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3F3D968B" w14:textId="77777777" w:rsidR="004F6541" w:rsidRPr="00951787" w:rsidRDefault="004F6541" w:rsidP="004F6541">
      <w:pPr>
        <w:pStyle w:val="Figure"/>
        <w:spacing w:line="300" w:lineRule="auto"/>
        <w:rPr>
          <w:rFonts w:asciiTheme="minorHAnsi" w:hAnsiTheme="minorHAnsi" w:cstheme="minorHAnsi"/>
        </w:rPr>
      </w:pPr>
      <w:r w:rsidRPr="00951787">
        <w:rPr>
          <w:rFonts w:asciiTheme="minorHAnsi" w:hAnsiTheme="minorHAnsi" w:cstheme="minorHAnsi"/>
          <w:noProof/>
          <w:lang w:bidi="ru-ru" w:val="ru-ru"/>
        </w:rPr>
        <w:drawing>
          <wp:inline xmlns:wp="http://schemas.openxmlformats.org/drawingml/2006/wordprocessingDrawing" distT="0" distB="0" distL="0" distR="0" wp14:anchorId="65F64753" wp14:editId="341B330A">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38C51841" w14:textId="77777777" w:rsidR="004F6541" w:rsidRPr="00951787" w:rsidRDefault="004F6541" w:rsidP="004F6541">
      <w:pPr>
        <w:pStyle w:val="TableSpacing"/>
        <w:spacing w:line="300" w:lineRule="auto"/>
        <w:rPr>
          <w:rFonts w:asciiTheme="minorHAnsi" w:hAnsiTheme="minorHAnsi" w:cstheme="minorHAnsi"/>
        </w:rPr>
      </w:pPr>
    </w:p>
    <w:p xmlns:w="http://schemas.openxmlformats.org/wordprocessingml/2006/main" w14:paraId="7C405392" w14:textId="517B83B5" w:rsidR="004F6541" w:rsidRPr="00951787" w:rsidRDefault="004F6541" w:rsidP="004F6541">
      <w:pPr>
        <w:pStyle w:val="DSTOC1-0"/>
        <w:spacing w:line="300" w:lineRule="auto"/>
        <w:jc w:val="left"/>
        <w:rPr>
          <w:rFonts w:asciiTheme="minorHAnsi" w:hAnsiTheme="minorHAnsi" w:cstheme="minorHAnsi"/>
        </w:rPr>
      </w:pPr>
      <w:r>
        <w:rPr>
          <w:rFonts w:asciiTheme="minorHAnsi" w:hAnsiTheme="minorHAnsi" w:cstheme="minorHAnsi"/>
          <w:lang w:bidi="ru-ru" w:val="ru-ru"/>
        </w:rPr>
        <w:t xml:space="preserve">Приложение к руководству по пакету управления Microsoft System Center для SQL Server 2017. </w:t>
      </w:r>
      <w:r>
        <w:rPr>
          <w:rFonts w:asciiTheme="minorHAnsi" w:hAnsiTheme="minorHAnsi" w:cstheme="minorHAnsi"/>
          <w:lang w:bidi="ru-ru" w:val="ru-ru"/>
        </w:rPr>
        <w:br/>
      </w:r>
      <w:r>
        <w:rPr>
          <w:rFonts w:asciiTheme="minorHAnsi" w:hAnsiTheme="minorHAnsi" w:cstheme="minorHAnsi"/>
          <w:lang w:bidi="ru-ru" w:val="ru-ru"/>
        </w:rPr>
        <w:t xml:space="preserve">Объекты и рабочие процессы для пакета управления Microsoft SQL Server 2017 и более поздней версии</w:t>
      </w:r>
    </w:p>
    <w:p xmlns:w="http://schemas.openxmlformats.org/wordprocessingml/2006/main" w14:paraId="4AD2FFB3"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bidi="ru-ru" w:val="ru-ru"/>
        </w:rPr>
        <w:t xml:space="preserve">Корпорация Майкрософт (Microsoft Corporation)</w:t>
      </w:r>
    </w:p>
    <w:p xmlns:w="http://schemas.openxmlformats.org/wordprocessingml/2006/main" w14:paraId="1BA8530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bidi="ru-ru" w:val="ru-ru"/>
        </w:rPr>
        <w:t xml:space="preserve">Дата публикации: ноябрь 2017 г.</w:t>
      </w:r>
    </w:p>
    <w:p xmlns:w="http://schemas.openxmlformats.org/wordprocessingml/2006/main" w14:paraId="238583E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bidi="ru-ru" w:val="ru-ru"/>
        </w:rPr>
        <w:t xml:space="preserve">Группа разработчиков Operations Manager просит вас поделиться своими впечатлениями о пакете управления, отправив отзыв по адресу </w:t>
      </w:r>
      <w:hyperlink r:id="rId11" w:history="1">
        <w:r w:rsidRPr="00951787">
          <w:rPr>
            <w:rStyle w:val="Hyperlink"/>
            <w:rFonts w:asciiTheme="minorHAnsi" w:hAnsiTheme="minorHAnsi" w:cstheme="minorHAnsi"/>
            <w:sz w:val="22"/>
            <w:szCs w:val="22"/>
            <w:lang w:bidi="ru-ru" w:val="ru-ru"/>
          </w:rPr>
          <w:t xml:space="preserve">sqlmpsfeedback@microsoft.com</w:t>
        </w:r>
      </w:hyperlink>
      <w:r w:rsidRPr="00951787">
        <w:rPr>
          <w:rFonts w:asciiTheme="minorHAnsi" w:hAnsiTheme="minorHAnsi" w:cstheme="minorHAnsi"/>
          <w:sz w:val="22"/>
          <w:szCs w:val="22"/>
          <w:lang w:bidi="ru-ru" w:val="ru-ru"/>
        </w:rPr>
        <w:t xml:space="preserve">.</w:t>
      </w:r>
    </w:p>
    <w:p xmlns:w="http://schemas.openxmlformats.org/wordprocessingml/2006/main" w14:paraId="54218796"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255B6374" w14:textId="77777777" w:rsidR="004F6541" w:rsidRPr="00951787" w:rsidRDefault="004F6541" w:rsidP="004F6541">
      <w:pPr>
        <w:pStyle w:val="DSTOC1-0"/>
        <w:spacing w:line="300" w:lineRule="auto"/>
        <w:rPr>
          <w:rFonts w:asciiTheme="minorHAnsi" w:hAnsiTheme="minorHAnsi" w:cstheme="minorHAnsi"/>
        </w:rPr>
        <w:sectPr w:rsidR="004F6541" w:rsidRPr="00951787" w:rsidSect="00A0781A">
          <w:headerReference w:type="even" r:id="rId12"/>
          <w:footerReference w:type="even" r:id="rId13"/>
          <w:pgSz w:w="12240" w:h="15840" w:code="1"/>
          <w:pgMar w:top="1440" w:right="1800" w:bottom="1440" w:left="1800" w:header="1440" w:footer="1440" w:gutter="0"/>
          <w:cols w:space="720"/>
          <w:docGrid w:linePitch="360"/>
        </w:sectPr>
      </w:pPr>
    </w:p>
    <w:p xmlns:w="http://schemas.openxmlformats.org/wordprocessingml/2006/main" w14:paraId="3E032A70" w14:textId="77777777" w:rsidR="004F6541" w:rsidRPr="00951787" w:rsidRDefault="004F6541" w:rsidP="004F6541">
      <w:pPr>
        <w:pStyle w:val="DSTOC1-0"/>
        <w:spacing w:line="300" w:lineRule="auto"/>
        <w:rPr>
          <w:rFonts w:asciiTheme="minorHAnsi" w:hAnsiTheme="minorHAnsi" w:cstheme="minorHAnsi"/>
        </w:rPr>
      </w:pPr>
      <w:r w:rsidRPr="00951787">
        <w:rPr>
          <w:rFonts w:asciiTheme="minorHAnsi" w:hAnsiTheme="minorHAnsi" w:cstheme="minorHAnsi"/>
          <w:lang w:bidi="ru-ru" w:val="ru-ru"/>
        </w:rPr>
        <w:t xml:space="preserve">Авторские права</w:t>
      </w:r>
    </w:p>
    <w:p xmlns:w="http://schemas.openxmlformats.org/wordprocessingml/2006/main" w14:paraId="1A7FE79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xmlns:w="http://schemas.openxmlformats.org/wordprocessingml/2006/main" w14:paraId="37E4BB6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xmlns:w="http://schemas.openxmlformats.org/wordprocessingml/2006/main" w14:paraId="5CF69B63"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xmlns:w="http://schemas.openxmlformats.org/wordprocessingml/2006/main" w14:paraId="7BB4028C"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 Корпорация Майкрософт (Microsoft Corporation), 2017. Все права защищены.</w:t>
      </w:r>
    </w:p>
    <w:p xmlns:w="http://schemas.openxmlformats.org/wordprocessingml/2006/main" w14:paraId="43D2B00B"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Microsoft, Active Directory, Windows и Windows Server являются охраняемыми товарными знаками группы компаний Майкрософт. </w:t>
      </w:r>
    </w:p>
    <w:p xmlns:w="http://schemas.openxmlformats.org/wordprocessingml/2006/main" w14:paraId="04B86127"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bidi="ru-ru" w:val="ru-ru"/>
        </w:rPr>
        <w:t xml:space="preserve">Все прочие охраняемые товарные знаки являются собственностью их владельцев.</w:t>
      </w:r>
    </w:p>
    <w:p xmlns:w="http://schemas.openxmlformats.org/wordprocessingml/2006/main" w14:paraId="3073CFC3"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52DC9F1B" w14:textId="77777777" w:rsidR="004F6541" w:rsidRDefault="004F6541" w:rsidP="004F6541"/>
    <w:p xmlns:w="http://schemas.openxmlformats.org/wordprocessingml/2006/main" w14:paraId="23943BFD" w14:textId="77777777" w:rsidR="004F6541" w:rsidRDefault="004F6541">
      <w:pPr>
        <w:spacing w:before="0" w:after="160" w:line="259" w:lineRule="auto"/>
        <w:jc w:val="left"/>
        <w:rPr>
          <w:rFonts w:eastAsiaTheme="majorEastAsia" w:cs="Arial"/>
          <w:b/>
          <w:sz w:val="32"/>
          <w:szCs w:val="32"/>
        </w:rPr>
      </w:pPr>
      <w:r>
        <w:rPr>
          <w:b/>
          <w:rFonts w:cs="Arial"/>
          <w:lang w:bidi="ru-ru" w:val="ru-ru"/>
        </w:rPr>
        <w:br w:type="page"/>
      </w:r>
    </w:p>
    <w:p xmlns:w="http://schemas.openxmlformats.org/wordprocessingml/2006/main" w14:paraId="3D47D76B" w14:textId="045E8C89" w:rsidR="008D2041" w:rsidRDefault="00E4177E" w:rsidP="008D2041">
      <w:pPr>
        <w:pStyle w:val="Heading1"/>
        <w:jc w:val="left"/>
        <w:rPr>
          <w:rFonts w:ascii="Arial" w:hAnsi="Arial" w:cs="Arial"/>
          <w:b/>
          <w:color w:val="auto"/>
        </w:rPr>
      </w:pPr>
      <w:r>
        <w:rPr>
          <w:b/>
          <w:rFonts w:ascii="Arial" w:hAnsi="Arial" w:cs="Arial" w:eastAsia="Arial" w:hint="Arial"/>
          <w:color w:val="auto"/>
          <w:lang w:bidi="ru-ru" w:val="ru-ru"/>
        </w:rPr>
        <w:t xml:space="preserve">Объекты и рабочие процессы для пакета управления Microsoft SQL Server 2017 и более поздней версии</w:t>
      </w:r>
    </w:p>
    <w:p xmlns:w="http://schemas.openxmlformats.org/wordprocessingml/2006/main" w14:paraId="04BC6ECF" w14:textId="1781DBDE" w:rsidR="008D2041" w:rsidRDefault="008D2041" w:rsidP="008D2041">
      <w:pPr>
        <w:pBdr>
          <w:bottom w:val="single" w:sz="12" w:space="1" w:color="auto"/>
        </w:pBdr>
      </w:pPr>
    </w:p>
    <w:p xmlns:w="http://schemas.openxmlformats.org/wordprocessingml/2006/main" w14:paraId="58C4B3A1" w14:textId="77777777" w:rsidR="008D2041" w:rsidRPr="008D2041" w:rsidRDefault="008D2041" w:rsidP="008D2041"/>
    <w:p xmlns:w="http://schemas.openxmlformats.org/wordprocessingml/2006/main" w14:paraId="7270B3D9" w14:textId="785F84EE" w:rsidR="008D2041" w:rsidRPr="00951787" w:rsidRDefault="008D2041" w:rsidP="008D2041">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lang w:bidi="ru-ru" w:val="ru-ru"/>
        </w:rPr>
        <w:t xml:space="preserve">Это руководство составлено на основе RTM-версии 7.0.0.0 пакета управления для Microsoft SQL Server 2017.</w:t>
      </w:r>
    </w:p>
    <w:p xmlns:w="http://schemas.openxmlformats.org/wordprocessingml/2006/main" w14:paraId="37B795A8" w14:textId="77777777" w:rsidR="004B63DB" w:rsidRPr="004B63DB" w:rsidRDefault="004B63DB" w:rsidP="004B63DB"/>
    <w:p xmlns:w="http://schemas.openxmlformats.org/wordprocessingml/2006/main" w14:paraId="5862E7AC" w14:textId="7932353E" w:rsidR="00A37FFA" w:rsidRPr="005E696F" w:rsidRDefault="00A37FFA" w:rsidP="00A37FFA">
      <w:pPr>
        <w:rPr>
          <w:rFonts w:asciiTheme="minorHAnsi" w:hAnsiTheme="minorHAnsi" w:cstheme="minorHAnsi"/>
          <w:sz w:val="22"/>
          <w:szCs w:val="22"/>
        </w:rPr>
      </w:pPr>
      <w:r w:rsidRPr="005E696F">
        <w:rPr>
          <w:rFonts w:asciiTheme="minorHAnsi" w:hAnsiTheme="minorHAnsi" w:cstheme="minorHAnsi"/>
          <w:sz w:val="22"/>
          <w:szCs w:val="22"/>
          <w:lang w:bidi="ru-ru" w:val="ru-ru"/>
        </w:rPr>
        <w:t xml:space="preserve">Пакет управления для Microsoft SQL Server 2017 обнаруживает типы объектов, описанные в следующих разделах. Не все объекты обнаруживаются автоматически. Для обнаружения объектов, которые не обнаруживаются автоматически, следует использовать переопределения.</w:t>
      </w:r>
    </w:p>
    <w:p xmlns:w="http://schemas.openxmlformats.org/wordprocessingml/2006/main" w14:paraId="655E93D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агент</w:t>
      </w:r>
    </w:p>
    <w:p xmlns:w="http://schemas.openxmlformats.org/wordprocessingml/2006/main" w14:paraId="785B7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 агента SQL Server, который запускается как часть ядра СУБД Microsoft SQL Server в Linux.</w:t>
      </w:r>
    </w:p>
    <w:p xmlns:w="http://schemas.openxmlformats.org/wordprocessingml/2006/main" w14:paraId="67345F9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агент — обнаружения</w:t>
      </w:r>
    </w:p>
    <w:p xmlns:w="http://schemas.openxmlformats.org/wordprocessingml/2006/main" w14:paraId="5F4383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агента SQL Server для ядра СУБД</w:t>
      </w:r>
    </w:p>
    <w:p xmlns:w="http://schemas.openxmlformats.org/wordprocessingml/2006/main" w14:paraId="3C153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агент SQL Server для экземпляра ядра СУБД SQL Server в Linux. Для каждого экземпляра ядра СУБД может быть только один агент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E037C" w14:textId="77777777" w:rsidTr="00A37FFA">
        <w:trPr>
          <w:trHeight w:val="54"/>
        </w:trPr>
        <w:tc>
          <w:tcPr>
            <w:tcW w:w="54" w:type="dxa"/>
          </w:tcPr>
          <w:p w14:paraId="156E1A13" w14:textId="77777777" w:rsidR="00A37FFA" w:rsidRDefault="00A37FFA" w:rsidP="00A37FFA">
            <w:pPr>
              <w:pStyle w:val="EmptyCellLayoutStyle"/>
              <w:spacing w:after="0" w:line="240" w:lineRule="auto"/>
            </w:pPr>
          </w:p>
        </w:tc>
        <w:tc>
          <w:tcPr>
            <w:tcW w:w="10395" w:type="dxa"/>
          </w:tcPr>
          <w:p w14:paraId="3BEAF52A" w14:textId="77777777" w:rsidR="00A37FFA" w:rsidRDefault="00A37FFA" w:rsidP="00A37FFA">
            <w:pPr>
              <w:pStyle w:val="EmptyCellLayoutStyle"/>
              <w:spacing w:after="0" w:line="240" w:lineRule="auto"/>
            </w:pPr>
          </w:p>
        </w:tc>
        <w:tc>
          <w:tcPr>
            <w:tcW w:w="149" w:type="dxa"/>
          </w:tcPr>
          <w:p w14:paraId="3FCC10D1" w14:textId="77777777" w:rsidR="00A37FFA" w:rsidRDefault="00A37FFA" w:rsidP="00A37FFA">
            <w:pPr>
              <w:pStyle w:val="EmptyCellLayoutStyle"/>
              <w:spacing w:after="0" w:line="240" w:lineRule="auto"/>
            </w:pPr>
          </w:p>
        </w:tc>
      </w:tr>
      <w:tr w:rsidR="00A37FFA" w14:paraId="764D5F02" w14:textId="77777777" w:rsidTr="00A37FFA">
        <w:tc>
          <w:tcPr>
            <w:tcW w:w="54" w:type="dxa"/>
          </w:tcPr>
          <w:p w14:paraId="38C872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B1C4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DF88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48B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15C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169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398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23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BA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65A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47A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17E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48B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6C688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575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911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CC7B" w14:textId="77777777" w:rsidR="00A37FFA" w:rsidRDefault="00A37FFA" w:rsidP="00A37FFA">
                  <w:pPr>
                    <w:spacing w:after="0" w:line="240" w:lineRule="auto"/>
                  </w:pPr>
                </w:p>
              </w:tc>
            </w:tr>
            <w:tr w:rsidR="00A37FFA" w14:paraId="5953C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4BC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DC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6E3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2297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76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F83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F5B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0C6125" w14:textId="77777777" w:rsidR="00A37FFA" w:rsidRDefault="00A37FFA" w:rsidP="00A37FFA">
            <w:pPr>
              <w:spacing w:after="0" w:line="240" w:lineRule="auto"/>
            </w:pPr>
          </w:p>
        </w:tc>
        <w:tc>
          <w:tcPr>
            <w:tcW w:w="149" w:type="dxa"/>
          </w:tcPr>
          <w:p w14:paraId="40F79CF6" w14:textId="77777777" w:rsidR="00A37FFA" w:rsidRDefault="00A37FFA" w:rsidP="00A37FFA">
            <w:pPr>
              <w:pStyle w:val="EmptyCellLayoutStyle"/>
              <w:spacing w:after="0" w:line="240" w:lineRule="auto"/>
            </w:pPr>
          </w:p>
        </w:tc>
      </w:tr>
      <w:tr w:rsidR="00A37FFA" w14:paraId="3AEA5716" w14:textId="77777777" w:rsidTr="00A37FFA">
        <w:trPr>
          <w:trHeight w:val="80"/>
        </w:trPr>
        <w:tc>
          <w:tcPr>
            <w:tcW w:w="54" w:type="dxa"/>
          </w:tcPr>
          <w:p w14:paraId="1142C12C" w14:textId="77777777" w:rsidR="00A37FFA" w:rsidRDefault="00A37FFA" w:rsidP="00A37FFA">
            <w:pPr>
              <w:pStyle w:val="EmptyCellLayoutStyle"/>
              <w:spacing w:after="0" w:line="240" w:lineRule="auto"/>
            </w:pPr>
          </w:p>
        </w:tc>
        <w:tc>
          <w:tcPr>
            <w:tcW w:w="10395" w:type="dxa"/>
          </w:tcPr>
          <w:p w14:paraId="48F968C2" w14:textId="77777777" w:rsidR="00A37FFA" w:rsidRDefault="00A37FFA" w:rsidP="00A37FFA">
            <w:pPr>
              <w:pStyle w:val="EmptyCellLayoutStyle"/>
              <w:spacing w:after="0" w:line="240" w:lineRule="auto"/>
            </w:pPr>
          </w:p>
        </w:tc>
        <w:tc>
          <w:tcPr>
            <w:tcW w:w="149" w:type="dxa"/>
          </w:tcPr>
          <w:p w14:paraId="2334C806" w14:textId="77777777" w:rsidR="00A37FFA" w:rsidRDefault="00A37FFA" w:rsidP="00A37FFA">
            <w:pPr>
              <w:pStyle w:val="EmptyCellLayoutStyle"/>
              <w:spacing w:after="0" w:line="240" w:lineRule="auto"/>
            </w:pPr>
          </w:p>
        </w:tc>
      </w:tr>
    </w:tbl>
    <w:p xmlns:w="http://schemas.openxmlformats.org/wordprocessingml/2006/main" w14:paraId="4B1BB6B7" w14:textId="77777777" w:rsidR="00A37FFA" w:rsidRDefault="00A37FFA" w:rsidP="00A37FFA">
      <w:pPr>
        <w:spacing w:after="0" w:line="240" w:lineRule="auto"/>
      </w:pPr>
    </w:p>
    <w:p xmlns:w="http://schemas.openxmlformats.org/wordprocessingml/2006/main" w14:paraId="013D6E8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агент — базовые мониторы</w:t>
      </w:r>
    </w:p>
    <w:p xmlns:w="http://schemas.openxmlformats.org/wordprocessingml/2006/main" w14:paraId="2CC55DE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лительные задания</w:t>
      </w:r>
    </w:p>
    <w:p xmlns:w="http://schemas.openxmlformats.org/wordprocessingml/2006/main" w14:paraId="2AAF1C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длительные задания агента SQL Server.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служба агента SQL Server не поддерживается ни одним выпуском SQL Server Express; соответствующий объект не обнаружен. По умолчанию этот монитор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36A059" w14:textId="77777777" w:rsidTr="00A37FFA">
        <w:trPr>
          <w:trHeight w:val="54"/>
        </w:trPr>
        <w:tc>
          <w:tcPr>
            <w:tcW w:w="54" w:type="dxa"/>
          </w:tcPr>
          <w:p w14:paraId="1AE0E848" w14:textId="77777777" w:rsidR="00A37FFA" w:rsidRDefault="00A37FFA" w:rsidP="00A37FFA">
            <w:pPr>
              <w:pStyle w:val="EmptyCellLayoutStyle"/>
              <w:spacing w:after="0" w:line="240" w:lineRule="auto"/>
            </w:pPr>
          </w:p>
        </w:tc>
        <w:tc>
          <w:tcPr>
            <w:tcW w:w="10395" w:type="dxa"/>
          </w:tcPr>
          <w:p w14:paraId="413BD9FA" w14:textId="77777777" w:rsidR="00A37FFA" w:rsidRDefault="00A37FFA" w:rsidP="00A37FFA">
            <w:pPr>
              <w:pStyle w:val="EmptyCellLayoutStyle"/>
              <w:spacing w:after="0" w:line="240" w:lineRule="auto"/>
            </w:pPr>
          </w:p>
        </w:tc>
        <w:tc>
          <w:tcPr>
            <w:tcW w:w="149" w:type="dxa"/>
          </w:tcPr>
          <w:p w14:paraId="3026166A" w14:textId="77777777" w:rsidR="00A37FFA" w:rsidRDefault="00A37FFA" w:rsidP="00A37FFA">
            <w:pPr>
              <w:pStyle w:val="EmptyCellLayoutStyle"/>
              <w:spacing w:after="0" w:line="240" w:lineRule="auto"/>
            </w:pPr>
          </w:p>
        </w:tc>
      </w:tr>
      <w:tr w:rsidR="00A37FFA" w14:paraId="3C1DD5E3" w14:textId="77777777" w:rsidTr="00A37FFA">
        <w:tc>
          <w:tcPr>
            <w:tcW w:w="54" w:type="dxa"/>
          </w:tcPr>
          <w:p w14:paraId="0AB246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404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609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EB0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853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8744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7F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BD9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76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B82E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B4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81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702C" w14:textId="77777777" w:rsidR="00A37FFA" w:rsidRDefault="00A37FFA" w:rsidP="00A37FFA">
                  <w:pPr>
                    <w:spacing w:after="0" w:line="240" w:lineRule="auto"/>
                  </w:pPr>
                  <w:r>
                    <w:rPr>
                      <w:rFonts w:eastAsia="Arial"/>
                      <w:color w:val="000000"/>
                      <w:lang w:bidi="ru-ru" w:val="ru-ru"/>
                    </w:rPr>
                    <w:t xml:space="preserve">True</w:t>
                  </w:r>
                </w:p>
              </w:tc>
            </w:tr>
            <w:tr w:rsidR="00A37FFA" w14:paraId="60B97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326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ий порог (в минут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1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40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20</w:t>
                  </w:r>
                </w:p>
              </w:tc>
            </w:tr>
            <w:tr w:rsidR="00A37FFA" w14:paraId="7348A3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F80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ены непрерывно выполняемые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8503" w14:textId="382A9F0C" w:rsidR="00A37FFA" w:rsidRDefault="00A37FFA" w:rsidP="00A37FFA">
                  <w:pPr>
                    <w:spacing w:after="0" w:line="240" w:lineRule="auto"/>
                  </w:pPr>
                  <w:r>
                    <w:rPr>
                      <w:rFonts w:ascii="Calibri" w:eastAsia="Calibri" w:hAnsi="Calibri" w:cs="Calibri" w:hint="Calibri"/>
                      <w:color w:val="000000"/>
                      <w:sz w:val="22"/>
                      <w:lang w:bidi="ru-ru" w:val="ru-ru"/>
                    </w:rPr>
                    <w:t xml:space="preserve">Некоторые задания агента SQL Server могут выполняться бесконечно (до остановки агента). Как правило, они имеют тип расписания "Запускать автоматически при запуске агента SQL Server". Например, такие задания часто используются в репликации SQL Server. Эти задания приводят к возникновению ложных предупреждений и по умолчанию монитор не учитывает их. Однако возможны исключения, если такие задания выполняются в течение непродолжительного времени. Чтобы отслеживать такие задания, необходимо определить разделенный запятыми список их имен.</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E9F0E" w14:textId="77777777" w:rsidR="00A37FFA" w:rsidRDefault="00A37FFA" w:rsidP="00A37FFA">
                  <w:pPr>
                    <w:spacing w:after="0" w:line="240" w:lineRule="auto"/>
                  </w:pPr>
                </w:p>
              </w:tc>
            </w:tr>
            <w:tr w:rsidR="00A37FFA" w14:paraId="72F0D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97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4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A9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6FF1B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F1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B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C5E12" w14:textId="77777777" w:rsidR="00A37FFA" w:rsidRDefault="00A37FFA" w:rsidP="00A37FFA">
                  <w:pPr>
                    <w:spacing w:after="0" w:line="240" w:lineRule="auto"/>
                  </w:pPr>
                </w:p>
              </w:tc>
            </w:tr>
            <w:tr w:rsidR="00A37FFA" w14:paraId="05436D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D3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8F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FC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CE4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71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3D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1A9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5A94B2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E271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 предупрежде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DC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 Превышение этого порогового значения приведет к изменению состояния монитора по крайней мере в состоя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FC3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bl>
          <w:p w14:paraId="15956072" w14:textId="77777777" w:rsidR="00A37FFA" w:rsidRDefault="00A37FFA" w:rsidP="00A37FFA">
            <w:pPr>
              <w:spacing w:after="0" w:line="240" w:lineRule="auto"/>
            </w:pPr>
          </w:p>
        </w:tc>
        <w:tc>
          <w:tcPr>
            <w:tcW w:w="149" w:type="dxa"/>
          </w:tcPr>
          <w:p w14:paraId="1EA1B15C" w14:textId="77777777" w:rsidR="00A37FFA" w:rsidRDefault="00A37FFA" w:rsidP="00A37FFA">
            <w:pPr>
              <w:pStyle w:val="EmptyCellLayoutStyle"/>
              <w:spacing w:after="0" w:line="240" w:lineRule="auto"/>
            </w:pPr>
          </w:p>
        </w:tc>
      </w:tr>
      <w:tr w:rsidR="00A37FFA" w14:paraId="15284883" w14:textId="77777777" w:rsidTr="00A37FFA">
        <w:trPr>
          <w:trHeight w:val="80"/>
        </w:trPr>
        <w:tc>
          <w:tcPr>
            <w:tcW w:w="54" w:type="dxa"/>
          </w:tcPr>
          <w:p w14:paraId="5FA33988" w14:textId="77777777" w:rsidR="00A37FFA" w:rsidRDefault="00A37FFA" w:rsidP="00A37FFA">
            <w:pPr>
              <w:pStyle w:val="EmptyCellLayoutStyle"/>
              <w:spacing w:after="0" w:line="240" w:lineRule="auto"/>
            </w:pPr>
          </w:p>
        </w:tc>
        <w:tc>
          <w:tcPr>
            <w:tcW w:w="10395" w:type="dxa"/>
          </w:tcPr>
          <w:p w14:paraId="13E30EF8" w14:textId="77777777" w:rsidR="00A37FFA" w:rsidRDefault="00A37FFA" w:rsidP="00A37FFA">
            <w:pPr>
              <w:pStyle w:val="EmptyCellLayoutStyle"/>
              <w:spacing w:after="0" w:line="240" w:lineRule="auto"/>
            </w:pPr>
          </w:p>
        </w:tc>
        <w:tc>
          <w:tcPr>
            <w:tcW w:w="149" w:type="dxa"/>
          </w:tcPr>
          <w:p w14:paraId="08C1FD8A" w14:textId="77777777" w:rsidR="00A37FFA" w:rsidRDefault="00A37FFA" w:rsidP="00A37FFA">
            <w:pPr>
              <w:pStyle w:val="EmptyCellLayoutStyle"/>
              <w:spacing w:after="0" w:line="240" w:lineRule="auto"/>
            </w:pPr>
          </w:p>
        </w:tc>
      </w:tr>
    </w:tbl>
    <w:p xmlns:w="http://schemas.openxmlformats.org/wordprocessingml/2006/main" w14:paraId="457297F7" w14:textId="77777777" w:rsidR="00A37FFA" w:rsidRDefault="00A37FFA" w:rsidP="00A37FFA">
      <w:pPr>
        <w:spacing w:after="0" w:line="240" w:lineRule="auto"/>
      </w:pPr>
    </w:p>
    <w:p xmlns:w="http://schemas.openxmlformats.org/wordprocessingml/2006/main" w14:paraId="583CB8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лужба агента SQL Server</w:t>
      </w:r>
    </w:p>
    <w:p xmlns:w="http://schemas.openxmlformats.org/wordprocessingml/2006/main" w14:paraId="2C7BC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агента SQL Server для этого экземпляра SQL Server.</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служба Linux агента SQL Server не поддерживается ни одним выпуском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8D866F" w14:textId="77777777" w:rsidTr="00A37FFA">
        <w:trPr>
          <w:trHeight w:val="54"/>
        </w:trPr>
        <w:tc>
          <w:tcPr>
            <w:tcW w:w="54" w:type="dxa"/>
          </w:tcPr>
          <w:p w14:paraId="24266DBA" w14:textId="77777777" w:rsidR="00A37FFA" w:rsidRDefault="00A37FFA" w:rsidP="00A37FFA">
            <w:pPr>
              <w:pStyle w:val="EmptyCellLayoutStyle"/>
              <w:spacing w:after="0" w:line="240" w:lineRule="auto"/>
            </w:pPr>
          </w:p>
        </w:tc>
        <w:tc>
          <w:tcPr>
            <w:tcW w:w="10395" w:type="dxa"/>
          </w:tcPr>
          <w:p w14:paraId="714C460B" w14:textId="77777777" w:rsidR="00A37FFA" w:rsidRDefault="00A37FFA" w:rsidP="00A37FFA">
            <w:pPr>
              <w:pStyle w:val="EmptyCellLayoutStyle"/>
              <w:spacing w:after="0" w:line="240" w:lineRule="auto"/>
            </w:pPr>
          </w:p>
        </w:tc>
        <w:tc>
          <w:tcPr>
            <w:tcW w:w="149" w:type="dxa"/>
          </w:tcPr>
          <w:p w14:paraId="16280D28" w14:textId="77777777" w:rsidR="00A37FFA" w:rsidRDefault="00A37FFA" w:rsidP="00A37FFA">
            <w:pPr>
              <w:pStyle w:val="EmptyCellLayoutStyle"/>
              <w:spacing w:after="0" w:line="240" w:lineRule="auto"/>
            </w:pPr>
          </w:p>
        </w:tc>
      </w:tr>
      <w:tr w:rsidR="00A37FFA" w14:paraId="74EE92A2" w14:textId="77777777" w:rsidTr="00A37FFA">
        <w:tc>
          <w:tcPr>
            <w:tcW w:w="54" w:type="dxa"/>
          </w:tcPr>
          <w:p w14:paraId="656B0E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6D2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76F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A8C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A62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891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D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8CC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74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646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05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1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8B71" w14:textId="77777777" w:rsidR="00A37FFA" w:rsidRDefault="00A37FFA" w:rsidP="00A37FFA">
                  <w:pPr>
                    <w:spacing w:after="0" w:line="240" w:lineRule="auto"/>
                  </w:pPr>
                  <w:r>
                    <w:rPr>
                      <w:rFonts w:eastAsia="Arial"/>
                      <w:color w:val="000000"/>
                      <w:lang w:bidi="ru-ru" w:val="ru-ru"/>
                    </w:rPr>
                    <w:t xml:space="preserve">True</w:t>
                  </w:r>
                </w:p>
              </w:tc>
            </w:tr>
            <w:tr w:rsidR="00A37FFA" w14:paraId="7772A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4E4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42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жет принимать только значения true или false.  Если значение равно false, то предупреждения инициируются независимо от типа запуска.  По умолчанию задано значение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BB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47468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B11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6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F3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00A935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950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759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9DEE9" w14:textId="77777777" w:rsidR="00A37FFA" w:rsidRDefault="00A37FFA" w:rsidP="00A37FFA">
                  <w:pPr>
                    <w:spacing w:after="0" w:line="240" w:lineRule="auto"/>
                  </w:pPr>
                </w:p>
              </w:tc>
            </w:tr>
            <w:tr w:rsidR="00A37FFA" w14:paraId="50076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23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DEB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0F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956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3B7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22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42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B04BB3" w14:textId="77777777" w:rsidR="00A37FFA" w:rsidRDefault="00A37FFA" w:rsidP="00A37FFA">
            <w:pPr>
              <w:spacing w:after="0" w:line="240" w:lineRule="auto"/>
            </w:pPr>
          </w:p>
        </w:tc>
        <w:tc>
          <w:tcPr>
            <w:tcW w:w="149" w:type="dxa"/>
          </w:tcPr>
          <w:p w14:paraId="4C5506B1" w14:textId="77777777" w:rsidR="00A37FFA" w:rsidRDefault="00A37FFA" w:rsidP="00A37FFA">
            <w:pPr>
              <w:pStyle w:val="EmptyCellLayoutStyle"/>
              <w:spacing w:after="0" w:line="240" w:lineRule="auto"/>
            </w:pPr>
          </w:p>
        </w:tc>
      </w:tr>
      <w:tr w:rsidR="00A37FFA" w14:paraId="330903E2" w14:textId="77777777" w:rsidTr="00A37FFA">
        <w:trPr>
          <w:trHeight w:val="80"/>
        </w:trPr>
        <w:tc>
          <w:tcPr>
            <w:tcW w:w="54" w:type="dxa"/>
          </w:tcPr>
          <w:p w14:paraId="7F7C44FD" w14:textId="77777777" w:rsidR="00A37FFA" w:rsidRDefault="00A37FFA" w:rsidP="00A37FFA">
            <w:pPr>
              <w:pStyle w:val="EmptyCellLayoutStyle"/>
              <w:spacing w:after="0" w:line="240" w:lineRule="auto"/>
            </w:pPr>
          </w:p>
        </w:tc>
        <w:tc>
          <w:tcPr>
            <w:tcW w:w="10395" w:type="dxa"/>
          </w:tcPr>
          <w:p w14:paraId="5D6F8CBA" w14:textId="77777777" w:rsidR="00A37FFA" w:rsidRDefault="00A37FFA" w:rsidP="00A37FFA">
            <w:pPr>
              <w:pStyle w:val="EmptyCellLayoutStyle"/>
              <w:spacing w:after="0" w:line="240" w:lineRule="auto"/>
            </w:pPr>
          </w:p>
        </w:tc>
        <w:tc>
          <w:tcPr>
            <w:tcW w:w="149" w:type="dxa"/>
          </w:tcPr>
          <w:p w14:paraId="1B76AE4A" w14:textId="77777777" w:rsidR="00A37FFA" w:rsidRDefault="00A37FFA" w:rsidP="00A37FFA">
            <w:pPr>
              <w:pStyle w:val="EmptyCellLayoutStyle"/>
              <w:spacing w:after="0" w:line="240" w:lineRule="auto"/>
            </w:pPr>
          </w:p>
        </w:tc>
      </w:tr>
    </w:tbl>
    <w:p xmlns:w="http://schemas.openxmlformats.org/wordprocessingml/2006/main" w14:paraId="7BE6B503" w14:textId="77777777" w:rsidR="00A37FFA" w:rsidRDefault="00A37FFA" w:rsidP="00A37FFA">
      <w:pPr>
        <w:spacing w:after="0" w:line="240" w:lineRule="auto"/>
      </w:pPr>
    </w:p>
    <w:p xmlns:w="http://schemas.openxmlformats.org/wordprocessingml/2006/main" w14:paraId="5CBB31F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агент — мониторы зависимости (свертки)</w:t>
      </w:r>
    </w:p>
    <w:p xmlns:w="http://schemas.openxmlformats.org/wordprocessingml/2006/main" w14:paraId="1478D6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заданий агентов</w:t>
      </w:r>
    </w:p>
    <w:p xmlns:w="http://schemas.openxmlformats.org/wordprocessingml/2006/main" w14:paraId="7ADA28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заданий агентов в агенте SQL Server.</w:t>
      </w:r>
    </w:p>
    <w:p xmlns:w="http://schemas.openxmlformats.org/wordprocessingml/2006/main" w14:paraId="1E4322C8" w14:textId="77777777" w:rsidR="00A37FFA" w:rsidRDefault="00A37FFA" w:rsidP="00A37FFA">
      <w:pPr>
        <w:spacing w:after="0" w:line="240" w:lineRule="auto"/>
      </w:pPr>
    </w:p>
    <w:p xmlns:w="http://schemas.openxmlformats.org/wordprocessingml/2006/main" w14:paraId="109A18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заданий агентов</w:t>
      </w:r>
    </w:p>
    <w:p xmlns:w="http://schemas.openxmlformats.org/wordprocessingml/2006/main" w14:paraId="02AD3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заданий агентов в агенте SQL Server.</w:t>
      </w:r>
    </w:p>
    <w:p xmlns:w="http://schemas.openxmlformats.org/wordprocessingml/2006/main" w14:paraId="4A5238AC" w14:textId="77777777" w:rsidR="00A37FFA" w:rsidRDefault="00A37FFA" w:rsidP="00A37FFA">
      <w:pPr>
        <w:spacing w:after="0" w:line="240" w:lineRule="auto"/>
      </w:pPr>
    </w:p>
    <w:p xmlns:w="http://schemas.openxmlformats.org/wordprocessingml/2006/main" w14:paraId="4F54FC2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заданий агентов</w:t>
      </w:r>
    </w:p>
    <w:p xmlns:w="http://schemas.openxmlformats.org/wordprocessingml/2006/main" w14:paraId="0A5A0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заданий агентов в агенте SQL Server.</w:t>
      </w:r>
    </w:p>
    <w:p xmlns:w="http://schemas.openxmlformats.org/wordprocessingml/2006/main" w14:paraId="3B475DC3" w14:textId="77777777" w:rsidR="00A37FFA" w:rsidRDefault="00A37FFA" w:rsidP="00A37FFA">
      <w:pPr>
        <w:spacing w:after="0" w:line="240" w:lineRule="auto"/>
      </w:pPr>
    </w:p>
    <w:p xmlns:w="http://schemas.openxmlformats.org/wordprocessingml/2006/main" w14:paraId="3BE4E3F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заданий агентов</w:t>
      </w:r>
    </w:p>
    <w:p xmlns:w="http://schemas.openxmlformats.org/wordprocessingml/2006/main" w14:paraId="570B8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заданий агентов в агенте SQL Server.</w:t>
      </w:r>
    </w:p>
    <w:p xmlns:w="http://schemas.openxmlformats.org/wordprocessingml/2006/main" w14:paraId="700E685A" w14:textId="77777777" w:rsidR="00A37FFA" w:rsidRDefault="00A37FFA" w:rsidP="00A37FFA">
      <w:pPr>
        <w:spacing w:after="0" w:line="240" w:lineRule="auto"/>
      </w:pPr>
    </w:p>
    <w:p xmlns:w="http://schemas.openxmlformats.org/wordprocessingml/2006/main" w14:paraId="73C63C8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агент — правила (предупреждения)</w:t>
      </w:r>
    </w:p>
    <w:p xmlns:w="http://schemas.openxmlformats.org/wordprocessingml/2006/main" w14:paraId="170C0BC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чик предупреждений остановлен из-за неисправимых ошибок локального журнала событий</w:t>
      </w:r>
    </w:p>
    <w:p xmlns:w="http://schemas.openxmlformats.org/wordprocessingml/2006/main" w14:paraId="442CF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у SQL Server не удалось открыть локальный журнал событ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9BABAF" w14:textId="77777777" w:rsidTr="00A37FFA">
        <w:trPr>
          <w:trHeight w:val="54"/>
        </w:trPr>
        <w:tc>
          <w:tcPr>
            <w:tcW w:w="54" w:type="dxa"/>
          </w:tcPr>
          <w:p w14:paraId="0D587726" w14:textId="77777777" w:rsidR="00A37FFA" w:rsidRDefault="00A37FFA" w:rsidP="00A37FFA">
            <w:pPr>
              <w:pStyle w:val="EmptyCellLayoutStyle"/>
              <w:spacing w:after="0" w:line="240" w:lineRule="auto"/>
            </w:pPr>
          </w:p>
        </w:tc>
        <w:tc>
          <w:tcPr>
            <w:tcW w:w="10395" w:type="dxa"/>
          </w:tcPr>
          <w:p w14:paraId="15DF993D" w14:textId="77777777" w:rsidR="00A37FFA" w:rsidRDefault="00A37FFA" w:rsidP="00A37FFA">
            <w:pPr>
              <w:pStyle w:val="EmptyCellLayoutStyle"/>
              <w:spacing w:after="0" w:line="240" w:lineRule="auto"/>
            </w:pPr>
          </w:p>
        </w:tc>
        <w:tc>
          <w:tcPr>
            <w:tcW w:w="149" w:type="dxa"/>
          </w:tcPr>
          <w:p w14:paraId="3E0687FC" w14:textId="77777777" w:rsidR="00A37FFA" w:rsidRDefault="00A37FFA" w:rsidP="00A37FFA">
            <w:pPr>
              <w:pStyle w:val="EmptyCellLayoutStyle"/>
              <w:spacing w:after="0" w:line="240" w:lineRule="auto"/>
            </w:pPr>
          </w:p>
        </w:tc>
      </w:tr>
      <w:tr w:rsidR="00A37FFA" w14:paraId="7D8E8B24" w14:textId="77777777" w:rsidTr="00A37FFA">
        <w:tc>
          <w:tcPr>
            <w:tcW w:w="54" w:type="dxa"/>
          </w:tcPr>
          <w:p w14:paraId="3E1629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D0C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0C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7BA6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ADA0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4FA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9D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68C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86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640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3BA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94F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2A2E6" w14:textId="77777777" w:rsidR="00A37FFA" w:rsidRDefault="00A37FFA" w:rsidP="00A37FFA">
                  <w:pPr>
                    <w:spacing w:after="0" w:line="240" w:lineRule="auto"/>
                  </w:pPr>
                  <w:r>
                    <w:rPr>
                      <w:rFonts w:eastAsia="Arial"/>
                      <w:color w:val="000000"/>
                      <w:lang w:bidi="ru-ru" w:val="ru-ru"/>
                    </w:rPr>
                    <w:t xml:space="preserve">Да</w:t>
                  </w:r>
                </w:p>
              </w:tc>
            </w:tr>
            <w:tr w:rsidR="00A37FFA" w14:paraId="63AE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487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F6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10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824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10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D3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1C3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DE3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FE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67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473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1C3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B2D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07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8244" w14:textId="77777777" w:rsidR="00A37FFA" w:rsidRDefault="00A37FFA" w:rsidP="00A37FFA">
                  <w:pPr>
                    <w:spacing w:after="0" w:line="240" w:lineRule="auto"/>
                  </w:pPr>
                </w:p>
              </w:tc>
            </w:tr>
            <w:tr w:rsidR="00A37FFA" w14:paraId="025AB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937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DA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81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745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76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BE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9D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B5DCE5" w14:textId="77777777" w:rsidR="00A37FFA" w:rsidRDefault="00A37FFA" w:rsidP="00A37FFA">
            <w:pPr>
              <w:spacing w:after="0" w:line="240" w:lineRule="auto"/>
            </w:pPr>
          </w:p>
        </w:tc>
        <w:tc>
          <w:tcPr>
            <w:tcW w:w="149" w:type="dxa"/>
          </w:tcPr>
          <w:p w14:paraId="6DE822DE" w14:textId="77777777" w:rsidR="00A37FFA" w:rsidRDefault="00A37FFA" w:rsidP="00A37FFA">
            <w:pPr>
              <w:pStyle w:val="EmptyCellLayoutStyle"/>
              <w:spacing w:after="0" w:line="240" w:lineRule="auto"/>
            </w:pPr>
          </w:p>
        </w:tc>
      </w:tr>
      <w:tr w:rsidR="00A37FFA" w14:paraId="5AF6DC85" w14:textId="77777777" w:rsidTr="00A37FFA">
        <w:trPr>
          <w:trHeight w:val="80"/>
        </w:trPr>
        <w:tc>
          <w:tcPr>
            <w:tcW w:w="54" w:type="dxa"/>
          </w:tcPr>
          <w:p w14:paraId="607CE4E1" w14:textId="77777777" w:rsidR="00A37FFA" w:rsidRDefault="00A37FFA" w:rsidP="00A37FFA">
            <w:pPr>
              <w:pStyle w:val="EmptyCellLayoutStyle"/>
              <w:spacing w:after="0" w:line="240" w:lineRule="auto"/>
            </w:pPr>
          </w:p>
        </w:tc>
        <w:tc>
          <w:tcPr>
            <w:tcW w:w="10395" w:type="dxa"/>
          </w:tcPr>
          <w:p w14:paraId="32656EDF" w14:textId="77777777" w:rsidR="00A37FFA" w:rsidRDefault="00A37FFA" w:rsidP="00A37FFA">
            <w:pPr>
              <w:pStyle w:val="EmptyCellLayoutStyle"/>
              <w:spacing w:after="0" w:line="240" w:lineRule="auto"/>
            </w:pPr>
          </w:p>
        </w:tc>
        <w:tc>
          <w:tcPr>
            <w:tcW w:w="149" w:type="dxa"/>
          </w:tcPr>
          <w:p w14:paraId="785B2066" w14:textId="77777777" w:rsidR="00A37FFA" w:rsidRDefault="00A37FFA" w:rsidP="00A37FFA">
            <w:pPr>
              <w:pStyle w:val="EmptyCellLayoutStyle"/>
              <w:spacing w:after="0" w:line="240" w:lineRule="auto"/>
            </w:pPr>
          </w:p>
        </w:tc>
      </w:tr>
    </w:tbl>
    <w:p xmlns:w="http://schemas.openxmlformats.org/wordprocessingml/2006/main" w14:paraId="4B76B0B5" w14:textId="77777777" w:rsidR="00A37FFA" w:rsidRDefault="00A37FFA" w:rsidP="00A37FFA">
      <w:pPr>
        <w:spacing w:after="0" w:line="240" w:lineRule="auto"/>
      </w:pPr>
    </w:p>
    <w:p xmlns:w="http://schemas.openxmlformats.org/wordprocessingml/2006/main" w14:paraId="2365FA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генту SQL Server не удалось подключиться к SQL Server</w:t>
      </w:r>
    </w:p>
    <w:p xmlns:w="http://schemas.openxmlformats.org/wordprocessingml/2006/main" w14:paraId="1A3A8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а агента SQL Server не может подключиться к экземпляру SQL Server. Эта ошибка может произойти, когда учетная запись службы агента SQL Server не иметь действительного входа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D8990C" w14:textId="77777777" w:rsidTr="00A37FFA">
        <w:trPr>
          <w:trHeight w:val="54"/>
        </w:trPr>
        <w:tc>
          <w:tcPr>
            <w:tcW w:w="54" w:type="dxa"/>
          </w:tcPr>
          <w:p w14:paraId="517F970E" w14:textId="77777777" w:rsidR="00A37FFA" w:rsidRDefault="00A37FFA" w:rsidP="00A37FFA">
            <w:pPr>
              <w:pStyle w:val="EmptyCellLayoutStyle"/>
              <w:spacing w:after="0" w:line="240" w:lineRule="auto"/>
            </w:pPr>
          </w:p>
        </w:tc>
        <w:tc>
          <w:tcPr>
            <w:tcW w:w="10395" w:type="dxa"/>
          </w:tcPr>
          <w:p w14:paraId="26D2C862" w14:textId="77777777" w:rsidR="00A37FFA" w:rsidRDefault="00A37FFA" w:rsidP="00A37FFA">
            <w:pPr>
              <w:pStyle w:val="EmptyCellLayoutStyle"/>
              <w:spacing w:after="0" w:line="240" w:lineRule="auto"/>
            </w:pPr>
          </w:p>
        </w:tc>
        <w:tc>
          <w:tcPr>
            <w:tcW w:w="149" w:type="dxa"/>
          </w:tcPr>
          <w:p w14:paraId="7F5E1856" w14:textId="77777777" w:rsidR="00A37FFA" w:rsidRDefault="00A37FFA" w:rsidP="00A37FFA">
            <w:pPr>
              <w:pStyle w:val="EmptyCellLayoutStyle"/>
              <w:spacing w:after="0" w:line="240" w:lineRule="auto"/>
            </w:pPr>
          </w:p>
        </w:tc>
      </w:tr>
      <w:tr w:rsidR="00A37FFA" w14:paraId="5CF8A6DD" w14:textId="77777777" w:rsidTr="00A37FFA">
        <w:tc>
          <w:tcPr>
            <w:tcW w:w="54" w:type="dxa"/>
          </w:tcPr>
          <w:p w14:paraId="2B743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600F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D66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8BB8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779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774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F1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C3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1A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B64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8EE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CF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1EAA8" w14:textId="77777777" w:rsidR="00A37FFA" w:rsidRDefault="00A37FFA" w:rsidP="00A37FFA">
                  <w:pPr>
                    <w:spacing w:after="0" w:line="240" w:lineRule="auto"/>
                  </w:pPr>
                  <w:r>
                    <w:rPr>
                      <w:rFonts w:eastAsia="Arial"/>
                      <w:color w:val="000000"/>
                      <w:lang w:bidi="ru-ru" w:val="ru-ru"/>
                    </w:rPr>
                    <w:t xml:space="preserve">Да</w:t>
                  </w:r>
                </w:p>
              </w:tc>
            </w:tr>
            <w:tr w:rsidR="00A37FFA" w14:paraId="3F0A9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EA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61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636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892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E9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6E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71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5A4B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22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ADF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5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8E3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C6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793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B2B04" w14:textId="77777777" w:rsidR="00A37FFA" w:rsidRDefault="00A37FFA" w:rsidP="00A37FFA">
                  <w:pPr>
                    <w:spacing w:after="0" w:line="240" w:lineRule="auto"/>
                  </w:pPr>
                </w:p>
              </w:tc>
            </w:tr>
            <w:tr w:rsidR="00A37FFA" w14:paraId="183AAB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475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DB5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29C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F5BC8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F4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64D7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DE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2821A1" w14:textId="77777777" w:rsidR="00A37FFA" w:rsidRDefault="00A37FFA" w:rsidP="00A37FFA">
            <w:pPr>
              <w:spacing w:after="0" w:line="240" w:lineRule="auto"/>
            </w:pPr>
          </w:p>
        </w:tc>
        <w:tc>
          <w:tcPr>
            <w:tcW w:w="149" w:type="dxa"/>
          </w:tcPr>
          <w:p w14:paraId="519F07BC" w14:textId="77777777" w:rsidR="00A37FFA" w:rsidRDefault="00A37FFA" w:rsidP="00A37FFA">
            <w:pPr>
              <w:pStyle w:val="EmptyCellLayoutStyle"/>
              <w:spacing w:after="0" w:line="240" w:lineRule="auto"/>
            </w:pPr>
          </w:p>
        </w:tc>
      </w:tr>
      <w:tr w:rsidR="00A37FFA" w14:paraId="09BBDA49" w14:textId="77777777" w:rsidTr="00A37FFA">
        <w:trPr>
          <w:trHeight w:val="80"/>
        </w:trPr>
        <w:tc>
          <w:tcPr>
            <w:tcW w:w="54" w:type="dxa"/>
          </w:tcPr>
          <w:p w14:paraId="4A2657E2" w14:textId="77777777" w:rsidR="00A37FFA" w:rsidRDefault="00A37FFA" w:rsidP="00A37FFA">
            <w:pPr>
              <w:pStyle w:val="EmptyCellLayoutStyle"/>
              <w:spacing w:after="0" w:line="240" w:lineRule="auto"/>
            </w:pPr>
          </w:p>
        </w:tc>
        <w:tc>
          <w:tcPr>
            <w:tcW w:w="10395" w:type="dxa"/>
          </w:tcPr>
          <w:p w14:paraId="3C064CA6" w14:textId="77777777" w:rsidR="00A37FFA" w:rsidRDefault="00A37FFA" w:rsidP="00A37FFA">
            <w:pPr>
              <w:pStyle w:val="EmptyCellLayoutStyle"/>
              <w:spacing w:after="0" w:line="240" w:lineRule="auto"/>
            </w:pPr>
          </w:p>
        </w:tc>
        <w:tc>
          <w:tcPr>
            <w:tcW w:w="149" w:type="dxa"/>
          </w:tcPr>
          <w:p w14:paraId="58B74416" w14:textId="77777777" w:rsidR="00A37FFA" w:rsidRDefault="00A37FFA" w:rsidP="00A37FFA">
            <w:pPr>
              <w:pStyle w:val="EmptyCellLayoutStyle"/>
              <w:spacing w:after="0" w:line="240" w:lineRule="auto"/>
            </w:pPr>
          </w:p>
        </w:tc>
      </w:tr>
    </w:tbl>
    <w:p xmlns:w="http://schemas.openxmlformats.org/wordprocessingml/2006/main" w14:paraId="06B1D147" w14:textId="77777777" w:rsidR="00A37FFA" w:rsidRDefault="00A37FFA" w:rsidP="00A37FFA">
      <w:pPr>
        <w:spacing w:after="0" w:line="240" w:lineRule="auto"/>
      </w:pPr>
    </w:p>
    <w:p xmlns:w="http://schemas.openxmlformats.org/wordprocessingml/2006/main" w14:paraId="6EB651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гент SQL Server запустил процесс своего завершения</w:t>
      </w:r>
    </w:p>
    <w:p xmlns:w="http://schemas.openxmlformats.org/wordprocessingml/2006/main" w14:paraId="635FC5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 SQL Server завершил работу службы агент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0E3490" w14:textId="77777777" w:rsidTr="00A37FFA">
        <w:trPr>
          <w:trHeight w:val="54"/>
        </w:trPr>
        <w:tc>
          <w:tcPr>
            <w:tcW w:w="54" w:type="dxa"/>
          </w:tcPr>
          <w:p w14:paraId="6C3AE4F4" w14:textId="77777777" w:rsidR="00A37FFA" w:rsidRDefault="00A37FFA" w:rsidP="00A37FFA">
            <w:pPr>
              <w:pStyle w:val="EmptyCellLayoutStyle"/>
              <w:spacing w:after="0" w:line="240" w:lineRule="auto"/>
            </w:pPr>
          </w:p>
        </w:tc>
        <w:tc>
          <w:tcPr>
            <w:tcW w:w="10395" w:type="dxa"/>
          </w:tcPr>
          <w:p w14:paraId="2A6E5C61" w14:textId="77777777" w:rsidR="00A37FFA" w:rsidRDefault="00A37FFA" w:rsidP="00A37FFA">
            <w:pPr>
              <w:pStyle w:val="EmptyCellLayoutStyle"/>
              <w:spacing w:after="0" w:line="240" w:lineRule="auto"/>
            </w:pPr>
          </w:p>
        </w:tc>
        <w:tc>
          <w:tcPr>
            <w:tcW w:w="149" w:type="dxa"/>
          </w:tcPr>
          <w:p w14:paraId="66DAB2E7" w14:textId="77777777" w:rsidR="00A37FFA" w:rsidRDefault="00A37FFA" w:rsidP="00A37FFA">
            <w:pPr>
              <w:pStyle w:val="EmptyCellLayoutStyle"/>
              <w:spacing w:after="0" w:line="240" w:lineRule="auto"/>
            </w:pPr>
          </w:p>
        </w:tc>
      </w:tr>
      <w:tr w:rsidR="00A37FFA" w14:paraId="77B69FF4" w14:textId="77777777" w:rsidTr="00A37FFA">
        <w:tc>
          <w:tcPr>
            <w:tcW w:w="54" w:type="dxa"/>
          </w:tcPr>
          <w:p w14:paraId="0F0360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797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11A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EF7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C7F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772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3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89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5BE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8CD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73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4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A08B" w14:textId="77777777" w:rsidR="00A37FFA" w:rsidRDefault="00A37FFA" w:rsidP="00A37FFA">
                  <w:pPr>
                    <w:spacing w:after="0" w:line="240" w:lineRule="auto"/>
                  </w:pPr>
                  <w:r>
                    <w:rPr>
                      <w:rFonts w:eastAsia="Arial"/>
                      <w:color w:val="000000"/>
                      <w:lang w:bidi="ru-ru" w:val="ru-ru"/>
                    </w:rPr>
                    <w:t xml:space="preserve">Да</w:t>
                  </w:r>
                </w:p>
              </w:tc>
            </w:tr>
            <w:tr w:rsidR="00A37FFA" w14:paraId="7379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32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66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353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572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62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23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AB7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B380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FB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F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A17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59CB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57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A3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1ED4F" w14:textId="77777777" w:rsidR="00A37FFA" w:rsidRDefault="00A37FFA" w:rsidP="00A37FFA">
                  <w:pPr>
                    <w:spacing w:after="0" w:line="240" w:lineRule="auto"/>
                  </w:pPr>
                </w:p>
              </w:tc>
            </w:tr>
            <w:tr w:rsidR="00A37FFA" w14:paraId="59EF1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32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D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7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85530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11F0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A1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68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73F1DD7" w14:textId="77777777" w:rsidR="00A37FFA" w:rsidRDefault="00A37FFA" w:rsidP="00A37FFA">
            <w:pPr>
              <w:spacing w:after="0" w:line="240" w:lineRule="auto"/>
            </w:pPr>
          </w:p>
        </w:tc>
        <w:tc>
          <w:tcPr>
            <w:tcW w:w="149" w:type="dxa"/>
          </w:tcPr>
          <w:p w14:paraId="7B689F5D" w14:textId="77777777" w:rsidR="00A37FFA" w:rsidRDefault="00A37FFA" w:rsidP="00A37FFA">
            <w:pPr>
              <w:pStyle w:val="EmptyCellLayoutStyle"/>
              <w:spacing w:after="0" w:line="240" w:lineRule="auto"/>
            </w:pPr>
          </w:p>
        </w:tc>
      </w:tr>
      <w:tr w:rsidR="00A37FFA" w14:paraId="529D449E" w14:textId="77777777" w:rsidTr="00A37FFA">
        <w:trPr>
          <w:trHeight w:val="80"/>
        </w:trPr>
        <w:tc>
          <w:tcPr>
            <w:tcW w:w="54" w:type="dxa"/>
          </w:tcPr>
          <w:p w14:paraId="34234682" w14:textId="77777777" w:rsidR="00A37FFA" w:rsidRDefault="00A37FFA" w:rsidP="00A37FFA">
            <w:pPr>
              <w:pStyle w:val="EmptyCellLayoutStyle"/>
              <w:spacing w:after="0" w:line="240" w:lineRule="auto"/>
            </w:pPr>
          </w:p>
        </w:tc>
        <w:tc>
          <w:tcPr>
            <w:tcW w:w="10395" w:type="dxa"/>
          </w:tcPr>
          <w:p w14:paraId="4854AE3C" w14:textId="77777777" w:rsidR="00A37FFA" w:rsidRDefault="00A37FFA" w:rsidP="00A37FFA">
            <w:pPr>
              <w:pStyle w:val="EmptyCellLayoutStyle"/>
              <w:spacing w:after="0" w:line="240" w:lineRule="auto"/>
            </w:pPr>
          </w:p>
        </w:tc>
        <w:tc>
          <w:tcPr>
            <w:tcW w:w="149" w:type="dxa"/>
          </w:tcPr>
          <w:p w14:paraId="73AD18CC" w14:textId="77777777" w:rsidR="00A37FFA" w:rsidRDefault="00A37FFA" w:rsidP="00A37FFA">
            <w:pPr>
              <w:pStyle w:val="EmptyCellLayoutStyle"/>
              <w:spacing w:after="0" w:line="240" w:lineRule="auto"/>
            </w:pPr>
          </w:p>
        </w:tc>
      </w:tr>
    </w:tbl>
    <w:p xmlns:w="http://schemas.openxmlformats.org/wordprocessingml/2006/main" w14:paraId="765E3AA3" w14:textId="77777777" w:rsidR="00A37FFA" w:rsidRDefault="00A37FFA" w:rsidP="00A37FFA">
      <w:pPr>
        <w:spacing w:after="0" w:line="240" w:lineRule="auto"/>
      </w:pPr>
    </w:p>
    <w:p xmlns:w="http://schemas.openxmlformats.org/wordprocessingml/2006/main" w14:paraId="17FC65D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озможно, это вызвано данным агентом. Нет ответа за последние несколько минут</w:t>
      </w:r>
    </w:p>
    <w:p xmlns:w="http://schemas.openxmlformats.org/wordprocessingml/2006/main" w14:paraId="48DCC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акая реакция на событие возникает из-за того, что агент репликации слишком занят, чтобы ответить, когда диспетчер SQL Server Enterprise Manager опрашивает агента репликации. Поэтому диспетчеру SQL Server Enterprise Manager неизвестно состояние данного агента репликации и он не может сообщить, работает ли агент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50EB4" w14:textId="77777777" w:rsidTr="00A37FFA">
        <w:trPr>
          <w:trHeight w:val="54"/>
        </w:trPr>
        <w:tc>
          <w:tcPr>
            <w:tcW w:w="54" w:type="dxa"/>
          </w:tcPr>
          <w:p w14:paraId="593649E9" w14:textId="77777777" w:rsidR="00A37FFA" w:rsidRDefault="00A37FFA" w:rsidP="00A37FFA">
            <w:pPr>
              <w:pStyle w:val="EmptyCellLayoutStyle"/>
              <w:spacing w:after="0" w:line="240" w:lineRule="auto"/>
            </w:pPr>
          </w:p>
        </w:tc>
        <w:tc>
          <w:tcPr>
            <w:tcW w:w="10395" w:type="dxa"/>
          </w:tcPr>
          <w:p w14:paraId="12BE4F55" w14:textId="77777777" w:rsidR="00A37FFA" w:rsidRDefault="00A37FFA" w:rsidP="00A37FFA">
            <w:pPr>
              <w:pStyle w:val="EmptyCellLayoutStyle"/>
              <w:spacing w:after="0" w:line="240" w:lineRule="auto"/>
            </w:pPr>
          </w:p>
        </w:tc>
        <w:tc>
          <w:tcPr>
            <w:tcW w:w="149" w:type="dxa"/>
          </w:tcPr>
          <w:p w14:paraId="29F621A2" w14:textId="77777777" w:rsidR="00A37FFA" w:rsidRDefault="00A37FFA" w:rsidP="00A37FFA">
            <w:pPr>
              <w:pStyle w:val="EmptyCellLayoutStyle"/>
              <w:spacing w:after="0" w:line="240" w:lineRule="auto"/>
            </w:pPr>
          </w:p>
        </w:tc>
      </w:tr>
      <w:tr w:rsidR="00A37FFA" w14:paraId="7CF7425C" w14:textId="77777777" w:rsidTr="00A37FFA">
        <w:tc>
          <w:tcPr>
            <w:tcW w:w="54" w:type="dxa"/>
          </w:tcPr>
          <w:p w14:paraId="3FC1FA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028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0CF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ED6F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B81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3304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47F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C8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19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F93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35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E69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74C5C" w14:textId="77777777" w:rsidR="00A37FFA" w:rsidRDefault="00A37FFA" w:rsidP="00A37FFA">
                  <w:pPr>
                    <w:spacing w:after="0" w:line="240" w:lineRule="auto"/>
                  </w:pPr>
                  <w:r>
                    <w:rPr>
                      <w:rFonts w:eastAsia="Arial"/>
                      <w:color w:val="000000"/>
                      <w:lang w:bidi="ru-ru" w:val="ru-ru"/>
                    </w:rPr>
                    <w:t xml:space="preserve">Да</w:t>
                  </w:r>
                </w:p>
              </w:tc>
            </w:tr>
            <w:tr w:rsidR="00A37FFA" w14:paraId="5010B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7C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EC2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94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C18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474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A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FD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D81F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7D4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27E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F21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B6E5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D7B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D7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B3BB4" w14:textId="77777777" w:rsidR="00A37FFA" w:rsidRDefault="00A37FFA" w:rsidP="00A37FFA">
                  <w:pPr>
                    <w:spacing w:after="0" w:line="240" w:lineRule="auto"/>
                  </w:pPr>
                </w:p>
              </w:tc>
            </w:tr>
            <w:tr w:rsidR="00A37FFA" w14:paraId="72B14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3E7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73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25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558D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244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5250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991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B3E24F4" w14:textId="77777777" w:rsidR="00A37FFA" w:rsidRDefault="00A37FFA" w:rsidP="00A37FFA">
            <w:pPr>
              <w:spacing w:after="0" w:line="240" w:lineRule="auto"/>
            </w:pPr>
          </w:p>
        </w:tc>
        <w:tc>
          <w:tcPr>
            <w:tcW w:w="149" w:type="dxa"/>
          </w:tcPr>
          <w:p w14:paraId="0A1C5BB7" w14:textId="77777777" w:rsidR="00A37FFA" w:rsidRDefault="00A37FFA" w:rsidP="00A37FFA">
            <w:pPr>
              <w:pStyle w:val="EmptyCellLayoutStyle"/>
              <w:spacing w:after="0" w:line="240" w:lineRule="auto"/>
            </w:pPr>
          </w:p>
        </w:tc>
      </w:tr>
      <w:tr w:rsidR="00A37FFA" w14:paraId="0E26862E" w14:textId="77777777" w:rsidTr="00A37FFA">
        <w:trPr>
          <w:trHeight w:val="80"/>
        </w:trPr>
        <w:tc>
          <w:tcPr>
            <w:tcW w:w="54" w:type="dxa"/>
          </w:tcPr>
          <w:p w14:paraId="34B9BD2E" w14:textId="77777777" w:rsidR="00A37FFA" w:rsidRDefault="00A37FFA" w:rsidP="00A37FFA">
            <w:pPr>
              <w:pStyle w:val="EmptyCellLayoutStyle"/>
              <w:spacing w:after="0" w:line="240" w:lineRule="auto"/>
            </w:pPr>
          </w:p>
        </w:tc>
        <w:tc>
          <w:tcPr>
            <w:tcW w:w="10395" w:type="dxa"/>
          </w:tcPr>
          <w:p w14:paraId="549B6DFE" w14:textId="77777777" w:rsidR="00A37FFA" w:rsidRDefault="00A37FFA" w:rsidP="00A37FFA">
            <w:pPr>
              <w:pStyle w:val="EmptyCellLayoutStyle"/>
              <w:spacing w:after="0" w:line="240" w:lineRule="auto"/>
            </w:pPr>
          </w:p>
        </w:tc>
        <w:tc>
          <w:tcPr>
            <w:tcW w:w="149" w:type="dxa"/>
          </w:tcPr>
          <w:p w14:paraId="69D792C5" w14:textId="77777777" w:rsidR="00A37FFA" w:rsidRDefault="00A37FFA" w:rsidP="00A37FFA">
            <w:pPr>
              <w:pStyle w:val="EmptyCellLayoutStyle"/>
              <w:spacing w:after="0" w:line="240" w:lineRule="auto"/>
            </w:pPr>
          </w:p>
        </w:tc>
      </w:tr>
    </w:tbl>
    <w:p xmlns:w="http://schemas.openxmlformats.org/wordprocessingml/2006/main" w14:paraId="76F65ACA" w14:textId="77777777" w:rsidR="00A37FFA" w:rsidRDefault="00A37FFA" w:rsidP="00A37FFA">
      <w:pPr>
        <w:spacing w:after="0" w:line="240" w:lineRule="auto"/>
      </w:pPr>
    </w:p>
    <w:p xmlns:w="http://schemas.openxmlformats.org/wordprocessingml/2006/main" w14:paraId="6405ED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дание SQL не удалось успешно завершить</w:t>
      </w:r>
    </w:p>
    <w:p xmlns:w="http://schemas.openxmlformats.org/wordprocessingml/2006/main" w14:paraId="5276D8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задание агента SQL Server. Данный агент SQL Server отвечает за выполнение задач SQL Server, которые запланированы на конкретное время или через определенный интервал, а также за обнаружение определенных условий, для которых администраторами определено действие (например, предупреждение с помощью пейджеров или электронной почты) или задача, предназначенная для устранения этих условий. Агент SQL Server также используется для запуска задач репликации, определенных администраторами.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C224C7" w14:textId="77777777" w:rsidTr="00A37FFA">
        <w:trPr>
          <w:trHeight w:val="54"/>
        </w:trPr>
        <w:tc>
          <w:tcPr>
            <w:tcW w:w="54" w:type="dxa"/>
          </w:tcPr>
          <w:p w14:paraId="345F222C" w14:textId="77777777" w:rsidR="00A37FFA" w:rsidRDefault="00A37FFA" w:rsidP="00A37FFA">
            <w:pPr>
              <w:pStyle w:val="EmptyCellLayoutStyle"/>
              <w:spacing w:after="0" w:line="240" w:lineRule="auto"/>
            </w:pPr>
          </w:p>
        </w:tc>
        <w:tc>
          <w:tcPr>
            <w:tcW w:w="10395" w:type="dxa"/>
          </w:tcPr>
          <w:p w14:paraId="40AEB040" w14:textId="77777777" w:rsidR="00A37FFA" w:rsidRDefault="00A37FFA" w:rsidP="00A37FFA">
            <w:pPr>
              <w:pStyle w:val="EmptyCellLayoutStyle"/>
              <w:spacing w:after="0" w:line="240" w:lineRule="auto"/>
            </w:pPr>
          </w:p>
        </w:tc>
        <w:tc>
          <w:tcPr>
            <w:tcW w:w="149" w:type="dxa"/>
          </w:tcPr>
          <w:p w14:paraId="08AC5EEB" w14:textId="77777777" w:rsidR="00A37FFA" w:rsidRDefault="00A37FFA" w:rsidP="00A37FFA">
            <w:pPr>
              <w:pStyle w:val="EmptyCellLayoutStyle"/>
              <w:spacing w:after="0" w:line="240" w:lineRule="auto"/>
            </w:pPr>
          </w:p>
        </w:tc>
      </w:tr>
      <w:tr w:rsidR="00A37FFA" w14:paraId="4053AA0B" w14:textId="77777777" w:rsidTr="00A37FFA">
        <w:tc>
          <w:tcPr>
            <w:tcW w:w="54" w:type="dxa"/>
          </w:tcPr>
          <w:p w14:paraId="4E09C4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46F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B503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76D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B27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5C9C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3A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83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63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286B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97E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D6C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8C2D1" w14:textId="77777777" w:rsidR="00A37FFA" w:rsidRDefault="00A37FFA" w:rsidP="00A37FFA">
                  <w:pPr>
                    <w:spacing w:after="0" w:line="240" w:lineRule="auto"/>
                  </w:pPr>
                  <w:r>
                    <w:rPr>
                      <w:rFonts w:eastAsia="Arial"/>
                      <w:color w:val="000000"/>
                      <w:lang w:bidi="ru-ru" w:val="ru-ru"/>
                    </w:rPr>
                    <w:t xml:space="preserve">Да</w:t>
                  </w:r>
                </w:p>
              </w:tc>
            </w:tr>
            <w:tr w:rsidR="00A37FFA" w14:paraId="68FE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A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05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F31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6085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14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4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B2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A975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05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84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F8E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A939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AE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75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8F4" w14:textId="77777777" w:rsidR="00A37FFA" w:rsidRDefault="00A37FFA" w:rsidP="00A37FFA">
                  <w:pPr>
                    <w:spacing w:after="0" w:line="240" w:lineRule="auto"/>
                  </w:pPr>
                </w:p>
              </w:tc>
            </w:tr>
            <w:tr w:rsidR="00A37FFA" w14:paraId="6D8B2D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242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80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0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4CFDD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4B08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7C3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651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649C54" w14:textId="77777777" w:rsidR="00A37FFA" w:rsidRDefault="00A37FFA" w:rsidP="00A37FFA">
            <w:pPr>
              <w:spacing w:after="0" w:line="240" w:lineRule="auto"/>
            </w:pPr>
          </w:p>
        </w:tc>
        <w:tc>
          <w:tcPr>
            <w:tcW w:w="149" w:type="dxa"/>
          </w:tcPr>
          <w:p w14:paraId="1FCE16F6" w14:textId="77777777" w:rsidR="00A37FFA" w:rsidRDefault="00A37FFA" w:rsidP="00A37FFA">
            <w:pPr>
              <w:pStyle w:val="EmptyCellLayoutStyle"/>
              <w:spacing w:after="0" w:line="240" w:lineRule="auto"/>
            </w:pPr>
          </w:p>
        </w:tc>
      </w:tr>
      <w:tr w:rsidR="00A37FFA" w14:paraId="301637FD" w14:textId="77777777" w:rsidTr="00A37FFA">
        <w:trPr>
          <w:trHeight w:val="80"/>
        </w:trPr>
        <w:tc>
          <w:tcPr>
            <w:tcW w:w="54" w:type="dxa"/>
          </w:tcPr>
          <w:p w14:paraId="64AF3732" w14:textId="77777777" w:rsidR="00A37FFA" w:rsidRDefault="00A37FFA" w:rsidP="00A37FFA">
            <w:pPr>
              <w:pStyle w:val="EmptyCellLayoutStyle"/>
              <w:spacing w:after="0" w:line="240" w:lineRule="auto"/>
            </w:pPr>
          </w:p>
        </w:tc>
        <w:tc>
          <w:tcPr>
            <w:tcW w:w="10395" w:type="dxa"/>
          </w:tcPr>
          <w:p w14:paraId="30E552C8" w14:textId="77777777" w:rsidR="00A37FFA" w:rsidRDefault="00A37FFA" w:rsidP="00A37FFA">
            <w:pPr>
              <w:pStyle w:val="EmptyCellLayoutStyle"/>
              <w:spacing w:after="0" w:line="240" w:lineRule="auto"/>
            </w:pPr>
          </w:p>
        </w:tc>
        <w:tc>
          <w:tcPr>
            <w:tcW w:w="149" w:type="dxa"/>
          </w:tcPr>
          <w:p w14:paraId="68A57F6C" w14:textId="77777777" w:rsidR="00A37FFA" w:rsidRDefault="00A37FFA" w:rsidP="00A37FFA">
            <w:pPr>
              <w:pStyle w:val="EmptyCellLayoutStyle"/>
              <w:spacing w:after="0" w:line="240" w:lineRule="auto"/>
            </w:pPr>
          </w:p>
        </w:tc>
      </w:tr>
    </w:tbl>
    <w:p xmlns:w="http://schemas.openxmlformats.org/wordprocessingml/2006/main" w14:paraId="5F6EB203" w14:textId="77777777" w:rsidR="00A37FFA" w:rsidRDefault="00A37FFA" w:rsidP="00A37FFA">
      <w:pPr>
        <w:spacing w:after="0" w:line="240" w:lineRule="auto"/>
      </w:pPr>
    </w:p>
    <w:p xmlns:w="http://schemas.openxmlformats.org/wordprocessingml/2006/main" w14:paraId="34AFF3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шаг задания, вызывавший исключение в данной подсистеме</w:t>
      </w:r>
    </w:p>
    <w:p xmlns:w="http://schemas.openxmlformats.org/wordprocessingml/2006/main" w14:paraId="5D19C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ение некоторого шага задания привело к тому, что агент SQL Server зарегистрировал ошибку в журнале приложений Linux. В данном журнале указывается конкретное задание и шаг зад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980EBD" w14:textId="77777777" w:rsidTr="00A37FFA">
        <w:trPr>
          <w:trHeight w:val="54"/>
        </w:trPr>
        <w:tc>
          <w:tcPr>
            <w:tcW w:w="54" w:type="dxa"/>
          </w:tcPr>
          <w:p w14:paraId="3FEFB2E1" w14:textId="77777777" w:rsidR="00A37FFA" w:rsidRDefault="00A37FFA" w:rsidP="00A37FFA">
            <w:pPr>
              <w:pStyle w:val="EmptyCellLayoutStyle"/>
              <w:spacing w:after="0" w:line="240" w:lineRule="auto"/>
            </w:pPr>
          </w:p>
        </w:tc>
        <w:tc>
          <w:tcPr>
            <w:tcW w:w="10395" w:type="dxa"/>
          </w:tcPr>
          <w:p w14:paraId="69AE44B7" w14:textId="77777777" w:rsidR="00A37FFA" w:rsidRDefault="00A37FFA" w:rsidP="00A37FFA">
            <w:pPr>
              <w:pStyle w:val="EmptyCellLayoutStyle"/>
              <w:spacing w:after="0" w:line="240" w:lineRule="auto"/>
            </w:pPr>
          </w:p>
        </w:tc>
        <w:tc>
          <w:tcPr>
            <w:tcW w:w="149" w:type="dxa"/>
          </w:tcPr>
          <w:p w14:paraId="5D8F1EA9" w14:textId="77777777" w:rsidR="00A37FFA" w:rsidRDefault="00A37FFA" w:rsidP="00A37FFA">
            <w:pPr>
              <w:pStyle w:val="EmptyCellLayoutStyle"/>
              <w:spacing w:after="0" w:line="240" w:lineRule="auto"/>
            </w:pPr>
          </w:p>
        </w:tc>
      </w:tr>
      <w:tr w:rsidR="00A37FFA" w14:paraId="5BCBEE12" w14:textId="77777777" w:rsidTr="00A37FFA">
        <w:tc>
          <w:tcPr>
            <w:tcW w:w="54" w:type="dxa"/>
          </w:tcPr>
          <w:p w14:paraId="227A3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1625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B221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BDAF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6AC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DB6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C9F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CBD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FA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26F0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C46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EF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8486B" w14:textId="77777777" w:rsidR="00A37FFA" w:rsidRDefault="00A37FFA" w:rsidP="00A37FFA">
                  <w:pPr>
                    <w:spacing w:after="0" w:line="240" w:lineRule="auto"/>
                  </w:pPr>
                  <w:r>
                    <w:rPr>
                      <w:rFonts w:eastAsia="Arial"/>
                      <w:color w:val="000000"/>
                      <w:lang w:bidi="ru-ru" w:val="ru-ru"/>
                    </w:rPr>
                    <w:t xml:space="preserve">Да</w:t>
                  </w:r>
                </w:p>
              </w:tc>
            </w:tr>
            <w:tr w:rsidR="00A37FFA" w14:paraId="51F8B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5F2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0A9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18C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C88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CA4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D7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8B2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59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1C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3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02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F28D6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ADB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9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387AD" w14:textId="77777777" w:rsidR="00A37FFA" w:rsidRDefault="00A37FFA" w:rsidP="00A37FFA">
                  <w:pPr>
                    <w:spacing w:after="0" w:line="240" w:lineRule="auto"/>
                  </w:pPr>
                </w:p>
              </w:tc>
            </w:tr>
            <w:tr w:rsidR="00A37FFA" w14:paraId="2B003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A5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114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8C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739F9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B9A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B0D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47F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3720E4" w14:textId="77777777" w:rsidR="00A37FFA" w:rsidRDefault="00A37FFA" w:rsidP="00A37FFA">
            <w:pPr>
              <w:spacing w:after="0" w:line="240" w:lineRule="auto"/>
            </w:pPr>
          </w:p>
        </w:tc>
        <w:tc>
          <w:tcPr>
            <w:tcW w:w="149" w:type="dxa"/>
          </w:tcPr>
          <w:p w14:paraId="3BF5B274" w14:textId="77777777" w:rsidR="00A37FFA" w:rsidRDefault="00A37FFA" w:rsidP="00A37FFA">
            <w:pPr>
              <w:pStyle w:val="EmptyCellLayoutStyle"/>
              <w:spacing w:after="0" w:line="240" w:lineRule="auto"/>
            </w:pPr>
          </w:p>
        </w:tc>
      </w:tr>
      <w:tr w:rsidR="00A37FFA" w14:paraId="2C0DE978" w14:textId="77777777" w:rsidTr="00A37FFA">
        <w:trPr>
          <w:trHeight w:val="80"/>
        </w:trPr>
        <w:tc>
          <w:tcPr>
            <w:tcW w:w="54" w:type="dxa"/>
          </w:tcPr>
          <w:p w14:paraId="397911E4" w14:textId="77777777" w:rsidR="00A37FFA" w:rsidRDefault="00A37FFA" w:rsidP="00A37FFA">
            <w:pPr>
              <w:pStyle w:val="EmptyCellLayoutStyle"/>
              <w:spacing w:after="0" w:line="240" w:lineRule="auto"/>
            </w:pPr>
          </w:p>
        </w:tc>
        <w:tc>
          <w:tcPr>
            <w:tcW w:w="10395" w:type="dxa"/>
          </w:tcPr>
          <w:p w14:paraId="74B01A23" w14:textId="77777777" w:rsidR="00A37FFA" w:rsidRDefault="00A37FFA" w:rsidP="00A37FFA">
            <w:pPr>
              <w:pStyle w:val="EmptyCellLayoutStyle"/>
              <w:spacing w:after="0" w:line="240" w:lineRule="auto"/>
            </w:pPr>
          </w:p>
        </w:tc>
        <w:tc>
          <w:tcPr>
            <w:tcW w:w="149" w:type="dxa"/>
          </w:tcPr>
          <w:p w14:paraId="22E7A767" w14:textId="77777777" w:rsidR="00A37FFA" w:rsidRDefault="00A37FFA" w:rsidP="00A37FFA">
            <w:pPr>
              <w:pStyle w:val="EmptyCellLayoutStyle"/>
              <w:spacing w:after="0" w:line="240" w:lineRule="auto"/>
            </w:pPr>
          </w:p>
        </w:tc>
      </w:tr>
    </w:tbl>
    <w:p xmlns:w="http://schemas.openxmlformats.org/wordprocessingml/2006/main" w14:paraId="2CC26C46" w14:textId="77777777" w:rsidR="00A37FFA" w:rsidRDefault="00A37FFA" w:rsidP="00A37FFA">
      <w:pPr>
        <w:spacing w:after="0" w:line="240" w:lineRule="auto"/>
      </w:pPr>
    </w:p>
    <w:p xmlns:w="http://schemas.openxmlformats.org/wordprocessingml/2006/main" w14:paraId="39C07E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запустить агент SQL Server</w:t>
      </w:r>
    </w:p>
    <w:p xmlns:w="http://schemas.openxmlformats.org/wordprocessingml/2006/main" w14:paraId="28BF7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 или пользователь попытался запустить службу агента SQL Server, но она не запустилас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A44FF8" w14:textId="77777777" w:rsidTr="00A37FFA">
        <w:trPr>
          <w:trHeight w:val="54"/>
        </w:trPr>
        <w:tc>
          <w:tcPr>
            <w:tcW w:w="54" w:type="dxa"/>
          </w:tcPr>
          <w:p w14:paraId="53C62172" w14:textId="77777777" w:rsidR="00A37FFA" w:rsidRDefault="00A37FFA" w:rsidP="00A37FFA">
            <w:pPr>
              <w:pStyle w:val="EmptyCellLayoutStyle"/>
              <w:spacing w:after="0" w:line="240" w:lineRule="auto"/>
            </w:pPr>
          </w:p>
        </w:tc>
        <w:tc>
          <w:tcPr>
            <w:tcW w:w="10395" w:type="dxa"/>
          </w:tcPr>
          <w:p w14:paraId="72FDEB93" w14:textId="77777777" w:rsidR="00A37FFA" w:rsidRDefault="00A37FFA" w:rsidP="00A37FFA">
            <w:pPr>
              <w:pStyle w:val="EmptyCellLayoutStyle"/>
              <w:spacing w:after="0" w:line="240" w:lineRule="auto"/>
            </w:pPr>
          </w:p>
        </w:tc>
        <w:tc>
          <w:tcPr>
            <w:tcW w:w="149" w:type="dxa"/>
          </w:tcPr>
          <w:p w14:paraId="12436C74" w14:textId="77777777" w:rsidR="00A37FFA" w:rsidRDefault="00A37FFA" w:rsidP="00A37FFA">
            <w:pPr>
              <w:pStyle w:val="EmptyCellLayoutStyle"/>
              <w:spacing w:after="0" w:line="240" w:lineRule="auto"/>
            </w:pPr>
          </w:p>
        </w:tc>
      </w:tr>
      <w:tr w:rsidR="00A37FFA" w14:paraId="4D148EE0" w14:textId="77777777" w:rsidTr="00A37FFA">
        <w:tc>
          <w:tcPr>
            <w:tcW w:w="54" w:type="dxa"/>
          </w:tcPr>
          <w:p w14:paraId="1D9CAE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5CC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EF2E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15F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F00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36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1C5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1A9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330D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AF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77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1C99" w14:textId="77777777" w:rsidR="00A37FFA" w:rsidRDefault="00A37FFA" w:rsidP="00A37FFA">
                  <w:pPr>
                    <w:spacing w:after="0" w:line="240" w:lineRule="auto"/>
                  </w:pPr>
                  <w:r>
                    <w:rPr>
                      <w:rFonts w:eastAsia="Arial"/>
                      <w:color w:val="000000"/>
                      <w:lang w:bidi="ru-ru" w:val="ru-ru"/>
                    </w:rPr>
                    <w:t xml:space="preserve">Да</w:t>
                  </w:r>
                </w:p>
              </w:tc>
            </w:tr>
            <w:tr w:rsidR="00A37FFA" w14:paraId="0A2F1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F8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42D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E53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CAB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92F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DA9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3C4D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DD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B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89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9B0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8AE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B1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40F7" w14:textId="77777777" w:rsidR="00A37FFA" w:rsidRDefault="00A37FFA" w:rsidP="00A37FFA">
                  <w:pPr>
                    <w:spacing w:after="0" w:line="240" w:lineRule="auto"/>
                  </w:pPr>
                </w:p>
              </w:tc>
            </w:tr>
            <w:tr w:rsidR="00A37FFA" w14:paraId="71CE84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837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47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A2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7CD6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BACE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CC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4D95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437154" w14:textId="77777777" w:rsidR="00A37FFA" w:rsidRDefault="00A37FFA" w:rsidP="00A37FFA">
            <w:pPr>
              <w:spacing w:after="0" w:line="240" w:lineRule="auto"/>
            </w:pPr>
          </w:p>
        </w:tc>
        <w:tc>
          <w:tcPr>
            <w:tcW w:w="149" w:type="dxa"/>
          </w:tcPr>
          <w:p w14:paraId="135F60E3" w14:textId="77777777" w:rsidR="00A37FFA" w:rsidRDefault="00A37FFA" w:rsidP="00A37FFA">
            <w:pPr>
              <w:pStyle w:val="EmptyCellLayoutStyle"/>
              <w:spacing w:after="0" w:line="240" w:lineRule="auto"/>
            </w:pPr>
          </w:p>
        </w:tc>
      </w:tr>
      <w:tr w:rsidR="00A37FFA" w14:paraId="3545D1E0" w14:textId="77777777" w:rsidTr="00A37FFA">
        <w:trPr>
          <w:trHeight w:val="80"/>
        </w:trPr>
        <w:tc>
          <w:tcPr>
            <w:tcW w:w="54" w:type="dxa"/>
          </w:tcPr>
          <w:p w14:paraId="28BA0560" w14:textId="77777777" w:rsidR="00A37FFA" w:rsidRDefault="00A37FFA" w:rsidP="00A37FFA">
            <w:pPr>
              <w:pStyle w:val="EmptyCellLayoutStyle"/>
              <w:spacing w:after="0" w:line="240" w:lineRule="auto"/>
            </w:pPr>
          </w:p>
        </w:tc>
        <w:tc>
          <w:tcPr>
            <w:tcW w:w="10395" w:type="dxa"/>
          </w:tcPr>
          <w:p w14:paraId="036CF584" w14:textId="77777777" w:rsidR="00A37FFA" w:rsidRDefault="00A37FFA" w:rsidP="00A37FFA">
            <w:pPr>
              <w:pStyle w:val="EmptyCellLayoutStyle"/>
              <w:spacing w:after="0" w:line="240" w:lineRule="auto"/>
            </w:pPr>
          </w:p>
        </w:tc>
        <w:tc>
          <w:tcPr>
            <w:tcW w:w="149" w:type="dxa"/>
          </w:tcPr>
          <w:p w14:paraId="061380EE" w14:textId="77777777" w:rsidR="00A37FFA" w:rsidRDefault="00A37FFA" w:rsidP="00A37FFA">
            <w:pPr>
              <w:pStyle w:val="EmptyCellLayoutStyle"/>
              <w:spacing w:after="0" w:line="240" w:lineRule="auto"/>
            </w:pPr>
          </w:p>
        </w:tc>
      </w:tr>
    </w:tbl>
    <w:p xmlns:w="http://schemas.openxmlformats.org/wordprocessingml/2006/main" w14:paraId="529146AE" w14:textId="77777777" w:rsidR="00A37FFA" w:rsidRDefault="00A37FFA" w:rsidP="00A37FFA">
      <w:pPr>
        <w:spacing w:after="0" w:line="240" w:lineRule="auto"/>
      </w:pPr>
    </w:p>
    <w:p xmlns:w="http://schemas.openxmlformats.org/wordprocessingml/2006/main" w14:paraId="2A5165E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выполнить шаг задания, так как не удалось загрузить подсистему</w:t>
      </w:r>
    </w:p>
    <w:p xmlns:w="http://schemas.openxmlformats.org/wordprocessingml/2006/main" w14:paraId="0FBFA0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й запуска задания SQL Server, так как не удалось загрузить подсистему агент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CB178" w14:textId="77777777" w:rsidTr="00A37FFA">
        <w:trPr>
          <w:trHeight w:val="54"/>
        </w:trPr>
        <w:tc>
          <w:tcPr>
            <w:tcW w:w="54" w:type="dxa"/>
          </w:tcPr>
          <w:p w14:paraId="45829D3A" w14:textId="77777777" w:rsidR="00A37FFA" w:rsidRDefault="00A37FFA" w:rsidP="00A37FFA">
            <w:pPr>
              <w:pStyle w:val="EmptyCellLayoutStyle"/>
              <w:spacing w:after="0" w:line="240" w:lineRule="auto"/>
            </w:pPr>
          </w:p>
        </w:tc>
        <w:tc>
          <w:tcPr>
            <w:tcW w:w="10395" w:type="dxa"/>
          </w:tcPr>
          <w:p w14:paraId="3ED69841" w14:textId="77777777" w:rsidR="00A37FFA" w:rsidRDefault="00A37FFA" w:rsidP="00A37FFA">
            <w:pPr>
              <w:pStyle w:val="EmptyCellLayoutStyle"/>
              <w:spacing w:after="0" w:line="240" w:lineRule="auto"/>
            </w:pPr>
          </w:p>
        </w:tc>
        <w:tc>
          <w:tcPr>
            <w:tcW w:w="149" w:type="dxa"/>
          </w:tcPr>
          <w:p w14:paraId="499BDBD1" w14:textId="77777777" w:rsidR="00A37FFA" w:rsidRDefault="00A37FFA" w:rsidP="00A37FFA">
            <w:pPr>
              <w:pStyle w:val="EmptyCellLayoutStyle"/>
              <w:spacing w:after="0" w:line="240" w:lineRule="auto"/>
            </w:pPr>
          </w:p>
        </w:tc>
      </w:tr>
      <w:tr w:rsidR="00A37FFA" w14:paraId="352EE042" w14:textId="77777777" w:rsidTr="00A37FFA">
        <w:tc>
          <w:tcPr>
            <w:tcW w:w="54" w:type="dxa"/>
          </w:tcPr>
          <w:p w14:paraId="484152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D504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169A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0E8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226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8E3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920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2B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FCB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217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EA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5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B10D4" w14:textId="77777777" w:rsidR="00A37FFA" w:rsidRDefault="00A37FFA" w:rsidP="00A37FFA">
                  <w:pPr>
                    <w:spacing w:after="0" w:line="240" w:lineRule="auto"/>
                  </w:pPr>
                  <w:r>
                    <w:rPr>
                      <w:rFonts w:eastAsia="Arial"/>
                      <w:color w:val="000000"/>
                      <w:lang w:bidi="ru-ru" w:val="ru-ru"/>
                    </w:rPr>
                    <w:t xml:space="preserve">Да</w:t>
                  </w:r>
                </w:p>
              </w:tc>
            </w:tr>
            <w:tr w:rsidR="00A37FFA" w14:paraId="753B9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994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D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D05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D3E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CD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0B1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02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435C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758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85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B2C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968E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5E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B0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9783D" w14:textId="77777777" w:rsidR="00A37FFA" w:rsidRDefault="00A37FFA" w:rsidP="00A37FFA">
                  <w:pPr>
                    <w:spacing w:after="0" w:line="240" w:lineRule="auto"/>
                  </w:pPr>
                </w:p>
              </w:tc>
            </w:tr>
            <w:tr w:rsidR="00A37FFA" w14:paraId="510C52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9C9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77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6BF2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6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61F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9448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914C16" w14:textId="77777777" w:rsidR="00A37FFA" w:rsidRDefault="00A37FFA" w:rsidP="00A37FFA">
            <w:pPr>
              <w:spacing w:after="0" w:line="240" w:lineRule="auto"/>
            </w:pPr>
          </w:p>
        </w:tc>
        <w:tc>
          <w:tcPr>
            <w:tcW w:w="149" w:type="dxa"/>
          </w:tcPr>
          <w:p w14:paraId="5A20BE3C" w14:textId="77777777" w:rsidR="00A37FFA" w:rsidRDefault="00A37FFA" w:rsidP="00A37FFA">
            <w:pPr>
              <w:pStyle w:val="EmptyCellLayoutStyle"/>
              <w:spacing w:after="0" w:line="240" w:lineRule="auto"/>
            </w:pPr>
          </w:p>
        </w:tc>
      </w:tr>
      <w:tr w:rsidR="00A37FFA" w14:paraId="1CA147B0" w14:textId="77777777" w:rsidTr="00A37FFA">
        <w:trPr>
          <w:trHeight w:val="80"/>
        </w:trPr>
        <w:tc>
          <w:tcPr>
            <w:tcW w:w="54" w:type="dxa"/>
          </w:tcPr>
          <w:p w14:paraId="625E235C" w14:textId="77777777" w:rsidR="00A37FFA" w:rsidRDefault="00A37FFA" w:rsidP="00A37FFA">
            <w:pPr>
              <w:pStyle w:val="EmptyCellLayoutStyle"/>
              <w:spacing w:after="0" w:line="240" w:lineRule="auto"/>
            </w:pPr>
          </w:p>
        </w:tc>
        <w:tc>
          <w:tcPr>
            <w:tcW w:w="10395" w:type="dxa"/>
          </w:tcPr>
          <w:p w14:paraId="507F6307" w14:textId="77777777" w:rsidR="00A37FFA" w:rsidRDefault="00A37FFA" w:rsidP="00A37FFA">
            <w:pPr>
              <w:pStyle w:val="EmptyCellLayoutStyle"/>
              <w:spacing w:after="0" w:line="240" w:lineRule="auto"/>
            </w:pPr>
          </w:p>
        </w:tc>
        <w:tc>
          <w:tcPr>
            <w:tcW w:w="149" w:type="dxa"/>
          </w:tcPr>
          <w:p w14:paraId="4206DEE1" w14:textId="77777777" w:rsidR="00A37FFA" w:rsidRDefault="00A37FFA" w:rsidP="00A37FFA">
            <w:pPr>
              <w:pStyle w:val="EmptyCellLayoutStyle"/>
              <w:spacing w:after="0" w:line="240" w:lineRule="auto"/>
            </w:pPr>
          </w:p>
        </w:tc>
      </w:tr>
    </w:tbl>
    <w:p xmlns:w="http://schemas.openxmlformats.org/wordprocessingml/2006/main" w14:paraId="7247FEA1" w14:textId="77777777" w:rsidR="00A37FFA" w:rsidRDefault="00A37FFA" w:rsidP="00A37FFA">
      <w:pPr>
        <w:spacing w:after="0" w:line="240" w:lineRule="auto"/>
      </w:pPr>
    </w:p>
    <w:p xmlns:w="http://schemas.openxmlformats.org/wordprocessingml/2006/main" w14:paraId="4F00629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заново открыть локальный журнал событий</w:t>
      </w:r>
    </w:p>
    <w:p xmlns:w="http://schemas.openxmlformats.org/wordprocessingml/2006/main" w14:paraId="5CD24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у SQL Server не удалось открыть локальный журнал событ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7AA303" w14:textId="77777777" w:rsidTr="00A37FFA">
        <w:trPr>
          <w:trHeight w:val="54"/>
        </w:trPr>
        <w:tc>
          <w:tcPr>
            <w:tcW w:w="54" w:type="dxa"/>
          </w:tcPr>
          <w:p w14:paraId="0AE41ADD" w14:textId="77777777" w:rsidR="00A37FFA" w:rsidRDefault="00A37FFA" w:rsidP="00A37FFA">
            <w:pPr>
              <w:pStyle w:val="EmptyCellLayoutStyle"/>
              <w:spacing w:after="0" w:line="240" w:lineRule="auto"/>
            </w:pPr>
          </w:p>
        </w:tc>
        <w:tc>
          <w:tcPr>
            <w:tcW w:w="10395" w:type="dxa"/>
          </w:tcPr>
          <w:p w14:paraId="6BE749E7" w14:textId="77777777" w:rsidR="00A37FFA" w:rsidRDefault="00A37FFA" w:rsidP="00A37FFA">
            <w:pPr>
              <w:pStyle w:val="EmptyCellLayoutStyle"/>
              <w:spacing w:after="0" w:line="240" w:lineRule="auto"/>
            </w:pPr>
          </w:p>
        </w:tc>
        <w:tc>
          <w:tcPr>
            <w:tcW w:w="149" w:type="dxa"/>
          </w:tcPr>
          <w:p w14:paraId="230B16E9" w14:textId="77777777" w:rsidR="00A37FFA" w:rsidRDefault="00A37FFA" w:rsidP="00A37FFA">
            <w:pPr>
              <w:pStyle w:val="EmptyCellLayoutStyle"/>
              <w:spacing w:after="0" w:line="240" w:lineRule="auto"/>
            </w:pPr>
          </w:p>
        </w:tc>
      </w:tr>
      <w:tr w:rsidR="00A37FFA" w14:paraId="3854937A" w14:textId="77777777" w:rsidTr="00A37FFA">
        <w:tc>
          <w:tcPr>
            <w:tcW w:w="54" w:type="dxa"/>
          </w:tcPr>
          <w:p w14:paraId="2ACC97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EFED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B12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8A12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F876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668D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734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B3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43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00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5C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633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0AF47" w14:textId="77777777" w:rsidR="00A37FFA" w:rsidRDefault="00A37FFA" w:rsidP="00A37FFA">
                  <w:pPr>
                    <w:spacing w:after="0" w:line="240" w:lineRule="auto"/>
                  </w:pPr>
                  <w:r>
                    <w:rPr>
                      <w:rFonts w:eastAsia="Arial"/>
                      <w:color w:val="000000"/>
                      <w:lang w:bidi="ru-ru" w:val="ru-ru"/>
                    </w:rPr>
                    <w:t xml:space="preserve">Да</w:t>
                  </w:r>
                </w:p>
              </w:tc>
            </w:tr>
            <w:tr w:rsidR="00A37FFA" w14:paraId="4BD7C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29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FC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3E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F46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FD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56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6C0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E6A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DF1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E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C9E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EE4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97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69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534B" w14:textId="77777777" w:rsidR="00A37FFA" w:rsidRDefault="00A37FFA" w:rsidP="00A37FFA">
                  <w:pPr>
                    <w:spacing w:after="0" w:line="240" w:lineRule="auto"/>
                  </w:pPr>
                </w:p>
              </w:tc>
            </w:tr>
            <w:tr w:rsidR="00A37FFA" w14:paraId="2300A4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75C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78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1C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C3575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2C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5A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4084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E73D28" w14:textId="77777777" w:rsidR="00A37FFA" w:rsidRDefault="00A37FFA" w:rsidP="00A37FFA">
            <w:pPr>
              <w:spacing w:after="0" w:line="240" w:lineRule="auto"/>
            </w:pPr>
          </w:p>
        </w:tc>
        <w:tc>
          <w:tcPr>
            <w:tcW w:w="149" w:type="dxa"/>
          </w:tcPr>
          <w:p w14:paraId="0721D77D" w14:textId="77777777" w:rsidR="00A37FFA" w:rsidRDefault="00A37FFA" w:rsidP="00A37FFA">
            <w:pPr>
              <w:pStyle w:val="EmptyCellLayoutStyle"/>
              <w:spacing w:after="0" w:line="240" w:lineRule="auto"/>
            </w:pPr>
          </w:p>
        </w:tc>
      </w:tr>
      <w:tr w:rsidR="00A37FFA" w14:paraId="671EE540" w14:textId="77777777" w:rsidTr="00A37FFA">
        <w:trPr>
          <w:trHeight w:val="80"/>
        </w:trPr>
        <w:tc>
          <w:tcPr>
            <w:tcW w:w="54" w:type="dxa"/>
          </w:tcPr>
          <w:p w14:paraId="1FAA8A96" w14:textId="77777777" w:rsidR="00A37FFA" w:rsidRDefault="00A37FFA" w:rsidP="00A37FFA">
            <w:pPr>
              <w:pStyle w:val="EmptyCellLayoutStyle"/>
              <w:spacing w:after="0" w:line="240" w:lineRule="auto"/>
            </w:pPr>
          </w:p>
        </w:tc>
        <w:tc>
          <w:tcPr>
            <w:tcW w:w="10395" w:type="dxa"/>
          </w:tcPr>
          <w:p w14:paraId="6C93591B" w14:textId="77777777" w:rsidR="00A37FFA" w:rsidRDefault="00A37FFA" w:rsidP="00A37FFA">
            <w:pPr>
              <w:pStyle w:val="EmptyCellLayoutStyle"/>
              <w:spacing w:after="0" w:line="240" w:lineRule="auto"/>
            </w:pPr>
          </w:p>
        </w:tc>
        <w:tc>
          <w:tcPr>
            <w:tcW w:w="149" w:type="dxa"/>
          </w:tcPr>
          <w:p w14:paraId="6BCE5EFC" w14:textId="77777777" w:rsidR="00A37FFA" w:rsidRDefault="00A37FFA" w:rsidP="00A37FFA">
            <w:pPr>
              <w:pStyle w:val="EmptyCellLayoutStyle"/>
              <w:spacing w:after="0" w:line="240" w:lineRule="auto"/>
            </w:pPr>
          </w:p>
        </w:tc>
      </w:tr>
    </w:tbl>
    <w:p xmlns:w="http://schemas.openxmlformats.org/wordprocessingml/2006/main" w14:paraId="274DC442" w14:textId="77777777" w:rsidR="00A37FFA" w:rsidRDefault="00A37FFA" w:rsidP="00A37FFA">
      <w:pPr>
        <w:spacing w:after="0" w:line="240" w:lineRule="auto"/>
      </w:pPr>
    </w:p>
    <w:p xmlns:w="http://schemas.openxmlformats.org/wordprocessingml/2006/main" w14:paraId="6D6EE30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задание агента</w:t>
      </w:r>
    </w:p>
    <w:p xmlns:w="http://schemas.openxmlformats.org/wordprocessingml/2006/main" w14:paraId="52096A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се задания агентов Microsoft SQL Server в Linux.</w:t>
      </w:r>
    </w:p>
    <w:p xmlns:w="http://schemas.openxmlformats.org/wordprocessingml/2006/main" w14:paraId="4E373A9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задание агента — обнаружения</w:t>
      </w:r>
    </w:p>
    <w:p xmlns:w="http://schemas.openxmlformats.org/wordprocessingml/2006/main" w14:paraId="37CF649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заданий агента SQL Server</w:t>
      </w:r>
    </w:p>
    <w:p xmlns:w="http://schemas.openxmlformats.org/wordprocessingml/2006/main" w14:paraId="2A537F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задания агента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1A1AD8" w14:textId="77777777" w:rsidTr="00A37FFA">
        <w:trPr>
          <w:trHeight w:val="54"/>
        </w:trPr>
        <w:tc>
          <w:tcPr>
            <w:tcW w:w="54" w:type="dxa"/>
          </w:tcPr>
          <w:p w14:paraId="60502320" w14:textId="77777777" w:rsidR="00A37FFA" w:rsidRDefault="00A37FFA" w:rsidP="00A37FFA">
            <w:pPr>
              <w:pStyle w:val="EmptyCellLayoutStyle"/>
              <w:spacing w:after="0" w:line="240" w:lineRule="auto"/>
            </w:pPr>
          </w:p>
        </w:tc>
        <w:tc>
          <w:tcPr>
            <w:tcW w:w="10395" w:type="dxa"/>
          </w:tcPr>
          <w:p w14:paraId="7D606E98" w14:textId="77777777" w:rsidR="00A37FFA" w:rsidRDefault="00A37FFA" w:rsidP="00A37FFA">
            <w:pPr>
              <w:pStyle w:val="EmptyCellLayoutStyle"/>
              <w:spacing w:after="0" w:line="240" w:lineRule="auto"/>
            </w:pPr>
          </w:p>
        </w:tc>
        <w:tc>
          <w:tcPr>
            <w:tcW w:w="149" w:type="dxa"/>
          </w:tcPr>
          <w:p w14:paraId="777FB39A" w14:textId="77777777" w:rsidR="00A37FFA" w:rsidRDefault="00A37FFA" w:rsidP="00A37FFA">
            <w:pPr>
              <w:pStyle w:val="EmptyCellLayoutStyle"/>
              <w:spacing w:after="0" w:line="240" w:lineRule="auto"/>
            </w:pPr>
          </w:p>
        </w:tc>
      </w:tr>
      <w:tr w:rsidR="00A37FFA" w14:paraId="12B748C8" w14:textId="77777777" w:rsidTr="00A37FFA">
        <w:tc>
          <w:tcPr>
            <w:tcW w:w="54" w:type="dxa"/>
          </w:tcPr>
          <w:p w14:paraId="7984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864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224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4F7C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2FF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968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62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E98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BD7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A77B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D3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3A4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3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B10B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918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C2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590CC" w14:textId="77777777" w:rsidR="00A37FFA" w:rsidRDefault="00A37FFA" w:rsidP="00A37FFA">
                  <w:pPr>
                    <w:spacing w:after="0" w:line="240" w:lineRule="auto"/>
                  </w:pPr>
                </w:p>
              </w:tc>
            </w:tr>
            <w:tr w:rsidR="00A37FFA" w14:paraId="3F5E4C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2D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65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BF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43B6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8EC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32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24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7BCEAFE" w14:textId="77777777" w:rsidR="00A37FFA" w:rsidRDefault="00A37FFA" w:rsidP="00A37FFA">
            <w:pPr>
              <w:spacing w:after="0" w:line="240" w:lineRule="auto"/>
            </w:pPr>
          </w:p>
        </w:tc>
        <w:tc>
          <w:tcPr>
            <w:tcW w:w="149" w:type="dxa"/>
          </w:tcPr>
          <w:p w14:paraId="55900FB4" w14:textId="77777777" w:rsidR="00A37FFA" w:rsidRDefault="00A37FFA" w:rsidP="00A37FFA">
            <w:pPr>
              <w:pStyle w:val="EmptyCellLayoutStyle"/>
              <w:spacing w:after="0" w:line="240" w:lineRule="auto"/>
            </w:pPr>
          </w:p>
        </w:tc>
      </w:tr>
      <w:tr w:rsidR="00A37FFA" w14:paraId="7372FC69" w14:textId="77777777" w:rsidTr="00A37FFA">
        <w:trPr>
          <w:trHeight w:val="80"/>
        </w:trPr>
        <w:tc>
          <w:tcPr>
            <w:tcW w:w="54" w:type="dxa"/>
          </w:tcPr>
          <w:p w14:paraId="1C6FD2B6" w14:textId="77777777" w:rsidR="00A37FFA" w:rsidRDefault="00A37FFA" w:rsidP="00A37FFA">
            <w:pPr>
              <w:pStyle w:val="EmptyCellLayoutStyle"/>
              <w:spacing w:after="0" w:line="240" w:lineRule="auto"/>
            </w:pPr>
          </w:p>
        </w:tc>
        <w:tc>
          <w:tcPr>
            <w:tcW w:w="10395" w:type="dxa"/>
          </w:tcPr>
          <w:p w14:paraId="08F3507C" w14:textId="77777777" w:rsidR="00A37FFA" w:rsidRDefault="00A37FFA" w:rsidP="00A37FFA">
            <w:pPr>
              <w:pStyle w:val="EmptyCellLayoutStyle"/>
              <w:spacing w:after="0" w:line="240" w:lineRule="auto"/>
            </w:pPr>
          </w:p>
        </w:tc>
        <w:tc>
          <w:tcPr>
            <w:tcW w:w="149" w:type="dxa"/>
          </w:tcPr>
          <w:p w14:paraId="796359A5" w14:textId="77777777" w:rsidR="00A37FFA" w:rsidRDefault="00A37FFA" w:rsidP="00A37FFA">
            <w:pPr>
              <w:pStyle w:val="EmptyCellLayoutStyle"/>
              <w:spacing w:after="0" w:line="240" w:lineRule="auto"/>
            </w:pPr>
          </w:p>
        </w:tc>
      </w:tr>
    </w:tbl>
    <w:p xmlns:w="http://schemas.openxmlformats.org/wordprocessingml/2006/main" w14:paraId="1D4A3086" w14:textId="77777777" w:rsidR="00A37FFA" w:rsidRDefault="00A37FFA" w:rsidP="00A37FFA">
      <w:pPr>
        <w:spacing w:after="0" w:line="240" w:lineRule="auto"/>
      </w:pPr>
    </w:p>
    <w:p xmlns:w="http://schemas.openxmlformats.org/wordprocessingml/2006/main" w14:paraId="4234393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задание агента — базовые мониторы</w:t>
      </w:r>
    </w:p>
    <w:p xmlns:w="http://schemas.openxmlformats.org/wordprocessingml/2006/main" w14:paraId="6883666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лительность задания</w:t>
      </w:r>
    </w:p>
    <w:p xmlns:w="http://schemas.openxmlformats.org/wordprocessingml/2006/main" w14:paraId="13FBF6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ние длительности задания агента.</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служба Linux агента SQL Server не поддерживается ни одним выпуском SQL Server Express; соответствующий объект не обнаруж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778650" w14:textId="77777777" w:rsidTr="00A37FFA">
        <w:trPr>
          <w:trHeight w:val="54"/>
        </w:trPr>
        <w:tc>
          <w:tcPr>
            <w:tcW w:w="54" w:type="dxa"/>
          </w:tcPr>
          <w:p w14:paraId="4435F738" w14:textId="77777777" w:rsidR="00A37FFA" w:rsidRDefault="00A37FFA" w:rsidP="00A37FFA">
            <w:pPr>
              <w:pStyle w:val="EmptyCellLayoutStyle"/>
              <w:spacing w:after="0" w:line="240" w:lineRule="auto"/>
            </w:pPr>
          </w:p>
        </w:tc>
        <w:tc>
          <w:tcPr>
            <w:tcW w:w="10395" w:type="dxa"/>
          </w:tcPr>
          <w:p w14:paraId="655A0685" w14:textId="77777777" w:rsidR="00A37FFA" w:rsidRDefault="00A37FFA" w:rsidP="00A37FFA">
            <w:pPr>
              <w:pStyle w:val="EmptyCellLayoutStyle"/>
              <w:spacing w:after="0" w:line="240" w:lineRule="auto"/>
            </w:pPr>
          </w:p>
        </w:tc>
        <w:tc>
          <w:tcPr>
            <w:tcW w:w="149" w:type="dxa"/>
          </w:tcPr>
          <w:p w14:paraId="49B8FABA" w14:textId="77777777" w:rsidR="00A37FFA" w:rsidRDefault="00A37FFA" w:rsidP="00A37FFA">
            <w:pPr>
              <w:pStyle w:val="EmptyCellLayoutStyle"/>
              <w:spacing w:after="0" w:line="240" w:lineRule="auto"/>
            </w:pPr>
          </w:p>
        </w:tc>
      </w:tr>
      <w:tr w:rsidR="00A37FFA" w14:paraId="23E7FE06" w14:textId="77777777" w:rsidTr="00A37FFA">
        <w:tc>
          <w:tcPr>
            <w:tcW w:w="54" w:type="dxa"/>
          </w:tcPr>
          <w:p w14:paraId="7C6895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BE3C5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066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2AE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E09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39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3B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AE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44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436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42C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B6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689DB" w14:textId="77777777" w:rsidR="00A37FFA" w:rsidRDefault="00A37FFA" w:rsidP="00A37FFA">
                  <w:pPr>
                    <w:spacing w:after="0" w:line="240" w:lineRule="auto"/>
                  </w:pPr>
                  <w:r>
                    <w:rPr>
                      <w:rFonts w:eastAsia="Arial"/>
                      <w:color w:val="000000"/>
                      <w:lang w:bidi="ru-ru" w:val="ru-ru"/>
                    </w:rPr>
                    <w:t xml:space="preserve">True</w:t>
                  </w:r>
                </w:p>
              </w:tc>
            </w:tr>
            <w:tr w:rsidR="00A37FFA" w14:paraId="107D1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9B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ий порог (в минут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4A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CC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20</w:t>
                  </w:r>
                </w:p>
              </w:tc>
            </w:tr>
            <w:tr w:rsidR="00A37FFA" w14:paraId="3DF4F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74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C8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8E0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2728E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2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6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68D56" w14:textId="77777777" w:rsidR="00A37FFA" w:rsidRDefault="00A37FFA" w:rsidP="00A37FFA">
                  <w:pPr>
                    <w:spacing w:after="0" w:line="240" w:lineRule="auto"/>
                  </w:pPr>
                </w:p>
              </w:tc>
            </w:tr>
            <w:tr w:rsidR="00A37FFA" w14:paraId="55F6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E81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824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F0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892D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5D8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05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C52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28E81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997A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 предупрежде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096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 Превышение этого порогового значения приведет к изменению состояния монитора по крайней мере в состоя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173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bl>
          <w:p w14:paraId="6B23C85A" w14:textId="77777777" w:rsidR="00A37FFA" w:rsidRDefault="00A37FFA" w:rsidP="00A37FFA">
            <w:pPr>
              <w:spacing w:after="0" w:line="240" w:lineRule="auto"/>
            </w:pPr>
          </w:p>
        </w:tc>
        <w:tc>
          <w:tcPr>
            <w:tcW w:w="149" w:type="dxa"/>
          </w:tcPr>
          <w:p w14:paraId="56CA2486" w14:textId="77777777" w:rsidR="00A37FFA" w:rsidRDefault="00A37FFA" w:rsidP="00A37FFA">
            <w:pPr>
              <w:pStyle w:val="EmptyCellLayoutStyle"/>
              <w:spacing w:after="0" w:line="240" w:lineRule="auto"/>
            </w:pPr>
          </w:p>
        </w:tc>
      </w:tr>
      <w:tr w:rsidR="00A37FFA" w14:paraId="472F6624" w14:textId="77777777" w:rsidTr="00A37FFA">
        <w:trPr>
          <w:trHeight w:val="80"/>
        </w:trPr>
        <w:tc>
          <w:tcPr>
            <w:tcW w:w="54" w:type="dxa"/>
          </w:tcPr>
          <w:p w14:paraId="160901C0" w14:textId="77777777" w:rsidR="00A37FFA" w:rsidRDefault="00A37FFA" w:rsidP="00A37FFA">
            <w:pPr>
              <w:pStyle w:val="EmptyCellLayoutStyle"/>
              <w:spacing w:after="0" w:line="240" w:lineRule="auto"/>
            </w:pPr>
          </w:p>
        </w:tc>
        <w:tc>
          <w:tcPr>
            <w:tcW w:w="10395" w:type="dxa"/>
          </w:tcPr>
          <w:p w14:paraId="7294E6DB" w14:textId="77777777" w:rsidR="00A37FFA" w:rsidRDefault="00A37FFA" w:rsidP="00A37FFA">
            <w:pPr>
              <w:pStyle w:val="EmptyCellLayoutStyle"/>
              <w:spacing w:after="0" w:line="240" w:lineRule="auto"/>
            </w:pPr>
          </w:p>
        </w:tc>
        <w:tc>
          <w:tcPr>
            <w:tcW w:w="149" w:type="dxa"/>
          </w:tcPr>
          <w:p w14:paraId="55696408" w14:textId="77777777" w:rsidR="00A37FFA" w:rsidRDefault="00A37FFA" w:rsidP="00A37FFA">
            <w:pPr>
              <w:pStyle w:val="EmptyCellLayoutStyle"/>
              <w:spacing w:after="0" w:line="240" w:lineRule="auto"/>
            </w:pPr>
          </w:p>
        </w:tc>
      </w:tr>
    </w:tbl>
    <w:p xmlns:w="http://schemas.openxmlformats.org/wordprocessingml/2006/main" w14:paraId="006E47C0" w14:textId="77777777" w:rsidR="00A37FFA" w:rsidRDefault="00A37FFA" w:rsidP="00A37FFA">
      <w:pPr>
        <w:spacing w:after="0" w:line="240" w:lineRule="auto"/>
      </w:pPr>
    </w:p>
    <w:p xmlns:w="http://schemas.openxmlformats.org/wordprocessingml/2006/main" w14:paraId="21C34D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оследнего выполнения</w:t>
      </w:r>
    </w:p>
    <w:p xmlns:w="http://schemas.openxmlformats.org/wordprocessingml/2006/main" w14:paraId="5C92E5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стояния последнего выполнения задания агента SQL в Linux. Отслеживание состояния последнего выполнения задания агента SQL Server.</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служба Linux агента SQL Server не поддерживается ни одним выпуском SQL Server Express; соответствующий объект не обнаруж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FBFC9B" w14:textId="77777777" w:rsidTr="00A37FFA">
        <w:trPr>
          <w:trHeight w:val="54"/>
        </w:trPr>
        <w:tc>
          <w:tcPr>
            <w:tcW w:w="54" w:type="dxa"/>
          </w:tcPr>
          <w:p w14:paraId="0A8BC1B4" w14:textId="77777777" w:rsidR="00A37FFA" w:rsidRDefault="00A37FFA" w:rsidP="00A37FFA">
            <w:pPr>
              <w:pStyle w:val="EmptyCellLayoutStyle"/>
              <w:spacing w:after="0" w:line="240" w:lineRule="auto"/>
            </w:pPr>
          </w:p>
        </w:tc>
        <w:tc>
          <w:tcPr>
            <w:tcW w:w="10395" w:type="dxa"/>
          </w:tcPr>
          <w:p w14:paraId="2E92D748" w14:textId="77777777" w:rsidR="00A37FFA" w:rsidRDefault="00A37FFA" w:rsidP="00A37FFA">
            <w:pPr>
              <w:pStyle w:val="EmptyCellLayoutStyle"/>
              <w:spacing w:after="0" w:line="240" w:lineRule="auto"/>
            </w:pPr>
          </w:p>
        </w:tc>
        <w:tc>
          <w:tcPr>
            <w:tcW w:w="149" w:type="dxa"/>
          </w:tcPr>
          <w:p w14:paraId="5259A42C" w14:textId="77777777" w:rsidR="00A37FFA" w:rsidRDefault="00A37FFA" w:rsidP="00A37FFA">
            <w:pPr>
              <w:pStyle w:val="EmptyCellLayoutStyle"/>
              <w:spacing w:after="0" w:line="240" w:lineRule="auto"/>
            </w:pPr>
          </w:p>
        </w:tc>
      </w:tr>
      <w:tr w:rsidR="00A37FFA" w14:paraId="392EA416" w14:textId="77777777" w:rsidTr="00A37FFA">
        <w:tc>
          <w:tcPr>
            <w:tcW w:w="54" w:type="dxa"/>
          </w:tcPr>
          <w:p w14:paraId="0516B1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3C27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9A05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A7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57A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E50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1B6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0A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2CC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B25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DD4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0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E5CFE" w14:textId="77777777" w:rsidR="00A37FFA" w:rsidRDefault="00A37FFA" w:rsidP="00A37FFA">
                  <w:pPr>
                    <w:spacing w:after="0" w:line="240" w:lineRule="auto"/>
                  </w:pPr>
                  <w:r>
                    <w:rPr>
                      <w:rFonts w:eastAsia="Arial"/>
                      <w:color w:val="000000"/>
                      <w:lang w:bidi="ru-ru" w:val="ru-ru"/>
                    </w:rPr>
                    <w:t xml:space="preserve">True</w:t>
                  </w:r>
                </w:p>
              </w:tc>
            </w:tr>
            <w:tr w:rsidR="00A37FFA" w14:paraId="174799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81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51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D46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46E69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50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3E0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3A9E" w14:textId="77777777" w:rsidR="00A37FFA" w:rsidRDefault="00A37FFA" w:rsidP="00A37FFA">
                  <w:pPr>
                    <w:spacing w:after="0" w:line="240" w:lineRule="auto"/>
                  </w:pPr>
                </w:p>
              </w:tc>
            </w:tr>
            <w:tr w:rsidR="00A37FFA" w14:paraId="0FA8F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E7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C4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7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809A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D9E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C9C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80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A0A94D" w14:textId="77777777" w:rsidR="00A37FFA" w:rsidRDefault="00A37FFA" w:rsidP="00A37FFA">
            <w:pPr>
              <w:spacing w:after="0" w:line="240" w:lineRule="auto"/>
            </w:pPr>
          </w:p>
        </w:tc>
        <w:tc>
          <w:tcPr>
            <w:tcW w:w="149" w:type="dxa"/>
          </w:tcPr>
          <w:p w14:paraId="658BA465" w14:textId="77777777" w:rsidR="00A37FFA" w:rsidRDefault="00A37FFA" w:rsidP="00A37FFA">
            <w:pPr>
              <w:pStyle w:val="EmptyCellLayoutStyle"/>
              <w:spacing w:after="0" w:line="240" w:lineRule="auto"/>
            </w:pPr>
          </w:p>
        </w:tc>
      </w:tr>
      <w:tr w:rsidR="00A37FFA" w14:paraId="627A9909" w14:textId="77777777" w:rsidTr="00A37FFA">
        <w:trPr>
          <w:trHeight w:val="80"/>
        </w:trPr>
        <w:tc>
          <w:tcPr>
            <w:tcW w:w="54" w:type="dxa"/>
          </w:tcPr>
          <w:p w14:paraId="4D59C153" w14:textId="77777777" w:rsidR="00A37FFA" w:rsidRDefault="00A37FFA" w:rsidP="00A37FFA">
            <w:pPr>
              <w:pStyle w:val="EmptyCellLayoutStyle"/>
              <w:spacing w:after="0" w:line="240" w:lineRule="auto"/>
            </w:pPr>
          </w:p>
        </w:tc>
        <w:tc>
          <w:tcPr>
            <w:tcW w:w="10395" w:type="dxa"/>
          </w:tcPr>
          <w:p w14:paraId="075A651F" w14:textId="77777777" w:rsidR="00A37FFA" w:rsidRDefault="00A37FFA" w:rsidP="00A37FFA">
            <w:pPr>
              <w:pStyle w:val="EmptyCellLayoutStyle"/>
              <w:spacing w:after="0" w:line="240" w:lineRule="auto"/>
            </w:pPr>
          </w:p>
        </w:tc>
        <w:tc>
          <w:tcPr>
            <w:tcW w:w="149" w:type="dxa"/>
          </w:tcPr>
          <w:p w14:paraId="31E6132E" w14:textId="77777777" w:rsidR="00A37FFA" w:rsidRDefault="00A37FFA" w:rsidP="00A37FFA">
            <w:pPr>
              <w:pStyle w:val="EmptyCellLayoutStyle"/>
              <w:spacing w:after="0" w:line="240" w:lineRule="auto"/>
            </w:pPr>
          </w:p>
        </w:tc>
      </w:tr>
    </w:tbl>
    <w:p xmlns:w="http://schemas.openxmlformats.org/wordprocessingml/2006/main" w14:paraId="144DD97F" w14:textId="77777777" w:rsidR="00A37FFA" w:rsidRDefault="00A37FFA" w:rsidP="00A37FFA">
      <w:pPr>
        <w:spacing w:after="0" w:line="240" w:lineRule="auto"/>
      </w:pPr>
    </w:p>
    <w:p xmlns:w="http://schemas.openxmlformats.org/wordprocessingml/2006/main" w14:paraId="099D8DD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всех файловых групп SQL Server</w:t>
      </w:r>
    </w:p>
    <w:p xmlns:w="http://schemas.openxmlformats.org/wordprocessingml/2006/main" w14:paraId="7C574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всех файловых групп SQL Server в Linux содержит все файловые группы SQL Server, такие как файловые группы базы данных, файловые группы оптимизированных для памяти данных, файловые группы FILESTREAM в Linux.</w:t>
      </w:r>
    </w:p>
    <w:p xmlns:w="http://schemas.openxmlformats.org/wordprocessingml/2006/main" w14:paraId="3C44B33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всех файловых групп SQL Server — обнаружения</w:t>
      </w:r>
    </w:p>
    <w:p xmlns:w="http://schemas.openxmlformats.org/wordprocessingml/2006/main" w14:paraId="329B1F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группы всех файловых групп SQL Server</w:t>
      </w:r>
    </w:p>
    <w:p xmlns:w="http://schemas.openxmlformats.org/wordprocessingml/2006/main" w14:paraId="04076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всех файловых групп SQL Server в Linux.</w:t>
      </w:r>
    </w:p>
    <w:p xmlns:w="http://schemas.openxmlformats.org/wordprocessingml/2006/main" w14:paraId="2B5C76D1" w14:textId="77777777" w:rsidR="00A37FFA" w:rsidRDefault="00A37FFA" w:rsidP="00A37FFA">
      <w:pPr>
        <w:spacing w:after="0" w:line="240" w:lineRule="auto"/>
      </w:pPr>
    </w:p>
    <w:p xmlns:w="http://schemas.openxmlformats.org/wordprocessingml/2006/main" w14:paraId="1546F1D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всех объектов SQL Server</w:t>
      </w:r>
    </w:p>
    <w:p xmlns:w="http://schemas.openxmlformats.org/wordprocessingml/2006/main" w14:paraId="5DB97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SQL Server всех объектов SQL Server в Linux содержит объекты SQL Server, которые могут создавать оповещения.</w:t>
      </w:r>
    </w:p>
    <w:p xmlns:w="http://schemas.openxmlformats.org/wordprocessingml/2006/main" w14:paraId="304EF8A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всех объектов SQL Server — обнаружения</w:t>
      </w:r>
    </w:p>
    <w:p xmlns:w="http://schemas.openxmlformats.org/wordprocessingml/2006/main" w14:paraId="60A59B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группы всех объектов SQL Server</w:t>
      </w:r>
    </w:p>
    <w:p xmlns:w="http://schemas.openxmlformats.org/wordprocessingml/2006/main" w14:paraId="4C54C5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MSSQL всех объектов SQL Server в Linux.</w:t>
      </w:r>
    </w:p>
    <w:p xmlns:w="http://schemas.openxmlformats.org/wordprocessingml/2006/main" w14:paraId="6B16904D" w14:textId="77777777" w:rsidR="00A37FFA" w:rsidRDefault="00A37FFA" w:rsidP="00A37FFA">
      <w:pPr>
        <w:spacing w:after="0" w:line="240" w:lineRule="auto"/>
      </w:pPr>
    </w:p>
    <w:p xmlns:w="http://schemas.openxmlformats.org/wordprocessingml/2006/main" w14:paraId="5BAACB1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начальное значение Always On</w:t>
      </w:r>
    </w:p>
    <w:p xmlns:w="http://schemas.openxmlformats.org/wordprocessingml/2006/main" w14:paraId="423EF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оказывает, что в конкретной установке Microsoft SQL Server в Linux включены некоторые компоненты AlwaysOn.</w:t>
      </w:r>
    </w:p>
    <w:p xmlns:w="http://schemas.openxmlformats.org/wordprocessingml/2006/main" w14:paraId="055CAEE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начальное значение Always On — обнаружения</w:t>
      </w:r>
    </w:p>
    <w:p xmlns:w="http://schemas.openxmlformats.org/wordprocessingml/2006/main" w14:paraId="4FAF81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начального значения Always On</w:t>
      </w:r>
    </w:p>
    <w:p xmlns:w="http://schemas.openxmlformats.org/wordprocessingml/2006/main" w14:paraId="1B080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7DF34" w14:textId="77777777" w:rsidTr="00A37FFA">
        <w:trPr>
          <w:trHeight w:val="54"/>
        </w:trPr>
        <w:tc>
          <w:tcPr>
            <w:tcW w:w="54" w:type="dxa"/>
          </w:tcPr>
          <w:p w14:paraId="1F4E2336" w14:textId="77777777" w:rsidR="00A37FFA" w:rsidRDefault="00A37FFA" w:rsidP="00A37FFA">
            <w:pPr>
              <w:pStyle w:val="EmptyCellLayoutStyle"/>
              <w:spacing w:after="0" w:line="240" w:lineRule="auto"/>
            </w:pPr>
          </w:p>
        </w:tc>
        <w:tc>
          <w:tcPr>
            <w:tcW w:w="10395" w:type="dxa"/>
          </w:tcPr>
          <w:p w14:paraId="13A98D69" w14:textId="77777777" w:rsidR="00A37FFA" w:rsidRDefault="00A37FFA" w:rsidP="00A37FFA">
            <w:pPr>
              <w:pStyle w:val="EmptyCellLayoutStyle"/>
              <w:spacing w:after="0" w:line="240" w:lineRule="auto"/>
            </w:pPr>
          </w:p>
        </w:tc>
        <w:tc>
          <w:tcPr>
            <w:tcW w:w="149" w:type="dxa"/>
          </w:tcPr>
          <w:p w14:paraId="6AA2B0DC" w14:textId="77777777" w:rsidR="00A37FFA" w:rsidRDefault="00A37FFA" w:rsidP="00A37FFA">
            <w:pPr>
              <w:pStyle w:val="EmptyCellLayoutStyle"/>
              <w:spacing w:after="0" w:line="240" w:lineRule="auto"/>
            </w:pPr>
          </w:p>
        </w:tc>
      </w:tr>
      <w:tr w:rsidR="00A37FFA" w14:paraId="2F137416" w14:textId="77777777" w:rsidTr="00A37FFA">
        <w:tc>
          <w:tcPr>
            <w:tcW w:w="54" w:type="dxa"/>
          </w:tcPr>
          <w:p w14:paraId="71EAD4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CEFA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E35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775C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2DD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060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A8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5D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AF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CE9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12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1E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FE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E88B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97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22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B5997" w14:textId="77777777" w:rsidR="00A37FFA" w:rsidRDefault="00A37FFA" w:rsidP="00A37FFA">
                  <w:pPr>
                    <w:spacing w:after="0" w:line="240" w:lineRule="auto"/>
                  </w:pPr>
                </w:p>
              </w:tc>
            </w:tr>
            <w:tr w:rsidR="00A37FFA" w14:paraId="719B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C17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CC6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CF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E0A1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2D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F16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03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A45B59" w14:textId="77777777" w:rsidR="00A37FFA" w:rsidRDefault="00A37FFA" w:rsidP="00A37FFA">
            <w:pPr>
              <w:spacing w:after="0" w:line="240" w:lineRule="auto"/>
            </w:pPr>
          </w:p>
        </w:tc>
        <w:tc>
          <w:tcPr>
            <w:tcW w:w="149" w:type="dxa"/>
          </w:tcPr>
          <w:p w14:paraId="29514D69" w14:textId="77777777" w:rsidR="00A37FFA" w:rsidRDefault="00A37FFA" w:rsidP="00A37FFA">
            <w:pPr>
              <w:pStyle w:val="EmptyCellLayoutStyle"/>
              <w:spacing w:after="0" w:line="240" w:lineRule="auto"/>
            </w:pPr>
          </w:p>
        </w:tc>
      </w:tr>
      <w:tr w:rsidR="00A37FFA" w14:paraId="1FC568F7" w14:textId="77777777" w:rsidTr="00A37FFA">
        <w:trPr>
          <w:trHeight w:val="80"/>
        </w:trPr>
        <w:tc>
          <w:tcPr>
            <w:tcW w:w="54" w:type="dxa"/>
          </w:tcPr>
          <w:p w14:paraId="185939A6" w14:textId="77777777" w:rsidR="00A37FFA" w:rsidRDefault="00A37FFA" w:rsidP="00A37FFA">
            <w:pPr>
              <w:pStyle w:val="EmptyCellLayoutStyle"/>
              <w:spacing w:after="0" w:line="240" w:lineRule="auto"/>
            </w:pPr>
          </w:p>
        </w:tc>
        <w:tc>
          <w:tcPr>
            <w:tcW w:w="10395" w:type="dxa"/>
          </w:tcPr>
          <w:p w14:paraId="32055DFC" w14:textId="77777777" w:rsidR="00A37FFA" w:rsidRDefault="00A37FFA" w:rsidP="00A37FFA">
            <w:pPr>
              <w:pStyle w:val="EmptyCellLayoutStyle"/>
              <w:spacing w:after="0" w:line="240" w:lineRule="auto"/>
            </w:pPr>
          </w:p>
        </w:tc>
        <w:tc>
          <w:tcPr>
            <w:tcW w:w="149" w:type="dxa"/>
          </w:tcPr>
          <w:p w14:paraId="12F36DBB" w14:textId="77777777" w:rsidR="00A37FFA" w:rsidRDefault="00A37FFA" w:rsidP="00A37FFA">
            <w:pPr>
              <w:pStyle w:val="EmptyCellLayoutStyle"/>
              <w:spacing w:after="0" w:line="240" w:lineRule="auto"/>
            </w:pPr>
          </w:p>
        </w:tc>
      </w:tr>
    </w:tbl>
    <w:p xmlns:w="http://schemas.openxmlformats.org/wordprocessingml/2006/main" w14:paraId="735890E3" w14:textId="77777777" w:rsidR="00A37FFA" w:rsidRDefault="00A37FFA" w:rsidP="00A37FFA">
      <w:pPr>
        <w:spacing w:after="0" w:line="240" w:lineRule="auto"/>
      </w:pPr>
    </w:p>
    <w:p xmlns:w="http://schemas.openxmlformats.org/wordprocessingml/2006/main" w14:paraId="27BB476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ритическая политика группы доступности</w:t>
      </w:r>
    </w:p>
    <w:p xmlns:w="http://schemas.openxmlformats.org/wordprocessingml/2006/main" w14:paraId="56AF2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группу доступности в качестве аспекта и одну из категорий ошибок в качестве категории политики.</w:t>
      </w:r>
    </w:p>
    <w:p xmlns:w="http://schemas.openxmlformats.org/wordprocessingml/2006/main" w14:paraId="1957CF3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группы доступности — обнаружения</w:t>
      </w:r>
    </w:p>
    <w:p xmlns:w="http://schemas.openxmlformats.org/wordprocessingml/2006/main" w14:paraId="58B5DA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критической политики группы доступности</w:t>
      </w:r>
    </w:p>
    <w:p xmlns:w="http://schemas.openxmlformats.org/wordprocessingml/2006/main" w14:paraId="5398F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групп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A2C3AC" w14:textId="77777777" w:rsidTr="00A37FFA">
        <w:trPr>
          <w:trHeight w:val="54"/>
        </w:trPr>
        <w:tc>
          <w:tcPr>
            <w:tcW w:w="54" w:type="dxa"/>
          </w:tcPr>
          <w:p w14:paraId="2DBE579D" w14:textId="77777777" w:rsidR="00A37FFA" w:rsidRDefault="00A37FFA" w:rsidP="00A37FFA">
            <w:pPr>
              <w:pStyle w:val="EmptyCellLayoutStyle"/>
              <w:spacing w:after="0" w:line="240" w:lineRule="auto"/>
            </w:pPr>
          </w:p>
        </w:tc>
        <w:tc>
          <w:tcPr>
            <w:tcW w:w="10395" w:type="dxa"/>
          </w:tcPr>
          <w:p w14:paraId="7A33E76A" w14:textId="77777777" w:rsidR="00A37FFA" w:rsidRDefault="00A37FFA" w:rsidP="00A37FFA">
            <w:pPr>
              <w:pStyle w:val="EmptyCellLayoutStyle"/>
              <w:spacing w:after="0" w:line="240" w:lineRule="auto"/>
            </w:pPr>
          </w:p>
        </w:tc>
        <w:tc>
          <w:tcPr>
            <w:tcW w:w="149" w:type="dxa"/>
          </w:tcPr>
          <w:p w14:paraId="3441D55B" w14:textId="77777777" w:rsidR="00A37FFA" w:rsidRDefault="00A37FFA" w:rsidP="00A37FFA">
            <w:pPr>
              <w:pStyle w:val="EmptyCellLayoutStyle"/>
              <w:spacing w:after="0" w:line="240" w:lineRule="auto"/>
            </w:pPr>
          </w:p>
        </w:tc>
      </w:tr>
      <w:tr w:rsidR="00A37FFA" w14:paraId="194DCBCC" w14:textId="77777777" w:rsidTr="00A37FFA">
        <w:tc>
          <w:tcPr>
            <w:tcW w:w="54" w:type="dxa"/>
          </w:tcPr>
          <w:p w14:paraId="6B397F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E33B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CCE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F39A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F6E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A6B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12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BA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2E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9648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E7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12A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EEF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564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9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C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D0DBB" w14:textId="77777777" w:rsidR="00A37FFA" w:rsidRDefault="00A37FFA" w:rsidP="00A37FFA">
                  <w:pPr>
                    <w:spacing w:after="0" w:line="240" w:lineRule="auto"/>
                  </w:pPr>
                </w:p>
              </w:tc>
            </w:tr>
            <w:tr w:rsidR="00A37FFA" w14:paraId="4E821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4F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C7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FC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10C4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2F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F66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C57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BB527D" w14:textId="77777777" w:rsidR="00A37FFA" w:rsidRDefault="00A37FFA" w:rsidP="00A37FFA">
            <w:pPr>
              <w:spacing w:after="0" w:line="240" w:lineRule="auto"/>
            </w:pPr>
          </w:p>
        </w:tc>
        <w:tc>
          <w:tcPr>
            <w:tcW w:w="149" w:type="dxa"/>
          </w:tcPr>
          <w:p w14:paraId="40585F53" w14:textId="77777777" w:rsidR="00A37FFA" w:rsidRDefault="00A37FFA" w:rsidP="00A37FFA">
            <w:pPr>
              <w:pStyle w:val="EmptyCellLayoutStyle"/>
              <w:spacing w:after="0" w:line="240" w:lineRule="auto"/>
            </w:pPr>
          </w:p>
        </w:tc>
      </w:tr>
      <w:tr w:rsidR="00A37FFA" w14:paraId="1B05662A" w14:textId="77777777" w:rsidTr="00A37FFA">
        <w:trPr>
          <w:trHeight w:val="80"/>
        </w:trPr>
        <w:tc>
          <w:tcPr>
            <w:tcW w:w="54" w:type="dxa"/>
          </w:tcPr>
          <w:p w14:paraId="58900003" w14:textId="77777777" w:rsidR="00A37FFA" w:rsidRDefault="00A37FFA" w:rsidP="00A37FFA">
            <w:pPr>
              <w:pStyle w:val="EmptyCellLayoutStyle"/>
              <w:spacing w:after="0" w:line="240" w:lineRule="auto"/>
            </w:pPr>
          </w:p>
        </w:tc>
        <w:tc>
          <w:tcPr>
            <w:tcW w:w="10395" w:type="dxa"/>
          </w:tcPr>
          <w:p w14:paraId="275D680E" w14:textId="77777777" w:rsidR="00A37FFA" w:rsidRDefault="00A37FFA" w:rsidP="00A37FFA">
            <w:pPr>
              <w:pStyle w:val="EmptyCellLayoutStyle"/>
              <w:spacing w:after="0" w:line="240" w:lineRule="auto"/>
            </w:pPr>
          </w:p>
        </w:tc>
        <w:tc>
          <w:tcPr>
            <w:tcW w:w="149" w:type="dxa"/>
          </w:tcPr>
          <w:p w14:paraId="456DA951" w14:textId="77777777" w:rsidR="00A37FFA" w:rsidRDefault="00A37FFA" w:rsidP="00A37FFA">
            <w:pPr>
              <w:pStyle w:val="EmptyCellLayoutStyle"/>
              <w:spacing w:after="0" w:line="240" w:lineRule="auto"/>
            </w:pPr>
          </w:p>
        </w:tc>
      </w:tr>
    </w:tbl>
    <w:p xmlns:w="http://schemas.openxmlformats.org/wordprocessingml/2006/main" w14:paraId="392D15A7" w14:textId="77777777" w:rsidR="00A37FFA" w:rsidRDefault="00A37FFA" w:rsidP="00A37FFA">
      <w:pPr>
        <w:spacing w:after="0" w:line="240" w:lineRule="auto"/>
      </w:pPr>
    </w:p>
    <w:p xmlns:w="http://schemas.openxmlformats.org/wordprocessingml/2006/main" w14:paraId="11A46A9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группы доступности — базовые мониторы</w:t>
      </w:r>
    </w:p>
    <w:p xmlns:w="http://schemas.openxmlformats.org/wordprocessingml/2006/main" w14:paraId="6B99917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групп доступности</w:t>
      </w:r>
    </w:p>
    <w:p xmlns:w="http://schemas.openxmlformats.org/wordprocessingml/2006/main" w14:paraId="7D6EA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группу доступности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6C58EC" w14:textId="77777777" w:rsidTr="00A37FFA">
        <w:trPr>
          <w:trHeight w:val="54"/>
        </w:trPr>
        <w:tc>
          <w:tcPr>
            <w:tcW w:w="54" w:type="dxa"/>
          </w:tcPr>
          <w:p w14:paraId="187F752C" w14:textId="77777777" w:rsidR="00A37FFA" w:rsidRDefault="00A37FFA" w:rsidP="00A37FFA">
            <w:pPr>
              <w:pStyle w:val="EmptyCellLayoutStyle"/>
              <w:spacing w:after="0" w:line="240" w:lineRule="auto"/>
            </w:pPr>
          </w:p>
        </w:tc>
        <w:tc>
          <w:tcPr>
            <w:tcW w:w="10395" w:type="dxa"/>
          </w:tcPr>
          <w:p w14:paraId="6CBEC8DC" w14:textId="77777777" w:rsidR="00A37FFA" w:rsidRDefault="00A37FFA" w:rsidP="00A37FFA">
            <w:pPr>
              <w:pStyle w:val="EmptyCellLayoutStyle"/>
              <w:spacing w:after="0" w:line="240" w:lineRule="auto"/>
            </w:pPr>
          </w:p>
        </w:tc>
        <w:tc>
          <w:tcPr>
            <w:tcW w:w="149" w:type="dxa"/>
          </w:tcPr>
          <w:p w14:paraId="6E2CA2BF" w14:textId="77777777" w:rsidR="00A37FFA" w:rsidRDefault="00A37FFA" w:rsidP="00A37FFA">
            <w:pPr>
              <w:pStyle w:val="EmptyCellLayoutStyle"/>
              <w:spacing w:after="0" w:line="240" w:lineRule="auto"/>
            </w:pPr>
          </w:p>
        </w:tc>
      </w:tr>
      <w:tr w:rsidR="00A37FFA" w14:paraId="424A9941" w14:textId="77777777" w:rsidTr="00A37FFA">
        <w:tc>
          <w:tcPr>
            <w:tcW w:w="54" w:type="dxa"/>
          </w:tcPr>
          <w:p w14:paraId="749C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B921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406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C65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297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743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5F7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C7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1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DD3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79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E51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34D67" w14:textId="77777777" w:rsidR="00A37FFA" w:rsidRDefault="00A37FFA" w:rsidP="00A37FFA">
                  <w:pPr>
                    <w:spacing w:after="0" w:line="240" w:lineRule="auto"/>
                  </w:pPr>
                  <w:r>
                    <w:rPr>
                      <w:rFonts w:eastAsia="Arial"/>
                      <w:color w:val="000000"/>
                      <w:lang w:bidi="ru-ru" w:val="ru-ru"/>
                    </w:rPr>
                    <w:t xml:space="preserve">False</w:t>
                  </w:r>
                </w:p>
              </w:tc>
            </w:tr>
            <w:tr w:rsidR="00A37FFA" w14:paraId="1EB79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B5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27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0D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7A00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A38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A19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88E82" w14:textId="77777777" w:rsidR="00A37FFA" w:rsidRDefault="00A37FFA" w:rsidP="00A37FFA">
                  <w:pPr>
                    <w:spacing w:after="0" w:line="240" w:lineRule="auto"/>
                  </w:pPr>
                </w:p>
              </w:tc>
            </w:tr>
            <w:tr w:rsidR="00A37FFA" w14:paraId="146E4D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E8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76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4E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EB2F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1B1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560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44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8F15F2" w14:textId="77777777" w:rsidR="00A37FFA" w:rsidRDefault="00A37FFA" w:rsidP="00A37FFA">
            <w:pPr>
              <w:spacing w:after="0" w:line="240" w:lineRule="auto"/>
            </w:pPr>
          </w:p>
        </w:tc>
        <w:tc>
          <w:tcPr>
            <w:tcW w:w="149" w:type="dxa"/>
          </w:tcPr>
          <w:p w14:paraId="4C49B251" w14:textId="77777777" w:rsidR="00A37FFA" w:rsidRDefault="00A37FFA" w:rsidP="00A37FFA">
            <w:pPr>
              <w:pStyle w:val="EmptyCellLayoutStyle"/>
              <w:spacing w:after="0" w:line="240" w:lineRule="auto"/>
            </w:pPr>
          </w:p>
        </w:tc>
      </w:tr>
      <w:tr w:rsidR="00A37FFA" w14:paraId="5B95E736" w14:textId="77777777" w:rsidTr="00A37FFA">
        <w:trPr>
          <w:trHeight w:val="80"/>
        </w:trPr>
        <w:tc>
          <w:tcPr>
            <w:tcW w:w="54" w:type="dxa"/>
          </w:tcPr>
          <w:p w14:paraId="42E6258F" w14:textId="77777777" w:rsidR="00A37FFA" w:rsidRDefault="00A37FFA" w:rsidP="00A37FFA">
            <w:pPr>
              <w:pStyle w:val="EmptyCellLayoutStyle"/>
              <w:spacing w:after="0" w:line="240" w:lineRule="auto"/>
            </w:pPr>
          </w:p>
        </w:tc>
        <w:tc>
          <w:tcPr>
            <w:tcW w:w="10395" w:type="dxa"/>
          </w:tcPr>
          <w:p w14:paraId="123BBBB7" w14:textId="77777777" w:rsidR="00A37FFA" w:rsidRDefault="00A37FFA" w:rsidP="00A37FFA">
            <w:pPr>
              <w:pStyle w:val="EmptyCellLayoutStyle"/>
              <w:spacing w:after="0" w:line="240" w:lineRule="auto"/>
            </w:pPr>
          </w:p>
        </w:tc>
        <w:tc>
          <w:tcPr>
            <w:tcW w:w="149" w:type="dxa"/>
          </w:tcPr>
          <w:p w14:paraId="189D0A04" w14:textId="77777777" w:rsidR="00A37FFA" w:rsidRDefault="00A37FFA" w:rsidP="00A37FFA">
            <w:pPr>
              <w:pStyle w:val="EmptyCellLayoutStyle"/>
              <w:spacing w:after="0" w:line="240" w:lineRule="auto"/>
            </w:pPr>
          </w:p>
        </w:tc>
      </w:tr>
    </w:tbl>
    <w:p xmlns:w="http://schemas.openxmlformats.org/wordprocessingml/2006/main" w14:paraId="20D3DF75" w14:textId="77777777" w:rsidR="00A37FFA" w:rsidRDefault="00A37FFA" w:rsidP="00A37FFA">
      <w:pPr>
        <w:spacing w:after="0" w:line="240" w:lineRule="auto"/>
      </w:pPr>
    </w:p>
    <w:p xmlns:w="http://schemas.openxmlformats.org/wordprocessingml/2006/main" w14:paraId="7B30410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работоспособность группы доступности</w:t>
      </w:r>
    </w:p>
    <w:p xmlns:w="http://schemas.openxmlformats.org/wordprocessingml/2006/main" w14:paraId="053A91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крытый объект, используется для свертки состояния работоспособности от агентов до уровня группы доступности.</w:t>
      </w:r>
    </w:p>
    <w:p xmlns:w="http://schemas.openxmlformats.org/wordprocessingml/2006/main" w14:paraId="32E77A1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аботоспособность группы доступности — обнаружения</w:t>
      </w:r>
    </w:p>
    <w:p xmlns:w="http://schemas.openxmlformats.org/wordprocessingml/2006/main" w14:paraId="7542E3D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ее обнаружение Always On</w:t>
      </w:r>
    </w:p>
    <w:p xmlns:w="http://schemas.openxmlformats.org/wordprocessingml/2006/main" w14:paraId="222BD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F6752D" w14:textId="77777777" w:rsidTr="00A37FFA">
        <w:trPr>
          <w:trHeight w:val="54"/>
        </w:trPr>
        <w:tc>
          <w:tcPr>
            <w:tcW w:w="54" w:type="dxa"/>
          </w:tcPr>
          <w:p w14:paraId="06F5F622" w14:textId="77777777" w:rsidR="00A37FFA" w:rsidRDefault="00A37FFA" w:rsidP="00A37FFA">
            <w:pPr>
              <w:pStyle w:val="EmptyCellLayoutStyle"/>
              <w:spacing w:after="0" w:line="240" w:lineRule="auto"/>
            </w:pPr>
          </w:p>
        </w:tc>
        <w:tc>
          <w:tcPr>
            <w:tcW w:w="10395" w:type="dxa"/>
          </w:tcPr>
          <w:p w14:paraId="24F01A2B" w14:textId="77777777" w:rsidR="00A37FFA" w:rsidRDefault="00A37FFA" w:rsidP="00A37FFA">
            <w:pPr>
              <w:pStyle w:val="EmptyCellLayoutStyle"/>
              <w:spacing w:after="0" w:line="240" w:lineRule="auto"/>
            </w:pPr>
          </w:p>
        </w:tc>
        <w:tc>
          <w:tcPr>
            <w:tcW w:w="149" w:type="dxa"/>
          </w:tcPr>
          <w:p w14:paraId="2A28B6B8" w14:textId="77777777" w:rsidR="00A37FFA" w:rsidRDefault="00A37FFA" w:rsidP="00A37FFA">
            <w:pPr>
              <w:pStyle w:val="EmptyCellLayoutStyle"/>
              <w:spacing w:after="0" w:line="240" w:lineRule="auto"/>
            </w:pPr>
          </w:p>
        </w:tc>
      </w:tr>
      <w:tr w:rsidR="00A37FFA" w14:paraId="3B7FB012" w14:textId="77777777" w:rsidTr="00A37FFA">
        <w:tc>
          <w:tcPr>
            <w:tcW w:w="54" w:type="dxa"/>
          </w:tcPr>
          <w:p w14:paraId="67FA32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0C2B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AEC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089E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CE7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426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D2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8F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E1C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6AB0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A6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0C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E1A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20AA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9CC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0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51105" w14:textId="77777777" w:rsidR="00A37FFA" w:rsidRDefault="00A37FFA" w:rsidP="00A37FFA">
                  <w:pPr>
                    <w:spacing w:after="0" w:line="240" w:lineRule="auto"/>
                  </w:pPr>
                </w:p>
              </w:tc>
            </w:tr>
            <w:tr w:rsidR="00A37FFA" w14:paraId="046D7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73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866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CF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29AB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9388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D7FF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4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B15794" w14:textId="77777777" w:rsidR="00A37FFA" w:rsidRDefault="00A37FFA" w:rsidP="00A37FFA">
            <w:pPr>
              <w:spacing w:after="0" w:line="240" w:lineRule="auto"/>
            </w:pPr>
          </w:p>
        </w:tc>
        <w:tc>
          <w:tcPr>
            <w:tcW w:w="149" w:type="dxa"/>
          </w:tcPr>
          <w:p w14:paraId="13799CC3" w14:textId="77777777" w:rsidR="00A37FFA" w:rsidRDefault="00A37FFA" w:rsidP="00A37FFA">
            <w:pPr>
              <w:pStyle w:val="EmptyCellLayoutStyle"/>
              <w:spacing w:after="0" w:line="240" w:lineRule="auto"/>
            </w:pPr>
          </w:p>
        </w:tc>
      </w:tr>
      <w:tr w:rsidR="00A37FFA" w14:paraId="0992EFCD" w14:textId="77777777" w:rsidTr="00A37FFA">
        <w:trPr>
          <w:trHeight w:val="80"/>
        </w:trPr>
        <w:tc>
          <w:tcPr>
            <w:tcW w:w="54" w:type="dxa"/>
          </w:tcPr>
          <w:p w14:paraId="2C92641A" w14:textId="77777777" w:rsidR="00A37FFA" w:rsidRDefault="00A37FFA" w:rsidP="00A37FFA">
            <w:pPr>
              <w:pStyle w:val="EmptyCellLayoutStyle"/>
              <w:spacing w:after="0" w:line="240" w:lineRule="auto"/>
            </w:pPr>
          </w:p>
        </w:tc>
        <w:tc>
          <w:tcPr>
            <w:tcW w:w="10395" w:type="dxa"/>
          </w:tcPr>
          <w:p w14:paraId="071710D1" w14:textId="77777777" w:rsidR="00A37FFA" w:rsidRDefault="00A37FFA" w:rsidP="00A37FFA">
            <w:pPr>
              <w:pStyle w:val="EmptyCellLayoutStyle"/>
              <w:spacing w:after="0" w:line="240" w:lineRule="auto"/>
            </w:pPr>
          </w:p>
        </w:tc>
        <w:tc>
          <w:tcPr>
            <w:tcW w:w="149" w:type="dxa"/>
          </w:tcPr>
          <w:p w14:paraId="1AECCD76" w14:textId="77777777" w:rsidR="00A37FFA" w:rsidRDefault="00A37FFA" w:rsidP="00A37FFA">
            <w:pPr>
              <w:pStyle w:val="EmptyCellLayoutStyle"/>
              <w:spacing w:after="0" w:line="240" w:lineRule="auto"/>
            </w:pPr>
          </w:p>
        </w:tc>
      </w:tr>
    </w:tbl>
    <w:p xmlns:w="http://schemas.openxmlformats.org/wordprocessingml/2006/main" w14:paraId="65064D55" w14:textId="77777777" w:rsidR="00A37FFA" w:rsidRDefault="00A37FFA" w:rsidP="00A37FFA">
      <w:pPr>
        <w:spacing w:after="0" w:line="240" w:lineRule="auto"/>
      </w:pPr>
    </w:p>
    <w:p xmlns:w="http://schemas.openxmlformats.org/wordprocessingml/2006/main" w14:paraId="3DD1A91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аботоспособность группы доступности — базовые мониторы</w:t>
      </w:r>
    </w:p>
    <w:p xmlns:w="http://schemas.openxmlformats.org/wordprocessingml/2006/main" w14:paraId="2F51CB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онлайн-доступности группы</w:t>
      </w:r>
    </w:p>
    <w:p xmlns:w="http://schemas.openxmlformats.org/wordprocessingml/2006/main" w14:paraId="6FFF7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доступности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686F78" w14:textId="77777777" w:rsidTr="00A37FFA">
        <w:trPr>
          <w:trHeight w:val="54"/>
        </w:trPr>
        <w:tc>
          <w:tcPr>
            <w:tcW w:w="54" w:type="dxa"/>
          </w:tcPr>
          <w:p w14:paraId="3642FEEF" w14:textId="77777777" w:rsidR="00A37FFA" w:rsidRDefault="00A37FFA" w:rsidP="00A37FFA">
            <w:pPr>
              <w:pStyle w:val="EmptyCellLayoutStyle"/>
              <w:spacing w:after="0" w:line="240" w:lineRule="auto"/>
            </w:pPr>
          </w:p>
        </w:tc>
        <w:tc>
          <w:tcPr>
            <w:tcW w:w="10395" w:type="dxa"/>
          </w:tcPr>
          <w:p w14:paraId="433ADE15" w14:textId="77777777" w:rsidR="00A37FFA" w:rsidRDefault="00A37FFA" w:rsidP="00A37FFA">
            <w:pPr>
              <w:pStyle w:val="EmptyCellLayoutStyle"/>
              <w:spacing w:after="0" w:line="240" w:lineRule="auto"/>
            </w:pPr>
          </w:p>
        </w:tc>
        <w:tc>
          <w:tcPr>
            <w:tcW w:w="149" w:type="dxa"/>
          </w:tcPr>
          <w:p w14:paraId="44669B81" w14:textId="77777777" w:rsidR="00A37FFA" w:rsidRDefault="00A37FFA" w:rsidP="00A37FFA">
            <w:pPr>
              <w:pStyle w:val="EmptyCellLayoutStyle"/>
              <w:spacing w:after="0" w:line="240" w:lineRule="auto"/>
            </w:pPr>
          </w:p>
        </w:tc>
      </w:tr>
      <w:tr w:rsidR="00A37FFA" w14:paraId="1F96F550" w14:textId="77777777" w:rsidTr="00A37FFA">
        <w:tc>
          <w:tcPr>
            <w:tcW w:w="54" w:type="dxa"/>
          </w:tcPr>
          <w:p w14:paraId="54890C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DADC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B68B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4C9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5682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01A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9D1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11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7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527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E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900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B0CAF" w14:textId="77777777" w:rsidR="00A37FFA" w:rsidRDefault="00A37FFA" w:rsidP="00A37FFA">
                  <w:pPr>
                    <w:spacing w:after="0" w:line="240" w:lineRule="auto"/>
                  </w:pPr>
                  <w:r>
                    <w:rPr>
                      <w:rFonts w:eastAsia="Arial"/>
                      <w:color w:val="000000"/>
                      <w:lang w:bidi="ru-ru" w:val="ru-ru"/>
                    </w:rPr>
                    <w:t xml:space="preserve">False</w:t>
                  </w:r>
                </w:p>
              </w:tc>
            </w:tr>
            <w:tr w:rsidR="00A37FFA" w14:paraId="4EBC5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0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99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49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8F4E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F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6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472CC" w14:textId="77777777" w:rsidR="00A37FFA" w:rsidRDefault="00A37FFA" w:rsidP="00A37FFA">
                  <w:pPr>
                    <w:spacing w:after="0" w:line="240" w:lineRule="auto"/>
                  </w:pPr>
                </w:p>
              </w:tc>
            </w:tr>
            <w:tr w:rsidR="00A37FFA" w14:paraId="08ED7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F9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48B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FF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DF3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8A0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C4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57A8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51C58C" w14:textId="77777777" w:rsidR="00A37FFA" w:rsidRDefault="00A37FFA" w:rsidP="00A37FFA">
            <w:pPr>
              <w:spacing w:after="0" w:line="240" w:lineRule="auto"/>
            </w:pPr>
          </w:p>
        </w:tc>
        <w:tc>
          <w:tcPr>
            <w:tcW w:w="149" w:type="dxa"/>
          </w:tcPr>
          <w:p w14:paraId="6E1465EC" w14:textId="77777777" w:rsidR="00A37FFA" w:rsidRDefault="00A37FFA" w:rsidP="00A37FFA">
            <w:pPr>
              <w:pStyle w:val="EmptyCellLayoutStyle"/>
              <w:spacing w:after="0" w:line="240" w:lineRule="auto"/>
            </w:pPr>
          </w:p>
        </w:tc>
      </w:tr>
      <w:tr w:rsidR="00A37FFA" w14:paraId="3016A8A5" w14:textId="77777777" w:rsidTr="00A37FFA">
        <w:trPr>
          <w:trHeight w:val="80"/>
        </w:trPr>
        <w:tc>
          <w:tcPr>
            <w:tcW w:w="54" w:type="dxa"/>
          </w:tcPr>
          <w:p w14:paraId="7D4DCB29" w14:textId="77777777" w:rsidR="00A37FFA" w:rsidRDefault="00A37FFA" w:rsidP="00A37FFA">
            <w:pPr>
              <w:pStyle w:val="EmptyCellLayoutStyle"/>
              <w:spacing w:after="0" w:line="240" w:lineRule="auto"/>
            </w:pPr>
          </w:p>
        </w:tc>
        <w:tc>
          <w:tcPr>
            <w:tcW w:w="10395" w:type="dxa"/>
          </w:tcPr>
          <w:p w14:paraId="2C77E094" w14:textId="77777777" w:rsidR="00A37FFA" w:rsidRDefault="00A37FFA" w:rsidP="00A37FFA">
            <w:pPr>
              <w:pStyle w:val="EmptyCellLayoutStyle"/>
              <w:spacing w:after="0" w:line="240" w:lineRule="auto"/>
            </w:pPr>
          </w:p>
        </w:tc>
        <w:tc>
          <w:tcPr>
            <w:tcW w:w="149" w:type="dxa"/>
          </w:tcPr>
          <w:p w14:paraId="0DEF4AD6" w14:textId="77777777" w:rsidR="00A37FFA" w:rsidRDefault="00A37FFA" w:rsidP="00A37FFA">
            <w:pPr>
              <w:pStyle w:val="EmptyCellLayoutStyle"/>
              <w:spacing w:after="0" w:line="240" w:lineRule="auto"/>
            </w:pPr>
          </w:p>
        </w:tc>
      </w:tr>
    </w:tbl>
    <w:p xmlns:w="http://schemas.openxmlformats.org/wordprocessingml/2006/main" w14:paraId="70507E8E" w14:textId="77777777" w:rsidR="00A37FFA" w:rsidRDefault="00A37FFA" w:rsidP="00A37FFA">
      <w:pPr>
        <w:spacing w:after="0" w:line="240" w:lineRule="auto"/>
      </w:pPr>
    </w:p>
    <w:p xmlns:w="http://schemas.openxmlformats.org/wordprocessingml/2006/main" w14:paraId="5B140B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автоматической отработки отказа группы доступности</w:t>
      </w:r>
    </w:p>
    <w:p xmlns:w="http://schemas.openxmlformats.org/wordprocessingml/2006/main" w14:paraId="2B143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втоматическая отработка отказа группы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900289" w14:textId="77777777" w:rsidTr="00A37FFA">
        <w:trPr>
          <w:trHeight w:val="54"/>
        </w:trPr>
        <w:tc>
          <w:tcPr>
            <w:tcW w:w="54" w:type="dxa"/>
          </w:tcPr>
          <w:p w14:paraId="410A576E" w14:textId="77777777" w:rsidR="00A37FFA" w:rsidRDefault="00A37FFA" w:rsidP="00A37FFA">
            <w:pPr>
              <w:pStyle w:val="EmptyCellLayoutStyle"/>
              <w:spacing w:after="0" w:line="240" w:lineRule="auto"/>
            </w:pPr>
          </w:p>
        </w:tc>
        <w:tc>
          <w:tcPr>
            <w:tcW w:w="10395" w:type="dxa"/>
          </w:tcPr>
          <w:p w14:paraId="44C8DB12" w14:textId="77777777" w:rsidR="00A37FFA" w:rsidRDefault="00A37FFA" w:rsidP="00A37FFA">
            <w:pPr>
              <w:pStyle w:val="EmptyCellLayoutStyle"/>
              <w:spacing w:after="0" w:line="240" w:lineRule="auto"/>
            </w:pPr>
          </w:p>
        </w:tc>
        <w:tc>
          <w:tcPr>
            <w:tcW w:w="149" w:type="dxa"/>
          </w:tcPr>
          <w:p w14:paraId="68891FA6" w14:textId="77777777" w:rsidR="00A37FFA" w:rsidRDefault="00A37FFA" w:rsidP="00A37FFA">
            <w:pPr>
              <w:pStyle w:val="EmptyCellLayoutStyle"/>
              <w:spacing w:after="0" w:line="240" w:lineRule="auto"/>
            </w:pPr>
          </w:p>
        </w:tc>
      </w:tr>
      <w:tr w:rsidR="00A37FFA" w14:paraId="32192715" w14:textId="77777777" w:rsidTr="00A37FFA">
        <w:tc>
          <w:tcPr>
            <w:tcW w:w="54" w:type="dxa"/>
          </w:tcPr>
          <w:p w14:paraId="02BE3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8466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F68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D63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55A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A7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287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7B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99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49C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7E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D00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939C3" w14:textId="77777777" w:rsidR="00A37FFA" w:rsidRDefault="00A37FFA" w:rsidP="00A37FFA">
                  <w:pPr>
                    <w:spacing w:after="0" w:line="240" w:lineRule="auto"/>
                  </w:pPr>
                  <w:r>
                    <w:rPr>
                      <w:rFonts w:eastAsia="Arial"/>
                      <w:color w:val="000000"/>
                      <w:lang w:bidi="ru-ru" w:val="ru-ru"/>
                    </w:rPr>
                    <w:t xml:space="preserve">False</w:t>
                  </w:r>
                </w:p>
              </w:tc>
            </w:tr>
            <w:tr w:rsidR="00A37FFA" w14:paraId="3494C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968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2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0F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02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3B6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B70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ABA86" w14:textId="77777777" w:rsidR="00A37FFA" w:rsidRDefault="00A37FFA" w:rsidP="00A37FFA">
                  <w:pPr>
                    <w:spacing w:after="0" w:line="240" w:lineRule="auto"/>
                  </w:pPr>
                </w:p>
              </w:tc>
            </w:tr>
            <w:tr w:rsidR="00A37FFA" w14:paraId="42B84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B46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80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AC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CD3AE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0E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A1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FE1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CE725A" w14:textId="77777777" w:rsidR="00A37FFA" w:rsidRDefault="00A37FFA" w:rsidP="00A37FFA">
            <w:pPr>
              <w:spacing w:after="0" w:line="240" w:lineRule="auto"/>
            </w:pPr>
          </w:p>
        </w:tc>
        <w:tc>
          <w:tcPr>
            <w:tcW w:w="149" w:type="dxa"/>
          </w:tcPr>
          <w:p w14:paraId="2E05DDC2" w14:textId="77777777" w:rsidR="00A37FFA" w:rsidRDefault="00A37FFA" w:rsidP="00A37FFA">
            <w:pPr>
              <w:pStyle w:val="EmptyCellLayoutStyle"/>
              <w:spacing w:after="0" w:line="240" w:lineRule="auto"/>
            </w:pPr>
          </w:p>
        </w:tc>
      </w:tr>
      <w:tr w:rsidR="00A37FFA" w14:paraId="2A9C94B8" w14:textId="77777777" w:rsidTr="00A37FFA">
        <w:trPr>
          <w:trHeight w:val="80"/>
        </w:trPr>
        <w:tc>
          <w:tcPr>
            <w:tcW w:w="54" w:type="dxa"/>
          </w:tcPr>
          <w:p w14:paraId="09FD0EAC" w14:textId="77777777" w:rsidR="00A37FFA" w:rsidRDefault="00A37FFA" w:rsidP="00A37FFA">
            <w:pPr>
              <w:pStyle w:val="EmptyCellLayoutStyle"/>
              <w:spacing w:after="0" w:line="240" w:lineRule="auto"/>
            </w:pPr>
          </w:p>
        </w:tc>
        <w:tc>
          <w:tcPr>
            <w:tcW w:w="10395" w:type="dxa"/>
          </w:tcPr>
          <w:p w14:paraId="4C289F3F" w14:textId="77777777" w:rsidR="00A37FFA" w:rsidRDefault="00A37FFA" w:rsidP="00A37FFA">
            <w:pPr>
              <w:pStyle w:val="EmptyCellLayoutStyle"/>
              <w:spacing w:after="0" w:line="240" w:lineRule="auto"/>
            </w:pPr>
          </w:p>
        </w:tc>
        <w:tc>
          <w:tcPr>
            <w:tcW w:w="149" w:type="dxa"/>
          </w:tcPr>
          <w:p w14:paraId="4D7207A8" w14:textId="77777777" w:rsidR="00A37FFA" w:rsidRDefault="00A37FFA" w:rsidP="00A37FFA">
            <w:pPr>
              <w:pStyle w:val="EmptyCellLayoutStyle"/>
              <w:spacing w:after="0" w:line="240" w:lineRule="auto"/>
            </w:pPr>
          </w:p>
        </w:tc>
      </w:tr>
    </w:tbl>
    <w:p xmlns:w="http://schemas.openxmlformats.org/wordprocessingml/2006/main" w14:paraId="540224C5" w14:textId="77777777" w:rsidR="00A37FFA" w:rsidRDefault="00A37FFA" w:rsidP="00A37FFA">
      <w:pPr>
        <w:spacing w:after="0" w:line="240" w:lineRule="auto"/>
      </w:pPr>
    </w:p>
    <w:p xmlns:w="http://schemas.openxmlformats.org/wordprocessingml/2006/main" w14:paraId="71496FC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инхронизации данных синхронных реплик</w:t>
      </w:r>
    </w:p>
    <w:p xmlns:w="http://schemas.openxmlformats.org/wordprocessingml/2006/main" w14:paraId="29533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инхронизация данных синхронных репли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3E00EC" w14:textId="77777777" w:rsidTr="00A37FFA">
        <w:trPr>
          <w:trHeight w:val="54"/>
        </w:trPr>
        <w:tc>
          <w:tcPr>
            <w:tcW w:w="54" w:type="dxa"/>
          </w:tcPr>
          <w:p w14:paraId="781816ED" w14:textId="77777777" w:rsidR="00A37FFA" w:rsidRDefault="00A37FFA" w:rsidP="00A37FFA">
            <w:pPr>
              <w:pStyle w:val="EmptyCellLayoutStyle"/>
              <w:spacing w:after="0" w:line="240" w:lineRule="auto"/>
            </w:pPr>
          </w:p>
        </w:tc>
        <w:tc>
          <w:tcPr>
            <w:tcW w:w="10395" w:type="dxa"/>
          </w:tcPr>
          <w:p w14:paraId="4F3472A4" w14:textId="77777777" w:rsidR="00A37FFA" w:rsidRDefault="00A37FFA" w:rsidP="00A37FFA">
            <w:pPr>
              <w:pStyle w:val="EmptyCellLayoutStyle"/>
              <w:spacing w:after="0" w:line="240" w:lineRule="auto"/>
            </w:pPr>
          </w:p>
        </w:tc>
        <w:tc>
          <w:tcPr>
            <w:tcW w:w="149" w:type="dxa"/>
          </w:tcPr>
          <w:p w14:paraId="2A1ED0D3" w14:textId="77777777" w:rsidR="00A37FFA" w:rsidRDefault="00A37FFA" w:rsidP="00A37FFA">
            <w:pPr>
              <w:pStyle w:val="EmptyCellLayoutStyle"/>
              <w:spacing w:after="0" w:line="240" w:lineRule="auto"/>
            </w:pPr>
          </w:p>
        </w:tc>
      </w:tr>
      <w:tr w:rsidR="00A37FFA" w14:paraId="1DE1CED3" w14:textId="77777777" w:rsidTr="00A37FFA">
        <w:tc>
          <w:tcPr>
            <w:tcW w:w="54" w:type="dxa"/>
          </w:tcPr>
          <w:p w14:paraId="14B648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9E44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876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711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561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FB54B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F4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C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482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058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2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FE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B374D" w14:textId="77777777" w:rsidR="00A37FFA" w:rsidRDefault="00A37FFA" w:rsidP="00A37FFA">
                  <w:pPr>
                    <w:spacing w:after="0" w:line="240" w:lineRule="auto"/>
                  </w:pPr>
                  <w:r>
                    <w:rPr>
                      <w:rFonts w:eastAsia="Arial"/>
                      <w:color w:val="000000"/>
                      <w:lang w:bidi="ru-ru" w:val="ru-ru"/>
                    </w:rPr>
                    <w:t xml:space="preserve">False</w:t>
                  </w:r>
                </w:p>
              </w:tc>
            </w:tr>
            <w:tr w:rsidR="00A37FFA" w14:paraId="096A4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D7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6A7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FD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64A6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9DC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A1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C166A" w14:textId="77777777" w:rsidR="00A37FFA" w:rsidRDefault="00A37FFA" w:rsidP="00A37FFA">
                  <w:pPr>
                    <w:spacing w:after="0" w:line="240" w:lineRule="auto"/>
                  </w:pPr>
                </w:p>
              </w:tc>
            </w:tr>
            <w:tr w:rsidR="00A37FFA" w14:paraId="5E0A7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11C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B8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A1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0948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250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EE1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EB4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22B3AD" w14:textId="77777777" w:rsidR="00A37FFA" w:rsidRDefault="00A37FFA" w:rsidP="00A37FFA">
            <w:pPr>
              <w:spacing w:after="0" w:line="240" w:lineRule="auto"/>
            </w:pPr>
          </w:p>
        </w:tc>
        <w:tc>
          <w:tcPr>
            <w:tcW w:w="149" w:type="dxa"/>
          </w:tcPr>
          <w:p w14:paraId="6353B8B4" w14:textId="77777777" w:rsidR="00A37FFA" w:rsidRDefault="00A37FFA" w:rsidP="00A37FFA">
            <w:pPr>
              <w:pStyle w:val="EmptyCellLayoutStyle"/>
              <w:spacing w:after="0" w:line="240" w:lineRule="auto"/>
            </w:pPr>
          </w:p>
        </w:tc>
      </w:tr>
      <w:tr w:rsidR="00A37FFA" w14:paraId="2AC57337" w14:textId="77777777" w:rsidTr="00A37FFA">
        <w:trPr>
          <w:trHeight w:val="80"/>
        </w:trPr>
        <w:tc>
          <w:tcPr>
            <w:tcW w:w="54" w:type="dxa"/>
          </w:tcPr>
          <w:p w14:paraId="7AC82AAC" w14:textId="77777777" w:rsidR="00A37FFA" w:rsidRDefault="00A37FFA" w:rsidP="00A37FFA">
            <w:pPr>
              <w:pStyle w:val="EmptyCellLayoutStyle"/>
              <w:spacing w:after="0" w:line="240" w:lineRule="auto"/>
            </w:pPr>
          </w:p>
        </w:tc>
        <w:tc>
          <w:tcPr>
            <w:tcW w:w="10395" w:type="dxa"/>
          </w:tcPr>
          <w:p w14:paraId="6C1A0743" w14:textId="77777777" w:rsidR="00A37FFA" w:rsidRDefault="00A37FFA" w:rsidP="00A37FFA">
            <w:pPr>
              <w:pStyle w:val="EmptyCellLayoutStyle"/>
              <w:spacing w:after="0" w:line="240" w:lineRule="auto"/>
            </w:pPr>
          </w:p>
        </w:tc>
        <w:tc>
          <w:tcPr>
            <w:tcW w:w="149" w:type="dxa"/>
          </w:tcPr>
          <w:p w14:paraId="3D957C11" w14:textId="77777777" w:rsidR="00A37FFA" w:rsidRDefault="00A37FFA" w:rsidP="00A37FFA">
            <w:pPr>
              <w:pStyle w:val="EmptyCellLayoutStyle"/>
              <w:spacing w:after="0" w:line="240" w:lineRule="auto"/>
            </w:pPr>
          </w:p>
        </w:tc>
      </w:tr>
    </w:tbl>
    <w:p xmlns:w="http://schemas.openxmlformats.org/wordprocessingml/2006/main" w14:paraId="73E1D30E" w14:textId="77777777" w:rsidR="00A37FFA" w:rsidRDefault="00A37FFA" w:rsidP="00A37FFA">
      <w:pPr>
        <w:spacing w:after="0" w:line="240" w:lineRule="auto"/>
      </w:pPr>
    </w:p>
    <w:p xmlns:w="http://schemas.openxmlformats.org/wordprocessingml/2006/main" w14:paraId="396AA44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оединения с репликами доступности</w:t>
      </w:r>
    </w:p>
    <w:p xmlns:w="http://schemas.openxmlformats.org/wordprocessingml/2006/main" w14:paraId="4B2C98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единение с репликам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ED6A06" w14:textId="77777777" w:rsidTr="00A37FFA">
        <w:trPr>
          <w:trHeight w:val="54"/>
        </w:trPr>
        <w:tc>
          <w:tcPr>
            <w:tcW w:w="54" w:type="dxa"/>
          </w:tcPr>
          <w:p w14:paraId="08F655BE" w14:textId="77777777" w:rsidR="00A37FFA" w:rsidRDefault="00A37FFA" w:rsidP="00A37FFA">
            <w:pPr>
              <w:pStyle w:val="EmptyCellLayoutStyle"/>
              <w:spacing w:after="0" w:line="240" w:lineRule="auto"/>
            </w:pPr>
          </w:p>
        </w:tc>
        <w:tc>
          <w:tcPr>
            <w:tcW w:w="10395" w:type="dxa"/>
          </w:tcPr>
          <w:p w14:paraId="6D440B19" w14:textId="77777777" w:rsidR="00A37FFA" w:rsidRDefault="00A37FFA" w:rsidP="00A37FFA">
            <w:pPr>
              <w:pStyle w:val="EmptyCellLayoutStyle"/>
              <w:spacing w:after="0" w:line="240" w:lineRule="auto"/>
            </w:pPr>
          </w:p>
        </w:tc>
        <w:tc>
          <w:tcPr>
            <w:tcW w:w="149" w:type="dxa"/>
          </w:tcPr>
          <w:p w14:paraId="666ABD4F" w14:textId="77777777" w:rsidR="00A37FFA" w:rsidRDefault="00A37FFA" w:rsidP="00A37FFA">
            <w:pPr>
              <w:pStyle w:val="EmptyCellLayoutStyle"/>
              <w:spacing w:after="0" w:line="240" w:lineRule="auto"/>
            </w:pPr>
          </w:p>
        </w:tc>
      </w:tr>
      <w:tr w:rsidR="00A37FFA" w14:paraId="7637CDA9" w14:textId="77777777" w:rsidTr="00A37FFA">
        <w:tc>
          <w:tcPr>
            <w:tcW w:w="54" w:type="dxa"/>
          </w:tcPr>
          <w:p w14:paraId="5A0938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86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BC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6B7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9A03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7EB5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08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2B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BF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95F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B7F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44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3326" w14:textId="77777777" w:rsidR="00A37FFA" w:rsidRDefault="00A37FFA" w:rsidP="00A37FFA">
                  <w:pPr>
                    <w:spacing w:after="0" w:line="240" w:lineRule="auto"/>
                  </w:pPr>
                  <w:r>
                    <w:rPr>
                      <w:rFonts w:eastAsia="Arial"/>
                      <w:color w:val="000000"/>
                      <w:lang w:bidi="ru-ru" w:val="ru-ru"/>
                    </w:rPr>
                    <w:t xml:space="preserve">False</w:t>
                  </w:r>
                </w:p>
              </w:tc>
            </w:tr>
            <w:tr w:rsidR="00A37FFA" w14:paraId="502D9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3E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65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A8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F840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716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9F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47A66" w14:textId="77777777" w:rsidR="00A37FFA" w:rsidRDefault="00A37FFA" w:rsidP="00A37FFA">
                  <w:pPr>
                    <w:spacing w:after="0" w:line="240" w:lineRule="auto"/>
                  </w:pPr>
                </w:p>
              </w:tc>
            </w:tr>
            <w:tr w:rsidR="00A37FFA" w14:paraId="0486F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D21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6D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E1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D276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F6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4EF6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4E0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0C1B12" w14:textId="77777777" w:rsidR="00A37FFA" w:rsidRDefault="00A37FFA" w:rsidP="00A37FFA">
            <w:pPr>
              <w:spacing w:after="0" w:line="240" w:lineRule="auto"/>
            </w:pPr>
          </w:p>
        </w:tc>
        <w:tc>
          <w:tcPr>
            <w:tcW w:w="149" w:type="dxa"/>
          </w:tcPr>
          <w:p w14:paraId="0F777E5F" w14:textId="77777777" w:rsidR="00A37FFA" w:rsidRDefault="00A37FFA" w:rsidP="00A37FFA">
            <w:pPr>
              <w:pStyle w:val="EmptyCellLayoutStyle"/>
              <w:spacing w:after="0" w:line="240" w:lineRule="auto"/>
            </w:pPr>
          </w:p>
        </w:tc>
      </w:tr>
      <w:tr w:rsidR="00A37FFA" w14:paraId="0F3F59A3" w14:textId="77777777" w:rsidTr="00A37FFA">
        <w:trPr>
          <w:trHeight w:val="80"/>
        </w:trPr>
        <w:tc>
          <w:tcPr>
            <w:tcW w:w="54" w:type="dxa"/>
          </w:tcPr>
          <w:p w14:paraId="55D9D3B7" w14:textId="77777777" w:rsidR="00A37FFA" w:rsidRDefault="00A37FFA" w:rsidP="00A37FFA">
            <w:pPr>
              <w:pStyle w:val="EmptyCellLayoutStyle"/>
              <w:spacing w:after="0" w:line="240" w:lineRule="auto"/>
            </w:pPr>
          </w:p>
        </w:tc>
        <w:tc>
          <w:tcPr>
            <w:tcW w:w="10395" w:type="dxa"/>
          </w:tcPr>
          <w:p w14:paraId="209BEF1F" w14:textId="77777777" w:rsidR="00A37FFA" w:rsidRDefault="00A37FFA" w:rsidP="00A37FFA">
            <w:pPr>
              <w:pStyle w:val="EmptyCellLayoutStyle"/>
              <w:spacing w:after="0" w:line="240" w:lineRule="auto"/>
            </w:pPr>
          </w:p>
        </w:tc>
        <w:tc>
          <w:tcPr>
            <w:tcW w:w="149" w:type="dxa"/>
          </w:tcPr>
          <w:p w14:paraId="1931315C" w14:textId="77777777" w:rsidR="00A37FFA" w:rsidRDefault="00A37FFA" w:rsidP="00A37FFA">
            <w:pPr>
              <w:pStyle w:val="EmptyCellLayoutStyle"/>
              <w:spacing w:after="0" w:line="240" w:lineRule="auto"/>
            </w:pPr>
          </w:p>
        </w:tc>
      </w:tr>
    </w:tbl>
    <w:p xmlns:w="http://schemas.openxmlformats.org/wordprocessingml/2006/main" w14:paraId="0C5E7312" w14:textId="77777777" w:rsidR="00A37FFA" w:rsidRDefault="00A37FFA" w:rsidP="00A37FFA">
      <w:pPr>
        <w:spacing w:after="0" w:line="240" w:lineRule="auto"/>
      </w:pPr>
    </w:p>
    <w:p xmlns:w="http://schemas.openxmlformats.org/wordprocessingml/2006/main" w14:paraId="1E713D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инхронизации данных реплик доступности</w:t>
      </w:r>
    </w:p>
    <w:p xmlns:w="http://schemas.openxmlformats.org/wordprocessingml/2006/main" w14:paraId="79512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инхронизация данных реплик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117B03" w14:textId="77777777" w:rsidTr="00A37FFA">
        <w:trPr>
          <w:trHeight w:val="54"/>
        </w:trPr>
        <w:tc>
          <w:tcPr>
            <w:tcW w:w="54" w:type="dxa"/>
          </w:tcPr>
          <w:p w14:paraId="396BD8F6" w14:textId="77777777" w:rsidR="00A37FFA" w:rsidRDefault="00A37FFA" w:rsidP="00A37FFA">
            <w:pPr>
              <w:pStyle w:val="EmptyCellLayoutStyle"/>
              <w:spacing w:after="0" w:line="240" w:lineRule="auto"/>
            </w:pPr>
          </w:p>
        </w:tc>
        <w:tc>
          <w:tcPr>
            <w:tcW w:w="10395" w:type="dxa"/>
          </w:tcPr>
          <w:p w14:paraId="796F295C" w14:textId="77777777" w:rsidR="00A37FFA" w:rsidRDefault="00A37FFA" w:rsidP="00A37FFA">
            <w:pPr>
              <w:pStyle w:val="EmptyCellLayoutStyle"/>
              <w:spacing w:after="0" w:line="240" w:lineRule="auto"/>
            </w:pPr>
          </w:p>
        </w:tc>
        <w:tc>
          <w:tcPr>
            <w:tcW w:w="149" w:type="dxa"/>
          </w:tcPr>
          <w:p w14:paraId="3892A004" w14:textId="77777777" w:rsidR="00A37FFA" w:rsidRDefault="00A37FFA" w:rsidP="00A37FFA">
            <w:pPr>
              <w:pStyle w:val="EmptyCellLayoutStyle"/>
              <w:spacing w:after="0" w:line="240" w:lineRule="auto"/>
            </w:pPr>
          </w:p>
        </w:tc>
      </w:tr>
      <w:tr w:rsidR="00A37FFA" w14:paraId="409FB542" w14:textId="77777777" w:rsidTr="00A37FFA">
        <w:tc>
          <w:tcPr>
            <w:tcW w:w="54" w:type="dxa"/>
          </w:tcPr>
          <w:p w14:paraId="75A91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3BA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368D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8F2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FDC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F9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271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18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32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887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99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84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BF16" w14:textId="77777777" w:rsidR="00A37FFA" w:rsidRDefault="00A37FFA" w:rsidP="00A37FFA">
                  <w:pPr>
                    <w:spacing w:after="0" w:line="240" w:lineRule="auto"/>
                  </w:pPr>
                  <w:r>
                    <w:rPr>
                      <w:rFonts w:eastAsia="Arial"/>
                      <w:color w:val="000000"/>
                      <w:lang w:bidi="ru-ru" w:val="ru-ru"/>
                    </w:rPr>
                    <w:t xml:space="preserve">False</w:t>
                  </w:r>
                </w:p>
              </w:tc>
            </w:tr>
            <w:tr w:rsidR="00A37FFA" w14:paraId="67A84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A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786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F6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43E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0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B0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A44F3" w14:textId="77777777" w:rsidR="00A37FFA" w:rsidRDefault="00A37FFA" w:rsidP="00A37FFA">
                  <w:pPr>
                    <w:spacing w:after="0" w:line="240" w:lineRule="auto"/>
                  </w:pPr>
                </w:p>
              </w:tc>
            </w:tr>
            <w:tr w:rsidR="00A37FFA" w14:paraId="22B26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46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D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80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89E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152D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2FE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CD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FBA49E" w14:textId="77777777" w:rsidR="00A37FFA" w:rsidRDefault="00A37FFA" w:rsidP="00A37FFA">
            <w:pPr>
              <w:spacing w:after="0" w:line="240" w:lineRule="auto"/>
            </w:pPr>
          </w:p>
        </w:tc>
        <w:tc>
          <w:tcPr>
            <w:tcW w:w="149" w:type="dxa"/>
          </w:tcPr>
          <w:p w14:paraId="49E711B9" w14:textId="77777777" w:rsidR="00A37FFA" w:rsidRDefault="00A37FFA" w:rsidP="00A37FFA">
            <w:pPr>
              <w:pStyle w:val="EmptyCellLayoutStyle"/>
              <w:spacing w:after="0" w:line="240" w:lineRule="auto"/>
            </w:pPr>
          </w:p>
        </w:tc>
      </w:tr>
      <w:tr w:rsidR="00A37FFA" w14:paraId="160BC75D" w14:textId="77777777" w:rsidTr="00A37FFA">
        <w:trPr>
          <w:trHeight w:val="80"/>
        </w:trPr>
        <w:tc>
          <w:tcPr>
            <w:tcW w:w="54" w:type="dxa"/>
          </w:tcPr>
          <w:p w14:paraId="49F970A7" w14:textId="77777777" w:rsidR="00A37FFA" w:rsidRDefault="00A37FFA" w:rsidP="00A37FFA">
            <w:pPr>
              <w:pStyle w:val="EmptyCellLayoutStyle"/>
              <w:spacing w:after="0" w:line="240" w:lineRule="auto"/>
            </w:pPr>
          </w:p>
        </w:tc>
        <w:tc>
          <w:tcPr>
            <w:tcW w:w="10395" w:type="dxa"/>
          </w:tcPr>
          <w:p w14:paraId="0163A20B" w14:textId="77777777" w:rsidR="00A37FFA" w:rsidRDefault="00A37FFA" w:rsidP="00A37FFA">
            <w:pPr>
              <w:pStyle w:val="EmptyCellLayoutStyle"/>
              <w:spacing w:after="0" w:line="240" w:lineRule="auto"/>
            </w:pPr>
          </w:p>
        </w:tc>
        <w:tc>
          <w:tcPr>
            <w:tcW w:w="149" w:type="dxa"/>
          </w:tcPr>
          <w:p w14:paraId="664C3EA2" w14:textId="77777777" w:rsidR="00A37FFA" w:rsidRDefault="00A37FFA" w:rsidP="00A37FFA">
            <w:pPr>
              <w:pStyle w:val="EmptyCellLayoutStyle"/>
              <w:spacing w:after="0" w:line="240" w:lineRule="auto"/>
            </w:pPr>
          </w:p>
        </w:tc>
      </w:tr>
    </w:tbl>
    <w:p xmlns:w="http://schemas.openxmlformats.org/wordprocessingml/2006/main" w14:paraId="5CEBF90D" w14:textId="77777777" w:rsidR="00A37FFA" w:rsidRDefault="00A37FFA" w:rsidP="00A37FFA">
      <w:pPr>
        <w:spacing w:after="0" w:line="240" w:lineRule="auto"/>
      </w:pPr>
    </w:p>
    <w:p xmlns:w="http://schemas.openxmlformats.org/wordprocessingml/2006/main" w14:paraId="63BE3F6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роли реплик доступности</w:t>
      </w:r>
    </w:p>
    <w:p xmlns:w="http://schemas.openxmlformats.org/wordprocessingml/2006/main" w14:paraId="1492A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оль реплик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EED307" w14:textId="77777777" w:rsidTr="00A37FFA">
        <w:trPr>
          <w:trHeight w:val="54"/>
        </w:trPr>
        <w:tc>
          <w:tcPr>
            <w:tcW w:w="54" w:type="dxa"/>
          </w:tcPr>
          <w:p w14:paraId="5913581B" w14:textId="77777777" w:rsidR="00A37FFA" w:rsidRDefault="00A37FFA" w:rsidP="00A37FFA">
            <w:pPr>
              <w:pStyle w:val="EmptyCellLayoutStyle"/>
              <w:spacing w:after="0" w:line="240" w:lineRule="auto"/>
            </w:pPr>
          </w:p>
        </w:tc>
        <w:tc>
          <w:tcPr>
            <w:tcW w:w="10395" w:type="dxa"/>
          </w:tcPr>
          <w:p w14:paraId="5627ED88" w14:textId="77777777" w:rsidR="00A37FFA" w:rsidRDefault="00A37FFA" w:rsidP="00A37FFA">
            <w:pPr>
              <w:pStyle w:val="EmptyCellLayoutStyle"/>
              <w:spacing w:after="0" w:line="240" w:lineRule="auto"/>
            </w:pPr>
          </w:p>
        </w:tc>
        <w:tc>
          <w:tcPr>
            <w:tcW w:w="149" w:type="dxa"/>
          </w:tcPr>
          <w:p w14:paraId="54D05F8F" w14:textId="77777777" w:rsidR="00A37FFA" w:rsidRDefault="00A37FFA" w:rsidP="00A37FFA">
            <w:pPr>
              <w:pStyle w:val="EmptyCellLayoutStyle"/>
              <w:spacing w:after="0" w:line="240" w:lineRule="auto"/>
            </w:pPr>
          </w:p>
        </w:tc>
      </w:tr>
      <w:tr w:rsidR="00A37FFA" w14:paraId="286DB451" w14:textId="77777777" w:rsidTr="00A37FFA">
        <w:tc>
          <w:tcPr>
            <w:tcW w:w="54" w:type="dxa"/>
          </w:tcPr>
          <w:p w14:paraId="5D22AA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96C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0067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D77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BAE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BF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58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73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77B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1B5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274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6F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97E33" w14:textId="77777777" w:rsidR="00A37FFA" w:rsidRDefault="00A37FFA" w:rsidP="00A37FFA">
                  <w:pPr>
                    <w:spacing w:after="0" w:line="240" w:lineRule="auto"/>
                  </w:pPr>
                  <w:r>
                    <w:rPr>
                      <w:rFonts w:eastAsia="Arial"/>
                      <w:color w:val="000000"/>
                      <w:lang w:bidi="ru-ru" w:val="ru-ru"/>
                    </w:rPr>
                    <w:t xml:space="preserve">False</w:t>
                  </w:r>
                </w:p>
              </w:tc>
            </w:tr>
            <w:tr w:rsidR="00A37FFA" w14:paraId="40DA4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D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29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6C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AB1B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53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60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F16FC" w14:textId="77777777" w:rsidR="00A37FFA" w:rsidRDefault="00A37FFA" w:rsidP="00A37FFA">
                  <w:pPr>
                    <w:spacing w:after="0" w:line="240" w:lineRule="auto"/>
                  </w:pPr>
                </w:p>
              </w:tc>
            </w:tr>
            <w:tr w:rsidR="00A37FFA" w14:paraId="2A5C8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7C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47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9D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61F0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F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32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5D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48A3A7" w14:textId="77777777" w:rsidR="00A37FFA" w:rsidRDefault="00A37FFA" w:rsidP="00A37FFA">
            <w:pPr>
              <w:spacing w:after="0" w:line="240" w:lineRule="auto"/>
            </w:pPr>
          </w:p>
        </w:tc>
        <w:tc>
          <w:tcPr>
            <w:tcW w:w="149" w:type="dxa"/>
          </w:tcPr>
          <w:p w14:paraId="49BB1050" w14:textId="77777777" w:rsidR="00A37FFA" w:rsidRDefault="00A37FFA" w:rsidP="00A37FFA">
            <w:pPr>
              <w:pStyle w:val="EmptyCellLayoutStyle"/>
              <w:spacing w:after="0" w:line="240" w:lineRule="auto"/>
            </w:pPr>
          </w:p>
        </w:tc>
      </w:tr>
      <w:tr w:rsidR="00A37FFA" w14:paraId="5AD71956" w14:textId="77777777" w:rsidTr="00A37FFA">
        <w:trPr>
          <w:trHeight w:val="80"/>
        </w:trPr>
        <w:tc>
          <w:tcPr>
            <w:tcW w:w="54" w:type="dxa"/>
          </w:tcPr>
          <w:p w14:paraId="13AB4672" w14:textId="77777777" w:rsidR="00A37FFA" w:rsidRDefault="00A37FFA" w:rsidP="00A37FFA">
            <w:pPr>
              <w:pStyle w:val="EmptyCellLayoutStyle"/>
              <w:spacing w:after="0" w:line="240" w:lineRule="auto"/>
            </w:pPr>
          </w:p>
        </w:tc>
        <w:tc>
          <w:tcPr>
            <w:tcW w:w="10395" w:type="dxa"/>
          </w:tcPr>
          <w:p w14:paraId="2CBA2DAD" w14:textId="77777777" w:rsidR="00A37FFA" w:rsidRDefault="00A37FFA" w:rsidP="00A37FFA">
            <w:pPr>
              <w:pStyle w:val="EmptyCellLayoutStyle"/>
              <w:spacing w:after="0" w:line="240" w:lineRule="auto"/>
            </w:pPr>
          </w:p>
        </w:tc>
        <w:tc>
          <w:tcPr>
            <w:tcW w:w="149" w:type="dxa"/>
          </w:tcPr>
          <w:p w14:paraId="7D770A67" w14:textId="77777777" w:rsidR="00A37FFA" w:rsidRDefault="00A37FFA" w:rsidP="00A37FFA">
            <w:pPr>
              <w:pStyle w:val="EmptyCellLayoutStyle"/>
              <w:spacing w:after="0" w:line="240" w:lineRule="auto"/>
            </w:pPr>
          </w:p>
        </w:tc>
      </w:tr>
    </w:tbl>
    <w:p xmlns:w="http://schemas.openxmlformats.org/wordprocessingml/2006/main" w14:paraId="08F3E544" w14:textId="77777777" w:rsidR="00A37FFA" w:rsidRDefault="00A37FFA" w:rsidP="00A37FFA">
      <w:pPr>
        <w:spacing w:after="0" w:line="240" w:lineRule="auto"/>
      </w:pPr>
    </w:p>
    <w:p xmlns:w="http://schemas.openxmlformats.org/wordprocessingml/2006/main" w14:paraId="0FAF203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аботоспособность группы доступности — составные мониторы</w:t>
      </w:r>
    </w:p>
    <w:p xmlns:w="http://schemas.openxmlformats.org/wordprocessingml/2006/main" w14:paraId="4C72E4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асширенное состояние исправности группы доступности</w:t>
      </w:r>
    </w:p>
    <w:p xmlns:w="http://schemas.openxmlformats.org/wordprocessingml/2006/main" w14:paraId="6EAFF1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общего расширенного состояния исправности группы доступности.</w:t>
      </w:r>
    </w:p>
    <w:p xmlns:w="http://schemas.openxmlformats.org/wordprocessingml/2006/main" w14:paraId="6EE0A34D" w14:textId="77777777" w:rsidR="00A37FFA" w:rsidRDefault="00A37FFA" w:rsidP="00A37FFA">
      <w:pPr>
        <w:spacing w:after="0" w:line="240" w:lineRule="auto"/>
      </w:pPr>
    </w:p>
    <w:p xmlns:w="http://schemas.openxmlformats.org/wordprocessingml/2006/main" w14:paraId="3AE5C69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аботоспособность группы доступности — мониторы зависимости (свертки)</w:t>
      </w:r>
    </w:p>
    <w:p xmlns:w="http://schemas.openxmlformats.org/wordprocessingml/2006/main" w14:paraId="1BFFA3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ритические политики группы доступности (свертка)</w:t>
      </w:r>
    </w:p>
    <w:p xmlns:w="http://schemas.openxmlformats.org/wordprocessingml/2006/main" w14:paraId="393B1A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 сводный монитор всех пользовательских политик, имеющих группу доступности в качестве аспекта и стандартные категории ошибок в качестве категории политики.</w:t>
      </w:r>
    </w:p>
    <w:p xmlns:w="http://schemas.openxmlformats.org/wordprocessingml/2006/main" w14:paraId="2B6921F8" w14:textId="77777777" w:rsidR="00A37FFA" w:rsidRDefault="00A37FFA" w:rsidP="00A37FFA">
      <w:pPr>
        <w:spacing w:after="0" w:line="240" w:lineRule="auto"/>
      </w:pPr>
    </w:p>
    <w:p xmlns:w="http://schemas.openxmlformats.org/wordprocessingml/2006/main" w14:paraId="7B49023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предупреждения группы доступности (свертка)</w:t>
      </w:r>
    </w:p>
    <w:p xmlns:w="http://schemas.openxmlformats.org/wordprocessingml/2006/main" w14:paraId="3AE68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 сводный монитор всех пользовательских политик, имеющих группу доступности в качестве аспекта и стандартные категории предупреждений в качестве категории политики.</w:t>
      </w:r>
    </w:p>
    <w:p xmlns:w="http://schemas.openxmlformats.org/wordprocessingml/2006/main" w14:paraId="37D4C3BE" w14:textId="77777777" w:rsidR="00A37FFA" w:rsidRDefault="00A37FFA" w:rsidP="00A37FFA">
      <w:pPr>
        <w:spacing w:after="0" w:line="240" w:lineRule="auto"/>
      </w:pPr>
    </w:p>
    <w:p xmlns:w="http://schemas.openxmlformats.org/wordprocessingml/2006/main" w14:paraId="78662B9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итика предупреждений группы доступности</w:t>
      </w:r>
    </w:p>
    <w:p xmlns:w="http://schemas.openxmlformats.org/wordprocessingml/2006/main" w14:paraId="02A2F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группу доступности в качестве аспекта и одну из категорий предупреждений в качестве категории политики.</w:t>
      </w:r>
    </w:p>
    <w:p xmlns:w="http://schemas.openxmlformats.org/wordprocessingml/2006/main" w14:paraId="402A17F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группы доступности — обнаружения </w:t>
      </w:r>
    </w:p>
    <w:p xmlns:w="http://schemas.openxmlformats.org/wordprocessingml/2006/main" w14:paraId="29E5C9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критической политики группы доступности</w:t>
      </w:r>
    </w:p>
    <w:p xmlns:w="http://schemas.openxmlformats.org/wordprocessingml/2006/main" w14:paraId="6F6E4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групп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0B85F6" w14:textId="77777777" w:rsidTr="00A37FFA">
        <w:trPr>
          <w:trHeight w:val="54"/>
        </w:trPr>
        <w:tc>
          <w:tcPr>
            <w:tcW w:w="54" w:type="dxa"/>
          </w:tcPr>
          <w:p w14:paraId="73D3CDF3" w14:textId="77777777" w:rsidR="00A37FFA" w:rsidRDefault="00A37FFA" w:rsidP="00A37FFA">
            <w:pPr>
              <w:pStyle w:val="EmptyCellLayoutStyle"/>
              <w:spacing w:after="0" w:line="240" w:lineRule="auto"/>
            </w:pPr>
          </w:p>
        </w:tc>
        <w:tc>
          <w:tcPr>
            <w:tcW w:w="10395" w:type="dxa"/>
          </w:tcPr>
          <w:p w14:paraId="1F90C643" w14:textId="77777777" w:rsidR="00A37FFA" w:rsidRDefault="00A37FFA" w:rsidP="00A37FFA">
            <w:pPr>
              <w:pStyle w:val="EmptyCellLayoutStyle"/>
              <w:spacing w:after="0" w:line="240" w:lineRule="auto"/>
            </w:pPr>
          </w:p>
        </w:tc>
        <w:tc>
          <w:tcPr>
            <w:tcW w:w="149" w:type="dxa"/>
          </w:tcPr>
          <w:p w14:paraId="1012A9DF" w14:textId="77777777" w:rsidR="00A37FFA" w:rsidRDefault="00A37FFA" w:rsidP="00A37FFA">
            <w:pPr>
              <w:pStyle w:val="EmptyCellLayoutStyle"/>
              <w:spacing w:after="0" w:line="240" w:lineRule="auto"/>
            </w:pPr>
          </w:p>
        </w:tc>
      </w:tr>
      <w:tr w:rsidR="00A37FFA" w14:paraId="79BA1D0E" w14:textId="77777777" w:rsidTr="00A37FFA">
        <w:tc>
          <w:tcPr>
            <w:tcW w:w="54" w:type="dxa"/>
          </w:tcPr>
          <w:p w14:paraId="501EFF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B91B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8B9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FDCB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DB5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906C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63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DB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EF7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919E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33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F4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ECE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B59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6B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4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7B16" w14:textId="77777777" w:rsidR="00A37FFA" w:rsidRDefault="00A37FFA" w:rsidP="00A37FFA">
                  <w:pPr>
                    <w:spacing w:after="0" w:line="240" w:lineRule="auto"/>
                  </w:pPr>
                </w:p>
              </w:tc>
            </w:tr>
            <w:tr w:rsidR="00A37FFA" w14:paraId="3EEF7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D39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98F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3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4E91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E58A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68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090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24D413" w14:textId="77777777" w:rsidR="00A37FFA" w:rsidRDefault="00A37FFA" w:rsidP="00A37FFA">
            <w:pPr>
              <w:spacing w:after="0" w:line="240" w:lineRule="auto"/>
            </w:pPr>
          </w:p>
        </w:tc>
        <w:tc>
          <w:tcPr>
            <w:tcW w:w="149" w:type="dxa"/>
          </w:tcPr>
          <w:p w14:paraId="16E8BD7D" w14:textId="77777777" w:rsidR="00A37FFA" w:rsidRDefault="00A37FFA" w:rsidP="00A37FFA">
            <w:pPr>
              <w:pStyle w:val="EmptyCellLayoutStyle"/>
              <w:spacing w:after="0" w:line="240" w:lineRule="auto"/>
            </w:pPr>
          </w:p>
        </w:tc>
      </w:tr>
      <w:tr w:rsidR="00A37FFA" w14:paraId="4E617A3E" w14:textId="77777777" w:rsidTr="00A37FFA">
        <w:trPr>
          <w:trHeight w:val="80"/>
        </w:trPr>
        <w:tc>
          <w:tcPr>
            <w:tcW w:w="54" w:type="dxa"/>
          </w:tcPr>
          <w:p w14:paraId="73F98836" w14:textId="77777777" w:rsidR="00A37FFA" w:rsidRDefault="00A37FFA" w:rsidP="00A37FFA">
            <w:pPr>
              <w:pStyle w:val="EmptyCellLayoutStyle"/>
              <w:spacing w:after="0" w:line="240" w:lineRule="auto"/>
            </w:pPr>
          </w:p>
        </w:tc>
        <w:tc>
          <w:tcPr>
            <w:tcW w:w="10395" w:type="dxa"/>
          </w:tcPr>
          <w:p w14:paraId="46EB6FA3" w14:textId="77777777" w:rsidR="00A37FFA" w:rsidRDefault="00A37FFA" w:rsidP="00A37FFA">
            <w:pPr>
              <w:pStyle w:val="EmptyCellLayoutStyle"/>
              <w:spacing w:after="0" w:line="240" w:lineRule="auto"/>
            </w:pPr>
          </w:p>
        </w:tc>
        <w:tc>
          <w:tcPr>
            <w:tcW w:w="149" w:type="dxa"/>
          </w:tcPr>
          <w:p w14:paraId="512688F8" w14:textId="77777777" w:rsidR="00A37FFA" w:rsidRDefault="00A37FFA" w:rsidP="00A37FFA">
            <w:pPr>
              <w:pStyle w:val="EmptyCellLayoutStyle"/>
              <w:spacing w:after="0" w:line="240" w:lineRule="auto"/>
            </w:pPr>
          </w:p>
        </w:tc>
      </w:tr>
    </w:tbl>
    <w:p xmlns:w="http://schemas.openxmlformats.org/wordprocessingml/2006/main" w14:paraId="0C9B88CC" w14:textId="77777777" w:rsidR="00A37FFA" w:rsidRDefault="00A37FFA" w:rsidP="00A37FFA">
      <w:pPr>
        <w:spacing w:after="0" w:line="240" w:lineRule="auto"/>
      </w:pPr>
    </w:p>
    <w:p xmlns:w="http://schemas.openxmlformats.org/wordprocessingml/2006/main" w14:paraId="45DBBFA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группы доступности — базовые мониторы</w:t>
      </w:r>
    </w:p>
    <w:p xmlns:w="http://schemas.openxmlformats.org/wordprocessingml/2006/main" w14:paraId="1A53E6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групп доступности</w:t>
      </w:r>
    </w:p>
    <w:p xmlns:w="http://schemas.openxmlformats.org/wordprocessingml/2006/main" w14:paraId="1FAB45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группу доступности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7C11F" w14:textId="77777777" w:rsidTr="00A37FFA">
        <w:trPr>
          <w:trHeight w:val="54"/>
        </w:trPr>
        <w:tc>
          <w:tcPr>
            <w:tcW w:w="54" w:type="dxa"/>
          </w:tcPr>
          <w:p w14:paraId="088E5066" w14:textId="77777777" w:rsidR="00A37FFA" w:rsidRDefault="00A37FFA" w:rsidP="00A37FFA">
            <w:pPr>
              <w:pStyle w:val="EmptyCellLayoutStyle"/>
              <w:spacing w:after="0" w:line="240" w:lineRule="auto"/>
            </w:pPr>
          </w:p>
        </w:tc>
        <w:tc>
          <w:tcPr>
            <w:tcW w:w="10395" w:type="dxa"/>
          </w:tcPr>
          <w:p w14:paraId="56AF2016" w14:textId="77777777" w:rsidR="00A37FFA" w:rsidRDefault="00A37FFA" w:rsidP="00A37FFA">
            <w:pPr>
              <w:pStyle w:val="EmptyCellLayoutStyle"/>
              <w:spacing w:after="0" w:line="240" w:lineRule="auto"/>
            </w:pPr>
          </w:p>
        </w:tc>
        <w:tc>
          <w:tcPr>
            <w:tcW w:w="149" w:type="dxa"/>
          </w:tcPr>
          <w:p w14:paraId="176ECD54" w14:textId="77777777" w:rsidR="00A37FFA" w:rsidRDefault="00A37FFA" w:rsidP="00A37FFA">
            <w:pPr>
              <w:pStyle w:val="EmptyCellLayoutStyle"/>
              <w:spacing w:after="0" w:line="240" w:lineRule="auto"/>
            </w:pPr>
          </w:p>
        </w:tc>
      </w:tr>
      <w:tr w:rsidR="00A37FFA" w14:paraId="6B01A9F4" w14:textId="77777777" w:rsidTr="00A37FFA">
        <w:tc>
          <w:tcPr>
            <w:tcW w:w="54" w:type="dxa"/>
          </w:tcPr>
          <w:p w14:paraId="5A487F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2579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3D5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0A5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E9A9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626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2A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7A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E45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6F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5A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CB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94A5" w14:textId="77777777" w:rsidR="00A37FFA" w:rsidRDefault="00A37FFA" w:rsidP="00A37FFA">
                  <w:pPr>
                    <w:spacing w:after="0" w:line="240" w:lineRule="auto"/>
                  </w:pPr>
                  <w:r>
                    <w:rPr>
                      <w:rFonts w:eastAsia="Arial"/>
                      <w:color w:val="000000"/>
                      <w:lang w:bidi="ru-ru" w:val="ru-ru"/>
                    </w:rPr>
                    <w:t xml:space="preserve">False</w:t>
                  </w:r>
                </w:p>
              </w:tc>
            </w:tr>
            <w:tr w:rsidR="00A37FFA" w14:paraId="7B5A16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60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77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C7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B4E2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7B1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0D9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2EE0" w14:textId="77777777" w:rsidR="00A37FFA" w:rsidRDefault="00A37FFA" w:rsidP="00A37FFA">
                  <w:pPr>
                    <w:spacing w:after="0" w:line="240" w:lineRule="auto"/>
                  </w:pPr>
                </w:p>
              </w:tc>
            </w:tr>
            <w:tr w:rsidR="00A37FFA" w14:paraId="4420A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08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F5C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6E7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2CB21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16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1A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B7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CE0CD1" w14:textId="77777777" w:rsidR="00A37FFA" w:rsidRDefault="00A37FFA" w:rsidP="00A37FFA">
            <w:pPr>
              <w:spacing w:after="0" w:line="240" w:lineRule="auto"/>
            </w:pPr>
          </w:p>
        </w:tc>
        <w:tc>
          <w:tcPr>
            <w:tcW w:w="149" w:type="dxa"/>
          </w:tcPr>
          <w:p w14:paraId="0CCE8CF1" w14:textId="77777777" w:rsidR="00A37FFA" w:rsidRDefault="00A37FFA" w:rsidP="00A37FFA">
            <w:pPr>
              <w:pStyle w:val="EmptyCellLayoutStyle"/>
              <w:spacing w:after="0" w:line="240" w:lineRule="auto"/>
            </w:pPr>
          </w:p>
        </w:tc>
      </w:tr>
      <w:tr w:rsidR="00A37FFA" w14:paraId="54344E2C" w14:textId="77777777" w:rsidTr="00A37FFA">
        <w:trPr>
          <w:trHeight w:val="80"/>
        </w:trPr>
        <w:tc>
          <w:tcPr>
            <w:tcW w:w="54" w:type="dxa"/>
          </w:tcPr>
          <w:p w14:paraId="39E1DC85" w14:textId="77777777" w:rsidR="00A37FFA" w:rsidRDefault="00A37FFA" w:rsidP="00A37FFA">
            <w:pPr>
              <w:pStyle w:val="EmptyCellLayoutStyle"/>
              <w:spacing w:after="0" w:line="240" w:lineRule="auto"/>
            </w:pPr>
          </w:p>
        </w:tc>
        <w:tc>
          <w:tcPr>
            <w:tcW w:w="10395" w:type="dxa"/>
          </w:tcPr>
          <w:p w14:paraId="28D59CEE" w14:textId="77777777" w:rsidR="00A37FFA" w:rsidRDefault="00A37FFA" w:rsidP="00A37FFA">
            <w:pPr>
              <w:pStyle w:val="EmptyCellLayoutStyle"/>
              <w:spacing w:after="0" w:line="240" w:lineRule="auto"/>
            </w:pPr>
          </w:p>
        </w:tc>
        <w:tc>
          <w:tcPr>
            <w:tcW w:w="149" w:type="dxa"/>
          </w:tcPr>
          <w:p w14:paraId="25F21C4C" w14:textId="77777777" w:rsidR="00A37FFA" w:rsidRDefault="00A37FFA" w:rsidP="00A37FFA">
            <w:pPr>
              <w:pStyle w:val="EmptyCellLayoutStyle"/>
              <w:spacing w:after="0" w:line="240" w:lineRule="auto"/>
            </w:pPr>
          </w:p>
        </w:tc>
      </w:tr>
    </w:tbl>
    <w:p xmlns:w="http://schemas.openxmlformats.org/wordprocessingml/2006/main" w14:paraId="75A7E185" w14:textId="77777777" w:rsidR="00A37FFA" w:rsidRDefault="00A37FFA" w:rsidP="00A37FFA">
      <w:pPr>
        <w:spacing w:after="0" w:line="240" w:lineRule="auto"/>
      </w:pPr>
    </w:p>
    <w:p xmlns:w="http://schemas.openxmlformats.org/wordprocessingml/2006/main" w14:paraId="4483AEF7"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реплика доступности</w:t>
      </w:r>
    </w:p>
    <w:p xmlns:w="http://schemas.openxmlformats.org/wordprocessingml/2006/main" w14:paraId="0ADC1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редставляет объект SMO "Реплика доступности" и содержит все свойства, необходимые для идентификации и мониторинга.</w:t>
      </w:r>
    </w:p>
    <w:p xmlns:w="http://schemas.openxmlformats.org/wordprocessingml/2006/main" w14:paraId="38BC502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доступности — обнаружения</w:t>
      </w:r>
    </w:p>
    <w:p xmlns:w="http://schemas.openxmlformats.org/wordprocessingml/2006/main" w14:paraId="2B5B50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ее обнаружение AlwaysOn</w:t>
      </w:r>
    </w:p>
    <w:p xmlns:w="http://schemas.openxmlformats.org/wordprocessingml/2006/main" w14:paraId="6928D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8FD2B2" w14:textId="77777777" w:rsidTr="00A37FFA">
        <w:trPr>
          <w:trHeight w:val="54"/>
        </w:trPr>
        <w:tc>
          <w:tcPr>
            <w:tcW w:w="54" w:type="dxa"/>
          </w:tcPr>
          <w:p w14:paraId="5F9E4832" w14:textId="77777777" w:rsidR="00A37FFA" w:rsidRDefault="00A37FFA" w:rsidP="00A37FFA">
            <w:pPr>
              <w:pStyle w:val="EmptyCellLayoutStyle"/>
              <w:spacing w:after="0" w:line="240" w:lineRule="auto"/>
            </w:pPr>
          </w:p>
        </w:tc>
        <w:tc>
          <w:tcPr>
            <w:tcW w:w="10395" w:type="dxa"/>
          </w:tcPr>
          <w:p w14:paraId="5644A23F" w14:textId="77777777" w:rsidR="00A37FFA" w:rsidRDefault="00A37FFA" w:rsidP="00A37FFA">
            <w:pPr>
              <w:pStyle w:val="EmptyCellLayoutStyle"/>
              <w:spacing w:after="0" w:line="240" w:lineRule="auto"/>
            </w:pPr>
          </w:p>
        </w:tc>
        <w:tc>
          <w:tcPr>
            <w:tcW w:w="149" w:type="dxa"/>
          </w:tcPr>
          <w:p w14:paraId="22111CEF" w14:textId="77777777" w:rsidR="00A37FFA" w:rsidRDefault="00A37FFA" w:rsidP="00A37FFA">
            <w:pPr>
              <w:pStyle w:val="EmptyCellLayoutStyle"/>
              <w:spacing w:after="0" w:line="240" w:lineRule="auto"/>
            </w:pPr>
          </w:p>
        </w:tc>
      </w:tr>
      <w:tr w:rsidR="00A37FFA" w14:paraId="72E8C70E" w14:textId="77777777" w:rsidTr="00A37FFA">
        <w:tc>
          <w:tcPr>
            <w:tcW w:w="54" w:type="dxa"/>
          </w:tcPr>
          <w:p w14:paraId="7992B0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AAE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1AE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2A2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145E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1BC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5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C7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EA2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E10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447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A2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5A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2BB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A7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E1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601AC" w14:textId="77777777" w:rsidR="00A37FFA" w:rsidRDefault="00A37FFA" w:rsidP="00A37FFA">
                  <w:pPr>
                    <w:spacing w:after="0" w:line="240" w:lineRule="auto"/>
                  </w:pPr>
                </w:p>
              </w:tc>
            </w:tr>
            <w:tr w:rsidR="00A37FFA" w14:paraId="1D42A9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31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44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323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CAB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711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72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B41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EA2A09" w14:textId="77777777" w:rsidR="00A37FFA" w:rsidRDefault="00A37FFA" w:rsidP="00A37FFA">
            <w:pPr>
              <w:spacing w:after="0" w:line="240" w:lineRule="auto"/>
            </w:pPr>
          </w:p>
        </w:tc>
        <w:tc>
          <w:tcPr>
            <w:tcW w:w="149" w:type="dxa"/>
          </w:tcPr>
          <w:p w14:paraId="3D5B4EBF" w14:textId="77777777" w:rsidR="00A37FFA" w:rsidRDefault="00A37FFA" w:rsidP="00A37FFA">
            <w:pPr>
              <w:pStyle w:val="EmptyCellLayoutStyle"/>
              <w:spacing w:after="0" w:line="240" w:lineRule="auto"/>
            </w:pPr>
          </w:p>
        </w:tc>
      </w:tr>
      <w:tr w:rsidR="00A37FFA" w14:paraId="2BD089B9" w14:textId="77777777" w:rsidTr="00A37FFA">
        <w:trPr>
          <w:trHeight w:val="80"/>
        </w:trPr>
        <w:tc>
          <w:tcPr>
            <w:tcW w:w="54" w:type="dxa"/>
          </w:tcPr>
          <w:p w14:paraId="672963D6" w14:textId="77777777" w:rsidR="00A37FFA" w:rsidRDefault="00A37FFA" w:rsidP="00A37FFA">
            <w:pPr>
              <w:pStyle w:val="EmptyCellLayoutStyle"/>
              <w:spacing w:after="0" w:line="240" w:lineRule="auto"/>
            </w:pPr>
          </w:p>
        </w:tc>
        <w:tc>
          <w:tcPr>
            <w:tcW w:w="10395" w:type="dxa"/>
          </w:tcPr>
          <w:p w14:paraId="39E7FD68" w14:textId="77777777" w:rsidR="00A37FFA" w:rsidRDefault="00A37FFA" w:rsidP="00A37FFA">
            <w:pPr>
              <w:pStyle w:val="EmptyCellLayoutStyle"/>
              <w:spacing w:after="0" w:line="240" w:lineRule="auto"/>
            </w:pPr>
          </w:p>
        </w:tc>
        <w:tc>
          <w:tcPr>
            <w:tcW w:w="149" w:type="dxa"/>
          </w:tcPr>
          <w:p w14:paraId="13F15181" w14:textId="77777777" w:rsidR="00A37FFA" w:rsidRDefault="00A37FFA" w:rsidP="00A37FFA">
            <w:pPr>
              <w:pStyle w:val="EmptyCellLayoutStyle"/>
              <w:spacing w:after="0" w:line="240" w:lineRule="auto"/>
            </w:pPr>
          </w:p>
        </w:tc>
      </w:tr>
    </w:tbl>
    <w:p xmlns:w="http://schemas.openxmlformats.org/wordprocessingml/2006/main" w14:paraId="7A403919" w14:textId="77777777" w:rsidR="00A37FFA" w:rsidRDefault="00A37FFA" w:rsidP="00A37FFA">
      <w:pPr>
        <w:spacing w:after="0" w:line="240" w:lineRule="auto"/>
      </w:pPr>
    </w:p>
    <w:p xmlns:w="http://schemas.openxmlformats.org/wordprocessingml/2006/main" w14:paraId="0CDB6B7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доступности — базовые мониторы</w:t>
      </w:r>
    </w:p>
    <w:p xmlns:w="http://schemas.openxmlformats.org/wordprocessingml/2006/main" w14:paraId="58B5B5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конфигурации защищаемых объектов</w:t>
      </w:r>
    </w:p>
    <w:p xmlns:w="http://schemas.openxmlformats.org/wordprocessingml/2006/main" w14:paraId="4E01CF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доступа к защищаемым объектам AlwaysOn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7F640E" w14:textId="77777777" w:rsidTr="00A37FFA">
        <w:trPr>
          <w:trHeight w:val="54"/>
        </w:trPr>
        <w:tc>
          <w:tcPr>
            <w:tcW w:w="54" w:type="dxa"/>
          </w:tcPr>
          <w:p w14:paraId="3693FAFE" w14:textId="77777777" w:rsidR="00A37FFA" w:rsidRDefault="00A37FFA" w:rsidP="00A37FFA">
            <w:pPr>
              <w:pStyle w:val="EmptyCellLayoutStyle"/>
              <w:spacing w:after="0" w:line="240" w:lineRule="auto"/>
            </w:pPr>
          </w:p>
        </w:tc>
        <w:tc>
          <w:tcPr>
            <w:tcW w:w="10395" w:type="dxa"/>
          </w:tcPr>
          <w:p w14:paraId="6610A7F4" w14:textId="77777777" w:rsidR="00A37FFA" w:rsidRDefault="00A37FFA" w:rsidP="00A37FFA">
            <w:pPr>
              <w:pStyle w:val="EmptyCellLayoutStyle"/>
              <w:spacing w:after="0" w:line="240" w:lineRule="auto"/>
            </w:pPr>
          </w:p>
        </w:tc>
        <w:tc>
          <w:tcPr>
            <w:tcW w:w="149" w:type="dxa"/>
          </w:tcPr>
          <w:p w14:paraId="280838FF" w14:textId="77777777" w:rsidR="00A37FFA" w:rsidRDefault="00A37FFA" w:rsidP="00A37FFA">
            <w:pPr>
              <w:pStyle w:val="EmptyCellLayoutStyle"/>
              <w:spacing w:after="0" w:line="240" w:lineRule="auto"/>
            </w:pPr>
          </w:p>
        </w:tc>
      </w:tr>
      <w:tr w:rsidR="00A37FFA" w14:paraId="17D40A08" w14:textId="77777777" w:rsidTr="00A37FFA">
        <w:tc>
          <w:tcPr>
            <w:tcW w:w="54" w:type="dxa"/>
          </w:tcPr>
          <w:p w14:paraId="582E49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63F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CB3F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411A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00D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54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38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8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7A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7651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DA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4C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EA96C" w14:textId="77777777" w:rsidR="00A37FFA" w:rsidRDefault="00A37FFA" w:rsidP="00A37FFA">
                  <w:pPr>
                    <w:spacing w:after="0" w:line="240" w:lineRule="auto"/>
                  </w:pPr>
                  <w:r>
                    <w:rPr>
                      <w:rFonts w:eastAsia="Arial"/>
                      <w:color w:val="000000"/>
                      <w:lang w:bidi="ru-ru" w:val="ru-ru"/>
                    </w:rPr>
                    <w:t xml:space="preserve">True</w:t>
                  </w:r>
                </w:p>
              </w:tc>
            </w:tr>
            <w:tr w:rsidR="00A37FFA" w14:paraId="2CCD4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27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668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1D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3BF0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E3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03D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AB643" w14:textId="77777777" w:rsidR="00A37FFA" w:rsidRDefault="00A37FFA" w:rsidP="00A37FFA">
                  <w:pPr>
                    <w:spacing w:after="0" w:line="240" w:lineRule="auto"/>
                  </w:pPr>
                </w:p>
              </w:tc>
            </w:tr>
            <w:tr w:rsidR="00A37FFA" w14:paraId="313046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3F0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F0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A8F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23FAC712" w14:textId="77777777" w:rsidR="00A37FFA" w:rsidRDefault="00A37FFA" w:rsidP="00A37FFA">
            <w:pPr>
              <w:spacing w:after="0" w:line="240" w:lineRule="auto"/>
            </w:pPr>
          </w:p>
        </w:tc>
        <w:tc>
          <w:tcPr>
            <w:tcW w:w="149" w:type="dxa"/>
          </w:tcPr>
          <w:p w14:paraId="66B3B92E" w14:textId="77777777" w:rsidR="00A37FFA" w:rsidRDefault="00A37FFA" w:rsidP="00A37FFA">
            <w:pPr>
              <w:pStyle w:val="EmptyCellLayoutStyle"/>
              <w:spacing w:after="0" w:line="240" w:lineRule="auto"/>
            </w:pPr>
          </w:p>
        </w:tc>
      </w:tr>
      <w:tr w:rsidR="00A37FFA" w14:paraId="0FF84283" w14:textId="77777777" w:rsidTr="00A37FFA">
        <w:trPr>
          <w:trHeight w:val="80"/>
        </w:trPr>
        <w:tc>
          <w:tcPr>
            <w:tcW w:w="54" w:type="dxa"/>
          </w:tcPr>
          <w:p w14:paraId="3C919319" w14:textId="77777777" w:rsidR="00A37FFA" w:rsidRDefault="00A37FFA" w:rsidP="00A37FFA">
            <w:pPr>
              <w:pStyle w:val="EmptyCellLayoutStyle"/>
              <w:spacing w:after="0" w:line="240" w:lineRule="auto"/>
            </w:pPr>
          </w:p>
        </w:tc>
        <w:tc>
          <w:tcPr>
            <w:tcW w:w="10395" w:type="dxa"/>
          </w:tcPr>
          <w:p w14:paraId="37C4F6C8" w14:textId="77777777" w:rsidR="00A37FFA" w:rsidRDefault="00A37FFA" w:rsidP="00A37FFA">
            <w:pPr>
              <w:pStyle w:val="EmptyCellLayoutStyle"/>
              <w:spacing w:after="0" w:line="240" w:lineRule="auto"/>
            </w:pPr>
          </w:p>
        </w:tc>
        <w:tc>
          <w:tcPr>
            <w:tcW w:w="149" w:type="dxa"/>
          </w:tcPr>
          <w:p w14:paraId="1A3C2230" w14:textId="77777777" w:rsidR="00A37FFA" w:rsidRDefault="00A37FFA" w:rsidP="00A37FFA">
            <w:pPr>
              <w:pStyle w:val="EmptyCellLayoutStyle"/>
              <w:spacing w:after="0" w:line="240" w:lineRule="auto"/>
            </w:pPr>
          </w:p>
        </w:tc>
      </w:tr>
    </w:tbl>
    <w:p xmlns:w="http://schemas.openxmlformats.org/wordprocessingml/2006/main" w14:paraId="421C6279" w14:textId="77777777" w:rsidR="00A37FFA" w:rsidRDefault="00A37FFA" w:rsidP="00A37FFA">
      <w:pPr>
        <w:spacing w:after="0" w:line="240" w:lineRule="auto"/>
      </w:pPr>
    </w:p>
    <w:p xmlns:w="http://schemas.openxmlformats.org/wordprocessingml/2006/main" w14:paraId="55FA8F5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соединения реплики доступности</w:t>
      </w:r>
    </w:p>
    <w:p xmlns:w="http://schemas.openxmlformats.org/wordprocessingml/2006/main" w14:paraId="085A4F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рисоединения реплики доступности. Монитор принимает неисправное состояние, если реплика доступности добавляется в группу доступности без соответствующего соединения.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A7F8E9" w14:textId="77777777" w:rsidTr="00A37FFA">
        <w:trPr>
          <w:trHeight w:val="54"/>
        </w:trPr>
        <w:tc>
          <w:tcPr>
            <w:tcW w:w="54" w:type="dxa"/>
          </w:tcPr>
          <w:p w14:paraId="0BB83374" w14:textId="77777777" w:rsidR="00A37FFA" w:rsidRDefault="00A37FFA" w:rsidP="00A37FFA">
            <w:pPr>
              <w:pStyle w:val="EmptyCellLayoutStyle"/>
              <w:spacing w:after="0" w:line="240" w:lineRule="auto"/>
            </w:pPr>
          </w:p>
        </w:tc>
        <w:tc>
          <w:tcPr>
            <w:tcW w:w="10395" w:type="dxa"/>
          </w:tcPr>
          <w:p w14:paraId="349A9726" w14:textId="77777777" w:rsidR="00A37FFA" w:rsidRDefault="00A37FFA" w:rsidP="00A37FFA">
            <w:pPr>
              <w:pStyle w:val="EmptyCellLayoutStyle"/>
              <w:spacing w:after="0" w:line="240" w:lineRule="auto"/>
            </w:pPr>
          </w:p>
        </w:tc>
        <w:tc>
          <w:tcPr>
            <w:tcW w:w="149" w:type="dxa"/>
          </w:tcPr>
          <w:p w14:paraId="29A55483" w14:textId="77777777" w:rsidR="00A37FFA" w:rsidRDefault="00A37FFA" w:rsidP="00A37FFA">
            <w:pPr>
              <w:pStyle w:val="EmptyCellLayoutStyle"/>
              <w:spacing w:after="0" w:line="240" w:lineRule="auto"/>
            </w:pPr>
          </w:p>
        </w:tc>
      </w:tr>
      <w:tr w:rsidR="00A37FFA" w14:paraId="1999A2EE" w14:textId="77777777" w:rsidTr="00A37FFA">
        <w:tc>
          <w:tcPr>
            <w:tcW w:w="54" w:type="dxa"/>
          </w:tcPr>
          <w:p w14:paraId="3504D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7B78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453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DE7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57E8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56E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D0C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74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32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FC4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D3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38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6049F" w14:textId="77777777" w:rsidR="00A37FFA" w:rsidRDefault="00A37FFA" w:rsidP="00A37FFA">
                  <w:pPr>
                    <w:spacing w:after="0" w:line="240" w:lineRule="auto"/>
                  </w:pPr>
                  <w:r>
                    <w:rPr>
                      <w:rFonts w:eastAsia="Arial"/>
                      <w:color w:val="000000"/>
                      <w:lang w:bidi="ru-ru" w:val="ru-ru"/>
                    </w:rPr>
                    <w:t xml:space="preserve">False</w:t>
                  </w:r>
                </w:p>
              </w:tc>
            </w:tr>
            <w:tr w:rsidR="00A37FFA" w14:paraId="6A8D6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7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21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A4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324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06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D0B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9AF2E" w14:textId="77777777" w:rsidR="00A37FFA" w:rsidRDefault="00A37FFA" w:rsidP="00A37FFA">
                  <w:pPr>
                    <w:spacing w:after="0" w:line="240" w:lineRule="auto"/>
                  </w:pPr>
                </w:p>
              </w:tc>
            </w:tr>
            <w:tr w:rsidR="00A37FFA" w14:paraId="094A7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C5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F0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121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6635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AE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92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E8D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30881D" w14:textId="77777777" w:rsidR="00A37FFA" w:rsidRDefault="00A37FFA" w:rsidP="00A37FFA">
            <w:pPr>
              <w:spacing w:after="0" w:line="240" w:lineRule="auto"/>
            </w:pPr>
          </w:p>
        </w:tc>
        <w:tc>
          <w:tcPr>
            <w:tcW w:w="149" w:type="dxa"/>
          </w:tcPr>
          <w:p w14:paraId="1DE29C79" w14:textId="77777777" w:rsidR="00A37FFA" w:rsidRDefault="00A37FFA" w:rsidP="00A37FFA">
            <w:pPr>
              <w:pStyle w:val="EmptyCellLayoutStyle"/>
              <w:spacing w:after="0" w:line="240" w:lineRule="auto"/>
            </w:pPr>
          </w:p>
        </w:tc>
      </w:tr>
      <w:tr w:rsidR="00A37FFA" w14:paraId="29F2B143" w14:textId="77777777" w:rsidTr="00A37FFA">
        <w:trPr>
          <w:trHeight w:val="80"/>
        </w:trPr>
        <w:tc>
          <w:tcPr>
            <w:tcW w:w="54" w:type="dxa"/>
          </w:tcPr>
          <w:p w14:paraId="360C3730" w14:textId="77777777" w:rsidR="00A37FFA" w:rsidRDefault="00A37FFA" w:rsidP="00A37FFA">
            <w:pPr>
              <w:pStyle w:val="EmptyCellLayoutStyle"/>
              <w:spacing w:after="0" w:line="240" w:lineRule="auto"/>
            </w:pPr>
          </w:p>
        </w:tc>
        <w:tc>
          <w:tcPr>
            <w:tcW w:w="10395" w:type="dxa"/>
          </w:tcPr>
          <w:p w14:paraId="0DAE0528" w14:textId="77777777" w:rsidR="00A37FFA" w:rsidRDefault="00A37FFA" w:rsidP="00A37FFA">
            <w:pPr>
              <w:pStyle w:val="EmptyCellLayoutStyle"/>
              <w:spacing w:after="0" w:line="240" w:lineRule="auto"/>
            </w:pPr>
          </w:p>
        </w:tc>
        <w:tc>
          <w:tcPr>
            <w:tcW w:w="149" w:type="dxa"/>
          </w:tcPr>
          <w:p w14:paraId="68088567" w14:textId="77777777" w:rsidR="00A37FFA" w:rsidRDefault="00A37FFA" w:rsidP="00A37FFA">
            <w:pPr>
              <w:pStyle w:val="EmptyCellLayoutStyle"/>
              <w:spacing w:after="0" w:line="240" w:lineRule="auto"/>
            </w:pPr>
          </w:p>
        </w:tc>
      </w:tr>
    </w:tbl>
    <w:p xmlns:w="http://schemas.openxmlformats.org/wordprocessingml/2006/main" w14:paraId="5E871FF2" w14:textId="77777777" w:rsidR="00A37FFA" w:rsidRDefault="00A37FFA" w:rsidP="00A37FFA">
      <w:pPr>
        <w:spacing w:after="0" w:line="240" w:lineRule="auto"/>
      </w:pPr>
    </w:p>
    <w:p xmlns:w="http://schemas.openxmlformats.org/wordprocessingml/2006/main" w14:paraId="00E161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реплики доступности</w:t>
      </w:r>
    </w:p>
    <w:p xmlns:w="http://schemas.openxmlformats.org/wordprocessingml/2006/main" w14:paraId="6157FD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базы данных в реплике доступности. Монитор принимает неисправное состояние, если хотя бы одна реплика базы данных не находится в ожидаемом состоянии синхронизации.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2DB7C" w14:textId="77777777" w:rsidTr="00A37FFA">
        <w:trPr>
          <w:trHeight w:val="54"/>
        </w:trPr>
        <w:tc>
          <w:tcPr>
            <w:tcW w:w="54" w:type="dxa"/>
          </w:tcPr>
          <w:p w14:paraId="079712DE" w14:textId="77777777" w:rsidR="00A37FFA" w:rsidRDefault="00A37FFA" w:rsidP="00A37FFA">
            <w:pPr>
              <w:pStyle w:val="EmptyCellLayoutStyle"/>
              <w:spacing w:after="0" w:line="240" w:lineRule="auto"/>
            </w:pPr>
          </w:p>
        </w:tc>
        <w:tc>
          <w:tcPr>
            <w:tcW w:w="10395" w:type="dxa"/>
          </w:tcPr>
          <w:p w14:paraId="49BB83D9" w14:textId="77777777" w:rsidR="00A37FFA" w:rsidRDefault="00A37FFA" w:rsidP="00A37FFA">
            <w:pPr>
              <w:pStyle w:val="EmptyCellLayoutStyle"/>
              <w:spacing w:after="0" w:line="240" w:lineRule="auto"/>
            </w:pPr>
          </w:p>
        </w:tc>
        <w:tc>
          <w:tcPr>
            <w:tcW w:w="149" w:type="dxa"/>
          </w:tcPr>
          <w:p w14:paraId="39BDF453" w14:textId="77777777" w:rsidR="00A37FFA" w:rsidRDefault="00A37FFA" w:rsidP="00A37FFA">
            <w:pPr>
              <w:pStyle w:val="EmptyCellLayoutStyle"/>
              <w:spacing w:after="0" w:line="240" w:lineRule="auto"/>
            </w:pPr>
          </w:p>
        </w:tc>
      </w:tr>
      <w:tr w:rsidR="00A37FFA" w14:paraId="7FE3E57D" w14:textId="77777777" w:rsidTr="00A37FFA">
        <w:tc>
          <w:tcPr>
            <w:tcW w:w="54" w:type="dxa"/>
          </w:tcPr>
          <w:p w14:paraId="50BAFA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E24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37C4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2EF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A00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4310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B3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F3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D09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077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42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5FD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3936" w14:textId="77777777" w:rsidR="00A37FFA" w:rsidRDefault="00A37FFA" w:rsidP="00A37FFA">
                  <w:pPr>
                    <w:spacing w:after="0" w:line="240" w:lineRule="auto"/>
                  </w:pPr>
                  <w:r>
                    <w:rPr>
                      <w:rFonts w:eastAsia="Arial"/>
                      <w:color w:val="000000"/>
                      <w:lang w:bidi="ru-ru" w:val="ru-ru"/>
                    </w:rPr>
                    <w:t xml:space="preserve">False</w:t>
                  </w:r>
                </w:p>
              </w:tc>
            </w:tr>
            <w:tr w:rsidR="00A37FFA" w14:paraId="1621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CFA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08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AB3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4D9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68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E4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010B5" w14:textId="77777777" w:rsidR="00A37FFA" w:rsidRDefault="00A37FFA" w:rsidP="00A37FFA">
                  <w:pPr>
                    <w:spacing w:after="0" w:line="240" w:lineRule="auto"/>
                  </w:pPr>
                </w:p>
              </w:tc>
            </w:tr>
            <w:tr w:rsidR="00A37FFA" w14:paraId="40747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C7D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B0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38D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40FA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5FE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60C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A0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C5537C" w14:textId="77777777" w:rsidR="00A37FFA" w:rsidRDefault="00A37FFA" w:rsidP="00A37FFA">
            <w:pPr>
              <w:spacing w:after="0" w:line="240" w:lineRule="auto"/>
            </w:pPr>
          </w:p>
        </w:tc>
        <w:tc>
          <w:tcPr>
            <w:tcW w:w="149" w:type="dxa"/>
          </w:tcPr>
          <w:p w14:paraId="54208D91" w14:textId="77777777" w:rsidR="00A37FFA" w:rsidRDefault="00A37FFA" w:rsidP="00A37FFA">
            <w:pPr>
              <w:pStyle w:val="EmptyCellLayoutStyle"/>
              <w:spacing w:after="0" w:line="240" w:lineRule="auto"/>
            </w:pPr>
          </w:p>
        </w:tc>
      </w:tr>
      <w:tr w:rsidR="00A37FFA" w14:paraId="29193D53" w14:textId="77777777" w:rsidTr="00A37FFA">
        <w:trPr>
          <w:trHeight w:val="80"/>
        </w:trPr>
        <w:tc>
          <w:tcPr>
            <w:tcW w:w="54" w:type="dxa"/>
          </w:tcPr>
          <w:p w14:paraId="64E7E93D" w14:textId="77777777" w:rsidR="00A37FFA" w:rsidRDefault="00A37FFA" w:rsidP="00A37FFA">
            <w:pPr>
              <w:pStyle w:val="EmptyCellLayoutStyle"/>
              <w:spacing w:after="0" w:line="240" w:lineRule="auto"/>
            </w:pPr>
          </w:p>
        </w:tc>
        <w:tc>
          <w:tcPr>
            <w:tcW w:w="10395" w:type="dxa"/>
          </w:tcPr>
          <w:p w14:paraId="2FEBBAAE" w14:textId="77777777" w:rsidR="00A37FFA" w:rsidRDefault="00A37FFA" w:rsidP="00A37FFA">
            <w:pPr>
              <w:pStyle w:val="EmptyCellLayoutStyle"/>
              <w:spacing w:after="0" w:line="240" w:lineRule="auto"/>
            </w:pPr>
          </w:p>
        </w:tc>
        <w:tc>
          <w:tcPr>
            <w:tcW w:w="149" w:type="dxa"/>
          </w:tcPr>
          <w:p w14:paraId="01655FCF" w14:textId="77777777" w:rsidR="00A37FFA" w:rsidRDefault="00A37FFA" w:rsidP="00A37FFA">
            <w:pPr>
              <w:pStyle w:val="EmptyCellLayoutStyle"/>
              <w:spacing w:after="0" w:line="240" w:lineRule="auto"/>
            </w:pPr>
          </w:p>
        </w:tc>
      </w:tr>
    </w:tbl>
    <w:p xmlns:w="http://schemas.openxmlformats.org/wordprocessingml/2006/main" w14:paraId="48526AAD" w14:textId="77777777" w:rsidR="00A37FFA" w:rsidRDefault="00A37FFA" w:rsidP="00A37FFA">
      <w:pPr>
        <w:spacing w:after="0" w:line="240" w:lineRule="auto"/>
      </w:pPr>
    </w:p>
    <w:p xmlns:w="http://schemas.openxmlformats.org/wordprocessingml/2006/main" w14:paraId="1CD345C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оль реплики доступности</w:t>
      </w:r>
    </w:p>
    <w:p xmlns:w="http://schemas.openxmlformats.org/wordprocessingml/2006/main" w14:paraId="7029A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оли реплики доступности. Монитор принимает неисправное состояние, если роль реплики доступности не является первичной или вторичной.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2D459E" w14:textId="77777777" w:rsidTr="00A37FFA">
        <w:trPr>
          <w:trHeight w:val="54"/>
        </w:trPr>
        <w:tc>
          <w:tcPr>
            <w:tcW w:w="54" w:type="dxa"/>
          </w:tcPr>
          <w:p w14:paraId="0A1D1236" w14:textId="77777777" w:rsidR="00A37FFA" w:rsidRDefault="00A37FFA" w:rsidP="00A37FFA">
            <w:pPr>
              <w:pStyle w:val="EmptyCellLayoutStyle"/>
              <w:spacing w:after="0" w:line="240" w:lineRule="auto"/>
            </w:pPr>
          </w:p>
        </w:tc>
        <w:tc>
          <w:tcPr>
            <w:tcW w:w="10395" w:type="dxa"/>
          </w:tcPr>
          <w:p w14:paraId="18504C41" w14:textId="77777777" w:rsidR="00A37FFA" w:rsidRDefault="00A37FFA" w:rsidP="00A37FFA">
            <w:pPr>
              <w:pStyle w:val="EmptyCellLayoutStyle"/>
              <w:spacing w:after="0" w:line="240" w:lineRule="auto"/>
            </w:pPr>
          </w:p>
        </w:tc>
        <w:tc>
          <w:tcPr>
            <w:tcW w:w="149" w:type="dxa"/>
          </w:tcPr>
          <w:p w14:paraId="5B8A1AA6" w14:textId="77777777" w:rsidR="00A37FFA" w:rsidRDefault="00A37FFA" w:rsidP="00A37FFA">
            <w:pPr>
              <w:pStyle w:val="EmptyCellLayoutStyle"/>
              <w:spacing w:after="0" w:line="240" w:lineRule="auto"/>
            </w:pPr>
          </w:p>
        </w:tc>
      </w:tr>
      <w:tr w:rsidR="00A37FFA" w14:paraId="7A436B8F" w14:textId="77777777" w:rsidTr="00A37FFA">
        <w:tc>
          <w:tcPr>
            <w:tcW w:w="54" w:type="dxa"/>
          </w:tcPr>
          <w:p w14:paraId="4FD4AD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8FDB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329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6585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645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D31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57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C4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30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60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5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8E6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BDD4" w14:textId="77777777" w:rsidR="00A37FFA" w:rsidRDefault="00A37FFA" w:rsidP="00A37FFA">
                  <w:pPr>
                    <w:spacing w:after="0" w:line="240" w:lineRule="auto"/>
                  </w:pPr>
                  <w:r>
                    <w:rPr>
                      <w:rFonts w:eastAsia="Arial"/>
                      <w:color w:val="000000"/>
                      <w:lang w:bidi="ru-ru" w:val="ru-ru"/>
                    </w:rPr>
                    <w:t xml:space="preserve">False</w:t>
                  </w:r>
                </w:p>
              </w:tc>
            </w:tr>
            <w:tr w:rsidR="00A37FFA" w14:paraId="74025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48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54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F0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C94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D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0E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0A726" w14:textId="77777777" w:rsidR="00A37FFA" w:rsidRDefault="00A37FFA" w:rsidP="00A37FFA">
                  <w:pPr>
                    <w:spacing w:after="0" w:line="240" w:lineRule="auto"/>
                  </w:pPr>
                </w:p>
              </w:tc>
            </w:tr>
            <w:tr w:rsidR="00A37FFA" w14:paraId="5696A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1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EF2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C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01C3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D98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2C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AA3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AD48A5" w14:textId="77777777" w:rsidR="00A37FFA" w:rsidRDefault="00A37FFA" w:rsidP="00A37FFA">
            <w:pPr>
              <w:spacing w:after="0" w:line="240" w:lineRule="auto"/>
            </w:pPr>
          </w:p>
        </w:tc>
        <w:tc>
          <w:tcPr>
            <w:tcW w:w="149" w:type="dxa"/>
          </w:tcPr>
          <w:p w14:paraId="3CC8B137" w14:textId="77777777" w:rsidR="00A37FFA" w:rsidRDefault="00A37FFA" w:rsidP="00A37FFA">
            <w:pPr>
              <w:pStyle w:val="EmptyCellLayoutStyle"/>
              <w:spacing w:after="0" w:line="240" w:lineRule="auto"/>
            </w:pPr>
          </w:p>
        </w:tc>
      </w:tr>
      <w:tr w:rsidR="00A37FFA" w14:paraId="16B5D35B" w14:textId="77777777" w:rsidTr="00A37FFA">
        <w:trPr>
          <w:trHeight w:val="80"/>
        </w:trPr>
        <w:tc>
          <w:tcPr>
            <w:tcW w:w="54" w:type="dxa"/>
          </w:tcPr>
          <w:p w14:paraId="07825253" w14:textId="77777777" w:rsidR="00A37FFA" w:rsidRDefault="00A37FFA" w:rsidP="00A37FFA">
            <w:pPr>
              <w:pStyle w:val="EmptyCellLayoutStyle"/>
              <w:spacing w:after="0" w:line="240" w:lineRule="auto"/>
            </w:pPr>
          </w:p>
        </w:tc>
        <w:tc>
          <w:tcPr>
            <w:tcW w:w="10395" w:type="dxa"/>
          </w:tcPr>
          <w:p w14:paraId="2D9CF9EB" w14:textId="77777777" w:rsidR="00A37FFA" w:rsidRDefault="00A37FFA" w:rsidP="00A37FFA">
            <w:pPr>
              <w:pStyle w:val="EmptyCellLayoutStyle"/>
              <w:spacing w:after="0" w:line="240" w:lineRule="auto"/>
            </w:pPr>
          </w:p>
        </w:tc>
        <w:tc>
          <w:tcPr>
            <w:tcW w:w="149" w:type="dxa"/>
          </w:tcPr>
          <w:p w14:paraId="7A2C75F3" w14:textId="77777777" w:rsidR="00A37FFA" w:rsidRDefault="00A37FFA" w:rsidP="00A37FFA">
            <w:pPr>
              <w:pStyle w:val="EmptyCellLayoutStyle"/>
              <w:spacing w:after="0" w:line="240" w:lineRule="auto"/>
            </w:pPr>
          </w:p>
        </w:tc>
      </w:tr>
    </w:tbl>
    <w:p xmlns:w="http://schemas.openxmlformats.org/wordprocessingml/2006/main" w14:paraId="587A0912" w14:textId="77777777" w:rsidR="00A37FFA" w:rsidRDefault="00A37FFA" w:rsidP="00A37FFA">
      <w:pPr>
        <w:spacing w:after="0" w:line="240" w:lineRule="auto"/>
      </w:pPr>
    </w:p>
    <w:p xmlns:w="http://schemas.openxmlformats.org/wordprocessingml/2006/main" w14:paraId="5CBAEE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единение с репликой доступности</w:t>
      </w:r>
    </w:p>
    <w:p xmlns:w="http://schemas.openxmlformats.org/wordprocessingml/2006/main" w14:paraId="0A5D7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оединения между репликами доступности. Монитор принимает неисправное состояние, если состояние подключения реплики доступности DISCONNECTED.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64B269" w14:textId="77777777" w:rsidTr="00A37FFA">
        <w:trPr>
          <w:trHeight w:val="54"/>
        </w:trPr>
        <w:tc>
          <w:tcPr>
            <w:tcW w:w="54" w:type="dxa"/>
          </w:tcPr>
          <w:p w14:paraId="3E757681" w14:textId="77777777" w:rsidR="00A37FFA" w:rsidRDefault="00A37FFA" w:rsidP="00A37FFA">
            <w:pPr>
              <w:pStyle w:val="EmptyCellLayoutStyle"/>
              <w:spacing w:after="0" w:line="240" w:lineRule="auto"/>
            </w:pPr>
          </w:p>
        </w:tc>
        <w:tc>
          <w:tcPr>
            <w:tcW w:w="10395" w:type="dxa"/>
          </w:tcPr>
          <w:p w14:paraId="3B4FF95F" w14:textId="77777777" w:rsidR="00A37FFA" w:rsidRDefault="00A37FFA" w:rsidP="00A37FFA">
            <w:pPr>
              <w:pStyle w:val="EmptyCellLayoutStyle"/>
              <w:spacing w:after="0" w:line="240" w:lineRule="auto"/>
            </w:pPr>
          </w:p>
        </w:tc>
        <w:tc>
          <w:tcPr>
            <w:tcW w:w="149" w:type="dxa"/>
          </w:tcPr>
          <w:p w14:paraId="061E886F" w14:textId="77777777" w:rsidR="00A37FFA" w:rsidRDefault="00A37FFA" w:rsidP="00A37FFA">
            <w:pPr>
              <w:pStyle w:val="EmptyCellLayoutStyle"/>
              <w:spacing w:after="0" w:line="240" w:lineRule="auto"/>
            </w:pPr>
          </w:p>
        </w:tc>
      </w:tr>
      <w:tr w:rsidR="00A37FFA" w14:paraId="12BA6597" w14:textId="77777777" w:rsidTr="00A37FFA">
        <w:tc>
          <w:tcPr>
            <w:tcW w:w="54" w:type="dxa"/>
          </w:tcPr>
          <w:p w14:paraId="1E1D4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07E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20C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479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0DD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44C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1E9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09F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D4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B9C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3B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78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E15DE" w14:textId="77777777" w:rsidR="00A37FFA" w:rsidRDefault="00A37FFA" w:rsidP="00A37FFA">
                  <w:pPr>
                    <w:spacing w:after="0" w:line="240" w:lineRule="auto"/>
                  </w:pPr>
                  <w:r>
                    <w:rPr>
                      <w:rFonts w:eastAsia="Arial"/>
                      <w:color w:val="000000"/>
                      <w:lang w:bidi="ru-ru" w:val="ru-ru"/>
                    </w:rPr>
                    <w:t xml:space="preserve">False</w:t>
                  </w:r>
                </w:p>
              </w:tc>
            </w:tr>
            <w:tr w:rsidR="00A37FFA" w14:paraId="3C49E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06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F0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18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53DA9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39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C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5FD93" w14:textId="77777777" w:rsidR="00A37FFA" w:rsidRDefault="00A37FFA" w:rsidP="00A37FFA">
                  <w:pPr>
                    <w:spacing w:after="0" w:line="240" w:lineRule="auto"/>
                  </w:pPr>
                </w:p>
              </w:tc>
            </w:tr>
            <w:tr w:rsidR="00A37FFA" w14:paraId="2A55B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C56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75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25D7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62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3E8E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F50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CBB1C1A" w14:textId="77777777" w:rsidR="00A37FFA" w:rsidRDefault="00A37FFA" w:rsidP="00A37FFA">
            <w:pPr>
              <w:spacing w:after="0" w:line="240" w:lineRule="auto"/>
            </w:pPr>
          </w:p>
        </w:tc>
        <w:tc>
          <w:tcPr>
            <w:tcW w:w="149" w:type="dxa"/>
          </w:tcPr>
          <w:p w14:paraId="2131E8BD" w14:textId="77777777" w:rsidR="00A37FFA" w:rsidRDefault="00A37FFA" w:rsidP="00A37FFA">
            <w:pPr>
              <w:pStyle w:val="EmptyCellLayoutStyle"/>
              <w:spacing w:after="0" w:line="240" w:lineRule="auto"/>
            </w:pPr>
          </w:p>
        </w:tc>
      </w:tr>
      <w:tr w:rsidR="00A37FFA" w14:paraId="186580C5" w14:textId="77777777" w:rsidTr="00A37FFA">
        <w:trPr>
          <w:trHeight w:val="80"/>
        </w:trPr>
        <w:tc>
          <w:tcPr>
            <w:tcW w:w="54" w:type="dxa"/>
          </w:tcPr>
          <w:p w14:paraId="13D81DE9" w14:textId="77777777" w:rsidR="00A37FFA" w:rsidRDefault="00A37FFA" w:rsidP="00A37FFA">
            <w:pPr>
              <w:pStyle w:val="EmptyCellLayoutStyle"/>
              <w:spacing w:after="0" w:line="240" w:lineRule="auto"/>
            </w:pPr>
          </w:p>
        </w:tc>
        <w:tc>
          <w:tcPr>
            <w:tcW w:w="10395" w:type="dxa"/>
          </w:tcPr>
          <w:p w14:paraId="65003521" w14:textId="77777777" w:rsidR="00A37FFA" w:rsidRDefault="00A37FFA" w:rsidP="00A37FFA">
            <w:pPr>
              <w:pStyle w:val="EmptyCellLayoutStyle"/>
              <w:spacing w:after="0" w:line="240" w:lineRule="auto"/>
            </w:pPr>
          </w:p>
        </w:tc>
        <w:tc>
          <w:tcPr>
            <w:tcW w:w="149" w:type="dxa"/>
          </w:tcPr>
          <w:p w14:paraId="540329C0" w14:textId="77777777" w:rsidR="00A37FFA" w:rsidRDefault="00A37FFA" w:rsidP="00A37FFA">
            <w:pPr>
              <w:pStyle w:val="EmptyCellLayoutStyle"/>
              <w:spacing w:after="0" w:line="240" w:lineRule="auto"/>
            </w:pPr>
          </w:p>
        </w:tc>
      </w:tr>
    </w:tbl>
    <w:p xmlns:w="http://schemas.openxmlformats.org/wordprocessingml/2006/main" w14:paraId="0909CD20" w14:textId="77777777" w:rsidR="00A37FFA" w:rsidRDefault="00A37FFA" w:rsidP="00A37FFA">
      <w:pPr>
        <w:spacing w:after="0" w:line="240" w:lineRule="auto"/>
      </w:pPr>
    </w:p>
    <w:p xmlns:w="http://schemas.openxmlformats.org/wordprocessingml/2006/main" w14:paraId="580F0A0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доступности — мониторы зависимости (свертки)</w:t>
      </w:r>
    </w:p>
    <w:p xmlns:w="http://schemas.openxmlformats.org/wordprocessingml/2006/main" w14:paraId="53FFD0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реплик базы данных</w:t>
      </w:r>
    </w:p>
    <w:p xmlns:w="http://schemas.openxmlformats.org/wordprocessingml/2006/main" w14:paraId="17E36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реплик базы данных в реплике доступности.</w:t>
      </w:r>
    </w:p>
    <w:p xmlns:w="http://schemas.openxmlformats.org/wordprocessingml/2006/main" w14:paraId="09F94493" w14:textId="77777777" w:rsidR="00A37FFA" w:rsidRDefault="00A37FFA" w:rsidP="00A37FFA">
      <w:pPr>
        <w:spacing w:after="0" w:line="240" w:lineRule="auto"/>
      </w:pPr>
    </w:p>
    <w:p xmlns:w="http://schemas.openxmlformats.org/wordprocessingml/2006/main" w14:paraId="3AC863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реплики доступности</w:t>
      </w:r>
    </w:p>
    <w:p xmlns:w="http://schemas.openxmlformats.org/wordprocessingml/2006/main" w14:paraId="348F3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реплики доступности в реплике доступности.</w:t>
      </w:r>
    </w:p>
    <w:p xmlns:w="http://schemas.openxmlformats.org/wordprocessingml/2006/main" w14:paraId="74BFC7B2" w14:textId="77777777" w:rsidR="00A37FFA" w:rsidRDefault="00A37FFA" w:rsidP="00A37FFA">
      <w:pPr>
        <w:spacing w:after="0" w:line="240" w:lineRule="auto"/>
      </w:pPr>
    </w:p>
    <w:p xmlns:w="http://schemas.openxmlformats.org/wordprocessingml/2006/main" w14:paraId="7C5CFE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я реплики доступности</w:t>
      </w:r>
    </w:p>
    <w:p xmlns:w="http://schemas.openxmlformats.org/wordprocessingml/2006/main" w14:paraId="168F4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я реплики доступности в реплике доступности.</w:t>
      </w:r>
    </w:p>
    <w:p xmlns:w="http://schemas.openxmlformats.org/wordprocessingml/2006/main" w14:paraId="1191AEF1" w14:textId="77777777" w:rsidR="00A37FFA" w:rsidRDefault="00A37FFA" w:rsidP="00A37FFA">
      <w:pPr>
        <w:spacing w:after="0" w:line="240" w:lineRule="auto"/>
      </w:pPr>
    </w:p>
    <w:p xmlns:w="http://schemas.openxmlformats.org/wordprocessingml/2006/main" w14:paraId="1CF11D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реплики доступности</w:t>
      </w:r>
    </w:p>
    <w:p xmlns:w="http://schemas.openxmlformats.org/wordprocessingml/2006/main" w14:paraId="690E6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реплики доступности в реплике доступности.</w:t>
      </w:r>
    </w:p>
    <w:p xmlns:w="http://schemas.openxmlformats.org/wordprocessingml/2006/main" w14:paraId="67D3913D" w14:textId="77777777" w:rsidR="00A37FFA" w:rsidRDefault="00A37FFA" w:rsidP="00A37FFA">
      <w:pPr>
        <w:spacing w:after="0" w:line="240" w:lineRule="auto"/>
      </w:pPr>
    </w:p>
    <w:p xmlns:w="http://schemas.openxmlformats.org/wordprocessingml/2006/main" w14:paraId="3A77C4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я реплики доступности</w:t>
      </w:r>
    </w:p>
    <w:p xmlns:w="http://schemas.openxmlformats.org/wordprocessingml/2006/main" w14:paraId="1FADC5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я реплики доступности в реплике доступности.</w:t>
      </w:r>
    </w:p>
    <w:p xmlns:w="http://schemas.openxmlformats.org/wordprocessingml/2006/main" w14:paraId="6873CB22" w14:textId="77777777" w:rsidR="00A37FFA" w:rsidRDefault="00A37FFA" w:rsidP="00A37FFA">
      <w:pPr>
        <w:spacing w:after="0" w:line="240" w:lineRule="auto"/>
      </w:pPr>
    </w:p>
    <w:p xmlns:w="http://schemas.openxmlformats.org/wordprocessingml/2006/main" w14:paraId="3D44D6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реплики доступности</w:t>
      </w:r>
    </w:p>
    <w:p xmlns:w="http://schemas.openxmlformats.org/wordprocessingml/2006/main" w14:paraId="14EE95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реплики доступности в реплике доступности.</w:t>
      </w:r>
    </w:p>
    <w:p xmlns:w="http://schemas.openxmlformats.org/wordprocessingml/2006/main" w14:paraId="1FF11492" w14:textId="77777777" w:rsidR="00A37FFA" w:rsidRDefault="00A37FFA" w:rsidP="00A37FFA">
      <w:pPr>
        <w:spacing w:after="0" w:line="240" w:lineRule="auto"/>
      </w:pPr>
    </w:p>
    <w:p xmlns:w="http://schemas.openxmlformats.org/wordprocessingml/2006/main" w14:paraId="7EAEEF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реплик базы данных</w:t>
      </w:r>
    </w:p>
    <w:p xmlns:w="http://schemas.openxmlformats.org/wordprocessingml/2006/main" w14:paraId="18192A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реплик базы данных в реплике доступности.</w:t>
      </w:r>
    </w:p>
    <w:p xmlns:w="http://schemas.openxmlformats.org/wordprocessingml/2006/main" w14:paraId="1882EB7F" w14:textId="77777777" w:rsidR="00A37FFA" w:rsidRDefault="00A37FFA" w:rsidP="00A37FFA">
      <w:pPr>
        <w:spacing w:after="0" w:line="240" w:lineRule="auto"/>
      </w:pPr>
    </w:p>
    <w:p xmlns:w="http://schemas.openxmlformats.org/wordprocessingml/2006/main" w14:paraId="719133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реплик базы данных</w:t>
      </w:r>
    </w:p>
    <w:p xmlns:w="http://schemas.openxmlformats.org/wordprocessingml/2006/main" w14:paraId="6A6E3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реплик базы данных в реплике доступности.</w:t>
      </w:r>
    </w:p>
    <w:p xmlns:w="http://schemas.openxmlformats.org/wordprocessingml/2006/main" w14:paraId="22964508" w14:textId="77777777" w:rsidR="00A37FFA" w:rsidRDefault="00A37FFA" w:rsidP="00A37FFA">
      <w:pPr>
        <w:spacing w:after="0" w:line="240" w:lineRule="auto"/>
      </w:pPr>
    </w:p>
    <w:p xmlns:w="http://schemas.openxmlformats.org/wordprocessingml/2006/main" w14:paraId="79E2FB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я реплики доступности</w:t>
      </w:r>
    </w:p>
    <w:p xmlns:w="http://schemas.openxmlformats.org/wordprocessingml/2006/main" w14:paraId="13DD1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я реплики доступности в реплике доступности.</w:t>
      </w:r>
    </w:p>
    <w:p xmlns:w="http://schemas.openxmlformats.org/wordprocessingml/2006/main" w14:paraId="2377B6AA" w14:textId="77777777" w:rsidR="00A37FFA" w:rsidRDefault="00A37FFA" w:rsidP="00A37FFA">
      <w:pPr>
        <w:spacing w:after="0" w:line="240" w:lineRule="auto"/>
      </w:pPr>
    </w:p>
    <w:p xmlns:w="http://schemas.openxmlformats.org/wordprocessingml/2006/main" w14:paraId="42A75BF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реплики доступности</w:t>
      </w:r>
    </w:p>
    <w:p xmlns:w="http://schemas.openxmlformats.org/wordprocessingml/2006/main" w14:paraId="297F1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реплики доступности в реплике доступности.</w:t>
      </w:r>
    </w:p>
    <w:p xmlns:w="http://schemas.openxmlformats.org/wordprocessingml/2006/main" w14:paraId="0AD4289B" w14:textId="77777777" w:rsidR="00A37FFA" w:rsidRDefault="00A37FFA" w:rsidP="00A37FFA">
      <w:pPr>
        <w:spacing w:after="0" w:line="240" w:lineRule="auto"/>
      </w:pPr>
    </w:p>
    <w:p xmlns:w="http://schemas.openxmlformats.org/wordprocessingml/2006/main" w14:paraId="082670F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реплики базы данных</w:t>
      </w:r>
    </w:p>
    <w:p xmlns:w="http://schemas.openxmlformats.org/wordprocessingml/2006/main" w14:paraId="45C97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реплик базы данных в реплике доступности.</w:t>
      </w:r>
    </w:p>
    <w:p xmlns:w="http://schemas.openxmlformats.org/wordprocessingml/2006/main" w14:paraId="5D58F3B0" w14:textId="77777777" w:rsidR="00A37FFA" w:rsidRDefault="00A37FFA" w:rsidP="00A37FFA">
      <w:pPr>
        <w:spacing w:after="0" w:line="240" w:lineRule="auto"/>
      </w:pPr>
    </w:p>
    <w:p xmlns:w="http://schemas.openxmlformats.org/wordprocessingml/2006/main" w14:paraId="388983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я реплики доступности</w:t>
      </w:r>
    </w:p>
    <w:p xmlns:w="http://schemas.openxmlformats.org/wordprocessingml/2006/main" w14:paraId="0E887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я реплики доступности в реплике доступности.</w:t>
      </w:r>
    </w:p>
    <w:p xmlns:w="http://schemas.openxmlformats.org/wordprocessingml/2006/main" w14:paraId="2583E214" w14:textId="77777777" w:rsidR="00A37FFA" w:rsidRDefault="00A37FFA" w:rsidP="00A37FFA">
      <w:pPr>
        <w:spacing w:after="0" w:line="240" w:lineRule="auto"/>
      </w:pPr>
    </w:p>
    <w:p xmlns:w="http://schemas.openxmlformats.org/wordprocessingml/2006/main" w14:paraId="4F84CEF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доступности — правила (предупреждения)</w:t>
      </w:r>
    </w:p>
    <w:p xmlns:w="http://schemas.openxmlformats.org/wordprocessingml/2006/main" w14:paraId="3505A2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бой группы доступности</w:t>
      </w:r>
    </w:p>
    <w:p xmlns:w="http://schemas.openxmlformats.org/wordprocessingml/2006/main" w14:paraId="3443F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не удалось присоединить реплику доступности к группе доступности.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49EB70" w14:textId="77777777" w:rsidTr="00A37FFA">
        <w:trPr>
          <w:trHeight w:val="54"/>
        </w:trPr>
        <w:tc>
          <w:tcPr>
            <w:tcW w:w="54" w:type="dxa"/>
          </w:tcPr>
          <w:p w14:paraId="2F451165" w14:textId="77777777" w:rsidR="00A37FFA" w:rsidRDefault="00A37FFA" w:rsidP="00A37FFA">
            <w:pPr>
              <w:pStyle w:val="EmptyCellLayoutStyle"/>
              <w:spacing w:after="0" w:line="240" w:lineRule="auto"/>
            </w:pPr>
          </w:p>
        </w:tc>
        <w:tc>
          <w:tcPr>
            <w:tcW w:w="10395" w:type="dxa"/>
          </w:tcPr>
          <w:p w14:paraId="07B924E3" w14:textId="77777777" w:rsidR="00A37FFA" w:rsidRDefault="00A37FFA" w:rsidP="00A37FFA">
            <w:pPr>
              <w:pStyle w:val="EmptyCellLayoutStyle"/>
              <w:spacing w:after="0" w:line="240" w:lineRule="auto"/>
            </w:pPr>
          </w:p>
        </w:tc>
        <w:tc>
          <w:tcPr>
            <w:tcW w:w="149" w:type="dxa"/>
          </w:tcPr>
          <w:p w14:paraId="64C8E018" w14:textId="77777777" w:rsidR="00A37FFA" w:rsidRDefault="00A37FFA" w:rsidP="00A37FFA">
            <w:pPr>
              <w:pStyle w:val="EmptyCellLayoutStyle"/>
              <w:spacing w:after="0" w:line="240" w:lineRule="auto"/>
            </w:pPr>
          </w:p>
        </w:tc>
      </w:tr>
      <w:tr w:rsidR="00A37FFA" w14:paraId="13C93B31" w14:textId="77777777" w:rsidTr="00A37FFA">
        <w:tc>
          <w:tcPr>
            <w:tcW w:w="54" w:type="dxa"/>
          </w:tcPr>
          <w:p w14:paraId="73D9DE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6C16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0C5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F313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4AEC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6D6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D4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DC5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D78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1D8F1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7FD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74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61E2" w14:textId="77777777" w:rsidR="00A37FFA" w:rsidRDefault="00A37FFA" w:rsidP="00A37FFA">
                  <w:pPr>
                    <w:spacing w:after="0" w:line="240" w:lineRule="auto"/>
                  </w:pPr>
                  <w:r>
                    <w:rPr>
                      <w:rFonts w:eastAsia="Arial"/>
                      <w:color w:val="000000"/>
                      <w:lang w:bidi="ru-ru" w:val="ru-ru"/>
                    </w:rPr>
                    <w:t xml:space="preserve">Да</w:t>
                  </w:r>
                </w:p>
              </w:tc>
            </w:tr>
            <w:tr w:rsidR="00A37FFA" w14:paraId="59965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6F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B2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55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6F66E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67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BF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42D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47CD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9D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B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2B0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DDBA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B9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61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00425" w14:textId="77777777" w:rsidR="00A37FFA" w:rsidRDefault="00A37FFA" w:rsidP="00A37FFA">
                  <w:pPr>
                    <w:spacing w:after="0" w:line="240" w:lineRule="auto"/>
                  </w:pPr>
                </w:p>
              </w:tc>
            </w:tr>
            <w:tr w:rsidR="00A37FFA" w14:paraId="4C0C6E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90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D63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043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6AACB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4C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A5A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FA3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4C09E4" w14:textId="77777777" w:rsidR="00A37FFA" w:rsidRDefault="00A37FFA" w:rsidP="00A37FFA">
            <w:pPr>
              <w:spacing w:after="0" w:line="240" w:lineRule="auto"/>
            </w:pPr>
          </w:p>
        </w:tc>
        <w:tc>
          <w:tcPr>
            <w:tcW w:w="149" w:type="dxa"/>
          </w:tcPr>
          <w:p w14:paraId="1D24471F" w14:textId="77777777" w:rsidR="00A37FFA" w:rsidRDefault="00A37FFA" w:rsidP="00A37FFA">
            <w:pPr>
              <w:pStyle w:val="EmptyCellLayoutStyle"/>
              <w:spacing w:after="0" w:line="240" w:lineRule="auto"/>
            </w:pPr>
          </w:p>
        </w:tc>
      </w:tr>
      <w:tr w:rsidR="00A37FFA" w14:paraId="5DB2D97E" w14:textId="77777777" w:rsidTr="00A37FFA">
        <w:trPr>
          <w:trHeight w:val="80"/>
        </w:trPr>
        <w:tc>
          <w:tcPr>
            <w:tcW w:w="54" w:type="dxa"/>
          </w:tcPr>
          <w:p w14:paraId="29F092DB" w14:textId="77777777" w:rsidR="00A37FFA" w:rsidRDefault="00A37FFA" w:rsidP="00A37FFA">
            <w:pPr>
              <w:pStyle w:val="EmptyCellLayoutStyle"/>
              <w:spacing w:after="0" w:line="240" w:lineRule="auto"/>
            </w:pPr>
          </w:p>
        </w:tc>
        <w:tc>
          <w:tcPr>
            <w:tcW w:w="10395" w:type="dxa"/>
          </w:tcPr>
          <w:p w14:paraId="0D3E9D0D" w14:textId="77777777" w:rsidR="00A37FFA" w:rsidRDefault="00A37FFA" w:rsidP="00A37FFA">
            <w:pPr>
              <w:pStyle w:val="EmptyCellLayoutStyle"/>
              <w:spacing w:after="0" w:line="240" w:lineRule="auto"/>
            </w:pPr>
          </w:p>
        </w:tc>
        <w:tc>
          <w:tcPr>
            <w:tcW w:w="149" w:type="dxa"/>
          </w:tcPr>
          <w:p w14:paraId="361BA5C2" w14:textId="77777777" w:rsidR="00A37FFA" w:rsidRDefault="00A37FFA" w:rsidP="00A37FFA">
            <w:pPr>
              <w:pStyle w:val="EmptyCellLayoutStyle"/>
              <w:spacing w:after="0" w:line="240" w:lineRule="auto"/>
            </w:pPr>
          </w:p>
        </w:tc>
      </w:tr>
    </w:tbl>
    <w:p xmlns:w="http://schemas.openxmlformats.org/wordprocessingml/2006/main" w14:paraId="314EA4B2" w14:textId="77777777" w:rsidR="00A37FFA" w:rsidRDefault="00A37FFA" w:rsidP="00A37FFA">
      <w:pPr>
        <w:spacing w:after="0" w:line="240" w:lineRule="auto"/>
      </w:pPr>
    </w:p>
    <w:p xmlns:w="http://schemas.openxmlformats.org/wordprocessingml/2006/main" w14:paraId="311106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AlwaysOn: роль реплики доступности изменена</w:t>
      </w:r>
    </w:p>
    <w:p xmlns:w="http://schemas.openxmlformats.org/wordprocessingml/2006/main" w14:paraId="7521D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изменении роли реплик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48E0F8" w14:textId="77777777" w:rsidTr="00A37FFA">
        <w:trPr>
          <w:trHeight w:val="54"/>
        </w:trPr>
        <w:tc>
          <w:tcPr>
            <w:tcW w:w="54" w:type="dxa"/>
          </w:tcPr>
          <w:p w14:paraId="2EFBAD02" w14:textId="77777777" w:rsidR="00A37FFA" w:rsidRDefault="00A37FFA" w:rsidP="00A37FFA">
            <w:pPr>
              <w:pStyle w:val="EmptyCellLayoutStyle"/>
              <w:spacing w:after="0" w:line="240" w:lineRule="auto"/>
            </w:pPr>
          </w:p>
        </w:tc>
        <w:tc>
          <w:tcPr>
            <w:tcW w:w="10395" w:type="dxa"/>
          </w:tcPr>
          <w:p w14:paraId="082900C5" w14:textId="77777777" w:rsidR="00A37FFA" w:rsidRDefault="00A37FFA" w:rsidP="00A37FFA">
            <w:pPr>
              <w:pStyle w:val="EmptyCellLayoutStyle"/>
              <w:spacing w:after="0" w:line="240" w:lineRule="auto"/>
            </w:pPr>
          </w:p>
        </w:tc>
        <w:tc>
          <w:tcPr>
            <w:tcW w:w="149" w:type="dxa"/>
          </w:tcPr>
          <w:p w14:paraId="280F2D48" w14:textId="77777777" w:rsidR="00A37FFA" w:rsidRDefault="00A37FFA" w:rsidP="00A37FFA">
            <w:pPr>
              <w:pStyle w:val="EmptyCellLayoutStyle"/>
              <w:spacing w:after="0" w:line="240" w:lineRule="auto"/>
            </w:pPr>
          </w:p>
        </w:tc>
      </w:tr>
      <w:tr w:rsidR="00A37FFA" w14:paraId="398F420A" w14:textId="77777777" w:rsidTr="00A37FFA">
        <w:tc>
          <w:tcPr>
            <w:tcW w:w="54" w:type="dxa"/>
          </w:tcPr>
          <w:p w14:paraId="2BEB84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5B2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DC0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F138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ACF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118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D3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F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85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40F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D1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A14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60169" w14:textId="77777777" w:rsidR="00A37FFA" w:rsidRDefault="00A37FFA" w:rsidP="00A37FFA">
                  <w:pPr>
                    <w:spacing w:after="0" w:line="240" w:lineRule="auto"/>
                  </w:pPr>
                  <w:r>
                    <w:rPr>
                      <w:rFonts w:eastAsia="Arial"/>
                      <w:color w:val="000000"/>
                      <w:lang w:bidi="ru-ru" w:val="ru-ru"/>
                    </w:rPr>
                    <w:t xml:space="preserve">Да</w:t>
                  </w:r>
                </w:p>
              </w:tc>
            </w:tr>
            <w:tr w:rsidR="00A37FFA" w14:paraId="1A8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37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5E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51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384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21D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B3A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F54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B31F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A3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5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DF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B2FA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106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D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402E3" w14:textId="77777777" w:rsidR="00A37FFA" w:rsidRDefault="00A37FFA" w:rsidP="00A37FFA">
                  <w:pPr>
                    <w:spacing w:after="0" w:line="240" w:lineRule="auto"/>
                  </w:pPr>
                </w:p>
              </w:tc>
            </w:tr>
            <w:tr w:rsidR="00A37FFA" w14:paraId="0A844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01A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A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9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D2464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C10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56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C88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22E6C3" w14:textId="77777777" w:rsidR="00A37FFA" w:rsidRDefault="00A37FFA" w:rsidP="00A37FFA">
            <w:pPr>
              <w:spacing w:after="0" w:line="240" w:lineRule="auto"/>
            </w:pPr>
          </w:p>
        </w:tc>
        <w:tc>
          <w:tcPr>
            <w:tcW w:w="149" w:type="dxa"/>
          </w:tcPr>
          <w:p w14:paraId="7DFBA253" w14:textId="77777777" w:rsidR="00A37FFA" w:rsidRDefault="00A37FFA" w:rsidP="00A37FFA">
            <w:pPr>
              <w:pStyle w:val="EmptyCellLayoutStyle"/>
              <w:spacing w:after="0" w:line="240" w:lineRule="auto"/>
            </w:pPr>
          </w:p>
        </w:tc>
      </w:tr>
      <w:tr w:rsidR="00A37FFA" w14:paraId="665D3E08" w14:textId="77777777" w:rsidTr="00A37FFA">
        <w:trPr>
          <w:trHeight w:val="80"/>
        </w:trPr>
        <w:tc>
          <w:tcPr>
            <w:tcW w:w="54" w:type="dxa"/>
          </w:tcPr>
          <w:p w14:paraId="47E54516" w14:textId="77777777" w:rsidR="00A37FFA" w:rsidRDefault="00A37FFA" w:rsidP="00A37FFA">
            <w:pPr>
              <w:pStyle w:val="EmptyCellLayoutStyle"/>
              <w:spacing w:after="0" w:line="240" w:lineRule="auto"/>
            </w:pPr>
          </w:p>
        </w:tc>
        <w:tc>
          <w:tcPr>
            <w:tcW w:w="10395" w:type="dxa"/>
          </w:tcPr>
          <w:p w14:paraId="41983376" w14:textId="77777777" w:rsidR="00A37FFA" w:rsidRDefault="00A37FFA" w:rsidP="00A37FFA">
            <w:pPr>
              <w:pStyle w:val="EmptyCellLayoutStyle"/>
              <w:spacing w:after="0" w:line="240" w:lineRule="auto"/>
            </w:pPr>
          </w:p>
        </w:tc>
        <w:tc>
          <w:tcPr>
            <w:tcW w:w="149" w:type="dxa"/>
          </w:tcPr>
          <w:p w14:paraId="06FB00E0" w14:textId="77777777" w:rsidR="00A37FFA" w:rsidRDefault="00A37FFA" w:rsidP="00A37FFA">
            <w:pPr>
              <w:pStyle w:val="EmptyCellLayoutStyle"/>
              <w:spacing w:after="0" w:line="240" w:lineRule="auto"/>
            </w:pPr>
          </w:p>
        </w:tc>
      </w:tr>
    </w:tbl>
    <w:p xmlns:w="http://schemas.openxmlformats.org/wordprocessingml/2006/main" w14:paraId="22219CA3" w14:textId="77777777" w:rsidR="00A37FFA" w:rsidRDefault="00A37FFA" w:rsidP="00A37FFA">
      <w:pPr>
        <w:spacing w:after="0" w:line="240" w:lineRule="auto"/>
      </w:pPr>
    </w:p>
    <w:p xmlns:w="http://schemas.openxmlformats.org/wordprocessingml/2006/main" w14:paraId="7E82E9F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доступности — правила (без предупреждений)</w:t>
      </w:r>
    </w:p>
    <w:p xmlns:w="http://schemas.openxmlformats.org/wordprocessingml/2006/main" w14:paraId="7F5761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ток управления/с</w:t>
      </w:r>
    </w:p>
    <w:p xmlns:w="http://schemas.openxmlformats.org/wordprocessingml/2006/main" w14:paraId="5640A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потоков управления, включенных для этой реплики в секунд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7C797F" w14:textId="77777777" w:rsidTr="00A37FFA">
        <w:trPr>
          <w:trHeight w:val="54"/>
        </w:trPr>
        <w:tc>
          <w:tcPr>
            <w:tcW w:w="54" w:type="dxa"/>
          </w:tcPr>
          <w:p w14:paraId="0A19E24A" w14:textId="77777777" w:rsidR="00A37FFA" w:rsidRDefault="00A37FFA" w:rsidP="00A37FFA">
            <w:pPr>
              <w:pStyle w:val="EmptyCellLayoutStyle"/>
              <w:spacing w:after="0" w:line="240" w:lineRule="auto"/>
            </w:pPr>
          </w:p>
        </w:tc>
        <w:tc>
          <w:tcPr>
            <w:tcW w:w="10395" w:type="dxa"/>
          </w:tcPr>
          <w:p w14:paraId="1E0ADD3E" w14:textId="77777777" w:rsidR="00A37FFA" w:rsidRDefault="00A37FFA" w:rsidP="00A37FFA">
            <w:pPr>
              <w:pStyle w:val="EmptyCellLayoutStyle"/>
              <w:spacing w:after="0" w:line="240" w:lineRule="auto"/>
            </w:pPr>
          </w:p>
        </w:tc>
        <w:tc>
          <w:tcPr>
            <w:tcW w:w="149" w:type="dxa"/>
          </w:tcPr>
          <w:p w14:paraId="21D65B62" w14:textId="77777777" w:rsidR="00A37FFA" w:rsidRDefault="00A37FFA" w:rsidP="00A37FFA">
            <w:pPr>
              <w:pStyle w:val="EmptyCellLayoutStyle"/>
              <w:spacing w:after="0" w:line="240" w:lineRule="auto"/>
            </w:pPr>
          </w:p>
        </w:tc>
      </w:tr>
      <w:tr w:rsidR="00A37FFA" w14:paraId="11BC92BB" w14:textId="77777777" w:rsidTr="00A37FFA">
        <w:tc>
          <w:tcPr>
            <w:tcW w:w="54" w:type="dxa"/>
          </w:tcPr>
          <w:p w14:paraId="3D4DC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7F0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9D5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A1A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86C6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E03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B25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5E4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11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32E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73C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46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FBDD8" w14:textId="77777777" w:rsidR="00A37FFA" w:rsidRDefault="00A37FFA" w:rsidP="00A37FFA">
                  <w:pPr>
                    <w:spacing w:after="0" w:line="240" w:lineRule="auto"/>
                  </w:pPr>
                  <w:r>
                    <w:rPr>
                      <w:rFonts w:eastAsia="Arial"/>
                      <w:color w:val="000000"/>
                      <w:lang w:bidi="ru-ru" w:val="ru-ru"/>
                    </w:rPr>
                    <w:t xml:space="preserve">Нет</w:t>
                  </w:r>
                </w:p>
              </w:tc>
            </w:tr>
            <w:tr w:rsidR="00A37FFA" w14:paraId="37E7C4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7E6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2D0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057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26AD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C0C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EE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74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3AE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404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95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C19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CF9807" w14:textId="77777777" w:rsidR="00A37FFA" w:rsidRDefault="00A37FFA" w:rsidP="00A37FFA">
            <w:pPr>
              <w:spacing w:after="0" w:line="240" w:lineRule="auto"/>
            </w:pPr>
          </w:p>
        </w:tc>
        <w:tc>
          <w:tcPr>
            <w:tcW w:w="149" w:type="dxa"/>
          </w:tcPr>
          <w:p w14:paraId="1F080535" w14:textId="77777777" w:rsidR="00A37FFA" w:rsidRDefault="00A37FFA" w:rsidP="00A37FFA">
            <w:pPr>
              <w:pStyle w:val="EmptyCellLayoutStyle"/>
              <w:spacing w:after="0" w:line="240" w:lineRule="auto"/>
            </w:pPr>
          </w:p>
        </w:tc>
      </w:tr>
      <w:tr w:rsidR="00A37FFA" w14:paraId="10943D2C" w14:textId="77777777" w:rsidTr="00A37FFA">
        <w:trPr>
          <w:trHeight w:val="80"/>
        </w:trPr>
        <w:tc>
          <w:tcPr>
            <w:tcW w:w="54" w:type="dxa"/>
          </w:tcPr>
          <w:p w14:paraId="0A55C68F" w14:textId="77777777" w:rsidR="00A37FFA" w:rsidRDefault="00A37FFA" w:rsidP="00A37FFA">
            <w:pPr>
              <w:pStyle w:val="EmptyCellLayoutStyle"/>
              <w:spacing w:after="0" w:line="240" w:lineRule="auto"/>
            </w:pPr>
          </w:p>
        </w:tc>
        <w:tc>
          <w:tcPr>
            <w:tcW w:w="10395" w:type="dxa"/>
          </w:tcPr>
          <w:p w14:paraId="17AF1F63" w14:textId="77777777" w:rsidR="00A37FFA" w:rsidRDefault="00A37FFA" w:rsidP="00A37FFA">
            <w:pPr>
              <w:pStyle w:val="EmptyCellLayoutStyle"/>
              <w:spacing w:after="0" w:line="240" w:lineRule="auto"/>
            </w:pPr>
          </w:p>
        </w:tc>
        <w:tc>
          <w:tcPr>
            <w:tcW w:w="149" w:type="dxa"/>
          </w:tcPr>
          <w:p w14:paraId="3453DEB9" w14:textId="77777777" w:rsidR="00A37FFA" w:rsidRDefault="00A37FFA" w:rsidP="00A37FFA">
            <w:pPr>
              <w:pStyle w:val="EmptyCellLayoutStyle"/>
              <w:spacing w:after="0" w:line="240" w:lineRule="auto"/>
            </w:pPr>
          </w:p>
        </w:tc>
      </w:tr>
    </w:tbl>
    <w:p xmlns:w="http://schemas.openxmlformats.org/wordprocessingml/2006/main" w14:paraId="21FB6BEC" w14:textId="77777777" w:rsidR="00A37FFA" w:rsidRDefault="00A37FFA" w:rsidP="00A37FFA">
      <w:pPr>
        <w:spacing w:after="0" w:line="240" w:lineRule="auto"/>
      </w:pPr>
    </w:p>
    <w:p xmlns:w="http://schemas.openxmlformats.org/wordprocessingml/2006/main" w14:paraId="4567F3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вторно отправленных сообщений/с</w:t>
      </w:r>
    </w:p>
    <w:p xmlns:w="http://schemas.openxmlformats.org/wordprocessingml/2006/main" w14:paraId="3FECF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астота (в секунду) получения подтверждений для сообщений, отправленных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11C48D" w14:textId="77777777" w:rsidTr="00A37FFA">
        <w:trPr>
          <w:trHeight w:val="54"/>
        </w:trPr>
        <w:tc>
          <w:tcPr>
            <w:tcW w:w="54" w:type="dxa"/>
          </w:tcPr>
          <w:p w14:paraId="0058FACB" w14:textId="77777777" w:rsidR="00A37FFA" w:rsidRDefault="00A37FFA" w:rsidP="00A37FFA">
            <w:pPr>
              <w:pStyle w:val="EmptyCellLayoutStyle"/>
              <w:spacing w:after="0" w:line="240" w:lineRule="auto"/>
            </w:pPr>
          </w:p>
        </w:tc>
        <w:tc>
          <w:tcPr>
            <w:tcW w:w="10395" w:type="dxa"/>
          </w:tcPr>
          <w:p w14:paraId="7099F4F7" w14:textId="77777777" w:rsidR="00A37FFA" w:rsidRDefault="00A37FFA" w:rsidP="00A37FFA">
            <w:pPr>
              <w:pStyle w:val="EmptyCellLayoutStyle"/>
              <w:spacing w:after="0" w:line="240" w:lineRule="auto"/>
            </w:pPr>
          </w:p>
        </w:tc>
        <w:tc>
          <w:tcPr>
            <w:tcW w:w="149" w:type="dxa"/>
          </w:tcPr>
          <w:p w14:paraId="5D57A2EA" w14:textId="77777777" w:rsidR="00A37FFA" w:rsidRDefault="00A37FFA" w:rsidP="00A37FFA">
            <w:pPr>
              <w:pStyle w:val="EmptyCellLayoutStyle"/>
              <w:spacing w:after="0" w:line="240" w:lineRule="auto"/>
            </w:pPr>
          </w:p>
        </w:tc>
      </w:tr>
      <w:tr w:rsidR="00A37FFA" w14:paraId="19316285" w14:textId="77777777" w:rsidTr="00A37FFA">
        <w:tc>
          <w:tcPr>
            <w:tcW w:w="54" w:type="dxa"/>
          </w:tcPr>
          <w:p w14:paraId="72AE0B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89EC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E9A8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95B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8D5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372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5E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67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A3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0390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3D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149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98F0" w14:textId="77777777" w:rsidR="00A37FFA" w:rsidRDefault="00A37FFA" w:rsidP="00A37FFA">
                  <w:pPr>
                    <w:spacing w:after="0" w:line="240" w:lineRule="auto"/>
                  </w:pPr>
                  <w:r>
                    <w:rPr>
                      <w:rFonts w:eastAsia="Arial"/>
                      <w:color w:val="000000"/>
                      <w:lang w:bidi="ru-ru" w:val="ru-ru"/>
                    </w:rPr>
                    <w:t xml:space="preserve">Нет</w:t>
                  </w:r>
                </w:p>
              </w:tc>
            </w:tr>
            <w:tr w:rsidR="00A37FFA" w14:paraId="05110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4F8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4F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521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E72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3F0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F3D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30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799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2AE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AA03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9D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41FCF6" w14:textId="77777777" w:rsidR="00A37FFA" w:rsidRDefault="00A37FFA" w:rsidP="00A37FFA">
            <w:pPr>
              <w:spacing w:after="0" w:line="240" w:lineRule="auto"/>
            </w:pPr>
          </w:p>
        </w:tc>
        <w:tc>
          <w:tcPr>
            <w:tcW w:w="149" w:type="dxa"/>
          </w:tcPr>
          <w:p w14:paraId="459250C5" w14:textId="77777777" w:rsidR="00A37FFA" w:rsidRDefault="00A37FFA" w:rsidP="00A37FFA">
            <w:pPr>
              <w:pStyle w:val="EmptyCellLayoutStyle"/>
              <w:spacing w:after="0" w:line="240" w:lineRule="auto"/>
            </w:pPr>
          </w:p>
        </w:tc>
      </w:tr>
      <w:tr w:rsidR="00A37FFA" w14:paraId="02726724" w14:textId="77777777" w:rsidTr="00A37FFA">
        <w:trPr>
          <w:trHeight w:val="80"/>
        </w:trPr>
        <w:tc>
          <w:tcPr>
            <w:tcW w:w="54" w:type="dxa"/>
          </w:tcPr>
          <w:p w14:paraId="169D50B3" w14:textId="77777777" w:rsidR="00A37FFA" w:rsidRDefault="00A37FFA" w:rsidP="00A37FFA">
            <w:pPr>
              <w:pStyle w:val="EmptyCellLayoutStyle"/>
              <w:spacing w:after="0" w:line="240" w:lineRule="auto"/>
            </w:pPr>
          </w:p>
        </w:tc>
        <w:tc>
          <w:tcPr>
            <w:tcW w:w="10395" w:type="dxa"/>
          </w:tcPr>
          <w:p w14:paraId="2C2DA856" w14:textId="77777777" w:rsidR="00A37FFA" w:rsidRDefault="00A37FFA" w:rsidP="00A37FFA">
            <w:pPr>
              <w:pStyle w:val="EmptyCellLayoutStyle"/>
              <w:spacing w:after="0" w:line="240" w:lineRule="auto"/>
            </w:pPr>
          </w:p>
        </w:tc>
        <w:tc>
          <w:tcPr>
            <w:tcW w:w="149" w:type="dxa"/>
          </w:tcPr>
          <w:p w14:paraId="6E9FC5C1" w14:textId="77777777" w:rsidR="00A37FFA" w:rsidRDefault="00A37FFA" w:rsidP="00A37FFA">
            <w:pPr>
              <w:pStyle w:val="EmptyCellLayoutStyle"/>
              <w:spacing w:after="0" w:line="240" w:lineRule="auto"/>
            </w:pPr>
          </w:p>
        </w:tc>
      </w:tr>
    </w:tbl>
    <w:p xmlns:w="http://schemas.openxmlformats.org/wordprocessingml/2006/main" w14:paraId="79EB8473" w14:textId="77777777" w:rsidR="00A37FFA" w:rsidRDefault="00A37FFA" w:rsidP="00A37FFA">
      <w:pPr>
        <w:spacing w:after="0" w:line="240" w:lineRule="auto"/>
      </w:pPr>
    </w:p>
    <w:p xmlns:w="http://schemas.openxmlformats.org/wordprocessingml/2006/main" w14:paraId="5B452EB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пераций получения из реплики за секунду</w:t>
      </w:r>
    </w:p>
    <w:p xmlns:w="http://schemas.openxmlformats.org/wordprocessingml/2006/main" w14:paraId="081DB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количество сообщений, полученных из этой реплики группой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FB4090" w14:textId="77777777" w:rsidTr="00A37FFA">
        <w:trPr>
          <w:trHeight w:val="54"/>
        </w:trPr>
        <w:tc>
          <w:tcPr>
            <w:tcW w:w="54" w:type="dxa"/>
          </w:tcPr>
          <w:p w14:paraId="77A0D7F9" w14:textId="77777777" w:rsidR="00A37FFA" w:rsidRDefault="00A37FFA" w:rsidP="00A37FFA">
            <w:pPr>
              <w:pStyle w:val="EmptyCellLayoutStyle"/>
              <w:spacing w:after="0" w:line="240" w:lineRule="auto"/>
            </w:pPr>
          </w:p>
        </w:tc>
        <w:tc>
          <w:tcPr>
            <w:tcW w:w="10395" w:type="dxa"/>
          </w:tcPr>
          <w:p w14:paraId="708A5661" w14:textId="77777777" w:rsidR="00A37FFA" w:rsidRDefault="00A37FFA" w:rsidP="00A37FFA">
            <w:pPr>
              <w:pStyle w:val="EmptyCellLayoutStyle"/>
              <w:spacing w:after="0" w:line="240" w:lineRule="auto"/>
            </w:pPr>
          </w:p>
        </w:tc>
        <w:tc>
          <w:tcPr>
            <w:tcW w:w="149" w:type="dxa"/>
          </w:tcPr>
          <w:p w14:paraId="0620A8E0" w14:textId="77777777" w:rsidR="00A37FFA" w:rsidRDefault="00A37FFA" w:rsidP="00A37FFA">
            <w:pPr>
              <w:pStyle w:val="EmptyCellLayoutStyle"/>
              <w:spacing w:after="0" w:line="240" w:lineRule="auto"/>
            </w:pPr>
          </w:p>
        </w:tc>
      </w:tr>
      <w:tr w:rsidR="00A37FFA" w14:paraId="7F43D54B" w14:textId="77777777" w:rsidTr="00A37FFA">
        <w:tc>
          <w:tcPr>
            <w:tcW w:w="54" w:type="dxa"/>
          </w:tcPr>
          <w:p w14:paraId="1AE8AE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1B56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6AFF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AAA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FCA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53C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5A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F52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C3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8F8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9B6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54D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6271" w14:textId="77777777" w:rsidR="00A37FFA" w:rsidRDefault="00A37FFA" w:rsidP="00A37FFA">
                  <w:pPr>
                    <w:spacing w:after="0" w:line="240" w:lineRule="auto"/>
                  </w:pPr>
                  <w:r>
                    <w:rPr>
                      <w:rFonts w:eastAsia="Arial"/>
                      <w:color w:val="000000"/>
                      <w:lang w:bidi="ru-ru" w:val="ru-ru"/>
                    </w:rPr>
                    <w:t xml:space="preserve">Нет</w:t>
                  </w:r>
                </w:p>
              </w:tc>
            </w:tr>
            <w:tr w:rsidR="00A37FFA" w14:paraId="0FD13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4E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208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2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5D38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80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1F3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2FB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16CE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377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F486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5B1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FCC76A" w14:textId="77777777" w:rsidR="00A37FFA" w:rsidRDefault="00A37FFA" w:rsidP="00A37FFA">
            <w:pPr>
              <w:spacing w:after="0" w:line="240" w:lineRule="auto"/>
            </w:pPr>
          </w:p>
        </w:tc>
        <w:tc>
          <w:tcPr>
            <w:tcW w:w="149" w:type="dxa"/>
          </w:tcPr>
          <w:p w14:paraId="4D7AE8DA" w14:textId="77777777" w:rsidR="00A37FFA" w:rsidRDefault="00A37FFA" w:rsidP="00A37FFA">
            <w:pPr>
              <w:pStyle w:val="EmptyCellLayoutStyle"/>
              <w:spacing w:after="0" w:line="240" w:lineRule="auto"/>
            </w:pPr>
          </w:p>
        </w:tc>
      </w:tr>
      <w:tr w:rsidR="00A37FFA" w14:paraId="34056878" w14:textId="77777777" w:rsidTr="00A37FFA">
        <w:trPr>
          <w:trHeight w:val="80"/>
        </w:trPr>
        <w:tc>
          <w:tcPr>
            <w:tcW w:w="54" w:type="dxa"/>
          </w:tcPr>
          <w:p w14:paraId="685A8DAA" w14:textId="77777777" w:rsidR="00A37FFA" w:rsidRDefault="00A37FFA" w:rsidP="00A37FFA">
            <w:pPr>
              <w:pStyle w:val="EmptyCellLayoutStyle"/>
              <w:spacing w:after="0" w:line="240" w:lineRule="auto"/>
            </w:pPr>
          </w:p>
        </w:tc>
        <w:tc>
          <w:tcPr>
            <w:tcW w:w="10395" w:type="dxa"/>
          </w:tcPr>
          <w:p w14:paraId="74F9907D" w14:textId="77777777" w:rsidR="00A37FFA" w:rsidRDefault="00A37FFA" w:rsidP="00A37FFA">
            <w:pPr>
              <w:pStyle w:val="EmptyCellLayoutStyle"/>
              <w:spacing w:after="0" w:line="240" w:lineRule="auto"/>
            </w:pPr>
          </w:p>
        </w:tc>
        <w:tc>
          <w:tcPr>
            <w:tcW w:w="149" w:type="dxa"/>
          </w:tcPr>
          <w:p w14:paraId="25291488" w14:textId="77777777" w:rsidR="00A37FFA" w:rsidRDefault="00A37FFA" w:rsidP="00A37FFA">
            <w:pPr>
              <w:pStyle w:val="EmptyCellLayoutStyle"/>
              <w:spacing w:after="0" w:line="240" w:lineRule="auto"/>
            </w:pPr>
          </w:p>
        </w:tc>
      </w:tr>
    </w:tbl>
    <w:p xmlns:w="http://schemas.openxmlformats.org/wordprocessingml/2006/main" w14:paraId="4E858CE0" w14:textId="77777777" w:rsidR="00A37FFA" w:rsidRDefault="00A37FFA" w:rsidP="00A37FFA">
      <w:pPr>
        <w:spacing w:after="0" w:line="240" w:lineRule="auto"/>
      </w:pPr>
    </w:p>
    <w:p xmlns:w="http://schemas.openxmlformats.org/wordprocessingml/2006/main" w14:paraId="747A399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пераций отправки в реплику за секунду</w:t>
      </w:r>
    </w:p>
    <w:p xmlns:w="http://schemas.openxmlformats.org/wordprocessingml/2006/main" w14:paraId="0FFFB2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сообщений, поставленных в очередь на отправку по сети к эт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8AB5F3" w14:textId="77777777" w:rsidTr="00A37FFA">
        <w:trPr>
          <w:trHeight w:val="54"/>
        </w:trPr>
        <w:tc>
          <w:tcPr>
            <w:tcW w:w="54" w:type="dxa"/>
          </w:tcPr>
          <w:p w14:paraId="5F63C9F5" w14:textId="77777777" w:rsidR="00A37FFA" w:rsidRDefault="00A37FFA" w:rsidP="00A37FFA">
            <w:pPr>
              <w:pStyle w:val="EmptyCellLayoutStyle"/>
              <w:spacing w:after="0" w:line="240" w:lineRule="auto"/>
            </w:pPr>
          </w:p>
        </w:tc>
        <w:tc>
          <w:tcPr>
            <w:tcW w:w="10395" w:type="dxa"/>
          </w:tcPr>
          <w:p w14:paraId="124792C6" w14:textId="77777777" w:rsidR="00A37FFA" w:rsidRDefault="00A37FFA" w:rsidP="00A37FFA">
            <w:pPr>
              <w:pStyle w:val="EmptyCellLayoutStyle"/>
              <w:spacing w:after="0" w:line="240" w:lineRule="auto"/>
            </w:pPr>
          </w:p>
        </w:tc>
        <w:tc>
          <w:tcPr>
            <w:tcW w:w="149" w:type="dxa"/>
          </w:tcPr>
          <w:p w14:paraId="5ED67671" w14:textId="77777777" w:rsidR="00A37FFA" w:rsidRDefault="00A37FFA" w:rsidP="00A37FFA">
            <w:pPr>
              <w:pStyle w:val="EmptyCellLayoutStyle"/>
              <w:spacing w:after="0" w:line="240" w:lineRule="auto"/>
            </w:pPr>
          </w:p>
        </w:tc>
      </w:tr>
      <w:tr w:rsidR="00A37FFA" w14:paraId="3DA846E0" w14:textId="77777777" w:rsidTr="00A37FFA">
        <w:tc>
          <w:tcPr>
            <w:tcW w:w="54" w:type="dxa"/>
          </w:tcPr>
          <w:p w14:paraId="387310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A6E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D0D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B96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564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D59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573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EF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846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9B7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5A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65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0B8BA" w14:textId="77777777" w:rsidR="00A37FFA" w:rsidRDefault="00A37FFA" w:rsidP="00A37FFA">
                  <w:pPr>
                    <w:spacing w:after="0" w:line="240" w:lineRule="auto"/>
                  </w:pPr>
                  <w:r>
                    <w:rPr>
                      <w:rFonts w:eastAsia="Arial"/>
                      <w:color w:val="000000"/>
                      <w:lang w:bidi="ru-ru" w:val="ru-ru"/>
                    </w:rPr>
                    <w:t xml:space="preserve">Нет</w:t>
                  </w:r>
                </w:p>
              </w:tc>
            </w:tr>
            <w:tr w:rsidR="00A37FFA" w14:paraId="6121C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DA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BC6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EE7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C8A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23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A0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12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B51B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B6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4C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AC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E12E7E" w14:textId="77777777" w:rsidR="00A37FFA" w:rsidRDefault="00A37FFA" w:rsidP="00A37FFA">
            <w:pPr>
              <w:spacing w:after="0" w:line="240" w:lineRule="auto"/>
            </w:pPr>
          </w:p>
        </w:tc>
        <w:tc>
          <w:tcPr>
            <w:tcW w:w="149" w:type="dxa"/>
          </w:tcPr>
          <w:p w14:paraId="20C1961B" w14:textId="77777777" w:rsidR="00A37FFA" w:rsidRDefault="00A37FFA" w:rsidP="00A37FFA">
            <w:pPr>
              <w:pStyle w:val="EmptyCellLayoutStyle"/>
              <w:spacing w:after="0" w:line="240" w:lineRule="auto"/>
            </w:pPr>
          </w:p>
        </w:tc>
      </w:tr>
      <w:tr w:rsidR="00A37FFA" w14:paraId="1D654566" w14:textId="77777777" w:rsidTr="00A37FFA">
        <w:trPr>
          <w:trHeight w:val="80"/>
        </w:trPr>
        <w:tc>
          <w:tcPr>
            <w:tcW w:w="54" w:type="dxa"/>
          </w:tcPr>
          <w:p w14:paraId="7BB3DAA2" w14:textId="77777777" w:rsidR="00A37FFA" w:rsidRDefault="00A37FFA" w:rsidP="00A37FFA">
            <w:pPr>
              <w:pStyle w:val="EmptyCellLayoutStyle"/>
              <w:spacing w:after="0" w:line="240" w:lineRule="auto"/>
            </w:pPr>
          </w:p>
        </w:tc>
        <w:tc>
          <w:tcPr>
            <w:tcW w:w="10395" w:type="dxa"/>
          </w:tcPr>
          <w:p w14:paraId="3DD78232" w14:textId="77777777" w:rsidR="00A37FFA" w:rsidRDefault="00A37FFA" w:rsidP="00A37FFA">
            <w:pPr>
              <w:pStyle w:val="EmptyCellLayoutStyle"/>
              <w:spacing w:after="0" w:line="240" w:lineRule="auto"/>
            </w:pPr>
          </w:p>
        </w:tc>
        <w:tc>
          <w:tcPr>
            <w:tcW w:w="149" w:type="dxa"/>
          </w:tcPr>
          <w:p w14:paraId="0FAA900F" w14:textId="77777777" w:rsidR="00A37FFA" w:rsidRDefault="00A37FFA" w:rsidP="00A37FFA">
            <w:pPr>
              <w:pStyle w:val="EmptyCellLayoutStyle"/>
              <w:spacing w:after="0" w:line="240" w:lineRule="auto"/>
            </w:pPr>
          </w:p>
        </w:tc>
      </w:tr>
    </w:tbl>
    <w:p xmlns:w="http://schemas.openxmlformats.org/wordprocessingml/2006/main" w14:paraId="51242B80" w14:textId="77777777" w:rsidR="00A37FFA" w:rsidRDefault="00A37FFA" w:rsidP="00A37FFA">
      <w:pPr>
        <w:spacing w:after="0" w:line="240" w:lineRule="auto"/>
      </w:pPr>
    </w:p>
    <w:p xmlns:w="http://schemas.openxmlformats.org/wordprocessingml/2006/main" w14:paraId="73A5B85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пераций отправки в транспорт за секунду</w:t>
      </w:r>
    </w:p>
    <w:p xmlns:w="http://schemas.openxmlformats.org/wordprocessingml/2006/main" w14:paraId="379E0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сообщений, отправленных по сети к этой реплике. Эта учетная запись для всех сообщений, отправленных из этой реплики, включая управляющие сооб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B76897" w14:textId="77777777" w:rsidTr="00A37FFA">
        <w:trPr>
          <w:trHeight w:val="54"/>
        </w:trPr>
        <w:tc>
          <w:tcPr>
            <w:tcW w:w="54" w:type="dxa"/>
          </w:tcPr>
          <w:p w14:paraId="44C91070" w14:textId="77777777" w:rsidR="00A37FFA" w:rsidRDefault="00A37FFA" w:rsidP="00A37FFA">
            <w:pPr>
              <w:pStyle w:val="EmptyCellLayoutStyle"/>
              <w:spacing w:after="0" w:line="240" w:lineRule="auto"/>
            </w:pPr>
          </w:p>
        </w:tc>
        <w:tc>
          <w:tcPr>
            <w:tcW w:w="10395" w:type="dxa"/>
          </w:tcPr>
          <w:p w14:paraId="70887632" w14:textId="77777777" w:rsidR="00A37FFA" w:rsidRDefault="00A37FFA" w:rsidP="00A37FFA">
            <w:pPr>
              <w:pStyle w:val="EmptyCellLayoutStyle"/>
              <w:spacing w:after="0" w:line="240" w:lineRule="auto"/>
            </w:pPr>
          </w:p>
        </w:tc>
        <w:tc>
          <w:tcPr>
            <w:tcW w:w="149" w:type="dxa"/>
          </w:tcPr>
          <w:p w14:paraId="3E2B5061" w14:textId="77777777" w:rsidR="00A37FFA" w:rsidRDefault="00A37FFA" w:rsidP="00A37FFA">
            <w:pPr>
              <w:pStyle w:val="EmptyCellLayoutStyle"/>
              <w:spacing w:after="0" w:line="240" w:lineRule="auto"/>
            </w:pPr>
          </w:p>
        </w:tc>
      </w:tr>
      <w:tr w:rsidR="00A37FFA" w14:paraId="1FB999B7" w14:textId="77777777" w:rsidTr="00A37FFA">
        <w:tc>
          <w:tcPr>
            <w:tcW w:w="54" w:type="dxa"/>
          </w:tcPr>
          <w:p w14:paraId="7D342A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60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DC2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6A3E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F366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DC253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B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E1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F9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16F4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87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3F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70210" w14:textId="77777777" w:rsidR="00A37FFA" w:rsidRDefault="00A37FFA" w:rsidP="00A37FFA">
                  <w:pPr>
                    <w:spacing w:after="0" w:line="240" w:lineRule="auto"/>
                  </w:pPr>
                  <w:r>
                    <w:rPr>
                      <w:rFonts w:eastAsia="Arial"/>
                      <w:color w:val="000000"/>
                      <w:lang w:bidi="ru-ru" w:val="ru-ru"/>
                    </w:rPr>
                    <w:t xml:space="preserve">Нет</w:t>
                  </w:r>
                </w:p>
              </w:tc>
            </w:tr>
            <w:tr w:rsidR="00A37FFA" w14:paraId="14535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F35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3CC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7D7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85521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F41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0C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1A2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7275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711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E4D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511A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0B95F1" w14:textId="77777777" w:rsidR="00A37FFA" w:rsidRDefault="00A37FFA" w:rsidP="00A37FFA">
            <w:pPr>
              <w:spacing w:after="0" w:line="240" w:lineRule="auto"/>
            </w:pPr>
          </w:p>
        </w:tc>
        <w:tc>
          <w:tcPr>
            <w:tcW w:w="149" w:type="dxa"/>
          </w:tcPr>
          <w:p w14:paraId="18841F83" w14:textId="77777777" w:rsidR="00A37FFA" w:rsidRDefault="00A37FFA" w:rsidP="00A37FFA">
            <w:pPr>
              <w:pStyle w:val="EmptyCellLayoutStyle"/>
              <w:spacing w:after="0" w:line="240" w:lineRule="auto"/>
            </w:pPr>
          </w:p>
        </w:tc>
      </w:tr>
      <w:tr w:rsidR="00A37FFA" w14:paraId="677ACDB1" w14:textId="77777777" w:rsidTr="00A37FFA">
        <w:trPr>
          <w:trHeight w:val="80"/>
        </w:trPr>
        <w:tc>
          <w:tcPr>
            <w:tcW w:w="54" w:type="dxa"/>
          </w:tcPr>
          <w:p w14:paraId="2E4AD301" w14:textId="77777777" w:rsidR="00A37FFA" w:rsidRDefault="00A37FFA" w:rsidP="00A37FFA">
            <w:pPr>
              <w:pStyle w:val="EmptyCellLayoutStyle"/>
              <w:spacing w:after="0" w:line="240" w:lineRule="auto"/>
            </w:pPr>
          </w:p>
        </w:tc>
        <w:tc>
          <w:tcPr>
            <w:tcW w:w="10395" w:type="dxa"/>
          </w:tcPr>
          <w:p w14:paraId="078D98D2" w14:textId="77777777" w:rsidR="00A37FFA" w:rsidRDefault="00A37FFA" w:rsidP="00A37FFA">
            <w:pPr>
              <w:pStyle w:val="EmptyCellLayoutStyle"/>
              <w:spacing w:after="0" w:line="240" w:lineRule="auto"/>
            </w:pPr>
          </w:p>
        </w:tc>
        <w:tc>
          <w:tcPr>
            <w:tcW w:w="149" w:type="dxa"/>
          </w:tcPr>
          <w:p w14:paraId="5E2C6064" w14:textId="77777777" w:rsidR="00A37FFA" w:rsidRDefault="00A37FFA" w:rsidP="00A37FFA">
            <w:pPr>
              <w:pStyle w:val="EmptyCellLayoutStyle"/>
              <w:spacing w:after="0" w:line="240" w:lineRule="auto"/>
            </w:pPr>
          </w:p>
        </w:tc>
      </w:tr>
    </w:tbl>
    <w:p xmlns:w="http://schemas.openxmlformats.org/wordprocessingml/2006/main" w14:paraId="6D31F8AF" w14:textId="77777777" w:rsidR="00A37FFA" w:rsidRDefault="00A37FFA" w:rsidP="00A37FFA">
      <w:pPr>
        <w:spacing w:after="0" w:line="240" w:lineRule="auto"/>
      </w:pPr>
    </w:p>
    <w:p xmlns:w="http://schemas.openxmlformats.org/wordprocessingml/2006/main" w14:paraId="311E354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ремя управления потоком (мс/с)</w:t>
      </w:r>
    </w:p>
    <w:p xmlns:w="http://schemas.openxmlformats.org/wordprocessingml/2006/main" w14:paraId="6EEFC2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миллисекунд управления потоком, отведенных этой реплике в течение последней секун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2308D0" w14:textId="77777777" w:rsidTr="00A37FFA">
        <w:trPr>
          <w:trHeight w:val="54"/>
        </w:trPr>
        <w:tc>
          <w:tcPr>
            <w:tcW w:w="54" w:type="dxa"/>
          </w:tcPr>
          <w:p w14:paraId="7EF95E89" w14:textId="77777777" w:rsidR="00A37FFA" w:rsidRDefault="00A37FFA" w:rsidP="00A37FFA">
            <w:pPr>
              <w:pStyle w:val="EmptyCellLayoutStyle"/>
              <w:spacing w:after="0" w:line="240" w:lineRule="auto"/>
            </w:pPr>
          </w:p>
        </w:tc>
        <w:tc>
          <w:tcPr>
            <w:tcW w:w="10395" w:type="dxa"/>
          </w:tcPr>
          <w:p w14:paraId="3FACA97A" w14:textId="77777777" w:rsidR="00A37FFA" w:rsidRDefault="00A37FFA" w:rsidP="00A37FFA">
            <w:pPr>
              <w:pStyle w:val="EmptyCellLayoutStyle"/>
              <w:spacing w:after="0" w:line="240" w:lineRule="auto"/>
            </w:pPr>
          </w:p>
        </w:tc>
        <w:tc>
          <w:tcPr>
            <w:tcW w:w="149" w:type="dxa"/>
          </w:tcPr>
          <w:p w14:paraId="5DEE82F6" w14:textId="77777777" w:rsidR="00A37FFA" w:rsidRDefault="00A37FFA" w:rsidP="00A37FFA">
            <w:pPr>
              <w:pStyle w:val="EmptyCellLayoutStyle"/>
              <w:spacing w:after="0" w:line="240" w:lineRule="auto"/>
            </w:pPr>
          </w:p>
        </w:tc>
      </w:tr>
      <w:tr w:rsidR="00A37FFA" w14:paraId="7164D1EB" w14:textId="77777777" w:rsidTr="00A37FFA">
        <w:tc>
          <w:tcPr>
            <w:tcW w:w="54" w:type="dxa"/>
          </w:tcPr>
          <w:p w14:paraId="3515C7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B282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75C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309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08F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2D7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917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9F8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5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1F82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4E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6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99897" w14:textId="77777777" w:rsidR="00A37FFA" w:rsidRDefault="00A37FFA" w:rsidP="00A37FFA">
                  <w:pPr>
                    <w:spacing w:after="0" w:line="240" w:lineRule="auto"/>
                  </w:pPr>
                  <w:r>
                    <w:rPr>
                      <w:rFonts w:eastAsia="Arial"/>
                      <w:color w:val="000000"/>
                      <w:lang w:bidi="ru-ru" w:val="ru-ru"/>
                    </w:rPr>
                    <w:t xml:space="preserve">Нет</w:t>
                  </w:r>
                </w:p>
              </w:tc>
            </w:tr>
            <w:tr w:rsidR="00A37FFA" w14:paraId="4F93E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01A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F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BB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E5F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AC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63F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B8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ED9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223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86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C8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1D9D3E" w14:textId="77777777" w:rsidR="00A37FFA" w:rsidRDefault="00A37FFA" w:rsidP="00A37FFA">
            <w:pPr>
              <w:spacing w:after="0" w:line="240" w:lineRule="auto"/>
            </w:pPr>
          </w:p>
        </w:tc>
        <w:tc>
          <w:tcPr>
            <w:tcW w:w="149" w:type="dxa"/>
          </w:tcPr>
          <w:p w14:paraId="4126324F" w14:textId="77777777" w:rsidR="00A37FFA" w:rsidRDefault="00A37FFA" w:rsidP="00A37FFA">
            <w:pPr>
              <w:pStyle w:val="EmptyCellLayoutStyle"/>
              <w:spacing w:after="0" w:line="240" w:lineRule="auto"/>
            </w:pPr>
          </w:p>
        </w:tc>
      </w:tr>
      <w:tr w:rsidR="00A37FFA" w14:paraId="41DDE9D1" w14:textId="77777777" w:rsidTr="00A37FFA">
        <w:trPr>
          <w:trHeight w:val="80"/>
        </w:trPr>
        <w:tc>
          <w:tcPr>
            <w:tcW w:w="54" w:type="dxa"/>
          </w:tcPr>
          <w:p w14:paraId="43D620AD" w14:textId="77777777" w:rsidR="00A37FFA" w:rsidRDefault="00A37FFA" w:rsidP="00A37FFA">
            <w:pPr>
              <w:pStyle w:val="EmptyCellLayoutStyle"/>
              <w:spacing w:after="0" w:line="240" w:lineRule="auto"/>
            </w:pPr>
          </w:p>
        </w:tc>
        <w:tc>
          <w:tcPr>
            <w:tcW w:w="10395" w:type="dxa"/>
          </w:tcPr>
          <w:p w14:paraId="08B073E1" w14:textId="77777777" w:rsidR="00A37FFA" w:rsidRDefault="00A37FFA" w:rsidP="00A37FFA">
            <w:pPr>
              <w:pStyle w:val="EmptyCellLayoutStyle"/>
              <w:spacing w:after="0" w:line="240" w:lineRule="auto"/>
            </w:pPr>
          </w:p>
        </w:tc>
        <w:tc>
          <w:tcPr>
            <w:tcW w:w="149" w:type="dxa"/>
          </w:tcPr>
          <w:p w14:paraId="745A28D8" w14:textId="77777777" w:rsidR="00A37FFA" w:rsidRDefault="00A37FFA" w:rsidP="00A37FFA">
            <w:pPr>
              <w:pStyle w:val="EmptyCellLayoutStyle"/>
              <w:spacing w:after="0" w:line="240" w:lineRule="auto"/>
            </w:pPr>
          </w:p>
        </w:tc>
      </w:tr>
    </w:tbl>
    <w:p xmlns:w="http://schemas.openxmlformats.org/wordprocessingml/2006/main" w14:paraId="795FE0CC" w14:textId="77777777" w:rsidR="00A37FFA" w:rsidRDefault="00A37FFA" w:rsidP="00A37FFA">
      <w:pPr>
        <w:spacing w:after="0" w:line="240" w:lineRule="auto"/>
      </w:pPr>
    </w:p>
    <w:p xmlns:w="http://schemas.openxmlformats.org/wordprocessingml/2006/main" w14:paraId="6E3FE5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учено из реплики, байт/с</w:t>
      </w:r>
    </w:p>
    <w:p xmlns:w="http://schemas.openxmlformats.org/wordprocessingml/2006/main" w14:paraId="2448A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число байтов, полученных по сети группой доступности из этой репл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69CA4" w14:textId="77777777" w:rsidTr="00A37FFA">
        <w:trPr>
          <w:trHeight w:val="54"/>
        </w:trPr>
        <w:tc>
          <w:tcPr>
            <w:tcW w:w="54" w:type="dxa"/>
          </w:tcPr>
          <w:p w14:paraId="137C7AE6" w14:textId="77777777" w:rsidR="00A37FFA" w:rsidRDefault="00A37FFA" w:rsidP="00A37FFA">
            <w:pPr>
              <w:pStyle w:val="EmptyCellLayoutStyle"/>
              <w:spacing w:after="0" w:line="240" w:lineRule="auto"/>
            </w:pPr>
          </w:p>
        </w:tc>
        <w:tc>
          <w:tcPr>
            <w:tcW w:w="10395" w:type="dxa"/>
          </w:tcPr>
          <w:p w14:paraId="2983838D" w14:textId="77777777" w:rsidR="00A37FFA" w:rsidRDefault="00A37FFA" w:rsidP="00A37FFA">
            <w:pPr>
              <w:pStyle w:val="EmptyCellLayoutStyle"/>
              <w:spacing w:after="0" w:line="240" w:lineRule="auto"/>
            </w:pPr>
          </w:p>
        </w:tc>
        <w:tc>
          <w:tcPr>
            <w:tcW w:w="149" w:type="dxa"/>
          </w:tcPr>
          <w:p w14:paraId="355A8254" w14:textId="77777777" w:rsidR="00A37FFA" w:rsidRDefault="00A37FFA" w:rsidP="00A37FFA">
            <w:pPr>
              <w:pStyle w:val="EmptyCellLayoutStyle"/>
              <w:spacing w:after="0" w:line="240" w:lineRule="auto"/>
            </w:pPr>
          </w:p>
        </w:tc>
      </w:tr>
      <w:tr w:rsidR="00A37FFA" w14:paraId="2D19B04C" w14:textId="77777777" w:rsidTr="00A37FFA">
        <w:tc>
          <w:tcPr>
            <w:tcW w:w="54" w:type="dxa"/>
          </w:tcPr>
          <w:p w14:paraId="6BF42E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356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4CB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C32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F55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35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826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D8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70E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38B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00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5D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A310E" w14:textId="77777777" w:rsidR="00A37FFA" w:rsidRDefault="00A37FFA" w:rsidP="00A37FFA">
                  <w:pPr>
                    <w:spacing w:after="0" w:line="240" w:lineRule="auto"/>
                  </w:pPr>
                  <w:r>
                    <w:rPr>
                      <w:rFonts w:eastAsia="Arial"/>
                      <w:color w:val="000000"/>
                      <w:lang w:bidi="ru-ru" w:val="ru-ru"/>
                    </w:rPr>
                    <w:t xml:space="preserve">Нет</w:t>
                  </w:r>
                </w:p>
              </w:tc>
            </w:tr>
            <w:tr w:rsidR="00A37FFA" w14:paraId="22AEF8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38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C3D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29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22DE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1F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18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326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8CC0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1F4E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5DB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883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CE06D0" w14:textId="77777777" w:rsidR="00A37FFA" w:rsidRDefault="00A37FFA" w:rsidP="00A37FFA">
            <w:pPr>
              <w:spacing w:after="0" w:line="240" w:lineRule="auto"/>
            </w:pPr>
          </w:p>
        </w:tc>
        <w:tc>
          <w:tcPr>
            <w:tcW w:w="149" w:type="dxa"/>
          </w:tcPr>
          <w:p w14:paraId="14E84131" w14:textId="77777777" w:rsidR="00A37FFA" w:rsidRDefault="00A37FFA" w:rsidP="00A37FFA">
            <w:pPr>
              <w:pStyle w:val="EmptyCellLayoutStyle"/>
              <w:spacing w:after="0" w:line="240" w:lineRule="auto"/>
            </w:pPr>
          </w:p>
        </w:tc>
      </w:tr>
      <w:tr w:rsidR="00A37FFA" w14:paraId="5E954625" w14:textId="77777777" w:rsidTr="00A37FFA">
        <w:trPr>
          <w:trHeight w:val="80"/>
        </w:trPr>
        <w:tc>
          <w:tcPr>
            <w:tcW w:w="54" w:type="dxa"/>
          </w:tcPr>
          <w:p w14:paraId="4D8D0FA0" w14:textId="77777777" w:rsidR="00A37FFA" w:rsidRDefault="00A37FFA" w:rsidP="00A37FFA">
            <w:pPr>
              <w:pStyle w:val="EmptyCellLayoutStyle"/>
              <w:spacing w:after="0" w:line="240" w:lineRule="auto"/>
            </w:pPr>
          </w:p>
        </w:tc>
        <w:tc>
          <w:tcPr>
            <w:tcW w:w="10395" w:type="dxa"/>
          </w:tcPr>
          <w:p w14:paraId="379D59EC" w14:textId="77777777" w:rsidR="00A37FFA" w:rsidRDefault="00A37FFA" w:rsidP="00A37FFA">
            <w:pPr>
              <w:pStyle w:val="EmptyCellLayoutStyle"/>
              <w:spacing w:after="0" w:line="240" w:lineRule="auto"/>
            </w:pPr>
          </w:p>
        </w:tc>
        <w:tc>
          <w:tcPr>
            <w:tcW w:w="149" w:type="dxa"/>
          </w:tcPr>
          <w:p w14:paraId="2A8F82AF" w14:textId="77777777" w:rsidR="00A37FFA" w:rsidRDefault="00A37FFA" w:rsidP="00A37FFA">
            <w:pPr>
              <w:pStyle w:val="EmptyCellLayoutStyle"/>
              <w:spacing w:after="0" w:line="240" w:lineRule="auto"/>
            </w:pPr>
          </w:p>
        </w:tc>
      </w:tr>
    </w:tbl>
    <w:p xmlns:w="http://schemas.openxmlformats.org/wordprocessingml/2006/main" w14:paraId="1FB0D9BA" w14:textId="77777777" w:rsidR="00A37FFA" w:rsidRDefault="00A37FFA" w:rsidP="00A37FFA">
      <w:pPr>
        <w:spacing w:after="0" w:line="240" w:lineRule="auto"/>
      </w:pPr>
    </w:p>
    <w:p xmlns:w="http://schemas.openxmlformats.org/wordprocessingml/2006/main" w14:paraId="5E9D77B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тправлено в реплику, байт/с</w:t>
      </w:r>
    </w:p>
    <w:p xmlns:w="http://schemas.openxmlformats.org/wordprocessingml/2006/main" w14:paraId="5A062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сообщения базы данных, поставленных в очередь на отправку по сети к этой реплике. Учитываются байты сообщений для всех баз данных в группе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22B78F" w14:textId="77777777" w:rsidTr="00A37FFA">
        <w:trPr>
          <w:trHeight w:val="54"/>
        </w:trPr>
        <w:tc>
          <w:tcPr>
            <w:tcW w:w="54" w:type="dxa"/>
          </w:tcPr>
          <w:p w14:paraId="39AC8D72" w14:textId="77777777" w:rsidR="00A37FFA" w:rsidRDefault="00A37FFA" w:rsidP="00A37FFA">
            <w:pPr>
              <w:pStyle w:val="EmptyCellLayoutStyle"/>
              <w:spacing w:after="0" w:line="240" w:lineRule="auto"/>
            </w:pPr>
          </w:p>
        </w:tc>
        <w:tc>
          <w:tcPr>
            <w:tcW w:w="10395" w:type="dxa"/>
          </w:tcPr>
          <w:p w14:paraId="2BBB1E37" w14:textId="77777777" w:rsidR="00A37FFA" w:rsidRDefault="00A37FFA" w:rsidP="00A37FFA">
            <w:pPr>
              <w:pStyle w:val="EmptyCellLayoutStyle"/>
              <w:spacing w:after="0" w:line="240" w:lineRule="auto"/>
            </w:pPr>
          </w:p>
        </w:tc>
        <w:tc>
          <w:tcPr>
            <w:tcW w:w="149" w:type="dxa"/>
          </w:tcPr>
          <w:p w14:paraId="4482E89D" w14:textId="77777777" w:rsidR="00A37FFA" w:rsidRDefault="00A37FFA" w:rsidP="00A37FFA">
            <w:pPr>
              <w:pStyle w:val="EmptyCellLayoutStyle"/>
              <w:spacing w:after="0" w:line="240" w:lineRule="auto"/>
            </w:pPr>
          </w:p>
        </w:tc>
      </w:tr>
      <w:tr w:rsidR="00A37FFA" w14:paraId="78DE938B" w14:textId="77777777" w:rsidTr="00A37FFA">
        <w:tc>
          <w:tcPr>
            <w:tcW w:w="54" w:type="dxa"/>
          </w:tcPr>
          <w:p w14:paraId="67E8D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9AA6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197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CAF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05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9E3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05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21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04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E48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E8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8A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871D9" w14:textId="77777777" w:rsidR="00A37FFA" w:rsidRDefault="00A37FFA" w:rsidP="00A37FFA">
                  <w:pPr>
                    <w:spacing w:after="0" w:line="240" w:lineRule="auto"/>
                  </w:pPr>
                  <w:r>
                    <w:rPr>
                      <w:rFonts w:eastAsia="Arial"/>
                      <w:color w:val="000000"/>
                      <w:lang w:bidi="ru-ru" w:val="ru-ru"/>
                    </w:rPr>
                    <w:t xml:space="preserve">Нет</w:t>
                  </w:r>
                </w:p>
              </w:tc>
            </w:tr>
            <w:tr w:rsidR="00A37FFA" w14:paraId="0C12F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408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CF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F1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B48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88F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103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19C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8E57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C82B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674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F4D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B0ECB2" w14:textId="77777777" w:rsidR="00A37FFA" w:rsidRDefault="00A37FFA" w:rsidP="00A37FFA">
            <w:pPr>
              <w:spacing w:after="0" w:line="240" w:lineRule="auto"/>
            </w:pPr>
          </w:p>
        </w:tc>
        <w:tc>
          <w:tcPr>
            <w:tcW w:w="149" w:type="dxa"/>
          </w:tcPr>
          <w:p w14:paraId="3175377D" w14:textId="77777777" w:rsidR="00A37FFA" w:rsidRDefault="00A37FFA" w:rsidP="00A37FFA">
            <w:pPr>
              <w:pStyle w:val="EmptyCellLayoutStyle"/>
              <w:spacing w:after="0" w:line="240" w:lineRule="auto"/>
            </w:pPr>
          </w:p>
        </w:tc>
      </w:tr>
      <w:tr w:rsidR="00A37FFA" w14:paraId="0243AAF8" w14:textId="77777777" w:rsidTr="00A37FFA">
        <w:trPr>
          <w:trHeight w:val="80"/>
        </w:trPr>
        <w:tc>
          <w:tcPr>
            <w:tcW w:w="54" w:type="dxa"/>
          </w:tcPr>
          <w:p w14:paraId="0DCF333C" w14:textId="77777777" w:rsidR="00A37FFA" w:rsidRDefault="00A37FFA" w:rsidP="00A37FFA">
            <w:pPr>
              <w:pStyle w:val="EmptyCellLayoutStyle"/>
              <w:spacing w:after="0" w:line="240" w:lineRule="auto"/>
            </w:pPr>
          </w:p>
        </w:tc>
        <w:tc>
          <w:tcPr>
            <w:tcW w:w="10395" w:type="dxa"/>
          </w:tcPr>
          <w:p w14:paraId="60ED4276" w14:textId="77777777" w:rsidR="00A37FFA" w:rsidRDefault="00A37FFA" w:rsidP="00A37FFA">
            <w:pPr>
              <w:pStyle w:val="EmptyCellLayoutStyle"/>
              <w:spacing w:after="0" w:line="240" w:lineRule="auto"/>
            </w:pPr>
          </w:p>
        </w:tc>
        <w:tc>
          <w:tcPr>
            <w:tcW w:w="149" w:type="dxa"/>
          </w:tcPr>
          <w:p w14:paraId="091B9584" w14:textId="77777777" w:rsidR="00A37FFA" w:rsidRDefault="00A37FFA" w:rsidP="00A37FFA">
            <w:pPr>
              <w:pStyle w:val="EmptyCellLayoutStyle"/>
              <w:spacing w:after="0" w:line="240" w:lineRule="auto"/>
            </w:pPr>
          </w:p>
        </w:tc>
      </w:tr>
    </w:tbl>
    <w:p xmlns:w="http://schemas.openxmlformats.org/wordprocessingml/2006/main" w14:paraId="7902A08A" w14:textId="77777777" w:rsidR="00A37FFA" w:rsidRDefault="00A37FFA" w:rsidP="00A37FFA">
      <w:pPr>
        <w:spacing w:after="0" w:line="240" w:lineRule="auto"/>
      </w:pPr>
    </w:p>
    <w:p xmlns:w="http://schemas.openxmlformats.org/wordprocessingml/2006/main" w14:paraId="74D5D4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тправлено в транспорт, байт/с</w:t>
      </w:r>
    </w:p>
    <w:p xmlns:w="http://schemas.openxmlformats.org/wordprocessingml/2006/main" w14:paraId="4A3418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число байтов, отравленных по сети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D19613" w14:textId="77777777" w:rsidTr="00A37FFA">
        <w:trPr>
          <w:trHeight w:val="54"/>
        </w:trPr>
        <w:tc>
          <w:tcPr>
            <w:tcW w:w="54" w:type="dxa"/>
          </w:tcPr>
          <w:p w14:paraId="4B8CF476" w14:textId="77777777" w:rsidR="00A37FFA" w:rsidRDefault="00A37FFA" w:rsidP="00A37FFA">
            <w:pPr>
              <w:pStyle w:val="EmptyCellLayoutStyle"/>
              <w:spacing w:after="0" w:line="240" w:lineRule="auto"/>
            </w:pPr>
          </w:p>
        </w:tc>
        <w:tc>
          <w:tcPr>
            <w:tcW w:w="10395" w:type="dxa"/>
          </w:tcPr>
          <w:p w14:paraId="798B1EFE" w14:textId="77777777" w:rsidR="00A37FFA" w:rsidRDefault="00A37FFA" w:rsidP="00A37FFA">
            <w:pPr>
              <w:pStyle w:val="EmptyCellLayoutStyle"/>
              <w:spacing w:after="0" w:line="240" w:lineRule="auto"/>
            </w:pPr>
          </w:p>
        </w:tc>
        <w:tc>
          <w:tcPr>
            <w:tcW w:w="149" w:type="dxa"/>
          </w:tcPr>
          <w:p w14:paraId="6930E517" w14:textId="77777777" w:rsidR="00A37FFA" w:rsidRDefault="00A37FFA" w:rsidP="00A37FFA">
            <w:pPr>
              <w:pStyle w:val="EmptyCellLayoutStyle"/>
              <w:spacing w:after="0" w:line="240" w:lineRule="auto"/>
            </w:pPr>
          </w:p>
        </w:tc>
      </w:tr>
      <w:tr w:rsidR="00A37FFA" w14:paraId="20F24FD9" w14:textId="77777777" w:rsidTr="00A37FFA">
        <w:tc>
          <w:tcPr>
            <w:tcW w:w="54" w:type="dxa"/>
          </w:tcPr>
          <w:p w14:paraId="6A770D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D859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D16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1C0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1F1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715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15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622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8B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F2B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D8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5F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2448" w14:textId="77777777" w:rsidR="00A37FFA" w:rsidRDefault="00A37FFA" w:rsidP="00A37FFA">
                  <w:pPr>
                    <w:spacing w:after="0" w:line="240" w:lineRule="auto"/>
                  </w:pPr>
                  <w:r>
                    <w:rPr>
                      <w:rFonts w:eastAsia="Arial"/>
                      <w:color w:val="000000"/>
                      <w:lang w:bidi="ru-ru" w:val="ru-ru"/>
                    </w:rPr>
                    <w:t xml:space="preserve">Нет</w:t>
                  </w:r>
                </w:p>
              </w:tc>
            </w:tr>
            <w:tr w:rsidR="00A37FFA" w14:paraId="2E033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119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04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8A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9D61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72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58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86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F69C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B7A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C6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40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EDFD9E" w14:textId="77777777" w:rsidR="00A37FFA" w:rsidRDefault="00A37FFA" w:rsidP="00A37FFA">
            <w:pPr>
              <w:spacing w:after="0" w:line="240" w:lineRule="auto"/>
            </w:pPr>
          </w:p>
        </w:tc>
        <w:tc>
          <w:tcPr>
            <w:tcW w:w="149" w:type="dxa"/>
          </w:tcPr>
          <w:p w14:paraId="57277CF9" w14:textId="77777777" w:rsidR="00A37FFA" w:rsidRDefault="00A37FFA" w:rsidP="00A37FFA">
            <w:pPr>
              <w:pStyle w:val="EmptyCellLayoutStyle"/>
              <w:spacing w:after="0" w:line="240" w:lineRule="auto"/>
            </w:pPr>
          </w:p>
        </w:tc>
      </w:tr>
      <w:tr w:rsidR="00A37FFA" w14:paraId="5DAA1792" w14:textId="77777777" w:rsidTr="00A37FFA">
        <w:trPr>
          <w:trHeight w:val="80"/>
        </w:trPr>
        <w:tc>
          <w:tcPr>
            <w:tcW w:w="54" w:type="dxa"/>
          </w:tcPr>
          <w:p w14:paraId="0AEE072F" w14:textId="77777777" w:rsidR="00A37FFA" w:rsidRDefault="00A37FFA" w:rsidP="00A37FFA">
            <w:pPr>
              <w:pStyle w:val="EmptyCellLayoutStyle"/>
              <w:spacing w:after="0" w:line="240" w:lineRule="auto"/>
            </w:pPr>
          </w:p>
        </w:tc>
        <w:tc>
          <w:tcPr>
            <w:tcW w:w="10395" w:type="dxa"/>
          </w:tcPr>
          <w:p w14:paraId="68965742" w14:textId="77777777" w:rsidR="00A37FFA" w:rsidRDefault="00A37FFA" w:rsidP="00A37FFA">
            <w:pPr>
              <w:pStyle w:val="EmptyCellLayoutStyle"/>
              <w:spacing w:after="0" w:line="240" w:lineRule="auto"/>
            </w:pPr>
          </w:p>
        </w:tc>
        <w:tc>
          <w:tcPr>
            <w:tcW w:w="149" w:type="dxa"/>
          </w:tcPr>
          <w:p w14:paraId="6A9E803A" w14:textId="77777777" w:rsidR="00A37FFA" w:rsidRDefault="00A37FFA" w:rsidP="00A37FFA">
            <w:pPr>
              <w:pStyle w:val="EmptyCellLayoutStyle"/>
              <w:spacing w:after="0" w:line="240" w:lineRule="auto"/>
            </w:pPr>
          </w:p>
        </w:tc>
      </w:tr>
    </w:tbl>
    <w:p xmlns:w="http://schemas.openxmlformats.org/wordprocessingml/2006/main" w14:paraId="61572875" w14:textId="77777777" w:rsidR="00A37FFA" w:rsidRDefault="00A37FFA" w:rsidP="00A37FFA">
      <w:pPr>
        <w:spacing w:after="0" w:line="240" w:lineRule="auto"/>
      </w:pPr>
    </w:p>
    <w:p xmlns:w="http://schemas.openxmlformats.org/wordprocessingml/2006/main" w14:paraId="67B80A56"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ритическая политика реплики доступности</w:t>
      </w:r>
    </w:p>
    <w:p xmlns:w="http://schemas.openxmlformats.org/wordprocessingml/2006/main" w14:paraId="1A716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реплику доступности в качестве аспекта и одну из категорий ошибок в качестве категории политики.</w:t>
      </w:r>
    </w:p>
    <w:p xmlns:w="http://schemas.openxmlformats.org/wordprocessingml/2006/main" w14:paraId="0C59234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реплики доступности — обнаружения</w:t>
      </w:r>
    </w:p>
    <w:p xmlns:w="http://schemas.openxmlformats.org/wordprocessingml/2006/main" w14:paraId="52AB55E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ользовательской политики реплики доступности</w:t>
      </w:r>
    </w:p>
    <w:p xmlns:w="http://schemas.openxmlformats.org/wordprocessingml/2006/main" w14:paraId="120B43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FAB172" w14:textId="77777777" w:rsidTr="00A37FFA">
        <w:trPr>
          <w:trHeight w:val="54"/>
        </w:trPr>
        <w:tc>
          <w:tcPr>
            <w:tcW w:w="54" w:type="dxa"/>
          </w:tcPr>
          <w:p w14:paraId="551A2186" w14:textId="77777777" w:rsidR="00A37FFA" w:rsidRDefault="00A37FFA" w:rsidP="00A37FFA">
            <w:pPr>
              <w:pStyle w:val="EmptyCellLayoutStyle"/>
              <w:spacing w:after="0" w:line="240" w:lineRule="auto"/>
            </w:pPr>
          </w:p>
        </w:tc>
        <w:tc>
          <w:tcPr>
            <w:tcW w:w="10395" w:type="dxa"/>
          </w:tcPr>
          <w:p w14:paraId="6684ECCA" w14:textId="77777777" w:rsidR="00A37FFA" w:rsidRDefault="00A37FFA" w:rsidP="00A37FFA">
            <w:pPr>
              <w:pStyle w:val="EmptyCellLayoutStyle"/>
              <w:spacing w:after="0" w:line="240" w:lineRule="auto"/>
            </w:pPr>
          </w:p>
        </w:tc>
        <w:tc>
          <w:tcPr>
            <w:tcW w:w="149" w:type="dxa"/>
          </w:tcPr>
          <w:p w14:paraId="147CFCCB" w14:textId="77777777" w:rsidR="00A37FFA" w:rsidRDefault="00A37FFA" w:rsidP="00A37FFA">
            <w:pPr>
              <w:pStyle w:val="EmptyCellLayoutStyle"/>
              <w:spacing w:after="0" w:line="240" w:lineRule="auto"/>
            </w:pPr>
          </w:p>
        </w:tc>
      </w:tr>
      <w:tr w:rsidR="00A37FFA" w14:paraId="5FA2DCE9" w14:textId="77777777" w:rsidTr="00A37FFA">
        <w:tc>
          <w:tcPr>
            <w:tcW w:w="54" w:type="dxa"/>
          </w:tcPr>
          <w:p w14:paraId="417610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100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6966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01C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A3DA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A4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35D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BE0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0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4F797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87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5A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E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53F6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E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35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AF0D" w14:textId="77777777" w:rsidR="00A37FFA" w:rsidRDefault="00A37FFA" w:rsidP="00A37FFA">
                  <w:pPr>
                    <w:spacing w:after="0" w:line="240" w:lineRule="auto"/>
                  </w:pPr>
                </w:p>
              </w:tc>
            </w:tr>
            <w:tr w:rsidR="00A37FFA" w14:paraId="7D6E3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68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37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9E2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B333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CBB8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4D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D4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D1FC3E" w14:textId="77777777" w:rsidR="00A37FFA" w:rsidRDefault="00A37FFA" w:rsidP="00A37FFA">
            <w:pPr>
              <w:spacing w:after="0" w:line="240" w:lineRule="auto"/>
            </w:pPr>
          </w:p>
        </w:tc>
        <w:tc>
          <w:tcPr>
            <w:tcW w:w="149" w:type="dxa"/>
          </w:tcPr>
          <w:p w14:paraId="6AC6972F" w14:textId="77777777" w:rsidR="00A37FFA" w:rsidRDefault="00A37FFA" w:rsidP="00A37FFA">
            <w:pPr>
              <w:pStyle w:val="EmptyCellLayoutStyle"/>
              <w:spacing w:after="0" w:line="240" w:lineRule="auto"/>
            </w:pPr>
          </w:p>
        </w:tc>
      </w:tr>
      <w:tr w:rsidR="00A37FFA" w14:paraId="1D6856F2" w14:textId="77777777" w:rsidTr="00A37FFA">
        <w:trPr>
          <w:trHeight w:val="80"/>
        </w:trPr>
        <w:tc>
          <w:tcPr>
            <w:tcW w:w="54" w:type="dxa"/>
          </w:tcPr>
          <w:p w14:paraId="0601B3C9" w14:textId="77777777" w:rsidR="00A37FFA" w:rsidRDefault="00A37FFA" w:rsidP="00A37FFA">
            <w:pPr>
              <w:pStyle w:val="EmptyCellLayoutStyle"/>
              <w:spacing w:after="0" w:line="240" w:lineRule="auto"/>
            </w:pPr>
          </w:p>
        </w:tc>
        <w:tc>
          <w:tcPr>
            <w:tcW w:w="10395" w:type="dxa"/>
          </w:tcPr>
          <w:p w14:paraId="0A5AD108" w14:textId="77777777" w:rsidR="00A37FFA" w:rsidRDefault="00A37FFA" w:rsidP="00A37FFA">
            <w:pPr>
              <w:pStyle w:val="EmptyCellLayoutStyle"/>
              <w:spacing w:after="0" w:line="240" w:lineRule="auto"/>
            </w:pPr>
          </w:p>
        </w:tc>
        <w:tc>
          <w:tcPr>
            <w:tcW w:w="149" w:type="dxa"/>
          </w:tcPr>
          <w:p w14:paraId="5911DD6C" w14:textId="77777777" w:rsidR="00A37FFA" w:rsidRDefault="00A37FFA" w:rsidP="00A37FFA">
            <w:pPr>
              <w:pStyle w:val="EmptyCellLayoutStyle"/>
              <w:spacing w:after="0" w:line="240" w:lineRule="auto"/>
            </w:pPr>
          </w:p>
        </w:tc>
      </w:tr>
    </w:tbl>
    <w:p xmlns:w="http://schemas.openxmlformats.org/wordprocessingml/2006/main" w14:paraId="46DC4C2B" w14:textId="77777777" w:rsidR="00A37FFA" w:rsidRDefault="00A37FFA" w:rsidP="00A37FFA">
      <w:pPr>
        <w:spacing w:after="0" w:line="240" w:lineRule="auto"/>
      </w:pPr>
    </w:p>
    <w:p xmlns:w="http://schemas.openxmlformats.org/wordprocessingml/2006/main" w14:paraId="0C62E7B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реплики доступности — базовые мониторы</w:t>
      </w:r>
    </w:p>
    <w:p xmlns:w="http://schemas.openxmlformats.org/wordprocessingml/2006/main" w14:paraId="495F0B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исправности реплик доступности</w:t>
      </w:r>
    </w:p>
    <w:p xmlns:w="http://schemas.openxmlformats.org/wordprocessingml/2006/main" w14:paraId="5E3BA4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реплику доступности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17C33B" w14:textId="77777777" w:rsidTr="00A37FFA">
        <w:trPr>
          <w:trHeight w:val="54"/>
        </w:trPr>
        <w:tc>
          <w:tcPr>
            <w:tcW w:w="54" w:type="dxa"/>
          </w:tcPr>
          <w:p w14:paraId="3116E184" w14:textId="77777777" w:rsidR="00A37FFA" w:rsidRDefault="00A37FFA" w:rsidP="00A37FFA">
            <w:pPr>
              <w:pStyle w:val="EmptyCellLayoutStyle"/>
              <w:spacing w:after="0" w:line="240" w:lineRule="auto"/>
            </w:pPr>
          </w:p>
        </w:tc>
        <w:tc>
          <w:tcPr>
            <w:tcW w:w="10395" w:type="dxa"/>
          </w:tcPr>
          <w:p w14:paraId="55D64624" w14:textId="77777777" w:rsidR="00A37FFA" w:rsidRDefault="00A37FFA" w:rsidP="00A37FFA">
            <w:pPr>
              <w:pStyle w:val="EmptyCellLayoutStyle"/>
              <w:spacing w:after="0" w:line="240" w:lineRule="auto"/>
            </w:pPr>
          </w:p>
        </w:tc>
        <w:tc>
          <w:tcPr>
            <w:tcW w:w="149" w:type="dxa"/>
          </w:tcPr>
          <w:p w14:paraId="184DADF8" w14:textId="77777777" w:rsidR="00A37FFA" w:rsidRDefault="00A37FFA" w:rsidP="00A37FFA">
            <w:pPr>
              <w:pStyle w:val="EmptyCellLayoutStyle"/>
              <w:spacing w:after="0" w:line="240" w:lineRule="auto"/>
            </w:pPr>
          </w:p>
        </w:tc>
      </w:tr>
      <w:tr w:rsidR="00A37FFA" w14:paraId="12704AA9" w14:textId="77777777" w:rsidTr="00A37FFA">
        <w:tc>
          <w:tcPr>
            <w:tcW w:w="54" w:type="dxa"/>
          </w:tcPr>
          <w:p w14:paraId="65A99A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6DAD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697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FFAE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9B1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C20F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82D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8A0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A45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E27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38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5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C129A" w14:textId="77777777" w:rsidR="00A37FFA" w:rsidRDefault="00A37FFA" w:rsidP="00A37FFA">
                  <w:pPr>
                    <w:spacing w:after="0" w:line="240" w:lineRule="auto"/>
                  </w:pPr>
                  <w:r>
                    <w:rPr>
                      <w:rFonts w:eastAsia="Arial"/>
                      <w:color w:val="000000"/>
                      <w:lang w:bidi="ru-ru" w:val="ru-ru"/>
                    </w:rPr>
                    <w:t xml:space="preserve">False</w:t>
                  </w:r>
                </w:p>
              </w:tc>
            </w:tr>
            <w:tr w:rsidR="00A37FFA" w14:paraId="1509F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A2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AFE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99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B7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76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3E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71C9" w14:textId="77777777" w:rsidR="00A37FFA" w:rsidRDefault="00A37FFA" w:rsidP="00A37FFA">
                  <w:pPr>
                    <w:spacing w:after="0" w:line="240" w:lineRule="auto"/>
                  </w:pPr>
                </w:p>
              </w:tc>
            </w:tr>
            <w:tr w:rsidR="00A37FFA" w14:paraId="36D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60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87A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1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6A9A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4AD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CB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1FC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C3B17B" w14:textId="77777777" w:rsidR="00A37FFA" w:rsidRDefault="00A37FFA" w:rsidP="00A37FFA">
            <w:pPr>
              <w:spacing w:after="0" w:line="240" w:lineRule="auto"/>
            </w:pPr>
          </w:p>
        </w:tc>
        <w:tc>
          <w:tcPr>
            <w:tcW w:w="149" w:type="dxa"/>
          </w:tcPr>
          <w:p w14:paraId="1B7C8112" w14:textId="77777777" w:rsidR="00A37FFA" w:rsidRDefault="00A37FFA" w:rsidP="00A37FFA">
            <w:pPr>
              <w:pStyle w:val="EmptyCellLayoutStyle"/>
              <w:spacing w:after="0" w:line="240" w:lineRule="auto"/>
            </w:pPr>
          </w:p>
        </w:tc>
      </w:tr>
      <w:tr w:rsidR="00A37FFA" w14:paraId="3F8A5079" w14:textId="77777777" w:rsidTr="00A37FFA">
        <w:trPr>
          <w:trHeight w:val="80"/>
        </w:trPr>
        <w:tc>
          <w:tcPr>
            <w:tcW w:w="54" w:type="dxa"/>
          </w:tcPr>
          <w:p w14:paraId="78ECF4EE" w14:textId="77777777" w:rsidR="00A37FFA" w:rsidRDefault="00A37FFA" w:rsidP="00A37FFA">
            <w:pPr>
              <w:pStyle w:val="EmptyCellLayoutStyle"/>
              <w:spacing w:after="0" w:line="240" w:lineRule="auto"/>
            </w:pPr>
          </w:p>
        </w:tc>
        <w:tc>
          <w:tcPr>
            <w:tcW w:w="10395" w:type="dxa"/>
          </w:tcPr>
          <w:p w14:paraId="357D4FDD" w14:textId="77777777" w:rsidR="00A37FFA" w:rsidRDefault="00A37FFA" w:rsidP="00A37FFA">
            <w:pPr>
              <w:pStyle w:val="EmptyCellLayoutStyle"/>
              <w:spacing w:after="0" w:line="240" w:lineRule="auto"/>
            </w:pPr>
          </w:p>
        </w:tc>
        <w:tc>
          <w:tcPr>
            <w:tcW w:w="149" w:type="dxa"/>
          </w:tcPr>
          <w:p w14:paraId="236D9F70" w14:textId="77777777" w:rsidR="00A37FFA" w:rsidRDefault="00A37FFA" w:rsidP="00A37FFA">
            <w:pPr>
              <w:pStyle w:val="EmptyCellLayoutStyle"/>
              <w:spacing w:after="0" w:line="240" w:lineRule="auto"/>
            </w:pPr>
          </w:p>
        </w:tc>
      </w:tr>
    </w:tbl>
    <w:p xmlns:w="http://schemas.openxmlformats.org/wordprocessingml/2006/main" w14:paraId="383E020E" w14:textId="77777777" w:rsidR="00A37FFA" w:rsidRDefault="00A37FFA" w:rsidP="00A37FFA">
      <w:pPr>
        <w:spacing w:after="0" w:line="240" w:lineRule="auto"/>
      </w:pPr>
    </w:p>
    <w:p xmlns:w="http://schemas.openxmlformats.org/wordprocessingml/2006/main" w14:paraId="3DE1B39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итика предупреждений реплики доступности</w:t>
      </w:r>
    </w:p>
    <w:p xmlns:w="http://schemas.openxmlformats.org/wordprocessingml/2006/main" w14:paraId="16B3A6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реплику доступности в качестве аспекта и одну из категорий предупреждений в качестве категории политики.</w:t>
      </w:r>
    </w:p>
    <w:p xmlns:w="http://schemas.openxmlformats.org/wordprocessingml/2006/main" w14:paraId="04FE1C3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реплики доступности — обнаружения</w:t>
      </w:r>
    </w:p>
    <w:p xmlns:w="http://schemas.openxmlformats.org/wordprocessingml/2006/main" w14:paraId="238DA64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ользовательской политики реплики доступности</w:t>
      </w:r>
    </w:p>
    <w:p xmlns:w="http://schemas.openxmlformats.org/wordprocessingml/2006/main" w14:paraId="0C30B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1617C" w14:textId="77777777" w:rsidTr="00A37FFA">
        <w:trPr>
          <w:trHeight w:val="54"/>
        </w:trPr>
        <w:tc>
          <w:tcPr>
            <w:tcW w:w="54" w:type="dxa"/>
          </w:tcPr>
          <w:p w14:paraId="43EA5B17" w14:textId="77777777" w:rsidR="00A37FFA" w:rsidRDefault="00A37FFA" w:rsidP="00A37FFA">
            <w:pPr>
              <w:pStyle w:val="EmptyCellLayoutStyle"/>
              <w:spacing w:after="0" w:line="240" w:lineRule="auto"/>
            </w:pPr>
          </w:p>
        </w:tc>
        <w:tc>
          <w:tcPr>
            <w:tcW w:w="10395" w:type="dxa"/>
          </w:tcPr>
          <w:p w14:paraId="10B54924" w14:textId="77777777" w:rsidR="00A37FFA" w:rsidRDefault="00A37FFA" w:rsidP="00A37FFA">
            <w:pPr>
              <w:pStyle w:val="EmptyCellLayoutStyle"/>
              <w:spacing w:after="0" w:line="240" w:lineRule="auto"/>
            </w:pPr>
          </w:p>
        </w:tc>
        <w:tc>
          <w:tcPr>
            <w:tcW w:w="149" w:type="dxa"/>
          </w:tcPr>
          <w:p w14:paraId="15C39E02" w14:textId="77777777" w:rsidR="00A37FFA" w:rsidRDefault="00A37FFA" w:rsidP="00A37FFA">
            <w:pPr>
              <w:pStyle w:val="EmptyCellLayoutStyle"/>
              <w:spacing w:after="0" w:line="240" w:lineRule="auto"/>
            </w:pPr>
          </w:p>
        </w:tc>
      </w:tr>
      <w:tr w:rsidR="00A37FFA" w14:paraId="59DBA00A" w14:textId="77777777" w:rsidTr="00A37FFA">
        <w:tc>
          <w:tcPr>
            <w:tcW w:w="54" w:type="dxa"/>
          </w:tcPr>
          <w:p w14:paraId="405592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334C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A20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11D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12AA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61C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F9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C2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1D6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CDD3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D9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B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9D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9EFF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DF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18A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B09B3" w14:textId="77777777" w:rsidR="00A37FFA" w:rsidRDefault="00A37FFA" w:rsidP="00A37FFA">
                  <w:pPr>
                    <w:spacing w:after="0" w:line="240" w:lineRule="auto"/>
                  </w:pPr>
                </w:p>
              </w:tc>
            </w:tr>
            <w:tr w:rsidR="00A37FFA" w14:paraId="6B2D3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77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D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1C5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DE5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1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ACD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B1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C540C9" w14:textId="77777777" w:rsidR="00A37FFA" w:rsidRDefault="00A37FFA" w:rsidP="00A37FFA">
            <w:pPr>
              <w:spacing w:after="0" w:line="240" w:lineRule="auto"/>
            </w:pPr>
          </w:p>
        </w:tc>
        <w:tc>
          <w:tcPr>
            <w:tcW w:w="149" w:type="dxa"/>
          </w:tcPr>
          <w:p w14:paraId="7E5339C1" w14:textId="77777777" w:rsidR="00A37FFA" w:rsidRDefault="00A37FFA" w:rsidP="00A37FFA">
            <w:pPr>
              <w:pStyle w:val="EmptyCellLayoutStyle"/>
              <w:spacing w:after="0" w:line="240" w:lineRule="auto"/>
            </w:pPr>
          </w:p>
        </w:tc>
      </w:tr>
      <w:tr w:rsidR="00A37FFA" w14:paraId="5B14EBF5" w14:textId="77777777" w:rsidTr="00A37FFA">
        <w:trPr>
          <w:trHeight w:val="80"/>
        </w:trPr>
        <w:tc>
          <w:tcPr>
            <w:tcW w:w="54" w:type="dxa"/>
          </w:tcPr>
          <w:p w14:paraId="59979472" w14:textId="77777777" w:rsidR="00A37FFA" w:rsidRDefault="00A37FFA" w:rsidP="00A37FFA">
            <w:pPr>
              <w:pStyle w:val="EmptyCellLayoutStyle"/>
              <w:spacing w:after="0" w:line="240" w:lineRule="auto"/>
            </w:pPr>
          </w:p>
        </w:tc>
        <w:tc>
          <w:tcPr>
            <w:tcW w:w="10395" w:type="dxa"/>
          </w:tcPr>
          <w:p w14:paraId="2726BA13" w14:textId="77777777" w:rsidR="00A37FFA" w:rsidRDefault="00A37FFA" w:rsidP="00A37FFA">
            <w:pPr>
              <w:pStyle w:val="EmptyCellLayoutStyle"/>
              <w:spacing w:after="0" w:line="240" w:lineRule="auto"/>
            </w:pPr>
          </w:p>
        </w:tc>
        <w:tc>
          <w:tcPr>
            <w:tcW w:w="149" w:type="dxa"/>
          </w:tcPr>
          <w:p w14:paraId="13BD2A85" w14:textId="77777777" w:rsidR="00A37FFA" w:rsidRDefault="00A37FFA" w:rsidP="00A37FFA">
            <w:pPr>
              <w:pStyle w:val="EmptyCellLayoutStyle"/>
              <w:spacing w:after="0" w:line="240" w:lineRule="auto"/>
            </w:pPr>
          </w:p>
        </w:tc>
      </w:tr>
    </w:tbl>
    <w:p xmlns:w="http://schemas.openxmlformats.org/wordprocessingml/2006/main" w14:paraId="4CAD0652" w14:textId="77777777" w:rsidR="00A37FFA" w:rsidRDefault="00A37FFA" w:rsidP="00A37FFA">
      <w:pPr>
        <w:spacing w:after="0" w:line="240" w:lineRule="auto"/>
      </w:pPr>
    </w:p>
    <w:p xmlns:w="http://schemas.openxmlformats.org/wordprocessingml/2006/main" w14:paraId="24D85C5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реплики доступности — базовые мониторы</w:t>
      </w:r>
    </w:p>
    <w:p xmlns:w="http://schemas.openxmlformats.org/wordprocessingml/2006/main" w14:paraId="1B5B6C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исправности реплик доступности</w:t>
      </w:r>
    </w:p>
    <w:p xmlns:w="http://schemas.openxmlformats.org/wordprocessingml/2006/main" w14:paraId="1D64A7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реплику доступности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82270D" w14:textId="77777777" w:rsidTr="00A37FFA">
        <w:trPr>
          <w:trHeight w:val="54"/>
        </w:trPr>
        <w:tc>
          <w:tcPr>
            <w:tcW w:w="54" w:type="dxa"/>
          </w:tcPr>
          <w:p w14:paraId="398068BE" w14:textId="77777777" w:rsidR="00A37FFA" w:rsidRDefault="00A37FFA" w:rsidP="00A37FFA">
            <w:pPr>
              <w:pStyle w:val="EmptyCellLayoutStyle"/>
              <w:spacing w:after="0" w:line="240" w:lineRule="auto"/>
            </w:pPr>
          </w:p>
        </w:tc>
        <w:tc>
          <w:tcPr>
            <w:tcW w:w="10395" w:type="dxa"/>
          </w:tcPr>
          <w:p w14:paraId="0E3F07E9" w14:textId="77777777" w:rsidR="00A37FFA" w:rsidRDefault="00A37FFA" w:rsidP="00A37FFA">
            <w:pPr>
              <w:pStyle w:val="EmptyCellLayoutStyle"/>
              <w:spacing w:after="0" w:line="240" w:lineRule="auto"/>
            </w:pPr>
          </w:p>
        </w:tc>
        <w:tc>
          <w:tcPr>
            <w:tcW w:w="149" w:type="dxa"/>
          </w:tcPr>
          <w:p w14:paraId="231F22AE" w14:textId="77777777" w:rsidR="00A37FFA" w:rsidRDefault="00A37FFA" w:rsidP="00A37FFA">
            <w:pPr>
              <w:pStyle w:val="EmptyCellLayoutStyle"/>
              <w:spacing w:after="0" w:line="240" w:lineRule="auto"/>
            </w:pPr>
          </w:p>
        </w:tc>
      </w:tr>
      <w:tr w:rsidR="00A37FFA" w14:paraId="38C8EF5A" w14:textId="77777777" w:rsidTr="00A37FFA">
        <w:tc>
          <w:tcPr>
            <w:tcW w:w="54" w:type="dxa"/>
          </w:tcPr>
          <w:p w14:paraId="282126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B5FF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34F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E0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5BA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AB5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BD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DD9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2E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BFD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61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F1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D6F9E" w14:textId="77777777" w:rsidR="00A37FFA" w:rsidRDefault="00A37FFA" w:rsidP="00A37FFA">
                  <w:pPr>
                    <w:spacing w:after="0" w:line="240" w:lineRule="auto"/>
                  </w:pPr>
                  <w:r>
                    <w:rPr>
                      <w:rFonts w:eastAsia="Arial"/>
                      <w:color w:val="000000"/>
                      <w:lang w:bidi="ru-ru" w:val="ru-ru"/>
                    </w:rPr>
                    <w:t xml:space="preserve">False</w:t>
                  </w:r>
                </w:p>
              </w:tc>
            </w:tr>
            <w:tr w:rsidR="00A37FFA" w14:paraId="3565C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F7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E53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3F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2310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47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25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DEB1A" w14:textId="77777777" w:rsidR="00A37FFA" w:rsidRDefault="00A37FFA" w:rsidP="00A37FFA">
                  <w:pPr>
                    <w:spacing w:after="0" w:line="240" w:lineRule="auto"/>
                  </w:pPr>
                </w:p>
              </w:tc>
            </w:tr>
            <w:tr w:rsidR="00A37FFA" w14:paraId="3D5A3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60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BF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21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7743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1E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DA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EF2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678218" w14:textId="77777777" w:rsidR="00A37FFA" w:rsidRDefault="00A37FFA" w:rsidP="00A37FFA">
            <w:pPr>
              <w:spacing w:after="0" w:line="240" w:lineRule="auto"/>
            </w:pPr>
          </w:p>
        </w:tc>
        <w:tc>
          <w:tcPr>
            <w:tcW w:w="149" w:type="dxa"/>
          </w:tcPr>
          <w:p w14:paraId="27F68E97" w14:textId="77777777" w:rsidR="00A37FFA" w:rsidRDefault="00A37FFA" w:rsidP="00A37FFA">
            <w:pPr>
              <w:pStyle w:val="EmptyCellLayoutStyle"/>
              <w:spacing w:after="0" w:line="240" w:lineRule="auto"/>
            </w:pPr>
          </w:p>
        </w:tc>
      </w:tr>
      <w:tr w:rsidR="00A37FFA" w14:paraId="7BDC2ED0" w14:textId="77777777" w:rsidTr="00A37FFA">
        <w:trPr>
          <w:trHeight w:val="80"/>
        </w:trPr>
        <w:tc>
          <w:tcPr>
            <w:tcW w:w="54" w:type="dxa"/>
          </w:tcPr>
          <w:p w14:paraId="0F9327E4" w14:textId="77777777" w:rsidR="00A37FFA" w:rsidRDefault="00A37FFA" w:rsidP="00A37FFA">
            <w:pPr>
              <w:pStyle w:val="EmptyCellLayoutStyle"/>
              <w:spacing w:after="0" w:line="240" w:lineRule="auto"/>
            </w:pPr>
          </w:p>
        </w:tc>
        <w:tc>
          <w:tcPr>
            <w:tcW w:w="10395" w:type="dxa"/>
          </w:tcPr>
          <w:p w14:paraId="1B6E014A" w14:textId="77777777" w:rsidR="00A37FFA" w:rsidRDefault="00A37FFA" w:rsidP="00A37FFA">
            <w:pPr>
              <w:pStyle w:val="EmptyCellLayoutStyle"/>
              <w:spacing w:after="0" w:line="240" w:lineRule="auto"/>
            </w:pPr>
          </w:p>
        </w:tc>
        <w:tc>
          <w:tcPr>
            <w:tcW w:w="149" w:type="dxa"/>
          </w:tcPr>
          <w:p w14:paraId="663434D8" w14:textId="77777777" w:rsidR="00A37FFA" w:rsidRDefault="00A37FFA" w:rsidP="00A37FFA">
            <w:pPr>
              <w:pStyle w:val="EmptyCellLayoutStyle"/>
              <w:spacing w:after="0" w:line="240" w:lineRule="auto"/>
            </w:pPr>
          </w:p>
        </w:tc>
      </w:tr>
    </w:tbl>
    <w:p xmlns:w="http://schemas.openxmlformats.org/wordprocessingml/2006/main" w14:paraId="48FCD46D" w14:textId="77777777" w:rsidR="00A37FFA" w:rsidRDefault="00A37FFA" w:rsidP="00A37FFA">
      <w:pPr>
        <w:spacing w:after="0" w:line="240" w:lineRule="auto"/>
      </w:pPr>
    </w:p>
    <w:p xmlns:w="http://schemas.openxmlformats.org/wordprocessingml/2006/main" w14:paraId="266E44F9"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ьзовательская политика</w:t>
      </w:r>
    </w:p>
    <w:p xmlns:w="http://schemas.openxmlformats.org/wordprocessingml/2006/main" w14:paraId="6F58C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кт пользовательской политики Microsoft SQL Server в Linux.</w:t>
      </w:r>
    </w:p>
    <w:p xmlns:w="http://schemas.openxmlformats.org/wordprocessingml/2006/main" w14:paraId="3B416A3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ьзовательская политика — обнаружения</w:t>
      </w:r>
    </w:p>
    <w:p xmlns:w="http://schemas.openxmlformats.org/wordprocessingml/2006/main" w14:paraId="57950C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ользовательской политики базы данных</w:t>
      </w:r>
    </w:p>
    <w:p xmlns:w="http://schemas.openxmlformats.org/wordprocessingml/2006/main" w14:paraId="0C0619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пользовательские политики базы данных SQL Server в Linux.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FED8A" w14:textId="77777777" w:rsidTr="00A37FFA">
        <w:trPr>
          <w:trHeight w:val="54"/>
        </w:trPr>
        <w:tc>
          <w:tcPr>
            <w:tcW w:w="54" w:type="dxa"/>
          </w:tcPr>
          <w:p w14:paraId="610765B0" w14:textId="77777777" w:rsidR="00A37FFA" w:rsidRDefault="00A37FFA" w:rsidP="00A37FFA">
            <w:pPr>
              <w:pStyle w:val="EmptyCellLayoutStyle"/>
              <w:spacing w:after="0" w:line="240" w:lineRule="auto"/>
            </w:pPr>
          </w:p>
        </w:tc>
        <w:tc>
          <w:tcPr>
            <w:tcW w:w="10395" w:type="dxa"/>
          </w:tcPr>
          <w:p w14:paraId="73D50287" w14:textId="77777777" w:rsidR="00A37FFA" w:rsidRDefault="00A37FFA" w:rsidP="00A37FFA">
            <w:pPr>
              <w:pStyle w:val="EmptyCellLayoutStyle"/>
              <w:spacing w:after="0" w:line="240" w:lineRule="auto"/>
            </w:pPr>
          </w:p>
        </w:tc>
        <w:tc>
          <w:tcPr>
            <w:tcW w:w="149" w:type="dxa"/>
          </w:tcPr>
          <w:p w14:paraId="4DCEDCF8" w14:textId="77777777" w:rsidR="00A37FFA" w:rsidRDefault="00A37FFA" w:rsidP="00A37FFA">
            <w:pPr>
              <w:pStyle w:val="EmptyCellLayoutStyle"/>
              <w:spacing w:after="0" w:line="240" w:lineRule="auto"/>
            </w:pPr>
          </w:p>
        </w:tc>
      </w:tr>
      <w:tr w:rsidR="00A37FFA" w14:paraId="0BF816F1" w14:textId="77777777" w:rsidTr="00A37FFA">
        <w:tc>
          <w:tcPr>
            <w:tcW w:w="54" w:type="dxa"/>
          </w:tcPr>
          <w:p w14:paraId="5C4879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2A3C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F26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29C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156E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307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6A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9B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96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FF26B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B1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0A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85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85CDA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AC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B77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190CC" w14:textId="77777777" w:rsidR="00A37FFA" w:rsidRDefault="00A37FFA" w:rsidP="00A37FFA">
                  <w:pPr>
                    <w:spacing w:after="0" w:line="240" w:lineRule="auto"/>
                  </w:pPr>
                </w:p>
              </w:tc>
            </w:tr>
            <w:tr w:rsidR="00A37FFA" w14:paraId="4959E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99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1F7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AD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96A0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303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E577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3F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9591D3" w14:textId="77777777" w:rsidR="00A37FFA" w:rsidRDefault="00A37FFA" w:rsidP="00A37FFA">
            <w:pPr>
              <w:spacing w:after="0" w:line="240" w:lineRule="auto"/>
            </w:pPr>
          </w:p>
        </w:tc>
        <w:tc>
          <w:tcPr>
            <w:tcW w:w="149" w:type="dxa"/>
          </w:tcPr>
          <w:p w14:paraId="02081AC8" w14:textId="77777777" w:rsidR="00A37FFA" w:rsidRDefault="00A37FFA" w:rsidP="00A37FFA">
            <w:pPr>
              <w:pStyle w:val="EmptyCellLayoutStyle"/>
              <w:spacing w:after="0" w:line="240" w:lineRule="auto"/>
            </w:pPr>
          </w:p>
        </w:tc>
      </w:tr>
      <w:tr w:rsidR="00A37FFA" w14:paraId="739AEE46" w14:textId="77777777" w:rsidTr="00A37FFA">
        <w:trPr>
          <w:trHeight w:val="80"/>
        </w:trPr>
        <w:tc>
          <w:tcPr>
            <w:tcW w:w="54" w:type="dxa"/>
          </w:tcPr>
          <w:p w14:paraId="4794DC71" w14:textId="77777777" w:rsidR="00A37FFA" w:rsidRDefault="00A37FFA" w:rsidP="00A37FFA">
            <w:pPr>
              <w:pStyle w:val="EmptyCellLayoutStyle"/>
              <w:spacing w:after="0" w:line="240" w:lineRule="auto"/>
            </w:pPr>
          </w:p>
        </w:tc>
        <w:tc>
          <w:tcPr>
            <w:tcW w:w="10395" w:type="dxa"/>
          </w:tcPr>
          <w:p w14:paraId="34D9B10F" w14:textId="77777777" w:rsidR="00A37FFA" w:rsidRDefault="00A37FFA" w:rsidP="00A37FFA">
            <w:pPr>
              <w:pStyle w:val="EmptyCellLayoutStyle"/>
              <w:spacing w:after="0" w:line="240" w:lineRule="auto"/>
            </w:pPr>
          </w:p>
        </w:tc>
        <w:tc>
          <w:tcPr>
            <w:tcW w:w="149" w:type="dxa"/>
          </w:tcPr>
          <w:p w14:paraId="1E6A6B16" w14:textId="77777777" w:rsidR="00A37FFA" w:rsidRDefault="00A37FFA" w:rsidP="00A37FFA">
            <w:pPr>
              <w:pStyle w:val="EmptyCellLayoutStyle"/>
              <w:spacing w:after="0" w:line="240" w:lineRule="auto"/>
            </w:pPr>
          </w:p>
        </w:tc>
      </w:tr>
    </w:tbl>
    <w:p xmlns:w="http://schemas.openxmlformats.org/wordprocessingml/2006/main" w14:paraId="19B3F7FB" w14:textId="77777777" w:rsidR="00A37FFA" w:rsidRDefault="00A37FFA" w:rsidP="00A37FFA">
      <w:pPr>
        <w:spacing w:after="0" w:line="240" w:lineRule="auto"/>
      </w:pPr>
    </w:p>
    <w:p xmlns:w="http://schemas.openxmlformats.org/wordprocessingml/2006/main" w14:paraId="283D1819"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база данных</w:t>
      </w:r>
    </w:p>
    <w:p xmlns:w="http://schemas.openxmlformats.org/wordprocessingml/2006/main" w14:paraId="4AD24E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аза данных Microsoft SQL Server в Linux.</w:t>
      </w:r>
    </w:p>
    <w:p xmlns:w="http://schemas.openxmlformats.org/wordprocessingml/2006/main" w14:paraId="011E236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обнаружения</w:t>
      </w:r>
    </w:p>
    <w:p xmlns:w="http://schemas.openxmlformats.org/wordprocessingml/2006/main" w14:paraId="7C417F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баз данных SQL Server для ядра СУБД</w:t>
      </w:r>
    </w:p>
    <w:p xmlns:w="http://schemas.openxmlformats.org/wordprocessingml/2006/main" w14:paraId="77C77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базы данных, запущенные в заданном экземпляре ядра СУБД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BEAD77" w14:textId="77777777" w:rsidTr="00A37FFA">
        <w:trPr>
          <w:trHeight w:val="54"/>
        </w:trPr>
        <w:tc>
          <w:tcPr>
            <w:tcW w:w="54" w:type="dxa"/>
          </w:tcPr>
          <w:p w14:paraId="3A9D4A8C" w14:textId="77777777" w:rsidR="00A37FFA" w:rsidRDefault="00A37FFA" w:rsidP="00A37FFA">
            <w:pPr>
              <w:pStyle w:val="EmptyCellLayoutStyle"/>
              <w:spacing w:after="0" w:line="240" w:lineRule="auto"/>
            </w:pPr>
          </w:p>
        </w:tc>
        <w:tc>
          <w:tcPr>
            <w:tcW w:w="10395" w:type="dxa"/>
          </w:tcPr>
          <w:p w14:paraId="3F41A16B" w14:textId="77777777" w:rsidR="00A37FFA" w:rsidRDefault="00A37FFA" w:rsidP="00A37FFA">
            <w:pPr>
              <w:pStyle w:val="EmptyCellLayoutStyle"/>
              <w:spacing w:after="0" w:line="240" w:lineRule="auto"/>
            </w:pPr>
          </w:p>
        </w:tc>
        <w:tc>
          <w:tcPr>
            <w:tcW w:w="149" w:type="dxa"/>
          </w:tcPr>
          <w:p w14:paraId="53DA676D" w14:textId="77777777" w:rsidR="00A37FFA" w:rsidRDefault="00A37FFA" w:rsidP="00A37FFA">
            <w:pPr>
              <w:pStyle w:val="EmptyCellLayoutStyle"/>
              <w:spacing w:after="0" w:line="240" w:lineRule="auto"/>
            </w:pPr>
          </w:p>
        </w:tc>
      </w:tr>
      <w:tr w:rsidR="00A37FFA" w14:paraId="1CEE5526" w14:textId="77777777" w:rsidTr="00A37FFA">
        <w:tc>
          <w:tcPr>
            <w:tcW w:w="54" w:type="dxa"/>
          </w:tcPr>
          <w:p w14:paraId="3A11A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191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D8F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9553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A923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67F5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4A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F64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0B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2DBB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74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E3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980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A0F8A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14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73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D6B06" w14:textId="77777777" w:rsidR="00A37FFA" w:rsidRDefault="00A37FFA" w:rsidP="00A37FFA">
                  <w:pPr>
                    <w:spacing w:after="0" w:line="240" w:lineRule="auto"/>
                  </w:pPr>
                </w:p>
              </w:tc>
            </w:tr>
            <w:tr w:rsidR="00A37FFA" w14:paraId="7309A1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B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CC2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867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590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C3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0F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03AE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E017DC" w14:textId="77777777" w:rsidR="00A37FFA" w:rsidRDefault="00A37FFA" w:rsidP="00A37FFA">
            <w:pPr>
              <w:spacing w:after="0" w:line="240" w:lineRule="auto"/>
            </w:pPr>
          </w:p>
        </w:tc>
        <w:tc>
          <w:tcPr>
            <w:tcW w:w="149" w:type="dxa"/>
          </w:tcPr>
          <w:p w14:paraId="69FFFF34" w14:textId="77777777" w:rsidR="00A37FFA" w:rsidRDefault="00A37FFA" w:rsidP="00A37FFA">
            <w:pPr>
              <w:pStyle w:val="EmptyCellLayoutStyle"/>
              <w:spacing w:after="0" w:line="240" w:lineRule="auto"/>
            </w:pPr>
          </w:p>
        </w:tc>
      </w:tr>
      <w:tr w:rsidR="00A37FFA" w14:paraId="1196C08A" w14:textId="77777777" w:rsidTr="00A37FFA">
        <w:trPr>
          <w:trHeight w:val="80"/>
        </w:trPr>
        <w:tc>
          <w:tcPr>
            <w:tcW w:w="54" w:type="dxa"/>
          </w:tcPr>
          <w:p w14:paraId="7E454275" w14:textId="77777777" w:rsidR="00A37FFA" w:rsidRDefault="00A37FFA" w:rsidP="00A37FFA">
            <w:pPr>
              <w:pStyle w:val="EmptyCellLayoutStyle"/>
              <w:spacing w:after="0" w:line="240" w:lineRule="auto"/>
            </w:pPr>
          </w:p>
        </w:tc>
        <w:tc>
          <w:tcPr>
            <w:tcW w:w="10395" w:type="dxa"/>
          </w:tcPr>
          <w:p w14:paraId="4213706D" w14:textId="77777777" w:rsidR="00A37FFA" w:rsidRDefault="00A37FFA" w:rsidP="00A37FFA">
            <w:pPr>
              <w:pStyle w:val="EmptyCellLayoutStyle"/>
              <w:spacing w:after="0" w:line="240" w:lineRule="auto"/>
            </w:pPr>
          </w:p>
        </w:tc>
        <w:tc>
          <w:tcPr>
            <w:tcW w:w="149" w:type="dxa"/>
          </w:tcPr>
          <w:p w14:paraId="7ECCCB0D" w14:textId="77777777" w:rsidR="00A37FFA" w:rsidRDefault="00A37FFA" w:rsidP="00A37FFA">
            <w:pPr>
              <w:pStyle w:val="EmptyCellLayoutStyle"/>
              <w:spacing w:after="0" w:line="240" w:lineRule="auto"/>
            </w:pPr>
          </w:p>
        </w:tc>
      </w:tr>
    </w:tbl>
    <w:p xmlns:w="http://schemas.openxmlformats.org/wordprocessingml/2006/main" w14:paraId="5F6529B3" w14:textId="77777777" w:rsidR="00A37FFA" w:rsidRDefault="00A37FFA" w:rsidP="00A37FFA">
      <w:pPr>
        <w:spacing w:after="0" w:line="240" w:lineRule="auto"/>
      </w:pPr>
    </w:p>
    <w:p xmlns:w="http://schemas.openxmlformats.org/wordprocessingml/2006/main" w14:paraId="46FDA16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базовые мониторы</w:t>
      </w:r>
    </w:p>
    <w:p xmlns:w="http://schemas.openxmlformats.org/wordprocessingml/2006/main" w14:paraId="0B24C88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сжатия</w:t>
      </w:r>
    </w:p>
    <w:p xmlns:w="http://schemas.openxmlformats.org/wordprocessingml/2006/main" w14:paraId="1D2E99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сжат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3806F9" w14:textId="77777777" w:rsidTr="00A37FFA">
        <w:trPr>
          <w:trHeight w:val="54"/>
        </w:trPr>
        <w:tc>
          <w:tcPr>
            <w:tcW w:w="54" w:type="dxa"/>
          </w:tcPr>
          <w:p w14:paraId="1FC55EE9" w14:textId="77777777" w:rsidR="00A37FFA" w:rsidRDefault="00A37FFA" w:rsidP="00A37FFA">
            <w:pPr>
              <w:pStyle w:val="EmptyCellLayoutStyle"/>
              <w:spacing w:after="0" w:line="240" w:lineRule="auto"/>
            </w:pPr>
          </w:p>
        </w:tc>
        <w:tc>
          <w:tcPr>
            <w:tcW w:w="10395" w:type="dxa"/>
          </w:tcPr>
          <w:p w14:paraId="71D6DC52" w14:textId="77777777" w:rsidR="00A37FFA" w:rsidRDefault="00A37FFA" w:rsidP="00A37FFA">
            <w:pPr>
              <w:pStyle w:val="EmptyCellLayoutStyle"/>
              <w:spacing w:after="0" w:line="240" w:lineRule="auto"/>
            </w:pPr>
          </w:p>
        </w:tc>
        <w:tc>
          <w:tcPr>
            <w:tcW w:w="149" w:type="dxa"/>
          </w:tcPr>
          <w:p w14:paraId="5ACF2129" w14:textId="77777777" w:rsidR="00A37FFA" w:rsidRDefault="00A37FFA" w:rsidP="00A37FFA">
            <w:pPr>
              <w:pStyle w:val="EmptyCellLayoutStyle"/>
              <w:spacing w:after="0" w:line="240" w:lineRule="auto"/>
            </w:pPr>
          </w:p>
        </w:tc>
      </w:tr>
      <w:tr w:rsidR="00A37FFA" w14:paraId="613D229C" w14:textId="77777777" w:rsidTr="00A37FFA">
        <w:tc>
          <w:tcPr>
            <w:tcW w:w="54" w:type="dxa"/>
          </w:tcPr>
          <w:p w14:paraId="1B705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C146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290B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B04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FA8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7564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0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F66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E29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42CB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C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2F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9BCCC" w14:textId="77777777" w:rsidR="00A37FFA" w:rsidRDefault="00A37FFA" w:rsidP="00A37FFA">
                  <w:pPr>
                    <w:spacing w:after="0" w:line="240" w:lineRule="auto"/>
                  </w:pPr>
                  <w:r>
                    <w:rPr>
                      <w:rFonts w:eastAsia="Arial"/>
                      <w:color w:val="000000"/>
                      <w:lang w:bidi="ru-ru" w:val="ru-ru"/>
                    </w:rPr>
                    <w:t xml:space="preserve">True</w:t>
                  </w:r>
                </w:p>
              </w:tc>
            </w:tr>
            <w:tr w:rsidR="00A37FFA" w14:paraId="61378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E6D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6F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DA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64B4E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20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4FA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73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2E0A9F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68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62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B43F4" w14:textId="77777777" w:rsidR="00A37FFA" w:rsidRDefault="00A37FFA" w:rsidP="00A37FFA">
                  <w:pPr>
                    <w:spacing w:after="0" w:line="240" w:lineRule="auto"/>
                  </w:pPr>
                </w:p>
              </w:tc>
            </w:tr>
            <w:tr w:rsidR="00A37FFA" w14:paraId="31552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E98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6A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D3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A43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A3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0776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616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E57452" w14:textId="77777777" w:rsidR="00A37FFA" w:rsidRDefault="00A37FFA" w:rsidP="00A37FFA">
            <w:pPr>
              <w:spacing w:after="0" w:line="240" w:lineRule="auto"/>
            </w:pPr>
          </w:p>
        </w:tc>
        <w:tc>
          <w:tcPr>
            <w:tcW w:w="149" w:type="dxa"/>
          </w:tcPr>
          <w:p w14:paraId="37AC1F64" w14:textId="77777777" w:rsidR="00A37FFA" w:rsidRDefault="00A37FFA" w:rsidP="00A37FFA">
            <w:pPr>
              <w:pStyle w:val="EmptyCellLayoutStyle"/>
              <w:spacing w:after="0" w:line="240" w:lineRule="auto"/>
            </w:pPr>
          </w:p>
        </w:tc>
      </w:tr>
      <w:tr w:rsidR="00A37FFA" w14:paraId="12E4620D" w14:textId="77777777" w:rsidTr="00A37FFA">
        <w:trPr>
          <w:trHeight w:val="80"/>
        </w:trPr>
        <w:tc>
          <w:tcPr>
            <w:tcW w:w="54" w:type="dxa"/>
          </w:tcPr>
          <w:p w14:paraId="01659F01" w14:textId="77777777" w:rsidR="00A37FFA" w:rsidRDefault="00A37FFA" w:rsidP="00A37FFA">
            <w:pPr>
              <w:pStyle w:val="EmptyCellLayoutStyle"/>
              <w:spacing w:after="0" w:line="240" w:lineRule="auto"/>
            </w:pPr>
          </w:p>
        </w:tc>
        <w:tc>
          <w:tcPr>
            <w:tcW w:w="10395" w:type="dxa"/>
          </w:tcPr>
          <w:p w14:paraId="3291A528" w14:textId="77777777" w:rsidR="00A37FFA" w:rsidRDefault="00A37FFA" w:rsidP="00A37FFA">
            <w:pPr>
              <w:pStyle w:val="EmptyCellLayoutStyle"/>
              <w:spacing w:after="0" w:line="240" w:lineRule="auto"/>
            </w:pPr>
          </w:p>
        </w:tc>
        <w:tc>
          <w:tcPr>
            <w:tcW w:w="149" w:type="dxa"/>
          </w:tcPr>
          <w:p w14:paraId="1879C76D" w14:textId="77777777" w:rsidR="00A37FFA" w:rsidRDefault="00A37FFA" w:rsidP="00A37FFA">
            <w:pPr>
              <w:pStyle w:val="EmptyCellLayoutStyle"/>
              <w:spacing w:after="0" w:line="240" w:lineRule="auto"/>
            </w:pPr>
          </w:p>
        </w:tc>
      </w:tr>
    </w:tbl>
    <w:p xmlns:w="http://schemas.openxmlformats.org/wordprocessingml/2006/main" w14:paraId="5E924674" w14:textId="77777777" w:rsidR="00A37FFA" w:rsidRDefault="00A37FFA" w:rsidP="00A37FFA">
      <w:pPr>
        <w:spacing w:after="0" w:line="240" w:lineRule="auto"/>
      </w:pPr>
    </w:p>
    <w:p xmlns:w="http://schemas.openxmlformats.org/wordprocessingml/2006/main" w14:paraId="2CA5BB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Async автоматического обновления статистики</w:t>
      </w:r>
    </w:p>
    <w:p xmlns:w="http://schemas.openxmlformats.org/wordprocessingml/2006/main" w14:paraId="6D132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параметром асинхронного автоматического обновле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E6854" w14:textId="77777777" w:rsidTr="00A37FFA">
        <w:trPr>
          <w:trHeight w:val="54"/>
        </w:trPr>
        <w:tc>
          <w:tcPr>
            <w:tcW w:w="54" w:type="dxa"/>
          </w:tcPr>
          <w:p w14:paraId="129C0D98" w14:textId="77777777" w:rsidR="00A37FFA" w:rsidRDefault="00A37FFA" w:rsidP="00A37FFA">
            <w:pPr>
              <w:pStyle w:val="EmptyCellLayoutStyle"/>
              <w:spacing w:after="0" w:line="240" w:lineRule="auto"/>
            </w:pPr>
          </w:p>
        </w:tc>
        <w:tc>
          <w:tcPr>
            <w:tcW w:w="10395" w:type="dxa"/>
          </w:tcPr>
          <w:p w14:paraId="07C247C7" w14:textId="77777777" w:rsidR="00A37FFA" w:rsidRDefault="00A37FFA" w:rsidP="00A37FFA">
            <w:pPr>
              <w:pStyle w:val="EmptyCellLayoutStyle"/>
              <w:spacing w:after="0" w:line="240" w:lineRule="auto"/>
            </w:pPr>
          </w:p>
        </w:tc>
        <w:tc>
          <w:tcPr>
            <w:tcW w:w="149" w:type="dxa"/>
          </w:tcPr>
          <w:p w14:paraId="434862AD" w14:textId="77777777" w:rsidR="00A37FFA" w:rsidRDefault="00A37FFA" w:rsidP="00A37FFA">
            <w:pPr>
              <w:pStyle w:val="EmptyCellLayoutStyle"/>
              <w:spacing w:after="0" w:line="240" w:lineRule="auto"/>
            </w:pPr>
          </w:p>
        </w:tc>
      </w:tr>
      <w:tr w:rsidR="00A37FFA" w14:paraId="73EF7307" w14:textId="77777777" w:rsidTr="00A37FFA">
        <w:tc>
          <w:tcPr>
            <w:tcW w:w="54" w:type="dxa"/>
          </w:tcPr>
          <w:p w14:paraId="1CF544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3B60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E97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693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DDE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DF8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E0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35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A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41A389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859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F2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FBDDC" w14:textId="77777777" w:rsidR="00A37FFA" w:rsidRDefault="00A37FFA" w:rsidP="00A37FFA">
                  <w:pPr>
                    <w:spacing w:after="0" w:line="240" w:lineRule="auto"/>
                  </w:pPr>
                  <w:r>
                    <w:rPr>
                      <w:rFonts w:eastAsia="Arial"/>
                      <w:color w:val="000000"/>
                      <w:lang w:bidi="ru-ru" w:val="ru-ru"/>
                    </w:rPr>
                    <w:t xml:space="preserve">True</w:t>
                  </w:r>
                </w:p>
              </w:tc>
            </w:tr>
            <w:tr w:rsidR="00A37FFA" w14:paraId="409AC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0E2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4DE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39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41E4B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CD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BD4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98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3E5A8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13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52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15F1" w14:textId="77777777" w:rsidR="00A37FFA" w:rsidRDefault="00A37FFA" w:rsidP="00A37FFA">
                  <w:pPr>
                    <w:spacing w:after="0" w:line="240" w:lineRule="auto"/>
                  </w:pPr>
                </w:p>
              </w:tc>
            </w:tr>
            <w:tr w:rsidR="00A37FFA" w14:paraId="7BC46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42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445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C59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E49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DC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A48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ED5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1E1A8C" w14:textId="77777777" w:rsidR="00A37FFA" w:rsidRDefault="00A37FFA" w:rsidP="00A37FFA">
            <w:pPr>
              <w:spacing w:after="0" w:line="240" w:lineRule="auto"/>
            </w:pPr>
          </w:p>
        </w:tc>
        <w:tc>
          <w:tcPr>
            <w:tcW w:w="149" w:type="dxa"/>
          </w:tcPr>
          <w:p w14:paraId="31ED33F8" w14:textId="77777777" w:rsidR="00A37FFA" w:rsidRDefault="00A37FFA" w:rsidP="00A37FFA">
            <w:pPr>
              <w:pStyle w:val="EmptyCellLayoutStyle"/>
              <w:spacing w:after="0" w:line="240" w:lineRule="auto"/>
            </w:pPr>
          </w:p>
        </w:tc>
      </w:tr>
      <w:tr w:rsidR="00A37FFA" w14:paraId="1104F001" w14:textId="77777777" w:rsidTr="00A37FFA">
        <w:trPr>
          <w:trHeight w:val="80"/>
        </w:trPr>
        <w:tc>
          <w:tcPr>
            <w:tcW w:w="54" w:type="dxa"/>
          </w:tcPr>
          <w:p w14:paraId="441CCDC0" w14:textId="77777777" w:rsidR="00A37FFA" w:rsidRDefault="00A37FFA" w:rsidP="00A37FFA">
            <w:pPr>
              <w:pStyle w:val="EmptyCellLayoutStyle"/>
              <w:spacing w:after="0" w:line="240" w:lineRule="auto"/>
            </w:pPr>
          </w:p>
        </w:tc>
        <w:tc>
          <w:tcPr>
            <w:tcW w:w="10395" w:type="dxa"/>
          </w:tcPr>
          <w:p w14:paraId="200E227B" w14:textId="77777777" w:rsidR="00A37FFA" w:rsidRDefault="00A37FFA" w:rsidP="00A37FFA">
            <w:pPr>
              <w:pStyle w:val="EmptyCellLayoutStyle"/>
              <w:spacing w:after="0" w:line="240" w:lineRule="auto"/>
            </w:pPr>
          </w:p>
        </w:tc>
        <w:tc>
          <w:tcPr>
            <w:tcW w:w="149" w:type="dxa"/>
          </w:tcPr>
          <w:p w14:paraId="594D9974" w14:textId="77777777" w:rsidR="00A37FFA" w:rsidRDefault="00A37FFA" w:rsidP="00A37FFA">
            <w:pPr>
              <w:pStyle w:val="EmptyCellLayoutStyle"/>
              <w:spacing w:after="0" w:line="240" w:lineRule="auto"/>
            </w:pPr>
          </w:p>
        </w:tc>
      </w:tr>
    </w:tbl>
    <w:p xmlns:w="http://schemas.openxmlformats.org/wordprocessingml/2006/main" w14:paraId="05780952" w14:textId="77777777" w:rsidR="00A37FFA" w:rsidRDefault="00A37FFA" w:rsidP="00A37FFA">
      <w:pPr>
        <w:spacing w:after="0" w:line="240" w:lineRule="auto"/>
      </w:pPr>
    </w:p>
    <w:p xmlns:w="http://schemas.openxmlformats.org/wordprocessingml/2006/main" w14:paraId="690A2FA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держка записи на диск для базы данных</w:t>
      </w:r>
    </w:p>
    <w:p xmlns:w="http://schemas.openxmlformats.org/wordprocessingml/2006/main" w14:paraId="46D41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начение задержки записи на диск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C6D2A" w14:textId="77777777" w:rsidTr="00A37FFA">
        <w:trPr>
          <w:trHeight w:val="54"/>
        </w:trPr>
        <w:tc>
          <w:tcPr>
            <w:tcW w:w="54" w:type="dxa"/>
          </w:tcPr>
          <w:p w14:paraId="52543361" w14:textId="77777777" w:rsidR="00A37FFA" w:rsidRDefault="00A37FFA" w:rsidP="00A37FFA">
            <w:pPr>
              <w:pStyle w:val="EmptyCellLayoutStyle"/>
              <w:spacing w:after="0" w:line="240" w:lineRule="auto"/>
            </w:pPr>
          </w:p>
        </w:tc>
        <w:tc>
          <w:tcPr>
            <w:tcW w:w="10395" w:type="dxa"/>
          </w:tcPr>
          <w:p w14:paraId="0343F4A5" w14:textId="77777777" w:rsidR="00A37FFA" w:rsidRDefault="00A37FFA" w:rsidP="00A37FFA">
            <w:pPr>
              <w:pStyle w:val="EmptyCellLayoutStyle"/>
              <w:spacing w:after="0" w:line="240" w:lineRule="auto"/>
            </w:pPr>
          </w:p>
        </w:tc>
        <w:tc>
          <w:tcPr>
            <w:tcW w:w="149" w:type="dxa"/>
          </w:tcPr>
          <w:p w14:paraId="610D20B3" w14:textId="77777777" w:rsidR="00A37FFA" w:rsidRDefault="00A37FFA" w:rsidP="00A37FFA">
            <w:pPr>
              <w:pStyle w:val="EmptyCellLayoutStyle"/>
              <w:spacing w:after="0" w:line="240" w:lineRule="auto"/>
            </w:pPr>
          </w:p>
        </w:tc>
      </w:tr>
      <w:tr w:rsidR="00A37FFA" w14:paraId="1E96AAAF" w14:textId="77777777" w:rsidTr="00A37FFA">
        <w:tc>
          <w:tcPr>
            <w:tcW w:w="54" w:type="dxa"/>
          </w:tcPr>
          <w:p w14:paraId="24E4B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48D1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D8C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E2F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B28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C7A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F7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E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230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36A6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9CA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BCD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2F7D5" w14:textId="77777777" w:rsidR="00A37FFA" w:rsidRDefault="00A37FFA" w:rsidP="00A37FFA">
                  <w:pPr>
                    <w:spacing w:after="0" w:line="240" w:lineRule="auto"/>
                  </w:pPr>
                  <w:r>
                    <w:rPr>
                      <w:rFonts w:eastAsia="Arial"/>
                      <w:color w:val="000000"/>
                      <w:lang w:bidi="ru-ru" w:val="ru-ru"/>
                    </w:rPr>
                    <w:t xml:space="preserve">True</w:t>
                  </w:r>
                </w:p>
              </w:tc>
            </w:tr>
            <w:tr w:rsidR="00A37FFA" w14:paraId="6A23F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1D2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7E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F4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w:t>
                  </w:r>
                </w:p>
              </w:tc>
            </w:tr>
            <w:tr w:rsidR="00A37FFA" w14:paraId="596D8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87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9A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3D2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3622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B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9E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4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755A3C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01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75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1320F" w14:textId="77777777" w:rsidR="00A37FFA" w:rsidRDefault="00A37FFA" w:rsidP="00A37FFA">
                  <w:pPr>
                    <w:spacing w:after="0" w:line="240" w:lineRule="auto"/>
                  </w:pPr>
                </w:p>
              </w:tc>
            </w:tr>
            <w:tr w:rsidR="00A37FFA" w14:paraId="7936E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FE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5D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C9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4AFAB1BE" w14:textId="77777777" w:rsidR="00A37FFA" w:rsidRDefault="00A37FFA" w:rsidP="00A37FFA">
            <w:pPr>
              <w:spacing w:after="0" w:line="240" w:lineRule="auto"/>
            </w:pPr>
          </w:p>
        </w:tc>
        <w:tc>
          <w:tcPr>
            <w:tcW w:w="149" w:type="dxa"/>
          </w:tcPr>
          <w:p w14:paraId="0E81A4A9" w14:textId="77777777" w:rsidR="00A37FFA" w:rsidRDefault="00A37FFA" w:rsidP="00A37FFA">
            <w:pPr>
              <w:pStyle w:val="EmptyCellLayoutStyle"/>
              <w:spacing w:after="0" w:line="240" w:lineRule="auto"/>
            </w:pPr>
          </w:p>
        </w:tc>
      </w:tr>
      <w:tr w:rsidR="00A37FFA" w14:paraId="5B89FA9D" w14:textId="77777777" w:rsidTr="00A37FFA">
        <w:trPr>
          <w:trHeight w:val="80"/>
        </w:trPr>
        <w:tc>
          <w:tcPr>
            <w:tcW w:w="54" w:type="dxa"/>
          </w:tcPr>
          <w:p w14:paraId="151EB366" w14:textId="77777777" w:rsidR="00A37FFA" w:rsidRDefault="00A37FFA" w:rsidP="00A37FFA">
            <w:pPr>
              <w:pStyle w:val="EmptyCellLayoutStyle"/>
              <w:spacing w:after="0" w:line="240" w:lineRule="auto"/>
            </w:pPr>
          </w:p>
        </w:tc>
        <w:tc>
          <w:tcPr>
            <w:tcW w:w="10395" w:type="dxa"/>
          </w:tcPr>
          <w:p w14:paraId="55D50FE5" w14:textId="77777777" w:rsidR="00A37FFA" w:rsidRDefault="00A37FFA" w:rsidP="00A37FFA">
            <w:pPr>
              <w:pStyle w:val="EmptyCellLayoutStyle"/>
              <w:spacing w:after="0" w:line="240" w:lineRule="auto"/>
            </w:pPr>
          </w:p>
        </w:tc>
        <w:tc>
          <w:tcPr>
            <w:tcW w:w="149" w:type="dxa"/>
          </w:tcPr>
          <w:p w14:paraId="69CF94BD" w14:textId="77777777" w:rsidR="00A37FFA" w:rsidRDefault="00A37FFA" w:rsidP="00A37FFA">
            <w:pPr>
              <w:pStyle w:val="EmptyCellLayoutStyle"/>
              <w:spacing w:after="0" w:line="240" w:lineRule="auto"/>
            </w:pPr>
          </w:p>
        </w:tc>
      </w:tr>
    </w:tbl>
    <w:p xmlns:w="http://schemas.openxmlformats.org/wordprocessingml/2006/main" w14:paraId="57603EB6" w14:textId="77777777" w:rsidR="00A37FFA" w:rsidRDefault="00A37FFA" w:rsidP="00A37FFA">
      <w:pPr>
        <w:spacing w:after="0" w:line="240" w:lineRule="auto"/>
      </w:pPr>
    </w:p>
    <w:p xmlns:w="http://schemas.openxmlformats.org/wordprocessingml/2006/main" w14:paraId="2252B8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модели восстановления</w:t>
      </w:r>
    </w:p>
    <w:p xmlns:w="http://schemas.openxmlformats.org/wordprocessingml/2006/main" w14:paraId="5A813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модели восстановлен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BC9886" w14:textId="77777777" w:rsidTr="00A37FFA">
        <w:trPr>
          <w:trHeight w:val="54"/>
        </w:trPr>
        <w:tc>
          <w:tcPr>
            <w:tcW w:w="54" w:type="dxa"/>
          </w:tcPr>
          <w:p w14:paraId="2A86BA04" w14:textId="77777777" w:rsidR="00A37FFA" w:rsidRDefault="00A37FFA" w:rsidP="00A37FFA">
            <w:pPr>
              <w:pStyle w:val="EmptyCellLayoutStyle"/>
              <w:spacing w:after="0" w:line="240" w:lineRule="auto"/>
            </w:pPr>
          </w:p>
        </w:tc>
        <w:tc>
          <w:tcPr>
            <w:tcW w:w="10395" w:type="dxa"/>
          </w:tcPr>
          <w:p w14:paraId="0D9AE3E1" w14:textId="77777777" w:rsidR="00A37FFA" w:rsidRDefault="00A37FFA" w:rsidP="00A37FFA">
            <w:pPr>
              <w:pStyle w:val="EmptyCellLayoutStyle"/>
              <w:spacing w:after="0" w:line="240" w:lineRule="auto"/>
            </w:pPr>
          </w:p>
        </w:tc>
        <w:tc>
          <w:tcPr>
            <w:tcW w:w="149" w:type="dxa"/>
          </w:tcPr>
          <w:p w14:paraId="0A24D99A" w14:textId="77777777" w:rsidR="00A37FFA" w:rsidRDefault="00A37FFA" w:rsidP="00A37FFA">
            <w:pPr>
              <w:pStyle w:val="EmptyCellLayoutStyle"/>
              <w:spacing w:after="0" w:line="240" w:lineRule="auto"/>
            </w:pPr>
          </w:p>
        </w:tc>
      </w:tr>
      <w:tr w:rsidR="00A37FFA" w14:paraId="501FEDF3" w14:textId="77777777" w:rsidTr="00A37FFA">
        <w:tc>
          <w:tcPr>
            <w:tcW w:w="54" w:type="dxa"/>
          </w:tcPr>
          <w:p w14:paraId="583433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7A7D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AD97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45F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13B7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154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B0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F36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19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44EF6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BE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92E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4A19" w14:textId="77777777" w:rsidR="00A37FFA" w:rsidRDefault="00A37FFA" w:rsidP="00A37FFA">
                  <w:pPr>
                    <w:spacing w:after="0" w:line="240" w:lineRule="auto"/>
                  </w:pPr>
                  <w:r>
                    <w:rPr>
                      <w:rFonts w:eastAsia="Arial"/>
                      <w:color w:val="000000"/>
                      <w:lang w:bidi="ru-ru" w:val="ru-ru"/>
                    </w:rPr>
                    <w:t xml:space="preserve">True</w:t>
                  </w:r>
                </w:p>
              </w:tc>
            </w:tr>
            <w:tr w:rsidR="00A37FFA" w14:paraId="35A8A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49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27B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A3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Е</w:t>
                  </w:r>
                </w:p>
              </w:tc>
            </w:tr>
            <w:tr w:rsidR="00A37FFA" w14:paraId="46E9AA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22F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C43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4A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3C1DA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5E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50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FA158" w14:textId="77777777" w:rsidR="00A37FFA" w:rsidRDefault="00A37FFA" w:rsidP="00A37FFA">
                  <w:pPr>
                    <w:spacing w:after="0" w:line="240" w:lineRule="auto"/>
                  </w:pPr>
                </w:p>
              </w:tc>
            </w:tr>
            <w:tr w:rsidR="00A37FFA" w14:paraId="10D89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84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AB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4D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5DB35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BC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24E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6E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9A2E57" w14:textId="77777777" w:rsidR="00A37FFA" w:rsidRDefault="00A37FFA" w:rsidP="00A37FFA">
            <w:pPr>
              <w:spacing w:after="0" w:line="240" w:lineRule="auto"/>
            </w:pPr>
          </w:p>
        </w:tc>
        <w:tc>
          <w:tcPr>
            <w:tcW w:w="149" w:type="dxa"/>
          </w:tcPr>
          <w:p w14:paraId="06F06A05" w14:textId="77777777" w:rsidR="00A37FFA" w:rsidRDefault="00A37FFA" w:rsidP="00A37FFA">
            <w:pPr>
              <w:pStyle w:val="EmptyCellLayoutStyle"/>
              <w:spacing w:after="0" w:line="240" w:lineRule="auto"/>
            </w:pPr>
          </w:p>
        </w:tc>
      </w:tr>
      <w:tr w:rsidR="00A37FFA" w14:paraId="336D2BA3" w14:textId="77777777" w:rsidTr="00A37FFA">
        <w:trPr>
          <w:trHeight w:val="80"/>
        </w:trPr>
        <w:tc>
          <w:tcPr>
            <w:tcW w:w="54" w:type="dxa"/>
          </w:tcPr>
          <w:p w14:paraId="73F85C97" w14:textId="77777777" w:rsidR="00A37FFA" w:rsidRDefault="00A37FFA" w:rsidP="00A37FFA">
            <w:pPr>
              <w:pStyle w:val="EmptyCellLayoutStyle"/>
              <w:spacing w:after="0" w:line="240" w:lineRule="auto"/>
            </w:pPr>
          </w:p>
        </w:tc>
        <w:tc>
          <w:tcPr>
            <w:tcW w:w="10395" w:type="dxa"/>
          </w:tcPr>
          <w:p w14:paraId="1A04FA7A" w14:textId="77777777" w:rsidR="00A37FFA" w:rsidRDefault="00A37FFA" w:rsidP="00A37FFA">
            <w:pPr>
              <w:pStyle w:val="EmptyCellLayoutStyle"/>
              <w:spacing w:after="0" w:line="240" w:lineRule="auto"/>
            </w:pPr>
          </w:p>
        </w:tc>
        <w:tc>
          <w:tcPr>
            <w:tcW w:w="149" w:type="dxa"/>
          </w:tcPr>
          <w:p w14:paraId="4C09EA45" w14:textId="77777777" w:rsidR="00A37FFA" w:rsidRDefault="00A37FFA" w:rsidP="00A37FFA">
            <w:pPr>
              <w:pStyle w:val="EmptyCellLayoutStyle"/>
              <w:spacing w:after="0" w:line="240" w:lineRule="auto"/>
            </w:pPr>
          </w:p>
        </w:tc>
      </w:tr>
    </w:tbl>
    <w:p xmlns:w="http://schemas.openxmlformats.org/wordprocessingml/2006/main" w14:paraId="7E2FEC7F" w14:textId="77777777" w:rsidR="00A37FFA" w:rsidRDefault="00A37FFA" w:rsidP="00A37FFA">
      <w:pPr>
        <w:spacing w:after="0" w:line="240" w:lineRule="auto"/>
      </w:pPr>
    </w:p>
    <w:p xmlns:w="http://schemas.openxmlformats.org/wordprocessingml/2006/main" w14:paraId="0F90ADA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держка чтения с диска для базы данных</w:t>
      </w:r>
    </w:p>
    <w:p xmlns:w="http://schemas.openxmlformats.org/wordprocessingml/2006/main" w14:paraId="3C621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начение задержки чтения с диска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AA6CE5" w14:textId="77777777" w:rsidTr="00A37FFA">
        <w:trPr>
          <w:trHeight w:val="54"/>
        </w:trPr>
        <w:tc>
          <w:tcPr>
            <w:tcW w:w="54" w:type="dxa"/>
          </w:tcPr>
          <w:p w14:paraId="1A049B50" w14:textId="77777777" w:rsidR="00A37FFA" w:rsidRDefault="00A37FFA" w:rsidP="00A37FFA">
            <w:pPr>
              <w:pStyle w:val="EmptyCellLayoutStyle"/>
              <w:spacing w:after="0" w:line="240" w:lineRule="auto"/>
            </w:pPr>
          </w:p>
        </w:tc>
        <w:tc>
          <w:tcPr>
            <w:tcW w:w="10395" w:type="dxa"/>
          </w:tcPr>
          <w:p w14:paraId="3DC71BDD" w14:textId="77777777" w:rsidR="00A37FFA" w:rsidRDefault="00A37FFA" w:rsidP="00A37FFA">
            <w:pPr>
              <w:pStyle w:val="EmptyCellLayoutStyle"/>
              <w:spacing w:after="0" w:line="240" w:lineRule="auto"/>
            </w:pPr>
          </w:p>
        </w:tc>
        <w:tc>
          <w:tcPr>
            <w:tcW w:w="149" w:type="dxa"/>
          </w:tcPr>
          <w:p w14:paraId="1A84B1EC" w14:textId="77777777" w:rsidR="00A37FFA" w:rsidRDefault="00A37FFA" w:rsidP="00A37FFA">
            <w:pPr>
              <w:pStyle w:val="EmptyCellLayoutStyle"/>
              <w:spacing w:after="0" w:line="240" w:lineRule="auto"/>
            </w:pPr>
          </w:p>
        </w:tc>
      </w:tr>
      <w:tr w:rsidR="00A37FFA" w14:paraId="007F80D5" w14:textId="77777777" w:rsidTr="00A37FFA">
        <w:tc>
          <w:tcPr>
            <w:tcW w:w="54" w:type="dxa"/>
          </w:tcPr>
          <w:p w14:paraId="782075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231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975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06A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C78A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8D0C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3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A53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47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1DB9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AC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8D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4422" w14:textId="77777777" w:rsidR="00A37FFA" w:rsidRDefault="00A37FFA" w:rsidP="00A37FFA">
                  <w:pPr>
                    <w:spacing w:after="0" w:line="240" w:lineRule="auto"/>
                  </w:pPr>
                  <w:r>
                    <w:rPr>
                      <w:rFonts w:eastAsia="Arial"/>
                      <w:color w:val="000000"/>
                      <w:lang w:bidi="ru-ru" w:val="ru-ru"/>
                    </w:rPr>
                    <w:t xml:space="preserve">True</w:t>
                  </w:r>
                </w:p>
              </w:tc>
            </w:tr>
            <w:tr w:rsidR="00A37FFA" w14:paraId="6F924F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2D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6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F8A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0</w:t>
                  </w:r>
                </w:p>
              </w:tc>
            </w:tr>
            <w:tr w:rsidR="00A37FFA" w14:paraId="1F6F3A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A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F9D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04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1DB07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C6A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0D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6E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1A866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E2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90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345B8" w14:textId="77777777" w:rsidR="00A37FFA" w:rsidRDefault="00A37FFA" w:rsidP="00A37FFA">
                  <w:pPr>
                    <w:spacing w:after="0" w:line="240" w:lineRule="auto"/>
                  </w:pPr>
                </w:p>
              </w:tc>
            </w:tr>
            <w:tr w:rsidR="00A37FFA" w14:paraId="131521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20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A3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D3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2CB23ABC" w14:textId="77777777" w:rsidR="00A37FFA" w:rsidRDefault="00A37FFA" w:rsidP="00A37FFA">
            <w:pPr>
              <w:spacing w:after="0" w:line="240" w:lineRule="auto"/>
            </w:pPr>
          </w:p>
        </w:tc>
        <w:tc>
          <w:tcPr>
            <w:tcW w:w="149" w:type="dxa"/>
          </w:tcPr>
          <w:p w14:paraId="4C8409F9" w14:textId="77777777" w:rsidR="00A37FFA" w:rsidRDefault="00A37FFA" w:rsidP="00A37FFA">
            <w:pPr>
              <w:pStyle w:val="EmptyCellLayoutStyle"/>
              <w:spacing w:after="0" w:line="240" w:lineRule="auto"/>
            </w:pPr>
          </w:p>
        </w:tc>
      </w:tr>
      <w:tr w:rsidR="00A37FFA" w14:paraId="0E62684E" w14:textId="77777777" w:rsidTr="00A37FFA">
        <w:trPr>
          <w:trHeight w:val="80"/>
        </w:trPr>
        <w:tc>
          <w:tcPr>
            <w:tcW w:w="54" w:type="dxa"/>
          </w:tcPr>
          <w:p w14:paraId="367E2A05" w14:textId="77777777" w:rsidR="00A37FFA" w:rsidRDefault="00A37FFA" w:rsidP="00A37FFA">
            <w:pPr>
              <w:pStyle w:val="EmptyCellLayoutStyle"/>
              <w:spacing w:after="0" w:line="240" w:lineRule="auto"/>
            </w:pPr>
          </w:p>
        </w:tc>
        <w:tc>
          <w:tcPr>
            <w:tcW w:w="10395" w:type="dxa"/>
          </w:tcPr>
          <w:p w14:paraId="211ED5F7" w14:textId="77777777" w:rsidR="00A37FFA" w:rsidRDefault="00A37FFA" w:rsidP="00A37FFA">
            <w:pPr>
              <w:pStyle w:val="EmptyCellLayoutStyle"/>
              <w:spacing w:after="0" w:line="240" w:lineRule="auto"/>
            </w:pPr>
          </w:p>
        </w:tc>
        <w:tc>
          <w:tcPr>
            <w:tcW w:w="149" w:type="dxa"/>
          </w:tcPr>
          <w:p w14:paraId="370322FF" w14:textId="77777777" w:rsidR="00A37FFA" w:rsidRDefault="00A37FFA" w:rsidP="00A37FFA">
            <w:pPr>
              <w:pStyle w:val="EmptyCellLayoutStyle"/>
              <w:spacing w:after="0" w:line="240" w:lineRule="auto"/>
            </w:pPr>
          </w:p>
        </w:tc>
      </w:tr>
    </w:tbl>
    <w:p xmlns:w="http://schemas.openxmlformats.org/wordprocessingml/2006/main" w14:paraId="70483FBD" w14:textId="77777777" w:rsidR="00A37FFA" w:rsidRDefault="00A37FFA" w:rsidP="00A37FFA">
      <w:pPr>
        <w:spacing w:after="0" w:line="240" w:lineRule="auto"/>
      </w:pPr>
    </w:p>
    <w:p xmlns:w="http://schemas.openxmlformats.org/wordprocessingml/2006/main" w14:paraId="1EC239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цепочки баз данных</w:t>
      </w:r>
    </w:p>
    <w:p xmlns:w="http://schemas.openxmlformats.org/wordprocessingml/2006/main" w14:paraId="1C318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параметром "Включены межбазовые цепочки владен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7F8A5" w14:textId="77777777" w:rsidTr="00A37FFA">
        <w:trPr>
          <w:trHeight w:val="54"/>
        </w:trPr>
        <w:tc>
          <w:tcPr>
            <w:tcW w:w="54" w:type="dxa"/>
          </w:tcPr>
          <w:p w14:paraId="338BEC99" w14:textId="77777777" w:rsidR="00A37FFA" w:rsidRDefault="00A37FFA" w:rsidP="00A37FFA">
            <w:pPr>
              <w:pStyle w:val="EmptyCellLayoutStyle"/>
              <w:spacing w:after="0" w:line="240" w:lineRule="auto"/>
            </w:pPr>
          </w:p>
        </w:tc>
        <w:tc>
          <w:tcPr>
            <w:tcW w:w="10395" w:type="dxa"/>
          </w:tcPr>
          <w:p w14:paraId="1A008BAA" w14:textId="77777777" w:rsidR="00A37FFA" w:rsidRDefault="00A37FFA" w:rsidP="00A37FFA">
            <w:pPr>
              <w:pStyle w:val="EmptyCellLayoutStyle"/>
              <w:spacing w:after="0" w:line="240" w:lineRule="auto"/>
            </w:pPr>
          </w:p>
        </w:tc>
        <w:tc>
          <w:tcPr>
            <w:tcW w:w="149" w:type="dxa"/>
          </w:tcPr>
          <w:p w14:paraId="21FAC9AF" w14:textId="77777777" w:rsidR="00A37FFA" w:rsidRDefault="00A37FFA" w:rsidP="00A37FFA">
            <w:pPr>
              <w:pStyle w:val="EmptyCellLayoutStyle"/>
              <w:spacing w:after="0" w:line="240" w:lineRule="auto"/>
            </w:pPr>
          </w:p>
        </w:tc>
      </w:tr>
      <w:tr w:rsidR="00A37FFA" w14:paraId="7EA30B67" w14:textId="77777777" w:rsidTr="00A37FFA">
        <w:tc>
          <w:tcPr>
            <w:tcW w:w="54" w:type="dxa"/>
          </w:tcPr>
          <w:p w14:paraId="0BAAA3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4596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C98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1AF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E2E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648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749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C7C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F4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E673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681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E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59523" w14:textId="77777777" w:rsidR="00A37FFA" w:rsidRDefault="00A37FFA" w:rsidP="00A37FFA">
                  <w:pPr>
                    <w:spacing w:after="0" w:line="240" w:lineRule="auto"/>
                  </w:pPr>
                  <w:r>
                    <w:rPr>
                      <w:rFonts w:eastAsia="Arial"/>
                      <w:color w:val="000000"/>
                      <w:lang w:bidi="ru-ru" w:val="ru-ru"/>
                    </w:rPr>
                    <w:t xml:space="preserve">True</w:t>
                  </w:r>
                </w:p>
              </w:tc>
            </w:tr>
            <w:tr w:rsidR="00A37FFA" w14:paraId="0DCD65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FF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3C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E76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68D15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7F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A4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2D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17F7E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A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68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EE25" w14:textId="77777777" w:rsidR="00A37FFA" w:rsidRDefault="00A37FFA" w:rsidP="00A37FFA">
                  <w:pPr>
                    <w:spacing w:after="0" w:line="240" w:lineRule="auto"/>
                  </w:pPr>
                </w:p>
              </w:tc>
            </w:tr>
            <w:tr w:rsidR="00A37FFA" w14:paraId="64AEF7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59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9F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71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73D3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8CA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F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51F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8E3EC4" w14:textId="77777777" w:rsidR="00A37FFA" w:rsidRDefault="00A37FFA" w:rsidP="00A37FFA">
            <w:pPr>
              <w:spacing w:after="0" w:line="240" w:lineRule="auto"/>
            </w:pPr>
          </w:p>
        </w:tc>
        <w:tc>
          <w:tcPr>
            <w:tcW w:w="149" w:type="dxa"/>
          </w:tcPr>
          <w:p w14:paraId="7E0AC7E1" w14:textId="77777777" w:rsidR="00A37FFA" w:rsidRDefault="00A37FFA" w:rsidP="00A37FFA">
            <w:pPr>
              <w:pStyle w:val="EmptyCellLayoutStyle"/>
              <w:spacing w:after="0" w:line="240" w:lineRule="auto"/>
            </w:pPr>
          </w:p>
        </w:tc>
      </w:tr>
      <w:tr w:rsidR="00A37FFA" w14:paraId="637E2709" w14:textId="77777777" w:rsidTr="00A37FFA">
        <w:trPr>
          <w:trHeight w:val="80"/>
        </w:trPr>
        <w:tc>
          <w:tcPr>
            <w:tcW w:w="54" w:type="dxa"/>
          </w:tcPr>
          <w:p w14:paraId="4FF97A9C" w14:textId="77777777" w:rsidR="00A37FFA" w:rsidRDefault="00A37FFA" w:rsidP="00A37FFA">
            <w:pPr>
              <w:pStyle w:val="EmptyCellLayoutStyle"/>
              <w:spacing w:after="0" w:line="240" w:lineRule="auto"/>
            </w:pPr>
          </w:p>
        </w:tc>
        <w:tc>
          <w:tcPr>
            <w:tcW w:w="10395" w:type="dxa"/>
          </w:tcPr>
          <w:p w14:paraId="30E186D1" w14:textId="77777777" w:rsidR="00A37FFA" w:rsidRDefault="00A37FFA" w:rsidP="00A37FFA">
            <w:pPr>
              <w:pStyle w:val="EmptyCellLayoutStyle"/>
              <w:spacing w:after="0" w:line="240" w:lineRule="auto"/>
            </w:pPr>
          </w:p>
        </w:tc>
        <w:tc>
          <w:tcPr>
            <w:tcW w:w="149" w:type="dxa"/>
          </w:tcPr>
          <w:p w14:paraId="56FDD917" w14:textId="77777777" w:rsidR="00A37FFA" w:rsidRDefault="00A37FFA" w:rsidP="00A37FFA">
            <w:pPr>
              <w:pStyle w:val="EmptyCellLayoutStyle"/>
              <w:spacing w:after="0" w:line="240" w:lineRule="auto"/>
            </w:pPr>
          </w:p>
        </w:tc>
      </w:tr>
    </w:tbl>
    <w:p xmlns:w="http://schemas.openxmlformats.org/wordprocessingml/2006/main" w14:paraId="79AC82BF" w14:textId="77777777" w:rsidR="00A37FFA" w:rsidRDefault="00A37FFA" w:rsidP="00A37FFA">
      <w:pPr>
        <w:spacing w:after="0" w:line="240" w:lineRule="auto"/>
      </w:pPr>
    </w:p>
    <w:p xmlns:w="http://schemas.openxmlformats.org/wordprocessingml/2006/main" w14:paraId="6A20CA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создания статистики</w:t>
      </w:r>
    </w:p>
    <w:p xmlns:w="http://schemas.openxmlformats.org/wordprocessingml/2006/main" w14:paraId="070961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созда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EDBE0" w14:textId="77777777" w:rsidTr="00A37FFA">
        <w:trPr>
          <w:trHeight w:val="54"/>
        </w:trPr>
        <w:tc>
          <w:tcPr>
            <w:tcW w:w="54" w:type="dxa"/>
          </w:tcPr>
          <w:p w14:paraId="0DED052D" w14:textId="77777777" w:rsidR="00A37FFA" w:rsidRDefault="00A37FFA" w:rsidP="00A37FFA">
            <w:pPr>
              <w:pStyle w:val="EmptyCellLayoutStyle"/>
              <w:spacing w:after="0" w:line="240" w:lineRule="auto"/>
            </w:pPr>
          </w:p>
        </w:tc>
        <w:tc>
          <w:tcPr>
            <w:tcW w:w="10395" w:type="dxa"/>
          </w:tcPr>
          <w:p w14:paraId="58EC34E3" w14:textId="77777777" w:rsidR="00A37FFA" w:rsidRDefault="00A37FFA" w:rsidP="00A37FFA">
            <w:pPr>
              <w:pStyle w:val="EmptyCellLayoutStyle"/>
              <w:spacing w:after="0" w:line="240" w:lineRule="auto"/>
            </w:pPr>
          </w:p>
        </w:tc>
        <w:tc>
          <w:tcPr>
            <w:tcW w:w="149" w:type="dxa"/>
          </w:tcPr>
          <w:p w14:paraId="78B5C260" w14:textId="77777777" w:rsidR="00A37FFA" w:rsidRDefault="00A37FFA" w:rsidP="00A37FFA">
            <w:pPr>
              <w:pStyle w:val="EmptyCellLayoutStyle"/>
              <w:spacing w:after="0" w:line="240" w:lineRule="auto"/>
            </w:pPr>
          </w:p>
        </w:tc>
      </w:tr>
      <w:tr w:rsidR="00A37FFA" w14:paraId="69D5DE93" w14:textId="77777777" w:rsidTr="00A37FFA">
        <w:tc>
          <w:tcPr>
            <w:tcW w:w="54" w:type="dxa"/>
          </w:tcPr>
          <w:p w14:paraId="39761C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FA60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027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F73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F1C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2AD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813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3B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9F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7E40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8CD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1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CB1F6" w14:textId="77777777" w:rsidR="00A37FFA" w:rsidRDefault="00A37FFA" w:rsidP="00A37FFA">
                  <w:pPr>
                    <w:spacing w:after="0" w:line="240" w:lineRule="auto"/>
                  </w:pPr>
                  <w:r>
                    <w:rPr>
                      <w:rFonts w:eastAsia="Arial"/>
                      <w:color w:val="000000"/>
                      <w:lang w:bidi="ru-ru" w:val="ru-ru"/>
                    </w:rPr>
                    <w:t xml:space="preserve">True</w:t>
                  </w:r>
                </w:p>
              </w:tc>
            </w:tr>
            <w:tr w:rsidR="00A37FFA" w14:paraId="204A82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6D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7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8AF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N</w:t>
                  </w:r>
                </w:p>
              </w:tc>
            </w:tr>
            <w:tr w:rsidR="00A37FFA" w14:paraId="54BF6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EC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30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5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7CEBE7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E12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93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09909" w14:textId="77777777" w:rsidR="00A37FFA" w:rsidRDefault="00A37FFA" w:rsidP="00A37FFA">
                  <w:pPr>
                    <w:spacing w:after="0" w:line="240" w:lineRule="auto"/>
                  </w:pPr>
                </w:p>
              </w:tc>
            </w:tr>
            <w:tr w:rsidR="00A37FFA" w14:paraId="4DC0CA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47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16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A18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5418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F5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EC0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8E6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3A4001" w14:textId="77777777" w:rsidR="00A37FFA" w:rsidRDefault="00A37FFA" w:rsidP="00A37FFA">
            <w:pPr>
              <w:spacing w:after="0" w:line="240" w:lineRule="auto"/>
            </w:pPr>
          </w:p>
        </w:tc>
        <w:tc>
          <w:tcPr>
            <w:tcW w:w="149" w:type="dxa"/>
          </w:tcPr>
          <w:p w14:paraId="6AB62C7E" w14:textId="77777777" w:rsidR="00A37FFA" w:rsidRDefault="00A37FFA" w:rsidP="00A37FFA">
            <w:pPr>
              <w:pStyle w:val="EmptyCellLayoutStyle"/>
              <w:spacing w:after="0" w:line="240" w:lineRule="auto"/>
            </w:pPr>
          </w:p>
        </w:tc>
      </w:tr>
      <w:tr w:rsidR="00A37FFA" w14:paraId="7584D8C0" w14:textId="77777777" w:rsidTr="00A37FFA">
        <w:trPr>
          <w:trHeight w:val="80"/>
        </w:trPr>
        <w:tc>
          <w:tcPr>
            <w:tcW w:w="54" w:type="dxa"/>
          </w:tcPr>
          <w:p w14:paraId="4CC89075" w14:textId="77777777" w:rsidR="00A37FFA" w:rsidRDefault="00A37FFA" w:rsidP="00A37FFA">
            <w:pPr>
              <w:pStyle w:val="EmptyCellLayoutStyle"/>
              <w:spacing w:after="0" w:line="240" w:lineRule="auto"/>
            </w:pPr>
          </w:p>
        </w:tc>
        <w:tc>
          <w:tcPr>
            <w:tcW w:w="10395" w:type="dxa"/>
          </w:tcPr>
          <w:p w14:paraId="455AB74A" w14:textId="77777777" w:rsidR="00A37FFA" w:rsidRDefault="00A37FFA" w:rsidP="00A37FFA">
            <w:pPr>
              <w:pStyle w:val="EmptyCellLayoutStyle"/>
              <w:spacing w:after="0" w:line="240" w:lineRule="auto"/>
            </w:pPr>
          </w:p>
        </w:tc>
        <w:tc>
          <w:tcPr>
            <w:tcW w:w="149" w:type="dxa"/>
          </w:tcPr>
          <w:p w14:paraId="4436631B" w14:textId="77777777" w:rsidR="00A37FFA" w:rsidRDefault="00A37FFA" w:rsidP="00A37FFA">
            <w:pPr>
              <w:pStyle w:val="EmptyCellLayoutStyle"/>
              <w:spacing w:after="0" w:line="240" w:lineRule="auto"/>
            </w:pPr>
          </w:p>
        </w:tc>
      </w:tr>
    </w:tbl>
    <w:p xmlns:w="http://schemas.openxmlformats.org/wordprocessingml/2006/main" w14:paraId="047C24B5" w14:textId="77777777" w:rsidR="00A37FFA" w:rsidRDefault="00A37FFA" w:rsidP="00A37FFA">
      <w:pPr>
        <w:spacing w:after="0" w:line="240" w:lineRule="auto"/>
      </w:pPr>
    </w:p>
    <w:p xmlns:w="http://schemas.openxmlformats.org/wordprocessingml/2006/main" w14:paraId="2998D7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веренная конфигурация</w:t>
      </w:r>
    </w:p>
    <w:p xmlns:w="http://schemas.openxmlformats.org/wordprocessingml/2006/main" w14:paraId="677EB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доверенност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FDD7" w14:textId="77777777" w:rsidTr="00A37FFA">
        <w:trPr>
          <w:trHeight w:val="54"/>
        </w:trPr>
        <w:tc>
          <w:tcPr>
            <w:tcW w:w="54" w:type="dxa"/>
          </w:tcPr>
          <w:p w14:paraId="023450D2" w14:textId="77777777" w:rsidR="00A37FFA" w:rsidRDefault="00A37FFA" w:rsidP="00A37FFA">
            <w:pPr>
              <w:pStyle w:val="EmptyCellLayoutStyle"/>
              <w:spacing w:after="0" w:line="240" w:lineRule="auto"/>
            </w:pPr>
          </w:p>
        </w:tc>
        <w:tc>
          <w:tcPr>
            <w:tcW w:w="10395" w:type="dxa"/>
          </w:tcPr>
          <w:p w14:paraId="2C0D2BF5" w14:textId="77777777" w:rsidR="00A37FFA" w:rsidRDefault="00A37FFA" w:rsidP="00A37FFA">
            <w:pPr>
              <w:pStyle w:val="EmptyCellLayoutStyle"/>
              <w:spacing w:after="0" w:line="240" w:lineRule="auto"/>
            </w:pPr>
          </w:p>
        </w:tc>
        <w:tc>
          <w:tcPr>
            <w:tcW w:w="149" w:type="dxa"/>
          </w:tcPr>
          <w:p w14:paraId="105C1B2B" w14:textId="77777777" w:rsidR="00A37FFA" w:rsidRDefault="00A37FFA" w:rsidP="00A37FFA">
            <w:pPr>
              <w:pStyle w:val="EmptyCellLayoutStyle"/>
              <w:spacing w:after="0" w:line="240" w:lineRule="auto"/>
            </w:pPr>
          </w:p>
        </w:tc>
      </w:tr>
      <w:tr w:rsidR="00A37FFA" w14:paraId="1FF8F141" w14:textId="77777777" w:rsidTr="00A37FFA">
        <w:tc>
          <w:tcPr>
            <w:tcW w:w="54" w:type="dxa"/>
          </w:tcPr>
          <w:p w14:paraId="4738E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3405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8D6F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42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904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BC5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C96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E1A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9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9F8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B8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E10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9F5D5" w14:textId="77777777" w:rsidR="00A37FFA" w:rsidRDefault="00A37FFA" w:rsidP="00A37FFA">
                  <w:pPr>
                    <w:spacing w:after="0" w:line="240" w:lineRule="auto"/>
                  </w:pPr>
                  <w:r>
                    <w:rPr>
                      <w:rFonts w:eastAsia="Arial"/>
                      <w:color w:val="000000"/>
                      <w:lang w:bidi="ru-ru" w:val="ru-ru"/>
                    </w:rPr>
                    <w:t xml:space="preserve">True</w:t>
                  </w:r>
                </w:p>
              </w:tc>
            </w:tr>
            <w:tr w:rsidR="00A37FFA" w14:paraId="289D2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9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E3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BF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57A54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371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983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83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68AFD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6D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16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35BA7" w14:textId="77777777" w:rsidR="00A37FFA" w:rsidRDefault="00A37FFA" w:rsidP="00A37FFA">
                  <w:pPr>
                    <w:spacing w:after="0" w:line="240" w:lineRule="auto"/>
                  </w:pPr>
                </w:p>
              </w:tc>
            </w:tr>
            <w:tr w:rsidR="00A37FFA" w14:paraId="09BA3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8DC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F2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F3C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B2D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745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47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6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990C5C" w14:textId="77777777" w:rsidR="00A37FFA" w:rsidRDefault="00A37FFA" w:rsidP="00A37FFA">
            <w:pPr>
              <w:spacing w:after="0" w:line="240" w:lineRule="auto"/>
            </w:pPr>
          </w:p>
        </w:tc>
        <w:tc>
          <w:tcPr>
            <w:tcW w:w="149" w:type="dxa"/>
          </w:tcPr>
          <w:p w14:paraId="5C7C19DC" w14:textId="77777777" w:rsidR="00A37FFA" w:rsidRDefault="00A37FFA" w:rsidP="00A37FFA">
            <w:pPr>
              <w:pStyle w:val="EmptyCellLayoutStyle"/>
              <w:spacing w:after="0" w:line="240" w:lineRule="auto"/>
            </w:pPr>
          </w:p>
        </w:tc>
      </w:tr>
      <w:tr w:rsidR="00A37FFA" w14:paraId="0136F090" w14:textId="77777777" w:rsidTr="00A37FFA">
        <w:trPr>
          <w:trHeight w:val="80"/>
        </w:trPr>
        <w:tc>
          <w:tcPr>
            <w:tcW w:w="54" w:type="dxa"/>
          </w:tcPr>
          <w:p w14:paraId="2C4C0668" w14:textId="77777777" w:rsidR="00A37FFA" w:rsidRDefault="00A37FFA" w:rsidP="00A37FFA">
            <w:pPr>
              <w:pStyle w:val="EmptyCellLayoutStyle"/>
              <w:spacing w:after="0" w:line="240" w:lineRule="auto"/>
            </w:pPr>
          </w:p>
        </w:tc>
        <w:tc>
          <w:tcPr>
            <w:tcW w:w="10395" w:type="dxa"/>
          </w:tcPr>
          <w:p w14:paraId="7B9E9BAB" w14:textId="77777777" w:rsidR="00A37FFA" w:rsidRDefault="00A37FFA" w:rsidP="00A37FFA">
            <w:pPr>
              <w:pStyle w:val="EmptyCellLayoutStyle"/>
              <w:spacing w:after="0" w:line="240" w:lineRule="auto"/>
            </w:pPr>
          </w:p>
        </w:tc>
        <w:tc>
          <w:tcPr>
            <w:tcW w:w="149" w:type="dxa"/>
          </w:tcPr>
          <w:p w14:paraId="0EC6F1CD" w14:textId="77777777" w:rsidR="00A37FFA" w:rsidRDefault="00A37FFA" w:rsidP="00A37FFA">
            <w:pPr>
              <w:pStyle w:val="EmptyCellLayoutStyle"/>
              <w:spacing w:after="0" w:line="240" w:lineRule="auto"/>
            </w:pPr>
          </w:p>
        </w:tc>
      </w:tr>
    </w:tbl>
    <w:p xmlns:w="http://schemas.openxmlformats.org/wordprocessingml/2006/main" w14:paraId="33B7626F" w14:textId="77777777" w:rsidR="00A37FFA" w:rsidRDefault="00A37FFA" w:rsidP="00A37FFA">
      <w:pPr>
        <w:spacing w:after="0" w:line="240" w:lineRule="auto"/>
      </w:pPr>
    </w:p>
    <w:p xmlns:w="http://schemas.openxmlformats.org/wordprocessingml/2006/main" w14:paraId="1D4816E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обновления статистики</w:t>
      </w:r>
    </w:p>
    <w:p xmlns:w="http://schemas.openxmlformats.org/wordprocessingml/2006/main" w14:paraId="71A3E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конфигурацией автоматического обновле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C4B0EE" w14:textId="77777777" w:rsidTr="00A37FFA">
        <w:trPr>
          <w:trHeight w:val="54"/>
        </w:trPr>
        <w:tc>
          <w:tcPr>
            <w:tcW w:w="54" w:type="dxa"/>
          </w:tcPr>
          <w:p w14:paraId="379A54E8" w14:textId="77777777" w:rsidR="00A37FFA" w:rsidRDefault="00A37FFA" w:rsidP="00A37FFA">
            <w:pPr>
              <w:pStyle w:val="EmptyCellLayoutStyle"/>
              <w:spacing w:after="0" w:line="240" w:lineRule="auto"/>
            </w:pPr>
          </w:p>
        </w:tc>
        <w:tc>
          <w:tcPr>
            <w:tcW w:w="10395" w:type="dxa"/>
          </w:tcPr>
          <w:p w14:paraId="36B81AC7" w14:textId="77777777" w:rsidR="00A37FFA" w:rsidRDefault="00A37FFA" w:rsidP="00A37FFA">
            <w:pPr>
              <w:pStyle w:val="EmptyCellLayoutStyle"/>
              <w:spacing w:after="0" w:line="240" w:lineRule="auto"/>
            </w:pPr>
          </w:p>
        </w:tc>
        <w:tc>
          <w:tcPr>
            <w:tcW w:w="149" w:type="dxa"/>
          </w:tcPr>
          <w:p w14:paraId="4FE81D9B" w14:textId="77777777" w:rsidR="00A37FFA" w:rsidRDefault="00A37FFA" w:rsidP="00A37FFA">
            <w:pPr>
              <w:pStyle w:val="EmptyCellLayoutStyle"/>
              <w:spacing w:after="0" w:line="240" w:lineRule="auto"/>
            </w:pPr>
          </w:p>
        </w:tc>
      </w:tr>
      <w:tr w:rsidR="00A37FFA" w14:paraId="6F16A2DB" w14:textId="77777777" w:rsidTr="00A37FFA">
        <w:tc>
          <w:tcPr>
            <w:tcW w:w="54" w:type="dxa"/>
          </w:tcPr>
          <w:p w14:paraId="12C46A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1258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030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CEB2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0FE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1C6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6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FDF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C5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9948A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DE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EE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F513" w14:textId="77777777" w:rsidR="00A37FFA" w:rsidRDefault="00A37FFA" w:rsidP="00A37FFA">
                  <w:pPr>
                    <w:spacing w:after="0" w:line="240" w:lineRule="auto"/>
                  </w:pPr>
                  <w:r>
                    <w:rPr>
                      <w:rFonts w:eastAsia="Arial"/>
                      <w:color w:val="000000"/>
                      <w:lang w:bidi="ru-ru" w:val="ru-ru"/>
                    </w:rPr>
                    <w:t xml:space="preserve">True</w:t>
                  </w:r>
                </w:p>
              </w:tc>
            </w:tr>
            <w:tr w:rsidR="00A37FFA" w14:paraId="42FC1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D9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69F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E3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N</w:t>
                  </w:r>
                </w:p>
              </w:tc>
            </w:tr>
            <w:tr w:rsidR="00A37FFA" w14:paraId="02F69E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99F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AA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DB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24EF53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C0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672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EC7AF" w14:textId="77777777" w:rsidR="00A37FFA" w:rsidRDefault="00A37FFA" w:rsidP="00A37FFA">
                  <w:pPr>
                    <w:spacing w:after="0" w:line="240" w:lineRule="auto"/>
                  </w:pPr>
                </w:p>
              </w:tc>
            </w:tr>
            <w:tr w:rsidR="00A37FFA" w14:paraId="2D5FAF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98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44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035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9F75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D34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D49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2D0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700A55" w14:textId="77777777" w:rsidR="00A37FFA" w:rsidRDefault="00A37FFA" w:rsidP="00A37FFA">
            <w:pPr>
              <w:spacing w:after="0" w:line="240" w:lineRule="auto"/>
            </w:pPr>
          </w:p>
        </w:tc>
        <w:tc>
          <w:tcPr>
            <w:tcW w:w="149" w:type="dxa"/>
          </w:tcPr>
          <w:p w14:paraId="4E495A36" w14:textId="77777777" w:rsidR="00A37FFA" w:rsidRDefault="00A37FFA" w:rsidP="00A37FFA">
            <w:pPr>
              <w:pStyle w:val="EmptyCellLayoutStyle"/>
              <w:spacing w:after="0" w:line="240" w:lineRule="auto"/>
            </w:pPr>
          </w:p>
        </w:tc>
      </w:tr>
      <w:tr w:rsidR="00A37FFA" w14:paraId="3639ED0C" w14:textId="77777777" w:rsidTr="00A37FFA">
        <w:trPr>
          <w:trHeight w:val="80"/>
        </w:trPr>
        <w:tc>
          <w:tcPr>
            <w:tcW w:w="54" w:type="dxa"/>
          </w:tcPr>
          <w:p w14:paraId="52729236" w14:textId="77777777" w:rsidR="00A37FFA" w:rsidRDefault="00A37FFA" w:rsidP="00A37FFA">
            <w:pPr>
              <w:pStyle w:val="EmptyCellLayoutStyle"/>
              <w:spacing w:after="0" w:line="240" w:lineRule="auto"/>
            </w:pPr>
          </w:p>
        </w:tc>
        <w:tc>
          <w:tcPr>
            <w:tcW w:w="10395" w:type="dxa"/>
          </w:tcPr>
          <w:p w14:paraId="105FF5C4" w14:textId="77777777" w:rsidR="00A37FFA" w:rsidRDefault="00A37FFA" w:rsidP="00A37FFA">
            <w:pPr>
              <w:pStyle w:val="EmptyCellLayoutStyle"/>
              <w:spacing w:after="0" w:line="240" w:lineRule="auto"/>
            </w:pPr>
          </w:p>
        </w:tc>
        <w:tc>
          <w:tcPr>
            <w:tcW w:w="149" w:type="dxa"/>
          </w:tcPr>
          <w:p w14:paraId="4C641301" w14:textId="77777777" w:rsidR="00A37FFA" w:rsidRDefault="00A37FFA" w:rsidP="00A37FFA">
            <w:pPr>
              <w:pStyle w:val="EmptyCellLayoutStyle"/>
              <w:spacing w:after="0" w:line="240" w:lineRule="auto"/>
            </w:pPr>
          </w:p>
        </w:tc>
      </w:tr>
    </w:tbl>
    <w:p xmlns:w="http://schemas.openxmlformats.org/wordprocessingml/2006/main" w14:paraId="6747BD79" w14:textId="77777777" w:rsidR="00A37FFA" w:rsidRDefault="00A37FFA" w:rsidP="00A37FFA">
      <w:pPr>
        <w:spacing w:after="0" w:line="240" w:lineRule="auto"/>
      </w:pPr>
    </w:p>
    <w:p xmlns:w="http://schemas.openxmlformats.org/wordprocessingml/2006/main" w14:paraId="463CBC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роверки страниц</w:t>
      </w:r>
    </w:p>
    <w:p xmlns:w="http://schemas.openxmlformats.org/wordprocessingml/2006/main" w14:paraId="230BC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проверки страниц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7CFE0BF" w14:textId="77777777" w:rsidTr="00A37FFA">
        <w:trPr>
          <w:trHeight w:val="54"/>
        </w:trPr>
        <w:tc>
          <w:tcPr>
            <w:tcW w:w="54" w:type="dxa"/>
          </w:tcPr>
          <w:p w14:paraId="17219AEF" w14:textId="77777777" w:rsidR="00A37FFA" w:rsidRDefault="00A37FFA" w:rsidP="00A37FFA">
            <w:pPr>
              <w:pStyle w:val="EmptyCellLayoutStyle"/>
              <w:spacing w:after="0" w:line="240" w:lineRule="auto"/>
            </w:pPr>
          </w:p>
        </w:tc>
        <w:tc>
          <w:tcPr>
            <w:tcW w:w="10395" w:type="dxa"/>
          </w:tcPr>
          <w:p w14:paraId="7F4192D8" w14:textId="77777777" w:rsidR="00A37FFA" w:rsidRDefault="00A37FFA" w:rsidP="00A37FFA">
            <w:pPr>
              <w:pStyle w:val="EmptyCellLayoutStyle"/>
              <w:spacing w:after="0" w:line="240" w:lineRule="auto"/>
            </w:pPr>
          </w:p>
        </w:tc>
        <w:tc>
          <w:tcPr>
            <w:tcW w:w="149" w:type="dxa"/>
          </w:tcPr>
          <w:p w14:paraId="11AB6860" w14:textId="77777777" w:rsidR="00A37FFA" w:rsidRDefault="00A37FFA" w:rsidP="00A37FFA">
            <w:pPr>
              <w:pStyle w:val="EmptyCellLayoutStyle"/>
              <w:spacing w:after="0" w:line="240" w:lineRule="auto"/>
            </w:pPr>
          </w:p>
        </w:tc>
      </w:tr>
      <w:tr w:rsidR="00A37FFA" w14:paraId="2A9A8FF2" w14:textId="77777777" w:rsidTr="00A37FFA">
        <w:tc>
          <w:tcPr>
            <w:tcW w:w="54" w:type="dxa"/>
          </w:tcPr>
          <w:p w14:paraId="7CEDF0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6CEA4D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25D0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0A9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9AB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8062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A2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AF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6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7B21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51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32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24085" w14:textId="77777777" w:rsidR="00A37FFA" w:rsidRDefault="00A37FFA" w:rsidP="00A37FFA">
                  <w:pPr>
                    <w:spacing w:after="0" w:line="240" w:lineRule="auto"/>
                  </w:pPr>
                  <w:r>
                    <w:rPr>
                      <w:rFonts w:eastAsia="Arial"/>
                      <w:color w:val="000000"/>
                      <w:lang w:bidi="ru-ru" w:val="ru-ru"/>
                    </w:rPr>
                    <w:t xml:space="preserve">True</w:t>
                  </w:r>
                </w:p>
              </w:tc>
            </w:tr>
            <w:tr w:rsidR="00A37FFA" w14:paraId="3287E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61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6FA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EF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CHECKSUM</w:t>
                  </w:r>
                </w:p>
              </w:tc>
            </w:tr>
            <w:tr w:rsidR="00A37FFA" w14:paraId="1A7F2A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6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BB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75A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1D936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97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875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3C904" w14:textId="77777777" w:rsidR="00A37FFA" w:rsidRDefault="00A37FFA" w:rsidP="00A37FFA">
                  <w:pPr>
                    <w:spacing w:after="0" w:line="240" w:lineRule="auto"/>
                  </w:pPr>
                </w:p>
              </w:tc>
            </w:tr>
            <w:tr w:rsidR="00A37FFA" w14:paraId="6861E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62C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80C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809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43A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24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75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87FA93" w14:textId="77777777" w:rsidR="00A37FFA" w:rsidRDefault="00A37FFA" w:rsidP="00A37FFA">
            <w:pPr>
              <w:spacing w:after="0" w:line="240" w:lineRule="auto"/>
            </w:pPr>
          </w:p>
        </w:tc>
        <w:tc>
          <w:tcPr>
            <w:tcW w:w="149" w:type="dxa"/>
          </w:tcPr>
          <w:p w14:paraId="29A49951" w14:textId="77777777" w:rsidR="00A37FFA" w:rsidRDefault="00A37FFA" w:rsidP="00A37FFA">
            <w:pPr>
              <w:pStyle w:val="EmptyCellLayoutStyle"/>
              <w:spacing w:after="0" w:line="240" w:lineRule="auto"/>
            </w:pPr>
          </w:p>
        </w:tc>
      </w:tr>
      <w:tr w:rsidR="00A37FFA" w14:paraId="1664FFC7" w14:textId="77777777" w:rsidTr="00A37FFA">
        <w:trPr>
          <w:trHeight w:val="80"/>
        </w:trPr>
        <w:tc>
          <w:tcPr>
            <w:tcW w:w="54" w:type="dxa"/>
          </w:tcPr>
          <w:p w14:paraId="0690F063" w14:textId="77777777" w:rsidR="00A37FFA" w:rsidRDefault="00A37FFA" w:rsidP="00A37FFA">
            <w:pPr>
              <w:pStyle w:val="EmptyCellLayoutStyle"/>
              <w:spacing w:after="0" w:line="240" w:lineRule="auto"/>
            </w:pPr>
          </w:p>
        </w:tc>
        <w:tc>
          <w:tcPr>
            <w:tcW w:w="10395" w:type="dxa"/>
          </w:tcPr>
          <w:p w14:paraId="0162C5A8" w14:textId="77777777" w:rsidR="00A37FFA" w:rsidRDefault="00A37FFA" w:rsidP="00A37FFA">
            <w:pPr>
              <w:pStyle w:val="EmptyCellLayoutStyle"/>
              <w:spacing w:after="0" w:line="240" w:lineRule="auto"/>
            </w:pPr>
          </w:p>
        </w:tc>
        <w:tc>
          <w:tcPr>
            <w:tcW w:w="149" w:type="dxa"/>
          </w:tcPr>
          <w:p w14:paraId="454580A4" w14:textId="77777777" w:rsidR="00A37FFA" w:rsidRDefault="00A37FFA" w:rsidP="00A37FFA">
            <w:pPr>
              <w:pStyle w:val="EmptyCellLayoutStyle"/>
              <w:spacing w:after="0" w:line="240" w:lineRule="auto"/>
            </w:pPr>
          </w:p>
        </w:tc>
      </w:tr>
    </w:tbl>
    <w:p xmlns:w="http://schemas.openxmlformats.org/wordprocessingml/2006/main" w14:paraId="3BB53F53" w14:textId="77777777" w:rsidR="00A37FFA" w:rsidRDefault="00A37FFA" w:rsidP="00A37FFA">
      <w:pPr>
        <w:spacing w:after="0" w:line="240" w:lineRule="auto"/>
      </w:pPr>
    </w:p>
    <w:p xmlns:w="http://schemas.openxmlformats.org/wordprocessingml/2006/main" w14:paraId="334B18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базы данных</w:t>
      </w:r>
    </w:p>
    <w:p xmlns:w="http://schemas.openxmlformats.org/wordprocessingml/2006/main" w14:paraId="62F08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базы данных, предоставленное Microsoft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6301FB" w14:textId="77777777" w:rsidTr="00A37FFA">
        <w:trPr>
          <w:trHeight w:val="54"/>
        </w:trPr>
        <w:tc>
          <w:tcPr>
            <w:tcW w:w="54" w:type="dxa"/>
          </w:tcPr>
          <w:p w14:paraId="3FAA3C7B" w14:textId="77777777" w:rsidR="00A37FFA" w:rsidRDefault="00A37FFA" w:rsidP="00A37FFA">
            <w:pPr>
              <w:pStyle w:val="EmptyCellLayoutStyle"/>
              <w:spacing w:after="0" w:line="240" w:lineRule="auto"/>
            </w:pPr>
          </w:p>
        </w:tc>
        <w:tc>
          <w:tcPr>
            <w:tcW w:w="10395" w:type="dxa"/>
          </w:tcPr>
          <w:p w14:paraId="00DF149A" w14:textId="77777777" w:rsidR="00A37FFA" w:rsidRDefault="00A37FFA" w:rsidP="00A37FFA">
            <w:pPr>
              <w:pStyle w:val="EmptyCellLayoutStyle"/>
              <w:spacing w:after="0" w:line="240" w:lineRule="auto"/>
            </w:pPr>
          </w:p>
        </w:tc>
        <w:tc>
          <w:tcPr>
            <w:tcW w:w="149" w:type="dxa"/>
          </w:tcPr>
          <w:p w14:paraId="09260A3A" w14:textId="77777777" w:rsidR="00A37FFA" w:rsidRDefault="00A37FFA" w:rsidP="00A37FFA">
            <w:pPr>
              <w:pStyle w:val="EmptyCellLayoutStyle"/>
              <w:spacing w:after="0" w:line="240" w:lineRule="auto"/>
            </w:pPr>
          </w:p>
        </w:tc>
      </w:tr>
      <w:tr w:rsidR="00A37FFA" w14:paraId="61E1C3C4" w14:textId="77777777" w:rsidTr="00A37FFA">
        <w:tc>
          <w:tcPr>
            <w:tcW w:w="54" w:type="dxa"/>
          </w:tcPr>
          <w:p w14:paraId="584FAD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EFD1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00D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71E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C50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295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59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98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44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2B5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EED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634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37E25" w14:textId="77777777" w:rsidR="00A37FFA" w:rsidRDefault="00A37FFA" w:rsidP="00A37FFA">
                  <w:pPr>
                    <w:spacing w:after="0" w:line="240" w:lineRule="auto"/>
                  </w:pPr>
                  <w:r>
                    <w:rPr>
                      <w:rFonts w:eastAsia="Arial"/>
                      <w:color w:val="000000"/>
                      <w:lang w:bidi="ru-ru" w:val="ru-ru"/>
                    </w:rPr>
                    <w:t xml:space="preserve">True</w:t>
                  </w:r>
                </w:p>
              </w:tc>
            </w:tr>
            <w:tr w:rsidR="00A37FFA" w14:paraId="32BDA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48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2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07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F69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B9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9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5D770" w14:textId="77777777" w:rsidR="00A37FFA" w:rsidRDefault="00A37FFA" w:rsidP="00A37FFA">
                  <w:pPr>
                    <w:spacing w:after="0" w:line="240" w:lineRule="auto"/>
                  </w:pPr>
                </w:p>
              </w:tc>
            </w:tr>
            <w:tr w:rsidR="00A37FFA" w14:paraId="3296AD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08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593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0B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EF9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94F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B03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2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47E940" w14:textId="77777777" w:rsidR="00A37FFA" w:rsidRDefault="00A37FFA" w:rsidP="00A37FFA">
            <w:pPr>
              <w:spacing w:after="0" w:line="240" w:lineRule="auto"/>
            </w:pPr>
          </w:p>
        </w:tc>
        <w:tc>
          <w:tcPr>
            <w:tcW w:w="149" w:type="dxa"/>
          </w:tcPr>
          <w:p w14:paraId="1CCC3A35" w14:textId="77777777" w:rsidR="00A37FFA" w:rsidRDefault="00A37FFA" w:rsidP="00A37FFA">
            <w:pPr>
              <w:pStyle w:val="EmptyCellLayoutStyle"/>
              <w:spacing w:after="0" w:line="240" w:lineRule="auto"/>
            </w:pPr>
          </w:p>
        </w:tc>
      </w:tr>
      <w:tr w:rsidR="00A37FFA" w14:paraId="18521C93" w14:textId="77777777" w:rsidTr="00A37FFA">
        <w:trPr>
          <w:trHeight w:val="80"/>
        </w:trPr>
        <w:tc>
          <w:tcPr>
            <w:tcW w:w="54" w:type="dxa"/>
          </w:tcPr>
          <w:p w14:paraId="2D201F1B" w14:textId="77777777" w:rsidR="00A37FFA" w:rsidRDefault="00A37FFA" w:rsidP="00A37FFA">
            <w:pPr>
              <w:pStyle w:val="EmptyCellLayoutStyle"/>
              <w:spacing w:after="0" w:line="240" w:lineRule="auto"/>
            </w:pPr>
          </w:p>
        </w:tc>
        <w:tc>
          <w:tcPr>
            <w:tcW w:w="10395" w:type="dxa"/>
          </w:tcPr>
          <w:p w14:paraId="44560DAC" w14:textId="77777777" w:rsidR="00A37FFA" w:rsidRDefault="00A37FFA" w:rsidP="00A37FFA">
            <w:pPr>
              <w:pStyle w:val="EmptyCellLayoutStyle"/>
              <w:spacing w:after="0" w:line="240" w:lineRule="auto"/>
            </w:pPr>
          </w:p>
        </w:tc>
        <w:tc>
          <w:tcPr>
            <w:tcW w:w="149" w:type="dxa"/>
          </w:tcPr>
          <w:p w14:paraId="34576889" w14:textId="77777777" w:rsidR="00A37FFA" w:rsidRDefault="00A37FFA" w:rsidP="00A37FFA">
            <w:pPr>
              <w:pStyle w:val="EmptyCellLayoutStyle"/>
              <w:spacing w:after="0" w:line="240" w:lineRule="auto"/>
            </w:pPr>
          </w:p>
        </w:tc>
      </w:tr>
    </w:tbl>
    <w:p xmlns:w="http://schemas.openxmlformats.org/wordprocessingml/2006/main" w14:paraId="211EEDD9" w14:textId="77777777" w:rsidR="00A37FFA" w:rsidRDefault="00A37FFA" w:rsidP="00A37FFA">
      <w:pPr>
        <w:spacing w:after="0" w:line="240" w:lineRule="auto"/>
      </w:pPr>
    </w:p>
    <w:p xmlns:w="http://schemas.openxmlformats.org/wordprocessingml/2006/main" w14:paraId="3A976B6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Источник доставки журналов</w:t>
      </w:r>
    </w:p>
    <w:p xmlns:w="http://schemas.openxmlformats.org/wordprocessingml/2006/main" w14:paraId="5DFF6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бнаруживает, что во временных границах, определенных как часть конфигурации доставки журналов, в источнике доставки журналов не создана резервная копия журналов.</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доставка журналов не поддерживается ни в одном выпуске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DD3294" w14:textId="77777777" w:rsidTr="00A37FFA">
        <w:trPr>
          <w:trHeight w:val="54"/>
        </w:trPr>
        <w:tc>
          <w:tcPr>
            <w:tcW w:w="54" w:type="dxa"/>
          </w:tcPr>
          <w:p w14:paraId="2A53A8DB" w14:textId="77777777" w:rsidR="00A37FFA" w:rsidRDefault="00A37FFA" w:rsidP="00A37FFA">
            <w:pPr>
              <w:pStyle w:val="EmptyCellLayoutStyle"/>
              <w:spacing w:after="0" w:line="240" w:lineRule="auto"/>
            </w:pPr>
          </w:p>
        </w:tc>
        <w:tc>
          <w:tcPr>
            <w:tcW w:w="10395" w:type="dxa"/>
          </w:tcPr>
          <w:p w14:paraId="668190B4" w14:textId="77777777" w:rsidR="00A37FFA" w:rsidRDefault="00A37FFA" w:rsidP="00A37FFA">
            <w:pPr>
              <w:pStyle w:val="EmptyCellLayoutStyle"/>
              <w:spacing w:after="0" w:line="240" w:lineRule="auto"/>
            </w:pPr>
          </w:p>
        </w:tc>
        <w:tc>
          <w:tcPr>
            <w:tcW w:w="149" w:type="dxa"/>
          </w:tcPr>
          <w:p w14:paraId="13993D9C" w14:textId="77777777" w:rsidR="00A37FFA" w:rsidRDefault="00A37FFA" w:rsidP="00A37FFA">
            <w:pPr>
              <w:pStyle w:val="EmptyCellLayoutStyle"/>
              <w:spacing w:after="0" w:line="240" w:lineRule="auto"/>
            </w:pPr>
          </w:p>
        </w:tc>
      </w:tr>
      <w:tr w:rsidR="00A37FFA" w14:paraId="6E655498" w14:textId="77777777" w:rsidTr="00A37FFA">
        <w:tc>
          <w:tcPr>
            <w:tcW w:w="54" w:type="dxa"/>
          </w:tcPr>
          <w:p w14:paraId="58EA5E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E2EF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404B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1D0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D4F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95CE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DE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8F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67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868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151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AD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9E1C1" w14:textId="77777777" w:rsidR="00A37FFA" w:rsidRDefault="00A37FFA" w:rsidP="00A37FFA">
                  <w:pPr>
                    <w:spacing w:after="0" w:line="240" w:lineRule="auto"/>
                  </w:pPr>
                  <w:r>
                    <w:rPr>
                      <w:rFonts w:eastAsia="Arial"/>
                      <w:color w:val="000000"/>
                      <w:lang w:bidi="ru-ru" w:val="ru-ru"/>
                    </w:rPr>
                    <w:t xml:space="preserve">True</w:t>
                  </w:r>
                </w:p>
              </w:tc>
            </w:tr>
            <w:tr w:rsidR="00A37FFA" w14:paraId="748F6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E2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9C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DF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6B2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457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C6E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D0A26" w14:textId="77777777" w:rsidR="00A37FFA" w:rsidRDefault="00A37FFA" w:rsidP="00A37FFA">
                  <w:pPr>
                    <w:spacing w:after="0" w:line="240" w:lineRule="auto"/>
                  </w:pPr>
                </w:p>
              </w:tc>
            </w:tr>
            <w:tr w:rsidR="00A37FFA" w14:paraId="16E40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C2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53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D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DACE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BA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25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48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AD02D3" w14:textId="77777777" w:rsidR="00A37FFA" w:rsidRDefault="00A37FFA" w:rsidP="00A37FFA">
            <w:pPr>
              <w:spacing w:after="0" w:line="240" w:lineRule="auto"/>
            </w:pPr>
          </w:p>
        </w:tc>
        <w:tc>
          <w:tcPr>
            <w:tcW w:w="149" w:type="dxa"/>
          </w:tcPr>
          <w:p w14:paraId="54522514" w14:textId="77777777" w:rsidR="00A37FFA" w:rsidRDefault="00A37FFA" w:rsidP="00A37FFA">
            <w:pPr>
              <w:pStyle w:val="EmptyCellLayoutStyle"/>
              <w:spacing w:after="0" w:line="240" w:lineRule="auto"/>
            </w:pPr>
          </w:p>
        </w:tc>
      </w:tr>
      <w:tr w:rsidR="00A37FFA" w14:paraId="5739472E" w14:textId="77777777" w:rsidTr="00A37FFA">
        <w:trPr>
          <w:trHeight w:val="80"/>
        </w:trPr>
        <w:tc>
          <w:tcPr>
            <w:tcW w:w="54" w:type="dxa"/>
          </w:tcPr>
          <w:p w14:paraId="406B2D60" w14:textId="77777777" w:rsidR="00A37FFA" w:rsidRDefault="00A37FFA" w:rsidP="00A37FFA">
            <w:pPr>
              <w:pStyle w:val="EmptyCellLayoutStyle"/>
              <w:spacing w:after="0" w:line="240" w:lineRule="auto"/>
            </w:pPr>
          </w:p>
        </w:tc>
        <w:tc>
          <w:tcPr>
            <w:tcW w:w="10395" w:type="dxa"/>
          </w:tcPr>
          <w:p w14:paraId="6AB893EA" w14:textId="77777777" w:rsidR="00A37FFA" w:rsidRDefault="00A37FFA" w:rsidP="00A37FFA">
            <w:pPr>
              <w:pStyle w:val="EmptyCellLayoutStyle"/>
              <w:spacing w:after="0" w:line="240" w:lineRule="auto"/>
            </w:pPr>
          </w:p>
        </w:tc>
        <w:tc>
          <w:tcPr>
            <w:tcW w:w="149" w:type="dxa"/>
          </w:tcPr>
          <w:p w14:paraId="460F6242" w14:textId="77777777" w:rsidR="00A37FFA" w:rsidRDefault="00A37FFA" w:rsidP="00A37FFA">
            <w:pPr>
              <w:pStyle w:val="EmptyCellLayoutStyle"/>
              <w:spacing w:after="0" w:line="240" w:lineRule="auto"/>
            </w:pPr>
          </w:p>
        </w:tc>
      </w:tr>
    </w:tbl>
    <w:p xmlns:w="http://schemas.openxmlformats.org/wordprocessingml/2006/main" w14:paraId="4B6C9B4F" w14:textId="77777777" w:rsidR="00A37FFA" w:rsidRDefault="00A37FFA" w:rsidP="00A37FFA">
      <w:pPr>
        <w:spacing w:after="0" w:line="240" w:lineRule="auto"/>
      </w:pPr>
    </w:p>
    <w:p xmlns:w="http://schemas.openxmlformats.org/wordprocessingml/2006/main" w14:paraId="208EF93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резервного копирования базы данных</w:t>
      </w:r>
    </w:p>
    <w:p xmlns:w="http://schemas.openxmlformats.org/wordprocessingml/2006/main" w14:paraId="27FCA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езервной копии базы данных, предоставленное Microsoft SQL Server.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5EB9E" w14:textId="77777777" w:rsidTr="00A37FFA">
        <w:trPr>
          <w:trHeight w:val="54"/>
        </w:trPr>
        <w:tc>
          <w:tcPr>
            <w:tcW w:w="54" w:type="dxa"/>
          </w:tcPr>
          <w:p w14:paraId="239F5369" w14:textId="77777777" w:rsidR="00A37FFA" w:rsidRDefault="00A37FFA" w:rsidP="00A37FFA">
            <w:pPr>
              <w:pStyle w:val="EmptyCellLayoutStyle"/>
              <w:spacing w:after="0" w:line="240" w:lineRule="auto"/>
            </w:pPr>
          </w:p>
        </w:tc>
        <w:tc>
          <w:tcPr>
            <w:tcW w:w="10395" w:type="dxa"/>
          </w:tcPr>
          <w:p w14:paraId="324FB844" w14:textId="77777777" w:rsidR="00A37FFA" w:rsidRDefault="00A37FFA" w:rsidP="00A37FFA">
            <w:pPr>
              <w:pStyle w:val="EmptyCellLayoutStyle"/>
              <w:spacing w:after="0" w:line="240" w:lineRule="auto"/>
            </w:pPr>
          </w:p>
        </w:tc>
        <w:tc>
          <w:tcPr>
            <w:tcW w:w="149" w:type="dxa"/>
          </w:tcPr>
          <w:p w14:paraId="375CC95E" w14:textId="77777777" w:rsidR="00A37FFA" w:rsidRDefault="00A37FFA" w:rsidP="00A37FFA">
            <w:pPr>
              <w:pStyle w:val="EmptyCellLayoutStyle"/>
              <w:spacing w:after="0" w:line="240" w:lineRule="auto"/>
            </w:pPr>
          </w:p>
        </w:tc>
      </w:tr>
      <w:tr w:rsidR="00A37FFA" w14:paraId="7D279396" w14:textId="77777777" w:rsidTr="00A37FFA">
        <w:tc>
          <w:tcPr>
            <w:tcW w:w="54" w:type="dxa"/>
          </w:tcPr>
          <w:p w14:paraId="614D0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3D34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1FC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763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05D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69F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58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64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F53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D48F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8B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E5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6E038" w14:textId="77777777" w:rsidR="00A37FFA" w:rsidRDefault="00A37FFA" w:rsidP="00A37FFA">
                  <w:pPr>
                    <w:spacing w:after="0" w:line="240" w:lineRule="auto"/>
                  </w:pPr>
                  <w:r>
                    <w:rPr>
                      <w:rFonts w:eastAsia="Arial"/>
                      <w:color w:val="000000"/>
                      <w:lang w:bidi="ru-ru" w:val="ru-ru"/>
                    </w:rPr>
                    <w:t xml:space="preserve">True</w:t>
                  </w:r>
                </w:p>
              </w:tc>
            </w:tr>
            <w:tr w:rsidR="00A37FFA" w14:paraId="0F48F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65C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иод резервного копирования (в дня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BB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Целевой период резервного копирования в днях. Должен устанавливаться в соответствии с целью точки восстановления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762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7</w:t>
                  </w:r>
                </w:p>
              </w:tc>
            </w:tr>
            <w:tr w:rsidR="00A37FFA" w14:paraId="4D075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3EE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44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B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86400</w:t>
                  </w:r>
                </w:p>
              </w:tc>
            </w:tr>
            <w:tr w:rsidR="00A37FFA" w14:paraId="441AD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D07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67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E6FFC" w14:textId="77777777" w:rsidR="00A37FFA" w:rsidRDefault="00A37FFA" w:rsidP="00A37FFA">
                  <w:pPr>
                    <w:spacing w:after="0" w:line="240" w:lineRule="auto"/>
                  </w:pPr>
                </w:p>
              </w:tc>
            </w:tr>
            <w:tr w:rsidR="00A37FFA" w14:paraId="4A2DF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F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4B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41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F167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4A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C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1D2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2E9286" w14:textId="77777777" w:rsidR="00A37FFA" w:rsidRDefault="00A37FFA" w:rsidP="00A37FFA">
            <w:pPr>
              <w:spacing w:after="0" w:line="240" w:lineRule="auto"/>
            </w:pPr>
          </w:p>
        </w:tc>
        <w:tc>
          <w:tcPr>
            <w:tcW w:w="149" w:type="dxa"/>
          </w:tcPr>
          <w:p w14:paraId="10B7FB12" w14:textId="77777777" w:rsidR="00A37FFA" w:rsidRDefault="00A37FFA" w:rsidP="00A37FFA">
            <w:pPr>
              <w:pStyle w:val="EmptyCellLayoutStyle"/>
              <w:spacing w:after="0" w:line="240" w:lineRule="auto"/>
            </w:pPr>
          </w:p>
        </w:tc>
      </w:tr>
      <w:tr w:rsidR="00A37FFA" w14:paraId="2D72E0B7" w14:textId="77777777" w:rsidTr="00A37FFA">
        <w:trPr>
          <w:trHeight w:val="80"/>
        </w:trPr>
        <w:tc>
          <w:tcPr>
            <w:tcW w:w="54" w:type="dxa"/>
          </w:tcPr>
          <w:p w14:paraId="7255EE94" w14:textId="77777777" w:rsidR="00A37FFA" w:rsidRDefault="00A37FFA" w:rsidP="00A37FFA">
            <w:pPr>
              <w:pStyle w:val="EmptyCellLayoutStyle"/>
              <w:spacing w:after="0" w:line="240" w:lineRule="auto"/>
            </w:pPr>
          </w:p>
        </w:tc>
        <w:tc>
          <w:tcPr>
            <w:tcW w:w="10395" w:type="dxa"/>
          </w:tcPr>
          <w:p w14:paraId="65AEA52A" w14:textId="77777777" w:rsidR="00A37FFA" w:rsidRDefault="00A37FFA" w:rsidP="00A37FFA">
            <w:pPr>
              <w:pStyle w:val="EmptyCellLayoutStyle"/>
              <w:spacing w:after="0" w:line="240" w:lineRule="auto"/>
            </w:pPr>
          </w:p>
        </w:tc>
        <w:tc>
          <w:tcPr>
            <w:tcW w:w="149" w:type="dxa"/>
          </w:tcPr>
          <w:p w14:paraId="780330C5" w14:textId="77777777" w:rsidR="00A37FFA" w:rsidRDefault="00A37FFA" w:rsidP="00A37FFA">
            <w:pPr>
              <w:pStyle w:val="EmptyCellLayoutStyle"/>
              <w:spacing w:after="0" w:line="240" w:lineRule="auto"/>
            </w:pPr>
          </w:p>
        </w:tc>
      </w:tr>
    </w:tbl>
    <w:p xmlns:w="http://schemas.openxmlformats.org/wordprocessingml/2006/main" w14:paraId="2B239CBB" w14:textId="77777777" w:rsidR="00A37FFA" w:rsidRDefault="00A37FFA" w:rsidP="00A37FFA">
      <w:pPr>
        <w:spacing w:after="0" w:line="240" w:lineRule="auto"/>
      </w:pPr>
    </w:p>
    <w:p xmlns:w="http://schemas.openxmlformats.org/wordprocessingml/2006/main" w14:paraId="10407A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Назначение доставки журналов</w:t>
      </w:r>
    </w:p>
    <w:p xmlns:w="http://schemas.openxmlformats.org/wordprocessingml/2006/main" w14:paraId="1495BB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пределяет, что во временных границах, определенных как часть конфигурации доставки журналов, в месте доставки не был восстановлен журнал.</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доставка журналов не поддерживается ни в одном выпуске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AD27D" w14:textId="77777777" w:rsidTr="00A37FFA">
        <w:trPr>
          <w:trHeight w:val="54"/>
        </w:trPr>
        <w:tc>
          <w:tcPr>
            <w:tcW w:w="54" w:type="dxa"/>
          </w:tcPr>
          <w:p w14:paraId="4F3D713F" w14:textId="77777777" w:rsidR="00A37FFA" w:rsidRDefault="00A37FFA" w:rsidP="00A37FFA">
            <w:pPr>
              <w:pStyle w:val="EmptyCellLayoutStyle"/>
              <w:spacing w:after="0" w:line="240" w:lineRule="auto"/>
            </w:pPr>
          </w:p>
        </w:tc>
        <w:tc>
          <w:tcPr>
            <w:tcW w:w="10395" w:type="dxa"/>
          </w:tcPr>
          <w:p w14:paraId="032E666A" w14:textId="77777777" w:rsidR="00A37FFA" w:rsidRDefault="00A37FFA" w:rsidP="00A37FFA">
            <w:pPr>
              <w:pStyle w:val="EmptyCellLayoutStyle"/>
              <w:spacing w:after="0" w:line="240" w:lineRule="auto"/>
            </w:pPr>
          </w:p>
        </w:tc>
        <w:tc>
          <w:tcPr>
            <w:tcW w:w="149" w:type="dxa"/>
          </w:tcPr>
          <w:p w14:paraId="261BB2E5" w14:textId="77777777" w:rsidR="00A37FFA" w:rsidRDefault="00A37FFA" w:rsidP="00A37FFA">
            <w:pPr>
              <w:pStyle w:val="EmptyCellLayoutStyle"/>
              <w:spacing w:after="0" w:line="240" w:lineRule="auto"/>
            </w:pPr>
          </w:p>
        </w:tc>
      </w:tr>
      <w:tr w:rsidR="00A37FFA" w14:paraId="62EC7977" w14:textId="77777777" w:rsidTr="00A37FFA">
        <w:tc>
          <w:tcPr>
            <w:tcW w:w="54" w:type="dxa"/>
          </w:tcPr>
          <w:p w14:paraId="2759C0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B27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4D20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7FA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AA05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20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10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E9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D18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A717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84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2D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9094F" w14:textId="77777777" w:rsidR="00A37FFA" w:rsidRDefault="00A37FFA" w:rsidP="00A37FFA">
                  <w:pPr>
                    <w:spacing w:after="0" w:line="240" w:lineRule="auto"/>
                  </w:pPr>
                  <w:r>
                    <w:rPr>
                      <w:rFonts w:eastAsia="Arial"/>
                      <w:color w:val="000000"/>
                      <w:lang w:bidi="ru-ru" w:val="ru-ru"/>
                    </w:rPr>
                    <w:t xml:space="preserve">True</w:t>
                  </w:r>
                </w:p>
              </w:tc>
            </w:tr>
            <w:tr w:rsidR="00A37FFA" w14:paraId="6124B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266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42C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37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6D68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D36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12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DC00C" w14:textId="77777777" w:rsidR="00A37FFA" w:rsidRDefault="00A37FFA" w:rsidP="00A37FFA">
                  <w:pPr>
                    <w:spacing w:after="0" w:line="240" w:lineRule="auto"/>
                  </w:pPr>
                </w:p>
              </w:tc>
            </w:tr>
            <w:tr w:rsidR="00A37FFA" w14:paraId="6E584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E6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AC9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4E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0815A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A6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7A0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77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85BE71" w14:textId="77777777" w:rsidR="00A37FFA" w:rsidRDefault="00A37FFA" w:rsidP="00A37FFA">
            <w:pPr>
              <w:spacing w:after="0" w:line="240" w:lineRule="auto"/>
            </w:pPr>
          </w:p>
        </w:tc>
        <w:tc>
          <w:tcPr>
            <w:tcW w:w="149" w:type="dxa"/>
          </w:tcPr>
          <w:p w14:paraId="3EE7EFEF" w14:textId="77777777" w:rsidR="00A37FFA" w:rsidRDefault="00A37FFA" w:rsidP="00A37FFA">
            <w:pPr>
              <w:pStyle w:val="EmptyCellLayoutStyle"/>
              <w:spacing w:after="0" w:line="240" w:lineRule="auto"/>
            </w:pPr>
          </w:p>
        </w:tc>
      </w:tr>
      <w:tr w:rsidR="00A37FFA" w14:paraId="11072FD4" w14:textId="77777777" w:rsidTr="00A37FFA">
        <w:trPr>
          <w:trHeight w:val="80"/>
        </w:trPr>
        <w:tc>
          <w:tcPr>
            <w:tcW w:w="54" w:type="dxa"/>
          </w:tcPr>
          <w:p w14:paraId="24FCBBAD" w14:textId="77777777" w:rsidR="00A37FFA" w:rsidRDefault="00A37FFA" w:rsidP="00A37FFA">
            <w:pPr>
              <w:pStyle w:val="EmptyCellLayoutStyle"/>
              <w:spacing w:after="0" w:line="240" w:lineRule="auto"/>
            </w:pPr>
          </w:p>
        </w:tc>
        <w:tc>
          <w:tcPr>
            <w:tcW w:w="10395" w:type="dxa"/>
          </w:tcPr>
          <w:p w14:paraId="0EB88F7A" w14:textId="77777777" w:rsidR="00A37FFA" w:rsidRDefault="00A37FFA" w:rsidP="00A37FFA">
            <w:pPr>
              <w:pStyle w:val="EmptyCellLayoutStyle"/>
              <w:spacing w:after="0" w:line="240" w:lineRule="auto"/>
            </w:pPr>
          </w:p>
        </w:tc>
        <w:tc>
          <w:tcPr>
            <w:tcW w:w="149" w:type="dxa"/>
          </w:tcPr>
          <w:p w14:paraId="5964F490" w14:textId="77777777" w:rsidR="00A37FFA" w:rsidRDefault="00A37FFA" w:rsidP="00A37FFA">
            <w:pPr>
              <w:pStyle w:val="EmptyCellLayoutStyle"/>
              <w:spacing w:after="0" w:line="240" w:lineRule="auto"/>
            </w:pPr>
          </w:p>
        </w:tc>
      </w:tr>
    </w:tbl>
    <w:p xmlns:w="http://schemas.openxmlformats.org/wordprocessingml/2006/main" w14:paraId="5BC280A0" w14:textId="77777777" w:rsidR="00A37FFA" w:rsidRDefault="00A37FFA" w:rsidP="00A37FFA">
      <w:pPr>
        <w:spacing w:after="0" w:line="240" w:lineRule="auto"/>
      </w:pPr>
    </w:p>
    <w:p xmlns:w="http://schemas.openxmlformats.org/wordprocessingml/2006/main" w14:paraId="4FCD65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закрытия</w:t>
      </w:r>
    </w:p>
    <w:p xmlns:w="http://schemas.openxmlformats.org/wordprocessingml/2006/main" w14:paraId="15B01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закрытия для базы данных в Linux.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E3127" w14:textId="77777777" w:rsidTr="00A37FFA">
        <w:trPr>
          <w:trHeight w:val="54"/>
        </w:trPr>
        <w:tc>
          <w:tcPr>
            <w:tcW w:w="54" w:type="dxa"/>
          </w:tcPr>
          <w:p w14:paraId="2094F7AA" w14:textId="77777777" w:rsidR="00A37FFA" w:rsidRDefault="00A37FFA" w:rsidP="00A37FFA">
            <w:pPr>
              <w:pStyle w:val="EmptyCellLayoutStyle"/>
              <w:spacing w:after="0" w:line="240" w:lineRule="auto"/>
            </w:pPr>
          </w:p>
        </w:tc>
        <w:tc>
          <w:tcPr>
            <w:tcW w:w="10395" w:type="dxa"/>
          </w:tcPr>
          <w:p w14:paraId="0DEDE610" w14:textId="77777777" w:rsidR="00A37FFA" w:rsidRDefault="00A37FFA" w:rsidP="00A37FFA">
            <w:pPr>
              <w:pStyle w:val="EmptyCellLayoutStyle"/>
              <w:spacing w:after="0" w:line="240" w:lineRule="auto"/>
            </w:pPr>
          </w:p>
        </w:tc>
        <w:tc>
          <w:tcPr>
            <w:tcW w:w="149" w:type="dxa"/>
          </w:tcPr>
          <w:p w14:paraId="7A9FBB37" w14:textId="77777777" w:rsidR="00A37FFA" w:rsidRDefault="00A37FFA" w:rsidP="00A37FFA">
            <w:pPr>
              <w:pStyle w:val="EmptyCellLayoutStyle"/>
              <w:spacing w:after="0" w:line="240" w:lineRule="auto"/>
            </w:pPr>
          </w:p>
        </w:tc>
      </w:tr>
      <w:tr w:rsidR="00A37FFA" w14:paraId="6E869777" w14:textId="77777777" w:rsidTr="00A37FFA">
        <w:tc>
          <w:tcPr>
            <w:tcW w:w="54" w:type="dxa"/>
          </w:tcPr>
          <w:p w14:paraId="53108E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5827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46A5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A70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91B1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34A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26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A30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76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215E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0D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BFD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A8BE7" w14:textId="77777777" w:rsidR="00A37FFA" w:rsidRDefault="00A37FFA" w:rsidP="00A37FFA">
                  <w:pPr>
                    <w:spacing w:after="0" w:line="240" w:lineRule="auto"/>
                  </w:pPr>
                  <w:r>
                    <w:rPr>
                      <w:rFonts w:eastAsia="Arial"/>
                      <w:color w:val="000000"/>
                      <w:lang w:bidi="ru-ru" w:val="ru-ru"/>
                    </w:rPr>
                    <w:t xml:space="preserve">True</w:t>
                  </w:r>
                </w:p>
              </w:tc>
            </w:tr>
            <w:tr w:rsidR="00A37FFA" w14:paraId="670E5E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45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1DD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26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5C379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95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9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FA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05C9DC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E1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1C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C52" w14:textId="77777777" w:rsidR="00A37FFA" w:rsidRDefault="00A37FFA" w:rsidP="00A37FFA">
                  <w:pPr>
                    <w:spacing w:after="0" w:line="240" w:lineRule="auto"/>
                  </w:pPr>
                </w:p>
              </w:tc>
            </w:tr>
            <w:tr w:rsidR="00A37FFA" w14:paraId="5D514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8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094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CF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3FA92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E5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D15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0B8B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ECCDE4F" w14:textId="77777777" w:rsidR="00A37FFA" w:rsidRDefault="00A37FFA" w:rsidP="00A37FFA">
            <w:pPr>
              <w:spacing w:after="0" w:line="240" w:lineRule="auto"/>
            </w:pPr>
          </w:p>
        </w:tc>
        <w:tc>
          <w:tcPr>
            <w:tcW w:w="149" w:type="dxa"/>
          </w:tcPr>
          <w:p w14:paraId="74795A35" w14:textId="77777777" w:rsidR="00A37FFA" w:rsidRDefault="00A37FFA" w:rsidP="00A37FFA">
            <w:pPr>
              <w:pStyle w:val="EmptyCellLayoutStyle"/>
              <w:spacing w:after="0" w:line="240" w:lineRule="auto"/>
            </w:pPr>
          </w:p>
        </w:tc>
      </w:tr>
      <w:tr w:rsidR="00A37FFA" w14:paraId="762FF345" w14:textId="77777777" w:rsidTr="00A37FFA">
        <w:trPr>
          <w:trHeight w:val="80"/>
        </w:trPr>
        <w:tc>
          <w:tcPr>
            <w:tcW w:w="54" w:type="dxa"/>
          </w:tcPr>
          <w:p w14:paraId="3C6DA5F2" w14:textId="77777777" w:rsidR="00A37FFA" w:rsidRDefault="00A37FFA" w:rsidP="00A37FFA">
            <w:pPr>
              <w:pStyle w:val="EmptyCellLayoutStyle"/>
              <w:spacing w:after="0" w:line="240" w:lineRule="auto"/>
            </w:pPr>
          </w:p>
        </w:tc>
        <w:tc>
          <w:tcPr>
            <w:tcW w:w="10395" w:type="dxa"/>
          </w:tcPr>
          <w:p w14:paraId="5583F62D" w14:textId="77777777" w:rsidR="00A37FFA" w:rsidRDefault="00A37FFA" w:rsidP="00A37FFA">
            <w:pPr>
              <w:pStyle w:val="EmptyCellLayoutStyle"/>
              <w:spacing w:after="0" w:line="240" w:lineRule="auto"/>
            </w:pPr>
          </w:p>
        </w:tc>
        <w:tc>
          <w:tcPr>
            <w:tcW w:w="149" w:type="dxa"/>
          </w:tcPr>
          <w:p w14:paraId="4287FE34" w14:textId="77777777" w:rsidR="00A37FFA" w:rsidRDefault="00A37FFA" w:rsidP="00A37FFA">
            <w:pPr>
              <w:pStyle w:val="EmptyCellLayoutStyle"/>
              <w:spacing w:after="0" w:line="240" w:lineRule="auto"/>
            </w:pPr>
          </w:p>
        </w:tc>
      </w:tr>
    </w:tbl>
    <w:p xmlns:w="http://schemas.openxmlformats.org/wordprocessingml/2006/main" w14:paraId="28948ADD" w14:textId="77777777" w:rsidR="00A37FFA" w:rsidRDefault="00A37FFA" w:rsidP="00A37FFA">
      <w:pPr>
        <w:spacing w:after="0" w:line="240" w:lineRule="auto"/>
      </w:pPr>
    </w:p>
    <w:p xmlns:w="http://schemas.openxmlformats.org/wordprocessingml/2006/main" w14:paraId="65A0103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составные мониторы</w:t>
      </w:r>
    </w:p>
    <w:p xmlns:w="http://schemas.openxmlformats.org/wordprocessingml/2006/main" w14:paraId="489BA0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есто в базе данных</w:t>
      </w:r>
    </w:p>
    <w:p xmlns:w="http://schemas.openxmlformats.org/wordprocessingml/2006/main" w14:paraId="156416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информацию об общей достаточности дискового пространства для базы данных.</w:t>
      </w:r>
    </w:p>
    <w:p xmlns:w="http://schemas.openxmlformats.org/wordprocessingml/2006/main" w14:paraId="3BBD6376" w14:textId="77777777" w:rsidR="00A37FFA" w:rsidRDefault="00A37FFA" w:rsidP="00A37FFA">
      <w:pPr>
        <w:spacing w:after="0" w:line="240" w:lineRule="auto"/>
      </w:pPr>
    </w:p>
    <w:p xmlns:w="http://schemas.openxmlformats.org/wordprocessingml/2006/main" w14:paraId="6B9D76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восстановления</w:t>
      </w:r>
    </w:p>
    <w:p xmlns:w="http://schemas.openxmlformats.org/wordprocessingml/2006/main" w14:paraId="12C924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общий индекс конфигурации восстановления для базы данных.</w:t>
      </w:r>
    </w:p>
    <w:p xmlns:w="http://schemas.openxmlformats.org/wordprocessingml/2006/main" w14:paraId="499C8122" w14:textId="77777777" w:rsidR="00A37FFA" w:rsidRDefault="00A37FFA" w:rsidP="00A37FFA">
      <w:pPr>
        <w:spacing w:after="0" w:line="240" w:lineRule="auto"/>
      </w:pPr>
    </w:p>
    <w:p xmlns:w="http://schemas.openxmlformats.org/wordprocessingml/2006/main" w14:paraId="1412C7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Автоматическая настройка</w:t>
      </w:r>
    </w:p>
    <w:p xmlns:w="http://schemas.openxmlformats.org/wordprocessingml/2006/main" w14:paraId="2F8C8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собирает состояние работоспособности автоматических мониторов конфигурации.</w:t>
      </w:r>
    </w:p>
    <w:p xmlns:w="http://schemas.openxmlformats.org/wordprocessingml/2006/main" w14:paraId="3D7147F4" w14:textId="77777777" w:rsidR="00A37FFA" w:rsidRDefault="00A37FFA" w:rsidP="00A37FFA">
      <w:pPr>
        <w:spacing w:after="0" w:line="240" w:lineRule="auto"/>
      </w:pPr>
    </w:p>
    <w:p xmlns:w="http://schemas.openxmlformats.org/wordprocessingml/2006/main" w14:paraId="3DE22B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внешнего доступа</w:t>
      </w:r>
    </w:p>
    <w:p xmlns:w="http://schemas.openxmlformats.org/wordprocessingml/2006/main" w14:paraId="28BA9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статистическую исправность конфигурации внешнего доступа для базы данных.</w:t>
      </w:r>
    </w:p>
    <w:p xmlns:w="http://schemas.openxmlformats.org/wordprocessingml/2006/main" w14:paraId="187C6772" w14:textId="77777777" w:rsidR="00A37FFA" w:rsidRDefault="00A37FFA" w:rsidP="00A37FFA">
      <w:pPr>
        <w:spacing w:after="0" w:line="240" w:lineRule="auto"/>
      </w:pPr>
    </w:p>
    <w:p xmlns:w="http://schemas.openxmlformats.org/wordprocessingml/2006/main" w14:paraId="7799450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мониторы зависимости (свертки)</w:t>
      </w:r>
    </w:p>
    <w:p xmlns:w="http://schemas.openxmlformats.org/wordprocessingml/2006/main" w14:paraId="4DFAC5E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 журналов базы данных</w:t>
      </w:r>
    </w:p>
    <w:p xmlns:w="http://schemas.openxmlformats.org/wordprocessingml/2006/main" w14:paraId="288657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 журналов базы данных в базе данных.</w:t>
      </w:r>
    </w:p>
    <w:p xmlns:w="http://schemas.openxmlformats.org/wordprocessingml/2006/main" w14:paraId="44E7FD5C" w14:textId="77777777" w:rsidR="00A37FFA" w:rsidRDefault="00A37FFA" w:rsidP="00A37FFA">
      <w:pPr>
        <w:spacing w:after="0" w:line="240" w:lineRule="auto"/>
      </w:pPr>
    </w:p>
    <w:p xmlns:w="http://schemas.openxmlformats.org/wordprocessingml/2006/main" w14:paraId="12EF79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 журналов базы данных</w:t>
      </w:r>
    </w:p>
    <w:p xmlns:w="http://schemas.openxmlformats.org/wordprocessingml/2006/main" w14:paraId="080A98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 журналов базы данных в базе данных.</w:t>
      </w:r>
    </w:p>
    <w:p xmlns:w="http://schemas.openxmlformats.org/wordprocessingml/2006/main" w14:paraId="19971441" w14:textId="77777777" w:rsidR="00A37FFA" w:rsidRDefault="00A37FFA" w:rsidP="00A37FFA">
      <w:pPr>
        <w:spacing w:after="0" w:line="240" w:lineRule="auto"/>
      </w:pPr>
    </w:p>
    <w:p xmlns:w="http://schemas.openxmlformats.org/wordprocessingml/2006/main" w14:paraId="53F0BD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ых групп оптимизированных для памяти данных базы данных</w:t>
      </w:r>
    </w:p>
    <w:p xmlns:w="http://schemas.openxmlformats.org/wordprocessingml/2006/main" w14:paraId="559F16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ых групп оптимизированных для памяти данных базы данных в базе данных.</w:t>
      </w:r>
    </w:p>
    <w:p xmlns:w="http://schemas.openxmlformats.org/wordprocessingml/2006/main" w14:paraId="5335A0CC" w14:textId="77777777" w:rsidR="00A37FFA" w:rsidRDefault="00A37FFA" w:rsidP="00A37FFA">
      <w:pPr>
        <w:spacing w:after="0" w:line="240" w:lineRule="auto"/>
      </w:pPr>
    </w:p>
    <w:p xmlns:w="http://schemas.openxmlformats.org/wordprocessingml/2006/main" w14:paraId="4B66838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й базы данных</w:t>
      </w:r>
    </w:p>
    <w:p xmlns:w="http://schemas.openxmlformats.org/wordprocessingml/2006/main" w14:paraId="36D1C9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й базы данных в базе данных.</w:t>
      </w:r>
    </w:p>
    <w:p xmlns:w="http://schemas.openxmlformats.org/wordprocessingml/2006/main" w14:paraId="292981EA" w14:textId="77777777" w:rsidR="00A37FFA" w:rsidRDefault="00A37FFA" w:rsidP="00A37FFA">
      <w:pPr>
        <w:spacing w:after="0" w:line="240" w:lineRule="auto"/>
      </w:pPr>
    </w:p>
    <w:p xmlns:w="http://schemas.openxmlformats.org/wordprocessingml/2006/main" w14:paraId="3869B8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ых групп базы данных</w:t>
      </w:r>
    </w:p>
    <w:p xmlns:w="http://schemas.openxmlformats.org/wordprocessingml/2006/main" w14:paraId="4ADD1B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ых групп базы данных в базе данных.</w:t>
      </w:r>
    </w:p>
    <w:p xmlns:w="http://schemas.openxmlformats.org/wordprocessingml/2006/main" w14:paraId="1F7EB373" w14:textId="77777777" w:rsidR="00A37FFA" w:rsidRDefault="00A37FFA" w:rsidP="00A37FFA">
      <w:pPr>
        <w:spacing w:after="0" w:line="240" w:lineRule="auto"/>
      </w:pPr>
    </w:p>
    <w:p xmlns:w="http://schemas.openxmlformats.org/wordprocessingml/2006/main" w14:paraId="5AB711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 журналов базы данных</w:t>
      </w:r>
    </w:p>
    <w:p xmlns:w="http://schemas.openxmlformats.org/wordprocessingml/2006/main" w14:paraId="3C2DF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 журналов базы данных в базе данных.</w:t>
      </w:r>
    </w:p>
    <w:p xmlns:w="http://schemas.openxmlformats.org/wordprocessingml/2006/main" w14:paraId="4B7446E4" w14:textId="77777777" w:rsidR="00A37FFA" w:rsidRDefault="00A37FFA" w:rsidP="00A37FFA">
      <w:pPr>
        <w:spacing w:after="0" w:line="240" w:lineRule="auto"/>
      </w:pPr>
    </w:p>
    <w:p xmlns:w="http://schemas.openxmlformats.org/wordprocessingml/2006/main" w14:paraId="46D07D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базы данных</w:t>
      </w:r>
    </w:p>
    <w:p xmlns:w="http://schemas.openxmlformats.org/wordprocessingml/2006/main" w14:paraId="475B6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базы данных в базе данных.</w:t>
      </w:r>
    </w:p>
    <w:p xmlns:w="http://schemas.openxmlformats.org/wordprocessingml/2006/main" w14:paraId="18F752F1" w14:textId="77777777" w:rsidR="00A37FFA" w:rsidRDefault="00A37FFA" w:rsidP="00A37FFA">
      <w:pPr>
        <w:spacing w:after="0" w:line="240" w:lineRule="auto"/>
      </w:pPr>
    </w:p>
    <w:p xmlns:w="http://schemas.openxmlformats.org/wordprocessingml/2006/main" w14:paraId="63359D1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й базы данных</w:t>
      </w:r>
    </w:p>
    <w:p xmlns:w="http://schemas.openxmlformats.org/wordprocessingml/2006/main" w14:paraId="1AD9A9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й базы данных в базе данных.</w:t>
      </w:r>
    </w:p>
    <w:p xmlns:w="http://schemas.openxmlformats.org/wordprocessingml/2006/main" w14:paraId="2B4C054F" w14:textId="77777777" w:rsidR="00A37FFA" w:rsidRDefault="00A37FFA" w:rsidP="00A37FFA">
      <w:pPr>
        <w:spacing w:after="0" w:line="240" w:lineRule="auto"/>
      </w:pPr>
    </w:p>
    <w:p xmlns:w="http://schemas.openxmlformats.org/wordprocessingml/2006/main" w14:paraId="1E7480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ых групп базы данных</w:t>
      </w:r>
    </w:p>
    <w:p xmlns:w="http://schemas.openxmlformats.org/wordprocessingml/2006/main" w14:paraId="766F3E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ых групп базы данных в базе данных.</w:t>
      </w:r>
    </w:p>
    <w:p xmlns:w="http://schemas.openxmlformats.org/wordprocessingml/2006/main" w14:paraId="24C6EFDE" w14:textId="77777777" w:rsidR="00A37FFA" w:rsidRDefault="00A37FFA" w:rsidP="00A37FFA">
      <w:pPr>
        <w:spacing w:after="0" w:line="240" w:lineRule="auto"/>
      </w:pPr>
    </w:p>
    <w:p xmlns:w="http://schemas.openxmlformats.org/wordprocessingml/2006/main" w14:paraId="7EECE06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требление памяти пулом ресурсов (свертка)</w:t>
      </w:r>
    </w:p>
    <w:p xmlns:w="http://schemas.openxmlformats.org/wordprocessingml/2006/main" w14:paraId="6069B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критическое состояние и создает оповещение, когда объем используемой пулом ресурсов памяти превышает настройку порогового значения, выраженного как процентное соотношение доступной для таблиц данных, оптимизированных для памяти, этого пула ресурсов. Этот монитор является монитором зависимости (сверткой).</w:t>
      </w:r>
    </w:p>
    <w:p xmlns:w="http://schemas.openxmlformats.org/wordprocessingml/2006/main" w14:paraId="52B42219" w14:textId="77777777" w:rsidR="00A37FFA" w:rsidRDefault="00A37FFA" w:rsidP="00A37FFA">
      <w:pPr>
        <w:spacing w:after="0" w:line="240" w:lineRule="auto"/>
      </w:pPr>
    </w:p>
    <w:p xmlns:w="http://schemas.openxmlformats.org/wordprocessingml/2006/main" w14:paraId="638CEC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ых групп оптимизированных для памяти данных базы данных</w:t>
      </w:r>
    </w:p>
    <w:p xmlns:w="http://schemas.openxmlformats.org/wordprocessingml/2006/main" w14:paraId="305BC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ых групп оптимизированных для памяти данных базы данных в базе данных.</w:t>
      </w:r>
    </w:p>
    <w:p xmlns:w="http://schemas.openxmlformats.org/wordprocessingml/2006/main" w14:paraId="4B8A5B77" w14:textId="77777777" w:rsidR="00A37FFA" w:rsidRDefault="00A37FFA" w:rsidP="00A37FFA">
      <w:pPr>
        <w:spacing w:after="0" w:line="240" w:lineRule="auto"/>
      </w:pPr>
    </w:p>
    <w:p xmlns:w="http://schemas.openxmlformats.org/wordprocessingml/2006/main" w14:paraId="15E3B8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базы данных</w:t>
      </w:r>
    </w:p>
    <w:p xmlns:w="http://schemas.openxmlformats.org/wordprocessingml/2006/main" w14:paraId="5C3C13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базы данных в базе данных.</w:t>
      </w:r>
    </w:p>
    <w:p xmlns:w="http://schemas.openxmlformats.org/wordprocessingml/2006/main" w14:paraId="07B1F272" w14:textId="77777777" w:rsidR="00A37FFA" w:rsidRDefault="00A37FFA" w:rsidP="00A37FFA">
      <w:pPr>
        <w:spacing w:after="0" w:line="240" w:lineRule="auto"/>
      </w:pPr>
    </w:p>
    <w:p xmlns:w="http://schemas.openxmlformats.org/wordprocessingml/2006/main" w14:paraId="50AEB4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ых групп базы данных</w:t>
      </w:r>
    </w:p>
    <w:p xmlns:w="http://schemas.openxmlformats.org/wordprocessingml/2006/main" w14:paraId="594284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ых групп базы данных в базе данных.</w:t>
      </w:r>
    </w:p>
    <w:p xmlns:w="http://schemas.openxmlformats.org/wordprocessingml/2006/main" w14:paraId="67DA5E07" w14:textId="77777777" w:rsidR="00A37FFA" w:rsidRDefault="00A37FFA" w:rsidP="00A37FFA">
      <w:pPr>
        <w:spacing w:after="0" w:line="240" w:lineRule="auto"/>
      </w:pPr>
    </w:p>
    <w:p xmlns:w="http://schemas.openxmlformats.org/wordprocessingml/2006/main" w14:paraId="3F562D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ых групп базы данных</w:t>
      </w:r>
    </w:p>
    <w:p xmlns:w="http://schemas.openxmlformats.org/wordprocessingml/2006/main" w14:paraId="681C6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ых групп базы данных в базе данных.</w:t>
      </w:r>
    </w:p>
    <w:p xmlns:w="http://schemas.openxmlformats.org/wordprocessingml/2006/main" w14:paraId="2439737F" w14:textId="77777777" w:rsidR="00A37FFA" w:rsidRDefault="00A37FFA" w:rsidP="00A37FFA">
      <w:pPr>
        <w:spacing w:after="0" w:line="240" w:lineRule="auto"/>
      </w:pPr>
    </w:p>
    <w:p xmlns:w="http://schemas.openxmlformats.org/wordprocessingml/2006/main" w14:paraId="4B1083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й базы данных</w:t>
      </w:r>
    </w:p>
    <w:p xmlns:w="http://schemas.openxmlformats.org/wordprocessingml/2006/main" w14:paraId="5383B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й базы данных в базе данных.</w:t>
      </w:r>
    </w:p>
    <w:p xmlns:w="http://schemas.openxmlformats.org/wordprocessingml/2006/main" w14:paraId="7E48E860" w14:textId="77777777" w:rsidR="00A37FFA" w:rsidRDefault="00A37FFA" w:rsidP="00A37FFA">
      <w:pPr>
        <w:spacing w:after="0" w:line="240" w:lineRule="auto"/>
      </w:pPr>
    </w:p>
    <w:p xmlns:w="http://schemas.openxmlformats.org/wordprocessingml/2006/main" w14:paraId="4E07A2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ых групп оптимизированных для памяти данных базы данных</w:t>
      </w:r>
    </w:p>
    <w:p xmlns:w="http://schemas.openxmlformats.org/wordprocessingml/2006/main" w14:paraId="15E1FF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ых групп оптимизированных для памяти данных базы данных в базе данных.</w:t>
      </w:r>
    </w:p>
    <w:p xmlns:w="http://schemas.openxmlformats.org/wordprocessingml/2006/main" w14:paraId="1A14E092" w14:textId="77777777" w:rsidR="00A37FFA" w:rsidRDefault="00A37FFA" w:rsidP="00A37FFA">
      <w:pPr>
        <w:spacing w:after="0" w:line="240" w:lineRule="auto"/>
      </w:pPr>
    </w:p>
    <w:p xmlns:w="http://schemas.openxmlformats.org/wordprocessingml/2006/main" w14:paraId="2DF804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базы данных</w:t>
      </w:r>
    </w:p>
    <w:p xmlns:w="http://schemas.openxmlformats.org/wordprocessingml/2006/main" w14:paraId="1ED36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базы данных в базе данных.</w:t>
      </w:r>
    </w:p>
    <w:p xmlns:w="http://schemas.openxmlformats.org/wordprocessingml/2006/main" w14:paraId="2E61811E" w14:textId="77777777" w:rsidR="00A37FFA" w:rsidRDefault="00A37FFA" w:rsidP="00A37FFA">
      <w:pPr>
        <w:spacing w:after="0" w:line="240" w:lineRule="auto"/>
      </w:pPr>
    </w:p>
    <w:p xmlns:w="http://schemas.openxmlformats.org/wordprocessingml/2006/main" w14:paraId="6DA32D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й базы данных</w:t>
      </w:r>
    </w:p>
    <w:p xmlns:w="http://schemas.openxmlformats.org/wordprocessingml/2006/main" w14:paraId="281813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й базы данных в базе данных.</w:t>
      </w:r>
    </w:p>
    <w:p xmlns:w="http://schemas.openxmlformats.org/wordprocessingml/2006/main" w14:paraId="3EAE3143" w14:textId="77777777" w:rsidR="00A37FFA" w:rsidRDefault="00A37FFA" w:rsidP="00A37FFA">
      <w:pPr>
        <w:spacing w:after="0" w:line="240" w:lineRule="auto"/>
      </w:pPr>
    </w:p>
    <w:p xmlns:w="http://schemas.openxmlformats.org/wordprocessingml/2006/main" w14:paraId="3BA4AA1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 журналов базы данных</w:t>
      </w:r>
    </w:p>
    <w:p xmlns:w="http://schemas.openxmlformats.org/wordprocessingml/2006/main" w14:paraId="371CE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 журналов базы данных в базе данных.</w:t>
      </w:r>
    </w:p>
    <w:p xmlns:w="http://schemas.openxmlformats.org/wordprocessingml/2006/main" w14:paraId="6C235460" w14:textId="77777777" w:rsidR="00A37FFA" w:rsidRDefault="00A37FFA" w:rsidP="00A37FFA">
      <w:pPr>
        <w:spacing w:after="0" w:line="240" w:lineRule="auto"/>
      </w:pPr>
    </w:p>
    <w:p xmlns:w="http://schemas.openxmlformats.org/wordprocessingml/2006/main" w14:paraId="2268DE3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базы данных</w:t>
      </w:r>
    </w:p>
    <w:p xmlns:w="http://schemas.openxmlformats.org/wordprocessingml/2006/main" w14:paraId="2C228B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базы данных в базе данных.</w:t>
      </w:r>
    </w:p>
    <w:p xmlns:w="http://schemas.openxmlformats.org/wordprocessingml/2006/main" w14:paraId="4445D059" w14:textId="77777777" w:rsidR="00A37FFA" w:rsidRDefault="00A37FFA" w:rsidP="00A37FFA">
      <w:pPr>
        <w:spacing w:after="0" w:line="240" w:lineRule="auto"/>
      </w:pPr>
    </w:p>
    <w:p xmlns:w="http://schemas.openxmlformats.org/wordprocessingml/2006/main" w14:paraId="4556D0F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ых групп оптимизированных для памяти данных базы данных</w:t>
      </w:r>
    </w:p>
    <w:p xmlns:w="http://schemas.openxmlformats.org/wordprocessingml/2006/main" w14:paraId="2E9B0C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ых групп оптимизированных для памяти данных базы данных в базе данных.</w:t>
      </w:r>
    </w:p>
    <w:p xmlns:w="http://schemas.openxmlformats.org/wordprocessingml/2006/main" w14:paraId="0D4292EF" w14:textId="77777777" w:rsidR="00A37FFA" w:rsidRDefault="00A37FFA" w:rsidP="00A37FFA">
      <w:pPr>
        <w:spacing w:after="0" w:line="240" w:lineRule="auto"/>
      </w:pPr>
    </w:p>
    <w:p xmlns:w="http://schemas.openxmlformats.org/wordprocessingml/2006/main" w14:paraId="4E0B89E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правила (без предупреждений)</w:t>
      </w:r>
    </w:p>
    <w:p xmlns:w="http://schemas.openxmlformats.org/wordprocessingml/2006/main" w14:paraId="2BB5594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транзакций базы данных в секунду</w:t>
      </w:r>
    </w:p>
    <w:p xmlns:w="http://schemas.openxmlformats.org/wordprocessingml/2006/main" w14:paraId="672EB8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по количеству транзакций в секунду для баз данных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CB34A8" w14:textId="77777777" w:rsidTr="00A37FFA">
        <w:trPr>
          <w:trHeight w:val="54"/>
        </w:trPr>
        <w:tc>
          <w:tcPr>
            <w:tcW w:w="54" w:type="dxa"/>
          </w:tcPr>
          <w:p w14:paraId="0673AF25" w14:textId="77777777" w:rsidR="00A37FFA" w:rsidRDefault="00A37FFA" w:rsidP="00A37FFA">
            <w:pPr>
              <w:pStyle w:val="EmptyCellLayoutStyle"/>
              <w:spacing w:after="0" w:line="240" w:lineRule="auto"/>
            </w:pPr>
          </w:p>
        </w:tc>
        <w:tc>
          <w:tcPr>
            <w:tcW w:w="10395" w:type="dxa"/>
          </w:tcPr>
          <w:p w14:paraId="1F12D3CB" w14:textId="77777777" w:rsidR="00A37FFA" w:rsidRDefault="00A37FFA" w:rsidP="00A37FFA">
            <w:pPr>
              <w:pStyle w:val="EmptyCellLayoutStyle"/>
              <w:spacing w:after="0" w:line="240" w:lineRule="auto"/>
            </w:pPr>
          </w:p>
        </w:tc>
        <w:tc>
          <w:tcPr>
            <w:tcW w:w="149" w:type="dxa"/>
          </w:tcPr>
          <w:p w14:paraId="3053D2D0" w14:textId="77777777" w:rsidR="00A37FFA" w:rsidRDefault="00A37FFA" w:rsidP="00A37FFA">
            <w:pPr>
              <w:pStyle w:val="EmptyCellLayoutStyle"/>
              <w:spacing w:after="0" w:line="240" w:lineRule="auto"/>
            </w:pPr>
          </w:p>
        </w:tc>
      </w:tr>
      <w:tr w:rsidR="00A37FFA" w14:paraId="1291F633" w14:textId="77777777" w:rsidTr="00A37FFA">
        <w:tc>
          <w:tcPr>
            <w:tcW w:w="54" w:type="dxa"/>
          </w:tcPr>
          <w:p w14:paraId="00AFC2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085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BC44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768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5647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A2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69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6E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8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DD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FAD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9EF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A5DCE" w14:textId="77777777" w:rsidR="00A37FFA" w:rsidRDefault="00A37FFA" w:rsidP="00A37FFA">
                  <w:pPr>
                    <w:spacing w:after="0" w:line="240" w:lineRule="auto"/>
                  </w:pPr>
                  <w:r>
                    <w:rPr>
                      <w:rFonts w:eastAsia="Arial"/>
                      <w:color w:val="000000"/>
                      <w:lang w:bidi="ru-ru" w:val="ru-ru"/>
                    </w:rPr>
                    <w:t xml:space="preserve">Нет</w:t>
                  </w:r>
                </w:p>
              </w:tc>
            </w:tr>
            <w:tr w:rsidR="00A37FFA" w14:paraId="39A16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E5F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EAD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58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C6BA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8A0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0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C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F259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064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1DE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8C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C558D69" w14:textId="77777777" w:rsidR="00A37FFA" w:rsidRDefault="00A37FFA" w:rsidP="00A37FFA">
            <w:pPr>
              <w:spacing w:after="0" w:line="240" w:lineRule="auto"/>
            </w:pPr>
          </w:p>
        </w:tc>
        <w:tc>
          <w:tcPr>
            <w:tcW w:w="149" w:type="dxa"/>
          </w:tcPr>
          <w:p w14:paraId="591EEDB4" w14:textId="77777777" w:rsidR="00A37FFA" w:rsidRDefault="00A37FFA" w:rsidP="00A37FFA">
            <w:pPr>
              <w:pStyle w:val="EmptyCellLayoutStyle"/>
              <w:spacing w:after="0" w:line="240" w:lineRule="auto"/>
            </w:pPr>
          </w:p>
        </w:tc>
      </w:tr>
      <w:tr w:rsidR="00A37FFA" w14:paraId="1DF1CBF2" w14:textId="77777777" w:rsidTr="00A37FFA">
        <w:trPr>
          <w:trHeight w:val="80"/>
        </w:trPr>
        <w:tc>
          <w:tcPr>
            <w:tcW w:w="54" w:type="dxa"/>
          </w:tcPr>
          <w:p w14:paraId="049EB3E9" w14:textId="77777777" w:rsidR="00A37FFA" w:rsidRDefault="00A37FFA" w:rsidP="00A37FFA">
            <w:pPr>
              <w:pStyle w:val="EmptyCellLayoutStyle"/>
              <w:spacing w:after="0" w:line="240" w:lineRule="auto"/>
            </w:pPr>
          </w:p>
        </w:tc>
        <w:tc>
          <w:tcPr>
            <w:tcW w:w="10395" w:type="dxa"/>
          </w:tcPr>
          <w:p w14:paraId="576899A8" w14:textId="77777777" w:rsidR="00A37FFA" w:rsidRDefault="00A37FFA" w:rsidP="00A37FFA">
            <w:pPr>
              <w:pStyle w:val="EmptyCellLayoutStyle"/>
              <w:spacing w:after="0" w:line="240" w:lineRule="auto"/>
            </w:pPr>
          </w:p>
        </w:tc>
        <w:tc>
          <w:tcPr>
            <w:tcW w:w="149" w:type="dxa"/>
          </w:tcPr>
          <w:p w14:paraId="62DB9BB8" w14:textId="77777777" w:rsidR="00A37FFA" w:rsidRDefault="00A37FFA" w:rsidP="00A37FFA">
            <w:pPr>
              <w:pStyle w:val="EmptyCellLayoutStyle"/>
              <w:spacing w:after="0" w:line="240" w:lineRule="auto"/>
            </w:pPr>
          </w:p>
        </w:tc>
      </w:tr>
    </w:tbl>
    <w:p xmlns:w="http://schemas.openxmlformats.org/wordprocessingml/2006/main" w14:paraId="6029BE2E" w14:textId="77777777" w:rsidR="00A37FFA" w:rsidRDefault="00A37FFA" w:rsidP="00A37FFA">
      <w:pPr>
        <w:spacing w:after="0" w:line="240" w:lineRule="auto"/>
      </w:pPr>
    </w:p>
    <w:p xmlns:w="http://schemas.openxmlformats.org/wordprocessingml/2006/main" w14:paraId="3C71DE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активных подключений к базе данных</w:t>
      </w:r>
    </w:p>
    <w:p xmlns:w="http://schemas.openxmlformats.org/wordprocessingml/2006/main" w14:paraId="77739A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соединений для баз данных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92839" w14:textId="77777777" w:rsidTr="00A37FFA">
        <w:trPr>
          <w:trHeight w:val="54"/>
        </w:trPr>
        <w:tc>
          <w:tcPr>
            <w:tcW w:w="54" w:type="dxa"/>
          </w:tcPr>
          <w:p w14:paraId="28E880A5" w14:textId="77777777" w:rsidR="00A37FFA" w:rsidRDefault="00A37FFA" w:rsidP="00A37FFA">
            <w:pPr>
              <w:pStyle w:val="EmptyCellLayoutStyle"/>
              <w:spacing w:after="0" w:line="240" w:lineRule="auto"/>
            </w:pPr>
          </w:p>
        </w:tc>
        <w:tc>
          <w:tcPr>
            <w:tcW w:w="10395" w:type="dxa"/>
          </w:tcPr>
          <w:p w14:paraId="7A9BF0B6" w14:textId="77777777" w:rsidR="00A37FFA" w:rsidRDefault="00A37FFA" w:rsidP="00A37FFA">
            <w:pPr>
              <w:pStyle w:val="EmptyCellLayoutStyle"/>
              <w:spacing w:after="0" w:line="240" w:lineRule="auto"/>
            </w:pPr>
          </w:p>
        </w:tc>
        <w:tc>
          <w:tcPr>
            <w:tcW w:w="149" w:type="dxa"/>
          </w:tcPr>
          <w:p w14:paraId="4B6E6DDA" w14:textId="77777777" w:rsidR="00A37FFA" w:rsidRDefault="00A37FFA" w:rsidP="00A37FFA">
            <w:pPr>
              <w:pStyle w:val="EmptyCellLayoutStyle"/>
              <w:spacing w:after="0" w:line="240" w:lineRule="auto"/>
            </w:pPr>
          </w:p>
        </w:tc>
      </w:tr>
      <w:tr w:rsidR="00A37FFA" w14:paraId="6601198F" w14:textId="77777777" w:rsidTr="00A37FFA">
        <w:tc>
          <w:tcPr>
            <w:tcW w:w="54" w:type="dxa"/>
          </w:tcPr>
          <w:p w14:paraId="5108FF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FCEA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908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775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DDD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FEF7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15C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848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5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FE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5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3E2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2323E" w14:textId="77777777" w:rsidR="00A37FFA" w:rsidRDefault="00A37FFA" w:rsidP="00A37FFA">
                  <w:pPr>
                    <w:spacing w:after="0" w:line="240" w:lineRule="auto"/>
                  </w:pPr>
                  <w:r>
                    <w:rPr>
                      <w:rFonts w:eastAsia="Arial"/>
                      <w:color w:val="000000"/>
                      <w:lang w:bidi="ru-ru" w:val="ru-ru"/>
                    </w:rPr>
                    <w:t xml:space="preserve">Нет</w:t>
                  </w:r>
                </w:p>
              </w:tc>
            </w:tr>
            <w:tr w:rsidR="00A37FFA" w14:paraId="31FF2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656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3E2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B88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1577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D42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F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9AB8F" w14:textId="77777777" w:rsidR="00A37FFA" w:rsidRDefault="00A37FFA" w:rsidP="00A37FFA">
                  <w:pPr>
                    <w:spacing w:after="0" w:line="240" w:lineRule="auto"/>
                  </w:pPr>
                </w:p>
              </w:tc>
            </w:tr>
            <w:tr w:rsidR="00A37FFA" w14:paraId="3E09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30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0A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43B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A62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6A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6A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2C1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691FF4" w14:textId="77777777" w:rsidR="00A37FFA" w:rsidRDefault="00A37FFA" w:rsidP="00A37FFA">
            <w:pPr>
              <w:spacing w:after="0" w:line="240" w:lineRule="auto"/>
            </w:pPr>
          </w:p>
        </w:tc>
        <w:tc>
          <w:tcPr>
            <w:tcW w:w="149" w:type="dxa"/>
          </w:tcPr>
          <w:p w14:paraId="45FBBFFD" w14:textId="77777777" w:rsidR="00A37FFA" w:rsidRDefault="00A37FFA" w:rsidP="00A37FFA">
            <w:pPr>
              <w:pStyle w:val="EmptyCellLayoutStyle"/>
              <w:spacing w:after="0" w:line="240" w:lineRule="auto"/>
            </w:pPr>
          </w:p>
        </w:tc>
      </w:tr>
      <w:tr w:rsidR="00A37FFA" w14:paraId="07482082" w14:textId="77777777" w:rsidTr="00A37FFA">
        <w:trPr>
          <w:trHeight w:val="80"/>
        </w:trPr>
        <w:tc>
          <w:tcPr>
            <w:tcW w:w="54" w:type="dxa"/>
          </w:tcPr>
          <w:p w14:paraId="533E7C2F" w14:textId="77777777" w:rsidR="00A37FFA" w:rsidRDefault="00A37FFA" w:rsidP="00A37FFA">
            <w:pPr>
              <w:pStyle w:val="EmptyCellLayoutStyle"/>
              <w:spacing w:after="0" w:line="240" w:lineRule="auto"/>
            </w:pPr>
          </w:p>
        </w:tc>
        <w:tc>
          <w:tcPr>
            <w:tcW w:w="10395" w:type="dxa"/>
          </w:tcPr>
          <w:p w14:paraId="1F2EECDF" w14:textId="77777777" w:rsidR="00A37FFA" w:rsidRDefault="00A37FFA" w:rsidP="00A37FFA">
            <w:pPr>
              <w:pStyle w:val="EmptyCellLayoutStyle"/>
              <w:spacing w:after="0" w:line="240" w:lineRule="auto"/>
            </w:pPr>
          </w:p>
        </w:tc>
        <w:tc>
          <w:tcPr>
            <w:tcW w:w="149" w:type="dxa"/>
          </w:tcPr>
          <w:p w14:paraId="6641D9A9" w14:textId="77777777" w:rsidR="00A37FFA" w:rsidRDefault="00A37FFA" w:rsidP="00A37FFA">
            <w:pPr>
              <w:pStyle w:val="EmptyCellLayoutStyle"/>
              <w:spacing w:after="0" w:line="240" w:lineRule="auto"/>
            </w:pPr>
          </w:p>
        </w:tc>
      </w:tr>
    </w:tbl>
    <w:p xmlns:w="http://schemas.openxmlformats.org/wordprocessingml/2006/main" w14:paraId="7513D538" w14:textId="77777777" w:rsidR="00A37FFA" w:rsidRDefault="00A37FFA" w:rsidP="00A37FFA">
      <w:pPr>
        <w:spacing w:after="0" w:line="240" w:lineRule="auto"/>
      </w:pPr>
    </w:p>
    <w:p xmlns:w="http://schemas.openxmlformats.org/wordprocessingml/2006/main" w14:paraId="14E7B5D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активных запросов к базе данных</w:t>
      </w:r>
    </w:p>
    <w:p xmlns:w="http://schemas.openxmlformats.org/wordprocessingml/2006/main" w14:paraId="1836B8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запросов к базам данных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E69CC7" w14:textId="77777777" w:rsidTr="00A37FFA">
        <w:trPr>
          <w:trHeight w:val="54"/>
        </w:trPr>
        <w:tc>
          <w:tcPr>
            <w:tcW w:w="54" w:type="dxa"/>
          </w:tcPr>
          <w:p w14:paraId="065B06A2" w14:textId="77777777" w:rsidR="00A37FFA" w:rsidRDefault="00A37FFA" w:rsidP="00A37FFA">
            <w:pPr>
              <w:pStyle w:val="EmptyCellLayoutStyle"/>
              <w:spacing w:after="0" w:line="240" w:lineRule="auto"/>
            </w:pPr>
          </w:p>
        </w:tc>
        <w:tc>
          <w:tcPr>
            <w:tcW w:w="10395" w:type="dxa"/>
          </w:tcPr>
          <w:p w14:paraId="6D1A16A4" w14:textId="77777777" w:rsidR="00A37FFA" w:rsidRDefault="00A37FFA" w:rsidP="00A37FFA">
            <w:pPr>
              <w:pStyle w:val="EmptyCellLayoutStyle"/>
              <w:spacing w:after="0" w:line="240" w:lineRule="auto"/>
            </w:pPr>
          </w:p>
        </w:tc>
        <w:tc>
          <w:tcPr>
            <w:tcW w:w="149" w:type="dxa"/>
          </w:tcPr>
          <w:p w14:paraId="1CE38EB6" w14:textId="77777777" w:rsidR="00A37FFA" w:rsidRDefault="00A37FFA" w:rsidP="00A37FFA">
            <w:pPr>
              <w:pStyle w:val="EmptyCellLayoutStyle"/>
              <w:spacing w:after="0" w:line="240" w:lineRule="auto"/>
            </w:pPr>
          </w:p>
        </w:tc>
      </w:tr>
      <w:tr w:rsidR="00A37FFA" w14:paraId="05233300" w14:textId="77777777" w:rsidTr="00A37FFA">
        <w:tc>
          <w:tcPr>
            <w:tcW w:w="54" w:type="dxa"/>
          </w:tcPr>
          <w:p w14:paraId="0A1975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E084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F4F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ED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E9C2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994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EA9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0BF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94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11E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EA9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603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77D4" w14:textId="77777777" w:rsidR="00A37FFA" w:rsidRDefault="00A37FFA" w:rsidP="00A37FFA">
                  <w:pPr>
                    <w:spacing w:after="0" w:line="240" w:lineRule="auto"/>
                  </w:pPr>
                  <w:r>
                    <w:rPr>
                      <w:rFonts w:eastAsia="Arial"/>
                      <w:color w:val="000000"/>
                      <w:lang w:bidi="ru-ru" w:val="ru-ru"/>
                    </w:rPr>
                    <w:t xml:space="preserve">Нет</w:t>
                  </w:r>
                </w:p>
              </w:tc>
            </w:tr>
            <w:tr w:rsidR="00A37FFA" w14:paraId="5B0A54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2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C21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3C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15F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9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E1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01297" w14:textId="77777777" w:rsidR="00A37FFA" w:rsidRDefault="00A37FFA" w:rsidP="00A37FFA">
                  <w:pPr>
                    <w:spacing w:after="0" w:line="240" w:lineRule="auto"/>
                  </w:pPr>
                </w:p>
              </w:tc>
            </w:tr>
            <w:tr w:rsidR="00A37FFA" w14:paraId="1A4A4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02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B0E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DF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4F62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CF1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744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5BD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92B70C" w14:textId="77777777" w:rsidR="00A37FFA" w:rsidRDefault="00A37FFA" w:rsidP="00A37FFA">
            <w:pPr>
              <w:spacing w:after="0" w:line="240" w:lineRule="auto"/>
            </w:pPr>
          </w:p>
        </w:tc>
        <w:tc>
          <w:tcPr>
            <w:tcW w:w="149" w:type="dxa"/>
          </w:tcPr>
          <w:p w14:paraId="048533DC" w14:textId="77777777" w:rsidR="00A37FFA" w:rsidRDefault="00A37FFA" w:rsidP="00A37FFA">
            <w:pPr>
              <w:pStyle w:val="EmptyCellLayoutStyle"/>
              <w:spacing w:after="0" w:line="240" w:lineRule="auto"/>
            </w:pPr>
          </w:p>
        </w:tc>
      </w:tr>
      <w:tr w:rsidR="00A37FFA" w14:paraId="401E38EC" w14:textId="77777777" w:rsidTr="00A37FFA">
        <w:trPr>
          <w:trHeight w:val="80"/>
        </w:trPr>
        <w:tc>
          <w:tcPr>
            <w:tcW w:w="54" w:type="dxa"/>
          </w:tcPr>
          <w:p w14:paraId="326843B1" w14:textId="77777777" w:rsidR="00A37FFA" w:rsidRDefault="00A37FFA" w:rsidP="00A37FFA">
            <w:pPr>
              <w:pStyle w:val="EmptyCellLayoutStyle"/>
              <w:spacing w:after="0" w:line="240" w:lineRule="auto"/>
            </w:pPr>
          </w:p>
        </w:tc>
        <w:tc>
          <w:tcPr>
            <w:tcW w:w="10395" w:type="dxa"/>
          </w:tcPr>
          <w:p w14:paraId="64F9BC15" w14:textId="77777777" w:rsidR="00A37FFA" w:rsidRDefault="00A37FFA" w:rsidP="00A37FFA">
            <w:pPr>
              <w:pStyle w:val="EmptyCellLayoutStyle"/>
              <w:spacing w:after="0" w:line="240" w:lineRule="auto"/>
            </w:pPr>
          </w:p>
        </w:tc>
        <w:tc>
          <w:tcPr>
            <w:tcW w:w="149" w:type="dxa"/>
          </w:tcPr>
          <w:p w14:paraId="5BB16937" w14:textId="77777777" w:rsidR="00A37FFA" w:rsidRDefault="00A37FFA" w:rsidP="00A37FFA">
            <w:pPr>
              <w:pStyle w:val="EmptyCellLayoutStyle"/>
              <w:spacing w:after="0" w:line="240" w:lineRule="auto"/>
            </w:pPr>
          </w:p>
        </w:tc>
      </w:tr>
    </w:tbl>
    <w:p xmlns:w="http://schemas.openxmlformats.org/wordprocessingml/2006/main" w14:paraId="627A9CAF" w14:textId="77777777" w:rsidR="00A37FFA" w:rsidRDefault="00A37FFA" w:rsidP="00A37FFA">
      <w:pPr>
        <w:spacing w:after="0" w:line="240" w:lineRule="auto"/>
      </w:pPr>
    </w:p>
    <w:p xmlns:w="http://schemas.openxmlformats.org/wordprocessingml/2006/main" w14:paraId="14D9D57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держка записи на диск для базы данных (мс)</w:t>
      </w:r>
    </w:p>
    <w:p xmlns:w="http://schemas.openxmlformats.org/wordprocessingml/2006/main" w14:paraId="03DE3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максимальное значение задержки записи на диск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06985F" w14:textId="77777777" w:rsidTr="00A37FFA">
        <w:trPr>
          <w:trHeight w:val="54"/>
        </w:trPr>
        <w:tc>
          <w:tcPr>
            <w:tcW w:w="54" w:type="dxa"/>
          </w:tcPr>
          <w:p w14:paraId="7E10B4F4" w14:textId="77777777" w:rsidR="00A37FFA" w:rsidRDefault="00A37FFA" w:rsidP="00A37FFA">
            <w:pPr>
              <w:pStyle w:val="EmptyCellLayoutStyle"/>
              <w:spacing w:after="0" w:line="240" w:lineRule="auto"/>
            </w:pPr>
          </w:p>
        </w:tc>
        <w:tc>
          <w:tcPr>
            <w:tcW w:w="10395" w:type="dxa"/>
          </w:tcPr>
          <w:p w14:paraId="61FAE448" w14:textId="77777777" w:rsidR="00A37FFA" w:rsidRDefault="00A37FFA" w:rsidP="00A37FFA">
            <w:pPr>
              <w:pStyle w:val="EmptyCellLayoutStyle"/>
              <w:spacing w:after="0" w:line="240" w:lineRule="auto"/>
            </w:pPr>
          </w:p>
        </w:tc>
        <w:tc>
          <w:tcPr>
            <w:tcW w:w="149" w:type="dxa"/>
          </w:tcPr>
          <w:p w14:paraId="711490DE" w14:textId="77777777" w:rsidR="00A37FFA" w:rsidRDefault="00A37FFA" w:rsidP="00A37FFA">
            <w:pPr>
              <w:pStyle w:val="EmptyCellLayoutStyle"/>
              <w:spacing w:after="0" w:line="240" w:lineRule="auto"/>
            </w:pPr>
          </w:p>
        </w:tc>
      </w:tr>
      <w:tr w:rsidR="00A37FFA" w14:paraId="67069988" w14:textId="77777777" w:rsidTr="00A37FFA">
        <w:tc>
          <w:tcPr>
            <w:tcW w:w="54" w:type="dxa"/>
          </w:tcPr>
          <w:p w14:paraId="41105A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F7D2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7D8E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601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F7B5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A8C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67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DDB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2CD4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63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4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C91A8" w14:textId="77777777" w:rsidR="00A37FFA" w:rsidRDefault="00A37FFA" w:rsidP="00A37FFA">
                  <w:pPr>
                    <w:spacing w:after="0" w:line="240" w:lineRule="auto"/>
                  </w:pPr>
                  <w:r>
                    <w:rPr>
                      <w:rFonts w:eastAsia="Arial"/>
                      <w:color w:val="000000"/>
                      <w:lang w:bidi="ru-ru" w:val="ru-ru"/>
                    </w:rPr>
                    <w:t xml:space="preserve">Нет</w:t>
                  </w:r>
                </w:p>
              </w:tc>
            </w:tr>
            <w:tr w:rsidR="00A37FFA" w14:paraId="3E80AD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28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C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8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F6B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23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E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AC0F" w14:textId="77777777" w:rsidR="00A37FFA" w:rsidRDefault="00A37FFA" w:rsidP="00A37FFA">
                  <w:pPr>
                    <w:spacing w:after="0" w:line="240" w:lineRule="auto"/>
                  </w:pPr>
                </w:p>
              </w:tc>
            </w:tr>
            <w:tr w:rsidR="00A37FFA" w14:paraId="12448A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CA7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79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AA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E4B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175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41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882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53041F" w14:textId="77777777" w:rsidR="00A37FFA" w:rsidRDefault="00A37FFA" w:rsidP="00A37FFA">
            <w:pPr>
              <w:spacing w:after="0" w:line="240" w:lineRule="auto"/>
            </w:pPr>
          </w:p>
        </w:tc>
        <w:tc>
          <w:tcPr>
            <w:tcW w:w="149" w:type="dxa"/>
          </w:tcPr>
          <w:p w14:paraId="38D1E337" w14:textId="77777777" w:rsidR="00A37FFA" w:rsidRDefault="00A37FFA" w:rsidP="00A37FFA">
            <w:pPr>
              <w:pStyle w:val="EmptyCellLayoutStyle"/>
              <w:spacing w:after="0" w:line="240" w:lineRule="auto"/>
            </w:pPr>
          </w:p>
        </w:tc>
      </w:tr>
      <w:tr w:rsidR="00A37FFA" w14:paraId="073DCAEB" w14:textId="77777777" w:rsidTr="00A37FFA">
        <w:trPr>
          <w:trHeight w:val="80"/>
        </w:trPr>
        <w:tc>
          <w:tcPr>
            <w:tcW w:w="54" w:type="dxa"/>
          </w:tcPr>
          <w:p w14:paraId="033CED79" w14:textId="77777777" w:rsidR="00A37FFA" w:rsidRDefault="00A37FFA" w:rsidP="00A37FFA">
            <w:pPr>
              <w:pStyle w:val="EmptyCellLayoutStyle"/>
              <w:spacing w:after="0" w:line="240" w:lineRule="auto"/>
            </w:pPr>
          </w:p>
        </w:tc>
        <w:tc>
          <w:tcPr>
            <w:tcW w:w="10395" w:type="dxa"/>
          </w:tcPr>
          <w:p w14:paraId="536EE01F" w14:textId="77777777" w:rsidR="00A37FFA" w:rsidRDefault="00A37FFA" w:rsidP="00A37FFA">
            <w:pPr>
              <w:pStyle w:val="EmptyCellLayoutStyle"/>
              <w:spacing w:after="0" w:line="240" w:lineRule="auto"/>
            </w:pPr>
          </w:p>
        </w:tc>
        <w:tc>
          <w:tcPr>
            <w:tcW w:w="149" w:type="dxa"/>
          </w:tcPr>
          <w:p w14:paraId="5F98E2B3" w14:textId="77777777" w:rsidR="00A37FFA" w:rsidRDefault="00A37FFA" w:rsidP="00A37FFA">
            <w:pPr>
              <w:pStyle w:val="EmptyCellLayoutStyle"/>
              <w:spacing w:after="0" w:line="240" w:lineRule="auto"/>
            </w:pPr>
          </w:p>
        </w:tc>
      </w:tr>
    </w:tbl>
    <w:p xmlns:w="http://schemas.openxmlformats.org/wordprocessingml/2006/main" w14:paraId="689E3D56" w14:textId="77777777" w:rsidR="00A37FFA" w:rsidRDefault="00A37FFA" w:rsidP="00A37FFA">
      <w:pPr>
        <w:spacing w:after="0" w:line="240" w:lineRule="auto"/>
      </w:pPr>
    </w:p>
    <w:p xmlns:w="http://schemas.openxmlformats.org/wordprocessingml/2006/main" w14:paraId="19A3ED4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активных транзакций для базы данных</w:t>
      </w:r>
    </w:p>
    <w:p xmlns:w="http://schemas.openxmlformats.org/wordprocessingml/2006/main" w14:paraId="40D27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транзакций для баз данных MS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AE7977" w14:textId="77777777" w:rsidTr="00A37FFA">
        <w:trPr>
          <w:trHeight w:val="54"/>
        </w:trPr>
        <w:tc>
          <w:tcPr>
            <w:tcW w:w="54" w:type="dxa"/>
          </w:tcPr>
          <w:p w14:paraId="657469DD" w14:textId="77777777" w:rsidR="00A37FFA" w:rsidRDefault="00A37FFA" w:rsidP="00A37FFA">
            <w:pPr>
              <w:pStyle w:val="EmptyCellLayoutStyle"/>
              <w:spacing w:after="0" w:line="240" w:lineRule="auto"/>
            </w:pPr>
          </w:p>
        </w:tc>
        <w:tc>
          <w:tcPr>
            <w:tcW w:w="10395" w:type="dxa"/>
          </w:tcPr>
          <w:p w14:paraId="3E0E357A" w14:textId="77777777" w:rsidR="00A37FFA" w:rsidRDefault="00A37FFA" w:rsidP="00A37FFA">
            <w:pPr>
              <w:pStyle w:val="EmptyCellLayoutStyle"/>
              <w:spacing w:after="0" w:line="240" w:lineRule="auto"/>
            </w:pPr>
          </w:p>
        </w:tc>
        <w:tc>
          <w:tcPr>
            <w:tcW w:w="149" w:type="dxa"/>
          </w:tcPr>
          <w:p w14:paraId="42265C44" w14:textId="77777777" w:rsidR="00A37FFA" w:rsidRDefault="00A37FFA" w:rsidP="00A37FFA">
            <w:pPr>
              <w:pStyle w:val="EmptyCellLayoutStyle"/>
              <w:spacing w:after="0" w:line="240" w:lineRule="auto"/>
            </w:pPr>
          </w:p>
        </w:tc>
      </w:tr>
      <w:tr w:rsidR="00A37FFA" w14:paraId="06A7C974" w14:textId="77777777" w:rsidTr="00A37FFA">
        <w:tc>
          <w:tcPr>
            <w:tcW w:w="54" w:type="dxa"/>
          </w:tcPr>
          <w:p w14:paraId="44769F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FBF9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360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35C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D5D2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65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D1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823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29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8DB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26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CB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14917" w14:textId="77777777" w:rsidR="00A37FFA" w:rsidRDefault="00A37FFA" w:rsidP="00A37FFA">
                  <w:pPr>
                    <w:spacing w:after="0" w:line="240" w:lineRule="auto"/>
                  </w:pPr>
                  <w:r>
                    <w:rPr>
                      <w:rFonts w:eastAsia="Arial"/>
                      <w:color w:val="000000"/>
                      <w:lang w:bidi="ru-ru" w:val="ru-ru"/>
                    </w:rPr>
                    <w:t xml:space="preserve">Нет</w:t>
                  </w:r>
                </w:p>
              </w:tc>
            </w:tr>
            <w:tr w:rsidR="00A37FFA" w14:paraId="75DFE4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B85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63F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5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1699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B8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E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60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BF89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0FE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2EC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35C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00F760" w14:textId="77777777" w:rsidR="00A37FFA" w:rsidRDefault="00A37FFA" w:rsidP="00A37FFA">
            <w:pPr>
              <w:spacing w:after="0" w:line="240" w:lineRule="auto"/>
            </w:pPr>
          </w:p>
        </w:tc>
        <w:tc>
          <w:tcPr>
            <w:tcW w:w="149" w:type="dxa"/>
          </w:tcPr>
          <w:p w14:paraId="5D1EEE46" w14:textId="77777777" w:rsidR="00A37FFA" w:rsidRDefault="00A37FFA" w:rsidP="00A37FFA">
            <w:pPr>
              <w:pStyle w:val="EmptyCellLayoutStyle"/>
              <w:spacing w:after="0" w:line="240" w:lineRule="auto"/>
            </w:pPr>
          </w:p>
        </w:tc>
      </w:tr>
      <w:tr w:rsidR="00A37FFA" w14:paraId="04047F08" w14:textId="77777777" w:rsidTr="00A37FFA">
        <w:trPr>
          <w:trHeight w:val="80"/>
        </w:trPr>
        <w:tc>
          <w:tcPr>
            <w:tcW w:w="54" w:type="dxa"/>
          </w:tcPr>
          <w:p w14:paraId="6DE80855" w14:textId="77777777" w:rsidR="00A37FFA" w:rsidRDefault="00A37FFA" w:rsidP="00A37FFA">
            <w:pPr>
              <w:pStyle w:val="EmptyCellLayoutStyle"/>
              <w:spacing w:after="0" w:line="240" w:lineRule="auto"/>
            </w:pPr>
          </w:p>
        </w:tc>
        <w:tc>
          <w:tcPr>
            <w:tcW w:w="10395" w:type="dxa"/>
          </w:tcPr>
          <w:p w14:paraId="7994909F" w14:textId="77777777" w:rsidR="00A37FFA" w:rsidRDefault="00A37FFA" w:rsidP="00A37FFA">
            <w:pPr>
              <w:pStyle w:val="EmptyCellLayoutStyle"/>
              <w:spacing w:after="0" w:line="240" w:lineRule="auto"/>
            </w:pPr>
          </w:p>
        </w:tc>
        <w:tc>
          <w:tcPr>
            <w:tcW w:w="149" w:type="dxa"/>
          </w:tcPr>
          <w:p w14:paraId="537D2BC1" w14:textId="77777777" w:rsidR="00A37FFA" w:rsidRDefault="00A37FFA" w:rsidP="00A37FFA">
            <w:pPr>
              <w:pStyle w:val="EmptyCellLayoutStyle"/>
              <w:spacing w:after="0" w:line="240" w:lineRule="auto"/>
            </w:pPr>
          </w:p>
        </w:tc>
      </w:tr>
    </w:tbl>
    <w:p xmlns:w="http://schemas.openxmlformats.org/wordprocessingml/2006/main" w14:paraId="3B8A094F" w14:textId="77777777" w:rsidR="00A37FFA" w:rsidRDefault="00A37FFA" w:rsidP="00A37FFA">
      <w:pPr>
        <w:spacing w:after="0" w:line="240" w:lineRule="auto"/>
      </w:pPr>
    </w:p>
    <w:p xmlns:w="http://schemas.openxmlformats.org/wordprocessingml/2006/main" w14:paraId="3993E6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активных сеансов для базы данных</w:t>
      </w:r>
    </w:p>
    <w:p xmlns:w="http://schemas.openxmlformats.org/wordprocessingml/2006/main" w14:paraId="79FADA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сеансов для баз данных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093C8E" w14:textId="77777777" w:rsidTr="00A37FFA">
        <w:trPr>
          <w:trHeight w:val="54"/>
        </w:trPr>
        <w:tc>
          <w:tcPr>
            <w:tcW w:w="54" w:type="dxa"/>
          </w:tcPr>
          <w:p w14:paraId="27ADAA50" w14:textId="77777777" w:rsidR="00A37FFA" w:rsidRDefault="00A37FFA" w:rsidP="00A37FFA">
            <w:pPr>
              <w:pStyle w:val="EmptyCellLayoutStyle"/>
              <w:spacing w:after="0" w:line="240" w:lineRule="auto"/>
            </w:pPr>
          </w:p>
        </w:tc>
        <w:tc>
          <w:tcPr>
            <w:tcW w:w="10395" w:type="dxa"/>
          </w:tcPr>
          <w:p w14:paraId="4C6B8E69" w14:textId="77777777" w:rsidR="00A37FFA" w:rsidRDefault="00A37FFA" w:rsidP="00A37FFA">
            <w:pPr>
              <w:pStyle w:val="EmptyCellLayoutStyle"/>
              <w:spacing w:after="0" w:line="240" w:lineRule="auto"/>
            </w:pPr>
          </w:p>
        </w:tc>
        <w:tc>
          <w:tcPr>
            <w:tcW w:w="149" w:type="dxa"/>
          </w:tcPr>
          <w:p w14:paraId="554339B2" w14:textId="77777777" w:rsidR="00A37FFA" w:rsidRDefault="00A37FFA" w:rsidP="00A37FFA">
            <w:pPr>
              <w:pStyle w:val="EmptyCellLayoutStyle"/>
              <w:spacing w:after="0" w:line="240" w:lineRule="auto"/>
            </w:pPr>
          </w:p>
        </w:tc>
      </w:tr>
      <w:tr w:rsidR="00A37FFA" w14:paraId="2ED8E5E5" w14:textId="77777777" w:rsidTr="00A37FFA">
        <w:tc>
          <w:tcPr>
            <w:tcW w:w="54" w:type="dxa"/>
          </w:tcPr>
          <w:p w14:paraId="7064D3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26DA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B4C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790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D71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59E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67A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B2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DC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8A2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47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C9C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A242A" w14:textId="77777777" w:rsidR="00A37FFA" w:rsidRDefault="00A37FFA" w:rsidP="00A37FFA">
                  <w:pPr>
                    <w:spacing w:after="0" w:line="240" w:lineRule="auto"/>
                  </w:pPr>
                  <w:r>
                    <w:rPr>
                      <w:rFonts w:eastAsia="Arial"/>
                      <w:color w:val="000000"/>
                      <w:lang w:bidi="ru-ru" w:val="ru-ru"/>
                    </w:rPr>
                    <w:t xml:space="preserve">Нет</w:t>
                  </w:r>
                </w:p>
              </w:tc>
            </w:tr>
            <w:tr w:rsidR="00A37FFA" w14:paraId="0A16F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6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3C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5B6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15C0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8D0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7CB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1374" w14:textId="77777777" w:rsidR="00A37FFA" w:rsidRDefault="00A37FFA" w:rsidP="00A37FFA">
                  <w:pPr>
                    <w:spacing w:after="0" w:line="240" w:lineRule="auto"/>
                  </w:pPr>
                </w:p>
              </w:tc>
            </w:tr>
            <w:tr w:rsidR="00A37FFA" w14:paraId="3DA1C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E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71F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C4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F69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DAC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F3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02D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F65FF1" w14:textId="77777777" w:rsidR="00A37FFA" w:rsidRDefault="00A37FFA" w:rsidP="00A37FFA">
            <w:pPr>
              <w:spacing w:after="0" w:line="240" w:lineRule="auto"/>
            </w:pPr>
          </w:p>
        </w:tc>
        <w:tc>
          <w:tcPr>
            <w:tcW w:w="149" w:type="dxa"/>
          </w:tcPr>
          <w:p w14:paraId="6DCB646F" w14:textId="77777777" w:rsidR="00A37FFA" w:rsidRDefault="00A37FFA" w:rsidP="00A37FFA">
            <w:pPr>
              <w:pStyle w:val="EmptyCellLayoutStyle"/>
              <w:spacing w:after="0" w:line="240" w:lineRule="auto"/>
            </w:pPr>
          </w:p>
        </w:tc>
      </w:tr>
      <w:tr w:rsidR="00A37FFA" w14:paraId="2AD77033" w14:textId="77777777" w:rsidTr="00A37FFA">
        <w:trPr>
          <w:trHeight w:val="80"/>
        </w:trPr>
        <w:tc>
          <w:tcPr>
            <w:tcW w:w="54" w:type="dxa"/>
          </w:tcPr>
          <w:p w14:paraId="51F84780" w14:textId="77777777" w:rsidR="00A37FFA" w:rsidRDefault="00A37FFA" w:rsidP="00A37FFA">
            <w:pPr>
              <w:pStyle w:val="EmptyCellLayoutStyle"/>
              <w:spacing w:after="0" w:line="240" w:lineRule="auto"/>
            </w:pPr>
          </w:p>
        </w:tc>
        <w:tc>
          <w:tcPr>
            <w:tcW w:w="10395" w:type="dxa"/>
          </w:tcPr>
          <w:p w14:paraId="3CDBD404" w14:textId="77777777" w:rsidR="00A37FFA" w:rsidRDefault="00A37FFA" w:rsidP="00A37FFA">
            <w:pPr>
              <w:pStyle w:val="EmptyCellLayoutStyle"/>
              <w:spacing w:after="0" w:line="240" w:lineRule="auto"/>
            </w:pPr>
          </w:p>
        </w:tc>
        <w:tc>
          <w:tcPr>
            <w:tcW w:w="149" w:type="dxa"/>
          </w:tcPr>
          <w:p w14:paraId="5861611D" w14:textId="77777777" w:rsidR="00A37FFA" w:rsidRDefault="00A37FFA" w:rsidP="00A37FFA">
            <w:pPr>
              <w:pStyle w:val="EmptyCellLayoutStyle"/>
              <w:spacing w:after="0" w:line="240" w:lineRule="auto"/>
            </w:pPr>
          </w:p>
        </w:tc>
      </w:tr>
    </w:tbl>
    <w:p xmlns:w="http://schemas.openxmlformats.org/wordprocessingml/2006/main" w14:paraId="25F82620" w14:textId="77777777" w:rsidR="00A37FFA" w:rsidRDefault="00A37FFA" w:rsidP="00A37FFA">
      <w:pPr>
        <w:spacing w:after="0" w:line="240" w:lineRule="auto"/>
      </w:pPr>
    </w:p>
    <w:p xmlns:w="http://schemas.openxmlformats.org/wordprocessingml/2006/main" w14:paraId="3BDB6C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держка чтения с диска для базы данных (мс)</w:t>
      </w:r>
    </w:p>
    <w:p xmlns:w="http://schemas.openxmlformats.org/wordprocessingml/2006/main" w14:paraId="6BCCDA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максимальное значение задержки чтения с диска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34325D" w14:textId="77777777" w:rsidTr="00A37FFA">
        <w:trPr>
          <w:trHeight w:val="54"/>
        </w:trPr>
        <w:tc>
          <w:tcPr>
            <w:tcW w:w="54" w:type="dxa"/>
          </w:tcPr>
          <w:p w14:paraId="2CEF1D22" w14:textId="77777777" w:rsidR="00A37FFA" w:rsidRDefault="00A37FFA" w:rsidP="00A37FFA">
            <w:pPr>
              <w:pStyle w:val="EmptyCellLayoutStyle"/>
              <w:spacing w:after="0" w:line="240" w:lineRule="auto"/>
            </w:pPr>
          </w:p>
        </w:tc>
        <w:tc>
          <w:tcPr>
            <w:tcW w:w="10395" w:type="dxa"/>
          </w:tcPr>
          <w:p w14:paraId="6C3D70FF" w14:textId="77777777" w:rsidR="00A37FFA" w:rsidRDefault="00A37FFA" w:rsidP="00A37FFA">
            <w:pPr>
              <w:pStyle w:val="EmptyCellLayoutStyle"/>
              <w:spacing w:after="0" w:line="240" w:lineRule="auto"/>
            </w:pPr>
          </w:p>
        </w:tc>
        <w:tc>
          <w:tcPr>
            <w:tcW w:w="149" w:type="dxa"/>
          </w:tcPr>
          <w:p w14:paraId="0C24EA10" w14:textId="77777777" w:rsidR="00A37FFA" w:rsidRDefault="00A37FFA" w:rsidP="00A37FFA">
            <w:pPr>
              <w:pStyle w:val="EmptyCellLayoutStyle"/>
              <w:spacing w:after="0" w:line="240" w:lineRule="auto"/>
            </w:pPr>
          </w:p>
        </w:tc>
      </w:tr>
      <w:tr w:rsidR="00A37FFA" w14:paraId="4D838C51" w14:textId="77777777" w:rsidTr="00A37FFA">
        <w:tc>
          <w:tcPr>
            <w:tcW w:w="54" w:type="dxa"/>
          </w:tcPr>
          <w:p w14:paraId="107D0F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0B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D102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7D2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294D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A3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9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13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AA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EC7D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0DE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7D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B2664" w14:textId="77777777" w:rsidR="00A37FFA" w:rsidRDefault="00A37FFA" w:rsidP="00A37FFA">
                  <w:pPr>
                    <w:spacing w:after="0" w:line="240" w:lineRule="auto"/>
                  </w:pPr>
                  <w:r>
                    <w:rPr>
                      <w:rFonts w:eastAsia="Arial"/>
                      <w:color w:val="000000"/>
                      <w:lang w:bidi="ru-ru" w:val="ru-ru"/>
                    </w:rPr>
                    <w:t xml:space="preserve">Нет</w:t>
                  </w:r>
                </w:p>
              </w:tc>
            </w:tr>
            <w:tr w:rsidR="00A37FFA" w14:paraId="6BC4E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31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6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EA0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B196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3B4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8B1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ED120" w14:textId="77777777" w:rsidR="00A37FFA" w:rsidRDefault="00A37FFA" w:rsidP="00A37FFA">
                  <w:pPr>
                    <w:spacing w:after="0" w:line="240" w:lineRule="auto"/>
                  </w:pPr>
                </w:p>
              </w:tc>
            </w:tr>
            <w:tr w:rsidR="00A37FFA" w14:paraId="653D0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31C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B6D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EA9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30F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75D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5EA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66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E596BD" w14:textId="77777777" w:rsidR="00A37FFA" w:rsidRDefault="00A37FFA" w:rsidP="00A37FFA">
            <w:pPr>
              <w:spacing w:after="0" w:line="240" w:lineRule="auto"/>
            </w:pPr>
          </w:p>
        </w:tc>
        <w:tc>
          <w:tcPr>
            <w:tcW w:w="149" w:type="dxa"/>
          </w:tcPr>
          <w:p w14:paraId="7AD4B729" w14:textId="77777777" w:rsidR="00A37FFA" w:rsidRDefault="00A37FFA" w:rsidP="00A37FFA">
            <w:pPr>
              <w:pStyle w:val="EmptyCellLayoutStyle"/>
              <w:spacing w:after="0" w:line="240" w:lineRule="auto"/>
            </w:pPr>
          </w:p>
        </w:tc>
      </w:tr>
      <w:tr w:rsidR="00A37FFA" w14:paraId="734248E5" w14:textId="77777777" w:rsidTr="00A37FFA">
        <w:trPr>
          <w:trHeight w:val="80"/>
        </w:trPr>
        <w:tc>
          <w:tcPr>
            <w:tcW w:w="54" w:type="dxa"/>
          </w:tcPr>
          <w:p w14:paraId="4AAAD2F8" w14:textId="77777777" w:rsidR="00A37FFA" w:rsidRDefault="00A37FFA" w:rsidP="00A37FFA">
            <w:pPr>
              <w:pStyle w:val="EmptyCellLayoutStyle"/>
              <w:spacing w:after="0" w:line="240" w:lineRule="auto"/>
            </w:pPr>
          </w:p>
        </w:tc>
        <w:tc>
          <w:tcPr>
            <w:tcW w:w="10395" w:type="dxa"/>
          </w:tcPr>
          <w:p w14:paraId="166C623E" w14:textId="77777777" w:rsidR="00A37FFA" w:rsidRDefault="00A37FFA" w:rsidP="00A37FFA">
            <w:pPr>
              <w:pStyle w:val="EmptyCellLayoutStyle"/>
              <w:spacing w:after="0" w:line="240" w:lineRule="auto"/>
            </w:pPr>
          </w:p>
        </w:tc>
        <w:tc>
          <w:tcPr>
            <w:tcW w:w="149" w:type="dxa"/>
          </w:tcPr>
          <w:p w14:paraId="57019873" w14:textId="77777777" w:rsidR="00A37FFA" w:rsidRDefault="00A37FFA" w:rsidP="00A37FFA">
            <w:pPr>
              <w:pStyle w:val="EmptyCellLayoutStyle"/>
              <w:spacing w:after="0" w:line="240" w:lineRule="auto"/>
            </w:pPr>
          </w:p>
        </w:tc>
      </w:tr>
    </w:tbl>
    <w:p xmlns:w="http://schemas.openxmlformats.org/wordprocessingml/2006/main" w14:paraId="50F36038" w14:textId="77777777" w:rsidR="00A37FFA" w:rsidRDefault="00A37FFA" w:rsidP="00A37FFA">
      <w:pPr>
        <w:spacing w:after="0" w:line="240" w:lineRule="auto"/>
      </w:pPr>
    </w:p>
    <w:p xmlns:w="http://schemas.openxmlformats.org/wordprocessingml/2006/main" w14:paraId="23BF14E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задачи</w:t>
      </w:r>
    </w:p>
    <w:p xmlns:w="http://schemas.openxmlformats.org/wordprocessingml/2006/main" w14:paraId="749152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диска (DBCC)</w:t>
      </w:r>
    </w:p>
    <w:p xmlns:w="http://schemas.openxmlformats.org/wordprocessingml/2006/main" w14:paraId="0621A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яет согласованность структур выделения места на диске для указанн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D67E2" w14:textId="77777777" w:rsidTr="00A37FFA">
        <w:trPr>
          <w:trHeight w:val="54"/>
        </w:trPr>
        <w:tc>
          <w:tcPr>
            <w:tcW w:w="54" w:type="dxa"/>
          </w:tcPr>
          <w:p w14:paraId="5443B173" w14:textId="77777777" w:rsidR="00A37FFA" w:rsidRDefault="00A37FFA" w:rsidP="00A37FFA">
            <w:pPr>
              <w:pStyle w:val="EmptyCellLayoutStyle"/>
              <w:spacing w:after="0" w:line="240" w:lineRule="auto"/>
            </w:pPr>
          </w:p>
        </w:tc>
        <w:tc>
          <w:tcPr>
            <w:tcW w:w="10395" w:type="dxa"/>
          </w:tcPr>
          <w:p w14:paraId="43FB6A2F" w14:textId="77777777" w:rsidR="00A37FFA" w:rsidRDefault="00A37FFA" w:rsidP="00A37FFA">
            <w:pPr>
              <w:pStyle w:val="EmptyCellLayoutStyle"/>
              <w:spacing w:after="0" w:line="240" w:lineRule="auto"/>
            </w:pPr>
          </w:p>
        </w:tc>
        <w:tc>
          <w:tcPr>
            <w:tcW w:w="149" w:type="dxa"/>
          </w:tcPr>
          <w:p w14:paraId="1F256C03" w14:textId="77777777" w:rsidR="00A37FFA" w:rsidRDefault="00A37FFA" w:rsidP="00A37FFA">
            <w:pPr>
              <w:pStyle w:val="EmptyCellLayoutStyle"/>
              <w:spacing w:after="0" w:line="240" w:lineRule="auto"/>
            </w:pPr>
          </w:p>
        </w:tc>
      </w:tr>
      <w:tr w:rsidR="00A37FFA" w14:paraId="485A7AC3" w14:textId="77777777" w:rsidTr="00A37FFA">
        <w:tc>
          <w:tcPr>
            <w:tcW w:w="54" w:type="dxa"/>
          </w:tcPr>
          <w:p w14:paraId="0C773D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98F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25C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18E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C43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4DF0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E9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3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9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EBB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5D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94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A0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D5F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D8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C6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33BC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E1995F" w14:textId="77777777" w:rsidR="00A37FFA" w:rsidRDefault="00A37FFA" w:rsidP="00A37FFA">
            <w:pPr>
              <w:spacing w:after="0" w:line="240" w:lineRule="auto"/>
            </w:pPr>
          </w:p>
        </w:tc>
        <w:tc>
          <w:tcPr>
            <w:tcW w:w="149" w:type="dxa"/>
          </w:tcPr>
          <w:p w14:paraId="3AC5910D" w14:textId="77777777" w:rsidR="00A37FFA" w:rsidRDefault="00A37FFA" w:rsidP="00A37FFA">
            <w:pPr>
              <w:pStyle w:val="EmptyCellLayoutStyle"/>
              <w:spacing w:after="0" w:line="240" w:lineRule="auto"/>
            </w:pPr>
          </w:p>
        </w:tc>
      </w:tr>
      <w:tr w:rsidR="00A37FFA" w14:paraId="7D27F329" w14:textId="77777777" w:rsidTr="00A37FFA">
        <w:trPr>
          <w:trHeight w:val="80"/>
        </w:trPr>
        <w:tc>
          <w:tcPr>
            <w:tcW w:w="54" w:type="dxa"/>
          </w:tcPr>
          <w:p w14:paraId="522458EA" w14:textId="77777777" w:rsidR="00A37FFA" w:rsidRDefault="00A37FFA" w:rsidP="00A37FFA">
            <w:pPr>
              <w:pStyle w:val="EmptyCellLayoutStyle"/>
              <w:spacing w:after="0" w:line="240" w:lineRule="auto"/>
            </w:pPr>
          </w:p>
        </w:tc>
        <w:tc>
          <w:tcPr>
            <w:tcW w:w="10395" w:type="dxa"/>
          </w:tcPr>
          <w:p w14:paraId="5773ED30" w14:textId="77777777" w:rsidR="00A37FFA" w:rsidRDefault="00A37FFA" w:rsidP="00A37FFA">
            <w:pPr>
              <w:pStyle w:val="EmptyCellLayoutStyle"/>
              <w:spacing w:after="0" w:line="240" w:lineRule="auto"/>
            </w:pPr>
          </w:p>
        </w:tc>
        <w:tc>
          <w:tcPr>
            <w:tcW w:w="149" w:type="dxa"/>
          </w:tcPr>
          <w:p w14:paraId="155F1EA9" w14:textId="77777777" w:rsidR="00A37FFA" w:rsidRDefault="00A37FFA" w:rsidP="00A37FFA">
            <w:pPr>
              <w:pStyle w:val="EmptyCellLayoutStyle"/>
              <w:spacing w:after="0" w:line="240" w:lineRule="auto"/>
            </w:pPr>
          </w:p>
        </w:tc>
      </w:tr>
    </w:tbl>
    <w:p xmlns:w="http://schemas.openxmlformats.org/wordprocessingml/2006/main" w14:paraId="00A86DD3" w14:textId="77777777" w:rsidR="00A37FFA" w:rsidRDefault="00A37FFA" w:rsidP="00A37FFA">
      <w:pPr>
        <w:spacing w:after="0" w:line="240" w:lineRule="auto"/>
      </w:pPr>
    </w:p>
    <w:p xmlns:w="http://schemas.openxmlformats.org/wordprocessingml/2006/main" w14:paraId="5889E9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режим «вне сети»</w:t>
      </w:r>
    </w:p>
    <w:p xmlns:w="http://schemas.openxmlformats.org/wordprocessingml/2006/main" w14:paraId="3DE024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режим «вне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5C9F13" w14:textId="77777777" w:rsidTr="00A37FFA">
        <w:trPr>
          <w:trHeight w:val="54"/>
        </w:trPr>
        <w:tc>
          <w:tcPr>
            <w:tcW w:w="54" w:type="dxa"/>
          </w:tcPr>
          <w:p w14:paraId="5AEDF3FF" w14:textId="77777777" w:rsidR="00A37FFA" w:rsidRDefault="00A37FFA" w:rsidP="00A37FFA">
            <w:pPr>
              <w:pStyle w:val="EmptyCellLayoutStyle"/>
              <w:spacing w:after="0" w:line="240" w:lineRule="auto"/>
            </w:pPr>
          </w:p>
        </w:tc>
        <w:tc>
          <w:tcPr>
            <w:tcW w:w="10395" w:type="dxa"/>
          </w:tcPr>
          <w:p w14:paraId="75B66436" w14:textId="77777777" w:rsidR="00A37FFA" w:rsidRDefault="00A37FFA" w:rsidP="00A37FFA">
            <w:pPr>
              <w:pStyle w:val="EmptyCellLayoutStyle"/>
              <w:spacing w:after="0" w:line="240" w:lineRule="auto"/>
            </w:pPr>
          </w:p>
        </w:tc>
        <w:tc>
          <w:tcPr>
            <w:tcW w:w="149" w:type="dxa"/>
          </w:tcPr>
          <w:p w14:paraId="712F5F01" w14:textId="77777777" w:rsidR="00A37FFA" w:rsidRDefault="00A37FFA" w:rsidP="00A37FFA">
            <w:pPr>
              <w:pStyle w:val="EmptyCellLayoutStyle"/>
              <w:spacing w:after="0" w:line="240" w:lineRule="auto"/>
            </w:pPr>
          </w:p>
        </w:tc>
      </w:tr>
      <w:tr w:rsidR="00A37FFA" w14:paraId="41E48388" w14:textId="77777777" w:rsidTr="00A37FFA">
        <w:tc>
          <w:tcPr>
            <w:tcW w:w="54" w:type="dxa"/>
          </w:tcPr>
          <w:p w14:paraId="194F83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DAC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5B3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360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A9D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BEF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79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00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8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CFD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A4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3E7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E1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A94B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989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CB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06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D3B1A6" w14:textId="77777777" w:rsidR="00A37FFA" w:rsidRDefault="00A37FFA" w:rsidP="00A37FFA">
            <w:pPr>
              <w:spacing w:after="0" w:line="240" w:lineRule="auto"/>
            </w:pPr>
          </w:p>
        </w:tc>
        <w:tc>
          <w:tcPr>
            <w:tcW w:w="149" w:type="dxa"/>
          </w:tcPr>
          <w:p w14:paraId="1852F743" w14:textId="77777777" w:rsidR="00A37FFA" w:rsidRDefault="00A37FFA" w:rsidP="00A37FFA">
            <w:pPr>
              <w:pStyle w:val="EmptyCellLayoutStyle"/>
              <w:spacing w:after="0" w:line="240" w:lineRule="auto"/>
            </w:pPr>
          </w:p>
        </w:tc>
      </w:tr>
      <w:tr w:rsidR="00A37FFA" w14:paraId="26EF5618" w14:textId="77777777" w:rsidTr="00A37FFA">
        <w:trPr>
          <w:trHeight w:val="80"/>
        </w:trPr>
        <w:tc>
          <w:tcPr>
            <w:tcW w:w="54" w:type="dxa"/>
          </w:tcPr>
          <w:p w14:paraId="7696C91A" w14:textId="77777777" w:rsidR="00A37FFA" w:rsidRDefault="00A37FFA" w:rsidP="00A37FFA">
            <w:pPr>
              <w:pStyle w:val="EmptyCellLayoutStyle"/>
              <w:spacing w:after="0" w:line="240" w:lineRule="auto"/>
            </w:pPr>
          </w:p>
        </w:tc>
        <w:tc>
          <w:tcPr>
            <w:tcW w:w="10395" w:type="dxa"/>
          </w:tcPr>
          <w:p w14:paraId="11ADDC57" w14:textId="77777777" w:rsidR="00A37FFA" w:rsidRDefault="00A37FFA" w:rsidP="00A37FFA">
            <w:pPr>
              <w:pStyle w:val="EmptyCellLayoutStyle"/>
              <w:spacing w:after="0" w:line="240" w:lineRule="auto"/>
            </w:pPr>
          </w:p>
        </w:tc>
        <w:tc>
          <w:tcPr>
            <w:tcW w:w="149" w:type="dxa"/>
          </w:tcPr>
          <w:p w14:paraId="55EAACAD" w14:textId="77777777" w:rsidR="00A37FFA" w:rsidRDefault="00A37FFA" w:rsidP="00A37FFA">
            <w:pPr>
              <w:pStyle w:val="EmptyCellLayoutStyle"/>
              <w:spacing w:after="0" w:line="240" w:lineRule="auto"/>
            </w:pPr>
          </w:p>
        </w:tc>
      </w:tr>
    </w:tbl>
    <w:p xmlns:w="http://schemas.openxmlformats.org/wordprocessingml/2006/main" w14:paraId="46C6AA1D" w14:textId="77777777" w:rsidR="00A37FFA" w:rsidRDefault="00A37FFA" w:rsidP="00A37FFA">
      <w:pPr>
        <w:spacing w:after="0" w:line="240" w:lineRule="auto"/>
      </w:pPr>
    </w:p>
    <w:p xmlns:w="http://schemas.openxmlformats.org/wordprocessingml/2006/main" w14:paraId="4E78FA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каталога (DBCC)</w:t>
      </w:r>
    </w:p>
    <w:p xmlns:w="http://schemas.openxmlformats.org/wordprocessingml/2006/main" w14:paraId="12382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яет согласованность каталогов в указанной базе данных. База данных должна быть в режиме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0E8ED" w14:textId="77777777" w:rsidTr="00A37FFA">
        <w:trPr>
          <w:trHeight w:val="54"/>
        </w:trPr>
        <w:tc>
          <w:tcPr>
            <w:tcW w:w="54" w:type="dxa"/>
          </w:tcPr>
          <w:p w14:paraId="103874F5" w14:textId="77777777" w:rsidR="00A37FFA" w:rsidRDefault="00A37FFA" w:rsidP="00A37FFA">
            <w:pPr>
              <w:pStyle w:val="EmptyCellLayoutStyle"/>
              <w:spacing w:after="0" w:line="240" w:lineRule="auto"/>
            </w:pPr>
          </w:p>
        </w:tc>
        <w:tc>
          <w:tcPr>
            <w:tcW w:w="10395" w:type="dxa"/>
          </w:tcPr>
          <w:p w14:paraId="60EBA2B5" w14:textId="77777777" w:rsidR="00A37FFA" w:rsidRDefault="00A37FFA" w:rsidP="00A37FFA">
            <w:pPr>
              <w:pStyle w:val="EmptyCellLayoutStyle"/>
              <w:spacing w:after="0" w:line="240" w:lineRule="auto"/>
            </w:pPr>
          </w:p>
        </w:tc>
        <w:tc>
          <w:tcPr>
            <w:tcW w:w="149" w:type="dxa"/>
          </w:tcPr>
          <w:p w14:paraId="4ACDF370" w14:textId="77777777" w:rsidR="00A37FFA" w:rsidRDefault="00A37FFA" w:rsidP="00A37FFA">
            <w:pPr>
              <w:pStyle w:val="EmptyCellLayoutStyle"/>
              <w:spacing w:after="0" w:line="240" w:lineRule="auto"/>
            </w:pPr>
          </w:p>
        </w:tc>
      </w:tr>
      <w:tr w:rsidR="00A37FFA" w14:paraId="79CCFD5F" w14:textId="77777777" w:rsidTr="00A37FFA">
        <w:tc>
          <w:tcPr>
            <w:tcW w:w="54" w:type="dxa"/>
          </w:tcPr>
          <w:p w14:paraId="6FF4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99D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7A43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85C1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46B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000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E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9E6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69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7FA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63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C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EC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36A97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60E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286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A60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3F53C3" w14:textId="77777777" w:rsidR="00A37FFA" w:rsidRDefault="00A37FFA" w:rsidP="00A37FFA">
            <w:pPr>
              <w:spacing w:after="0" w:line="240" w:lineRule="auto"/>
            </w:pPr>
          </w:p>
        </w:tc>
        <w:tc>
          <w:tcPr>
            <w:tcW w:w="149" w:type="dxa"/>
          </w:tcPr>
          <w:p w14:paraId="577D37A8" w14:textId="77777777" w:rsidR="00A37FFA" w:rsidRDefault="00A37FFA" w:rsidP="00A37FFA">
            <w:pPr>
              <w:pStyle w:val="EmptyCellLayoutStyle"/>
              <w:spacing w:after="0" w:line="240" w:lineRule="auto"/>
            </w:pPr>
          </w:p>
        </w:tc>
      </w:tr>
      <w:tr w:rsidR="00A37FFA" w14:paraId="6EADE865" w14:textId="77777777" w:rsidTr="00A37FFA">
        <w:trPr>
          <w:trHeight w:val="80"/>
        </w:trPr>
        <w:tc>
          <w:tcPr>
            <w:tcW w:w="54" w:type="dxa"/>
          </w:tcPr>
          <w:p w14:paraId="48212171" w14:textId="77777777" w:rsidR="00A37FFA" w:rsidRDefault="00A37FFA" w:rsidP="00A37FFA">
            <w:pPr>
              <w:pStyle w:val="EmptyCellLayoutStyle"/>
              <w:spacing w:after="0" w:line="240" w:lineRule="auto"/>
            </w:pPr>
          </w:p>
        </w:tc>
        <w:tc>
          <w:tcPr>
            <w:tcW w:w="10395" w:type="dxa"/>
          </w:tcPr>
          <w:p w14:paraId="3A0CD6AD" w14:textId="77777777" w:rsidR="00A37FFA" w:rsidRDefault="00A37FFA" w:rsidP="00A37FFA">
            <w:pPr>
              <w:pStyle w:val="EmptyCellLayoutStyle"/>
              <w:spacing w:after="0" w:line="240" w:lineRule="auto"/>
            </w:pPr>
          </w:p>
        </w:tc>
        <w:tc>
          <w:tcPr>
            <w:tcW w:w="149" w:type="dxa"/>
          </w:tcPr>
          <w:p w14:paraId="19947089" w14:textId="77777777" w:rsidR="00A37FFA" w:rsidRDefault="00A37FFA" w:rsidP="00A37FFA">
            <w:pPr>
              <w:pStyle w:val="EmptyCellLayoutStyle"/>
              <w:spacing w:after="0" w:line="240" w:lineRule="auto"/>
            </w:pPr>
          </w:p>
        </w:tc>
      </w:tr>
    </w:tbl>
    <w:p xmlns:w="http://schemas.openxmlformats.org/wordprocessingml/2006/main" w14:paraId="20B9667A" w14:textId="77777777" w:rsidR="00A37FFA" w:rsidRDefault="00A37FFA" w:rsidP="00A37FFA">
      <w:pPr>
        <w:spacing w:after="0" w:line="240" w:lineRule="auto"/>
      </w:pPr>
    </w:p>
    <w:p xmlns:w="http://schemas.openxmlformats.org/wordprocessingml/2006/main" w14:paraId="039D0C7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аварийное состояние</w:t>
      </w:r>
    </w:p>
    <w:p xmlns:w="http://schemas.openxmlformats.org/wordprocessingml/2006/main" w14:paraId="3AF52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аварийное состоя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93F7F" w14:textId="77777777" w:rsidTr="00A37FFA">
        <w:trPr>
          <w:trHeight w:val="54"/>
        </w:trPr>
        <w:tc>
          <w:tcPr>
            <w:tcW w:w="54" w:type="dxa"/>
          </w:tcPr>
          <w:p w14:paraId="6977BE1B" w14:textId="77777777" w:rsidR="00A37FFA" w:rsidRDefault="00A37FFA" w:rsidP="00A37FFA">
            <w:pPr>
              <w:pStyle w:val="EmptyCellLayoutStyle"/>
              <w:spacing w:after="0" w:line="240" w:lineRule="auto"/>
            </w:pPr>
          </w:p>
        </w:tc>
        <w:tc>
          <w:tcPr>
            <w:tcW w:w="10395" w:type="dxa"/>
          </w:tcPr>
          <w:p w14:paraId="31C513E3" w14:textId="77777777" w:rsidR="00A37FFA" w:rsidRDefault="00A37FFA" w:rsidP="00A37FFA">
            <w:pPr>
              <w:pStyle w:val="EmptyCellLayoutStyle"/>
              <w:spacing w:after="0" w:line="240" w:lineRule="auto"/>
            </w:pPr>
          </w:p>
        </w:tc>
        <w:tc>
          <w:tcPr>
            <w:tcW w:w="149" w:type="dxa"/>
          </w:tcPr>
          <w:p w14:paraId="7098AB87" w14:textId="77777777" w:rsidR="00A37FFA" w:rsidRDefault="00A37FFA" w:rsidP="00A37FFA">
            <w:pPr>
              <w:pStyle w:val="EmptyCellLayoutStyle"/>
              <w:spacing w:after="0" w:line="240" w:lineRule="auto"/>
            </w:pPr>
          </w:p>
        </w:tc>
      </w:tr>
      <w:tr w:rsidR="00A37FFA" w14:paraId="5441B297" w14:textId="77777777" w:rsidTr="00A37FFA">
        <w:tc>
          <w:tcPr>
            <w:tcW w:w="54" w:type="dxa"/>
          </w:tcPr>
          <w:p w14:paraId="1405C2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F326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200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32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29E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EBC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797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E4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1F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20B7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86C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2EA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EF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82167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2E4E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9E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E0E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8D115E" w14:textId="77777777" w:rsidR="00A37FFA" w:rsidRDefault="00A37FFA" w:rsidP="00A37FFA">
            <w:pPr>
              <w:spacing w:after="0" w:line="240" w:lineRule="auto"/>
            </w:pPr>
          </w:p>
        </w:tc>
        <w:tc>
          <w:tcPr>
            <w:tcW w:w="149" w:type="dxa"/>
          </w:tcPr>
          <w:p w14:paraId="32DFF188" w14:textId="77777777" w:rsidR="00A37FFA" w:rsidRDefault="00A37FFA" w:rsidP="00A37FFA">
            <w:pPr>
              <w:pStyle w:val="EmptyCellLayoutStyle"/>
              <w:spacing w:after="0" w:line="240" w:lineRule="auto"/>
            </w:pPr>
          </w:p>
        </w:tc>
      </w:tr>
      <w:tr w:rsidR="00A37FFA" w14:paraId="7567017D" w14:textId="77777777" w:rsidTr="00A37FFA">
        <w:trPr>
          <w:trHeight w:val="80"/>
        </w:trPr>
        <w:tc>
          <w:tcPr>
            <w:tcW w:w="54" w:type="dxa"/>
          </w:tcPr>
          <w:p w14:paraId="776D2FEE" w14:textId="77777777" w:rsidR="00A37FFA" w:rsidRDefault="00A37FFA" w:rsidP="00A37FFA">
            <w:pPr>
              <w:pStyle w:val="EmptyCellLayoutStyle"/>
              <w:spacing w:after="0" w:line="240" w:lineRule="auto"/>
            </w:pPr>
          </w:p>
        </w:tc>
        <w:tc>
          <w:tcPr>
            <w:tcW w:w="10395" w:type="dxa"/>
          </w:tcPr>
          <w:p w14:paraId="32D4BEF0" w14:textId="77777777" w:rsidR="00A37FFA" w:rsidRDefault="00A37FFA" w:rsidP="00A37FFA">
            <w:pPr>
              <w:pStyle w:val="EmptyCellLayoutStyle"/>
              <w:spacing w:after="0" w:line="240" w:lineRule="auto"/>
            </w:pPr>
          </w:p>
        </w:tc>
        <w:tc>
          <w:tcPr>
            <w:tcW w:w="149" w:type="dxa"/>
          </w:tcPr>
          <w:p w14:paraId="26ADD23C" w14:textId="77777777" w:rsidR="00A37FFA" w:rsidRDefault="00A37FFA" w:rsidP="00A37FFA">
            <w:pPr>
              <w:pStyle w:val="EmptyCellLayoutStyle"/>
              <w:spacing w:after="0" w:line="240" w:lineRule="auto"/>
            </w:pPr>
          </w:p>
        </w:tc>
      </w:tr>
    </w:tbl>
    <w:p xmlns:w="http://schemas.openxmlformats.org/wordprocessingml/2006/main" w14:paraId="0BB1135F" w14:textId="77777777" w:rsidR="00A37FFA" w:rsidRDefault="00A37FFA" w:rsidP="00A37FFA">
      <w:pPr>
        <w:spacing w:after="0" w:line="240" w:lineRule="auto"/>
      </w:pPr>
    </w:p>
    <w:p xmlns:w="http://schemas.openxmlformats.org/wordprocessingml/2006/main" w14:paraId="2340D9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базы данных (DBCC)</w:t>
      </w:r>
    </w:p>
    <w:p xmlns:w="http://schemas.openxmlformats.org/wordprocessingml/2006/main" w14:paraId="09F1B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ка выделения, структурной и логической целостности всех объектов указанн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68B7AC" w14:textId="77777777" w:rsidTr="00A37FFA">
        <w:trPr>
          <w:trHeight w:val="54"/>
        </w:trPr>
        <w:tc>
          <w:tcPr>
            <w:tcW w:w="54" w:type="dxa"/>
          </w:tcPr>
          <w:p w14:paraId="18ACDA5E" w14:textId="77777777" w:rsidR="00A37FFA" w:rsidRDefault="00A37FFA" w:rsidP="00A37FFA">
            <w:pPr>
              <w:pStyle w:val="EmptyCellLayoutStyle"/>
              <w:spacing w:after="0" w:line="240" w:lineRule="auto"/>
            </w:pPr>
          </w:p>
        </w:tc>
        <w:tc>
          <w:tcPr>
            <w:tcW w:w="10395" w:type="dxa"/>
          </w:tcPr>
          <w:p w14:paraId="3A41FE3F" w14:textId="77777777" w:rsidR="00A37FFA" w:rsidRDefault="00A37FFA" w:rsidP="00A37FFA">
            <w:pPr>
              <w:pStyle w:val="EmptyCellLayoutStyle"/>
              <w:spacing w:after="0" w:line="240" w:lineRule="auto"/>
            </w:pPr>
          </w:p>
        </w:tc>
        <w:tc>
          <w:tcPr>
            <w:tcW w:w="149" w:type="dxa"/>
          </w:tcPr>
          <w:p w14:paraId="10C39646" w14:textId="77777777" w:rsidR="00A37FFA" w:rsidRDefault="00A37FFA" w:rsidP="00A37FFA">
            <w:pPr>
              <w:pStyle w:val="EmptyCellLayoutStyle"/>
              <w:spacing w:after="0" w:line="240" w:lineRule="auto"/>
            </w:pPr>
          </w:p>
        </w:tc>
      </w:tr>
      <w:tr w:rsidR="00A37FFA" w14:paraId="4271D9C7" w14:textId="77777777" w:rsidTr="00A37FFA">
        <w:tc>
          <w:tcPr>
            <w:tcW w:w="54" w:type="dxa"/>
          </w:tcPr>
          <w:p w14:paraId="5E5B1C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4D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D8E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68D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ACE0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84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C6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A26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18A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35BF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5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88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DF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C766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F66B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67C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87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C29790" w14:textId="77777777" w:rsidR="00A37FFA" w:rsidRDefault="00A37FFA" w:rsidP="00A37FFA">
            <w:pPr>
              <w:spacing w:after="0" w:line="240" w:lineRule="auto"/>
            </w:pPr>
          </w:p>
        </w:tc>
        <w:tc>
          <w:tcPr>
            <w:tcW w:w="149" w:type="dxa"/>
          </w:tcPr>
          <w:p w14:paraId="2C3D3047" w14:textId="77777777" w:rsidR="00A37FFA" w:rsidRDefault="00A37FFA" w:rsidP="00A37FFA">
            <w:pPr>
              <w:pStyle w:val="EmptyCellLayoutStyle"/>
              <w:spacing w:after="0" w:line="240" w:lineRule="auto"/>
            </w:pPr>
          </w:p>
        </w:tc>
      </w:tr>
      <w:tr w:rsidR="00A37FFA" w14:paraId="0EB48D40" w14:textId="77777777" w:rsidTr="00A37FFA">
        <w:trPr>
          <w:trHeight w:val="80"/>
        </w:trPr>
        <w:tc>
          <w:tcPr>
            <w:tcW w:w="54" w:type="dxa"/>
          </w:tcPr>
          <w:p w14:paraId="24BC73CC" w14:textId="77777777" w:rsidR="00A37FFA" w:rsidRDefault="00A37FFA" w:rsidP="00A37FFA">
            <w:pPr>
              <w:pStyle w:val="EmptyCellLayoutStyle"/>
              <w:spacing w:after="0" w:line="240" w:lineRule="auto"/>
            </w:pPr>
          </w:p>
        </w:tc>
        <w:tc>
          <w:tcPr>
            <w:tcW w:w="10395" w:type="dxa"/>
          </w:tcPr>
          <w:p w14:paraId="6CB31E0A" w14:textId="77777777" w:rsidR="00A37FFA" w:rsidRDefault="00A37FFA" w:rsidP="00A37FFA">
            <w:pPr>
              <w:pStyle w:val="EmptyCellLayoutStyle"/>
              <w:spacing w:after="0" w:line="240" w:lineRule="auto"/>
            </w:pPr>
          </w:p>
        </w:tc>
        <w:tc>
          <w:tcPr>
            <w:tcW w:w="149" w:type="dxa"/>
          </w:tcPr>
          <w:p w14:paraId="2E946A08" w14:textId="77777777" w:rsidR="00A37FFA" w:rsidRDefault="00A37FFA" w:rsidP="00A37FFA">
            <w:pPr>
              <w:pStyle w:val="EmptyCellLayoutStyle"/>
              <w:spacing w:after="0" w:line="240" w:lineRule="auto"/>
            </w:pPr>
          </w:p>
        </w:tc>
      </w:tr>
    </w:tbl>
    <w:p xmlns:w="http://schemas.openxmlformats.org/wordprocessingml/2006/main" w14:paraId="3F9B89A5" w14:textId="77777777" w:rsidR="00A37FFA" w:rsidRDefault="00A37FFA" w:rsidP="00A37FFA">
      <w:pPr>
        <w:spacing w:after="0" w:line="240" w:lineRule="auto"/>
      </w:pPr>
    </w:p>
    <w:p xmlns:w="http://schemas.openxmlformats.org/wordprocessingml/2006/main" w14:paraId="4CFC5E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режим «в сети»</w:t>
      </w:r>
    </w:p>
    <w:p xmlns:w="http://schemas.openxmlformats.org/wordprocessingml/2006/main" w14:paraId="08AFF9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режим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1351AF" w14:textId="77777777" w:rsidTr="00A37FFA">
        <w:trPr>
          <w:trHeight w:val="54"/>
        </w:trPr>
        <w:tc>
          <w:tcPr>
            <w:tcW w:w="54" w:type="dxa"/>
          </w:tcPr>
          <w:p w14:paraId="61FADE40" w14:textId="77777777" w:rsidR="00A37FFA" w:rsidRDefault="00A37FFA" w:rsidP="00A37FFA">
            <w:pPr>
              <w:pStyle w:val="EmptyCellLayoutStyle"/>
              <w:spacing w:after="0" w:line="240" w:lineRule="auto"/>
            </w:pPr>
          </w:p>
        </w:tc>
        <w:tc>
          <w:tcPr>
            <w:tcW w:w="10395" w:type="dxa"/>
          </w:tcPr>
          <w:p w14:paraId="702D25B3" w14:textId="77777777" w:rsidR="00A37FFA" w:rsidRDefault="00A37FFA" w:rsidP="00A37FFA">
            <w:pPr>
              <w:pStyle w:val="EmptyCellLayoutStyle"/>
              <w:spacing w:after="0" w:line="240" w:lineRule="auto"/>
            </w:pPr>
          </w:p>
        </w:tc>
        <w:tc>
          <w:tcPr>
            <w:tcW w:w="149" w:type="dxa"/>
          </w:tcPr>
          <w:p w14:paraId="0F0C25D0" w14:textId="77777777" w:rsidR="00A37FFA" w:rsidRDefault="00A37FFA" w:rsidP="00A37FFA">
            <w:pPr>
              <w:pStyle w:val="EmptyCellLayoutStyle"/>
              <w:spacing w:after="0" w:line="240" w:lineRule="auto"/>
            </w:pPr>
          </w:p>
        </w:tc>
      </w:tr>
      <w:tr w:rsidR="00A37FFA" w14:paraId="65C8AB5E" w14:textId="77777777" w:rsidTr="00A37FFA">
        <w:tc>
          <w:tcPr>
            <w:tcW w:w="54" w:type="dxa"/>
          </w:tcPr>
          <w:p w14:paraId="60319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9A2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E0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280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F2E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E3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7C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1B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E4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0E7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3FF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84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C087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231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BD0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3B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11C537" w14:textId="77777777" w:rsidR="00A37FFA" w:rsidRDefault="00A37FFA" w:rsidP="00A37FFA">
            <w:pPr>
              <w:spacing w:after="0" w:line="240" w:lineRule="auto"/>
            </w:pPr>
          </w:p>
        </w:tc>
        <w:tc>
          <w:tcPr>
            <w:tcW w:w="149" w:type="dxa"/>
          </w:tcPr>
          <w:p w14:paraId="2DC7D1CF" w14:textId="77777777" w:rsidR="00A37FFA" w:rsidRDefault="00A37FFA" w:rsidP="00A37FFA">
            <w:pPr>
              <w:pStyle w:val="EmptyCellLayoutStyle"/>
              <w:spacing w:after="0" w:line="240" w:lineRule="auto"/>
            </w:pPr>
          </w:p>
        </w:tc>
      </w:tr>
      <w:tr w:rsidR="00A37FFA" w14:paraId="2FAC1BFB" w14:textId="77777777" w:rsidTr="00A37FFA">
        <w:trPr>
          <w:trHeight w:val="80"/>
        </w:trPr>
        <w:tc>
          <w:tcPr>
            <w:tcW w:w="54" w:type="dxa"/>
          </w:tcPr>
          <w:p w14:paraId="5E6325B0" w14:textId="77777777" w:rsidR="00A37FFA" w:rsidRDefault="00A37FFA" w:rsidP="00A37FFA">
            <w:pPr>
              <w:pStyle w:val="EmptyCellLayoutStyle"/>
              <w:spacing w:after="0" w:line="240" w:lineRule="auto"/>
            </w:pPr>
          </w:p>
        </w:tc>
        <w:tc>
          <w:tcPr>
            <w:tcW w:w="10395" w:type="dxa"/>
          </w:tcPr>
          <w:p w14:paraId="1CA9CA66" w14:textId="77777777" w:rsidR="00A37FFA" w:rsidRDefault="00A37FFA" w:rsidP="00A37FFA">
            <w:pPr>
              <w:pStyle w:val="EmptyCellLayoutStyle"/>
              <w:spacing w:after="0" w:line="240" w:lineRule="auto"/>
            </w:pPr>
          </w:p>
        </w:tc>
        <w:tc>
          <w:tcPr>
            <w:tcW w:w="149" w:type="dxa"/>
          </w:tcPr>
          <w:p w14:paraId="38C66F64" w14:textId="77777777" w:rsidR="00A37FFA" w:rsidRDefault="00A37FFA" w:rsidP="00A37FFA">
            <w:pPr>
              <w:pStyle w:val="EmptyCellLayoutStyle"/>
              <w:spacing w:after="0" w:line="240" w:lineRule="auto"/>
            </w:pPr>
          </w:p>
        </w:tc>
      </w:tr>
    </w:tbl>
    <w:p xmlns:w="http://schemas.openxmlformats.org/wordprocessingml/2006/main" w14:paraId="78BA3F0D" w14:textId="77777777" w:rsidR="00A37FFA" w:rsidRDefault="00A37FFA" w:rsidP="00A37FFA">
      <w:pPr>
        <w:spacing w:after="0" w:line="240" w:lineRule="auto"/>
      </w:pPr>
    </w:p>
    <w:p xmlns:w="http://schemas.openxmlformats.org/wordprocessingml/2006/main" w14:paraId="1C11D1E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база данных — задачи консоли</w:t>
      </w:r>
    </w:p>
    <w:p xmlns:w="http://schemas.openxmlformats.org/wordprocessingml/2006/main" w14:paraId="72AD7D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Profiler</w:t>
      </w:r>
    </w:p>
    <w:p xmlns:w="http://schemas.openxmlformats.org/wordprocessingml/2006/main" w14:paraId="04C106BC" w14:textId="77777777" w:rsidR="00A37FFA" w:rsidRDefault="00A37FFA" w:rsidP="00A37FFA">
      <w:pPr>
        <w:spacing w:after="0" w:line="240" w:lineRule="auto"/>
      </w:pPr>
    </w:p>
    <w:p xmlns:w="http://schemas.openxmlformats.org/wordprocessingml/2006/main" w14:paraId="7C2C10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Management Studio</w:t>
      </w:r>
    </w:p>
    <w:p xmlns:w="http://schemas.openxmlformats.org/wordprocessingml/2006/main" w14:paraId="41753277" w14:textId="77777777" w:rsidR="00A37FFA" w:rsidRDefault="00A37FFA" w:rsidP="00A37FFA">
      <w:pPr>
        <w:spacing w:after="0" w:line="240" w:lineRule="auto"/>
      </w:pPr>
    </w:p>
    <w:p xmlns:w="http://schemas.openxmlformats.org/wordprocessingml/2006/main" w14:paraId="481DC7FC"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ритическая политика базы данных</w:t>
      </w:r>
    </w:p>
    <w:p xmlns:w="http://schemas.openxmlformats.org/wordprocessingml/2006/main" w14:paraId="398DF6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Microsoft SQL Server в Linux, имеющая базу данных в качестве аспекта и одну из категорий ошибок в качестве категории политики.</w:t>
      </w:r>
    </w:p>
    <w:p xmlns:w="http://schemas.openxmlformats.org/wordprocessingml/2006/main" w14:paraId="163DF6F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базы данных — базовые мониторы</w:t>
      </w:r>
    </w:p>
    <w:p xmlns:w="http://schemas.openxmlformats.org/wordprocessingml/2006/main" w14:paraId="62371AB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базы данных</w:t>
      </w:r>
    </w:p>
    <w:p xmlns:w="http://schemas.openxmlformats.org/wordprocessingml/2006/main" w14:paraId="7708F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базу данных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9A2C5" w14:textId="77777777" w:rsidTr="00A37FFA">
        <w:trPr>
          <w:trHeight w:val="54"/>
        </w:trPr>
        <w:tc>
          <w:tcPr>
            <w:tcW w:w="54" w:type="dxa"/>
          </w:tcPr>
          <w:p w14:paraId="2D8F8C00" w14:textId="77777777" w:rsidR="00A37FFA" w:rsidRDefault="00A37FFA" w:rsidP="00A37FFA">
            <w:pPr>
              <w:pStyle w:val="EmptyCellLayoutStyle"/>
              <w:spacing w:after="0" w:line="240" w:lineRule="auto"/>
            </w:pPr>
          </w:p>
        </w:tc>
        <w:tc>
          <w:tcPr>
            <w:tcW w:w="10395" w:type="dxa"/>
          </w:tcPr>
          <w:p w14:paraId="76FAB7EF" w14:textId="77777777" w:rsidR="00A37FFA" w:rsidRDefault="00A37FFA" w:rsidP="00A37FFA">
            <w:pPr>
              <w:pStyle w:val="EmptyCellLayoutStyle"/>
              <w:spacing w:after="0" w:line="240" w:lineRule="auto"/>
            </w:pPr>
          </w:p>
        </w:tc>
        <w:tc>
          <w:tcPr>
            <w:tcW w:w="149" w:type="dxa"/>
          </w:tcPr>
          <w:p w14:paraId="0B6F4729" w14:textId="77777777" w:rsidR="00A37FFA" w:rsidRDefault="00A37FFA" w:rsidP="00A37FFA">
            <w:pPr>
              <w:pStyle w:val="EmptyCellLayoutStyle"/>
              <w:spacing w:after="0" w:line="240" w:lineRule="auto"/>
            </w:pPr>
          </w:p>
        </w:tc>
      </w:tr>
      <w:tr w:rsidR="00A37FFA" w14:paraId="6AAE1760" w14:textId="77777777" w:rsidTr="00A37FFA">
        <w:tc>
          <w:tcPr>
            <w:tcW w:w="54" w:type="dxa"/>
          </w:tcPr>
          <w:p w14:paraId="57B646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A1E0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0A6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22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72D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4A1E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2B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77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27C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33F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7B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B0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D68A3" w14:textId="77777777" w:rsidR="00A37FFA" w:rsidRDefault="00A37FFA" w:rsidP="00A37FFA">
                  <w:pPr>
                    <w:spacing w:after="0" w:line="240" w:lineRule="auto"/>
                  </w:pPr>
                  <w:r>
                    <w:rPr>
                      <w:rFonts w:eastAsia="Arial"/>
                      <w:color w:val="000000"/>
                      <w:lang w:bidi="ru-ru" w:val="ru-ru"/>
                    </w:rPr>
                    <w:t xml:space="preserve">True</w:t>
                  </w:r>
                </w:p>
              </w:tc>
            </w:tr>
            <w:tr w:rsidR="00A37FFA" w14:paraId="39D297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97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1F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0C4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F5B6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F5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FBA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369F" w14:textId="77777777" w:rsidR="00A37FFA" w:rsidRDefault="00A37FFA" w:rsidP="00A37FFA">
                  <w:pPr>
                    <w:spacing w:after="0" w:line="240" w:lineRule="auto"/>
                  </w:pPr>
                </w:p>
              </w:tc>
            </w:tr>
            <w:tr w:rsidR="00A37FFA" w14:paraId="7AA3F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E8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68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EA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FDBC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EE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1C3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A0D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2A586F" w14:textId="77777777" w:rsidR="00A37FFA" w:rsidRDefault="00A37FFA" w:rsidP="00A37FFA">
            <w:pPr>
              <w:spacing w:after="0" w:line="240" w:lineRule="auto"/>
            </w:pPr>
          </w:p>
        </w:tc>
        <w:tc>
          <w:tcPr>
            <w:tcW w:w="149" w:type="dxa"/>
          </w:tcPr>
          <w:p w14:paraId="598F549E" w14:textId="77777777" w:rsidR="00A37FFA" w:rsidRDefault="00A37FFA" w:rsidP="00A37FFA">
            <w:pPr>
              <w:pStyle w:val="EmptyCellLayoutStyle"/>
              <w:spacing w:after="0" w:line="240" w:lineRule="auto"/>
            </w:pPr>
          </w:p>
        </w:tc>
      </w:tr>
      <w:tr w:rsidR="00A37FFA" w14:paraId="2ED9506D" w14:textId="77777777" w:rsidTr="00A37FFA">
        <w:trPr>
          <w:trHeight w:val="80"/>
        </w:trPr>
        <w:tc>
          <w:tcPr>
            <w:tcW w:w="54" w:type="dxa"/>
          </w:tcPr>
          <w:p w14:paraId="33C39FE2" w14:textId="77777777" w:rsidR="00A37FFA" w:rsidRDefault="00A37FFA" w:rsidP="00A37FFA">
            <w:pPr>
              <w:pStyle w:val="EmptyCellLayoutStyle"/>
              <w:spacing w:after="0" w:line="240" w:lineRule="auto"/>
            </w:pPr>
          </w:p>
        </w:tc>
        <w:tc>
          <w:tcPr>
            <w:tcW w:w="10395" w:type="dxa"/>
          </w:tcPr>
          <w:p w14:paraId="72D96B0E" w14:textId="77777777" w:rsidR="00A37FFA" w:rsidRDefault="00A37FFA" w:rsidP="00A37FFA">
            <w:pPr>
              <w:pStyle w:val="EmptyCellLayoutStyle"/>
              <w:spacing w:after="0" w:line="240" w:lineRule="auto"/>
            </w:pPr>
          </w:p>
        </w:tc>
        <w:tc>
          <w:tcPr>
            <w:tcW w:w="149" w:type="dxa"/>
          </w:tcPr>
          <w:p w14:paraId="19ECDCA4" w14:textId="77777777" w:rsidR="00A37FFA" w:rsidRDefault="00A37FFA" w:rsidP="00A37FFA">
            <w:pPr>
              <w:pStyle w:val="EmptyCellLayoutStyle"/>
              <w:spacing w:after="0" w:line="240" w:lineRule="auto"/>
            </w:pPr>
          </w:p>
        </w:tc>
      </w:tr>
    </w:tbl>
    <w:p xmlns:w="http://schemas.openxmlformats.org/wordprocessingml/2006/main" w14:paraId="61EF3F0F" w14:textId="77777777" w:rsidR="00A37FFA" w:rsidRDefault="00A37FFA" w:rsidP="00A37FFA">
      <w:pPr>
        <w:spacing w:after="0" w:line="240" w:lineRule="auto"/>
      </w:pPr>
    </w:p>
    <w:p xmlns:w="http://schemas.openxmlformats.org/wordprocessingml/2006/main" w14:paraId="32531E02"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реплика базы данных</w:t>
      </w:r>
    </w:p>
    <w:p xmlns:w="http://schemas.openxmlformats.org/wordprocessingml/2006/main" w14:paraId="39B2F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едставление объекта SMO состояния реплики базы данных.</w:t>
      </w:r>
    </w:p>
    <w:p xmlns:w="http://schemas.openxmlformats.org/wordprocessingml/2006/main" w14:paraId="223B67C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базы данных — обнаружения</w:t>
      </w:r>
    </w:p>
    <w:p xmlns:w="http://schemas.openxmlformats.org/wordprocessingml/2006/main" w14:paraId="5C08F4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реплик базы данных</w:t>
      </w:r>
    </w:p>
    <w:p xmlns:w="http://schemas.openxmlformats.org/wordprocessingml/2006/main" w14:paraId="5E90A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объектов реплик баз данных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2AFDC" w14:textId="77777777" w:rsidTr="00A37FFA">
        <w:trPr>
          <w:trHeight w:val="54"/>
        </w:trPr>
        <w:tc>
          <w:tcPr>
            <w:tcW w:w="54" w:type="dxa"/>
          </w:tcPr>
          <w:p w14:paraId="6D837969" w14:textId="77777777" w:rsidR="00A37FFA" w:rsidRDefault="00A37FFA" w:rsidP="00A37FFA">
            <w:pPr>
              <w:pStyle w:val="EmptyCellLayoutStyle"/>
              <w:spacing w:after="0" w:line="240" w:lineRule="auto"/>
            </w:pPr>
          </w:p>
        </w:tc>
        <w:tc>
          <w:tcPr>
            <w:tcW w:w="10395" w:type="dxa"/>
          </w:tcPr>
          <w:p w14:paraId="67D590FA" w14:textId="77777777" w:rsidR="00A37FFA" w:rsidRDefault="00A37FFA" w:rsidP="00A37FFA">
            <w:pPr>
              <w:pStyle w:val="EmptyCellLayoutStyle"/>
              <w:spacing w:after="0" w:line="240" w:lineRule="auto"/>
            </w:pPr>
          </w:p>
        </w:tc>
        <w:tc>
          <w:tcPr>
            <w:tcW w:w="149" w:type="dxa"/>
          </w:tcPr>
          <w:p w14:paraId="0727ACF4" w14:textId="77777777" w:rsidR="00A37FFA" w:rsidRDefault="00A37FFA" w:rsidP="00A37FFA">
            <w:pPr>
              <w:pStyle w:val="EmptyCellLayoutStyle"/>
              <w:spacing w:after="0" w:line="240" w:lineRule="auto"/>
            </w:pPr>
          </w:p>
        </w:tc>
      </w:tr>
      <w:tr w:rsidR="00A37FFA" w14:paraId="600C90B5" w14:textId="77777777" w:rsidTr="00A37FFA">
        <w:tc>
          <w:tcPr>
            <w:tcW w:w="54" w:type="dxa"/>
          </w:tcPr>
          <w:p w14:paraId="05C14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322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A5C8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FC70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8AA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A1A0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F4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9D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E1D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230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A1E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C3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1E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1D06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E1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AB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988C2" w14:textId="77777777" w:rsidR="00A37FFA" w:rsidRDefault="00A37FFA" w:rsidP="00A37FFA">
                  <w:pPr>
                    <w:spacing w:after="0" w:line="240" w:lineRule="auto"/>
                  </w:pPr>
                </w:p>
              </w:tc>
            </w:tr>
            <w:tr w:rsidR="00A37FFA" w14:paraId="6EF5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F9E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1A2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2F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CF4E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6A7E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BCE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AA00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06554A" w14:textId="77777777" w:rsidR="00A37FFA" w:rsidRDefault="00A37FFA" w:rsidP="00A37FFA">
            <w:pPr>
              <w:spacing w:after="0" w:line="240" w:lineRule="auto"/>
            </w:pPr>
          </w:p>
        </w:tc>
        <w:tc>
          <w:tcPr>
            <w:tcW w:w="149" w:type="dxa"/>
          </w:tcPr>
          <w:p w14:paraId="1702C357" w14:textId="77777777" w:rsidR="00A37FFA" w:rsidRDefault="00A37FFA" w:rsidP="00A37FFA">
            <w:pPr>
              <w:pStyle w:val="EmptyCellLayoutStyle"/>
              <w:spacing w:after="0" w:line="240" w:lineRule="auto"/>
            </w:pPr>
          </w:p>
        </w:tc>
      </w:tr>
      <w:tr w:rsidR="00A37FFA" w14:paraId="7507CB3C" w14:textId="77777777" w:rsidTr="00A37FFA">
        <w:trPr>
          <w:trHeight w:val="80"/>
        </w:trPr>
        <w:tc>
          <w:tcPr>
            <w:tcW w:w="54" w:type="dxa"/>
          </w:tcPr>
          <w:p w14:paraId="5D18611E" w14:textId="77777777" w:rsidR="00A37FFA" w:rsidRDefault="00A37FFA" w:rsidP="00A37FFA">
            <w:pPr>
              <w:pStyle w:val="EmptyCellLayoutStyle"/>
              <w:spacing w:after="0" w:line="240" w:lineRule="auto"/>
            </w:pPr>
          </w:p>
        </w:tc>
        <w:tc>
          <w:tcPr>
            <w:tcW w:w="10395" w:type="dxa"/>
          </w:tcPr>
          <w:p w14:paraId="0B52B549" w14:textId="77777777" w:rsidR="00A37FFA" w:rsidRDefault="00A37FFA" w:rsidP="00A37FFA">
            <w:pPr>
              <w:pStyle w:val="EmptyCellLayoutStyle"/>
              <w:spacing w:after="0" w:line="240" w:lineRule="auto"/>
            </w:pPr>
          </w:p>
        </w:tc>
        <w:tc>
          <w:tcPr>
            <w:tcW w:w="149" w:type="dxa"/>
          </w:tcPr>
          <w:p w14:paraId="7F016EE2" w14:textId="77777777" w:rsidR="00A37FFA" w:rsidRDefault="00A37FFA" w:rsidP="00A37FFA">
            <w:pPr>
              <w:pStyle w:val="EmptyCellLayoutStyle"/>
              <w:spacing w:after="0" w:line="240" w:lineRule="auto"/>
            </w:pPr>
          </w:p>
        </w:tc>
      </w:tr>
    </w:tbl>
    <w:p xmlns:w="http://schemas.openxmlformats.org/wordprocessingml/2006/main" w14:paraId="470CB5CE" w14:textId="77777777" w:rsidR="00A37FFA" w:rsidRDefault="00A37FFA" w:rsidP="00A37FFA">
      <w:pPr>
        <w:spacing w:after="0" w:line="240" w:lineRule="auto"/>
      </w:pPr>
    </w:p>
    <w:p xmlns:w="http://schemas.openxmlformats.org/wordprocessingml/2006/main" w14:paraId="4DA7872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базы данных — базовые мониторы</w:t>
      </w:r>
    </w:p>
    <w:p xmlns:w="http://schemas.openxmlformats.org/wordprocessingml/2006/main" w14:paraId="2EF91C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соединения базы данных доступности</w:t>
      </w:r>
    </w:p>
    <w:p xmlns:w="http://schemas.openxmlformats.org/wordprocessingml/2006/main" w14:paraId="25BD43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рисоединения реплики базы данных. Монитор принимает неисправное состояние, если реплика баз данных не присоединена. В противном случае монитор находится в состоянии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8295F1" w14:textId="77777777" w:rsidTr="00A37FFA">
        <w:trPr>
          <w:trHeight w:val="54"/>
        </w:trPr>
        <w:tc>
          <w:tcPr>
            <w:tcW w:w="54" w:type="dxa"/>
          </w:tcPr>
          <w:p w14:paraId="68C1287A" w14:textId="77777777" w:rsidR="00A37FFA" w:rsidRDefault="00A37FFA" w:rsidP="00A37FFA">
            <w:pPr>
              <w:pStyle w:val="EmptyCellLayoutStyle"/>
              <w:spacing w:after="0" w:line="240" w:lineRule="auto"/>
            </w:pPr>
          </w:p>
        </w:tc>
        <w:tc>
          <w:tcPr>
            <w:tcW w:w="10395" w:type="dxa"/>
          </w:tcPr>
          <w:p w14:paraId="553AAE5B" w14:textId="77777777" w:rsidR="00A37FFA" w:rsidRDefault="00A37FFA" w:rsidP="00A37FFA">
            <w:pPr>
              <w:pStyle w:val="EmptyCellLayoutStyle"/>
              <w:spacing w:after="0" w:line="240" w:lineRule="auto"/>
            </w:pPr>
          </w:p>
        </w:tc>
        <w:tc>
          <w:tcPr>
            <w:tcW w:w="149" w:type="dxa"/>
          </w:tcPr>
          <w:p w14:paraId="473FB153" w14:textId="77777777" w:rsidR="00A37FFA" w:rsidRDefault="00A37FFA" w:rsidP="00A37FFA">
            <w:pPr>
              <w:pStyle w:val="EmptyCellLayoutStyle"/>
              <w:spacing w:after="0" w:line="240" w:lineRule="auto"/>
            </w:pPr>
          </w:p>
        </w:tc>
      </w:tr>
      <w:tr w:rsidR="00A37FFA" w14:paraId="1F1F3152" w14:textId="77777777" w:rsidTr="00A37FFA">
        <w:tc>
          <w:tcPr>
            <w:tcW w:w="54" w:type="dxa"/>
          </w:tcPr>
          <w:p w14:paraId="39BF2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365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ED5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DE3B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5FF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2CA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27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C1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D3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7F0E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21F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41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CF63B" w14:textId="77777777" w:rsidR="00A37FFA" w:rsidRDefault="00A37FFA" w:rsidP="00A37FFA">
                  <w:pPr>
                    <w:spacing w:after="0" w:line="240" w:lineRule="auto"/>
                  </w:pPr>
                  <w:r>
                    <w:rPr>
                      <w:rFonts w:eastAsia="Arial"/>
                      <w:color w:val="000000"/>
                      <w:lang w:bidi="ru-ru" w:val="ru-ru"/>
                    </w:rPr>
                    <w:t xml:space="preserve">False</w:t>
                  </w:r>
                </w:p>
              </w:tc>
            </w:tr>
            <w:tr w:rsidR="00A37FFA" w14:paraId="2146A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8E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B3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7E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01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E0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3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88C76" w14:textId="77777777" w:rsidR="00A37FFA" w:rsidRDefault="00A37FFA" w:rsidP="00A37FFA">
                  <w:pPr>
                    <w:spacing w:after="0" w:line="240" w:lineRule="auto"/>
                  </w:pPr>
                </w:p>
              </w:tc>
            </w:tr>
            <w:tr w:rsidR="00A37FFA" w14:paraId="3B7A94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C5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72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AC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A5A82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C9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101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4B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4B0A01" w14:textId="77777777" w:rsidR="00A37FFA" w:rsidRDefault="00A37FFA" w:rsidP="00A37FFA">
            <w:pPr>
              <w:spacing w:after="0" w:line="240" w:lineRule="auto"/>
            </w:pPr>
          </w:p>
        </w:tc>
        <w:tc>
          <w:tcPr>
            <w:tcW w:w="149" w:type="dxa"/>
          </w:tcPr>
          <w:p w14:paraId="42CBCA5D" w14:textId="77777777" w:rsidR="00A37FFA" w:rsidRDefault="00A37FFA" w:rsidP="00A37FFA">
            <w:pPr>
              <w:pStyle w:val="EmptyCellLayoutStyle"/>
              <w:spacing w:after="0" w:line="240" w:lineRule="auto"/>
            </w:pPr>
          </w:p>
        </w:tc>
      </w:tr>
      <w:tr w:rsidR="00A37FFA" w14:paraId="4F143C5E" w14:textId="77777777" w:rsidTr="00A37FFA">
        <w:trPr>
          <w:trHeight w:val="80"/>
        </w:trPr>
        <w:tc>
          <w:tcPr>
            <w:tcW w:w="54" w:type="dxa"/>
          </w:tcPr>
          <w:p w14:paraId="0AB3E0F9" w14:textId="77777777" w:rsidR="00A37FFA" w:rsidRDefault="00A37FFA" w:rsidP="00A37FFA">
            <w:pPr>
              <w:pStyle w:val="EmptyCellLayoutStyle"/>
              <w:spacing w:after="0" w:line="240" w:lineRule="auto"/>
            </w:pPr>
          </w:p>
        </w:tc>
        <w:tc>
          <w:tcPr>
            <w:tcW w:w="10395" w:type="dxa"/>
          </w:tcPr>
          <w:p w14:paraId="31CA5D31" w14:textId="77777777" w:rsidR="00A37FFA" w:rsidRDefault="00A37FFA" w:rsidP="00A37FFA">
            <w:pPr>
              <w:pStyle w:val="EmptyCellLayoutStyle"/>
              <w:spacing w:after="0" w:line="240" w:lineRule="auto"/>
            </w:pPr>
          </w:p>
        </w:tc>
        <w:tc>
          <w:tcPr>
            <w:tcW w:w="149" w:type="dxa"/>
          </w:tcPr>
          <w:p w14:paraId="3B65E523" w14:textId="77777777" w:rsidR="00A37FFA" w:rsidRDefault="00A37FFA" w:rsidP="00A37FFA">
            <w:pPr>
              <w:pStyle w:val="EmptyCellLayoutStyle"/>
              <w:spacing w:after="0" w:line="240" w:lineRule="auto"/>
            </w:pPr>
          </w:p>
        </w:tc>
      </w:tr>
    </w:tbl>
    <w:p xmlns:w="http://schemas.openxmlformats.org/wordprocessingml/2006/main" w14:paraId="565CB505" w14:textId="77777777" w:rsidR="00A37FFA" w:rsidRDefault="00A37FFA" w:rsidP="00A37FFA">
      <w:pPr>
        <w:spacing w:after="0" w:line="240" w:lineRule="auto"/>
      </w:pPr>
    </w:p>
    <w:p xmlns:w="http://schemas.openxmlformats.org/wordprocessingml/2006/main" w14:paraId="3D99569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остановки базы данных доступности</w:t>
      </w:r>
    </w:p>
    <w:p xmlns:w="http://schemas.openxmlformats.org/wordprocessingml/2006/main" w14:paraId="3E9C7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еремещения данных реплики базы данных. Монитор принимает неисправное состояние, если перемещение данных приостановлено.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862598" w14:textId="77777777" w:rsidTr="00A37FFA">
        <w:trPr>
          <w:trHeight w:val="54"/>
        </w:trPr>
        <w:tc>
          <w:tcPr>
            <w:tcW w:w="54" w:type="dxa"/>
          </w:tcPr>
          <w:p w14:paraId="13A86CB0" w14:textId="77777777" w:rsidR="00A37FFA" w:rsidRDefault="00A37FFA" w:rsidP="00A37FFA">
            <w:pPr>
              <w:pStyle w:val="EmptyCellLayoutStyle"/>
              <w:spacing w:after="0" w:line="240" w:lineRule="auto"/>
            </w:pPr>
          </w:p>
        </w:tc>
        <w:tc>
          <w:tcPr>
            <w:tcW w:w="10395" w:type="dxa"/>
          </w:tcPr>
          <w:p w14:paraId="3F5E55EF" w14:textId="77777777" w:rsidR="00A37FFA" w:rsidRDefault="00A37FFA" w:rsidP="00A37FFA">
            <w:pPr>
              <w:pStyle w:val="EmptyCellLayoutStyle"/>
              <w:spacing w:after="0" w:line="240" w:lineRule="auto"/>
            </w:pPr>
          </w:p>
        </w:tc>
        <w:tc>
          <w:tcPr>
            <w:tcW w:w="149" w:type="dxa"/>
          </w:tcPr>
          <w:p w14:paraId="21137BEE" w14:textId="77777777" w:rsidR="00A37FFA" w:rsidRDefault="00A37FFA" w:rsidP="00A37FFA">
            <w:pPr>
              <w:pStyle w:val="EmptyCellLayoutStyle"/>
              <w:spacing w:after="0" w:line="240" w:lineRule="auto"/>
            </w:pPr>
          </w:p>
        </w:tc>
      </w:tr>
      <w:tr w:rsidR="00A37FFA" w14:paraId="058534F7" w14:textId="77777777" w:rsidTr="00A37FFA">
        <w:tc>
          <w:tcPr>
            <w:tcW w:w="54" w:type="dxa"/>
          </w:tcPr>
          <w:p w14:paraId="4C5CD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822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FFB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A0E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E37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0AE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288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6B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7D1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3CC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143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4879" w14:textId="77777777" w:rsidR="00A37FFA" w:rsidRDefault="00A37FFA" w:rsidP="00A37FFA">
                  <w:pPr>
                    <w:spacing w:after="0" w:line="240" w:lineRule="auto"/>
                  </w:pPr>
                  <w:r>
                    <w:rPr>
                      <w:rFonts w:eastAsia="Arial"/>
                      <w:color w:val="000000"/>
                      <w:lang w:bidi="ru-ru" w:val="ru-ru"/>
                    </w:rPr>
                    <w:t xml:space="preserve">False</w:t>
                  </w:r>
                </w:p>
              </w:tc>
            </w:tr>
            <w:tr w:rsidR="00A37FFA" w14:paraId="06BC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AB7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44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2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370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57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BE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1A72B" w14:textId="77777777" w:rsidR="00A37FFA" w:rsidRDefault="00A37FFA" w:rsidP="00A37FFA">
                  <w:pPr>
                    <w:spacing w:after="0" w:line="240" w:lineRule="auto"/>
                  </w:pPr>
                </w:p>
              </w:tc>
            </w:tr>
            <w:tr w:rsidR="00A37FFA" w14:paraId="0583F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FB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908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DE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7FC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C5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ABA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B3F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BD1C1C" w14:textId="77777777" w:rsidR="00A37FFA" w:rsidRDefault="00A37FFA" w:rsidP="00A37FFA">
            <w:pPr>
              <w:spacing w:after="0" w:line="240" w:lineRule="auto"/>
            </w:pPr>
          </w:p>
        </w:tc>
        <w:tc>
          <w:tcPr>
            <w:tcW w:w="149" w:type="dxa"/>
          </w:tcPr>
          <w:p w14:paraId="7CEC04E8" w14:textId="77777777" w:rsidR="00A37FFA" w:rsidRDefault="00A37FFA" w:rsidP="00A37FFA">
            <w:pPr>
              <w:pStyle w:val="EmptyCellLayoutStyle"/>
              <w:spacing w:after="0" w:line="240" w:lineRule="auto"/>
            </w:pPr>
          </w:p>
        </w:tc>
      </w:tr>
      <w:tr w:rsidR="00A37FFA" w14:paraId="71C9C596" w14:textId="77777777" w:rsidTr="00A37FFA">
        <w:trPr>
          <w:trHeight w:val="80"/>
        </w:trPr>
        <w:tc>
          <w:tcPr>
            <w:tcW w:w="54" w:type="dxa"/>
          </w:tcPr>
          <w:p w14:paraId="624DA4CC" w14:textId="77777777" w:rsidR="00A37FFA" w:rsidRDefault="00A37FFA" w:rsidP="00A37FFA">
            <w:pPr>
              <w:pStyle w:val="EmptyCellLayoutStyle"/>
              <w:spacing w:after="0" w:line="240" w:lineRule="auto"/>
            </w:pPr>
          </w:p>
        </w:tc>
        <w:tc>
          <w:tcPr>
            <w:tcW w:w="10395" w:type="dxa"/>
          </w:tcPr>
          <w:p w14:paraId="57B8015F" w14:textId="77777777" w:rsidR="00A37FFA" w:rsidRDefault="00A37FFA" w:rsidP="00A37FFA">
            <w:pPr>
              <w:pStyle w:val="EmptyCellLayoutStyle"/>
              <w:spacing w:after="0" w:line="240" w:lineRule="auto"/>
            </w:pPr>
          </w:p>
        </w:tc>
        <w:tc>
          <w:tcPr>
            <w:tcW w:w="149" w:type="dxa"/>
          </w:tcPr>
          <w:p w14:paraId="49197C7E" w14:textId="77777777" w:rsidR="00A37FFA" w:rsidRDefault="00A37FFA" w:rsidP="00A37FFA">
            <w:pPr>
              <w:pStyle w:val="EmptyCellLayoutStyle"/>
              <w:spacing w:after="0" w:line="240" w:lineRule="auto"/>
            </w:pPr>
          </w:p>
        </w:tc>
      </w:tr>
    </w:tbl>
    <w:p xmlns:w="http://schemas.openxmlformats.org/wordprocessingml/2006/main" w14:paraId="64AE0732" w14:textId="77777777" w:rsidR="00A37FFA" w:rsidRDefault="00A37FFA" w:rsidP="00A37FFA">
      <w:pPr>
        <w:spacing w:after="0" w:line="240" w:lineRule="auto"/>
      </w:pPr>
    </w:p>
    <w:p xmlns:w="http://schemas.openxmlformats.org/wordprocessingml/2006/main" w14:paraId="035705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и базы данных доступности</w:t>
      </w:r>
    </w:p>
    <w:p xmlns:w="http://schemas.openxmlformats.org/wordprocessingml/2006/main" w14:paraId="3C6E3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инхронизации реплики базы данных. Монитор принимает неисправное состояние, если состояние синхронизации данных NOT SYNCHRONIZING (не синхронизируется) или состояние отлично от SYNCHRONIZED (синхронизировано) для реплик баз данных с синхронной фиксацие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560644" w14:textId="77777777" w:rsidTr="00A37FFA">
        <w:trPr>
          <w:trHeight w:val="54"/>
        </w:trPr>
        <w:tc>
          <w:tcPr>
            <w:tcW w:w="54" w:type="dxa"/>
          </w:tcPr>
          <w:p w14:paraId="6AD023CD" w14:textId="77777777" w:rsidR="00A37FFA" w:rsidRDefault="00A37FFA" w:rsidP="00A37FFA">
            <w:pPr>
              <w:pStyle w:val="EmptyCellLayoutStyle"/>
              <w:spacing w:after="0" w:line="240" w:lineRule="auto"/>
            </w:pPr>
          </w:p>
        </w:tc>
        <w:tc>
          <w:tcPr>
            <w:tcW w:w="10395" w:type="dxa"/>
          </w:tcPr>
          <w:p w14:paraId="4DFA4F15" w14:textId="77777777" w:rsidR="00A37FFA" w:rsidRDefault="00A37FFA" w:rsidP="00A37FFA">
            <w:pPr>
              <w:pStyle w:val="EmptyCellLayoutStyle"/>
              <w:spacing w:after="0" w:line="240" w:lineRule="auto"/>
            </w:pPr>
          </w:p>
        </w:tc>
        <w:tc>
          <w:tcPr>
            <w:tcW w:w="149" w:type="dxa"/>
          </w:tcPr>
          <w:p w14:paraId="16B8A9C7" w14:textId="77777777" w:rsidR="00A37FFA" w:rsidRDefault="00A37FFA" w:rsidP="00A37FFA">
            <w:pPr>
              <w:pStyle w:val="EmptyCellLayoutStyle"/>
              <w:spacing w:after="0" w:line="240" w:lineRule="auto"/>
            </w:pPr>
          </w:p>
        </w:tc>
      </w:tr>
      <w:tr w:rsidR="00A37FFA" w14:paraId="596CE8CA" w14:textId="77777777" w:rsidTr="00A37FFA">
        <w:tc>
          <w:tcPr>
            <w:tcW w:w="54" w:type="dxa"/>
          </w:tcPr>
          <w:p w14:paraId="103B49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CEE4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8A20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AB3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2FC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008F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F7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82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D4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8D6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45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D7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4EC63" w14:textId="77777777" w:rsidR="00A37FFA" w:rsidRDefault="00A37FFA" w:rsidP="00A37FFA">
                  <w:pPr>
                    <w:spacing w:after="0" w:line="240" w:lineRule="auto"/>
                  </w:pPr>
                  <w:r>
                    <w:rPr>
                      <w:rFonts w:eastAsia="Arial"/>
                      <w:color w:val="000000"/>
                      <w:lang w:bidi="ru-ru" w:val="ru-ru"/>
                    </w:rPr>
                    <w:t xml:space="preserve">False</w:t>
                  </w:r>
                </w:p>
              </w:tc>
            </w:tr>
            <w:tr w:rsidR="00A37FFA" w14:paraId="085C8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FAC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ACB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7B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E806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80D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D3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7208A" w14:textId="77777777" w:rsidR="00A37FFA" w:rsidRDefault="00A37FFA" w:rsidP="00A37FFA">
                  <w:pPr>
                    <w:spacing w:after="0" w:line="240" w:lineRule="auto"/>
                  </w:pPr>
                </w:p>
              </w:tc>
            </w:tr>
            <w:tr w:rsidR="00A37FFA" w14:paraId="747863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7A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0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2E0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AE5E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8679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F13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5E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736001" w14:textId="77777777" w:rsidR="00A37FFA" w:rsidRDefault="00A37FFA" w:rsidP="00A37FFA">
            <w:pPr>
              <w:spacing w:after="0" w:line="240" w:lineRule="auto"/>
            </w:pPr>
          </w:p>
        </w:tc>
        <w:tc>
          <w:tcPr>
            <w:tcW w:w="149" w:type="dxa"/>
          </w:tcPr>
          <w:p w14:paraId="1D36C694" w14:textId="77777777" w:rsidR="00A37FFA" w:rsidRDefault="00A37FFA" w:rsidP="00A37FFA">
            <w:pPr>
              <w:pStyle w:val="EmptyCellLayoutStyle"/>
              <w:spacing w:after="0" w:line="240" w:lineRule="auto"/>
            </w:pPr>
          </w:p>
        </w:tc>
      </w:tr>
      <w:tr w:rsidR="00A37FFA" w14:paraId="148A5325" w14:textId="77777777" w:rsidTr="00A37FFA">
        <w:trPr>
          <w:trHeight w:val="80"/>
        </w:trPr>
        <w:tc>
          <w:tcPr>
            <w:tcW w:w="54" w:type="dxa"/>
          </w:tcPr>
          <w:p w14:paraId="422B8318" w14:textId="77777777" w:rsidR="00A37FFA" w:rsidRDefault="00A37FFA" w:rsidP="00A37FFA">
            <w:pPr>
              <w:pStyle w:val="EmptyCellLayoutStyle"/>
              <w:spacing w:after="0" w:line="240" w:lineRule="auto"/>
            </w:pPr>
          </w:p>
        </w:tc>
        <w:tc>
          <w:tcPr>
            <w:tcW w:w="10395" w:type="dxa"/>
          </w:tcPr>
          <w:p w14:paraId="1A511746" w14:textId="77777777" w:rsidR="00A37FFA" w:rsidRDefault="00A37FFA" w:rsidP="00A37FFA">
            <w:pPr>
              <w:pStyle w:val="EmptyCellLayoutStyle"/>
              <w:spacing w:after="0" w:line="240" w:lineRule="auto"/>
            </w:pPr>
          </w:p>
        </w:tc>
        <w:tc>
          <w:tcPr>
            <w:tcW w:w="149" w:type="dxa"/>
          </w:tcPr>
          <w:p w14:paraId="33F68CF5" w14:textId="77777777" w:rsidR="00A37FFA" w:rsidRDefault="00A37FFA" w:rsidP="00A37FFA">
            <w:pPr>
              <w:pStyle w:val="EmptyCellLayoutStyle"/>
              <w:spacing w:after="0" w:line="240" w:lineRule="auto"/>
            </w:pPr>
          </w:p>
        </w:tc>
      </w:tr>
    </w:tbl>
    <w:p xmlns:w="http://schemas.openxmlformats.org/wordprocessingml/2006/main" w14:paraId="19A47881" w14:textId="77777777" w:rsidR="00A37FFA" w:rsidRDefault="00A37FFA" w:rsidP="00A37FFA">
      <w:pPr>
        <w:spacing w:after="0" w:line="240" w:lineRule="auto"/>
      </w:pPr>
    </w:p>
    <w:p xmlns:w="http://schemas.openxmlformats.org/wordprocessingml/2006/main" w14:paraId="55AF99F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базы данных — мониторы зависимости (свертки)</w:t>
      </w:r>
    </w:p>
    <w:p xmlns:w="http://schemas.openxmlformats.org/wordprocessingml/2006/main" w14:paraId="4CB2A6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реплики базы данных</w:t>
      </w:r>
    </w:p>
    <w:p xmlns:w="http://schemas.openxmlformats.org/wordprocessingml/2006/main" w14:paraId="7CA183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реплики базы данных в реплике базы данных.</w:t>
      </w:r>
    </w:p>
    <w:p xmlns:w="http://schemas.openxmlformats.org/wordprocessingml/2006/main" w14:paraId="5B3DB410" w14:textId="77777777" w:rsidR="00A37FFA" w:rsidRDefault="00A37FFA" w:rsidP="00A37FFA">
      <w:pPr>
        <w:spacing w:after="0" w:line="240" w:lineRule="auto"/>
      </w:pPr>
    </w:p>
    <w:p xmlns:w="http://schemas.openxmlformats.org/wordprocessingml/2006/main" w14:paraId="6931B4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й для реплики базы данных</w:t>
      </w:r>
    </w:p>
    <w:p xmlns:w="http://schemas.openxmlformats.org/wordprocessingml/2006/main" w14:paraId="32E3F2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й для реплики базы данных в реплике базы данных.</w:t>
      </w:r>
    </w:p>
    <w:p xmlns:w="http://schemas.openxmlformats.org/wordprocessingml/2006/main" w14:paraId="6DD5FD80" w14:textId="77777777" w:rsidR="00A37FFA" w:rsidRDefault="00A37FFA" w:rsidP="00A37FFA">
      <w:pPr>
        <w:spacing w:after="0" w:line="240" w:lineRule="auto"/>
      </w:pPr>
    </w:p>
    <w:p xmlns:w="http://schemas.openxmlformats.org/wordprocessingml/2006/main" w14:paraId="456B13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реплики базы данных</w:t>
      </w:r>
    </w:p>
    <w:p xmlns:w="http://schemas.openxmlformats.org/wordprocessingml/2006/main" w14:paraId="37CF8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реплики базы данных в реплике базы данных.</w:t>
      </w:r>
    </w:p>
    <w:p xmlns:w="http://schemas.openxmlformats.org/wordprocessingml/2006/main" w14:paraId="307BA5A7" w14:textId="77777777" w:rsidR="00A37FFA" w:rsidRDefault="00A37FFA" w:rsidP="00A37FFA">
      <w:pPr>
        <w:spacing w:after="0" w:line="240" w:lineRule="auto"/>
      </w:pPr>
    </w:p>
    <w:p xmlns:w="http://schemas.openxmlformats.org/wordprocessingml/2006/main" w14:paraId="128ED6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й для реплики базы данных</w:t>
      </w:r>
    </w:p>
    <w:p xmlns:w="http://schemas.openxmlformats.org/wordprocessingml/2006/main" w14:paraId="0CBA7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й для реплики базы данных в реплике базы данных.</w:t>
      </w:r>
    </w:p>
    <w:p xmlns:w="http://schemas.openxmlformats.org/wordprocessingml/2006/main" w14:paraId="67AFAB2A" w14:textId="77777777" w:rsidR="00A37FFA" w:rsidRDefault="00A37FFA" w:rsidP="00A37FFA">
      <w:pPr>
        <w:spacing w:after="0" w:line="240" w:lineRule="auto"/>
      </w:pPr>
    </w:p>
    <w:p xmlns:w="http://schemas.openxmlformats.org/wordprocessingml/2006/main" w14:paraId="59464FB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й реплики базы данных</w:t>
      </w:r>
    </w:p>
    <w:p xmlns:w="http://schemas.openxmlformats.org/wordprocessingml/2006/main" w14:paraId="796CD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й для реплики базы данных в реплике базы данных.</w:t>
      </w:r>
    </w:p>
    <w:p xmlns:w="http://schemas.openxmlformats.org/wordprocessingml/2006/main" w14:paraId="5E8F968E" w14:textId="77777777" w:rsidR="00A37FFA" w:rsidRDefault="00A37FFA" w:rsidP="00A37FFA">
      <w:pPr>
        <w:spacing w:after="0" w:line="240" w:lineRule="auto"/>
      </w:pPr>
    </w:p>
    <w:p xmlns:w="http://schemas.openxmlformats.org/wordprocessingml/2006/main" w14:paraId="458FA78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реплики базы данных</w:t>
      </w:r>
    </w:p>
    <w:p xmlns:w="http://schemas.openxmlformats.org/wordprocessingml/2006/main" w14:paraId="331A5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реплики базы данных в реплике базы данных.</w:t>
      </w:r>
    </w:p>
    <w:p xmlns:w="http://schemas.openxmlformats.org/wordprocessingml/2006/main" w14:paraId="1553DEA7" w14:textId="77777777" w:rsidR="00A37FFA" w:rsidRDefault="00A37FFA" w:rsidP="00A37FFA">
      <w:pPr>
        <w:spacing w:after="0" w:line="240" w:lineRule="auto"/>
      </w:pPr>
    </w:p>
    <w:p xmlns:w="http://schemas.openxmlformats.org/wordprocessingml/2006/main" w14:paraId="4D9156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й для реплики базы данных</w:t>
      </w:r>
    </w:p>
    <w:p xmlns:w="http://schemas.openxmlformats.org/wordprocessingml/2006/main" w14:paraId="5BB52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й для реплики базы данных в реплике базы данных.</w:t>
      </w:r>
    </w:p>
    <w:p xmlns:w="http://schemas.openxmlformats.org/wordprocessingml/2006/main" w14:paraId="50A0D2CF" w14:textId="77777777" w:rsidR="00A37FFA" w:rsidRDefault="00A37FFA" w:rsidP="00A37FFA">
      <w:pPr>
        <w:spacing w:after="0" w:line="240" w:lineRule="auto"/>
      </w:pPr>
    </w:p>
    <w:p xmlns:w="http://schemas.openxmlformats.org/wordprocessingml/2006/main" w14:paraId="44C43A9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реплики базы данных</w:t>
      </w:r>
    </w:p>
    <w:p xmlns:w="http://schemas.openxmlformats.org/wordprocessingml/2006/main" w14:paraId="3707D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реплики базы данных в реплике базы данных.</w:t>
      </w:r>
    </w:p>
    <w:p xmlns:w="http://schemas.openxmlformats.org/wordprocessingml/2006/main" w14:paraId="42F7F224" w14:textId="77777777" w:rsidR="00A37FFA" w:rsidRDefault="00A37FFA" w:rsidP="00A37FFA">
      <w:pPr>
        <w:spacing w:after="0" w:line="240" w:lineRule="auto"/>
      </w:pPr>
    </w:p>
    <w:p xmlns:w="http://schemas.openxmlformats.org/wordprocessingml/2006/main" w14:paraId="3D11283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базы данных — правила (предупреждения)</w:t>
      </w:r>
    </w:p>
    <w:p xmlns:w="http://schemas.openxmlformats.org/wordprocessingml/2006/main" w14:paraId="5641B2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оль реплики базы данных изменена</w:t>
      </w:r>
    </w:p>
    <w:p xmlns:w="http://schemas.openxmlformats.org/wordprocessingml/2006/main" w14:paraId="315E73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изменении роли реплик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1B35CE" w14:textId="77777777" w:rsidTr="00A37FFA">
        <w:trPr>
          <w:trHeight w:val="54"/>
        </w:trPr>
        <w:tc>
          <w:tcPr>
            <w:tcW w:w="54" w:type="dxa"/>
          </w:tcPr>
          <w:p w14:paraId="0F7CCE5E" w14:textId="77777777" w:rsidR="00A37FFA" w:rsidRDefault="00A37FFA" w:rsidP="00A37FFA">
            <w:pPr>
              <w:pStyle w:val="EmptyCellLayoutStyle"/>
              <w:spacing w:after="0" w:line="240" w:lineRule="auto"/>
            </w:pPr>
          </w:p>
        </w:tc>
        <w:tc>
          <w:tcPr>
            <w:tcW w:w="10395" w:type="dxa"/>
          </w:tcPr>
          <w:p w14:paraId="4205B13C" w14:textId="77777777" w:rsidR="00A37FFA" w:rsidRDefault="00A37FFA" w:rsidP="00A37FFA">
            <w:pPr>
              <w:pStyle w:val="EmptyCellLayoutStyle"/>
              <w:spacing w:after="0" w:line="240" w:lineRule="auto"/>
            </w:pPr>
          </w:p>
        </w:tc>
        <w:tc>
          <w:tcPr>
            <w:tcW w:w="149" w:type="dxa"/>
          </w:tcPr>
          <w:p w14:paraId="6F6D1067" w14:textId="77777777" w:rsidR="00A37FFA" w:rsidRDefault="00A37FFA" w:rsidP="00A37FFA">
            <w:pPr>
              <w:pStyle w:val="EmptyCellLayoutStyle"/>
              <w:spacing w:after="0" w:line="240" w:lineRule="auto"/>
            </w:pPr>
          </w:p>
        </w:tc>
      </w:tr>
      <w:tr w:rsidR="00A37FFA" w14:paraId="6C176040" w14:textId="77777777" w:rsidTr="00A37FFA">
        <w:tc>
          <w:tcPr>
            <w:tcW w:w="54" w:type="dxa"/>
          </w:tcPr>
          <w:p w14:paraId="1CEBF9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0C6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AB4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9A7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E03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D10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1A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8F9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957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548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C2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2D5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78275" w14:textId="77777777" w:rsidR="00A37FFA" w:rsidRDefault="00A37FFA" w:rsidP="00A37FFA">
                  <w:pPr>
                    <w:spacing w:after="0" w:line="240" w:lineRule="auto"/>
                  </w:pPr>
                  <w:r>
                    <w:rPr>
                      <w:rFonts w:eastAsia="Arial"/>
                      <w:color w:val="000000"/>
                      <w:lang w:bidi="ru-ru" w:val="ru-ru"/>
                    </w:rPr>
                    <w:t xml:space="preserve">Да</w:t>
                  </w:r>
                </w:p>
              </w:tc>
            </w:tr>
            <w:tr w:rsidR="00A37FFA" w14:paraId="4358E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73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D5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556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A638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D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159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B9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B863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ADD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F90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625F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74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EB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BE53C" w14:textId="77777777" w:rsidR="00A37FFA" w:rsidRDefault="00A37FFA" w:rsidP="00A37FFA">
                  <w:pPr>
                    <w:spacing w:after="0" w:line="240" w:lineRule="auto"/>
                  </w:pPr>
                </w:p>
              </w:tc>
            </w:tr>
            <w:tr w:rsidR="00A37FFA" w14:paraId="4FB9E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496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9CB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C1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75D11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DD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E5D4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75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86C2CA" w14:textId="77777777" w:rsidR="00A37FFA" w:rsidRDefault="00A37FFA" w:rsidP="00A37FFA">
            <w:pPr>
              <w:spacing w:after="0" w:line="240" w:lineRule="auto"/>
            </w:pPr>
          </w:p>
        </w:tc>
        <w:tc>
          <w:tcPr>
            <w:tcW w:w="149" w:type="dxa"/>
          </w:tcPr>
          <w:p w14:paraId="54EB909B" w14:textId="77777777" w:rsidR="00A37FFA" w:rsidRDefault="00A37FFA" w:rsidP="00A37FFA">
            <w:pPr>
              <w:pStyle w:val="EmptyCellLayoutStyle"/>
              <w:spacing w:after="0" w:line="240" w:lineRule="auto"/>
            </w:pPr>
          </w:p>
        </w:tc>
      </w:tr>
      <w:tr w:rsidR="00A37FFA" w14:paraId="74597050" w14:textId="77777777" w:rsidTr="00A37FFA">
        <w:trPr>
          <w:trHeight w:val="80"/>
        </w:trPr>
        <w:tc>
          <w:tcPr>
            <w:tcW w:w="54" w:type="dxa"/>
          </w:tcPr>
          <w:p w14:paraId="57D45E33" w14:textId="77777777" w:rsidR="00A37FFA" w:rsidRDefault="00A37FFA" w:rsidP="00A37FFA">
            <w:pPr>
              <w:pStyle w:val="EmptyCellLayoutStyle"/>
              <w:spacing w:after="0" w:line="240" w:lineRule="auto"/>
            </w:pPr>
          </w:p>
        </w:tc>
        <w:tc>
          <w:tcPr>
            <w:tcW w:w="10395" w:type="dxa"/>
          </w:tcPr>
          <w:p w14:paraId="092EBA8C" w14:textId="77777777" w:rsidR="00A37FFA" w:rsidRDefault="00A37FFA" w:rsidP="00A37FFA">
            <w:pPr>
              <w:pStyle w:val="EmptyCellLayoutStyle"/>
              <w:spacing w:after="0" w:line="240" w:lineRule="auto"/>
            </w:pPr>
          </w:p>
        </w:tc>
        <w:tc>
          <w:tcPr>
            <w:tcW w:w="149" w:type="dxa"/>
          </w:tcPr>
          <w:p w14:paraId="60B7558A" w14:textId="77777777" w:rsidR="00A37FFA" w:rsidRDefault="00A37FFA" w:rsidP="00A37FFA">
            <w:pPr>
              <w:pStyle w:val="EmptyCellLayoutStyle"/>
              <w:spacing w:after="0" w:line="240" w:lineRule="auto"/>
            </w:pPr>
          </w:p>
        </w:tc>
      </w:tr>
    </w:tbl>
    <w:p xmlns:w="http://schemas.openxmlformats.org/wordprocessingml/2006/main" w14:paraId="26369D75" w14:textId="77777777" w:rsidR="00A37FFA" w:rsidRDefault="00A37FFA" w:rsidP="00A37FFA">
      <w:pPr>
        <w:spacing w:after="0" w:line="240" w:lineRule="auto"/>
      </w:pPr>
    </w:p>
    <w:p xmlns:w="http://schemas.openxmlformats.org/wordprocessingml/2006/main" w14:paraId="184356A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реплика базы данных — правила (без предупреждений)</w:t>
      </w:r>
    </w:p>
    <w:p xmlns:w="http://schemas.openxmlformats.org/wordprocessingml/2006/main" w14:paraId="6A6084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ставшихся байтов повтора</w:t>
      </w:r>
    </w:p>
    <w:p xmlns:w="http://schemas.openxmlformats.org/wordprocessingml/2006/main" w14:paraId="13C1A3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журнала, которые осталось повторить, чтобы завершить фазу отка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F8D937" w14:textId="77777777" w:rsidTr="00A37FFA">
        <w:trPr>
          <w:trHeight w:val="54"/>
        </w:trPr>
        <w:tc>
          <w:tcPr>
            <w:tcW w:w="54" w:type="dxa"/>
          </w:tcPr>
          <w:p w14:paraId="069C9C5C" w14:textId="77777777" w:rsidR="00A37FFA" w:rsidRDefault="00A37FFA" w:rsidP="00A37FFA">
            <w:pPr>
              <w:pStyle w:val="EmptyCellLayoutStyle"/>
              <w:spacing w:after="0" w:line="240" w:lineRule="auto"/>
            </w:pPr>
          </w:p>
        </w:tc>
        <w:tc>
          <w:tcPr>
            <w:tcW w:w="10395" w:type="dxa"/>
          </w:tcPr>
          <w:p w14:paraId="412727B3" w14:textId="77777777" w:rsidR="00A37FFA" w:rsidRDefault="00A37FFA" w:rsidP="00A37FFA">
            <w:pPr>
              <w:pStyle w:val="EmptyCellLayoutStyle"/>
              <w:spacing w:after="0" w:line="240" w:lineRule="auto"/>
            </w:pPr>
          </w:p>
        </w:tc>
        <w:tc>
          <w:tcPr>
            <w:tcW w:w="149" w:type="dxa"/>
          </w:tcPr>
          <w:p w14:paraId="162AD34C" w14:textId="77777777" w:rsidR="00A37FFA" w:rsidRDefault="00A37FFA" w:rsidP="00A37FFA">
            <w:pPr>
              <w:pStyle w:val="EmptyCellLayoutStyle"/>
              <w:spacing w:after="0" w:line="240" w:lineRule="auto"/>
            </w:pPr>
          </w:p>
        </w:tc>
      </w:tr>
      <w:tr w:rsidR="00A37FFA" w14:paraId="21840889" w14:textId="77777777" w:rsidTr="00A37FFA">
        <w:tc>
          <w:tcPr>
            <w:tcW w:w="54" w:type="dxa"/>
          </w:tcPr>
          <w:p w14:paraId="7CB1B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11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3C6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58B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15C4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C625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18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BE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1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6650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CE9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DF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69454" w14:textId="77777777" w:rsidR="00A37FFA" w:rsidRDefault="00A37FFA" w:rsidP="00A37FFA">
                  <w:pPr>
                    <w:spacing w:after="0" w:line="240" w:lineRule="auto"/>
                  </w:pPr>
                  <w:r>
                    <w:rPr>
                      <w:rFonts w:eastAsia="Arial"/>
                      <w:color w:val="000000"/>
                      <w:lang w:bidi="ru-ru" w:val="ru-ru"/>
                    </w:rPr>
                    <w:t xml:space="preserve">Нет</w:t>
                  </w:r>
                </w:p>
              </w:tc>
            </w:tr>
            <w:tr w:rsidR="00A37FFA" w14:paraId="07C63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D2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DD7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65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7298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6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85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84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7D0B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C1D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878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B69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37B843" w14:textId="77777777" w:rsidR="00A37FFA" w:rsidRDefault="00A37FFA" w:rsidP="00A37FFA">
            <w:pPr>
              <w:spacing w:after="0" w:line="240" w:lineRule="auto"/>
            </w:pPr>
          </w:p>
        </w:tc>
        <w:tc>
          <w:tcPr>
            <w:tcW w:w="149" w:type="dxa"/>
          </w:tcPr>
          <w:p w14:paraId="22A4A614" w14:textId="77777777" w:rsidR="00A37FFA" w:rsidRDefault="00A37FFA" w:rsidP="00A37FFA">
            <w:pPr>
              <w:pStyle w:val="EmptyCellLayoutStyle"/>
              <w:spacing w:after="0" w:line="240" w:lineRule="auto"/>
            </w:pPr>
          </w:p>
        </w:tc>
      </w:tr>
      <w:tr w:rsidR="00A37FFA" w14:paraId="117CDA32" w14:textId="77777777" w:rsidTr="00A37FFA">
        <w:trPr>
          <w:trHeight w:val="80"/>
        </w:trPr>
        <w:tc>
          <w:tcPr>
            <w:tcW w:w="54" w:type="dxa"/>
          </w:tcPr>
          <w:p w14:paraId="61483D3E" w14:textId="77777777" w:rsidR="00A37FFA" w:rsidRDefault="00A37FFA" w:rsidP="00A37FFA">
            <w:pPr>
              <w:pStyle w:val="EmptyCellLayoutStyle"/>
              <w:spacing w:after="0" w:line="240" w:lineRule="auto"/>
            </w:pPr>
          </w:p>
        </w:tc>
        <w:tc>
          <w:tcPr>
            <w:tcW w:w="10395" w:type="dxa"/>
          </w:tcPr>
          <w:p w14:paraId="2B626CAF" w14:textId="77777777" w:rsidR="00A37FFA" w:rsidRDefault="00A37FFA" w:rsidP="00A37FFA">
            <w:pPr>
              <w:pStyle w:val="EmptyCellLayoutStyle"/>
              <w:spacing w:after="0" w:line="240" w:lineRule="auto"/>
            </w:pPr>
          </w:p>
        </w:tc>
        <w:tc>
          <w:tcPr>
            <w:tcW w:w="149" w:type="dxa"/>
          </w:tcPr>
          <w:p w14:paraId="79F04465" w14:textId="77777777" w:rsidR="00A37FFA" w:rsidRDefault="00A37FFA" w:rsidP="00A37FFA">
            <w:pPr>
              <w:pStyle w:val="EmptyCellLayoutStyle"/>
              <w:spacing w:after="0" w:line="240" w:lineRule="auto"/>
            </w:pPr>
          </w:p>
        </w:tc>
      </w:tr>
    </w:tbl>
    <w:p xmlns:w="http://schemas.openxmlformats.org/wordprocessingml/2006/main" w14:paraId="7DCB5B3F" w14:textId="77777777" w:rsidR="00A37FFA" w:rsidRDefault="00A37FFA" w:rsidP="00A37FFA">
      <w:pPr>
        <w:spacing w:after="0" w:line="240" w:lineRule="auto"/>
      </w:pPr>
    </w:p>
    <w:p xmlns:w="http://schemas.openxmlformats.org/wordprocessingml/2006/main" w14:paraId="7D786A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блокировок повтора/с</w:t>
      </w:r>
    </w:p>
    <w:p xmlns:w="http://schemas.openxmlformats.org/wordprocessingml/2006/main" w14:paraId="0FA38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раз, когда в этой базе данных был блокирован поток REDO c момента подключения базы данных к сети (в состоянии ONLIN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52F0E7" w14:textId="77777777" w:rsidTr="00A37FFA">
        <w:trPr>
          <w:trHeight w:val="54"/>
        </w:trPr>
        <w:tc>
          <w:tcPr>
            <w:tcW w:w="54" w:type="dxa"/>
          </w:tcPr>
          <w:p w14:paraId="0FCCF6EA" w14:textId="77777777" w:rsidR="00A37FFA" w:rsidRDefault="00A37FFA" w:rsidP="00A37FFA">
            <w:pPr>
              <w:pStyle w:val="EmptyCellLayoutStyle"/>
              <w:spacing w:after="0" w:line="240" w:lineRule="auto"/>
            </w:pPr>
          </w:p>
        </w:tc>
        <w:tc>
          <w:tcPr>
            <w:tcW w:w="10395" w:type="dxa"/>
          </w:tcPr>
          <w:p w14:paraId="45291DEA" w14:textId="77777777" w:rsidR="00A37FFA" w:rsidRDefault="00A37FFA" w:rsidP="00A37FFA">
            <w:pPr>
              <w:pStyle w:val="EmptyCellLayoutStyle"/>
              <w:spacing w:after="0" w:line="240" w:lineRule="auto"/>
            </w:pPr>
          </w:p>
        </w:tc>
        <w:tc>
          <w:tcPr>
            <w:tcW w:w="149" w:type="dxa"/>
          </w:tcPr>
          <w:p w14:paraId="556D689B" w14:textId="77777777" w:rsidR="00A37FFA" w:rsidRDefault="00A37FFA" w:rsidP="00A37FFA">
            <w:pPr>
              <w:pStyle w:val="EmptyCellLayoutStyle"/>
              <w:spacing w:after="0" w:line="240" w:lineRule="auto"/>
            </w:pPr>
          </w:p>
        </w:tc>
      </w:tr>
      <w:tr w:rsidR="00A37FFA" w14:paraId="7E9C1D1A" w14:textId="77777777" w:rsidTr="00A37FFA">
        <w:tc>
          <w:tcPr>
            <w:tcW w:w="54" w:type="dxa"/>
          </w:tcPr>
          <w:p w14:paraId="45F0AB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3811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608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AE00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565C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CD76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B5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212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7AE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935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F9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502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C62B3" w14:textId="77777777" w:rsidR="00A37FFA" w:rsidRDefault="00A37FFA" w:rsidP="00A37FFA">
                  <w:pPr>
                    <w:spacing w:after="0" w:line="240" w:lineRule="auto"/>
                  </w:pPr>
                  <w:r>
                    <w:rPr>
                      <w:rFonts w:eastAsia="Arial"/>
                      <w:color w:val="000000"/>
                      <w:lang w:bidi="ru-ru" w:val="ru-ru"/>
                    </w:rPr>
                    <w:t xml:space="preserve">Нет</w:t>
                  </w:r>
                </w:p>
              </w:tc>
            </w:tr>
            <w:tr w:rsidR="00A37FFA" w14:paraId="36AA3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22D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0B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4D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A3B6E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E1D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CE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B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668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9E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3F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3B5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71F3D7" w14:textId="77777777" w:rsidR="00A37FFA" w:rsidRDefault="00A37FFA" w:rsidP="00A37FFA">
            <w:pPr>
              <w:spacing w:after="0" w:line="240" w:lineRule="auto"/>
            </w:pPr>
          </w:p>
        </w:tc>
        <w:tc>
          <w:tcPr>
            <w:tcW w:w="149" w:type="dxa"/>
          </w:tcPr>
          <w:p w14:paraId="14A44FF5" w14:textId="77777777" w:rsidR="00A37FFA" w:rsidRDefault="00A37FFA" w:rsidP="00A37FFA">
            <w:pPr>
              <w:pStyle w:val="EmptyCellLayoutStyle"/>
              <w:spacing w:after="0" w:line="240" w:lineRule="auto"/>
            </w:pPr>
          </w:p>
        </w:tc>
      </w:tr>
      <w:tr w:rsidR="00A37FFA" w14:paraId="0FA7122A" w14:textId="77777777" w:rsidTr="00A37FFA">
        <w:trPr>
          <w:trHeight w:val="80"/>
        </w:trPr>
        <w:tc>
          <w:tcPr>
            <w:tcW w:w="54" w:type="dxa"/>
          </w:tcPr>
          <w:p w14:paraId="46156A01" w14:textId="77777777" w:rsidR="00A37FFA" w:rsidRDefault="00A37FFA" w:rsidP="00A37FFA">
            <w:pPr>
              <w:pStyle w:val="EmptyCellLayoutStyle"/>
              <w:spacing w:after="0" w:line="240" w:lineRule="auto"/>
            </w:pPr>
          </w:p>
        </w:tc>
        <w:tc>
          <w:tcPr>
            <w:tcW w:w="10395" w:type="dxa"/>
          </w:tcPr>
          <w:p w14:paraId="3E907012" w14:textId="77777777" w:rsidR="00A37FFA" w:rsidRDefault="00A37FFA" w:rsidP="00A37FFA">
            <w:pPr>
              <w:pStyle w:val="EmptyCellLayoutStyle"/>
              <w:spacing w:after="0" w:line="240" w:lineRule="auto"/>
            </w:pPr>
          </w:p>
        </w:tc>
        <w:tc>
          <w:tcPr>
            <w:tcW w:w="149" w:type="dxa"/>
          </w:tcPr>
          <w:p w14:paraId="462835DC" w14:textId="77777777" w:rsidR="00A37FFA" w:rsidRDefault="00A37FFA" w:rsidP="00A37FFA">
            <w:pPr>
              <w:pStyle w:val="EmptyCellLayoutStyle"/>
              <w:spacing w:after="0" w:line="240" w:lineRule="auto"/>
            </w:pPr>
          </w:p>
        </w:tc>
      </w:tr>
    </w:tbl>
    <w:p xmlns:w="http://schemas.openxmlformats.org/wordprocessingml/2006/main" w14:paraId="1770958D" w14:textId="77777777" w:rsidR="00A37FFA" w:rsidRDefault="00A37FFA" w:rsidP="00A37FFA">
      <w:pPr>
        <w:spacing w:after="0" w:line="240" w:lineRule="auto"/>
      </w:pPr>
    </w:p>
    <w:p xmlns:w="http://schemas.openxmlformats.org/wordprocessingml/2006/main" w14:paraId="5525EFD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ередь восстановления</w:t>
      </w:r>
    </w:p>
    <w:p xmlns:w="http://schemas.openxmlformats.org/wordprocessingml/2006/main" w14:paraId="2B6F6F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записей журнала в файлах журналов вторичной реплики, которые еще не были выполнены повтор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773CC1" w14:textId="77777777" w:rsidTr="00A37FFA">
        <w:trPr>
          <w:trHeight w:val="54"/>
        </w:trPr>
        <w:tc>
          <w:tcPr>
            <w:tcW w:w="54" w:type="dxa"/>
          </w:tcPr>
          <w:p w14:paraId="6D2059F1" w14:textId="77777777" w:rsidR="00A37FFA" w:rsidRDefault="00A37FFA" w:rsidP="00A37FFA">
            <w:pPr>
              <w:pStyle w:val="EmptyCellLayoutStyle"/>
              <w:spacing w:after="0" w:line="240" w:lineRule="auto"/>
            </w:pPr>
          </w:p>
        </w:tc>
        <w:tc>
          <w:tcPr>
            <w:tcW w:w="10395" w:type="dxa"/>
          </w:tcPr>
          <w:p w14:paraId="0D277049" w14:textId="77777777" w:rsidR="00A37FFA" w:rsidRDefault="00A37FFA" w:rsidP="00A37FFA">
            <w:pPr>
              <w:pStyle w:val="EmptyCellLayoutStyle"/>
              <w:spacing w:after="0" w:line="240" w:lineRule="auto"/>
            </w:pPr>
          </w:p>
        </w:tc>
        <w:tc>
          <w:tcPr>
            <w:tcW w:w="149" w:type="dxa"/>
          </w:tcPr>
          <w:p w14:paraId="3D0B4C34" w14:textId="77777777" w:rsidR="00A37FFA" w:rsidRDefault="00A37FFA" w:rsidP="00A37FFA">
            <w:pPr>
              <w:pStyle w:val="EmptyCellLayoutStyle"/>
              <w:spacing w:after="0" w:line="240" w:lineRule="auto"/>
            </w:pPr>
          </w:p>
        </w:tc>
      </w:tr>
      <w:tr w:rsidR="00A37FFA" w14:paraId="7733C0F1" w14:textId="77777777" w:rsidTr="00A37FFA">
        <w:tc>
          <w:tcPr>
            <w:tcW w:w="54" w:type="dxa"/>
          </w:tcPr>
          <w:p w14:paraId="7A62B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D1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3182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ADC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817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B40F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A7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B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27F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17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8FB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1B8E" w14:textId="77777777" w:rsidR="00A37FFA" w:rsidRDefault="00A37FFA" w:rsidP="00A37FFA">
                  <w:pPr>
                    <w:spacing w:after="0" w:line="240" w:lineRule="auto"/>
                  </w:pPr>
                  <w:r>
                    <w:rPr>
                      <w:rFonts w:eastAsia="Arial"/>
                      <w:color w:val="000000"/>
                      <w:lang w:bidi="ru-ru" w:val="ru-ru"/>
                    </w:rPr>
                    <w:t xml:space="preserve">Нет</w:t>
                  </w:r>
                </w:p>
              </w:tc>
            </w:tr>
            <w:tr w:rsidR="00A37FFA" w14:paraId="498E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9C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B3B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8E5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EA2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DDC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86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0B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EE2E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0B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B18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472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8D1844" w14:textId="77777777" w:rsidR="00A37FFA" w:rsidRDefault="00A37FFA" w:rsidP="00A37FFA">
            <w:pPr>
              <w:spacing w:after="0" w:line="240" w:lineRule="auto"/>
            </w:pPr>
          </w:p>
        </w:tc>
        <w:tc>
          <w:tcPr>
            <w:tcW w:w="149" w:type="dxa"/>
          </w:tcPr>
          <w:p w14:paraId="58E8D4AC" w14:textId="77777777" w:rsidR="00A37FFA" w:rsidRDefault="00A37FFA" w:rsidP="00A37FFA">
            <w:pPr>
              <w:pStyle w:val="EmptyCellLayoutStyle"/>
              <w:spacing w:after="0" w:line="240" w:lineRule="auto"/>
            </w:pPr>
          </w:p>
        </w:tc>
      </w:tr>
      <w:tr w:rsidR="00A37FFA" w14:paraId="187C3A6B" w14:textId="77777777" w:rsidTr="00A37FFA">
        <w:trPr>
          <w:trHeight w:val="80"/>
        </w:trPr>
        <w:tc>
          <w:tcPr>
            <w:tcW w:w="54" w:type="dxa"/>
          </w:tcPr>
          <w:p w14:paraId="177DE46D" w14:textId="77777777" w:rsidR="00A37FFA" w:rsidRDefault="00A37FFA" w:rsidP="00A37FFA">
            <w:pPr>
              <w:pStyle w:val="EmptyCellLayoutStyle"/>
              <w:spacing w:after="0" w:line="240" w:lineRule="auto"/>
            </w:pPr>
          </w:p>
        </w:tc>
        <w:tc>
          <w:tcPr>
            <w:tcW w:w="10395" w:type="dxa"/>
          </w:tcPr>
          <w:p w14:paraId="53B0DB46" w14:textId="77777777" w:rsidR="00A37FFA" w:rsidRDefault="00A37FFA" w:rsidP="00A37FFA">
            <w:pPr>
              <w:pStyle w:val="EmptyCellLayoutStyle"/>
              <w:spacing w:after="0" w:line="240" w:lineRule="auto"/>
            </w:pPr>
          </w:p>
        </w:tc>
        <w:tc>
          <w:tcPr>
            <w:tcW w:w="149" w:type="dxa"/>
          </w:tcPr>
          <w:p w14:paraId="42D8F6AE" w14:textId="77777777" w:rsidR="00A37FFA" w:rsidRDefault="00A37FFA" w:rsidP="00A37FFA">
            <w:pPr>
              <w:pStyle w:val="EmptyCellLayoutStyle"/>
              <w:spacing w:after="0" w:line="240" w:lineRule="auto"/>
            </w:pPr>
          </w:p>
        </w:tc>
      </w:tr>
    </w:tbl>
    <w:p xmlns:w="http://schemas.openxmlformats.org/wordprocessingml/2006/main" w14:paraId="70D9E01A" w14:textId="77777777" w:rsidR="00A37FFA" w:rsidRDefault="00A37FFA" w:rsidP="00A37FFA">
      <w:pPr>
        <w:spacing w:after="0" w:line="240" w:lineRule="auto"/>
      </w:pPr>
    </w:p>
    <w:p xmlns:w="http://schemas.openxmlformats.org/wordprocessingml/2006/main" w14:paraId="71773F5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ередь отправки журнала</w:t>
      </w:r>
    </w:p>
    <w:p xmlns:w="http://schemas.openxmlformats.org/wordprocessingml/2006/main" w14:paraId="06C64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мер очереди отправки журнала для этой репл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209694" w14:textId="77777777" w:rsidTr="00A37FFA">
        <w:trPr>
          <w:trHeight w:val="54"/>
        </w:trPr>
        <w:tc>
          <w:tcPr>
            <w:tcW w:w="54" w:type="dxa"/>
          </w:tcPr>
          <w:p w14:paraId="00A7EB58" w14:textId="77777777" w:rsidR="00A37FFA" w:rsidRDefault="00A37FFA" w:rsidP="00A37FFA">
            <w:pPr>
              <w:pStyle w:val="EmptyCellLayoutStyle"/>
              <w:spacing w:after="0" w:line="240" w:lineRule="auto"/>
            </w:pPr>
          </w:p>
        </w:tc>
        <w:tc>
          <w:tcPr>
            <w:tcW w:w="10395" w:type="dxa"/>
          </w:tcPr>
          <w:p w14:paraId="44FC4092" w14:textId="77777777" w:rsidR="00A37FFA" w:rsidRDefault="00A37FFA" w:rsidP="00A37FFA">
            <w:pPr>
              <w:pStyle w:val="EmptyCellLayoutStyle"/>
              <w:spacing w:after="0" w:line="240" w:lineRule="auto"/>
            </w:pPr>
          </w:p>
        </w:tc>
        <w:tc>
          <w:tcPr>
            <w:tcW w:w="149" w:type="dxa"/>
          </w:tcPr>
          <w:p w14:paraId="1C460453" w14:textId="77777777" w:rsidR="00A37FFA" w:rsidRDefault="00A37FFA" w:rsidP="00A37FFA">
            <w:pPr>
              <w:pStyle w:val="EmptyCellLayoutStyle"/>
              <w:spacing w:after="0" w:line="240" w:lineRule="auto"/>
            </w:pPr>
          </w:p>
        </w:tc>
      </w:tr>
      <w:tr w:rsidR="00A37FFA" w14:paraId="115FD2A2" w14:textId="77777777" w:rsidTr="00A37FFA">
        <w:tc>
          <w:tcPr>
            <w:tcW w:w="54" w:type="dxa"/>
          </w:tcPr>
          <w:p w14:paraId="0E3D8E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8E8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2AC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C96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618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569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A04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241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AB7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512A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EB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83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BE79" w14:textId="77777777" w:rsidR="00A37FFA" w:rsidRDefault="00A37FFA" w:rsidP="00A37FFA">
                  <w:pPr>
                    <w:spacing w:after="0" w:line="240" w:lineRule="auto"/>
                  </w:pPr>
                  <w:r>
                    <w:rPr>
                      <w:rFonts w:eastAsia="Arial"/>
                      <w:color w:val="000000"/>
                      <w:lang w:bidi="ru-ru" w:val="ru-ru"/>
                    </w:rPr>
                    <w:t xml:space="preserve">Нет</w:t>
                  </w:r>
                </w:p>
              </w:tc>
            </w:tr>
            <w:tr w:rsidR="00A37FFA" w14:paraId="7D0C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A7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A7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5C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5F9C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FC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D6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DC0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0756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62A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5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A0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D90DC07" w14:textId="77777777" w:rsidR="00A37FFA" w:rsidRDefault="00A37FFA" w:rsidP="00A37FFA">
            <w:pPr>
              <w:spacing w:after="0" w:line="240" w:lineRule="auto"/>
            </w:pPr>
          </w:p>
        </w:tc>
        <w:tc>
          <w:tcPr>
            <w:tcW w:w="149" w:type="dxa"/>
          </w:tcPr>
          <w:p w14:paraId="1955F334" w14:textId="77777777" w:rsidR="00A37FFA" w:rsidRDefault="00A37FFA" w:rsidP="00A37FFA">
            <w:pPr>
              <w:pStyle w:val="EmptyCellLayoutStyle"/>
              <w:spacing w:after="0" w:line="240" w:lineRule="auto"/>
            </w:pPr>
          </w:p>
        </w:tc>
      </w:tr>
      <w:tr w:rsidR="00A37FFA" w14:paraId="17E22AC1" w14:textId="77777777" w:rsidTr="00A37FFA">
        <w:trPr>
          <w:trHeight w:val="80"/>
        </w:trPr>
        <w:tc>
          <w:tcPr>
            <w:tcW w:w="54" w:type="dxa"/>
          </w:tcPr>
          <w:p w14:paraId="242041EE" w14:textId="77777777" w:rsidR="00A37FFA" w:rsidRDefault="00A37FFA" w:rsidP="00A37FFA">
            <w:pPr>
              <w:pStyle w:val="EmptyCellLayoutStyle"/>
              <w:spacing w:after="0" w:line="240" w:lineRule="auto"/>
            </w:pPr>
          </w:p>
        </w:tc>
        <w:tc>
          <w:tcPr>
            <w:tcW w:w="10395" w:type="dxa"/>
          </w:tcPr>
          <w:p w14:paraId="048E2054" w14:textId="77777777" w:rsidR="00A37FFA" w:rsidRDefault="00A37FFA" w:rsidP="00A37FFA">
            <w:pPr>
              <w:pStyle w:val="EmptyCellLayoutStyle"/>
              <w:spacing w:after="0" w:line="240" w:lineRule="auto"/>
            </w:pPr>
          </w:p>
        </w:tc>
        <w:tc>
          <w:tcPr>
            <w:tcW w:w="149" w:type="dxa"/>
          </w:tcPr>
          <w:p w14:paraId="5B7AFA53" w14:textId="77777777" w:rsidR="00A37FFA" w:rsidRDefault="00A37FFA" w:rsidP="00A37FFA">
            <w:pPr>
              <w:pStyle w:val="EmptyCellLayoutStyle"/>
              <w:spacing w:after="0" w:line="240" w:lineRule="auto"/>
            </w:pPr>
          </w:p>
        </w:tc>
      </w:tr>
    </w:tbl>
    <w:p xmlns:w="http://schemas.openxmlformats.org/wordprocessingml/2006/main" w14:paraId="5A8EF777" w14:textId="77777777" w:rsidR="00A37FFA" w:rsidRDefault="00A37FFA" w:rsidP="00A37FFA">
      <w:pPr>
        <w:spacing w:after="0" w:line="240" w:lineRule="auto"/>
      </w:pPr>
    </w:p>
    <w:p xmlns:w="http://schemas.openxmlformats.org/wordprocessingml/2006/main" w14:paraId="39B889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ъем данных журнала, требующих отмены</w:t>
      </w:r>
    </w:p>
    <w:p xmlns:w="http://schemas.openxmlformats.org/wordprocessingml/2006/main" w14:paraId="7789E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ий объем журнала, который должен быть обработан для отмены, в килобайт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30041A" w14:textId="77777777" w:rsidTr="00A37FFA">
        <w:trPr>
          <w:trHeight w:val="54"/>
        </w:trPr>
        <w:tc>
          <w:tcPr>
            <w:tcW w:w="54" w:type="dxa"/>
          </w:tcPr>
          <w:p w14:paraId="01B616C3" w14:textId="77777777" w:rsidR="00A37FFA" w:rsidRDefault="00A37FFA" w:rsidP="00A37FFA">
            <w:pPr>
              <w:pStyle w:val="EmptyCellLayoutStyle"/>
              <w:spacing w:after="0" w:line="240" w:lineRule="auto"/>
            </w:pPr>
          </w:p>
        </w:tc>
        <w:tc>
          <w:tcPr>
            <w:tcW w:w="10395" w:type="dxa"/>
          </w:tcPr>
          <w:p w14:paraId="4193E3B9" w14:textId="77777777" w:rsidR="00A37FFA" w:rsidRDefault="00A37FFA" w:rsidP="00A37FFA">
            <w:pPr>
              <w:pStyle w:val="EmptyCellLayoutStyle"/>
              <w:spacing w:after="0" w:line="240" w:lineRule="auto"/>
            </w:pPr>
          </w:p>
        </w:tc>
        <w:tc>
          <w:tcPr>
            <w:tcW w:w="149" w:type="dxa"/>
          </w:tcPr>
          <w:p w14:paraId="6194027B" w14:textId="77777777" w:rsidR="00A37FFA" w:rsidRDefault="00A37FFA" w:rsidP="00A37FFA">
            <w:pPr>
              <w:pStyle w:val="EmptyCellLayoutStyle"/>
              <w:spacing w:after="0" w:line="240" w:lineRule="auto"/>
            </w:pPr>
          </w:p>
        </w:tc>
      </w:tr>
      <w:tr w:rsidR="00A37FFA" w14:paraId="66BCD2A1" w14:textId="77777777" w:rsidTr="00A37FFA">
        <w:tc>
          <w:tcPr>
            <w:tcW w:w="54" w:type="dxa"/>
          </w:tcPr>
          <w:p w14:paraId="7B19FD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AD03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425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A8C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1B2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854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A8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29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CA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1E0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59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789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CCC9" w14:textId="77777777" w:rsidR="00A37FFA" w:rsidRDefault="00A37FFA" w:rsidP="00A37FFA">
                  <w:pPr>
                    <w:spacing w:after="0" w:line="240" w:lineRule="auto"/>
                  </w:pPr>
                  <w:r>
                    <w:rPr>
                      <w:rFonts w:eastAsia="Arial"/>
                      <w:color w:val="000000"/>
                      <w:lang w:bidi="ru-ru" w:val="ru-ru"/>
                    </w:rPr>
                    <w:t xml:space="preserve">Нет</w:t>
                  </w:r>
                </w:p>
              </w:tc>
            </w:tr>
            <w:tr w:rsidR="00A37FFA" w14:paraId="454ECC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52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1C9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666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AC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BAA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B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AB0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815F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A45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70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EC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2F3519" w14:textId="77777777" w:rsidR="00A37FFA" w:rsidRDefault="00A37FFA" w:rsidP="00A37FFA">
            <w:pPr>
              <w:spacing w:after="0" w:line="240" w:lineRule="auto"/>
            </w:pPr>
          </w:p>
        </w:tc>
        <w:tc>
          <w:tcPr>
            <w:tcW w:w="149" w:type="dxa"/>
          </w:tcPr>
          <w:p w14:paraId="1114D1AF" w14:textId="77777777" w:rsidR="00A37FFA" w:rsidRDefault="00A37FFA" w:rsidP="00A37FFA">
            <w:pPr>
              <w:pStyle w:val="EmptyCellLayoutStyle"/>
              <w:spacing w:after="0" w:line="240" w:lineRule="auto"/>
            </w:pPr>
          </w:p>
        </w:tc>
      </w:tr>
      <w:tr w:rsidR="00A37FFA" w14:paraId="6C300485" w14:textId="77777777" w:rsidTr="00A37FFA">
        <w:trPr>
          <w:trHeight w:val="80"/>
        </w:trPr>
        <w:tc>
          <w:tcPr>
            <w:tcW w:w="54" w:type="dxa"/>
          </w:tcPr>
          <w:p w14:paraId="74E96332" w14:textId="77777777" w:rsidR="00A37FFA" w:rsidRDefault="00A37FFA" w:rsidP="00A37FFA">
            <w:pPr>
              <w:pStyle w:val="EmptyCellLayoutStyle"/>
              <w:spacing w:after="0" w:line="240" w:lineRule="auto"/>
            </w:pPr>
          </w:p>
        </w:tc>
        <w:tc>
          <w:tcPr>
            <w:tcW w:w="10395" w:type="dxa"/>
          </w:tcPr>
          <w:p w14:paraId="388F66E8" w14:textId="77777777" w:rsidR="00A37FFA" w:rsidRDefault="00A37FFA" w:rsidP="00A37FFA">
            <w:pPr>
              <w:pStyle w:val="EmptyCellLayoutStyle"/>
              <w:spacing w:after="0" w:line="240" w:lineRule="auto"/>
            </w:pPr>
          </w:p>
        </w:tc>
        <w:tc>
          <w:tcPr>
            <w:tcW w:w="149" w:type="dxa"/>
          </w:tcPr>
          <w:p w14:paraId="706BA1ED" w14:textId="77777777" w:rsidR="00A37FFA" w:rsidRDefault="00A37FFA" w:rsidP="00A37FFA">
            <w:pPr>
              <w:pStyle w:val="EmptyCellLayoutStyle"/>
              <w:spacing w:after="0" w:line="240" w:lineRule="auto"/>
            </w:pPr>
          </w:p>
        </w:tc>
      </w:tr>
    </w:tbl>
    <w:p xmlns:w="http://schemas.openxmlformats.org/wordprocessingml/2006/main" w14:paraId="092A533D" w14:textId="77777777" w:rsidR="00A37FFA" w:rsidRDefault="00A37FFA" w:rsidP="00A37FFA">
      <w:pPr>
        <w:spacing w:after="0" w:line="240" w:lineRule="auto"/>
      </w:pPr>
    </w:p>
    <w:p xmlns:w="http://schemas.openxmlformats.org/wordprocessingml/2006/main" w14:paraId="37C7F47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ередь готовности к применению для журнала</w:t>
      </w:r>
    </w:p>
    <w:p xmlns:w="http://schemas.openxmlformats.org/wordprocessingml/2006/main" w14:paraId="0CF996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ожидающих блоков журнала, готовых для применения к реплике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F8DAB4" w14:textId="77777777" w:rsidTr="00A37FFA">
        <w:trPr>
          <w:trHeight w:val="54"/>
        </w:trPr>
        <w:tc>
          <w:tcPr>
            <w:tcW w:w="54" w:type="dxa"/>
          </w:tcPr>
          <w:p w14:paraId="5E0E90B9" w14:textId="77777777" w:rsidR="00A37FFA" w:rsidRDefault="00A37FFA" w:rsidP="00A37FFA">
            <w:pPr>
              <w:pStyle w:val="EmptyCellLayoutStyle"/>
              <w:spacing w:after="0" w:line="240" w:lineRule="auto"/>
            </w:pPr>
          </w:p>
        </w:tc>
        <w:tc>
          <w:tcPr>
            <w:tcW w:w="10395" w:type="dxa"/>
          </w:tcPr>
          <w:p w14:paraId="6FD2F134" w14:textId="77777777" w:rsidR="00A37FFA" w:rsidRDefault="00A37FFA" w:rsidP="00A37FFA">
            <w:pPr>
              <w:pStyle w:val="EmptyCellLayoutStyle"/>
              <w:spacing w:after="0" w:line="240" w:lineRule="auto"/>
            </w:pPr>
          </w:p>
        </w:tc>
        <w:tc>
          <w:tcPr>
            <w:tcW w:w="149" w:type="dxa"/>
          </w:tcPr>
          <w:p w14:paraId="0A7C5C98" w14:textId="77777777" w:rsidR="00A37FFA" w:rsidRDefault="00A37FFA" w:rsidP="00A37FFA">
            <w:pPr>
              <w:pStyle w:val="EmptyCellLayoutStyle"/>
              <w:spacing w:after="0" w:line="240" w:lineRule="auto"/>
            </w:pPr>
          </w:p>
        </w:tc>
      </w:tr>
      <w:tr w:rsidR="00A37FFA" w14:paraId="5638837B" w14:textId="77777777" w:rsidTr="00A37FFA">
        <w:tc>
          <w:tcPr>
            <w:tcW w:w="54" w:type="dxa"/>
          </w:tcPr>
          <w:p w14:paraId="68EB21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F466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EA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8AC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13A8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66D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416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FF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C6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129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01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D8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3EE88" w14:textId="77777777" w:rsidR="00A37FFA" w:rsidRDefault="00A37FFA" w:rsidP="00A37FFA">
                  <w:pPr>
                    <w:spacing w:after="0" w:line="240" w:lineRule="auto"/>
                  </w:pPr>
                  <w:r>
                    <w:rPr>
                      <w:rFonts w:eastAsia="Arial"/>
                      <w:color w:val="000000"/>
                      <w:lang w:bidi="ru-ru" w:val="ru-ru"/>
                    </w:rPr>
                    <w:t xml:space="preserve">Нет</w:t>
                  </w:r>
                </w:p>
              </w:tc>
            </w:tr>
            <w:tr w:rsidR="00A37FFA" w14:paraId="558D41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686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94E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75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E686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60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86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A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670B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87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135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88E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283049" w14:textId="77777777" w:rsidR="00A37FFA" w:rsidRDefault="00A37FFA" w:rsidP="00A37FFA">
            <w:pPr>
              <w:spacing w:after="0" w:line="240" w:lineRule="auto"/>
            </w:pPr>
          </w:p>
        </w:tc>
        <w:tc>
          <w:tcPr>
            <w:tcW w:w="149" w:type="dxa"/>
          </w:tcPr>
          <w:p w14:paraId="08D1084F" w14:textId="77777777" w:rsidR="00A37FFA" w:rsidRDefault="00A37FFA" w:rsidP="00A37FFA">
            <w:pPr>
              <w:pStyle w:val="EmptyCellLayoutStyle"/>
              <w:spacing w:after="0" w:line="240" w:lineRule="auto"/>
            </w:pPr>
          </w:p>
        </w:tc>
      </w:tr>
      <w:tr w:rsidR="00A37FFA" w14:paraId="499BF6AD" w14:textId="77777777" w:rsidTr="00A37FFA">
        <w:trPr>
          <w:trHeight w:val="80"/>
        </w:trPr>
        <w:tc>
          <w:tcPr>
            <w:tcW w:w="54" w:type="dxa"/>
          </w:tcPr>
          <w:p w14:paraId="5118FC25" w14:textId="77777777" w:rsidR="00A37FFA" w:rsidRDefault="00A37FFA" w:rsidP="00A37FFA">
            <w:pPr>
              <w:pStyle w:val="EmptyCellLayoutStyle"/>
              <w:spacing w:after="0" w:line="240" w:lineRule="auto"/>
            </w:pPr>
          </w:p>
        </w:tc>
        <w:tc>
          <w:tcPr>
            <w:tcW w:w="10395" w:type="dxa"/>
          </w:tcPr>
          <w:p w14:paraId="468DF7F3" w14:textId="77777777" w:rsidR="00A37FFA" w:rsidRDefault="00A37FFA" w:rsidP="00A37FFA">
            <w:pPr>
              <w:pStyle w:val="EmptyCellLayoutStyle"/>
              <w:spacing w:after="0" w:line="240" w:lineRule="auto"/>
            </w:pPr>
          </w:p>
        </w:tc>
        <w:tc>
          <w:tcPr>
            <w:tcW w:w="149" w:type="dxa"/>
          </w:tcPr>
          <w:p w14:paraId="4F6DFD51" w14:textId="77777777" w:rsidR="00A37FFA" w:rsidRDefault="00A37FFA" w:rsidP="00A37FFA">
            <w:pPr>
              <w:pStyle w:val="EmptyCellLayoutStyle"/>
              <w:spacing w:after="0" w:line="240" w:lineRule="auto"/>
            </w:pPr>
          </w:p>
        </w:tc>
      </w:tr>
    </w:tbl>
    <w:p xmlns:w="http://schemas.openxmlformats.org/wordprocessingml/2006/main" w14:paraId="7F53140D" w14:textId="77777777" w:rsidR="00A37FFA" w:rsidRDefault="00A37FFA" w:rsidP="00A37FFA">
      <w:pPr>
        <w:spacing w:after="0" w:line="240" w:lineRule="auto"/>
      </w:pPr>
    </w:p>
    <w:p xmlns:w="http://schemas.openxmlformats.org/wordprocessingml/2006/main" w14:paraId="313522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учено из журнала, байт/с</w:t>
      </w:r>
    </w:p>
    <w:p xmlns:w="http://schemas.openxmlformats.org/wordprocessingml/2006/main" w14:paraId="5E7277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журнала, полученных этой репликой. Действительно только на вторичн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31FB25" w14:textId="77777777" w:rsidTr="00A37FFA">
        <w:trPr>
          <w:trHeight w:val="54"/>
        </w:trPr>
        <w:tc>
          <w:tcPr>
            <w:tcW w:w="54" w:type="dxa"/>
          </w:tcPr>
          <w:p w14:paraId="6858E605" w14:textId="77777777" w:rsidR="00A37FFA" w:rsidRDefault="00A37FFA" w:rsidP="00A37FFA">
            <w:pPr>
              <w:pStyle w:val="EmptyCellLayoutStyle"/>
              <w:spacing w:after="0" w:line="240" w:lineRule="auto"/>
            </w:pPr>
          </w:p>
        </w:tc>
        <w:tc>
          <w:tcPr>
            <w:tcW w:w="10395" w:type="dxa"/>
          </w:tcPr>
          <w:p w14:paraId="357D4E78" w14:textId="77777777" w:rsidR="00A37FFA" w:rsidRDefault="00A37FFA" w:rsidP="00A37FFA">
            <w:pPr>
              <w:pStyle w:val="EmptyCellLayoutStyle"/>
              <w:spacing w:after="0" w:line="240" w:lineRule="auto"/>
            </w:pPr>
          </w:p>
        </w:tc>
        <w:tc>
          <w:tcPr>
            <w:tcW w:w="149" w:type="dxa"/>
          </w:tcPr>
          <w:p w14:paraId="233826B7" w14:textId="77777777" w:rsidR="00A37FFA" w:rsidRDefault="00A37FFA" w:rsidP="00A37FFA">
            <w:pPr>
              <w:pStyle w:val="EmptyCellLayoutStyle"/>
              <w:spacing w:after="0" w:line="240" w:lineRule="auto"/>
            </w:pPr>
          </w:p>
        </w:tc>
      </w:tr>
      <w:tr w:rsidR="00A37FFA" w14:paraId="37BACD78" w14:textId="77777777" w:rsidTr="00A37FFA">
        <w:tc>
          <w:tcPr>
            <w:tcW w:w="54" w:type="dxa"/>
          </w:tcPr>
          <w:p w14:paraId="647C8A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292C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A0F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46D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937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72F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77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30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5FF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C5D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F4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D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F6801" w14:textId="77777777" w:rsidR="00A37FFA" w:rsidRDefault="00A37FFA" w:rsidP="00A37FFA">
                  <w:pPr>
                    <w:spacing w:after="0" w:line="240" w:lineRule="auto"/>
                  </w:pPr>
                  <w:r>
                    <w:rPr>
                      <w:rFonts w:eastAsia="Arial"/>
                      <w:color w:val="000000"/>
                      <w:lang w:bidi="ru-ru" w:val="ru-ru"/>
                    </w:rPr>
                    <w:t xml:space="preserve">Нет</w:t>
                  </w:r>
                </w:p>
              </w:tc>
            </w:tr>
            <w:tr w:rsidR="00A37FFA" w14:paraId="30CB7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73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AC4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A1C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622C5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C7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96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3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C598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328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748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51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88B8C8" w14:textId="77777777" w:rsidR="00A37FFA" w:rsidRDefault="00A37FFA" w:rsidP="00A37FFA">
            <w:pPr>
              <w:spacing w:after="0" w:line="240" w:lineRule="auto"/>
            </w:pPr>
          </w:p>
        </w:tc>
        <w:tc>
          <w:tcPr>
            <w:tcW w:w="149" w:type="dxa"/>
          </w:tcPr>
          <w:p w14:paraId="2C258DB9" w14:textId="77777777" w:rsidR="00A37FFA" w:rsidRDefault="00A37FFA" w:rsidP="00A37FFA">
            <w:pPr>
              <w:pStyle w:val="EmptyCellLayoutStyle"/>
              <w:spacing w:after="0" w:line="240" w:lineRule="auto"/>
            </w:pPr>
          </w:p>
        </w:tc>
      </w:tr>
      <w:tr w:rsidR="00A37FFA" w14:paraId="6D5DB481" w14:textId="77777777" w:rsidTr="00A37FFA">
        <w:trPr>
          <w:trHeight w:val="80"/>
        </w:trPr>
        <w:tc>
          <w:tcPr>
            <w:tcW w:w="54" w:type="dxa"/>
          </w:tcPr>
          <w:p w14:paraId="14695794" w14:textId="77777777" w:rsidR="00A37FFA" w:rsidRDefault="00A37FFA" w:rsidP="00A37FFA">
            <w:pPr>
              <w:pStyle w:val="EmptyCellLayoutStyle"/>
              <w:spacing w:after="0" w:line="240" w:lineRule="auto"/>
            </w:pPr>
          </w:p>
        </w:tc>
        <w:tc>
          <w:tcPr>
            <w:tcW w:w="10395" w:type="dxa"/>
          </w:tcPr>
          <w:p w14:paraId="28517A38" w14:textId="77777777" w:rsidR="00A37FFA" w:rsidRDefault="00A37FFA" w:rsidP="00A37FFA">
            <w:pPr>
              <w:pStyle w:val="EmptyCellLayoutStyle"/>
              <w:spacing w:after="0" w:line="240" w:lineRule="auto"/>
            </w:pPr>
          </w:p>
        </w:tc>
        <w:tc>
          <w:tcPr>
            <w:tcW w:w="149" w:type="dxa"/>
          </w:tcPr>
          <w:p w14:paraId="58CA8BB0" w14:textId="77777777" w:rsidR="00A37FFA" w:rsidRDefault="00A37FFA" w:rsidP="00A37FFA">
            <w:pPr>
              <w:pStyle w:val="EmptyCellLayoutStyle"/>
              <w:spacing w:after="0" w:line="240" w:lineRule="auto"/>
            </w:pPr>
          </w:p>
        </w:tc>
      </w:tr>
    </w:tbl>
    <w:p xmlns:w="http://schemas.openxmlformats.org/wordprocessingml/2006/main" w14:paraId="3EE2A356" w14:textId="77777777" w:rsidR="00A37FFA" w:rsidRDefault="00A37FFA" w:rsidP="00A37FFA">
      <w:pPr>
        <w:spacing w:after="0" w:line="240" w:lineRule="auto"/>
      </w:pPr>
    </w:p>
    <w:p xmlns:w="http://schemas.openxmlformats.org/wordprocessingml/2006/main" w14:paraId="17A0F86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исей журнала, оставшихся для отмены</w:t>
      </w:r>
    </w:p>
    <w:p xmlns:w="http://schemas.openxmlformats.org/wordprocessingml/2006/main" w14:paraId="15675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данных журнала в килобайтах, которые должны быть отме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0E8119" w14:textId="77777777" w:rsidTr="00A37FFA">
        <w:trPr>
          <w:trHeight w:val="54"/>
        </w:trPr>
        <w:tc>
          <w:tcPr>
            <w:tcW w:w="54" w:type="dxa"/>
          </w:tcPr>
          <w:p w14:paraId="3806B005" w14:textId="77777777" w:rsidR="00A37FFA" w:rsidRDefault="00A37FFA" w:rsidP="00A37FFA">
            <w:pPr>
              <w:pStyle w:val="EmptyCellLayoutStyle"/>
              <w:spacing w:after="0" w:line="240" w:lineRule="auto"/>
            </w:pPr>
          </w:p>
        </w:tc>
        <w:tc>
          <w:tcPr>
            <w:tcW w:w="10395" w:type="dxa"/>
          </w:tcPr>
          <w:p w14:paraId="739B93C5" w14:textId="77777777" w:rsidR="00A37FFA" w:rsidRDefault="00A37FFA" w:rsidP="00A37FFA">
            <w:pPr>
              <w:pStyle w:val="EmptyCellLayoutStyle"/>
              <w:spacing w:after="0" w:line="240" w:lineRule="auto"/>
            </w:pPr>
          </w:p>
        </w:tc>
        <w:tc>
          <w:tcPr>
            <w:tcW w:w="149" w:type="dxa"/>
          </w:tcPr>
          <w:p w14:paraId="3280D23F" w14:textId="77777777" w:rsidR="00A37FFA" w:rsidRDefault="00A37FFA" w:rsidP="00A37FFA">
            <w:pPr>
              <w:pStyle w:val="EmptyCellLayoutStyle"/>
              <w:spacing w:after="0" w:line="240" w:lineRule="auto"/>
            </w:pPr>
          </w:p>
        </w:tc>
      </w:tr>
      <w:tr w:rsidR="00A37FFA" w14:paraId="308008AA" w14:textId="77777777" w:rsidTr="00A37FFA">
        <w:tc>
          <w:tcPr>
            <w:tcW w:w="54" w:type="dxa"/>
          </w:tcPr>
          <w:p w14:paraId="2E7B57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D7C3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CA458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DB5E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B625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5C8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0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CC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CEE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95D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A11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6B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D1044" w14:textId="77777777" w:rsidR="00A37FFA" w:rsidRDefault="00A37FFA" w:rsidP="00A37FFA">
                  <w:pPr>
                    <w:spacing w:after="0" w:line="240" w:lineRule="auto"/>
                  </w:pPr>
                  <w:r>
                    <w:rPr>
                      <w:rFonts w:eastAsia="Arial"/>
                      <w:color w:val="000000"/>
                      <w:lang w:bidi="ru-ru" w:val="ru-ru"/>
                    </w:rPr>
                    <w:t xml:space="preserve">Нет</w:t>
                  </w:r>
                </w:p>
              </w:tc>
            </w:tr>
            <w:tr w:rsidR="00A37FFA" w14:paraId="6C748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70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BB7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60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FB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5A7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CBA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92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6C1D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A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54F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69C9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4BEA917" w14:textId="77777777" w:rsidR="00A37FFA" w:rsidRDefault="00A37FFA" w:rsidP="00A37FFA">
            <w:pPr>
              <w:spacing w:after="0" w:line="240" w:lineRule="auto"/>
            </w:pPr>
          </w:p>
        </w:tc>
        <w:tc>
          <w:tcPr>
            <w:tcW w:w="149" w:type="dxa"/>
          </w:tcPr>
          <w:p w14:paraId="6169BCE2" w14:textId="77777777" w:rsidR="00A37FFA" w:rsidRDefault="00A37FFA" w:rsidP="00A37FFA">
            <w:pPr>
              <w:pStyle w:val="EmptyCellLayoutStyle"/>
              <w:spacing w:after="0" w:line="240" w:lineRule="auto"/>
            </w:pPr>
          </w:p>
        </w:tc>
      </w:tr>
      <w:tr w:rsidR="00A37FFA" w14:paraId="6AA27DB2" w14:textId="77777777" w:rsidTr="00A37FFA">
        <w:trPr>
          <w:trHeight w:val="80"/>
        </w:trPr>
        <w:tc>
          <w:tcPr>
            <w:tcW w:w="54" w:type="dxa"/>
          </w:tcPr>
          <w:p w14:paraId="3AD91E13" w14:textId="77777777" w:rsidR="00A37FFA" w:rsidRDefault="00A37FFA" w:rsidP="00A37FFA">
            <w:pPr>
              <w:pStyle w:val="EmptyCellLayoutStyle"/>
              <w:spacing w:after="0" w:line="240" w:lineRule="auto"/>
            </w:pPr>
          </w:p>
        </w:tc>
        <w:tc>
          <w:tcPr>
            <w:tcW w:w="10395" w:type="dxa"/>
          </w:tcPr>
          <w:p w14:paraId="3663A136" w14:textId="77777777" w:rsidR="00A37FFA" w:rsidRDefault="00A37FFA" w:rsidP="00A37FFA">
            <w:pPr>
              <w:pStyle w:val="EmptyCellLayoutStyle"/>
              <w:spacing w:after="0" w:line="240" w:lineRule="auto"/>
            </w:pPr>
          </w:p>
        </w:tc>
        <w:tc>
          <w:tcPr>
            <w:tcW w:w="149" w:type="dxa"/>
          </w:tcPr>
          <w:p w14:paraId="272C5415" w14:textId="77777777" w:rsidR="00A37FFA" w:rsidRDefault="00A37FFA" w:rsidP="00A37FFA">
            <w:pPr>
              <w:pStyle w:val="EmptyCellLayoutStyle"/>
              <w:spacing w:after="0" w:line="240" w:lineRule="auto"/>
            </w:pPr>
          </w:p>
        </w:tc>
      </w:tr>
    </w:tbl>
    <w:p xmlns:w="http://schemas.openxmlformats.org/wordprocessingml/2006/main" w14:paraId="76BD0E38" w14:textId="77777777" w:rsidR="00A37FFA" w:rsidRDefault="00A37FFA" w:rsidP="00A37FFA">
      <w:pPr>
        <w:spacing w:after="0" w:line="240" w:lineRule="auto"/>
      </w:pPr>
    </w:p>
    <w:p xmlns:w="http://schemas.openxmlformats.org/wordprocessingml/2006/main" w14:paraId="4DD7848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учено файлов, байт/с</w:t>
      </w:r>
    </w:p>
    <w:p xmlns:w="http://schemas.openxmlformats.org/wordprocessingml/2006/main" w14:paraId="60036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данных FILESTREAM, полученный вторичной репликой для базы данных-получателя в течение последней секун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22DB1E" w14:textId="77777777" w:rsidTr="00A37FFA">
        <w:trPr>
          <w:trHeight w:val="54"/>
        </w:trPr>
        <w:tc>
          <w:tcPr>
            <w:tcW w:w="54" w:type="dxa"/>
          </w:tcPr>
          <w:p w14:paraId="7E862440" w14:textId="77777777" w:rsidR="00A37FFA" w:rsidRDefault="00A37FFA" w:rsidP="00A37FFA">
            <w:pPr>
              <w:pStyle w:val="EmptyCellLayoutStyle"/>
              <w:spacing w:after="0" w:line="240" w:lineRule="auto"/>
            </w:pPr>
          </w:p>
        </w:tc>
        <w:tc>
          <w:tcPr>
            <w:tcW w:w="10395" w:type="dxa"/>
          </w:tcPr>
          <w:p w14:paraId="7B29AB4D" w14:textId="77777777" w:rsidR="00A37FFA" w:rsidRDefault="00A37FFA" w:rsidP="00A37FFA">
            <w:pPr>
              <w:pStyle w:val="EmptyCellLayoutStyle"/>
              <w:spacing w:after="0" w:line="240" w:lineRule="auto"/>
            </w:pPr>
          </w:p>
        </w:tc>
        <w:tc>
          <w:tcPr>
            <w:tcW w:w="149" w:type="dxa"/>
          </w:tcPr>
          <w:p w14:paraId="089D9326" w14:textId="77777777" w:rsidR="00A37FFA" w:rsidRDefault="00A37FFA" w:rsidP="00A37FFA">
            <w:pPr>
              <w:pStyle w:val="EmptyCellLayoutStyle"/>
              <w:spacing w:after="0" w:line="240" w:lineRule="auto"/>
            </w:pPr>
          </w:p>
        </w:tc>
      </w:tr>
      <w:tr w:rsidR="00A37FFA" w14:paraId="6B7E1D11" w14:textId="77777777" w:rsidTr="00A37FFA">
        <w:tc>
          <w:tcPr>
            <w:tcW w:w="54" w:type="dxa"/>
          </w:tcPr>
          <w:p w14:paraId="743CDE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E61D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5FF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181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780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D568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A29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291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A9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BD7B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476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BFC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97B3" w14:textId="77777777" w:rsidR="00A37FFA" w:rsidRDefault="00A37FFA" w:rsidP="00A37FFA">
                  <w:pPr>
                    <w:spacing w:after="0" w:line="240" w:lineRule="auto"/>
                  </w:pPr>
                  <w:r>
                    <w:rPr>
                      <w:rFonts w:eastAsia="Arial"/>
                      <w:color w:val="000000"/>
                      <w:lang w:bidi="ru-ru" w:val="ru-ru"/>
                    </w:rPr>
                    <w:t xml:space="preserve">Нет</w:t>
                  </w:r>
                </w:p>
              </w:tc>
            </w:tr>
            <w:tr w:rsidR="00A37FFA" w14:paraId="46CFB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7D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2E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0A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2E6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A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D3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F6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F39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4B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F6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46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18F541" w14:textId="77777777" w:rsidR="00A37FFA" w:rsidRDefault="00A37FFA" w:rsidP="00A37FFA">
            <w:pPr>
              <w:spacing w:after="0" w:line="240" w:lineRule="auto"/>
            </w:pPr>
          </w:p>
        </w:tc>
        <w:tc>
          <w:tcPr>
            <w:tcW w:w="149" w:type="dxa"/>
          </w:tcPr>
          <w:p w14:paraId="5285A0FE" w14:textId="77777777" w:rsidR="00A37FFA" w:rsidRDefault="00A37FFA" w:rsidP="00A37FFA">
            <w:pPr>
              <w:pStyle w:val="EmptyCellLayoutStyle"/>
              <w:spacing w:after="0" w:line="240" w:lineRule="auto"/>
            </w:pPr>
          </w:p>
        </w:tc>
      </w:tr>
      <w:tr w:rsidR="00A37FFA" w14:paraId="1DA77D9F" w14:textId="77777777" w:rsidTr="00A37FFA">
        <w:trPr>
          <w:trHeight w:val="80"/>
        </w:trPr>
        <w:tc>
          <w:tcPr>
            <w:tcW w:w="54" w:type="dxa"/>
          </w:tcPr>
          <w:p w14:paraId="602E0B7C" w14:textId="77777777" w:rsidR="00A37FFA" w:rsidRDefault="00A37FFA" w:rsidP="00A37FFA">
            <w:pPr>
              <w:pStyle w:val="EmptyCellLayoutStyle"/>
              <w:spacing w:after="0" w:line="240" w:lineRule="auto"/>
            </w:pPr>
          </w:p>
        </w:tc>
        <w:tc>
          <w:tcPr>
            <w:tcW w:w="10395" w:type="dxa"/>
          </w:tcPr>
          <w:p w14:paraId="617B8D0E" w14:textId="77777777" w:rsidR="00A37FFA" w:rsidRDefault="00A37FFA" w:rsidP="00A37FFA">
            <w:pPr>
              <w:pStyle w:val="EmptyCellLayoutStyle"/>
              <w:spacing w:after="0" w:line="240" w:lineRule="auto"/>
            </w:pPr>
          </w:p>
        </w:tc>
        <w:tc>
          <w:tcPr>
            <w:tcW w:w="149" w:type="dxa"/>
          </w:tcPr>
          <w:p w14:paraId="5BDF3956" w14:textId="77777777" w:rsidR="00A37FFA" w:rsidRDefault="00A37FFA" w:rsidP="00A37FFA">
            <w:pPr>
              <w:pStyle w:val="EmptyCellLayoutStyle"/>
              <w:spacing w:after="0" w:line="240" w:lineRule="auto"/>
            </w:pPr>
          </w:p>
        </w:tc>
      </w:tr>
    </w:tbl>
    <w:p xmlns:w="http://schemas.openxmlformats.org/wordprocessingml/2006/main" w14:paraId="3D8B0D63" w14:textId="77777777" w:rsidR="00A37FFA" w:rsidRDefault="00A37FFA" w:rsidP="00A37FFA">
      <w:pPr>
        <w:spacing w:after="0" w:line="240" w:lineRule="auto"/>
      </w:pPr>
    </w:p>
    <w:p xmlns:w="http://schemas.openxmlformats.org/wordprocessingml/2006/main" w14:paraId="1A8D53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вторено, байт/с</w:t>
      </w:r>
    </w:p>
    <w:p xmlns:w="http://schemas.openxmlformats.org/wordprocessingml/2006/main" w14:paraId="3ACA1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корость повторного выполнения записей журнала на вторичн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F0A4A" w14:textId="77777777" w:rsidTr="00A37FFA">
        <w:trPr>
          <w:trHeight w:val="54"/>
        </w:trPr>
        <w:tc>
          <w:tcPr>
            <w:tcW w:w="54" w:type="dxa"/>
          </w:tcPr>
          <w:p w14:paraId="76D073AA" w14:textId="77777777" w:rsidR="00A37FFA" w:rsidRDefault="00A37FFA" w:rsidP="00A37FFA">
            <w:pPr>
              <w:pStyle w:val="EmptyCellLayoutStyle"/>
              <w:spacing w:after="0" w:line="240" w:lineRule="auto"/>
            </w:pPr>
          </w:p>
        </w:tc>
        <w:tc>
          <w:tcPr>
            <w:tcW w:w="10395" w:type="dxa"/>
          </w:tcPr>
          <w:p w14:paraId="35F23E0A" w14:textId="77777777" w:rsidR="00A37FFA" w:rsidRDefault="00A37FFA" w:rsidP="00A37FFA">
            <w:pPr>
              <w:pStyle w:val="EmptyCellLayoutStyle"/>
              <w:spacing w:after="0" w:line="240" w:lineRule="auto"/>
            </w:pPr>
          </w:p>
        </w:tc>
        <w:tc>
          <w:tcPr>
            <w:tcW w:w="149" w:type="dxa"/>
          </w:tcPr>
          <w:p w14:paraId="2942D416" w14:textId="77777777" w:rsidR="00A37FFA" w:rsidRDefault="00A37FFA" w:rsidP="00A37FFA">
            <w:pPr>
              <w:pStyle w:val="EmptyCellLayoutStyle"/>
              <w:spacing w:after="0" w:line="240" w:lineRule="auto"/>
            </w:pPr>
          </w:p>
        </w:tc>
      </w:tr>
      <w:tr w:rsidR="00A37FFA" w14:paraId="224D211D" w14:textId="77777777" w:rsidTr="00A37FFA">
        <w:tc>
          <w:tcPr>
            <w:tcW w:w="54" w:type="dxa"/>
          </w:tcPr>
          <w:p w14:paraId="38CA7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781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7D82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68F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7FA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8ED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42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FF6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6E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9C8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DA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FB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05D6A" w14:textId="77777777" w:rsidR="00A37FFA" w:rsidRDefault="00A37FFA" w:rsidP="00A37FFA">
                  <w:pPr>
                    <w:spacing w:after="0" w:line="240" w:lineRule="auto"/>
                  </w:pPr>
                  <w:r>
                    <w:rPr>
                      <w:rFonts w:eastAsia="Arial"/>
                      <w:color w:val="000000"/>
                      <w:lang w:bidi="ru-ru" w:val="ru-ru"/>
                    </w:rPr>
                    <w:t xml:space="preserve">Нет</w:t>
                  </w:r>
                </w:p>
              </w:tc>
            </w:tr>
            <w:tr w:rsidR="00A37FFA" w14:paraId="30863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619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E3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9A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F32F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BC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A74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57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868F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FF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07F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A8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4A4DBC" w14:textId="77777777" w:rsidR="00A37FFA" w:rsidRDefault="00A37FFA" w:rsidP="00A37FFA">
            <w:pPr>
              <w:spacing w:after="0" w:line="240" w:lineRule="auto"/>
            </w:pPr>
          </w:p>
        </w:tc>
        <w:tc>
          <w:tcPr>
            <w:tcW w:w="149" w:type="dxa"/>
          </w:tcPr>
          <w:p w14:paraId="0294D21C" w14:textId="77777777" w:rsidR="00A37FFA" w:rsidRDefault="00A37FFA" w:rsidP="00A37FFA">
            <w:pPr>
              <w:pStyle w:val="EmptyCellLayoutStyle"/>
              <w:spacing w:after="0" w:line="240" w:lineRule="auto"/>
            </w:pPr>
          </w:p>
        </w:tc>
      </w:tr>
      <w:tr w:rsidR="00A37FFA" w14:paraId="3FD1C625" w14:textId="77777777" w:rsidTr="00A37FFA">
        <w:trPr>
          <w:trHeight w:val="80"/>
        </w:trPr>
        <w:tc>
          <w:tcPr>
            <w:tcW w:w="54" w:type="dxa"/>
          </w:tcPr>
          <w:p w14:paraId="03FC1E12" w14:textId="77777777" w:rsidR="00A37FFA" w:rsidRDefault="00A37FFA" w:rsidP="00A37FFA">
            <w:pPr>
              <w:pStyle w:val="EmptyCellLayoutStyle"/>
              <w:spacing w:after="0" w:line="240" w:lineRule="auto"/>
            </w:pPr>
          </w:p>
        </w:tc>
        <w:tc>
          <w:tcPr>
            <w:tcW w:w="10395" w:type="dxa"/>
          </w:tcPr>
          <w:p w14:paraId="7A1A5C6C" w14:textId="77777777" w:rsidR="00A37FFA" w:rsidRDefault="00A37FFA" w:rsidP="00A37FFA">
            <w:pPr>
              <w:pStyle w:val="EmptyCellLayoutStyle"/>
              <w:spacing w:after="0" w:line="240" w:lineRule="auto"/>
            </w:pPr>
          </w:p>
        </w:tc>
        <w:tc>
          <w:tcPr>
            <w:tcW w:w="149" w:type="dxa"/>
          </w:tcPr>
          <w:p w14:paraId="60588ACD" w14:textId="77777777" w:rsidR="00A37FFA" w:rsidRDefault="00A37FFA" w:rsidP="00A37FFA">
            <w:pPr>
              <w:pStyle w:val="EmptyCellLayoutStyle"/>
              <w:spacing w:after="0" w:line="240" w:lineRule="auto"/>
            </w:pPr>
          </w:p>
        </w:tc>
      </w:tr>
    </w:tbl>
    <w:p xmlns:w="http://schemas.openxmlformats.org/wordprocessingml/2006/main" w14:paraId="6DAB53F4" w14:textId="77777777" w:rsidR="00A37FFA" w:rsidRDefault="00A37FFA" w:rsidP="00A37FFA">
      <w:pPr>
        <w:spacing w:after="0" w:line="240" w:lineRule="auto"/>
      </w:pPr>
    </w:p>
    <w:p xmlns:w="http://schemas.openxmlformats.org/wordprocessingml/2006/main" w14:paraId="60C0A1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закций записи зеркального отображения/с</w:t>
      </w:r>
    </w:p>
    <w:p xmlns:w="http://schemas.openxmlformats.org/wordprocessingml/2006/main" w14:paraId="5906D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транзакций, обработанных с помощью фиксации синхронизации. Разделение задержки транзакции на число отзеркаленных транзакций для получения задержки на транзакцию.</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FF22E9" w14:textId="77777777" w:rsidTr="00A37FFA">
        <w:trPr>
          <w:trHeight w:val="54"/>
        </w:trPr>
        <w:tc>
          <w:tcPr>
            <w:tcW w:w="54" w:type="dxa"/>
          </w:tcPr>
          <w:p w14:paraId="759FCDB3" w14:textId="77777777" w:rsidR="00A37FFA" w:rsidRDefault="00A37FFA" w:rsidP="00A37FFA">
            <w:pPr>
              <w:pStyle w:val="EmptyCellLayoutStyle"/>
              <w:spacing w:after="0" w:line="240" w:lineRule="auto"/>
            </w:pPr>
          </w:p>
        </w:tc>
        <w:tc>
          <w:tcPr>
            <w:tcW w:w="10395" w:type="dxa"/>
          </w:tcPr>
          <w:p w14:paraId="0EA340B2" w14:textId="77777777" w:rsidR="00A37FFA" w:rsidRDefault="00A37FFA" w:rsidP="00A37FFA">
            <w:pPr>
              <w:pStyle w:val="EmptyCellLayoutStyle"/>
              <w:spacing w:after="0" w:line="240" w:lineRule="auto"/>
            </w:pPr>
          </w:p>
        </w:tc>
        <w:tc>
          <w:tcPr>
            <w:tcW w:w="149" w:type="dxa"/>
          </w:tcPr>
          <w:p w14:paraId="27F59919" w14:textId="77777777" w:rsidR="00A37FFA" w:rsidRDefault="00A37FFA" w:rsidP="00A37FFA">
            <w:pPr>
              <w:pStyle w:val="EmptyCellLayoutStyle"/>
              <w:spacing w:after="0" w:line="240" w:lineRule="auto"/>
            </w:pPr>
          </w:p>
        </w:tc>
      </w:tr>
      <w:tr w:rsidR="00A37FFA" w14:paraId="54E5FF4C" w14:textId="77777777" w:rsidTr="00A37FFA">
        <w:tc>
          <w:tcPr>
            <w:tcW w:w="54" w:type="dxa"/>
          </w:tcPr>
          <w:p w14:paraId="3DEAFB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053D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C09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B73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715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4FB9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5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6C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A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79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C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75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8EC97" w14:textId="77777777" w:rsidR="00A37FFA" w:rsidRDefault="00A37FFA" w:rsidP="00A37FFA">
                  <w:pPr>
                    <w:spacing w:after="0" w:line="240" w:lineRule="auto"/>
                  </w:pPr>
                  <w:r>
                    <w:rPr>
                      <w:rFonts w:eastAsia="Arial"/>
                      <w:color w:val="000000"/>
                      <w:lang w:bidi="ru-ru" w:val="ru-ru"/>
                    </w:rPr>
                    <w:t xml:space="preserve">Нет</w:t>
                  </w:r>
                </w:p>
              </w:tc>
            </w:tr>
            <w:tr w:rsidR="00A37FFA" w14:paraId="577D0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48E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469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FB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F53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04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081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5F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6435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BCA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35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236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6AFFF0" w14:textId="77777777" w:rsidR="00A37FFA" w:rsidRDefault="00A37FFA" w:rsidP="00A37FFA">
            <w:pPr>
              <w:spacing w:after="0" w:line="240" w:lineRule="auto"/>
            </w:pPr>
          </w:p>
        </w:tc>
        <w:tc>
          <w:tcPr>
            <w:tcW w:w="149" w:type="dxa"/>
          </w:tcPr>
          <w:p w14:paraId="18E99AD8" w14:textId="77777777" w:rsidR="00A37FFA" w:rsidRDefault="00A37FFA" w:rsidP="00A37FFA">
            <w:pPr>
              <w:pStyle w:val="EmptyCellLayoutStyle"/>
              <w:spacing w:after="0" w:line="240" w:lineRule="auto"/>
            </w:pPr>
          </w:p>
        </w:tc>
      </w:tr>
      <w:tr w:rsidR="00A37FFA" w14:paraId="07FFBC65" w14:textId="77777777" w:rsidTr="00A37FFA">
        <w:trPr>
          <w:trHeight w:val="80"/>
        </w:trPr>
        <w:tc>
          <w:tcPr>
            <w:tcW w:w="54" w:type="dxa"/>
          </w:tcPr>
          <w:p w14:paraId="167FF49B" w14:textId="77777777" w:rsidR="00A37FFA" w:rsidRDefault="00A37FFA" w:rsidP="00A37FFA">
            <w:pPr>
              <w:pStyle w:val="EmptyCellLayoutStyle"/>
              <w:spacing w:after="0" w:line="240" w:lineRule="auto"/>
            </w:pPr>
          </w:p>
        </w:tc>
        <w:tc>
          <w:tcPr>
            <w:tcW w:w="10395" w:type="dxa"/>
          </w:tcPr>
          <w:p w14:paraId="45D7AAA9" w14:textId="77777777" w:rsidR="00A37FFA" w:rsidRDefault="00A37FFA" w:rsidP="00A37FFA">
            <w:pPr>
              <w:pStyle w:val="EmptyCellLayoutStyle"/>
              <w:spacing w:after="0" w:line="240" w:lineRule="auto"/>
            </w:pPr>
          </w:p>
        </w:tc>
        <w:tc>
          <w:tcPr>
            <w:tcW w:w="149" w:type="dxa"/>
          </w:tcPr>
          <w:p w14:paraId="7DBAF2C0" w14:textId="77777777" w:rsidR="00A37FFA" w:rsidRDefault="00A37FFA" w:rsidP="00A37FFA">
            <w:pPr>
              <w:pStyle w:val="EmptyCellLayoutStyle"/>
              <w:spacing w:after="0" w:line="240" w:lineRule="auto"/>
            </w:pPr>
          </w:p>
        </w:tc>
      </w:tr>
    </w:tbl>
    <w:p xmlns:w="http://schemas.openxmlformats.org/wordprocessingml/2006/main" w14:paraId="78EB1FEB" w14:textId="77777777" w:rsidR="00A37FFA" w:rsidRDefault="00A37FFA" w:rsidP="00A37FFA">
      <w:pPr>
        <w:spacing w:after="0" w:line="240" w:lineRule="auto"/>
      </w:pPr>
    </w:p>
    <w:p xmlns:w="http://schemas.openxmlformats.org/wordprocessingml/2006/main" w14:paraId="6F3461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держка транзакции</w:t>
      </w:r>
    </w:p>
    <w:p xmlns:w="http://schemas.openxmlformats.org/wordprocessingml/2006/main" w14:paraId="4780B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для всех транзакций время ожидания вторичного подтвержд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C11A04" w14:textId="77777777" w:rsidTr="00A37FFA">
        <w:trPr>
          <w:trHeight w:val="54"/>
        </w:trPr>
        <w:tc>
          <w:tcPr>
            <w:tcW w:w="54" w:type="dxa"/>
          </w:tcPr>
          <w:p w14:paraId="2FF6186F" w14:textId="77777777" w:rsidR="00A37FFA" w:rsidRDefault="00A37FFA" w:rsidP="00A37FFA">
            <w:pPr>
              <w:pStyle w:val="EmptyCellLayoutStyle"/>
              <w:spacing w:after="0" w:line="240" w:lineRule="auto"/>
            </w:pPr>
          </w:p>
        </w:tc>
        <w:tc>
          <w:tcPr>
            <w:tcW w:w="10395" w:type="dxa"/>
          </w:tcPr>
          <w:p w14:paraId="0F14239B" w14:textId="77777777" w:rsidR="00A37FFA" w:rsidRDefault="00A37FFA" w:rsidP="00A37FFA">
            <w:pPr>
              <w:pStyle w:val="EmptyCellLayoutStyle"/>
              <w:spacing w:after="0" w:line="240" w:lineRule="auto"/>
            </w:pPr>
          </w:p>
        </w:tc>
        <w:tc>
          <w:tcPr>
            <w:tcW w:w="149" w:type="dxa"/>
          </w:tcPr>
          <w:p w14:paraId="12A6BD84" w14:textId="77777777" w:rsidR="00A37FFA" w:rsidRDefault="00A37FFA" w:rsidP="00A37FFA">
            <w:pPr>
              <w:pStyle w:val="EmptyCellLayoutStyle"/>
              <w:spacing w:after="0" w:line="240" w:lineRule="auto"/>
            </w:pPr>
          </w:p>
        </w:tc>
      </w:tr>
      <w:tr w:rsidR="00A37FFA" w14:paraId="19AE710D" w14:textId="77777777" w:rsidTr="00A37FFA">
        <w:tc>
          <w:tcPr>
            <w:tcW w:w="54" w:type="dxa"/>
          </w:tcPr>
          <w:p w14:paraId="080FD3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292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5DE7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355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165E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FF06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AA1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33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B7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82A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E5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07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AE152" w14:textId="77777777" w:rsidR="00A37FFA" w:rsidRDefault="00A37FFA" w:rsidP="00A37FFA">
                  <w:pPr>
                    <w:spacing w:after="0" w:line="240" w:lineRule="auto"/>
                  </w:pPr>
                  <w:r>
                    <w:rPr>
                      <w:rFonts w:eastAsia="Arial"/>
                      <w:color w:val="000000"/>
                      <w:lang w:bidi="ru-ru" w:val="ru-ru"/>
                    </w:rPr>
                    <w:t xml:space="preserve">Нет</w:t>
                  </w:r>
                </w:p>
              </w:tc>
            </w:tr>
            <w:tr w:rsidR="00A37FFA" w14:paraId="3885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4A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D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F9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29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32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C0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4E3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2558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73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267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351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AF7031" w14:textId="77777777" w:rsidR="00A37FFA" w:rsidRDefault="00A37FFA" w:rsidP="00A37FFA">
            <w:pPr>
              <w:spacing w:after="0" w:line="240" w:lineRule="auto"/>
            </w:pPr>
          </w:p>
        </w:tc>
        <w:tc>
          <w:tcPr>
            <w:tcW w:w="149" w:type="dxa"/>
          </w:tcPr>
          <w:p w14:paraId="0D6FEB9C" w14:textId="77777777" w:rsidR="00A37FFA" w:rsidRDefault="00A37FFA" w:rsidP="00A37FFA">
            <w:pPr>
              <w:pStyle w:val="EmptyCellLayoutStyle"/>
              <w:spacing w:after="0" w:line="240" w:lineRule="auto"/>
            </w:pPr>
          </w:p>
        </w:tc>
      </w:tr>
      <w:tr w:rsidR="00A37FFA" w14:paraId="163D0C64" w14:textId="77777777" w:rsidTr="00A37FFA">
        <w:trPr>
          <w:trHeight w:val="80"/>
        </w:trPr>
        <w:tc>
          <w:tcPr>
            <w:tcW w:w="54" w:type="dxa"/>
          </w:tcPr>
          <w:p w14:paraId="5433CE19" w14:textId="77777777" w:rsidR="00A37FFA" w:rsidRDefault="00A37FFA" w:rsidP="00A37FFA">
            <w:pPr>
              <w:pStyle w:val="EmptyCellLayoutStyle"/>
              <w:spacing w:after="0" w:line="240" w:lineRule="auto"/>
            </w:pPr>
          </w:p>
        </w:tc>
        <w:tc>
          <w:tcPr>
            <w:tcW w:w="10395" w:type="dxa"/>
          </w:tcPr>
          <w:p w14:paraId="62766EC5" w14:textId="77777777" w:rsidR="00A37FFA" w:rsidRDefault="00A37FFA" w:rsidP="00A37FFA">
            <w:pPr>
              <w:pStyle w:val="EmptyCellLayoutStyle"/>
              <w:spacing w:after="0" w:line="240" w:lineRule="auto"/>
            </w:pPr>
          </w:p>
        </w:tc>
        <w:tc>
          <w:tcPr>
            <w:tcW w:w="149" w:type="dxa"/>
          </w:tcPr>
          <w:p w14:paraId="748465A9" w14:textId="77777777" w:rsidR="00A37FFA" w:rsidRDefault="00A37FFA" w:rsidP="00A37FFA">
            <w:pPr>
              <w:pStyle w:val="EmptyCellLayoutStyle"/>
              <w:spacing w:after="0" w:line="240" w:lineRule="auto"/>
            </w:pPr>
          </w:p>
        </w:tc>
      </w:tr>
    </w:tbl>
    <w:p xmlns:w="http://schemas.openxmlformats.org/wordprocessingml/2006/main" w14:paraId="3F1125E1" w14:textId="77777777" w:rsidR="00A37FFA" w:rsidRDefault="00A37FFA" w:rsidP="00A37FFA">
      <w:pPr>
        <w:spacing w:after="0" w:line="240" w:lineRule="auto"/>
      </w:pPr>
    </w:p>
    <w:p xmlns:w="http://schemas.openxmlformats.org/wordprocessingml/2006/main" w14:paraId="0FE702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ередь ожидания применения для журнала</w:t>
      </w:r>
    </w:p>
    <w:p xmlns:w="http://schemas.openxmlformats.org/wordprocessingml/2006/main" w14:paraId="2C57D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ожидающих блоков журнала для применения к реплике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FC51D" w14:textId="77777777" w:rsidTr="00A37FFA">
        <w:trPr>
          <w:trHeight w:val="54"/>
        </w:trPr>
        <w:tc>
          <w:tcPr>
            <w:tcW w:w="54" w:type="dxa"/>
          </w:tcPr>
          <w:p w14:paraId="41426D30" w14:textId="77777777" w:rsidR="00A37FFA" w:rsidRDefault="00A37FFA" w:rsidP="00A37FFA">
            <w:pPr>
              <w:pStyle w:val="EmptyCellLayoutStyle"/>
              <w:spacing w:after="0" w:line="240" w:lineRule="auto"/>
            </w:pPr>
          </w:p>
        </w:tc>
        <w:tc>
          <w:tcPr>
            <w:tcW w:w="10395" w:type="dxa"/>
          </w:tcPr>
          <w:p w14:paraId="2C63984A" w14:textId="77777777" w:rsidR="00A37FFA" w:rsidRDefault="00A37FFA" w:rsidP="00A37FFA">
            <w:pPr>
              <w:pStyle w:val="EmptyCellLayoutStyle"/>
              <w:spacing w:after="0" w:line="240" w:lineRule="auto"/>
            </w:pPr>
          </w:p>
        </w:tc>
        <w:tc>
          <w:tcPr>
            <w:tcW w:w="149" w:type="dxa"/>
          </w:tcPr>
          <w:p w14:paraId="03D61E29" w14:textId="77777777" w:rsidR="00A37FFA" w:rsidRDefault="00A37FFA" w:rsidP="00A37FFA">
            <w:pPr>
              <w:pStyle w:val="EmptyCellLayoutStyle"/>
              <w:spacing w:after="0" w:line="240" w:lineRule="auto"/>
            </w:pPr>
          </w:p>
        </w:tc>
      </w:tr>
      <w:tr w:rsidR="00A37FFA" w14:paraId="12585153" w14:textId="77777777" w:rsidTr="00A37FFA">
        <w:tc>
          <w:tcPr>
            <w:tcW w:w="54" w:type="dxa"/>
          </w:tcPr>
          <w:p w14:paraId="3749C8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827C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F62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75D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2AA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B19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CE7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16F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482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1D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8A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65B44" w14:textId="77777777" w:rsidR="00A37FFA" w:rsidRDefault="00A37FFA" w:rsidP="00A37FFA">
                  <w:pPr>
                    <w:spacing w:after="0" w:line="240" w:lineRule="auto"/>
                  </w:pPr>
                  <w:r>
                    <w:rPr>
                      <w:rFonts w:eastAsia="Arial"/>
                      <w:color w:val="000000"/>
                      <w:lang w:bidi="ru-ru" w:val="ru-ru"/>
                    </w:rPr>
                    <w:t xml:space="preserve">Нет</w:t>
                  </w:r>
                </w:p>
              </w:tc>
            </w:tr>
            <w:tr w:rsidR="00A37FFA" w14:paraId="3AB472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243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5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531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88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3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3E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41CA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3EA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00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D6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02B366" w14:textId="77777777" w:rsidR="00A37FFA" w:rsidRDefault="00A37FFA" w:rsidP="00A37FFA">
            <w:pPr>
              <w:spacing w:after="0" w:line="240" w:lineRule="auto"/>
            </w:pPr>
          </w:p>
        </w:tc>
        <w:tc>
          <w:tcPr>
            <w:tcW w:w="149" w:type="dxa"/>
          </w:tcPr>
          <w:p w14:paraId="74A8FF55" w14:textId="77777777" w:rsidR="00A37FFA" w:rsidRDefault="00A37FFA" w:rsidP="00A37FFA">
            <w:pPr>
              <w:pStyle w:val="EmptyCellLayoutStyle"/>
              <w:spacing w:after="0" w:line="240" w:lineRule="auto"/>
            </w:pPr>
          </w:p>
        </w:tc>
      </w:tr>
      <w:tr w:rsidR="00A37FFA" w14:paraId="1B16178F" w14:textId="77777777" w:rsidTr="00A37FFA">
        <w:trPr>
          <w:trHeight w:val="80"/>
        </w:trPr>
        <w:tc>
          <w:tcPr>
            <w:tcW w:w="54" w:type="dxa"/>
          </w:tcPr>
          <w:p w14:paraId="613490ED" w14:textId="77777777" w:rsidR="00A37FFA" w:rsidRDefault="00A37FFA" w:rsidP="00A37FFA">
            <w:pPr>
              <w:pStyle w:val="EmptyCellLayoutStyle"/>
              <w:spacing w:after="0" w:line="240" w:lineRule="auto"/>
            </w:pPr>
          </w:p>
        </w:tc>
        <w:tc>
          <w:tcPr>
            <w:tcW w:w="10395" w:type="dxa"/>
          </w:tcPr>
          <w:p w14:paraId="38A8C1A5" w14:textId="77777777" w:rsidR="00A37FFA" w:rsidRDefault="00A37FFA" w:rsidP="00A37FFA">
            <w:pPr>
              <w:pStyle w:val="EmptyCellLayoutStyle"/>
              <w:spacing w:after="0" w:line="240" w:lineRule="auto"/>
            </w:pPr>
          </w:p>
        </w:tc>
        <w:tc>
          <w:tcPr>
            <w:tcW w:w="149" w:type="dxa"/>
          </w:tcPr>
          <w:p w14:paraId="3D199FD9" w14:textId="77777777" w:rsidR="00A37FFA" w:rsidRDefault="00A37FFA" w:rsidP="00A37FFA">
            <w:pPr>
              <w:pStyle w:val="EmptyCellLayoutStyle"/>
              <w:spacing w:after="0" w:line="240" w:lineRule="auto"/>
            </w:pPr>
          </w:p>
        </w:tc>
      </w:tr>
    </w:tbl>
    <w:p xmlns:w="http://schemas.openxmlformats.org/wordprocessingml/2006/main" w14:paraId="3992869E" w14:textId="77777777" w:rsidR="00A37FFA" w:rsidRDefault="00A37FFA" w:rsidP="00A37FFA">
      <w:pPr>
        <w:spacing w:after="0" w:line="240" w:lineRule="auto"/>
      </w:pPr>
    </w:p>
    <w:p xmlns:w="http://schemas.openxmlformats.org/wordprocessingml/2006/main" w14:paraId="454321A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ритическая политика реплики базы данных</w:t>
      </w:r>
    </w:p>
    <w:p xmlns:w="http://schemas.openxmlformats.org/wordprocessingml/2006/main" w14:paraId="3B6FF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е политики, которые имеют состояние реплики базы данных в качестве аспекта и одну из категорий ошибки в качестве категории политики.</w:t>
      </w:r>
    </w:p>
    <w:p xmlns:w="http://schemas.openxmlformats.org/wordprocessingml/2006/main" w14:paraId="51A06D4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реплики базы данных — обнаружения</w:t>
      </w:r>
    </w:p>
    <w:p xmlns:w="http://schemas.openxmlformats.org/wordprocessingml/2006/main" w14:paraId="128E28D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ользовательской политики реплики базы данных</w:t>
      </w:r>
    </w:p>
    <w:p xmlns:w="http://schemas.openxmlformats.org/wordprocessingml/2006/main" w14:paraId="72C2BD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базы данных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FFD872" w14:textId="77777777" w:rsidTr="00A37FFA">
        <w:trPr>
          <w:trHeight w:val="54"/>
        </w:trPr>
        <w:tc>
          <w:tcPr>
            <w:tcW w:w="54" w:type="dxa"/>
          </w:tcPr>
          <w:p w14:paraId="33E0D3E6" w14:textId="77777777" w:rsidR="00A37FFA" w:rsidRDefault="00A37FFA" w:rsidP="00A37FFA">
            <w:pPr>
              <w:pStyle w:val="EmptyCellLayoutStyle"/>
              <w:spacing w:after="0" w:line="240" w:lineRule="auto"/>
            </w:pPr>
          </w:p>
        </w:tc>
        <w:tc>
          <w:tcPr>
            <w:tcW w:w="10395" w:type="dxa"/>
          </w:tcPr>
          <w:p w14:paraId="532DE2F7" w14:textId="77777777" w:rsidR="00A37FFA" w:rsidRDefault="00A37FFA" w:rsidP="00A37FFA">
            <w:pPr>
              <w:pStyle w:val="EmptyCellLayoutStyle"/>
              <w:spacing w:after="0" w:line="240" w:lineRule="auto"/>
            </w:pPr>
          </w:p>
        </w:tc>
        <w:tc>
          <w:tcPr>
            <w:tcW w:w="149" w:type="dxa"/>
          </w:tcPr>
          <w:p w14:paraId="2268F15A" w14:textId="77777777" w:rsidR="00A37FFA" w:rsidRDefault="00A37FFA" w:rsidP="00A37FFA">
            <w:pPr>
              <w:pStyle w:val="EmptyCellLayoutStyle"/>
              <w:spacing w:after="0" w:line="240" w:lineRule="auto"/>
            </w:pPr>
          </w:p>
        </w:tc>
      </w:tr>
      <w:tr w:rsidR="00A37FFA" w14:paraId="05E55A18" w14:textId="77777777" w:rsidTr="00A37FFA">
        <w:tc>
          <w:tcPr>
            <w:tcW w:w="54" w:type="dxa"/>
          </w:tcPr>
          <w:p w14:paraId="281F6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988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3C20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BC57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CAD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BA9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D79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52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09B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88E47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1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C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7CE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95D2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44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6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48ACA" w14:textId="77777777" w:rsidR="00A37FFA" w:rsidRDefault="00A37FFA" w:rsidP="00A37FFA">
                  <w:pPr>
                    <w:spacing w:after="0" w:line="240" w:lineRule="auto"/>
                  </w:pPr>
                </w:p>
              </w:tc>
            </w:tr>
            <w:tr w:rsidR="00A37FFA" w14:paraId="39DAA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904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646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15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E16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83B0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CE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F88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B50113" w14:textId="77777777" w:rsidR="00A37FFA" w:rsidRDefault="00A37FFA" w:rsidP="00A37FFA">
            <w:pPr>
              <w:spacing w:after="0" w:line="240" w:lineRule="auto"/>
            </w:pPr>
          </w:p>
        </w:tc>
        <w:tc>
          <w:tcPr>
            <w:tcW w:w="149" w:type="dxa"/>
          </w:tcPr>
          <w:p w14:paraId="72F6ECBF" w14:textId="77777777" w:rsidR="00A37FFA" w:rsidRDefault="00A37FFA" w:rsidP="00A37FFA">
            <w:pPr>
              <w:pStyle w:val="EmptyCellLayoutStyle"/>
              <w:spacing w:after="0" w:line="240" w:lineRule="auto"/>
            </w:pPr>
          </w:p>
        </w:tc>
      </w:tr>
      <w:tr w:rsidR="00A37FFA" w14:paraId="1D8952E0" w14:textId="77777777" w:rsidTr="00A37FFA">
        <w:trPr>
          <w:trHeight w:val="80"/>
        </w:trPr>
        <w:tc>
          <w:tcPr>
            <w:tcW w:w="54" w:type="dxa"/>
          </w:tcPr>
          <w:p w14:paraId="4ABE0430" w14:textId="77777777" w:rsidR="00A37FFA" w:rsidRDefault="00A37FFA" w:rsidP="00A37FFA">
            <w:pPr>
              <w:pStyle w:val="EmptyCellLayoutStyle"/>
              <w:spacing w:after="0" w:line="240" w:lineRule="auto"/>
            </w:pPr>
          </w:p>
        </w:tc>
        <w:tc>
          <w:tcPr>
            <w:tcW w:w="10395" w:type="dxa"/>
          </w:tcPr>
          <w:p w14:paraId="76B38B7D" w14:textId="77777777" w:rsidR="00A37FFA" w:rsidRDefault="00A37FFA" w:rsidP="00A37FFA">
            <w:pPr>
              <w:pStyle w:val="EmptyCellLayoutStyle"/>
              <w:spacing w:after="0" w:line="240" w:lineRule="auto"/>
            </w:pPr>
          </w:p>
        </w:tc>
        <w:tc>
          <w:tcPr>
            <w:tcW w:w="149" w:type="dxa"/>
          </w:tcPr>
          <w:p w14:paraId="60FB2362" w14:textId="77777777" w:rsidR="00A37FFA" w:rsidRDefault="00A37FFA" w:rsidP="00A37FFA">
            <w:pPr>
              <w:pStyle w:val="EmptyCellLayoutStyle"/>
              <w:spacing w:after="0" w:line="240" w:lineRule="auto"/>
            </w:pPr>
          </w:p>
        </w:tc>
      </w:tr>
    </w:tbl>
    <w:p xmlns:w="http://schemas.openxmlformats.org/wordprocessingml/2006/main" w14:paraId="383D20E9" w14:textId="77777777" w:rsidR="00A37FFA" w:rsidRDefault="00A37FFA" w:rsidP="00A37FFA">
      <w:pPr>
        <w:spacing w:after="0" w:line="240" w:lineRule="auto"/>
      </w:pPr>
    </w:p>
    <w:p xmlns:w="http://schemas.openxmlformats.org/wordprocessingml/2006/main" w14:paraId="1C2453B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ритическая политика реплики базы данных — базовые мониторы</w:t>
      </w:r>
    </w:p>
    <w:p xmlns:w="http://schemas.openxmlformats.org/wordprocessingml/2006/main" w14:paraId="38ABD7B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реплики базы данных</w:t>
      </w:r>
    </w:p>
    <w:p xmlns:w="http://schemas.openxmlformats.org/wordprocessingml/2006/main" w14:paraId="337E5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состояние реплики базы данных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4975C2" w14:textId="77777777" w:rsidTr="00A37FFA">
        <w:trPr>
          <w:trHeight w:val="54"/>
        </w:trPr>
        <w:tc>
          <w:tcPr>
            <w:tcW w:w="54" w:type="dxa"/>
          </w:tcPr>
          <w:p w14:paraId="10D1E49B" w14:textId="77777777" w:rsidR="00A37FFA" w:rsidRDefault="00A37FFA" w:rsidP="00A37FFA">
            <w:pPr>
              <w:pStyle w:val="EmptyCellLayoutStyle"/>
              <w:spacing w:after="0" w:line="240" w:lineRule="auto"/>
            </w:pPr>
          </w:p>
        </w:tc>
        <w:tc>
          <w:tcPr>
            <w:tcW w:w="10395" w:type="dxa"/>
          </w:tcPr>
          <w:p w14:paraId="5F3BC947" w14:textId="77777777" w:rsidR="00A37FFA" w:rsidRDefault="00A37FFA" w:rsidP="00A37FFA">
            <w:pPr>
              <w:pStyle w:val="EmptyCellLayoutStyle"/>
              <w:spacing w:after="0" w:line="240" w:lineRule="auto"/>
            </w:pPr>
          </w:p>
        </w:tc>
        <w:tc>
          <w:tcPr>
            <w:tcW w:w="149" w:type="dxa"/>
          </w:tcPr>
          <w:p w14:paraId="13A580C3" w14:textId="77777777" w:rsidR="00A37FFA" w:rsidRDefault="00A37FFA" w:rsidP="00A37FFA">
            <w:pPr>
              <w:pStyle w:val="EmptyCellLayoutStyle"/>
              <w:spacing w:after="0" w:line="240" w:lineRule="auto"/>
            </w:pPr>
          </w:p>
        </w:tc>
      </w:tr>
      <w:tr w:rsidR="00A37FFA" w14:paraId="1C2F97F4" w14:textId="77777777" w:rsidTr="00A37FFA">
        <w:tc>
          <w:tcPr>
            <w:tcW w:w="54" w:type="dxa"/>
          </w:tcPr>
          <w:p w14:paraId="50376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96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8983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A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54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DE1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BB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C15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2D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4E16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100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A7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4607" w14:textId="77777777" w:rsidR="00A37FFA" w:rsidRDefault="00A37FFA" w:rsidP="00A37FFA">
                  <w:pPr>
                    <w:spacing w:after="0" w:line="240" w:lineRule="auto"/>
                  </w:pPr>
                  <w:r>
                    <w:rPr>
                      <w:rFonts w:eastAsia="Arial"/>
                      <w:color w:val="000000"/>
                      <w:lang w:bidi="ru-ru" w:val="ru-ru"/>
                    </w:rPr>
                    <w:t xml:space="preserve">False</w:t>
                  </w:r>
                </w:p>
              </w:tc>
            </w:tr>
            <w:tr w:rsidR="00A37FFA" w14:paraId="709BC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B6C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FE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157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3CB1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42E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B03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14BB" w14:textId="77777777" w:rsidR="00A37FFA" w:rsidRDefault="00A37FFA" w:rsidP="00A37FFA">
                  <w:pPr>
                    <w:spacing w:after="0" w:line="240" w:lineRule="auto"/>
                  </w:pPr>
                </w:p>
              </w:tc>
            </w:tr>
            <w:tr w:rsidR="00A37FFA" w14:paraId="7B868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D42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BCC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EC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0EDB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58AD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8D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0DC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0E34DE" w14:textId="77777777" w:rsidR="00A37FFA" w:rsidRDefault="00A37FFA" w:rsidP="00A37FFA">
            <w:pPr>
              <w:spacing w:after="0" w:line="240" w:lineRule="auto"/>
            </w:pPr>
          </w:p>
        </w:tc>
        <w:tc>
          <w:tcPr>
            <w:tcW w:w="149" w:type="dxa"/>
          </w:tcPr>
          <w:p w14:paraId="400F0B41" w14:textId="77777777" w:rsidR="00A37FFA" w:rsidRDefault="00A37FFA" w:rsidP="00A37FFA">
            <w:pPr>
              <w:pStyle w:val="EmptyCellLayoutStyle"/>
              <w:spacing w:after="0" w:line="240" w:lineRule="auto"/>
            </w:pPr>
          </w:p>
        </w:tc>
      </w:tr>
      <w:tr w:rsidR="00A37FFA" w14:paraId="35C7A2C8" w14:textId="77777777" w:rsidTr="00A37FFA">
        <w:trPr>
          <w:trHeight w:val="80"/>
        </w:trPr>
        <w:tc>
          <w:tcPr>
            <w:tcW w:w="54" w:type="dxa"/>
          </w:tcPr>
          <w:p w14:paraId="68E52F39" w14:textId="77777777" w:rsidR="00A37FFA" w:rsidRDefault="00A37FFA" w:rsidP="00A37FFA">
            <w:pPr>
              <w:pStyle w:val="EmptyCellLayoutStyle"/>
              <w:spacing w:after="0" w:line="240" w:lineRule="auto"/>
            </w:pPr>
          </w:p>
        </w:tc>
        <w:tc>
          <w:tcPr>
            <w:tcW w:w="10395" w:type="dxa"/>
          </w:tcPr>
          <w:p w14:paraId="3B5197C4" w14:textId="77777777" w:rsidR="00A37FFA" w:rsidRDefault="00A37FFA" w:rsidP="00A37FFA">
            <w:pPr>
              <w:pStyle w:val="EmptyCellLayoutStyle"/>
              <w:spacing w:after="0" w:line="240" w:lineRule="auto"/>
            </w:pPr>
          </w:p>
        </w:tc>
        <w:tc>
          <w:tcPr>
            <w:tcW w:w="149" w:type="dxa"/>
          </w:tcPr>
          <w:p w14:paraId="44380FEC" w14:textId="77777777" w:rsidR="00A37FFA" w:rsidRDefault="00A37FFA" w:rsidP="00A37FFA">
            <w:pPr>
              <w:pStyle w:val="EmptyCellLayoutStyle"/>
              <w:spacing w:after="0" w:line="240" w:lineRule="auto"/>
            </w:pPr>
          </w:p>
        </w:tc>
      </w:tr>
    </w:tbl>
    <w:p xmlns:w="http://schemas.openxmlformats.org/wordprocessingml/2006/main" w14:paraId="46BCA886" w14:textId="77777777" w:rsidR="00A37FFA" w:rsidRDefault="00A37FFA" w:rsidP="00A37FFA">
      <w:pPr>
        <w:spacing w:after="0" w:line="240" w:lineRule="auto"/>
      </w:pPr>
    </w:p>
    <w:p xmlns:w="http://schemas.openxmlformats.org/wordprocessingml/2006/main" w14:paraId="4E99FCAA"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итика предупреждений для реплики базы данных</w:t>
      </w:r>
    </w:p>
    <w:p xmlns:w="http://schemas.openxmlformats.org/wordprocessingml/2006/main" w14:paraId="047ED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е политики, которые имеют состояние реплики базы данных в качестве аспекта и одну из категорий предупреждений в качестве категории политики.</w:t>
      </w:r>
    </w:p>
    <w:p xmlns:w="http://schemas.openxmlformats.org/wordprocessingml/2006/main" w14:paraId="1080375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для реплики базы данных — обнаружения</w:t>
      </w:r>
    </w:p>
    <w:p xmlns:w="http://schemas.openxmlformats.org/wordprocessingml/2006/main" w14:paraId="21D7A4D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ользовательской политики реплики базы данных</w:t>
      </w:r>
    </w:p>
    <w:p xmlns:w="http://schemas.openxmlformats.org/wordprocessingml/2006/main" w14:paraId="68DB1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базы данных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DDA1A4" w14:textId="77777777" w:rsidTr="00A37FFA">
        <w:trPr>
          <w:trHeight w:val="54"/>
        </w:trPr>
        <w:tc>
          <w:tcPr>
            <w:tcW w:w="54" w:type="dxa"/>
          </w:tcPr>
          <w:p w14:paraId="37164876" w14:textId="77777777" w:rsidR="00A37FFA" w:rsidRDefault="00A37FFA" w:rsidP="00A37FFA">
            <w:pPr>
              <w:pStyle w:val="EmptyCellLayoutStyle"/>
              <w:spacing w:after="0" w:line="240" w:lineRule="auto"/>
            </w:pPr>
          </w:p>
        </w:tc>
        <w:tc>
          <w:tcPr>
            <w:tcW w:w="10395" w:type="dxa"/>
          </w:tcPr>
          <w:p w14:paraId="6CE6B7E6" w14:textId="77777777" w:rsidR="00A37FFA" w:rsidRDefault="00A37FFA" w:rsidP="00A37FFA">
            <w:pPr>
              <w:pStyle w:val="EmptyCellLayoutStyle"/>
              <w:spacing w:after="0" w:line="240" w:lineRule="auto"/>
            </w:pPr>
          </w:p>
        </w:tc>
        <w:tc>
          <w:tcPr>
            <w:tcW w:w="149" w:type="dxa"/>
          </w:tcPr>
          <w:p w14:paraId="6A29D502" w14:textId="77777777" w:rsidR="00A37FFA" w:rsidRDefault="00A37FFA" w:rsidP="00A37FFA">
            <w:pPr>
              <w:pStyle w:val="EmptyCellLayoutStyle"/>
              <w:spacing w:after="0" w:line="240" w:lineRule="auto"/>
            </w:pPr>
          </w:p>
        </w:tc>
      </w:tr>
      <w:tr w:rsidR="00A37FFA" w14:paraId="7E93DE6A" w14:textId="77777777" w:rsidTr="00A37FFA">
        <w:tc>
          <w:tcPr>
            <w:tcW w:w="54" w:type="dxa"/>
          </w:tcPr>
          <w:p w14:paraId="0E8EEA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91E5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C0FC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A2F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017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254B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54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6DC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D94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79FEB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7AD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72A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81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4BB31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30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077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3BE29" w14:textId="77777777" w:rsidR="00A37FFA" w:rsidRDefault="00A37FFA" w:rsidP="00A37FFA">
                  <w:pPr>
                    <w:spacing w:after="0" w:line="240" w:lineRule="auto"/>
                  </w:pPr>
                </w:p>
              </w:tc>
            </w:tr>
            <w:tr w:rsidR="00A37FFA" w14:paraId="1F17B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63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47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6A7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3C00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DA9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2C1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C24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F07867" w14:textId="77777777" w:rsidR="00A37FFA" w:rsidRDefault="00A37FFA" w:rsidP="00A37FFA">
            <w:pPr>
              <w:spacing w:after="0" w:line="240" w:lineRule="auto"/>
            </w:pPr>
          </w:p>
        </w:tc>
        <w:tc>
          <w:tcPr>
            <w:tcW w:w="149" w:type="dxa"/>
          </w:tcPr>
          <w:p w14:paraId="2B47DA71" w14:textId="77777777" w:rsidR="00A37FFA" w:rsidRDefault="00A37FFA" w:rsidP="00A37FFA">
            <w:pPr>
              <w:pStyle w:val="EmptyCellLayoutStyle"/>
              <w:spacing w:after="0" w:line="240" w:lineRule="auto"/>
            </w:pPr>
          </w:p>
        </w:tc>
      </w:tr>
      <w:tr w:rsidR="00A37FFA" w14:paraId="3563028D" w14:textId="77777777" w:rsidTr="00A37FFA">
        <w:trPr>
          <w:trHeight w:val="80"/>
        </w:trPr>
        <w:tc>
          <w:tcPr>
            <w:tcW w:w="54" w:type="dxa"/>
          </w:tcPr>
          <w:p w14:paraId="09C87FA6" w14:textId="77777777" w:rsidR="00A37FFA" w:rsidRDefault="00A37FFA" w:rsidP="00A37FFA">
            <w:pPr>
              <w:pStyle w:val="EmptyCellLayoutStyle"/>
              <w:spacing w:after="0" w:line="240" w:lineRule="auto"/>
            </w:pPr>
          </w:p>
        </w:tc>
        <w:tc>
          <w:tcPr>
            <w:tcW w:w="10395" w:type="dxa"/>
          </w:tcPr>
          <w:p w14:paraId="6BD5AF96" w14:textId="77777777" w:rsidR="00A37FFA" w:rsidRDefault="00A37FFA" w:rsidP="00A37FFA">
            <w:pPr>
              <w:pStyle w:val="EmptyCellLayoutStyle"/>
              <w:spacing w:after="0" w:line="240" w:lineRule="auto"/>
            </w:pPr>
          </w:p>
        </w:tc>
        <w:tc>
          <w:tcPr>
            <w:tcW w:w="149" w:type="dxa"/>
          </w:tcPr>
          <w:p w14:paraId="7FBDF4BD" w14:textId="77777777" w:rsidR="00A37FFA" w:rsidRDefault="00A37FFA" w:rsidP="00A37FFA">
            <w:pPr>
              <w:pStyle w:val="EmptyCellLayoutStyle"/>
              <w:spacing w:after="0" w:line="240" w:lineRule="auto"/>
            </w:pPr>
          </w:p>
        </w:tc>
      </w:tr>
    </w:tbl>
    <w:p xmlns:w="http://schemas.openxmlformats.org/wordprocessingml/2006/main" w14:paraId="3265B9DC" w14:textId="77777777" w:rsidR="00A37FFA" w:rsidRDefault="00A37FFA" w:rsidP="00A37FFA">
      <w:pPr>
        <w:spacing w:after="0" w:line="240" w:lineRule="auto"/>
      </w:pPr>
    </w:p>
    <w:p xmlns:w="http://schemas.openxmlformats.org/wordprocessingml/2006/main" w14:paraId="0397F03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я для реплики базы данных — базовые мониторы</w:t>
      </w:r>
    </w:p>
    <w:p xmlns:w="http://schemas.openxmlformats.org/wordprocessingml/2006/main" w14:paraId="76E6FF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реплики базы данных</w:t>
      </w:r>
    </w:p>
    <w:p xmlns:w="http://schemas.openxmlformats.org/wordprocessingml/2006/main" w14:paraId="16E25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состояние реплики базы данных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1332DF" w14:textId="77777777" w:rsidTr="00A37FFA">
        <w:trPr>
          <w:trHeight w:val="54"/>
        </w:trPr>
        <w:tc>
          <w:tcPr>
            <w:tcW w:w="54" w:type="dxa"/>
          </w:tcPr>
          <w:p w14:paraId="036C6861" w14:textId="77777777" w:rsidR="00A37FFA" w:rsidRDefault="00A37FFA" w:rsidP="00A37FFA">
            <w:pPr>
              <w:pStyle w:val="EmptyCellLayoutStyle"/>
              <w:spacing w:after="0" w:line="240" w:lineRule="auto"/>
            </w:pPr>
          </w:p>
        </w:tc>
        <w:tc>
          <w:tcPr>
            <w:tcW w:w="10395" w:type="dxa"/>
          </w:tcPr>
          <w:p w14:paraId="70ED0ED4" w14:textId="77777777" w:rsidR="00A37FFA" w:rsidRDefault="00A37FFA" w:rsidP="00A37FFA">
            <w:pPr>
              <w:pStyle w:val="EmptyCellLayoutStyle"/>
              <w:spacing w:after="0" w:line="240" w:lineRule="auto"/>
            </w:pPr>
          </w:p>
        </w:tc>
        <w:tc>
          <w:tcPr>
            <w:tcW w:w="149" w:type="dxa"/>
          </w:tcPr>
          <w:p w14:paraId="515EC0B1" w14:textId="77777777" w:rsidR="00A37FFA" w:rsidRDefault="00A37FFA" w:rsidP="00A37FFA">
            <w:pPr>
              <w:pStyle w:val="EmptyCellLayoutStyle"/>
              <w:spacing w:after="0" w:line="240" w:lineRule="auto"/>
            </w:pPr>
          </w:p>
        </w:tc>
      </w:tr>
      <w:tr w:rsidR="00A37FFA" w14:paraId="41ACC833" w14:textId="77777777" w:rsidTr="00A37FFA">
        <w:tc>
          <w:tcPr>
            <w:tcW w:w="54" w:type="dxa"/>
          </w:tcPr>
          <w:p w14:paraId="6A9376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07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2C5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B4E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725A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BC1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1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BC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CC4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796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29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6CD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4BBE7" w14:textId="77777777" w:rsidR="00A37FFA" w:rsidRDefault="00A37FFA" w:rsidP="00A37FFA">
                  <w:pPr>
                    <w:spacing w:after="0" w:line="240" w:lineRule="auto"/>
                  </w:pPr>
                  <w:r>
                    <w:rPr>
                      <w:rFonts w:eastAsia="Arial"/>
                      <w:color w:val="000000"/>
                      <w:lang w:bidi="ru-ru" w:val="ru-ru"/>
                    </w:rPr>
                    <w:t xml:space="preserve">False</w:t>
                  </w:r>
                </w:p>
              </w:tc>
            </w:tr>
            <w:tr w:rsidR="00A37FFA" w14:paraId="59C50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6CD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51B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2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276B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40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E0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D1410" w14:textId="77777777" w:rsidR="00A37FFA" w:rsidRDefault="00A37FFA" w:rsidP="00A37FFA">
                  <w:pPr>
                    <w:spacing w:after="0" w:line="240" w:lineRule="auto"/>
                  </w:pPr>
                </w:p>
              </w:tc>
            </w:tr>
            <w:tr w:rsidR="00A37FFA" w14:paraId="073A3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0B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1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F33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A525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57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A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947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8ADCC2" w14:textId="77777777" w:rsidR="00A37FFA" w:rsidRDefault="00A37FFA" w:rsidP="00A37FFA">
            <w:pPr>
              <w:spacing w:after="0" w:line="240" w:lineRule="auto"/>
            </w:pPr>
          </w:p>
        </w:tc>
        <w:tc>
          <w:tcPr>
            <w:tcW w:w="149" w:type="dxa"/>
          </w:tcPr>
          <w:p w14:paraId="7543B612" w14:textId="77777777" w:rsidR="00A37FFA" w:rsidRDefault="00A37FFA" w:rsidP="00A37FFA">
            <w:pPr>
              <w:pStyle w:val="EmptyCellLayoutStyle"/>
              <w:spacing w:after="0" w:line="240" w:lineRule="auto"/>
            </w:pPr>
          </w:p>
        </w:tc>
      </w:tr>
      <w:tr w:rsidR="00A37FFA" w14:paraId="1CD393F4" w14:textId="77777777" w:rsidTr="00A37FFA">
        <w:trPr>
          <w:trHeight w:val="80"/>
        </w:trPr>
        <w:tc>
          <w:tcPr>
            <w:tcW w:w="54" w:type="dxa"/>
          </w:tcPr>
          <w:p w14:paraId="1C892984" w14:textId="77777777" w:rsidR="00A37FFA" w:rsidRDefault="00A37FFA" w:rsidP="00A37FFA">
            <w:pPr>
              <w:pStyle w:val="EmptyCellLayoutStyle"/>
              <w:spacing w:after="0" w:line="240" w:lineRule="auto"/>
            </w:pPr>
          </w:p>
        </w:tc>
        <w:tc>
          <w:tcPr>
            <w:tcW w:w="10395" w:type="dxa"/>
          </w:tcPr>
          <w:p w14:paraId="550A7063" w14:textId="77777777" w:rsidR="00A37FFA" w:rsidRDefault="00A37FFA" w:rsidP="00A37FFA">
            <w:pPr>
              <w:pStyle w:val="EmptyCellLayoutStyle"/>
              <w:spacing w:after="0" w:line="240" w:lineRule="auto"/>
            </w:pPr>
          </w:p>
        </w:tc>
        <w:tc>
          <w:tcPr>
            <w:tcW w:w="149" w:type="dxa"/>
          </w:tcPr>
          <w:p w14:paraId="0C867217" w14:textId="77777777" w:rsidR="00A37FFA" w:rsidRDefault="00A37FFA" w:rsidP="00A37FFA">
            <w:pPr>
              <w:pStyle w:val="EmptyCellLayoutStyle"/>
              <w:spacing w:after="0" w:line="240" w:lineRule="auto"/>
            </w:pPr>
          </w:p>
        </w:tc>
      </w:tr>
    </w:tbl>
    <w:p xmlns:w="http://schemas.openxmlformats.org/wordprocessingml/2006/main" w14:paraId="7BDFC8EF" w14:textId="77777777" w:rsidR="00A37FFA" w:rsidRDefault="00A37FFA" w:rsidP="00A37FFA">
      <w:pPr>
        <w:spacing w:after="0" w:line="240" w:lineRule="auto"/>
      </w:pPr>
    </w:p>
    <w:p xmlns:w="http://schemas.openxmlformats.org/wordprocessingml/2006/main" w14:paraId="532C7C19"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итика предупреждений базы данных</w:t>
      </w:r>
    </w:p>
    <w:p xmlns:w="http://schemas.openxmlformats.org/wordprocessingml/2006/main" w14:paraId="6CA1A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Microsoft SQL Server в Linux, имеющая базу данных в качестве аспекта и одну из категорий предупреждений в качестве категории политики.</w:t>
      </w:r>
    </w:p>
    <w:p xmlns:w="http://schemas.openxmlformats.org/wordprocessingml/2006/main" w14:paraId="1199B3E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итика предупреждений базы данных — базовые мониторы</w:t>
      </w:r>
    </w:p>
    <w:p xmlns:w="http://schemas.openxmlformats.org/wordprocessingml/2006/main" w14:paraId="5096E9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базы данных</w:t>
      </w:r>
    </w:p>
    <w:p xmlns:w="http://schemas.openxmlformats.org/wordprocessingml/2006/main" w14:paraId="487D2C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в частности, для отражения состояния пользовательских политик, имеющих базу данных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3D1D5A" w14:textId="77777777" w:rsidTr="00A37FFA">
        <w:trPr>
          <w:trHeight w:val="54"/>
        </w:trPr>
        <w:tc>
          <w:tcPr>
            <w:tcW w:w="54" w:type="dxa"/>
          </w:tcPr>
          <w:p w14:paraId="0518AF6F" w14:textId="77777777" w:rsidR="00A37FFA" w:rsidRDefault="00A37FFA" w:rsidP="00A37FFA">
            <w:pPr>
              <w:pStyle w:val="EmptyCellLayoutStyle"/>
              <w:spacing w:after="0" w:line="240" w:lineRule="auto"/>
            </w:pPr>
          </w:p>
        </w:tc>
        <w:tc>
          <w:tcPr>
            <w:tcW w:w="10395" w:type="dxa"/>
          </w:tcPr>
          <w:p w14:paraId="1F0EF0AB" w14:textId="77777777" w:rsidR="00A37FFA" w:rsidRDefault="00A37FFA" w:rsidP="00A37FFA">
            <w:pPr>
              <w:pStyle w:val="EmptyCellLayoutStyle"/>
              <w:spacing w:after="0" w:line="240" w:lineRule="auto"/>
            </w:pPr>
          </w:p>
        </w:tc>
        <w:tc>
          <w:tcPr>
            <w:tcW w:w="149" w:type="dxa"/>
          </w:tcPr>
          <w:p w14:paraId="1B33A491" w14:textId="77777777" w:rsidR="00A37FFA" w:rsidRDefault="00A37FFA" w:rsidP="00A37FFA">
            <w:pPr>
              <w:pStyle w:val="EmptyCellLayoutStyle"/>
              <w:spacing w:after="0" w:line="240" w:lineRule="auto"/>
            </w:pPr>
          </w:p>
        </w:tc>
      </w:tr>
      <w:tr w:rsidR="00A37FFA" w14:paraId="44146D10" w14:textId="77777777" w:rsidTr="00A37FFA">
        <w:tc>
          <w:tcPr>
            <w:tcW w:w="54" w:type="dxa"/>
          </w:tcPr>
          <w:p w14:paraId="6E9BD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15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32E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777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7224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2DB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DD0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1E6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B6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90D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027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D53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907E5" w14:textId="77777777" w:rsidR="00A37FFA" w:rsidRDefault="00A37FFA" w:rsidP="00A37FFA">
                  <w:pPr>
                    <w:spacing w:after="0" w:line="240" w:lineRule="auto"/>
                  </w:pPr>
                  <w:r>
                    <w:rPr>
                      <w:rFonts w:eastAsia="Arial"/>
                      <w:color w:val="000000"/>
                      <w:lang w:bidi="ru-ru" w:val="ru-ru"/>
                    </w:rPr>
                    <w:t xml:space="preserve">True</w:t>
                  </w:r>
                </w:p>
              </w:tc>
            </w:tr>
            <w:tr w:rsidR="00A37FFA" w14:paraId="2ABA1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99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0E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FC0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3577B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F0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3C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AF861" w14:textId="77777777" w:rsidR="00A37FFA" w:rsidRDefault="00A37FFA" w:rsidP="00A37FFA">
                  <w:pPr>
                    <w:spacing w:after="0" w:line="240" w:lineRule="auto"/>
                  </w:pPr>
                </w:p>
              </w:tc>
            </w:tr>
            <w:tr w:rsidR="00A37FFA" w14:paraId="0DA75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21F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13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B3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F2BD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65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08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477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58B2DE" w14:textId="77777777" w:rsidR="00A37FFA" w:rsidRDefault="00A37FFA" w:rsidP="00A37FFA">
            <w:pPr>
              <w:spacing w:after="0" w:line="240" w:lineRule="auto"/>
            </w:pPr>
          </w:p>
        </w:tc>
        <w:tc>
          <w:tcPr>
            <w:tcW w:w="149" w:type="dxa"/>
          </w:tcPr>
          <w:p w14:paraId="3AD2CD22" w14:textId="77777777" w:rsidR="00A37FFA" w:rsidRDefault="00A37FFA" w:rsidP="00A37FFA">
            <w:pPr>
              <w:pStyle w:val="EmptyCellLayoutStyle"/>
              <w:spacing w:after="0" w:line="240" w:lineRule="auto"/>
            </w:pPr>
          </w:p>
        </w:tc>
      </w:tr>
      <w:tr w:rsidR="00A37FFA" w14:paraId="287590EE" w14:textId="77777777" w:rsidTr="00A37FFA">
        <w:trPr>
          <w:trHeight w:val="80"/>
        </w:trPr>
        <w:tc>
          <w:tcPr>
            <w:tcW w:w="54" w:type="dxa"/>
          </w:tcPr>
          <w:p w14:paraId="5EA8E53D" w14:textId="77777777" w:rsidR="00A37FFA" w:rsidRDefault="00A37FFA" w:rsidP="00A37FFA">
            <w:pPr>
              <w:pStyle w:val="EmptyCellLayoutStyle"/>
              <w:spacing w:after="0" w:line="240" w:lineRule="auto"/>
            </w:pPr>
          </w:p>
        </w:tc>
        <w:tc>
          <w:tcPr>
            <w:tcW w:w="10395" w:type="dxa"/>
          </w:tcPr>
          <w:p w14:paraId="106F3A9E" w14:textId="77777777" w:rsidR="00A37FFA" w:rsidRDefault="00A37FFA" w:rsidP="00A37FFA">
            <w:pPr>
              <w:pStyle w:val="EmptyCellLayoutStyle"/>
              <w:spacing w:after="0" w:line="240" w:lineRule="auto"/>
            </w:pPr>
          </w:p>
        </w:tc>
        <w:tc>
          <w:tcPr>
            <w:tcW w:w="149" w:type="dxa"/>
          </w:tcPr>
          <w:p w14:paraId="162870A1" w14:textId="77777777" w:rsidR="00A37FFA" w:rsidRDefault="00A37FFA" w:rsidP="00A37FFA">
            <w:pPr>
              <w:pStyle w:val="EmptyCellLayoutStyle"/>
              <w:spacing w:after="0" w:line="240" w:lineRule="auto"/>
            </w:pPr>
          </w:p>
        </w:tc>
      </w:tr>
    </w:tbl>
    <w:p xmlns:w="http://schemas.openxmlformats.org/wordprocessingml/2006/main" w14:paraId="4145B607" w14:textId="77777777" w:rsidR="00A37FFA" w:rsidRDefault="00A37FFA" w:rsidP="00A37FFA">
      <w:pPr>
        <w:spacing w:after="0" w:line="240" w:lineRule="auto"/>
      </w:pPr>
    </w:p>
    <w:p xmlns:w="http://schemas.openxmlformats.org/wordprocessingml/2006/main" w14:paraId="2A6513E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ядро СУБД</w:t>
      </w:r>
    </w:p>
    <w:p xmlns:w="http://schemas.openxmlformats.org/wordprocessingml/2006/main" w14:paraId="02B8FA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становка ядра СУБД Microsoft SQL Server в Linux. В компоненте Database Engine размещаются базы данных и другие компоненты SQL Server.</w:t>
      </w:r>
    </w:p>
    <w:p xmlns:w="http://schemas.openxmlformats.org/wordprocessingml/2006/main" w14:paraId="0D6EF73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обнаружения</w:t>
      </w:r>
    </w:p>
    <w:p xmlns:w="http://schemas.openxmlformats.org/wordprocessingml/2006/main" w14:paraId="750DBB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ядер СУБД SQL Server</w:t>
      </w:r>
    </w:p>
    <w:p xmlns:w="http://schemas.openxmlformats.org/wordprocessingml/2006/main" w14:paraId="2ADE8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ядра СУБД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A39CB1" w14:textId="77777777" w:rsidTr="00A37FFA">
        <w:trPr>
          <w:trHeight w:val="54"/>
        </w:trPr>
        <w:tc>
          <w:tcPr>
            <w:tcW w:w="54" w:type="dxa"/>
          </w:tcPr>
          <w:p w14:paraId="36D78DBD" w14:textId="77777777" w:rsidR="00A37FFA" w:rsidRDefault="00A37FFA" w:rsidP="00A37FFA">
            <w:pPr>
              <w:pStyle w:val="EmptyCellLayoutStyle"/>
              <w:spacing w:after="0" w:line="240" w:lineRule="auto"/>
            </w:pPr>
          </w:p>
        </w:tc>
        <w:tc>
          <w:tcPr>
            <w:tcW w:w="10395" w:type="dxa"/>
          </w:tcPr>
          <w:p w14:paraId="06655219" w14:textId="77777777" w:rsidR="00A37FFA" w:rsidRDefault="00A37FFA" w:rsidP="00A37FFA">
            <w:pPr>
              <w:pStyle w:val="EmptyCellLayoutStyle"/>
              <w:spacing w:after="0" w:line="240" w:lineRule="auto"/>
            </w:pPr>
          </w:p>
        </w:tc>
        <w:tc>
          <w:tcPr>
            <w:tcW w:w="149" w:type="dxa"/>
          </w:tcPr>
          <w:p w14:paraId="780B32AA" w14:textId="77777777" w:rsidR="00A37FFA" w:rsidRDefault="00A37FFA" w:rsidP="00A37FFA">
            <w:pPr>
              <w:pStyle w:val="EmptyCellLayoutStyle"/>
              <w:spacing w:after="0" w:line="240" w:lineRule="auto"/>
            </w:pPr>
          </w:p>
        </w:tc>
      </w:tr>
      <w:tr w:rsidR="00A37FFA" w14:paraId="5F8F5DF0" w14:textId="77777777" w:rsidTr="00A37FFA">
        <w:tc>
          <w:tcPr>
            <w:tcW w:w="54" w:type="dxa"/>
          </w:tcPr>
          <w:p w14:paraId="7FBF12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8690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3E87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C0F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1E9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0C4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C42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3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B3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FBA9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64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8B5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F7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3B35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29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EF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F3CFB" w14:textId="77777777" w:rsidR="00A37FFA" w:rsidRDefault="00A37FFA" w:rsidP="00A37FFA">
                  <w:pPr>
                    <w:spacing w:after="0" w:line="240" w:lineRule="auto"/>
                  </w:pPr>
                </w:p>
              </w:tc>
            </w:tr>
            <w:tr w:rsidR="00A37FFA" w14:paraId="61CAC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E16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0C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A9B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56BD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2CEA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068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47CB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B47716" w14:textId="77777777" w:rsidR="00A37FFA" w:rsidRDefault="00A37FFA" w:rsidP="00A37FFA">
            <w:pPr>
              <w:spacing w:after="0" w:line="240" w:lineRule="auto"/>
            </w:pPr>
          </w:p>
        </w:tc>
        <w:tc>
          <w:tcPr>
            <w:tcW w:w="149" w:type="dxa"/>
          </w:tcPr>
          <w:p w14:paraId="40498566" w14:textId="77777777" w:rsidR="00A37FFA" w:rsidRDefault="00A37FFA" w:rsidP="00A37FFA">
            <w:pPr>
              <w:pStyle w:val="EmptyCellLayoutStyle"/>
              <w:spacing w:after="0" w:line="240" w:lineRule="auto"/>
            </w:pPr>
          </w:p>
        </w:tc>
      </w:tr>
      <w:tr w:rsidR="00A37FFA" w14:paraId="2D1C908B" w14:textId="77777777" w:rsidTr="00A37FFA">
        <w:trPr>
          <w:trHeight w:val="80"/>
        </w:trPr>
        <w:tc>
          <w:tcPr>
            <w:tcW w:w="54" w:type="dxa"/>
          </w:tcPr>
          <w:p w14:paraId="1A13AFC2" w14:textId="77777777" w:rsidR="00A37FFA" w:rsidRDefault="00A37FFA" w:rsidP="00A37FFA">
            <w:pPr>
              <w:pStyle w:val="EmptyCellLayoutStyle"/>
              <w:spacing w:after="0" w:line="240" w:lineRule="auto"/>
            </w:pPr>
          </w:p>
        </w:tc>
        <w:tc>
          <w:tcPr>
            <w:tcW w:w="10395" w:type="dxa"/>
          </w:tcPr>
          <w:p w14:paraId="004A6AB7" w14:textId="77777777" w:rsidR="00A37FFA" w:rsidRDefault="00A37FFA" w:rsidP="00A37FFA">
            <w:pPr>
              <w:pStyle w:val="EmptyCellLayoutStyle"/>
              <w:spacing w:after="0" w:line="240" w:lineRule="auto"/>
            </w:pPr>
          </w:p>
        </w:tc>
        <w:tc>
          <w:tcPr>
            <w:tcW w:w="149" w:type="dxa"/>
          </w:tcPr>
          <w:p w14:paraId="41EC9BAA" w14:textId="77777777" w:rsidR="00A37FFA" w:rsidRDefault="00A37FFA" w:rsidP="00A37FFA">
            <w:pPr>
              <w:pStyle w:val="EmptyCellLayoutStyle"/>
              <w:spacing w:after="0" w:line="240" w:lineRule="auto"/>
            </w:pPr>
          </w:p>
        </w:tc>
      </w:tr>
    </w:tbl>
    <w:p xmlns:w="http://schemas.openxmlformats.org/wordprocessingml/2006/main" w14:paraId="3BE1E6CF" w14:textId="77777777" w:rsidR="00A37FFA" w:rsidRDefault="00A37FFA" w:rsidP="00A37FFA">
      <w:pPr>
        <w:spacing w:after="0" w:line="240" w:lineRule="auto"/>
      </w:pPr>
    </w:p>
    <w:p xmlns:w="http://schemas.openxmlformats.org/wordprocessingml/2006/main" w14:paraId="6460638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базовые мониторы</w:t>
      </w:r>
    </w:p>
    <w:p xmlns:w="http://schemas.openxmlformats.org/wordprocessingml/2006/main" w14:paraId="60D6DAB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конфигурации защищаемых объектов</w:t>
      </w:r>
    </w:p>
    <w:p xmlns:w="http://schemas.openxmlformats.org/wordprocessingml/2006/main" w14:paraId="2D9203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доступа к защищаемым объектам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BC7A9B" w14:textId="77777777" w:rsidTr="00A37FFA">
        <w:trPr>
          <w:trHeight w:val="54"/>
        </w:trPr>
        <w:tc>
          <w:tcPr>
            <w:tcW w:w="54" w:type="dxa"/>
          </w:tcPr>
          <w:p w14:paraId="55A1630B" w14:textId="77777777" w:rsidR="00A37FFA" w:rsidRDefault="00A37FFA" w:rsidP="00A37FFA">
            <w:pPr>
              <w:pStyle w:val="EmptyCellLayoutStyle"/>
              <w:spacing w:after="0" w:line="240" w:lineRule="auto"/>
            </w:pPr>
          </w:p>
        </w:tc>
        <w:tc>
          <w:tcPr>
            <w:tcW w:w="10395" w:type="dxa"/>
          </w:tcPr>
          <w:p w14:paraId="2B618200" w14:textId="77777777" w:rsidR="00A37FFA" w:rsidRDefault="00A37FFA" w:rsidP="00A37FFA">
            <w:pPr>
              <w:pStyle w:val="EmptyCellLayoutStyle"/>
              <w:spacing w:after="0" w:line="240" w:lineRule="auto"/>
            </w:pPr>
          </w:p>
        </w:tc>
        <w:tc>
          <w:tcPr>
            <w:tcW w:w="149" w:type="dxa"/>
          </w:tcPr>
          <w:p w14:paraId="56C50E25" w14:textId="77777777" w:rsidR="00A37FFA" w:rsidRDefault="00A37FFA" w:rsidP="00A37FFA">
            <w:pPr>
              <w:pStyle w:val="EmptyCellLayoutStyle"/>
              <w:spacing w:after="0" w:line="240" w:lineRule="auto"/>
            </w:pPr>
          </w:p>
        </w:tc>
      </w:tr>
      <w:tr w:rsidR="00A37FFA" w14:paraId="64CFC974" w14:textId="77777777" w:rsidTr="00A37FFA">
        <w:tc>
          <w:tcPr>
            <w:tcW w:w="54" w:type="dxa"/>
          </w:tcPr>
          <w:p w14:paraId="39B86B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BD7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3C7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512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75A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32A2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93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C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59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C36D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C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C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D3212" w14:textId="77777777" w:rsidR="00A37FFA" w:rsidRDefault="00A37FFA" w:rsidP="00A37FFA">
                  <w:pPr>
                    <w:spacing w:after="0" w:line="240" w:lineRule="auto"/>
                  </w:pPr>
                  <w:r>
                    <w:rPr>
                      <w:rFonts w:eastAsia="Arial"/>
                      <w:color w:val="000000"/>
                      <w:lang w:bidi="ru-ru" w:val="ru-ru"/>
                    </w:rPr>
                    <w:t xml:space="preserve">True</w:t>
                  </w:r>
                </w:p>
              </w:tc>
            </w:tr>
            <w:tr w:rsidR="00A37FFA" w14:paraId="1331F7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A4A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4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5C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EBB70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76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F99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D6653" w14:textId="77777777" w:rsidR="00A37FFA" w:rsidRDefault="00A37FFA" w:rsidP="00A37FFA">
                  <w:pPr>
                    <w:spacing w:after="0" w:line="240" w:lineRule="auto"/>
                  </w:pPr>
                </w:p>
              </w:tc>
            </w:tr>
            <w:tr w:rsidR="00A37FFA" w14:paraId="6F05A5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5D2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67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E666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46ADB817" w14:textId="77777777" w:rsidR="00A37FFA" w:rsidRDefault="00A37FFA" w:rsidP="00A37FFA">
            <w:pPr>
              <w:spacing w:after="0" w:line="240" w:lineRule="auto"/>
            </w:pPr>
          </w:p>
        </w:tc>
        <w:tc>
          <w:tcPr>
            <w:tcW w:w="149" w:type="dxa"/>
          </w:tcPr>
          <w:p w14:paraId="117C337C" w14:textId="77777777" w:rsidR="00A37FFA" w:rsidRDefault="00A37FFA" w:rsidP="00A37FFA">
            <w:pPr>
              <w:pStyle w:val="EmptyCellLayoutStyle"/>
              <w:spacing w:after="0" w:line="240" w:lineRule="auto"/>
            </w:pPr>
          </w:p>
        </w:tc>
      </w:tr>
      <w:tr w:rsidR="00A37FFA" w14:paraId="35578049" w14:textId="77777777" w:rsidTr="00A37FFA">
        <w:trPr>
          <w:trHeight w:val="80"/>
        </w:trPr>
        <w:tc>
          <w:tcPr>
            <w:tcW w:w="54" w:type="dxa"/>
          </w:tcPr>
          <w:p w14:paraId="127043D4" w14:textId="77777777" w:rsidR="00A37FFA" w:rsidRDefault="00A37FFA" w:rsidP="00A37FFA">
            <w:pPr>
              <w:pStyle w:val="EmptyCellLayoutStyle"/>
              <w:spacing w:after="0" w:line="240" w:lineRule="auto"/>
            </w:pPr>
          </w:p>
        </w:tc>
        <w:tc>
          <w:tcPr>
            <w:tcW w:w="10395" w:type="dxa"/>
          </w:tcPr>
          <w:p w14:paraId="77E6E9F0" w14:textId="77777777" w:rsidR="00A37FFA" w:rsidRDefault="00A37FFA" w:rsidP="00A37FFA">
            <w:pPr>
              <w:pStyle w:val="EmptyCellLayoutStyle"/>
              <w:spacing w:after="0" w:line="240" w:lineRule="auto"/>
            </w:pPr>
          </w:p>
        </w:tc>
        <w:tc>
          <w:tcPr>
            <w:tcW w:w="149" w:type="dxa"/>
          </w:tcPr>
          <w:p w14:paraId="70A998CA" w14:textId="77777777" w:rsidR="00A37FFA" w:rsidRDefault="00A37FFA" w:rsidP="00A37FFA">
            <w:pPr>
              <w:pStyle w:val="EmptyCellLayoutStyle"/>
              <w:spacing w:after="0" w:line="240" w:lineRule="auto"/>
            </w:pPr>
          </w:p>
        </w:tc>
      </w:tr>
    </w:tbl>
    <w:p xmlns:w="http://schemas.openxmlformats.org/wordprocessingml/2006/main" w14:paraId="78E13094" w14:textId="77777777" w:rsidR="00A37FFA" w:rsidRDefault="00A37FFA" w:rsidP="00A37FFA">
      <w:pPr>
        <w:spacing w:after="0" w:line="240" w:lineRule="auto"/>
      </w:pPr>
    </w:p>
    <w:p xmlns:w="http://schemas.openxmlformats.org/wordprocessingml/2006/main" w14:paraId="7211A9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локирующие сеансы</w:t>
      </w:r>
    </w:p>
    <w:p xmlns:w="http://schemas.openxmlformats.org/wordprocessingml/2006/main" w14:paraId="2AA390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аблокированные сеансы для экземпляра SQL в Linux.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B5D50B" w14:textId="77777777" w:rsidTr="00A37FFA">
        <w:trPr>
          <w:trHeight w:val="54"/>
        </w:trPr>
        <w:tc>
          <w:tcPr>
            <w:tcW w:w="54" w:type="dxa"/>
          </w:tcPr>
          <w:p w14:paraId="5FF98976" w14:textId="77777777" w:rsidR="00A37FFA" w:rsidRDefault="00A37FFA" w:rsidP="00A37FFA">
            <w:pPr>
              <w:pStyle w:val="EmptyCellLayoutStyle"/>
              <w:spacing w:after="0" w:line="240" w:lineRule="auto"/>
            </w:pPr>
          </w:p>
        </w:tc>
        <w:tc>
          <w:tcPr>
            <w:tcW w:w="10395" w:type="dxa"/>
          </w:tcPr>
          <w:p w14:paraId="031B5487" w14:textId="77777777" w:rsidR="00A37FFA" w:rsidRDefault="00A37FFA" w:rsidP="00A37FFA">
            <w:pPr>
              <w:pStyle w:val="EmptyCellLayoutStyle"/>
              <w:spacing w:after="0" w:line="240" w:lineRule="auto"/>
            </w:pPr>
          </w:p>
        </w:tc>
        <w:tc>
          <w:tcPr>
            <w:tcW w:w="149" w:type="dxa"/>
          </w:tcPr>
          <w:p w14:paraId="4A867EA8" w14:textId="77777777" w:rsidR="00A37FFA" w:rsidRDefault="00A37FFA" w:rsidP="00A37FFA">
            <w:pPr>
              <w:pStyle w:val="EmptyCellLayoutStyle"/>
              <w:spacing w:after="0" w:line="240" w:lineRule="auto"/>
            </w:pPr>
          </w:p>
        </w:tc>
      </w:tr>
      <w:tr w:rsidR="00A37FFA" w14:paraId="06FFE838" w14:textId="77777777" w:rsidTr="00A37FFA">
        <w:tc>
          <w:tcPr>
            <w:tcW w:w="54" w:type="dxa"/>
          </w:tcPr>
          <w:p w14:paraId="6EBAC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6390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199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8496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10B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101E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97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59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D88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C31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3EF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4A9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8EE83" w14:textId="77777777" w:rsidR="00A37FFA" w:rsidRDefault="00A37FFA" w:rsidP="00A37FFA">
                  <w:pPr>
                    <w:spacing w:after="0" w:line="240" w:lineRule="auto"/>
                  </w:pPr>
                  <w:r>
                    <w:rPr>
                      <w:rFonts w:eastAsia="Arial"/>
                      <w:color w:val="000000"/>
                      <w:lang w:bidi="ru-ru" w:val="ru-ru"/>
                    </w:rPr>
                    <w:t xml:space="preserve">True</w:t>
                  </w:r>
                </w:p>
              </w:tc>
            </w:tr>
            <w:tr w:rsidR="00A37FFA" w14:paraId="69A8D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85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E6C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5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FAD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D9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заблокированных сеанс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81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о допустимое количество заблокированных сесс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A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C8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A1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36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E859D" w14:textId="77777777" w:rsidR="00A37FFA" w:rsidRDefault="00A37FFA" w:rsidP="00A37FFA">
                  <w:pPr>
                    <w:spacing w:after="0" w:line="240" w:lineRule="auto"/>
                  </w:pPr>
                </w:p>
              </w:tc>
            </w:tr>
            <w:tr w:rsidR="00A37FFA" w14:paraId="4FF18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A63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C9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3A4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DD63A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A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C0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1D1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09EAC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A6D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37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ая длительность выполнения процесса, прежде чем он отправляется для анализа заблокированных SPI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81E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0E07553D" w14:textId="77777777" w:rsidR="00A37FFA" w:rsidRDefault="00A37FFA" w:rsidP="00A37FFA">
            <w:pPr>
              <w:spacing w:after="0" w:line="240" w:lineRule="auto"/>
            </w:pPr>
          </w:p>
        </w:tc>
        <w:tc>
          <w:tcPr>
            <w:tcW w:w="149" w:type="dxa"/>
          </w:tcPr>
          <w:p w14:paraId="4A5DAE98" w14:textId="77777777" w:rsidR="00A37FFA" w:rsidRDefault="00A37FFA" w:rsidP="00A37FFA">
            <w:pPr>
              <w:pStyle w:val="EmptyCellLayoutStyle"/>
              <w:spacing w:after="0" w:line="240" w:lineRule="auto"/>
            </w:pPr>
          </w:p>
        </w:tc>
      </w:tr>
      <w:tr w:rsidR="00A37FFA" w14:paraId="05FA9273" w14:textId="77777777" w:rsidTr="00A37FFA">
        <w:trPr>
          <w:trHeight w:val="80"/>
        </w:trPr>
        <w:tc>
          <w:tcPr>
            <w:tcW w:w="54" w:type="dxa"/>
          </w:tcPr>
          <w:p w14:paraId="227C6E82" w14:textId="77777777" w:rsidR="00A37FFA" w:rsidRDefault="00A37FFA" w:rsidP="00A37FFA">
            <w:pPr>
              <w:pStyle w:val="EmptyCellLayoutStyle"/>
              <w:spacing w:after="0" w:line="240" w:lineRule="auto"/>
            </w:pPr>
          </w:p>
        </w:tc>
        <w:tc>
          <w:tcPr>
            <w:tcW w:w="10395" w:type="dxa"/>
          </w:tcPr>
          <w:p w14:paraId="1AA8339E" w14:textId="77777777" w:rsidR="00A37FFA" w:rsidRDefault="00A37FFA" w:rsidP="00A37FFA">
            <w:pPr>
              <w:pStyle w:val="EmptyCellLayoutStyle"/>
              <w:spacing w:after="0" w:line="240" w:lineRule="auto"/>
            </w:pPr>
          </w:p>
        </w:tc>
        <w:tc>
          <w:tcPr>
            <w:tcW w:w="149" w:type="dxa"/>
          </w:tcPr>
          <w:p w14:paraId="41D0E554" w14:textId="77777777" w:rsidR="00A37FFA" w:rsidRDefault="00A37FFA" w:rsidP="00A37FFA">
            <w:pPr>
              <w:pStyle w:val="EmptyCellLayoutStyle"/>
              <w:spacing w:after="0" w:line="240" w:lineRule="auto"/>
            </w:pPr>
          </w:p>
        </w:tc>
      </w:tr>
    </w:tbl>
    <w:p xmlns:w="http://schemas.openxmlformats.org/wordprocessingml/2006/main" w14:paraId="78D0EB77" w14:textId="77777777" w:rsidR="00A37FFA" w:rsidRDefault="00A37FFA" w:rsidP="00A37FFA">
      <w:pPr>
        <w:spacing w:after="0" w:line="240" w:lineRule="auto"/>
      </w:pPr>
    </w:p>
    <w:p xmlns:w="http://schemas.openxmlformats.org/wordprocessingml/2006/main" w14:paraId="01E61C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лужба запуска управляющей программы полнотекстовой фильтрации SQL</w:t>
      </w:r>
    </w:p>
    <w:p xmlns:w="http://schemas.openxmlformats.org/wordprocessingml/2006/main" w14:paraId="73D02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запуска управляющей программы полнотекстовой фильтрации SQL. Обратите внимание на то, что функция полнотекстового поиска SQL недоступна в SQL Server Express, кроме выпуска SQL Server Express с дополнительными службами. По умолчанию этот монитор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94283C" w14:textId="77777777" w:rsidTr="00A37FFA">
        <w:trPr>
          <w:trHeight w:val="54"/>
        </w:trPr>
        <w:tc>
          <w:tcPr>
            <w:tcW w:w="54" w:type="dxa"/>
          </w:tcPr>
          <w:p w14:paraId="12BBFC4F" w14:textId="77777777" w:rsidR="00A37FFA" w:rsidRDefault="00A37FFA" w:rsidP="00A37FFA">
            <w:pPr>
              <w:pStyle w:val="EmptyCellLayoutStyle"/>
              <w:spacing w:after="0" w:line="240" w:lineRule="auto"/>
            </w:pPr>
          </w:p>
        </w:tc>
        <w:tc>
          <w:tcPr>
            <w:tcW w:w="10395" w:type="dxa"/>
          </w:tcPr>
          <w:p w14:paraId="50CB12BA" w14:textId="77777777" w:rsidR="00A37FFA" w:rsidRDefault="00A37FFA" w:rsidP="00A37FFA">
            <w:pPr>
              <w:pStyle w:val="EmptyCellLayoutStyle"/>
              <w:spacing w:after="0" w:line="240" w:lineRule="auto"/>
            </w:pPr>
          </w:p>
        </w:tc>
        <w:tc>
          <w:tcPr>
            <w:tcW w:w="149" w:type="dxa"/>
          </w:tcPr>
          <w:p w14:paraId="199A53F9" w14:textId="77777777" w:rsidR="00A37FFA" w:rsidRDefault="00A37FFA" w:rsidP="00A37FFA">
            <w:pPr>
              <w:pStyle w:val="EmptyCellLayoutStyle"/>
              <w:spacing w:after="0" w:line="240" w:lineRule="auto"/>
            </w:pPr>
          </w:p>
        </w:tc>
      </w:tr>
      <w:tr w:rsidR="00A37FFA" w14:paraId="564D61A9" w14:textId="77777777" w:rsidTr="00A37FFA">
        <w:tc>
          <w:tcPr>
            <w:tcW w:w="54" w:type="dxa"/>
          </w:tcPr>
          <w:p w14:paraId="5ED869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1FC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6D1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DE82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533B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D7D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D6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32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CFB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7A9A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8F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C3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6E91D" w14:textId="77777777" w:rsidR="00A37FFA" w:rsidRDefault="00A37FFA" w:rsidP="00A37FFA">
                  <w:pPr>
                    <w:spacing w:after="0" w:line="240" w:lineRule="auto"/>
                  </w:pPr>
                  <w:r>
                    <w:rPr>
                      <w:rFonts w:eastAsia="Arial"/>
                      <w:color w:val="000000"/>
                      <w:lang w:bidi="ru-ru" w:val="ru-ru"/>
                    </w:rPr>
                    <w:t xml:space="preserve">True</w:t>
                  </w:r>
                </w:p>
              </w:tc>
            </w:tr>
            <w:tr w:rsidR="00A37FFA" w14:paraId="2A361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1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54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жет принимать только значения true или false.  Если значение равно false, то предупреждения инициируются независимо от типа запуска.  По умолчанию задано значение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93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2BE67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12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09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B3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0483C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182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B3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9BC91" w14:textId="77777777" w:rsidR="00A37FFA" w:rsidRDefault="00A37FFA" w:rsidP="00A37FFA">
                  <w:pPr>
                    <w:spacing w:after="0" w:line="240" w:lineRule="auto"/>
                  </w:pPr>
                </w:p>
              </w:tc>
            </w:tr>
            <w:tr w:rsidR="00A37FFA" w14:paraId="004E0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83C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65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23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652F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E6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24A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2FA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E7B25A" w14:textId="77777777" w:rsidR="00A37FFA" w:rsidRDefault="00A37FFA" w:rsidP="00A37FFA">
            <w:pPr>
              <w:spacing w:after="0" w:line="240" w:lineRule="auto"/>
            </w:pPr>
          </w:p>
        </w:tc>
        <w:tc>
          <w:tcPr>
            <w:tcW w:w="149" w:type="dxa"/>
          </w:tcPr>
          <w:p w14:paraId="3AB1E93B" w14:textId="77777777" w:rsidR="00A37FFA" w:rsidRDefault="00A37FFA" w:rsidP="00A37FFA">
            <w:pPr>
              <w:pStyle w:val="EmptyCellLayoutStyle"/>
              <w:spacing w:after="0" w:line="240" w:lineRule="auto"/>
            </w:pPr>
          </w:p>
        </w:tc>
      </w:tr>
      <w:tr w:rsidR="00A37FFA" w14:paraId="1E70A7CF" w14:textId="77777777" w:rsidTr="00A37FFA">
        <w:trPr>
          <w:trHeight w:val="80"/>
        </w:trPr>
        <w:tc>
          <w:tcPr>
            <w:tcW w:w="54" w:type="dxa"/>
          </w:tcPr>
          <w:p w14:paraId="71A87971" w14:textId="77777777" w:rsidR="00A37FFA" w:rsidRDefault="00A37FFA" w:rsidP="00A37FFA">
            <w:pPr>
              <w:pStyle w:val="EmptyCellLayoutStyle"/>
              <w:spacing w:after="0" w:line="240" w:lineRule="auto"/>
            </w:pPr>
          </w:p>
        </w:tc>
        <w:tc>
          <w:tcPr>
            <w:tcW w:w="10395" w:type="dxa"/>
          </w:tcPr>
          <w:p w14:paraId="6747D737" w14:textId="77777777" w:rsidR="00A37FFA" w:rsidRDefault="00A37FFA" w:rsidP="00A37FFA">
            <w:pPr>
              <w:pStyle w:val="EmptyCellLayoutStyle"/>
              <w:spacing w:after="0" w:line="240" w:lineRule="auto"/>
            </w:pPr>
          </w:p>
        </w:tc>
        <w:tc>
          <w:tcPr>
            <w:tcW w:w="149" w:type="dxa"/>
          </w:tcPr>
          <w:p w14:paraId="4A1839DD" w14:textId="77777777" w:rsidR="00A37FFA" w:rsidRDefault="00A37FFA" w:rsidP="00A37FFA">
            <w:pPr>
              <w:pStyle w:val="EmptyCellLayoutStyle"/>
              <w:spacing w:after="0" w:line="240" w:lineRule="auto"/>
            </w:pPr>
          </w:p>
        </w:tc>
      </w:tr>
    </w:tbl>
    <w:p xmlns:w="http://schemas.openxmlformats.org/wordprocessingml/2006/main" w14:paraId="62E25F7A" w14:textId="77777777" w:rsidR="00A37FFA" w:rsidRDefault="00A37FFA" w:rsidP="00A37FFA">
      <w:pPr>
        <w:spacing w:after="0" w:line="240" w:lineRule="auto"/>
      </w:pPr>
    </w:p>
    <w:p xmlns:w="http://schemas.openxmlformats.org/wordprocessingml/2006/main" w14:paraId="2175BC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нее время ожидания</w:t>
      </w:r>
    </w:p>
    <w:p xmlns:w="http://schemas.openxmlformats.org/wordprocessingml/2006/main" w14:paraId="3CD75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реднего времени ожидания для баз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424B7D" w14:textId="77777777" w:rsidTr="00A37FFA">
        <w:trPr>
          <w:trHeight w:val="54"/>
        </w:trPr>
        <w:tc>
          <w:tcPr>
            <w:tcW w:w="54" w:type="dxa"/>
          </w:tcPr>
          <w:p w14:paraId="2D5DCAA0" w14:textId="77777777" w:rsidR="00A37FFA" w:rsidRDefault="00A37FFA" w:rsidP="00A37FFA">
            <w:pPr>
              <w:pStyle w:val="EmptyCellLayoutStyle"/>
              <w:spacing w:after="0" w:line="240" w:lineRule="auto"/>
            </w:pPr>
          </w:p>
        </w:tc>
        <w:tc>
          <w:tcPr>
            <w:tcW w:w="10395" w:type="dxa"/>
          </w:tcPr>
          <w:p w14:paraId="02332D47" w14:textId="77777777" w:rsidR="00A37FFA" w:rsidRDefault="00A37FFA" w:rsidP="00A37FFA">
            <w:pPr>
              <w:pStyle w:val="EmptyCellLayoutStyle"/>
              <w:spacing w:after="0" w:line="240" w:lineRule="auto"/>
            </w:pPr>
          </w:p>
        </w:tc>
        <w:tc>
          <w:tcPr>
            <w:tcW w:w="149" w:type="dxa"/>
          </w:tcPr>
          <w:p w14:paraId="005CA569" w14:textId="77777777" w:rsidR="00A37FFA" w:rsidRDefault="00A37FFA" w:rsidP="00A37FFA">
            <w:pPr>
              <w:pStyle w:val="EmptyCellLayoutStyle"/>
              <w:spacing w:after="0" w:line="240" w:lineRule="auto"/>
            </w:pPr>
          </w:p>
        </w:tc>
      </w:tr>
      <w:tr w:rsidR="00A37FFA" w14:paraId="19BA1543" w14:textId="77777777" w:rsidTr="00A37FFA">
        <w:tc>
          <w:tcPr>
            <w:tcW w:w="54" w:type="dxa"/>
          </w:tcPr>
          <w:p w14:paraId="735700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A445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A6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3938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843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3A30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055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64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75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5C8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5D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F4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F8CC" w14:textId="77777777" w:rsidR="00A37FFA" w:rsidRDefault="00A37FFA" w:rsidP="00A37FFA">
                  <w:pPr>
                    <w:spacing w:after="0" w:line="240" w:lineRule="auto"/>
                  </w:pPr>
                  <w:r>
                    <w:rPr>
                      <w:rFonts w:eastAsia="Arial"/>
                      <w:color w:val="000000"/>
                      <w:lang w:bidi="ru-ru" w:val="ru-ru"/>
                    </w:rPr>
                    <w:t xml:space="preserve">True</w:t>
                  </w:r>
                </w:p>
              </w:tc>
            </w:tr>
            <w:tr w:rsidR="00A37FFA" w14:paraId="3EFCC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0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7A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A2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C2E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7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6EE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61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20769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2A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2E1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94486" w14:textId="77777777" w:rsidR="00A37FFA" w:rsidRDefault="00A37FFA" w:rsidP="00A37FFA">
                  <w:pPr>
                    <w:spacing w:after="0" w:line="240" w:lineRule="auto"/>
                  </w:pPr>
                </w:p>
              </w:tc>
            </w:tr>
            <w:tr w:rsidR="00A37FFA" w14:paraId="4C4D9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CA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FB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FB7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0</w:t>
                  </w:r>
                </w:p>
              </w:tc>
            </w:tr>
            <w:tr w:rsidR="00A37FFA" w14:paraId="5C8FC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F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DD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CA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0521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9B58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DB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CB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D4FE54" w14:textId="77777777" w:rsidR="00A37FFA" w:rsidRDefault="00A37FFA" w:rsidP="00A37FFA">
            <w:pPr>
              <w:spacing w:after="0" w:line="240" w:lineRule="auto"/>
            </w:pPr>
          </w:p>
        </w:tc>
        <w:tc>
          <w:tcPr>
            <w:tcW w:w="149" w:type="dxa"/>
          </w:tcPr>
          <w:p w14:paraId="482DA259" w14:textId="77777777" w:rsidR="00A37FFA" w:rsidRDefault="00A37FFA" w:rsidP="00A37FFA">
            <w:pPr>
              <w:pStyle w:val="EmptyCellLayoutStyle"/>
              <w:spacing w:after="0" w:line="240" w:lineRule="auto"/>
            </w:pPr>
          </w:p>
        </w:tc>
      </w:tr>
      <w:tr w:rsidR="00A37FFA" w14:paraId="4BCAD33B" w14:textId="77777777" w:rsidTr="00A37FFA">
        <w:trPr>
          <w:trHeight w:val="80"/>
        </w:trPr>
        <w:tc>
          <w:tcPr>
            <w:tcW w:w="54" w:type="dxa"/>
          </w:tcPr>
          <w:p w14:paraId="12CE7885" w14:textId="77777777" w:rsidR="00A37FFA" w:rsidRDefault="00A37FFA" w:rsidP="00A37FFA">
            <w:pPr>
              <w:pStyle w:val="EmptyCellLayoutStyle"/>
              <w:spacing w:after="0" w:line="240" w:lineRule="auto"/>
            </w:pPr>
          </w:p>
        </w:tc>
        <w:tc>
          <w:tcPr>
            <w:tcW w:w="10395" w:type="dxa"/>
          </w:tcPr>
          <w:p w14:paraId="15F23D3E" w14:textId="77777777" w:rsidR="00A37FFA" w:rsidRDefault="00A37FFA" w:rsidP="00A37FFA">
            <w:pPr>
              <w:pStyle w:val="EmptyCellLayoutStyle"/>
              <w:spacing w:after="0" w:line="240" w:lineRule="auto"/>
            </w:pPr>
          </w:p>
        </w:tc>
        <w:tc>
          <w:tcPr>
            <w:tcW w:w="149" w:type="dxa"/>
          </w:tcPr>
          <w:p w14:paraId="09242C79" w14:textId="77777777" w:rsidR="00A37FFA" w:rsidRDefault="00A37FFA" w:rsidP="00A37FFA">
            <w:pPr>
              <w:pStyle w:val="EmptyCellLayoutStyle"/>
              <w:spacing w:after="0" w:line="240" w:lineRule="auto"/>
            </w:pPr>
          </w:p>
        </w:tc>
      </w:tr>
    </w:tbl>
    <w:p xmlns:w="http://schemas.openxmlformats.org/wordprocessingml/2006/main" w14:paraId="3F165DE5" w14:textId="77777777" w:rsidR="00A37FFA" w:rsidRDefault="00A37FFA" w:rsidP="00A37FFA">
      <w:pPr>
        <w:spacing w:after="0" w:line="240" w:lineRule="auto"/>
      </w:pPr>
    </w:p>
    <w:p xmlns:w="http://schemas.openxmlformats.org/wordprocessingml/2006/main" w14:paraId="581CDD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работоспособности действий пользователя управляемой системы резервного копирования</w:t>
      </w:r>
    </w:p>
    <w:p xmlns:w="http://schemas.openxmlformats.org/wordprocessingml/2006/main" w14:paraId="66668F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итика работоспособности действий пользователя управляемой системы резервного копирования прогнозирует предупреждения, такие как поврежденные резервные копии и т. п.</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02CD2AB" w14:textId="77777777" w:rsidTr="00A37FFA">
        <w:trPr>
          <w:trHeight w:val="54"/>
        </w:trPr>
        <w:tc>
          <w:tcPr>
            <w:tcW w:w="54" w:type="dxa"/>
          </w:tcPr>
          <w:p w14:paraId="07A1242E" w14:textId="77777777" w:rsidR="00A37FFA" w:rsidRDefault="00A37FFA" w:rsidP="00A37FFA">
            <w:pPr>
              <w:pStyle w:val="EmptyCellLayoutStyle"/>
              <w:spacing w:after="0" w:line="240" w:lineRule="auto"/>
            </w:pPr>
          </w:p>
        </w:tc>
        <w:tc>
          <w:tcPr>
            <w:tcW w:w="10395" w:type="dxa"/>
          </w:tcPr>
          <w:p w14:paraId="4BF5A285" w14:textId="77777777" w:rsidR="00A37FFA" w:rsidRDefault="00A37FFA" w:rsidP="00A37FFA">
            <w:pPr>
              <w:pStyle w:val="EmptyCellLayoutStyle"/>
              <w:spacing w:after="0" w:line="240" w:lineRule="auto"/>
            </w:pPr>
          </w:p>
        </w:tc>
        <w:tc>
          <w:tcPr>
            <w:tcW w:w="149" w:type="dxa"/>
          </w:tcPr>
          <w:p w14:paraId="2968AFCB" w14:textId="77777777" w:rsidR="00A37FFA" w:rsidRDefault="00A37FFA" w:rsidP="00A37FFA">
            <w:pPr>
              <w:pStyle w:val="EmptyCellLayoutStyle"/>
              <w:spacing w:after="0" w:line="240" w:lineRule="auto"/>
            </w:pPr>
          </w:p>
        </w:tc>
      </w:tr>
      <w:tr w:rsidR="00A37FFA" w14:paraId="19B076F9" w14:textId="77777777" w:rsidTr="00A37FFA">
        <w:tc>
          <w:tcPr>
            <w:tcW w:w="54" w:type="dxa"/>
          </w:tcPr>
          <w:p w14:paraId="429AAE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A53F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20AB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7E6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305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BB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4C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DD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8A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A61B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60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2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004D4" w14:textId="77777777" w:rsidR="00A37FFA" w:rsidRDefault="00A37FFA" w:rsidP="00A37FFA">
                  <w:pPr>
                    <w:spacing w:after="0" w:line="240" w:lineRule="auto"/>
                  </w:pPr>
                  <w:r>
                    <w:rPr>
                      <w:rFonts w:eastAsia="Arial"/>
                      <w:color w:val="000000"/>
                      <w:lang w:bidi="ru-ru" w:val="ru-ru"/>
                    </w:rPr>
                    <w:t xml:space="preserve">True</w:t>
                  </w:r>
                </w:p>
              </w:tc>
            </w:tr>
            <w:tr w:rsidR="00A37FFA" w14:paraId="1023E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3D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54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0FA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DB73A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75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92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AB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593C9E2F" w14:textId="77777777" w:rsidR="00A37FFA" w:rsidRDefault="00A37FFA" w:rsidP="00A37FFA">
            <w:pPr>
              <w:spacing w:after="0" w:line="240" w:lineRule="auto"/>
            </w:pPr>
          </w:p>
        </w:tc>
        <w:tc>
          <w:tcPr>
            <w:tcW w:w="149" w:type="dxa"/>
          </w:tcPr>
          <w:p w14:paraId="058D52DC" w14:textId="77777777" w:rsidR="00A37FFA" w:rsidRDefault="00A37FFA" w:rsidP="00A37FFA">
            <w:pPr>
              <w:pStyle w:val="EmptyCellLayoutStyle"/>
              <w:spacing w:after="0" w:line="240" w:lineRule="auto"/>
            </w:pPr>
          </w:p>
        </w:tc>
      </w:tr>
      <w:tr w:rsidR="00A37FFA" w14:paraId="1391DBB9" w14:textId="77777777" w:rsidTr="00A37FFA">
        <w:trPr>
          <w:trHeight w:val="80"/>
        </w:trPr>
        <w:tc>
          <w:tcPr>
            <w:tcW w:w="54" w:type="dxa"/>
          </w:tcPr>
          <w:p w14:paraId="21D0F903" w14:textId="77777777" w:rsidR="00A37FFA" w:rsidRDefault="00A37FFA" w:rsidP="00A37FFA">
            <w:pPr>
              <w:pStyle w:val="EmptyCellLayoutStyle"/>
              <w:spacing w:after="0" w:line="240" w:lineRule="auto"/>
            </w:pPr>
          </w:p>
        </w:tc>
        <w:tc>
          <w:tcPr>
            <w:tcW w:w="10395" w:type="dxa"/>
          </w:tcPr>
          <w:p w14:paraId="68EDB7A9" w14:textId="77777777" w:rsidR="00A37FFA" w:rsidRDefault="00A37FFA" w:rsidP="00A37FFA">
            <w:pPr>
              <w:pStyle w:val="EmptyCellLayoutStyle"/>
              <w:spacing w:after="0" w:line="240" w:lineRule="auto"/>
            </w:pPr>
          </w:p>
        </w:tc>
        <w:tc>
          <w:tcPr>
            <w:tcW w:w="149" w:type="dxa"/>
          </w:tcPr>
          <w:p w14:paraId="02ABCADB" w14:textId="77777777" w:rsidR="00A37FFA" w:rsidRDefault="00A37FFA" w:rsidP="00A37FFA">
            <w:pPr>
              <w:pStyle w:val="EmptyCellLayoutStyle"/>
              <w:spacing w:after="0" w:line="240" w:lineRule="auto"/>
            </w:pPr>
          </w:p>
        </w:tc>
      </w:tr>
    </w:tbl>
    <w:p xmlns:w="http://schemas.openxmlformats.org/wordprocessingml/2006/main" w14:paraId="5DA70978" w14:textId="77777777" w:rsidR="00A37FFA" w:rsidRDefault="00A37FFA" w:rsidP="00A37FFA">
      <w:pPr>
        <w:spacing w:after="0" w:line="240" w:lineRule="auto"/>
      </w:pPr>
    </w:p>
    <w:p xmlns:w="http://schemas.openxmlformats.org/wordprocessingml/2006/main" w14:paraId="6C23397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вместимость пакета обновления</w:t>
      </w:r>
    </w:p>
    <w:p xmlns:w="http://schemas.openxmlformats.org/wordprocessingml/2006/main" w14:paraId="1E5FF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уровень пакета обновления ядра СУБД в соответствии с параметром совмест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172508" w14:textId="77777777" w:rsidTr="00A37FFA">
        <w:trPr>
          <w:trHeight w:val="54"/>
        </w:trPr>
        <w:tc>
          <w:tcPr>
            <w:tcW w:w="54" w:type="dxa"/>
          </w:tcPr>
          <w:p w14:paraId="61987FC2" w14:textId="77777777" w:rsidR="00A37FFA" w:rsidRDefault="00A37FFA" w:rsidP="00A37FFA">
            <w:pPr>
              <w:pStyle w:val="EmptyCellLayoutStyle"/>
              <w:spacing w:after="0" w:line="240" w:lineRule="auto"/>
            </w:pPr>
          </w:p>
        </w:tc>
        <w:tc>
          <w:tcPr>
            <w:tcW w:w="10395" w:type="dxa"/>
          </w:tcPr>
          <w:p w14:paraId="326A2BB7" w14:textId="77777777" w:rsidR="00A37FFA" w:rsidRDefault="00A37FFA" w:rsidP="00A37FFA">
            <w:pPr>
              <w:pStyle w:val="EmptyCellLayoutStyle"/>
              <w:spacing w:after="0" w:line="240" w:lineRule="auto"/>
            </w:pPr>
          </w:p>
        </w:tc>
        <w:tc>
          <w:tcPr>
            <w:tcW w:w="149" w:type="dxa"/>
          </w:tcPr>
          <w:p w14:paraId="2E1BD716" w14:textId="77777777" w:rsidR="00A37FFA" w:rsidRDefault="00A37FFA" w:rsidP="00A37FFA">
            <w:pPr>
              <w:pStyle w:val="EmptyCellLayoutStyle"/>
              <w:spacing w:after="0" w:line="240" w:lineRule="auto"/>
            </w:pPr>
          </w:p>
        </w:tc>
      </w:tr>
      <w:tr w:rsidR="00A37FFA" w14:paraId="59A1EF14" w14:textId="77777777" w:rsidTr="00A37FFA">
        <w:tc>
          <w:tcPr>
            <w:tcW w:w="54" w:type="dxa"/>
          </w:tcPr>
          <w:p w14:paraId="7BF48D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A809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33F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18C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71B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7870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F85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C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E9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943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81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EF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9545" w14:textId="77777777" w:rsidR="00A37FFA" w:rsidRDefault="00A37FFA" w:rsidP="00A37FFA">
                  <w:pPr>
                    <w:spacing w:after="0" w:line="240" w:lineRule="auto"/>
                  </w:pPr>
                  <w:r>
                    <w:rPr>
                      <w:rFonts w:eastAsia="Arial"/>
                      <w:color w:val="000000"/>
                      <w:lang w:bidi="ru-ru" w:val="ru-ru"/>
                    </w:rPr>
                    <w:t xml:space="preserve">True</w:t>
                  </w:r>
                </w:p>
              </w:tc>
            </w:tr>
            <w:tr w:rsidR="00A37FFA" w14:paraId="0B7D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8A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827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E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41AE73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FE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ая версия пакета обновления для SQL Server</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11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ый уровень пакета обновлений в соответствии с политиками организации. По умолчанию его значение равно 0 (целое число).</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51E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5026D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DD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45E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B1D7B" w14:textId="77777777" w:rsidR="00A37FFA" w:rsidRDefault="00A37FFA" w:rsidP="00A37FFA">
                  <w:pPr>
                    <w:spacing w:after="0" w:line="240" w:lineRule="auto"/>
                  </w:pPr>
                </w:p>
              </w:tc>
            </w:tr>
            <w:tr w:rsidR="00A37FFA" w14:paraId="6DBF99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AB2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B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D5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2A9D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383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CBC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95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EC33E6" w14:textId="77777777" w:rsidR="00A37FFA" w:rsidRDefault="00A37FFA" w:rsidP="00A37FFA">
            <w:pPr>
              <w:spacing w:after="0" w:line="240" w:lineRule="auto"/>
            </w:pPr>
          </w:p>
        </w:tc>
        <w:tc>
          <w:tcPr>
            <w:tcW w:w="149" w:type="dxa"/>
          </w:tcPr>
          <w:p w14:paraId="448FBF12" w14:textId="77777777" w:rsidR="00A37FFA" w:rsidRDefault="00A37FFA" w:rsidP="00A37FFA">
            <w:pPr>
              <w:pStyle w:val="EmptyCellLayoutStyle"/>
              <w:spacing w:after="0" w:line="240" w:lineRule="auto"/>
            </w:pPr>
          </w:p>
        </w:tc>
      </w:tr>
      <w:tr w:rsidR="00A37FFA" w14:paraId="0EF5666B" w14:textId="77777777" w:rsidTr="00A37FFA">
        <w:trPr>
          <w:trHeight w:val="80"/>
        </w:trPr>
        <w:tc>
          <w:tcPr>
            <w:tcW w:w="54" w:type="dxa"/>
          </w:tcPr>
          <w:p w14:paraId="345DAE6E" w14:textId="77777777" w:rsidR="00A37FFA" w:rsidRDefault="00A37FFA" w:rsidP="00A37FFA">
            <w:pPr>
              <w:pStyle w:val="EmptyCellLayoutStyle"/>
              <w:spacing w:after="0" w:line="240" w:lineRule="auto"/>
            </w:pPr>
          </w:p>
        </w:tc>
        <w:tc>
          <w:tcPr>
            <w:tcW w:w="10395" w:type="dxa"/>
          </w:tcPr>
          <w:p w14:paraId="08F9757A" w14:textId="77777777" w:rsidR="00A37FFA" w:rsidRDefault="00A37FFA" w:rsidP="00A37FFA">
            <w:pPr>
              <w:pStyle w:val="EmptyCellLayoutStyle"/>
              <w:spacing w:after="0" w:line="240" w:lineRule="auto"/>
            </w:pPr>
          </w:p>
        </w:tc>
        <w:tc>
          <w:tcPr>
            <w:tcW w:w="149" w:type="dxa"/>
          </w:tcPr>
          <w:p w14:paraId="651C6FAF" w14:textId="77777777" w:rsidR="00A37FFA" w:rsidRDefault="00A37FFA" w:rsidP="00A37FFA">
            <w:pPr>
              <w:pStyle w:val="EmptyCellLayoutStyle"/>
              <w:spacing w:after="0" w:line="240" w:lineRule="auto"/>
            </w:pPr>
          </w:p>
        </w:tc>
      </w:tr>
    </w:tbl>
    <w:p xmlns:w="http://schemas.openxmlformats.org/wordprocessingml/2006/main" w14:paraId="7766C22D" w14:textId="77777777" w:rsidR="00A37FFA" w:rsidRDefault="00A37FFA" w:rsidP="00A37FFA">
      <w:pPr>
        <w:spacing w:after="0" w:line="240" w:lineRule="auto"/>
      </w:pPr>
    </w:p>
    <w:p xmlns:w="http://schemas.openxmlformats.org/wordprocessingml/2006/main" w14:paraId="3C34381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имствованная память сервера</w:t>
      </w:r>
    </w:p>
    <w:p xmlns:w="http://schemas.openxmlformats.org/wordprocessingml/2006/main" w14:paraId="3A590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заимствованной памяти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4D2179" w14:textId="77777777" w:rsidTr="00A37FFA">
        <w:trPr>
          <w:trHeight w:val="54"/>
        </w:trPr>
        <w:tc>
          <w:tcPr>
            <w:tcW w:w="54" w:type="dxa"/>
          </w:tcPr>
          <w:p w14:paraId="0524711D" w14:textId="77777777" w:rsidR="00A37FFA" w:rsidRDefault="00A37FFA" w:rsidP="00A37FFA">
            <w:pPr>
              <w:pStyle w:val="EmptyCellLayoutStyle"/>
              <w:spacing w:after="0" w:line="240" w:lineRule="auto"/>
            </w:pPr>
          </w:p>
        </w:tc>
        <w:tc>
          <w:tcPr>
            <w:tcW w:w="10395" w:type="dxa"/>
          </w:tcPr>
          <w:p w14:paraId="62140707" w14:textId="77777777" w:rsidR="00A37FFA" w:rsidRDefault="00A37FFA" w:rsidP="00A37FFA">
            <w:pPr>
              <w:pStyle w:val="EmptyCellLayoutStyle"/>
              <w:spacing w:after="0" w:line="240" w:lineRule="auto"/>
            </w:pPr>
          </w:p>
        </w:tc>
        <w:tc>
          <w:tcPr>
            <w:tcW w:w="149" w:type="dxa"/>
          </w:tcPr>
          <w:p w14:paraId="355E78CD" w14:textId="77777777" w:rsidR="00A37FFA" w:rsidRDefault="00A37FFA" w:rsidP="00A37FFA">
            <w:pPr>
              <w:pStyle w:val="EmptyCellLayoutStyle"/>
              <w:spacing w:after="0" w:line="240" w:lineRule="auto"/>
            </w:pPr>
          </w:p>
        </w:tc>
      </w:tr>
      <w:tr w:rsidR="00A37FFA" w14:paraId="0499897D" w14:textId="77777777" w:rsidTr="00A37FFA">
        <w:tc>
          <w:tcPr>
            <w:tcW w:w="54" w:type="dxa"/>
          </w:tcPr>
          <w:p w14:paraId="1E09DF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1C9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E306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097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6C4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D7C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96B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24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5A3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141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0F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FF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CC811" w14:textId="77777777" w:rsidR="00A37FFA" w:rsidRDefault="00A37FFA" w:rsidP="00A37FFA">
                  <w:pPr>
                    <w:spacing w:after="0" w:line="240" w:lineRule="auto"/>
                  </w:pPr>
                  <w:r>
                    <w:rPr>
                      <w:rFonts w:eastAsia="Arial"/>
                      <w:color w:val="000000"/>
                      <w:lang w:bidi="ru-ru" w:val="ru-ru"/>
                    </w:rPr>
                    <w:t xml:space="preserve">True</w:t>
                  </w:r>
                </w:p>
              </w:tc>
            </w:tr>
            <w:tr w:rsidR="00A37FFA" w14:paraId="3ECB84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CB9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62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5E9C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41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63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47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0B2233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31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A6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179A" w14:textId="77777777" w:rsidR="00A37FFA" w:rsidRDefault="00A37FFA" w:rsidP="00A37FFA">
                  <w:pPr>
                    <w:spacing w:after="0" w:line="240" w:lineRule="auto"/>
                  </w:pPr>
                </w:p>
              </w:tc>
            </w:tr>
            <w:tr w:rsidR="00A37FFA" w14:paraId="2590B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FFC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C1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ение создается, если отношение заимствованной памяти сервера к максимальной памяти сервера SQL превышае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19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70</w:t>
                  </w:r>
                </w:p>
              </w:tc>
            </w:tr>
            <w:tr w:rsidR="00A37FFA" w14:paraId="0C039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E4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3C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064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BFA7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BEA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EC1C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088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196124" w14:textId="77777777" w:rsidR="00A37FFA" w:rsidRDefault="00A37FFA" w:rsidP="00A37FFA">
            <w:pPr>
              <w:spacing w:after="0" w:line="240" w:lineRule="auto"/>
            </w:pPr>
          </w:p>
        </w:tc>
        <w:tc>
          <w:tcPr>
            <w:tcW w:w="149" w:type="dxa"/>
          </w:tcPr>
          <w:p w14:paraId="0FB096E5" w14:textId="77777777" w:rsidR="00A37FFA" w:rsidRDefault="00A37FFA" w:rsidP="00A37FFA">
            <w:pPr>
              <w:pStyle w:val="EmptyCellLayoutStyle"/>
              <w:spacing w:after="0" w:line="240" w:lineRule="auto"/>
            </w:pPr>
          </w:p>
        </w:tc>
      </w:tr>
      <w:tr w:rsidR="00A37FFA" w14:paraId="334757E2" w14:textId="77777777" w:rsidTr="00A37FFA">
        <w:trPr>
          <w:trHeight w:val="80"/>
        </w:trPr>
        <w:tc>
          <w:tcPr>
            <w:tcW w:w="54" w:type="dxa"/>
          </w:tcPr>
          <w:p w14:paraId="113C4007" w14:textId="77777777" w:rsidR="00A37FFA" w:rsidRDefault="00A37FFA" w:rsidP="00A37FFA">
            <w:pPr>
              <w:pStyle w:val="EmptyCellLayoutStyle"/>
              <w:spacing w:after="0" w:line="240" w:lineRule="auto"/>
            </w:pPr>
          </w:p>
        </w:tc>
        <w:tc>
          <w:tcPr>
            <w:tcW w:w="10395" w:type="dxa"/>
          </w:tcPr>
          <w:p w14:paraId="4F71082F" w14:textId="77777777" w:rsidR="00A37FFA" w:rsidRDefault="00A37FFA" w:rsidP="00A37FFA">
            <w:pPr>
              <w:pStyle w:val="EmptyCellLayoutStyle"/>
              <w:spacing w:after="0" w:line="240" w:lineRule="auto"/>
            </w:pPr>
          </w:p>
        </w:tc>
        <w:tc>
          <w:tcPr>
            <w:tcW w:w="149" w:type="dxa"/>
          </w:tcPr>
          <w:p w14:paraId="3E53E364" w14:textId="77777777" w:rsidR="00A37FFA" w:rsidRDefault="00A37FFA" w:rsidP="00A37FFA">
            <w:pPr>
              <w:pStyle w:val="EmptyCellLayoutStyle"/>
              <w:spacing w:after="0" w:line="240" w:lineRule="auto"/>
            </w:pPr>
          </w:p>
        </w:tc>
      </w:tr>
    </w:tbl>
    <w:p xmlns:w="http://schemas.openxmlformats.org/wordprocessingml/2006/main" w14:paraId="530349CC" w14:textId="77777777" w:rsidR="00A37FFA" w:rsidRDefault="00A37FFA" w:rsidP="00A37FFA">
      <w:pPr>
        <w:spacing w:after="0" w:line="240" w:lineRule="auto"/>
      </w:pPr>
    </w:p>
    <w:p xmlns:w="http://schemas.openxmlformats.org/wordprocessingml/2006/main" w14:paraId="403309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Число потоков</w:t>
      </w:r>
    </w:p>
    <w:p xmlns:w="http://schemas.openxmlformats.org/wordprocessingml/2006/main" w14:paraId="00ED22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потоков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949B16" w14:textId="77777777" w:rsidTr="00A37FFA">
        <w:trPr>
          <w:trHeight w:val="54"/>
        </w:trPr>
        <w:tc>
          <w:tcPr>
            <w:tcW w:w="54" w:type="dxa"/>
          </w:tcPr>
          <w:p w14:paraId="244EE992" w14:textId="77777777" w:rsidR="00A37FFA" w:rsidRDefault="00A37FFA" w:rsidP="00A37FFA">
            <w:pPr>
              <w:pStyle w:val="EmptyCellLayoutStyle"/>
              <w:spacing w:after="0" w:line="240" w:lineRule="auto"/>
            </w:pPr>
          </w:p>
        </w:tc>
        <w:tc>
          <w:tcPr>
            <w:tcW w:w="10395" w:type="dxa"/>
          </w:tcPr>
          <w:p w14:paraId="02635971" w14:textId="77777777" w:rsidR="00A37FFA" w:rsidRDefault="00A37FFA" w:rsidP="00A37FFA">
            <w:pPr>
              <w:pStyle w:val="EmptyCellLayoutStyle"/>
              <w:spacing w:after="0" w:line="240" w:lineRule="auto"/>
            </w:pPr>
          </w:p>
        </w:tc>
        <w:tc>
          <w:tcPr>
            <w:tcW w:w="149" w:type="dxa"/>
          </w:tcPr>
          <w:p w14:paraId="386AE309" w14:textId="77777777" w:rsidR="00A37FFA" w:rsidRDefault="00A37FFA" w:rsidP="00A37FFA">
            <w:pPr>
              <w:pStyle w:val="EmptyCellLayoutStyle"/>
              <w:spacing w:after="0" w:line="240" w:lineRule="auto"/>
            </w:pPr>
          </w:p>
        </w:tc>
      </w:tr>
      <w:tr w:rsidR="00A37FFA" w14:paraId="3DCBE15D" w14:textId="77777777" w:rsidTr="00A37FFA">
        <w:tc>
          <w:tcPr>
            <w:tcW w:w="54" w:type="dxa"/>
          </w:tcPr>
          <w:p w14:paraId="1B0E8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0515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53E2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1D24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6A0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9CD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AA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E6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96E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CCC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369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D80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E22E" w14:textId="77777777" w:rsidR="00A37FFA" w:rsidRDefault="00A37FFA" w:rsidP="00A37FFA">
                  <w:pPr>
                    <w:spacing w:after="0" w:line="240" w:lineRule="auto"/>
                  </w:pPr>
                  <w:r>
                    <w:rPr>
                      <w:rFonts w:eastAsia="Arial"/>
                      <w:color w:val="000000"/>
                      <w:lang w:bidi="ru-ru" w:val="ru-ru"/>
                    </w:rPr>
                    <w:t xml:space="preserve">True</w:t>
                  </w:r>
                </w:p>
              </w:tc>
            </w:tr>
            <w:tr w:rsidR="00A37FFA" w14:paraId="54DA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9C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78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2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7F3D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90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минимального количества свободных пото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1C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определяет максимальное количество потоков и количество активных потоков для каждого процесса ядра СУБД. Предупреждение создается, если число свободных потоков меньше или равно значению этого параметр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83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9FCC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06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F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4A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30AE8E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D38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4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0CFBE" w14:textId="77777777" w:rsidR="00A37FFA" w:rsidRDefault="00A37FFA" w:rsidP="00A37FFA">
                  <w:pPr>
                    <w:spacing w:after="0" w:line="240" w:lineRule="auto"/>
                  </w:pPr>
                </w:p>
              </w:tc>
            </w:tr>
            <w:tr w:rsidR="00A37FFA" w14:paraId="14307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31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47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71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52024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18B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CB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96A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17C2A3" w14:textId="77777777" w:rsidR="00A37FFA" w:rsidRDefault="00A37FFA" w:rsidP="00A37FFA">
            <w:pPr>
              <w:spacing w:after="0" w:line="240" w:lineRule="auto"/>
            </w:pPr>
          </w:p>
        </w:tc>
        <w:tc>
          <w:tcPr>
            <w:tcW w:w="149" w:type="dxa"/>
          </w:tcPr>
          <w:p w14:paraId="5392B238" w14:textId="77777777" w:rsidR="00A37FFA" w:rsidRDefault="00A37FFA" w:rsidP="00A37FFA">
            <w:pPr>
              <w:pStyle w:val="EmptyCellLayoutStyle"/>
              <w:spacing w:after="0" w:line="240" w:lineRule="auto"/>
            </w:pPr>
          </w:p>
        </w:tc>
      </w:tr>
      <w:tr w:rsidR="00A37FFA" w14:paraId="486B377D" w14:textId="77777777" w:rsidTr="00A37FFA">
        <w:trPr>
          <w:trHeight w:val="80"/>
        </w:trPr>
        <w:tc>
          <w:tcPr>
            <w:tcW w:w="54" w:type="dxa"/>
          </w:tcPr>
          <w:p w14:paraId="51919084" w14:textId="77777777" w:rsidR="00A37FFA" w:rsidRDefault="00A37FFA" w:rsidP="00A37FFA">
            <w:pPr>
              <w:pStyle w:val="EmptyCellLayoutStyle"/>
              <w:spacing w:after="0" w:line="240" w:lineRule="auto"/>
            </w:pPr>
          </w:p>
        </w:tc>
        <w:tc>
          <w:tcPr>
            <w:tcW w:w="10395" w:type="dxa"/>
          </w:tcPr>
          <w:p w14:paraId="5861E8BA" w14:textId="77777777" w:rsidR="00A37FFA" w:rsidRDefault="00A37FFA" w:rsidP="00A37FFA">
            <w:pPr>
              <w:pStyle w:val="EmptyCellLayoutStyle"/>
              <w:spacing w:after="0" w:line="240" w:lineRule="auto"/>
            </w:pPr>
          </w:p>
        </w:tc>
        <w:tc>
          <w:tcPr>
            <w:tcW w:w="149" w:type="dxa"/>
          </w:tcPr>
          <w:p w14:paraId="3F29FA11" w14:textId="77777777" w:rsidR="00A37FFA" w:rsidRDefault="00A37FFA" w:rsidP="00A37FFA">
            <w:pPr>
              <w:pStyle w:val="EmptyCellLayoutStyle"/>
              <w:spacing w:after="0" w:line="240" w:lineRule="auto"/>
            </w:pPr>
          </w:p>
        </w:tc>
      </w:tr>
    </w:tbl>
    <w:p xmlns:w="http://schemas.openxmlformats.org/wordprocessingml/2006/main" w14:paraId="543CA408" w14:textId="77777777" w:rsidR="00A37FFA" w:rsidRDefault="00A37FFA" w:rsidP="00A37FFA">
      <w:pPr>
        <w:spacing w:after="0" w:line="240" w:lineRule="auto"/>
      </w:pPr>
    </w:p>
    <w:p xmlns:w="http://schemas.openxmlformats.org/wordprocessingml/2006/main" w14:paraId="356D96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работоспособности системы управляемого резервного копирования</w:t>
      </w:r>
    </w:p>
    <w:p xmlns:w="http://schemas.openxmlformats.org/wordprocessingml/2006/main" w14:paraId="483E42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итика работоспособности управляемой системы резервного копирования прогнозирует возникновение серьезных ошибок, таких как отсутствующие или недействительные учетные данные SQL, ошибки связности и выводит отчет о работоспособности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974745" w14:textId="77777777" w:rsidTr="00A37FFA">
        <w:trPr>
          <w:trHeight w:val="54"/>
        </w:trPr>
        <w:tc>
          <w:tcPr>
            <w:tcW w:w="54" w:type="dxa"/>
          </w:tcPr>
          <w:p w14:paraId="1780C262" w14:textId="77777777" w:rsidR="00A37FFA" w:rsidRDefault="00A37FFA" w:rsidP="00A37FFA">
            <w:pPr>
              <w:pStyle w:val="EmptyCellLayoutStyle"/>
              <w:spacing w:after="0" w:line="240" w:lineRule="auto"/>
            </w:pPr>
          </w:p>
        </w:tc>
        <w:tc>
          <w:tcPr>
            <w:tcW w:w="10395" w:type="dxa"/>
          </w:tcPr>
          <w:p w14:paraId="41ADEC5D" w14:textId="77777777" w:rsidR="00A37FFA" w:rsidRDefault="00A37FFA" w:rsidP="00A37FFA">
            <w:pPr>
              <w:pStyle w:val="EmptyCellLayoutStyle"/>
              <w:spacing w:after="0" w:line="240" w:lineRule="auto"/>
            </w:pPr>
          </w:p>
        </w:tc>
        <w:tc>
          <w:tcPr>
            <w:tcW w:w="149" w:type="dxa"/>
          </w:tcPr>
          <w:p w14:paraId="48517F8E" w14:textId="77777777" w:rsidR="00A37FFA" w:rsidRDefault="00A37FFA" w:rsidP="00A37FFA">
            <w:pPr>
              <w:pStyle w:val="EmptyCellLayoutStyle"/>
              <w:spacing w:after="0" w:line="240" w:lineRule="auto"/>
            </w:pPr>
          </w:p>
        </w:tc>
      </w:tr>
      <w:tr w:rsidR="00A37FFA" w14:paraId="4C5AB05D" w14:textId="77777777" w:rsidTr="00A37FFA">
        <w:tc>
          <w:tcPr>
            <w:tcW w:w="54" w:type="dxa"/>
          </w:tcPr>
          <w:p w14:paraId="3B9616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2EA48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477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1A1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AFE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F13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CC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A18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AC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66C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55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36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7C9" w14:textId="77777777" w:rsidR="00A37FFA" w:rsidRDefault="00A37FFA" w:rsidP="00A37FFA">
                  <w:pPr>
                    <w:spacing w:after="0" w:line="240" w:lineRule="auto"/>
                  </w:pPr>
                  <w:r>
                    <w:rPr>
                      <w:rFonts w:eastAsia="Arial"/>
                      <w:color w:val="000000"/>
                      <w:lang w:bidi="ru-ru" w:val="ru-ru"/>
                    </w:rPr>
                    <w:t xml:space="preserve">True</w:t>
                  </w:r>
                </w:p>
              </w:tc>
            </w:tr>
            <w:tr w:rsidR="00A37FFA" w14:paraId="6450B0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DC2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93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40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4DFC1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B9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CE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D3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27162D7E" w14:textId="77777777" w:rsidR="00A37FFA" w:rsidRDefault="00A37FFA" w:rsidP="00A37FFA">
            <w:pPr>
              <w:spacing w:after="0" w:line="240" w:lineRule="auto"/>
            </w:pPr>
          </w:p>
        </w:tc>
        <w:tc>
          <w:tcPr>
            <w:tcW w:w="149" w:type="dxa"/>
          </w:tcPr>
          <w:p w14:paraId="18DC093A" w14:textId="77777777" w:rsidR="00A37FFA" w:rsidRDefault="00A37FFA" w:rsidP="00A37FFA">
            <w:pPr>
              <w:pStyle w:val="EmptyCellLayoutStyle"/>
              <w:spacing w:after="0" w:line="240" w:lineRule="auto"/>
            </w:pPr>
          </w:p>
        </w:tc>
      </w:tr>
      <w:tr w:rsidR="00A37FFA" w14:paraId="633C9C92" w14:textId="77777777" w:rsidTr="00A37FFA">
        <w:trPr>
          <w:trHeight w:val="80"/>
        </w:trPr>
        <w:tc>
          <w:tcPr>
            <w:tcW w:w="54" w:type="dxa"/>
          </w:tcPr>
          <w:p w14:paraId="4E2CC5C3" w14:textId="77777777" w:rsidR="00A37FFA" w:rsidRDefault="00A37FFA" w:rsidP="00A37FFA">
            <w:pPr>
              <w:pStyle w:val="EmptyCellLayoutStyle"/>
              <w:spacing w:after="0" w:line="240" w:lineRule="auto"/>
            </w:pPr>
          </w:p>
        </w:tc>
        <w:tc>
          <w:tcPr>
            <w:tcW w:w="10395" w:type="dxa"/>
          </w:tcPr>
          <w:p w14:paraId="26ABABD9" w14:textId="77777777" w:rsidR="00A37FFA" w:rsidRDefault="00A37FFA" w:rsidP="00A37FFA">
            <w:pPr>
              <w:pStyle w:val="EmptyCellLayoutStyle"/>
              <w:spacing w:after="0" w:line="240" w:lineRule="auto"/>
            </w:pPr>
          </w:p>
        </w:tc>
        <w:tc>
          <w:tcPr>
            <w:tcW w:w="149" w:type="dxa"/>
          </w:tcPr>
          <w:p w14:paraId="22EC6DCA" w14:textId="77777777" w:rsidR="00A37FFA" w:rsidRDefault="00A37FFA" w:rsidP="00A37FFA">
            <w:pPr>
              <w:pStyle w:val="EmptyCellLayoutStyle"/>
              <w:spacing w:after="0" w:line="240" w:lineRule="auto"/>
            </w:pPr>
          </w:p>
        </w:tc>
      </w:tr>
    </w:tbl>
    <w:p xmlns:w="http://schemas.openxmlformats.org/wordprocessingml/2006/main" w14:paraId="274F841A" w14:textId="77777777" w:rsidR="00A37FFA" w:rsidRDefault="00A37FFA" w:rsidP="00A37FFA">
      <w:pPr>
        <w:spacing w:after="0" w:line="240" w:lineRule="auto"/>
      </w:pPr>
    </w:p>
    <w:p xmlns:w="http://schemas.openxmlformats.org/wordprocessingml/2006/main" w14:paraId="308BA4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эффициент попаданий в кэш буфера</w:t>
      </w:r>
    </w:p>
    <w:p xmlns:w="http://schemas.openxmlformats.org/wordprocessingml/2006/main" w14:paraId="7844C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эффициент попадания в буферный кэш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97FBE" w14:textId="77777777" w:rsidTr="00A37FFA">
        <w:trPr>
          <w:trHeight w:val="54"/>
        </w:trPr>
        <w:tc>
          <w:tcPr>
            <w:tcW w:w="54" w:type="dxa"/>
          </w:tcPr>
          <w:p w14:paraId="00CF3514" w14:textId="77777777" w:rsidR="00A37FFA" w:rsidRDefault="00A37FFA" w:rsidP="00A37FFA">
            <w:pPr>
              <w:pStyle w:val="EmptyCellLayoutStyle"/>
              <w:spacing w:after="0" w:line="240" w:lineRule="auto"/>
            </w:pPr>
          </w:p>
        </w:tc>
        <w:tc>
          <w:tcPr>
            <w:tcW w:w="10395" w:type="dxa"/>
          </w:tcPr>
          <w:p w14:paraId="2833ED73" w14:textId="77777777" w:rsidR="00A37FFA" w:rsidRDefault="00A37FFA" w:rsidP="00A37FFA">
            <w:pPr>
              <w:pStyle w:val="EmptyCellLayoutStyle"/>
              <w:spacing w:after="0" w:line="240" w:lineRule="auto"/>
            </w:pPr>
          </w:p>
        </w:tc>
        <w:tc>
          <w:tcPr>
            <w:tcW w:w="149" w:type="dxa"/>
          </w:tcPr>
          <w:p w14:paraId="6B291C8F" w14:textId="77777777" w:rsidR="00A37FFA" w:rsidRDefault="00A37FFA" w:rsidP="00A37FFA">
            <w:pPr>
              <w:pStyle w:val="EmptyCellLayoutStyle"/>
              <w:spacing w:after="0" w:line="240" w:lineRule="auto"/>
            </w:pPr>
          </w:p>
        </w:tc>
      </w:tr>
      <w:tr w:rsidR="00A37FFA" w14:paraId="57036E8A" w14:textId="77777777" w:rsidTr="00A37FFA">
        <w:tc>
          <w:tcPr>
            <w:tcW w:w="54" w:type="dxa"/>
          </w:tcPr>
          <w:p w14:paraId="6FE659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8B5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05E1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5E5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C4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7D4F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2FD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1B0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8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CB37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BC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1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6175D" w14:textId="77777777" w:rsidR="00A37FFA" w:rsidRDefault="00A37FFA" w:rsidP="00A37FFA">
                  <w:pPr>
                    <w:spacing w:after="0" w:line="240" w:lineRule="auto"/>
                  </w:pPr>
                  <w:r>
                    <w:rPr>
                      <w:rFonts w:eastAsia="Arial"/>
                      <w:color w:val="000000"/>
                      <w:lang w:bidi="ru-ru" w:val="ru-ru"/>
                    </w:rPr>
                    <w:t xml:space="preserve">True</w:t>
                  </w:r>
                </w:p>
              </w:tc>
            </w:tr>
            <w:tr w:rsidR="00A37FFA" w14:paraId="70C3D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8BE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85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26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E64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AF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81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83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22ECD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C0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2B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867" w14:textId="77777777" w:rsidR="00A37FFA" w:rsidRDefault="00A37FFA" w:rsidP="00A37FFA">
                  <w:pPr>
                    <w:spacing w:after="0" w:line="240" w:lineRule="auto"/>
                  </w:pPr>
                </w:p>
              </w:tc>
            </w:tr>
            <w:tr w:rsidR="00A37FFA" w14:paraId="20A8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C66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FC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2A1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050FBD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0B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0E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E2F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F98EE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34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FBB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8A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F53172" w14:textId="77777777" w:rsidR="00A37FFA" w:rsidRDefault="00A37FFA" w:rsidP="00A37FFA">
            <w:pPr>
              <w:spacing w:after="0" w:line="240" w:lineRule="auto"/>
            </w:pPr>
          </w:p>
        </w:tc>
        <w:tc>
          <w:tcPr>
            <w:tcW w:w="149" w:type="dxa"/>
          </w:tcPr>
          <w:p w14:paraId="5176D62D" w14:textId="77777777" w:rsidR="00A37FFA" w:rsidRDefault="00A37FFA" w:rsidP="00A37FFA">
            <w:pPr>
              <w:pStyle w:val="EmptyCellLayoutStyle"/>
              <w:spacing w:after="0" w:line="240" w:lineRule="auto"/>
            </w:pPr>
          </w:p>
        </w:tc>
      </w:tr>
      <w:tr w:rsidR="00A37FFA" w14:paraId="49EC66CF" w14:textId="77777777" w:rsidTr="00A37FFA">
        <w:trPr>
          <w:trHeight w:val="80"/>
        </w:trPr>
        <w:tc>
          <w:tcPr>
            <w:tcW w:w="54" w:type="dxa"/>
          </w:tcPr>
          <w:p w14:paraId="39B47714" w14:textId="77777777" w:rsidR="00A37FFA" w:rsidRDefault="00A37FFA" w:rsidP="00A37FFA">
            <w:pPr>
              <w:pStyle w:val="EmptyCellLayoutStyle"/>
              <w:spacing w:after="0" w:line="240" w:lineRule="auto"/>
            </w:pPr>
          </w:p>
        </w:tc>
        <w:tc>
          <w:tcPr>
            <w:tcW w:w="10395" w:type="dxa"/>
          </w:tcPr>
          <w:p w14:paraId="5B491707" w14:textId="77777777" w:rsidR="00A37FFA" w:rsidRDefault="00A37FFA" w:rsidP="00A37FFA">
            <w:pPr>
              <w:pStyle w:val="EmptyCellLayoutStyle"/>
              <w:spacing w:after="0" w:line="240" w:lineRule="auto"/>
            </w:pPr>
          </w:p>
        </w:tc>
        <w:tc>
          <w:tcPr>
            <w:tcW w:w="149" w:type="dxa"/>
          </w:tcPr>
          <w:p w14:paraId="1E053C70" w14:textId="77777777" w:rsidR="00A37FFA" w:rsidRDefault="00A37FFA" w:rsidP="00A37FFA">
            <w:pPr>
              <w:pStyle w:val="EmptyCellLayoutStyle"/>
              <w:spacing w:after="0" w:line="240" w:lineRule="auto"/>
            </w:pPr>
          </w:p>
        </w:tc>
      </w:tr>
    </w:tbl>
    <w:p xmlns:w="http://schemas.openxmlformats.org/wordprocessingml/2006/main" w14:paraId="0D30F00A" w14:textId="77777777" w:rsidR="00A37FFA" w:rsidRDefault="00A37FFA" w:rsidP="00A37FFA">
      <w:pPr>
        <w:spacing w:after="0" w:line="240" w:lineRule="auto"/>
      </w:pPr>
    </w:p>
    <w:p xmlns:w="http://schemas.openxmlformats.org/wordprocessingml/2006/main" w14:paraId="297565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работоспособности ядра СУБД</w:t>
      </w:r>
    </w:p>
    <w:p xmlns:w="http://schemas.openxmlformats.org/wordprocessingml/2006/main" w14:paraId="17B597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аботоспособности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25467" w14:textId="77777777" w:rsidTr="00A37FFA">
        <w:trPr>
          <w:trHeight w:val="54"/>
        </w:trPr>
        <w:tc>
          <w:tcPr>
            <w:tcW w:w="54" w:type="dxa"/>
          </w:tcPr>
          <w:p w14:paraId="2C7C34E8" w14:textId="77777777" w:rsidR="00A37FFA" w:rsidRDefault="00A37FFA" w:rsidP="00A37FFA">
            <w:pPr>
              <w:pStyle w:val="EmptyCellLayoutStyle"/>
              <w:spacing w:after="0" w:line="240" w:lineRule="auto"/>
            </w:pPr>
          </w:p>
        </w:tc>
        <w:tc>
          <w:tcPr>
            <w:tcW w:w="10395" w:type="dxa"/>
          </w:tcPr>
          <w:p w14:paraId="3406809F" w14:textId="77777777" w:rsidR="00A37FFA" w:rsidRDefault="00A37FFA" w:rsidP="00A37FFA">
            <w:pPr>
              <w:pStyle w:val="EmptyCellLayoutStyle"/>
              <w:spacing w:after="0" w:line="240" w:lineRule="auto"/>
            </w:pPr>
          </w:p>
        </w:tc>
        <w:tc>
          <w:tcPr>
            <w:tcW w:w="149" w:type="dxa"/>
          </w:tcPr>
          <w:p w14:paraId="78813384" w14:textId="77777777" w:rsidR="00A37FFA" w:rsidRDefault="00A37FFA" w:rsidP="00A37FFA">
            <w:pPr>
              <w:pStyle w:val="EmptyCellLayoutStyle"/>
              <w:spacing w:after="0" w:line="240" w:lineRule="auto"/>
            </w:pPr>
          </w:p>
        </w:tc>
      </w:tr>
      <w:tr w:rsidR="00A37FFA" w14:paraId="0610587B" w14:textId="77777777" w:rsidTr="00A37FFA">
        <w:tc>
          <w:tcPr>
            <w:tcW w:w="54" w:type="dxa"/>
          </w:tcPr>
          <w:p w14:paraId="618CBA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8A9F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10F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C5F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73A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F3C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E7A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85C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7A6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FBE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39D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67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6FB1A" w14:textId="77777777" w:rsidR="00A37FFA" w:rsidRDefault="00A37FFA" w:rsidP="00A37FFA">
                  <w:pPr>
                    <w:spacing w:after="0" w:line="240" w:lineRule="auto"/>
                  </w:pPr>
                  <w:r>
                    <w:rPr>
                      <w:rFonts w:eastAsia="Arial"/>
                      <w:color w:val="000000"/>
                      <w:lang w:bidi="ru-ru" w:val="ru-ru"/>
                    </w:rPr>
                    <w:t xml:space="preserve">True</w:t>
                  </w:r>
                </w:p>
              </w:tc>
            </w:tr>
            <w:tr w:rsidR="00A37FFA" w14:paraId="16F06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7BA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43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6A6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A84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F0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69A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BDEE" w14:textId="77777777" w:rsidR="00A37FFA" w:rsidRDefault="00A37FFA" w:rsidP="00A37FFA">
                  <w:pPr>
                    <w:spacing w:after="0" w:line="240" w:lineRule="auto"/>
                  </w:pPr>
                </w:p>
              </w:tc>
            </w:tr>
            <w:tr w:rsidR="00A37FFA" w14:paraId="647E63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40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C5D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1C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02B0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0F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064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52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275BF2" w14:textId="77777777" w:rsidR="00A37FFA" w:rsidRDefault="00A37FFA" w:rsidP="00A37FFA">
            <w:pPr>
              <w:spacing w:after="0" w:line="240" w:lineRule="auto"/>
            </w:pPr>
          </w:p>
        </w:tc>
        <w:tc>
          <w:tcPr>
            <w:tcW w:w="149" w:type="dxa"/>
          </w:tcPr>
          <w:p w14:paraId="48FF5297" w14:textId="77777777" w:rsidR="00A37FFA" w:rsidRDefault="00A37FFA" w:rsidP="00A37FFA">
            <w:pPr>
              <w:pStyle w:val="EmptyCellLayoutStyle"/>
              <w:spacing w:after="0" w:line="240" w:lineRule="auto"/>
            </w:pPr>
          </w:p>
        </w:tc>
      </w:tr>
      <w:tr w:rsidR="00A37FFA" w14:paraId="145E1B70" w14:textId="77777777" w:rsidTr="00A37FFA">
        <w:trPr>
          <w:trHeight w:val="80"/>
        </w:trPr>
        <w:tc>
          <w:tcPr>
            <w:tcW w:w="54" w:type="dxa"/>
          </w:tcPr>
          <w:p w14:paraId="3C1F1032" w14:textId="77777777" w:rsidR="00A37FFA" w:rsidRDefault="00A37FFA" w:rsidP="00A37FFA">
            <w:pPr>
              <w:pStyle w:val="EmptyCellLayoutStyle"/>
              <w:spacing w:after="0" w:line="240" w:lineRule="auto"/>
            </w:pPr>
          </w:p>
        </w:tc>
        <w:tc>
          <w:tcPr>
            <w:tcW w:w="10395" w:type="dxa"/>
          </w:tcPr>
          <w:p w14:paraId="0EBD19C5" w14:textId="77777777" w:rsidR="00A37FFA" w:rsidRDefault="00A37FFA" w:rsidP="00A37FFA">
            <w:pPr>
              <w:pStyle w:val="EmptyCellLayoutStyle"/>
              <w:spacing w:after="0" w:line="240" w:lineRule="auto"/>
            </w:pPr>
          </w:p>
        </w:tc>
        <w:tc>
          <w:tcPr>
            <w:tcW w:w="149" w:type="dxa"/>
          </w:tcPr>
          <w:p w14:paraId="0792589C" w14:textId="77777777" w:rsidR="00A37FFA" w:rsidRDefault="00A37FFA" w:rsidP="00A37FFA">
            <w:pPr>
              <w:pStyle w:val="EmptyCellLayoutStyle"/>
              <w:spacing w:after="0" w:line="240" w:lineRule="auto"/>
            </w:pPr>
          </w:p>
        </w:tc>
      </w:tr>
    </w:tbl>
    <w:p xmlns:w="http://schemas.openxmlformats.org/wordprocessingml/2006/main" w14:paraId="794F4517" w14:textId="77777777" w:rsidR="00A37FFA" w:rsidRDefault="00A37FFA" w:rsidP="00A37FFA">
      <w:pPr>
        <w:spacing w:after="0" w:line="240" w:lineRule="auto"/>
      </w:pPr>
    </w:p>
    <w:p xmlns:w="http://schemas.openxmlformats.org/wordprocessingml/2006/main" w14:paraId="711A86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жидаемый срок жизни страницы</w:t>
      </w:r>
    </w:p>
    <w:p xmlns:w="http://schemas.openxmlformats.org/wordprocessingml/2006/main" w14:paraId="21A311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время существования страницы (с)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1DA69" w14:textId="77777777" w:rsidTr="00A37FFA">
        <w:trPr>
          <w:trHeight w:val="54"/>
        </w:trPr>
        <w:tc>
          <w:tcPr>
            <w:tcW w:w="54" w:type="dxa"/>
          </w:tcPr>
          <w:p w14:paraId="07EE02F2" w14:textId="77777777" w:rsidR="00A37FFA" w:rsidRDefault="00A37FFA" w:rsidP="00A37FFA">
            <w:pPr>
              <w:pStyle w:val="EmptyCellLayoutStyle"/>
              <w:spacing w:after="0" w:line="240" w:lineRule="auto"/>
            </w:pPr>
          </w:p>
        </w:tc>
        <w:tc>
          <w:tcPr>
            <w:tcW w:w="10395" w:type="dxa"/>
          </w:tcPr>
          <w:p w14:paraId="50F3B6DC" w14:textId="77777777" w:rsidR="00A37FFA" w:rsidRDefault="00A37FFA" w:rsidP="00A37FFA">
            <w:pPr>
              <w:pStyle w:val="EmptyCellLayoutStyle"/>
              <w:spacing w:after="0" w:line="240" w:lineRule="auto"/>
            </w:pPr>
          </w:p>
        </w:tc>
        <w:tc>
          <w:tcPr>
            <w:tcW w:w="149" w:type="dxa"/>
          </w:tcPr>
          <w:p w14:paraId="30BAF18F" w14:textId="77777777" w:rsidR="00A37FFA" w:rsidRDefault="00A37FFA" w:rsidP="00A37FFA">
            <w:pPr>
              <w:pStyle w:val="EmptyCellLayoutStyle"/>
              <w:spacing w:after="0" w:line="240" w:lineRule="auto"/>
            </w:pPr>
          </w:p>
        </w:tc>
      </w:tr>
      <w:tr w:rsidR="00A37FFA" w14:paraId="24FDC8FE" w14:textId="77777777" w:rsidTr="00A37FFA">
        <w:tc>
          <w:tcPr>
            <w:tcW w:w="54" w:type="dxa"/>
          </w:tcPr>
          <w:p w14:paraId="23B4B1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3E5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04C7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5DB2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F66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7E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B3B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8A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5A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2AD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A63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A8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A40F5" w14:textId="77777777" w:rsidR="00A37FFA" w:rsidRDefault="00A37FFA" w:rsidP="00A37FFA">
                  <w:pPr>
                    <w:spacing w:after="0" w:line="240" w:lineRule="auto"/>
                  </w:pPr>
                  <w:r>
                    <w:rPr>
                      <w:rFonts w:eastAsia="Arial"/>
                      <w:color w:val="000000"/>
                      <w:lang w:bidi="ru-ru" w:val="ru-ru"/>
                    </w:rPr>
                    <w:t xml:space="preserve">True</w:t>
                  </w:r>
                </w:p>
              </w:tc>
            </w:tr>
            <w:tr w:rsidR="00A37FFA" w14:paraId="7F43E0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F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7A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F7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9A6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7E0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F2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3C2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307E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3C1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024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11926" w14:textId="77777777" w:rsidR="00A37FFA" w:rsidRDefault="00A37FFA" w:rsidP="00A37FFA">
                  <w:pPr>
                    <w:spacing w:after="0" w:line="240" w:lineRule="auto"/>
                  </w:pPr>
                </w:p>
              </w:tc>
            </w:tr>
            <w:tr w:rsidR="00A37FFA" w14:paraId="3D2C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881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CD5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A45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DC1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BC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29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A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4C6D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DA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625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119940" w14:textId="77777777" w:rsidR="00A37FFA" w:rsidRDefault="00A37FFA" w:rsidP="00A37FFA">
            <w:pPr>
              <w:spacing w:after="0" w:line="240" w:lineRule="auto"/>
            </w:pPr>
          </w:p>
        </w:tc>
        <w:tc>
          <w:tcPr>
            <w:tcW w:w="149" w:type="dxa"/>
          </w:tcPr>
          <w:p w14:paraId="2E30E63F" w14:textId="77777777" w:rsidR="00A37FFA" w:rsidRDefault="00A37FFA" w:rsidP="00A37FFA">
            <w:pPr>
              <w:pStyle w:val="EmptyCellLayoutStyle"/>
              <w:spacing w:after="0" w:line="240" w:lineRule="auto"/>
            </w:pPr>
          </w:p>
        </w:tc>
      </w:tr>
      <w:tr w:rsidR="00A37FFA" w14:paraId="6A14690F" w14:textId="77777777" w:rsidTr="00A37FFA">
        <w:trPr>
          <w:trHeight w:val="80"/>
        </w:trPr>
        <w:tc>
          <w:tcPr>
            <w:tcW w:w="54" w:type="dxa"/>
          </w:tcPr>
          <w:p w14:paraId="37148467" w14:textId="77777777" w:rsidR="00A37FFA" w:rsidRDefault="00A37FFA" w:rsidP="00A37FFA">
            <w:pPr>
              <w:pStyle w:val="EmptyCellLayoutStyle"/>
              <w:spacing w:after="0" w:line="240" w:lineRule="auto"/>
            </w:pPr>
          </w:p>
        </w:tc>
        <w:tc>
          <w:tcPr>
            <w:tcW w:w="10395" w:type="dxa"/>
          </w:tcPr>
          <w:p w14:paraId="29282BE0" w14:textId="77777777" w:rsidR="00A37FFA" w:rsidRDefault="00A37FFA" w:rsidP="00A37FFA">
            <w:pPr>
              <w:pStyle w:val="EmptyCellLayoutStyle"/>
              <w:spacing w:after="0" w:line="240" w:lineRule="auto"/>
            </w:pPr>
          </w:p>
        </w:tc>
        <w:tc>
          <w:tcPr>
            <w:tcW w:w="149" w:type="dxa"/>
          </w:tcPr>
          <w:p w14:paraId="0527FCA8" w14:textId="77777777" w:rsidR="00A37FFA" w:rsidRDefault="00A37FFA" w:rsidP="00A37FFA">
            <w:pPr>
              <w:pStyle w:val="EmptyCellLayoutStyle"/>
              <w:spacing w:after="0" w:line="240" w:lineRule="auto"/>
            </w:pPr>
          </w:p>
        </w:tc>
      </w:tr>
    </w:tbl>
    <w:p xmlns:w="http://schemas.openxmlformats.org/wordprocessingml/2006/main" w14:paraId="2C0F4ED9" w14:textId="77777777" w:rsidR="00A37FFA" w:rsidRDefault="00A37FFA" w:rsidP="00A37FFA">
      <w:pPr>
        <w:spacing w:after="0" w:line="240" w:lineRule="auto"/>
      </w:pPr>
    </w:p>
    <w:p xmlns:w="http://schemas.openxmlformats.org/wordprocessingml/2006/main" w14:paraId="6250B1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вторная компиляция SQL</w:t>
      </w:r>
    </w:p>
    <w:p xmlns:w="http://schemas.openxmlformats.org/wordprocessingml/2006/main" w14:paraId="4CC880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ная компиляция SQL для ядра СУБД.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481F9B" w14:textId="77777777" w:rsidTr="00A37FFA">
        <w:trPr>
          <w:trHeight w:val="54"/>
        </w:trPr>
        <w:tc>
          <w:tcPr>
            <w:tcW w:w="54" w:type="dxa"/>
          </w:tcPr>
          <w:p w14:paraId="43027FDB" w14:textId="77777777" w:rsidR="00A37FFA" w:rsidRDefault="00A37FFA" w:rsidP="00A37FFA">
            <w:pPr>
              <w:pStyle w:val="EmptyCellLayoutStyle"/>
              <w:spacing w:after="0" w:line="240" w:lineRule="auto"/>
            </w:pPr>
          </w:p>
        </w:tc>
        <w:tc>
          <w:tcPr>
            <w:tcW w:w="10395" w:type="dxa"/>
          </w:tcPr>
          <w:p w14:paraId="51EFDBA9" w14:textId="77777777" w:rsidR="00A37FFA" w:rsidRDefault="00A37FFA" w:rsidP="00A37FFA">
            <w:pPr>
              <w:pStyle w:val="EmptyCellLayoutStyle"/>
              <w:spacing w:after="0" w:line="240" w:lineRule="auto"/>
            </w:pPr>
          </w:p>
        </w:tc>
        <w:tc>
          <w:tcPr>
            <w:tcW w:w="149" w:type="dxa"/>
          </w:tcPr>
          <w:p w14:paraId="79CAB9D5" w14:textId="77777777" w:rsidR="00A37FFA" w:rsidRDefault="00A37FFA" w:rsidP="00A37FFA">
            <w:pPr>
              <w:pStyle w:val="EmptyCellLayoutStyle"/>
              <w:spacing w:after="0" w:line="240" w:lineRule="auto"/>
            </w:pPr>
          </w:p>
        </w:tc>
      </w:tr>
      <w:tr w:rsidR="00A37FFA" w14:paraId="20525C44" w14:textId="77777777" w:rsidTr="00A37FFA">
        <w:tc>
          <w:tcPr>
            <w:tcW w:w="54" w:type="dxa"/>
          </w:tcPr>
          <w:p w14:paraId="76F167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F88E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82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88E7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9D5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840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1F1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7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D57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4B8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88C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7B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5F66D" w14:textId="77777777" w:rsidR="00A37FFA" w:rsidRDefault="00A37FFA" w:rsidP="00A37FFA">
                  <w:pPr>
                    <w:spacing w:after="0" w:line="240" w:lineRule="auto"/>
                  </w:pPr>
                  <w:r>
                    <w:rPr>
                      <w:rFonts w:eastAsia="Arial"/>
                      <w:color w:val="000000"/>
                      <w:lang w:bidi="ru-ru" w:val="ru-ru"/>
                    </w:rPr>
                    <w:t xml:space="preserve">True</w:t>
                  </w:r>
                </w:p>
              </w:tc>
            </w:tr>
            <w:tr w:rsidR="00A37FFA" w14:paraId="6CC41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2B2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7E4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B82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F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D5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E9B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6DA0A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D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60B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59C0E" w14:textId="77777777" w:rsidR="00A37FFA" w:rsidRDefault="00A37FFA" w:rsidP="00A37FFA">
                  <w:pPr>
                    <w:spacing w:after="0" w:line="240" w:lineRule="auto"/>
                  </w:pPr>
                </w:p>
              </w:tc>
            </w:tr>
            <w:tr w:rsidR="00A37FFA" w14:paraId="0645C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821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8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отношение между повторной компиляцией SQL и компиляцией SQL больше этого порогового значения, формируется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9B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w:t>
                  </w:r>
                </w:p>
              </w:tc>
            </w:tr>
            <w:tr w:rsidR="00A37FFA" w14:paraId="09B7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59A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45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12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9AED5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B2A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B1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784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503377" w14:textId="77777777" w:rsidR="00A37FFA" w:rsidRDefault="00A37FFA" w:rsidP="00A37FFA">
            <w:pPr>
              <w:spacing w:after="0" w:line="240" w:lineRule="auto"/>
            </w:pPr>
          </w:p>
        </w:tc>
        <w:tc>
          <w:tcPr>
            <w:tcW w:w="149" w:type="dxa"/>
          </w:tcPr>
          <w:p w14:paraId="76D33983" w14:textId="77777777" w:rsidR="00A37FFA" w:rsidRDefault="00A37FFA" w:rsidP="00A37FFA">
            <w:pPr>
              <w:pStyle w:val="EmptyCellLayoutStyle"/>
              <w:spacing w:after="0" w:line="240" w:lineRule="auto"/>
            </w:pPr>
          </w:p>
        </w:tc>
      </w:tr>
      <w:tr w:rsidR="00A37FFA" w14:paraId="4F36415D" w14:textId="77777777" w:rsidTr="00A37FFA">
        <w:trPr>
          <w:trHeight w:val="80"/>
        </w:trPr>
        <w:tc>
          <w:tcPr>
            <w:tcW w:w="54" w:type="dxa"/>
          </w:tcPr>
          <w:p w14:paraId="12AA51FB" w14:textId="77777777" w:rsidR="00A37FFA" w:rsidRDefault="00A37FFA" w:rsidP="00A37FFA">
            <w:pPr>
              <w:pStyle w:val="EmptyCellLayoutStyle"/>
              <w:spacing w:after="0" w:line="240" w:lineRule="auto"/>
            </w:pPr>
          </w:p>
        </w:tc>
        <w:tc>
          <w:tcPr>
            <w:tcW w:w="10395" w:type="dxa"/>
          </w:tcPr>
          <w:p w14:paraId="2B17C348" w14:textId="77777777" w:rsidR="00A37FFA" w:rsidRDefault="00A37FFA" w:rsidP="00A37FFA">
            <w:pPr>
              <w:pStyle w:val="EmptyCellLayoutStyle"/>
              <w:spacing w:after="0" w:line="240" w:lineRule="auto"/>
            </w:pPr>
          </w:p>
        </w:tc>
        <w:tc>
          <w:tcPr>
            <w:tcW w:w="149" w:type="dxa"/>
          </w:tcPr>
          <w:p w14:paraId="49AB645E" w14:textId="77777777" w:rsidR="00A37FFA" w:rsidRDefault="00A37FFA" w:rsidP="00A37FFA">
            <w:pPr>
              <w:pStyle w:val="EmptyCellLayoutStyle"/>
              <w:spacing w:after="0" w:line="240" w:lineRule="auto"/>
            </w:pPr>
          </w:p>
        </w:tc>
      </w:tr>
    </w:tbl>
    <w:p xmlns:w="http://schemas.openxmlformats.org/wordprocessingml/2006/main" w14:paraId="6F76771B" w14:textId="77777777" w:rsidR="00A37FFA" w:rsidRDefault="00A37FFA" w:rsidP="00A37FFA">
      <w:pPr>
        <w:spacing w:after="0" w:line="240" w:lineRule="auto"/>
      </w:pPr>
    </w:p>
    <w:p xmlns:w="http://schemas.openxmlformats.org/wordprocessingml/2006/main" w14:paraId="2EC43D5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мониторы зависимости (свертки)</w:t>
      </w:r>
    </w:p>
    <w:p xmlns:w="http://schemas.openxmlformats.org/wordprocessingml/2006/main" w14:paraId="397240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баз данных</w:t>
      </w:r>
    </w:p>
    <w:p xmlns:w="http://schemas.openxmlformats.org/wordprocessingml/2006/main" w14:paraId="6F24E9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баз данных в ядре СУБД.</w:t>
      </w:r>
    </w:p>
    <w:p xmlns:w="http://schemas.openxmlformats.org/wordprocessingml/2006/main" w14:paraId="760E6048" w14:textId="77777777" w:rsidR="00A37FFA" w:rsidRDefault="00A37FFA" w:rsidP="00A37FFA">
      <w:pPr>
        <w:spacing w:after="0" w:line="240" w:lineRule="auto"/>
      </w:pPr>
    </w:p>
    <w:p xmlns:w="http://schemas.openxmlformats.org/wordprocessingml/2006/main" w14:paraId="209097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баз данных</w:t>
      </w:r>
    </w:p>
    <w:p xmlns:w="http://schemas.openxmlformats.org/wordprocessingml/2006/main" w14:paraId="65FEBE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баз данных в ядре СУБД.</w:t>
      </w:r>
    </w:p>
    <w:p xmlns:w="http://schemas.openxmlformats.org/wordprocessingml/2006/main" w14:paraId="78E0632F" w14:textId="77777777" w:rsidR="00A37FFA" w:rsidRDefault="00A37FFA" w:rsidP="00A37FFA">
      <w:pPr>
        <w:spacing w:after="0" w:line="240" w:lineRule="auto"/>
      </w:pPr>
    </w:p>
    <w:p xmlns:w="http://schemas.openxmlformats.org/wordprocessingml/2006/main" w14:paraId="534A04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баз данных</w:t>
      </w:r>
    </w:p>
    <w:p xmlns:w="http://schemas.openxmlformats.org/wordprocessingml/2006/main" w14:paraId="59ADA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баз данных в ядре СУБД.</w:t>
      </w:r>
    </w:p>
    <w:p xmlns:w="http://schemas.openxmlformats.org/wordprocessingml/2006/main" w14:paraId="7681858D" w14:textId="77777777" w:rsidR="00A37FFA" w:rsidRDefault="00A37FFA" w:rsidP="00A37FFA">
      <w:pPr>
        <w:spacing w:after="0" w:line="240" w:lineRule="auto"/>
      </w:pPr>
    </w:p>
    <w:p xmlns:w="http://schemas.openxmlformats.org/wordprocessingml/2006/main" w14:paraId="61ED70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базы данных</w:t>
      </w:r>
    </w:p>
    <w:p xmlns:w="http://schemas.openxmlformats.org/wordprocessingml/2006/main" w14:paraId="6CF555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баз данных в ядре СУБД.</w:t>
      </w:r>
    </w:p>
    <w:p xmlns:w="http://schemas.openxmlformats.org/wordprocessingml/2006/main" w14:paraId="1AD3549C" w14:textId="77777777" w:rsidR="00A37FFA" w:rsidRDefault="00A37FFA" w:rsidP="00A37FFA">
      <w:pPr>
        <w:spacing w:after="0" w:line="240" w:lineRule="auto"/>
      </w:pPr>
    </w:p>
    <w:p xmlns:w="http://schemas.openxmlformats.org/wordprocessingml/2006/main" w14:paraId="3861A38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правила (предупреждения)</w:t>
      </w:r>
    </w:p>
    <w:p xmlns:w="http://schemas.openxmlformats.org/wordprocessingml/2006/main" w14:paraId="14CBA7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бой контрольной суммы во время нахождения страницы в кэше</w:t>
      </w:r>
    </w:p>
    <w:p xmlns:w="http://schemas.openxmlformats.org/wordprocessingml/2006/main" w14:paraId="63F1F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а непредвиденная модификация страницы базы данных во время ее нахождения в кэше (путем проверки контрольной суммы стран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9DB6F" w14:textId="77777777" w:rsidTr="00A37FFA">
        <w:trPr>
          <w:trHeight w:val="54"/>
        </w:trPr>
        <w:tc>
          <w:tcPr>
            <w:tcW w:w="54" w:type="dxa"/>
          </w:tcPr>
          <w:p w14:paraId="53948329" w14:textId="77777777" w:rsidR="00A37FFA" w:rsidRDefault="00A37FFA" w:rsidP="00A37FFA">
            <w:pPr>
              <w:pStyle w:val="EmptyCellLayoutStyle"/>
              <w:spacing w:after="0" w:line="240" w:lineRule="auto"/>
            </w:pPr>
          </w:p>
        </w:tc>
        <w:tc>
          <w:tcPr>
            <w:tcW w:w="10395" w:type="dxa"/>
          </w:tcPr>
          <w:p w14:paraId="0378AFD0" w14:textId="77777777" w:rsidR="00A37FFA" w:rsidRDefault="00A37FFA" w:rsidP="00A37FFA">
            <w:pPr>
              <w:pStyle w:val="EmptyCellLayoutStyle"/>
              <w:spacing w:after="0" w:line="240" w:lineRule="auto"/>
            </w:pPr>
          </w:p>
        </w:tc>
        <w:tc>
          <w:tcPr>
            <w:tcW w:w="149" w:type="dxa"/>
          </w:tcPr>
          <w:p w14:paraId="47FD71F7" w14:textId="77777777" w:rsidR="00A37FFA" w:rsidRDefault="00A37FFA" w:rsidP="00A37FFA">
            <w:pPr>
              <w:pStyle w:val="EmptyCellLayoutStyle"/>
              <w:spacing w:after="0" w:line="240" w:lineRule="auto"/>
            </w:pPr>
          </w:p>
        </w:tc>
      </w:tr>
      <w:tr w:rsidR="00A37FFA" w14:paraId="4ED9CBAA" w14:textId="77777777" w:rsidTr="00A37FFA">
        <w:tc>
          <w:tcPr>
            <w:tcW w:w="54" w:type="dxa"/>
          </w:tcPr>
          <w:p w14:paraId="52340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588B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9F5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BF97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39D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933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BF1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0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72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B0F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8D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C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EBEF8" w14:textId="77777777" w:rsidR="00A37FFA" w:rsidRDefault="00A37FFA" w:rsidP="00A37FFA">
                  <w:pPr>
                    <w:spacing w:after="0" w:line="240" w:lineRule="auto"/>
                  </w:pPr>
                  <w:r>
                    <w:rPr>
                      <w:rFonts w:eastAsia="Arial"/>
                      <w:color w:val="000000"/>
                      <w:lang w:bidi="ru-ru" w:val="ru-ru"/>
                    </w:rPr>
                    <w:t xml:space="preserve">Да</w:t>
                  </w:r>
                </w:p>
              </w:tc>
            </w:tr>
            <w:tr w:rsidR="00A37FFA" w14:paraId="5CAB1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862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28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0A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494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68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FC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B3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E6E3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8E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D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12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887A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578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0E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0C162" w14:textId="77777777" w:rsidR="00A37FFA" w:rsidRDefault="00A37FFA" w:rsidP="00A37FFA">
                  <w:pPr>
                    <w:spacing w:after="0" w:line="240" w:lineRule="auto"/>
                  </w:pPr>
                </w:p>
              </w:tc>
            </w:tr>
            <w:tr w:rsidR="00A37FFA" w14:paraId="4B7D2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84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3C2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A8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49C87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98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B50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59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19A17E" w14:textId="77777777" w:rsidR="00A37FFA" w:rsidRDefault="00A37FFA" w:rsidP="00A37FFA">
            <w:pPr>
              <w:spacing w:after="0" w:line="240" w:lineRule="auto"/>
            </w:pPr>
          </w:p>
        </w:tc>
        <w:tc>
          <w:tcPr>
            <w:tcW w:w="149" w:type="dxa"/>
          </w:tcPr>
          <w:p w14:paraId="46553B89" w14:textId="77777777" w:rsidR="00A37FFA" w:rsidRDefault="00A37FFA" w:rsidP="00A37FFA">
            <w:pPr>
              <w:pStyle w:val="EmptyCellLayoutStyle"/>
              <w:spacing w:after="0" w:line="240" w:lineRule="auto"/>
            </w:pPr>
          </w:p>
        </w:tc>
      </w:tr>
      <w:tr w:rsidR="00A37FFA" w14:paraId="6F1EDBB3" w14:textId="77777777" w:rsidTr="00A37FFA">
        <w:trPr>
          <w:trHeight w:val="80"/>
        </w:trPr>
        <w:tc>
          <w:tcPr>
            <w:tcW w:w="54" w:type="dxa"/>
          </w:tcPr>
          <w:p w14:paraId="14670AE2" w14:textId="77777777" w:rsidR="00A37FFA" w:rsidRDefault="00A37FFA" w:rsidP="00A37FFA">
            <w:pPr>
              <w:pStyle w:val="EmptyCellLayoutStyle"/>
              <w:spacing w:after="0" w:line="240" w:lineRule="auto"/>
            </w:pPr>
          </w:p>
        </w:tc>
        <w:tc>
          <w:tcPr>
            <w:tcW w:w="10395" w:type="dxa"/>
          </w:tcPr>
          <w:p w14:paraId="50193693" w14:textId="77777777" w:rsidR="00A37FFA" w:rsidRDefault="00A37FFA" w:rsidP="00A37FFA">
            <w:pPr>
              <w:pStyle w:val="EmptyCellLayoutStyle"/>
              <w:spacing w:after="0" w:line="240" w:lineRule="auto"/>
            </w:pPr>
          </w:p>
        </w:tc>
        <w:tc>
          <w:tcPr>
            <w:tcW w:w="149" w:type="dxa"/>
          </w:tcPr>
          <w:p w14:paraId="724F8143" w14:textId="77777777" w:rsidR="00A37FFA" w:rsidRDefault="00A37FFA" w:rsidP="00A37FFA">
            <w:pPr>
              <w:pStyle w:val="EmptyCellLayoutStyle"/>
              <w:spacing w:after="0" w:line="240" w:lineRule="auto"/>
            </w:pPr>
          </w:p>
        </w:tc>
      </w:tr>
    </w:tbl>
    <w:p xmlns:w="http://schemas.openxmlformats.org/wordprocessingml/2006/main" w14:paraId="0DDF65AE" w14:textId="77777777" w:rsidR="00A37FFA" w:rsidRDefault="00A37FFA" w:rsidP="00A37FFA">
      <w:pPr>
        <w:spacing w:after="0" w:line="240" w:lineRule="auto"/>
      </w:pPr>
    </w:p>
    <w:p xmlns:w="http://schemas.openxmlformats.org/wordprocessingml/2006/main" w14:paraId="4E4C7D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во время обработки маршрутов зеркального отображения SQL Server Service Broker</w:t>
      </w:r>
    </w:p>
    <w:p xmlns:w="http://schemas.openxmlformats.org/wordprocessingml/2006/main" w14:paraId="676D2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озникает ошибка при обработке маршрутов зеркального отображения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3B5A17" w14:textId="77777777" w:rsidTr="00A37FFA">
        <w:trPr>
          <w:trHeight w:val="54"/>
        </w:trPr>
        <w:tc>
          <w:tcPr>
            <w:tcW w:w="54" w:type="dxa"/>
          </w:tcPr>
          <w:p w14:paraId="60E611F8" w14:textId="77777777" w:rsidR="00A37FFA" w:rsidRDefault="00A37FFA" w:rsidP="00A37FFA">
            <w:pPr>
              <w:pStyle w:val="EmptyCellLayoutStyle"/>
              <w:spacing w:after="0" w:line="240" w:lineRule="auto"/>
            </w:pPr>
          </w:p>
        </w:tc>
        <w:tc>
          <w:tcPr>
            <w:tcW w:w="10395" w:type="dxa"/>
          </w:tcPr>
          <w:p w14:paraId="754C410A" w14:textId="77777777" w:rsidR="00A37FFA" w:rsidRDefault="00A37FFA" w:rsidP="00A37FFA">
            <w:pPr>
              <w:pStyle w:val="EmptyCellLayoutStyle"/>
              <w:spacing w:after="0" w:line="240" w:lineRule="auto"/>
            </w:pPr>
          </w:p>
        </w:tc>
        <w:tc>
          <w:tcPr>
            <w:tcW w:w="149" w:type="dxa"/>
          </w:tcPr>
          <w:p w14:paraId="096816B2" w14:textId="77777777" w:rsidR="00A37FFA" w:rsidRDefault="00A37FFA" w:rsidP="00A37FFA">
            <w:pPr>
              <w:pStyle w:val="EmptyCellLayoutStyle"/>
              <w:spacing w:after="0" w:line="240" w:lineRule="auto"/>
            </w:pPr>
          </w:p>
        </w:tc>
      </w:tr>
      <w:tr w:rsidR="00A37FFA" w14:paraId="4446C73B" w14:textId="77777777" w:rsidTr="00A37FFA">
        <w:tc>
          <w:tcPr>
            <w:tcW w:w="54" w:type="dxa"/>
          </w:tcPr>
          <w:p w14:paraId="74FC23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A0D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B5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547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218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444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C41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5F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2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48E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3F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4F9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4C0E5" w14:textId="77777777" w:rsidR="00A37FFA" w:rsidRDefault="00A37FFA" w:rsidP="00A37FFA">
                  <w:pPr>
                    <w:spacing w:after="0" w:line="240" w:lineRule="auto"/>
                  </w:pPr>
                  <w:r>
                    <w:rPr>
                      <w:rFonts w:eastAsia="Arial"/>
                      <w:color w:val="000000"/>
                      <w:lang w:bidi="ru-ru" w:val="ru-ru"/>
                    </w:rPr>
                    <w:t xml:space="preserve">Да</w:t>
                  </w:r>
                </w:p>
              </w:tc>
            </w:tr>
            <w:tr w:rsidR="00A37FFA" w14:paraId="252FC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7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8D0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0A8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B82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3F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E8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FF7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4E86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012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34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EE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FE2A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AAA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BA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1B03B" w14:textId="77777777" w:rsidR="00A37FFA" w:rsidRDefault="00A37FFA" w:rsidP="00A37FFA">
                  <w:pPr>
                    <w:spacing w:after="0" w:line="240" w:lineRule="auto"/>
                  </w:pPr>
                </w:p>
              </w:tc>
            </w:tr>
            <w:tr w:rsidR="00A37FFA" w14:paraId="0783B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B7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20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D3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0AE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187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C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181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6A6FEC" w14:textId="77777777" w:rsidR="00A37FFA" w:rsidRDefault="00A37FFA" w:rsidP="00A37FFA">
            <w:pPr>
              <w:spacing w:after="0" w:line="240" w:lineRule="auto"/>
            </w:pPr>
          </w:p>
        </w:tc>
        <w:tc>
          <w:tcPr>
            <w:tcW w:w="149" w:type="dxa"/>
          </w:tcPr>
          <w:p w14:paraId="0B548389" w14:textId="77777777" w:rsidR="00A37FFA" w:rsidRDefault="00A37FFA" w:rsidP="00A37FFA">
            <w:pPr>
              <w:pStyle w:val="EmptyCellLayoutStyle"/>
              <w:spacing w:after="0" w:line="240" w:lineRule="auto"/>
            </w:pPr>
          </w:p>
        </w:tc>
      </w:tr>
      <w:tr w:rsidR="00A37FFA" w14:paraId="5DC1A1E4" w14:textId="77777777" w:rsidTr="00A37FFA">
        <w:trPr>
          <w:trHeight w:val="80"/>
        </w:trPr>
        <w:tc>
          <w:tcPr>
            <w:tcW w:w="54" w:type="dxa"/>
          </w:tcPr>
          <w:p w14:paraId="6A55FF91" w14:textId="77777777" w:rsidR="00A37FFA" w:rsidRDefault="00A37FFA" w:rsidP="00A37FFA">
            <w:pPr>
              <w:pStyle w:val="EmptyCellLayoutStyle"/>
              <w:spacing w:after="0" w:line="240" w:lineRule="auto"/>
            </w:pPr>
          </w:p>
        </w:tc>
        <w:tc>
          <w:tcPr>
            <w:tcW w:w="10395" w:type="dxa"/>
          </w:tcPr>
          <w:p w14:paraId="003A556A" w14:textId="77777777" w:rsidR="00A37FFA" w:rsidRDefault="00A37FFA" w:rsidP="00A37FFA">
            <w:pPr>
              <w:pStyle w:val="EmptyCellLayoutStyle"/>
              <w:spacing w:after="0" w:line="240" w:lineRule="auto"/>
            </w:pPr>
          </w:p>
        </w:tc>
        <w:tc>
          <w:tcPr>
            <w:tcW w:w="149" w:type="dxa"/>
          </w:tcPr>
          <w:p w14:paraId="58EB8106" w14:textId="77777777" w:rsidR="00A37FFA" w:rsidRDefault="00A37FFA" w:rsidP="00A37FFA">
            <w:pPr>
              <w:pStyle w:val="EmptyCellLayoutStyle"/>
              <w:spacing w:after="0" w:line="240" w:lineRule="auto"/>
            </w:pPr>
          </w:p>
        </w:tc>
      </w:tr>
    </w:tbl>
    <w:p xmlns:w="http://schemas.openxmlformats.org/wordprocessingml/2006/main" w14:paraId="686C8077" w14:textId="77777777" w:rsidR="00A37FFA" w:rsidRDefault="00A37FFA" w:rsidP="00A37FFA">
      <w:pPr>
        <w:spacing w:after="0" w:line="240" w:lineRule="auto"/>
      </w:pPr>
    </w:p>
    <w:p xmlns:w="http://schemas.openxmlformats.org/wordprocessingml/2006/main" w14:paraId="258950D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срок действия пароля истек</w:t>
      </w:r>
    </w:p>
    <w:p xmlns:w="http://schemas.openxmlformats.org/wordprocessingml/2006/main" w14:paraId="1FEFF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с помощью пароля с истекшим сроком действия. В журнале безопасности Linux имя данного пользователя указывается в событии с идентификатором 1848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519F78" w14:textId="77777777" w:rsidTr="00A37FFA">
        <w:trPr>
          <w:trHeight w:val="54"/>
        </w:trPr>
        <w:tc>
          <w:tcPr>
            <w:tcW w:w="54" w:type="dxa"/>
          </w:tcPr>
          <w:p w14:paraId="54C558B2" w14:textId="77777777" w:rsidR="00A37FFA" w:rsidRDefault="00A37FFA" w:rsidP="00A37FFA">
            <w:pPr>
              <w:pStyle w:val="EmptyCellLayoutStyle"/>
              <w:spacing w:after="0" w:line="240" w:lineRule="auto"/>
            </w:pPr>
          </w:p>
        </w:tc>
        <w:tc>
          <w:tcPr>
            <w:tcW w:w="10395" w:type="dxa"/>
          </w:tcPr>
          <w:p w14:paraId="31E88267" w14:textId="77777777" w:rsidR="00A37FFA" w:rsidRDefault="00A37FFA" w:rsidP="00A37FFA">
            <w:pPr>
              <w:pStyle w:val="EmptyCellLayoutStyle"/>
              <w:spacing w:after="0" w:line="240" w:lineRule="auto"/>
            </w:pPr>
          </w:p>
        </w:tc>
        <w:tc>
          <w:tcPr>
            <w:tcW w:w="149" w:type="dxa"/>
          </w:tcPr>
          <w:p w14:paraId="3FDF65CF" w14:textId="77777777" w:rsidR="00A37FFA" w:rsidRDefault="00A37FFA" w:rsidP="00A37FFA">
            <w:pPr>
              <w:pStyle w:val="EmptyCellLayoutStyle"/>
              <w:spacing w:after="0" w:line="240" w:lineRule="auto"/>
            </w:pPr>
          </w:p>
        </w:tc>
      </w:tr>
      <w:tr w:rsidR="00A37FFA" w14:paraId="6E260945" w14:textId="77777777" w:rsidTr="00A37FFA">
        <w:tc>
          <w:tcPr>
            <w:tcW w:w="54" w:type="dxa"/>
          </w:tcPr>
          <w:p w14:paraId="6E5FC6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04C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53C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365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F1A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5D86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99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2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DA3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D1D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84B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EB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FE06F" w14:textId="77777777" w:rsidR="00A37FFA" w:rsidRDefault="00A37FFA" w:rsidP="00A37FFA">
                  <w:pPr>
                    <w:spacing w:after="0" w:line="240" w:lineRule="auto"/>
                  </w:pPr>
                  <w:r>
                    <w:rPr>
                      <w:rFonts w:eastAsia="Arial"/>
                      <w:color w:val="000000"/>
                      <w:lang w:bidi="ru-ru" w:val="ru-ru"/>
                    </w:rPr>
                    <w:t xml:space="preserve">Да</w:t>
                  </w:r>
                </w:p>
              </w:tc>
            </w:tr>
            <w:tr w:rsidR="00A37FFA" w14:paraId="5DC5F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45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30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9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6F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6C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2C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BB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B4F8B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E2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E2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D95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321F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E2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73B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BF48F" w14:textId="77777777" w:rsidR="00A37FFA" w:rsidRDefault="00A37FFA" w:rsidP="00A37FFA">
                  <w:pPr>
                    <w:spacing w:after="0" w:line="240" w:lineRule="auto"/>
                  </w:pPr>
                </w:p>
              </w:tc>
            </w:tr>
            <w:tr w:rsidR="00A37FFA" w14:paraId="19F83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E9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22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9FA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8D642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29B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43E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9B6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B845DA" w14:textId="77777777" w:rsidR="00A37FFA" w:rsidRDefault="00A37FFA" w:rsidP="00A37FFA">
            <w:pPr>
              <w:spacing w:after="0" w:line="240" w:lineRule="auto"/>
            </w:pPr>
          </w:p>
        </w:tc>
        <w:tc>
          <w:tcPr>
            <w:tcW w:w="149" w:type="dxa"/>
          </w:tcPr>
          <w:p w14:paraId="6E5C834D" w14:textId="77777777" w:rsidR="00A37FFA" w:rsidRDefault="00A37FFA" w:rsidP="00A37FFA">
            <w:pPr>
              <w:pStyle w:val="EmptyCellLayoutStyle"/>
              <w:spacing w:after="0" w:line="240" w:lineRule="auto"/>
            </w:pPr>
          </w:p>
        </w:tc>
      </w:tr>
      <w:tr w:rsidR="00A37FFA" w14:paraId="04C88A9F" w14:textId="77777777" w:rsidTr="00A37FFA">
        <w:trPr>
          <w:trHeight w:val="80"/>
        </w:trPr>
        <w:tc>
          <w:tcPr>
            <w:tcW w:w="54" w:type="dxa"/>
          </w:tcPr>
          <w:p w14:paraId="443E9646" w14:textId="77777777" w:rsidR="00A37FFA" w:rsidRDefault="00A37FFA" w:rsidP="00A37FFA">
            <w:pPr>
              <w:pStyle w:val="EmptyCellLayoutStyle"/>
              <w:spacing w:after="0" w:line="240" w:lineRule="auto"/>
            </w:pPr>
          </w:p>
        </w:tc>
        <w:tc>
          <w:tcPr>
            <w:tcW w:w="10395" w:type="dxa"/>
          </w:tcPr>
          <w:p w14:paraId="3017DF29" w14:textId="77777777" w:rsidR="00A37FFA" w:rsidRDefault="00A37FFA" w:rsidP="00A37FFA">
            <w:pPr>
              <w:pStyle w:val="EmptyCellLayoutStyle"/>
              <w:spacing w:after="0" w:line="240" w:lineRule="auto"/>
            </w:pPr>
          </w:p>
        </w:tc>
        <w:tc>
          <w:tcPr>
            <w:tcW w:w="149" w:type="dxa"/>
          </w:tcPr>
          <w:p w14:paraId="1ED8F8AB" w14:textId="77777777" w:rsidR="00A37FFA" w:rsidRDefault="00A37FFA" w:rsidP="00A37FFA">
            <w:pPr>
              <w:pStyle w:val="EmptyCellLayoutStyle"/>
              <w:spacing w:after="0" w:line="240" w:lineRule="auto"/>
            </w:pPr>
          </w:p>
        </w:tc>
      </w:tr>
    </w:tbl>
    <w:p xmlns:w="http://schemas.openxmlformats.org/wordprocessingml/2006/main" w14:paraId="1C7AA8B7" w14:textId="77777777" w:rsidR="00A37FFA" w:rsidRDefault="00A37FFA" w:rsidP="00A37FFA">
      <w:pPr>
        <w:spacing w:after="0" w:line="240" w:lineRule="auto"/>
      </w:pPr>
    </w:p>
    <w:p xmlns:w="http://schemas.openxmlformats.org/wordprocessingml/2006/main" w14:paraId="28A73BB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цессу RESTORE не удалось запустить базу данных</w:t>
      </w:r>
    </w:p>
    <w:p xmlns:w="http://schemas.openxmlformats.org/wordprocessingml/2006/main" w14:paraId="32AB9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о время восстановления базы данных не удалось создать внутренние структуры. Обычно это является побочным эффектом друг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6EDE1F" w14:textId="77777777" w:rsidTr="00A37FFA">
        <w:trPr>
          <w:trHeight w:val="54"/>
        </w:trPr>
        <w:tc>
          <w:tcPr>
            <w:tcW w:w="54" w:type="dxa"/>
          </w:tcPr>
          <w:p w14:paraId="7AFB005E" w14:textId="77777777" w:rsidR="00A37FFA" w:rsidRDefault="00A37FFA" w:rsidP="00A37FFA">
            <w:pPr>
              <w:pStyle w:val="EmptyCellLayoutStyle"/>
              <w:spacing w:after="0" w:line="240" w:lineRule="auto"/>
            </w:pPr>
          </w:p>
        </w:tc>
        <w:tc>
          <w:tcPr>
            <w:tcW w:w="10395" w:type="dxa"/>
          </w:tcPr>
          <w:p w14:paraId="0A4A20EB" w14:textId="77777777" w:rsidR="00A37FFA" w:rsidRDefault="00A37FFA" w:rsidP="00A37FFA">
            <w:pPr>
              <w:pStyle w:val="EmptyCellLayoutStyle"/>
              <w:spacing w:after="0" w:line="240" w:lineRule="auto"/>
            </w:pPr>
          </w:p>
        </w:tc>
        <w:tc>
          <w:tcPr>
            <w:tcW w:w="149" w:type="dxa"/>
          </w:tcPr>
          <w:p w14:paraId="58DD9A22" w14:textId="77777777" w:rsidR="00A37FFA" w:rsidRDefault="00A37FFA" w:rsidP="00A37FFA">
            <w:pPr>
              <w:pStyle w:val="EmptyCellLayoutStyle"/>
              <w:spacing w:after="0" w:line="240" w:lineRule="auto"/>
            </w:pPr>
          </w:p>
        </w:tc>
      </w:tr>
      <w:tr w:rsidR="00A37FFA" w14:paraId="1435BF52" w14:textId="77777777" w:rsidTr="00A37FFA">
        <w:tc>
          <w:tcPr>
            <w:tcW w:w="54" w:type="dxa"/>
          </w:tcPr>
          <w:p w14:paraId="604C27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C06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A563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DB98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682C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A5C0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35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12D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F33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7A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5CD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8D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EEA99" w14:textId="77777777" w:rsidR="00A37FFA" w:rsidRDefault="00A37FFA" w:rsidP="00A37FFA">
                  <w:pPr>
                    <w:spacing w:after="0" w:line="240" w:lineRule="auto"/>
                  </w:pPr>
                  <w:r>
                    <w:rPr>
                      <w:rFonts w:eastAsia="Arial"/>
                      <w:color w:val="000000"/>
                      <w:lang w:bidi="ru-ru" w:val="ru-ru"/>
                    </w:rPr>
                    <w:t xml:space="preserve">Да</w:t>
                  </w:r>
                </w:p>
              </w:tc>
            </w:tr>
            <w:tr w:rsidR="00A37FFA" w14:paraId="02EA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79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B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49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FA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06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9F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DE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2245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351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CC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8E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A1F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ED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50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3C966" w14:textId="77777777" w:rsidR="00A37FFA" w:rsidRDefault="00A37FFA" w:rsidP="00A37FFA">
                  <w:pPr>
                    <w:spacing w:after="0" w:line="240" w:lineRule="auto"/>
                  </w:pPr>
                </w:p>
              </w:tc>
            </w:tr>
            <w:tr w:rsidR="00A37FFA" w14:paraId="076C0D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4B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6E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29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158A9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47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2F4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0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6A2F45" w14:textId="77777777" w:rsidR="00A37FFA" w:rsidRDefault="00A37FFA" w:rsidP="00A37FFA">
            <w:pPr>
              <w:spacing w:after="0" w:line="240" w:lineRule="auto"/>
            </w:pPr>
          </w:p>
        </w:tc>
        <w:tc>
          <w:tcPr>
            <w:tcW w:w="149" w:type="dxa"/>
          </w:tcPr>
          <w:p w14:paraId="01A43945" w14:textId="77777777" w:rsidR="00A37FFA" w:rsidRDefault="00A37FFA" w:rsidP="00A37FFA">
            <w:pPr>
              <w:pStyle w:val="EmptyCellLayoutStyle"/>
              <w:spacing w:after="0" w:line="240" w:lineRule="auto"/>
            </w:pPr>
          </w:p>
        </w:tc>
      </w:tr>
      <w:tr w:rsidR="00A37FFA" w14:paraId="0A7E043A" w14:textId="77777777" w:rsidTr="00A37FFA">
        <w:trPr>
          <w:trHeight w:val="80"/>
        </w:trPr>
        <w:tc>
          <w:tcPr>
            <w:tcW w:w="54" w:type="dxa"/>
          </w:tcPr>
          <w:p w14:paraId="6CF9698E" w14:textId="77777777" w:rsidR="00A37FFA" w:rsidRDefault="00A37FFA" w:rsidP="00A37FFA">
            <w:pPr>
              <w:pStyle w:val="EmptyCellLayoutStyle"/>
              <w:spacing w:after="0" w:line="240" w:lineRule="auto"/>
            </w:pPr>
          </w:p>
        </w:tc>
        <w:tc>
          <w:tcPr>
            <w:tcW w:w="10395" w:type="dxa"/>
          </w:tcPr>
          <w:p w14:paraId="37535DD7" w14:textId="77777777" w:rsidR="00A37FFA" w:rsidRDefault="00A37FFA" w:rsidP="00A37FFA">
            <w:pPr>
              <w:pStyle w:val="EmptyCellLayoutStyle"/>
              <w:spacing w:after="0" w:line="240" w:lineRule="auto"/>
            </w:pPr>
          </w:p>
        </w:tc>
        <w:tc>
          <w:tcPr>
            <w:tcW w:w="149" w:type="dxa"/>
          </w:tcPr>
          <w:p w14:paraId="1443DCE5" w14:textId="77777777" w:rsidR="00A37FFA" w:rsidRDefault="00A37FFA" w:rsidP="00A37FFA">
            <w:pPr>
              <w:pStyle w:val="EmptyCellLayoutStyle"/>
              <w:spacing w:after="0" w:line="240" w:lineRule="auto"/>
            </w:pPr>
          </w:p>
        </w:tc>
      </w:tr>
    </w:tbl>
    <w:p xmlns:w="http://schemas.openxmlformats.org/wordprocessingml/2006/main" w14:paraId="1F74E00B" w14:textId="77777777" w:rsidR="00A37FFA" w:rsidRDefault="00A37FFA" w:rsidP="00A37FFA">
      <w:pPr>
        <w:spacing w:after="0" w:line="240" w:lineRule="auto"/>
      </w:pPr>
    </w:p>
    <w:p xmlns:w="http://schemas.openxmlformats.org/wordprocessingml/2006/main" w14:paraId="61C3B7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адрес не выровнен</w:t>
      </w:r>
    </w:p>
    <w:p xmlns:w="http://schemas.openxmlformats.org/wordprocessingml/2006/main" w14:paraId="2C674B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уктура по адресу ADDRESS не выровнена по 4 бай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04FD5D" w14:textId="77777777" w:rsidTr="00A37FFA">
        <w:trPr>
          <w:trHeight w:val="54"/>
        </w:trPr>
        <w:tc>
          <w:tcPr>
            <w:tcW w:w="54" w:type="dxa"/>
          </w:tcPr>
          <w:p w14:paraId="11D62A9D" w14:textId="77777777" w:rsidR="00A37FFA" w:rsidRDefault="00A37FFA" w:rsidP="00A37FFA">
            <w:pPr>
              <w:pStyle w:val="EmptyCellLayoutStyle"/>
              <w:spacing w:after="0" w:line="240" w:lineRule="auto"/>
            </w:pPr>
          </w:p>
        </w:tc>
        <w:tc>
          <w:tcPr>
            <w:tcW w:w="10395" w:type="dxa"/>
          </w:tcPr>
          <w:p w14:paraId="602D8DE5" w14:textId="77777777" w:rsidR="00A37FFA" w:rsidRDefault="00A37FFA" w:rsidP="00A37FFA">
            <w:pPr>
              <w:pStyle w:val="EmptyCellLayoutStyle"/>
              <w:spacing w:after="0" w:line="240" w:lineRule="auto"/>
            </w:pPr>
          </w:p>
        </w:tc>
        <w:tc>
          <w:tcPr>
            <w:tcW w:w="149" w:type="dxa"/>
          </w:tcPr>
          <w:p w14:paraId="4EA96142" w14:textId="77777777" w:rsidR="00A37FFA" w:rsidRDefault="00A37FFA" w:rsidP="00A37FFA">
            <w:pPr>
              <w:pStyle w:val="EmptyCellLayoutStyle"/>
              <w:spacing w:after="0" w:line="240" w:lineRule="auto"/>
            </w:pPr>
          </w:p>
        </w:tc>
      </w:tr>
      <w:tr w:rsidR="00A37FFA" w14:paraId="67435E96" w14:textId="77777777" w:rsidTr="00A37FFA">
        <w:tc>
          <w:tcPr>
            <w:tcW w:w="54" w:type="dxa"/>
          </w:tcPr>
          <w:p w14:paraId="0178B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85C3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32D8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F10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BD0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069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983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3A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885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9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9C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AAC14" w14:textId="77777777" w:rsidR="00A37FFA" w:rsidRDefault="00A37FFA" w:rsidP="00A37FFA">
                  <w:pPr>
                    <w:spacing w:after="0" w:line="240" w:lineRule="auto"/>
                  </w:pPr>
                  <w:r>
                    <w:rPr>
                      <w:rFonts w:eastAsia="Arial"/>
                      <w:color w:val="000000"/>
                      <w:lang w:bidi="ru-ru" w:val="ru-ru"/>
                    </w:rPr>
                    <w:t xml:space="preserve">Да</w:t>
                  </w:r>
                </w:p>
              </w:tc>
            </w:tr>
            <w:tr w:rsidR="00A37FFA" w14:paraId="02F57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DB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3C7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90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A5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D4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05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DC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0729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7E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FAC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D1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0C58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B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80EB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8EB3E" w14:textId="77777777" w:rsidR="00A37FFA" w:rsidRDefault="00A37FFA" w:rsidP="00A37FFA">
                  <w:pPr>
                    <w:spacing w:after="0" w:line="240" w:lineRule="auto"/>
                  </w:pPr>
                </w:p>
              </w:tc>
            </w:tr>
            <w:tr w:rsidR="00A37FFA" w14:paraId="35585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C4F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52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CC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B7FB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04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26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2C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3E8D2A" w14:textId="77777777" w:rsidR="00A37FFA" w:rsidRDefault="00A37FFA" w:rsidP="00A37FFA">
            <w:pPr>
              <w:spacing w:after="0" w:line="240" w:lineRule="auto"/>
            </w:pPr>
          </w:p>
        </w:tc>
        <w:tc>
          <w:tcPr>
            <w:tcW w:w="149" w:type="dxa"/>
          </w:tcPr>
          <w:p w14:paraId="4ABA4705" w14:textId="77777777" w:rsidR="00A37FFA" w:rsidRDefault="00A37FFA" w:rsidP="00A37FFA">
            <w:pPr>
              <w:pStyle w:val="EmptyCellLayoutStyle"/>
              <w:spacing w:after="0" w:line="240" w:lineRule="auto"/>
            </w:pPr>
          </w:p>
        </w:tc>
      </w:tr>
      <w:tr w:rsidR="00A37FFA" w14:paraId="1BF4EEF8" w14:textId="77777777" w:rsidTr="00A37FFA">
        <w:trPr>
          <w:trHeight w:val="80"/>
        </w:trPr>
        <w:tc>
          <w:tcPr>
            <w:tcW w:w="54" w:type="dxa"/>
          </w:tcPr>
          <w:p w14:paraId="1E907D2E" w14:textId="77777777" w:rsidR="00A37FFA" w:rsidRDefault="00A37FFA" w:rsidP="00A37FFA">
            <w:pPr>
              <w:pStyle w:val="EmptyCellLayoutStyle"/>
              <w:spacing w:after="0" w:line="240" w:lineRule="auto"/>
            </w:pPr>
          </w:p>
        </w:tc>
        <w:tc>
          <w:tcPr>
            <w:tcW w:w="10395" w:type="dxa"/>
          </w:tcPr>
          <w:p w14:paraId="281F1BA3" w14:textId="77777777" w:rsidR="00A37FFA" w:rsidRDefault="00A37FFA" w:rsidP="00A37FFA">
            <w:pPr>
              <w:pStyle w:val="EmptyCellLayoutStyle"/>
              <w:spacing w:after="0" w:line="240" w:lineRule="auto"/>
            </w:pPr>
          </w:p>
        </w:tc>
        <w:tc>
          <w:tcPr>
            <w:tcW w:w="149" w:type="dxa"/>
          </w:tcPr>
          <w:p w14:paraId="4C741275" w14:textId="77777777" w:rsidR="00A37FFA" w:rsidRDefault="00A37FFA" w:rsidP="00A37FFA">
            <w:pPr>
              <w:pStyle w:val="EmptyCellLayoutStyle"/>
              <w:spacing w:after="0" w:line="240" w:lineRule="auto"/>
            </w:pPr>
          </w:p>
        </w:tc>
      </w:tr>
    </w:tbl>
    <w:p xmlns:w="http://schemas.openxmlformats.org/wordprocessingml/2006/main" w14:paraId="1E80591E" w14:textId="77777777" w:rsidR="00A37FFA" w:rsidRDefault="00A37FFA" w:rsidP="00A37FFA">
      <w:pPr>
        <w:spacing w:after="0" w:line="240" w:lineRule="auto"/>
      </w:pPr>
    </w:p>
    <w:p xmlns:w="http://schemas.openxmlformats.org/wordprocessingml/2006/main" w14:paraId="3CE790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вершение работы SQL Server по сигналу Ctrl-C или Ctrl-Break</w:t>
      </w:r>
    </w:p>
    <w:p xmlns:w="http://schemas.openxmlformats.org/wordprocessingml/2006/main" w14:paraId="1A919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экземпляр SQL Server запущен из командной строки с помощью программы sqlservr.exe, затем в данной командной строке было нажато сочетание клавиш Ctrl-C или Ctrl-Break в целях остановки приложения sqlservr.exe. Во время данного завершения работы контрольные точки не использовались. Это сообщение записывается в журнал ошибок SQL Server и журнал событий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1B5CEF" w14:textId="77777777" w:rsidTr="00A37FFA">
        <w:trPr>
          <w:trHeight w:val="54"/>
        </w:trPr>
        <w:tc>
          <w:tcPr>
            <w:tcW w:w="54" w:type="dxa"/>
          </w:tcPr>
          <w:p w14:paraId="5D5E1C74" w14:textId="77777777" w:rsidR="00A37FFA" w:rsidRDefault="00A37FFA" w:rsidP="00A37FFA">
            <w:pPr>
              <w:pStyle w:val="EmptyCellLayoutStyle"/>
              <w:spacing w:after="0" w:line="240" w:lineRule="auto"/>
            </w:pPr>
          </w:p>
        </w:tc>
        <w:tc>
          <w:tcPr>
            <w:tcW w:w="10395" w:type="dxa"/>
          </w:tcPr>
          <w:p w14:paraId="7E768832" w14:textId="77777777" w:rsidR="00A37FFA" w:rsidRDefault="00A37FFA" w:rsidP="00A37FFA">
            <w:pPr>
              <w:pStyle w:val="EmptyCellLayoutStyle"/>
              <w:spacing w:after="0" w:line="240" w:lineRule="auto"/>
            </w:pPr>
          </w:p>
        </w:tc>
        <w:tc>
          <w:tcPr>
            <w:tcW w:w="149" w:type="dxa"/>
          </w:tcPr>
          <w:p w14:paraId="2453E23F" w14:textId="77777777" w:rsidR="00A37FFA" w:rsidRDefault="00A37FFA" w:rsidP="00A37FFA">
            <w:pPr>
              <w:pStyle w:val="EmptyCellLayoutStyle"/>
              <w:spacing w:after="0" w:line="240" w:lineRule="auto"/>
            </w:pPr>
          </w:p>
        </w:tc>
      </w:tr>
      <w:tr w:rsidR="00A37FFA" w14:paraId="0678F0E9" w14:textId="77777777" w:rsidTr="00A37FFA">
        <w:tc>
          <w:tcPr>
            <w:tcW w:w="54" w:type="dxa"/>
          </w:tcPr>
          <w:p w14:paraId="51C912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919E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DEF0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4EE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0E2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85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AE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6A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3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78C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835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055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1703" w14:textId="77777777" w:rsidR="00A37FFA" w:rsidRDefault="00A37FFA" w:rsidP="00A37FFA">
                  <w:pPr>
                    <w:spacing w:after="0" w:line="240" w:lineRule="auto"/>
                  </w:pPr>
                  <w:r>
                    <w:rPr>
                      <w:rFonts w:eastAsia="Arial"/>
                      <w:color w:val="000000"/>
                      <w:lang w:bidi="ru-ru" w:val="ru-ru"/>
                    </w:rPr>
                    <w:t xml:space="preserve">Да</w:t>
                  </w:r>
                </w:p>
              </w:tc>
            </w:tr>
            <w:tr w:rsidR="00A37FFA" w14:paraId="1656C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E83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D31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921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4403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293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E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82D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361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F0C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C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02F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68B14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D7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B1F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1A245" w14:textId="77777777" w:rsidR="00A37FFA" w:rsidRDefault="00A37FFA" w:rsidP="00A37FFA">
                  <w:pPr>
                    <w:spacing w:after="0" w:line="240" w:lineRule="auto"/>
                  </w:pPr>
                </w:p>
              </w:tc>
            </w:tr>
            <w:tr w:rsidR="00A37FFA" w14:paraId="39830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FC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A45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C3B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FAC9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99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3EB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DBF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0FA66F" w14:textId="77777777" w:rsidR="00A37FFA" w:rsidRDefault="00A37FFA" w:rsidP="00A37FFA">
            <w:pPr>
              <w:spacing w:after="0" w:line="240" w:lineRule="auto"/>
            </w:pPr>
          </w:p>
        </w:tc>
        <w:tc>
          <w:tcPr>
            <w:tcW w:w="149" w:type="dxa"/>
          </w:tcPr>
          <w:p w14:paraId="3E70BFC0" w14:textId="77777777" w:rsidR="00A37FFA" w:rsidRDefault="00A37FFA" w:rsidP="00A37FFA">
            <w:pPr>
              <w:pStyle w:val="EmptyCellLayoutStyle"/>
              <w:spacing w:after="0" w:line="240" w:lineRule="auto"/>
            </w:pPr>
          </w:p>
        </w:tc>
      </w:tr>
      <w:tr w:rsidR="00A37FFA" w14:paraId="4343A1E4" w14:textId="77777777" w:rsidTr="00A37FFA">
        <w:trPr>
          <w:trHeight w:val="80"/>
        </w:trPr>
        <w:tc>
          <w:tcPr>
            <w:tcW w:w="54" w:type="dxa"/>
          </w:tcPr>
          <w:p w14:paraId="68BECB0C" w14:textId="77777777" w:rsidR="00A37FFA" w:rsidRDefault="00A37FFA" w:rsidP="00A37FFA">
            <w:pPr>
              <w:pStyle w:val="EmptyCellLayoutStyle"/>
              <w:spacing w:after="0" w:line="240" w:lineRule="auto"/>
            </w:pPr>
          </w:p>
        </w:tc>
        <w:tc>
          <w:tcPr>
            <w:tcW w:w="10395" w:type="dxa"/>
          </w:tcPr>
          <w:p w14:paraId="7A80723C" w14:textId="77777777" w:rsidR="00A37FFA" w:rsidRDefault="00A37FFA" w:rsidP="00A37FFA">
            <w:pPr>
              <w:pStyle w:val="EmptyCellLayoutStyle"/>
              <w:spacing w:after="0" w:line="240" w:lineRule="auto"/>
            </w:pPr>
          </w:p>
        </w:tc>
        <w:tc>
          <w:tcPr>
            <w:tcW w:w="149" w:type="dxa"/>
          </w:tcPr>
          <w:p w14:paraId="2CAB50B3" w14:textId="77777777" w:rsidR="00A37FFA" w:rsidRDefault="00A37FFA" w:rsidP="00A37FFA">
            <w:pPr>
              <w:pStyle w:val="EmptyCellLayoutStyle"/>
              <w:spacing w:after="0" w:line="240" w:lineRule="auto"/>
            </w:pPr>
          </w:p>
        </w:tc>
      </w:tr>
    </w:tbl>
    <w:p xmlns:w="http://schemas.openxmlformats.org/wordprocessingml/2006/main" w14:paraId="14A690E1" w14:textId="77777777" w:rsidR="00A37FFA" w:rsidRDefault="00A37FFA" w:rsidP="00A37FFA">
      <w:pPr>
        <w:spacing w:after="0" w:line="240" w:lineRule="auto"/>
      </w:pPr>
    </w:p>
    <w:p xmlns:w="http://schemas.openxmlformats.org/wordprocessingml/2006/main" w14:paraId="5510D48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создать объект инструкции при помощи поставщика данных OLE DB</w:t>
      </w:r>
    </w:p>
    <w:p xmlns:w="http://schemas.openxmlformats.org/wordprocessingml/2006/main" w14:paraId="01B692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удалось создать объект инструкции при помощи поставщика OLE DB для связанного серв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2E7999" w14:textId="77777777" w:rsidTr="00A37FFA">
        <w:trPr>
          <w:trHeight w:val="54"/>
        </w:trPr>
        <w:tc>
          <w:tcPr>
            <w:tcW w:w="54" w:type="dxa"/>
          </w:tcPr>
          <w:p w14:paraId="542FF51A" w14:textId="77777777" w:rsidR="00A37FFA" w:rsidRDefault="00A37FFA" w:rsidP="00A37FFA">
            <w:pPr>
              <w:pStyle w:val="EmptyCellLayoutStyle"/>
              <w:spacing w:after="0" w:line="240" w:lineRule="auto"/>
            </w:pPr>
          </w:p>
        </w:tc>
        <w:tc>
          <w:tcPr>
            <w:tcW w:w="10395" w:type="dxa"/>
          </w:tcPr>
          <w:p w14:paraId="4EDAC036" w14:textId="77777777" w:rsidR="00A37FFA" w:rsidRDefault="00A37FFA" w:rsidP="00A37FFA">
            <w:pPr>
              <w:pStyle w:val="EmptyCellLayoutStyle"/>
              <w:spacing w:after="0" w:line="240" w:lineRule="auto"/>
            </w:pPr>
          </w:p>
        </w:tc>
        <w:tc>
          <w:tcPr>
            <w:tcW w:w="149" w:type="dxa"/>
          </w:tcPr>
          <w:p w14:paraId="390CB953" w14:textId="77777777" w:rsidR="00A37FFA" w:rsidRDefault="00A37FFA" w:rsidP="00A37FFA">
            <w:pPr>
              <w:pStyle w:val="EmptyCellLayoutStyle"/>
              <w:spacing w:after="0" w:line="240" w:lineRule="auto"/>
            </w:pPr>
          </w:p>
        </w:tc>
      </w:tr>
      <w:tr w:rsidR="00A37FFA" w14:paraId="3C8AB529" w14:textId="77777777" w:rsidTr="00A37FFA">
        <w:tc>
          <w:tcPr>
            <w:tcW w:w="54" w:type="dxa"/>
          </w:tcPr>
          <w:p w14:paraId="69FBB1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8B3C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C00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F97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59B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180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C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85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F3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9BDB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C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2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B01AC" w14:textId="77777777" w:rsidR="00A37FFA" w:rsidRDefault="00A37FFA" w:rsidP="00A37FFA">
                  <w:pPr>
                    <w:spacing w:after="0" w:line="240" w:lineRule="auto"/>
                  </w:pPr>
                  <w:r>
                    <w:rPr>
                      <w:rFonts w:eastAsia="Arial"/>
                      <w:color w:val="000000"/>
                      <w:lang w:bidi="ru-ru" w:val="ru-ru"/>
                    </w:rPr>
                    <w:t xml:space="preserve">Да</w:t>
                  </w:r>
                </w:p>
              </w:tc>
            </w:tr>
            <w:tr w:rsidR="00A37FFA" w14:paraId="6665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1C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52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C9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2A0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CE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387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130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828A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C0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31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3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B96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70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4C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4EF33" w14:textId="77777777" w:rsidR="00A37FFA" w:rsidRDefault="00A37FFA" w:rsidP="00A37FFA">
                  <w:pPr>
                    <w:spacing w:after="0" w:line="240" w:lineRule="auto"/>
                  </w:pPr>
                </w:p>
              </w:tc>
            </w:tr>
            <w:tr w:rsidR="00A37FFA" w14:paraId="13832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7B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FBC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D4A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3C5FC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A910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AF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F9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7AC573" w14:textId="77777777" w:rsidR="00A37FFA" w:rsidRDefault="00A37FFA" w:rsidP="00A37FFA">
            <w:pPr>
              <w:spacing w:after="0" w:line="240" w:lineRule="auto"/>
            </w:pPr>
          </w:p>
        </w:tc>
        <w:tc>
          <w:tcPr>
            <w:tcW w:w="149" w:type="dxa"/>
          </w:tcPr>
          <w:p w14:paraId="59F58F63" w14:textId="77777777" w:rsidR="00A37FFA" w:rsidRDefault="00A37FFA" w:rsidP="00A37FFA">
            <w:pPr>
              <w:pStyle w:val="EmptyCellLayoutStyle"/>
              <w:spacing w:after="0" w:line="240" w:lineRule="auto"/>
            </w:pPr>
          </w:p>
        </w:tc>
      </w:tr>
      <w:tr w:rsidR="00A37FFA" w14:paraId="3DB23848" w14:textId="77777777" w:rsidTr="00A37FFA">
        <w:trPr>
          <w:trHeight w:val="80"/>
        </w:trPr>
        <w:tc>
          <w:tcPr>
            <w:tcW w:w="54" w:type="dxa"/>
          </w:tcPr>
          <w:p w14:paraId="3054CAD3" w14:textId="77777777" w:rsidR="00A37FFA" w:rsidRDefault="00A37FFA" w:rsidP="00A37FFA">
            <w:pPr>
              <w:pStyle w:val="EmptyCellLayoutStyle"/>
              <w:spacing w:after="0" w:line="240" w:lineRule="auto"/>
            </w:pPr>
          </w:p>
        </w:tc>
        <w:tc>
          <w:tcPr>
            <w:tcW w:w="10395" w:type="dxa"/>
          </w:tcPr>
          <w:p w14:paraId="3FF5CDD4" w14:textId="77777777" w:rsidR="00A37FFA" w:rsidRDefault="00A37FFA" w:rsidP="00A37FFA">
            <w:pPr>
              <w:pStyle w:val="EmptyCellLayoutStyle"/>
              <w:spacing w:after="0" w:line="240" w:lineRule="auto"/>
            </w:pPr>
          </w:p>
        </w:tc>
        <w:tc>
          <w:tcPr>
            <w:tcW w:w="149" w:type="dxa"/>
          </w:tcPr>
          <w:p w14:paraId="53E61B4D" w14:textId="77777777" w:rsidR="00A37FFA" w:rsidRDefault="00A37FFA" w:rsidP="00A37FFA">
            <w:pPr>
              <w:pStyle w:val="EmptyCellLayoutStyle"/>
              <w:spacing w:after="0" w:line="240" w:lineRule="auto"/>
            </w:pPr>
          </w:p>
        </w:tc>
      </w:tr>
    </w:tbl>
    <w:p xmlns:w="http://schemas.openxmlformats.org/wordprocessingml/2006/main" w14:paraId="7925FDCA" w14:textId="77777777" w:rsidR="00A37FFA" w:rsidRDefault="00A37FFA" w:rsidP="00A37FFA">
      <w:pPr>
        <w:spacing w:after="0" w:line="240" w:lineRule="auto"/>
      </w:pPr>
    </w:p>
    <w:p xmlns:w="http://schemas.openxmlformats.org/wordprocessingml/2006/main" w14:paraId="4186343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правильный тип узла text, ntext или image</w:t>
      </w:r>
    </w:p>
    <w:p xmlns:w="http://schemas.openxmlformats.org/wordprocessingml/2006/main" w14:paraId="548D98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узел находится на текстовой странице неверного типа. Если можно найти родителя (владельца) этого узла, будет создано сообщение 8929 с дополнительными сведениями о данном владельц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68699" w14:textId="77777777" w:rsidTr="00A37FFA">
        <w:trPr>
          <w:trHeight w:val="54"/>
        </w:trPr>
        <w:tc>
          <w:tcPr>
            <w:tcW w:w="54" w:type="dxa"/>
          </w:tcPr>
          <w:p w14:paraId="5724A430" w14:textId="77777777" w:rsidR="00A37FFA" w:rsidRDefault="00A37FFA" w:rsidP="00A37FFA">
            <w:pPr>
              <w:pStyle w:val="EmptyCellLayoutStyle"/>
              <w:spacing w:after="0" w:line="240" w:lineRule="auto"/>
            </w:pPr>
          </w:p>
        </w:tc>
        <w:tc>
          <w:tcPr>
            <w:tcW w:w="10395" w:type="dxa"/>
          </w:tcPr>
          <w:p w14:paraId="33BBA785" w14:textId="77777777" w:rsidR="00A37FFA" w:rsidRDefault="00A37FFA" w:rsidP="00A37FFA">
            <w:pPr>
              <w:pStyle w:val="EmptyCellLayoutStyle"/>
              <w:spacing w:after="0" w:line="240" w:lineRule="auto"/>
            </w:pPr>
          </w:p>
        </w:tc>
        <w:tc>
          <w:tcPr>
            <w:tcW w:w="149" w:type="dxa"/>
          </w:tcPr>
          <w:p w14:paraId="41166A3D" w14:textId="77777777" w:rsidR="00A37FFA" w:rsidRDefault="00A37FFA" w:rsidP="00A37FFA">
            <w:pPr>
              <w:pStyle w:val="EmptyCellLayoutStyle"/>
              <w:spacing w:after="0" w:line="240" w:lineRule="auto"/>
            </w:pPr>
          </w:p>
        </w:tc>
      </w:tr>
      <w:tr w:rsidR="00A37FFA" w14:paraId="5228E492" w14:textId="77777777" w:rsidTr="00A37FFA">
        <w:tc>
          <w:tcPr>
            <w:tcW w:w="54" w:type="dxa"/>
          </w:tcPr>
          <w:p w14:paraId="739646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FDDE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373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94D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FB7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1DD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3E6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F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68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5E9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1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22D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7CFE0" w14:textId="77777777" w:rsidR="00A37FFA" w:rsidRDefault="00A37FFA" w:rsidP="00A37FFA">
                  <w:pPr>
                    <w:spacing w:after="0" w:line="240" w:lineRule="auto"/>
                  </w:pPr>
                  <w:r>
                    <w:rPr>
                      <w:rFonts w:eastAsia="Arial"/>
                      <w:color w:val="000000"/>
                      <w:lang w:bidi="ru-ru" w:val="ru-ru"/>
                    </w:rPr>
                    <w:t xml:space="preserve">Да</w:t>
                  </w:r>
                </w:p>
              </w:tc>
            </w:tr>
            <w:tr w:rsidR="00A37FFA" w14:paraId="190789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E8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D9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F26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4BB0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D2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C10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F3E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A2C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2A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E1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D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C7DF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11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40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395FD" w14:textId="77777777" w:rsidR="00A37FFA" w:rsidRDefault="00A37FFA" w:rsidP="00A37FFA">
                  <w:pPr>
                    <w:spacing w:after="0" w:line="240" w:lineRule="auto"/>
                  </w:pPr>
                </w:p>
              </w:tc>
            </w:tr>
            <w:tr w:rsidR="00A37FFA" w14:paraId="1A136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DAB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23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75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9E74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43C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644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DBAF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908AAE" w14:textId="77777777" w:rsidR="00A37FFA" w:rsidRDefault="00A37FFA" w:rsidP="00A37FFA">
            <w:pPr>
              <w:spacing w:after="0" w:line="240" w:lineRule="auto"/>
            </w:pPr>
          </w:p>
        </w:tc>
        <w:tc>
          <w:tcPr>
            <w:tcW w:w="149" w:type="dxa"/>
          </w:tcPr>
          <w:p w14:paraId="69252C7F" w14:textId="77777777" w:rsidR="00A37FFA" w:rsidRDefault="00A37FFA" w:rsidP="00A37FFA">
            <w:pPr>
              <w:pStyle w:val="EmptyCellLayoutStyle"/>
              <w:spacing w:after="0" w:line="240" w:lineRule="auto"/>
            </w:pPr>
          </w:p>
        </w:tc>
      </w:tr>
      <w:tr w:rsidR="00A37FFA" w14:paraId="188B2646" w14:textId="77777777" w:rsidTr="00A37FFA">
        <w:trPr>
          <w:trHeight w:val="80"/>
        </w:trPr>
        <w:tc>
          <w:tcPr>
            <w:tcW w:w="54" w:type="dxa"/>
          </w:tcPr>
          <w:p w14:paraId="05D5861E" w14:textId="77777777" w:rsidR="00A37FFA" w:rsidRDefault="00A37FFA" w:rsidP="00A37FFA">
            <w:pPr>
              <w:pStyle w:val="EmptyCellLayoutStyle"/>
              <w:spacing w:after="0" w:line="240" w:lineRule="auto"/>
            </w:pPr>
          </w:p>
        </w:tc>
        <w:tc>
          <w:tcPr>
            <w:tcW w:w="10395" w:type="dxa"/>
          </w:tcPr>
          <w:p w14:paraId="6B86CE8A" w14:textId="77777777" w:rsidR="00A37FFA" w:rsidRDefault="00A37FFA" w:rsidP="00A37FFA">
            <w:pPr>
              <w:pStyle w:val="EmptyCellLayoutStyle"/>
              <w:spacing w:after="0" w:line="240" w:lineRule="auto"/>
            </w:pPr>
          </w:p>
        </w:tc>
        <w:tc>
          <w:tcPr>
            <w:tcW w:w="149" w:type="dxa"/>
          </w:tcPr>
          <w:p w14:paraId="2DAE7354" w14:textId="77777777" w:rsidR="00A37FFA" w:rsidRDefault="00A37FFA" w:rsidP="00A37FFA">
            <w:pPr>
              <w:pStyle w:val="EmptyCellLayoutStyle"/>
              <w:spacing w:after="0" w:line="240" w:lineRule="auto"/>
            </w:pPr>
          </w:p>
        </w:tc>
      </w:tr>
    </w:tbl>
    <w:p xmlns:w="http://schemas.openxmlformats.org/wordprocessingml/2006/main" w14:paraId="2D480D38" w14:textId="77777777" w:rsidR="00A37FFA" w:rsidRDefault="00A37FFA" w:rsidP="00A37FFA">
      <w:pPr>
        <w:spacing w:after="0" w:line="240" w:lineRule="auto"/>
      </w:pPr>
    </w:p>
    <w:p xmlns:w="http://schemas.openxmlformats.org/wordprocessingml/2006/main" w14:paraId="402FE3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найти идентификатор файловой группы в таблице sys.filegroups для базы данных</w:t>
      </w:r>
    </w:p>
    <w:p xmlns:w="http://schemas.openxmlformats.org/wordprocessingml/2006/main" w14:paraId="082DF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етаданные таблицы содержат идентификатор столбца, который превышает максимальное значение идентификатора, когда-либо использовавшегося в данной таблице. Это неустранимая ошибка, если таблица является системной таблицей, так как в случае повреждения метаданных продолжение проверок невозмож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FACA67" w14:textId="77777777" w:rsidTr="00A37FFA">
        <w:trPr>
          <w:trHeight w:val="54"/>
        </w:trPr>
        <w:tc>
          <w:tcPr>
            <w:tcW w:w="54" w:type="dxa"/>
          </w:tcPr>
          <w:p w14:paraId="66E24CDC" w14:textId="77777777" w:rsidR="00A37FFA" w:rsidRDefault="00A37FFA" w:rsidP="00A37FFA">
            <w:pPr>
              <w:pStyle w:val="EmptyCellLayoutStyle"/>
              <w:spacing w:after="0" w:line="240" w:lineRule="auto"/>
            </w:pPr>
          </w:p>
        </w:tc>
        <w:tc>
          <w:tcPr>
            <w:tcW w:w="10395" w:type="dxa"/>
          </w:tcPr>
          <w:p w14:paraId="12AB7196" w14:textId="77777777" w:rsidR="00A37FFA" w:rsidRDefault="00A37FFA" w:rsidP="00A37FFA">
            <w:pPr>
              <w:pStyle w:val="EmptyCellLayoutStyle"/>
              <w:spacing w:after="0" w:line="240" w:lineRule="auto"/>
            </w:pPr>
          </w:p>
        </w:tc>
        <w:tc>
          <w:tcPr>
            <w:tcW w:w="149" w:type="dxa"/>
          </w:tcPr>
          <w:p w14:paraId="56313CEA" w14:textId="77777777" w:rsidR="00A37FFA" w:rsidRDefault="00A37FFA" w:rsidP="00A37FFA">
            <w:pPr>
              <w:pStyle w:val="EmptyCellLayoutStyle"/>
              <w:spacing w:after="0" w:line="240" w:lineRule="auto"/>
            </w:pPr>
          </w:p>
        </w:tc>
      </w:tr>
      <w:tr w:rsidR="00A37FFA" w14:paraId="61F84F1C" w14:textId="77777777" w:rsidTr="00A37FFA">
        <w:tc>
          <w:tcPr>
            <w:tcW w:w="54" w:type="dxa"/>
          </w:tcPr>
          <w:p w14:paraId="6533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EC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D47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51A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078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47C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41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97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62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944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06D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F4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5F4FC" w14:textId="77777777" w:rsidR="00A37FFA" w:rsidRDefault="00A37FFA" w:rsidP="00A37FFA">
                  <w:pPr>
                    <w:spacing w:after="0" w:line="240" w:lineRule="auto"/>
                  </w:pPr>
                  <w:r>
                    <w:rPr>
                      <w:rFonts w:eastAsia="Arial"/>
                      <w:color w:val="000000"/>
                      <w:lang w:bidi="ru-ru" w:val="ru-ru"/>
                    </w:rPr>
                    <w:t xml:space="preserve">Да</w:t>
                  </w:r>
                </w:p>
              </w:tc>
            </w:tr>
            <w:tr w:rsidR="00A37FFA" w14:paraId="6D309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090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E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E0A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20A3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239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6B3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0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D935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80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C3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F9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488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93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3F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63F56" w14:textId="77777777" w:rsidR="00A37FFA" w:rsidRDefault="00A37FFA" w:rsidP="00A37FFA">
                  <w:pPr>
                    <w:spacing w:after="0" w:line="240" w:lineRule="auto"/>
                  </w:pPr>
                </w:p>
              </w:tc>
            </w:tr>
            <w:tr w:rsidR="00A37FFA" w14:paraId="6B79B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FC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7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62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FA1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753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25E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C5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1A9765" w14:textId="77777777" w:rsidR="00A37FFA" w:rsidRDefault="00A37FFA" w:rsidP="00A37FFA">
            <w:pPr>
              <w:spacing w:after="0" w:line="240" w:lineRule="auto"/>
            </w:pPr>
          </w:p>
        </w:tc>
        <w:tc>
          <w:tcPr>
            <w:tcW w:w="149" w:type="dxa"/>
          </w:tcPr>
          <w:p w14:paraId="2A2ED6EF" w14:textId="77777777" w:rsidR="00A37FFA" w:rsidRDefault="00A37FFA" w:rsidP="00A37FFA">
            <w:pPr>
              <w:pStyle w:val="EmptyCellLayoutStyle"/>
              <w:spacing w:after="0" w:line="240" w:lineRule="auto"/>
            </w:pPr>
          </w:p>
        </w:tc>
      </w:tr>
      <w:tr w:rsidR="00A37FFA" w14:paraId="143F46AA" w14:textId="77777777" w:rsidTr="00A37FFA">
        <w:trPr>
          <w:trHeight w:val="80"/>
        </w:trPr>
        <w:tc>
          <w:tcPr>
            <w:tcW w:w="54" w:type="dxa"/>
          </w:tcPr>
          <w:p w14:paraId="0DFFDF88" w14:textId="77777777" w:rsidR="00A37FFA" w:rsidRDefault="00A37FFA" w:rsidP="00A37FFA">
            <w:pPr>
              <w:pStyle w:val="EmptyCellLayoutStyle"/>
              <w:spacing w:after="0" w:line="240" w:lineRule="auto"/>
            </w:pPr>
          </w:p>
        </w:tc>
        <w:tc>
          <w:tcPr>
            <w:tcW w:w="10395" w:type="dxa"/>
          </w:tcPr>
          <w:p w14:paraId="2C2F2FA3" w14:textId="77777777" w:rsidR="00A37FFA" w:rsidRDefault="00A37FFA" w:rsidP="00A37FFA">
            <w:pPr>
              <w:pStyle w:val="EmptyCellLayoutStyle"/>
              <w:spacing w:after="0" w:line="240" w:lineRule="auto"/>
            </w:pPr>
          </w:p>
        </w:tc>
        <w:tc>
          <w:tcPr>
            <w:tcW w:w="149" w:type="dxa"/>
          </w:tcPr>
          <w:p w14:paraId="294341C7" w14:textId="77777777" w:rsidR="00A37FFA" w:rsidRDefault="00A37FFA" w:rsidP="00A37FFA">
            <w:pPr>
              <w:pStyle w:val="EmptyCellLayoutStyle"/>
              <w:spacing w:after="0" w:line="240" w:lineRule="auto"/>
            </w:pPr>
          </w:p>
        </w:tc>
      </w:tr>
    </w:tbl>
    <w:p xmlns:w="http://schemas.openxmlformats.org/wordprocessingml/2006/main" w14:paraId="5A86934A" w14:textId="77777777" w:rsidR="00A37FFA" w:rsidRDefault="00A37FFA" w:rsidP="00A37FFA">
      <w:pPr>
        <w:spacing w:after="0" w:line="240" w:lineRule="auto"/>
      </w:pPr>
    </w:p>
    <w:p xmlns:w="http://schemas.openxmlformats.org/wordprocessingml/2006/main" w14:paraId="77CD6C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и обработке объекта процедурой CHECKTABLE дважды встретилась страница. Возможны внутренняя ошибка или сбой размещения</w:t>
      </w:r>
    </w:p>
    <w:p xmlns:w="http://schemas.openxmlformats.org/wordprocessingml/2006/main" w14:paraId="1EBBE2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процессе сканирования страница P_ID обнаружена дваж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9B0EF" w14:textId="77777777" w:rsidTr="00A37FFA">
        <w:trPr>
          <w:trHeight w:val="54"/>
        </w:trPr>
        <w:tc>
          <w:tcPr>
            <w:tcW w:w="54" w:type="dxa"/>
          </w:tcPr>
          <w:p w14:paraId="28EFEE5B" w14:textId="77777777" w:rsidR="00A37FFA" w:rsidRDefault="00A37FFA" w:rsidP="00A37FFA">
            <w:pPr>
              <w:pStyle w:val="EmptyCellLayoutStyle"/>
              <w:spacing w:after="0" w:line="240" w:lineRule="auto"/>
            </w:pPr>
          </w:p>
        </w:tc>
        <w:tc>
          <w:tcPr>
            <w:tcW w:w="10395" w:type="dxa"/>
          </w:tcPr>
          <w:p w14:paraId="1797E171" w14:textId="77777777" w:rsidR="00A37FFA" w:rsidRDefault="00A37FFA" w:rsidP="00A37FFA">
            <w:pPr>
              <w:pStyle w:val="EmptyCellLayoutStyle"/>
              <w:spacing w:after="0" w:line="240" w:lineRule="auto"/>
            </w:pPr>
          </w:p>
        </w:tc>
        <w:tc>
          <w:tcPr>
            <w:tcW w:w="149" w:type="dxa"/>
          </w:tcPr>
          <w:p w14:paraId="38B0715C" w14:textId="77777777" w:rsidR="00A37FFA" w:rsidRDefault="00A37FFA" w:rsidP="00A37FFA">
            <w:pPr>
              <w:pStyle w:val="EmptyCellLayoutStyle"/>
              <w:spacing w:after="0" w:line="240" w:lineRule="auto"/>
            </w:pPr>
          </w:p>
        </w:tc>
      </w:tr>
      <w:tr w:rsidR="00A37FFA" w14:paraId="3C275501" w14:textId="77777777" w:rsidTr="00A37FFA">
        <w:tc>
          <w:tcPr>
            <w:tcW w:w="54" w:type="dxa"/>
          </w:tcPr>
          <w:p w14:paraId="7D05A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A484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7821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9D6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A57C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6F1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E10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F1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C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B4D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A28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F8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CB97E" w14:textId="77777777" w:rsidR="00A37FFA" w:rsidRDefault="00A37FFA" w:rsidP="00A37FFA">
                  <w:pPr>
                    <w:spacing w:after="0" w:line="240" w:lineRule="auto"/>
                  </w:pPr>
                  <w:r>
                    <w:rPr>
                      <w:rFonts w:eastAsia="Arial"/>
                      <w:color w:val="000000"/>
                      <w:lang w:bidi="ru-ru" w:val="ru-ru"/>
                    </w:rPr>
                    <w:t xml:space="preserve">Да</w:t>
                  </w:r>
                </w:p>
              </w:tc>
            </w:tr>
            <w:tr w:rsidR="00A37FFA" w14:paraId="488A6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3C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F6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D94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B4F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3C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69B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7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DBB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2E2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B2C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EF4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ED51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95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2B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621A2" w14:textId="77777777" w:rsidR="00A37FFA" w:rsidRDefault="00A37FFA" w:rsidP="00A37FFA">
                  <w:pPr>
                    <w:spacing w:after="0" w:line="240" w:lineRule="auto"/>
                  </w:pPr>
                </w:p>
              </w:tc>
            </w:tr>
            <w:tr w:rsidR="00A37FFA" w14:paraId="6CA4A2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68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63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48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D8213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FCC2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7F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41D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24272A" w14:textId="77777777" w:rsidR="00A37FFA" w:rsidRDefault="00A37FFA" w:rsidP="00A37FFA">
            <w:pPr>
              <w:spacing w:after="0" w:line="240" w:lineRule="auto"/>
            </w:pPr>
          </w:p>
        </w:tc>
        <w:tc>
          <w:tcPr>
            <w:tcW w:w="149" w:type="dxa"/>
          </w:tcPr>
          <w:p w14:paraId="3FFF31D3" w14:textId="77777777" w:rsidR="00A37FFA" w:rsidRDefault="00A37FFA" w:rsidP="00A37FFA">
            <w:pPr>
              <w:pStyle w:val="EmptyCellLayoutStyle"/>
              <w:spacing w:after="0" w:line="240" w:lineRule="auto"/>
            </w:pPr>
          </w:p>
        </w:tc>
      </w:tr>
      <w:tr w:rsidR="00A37FFA" w14:paraId="18AC1033" w14:textId="77777777" w:rsidTr="00A37FFA">
        <w:trPr>
          <w:trHeight w:val="80"/>
        </w:trPr>
        <w:tc>
          <w:tcPr>
            <w:tcW w:w="54" w:type="dxa"/>
          </w:tcPr>
          <w:p w14:paraId="4BF4E0AD" w14:textId="77777777" w:rsidR="00A37FFA" w:rsidRDefault="00A37FFA" w:rsidP="00A37FFA">
            <w:pPr>
              <w:pStyle w:val="EmptyCellLayoutStyle"/>
              <w:spacing w:after="0" w:line="240" w:lineRule="auto"/>
            </w:pPr>
          </w:p>
        </w:tc>
        <w:tc>
          <w:tcPr>
            <w:tcW w:w="10395" w:type="dxa"/>
          </w:tcPr>
          <w:p w14:paraId="0C5C3A79" w14:textId="77777777" w:rsidR="00A37FFA" w:rsidRDefault="00A37FFA" w:rsidP="00A37FFA">
            <w:pPr>
              <w:pStyle w:val="EmptyCellLayoutStyle"/>
              <w:spacing w:after="0" w:line="240" w:lineRule="auto"/>
            </w:pPr>
          </w:p>
        </w:tc>
        <w:tc>
          <w:tcPr>
            <w:tcW w:w="149" w:type="dxa"/>
          </w:tcPr>
          <w:p w14:paraId="493BDD78" w14:textId="77777777" w:rsidR="00A37FFA" w:rsidRDefault="00A37FFA" w:rsidP="00A37FFA">
            <w:pPr>
              <w:pStyle w:val="EmptyCellLayoutStyle"/>
              <w:spacing w:after="0" w:line="240" w:lineRule="auto"/>
            </w:pPr>
          </w:p>
        </w:tc>
      </w:tr>
    </w:tbl>
    <w:p xmlns:w="http://schemas.openxmlformats.org/wordprocessingml/2006/main" w14:paraId="1BF63292" w14:textId="77777777" w:rsidR="00A37FFA" w:rsidRDefault="00A37FFA" w:rsidP="00A37FFA">
      <w:pPr>
        <w:spacing w:after="0" w:line="240" w:lineRule="auto"/>
      </w:pPr>
    </w:p>
    <w:p xmlns:w="http://schemas.openxmlformats.org/wordprocessingml/2006/main" w14:paraId="4EFECD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компилятора XTP</w:t>
      </w:r>
    </w:p>
    <w:p xmlns:w="http://schemas.openxmlformats.org/wordprocessingml/2006/main" w14:paraId="202A05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13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0961F" w14:textId="77777777" w:rsidTr="00A37FFA">
        <w:trPr>
          <w:trHeight w:val="54"/>
        </w:trPr>
        <w:tc>
          <w:tcPr>
            <w:tcW w:w="54" w:type="dxa"/>
          </w:tcPr>
          <w:p w14:paraId="0717F837" w14:textId="77777777" w:rsidR="00A37FFA" w:rsidRDefault="00A37FFA" w:rsidP="00A37FFA">
            <w:pPr>
              <w:pStyle w:val="EmptyCellLayoutStyle"/>
              <w:spacing w:after="0" w:line="240" w:lineRule="auto"/>
            </w:pPr>
          </w:p>
        </w:tc>
        <w:tc>
          <w:tcPr>
            <w:tcW w:w="10395" w:type="dxa"/>
          </w:tcPr>
          <w:p w14:paraId="3D99FD8B" w14:textId="77777777" w:rsidR="00A37FFA" w:rsidRDefault="00A37FFA" w:rsidP="00A37FFA">
            <w:pPr>
              <w:pStyle w:val="EmptyCellLayoutStyle"/>
              <w:spacing w:after="0" w:line="240" w:lineRule="auto"/>
            </w:pPr>
          </w:p>
        </w:tc>
        <w:tc>
          <w:tcPr>
            <w:tcW w:w="149" w:type="dxa"/>
          </w:tcPr>
          <w:p w14:paraId="57A093BD" w14:textId="77777777" w:rsidR="00A37FFA" w:rsidRDefault="00A37FFA" w:rsidP="00A37FFA">
            <w:pPr>
              <w:pStyle w:val="EmptyCellLayoutStyle"/>
              <w:spacing w:after="0" w:line="240" w:lineRule="auto"/>
            </w:pPr>
          </w:p>
        </w:tc>
      </w:tr>
      <w:tr w:rsidR="00A37FFA" w14:paraId="7B7ADB78" w14:textId="77777777" w:rsidTr="00A37FFA">
        <w:tc>
          <w:tcPr>
            <w:tcW w:w="54" w:type="dxa"/>
          </w:tcPr>
          <w:p w14:paraId="1C9C0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41A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E56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B14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2AC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9A2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FB5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6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EF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C1F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0B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83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ADF29" w14:textId="77777777" w:rsidR="00A37FFA" w:rsidRDefault="00A37FFA" w:rsidP="00A37FFA">
                  <w:pPr>
                    <w:spacing w:after="0" w:line="240" w:lineRule="auto"/>
                  </w:pPr>
                  <w:r>
                    <w:rPr>
                      <w:rFonts w:eastAsia="Arial"/>
                      <w:color w:val="000000"/>
                      <w:lang w:bidi="ru-ru" w:val="ru-ru"/>
                    </w:rPr>
                    <w:t xml:space="preserve">Да</w:t>
                  </w:r>
                </w:p>
              </w:tc>
            </w:tr>
            <w:tr w:rsidR="00A37FFA" w14:paraId="4C46E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CF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DA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82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0A3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D9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1AA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B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ABB0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195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E8A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8E6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334E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C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4C4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D8BA" w14:textId="77777777" w:rsidR="00A37FFA" w:rsidRDefault="00A37FFA" w:rsidP="00A37FFA">
                  <w:pPr>
                    <w:spacing w:after="0" w:line="240" w:lineRule="auto"/>
                  </w:pPr>
                </w:p>
              </w:tc>
            </w:tr>
            <w:tr w:rsidR="00A37FFA" w14:paraId="3125A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0E8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38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32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F1E9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98B1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EFE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7D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FA82A93" w14:textId="77777777" w:rsidR="00A37FFA" w:rsidRDefault="00A37FFA" w:rsidP="00A37FFA">
            <w:pPr>
              <w:spacing w:after="0" w:line="240" w:lineRule="auto"/>
            </w:pPr>
          </w:p>
        </w:tc>
        <w:tc>
          <w:tcPr>
            <w:tcW w:w="149" w:type="dxa"/>
          </w:tcPr>
          <w:p w14:paraId="11761E73" w14:textId="77777777" w:rsidR="00A37FFA" w:rsidRDefault="00A37FFA" w:rsidP="00A37FFA">
            <w:pPr>
              <w:pStyle w:val="EmptyCellLayoutStyle"/>
              <w:spacing w:after="0" w:line="240" w:lineRule="auto"/>
            </w:pPr>
          </w:p>
        </w:tc>
      </w:tr>
      <w:tr w:rsidR="00A37FFA" w14:paraId="5075CD48" w14:textId="77777777" w:rsidTr="00A37FFA">
        <w:trPr>
          <w:trHeight w:val="80"/>
        </w:trPr>
        <w:tc>
          <w:tcPr>
            <w:tcW w:w="54" w:type="dxa"/>
          </w:tcPr>
          <w:p w14:paraId="3342858D" w14:textId="77777777" w:rsidR="00A37FFA" w:rsidRDefault="00A37FFA" w:rsidP="00A37FFA">
            <w:pPr>
              <w:pStyle w:val="EmptyCellLayoutStyle"/>
              <w:spacing w:after="0" w:line="240" w:lineRule="auto"/>
            </w:pPr>
          </w:p>
        </w:tc>
        <w:tc>
          <w:tcPr>
            <w:tcW w:w="10395" w:type="dxa"/>
          </w:tcPr>
          <w:p w14:paraId="1A0A4EE9" w14:textId="77777777" w:rsidR="00A37FFA" w:rsidRDefault="00A37FFA" w:rsidP="00A37FFA">
            <w:pPr>
              <w:pStyle w:val="EmptyCellLayoutStyle"/>
              <w:spacing w:after="0" w:line="240" w:lineRule="auto"/>
            </w:pPr>
          </w:p>
        </w:tc>
        <w:tc>
          <w:tcPr>
            <w:tcW w:w="149" w:type="dxa"/>
          </w:tcPr>
          <w:p w14:paraId="18820E93" w14:textId="77777777" w:rsidR="00A37FFA" w:rsidRDefault="00A37FFA" w:rsidP="00A37FFA">
            <w:pPr>
              <w:pStyle w:val="EmptyCellLayoutStyle"/>
              <w:spacing w:after="0" w:line="240" w:lineRule="auto"/>
            </w:pPr>
          </w:p>
        </w:tc>
      </w:tr>
    </w:tbl>
    <w:p xmlns:w="http://schemas.openxmlformats.org/wordprocessingml/2006/main" w14:paraId="52511F9E" w14:textId="77777777" w:rsidR="00A37FFA" w:rsidRDefault="00A37FFA" w:rsidP="00A37FFA">
      <w:pPr>
        <w:spacing w:after="0" w:line="240" w:lineRule="auto"/>
      </w:pPr>
    </w:p>
    <w:p xmlns:w="http://schemas.openxmlformats.org/wordprocessingml/2006/main" w14:paraId="0D36CF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логическая страница в базе данных уже хэширована</w:t>
      </w:r>
    </w:p>
    <w:p xmlns:w="http://schemas.openxmlformats.org/wordprocessingml/2006/main" w14:paraId="0ACE0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SQL Server пытается создать хэш логической страницы %S_PGID базы данных ID%d и страница уже имеется в хэш-таблице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528E" w14:textId="77777777" w:rsidTr="00A37FFA">
        <w:trPr>
          <w:trHeight w:val="54"/>
        </w:trPr>
        <w:tc>
          <w:tcPr>
            <w:tcW w:w="54" w:type="dxa"/>
          </w:tcPr>
          <w:p w14:paraId="1E05FBAE" w14:textId="77777777" w:rsidR="00A37FFA" w:rsidRDefault="00A37FFA" w:rsidP="00A37FFA">
            <w:pPr>
              <w:pStyle w:val="EmptyCellLayoutStyle"/>
              <w:spacing w:after="0" w:line="240" w:lineRule="auto"/>
            </w:pPr>
          </w:p>
        </w:tc>
        <w:tc>
          <w:tcPr>
            <w:tcW w:w="10395" w:type="dxa"/>
          </w:tcPr>
          <w:p w14:paraId="669505CB" w14:textId="77777777" w:rsidR="00A37FFA" w:rsidRDefault="00A37FFA" w:rsidP="00A37FFA">
            <w:pPr>
              <w:pStyle w:val="EmptyCellLayoutStyle"/>
              <w:spacing w:after="0" w:line="240" w:lineRule="auto"/>
            </w:pPr>
          </w:p>
        </w:tc>
        <w:tc>
          <w:tcPr>
            <w:tcW w:w="149" w:type="dxa"/>
          </w:tcPr>
          <w:p w14:paraId="7E0C36CD" w14:textId="77777777" w:rsidR="00A37FFA" w:rsidRDefault="00A37FFA" w:rsidP="00A37FFA">
            <w:pPr>
              <w:pStyle w:val="EmptyCellLayoutStyle"/>
              <w:spacing w:after="0" w:line="240" w:lineRule="auto"/>
            </w:pPr>
          </w:p>
        </w:tc>
      </w:tr>
      <w:tr w:rsidR="00A37FFA" w14:paraId="20BCE9C3" w14:textId="77777777" w:rsidTr="00A37FFA">
        <w:tc>
          <w:tcPr>
            <w:tcW w:w="54" w:type="dxa"/>
          </w:tcPr>
          <w:p w14:paraId="3C2EE3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26BF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F93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2D9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B67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BEB3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13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FD6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B7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A189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8AF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5D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8FDE8" w14:textId="77777777" w:rsidR="00A37FFA" w:rsidRDefault="00A37FFA" w:rsidP="00A37FFA">
                  <w:pPr>
                    <w:spacing w:after="0" w:line="240" w:lineRule="auto"/>
                  </w:pPr>
                  <w:r>
                    <w:rPr>
                      <w:rFonts w:eastAsia="Arial"/>
                      <w:color w:val="000000"/>
                      <w:lang w:bidi="ru-ru" w:val="ru-ru"/>
                    </w:rPr>
                    <w:t xml:space="preserve">Да</w:t>
                  </w:r>
                </w:p>
              </w:tc>
            </w:tr>
            <w:tr w:rsidR="00A37FFA" w14:paraId="3FACD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85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E2D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86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638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170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A2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6022C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1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C9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67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8B5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49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DB9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78B" w14:textId="77777777" w:rsidR="00A37FFA" w:rsidRDefault="00A37FFA" w:rsidP="00A37FFA">
                  <w:pPr>
                    <w:spacing w:after="0" w:line="240" w:lineRule="auto"/>
                  </w:pPr>
                </w:p>
              </w:tc>
            </w:tr>
            <w:tr w:rsidR="00A37FFA" w14:paraId="1E5D3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3E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F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7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88C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EE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B5F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4E9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11DC51" w14:textId="77777777" w:rsidR="00A37FFA" w:rsidRDefault="00A37FFA" w:rsidP="00A37FFA">
            <w:pPr>
              <w:spacing w:after="0" w:line="240" w:lineRule="auto"/>
            </w:pPr>
          </w:p>
        </w:tc>
        <w:tc>
          <w:tcPr>
            <w:tcW w:w="149" w:type="dxa"/>
          </w:tcPr>
          <w:p w14:paraId="6C3DFA6C" w14:textId="77777777" w:rsidR="00A37FFA" w:rsidRDefault="00A37FFA" w:rsidP="00A37FFA">
            <w:pPr>
              <w:pStyle w:val="EmptyCellLayoutStyle"/>
              <w:spacing w:after="0" w:line="240" w:lineRule="auto"/>
            </w:pPr>
          </w:p>
        </w:tc>
      </w:tr>
      <w:tr w:rsidR="00A37FFA" w14:paraId="20F902BD" w14:textId="77777777" w:rsidTr="00A37FFA">
        <w:trPr>
          <w:trHeight w:val="80"/>
        </w:trPr>
        <w:tc>
          <w:tcPr>
            <w:tcW w:w="54" w:type="dxa"/>
          </w:tcPr>
          <w:p w14:paraId="0A60A04E" w14:textId="77777777" w:rsidR="00A37FFA" w:rsidRDefault="00A37FFA" w:rsidP="00A37FFA">
            <w:pPr>
              <w:pStyle w:val="EmptyCellLayoutStyle"/>
              <w:spacing w:after="0" w:line="240" w:lineRule="auto"/>
            </w:pPr>
          </w:p>
        </w:tc>
        <w:tc>
          <w:tcPr>
            <w:tcW w:w="10395" w:type="dxa"/>
          </w:tcPr>
          <w:p w14:paraId="37F2883C" w14:textId="77777777" w:rsidR="00A37FFA" w:rsidRDefault="00A37FFA" w:rsidP="00A37FFA">
            <w:pPr>
              <w:pStyle w:val="EmptyCellLayoutStyle"/>
              <w:spacing w:after="0" w:line="240" w:lineRule="auto"/>
            </w:pPr>
          </w:p>
        </w:tc>
        <w:tc>
          <w:tcPr>
            <w:tcW w:w="149" w:type="dxa"/>
          </w:tcPr>
          <w:p w14:paraId="6E612C9A" w14:textId="77777777" w:rsidR="00A37FFA" w:rsidRDefault="00A37FFA" w:rsidP="00A37FFA">
            <w:pPr>
              <w:pStyle w:val="EmptyCellLayoutStyle"/>
              <w:spacing w:after="0" w:line="240" w:lineRule="auto"/>
            </w:pPr>
          </w:p>
        </w:tc>
      </w:tr>
    </w:tbl>
    <w:p xmlns:w="http://schemas.openxmlformats.org/wordprocessingml/2006/main" w14:paraId="0BEACAA1" w14:textId="77777777" w:rsidR="00A37FFA" w:rsidRDefault="00A37FFA" w:rsidP="00A37FFA">
      <w:pPr>
        <w:spacing w:after="0" w:line="240" w:lineRule="auto"/>
      </w:pPr>
    </w:p>
    <w:p xmlns:w="http://schemas.openxmlformats.org/wordprocessingml/2006/main" w14:paraId="496C3E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лот и строка заходят в свободную область</w:t>
      </w:r>
    </w:p>
    <w:p xmlns:w="http://schemas.openxmlformats.org/wordprocessingml/2006/main" w14:paraId="589E28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нец области памяти S_ID выходит за пределы постоянного смещения свободного места ADDRESS. TEST равен «max &lt;= m_freeData», где постоянное смещение свободного места — m_freeData, а конец области памяти S_ID — ma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64514A" w14:textId="77777777" w:rsidTr="00A37FFA">
        <w:trPr>
          <w:trHeight w:val="54"/>
        </w:trPr>
        <w:tc>
          <w:tcPr>
            <w:tcW w:w="54" w:type="dxa"/>
          </w:tcPr>
          <w:p w14:paraId="467330AC" w14:textId="77777777" w:rsidR="00A37FFA" w:rsidRDefault="00A37FFA" w:rsidP="00A37FFA">
            <w:pPr>
              <w:pStyle w:val="EmptyCellLayoutStyle"/>
              <w:spacing w:after="0" w:line="240" w:lineRule="auto"/>
            </w:pPr>
          </w:p>
        </w:tc>
        <w:tc>
          <w:tcPr>
            <w:tcW w:w="10395" w:type="dxa"/>
          </w:tcPr>
          <w:p w14:paraId="4C1F07EE" w14:textId="77777777" w:rsidR="00A37FFA" w:rsidRDefault="00A37FFA" w:rsidP="00A37FFA">
            <w:pPr>
              <w:pStyle w:val="EmptyCellLayoutStyle"/>
              <w:spacing w:after="0" w:line="240" w:lineRule="auto"/>
            </w:pPr>
          </w:p>
        </w:tc>
        <w:tc>
          <w:tcPr>
            <w:tcW w:w="149" w:type="dxa"/>
          </w:tcPr>
          <w:p w14:paraId="5D80204F" w14:textId="77777777" w:rsidR="00A37FFA" w:rsidRDefault="00A37FFA" w:rsidP="00A37FFA">
            <w:pPr>
              <w:pStyle w:val="EmptyCellLayoutStyle"/>
              <w:spacing w:after="0" w:line="240" w:lineRule="auto"/>
            </w:pPr>
          </w:p>
        </w:tc>
      </w:tr>
      <w:tr w:rsidR="00A37FFA" w14:paraId="14381C40" w14:textId="77777777" w:rsidTr="00A37FFA">
        <w:tc>
          <w:tcPr>
            <w:tcW w:w="54" w:type="dxa"/>
          </w:tcPr>
          <w:p w14:paraId="7E8F4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0E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3CE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7C0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CDE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045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CD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2F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1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CD9A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C78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A8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81B3C" w14:textId="77777777" w:rsidR="00A37FFA" w:rsidRDefault="00A37FFA" w:rsidP="00A37FFA">
                  <w:pPr>
                    <w:spacing w:after="0" w:line="240" w:lineRule="auto"/>
                  </w:pPr>
                  <w:r>
                    <w:rPr>
                      <w:rFonts w:eastAsia="Arial"/>
                      <w:color w:val="000000"/>
                      <w:lang w:bidi="ru-ru" w:val="ru-ru"/>
                    </w:rPr>
                    <w:t xml:space="preserve">Да</w:t>
                  </w:r>
                </w:p>
              </w:tc>
            </w:tr>
            <w:tr w:rsidR="00A37FFA" w14:paraId="3A138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8B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78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2F5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B39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BD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CF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ED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BB1C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92B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B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B6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7CCA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72B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C2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04BE8" w14:textId="77777777" w:rsidR="00A37FFA" w:rsidRDefault="00A37FFA" w:rsidP="00A37FFA">
                  <w:pPr>
                    <w:spacing w:after="0" w:line="240" w:lineRule="auto"/>
                  </w:pPr>
                </w:p>
              </w:tc>
            </w:tr>
            <w:tr w:rsidR="00A37FFA" w14:paraId="7189F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D20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BA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7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0115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1D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11FD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A63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B52C2D" w14:textId="77777777" w:rsidR="00A37FFA" w:rsidRDefault="00A37FFA" w:rsidP="00A37FFA">
            <w:pPr>
              <w:spacing w:after="0" w:line="240" w:lineRule="auto"/>
            </w:pPr>
          </w:p>
        </w:tc>
        <w:tc>
          <w:tcPr>
            <w:tcW w:w="149" w:type="dxa"/>
          </w:tcPr>
          <w:p w14:paraId="706CAD0F" w14:textId="77777777" w:rsidR="00A37FFA" w:rsidRDefault="00A37FFA" w:rsidP="00A37FFA">
            <w:pPr>
              <w:pStyle w:val="EmptyCellLayoutStyle"/>
              <w:spacing w:after="0" w:line="240" w:lineRule="auto"/>
            </w:pPr>
          </w:p>
        </w:tc>
      </w:tr>
      <w:tr w:rsidR="00A37FFA" w14:paraId="05E05208" w14:textId="77777777" w:rsidTr="00A37FFA">
        <w:trPr>
          <w:trHeight w:val="80"/>
        </w:trPr>
        <w:tc>
          <w:tcPr>
            <w:tcW w:w="54" w:type="dxa"/>
          </w:tcPr>
          <w:p w14:paraId="47A08A35" w14:textId="77777777" w:rsidR="00A37FFA" w:rsidRDefault="00A37FFA" w:rsidP="00A37FFA">
            <w:pPr>
              <w:pStyle w:val="EmptyCellLayoutStyle"/>
              <w:spacing w:after="0" w:line="240" w:lineRule="auto"/>
            </w:pPr>
          </w:p>
        </w:tc>
        <w:tc>
          <w:tcPr>
            <w:tcW w:w="10395" w:type="dxa"/>
          </w:tcPr>
          <w:p w14:paraId="74E2ED9D" w14:textId="77777777" w:rsidR="00A37FFA" w:rsidRDefault="00A37FFA" w:rsidP="00A37FFA">
            <w:pPr>
              <w:pStyle w:val="EmptyCellLayoutStyle"/>
              <w:spacing w:after="0" w:line="240" w:lineRule="auto"/>
            </w:pPr>
          </w:p>
        </w:tc>
        <w:tc>
          <w:tcPr>
            <w:tcW w:w="149" w:type="dxa"/>
          </w:tcPr>
          <w:p w14:paraId="40C2A27C" w14:textId="77777777" w:rsidR="00A37FFA" w:rsidRDefault="00A37FFA" w:rsidP="00A37FFA">
            <w:pPr>
              <w:pStyle w:val="EmptyCellLayoutStyle"/>
              <w:spacing w:after="0" w:line="240" w:lineRule="auto"/>
            </w:pPr>
          </w:p>
        </w:tc>
      </w:tr>
    </w:tbl>
    <w:p xmlns:w="http://schemas.openxmlformats.org/wordprocessingml/2006/main" w14:paraId="09B7AE5D" w14:textId="77777777" w:rsidR="00A37FFA" w:rsidRDefault="00A37FFA" w:rsidP="00A37FFA">
      <w:pPr>
        <w:spacing w:after="0" w:line="240" w:lineRule="auto"/>
      </w:pPr>
    </w:p>
    <w:p xmlns:w="http://schemas.openxmlformats.org/wordprocessingml/2006/main" w14:paraId="66A8D4C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нутренняя ошибка обработчика запросов: обработчик запросов столкнулся с непредвиденной ошибкой во время выполнения</w:t>
      </w:r>
    </w:p>
    <w:p xmlns:w="http://schemas.openxmlformats.org/wordprocessingml/2006/main" w14:paraId="75F738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3078A" w14:textId="77777777" w:rsidTr="00A37FFA">
        <w:trPr>
          <w:trHeight w:val="54"/>
        </w:trPr>
        <w:tc>
          <w:tcPr>
            <w:tcW w:w="54" w:type="dxa"/>
          </w:tcPr>
          <w:p w14:paraId="2849C80B" w14:textId="77777777" w:rsidR="00A37FFA" w:rsidRDefault="00A37FFA" w:rsidP="00A37FFA">
            <w:pPr>
              <w:pStyle w:val="EmptyCellLayoutStyle"/>
              <w:spacing w:after="0" w:line="240" w:lineRule="auto"/>
            </w:pPr>
          </w:p>
        </w:tc>
        <w:tc>
          <w:tcPr>
            <w:tcW w:w="10395" w:type="dxa"/>
          </w:tcPr>
          <w:p w14:paraId="318C05D2" w14:textId="77777777" w:rsidR="00A37FFA" w:rsidRDefault="00A37FFA" w:rsidP="00A37FFA">
            <w:pPr>
              <w:pStyle w:val="EmptyCellLayoutStyle"/>
              <w:spacing w:after="0" w:line="240" w:lineRule="auto"/>
            </w:pPr>
          </w:p>
        </w:tc>
        <w:tc>
          <w:tcPr>
            <w:tcW w:w="149" w:type="dxa"/>
          </w:tcPr>
          <w:p w14:paraId="63C80920" w14:textId="77777777" w:rsidR="00A37FFA" w:rsidRDefault="00A37FFA" w:rsidP="00A37FFA">
            <w:pPr>
              <w:pStyle w:val="EmptyCellLayoutStyle"/>
              <w:spacing w:after="0" w:line="240" w:lineRule="auto"/>
            </w:pPr>
          </w:p>
        </w:tc>
      </w:tr>
      <w:tr w:rsidR="00A37FFA" w14:paraId="747F71A0" w14:textId="77777777" w:rsidTr="00A37FFA">
        <w:tc>
          <w:tcPr>
            <w:tcW w:w="54" w:type="dxa"/>
          </w:tcPr>
          <w:p w14:paraId="5114F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EDD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9FC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756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206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106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2D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A3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EA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157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1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5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7BBB" w14:textId="77777777" w:rsidR="00A37FFA" w:rsidRDefault="00A37FFA" w:rsidP="00A37FFA">
                  <w:pPr>
                    <w:spacing w:after="0" w:line="240" w:lineRule="auto"/>
                  </w:pPr>
                  <w:r>
                    <w:rPr>
                      <w:rFonts w:eastAsia="Arial"/>
                      <w:color w:val="000000"/>
                      <w:lang w:bidi="ru-ru" w:val="ru-ru"/>
                    </w:rPr>
                    <w:t xml:space="preserve">Да</w:t>
                  </w:r>
                </w:p>
              </w:tc>
            </w:tr>
            <w:tr w:rsidR="00A37FFA" w14:paraId="068C0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D0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A6A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58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C8F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318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CE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1F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CB961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C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9DB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62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CA326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02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DB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974C" w14:textId="77777777" w:rsidR="00A37FFA" w:rsidRDefault="00A37FFA" w:rsidP="00A37FFA">
                  <w:pPr>
                    <w:spacing w:after="0" w:line="240" w:lineRule="auto"/>
                  </w:pPr>
                </w:p>
              </w:tc>
            </w:tr>
            <w:tr w:rsidR="00A37FFA" w14:paraId="58D3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5A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C11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BB4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FE585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A39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ECF9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E5D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4FE81B" w14:textId="77777777" w:rsidR="00A37FFA" w:rsidRDefault="00A37FFA" w:rsidP="00A37FFA">
            <w:pPr>
              <w:spacing w:after="0" w:line="240" w:lineRule="auto"/>
            </w:pPr>
          </w:p>
        </w:tc>
        <w:tc>
          <w:tcPr>
            <w:tcW w:w="149" w:type="dxa"/>
          </w:tcPr>
          <w:p w14:paraId="3B883C56" w14:textId="77777777" w:rsidR="00A37FFA" w:rsidRDefault="00A37FFA" w:rsidP="00A37FFA">
            <w:pPr>
              <w:pStyle w:val="EmptyCellLayoutStyle"/>
              <w:spacing w:after="0" w:line="240" w:lineRule="auto"/>
            </w:pPr>
          </w:p>
        </w:tc>
      </w:tr>
      <w:tr w:rsidR="00A37FFA" w14:paraId="0559C33E" w14:textId="77777777" w:rsidTr="00A37FFA">
        <w:trPr>
          <w:trHeight w:val="80"/>
        </w:trPr>
        <w:tc>
          <w:tcPr>
            <w:tcW w:w="54" w:type="dxa"/>
          </w:tcPr>
          <w:p w14:paraId="583704C7" w14:textId="77777777" w:rsidR="00A37FFA" w:rsidRDefault="00A37FFA" w:rsidP="00A37FFA">
            <w:pPr>
              <w:pStyle w:val="EmptyCellLayoutStyle"/>
              <w:spacing w:after="0" w:line="240" w:lineRule="auto"/>
            </w:pPr>
          </w:p>
        </w:tc>
        <w:tc>
          <w:tcPr>
            <w:tcW w:w="10395" w:type="dxa"/>
          </w:tcPr>
          <w:p w14:paraId="51BF37A9" w14:textId="77777777" w:rsidR="00A37FFA" w:rsidRDefault="00A37FFA" w:rsidP="00A37FFA">
            <w:pPr>
              <w:pStyle w:val="EmptyCellLayoutStyle"/>
              <w:spacing w:after="0" w:line="240" w:lineRule="auto"/>
            </w:pPr>
          </w:p>
        </w:tc>
        <w:tc>
          <w:tcPr>
            <w:tcW w:w="149" w:type="dxa"/>
          </w:tcPr>
          <w:p w14:paraId="2FC7216B" w14:textId="77777777" w:rsidR="00A37FFA" w:rsidRDefault="00A37FFA" w:rsidP="00A37FFA">
            <w:pPr>
              <w:pStyle w:val="EmptyCellLayoutStyle"/>
              <w:spacing w:after="0" w:line="240" w:lineRule="auto"/>
            </w:pPr>
          </w:p>
        </w:tc>
      </w:tr>
    </w:tbl>
    <w:p xmlns:w="http://schemas.openxmlformats.org/wordprocessingml/2006/main" w14:paraId="5FA3CBEE" w14:textId="77777777" w:rsidR="00A37FFA" w:rsidRDefault="00A37FFA" w:rsidP="00A37FFA">
      <w:pPr>
        <w:spacing w:after="0" w:line="240" w:lineRule="auto"/>
      </w:pPr>
    </w:p>
    <w:p xmlns:w="http://schemas.openxmlformats.org/wordprocessingml/2006/main" w14:paraId="29D362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SQL Server не удалось выделить достаточно памяти для запуска диспетчера задач компонента Service Broker</w:t>
      </w:r>
    </w:p>
    <w:p xmlns:w="http://schemas.openxmlformats.org/wordprocessingml/2006/main" w14:paraId="2D6FB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у SQL Server Service Broker не удается запустить диспетчер задач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14028F" w14:textId="77777777" w:rsidTr="00A37FFA">
        <w:trPr>
          <w:trHeight w:val="54"/>
        </w:trPr>
        <w:tc>
          <w:tcPr>
            <w:tcW w:w="54" w:type="dxa"/>
          </w:tcPr>
          <w:p w14:paraId="32B67C11" w14:textId="77777777" w:rsidR="00A37FFA" w:rsidRDefault="00A37FFA" w:rsidP="00A37FFA">
            <w:pPr>
              <w:pStyle w:val="EmptyCellLayoutStyle"/>
              <w:spacing w:after="0" w:line="240" w:lineRule="auto"/>
            </w:pPr>
          </w:p>
        </w:tc>
        <w:tc>
          <w:tcPr>
            <w:tcW w:w="10395" w:type="dxa"/>
          </w:tcPr>
          <w:p w14:paraId="1DC2680D" w14:textId="77777777" w:rsidR="00A37FFA" w:rsidRDefault="00A37FFA" w:rsidP="00A37FFA">
            <w:pPr>
              <w:pStyle w:val="EmptyCellLayoutStyle"/>
              <w:spacing w:after="0" w:line="240" w:lineRule="auto"/>
            </w:pPr>
          </w:p>
        </w:tc>
        <w:tc>
          <w:tcPr>
            <w:tcW w:w="149" w:type="dxa"/>
          </w:tcPr>
          <w:p w14:paraId="461E8653" w14:textId="77777777" w:rsidR="00A37FFA" w:rsidRDefault="00A37FFA" w:rsidP="00A37FFA">
            <w:pPr>
              <w:pStyle w:val="EmptyCellLayoutStyle"/>
              <w:spacing w:after="0" w:line="240" w:lineRule="auto"/>
            </w:pPr>
          </w:p>
        </w:tc>
      </w:tr>
      <w:tr w:rsidR="00A37FFA" w14:paraId="0600128B" w14:textId="77777777" w:rsidTr="00A37FFA">
        <w:tc>
          <w:tcPr>
            <w:tcW w:w="54" w:type="dxa"/>
          </w:tcPr>
          <w:p w14:paraId="46B2EA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EDEC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31B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1B0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F96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023A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7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2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65C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1D20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AC2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C5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23A3" w14:textId="77777777" w:rsidR="00A37FFA" w:rsidRDefault="00A37FFA" w:rsidP="00A37FFA">
                  <w:pPr>
                    <w:spacing w:after="0" w:line="240" w:lineRule="auto"/>
                  </w:pPr>
                  <w:r>
                    <w:rPr>
                      <w:rFonts w:eastAsia="Arial"/>
                      <w:color w:val="000000"/>
                      <w:lang w:bidi="ru-ru" w:val="ru-ru"/>
                    </w:rPr>
                    <w:t xml:space="preserve">Да</w:t>
                  </w:r>
                </w:p>
              </w:tc>
            </w:tr>
            <w:tr w:rsidR="00A37FFA" w14:paraId="26B8A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FB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3CD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A9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EBF8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D2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90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BF1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C61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52A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FB3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F86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4BCD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864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E7A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BA884" w14:textId="77777777" w:rsidR="00A37FFA" w:rsidRDefault="00A37FFA" w:rsidP="00A37FFA">
                  <w:pPr>
                    <w:spacing w:after="0" w:line="240" w:lineRule="auto"/>
                  </w:pPr>
                </w:p>
              </w:tc>
            </w:tr>
            <w:tr w:rsidR="00A37FFA" w14:paraId="3209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0FD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92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E6C9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B0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37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331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B95DD5" w14:textId="77777777" w:rsidR="00A37FFA" w:rsidRDefault="00A37FFA" w:rsidP="00A37FFA">
            <w:pPr>
              <w:spacing w:after="0" w:line="240" w:lineRule="auto"/>
            </w:pPr>
          </w:p>
        </w:tc>
        <w:tc>
          <w:tcPr>
            <w:tcW w:w="149" w:type="dxa"/>
          </w:tcPr>
          <w:p w14:paraId="70519CFA" w14:textId="77777777" w:rsidR="00A37FFA" w:rsidRDefault="00A37FFA" w:rsidP="00A37FFA">
            <w:pPr>
              <w:pStyle w:val="EmptyCellLayoutStyle"/>
              <w:spacing w:after="0" w:line="240" w:lineRule="auto"/>
            </w:pPr>
          </w:p>
        </w:tc>
      </w:tr>
      <w:tr w:rsidR="00A37FFA" w14:paraId="595B8B9E" w14:textId="77777777" w:rsidTr="00A37FFA">
        <w:trPr>
          <w:trHeight w:val="80"/>
        </w:trPr>
        <w:tc>
          <w:tcPr>
            <w:tcW w:w="54" w:type="dxa"/>
          </w:tcPr>
          <w:p w14:paraId="4BD40B61" w14:textId="77777777" w:rsidR="00A37FFA" w:rsidRDefault="00A37FFA" w:rsidP="00A37FFA">
            <w:pPr>
              <w:pStyle w:val="EmptyCellLayoutStyle"/>
              <w:spacing w:after="0" w:line="240" w:lineRule="auto"/>
            </w:pPr>
          </w:p>
        </w:tc>
        <w:tc>
          <w:tcPr>
            <w:tcW w:w="10395" w:type="dxa"/>
          </w:tcPr>
          <w:p w14:paraId="20C55A83" w14:textId="77777777" w:rsidR="00A37FFA" w:rsidRDefault="00A37FFA" w:rsidP="00A37FFA">
            <w:pPr>
              <w:pStyle w:val="EmptyCellLayoutStyle"/>
              <w:spacing w:after="0" w:line="240" w:lineRule="auto"/>
            </w:pPr>
          </w:p>
        </w:tc>
        <w:tc>
          <w:tcPr>
            <w:tcW w:w="149" w:type="dxa"/>
          </w:tcPr>
          <w:p w14:paraId="4E2E1800" w14:textId="77777777" w:rsidR="00A37FFA" w:rsidRDefault="00A37FFA" w:rsidP="00A37FFA">
            <w:pPr>
              <w:pStyle w:val="EmptyCellLayoutStyle"/>
              <w:spacing w:after="0" w:line="240" w:lineRule="auto"/>
            </w:pPr>
          </w:p>
        </w:tc>
      </w:tr>
    </w:tbl>
    <w:p xmlns:w="http://schemas.openxmlformats.org/wordprocessingml/2006/main" w14:paraId="28082183" w14:textId="77777777" w:rsidR="00A37FFA" w:rsidRDefault="00A37FFA" w:rsidP="00A37FFA">
      <w:pPr>
        <w:spacing w:after="0" w:line="240" w:lineRule="auto"/>
      </w:pPr>
    </w:p>
    <w:p xmlns:w="http://schemas.openxmlformats.org/wordprocessingml/2006/main" w14:paraId="5AFA74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достаточно места на диске XTP</w:t>
      </w:r>
    </w:p>
    <w:p xmlns:w="http://schemas.openxmlformats.org/wordprocessingml/2006/main" w14:paraId="555E0B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822 и выдает критическое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DF6C6C" w14:textId="77777777" w:rsidTr="00A37FFA">
        <w:trPr>
          <w:trHeight w:val="54"/>
        </w:trPr>
        <w:tc>
          <w:tcPr>
            <w:tcW w:w="54" w:type="dxa"/>
          </w:tcPr>
          <w:p w14:paraId="13FE0C9A" w14:textId="77777777" w:rsidR="00A37FFA" w:rsidRDefault="00A37FFA" w:rsidP="00A37FFA">
            <w:pPr>
              <w:pStyle w:val="EmptyCellLayoutStyle"/>
              <w:spacing w:after="0" w:line="240" w:lineRule="auto"/>
            </w:pPr>
          </w:p>
        </w:tc>
        <w:tc>
          <w:tcPr>
            <w:tcW w:w="10395" w:type="dxa"/>
          </w:tcPr>
          <w:p w14:paraId="14362BD1" w14:textId="77777777" w:rsidR="00A37FFA" w:rsidRDefault="00A37FFA" w:rsidP="00A37FFA">
            <w:pPr>
              <w:pStyle w:val="EmptyCellLayoutStyle"/>
              <w:spacing w:after="0" w:line="240" w:lineRule="auto"/>
            </w:pPr>
          </w:p>
        </w:tc>
        <w:tc>
          <w:tcPr>
            <w:tcW w:w="149" w:type="dxa"/>
          </w:tcPr>
          <w:p w14:paraId="7D3BA96B" w14:textId="77777777" w:rsidR="00A37FFA" w:rsidRDefault="00A37FFA" w:rsidP="00A37FFA">
            <w:pPr>
              <w:pStyle w:val="EmptyCellLayoutStyle"/>
              <w:spacing w:after="0" w:line="240" w:lineRule="auto"/>
            </w:pPr>
          </w:p>
        </w:tc>
      </w:tr>
      <w:tr w:rsidR="00A37FFA" w14:paraId="55138B55" w14:textId="77777777" w:rsidTr="00A37FFA">
        <w:tc>
          <w:tcPr>
            <w:tcW w:w="54" w:type="dxa"/>
          </w:tcPr>
          <w:p w14:paraId="3A4F6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1838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A8C7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C9F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A709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CD3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4A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4A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F0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8A3C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0C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F5D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C84EA" w14:textId="77777777" w:rsidR="00A37FFA" w:rsidRDefault="00A37FFA" w:rsidP="00A37FFA">
                  <w:pPr>
                    <w:spacing w:after="0" w:line="240" w:lineRule="auto"/>
                  </w:pPr>
                  <w:r>
                    <w:rPr>
                      <w:rFonts w:eastAsia="Arial"/>
                      <w:color w:val="000000"/>
                      <w:lang w:bidi="ru-ru" w:val="ru-ru"/>
                    </w:rPr>
                    <w:t xml:space="preserve">Да</w:t>
                  </w:r>
                </w:p>
              </w:tc>
            </w:tr>
            <w:tr w:rsidR="00A37FFA" w14:paraId="489E3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B8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4AB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874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AC7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77D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50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F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6A7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47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5A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2B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E86D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EE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E9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B55F" w14:textId="77777777" w:rsidR="00A37FFA" w:rsidRDefault="00A37FFA" w:rsidP="00A37FFA">
                  <w:pPr>
                    <w:spacing w:after="0" w:line="240" w:lineRule="auto"/>
                  </w:pPr>
                </w:p>
              </w:tc>
            </w:tr>
            <w:tr w:rsidR="00A37FFA" w14:paraId="26432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23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C3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64D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2005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D44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6F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3F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909717" w14:textId="77777777" w:rsidR="00A37FFA" w:rsidRDefault="00A37FFA" w:rsidP="00A37FFA">
            <w:pPr>
              <w:spacing w:after="0" w:line="240" w:lineRule="auto"/>
            </w:pPr>
          </w:p>
        </w:tc>
        <w:tc>
          <w:tcPr>
            <w:tcW w:w="149" w:type="dxa"/>
          </w:tcPr>
          <w:p w14:paraId="3A010B19" w14:textId="77777777" w:rsidR="00A37FFA" w:rsidRDefault="00A37FFA" w:rsidP="00A37FFA">
            <w:pPr>
              <w:pStyle w:val="EmptyCellLayoutStyle"/>
              <w:spacing w:after="0" w:line="240" w:lineRule="auto"/>
            </w:pPr>
          </w:p>
        </w:tc>
      </w:tr>
      <w:tr w:rsidR="00A37FFA" w14:paraId="3165F461" w14:textId="77777777" w:rsidTr="00A37FFA">
        <w:trPr>
          <w:trHeight w:val="80"/>
        </w:trPr>
        <w:tc>
          <w:tcPr>
            <w:tcW w:w="54" w:type="dxa"/>
          </w:tcPr>
          <w:p w14:paraId="69D52021" w14:textId="77777777" w:rsidR="00A37FFA" w:rsidRDefault="00A37FFA" w:rsidP="00A37FFA">
            <w:pPr>
              <w:pStyle w:val="EmptyCellLayoutStyle"/>
              <w:spacing w:after="0" w:line="240" w:lineRule="auto"/>
            </w:pPr>
          </w:p>
        </w:tc>
        <w:tc>
          <w:tcPr>
            <w:tcW w:w="10395" w:type="dxa"/>
          </w:tcPr>
          <w:p w14:paraId="303E938A" w14:textId="77777777" w:rsidR="00A37FFA" w:rsidRDefault="00A37FFA" w:rsidP="00A37FFA">
            <w:pPr>
              <w:pStyle w:val="EmptyCellLayoutStyle"/>
              <w:spacing w:after="0" w:line="240" w:lineRule="auto"/>
            </w:pPr>
          </w:p>
        </w:tc>
        <w:tc>
          <w:tcPr>
            <w:tcW w:w="149" w:type="dxa"/>
          </w:tcPr>
          <w:p w14:paraId="6BAEF124" w14:textId="77777777" w:rsidR="00A37FFA" w:rsidRDefault="00A37FFA" w:rsidP="00A37FFA">
            <w:pPr>
              <w:pStyle w:val="EmptyCellLayoutStyle"/>
              <w:spacing w:after="0" w:line="240" w:lineRule="auto"/>
            </w:pPr>
          </w:p>
        </w:tc>
      </w:tr>
    </w:tbl>
    <w:p xmlns:w="http://schemas.openxmlformats.org/wordprocessingml/2006/main" w14:paraId="2F5D0249" w14:textId="77777777" w:rsidR="00A37FFA" w:rsidRDefault="00A37FFA" w:rsidP="00A37FFA">
      <w:pPr>
        <w:spacing w:after="0" w:line="240" w:lineRule="auto"/>
      </w:pPr>
    </w:p>
    <w:p xmlns:w="http://schemas.openxmlformats.org/wordprocessingml/2006/main" w14:paraId="1E2D643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журнал ошибок фонового потока XTP</w:t>
      </w:r>
    </w:p>
    <w:p xmlns:w="http://schemas.openxmlformats.org/wordprocessingml/2006/main" w14:paraId="4E6A6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55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DCEF50" w14:textId="77777777" w:rsidTr="00A37FFA">
        <w:trPr>
          <w:trHeight w:val="54"/>
        </w:trPr>
        <w:tc>
          <w:tcPr>
            <w:tcW w:w="54" w:type="dxa"/>
          </w:tcPr>
          <w:p w14:paraId="62EDF203" w14:textId="77777777" w:rsidR="00A37FFA" w:rsidRDefault="00A37FFA" w:rsidP="00A37FFA">
            <w:pPr>
              <w:pStyle w:val="EmptyCellLayoutStyle"/>
              <w:spacing w:after="0" w:line="240" w:lineRule="auto"/>
            </w:pPr>
          </w:p>
        </w:tc>
        <w:tc>
          <w:tcPr>
            <w:tcW w:w="10395" w:type="dxa"/>
          </w:tcPr>
          <w:p w14:paraId="5D6A4A69" w14:textId="77777777" w:rsidR="00A37FFA" w:rsidRDefault="00A37FFA" w:rsidP="00A37FFA">
            <w:pPr>
              <w:pStyle w:val="EmptyCellLayoutStyle"/>
              <w:spacing w:after="0" w:line="240" w:lineRule="auto"/>
            </w:pPr>
          </w:p>
        </w:tc>
        <w:tc>
          <w:tcPr>
            <w:tcW w:w="149" w:type="dxa"/>
          </w:tcPr>
          <w:p w14:paraId="51B57882" w14:textId="77777777" w:rsidR="00A37FFA" w:rsidRDefault="00A37FFA" w:rsidP="00A37FFA">
            <w:pPr>
              <w:pStyle w:val="EmptyCellLayoutStyle"/>
              <w:spacing w:after="0" w:line="240" w:lineRule="auto"/>
            </w:pPr>
          </w:p>
        </w:tc>
      </w:tr>
      <w:tr w:rsidR="00A37FFA" w14:paraId="18841224" w14:textId="77777777" w:rsidTr="00A37FFA">
        <w:tc>
          <w:tcPr>
            <w:tcW w:w="54" w:type="dxa"/>
          </w:tcPr>
          <w:p w14:paraId="6BD5B2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CC3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FA4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78B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8FCD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B6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B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E6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08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509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5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2A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01B36" w14:textId="77777777" w:rsidR="00A37FFA" w:rsidRDefault="00A37FFA" w:rsidP="00A37FFA">
                  <w:pPr>
                    <w:spacing w:after="0" w:line="240" w:lineRule="auto"/>
                  </w:pPr>
                  <w:r>
                    <w:rPr>
                      <w:rFonts w:eastAsia="Arial"/>
                      <w:color w:val="000000"/>
                      <w:lang w:bidi="ru-ru" w:val="ru-ru"/>
                    </w:rPr>
                    <w:t xml:space="preserve">Да</w:t>
                  </w:r>
                </w:p>
              </w:tc>
            </w:tr>
            <w:tr w:rsidR="00A37FFA" w14:paraId="770B0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F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FCE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7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5F1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91D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D6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98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D7B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45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94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B9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534F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53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4474" w14:textId="77777777" w:rsidR="00A37FFA" w:rsidRDefault="00A37FFA" w:rsidP="00A37FFA">
                  <w:pPr>
                    <w:spacing w:after="0" w:line="240" w:lineRule="auto"/>
                  </w:pPr>
                </w:p>
              </w:tc>
            </w:tr>
            <w:tr w:rsidR="00A37FFA" w14:paraId="4771B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F9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D94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B0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A0A97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1B4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AF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E0E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718B5F" w14:textId="77777777" w:rsidR="00A37FFA" w:rsidRDefault="00A37FFA" w:rsidP="00A37FFA">
            <w:pPr>
              <w:spacing w:after="0" w:line="240" w:lineRule="auto"/>
            </w:pPr>
          </w:p>
        </w:tc>
        <w:tc>
          <w:tcPr>
            <w:tcW w:w="149" w:type="dxa"/>
          </w:tcPr>
          <w:p w14:paraId="15FCA64A" w14:textId="77777777" w:rsidR="00A37FFA" w:rsidRDefault="00A37FFA" w:rsidP="00A37FFA">
            <w:pPr>
              <w:pStyle w:val="EmptyCellLayoutStyle"/>
              <w:spacing w:after="0" w:line="240" w:lineRule="auto"/>
            </w:pPr>
          </w:p>
        </w:tc>
      </w:tr>
      <w:tr w:rsidR="00A37FFA" w14:paraId="7D53622D" w14:textId="77777777" w:rsidTr="00A37FFA">
        <w:trPr>
          <w:trHeight w:val="80"/>
        </w:trPr>
        <w:tc>
          <w:tcPr>
            <w:tcW w:w="54" w:type="dxa"/>
          </w:tcPr>
          <w:p w14:paraId="1DB8BDD5" w14:textId="77777777" w:rsidR="00A37FFA" w:rsidRDefault="00A37FFA" w:rsidP="00A37FFA">
            <w:pPr>
              <w:pStyle w:val="EmptyCellLayoutStyle"/>
              <w:spacing w:after="0" w:line="240" w:lineRule="auto"/>
            </w:pPr>
          </w:p>
        </w:tc>
        <w:tc>
          <w:tcPr>
            <w:tcW w:w="10395" w:type="dxa"/>
          </w:tcPr>
          <w:p w14:paraId="5357442F" w14:textId="77777777" w:rsidR="00A37FFA" w:rsidRDefault="00A37FFA" w:rsidP="00A37FFA">
            <w:pPr>
              <w:pStyle w:val="EmptyCellLayoutStyle"/>
              <w:spacing w:after="0" w:line="240" w:lineRule="auto"/>
            </w:pPr>
          </w:p>
        </w:tc>
        <w:tc>
          <w:tcPr>
            <w:tcW w:w="149" w:type="dxa"/>
          </w:tcPr>
          <w:p w14:paraId="55DF9491" w14:textId="77777777" w:rsidR="00A37FFA" w:rsidRDefault="00A37FFA" w:rsidP="00A37FFA">
            <w:pPr>
              <w:pStyle w:val="EmptyCellLayoutStyle"/>
              <w:spacing w:after="0" w:line="240" w:lineRule="auto"/>
            </w:pPr>
          </w:p>
        </w:tc>
      </w:tr>
    </w:tbl>
    <w:p xmlns:w="http://schemas.openxmlformats.org/wordprocessingml/2006/main" w14:paraId="02EA60F2" w14:textId="77777777" w:rsidR="00A37FFA" w:rsidRDefault="00A37FFA" w:rsidP="00A37FFA">
      <w:pPr>
        <w:spacing w:after="0" w:line="240" w:lineRule="auto"/>
      </w:pPr>
    </w:p>
    <w:p xmlns:w="http://schemas.openxmlformats.org/wordprocessingml/2006/main" w14:paraId="7495DC7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карты распределения индекса (IAM) связана в последовательности IAM для объекта</w:t>
      </w:r>
    </w:p>
    <w:p xmlns:w="http://schemas.openxmlformats.org/wordprocessingml/2006/main" w14:paraId="34386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всех страницах IAM для индекса должны быть одинаковые идентификаторы индекса. В этом случае на одной из страниц IAM, связанных в цепочку IAM для индекса I_ID2, есть индекс ID I_ID1. Возможны три состояния этой ошибки. Все они означают одно и то же, но различаются местом обнару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3410AC" w14:textId="77777777" w:rsidTr="00A37FFA">
        <w:trPr>
          <w:trHeight w:val="54"/>
        </w:trPr>
        <w:tc>
          <w:tcPr>
            <w:tcW w:w="54" w:type="dxa"/>
          </w:tcPr>
          <w:p w14:paraId="71CFB608" w14:textId="77777777" w:rsidR="00A37FFA" w:rsidRDefault="00A37FFA" w:rsidP="00A37FFA">
            <w:pPr>
              <w:pStyle w:val="EmptyCellLayoutStyle"/>
              <w:spacing w:after="0" w:line="240" w:lineRule="auto"/>
            </w:pPr>
          </w:p>
        </w:tc>
        <w:tc>
          <w:tcPr>
            <w:tcW w:w="10395" w:type="dxa"/>
          </w:tcPr>
          <w:p w14:paraId="48873682" w14:textId="77777777" w:rsidR="00A37FFA" w:rsidRDefault="00A37FFA" w:rsidP="00A37FFA">
            <w:pPr>
              <w:pStyle w:val="EmptyCellLayoutStyle"/>
              <w:spacing w:after="0" w:line="240" w:lineRule="auto"/>
            </w:pPr>
          </w:p>
        </w:tc>
        <w:tc>
          <w:tcPr>
            <w:tcW w:w="149" w:type="dxa"/>
          </w:tcPr>
          <w:p w14:paraId="0642FEC2" w14:textId="77777777" w:rsidR="00A37FFA" w:rsidRDefault="00A37FFA" w:rsidP="00A37FFA">
            <w:pPr>
              <w:pStyle w:val="EmptyCellLayoutStyle"/>
              <w:spacing w:after="0" w:line="240" w:lineRule="auto"/>
            </w:pPr>
          </w:p>
        </w:tc>
      </w:tr>
      <w:tr w:rsidR="00A37FFA" w14:paraId="317F5B90" w14:textId="77777777" w:rsidTr="00A37FFA">
        <w:tc>
          <w:tcPr>
            <w:tcW w:w="54" w:type="dxa"/>
          </w:tcPr>
          <w:p w14:paraId="0F7079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4AD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522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D4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B63D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F2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DBC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3E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33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3DD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A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9AC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9513A" w14:textId="77777777" w:rsidR="00A37FFA" w:rsidRDefault="00A37FFA" w:rsidP="00A37FFA">
                  <w:pPr>
                    <w:spacing w:after="0" w:line="240" w:lineRule="auto"/>
                  </w:pPr>
                  <w:r>
                    <w:rPr>
                      <w:rFonts w:eastAsia="Arial"/>
                      <w:color w:val="000000"/>
                      <w:lang w:bidi="ru-ru" w:val="ru-ru"/>
                    </w:rPr>
                    <w:t xml:space="preserve">Да</w:t>
                  </w:r>
                </w:p>
              </w:tc>
            </w:tr>
            <w:tr w:rsidR="00A37FFA" w14:paraId="062E2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6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AF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267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41F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6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EA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32E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2B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1F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E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E1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440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75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7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DC0A3" w14:textId="77777777" w:rsidR="00A37FFA" w:rsidRDefault="00A37FFA" w:rsidP="00A37FFA">
                  <w:pPr>
                    <w:spacing w:after="0" w:line="240" w:lineRule="auto"/>
                  </w:pPr>
                </w:p>
              </w:tc>
            </w:tr>
            <w:tr w:rsidR="00A37FFA" w14:paraId="75590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A6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071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4A3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8EBF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C9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8D7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DCD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50EBB2" w14:textId="77777777" w:rsidR="00A37FFA" w:rsidRDefault="00A37FFA" w:rsidP="00A37FFA">
            <w:pPr>
              <w:spacing w:after="0" w:line="240" w:lineRule="auto"/>
            </w:pPr>
          </w:p>
        </w:tc>
        <w:tc>
          <w:tcPr>
            <w:tcW w:w="149" w:type="dxa"/>
          </w:tcPr>
          <w:p w14:paraId="166EBE18" w14:textId="77777777" w:rsidR="00A37FFA" w:rsidRDefault="00A37FFA" w:rsidP="00A37FFA">
            <w:pPr>
              <w:pStyle w:val="EmptyCellLayoutStyle"/>
              <w:spacing w:after="0" w:line="240" w:lineRule="auto"/>
            </w:pPr>
          </w:p>
        </w:tc>
      </w:tr>
      <w:tr w:rsidR="00A37FFA" w14:paraId="0F277063" w14:textId="77777777" w:rsidTr="00A37FFA">
        <w:trPr>
          <w:trHeight w:val="80"/>
        </w:trPr>
        <w:tc>
          <w:tcPr>
            <w:tcW w:w="54" w:type="dxa"/>
          </w:tcPr>
          <w:p w14:paraId="7DE869AB" w14:textId="77777777" w:rsidR="00A37FFA" w:rsidRDefault="00A37FFA" w:rsidP="00A37FFA">
            <w:pPr>
              <w:pStyle w:val="EmptyCellLayoutStyle"/>
              <w:spacing w:after="0" w:line="240" w:lineRule="auto"/>
            </w:pPr>
          </w:p>
        </w:tc>
        <w:tc>
          <w:tcPr>
            <w:tcW w:w="10395" w:type="dxa"/>
          </w:tcPr>
          <w:p w14:paraId="582AB477" w14:textId="77777777" w:rsidR="00A37FFA" w:rsidRDefault="00A37FFA" w:rsidP="00A37FFA">
            <w:pPr>
              <w:pStyle w:val="EmptyCellLayoutStyle"/>
              <w:spacing w:after="0" w:line="240" w:lineRule="auto"/>
            </w:pPr>
          </w:p>
        </w:tc>
        <w:tc>
          <w:tcPr>
            <w:tcW w:w="149" w:type="dxa"/>
          </w:tcPr>
          <w:p w14:paraId="795A1012" w14:textId="77777777" w:rsidR="00A37FFA" w:rsidRDefault="00A37FFA" w:rsidP="00A37FFA">
            <w:pPr>
              <w:pStyle w:val="EmptyCellLayoutStyle"/>
              <w:spacing w:after="0" w:line="240" w:lineRule="auto"/>
            </w:pPr>
          </w:p>
        </w:tc>
      </w:tr>
    </w:tbl>
    <w:p xmlns:w="http://schemas.openxmlformats.org/wordprocessingml/2006/main" w14:paraId="770F4487" w14:textId="77777777" w:rsidR="00A37FFA" w:rsidRDefault="00A37FFA" w:rsidP="00A37FFA">
      <w:pPr>
        <w:spacing w:after="0" w:line="240" w:lineRule="auto"/>
      </w:pPr>
    </w:p>
    <w:p xmlns:w="http://schemas.openxmlformats.org/wordprocessingml/2006/main" w14:paraId="1FC4E29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распределении памяти для Common Language Runtime (CLR)</w:t>
      </w:r>
    </w:p>
    <w:p xmlns:w="http://schemas.openxmlformats.org/wordprocessingml/2006/main" w14:paraId="5F354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распределить память для CL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F139E1" w14:textId="77777777" w:rsidTr="00A37FFA">
        <w:trPr>
          <w:trHeight w:val="54"/>
        </w:trPr>
        <w:tc>
          <w:tcPr>
            <w:tcW w:w="54" w:type="dxa"/>
          </w:tcPr>
          <w:p w14:paraId="1AA0C090" w14:textId="77777777" w:rsidR="00A37FFA" w:rsidRDefault="00A37FFA" w:rsidP="00A37FFA">
            <w:pPr>
              <w:pStyle w:val="EmptyCellLayoutStyle"/>
              <w:spacing w:after="0" w:line="240" w:lineRule="auto"/>
            </w:pPr>
          </w:p>
        </w:tc>
        <w:tc>
          <w:tcPr>
            <w:tcW w:w="10395" w:type="dxa"/>
          </w:tcPr>
          <w:p w14:paraId="24080159" w14:textId="77777777" w:rsidR="00A37FFA" w:rsidRDefault="00A37FFA" w:rsidP="00A37FFA">
            <w:pPr>
              <w:pStyle w:val="EmptyCellLayoutStyle"/>
              <w:spacing w:after="0" w:line="240" w:lineRule="auto"/>
            </w:pPr>
          </w:p>
        </w:tc>
        <w:tc>
          <w:tcPr>
            <w:tcW w:w="149" w:type="dxa"/>
          </w:tcPr>
          <w:p w14:paraId="62286D2D" w14:textId="77777777" w:rsidR="00A37FFA" w:rsidRDefault="00A37FFA" w:rsidP="00A37FFA">
            <w:pPr>
              <w:pStyle w:val="EmptyCellLayoutStyle"/>
              <w:spacing w:after="0" w:line="240" w:lineRule="auto"/>
            </w:pPr>
          </w:p>
        </w:tc>
      </w:tr>
      <w:tr w:rsidR="00A37FFA" w14:paraId="3E79AAD3" w14:textId="77777777" w:rsidTr="00A37FFA">
        <w:tc>
          <w:tcPr>
            <w:tcW w:w="54" w:type="dxa"/>
          </w:tcPr>
          <w:p w14:paraId="184641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BC0F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C96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509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95D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0C08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EE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6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35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979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55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05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5E1E" w14:textId="77777777" w:rsidR="00A37FFA" w:rsidRDefault="00A37FFA" w:rsidP="00A37FFA">
                  <w:pPr>
                    <w:spacing w:after="0" w:line="240" w:lineRule="auto"/>
                  </w:pPr>
                  <w:r>
                    <w:rPr>
                      <w:rFonts w:eastAsia="Arial"/>
                      <w:color w:val="000000"/>
                      <w:lang w:bidi="ru-ru" w:val="ru-ru"/>
                    </w:rPr>
                    <w:t xml:space="preserve">Да</w:t>
                  </w:r>
                </w:p>
              </w:tc>
            </w:tr>
            <w:tr w:rsidR="00A37FFA" w14:paraId="76523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2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00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F2F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F6A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81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363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72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4E99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BE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F97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ECD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E4D9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54B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25F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8345C" w14:textId="77777777" w:rsidR="00A37FFA" w:rsidRDefault="00A37FFA" w:rsidP="00A37FFA">
                  <w:pPr>
                    <w:spacing w:after="0" w:line="240" w:lineRule="auto"/>
                  </w:pPr>
                </w:p>
              </w:tc>
            </w:tr>
            <w:tr w:rsidR="00A37FFA" w14:paraId="545CC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A1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5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86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D975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F44B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A4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1F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728DE9" w14:textId="77777777" w:rsidR="00A37FFA" w:rsidRDefault="00A37FFA" w:rsidP="00A37FFA">
            <w:pPr>
              <w:spacing w:after="0" w:line="240" w:lineRule="auto"/>
            </w:pPr>
          </w:p>
        </w:tc>
        <w:tc>
          <w:tcPr>
            <w:tcW w:w="149" w:type="dxa"/>
          </w:tcPr>
          <w:p w14:paraId="7FBADB3D" w14:textId="77777777" w:rsidR="00A37FFA" w:rsidRDefault="00A37FFA" w:rsidP="00A37FFA">
            <w:pPr>
              <w:pStyle w:val="EmptyCellLayoutStyle"/>
              <w:spacing w:after="0" w:line="240" w:lineRule="auto"/>
            </w:pPr>
          </w:p>
        </w:tc>
      </w:tr>
      <w:tr w:rsidR="00A37FFA" w14:paraId="6BDE6ECE" w14:textId="77777777" w:rsidTr="00A37FFA">
        <w:trPr>
          <w:trHeight w:val="80"/>
        </w:trPr>
        <w:tc>
          <w:tcPr>
            <w:tcW w:w="54" w:type="dxa"/>
          </w:tcPr>
          <w:p w14:paraId="5C9B2E34" w14:textId="77777777" w:rsidR="00A37FFA" w:rsidRDefault="00A37FFA" w:rsidP="00A37FFA">
            <w:pPr>
              <w:pStyle w:val="EmptyCellLayoutStyle"/>
              <w:spacing w:after="0" w:line="240" w:lineRule="auto"/>
            </w:pPr>
          </w:p>
        </w:tc>
        <w:tc>
          <w:tcPr>
            <w:tcW w:w="10395" w:type="dxa"/>
          </w:tcPr>
          <w:p w14:paraId="48485AA8" w14:textId="77777777" w:rsidR="00A37FFA" w:rsidRDefault="00A37FFA" w:rsidP="00A37FFA">
            <w:pPr>
              <w:pStyle w:val="EmptyCellLayoutStyle"/>
              <w:spacing w:after="0" w:line="240" w:lineRule="auto"/>
            </w:pPr>
          </w:p>
        </w:tc>
        <w:tc>
          <w:tcPr>
            <w:tcW w:w="149" w:type="dxa"/>
          </w:tcPr>
          <w:p w14:paraId="1ACAA9BD" w14:textId="77777777" w:rsidR="00A37FFA" w:rsidRDefault="00A37FFA" w:rsidP="00A37FFA">
            <w:pPr>
              <w:pStyle w:val="EmptyCellLayoutStyle"/>
              <w:spacing w:after="0" w:line="240" w:lineRule="auto"/>
            </w:pPr>
          </w:p>
        </w:tc>
      </w:tr>
    </w:tbl>
    <w:p xmlns:w="http://schemas.openxmlformats.org/wordprocessingml/2006/main" w14:paraId="4F4DC90D" w14:textId="77777777" w:rsidR="00A37FFA" w:rsidRDefault="00A37FFA" w:rsidP="00A37FFA">
      <w:pPr>
        <w:spacing w:after="0" w:line="240" w:lineRule="auto"/>
      </w:pPr>
    </w:p>
    <w:p xmlns:w="http://schemas.openxmlformats.org/wordprocessingml/2006/main" w14:paraId="7626C7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разрешить ссылку на имя столбца в таблице</w:t>
      </w:r>
    </w:p>
    <w:p xmlns:w="http://schemas.openxmlformats.org/wordprocessingml/2006/main" w14:paraId="48AFE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попытке изменения данных в таблице с использованием внешнего ключа, указывающего на столбец, которого больше нет в указанной таблице. Простое переименование столбца не может вызвать эту ошибку. В обычных условиях столбец, на который ссылается внешний ключ, удалить нельзя, поэтому эта ошибка означает, что были выполнены неподдерживаемые прямые обновления системных табли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BDC0D3" w14:textId="77777777" w:rsidTr="00A37FFA">
        <w:trPr>
          <w:trHeight w:val="54"/>
        </w:trPr>
        <w:tc>
          <w:tcPr>
            <w:tcW w:w="54" w:type="dxa"/>
          </w:tcPr>
          <w:p w14:paraId="1EF47E65" w14:textId="77777777" w:rsidR="00A37FFA" w:rsidRDefault="00A37FFA" w:rsidP="00A37FFA">
            <w:pPr>
              <w:pStyle w:val="EmptyCellLayoutStyle"/>
              <w:spacing w:after="0" w:line="240" w:lineRule="auto"/>
            </w:pPr>
          </w:p>
        </w:tc>
        <w:tc>
          <w:tcPr>
            <w:tcW w:w="10395" w:type="dxa"/>
          </w:tcPr>
          <w:p w14:paraId="24A1B6C5" w14:textId="77777777" w:rsidR="00A37FFA" w:rsidRDefault="00A37FFA" w:rsidP="00A37FFA">
            <w:pPr>
              <w:pStyle w:val="EmptyCellLayoutStyle"/>
              <w:spacing w:after="0" w:line="240" w:lineRule="auto"/>
            </w:pPr>
          </w:p>
        </w:tc>
        <w:tc>
          <w:tcPr>
            <w:tcW w:w="149" w:type="dxa"/>
          </w:tcPr>
          <w:p w14:paraId="6AED6161" w14:textId="77777777" w:rsidR="00A37FFA" w:rsidRDefault="00A37FFA" w:rsidP="00A37FFA">
            <w:pPr>
              <w:pStyle w:val="EmptyCellLayoutStyle"/>
              <w:spacing w:after="0" w:line="240" w:lineRule="auto"/>
            </w:pPr>
          </w:p>
        </w:tc>
      </w:tr>
      <w:tr w:rsidR="00A37FFA" w14:paraId="6BC1B10F" w14:textId="77777777" w:rsidTr="00A37FFA">
        <w:tc>
          <w:tcPr>
            <w:tcW w:w="54" w:type="dxa"/>
          </w:tcPr>
          <w:p w14:paraId="1D9B18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A00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4C2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E4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BAF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D16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E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A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596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8C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3DE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44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83C5" w14:textId="77777777" w:rsidR="00A37FFA" w:rsidRDefault="00A37FFA" w:rsidP="00A37FFA">
                  <w:pPr>
                    <w:spacing w:after="0" w:line="240" w:lineRule="auto"/>
                  </w:pPr>
                  <w:r>
                    <w:rPr>
                      <w:rFonts w:eastAsia="Arial"/>
                      <w:color w:val="000000"/>
                      <w:lang w:bidi="ru-ru" w:val="ru-ru"/>
                    </w:rPr>
                    <w:t xml:space="preserve">Да</w:t>
                  </w:r>
                </w:p>
              </w:tc>
            </w:tr>
            <w:tr w:rsidR="00A37FFA" w14:paraId="7942E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B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DF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46C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BC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4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2B1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74F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A19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D1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963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00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600E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273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4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9A307" w14:textId="77777777" w:rsidR="00A37FFA" w:rsidRDefault="00A37FFA" w:rsidP="00A37FFA">
                  <w:pPr>
                    <w:spacing w:after="0" w:line="240" w:lineRule="auto"/>
                  </w:pPr>
                </w:p>
              </w:tc>
            </w:tr>
            <w:tr w:rsidR="00A37FFA" w14:paraId="47367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24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83E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9B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CC667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2DB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96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A4BB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7D1E72" w14:textId="77777777" w:rsidR="00A37FFA" w:rsidRDefault="00A37FFA" w:rsidP="00A37FFA">
            <w:pPr>
              <w:spacing w:after="0" w:line="240" w:lineRule="auto"/>
            </w:pPr>
          </w:p>
        </w:tc>
        <w:tc>
          <w:tcPr>
            <w:tcW w:w="149" w:type="dxa"/>
          </w:tcPr>
          <w:p w14:paraId="2505D4CE" w14:textId="77777777" w:rsidR="00A37FFA" w:rsidRDefault="00A37FFA" w:rsidP="00A37FFA">
            <w:pPr>
              <w:pStyle w:val="EmptyCellLayoutStyle"/>
              <w:spacing w:after="0" w:line="240" w:lineRule="auto"/>
            </w:pPr>
          </w:p>
        </w:tc>
      </w:tr>
      <w:tr w:rsidR="00A37FFA" w14:paraId="1B6D0219" w14:textId="77777777" w:rsidTr="00A37FFA">
        <w:trPr>
          <w:trHeight w:val="80"/>
        </w:trPr>
        <w:tc>
          <w:tcPr>
            <w:tcW w:w="54" w:type="dxa"/>
          </w:tcPr>
          <w:p w14:paraId="00B27E92" w14:textId="77777777" w:rsidR="00A37FFA" w:rsidRDefault="00A37FFA" w:rsidP="00A37FFA">
            <w:pPr>
              <w:pStyle w:val="EmptyCellLayoutStyle"/>
              <w:spacing w:after="0" w:line="240" w:lineRule="auto"/>
            </w:pPr>
          </w:p>
        </w:tc>
        <w:tc>
          <w:tcPr>
            <w:tcW w:w="10395" w:type="dxa"/>
          </w:tcPr>
          <w:p w14:paraId="5AAE4CBA" w14:textId="77777777" w:rsidR="00A37FFA" w:rsidRDefault="00A37FFA" w:rsidP="00A37FFA">
            <w:pPr>
              <w:pStyle w:val="EmptyCellLayoutStyle"/>
              <w:spacing w:after="0" w:line="240" w:lineRule="auto"/>
            </w:pPr>
          </w:p>
        </w:tc>
        <w:tc>
          <w:tcPr>
            <w:tcW w:w="149" w:type="dxa"/>
          </w:tcPr>
          <w:p w14:paraId="6BC2636B" w14:textId="77777777" w:rsidR="00A37FFA" w:rsidRDefault="00A37FFA" w:rsidP="00A37FFA">
            <w:pPr>
              <w:pStyle w:val="EmptyCellLayoutStyle"/>
              <w:spacing w:after="0" w:line="240" w:lineRule="auto"/>
            </w:pPr>
          </w:p>
        </w:tc>
      </w:tr>
    </w:tbl>
    <w:p xmlns:w="http://schemas.openxmlformats.org/wordprocessingml/2006/main" w14:paraId="3FF6473C" w14:textId="77777777" w:rsidR="00A37FFA" w:rsidRDefault="00A37FFA" w:rsidP="00A37FFA">
      <w:pPr>
        <w:spacing w:after="0" w:line="240" w:lineRule="auto"/>
      </w:pPr>
    </w:p>
    <w:p xmlns:w="http://schemas.openxmlformats.org/wordprocessingml/2006/main" w14:paraId="66178D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аблица: не найдены столбцы без статистики</w:t>
      </w:r>
    </w:p>
    <w:p xmlns:w="http://schemas.openxmlformats.org/wordprocessingml/2006/main" w14:paraId="309F5D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утствуют подходящие столбцы в текущей базе данных, для которых можно создать статистику с помощью процедуры sp_createstats. Вычисляемые столбцы и столбцы типов данных ntext, text или image не могут быть указаны как столбцы статистики. Столбцы, которые уже содержат статистику, не затрагиваются (например, первый столбец индекса или столбец с явно созданной статистико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3AA912" w14:textId="77777777" w:rsidTr="00A37FFA">
        <w:trPr>
          <w:trHeight w:val="54"/>
        </w:trPr>
        <w:tc>
          <w:tcPr>
            <w:tcW w:w="54" w:type="dxa"/>
          </w:tcPr>
          <w:p w14:paraId="6CC85A93" w14:textId="77777777" w:rsidR="00A37FFA" w:rsidRDefault="00A37FFA" w:rsidP="00A37FFA">
            <w:pPr>
              <w:pStyle w:val="EmptyCellLayoutStyle"/>
              <w:spacing w:after="0" w:line="240" w:lineRule="auto"/>
            </w:pPr>
          </w:p>
        </w:tc>
        <w:tc>
          <w:tcPr>
            <w:tcW w:w="10395" w:type="dxa"/>
          </w:tcPr>
          <w:p w14:paraId="5D47B7CE" w14:textId="77777777" w:rsidR="00A37FFA" w:rsidRDefault="00A37FFA" w:rsidP="00A37FFA">
            <w:pPr>
              <w:pStyle w:val="EmptyCellLayoutStyle"/>
              <w:spacing w:after="0" w:line="240" w:lineRule="auto"/>
            </w:pPr>
          </w:p>
        </w:tc>
        <w:tc>
          <w:tcPr>
            <w:tcW w:w="149" w:type="dxa"/>
          </w:tcPr>
          <w:p w14:paraId="23634429" w14:textId="77777777" w:rsidR="00A37FFA" w:rsidRDefault="00A37FFA" w:rsidP="00A37FFA">
            <w:pPr>
              <w:pStyle w:val="EmptyCellLayoutStyle"/>
              <w:spacing w:after="0" w:line="240" w:lineRule="auto"/>
            </w:pPr>
          </w:p>
        </w:tc>
      </w:tr>
      <w:tr w:rsidR="00A37FFA" w14:paraId="17EB8EA0" w14:textId="77777777" w:rsidTr="00A37FFA">
        <w:tc>
          <w:tcPr>
            <w:tcW w:w="54" w:type="dxa"/>
          </w:tcPr>
          <w:p w14:paraId="0F74D8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5C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852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752F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D57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3C11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E6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2B7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00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438E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59E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F2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B5E0A" w14:textId="77777777" w:rsidR="00A37FFA" w:rsidRDefault="00A37FFA" w:rsidP="00A37FFA">
                  <w:pPr>
                    <w:spacing w:after="0" w:line="240" w:lineRule="auto"/>
                  </w:pPr>
                  <w:r>
                    <w:rPr>
                      <w:rFonts w:eastAsia="Arial"/>
                      <w:color w:val="000000"/>
                      <w:lang w:bidi="ru-ru" w:val="ru-ru"/>
                    </w:rPr>
                    <w:t xml:space="preserve">Да</w:t>
                  </w:r>
                </w:p>
              </w:tc>
            </w:tr>
            <w:tr w:rsidR="00A37FFA" w14:paraId="66673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1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69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51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3AD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3E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CC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DA99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0C1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F66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80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55998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99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D8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0924F" w14:textId="77777777" w:rsidR="00A37FFA" w:rsidRDefault="00A37FFA" w:rsidP="00A37FFA">
                  <w:pPr>
                    <w:spacing w:after="0" w:line="240" w:lineRule="auto"/>
                  </w:pPr>
                </w:p>
              </w:tc>
            </w:tr>
            <w:tr w:rsidR="00A37FFA" w14:paraId="50637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74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94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8D3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B5E31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FD1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E219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F10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9A2145" w14:textId="77777777" w:rsidR="00A37FFA" w:rsidRDefault="00A37FFA" w:rsidP="00A37FFA">
            <w:pPr>
              <w:spacing w:after="0" w:line="240" w:lineRule="auto"/>
            </w:pPr>
          </w:p>
        </w:tc>
        <w:tc>
          <w:tcPr>
            <w:tcW w:w="149" w:type="dxa"/>
          </w:tcPr>
          <w:p w14:paraId="4EFB40A3" w14:textId="77777777" w:rsidR="00A37FFA" w:rsidRDefault="00A37FFA" w:rsidP="00A37FFA">
            <w:pPr>
              <w:pStyle w:val="EmptyCellLayoutStyle"/>
              <w:spacing w:after="0" w:line="240" w:lineRule="auto"/>
            </w:pPr>
          </w:p>
        </w:tc>
      </w:tr>
      <w:tr w:rsidR="00A37FFA" w14:paraId="41292B65" w14:textId="77777777" w:rsidTr="00A37FFA">
        <w:trPr>
          <w:trHeight w:val="80"/>
        </w:trPr>
        <w:tc>
          <w:tcPr>
            <w:tcW w:w="54" w:type="dxa"/>
          </w:tcPr>
          <w:p w14:paraId="42CB48B2" w14:textId="77777777" w:rsidR="00A37FFA" w:rsidRDefault="00A37FFA" w:rsidP="00A37FFA">
            <w:pPr>
              <w:pStyle w:val="EmptyCellLayoutStyle"/>
              <w:spacing w:after="0" w:line="240" w:lineRule="auto"/>
            </w:pPr>
          </w:p>
        </w:tc>
        <w:tc>
          <w:tcPr>
            <w:tcW w:w="10395" w:type="dxa"/>
          </w:tcPr>
          <w:p w14:paraId="0BB0B3D4" w14:textId="77777777" w:rsidR="00A37FFA" w:rsidRDefault="00A37FFA" w:rsidP="00A37FFA">
            <w:pPr>
              <w:pStyle w:val="EmptyCellLayoutStyle"/>
              <w:spacing w:after="0" w:line="240" w:lineRule="auto"/>
            </w:pPr>
          </w:p>
        </w:tc>
        <w:tc>
          <w:tcPr>
            <w:tcW w:w="149" w:type="dxa"/>
          </w:tcPr>
          <w:p w14:paraId="14EF735B" w14:textId="77777777" w:rsidR="00A37FFA" w:rsidRDefault="00A37FFA" w:rsidP="00A37FFA">
            <w:pPr>
              <w:pStyle w:val="EmptyCellLayoutStyle"/>
              <w:spacing w:after="0" w:line="240" w:lineRule="auto"/>
            </w:pPr>
          </w:p>
        </w:tc>
      </w:tr>
    </w:tbl>
    <w:p xmlns:w="http://schemas.openxmlformats.org/wordprocessingml/2006/main" w14:paraId="6372AA84" w14:textId="77777777" w:rsidR="00A37FFA" w:rsidRDefault="00A37FFA" w:rsidP="00A37FFA">
      <w:pPr>
        <w:spacing w:after="0" w:line="240" w:lineRule="auto"/>
      </w:pPr>
    </w:p>
    <w:p xmlns:w="http://schemas.openxmlformats.org/wordprocessingml/2006/main" w14:paraId="4104683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ошибка XML</w:t>
      </w:r>
    </w:p>
    <w:p xmlns:w="http://schemas.openxmlformats.org/wordprocessingml/2006/main" w14:paraId="611EC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передается посредством ошибок XML, созданных вне SQL Server. Текст после «Ошибка XML:» будет различным. Причина зависит от конкретной переданной ошибки XM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43B74A" w14:textId="77777777" w:rsidTr="00A37FFA">
        <w:trPr>
          <w:trHeight w:val="54"/>
        </w:trPr>
        <w:tc>
          <w:tcPr>
            <w:tcW w:w="54" w:type="dxa"/>
          </w:tcPr>
          <w:p w14:paraId="75A32DCF" w14:textId="77777777" w:rsidR="00A37FFA" w:rsidRDefault="00A37FFA" w:rsidP="00A37FFA">
            <w:pPr>
              <w:pStyle w:val="EmptyCellLayoutStyle"/>
              <w:spacing w:after="0" w:line="240" w:lineRule="auto"/>
            </w:pPr>
          </w:p>
        </w:tc>
        <w:tc>
          <w:tcPr>
            <w:tcW w:w="10395" w:type="dxa"/>
          </w:tcPr>
          <w:p w14:paraId="10214288" w14:textId="77777777" w:rsidR="00A37FFA" w:rsidRDefault="00A37FFA" w:rsidP="00A37FFA">
            <w:pPr>
              <w:pStyle w:val="EmptyCellLayoutStyle"/>
              <w:spacing w:after="0" w:line="240" w:lineRule="auto"/>
            </w:pPr>
          </w:p>
        </w:tc>
        <w:tc>
          <w:tcPr>
            <w:tcW w:w="149" w:type="dxa"/>
          </w:tcPr>
          <w:p w14:paraId="67021746" w14:textId="77777777" w:rsidR="00A37FFA" w:rsidRDefault="00A37FFA" w:rsidP="00A37FFA">
            <w:pPr>
              <w:pStyle w:val="EmptyCellLayoutStyle"/>
              <w:spacing w:after="0" w:line="240" w:lineRule="auto"/>
            </w:pPr>
          </w:p>
        </w:tc>
      </w:tr>
      <w:tr w:rsidR="00A37FFA" w14:paraId="609186EC" w14:textId="77777777" w:rsidTr="00A37FFA">
        <w:tc>
          <w:tcPr>
            <w:tcW w:w="54" w:type="dxa"/>
          </w:tcPr>
          <w:p w14:paraId="7EDB6A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9C2D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12C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9C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8AF9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848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48B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82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DDE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E77C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D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D0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3F840" w14:textId="77777777" w:rsidR="00A37FFA" w:rsidRDefault="00A37FFA" w:rsidP="00A37FFA">
                  <w:pPr>
                    <w:spacing w:after="0" w:line="240" w:lineRule="auto"/>
                  </w:pPr>
                  <w:r>
                    <w:rPr>
                      <w:rFonts w:eastAsia="Arial"/>
                      <w:color w:val="000000"/>
                      <w:lang w:bidi="ru-ru" w:val="ru-ru"/>
                    </w:rPr>
                    <w:t xml:space="preserve">Да</w:t>
                  </w:r>
                </w:p>
              </w:tc>
            </w:tr>
            <w:tr w:rsidR="00A37FFA" w14:paraId="7DDC62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B9E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25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E7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D64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B3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CB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EE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6B16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AF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5A2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CC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49B5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D7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D8B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2FD46" w14:textId="77777777" w:rsidR="00A37FFA" w:rsidRDefault="00A37FFA" w:rsidP="00A37FFA">
                  <w:pPr>
                    <w:spacing w:after="0" w:line="240" w:lineRule="auto"/>
                  </w:pPr>
                </w:p>
              </w:tc>
            </w:tr>
            <w:tr w:rsidR="00A37FFA" w14:paraId="702A3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33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2E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3A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2EB7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66F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99E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F6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370D13" w14:textId="77777777" w:rsidR="00A37FFA" w:rsidRDefault="00A37FFA" w:rsidP="00A37FFA">
            <w:pPr>
              <w:spacing w:after="0" w:line="240" w:lineRule="auto"/>
            </w:pPr>
          </w:p>
        </w:tc>
        <w:tc>
          <w:tcPr>
            <w:tcW w:w="149" w:type="dxa"/>
          </w:tcPr>
          <w:p w14:paraId="26FD5ACF" w14:textId="77777777" w:rsidR="00A37FFA" w:rsidRDefault="00A37FFA" w:rsidP="00A37FFA">
            <w:pPr>
              <w:pStyle w:val="EmptyCellLayoutStyle"/>
              <w:spacing w:after="0" w:line="240" w:lineRule="auto"/>
            </w:pPr>
          </w:p>
        </w:tc>
      </w:tr>
      <w:tr w:rsidR="00A37FFA" w14:paraId="1FF52B0D" w14:textId="77777777" w:rsidTr="00A37FFA">
        <w:trPr>
          <w:trHeight w:val="80"/>
        </w:trPr>
        <w:tc>
          <w:tcPr>
            <w:tcW w:w="54" w:type="dxa"/>
          </w:tcPr>
          <w:p w14:paraId="49F1EFC3" w14:textId="77777777" w:rsidR="00A37FFA" w:rsidRDefault="00A37FFA" w:rsidP="00A37FFA">
            <w:pPr>
              <w:pStyle w:val="EmptyCellLayoutStyle"/>
              <w:spacing w:after="0" w:line="240" w:lineRule="auto"/>
            </w:pPr>
          </w:p>
        </w:tc>
        <w:tc>
          <w:tcPr>
            <w:tcW w:w="10395" w:type="dxa"/>
          </w:tcPr>
          <w:p w14:paraId="6187F87C" w14:textId="77777777" w:rsidR="00A37FFA" w:rsidRDefault="00A37FFA" w:rsidP="00A37FFA">
            <w:pPr>
              <w:pStyle w:val="EmptyCellLayoutStyle"/>
              <w:spacing w:after="0" w:line="240" w:lineRule="auto"/>
            </w:pPr>
          </w:p>
        </w:tc>
        <w:tc>
          <w:tcPr>
            <w:tcW w:w="149" w:type="dxa"/>
          </w:tcPr>
          <w:p w14:paraId="3854956C" w14:textId="77777777" w:rsidR="00A37FFA" w:rsidRDefault="00A37FFA" w:rsidP="00A37FFA">
            <w:pPr>
              <w:pStyle w:val="EmptyCellLayoutStyle"/>
              <w:spacing w:after="0" w:line="240" w:lineRule="auto"/>
            </w:pPr>
          </w:p>
        </w:tc>
      </w:tr>
    </w:tbl>
    <w:p xmlns:w="http://schemas.openxmlformats.org/wordprocessingml/2006/main" w14:paraId="1B814AE5" w14:textId="77777777" w:rsidR="00A37FFA" w:rsidRDefault="00A37FFA" w:rsidP="00A37FFA">
      <w:pPr>
        <w:spacing w:after="0" w:line="240" w:lineRule="auto"/>
      </w:pPr>
    </w:p>
    <w:p xmlns:w="http://schemas.openxmlformats.org/wordprocessingml/2006/main" w14:paraId="4A22FD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выделенная для объекта, не обнаружена. Возможно, указана недопустимая страница, либо в ее заголовке содержатся неверные сведения об идентификаторе объекта</w:t>
      </w:r>
    </w:p>
    <w:p xmlns:w="http://schemas.openxmlformats.org/wordprocessingml/2006/main" w14:paraId="3B5EF8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распределена заданным образом, однако она не была обнаружена с указанным идентификатором объекта или индекса в своем заголовке. В заголовке данной страницы используется другой идентификатор индекса, поэтому для данной страницы будет возвращена ошибка 2534 (страница распределена другим объектом). Эта ошибка 2534 соответствует идентификатору объекта или индекса, указанному в заголовке данной стран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5445F8" w14:textId="77777777" w:rsidTr="00A37FFA">
        <w:trPr>
          <w:trHeight w:val="54"/>
        </w:trPr>
        <w:tc>
          <w:tcPr>
            <w:tcW w:w="54" w:type="dxa"/>
          </w:tcPr>
          <w:p w14:paraId="45743D02" w14:textId="77777777" w:rsidR="00A37FFA" w:rsidRDefault="00A37FFA" w:rsidP="00A37FFA">
            <w:pPr>
              <w:pStyle w:val="EmptyCellLayoutStyle"/>
              <w:spacing w:after="0" w:line="240" w:lineRule="auto"/>
            </w:pPr>
          </w:p>
        </w:tc>
        <w:tc>
          <w:tcPr>
            <w:tcW w:w="10395" w:type="dxa"/>
          </w:tcPr>
          <w:p w14:paraId="17554262" w14:textId="77777777" w:rsidR="00A37FFA" w:rsidRDefault="00A37FFA" w:rsidP="00A37FFA">
            <w:pPr>
              <w:pStyle w:val="EmptyCellLayoutStyle"/>
              <w:spacing w:after="0" w:line="240" w:lineRule="auto"/>
            </w:pPr>
          </w:p>
        </w:tc>
        <w:tc>
          <w:tcPr>
            <w:tcW w:w="149" w:type="dxa"/>
          </w:tcPr>
          <w:p w14:paraId="3CE0561C" w14:textId="77777777" w:rsidR="00A37FFA" w:rsidRDefault="00A37FFA" w:rsidP="00A37FFA">
            <w:pPr>
              <w:pStyle w:val="EmptyCellLayoutStyle"/>
              <w:spacing w:after="0" w:line="240" w:lineRule="auto"/>
            </w:pPr>
          </w:p>
        </w:tc>
      </w:tr>
      <w:tr w:rsidR="00A37FFA" w14:paraId="4D9AC44E" w14:textId="77777777" w:rsidTr="00A37FFA">
        <w:tc>
          <w:tcPr>
            <w:tcW w:w="54" w:type="dxa"/>
          </w:tcPr>
          <w:p w14:paraId="0D0CED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E36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098A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051A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E82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8288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F2A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B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3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C4C4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BC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E92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2A946" w14:textId="77777777" w:rsidR="00A37FFA" w:rsidRDefault="00A37FFA" w:rsidP="00A37FFA">
                  <w:pPr>
                    <w:spacing w:after="0" w:line="240" w:lineRule="auto"/>
                  </w:pPr>
                  <w:r>
                    <w:rPr>
                      <w:rFonts w:eastAsia="Arial"/>
                      <w:color w:val="000000"/>
                      <w:lang w:bidi="ru-ru" w:val="ru-ru"/>
                    </w:rPr>
                    <w:t xml:space="preserve">Да</w:t>
                  </w:r>
                </w:p>
              </w:tc>
            </w:tr>
            <w:tr w:rsidR="00A37FFA" w14:paraId="2BACA1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DE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AF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BA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CD5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2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8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9DD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DF3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7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8E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22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C760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5C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C0E86" w14:textId="77777777" w:rsidR="00A37FFA" w:rsidRDefault="00A37FFA" w:rsidP="00A37FFA">
                  <w:pPr>
                    <w:spacing w:after="0" w:line="240" w:lineRule="auto"/>
                  </w:pPr>
                </w:p>
              </w:tc>
            </w:tr>
            <w:tr w:rsidR="00A37FFA" w14:paraId="291C2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CB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5A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0F9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3DD3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CC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CB88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4E3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754FB7" w14:textId="77777777" w:rsidR="00A37FFA" w:rsidRDefault="00A37FFA" w:rsidP="00A37FFA">
            <w:pPr>
              <w:spacing w:after="0" w:line="240" w:lineRule="auto"/>
            </w:pPr>
          </w:p>
        </w:tc>
        <w:tc>
          <w:tcPr>
            <w:tcW w:w="149" w:type="dxa"/>
          </w:tcPr>
          <w:p w14:paraId="5480005D" w14:textId="77777777" w:rsidR="00A37FFA" w:rsidRDefault="00A37FFA" w:rsidP="00A37FFA">
            <w:pPr>
              <w:pStyle w:val="EmptyCellLayoutStyle"/>
              <w:spacing w:after="0" w:line="240" w:lineRule="auto"/>
            </w:pPr>
          </w:p>
        </w:tc>
      </w:tr>
      <w:tr w:rsidR="00A37FFA" w14:paraId="70368F1F" w14:textId="77777777" w:rsidTr="00A37FFA">
        <w:trPr>
          <w:trHeight w:val="80"/>
        </w:trPr>
        <w:tc>
          <w:tcPr>
            <w:tcW w:w="54" w:type="dxa"/>
          </w:tcPr>
          <w:p w14:paraId="4569B9FB" w14:textId="77777777" w:rsidR="00A37FFA" w:rsidRDefault="00A37FFA" w:rsidP="00A37FFA">
            <w:pPr>
              <w:pStyle w:val="EmptyCellLayoutStyle"/>
              <w:spacing w:after="0" w:line="240" w:lineRule="auto"/>
            </w:pPr>
          </w:p>
        </w:tc>
        <w:tc>
          <w:tcPr>
            <w:tcW w:w="10395" w:type="dxa"/>
          </w:tcPr>
          <w:p w14:paraId="04109D44" w14:textId="77777777" w:rsidR="00A37FFA" w:rsidRDefault="00A37FFA" w:rsidP="00A37FFA">
            <w:pPr>
              <w:pStyle w:val="EmptyCellLayoutStyle"/>
              <w:spacing w:after="0" w:line="240" w:lineRule="auto"/>
            </w:pPr>
          </w:p>
        </w:tc>
        <w:tc>
          <w:tcPr>
            <w:tcW w:w="149" w:type="dxa"/>
          </w:tcPr>
          <w:p w14:paraId="0C6DED55" w14:textId="77777777" w:rsidR="00A37FFA" w:rsidRDefault="00A37FFA" w:rsidP="00A37FFA">
            <w:pPr>
              <w:pStyle w:val="EmptyCellLayoutStyle"/>
              <w:spacing w:after="0" w:line="240" w:lineRule="auto"/>
            </w:pPr>
          </w:p>
        </w:tc>
      </w:tr>
    </w:tbl>
    <w:p xmlns:w="http://schemas.openxmlformats.org/wordprocessingml/2006/main" w14:paraId="781D8FC5" w14:textId="77777777" w:rsidR="00A37FFA" w:rsidRDefault="00A37FFA" w:rsidP="00A37FFA">
      <w:pPr>
        <w:spacing w:after="0" w:line="240" w:lineRule="auto"/>
      </w:pPr>
    </w:p>
    <w:p xmlns:w="http://schemas.openxmlformats.org/wordprocessingml/2006/main" w14:paraId="21216DF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чику запросов не удалось запустить необходимые потоки ресурсов для параллельного выполнения запросов</w:t>
      </w:r>
    </w:p>
    <w:p xmlns:w="http://schemas.openxmlformats.org/wordprocessingml/2006/main" w14:paraId="1A850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ом сервере недостаточно ресурсов поток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0D842D" w14:textId="77777777" w:rsidTr="00A37FFA">
        <w:trPr>
          <w:trHeight w:val="54"/>
        </w:trPr>
        <w:tc>
          <w:tcPr>
            <w:tcW w:w="54" w:type="dxa"/>
          </w:tcPr>
          <w:p w14:paraId="7BA82029" w14:textId="77777777" w:rsidR="00A37FFA" w:rsidRDefault="00A37FFA" w:rsidP="00A37FFA">
            <w:pPr>
              <w:pStyle w:val="EmptyCellLayoutStyle"/>
              <w:spacing w:after="0" w:line="240" w:lineRule="auto"/>
            </w:pPr>
          </w:p>
        </w:tc>
        <w:tc>
          <w:tcPr>
            <w:tcW w:w="10395" w:type="dxa"/>
          </w:tcPr>
          <w:p w14:paraId="7BE6CC23" w14:textId="77777777" w:rsidR="00A37FFA" w:rsidRDefault="00A37FFA" w:rsidP="00A37FFA">
            <w:pPr>
              <w:pStyle w:val="EmptyCellLayoutStyle"/>
              <w:spacing w:after="0" w:line="240" w:lineRule="auto"/>
            </w:pPr>
          </w:p>
        </w:tc>
        <w:tc>
          <w:tcPr>
            <w:tcW w:w="149" w:type="dxa"/>
          </w:tcPr>
          <w:p w14:paraId="603255AC" w14:textId="77777777" w:rsidR="00A37FFA" w:rsidRDefault="00A37FFA" w:rsidP="00A37FFA">
            <w:pPr>
              <w:pStyle w:val="EmptyCellLayoutStyle"/>
              <w:spacing w:after="0" w:line="240" w:lineRule="auto"/>
            </w:pPr>
          </w:p>
        </w:tc>
      </w:tr>
      <w:tr w:rsidR="00A37FFA" w14:paraId="3B6C98BD" w14:textId="77777777" w:rsidTr="00A37FFA">
        <w:tc>
          <w:tcPr>
            <w:tcW w:w="54" w:type="dxa"/>
          </w:tcPr>
          <w:p w14:paraId="4F9459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6D91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A15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681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340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91F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E7F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7B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8E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869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9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F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F53" w14:textId="77777777" w:rsidR="00A37FFA" w:rsidRDefault="00A37FFA" w:rsidP="00A37FFA">
                  <w:pPr>
                    <w:spacing w:after="0" w:line="240" w:lineRule="auto"/>
                  </w:pPr>
                  <w:r>
                    <w:rPr>
                      <w:rFonts w:eastAsia="Arial"/>
                      <w:color w:val="000000"/>
                      <w:lang w:bidi="ru-ru" w:val="ru-ru"/>
                    </w:rPr>
                    <w:t xml:space="preserve">Да</w:t>
                  </w:r>
                </w:p>
              </w:tc>
            </w:tr>
            <w:tr w:rsidR="00A37FFA" w14:paraId="5CE2F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CE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282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1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FA2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D5C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2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D81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5924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3C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8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16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86DE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36E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E79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509A" w14:textId="77777777" w:rsidR="00A37FFA" w:rsidRDefault="00A37FFA" w:rsidP="00A37FFA">
                  <w:pPr>
                    <w:spacing w:after="0" w:line="240" w:lineRule="auto"/>
                  </w:pPr>
                </w:p>
              </w:tc>
            </w:tr>
            <w:tr w:rsidR="00A37FFA" w14:paraId="5B393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5BC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86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6A1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93F9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2F3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E77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EA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13EF75" w14:textId="77777777" w:rsidR="00A37FFA" w:rsidRDefault="00A37FFA" w:rsidP="00A37FFA">
            <w:pPr>
              <w:spacing w:after="0" w:line="240" w:lineRule="auto"/>
            </w:pPr>
          </w:p>
        </w:tc>
        <w:tc>
          <w:tcPr>
            <w:tcW w:w="149" w:type="dxa"/>
          </w:tcPr>
          <w:p w14:paraId="5FD64D9E" w14:textId="77777777" w:rsidR="00A37FFA" w:rsidRDefault="00A37FFA" w:rsidP="00A37FFA">
            <w:pPr>
              <w:pStyle w:val="EmptyCellLayoutStyle"/>
              <w:spacing w:after="0" w:line="240" w:lineRule="auto"/>
            </w:pPr>
          </w:p>
        </w:tc>
      </w:tr>
      <w:tr w:rsidR="00A37FFA" w14:paraId="2114A52A" w14:textId="77777777" w:rsidTr="00A37FFA">
        <w:trPr>
          <w:trHeight w:val="80"/>
        </w:trPr>
        <w:tc>
          <w:tcPr>
            <w:tcW w:w="54" w:type="dxa"/>
          </w:tcPr>
          <w:p w14:paraId="502C6B8B" w14:textId="77777777" w:rsidR="00A37FFA" w:rsidRDefault="00A37FFA" w:rsidP="00A37FFA">
            <w:pPr>
              <w:pStyle w:val="EmptyCellLayoutStyle"/>
              <w:spacing w:after="0" w:line="240" w:lineRule="auto"/>
            </w:pPr>
          </w:p>
        </w:tc>
        <w:tc>
          <w:tcPr>
            <w:tcW w:w="10395" w:type="dxa"/>
          </w:tcPr>
          <w:p w14:paraId="53268804" w14:textId="77777777" w:rsidR="00A37FFA" w:rsidRDefault="00A37FFA" w:rsidP="00A37FFA">
            <w:pPr>
              <w:pStyle w:val="EmptyCellLayoutStyle"/>
              <w:spacing w:after="0" w:line="240" w:lineRule="auto"/>
            </w:pPr>
          </w:p>
        </w:tc>
        <w:tc>
          <w:tcPr>
            <w:tcW w:w="149" w:type="dxa"/>
          </w:tcPr>
          <w:p w14:paraId="083CD71A" w14:textId="77777777" w:rsidR="00A37FFA" w:rsidRDefault="00A37FFA" w:rsidP="00A37FFA">
            <w:pPr>
              <w:pStyle w:val="EmptyCellLayoutStyle"/>
              <w:spacing w:after="0" w:line="240" w:lineRule="auto"/>
            </w:pPr>
          </w:p>
        </w:tc>
      </w:tr>
    </w:tbl>
    <w:p xmlns:w="http://schemas.openxmlformats.org/wordprocessingml/2006/main" w14:paraId="3010EFE2" w14:textId="77777777" w:rsidR="00A37FFA" w:rsidRDefault="00A37FFA" w:rsidP="00A37FFA">
      <w:pPr>
        <w:spacing w:after="0" w:line="240" w:lineRule="auto"/>
      </w:pPr>
    </w:p>
    <w:p xmlns:w="http://schemas.openxmlformats.org/wordprocessingml/2006/main" w14:paraId="14CF90B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SQL Server не может запустить обработчик событий компонента Service Broker</w:t>
      </w:r>
    </w:p>
    <w:p xmlns:w="http://schemas.openxmlformats.org/wordprocessingml/2006/main" w14:paraId="79EF6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у SQL Server Service Broker не удается запустить обработчик событий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86591" w14:textId="77777777" w:rsidTr="00A37FFA">
        <w:trPr>
          <w:trHeight w:val="54"/>
        </w:trPr>
        <w:tc>
          <w:tcPr>
            <w:tcW w:w="54" w:type="dxa"/>
          </w:tcPr>
          <w:p w14:paraId="70596AAD" w14:textId="77777777" w:rsidR="00A37FFA" w:rsidRDefault="00A37FFA" w:rsidP="00A37FFA">
            <w:pPr>
              <w:pStyle w:val="EmptyCellLayoutStyle"/>
              <w:spacing w:after="0" w:line="240" w:lineRule="auto"/>
            </w:pPr>
          </w:p>
        </w:tc>
        <w:tc>
          <w:tcPr>
            <w:tcW w:w="10395" w:type="dxa"/>
          </w:tcPr>
          <w:p w14:paraId="315E5A12" w14:textId="77777777" w:rsidR="00A37FFA" w:rsidRDefault="00A37FFA" w:rsidP="00A37FFA">
            <w:pPr>
              <w:pStyle w:val="EmptyCellLayoutStyle"/>
              <w:spacing w:after="0" w:line="240" w:lineRule="auto"/>
            </w:pPr>
          </w:p>
        </w:tc>
        <w:tc>
          <w:tcPr>
            <w:tcW w:w="149" w:type="dxa"/>
          </w:tcPr>
          <w:p w14:paraId="0BB23BAF" w14:textId="77777777" w:rsidR="00A37FFA" w:rsidRDefault="00A37FFA" w:rsidP="00A37FFA">
            <w:pPr>
              <w:pStyle w:val="EmptyCellLayoutStyle"/>
              <w:spacing w:after="0" w:line="240" w:lineRule="auto"/>
            </w:pPr>
          </w:p>
        </w:tc>
      </w:tr>
      <w:tr w:rsidR="00A37FFA" w14:paraId="075068A7" w14:textId="77777777" w:rsidTr="00A37FFA">
        <w:tc>
          <w:tcPr>
            <w:tcW w:w="54" w:type="dxa"/>
          </w:tcPr>
          <w:p w14:paraId="0A4D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3EA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BF4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3F9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B88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A0B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E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166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90A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2726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36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A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72A1A" w14:textId="77777777" w:rsidR="00A37FFA" w:rsidRDefault="00A37FFA" w:rsidP="00A37FFA">
                  <w:pPr>
                    <w:spacing w:after="0" w:line="240" w:lineRule="auto"/>
                  </w:pPr>
                  <w:r>
                    <w:rPr>
                      <w:rFonts w:eastAsia="Arial"/>
                      <w:color w:val="000000"/>
                      <w:lang w:bidi="ru-ru" w:val="ru-ru"/>
                    </w:rPr>
                    <w:t xml:space="preserve">Да</w:t>
                  </w:r>
                </w:p>
              </w:tc>
            </w:tr>
            <w:tr w:rsidR="00A37FFA" w14:paraId="49F085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EFE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4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AB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C55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E6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C97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6E0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9D9A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8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0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01D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0A23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AF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90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959AE" w14:textId="77777777" w:rsidR="00A37FFA" w:rsidRDefault="00A37FFA" w:rsidP="00A37FFA">
                  <w:pPr>
                    <w:spacing w:after="0" w:line="240" w:lineRule="auto"/>
                  </w:pPr>
                </w:p>
              </w:tc>
            </w:tr>
            <w:tr w:rsidR="00A37FFA" w14:paraId="651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16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C8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08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237A2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8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D3A7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C1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6C47B8" w14:textId="77777777" w:rsidR="00A37FFA" w:rsidRDefault="00A37FFA" w:rsidP="00A37FFA">
            <w:pPr>
              <w:spacing w:after="0" w:line="240" w:lineRule="auto"/>
            </w:pPr>
          </w:p>
        </w:tc>
        <w:tc>
          <w:tcPr>
            <w:tcW w:w="149" w:type="dxa"/>
          </w:tcPr>
          <w:p w14:paraId="440823C0" w14:textId="77777777" w:rsidR="00A37FFA" w:rsidRDefault="00A37FFA" w:rsidP="00A37FFA">
            <w:pPr>
              <w:pStyle w:val="EmptyCellLayoutStyle"/>
              <w:spacing w:after="0" w:line="240" w:lineRule="auto"/>
            </w:pPr>
          </w:p>
        </w:tc>
      </w:tr>
      <w:tr w:rsidR="00A37FFA" w14:paraId="6F8C80E7" w14:textId="77777777" w:rsidTr="00A37FFA">
        <w:trPr>
          <w:trHeight w:val="80"/>
        </w:trPr>
        <w:tc>
          <w:tcPr>
            <w:tcW w:w="54" w:type="dxa"/>
          </w:tcPr>
          <w:p w14:paraId="32CB715C" w14:textId="77777777" w:rsidR="00A37FFA" w:rsidRDefault="00A37FFA" w:rsidP="00A37FFA">
            <w:pPr>
              <w:pStyle w:val="EmptyCellLayoutStyle"/>
              <w:spacing w:after="0" w:line="240" w:lineRule="auto"/>
            </w:pPr>
          </w:p>
        </w:tc>
        <w:tc>
          <w:tcPr>
            <w:tcW w:w="10395" w:type="dxa"/>
          </w:tcPr>
          <w:p w14:paraId="41C8B415" w14:textId="77777777" w:rsidR="00A37FFA" w:rsidRDefault="00A37FFA" w:rsidP="00A37FFA">
            <w:pPr>
              <w:pStyle w:val="EmptyCellLayoutStyle"/>
              <w:spacing w:after="0" w:line="240" w:lineRule="auto"/>
            </w:pPr>
          </w:p>
        </w:tc>
        <w:tc>
          <w:tcPr>
            <w:tcW w:w="149" w:type="dxa"/>
          </w:tcPr>
          <w:p w14:paraId="4BB1656A" w14:textId="77777777" w:rsidR="00A37FFA" w:rsidRDefault="00A37FFA" w:rsidP="00A37FFA">
            <w:pPr>
              <w:pStyle w:val="EmptyCellLayoutStyle"/>
              <w:spacing w:after="0" w:line="240" w:lineRule="auto"/>
            </w:pPr>
          </w:p>
        </w:tc>
      </w:tr>
    </w:tbl>
    <w:p xmlns:w="http://schemas.openxmlformats.org/wordprocessingml/2006/main" w14:paraId="7C39FF3F" w14:textId="77777777" w:rsidR="00A37FFA" w:rsidRDefault="00A37FFA" w:rsidP="00A37FFA">
      <w:pPr>
        <w:spacing w:after="0" w:line="240" w:lineRule="auto"/>
      </w:pPr>
    </w:p>
    <w:p xmlns:w="http://schemas.openxmlformats.org/wordprocessingml/2006/main" w14:paraId="580212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фонового потока XTP</w:t>
      </w:r>
    </w:p>
    <w:p xmlns:w="http://schemas.openxmlformats.org/wordprocessingml/2006/main" w14:paraId="62848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54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B603EA" w14:textId="77777777" w:rsidTr="00A37FFA">
        <w:trPr>
          <w:trHeight w:val="54"/>
        </w:trPr>
        <w:tc>
          <w:tcPr>
            <w:tcW w:w="54" w:type="dxa"/>
          </w:tcPr>
          <w:p w14:paraId="11DD406E" w14:textId="77777777" w:rsidR="00A37FFA" w:rsidRDefault="00A37FFA" w:rsidP="00A37FFA">
            <w:pPr>
              <w:pStyle w:val="EmptyCellLayoutStyle"/>
              <w:spacing w:after="0" w:line="240" w:lineRule="auto"/>
            </w:pPr>
          </w:p>
        </w:tc>
        <w:tc>
          <w:tcPr>
            <w:tcW w:w="10395" w:type="dxa"/>
          </w:tcPr>
          <w:p w14:paraId="6FFD7D12" w14:textId="77777777" w:rsidR="00A37FFA" w:rsidRDefault="00A37FFA" w:rsidP="00A37FFA">
            <w:pPr>
              <w:pStyle w:val="EmptyCellLayoutStyle"/>
              <w:spacing w:after="0" w:line="240" w:lineRule="auto"/>
            </w:pPr>
          </w:p>
        </w:tc>
        <w:tc>
          <w:tcPr>
            <w:tcW w:w="149" w:type="dxa"/>
          </w:tcPr>
          <w:p w14:paraId="6AB415D2" w14:textId="77777777" w:rsidR="00A37FFA" w:rsidRDefault="00A37FFA" w:rsidP="00A37FFA">
            <w:pPr>
              <w:pStyle w:val="EmptyCellLayoutStyle"/>
              <w:spacing w:after="0" w:line="240" w:lineRule="auto"/>
            </w:pPr>
          </w:p>
        </w:tc>
      </w:tr>
      <w:tr w:rsidR="00A37FFA" w14:paraId="69773219" w14:textId="77777777" w:rsidTr="00A37FFA">
        <w:tc>
          <w:tcPr>
            <w:tcW w:w="54" w:type="dxa"/>
          </w:tcPr>
          <w:p w14:paraId="76C0E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893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76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5F0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166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E44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C0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C7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4D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C68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1E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E6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1BCD8" w14:textId="77777777" w:rsidR="00A37FFA" w:rsidRDefault="00A37FFA" w:rsidP="00A37FFA">
                  <w:pPr>
                    <w:spacing w:after="0" w:line="240" w:lineRule="auto"/>
                  </w:pPr>
                  <w:r>
                    <w:rPr>
                      <w:rFonts w:eastAsia="Arial"/>
                      <w:color w:val="000000"/>
                      <w:lang w:bidi="ru-ru" w:val="ru-ru"/>
                    </w:rPr>
                    <w:t xml:space="preserve">Да</w:t>
                  </w:r>
                </w:p>
              </w:tc>
            </w:tr>
            <w:tr w:rsidR="00A37FFA" w14:paraId="36BE0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F95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8E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FD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7967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7B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CD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7C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C17D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EB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3D0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64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F8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B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37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DB868" w14:textId="77777777" w:rsidR="00A37FFA" w:rsidRDefault="00A37FFA" w:rsidP="00A37FFA">
                  <w:pPr>
                    <w:spacing w:after="0" w:line="240" w:lineRule="auto"/>
                  </w:pPr>
                </w:p>
              </w:tc>
            </w:tr>
            <w:tr w:rsidR="00A37FFA" w14:paraId="22F9C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76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66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19D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EADE6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66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3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14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6A73B1" w14:textId="77777777" w:rsidR="00A37FFA" w:rsidRDefault="00A37FFA" w:rsidP="00A37FFA">
            <w:pPr>
              <w:spacing w:after="0" w:line="240" w:lineRule="auto"/>
            </w:pPr>
          </w:p>
        </w:tc>
        <w:tc>
          <w:tcPr>
            <w:tcW w:w="149" w:type="dxa"/>
          </w:tcPr>
          <w:p w14:paraId="6EE53034" w14:textId="77777777" w:rsidR="00A37FFA" w:rsidRDefault="00A37FFA" w:rsidP="00A37FFA">
            <w:pPr>
              <w:pStyle w:val="EmptyCellLayoutStyle"/>
              <w:spacing w:after="0" w:line="240" w:lineRule="auto"/>
            </w:pPr>
          </w:p>
        </w:tc>
      </w:tr>
      <w:tr w:rsidR="00A37FFA" w14:paraId="4A599137" w14:textId="77777777" w:rsidTr="00A37FFA">
        <w:trPr>
          <w:trHeight w:val="80"/>
        </w:trPr>
        <w:tc>
          <w:tcPr>
            <w:tcW w:w="54" w:type="dxa"/>
          </w:tcPr>
          <w:p w14:paraId="1CC9E8FD" w14:textId="77777777" w:rsidR="00A37FFA" w:rsidRDefault="00A37FFA" w:rsidP="00A37FFA">
            <w:pPr>
              <w:pStyle w:val="EmptyCellLayoutStyle"/>
              <w:spacing w:after="0" w:line="240" w:lineRule="auto"/>
            </w:pPr>
          </w:p>
        </w:tc>
        <w:tc>
          <w:tcPr>
            <w:tcW w:w="10395" w:type="dxa"/>
          </w:tcPr>
          <w:p w14:paraId="08FBE7B6" w14:textId="77777777" w:rsidR="00A37FFA" w:rsidRDefault="00A37FFA" w:rsidP="00A37FFA">
            <w:pPr>
              <w:pStyle w:val="EmptyCellLayoutStyle"/>
              <w:spacing w:after="0" w:line="240" w:lineRule="auto"/>
            </w:pPr>
          </w:p>
        </w:tc>
        <w:tc>
          <w:tcPr>
            <w:tcW w:w="149" w:type="dxa"/>
          </w:tcPr>
          <w:p w14:paraId="42F4F4A1" w14:textId="77777777" w:rsidR="00A37FFA" w:rsidRDefault="00A37FFA" w:rsidP="00A37FFA">
            <w:pPr>
              <w:pStyle w:val="EmptyCellLayoutStyle"/>
              <w:spacing w:after="0" w:line="240" w:lineRule="auto"/>
            </w:pPr>
          </w:p>
        </w:tc>
      </w:tr>
    </w:tbl>
    <w:p xmlns:w="http://schemas.openxmlformats.org/wordprocessingml/2006/main" w14:paraId="6924C4D1" w14:textId="77777777" w:rsidR="00A37FFA" w:rsidRDefault="00A37FFA" w:rsidP="00A37FFA">
      <w:pPr>
        <w:spacing w:after="0" w:line="240" w:lineRule="auto"/>
      </w:pPr>
    </w:p>
    <w:p xmlns:w="http://schemas.openxmlformats.org/wordprocessingml/2006/main" w14:paraId="429F7DF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TP не удается загрузить скомпилированную библиотеку DLL</w:t>
      </w:r>
    </w:p>
    <w:p xmlns:w="http://schemas.openxmlformats.org/wordprocessingml/2006/main" w14:paraId="7BB01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09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6EE0E7" w14:textId="77777777" w:rsidTr="00A37FFA">
        <w:trPr>
          <w:trHeight w:val="54"/>
        </w:trPr>
        <w:tc>
          <w:tcPr>
            <w:tcW w:w="54" w:type="dxa"/>
          </w:tcPr>
          <w:p w14:paraId="2EBF23B4" w14:textId="77777777" w:rsidR="00A37FFA" w:rsidRDefault="00A37FFA" w:rsidP="00A37FFA">
            <w:pPr>
              <w:pStyle w:val="EmptyCellLayoutStyle"/>
              <w:spacing w:after="0" w:line="240" w:lineRule="auto"/>
            </w:pPr>
          </w:p>
        </w:tc>
        <w:tc>
          <w:tcPr>
            <w:tcW w:w="10395" w:type="dxa"/>
          </w:tcPr>
          <w:p w14:paraId="75C97C24" w14:textId="77777777" w:rsidR="00A37FFA" w:rsidRDefault="00A37FFA" w:rsidP="00A37FFA">
            <w:pPr>
              <w:pStyle w:val="EmptyCellLayoutStyle"/>
              <w:spacing w:after="0" w:line="240" w:lineRule="auto"/>
            </w:pPr>
          </w:p>
        </w:tc>
        <w:tc>
          <w:tcPr>
            <w:tcW w:w="149" w:type="dxa"/>
          </w:tcPr>
          <w:p w14:paraId="4DAC636B" w14:textId="77777777" w:rsidR="00A37FFA" w:rsidRDefault="00A37FFA" w:rsidP="00A37FFA">
            <w:pPr>
              <w:pStyle w:val="EmptyCellLayoutStyle"/>
              <w:spacing w:after="0" w:line="240" w:lineRule="auto"/>
            </w:pPr>
          </w:p>
        </w:tc>
      </w:tr>
      <w:tr w:rsidR="00A37FFA" w14:paraId="55095C0A" w14:textId="77777777" w:rsidTr="00A37FFA">
        <w:tc>
          <w:tcPr>
            <w:tcW w:w="54" w:type="dxa"/>
          </w:tcPr>
          <w:p w14:paraId="5DB6E0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EA41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CA90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0DBF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D09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DA0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03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DC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C4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3507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6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70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51056" w14:textId="77777777" w:rsidR="00A37FFA" w:rsidRDefault="00A37FFA" w:rsidP="00A37FFA">
                  <w:pPr>
                    <w:spacing w:after="0" w:line="240" w:lineRule="auto"/>
                  </w:pPr>
                  <w:r>
                    <w:rPr>
                      <w:rFonts w:eastAsia="Arial"/>
                      <w:color w:val="000000"/>
                      <w:lang w:bidi="ru-ru" w:val="ru-ru"/>
                    </w:rPr>
                    <w:t xml:space="preserve">Да</w:t>
                  </w:r>
                </w:p>
              </w:tc>
            </w:tr>
            <w:tr w:rsidR="00A37FFA" w14:paraId="242E7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EA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407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B2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A6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C69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CFF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7C1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9AA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D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83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6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B36B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E33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363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D5083" w14:textId="77777777" w:rsidR="00A37FFA" w:rsidRDefault="00A37FFA" w:rsidP="00A37FFA">
                  <w:pPr>
                    <w:spacing w:after="0" w:line="240" w:lineRule="auto"/>
                  </w:pPr>
                </w:p>
              </w:tc>
            </w:tr>
            <w:tr w:rsidR="00A37FFA" w14:paraId="324EBB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0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C8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7FD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C7B2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8EC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AE0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FC9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C08969E" w14:textId="77777777" w:rsidR="00A37FFA" w:rsidRDefault="00A37FFA" w:rsidP="00A37FFA">
            <w:pPr>
              <w:spacing w:after="0" w:line="240" w:lineRule="auto"/>
            </w:pPr>
          </w:p>
        </w:tc>
        <w:tc>
          <w:tcPr>
            <w:tcW w:w="149" w:type="dxa"/>
          </w:tcPr>
          <w:p w14:paraId="0086F8F4" w14:textId="77777777" w:rsidR="00A37FFA" w:rsidRDefault="00A37FFA" w:rsidP="00A37FFA">
            <w:pPr>
              <w:pStyle w:val="EmptyCellLayoutStyle"/>
              <w:spacing w:after="0" w:line="240" w:lineRule="auto"/>
            </w:pPr>
          </w:p>
        </w:tc>
      </w:tr>
      <w:tr w:rsidR="00A37FFA" w14:paraId="153D0718" w14:textId="77777777" w:rsidTr="00A37FFA">
        <w:trPr>
          <w:trHeight w:val="80"/>
        </w:trPr>
        <w:tc>
          <w:tcPr>
            <w:tcW w:w="54" w:type="dxa"/>
          </w:tcPr>
          <w:p w14:paraId="631CDCB3" w14:textId="77777777" w:rsidR="00A37FFA" w:rsidRDefault="00A37FFA" w:rsidP="00A37FFA">
            <w:pPr>
              <w:pStyle w:val="EmptyCellLayoutStyle"/>
              <w:spacing w:after="0" w:line="240" w:lineRule="auto"/>
            </w:pPr>
          </w:p>
        </w:tc>
        <w:tc>
          <w:tcPr>
            <w:tcW w:w="10395" w:type="dxa"/>
          </w:tcPr>
          <w:p w14:paraId="654BA800" w14:textId="77777777" w:rsidR="00A37FFA" w:rsidRDefault="00A37FFA" w:rsidP="00A37FFA">
            <w:pPr>
              <w:pStyle w:val="EmptyCellLayoutStyle"/>
              <w:spacing w:after="0" w:line="240" w:lineRule="auto"/>
            </w:pPr>
          </w:p>
        </w:tc>
        <w:tc>
          <w:tcPr>
            <w:tcW w:w="149" w:type="dxa"/>
          </w:tcPr>
          <w:p w14:paraId="2278F433" w14:textId="77777777" w:rsidR="00A37FFA" w:rsidRDefault="00A37FFA" w:rsidP="00A37FFA">
            <w:pPr>
              <w:pStyle w:val="EmptyCellLayoutStyle"/>
              <w:spacing w:after="0" w:line="240" w:lineRule="auto"/>
            </w:pPr>
          </w:p>
        </w:tc>
      </w:tr>
    </w:tbl>
    <w:p xmlns:w="http://schemas.openxmlformats.org/wordprocessingml/2006/main" w14:paraId="6145F0E5" w14:textId="77777777" w:rsidR="00A37FFA" w:rsidRDefault="00A37FFA" w:rsidP="00A37FFA">
      <w:pPr>
        <w:spacing w:after="0" w:line="240" w:lineRule="auto"/>
      </w:pPr>
    </w:p>
    <w:p xmlns:w="http://schemas.openxmlformats.org/wordprocessingml/2006/main" w14:paraId="53375E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правильный идентификатор PageId в заголовке страницы</w:t>
      </w:r>
    </w:p>
    <w:p xmlns:w="http://schemas.openxmlformats.org/wordprocessingml/2006/main" w14:paraId="0E304D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струкция DBCC запросила страницу P_ID1. После считывания данной страницы с диска в ее заголовке был обнаружен идентификатор страницы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4AE0D8" w14:textId="77777777" w:rsidTr="00A37FFA">
        <w:trPr>
          <w:trHeight w:val="54"/>
        </w:trPr>
        <w:tc>
          <w:tcPr>
            <w:tcW w:w="54" w:type="dxa"/>
          </w:tcPr>
          <w:p w14:paraId="6E1EF520" w14:textId="77777777" w:rsidR="00A37FFA" w:rsidRDefault="00A37FFA" w:rsidP="00A37FFA">
            <w:pPr>
              <w:pStyle w:val="EmptyCellLayoutStyle"/>
              <w:spacing w:after="0" w:line="240" w:lineRule="auto"/>
            </w:pPr>
          </w:p>
        </w:tc>
        <w:tc>
          <w:tcPr>
            <w:tcW w:w="10395" w:type="dxa"/>
          </w:tcPr>
          <w:p w14:paraId="34AEAC16" w14:textId="77777777" w:rsidR="00A37FFA" w:rsidRDefault="00A37FFA" w:rsidP="00A37FFA">
            <w:pPr>
              <w:pStyle w:val="EmptyCellLayoutStyle"/>
              <w:spacing w:after="0" w:line="240" w:lineRule="auto"/>
            </w:pPr>
          </w:p>
        </w:tc>
        <w:tc>
          <w:tcPr>
            <w:tcW w:w="149" w:type="dxa"/>
          </w:tcPr>
          <w:p w14:paraId="2C0C8B5B" w14:textId="77777777" w:rsidR="00A37FFA" w:rsidRDefault="00A37FFA" w:rsidP="00A37FFA">
            <w:pPr>
              <w:pStyle w:val="EmptyCellLayoutStyle"/>
              <w:spacing w:after="0" w:line="240" w:lineRule="auto"/>
            </w:pPr>
          </w:p>
        </w:tc>
      </w:tr>
      <w:tr w:rsidR="00A37FFA" w14:paraId="287B784C" w14:textId="77777777" w:rsidTr="00A37FFA">
        <w:tc>
          <w:tcPr>
            <w:tcW w:w="54" w:type="dxa"/>
          </w:tcPr>
          <w:p w14:paraId="6BA0C6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767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BD0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679D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F15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E1D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8B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F1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E36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C65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A6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404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ED3F6" w14:textId="77777777" w:rsidR="00A37FFA" w:rsidRDefault="00A37FFA" w:rsidP="00A37FFA">
                  <w:pPr>
                    <w:spacing w:after="0" w:line="240" w:lineRule="auto"/>
                  </w:pPr>
                  <w:r>
                    <w:rPr>
                      <w:rFonts w:eastAsia="Arial"/>
                      <w:color w:val="000000"/>
                      <w:lang w:bidi="ru-ru" w:val="ru-ru"/>
                    </w:rPr>
                    <w:t xml:space="preserve">Да</w:t>
                  </w:r>
                </w:p>
              </w:tc>
            </w:tr>
            <w:tr w:rsidR="00A37FFA" w14:paraId="1E5A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55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E6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D4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F66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47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AD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13E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D5C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202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AEF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1F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6FF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0C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9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26CAC" w14:textId="77777777" w:rsidR="00A37FFA" w:rsidRDefault="00A37FFA" w:rsidP="00A37FFA">
                  <w:pPr>
                    <w:spacing w:after="0" w:line="240" w:lineRule="auto"/>
                  </w:pPr>
                </w:p>
              </w:tc>
            </w:tr>
            <w:tr w:rsidR="00A37FFA" w14:paraId="7FA57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F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82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2BC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84455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16F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3241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F3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9DA698" w14:textId="77777777" w:rsidR="00A37FFA" w:rsidRDefault="00A37FFA" w:rsidP="00A37FFA">
            <w:pPr>
              <w:spacing w:after="0" w:line="240" w:lineRule="auto"/>
            </w:pPr>
          </w:p>
        </w:tc>
        <w:tc>
          <w:tcPr>
            <w:tcW w:w="149" w:type="dxa"/>
          </w:tcPr>
          <w:p w14:paraId="2B0CE35F" w14:textId="77777777" w:rsidR="00A37FFA" w:rsidRDefault="00A37FFA" w:rsidP="00A37FFA">
            <w:pPr>
              <w:pStyle w:val="EmptyCellLayoutStyle"/>
              <w:spacing w:after="0" w:line="240" w:lineRule="auto"/>
            </w:pPr>
          </w:p>
        </w:tc>
      </w:tr>
      <w:tr w:rsidR="00A37FFA" w14:paraId="64C5847D" w14:textId="77777777" w:rsidTr="00A37FFA">
        <w:trPr>
          <w:trHeight w:val="80"/>
        </w:trPr>
        <w:tc>
          <w:tcPr>
            <w:tcW w:w="54" w:type="dxa"/>
          </w:tcPr>
          <w:p w14:paraId="23C2CBB6" w14:textId="77777777" w:rsidR="00A37FFA" w:rsidRDefault="00A37FFA" w:rsidP="00A37FFA">
            <w:pPr>
              <w:pStyle w:val="EmptyCellLayoutStyle"/>
              <w:spacing w:after="0" w:line="240" w:lineRule="auto"/>
            </w:pPr>
          </w:p>
        </w:tc>
        <w:tc>
          <w:tcPr>
            <w:tcW w:w="10395" w:type="dxa"/>
          </w:tcPr>
          <w:p w14:paraId="030DBF44" w14:textId="77777777" w:rsidR="00A37FFA" w:rsidRDefault="00A37FFA" w:rsidP="00A37FFA">
            <w:pPr>
              <w:pStyle w:val="EmptyCellLayoutStyle"/>
              <w:spacing w:after="0" w:line="240" w:lineRule="auto"/>
            </w:pPr>
          </w:p>
        </w:tc>
        <w:tc>
          <w:tcPr>
            <w:tcW w:w="149" w:type="dxa"/>
          </w:tcPr>
          <w:p w14:paraId="416F4561" w14:textId="77777777" w:rsidR="00A37FFA" w:rsidRDefault="00A37FFA" w:rsidP="00A37FFA">
            <w:pPr>
              <w:pStyle w:val="EmptyCellLayoutStyle"/>
              <w:spacing w:after="0" w:line="240" w:lineRule="auto"/>
            </w:pPr>
          </w:p>
        </w:tc>
      </w:tr>
    </w:tbl>
    <w:p xmlns:w="http://schemas.openxmlformats.org/wordprocessingml/2006/main" w14:paraId="08788F9F" w14:textId="77777777" w:rsidR="00A37FFA" w:rsidRDefault="00A37FFA" w:rsidP="00A37FFA">
      <w:pPr>
        <w:spacing w:after="0" w:line="240" w:lineRule="auto"/>
      </w:pPr>
    </w:p>
    <w:p xmlns:w="http://schemas.openxmlformats.org/wordprocessingml/2006/main" w14:paraId="142A82E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верочное утверждение SQL Server (17066)</w:t>
      </w:r>
    </w:p>
    <w:p xmlns:w="http://schemas.openxmlformats.org/wordprocessingml/2006/main" w14:paraId="3DEDB8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403CA1" w14:textId="77777777" w:rsidTr="00A37FFA">
        <w:trPr>
          <w:trHeight w:val="54"/>
        </w:trPr>
        <w:tc>
          <w:tcPr>
            <w:tcW w:w="54" w:type="dxa"/>
          </w:tcPr>
          <w:p w14:paraId="63D88B15" w14:textId="77777777" w:rsidR="00A37FFA" w:rsidRDefault="00A37FFA" w:rsidP="00A37FFA">
            <w:pPr>
              <w:pStyle w:val="EmptyCellLayoutStyle"/>
              <w:spacing w:after="0" w:line="240" w:lineRule="auto"/>
            </w:pPr>
          </w:p>
        </w:tc>
        <w:tc>
          <w:tcPr>
            <w:tcW w:w="10395" w:type="dxa"/>
          </w:tcPr>
          <w:p w14:paraId="055C9E51" w14:textId="77777777" w:rsidR="00A37FFA" w:rsidRDefault="00A37FFA" w:rsidP="00A37FFA">
            <w:pPr>
              <w:pStyle w:val="EmptyCellLayoutStyle"/>
              <w:spacing w:after="0" w:line="240" w:lineRule="auto"/>
            </w:pPr>
          </w:p>
        </w:tc>
        <w:tc>
          <w:tcPr>
            <w:tcW w:w="149" w:type="dxa"/>
          </w:tcPr>
          <w:p w14:paraId="4D323C4D" w14:textId="77777777" w:rsidR="00A37FFA" w:rsidRDefault="00A37FFA" w:rsidP="00A37FFA">
            <w:pPr>
              <w:pStyle w:val="EmptyCellLayoutStyle"/>
              <w:spacing w:after="0" w:line="240" w:lineRule="auto"/>
            </w:pPr>
          </w:p>
        </w:tc>
      </w:tr>
      <w:tr w:rsidR="00A37FFA" w14:paraId="76B763BA" w14:textId="77777777" w:rsidTr="00A37FFA">
        <w:tc>
          <w:tcPr>
            <w:tcW w:w="54" w:type="dxa"/>
          </w:tcPr>
          <w:p w14:paraId="0A629A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3A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F62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23D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67E3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0BB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D0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DE2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04D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AA3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9F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383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9CC94" w14:textId="77777777" w:rsidR="00A37FFA" w:rsidRDefault="00A37FFA" w:rsidP="00A37FFA">
                  <w:pPr>
                    <w:spacing w:after="0" w:line="240" w:lineRule="auto"/>
                  </w:pPr>
                  <w:r>
                    <w:rPr>
                      <w:rFonts w:eastAsia="Arial"/>
                      <w:color w:val="000000"/>
                      <w:lang w:bidi="ru-ru" w:val="ru-ru"/>
                    </w:rPr>
                    <w:t xml:space="preserve">Да</w:t>
                  </w:r>
                </w:p>
              </w:tc>
            </w:tr>
            <w:tr w:rsidR="00A37FFA" w14:paraId="63FB2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C7E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2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60E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F12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3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C5D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B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A7D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230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CB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74B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E7D4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72D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CA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C3F83" w14:textId="77777777" w:rsidR="00A37FFA" w:rsidRDefault="00A37FFA" w:rsidP="00A37FFA">
                  <w:pPr>
                    <w:spacing w:after="0" w:line="240" w:lineRule="auto"/>
                  </w:pPr>
                </w:p>
              </w:tc>
            </w:tr>
            <w:tr w:rsidR="00A37FFA" w14:paraId="2121F0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A7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F7F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49B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B8F86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163D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533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76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14E7C0" w14:textId="77777777" w:rsidR="00A37FFA" w:rsidRDefault="00A37FFA" w:rsidP="00A37FFA">
            <w:pPr>
              <w:spacing w:after="0" w:line="240" w:lineRule="auto"/>
            </w:pPr>
          </w:p>
        </w:tc>
        <w:tc>
          <w:tcPr>
            <w:tcW w:w="149" w:type="dxa"/>
          </w:tcPr>
          <w:p w14:paraId="690B6F3D" w14:textId="77777777" w:rsidR="00A37FFA" w:rsidRDefault="00A37FFA" w:rsidP="00A37FFA">
            <w:pPr>
              <w:pStyle w:val="EmptyCellLayoutStyle"/>
              <w:spacing w:after="0" w:line="240" w:lineRule="auto"/>
            </w:pPr>
          </w:p>
        </w:tc>
      </w:tr>
      <w:tr w:rsidR="00A37FFA" w14:paraId="66A9A1D1" w14:textId="77777777" w:rsidTr="00A37FFA">
        <w:trPr>
          <w:trHeight w:val="80"/>
        </w:trPr>
        <w:tc>
          <w:tcPr>
            <w:tcW w:w="54" w:type="dxa"/>
          </w:tcPr>
          <w:p w14:paraId="7479DE56" w14:textId="77777777" w:rsidR="00A37FFA" w:rsidRDefault="00A37FFA" w:rsidP="00A37FFA">
            <w:pPr>
              <w:pStyle w:val="EmptyCellLayoutStyle"/>
              <w:spacing w:after="0" w:line="240" w:lineRule="auto"/>
            </w:pPr>
          </w:p>
        </w:tc>
        <w:tc>
          <w:tcPr>
            <w:tcW w:w="10395" w:type="dxa"/>
          </w:tcPr>
          <w:p w14:paraId="02538E8B" w14:textId="77777777" w:rsidR="00A37FFA" w:rsidRDefault="00A37FFA" w:rsidP="00A37FFA">
            <w:pPr>
              <w:pStyle w:val="EmptyCellLayoutStyle"/>
              <w:spacing w:after="0" w:line="240" w:lineRule="auto"/>
            </w:pPr>
          </w:p>
        </w:tc>
        <w:tc>
          <w:tcPr>
            <w:tcW w:w="149" w:type="dxa"/>
          </w:tcPr>
          <w:p w14:paraId="5A90235E" w14:textId="77777777" w:rsidR="00A37FFA" w:rsidRDefault="00A37FFA" w:rsidP="00A37FFA">
            <w:pPr>
              <w:pStyle w:val="EmptyCellLayoutStyle"/>
              <w:spacing w:after="0" w:line="240" w:lineRule="auto"/>
            </w:pPr>
          </w:p>
        </w:tc>
      </w:tr>
    </w:tbl>
    <w:p xmlns:w="http://schemas.openxmlformats.org/wordprocessingml/2006/main" w14:paraId="14B1C983" w14:textId="77777777" w:rsidR="00A37FFA" w:rsidRDefault="00A37FFA" w:rsidP="00A37FFA">
      <w:pPr>
        <w:spacing w:after="0" w:line="240" w:lineRule="auto"/>
      </w:pPr>
    </w:p>
    <w:p xmlns:w="http://schemas.openxmlformats.org/wordprocessingml/2006/main" w14:paraId="038C605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узла индекса ссылается на дочернюю страницу и предыдущий дочерний элемент, но они не были найдены</w:t>
      </w:r>
    </w:p>
    <w:p xmlns:w="http://schemas.openxmlformats.org/wordprocessingml/2006/main" w14:paraId="3B5984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 страницы индекса (P_ID1) в сбалансированном дереве есть дочерние ссылки на две соседние страницы нижнего уровня (P_ID2 и P_ID3), из которых ни одна не доступн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BC6E3" w14:textId="77777777" w:rsidTr="00A37FFA">
        <w:trPr>
          <w:trHeight w:val="54"/>
        </w:trPr>
        <w:tc>
          <w:tcPr>
            <w:tcW w:w="54" w:type="dxa"/>
          </w:tcPr>
          <w:p w14:paraId="744F9009" w14:textId="77777777" w:rsidR="00A37FFA" w:rsidRDefault="00A37FFA" w:rsidP="00A37FFA">
            <w:pPr>
              <w:pStyle w:val="EmptyCellLayoutStyle"/>
              <w:spacing w:after="0" w:line="240" w:lineRule="auto"/>
            </w:pPr>
          </w:p>
        </w:tc>
        <w:tc>
          <w:tcPr>
            <w:tcW w:w="10395" w:type="dxa"/>
          </w:tcPr>
          <w:p w14:paraId="2B5596F7" w14:textId="77777777" w:rsidR="00A37FFA" w:rsidRDefault="00A37FFA" w:rsidP="00A37FFA">
            <w:pPr>
              <w:pStyle w:val="EmptyCellLayoutStyle"/>
              <w:spacing w:after="0" w:line="240" w:lineRule="auto"/>
            </w:pPr>
          </w:p>
        </w:tc>
        <w:tc>
          <w:tcPr>
            <w:tcW w:w="149" w:type="dxa"/>
          </w:tcPr>
          <w:p w14:paraId="0D8D5893" w14:textId="77777777" w:rsidR="00A37FFA" w:rsidRDefault="00A37FFA" w:rsidP="00A37FFA">
            <w:pPr>
              <w:pStyle w:val="EmptyCellLayoutStyle"/>
              <w:spacing w:after="0" w:line="240" w:lineRule="auto"/>
            </w:pPr>
          </w:p>
        </w:tc>
      </w:tr>
      <w:tr w:rsidR="00A37FFA" w14:paraId="2CEC7F39" w14:textId="77777777" w:rsidTr="00A37FFA">
        <w:tc>
          <w:tcPr>
            <w:tcW w:w="54" w:type="dxa"/>
          </w:tcPr>
          <w:p w14:paraId="4759B0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148F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38D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23F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CF7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B9A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EC7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B5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5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024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A1C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8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3CC0" w14:textId="77777777" w:rsidR="00A37FFA" w:rsidRDefault="00A37FFA" w:rsidP="00A37FFA">
                  <w:pPr>
                    <w:spacing w:after="0" w:line="240" w:lineRule="auto"/>
                  </w:pPr>
                  <w:r>
                    <w:rPr>
                      <w:rFonts w:eastAsia="Arial"/>
                      <w:color w:val="000000"/>
                      <w:lang w:bidi="ru-ru" w:val="ru-ru"/>
                    </w:rPr>
                    <w:t xml:space="preserve">Да</w:t>
                  </w:r>
                </w:p>
              </w:tc>
            </w:tr>
            <w:tr w:rsidR="00A37FFA" w14:paraId="460D46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A4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2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DAE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49D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8A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27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748E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E1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ADD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0B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EF4BB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7B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B8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D239" w14:textId="77777777" w:rsidR="00A37FFA" w:rsidRDefault="00A37FFA" w:rsidP="00A37FFA">
                  <w:pPr>
                    <w:spacing w:after="0" w:line="240" w:lineRule="auto"/>
                  </w:pPr>
                </w:p>
              </w:tc>
            </w:tr>
            <w:tr w:rsidR="00A37FFA" w14:paraId="5E6813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E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BC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D28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422E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CC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D63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76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7002DE" w14:textId="77777777" w:rsidR="00A37FFA" w:rsidRDefault="00A37FFA" w:rsidP="00A37FFA">
            <w:pPr>
              <w:spacing w:after="0" w:line="240" w:lineRule="auto"/>
            </w:pPr>
          </w:p>
        </w:tc>
        <w:tc>
          <w:tcPr>
            <w:tcW w:w="149" w:type="dxa"/>
          </w:tcPr>
          <w:p w14:paraId="062AA444" w14:textId="77777777" w:rsidR="00A37FFA" w:rsidRDefault="00A37FFA" w:rsidP="00A37FFA">
            <w:pPr>
              <w:pStyle w:val="EmptyCellLayoutStyle"/>
              <w:spacing w:after="0" w:line="240" w:lineRule="auto"/>
            </w:pPr>
          </w:p>
        </w:tc>
      </w:tr>
      <w:tr w:rsidR="00A37FFA" w14:paraId="4D8C02F0" w14:textId="77777777" w:rsidTr="00A37FFA">
        <w:trPr>
          <w:trHeight w:val="80"/>
        </w:trPr>
        <w:tc>
          <w:tcPr>
            <w:tcW w:w="54" w:type="dxa"/>
          </w:tcPr>
          <w:p w14:paraId="07D9823B" w14:textId="77777777" w:rsidR="00A37FFA" w:rsidRDefault="00A37FFA" w:rsidP="00A37FFA">
            <w:pPr>
              <w:pStyle w:val="EmptyCellLayoutStyle"/>
              <w:spacing w:after="0" w:line="240" w:lineRule="auto"/>
            </w:pPr>
          </w:p>
        </w:tc>
        <w:tc>
          <w:tcPr>
            <w:tcW w:w="10395" w:type="dxa"/>
          </w:tcPr>
          <w:p w14:paraId="3E65C0B7" w14:textId="77777777" w:rsidR="00A37FFA" w:rsidRDefault="00A37FFA" w:rsidP="00A37FFA">
            <w:pPr>
              <w:pStyle w:val="EmptyCellLayoutStyle"/>
              <w:spacing w:after="0" w:line="240" w:lineRule="auto"/>
            </w:pPr>
          </w:p>
        </w:tc>
        <w:tc>
          <w:tcPr>
            <w:tcW w:w="149" w:type="dxa"/>
          </w:tcPr>
          <w:p w14:paraId="609EF78F" w14:textId="77777777" w:rsidR="00A37FFA" w:rsidRDefault="00A37FFA" w:rsidP="00A37FFA">
            <w:pPr>
              <w:pStyle w:val="EmptyCellLayoutStyle"/>
              <w:spacing w:after="0" w:line="240" w:lineRule="auto"/>
            </w:pPr>
          </w:p>
        </w:tc>
      </w:tr>
    </w:tbl>
    <w:p xmlns:w="http://schemas.openxmlformats.org/wordprocessingml/2006/main" w14:paraId="0F5990CD" w14:textId="77777777" w:rsidR="00A37FFA" w:rsidRDefault="00A37FFA" w:rsidP="00A37FFA">
      <w:pPr>
        <w:spacing w:after="0" w:line="240" w:lineRule="auto"/>
      </w:pPr>
    </w:p>
    <w:p xmlns:w="http://schemas.openxmlformats.org/wordprocessingml/2006/main" w14:paraId="7A14B3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операционной системы</w:t>
      </w:r>
    </w:p>
    <w:p xmlns:w="http://schemas.openxmlformats.org/wordprocessingml/2006/main" w14:paraId="072DB9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значает, что из операционной системы возвращена определенного рода ошибка для обработки сервером SQL Server. Процесс, указанный в начале сообщения, указывает в SQL Server функцию, получившую данную ошибку из операционной системы. Точный номер ошибки операционной системы и текст в конце сообщения меняются в зависимости от неполадки, обнаруженной операционной системой. Эта ошибка обычно возникает вместе с другими ошибка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0C69D" w14:textId="77777777" w:rsidTr="00A37FFA">
        <w:trPr>
          <w:trHeight w:val="54"/>
        </w:trPr>
        <w:tc>
          <w:tcPr>
            <w:tcW w:w="54" w:type="dxa"/>
          </w:tcPr>
          <w:p w14:paraId="00438A81" w14:textId="77777777" w:rsidR="00A37FFA" w:rsidRDefault="00A37FFA" w:rsidP="00A37FFA">
            <w:pPr>
              <w:pStyle w:val="EmptyCellLayoutStyle"/>
              <w:spacing w:after="0" w:line="240" w:lineRule="auto"/>
            </w:pPr>
          </w:p>
        </w:tc>
        <w:tc>
          <w:tcPr>
            <w:tcW w:w="10395" w:type="dxa"/>
          </w:tcPr>
          <w:p w14:paraId="3A252791" w14:textId="77777777" w:rsidR="00A37FFA" w:rsidRDefault="00A37FFA" w:rsidP="00A37FFA">
            <w:pPr>
              <w:pStyle w:val="EmptyCellLayoutStyle"/>
              <w:spacing w:after="0" w:line="240" w:lineRule="auto"/>
            </w:pPr>
          </w:p>
        </w:tc>
        <w:tc>
          <w:tcPr>
            <w:tcW w:w="149" w:type="dxa"/>
          </w:tcPr>
          <w:p w14:paraId="3E6BC210" w14:textId="77777777" w:rsidR="00A37FFA" w:rsidRDefault="00A37FFA" w:rsidP="00A37FFA">
            <w:pPr>
              <w:pStyle w:val="EmptyCellLayoutStyle"/>
              <w:spacing w:after="0" w:line="240" w:lineRule="auto"/>
            </w:pPr>
          </w:p>
        </w:tc>
      </w:tr>
      <w:tr w:rsidR="00A37FFA" w14:paraId="26ACD1A7" w14:textId="77777777" w:rsidTr="00A37FFA">
        <w:tc>
          <w:tcPr>
            <w:tcW w:w="54" w:type="dxa"/>
          </w:tcPr>
          <w:p w14:paraId="03D056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FBAF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52B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286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F9B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AA5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5B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CC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AB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A35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41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EB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291E2" w14:textId="77777777" w:rsidR="00A37FFA" w:rsidRDefault="00A37FFA" w:rsidP="00A37FFA">
                  <w:pPr>
                    <w:spacing w:after="0" w:line="240" w:lineRule="auto"/>
                  </w:pPr>
                  <w:r>
                    <w:rPr>
                      <w:rFonts w:eastAsia="Arial"/>
                      <w:color w:val="000000"/>
                      <w:lang w:bidi="ru-ru" w:val="ru-ru"/>
                    </w:rPr>
                    <w:t xml:space="preserve">Да</w:t>
                  </w:r>
                </w:p>
              </w:tc>
            </w:tr>
            <w:tr w:rsidR="00A37FFA" w14:paraId="6F786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3BC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112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C6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ACF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74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0B5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E7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7D5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4BE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319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002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5D6D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40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8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A6EBC" w14:textId="77777777" w:rsidR="00A37FFA" w:rsidRDefault="00A37FFA" w:rsidP="00A37FFA">
                  <w:pPr>
                    <w:spacing w:after="0" w:line="240" w:lineRule="auto"/>
                  </w:pPr>
                </w:p>
              </w:tc>
            </w:tr>
            <w:tr w:rsidR="00A37FFA" w14:paraId="38EED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5F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31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F4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55C2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428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7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3CA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19E832" w14:textId="77777777" w:rsidR="00A37FFA" w:rsidRDefault="00A37FFA" w:rsidP="00A37FFA">
            <w:pPr>
              <w:spacing w:after="0" w:line="240" w:lineRule="auto"/>
            </w:pPr>
          </w:p>
        </w:tc>
        <w:tc>
          <w:tcPr>
            <w:tcW w:w="149" w:type="dxa"/>
          </w:tcPr>
          <w:p w14:paraId="46EDAA58" w14:textId="77777777" w:rsidR="00A37FFA" w:rsidRDefault="00A37FFA" w:rsidP="00A37FFA">
            <w:pPr>
              <w:pStyle w:val="EmptyCellLayoutStyle"/>
              <w:spacing w:after="0" w:line="240" w:lineRule="auto"/>
            </w:pPr>
          </w:p>
        </w:tc>
      </w:tr>
      <w:tr w:rsidR="00A37FFA" w14:paraId="07C89AA1" w14:textId="77777777" w:rsidTr="00A37FFA">
        <w:trPr>
          <w:trHeight w:val="80"/>
        </w:trPr>
        <w:tc>
          <w:tcPr>
            <w:tcW w:w="54" w:type="dxa"/>
          </w:tcPr>
          <w:p w14:paraId="4EF3CBC8" w14:textId="77777777" w:rsidR="00A37FFA" w:rsidRDefault="00A37FFA" w:rsidP="00A37FFA">
            <w:pPr>
              <w:pStyle w:val="EmptyCellLayoutStyle"/>
              <w:spacing w:after="0" w:line="240" w:lineRule="auto"/>
            </w:pPr>
          </w:p>
        </w:tc>
        <w:tc>
          <w:tcPr>
            <w:tcW w:w="10395" w:type="dxa"/>
          </w:tcPr>
          <w:p w14:paraId="79DDA8DF" w14:textId="77777777" w:rsidR="00A37FFA" w:rsidRDefault="00A37FFA" w:rsidP="00A37FFA">
            <w:pPr>
              <w:pStyle w:val="EmptyCellLayoutStyle"/>
              <w:spacing w:after="0" w:line="240" w:lineRule="auto"/>
            </w:pPr>
          </w:p>
        </w:tc>
        <w:tc>
          <w:tcPr>
            <w:tcW w:w="149" w:type="dxa"/>
          </w:tcPr>
          <w:p w14:paraId="47A45E75" w14:textId="77777777" w:rsidR="00A37FFA" w:rsidRDefault="00A37FFA" w:rsidP="00A37FFA">
            <w:pPr>
              <w:pStyle w:val="EmptyCellLayoutStyle"/>
              <w:spacing w:after="0" w:line="240" w:lineRule="auto"/>
            </w:pPr>
          </w:p>
        </w:tc>
      </w:tr>
    </w:tbl>
    <w:p xmlns:w="http://schemas.openxmlformats.org/wordprocessingml/2006/main" w14:paraId="35E0CA16" w14:textId="77777777" w:rsidR="00A37FFA" w:rsidRDefault="00A37FFA" w:rsidP="00A37FFA">
      <w:pPr>
        <w:spacing w:after="0" w:line="240" w:lineRule="auto"/>
      </w:pPr>
    </w:p>
    <w:p xmlns:w="http://schemas.openxmlformats.org/wordprocessingml/2006/main" w14:paraId="0BB57F4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подключиться к серверу, потому что он не определен в качестве удаленного входа на сервере</w:t>
      </w:r>
    </w:p>
    <w:p xmlns:w="http://schemas.openxmlformats.org/wordprocessingml/2006/main" w14:paraId="4CE11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стройка параметров безопасности для применения удаленных вызовов процедур (RPC) к удаленному серверу включает настройку сопоставления имен входа на удаленном сервере и, возможно, на локальном сервере, на котором выполняется экземпляр Microsoft SQL Server. Такое сопоставление характерно для заданного имени вида «сервер\экземпляр», обычно это имя NetBIOS для экземпляра по умолчанию и имя NetBIOS плюс имя экземпляра для именованного экземпляра. Если данное сопоставление имен не существует или если имя севера, указанное в строке подключения, не имеет точного соответствия имени в таблице sysremotelogins, а с гостевой учетной записью ничего не сопоставлено в таблице sysremotelogins, будет выведено это сообщение об ошибке. Это сообщение об ошибке также возникает, если у удаленного пользователя обнаруживается неопределенное или пустое имя вход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D159B" w14:textId="77777777" w:rsidTr="00A37FFA">
        <w:trPr>
          <w:trHeight w:val="54"/>
        </w:trPr>
        <w:tc>
          <w:tcPr>
            <w:tcW w:w="54" w:type="dxa"/>
          </w:tcPr>
          <w:p w14:paraId="72344C93" w14:textId="77777777" w:rsidR="00A37FFA" w:rsidRDefault="00A37FFA" w:rsidP="00A37FFA">
            <w:pPr>
              <w:pStyle w:val="EmptyCellLayoutStyle"/>
              <w:spacing w:after="0" w:line="240" w:lineRule="auto"/>
            </w:pPr>
          </w:p>
        </w:tc>
        <w:tc>
          <w:tcPr>
            <w:tcW w:w="10395" w:type="dxa"/>
          </w:tcPr>
          <w:p w14:paraId="5B6A93A5" w14:textId="77777777" w:rsidR="00A37FFA" w:rsidRDefault="00A37FFA" w:rsidP="00A37FFA">
            <w:pPr>
              <w:pStyle w:val="EmptyCellLayoutStyle"/>
              <w:spacing w:after="0" w:line="240" w:lineRule="auto"/>
            </w:pPr>
          </w:p>
        </w:tc>
        <w:tc>
          <w:tcPr>
            <w:tcW w:w="149" w:type="dxa"/>
          </w:tcPr>
          <w:p w14:paraId="22AEFEAE" w14:textId="77777777" w:rsidR="00A37FFA" w:rsidRDefault="00A37FFA" w:rsidP="00A37FFA">
            <w:pPr>
              <w:pStyle w:val="EmptyCellLayoutStyle"/>
              <w:spacing w:after="0" w:line="240" w:lineRule="auto"/>
            </w:pPr>
          </w:p>
        </w:tc>
      </w:tr>
      <w:tr w:rsidR="00A37FFA" w14:paraId="0DAA9C87" w14:textId="77777777" w:rsidTr="00A37FFA">
        <w:tc>
          <w:tcPr>
            <w:tcW w:w="54" w:type="dxa"/>
          </w:tcPr>
          <w:p w14:paraId="29E29E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CDED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DCAC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143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A97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085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401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23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3E8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B58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BAE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1F2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FA68E" w14:textId="77777777" w:rsidR="00A37FFA" w:rsidRDefault="00A37FFA" w:rsidP="00A37FFA">
                  <w:pPr>
                    <w:spacing w:after="0" w:line="240" w:lineRule="auto"/>
                  </w:pPr>
                  <w:r>
                    <w:rPr>
                      <w:rFonts w:eastAsia="Arial"/>
                      <w:color w:val="000000"/>
                      <w:lang w:bidi="ru-ru" w:val="ru-ru"/>
                    </w:rPr>
                    <w:t xml:space="preserve">Да</w:t>
                  </w:r>
                </w:p>
              </w:tc>
            </w:tr>
            <w:tr w:rsidR="00A37FFA" w14:paraId="2098E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67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FAD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2B088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8B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9E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4CC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7BB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29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B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D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6C2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D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6E2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6A9C8" w14:textId="77777777" w:rsidR="00A37FFA" w:rsidRDefault="00A37FFA" w:rsidP="00A37FFA">
                  <w:pPr>
                    <w:spacing w:after="0" w:line="240" w:lineRule="auto"/>
                  </w:pPr>
                </w:p>
              </w:tc>
            </w:tr>
            <w:tr w:rsidR="00A37FFA" w14:paraId="5A0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31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2D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00B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0CA9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BDD7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F18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F3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D91FF0" w14:textId="77777777" w:rsidR="00A37FFA" w:rsidRDefault="00A37FFA" w:rsidP="00A37FFA">
            <w:pPr>
              <w:spacing w:after="0" w:line="240" w:lineRule="auto"/>
            </w:pPr>
          </w:p>
        </w:tc>
        <w:tc>
          <w:tcPr>
            <w:tcW w:w="149" w:type="dxa"/>
          </w:tcPr>
          <w:p w14:paraId="1BAB1753" w14:textId="77777777" w:rsidR="00A37FFA" w:rsidRDefault="00A37FFA" w:rsidP="00A37FFA">
            <w:pPr>
              <w:pStyle w:val="EmptyCellLayoutStyle"/>
              <w:spacing w:after="0" w:line="240" w:lineRule="auto"/>
            </w:pPr>
          </w:p>
        </w:tc>
      </w:tr>
      <w:tr w:rsidR="00A37FFA" w14:paraId="72C82371" w14:textId="77777777" w:rsidTr="00A37FFA">
        <w:trPr>
          <w:trHeight w:val="80"/>
        </w:trPr>
        <w:tc>
          <w:tcPr>
            <w:tcW w:w="54" w:type="dxa"/>
          </w:tcPr>
          <w:p w14:paraId="6543A48F" w14:textId="77777777" w:rsidR="00A37FFA" w:rsidRDefault="00A37FFA" w:rsidP="00A37FFA">
            <w:pPr>
              <w:pStyle w:val="EmptyCellLayoutStyle"/>
              <w:spacing w:after="0" w:line="240" w:lineRule="auto"/>
            </w:pPr>
          </w:p>
        </w:tc>
        <w:tc>
          <w:tcPr>
            <w:tcW w:w="10395" w:type="dxa"/>
          </w:tcPr>
          <w:p w14:paraId="6F0CE0A8" w14:textId="77777777" w:rsidR="00A37FFA" w:rsidRDefault="00A37FFA" w:rsidP="00A37FFA">
            <w:pPr>
              <w:pStyle w:val="EmptyCellLayoutStyle"/>
              <w:spacing w:after="0" w:line="240" w:lineRule="auto"/>
            </w:pPr>
          </w:p>
        </w:tc>
        <w:tc>
          <w:tcPr>
            <w:tcW w:w="149" w:type="dxa"/>
          </w:tcPr>
          <w:p w14:paraId="5C137DA6" w14:textId="77777777" w:rsidR="00A37FFA" w:rsidRDefault="00A37FFA" w:rsidP="00A37FFA">
            <w:pPr>
              <w:pStyle w:val="EmptyCellLayoutStyle"/>
              <w:spacing w:after="0" w:line="240" w:lineRule="auto"/>
            </w:pPr>
          </w:p>
        </w:tc>
      </w:tr>
    </w:tbl>
    <w:p xmlns:w="http://schemas.openxmlformats.org/wordprocessingml/2006/main" w14:paraId="0304939A" w14:textId="77777777" w:rsidR="00A37FFA" w:rsidRDefault="00A37FFA" w:rsidP="00A37FFA">
      <w:pPr>
        <w:spacing w:after="0" w:line="240" w:lineRule="auto"/>
      </w:pPr>
    </w:p>
    <w:p xmlns:w="http://schemas.openxmlformats.org/wordprocessingml/2006/main" w14:paraId="619F1D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т ссылок на узел text, ntext или image на странице</w:t>
      </w:r>
    </w:p>
    <w:p xmlns:w="http://schemas.openxmlformats.org/wordprocessingml/2006/main" w14:paraId="3040D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ый текстовый узел нет ссылок в комплексных столбцах какой-либо кучи или кластеризованного индекса. Фактически это потерянный уз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42E232" w14:textId="77777777" w:rsidTr="00A37FFA">
        <w:trPr>
          <w:trHeight w:val="54"/>
        </w:trPr>
        <w:tc>
          <w:tcPr>
            <w:tcW w:w="54" w:type="dxa"/>
          </w:tcPr>
          <w:p w14:paraId="420D2B2A" w14:textId="77777777" w:rsidR="00A37FFA" w:rsidRDefault="00A37FFA" w:rsidP="00A37FFA">
            <w:pPr>
              <w:pStyle w:val="EmptyCellLayoutStyle"/>
              <w:spacing w:after="0" w:line="240" w:lineRule="auto"/>
            </w:pPr>
          </w:p>
        </w:tc>
        <w:tc>
          <w:tcPr>
            <w:tcW w:w="10395" w:type="dxa"/>
          </w:tcPr>
          <w:p w14:paraId="0E3DCE97" w14:textId="77777777" w:rsidR="00A37FFA" w:rsidRDefault="00A37FFA" w:rsidP="00A37FFA">
            <w:pPr>
              <w:pStyle w:val="EmptyCellLayoutStyle"/>
              <w:spacing w:after="0" w:line="240" w:lineRule="auto"/>
            </w:pPr>
          </w:p>
        </w:tc>
        <w:tc>
          <w:tcPr>
            <w:tcW w:w="149" w:type="dxa"/>
          </w:tcPr>
          <w:p w14:paraId="742B32A5" w14:textId="77777777" w:rsidR="00A37FFA" w:rsidRDefault="00A37FFA" w:rsidP="00A37FFA">
            <w:pPr>
              <w:pStyle w:val="EmptyCellLayoutStyle"/>
              <w:spacing w:after="0" w:line="240" w:lineRule="auto"/>
            </w:pPr>
          </w:p>
        </w:tc>
      </w:tr>
      <w:tr w:rsidR="00A37FFA" w14:paraId="37FE0DD9" w14:textId="77777777" w:rsidTr="00A37FFA">
        <w:tc>
          <w:tcPr>
            <w:tcW w:w="54" w:type="dxa"/>
          </w:tcPr>
          <w:p w14:paraId="78EC74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86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01D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DDC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1E4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9ED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D1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17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CD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1994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47F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BA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AFD6E" w14:textId="77777777" w:rsidR="00A37FFA" w:rsidRDefault="00A37FFA" w:rsidP="00A37FFA">
                  <w:pPr>
                    <w:spacing w:after="0" w:line="240" w:lineRule="auto"/>
                  </w:pPr>
                  <w:r>
                    <w:rPr>
                      <w:rFonts w:eastAsia="Arial"/>
                      <w:color w:val="000000"/>
                      <w:lang w:bidi="ru-ru" w:val="ru-ru"/>
                    </w:rPr>
                    <w:t xml:space="preserve">Да</w:t>
                  </w:r>
                </w:p>
              </w:tc>
            </w:tr>
            <w:tr w:rsidR="00A37FFA" w14:paraId="1C826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0B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8F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35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D9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9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4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67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B38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88C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5D6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1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166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6E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A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0F57C" w14:textId="77777777" w:rsidR="00A37FFA" w:rsidRDefault="00A37FFA" w:rsidP="00A37FFA">
                  <w:pPr>
                    <w:spacing w:after="0" w:line="240" w:lineRule="auto"/>
                  </w:pPr>
                </w:p>
              </w:tc>
            </w:tr>
            <w:tr w:rsidR="00A37FFA" w14:paraId="1691A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156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88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2DD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E5F6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A4CC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89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07B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5BE09A" w14:textId="77777777" w:rsidR="00A37FFA" w:rsidRDefault="00A37FFA" w:rsidP="00A37FFA">
            <w:pPr>
              <w:spacing w:after="0" w:line="240" w:lineRule="auto"/>
            </w:pPr>
          </w:p>
        </w:tc>
        <w:tc>
          <w:tcPr>
            <w:tcW w:w="149" w:type="dxa"/>
          </w:tcPr>
          <w:p w14:paraId="18C4264D" w14:textId="77777777" w:rsidR="00A37FFA" w:rsidRDefault="00A37FFA" w:rsidP="00A37FFA">
            <w:pPr>
              <w:pStyle w:val="EmptyCellLayoutStyle"/>
              <w:spacing w:after="0" w:line="240" w:lineRule="auto"/>
            </w:pPr>
          </w:p>
        </w:tc>
      </w:tr>
      <w:tr w:rsidR="00A37FFA" w14:paraId="5151D864" w14:textId="77777777" w:rsidTr="00A37FFA">
        <w:trPr>
          <w:trHeight w:val="80"/>
        </w:trPr>
        <w:tc>
          <w:tcPr>
            <w:tcW w:w="54" w:type="dxa"/>
          </w:tcPr>
          <w:p w14:paraId="28660850" w14:textId="77777777" w:rsidR="00A37FFA" w:rsidRDefault="00A37FFA" w:rsidP="00A37FFA">
            <w:pPr>
              <w:pStyle w:val="EmptyCellLayoutStyle"/>
              <w:spacing w:after="0" w:line="240" w:lineRule="auto"/>
            </w:pPr>
          </w:p>
        </w:tc>
        <w:tc>
          <w:tcPr>
            <w:tcW w:w="10395" w:type="dxa"/>
          </w:tcPr>
          <w:p w14:paraId="6D59ADAA" w14:textId="77777777" w:rsidR="00A37FFA" w:rsidRDefault="00A37FFA" w:rsidP="00A37FFA">
            <w:pPr>
              <w:pStyle w:val="EmptyCellLayoutStyle"/>
              <w:spacing w:after="0" w:line="240" w:lineRule="auto"/>
            </w:pPr>
          </w:p>
        </w:tc>
        <w:tc>
          <w:tcPr>
            <w:tcW w:w="149" w:type="dxa"/>
          </w:tcPr>
          <w:p w14:paraId="24685356" w14:textId="77777777" w:rsidR="00A37FFA" w:rsidRDefault="00A37FFA" w:rsidP="00A37FFA">
            <w:pPr>
              <w:pStyle w:val="EmptyCellLayoutStyle"/>
              <w:spacing w:after="0" w:line="240" w:lineRule="auto"/>
            </w:pPr>
          </w:p>
        </w:tc>
      </w:tr>
    </w:tbl>
    <w:p xmlns:w="http://schemas.openxmlformats.org/wordprocessingml/2006/main" w14:paraId="4BE75F7A" w14:textId="77777777" w:rsidR="00A37FFA" w:rsidRDefault="00A37FFA" w:rsidP="00A37FFA">
      <w:pPr>
        <w:spacing w:after="0" w:line="240" w:lineRule="auto"/>
      </w:pPr>
    </w:p>
    <w:p xmlns:w="http://schemas.openxmlformats.org/wordprocessingml/2006/main" w14:paraId="06469B6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рос ввода-вывода, занявший более 15 секунд для завершения</w:t>
      </w:r>
    </w:p>
    <w:p xmlns:w="http://schemas.openxmlformats.org/wordprocessingml/2006/main" w14:paraId="5DC53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вершение запроса ввода-вывода заняло более 15 секунд. Это может означать узкие места, связанные с операциями ввода-вывода SQL Server. Производительность SQL Server в значительной степени зависит от производительности диска.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02BDDD" w14:textId="77777777" w:rsidTr="00A37FFA">
        <w:trPr>
          <w:trHeight w:val="54"/>
        </w:trPr>
        <w:tc>
          <w:tcPr>
            <w:tcW w:w="54" w:type="dxa"/>
          </w:tcPr>
          <w:p w14:paraId="7210B947" w14:textId="77777777" w:rsidR="00A37FFA" w:rsidRDefault="00A37FFA" w:rsidP="00A37FFA">
            <w:pPr>
              <w:pStyle w:val="EmptyCellLayoutStyle"/>
              <w:spacing w:after="0" w:line="240" w:lineRule="auto"/>
            </w:pPr>
          </w:p>
        </w:tc>
        <w:tc>
          <w:tcPr>
            <w:tcW w:w="10395" w:type="dxa"/>
          </w:tcPr>
          <w:p w14:paraId="06A0C30C" w14:textId="77777777" w:rsidR="00A37FFA" w:rsidRDefault="00A37FFA" w:rsidP="00A37FFA">
            <w:pPr>
              <w:pStyle w:val="EmptyCellLayoutStyle"/>
              <w:spacing w:after="0" w:line="240" w:lineRule="auto"/>
            </w:pPr>
          </w:p>
        </w:tc>
        <w:tc>
          <w:tcPr>
            <w:tcW w:w="149" w:type="dxa"/>
          </w:tcPr>
          <w:p w14:paraId="60674659" w14:textId="77777777" w:rsidR="00A37FFA" w:rsidRDefault="00A37FFA" w:rsidP="00A37FFA">
            <w:pPr>
              <w:pStyle w:val="EmptyCellLayoutStyle"/>
              <w:spacing w:after="0" w:line="240" w:lineRule="auto"/>
            </w:pPr>
          </w:p>
        </w:tc>
      </w:tr>
      <w:tr w:rsidR="00A37FFA" w14:paraId="7CE969E8" w14:textId="77777777" w:rsidTr="00A37FFA">
        <w:tc>
          <w:tcPr>
            <w:tcW w:w="54" w:type="dxa"/>
          </w:tcPr>
          <w:p w14:paraId="053AB8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1D91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D631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C18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6B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0B8A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E9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8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8B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0C41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36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F4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B9BC9" w14:textId="77777777" w:rsidR="00A37FFA" w:rsidRDefault="00A37FFA" w:rsidP="00A37FFA">
                  <w:pPr>
                    <w:spacing w:after="0" w:line="240" w:lineRule="auto"/>
                  </w:pPr>
                  <w:r>
                    <w:rPr>
                      <w:rFonts w:eastAsia="Arial"/>
                      <w:color w:val="000000"/>
                      <w:lang w:bidi="ru-ru" w:val="ru-ru"/>
                    </w:rPr>
                    <w:t xml:space="preserve">Да</w:t>
                  </w:r>
                </w:p>
              </w:tc>
            </w:tr>
            <w:tr w:rsidR="00A37FFA" w14:paraId="6B5594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8F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54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7A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9D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3E4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EB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87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578A8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33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40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8F0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F3C29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56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07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3E2AE" w14:textId="77777777" w:rsidR="00A37FFA" w:rsidRDefault="00A37FFA" w:rsidP="00A37FFA">
                  <w:pPr>
                    <w:spacing w:after="0" w:line="240" w:lineRule="auto"/>
                  </w:pPr>
                </w:p>
              </w:tc>
            </w:tr>
            <w:tr w:rsidR="00A37FFA" w14:paraId="60DD47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753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3A8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AE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F98F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9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45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E897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DF74768" w14:textId="77777777" w:rsidR="00A37FFA" w:rsidRDefault="00A37FFA" w:rsidP="00A37FFA">
            <w:pPr>
              <w:spacing w:after="0" w:line="240" w:lineRule="auto"/>
            </w:pPr>
          </w:p>
        </w:tc>
        <w:tc>
          <w:tcPr>
            <w:tcW w:w="149" w:type="dxa"/>
          </w:tcPr>
          <w:p w14:paraId="727B3D3E" w14:textId="77777777" w:rsidR="00A37FFA" w:rsidRDefault="00A37FFA" w:rsidP="00A37FFA">
            <w:pPr>
              <w:pStyle w:val="EmptyCellLayoutStyle"/>
              <w:spacing w:after="0" w:line="240" w:lineRule="auto"/>
            </w:pPr>
          </w:p>
        </w:tc>
      </w:tr>
      <w:tr w:rsidR="00A37FFA" w14:paraId="56B3D41A" w14:textId="77777777" w:rsidTr="00A37FFA">
        <w:trPr>
          <w:trHeight w:val="80"/>
        </w:trPr>
        <w:tc>
          <w:tcPr>
            <w:tcW w:w="54" w:type="dxa"/>
          </w:tcPr>
          <w:p w14:paraId="2190E930" w14:textId="77777777" w:rsidR="00A37FFA" w:rsidRDefault="00A37FFA" w:rsidP="00A37FFA">
            <w:pPr>
              <w:pStyle w:val="EmptyCellLayoutStyle"/>
              <w:spacing w:after="0" w:line="240" w:lineRule="auto"/>
            </w:pPr>
          </w:p>
        </w:tc>
        <w:tc>
          <w:tcPr>
            <w:tcW w:w="10395" w:type="dxa"/>
          </w:tcPr>
          <w:p w14:paraId="4F4E8C4F" w14:textId="77777777" w:rsidR="00A37FFA" w:rsidRDefault="00A37FFA" w:rsidP="00A37FFA">
            <w:pPr>
              <w:pStyle w:val="EmptyCellLayoutStyle"/>
              <w:spacing w:after="0" w:line="240" w:lineRule="auto"/>
            </w:pPr>
          </w:p>
        </w:tc>
        <w:tc>
          <w:tcPr>
            <w:tcW w:w="149" w:type="dxa"/>
          </w:tcPr>
          <w:p w14:paraId="1369A38B" w14:textId="77777777" w:rsidR="00A37FFA" w:rsidRDefault="00A37FFA" w:rsidP="00A37FFA">
            <w:pPr>
              <w:pStyle w:val="EmptyCellLayoutStyle"/>
              <w:spacing w:after="0" w:line="240" w:lineRule="auto"/>
            </w:pPr>
          </w:p>
        </w:tc>
      </w:tr>
    </w:tbl>
    <w:p xmlns:w="http://schemas.openxmlformats.org/wordprocessingml/2006/main" w14:paraId="4BDCC3A9" w14:textId="77777777" w:rsidR="00A37FFA" w:rsidRDefault="00A37FFA" w:rsidP="00A37FFA">
      <w:pPr>
        <w:spacing w:after="0" w:line="240" w:lineRule="auto"/>
      </w:pPr>
    </w:p>
    <w:p xmlns:w="http://schemas.openxmlformats.org/wordprocessingml/2006/main" w14:paraId="6F4AF8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дин или несколько индексов повреждены и должны быть исправлены или удалены</w:t>
      </w:r>
    </w:p>
    <w:p xmlns:w="http://schemas.openxmlformats.org/wordprocessingml/2006/main" w14:paraId="2A2DD7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описании этой ошибки содержатся дополнительные сведения о проблеме, описанной в сообщении об ошибке 8952. См. объяснение в описании эт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ACB8E" w14:textId="77777777" w:rsidTr="00A37FFA">
        <w:trPr>
          <w:trHeight w:val="54"/>
        </w:trPr>
        <w:tc>
          <w:tcPr>
            <w:tcW w:w="54" w:type="dxa"/>
          </w:tcPr>
          <w:p w14:paraId="3BB6A531" w14:textId="77777777" w:rsidR="00A37FFA" w:rsidRDefault="00A37FFA" w:rsidP="00A37FFA">
            <w:pPr>
              <w:pStyle w:val="EmptyCellLayoutStyle"/>
              <w:spacing w:after="0" w:line="240" w:lineRule="auto"/>
            </w:pPr>
          </w:p>
        </w:tc>
        <w:tc>
          <w:tcPr>
            <w:tcW w:w="10395" w:type="dxa"/>
          </w:tcPr>
          <w:p w14:paraId="68EC10E1" w14:textId="77777777" w:rsidR="00A37FFA" w:rsidRDefault="00A37FFA" w:rsidP="00A37FFA">
            <w:pPr>
              <w:pStyle w:val="EmptyCellLayoutStyle"/>
              <w:spacing w:after="0" w:line="240" w:lineRule="auto"/>
            </w:pPr>
          </w:p>
        </w:tc>
        <w:tc>
          <w:tcPr>
            <w:tcW w:w="149" w:type="dxa"/>
          </w:tcPr>
          <w:p w14:paraId="43507DE6" w14:textId="77777777" w:rsidR="00A37FFA" w:rsidRDefault="00A37FFA" w:rsidP="00A37FFA">
            <w:pPr>
              <w:pStyle w:val="EmptyCellLayoutStyle"/>
              <w:spacing w:after="0" w:line="240" w:lineRule="auto"/>
            </w:pPr>
          </w:p>
        </w:tc>
      </w:tr>
      <w:tr w:rsidR="00A37FFA" w14:paraId="187D4BEE" w14:textId="77777777" w:rsidTr="00A37FFA">
        <w:tc>
          <w:tcPr>
            <w:tcW w:w="54" w:type="dxa"/>
          </w:tcPr>
          <w:p w14:paraId="0D5FC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D86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A530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349D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83D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CEA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5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E9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01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266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9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B84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B3FAB" w14:textId="77777777" w:rsidR="00A37FFA" w:rsidRDefault="00A37FFA" w:rsidP="00A37FFA">
                  <w:pPr>
                    <w:spacing w:after="0" w:line="240" w:lineRule="auto"/>
                  </w:pPr>
                  <w:r>
                    <w:rPr>
                      <w:rFonts w:eastAsia="Arial"/>
                      <w:color w:val="000000"/>
                      <w:lang w:bidi="ru-ru" w:val="ru-ru"/>
                    </w:rPr>
                    <w:t xml:space="preserve">Да</w:t>
                  </w:r>
                </w:p>
              </w:tc>
            </w:tr>
            <w:tr w:rsidR="00A37FFA" w14:paraId="2FF21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C8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83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CA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C4E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3FD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D92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71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68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89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F4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D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52CB6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55C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2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59FB5" w14:textId="77777777" w:rsidR="00A37FFA" w:rsidRDefault="00A37FFA" w:rsidP="00A37FFA">
                  <w:pPr>
                    <w:spacing w:after="0" w:line="240" w:lineRule="auto"/>
                  </w:pPr>
                </w:p>
              </w:tc>
            </w:tr>
            <w:tr w:rsidR="00A37FFA" w14:paraId="10FE5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16E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16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3D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A9881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839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EA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45F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B2F9D4" w14:textId="77777777" w:rsidR="00A37FFA" w:rsidRDefault="00A37FFA" w:rsidP="00A37FFA">
            <w:pPr>
              <w:spacing w:after="0" w:line="240" w:lineRule="auto"/>
            </w:pPr>
          </w:p>
        </w:tc>
        <w:tc>
          <w:tcPr>
            <w:tcW w:w="149" w:type="dxa"/>
          </w:tcPr>
          <w:p w14:paraId="4826EDCA" w14:textId="77777777" w:rsidR="00A37FFA" w:rsidRDefault="00A37FFA" w:rsidP="00A37FFA">
            <w:pPr>
              <w:pStyle w:val="EmptyCellLayoutStyle"/>
              <w:spacing w:after="0" w:line="240" w:lineRule="auto"/>
            </w:pPr>
          </w:p>
        </w:tc>
      </w:tr>
      <w:tr w:rsidR="00A37FFA" w14:paraId="4B0B6647" w14:textId="77777777" w:rsidTr="00A37FFA">
        <w:trPr>
          <w:trHeight w:val="80"/>
        </w:trPr>
        <w:tc>
          <w:tcPr>
            <w:tcW w:w="54" w:type="dxa"/>
          </w:tcPr>
          <w:p w14:paraId="19D6B25E" w14:textId="77777777" w:rsidR="00A37FFA" w:rsidRDefault="00A37FFA" w:rsidP="00A37FFA">
            <w:pPr>
              <w:pStyle w:val="EmptyCellLayoutStyle"/>
              <w:spacing w:after="0" w:line="240" w:lineRule="auto"/>
            </w:pPr>
          </w:p>
        </w:tc>
        <w:tc>
          <w:tcPr>
            <w:tcW w:w="10395" w:type="dxa"/>
          </w:tcPr>
          <w:p w14:paraId="5C858FDF" w14:textId="77777777" w:rsidR="00A37FFA" w:rsidRDefault="00A37FFA" w:rsidP="00A37FFA">
            <w:pPr>
              <w:pStyle w:val="EmptyCellLayoutStyle"/>
              <w:spacing w:after="0" w:line="240" w:lineRule="auto"/>
            </w:pPr>
          </w:p>
        </w:tc>
        <w:tc>
          <w:tcPr>
            <w:tcW w:w="149" w:type="dxa"/>
          </w:tcPr>
          <w:p w14:paraId="0AED420B" w14:textId="77777777" w:rsidR="00A37FFA" w:rsidRDefault="00A37FFA" w:rsidP="00A37FFA">
            <w:pPr>
              <w:pStyle w:val="EmptyCellLayoutStyle"/>
              <w:spacing w:after="0" w:line="240" w:lineRule="auto"/>
            </w:pPr>
          </w:p>
        </w:tc>
      </w:tr>
    </w:tbl>
    <w:p xmlns:w="http://schemas.openxmlformats.org/wordprocessingml/2006/main" w14:paraId="0F5F9A2C" w14:textId="77777777" w:rsidR="00A37FFA" w:rsidRDefault="00A37FFA" w:rsidP="00A37FFA">
      <w:pPr>
        <w:spacing w:after="0" w:line="240" w:lineRule="auto"/>
      </w:pPr>
    </w:p>
    <w:p xmlns:w="http://schemas.openxmlformats.org/wordprocessingml/2006/main" w14:paraId="61AA3E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ошибка цепочки ссылок IAM</w:t>
      </w:r>
    </w:p>
    <w:p xmlns:w="http://schemas.openxmlformats.org/wordprocessingml/2006/main" w14:paraId="5B2A0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меется разрыв в цепочке IAM для указанного индекса. На страницу P_ID2 указывает указатель следующей страницы на странице P_ID1, но указатель предыдущей страницы на странице P_ID2 указывает на другую страницу, P_ID3. Оба состояния ошибки означают одно и то же и отличаются только местом обнаружения поврежд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81C8E7" w14:textId="77777777" w:rsidTr="00A37FFA">
        <w:trPr>
          <w:trHeight w:val="54"/>
        </w:trPr>
        <w:tc>
          <w:tcPr>
            <w:tcW w:w="54" w:type="dxa"/>
          </w:tcPr>
          <w:p w14:paraId="767C4D19" w14:textId="77777777" w:rsidR="00A37FFA" w:rsidRDefault="00A37FFA" w:rsidP="00A37FFA">
            <w:pPr>
              <w:pStyle w:val="EmptyCellLayoutStyle"/>
              <w:spacing w:after="0" w:line="240" w:lineRule="auto"/>
            </w:pPr>
          </w:p>
        </w:tc>
        <w:tc>
          <w:tcPr>
            <w:tcW w:w="10395" w:type="dxa"/>
          </w:tcPr>
          <w:p w14:paraId="19A6B18B" w14:textId="77777777" w:rsidR="00A37FFA" w:rsidRDefault="00A37FFA" w:rsidP="00A37FFA">
            <w:pPr>
              <w:pStyle w:val="EmptyCellLayoutStyle"/>
              <w:spacing w:after="0" w:line="240" w:lineRule="auto"/>
            </w:pPr>
          </w:p>
        </w:tc>
        <w:tc>
          <w:tcPr>
            <w:tcW w:w="149" w:type="dxa"/>
          </w:tcPr>
          <w:p w14:paraId="2AF5E5E8" w14:textId="77777777" w:rsidR="00A37FFA" w:rsidRDefault="00A37FFA" w:rsidP="00A37FFA">
            <w:pPr>
              <w:pStyle w:val="EmptyCellLayoutStyle"/>
              <w:spacing w:after="0" w:line="240" w:lineRule="auto"/>
            </w:pPr>
          </w:p>
        </w:tc>
      </w:tr>
      <w:tr w:rsidR="00A37FFA" w14:paraId="0E24469B" w14:textId="77777777" w:rsidTr="00A37FFA">
        <w:tc>
          <w:tcPr>
            <w:tcW w:w="54" w:type="dxa"/>
          </w:tcPr>
          <w:p w14:paraId="2C051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8DC7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6BA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57E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DE0C6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CC9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A25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BA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A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015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DD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30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3AD70" w14:textId="77777777" w:rsidR="00A37FFA" w:rsidRDefault="00A37FFA" w:rsidP="00A37FFA">
                  <w:pPr>
                    <w:spacing w:after="0" w:line="240" w:lineRule="auto"/>
                  </w:pPr>
                  <w:r>
                    <w:rPr>
                      <w:rFonts w:eastAsia="Arial"/>
                      <w:color w:val="000000"/>
                      <w:lang w:bidi="ru-ru" w:val="ru-ru"/>
                    </w:rPr>
                    <w:t xml:space="preserve">Да</w:t>
                  </w:r>
                </w:p>
              </w:tc>
            </w:tr>
            <w:tr w:rsidR="00A37FFA" w14:paraId="2F1DD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DF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96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C4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A90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D47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28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1F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5CA10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894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19A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0A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DBA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9CC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4F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9B9D0" w14:textId="77777777" w:rsidR="00A37FFA" w:rsidRDefault="00A37FFA" w:rsidP="00A37FFA">
                  <w:pPr>
                    <w:spacing w:after="0" w:line="240" w:lineRule="auto"/>
                  </w:pPr>
                </w:p>
              </w:tc>
            </w:tr>
            <w:tr w:rsidR="00A37FFA" w14:paraId="4345B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AB7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2F8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6E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45882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B58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BBC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9C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838CA4" w14:textId="77777777" w:rsidR="00A37FFA" w:rsidRDefault="00A37FFA" w:rsidP="00A37FFA">
            <w:pPr>
              <w:spacing w:after="0" w:line="240" w:lineRule="auto"/>
            </w:pPr>
          </w:p>
        </w:tc>
        <w:tc>
          <w:tcPr>
            <w:tcW w:w="149" w:type="dxa"/>
          </w:tcPr>
          <w:p w14:paraId="0BB732CB" w14:textId="77777777" w:rsidR="00A37FFA" w:rsidRDefault="00A37FFA" w:rsidP="00A37FFA">
            <w:pPr>
              <w:pStyle w:val="EmptyCellLayoutStyle"/>
              <w:spacing w:after="0" w:line="240" w:lineRule="auto"/>
            </w:pPr>
          </w:p>
        </w:tc>
      </w:tr>
      <w:tr w:rsidR="00A37FFA" w14:paraId="2AF004D1" w14:textId="77777777" w:rsidTr="00A37FFA">
        <w:trPr>
          <w:trHeight w:val="80"/>
        </w:trPr>
        <w:tc>
          <w:tcPr>
            <w:tcW w:w="54" w:type="dxa"/>
          </w:tcPr>
          <w:p w14:paraId="20B55CE7" w14:textId="77777777" w:rsidR="00A37FFA" w:rsidRDefault="00A37FFA" w:rsidP="00A37FFA">
            <w:pPr>
              <w:pStyle w:val="EmptyCellLayoutStyle"/>
              <w:spacing w:after="0" w:line="240" w:lineRule="auto"/>
            </w:pPr>
          </w:p>
        </w:tc>
        <w:tc>
          <w:tcPr>
            <w:tcW w:w="10395" w:type="dxa"/>
          </w:tcPr>
          <w:p w14:paraId="68B9C1C6" w14:textId="77777777" w:rsidR="00A37FFA" w:rsidRDefault="00A37FFA" w:rsidP="00A37FFA">
            <w:pPr>
              <w:pStyle w:val="EmptyCellLayoutStyle"/>
              <w:spacing w:after="0" w:line="240" w:lineRule="auto"/>
            </w:pPr>
          </w:p>
        </w:tc>
        <w:tc>
          <w:tcPr>
            <w:tcW w:w="149" w:type="dxa"/>
          </w:tcPr>
          <w:p w14:paraId="394BC5CC" w14:textId="77777777" w:rsidR="00A37FFA" w:rsidRDefault="00A37FFA" w:rsidP="00A37FFA">
            <w:pPr>
              <w:pStyle w:val="EmptyCellLayoutStyle"/>
              <w:spacing w:after="0" w:line="240" w:lineRule="auto"/>
            </w:pPr>
          </w:p>
        </w:tc>
      </w:tr>
    </w:tbl>
    <w:p xmlns:w="http://schemas.openxmlformats.org/wordprocessingml/2006/main" w14:paraId="54F59A5E" w14:textId="77777777" w:rsidR="00A37FFA" w:rsidRDefault="00A37FFA" w:rsidP="00A37FFA">
      <w:pPr>
        <w:spacing w:after="0" w:line="240" w:lineRule="auto"/>
      </w:pPr>
    </w:p>
    <w:p xmlns:w="http://schemas.openxmlformats.org/wordprocessingml/2006/main" w14:paraId="6D2FFD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создать диспетчер AppDomain</w:t>
      </w:r>
    </w:p>
    <w:p xmlns:w="http://schemas.openxmlformats.org/wordprocessingml/2006/main" w14:paraId="6510E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создать диспетчер домена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E92778" w14:textId="77777777" w:rsidTr="00A37FFA">
        <w:trPr>
          <w:trHeight w:val="54"/>
        </w:trPr>
        <w:tc>
          <w:tcPr>
            <w:tcW w:w="54" w:type="dxa"/>
          </w:tcPr>
          <w:p w14:paraId="54DFEBE7" w14:textId="77777777" w:rsidR="00A37FFA" w:rsidRDefault="00A37FFA" w:rsidP="00A37FFA">
            <w:pPr>
              <w:pStyle w:val="EmptyCellLayoutStyle"/>
              <w:spacing w:after="0" w:line="240" w:lineRule="auto"/>
            </w:pPr>
          </w:p>
        </w:tc>
        <w:tc>
          <w:tcPr>
            <w:tcW w:w="10395" w:type="dxa"/>
          </w:tcPr>
          <w:p w14:paraId="2D69E705" w14:textId="77777777" w:rsidR="00A37FFA" w:rsidRDefault="00A37FFA" w:rsidP="00A37FFA">
            <w:pPr>
              <w:pStyle w:val="EmptyCellLayoutStyle"/>
              <w:spacing w:after="0" w:line="240" w:lineRule="auto"/>
            </w:pPr>
          </w:p>
        </w:tc>
        <w:tc>
          <w:tcPr>
            <w:tcW w:w="149" w:type="dxa"/>
          </w:tcPr>
          <w:p w14:paraId="52D06615" w14:textId="77777777" w:rsidR="00A37FFA" w:rsidRDefault="00A37FFA" w:rsidP="00A37FFA">
            <w:pPr>
              <w:pStyle w:val="EmptyCellLayoutStyle"/>
              <w:spacing w:after="0" w:line="240" w:lineRule="auto"/>
            </w:pPr>
          </w:p>
        </w:tc>
      </w:tr>
      <w:tr w:rsidR="00A37FFA" w14:paraId="0BAFFD12" w14:textId="77777777" w:rsidTr="00A37FFA">
        <w:tc>
          <w:tcPr>
            <w:tcW w:w="54" w:type="dxa"/>
          </w:tcPr>
          <w:p w14:paraId="4E9BF9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2E3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BB40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8F5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782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FF5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F4E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5B4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CF8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19B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C5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62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AD493" w14:textId="77777777" w:rsidR="00A37FFA" w:rsidRDefault="00A37FFA" w:rsidP="00A37FFA">
                  <w:pPr>
                    <w:spacing w:after="0" w:line="240" w:lineRule="auto"/>
                  </w:pPr>
                  <w:r>
                    <w:rPr>
                      <w:rFonts w:eastAsia="Arial"/>
                      <w:color w:val="000000"/>
                      <w:lang w:bidi="ru-ru" w:val="ru-ru"/>
                    </w:rPr>
                    <w:t xml:space="preserve">Да</w:t>
                  </w:r>
                </w:p>
              </w:tc>
            </w:tr>
            <w:tr w:rsidR="00A37FFA" w14:paraId="71917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4CD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3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D2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9A1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48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F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FB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E37C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CB9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B16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8A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2CAC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4E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E4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CFEF" w14:textId="77777777" w:rsidR="00A37FFA" w:rsidRDefault="00A37FFA" w:rsidP="00A37FFA">
                  <w:pPr>
                    <w:spacing w:after="0" w:line="240" w:lineRule="auto"/>
                  </w:pPr>
                </w:p>
              </w:tc>
            </w:tr>
            <w:tr w:rsidR="00A37FFA" w14:paraId="1F2EB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4F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2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B8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AD19B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A83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000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805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3AB62F" w14:textId="77777777" w:rsidR="00A37FFA" w:rsidRDefault="00A37FFA" w:rsidP="00A37FFA">
            <w:pPr>
              <w:spacing w:after="0" w:line="240" w:lineRule="auto"/>
            </w:pPr>
          </w:p>
        </w:tc>
        <w:tc>
          <w:tcPr>
            <w:tcW w:w="149" w:type="dxa"/>
          </w:tcPr>
          <w:p w14:paraId="356C02B0" w14:textId="77777777" w:rsidR="00A37FFA" w:rsidRDefault="00A37FFA" w:rsidP="00A37FFA">
            <w:pPr>
              <w:pStyle w:val="EmptyCellLayoutStyle"/>
              <w:spacing w:after="0" w:line="240" w:lineRule="auto"/>
            </w:pPr>
          </w:p>
        </w:tc>
      </w:tr>
      <w:tr w:rsidR="00A37FFA" w14:paraId="305A96CA" w14:textId="77777777" w:rsidTr="00A37FFA">
        <w:trPr>
          <w:trHeight w:val="80"/>
        </w:trPr>
        <w:tc>
          <w:tcPr>
            <w:tcW w:w="54" w:type="dxa"/>
          </w:tcPr>
          <w:p w14:paraId="798C5AED" w14:textId="77777777" w:rsidR="00A37FFA" w:rsidRDefault="00A37FFA" w:rsidP="00A37FFA">
            <w:pPr>
              <w:pStyle w:val="EmptyCellLayoutStyle"/>
              <w:spacing w:after="0" w:line="240" w:lineRule="auto"/>
            </w:pPr>
          </w:p>
        </w:tc>
        <w:tc>
          <w:tcPr>
            <w:tcW w:w="10395" w:type="dxa"/>
          </w:tcPr>
          <w:p w14:paraId="18892991" w14:textId="77777777" w:rsidR="00A37FFA" w:rsidRDefault="00A37FFA" w:rsidP="00A37FFA">
            <w:pPr>
              <w:pStyle w:val="EmptyCellLayoutStyle"/>
              <w:spacing w:after="0" w:line="240" w:lineRule="auto"/>
            </w:pPr>
          </w:p>
        </w:tc>
        <w:tc>
          <w:tcPr>
            <w:tcW w:w="149" w:type="dxa"/>
          </w:tcPr>
          <w:p w14:paraId="610C4FB4" w14:textId="77777777" w:rsidR="00A37FFA" w:rsidRDefault="00A37FFA" w:rsidP="00A37FFA">
            <w:pPr>
              <w:pStyle w:val="EmptyCellLayoutStyle"/>
              <w:spacing w:after="0" w:line="240" w:lineRule="auto"/>
            </w:pPr>
          </w:p>
        </w:tc>
      </w:tr>
    </w:tbl>
    <w:p xmlns:w="http://schemas.openxmlformats.org/wordprocessingml/2006/main" w14:paraId="1E579A87" w14:textId="77777777" w:rsidR="00A37FFA" w:rsidRDefault="00A37FFA" w:rsidP="00A37FFA">
      <w:pPr>
        <w:spacing w:after="0" w:line="240" w:lineRule="auto"/>
      </w:pPr>
    </w:p>
    <w:p xmlns:w="http://schemas.openxmlformats.org/wordprocessingml/2006/main" w14:paraId="21CFEA0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дескриптор объекта в базе данных не найден в хэш-таблице во время попытки его удаления</w:t>
      </w:r>
    </w:p>
    <w:p xmlns:w="http://schemas.openxmlformats.org/wordprocessingml/2006/main" w14:paraId="40522F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найти временную таблицу. Идентификатор объекта регистрируется в журнале приложений Linux как событие с идентификатором 61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1AD41" w14:textId="77777777" w:rsidTr="00A37FFA">
        <w:trPr>
          <w:trHeight w:val="54"/>
        </w:trPr>
        <w:tc>
          <w:tcPr>
            <w:tcW w:w="54" w:type="dxa"/>
          </w:tcPr>
          <w:p w14:paraId="2BF78E6A" w14:textId="77777777" w:rsidR="00A37FFA" w:rsidRDefault="00A37FFA" w:rsidP="00A37FFA">
            <w:pPr>
              <w:pStyle w:val="EmptyCellLayoutStyle"/>
              <w:spacing w:after="0" w:line="240" w:lineRule="auto"/>
            </w:pPr>
          </w:p>
        </w:tc>
        <w:tc>
          <w:tcPr>
            <w:tcW w:w="10395" w:type="dxa"/>
          </w:tcPr>
          <w:p w14:paraId="531F4FF3" w14:textId="77777777" w:rsidR="00A37FFA" w:rsidRDefault="00A37FFA" w:rsidP="00A37FFA">
            <w:pPr>
              <w:pStyle w:val="EmptyCellLayoutStyle"/>
              <w:spacing w:after="0" w:line="240" w:lineRule="auto"/>
            </w:pPr>
          </w:p>
        </w:tc>
        <w:tc>
          <w:tcPr>
            <w:tcW w:w="149" w:type="dxa"/>
          </w:tcPr>
          <w:p w14:paraId="734AF624" w14:textId="77777777" w:rsidR="00A37FFA" w:rsidRDefault="00A37FFA" w:rsidP="00A37FFA">
            <w:pPr>
              <w:pStyle w:val="EmptyCellLayoutStyle"/>
              <w:spacing w:after="0" w:line="240" w:lineRule="auto"/>
            </w:pPr>
          </w:p>
        </w:tc>
      </w:tr>
      <w:tr w:rsidR="00A37FFA" w14:paraId="6CBED557" w14:textId="77777777" w:rsidTr="00A37FFA">
        <w:tc>
          <w:tcPr>
            <w:tcW w:w="54" w:type="dxa"/>
          </w:tcPr>
          <w:p w14:paraId="0FF058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169F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04C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D09A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BBAE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8581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32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C9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1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8FA6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0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2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D2E7" w14:textId="77777777" w:rsidR="00A37FFA" w:rsidRDefault="00A37FFA" w:rsidP="00A37FFA">
                  <w:pPr>
                    <w:spacing w:after="0" w:line="240" w:lineRule="auto"/>
                  </w:pPr>
                  <w:r>
                    <w:rPr>
                      <w:rFonts w:eastAsia="Arial"/>
                      <w:color w:val="000000"/>
                      <w:lang w:bidi="ru-ru" w:val="ru-ru"/>
                    </w:rPr>
                    <w:t xml:space="preserve">Да</w:t>
                  </w:r>
                </w:p>
              </w:tc>
            </w:tr>
            <w:tr w:rsidR="00A37FFA" w14:paraId="74345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2B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F57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F8A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D76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35C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1D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84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0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40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D00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AF67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8F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6F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85A21" w14:textId="77777777" w:rsidR="00A37FFA" w:rsidRDefault="00A37FFA" w:rsidP="00A37FFA">
                  <w:pPr>
                    <w:spacing w:after="0" w:line="240" w:lineRule="auto"/>
                  </w:pPr>
                </w:p>
              </w:tc>
            </w:tr>
            <w:tr w:rsidR="00A37FFA" w14:paraId="52BF5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2A3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4D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51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07D7E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4D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CA4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C9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752853" w14:textId="77777777" w:rsidR="00A37FFA" w:rsidRDefault="00A37FFA" w:rsidP="00A37FFA">
            <w:pPr>
              <w:spacing w:after="0" w:line="240" w:lineRule="auto"/>
            </w:pPr>
          </w:p>
        </w:tc>
        <w:tc>
          <w:tcPr>
            <w:tcW w:w="149" w:type="dxa"/>
          </w:tcPr>
          <w:p w14:paraId="1E98F369" w14:textId="77777777" w:rsidR="00A37FFA" w:rsidRDefault="00A37FFA" w:rsidP="00A37FFA">
            <w:pPr>
              <w:pStyle w:val="EmptyCellLayoutStyle"/>
              <w:spacing w:after="0" w:line="240" w:lineRule="auto"/>
            </w:pPr>
          </w:p>
        </w:tc>
      </w:tr>
      <w:tr w:rsidR="00A37FFA" w14:paraId="4C7D2CBD" w14:textId="77777777" w:rsidTr="00A37FFA">
        <w:trPr>
          <w:trHeight w:val="80"/>
        </w:trPr>
        <w:tc>
          <w:tcPr>
            <w:tcW w:w="54" w:type="dxa"/>
          </w:tcPr>
          <w:p w14:paraId="700B4E68" w14:textId="77777777" w:rsidR="00A37FFA" w:rsidRDefault="00A37FFA" w:rsidP="00A37FFA">
            <w:pPr>
              <w:pStyle w:val="EmptyCellLayoutStyle"/>
              <w:spacing w:after="0" w:line="240" w:lineRule="auto"/>
            </w:pPr>
          </w:p>
        </w:tc>
        <w:tc>
          <w:tcPr>
            <w:tcW w:w="10395" w:type="dxa"/>
          </w:tcPr>
          <w:p w14:paraId="7CCBE9E2" w14:textId="77777777" w:rsidR="00A37FFA" w:rsidRDefault="00A37FFA" w:rsidP="00A37FFA">
            <w:pPr>
              <w:pStyle w:val="EmptyCellLayoutStyle"/>
              <w:spacing w:after="0" w:line="240" w:lineRule="auto"/>
            </w:pPr>
          </w:p>
        </w:tc>
        <w:tc>
          <w:tcPr>
            <w:tcW w:w="149" w:type="dxa"/>
          </w:tcPr>
          <w:p w14:paraId="35D877EA" w14:textId="77777777" w:rsidR="00A37FFA" w:rsidRDefault="00A37FFA" w:rsidP="00A37FFA">
            <w:pPr>
              <w:pStyle w:val="EmptyCellLayoutStyle"/>
              <w:spacing w:after="0" w:line="240" w:lineRule="auto"/>
            </w:pPr>
          </w:p>
        </w:tc>
      </w:tr>
    </w:tbl>
    <w:p xmlns:w="http://schemas.openxmlformats.org/wordprocessingml/2006/main" w14:paraId="792A3B9A" w14:textId="77777777" w:rsidR="00A37FFA" w:rsidRDefault="00A37FFA" w:rsidP="00A37FFA">
      <w:pPr>
        <w:spacing w:after="0" w:line="240" w:lineRule="auto"/>
      </w:pPr>
    </w:p>
    <w:p xmlns:w="http://schemas.openxmlformats.org/wordprocessingml/2006/main" w14:paraId="643D873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журнал базы данных недоступен</w:t>
      </w:r>
    </w:p>
    <w:p xmlns:w="http://schemas.openxmlformats.org/wordprocessingml/2006/main" w14:paraId="27785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й базе данных возникла ошибка ввода-вывода, связанная с целостностью данных. Возможно, повреждена часть базы данных, связанная с журналами или данными. Службой SQL Server создан журнал для недоступной базы данных, чтобы предотвратить возникновение дальнейших проблем с целостностью данных. Ошибка ввода-вывода, которая ведет к появлению сообщения 9001, должна быть зарегистрирована в журнале ошибок SQL Server или журналах событий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A53B80" w14:textId="77777777" w:rsidTr="00A37FFA">
        <w:trPr>
          <w:trHeight w:val="54"/>
        </w:trPr>
        <w:tc>
          <w:tcPr>
            <w:tcW w:w="54" w:type="dxa"/>
          </w:tcPr>
          <w:p w14:paraId="4E2AC9AD" w14:textId="77777777" w:rsidR="00A37FFA" w:rsidRDefault="00A37FFA" w:rsidP="00A37FFA">
            <w:pPr>
              <w:pStyle w:val="EmptyCellLayoutStyle"/>
              <w:spacing w:after="0" w:line="240" w:lineRule="auto"/>
            </w:pPr>
          </w:p>
        </w:tc>
        <w:tc>
          <w:tcPr>
            <w:tcW w:w="10395" w:type="dxa"/>
          </w:tcPr>
          <w:p w14:paraId="5A87D02E" w14:textId="77777777" w:rsidR="00A37FFA" w:rsidRDefault="00A37FFA" w:rsidP="00A37FFA">
            <w:pPr>
              <w:pStyle w:val="EmptyCellLayoutStyle"/>
              <w:spacing w:after="0" w:line="240" w:lineRule="auto"/>
            </w:pPr>
          </w:p>
        </w:tc>
        <w:tc>
          <w:tcPr>
            <w:tcW w:w="149" w:type="dxa"/>
          </w:tcPr>
          <w:p w14:paraId="274A68DA" w14:textId="77777777" w:rsidR="00A37FFA" w:rsidRDefault="00A37FFA" w:rsidP="00A37FFA">
            <w:pPr>
              <w:pStyle w:val="EmptyCellLayoutStyle"/>
              <w:spacing w:after="0" w:line="240" w:lineRule="auto"/>
            </w:pPr>
          </w:p>
        </w:tc>
      </w:tr>
      <w:tr w:rsidR="00A37FFA" w14:paraId="04F24D17" w14:textId="77777777" w:rsidTr="00A37FFA">
        <w:tc>
          <w:tcPr>
            <w:tcW w:w="54" w:type="dxa"/>
          </w:tcPr>
          <w:p w14:paraId="19E882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9BBA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7E3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075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1F5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088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4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91D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2D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C763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99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36A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78497" w14:textId="77777777" w:rsidR="00A37FFA" w:rsidRDefault="00A37FFA" w:rsidP="00A37FFA">
                  <w:pPr>
                    <w:spacing w:after="0" w:line="240" w:lineRule="auto"/>
                  </w:pPr>
                  <w:r>
                    <w:rPr>
                      <w:rFonts w:eastAsia="Arial"/>
                      <w:color w:val="000000"/>
                      <w:lang w:bidi="ru-ru" w:val="ru-ru"/>
                    </w:rPr>
                    <w:t xml:space="preserve">Да</w:t>
                  </w:r>
                </w:p>
              </w:tc>
            </w:tr>
            <w:tr w:rsidR="00A37FFA" w14:paraId="6EA8F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F2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0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1F8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AF2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6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23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CB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F9BC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67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2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95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7EACF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7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7B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92B9C" w14:textId="77777777" w:rsidR="00A37FFA" w:rsidRDefault="00A37FFA" w:rsidP="00A37FFA">
                  <w:pPr>
                    <w:spacing w:after="0" w:line="240" w:lineRule="auto"/>
                  </w:pPr>
                </w:p>
              </w:tc>
            </w:tr>
            <w:tr w:rsidR="00A37FFA" w14:paraId="0CE3B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8F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0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28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38BB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CC4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C3E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E9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A01669" w14:textId="77777777" w:rsidR="00A37FFA" w:rsidRDefault="00A37FFA" w:rsidP="00A37FFA">
            <w:pPr>
              <w:spacing w:after="0" w:line="240" w:lineRule="auto"/>
            </w:pPr>
          </w:p>
        </w:tc>
        <w:tc>
          <w:tcPr>
            <w:tcW w:w="149" w:type="dxa"/>
          </w:tcPr>
          <w:p w14:paraId="25889CC1" w14:textId="77777777" w:rsidR="00A37FFA" w:rsidRDefault="00A37FFA" w:rsidP="00A37FFA">
            <w:pPr>
              <w:pStyle w:val="EmptyCellLayoutStyle"/>
              <w:spacing w:after="0" w:line="240" w:lineRule="auto"/>
            </w:pPr>
          </w:p>
        </w:tc>
      </w:tr>
      <w:tr w:rsidR="00A37FFA" w14:paraId="117E995C" w14:textId="77777777" w:rsidTr="00A37FFA">
        <w:trPr>
          <w:trHeight w:val="80"/>
        </w:trPr>
        <w:tc>
          <w:tcPr>
            <w:tcW w:w="54" w:type="dxa"/>
          </w:tcPr>
          <w:p w14:paraId="5E842EF0" w14:textId="77777777" w:rsidR="00A37FFA" w:rsidRDefault="00A37FFA" w:rsidP="00A37FFA">
            <w:pPr>
              <w:pStyle w:val="EmptyCellLayoutStyle"/>
              <w:spacing w:after="0" w:line="240" w:lineRule="auto"/>
            </w:pPr>
          </w:p>
        </w:tc>
        <w:tc>
          <w:tcPr>
            <w:tcW w:w="10395" w:type="dxa"/>
          </w:tcPr>
          <w:p w14:paraId="1009A740" w14:textId="77777777" w:rsidR="00A37FFA" w:rsidRDefault="00A37FFA" w:rsidP="00A37FFA">
            <w:pPr>
              <w:pStyle w:val="EmptyCellLayoutStyle"/>
              <w:spacing w:after="0" w:line="240" w:lineRule="auto"/>
            </w:pPr>
          </w:p>
        </w:tc>
        <w:tc>
          <w:tcPr>
            <w:tcW w:w="149" w:type="dxa"/>
          </w:tcPr>
          <w:p w14:paraId="5D61F19A" w14:textId="77777777" w:rsidR="00A37FFA" w:rsidRDefault="00A37FFA" w:rsidP="00A37FFA">
            <w:pPr>
              <w:pStyle w:val="EmptyCellLayoutStyle"/>
              <w:spacing w:after="0" w:line="240" w:lineRule="auto"/>
            </w:pPr>
          </w:p>
        </w:tc>
      </w:tr>
    </w:tbl>
    <w:p xmlns:w="http://schemas.openxmlformats.org/wordprocessingml/2006/main" w14:paraId="40CE0DED" w14:textId="77777777" w:rsidR="00A37FFA" w:rsidRDefault="00A37FFA" w:rsidP="00A37FFA">
      <w:pPr>
        <w:spacing w:after="0" w:line="240" w:lineRule="auto"/>
      </w:pPr>
    </w:p>
    <w:p xmlns:w="http://schemas.openxmlformats.org/wordprocessingml/2006/main" w14:paraId="3BF91D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в диспетчере сообщений SQL Server Service Broker</w:t>
      </w:r>
    </w:p>
    <w:p xmlns:w="http://schemas.openxmlformats.org/wordprocessingml/2006/main" w14:paraId="5EDD7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диспетчере сообщений SQL Server Service Broker. Указанная ошибка может быть зарегистрирована в журнале приложений Linux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B59F44" w14:textId="77777777" w:rsidTr="00A37FFA">
        <w:trPr>
          <w:trHeight w:val="54"/>
        </w:trPr>
        <w:tc>
          <w:tcPr>
            <w:tcW w:w="54" w:type="dxa"/>
          </w:tcPr>
          <w:p w14:paraId="71F4AA58" w14:textId="77777777" w:rsidR="00A37FFA" w:rsidRDefault="00A37FFA" w:rsidP="00A37FFA">
            <w:pPr>
              <w:pStyle w:val="EmptyCellLayoutStyle"/>
              <w:spacing w:after="0" w:line="240" w:lineRule="auto"/>
            </w:pPr>
          </w:p>
        </w:tc>
        <w:tc>
          <w:tcPr>
            <w:tcW w:w="10395" w:type="dxa"/>
          </w:tcPr>
          <w:p w14:paraId="5237DEEA" w14:textId="77777777" w:rsidR="00A37FFA" w:rsidRDefault="00A37FFA" w:rsidP="00A37FFA">
            <w:pPr>
              <w:pStyle w:val="EmptyCellLayoutStyle"/>
              <w:spacing w:after="0" w:line="240" w:lineRule="auto"/>
            </w:pPr>
          </w:p>
        </w:tc>
        <w:tc>
          <w:tcPr>
            <w:tcW w:w="149" w:type="dxa"/>
          </w:tcPr>
          <w:p w14:paraId="446F950B" w14:textId="77777777" w:rsidR="00A37FFA" w:rsidRDefault="00A37FFA" w:rsidP="00A37FFA">
            <w:pPr>
              <w:pStyle w:val="EmptyCellLayoutStyle"/>
              <w:spacing w:after="0" w:line="240" w:lineRule="auto"/>
            </w:pPr>
          </w:p>
        </w:tc>
      </w:tr>
      <w:tr w:rsidR="00A37FFA" w14:paraId="768479A6" w14:textId="77777777" w:rsidTr="00A37FFA">
        <w:tc>
          <w:tcPr>
            <w:tcW w:w="54" w:type="dxa"/>
          </w:tcPr>
          <w:p w14:paraId="5DABA6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AF86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123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FFB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10C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FA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7D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F39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0A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3F42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D8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F8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6BEE" w14:textId="77777777" w:rsidR="00A37FFA" w:rsidRDefault="00A37FFA" w:rsidP="00A37FFA">
                  <w:pPr>
                    <w:spacing w:after="0" w:line="240" w:lineRule="auto"/>
                  </w:pPr>
                  <w:r>
                    <w:rPr>
                      <w:rFonts w:eastAsia="Arial"/>
                      <w:color w:val="000000"/>
                      <w:lang w:bidi="ru-ru" w:val="ru-ru"/>
                    </w:rPr>
                    <w:t xml:space="preserve">Да</w:t>
                  </w:r>
                </w:p>
              </w:tc>
            </w:tr>
            <w:tr w:rsidR="00A37FFA" w14:paraId="6EDF2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92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99B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34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896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989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FE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573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8F2BF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71E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F8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43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0F999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14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98E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2DD88" w14:textId="77777777" w:rsidR="00A37FFA" w:rsidRDefault="00A37FFA" w:rsidP="00A37FFA">
                  <w:pPr>
                    <w:spacing w:after="0" w:line="240" w:lineRule="auto"/>
                  </w:pPr>
                </w:p>
              </w:tc>
            </w:tr>
            <w:tr w:rsidR="00A37FFA" w14:paraId="0885D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26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A5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B2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E046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20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7E59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32CC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080C6B" w14:textId="77777777" w:rsidR="00A37FFA" w:rsidRDefault="00A37FFA" w:rsidP="00A37FFA">
            <w:pPr>
              <w:spacing w:after="0" w:line="240" w:lineRule="auto"/>
            </w:pPr>
          </w:p>
        </w:tc>
        <w:tc>
          <w:tcPr>
            <w:tcW w:w="149" w:type="dxa"/>
          </w:tcPr>
          <w:p w14:paraId="21D153B1" w14:textId="77777777" w:rsidR="00A37FFA" w:rsidRDefault="00A37FFA" w:rsidP="00A37FFA">
            <w:pPr>
              <w:pStyle w:val="EmptyCellLayoutStyle"/>
              <w:spacing w:after="0" w:line="240" w:lineRule="auto"/>
            </w:pPr>
          </w:p>
        </w:tc>
      </w:tr>
      <w:tr w:rsidR="00A37FFA" w14:paraId="3EDB8473" w14:textId="77777777" w:rsidTr="00A37FFA">
        <w:trPr>
          <w:trHeight w:val="80"/>
        </w:trPr>
        <w:tc>
          <w:tcPr>
            <w:tcW w:w="54" w:type="dxa"/>
          </w:tcPr>
          <w:p w14:paraId="533BD907" w14:textId="77777777" w:rsidR="00A37FFA" w:rsidRDefault="00A37FFA" w:rsidP="00A37FFA">
            <w:pPr>
              <w:pStyle w:val="EmptyCellLayoutStyle"/>
              <w:spacing w:after="0" w:line="240" w:lineRule="auto"/>
            </w:pPr>
          </w:p>
        </w:tc>
        <w:tc>
          <w:tcPr>
            <w:tcW w:w="10395" w:type="dxa"/>
          </w:tcPr>
          <w:p w14:paraId="3A01C7F8" w14:textId="77777777" w:rsidR="00A37FFA" w:rsidRDefault="00A37FFA" w:rsidP="00A37FFA">
            <w:pPr>
              <w:pStyle w:val="EmptyCellLayoutStyle"/>
              <w:spacing w:after="0" w:line="240" w:lineRule="auto"/>
            </w:pPr>
          </w:p>
        </w:tc>
        <w:tc>
          <w:tcPr>
            <w:tcW w:w="149" w:type="dxa"/>
          </w:tcPr>
          <w:p w14:paraId="71615A8B" w14:textId="77777777" w:rsidR="00A37FFA" w:rsidRDefault="00A37FFA" w:rsidP="00A37FFA">
            <w:pPr>
              <w:pStyle w:val="EmptyCellLayoutStyle"/>
              <w:spacing w:after="0" w:line="240" w:lineRule="auto"/>
            </w:pPr>
          </w:p>
        </w:tc>
      </w:tr>
    </w:tbl>
    <w:p xmlns:w="http://schemas.openxmlformats.org/wordprocessingml/2006/main" w14:paraId="067516A8" w14:textId="77777777" w:rsidR="00A37FFA" w:rsidRDefault="00A37FFA" w:rsidP="00A37FFA">
      <w:pPr>
        <w:spacing w:after="0" w:line="240" w:lineRule="auto"/>
      </w:pPr>
    </w:p>
    <w:p xmlns:w="http://schemas.openxmlformats.org/wordprocessingml/2006/main" w14:paraId="54F2ED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достигнут максимальный лимит подключений</w:t>
      </w:r>
    </w:p>
    <w:p xmlns:w="http://schemas.openxmlformats.org/wordprocessingml/2006/main" w14:paraId="0690B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 умолчанию сервер SQL Server динамически управляет памятью, необходимой для соединений пользователей. Тем не менее, может быть установлено фиксированное значение максимального количества соединений с помощью задания параметра конфигурации пользовательских подключений на значение, отличное от 0. Задавать параметру соединений пользователя ненулевое значение не рекомендуется. Данному параметру задано ненулевое значение, а указанное число подключений превышено. Любые дальнейшие попытки входа завершатся сбоем с указанным выше сообщением. Если данное значение равно 1, то возможен сбой запуска данного экземпляр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44D36B" w14:textId="77777777" w:rsidTr="00A37FFA">
        <w:trPr>
          <w:trHeight w:val="54"/>
        </w:trPr>
        <w:tc>
          <w:tcPr>
            <w:tcW w:w="54" w:type="dxa"/>
          </w:tcPr>
          <w:p w14:paraId="79125EF7" w14:textId="77777777" w:rsidR="00A37FFA" w:rsidRDefault="00A37FFA" w:rsidP="00A37FFA">
            <w:pPr>
              <w:pStyle w:val="EmptyCellLayoutStyle"/>
              <w:spacing w:after="0" w:line="240" w:lineRule="auto"/>
            </w:pPr>
          </w:p>
        </w:tc>
        <w:tc>
          <w:tcPr>
            <w:tcW w:w="10395" w:type="dxa"/>
          </w:tcPr>
          <w:p w14:paraId="50D21CE5" w14:textId="77777777" w:rsidR="00A37FFA" w:rsidRDefault="00A37FFA" w:rsidP="00A37FFA">
            <w:pPr>
              <w:pStyle w:val="EmptyCellLayoutStyle"/>
              <w:spacing w:after="0" w:line="240" w:lineRule="auto"/>
            </w:pPr>
          </w:p>
        </w:tc>
        <w:tc>
          <w:tcPr>
            <w:tcW w:w="149" w:type="dxa"/>
          </w:tcPr>
          <w:p w14:paraId="27AB5E13" w14:textId="77777777" w:rsidR="00A37FFA" w:rsidRDefault="00A37FFA" w:rsidP="00A37FFA">
            <w:pPr>
              <w:pStyle w:val="EmptyCellLayoutStyle"/>
              <w:spacing w:after="0" w:line="240" w:lineRule="auto"/>
            </w:pPr>
          </w:p>
        </w:tc>
      </w:tr>
      <w:tr w:rsidR="00A37FFA" w14:paraId="43DDA15B" w14:textId="77777777" w:rsidTr="00A37FFA">
        <w:tc>
          <w:tcPr>
            <w:tcW w:w="54" w:type="dxa"/>
          </w:tcPr>
          <w:p w14:paraId="0F6FAB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7E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1A1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C88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862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30F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C1F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5E4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66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AFD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BC1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CD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10E56" w14:textId="77777777" w:rsidR="00A37FFA" w:rsidRDefault="00A37FFA" w:rsidP="00A37FFA">
                  <w:pPr>
                    <w:spacing w:after="0" w:line="240" w:lineRule="auto"/>
                  </w:pPr>
                  <w:r>
                    <w:rPr>
                      <w:rFonts w:eastAsia="Arial"/>
                      <w:color w:val="000000"/>
                      <w:lang w:bidi="ru-ru" w:val="ru-ru"/>
                    </w:rPr>
                    <w:t xml:space="preserve">Да</w:t>
                  </w:r>
                </w:p>
              </w:tc>
            </w:tr>
            <w:tr w:rsidR="00A37FFA" w14:paraId="648732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D7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5E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D91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7AF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F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77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E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6957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14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E5E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9B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5D2B1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405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89A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53BC4" w14:textId="77777777" w:rsidR="00A37FFA" w:rsidRDefault="00A37FFA" w:rsidP="00A37FFA">
                  <w:pPr>
                    <w:spacing w:after="0" w:line="240" w:lineRule="auto"/>
                  </w:pPr>
                </w:p>
              </w:tc>
            </w:tr>
            <w:tr w:rsidR="00A37FFA" w14:paraId="27B4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9EF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E6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F4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220A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C0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B27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2B1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F0F4FF" w14:textId="77777777" w:rsidR="00A37FFA" w:rsidRDefault="00A37FFA" w:rsidP="00A37FFA">
            <w:pPr>
              <w:spacing w:after="0" w:line="240" w:lineRule="auto"/>
            </w:pPr>
          </w:p>
        </w:tc>
        <w:tc>
          <w:tcPr>
            <w:tcW w:w="149" w:type="dxa"/>
          </w:tcPr>
          <w:p w14:paraId="15F3C51D" w14:textId="77777777" w:rsidR="00A37FFA" w:rsidRDefault="00A37FFA" w:rsidP="00A37FFA">
            <w:pPr>
              <w:pStyle w:val="EmptyCellLayoutStyle"/>
              <w:spacing w:after="0" w:line="240" w:lineRule="auto"/>
            </w:pPr>
          </w:p>
        </w:tc>
      </w:tr>
      <w:tr w:rsidR="00A37FFA" w14:paraId="1CBE7EB3" w14:textId="77777777" w:rsidTr="00A37FFA">
        <w:trPr>
          <w:trHeight w:val="80"/>
        </w:trPr>
        <w:tc>
          <w:tcPr>
            <w:tcW w:w="54" w:type="dxa"/>
          </w:tcPr>
          <w:p w14:paraId="28840643" w14:textId="77777777" w:rsidR="00A37FFA" w:rsidRDefault="00A37FFA" w:rsidP="00A37FFA">
            <w:pPr>
              <w:pStyle w:val="EmptyCellLayoutStyle"/>
              <w:spacing w:after="0" w:line="240" w:lineRule="auto"/>
            </w:pPr>
          </w:p>
        </w:tc>
        <w:tc>
          <w:tcPr>
            <w:tcW w:w="10395" w:type="dxa"/>
          </w:tcPr>
          <w:p w14:paraId="6BF108E3" w14:textId="77777777" w:rsidR="00A37FFA" w:rsidRDefault="00A37FFA" w:rsidP="00A37FFA">
            <w:pPr>
              <w:pStyle w:val="EmptyCellLayoutStyle"/>
              <w:spacing w:after="0" w:line="240" w:lineRule="auto"/>
            </w:pPr>
          </w:p>
        </w:tc>
        <w:tc>
          <w:tcPr>
            <w:tcW w:w="149" w:type="dxa"/>
          </w:tcPr>
          <w:p w14:paraId="18EED06C" w14:textId="77777777" w:rsidR="00A37FFA" w:rsidRDefault="00A37FFA" w:rsidP="00A37FFA">
            <w:pPr>
              <w:pStyle w:val="EmptyCellLayoutStyle"/>
              <w:spacing w:after="0" w:line="240" w:lineRule="auto"/>
            </w:pPr>
          </w:p>
        </w:tc>
      </w:tr>
    </w:tbl>
    <w:p xmlns:w="http://schemas.openxmlformats.org/wordprocessingml/2006/main" w14:paraId="530F6D19" w14:textId="77777777" w:rsidR="00A37FFA" w:rsidRDefault="00A37FFA" w:rsidP="00A37FFA">
      <w:pPr>
        <w:spacing w:after="0" w:line="240" w:lineRule="auto"/>
      </w:pPr>
    </w:p>
    <w:p xmlns:w="http://schemas.openxmlformats.org/wordprocessingml/2006/main" w14:paraId="11D92A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чий элемент процесса, возможно, не возвратил управление планировщику</w:t>
      </w:r>
    </w:p>
    <w:p xmlns:w="http://schemas.openxmlformats.org/wordprocessingml/2006/main" w14:paraId="5337C9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на возможную проблему с потоком, не возвратившим управление планировщику.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C1D408" w14:textId="77777777" w:rsidTr="00A37FFA">
        <w:trPr>
          <w:trHeight w:val="54"/>
        </w:trPr>
        <w:tc>
          <w:tcPr>
            <w:tcW w:w="54" w:type="dxa"/>
          </w:tcPr>
          <w:p w14:paraId="1E3DCA53" w14:textId="77777777" w:rsidR="00A37FFA" w:rsidRDefault="00A37FFA" w:rsidP="00A37FFA">
            <w:pPr>
              <w:pStyle w:val="EmptyCellLayoutStyle"/>
              <w:spacing w:after="0" w:line="240" w:lineRule="auto"/>
            </w:pPr>
          </w:p>
        </w:tc>
        <w:tc>
          <w:tcPr>
            <w:tcW w:w="10395" w:type="dxa"/>
          </w:tcPr>
          <w:p w14:paraId="4387A087" w14:textId="77777777" w:rsidR="00A37FFA" w:rsidRDefault="00A37FFA" w:rsidP="00A37FFA">
            <w:pPr>
              <w:pStyle w:val="EmptyCellLayoutStyle"/>
              <w:spacing w:after="0" w:line="240" w:lineRule="auto"/>
            </w:pPr>
          </w:p>
        </w:tc>
        <w:tc>
          <w:tcPr>
            <w:tcW w:w="149" w:type="dxa"/>
          </w:tcPr>
          <w:p w14:paraId="452634BB" w14:textId="77777777" w:rsidR="00A37FFA" w:rsidRDefault="00A37FFA" w:rsidP="00A37FFA">
            <w:pPr>
              <w:pStyle w:val="EmptyCellLayoutStyle"/>
              <w:spacing w:after="0" w:line="240" w:lineRule="auto"/>
            </w:pPr>
          </w:p>
        </w:tc>
      </w:tr>
      <w:tr w:rsidR="00A37FFA" w14:paraId="4705F348" w14:textId="77777777" w:rsidTr="00A37FFA">
        <w:tc>
          <w:tcPr>
            <w:tcW w:w="54" w:type="dxa"/>
          </w:tcPr>
          <w:p w14:paraId="57F01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C652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A33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CABA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05C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4AC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E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8EA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BE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6695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F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39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84F3" w14:textId="77777777" w:rsidR="00A37FFA" w:rsidRDefault="00A37FFA" w:rsidP="00A37FFA">
                  <w:pPr>
                    <w:spacing w:after="0" w:line="240" w:lineRule="auto"/>
                  </w:pPr>
                  <w:r>
                    <w:rPr>
                      <w:rFonts w:eastAsia="Arial"/>
                      <w:color w:val="000000"/>
                      <w:lang w:bidi="ru-ru" w:val="ru-ru"/>
                    </w:rPr>
                    <w:t xml:space="preserve">Да</w:t>
                  </w:r>
                </w:p>
              </w:tc>
            </w:tr>
            <w:tr w:rsidR="00A37FFA" w14:paraId="59947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7F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68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7B9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0BF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901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5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F1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E07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C9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8E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EC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4A6B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F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302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90CA4" w14:textId="77777777" w:rsidR="00A37FFA" w:rsidRDefault="00A37FFA" w:rsidP="00A37FFA">
                  <w:pPr>
                    <w:spacing w:after="0" w:line="240" w:lineRule="auto"/>
                  </w:pPr>
                </w:p>
              </w:tc>
            </w:tr>
            <w:tr w:rsidR="00A37FFA" w14:paraId="41AFDB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0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D5F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08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763FF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87C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7E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B66C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428F4A" w14:textId="77777777" w:rsidR="00A37FFA" w:rsidRDefault="00A37FFA" w:rsidP="00A37FFA">
            <w:pPr>
              <w:spacing w:after="0" w:line="240" w:lineRule="auto"/>
            </w:pPr>
          </w:p>
        </w:tc>
        <w:tc>
          <w:tcPr>
            <w:tcW w:w="149" w:type="dxa"/>
          </w:tcPr>
          <w:p w14:paraId="3E7FC71A" w14:textId="77777777" w:rsidR="00A37FFA" w:rsidRDefault="00A37FFA" w:rsidP="00A37FFA">
            <w:pPr>
              <w:pStyle w:val="EmptyCellLayoutStyle"/>
              <w:spacing w:after="0" w:line="240" w:lineRule="auto"/>
            </w:pPr>
          </w:p>
        </w:tc>
      </w:tr>
      <w:tr w:rsidR="00A37FFA" w14:paraId="5D23CD03" w14:textId="77777777" w:rsidTr="00A37FFA">
        <w:trPr>
          <w:trHeight w:val="80"/>
        </w:trPr>
        <w:tc>
          <w:tcPr>
            <w:tcW w:w="54" w:type="dxa"/>
          </w:tcPr>
          <w:p w14:paraId="4A52EBE5" w14:textId="77777777" w:rsidR="00A37FFA" w:rsidRDefault="00A37FFA" w:rsidP="00A37FFA">
            <w:pPr>
              <w:pStyle w:val="EmptyCellLayoutStyle"/>
              <w:spacing w:after="0" w:line="240" w:lineRule="auto"/>
            </w:pPr>
          </w:p>
        </w:tc>
        <w:tc>
          <w:tcPr>
            <w:tcW w:w="10395" w:type="dxa"/>
          </w:tcPr>
          <w:p w14:paraId="6A3088C1" w14:textId="77777777" w:rsidR="00A37FFA" w:rsidRDefault="00A37FFA" w:rsidP="00A37FFA">
            <w:pPr>
              <w:pStyle w:val="EmptyCellLayoutStyle"/>
              <w:spacing w:after="0" w:line="240" w:lineRule="auto"/>
            </w:pPr>
          </w:p>
        </w:tc>
        <w:tc>
          <w:tcPr>
            <w:tcW w:w="149" w:type="dxa"/>
          </w:tcPr>
          <w:p w14:paraId="62FB48C6" w14:textId="77777777" w:rsidR="00A37FFA" w:rsidRDefault="00A37FFA" w:rsidP="00A37FFA">
            <w:pPr>
              <w:pStyle w:val="EmptyCellLayoutStyle"/>
              <w:spacing w:after="0" w:line="240" w:lineRule="auto"/>
            </w:pPr>
          </w:p>
        </w:tc>
      </w:tr>
    </w:tbl>
    <w:p xmlns:w="http://schemas.openxmlformats.org/wordprocessingml/2006/main" w14:paraId="417CDA4F" w14:textId="77777777" w:rsidR="00A37FFA" w:rsidRDefault="00A37FFA" w:rsidP="00A37FFA">
      <w:pPr>
        <w:spacing w:after="0" w:line="240" w:lineRule="auto"/>
      </w:pPr>
    </w:p>
    <w:p xmlns:w="http://schemas.openxmlformats.org/wordprocessingml/2006/main" w14:paraId="6DCFE9F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 найден родительский узел для страницы</w:t>
      </w:r>
    </w:p>
    <w:p xmlns:w="http://schemas.openxmlformats.org/wordprocessingml/2006/main" w14:paraId="5C4F2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 обнаружена в сбалансированном дереве. Она привязана к соответствующему уровню сбалансированного дерева. Однако не обнаружена страница индекса со ссылкой на данную страницу как на дочернюю. Это может произойти на любом уровне сбалансированного дерев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236B4" w14:textId="77777777" w:rsidTr="00A37FFA">
        <w:trPr>
          <w:trHeight w:val="54"/>
        </w:trPr>
        <w:tc>
          <w:tcPr>
            <w:tcW w:w="54" w:type="dxa"/>
          </w:tcPr>
          <w:p w14:paraId="647E4079" w14:textId="77777777" w:rsidR="00A37FFA" w:rsidRDefault="00A37FFA" w:rsidP="00A37FFA">
            <w:pPr>
              <w:pStyle w:val="EmptyCellLayoutStyle"/>
              <w:spacing w:after="0" w:line="240" w:lineRule="auto"/>
            </w:pPr>
          </w:p>
        </w:tc>
        <w:tc>
          <w:tcPr>
            <w:tcW w:w="10395" w:type="dxa"/>
          </w:tcPr>
          <w:p w14:paraId="5A7C5C3D" w14:textId="77777777" w:rsidR="00A37FFA" w:rsidRDefault="00A37FFA" w:rsidP="00A37FFA">
            <w:pPr>
              <w:pStyle w:val="EmptyCellLayoutStyle"/>
              <w:spacing w:after="0" w:line="240" w:lineRule="auto"/>
            </w:pPr>
          </w:p>
        </w:tc>
        <w:tc>
          <w:tcPr>
            <w:tcW w:w="149" w:type="dxa"/>
          </w:tcPr>
          <w:p w14:paraId="6FEB7AC8" w14:textId="77777777" w:rsidR="00A37FFA" w:rsidRDefault="00A37FFA" w:rsidP="00A37FFA">
            <w:pPr>
              <w:pStyle w:val="EmptyCellLayoutStyle"/>
              <w:spacing w:after="0" w:line="240" w:lineRule="auto"/>
            </w:pPr>
          </w:p>
        </w:tc>
      </w:tr>
      <w:tr w:rsidR="00A37FFA" w14:paraId="5FDE5A3A" w14:textId="77777777" w:rsidTr="00A37FFA">
        <w:tc>
          <w:tcPr>
            <w:tcW w:w="54" w:type="dxa"/>
          </w:tcPr>
          <w:p w14:paraId="1689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5A3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623A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751F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3842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7A51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B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B0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35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5F0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C4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8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A49D4" w14:textId="77777777" w:rsidR="00A37FFA" w:rsidRDefault="00A37FFA" w:rsidP="00A37FFA">
                  <w:pPr>
                    <w:spacing w:after="0" w:line="240" w:lineRule="auto"/>
                  </w:pPr>
                  <w:r>
                    <w:rPr>
                      <w:rFonts w:eastAsia="Arial"/>
                      <w:color w:val="000000"/>
                      <w:lang w:bidi="ru-ru" w:val="ru-ru"/>
                    </w:rPr>
                    <w:t xml:space="preserve">Да</w:t>
                  </w:r>
                </w:p>
              </w:tc>
            </w:tr>
            <w:tr w:rsidR="00A37FFA" w14:paraId="31DD25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EC9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A6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E72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45E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EC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42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567A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BA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E04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D16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817A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D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F9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FCF11" w14:textId="77777777" w:rsidR="00A37FFA" w:rsidRDefault="00A37FFA" w:rsidP="00A37FFA">
                  <w:pPr>
                    <w:spacing w:after="0" w:line="240" w:lineRule="auto"/>
                  </w:pPr>
                </w:p>
              </w:tc>
            </w:tr>
            <w:tr w:rsidR="00A37FFA" w14:paraId="16362C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EA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522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EF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9582D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77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65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171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E89B7F" w14:textId="77777777" w:rsidR="00A37FFA" w:rsidRDefault="00A37FFA" w:rsidP="00A37FFA">
            <w:pPr>
              <w:spacing w:after="0" w:line="240" w:lineRule="auto"/>
            </w:pPr>
          </w:p>
        </w:tc>
        <w:tc>
          <w:tcPr>
            <w:tcW w:w="149" w:type="dxa"/>
          </w:tcPr>
          <w:p w14:paraId="04A24283" w14:textId="77777777" w:rsidR="00A37FFA" w:rsidRDefault="00A37FFA" w:rsidP="00A37FFA">
            <w:pPr>
              <w:pStyle w:val="EmptyCellLayoutStyle"/>
              <w:spacing w:after="0" w:line="240" w:lineRule="auto"/>
            </w:pPr>
          </w:p>
        </w:tc>
      </w:tr>
      <w:tr w:rsidR="00A37FFA" w14:paraId="34E5CC4D" w14:textId="77777777" w:rsidTr="00A37FFA">
        <w:trPr>
          <w:trHeight w:val="80"/>
        </w:trPr>
        <w:tc>
          <w:tcPr>
            <w:tcW w:w="54" w:type="dxa"/>
          </w:tcPr>
          <w:p w14:paraId="70385D93" w14:textId="77777777" w:rsidR="00A37FFA" w:rsidRDefault="00A37FFA" w:rsidP="00A37FFA">
            <w:pPr>
              <w:pStyle w:val="EmptyCellLayoutStyle"/>
              <w:spacing w:after="0" w:line="240" w:lineRule="auto"/>
            </w:pPr>
          </w:p>
        </w:tc>
        <w:tc>
          <w:tcPr>
            <w:tcW w:w="10395" w:type="dxa"/>
          </w:tcPr>
          <w:p w14:paraId="3D6ACFEE" w14:textId="77777777" w:rsidR="00A37FFA" w:rsidRDefault="00A37FFA" w:rsidP="00A37FFA">
            <w:pPr>
              <w:pStyle w:val="EmptyCellLayoutStyle"/>
              <w:spacing w:after="0" w:line="240" w:lineRule="auto"/>
            </w:pPr>
          </w:p>
        </w:tc>
        <w:tc>
          <w:tcPr>
            <w:tcW w:w="149" w:type="dxa"/>
          </w:tcPr>
          <w:p w14:paraId="45B7BD4B" w14:textId="77777777" w:rsidR="00A37FFA" w:rsidRDefault="00A37FFA" w:rsidP="00A37FFA">
            <w:pPr>
              <w:pStyle w:val="EmptyCellLayoutStyle"/>
              <w:spacing w:after="0" w:line="240" w:lineRule="auto"/>
            </w:pPr>
          </w:p>
        </w:tc>
      </w:tr>
    </w:tbl>
    <w:p xmlns:w="http://schemas.openxmlformats.org/wordprocessingml/2006/main" w14:paraId="6EDB6895" w14:textId="77777777" w:rsidR="00A37FFA" w:rsidRDefault="00A37FFA" w:rsidP="00A37FFA">
      <w:pPr>
        <w:spacing w:after="0" w:line="240" w:lineRule="auto"/>
      </w:pPr>
    </w:p>
    <w:p xmlns:w="http://schemas.openxmlformats.org/wordprocessingml/2006/main" w14:paraId="7248085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ставщик сообщил о непредвиденном глобальном сбое</w:t>
      </w:r>
    </w:p>
    <w:p xmlns:w="http://schemas.openxmlformats.org/wordprocessingml/2006/main" w14:paraId="50743D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ставщик сообщил о непредвиденном глобальном сбо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5723E0" w14:textId="77777777" w:rsidTr="00A37FFA">
        <w:trPr>
          <w:trHeight w:val="54"/>
        </w:trPr>
        <w:tc>
          <w:tcPr>
            <w:tcW w:w="54" w:type="dxa"/>
          </w:tcPr>
          <w:p w14:paraId="16581BE2" w14:textId="77777777" w:rsidR="00A37FFA" w:rsidRDefault="00A37FFA" w:rsidP="00A37FFA">
            <w:pPr>
              <w:pStyle w:val="EmptyCellLayoutStyle"/>
              <w:spacing w:after="0" w:line="240" w:lineRule="auto"/>
            </w:pPr>
          </w:p>
        </w:tc>
        <w:tc>
          <w:tcPr>
            <w:tcW w:w="10395" w:type="dxa"/>
          </w:tcPr>
          <w:p w14:paraId="4D326AFE" w14:textId="77777777" w:rsidR="00A37FFA" w:rsidRDefault="00A37FFA" w:rsidP="00A37FFA">
            <w:pPr>
              <w:pStyle w:val="EmptyCellLayoutStyle"/>
              <w:spacing w:after="0" w:line="240" w:lineRule="auto"/>
            </w:pPr>
          </w:p>
        </w:tc>
        <w:tc>
          <w:tcPr>
            <w:tcW w:w="149" w:type="dxa"/>
          </w:tcPr>
          <w:p w14:paraId="223F6D77" w14:textId="77777777" w:rsidR="00A37FFA" w:rsidRDefault="00A37FFA" w:rsidP="00A37FFA">
            <w:pPr>
              <w:pStyle w:val="EmptyCellLayoutStyle"/>
              <w:spacing w:after="0" w:line="240" w:lineRule="auto"/>
            </w:pPr>
          </w:p>
        </w:tc>
      </w:tr>
      <w:tr w:rsidR="00A37FFA" w14:paraId="6F76920F" w14:textId="77777777" w:rsidTr="00A37FFA">
        <w:tc>
          <w:tcPr>
            <w:tcW w:w="54" w:type="dxa"/>
          </w:tcPr>
          <w:p w14:paraId="08084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AEFA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25A3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D41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576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7082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BF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9A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257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8F6B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13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EB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8D8A" w14:textId="77777777" w:rsidR="00A37FFA" w:rsidRDefault="00A37FFA" w:rsidP="00A37FFA">
                  <w:pPr>
                    <w:spacing w:after="0" w:line="240" w:lineRule="auto"/>
                  </w:pPr>
                  <w:r>
                    <w:rPr>
                      <w:rFonts w:eastAsia="Arial"/>
                      <w:color w:val="000000"/>
                      <w:lang w:bidi="ru-ru" w:val="ru-ru"/>
                    </w:rPr>
                    <w:t xml:space="preserve">Да</w:t>
                  </w:r>
                </w:p>
              </w:tc>
            </w:tr>
            <w:tr w:rsidR="00A37FFA" w14:paraId="08178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E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B9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03C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88A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5C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A4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EBF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DFB4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04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76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87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385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972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DA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CEE78" w14:textId="77777777" w:rsidR="00A37FFA" w:rsidRDefault="00A37FFA" w:rsidP="00A37FFA">
                  <w:pPr>
                    <w:spacing w:after="0" w:line="240" w:lineRule="auto"/>
                  </w:pPr>
                </w:p>
              </w:tc>
            </w:tr>
            <w:tr w:rsidR="00A37FFA" w14:paraId="36493E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5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D6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B6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EA1D8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FB8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362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25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F5E40A" w14:textId="77777777" w:rsidR="00A37FFA" w:rsidRDefault="00A37FFA" w:rsidP="00A37FFA">
            <w:pPr>
              <w:spacing w:after="0" w:line="240" w:lineRule="auto"/>
            </w:pPr>
          </w:p>
        </w:tc>
        <w:tc>
          <w:tcPr>
            <w:tcW w:w="149" w:type="dxa"/>
          </w:tcPr>
          <w:p w14:paraId="413A2A53" w14:textId="77777777" w:rsidR="00A37FFA" w:rsidRDefault="00A37FFA" w:rsidP="00A37FFA">
            <w:pPr>
              <w:pStyle w:val="EmptyCellLayoutStyle"/>
              <w:spacing w:after="0" w:line="240" w:lineRule="auto"/>
            </w:pPr>
          </w:p>
        </w:tc>
      </w:tr>
      <w:tr w:rsidR="00A37FFA" w14:paraId="285A59D9" w14:textId="77777777" w:rsidTr="00A37FFA">
        <w:trPr>
          <w:trHeight w:val="80"/>
        </w:trPr>
        <w:tc>
          <w:tcPr>
            <w:tcW w:w="54" w:type="dxa"/>
          </w:tcPr>
          <w:p w14:paraId="32CE3679" w14:textId="77777777" w:rsidR="00A37FFA" w:rsidRDefault="00A37FFA" w:rsidP="00A37FFA">
            <w:pPr>
              <w:pStyle w:val="EmptyCellLayoutStyle"/>
              <w:spacing w:after="0" w:line="240" w:lineRule="auto"/>
            </w:pPr>
          </w:p>
        </w:tc>
        <w:tc>
          <w:tcPr>
            <w:tcW w:w="10395" w:type="dxa"/>
          </w:tcPr>
          <w:p w14:paraId="2C0C7E86" w14:textId="77777777" w:rsidR="00A37FFA" w:rsidRDefault="00A37FFA" w:rsidP="00A37FFA">
            <w:pPr>
              <w:pStyle w:val="EmptyCellLayoutStyle"/>
              <w:spacing w:after="0" w:line="240" w:lineRule="auto"/>
            </w:pPr>
          </w:p>
        </w:tc>
        <w:tc>
          <w:tcPr>
            <w:tcW w:w="149" w:type="dxa"/>
          </w:tcPr>
          <w:p w14:paraId="765EA7DA" w14:textId="77777777" w:rsidR="00A37FFA" w:rsidRDefault="00A37FFA" w:rsidP="00A37FFA">
            <w:pPr>
              <w:pStyle w:val="EmptyCellLayoutStyle"/>
              <w:spacing w:after="0" w:line="240" w:lineRule="auto"/>
            </w:pPr>
          </w:p>
        </w:tc>
      </w:tr>
    </w:tbl>
    <w:p xmlns:w="http://schemas.openxmlformats.org/wordprocessingml/2006/main" w14:paraId="2D3592DB" w14:textId="77777777" w:rsidR="00A37FFA" w:rsidRDefault="00A37FFA" w:rsidP="00A37FFA">
      <w:pPr>
        <w:spacing w:after="0" w:line="240" w:lineRule="auto"/>
      </w:pPr>
    </w:p>
    <w:p xmlns:w="http://schemas.openxmlformats.org/wordprocessingml/2006/main" w14:paraId="7B4F97C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запустить диспетчер Service Broker из-за ошибки операционной системы</w:t>
      </w:r>
    </w:p>
    <w:p xmlns:w="http://schemas.openxmlformats.org/wordprocessingml/2006/main" w14:paraId="377F6E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запустить службу диспетчера компонента Service Broker из-за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34E099" w14:textId="77777777" w:rsidTr="00A37FFA">
        <w:trPr>
          <w:trHeight w:val="54"/>
        </w:trPr>
        <w:tc>
          <w:tcPr>
            <w:tcW w:w="54" w:type="dxa"/>
          </w:tcPr>
          <w:p w14:paraId="2ECAE539" w14:textId="77777777" w:rsidR="00A37FFA" w:rsidRDefault="00A37FFA" w:rsidP="00A37FFA">
            <w:pPr>
              <w:pStyle w:val="EmptyCellLayoutStyle"/>
              <w:spacing w:after="0" w:line="240" w:lineRule="auto"/>
            </w:pPr>
          </w:p>
        </w:tc>
        <w:tc>
          <w:tcPr>
            <w:tcW w:w="10395" w:type="dxa"/>
          </w:tcPr>
          <w:p w14:paraId="38C8965F" w14:textId="77777777" w:rsidR="00A37FFA" w:rsidRDefault="00A37FFA" w:rsidP="00A37FFA">
            <w:pPr>
              <w:pStyle w:val="EmptyCellLayoutStyle"/>
              <w:spacing w:after="0" w:line="240" w:lineRule="auto"/>
            </w:pPr>
          </w:p>
        </w:tc>
        <w:tc>
          <w:tcPr>
            <w:tcW w:w="149" w:type="dxa"/>
          </w:tcPr>
          <w:p w14:paraId="023D8C1D" w14:textId="77777777" w:rsidR="00A37FFA" w:rsidRDefault="00A37FFA" w:rsidP="00A37FFA">
            <w:pPr>
              <w:pStyle w:val="EmptyCellLayoutStyle"/>
              <w:spacing w:after="0" w:line="240" w:lineRule="auto"/>
            </w:pPr>
          </w:p>
        </w:tc>
      </w:tr>
      <w:tr w:rsidR="00A37FFA" w14:paraId="56C547EE" w14:textId="77777777" w:rsidTr="00A37FFA">
        <w:tc>
          <w:tcPr>
            <w:tcW w:w="54" w:type="dxa"/>
          </w:tcPr>
          <w:p w14:paraId="1D98F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BB42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B12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08F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FCA1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7B5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B1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3F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09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E78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724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1E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9A122" w14:textId="77777777" w:rsidR="00A37FFA" w:rsidRDefault="00A37FFA" w:rsidP="00A37FFA">
                  <w:pPr>
                    <w:spacing w:after="0" w:line="240" w:lineRule="auto"/>
                  </w:pPr>
                  <w:r>
                    <w:rPr>
                      <w:rFonts w:eastAsia="Arial"/>
                      <w:color w:val="000000"/>
                      <w:lang w:bidi="ru-ru" w:val="ru-ru"/>
                    </w:rPr>
                    <w:t xml:space="preserve">Да</w:t>
                  </w:r>
                </w:p>
              </w:tc>
            </w:tr>
            <w:tr w:rsidR="00A37FFA" w14:paraId="6582A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CE5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66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A4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84A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2B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B59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9DFA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72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6E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1D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C18FF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D84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53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F260" w14:textId="77777777" w:rsidR="00A37FFA" w:rsidRDefault="00A37FFA" w:rsidP="00A37FFA">
                  <w:pPr>
                    <w:spacing w:after="0" w:line="240" w:lineRule="auto"/>
                  </w:pPr>
                </w:p>
              </w:tc>
            </w:tr>
            <w:tr w:rsidR="00A37FFA" w14:paraId="697EA0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9F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AF2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12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6C8D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E8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737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918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890C59" w14:textId="77777777" w:rsidR="00A37FFA" w:rsidRDefault="00A37FFA" w:rsidP="00A37FFA">
            <w:pPr>
              <w:spacing w:after="0" w:line="240" w:lineRule="auto"/>
            </w:pPr>
          </w:p>
        </w:tc>
        <w:tc>
          <w:tcPr>
            <w:tcW w:w="149" w:type="dxa"/>
          </w:tcPr>
          <w:p w14:paraId="54AB9D7B" w14:textId="77777777" w:rsidR="00A37FFA" w:rsidRDefault="00A37FFA" w:rsidP="00A37FFA">
            <w:pPr>
              <w:pStyle w:val="EmptyCellLayoutStyle"/>
              <w:spacing w:after="0" w:line="240" w:lineRule="auto"/>
            </w:pPr>
          </w:p>
        </w:tc>
      </w:tr>
      <w:tr w:rsidR="00A37FFA" w14:paraId="0E8D17DE" w14:textId="77777777" w:rsidTr="00A37FFA">
        <w:trPr>
          <w:trHeight w:val="80"/>
        </w:trPr>
        <w:tc>
          <w:tcPr>
            <w:tcW w:w="54" w:type="dxa"/>
          </w:tcPr>
          <w:p w14:paraId="696563E7" w14:textId="77777777" w:rsidR="00A37FFA" w:rsidRDefault="00A37FFA" w:rsidP="00A37FFA">
            <w:pPr>
              <w:pStyle w:val="EmptyCellLayoutStyle"/>
              <w:spacing w:after="0" w:line="240" w:lineRule="auto"/>
            </w:pPr>
          </w:p>
        </w:tc>
        <w:tc>
          <w:tcPr>
            <w:tcW w:w="10395" w:type="dxa"/>
          </w:tcPr>
          <w:p w14:paraId="71B68B14" w14:textId="77777777" w:rsidR="00A37FFA" w:rsidRDefault="00A37FFA" w:rsidP="00A37FFA">
            <w:pPr>
              <w:pStyle w:val="EmptyCellLayoutStyle"/>
              <w:spacing w:after="0" w:line="240" w:lineRule="auto"/>
            </w:pPr>
          </w:p>
        </w:tc>
        <w:tc>
          <w:tcPr>
            <w:tcW w:w="149" w:type="dxa"/>
          </w:tcPr>
          <w:p w14:paraId="03026944" w14:textId="77777777" w:rsidR="00A37FFA" w:rsidRDefault="00A37FFA" w:rsidP="00A37FFA">
            <w:pPr>
              <w:pStyle w:val="EmptyCellLayoutStyle"/>
              <w:spacing w:after="0" w:line="240" w:lineRule="auto"/>
            </w:pPr>
          </w:p>
        </w:tc>
      </w:tr>
    </w:tbl>
    <w:p xmlns:w="http://schemas.openxmlformats.org/wordprocessingml/2006/main" w14:paraId="55D96209" w14:textId="77777777" w:rsidR="00A37FFA" w:rsidRDefault="00A37FFA" w:rsidP="00A37FFA">
      <w:pPr>
        <w:spacing w:after="0" w:line="240" w:lineRule="auto"/>
      </w:pPr>
    </w:p>
    <w:p xmlns:w="http://schemas.openxmlformats.org/wordprocessingml/2006/main" w14:paraId="0F92E1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ледующий указатель ссылается на страницу. Или не найден родитель. Возможно, нарушена связь элементов последовательности</w:t>
      </w:r>
    </w:p>
    <w:p xmlns:w="http://schemas.openxmlformats.org/wordprocessingml/2006/main" w14:paraId="10E43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ссылается на свою следующую страницу (P_ID2) в цепочке страниц, но страница P_ID2 не обнаружена, и на нее нет ссылок с какой-либо родительской страницы в сбалансированном дерев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F9C162" w14:textId="77777777" w:rsidTr="00A37FFA">
        <w:trPr>
          <w:trHeight w:val="54"/>
        </w:trPr>
        <w:tc>
          <w:tcPr>
            <w:tcW w:w="54" w:type="dxa"/>
          </w:tcPr>
          <w:p w14:paraId="1E803003" w14:textId="77777777" w:rsidR="00A37FFA" w:rsidRDefault="00A37FFA" w:rsidP="00A37FFA">
            <w:pPr>
              <w:pStyle w:val="EmptyCellLayoutStyle"/>
              <w:spacing w:after="0" w:line="240" w:lineRule="auto"/>
            </w:pPr>
          </w:p>
        </w:tc>
        <w:tc>
          <w:tcPr>
            <w:tcW w:w="10395" w:type="dxa"/>
          </w:tcPr>
          <w:p w14:paraId="36BEA481" w14:textId="77777777" w:rsidR="00A37FFA" w:rsidRDefault="00A37FFA" w:rsidP="00A37FFA">
            <w:pPr>
              <w:pStyle w:val="EmptyCellLayoutStyle"/>
              <w:spacing w:after="0" w:line="240" w:lineRule="auto"/>
            </w:pPr>
          </w:p>
        </w:tc>
        <w:tc>
          <w:tcPr>
            <w:tcW w:w="149" w:type="dxa"/>
          </w:tcPr>
          <w:p w14:paraId="4AB9B24B" w14:textId="77777777" w:rsidR="00A37FFA" w:rsidRDefault="00A37FFA" w:rsidP="00A37FFA">
            <w:pPr>
              <w:pStyle w:val="EmptyCellLayoutStyle"/>
              <w:spacing w:after="0" w:line="240" w:lineRule="auto"/>
            </w:pPr>
          </w:p>
        </w:tc>
      </w:tr>
      <w:tr w:rsidR="00A37FFA" w14:paraId="7064B795" w14:textId="77777777" w:rsidTr="00A37FFA">
        <w:tc>
          <w:tcPr>
            <w:tcW w:w="54" w:type="dxa"/>
          </w:tcPr>
          <w:p w14:paraId="187CB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ECEA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E0C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A71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2E29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97D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9C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181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5A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ADC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8C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42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47F20" w14:textId="77777777" w:rsidR="00A37FFA" w:rsidRDefault="00A37FFA" w:rsidP="00A37FFA">
                  <w:pPr>
                    <w:spacing w:after="0" w:line="240" w:lineRule="auto"/>
                  </w:pPr>
                  <w:r>
                    <w:rPr>
                      <w:rFonts w:eastAsia="Arial"/>
                      <w:color w:val="000000"/>
                      <w:lang w:bidi="ru-ru" w:val="ru-ru"/>
                    </w:rPr>
                    <w:t xml:space="preserve">Да</w:t>
                  </w:r>
                </w:p>
              </w:tc>
            </w:tr>
            <w:tr w:rsidR="00A37FFA" w14:paraId="3E150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F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B5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DD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2E8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DF1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54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2C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5DB4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343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108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E33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712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38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72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3EC68" w14:textId="77777777" w:rsidR="00A37FFA" w:rsidRDefault="00A37FFA" w:rsidP="00A37FFA">
                  <w:pPr>
                    <w:spacing w:after="0" w:line="240" w:lineRule="auto"/>
                  </w:pPr>
                </w:p>
              </w:tc>
            </w:tr>
            <w:tr w:rsidR="00A37FFA" w14:paraId="2DA44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0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E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3D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2FE57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13B8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9EE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82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63BC3C" w14:textId="77777777" w:rsidR="00A37FFA" w:rsidRDefault="00A37FFA" w:rsidP="00A37FFA">
            <w:pPr>
              <w:spacing w:after="0" w:line="240" w:lineRule="auto"/>
            </w:pPr>
          </w:p>
        </w:tc>
        <w:tc>
          <w:tcPr>
            <w:tcW w:w="149" w:type="dxa"/>
          </w:tcPr>
          <w:p w14:paraId="4738FD92" w14:textId="77777777" w:rsidR="00A37FFA" w:rsidRDefault="00A37FFA" w:rsidP="00A37FFA">
            <w:pPr>
              <w:pStyle w:val="EmptyCellLayoutStyle"/>
              <w:spacing w:after="0" w:line="240" w:lineRule="auto"/>
            </w:pPr>
          </w:p>
        </w:tc>
      </w:tr>
      <w:tr w:rsidR="00A37FFA" w14:paraId="28CF10B0" w14:textId="77777777" w:rsidTr="00A37FFA">
        <w:trPr>
          <w:trHeight w:val="80"/>
        </w:trPr>
        <w:tc>
          <w:tcPr>
            <w:tcW w:w="54" w:type="dxa"/>
          </w:tcPr>
          <w:p w14:paraId="62E3D566" w14:textId="77777777" w:rsidR="00A37FFA" w:rsidRDefault="00A37FFA" w:rsidP="00A37FFA">
            <w:pPr>
              <w:pStyle w:val="EmptyCellLayoutStyle"/>
              <w:spacing w:after="0" w:line="240" w:lineRule="auto"/>
            </w:pPr>
          </w:p>
        </w:tc>
        <w:tc>
          <w:tcPr>
            <w:tcW w:w="10395" w:type="dxa"/>
          </w:tcPr>
          <w:p w14:paraId="597E9713" w14:textId="77777777" w:rsidR="00A37FFA" w:rsidRDefault="00A37FFA" w:rsidP="00A37FFA">
            <w:pPr>
              <w:pStyle w:val="EmptyCellLayoutStyle"/>
              <w:spacing w:after="0" w:line="240" w:lineRule="auto"/>
            </w:pPr>
          </w:p>
        </w:tc>
        <w:tc>
          <w:tcPr>
            <w:tcW w:w="149" w:type="dxa"/>
          </w:tcPr>
          <w:p w14:paraId="687698C1" w14:textId="77777777" w:rsidR="00A37FFA" w:rsidRDefault="00A37FFA" w:rsidP="00A37FFA">
            <w:pPr>
              <w:pStyle w:val="EmptyCellLayoutStyle"/>
              <w:spacing w:after="0" w:line="240" w:lineRule="auto"/>
            </w:pPr>
          </w:p>
        </w:tc>
      </w:tr>
    </w:tbl>
    <w:p xmlns:w="http://schemas.openxmlformats.org/wordprocessingml/2006/main" w14:paraId="2ABFEAFC" w14:textId="77777777" w:rsidR="00A37FFA" w:rsidRDefault="00A37FFA" w:rsidP="00A37FFA">
      <w:pPr>
        <w:spacing w:after="0" w:line="240" w:lineRule="auto"/>
      </w:pPr>
    </w:p>
    <w:p xmlns:w="http://schemas.openxmlformats.org/wordprocessingml/2006/main" w14:paraId="1FA67E1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отсутствует ссылка на страницу с предыдущей страницы. Возможна ошибка связывания цепочек</w:t>
      </w:r>
    </w:p>
    <w:p xmlns:w="http://schemas.openxmlformats.org/wordprocessingml/2006/main" w14:paraId="514124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обнаружена страница (P_ID2) в сбалансированном дереве, хотя ее соседняя страница (P_ID1) в данной цепочке страниц указывает на нее в своей ссылке на предыдущую страницу. Это может произойти на любом уровне сбалансированного дерева. Оба состояния ошибки означают одно и то же. Они могут отличаться только местом обнаружения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982D45" w14:textId="77777777" w:rsidTr="00A37FFA">
        <w:trPr>
          <w:trHeight w:val="54"/>
        </w:trPr>
        <w:tc>
          <w:tcPr>
            <w:tcW w:w="54" w:type="dxa"/>
          </w:tcPr>
          <w:p w14:paraId="4B112126" w14:textId="77777777" w:rsidR="00A37FFA" w:rsidRDefault="00A37FFA" w:rsidP="00A37FFA">
            <w:pPr>
              <w:pStyle w:val="EmptyCellLayoutStyle"/>
              <w:spacing w:after="0" w:line="240" w:lineRule="auto"/>
            </w:pPr>
          </w:p>
        </w:tc>
        <w:tc>
          <w:tcPr>
            <w:tcW w:w="10395" w:type="dxa"/>
          </w:tcPr>
          <w:p w14:paraId="6B319681" w14:textId="77777777" w:rsidR="00A37FFA" w:rsidRDefault="00A37FFA" w:rsidP="00A37FFA">
            <w:pPr>
              <w:pStyle w:val="EmptyCellLayoutStyle"/>
              <w:spacing w:after="0" w:line="240" w:lineRule="auto"/>
            </w:pPr>
          </w:p>
        </w:tc>
        <w:tc>
          <w:tcPr>
            <w:tcW w:w="149" w:type="dxa"/>
          </w:tcPr>
          <w:p w14:paraId="6867BBB0" w14:textId="77777777" w:rsidR="00A37FFA" w:rsidRDefault="00A37FFA" w:rsidP="00A37FFA">
            <w:pPr>
              <w:pStyle w:val="EmptyCellLayoutStyle"/>
              <w:spacing w:after="0" w:line="240" w:lineRule="auto"/>
            </w:pPr>
          </w:p>
        </w:tc>
      </w:tr>
      <w:tr w:rsidR="00A37FFA" w14:paraId="2E212148" w14:textId="77777777" w:rsidTr="00A37FFA">
        <w:tc>
          <w:tcPr>
            <w:tcW w:w="54" w:type="dxa"/>
          </w:tcPr>
          <w:p w14:paraId="5F0DA4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FE2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614D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F0B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94F8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10A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26B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9F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AD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94E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B9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6B5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E6A67" w14:textId="77777777" w:rsidR="00A37FFA" w:rsidRDefault="00A37FFA" w:rsidP="00A37FFA">
                  <w:pPr>
                    <w:spacing w:after="0" w:line="240" w:lineRule="auto"/>
                  </w:pPr>
                  <w:r>
                    <w:rPr>
                      <w:rFonts w:eastAsia="Arial"/>
                      <w:color w:val="000000"/>
                      <w:lang w:bidi="ru-ru" w:val="ru-ru"/>
                    </w:rPr>
                    <w:t xml:space="preserve">Да</w:t>
                  </w:r>
                </w:p>
              </w:tc>
            </w:tr>
            <w:tr w:rsidR="00A37FFA" w14:paraId="061BB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64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4B3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F11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D4F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75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70D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27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B7C5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1E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88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C98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3D6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52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09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D4395" w14:textId="77777777" w:rsidR="00A37FFA" w:rsidRDefault="00A37FFA" w:rsidP="00A37FFA">
                  <w:pPr>
                    <w:spacing w:after="0" w:line="240" w:lineRule="auto"/>
                  </w:pPr>
                </w:p>
              </w:tc>
            </w:tr>
            <w:tr w:rsidR="00A37FFA" w14:paraId="5BFB8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91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2D6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E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C895F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A1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BF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E4E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2DEED4" w14:textId="77777777" w:rsidR="00A37FFA" w:rsidRDefault="00A37FFA" w:rsidP="00A37FFA">
            <w:pPr>
              <w:spacing w:after="0" w:line="240" w:lineRule="auto"/>
            </w:pPr>
          </w:p>
        </w:tc>
        <w:tc>
          <w:tcPr>
            <w:tcW w:w="149" w:type="dxa"/>
          </w:tcPr>
          <w:p w14:paraId="7630184C" w14:textId="77777777" w:rsidR="00A37FFA" w:rsidRDefault="00A37FFA" w:rsidP="00A37FFA">
            <w:pPr>
              <w:pStyle w:val="EmptyCellLayoutStyle"/>
              <w:spacing w:after="0" w:line="240" w:lineRule="auto"/>
            </w:pPr>
          </w:p>
        </w:tc>
      </w:tr>
      <w:tr w:rsidR="00A37FFA" w14:paraId="616A1D72" w14:textId="77777777" w:rsidTr="00A37FFA">
        <w:trPr>
          <w:trHeight w:val="80"/>
        </w:trPr>
        <w:tc>
          <w:tcPr>
            <w:tcW w:w="54" w:type="dxa"/>
          </w:tcPr>
          <w:p w14:paraId="4806A2CB" w14:textId="77777777" w:rsidR="00A37FFA" w:rsidRDefault="00A37FFA" w:rsidP="00A37FFA">
            <w:pPr>
              <w:pStyle w:val="EmptyCellLayoutStyle"/>
              <w:spacing w:after="0" w:line="240" w:lineRule="auto"/>
            </w:pPr>
          </w:p>
        </w:tc>
        <w:tc>
          <w:tcPr>
            <w:tcW w:w="10395" w:type="dxa"/>
          </w:tcPr>
          <w:p w14:paraId="41A02534" w14:textId="77777777" w:rsidR="00A37FFA" w:rsidRDefault="00A37FFA" w:rsidP="00A37FFA">
            <w:pPr>
              <w:pStyle w:val="EmptyCellLayoutStyle"/>
              <w:spacing w:after="0" w:line="240" w:lineRule="auto"/>
            </w:pPr>
          </w:p>
        </w:tc>
        <w:tc>
          <w:tcPr>
            <w:tcW w:w="149" w:type="dxa"/>
          </w:tcPr>
          <w:p w14:paraId="37C02577" w14:textId="77777777" w:rsidR="00A37FFA" w:rsidRDefault="00A37FFA" w:rsidP="00A37FFA">
            <w:pPr>
              <w:pStyle w:val="EmptyCellLayoutStyle"/>
              <w:spacing w:after="0" w:line="240" w:lineRule="auto"/>
            </w:pPr>
          </w:p>
        </w:tc>
      </w:tr>
    </w:tbl>
    <w:p xmlns:w="http://schemas.openxmlformats.org/wordprocessingml/2006/main" w14:paraId="3EF888BD" w14:textId="77777777" w:rsidR="00A37FFA" w:rsidRDefault="00A37FFA" w:rsidP="00A37FFA">
      <w:pPr>
        <w:spacing w:after="0" w:line="240" w:lineRule="auto"/>
      </w:pPr>
    </w:p>
    <w:p xmlns:w="http://schemas.openxmlformats.org/wordprocessingml/2006/main" w14:paraId="5FA28A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достаточно памяти на сервере SQL Server</w:t>
      </w:r>
    </w:p>
    <w:p xmlns:w="http://schemas.openxmlformats.org/wordprocessingml/2006/main" w14:paraId="79B4F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удалось выделить достаточное количество памяти для выполнения запро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65B8B9" w14:textId="77777777" w:rsidTr="00A37FFA">
        <w:trPr>
          <w:trHeight w:val="54"/>
        </w:trPr>
        <w:tc>
          <w:tcPr>
            <w:tcW w:w="54" w:type="dxa"/>
          </w:tcPr>
          <w:p w14:paraId="2E22497B" w14:textId="77777777" w:rsidR="00A37FFA" w:rsidRDefault="00A37FFA" w:rsidP="00A37FFA">
            <w:pPr>
              <w:pStyle w:val="EmptyCellLayoutStyle"/>
              <w:spacing w:after="0" w:line="240" w:lineRule="auto"/>
            </w:pPr>
          </w:p>
        </w:tc>
        <w:tc>
          <w:tcPr>
            <w:tcW w:w="10395" w:type="dxa"/>
          </w:tcPr>
          <w:p w14:paraId="7469B7F1" w14:textId="77777777" w:rsidR="00A37FFA" w:rsidRDefault="00A37FFA" w:rsidP="00A37FFA">
            <w:pPr>
              <w:pStyle w:val="EmptyCellLayoutStyle"/>
              <w:spacing w:after="0" w:line="240" w:lineRule="auto"/>
            </w:pPr>
          </w:p>
        </w:tc>
        <w:tc>
          <w:tcPr>
            <w:tcW w:w="149" w:type="dxa"/>
          </w:tcPr>
          <w:p w14:paraId="16C2849A" w14:textId="77777777" w:rsidR="00A37FFA" w:rsidRDefault="00A37FFA" w:rsidP="00A37FFA">
            <w:pPr>
              <w:pStyle w:val="EmptyCellLayoutStyle"/>
              <w:spacing w:after="0" w:line="240" w:lineRule="auto"/>
            </w:pPr>
          </w:p>
        </w:tc>
      </w:tr>
      <w:tr w:rsidR="00A37FFA" w14:paraId="11313C34" w14:textId="77777777" w:rsidTr="00A37FFA">
        <w:tc>
          <w:tcPr>
            <w:tcW w:w="54" w:type="dxa"/>
          </w:tcPr>
          <w:p w14:paraId="3C6C74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345F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08C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FD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C7C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CE3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10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9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47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B106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C2A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67E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75B29" w14:textId="77777777" w:rsidR="00A37FFA" w:rsidRDefault="00A37FFA" w:rsidP="00A37FFA">
                  <w:pPr>
                    <w:spacing w:after="0" w:line="240" w:lineRule="auto"/>
                  </w:pPr>
                  <w:r>
                    <w:rPr>
                      <w:rFonts w:eastAsia="Arial"/>
                      <w:color w:val="000000"/>
                      <w:lang w:bidi="ru-ru" w:val="ru-ru"/>
                    </w:rPr>
                    <w:t xml:space="preserve">Да</w:t>
                  </w:r>
                </w:p>
              </w:tc>
            </w:tr>
            <w:tr w:rsidR="00A37FFA" w14:paraId="4EBA9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32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87D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DD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9515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F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1D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0D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38E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BFA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ABD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5B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BC80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01F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70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02715" w14:textId="77777777" w:rsidR="00A37FFA" w:rsidRDefault="00A37FFA" w:rsidP="00A37FFA">
                  <w:pPr>
                    <w:spacing w:after="0" w:line="240" w:lineRule="auto"/>
                  </w:pPr>
                </w:p>
              </w:tc>
            </w:tr>
            <w:tr w:rsidR="00A37FFA" w14:paraId="21216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B88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DA9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95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57A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1A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1B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EC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87CD06" w14:textId="77777777" w:rsidR="00A37FFA" w:rsidRDefault="00A37FFA" w:rsidP="00A37FFA">
            <w:pPr>
              <w:spacing w:after="0" w:line="240" w:lineRule="auto"/>
            </w:pPr>
          </w:p>
        </w:tc>
        <w:tc>
          <w:tcPr>
            <w:tcW w:w="149" w:type="dxa"/>
          </w:tcPr>
          <w:p w14:paraId="78D15184" w14:textId="77777777" w:rsidR="00A37FFA" w:rsidRDefault="00A37FFA" w:rsidP="00A37FFA">
            <w:pPr>
              <w:pStyle w:val="EmptyCellLayoutStyle"/>
              <w:spacing w:after="0" w:line="240" w:lineRule="auto"/>
            </w:pPr>
          </w:p>
        </w:tc>
      </w:tr>
      <w:tr w:rsidR="00A37FFA" w14:paraId="613F313E" w14:textId="77777777" w:rsidTr="00A37FFA">
        <w:trPr>
          <w:trHeight w:val="80"/>
        </w:trPr>
        <w:tc>
          <w:tcPr>
            <w:tcW w:w="54" w:type="dxa"/>
          </w:tcPr>
          <w:p w14:paraId="28DF4520" w14:textId="77777777" w:rsidR="00A37FFA" w:rsidRDefault="00A37FFA" w:rsidP="00A37FFA">
            <w:pPr>
              <w:pStyle w:val="EmptyCellLayoutStyle"/>
              <w:spacing w:after="0" w:line="240" w:lineRule="auto"/>
            </w:pPr>
          </w:p>
        </w:tc>
        <w:tc>
          <w:tcPr>
            <w:tcW w:w="10395" w:type="dxa"/>
          </w:tcPr>
          <w:p w14:paraId="186B92E0" w14:textId="77777777" w:rsidR="00A37FFA" w:rsidRDefault="00A37FFA" w:rsidP="00A37FFA">
            <w:pPr>
              <w:pStyle w:val="EmptyCellLayoutStyle"/>
              <w:spacing w:after="0" w:line="240" w:lineRule="auto"/>
            </w:pPr>
          </w:p>
        </w:tc>
        <w:tc>
          <w:tcPr>
            <w:tcW w:w="149" w:type="dxa"/>
          </w:tcPr>
          <w:p w14:paraId="71EE6254" w14:textId="77777777" w:rsidR="00A37FFA" w:rsidRDefault="00A37FFA" w:rsidP="00A37FFA">
            <w:pPr>
              <w:pStyle w:val="EmptyCellLayoutStyle"/>
              <w:spacing w:after="0" w:line="240" w:lineRule="auto"/>
            </w:pPr>
          </w:p>
        </w:tc>
      </w:tr>
    </w:tbl>
    <w:p xmlns:w="http://schemas.openxmlformats.org/wordprocessingml/2006/main" w14:paraId="5050F3C2" w14:textId="77777777" w:rsidR="00A37FFA" w:rsidRDefault="00A37FFA" w:rsidP="00A37FFA">
      <w:pPr>
        <w:spacing w:after="0" w:line="240" w:lineRule="auto"/>
      </w:pPr>
    </w:p>
    <w:p xmlns:w="http://schemas.openxmlformats.org/wordprocessingml/2006/main" w14:paraId="4CA44A5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SQL Server запускается без восстановления</w:t>
      </w:r>
    </w:p>
    <w:p xmlns:w="http://schemas.openxmlformats.org/wordprocessingml/2006/main" w14:paraId="55C3F4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запускается без восстановл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BF2F46" w14:textId="77777777" w:rsidTr="00A37FFA">
        <w:trPr>
          <w:trHeight w:val="54"/>
        </w:trPr>
        <w:tc>
          <w:tcPr>
            <w:tcW w:w="54" w:type="dxa"/>
          </w:tcPr>
          <w:p w14:paraId="5983A0E7" w14:textId="77777777" w:rsidR="00A37FFA" w:rsidRDefault="00A37FFA" w:rsidP="00A37FFA">
            <w:pPr>
              <w:pStyle w:val="EmptyCellLayoutStyle"/>
              <w:spacing w:after="0" w:line="240" w:lineRule="auto"/>
            </w:pPr>
          </w:p>
        </w:tc>
        <w:tc>
          <w:tcPr>
            <w:tcW w:w="10395" w:type="dxa"/>
          </w:tcPr>
          <w:p w14:paraId="29C0B26F" w14:textId="77777777" w:rsidR="00A37FFA" w:rsidRDefault="00A37FFA" w:rsidP="00A37FFA">
            <w:pPr>
              <w:pStyle w:val="EmptyCellLayoutStyle"/>
              <w:spacing w:after="0" w:line="240" w:lineRule="auto"/>
            </w:pPr>
          </w:p>
        </w:tc>
        <w:tc>
          <w:tcPr>
            <w:tcW w:w="149" w:type="dxa"/>
          </w:tcPr>
          <w:p w14:paraId="608A111B" w14:textId="77777777" w:rsidR="00A37FFA" w:rsidRDefault="00A37FFA" w:rsidP="00A37FFA">
            <w:pPr>
              <w:pStyle w:val="EmptyCellLayoutStyle"/>
              <w:spacing w:after="0" w:line="240" w:lineRule="auto"/>
            </w:pPr>
          </w:p>
        </w:tc>
      </w:tr>
      <w:tr w:rsidR="00A37FFA" w14:paraId="32252008" w14:textId="77777777" w:rsidTr="00A37FFA">
        <w:tc>
          <w:tcPr>
            <w:tcW w:w="54" w:type="dxa"/>
          </w:tcPr>
          <w:p w14:paraId="60854A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63B6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8AC1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2BF6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4B1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E6A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449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9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824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E0B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DD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AA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ACB7" w14:textId="77777777" w:rsidR="00A37FFA" w:rsidRDefault="00A37FFA" w:rsidP="00A37FFA">
                  <w:pPr>
                    <w:spacing w:after="0" w:line="240" w:lineRule="auto"/>
                  </w:pPr>
                  <w:r>
                    <w:rPr>
                      <w:rFonts w:eastAsia="Arial"/>
                      <w:color w:val="000000"/>
                      <w:lang w:bidi="ru-ru" w:val="ru-ru"/>
                    </w:rPr>
                    <w:t xml:space="preserve">Да</w:t>
                  </w:r>
                </w:p>
              </w:tc>
            </w:tr>
            <w:tr w:rsidR="00A37FFA" w14:paraId="41C202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EBB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6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E9D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8F3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FFE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70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E6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2340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63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5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C0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E328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8F5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79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DFF94" w14:textId="77777777" w:rsidR="00A37FFA" w:rsidRDefault="00A37FFA" w:rsidP="00A37FFA">
                  <w:pPr>
                    <w:spacing w:after="0" w:line="240" w:lineRule="auto"/>
                  </w:pPr>
                </w:p>
              </w:tc>
            </w:tr>
            <w:tr w:rsidR="00A37FFA" w14:paraId="0E909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A7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4F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C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8084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0B5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B0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11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EB6278" w14:textId="77777777" w:rsidR="00A37FFA" w:rsidRDefault="00A37FFA" w:rsidP="00A37FFA">
            <w:pPr>
              <w:spacing w:after="0" w:line="240" w:lineRule="auto"/>
            </w:pPr>
          </w:p>
        </w:tc>
        <w:tc>
          <w:tcPr>
            <w:tcW w:w="149" w:type="dxa"/>
          </w:tcPr>
          <w:p w14:paraId="312D4E64" w14:textId="77777777" w:rsidR="00A37FFA" w:rsidRDefault="00A37FFA" w:rsidP="00A37FFA">
            <w:pPr>
              <w:pStyle w:val="EmptyCellLayoutStyle"/>
              <w:spacing w:after="0" w:line="240" w:lineRule="auto"/>
            </w:pPr>
          </w:p>
        </w:tc>
      </w:tr>
      <w:tr w:rsidR="00A37FFA" w14:paraId="768A6106" w14:textId="77777777" w:rsidTr="00A37FFA">
        <w:trPr>
          <w:trHeight w:val="80"/>
        </w:trPr>
        <w:tc>
          <w:tcPr>
            <w:tcW w:w="54" w:type="dxa"/>
          </w:tcPr>
          <w:p w14:paraId="554A943E" w14:textId="77777777" w:rsidR="00A37FFA" w:rsidRDefault="00A37FFA" w:rsidP="00A37FFA">
            <w:pPr>
              <w:pStyle w:val="EmptyCellLayoutStyle"/>
              <w:spacing w:after="0" w:line="240" w:lineRule="auto"/>
            </w:pPr>
          </w:p>
        </w:tc>
        <w:tc>
          <w:tcPr>
            <w:tcW w:w="10395" w:type="dxa"/>
          </w:tcPr>
          <w:p w14:paraId="2925F75A" w14:textId="77777777" w:rsidR="00A37FFA" w:rsidRDefault="00A37FFA" w:rsidP="00A37FFA">
            <w:pPr>
              <w:pStyle w:val="EmptyCellLayoutStyle"/>
              <w:spacing w:after="0" w:line="240" w:lineRule="auto"/>
            </w:pPr>
          </w:p>
        </w:tc>
        <w:tc>
          <w:tcPr>
            <w:tcW w:w="149" w:type="dxa"/>
          </w:tcPr>
          <w:p w14:paraId="308EEF98" w14:textId="77777777" w:rsidR="00A37FFA" w:rsidRDefault="00A37FFA" w:rsidP="00A37FFA">
            <w:pPr>
              <w:pStyle w:val="EmptyCellLayoutStyle"/>
              <w:spacing w:after="0" w:line="240" w:lineRule="auto"/>
            </w:pPr>
          </w:p>
        </w:tc>
      </w:tr>
    </w:tbl>
    <w:p xmlns:w="http://schemas.openxmlformats.org/wordprocessingml/2006/main" w14:paraId="35B915F9" w14:textId="77777777" w:rsidR="00A37FFA" w:rsidRDefault="00A37FFA" w:rsidP="00A37FFA">
      <w:pPr>
        <w:spacing w:after="0" w:line="240" w:lineRule="auto"/>
      </w:pPr>
    </w:p>
    <w:p xmlns:w="http://schemas.openxmlformats.org/wordprocessingml/2006/main" w14:paraId="188CAF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верочное утверждение SQL Server (17067)</w:t>
      </w:r>
    </w:p>
    <w:p xmlns:w="http://schemas.openxmlformats.org/wordprocessingml/2006/main" w14:paraId="6832A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0EC12B" w14:textId="77777777" w:rsidTr="00A37FFA">
        <w:trPr>
          <w:trHeight w:val="54"/>
        </w:trPr>
        <w:tc>
          <w:tcPr>
            <w:tcW w:w="54" w:type="dxa"/>
          </w:tcPr>
          <w:p w14:paraId="79D96837" w14:textId="77777777" w:rsidR="00A37FFA" w:rsidRDefault="00A37FFA" w:rsidP="00A37FFA">
            <w:pPr>
              <w:pStyle w:val="EmptyCellLayoutStyle"/>
              <w:spacing w:after="0" w:line="240" w:lineRule="auto"/>
            </w:pPr>
          </w:p>
        </w:tc>
        <w:tc>
          <w:tcPr>
            <w:tcW w:w="10395" w:type="dxa"/>
          </w:tcPr>
          <w:p w14:paraId="248008A8" w14:textId="77777777" w:rsidR="00A37FFA" w:rsidRDefault="00A37FFA" w:rsidP="00A37FFA">
            <w:pPr>
              <w:pStyle w:val="EmptyCellLayoutStyle"/>
              <w:spacing w:after="0" w:line="240" w:lineRule="auto"/>
            </w:pPr>
          </w:p>
        </w:tc>
        <w:tc>
          <w:tcPr>
            <w:tcW w:w="149" w:type="dxa"/>
          </w:tcPr>
          <w:p w14:paraId="5ED8E67A" w14:textId="77777777" w:rsidR="00A37FFA" w:rsidRDefault="00A37FFA" w:rsidP="00A37FFA">
            <w:pPr>
              <w:pStyle w:val="EmptyCellLayoutStyle"/>
              <w:spacing w:after="0" w:line="240" w:lineRule="auto"/>
            </w:pPr>
          </w:p>
        </w:tc>
      </w:tr>
      <w:tr w:rsidR="00A37FFA" w14:paraId="4BB4C75B" w14:textId="77777777" w:rsidTr="00A37FFA">
        <w:tc>
          <w:tcPr>
            <w:tcW w:w="54" w:type="dxa"/>
          </w:tcPr>
          <w:p w14:paraId="4B1569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DE7A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07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8CD2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7197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4C0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6E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79D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AEA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676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07A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1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0F804" w14:textId="77777777" w:rsidR="00A37FFA" w:rsidRDefault="00A37FFA" w:rsidP="00A37FFA">
                  <w:pPr>
                    <w:spacing w:after="0" w:line="240" w:lineRule="auto"/>
                  </w:pPr>
                  <w:r>
                    <w:rPr>
                      <w:rFonts w:eastAsia="Arial"/>
                      <w:color w:val="000000"/>
                      <w:lang w:bidi="ru-ru" w:val="ru-ru"/>
                    </w:rPr>
                    <w:t xml:space="preserve">Да</w:t>
                  </w:r>
                </w:p>
              </w:tc>
            </w:tr>
            <w:tr w:rsidR="00A37FFA" w14:paraId="57303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83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1F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EB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9DE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52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6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0C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03DF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5D7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279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0B47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75F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52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378F7" w14:textId="77777777" w:rsidR="00A37FFA" w:rsidRDefault="00A37FFA" w:rsidP="00A37FFA">
                  <w:pPr>
                    <w:spacing w:after="0" w:line="240" w:lineRule="auto"/>
                  </w:pPr>
                </w:p>
              </w:tc>
            </w:tr>
            <w:tr w:rsidR="00A37FFA" w14:paraId="6CBBF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1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8D3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5E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B848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9DEB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FDE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2CF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3836B1" w14:textId="77777777" w:rsidR="00A37FFA" w:rsidRDefault="00A37FFA" w:rsidP="00A37FFA">
            <w:pPr>
              <w:spacing w:after="0" w:line="240" w:lineRule="auto"/>
            </w:pPr>
          </w:p>
        </w:tc>
        <w:tc>
          <w:tcPr>
            <w:tcW w:w="149" w:type="dxa"/>
          </w:tcPr>
          <w:p w14:paraId="4596F7FF" w14:textId="77777777" w:rsidR="00A37FFA" w:rsidRDefault="00A37FFA" w:rsidP="00A37FFA">
            <w:pPr>
              <w:pStyle w:val="EmptyCellLayoutStyle"/>
              <w:spacing w:after="0" w:line="240" w:lineRule="auto"/>
            </w:pPr>
          </w:p>
        </w:tc>
      </w:tr>
      <w:tr w:rsidR="00A37FFA" w14:paraId="5C83FDBF" w14:textId="77777777" w:rsidTr="00A37FFA">
        <w:trPr>
          <w:trHeight w:val="80"/>
        </w:trPr>
        <w:tc>
          <w:tcPr>
            <w:tcW w:w="54" w:type="dxa"/>
          </w:tcPr>
          <w:p w14:paraId="7150C01A" w14:textId="77777777" w:rsidR="00A37FFA" w:rsidRDefault="00A37FFA" w:rsidP="00A37FFA">
            <w:pPr>
              <w:pStyle w:val="EmptyCellLayoutStyle"/>
              <w:spacing w:after="0" w:line="240" w:lineRule="auto"/>
            </w:pPr>
          </w:p>
        </w:tc>
        <w:tc>
          <w:tcPr>
            <w:tcW w:w="10395" w:type="dxa"/>
          </w:tcPr>
          <w:p w14:paraId="41E6A1AD" w14:textId="77777777" w:rsidR="00A37FFA" w:rsidRDefault="00A37FFA" w:rsidP="00A37FFA">
            <w:pPr>
              <w:pStyle w:val="EmptyCellLayoutStyle"/>
              <w:spacing w:after="0" w:line="240" w:lineRule="auto"/>
            </w:pPr>
          </w:p>
        </w:tc>
        <w:tc>
          <w:tcPr>
            <w:tcW w:w="149" w:type="dxa"/>
          </w:tcPr>
          <w:p w14:paraId="47D549FB" w14:textId="77777777" w:rsidR="00A37FFA" w:rsidRDefault="00A37FFA" w:rsidP="00A37FFA">
            <w:pPr>
              <w:pStyle w:val="EmptyCellLayoutStyle"/>
              <w:spacing w:after="0" w:line="240" w:lineRule="auto"/>
            </w:pPr>
          </w:p>
        </w:tc>
      </w:tr>
    </w:tbl>
    <w:p xmlns:w="http://schemas.openxmlformats.org/wordprocessingml/2006/main" w14:paraId="4EAA60E0" w14:textId="77777777" w:rsidR="00A37FFA" w:rsidRDefault="00A37FFA" w:rsidP="00A37FFA">
      <w:pPr>
        <w:spacing w:after="0" w:line="240" w:lineRule="auto"/>
      </w:pPr>
    </w:p>
    <w:p xmlns:w="http://schemas.openxmlformats.org/wordprocessingml/2006/main" w14:paraId="79535F1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произошла неизвестная ошибка</w:t>
      </w:r>
    </w:p>
    <w:p xmlns:w="http://schemas.openxmlformats.org/wordprocessingml/2006/main" w14:paraId="0E730C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при различных условиях. Часто она связана с разрешениями или с отсутствием файл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444D12" w14:textId="77777777" w:rsidTr="00A37FFA">
        <w:trPr>
          <w:trHeight w:val="54"/>
        </w:trPr>
        <w:tc>
          <w:tcPr>
            <w:tcW w:w="54" w:type="dxa"/>
          </w:tcPr>
          <w:p w14:paraId="6EAED328" w14:textId="77777777" w:rsidR="00A37FFA" w:rsidRDefault="00A37FFA" w:rsidP="00A37FFA">
            <w:pPr>
              <w:pStyle w:val="EmptyCellLayoutStyle"/>
              <w:spacing w:after="0" w:line="240" w:lineRule="auto"/>
            </w:pPr>
          </w:p>
        </w:tc>
        <w:tc>
          <w:tcPr>
            <w:tcW w:w="10395" w:type="dxa"/>
          </w:tcPr>
          <w:p w14:paraId="43E79147" w14:textId="77777777" w:rsidR="00A37FFA" w:rsidRDefault="00A37FFA" w:rsidP="00A37FFA">
            <w:pPr>
              <w:pStyle w:val="EmptyCellLayoutStyle"/>
              <w:spacing w:after="0" w:line="240" w:lineRule="auto"/>
            </w:pPr>
          </w:p>
        </w:tc>
        <w:tc>
          <w:tcPr>
            <w:tcW w:w="149" w:type="dxa"/>
          </w:tcPr>
          <w:p w14:paraId="25BD326D" w14:textId="77777777" w:rsidR="00A37FFA" w:rsidRDefault="00A37FFA" w:rsidP="00A37FFA">
            <w:pPr>
              <w:pStyle w:val="EmptyCellLayoutStyle"/>
              <w:spacing w:after="0" w:line="240" w:lineRule="auto"/>
            </w:pPr>
          </w:p>
        </w:tc>
      </w:tr>
      <w:tr w:rsidR="00A37FFA" w14:paraId="3D8A5949" w14:textId="77777777" w:rsidTr="00A37FFA">
        <w:tc>
          <w:tcPr>
            <w:tcW w:w="54" w:type="dxa"/>
          </w:tcPr>
          <w:p w14:paraId="654DA4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8AC2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B435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2C9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293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240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15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6E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E3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2A6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02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A10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9980A" w14:textId="77777777" w:rsidR="00A37FFA" w:rsidRDefault="00A37FFA" w:rsidP="00A37FFA">
                  <w:pPr>
                    <w:spacing w:after="0" w:line="240" w:lineRule="auto"/>
                  </w:pPr>
                  <w:r>
                    <w:rPr>
                      <w:rFonts w:eastAsia="Arial"/>
                      <w:color w:val="000000"/>
                      <w:lang w:bidi="ru-ru" w:val="ru-ru"/>
                    </w:rPr>
                    <w:t xml:space="preserve">Да</w:t>
                  </w:r>
                </w:p>
              </w:tc>
            </w:tr>
            <w:tr w:rsidR="00A37FFA" w14:paraId="64779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01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15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9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8C2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AF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77F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6D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B559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B0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33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25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D3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4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2A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516AD" w14:textId="77777777" w:rsidR="00A37FFA" w:rsidRDefault="00A37FFA" w:rsidP="00A37FFA">
                  <w:pPr>
                    <w:spacing w:after="0" w:line="240" w:lineRule="auto"/>
                  </w:pPr>
                </w:p>
              </w:tc>
            </w:tr>
            <w:tr w:rsidR="00A37FFA" w14:paraId="632B3E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3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80D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D19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2862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B5D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AD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8CE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95A91E" w14:textId="77777777" w:rsidR="00A37FFA" w:rsidRDefault="00A37FFA" w:rsidP="00A37FFA">
            <w:pPr>
              <w:spacing w:after="0" w:line="240" w:lineRule="auto"/>
            </w:pPr>
          </w:p>
        </w:tc>
        <w:tc>
          <w:tcPr>
            <w:tcW w:w="149" w:type="dxa"/>
          </w:tcPr>
          <w:p w14:paraId="0E85C95B" w14:textId="77777777" w:rsidR="00A37FFA" w:rsidRDefault="00A37FFA" w:rsidP="00A37FFA">
            <w:pPr>
              <w:pStyle w:val="EmptyCellLayoutStyle"/>
              <w:spacing w:after="0" w:line="240" w:lineRule="auto"/>
            </w:pPr>
          </w:p>
        </w:tc>
      </w:tr>
      <w:tr w:rsidR="00A37FFA" w14:paraId="4FE6CB58" w14:textId="77777777" w:rsidTr="00A37FFA">
        <w:trPr>
          <w:trHeight w:val="80"/>
        </w:trPr>
        <w:tc>
          <w:tcPr>
            <w:tcW w:w="54" w:type="dxa"/>
          </w:tcPr>
          <w:p w14:paraId="7F902C51" w14:textId="77777777" w:rsidR="00A37FFA" w:rsidRDefault="00A37FFA" w:rsidP="00A37FFA">
            <w:pPr>
              <w:pStyle w:val="EmptyCellLayoutStyle"/>
              <w:spacing w:after="0" w:line="240" w:lineRule="auto"/>
            </w:pPr>
          </w:p>
        </w:tc>
        <w:tc>
          <w:tcPr>
            <w:tcW w:w="10395" w:type="dxa"/>
          </w:tcPr>
          <w:p w14:paraId="590127B8" w14:textId="77777777" w:rsidR="00A37FFA" w:rsidRDefault="00A37FFA" w:rsidP="00A37FFA">
            <w:pPr>
              <w:pStyle w:val="EmptyCellLayoutStyle"/>
              <w:spacing w:after="0" w:line="240" w:lineRule="auto"/>
            </w:pPr>
          </w:p>
        </w:tc>
        <w:tc>
          <w:tcPr>
            <w:tcW w:w="149" w:type="dxa"/>
          </w:tcPr>
          <w:p w14:paraId="1C5DA745" w14:textId="77777777" w:rsidR="00A37FFA" w:rsidRDefault="00A37FFA" w:rsidP="00A37FFA">
            <w:pPr>
              <w:pStyle w:val="EmptyCellLayoutStyle"/>
              <w:spacing w:after="0" w:line="240" w:lineRule="auto"/>
            </w:pPr>
          </w:p>
        </w:tc>
      </w:tr>
    </w:tbl>
    <w:p xmlns:w="http://schemas.openxmlformats.org/wordprocessingml/2006/main" w14:paraId="6413E188" w14:textId="77777777" w:rsidR="00A37FFA" w:rsidRDefault="00A37FFA" w:rsidP="00A37FFA">
      <w:pPr>
        <w:spacing w:after="0" w:line="240" w:lineRule="auto"/>
      </w:pPr>
    </w:p>
    <w:p xmlns:w="http://schemas.openxmlformats.org/wordprocessingml/2006/main" w14:paraId="69C0143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езультаты вывода процедуры компонента SQL Server Service Broker</w:t>
      </w:r>
    </w:p>
    <w:p xmlns:w="http://schemas.openxmlformats.org/wordprocessingml/2006/main" w14:paraId="08D38A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а, внутренне активированная SQL Server Service Broker, выводит результаты. Внутренние процедуры не должны выводить результаты. Событие в журнале приложений Linux содержит имя процедуры, имя очереди, а также выходные результаты. Данное событие регистрируется как событие MSSQLSERVER с идентификатором 9724.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4876E" w14:textId="77777777" w:rsidTr="00A37FFA">
        <w:trPr>
          <w:trHeight w:val="54"/>
        </w:trPr>
        <w:tc>
          <w:tcPr>
            <w:tcW w:w="54" w:type="dxa"/>
          </w:tcPr>
          <w:p w14:paraId="366E428F" w14:textId="77777777" w:rsidR="00A37FFA" w:rsidRDefault="00A37FFA" w:rsidP="00A37FFA">
            <w:pPr>
              <w:pStyle w:val="EmptyCellLayoutStyle"/>
              <w:spacing w:after="0" w:line="240" w:lineRule="auto"/>
            </w:pPr>
          </w:p>
        </w:tc>
        <w:tc>
          <w:tcPr>
            <w:tcW w:w="10395" w:type="dxa"/>
          </w:tcPr>
          <w:p w14:paraId="3EFC2876" w14:textId="77777777" w:rsidR="00A37FFA" w:rsidRDefault="00A37FFA" w:rsidP="00A37FFA">
            <w:pPr>
              <w:pStyle w:val="EmptyCellLayoutStyle"/>
              <w:spacing w:after="0" w:line="240" w:lineRule="auto"/>
            </w:pPr>
          </w:p>
        </w:tc>
        <w:tc>
          <w:tcPr>
            <w:tcW w:w="149" w:type="dxa"/>
          </w:tcPr>
          <w:p w14:paraId="6AA91FC4" w14:textId="77777777" w:rsidR="00A37FFA" w:rsidRDefault="00A37FFA" w:rsidP="00A37FFA">
            <w:pPr>
              <w:pStyle w:val="EmptyCellLayoutStyle"/>
              <w:spacing w:after="0" w:line="240" w:lineRule="auto"/>
            </w:pPr>
          </w:p>
        </w:tc>
      </w:tr>
      <w:tr w:rsidR="00A37FFA" w14:paraId="12EC19D2" w14:textId="77777777" w:rsidTr="00A37FFA">
        <w:tc>
          <w:tcPr>
            <w:tcW w:w="54" w:type="dxa"/>
          </w:tcPr>
          <w:p w14:paraId="7B3C7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1BA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F0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9E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594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D3F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32B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1C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143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8ACE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E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A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5F1E0" w14:textId="77777777" w:rsidR="00A37FFA" w:rsidRDefault="00A37FFA" w:rsidP="00A37FFA">
                  <w:pPr>
                    <w:spacing w:after="0" w:line="240" w:lineRule="auto"/>
                  </w:pPr>
                  <w:r>
                    <w:rPr>
                      <w:rFonts w:eastAsia="Arial"/>
                      <w:color w:val="000000"/>
                      <w:lang w:bidi="ru-ru" w:val="ru-ru"/>
                    </w:rPr>
                    <w:t xml:space="preserve">Да</w:t>
                  </w:r>
                </w:p>
              </w:tc>
            </w:tr>
            <w:tr w:rsidR="00A37FFA" w14:paraId="1B11B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E0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F6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F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B0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74D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24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8EB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61923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45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11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7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3B93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E7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4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93CF1" w14:textId="77777777" w:rsidR="00A37FFA" w:rsidRDefault="00A37FFA" w:rsidP="00A37FFA">
                  <w:pPr>
                    <w:spacing w:after="0" w:line="240" w:lineRule="auto"/>
                  </w:pPr>
                </w:p>
              </w:tc>
            </w:tr>
            <w:tr w:rsidR="00A37FFA" w14:paraId="6292D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CA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4E8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E0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AD1AE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4DB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D8A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A85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17ADA3" w14:textId="77777777" w:rsidR="00A37FFA" w:rsidRDefault="00A37FFA" w:rsidP="00A37FFA">
            <w:pPr>
              <w:spacing w:after="0" w:line="240" w:lineRule="auto"/>
            </w:pPr>
          </w:p>
        </w:tc>
        <w:tc>
          <w:tcPr>
            <w:tcW w:w="149" w:type="dxa"/>
          </w:tcPr>
          <w:p w14:paraId="4C6D29DE" w14:textId="77777777" w:rsidR="00A37FFA" w:rsidRDefault="00A37FFA" w:rsidP="00A37FFA">
            <w:pPr>
              <w:pStyle w:val="EmptyCellLayoutStyle"/>
              <w:spacing w:after="0" w:line="240" w:lineRule="auto"/>
            </w:pPr>
          </w:p>
        </w:tc>
      </w:tr>
      <w:tr w:rsidR="00A37FFA" w14:paraId="25C526B6" w14:textId="77777777" w:rsidTr="00A37FFA">
        <w:trPr>
          <w:trHeight w:val="80"/>
        </w:trPr>
        <w:tc>
          <w:tcPr>
            <w:tcW w:w="54" w:type="dxa"/>
          </w:tcPr>
          <w:p w14:paraId="06A73D8C" w14:textId="77777777" w:rsidR="00A37FFA" w:rsidRDefault="00A37FFA" w:rsidP="00A37FFA">
            <w:pPr>
              <w:pStyle w:val="EmptyCellLayoutStyle"/>
              <w:spacing w:after="0" w:line="240" w:lineRule="auto"/>
            </w:pPr>
          </w:p>
        </w:tc>
        <w:tc>
          <w:tcPr>
            <w:tcW w:w="10395" w:type="dxa"/>
          </w:tcPr>
          <w:p w14:paraId="58F0D66F" w14:textId="77777777" w:rsidR="00A37FFA" w:rsidRDefault="00A37FFA" w:rsidP="00A37FFA">
            <w:pPr>
              <w:pStyle w:val="EmptyCellLayoutStyle"/>
              <w:spacing w:after="0" w:line="240" w:lineRule="auto"/>
            </w:pPr>
          </w:p>
        </w:tc>
        <w:tc>
          <w:tcPr>
            <w:tcW w:w="149" w:type="dxa"/>
          </w:tcPr>
          <w:p w14:paraId="2A5F5178" w14:textId="77777777" w:rsidR="00A37FFA" w:rsidRDefault="00A37FFA" w:rsidP="00A37FFA">
            <w:pPr>
              <w:pStyle w:val="EmptyCellLayoutStyle"/>
              <w:spacing w:after="0" w:line="240" w:lineRule="auto"/>
            </w:pPr>
          </w:p>
        </w:tc>
      </w:tr>
    </w:tbl>
    <w:p xmlns:w="http://schemas.openxmlformats.org/wordprocessingml/2006/main" w14:paraId="176ADDD9" w14:textId="77777777" w:rsidR="00A37FFA" w:rsidRDefault="00A37FFA" w:rsidP="00A37FFA">
      <w:pPr>
        <w:spacing w:after="0" w:line="240" w:lineRule="auto"/>
      </w:pPr>
    </w:p>
    <w:p xmlns:w="http://schemas.openxmlformats.org/wordprocessingml/2006/main" w14:paraId="79CD9D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файл журнала базы данных заполнен. Создайте резервную копию журнала транзакций базы данных, чтобы освободить место в базе данных</w:t>
      </w:r>
    </w:p>
    <w:p xmlns:w="http://schemas.openxmlformats.org/wordprocessingml/2006/main" w14:paraId="601F5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м файле журнала транзакций закончилось свободное мест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0F945E" w14:textId="77777777" w:rsidTr="00A37FFA">
        <w:trPr>
          <w:trHeight w:val="54"/>
        </w:trPr>
        <w:tc>
          <w:tcPr>
            <w:tcW w:w="54" w:type="dxa"/>
          </w:tcPr>
          <w:p w14:paraId="2D02EDF1" w14:textId="77777777" w:rsidR="00A37FFA" w:rsidRDefault="00A37FFA" w:rsidP="00A37FFA">
            <w:pPr>
              <w:pStyle w:val="EmptyCellLayoutStyle"/>
              <w:spacing w:after="0" w:line="240" w:lineRule="auto"/>
            </w:pPr>
          </w:p>
        </w:tc>
        <w:tc>
          <w:tcPr>
            <w:tcW w:w="10395" w:type="dxa"/>
          </w:tcPr>
          <w:p w14:paraId="646F061F" w14:textId="77777777" w:rsidR="00A37FFA" w:rsidRDefault="00A37FFA" w:rsidP="00A37FFA">
            <w:pPr>
              <w:pStyle w:val="EmptyCellLayoutStyle"/>
              <w:spacing w:after="0" w:line="240" w:lineRule="auto"/>
            </w:pPr>
          </w:p>
        </w:tc>
        <w:tc>
          <w:tcPr>
            <w:tcW w:w="149" w:type="dxa"/>
          </w:tcPr>
          <w:p w14:paraId="124ACFB9" w14:textId="77777777" w:rsidR="00A37FFA" w:rsidRDefault="00A37FFA" w:rsidP="00A37FFA">
            <w:pPr>
              <w:pStyle w:val="EmptyCellLayoutStyle"/>
              <w:spacing w:after="0" w:line="240" w:lineRule="auto"/>
            </w:pPr>
          </w:p>
        </w:tc>
      </w:tr>
      <w:tr w:rsidR="00A37FFA" w14:paraId="320BCBDB" w14:textId="77777777" w:rsidTr="00A37FFA">
        <w:tc>
          <w:tcPr>
            <w:tcW w:w="54" w:type="dxa"/>
          </w:tcPr>
          <w:p w14:paraId="7FBBC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44AA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5AA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5C3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BCC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D81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19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1F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D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30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CC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30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9D93F" w14:textId="77777777" w:rsidR="00A37FFA" w:rsidRDefault="00A37FFA" w:rsidP="00A37FFA">
                  <w:pPr>
                    <w:spacing w:after="0" w:line="240" w:lineRule="auto"/>
                  </w:pPr>
                  <w:r>
                    <w:rPr>
                      <w:rFonts w:eastAsia="Arial"/>
                      <w:color w:val="000000"/>
                      <w:lang w:bidi="ru-ru" w:val="ru-ru"/>
                    </w:rPr>
                    <w:t xml:space="preserve">Да</w:t>
                  </w:r>
                </w:p>
              </w:tc>
            </w:tr>
            <w:tr w:rsidR="00A37FFA" w14:paraId="7E8D0C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D5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A67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CF1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59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C7E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9ED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4E3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4AD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37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E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E6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A82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B7A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D30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E5AE8" w14:textId="77777777" w:rsidR="00A37FFA" w:rsidRDefault="00A37FFA" w:rsidP="00A37FFA">
                  <w:pPr>
                    <w:spacing w:after="0" w:line="240" w:lineRule="auto"/>
                  </w:pPr>
                </w:p>
              </w:tc>
            </w:tr>
            <w:tr w:rsidR="00A37FFA" w14:paraId="56BD5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1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C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515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1F41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57F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D24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23F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1BBC0C" w14:textId="77777777" w:rsidR="00A37FFA" w:rsidRDefault="00A37FFA" w:rsidP="00A37FFA">
            <w:pPr>
              <w:spacing w:after="0" w:line="240" w:lineRule="auto"/>
            </w:pPr>
          </w:p>
        </w:tc>
        <w:tc>
          <w:tcPr>
            <w:tcW w:w="149" w:type="dxa"/>
          </w:tcPr>
          <w:p w14:paraId="2009C65E" w14:textId="77777777" w:rsidR="00A37FFA" w:rsidRDefault="00A37FFA" w:rsidP="00A37FFA">
            <w:pPr>
              <w:pStyle w:val="EmptyCellLayoutStyle"/>
              <w:spacing w:after="0" w:line="240" w:lineRule="auto"/>
            </w:pPr>
          </w:p>
        </w:tc>
      </w:tr>
      <w:tr w:rsidR="00A37FFA" w14:paraId="2EABD50A" w14:textId="77777777" w:rsidTr="00A37FFA">
        <w:trPr>
          <w:trHeight w:val="80"/>
        </w:trPr>
        <w:tc>
          <w:tcPr>
            <w:tcW w:w="54" w:type="dxa"/>
          </w:tcPr>
          <w:p w14:paraId="09986F62" w14:textId="77777777" w:rsidR="00A37FFA" w:rsidRDefault="00A37FFA" w:rsidP="00A37FFA">
            <w:pPr>
              <w:pStyle w:val="EmptyCellLayoutStyle"/>
              <w:spacing w:after="0" w:line="240" w:lineRule="auto"/>
            </w:pPr>
          </w:p>
        </w:tc>
        <w:tc>
          <w:tcPr>
            <w:tcW w:w="10395" w:type="dxa"/>
          </w:tcPr>
          <w:p w14:paraId="37F5C421" w14:textId="77777777" w:rsidR="00A37FFA" w:rsidRDefault="00A37FFA" w:rsidP="00A37FFA">
            <w:pPr>
              <w:pStyle w:val="EmptyCellLayoutStyle"/>
              <w:spacing w:after="0" w:line="240" w:lineRule="auto"/>
            </w:pPr>
          </w:p>
        </w:tc>
        <w:tc>
          <w:tcPr>
            <w:tcW w:w="149" w:type="dxa"/>
          </w:tcPr>
          <w:p w14:paraId="6A71E6B0" w14:textId="77777777" w:rsidR="00A37FFA" w:rsidRDefault="00A37FFA" w:rsidP="00A37FFA">
            <w:pPr>
              <w:pStyle w:val="EmptyCellLayoutStyle"/>
              <w:spacing w:after="0" w:line="240" w:lineRule="auto"/>
            </w:pPr>
          </w:p>
        </w:tc>
      </w:tr>
    </w:tbl>
    <w:p xmlns:w="http://schemas.openxmlformats.org/wordprocessingml/2006/main" w14:paraId="1118B814" w14:textId="77777777" w:rsidR="00A37FFA" w:rsidRDefault="00A37FFA" w:rsidP="00A37FFA">
      <w:pPr>
        <w:spacing w:after="0" w:line="240" w:lineRule="auto"/>
      </w:pPr>
    </w:p>
    <w:p xmlns:w="http://schemas.openxmlformats.org/wordprocessingml/2006/main" w14:paraId="7C5A89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отмене внесенной в журнал операции в базе данных</w:t>
      </w:r>
    </w:p>
    <w:p xmlns:w="http://schemas.openxmlformats.org/wordprocessingml/2006/main" w14:paraId="38640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восстановления не удалось отменить (откатить) одну или несколько транзакций в указанной базе данных. Эта ошибка сопровождается более конкретной ошибкой, регистрируемой в журнале ошибок или журнале событий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50D952" w14:textId="77777777" w:rsidTr="00A37FFA">
        <w:trPr>
          <w:trHeight w:val="54"/>
        </w:trPr>
        <w:tc>
          <w:tcPr>
            <w:tcW w:w="54" w:type="dxa"/>
          </w:tcPr>
          <w:p w14:paraId="7188618C" w14:textId="77777777" w:rsidR="00A37FFA" w:rsidRDefault="00A37FFA" w:rsidP="00A37FFA">
            <w:pPr>
              <w:pStyle w:val="EmptyCellLayoutStyle"/>
              <w:spacing w:after="0" w:line="240" w:lineRule="auto"/>
            </w:pPr>
          </w:p>
        </w:tc>
        <w:tc>
          <w:tcPr>
            <w:tcW w:w="10395" w:type="dxa"/>
          </w:tcPr>
          <w:p w14:paraId="18132E8C" w14:textId="77777777" w:rsidR="00A37FFA" w:rsidRDefault="00A37FFA" w:rsidP="00A37FFA">
            <w:pPr>
              <w:pStyle w:val="EmptyCellLayoutStyle"/>
              <w:spacing w:after="0" w:line="240" w:lineRule="auto"/>
            </w:pPr>
          </w:p>
        </w:tc>
        <w:tc>
          <w:tcPr>
            <w:tcW w:w="149" w:type="dxa"/>
          </w:tcPr>
          <w:p w14:paraId="32ED7FE9" w14:textId="77777777" w:rsidR="00A37FFA" w:rsidRDefault="00A37FFA" w:rsidP="00A37FFA">
            <w:pPr>
              <w:pStyle w:val="EmptyCellLayoutStyle"/>
              <w:spacing w:after="0" w:line="240" w:lineRule="auto"/>
            </w:pPr>
          </w:p>
        </w:tc>
      </w:tr>
      <w:tr w:rsidR="00A37FFA" w14:paraId="2FADCC74" w14:textId="77777777" w:rsidTr="00A37FFA">
        <w:tc>
          <w:tcPr>
            <w:tcW w:w="54" w:type="dxa"/>
          </w:tcPr>
          <w:p w14:paraId="24AE0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D09E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C8AB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76A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52E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06B5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886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2A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BB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D2BF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511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B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4585" w14:textId="77777777" w:rsidR="00A37FFA" w:rsidRDefault="00A37FFA" w:rsidP="00A37FFA">
                  <w:pPr>
                    <w:spacing w:after="0" w:line="240" w:lineRule="auto"/>
                  </w:pPr>
                  <w:r>
                    <w:rPr>
                      <w:rFonts w:eastAsia="Arial"/>
                      <w:color w:val="000000"/>
                      <w:lang w:bidi="ru-ru" w:val="ru-ru"/>
                    </w:rPr>
                    <w:t xml:space="preserve">Да</w:t>
                  </w:r>
                </w:p>
              </w:tc>
            </w:tr>
            <w:tr w:rsidR="00A37FFA" w14:paraId="5A1B2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F0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3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52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1D6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2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832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90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E83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833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BE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8C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B04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43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27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4B854" w14:textId="77777777" w:rsidR="00A37FFA" w:rsidRDefault="00A37FFA" w:rsidP="00A37FFA">
                  <w:pPr>
                    <w:spacing w:after="0" w:line="240" w:lineRule="auto"/>
                  </w:pPr>
                </w:p>
              </w:tc>
            </w:tr>
            <w:tr w:rsidR="00A37FFA" w14:paraId="00855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8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8F0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27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7F0D4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6D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1B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BAA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1A0153" w14:textId="77777777" w:rsidR="00A37FFA" w:rsidRDefault="00A37FFA" w:rsidP="00A37FFA">
            <w:pPr>
              <w:spacing w:after="0" w:line="240" w:lineRule="auto"/>
            </w:pPr>
          </w:p>
        </w:tc>
        <w:tc>
          <w:tcPr>
            <w:tcW w:w="149" w:type="dxa"/>
          </w:tcPr>
          <w:p w14:paraId="79B1A903" w14:textId="77777777" w:rsidR="00A37FFA" w:rsidRDefault="00A37FFA" w:rsidP="00A37FFA">
            <w:pPr>
              <w:pStyle w:val="EmptyCellLayoutStyle"/>
              <w:spacing w:after="0" w:line="240" w:lineRule="auto"/>
            </w:pPr>
          </w:p>
        </w:tc>
      </w:tr>
      <w:tr w:rsidR="00A37FFA" w14:paraId="222F74D5" w14:textId="77777777" w:rsidTr="00A37FFA">
        <w:trPr>
          <w:trHeight w:val="80"/>
        </w:trPr>
        <w:tc>
          <w:tcPr>
            <w:tcW w:w="54" w:type="dxa"/>
          </w:tcPr>
          <w:p w14:paraId="39895B6D" w14:textId="77777777" w:rsidR="00A37FFA" w:rsidRDefault="00A37FFA" w:rsidP="00A37FFA">
            <w:pPr>
              <w:pStyle w:val="EmptyCellLayoutStyle"/>
              <w:spacing w:after="0" w:line="240" w:lineRule="auto"/>
            </w:pPr>
          </w:p>
        </w:tc>
        <w:tc>
          <w:tcPr>
            <w:tcW w:w="10395" w:type="dxa"/>
          </w:tcPr>
          <w:p w14:paraId="658543E8" w14:textId="77777777" w:rsidR="00A37FFA" w:rsidRDefault="00A37FFA" w:rsidP="00A37FFA">
            <w:pPr>
              <w:pStyle w:val="EmptyCellLayoutStyle"/>
              <w:spacing w:after="0" w:line="240" w:lineRule="auto"/>
            </w:pPr>
          </w:p>
        </w:tc>
        <w:tc>
          <w:tcPr>
            <w:tcW w:w="149" w:type="dxa"/>
          </w:tcPr>
          <w:p w14:paraId="448AF6EB" w14:textId="77777777" w:rsidR="00A37FFA" w:rsidRDefault="00A37FFA" w:rsidP="00A37FFA">
            <w:pPr>
              <w:pStyle w:val="EmptyCellLayoutStyle"/>
              <w:spacing w:after="0" w:line="240" w:lineRule="auto"/>
            </w:pPr>
          </w:p>
        </w:tc>
      </w:tr>
    </w:tbl>
    <w:p xmlns:w="http://schemas.openxmlformats.org/wordprocessingml/2006/main" w14:paraId="11A1D298" w14:textId="77777777" w:rsidR="00A37FFA" w:rsidRDefault="00A37FFA" w:rsidP="00A37FFA">
      <w:pPr>
        <w:spacing w:after="0" w:line="240" w:lineRule="auto"/>
      </w:pPr>
    </w:p>
    <w:p xmlns:w="http://schemas.openxmlformats.org/wordprocessingml/2006/main" w14:paraId="0818C2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определить учетную запись службы для экземпляра SQL Server</w:t>
      </w:r>
    </w:p>
    <w:p xmlns:w="http://schemas.openxmlformats.org/wordprocessingml/2006/main" w14:paraId="38DA1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в инструкции Transact-SQL пропущена одинарная или двойная кавычка. Настройка SET QUOTED_IDENTIFIER определяет допустимое сочетание одинарных и двойных кавычек. Дополнительные сведения о SET QUOTED_IDENTIFIER см. в разделе «SET QUOTED_IDENTIFIER»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BDA012" w14:textId="77777777" w:rsidTr="00A37FFA">
        <w:trPr>
          <w:trHeight w:val="54"/>
        </w:trPr>
        <w:tc>
          <w:tcPr>
            <w:tcW w:w="54" w:type="dxa"/>
          </w:tcPr>
          <w:p w14:paraId="21ABEC76" w14:textId="77777777" w:rsidR="00A37FFA" w:rsidRDefault="00A37FFA" w:rsidP="00A37FFA">
            <w:pPr>
              <w:pStyle w:val="EmptyCellLayoutStyle"/>
              <w:spacing w:after="0" w:line="240" w:lineRule="auto"/>
            </w:pPr>
          </w:p>
        </w:tc>
        <w:tc>
          <w:tcPr>
            <w:tcW w:w="10395" w:type="dxa"/>
          </w:tcPr>
          <w:p w14:paraId="5B9B2BFB" w14:textId="77777777" w:rsidR="00A37FFA" w:rsidRDefault="00A37FFA" w:rsidP="00A37FFA">
            <w:pPr>
              <w:pStyle w:val="EmptyCellLayoutStyle"/>
              <w:spacing w:after="0" w:line="240" w:lineRule="auto"/>
            </w:pPr>
          </w:p>
        </w:tc>
        <w:tc>
          <w:tcPr>
            <w:tcW w:w="149" w:type="dxa"/>
          </w:tcPr>
          <w:p w14:paraId="6AF3101A" w14:textId="77777777" w:rsidR="00A37FFA" w:rsidRDefault="00A37FFA" w:rsidP="00A37FFA">
            <w:pPr>
              <w:pStyle w:val="EmptyCellLayoutStyle"/>
              <w:spacing w:after="0" w:line="240" w:lineRule="auto"/>
            </w:pPr>
          </w:p>
        </w:tc>
      </w:tr>
      <w:tr w:rsidR="00A37FFA" w14:paraId="423676F6" w14:textId="77777777" w:rsidTr="00A37FFA">
        <w:tc>
          <w:tcPr>
            <w:tcW w:w="54" w:type="dxa"/>
          </w:tcPr>
          <w:p w14:paraId="4AB298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C99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979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09A7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56B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537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CB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08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138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4C3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70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2E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0BF6B" w14:textId="77777777" w:rsidR="00A37FFA" w:rsidRDefault="00A37FFA" w:rsidP="00A37FFA">
                  <w:pPr>
                    <w:spacing w:after="0" w:line="240" w:lineRule="auto"/>
                  </w:pPr>
                  <w:r>
                    <w:rPr>
                      <w:rFonts w:eastAsia="Arial"/>
                      <w:color w:val="000000"/>
                      <w:lang w:bidi="ru-ru" w:val="ru-ru"/>
                    </w:rPr>
                    <w:t xml:space="preserve">Да</w:t>
                  </w:r>
                </w:p>
              </w:tc>
            </w:tr>
            <w:tr w:rsidR="00A37FFA" w14:paraId="2F322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E9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DB3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FC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2D4D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24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67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52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E3C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5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C38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D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5A7F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52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F3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42E10" w14:textId="77777777" w:rsidR="00A37FFA" w:rsidRDefault="00A37FFA" w:rsidP="00A37FFA">
                  <w:pPr>
                    <w:spacing w:after="0" w:line="240" w:lineRule="auto"/>
                  </w:pPr>
                </w:p>
              </w:tc>
            </w:tr>
            <w:tr w:rsidR="00A37FFA" w14:paraId="3945C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3F0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11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EB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5C3E6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1F9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60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ED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5F24F8" w14:textId="77777777" w:rsidR="00A37FFA" w:rsidRDefault="00A37FFA" w:rsidP="00A37FFA">
            <w:pPr>
              <w:spacing w:after="0" w:line="240" w:lineRule="auto"/>
            </w:pPr>
          </w:p>
        </w:tc>
        <w:tc>
          <w:tcPr>
            <w:tcW w:w="149" w:type="dxa"/>
          </w:tcPr>
          <w:p w14:paraId="181A40D9" w14:textId="77777777" w:rsidR="00A37FFA" w:rsidRDefault="00A37FFA" w:rsidP="00A37FFA">
            <w:pPr>
              <w:pStyle w:val="EmptyCellLayoutStyle"/>
              <w:spacing w:after="0" w:line="240" w:lineRule="auto"/>
            </w:pPr>
          </w:p>
        </w:tc>
      </w:tr>
      <w:tr w:rsidR="00A37FFA" w14:paraId="3B452B8D" w14:textId="77777777" w:rsidTr="00A37FFA">
        <w:trPr>
          <w:trHeight w:val="80"/>
        </w:trPr>
        <w:tc>
          <w:tcPr>
            <w:tcW w:w="54" w:type="dxa"/>
          </w:tcPr>
          <w:p w14:paraId="3E7E82B3" w14:textId="77777777" w:rsidR="00A37FFA" w:rsidRDefault="00A37FFA" w:rsidP="00A37FFA">
            <w:pPr>
              <w:pStyle w:val="EmptyCellLayoutStyle"/>
              <w:spacing w:after="0" w:line="240" w:lineRule="auto"/>
            </w:pPr>
          </w:p>
        </w:tc>
        <w:tc>
          <w:tcPr>
            <w:tcW w:w="10395" w:type="dxa"/>
          </w:tcPr>
          <w:p w14:paraId="1668E3DF" w14:textId="77777777" w:rsidR="00A37FFA" w:rsidRDefault="00A37FFA" w:rsidP="00A37FFA">
            <w:pPr>
              <w:pStyle w:val="EmptyCellLayoutStyle"/>
              <w:spacing w:after="0" w:line="240" w:lineRule="auto"/>
            </w:pPr>
          </w:p>
        </w:tc>
        <w:tc>
          <w:tcPr>
            <w:tcW w:w="149" w:type="dxa"/>
          </w:tcPr>
          <w:p w14:paraId="50FAA97E" w14:textId="77777777" w:rsidR="00A37FFA" w:rsidRDefault="00A37FFA" w:rsidP="00A37FFA">
            <w:pPr>
              <w:pStyle w:val="EmptyCellLayoutStyle"/>
              <w:spacing w:after="0" w:line="240" w:lineRule="auto"/>
            </w:pPr>
          </w:p>
        </w:tc>
      </w:tr>
    </w:tbl>
    <w:p xmlns:w="http://schemas.openxmlformats.org/wordprocessingml/2006/main" w14:paraId="67A4A5D3" w14:textId="77777777" w:rsidR="00A37FFA" w:rsidRDefault="00A37FFA" w:rsidP="00A37FFA">
      <w:pPr>
        <w:spacing w:after="0" w:line="240" w:lineRule="auto"/>
      </w:pPr>
    </w:p>
    <w:p xmlns:w="http://schemas.openxmlformats.org/wordprocessingml/2006/main" w14:paraId="327A752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устройства резервного копирования, ошибка операционной системы</w:t>
      </w:r>
    </w:p>
    <w:p xmlns:w="http://schemas.openxmlformats.org/wordprocessingml/2006/main" w14:paraId="1EEE4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значает, что операционной системе не удалось открыть или закрыть устройство резервного копирования (диск, лента или канал), указанное в команде BACKUP или RESTORE. Дополнительные сведения об устройствах резервного копирования см. в разделах «Устройства резервного копирования» и «BACKUP»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1CEC0F" w14:textId="77777777" w:rsidTr="00A37FFA">
        <w:trPr>
          <w:trHeight w:val="54"/>
        </w:trPr>
        <w:tc>
          <w:tcPr>
            <w:tcW w:w="54" w:type="dxa"/>
          </w:tcPr>
          <w:p w14:paraId="35BDEDBF" w14:textId="77777777" w:rsidR="00A37FFA" w:rsidRDefault="00A37FFA" w:rsidP="00A37FFA">
            <w:pPr>
              <w:pStyle w:val="EmptyCellLayoutStyle"/>
              <w:spacing w:after="0" w:line="240" w:lineRule="auto"/>
            </w:pPr>
          </w:p>
        </w:tc>
        <w:tc>
          <w:tcPr>
            <w:tcW w:w="10395" w:type="dxa"/>
          </w:tcPr>
          <w:p w14:paraId="52569AB1" w14:textId="77777777" w:rsidR="00A37FFA" w:rsidRDefault="00A37FFA" w:rsidP="00A37FFA">
            <w:pPr>
              <w:pStyle w:val="EmptyCellLayoutStyle"/>
              <w:spacing w:after="0" w:line="240" w:lineRule="auto"/>
            </w:pPr>
          </w:p>
        </w:tc>
        <w:tc>
          <w:tcPr>
            <w:tcW w:w="149" w:type="dxa"/>
          </w:tcPr>
          <w:p w14:paraId="5F795E20" w14:textId="77777777" w:rsidR="00A37FFA" w:rsidRDefault="00A37FFA" w:rsidP="00A37FFA">
            <w:pPr>
              <w:pStyle w:val="EmptyCellLayoutStyle"/>
              <w:spacing w:after="0" w:line="240" w:lineRule="auto"/>
            </w:pPr>
          </w:p>
        </w:tc>
      </w:tr>
      <w:tr w:rsidR="00A37FFA" w14:paraId="17E972C5" w14:textId="77777777" w:rsidTr="00A37FFA">
        <w:tc>
          <w:tcPr>
            <w:tcW w:w="54" w:type="dxa"/>
          </w:tcPr>
          <w:p w14:paraId="4698CD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1846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616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7375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141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3C0B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F83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5BC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D7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0CE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49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B8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01E72" w14:textId="77777777" w:rsidR="00A37FFA" w:rsidRDefault="00A37FFA" w:rsidP="00A37FFA">
                  <w:pPr>
                    <w:spacing w:after="0" w:line="240" w:lineRule="auto"/>
                  </w:pPr>
                  <w:r>
                    <w:rPr>
                      <w:rFonts w:eastAsia="Arial"/>
                      <w:color w:val="000000"/>
                      <w:lang w:bidi="ru-ru" w:val="ru-ru"/>
                    </w:rPr>
                    <w:t xml:space="preserve">Да</w:t>
                  </w:r>
                </w:p>
              </w:tc>
            </w:tr>
            <w:tr w:rsidR="00A37FFA" w14:paraId="0503D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F9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6F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5EE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BA7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D7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224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92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B612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44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00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1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C2F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E5F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C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CBBF2" w14:textId="77777777" w:rsidR="00A37FFA" w:rsidRDefault="00A37FFA" w:rsidP="00A37FFA">
                  <w:pPr>
                    <w:spacing w:after="0" w:line="240" w:lineRule="auto"/>
                  </w:pPr>
                </w:p>
              </w:tc>
            </w:tr>
            <w:tr w:rsidR="00A37FFA" w14:paraId="5F2D5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76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24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AF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13B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178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9CB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3D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DA0D43" w14:textId="77777777" w:rsidR="00A37FFA" w:rsidRDefault="00A37FFA" w:rsidP="00A37FFA">
            <w:pPr>
              <w:spacing w:after="0" w:line="240" w:lineRule="auto"/>
            </w:pPr>
          </w:p>
        </w:tc>
        <w:tc>
          <w:tcPr>
            <w:tcW w:w="149" w:type="dxa"/>
          </w:tcPr>
          <w:p w14:paraId="123BB708" w14:textId="77777777" w:rsidR="00A37FFA" w:rsidRDefault="00A37FFA" w:rsidP="00A37FFA">
            <w:pPr>
              <w:pStyle w:val="EmptyCellLayoutStyle"/>
              <w:spacing w:after="0" w:line="240" w:lineRule="auto"/>
            </w:pPr>
          </w:p>
        </w:tc>
      </w:tr>
      <w:tr w:rsidR="00A37FFA" w14:paraId="1B114B43" w14:textId="77777777" w:rsidTr="00A37FFA">
        <w:trPr>
          <w:trHeight w:val="80"/>
        </w:trPr>
        <w:tc>
          <w:tcPr>
            <w:tcW w:w="54" w:type="dxa"/>
          </w:tcPr>
          <w:p w14:paraId="71E4A044" w14:textId="77777777" w:rsidR="00A37FFA" w:rsidRDefault="00A37FFA" w:rsidP="00A37FFA">
            <w:pPr>
              <w:pStyle w:val="EmptyCellLayoutStyle"/>
              <w:spacing w:after="0" w:line="240" w:lineRule="auto"/>
            </w:pPr>
          </w:p>
        </w:tc>
        <w:tc>
          <w:tcPr>
            <w:tcW w:w="10395" w:type="dxa"/>
          </w:tcPr>
          <w:p w14:paraId="6AE55373" w14:textId="77777777" w:rsidR="00A37FFA" w:rsidRDefault="00A37FFA" w:rsidP="00A37FFA">
            <w:pPr>
              <w:pStyle w:val="EmptyCellLayoutStyle"/>
              <w:spacing w:after="0" w:line="240" w:lineRule="auto"/>
            </w:pPr>
          </w:p>
        </w:tc>
        <w:tc>
          <w:tcPr>
            <w:tcW w:w="149" w:type="dxa"/>
          </w:tcPr>
          <w:p w14:paraId="7ABF61A1" w14:textId="77777777" w:rsidR="00A37FFA" w:rsidRDefault="00A37FFA" w:rsidP="00A37FFA">
            <w:pPr>
              <w:pStyle w:val="EmptyCellLayoutStyle"/>
              <w:spacing w:after="0" w:line="240" w:lineRule="auto"/>
            </w:pPr>
          </w:p>
        </w:tc>
      </w:tr>
    </w:tbl>
    <w:p xmlns:w="http://schemas.openxmlformats.org/wordprocessingml/2006/main" w14:paraId="018100DE" w14:textId="77777777" w:rsidR="00A37FFA" w:rsidRDefault="00A37FFA" w:rsidP="00A37FFA">
      <w:pPr>
        <w:spacing w:after="0" w:line="240" w:lineRule="auto"/>
      </w:pPr>
    </w:p>
    <w:p xmlns:w="http://schemas.openxmlformats.org/wordprocessingml/2006/main" w14:paraId="4D0AE89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в настоящее время пароль использовать нельзя</w:t>
      </w:r>
    </w:p>
    <w:p xmlns:w="http://schemas.openxmlformats.org/wordprocessingml/2006/main" w14:paraId="368AB0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изменить пароль, но предложенный пароль не мог быть использован в тот момент. В журнале безопасности Linux имя данного пользователя указывается в событии MSSQLSERVER с идентификатором 1846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670B7B" w14:textId="77777777" w:rsidTr="00A37FFA">
        <w:trPr>
          <w:trHeight w:val="54"/>
        </w:trPr>
        <w:tc>
          <w:tcPr>
            <w:tcW w:w="54" w:type="dxa"/>
          </w:tcPr>
          <w:p w14:paraId="01916A1A" w14:textId="77777777" w:rsidR="00A37FFA" w:rsidRDefault="00A37FFA" w:rsidP="00A37FFA">
            <w:pPr>
              <w:pStyle w:val="EmptyCellLayoutStyle"/>
              <w:spacing w:after="0" w:line="240" w:lineRule="auto"/>
            </w:pPr>
          </w:p>
        </w:tc>
        <w:tc>
          <w:tcPr>
            <w:tcW w:w="10395" w:type="dxa"/>
          </w:tcPr>
          <w:p w14:paraId="42A00677" w14:textId="77777777" w:rsidR="00A37FFA" w:rsidRDefault="00A37FFA" w:rsidP="00A37FFA">
            <w:pPr>
              <w:pStyle w:val="EmptyCellLayoutStyle"/>
              <w:spacing w:after="0" w:line="240" w:lineRule="auto"/>
            </w:pPr>
          </w:p>
        </w:tc>
        <w:tc>
          <w:tcPr>
            <w:tcW w:w="149" w:type="dxa"/>
          </w:tcPr>
          <w:p w14:paraId="1024E4B7" w14:textId="77777777" w:rsidR="00A37FFA" w:rsidRDefault="00A37FFA" w:rsidP="00A37FFA">
            <w:pPr>
              <w:pStyle w:val="EmptyCellLayoutStyle"/>
              <w:spacing w:after="0" w:line="240" w:lineRule="auto"/>
            </w:pPr>
          </w:p>
        </w:tc>
      </w:tr>
      <w:tr w:rsidR="00A37FFA" w14:paraId="5F2C1780" w14:textId="77777777" w:rsidTr="00A37FFA">
        <w:tc>
          <w:tcPr>
            <w:tcW w:w="54" w:type="dxa"/>
          </w:tcPr>
          <w:p w14:paraId="763067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0E35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EDA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0C7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416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345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0E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5BC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60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129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82C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F6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5A22" w14:textId="77777777" w:rsidR="00A37FFA" w:rsidRDefault="00A37FFA" w:rsidP="00A37FFA">
                  <w:pPr>
                    <w:spacing w:after="0" w:line="240" w:lineRule="auto"/>
                  </w:pPr>
                  <w:r>
                    <w:rPr>
                      <w:rFonts w:eastAsia="Arial"/>
                      <w:color w:val="000000"/>
                      <w:lang w:bidi="ru-ru" w:val="ru-ru"/>
                    </w:rPr>
                    <w:t xml:space="preserve">Да</w:t>
                  </w:r>
                </w:p>
              </w:tc>
            </w:tr>
            <w:tr w:rsidR="00A37FFA" w14:paraId="12FF7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2C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DC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29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8389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D2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BD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22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A5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580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6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B1A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660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3BE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E1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95B72" w14:textId="77777777" w:rsidR="00A37FFA" w:rsidRDefault="00A37FFA" w:rsidP="00A37FFA">
                  <w:pPr>
                    <w:spacing w:after="0" w:line="240" w:lineRule="auto"/>
                  </w:pPr>
                </w:p>
              </w:tc>
            </w:tr>
            <w:tr w:rsidR="00A37FFA" w14:paraId="376ACC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0E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9EF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6CB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9ADD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1A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BC4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D52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432C0BE" w14:textId="77777777" w:rsidR="00A37FFA" w:rsidRDefault="00A37FFA" w:rsidP="00A37FFA">
            <w:pPr>
              <w:spacing w:after="0" w:line="240" w:lineRule="auto"/>
            </w:pPr>
          </w:p>
        </w:tc>
        <w:tc>
          <w:tcPr>
            <w:tcW w:w="149" w:type="dxa"/>
          </w:tcPr>
          <w:p w14:paraId="6A191449" w14:textId="77777777" w:rsidR="00A37FFA" w:rsidRDefault="00A37FFA" w:rsidP="00A37FFA">
            <w:pPr>
              <w:pStyle w:val="EmptyCellLayoutStyle"/>
              <w:spacing w:after="0" w:line="240" w:lineRule="auto"/>
            </w:pPr>
          </w:p>
        </w:tc>
      </w:tr>
      <w:tr w:rsidR="00A37FFA" w14:paraId="4F39AED3" w14:textId="77777777" w:rsidTr="00A37FFA">
        <w:trPr>
          <w:trHeight w:val="80"/>
        </w:trPr>
        <w:tc>
          <w:tcPr>
            <w:tcW w:w="54" w:type="dxa"/>
          </w:tcPr>
          <w:p w14:paraId="398E6151" w14:textId="77777777" w:rsidR="00A37FFA" w:rsidRDefault="00A37FFA" w:rsidP="00A37FFA">
            <w:pPr>
              <w:pStyle w:val="EmptyCellLayoutStyle"/>
              <w:spacing w:after="0" w:line="240" w:lineRule="auto"/>
            </w:pPr>
          </w:p>
        </w:tc>
        <w:tc>
          <w:tcPr>
            <w:tcW w:w="10395" w:type="dxa"/>
          </w:tcPr>
          <w:p w14:paraId="263835C5" w14:textId="77777777" w:rsidR="00A37FFA" w:rsidRDefault="00A37FFA" w:rsidP="00A37FFA">
            <w:pPr>
              <w:pStyle w:val="EmptyCellLayoutStyle"/>
              <w:spacing w:after="0" w:line="240" w:lineRule="auto"/>
            </w:pPr>
          </w:p>
        </w:tc>
        <w:tc>
          <w:tcPr>
            <w:tcW w:w="149" w:type="dxa"/>
          </w:tcPr>
          <w:p w14:paraId="55739C22" w14:textId="77777777" w:rsidR="00A37FFA" w:rsidRDefault="00A37FFA" w:rsidP="00A37FFA">
            <w:pPr>
              <w:pStyle w:val="EmptyCellLayoutStyle"/>
              <w:spacing w:after="0" w:line="240" w:lineRule="auto"/>
            </w:pPr>
          </w:p>
        </w:tc>
      </w:tr>
    </w:tbl>
    <w:p xmlns:w="http://schemas.openxmlformats.org/wordprocessingml/2006/main" w14:paraId="72F4B2C2" w14:textId="77777777" w:rsidR="00A37FFA" w:rsidRDefault="00A37FFA" w:rsidP="00A37FFA">
      <w:pPr>
        <w:spacing w:after="0" w:line="240" w:lineRule="auto"/>
      </w:pPr>
    </w:p>
    <w:p xmlns:w="http://schemas.openxmlformats.org/wordprocessingml/2006/main" w14:paraId="307AC2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 конечной точке подключения транспорта компонента SQL Server Service Broker или зеркального отображения базы данных</w:t>
      </w:r>
    </w:p>
    <w:p xmlns:w="http://schemas.openxmlformats.org/wordprocessingml/2006/main" w14:paraId="707427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использует конечные точки компонента Service Broker и зеркального отображения базы данных для связи за пределами данного экземпляр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C0E682" w14:textId="77777777" w:rsidTr="00A37FFA">
        <w:trPr>
          <w:trHeight w:val="54"/>
        </w:trPr>
        <w:tc>
          <w:tcPr>
            <w:tcW w:w="54" w:type="dxa"/>
          </w:tcPr>
          <w:p w14:paraId="3321CF7E" w14:textId="77777777" w:rsidR="00A37FFA" w:rsidRDefault="00A37FFA" w:rsidP="00A37FFA">
            <w:pPr>
              <w:pStyle w:val="EmptyCellLayoutStyle"/>
              <w:spacing w:after="0" w:line="240" w:lineRule="auto"/>
            </w:pPr>
          </w:p>
        </w:tc>
        <w:tc>
          <w:tcPr>
            <w:tcW w:w="10395" w:type="dxa"/>
          </w:tcPr>
          <w:p w14:paraId="3321D3A4" w14:textId="77777777" w:rsidR="00A37FFA" w:rsidRDefault="00A37FFA" w:rsidP="00A37FFA">
            <w:pPr>
              <w:pStyle w:val="EmptyCellLayoutStyle"/>
              <w:spacing w:after="0" w:line="240" w:lineRule="auto"/>
            </w:pPr>
          </w:p>
        </w:tc>
        <w:tc>
          <w:tcPr>
            <w:tcW w:w="149" w:type="dxa"/>
          </w:tcPr>
          <w:p w14:paraId="33C0FD44" w14:textId="77777777" w:rsidR="00A37FFA" w:rsidRDefault="00A37FFA" w:rsidP="00A37FFA">
            <w:pPr>
              <w:pStyle w:val="EmptyCellLayoutStyle"/>
              <w:spacing w:after="0" w:line="240" w:lineRule="auto"/>
            </w:pPr>
          </w:p>
        </w:tc>
      </w:tr>
      <w:tr w:rsidR="00A37FFA" w14:paraId="401560BD" w14:textId="77777777" w:rsidTr="00A37FFA">
        <w:tc>
          <w:tcPr>
            <w:tcW w:w="54" w:type="dxa"/>
          </w:tcPr>
          <w:p w14:paraId="3C57C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D006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A6B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912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65AD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C98C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82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484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00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A57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27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E82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AE9B" w14:textId="77777777" w:rsidR="00A37FFA" w:rsidRDefault="00A37FFA" w:rsidP="00A37FFA">
                  <w:pPr>
                    <w:spacing w:after="0" w:line="240" w:lineRule="auto"/>
                  </w:pPr>
                  <w:r>
                    <w:rPr>
                      <w:rFonts w:eastAsia="Arial"/>
                      <w:color w:val="000000"/>
                      <w:lang w:bidi="ru-ru" w:val="ru-ru"/>
                    </w:rPr>
                    <w:t xml:space="preserve">Да</w:t>
                  </w:r>
                </w:p>
              </w:tc>
            </w:tr>
            <w:tr w:rsidR="00A37FFA" w14:paraId="62633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4B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EE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A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6AA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10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4C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0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1CA7F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BB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B5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78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7EF7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9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7AE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3DA03" w14:textId="77777777" w:rsidR="00A37FFA" w:rsidRDefault="00A37FFA" w:rsidP="00A37FFA">
                  <w:pPr>
                    <w:spacing w:after="0" w:line="240" w:lineRule="auto"/>
                  </w:pPr>
                </w:p>
              </w:tc>
            </w:tr>
            <w:tr w:rsidR="00A37FFA" w14:paraId="3AD03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9A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DFC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C6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E017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2A2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A3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D65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740E77" w14:textId="77777777" w:rsidR="00A37FFA" w:rsidRDefault="00A37FFA" w:rsidP="00A37FFA">
            <w:pPr>
              <w:spacing w:after="0" w:line="240" w:lineRule="auto"/>
            </w:pPr>
          </w:p>
        </w:tc>
        <w:tc>
          <w:tcPr>
            <w:tcW w:w="149" w:type="dxa"/>
          </w:tcPr>
          <w:p w14:paraId="675B994F" w14:textId="77777777" w:rsidR="00A37FFA" w:rsidRDefault="00A37FFA" w:rsidP="00A37FFA">
            <w:pPr>
              <w:pStyle w:val="EmptyCellLayoutStyle"/>
              <w:spacing w:after="0" w:line="240" w:lineRule="auto"/>
            </w:pPr>
          </w:p>
        </w:tc>
      </w:tr>
      <w:tr w:rsidR="00A37FFA" w14:paraId="4CFDFD4F" w14:textId="77777777" w:rsidTr="00A37FFA">
        <w:trPr>
          <w:trHeight w:val="80"/>
        </w:trPr>
        <w:tc>
          <w:tcPr>
            <w:tcW w:w="54" w:type="dxa"/>
          </w:tcPr>
          <w:p w14:paraId="0F2D01DD" w14:textId="77777777" w:rsidR="00A37FFA" w:rsidRDefault="00A37FFA" w:rsidP="00A37FFA">
            <w:pPr>
              <w:pStyle w:val="EmptyCellLayoutStyle"/>
              <w:spacing w:after="0" w:line="240" w:lineRule="auto"/>
            </w:pPr>
          </w:p>
        </w:tc>
        <w:tc>
          <w:tcPr>
            <w:tcW w:w="10395" w:type="dxa"/>
          </w:tcPr>
          <w:p w14:paraId="4CAD2E89" w14:textId="77777777" w:rsidR="00A37FFA" w:rsidRDefault="00A37FFA" w:rsidP="00A37FFA">
            <w:pPr>
              <w:pStyle w:val="EmptyCellLayoutStyle"/>
              <w:spacing w:after="0" w:line="240" w:lineRule="auto"/>
            </w:pPr>
          </w:p>
        </w:tc>
        <w:tc>
          <w:tcPr>
            <w:tcW w:w="149" w:type="dxa"/>
          </w:tcPr>
          <w:p w14:paraId="2ADF20E7" w14:textId="77777777" w:rsidR="00A37FFA" w:rsidRDefault="00A37FFA" w:rsidP="00A37FFA">
            <w:pPr>
              <w:pStyle w:val="EmptyCellLayoutStyle"/>
              <w:spacing w:after="0" w:line="240" w:lineRule="auto"/>
            </w:pPr>
          </w:p>
        </w:tc>
      </w:tr>
    </w:tbl>
    <w:p xmlns:w="http://schemas.openxmlformats.org/wordprocessingml/2006/main" w14:paraId="46EB8CCD" w14:textId="77777777" w:rsidR="00A37FFA" w:rsidRDefault="00A37FFA" w:rsidP="00A37FFA">
      <w:pPr>
        <w:spacing w:after="0" w:line="240" w:lineRule="auto"/>
      </w:pPr>
    </w:p>
    <w:p xmlns:w="http://schemas.openxmlformats.org/wordprocessingml/2006/main" w14:paraId="55856AC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Достигнуто ограничение лицензии на количество рабочих станций для данного SQL Server</w:t>
      </w:r>
    </w:p>
    <w:p xmlns:w="http://schemas.openxmlformats.org/wordprocessingml/2006/main" w14:paraId="7A5EAA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будет поддерживать подключения рабочих станций после достижения ограничения лицензии на количество рабочих стан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0C603E" w14:textId="77777777" w:rsidTr="00A37FFA">
        <w:trPr>
          <w:trHeight w:val="54"/>
        </w:trPr>
        <w:tc>
          <w:tcPr>
            <w:tcW w:w="54" w:type="dxa"/>
          </w:tcPr>
          <w:p w14:paraId="1CCBC8D4" w14:textId="77777777" w:rsidR="00A37FFA" w:rsidRDefault="00A37FFA" w:rsidP="00A37FFA">
            <w:pPr>
              <w:pStyle w:val="EmptyCellLayoutStyle"/>
              <w:spacing w:after="0" w:line="240" w:lineRule="auto"/>
            </w:pPr>
          </w:p>
        </w:tc>
        <w:tc>
          <w:tcPr>
            <w:tcW w:w="10395" w:type="dxa"/>
          </w:tcPr>
          <w:p w14:paraId="50E429C8" w14:textId="77777777" w:rsidR="00A37FFA" w:rsidRDefault="00A37FFA" w:rsidP="00A37FFA">
            <w:pPr>
              <w:pStyle w:val="EmptyCellLayoutStyle"/>
              <w:spacing w:after="0" w:line="240" w:lineRule="auto"/>
            </w:pPr>
          </w:p>
        </w:tc>
        <w:tc>
          <w:tcPr>
            <w:tcW w:w="149" w:type="dxa"/>
          </w:tcPr>
          <w:p w14:paraId="5C23C368" w14:textId="77777777" w:rsidR="00A37FFA" w:rsidRDefault="00A37FFA" w:rsidP="00A37FFA">
            <w:pPr>
              <w:pStyle w:val="EmptyCellLayoutStyle"/>
              <w:spacing w:after="0" w:line="240" w:lineRule="auto"/>
            </w:pPr>
          </w:p>
        </w:tc>
      </w:tr>
      <w:tr w:rsidR="00A37FFA" w14:paraId="16F85894" w14:textId="77777777" w:rsidTr="00A37FFA">
        <w:tc>
          <w:tcPr>
            <w:tcW w:w="54" w:type="dxa"/>
          </w:tcPr>
          <w:p w14:paraId="6CD52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8BE6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DD9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96FA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687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19D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CE2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BB8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3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E7B7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249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D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A6B8" w14:textId="77777777" w:rsidR="00A37FFA" w:rsidRDefault="00A37FFA" w:rsidP="00A37FFA">
                  <w:pPr>
                    <w:spacing w:after="0" w:line="240" w:lineRule="auto"/>
                  </w:pPr>
                  <w:r>
                    <w:rPr>
                      <w:rFonts w:eastAsia="Arial"/>
                      <w:color w:val="000000"/>
                      <w:lang w:bidi="ru-ru" w:val="ru-ru"/>
                    </w:rPr>
                    <w:t xml:space="preserve">Да</w:t>
                  </w:r>
                </w:p>
              </w:tc>
            </w:tr>
            <w:tr w:rsidR="00A37FFA" w14:paraId="65FB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0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8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82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0B6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12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3A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D6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5D80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851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D4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1E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6B86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E8A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5C0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18216" w14:textId="77777777" w:rsidR="00A37FFA" w:rsidRDefault="00A37FFA" w:rsidP="00A37FFA">
                  <w:pPr>
                    <w:spacing w:after="0" w:line="240" w:lineRule="auto"/>
                  </w:pPr>
                </w:p>
              </w:tc>
            </w:tr>
            <w:tr w:rsidR="00A37FFA" w14:paraId="430C9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CB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CB3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C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65B58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CC2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D74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6178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61C995" w14:textId="77777777" w:rsidR="00A37FFA" w:rsidRDefault="00A37FFA" w:rsidP="00A37FFA">
            <w:pPr>
              <w:spacing w:after="0" w:line="240" w:lineRule="auto"/>
            </w:pPr>
          </w:p>
        </w:tc>
        <w:tc>
          <w:tcPr>
            <w:tcW w:w="149" w:type="dxa"/>
          </w:tcPr>
          <w:p w14:paraId="677F3A9C" w14:textId="77777777" w:rsidR="00A37FFA" w:rsidRDefault="00A37FFA" w:rsidP="00A37FFA">
            <w:pPr>
              <w:pStyle w:val="EmptyCellLayoutStyle"/>
              <w:spacing w:after="0" w:line="240" w:lineRule="auto"/>
            </w:pPr>
          </w:p>
        </w:tc>
      </w:tr>
      <w:tr w:rsidR="00A37FFA" w14:paraId="0CDAED0F" w14:textId="77777777" w:rsidTr="00A37FFA">
        <w:trPr>
          <w:trHeight w:val="80"/>
        </w:trPr>
        <w:tc>
          <w:tcPr>
            <w:tcW w:w="54" w:type="dxa"/>
          </w:tcPr>
          <w:p w14:paraId="506ADA71" w14:textId="77777777" w:rsidR="00A37FFA" w:rsidRDefault="00A37FFA" w:rsidP="00A37FFA">
            <w:pPr>
              <w:pStyle w:val="EmptyCellLayoutStyle"/>
              <w:spacing w:after="0" w:line="240" w:lineRule="auto"/>
            </w:pPr>
          </w:p>
        </w:tc>
        <w:tc>
          <w:tcPr>
            <w:tcW w:w="10395" w:type="dxa"/>
          </w:tcPr>
          <w:p w14:paraId="2E4AEF21" w14:textId="77777777" w:rsidR="00A37FFA" w:rsidRDefault="00A37FFA" w:rsidP="00A37FFA">
            <w:pPr>
              <w:pStyle w:val="EmptyCellLayoutStyle"/>
              <w:spacing w:after="0" w:line="240" w:lineRule="auto"/>
            </w:pPr>
          </w:p>
        </w:tc>
        <w:tc>
          <w:tcPr>
            <w:tcW w:w="149" w:type="dxa"/>
          </w:tcPr>
          <w:p w14:paraId="0BC482CF" w14:textId="77777777" w:rsidR="00A37FFA" w:rsidRDefault="00A37FFA" w:rsidP="00A37FFA">
            <w:pPr>
              <w:pStyle w:val="EmptyCellLayoutStyle"/>
              <w:spacing w:after="0" w:line="240" w:lineRule="auto"/>
            </w:pPr>
          </w:p>
        </w:tc>
      </w:tr>
    </w:tbl>
    <w:p xmlns:w="http://schemas.openxmlformats.org/wordprocessingml/2006/main" w14:paraId="45C51238" w14:textId="77777777" w:rsidR="00A37FFA" w:rsidRDefault="00A37FFA" w:rsidP="00A37FFA">
      <w:pPr>
        <w:spacing w:after="0" w:line="240" w:lineRule="auto"/>
      </w:pPr>
    </w:p>
    <w:p xmlns:w="http://schemas.openxmlformats.org/wordprocessingml/2006/main" w14:paraId="3458C9E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ижнее значение ключа на странице не равно значению ключа родительского элемента</w:t>
      </w:r>
    </w:p>
    <w:p xmlns:w="http://schemas.openxmlformats.org/wordprocessingml/2006/main" w14:paraId="4D46A1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уровня сбалансированного дерева содержится запись и значение ключа для каждой дочерней страницы. Если дочерняя страница является страницей конечного уровня (т. е. уровня 0), то во всех записях на этой странице значения ключа должны быть не меньше значения ключа на родительской странице. Если дочерняя страница является страницей древовидного уровня (т. е. уровня &gt; 0), то во всех записях значения ключа должны превышать значение ключа в родительском объекте, за исключением первой записи, в которой значение ключа должно совпадать со значением ключа родительского объек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1CF5E" w14:textId="77777777" w:rsidTr="00A37FFA">
        <w:trPr>
          <w:trHeight w:val="54"/>
        </w:trPr>
        <w:tc>
          <w:tcPr>
            <w:tcW w:w="54" w:type="dxa"/>
          </w:tcPr>
          <w:p w14:paraId="29B8F043" w14:textId="77777777" w:rsidR="00A37FFA" w:rsidRDefault="00A37FFA" w:rsidP="00A37FFA">
            <w:pPr>
              <w:pStyle w:val="EmptyCellLayoutStyle"/>
              <w:spacing w:after="0" w:line="240" w:lineRule="auto"/>
            </w:pPr>
          </w:p>
        </w:tc>
        <w:tc>
          <w:tcPr>
            <w:tcW w:w="10395" w:type="dxa"/>
          </w:tcPr>
          <w:p w14:paraId="36E6112F" w14:textId="77777777" w:rsidR="00A37FFA" w:rsidRDefault="00A37FFA" w:rsidP="00A37FFA">
            <w:pPr>
              <w:pStyle w:val="EmptyCellLayoutStyle"/>
              <w:spacing w:after="0" w:line="240" w:lineRule="auto"/>
            </w:pPr>
          </w:p>
        </w:tc>
        <w:tc>
          <w:tcPr>
            <w:tcW w:w="149" w:type="dxa"/>
          </w:tcPr>
          <w:p w14:paraId="332DFF8F" w14:textId="77777777" w:rsidR="00A37FFA" w:rsidRDefault="00A37FFA" w:rsidP="00A37FFA">
            <w:pPr>
              <w:pStyle w:val="EmptyCellLayoutStyle"/>
              <w:spacing w:after="0" w:line="240" w:lineRule="auto"/>
            </w:pPr>
          </w:p>
        </w:tc>
      </w:tr>
      <w:tr w:rsidR="00A37FFA" w14:paraId="6F5D27D4" w14:textId="77777777" w:rsidTr="00A37FFA">
        <w:tc>
          <w:tcPr>
            <w:tcW w:w="54" w:type="dxa"/>
          </w:tcPr>
          <w:p w14:paraId="6E6D08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DD6C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7A3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7F7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B3A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6A5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AAD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46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96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2F1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0C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4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F21C3" w14:textId="77777777" w:rsidR="00A37FFA" w:rsidRDefault="00A37FFA" w:rsidP="00A37FFA">
                  <w:pPr>
                    <w:spacing w:after="0" w:line="240" w:lineRule="auto"/>
                  </w:pPr>
                  <w:r>
                    <w:rPr>
                      <w:rFonts w:eastAsia="Arial"/>
                      <w:color w:val="000000"/>
                      <w:lang w:bidi="ru-ru" w:val="ru-ru"/>
                    </w:rPr>
                    <w:t xml:space="preserve">Да</w:t>
                  </w:r>
                </w:p>
              </w:tc>
            </w:tr>
            <w:tr w:rsidR="00A37FFA" w14:paraId="4246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0F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49F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F2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4FA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28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87A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DBD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3096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2C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A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B3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73A0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2E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24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9951B" w14:textId="77777777" w:rsidR="00A37FFA" w:rsidRDefault="00A37FFA" w:rsidP="00A37FFA">
                  <w:pPr>
                    <w:spacing w:after="0" w:line="240" w:lineRule="auto"/>
                  </w:pPr>
                </w:p>
              </w:tc>
            </w:tr>
            <w:tr w:rsidR="00A37FFA" w14:paraId="73007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B1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A0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F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83AB9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F7F3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9F4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CE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FDC0F43" w14:textId="77777777" w:rsidR="00A37FFA" w:rsidRDefault="00A37FFA" w:rsidP="00A37FFA">
            <w:pPr>
              <w:spacing w:after="0" w:line="240" w:lineRule="auto"/>
            </w:pPr>
          </w:p>
        </w:tc>
        <w:tc>
          <w:tcPr>
            <w:tcW w:w="149" w:type="dxa"/>
          </w:tcPr>
          <w:p w14:paraId="084237A3" w14:textId="77777777" w:rsidR="00A37FFA" w:rsidRDefault="00A37FFA" w:rsidP="00A37FFA">
            <w:pPr>
              <w:pStyle w:val="EmptyCellLayoutStyle"/>
              <w:spacing w:after="0" w:line="240" w:lineRule="auto"/>
            </w:pPr>
          </w:p>
        </w:tc>
      </w:tr>
      <w:tr w:rsidR="00A37FFA" w14:paraId="19E46AFB" w14:textId="77777777" w:rsidTr="00A37FFA">
        <w:trPr>
          <w:trHeight w:val="80"/>
        </w:trPr>
        <w:tc>
          <w:tcPr>
            <w:tcW w:w="54" w:type="dxa"/>
          </w:tcPr>
          <w:p w14:paraId="63CDD205" w14:textId="77777777" w:rsidR="00A37FFA" w:rsidRDefault="00A37FFA" w:rsidP="00A37FFA">
            <w:pPr>
              <w:pStyle w:val="EmptyCellLayoutStyle"/>
              <w:spacing w:after="0" w:line="240" w:lineRule="auto"/>
            </w:pPr>
          </w:p>
        </w:tc>
        <w:tc>
          <w:tcPr>
            <w:tcW w:w="10395" w:type="dxa"/>
          </w:tcPr>
          <w:p w14:paraId="69FEFA22" w14:textId="77777777" w:rsidR="00A37FFA" w:rsidRDefault="00A37FFA" w:rsidP="00A37FFA">
            <w:pPr>
              <w:pStyle w:val="EmptyCellLayoutStyle"/>
              <w:spacing w:after="0" w:line="240" w:lineRule="auto"/>
            </w:pPr>
          </w:p>
        </w:tc>
        <w:tc>
          <w:tcPr>
            <w:tcW w:w="149" w:type="dxa"/>
          </w:tcPr>
          <w:p w14:paraId="75CECEE7" w14:textId="77777777" w:rsidR="00A37FFA" w:rsidRDefault="00A37FFA" w:rsidP="00A37FFA">
            <w:pPr>
              <w:pStyle w:val="EmptyCellLayoutStyle"/>
              <w:spacing w:after="0" w:line="240" w:lineRule="auto"/>
            </w:pPr>
          </w:p>
        </w:tc>
      </w:tr>
    </w:tbl>
    <w:p xmlns:w="http://schemas.openxmlformats.org/wordprocessingml/2006/main" w14:paraId="6AE8EAC9" w14:textId="77777777" w:rsidR="00A37FFA" w:rsidRDefault="00A37FFA" w:rsidP="00A37FFA">
      <w:pPr>
        <w:spacing w:after="0" w:line="240" w:lineRule="auto"/>
      </w:pPr>
    </w:p>
    <w:p xmlns:w="http://schemas.openxmlformats.org/wordprocessingml/2006/main" w14:paraId="048405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т свободных слотов для хранения буферов для таблицы</w:t>
      </w:r>
    </w:p>
    <w:p xmlns:w="http://schemas.openxmlformats.org/wordprocessingml/2006/main" w14:paraId="57D0E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акая ситуация возникает в случае внутренней ошибки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9C7C" w14:textId="77777777" w:rsidTr="00A37FFA">
        <w:trPr>
          <w:trHeight w:val="54"/>
        </w:trPr>
        <w:tc>
          <w:tcPr>
            <w:tcW w:w="54" w:type="dxa"/>
          </w:tcPr>
          <w:p w14:paraId="04954232" w14:textId="77777777" w:rsidR="00A37FFA" w:rsidRDefault="00A37FFA" w:rsidP="00A37FFA">
            <w:pPr>
              <w:pStyle w:val="EmptyCellLayoutStyle"/>
              <w:spacing w:after="0" w:line="240" w:lineRule="auto"/>
            </w:pPr>
          </w:p>
        </w:tc>
        <w:tc>
          <w:tcPr>
            <w:tcW w:w="10395" w:type="dxa"/>
          </w:tcPr>
          <w:p w14:paraId="6D192E7C" w14:textId="77777777" w:rsidR="00A37FFA" w:rsidRDefault="00A37FFA" w:rsidP="00A37FFA">
            <w:pPr>
              <w:pStyle w:val="EmptyCellLayoutStyle"/>
              <w:spacing w:after="0" w:line="240" w:lineRule="auto"/>
            </w:pPr>
          </w:p>
        </w:tc>
        <w:tc>
          <w:tcPr>
            <w:tcW w:w="149" w:type="dxa"/>
          </w:tcPr>
          <w:p w14:paraId="7A193F55" w14:textId="77777777" w:rsidR="00A37FFA" w:rsidRDefault="00A37FFA" w:rsidP="00A37FFA">
            <w:pPr>
              <w:pStyle w:val="EmptyCellLayoutStyle"/>
              <w:spacing w:after="0" w:line="240" w:lineRule="auto"/>
            </w:pPr>
          </w:p>
        </w:tc>
      </w:tr>
      <w:tr w:rsidR="00A37FFA" w14:paraId="0B410A50" w14:textId="77777777" w:rsidTr="00A37FFA">
        <w:tc>
          <w:tcPr>
            <w:tcW w:w="54" w:type="dxa"/>
          </w:tcPr>
          <w:p w14:paraId="47431D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6FC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2C3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A224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261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4FC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C5F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F6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97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E9C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B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EF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B461" w14:textId="77777777" w:rsidR="00A37FFA" w:rsidRDefault="00A37FFA" w:rsidP="00A37FFA">
                  <w:pPr>
                    <w:spacing w:after="0" w:line="240" w:lineRule="auto"/>
                  </w:pPr>
                  <w:r>
                    <w:rPr>
                      <w:rFonts w:eastAsia="Arial"/>
                      <w:color w:val="000000"/>
                      <w:lang w:bidi="ru-ru" w:val="ru-ru"/>
                    </w:rPr>
                    <w:t xml:space="preserve">Да</w:t>
                  </w:r>
                </w:p>
              </w:tc>
            </w:tr>
            <w:tr w:rsidR="00A37FFA" w14:paraId="76D8E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07E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DC3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C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621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FB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17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5B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CCD3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9D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1E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37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FF740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5BC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CB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DC11" w14:textId="77777777" w:rsidR="00A37FFA" w:rsidRDefault="00A37FFA" w:rsidP="00A37FFA">
                  <w:pPr>
                    <w:spacing w:after="0" w:line="240" w:lineRule="auto"/>
                  </w:pPr>
                </w:p>
              </w:tc>
            </w:tr>
            <w:tr w:rsidR="00A37FFA" w14:paraId="4435A6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61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674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E6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CF15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339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66A5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F66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67A78F" w14:textId="77777777" w:rsidR="00A37FFA" w:rsidRDefault="00A37FFA" w:rsidP="00A37FFA">
            <w:pPr>
              <w:spacing w:after="0" w:line="240" w:lineRule="auto"/>
            </w:pPr>
          </w:p>
        </w:tc>
        <w:tc>
          <w:tcPr>
            <w:tcW w:w="149" w:type="dxa"/>
          </w:tcPr>
          <w:p w14:paraId="6893DAE2" w14:textId="77777777" w:rsidR="00A37FFA" w:rsidRDefault="00A37FFA" w:rsidP="00A37FFA">
            <w:pPr>
              <w:pStyle w:val="EmptyCellLayoutStyle"/>
              <w:spacing w:after="0" w:line="240" w:lineRule="auto"/>
            </w:pPr>
          </w:p>
        </w:tc>
      </w:tr>
      <w:tr w:rsidR="00A37FFA" w14:paraId="6C7EB2DB" w14:textId="77777777" w:rsidTr="00A37FFA">
        <w:trPr>
          <w:trHeight w:val="80"/>
        </w:trPr>
        <w:tc>
          <w:tcPr>
            <w:tcW w:w="54" w:type="dxa"/>
          </w:tcPr>
          <w:p w14:paraId="59355C5A" w14:textId="77777777" w:rsidR="00A37FFA" w:rsidRDefault="00A37FFA" w:rsidP="00A37FFA">
            <w:pPr>
              <w:pStyle w:val="EmptyCellLayoutStyle"/>
              <w:spacing w:after="0" w:line="240" w:lineRule="auto"/>
            </w:pPr>
          </w:p>
        </w:tc>
        <w:tc>
          <w:tcPr>
            <w:tcW w:w="10395" w:type="dxa"/>
          </w:tcPr>
          <w:p w14:paraId="6F24D8DC" w14:textId="77777777" w:rsidR="00A37FFA" w:rsidRDefault="00A37FFA" w:rsidP="00A37FFA">
            <w:pPr>
              <w:pStyle w:val="EmptyCellLayoutStyle"/>
              <w:spacing w:after="0" w:line="240" w:lineRule="auto"/>
            </w:pPr>
          </w:p>
        </w:tc>
        <w:tc>
          <w:tcPr>
            <w:tcW w:w="149" w:type="dxa"/>
          </w:tcPr>
          <w:p w14:paraId="73A06CE6" w14:textId="77777777" w:rsidR="00A37FFA" w:rsidRDefault="00A37FFA" w:rsidP="00A37FFA">
            <w:pPr>
              <w:pStyle w:val="EmptyCellLayoutStyle"/>
              <w:spacing w:after="0" w:line="240" w:lineRule="auto"/>
            </w:pPr>
          </w:p>
        </w:tc>
      </w:tr>
    </w:tbl>
    <w:p xmlns:w="http://schemas.openxmlformats.org/wordprocessingml/2006/main" w14:paraId="53A06CC6" w14:textId="77777777" w:rsidR="00A37FFA" w:rsidRDefault="00A37FFA" w:rsidP="00A37FFA">
      <w:pPr>
        <w:spacing w:after="0" w:line="240" w:lineRule="auto"/>
      </w:pPr>
    </w:p>
    <w:p xmlns:w="http://schemas.openxmlformats.org/wordprocessingml/2006/main" w14:paraId="4C79D3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допустимая ссылка на страницу LOB</w:t>
      </w:r>
    </w:p>
    <w:p xmlns:w="http://schemas.openxmlformats.org/wordprocessingml/2006/main" w14:paraId="78B1D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озникает, если SQL Server использует в операции недопустимую ссылку на страницу больших объектов. Эта ошибка может произойти из-за различных причи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D31C31" w14:textId="77777777" w:rsidTr="00A37FFA">
        <w:trPr>
          <w:trHeight w:val="54"/>
        </w:trPr>
        <w:tc>
          <w:tcPr>
            <w:tcW w:w="54" w:type="dxa"/>
          </w:tcPr>
          <w:p w14:paraId="5960BFBF" w14:textId="77777777" w:rsidR="00A37FFA" w:rsidRDefault="00A37FFA" w:rsidP="00A37FFA">
            <w:pPr>
              <w:pStyle w:val="EmptyCellLayoutStyle"/>
              <w:spacing w:after="0" w:line="240" w:lineRule="auto"/>
            </w:pPr>
          </w:p>
        </w:tc>
        <w:tc>
          <w:tcPr>
            <w:tcW w:w="10395" w:type="dxa"/>
          </w:tcPr>
          <w:p w14:paraId="6FA8DC5F" w14:textId="77777777" w:rsidR="00A37FFA" w:rsidRDefault="00A37FFA" w:rsidP="00A37FFA">
            <w:pPr>
              <w:pStyle w:val="EmptyCellLayoutStyle"/>
              <w:spacing w:after="0" w:line="240" w:lineRule="auto"/>
            </w:pPr>
          </w:p>
        </w:tc>
        <w:tc>
          <w:tcPr>
            <w:tcW w:w="149" w:type="dxa"/>
          </w:tcPr>
          <w:p w14:paraId="3C1B2E7C" w14:textId="77777777" w:rsidR="00A37FFA" w:rsidRDefault="00A37FFA" w:rsidP="00A37FFA">
            <w:pPr>
              <w:pStyle w:val="EmptyCellLayoutStyle"/>
              <w:spacing w:after="0" w:line="240" w:lineRule="auto"/>
            </w:pPr>
          </w:p>
        </w:tc>
      </w:tr>
      <w:tr w:rsidR="00A37FFA" w14:paraId="2A4C6C43" w14:textId="77777777" w:rsidTr="00A37FFA">
        <w:tc>
          <w:tcPr>
            <w:tcW w:w="54" w:type="dxa"/>
          </w:tcPr>
          <w:p w14:paraId="32ED79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81E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D1E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8B4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7FE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AB9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3AF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B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0D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B34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B2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3F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2D005" w14:textId="77777777" w:rsidR="00A37FFA" w:rsidRDefault="00A37FFA" w:rsidP="00A37FFA">
                  <w:pPr>
                    <w:spacing w:after="0" w:line="240" w:lineRule="auto"/>
                  </w:pPr>
                  <w:r>
                    <w:rPr>
                      <w:rFonts w:eastAsia="Arial"/>
                      <w:color w:val="000000"/>
                      <w:lang w:bidi="ru-ru" w:val="ru-ru"/>
                    </w:rPr>
                    <w:t xml:space="preserve">Да</w:t>
                  </w:r>
                </w:p>
              </w:tc>
            </w:tr>
            <w:tr w:rsidR="00A37FFA" w14:paraId="256EEA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58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5B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675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4D93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2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19D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E5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A1949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0A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E2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C2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12DD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C0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259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0AD8" w14:textId="77777777" w:rsidR="00A37FFA" w:rsidRDefault="00A37FFA" w:rsidP="00A37FFA">
                  <w:pPr>
                    <w:spacing w:after="0" w:line="240" w:lineRule="auto"/>
                  </w:pPr>
                </w:p>
              </w:tc>
            </w:tr>
            <w:tr w:rsidR="00A37FFA" w14:paraId="1E353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6C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70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3EF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61A5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9F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33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815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26B375" w14:textId="77777777" w:rsidR="00A37FFA" w:rsidRDefault="00A37FFA" w:rsidP="00A37FFA">
            <w:pPr>
              <w:spacing w:after="0" w:line="240" w:lineRule="auto"/>
            </w:pPr>
          </w:p>
        </w:tc>
        <w:tc>
          <w:tcPr>
            <w:tcW w:w="149" w:type="dxa"/>
          </w:tcPr>
          <w:p w14:paraId="17BF8B37" w14:textId="77777777" w:rsidR="00A37FFA" w:rsidRDefault="00A37FFA" w:rsidP="00A37FFA">
            <w:pPr>
              <w:pStyle w:val="EmptyCellLayoutStyle"/>
              <w:spacing w:after="0" w:line="240" w:lineRule="auto"/>
            </w:pPr>
          </w:p>
        </w:tc>
      </w:tr>
      <w:tr w:rsidR="00A37FFA" w14:paraId="37EC148E" w14:textId="77777777" w:rsidTr="00A37FFA">
        <w:trPr>
          <w:trHeight w:val="80"/>
        </w:trPr>
        <w:tc>
          <w:tcPr>
            <w:tcW w:w="54" w:type="dxa"/>
          </w:tcPr>
          <w:p w14:paraId="50E2116B" w14:textId="77777777" w:rsidR="00A37FFA" w:rsidRDefault="00A37FFA" w:rsidP="00A37FFA">
            <w:pPr>
              <w:pStyle w:val="EmptyCellLayoutStyle"/>
              <w:spacing w:after="0" w:line="240" w:lineRule="auto"/>
            </w:pPr>
          </w:p>
        </w:tc>
        <w:tc>
          <w:tcPr>
            <w:tcW w:w="10395" w:type="dxa"/>
          </w:tcPr>
          <w:p w14:paraId="0BC30FDD" w14:textId="77777777" w:rsidR="00A37FFA" w:rsidRDefault="00A37FFA" w:rsidP="00A37FFA">
            <w:pPr>
              <w:pStyle w:val="EmptyCellLayoutStyle"/>
              <w:spacing w:after="0" w:line="240" w:lineRule="auto"/>
            </w:pPr>
          </w:p>
        </w:tc>
        <w:tc>
          <w:tcPr>
            <w:tcW w:w="149" w:type="dxa"/>
          </w:tcPr>
          <w:p w14:paraId="55444A88" w14:textId="77777777" w:rsidR="00A37FFA" w:rsidRDefault="00A37FFA" w:rsidP="00A37FFA">
            <w:pPr>
              <w:pStyle w:val="EmptyCellLayoutStyle"/>
              <w:spacing w:after="0" w:line="240" w:lineRule="auto"/>
            </w:pPr>
          </w:p>
        </w:tc>
      </w:tr>
    </w:tbl>
    <w:p xmlns:w="http://schemas.openxmlformats.org/wordprocessingml/2006/main" w14:paraId="76DD5A8F" w14:textId="77777777" w:rsidR="00A37FFA" w:rsidRDefault="00A37FFA" w:rsidP="00A37FFA">
      <w:pPr>
        <w:spacing w:after="0" w:line="240" w:lineRule="auto"/>
      </w:pPr>
    </w:p>
    <w:p xmlns:w="http://schemas.openxmlformats.org/wordprocessingml/2006/main" w14:paraId="24E80B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чий элемент прослушивателя завершения операций ввода-вывода, возможно, возвратил управление планировщику</w:t>
      </w:r>
    </w:p>
    <w:p xmlns:w="http://schemas.openxmlformats.org/wordprocessingml/2006/main" w14:paraId="74FBA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ты завершения ввода-вывода представляют собой механизм, с помощью которого Microsoft SQL Server использует пул потоков, созданных при запуске данной службы для обработки запросов асинхронного ввода-вывода. В данном сообщении указывается, какому узлу порт завершения не вернул управление.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5E60BD" w14:textId="77777777" w:rsidTr="00A37FFA">
        <w:trPr>
          <w:trHeight w:val="54"/>
        </w:trPr>
        <w:tc>
          <w:tcPr>
            <w:tcW w:w="54" w:type="dxa"/>
          </w:tcPr>
          <w:p w14:paraId="765DD132" w14:textId="77777777" w:rsidR="00A37FFA" w:rsidRDefault="00A37FFA" w:rsidP="00A37FFA">
            <w:pPr>
              <w:pStyle w:val="EmptyCellLayoutStyle"/>
              <w:spacing w:after="0" w:line="240" w:lineRule="auto"/>
            </w:pPr>
          </w:p>
        </w:tc>
        <w:tc>
          <w:tcPr>
            <w:tcW w:w="10395" w:type="dxa"/>
          </w:tcPr>
          <w:p w14:paraId="082F6513" w14:textId="77777777" w:rsidR="00A37FFA" w:rsidRDefault="00A37FFA" w:rsidP="00A37FFA">
            <w:pPr>
              <w:pStyle w:val="EmptyCellLayoutStyle"/>
              <w:spacing w:after="0" w:line="240" w:lineRule="auto"/>
            </w:pPr>
          </w:p>
        </w:tc>
        <w:tc>
          <w:tcPr>
            <w:tcW w:w="149" w:type="dxa"/>
          </w:tcPr>
          <w:p w14:paraId="1D4551C3" w14:textId="77777777" w:rsidR="00A37FFA" w:rsidRDefault="00A37FFA" w:rsidP="00A37FFA">
            <w:pPr>
              <w:pStyle w:val="EmptyCellLayoutStyle"/>
              <w:spacing w:after="0" w:line="240" w:lineRule="auto"/>
            </w:pPr>
          </w:p>
        </w:tc>
      </w:tr>
      <w:tr w:rsidR="00A37FFA" w14:paraId="43D2C985" w14:textId="77777777" w:rsidTr="00A37FFA">
        <w:tc>
          <w:tcPr>
            <w:tcW w:w="54" w:type="dxa"/>
          </w:tcPr>
          <w:p w14:paraId="4AB1DD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E600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36D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246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E1A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6731C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E0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D5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326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FD807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13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DC1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EEDDC" w14:textId="77777777" w:rsidR="00A37FFA" w:rsidRDefault="00A37FFA" w:rsidP="00A37FFA">
                  <w:pPr>
                    <w:spacing w:after="0" w:line="240" w:lineRule="auto"/>
                  </w:pPr>
                  <w:r>
                    <w:rPr>
                      <w:rFonts w:eastAsia="Arial"/>
                      <w:color w:val="000000"/>
                      <w:lang w:bidi="ru-ru" w:val="ru-ru"/>
                    </w:rPr>
                    <w:t xml:space="preserve">Да</w:t>
                  </w:r>
                </w:p>
              </w:tc>
            </w:tr>
            <w:tr w:rsidR="00A37FFA" w14:paraId="4B012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A5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2E5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3A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763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7B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28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BA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EA1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A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4F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6E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159A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718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7A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AD63D" w14:textId="77777777" w:rsidR="00A37FFA" w:rsidRDefault="00A37FFA" w:rsidP="00A37FFA">
                  <w:pPr>
                    <w:spacing w:after="0" w:line="240" w:lineRule="auto"/>
                  </w:pPr>
                </w:p>
              </w:tc>
            </w:tr>
            <w:tr w:rsidR="00A37FFA" w14:paraId="6A1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F52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C90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AD91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ED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98B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4D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C6006E" w14:textId="77777777" w:rsidR="00A37FFA" w:rsidRDefault="00A37FFA" w:rsidP="00A37FFA">
            <w:pPr>
              <w:spacing w:after="0" w:line="240" w:lineRule="auto"/>
            </w:pPr>
          </w:p>
        </w:tc>
        <w:tc>
          <w:tcPr>
            <w:tcW w:w="149" w:type="dxa"/>
          </w:tcPr>
          <w:p w14:paraId="0F0B6949" w14:textId="77777777" w:rsidR="00A37FFA" w:rsidRDefault="00A37FFA" w:rsidP="00A37FFA">
            <w:pPr>
              <w:pStyle w:val="EmptyCellLayoutStyle"/>
              <w:spacing w:after="0" w:line="240" w:lineRule="auto"/>
            </w:pPr>
          </w:p>
        </w:tc>
      </w:tr>
      <w:tr w:rsidR="00A37FFA" w14:paraId="040EE378" w14:textId="77777777" w:rsidTr="00A37FFA">
        <w:trPr>
          <w:trHeight w:val="80"/>
        </w:trPr>
        <w:tc>
          <w:tcPr>
            <w:tcW w:w="54" w:type="dxa"/>
          </w:tcPr>
          <w:p w14:paraId="0889CF68" w14:textId="77777777" w:rsidR="00A37FFA" w:rsidRDefault="00A37FFA" w:rsidP="00A37FFA">
            <w:pPr>
              <w:pStyle w:val="EmptyCellLayoutStyle"/>
              <w:spacing w:after="0" w:line="240" w:lineRule="auto"/>
            </w:pPr>
          </w:p>
        </w:tc>
        <w:tc>
          <w:tcPr>
            <w:tcW w:w="10395" w:type="dxa"/>
          </w:tcPr>
          <w:p w14:paraId="29E68553" w14:textId="77777777" w:rsidR="00A37FFA" w:rsidRDefault="00A37FFA" w:rsidP="00A37FFA">
            <w:pPr>
              <w:pStyle w:val="EmptyCellLayoutStyle"/>
              <w:spacing w:after="0" w:line="240" w:lineRule="auto"/>
            </w:pPr>
          </w:p>
        </w:tc>
        <w:tc>
          <w:tcPr>
            <w:tcW w:w="149" w:type="dxa"/>
          </w:tcPr>
          <w:p w14:paraId="0B959201" w14:textId="77777777" w:rsidR="00A37FFA" w:rsidRDefault="00A37FFA" w:rsidP="00A37FFA">
            <w:pPr>
              <w:pStyle w:val="EmptyCellLayoutStyle"/>
              <w:spacing w:after="0" w:line="240" w:lineRule="auto"/>
            </w:pPr>
          </w:p>
        </w:tc>
      </w:tr>
    </w:tbl>
    <w:p xmlns:w="http://schemas.openxmlformats.org/wordprocessingml/2006/main" w14:paraId="4A39216C" w14:textId="77777777" w:rsidR="00A37FFA" w:rsidRDefault="00A37FFA" w:rsidP="00A37FFA">
      <w:pPr>
        <w:spacing w:after="0" w:line="240" w:lineRule="auto"/>
      </w:pPr>
    </w:p>
    <w:p xmlns:w="http://schemas.openxmlformats.org/wordprocessingml/2006/main" w14:paraId="0CC41A3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и выполнении операции CREATE FILE произошла ошибка операционной системы</w:t>
      </w:r>
    </w:p>
    <w:p xmlns:w="http://schemas.openxmlformats.org/wordprocessingml/2006/main" w14:paraId="5A2F15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выполнении операции CREATE FILE произошла ошибка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A9D66E" w14:textId="77777777" w:rsidTr="00A37FFA">
        <w:trPr>
          <w:trHeight w:val="54"/>
        </w:trPr>
        <w:tc>
          <w:tcPr>
            <w:tcW w:w="54" w:type="dxa"/>
          </w:tcPr>
          <w:p w14:paraId="5B639D61" w14:textId="77777777" w:rsidR="00A37FFA" w:rsidRDefault="00A37FFA" w:rsidP="00A37FFA">
            <w:pPr>
              <w:pStyle w:val="EmptyCellLayoutStyle"/>
              <w:spacing w:after="0" w:line="240" w:lineRule="auto"/>
            </w:pPr>
          </w:p>
        </w:tc>
        <w:tc>
          <w:tcPr>
            <w:tcW w:w="10395" w:type="dxa"/>
          </w:tcPr>
          <w:p w14:paraId="17997885" w14:textId="77777777" w:rsidR="00A37FFA" w:rsidRDefault="00A37FFA" w:rsidP="00A37FFA">
            <w:pPr>
              <w:pStyle w:val="EmptyCellLayoutStyle"/>
              <w:spacing w:after="0" w:line="240" w:lineRule="auto"/>
            </w:pPr>
          </w:p>
        </w:tc>
        <w:tc>
          <w:tcPr>
            <w:tcW w:w="149" w:type="dxa"/>
          </w:tcPr>
          <w:p w14:paraId="75B13777" w14:textId="77777777" w:rsidR="00A37FFA" w:rsidRDefault="00A37FFA" w:rsidP="00A37FFA">
            <w:pPr>
              <w:pStyle w:val="EmptyCellLayoutStyle"/>
              <w:spacing w:after="0" w:line="240" w:lineRule="auto"/>
            </w:pPr>
          </w:p>
        </w:tc>
      </w:tr>
      <w:tr w:rsidR="00A37FFA" w14:paraId="4B575194" w14:textId="77777777" w:rsidTr="00A37FFA">
        <w:tc>
          <w:tcPr>
            <w:tcW w:w="54" w:type="dxa"/>
          </w:tcPr>
          <w:p w14:paraId="5093F9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AB2F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E01E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17F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3C0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DCC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FE2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B5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2F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9E9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C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60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58C93" w14:textId="77777777" w:rsidR="00A37FFA" w:rsidRDefault="00A37FFA" w:rsidP="00A37FFA">
                  <w:pPr>
                    <w:spacing w:after="0" w:line="240" w:lineRule="auto"/>
                  </w:pPr>
                  <w:r>
                    <w:rPr>
                      <w:rFonts w:eastAsia="Arial"/>
                      <w:color w:val="000000"/>
                      <w:lang w:bidi="ru-ru" w:val="ru-ru"/>
                    </w:rPr>
                    <w:t xml:space="preserve">Да</w:t>
                  </w:r>
                </w:p>
              </w:tc>
            </w:tr>
            <w:tr w:rsidR="00A37FFA" w14:paraId="01176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09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58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3F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A11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B1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BE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811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2CA6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244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1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A4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7A00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8A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BB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1156E" w14:textId="77777777" w:rsidR="00A37FFA" w:rsidRDefault="00A37FFA" w:rsidP="00A37FFA">
                  <w:pPr>
                    <w:spacing w:after="0" w:line="240" w:lineRule="auto"/>
                  </w:pPr>
                </w:p>
              </w:tc>
            </w:tr>
            <w:tr w:rsidR="00A37FFA" w14:paraId="6059F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0E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AD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40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7666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53E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F50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AB3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501D94" w14:textId="77777777" w:rsidR="00A37FFA" w:rsidRDefault="00A37FFA" w:rsidP="00A37FFA">
            <w:pPr>
              <w:spacing w:after="0" w:line="240" w:lineRule="auto"/>
            </w:pPr>
          </w:p>
        </w:tc>
        <w:tc>
          <w:tcPr>
            <w:tcW w:w="149" w:type="dxa"/>
          </w:tcPr>
          <w:p w14:paraId="688B8417" w14:textId="77777777" w:rsidR="00A37FFA" w:rsidRDefault="00A37FFA" w:rsidP="00A37FFA">
            <w:pPr>
              <w:pStyle w:val="EmptyCellLayoutStyle"/>
              <w:spacing w:after="0" w:line="240" w:lineRule="auto"/>
            </w:pPr>
          </w:p>
        </w:tc>
      </w:tr>
      <w:tr w:rsidR="00A37FFA" w14:paraId="0E69E300" w14:textId="77777777" w:rsidTr="00A37FFA">
        <w:trPr>
          <w:trHeight w:val="80"/>
        </w:trPr>
        <w:tc>
          <w:tcPr>
            <w:tcW w:w="54" w:type="dxa"/>
          </w:tcPr>
          <w:p w14:paraId="6FE171D4" w14:textId="77777777" w:rsidR="00A37FFA" w:rsidRDefault="00A37FFA" w:rsidP="00A37FFA">
            <w:pPr>
              <w:pStyle w:val="EmptyCellLayoutStyle"/>
              <w:spacing w:after="0" w:line="240" w:lineRule="auto"/>
            </w:pPr>
          </w:p>
        </w:tc>
        <w:tc>
          <w:tcPr>
            <w:tcW w:w="10395" w:type="dxa"/>
          </w:tcPr>
          <w:p w14:paraId="36D8D4C4" w14:textId="77777777" w:rsidR="00A37FFA" w:rsidRDefault="00A37FFA" w:rsidP="00A37FFA">
            <w:pPr>
              <w:pStyle w:val="EmptyCellLayoutStyle"/>
              <w:spacing w:after="0" w:line="240" w:lineRule="auto"/>
            </w:pPr>
          </w:p>
        </w:tc>
        <w:tc>
          <w:tcPr>
            <w:tcW w:w="149" w:type="dxa"/>
          </w:tcPr>
          <w:p w14:paraId="37673BB2" w14:textId="77777777" w:rsidR="00A37FFA" w:rsidRDefault="00A37FFA" w:rsidP="00A37FFA">
            <w:pPr>
              <w:pStyle w:val="EmptyCellLayoutStyle"/>
              <w:spacing w:after="0" w:line="240" w:lineRule="auto"/>
            </w:pPr>
          </w:p>
        </w:tc>
      </w:tr>
    </w:tbl>
    <w:p xmlns:w="http://schemas.openxmlformats.org/wordprocessingml/2006/main" w14:paraId="0F36277B" w14:textId="77777777" w:rsidR="00A37FFA" w:rsidRDefault="00A37FFA" w:rsidP="00A37FFA">
      <w:pPr>
        <w:spacing w:after="0" w:line="240" w:lineRule="auto"/>
      </w:pPr>
    </w:p>
    <w:p xmlns:w="http://schemas.openxmlformats.org/wordprocessingml/2006/main" w14:paraId="2B9561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полнотекстовый каталог находится в состоянии, непригодном для использования. Удалите и создайте заново этот полнотекстовый каталог</w:t>
      </w:r>
    </w:p>
    <w:p xmlns:w="http://schemas.openxmlformats.org/wordprocessingml/2006/main" w14:paraId="1CBD6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ый каталог находится вне сети. Полнотекстовый каталог удален, поврежден, или заданный путь указывает на недопустимую пап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C447FB" w14:textId="77777777" w:rsidTr="00A37FFA">
        <w:trPr>
          <w:trHeight w:val="54"/>
        </w:trPr>
        <w:tc>
          <w:tcPr>
            <w:tcW w:w="54" w:type="dxa"/>
          </w:tcPr>
          <w:p w14:paraId="2A0CD7E0" w14:textId="77777777" w:rsidR="00A37FFA" w:rsidRDefault="00A37FFA" w:rsidP="00A37FFA">
            <w:pPr>
              <w:pStyle w:val="EmptyCellLayoutStyle"/>
              <w:spacing w:after="0" w:line="240" w:lineRule="auto"/>
            </w:pPr>
          </w:p>
        </w:tc>
        <w:tc>
          <w:tcPr>
            <w:tcW w:w="10395" w:type="dxa"/>
          </w:tcPr>
          <w:p w14:paraId="49C26B8A" w14:textId="77777777" w:rsidR="00A37FFA" w:rsidRDefault="00A37FFA" w:rsidP="00A37FFA">
            <w:pPr>
              <w:pStyle w:val="EmptyCellLayoutStyle"/>
              <w:spacing w:after="0" w:line="240" w:lineRule="auto"/>
            </w:pPr>
          </w:p>
        </w:tc>
        <w:tc>
          <w:tcPr>
            <w:tcW w:w="149" w:type="dxa"/>
          </w:tcPr>
          <w:p w14:paraId="42A46BB1" w14:textId="77777777" w:rsidR="00A37FFA" w:rsidRDefault="00A37FFA" w:rsidP="00A37FFA">
            <w:pPr>
              <w:pStyle w:val="EmptyCellLayoutStyle"/>
              <w:spacing w:after="0" w:line="240" w:lineRule="auto"/>
            </w:pPr>
          </w:p>
        </w:tc>
      </w:tr>
      <w:tr w:rsidR="00A37FFA" w14:paraId="40640C6B" w14:textId="77777777" w:rsidTr="00A37FFA">
        <w:tc>
          <w:tcPr>
            <w:tcW w:w="54" w:type="dxa"/>
          </w:tcPr>
          <w:p w14:paraId="5D0A4A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0970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883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F8F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9C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9B7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E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A4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57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A89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72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FF1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1D016" w14:textId="77777777" w:rsidR="00A37FFA" w:rsidRDefault="00A37FFA" w:rsidP="00A37FFA">
                  <w:pPr>
                    <w:spacing w:after="0" w:line="240" w:lineRule="auto"/>
                  </w:pPr>
                  <w:r>
                    <w:rPr>
                      <w:rFonts w:eastAsia="Arial"/>
                      <w:color w:val="000000"/>
                      <w:lang w:bidi="ru-ru" w:val="ru-ru"/>
                    </w:rPr>
                    <w:t xml:space="preserve">Да</w:t>
                  </w:r>
                </w:p>
              </w:tc>
            </w:tr>
            <w:tr w:rsidR="00A37FFA" w14:paraId="042A9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AC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FA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56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FD9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CA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4A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8A6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41A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B74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E34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7F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FEBE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20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A8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BA9C" w14:textId="77777777" w:rsidR="00A37FFA" w:rsidRDefault="00A37FFA" w:rsidP="00A37FFA">
                  <w:pPr>
                    <w:spacing w:after="0" w:line="240" w:lineRule="auto"/>
                  </w:pPr>
                </w:p>
              </w:tc>
            </w:tr>
            <w:tr w:rsidR="00A37FFA" w14:paraId="78828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39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131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1B6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C859C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EC5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6E2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A74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D9FDDC" w14:textId="77777777" w:rsidR="00A37FFA" w:rsidRDefault="00A37FFA" w:rsidP="00A37FFA">
            <w:pPr>
              <w:spacing w:after="0" w:line="240" w:lineRule="auto"/>
            </w:pPr>
          </w:p>
        </w:tc>
        <w:tc>
          <w:tcPr>
            <w:tcW w:w="149" w:type="dxa"/>
          </w:tcPr>
          <w:p w14:paraId="11ECB18C" w14:textId="77777777" w:rsidR="00A37FFA" w:rsidRDefault="00A37FFA" w:rsidP="00A37FFA">
            <w:pPr>
              <w:pStyle w:val="EmptyCellLayoutStyle"/>
              <w:spacing w:after="0" w:line="240" w:lineRule="auto"/>
            </w:pPr>
          </w:p>
        </w:tc>
      </w:tr>
      <w:tr w:rsidR="00A37FFA" w14:paraId="7913EA09" w14:textId="77777777" w:rsidTr="00A37FFA">
        <w:trPr>
          <w:trHeight w:val="80"/>
        </w:trPr>
        <w:tc>
          <w:tcPr>
            <w:tcW w:w="54" w:type="dxa"/>
          </w:tcPr>
          <w:p w14:paraId="593D466D" w14:textId="77777777" w:rsidR="00A37FFA" w:rsidRDefault="00A37FFA" w:rsidP="00A37FFA">
            <w:pPr>
              <w:pStyle w:val="EmptyCellLayoutStyle"/>
              <w:spacing w:after="0" w:line="240" w:lineRule="auto"/>
            </w:pPr>
          </w:p>
        </w:tc>
        <w:tc>
          <w:tcPr>
            <w:tcW w:w="10395" w:type="dxa"/>
          </w:tcPr>
          <w:p w14:paraId="1EC3B079" w14:textId="77777777" w:rsidR="00A37FFA" w:rsidRDefault="00A37FFA" w:rsidP="00A37FFA">
            <w:pPr>
              <w:pStyle w:val="EmptyCellLayoutStyle"/>
              <w:spacing w:after="0" w:line="240" w:lineRule="auto"/>
            </w:pPr>
          </w:p>
        </w:tc>
        <w:tc>
          <w:tcPr>
            <w:tcW w:w="149" w:type="dxa"/>
          </w:tcPr>
          <w:p w14:paraId="5455C282" w14:textId="77777777" w:rsidR="00A37FFA" w:rsidRDefault="00A37FFA" w:rsidP="00A37FFA">
            <w:pPr>
              <w:pStyle w:val="EmptyCellLayoutStyle"/>
              <w:spacing w:after="0" w:line="240" w:lineRule="auto"/>
            </w:pPr>
          </w:p>
        </w:tc>
      </w:tr>
    </w:tbl>
    <w:p xmlns:w="http://schemas.openxmlformats.org/wordprocessingml/2006/main" w14:paraId="0C06624B" w14:textId="77777777" w:rsidR="00A37FFA" w:rsidRDefault="00A37FFA" w:rsidP="00A37FFA">
      <w:pPr>
        <w:spacing w:after="0" w:line="240" w:lineRule="auto"/>
      </w:pPr>
    </w:p>
    <w:p xmlns:w="http://schemas.openxmlformats.org/wordprocessingml/2006/main" w14:paraId="6BF597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чтении журнала базы данных</w:t>
      </w:r>
    </w:p>
    <w:p xmlns:w="http://schemas.openxmlformats.org/wordprocessingml/2006/main" w14:paraId="47AF17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на сбой при обработке журнала транзакций во время отката, восстановления или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6BB56" w14:textId="77777777" w:rsidTr="00A37FFA">
        <w:trPr>
          <w:trHeight w:val="54"/>
        </w:trPr>
        <w:tc>
          <w:tcPr>
            <w:tcW w:w="54" w:type="dxa"/>
          </w:tcPr>
          <w:p w14:paraId="232BE359" w14:textId="77777777" w:rsidR="00A37FFA" w:rsidRDefault="00A37FFA" w:rsidP="00A37FFA">
            <w:pPr>
              <w:pStyle w:val="EmptyCellLayoutStyle"/>
              <w:spacing w:after="0" w:line="240" w:lineRule="auto"/>
            </w:pPr>
          </w:p>
        </w:tc>
        <w:tc>
          <w:tcPr>
            <w:tcW w:w="10395" w:type="dxa"/>
          </w:tcPr>
          <w:p w14:paraId="65BD9A35" w14:textId="77777777" w:rsidR="00A37FFA" w:rsidRDefault="00A37FFA" w:rsidP="00A37FFA">
            <w:pPr>
              <w:pStyle w:val="EmptyCellLayoutStyle"/>
              <w:spacing w:after="0" w:line="240" w:lineRule="auto"/>
            </w:pPr>
          </w:p>
        </w:tc>
        <w:tc>
          <w:tcPr>
            <w:tcW w:w="149" w:type="dxa"/>
          </w:tcPr>
          <w:p w14:paraId="35D1CB08" w14:textId="77777777" w:rsidR="00A37FFA" w:rsidRDefault="00A37FFA" w:rsidP="00A37FFA">
            <w:pPr>
              <w:pStyle w:val="EmptyCellLayoutStyle"/>
              <w:spacing w:after="0" w:line="240" w:lineRule="auto"/>
            </w:pPr>
          </w:p>
        </w:tc>
      </w:tr>
      <w:tr w:rsidR="00A37FFA" w14:paraId="05841202" w14:textId="77777777" w:rsidTr="00A37FFA">
        <w:tc>
          <w:tcPr>
            <w:tcW w:w="54" w:type="dxa"/>
          </w:tcPr>
          <w:p w14:paraId="1C2DAC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7D9C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3AF2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0D1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240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085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B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8C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EE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9453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BAF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B15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2856C" w14:textId="77777777" w:rsidR="00A37FFA" w:rsidRDefault="00A37FFA" w:rsidP="00A37FFA">
                  <w:pPr>
                    <w:spacing w:after="0" w:line="240" w:lineRule="auto"/>
                  </w:pPr>
                  <w:r>
                    <w:rPr>
                      <w:rFonts w:eastAsia="Arial"/>
                      <w:color w:val="000000"/>
                      <w:lang w:bidi="ru-ru" w:val="ru-ru"/>
                    </w:rPr>
                    <w:t xml:space="preserve">Да</w:t>
                  </w:r>
                </w:p>
              </w:tc>
            </w:tr>
            <w:tr w:rsidR="00A37FFA" w14:paraId="6CF8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49D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4D4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7A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3535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B9E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F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039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651F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7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05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9BA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27767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3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8CA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8281A" w14:textId="77777777" w:rsidR="00A37FFA" w:rsidRDefault="00A37FFA" w:rsidP="00A37FFA">
                  <w:pPr>
                    <w:spacing w:after="0" w:line="240" w:lineRule="auto"/>
                  </w:pPr>
                </w:p>
              </w:tc>
            </w:tr>
            <w:tr w:rsidR="00A37FFA" w14:paraId="00EA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8F5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F1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6C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0CAFF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05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D2CF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5EB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C32924" w14:textId="77777777" w:rsidR="00A37FFA" w:rsidRDefault="00A37FFA" w:rsidP="00A37FFA">
            <w:pPr>
              <w:spacing w:after="0" w:line="240" w:lineRule="auto"/>
            </w:pPr>
          </w:p>
        </w:tc>
        <w:tc>
          <w:tcPr>
            <w:tcW w:w="149" w:type="dxa"/>
          </w:tcPr>
          <w:p w14:paraId="680E3E97" w14:textId="77777777" w:rsidR="00A37FFA" w:rsidRDefault="00A37FFA" w:rsidP="00A37FFA">
            <w:pPr>
              <w:pStyle w:val="EmptyCellLayoutStyle"/>
              <w:spacing w:after="0" w:line="240" w:lineRule="auto"/>
            </w:pPr>
          </w:p>
        </w:tc>
      </w:tr>
      <w:tr w:rsidR="00A37FFA" w14:paraId="57C2D441" w14:textId="77777777" w:rsidTr="00A37FFA">
        <w:trPr>
          <w:trHeight w:val="80"/>
        </w:trPr>
        <w:tc>
          <w:tcPr>
            <w:tcW w:w="54" w:type="dxa"/>
          </w:tcPr>
          <w:p w14:paraId="36B38076" w14:textId="77777777" w:rsidR="00A37FFA" w:rsidRDefault="00A37FFA" w:rsidP="00A37FFA">
            <w:pPr>
              <w:pStyle w:val="EmptyCellLayoutStyle"/>
              <w:spacing w:after="0" w:line="240" w:lineRule="auto"/>
            </w:pPr>
          </w:p>
        </w:tc>
        <w:tc>
          <w:tcPr>
            <w:tcW w:w="10395" w:type="dxa"/>
          </w:tcPr>
          <w:p w14:paraId="1F540F61" w14:textId="77777777" w:rsidR="00A37FFA" w:rsidRDefault="00A37FFA" w:rsidP="00A37FFA">
            <w:pPr>
              <w:pStyle w:val="EmptyCellLayoutStyle"/>
              <w:spacing w:after="0" w:line="240" w:lineRule="auto"/>
            </w:pPr>
          </w:p>
        </w:tc>
        <w:tc>
          <w:tcPr>
            <w:tcW w:w="149" w:type="dxa"/>
          </w:tcPr>
          <w:p w14:paraId="76DEADEA" w14:textId="77777777" w:rsidR="00A37FFA" w:rsidRDefault="00A37FFA" w:rsidP="00A37FFA">
            <w:pPr>
              <w:pStyle w:val="EmptyCellLayoutStyle"/>
              <w:spacing w:after="0" w:line="240" w:lineRule="auto"/>
            </w:pPr>
          </w:p>
        </w:tc>
      </w:tr>
    </w:tbl>
    <w:p xmlns:w="http://schemas.openxmlformats.org/wordprocessingml/2006/main" w14:paraId="6855B154" w14:textId="77777777" w:rsidR="00A37FFA" w:rsidRDefault="00A37FFA" w:rsidP="00A37FFA">
      <w:pPr>
        <w:spacing w:after="0" w:line="240" w:lineRule="auto"/>
      </w:pPr>
    </w:p>
    <w:p xmlns:w="http://schemas.openxmlformats.org/wordprocessingml/2006/main" w14:paraId="3A80DD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а всех планировщиках узла имеются потенциальные взаимные блокировки</w:t>
      </w:r>
    </w:p>
    <w:p xmlns:w="http://schemas.openxmlformats.org/wordprocessingml/2006/main" w14:paraId="7CAD0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возникает, когда серверу не удается ответить на новые запросы в течение некоторого ограниченного промежутка времен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6CA3AE" w14:textId="77777777" w:rsidTr="00A37FFA">
        <w:trPr>
          <w:trHeight w:val="54"/>
        </w:trPr>
        <w:tc>
          <w:tcPr>
            <w:tcW w:w="54" w:type="dxa"/>
          </w:tcPr>
          <w:p w14:paraId="14F36014" w14:textId="77777777" w:rsidR="00A37FFA" w:rsidRDefault="00A37FFA" w:rsidP="00A37FFA">
            <w:pPr>
              <w:pStyle w:val="EmptyCellLayoutStyle"/>
              <w:spacing w:after="0" w:line="240" w:lineRule="auto"/>
            </w:pPr>
          </w:p>
        </w:tc>
        <w:tc>
          <w:tcPr>
            <w:tcW w:w="10395" w:type="dxa"/>
          </w:tcPr>
          <w:p w14:paraId="57B98C26" w14:textId="77777777" w:rsidR="00A37FFA" w:rsidRDefault="00A37FFA" w:rsidP="00A37FFA">
            <w:pPr>
              <w:pStyle w:val="EmptyCellLayoutStyle"/>
              <w:spacing w:after="0" w:line="240" w:lineRule="auto"/>
            </w:pPr>
          </w:p>
        </w:tc>
        <w:tc>
          <w:tcPr>
            <w:tcW w:w="149" w:type="dxa"/>
          </w:tcPr>
          <w:p w14:paraId="04426014" w14:textId="77777777" w:rsidR="00A37FFA" w:rsidRDefault="00A37FFA" w:rsidP="00A37FFA">
            <w:pPr>
              <w:pStyle w:val="EmptyCellLayoutStyle"/>
              <w:spacing w:after="0" w:line="240" w:lineRule="auto"/>
            </w:pPr>
          </w:p>
        </w:tc>
      </w:tr>
      <w:tr w:rsidR="00A37FFA" w14:paraId="7D2C8748" w14:textId="77777777" w:rsidTr="00A37FFA">
        <w:tc>
          <w:tcPr>
            <w:tcW w:w="54" w:type="dxa"/>
          </w:tcPr>
          <w:p w14:paraId="3FCFF7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23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585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962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87B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9FD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0E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AD9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0CDA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4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96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9FF1E" w14:textId="77777777" w:rsidR="00A37FFA" w:rsidRDefault="00A37FFA" w:rsidP="00A37FFA">
                  <w:pPr>
                    <w:spacing w:after="0" w:line="240" w:lineRule="auto"/>
                  </w:pPr>
                  <w:r>
                    <w:rPr>
                      <w:rFonts w:eastAsia="Arial"/>
                      <w:color w:val="000000"/>
                      <w:lang w:bidi="ru-ru" w:val="ru-ru"/>
                    </w:rPr>
                    <w:t xml:space="preserve">Да</w:t>
                  </w:r>
                </w:p>
              </w:tc>
            </w:tr>
            <w:tr w:rsidR="00A37FFA" w14:paraId="1E858C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6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42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34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037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91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CA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E9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00BD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0D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55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43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89AC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E3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96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D78A8" w14:textId="77777777" w:rsidR="00A37FFA" w:rsidRDefault="00A37FFA" w:rsidP="00A37FFA">
                  <w:pPr>
                    <w:spacing w:after="0" w:line="240" w:lineRule="auto"/>
                  </w:pPr>
                </w:p>
              </w:tc>
            </w:tr>
            <w:tr w:rsidR="00A37FFA" w14:paraId="773F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3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B0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C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B5AB7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440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A38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412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433D81" w14:textId="77777777" w:rsidR="00A37FFA" w:rsidRDefault="00A37FFA" w:rsidP="00A37FFA">
            <w:pPr>
              <w:spacing w:after="0" w:line="240" w:lineRule="auto"/>
            </w:pPr>
          </w:p>
        </w:tc>
        <w:tc>
          <w:tcPr>
            <w:tcW w:w="149" w:type="dxa"/>
          </w:tcPr>
          <w:p w14:paraId="789B6988" w14:textId="77777777" w:rsidR="00A37FFA" w:rsidRDefault="00A37FFA" w:rsidP="00A37FFA">
            <w:pPr>
              <w:pStyle w:val="EmptyCellLayoutStyle"/>
              <w:spacing w:after="0" w:line="240" w:lineRule="auto"/>
            </w:pPr>
          </w:p>
        </w:tc>
      </w:tr>
      <w:tr w:rsidR="00A37FFA" w14:paraId="2744F445" w14:textId="77777777" w:rsidTr="00A37FFA">
        <w:trPr>
          <w:trHeight w:val="80"/>
        </w:trPr>
        <w:tc>
          <w:tcPr>
            <w:tcW w:w="54" w:type="dxa"/>
          </w:tcPr>
          <w:p w14:paraId="304EBF2E" w14:textId="77777777" w:rsidR="00A37FFA" w:rsidRDefault="00A37FFA" w:rsidP="00A37FFA">
            <w:pPr>
              <w:pStyle w:val="EmptyCellLayoutStyle"/>
              <w:spacing w:after="0" w:line="240" w:lineRule="auto"/>
            </w:pPr>
          </w:p>
        </w:tc>
        <w:tc>
          <w:tcPr>
            <w:tcW w:w="10395" w:type="dxa"/>
          </w:tcPr>
          <w:p w14:paraId="58092273" w14:textId="77777777" w:rsidR="00A37FFA" w:rsidRDefault="00A37FFA" w:rsidP="00A37FFA">
            <w:pPr>
              <w:pStyle w:val="EmptyCellLayoutStyle"/>
              <w:spacing w:after="0" w:line="240" w:lineRule="auto"/>
            </w:pPr>
          </w:p>
        </w:tc>
        <w:tc>
          <w:tcPr>
            <w:tcW w:w="149" w:type="dxa"/>
          </w:tcPr>
          <w:p w14:paraId="717B6E57" w14:textId="77777777" w:rsidR="00A37FFA" w:rsidRDefault="00A37FFA" w:rsidP="00A37FFA">
            <w:pPr>
              <w:pStyle w:val="EmptyCellLayoutStyle"/>
              <w:spacing w:after="0" w:line="240" w:lineRule="auto"/>
            </w:pPr>
          </w:p>
        </w:tc>
      </w:tr>
    </w:tbl>
    <w:p xmlns:w="http://schemas.openxmlformats.org/wordprocessingml/2006/main" w14:paraId="1B5BCDDD" w14:textId="77777777" w:rsidR="00A37FFA" w:rsidRDefault="00A37FFA" w:rsidP="00A37FFA">
      <w:pPr>
        <w:spacing w:after="0" w:line="240" w:lineRule="auto"/>
      </w:pPr>
    </w:p>
    <w:p xmlns:w="http://schemas.openxmlformats.org/wordprocessingml/2006/main" w14:paraId="2BF566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верхнее значение ключа на странице не меньше, чем нижнее значение ключа в родительском элементе, слоте следующей страницы</w:t>
      </w:r>
    </w:p>
    <w:p xmlns:w="http://schemas.openxmlformats.org/wordprocessingml/2006/main" w14:paraId="005B1D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уровня сбалансированного дерева содержится запись и значение ключа для каждой дочерней страницы. Если дочерняя страница является страницей конечного уровня, то во всех записях на этой странице значения ключа должны быть не меньше значения ключа на родительской странице. Если дочерняя страница является страницей древовидного уровня, то во всех записях значения ключа должны превышать значение ключа в родительском объекте, за исключением первой записи, в которой значение ключа должно совпадать со значением ключа родительского объек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D8AB8D" w14:textId="77777777" w:rsidTr="00A37FFA">
        <w:trPr>
          <w:trHeight w:val="54"/>
        </w:trPr>
        <w:tc>
          <w:tcPr>
            <w:tcW w:w="54" w:type="dxa"/>
          </w:tcPr>
          <w:p w14:paraId="42803112" w14:textId="77777777" w:rsidR="00A37FFA" w:rsidRDefault="00A37FFA" w:rsidP="00A37FFA">
            <w:pPr>
              <w:pStyle w:val="EmptyCellLayoutStyle"/>
              <w:spacing w:after="0" w:line="240" w:lineRule="auto"/>
            </w:pPr>
          </w:p>
        </w:tc>
        <w:tc>
          <w:tcPr>
            <w:tcW w:w="10395" w:type="dxa"/>
          </w:tcPr>
          <w:p w14:paraId="4AE7636B" w14:textId="77777777" w:rsidR="00A37FFA" w:rsidRDefault="00A37FFA" w:rsidP="00A37FFA">
            <w:pPr>
              <w:pStyle w:val="EmptyCellLayoutStyle"/>
              <w:spacing w:after="0" w:line="240" w:lineRule="auto"/>
            </w:pPr>
          </w:p>
        </w:tc>
        <w:tc>
          <w:tcPr>
            <w:tcW w:w="149" w:type="dxa"/>
          </w:tcPr>
          <w:p w14:paraId="29DDECF8" w14:textId="77777777" w:rsidR="00A37FFA" w:rsidRDefault="00A37FFA" w:rsidP="00A37FFA">
            <w:pPr>
              <w:pStyle w:val="EmptyCellLayoutStyle"/>
              <w:spacing w:after="0" w:line="240" w:lineRule="auto"/>
            </w:pPr>
          </w:p>
        </w:tc>
      </w:tr>
      <w:tr w:rsidR="00A37FFA" w14:paraId="0F68A39F" w14:textId="77777777" w:rsidTr="00A37FFA">
        <w:tc>
          <w:tcPr>
            <w:tcW w:w="54" w:type="dxa"/>
          </w:tcPr>
          <w:p w14:paraId="303A28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C412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730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37C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D55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E5B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EC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F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F8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D1C8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34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20E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6F0D3" w14:textId="77777777" w:rsidR="00A37FFA" w:rsidRDefault="00A37FFA" w:rsidP="00A37FFA">
                  <w:pPr>
                    <w:spacing w:after="0" w:line="240" w:lineRule="auto"/>
                  </w:pPr>
                  <w:r>
                    <w:rPr>
                      <w:rFonts w:eastAsia="Arial"/>
                      <w:color w:val="000000"/>
                      <w:lang w:bidi="ru-ru" w:val="ru-ru"/>
                    </w:rPr>
                    <w:t xml:space="preserve">Да</w:t>
                  </w:r>
                </w:p>
              </w:tc>
            </w:tr>
            <w:tr w:rsidR="00A37FFA" w14:paraId="10B2D2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244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513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6C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735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739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2A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4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4C2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B1B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F4F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D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1A80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9F1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B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84060" w14:textId="77777777" w:rsidR="00A37FFA" w:rsidRDefault="00A37FFA" w:rsidP="00A37FFA">
                  <w:pPr>
                    <w:spacing w:after="0" w:line="240" w:lineRule="auto"/>
                  </w:pPr>
                </w:p>
              </w:tc>
            </w:tr>
            <w:tr w:rsidR="00A37FFA" w14:paraId="65595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63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5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DB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DFCFD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4E8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3356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E22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971D34" w14:textId="77777777" w:rsidR="00A37FFA" w:rsidRDefault="00A37FFA" w:rsidP="00A37FFA">
            <w:pPr>
              <w:spacing w:after="0" w:line="240" w:lineRule="auto"/>
            </w:pPr>
          </w:p>
        </w:tc>
        <w:tc>
          <w:tcPr>
            <w:tcW w:w="149" w:type="dxa"/>
          </w:tcPr>
          <w:p w14:paraId="694822B7" w14:textId="77777777" w:rsidR="00A37FFA" w:rsidRDefault="00A37FFA" w:rsidP="00A37FFA">
            <w:pPr>
              <w:pStyle w:val="EmptyCellLayoutStyle"/>
              <w:spacing w:after="0" w:line="240" w:lineRule="auto"/>
            </w:pPr>
          </w:p>
        </w:tc>
      </w:tr>
      <w:tr w:rsidR="00A37FFA" w14:paraId="542533E1" w14:textId="77777777" w:rsidTr="00A37FFA">
        <w:trPr>
          <w:trHeight w:val="80"/>
        </w:trPr>
        <w:tc>
          <w:tcPr>
            <w:tcW w:w="54" w:type="dxa"/>
          </w:tcPr>
          <w:p w14:paraId="3C59B5C5" w14:textId="77777777" w:rsidR="00A37FFA" w:rsidRDefault="00A37FFA" w:rsidP="00A37FFA">
            <w:pPr>
              <w:pStyle w:val="EmptyCellLayoutStyle"/>
              <w:spacing w:after="0" w:line="240" w:lineRule="auto"/>
            </w:pPr>
          </w:p>
        </w:tc>
        <w:tc>
          <w:tcPr>
            <w:tcW w:w="10395" w:type="dxa"/>
          </w:tcPr>
          <w:p w14:paraId="589F2A72" w14:textId="77777777" w:rsidR="00A37FFA" w:rsidRDefault="00A37FFA" w:rsidP="00A37FFA">
            <w:pPr>
              <w:pStyle w:val="EmptyCellLayoutStyle"/>
              <w:spacing w:after="0" w:line="240" w:lineRule="auto"/>
            </w:pPr>
          </w:p>
        </w:tc>
        <w:tc>
          <w:tcPr>
            <w:tcW w:w="149" w:type="dxa"/>
          </w:tcPr>
          <w:p w14:paraId="6D2C361F" w14:textId="77777777" w:rsidR="00A37FFA" w:rsidRDefault="00A37FFA" w:rsidP="00A37FFA">
            <w:pPr>
              <w:pStyle w:val="EmptyCellLayoutStyle"/>
              <w:spacing w:after="0" w:line="240" w:lineRule="auto"/>
            </w:pPr>
          </w:p>
        </w:tc>
      </w:tr>
    </w:tbl>
    <w:p xmlns:w="http://schemas.openxmlformats.org/wordprocessingml/2006/main" w14:paraId="324418E1" w14:textId="77777777" w:rsidR="00A37FFA" w:rsidRDefault="00A37FFA" w:rsidP="00A37FFA">
      <w:pPr>
        <w:spacing w:after="0" w:line="240" w:lineRule="auto"/>
      </w:pPr>
    </w:p>
    <w:p xmlns:w="http://schemas.openxmlformats.org/wordprocessingml/2006/main" w14:paraId="797B36E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криптографической операции компонента SQL Server Service Broker</w:t>
      </w:r>
    </w:p>
    <w:p xmlns:w="http://schemas.openxmlformats.org/wordprocessingml/2006/main" w14:paraId="06F6C4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озникает ошибка криптографической операции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F4FF86" w14:textId="77777777" w:rsidTr="00A37FFA">
        <w:trPr>
          <w:trHeight w:val="54"/>
        </w:trPr>
        <w:tc>
          <w:tcPr>
            <w:tcW w:w="54" w:type="dxa"/>
          </w:tcPr>
          <w:p w14:paraId="43E29760" w14:textId="77777777" w:rsidR="00A37FFA" w:rsidRDefault="00A37FFA" w:rsidP="00A37FFA">
            <w:pPr>
              <w:pStyle w:val="EmptyCellLayoutStyle"/>
              <w:spacing w:after="0" w:line="240" w:lineRule="auto"/>
            </w:pPr>
          </w:p>
        </w:tc>
        <w:tc>
          <w:tcPr>
            <w:tcW w:w="10395" w:type="dxa"/>
          </w:tcPr>
          <w:p w14:paraId="66D628DF" w14:textId="77777777" w:rsidR="00A37FFA" w:rsidRDefault="00A37FFA" w:rsidP="00A37FFA">
            <w:pPr>
              <w:pStyle w:val="EmptyCellLayoutStyle"/>
              <w:spacing w:after="0" w:line="240" w:lineRule="auto"/>
            </w:pPr>
          </w:p>
        </w:tc>
        <w:tc>
          <w:tcPr>
            <w:tcW w:w="149" w:type="dxa"/>
          </w:tcPr>
          <w:p w14:paraId="40EADB89" w14:textId="77777777" w:rsidR="00A37FFA" w:rsidRDefault="00A37FFA" w:rsidP="00A37FFA">
            <w:pPr>
              <w:pStyle w:val="EmptyCellLayoutStyle"/>
              <w:spacing w:after="0" w:line="240" w:lineRule="auto"/>
            </w:pPr>
          </w:p>
        </w:tc>
      </w:tr>
      <w:tr w:rsidR="00A37FFA" w14:paraId="2543ABB3" w14:textId="77777777" w:rsidTr="00A37FFA">
        <w:tc>
          <w:tcPr>
            <w:tcW w:w="54" w:type="dxa"/>
          </w:tcPr>
          <w:p w14:paraId="2DFB68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74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8F3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D627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2EC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2743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AA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79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5700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A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3B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652B7" w14:textId="77777777" w:rsidR="00A37FFA" w:rsidRDefault="00A37FFA" w:rsidP="00A37FFA">
                  <w:pPr>
                    <w:spacing w:after="0" w:line="240" w:lineRule="auto"/>
                  </w:pPr>
                  <w:r>
                    <w:rPr>
                      <w:rFonts w:eastAsia="Arial"/>
                      <w:color w:val="000000"/>
                      <w:lang w:bidi="ru-ru" w:val="ru-ru"/>
                    </w:rPr>
                    <w:t xml:space="preserve">Да</w:t>
                  </w:r>
                </w:p>
              </w:tc>
            </w:tr>
            <w:tr w:rsidR="00A37FFA" w14:paraId="7E8F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51D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D3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CB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65BA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97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66B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A2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2690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8D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E13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6F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487D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1B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7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00335" w14:textId="77777777" w:rsidR="00A37FFA" w:rsidRDefault="00A37FFA" w:rsidP="00A37FFA">
                  <w:pPr>
                    <w:spacing w:after="0" w:line="240" w:lineRule="auto"/>
                  </w:pPr>
                </w:p>
              </w:tc>
            </w:tr>
            <w:tr w:rsidR="00A37FFA" w14:paraId="6EC0C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B61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8F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1D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00FCE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3D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44F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432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6BF29E" w14:textId="77777777" w:rsidR="00A37FFA" w:rsidRDefault="00A37FFA" w:rsidP="00A37FFA">
            <w:pPr>
              <w:spacing w:after="0" w:line="240" w:lineRule="auto"/>
            </w:pPr>
          </w:p>
        </w:tc>
        <w:tc>
          <w:tcPr>
            <w:tcW w:w="149" w:type="dxa"/>
          </w:tcPr>
          <w:p w14:paraId="2D475990" w14:textId="77777777" w:rsidR="00A37FFA" w:rsidRDefault="00A37FFA" w:rsidP="00A37FFA">
            <w:pPr>
              <w:pStyle w:val="EmptyCellLayoutStyle"/>
              <w:spacing w:after="0" w:line="240" w:lineRule="auto"/>
            </w:pPr>
          </w:p>
        </w:tc>
      </w:tr>
      <w:tr w:rsidR="00A37FFA" w14:paraId="55E4000A" w14:textId="77777777" w:rsidTr="00A37FFA">
        <w:trPr>
          <w:trHeight w:val="80"/>
        </w:trPr>
        <w:tc>
          <w:tcPr>
            <w:tcW w:w="54" w:type="dxa"/>
          </w:tcPr>
          <w:p w14:paraId="301EC952" w14:textId="77777777" w:rsidR="00A37FFA" w:rsidRDefault="00A37FFA" w:rsidP="00A37FFA">
            <w:pPr>
              <w:pStyle w:val="EmptyCellLayoutStyle"/>
              <w:spacing w:after="0" w:line="240" w:lineRule="auto"/>
            </w:pPr>
          </w:p>
        </w:tc>
        <w:tc>
          <w:tcPr>
            <w:tcW w:w="10395" w:type="dxa"/>
          </w:tcPr>
          <w:p w14:paraId="281E19B8" w14:textId="77777777" w:rsidR="00A37FFA" w:rsidRDefault="00A37FFA" w:rsidP="00A37FFA">
            <w:pPr>
              <w:pStyle w:val="EmptyCellLayoutStyle"/>
              <w:spacing w:after="0" w:line="240" w:lineRule="auto"/>
            </w:pPr>
          </w:p>
        </w:tc>
        <w:tc>
          <w:tcPr>
            <w:tcW w:w="149" w:type="dxa"/>
          </w:tcPr>
          <w:p w14:paraId="25CD73E6" w14:textId="77777777" w:rsidR="00A37FFA" w:rsidRDefault="00A37FFA" w:rsidP="00A37FFA">
            <w:pPr>
              <w:pStyle w:val="EmptyCellLayoutStyle"/>
              <w:spacing w:after="0" w:line="240" w:lineRule="auto"/>
            </w:pPr>
          </w:p>
        </w:tc>
      </w:tr>
    </w:tbl>
    <w:p xmlns:w="http://schemas.openxmlformats.org/wordprocessingml/2006/main" w14:paraId="26E27665" w14:textId="77777777" w:rsidR="00A37FFA" w:rsidRDefault="00A37FFA" w:rsidP="00A37FFA">
      <w:pPr>
        <w:spacing w:after="0" w:line="240" w:lineRule="auto"/>
      </w:pPr>
    </w:p>
    <w:p xmlns:w="http://schemas.openxmlformats.org/wordprocessingml/2006/main" w14:paraId="58E4D6B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пытка извлечь логическую страницу, которая принадлежит другому объекту</w:t>
      </w:r>
    </w:p>
    <w:p xmlns:w="http://schemas.openxmlformats.org/wordprocessingml/2006/main" w14:paraId="5E0DC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обнаружении SQL Server несовпадения единицы распределения, сохраненной на странице базы данных, и единицы распределения, связанной с определенной операцией, такой как запуск инструкции SELECT в таблиц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C6D0AE" w14:textId="77777777" w:rsidTr="00A37FFA">
        <w:trPr>
          <w:trHeight w:val="54"/>
        </w:trPr>
        <w:tc>
          <w:tcPr>
            <w:tcW w:w="54" w:type="dxa"/>
          </w:tcPr>
          <w:p w14:paraId="524B713B" w14:textId="77777777" w:rsidR="00A37FFA" w:rsidRDefault="00A37FFA" w:rsidP="00A37FFA">
            <w:pPr>
              <w:pStyle w:val="EmptyCellLayoutStyle"/>
              <w:spacing w:after="0" w:line="240" w:lineRule="auto"/>
            </w:pPr>
          </w:p>
        </w:tc>
        <w:tc>
          <w:tcPr>
            <w:tcW w:w="10395" w:type="dxa"/>
          </w:tcPr>
          <w:p w14:paraId="3343C5EB" w14:textId="77777777" w:rsidR="00A37FFA" w:rsidRDefault="00A37FFA" w:rsidP="00A37FFA">
            <w:pPr>
              <w:pStyle w:val="EmptyCellLayoutStyle"/>
              <w:spacing w:after="0" w:line="240" w:lineRule="auto"/>
            </w:pPr>
          </w:p>
        </w:tc>
        <w:tc>
          <w:tcPr>
            <w:tcW w:w="149" w:type="dxa"/>
          </w:tcPr>
          <w:p w14:paraId="4A0C87E9" w14:textId="77777777" w:rsidR="00A37FFA" w:rsidRDefault="00A37FFA" w:rsidP="00A37FFA">
            <w:pPr>
              <w:pStyle w:val="EmptyCellLayoutStyle"/>
              <w:spacing w:after="0" w:line="240" w:lineRule="auto"/>
            </w:pPr>
          </w:p>
        </w:tc>
      </w:tr>
      <w:tr w:rsidR="00A37FFA" w14:paraId="1E9D9362" w14:textId="77777777" w:rsidTr="00A37FFA">
        <w:tc>
          <w:tcPr>
            <w:tcW w:w="54" w:type="dxa"/>
          </w:tcPr>
          <w:p w14:paraId="2F4097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754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069F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12C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AC0C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74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A0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4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E3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582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6A8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5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90DB" w14:textId="77777777" w:rsidR="00A37FFA" w:rsidRDefault="00A37FFA" w:rsidP="00A37FFA">
                  <w:pPr>
                    <w:spacing w:after="0" w:line="240" w:lineRule="auto"/>
                  </w:pPr>
                  <w:r>
                    <w:rPr>
                      <w:rFonts w:eastAsia="Arial"/>
                      <w:color w:val="000000"/>
                      <w:lang w:bidi="ru-ru" w:val="ru-ru"/>
                    </w:rPr>
                    <w:t xml:space="preserve">Да</w:t>
                  </w:r>
                </w:p>
              </w:tc>
            </w:tr>
            <w:tr w:rsidR="00A37FFA" w14:paraId="18EAF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1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AD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3CC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5C4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70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9F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77E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874C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B0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3AC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18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1D74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D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DF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CE5C3" w14:textId="77777777" w:rsidR="00A37FFA" w:rsidRDefault="00A37FFA" w:rsidP="00A37FFA">
                  <w:pPr>
                    <w:spacing w:after="0" w:line="240" w:lineRule="auto"/>
                  </w:pPr>
                </w:p>
              </w:tc>
            </w:tr>
            <w:tr w:rsidR="00A37FFA" w14:paraId="14FC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7AA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C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D8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0EBA2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7E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F1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09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B91F64" w14:textId="77777777" w:rsidR="00A37FFA" w:rsidRDefault="00A37FFA" w:rsidP="00A37FFA">
            <w:pPr>
              <w:spacing w:after="0" w:line="240" w:lineRule="auto"/>
            </w:pPr>
          </w:p>
        </w:tc>
        <w:tc>
          <w:tcPr>
            <w:tcW w:w="149" w:type="dxa"/>
          </w:tcPr>
          <w:p w14:paraId="0AF61C05" w14:textId="77777777" w:rsidR="00A37FFA" w:rsidRDefault="00A37FFA" w:rsidP="00A37FFA">
            <w:pPr>
              <w:pStyle w:val="EmptyCellLayoutStyle"/>
              <w:spacing w:after="0" w:line="240" w:lineRule="auto"/>
            </w:pPr>
          </w:p>
        </w:tc>
      </w:tr>
      <w:tr w:rsidR="00A37FFA" w14:paraId="0314C443" w14:textId="77777777" w:rsidTr="00A37FFA">
        <w:trPr>
          <w:trHeight w:val="80"/>
        </w:trPr>
        <w:tc>
          <w:tcPr>
            <w:tcW w:w="54" w:type="dxa"/>
          </w:tcPr>
          <w:p w14:paraId="1E2BC67C" w14:textId="77777777" w:rsidR="00A37FFA" w:rsidRDefault="00A37FFA" w:rsidP="00A37FFA">
            <w:pPr>
              <w:pStyle w:val="EmptyCellLayoutStyle"/>
              <w:spacing w:after="0" w:line="240" w:lineRule="auto"/>
            </w:pPr>
          </w:p>
        </w:tc>
        <w:tc>
          <w:tcPr>
            <w:tcW w:w="10395" w:type="dxa"/>
          </w:tcPr>
          <w:p w14:paraId="106A3926" w14:textId="77777777" w:rsidR="00A37FFA" w:rsidRDefault="00A37FFA" w:rsidP="00A37FFA">
            <w:pPr>
              <w:pStyle w:val="EmptyCellLayoutStyle"/>
              <w:spacing w:after="0" w:line="240" w:lineRule="auto"/>
            </w:pPr>
          </w:p>
        </w:tc>
        <w:tc>
          <w:tcPr>
            <w:tcW w:w="149" w:type="dxa"/>
          </w:tcPr>
          <w:p w14:paraId="561F1FD3" w14:textId="77777777" w:rsidR="00A37FFA" w:rsidRDefault="00A37FFA" w:rsidP="00A37FFA">
            <w:pPr>
              <w:pStyle w:val="EmptyCellLayoutStyle"/>
              <w:spacing w:after="0" w:line="240" w:lineRule="auto"/>
            </w:pPr>
          </w:p>
        </w:tc>
      </w:tr>
    </w:tbl>
    <w:p xmlns:w="http://schemas.openxmlformats.org/wordprocessingml/2006/main" w14:paraId="4EB9F350" w14:textId="77777777" w:rsidR="00A37FFA" w:rsidRDefault="00A37FFA" w:rsidP="00A37FFA">
      <w:pPr>
        <w:spacing w:after="0" w:line="240" w:lineRule="auto"/>
      </w:pPr>
    </w:p>
    <w:p xmlns:w="http://schemas.openxmlformats.org/wordprocessingml/2006/main" w14:paraId="4EB82E0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верочное утверждение SQL Server (17065)</w:t>
      </w:r>
    </w:p>
    <w:p xmlns:w="http://schemas.openxmlformats.org/wordprocessingml/2006/main" w14:paraId="0ACA13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8BBF07" w14:textId="77777777" w:rsidTr="00A37FFA">
        <w:trPr>
          <w:trHeight w:val="54"/>
        </w:trPr>
        <w:tc>
          <w:tcPr>
            <w:tcW w:w="54" w:type="dxa"/>
          </w:tcPr>
          <w:p w14:paraId="0565F90A" w14:textId="77777777" w:rsidR="00A37FFA" w:rsidRDefault="00A37FFA" w:rsidP="00A37FFA">
            <w:pPr>
              <w:pStyle w:val="EmptyCellLayoutStyle"/>
              <w:spacing w:after="0" w:line="240" w:lineRule="auto"/>
            </w:pPr>
          </w:p>
        </w:tc>
        <w:tc>
          <w:tcPr>
            <w:tcW w:w="10395" w:type="dxa"/>
          </w:tcPr>
          <w:p w14:paraId="340FA124" w14:textId="77777777" w:rsidR="00A37FFA" w:rsidRDefault="00A37FFA" w:rsidP="00A37FFA">
            <w:pPr>
              <w:pStyle w:val="EmptyCellLayoutStyle"/>
              <w:spacing w:after="0" w:line="240" w:lineRule="auto"/>
            </w:pPr>
          </w:p>
        </w:tc>
        <w:tc>
          <w:tcPr>
            <w:tcW w:w="149" w:type="dxa"/>
          </w:tcPr>
          <w:p w14:paraId="56A5B7DF" w14:textId="77777777" w:rsidR="00A37FFA" w:rsidRDefault="00A37FFA" w:rsidP="00A37FFA">
            <w:pPr>
              <w:pStyle w:val="EmptyCellLayoutStyle"/>
              <w:spacing w:after="0" w:line="240" w:lineRule="auto"/>
            </w:pPr>
          </w:p>
        </w:tc>
      </w:tr>
      <w:tr w:rsidR="00A37FFA" w14:paraId="6EC5C8F6" w14:textId="77777777" w:rsidTr="00A37FFA">
        <w:tc>
          <w:tcPr>
            <w:tcW w:w="54" w:type="dxa"/>
          </w:tcPr>
          <w:p w14:paraId="422C4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67C9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194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0D8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364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B0A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7A2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EC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A7C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5BD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C16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BDD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463F" w14:textId="77777777" w:rsidR="00A37FFA" w:rsidRDefault="00A37FFA" w:rsidP="00A37FFA">
                  <w:pPr>
                    <w:spacing w:after="0" w:line="240" w:lineRule="auto"/>
                  </w:pPr>
                  <w:r>
                    <w:rPr>
                      <w:rFonts w:eastAsia="Arial"/>
                      <w:color w:val="000000"/>
                      <w:lang w:bidi="ru-ru" w:val="ru-ru"/>
                    </w:rPr>
                    <w:t xml:space="preserve">Да</w:t>
                  </w:r>
                </w:p>
              </w:tc>
            </w:tr>
            <w:tr w:rsidR="00A37FFA" w14:paraId="57A91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4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954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3F2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7F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8D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B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0B5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FEB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041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D4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16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3F6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5E8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87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750B0" w14:textId="77777777" w:rsidR="00A37FFA" w:rsidRDefault="00A37FFA" w:rsidP="00A37FFA">
                  <w:pPr>
                    <w:spacing w:after="0" w:line="240" w:lineRule="auto"/>
                  </w:pPr>
                </w:p>
              </w:tc>
            </w:tr>
            <w:tr w:rsidR="00A37FFA" w14:paraId="7FF6A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71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F6E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83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29F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5B4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0A0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40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0785E4" w14:textId="77777777" w:rsidR="00A37FFA" w:rsidRDefault="00A37FFA" w:rsidP="00A37FFA">
            <w:pPr>
              <w:spacing w:after="0" w:line="240" w:lineRule="auto"/>
            </w:pPr>
          </w:p>
        </w:tc>
        <w:tc>
          <w:tcPr>
            <w:tcW w:w="149" w:type="dxa"/>
          </w:tcPr>
          <w:p w14:paraId="6DA85B5C" w14:textId="77777777" w:rsidR="00A37FFA" w:rsidRDefault="00A37FFA" w:rsidP="00A37FFA">
            <w:pPr>
              <w:pStyle w:val="EmptyCellLayoutStyle"/>
              <w:spacing w:after="0" w:line="240" w:lineRule="auto"/>
            </w:pPr>
          </w:p>
        </w:tc>
      </w:tr>
      <w:tr w:rsidR="00A37FFA" w14:paraId="1991BF80" w14:textId="77777777" w:rsidTr="00A37FFA">
        <w:trPr>
          <w:trHeight w:val="80"/>
        </w:trPr>
        <w:tc>
          <w:tcPr>
            <w:tcW w:w="54" w:type="dxa"/>
          </w:tcPr>
          <w:p w14:paraId="34BB7EFA" w14:textId="77777777" w:rsidR="00A37FFA" w:rsidRDefault="00A37FFA" w:rsidP="00A37FFA">
            <w:pPr>
              <w:pStyle w:val="EmptyCellLayoutStyle"/>
              <w:spacing w:after="0" w:line="240" w:lineRule="auto"/>
            </w:pPr>
          </w:p>
        </w:tc>
        <w:tc>
          <w:tcPr>
            <w:tcW w:w="10395" w:type="dxa"/>
          </w:tcPr>
          <w:p w14:paraId="18030F2B" w14:textId="77777777" w:rsidR="00A37FFA" w:rsidRDefault="00A37FFA" w:rsidP="00A37FFA">
            <w:pPr>
              <w:pStyle w:val="EmptyCellLayoutStyle"/>
              <w:spacing w:after="0" w:line="240" w:lineRule="auto"/>
            </w:pPr>
          </w:p>
        </w:tc>
        <w:tc>
          <w:tcPr>
            <w:tcW w:w="149" w:type="dxa"/>
          </w:tcPr>
          <w:p w14:paraId="4869B000" w14:textId="77777777" w:rsidR="00A37FFA" w:rsidRDefault="00A37FFA" w:rsidP="00A37FFA">
            <w:pPr>
              <w:pStyle w:val="EmptyCellLayoutStyle"/>
              <w:spacing w:after="0" w:line="240" w:lineRule="auto"/>
            </w:pPr>
          </w:p>
        </w:tc>
      </w:tr>
    </w:tbl>
    <w:p xmlns:w="http://schemas.openxmlformats.org/wordprocessingml/2006/main" w14:paraId="076C60A1" w14:textId="77777777" w:rsidR="00A37FFA" w:rsidRDefault="00A37FFA" w:rsidP="00A37FFA">
      <w:pPr>
        <w:spacing w:after="0" w:line="240" w:lineRule="auto"/>
      </w:pPr>
    </w:p>
    <w:p xmlns:w="http://schemas.openxmlformats.org/wordprocessingml/2006/main" w14:paraId="63C3ACC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ошибка синтаксического анализа XML</w:t>
      </w:r>
    </w:p>
    <w:p xmlns:w="http://schemas.openxmlformats.org/wordprocessingml/2006/main" w14:paraId="64C7E8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передается посредством ошибок синтаксического разбора XML. Текст после «Ошибка синтаксического анализа XML:» будет различным. Причина зависит от конкретной переданной ошибки синтаксического разбора XM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3BDDA7" w14:textId="77777777" w:rsidTr="00A37FFA">
        <w:trPr>
          <w:trHeight w:val="54"/>
        </w:trPr>
        <w:tc>
          <w:tcPr>
            <w:tcW w:w="54" w:type="dxa"/>
          </w:tcPr>
          <w:p w14:paraId="643B7F4D" w14:textId="77777777" w:rsidR="00A37FFA" w:rsidRDefault="00A37FFA" w:rsidP="00A37FFA">
            <w:pPr>
              <w:pStyle w:val="EmptyCellLayoutStyle"/>
              <w:spacing w:after="0" w:line="240" w:lineRule="auto"/>
            </w:pPr>
          </w:p>
        </w:tc>
        <w:tc>
          <w:tcPr>
            <w:tcW w:w="10395" w:type="dxa"/>
          </w:tcPr>
          <w:p w14:paraId="598FA3F5" w14:textId="77777777" w:rsidR="00A37FFA" w:rsidRDefault="00A37FFA" w:rsidP="00A37FFA">
            <w:pPr>
              <w:pStyle w:val="EmptyCellLayoutStyle"/>
              <w:spacing w:after="0" w:line="240" w:lineRule="auto"/>
            </w:pPr>
          </w:p>
        </w:tc>
        <w:tc>
          <w:tcPr>
            <w:tcW w:w="149" w:type="dxa"/>
          </w:tcPr>
          <w:p w14:paraId="7691D8EC" w14:textId="77777777" w:rsidR="00A37FFA" w:rsidRDefault="00A37FFA" w:rsidP="00A37FFA">
            <w:pPr>
              <w:pStyle w:val="EmptyCellLayoutStyle"/>
              <w:spacing w:after="0" w:line="240" w:lineRule="auto"/>
            </w:pPr>
          </w:p>
        </w:tc>
      </w:tr>
      <w:tr w:rsidR="00A37FFA" w14:paraId="629DDF63" w14:textId="77777777" w:rsidTr="00A37FFA">
        <w:tc>
          <w:tcPr>
            <w:tcW w:w="54" w:type="dxa"/>
          </w:tcPr>
          <w:p w14:paraId="17B33C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63DE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2C10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D01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90CF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9D83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3C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DD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E9F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E7B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7A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B0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281BC" w14:textId="77777777" w:rsidR="00A37FFA" w:rsidRDefault="00A37FFA" w:rsidP="00A37FFA">
                  <w:pPr>
                    <w:spacing w:after="0" w:line="240" w:lineRule="auto"/>
                  </w:pPr>
                  <w:r>
                    <w:rPr>
                      <w:rFonts w:eastAsia="Arial"/>
                      <w:color w:val="000000"/>
                      <w:lang w:bidi="ru-ru" w:val="ru-ru"/>
                    </w:rPr>
                    <w:t xml:space="preserve">Да</w:t>
                  </w:r>
                </w:p>
              </w:tc>
            </w:tr>
            <w:tr w:rsidR="00A37FFA" w14:paraId="0B085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09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8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EA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4544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41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6C2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3F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80CB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5C9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BE7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9F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8C3F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C9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76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0BB08" w14:textId="77777777" w:rsidR="00A37FFA" w:rsidRDefault="00A37FFA" w:rsidP="00A37FFA">
                  <w:pPr>
                    <w:spacing w:after="0" w:line="240" w:lineRule="auto"/>
                  </w:pPr>
                </w:p>
              </w:tc>
            </w:tr>
            <w:tr w:rsidR="00A37FFA" w14:paraId="2952FA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82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4B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B13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AB305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1ED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E44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6BC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D3E8B1" w14:textId="77777777" w:rsidR="00A37FFA" w:rsidRDefault="00A37FFA" w:rsidP="00A37FFA">
            <w:pPr>
              <w:spacing w:after="0" w:line="240" w:lineRule="auto"/>
            </w:pPr>
          </w:p>
        </w:tc>
        <w:tc>
          <w:tcPr>
            <w:tcW w:w="149" w:type="dxa"/>
          </w:tcPr>
          <w:p w14:paraId="3C92B105" w14:textId="77777777" w:rsidR="00A37FFA" w:rsidRDefault="00A37FFA" w:rsidP="00A37FFA">
            <w:pPr>
              <w:pStyle w:val="EmptyCellLayoutStyle"/>
              <w:spacing w:after="0" w:line="240" w:lineRule="auto"/>
            </w:pPr>
          </w:p>
        </w:tc>
      </w:tr>
      <w:tr w:rsidR="00A37FFA" w14:paraId="11199B24" w14:textId="77777777" w:rsidTr="00A37FFA">
        <w:trPr>
          <w:trHeight w:val="80"/>
        </w:trPr>
        <w:tc>
          <w:tcPr>
            <w:tcW w:w="54" w:type="dxa"/>
          </w:tcPr>
          <w:p w14:paraId="5D8FB93F" w14:textId="77777777" w:rsidR="00A37FFA" w:rsidRDefault="00A37FFA" w:rsidP="00A37FFA">
            <w:pPr>
              <w:pStyle w:val="EmptyCellLayoutStyle"/>
              <w:spacing w:after="0" w:line="240" w:lineRule="auto"/>
            </w:pPr>
          </w:p>
        </w:tc>
        <w:tc>
          <w:tcPr>
            <w:tcW w:w="10395" w:type="dxa"/>
          </w:tcPr>
          <w:p w14:paraId="6DC28F62" w14:textId="77777777" w:rsidR="00A37FFA" w:rsidRDefault="00A37FFA" w:rsidP="00A37FFA">
            <w:pPr>
              <w:pStyle w:val="EmptyCellLayoutStyle"/>
              <w:spacing w:after="0" w:line="240" w:lineRule="auto"/>
            </w:pPr>
          </w:p>
        </w:tc>
        <w:tc>
          <w:tcPr>
            <w:tcW w:w="149" w:type="dxa"/>
          </w:tcPr>
          <w:p w14:paraId="5C039936" w14:textId="77777777" w:rsidR="00A37FFA" w:rsidRDefault="00A37FFA" w:rsidP="00A37FFA">
            <w:pPr>
              <w:pStyle w:val="EmptyCellLayoutStyle"/>
              <w:spacing w:after="0" w:line="240" w:lineRule="auto"/>
            </w:pPr>
          </w:p>
        </w:tc>
      </w:tr>
    </w:tbl>
    <w:p xmlns:w="http://schemas.openxmlformats.org/wordprocessingml/2006/main" w14:paraId="1E61647C" w14:textId="77777777" w:rsidR="00A37FFA" w:rsidRDefault="00A37FFA" w:rsidP="00A37FFA">
      <w:pPr>
        <w:spacing w:after="0" w:line="240" w:lineRule="auto"/>
      </w:pPr>
    </w:p>
    <w:p xmlns:w="http://schemas.openxmlformats.org/wordprocessingml/2006/main" w14:paraId="1958A99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открыть указанную таблицу</w:t>
      </w:r>
    </w:p>
    <w:p xmlns:w="http://schemas.openxmlformats.org/wordprocessingml/2006/main" w14:paraId="796DBB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принимается попытка добавления, удаления или изменения ограничения для таблицы с установленной блокировкой стабилизации схемы (LCK_M_SCH_S или Sch-S). Данная блокировка стабилизации схемы несовместима с DDL. Данная блокировка может быть установлена запросом к этой таблице, на компиляцию которого требуется много времен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333FAC" w14:textId="77777777" w:rsidTr="00A37FFA">
        <w:trPr>
          <w:trHeight w:val="54"/>
        </w:trPr>
        <w:tc>
          <w:tcPr>
            <w:tcW w:w="54" w:type="dxa"/>
          </w:tcPr>
          <w:p w14:paraId="01CC5910" w14:textId="77777777" w:rsidR="00A37FFA" w:rsidRDefault="00A37FFA" w:rsidP="00A37FFA">
            <w:pPr>
              <w:pStyle w:val="EmptyCellLayoutStyle"/>
              <w:spacing w:after="0" w:line="240" w:lineRule="auto"/>
            </w:pPr>
          </w:p>
        </w:tc>
        <w:tc>
          <w:tcPr>
            <w:tcW w:w="10395" w:type="dxa"/>
          </w:tcPr>
          <w:p w14:paraId="17817D94" w14:textId="77777777" w:rsidR="00A37FFA" w:rsidRDefault="00A37FFA" w:rsidP="00A37FFA">
            <w:pPr>
              <w:pStyle w:val="EmptyCellLayoutStyle"/>
              <w:spacing w:after="0" w:line="240" w:lineRule="auto"/>
            </w:pPr>
          </w:p>
        </w:tc>
        <w:tc>
          <w:tcPr>
            <w:tcW w:w="149" w:type="dxa"/>
          </w:tcPr>
          <w:p w14:paraId="5DBB442C" w14:textId="77777777" w:rsidR="00A37FFA" w:rsidRDefault="00A37FFA" w:rsidP="00A37FFA">
            <w:pPr>
              <w:pStyle w:val="EmptyCellLayoutStyle"/>
              <w:spacing w:after="0" w:line="240" w:lineRule="auto"/>
            </w:pPr>
          </w:p>
        </w:tc>
      </w:tr>
      <w:tr w:rsidR="00A37FFA" w14:paraId="569322A3" w14:textId="77777777" w:rsidTr="00A37FFA">
        <w:tc>
          <w:tcPr>
            <w:tcW w:w="54" w:type="dxa"/>
          </w:tcPr>
          <w:p w14:paraId="6D1E94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49D2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BBA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DC6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399D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391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046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58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749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5D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C9D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B2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0853" w14:textId="77777777" w:rsidR="00A37FFA" w:rsidRDefault="00A37FFA" w:rsidP="00A37FFA">
                  <w:pPr>
                    <w:spacing w:after="0" w:line="240" w:lineRule="auto"/>
                  </w:pPr>
                  <w:r>
                    <w:rPr>
                      <w:rFonts w:eastAsia="Arial"/>
                      <w:color w:val="000000"/>
                      <w:lang w:bidi="ru-ru" w:val="ru-ru"/>
                    </w:rPr>
                    <w:t xml:space="preserve">Да</w:t>
                  </w:r>
                </w:p>
              </w:tc>
            </w:tr>
            <w:tr w:rsidR="00A37FFA" w14:paraId="7018E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BD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D2A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5F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671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0D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29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9B9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FFC2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B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A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EB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B2DD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55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95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7E1CB" w14:textId="77777777" w:rsidR="00A37FFA" w:rsidRDefault="00A37FFA" w:rsidP="00A37FFA">
                  <w:pPr>
                    <w:spacing w:after="0" w:line="240" w:lineRule="auto"/>
                  </w:pPr>
                </w:p>
              </w:tc>
            </w:tr>
            <w:tr w:rsidR="00A37FFA" w14:paraId="288C4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7A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427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709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EC81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EC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F78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07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2A52D4" w14:textId="77777777" w:rsidR="00A37FFA" w:rsidRDefault="00A37FFA" w:rsidP="00A37FFA">
            <w:pPr>
              <w:spacing w:after="0" w:line="240" w:lineRule="auto"/>
            </w:pPr>
          </w:p>
        </w:tc>
        <w:tc>
          <w:tcPr>
            <w:tcW w:w="149" w:type="dxa"/>
          </w:tcPr>
          <w:p w14:paraId="57B85B4B" w14:textId="77777777" w:rsidR="00A37FFA" w:rsidRDefault="00A37FFA" w:rsidP="00A37FFA">
            <w:pPr>
              <w:pStyle w:val="EmptyCellLayoutStyle"/>
              <w:spacing w:after="0" w:line="240" w:lineRule="auto"/>
            </w:pPr>
          </w:p>
        </w:tc>
      </w:tr>
      <w:tr w:rsidR="00A37FFA" w14:paraId="2FA28DD6" w14:textId="77777777" w:rsidTr="00A37FFA">
        <w:trPr>
          <w:trHeight w:val="80"/>
        </w:trPr>
        <w:tc>
          <w:tcPr>
            <w:tcW w:w="54" w:type="dxa"/>
          </w:tcPr>
          <w:p w14:paraId="65A4B19C" w14:textId="77777777" w:rsidR="00A37FFA" w:rsidRDefault="00A37FFA" w:rsidP="00A37FFA">
            <w:pPr>
              <w:pStyle w:val="EmptyCellLayoutStyle"/>
              <w:spacing w:after="0" w:line="240" w:lineRule="auto"/>
            </w:pPr>
          </w:p>
        </w:tc>
        <w:tc>
          <w:tcPr>
            <w:tcW w:w="10395" w:type="dxa"/>
          </w:tcPr>
          <w:p w14:paraId="7A3EAB2C" w14:textId="77777777" w:rsidR="00A37FFA" w:rsidRDefault="00A37FFA" w:rsidP="00A37FFA">
            <w:pPr>
              <w:pStyle w:val="EmptyCellLayoutStyle"/>
              <w:spacing w:after="0" w:line="240" w:lineRule="auto"/>
            </w:pPr>
          </w:p>
        </w:tc>
        <w:tc>
          <w:tcPr>
            <w:tcW w:w="149" w:type="dxa"/>
          </w:tcPr>
          <w:p w14:paraId="5139C0B4" w14:textId="77777777" w:rsidR="00A37FFA" w:rsidRDefault="00A37FFA" w:rsidP="00A37FFA">
            <w:pPr>
              <w:pStyle w:val="EmptyCellLayoutStyle"/>
              <w:spacing w:after="0" w:line="240" w:lineRule="auto"/>
            </w:pPr>
          </w:p>
        </w:tc>
      </w:tr>
    </w:tbl>
    <w:p xmlns:w="http://schemas.openxmlformats.org/wordprocessingml/2006/main" w14:paraId="0A28196C" w14:textId="77777777" w:rsidR="00A37FFA" w:rsidRDefault="00A37FFA" w:rsidP="00A37FFA">
      <w:pPr>
        <w:spacing w:after="0" w:line="240" w:lineRule="auto"/>
      </w:pPr>
    </w:p>
    <w:p xmlns:w="http://schemas.openxmlformats.org/wordprocessingml/2006/main" w14:paraId="3F63ED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запустить компонент SQL Server Service Broker в базе данных</w:t>
      </w:r>
    </w:p>
    <w:p xmlns:w="http://schemas.openxmlformats.org/wordprocessingml/2006/main" w14:paraId="778AA5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запустить компонент SQL Server Service Broker в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3DAC" w14:textId="77777777" w:rsidTr="00A37FFA">
        <w:trPr>
          <w:trHeight w:val="54"/>
        </w:trPr>
        <w:tc>
          <w:tcPr>
            <w:tcW w:w="54" w:type="dxa"/>
          </w:tcPr>
          <w:p w14:paraId="1CEEAC4D" w14:textId="77777777" w:rsidR="00A37FFA" w:rsidRDefault="00A37FFA" w:rsidP="00A37FFA">
            <w:pPr>
              <w:pStyle w:val="EmptyCellLayoutStyle"/>
              <w:spacing w:after="0" w:line="240" w:lineRule="auto"/>
            </w:pPr>
          </w:p>
        </w:tc>
        <w:tc>
          <w:tcPr>
            <w:tcW w:w="10395" w:type="dxa"/>
          </w:tcPr>
          <w:p w14:paraId="0B54C571" w14:textId="77777777" w:rsidR="00A37FFA" w:rsidRDefault="00A37FFA" w:rsidP="00A37FFA">
            <w:pPr>
              <w:pStyle w:val="EmptyCellLayoutStyle"/>
              <w:spacing w:after="0" w:line="240" w:lineRule="auto"/>
            </w:pPr>
          </w:p>
        </w:tc>
        <w:tc>
          <w:tcPr>
            <w:tcW w:w="149" w:type="dxa"/>
          </w:tcPr>
          <w:p w14:paraId="4E272DC2" w14:textId="77777777" w:rsidR="00A37FFA" w:rsidRDefault="00A37FFA" w:rsidP="00A37FFA">
            <w:pPr>
              <w:pStyle w:val="EmptyCellLayoutStyle"/>
              <w:spacing w:after="0" w:line="240" w:lineRule="auto"/>
            </w:pPr>
          </w:p>
        </w:tc>
      </w:tr>
      <w:tr w:rsidR="00A37FFA" w14:paraId="63F2B1DC" w14:textId="77777777" w:rsidTr="00A37FFA">
        <w:tc>
          <w:tcPr>
            <w:tcW w:w="54" w:type="dxa"/>
          </w:tcPr>
          <w:p w14:paraId="0D31D3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69F4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8395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FE9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DAD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9D36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70D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9F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E0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C4A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575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EBC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1A787" w14:textId="77777777" w:rsidR="00A37FFA" w:rsidRDefault="00A37FFA" w:rsidP="00A37FFA">
                  <w:pPr>
                    <w:spacing w:after="0" w:line="240" w:lineRule="auto"/>
                  </w:pPr>
                  <w:r>
                    <w:rPr>
                      <w:rFonts w:eastAsia="Arial"/>
                      <w:color w:val="000000"/>
                      <w:lang w:bidi="ru-ru" w:val="ru-ru"/>
                    </w:rPr>
                    <w:t xml:space="preserve">Да</w:t>
                  </w:r>
                </w:p>
              </w:tc>
            </w:tr>
            <w:tr w:rsidR="00A37FFA" w14:paraId="5BFA8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05D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8F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358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3DDE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7E5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2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21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39F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AF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F4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F00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975E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4F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D1E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1AE0" w14:textId="77777777" w:rsidR="00A37FFA" w:rsidRDefault="00A37FFA" w:rsidP="00A37FFA">
                  <w:pPr>
                    <w:spacing w:after="0" w:line="240" w:lineRule="auto"/>
                  </w:pPr>
                </w:p>
              </w:tc>
            </w:tr>
            <w:tr w:rsidR="00A37FFA" w14:paraId="6DCFB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69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9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644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5045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9FE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3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67DB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8B399B" w14:textId="77777777" w:rsidR="00A37FFA" w:rsidRDefault="00A37FFA" w:rsidP="00A37FFA">
            <w:pPr>
              <w:spacing w:after="0" w:line="240" w:lineRule="auto"/>
            </w:pPr>
          </w:p>
        </w:tc>
        <w:tc>
          <w:tcPr>
            <w:tcW w:w="149" w:type="dxa"/>
          </w:tcPr>
          <w:p w14:paraId="302DB12C" w14:textId="77777777" w:rsidR="00A37FFA" w:rsidRDefault="00A37FFA" w:rsidP="00A37FFA">
            <w:pPr>
              <w:pStyle w:val="EmptyCellLayoutStyle"/>
              <w:spacing w:after="0" w:line="240" w:lineRule="auto"/>
            </w:pPr>
          </w:p>
        </w:tc>
      </w:tr>
      <w:tr w:rsidR="00A37FFA" w14:paraId="75777332" w14:textId="77777777" w:rsidTr="00A37FFA">
        <w:trPr>
          <w:trHeight w:val="80"/>
        </w:trPr>
        <w:tc>
          <w:tcPr>
            <w:tcW w:w="54" w:type="dxa"/>
          </w:tcPr>
          <w:p w14:paraId="709E2CB2" w14:textId="77777777" w:rsidR="00A37FFA" w:rsidRDefault="00A37FFA" w:rsidP="00A37FFA">
            <w:pPr>
              <w:pStyle w:val="EmptyCellLayoutStyle"/>
              <w:spacing w:after="0" w:line="240" w:lineRule="auto"/>
            </w:pPr>
          </w:p>
        </w:tc>
        <w:tc>
          <w:tcPr>
            <w:tcW w:w="10395" w:type="dxa"/>
          </w:tcPr>
          <w:p w14:paraId="7F259874" w14:textId="77777777" w:rsidR="00A37FFA" w:rsidRDefault="00A37FFA" w:rsidP="00A37FFA">
            <w:pPr>
              <w:pStyle w:val="EmptyCellLayoutStyle"/>
              <w:spacing w:after="0" w:line="240" w:lineRule="auto"/>
            </w:pPr>
          </w:p>
        </w:tc>
        <w:tc>
          <w:tcPr>
            <w:tcW w:w="149" w:type="dxa"/>
          </w:tcPr>
          <w:p w14:paraId="60569AA4" w14:textId="77777777" w:rsidR="00A37FFA" w:rsidRDefault="00A37FFA" w:rsidP="00A37FFA">
            <w:pPr>
              <w:pStyle w:val="EmptyCellLayoutStyle"/>
              <w:spacing w:after="0" w:line="240" w:lineRule="auto"/>
            </w:pPr>
          </w:p>
        </w:tc>
      </w:tr>
    </w:tbl>
    <w:p xmlns:w="http://schemas.openxmlformats.org/wordprocessingml/2006/main" w14:paraId="028B3B68" w14:textId="77777777" w:rsidR="00A37FFA" w:rsidRDefault="00A37FFA" w:rsidP="00A37FFA">
      <w:pPr>
        <w:spacing w:after="0" w:line="240" w:lineRule="auto"/>
      </w:pPr>
    </w:p>
    <w:p xmlns:w="http://schemas.openxmlformats.org/wordprocessingml/2006/main" w14:paraId="3272AA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не удалось создать экземпляр класса. Проверьте наличие файла Msxml2.dll в установке SQL Server</w:t>
      </w:r>
    </w:p>
    <w:p xmlns:w="http://schemas.openxmlformats.org/wordprocessingml/2006/main" w14:paraId="73F72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Msxml2.dll отсутствует на компьютере, где установлен SQL Server, или не может быть загружен из системного каталога в процессе обработки функций XML, таких как sp_XML_preparedocument. Если файл существует, то, возможно, он неправильно зарегистрирован или существуют его завис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2AEDD2" w14:textId="77777777" w:rsidTr="00A37FFA">
        <w:trPr>
          <w:trHeight w:val="54"/>
        </w:trPr>
        <w:tc>
          <w:tcPr>
            <w:tcW w:w="54" w:type="dxa"/>
          </w:tcPr>
          <w:p w14:paraId="6B784640" w14:textId="77777777" w:rsidR="00A37FFA" w:rsidRDefault="00A37FFA" w:rsidP="00A37FFA">
            <w:pPr>
              <w:pStyle w:val="EmptyCellLayoutStyle"/>
              <w:spacing w:after="0" w:line="240" w:lineRule="auto"/>
            </w:pPr>
          </w:p>
        </w:tc>
        <w:tc>
          <w:tcPr>
            <w:tcW w:w="10395" w:type="dxa"/>
          </w:tcPr>
          <w:p w14:paraId="002BF712" w14:textId="77777777" w:rsidR="00A37FFA" w:rsidRDefault="00A37FFA" w:rsidP="00A37FFA">
            <w:pPr>
              <w:pStyle w:val="EmptyCellLayoutStyle"/>
              <w:spacing w:after="0" w:line="240" w:lineRule="auto"/>
            </w:pPr>
          </w:p>
        </w:tc>
        <w:tc>
          <w:tcPr>
            <w:tcW w:w="149" w:type="dxa"/>
          </w:tcPr>
          <w:p w14:paraId="31B21DB8" w14:textId="77777777" w:rsidR="00A37FFA" w:rsidRDefault="00A37FFA" w:rsidP="00A37FFA">
            <w:pPr>
              <w:pStyle w:val="EmptyCellLayoutStyle"/>
              <w:spacing w:after="0" w:line="240" w:lineRule="auto"/>
            </w:pPr>
          </w:p>
        </w:tc>
      </w:tr>
      <w:tr w:rsidR="00A37FFA" w14:paraId="09AC307F" w14:textId="77777777" w:rsidTr="00A37FFA">
        <w:tc>
          <w:tcPr>
            <w:tcW w:w="54" w:type="dxa"/>
          </w:tcPr>
          <w:p w14:paraId="1EF248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001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1E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445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41C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87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35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65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00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6D8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ED5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A3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81794" w14:textId="77777777" w:rsidR="00A37FFA" w:rsidRDefault="00A37FFA" w:rsidP="00A37FFA">
                  <w:pPr>
                    <w:spacing w:after="0" w:line="240" w:lineRule="auto"/>
                  </w:pPr>
                  <w:r>
                    <w:rPr>
                      <w:rFonts w:eastAsia="Arial"/>
                      <w:color w:val="000000"/>
                      <w:lang w:bidi="ru-ru" w:val="ru-ru"/>
                    </w:rPr>
                    <w:t xml:space="preserve">Да</w:t>
                  </w:r>
                </w:p>
              </w:tc>
            </w:tr>
            <w:tr w:rsidR="00A37FFA" w14:paraId="64B9C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D88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4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12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DCE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CF1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6A9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27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B18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9E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17D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5F88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79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31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2912F" w14:textId="77777777" w:rsidR="00A37FFA" w:rsidRDefault="00A37FFA" w:rsidP="00A37FFA">
                  <w:pPr>
                    <w:spacing w:after="0" w:line="240" w:lineRule="auto"/>
                  </w:pPr>
                </w:p>
              </w:tc>
            </w:tr>
            <w:tr w:rsidR="00A37FFA" w14:paraId="2A81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A7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A4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A0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D758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9F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018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0CC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3F3EF8" w14:textId="77777777" w:rsidR="00A37FFA" w:rsidRDefault="00A37FFA" w:rsidP="00A37FFA">
            <w:pPr>
              <w:spacing w:after="0" w:line="240" w:lineRule="auto"/>
            </w:pPr>
          </w:p>
        </w:tc>
        <w:tc>
          <w:tcPr>
            <w:tcW w:w="149" w:type="dxa"/>
          </w:tcPr>
          <w:p w14:paraId="155F722F" w14:textId="77777777" w:rsidR="00A37FFA" w:rsidRDefault="00A37FFA" w:rsidP="00A37FFA">
            <w:pPr>
              <w:pStyle w:val="EmptyCellLayoutStyle"/>
              <w:spacing w:after="0" w:line="240" w:lineRule="auto"/>
            </w:pPr>
          </w:p>
        </w:tc>
      </w:tr>
      <w:tr w:rsidR="00A37FFA" w14:paraId="71551CC5" w14:textId="77777777" w:rsidTr="00A37FFA">
        <w:trPr>
          <w:trHeight w:val="80"/>
        </w:trPr>
        <w:tc>
          <w:tcPr>
            <w:tcW w:w="54" w:type="dxa"/>
          </w:tcPr>
          <w:p w14:paraId="2DCD3B8E" w14:textId="77777777" w:rsidR="00A37FFA" w:rsidRDefault="00A37FFA" w:rsidP="00A37FFA">
            <w:pPr>
              <w:pStyle w:val="EmptyCellLayoutStyle"/>
              <w:spacing w:after="0" w:line="240" w:lineRule="auto"/>
            </w:pPr>
          </w:p>
        </w:tc>
        <w:tc>
          <w:tcPr>
            <w:tcW w:w="10395" w:type="dxa"/>
          </w:tcPr>
          <w:p w14:paraId="35728432" w14:textId="77777777" w:rsidR="00A37FFA" w:rsidRDefault="00A37FFA" w:rsidP="00A37FFA">
            <w:pPr>
              <w:pStyle w:val="EmptyCellLayoutStyle"/>
              <w:spacing w:after="0" w:line="240" w:lineRule="auto"/>
            </w:pPr>
          </w:p>
        </w:tc>
        <w:tc>
          <w:tcPr>
            <w:tcW w:w="149" w:type="dxa"/>
          </w:tcPr>
          <w:p w14:paraId="05463468" w14:textId="77777777" w:rsidR="00A37FFA" w:rsidRDefault="00A37FFA" w:rsidP="00A37FFA">
            <w:pPr>
              <w:pStyle w:val="EmptyCellLayoutStyle"/>
              <w:spacing w:after="0" w:line="240" w:lineRule="auto"/>
            </w:pPr>
          </w:p>
        </w:tc>
      </w:tr>
    </w:tbl>
    <w:p xmlns:w="http://schemas.openxmlformats.org/wordprocessingml/2006/main" w14:paraId="693DAB19" w14:textId="77777777" w:rsidR="00A37FFA" w:rsidRDefault="00A37FFA" w:rsidP="00A37FFA">
      <w:pPr>
        <w:spacing w:after="0" w:line="240" w:lineRule="auto"/>
      </w:pPr>
    </w:p>
    <w:p xmlns:w="http://schemas.openxmlformats.org/wordprocessingml/2006/main" w14:paraId="7DD9CF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операции CREATE DATABASE. Не удалось выделить достаточно места на названных дисках для новой базы данных</w:t>
      </w:r>
    </w:p>
    <w:p xmlns:w="http://schemas.openxmlformats.org/wordprocessingml/2006/main" w14:paraId="280981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на данном устройстве недостаточно места для создания шаблона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0CCF5" w14:textId="77777777" w:rsidTr="00A37FFA">
        <w:trPr>
          <w:trHeight w:val="54"/>
        </w:trPr>
        <w:tc>
          <w:tcPr>
            <w:tcW w:w="54" w:type="dxa"/>
          </w:tcPr>
          <w:p w14:paraId="0FA78E56" w14:textId="77777777" w:rsidR="00A37FFA" w:rsidRDefault="00A37FFA" w:rsidP="00A37FFA">
            <w:pPr>
              <w:pStyle w:val="EmptyCellLayoutStyle"/>
              <w:spacing w:after="0" w:line="240" w:lineRule="auto"/>
            </w:pPr>
          </w:p>
        </w:tc>
        <w:tc>
          <w:tcPr>
            <w:tcW w:w="10395" w:type="dxa"/>
          </w:tcPr>
          <w:p w14:paraId="2A0C33D6" w14:textId="77777777" w:rsidR="00A37FFA" w:rsidRDefault="00A37FFA" w:rsidP="00A37FFA">
            <w:pPr>
              <w:pStyle w:val="EmptyCellLayoutStyle"/>
              <w:spacing w:after="0" w:line="240" w:lineRule="auto"/>
            </w:pPr>
          </w:p>
        </w:tc>
        <w:tc>
          <w:tcPr>
            <w:tcW w:w="149" w:type="dxa"/>
          </w:tcPr>
          <w:p w14:paraId="312D743B" w14:textId="77777777" w:rsidR="00A37FFA" w:rsidRDefault="00A37FFA" w:rsidP="00A37FFA">
            <w:pPr>
              <w:pStyle w:val="EmptyCellLayoutStyle"/>
              <w:spacing w:after="0" w:line="240" w:lineRule="auto"/>
            </w:pPr>
          </w:p>
        </w:tc>
      </w:tr>
      <w:tr w:rsidR="00A37FFA" w14:paraId="205E1354" w14:textId="77777777" w:rsidTr="00A37FFA">
        <w:tc>
          <w:tcPr>
            <w:tcW w:w="54" w:type="dxa"/>
          </w:tcPr>
          <w:p w14:paraId="60539E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8DE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2C4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7B4F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34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CEA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1E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748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68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339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DBB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4F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50954" w14:textId="77777777" w:rsidR="00A37FFA" w:rsidRDefault="00A37FFA" w:rsidP="00A37FFA">
                  <w:pPr>
                    <w:spacing w:after="0" w:line="240" w:lineRule="auto"/>
                  </w:pPr>
                  <w:r>
                    <w:rPr>
                      <w:rFonts w:eastAsia="Arial"/>
                      <w:color w:val="000000"/>
                      <w:lang w:bidi="ru-ru" w:val="ru-ru"/>
                    </w:rPr>
                    <w:t xml:space="preserve">Да</w:t>
                  </w:r>
                </w:p>
              </w:tc>
            </w:tr>
            <w:tr w:rsidR="00A37FFA" w14:paraId="31800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9B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D22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D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C24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B4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B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F5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9D7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DAB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C69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4C4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8F4C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1D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0E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5838F" w14:textId="77777777" w:rsidR="00A37FFA" w:rsidRDefault="00A37FFA" w:rsidP="00A37FFA">
                  <w:pPr>
                    <w:spacing w:after="0" w:line="240" w:lineRule="auto"/>
                  </w:pPr>
                </w:p>
              </w:tc>
            </w:tr>
            <w:tr w:rsidR="00A37FFA" w14:paraId="334A1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3DE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EB7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13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95985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3A5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2C2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9D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58939B" w14:textId="77777777" w:rsidR="00A37FFA" w:rsidRDefault="00A37FFA" w:rsidP="00A37FFA">
            <w:pPr>
              <w:spacing w:after="0" w:line="240" w:lineRule="auto"/>
            </w:pPr>
          </w:p>
        </w:tc>
        <w:tc>
          <w:tcPr>
            <w:tcW w:w="149" w:type="dxa"/>
          </w:tcPr>
          <w:p w14:paraId="2323681E" w14:textId="77777777" w:rsidR="00A37FFA" w:rsidRDefault="00A37FFA" w:rsidP="00A37FFA">
            <w:pPr>
              <w:pStyle w:val="EmptyCellLayoutStyle"/>
              <w:spacing w:after="0" w:line="240" w:lineRule="auto"/>
            </w:pPr>
          </w:p>
        </w:tc>
      </w:tr>
      <w:tr w:rsidR="00A37FFA" w14:paraId="78027CF2" w14:textId="77777777" w:rsidTr="00A37FFA">
        <w:trPr>
          <w:trHeight w:val="80"/>
        </w:trPr>
        <w:tc>
          <w:tcPr>
            <w:tcW w:w="54" w:type="dxa"/>
          </w:tcPr>
          <w:p w14:paraId="54183B7B" w14:textId="77777777" w:rsidR="00A37FFA" w:rsidRDefault="00A37FFA" w:rsidP="00A37FFA">
            <w:pPr>
              <w:pStyle w:val="EmptyCellLayoutStyle"/>
              <w:spacing w:after="0" w:line="240" w:lineRule="auto"/>
            </w:pPr>
          </w:p>
        </w:tc>
        <w:tc>
          <w:tcPr>
            <w:tcW w:w="10395" w:type="dxa"/>
          </w:tcPr>
          <w:p w14:paraId="40AEBFD7" w14:textId="77777777" w:rsidR="00A37FFA" w:rsidRDefault="00A37FFA" w:rsidP="00A37FFA">
            <w:pPr>
              <w:pStyle w:val="EmptyCellLayoutStyle"/>
              <w:spacing w:after="0" w:line="240" w:lineRule="auto"/>
            </w:pPr>
          </w:p>
        </w:tc>
        <w:tc>
          <w:tcPr>
            <w:tcW w:w="149" w:type="dxa"/>
          </w:tcPr>
          <w:p w14:paraId="0B027300" w14:textId="77777777" w:rsidR="00A37FFA" w:rsidRDefault="00A37FFA" w:rsidP="00A37FFA">
            <w:pPr>
              <w:pStyle w:val="EmptyCellLayoutStyle"/>
              <w:spacing w:after="0" w:line="240" w:lineRule="auto"/>
            </w:pPr>
          </w:p>
        </w:tc>
      </w:tr>
    </w:tbl>
    <w:p xmlns:w="http://schemas.openxmlformats.org/wordprocessingml/2006/main" w14:paraId="128047BA" w14:textId="77777777" w:rsidR="00A37FFA" w:rsidRDefault="00A37FFA" w:rsidP="00A37FFA">
      <w:pPr>
        <w:spacing w:after="0" w:line="240" w:lineRule="auto"/>
      </w:pPr>
    </w:p>
    <w:p xmlns:w="http://schemas.openxmlformats.org/wordprocessingml/2006/main" w14:paraId="5E4C6F2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запустить диспетчер безопасности компонента Service Broker</w:t>
      </w:r>
    </w:p>
    <w:p xmlns:w="http://schemas.openxmlformats.org/wordprocessingml/2006/main" w14:paraId="35502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запустить диспетчер безопасности компонента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B6CC9" w14:textId="77777777" w:rsidTr="00A37FFA">
        <w:trPr>
          <w:trHeight w:val="54"/>
        </w:trPr>
        <w:tc>
          <w:tcPr>
            <w:tcW w:w="54" w:type="dxa"/>
          </w:tcPr>
          <w:p w14:paraId="5EE38F5E" w14:textId="77777777" w:rsidR="00A37FFA" w:rsidRDefault="00A37FFA" w:rsidP="00A37FFA">
            <w:pPr>
              <w:pStyle w:val="EmptyCellLayoutStyle"/>
              <w:spacing w:after="0" w:line="240" w:lineRule="auto"/>
            </w:pPr>
          </w:p>
        </w:tc>
        <w:tc>
          <w:tcPr>
            <w:tcW w:w="10395" w:type="dxa"/>
          </w:tcPr>
          <w:p w14:paraId="5AFFE010" w14:textId="77777777" w:rsidR="00A37FFA" w:rsidRDefault="00A37FFA" w:rsidP="00A37FFA">
            <w:pPr>
              <w:pStyle w:val="EmptyCellLayoutStyle"/>
              <w:spacing w:after="0" w:line="240" w:lineRule="auto"/>
            </w:pPr>
          </w:p>
        </w:tc>
        <w:tc>
          <w:tcPr>
            <w:tcW w:w="149" w:type="dxa"/>
          </w:tcPr>
          <w:p w14:paraId="2543BAA1" w14:textId="77777777" w:rsidR="00A37FFA" w:rsidRDefault="00A37FFA" w:rsidP="00A37FFA">
            <w:pPr>
              <w:pStyle w:val="EmptyCellLayoutStyle"/>
              <w:spacing w:after="0" w:line="240" w:lineRule="auto"/>
            </w:pPr>
          </w:p>
        </w:tc>
      </w:tr>
      <w:tr w:rsidR="00A37FFA" w14:paraId="5A6E3598" w14:textId="77777777" w:rsidTr="00A37FFA">
        <w:tc>
          <w:tcPr>
            <w:tcW w:w="54" w:type="dxa"/>
          </w:tcPr>
          <w:p w14:paraId="78691A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1967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F9A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4B3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857D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AEB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26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8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3D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F89D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9D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93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2941B" w14:textId="77777777" w:rsidR="00A37FFA" w:rsidRDefault="00A37FFA" w:rsidP="00A37FFA">
                  <w:pPr>
                    <w:spacing w:after="0" w:line="240" w:lineRule="auto"/>
                  </w:pPr>
                  <w:r>
                    <w:rPr>
                      <w:rFonts w:eastAsia="Arial"/>
                      <w:color w:val="000000"/>
                      <w:lang w:bidi="ru-ru" w:val="ru-ru"/>
                    </w:rPr>
                    <w:t xml:space="preserve">Да</w:t>
                  </w:r>
                </w:p>
              </w:tc>
            </w:tr>
            <w:tr w:rsidR="00A37FFA" w14:paraId="29DE5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9AC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F78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69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F4E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9F9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C8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3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6AD55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1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A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5D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C338C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2D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E1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E47F" w14:textId="77777777" w:rsidR="00A37FFA" w:rsidRDefault="00A37FFA" w:rsidP="00A37FFA">
                  <w:pPr>
                    <w:spacing w:after="0" w:line="240" w:lineRule="auto"/>
                  </w:pPr>
                </w:p>
              </w:tc>
            </w:tr>
            <w:tr w:rsidR="00A37FFA" w14:paraId="1D434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1D0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35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32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9F0D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C6D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7627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B0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E71C71" w14:textId="77777777" w:rsidR="00A37FFA" w:rsidRDefault="00A37FFA" w:rsidP="00A37FFA">
            <w:pPr>
              <w:spacing w:after="0" w:line="240" w:lineRule="auto"/>
            </w:pPr>
          </w:p>
        </w:tc>
        <w:tc>
          <w:tcPr>
            <w:tcW w:w="149" w:type="dxa"/>
          </w:tcPr>
          <w:p w14:paraId="253AC397" w14:textId="77777777" w:rsidR="00A37FFA" w:rsidRDefault="00A37FFA" w:rsidP="00A37FFA">
            <w:pPr>
              <w:pStyle w:val="EmptyCellLayoutStyle"/>
              <w:spacing w:after="0" w:line="240" w:lineRule="auto"/>
            </w:pPr>
          </w:p>
        </w:tc>
      </w:tr>
      <w:tr w:rsidR="00A37FFA" w14:paraId="60E823A5" w14:textId="77777777" w:rsidTr="00A37FFA">
        <w:trPr>
          <w:trHeight w:val="80"/>
        </w:trPr>
        <w:tc>
          <w:tcPr>
            <w:tcW w:w="54" w:type="dxa"/>
          </w:tcPr>
          <w:p w14:paraId="510AFBD5" w14:textId="77777777" w:rsidR="00A37FFA" w:rsidRDefault="00A37FFA" w:rsidP="00A37FFA">
            <w:pPr>
              <w:pStyle w:val="EmptyCellLayoutStyle"/>
              <w:spacing w:after="0" w:line="240" w:lineRule="auto"/>
            </w:pPr>
          </w:p>
        </w:tc>
        <w:tc>
          <w:tcPr>
            <w:tcW w:w="10395" w:type="dxa"/>
          </w:tcPr>
          <w:p w14:paraId="2D6BFEA2" w14:textId="77777777" w:rsidR="00A37FFA" w:rsidRDefault="00A37FFA" w:rsidP="00A37FFA">
            <w:pPr>
              <w:pStyle w:val="EmptyCellLayoutStyle"/>
              <w:spacing w:after="0" w:line="240" w:lineRule="auto"/>
            </w:pPr>
          </w:p>
        </w:tc>
        <w:tc>
          <w:tcPr>
            <w:tcW w:w="149" w:type="dxa"/>
          </w:tcPr>
          <w:p w14:paraId="2314680B" w14:textId="77777777" w:rsidR="00A37FFA" w:rsidRDefault="00A37FFA" w:rsidP="00A37FFA">
            <w:pPr>
              <w:pStyle w:val="EmptyCellLayoutStyle"/>
              <w:spacing w:after="0" w:line="240" w:lineRule="auto"/>
            </w:pPr>
          </w:p>
        </w:tc>
      </w:tr>
    </w:tbl>
    <w:p xmlns:w="http://schemas.openxmlformats.org/wordprocessingml/2006/main" w14:paraId="44AC4CE1" w14:textId="77777777" w:rsidR="00A37FFA" w:rsidRDefault="00A37FFA" w:rsidP="00A37FFA">
      <w:pPr>
        <w:spacing w:after="0" w:line="240" w:lineRule="auto"/>
      </w:pPr>
    </w:p>
    <w:p xmlns:w="http://schemas.openxmlformats.org/wordprocessingml/2006/main" w14:paraId="210E28B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ущен транспорт Service Broker или зеркального отображения базы данных</w:t>
      </w:r>
    </w:p>
    <w:p xmlns:w="http://schemas.openxmlformats.org/wordprocessingml/2006/main" w14:paraId="373C8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ущен транспорт компонента SQL Server Service Broker или зеркального отображения базы данных. В журнале приложений Linux указывается, была ли данная ошибка зарегистрирована компонентом Service Broker или зеркальным отображением базы данных. Это сообщение регистрируется в журнале приложений Linux как событие MSSQLSERVER с идентификатором 9690.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95DA1B" w14:textId="77777777" w:rsidTr="00A37FFA">
        <w:trPr>
          <w:trHeight w:val="54"/>
        </w:trPr>
        <w:tc>
          <w:tcPr>
            <w:tcW w:w="54" w:type="dxa"/>
          </w:tcPr>
          <w:p w14:paraId="2727B730" w14:textId="77777777" w:rsidR="00A37FFA" w:rsidRDefault="00A37FFA" w:rsidP="00A37FFA">
            <w:pPr>
              <w:pStyle w:val="EmptyCellLayoutStyle"/>
              <w:spacing w:after="0" w:line="240" w:lineRule="auto"/>
            </w:pPr>
          </w:p>
        </w:tc>
        <w:tc>
          <w:tcPr>
            <w:tcW w:w="10395" w:type="dxa"/>
          </w:tcPr>
          <w:p w14:paraId="39AB6250" w14:textId="77777777" w:rsidR="00A37FFA" w:rsidRDefault="00A37FFA" w:rsidP="00A37FFA">
            <w:pPr>
              <w:pStyle w:val="EmptyCellLayoutStyle"/>
              <w:spacing w:after="0" w:line="240" w:lineRule="auto"/>
            </w:pPr>
          </w:p>
        </w:tc>
        <w:tc>
          <w:tcPr>
            <w:tcW w:w="149" w:type="dxa"/>
          </w:tcPr>
          <w:p w14:paraId="7EE7618A" w14:textId="77777777" w:rsidR="00A37FFA" w:rsidRDefault="00A37FFA" w:rsidP="00A37FFA">
            <w:pPr>
              <w:pStyle w:val="EmptyCellLayoutStyle"/>
              <w:spacing w:after="0" w:line="240" w:lineRule="auto"/>
            </w:pPr>
          </w:p>
        </w:tc>
      </w:tr>
      <w:tr w:rsidR="00A37FFA" w14:paraId="3522A3D7" w14:textId="77777777" w:rsidTr="00A37FFA">
        <w:tc>
          <w:tcPr>
            <w:tcW w:w="54" w:type="dxa"/>
          </w:tcPr>
          <w:p w14:paraId="48DCF1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EB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28E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E5F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3DB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227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C83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B69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38C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F52B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D48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6A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0F5CF" w14:textId="77777777" w:rsidR="00A37FFA" w:rsidRDefault="00A37FFA" w:rsidP="00A37FFA">
                  <w:pPr>
                    <w:spacing w:after="0" w:line="240" w:lineRule="auto"/>
                  </w:pPr>
                  <w:r>
                    <w:rPr>
                      <w:rFonts w:eastAsia="Arial"/>
                      <w:color w:val="000000"/>
                      <w:lang w:bidi="ru-ru" w:val="ru-ru"/>
                    </w:rPr>
                    <w:t xml:space="preserve">Да</w:t>
                  </w:r>
                </w:p>
              </w:tc>
            </w:tr>
            <w:tr w:rsidR="00A37FFA" w14:paraId="2B1C9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9AD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0BD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8AE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51C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F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521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F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7C12B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1F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4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60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0386BB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B3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3F3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4144" w14:textId="77777777" w:rsidR="00A37FFA" w:rsidRDefault="00A37FFA" w:rsidP="00A37FFA">
                  <w:pPr>
                    <w:spacing w:after="0" w:line="240" w:lineRule="auto"/>
                  </w:pPr>
                </w:p>
              </w:tc>
            </w:tr>
            <w:tr w:rsidR="00A37FFA" w14:paraId="5DED7B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8A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9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0F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8ADDC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72F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A7E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8D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0F224DA" w14:textId="77777777" w:rsidR="00A37FFA" w:rsidRDefault="00A37FFA" w:rsidP="00A37FFA">
            <w:pPr>
              <w:spacing w:after="0" w:line="240" w:lineRule="auto"/>
            </w:pPr>
          </w:p>
        </w:tc>
        <w:tc>
          <w:tcPr>
            <w:tcW w:w="149" w:type="dxa"/>
          </w:tcPr>
          <w:p w14:paraId="047C71B3" w14:textId="77777777" w:rsidR="00A37FFA" w:rsidRDefault="00A37FFA" w:rsidP="00A37FFA">
            <w:pPr>
              <w:pStyle w:val="EmptyCellLayoutStyle"/>
              <w:spacing w:after="0" w:line="240" w:lineRule="auto"/>
            </w:pPr>
          </w:p>
        </w:tc>
      </w:tr>
      <w:tr w:rsidR="00A37FFA" w14:paraId="587F0874" w14:textId="77777777" w:rsidTr="00A37FFA">
        <w:trPr>
          <w:trHeight w:val="80"/>
        </w:trPr>
        <w:tc>
          <w:tcPr>
            <w:tcW w:w="54" w:type="dxa"/>
          </w:tcPr>
          <w:p w14:paraId="0CF43158" w14:textId="77777777" w:rsidR="00A37FFA" w:rsidRDefault="00A37FFA" w:rsidP="00A37FFA">
            <w:pPr>
              <w:pStyle w:val="EmptyCellLayoutStyle"/>
              <w:spacing w:after="0" w:line="240" w:lineRule="auto"/>
            </w:pPr>
          </w:p>
        </w:tc>
        <w:tc>
          <w:tcPr>
            <w:tcW w:w="10395" w:type="dxa"/>
          </w:tcPr>
          <w:p w14:paraId="0F15C654" w14:textId="77777777" w:rsidR="00A37FFA" w:rsidRDefault="00A37FFA" w:rsidP="00A37FFA">
            <w:pPr>
              <w:pStyle w:val="EmptyCellLayoutStyle"/>
              <w:spacing w:after="0" w:line="240" w:lineRule="auto"/>
            </w:pPr>
          </w:p>
        </w:tc>
        <w:tc>
          <w:tcPr>
            <w:tcW w:w="149" w:type="dxa"/>
          </w:tcPr>
          <w:p w14:paraId="51663152" w14:textId="77777777" w:rsidR="00A37FFA" w:rsidRDefault="00A37FFA" w:rsidP="00A37FFA">
            <w:pPr>
              <w:pStyle w:val="EmptyCellLayoutStyle"/>
              <w:spacing w:after="0" w:line="240" w:lineRule="auto"/>
            </w:pPr>
          </w:p>
        </w:tc>
      </w:tr>
    </w:tbl>
    <w:p xmlns:w="http://schemas.openxmlformats.org/wordprocessingml/2006/main" w14:paraId="1C743909" w14:textId="77777777" w:rsidR="00A37FFA" w:rsidRDefault="00A37FFA" w:rsidP="00A37FFA">
      <w:pPr>
        <w:spacing w:after="0" w:line="240" w:lineRule="auto"/>
      </w:pPr>
    </w:p>
    <w:p xmlns:w="http://schemas.openxmlformats.org/wordprocessingml/2006/main" w14:paraId="31BCE18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соответствие связывания цепочек сбалансированного дерева.</w:t>
      </w:r>
    </w:p>
    <w:p xmlns:w="http://schemas.openxmlformats.org/wordprocessingml/2006/main" w14:paraId="36245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ая логическая цепочка страниц нарушена на некотором уровне указанного сбалансированного дерева (это может произойти на любом уровне, включая конечный). На страницу P_ID2 указывает указатель следующей страницы на странице P_ID1, но указатель предыдущей страницы на странице P_ID2 указывает на другую страницу, P_ID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946729" w14:textId="77777777" w:rsidTr="00A37FFA">
        <w:trPr>
          <w:trHeight w:val="54"/>
        </w:trPr>
        <w:tc>
          <w:tcPr>
            <w:tcW w:w="54" w:type="dxa"/>
          </w:tcPr>
          <w:p w14:paraId="2B33107B" w14:textId="77777777" w:rsidR="00A37FFA" w:rsidRDefault="00A37FFA" w:rsidP="00A37FFA">
            <w:pPr>
              <w:pStyle w:val="EmptyCellLayoutStyle"/>
              <w:spacing w:after="0" w:line="240" w:lineRule="auto"/>
            </w:pPr>
          </w:p>
        </w:tc>
        <w:tc>
          <w:tcPr>
            <w:tcW w:w="10395" w:type="dxa"/>
          </w:tcPr>
          <w:p w14:paraId="610C124D" w14:textId="77777777" w:rsidR="00A37FFA" w:rsidRDefault="00A37FFA" w:rsidP="00A37FFA">
            <w:pPr>
              <w:pStyle w:val="EmptyCellLayoutStyle"/>
              <w:spacing w:after="0" w:line="240" w:lineRule="auto"/>
            </w:pPr>
          </w:p>
        </w:tc>
        <w:tc>
          <w:tcPr>
            <w:tcW w:w="149" w:type="dxa"/>
          </w:tcPr>
          <w:p w14:paraId="27270916" w14:textId="77777777" w:rsidR="00A37FFA" w:rsidRDefault="00A37FFA" w:rsidP="00A37FFA">
            <w:pPr>
              <w:pStyle w:val="EmptyCellLayoutStyle"/>
              <w:spacing w:after="0" w:line="240" w:lineRule="auto"/>
            </w:pPr>
          </w:p>
        </w:tc>
      </w:tr>
      <w:tr w:rsidR="00A37FFA" w14:paraId="32CEC259" w14:textId="77777777" w:rsidTr="00A37FFA">
        <w:tc>
          <w:tcPr>
            <w:tcW w:w="54" w:type="dxa"/>
          </w:tcPr>
          <w:p w14:paraId="1B466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E6D5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AC6A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D5F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D200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8960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52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0E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E6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611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9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30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B366" w14:textId="77777777" w:rsidR="00A37FFA" w:rsidRDefault="00A37FFA" w:rsidP="00A37FFA">
                  <w:pPr>
                    <w:spacing w:after="0" w:line="240" w:lineRule="auto"/>
                  </w:pPr>
                  <w:r>
                    <w:rPr>
                      <w:rFonts w:eastAsia="Arial"/>
                      <w:color w:val="000000"/>
                      <w:lang w:bidi="ru-ru" w:val="ru-ru"/>
                    </w:rPr>
                    <w:t xml:space="preserve">Да</w:t>
                  </w:r>
                </w:p>
              </w:tc>
            </w:tr>
            <w:tr w:rsidR="00A37FFA" w14:paraId="3307D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01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B6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34F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572A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D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91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F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4C3C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C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4B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38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E540E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E1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EF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050AE" w14:textId="77777777" w:rsidR="00A37FFA" w:rsidRDefault="00A37FFA" w:rsidP="00A37FFA">
                  <w:pPr>
                    <w:spacing w:after="0" w:line="240" w:lineRule="auto"/>
                  </w:pPr>
                </w:p>
              </w:tc>
            </w:tr>
            <w:tr w:rsidR="00A37FFA" w14:paraId="60BD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E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BDD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09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F867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79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E9D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A5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922B9A" w14:textId="77777777" w:rsidR="00A37FFA" w:rsidRDefault="00A37FFA" w:rsidP="00A37FFA">
            <w:pPr>
              <w:spacing w:after="0" w:line="240" w:lineRule="auto"/>
            </w:pPr>
          </w:p>
        </w:tc>
        <w:tc>
          <w:tcPr>
            <w:tcW w:w="149" w:type="dxa"/>
          </w:tcPr>
          <w:p w14:paraId="069F92C8" w14:textId="77777777" w:rsidR="00A37FFA" w:rsidRDefault="00A37FFA" w:rsidP="00A37FFA">
            <w:pPr>
              <w:pStyle w:val="EmptyCellLayoutStyle"/>
              <w:spacing w:after="0" w:line="240" w:lineRule="auto"/>
            </w:pPr>
          </w:p>
        </w:tc>
      </w:tr>
      <w:tr w:rsidR="00A37FFA" w14:paraId="0407CF9B" w14:textId="77777777" w:rsidTr="00A37FFA">
        <w:trPr>
          <w:trHeight w:val="80"/>
        </w:trPr>
        <w:tc>
          <w:tcPr>
            <w:tcW w:w="54" w:type="dxa"/>
          </w:tcPr>
          <w:p w14:paraId="410292F2" w14:textId="77777777" w:rsidR="00A37FFA" w:rsidRDefault="00A37FFA" w:rsidP="00A37FFA">
            <w:pPr>
              <w:pStyle w:val="EmptyCellLayoutStyle"/>
              <w:spacing w:after="0" w:line="240" w:lineRule="auto"/>
            </w:pPr>
          </w:p>
        </w:tc>
        <w:tc>
          <w:tcPr>
            <w:tcW w:w="10395" w:type="dxa"/>
          </w:tcPr>
          <w:p w14:paraId="1ACC13C0" w14:textId="77777777" w:rsidR="00A37FFA" w:rsidRDefault="00A37FFA" w:rsidP="00A37FFA">
            <w:pPr>
              <w:pStyle w:val="EmptyCellLayoutStyle"/>
              <w:spacing w:after="0" w:line="240" w:lineRule="auto"/>
            </w:pPr>
          </w:p>
        </w:tc>
        <w:tc>
          <w:tcPr>
            <w:tcW w:w="149" w:type="dxa"/>
          </w:tcPr>
          <w:p w14:paraId="221E6B51" w14:textId="77777777" w:rsidR="00A37FFA" w:rsidRDefault="00A37FFA" w:rsidP="00A37FFA">
            <w:pPr>
              <w:pStyle w:val="EmptyCellLayoutStyle"/>
              <w:spacing w:after="0" w:line="240" w:lineRule="auto"/>
            </w:pPr>
          </w:p>
        </w:tc>
      </w:tr>
    </w:tbl>
    <w:p xmlns:w="http://schemas.openxmlformats.org/wordprocessingml/2006/main" w14:paraId="3AB4243B" w14:textId="77777777" w:rsidR="00A37FFA" w:rsidRDefault="00A37FFA" w:rsidP="00A37FFA">
      <w:pPr>
        <w:spacing w:after="0" w:line="240" w:lineRule="auto"/>
      </w:pPr>
    </w:p>
    <w:p xmlns:w="http://schemas.openxmlformats.org/wordprocessingml/2006/main" w14:paraId="2BDECA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отсутствует таблица или недопустимый ключ в индексе для этой строки:</w:t>
      </w:r>
    </w:p>
    <w:p xmlns:w="http://schemas.openxmlformats.org/wordprocessingml/2006/main" w14:paraId="1D14B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аждой строке данных в таблице (куча или кластеризованный индекс) должна в точности соответствовать одна строка индекса в каждом некластеризованном индексе над этой таблицей. Эта ошибка означает, что в некластеризованном индексе отсутствует строка индек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3512FC" w14:textId="77777777" w:rsidTr="00A37FFA">
        <w:trPr>
          <w:trHeight w:val="54"/>
        </w:trPr>
        <w:tc>
          <w:tcPr>
            <w:tcW w:w="54" w:type="dxa"/>
          </w:tcPr>
          <w:p w14:paraId="3EB050DB" w14:textId="77777777" w:rsidR="00A37FFA" w:rsidRDefault="00A37FFA" w:rsidP="00A37FFA">
            <w:pPr>
              <w:pStyle w:val="EmptyCellLayoutStyle"/>
              <w:spacing w:after="0" w:line="240" w:lineRule="auto"/>
            </w:pPr>
          </w:p>
        </w:tc>
        <w:tc>
          <w:tcPr>
            <w:tcW w:w="10395" w:type="dxa"/>
          </w:tcPr>
          <w:p w14:paraId="0D1AA4C6" w14:textId="77777777" w:rsidR="00A37FFA" w:rsidRDefault="00A37FFA" w:rsidP="00A37FFA">
            <w:pPr>
              <w:pStyle w:val="EmptyCellLayoutStyle"/>
              <w:spacing w:after="0" w:line="240" w:lineRule="auto"/>
            </w:pPr>
          </w:p>
        </w:tc>
        <w:tc>
          <w:tcPr>
            <w:tcW w:w="149" w:type="dxa"/>
          </w:tcPr>
          <w:p w14:paraId="522FF0C8" w14:textId="77777777" w:rsidR="00A37FFA" w:rsidRDefault="00A37FFA" w:rsidP="00A37FFA">
            <w:pPr>
              <w:pStyle w:val="EmptyCellLayoutStyle"/>
              <w:spacing w:after="0" w:line="240" w:lineRule="auto"/>
            </w:pPr>
          </w:p>
        </w:tc>
      </w:tr>
      <w:tr w:rsidR="00A37FFA" w14:paraId="26CF4F2C" w14:textId="77777777" w:rsidTr="00A37FFA">
        <w:tc>
          <w:tcPr>
            <w:tcW w:w="54" w:type="dxa"/>
          </w:tcPr>
          <w:p w14:paraId="5325F7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7808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F45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B6C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586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EB86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A7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D97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54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0A1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508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9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25596" w14:textId="77777777" w:rsidR="00A37FFA" w:rsidRDefault="00A37FFA" w:rsidP="00A37FFA">
                  <w:pPr>
                    <w:spacing w:after="0" w:line="240" w:lineRule="auto"/>
                  </w:pPr>
                  <w:r>
                    <w:rPr>
                      <w:rFonts w:eastAsia="Arial"/>
                      <w:color w:val="000000"/>
                      <w:lang w:bidi="ru-ru" w:val="ru-ru"/>
                    </w:rPr>
                    <w:t xml:space="preserve">Да</w:t>
                  </w:r>
                </w:p>
              </w:tc>
            </w:tr>
            <w:tr w:rsidR="00A37FFA" w14:paraId="4352CD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2EC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65B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21E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183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AA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2C4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4A1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0F1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98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881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47B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7F67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9DD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DC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53A9E" w14:textId="77777777" w:rsidR="00A37FFA" w:rsidRDefault="00A37FFA" w:rsidP="00A37FFA">
                  <w:pPr>
                    <w:spacing w:after="0" w:line="240" w:lineRule="auto"/>
                  </w:pPr>
                </w:p>
              </w:tc>
            </w:tr>
            <w:tr w:rsidR="00A37FFA" w14:paraId="42A5FB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AD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FE3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24A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288BD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A45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D9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72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CD6BA3" w14:textId="77777777" w:rsidR="00A37FFA" w:rsidRDefault="00A37FFA" w:rsidP="00A37FFA">
            <w:pPr>
              <w:spacing w:after="0" w:line="240" w:lineRule="auto"/>
            </w:pPr>
          </w:p>
        </w:tc>
        <w:tc>
          <w:tcPr>
            <w:tcW w:w="149" w:type="dxa"/>
          </w:tcPr>
          <w:p w14:paraId="4DA750B0" w14:textId="77777777" w:rsidR="00A37FFA" w:rsidRDefault="00A37FFA" w:rsidP="00A37FFA">
            <w:pPr>
              <w:pStyle w:val="EmptyCellLayoutStyle"/>
              <w:spacing w:after="0" w:line="240" w:lineRule="auto"/>
            </w:pPr>
          </w:p>
        </w:tc>
      </w:tr>
      <w:tr w:rsidR="00A37FFA" w14:paraId="57DE0D9A" w14:textId="77777777" w:rsidTr="00A37FFA">
        <w:trPr>
          <w:trHeight w:val="80"/>
        </w:trPr>
        <w:tc>
          <w:tcPr>
            <w:tcW w:w="54" w:type="dxa"/>
          </w:tcPr>
          <w:p w14:paraId="7A1D1FA6" w14:textId="77777777" w:rsidR="00A37FFA" w:rsidRDefault="00A37FFA" w:rsidP="00A37FFA">
            <w:pPr>
              <w:pStyle w:val="EmptyCellLayoutStyle"/>
              <w:spacing w:after="0" w:line="240" w:lineRule="auto"/>
            </w:pPr>
          </w:p>
        </w:tc>
        <w:tc>
          <w:tcPr>
            <w:tcW w:w="10395" w:type="dxa"/>
          </w:tcPr>
          <w:p w14:paraId="4A542D3F" w14:textId="77777777" w:rsidR="00A37FFA" w:rsidRDefault="00A37FFA" w:rsidP="00A37FFA">
            <w:pPr>
              <w:pStyle w:val="EmptyCellLayoutStyle"/>
              <w:spacing w:after="0" w:line="240" w:lineRule="auto"/>
            </w:pPr>
          </w:p>
        </w:tc>
        <w:tc>
          <w:tcPr>
            <w:tcW w:w="149" w:type="dxa"/>
          </w:tcPr>
          <w:p w14:paraId="1A58B32A" w14:textId="77777777" w:rsidR="00A37FFA" w:rsidRDefault="00A37FFA" w:rsidP="00A37FFA">
            <w:pPr>
              <w:pStyle w:val="EmptyCellLayoutStyle"/>
              <w:spacing w:after="0" w:line="240" w:lineRule="auto"/>
            </w:pPr>
          </w:p>
        </w:tc>
      </w:tr>
    </w:tbl>
    <w:p xmlns:w="http://schemas.openxmlformats.org/wordprocessingml/2006/main" w14:paraId="7CBCA163" w14:textId="77777777" w:rsidR="00A37FFA" w:rsidRDefault="00A37FFA" w:rsidP="00A37FFA">
      <w:pPr>
        <w:spacing w:after="0" w:line="240" w:lineRule="auto"/>
      </w:pPr>
    </w:p>
    <w:p xmlns:w="http://schemas.openxmlformats.org/wordprocessingml/2006/main" w14:paraId="6B8848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пометить базу данных как подозрительную. Не удалось выполнить сканирование Getnext NC по sysdatabases.dbid</w:t>
      </w:r>
    </w:p>
    <w:p xmlns:w="http://schemas.openxmlformats.org/wordprocessingml/2006/main" w14:paraId="663F1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процессе восстановления SQL Server предпринята попытка установить флаг подозрения для указанной базы данных, но не удалось найти соответствующую строку в sysdatabases или обновить сведения о базе данных в памяти. Причина, по которой эту базу данных необходимо пометить как подозрительную, должна быть указана в других сообщениях журнала ошибок или окна просмотра событий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E795C4" w14:textId="77777777" w:rsidTr="00A37FFA">
        <w:trPr>
          <w:trHeight w:val="54"/>
        </w:trPr>
        <w:tc>
          <w:tcPr>
            <w:tcW w:w="54" w:type="dxa"/>
          </w:tcPr>
          <w:p w14:paraId="1E63B6BF" w14:textId="77777777" w:rsidR="00A37FFA" w:rsidRDefault="00A37FFA" w:rsidP="00A37FFA">
            <w:pPr>
              <w:pStyle w:val="EmptyCellLayoutStyle"/>
              <w:spacing w:after="0" w:line="240" w:lineRule="auto"/>
            </w:pPr>
          </w:p>
        </w:tc>
        <w:tc>
          <w:tcPr>
            <w:tcW w:w="10395" w:type="dxa"/>
          </w:tcPr>
          <w:p w14:paraId="726678E1" w14:textId="77777777" w:rsidR="00A37FFA" w:rsidRDefault="00A37FFA" w:rsidP="00A37FFA">
            <w:pPr>
              <w:pStyle w:val="EmptyCellLayoutStyle"/>
              <w:spacing w:after="0" w:line="240" w:lineRule="auto"/>
            </w:pPr>
          </w:p>
        </w:tc>
        <w:tc>
          <w:tcPr>
            <w:tcW w:w="149" w:type="dxa"/>
          </w:tcPr>
          <w:p w14:paraId="6038321E" w14:textId="77777777" w:rsidR="00A37FFA" w:rsidRDefault="00A37FFA" w:rsidP="00A37FFA">
            <w:pPr>
              <w:pStyle w:val="EmptyCellLayoutStyle"/>
              <w:spacing w:after="0" w:line="240" w:lineRule="auto"/>
            </w:pPr>
          </w:p>
        </w:tc>
      </w:tr>
      <w:tr w:rsidR="00A37FFA" w14:paraId="3281FC2C" w14:textId="77777777" w:rsidTr="00A37FFA">
        <w:tc>
          <w:tcPr>
            <w:tcW w:w="54" w:type="dxa"/>
          </w:tcPr>
          <w:p w14:paraId="5D697D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9F2C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CC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5504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5C5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C30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0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3CC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47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A98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7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77E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F987" w14:textId="77777777" w:rsidR="00A37FFA" w:rsidRDefault="00A37FFA" w:rsidP="00A37FFA">
                  <w:pPr>
                    <w:spacing w:after="0" w:line="240" w:lineRule="auto"/>
                  </w:pPr>
                  <w:r>
                    <w:rPr>
                      <w:rFonts w:eastAsia="Arial"/>
                      <w:color w:val="000000"/>
                      <w:lang w:bidi="ru-ru" w:val="ru-ru"/>
                    </w:rPr>
                    <w:t xml:space="preserve">Да</w:t>
                  </w:r>
                </w:p>
              </w:tc>
            </w:tr>
            <w:tr w:rsidR="00A37FFA" w14:paraId="4DE89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22D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FA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5A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A21B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9B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6A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268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69A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95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CD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40A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4A9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8C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E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78A8" w14:textId="77777777" w:rsidR="00A37FFA" w:rsidRDefault="00A37FFA" w:rsidP="00A37FFA">
                  <w:pPr>
                    <w:spacing w:after="0" w:line="240" w:lineRule="auto"/>
                  </w:pPr>
                </w:p>
              </w:tc>
            </w:tr>
            <w:tr w:rsidR="00A37FFA" w14:paraId="4970C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A6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9B0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387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AEF1D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E670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4B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A069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3DC059" w14:textId="77777777" w:rsidR="00A37FFA" w:rsidRDefault="00A37FFA" w:rsidP="00A37FFA">
            <w:pPr>
              <w:spacing w:after="0" w:line="240" w:lineRule="auto"/>
            </w:pPr>
          </w:p>
        </w:tc>
        <w:tc>
          <w:tcPr>
            <w:tcW w:w="149" w:type="dxa"/>
          </w:tcPr>
          <w:p w14:paraId="56090141" w14:textId="77777777" w:rsidR="00A37FFA" w:rsidRDefault="00A37FFA" w:rsidP="00A37FFA">
            <w:pPr>
              <w:pStyle w:val="EmptyCellLayoutStyle"/>
              <w:spacing w:after="0" w:line="240" w:lineRule="auto"/>
            </w:pPr>
          </w:p>
        </w:tc>
      </w:tr>
      <w:tr w:rsidR="00A37FFA" w14:paraId="78FE347B" w14:textId="77777777" w:rsidTr="00A37FFA">
        <w:trPr>
          <w:trHeight w:val="80"/>
        </w:trPr>
        <w:tc>
          <w:tcPr>
            <w:tcW w:w="54" w:type="dxa"/>
          </w:tcPr>
          <w:p w14:paraId="3FB3EA7E" w14:textId="77777777" w:rsidR="00A37FFA" w:rsidRDefault="00A37FFA" w:rsidP="00A37FFA">
            <w:pPr>
              <w:pStyle w:val="EmptyCellLayoutStyle"/>
              <w:spacing w:after="0" w:line="240" w:lineRule="auto"/>
            </w:pPr>
          </w:p>
        </w:tc>
        <w:tc>
          <w:tcPr>
            <w:tcW w:w="10395" w:type="dxa"/>
          </w:tcPr>
          <w:p w14:paraId="7437BAB0" w14:textId="77777777" w:rsidR="00A37FFA" w:rsidRDefault="00A37FFA" w:rsidP="00A37FFA">
            <w:pPr>
              <w:pStyle w:val="EmptyCellLayoutStyle"/>
              <w:spacing w:after="0" w:line="240" w:lineRule="auto"/>
            </w:pPr>
          </w:p>
        </w:tc>
        <w:tc>
          <w:tcPr>
            <w:tcW w:w="149" w:type="dxa"/>
          </w:tcPr>
          <w:p w14:paraId="1901E6C1" w14:textId="77777777" w:rsidR="00A37FFA" w:rsidRDefault="00A37FFA" w:rsidP="00A37FFA">
            <w:pPr>
              <w:pStyle w:val="EmptyCellLayoutStyle"/>
              <w:spacing w:after="0" w:line="240" w:lineRule="auto"/>
            </w:pPr>
          </w:p>
        </w:tc>
      </w:tr>
    </w:tbl>
    <w:p xmlns:w="http://schemas.openxmlformats.org/wordprocessingml/2006/main" w14:paraId="4B303FA1" w14:textId="77777777" w:rsidR="00A37FFA" w:rsidRDefault="00A37FFA" w:rsidP="00A37FFA">
      <w:pPr>
        <w:spacing w:after="0" w:line="240" w:lineRule="auto"/>
      </w:pPr>
    </w:p>
    <w:p xmlns:w="http://schemas.openxmlformats.org/wordprocessingml/2006/main" w14:paraId="1505E1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полнотекстовому каталогу недостаточно места на диске для завершения этой операции</w:t>
      </w:r>
    </w:p>
    <w:p xmlns:w="http://schemas.openxmlformats.org/wordprocessingml/2006/main" w14:paraId="1DA9A9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достаточно места на диске для содержания полнотекстового каталог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CA2E88" w14:textId="77777777" w:rsidTr="00A37FFA">
        <w:trPr>
          <w:trHeight w:val="54"/>
        </w:trPr>
        <w:tc>
          <w:tcPr>
            <w:tcW w:w="54" w:type="dxa"/>
          </w:tcPr>
          <w:p w14:paraId="10E981B5" w14:textId="77777777" w:rsidR="00A37FFA" w:rsidRDefault="00A37FFA" w:rsidP="00A37FFA">
            <w:pPr>
              <w:pStyle w:val="EmptyCellLayoutStyle"/>
              <w:spacing w:after="0" w:line="240" w:lineRule="auto"/>
            </w:pPr>
          </w:p>
        </w:tc>
        <w:tc>
          <w:tcPr>
            <w:tcW w:w="10395" w:type="dxa"/>
          </w:tcPr>
          <w:p w14:paraId="6921B998" w14:textId="77777777" w:rsidR="00A37FFA" w:rsidRDefault="00A37FFA" w:rsidP="00A37FFA">
            <w:pPr>
              <w:pStyle w:val="EmptyCellLayoutStyle"/>
              <w:spacing w:after="0" w:line="240" w:lineRule="auto"/>
            </w:pPr>
          </w:p>
        </w:tc>
        <w:tc>
          <w:tcPr>
            <w:tcW w:w="149" w:type="dxa"/>
          </w:tcPr>
          <w:p w14:paraId="4DD9E8F0" w14:textId="77777777" w:rsidR="00A37FFA" w:rsidRDefault="00A37FFA" w:rsidP="00A37FFA">
            <w:pPr>
              <w:pStyle w:val="EmptyCellLayoutStyle"/>
              <w:spacing w:after="0" w:line="240" w:lineRule="auto"/>
            </w:pPr>
          </w:p>
        </w:tc>
      </w:tr>
      <w:tr w:rsidR="00A37FFA" w14:paraId="11DCBD28" w14:textId="77777777" w:rsidTr="00A37FFA">
        <w:tc>
          <w:tcPr>
            <w:tcW w:w="54" w:type="dxa"/>
          </w:tcPr>
          <w:p w14:paraId="5667E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402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614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001A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1601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9ED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20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50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4B4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F6B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B4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20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4D70" w14:textId="77777777" w:rsidR="00A37FFA" w:rsidRDefault="00A37FFA" w:rsidP="00A37FFA">
                  <w:pPr>
                    <w:spacing w:after="0" w:line="240" w:lineRule="auto"/>
                  </w:pPr>
                  <w:r>
                    <w:rPr>
                      <w:rFonts w:eastAsia="Arial"/>
                      <w:color w:val="000000"/>
                      <w:lang w:bidi="ru-ru" w:val="ru-ru"/>
                    </w:rPr>
                    <w:t xml:space="preserve">Да</w:t>
                  </w:r>
                </w:p>
              </w:tc>
            </w:tr>
            <w:tr w:rsidR="00A37FFA" w14:paraId="751A9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7EA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8AF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32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4B3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79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C56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0D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C5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C6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114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B7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3EC5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69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7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8AA5C" w14:textId="77777777" w:rsidR="00A37FFA" w:rsidRDefault="00A37FFA" w:rsidP="00A37FFA">
                  <w:pPr>
                    <w:spacing w:after="0" w:line="240" w:lineRule="auto"/>
                  </w:pPr>
                </w:p>
              </w:tc>
            </w:tr>
            <w:tr w:rsidR="00A37FFA" w14:paraId="2FCC0B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226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67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326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89E5B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1A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E1D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A2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24D893" w14:textId="77777777" w:rsidR="00A37FFA" w:rsidRDefault="00A37FFA" w:rsidP="00A37FFA">
            <w:pPr>
              <w:spacing w:after="0" w:line="240" w:lineRule="auto"/>
            </w:pPr>
          </w:p>
        </w:tc>
        <w:tc>
          <w:tcPr>
            <w:tcW w:w="149" w:type="dxa"/>
          </w:tcPr>
          <w:p w14:paraId="66958A05" w14:textId="77777777" w:rsidR="00A37FFA" w:rsidRDefault="00A37FFA" w:rsidP="00A37FFA">
            <w:pPr>
              <w:pStyle w:val="EmptyCellLayoutStyle"/>
              <w:spacing w:after="0" w:line="240" w:lineRule="auto"/>
            </w:pPr>
          </w:p>
        </w:tc>
      </w:tr>
      <w:tr w:rsidR="00A37FFA" w14:paraId="129AEE3D" w14:textId="77777777" w:rsidTr="00A37FFA">
        <w:trPr>
          <w:trHeight w:val="80"/>
        </w:trPr>
        <w:tc>
          <w:tcPr>
            <w:tcW w:w="54" w:type="dxa"/>
          </w:tcPr>
          <w:p w14:paraId="5C516B1D" w14:textId="77777777" w:rsidR="00A37FFA" w:rsidRDefault="00A37FFA" w:rsidP="00A37FFA">
            <w:pPr>
              <w:pStyle w:val="EmptyCellLayoutStyle"/>
              <w:spacing w:after="0" w:line="240" w:lineRule="auto"/>
            </w:pPr>
          </w:p>
        </w:tc>
        <w:tc>
          <w:tcPr>
            <w:tcW w:w="10395" w:type="dxa"/>
          </w:tcPr>
          <w:p w14:paraId="3A873198" w14:textId="77777777" w:rsidR="00A37FFA" w:rsidRDefault="00A37FFA" w:rsidP="00A37FFA">
            <w:pPr>
              <w:pStyle w:val="EmptyCellLayoutStyle"/>
              <w:spacing w:after="0" w:line="240" w:lineRule="auto"/>
            </w:pPr>
          </w:p>
        </w:tc>
        <w:tc>
          <w:tcPr>
            <w:tcW w:w="149" w:type="dxa"/>
          </w:tcPr>
          <w:p w14:paraId="6F8669EF" w14:textId="77777777" w:rsidR="00A37FFA" w:rsidRDefault="00A37FFA" w:rsidP="00A37FFA">
            <w:pPr>
              <w:pStyle w:val="EmptyCellLayoutStyle"/>
              <w:spacing w:after="0" w:line="240" w:lineRule="auto"/>
            </w:pPr>
          </w:p>
        </w:tc>
      </w:tr>
    </w:tbl>
    <w:p xmlns:w="http://schemas.openxmlformats.org/wordprocessingml/2006/main" w14:paraId="5CB249BD" w14:textId="77777777" w:rsidR="00A37FFA" w:rsidRDefault="00A37FFA" w:rsidP="00A37FFA">
      <w:pPr>
        <w:spacing w:after="0" w:line="240" w:lineRule="auto"/>
      </w:pPr>
    </w:p>
    <w:p xmlns:w="http://schemas.openxmlformats.org/wordprocessingml/2006/main" w14:paraId="3EC3BE9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вязи межобъектных цепочек</w:t>
      </w:r>
    </w:p>
    <w:p xmlns:w="http://schemas.openxmlformats.org/wordprocessingml/2006/main" w14:paraId="76745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вый этап работы DBCC CHECKDB заключается в осуществлении примитивных проверок страниц данных важных системных таблиц. Найденные ошибки не могут быть исправлены, поэтому команда DBCC CHECKDB сразу прекращает выполне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90522" w14:textId="77777777" w:rsidTr="00A37FFA">
        <w:trPr>
          <w:trHeight w:val="54"/>
        </w:trPr>
        <w:tc>
          <w:tcPr>
            <w:tcW w:w="54" w:type="dxa"/>
          </w:tcPr>
          <w:p w14:paraId="6828CD3D" w14:textId="77777777" w:rsidR="00A37FFA" w:rsidRDefault="00A37FFA" w:rsidP="00A37FFA">
            <w:pPr>
              <w:pStyle w:val="EmptyCellLayoutStyle"/>
              <w:spacing w:after="0" w:line="240" w:lineRule="auto"/>
            </w:pPr>
          </w:p>
        </w:tc>
        <w:tc>
          <w:tcPr>
            <w:tcW w:w="10395" w:type="dxa"/>
          </w:tcPr>
          <w:p w14:paraId="00568697" w14:textId="77777777" w:rsidR="00A37FFA" w:rsidRDefault="00A37FFA" w:rsidP="00A37FFA">
            <w:pPr>
              <w:pStyle w:val="EmptyCellLayoutStyle"/>
              <w:spacing w:after="0" w:line="240" w:lineRule="auto"/>
            </w:pPr>
          </w:p>
        </w:tc>
        <w:tc>
          <w:tcPr>
            <w:tcW w:w="149" w:type="dxa"/>
          </w:tcPr>
          <w:p w14:paraId="1275F1C6" w14:textId="77777777" w:rsidR="00A37FFA" w:rsidRDefault="00A37FFA" w:rsidP="00A37FFA">
            <w:pPr>
              <w:pStyle w:val="EmptyCellLayoutStyle"/>
              <w:spacing w:after="0" w:line="240" w:lineRule="auto"/>
            </w:pPr>
          </w:p>
        </w:tc>
      </w:tr>
      <w:tr w:rsidR="00A37FFA" w14:paraId="7E7EBFD4" w14:textId="77777777" w:rsidTr="00A37FFA">
        <w:tc>
          <w:tcPr>
            <w:tcW w:w="54" w:type="dxa"/>
          </w:tcPr>
          <w:p w14:paraId="27D6C7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CB5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2A1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2105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CB74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2C81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86E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BC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788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6AE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C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52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2A544" w14:textId="77777777" w:rsidR="00A37FFA" w:rsidRDefault="00A37FFA" w:rsidP="00A37FFA">
                  <w:pPr>
                    <w:spacing w:after="0" w:line="240" w:lineRule="auto"/>
                  </w:pPr>
                  <w:r>
                    <w:rPr>
                      <w:rFonts w:eastAsia="Arial"/>
                      <w:color w:val="000000"/>
                      <w:lang w:bidi="ru-ru" w:val="ru-ru"/>
                    </w:rPr>
                    <w:t xml:space="preserve">Да</w:t>
                  </w:r>
                </w:p>
              </w:tc>
            </w:tr>
            <w:tr w:rsidR="00A37FFA" w14:paraId="7A884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B0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B7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8A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68BC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01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02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0D9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BA79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753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6B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71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002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FC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BD4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CE74B" w14:textId="77777777" w:rsidR="00A37FFA" w:rsidRDefault="00A37FFA" w:rsidP="00A37FFA">
                  <w:pPr>
                    <w:spacing w:after="0" w:line="240" w:lineRule="auto"/>
                  </w:pPr>
                </w:p>
              </w:tc>
            </w:tr>
            <w:tr w:rsidR="00A37FFA" w14:paraId="381C32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C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1EB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F1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1AD72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FF3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336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89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6069949" w14:textId="77777777" w:rsidR="00A37FFA" w:rsidRDefault="00A37FFA" w:rsidP="00A37FFA">
            <w:pPr>
              <w:spacing w:after="0" w:line="240" w:lineRule="auto"/>
            </w:pPr>
          </w:p>
        </w:tc>
        <w:tc>
          <w:tcPr>
            <w:tcW w:w="149" w:type="dxa"/>
          </w:tcPr>
          <w:p w14:paraId="063370E5" w14:textId="77777777" w:rsidR="00A37FFA" w:rsidRDefault="00A37FFA" w:rsidP="00A37FFA">
            <w:pPr>
              <w:pStyle w:val="EmptyCellLayoutStyle"/>
              <w:spacing w:after="0" w:line="240" w:lineRule="auto"/>
            </w:pPr>
          </w:p>
        </w:tc>
      </w:tr>
      <w:tr w:rsidR="00A37FFA" w14:paraId="1D3A5F2D" w14:textId="77777777" w:rsidTr="00A37FFA">
        <w:trPr>
          <w:trHeight w:val="80"/>
        </w:trPr>
        <w:tc>
          <w:tcPr>
            <w:tcW w:w="54" w:type="dxa"/>
          </w:tcPr>
          <w:p w14:paraId="5F922286" w14:textId="77777777" w:rsidR="00A37FFA" w:rsidRDefault="00A37FFA" w:rsidP="00A37FFA">
            <w:pPr>
              <w:pStyle w:val="EmptyCellLayoutStyle"/>
              <w:spacing w:after="0" w:line="240" w:lineRule="auto"/>
            </w:pPr>
          </w:p>
        </w:tc>
        <w:tc>
          <w:tcPr>
            <w:tcW w:w="10395" w:type="dxa"/>
          </w:tcPr>
          <w:p w14:paraId="044347EC" w14:textId="77777777" w:rsidR="00A37FFA" w:rsidRDefault="00A37FFA" w:rsidP="00A37FFA">
            <w:pPr>
              <w:pStyle w:val="EmptyCellLayoutStyle"/>
              <w:spacing w:after="0" w:line="240" w:lineRule="auto"/>
            </w:pPr>
          </w:p>
        </w:tc>
        <w:tc>
          <w:tcPr>
            <w:tcW w:w="149" w:type="dxa"/>
          </w:tcPr>
          <w:p w14:paraId="242AE906" w14:textId="77777777" w:rsidR="00A37FFA" w:rsidRDefault="00A37FFA" w:rsidP="00A37FFA">
            <w:pPr>
              <w:pStyle w:val="EmptyCellLayoutStyle"/>
              <w:spacing w:after="0" w:line="240" w:lineRule="auto"/>
            </w:pPr>
          </w:p>
        </w:tc>
      </w:tr>
    </w:tbl>
    <w:p xmlns:w="http://schemas.openxmlformats.org/wordprocessingml/2006/main" w14:paraId="63620C93" w14:textId="77777777" w:rsidR="00A37FFA" w:rsidRDefault="00A37FFA" w:rsidP="00A37FFA">
      <w:pPr>
        <w:spacing w:after="0" w:line="240" w:lineRule="auto"/>
      </w:pPr>
    </w:p>
    <w:p xmlns:w="http://schemas.openxmlformats.org/wordprocessingml/2006/main" w14:paraId="43894B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закция вызвала взаимоблокировку ресурсов с другим процессом и была выбрана жертвой взаимоблокировки. Запустите транзакцию повторно</w:t>
      </w:r>
    </w:p>
    <w:p xmlns:w="http://schemas.openxmlformats.org/wordprocessingml/2006/main" w14:paraId="051BA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Microsoft SQL Server обнаруживает взаимоблокировку. Взаимоблокировка возникает, когда каждый из двух (или более) процессов пытается получить доступ к ресурсу, заблокированному другим процессом. Так как каждый процесс запрашивает другой ресурс, ни один из процессов не может завершиться. При обнаружении взаимоблокировки SQL Server выполняет откат команды с наименьшим временем обработки и возвращает клиентскому приложению сообщение об ошибке 1205. Эта ошибка не является неустранимой и не обязательно вызывает прекращение выполнения паке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A051D1" w14:textId="77777777" w:rsidTr="00A37FFA">
        <w:trPr>
          <w:trHeight w:val="54"/>
        </w:trPr>
        <w:tc>
          <w:tcPr>
            <w:tcW w:w="54" w:type="dxa"/>
          </w:tcPr>
          <w:p w14:paraId="11C42C00" w14:textId="77777777" w:rsidR="00A37FFA" w:rsidRDefault="00A37FFA" w:rsidP="00A37FFA">
            <w:pPr>
              <w:pStyle w:val="EmptyCellLayoutStyle"/>
              <w:spacing w:after="0" w:line="240" w:lineRule="auto"/>
            </w:pPr>
          </w:p>
        </w:tc>
        <w:tc>
          <w:tcPr>
            <w:tcW w:w="10395" w:type="dxa"/>
          </w:tcPr>
          <w:p w14:paraId="2DD8C3EF" w14:textId="77777777" w:rsidR="00A37FFA" w:rsidRDefault="00A37FFA" w:rsidP="00A37FFA">
            <w:pPr>
              <w:pStyle w:val="EmptyCellLayoutStyle"/>
              <w:spacing w:after="0" w:line="240" w:lineRule="auto"/>
            </w:pPr>
          </w:p>
        </w:tc>
        <w:tc>
          <w:tcPr>
            <w:tcW w:w="149" w:type="dxa"/>
          </w:tcPr>
          <w:p w14:paraId="6FE169AF" w14:textId="77777777" w:rsidR="00A37FFA" w:rsidRDefault="00A37FFA" w:rsidP="00A37FFA">
            <w:pPr>
              <w:pStyle w:val="EmptyCellLayoutStyle"/>
              <w:spacing w:after="0" w:line="240" w:lineRule="auto"/>
            </w:pPr>
          </w:p>
        </w:tc>
      </w:tr>
      <w:tr w:rsidR="00A37FFA" w14:paraId="3CAD4F33" w14:textId="77777777" w:rsidTr="00A37FFA">
        <w:tc>
          <w:tcPr>
            <w:tcW w:w="54" w:type="dxa"/>
          </w:tcPr>
          <w:p w14:paraId="626F8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D64F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112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2E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AAD5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B06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7A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901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56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656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D8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59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5FE3" w14:textId="77777777" w:rsidR="00A37FFA" w:rsidRDefault="00A37FFA" w:rsidP="00A37FFA">
                  <w:pPr>
                    <w:spacing w:after="0" w:line="240" w:lineRule="auto"/>
                  </w:pPr>
                  <w:r>
                    <w:rPr>
                      <w:rFonts w:eastAsia="Arial"/>
                      <w:color w:val="000000"/>
                      <w:lang w:bidi="ru-ru" w:val="ru-ru"/>
                    </w:rPr>
                    <w:t xml:space="preserve">Да</w:t>
                  </w:r>
                </w:p>
              </w:tc>
            </w:tr>
            <w:tr w:rsidR="00A37FFA" w14:paraId="6E6BB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DDD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6B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FC5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BCA7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E3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62B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63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BCB9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7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84C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394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0F6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17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DF3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2E246" w14:textId="77777777" w:rsidR="00A37FFA" w:rsidRDefault="00A37FFA" w:rsidP="00A37FFA">
                  <w:pPr>
                    <w:spacing w:after="0" w:line="240" w:lineRule="auto"/>
                  </w:pPr>
                </w:p>
              </w:tc>
            </w:tr>
            <w:tr w:rsidR="00A37FFA" w14:paraId="5696A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F9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505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0D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B3C8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7E6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67F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D97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21FBA1" w14:textId="77777777" w:rsidR="00A37FFA" w:rsidRDefault="00A37FFA" w:rsidP="00A37FFA">
            <w:pPr>
              <w:spacing w:after="0" w:line="240" w:lineRule="auto"/>
            </w:pPr>
          </w:p>
        </w:tc>
        <w:tc>
          <w:tcPr>
            <w:tcW w:w="149" w:type="dxa"/>
          </w:tcPr>
          <w:p w14:paraId="0BBF15A0" w14:textId="77777777" w:rsidR="00A37FFA" w:rsidRDefault="00A37FFA" w:rsidP="00A37FFA">
            <w:pPr>
              <w:pStyle w:val="EmptyCellLayoutStyle"/>
              <w:spacing w:after="0" w:line="240" w:lineRule="auto"/>
            </w:pPr>
          </w:p>
        </w:tc>
      </w:tr>
      <w:tr w:rsidR="00A37FFA" w14:paraId="29B82B61" w14:textId="77777777" w:rsidTr="00A37FFA">
        <w:trPr>
          <w:trHeight w:val="80"/>
        </w:trPr>
        <w:tc>
          <w:tcPr>
            <w:tcW w:w="54" w:type="dxa"/>
          </w:tcPr>
          <w:p w14:paraId="5FC43A95" w14:textId="77777777" w:rsidR="00A37FFA" w:rsidRDefault="00A37FFA" w:rsidP="00A37FFA">
            <w:pPr>
              <w:pStyle w:val="EmptyCellLayoutStyle"/>
              <w:spacing w:after="0" w:line="240" w:lineRule="auto"/>
            </w:pPr>
          </w:p>
        </w:tc>
        <w:tc>
          <w:tcPr>
            <w:tcW w:w="10395" w:type="dxa"/>
          </w:tcPr>
          <w:p w14:paraId="060844EB" w14:textId="77777777" w:rsidR="00A37FFA" w:rsidRDefault="00A37FFA" w:rsidP="00A37FFA">
            <w:pPr>
              <w:pStyle w:val="EmptyCellLayoutStyle"/>
              <w:spacing w:after="0" w:line="240" w:lineRule="auto"/>
            </w:pPr>
          </w:p>
        </w:tc>
        <w:tc>
          <w:tcPr>
            <w:tcW w:w="149" w:type="dxa"/>
          </w:tcPr>
          <w:p w14:paraId="0648963C" w14:textId="77777777" w:rsidR="00A37FFA" w:rsidRDefault="00A37FFA" w:rsidP="00A37FFA">
            <w:pPr>
              <w:pStyle w:val="EmptyCellLayoutStyle"/>
              <w:spacing w:after="0" w:line="240" w:lineRule="auto"/>
            </w:pPr>
          </w:p>
        </w:tc>
      </w:tr>
    </w:tbl>
    <w:p xmlns:w="http://schemas.openxmlformats.org/wordprocessingml/2006/main" w14:paraId="1964E8D4" w14:textId="77777777" w:rsidR="00A37FFA" w:rsidRDefault="00A37FFA" w:rsidP="00A37FFA">
      <w:pPr>
        <w:spacing w:after="0" w:line="240" w:lineRule="auto"/>
      </w:pPr>
    </w:p>
    <w:p xmlns:w="http://schemas.openxmlformats.org/wordprocessingml/2006/main" w14:paraId="4F44D68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 диспетчере транспорта компонента SQL Server Service Broker или зеркального отображения базы данных</w:t>
      </w:r>
    </w:p>
    <w:p xmlns:w="http://schemas.openxmlformats.org/wordprocessingml/2006/main" w14:paraId="1EE68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диспетчере транспорта SQL Server Service Broker или в узле зеркального отображения базы данных. Указанная ошибка может быть зарегистрирована в журнале приложений Linux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738839" w14:textId="77777777" w:rsidTr="00A37FFA">
        <w:trPr>
          <w:trHeight w:val="54"/>
        </w:trPr>
        <w:tc>
          <w:tcPr>
            <w:tcW w:w="54" w:type="dxa"/>
          </w:tcPr>
          <w:p w14:paraId="0DCC51A9" w14:textId="77777777" w:rsidR="00A37FFA" w:rsidRDefault="00A37FFA" w:rsidP="00A37FFA">
            <w:pPr>
              <w:pStyle w:val="EmptyCellLayoutStyle"/>
              <w:spacing w:after="0" w:line="240" w:lineRule="auto"/>
            </w:pPr>
          </w:p>
        </w:tc>
        <w:tc>
          <w:tcPr>
            <w:tcW w:w="10395" w:type="dxa"/>
          </w:tcPr>
          <w:p w14:paraId="726589AC" w14:textId="77777777" w:rsidR="00A37FFA" w:rsidRDefault="00A37FFA" w:rsidP="00A37FFA">
            <w:pPr>
              <w:pStyle w:val="EmptyCellLayoutStyle"/>
              <w:spacing w:after="0" w:line="240" w:lineRule="auto"/>
            </w:pPr>
          </w:p>
        </w:tc>
        <w:tc>
          <w:tcPr>
            <w:tcW w:w="149" w:type="dxa"/>
          </w:tcPr>
          <w:p w14:paraId="3C5F7E0D" w14:textId="77777777" w:rsidR="00A37FFA" w:rsidRDefault="00A37FFA" w:rsidP="00A37FFA">
            <w:pPr>
              <w:pStyle w:val="EmptyCellLayoutStyle"/>
              <w:spacing w:after="0" w:line="240" w:lineRule="auto"/>
            </w:pPr>
          </w:p>
        </w:tc>
      </w:tr>
      <w:tr w:rsidR="00A37FFA" w14:paraId="70953ADE" w14:textId="77777777" w:rsidTr="00A37FFA">
        <w:tc>
          <w:tcPr>
            <w:tcW w:w="54" w:type="dxa"/>
          </w:tcPr>
          <w:p w14:paraId="093DC1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C53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41DB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C5C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F2CD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E9E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4A2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8D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BE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E237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7C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D2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370" w14:textId="77777777" w:rsidR="00A37FFA" w:rsidRDefault="00A37FFA" w:rsidP="00A37FFA">
                  <w:pPr>
                    <w:spacing w:after="0" w:line="240" w:lineRule="auto"/>
                  </w:pPr>
                  <w:r>
                    <w:rPr>
                      <w:rFonts w:eastAsia="Arial"/>
                      <w:color w:val="000000"/>
                      <w:lang w:bidi="ru-ru" w:val="ru-ru"/>
                    </w:rPr>
                    <w:t xml:space="preserve">Да</w:t>
                  </w:r>
                </w:p>
              </w:tc>
            </w:tr>
            <w:tr w:rsidR="00A37FFA" w14:paraId="4EB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D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3D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A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526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62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63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C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76E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2B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5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476D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72E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2D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C9DC" w14:textId="77777777" w:rsidR="00A37FFA" w:rsidRDefault="00A37FFA" w:rsidP="00A37FFA">
                  <w:pPr>
                    <w:spacing w:after="0" w:line="240" w:lineRule="auto"/>
                  </w:pPr>
                </w:p>
              </w:tc>
            </w:tr>
            <w:tr w:rsidR="00A37FFA" w14:paraId="0C706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D6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77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E31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92883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3E7E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7AE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CC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4233E8" w14:textId="77777777" w:rsidR="00A37FFA" w:rsidRDefault="00A37FFA" w:rsidP="00A37FFA">
            <w:pPr>
              <w:spacing w:after="0" w:line="240" w:lineRule="auto"/>
            </w:pPr>
          </w:p>
        </w:tc>
        <w:tc>
          <w:tcPr>
            <w:tcW w:w="149" w:type="dxa"/>
          </w:tcPr>
          <w:p w14:paraId="30CE2CB0" w14:textId="77777777" w:rsidR="00A37FFA" w:rsidRDefault="00A37FFA" w:rsidP="00A37FFA">
            <w:pPr>
              <w:pStyle w:val="EmptyCellLayoutStyle"/>
              <w:spacing w:after="0" w:line="240" w:lineRule="auto"/>
            </w:pPr>
          </w:p>
        </w:tc>
      </w:tr>
      <w:tr w:rsidR="00A37FFA" w14:paraId="766E5008" w14:textId="77777777" w:rsidTr="00A37FFA">
        <w:trPr>
          <w:trHeight w:val="80"/>
        </w:trPr>
        <w:tc>
          <w:tcPr>
            <w:tcW w:w="54" w:type="dxa"/>
          </w:tcPr>
          <w:p w14:paraId="28005C2C" w14:textId="77777777" w:rsidR="00A37FFA" w:rsidRDefault="00A37FFA" w:rsidP="00A37FFA">
            <w:pPr>
              <w:pStyle w:val="EmptyCellLayoutStyle"/>
              <w:spacing w:after="0" w:line="240" w:lineRule="auto"/>
            </w:pPr>
          </w:p>
        </w:tc>
        <w:tc>
          <w:tcPr>
            <w:tcW w:w="10395" w:type="dxa"/>
          </w:tcPr>
          <w:p w14:paraId="30DCD1D6" w14:textId="77777777" w:rsidR="00A37FFA" w:rsidRDefault="00A37FFA" w:rsidP="00A37FFA">
            <w:pPr>
              <w:pStyle w:val="EmptyCellLayoutStyle"/>
              <w:spacing w:after="0" w:line="240" w:lineRule="auto"/>
            </w:pPr>
          </w:p>
        </w:tc>
        <w:tc>
          <w:tcPr>
            <w:tcW w:w="149" w:type="dxa"/>
          </w:tcPr>
          <w:p w14:paraId="226ACE05" w14:textId="77777777" w:rsidR="00A37FFA" w:rsidRDefault="00A37FFA" w:rsidP="00A37FFA">
            <w:pPr>
              <w:pStyle w:val="EmptyCellLayoutStyle"/>
              <w:spacing w:after="0" w:line="240" w:lineRule="auto"/>
            </w:pPr>
          </w:p>
        </w:tc>
      </w:tr>
    </w:tbl>
    <w:p xmlns:w="http://schemas.openxmlformats.org/wordprocessingml/2006/main" w14:paraId="01014848" w14:textId="77777777" w:rsidR="00A37FFA" w:rsidRDefault="00A37FFA" w:rsidP="00A37FFA">
      <w:pPr>
        <w:spacing w:after="0" w:line="240" w:lineRule="auto"/>
      </w:pPr>
    </w:p>
    <w:p xmlns:w="http://schemas.openxmlformats.org/wordprocessingml/2006/main" w14:paraId="293EB1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ыделить место для объекта в базе данных, поскольку файловая группа заполнена</w:t>
      </w:r>
    </w:p>
    <w:p xmlns:w="http://schemas.openxmlformats.org/wordprocessingml/2006/main" w14:paraId="653C74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й файловой группе кончилось свободное мест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26CB6" w14:textId="77777777" w:rsidTr="00A37FFA">
        <w:trPr>
          <w:trHeight w:val="54"/>
        </w:trPr>
        <w:tc>
          <w:tcPr>
            <w:tcW w:w="54" w:type="dxa"/>
          </w:tcPr>
          <w:p w14:paraId="5B4714A3" w14:textId="77777777" w:rsidR="00A37FFA" w:rsidRDefault="00A37FFA" w:rsidP="00A37FFA">
            <w:pPr>
              <w:pStyle w:val="EmptyCellLayoutStyle"/>
              <w:spacing w:after="0" w:line="240" w:lineRule="auto"/>
            </w:pPr>
          </w:p>
        </w:tc>
        <w:tc>
          <w:tcPr>
            <w:tcW w:w="10395" w:type="dxa"/>
          </w:tcPr>
          <w:p w14:paraId="50EFA534" w14:textId="77777777" w:rsidR="00A37FFA" w:rsidRDefault="00A37FFA" w:rsidP="00A37FFA">
            <w:pPr>
              <w:pStyle w:val="EmptyCellLayoutStyle"/>
              <w:spacing w:after="0" w:line="240" w:lineRule="auto"/>
            </w:pPr>
          </w:p>
        </w:tc>
        <w:tc>
          <w:tcPr>
            <w:tcW w:w="149" w:type="dxa"/>
          </w:tcPr>
          <w:p w14:paraId="14A19CA0" w14:textId="77777777" w:rsidR="00A37FFA" w:rsidRDefault="00A37FFA" w:rsidP="00A37FFA">
            <w:pPr>
              <w:pStyle w:val="EmptyCellLayoutStyle"/>
              <w:spacing w:after="0" w:line="240" w:lineRule="auto"/>
            </w:pPr>
          </w:p>
        </w:tc>
      </w:tr>
      <w:tr w:rsidR="00A37FFA" w14:paraId="5A39A72A" w14:textId="77777777" w:rsidTr="00A37FFA">
        <w:tc>
          <w:tcPr>
            <w:tcW w:w="54" w:type="dxa"/>
          </w:tcPr>
          <w:p w14:paraId="531139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DEA5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D12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B2F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2F2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3A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E0F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220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AC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509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A63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9C2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6553C" w14:textId="77777777" w:rsidR="00A37FFA" w:rsidRDefault="00A37FFA" w:rsidP="00A37FFA">
                  <w:pPr>
                    <w:spacing w:after="0" w:line="240" w:lineRule="auto"/>
                  </w:pPr>
                  <w:r>
                    <w:rPr>
                      <w:rFonts w:eastAsia="Arial"/>
                      <w:color w:val="000000"/>
                      <w:lang w:bidi="ru-ru" w:val="ru-ru"/>
                    </w:rPr>
                    <w:t xml:space="preserve">Да</w:t>
                  </w:r>
                </w:p>
              </w:tc>
            </w:tr>
            <w:tr w:rsidR="00A37FFA" w14:paraId="4D49F4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24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7E0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FE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55C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0C7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C4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6A9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A93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E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7C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D1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A6C9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4D9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B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757B5" w14:textId="77777777" w:rsidR="00A37FFA" w:rsidRDefault="00A37FFA" w:rsidP="00A37FFA">
                  <w:pPr>
                    <w:spacing w:after="0" w:line="240" w:lineRule="auto"/>
                  </w:pPr>
                </w:p>
              </w:tc>
            </w:tr>
            <w:tr w:rsidR="00A37FFA" w14:paraId="052A4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B1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29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183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D4D04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4568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F8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4363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A47614" w14:textId="77777777" w:rsidR="00A37FFA" w:rsidRDefault="00A37FFA" w:rsidP="00A37FFA">
            <w:pPr>
              <w:spacing w:after="0" w:line="240" w:lineRule="auto"/>
            </w:pPr>
          </w:p>
        </w:tc>
        <w:tc>
          <w:tcPr>
            <w:tcW w:w="149" w:type="dxa"/>
          </w:tcPr>
          <w:p w14:paraId="76529C0D" w14:textId="77777777" w:rsidR="00A37FFA" w:rsidRDefault="00A37FFA" w:rsidP="00A37FFA">
            <w:pPr>
              <w:pStyle w:val="EmptyCellLayoutStyle"/>
              <w:spacing w:after="0" w:line="240" w:lineRule="auto"/>
            </w:pPr>
          </w:p>
        </w:tc>
      </w:tr>
      <w:tr w:rsidR="00A37FFA" w14:paraId="60D943FA" w14:textId="77777777" w:rsidTr="00A37FFA">
        <w:trPr>
          <w:trHeight w:val="80"/>
        </w:trPr>
        <w:tc>
          <w:tcPr>
            <w:tcW w:w="54" w:type="dxa"/>
          </w:tcPr>
          <w:p w14:paraId="70CEED9E" w14:textId="77777777" w:rsidR="00A37FFA" w:rsidRDefault="00A37FFA" w:rsidP="00A37FFA">
            <w:pPr>
              <w:pStyle w:val="EmptyCellLayoutStyle"/>
              <w:spacing w:after="0" w:line="240" w:lineRule="auto"/>
            </w:pPr>
          </w:p>
        </w:tc>
        <w:tc>
          <w:tcPr>
            <w:tcW w:w="10395" w:type="dxa"/>
          </w:tcPr>
          <w:p w14:paraId="4D7EADCD" w14:textId="77777777" w:rsidR="00A37FFA" w:rsidRDefault="00A37FFA" w:rsidP="00A37FFA">
            <w:pPr>
              <w:pStyle w:val="EmptyCellLayoutStyle"/>
              <w:spacing w:after="0" w:line="240" w:lineRule="auto"/>
            </w:pPr>
          </w:p>
        </w:tc>
        <w:tc>
          <w:tcPr>
            <w:tcW w:w="149" w:type="dxa"/>
          </w:tcPr>
          <w:p w14:paraId="0FDE5E6D" w14:textId="77777777" w:rsidR="00A37FFA" w:rsidRDefault="00A37FFA" w:rsidP="00A37FFA">
            <w:pPr>
              <w:pStyle w:val="EmptyCellLayoutStyle"/>
              <w:spacing w:after="0" w:line="240" w:lineRule="auto"/>
            </w:pPr>
          </w:p>
        </w:tc>
      </w:tr>
    </w:tbl>
    <w:p xmlns:w="http://schemas.openxmlformats.org/wordprocessingml/2006/main" w14:paraId="0A11B97F" w14:textId="77777777" w:rsidR="00A37FFA" w:rsidRDefault="00A37FFA" w:rsidP="00A37FFA">
      <w:pPr>
        <w:spacing w:after="0" w:line="240" w:lineRule="auto"/>
      </w:pPr>
    </w:p>
    <w:p xmlns:w="http://schemas.openxmlformats.org/wordprocessingml/2006/main" w14:paraId="6505F1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найти ограничения внешних ключей для таблицы, хотя в данной таблице помечено, что они имеются</w:t>
      </w:r>
    </w:p>
    <w:p xmlns:w="http://schemas.openxmlformats.org/wordprocessingml/2006/main" w14:paraId="30066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в случае сбоя создания ограничения, когда некоторым причинам не был завершен откат создания. Она также может быть вызвана несогласованностью данных в системных таблицах в базе данных, в которой находится таблица, указанная в данном сообщен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DD67FA" w14:textId="77777777" w:rsidTr="00A37FFA">
        <w:trPr>
          <w:trHeight w:val="54"/>
        </w:trPr>
        <w:tc>
          <w:tcPr>
            <w:tcW w:w="54" w:type="dxa"/>
          </w:tcPr>
          <w:p w14:paraId="00BF1A2A" w14:textId="77777777" w:rsidR="00A37FFA" w:rsidRDefault="00A37FFA" w:rsidP="00A37FFA">
            <w:pPr>
              <w:pStyle w:val="EmptyCellLayoutStyle"/>
              <w:spacing w:after="0" w:line="240" w:lineRule="auto"/>
            </w:pPr>
          </w:p>
        </w:tc>
        <w:tc>
          <w:tcPr>
            <w:tcW w:w="10395" w:type="dxa"/>
          </w:tcPr>
          <w:p w14:paraId="3E5B687E" w14:textId="77777777" w:rsidR="00A37FFA" w:rsidRDefault="00A37FFA" w:rsidP="00A37FFA">
            <w:pPr>
              <w:pStyle w:val="EmptyCellLayoutStyle"/>
              <w:spacing w:after="0" w:line="240" w:lineRule="auto"/>
            </w:pPr>
          </w:p>
        </w:tc>
        <w:tc>
          <w:tcPr>
            <w:tcW w:w="149" w:type="dxa"/>
          </w:tcPr>
          <w:p w14:paraId="53C47C32" w14:textId="77777777" w:rsidR="00A37FFA" w:rsidRDefault="00A37FFA" w:rsidP="00A37FFA">
            <w:pPr>
              <w:pStyle w:val="EmptyCellLayoutStyle"/>
              <w:spacing w:after="0" w:line="240" w:lineRule="auto"/>
            </w:pPr>
          </w:p>
        </w:tc>
      </w:tr>
      <w:tr w:rsidR="00A37FFA" w14:paraId="708A4A58" w14:textId="77777777" w:rsidTr="00A37FFA">
        <w:tc>
          <w:tcPr>
            <w:tcW w:w="54" w:type="dxa"/>
          </w:tcPr>
          <w:p w14:paraId="4FEAA5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9EFF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FBA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4092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BF1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5D2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A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74E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BB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8AA1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6E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E1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85178" w14:textId="77777777" w:rsidR="00A37FFA" w:rsidRDefault="00A37FFA" w:rsidP="00A37FFA">
                  <w:pPr>
                    <w:spacing w:after="0" w:line="240" w:lineRule="auto"/>
                  </w:pPr>
                  <w:r>
                    <w:rPr>
                      <w:rFonts w:eastAsia="Arial"/>
                      <w:color w:val="000000"/>
                      <w:lang w:bidi="ru-ru" w:val="ru-ru"/>
                    </w:rPr>
                    <w:t xml:space="preserve">Да</w:t>
                  </w:r>
                </w:p>
              </w:tc>
            </w:tr>
            <w:tr w:rsidR="00A37FFA" w14:paraId="197C5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F2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59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E5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662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58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AC7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CC5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2AAE2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6E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CC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28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18C3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AF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8F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E930E" w14:textId="77777777" w:rsidR="00A37FFA" w:rsidRDefault="00A37FFA" w:rsidP="00A37FFA">
                  <w:pPr>
                    <w:spacing w:after="0" w:line="240" w:lineRule="auto"/>
                  </w:pPr>
                </w:p>
              </w:tc>
            </w:tr>
            <w:tr w:rsidR="00A37FFA" w14:paraId="3401F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F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6B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0F8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A7E5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D8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59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6C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B1B63D" w14:textId="77777777" w:rsidR="00A37FFA" w:rsidRDefault="00A37FFA" w:rsidP="00A37FFA">
            <w:pPr>
              <w:spacing w:after="0" w:line="240" w:lineRule="auto"/>
            </w:pPr>
          </w:p>
        </w:tc>
        <w:tc>
          <w:tcPr>
            <w:tcW w:w="149" w:type="dxa"/>
          </w:tcPr>
          <w:p w14:paraId="0BA914A9" w14:textId="77777777" w:rsidR="00A37FFA" w:rsidRDefault="00A37FFA" w:rsidP="00A37FFA">
            <w:pPr>
              <w:pStyle w:val="EmptyCellLayoutStyle"/>
              <w:spacing w:after="0" w:line="240" w:lineRule="auto"/>
            </w:pPr>
          </w:p>
        </w:tc>
      </w:tr>
      <w:tr w:rsidR="00A37FFA" w14:paraId="189BAE37" w14:textId="77777777" w:rsidTr="00A37FFA">
        <w:trPr>
          <w:trHeight w:val="80"/>
        </w:trPr>
        <w:tc>
          <w:tcPr>
            <w:tcW w:w="54" w:type="dxa"/>
          </w:tcPr>
          <w:p w14:paraId="0452FF98" w14:textId="77777777" w:rsidR="00A37FFA" w:rsidRDefault="00A37FFA" w:rsidP="00A37FFA">
            <w:pPr>
              <w:pStyle w:val="EmptyCellLayoutStyle"/>
              <w:spacing w:after="0" w:line="240" w:lineRule="auto"/>
            </w:pPr>
          </w:p>
        </w:tc>
        <w:tc>
          <w:tcPr>
            <w:tcW w:w="10395" w:type="dxa"/>
          </w:tcPr>
          <w:p w14:paraId="7F2413CD" w14:textId="77777777" w:rsidR="00A37FFA" w:rsidRDefault="00A37FFA" w:rsidP="00A37FFA">
            <w:pPr>
              <w:pStyle w:val="EmptyCellLayoutStyle"/>
              <w:spacing w:after="0" w:line="240" w:lineRule="auto"/>
            </w:pPr>
          </w:p>
        </w:tc>
        <w:tc>
          <w:tcPr>
            <w:tcW w:w="149" w:type="dxa"/>
          </w:tcPr>
          <w:p w14:paraId="26189869" w14:textId="77777777" w:rsidR="00A37FFA" w:rsidRDefault="00A37FFA" w:rsidP="00A37FFA">
            <w:pPr>
              <w:pStyle w:val="EmptyCellLayoutStyle"/>
              <w:spacing w:after="0" w:line="240" w:lineRule="auto"/>
            </w:pPr>
          </w:p>
        </w:tc>
      </w:tr>
    </w:tbl>
    <w:p xmlns:w="http://schemas.openxmlformats.org/wordprocessingml/2006/main" w14:paraId="2777450E" w14:textId="77777777" w:rsidR="00A37FFA" w:rsidRDefault="00A37FFA" w:rsidP="00A37FFA">
      <w:pPr>
        <w:spacing w:after="0" w:line="240" w:lineRule="auto"/>
      </w:pPr>
    </w:p>
    <w:p xmlns:w="http://schemas.openxmlformats.org/wordprocessingml/2006/main" w14:paraId="25A0F2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считать и кратковременно заблокировать страницу</w:t>
      </w:r>
    </w:p>
    <w:p xmlns:w="http://schemas.openxmlformats.org/wordprocessingml/2006/main" w14:paraId="2A744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 некоторым причинам не удалось считать данную страницу (см. сопутствующие ошибки) или не удалось воспользоваться кратковременной блокировкой (в данном журнале ошибок могут содержаться сообщения об истечении времени ожидания блокиров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526FAE" w14:textId="77777777" w:rsidTr="00A37FFA">
        <w:trPr>
          <w:trHeight w:val="54"/>
        </w:trPr>
        <w:tc>
          <w:tcPr>
            <w:tcW w:w="54" w:type="dxa"/>
          </w:tcPr>
          <w:p w14:paraId="4A8328FA" w14:textId="77777777" w:rsidR="00A37FFA" w:rsidRDefault="00A37FFA" w:rsidP="00A37FFA">
            <w:pPr>
              <w:pStyle w:val="EmptyCellLayoutStyle"/>
              <w:spacing w:after="0" w:line="240" w:lineRule="auto"/>
            </w:pPr>
          </w:p>
        </w:tc>
        <w:tc>
          <w:tcPr>
            <w:tcW w:w="10395" w:type="dxa"/>
          </w:tcPr>
          <w:p w14:paraId="24C7E6F9" w14:textId="77777777" w:rsidR="00A37FFA" w:rsidRDefault="00A37FFA" w:rsidP="00A37FFA">
            <w:pPr>
              <w:pStyle w:val="EmptyCellLayoutStyle"/>
              <w:spacing w:after="0" w:line="240" w:lineRule="auto"/>
            </w:pPr>
          </w:p>
        </w:tc>
        <w:tc>
          <w:tcPr>
            <w:tcW w:w="149" w:type="dxa"/>
          </w:tcPr>
          <w:p w14:paraId="23F4A45E" w14:textId="77777777" w:rsidR="00A37FFA" w:rsidRDefault="00A37FFA" w:rsidP="00A37FFA">
            <w:pPr>
              <w:pStyle w:val="EmptyCellLayoutStyle"/>
              <w:spacing w:after="0" w:line="240" w:lineRule="auto"/>
            </w:pPr>
          </w:p>
        </w:tc>
      </w:tr>
      <w:tr w:rsidR="00A37FFA" w14:paraId="0878B74A" w14:textId="77777777" w:rsidTr="00A37FFA">
        <w:tc>
          <w:tcPr>
            <w:tcW w:w="54" w:type="dxa"/>
          </w:tcPr>
          <w:p w14:paraId="249355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F6E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8DF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A870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EF48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0EA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9E9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E4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29B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412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A9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DAC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A5385" w14:textId="77777777" w:rsidR="00A37FFA" w:rsidRDefault="00A37FFA" w:rsidP="00A37FFA">
                  <w:pPr>
                    <w:spacing w:after="0" w:line="240" w:lineRule="auto"/>
                  </w:pPr>
                  <w:r>
                    <w:rPr>
                      <w:rFonts w:eastAsia="Arial"/>
                      <w:color w:val="000000"/>
                      <w:lang w:bidi="ru-ru" w:val="ru-ru"/>
                    </w:rPr>
                    <w:t xml:space="preserve">Да</w:t>
                  </w:r>
                </w:p>
              </w:tc>
            </w:tr>
            <w:tr w:rsidR="00A37FFA" w14:paraId="578167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EA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F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DB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2DD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52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C1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86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B718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85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EB0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7D3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89752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D3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43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4BC44" w14:textId="77777777" w:rsidR="00A37FFA" w:rsidRDefault="00A37FFA" w:rsidP="00A37FFA">
                  <w:pPr>
                    <w:spacing w:after="0" w:line="240" w:lineRule="auto"/>
                  </w:pPr>
                </w:p>
              </w:tc>
            </w:tr>
            <w:tr w:rsidR="00A37FFA" w14:paraId="486B8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5E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4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07A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02563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29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E6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EB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68C7B9" w14:textId="77777777" w:rsidR="00A37FFA" w:rsidRDefault="00A37FFA" w:rsidP="00A37FFA">
            <w:pPr>
              <w:spacing w:after="0" w:line="240" w:lineRule="auto"/>
            </w:pPr>
          </w:p>
        </w:tc>
        <w:tc>
          <w:tcPr>
            <w:tcW w:w="149" w:type="dxa"/>
          </w:tcPr>
          <w:p w14:paraId="4FC30A8E" w14:textId="77777777" w:rsidR="00A37FFA" w:rsidRDefault="00A37FFA" w:rsidP="00A37FFA">
            <w:pPr>
              <w:pStyle w:val="EmptyCellLayoutStyle"/>
              <w:spacing w:after="0" w:line="240" w:lineRule="auto"/>
            </w:pPr>
          </w:p>
        </w:tc>
      </w:tr>
      <w:tr w:rsidR="00A37FFA" w14:paraId="4BE46BE9" w14:textId="77777777" w:rsidTr="00A37FFA">
        <w:trPr>
          <w:trHeight w:val="80"/>
        </w:trPr>
        <w:tc>
          <w:tcPr>
            <w:tcW w:w="54" w:type="dxa"/>
          </w:tcPr>
          <w:p w14:paraId="1A1C5339" w14:textId="77777777" w:rsidR="00A37FFA" w:rsidRDefault="00A37FFA" w:rsidP="00A37FFA">
            <w:pPr>
              <w:pStyle w:val="EmptyCellLayoutStyle"/>
              <w:spacing w:after="0" w:line="240" w:lineRule="auto"/>
            </w:pPr>
          </w:p>
        </w:tc>
        <w:tc>
          <w:tcPr>
            <w:tcW w:w="10395" w:type="dxa"/>
          </w:tcPr>
          <w:p w14:paraId="4BB1742B" w14:textId="77777777" w:rsidR="00A37FFA" w:rsidRDefault="00A37FFA" w:rsidP="00A37FFA">
            <w:pPr>
              <w:pStyle w:val="EmptyCellLayoutStyle"/>
              <w:spacing w:after="0" w:line="240" w:lineRule="auto"/>
            </w:pPr>
          </w:p>
        </w:tc>
        <w:tc>
          <w:tcPr>
            <w:tcW w:w="149" w:type="dxa"/>
          </w:tcPr>
          <w:p w14:paraId="71C273E1" w14:textId="77777777" w:rsidR="00A37FFA" w:rsidRDefault="00A37FFA" w:rsidP="00A37FFA">
            <w:pPr>
              <w:pStyle w:val="EmptyCellLayoutStyle"/>
              <w:spacing w:after="0" w:line="240" w:lineRule="auto"/>
            </w:pPr>
          </w:p>
        </w:tc>
      </w:tr>
    </w:tbl>
    <w:p xmlns:w="http://schemas.openxmlformats.org/wordprocessingml/2006/main" w14:paraId="150C9626" w14:textId="77777777" w:rsidR="00A37FFA" w:rsidRDefault="00A37FFA" w:rsidP="00A37FFA">
      <w:pPr>
        <w:spacing w:after="0" w:line="240" w:lineRule="auto"/>
      </w:pPr>
    </w:p>
    <w:p xmlns:w="http://schemas.openxmlformats.org/wordprocessingml/2006/main" w14:paraId="1EE8F4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и восстановлении базы данных обнаружено возможное несоответствие значения идентификатора в таблице</w:t>
      </w:r>
    </w:p>
    <w:p xmlns:w="http://schemas.openxmlformats.org/wordprocessingml/2006/main" w14:paraId="6A01D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восстановления базы данных не удалось установить текущее значение идентификатора для указанной табл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223DD" w14:textId="77777777" w:rsidTr="00A37FFA">
        <w:trPr>
          <w:trHeight w:val="54"/>
        </w:trPr>
        <w:tc>
          <w:tcPr>
            <w:tcW w:w="54" w:type="dxa"/>
          </w:tcPr>
          <w:p w14:paraId="634988EE" w14:textId="77777777" w:rsidR="00A37FFA" w:rsidRDefault="00A37FFA" w:rsidP="00A37FFA">
            <w:pPr>
              <w:pStyle w:val="EmptyCellLayoutStyle"/>
              <w:spacing w:after="0" w:line="240" w:lineRule="auto"/>
            </w:pPr>
          </w:p>
        </w:tc>
        <w:tc>
          <w:tcPr>
            <w:tcW w:w="10395" w:type="dxa"/>
          </w:tcPr>
          <w:p w14:paraId="1716EB41" w14:textId="77777777" w:rsidR="00A37FFA" w:rsidRDefault="00A37FFA" w:rsidP="00A37FFA">
            <w:pPr>
              <w:pStyle w:val="EmptyCellLayoutStyle"/>
              <w:spacing w:after="0" w:line="240" w:lineRule="auto"/>
            </w:pPr>
          </w:p>
        </w:tc>
        <w:tc>
          <w:tcPr>
            <w:tcW w:w="149" w:type="dxa"/>
          </w:tcPr>
          <w:p w14:paraId="654BD974" w14:textId="77777777" w:rsidR="00A37FFA" w:rsidRDefault="00A37FFA" w:rsidP="00A37FFA">
            <w:pPr>
              <w:pStyle w:val="EmptyCellLayoutStyle"/>
              <w:spacing w:after="0" w:line="240" w:lineRule="auto"/>
            </w:pPr>
          </w:p>
        </w:tc>
      </w:tr>
      <w:tr w:rsidR="00A37FFA" w14:paraId="3A4C7523" w14:textId="77777777" w:rsidTr="00A37FFA">
        <w:tc>
          <w:tcPr>
            <w:tcW w:w="54" w:type="dxa"/>
          </w:tcPr>
          <w:p w14:paraId="6386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61DD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26D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B9B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29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9A4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6C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CF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D43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8E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CA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06A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DF9A3" w14:textId="77777777" w:rsidR="00A37FFA" w:rsidRDefault="00A37FFA" w:rsidP="00A37FFA">
                  <w:pPr>
                    <w:spacing w:after="0" w:line="240" w:lineRule="auto"/>
                  </w:pPr>
                  <w:r>
                    <w:rPr>
                      <w:rFonts w:eastAsia="Arial"/>
                      <w:color w:val="000000"/>
                      <w:lang w:bidi="ru-ru" w:val="ru-ru"/>
                    </w:rPr>
                    <w:t xml:space="preserve">Да</w:t>
                  </w:r>
                </w:p>
              </w:tc>
            </w:tr>
            <w:tr w:rsidR="00A37FFA" w14:paraId="06DA8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64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29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39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0061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20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71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85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FE0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A7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0B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EBE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6EDD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17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CA9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09555" w14:textId="77777777" w:rsidR="00A37FFA" w:rsidRDefault="00A37FFA" w:rsidP="00A37FFA">
                  <w:pPr>
                    <w:spacing w:after="0" w:line="240" w:lineRule="auto"/>
                  </w:pPr>
                </w:p>
              </w:tc>
            </w:tr>
            <w:tr w:rsidR="00A37FFA" w14:paraId="3532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4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D0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82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53523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D7D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84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63F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A6DB92" w14:textId="77777777" w:rsidR="00A37FFA" w:rsidRDefault="00A37FFA" w:rsidP="00A37FFA">
            <w:pPr>
              <w:spacing w:after="0" w:line="240" w:lineRule="auto"/>
            </w:pPr>
          </w:p>
        </w:tc>
        <w:tc>
          <w:tcPr>
            <w:tcW w:w="149" w:type="dxa"/>
          </w:tcPr>
          <w:p w14:paraId="06425891" w14:textId="77777777" w:rsidR="00A37FFA" w:rsidRDefault="00A37FFA" w:rsidP="00A37FFA">
            <w:pPr>
              <w:pStyle w:val="EmptyCellLayoutStyle"/>
              <w:spacing w:after="0" w:line="240" w:lineRule="auto"/>
            </w:pPr>
          </w:p>
        </w:tc>
      </w:tr>
      <w:tr w:rsidR="00A37FFA" w14:paraId="23D5A757" w14:textId="77777777" w:rsidTr="00A37FFA">
        <w:trPr>
          <w:trHeight w:val="80"/>
        </w:trPr>
        <w:tc>
          <w:tcPr>
            <w:tcW w:w="54" w:type="dxa"/>
          </w:tcPr>
          <w:p w14:paraId="22369DFA" w14:textId="77777777" w:rsidR="00A37FFA" w:rsidRDefault="00A37FFA" w:rsidP="00A37FFA">
            <w:pPr>
              <w:pStyle w:val="EmptyCellLayoutStyle"/>
              <w:spacing w:after="0" w:line="240" w:lineRule="auto"/>
            </w:pPr>
          </w:p>
        </w:tc>
        <w:tc>
          <w:tcPr>
            <w:tcW w:w="10395" w:type="dxa"/>
          </w:tcPr>
          <w:p w14:paraId="245746A1" w14:textId="77777777" w:rsidR="00A37FFA" w:rsidRDefault="00A37FFA" w:rsidP="00A37FFA">
            <w:pPr>
              <w:pStyle w:val="EmptyCellLayoutStyle"/>
              <w:spacing w:after="0" w:line="240" w:lineRule="auto"/>
            </w:pPr>
          </w:p>
        </w:tc>
        <w:tc>
          <w:tcPr>
            <w:tcW w:w="149" w:type="dxa"/>
          </w:tcPr>
          <w:p w14:paraId="433D5AEA" w14:textId="77777777" w:rsidR="00A37FFA" w:rsidRDefault="00A37FFA" w:rsidP="00A37FFA">
            <w:pPr>
              <w:pStyle w:val="EmptyCellLayoutStyle"/>
              <w:spacing w:after="0" w:line="240" w:lineRule="auto"/>
            </w:pPr>
          </w:p>
        </w:tc>
      </w:tr>
    </w:tbl>
    <w:p xmlns:w="http://schemas.openxmlformats.org/wordprocessingml/2006/main" w14:paraId="56817066" w14:textId="77777777" w:rsidR="00A37FFA" w:rsidRDefault="00A37FFA" w:rsidP="00A37FFA">
      <w:pPr>
        <w:spacing w:after="0" w:line="240" w:lineRule="auto"/>
      </w:pPr>
    </w:p>
    <w:p xmlns:w="http://schemas.openxmlformats.org/wordprocessingml/2006/main" w14:paraId="3EC1D0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доступа к физическому файлу</w:t>
      </w:r>
    </w:p>
    <w:p xmlns:w="http://schemas.openxmlformats.org/wordprocessingml/2006/main" w14:paraId="2C79B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изошла ошибка активации файла. При создании базы данных, возможно, указано неправильное имя физического файла.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F9370" w14:textId="77777777" w:rsidTr="00A37FFA">
        <w:trPr>
          <w:trHeight w:val="54"/>
        </w:trPr>
        <w:tc>
          <w:tcPr>
            <w:tcW w:w="54" w:type="dxa"/>
          </w:tcPr>
          <w:p w14:paraId="536A7284" w14:textId="77777777" w:rsidR="00A37FFA" w:rsidRDefault="00A37FFA" w:rsidP="00A37FFA">
            <w:pPr>
              <w:pStyle w:val="EmptyCellLayoutStyle"/>
              <w:spacing w:after="0" w:line="240" w:lineRule="auto"/>
            </w:pPr>
          </w:p>
        </w:tc>
        <w:tc>
          <w:tcPr>
            <w:tcW w:w="10395" w:type="dxa"/>
          </w:tcPr>
          <w:p w14:paraId="35B81CCD" w14:textId="77777777" w:rsidR="00A37FFA" w:rsidRDefault="00A37FFA" w:rsidP="00A37FFA">
            <w:pPr>
              <w:pStyle w:val="EmptyCellLayoutStyle"/>
              <w:spacing w:after="0" w:line="240" w:lineRule="auto"/>
            </w:pPr>
          </w:p>
        </w:tc>
        <w:tc>
          <w:tcPr>
            <w:tcW w:w="149" w:type="dxa"/>
          </w:tcPr>
          <w:p w14:paraId="7335BF0F" w14:textId="77777777" w:rsidR="00A37FFA" w:rsidRDefault="00A37FFA" w:rsidP="00A37FFA">
            <w:pPr>
              <w:pStyle w:val="EmptyCellLayoutStyle"/>
              <w:spacing w:after="0" w:line="240" w:lineRule="auto"/>
            </w:pPr>
          </w:p>
        </w:tc>
      </w:tr>
      <w:tr w:rsidR="00A37FFA" w14:paraId="4B2E8829" w14:textId="77777777" w:rsidTr="00A37FFA">
        <w:tc>
          <w:tcPr>
            <w:tcW w:w="54" w:type="dxa"/>
          </w:tcPr>
          <w:p w14:paraId="54F82C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5F6F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D395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227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84EC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699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29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4A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77B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C1F09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11E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F17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239C5" w14:textId="77777777" w:rsidR="00A37FFA" w:rsidRDefault="00A37FFA" w:rsidP="00A37FFA">
                  <w:pPr>
                    <w:spacing w:after="0" w:line="240" w:lineRule="auto"/>
                  </w:pPr>
                  <w:r>
                    <w:rPr>
                      <w:rFonts w:eastAsia="Arial"/>
                      <w:color w:val="000000"/>
                      <w:lang w:bidi="ru-ru" w:val="ru-ru"/>
                    </w:rPr>
                    <w:t xml:space="preserve">Да</w:t>
                  </w:r>
                </w:p>
              </w:tc>
            </w:tr>
            <w:tr w:rsidR="00A37FFA" w14:paraId="3480D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C3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27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BC4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9E7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A4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3FF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95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FE12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D6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28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3B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15D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32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7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06EC2" w14:textId="77777777" w:rsidR="00A37FFA" w:rsidRDefault="00A37FFA" w:rsidP="00A37FFA">
                  <w:pPr>
                    <w:spacing w:after="0" w:line="240" w:lineRule="auto"/>
                  </w:pPr>
                </w:p>
              </w:tc>
            </w:tr>
            <w:tr w:rsidR="00A37FFA" w14:paraId="26CF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E7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DA3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67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BC69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E8A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24B4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F1E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261A3F" w14:textId="77777777" w:rsidR="00A37FFA" w:rsidRDefault="00A37FFA" w:rsidP="00A37FFA">
            <w:pPr>
              <w:spacing w:after="0" w:line="240" w:lineRule="auto"/>
            </w:pPr>
          </w:p>
        </w:tc>
        <w:tc>
          <w:tcPr>
            <w:tcW w:w="149" w:type="dxa"/>
          </w:tcPr>
          <w:p w14:paraId="0FC9C8F1" w14:textId="77777777" w:rsidR="00A37FFA" w:rsidRDefault="00A37FFA" w:rsidP="00A37FFA">
            <w:pPr>
              <w:pStyle w:val="EmptyCellLayoutStyle"/>
              <w:spacing w:after="0" w:line="240" w:lineRule="auto"/>
            </w:pPr>
          </w:p>
        </w:tc>
      </w:tr>
      <w:tr w:rsidR="00A37FFA" w14:paraId="3B40DEF3" w14:textId="77777777" w:rsidTr="00A37FFA">
        <w:trPr>
          <w:trHeight w:val="80"/>
        </w:trPr>
        <w:tc>
          <w:tcPr>
            <w:tcW w:w="54" w:type="dxa"/>
          </w:tcPr>
          <w:p w14:paraId="532A7917" w14:textId="77777777" w:rsidR="00A37FFA" w:rsidRDefault="00A37FFA" w:rsidP="00A37FFA">
            <w:pPr>
              <w:pStyle w:val="EmptyCellLayoutStyle"/>
              <w:spacing w:after="0" w:line="240" w:lineRule="auto"/>
            </w:pPr>
          </w:p>
        </w:tc>
        <w:tc>
          <w:tcPr>
            <w:tcW w:w="10395" w:type="dxa"/>
          </w:tcPr>
          <w:p w14:paraId="1F744C49" w14:textId="77777777" w:rsidR="00A37FFA" w:rsidRDefault="00A37FFA" w:rsidP="00A37FFA">
            <w:pPr>
              <w:pStyle w:val="EmptyCellLayoutStyle"/>
              <w:spacing w:after="0" w:line="240" w:lineRule="auto"/>
            </w:pPr>
          </w:p>
        </w:tc>
        <w:tc>
          <w:tcPr>
            <w:tcW w:w="149" w:type="dxa"/>
          </w:tcPr>
          <w:p w14:paraId="4B9F59B2" w14:textId="77777777" w:rsidR="00A37FFA" w:rsidRDefault="00A37FFA" w:rsidP="00A37FFA">
            <w:pPr>
              <w:pStyle w:val="EmptyCellLayoutStyle"/>
              <w:spacing w:after="0" w:line="240" w:lineRule="auto"/>
            </w:pPr>
          </w:p>
        </w:tc>
      </w:tr>
    </w:tbl>
    <w:p xmlns:w="http://schemas.openxmlformats.org/wordprocessingml/2006/main" w14:paraId="42B5EF96" w14:textId="77777777" w:rsidR="00A37FFA" w:rsidRDefault="00A37FFA" w:rsidP="00A37FFA">
      <w:pPr>
        <w:spacing w:after="0" w:line="240" w:lineRule="auto"/>
      </w:pPr>
    </w:p>
    <w:p xmlns:w="http://schemas.openxmlformats.org/wordprocessingml/2006/main" w14:paraId="58B5292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предвиденный конец файла при считывании начала резервного набора данных</w:t>
      </w:r>
    </w:p>
    <w:p xmlns:w="http://schemas.openxmlformats.org/wordprocessingml/2006/main" w14:paraId="38F7B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й операции RESTORE вызван тем, что не удалось считать некоторую часть файла резервной копии, указанного в предложении FROM. Обычно эта ошибка означает, что указанный файл является резервной копией версии SQL Server ниже 7.0 или что он поврежд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501074" w14:textId="77777777" w:rsidTr="00A37FFA">
        <w:trPr>
          <w:trHeight w:val="54"/>
        </w:trPr>
        <w:tc>
          <w:tcPr>
            <w:tcW w:w="54" w:type="dxa"/>
          </w:tcPr>
          <w:p w14:paraId="121F1CFE" w14:textId="77777777" w:rsidR="00A37FFA" w:rsidRDefault="00A37FFA" w:rsidP="00A37FFA">
            <w:pPr>
              <w:pStyle w:val="EmptyCellLayoutStyle"/>
              <w:spacing w:after="0" w:line="240" w:lineRule="auto"/>
            </w:pPr>
          </w:p>
        </w:tc>
        <w:tc>
          <w:tcPr>
            <w:tcW w:w="10395" w:type="dxa"/>
          </w:tcPr>
          <w:p w14:paraId="4EA7ED20" w14:textId="77777777" w:rsidR="00A37FFA" w:rsidRDefault="00A37FFA" w:rsidP="00A37FFA">
            <w:pPr>
              <w:pStyle w:val="EmptyCellLayoutStyle"/>
              <w:spacing w:after="0" w:line="240" w:lineRule="auto"/>
            </w:pPr>
          </w:p>
        </w:tc>
        <w:tc>
          <w:tcPr>
            <w:tcW w:w="149" w:type="dxa"/>
          </w:tcPr>
          <w:p w14:paraId="1B40CEF3" w14:textId="77777777" w:rsidR="00A37FFA" w:rsidRDefault="00A37FFA" w:rsidP="00A37FFA">
            <w:pPr>
              <w:pStyle w:val="EmptyCellLayoutStyle"/>
              <w:spacing w:after="0" w:line="240" w:lineRule="auto"/>
            </w:pPr>
          </w:p>
        </w:tc>
      </w:tr>
      <w:tr w:rsidR="00A37FFA" w14:paraId="151EC715" w14:textId="77777777" w:rsidTr="00A37FFA">
        <w:tc>
          <w:tcPr>
            <w:tcW w:w="54" w:type="dxa"/>
          </w:tcPr>
          <w:p w14:paraId="3A93F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E73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7D8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6AC4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EF2C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C4D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F2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B7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B5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E17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8A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2B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D2CEE" w14:textId="77777777" w:rsidR="00A37FFA" w:rsidRDefault="00A37FFA" w:rsidP="00A37FFA">
                  <w:pPr>
                    <w:spacing w:after="0" w:line="240" w:lineRule="auto"/>
                  </w:pPr>
                  <w:r>
                    <w:rPr>
                      <w:rFonts w:eastAsia="Arial"/>
                      <w:color w:val="000000"/>
                      <w:lang w:bidi="ru-ru" w:val="ru-ru"/>
                    </w:rPr>
                    <w:t xml:space="preserve">Да</w:t>
                  </w:r>
                </w:p>
              </w:tc>
            </w:tr>
            <w:tr w:rsidR="00A37FFA" w14:paraId="4D959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5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8D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F1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10F6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16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42E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733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2444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92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B0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DB2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2AD29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D4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BF9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EEDB" w14:textId="77777777" w:rsidR="00A37FFA" w:rsidRDefault="00A37FFA" w:rsidP="00A37FFA">
                  <w:pPr>
                    <w:spacing w:after="0" w:line="240" w:lineRule="auto"/>
                  </w:pPr>
                </w:p>
              </w:tc>
            </w:tr>
            <w:tr w:rsidR="00A37FFA" w14:paraId="23476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4E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782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8E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4D52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13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32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297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6780D1" w14:textId="77777777" w:rsidR="00A37FFA" w:rsidRDefault="00A37FFA" w:rsidP="00A37FFA">
            <w:pPr>
              <w:spacing w:after="0" w:line="240" w:lineRule="auto"/>
            </w:pPr>
          </w:p>
        </w:tc>
        <w:tc>
          <w:tcPr>
            <w:tcW w:w="149" w:type="dxa"/>
          </w:tcPr>
          <w:p w14:paraId="22C5B0DD" w14:textId="77777777" w:rsidR="00A37FFA" w:rsidRDefault="00A37FFA" w:rsidP="00A37FFA">
            <w:pPr>
              <w:pStyle w:val="EmptyCellLayoutStyle"/>
              <w:spacing w:after="0" w:line="240" w:lineRule="auto"/>
            </w:pPr>
          </w:p>
        </w:tc>
      </w:tr>
      <w:tr w:rsidR="00A37FFA" w14:paraId="76E1AF18" w14:textId="77777777" w:rsidTr="00A37FFA">
        <w:trPr>
          <w:trHeight w:val="80"/>
        </w:trPr>
        <w:tc>
          <w:tcPr>
            <w:tcW w:w="54" w:type="dxa"/>
          </w:tcPr>
          <w:p w14:paraId="58C83E54" w14:textId="77777777" w:rsidR="00A37FFA" w:rsidRDefault="00A37FFA" w:rsidP="00A37FFA">
            <w:pPr>
              <w:pStyle w:val="EmptyCellLayoutStyle"/>
              <w:spacing w:after="0" w:line="240" w:lineRule="auto"/>
            </w:pPr>
          </w:p>
        </w:tc>
        <w:tc>
          <w:tcPr>
            <w:tcW w:w="10395" w:type="dxa"/>
          </w:tcPr>
          <w:p w14:paraId="150C0438" w14:textId="77777777" w:rsidR="00A37FFA" w:rsidRDefault="00A37FFA" w:rsidP="00A37FFA">
            <w:pPr>
              <w:pStyle w:val="EmptyCellLayoutStyle"/>
              <w:spacing w:after="0" w:line="240" w:lineRule="auto"/>
            </w:pPr>
          </w:p>
        </w:tc>
        <w:tc>
          <w:tcPr>
            <w:tcW w:w="149" w:type="dxa"/>
          </w:tcPr>
          <w:p w14:paraId="090A9ACF" w14:textId="77777777" w:rsidR="00A37FFA" w:rsidRDefault="00A37FFA" w:rsidP="00A37FFA">
            <w:pPr>
              <w:pStyle w:val="EmptyCellLayoutStyle"/>
              <w:spacing w:after="0" w:line="240" w:lineRule="auto"/>
            </w:pPr>
          </w:p>
        </w:tc>
      </w:tr>
    </w:tbl>
    <w:p xmlns:w="http://schemas.openxmlformats.org/wordprocessingml/2006/main" w14:paraId="4B0718E4" w14:textId="77777777" w:rsidR="00A37FFA" w:rsidRDefault="00A37FFA" w:rsidP="00A37FFA">
      <w:pPr>
        <w:spacing w:after="0" w:line="240" w:lineRule="auto"/>
      </w:pPr>
    </w:p>
    <w:p xmlns:w="http://schemas.openxmlformats.org/wordprocessingml/2006/main" w14:paraId="6A52AF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учетная запись заблокирована</w:t>
      </w:r>
    </w:p>
    <w:p xmlns:w="http://schemas.openxmlformats.org/wordprocessingml/2006/main" w14:paraId="011D14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сети с помощью заблокированной учетной записи. В журнале безопасности Linux имя данного пользователя указывается в событии MSSQLSERVER с идентификатором 1848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597A2E" w14:textId="77777777" w:rsidTr="00A37FFA">
        <w:trPr>
          <w:trHeight w:val="54"/>
        </w:trPr>
        <w:tc>
          <w:tcPr>
            <w:tcW w:w="54" w:type="dxa"/>
          </w:tcPr>
          <w:p w14:paraId="53B44D99" w14:textId="77777777" w:rsidR="00A37FFA" w:rsidRDefault="00A37FFA" w:rsidP="00A37FFA">
            <w:pPr>
              <w:pStyle w:val="EmptyCellLayoutStyle"/>
              <w:spacing w:after="0" w:line="240" w:lineRule="auto"/>
            </w:pPr>
          </w:p>
        </w:tc>
        <w:tc>
          <w:tcPr>
            <w:tcW w:w="10395" w:type="dxa"/>
          </w:tcPr>
          <w:p w14:paraId="4711BED9" w14:textId="77777777" w:rsidR="00A37FFA" w:rsidRDefault="00A37FFA" w:rsidP="00A37FFA">
            <w:pPr>
              <w:pStyle w:val="EmptyCellLayoutStyle"/>
              <w:spacing w:after="0" w:line="240" w:lineRule="auto"/>
            </w:pPr>
          </w:p>
        </w:tc>
        <w:tc>
          <w:tcPr>
            <w:tcW w:w="149" w:type="dxa"/>
          </w:tcPr>
          <w:p w14:paraId="0ED36F17" w14:textId="77777777" w:rsidR="00A37FFA" w:rsidRDefault="00A37FFA" w:rsidP="00A37FFA">
            <w:pPr>
              <w:pStyle w:val="EmptyCellLayoutStyle"/>
              <w:spacing w:after="0" w:line="240" w:lineRule="auto"/>
            </w:pPr>
          </w:p>
        </w:tc>
      </w:tr>
      <w:tr w:rsidR="00A37FFA" w14:paraId="12A14247" w14:textId="77777777" w:rsidTr="00A37FFA">
        <w:tc>
          <w:tcPr>
            <w:tcW w:w="54" w:type="dxa"/>
          </w:tcPr>
          <w:p w14:paraId="63B11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E3F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81F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3FA3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CCC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8BE4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E4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16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4F3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F5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8F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311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7D93A" w14:textId="77777777" w:rsidR="00A37FFA" w:rsidRDefault="00A37FFA" w:rsidP="00A37FFA">
                  <w:pPr>
                    <w:spacing w:after="0" w:line="240" w:lineRule="auto"/>
                  </w:pPr>
                  <w:r>
                    <w:rPr>
                      <w:rFonts w:eastAsia="Arial"/>
                      <w:color w:val="000000"/>
                      <w:lang w:bidi="ru-ru" w:val="ru-ru"/>
                    </w:rPr>
                    <w:t xml:space="preserve">Да</w:t>
                  </w:r>
                </w:p>
              </w:tc>
            </w:tr>
            <w:tr w:rsidR="00A37FFA" w14:paraId="59EB9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5A4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ED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F5E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64E1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4B1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EE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73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9530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5B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87F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C6E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13C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395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8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04995" w14:textId="77777777" w:rsidR="00A37FFA" w:rsidRDefault="00A37FFA" w:rsidP="00A37FFA">
                  <w:pPr>
                    <w:spacing w:after="0" w:line="240" w:lineRule="auto"/>
                  </w:pPr>
                </w:p>
              </w:tc>
            </w:tr>
            <w:tr w:rsidR="00A37FFA" w14:paraId="4D558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6F9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AC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69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1872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087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67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ECD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F34F14" w14:textId="77777777" w:rsidR="00A37FFA" w:rsidRDefault="00A37FFA" w:rsidP="00A37FFA">
            <w:pPr>
              <w:spacing w:after="0" w:line="240" w:lineRule="auto"/>
            </w:pPr>
          </w:p>
        </w:tc>
        <w:tc>
          <w:tcPr>
            <w:tcW w:w="149" w:type="dxa"/>
          </w:tcPr>
          <w:p w14:paraId="692D8702" w14:textId="77777777" w:rsidR="00A37FFA" w:rsidRDefault="00A37FFA" w:rsidP="00A37FFA">
            <w:pPr>
              <w:pStyle w:val="EmptyCellLayoutStyle"/>
              <w:spacing w:after="0" w:line="240" w:lineRule="auto"/>
            </w:pPr>
          </w:p>
        </w:tc>
      </w:tr>
      <w:tr w:rsidR="00A37FFA" w14:paraId="099AB85E" w14:textId="77777777" w:rsidTr="00A37FFA">
        <w:trPr>
          <w:trHeight w:val="80"/>
        </w:trPr>
        <w:tc>
          <w:tcPr>
            <w:tcW w:w="54" w:type="dxa"/>
          </w:tcPr>
          <w:p w14:paraId="4F785C82" w14:textId="77777777" w:rsidR="00A37FFA" w:rsidRDefault="00A37FFA" w:rsidP="00A37FFA">
            <w:pPr>
              <w:pStyle w:val="EmptyCellLayoutStyle"/>
              <w:spacing w:after="0" w:line="240" w:lineRule="auto"/>
            </w:pPr>
          </w:p>
        </w:tc>
        <w:tc>
          <w:tcPr>
            <w:tcW w:w="10395" w:type="dxa"/>
          </w:tcPr>
          <w:p w14:paraId="5781C257" w14:textId="77777777" w:rsidR="00A37FFA" w:rsidRDefault="00A37FFA" w:rsidP="00A37FFA">
            <w:pPr>
              <w:pStyle w:val="EmptyCellLayoutStyle"/>
              <w:spacing w:after="0" w:line="240" w:lineRule="auto"/>
            </w:pPr>
          </w:p>
        </w:tc>
        <w:tc>
          <w:tcPr>
            <w:tcW w:w="149" w:type="dxa"/>
          </w:tcPr>
          <w:p w14:paraId="280958A7" w14:textId="77777777" w:rsidR="00A37FFA" w:rsidRDefault="00A37FFA" w:rsidP="00A37FFA">
            <w:pPr>
              <w:pStyle w:val="EmptyCellLayoutStyle"/>
              <w:spacing w:after="0" w:line="240" w:lineRule="auto"/>
            </w:pPr>
          </w:p>
        </w:tc>
      </w:tr>
    </w:tbl>
    <w:p xmlns:w="http://schemas.openxmlformats.org/wordprocessingml/2006/main" w14:paraId="0F9F9C62" w14:textId="77777777" w:rsidR="00A37FFA" w:rsidRDefault="00A37FFA" w:rsidP="00A37FFA">
      <w:pPr>
        <w:spacing w:after="0" w:line="240" w:lineRule="auto"/>
      </w:pPr>
    </w:p>
    <w:p xmlns:w="http://schemas.openxmlformats.org/wordprocessingml/2006/main" w14:paraId="793F11D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документ XML невозможно создать из-за недостатка памяти на сервере. Используйте процедуру sp_xml_removedocument для освобождения XML-документов</w:t>
      </w:r>
    </w:p>
    <w:p xmlns:w="http://schemas.openxmlformats.org/wordprocessingml/2006/main" w14:paraId="039C9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выполнении sp_XML_preparedocument, разобранный документ XML хранится во внутренней кэш-памяти SQL Server 2000. Средство синтаксического анализа MSXML использует не более одной восьмой части всей памяти, доступной для SQL Server. Не хватает памяти в части кэша, выделяемой на MSXML, чтобы открыть документ, указанный в инструкции sp_XML_preparedocument. Это может быть вызвано тем, что указанный документ слишком велик или в памяти находится слишком много документов, поэтому не остается достаточно места для нового докумен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7B9643" w14:textId="77777777" w:rsidTr="00A37FFA">
        <w:trPr>
          <w:trHeight w:val="54"/>
        </w:trPr>
        <w:tc>
          <w:tcPr>
            <w:tcW w:w="54" w:type="dxa"/>
          </w:tcPr>
          <w:p w14:paraId="2A92759C" w14:textId="77777777" w:rsidR="00A37FFA" w:rsidRDefault="00A37FFA" w:rsidP="00A37FFA">
            <w:pPr>
              <w:pStyle w:val="EmptyCellLayoutStyle"/>
              <w:spacing w:after="0" w:line="240" w:lineRule="auto"/>
            </w:pPr>
          </w:p>
        </w:tc>
        <w:tc>
          <w:tcPr>
            <w:tcW w:w="10395" w:type="dxa"/>
          </w:tcPr>
          <w:p w14:paraId="4FB69E5D" w14:textId="77777777" w:rsidR="00A37FFA" w:rsidRDefault="00A37FFA" w:rsidP="00A37FFA">
            <w:pPr>
              <w:pStyle w:val="EmptyCellLayoutStyle"/>
              <w:spacing w:after="0" w:line="240" w:lineRule="auto"/>
            </w:pPr>
          </w:p>
        </w:tc>
        <w:tc>
          <w:tcPr>
            <w:tcW w:w="149" w:type="dxa"/>
          </w:tcPr>
          <w:p w14:paraId="2BE63492" w14:textId="77777777" w:rsidR="00A37FFA" w:rsidRDefault="00A37FFA" w:rsidP="00A37FFA">
            <w:pPr>
              <w:pStyle w:val="EmptyCellLayoutStyle"/>
              <w:spacing w:after="0" w:line="240" w:lineRule="auto"/>
            </w:pPr>
          </w:p>
        </w:tc>
      </w:tr>
      <w:tr w:rsidR="00A37FFA" w14:paraId="10CE251A" w14:textId="77777777" w:rsidTr="00A37FFA">
        <w:tc>
          <w:tcPr>
            <w:tcW w:w="54" w:type="dxa"/>
          </w:tcPr>
          <w:p w14:paraId="55405E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939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DD7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216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CCB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0B7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F0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F6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0C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794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6C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8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8797B" w14:textId="77777777" w:rsidR="00A37FFA" w:rsidRDefault="00A37FFA" w:rsidP="00A37FFA">
                  <w:pPr>
                    <w:spacing w:after="0" w:line="240" w:lineRule="auto"/>
                  </w:pPr>
                  <w:r>
                    <w:rPr>
                      <w:rFonts w:eastAsia="Arial"/>
                      <w:color w:val="000000"/>
                      <w:lang w:bidi="ru-ru" w:val="ru-ru"/>
                    </w:rPr>
                    <w:t xml:space="preserve">Да</w:t>
                  </w:r>
                </w:p>
              </w:tc>
            </w:tr>
            <w:tr w:rsidR="00A37FFA" w14:paraId="5A413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0C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FC6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84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1744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D3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547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461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9AD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3C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F63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8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7F40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3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71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FF0A" w14:textId="77777777" w:rsidR="00A37FFA" w:rsidRDefault="00A37FFA" w:rsidP="00A37FFA">
                  <w:pPr>
                    <w:spacing w:after="0" w:line="240" w:lineRule="auto"/>
                  </w:pPr>
                </w:p>
              </w:tc>
            </w:tr>
            <w:tr w:rsidR="00A37FFA" w14:paraId="51D9C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9F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39D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2E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9047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F9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C2E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1E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6BBDFC" w14:textId="77777777" w:rsidR="00A37FFA" w:rsidRDefault="00A37FFA" w:rsidP="00A37FFA">
            <w:pPr>
              <w:spacing w:after="0" w:line="240" w:lineRule="auto"/>
            </w:pPr>
          </w:p>
        </w:tc>
        <w:tc>
          <w:tcPr>
            <w:tcW w:w="149" w:type="dxa"/>
          </w:tcPr>
          <w:p w14:paraId="0F642AE4" w14:textId="77777777" w:rsidR="00A37FFA" w:rsidRDefault="00A37FFA" w:rsidP="00A37FFA">
            <w:pPr>
              <w:pStyle w:val="EmptyCellLayoutStyle"/>
              <w:spacing w:after="0" w:line="240" w:lineRule="auto"/>
            </w:pPr>
          </w:p>
        </w:tc>
      </w:tr>
      <w:tr w:rsidR="00A37FFA" w14:paraId="7091E7FE" w14:textId="77777777" w:rsidTr="00A37FFA">
        <w:trPr>
          <w:trHeight w:val="80"/>
        </w:trPr>
        <w:tc>
          <w:tcPr>
            <w:tcW w:w="54" w:type="dxa"/>
          </w:tcPr>
          <w:p w14:paraId="4F7219BB" w14:textId="77777777" w:rsidR="00A37FFA" w:rsidRDefault="00A37FFA" w:rsidP="00A37FFA">
            <w:pPr>
              <w:pStyle w:val="EmptyCellLayoutStyle"/>
              <w:spacing w:after="0" w:line="240" w:lineRule="auto"/>
            </w:pPr>
          </w:p>
        </w:tc>
        <w:tc>
          <w:tcPr>
            <w:tcW w:w="10395" w:type="dxa"/>
          </w:tcPr>
          <w:p w14:paraId="6751F91E" w14:textId="77777777" w:rsidR="00A37FFA" w:rsidRDefault="00A37FFA" w:rsidP="00A37FFA">
            <w:pPr>
              <w:pStyle w:val="EmptyCellLayoutStyle"/>
              <w:spacing w:after="0" w:line="240" w:lineRule="auto"/>
            </w:pPr>
          </w:p>
        </w:tc>
        <w:tc>
          <w:tcPr>
            <w:tcW w:w="149" w:type="dxa"/>
          </w:tcPr>
          <w:p w14:paraId="4ECEDA1A" w14:textId="77777777" w:rsidR="00A37FFA" w:rsidRDefault="00A37FFA" w:rsidP="00A37FFA">
            <w:pPr>
              <w:pStyle w:val="EmptyCellLayoutStyle"/>
              <w:spacing w:after="0" w:line="240" w:lineRule="auto"/>
            </w:pPr>
          </w:p>
        </w:tc>
      </w:tr>
    </w:tbl>
    <w:p xmlns:w="http://schemas.openxmlformats.org/wordprocessingml/2006/main" w14:paraId="287DDF3B" w14:textId="77777777" w:rsidR="00A37FFA" w:rsidRDefault="00A37FFA" w:rsidP="00A37FFA">
      <w:pPr>
        <w:spacing w:after="0" w:line="240" w:lineRule="auto"/>
      </w:pPr>
    </w:p>
    <w:p xmlns:w="http://schemas.openxmlformats.org/wordprocessingml/2006/main" w14:paraId="7FE999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аблица конфликтов не существует</w:t>
      </w:r>
    </w:p>
    <w:p xmlns:w="http://schemas.openxmlformats.org/wordprocessingml/2006/main" w14:paraId="3FC1E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попытке добавить или удалить столбец к статье слияния, но таблица конфликтов, указанная в sysmergearticles для модифицированной статьи, статьи на самом деле не существует в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ABE326" w14:textId="77777777" w:rsidTr="00A37FFA">
        <w:trPr>
          <w:trHeight w:val="54"/>
        </w:trPr>
        <w:tc>
          <w:tcPr>
            <w:tcW w:w="54" w:type="dxa"/>
          </w:tcPr>
          <w:p w14:paraId="0BD32C7A" w14:textId="77777777" w:rsidR="00A37FFA" w:rsidRDefault="00A37FFA" w:rsidP="00A37FFA">
            <w:pPr>
              <w:pStyle w:val="EmptyCellLayoutStyle"/>
              <w:spacing w:after="0" w:line="240" w:lineRule="auto"/>
            </w:pPr>
          </w:p>
        </w:tc>
        <w:tc>
          <w:tcPr>
            <w:tcW w:w="10395" w:type="dxa"/>
          </w:tcPr>
          <w:p w14:paraId="3F5DE956" w14:textId="77777777" w:rsidR="00A37FFA" w:rsidRDefault="00A37FFA" w:rsidP="00A37FFA">
            <w:pPr>
              <w:pStyle w:val="EmptyCellLayoutStyle"/>
              <w:spacing w:after="0" w:line="240" w:lineRule="auto"/>
            </w:pPr>
          </w:p>
        </w:tc>
        <w:tc>
          <w:tcPr>
            <w:tcW w:w="149" w:type="dxa"/>
          </w:tcPr>
          <w:p w14:paraId="10CD57BF" w14:textId="77777777" w:rsidR="00A37FFA" w:rsidRDefault="00A37FFA" w:rsidP="00A37FFA">
            <w:pPr>
              <w:pStyle w:val="EmptyCellLayoutStyle"/>
              <w:spacing w:after="0" w:line="240" w:lineRule="auto"/>
            </w:pPr>
          </w:p>
        </w:tc>
      </w:tr>
      <w:tr w:rsidR="00A37FFA" w14:paraId="75CE2818" w14:textId="77777777" w:rsidTr="00A37FFA">
        <w:tc>
          <w:tcPr>
            <w:tcW w:w="54" w:type="dxa"/>
          </w:tcPr>
          <w:p w14:paraId="4D35FB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C16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C52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3BB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AD1D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C47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A7C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04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E77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D384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9E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7E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B0FA1" w14:textId="77777777" w:rsidR="00A37FFA" w:rsidRDefault="00A37FFA" w:rsidP="00A37FFA">
                  <w:pPr>
                    <w:spacing w:after="0" w:line="240" w:lineRule="auto"/>
                  </w:pPr>
                  <w:r>
                    <w:rPr>
                      <w:rFonts w:eastAsia="Arial"/>
                      <w:color w:val="000000"/>
                      <w:lang w:bidi="ru-ru" w:val="ru-ru"/>
                    </w:rPr>
                    <w:t xml:space="preserve">Да</w:t>
                  </w:r>
                </w:p>
              </w:tc>
            </w:tr>
            <w:tr w:rsidR="00A37FFA" w14:paraId="1E0DF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B9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C9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F8C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232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92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E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216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96C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F3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E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3B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1191E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454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536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76FCE" w14:textId="77777777" w:rsidR="00A37FFA" w:rsidRDefault="00A37FFA" w:rsidP="00A37FFA">
                  <w:pPr>
                    <w:spacing w:after="0" w:line="240" w:lineRule="auto"/>
                  </w:pPr>
                </w:p>
              </w:tc>
            </w:tr>
            <w:tr w:rsidR="00A37FFA" w14:paraId="7511A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7C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0B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2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65330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FB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7A3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7F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6B5689" w14:textId="77777777" w:rsidR="00A37FFA" w:rsidRDefault="00A37FFA" w:rsidP="00A37FFA">
            <w:pPr>
              <w:spacing w:after="0" w:line="240" w:lineRule="auto"/>
            </w:pPr>
          </w:p>
        </w:tc>
        <w:tc>
          <w:tcPr>
            <w:tcW w:w="149" w:type="dxa"/>
          </w:tcPr>
          <w:p w14:paraId="40E394BF" w14:textId="77777777" w:rsidR="00A37FFA" w:rsidRDefault="00A37FFA" w:rsidP="00A37FFA">
            <w:pPr>
              <w:pStyle w:val="EmptyCellLayoutStyle"/>
              <w:spacing w:after="0" w:line="240" w:lineRule="auto"/>
            </w:pPr>
          </w:p>
        </w:tc>
      </w:tr>
      <w:tr w:rsidR="00A37FFA" w14:paraId="2F696E88" w14:textId="77777777" w:rsidTr="00A37FFA">
        <w:trPr>
          <w:trHeight w:val="80"/>
        </w:trPr>
        <w:tc>
          <w:tcPr>
            <w:tcW w:w="54" w:type="dxa"/>
          </w:tcPr>
          <w:p w14:paraId="00E51037" w14:textId="77777777" w:rsidR="00A37FFA" w:rsidRDefault="00A37FFA" w:rsidP="00A37FFA">
            <w:pPr>
              <w:pStyle w:val="EmptyCellLayoutStyle"/>
              <w:spacing w:after="0" w:line="240" w:lineRule="auto"/>
            </w:pPr>
          </w:p>
        </w:tc>
        <w:tc>
          <w:tcPr>
            <w:tcW w:w="10395" w:type="dxa"/>
          </w:tcPr>
          <w:p w14:paraId="6EABCC3E" w14:textId="77777777" w:rsidR="00A37FFA" w:rsidRDefault="00A37FFA" w:rsidP="00A37FFA">
            <w:pPr>
              <w:pStyle w:val="EmptyCellLayoutStyle"/>
              <w:spacing w:after="0" w:line="240" w:lineRule="auto"/>
            </w:pPr>
          </w:p>
        </w:tc>
        <w:tc>
          <w:tcPr>
            <w:tcW w:w="149" w:type="dxa"/>
          </w:tcPr>
          <w:p w14:paraId="4FC7648E" w14:textId="77777777" w:rsidR="00A37FFA" w:rsidRDefault="00A37FFA" w:rsidP="00A37FFA">
            <w:pPr>
              <w:pStyle w:val="EmptyCellLayoutStyle"/>
              <w:spacing w:after="0" w:line="240" w:lineRule="auto"/>
            </w:pPr>
          </w:p>
        </w:tc>
      </w:tr>
    </w:tbl>
    <w:p xmlns:w="http://schemas.openxmlformats.org/wordprocessingml/2006/main" w14:paraId="7AC2342A" w14:textId="77777777" w:rsidR="00A37FFA" w:rsidRDefault="00A37FFA" w:rsidP="00A37FFA">
      <w:pPr>
        <w:spacing w:after="0" w:line="240" w:lineRule="auto"/>
      </w:pPr>
    </w:p>
    <w:p xmlns:w="http://schemas.openxmlformats.org/wordprocessingml/2006/main" w14:paraId="07582A8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открыть файл журнала ошибок</w:t>
      </w:r>
    </w:p>
    <w:p xmlns:w="http://schemas.openxmlformats.org/wordprocessingml/2006/main" w14:paraId="5C63DC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установке Microsoft SQL Server на разделе NTFS, убедитесь, что права доступа к файлам NTFS допускают чтение и запись. В противном случае в журнале приложений Linux может появиться это сообщение об ошибке (для каждой попытки установ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5504AA" w14:textId="77777777" w:rsidTr="00A37FFA">
        <w:trPr>
          <w:trHeight w:val="54"/>
        </w:trPr>
        <w:tc>
          <w:tcPr>
            <w:tcW w:w="54" w:type="dxa"/>
          </w:tcPr>
          <w:p w14:paraId="7E01819B" w14:textId="77777777" w:rsidR="00A37FFA" w:rsidRDefault="00A37FFA" w:rsidP="00A37FFA">
            <w:pPr>
              <w:pStyle w:val="EmptyCellLayoutStyle"/>
              <w:spacing w:after="0" w:line="240" w:lineRule="auto"/>
            </w:pPr>
          </w:p>
        </w:tc>
        <w:tc>
          <w:tcPr>
            <w:tcW w:w="10395" w:type="dxa"/>
          </w:tcPr>
          <w:p w14:paraId="1AD6156A" w14:textId="77777777" w:rsidR="00A37FFA" w:rsidRDefault="00A37FFA" w:rsidP="00A37FFA">
            <w:pPr>
              <w:pStyle w:val="EmptyCellLayoutStyle"/>
              <w:spacing w:after="0" w:line="240" w:lineRule="auto"/>
            </w:pPr>
          </w:p>
        </w:tc>
        <w:tc>
          <w:tcPr>
            <w:tcW w:w="149" w:type="dxa"/>
          </w:tcPr>
          <w:p w14:paraId="220051F6" w14:textId="77777777" w:rsidR="00A37FFA" w:rsidRDefault="00A37FFA" w:rsidP="00A37FFA">
            <w:pPr>
              <w:pStyle w:val="EmptyCellLayoutStyle"/>
              <w:spacing w:after="0" w:line="240" w:lineRule="auto"/>
            </w:pPr>
          </w:p>
        </w:tc>
      </w:tr>
      <w:tr w:rsidR="00A37FFA" w14:paraId="68CAC605" w14:textId="77777777" w:rsidTr="00A37FFA">
        <w:tc>
          <w:tcPr>
            <w:tcW w:w="54" w:type="dxa"/>
          </w:tcPr>
          <w:p w14:paraId="35A0AD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4A7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27F7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F7E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DCE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270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38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1D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55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BF00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26D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50A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3DF07" w14:textId="77777777" w:rsidR="00A37FFA" w:rsidRDefault="00A37FFA" w:rsidP="00A37FFA">
                  <w:pPr>
                    <w:spacing w:after="0" w:line="240" w:lineRule="auto"/>
                  </w:pPr>
                  <w:r>
                    <w:rPr>
                      <w:rFonts w:eastAsia="Arial"/>
                      <w:color w:val="000000"/>
                      <w:lang w:bidi="ru-ru" w:val="ru-ru"/>
                    </w:rPr>
                    <w:t xml:space="preserve">Да</w:t>
                  </w:r>
                </w:p>
              </w:tc>
            </w:tr>
            <w:tr w:rsidR="00A37FFA" w14:paraId="28F8D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5D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24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2E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9CC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CB3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36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9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552EB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EA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7B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8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CD55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51F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1B8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D424C" w14:textId="77777777" w:rsidR="00A37FFA" w:rsidRDefault="00A37FFA" w:rsidP="00A37FFA">
                  <w:pPr>
                    <w:spacing w:after="0" w:line="240" w:lineRule="auto"/>
                  </w:pPr>
                </w:p>
              </w:tc>
            </w:tr>
            <w:tr w:rsidR="00A37FFA" w14:paraId="3E0D8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14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6F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7B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E4E5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05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7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3A1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DE5723" w14:textId="77777777" w:rsidR="00A37FFA" w:rsidRDefault="00A37FFA" w:rsidP="00A37FFA">
            <w:pPr>
              <w:spacing w:after="0" w:line="240" w:lineRule="auto"/>
            </w:pPr>
          </w:p>
        </w:tc>
        <w:tc>
          <w:tcPr>
            <w:tcW w:w="149" w:type="dxa"/>
          </w:tcPr>
          <w:p w14:paraId="52C19DAD" w14:textId="77777777" w:rsidR="00A37FFA" w:rsidRDefault="00A37FFA" w:rsidP="00A37FFA">
            <w:pPr>
              <w:pStyle w:val="EmptyCellLayoutStyle"/>
              <w:spacing w:after="0" w:line="240" w:lineRule="auto"/>
            </w:pPr>
          </w:p>
        </w:tc>
      </w:tr>
      <w:tr w:rsidR="00A37FFA" w14:paraId="3E6B26C9" w14:textId="77777777" w:rsidTr="00A37FFA">
        <w:trPr>
          <w:trHeight w:val="80"/>
        </w:trPr>
        <w:tc>
          <w:tcPr>
            <w:tcW w:w="54" w:type="dxa"/>
          </w:tcPr>
          <w:p w14:paraId="461B954B" w14:textId="77777777" w:rsidR="00A37FFA" w:rsidRDefault="00A37FFA" w:rsidP="00A37FFA">
            <w:pPr>
              <w:pStyle w:val="EmptyCellLayoutStyle"/>
              <w:spacing w:after="0" w:line="240" w:lineRule="auto"/>
            </w:pPr>
          </w:p>
        </w:tc>
        <w:tc>
          <w:tcPr>
            <w:tcW w:w="10395" w:type="dxa"/>
          </w:tcPr>
          <w:p w14:paraId="2B3B322B" w14:textId="77777777" w:rsidR="00A37FFA" w:rsidRDefault="00A37FFA" w:rsidP="00A37FFA">
            <w:pPr>
              <w:pStyle w:val="EmptyCellLayoutStyle"/>
              <w:spacing w:after="0" w:line="240" w:lineRule="auto"/>
            </w:pPr>
          </w:p>
        </w:tc>
        <w:tc>
          <w:tcPr>
            <w:tcW w:w="149" w:type="dxa"/>
          </w:tcPr>
          <w:p w14:paraId="19005FE2" w14:textId="77777777" w:rsidR="00A37FFA" w:rsidRDefault="00A37FFA" w:rsidP="00A37FFA">
            <w:pPr>
              <w:pStyle w:val="EmptyCellLayoutStyle"/>
              <w:spacing w:after="0" w:line="240" w:lineRule="auto"/>
            </w:pPr>
          </w:p>
        </w:tc>
      </w:tr>
    </w:tbl>
    <w:p xmlns:w="http://schemas.openxmlformats.org/wordprocessingml/2006/main" w14:paraId="2FBBC403" w14:textId="77777777" w:rsidR="00A37FFA" w:rsidRDefault="00A37FFA" w:rsidP="00A37FFA">
      <w:pPr>
        <w:spacing w:after="0" w:line="240" w:lineRule="auto"/>
      </w:pPr>
    </w:p>
    <w:p xmlns:w="http://schemas.openxmlformats.org/wordprocessingml/2006/main" w14:paraId="515B7C8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правильно установлена среда CLR</w:t>
      </w:r>
    </w:p>
    <w:p xmlns:w="http://schemas.openxmlformats.org/wordprocessingml/2006/main" w14:paraId="3DC463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становка Common Language Runtime (CLR) повреждена. Данная среда CLR установлена вместе с Microsoft .NET Framework.</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F3ADDC" w14:textId="77777777" w:rsidTr="00A37FFA">
        <w:trPr>
          <w:trHeight w:val="54"/>
        </w:trPr>
        <w:tc>
          <w:tcPr>
            <w:tcW w:w="54" w:type="dxa"/>
          </w:tcPr>
          <w:p w14:paraId="32341631" w14:textId="77777777" w:rsidR="00A37FFA" w:rsidRDefault="00A37FFA" w:rsidP="00A37FFA">
            <w:pPr>
              <w:pStyle w:val="EmptyCellLayoutStyle"/>
              <w:spacing w:after="0" w:line="240" w:lineRule="auto"/>
            </w:pPr>
          </w:p>
        </w:tc>
        <w:tc>
          <w:tcPr>
            <w:tcW w:w="10395" w:type="dxa"/>
          </w:tcPr>
          <w:p w14:paraId="1344344A" w14:textId="77777777" w:rsidR="00A37FFA" w:rsidRDefault="00A37FFA" w:rsidP="00A37FFA">
            <w:pPr>
              <w:pStyle w:val="EmptyCellLayoutStyle"/>
              <w:spacing w:after="0" w:line="240" w:lineRule="auto"/>
            </w:pPr>
          </w:p>
        </w:tc>
        <w:tc>
          <w:tcPr>
            <w:tcW w:w="149" w:type="dxa"/>
          </w:tcPr>
          <w:p w14:paraId="3A96B03B" w14:textId="77777777" w:rsidR="00A37FFA" w:rsidRDefault="00A37FFA" w:rsidP="00A37FFA">
            <w:pPr>
              <w:pStyle w:val="EmptyCellLayoutStyle"/>
              <w:spacing w:after="0" w:line="240" w:lineRule="auto"/>
            </w:pPr>
          </w:p>
        </w:tc>
      </w:tr>
      <w:tr w:rsidR="00A37FFA" w14:paraId="37DFF1E0" w14:textId="77777777" w:rsidTr="00A37FFA">
        <w:tc>
          <w:tcPr>
            <w:tcW w:w="54" w:type="dxa"/>
          </w:tcPr>
          <w:p w14:paraId="3C61B6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0793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9E58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B4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B78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95D3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2C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A7D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30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ED8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4B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85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02DD" w14:textId="77777777" w:rsidR="00A37FFA" w:rsidRDefault="00A37FFA" w:rsidP="00A37FFA">
                  <w:pPr>
                    <w:spacing w:after="0" w:line="240" w:lineRule="auto"/>
                  </w:pPr>
                  <w:r>
                    <w:rPr>
                      <w:rFonts w:eastAsia="Arial"/>
                      <w:color w:val="000000"/>
                      <w:lang w:bidi="ru-ru" w:val="ru-ru"/>
                    </w:rPr>
                    <w:t xml:space="preserve">Да</w:t>
                  </w:r>
                </w:p>
              </w:tc>
            </w:tr>
            <w:tr w:rsidR="00A37FFA" w14:paraId="657C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EE9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00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5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164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C3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4D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ECA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4D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1C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24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24A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926A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D6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3B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1399" w14:textId="77777777" w:rsidR="00A37FFA" w:rsidRDefault="00A37FFA" w:rsidP="00A37FFA">
                  <w:pPr>
                    <w:spacing w:after="0" w:line="240" w:lineRule="auto"/>
                  </w:pPr>
                </w:p>
              </w:tc>
            </w:tr>
            <w:tr w:rsidR="00A37FFA" w14:paraId="62C63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A5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A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928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666B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E5D9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F0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24F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451850" w14:textId="77777777" w:rsidR="00A37FFA" w:rsidRDefault="00A37FFA" w:rsidP="00A37FFA">
            <w:pPr>
              <w:spacing w:after="0" w:line="240" w:lineRule="auto"/>
            </w:pPr>
          </w:p>
        </w:tc>
        <w:tc>
          <w:tcPr>
            <w:tcW w:w="149" w:type="dxa"/>
          </w:tcPr>
          <w:p w14:paraId="6EC287C8" w14:textId="77777777" w:rsidR="00A37FFA" w:rsidRDefault="00A37FFA" w:rsidP="00A37FFA">
            <w:pPr>
              <w:pStyle w:val="EmptyCellLayoutStyle"/>
              <w:spacing w:after="0" w:line="240" w:lineRule="auto"/>
            </w:pPr>
          </w:p>
        </w:tc>
      </w:tr>
      <w:tr w:rsidR="00A37FFA" w14:paraId="35C760F4" w14:textId="77777777" w:rsidTr="00A37FFA">
        <w:trPr>
          <w:trHeight w:val="80"/>
        </w:trPr>
        <w:tc>
          <w:tcPr>
            <w:tcW w:w="54" w:type="dxa"/>
          </w:tcPr>
          <w:p w14:paraId="254EFFB5" w14:textId="77777777" w:rsidR="00A37FFA" w:rsidRDefault="00A37FFA" w:rsidP="00A37FFA">
            <w:pPr>
              <w:pStyle w:val="EmptyCellLayoutStyle"/>
              <w:spacing w:after="0" w:line="240" w:lineRule="auto"/>
            </w:pPr>
          </w:p>
        </w:tc>
        <w:tc>
          <w:tcPr>
            <w:tcW w:w="10395" w:type="dxa"/>
          </w:tcPr>
          <w:p w14:paraId="62B49AB8" w14:textId="77777777" w:rsidR="00A37FFA" w:rsidRDefault="00A37FFA" w:rsidP="00A37FFA">
            <w:pPr>
              <w:pStyle w:val="EmptyCellLayoutStyle"/>
              <w:spacing w:after="0" w:line="240" w:lineRule="auto"/>
            </w:pPr>
          </w:p>
        </w:tc>
        <w:tc>
          <w:tcPr>
            <w:tcW w:w="149" w:type="dxa"/>
          </w:tcPr>
          <w:p w14:paraId="45A06820" w14:textId="77777777" w:rsidR="00A37FFA" w:rsidRDefault="00A37FFA" w:rsidP="00A37FFA">
            <w:pPr>
              <w:pStyle w:val="EmptyCellLayoutStyle"/>
              <w:spacing w:after="0" w:line="240" w:lineRule="auto"/>
            </w:pPr>
          </w:p>
        </w:tc>
      </w:tr>
    </w:tbl>
    <w:p xmlns:w="http://schemas.openxmlformats.org/wordprocessingml/2006/main" w14:paraId="3CDF3580" w14:textId="77777777" w:rsidR="00A37FFA" w:rsidRDefault="00A37FFA" w:rsidP="00A37FFA">
      <w:pPr>
        <w:spacing w:after="0" w:line="240" w:lineRule="auto"/>
      </w:pPr>
    </w:p>
    <w:p xmlns:w="http://schemas.openxmlformats.org/wordprocessingml/2006/main" w14:paraId="5A1446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соответствие уровней в сбалансированном дереве, страница не соответствует уровню родительского элемента</w:t>
      </w:r>
    </w:p>
    <w:p xmlns:w="http://schemas.openxmlformats.org/wordprocessingml/2006/main" w14:paraId="56E405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сбалансированном дереве есть две страницы, связанные как родительская страница (P_ID2) и дочерняя (P_ID1). Текущий уровень (LEVEL1) в дочерней странице (P_ID1) не соответствует правилам уровней для сбалансированных деревьев при заданном уровне (LEVEL2) в родительской странице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5A1329" w14:textId="77777777" w:rsidTr="00A37FFA">
        <w:trPr>
          <w:trHeight w:val="54"/>
        </w:trPr>
        <w:tc>
          <w:tcPr>
            <w:tcW w:w="54" w:type="dxa"/>
          </w:tcPr>
          <w:p w14:paraId="04A30F3B" w14:textId="77777777" w:rsidR="00A37FFA" w:rsidRDefault="00A37FFA" w:rsidP="00A37FFA">
            <w:pPr>
              <w:pStyle w:val="EmptyCellLayoutStyle"/>
              <w:spacing w:after="0" w:line="240" w:lineRule="auto"/>
            </w:pPr>
          </w:p>
        </w:tc>
        <w:tc>
          <w:tcPr>
            <w:tcW w:w="10395" w:type="dxa"/>
          </w:tcPr>
          <w:p w14:paraId="7E8C0ACB" w14:textId="77777777" w:rsidR="00A37FFA" w:rsidRDefault="00A37FFA" w:rsidP="00A37FFA">
            <w:pPr>
              <w:pStyle w:val="EmptyCellLayoutStyle"/>
              <w:spacing w:after="0" w:line="240" w:lineRule="auto"/>
            </w:pPr>
          </w:p>
        </w:tc>
        <w:tc>
          <w:tcPr>
            <w:tcW w:w="149" w:type="dxa"/>
          </w:tcPr>
          <w:p w14:paraId="5D870F12" w14:textId="77777777" w:rsidR="00A37FFA" w:rsidRDefault="00A37FFA" w:rsidP="00A37FFA">
            <w:pPr>
              <w:pStyle w:val="EmptyCellLayoutStyle"/>
              <w:spacing w:after="0" w:line="240" w:lineRule="auto"/>
            </w:pPr>
          </w:p>
        </w:tc>
      </w:tr>
      <w:tr w:rsidR="00A37FFA" w14:paraId="2DBBC0CB" w14:textId="77777777" w:rsidTr="00A37FFA">
        <w:tc>
          <w:tcPr>
            <w:tcW w:w="54" w:type="dxa"/>
          </w:tcPr>
          <w:p w14:paraId="179DDB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9B9D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4E0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8B6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0BED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477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6F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63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33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0E3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4C6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404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F564B" w14:textId="77777777" w:rsidR="00A37FFA" w:rsidRDefault="00A37FFA" w:rsidP="00A37FFA">
                  <w:pPr>
                    <w:spacing w:after="0" w:line="240" w:lineRule="auto"/>
                  </w:pPr>
                  <w:r>
                    <w:rPr>
                      <w:rFonts w:eastAsia="Arial"/>
                      <w:color w:val="000000"/>
                      <w:lang w:bidi="ru-ru" w:val="ru-ru"/>
                    </w:rPr>
                    <w:t xml:space="preserve">Да</w:t>
                  </w:r>
                </w:p>
              </w:tc>
            </w:tr>
            <w:tr w:rsidR="00A37FFA" w14:paraId="2F782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671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1A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CA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852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DE9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97A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C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C17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C3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1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6BA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0B6A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D33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9DC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7253" w14:textId="77777777" w:rsidR="00A37FFA" w:rsidRDefault="00A37FFA" w:rsidP="00A37FFA">
                  <w:pPr>
                    <w:spacing w:after="0" w:line="240" w:lineRule="auto"/>
                  </w:pPr>
                </w:p>
              </w:tc>
            </w:tr>
            <w:tr w:rsidR="00A37FFA" w14:paraId="1011D4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E9B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412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F0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CE0DD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32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A7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8C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9762D0" w14:textId="77777777" w:rsidR="00A37FFA" w:rsidRDefault="00A37FFA" w:rsidP="00A37FFA">
            <w:pPr>
              <w:spacing w:after="0" w:line="240" w:lineRule="auto"/>
            </w:pPr>
          </w:p>
        </w:tc>
        <w:tc>
          <w:tcPr>
            <w:tcW w:w="149" w:type="dxa"/>
          </w:tcPr>
          <w:p w14:paraId="4FB6AA9A" w14:textId="77777777" w:rsidR="00A37FFA" w:rsidRDefault="00A37FFA" w:rsidP="00A37FFA">
            <w:pPr>
              <w:pStyle w:val="EmptyCellLayoutStyle"/>
              <w:spacing w:after="0" w:line="240" w:lineRule="auto"/>
            </w:pPr>
          </w:p>
        </w:tc>
      </w:tr>
      <w:tr w:rsidR="00A37FFA" w14:paraId="1087A990" w14:textId="77777777" w:rsidTr="00A37FFA">
        <w:trPr>
          <w:trHeight w:val="80"/>
        </w:trPr>
        <w:tc>
          <w:tcPr>
            <w:tcW w:w="54" w:type="dxa"/>
          </w:tcPr>
          <w:p w14:paraId="16E00656" w14:textId="77777777" w:rsidR="00A37FFA" w:rsidRDefault="00A37FFA" w:rsidP="00A37FFA">
            <w:pPr>
              <w:pStyle w:val="EmptyCellLayoutStyle"/>
              <w:spacing w:after="0" w:line="240" w:lineRule="auto"/>
            </w:pPr>
          </w:p>
        </w:tc>
        <w:tc>
          <w:tcPr>
            <w:tcW w:w="10395" w:type="dxa"/>
          </w:tcPr>
          <w:p w14:paraId="2B5FDBDF" w14:textId="77777777" w:rsidR="00A37FFA" w:rsidRDefault="00A37FFA" w:rsidP="00A37FFA">
            <w:pPr>
              <w:pStyle w:val="EmptyCellLayoutStyle"/>
              <w:spacing w:after="0" w:line="240" w:lineRule="auto"/>
            </w:pPr>
          </w:p>
        </w:tc>
        <w:tc>
          <w:tcPr>
            <w:tcW w:w="149" w:type="dxa"/>
          </w:tcPr>
          <w:p w14:paraId="1782D08F" w14:textId="77777777" w:rsidR="00A37FFA" w:rsidRDefault="00A37FFA" w:rsidP="00A37FFA">
            <w:pPr>
              <w:pStyle w:val="EmptyCellLayoutStyle"/>
              <w:spacing w:after="0" w:line="240" w:lineRule="auto"/>
            </w:pPr>
          </w:p>
        </w:tc>
      </w:tr>
    </w:tbl>
    <w:p xmlns:w="http://schemas.openxmlformats.org/wordprocessingml/2006/main" w14:paraId="3F80A1D9" w14:textId="77777777" w:rsidR="00A37FFA" w:rsidRDefault="00A37FFA" w:rsidP="00A37FFA">
      <w:pPr>
        <w:spacing w:after="0" w:line="240" w:lineRule="auto"/>
      </w:pPr>
    </w:p>
    <w:p xmlns:w="http://schemas.openxmlformats.org/wordprocessingml/2006/main" w14:paraId="44CDE5F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проверка не пройдена. Слот перекрывается с предыдущей строкой</w:t>
      </w:r>
    </w:p>
    <w:p xmlns:w="http://schemas.openxmlformats.org/wordprocessingml/2006/main" w14:paraId="29FAF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мещение области памяти S_ID в массиве смещений областей памяти не превышает конца предыдущей области памяти или равно ему, поэтому они перекрываются. TEST равен «sorted [i].offset &gt;= max», где левая часть выражения означает ADDRESS, а «max» — конец предыдущей области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E4716B" w14:textId="77777777" w:rsidTr="00A37FFA">
        <w:trPr>
          <w:trHeight w:val="54"/>
        </w:trPr>
        <w:tc>
          <w:tcPr>
            <w:tcW w:w="54" w:type="dxa"/>
          </w:tcPr>
          <w:p w14:paraId="1BA6ADF2" w14:textId="77777777" w:rsidR="00A37FFA" w:rsidRDefault="00A37FFA" w:rsidP="00A37FFA">
            <w:pPr>
              <w:pStyle w:val="EmptyCellLayoutStyle"/>
              <w:spacing w:after="0" w:line="240" w:lineRule="auto"/>
            </w:pPr>
          </w:p>
        </w:tc>
        <w:tc>
          <w:tcPr>
            <w:tcW w:w="10395" w:type="dxa"/>
          </w:tcPr>
          <w:p w14:paraId="646BD1BD" w14:textId="77777777" w:rsidR="00A37FFA" w:rsidRDefault="00A37FFA" w:rsidP="00A37FFA">
            <w:pPr>
              <w:pStyle w:val="EmptyCellLayoutStyle"/>
              <w:spacing w:after="0" w:line="240" w:lineRule="auto"/>
            </w:pPr>
          </w:p>
        </w:tc>
        <w:tc>
          <w:tcPr>
            <w:tcW w:w="149" w:type="dxa"/>
          </w:tcPr>
          <w:p w14:paraId="175A1BAD" w14:textId="77777777" w:rsidR="00A37FFA" w:rsidRDefault="00A37FFA" w:rsidP="00A37FFA">
            <w:pPr>
              <w:pStyle w:val="EmptyCellLayoutStyle"/>
              <w:spacing w:after="0" w:line="240" w:lineRule="auto"/>
            </w:pPr>
          </w:p>
        </w:tc>
      </w:tr>
      <w:tr w:rsidR="00A37FFA" w14:paraId="182341D8" w14:textId="77777777" w:rsidTr="00A37FFA">
        <w:tc>
          <w:tcPr>
            <w:tcW w:w="54" w:type="dxa"/>
          </w:tcPr>
          <w:p w14:paraId="34E01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C9EA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00D1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3C5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1F8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BCAF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B0A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B5B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07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27C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044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66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B097C" w14:textId="77777777" w:rsidR="00A37FFA" w:rsidRDefault="00A37FFA" w:rsidP="00A37FFA">
                  <w:pPr>
                    <w:spacing w:after="0" w:line="240" w:lineRule="auto"/>
                  </w:pPr>
                  <w:r>
                    <w:rPr>
                      <w:rFonts w:eastAsia="Arial"/>
                      <w:color w:val="000000"/>
                      <w:lang w:bidi="ru-ru" w:val="ru-ru"/>
                    </w:rPr>
                    <w:t xml:space="preserve">Да</w:t>
                  </w:r>
                </w:p>
              </w:tc>
            </w:tr>
            <w:tr w:rsidR="00A37FFA" w14:paraId="36150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717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393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DE2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7578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92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31F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83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454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0C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68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3E7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8CC0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EB7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CD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7D77" w14:textId="77777777" w:rsidR="00A37FFA" w:rsidRDefault="00A37FFA" w:rsidP="00A37FFA">
                  <w:pPr>
                    <w:spacing w:after="0" w:line="240" w:lineRule="auto"/>
                  </w:pPr>
                </w:p>
              </w:tc>
            </w:tr>
            <w:tr w:rsidR="00A37FFA" w14:paraId="34BE4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D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DA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05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FD727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C3C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6E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B4F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0E3848" w14:textId="77777777" w:rsidR="00A37FFA" w:rsidRDefault="00A37FFA" w:rsidP="00A37FFA">
            <w:pPr>
              <w:spacing w:after="0" w:line="240" w:lineRule="auto"/>
            </w:pPr>
          </w:p>
        </w:tc>
        <w:tc>
          <w:tcPr>
            <w:tcW w:w="149" w:type="dxa"/>
          </w:tcPr>
          <w:p w14:paraId="78921B03" w14:textId="77777777" w:rsidR="00A37FFA" w:rsidRDefault="00A37FFA" w:rsidP="00A37FFA">
            <w:pPr>
              <w:pStyle w:val="EmptyCellLayoutStyle"/>
              <w:spacing w:after="0" w:line="240" w:lineRule="auto"/>
            </w:pPr>
          </w:p>
        </w:tc>
      </w:tr>
      <w:tr w:rsidR="00A37FFA" w14:paraId="5730DEEA" w14:textId="77777777" w:rsidTr="00A37FFA">
        <w:trPr>
          <w:trHeight w:val="80"/>
        </w:trPr>
        <w:tc>
          <w:tcPr>
            <w:tcW w:w="54" w:type="dxa"/>
          </w:tcPr>
          <w:p w14:paraId="1BA1C9C5" w14:textId="77777777" w:rsidR="00A37FFA" w:rsidRDefault="00A37FFA" w:rsidP="00A37FFA">
            <w:pPr>
              <w:pStyle w:val="EmptyCellLayoutStyle"/>
              <w:spacing w:after="0" w:line="240" w:lineRule="auto"/>
            </w:pPr>
          </w:p>
        </w:tc>
        <w:tc>
          <w:tcPr>
            <w:tcW w:w="10395" w:type="dxa"/>
          </w:tcPr>
          <w:p w14:paraId="28C65D4A" w14:textId="77777777" w:rsidR="00A37FFA" w:rsidRDefault="00A37FFA" w:rsidP="00A37FFA">
            <w:pPr>
              <w:pStyle w:val="EmptyCellLayoutStyle"/>
              <w:spacing w:after="0" w:line="240" w:lineRule="auto"/>
            </w:pPr>
          </w:p>
        </w:tc>
        <w:tc>
          <w:tcPr>
            <w:tcW w:w="149" w:type="dxa"/>
          </w:tcPr>
          <w:p w14:paraId="5CF5A7BD" w14:textId="77777777" w:rsidR="00A37FFA" w:rsidRDefault="00A37FFA" w:rsidP="00A37FFA">
            <w:pPr>
              <w:pStyle w:val="EmptyCellLayoutStyle"/>
              <w:spacing w:after="0" w:line="240" w:lineRule="auto"/>
            </w:pPr>
          </w:p>
        </w:tc>
      </w:tr>
    </w:tbl>
    <w:p xmlns:w="http://schemas.openxmlformats.org/wordprocessingml/2006/main" w14:paraId="08E4AE5F" w14:textId="77777777" w:rsidR="00A37FFA" w:rsidRDefault="00A37FFA" w:rsidP="00A37FFA">
      <w:pPr>
        <w:spacing w:after="0" w:line="240" w:lineRule="auto"/>
      </w:pPr>
    </w:p>
    <w:p xmlns:w="http://schemas.openxmlformats.org/wordprocessingml/2006/main" w14:paraId="480233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не удалось найти полнотекстовый индекс для базы данных</w:t>
      </w:r>
    </w:p>
    <w:p xmlns:w="http://schemas.openxmlformats.org/wordprocessingml/2006/main" w14:paraId="178075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нный полнотекстовый индекс недоступ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823A4B" w14:textId="77777777" w:rsidTr="00A37FFA">
        <w:trPr>
          <w:trHeight w:val="54"/>
        </w:trPr>
        <w:tc>
          <w:tcPr>
            <w:tcW w:w="54" w:type="dxa"/>
          </w:tcPr>
          <w:p w14:paraId="361C07BB" w14:textId="77777777" w:rsidR="00A37FFA" w:rsidRDefault="00A37FFA" w:rsidP="00A37FFA">
            <w:pPr>
              <w:pStyle w:val="EmptyCellLayoutStyle"/>
              <w:spacing w:after="0" w:line="240" w:lineRule="auto"/>
            </w:pPr>
          </w:p>
        </w:tc>
        <w:tc>
          <w:tcPr>
            <w:tcW w:w="10395" w:type="dxa"/>
          </w:tcPr>
          <w:p w14:paraId="6C61563D" w14:textId="77777777" w:rsidR="00A37FFA" w:rsidRDefault="00A37FFA" w:rsidP="00A37FFA">
            <w:pPr>
              <w:pStyle w:val="EmptyCellLayoutStyle"/>
              <w:spacing w:after="0" w:line="240" w:lineRule="auto"/>
            </w:pPr>
          </w:p>
        </w:tc>
        <w:tc>
          <w:tcPr>
            <w:tcW w:w="149" w:type="dxa"/>
          </w:tcPr>
          <w:p w14:paraId="6D366309" w14:textId="77777777" w:rsidR="00A37FFA" w:rsidRDefault="00A37FFA" w:rsidP="00A37FFA">
            <w:pPr>
              <w:pStyle w:val="EmptyCellLayoutStyle"/>
              <w:spacing w:after="0" w:line="240" w:lineRule="auto"/>
            </w:pPr>
          </w:p>
        </w:tc>
      </w:tr>
      <w:tr w:rsidR="00A37FFA" w14:paraId="156975F1" w14:textId="77777777" w:rsidTr="00A37FFA">
        <w:tc>
          <w:tcPr>
            <w:tcW w:w="54" w:type="dxa"/>
          </w:tcPr>
          <w:p w14:paraId="510329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BAD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E81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C03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BFB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168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D8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B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82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52A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34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18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1DF5C" w14:textId="77777777" w:rsidR="00A37FFA" w:rsidRDefault="00A37FFA" w:rsidP="00A37FFA">
                  <w:pPr>
                    <w:spacing w:after="0" w:line="240" w:lineRule="auto"/>
                  </w:pPr>
                  <w:r>
                    <w:rPr>
                      <w:rFonts w:eastAsia="Arial"/>
                      <w:color w:val="000000"/>
                      <w:lang w:bidi="ru-ru" w:val="ru-ru"/>
                    </w:rPr>
                    <w:t xml:space="preserve">Да</w:t>
                  </w:r>
                </w:p>
              </w:tc>
            </w:tr>
            <w:tr w:rsidR="00A37FFA" w14:paraId="6CD08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4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E98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FA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9719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25E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DA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37F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4D1B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C8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73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921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5AB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10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DC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75B6A" w14:textId="77777777" w:rsidR="00A37FFA" w:rsidRDefault="00A37FFA" w:rsidP="00A37FFA">
                  <w:pPr>
                    <w:spacing w:after="0" w:line="240" w:lineRule="auto"/>
                  </w:pPr>
                </w:p>
              </w:tc>
            </w:tr>
            <w:tr w:rsidR="00A37FFA" w14:paraId="362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ACD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84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7A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F8D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CBB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5186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2B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56A35D" w14:textId="77777777" w:rsidR="00A37FFA" w:rsidRDefault="00A37FFA" w:rsidP="00A37FFA">
            <w:pPr>
              <w:spacing w:after="0" w:line="240" w:lineRule="auto"/>
            </w:pPr>
          </w:p>
        </w:tc>
        <w:tc>
          <w:tcPr>
            <w:tcW w:w="149" w:type="dxa"/>
          </w:tcPr>
          <w:p w14:paraId="10C5F58A" w14:textId="77777777" w:rsidR="00A37FFA" w:rsidRDefault="00A37FFA" w:rsidP="00A37FFA">
            <w:pPr>
              <w:pStyle w:val="EmptyCellLayoutStyle"/>
              <w:spacing w:after="0" w:line="240" w:lineRule="auto"/>
            </w:pPr>
          </w:p>
        </w:tc>
      </w:tr>
      <w:tr w:rsidR="00A37FFA" w14:paraId="71A3A141" w14:textId="77777777" w:rsidTr="00A37FFA">
        <w:trPr>
          <w:trHeight w:val="80"/>
        </w:trPr>
        <w:tc>
          <w:tcPr>
            <w:tcW w:w="54" w:type="dxa"/>
          </w:tcPr>
          <w:p w14:paraId="09DE6AFB" w14:textId="77777777" w:rsidR="00A37FFA" w:rsidRDefault="00A37FFA" w:rsidP="00A37FFA">
            <w:pPr>
              <w:pStyle w:val="EmptyCellLayoutStyle"/>
              <w:spacing w:after="0" w:line="240" w:lineRule="auto"/>
            </w:pPr>
          </w:p>
        </w:tc>
        <w:tc>
          <w:tcPr>
            <w:tcW w:w="10395" w:type="dxa"/>
          </w:tcPr>
          <w:p w14:paraId="34BADD26" w14:textId="77777777" w:rsidR="00A37FFA" w:rsidRDefault="00A37FFA" w:rsidP="00A37FFA">
            <w:pPr>
              <w:pStyle w:val="EmptyCellLayoutStyle"/>
              <w:spacing w:after="0" w:line="240" w:lineRule="auto"/>
            </w:pPr>
          </w:p>
        </w:tc>
        <w:tc>
          <w:tcPr>
            <w:tcW w:w="149" w:type="dxa"/>
          </w:tcPr>
          <w:p w14:paraId="7FC2DCF5" w14:textId="77777777" w:rsidR="00A37FFA" w:rsidRDefault="00A37FFA" w:rsidP="00A37FFA">
            <w:pPr>
              <w:pStyle w:val="EmptyCellLayoutStyle"/>
              <w:spacing w:after="0" w:line="240" w:lineRule="auto"/>
            </w:pPr>
          </w:p>
        </w:tc>
      </w:tr>
    </w:tbl>
    <w:p xmlns:w="http://schemas.openxmlformats.org/wordprocessingml/2006/main" w14:paraId="2D6E3D5D" w14:textId="77777777" w:rsidR="00A37FFA" w:rsidRDefault="00A37FFA" w:rsidP="00A37FFA">
      <w:pPr>
        <w:spacing w:after="0" w:line="240" w:lineRule="auto"/>
      </w:pPr>
    </w:p>
    <w:p xmlns:w="http://schemas.openxmlformats.org/wordprocessingml/2006/main" w14:paraId="7934F14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компонента Service Broker или зеркального отображения базы данных не может прослушивать порт, потому что он занят</w:t>
      </w:r>
    </w:p>
    <w:p xmlns:w="http://schemas.openxmlformats.org/wordprocessingml/2006/main" w14:paraId="7F18F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создании конечной точки компонента Service Broker или зеркального отображения базы данных SQL Server должен иметь возможность принимать подключения TCP/IP по указанному в конфигурации конечной точки порту. Безопасность транспорта требует авторизации подключений к данному порту. Если на сервере включен брандмауэр, то в настройках брандмауэра необходимо разрешить как входящие, так и исходящие соединения для порта, который используется в конечной точ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66A893" w14:textId="77777777" w:rsidTr="00A37FFA">
        <w:trPr>
          <w:trHeight w:val="54"/>
        </w:trPr>
        <w:tc>
          <w:tcPr>
            <w:tcW w:w="54" w:type="dxa"/>
          </w:tcPr>
          <w:p w14:paraId="7BF3BA77" w14:textId="77777777" w:rsidR="00A37FFA" w:rsidRDefault="00A37FFA" w:rsidP="00A37FFA">
            <w:pPr>
              <w:pStyle w:val="EmptyCellLayoutStyle"/>
              <w:spacing w:after="0" w:line="240" w:lineRule="auto"/>
            </w:pPr>
          </w:p>
        </w:tc>
        <w:tc>
          <w:tcPr>
            <w:tcW w:w="10395" w:type="dxa"/>
          </w:tcPr>
          <w:p w14:paraId="50455526" w14:textId="77777777" w:rsidR="00A37FFA" w:rsidRDefault="00A37FFA" w:rsidP="00A37FFA">
            <w:pPr>
              <w:pStyle w:val="EmptyCellLayoutStyle"/>
              <w:spacing w:after="0" w:line="240" w:lineRule="auto"/>
            </w:pPr>
          </w:p>
        </w:tc>
        <w:tc>
          <w:tcPr>
            <w:tcW w:w="149" w:type="dxa"/>
          </w:tcPr>
          <w:p w14:paraId="0EE07EA1" w14:textId="77777777" w:rsidR="00A37FFA" w:rsidRDefault="00A37FFA" w:rsidP="00A37FFA">
            <w:pPr>
              <w:pStyle w:val="EmptyCellLayoutStyle"/>
              <w:spacing w:after="0" w:line="240" w:lineRule="auto"/>
            </w:pPr>
          </w:p>
        </w:tc>
      </w:tr>
      <w:tr w:rsidR="00A37FFA" w14:paraId="76A3663E" w14:textId="77777777" w:rsidTr="00A37FFA">
        <w:tc>
          <w:tcPr>
            <w:tcW w:w="54" w:type="dxa"/>
          </w:tcPr>
          <w:p w14:paraId="5E5DF1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30D9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A73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2D4C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E6F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EEC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21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BF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C0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4A3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1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F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44650" w14:textId="77777777" w:rsidR="00A37FFA" w:rsidRDefault="00A37FFA" w:rsidP="00A37FFA">
                  <w:pPr>
                    <w:spacing w:after="0" w:line="240" w:lineRule="auto"/>
                  </w:pPr>
                  <w:r>
                    <w:rPr>
                      <w:rFonts w:eastAsia="Arial"/>
                      <w:color w:val="000000"/>
                      <w:lang w:bidi="ru-ru" w:val="ru-ru"/>
                    </w:rPr>
                    <w:t xml:space="preserve">Да</w:t>
                  </w:r>
                </w:p>
              </w:tc>
            </w:tr>
            <w:tr w:rsidR="00A37FFA" w14:paraId="00507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DC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00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2D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C44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9F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095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88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B33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196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20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D8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DFA1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96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61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EA418" w14:textId="77777777" w:rsidR="00A37FFA" w:rsidRDefault="00A37FFA" w:rsidP="00A37FFA">
                  <w:pPr>
                    <w:spacing w:after="0" w:line="240" w:lineRule="auto"/>
                  </w:pPr>
                </w:p>
              </w:tc>
            </w:tr>
            <w:tr w:rsidR="00A37FFA" w14:paraId="344C5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383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71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A36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53B71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6A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95D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FE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47893A3" w14:textId="77777777" w:rsidR="00A37FFA" w:rsidRDefault="00A37FFA" w:rsidP="00A37FFA">
            <w:pPr>
              <w:spacing w:after="0" w:line="240" w:lineRule="auto"/>
            </w:pPr>
          </w:p>
        </w:tc>
        <w:tc>
          <w:tcPr>
            <w:tcW w:w="149" w:type="dxa"/>
          </w:tcPr>
          <w:p w14:paraId="60C4BD6A" w14:textId="77777777" w:rsidR="00A37FFA" w:rsidRDefault="00A37FFA" w:rsidP="00A37FFA">
            <w:pPr>
              <w:pStyle w:val="EmptyCellLayoutStyle"/>
              <w:spacing w:after="0" w:line="240" w:lineRule="auto"/>
            </w:pPr>
          </w:p>
        </w:tc>
      </w:tr>
      <w:tr w:rsidR="00A37FFA" w14:paraId="153AA771" w14:textId="77777777" w:rsidTr="00A37FFA">
        <w:trPr>
          <w:trHeight w:val="80"/>
        </w:trPr>
        <w:tc>
          <w:tcPr>
            <w:tcW w:w="54" w:type="dxa"/>
          </w:tcPr>
          <w:p w14:paraId="75965773" w14:textId="77777777" w:rsidR="00A37FFA" w:rsidRDefault="00A37FFA" w:rsidP="00A37FFA">
            <w:pPr>
              <w:pStyle w:val="EmptyCellLayoutStyle"/>
              <w:spacing w:after="0" w:line="240" w:lineRule="auto"/>
            </w:pPr>
          </w:p>
        </w:tc>
        <w:tc>
          <w:tcPr>
            <w:tcW w:w="10395" w:type="dxa"/>
          </w:tcPr>
          <w:p w14:paraId="23A5CB98" w14:textId="77777777" w:rsidR="00A37FFA" w:rsidRDefault="00A37FFA" w:rsidP="00A37FFA">
            <w:pPr>
              <w:pStyle w:val="EmptyCellLayoutStyle"/>
              <w:spacing w:after="0" w:line="240" w:lineRule="auto"/>
            </w:pPr>
          </w:p>
        </w:tc>
        <w:tc>
          <w:tcPr>
            <w:tcW w:w="149" w:type="dxa"/>
          </w:tcPr>
          <w:p w14:paraId="2A804097" w14:textId="77777777" w:rsidR="00A37FFA" w:rsidRDefault="00A37FFA" w:rsidP="00A37FFA">
            <w:pPr>
              <w:pStyle w:val="EmptyCellLayoutStyle"/>
              <w:spacing w:after="0" w:line="240" w:lineRule="auto"/>
            </w:pPr>
          </w:p>
        </w:tc>
      </w:tr>
    </w:tbl>
    <w:p xmlns:w="http://schemas.openxmlformats.org/wordprocessingml/2006/main" w14:paraId="06365194" w14:textId="77777777" w:rsidR="00A37FFA" w:rsidRDefault="00A37FFA" w:rsidP="00A37FFA">
      <w:pPr>
        <w:spacing w:after="0" w:line="240" w:lineRule="auto"/>
      </w:pPr>
    </w:p>
    <w:p xmlns:w="http://schemas.openxmlformats.org/wordprocessingml/2006/main" w14:paraId="6CE43E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евышено ограничение на число оптимизированных параллельных запросов</w:t>
      </w:r>
    </w:p>
    <w:p xmlns:w="http://schemas.openxmlformats.org/wordprocessingml/2006/main" w14:paraId="0B476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спользуется выпуск SQL Server, лицензированный на выполнение ограниченного числа параллельных запросов. К таким относятся выпуски Personal и Desktop. Эти выпуски обладают регулятором параллельной рабочей нагрузки, ограничивающим работу выпусков конкретным числом запросов от параллельных пользователей плюс меньшее число параллельных системных зада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EE22F9" w14:textId="77777777" w:rsidTr="00A37FFA">
        <w:trPr>
          <w:trHeight w:val="54"/>
        </w:trPr>
        <w:tc>
          <w:tcPr>
            <w:tcW w:w="54" w:type="dxa"/>
          </w:tcPr>
          <w:p w14:paraId="4E2C2243" w14:textId="77777777" w:rsidR="00A37FFA" w:rsidRDefault="00A37FFA" w:rsidP="00A37FFA">
            <w:pPr>
              <w:pStyle w:val="EmptyCellLayoutStyle"/>
              <w:spacing w:after="0" w:line="240" w:lineRule="auto"/>
            </w:pPr>
          </w:p>
        </w:tc>
        <w:tc>
          <w:tcPr>
            <w:tcW w:w="10395" w:type="dxa"/>
          </w:tcPr>
          <w:p w14:paraId="0E2B38B6" w14:textId="77777777" w:rsidR="00A37FFA" w:rsidRDefault="00A37FFA" w:rsidP="00A37FFA">
            <w:pPr>
              <w:pStyle w:val="EmptyCellLayoutStyle"/>
              <w:spacing w:after="0" w:line="240" w:lineRule="auto"/>
            </w:pPr>
          </w:p>
        </w:tc>
        <w:tc>
          <w:tcPr>
            <w:tcW w:w="149" w:type="dxa"/>
          </w:tcPr>
          <w:p w14:paraId="2B2B65D3" w14:textId="77777777" w:rsidR="00A37FFA" w:rsidRDefault="00A37FFA" w:rsidP="00A37FFA">
            <w:pPr>
              <w:pStyle w:val="EmptyCellLayoutStyle"/>
              <w:spacing w:after="0" w:line="240" w:lineRule="auto"/>
            </w:pPr>
          </w:p>
        </w:tc>
      </w:tr>
      <w:tr w:rsidR="00A37FFA" w14:paraId="58B4E2D9" w14:textId="77777777" w:rsidTr="00A37FFA">
        <w:tc>
          <w:tcPr>
            <w:tcW w:w="54" w:type="dxa"/>
          </w:tcPr>
          <w:p w14:paraId="5CC083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429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92A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939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8CAF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42E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42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3B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114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0598B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1A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2E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64BE0" w14:textId="77777777" w:rsidR="00A37FFA" w:rsidRDefault="00A37FFA" w:rsidP="00A37FFA">
                  <w:pPr>
                    <w:spacing w:after="0" w:line="240" w:lineRule="auto"/>
                  </w:pPr>
                  <w:r>
                    <w:rPr>
                      <w:rFonts w:eastAsia="Arial"/>
                      <w:color w:val="000000"/>
                      <w:lang w:bidi="ru-ru" w:val="ru-ru"/>
                    </w:rPr>
                    <w:t xml:space="preserve">Да</w:t>
                  </w:r>
                </w:p>
              </w:tc>
            </w:tr>
            <w:tr w:rsidR="00A37FFA" w14:paraId="4ACEA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E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924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79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3B1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8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98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102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5BDC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AB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39F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466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56F4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C6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84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45860" w14:textId="77777777" w:rsidR="00A37FFA" w:rsidRDefault="00A37FFA" w:rsidP="00A37FFA">
                  <w:pPr>
                    <w:spacing w:after="0" w:line="240" w:lineRule="auto"/>
                  </w:pPr>
                </w:p>
              </w:tc>
            </w:tr>
            <w:tr w:rsidR="00A37FFA" w14:paraId="396BDD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1E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0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A1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8777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B8A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669B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96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F79318" w14:textId="77777777" w:rsidR="00A37FFA" w:rsidRDefault="00A37FFA" w:rsidP="00A37FFA">
            <w:pPr>
              <w:spacing w:after="0" w:line="240" w:lineRule="auto"/>
            </w:pPr>
          </w:p>
        </w:tc>
        <w:tc>
          <w:tcPr>
            <w:tcW w:w="149" w:type="dxa"/>
          </w:tcPr>
          <w:p w14:paraId="5ED2D150" w14:textId="77777777" w:rsidR="00A37FFA" w:rsidRDefault="00A37FFA" w:rsidP="00A37FFA">
            <w:pPr>
              <w:pStyle w:val="EmptyCellLayoutStyle"/>
              <w:spacing w:after="0" w:line="240" w:lineRule="auto"/>
            </w:pPr>
          </w:p>
        </w:tc>
      </w:tr>
      <w:tr w:rsidR="00A37FFA" w14:paraId="1095A2B0" w14:textId="77777777" w:rsidTr="00A37FFA">
        <w:trPr>
          <w:trHeight w:val="80"/>
        </w:trPr>
        <w:tc>
          <w:tcPr>
            <w:tcW w:w="54" w:type="dxa"/>
          </w:tcPr>
          <w:p w14:paraId="2E6F712E" w14:textId="77777777" w:rsidR="00A37FFA" w:rsidRDefault="00A37FFA" w:rsidP="00A37FFA">
            <w:pPr>
              <w:pStyle w:val="EmptyCellLayoutStyle"/>
              <w:spacing w:after="0" w:line="240" w:lineRule="auto"/>
            </w:pPr>
          </w:p>
        </w:tc>
        <w:tc>
          <w:tcPr>
            <w:tcW w:w="10395" w:type="dxa"/>
          </w:tcPr>
          <w:p w14:paraId="0455BD18" w14:textId="77777777" w:rsidR="00A37FFA" w:rsidRDefault="00A37FFA" w:rsidP="00A37FFA">
            <w:pPr>
              <w:pStyle w:val="EmptyCellLayoutStyle"/>
              <w:spacing w:after="0" w:line="240" w:lineRule="auto"/>
            </w:pPr>
          </w:p>
        </w:tc>
        <w:tc>
          <w:tcPr>
            <w:tcW w:w="149" w:type="dxa"/>
          </w:tcPr>
          <w:p w14:paraId="6843EADA" w14:textId="77777777" w:rsidR="00A37FFA" w:rsidRDefault="00A37FFA" w:rsidP="00A37FFA">
            <w:pPr>
              <w:pStyle w:val="EmptyCellLayoutStyle"/>
              <w:spacing w:after="0" w:line="240" w:lineRule="auto"/>
            </w:pPr>
          </w:p>
        </w:tc>
      </w:tr>
    </w:tbl>
    <w:p xmlns:w="http://schemas.openxmlformats.org/wordprocessingml/2006/main" w14:paraId="578EE638" w14:textId="77777777" w:rsidR="00A37FFA" w:rsidRDefault="00A37FFA" w:rsidP="00A37FFA">
      <w:pPr>
        <w:spacing w:after="0" w:line="240" w:lineRule="auto"/>
      </w:pPr>
    </w:p>
    <w:p xmlns:w="http://schemas.openxmlformats.org/wordprocessingml/2006/main" w14:paraId="2022D9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w:t>
      </w:r>
    </w:p>
    <w:p xmlns:w="http://schemas.openxmlformats.org/wordprocessingml/2006/main" w14:paraId="740281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попытка соединения отклоняется на этапе аутентификации из-за неправильного имени или пароля, клиенту выдается примерно такое сообщение: "Ошибка входа пользователя 'имя_пользователя'. (Microsoft SQL Server, ошибка: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848EC" w14:textId="77777777" w:rsidTr="00A37FFA">
        <w:trPr>
          <w:trHeight w:val="54"/>
        </w:trPr>
        <w:tc>
          <w:tcPr>
            <w:tcW w:w="54" w:type="dxa"/>
          </w:tcPr>
          <w:p w14:paraId="1F329B35" w14:textId="77777777" w:rsidR="00A37FFA" w:rsidRDefault="00A37FFA" w:rsidP="00A37FFA">
            <w:pPr>
              <w:pStyle w:val="EmptyCellLayoutStyle"/>
              <w:spacing w:after="0" w:line="240" w:lineRule="auto"/>
            </w:pPr>
          </w:p>
        </w:tc>
        <w:tc>
          <w:tcPr>
            <w:tcW w:w="10395" w:type="dxa"/>
          </w:tcPr>
          <w:p w14:paraId="737904CF" w14:textId="77777777" w:rsidR="00A37FFA" w:rsidRDefault="00A37FFA" w:rsidP="00A37FFA">
            <w:pPr>
              <w:pStyle w:val="EmptyCellLayoutStyle"/>
              <w:spacing w:after="0" w:line="240" w:lineRule="auto"/>
            </w:pPr>
          </w:p>
        </w:tc>
        <w:tc>
          <w:tcPr>
            <w:tcW w:w="149" w:type="dxa"/>
          </w:tcPr>
          <w:p w14:paraId="04BA8120" w14:textId="77777777" w:rsidR="00A37FFA" w:rsidRDefault="00A37FFA" w:rsidP="00A37FFA">
            <w:pPr>
              <w:pStyle w:val="EmptyCellLayoutStyle"/>
              <w:spacing w:after="0" w:line="240" w:lineRule="auto"/>
            </w:pPr>
          </w:p>
        </w:tc>
      </w:tr>
      <w:tr w:rsidR="00A37FFA" w14:paraId="66D71C19" w14:textId="77777777" w:rsidTr="00A37FFA">
        <w:tc>
          <w:tcPr>
            <w:tcW w:w="54" w:type="dxa"/>
          </w:tcPr>
          <w:p w14:paraId="2D1244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665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D02B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193B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10F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C6B3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F2D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11B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91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23B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11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EB3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561BF" w14:textId="77777777" w:rsidR="00A37FFA" w:rsidRDefault="00A37FFA" w:rsidP="00A37FFA">
                  <w:pPr>
                    <w:spacing w:after="0" w:line="240" w:lineRule="auto"/>
                  </w:pPr>
                  <w:r>
                    <w:rPr>
                      <w:rFonts w:eastAsia="Arial"/>
                      <w:color w:val="000000"/>
                      <w:lang w:bidi="ru-ru" w:val="ru-ru"/>
                    </w:rPr>
                    <w:t xml:space="preserve">Да</w:t>
                  </w:r>
                </w:p>
              </w:tc>
            </w:tr>
            <w:tr w:rsidR="00A37FFA" w14:paraId="4A835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022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07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758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108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F1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F2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DE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A14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129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9E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807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54E2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0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31A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55544" w14:textId="77777777" w:rsidR="00A37FFA" w:rsidRDefault="00A37FFA" w:rsidP="00A37FFA">
                  <w:pPr>
                    <w:spacing w:after="0" w:line="240" w:lineRule="auto"/>
                  </w:pPr>
                </w:p>
              </w:tc>
            </w:tr>
            <w:tr w:rsidR="00A37FFA" w14:paraId="4C653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89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0D1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494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883D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5B0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8E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FA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31D498" w14:textId="77777777" w:rsidR="00A37FFA" w:rsidRDefault="00A37FFA" w:rsidP="00A37FFA">
            <w:pPr>
              <w:spacing w:after="0" w:line="240" w:lineRule="auto"/>
            </w:pPr>
          </w:p>
        </w:tc>
        <w:tc>
          <w:tcPr>
            <w:tcW w:w="149" w:type="dxa"/>
          </w:tcPr>
          <w:p w14:paraId="50B5BB16" w14:textId="77777777" w:rsidR="00A37FFA" w:rsidRDefault="00A37FFA" w:rsidP="00A37FFA">
            <w:pPr>
              <w:pStyle w:val="EmptyCellLayoutStyle"/>
              <w:spacing w:after="0" w:line="240" w:lineRule="auto"/>
            </w:pPr>
          </w:p>
        </w:tc>
      </w:tr>
      <w:tr w:rsidR="00A37FFA" w14:paraId="1F5F9E63" w14:textId="77777777" w:rsidTr="00A37FFA">
        <w:trPr>
          <w:trHeight w:val="80"/>
        </w:trPr>
        <w:tc>
          <w:tcPr>
            <w:tcW w:w="54" w:type="dxa"/>
          </w:tcPr>
          <w:p w14:paraId="655DD481" w14:textId="77777777" w:rsidR="00A37FFA" w:rsidRDefault="00A37FFA" w:rsidP="00A37FFA">
            <w:pPr>
              <w:pStyle w:val="EmptyCellLayoutStyle"/>
              <w:spacing w:after="0" w:line="240" w:lineRule="auto"/>
            </w:pPr>
          </w:p>
        </w:tc>
        <w:tc>
          <w:tcPr>
            <w:tcW w:w="10395" w:type="dxa"/>
          </w:tcPr>
          <w:p w14:paraId="5BAE4881" w14:textId="77777777" w:rsidR="00A37FFA" w:rsidRDefault="00A37FFA" w:rsidP="00A37FFA">
            <w:pPr>
              <w:pStyle w:val="EmptyCellLayoutStyle"/>
              <w:spacing w:after="0" w:line="240" w:lineRule="auto"/>
            </w:pPr>
          </w:p>
        </w:tc>
        <w:tc>
          <w:tcPr>
            <w:tcW w:w="149" w:type="dxa"/>
          </w:tcPr>
          <w:p w14:paraId="48206F6E" w14:textId="77777777" w:rsidR="00A37FFA" w:rsidRDefault="00A37FFA" w:rsidP="00A37FFA">
            <w:pPr>
              <w:pStyle w:val="EmptyCellLayoutStyle"/>
              <w:spacing w:after="0" w:line="240" w:lineRule="auto"/>
            </w:pPr>
          </w:p>
        </w:tc>
      </w:tr>
    </w:tbl>
    <w:p xmlns:w="http://schemas.openxmlformats.org/wordprocessingml/2006/main" w14:paraId="324C041F" w14:textId="77777777" w:rsidR="00A37FFA" w:rsidRDefault="00A37FFA" w:rsidP="00A37FFA">
      <w:pPr>
        <w:spacing w:after="0" w:line="240" w:lineRule="auto"/>
      </w:pPr>
    </w:p>
    <w:p xmlns:w="http://schemas.openxmlformats.org/wordprocessingml/2006/main" w14:paraId="2946F0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олбец не является допустимым комплексным столбцом</w:t>
      </w:r>
    </w:p>
    <w:p xmlns:w="http://schemas.openxmlformats.org/wordprocessingml/2006/main" w14:paraId="217323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секции столбцов переменной длины данной записи некоторый столбец помечен как комплексный столбец, но он не является допустимым текстовым указателем или внутристрочным текстовым корневым элементо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DD64E9" w14:textId="77777777" w:rsidTr="00A37FFA">
        <w:trPr>
          <w:trHeight w:val="54"/>
        </w:trPr>
        <w:tc>
          <w:tcPr>
            <w:tcW w:w="54" w:type="dxa"/>
          </w:tcPr>
          <w:p w14:paraId="5922A8C5" w14:textId="77777777" w:rsidR="00A37FFA" w:rsidRDefault="00A37FFA" w:rsidP="00A37FFA">
            <w:pPr>
              <w:pStyle w:val="EmptyCellLayoutStyle"/>
              <w:spacing w:after="0" w:line="240" w:lineRule="auto"/>
            </w:pPr>
          </w:p>
        </w:tc>
        <w:tc>
          <w:tcPr>
            <w:tcW w:w="10395" w:type="dxa"/>
          </w:tcPr>
          <w:p w14:paraId="21B172CC" w14:textId="77777777" w:rsidR="00A37FFA" w:rsidRDefault="00A37FFA" w:rsidP="00A37FFA">
            <w:pPr>
              <w:pStyle w:val="EmptyCellLayoutStyle"/>
              <w:spacing w:after="0" w:line="240" w:lineRule="auto"/>
            </w:pPr>
          </w:p>
        </w:tc>
        <w:tc>
          <w:tcPr>
            <w:tcW w:w="149" w:type="dxa"/>
          </w:tcPr>
          <w:p w14:paraId="2F8DBECC" w14:textId="77777777" w:rsidR="00A37FFA" w:rsidRDefault="00A37FFA" w:rsidP="00A37FFA">
            <w:pPr>
              <w:pStyle w:val="EmptyCellLayoutStyle"/>
              <w:spacing w:after="0" w:line="240" w:lineRule="auto"/>
            </w:pPr>
          </w:p>
        </w:tc>
      </w:tr>
      <w:tr w:rsidR="00A37FFA" w14:paraId="50CBCD18" w14:textId="77777777" w:rsidTr="00A37FFA">
        <w:tc>
          <w:tcPr>
            <w:tcW w:w="54" w:type="dxa"/>
          </w:tcPr>
          <w:p w14:paraId="27751F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B56D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472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0CA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84B8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334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CFE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CFA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45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B97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231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5F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97BA6" w14:textId="77777777" w:rsidR="00A37FFA" w:rsidRDefault="00A37FFA" w:rsidP="00A37FFA">
                  <w:pPr>
                    <w:spacing w:after="0" w:line="240" w:lineRule="auto"/>
                  </w:pPr>
                  <w:r>
                    <w:rPr>
                      <w:rFonts w:eastAsia="Arial"/>
                      <w:color w:val="000000"/>
                      <w:lang w:bidi="ru-ru" w:val="ru-ru"/>
                    </w:rPr>
                    <w:t xml:space="preserve">Да</w:t>
                  </w:r>
                </w:p>
              </w:tc>
            </w:tr>
            <w:tr w:rsidR="00A37FFA" w14:paraId="3BB6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D3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F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E5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30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7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33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942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6429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AA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4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AFB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8F3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C9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95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EE761" w14:textId="77777777" w:rsidR="00A37FFA" w:rsidRDefault="00A37FFA" w:rsidP="00A37FFA">
                  <w:pPr>
                    <w:spacing w:after="0" w:line="240" w:lineRule="auto"/>
                  </w:pPr>
                </w:p>
              </w:tc>
            </w:tr>
            <w:tr w:rsidR="00A37FFA" w14:paraId="10593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07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45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0C3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D4A2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2B4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0E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6B1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C0D169" w14:textId="77777777" w:rsidR="00A37FFA" w:rsidRDefault="00A37FFA" w:rsidP="00A37FFA">
            <w:pPr>
              <w:spacing w:after="0" w:line="240" w:lineRule="auto"/>
            </w:pPr>
          </w:p>
        </w:tc>
        <w:tc>
          <w:tcPr>
            <w:tcW w:w="149" w:type="dxa"/>
          </w:tcPr>
          <w:p w14:paraId="402E71AD" w14:textId="77777777" w:rsidR="00A37FFA" w:rsidRDefault="00A37FFA" w:rsidP="00A37FFA">
            <w:pPr>
              <w:pStyle w:val="EmptyCellLayoutStyle"/>
              <w:spacing w:after="0" w:line="240" w:lineRule="auto"/>
            </w:pPr>
          </w:p>
        </w:tc>
      </w:tr>
      <w:tr w:rsidR="00A37FFA" w14:paraId="1F9DE8EA" w14:textId="77777777" w:rsidTr="00A37FFA">
        <w:trPr>
          <w:trHeight w:val="80"/>
        </w:trPr>
        <w:tc>
          <w:tcPr>
            <w:tcW w:w="54" w:type="dxa"/>
          </w:tcPr>
          <w:p w14:paraId="3587E3FE" w14:textId="77777777" w:rsidR="00A37FFA" w:rsidRDefault="00A37FFA" w:rsidP="00A37FFA">
            <w:pPr>
              <w:pStyle w:val="EmptyCellLayoutStyle"/>
              <w:spacing w:after="0" w:line="240" w:lineRule="auto"/>
            </w:pPr>
          </w:p>
        </w:tc>
        <w:tc>
          <w:tcPr>
            <w:tcW w:w="10395" w:type="dxa"/>
          </w:tcPr>
          <w:p w14:paraId="39424BAF" w14:textId="77777777" w:rsidR="00A37FFA" w:rsidRDefault="00A37FFA" w:rsidP="00A37FFA">
            <w:pPr>
              <w:pStyle w:val="EmptyCellLayoutStyle"/>
              <w:spacing w:after="0" w:line="240" w:lineRule="auto"/>
            </w:pPr>
          </w:p>
        </w:tc>
        <w:tc>
          <w:tcPr>
            <w:tcW w:w="149" w:type="dxa"/>
          </w:tcPr>
          <w:p w14:paraId="3F5E4C32" w14:textId="77777777" w:rsidR="00A37FFA" w:rsidRDefault="00A37FFA" w:rsidP="00A37FFA">
            <w:pPr>
              <w:pStyle w:val="EmptyCellLayoutStyle"/>
              <w:spacing w:after="0" w:line="240" w:lineRule="auto"/>
            </w:pPr>
          </w:p>
        </w:tc>
      </w:tr>
    </w:tbl>
    <w:p xmlns:w="http://schemas.openxmlformats.org/wordprocessingml/2006/main" w14:paraId="07FD2F2E" w14:textId="77777777" w:rsidR="00A37FFA" w:rsidRDefault="00A37FFA" w:rsidP="00A37FFA">
      <w:pPr>
        <w:spacing w:after="0" w:line="240" w:lineRule="auto"/>
      </w:pPr>
    </w:p>
    <w:p xmlns:w="http://schemas.openxmlformats.org/wordprocessingml/2006/main" w14:paraId="1707A6D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у данного пользователя нет разрешений на усечение системной таблицы</w:t>
      </w:r>
    </w:p>
    <w:p xmlns:w="http://schemas.openxmlformats.org/wordprocessingml/2006/main" w14:paraId="1B986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струкцию TRUNCATE TABLE нельзя выполнять на системной таблице, даже если включены параметры конфигурации, позволяющие выполнять обновл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A187DE" w14:textId="77777777" w:rsidTr="00A37FFA">
        <w:trPr>
          <w:trHeight w:val="54"/>
        </w:trPr>
        <w:tc>
          <w:tcPr>
            <w:tcW w:w="54" w:type="dxa"/>
          </w:tcPr>
          <w:p w14:paraId="411867E7" w14:textId="77777777" w:rsidR="00A37FFA" w:rsidRDefault="00A37FFA" w:rsidP="00A37FFA">
            <w:pPr>
              <w:pStyle w:val="EmptyCellLayoutStyle"/>
              <w:spacing w:after="0" w:line="240" w:lineRule="auto"/>
            </w:pPr>
          </w:p>
        </w:tc>
        <w:tc>
          <w:tcPr>
            <w:tcW w:w="10395" w:type="dxa"/>
          </w:tcPr>
          <w:p w14:paraId="6056E7C7" w14:textId="77777777" w:rsidR="00A37FFA" w:rsidRDefault="00A37FFA" w:rsidP="00A37FFA">
            <w:pPr>
              <w:pStyle w:val="EmptyCellLayoutStyle"/>
              <w:spacing w:after="0" w:line="240" w:lineRule="auto"/>
            </w:pPr>
          </w:p>
        </w:tc>
        <w:tc>
          <w:tcPr>
            <w:tcW w:w="149" w:type="dxa"/>
          </w:tcPr>
          <w:p w14:paraId="0106957D" w14:textId="77777777" w:rsidR="00A37FFA" w:rsidRDefault="00A37FFA" w:rsidP="00A37FFA">
            <w:pPr>
              <w:pStyle w:val="EmptyCellLayoutStyle"/>
              <w:spacing w:after="0" w:line="240" w:lineRule="auto"/>
            </w:pPr>
          </w:p>
        </w:tc>
      </w:tr>
      <w:tr w:rsidR="00A37FFA" w14:paraId="1B43632F" w14:textId="77777777" w:rsidTr="00A37FFA">
        <w:tc>
          <w:tcPr>
            <w:tcW w:w="54" w:type="dxa"/>
          </w:tcPr>
          <w:p w14:paraId="73E636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9FE0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D7E6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F6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A14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255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E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61B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B5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001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C6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03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22707" w14:textId="77777777" w:rsidR="00A37FFA" w:rsidRDefault="00A37FFA" w:rsidP="00A37FFA">
                  <w:pPr>
                    <w:spacing w:after="0" w:line="240" w:lineRule="auto"/>
                  </w:pPr>
                  <w:r>
                    <w:rPr>
                      <w:rFonts w:eastAsia="Arial"/>
                      <w:color w:val="000000"/>
                      <w:lang w:bidi="ru-ru" w:val="ru-ru"/>
                    </w:rPr>
                    <w:t xml:space="preserve">Да</w:t>
                  </w:r>
                </w:p>
              </w:tc>
            </w:tr>
            <w:tr w:rsidR="00A37FFA" w14:paraId="01E6C9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90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62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23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994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5C7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42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05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8201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2EF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545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A4E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712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23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F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7C3D9" w14:textId="77777777" w:rsidR="00A37FFA" w:rsidRDefault="00A37FFA" w:rsidP="00A37FFA">
                  <w:pPr>
                    <w:spacing w:after="0" w:line="240" w:lineRule="auto"/>
                  </w:pPr>
                </w:p>
              </w:tc>
            </w:tr>
            <w:tr w:rsidR="00A37FFA" w14:paraId="2E6A6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47D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E3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CAE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443B7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0AB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3D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5D2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D0D2A4" w14:textId="77777777" w:rsidR="00A37FFA" w:rsidRDefault="00A37FFA" w:rsidP="00A37FFA">
            <w:pPr>
              <w:spacing w:after="0" w:line="240" w:lineRule="auto"/>
            </w:pPr>
          </w:p>
        </w:tc>
        <w:tc>
          <w:tcPr>
            <w:tcW w:w="149" w:type="dxa"/>
          </w:tcPr>
          <w:p w14:paraId="0A2DD4A5" w14:textId="77777777" w:rsidR="00A37FFA" w:rsidRDefault="00A37FFA" w:rsidP="00A37FFA">
            <w:pPr>
              <w:pStyle w:val="EmptyCellLayoutStyle"/>
              <w:spacing w:after="0" w:line="240" w:lineRule="auto"/>
            </w:pPr>
          </w:p>
        </w:tc>
      </w:tr>
      <w:tr w:rsidR="00A37FFA" w14:paraId="048632F3" w14:textId="77777777" w:rsidTr="00A37FFA">
        <w:trPr>
          <w:trHeight w:val="80"/>
        </w:trPr>
        <w:tc>
          <w:tcPr>
            <w:tcW w:w="54" w:type="dxa"/>
          </w:tcPr>
          <w:p w14:paraId="0340C01E" w14:textId="77777777" w:rsidR="00A37FFA" w:rsidRDefault="00A37FFA" w:rsidP="00A37FFA">
            <w:pPr>
              <w:pStyle w:val="EmptyCellLayoutStyle"/>
              <w:spacing w:after="0" w:line="240" w:lineRule="auto"/>
            </w:pPr>
          </w:p>
        </w:tc>
        <w:tc>
          <w:tcPr>
            <w:tcW w:w="10395" w:type="dxa"/>
          </w:tcPr>
          <w:p w14:paraId="661701A8" w14:textId="77777777" w:rsidR="00A37FFA" w:rsidRDefault="00A37FFA" w:rsidP="00A37FFA">
            <w:pPr>
              <w:pStyle w:val="EmptyCellLayoutStyle"/>
              <w:spacing w:after="0" w:line="240" w:lineRule="auto"/>
            </w:pPr>
          </w:p>
        </w:tc>
        <w:tc>
          <w:tcPr>
            <w:tcW w:w="149" w:type="dxa"/>
          </w:tcPr>
          <w:p w14:paraId="1BA7842B" w14:textId="77777777" w:rsidR="00A37FFA" w:rsidRDefault="00A37FFA" w:rsidP="00A37FFA">
            <w:pPr>
              <w:pStyle w:val="EmptyCellLayoutStyle"/>
              <w:spacing w:after="0" w:line="240" w:lineRule="auto"/>
            </w:pPr>
          </w:p>
        </w:tc>
      </w:tr>
    </w:tbl>
    <w:p xmlns:w="http://schemas.openxmlformats.org/wordprocessingml/2006/main" w14:paraId="2B5D5923" w14:textId="77777777" w:rsidR="00A37FFA" w:rsidRDefault="00A37FFA" w:rsidP="00A37FFA">
      <w:pPr>
        <w:spacing w:after="0" w:line="240" w:lineRule="auto"/>
      </w:pPr>
    </w:p>
    <w:p xmlns:w="http://schemas.openxmlformats.org/wordprocessingml/2006/main" w14:paraId="37316A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объект экстента выходит за пределы диапазона для этой базы данных</w:t>
      </w:r>
    </w:p>
    <w:p xmlns:w="http://schemas.openxmlformats.org/wordprocessingml/2006/main" w14:paraId="7DDA57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P_ID является идентификатором страницы в формате (filenum:pageinfile). Значение параметра pageinfile в данной области превышает физический размер filenum файла базы данных. Данная область помечена как распределенная на странице IAM для указанного идентификатора объекта или индек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EFDEE" w14:textId="77777777" w:rsidTr="00A37FFA">
        <w:trPr>
          <w:trHeight w:val="54"/>
        </w:trPr>
        <w:tc>
          <w:tcPr>
            <w:tcW w:w="54" w:type="dxa"/>
          </w:tcPr>
          <w:p w14:paraId="3C4A1969" w14:textId="77777777" w:rsidR="00A37FFA" w:rsidRDefault="00A37FFA" w:rsidP="00A37FFA">
            <w:pPr>
              <w:pStyle w:val="EmptyCellLayoutStyle"/>
              <w:spacing w:after="0" w:line="240" w:lineRule="auto"/>
            </w:pPr>
          </w:p>
        </w:tc>
        <w:tc>
          <w:tcPr>
            <w:tcW w:w="10395" w:type="dxa"/>
          </w:tcPr>
          <w:p w14:paraId="01BDB7E0" w14:textId="77777777" w:rsidR="00A37FFA" w:rsidRDefault="00A37FFA" w:rsidP="00A37FFA">
            <w:pPr>
              <w:pStyle w:val="EmptyCellLayoutStyle"/>
              <w:spacing w:after="0" w:line="240" w:lineRule="auto"/>
            </w:pPr>
          </w:p>
        </w:tc>
        <w:tc>
          <w:tcPr>
            <w:tcW w:w="149" w:type="dxa"/>
          </w:tcPr>
          <w:p w14:paraId="6643C0F9" w14:textId="77777777" w:rsidR="00A37FFA" w:rsidRDefault="00A37FFA" w:rsidP="00A37FFA">
            <w:pPr>
              <w:pStyle w:val="EmptyCellLayoutStyle"/>
              <w:spacing w:after="0" w:line="240" w:lineRule="auto"/>
            </w:pPr>
          </w:p>
        </w:tc>
      </w:tr>
      <w:tr w:rsidR="00A37FFA" w14:paraId="65886D1F" w14:textId="77777777" w:rsidTr="00A37FFA">
        <w:tc>
          <w:tcPr>
            <w:tcW w:w="54" w:type="dxa"/>
          </w:tcPr>
          <w:p w14:paraId="01706C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6539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FB76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240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A6CF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80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5D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03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884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EF9F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B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79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78BEC" w14:textId="77777777" w:rsidR="00A37FFA" w:rsidRDefault="00A37FFA" w:rsidP="00A37FFA">
                  <w:pPr>
                    <w:spacing w:after="0" w:line="240" w:lineRule="auto"/>
                  </w:pPr>
                  <w:r>
                    <w:rPr>
                      <w:rFonts w:eastAsia="Arial"/>
                      <w:color w:val="000000"/>
                      <w:lang w:bidi="ru-ru" w:val="ru-ru"/>
                    </w:rPr>
                    <w:t xml:space="preserve">Да</w:t>
                  </w:r>
                </w:p>
              </w:tc>
            </w:tr>
            <w:tr w:rsidR="00A37FFA" w14:paraId="71183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55F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48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D44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95B0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12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156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A51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280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D9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88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53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583CD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6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B65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18477" w14:textId="77777777" w:rsidR="00A37FFA" w:rsidRDefault="00A37FFA" w:rsidP="00A37FFA">
                  <w:pPr>
                    <w:spacing w:after="0" w:line="240" w:lineRule="auto"/>
                  </w:pPr>
                </w:p>
              </w:tc>
            </w:tr>
            <w:tr w:rsidR="00A37FFA" w14:paraId="5201A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1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CF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F3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016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900E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BB3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F4F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5788386" w14:textId="77777777" w:rsidR="00A37FFA" w:rsidRDefault="00A37FFA" w:rsidP="00A37FFA">
            <w:pPr>
              <w:spacing w:after="0" w:line="240" w:lineRule="auto"/>
            </w:pPr>
          </w:p>
        </w:tc>
        <w:tc>
          <w:tcPr>
            <w:tcW w:w="149" w:type="dxa"/>
          </w:tcPr>
          <w:p w14:paraId="4B5A62AD" w14:textId="77777777" w:rsidR="00A37FFA" w:rsidRDefault="00A37FFA" w:rsidP="00A37FFA">
            <w:pPr>
              <w:pStyle w:val="EmptyCellLayoutStyle"/>
              <w:spacing w:after="0" w:line="240" w:lineRule="auto"/>
            </w:pPr>
          </w:p>
        </w:tc>
      </w:tr>
      <w:tr w:rsidR="00A37FFA" w14:paraId="1DDDB5A4" w14:textId="77777777" w:rsidTr="00A37FFA">
        <w:trPr>
          <w:trHeight w:val="80"/>
        </w:trPr>
        <w:tc>
          <w:tcPr>
            <w:tcW w:w="54" w:type="dxa"/>
          </w:tcPr>
          <w:p w14:paraId="3DCF3C24" w14:textId="77777777" w:rsidR="00A37FFA" w:rsidRDefault="00A37FFA" w:rsidP="00A37FFA">
            <w:pPr>
              <w:pStyle w:val="EmptyCellLayoutStyle"/>
              <w:spacing w:after="0" w:line="240" w:lineRule="auto"/>
            </w:pPr>
          </w:p>
        </w:tc>
        <w:tc>
          <w:tcPr>
            <w:tcW w:w="10395" w:type="dxa"/>
          </w:tcPr>
          <w:p w14:paraId="524310E9" w14:textId="77777777" w:rsidR="00A37FFA" w:rsidRDefault="00A37FFA" w:rsidP="00A37FFA">
            <w:pPr>
              <w:pStyle w:val="EmptyCellLayoutStyle"/>
              <w:spacing w:after="0" w:line="240" w:lineRule="auto"/>
            </w:pPr>
          </w:p>
        </w:tc>
        <w:tc>
          <w:tcPr>
            <w:tcW w:w="149" w:type="dxa"/>
          </w:tcPr>
          <w:p w14:paraId="71ECA0B2" w14:textId="77777777" w:rsidR="00A37FFA" w:rsidRDefault="00A37FFA" w:rsidP="00A37FFA">
            <w:pPr>
              <w:pStyle w:val="EmptyCellLayoutStyle"/>
              <w:spacing w:after="0" w:line="240" w:lineRule="auto"/>
            </w:pPr>
          </w:p>
        </w:tc>
      </w:tr>
    </w:tbl>
    <w:p xmlns:w="http://schemas.openxmlformats.org/wordprocessingml/2006/main" w14:paraId="5D8E1A7C" w14:textId="77777777" w:rsidR="00A37FFA" w:rsidRDefault="00A37FFA" w:rsidP="00A37FFA">
      <w:pPr>
        <w:spacing w:after="0" w:line="240" w:lineRule="auto"/>
      </w:pPr>
    </w:p>
    <w:p xmlns:w="http://schemas.openxmlformats.org/wordprocessingml/2006/main" w14:paraId="2F9AF2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восстановлении базы данных</w:t>
      </w:r>
    </w:p>
    <w:p xmlns:w="http://schemas.openxmlformats.org/wordprocessingml/2006/main" w14:paraId="6666F6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SQL Server не удается восстановить базу данных при переходе в режим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3D79C" w14:textId="77777777" w:rsidTr="00A37FFA">
        <w:trPr>
          <w:trHeight w:val="54"/>
        </w:trPr>
        <w:tc>
          <w:tcPr>
            <w:tcW w:w="54" w:type="dxa"/>
          </w:tcPr>
          <w:p w14:paraId="171D65C2" w14:textId="77777777" w:rsidR="00A37FFA" w:rsidRDefault="00A37FFA" w:rsidP="00A37FFA">
            <w:pPr>
              <w:pStyle w:val="EmptyCellLayoutStyle"/>
              <w:spacing w:after="0" w:line="240" w:lineRule="auto"/>
            </w:pPr>
          </w:p>
        </w:tc>
        <w:tc>
          <w:tcPr>
            <w:tcW w:w="10395" w:type="dxa"/>
          </w:tcPr>
          <w:p w14:paraId="5DD578E6" w14:textId="77777777" w:rsidR="00A37FFA" w:rsidRDefault="00A37FFA" w:rsidP="00A37FFA">
            <w:pPr>
              <w:pStyle w:val="EmptyCellLayoutStyle"/>
              <w:spacing w:after="0" w:line="240" w:lineRule="auto"/>
            </w:pPr>
          </w:p>
        </w:tc>
        <w:tc>
          <w:tcPr>
            <w:tcW w:w="149" w:type="dxa"/>
          </w:tcPr>
          <w:p w14:paraId="618BFCF3" w14:textId="77777777" w:rsidR="00A37FFA" w:rsidRDefault="00A37FFA" w:rsidP="00A37FFA">
            <w:pPr>
              <w:pStyle w:val="EmptyCellLayoutStyle"/>
              <w:spacing w:after="0" w:line="240" w:lineRule="auto"/>
            </w:pPr>
          </w:p>
        </w:tc>
      </w:tr>
      <w:tr w:rsidR="00A37FFA" w14:paraId="63397AA6" w14:textId="77777777" w:rsidTr="00A37FFA">
        <w:tc>
          <w:tcPr>
            <w:tcW w:w="54" w:type="dxa"/>
          </w:tcPr>
          <w:p w14:paraId="412353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BFE2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C77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110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16A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3BA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E4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A21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86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499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22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41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6A58B" w14:textId="77777777" w:rsidR="00A37FFA" w:rsidRDefault="00A37FFA" w:rsidP="00A37FFA">
                  <w:pPr>
                    <w:spacing w:after="0" w:line="240" w:lineRule="auto"/>
                  </w:pPr>
                  <w:r>
                    <w:rPr>
                      <w:rFonts w:eastAsia="Arial"/>
                      <w:color w:val="000000"/>
                      <w:lang w:bidi="ru-ru" w:val="ru-ru"/>
                    </w:rPr>
                    <w:t xml:space="preserve">Да</w:t>
                  </w:r>
                </w:p>
              </w:tc>
            </w:tr>
            <w:tr w:rsidR="00A37FFA" w14:paraId="7DF60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2E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3A6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FC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842D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4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322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5C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144B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27B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3C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138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5A5C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8C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318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B9A29" w14:textId="77777777" w:rsidR="00A37FFA" w:rsidRDefault="00A37FFA" w:rsidP="00A37FFA">
                  <w:pPr>
                    <w:spacing w:after="0" w:line="240" w:lineRule="auto"/>
                  </w:pPr>
                </w:p>
              </w:tc>
            </w:tr>
            <w:tr w:rsidR="00A37FFA" w14:paraId="5619F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41A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BB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D4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6251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5F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8E2F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15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730C75" w14:textId="77777777" w:rsidR="00A37FFA" w:rsidRDefault="00A37FFA" w:rsidP="00A37FFA">
            <w:pPr>
              <w:spacing w:after="0" w:line="240" w:lineRule="auto"/>
            </w:pPr>
          </w:p>
        </w:tc>
        <w:tc>
          <w:tcPr>
            <w:tcW w:w="149" w:type="dxa"/>
          </w:tcPr>
          <w:p w14:paraId="53B1B354" w14:textId="77777777" w:rsidR="00A37FFA" w:rsidRDefault="00A37FFA" w:rsidP="00A37FFA">
            <w:pPr>
              <w:pStyle w:val="EmptyCellLayoutStyle"/>
              <w:spacing w:after="0" w:line="240" w:lineRule="auto"/>
            </w:pPr>
          </w:p>
        </w:tc>
      </w:tr>
      <w:tr w:rsidR="00A37FFA" w14:paraId="05C9613B" w14:textId="77777777" w:rsidTr="00A37FFA">
        <w:trPr>
          <w:trHeight w:val="80"/>
        </w:trPr>
        <w:tc>
          <w:tcPr>
            <w:tcW w:w="54" w:type="dxa"/>
          </w:tcPr>
          <w:p w14:paraId="2F232A0B" w14:textId="77777777" w:rsidR="00A37FFA" w:rsidRDefault="00A37FFA" w:rsidP="00A37FFA">
            <w:pPr>
              <w:pStyle w:val="EmptyCellLayoutStyle"/>
              <w:spacing w:after="0" w:line="240" w:lineRule="auto"/>
            </w:pPr>
          </w:p>
        </w:tc>
        <w:tc>
          <w:tcPr>
            <w:tcW w:w="10395" w:type="dxa"/>
          </w:tcPr>
          <w:p w14:paraId="7310A582" w14:textId="77777777" w:rsidR="00A37FFA" w:rsidRDefault="00A37FFA" w:rsidP="00A37FFA">
            <w:pPr>
              <w:pStyle w:val="EmptyCellLayoutStyle"/>
              <w:spacing w:after="0" w:line="240" w:lineRule="auto"/>
            </w:pPr>
          </w:p>
        </w:tc>
        <w:tc>
          <w:tcPr>
            <w:tcW w:w="149" w:type="dxa"/>
          </w:tcPr>
          <w:p w14:paraId="60AA714C" w14:textId="77777777" w:rsidR="00A37FFA" w:rsidRDefault="00A37FFA" w:rsidP="00A37FFA">
            <w:pPr>
              <w:pStyle w:val="EmptyCellLayoutStyle"/>
              <w:spacing w:after="0" w:line="240" w:lineRule="auto"/>
            </w:pPr>
          </w:p>
        </w:tc>
      </w:tr>
    </w:tbl>
    <w:p xmlns:w="http://schemas.openxmlformats.org/wordprocessingml/2006/main" w14:paraId="19A3C823" w14:textId="77777777" w:rsidR="00A37FFA" w:rsidRDefault="00A37FFA" w:rsidP="00A37FFA">
      <w:pPr>
        <w:spacing w:after="0" w:line="240" w:lineRule="auto"/>
      </w:pPr>
    </w:p>
    <w:p xmlns:w="http://schemas.openxmlformats.org/wordprocessingml/2006/main" w14:paraId="3B41A6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и подключении к другому компоненту Service Broker или узлу зеркального отображения базы данных произошла ошибка безопасности (SSPI)</w:t>
      </w:r>
    </w:p>
    <w:p xmlns:w="http://schemas.openxmlformats.org/wordprocessingml/2006/main" w14:paraId="60ADC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безопасность транспорта компонента Service Broker использует SSPI, учетная запись службы для удаленной базы данных должна иметь разрешение CONNECT в базе данных master. Удаленный экземпляр SQL Server должен позволять проводить проверку подлинности Linux для учетной записи, которая используется удаленным узлом. Других разрешений для имени входа или условий владения объектами каких-либо баз данных не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1E77" w14:textId="77777777" w:rsidTr="00A37FFA">
        <w:trPr>
          <w:trHeight w:val="54"/>
        </w:trPr>
        <w:tc>
          <w:tcPr>
            <w:tcW w:w="54" w:type="dxa"/>
          </w:tcPr>
          <w:p w14:paraId="057E1BC3" w14:textId="77777777" w:rsidR="00A37FFA" w:rsidRDefault="00A37FFA" w:rsidP="00A37FFA">
            <w:pPr>
              <w:pStyle w:val="EmptyCellLayoutStyle"/>
              <w:spacing w:after="0" w:line="240" w:lineRule="auto"/>
            </w:pPr>
          </w:p>
        </w:tc>
        <w:tc>
          <w:tcPr>
            <w:tcW w:w="10395" w:type="dxa"/>
          </w:tcPr>
          <w:p w14:paraId="51FBC907" w14:textId="77777777" w:rsidR="00A37FFA" w:rsidRDefault="00A37FFA" w:rsidP="00A37FFA">
            <w:pPr>
              <w:pStyle w:val="EmptyCellLayoutStyle"/>
              <w:spacing w:after="0" w:line="240" w:lineRule="auto"/>
            </w:pPr>
          </w:p>
        </w:tc>
        <w:tc>
          <w:tcPr>
            <w:tcW w:w="149" w:type="dxa"/>
          </w:tcPr>
          <w:p w14:paraId="435BEC6E" w14:textId="77777777" w:rsidR="00A37FFA" w:rsidRDefault="00A37FFA" w:rsidP="00A37FFA">
            <w:pPr>
              <w:pStyle w:val="EmptyCellLayoutStyle"/>
              <w:spacing w:after="0" w:line="240" w:lineRule="auto"/>
            </w:pPr>
          </w:p>
        </w:tc>
      </w:tr>
      <w:tr w:rsidR="00A37FFA" w14:paraId="59CDC965" w14:textId="77777777" w:rsidTr="00A37FFA">
        <w:tc>
          <w:tcPr>
            <w:tcW w:w="54" w:type="dxa"/>
          </w:tcPr>
          <w:p w14:paraId="25BF8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1926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CFC7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FAE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47F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C3B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2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B0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DA2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FD7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F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3BB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0B932" w14:textId="77777777" w:rsidR="00A37FFA" w:rsidRDefault="00A37FFA" w:rsidP="00A37FFA">
                  <w:pPr>
                    <w:spacing w:after="0" w:line="240" w:lineRule="auto"/>
                  </w:pPr>
                  <w:r>
                    <w:rPr>
                      <w:rFonts w:eastAsia="Arial"/>
                      <w:color w:val="000000"/>
                      <w:lang w:bidi="ru-ru" w:val="ru-ru"/>
                    </w:rPr>
                    <w:t xml:space="preserve">Да</w:t>
                  </w:r>
                </w:p>
              </w:tc>
            </w:tr>
            <w:tr w:rsidR="00A37FFA" w14:paraId="7EE8A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2D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0C3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391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8995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F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02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E5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6C5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1D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321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C2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532BE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A9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BCF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E2CA0" w14:textId="77777777" w:rsidR="00A37FFA" w:rsidRDefault="00A37FFA" w:rsidP="00A37FFA">
                  <w:pPr>
                    <w:spacing w:after="0" w:line="240" w:lineRule="auto"/>
                  </w:pPr>
                </w:p>
              </w:tc>
            </w:tr>
            <w:tr w:rsidR="00A37FFA" w14:paraId="54FBD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EC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7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58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D3D6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807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524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C2C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A79F6A" w14:textId="77777777" w:rsidR="00A37FFA" w:rsidRDefault="00A37FFA" w:rsidP="00A37FFA">
            <w:pPr>
              <w:spacing w:after="0" w:line="240" w:lineRule="auto"/>
            </w:pPr>
          </w:p>
        </w:tc>
        <w:tc>
          <w:tcPr>
            <w:tcW w:w="149" w:type="dxa"/>
          </w:tcPr>
          <w:p w14:paraId="049B6DBE" w14:textId="77777777" w:rsidR="00A37FFA" w:rsidRDefault="00A37FFA" w:rsidP="00A37FFA">
            <w:pPr>
              <w:pStyle w:val="EmptyCellLayoutStyle"/>
              <w:spacing w:after="0" w:line="240" w:lineRule="auto"/>
            </w:pPr>
          </w:p>
        </w:tc>
      </w:tr>
      <w:tr w:rsidR="00A37FFA" w14:paraId="0474CB64" w14:textId="77777777" w:rsidTr="00A37FFA">
        <w:trPr>
          <w:trHeight w:val="80"/>
        </w:trPr>
        <w:tc>
          <w:tcPr>
            <w:tcW w:w="54" w:type="dxa"/>
          </w:tcPr>
          <w:p w14:paraId="46B40A72" w14:textId="77777777" w:rsidR="00A37FFA" w:rsidRDefault="00A37FFA" w:rsidP="00A37FFA">
            <w:pPr>
              <w:pStyle w:val="EmptyCellLayoutStyle"/>
              <w:spacing w:after="0" w:line="240" w:lineRule="auto"/>
            </w:pPr>
          </w:p>
        </w:tc>
        <w:tc>
          <w:tcPr>
            <w:tcW w:w="10395" w:type="dxa"/>
          </w:tcPr>
          <w:p w14:paraId="0401A0B1" w14:textId="77777777" w:rsidR="00A37FFA" w:rsidRDefault="00A37FFA" w:rsidP="00A37FFA">
            <w:pPr>
              <w:pStyle w:val="EmptyCellLayoutStyle"/>
              <w:spacing w:after="0" w:line="240" w:lineRule="auto"/>
            </w:pPr>
          </w:p>
        </w:tc>
        <w:tc>
          <w:tcPr>
            <w:tcW w:w="149" w:type="dxa"/>
          </w:tcPr>
          <w:p w14:paraId="4D7E61A5" w14:textId="77777777" w:rsidR="00A37FFA" w:rsidRDefault="00A37FFA" w:rsidP="00A37FFA">
            <w:pPr>
              <w:pStyle w:val="EmptyCellLayoutStyle"/>
              <w:spacing w:after="0" w:line="240" w:lineRule="auto"/>
            </w:pPr>
          </w:p>
        </w:tc>
      </w:tr>
    </w:tbl>
    <w:p xmlns:w="http://schemas.openxmlformats.org/wordprocessingml/2006/main" w14:paraId="0FAB63A5" w14:textId="77777777" w:rsidR="00A37FFA" w:rsidRDefault="00A37FFA" w:rsidP="00A37FFA">
      <w:pPr>
        <w:spacing w:after="0" w:line="240" w:lineRule="auto"/>
      </w:pPr>
    </w:p>
    <w:p xmlns:w="http://schemas.openxmlformats.org/wordprocessingml/2006/main" w14:paraId="3D1A59C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QL Server Service Broker или транспорт зеркального отображения базы данных отключены или не настроены</w:t>
      </w:r>
    </w:p>
    <w:p xmlns:w="http://schemas.openxmlformats.org/wordprocessingml/2006/main" w14:paraId="36F30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компонент SQL Server Service Broker или транспорт зеркального отображения базы данных отключены или не настроены.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A635A" w14:textId="77777777" w:rsidTr="00A37FFA">
        <w:trPr>
          <w:trHeight w:val="54"/>
        </w:trPr>
        <w:tc>
          <w:tcPr>
            <w:tcW w:w="54" w:type="dxa"/>
          </w:tcPr>
          <w:p w14:paraId="2376A76A" w14:textId="77777777" w:rsidR="00A37FFA" w:rsidRDefault="00A37FFA" w:rsidP="00A37FFA">
            <w:pPr>
              <w:pStyle w:val="EmptyCellLayoutStyle"/>
              <w:spacing w:after="0" w:line="240" w:lineRule="auto"/>
            </w:pPr>
          </w:p>
        </w:tc>
        <w:tc>
          <w:tcPr>
            <w:tcW w:w="10395" w:type="dxa"/>
          </w:tcPr>
          <w:p w14:paraId="1A014CE6" w14:textId="77777777" w:rsidR="00A37FFA" w:rsidRDefault="00A37FFA" w:rsidP="00A37FFA">
            <w:pPr>
              <w:pStyle w:val="EmptyCellLayoutStyle"/>
              <w:spacing w:after="0" w:line="240" w:lineRule="auto"/>
            </w:pPr>
          </w:p>
        </w:tc>
        <w:tc>
          <w:tcPr>
            <w:tcW w:w="149" w:type="dxa"/>
          </w:tcPr>
          <w:p w14:paraId="3EEFE0A8" w14:textId="77777777" w:rsidR="00A37FFA" w:rsidRDefault="00A37FFA" w:rsidP="00A37FFA">
            <w:pPr>
              <w:pStyle w:val="EmptyCellLayoutStyle"/>
              <w:spacing w:after="0" w:line="240" w:lineRule="auto"/>
            </w:pPr>
          </w:p>
        </w:tc>
      </w:tr>
      <w:tr w:rsidR="00A37FFA" w14:paraId="2E977169" w14:textId="77777777" w:rsidTr="00A37FFA">
        <w:tc>
          <w:tcPr>
            <w:tcW w:w="54" w:type="dxa"/>
          </w:tcPr>
          <w:p w14:paraId="3F1230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D4AC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E584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09BC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8E79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416D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7FC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8A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6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99C89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7D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0A0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0A953" w14:textId="77777777" w:rsidR="00A37FFA" w:rsidRDefault="00A37FFA" w:rsidP="00A37FFA">
                  <w:pPr>
                    <w:spacing w:after="0" w:line="240" w:lineRule="auto"/>
                  </w:pPr>
                  <w:r>
                    <w:rPr>
                      <w:rFonts w:eastAsia="Arial"/>
                      <w:color w:val="000000"/>
                      <w:lang w:bidi="ru-ru" w:val="ru-ru"/>
                    </w:rPr>
                    <w:t xml:space="preserve">Да</w:t>
                  </w:r>
                </w:p>
              </w:tc>
            </w:tr>
            <w:tr w:rsidR="00A37FFA" w14:paraId="1042B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4D8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6A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07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9C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FA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2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5CC1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77F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A9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E9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68B8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A2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B3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6691F" w14:textId="77777777" w:rsidR="00A37FFA" w:rsidRDefault="00A37FFA" w:rsidP="00A37FFA">
                  <w:pPr>
                    <w:spacing w:after="0" w:line="240" w:lineRule="auto"/>
                  </w:pPr>
                </w:p>
              </w:tc>
            </w:tr>
            <w:tr w:rsidR="00A37FFA" w14:paraId="723B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0B7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7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55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A7DDF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E1F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8DC9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7CA9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F00320" w14:textId="77777777" w:rsidR="00A37FFA" w:rsidRDefault="00A37FFA" w:rsidP="00A37FFA">
            <w:pPr>
              <w:spacing w:after="0" w:line="240" w:lineRule="auto"/>
            </w:pPr>
          </w:p>
        </w:tc>
        <w:tc>
          <w:tcPr>
            <w:tcW w:w="149" w:type="dxa"/>
          </w:tcPr>
          <w:p w14:paraId="37B4CFDF" w14:textId="77777777" w:rsidR="00A37FFA" w:rsidRDefault="00A37FFA" w:rsidP="00A37FFA">
            <w:pPr>
              <w:pStyle w:val="EmptyCellLayoutStyle"/>
              <w:spacing w:after="0" w:line="240" w:lineRule="auto"/>
            </w:pPr>
          </w:p>
        </w:tc>
      </w:tr>
      <w:tr w:rsidR="00A37FFA" w14:paraId="396D9AF2" w14:textId="77777777" w:rsidTr="00A37FFA">
        <w:trPr>
          <w:trHeight w:val="80"/>
        </w:trPr>
        <w:tc>
          <w:tcPr>
            <w:tcW w:w="54" w:type="dxa"/>
          </w:tcPr>
          <w:p w14:paraId="02E682FE" w14:textId="77777777" w:rsidR="00A37FFA" w:rsidRDefault="00A37FFA" w:rsidP="00A37FFA">
            <w:pPr>
              <w:pStyle w:val="EmptyCellLayoutStyle"/>
              <w:spacing w:after="0" w:line="240" w:lineRule="auto"/>
            </w:pPr>
          </w:p>
        </w:tc>
        <w:tc>
          <w:tcPr>
            <w:tcW w:w="10395" w:type="dxa"/>
          </w:tcPr>
          <w:p w14:paraId="603C0670" w14:textId="77777777" w:rsidR="00A37FFA" w:rsidRDefault="00A37FFA" w:rsidP="00A37FFA">
            <w:pPr>
              <w:pStyle w:val="EmptyCellLayoutStyle"/>
              <w:spacing w:after="0" w:line="240" w:lineRule="auto"/>
            </w:pPr>
          </w:p>
        </w:tc>
        <w:tc>
          <w:tcPr>
            <w:tcW w:w="149" w:type="dxa"/>
          </w:tcPr>
          <w:p w14:paraId="79CFF16B" w14:textId="77777777" w:rsidR="00A37FFA" w:rsidRDefault="00A37FFA" w:rsidP="00A37FFA">
            <w:pPr>
              <w:pStyle w:val="EmptyCellLayoutStyle"/>
              <w:spacing w:after="0" w:line="240" w:lineRule="auto"/>
            </w:pPr>
          </w:p>
        </w:tc>
      </w:tr>
    </w:tbl>
    <w:p xmlns:w="http://schemas.openxmlformats.org/wordprocessingml/2006/main" w14:paraId="3CDE002B" w14:textId="77777777" w:rsidR="00A37FFA" w:rsidRDefault="00A37FFA" w:rsidP="00A37FFA">
      <w:pPr>
        <w:spacing w:after="0" w:line="240" w:lineRule="auto"/>
      </w:pPr>
    </w:p>
    <w:p xmlns:w="http://schemas.openxmlformats.org/wordprocessingml/2006/main" w14:paraId="2BB94BB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вторная операция ввода-вывода была успешно выполнена</w:t>
      </w:r>
    </w:p>
    <w:p xmlns:w="http://schemas.openxmlformats.org/wordprocessingml/2006/main" w14:paraId="7E995F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ерация чтения на странице базы данных или в блоке журнала транзакций завершилась успешно, но только после повтора операции.  Хотя предпринимать немедленное действие нет необходимости, необходимо исследовать причину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B841F8" w14:textId="77777777" w:rsidTr="00A37FFA">
        <w:trPr>
          <w:trHeight w:val="54"/>
        </w:trPr>
        <w:tc>
          <w:tcPr>
            <w:tcW w:w="54" w:type="dxa"/>
          </w:tcPr>
          <w:p w14:paraId="5CE42831" w14:textId="77777777" w:rsidR="00A37FFA" w:rsidRDefault="00A37FFA" w:rsidP="00A37FFA">
            <w:pPr>
              <w:pStyle w:val="EmptyCellLayoutStyle"/>
              <w:spacing w:after="0" w:line="240" w:lineRule="auto"/>
            </w:pPr>
          </w:p>
        </w:tc>
        <w:tc>
          <w:tcPr>
            <w:tcW w:w="10395" w:type="dxa"/>
          </w:tcPr>
          <w:p w14:paraId="37E6D584" w14:textId="77777777" w:rsidR="00A37FFA" w:rsidRDefault="00A37FFA" w:rsidP="00A37FFA">
            <w:pPr>
              <w:pStyle w:val="EmptyCellLayoutStyle"/>
              <w:spacing w:after="0" w:line="240" w:lineRule="auto"/>
            </w:pPr>
          </w:p>
        </w:tc>
        <w:tc>
          <w:tcPr>
            <w:tcW w:w="149" w:type="dxa"/>
          </w:tcPr>
          <w:p w14:paraId="2D99EA24" w14:textId="77777777" w:rsidR="00A37FFA" w:rsidRDefault="00A37FFA" w:rsidP="00A37FFA">
            <w:pPr>
              <w:pStyle w:val="EmptyCellLayoutStyle"/>
              <w:spacing w:after="0" w:line="240" w:lineRule="auto"/>
            </w:pPr>
          </w:p>
        </w:tc>
      </w:tr>
      <w:tr w:rsidR="00A37FFA" w14:paraId="38539189" w14:textId="77777777" w:rsidTr="00A37FFA">
        <w:tc>
          <w:tcPr>
            <w:tcW w:w="54" w:type="dxa"/>
          </w:tcPr>
          <w:p w14:paraId="2BC78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EE4B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BCE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5B7B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BA2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FFB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9D1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17A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971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82A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BDA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E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2F12" w14:textId="77777777" w:rsidR="00A37FFA" w:rsidRDefault="00A37FFA" w:rsidP="00A37FFA">
                  <w:pPr>
                    <w:spacing w:after="0" w:line="240" w:lineRule="auto"/>
                  </w:pPr>
                  <w:r>
                    <w:rPr>
                      <w:rFonts w:eastAsia="Arial"/>
                      <w:color w:val="000000"/>
                      <w:lang w:bidi="ru-ru" w:val="ru-ru"/>
                    </w:rPr>
                    <w:t xml:space="preserve">Да</w:t>
                  </w:r>
                </w:p>
              </w:tc>
            </w:tr>
            <w:tr w:rsidR="00A37FFA" w14:paraId="4EF7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379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9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8B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D10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A6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82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A2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2C06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4C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3B0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478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EB96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B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A8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D9F6A" w14:textId="77777777" w:rsidR="00A37FFA" w:rsidRDefault="00A37FFA" w:rsidP="00A37FFA">
                  <w:pPr>
                    <w:spacing w:after="0" w:line="240" w:lineRule="auto"/>
                  </w:pPr>
                </w:p>
              </w:tc>
            </w:tr>
            <w:tr w:rsidR="00A37FFA" w14:paraId="51533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9B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40D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85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41C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A0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C16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3C9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B093F1" w14:textId="77777777" w:rsidR="00A37FFA" w:rsidRDefault="00A37FFA" w:rsidP="00A37FFA">
            <w:pPr>
              <w:spacing w:after="0" w:line="240" w:lineRule="auto"/>
            </w:pPr>
          </w:p>
        </w:tc>
        <w:tc>
          <w:tcPr>
            <w:tcW w:w="149" w:type="dxa"/>
          </w:tcPr>
          <w:p w14:paraId="5B286911" w14:textId="77777777" w:rsidR="00A37FFA" w:rsidRDefault="00A37FFA" w:rsidP="00A37FFA">
            <w:pPr>
              <w:pStyle w:val="EmptyCellLayoutStyle"/>
              <w:spacing w:after="0" w:line="240" w:lineRule="auto"/>
            </w:pPr>
          </w:p>
        </w:tc>
      </w:tr>
      <w:tr w:rsidR="00A37FFA" w14:paraId="3CA09A12" w14:textId="77777777" w:rsidTr="00A37FFA">
        <w:trPr>
          <w:trHeight w:val="80"/>
        </w:trPr>
        <w:tc>
          <w:tcPr>
            <w:tcW w:w="54" w:type="dxa"/>
          </w:tcPr>
          <w:p w14:paraId="7902FEDF" w14:textId="77777777" w:rsidR="00A37FFA" w:rsidRDefault="00A37FFA" w:rsidP="00A37FFA">
            <w:pPr>
              <w:pStyle w:val="EmptyCellLayoutStyle"/>
              <w:spacing w:after="0" w:line="240" w:lineRule="auto"/>
            </w:pPr>
          </w:p>
        </w:tc>
        <w:tc>
          <w:tcPr>
            <w:tcW w:w="10395" w:type="dxa"/>
          </w:tcPr>
          <w:p w14:paraId="02F8A382" w14:textId="77777777" w:rsidR="00A37FFA" w:rsidRDefault="00A37FFA" w:rsidP="00A37FFA">
            <w:pPr>
              <w:pStyle w:val="EmptyCellLayoutStyle"/>
              <w:spacing w:after="0" w:line="240" w:lineRule="auto"/>
            </w:pPr>
          </w:p>
        </w:tc>
        <w:tc>
          <w:tcPr>
            <w:tcW w:w="149" w:type="dxa"/>
          </w:tcPr>
          <w:p w14:paraId="17A55452" w14:textId="77777777" w:rsidR="00A37FFA" w:rsidRDefault="00A37FFA" w:rsidP="00A37FFA">
            <w:pPr>
              <w:pStyle w:val="EmptyCellLayoutStyle"/>
              <w:spacing w:after="0" w:line="240" w:lineRule="auto"/>
            </w:pPr>
          </w:p>
        </w:tc>
      </w:tr>
    </w:tbl>
    <w:p xmlns:w="http://schemas.openxmlformats.org/wordprocessingml/2006/main" w14:paraId="78436B91" w14:textId="77777777" w:rsidR="00A37FFA" w:rsidRDefault="00A37FFA" w:rsidP="00A37FFA">
      <w:pPr>
        <w:spacing w:after="0" w:line="240" w:lineRule="auto"/>
      </w:pPr>
    </w:p>
    <w:p xmlns:w="http://schemas.openxmlformats.org/wordprocessingml/2006/main" w14:paraId="4D82A1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открыть базу данных tempdb.  Не удается продолжить</w:t>
      </w:r>
    </w:p>
    <w:p xmlns:w="http://schemas.openxmlformats.org/wordprocessingml/2006/main" w14:paraId="277591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открыть базу данных tempdb. Возможные причины этого могут включать следующе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C6A052" w14:textId="77777777" w:rsidTr="00A37FFA">
        <w:trPr>
          <w:trHeight w:val="54"/>
        </w:trPr>
        <w:tc>
          <w:tcPr>
            <w:tcW w:w="54" w:type="dxa"/>
          </w:tcPr>
          <w:p w14:paraId="645DB878" w14:textId="77777777" w:rsidR="00A37FFA" w:rsidRDefault="00A37FFA" w:rsidP="00A37FFA">
            <w:pPr>
              <w:pStyle w:val="EmptyCellLayoutStyle"/>
              <w:spacing w:after="0" w:line="240" w:lineRule="auto"/>
            </w:pPr>
          </w:p>
        </w:tc>
        <w:tc>
          <w:tcPr>
            <w:tcW w:w="10395" w:type="dxa"/>
          </w:tcPr>
          <w:p w14:paraId="7A7AC329" w14:textId="77777777" w:rsidR="00A37FFA" w:rsidRDefault="00A37FFA" w:rsidP="00A37FFA">
            <w:pPr>
              <w:pStyle w:val="EmptyCellLayoutStyle"/>
              <w:spacing w:after="0" w:line="240" w:lineRule="auto"/>
            </w:pPr>
          </w:p>
        </w:tc>
        <w:tc>
          <w:tcPr>
            <w:tcW w:w="149" w:type="dxa"/>
          </w:tcPr>
          <w:p w14:paraId="529DE77E" w14:textId="77777777" w:rsidR="00A37FFA" w:rsidRDefault="00A37FFA" w:rsidP="00A37FFA">
            <w:pPr>
              <w:pStyle w:val="EmptyCellLayoutStyle"/>
              <w:spacing w:after="0" w:line="240" w:lineRule="auto"/>
            </w:pPr>
          </w:p>
        </w:tc>
      </w:tr>
      <w:tr w:rsidR="00A37FFA" w14:paraId="6AD3B92A" w14:textId="77777777" w:rsidTr="00A37FFA">
        <w:tc>
          <w:tcPr>
            <w:tcW w:w="54" w:type="dxa"/>
          </w:tcPr>
          <w:p w14:paraId="750131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0DF6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D788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95D3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E7B4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7F8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72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265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DE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0FD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320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7F6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C7BA2" w14:textId="77777777" w:rsidR="00A37FFA" w:rsidRDefault="00A37FFA" w:rsidP="00A37FFA">
                  <w:pPr>
                    <w:spacing w:after="0" w:line="240" w:lineRule="auto"/>
                  </w:pPr>
                  <w:r>
                    <w:rPr>
                      <w:rFonts w:eastAsia="Arial"/>
                      <w:color w:val="000000"/>
                      <w:lang w:bidi="ru-ru" w:val="ru-ru"/>
                    </w:rPr>
                    <w:t xml:space="preserve">Да</w:t>
                  </w:r>
                </w:p>
              </w:tc>
            </w:tr>
            <w:tr w:rsidR="00A37FFA" w14:paraId="1C699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8F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8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F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7794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1E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23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CE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21E7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50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F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CED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3FF4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C8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44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E04E9" w14:textId="77777777" w:rsidR="00A37FFA" w:rsidRDefault="00A37FFA" w:rsidP="00A37FFA">
                  <w:pPr>
                    <w:spacing w:after="0" w:line="240" w:lineRule="auto"/>
                  </w:pPr>
                </w:p>
              </w:tc>
            </w:tr>
            <w:tr w:rsidR="00A37FFA" w14:paraId="3270FB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7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5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BD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B62F9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73A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13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57B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0276E1" w14:textId="77777777" w:rsidR="00A37FFA" w:rsidRDefault="00A37FFA" w:rsidP="00A37FFA">
            <w:pPr>
              <w:spacing w:after="0" w:line="240" w:lineRule="auto"/>
            </w:pPr>
          </w:p>
        </w:tc>
        <w:tc>
          <w:tcPr>
            <w:tcW w:w="149" w:type="dxa"/>
          </w:tcPr>
          <w:p w14:paraId="4C977E43" w14:textId="77777777" w:rsidR="00A37FFA" w:rsidRDefault="00A37FFA" w:rsidP="00A37FFA">
            <w:pPr>
              <w:pStyle w:val="EmptyCellLayoutStyle"/>
              <w:spacing w:after="0" w:line="240" w:lineRule="auto"/>
            </w:pPr>
          </w:p>
        </w:tc>
      </w:tr>
      <w:tr w:rsidR="00A37FFA" w14:paraId="378FD5FC" w14:textId="77777777" w:rsidTr="00A37FFA">
        <w:trPr>
          <w:trHeight w:val="80"/>
        </w:trPr>
        <w:tc>
          <w:tcPr>
            <w:tcW w:w="54" w:type="dxa"/>
          </w:tcPr>
          <w:p w14:paraId="57735E84" w14:textId="77777777" w:rsidR="00A37FFA" w:rsidRDefault="00A37FFA" w:rsidP="00A37FFA">
            <w:pPr>
              <w:pStyle w:val="EmptyCellLayoutStyle"/>
              <w:spacing w:after="0" w:line="240" w:lineRule="auto"/>
            </w:pPr>
          </w:p>
        </w:tc>
        <w:tc>
          <w:tcPr>
            <w:tcW w:w="10395" w:type="dxa"/>
          </w:tcPr>
          <w:p w14:paraId="7FFDDB45" w14:textId="77777777" w:rsidR="00A37FFA" w:rsidRDefault="00A37FFA" w:rsidP="00A37FFA">
            <w:pPr>
              <w:pStyle w:val="EmptyCellLayoutStyle"/>
              <w:spacing w:after="0" w:line="240" w:lineRule="auto"/>
            </w:pPr>
          </w:p>
        </w:tc>
        <w:tc>
          <w:tcPr>
            <w:tcW w:w="149" w:type="dxa"/>
          </w:tcPr>
          <w:p w14:paraId="48D1E6CB" w14:textId="77777777" w:rsidR="00A37FFA" w:rsidRDefault="00A37FFA" w:rsidP="00A37FFA">
            <w:pPr>
              <w:pStyle w:val="EmptyCellLayoutStyle"/>
              <w:spacing w:after="0" w:line="240" w:lineRule="auto"/>
            </w:pPr>
          </w:p>
        </w:tc>
      </w:tr>
    </w:tbl>
    <w:p xmlns:w="http://schemas.openxmlformats.org/wordprocessingml/2006/main" w14:paraId="2410EF07" w14:textId="77777777" w:rsidR="00A37FFA" w:rsidRDefault="00A37FFA" w:rsidP="00A37FFA">
      <w:pPr>
        <w:spacing w:after="0" w:line="240" w:lineRule="auto"/>
      </w:pPr>
    </w:p>
    <w:p xmlns:w="http://schemas.openxmlformats.org/wordprocessingml/2006/main" w14:paraId="38AEA82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ОС при выполнении операции ввода-вывода на странице</w:t>
      </w:r>
    </w:p>
    <w:p xmlns:w="http://schemas.openxmlformats.org/wordprocessingml/2006/main" w14:paraId="1F7594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чтении со страницы базы данных или при записи на эту страницу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032FFD" w14:textId="77777777" w:rsidTr="00A37FFA">
        <w:trPr>
          <w:trHeight w:val="54"/>
        </w:trPr>
        <w:tc>
          <w:tcPr>
            <w:tcW w:w="54" w:type="dxa"/>
          </w:tcPr>
          <w:p w14:paraId="7CBC51F7" w14:textId="77777777" w:rsidR="00A37FFA" w:rsidRDefault="00A37FFA" w:rsidP="00A37FFA">
            <w:pPr>
              <w:pStyle w:val="EmptyCellLayoutStyle"/>
              <w:spacing w:after="0" w:line="240" w:lineRule="auto"/>
            </w:pPr>
          </w:p>
        </w:tc>
        <w:tc>
          <w:tcPr>
            <w:tcW w:w="10395" w:type="dxa"/>
          </w:tcPr>
          <w:p w14:paraId="5FA15BE0" w14:textId="77777777" w:rsidR="00A37FFA" w:rsidRDefault="00A37FFA" w:rsidP="00A37FFA">
            <w:pPr>
              <w:pStyle w:val="EmptyCellLayoutStyle"/>
              <w:spacing w:after="0" w:line="240" w:lineRule="auto"/>
            </w:pPr>
          </w:p>
        </w:tc>
        <w:tc>
          <w:tcPr>
            <w:tcW w:w="149" w:type="dxa"/>
          </w:tcPr>
          <w:p w14:paraId="4C4E96FC" w14:textId="77777777" w:rsidR="00A37FFA" w:rsidRDefault="00A37FFA" w:rsidP="00A37FFA">
            <w:pPr>
              <w:pStyle w:val="EmptyCellLayoutStyle"/>
              <w:spacing w:after="0" w:line="240" w:lineRule="auto"/>
            </w:pPr>
          </w:p>
        </w:tc>
      </w:tr>
      <w:tr w:rsidR="00A37FFA" w14:paraId="53B1391C" w14:textId="77777777" w:rsidTr="00A37FFA">
        <w:tc>
          <w:tcPr>
            <w:tcW w:w="54" w:type="dxa"/>
          </w:tcPr>
          <w:p w14:paraId="5B54F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C9333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DE4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824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043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33A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E46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86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17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D048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C4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78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41EDA" w14:textId="77777777" w:rsidR="00A37FFA" w:rsidRDefault="00A37FFA" w:rsidP="00A37FFA">
                  <w:pPr>
                    <w:spacing w:after="0" w:line="240" w:lineRule="auto"/>
                  </w:pPr>
                  <w:r>
                    <w:rPr>
                      <w:rFonts w:eastAsia="Arial"/>
                      <w:color w:val="000000"/>
                      <w:lang w:bidi="ru-ru" w:val="ru-ru"/>
                    </w:rPr>
                    <w:t xml:space="preserve">Да</w:t>
                  </w:r>
                </w:p>
              </w:tc>
            </w:tr>
            <w:tr w:rsidR="00A37FFA" w14:paraId="4FB7C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425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BC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6C5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6D8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8D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C8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939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0E25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7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A56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CA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A0F6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5A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9C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74A6F" w14:textId="77777777" w:rsidR="00A37FFA" w:rsidRDefault="00A37FFA" w:rsidP="00A37FFA">
                  <w:pPr>
                    <w:spacing w:after="0" w:line="240" w:lineRule="auto"/>
                  </w:pPr>
                </w:p>
              </w:tc>
            </w:tr>
            <w:tr w:rsidR="00A37FFA" w14:paraId="423C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4A6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37D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CF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B97E8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2A7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7C7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BA77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B9F7D9" w14:textId="77777777" w:rsidR="00A37FFA" w:rsidRDefault="00A37FFA" w:rsidP="00A37FFA">
            <w:pPr>
              <w:spacing w:after="0" w:line="240" w:lineRule="auto"/>
            </w:pPr>
          </w:p>
        </w:tc>
        <w:tc>
          <w:tcPr>
            <w:tcW w:w="149" w:type="dxa"/>
          </w:tcPr>
          <w:p w14:paraId="72662548" w14:textId="77777777" w:rsidR="00A37FFA" w:rsidRDefault="00A37FFA" w:rsidP="00A37FFA">
            <w:pPr>
              <w:pStyle w:val="EmptyCellLayoutStyle"/>
              <w:spacing w:after="0" w:line="240" w:lineRule="auto"/>
            </w:pPr>
          </w:p>
        </w:tc>
      </w:tr>
      <w:tr w:rsidR="00A37FFA" w14:paraId="38DADBF1" w14:textId="77777777" w:rsidTr="00A37FFA">
        <w:trPr>
          <w:trHeight w:val="80"/>
        </w:trPr>
        <w:tc>
          <w:tcPr>
            <w:tcW w:w="54" w:type="dxa"/>
          </w:tcPr>
          <w:p w14:paraId="50E8CE0C" w14:textId="77777777" w:rsidR="00A37FFA" w:rsidRDefault="00A37FFA" w:rsidP="00A37FFA">
            <w:pPr>
              <w:pStyle w:val="EmptyCellLayoutStyle"/>
              <w:spacing w:after="0" w:line="240" w:lineRule="auto"/>
            </w:pPr>
          </w:p>
        </w:tc>
        <w:tc>
          <w:tcPr>
            <w:tcW w:w="10395" w:type="dxa"/>
          </w:tcPr>
          <w:p w14:paraId="0E358B43" w14:textId="77777777" w:rsidR="00A37FFA" w:rsidRDefault="00A37FFA" w:rsidP="00A37FFA">
            <w:pPr>
              <w:pStyle w:val="EmptyCellLayoutStyle"/>
              <w:spacing w:after="0" w:line="240" w:lineRule="auto"/>
            </w:pPr>
          </w:p>
        </w:tc>
        <w:tc>
          <w:tcPr>
            <w:tcW w:w="149" w:type="dxa"/>
          </w:tcPr>
          <w:p w14:paraId="372C4835" w14:textId="77777777" w:rsidR="00A37FFA" w:rsidRDefault="00A37FFA" w:rsidP="00A37FFA">
            <w:pPr>
              <w:pStyle w:val="EmptyCellLayoutStyle"/>
              <w:spacing w:after="0" w:line="240" w:lineRule="auto"/>
            </w:pPr>
          </w:p>
        </w:tc>
      </w:tr>
    </w:tbl>
    <w:p xmlns:w="http://schemas.openxmlformats.org/wordprocessingml/2006/main" w14:paraId="3F34795A" w14:textId="77777777" w:rsidR="00A37FFA" w:rsidRDefault="00A37FFA" w:rsidP="00A37FFA">
      <w:pPr>
        <w:spacing w:after="0" w:line="240" w:lineRule="auto"/>
      </w:pPr>
    </w:p>
    <w:p xmlns:w="http://schemas.openxmlformats.org/wordprocessingml/2006/main" w14:paraId="5B2052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нести запись CHECKPOINT в базу данных, поскольку в журнале закончилось свободное место</w:t>
      </w:r>
    </w:p>
    <w:p xmlns:w="http://schemas.openxmlformats.org/wordprocessingml/2006/main" w14:paraId="0209E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остигнут максимальный объем журнала транзакций указанной базы данных. Данное ограничение может быть связано с настройками конфигурации или с объемом физического места, доступного для одного или нескольких файлов, настроенных для эт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1456E" w14:textId="77777777" w:rsidTr="00A37FFA">
        <w:trPr>
          <w:trHeight w:val="54"/>
        </w:trPr>
        <w:tc>
          <w:tcPr>
            <w:tcW w:w="54" w:type="dxa"/>
          </w:tcPr>
          <w:p w14:paraId="51BF7845" w14:textId="77777777" w:rsidR="00A37FFA" w:rsidRDefault="00A37FFA" w:rsidP="00A37FFA">
            <w:pPr>
              <w:pStyle w:val="EmptyCellLayoutStyle"/>
              <w:spacing w:after="0" w:line="240" w:lineRule="auto"/>
            </w:pPr>
          </w:p>
        </w:tc>
        <w:tc>
          <w:tcPr>
            <w:tcW w:w="10395" w:type="dxa"/>
          </w:tcPr>
          <w:p w14:paraId="3975E023" w14:textId="77777777" w:rsidR="00A37FFA" w:rsidRDefault="00A37FFA" w:rsidP="00A37FFA">
            <w:pPr>
              <w:pStyle w:val="EmptyCellLayoutStyle"/>
              <w:spacing w:after="0" w:line="240" w:lineRule="auto"/>
            </w:pPr>
          </w:p>
        </w:tc>
        <w:tc>
          <w:tcPr>
            <w:tcW w:w="149" w:type="dxa"/>
          </w:tcPr>
          <w:p w14:paraId="7A246CDD" w14:textId="77777777" w:rsidR="00A37FFA" w:rsidRDefault="00A37FFA" w:rsidP="00A37FFA">
            <w:pPr>
              <w:pStyle w:val="EmptyCellLayoutStyle"/>
              <w:spacing w:after="0" w:line="240" w:lineRule="auto"/>
            </w:pPr>
          </w:p>
        </w:tc>
      </w:tr>
      <w:tr w:rsidR="00A37FFA" w14:paraId="76708E32" w14:textId="77777777" w:rsidTr="00A37FFA">
        <w:tc>
          <w:tcPr>
            <w:tcW w:w="54" w:type="dxa"/>
          </w:tcPr>
          <w:p w14:paraId="2E8183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B8C4C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A166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E572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73B3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C9F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0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D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A4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E31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F5F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4DE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AC70D" w14:textId="77777777" w:rsidR="00A37FFA" w:rsidRDefault="00A37FFA" w:rsidP="00A37FFA">
                  <w:pPr>
                    <w:spacing w:after="0" w:line="240" w:lineRule="auto"/>
                  </w:pPr>
                  <w:r>
                    <w:rPr>
                      <w:rFonts w:eastAsia="Arial"/>
                      <w:color w:val="000000"/>
                      <w:lang w:bidi="ru-ru" w:val="ru-ru"/>
                    </w:rPr>
                    <w:t xml:space="preserve">Да</w:t>
                  </w:r>
                </w:p>
              </w:tc>
            </w:tr>
            <w:tr w:rsidR="00A37FFA" w14:paraId="5B415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989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B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9C4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9ABE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25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1AB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14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B8AA0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3A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C59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F7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3662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EA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53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F5900" w14:textId="77777777" w:rsidR="00A37FFA" w:rsidRDefault="00A37FFA" w:rsidP="00A37FFA">
                  <w:pPr>
                    <w:spacing w:after="0" w:line="240" w:lineRule="auto"/>
                  </w:pPr>
                </w:p>
              </w:tc>
            </w:tr>
            <w:tr w:rsidR="00A37FFA" w14:paraId="1497E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5E0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55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D2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AF9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312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784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65F6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462FAB" w14:textId="77777777" w:rsidR="00A37FFA" w:rsidRDefault="00A37FFA" w:rsidP="00A37FFA">
            <w:pPr>
              <w:spacing w:after="0" w:line="240" w:lineRule="auto"/>
            </w:pPr>
          </w:p>
        </w:tc>
        <w:tc>
          <w:tcPr>
            <w:tcW w:w="149" w:type="dxa"/>
          </w:tcPr>
          <w:p w14:paraId="309F9DAC" w14:textId="77777777" w:rsidR="00A37FFA" w:rsidRDefault="00A37FFA" w:rsidP="00A37FFA">
            <w:pPr>
              <w:pStyle w:val="EmptyCellLayoutStyle"/>
              <w:spacing w:after="0" w:line="240" w:lineRule="auto"/>
            </w:pPr>
          </w:p>
        </w:tc>
      </w:tr>
      <w:tr w:rsidR="00A37FFA" w14:paraId="62DE64E2" w14:textId="77777777" w:rsidTr="00A37FFA">
        <w:trPr>
          <w:trHeight w:val="80"/>
        </w:trPr>
        <w:tc>
          <w:tcPr>
            <w:tcW w:w="54" w:type="dxa"/>
          </w:tcPr>
          <w:p w14:paraId="570C15A4" w14:textId="77777777" w:rsidR="00A37FFA" w:rsidRDefault="00A37FFA" w:rsidP="00A37FFA">
            <w:pPr>
              <w:pStyle w:val="EmptyCellLayoutStyle"/>
              <w:spacing w:after="0" w:line="240" w:lineRule="auto"/>
            </w:pPr>
          </w:p>
        </w:tc>
        <w:tc>
          <w:tcPr>
            <w:tcW w:w="10395" w:type="dxa"/>
          </w:tcPr>
          <w:p w14:paraId="05A709A0" w14:textId="77777777" w:rsidR="00A37FFA" w:rsidRDefault="00A37FFA" w:rsidP="00A37FFA">
            <w:pPr>
              <w:pStyle w:val="EmptyCellLayoutStyle"/>
              <w:spacing w:after="0" w:line="240" w:lineRule="auto"/>
            </w:pPr>
          </w:p>
        </w:tc>
        <w:tc>
          <w:tcPr>
            <w:tcW w:w="149" w:type="dxa"/>
          </w:tcPr>
          <w:p w14:paraId="7428F8D1" w14:textId="77777777" w:rsidR="00A37FFA" w:rsidRDefault="00A37FFA" w:rsidP="00A37FFA">
            <w:pPr>
              <w:pStyle w:val="EmptyCellLayoutStyle"/>
              <w:spacing w:after="0" w:line="240" w:lineRule="auto"/>
            </w:pPr>
          </w:p>
        </w:tc>
      </w:tr>
    </w:tbl>
    <w:p xmlns:w="http://schemas.openxmlformats.org/wordprocessingml/2006/main" w14:paraId="08D10ECB" w14:textId="77777777" w:rsidR="00A37FFA" w:rsidRDefault="00A37FFA" w:rsidP="00A37FFA">
      <w:pPr>
        <w:spacing w:after="0" w:line="240" w:lineRule="auto"/>
      </w:pPr>
    </w:p>
    <w:p xmlns:w="http://schemas.openxmlformats.org/wordprocessingml/2006/main" w14:paraId="573129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нутренняя ошибка обработчика запросов: обработчик запросов не смог получить доступ к требуемому интерфейсу</w:t>
      </w:r>
    </w:p>
    <w:p xmlns:w="http://schemas.openxmlformats.org/wordprocessingml/2006/main" w14:paraId="140A9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3D6898" w14:textId="77777777" w:rsidTr="00A37FFA">
        <w:trPr>
          <w:trHeight w:val="54"/>
        </w:trPr>
        <w:tc>
          <w:tcPr>
            <w:tcW w:w="54" w:type="dxa"/>
          </w:tcPr>
          <w:p w14:paraId="748DA702" w14:textId="77777777" w:rsidR="00A37FFA" w:rsidRDefault="00A37FFA" w:rsidP="00A37FFA">
            <w:pPr>
              <w:pStyle w:val="EmptyCellLayoutStyle"/>
              <w:spacing w:after="0" w:line="240" w:lineRule="auto"/>
            </w:pPr>
          </w:p>
        </w:tc>
        <w:tc>
          <w:tcPr>
            <w:tcW w:w="10395" w:type="dxa"/>
          </w:tcPr>
          <w:p w14:paraId="794CFD78" w14:textId="77777777" w:rsidR="00A37FFA" w:rsidRDefault="00A37FFA" w:rsidP="00A37FFA">
            <w:pPr>
              <w:pStyle w:val="EmptyCellLayoutStyle"/>
              <w:spacing w:after="0" w:line="240" w:lineRule="auto"/>
            </w:pPr>
          </w:p>
        </w:tc>
        <w:tc>
          <w:tcPr>
            <w:tcW w:w="149" w:type="dxa"/>
          </w:tcPr>
          <w:p w14:paraId="19A4EDA4" w14:textId="77777777" w:rsidR="00A37FFA" w:rsidRDefault="00A37FFA" w:rsidP="00A37FFA">
            <w:pPr>
              <w:pStyle w:val="EmptyCellLayoutStyle"/>
              <w:spacing w:after="0" w:line="240" w:lineRule="auto"/>
            </w:pPr>
          </w:p>
        </w:tc>
      </w:tr>
      <w:tr w:rsidR="00A37FFA" w14:paraId="3CAADCDF" w14:textId="77777777" w:rsidTr="00A37FFA">
        <w:tc>
          <w:tcPr>
            <w:tcW w:w="54" w:type="dxa"/>
          </w:tcPr>
          <w:p w14:paraId="39E27C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C5F5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C75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0C2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544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1F5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05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861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C5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8B8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A50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F9F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CBBA" w14:textId="77777777" w:rsidR="00A37FFA" w:rsidRDefault="00A37FFA" w:rsidP="00A37FFA">
                  <w:pPr>
                    <w:spacing w:after="0" w:line="240" w:lineRule="auto"/>
                  </w:pPr>
                  <w:r>
                    <w:rPr>
                      <w:rFonts w:eastAsia="Arial"/>
                      <w:color w:val="000000"/>
                      <w:lang w:bidi="ru-ru" w:val="ru-ru"/>
                    </w:rPr>
                    <w:t xml:space="preserve">Да</w:t>
                  </w:r>
                </w:p>
              </w:tc>
            </w:tr>
            <w:tr w:rsidR="00A37FFA" w14:paraId="2983A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68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8E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B0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297C0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92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F3D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77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4F31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9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69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3F8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4E678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854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F6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F20B5" w14:textId="77777777" w:rsidR="00A37FFA" w:rsidRDefault="00A37FFA" w:rsidP="00A37FFA">
                  <w:pPr>
                    <w:spacing w:after="0" w:line="240" w:lineRule="auto"/>
                  </w:pPr>
                </w:p>
              </w:tc>
            </w:tr>
            <w:tr w:rsidR="00A37FFA" w14:paraId="5A77C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76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70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E6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35AA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9D1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C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737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B79EA5" w14:textId="77777777" w:rsidR="00A37FFA" w:rsidRDefault="00A37FFA" w:rsidP="00A37FFA">
            <w:pPr>
              <w:spacing w:after="0" w:line="240" w:lineRule="auto"/>
            </w:pPr>
          </w:p>
        </w:tc>
        <w:tc>
          <w:tcPr>
            <w:tcW w:w="149" w:type="dxa"/>
          </w:tcPr>
          <w:p w14:paraId="1A4DFB35" w14:textId="77777777" w:rsidR="00A37FFA" w:rsidRDefault="00A37FFA" w:rsidP="00A37FFA">
            <w:pPr>
              <w:pStyle w:val="EmptyCellLayoutStyle"/>
              <w:spacing w:after="0" w:line="240" w:lineRule="auto"/>
            </w:pPr>
          </w:p>
        </w:tc>
      </w:tr>
      <w:tr w:rsidR="00A37FFA" w14:paraId="68822162" w14:textId="77777777" w:rsidTr="00A37FFA">
        <w:trPr>
          <w:trHeight w:val="80"/>
        </w:trPr>
        <w:tc>
          <w:tcPr>
            <w:tcW w:w="54" w:type="dxa"/>
          </w:tcPr>
          <w:p w14:paraId="01E82ED5" w14:textId="77777777" w:rsidR="00A37FFA" w:rsidRDefault="00A37FFA" w:rsidP="00A37FFA">
            <w:pPr>
              <w:pStyle w:val="EmptyCellLayoutStyle"/>
              <w:spacing w:after="0" w:line="240" w:lineRule="auto"/>
            </w:pPr>
          </w:p>
        </w:tc>
        <w:tc>
          <w:tcPr>
            <w:tcW w:w="10395" w:type="dxa"/>
          </w:tcPr>
          <w:p w14:paraId="4359505C" w14:textId="77777777" w:rsidR="00A37FFA" w:rsidRDefault="00A37FFA" w:rsidP="00A37FFA">
            <w:pPr>
              <w:pStyle w:val="EmptyCellLayoutStyle"/>
              <w:spacing w:after="0" w:line="240" w:lineRule="auto"/>
            </w:pPr>
          </w:p>
        </w:tc>
        <w:tc>
          <w:tcPr>
            <w:tcW w:w="149" w:type="dxa"/>
          </w:tcPr>
          <w:p w14:paraId="546CAEFE" w14:textId="77777777" w:rsidR="00A37FFA" w:rsidRDefault="00A37FFA" w:rsidP="00A37FFA">
            <w:pPr>
              <w:pStyle w:val="EmptyCellLayoutStyle"/>
              <w:spacing w:after="0" w:line="240" w:lineRule="auto"/>
            </w:pPr>
          </w:p>
        </w:tc>
      </w:tr>
    </w:tbl>
    <w:p xmlns:w="http://schemas.openxmlformats.org/wordprocessingml/2006/main" w14:paraId="6347A802" w14:textId="77777777" w:rsidR="00A37FFA" w:rsidRDefault="00A37FFA" w:rsidP="00A37FFA">
      <w:pPr>
        <w:spacing w:after="0" w:line="240" w:lineRule="auto"/>
      </w:pPr>
    </w:p>
    <w:p xmlns:w="http://schemas.openxmlformats.org/wordprocessingml/2006/main" w14:paraId="4F0534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диалог компонента SQL Server Service Broker обнаружил ошибку</w:t>
      </w:r>
    </w:p>
    <w:p xmlns:w="http://schemas.openxmlformats.org/wordprocessingml/2006/main" w14:paraId="15C6D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иалог компонента SQL Server Service Broker обнаруживает ошиб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103E7A" w14:textId="77777777" w:rsidTr="00A37FFA">
        <w:trPr>
          <w:trHeight w:val="54"/>
        </w:trPr>
        <w:tc>
          <w:tcPr>
            <w:tcW w:w="54" w:type="dxa"/>
          </w:tcPr>
          <w:p w14:paraId="084A7EA6" w14:textId="77777777" w:rsidR="00A37FFA" w:rsidRDefault="00A37FFA" w:rsidP="00A37FFA">
            <w:pPr>
              <w:pStyle w:val="EmptyCellLayoutStyle"/>
              <w:spacing w:after="0" w:line="240" w:lineRule="auto"/>
            </w:pPr>
          </w:p>
        </w:tc>
        <w:tc>
          <w:tcPr>
            <w:tcW w:w="10395" w:type="dxa"/>
          </w:tcPr>
          <w:p w14:paraId="2CE96D43" w14:textId="77777777" w:rsidR="00A37FFA" w:rsidRDefault="00A37FFA" w:rsidP="00A37FFA">
            <w:pPr>
              <w:pStyle w:val="EmptyCellLayoutStyle"/>
              <w:spacing w:after="0" w:line="240" w:lineRule="auto"/>
            </w:pPr>
          </w:p>
        </w:tc>
        <w:tc>
          <w:tcPr>
            <w:tcW w:w="149" w:type="dxa"/>
          </w:tcPr>
          <w:p w14:paraId="12117DB5" w14:textId="77777777" w:rsidR="00A37FFA" w:rsidRDefault="00A37FFA" w:rsidP="00A37FFA">
            <w:pPr>
              <w:pStyle w:val="EmptyCellLayoutStyle"/>
              <w:spacing w:after="0" w:line="240" w:lineRule="auto"/>
            </w:pPr>
          </w:p>
        </w:tc>
      </w:tr>
      <w:tr w:rsidR="00A37FFA" w14:paraId="463E8BC5" w14:textId="77777777" w:rsidTr="00A37FFA">
        <w:tc>
          <w:tcPr>
            <w:tcW w:w="54" w:type="dxa"/>
          </w:tcPr>
          <w:p w14:paraId="3E39B1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B4E2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50CE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EE6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A74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59B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E5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9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85B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D7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46E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4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44BAA" w14:textId="77777777" w:rsidR="00A37FFA" w:rsidRDefault="00A37FFA" w:rsidP="00A37FFA">
                  <w:pPr>
                    <w:spacing w:after="0" w:line="240" w:lineRule="auto"/>
                  </w:pPr>
                  <w:r>
                    <w:rPr>
                      <w:rFonts w:eastAsia="Arial"/>
                      <w:color w:val="000000"/>
                      <w:lang w:bidi="ru-ru" w:val="ru-ru"/>
                    </w:rPr>
                    <w:t xml:space="preserve">Да</w:t>
                  </w:r>
                </w:p>
              </w:tc>
            </w:tr>
            <w:tr w:rsidR="00A37FFA" w14:paraId="34DCA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009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BF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E6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67F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310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58F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CE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3740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971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1D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8E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A2B3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663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58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CFCCF" w14:textId="77777777" w:rsidR="00A37FFA" w:rsidRDefault="00A37FFA" w:rsidP="00A37FFA">
                  <w:pPr>
                    <w:spacing w:after="0" w:line="240" w:lineRule="auto"/>
                  </w:pPr>
                </w:p>
              </w:tc>
            </w:tr>
            <w:tr w:rsidR="00A37FFA" w14:paraId="1A40C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C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7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CFD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BC336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9C0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0503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D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012A19" w14:textId="77777777" w:rsidR="00A37FFA" w:rsidRDefault="00A37FFA" w:rsidP="00A37FFA">
            <w:pPr>
              <w:spacing w:after="0" w:line="240" w:lineRule="auto"/>
            </w:pPr>
          </w:p>
        </w:tc>
        <w:tc>
          <w:tcPr>
            <w:tcW w:w="149" w:type="dxa"/>
          </w:tcPr>
          <w:p w14:paraId="16B8AFD7" w14:textId="77777777" w:rsidR="00A37FFA" w:rsidRDefault="00A37FFA" w:rsidP="00A37FFA">
            <w:pPr>
              <w:pStyle w:val="EmptyCellLayoutStyle"/>
              <w:spacing w:after="0" w:line="240" w:lineRule="auto"/>
            </w:pPr>
          </w:p>
        </w:tc>
      </w:tr>
      <w:tr w:rsidR="00A37FFA" w14:paraId="41FBAA49" w14:textId="77777777" w:rsidTr="00A37FFA">
        <w:trPr>
          <w:trHeight w:val="80"/>
        </w:trPr>
        <w:tc>
          <w:tcPr>
            <w:tcW w:w="54" w:type="dxa"/>
          </w:tcPr>
          <w:p w14:paraId="6884D50A" w14:textId="77777777" w:rsidR="00A37FFA" w:rsidRDefault="00A37FFA" w:rsidP="00A37FFA">
            <w:pPr>
              <w:pStyle w:val="EmptyCellLayoutStyle"/>
              <w:spacing w:after="0" w:line="240" w:lineRule="auto"/>
            </w:pPr>
          </w:p>
        </w:tc>
        <w:tc>
          <w:tcPr>
            <w:tcW w:w="10395" w:type="dxa"/>
          </w:tcPr>
          <w:p w14:paraId="4AEDBD9E" w14:textId="77777777" w:rsidR="00A37FFA" w:rsidRDefault="00A37FFA" w:rsidP="00A37FFA">
            <w:pPr>
              <w:pStyle w:val="EmptyCellLayoutStyle"/>
              <w:spacing w:after="0" w:line="240" w:lineRule="auto"/>
            </w:pPr>
          </w:p>
        </w:tc>
        <w:tc>
          <w:tcPr>
            <w:tcW w:w="149" w:type="dxa"/>
          </w:tcPr>
          <w:p w14:paraId="1D904033" w14:textId="77777777" w:rsidR="00A37FFA" w:rsidRDefault="00A37FFA" w:rsidP="00A37FFA">
            <w:pPr>
              <w:pStyle w:val="EmptyCellLayoutStyle"/>
              <w:spacing w:after="0" w:line="240" w:lineRule="auto"/>
            </w:pPr>
          </w:p>
        </w:tc>
      </w:tr>
    </w:tbl>
    <w:p xmlns:w="http://schemas.openxmlformats.org/wordprocessingml/2006/main" w14:paraId="6EC0907A" w14:textId="77777777" w:rsidR="00A37FFA" w:rsidRDefault="00A37FFA" w:rsidP="00A37FFA">
      <w:pPr>
        <w:spacing w:after="0" w:line="240" w:lineRule="auto"/>
      </w:pPr>
    </w:p>
    <w:p xmlns:w="http://schemas.openxmlformats.org/wordprocessingml/2006/main" w14:paraId="6C738F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операционной системы на устройстве</w:t>
      </w:r>
    </w:p>
    <w:p xmlns:w="http://schemas.openxmlformats.org/wordprocessingml/2006/main" w14:paraId="28676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ется открыть устройство резервного копир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D9ED4C" w14:textId="77777777" w:rsidTr="00A37FFA">
        <w:trPr>
          <w:trHeight w:val="54"/>
        </w:trPr>
        <w:tc>
          <w:tcPr>
            <w:tcW w:w="54" w:type="dxa"/>
          </w:tcPr>
          <w:p w14:paraId="22D3F47F" w14:textId="77777777" w:rsidR="00A37FFA" w:rsidRDefault="00A37FFA" w:rsidP="00A37FFA">
            <w:pPr>
              <w:pStyle w:val="EmptyCellLayoutStyle"/>
              <w:spacing w:after="0" w:line="240" w:lineRule="auto"/>
            </w:pPr>
          </w:p>
        </w:tc>
        <w:tc>
          <w:tcPr>
            <w:tcW w:w="10395" w:type="dxa"/>
          </w:tcPr>
          <w:p w14:paraId="385778DD" w14:textId="77777777" w:rsidR="00A37FFA" w:rsidRDefault="00A37FFA" w:rsidP="00A37FFA">
            <w:pPr>
              <w:pStyle w:val="EmptyCellLayoutStyle"/>
              <w:spacing w:after="0" w:line="240" w:lineRule="auto"/>
            </w:pPr>
          </w:p>
        </w:tc>
        <w:tc>
          <w:tcPr>
            <w:tcW w:w="149" w:type="dxa"/>
          </w:tcPr>
          <w:p w14:paraId="0EC49021" w14:textId="77777777" w:rsidR="00A37FFA" w:rsidRDefault="00A37FFA" w:rsidP="00A37FFA">
            <w:pPr>
              <w:pStyle w:val="EmptyCellLayoutStyle"/>
              <w:spacing w:after="0" w:line="240" w:lineRule="auto"/>
            </w:pPr>
          </w:p>
        </w:tc>
      </w:tr>
      <w:tr w:rsidR="00A37FFA" w14:paraId="28336ADC" w14:textId="77777777" w:rsidTr="00A37FFA">
        <w:tc>
          <w:tcPr>
            <w:tcW w:w="54" w:type="dxa"/>
          </w:tcPr>
          <w:p w14:paraId="347156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C1FB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D0C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AD8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ECE2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0FA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04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67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95F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AEB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7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F0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AA953" w14:textId="77777777" w:rsidR="00A37FFA" w:rsidRDefault="00A37FFA" w:rsidP="00A37FFA">
                  <w:pPr>
                    <w:spacing w:after="0" w:line="240" w:lineRule="auto"/>
                  </w:pPr>
                  <w:r>
                    <w:rPr>
                      <w:rFonts w:eastAsia="Arial"/>
                      <w:color w:val="000000"/>
                      <w:lang w:bidi="ru-ru" w:val="ru-ru"/>
                    </w:rPr>
                    <w:t xml:space="preserve">Да</w:t>
                  </w:r>
                </w:p>
              </w:tc>
            </w:tr>
            <w:tr w:rsidR="00A37FFA" w14:paraId="79E2C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B0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D4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36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254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5EF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E3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A1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7AA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B7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EFF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B8F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7CAA1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8B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F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EB4C" w14:textId="77777777" w:rsidR="00A37FFA" w:rsidRDefault="00A37FFA" w:rsidP="00A37FFA">
                  <w:pPr>
                    <w:spacing w:after="0" w:line="240" w:lineRule="auto"/>
                  </w:pPr>
                </w:p>
              </w:tc>
            </w:tr>
            <w:tr w:rsidR="00A37FFA" w14:paraId="6C0E8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6F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1E6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450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4D9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8C96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84A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E7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B0DBC1" w14:textId="77777777" w:rsidR="00A37FFA" w:rsidRDefault="00A37FFA" w:rsidP="00A37FFA">
            <w:pPr>
              <w:spacing w:after="0" w:line="240" w:lineRule="auto"/>
            </w:pPr>
          </w:p>
        </w:tc>
        <w:tc>
          <w:tcPr>
            <w:tcW w:w="149" w:type="dxa"/>
          </w:tcPr>
          <w:p w14:paraId="1BEB2D3E" w14:textId="77777777" w:rsidR="00A37FFA" w:rsidRDefault="00A37FFA" w:rsidP="00A37FFA">
            <w:pPr>
              <w:pStyle w:val="EmptyCellLayoutStyle"/>
              <w:spacing w:after="0" w:line="240" w:lineRule="auto"/>
            </w:pPr>
          </w:p>
        </w:tc>
      </w:tr>
      <w:tr w:rsidR="00A37FFA" w14:paraId="10FEEDAD" w14:textId="77777777" w:rsidTr="00A37FFA">
        <w:trPr>
          <w:trHeight w:val="80"/>
        </w:trPr>
        <w:tc>
          <w:tcPr>
            <w:tcW w:w="54" w:type="dxa"/>
          </w:tcPr>
          <w:p w14:paraId="579735E7" w14:textId="77777777" w:rsidR="00A37FFA" w:rsidRDefault="00A37FFA" w:rsidP="00A37FFA">
            <w:pPr>
              <w:pStyle w:val="EmptyCellLayoutStyle"/>
              <w:spacing w:after="0" w:line="240" w:lineRule="auto"/>
            </w:pPr>
          </w:p>
        </w:tc>
        <w:tc>
          <w:tcPr>
            <w:tcW w:w="10395" w:type="dxa"/>
          </w:tcPr>
          <w:p w14:paraId="5EFBB50C" w14:textId="77777777" w:rsidR="00A37FFA" w:rsidRDefault="00A37FFA" w:rsidP="00A37FFA">
            <w:pPr>
              <w:pStyle w:val="EmptyCellLayoutStyle"/>
              <w:spacing w:after="0" w:line="240" w:lineRule="auto"/>
            </w:pPr>
          </w:p>
        </w:tc>
        <w:tc>
          <w:tcPr>
            <w:tcW w:w="149" w:type="dxa"/>
          </w:tcPr>
          <w:p w14:paraId="795D7282" w14:textId="77777777" w:rsidR="00A37FFA" w:rsidRDefault="00A37FFA" w:rsidP="00A37FFA">
            <w:pPr>
              <w:pStyle w:val="EmptyCellLayoutStyle"/>
              <w:spacing w:after="0" w:line="240" w:lineRule="auto"/>
            </w:pPr>
          </w:p>
        </w:tc>
      </w:tr>
    </w:tbl>
    <w:p xmlns:w="http://schemas.openxmlformats.org/wordprocessingml/2006/main" w14:paraId="1EF0B07C" w14:textId="77777777" w:rsidR="00A37FFA" w:rsidRDefault="00A37FFA" w:rsidP="00A37FFA">
      <w:pPr>
        <w:spacing w:after="0" w:line="240" w:lineRule="auto"/>
      </w:pPr>
    </w:p>
    <w:p xmlns:w="http://schemas.openxmlformats.org/wordprocessingml/2006/main" w14:paraId="12AF46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найти ограничение CHECK, хотя в данной таблице помечено, что оно имеется</w:t>
      </w:r>
    </w:p>
    <w:p xmlns:w="http://schemas.openxmlformats.org/wordprocessingml/2006/main" w14:paraId="69208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в случае сбоя создания ограничения, когда некоторым причинам не был завершен откат создания. Она также может быть вызвана несогласованностью данных в системных таблицах в базе данных, в которой находится таблица, указанная в данном сообщен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6FF1F" w14:textId="77777777" w:rsidTr="00A37FFA">
        <w:trPr>
          <w:trHeight w:val="54"/>
        </w:trPr>
        <w:tc>
          <w:tcPr>
            <w:tcW w:w="54" w:type="dxa"/>
          </w:tcPr>
          <w:p w14:paraId="1FE5BA4C" w14:textId="77777777" w:rsidR="00A37FFA" w:rsidRDefault="00A37FFA" w:rsidP="00A37FFA">
            <w:pPr>
              <w:pStyle w:val="EmptyCellLayoutStyle"/>
              <w:spacing w:after="0" w:line="240" w:lineRule="auto"/>
            </w:pPr>
          </w:p>
        </w:tc>
        <w:tc>
          <w:tcPr>
            <w:tcW w:w="10395" w:type="dxa"/>
          </w:tcPr>
          <w:p w14:paraId="4B28BAEB" w14:textId="77777777" w:rsidR="00A37FFA" w:rsidRDefault="00A37FFA" w:rsidP="00A37FFA">
            <w:pPr>
              <w:pStyle w:val="EmptyCellLayoutStyle"/>
              <w:spacing w:after="0" w:line="240" w:lineRule="auto"/>
            </w:pPr>
          </w:p>
        </w:tc>
        <w:tc>
          <w:tcPr>
            <w:tcW w:w="149" w:type="dxa"/>
          </w:tcPr>
          <w:p w14:paraId="7497A3E2" w14:textId="77777777" w:rsidR="00A37FFA" w:rsidRDefault="00A37FFA" w:rsidP="00A37FFA">
            <w:pPr>
              <w:pStyle w:val="EmptyCellLayoutStyle"/>
              <w:spacing w:after="0" w:line="240" w:lineRule="auto"/>
            </w:pPr>
          </w:p>
        </w:tc>
      </w:tr>
      <w:tr w:rsidR="00A37FFA" w14:paraId="56F991D4" w14:textId="77777777" w:rsidTr="00A37FFA">
        <w:tc>
          <w:tcPr>
            <w:tcW w:w="54" w:type="dxa"/>
          </w:tcPr>
          <w:p w14:paraId="082649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F3C1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94D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C23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8CA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529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26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31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49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4AB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2A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C8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71D45" w14:textId="77777777" w:rsidR="00A37FFA" w:rsidRDefault="00A37FFA" w:rsidP="00A37FFA">
                  <w:pPr>
                    <w:spacing w:after="0" w:line="240" w:lineRule="auto"/>
                  </w:pPr>
                  <w:r>
                    <w:rPr>
                      <w:rFonts w:eastAsia="Arial"/>
                      <w:color w:val="000000"/>
                      <w:lang w:bidi="ru-ru" w:val="ru-ru"/>
                    </w:rPr>
                    <w:t xml:space="preserve">Да</w:t>
                  </w:r>
                </w:p>
              </w:tc>
            </w:tr>
            <w:tr w:rsidR="00A37FFA" w14:paraId="2EF7C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0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5E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0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8DD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09A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4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68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A02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B0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F3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FB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BB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5A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D2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9FA7B" w14:textId="77777777" w:rsidR="00A37FFA" w:rsidRDefault="00A37FFA" w:rsidP="00A37FFA">
                  <w:pPr>
                    <w:spacing w:after="0" w:line="240" w:lineRule="auto"/>
                  </w:pPr>
                </w:p>
              </w:tc>
            </w:tr>
            <w:tr w:rsidR="00A37FFA" w14:paraId="2F7C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E5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C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B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C206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53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2309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95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908F02" w14:textId="77777777" w:rsidR="00A37FFA" w:rsidRDefault="00A37FFA" w:rsidP="00A37FFA">
            <w:pPr>
              <w:spacing w:after="0" w:line="240" w:lineRule="auto"/>
            </w:pPr>
          </w:p>
        </w:tc>
        <w:tc>
          <w:tcPr>
            <w:tcW w:w="149" w:type="dxa"/>
          </w:tcPr>
          <w:p w14:paraId="47CB228F" w14:textId="77777777" w:rsidR="00A37FFA" w:rsidRDefault="00A37FFA" w:rsidP="00A37FFA">
            <w:pPr>
              <w:pStyle w:val="EmptyCellLayoutStyle"/>
              <w:spacing w:after="0" w:line="240" w:lineRule="auto"/>
            </w:pPr>
          </w:p>
        </w:tc>
      </w:tr>
      <w:tr w:rsidR="00A37FFA" w14:paraId="1CA67905" w14:textId="77777777" w:rsidTr="00A37FFA">
        <w:trPr>
          <w:trHeight w:val="80"/>
        </w:trPr>
        <w:tc>
          <w:tcPr>
            <w:tcW w:w="54" w:type="dxa"/>
          </w:tcPr>
          <w:p w14:paraId="3F5C4F9A" w14:textId="77777777" w:rsidR="00A37FFA" w:rsidRDefault="00A37FFA" w:rsidP="00A37FFA">
            <w:pPr>
              <w:pStyle w:val="EmptyCellLayoutStyle"/>
              <w:spacing w:after="0" w:line="240" w:lineRule="auto"/>
            </w:pPr>
          </w:p>
        </w:tc>
        <w:tc>
          <w:tcPr>
            <w:tcW w:w="10395" w:type="dxa"/>
          </w:tcPr>
          <w:p w14:paraId="53669BC3" w14:textId="77777777" w:rsidR="00A37FFA" w:rsidRDefault="00A37FFA" w:rsidP="00A37FFA">
            <w:pPr>
              <w:pStyle w:val="EmptyCellLayoutStyle"/>
              <w:spacing w:after="0" w:line="240" w:lineRule="auto"/>
            </w:pPr>
          </w:p>
        </w:tc>
        <w:tc>
          <w:tcPr>
            <w:tcW w:w="149" w:type="dxa"/>
          </w:tcPr>
          <w:p w14:paraId="2272795C" w14:textId="77777777" w:rsidR="00A37FFA" w:rsidRDefault="00A37FFA" w:rsidP="00A37FFA">
            <w:pPr>
              <w:pStyle w:val="EmptyCellLayoutStyle"/>
              <w:spacing w:after="0" w:line="240" w:lineRule="auto"/>
            </w:pPr>
          </w:p>
        </w:tc>
      </w:tr>
    </w:tbl>
    <w:p xmlns:w="http://schemas.openxmlformats.org/wordprocessingml/2006/main" w14:paraId="397D69F1" w14:textId="77777777" w:rsidR="00A37FFA" w:rsidRDefault="00A37FFA" w:rsidP="00A37FFA">
      <w:pPr>
        <w:spacing w:after="0" w:line="240" w:lineRule="auto"/>
      </w:pPr>
    </w:p>
    <w:p xmlns:w="http://schemas.openxmlformats.org/wordprocessingml/2006/main" w14:paraId="1B5614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QL Server Service Broker не может использовать алгоритм шифрования RC4 при работе в режиме совместимости с FIPS</w:t>
      </w:r>
    </w:p>
    <w:p xmlns:w="http://schemas.openxmlformats.org/wordprocessingml/2006/main" w14:paraId="504CE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 SQL Server Service Broker имеет диалог, где, по крайней мере одна конечная точка была сконфигурирована для использования шифрования RC4 и сервер настроен для режима соблюдения стандарта Federal Information Processing Standard (FIPS). Шифрование RC4 не поддерживается в режиме поддержки стандарта FIP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8EAAF8" w14:textId="77777777" w:rsidTr="00A37FFA">
        <w:trPr>
          <w:trHeight w:val="54"/>
        </w:trPr>
        <w:tc>
          <w:tcPr>
            <w:tcW w:w="54" w:type="dxa"/>
          </w:tcPr>
          <w:p w14:paraId="317AC187" w14:textId="77777777" w:rsidR="00A37FFA" w:rsidRDefault="00A37FFA" w:rsidP="00A37FFA">
            <w:pPr>
              <w:pStyle w:val="EmptyCellLayoutStyle"/>
              <w:spacing w:after="0" w:line="240" w:lineRule="auto"/>
            </w:pPr>
          </w:p>
        </w:tc>
        <w:tc>
          <w:tcPr>
            <w:tcW w:w="10395" w:type="dxa"/>
          </w:tcPr>
          <w:p w14:paraId="4D5F230C" w14:textId="77777777" w:rsidR="00A37FFA" w:rsidRDefault="00A37FFA" w:rsidP="00A37FFA">
            <w:pPr>
              <w:pStyle w:val="EmptyCellLayoutStyle"/>
              <w:spacing w:after="0" w:line="240" w:lineRule="auto"/>
            </w:pPr>
          </w:p>
        </w:tc>
        <w:tc>
          <w:tcPr>
            <w:tcW w:w="149" w:type="dxa"/>
          </w:tcPr>
          <w:p w14:paraId="55D05661" w14:textId="77777777" w:rsidR="00A37FFA" w:rsidRDefault="00A37FFA" w:rsidP="00A37FFA">
            <w:pPr>
              <w:pStyle w:val="EmptyCellLayoutStyle"/>
              <w:spacing w:after="0" w:line="240" w:lineRule="auto"/>
            </w:pPr>
          </w:p>
        </w:tc>
      </w:tr>
      <w:tr w:rsidR="00A37FFA" w14:paraId="75DF60B4" w14:textId="77777777" w:rsidTr="00A37FFA">
        <w:tc>
          <w:tcPr>
            <w:tcW w:w="54" w:type="dxa"/>
          </w:tcPr>
          <w:p w14:paraId="6041BC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0444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763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A35B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3E8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984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81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DB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6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9950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33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45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28C82" w14:textId="77777777" w:rsidR="00A37FFA" w:rsidRDefault="00A37FFA" w:rsidP="00A37FFA">
                  <w:pPr>
                    <w:spacing w:after="0" w:line="240" w:lineRule="auto"/>
                  </w:pPr>
                  <w:r>
                    <w:rPr>
                      <w:rFonts w:eastAsia="Arial"/>
                      <w:color w:val="000000"/>
                      <w:lang w:bidi="ru-ru" w:val="ru-ru"/>
                    </w:rPr>
                    <w:t xml:space="preserve">Да</w:t>
                  </w:r>
                </w:p>
              </w:tc>
            </w:tr>
            <w:tr w:rsidR="00A37FFA" w14:paraId="41145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D0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5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0E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A2A8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8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E70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28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F6D6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810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F9B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E5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B39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4E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4D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6E845" w14:textId="77777777" w:rsidR="00A37FFA" w:rsidRDefault="00A37FFA" w:rsidP="00A37FFA">
                  <w:pPr>
                    <w:spacing w:after="0" w:line="240" w:lineRule="auto"/>
                  </w:pPr>
                </w:p>
              </w:tc>
            </w:tr>
            <w:tr w:rsidR="00A37FFA" w14:paraId="79F470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E6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AA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F4B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DF7EF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7D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2E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82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A532A6" w14:textId="77777777" w:rsidR="00A37FFA" w:rsidRDefault="00A37FFA" w:rsidP="00A37FFA">
            <w:pPr>
              <w:spacing w:after="0" w:line="240" w:lineRule="auto"/>
            </w:pPr>
          </w:p>
        </w:tc>
        <w:tc>
          <w:tcPr>
            <w:tcW w:w="149" w:type="dxa"/>
          </w:tcPr>
          <w:p w14:paraId="5B94C892" w14:textId="77777777" w:rsidR="00A37FFA" w:rsidRDefault="00A37FFA" w:rsidP="00A37FFA">
            <w:pPr>
              <w:pStyle w:val="EmptyCellLayoutStyle"/>
              <w:spacing w:after="0" w:line="240" w:lineRule="auto"/>
            </w:pPr>
          </w:p>
        </w:tc>
      </w:tr>
      <w:tr w:rsidR="00A37FFA" w14:paraId="4F2A9394" w14:textId="77777777" w:rsidTr="00A37FFA">
        <w:trPr>
          <w:trHeight w:val="80"/>
        </w:trPr>
        <w:tc>
          <w:tcPr>
            <w:tcW w:w="54" w:type="dxa"/>
          </w:tcPr>
          <w:p w14:paraId="158DC72A" w14:textId="77777777" w:rsidR="00A37FFA" w:rsidRDefault="00A37FFA" w:rsidP="00A37FFA">
            <w:pPr>
              <w:pStyle w:val="EmptyCellLayoutStyle"/>
              <w:spacing w:after="0" w:line="240" w:lineRule="auto"/>
            </w:pPr>
          </w:p>
        </w:tc>
        <w:tc>
          <w:tcPr>
            <w:tcW w:w="10395" w:type="dxa"/>
          </w:tcPr>
          <w:p w14:paraId="7B1E4DC7" w14:textId="77777777" w:rsidR="00A37FFA" w:rsidRDefault="00A37FFA" w:rsidP="00A37FFA">
            <w:pPr>
              <w:pStyle w:val="EmptyCellLayoutStyle"/>
              <w:spacing w:after="0" w:line="240" w:lineRule="auto"/>
            </w:pPr>
          </w:p>
        </w:tc>
        <w:tc>
          <w:tcPr>
            <w:tcW w:w="149" w:type="dxa"/>
          </w:tcPr>
          <w:p w14:paraId="549ABBFC" w14:textId="77777777" w:rsidR="00A37FFA" w:rsidRDefault="00A37FFA" w:rsidP="00A37FFA">
            <w:pPr>
              <w:pStyle w:val="EmptyCellLayoutStyle"/>
              <w:spacing w:after="0" w:line="240" w:lineRule="auto"/>
            </w:pPr>
          </w:p>
        </w:tc>
      </w:tr>
    </w:tbl>
    <w:p xmlns:w="http://schemas.openxmlformats.org/wordprocessingml/2006/main" w14:paraId="2F6C7739" w14:textId="77777777" w:rsidR="00A37FFA" w:rsidRDefault="00A37FFA" w:rsidP="00A37FFA">
      <w:pPr>
        <w:spacing w:after="0" w:line="240" w:lineRule="auto"/>
      </w:pPr>
    </w:p>
    <w:p xmlns:w="http://schemas.openxmlformats.org/wordprocessingml/2006/main" w14:paraId="6F26931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узел text, ntext или image, на который ссылается страница, не обнаружен при сканировании.</w:t>
      </w:r>
    </w:p>
    <w:p xmlns:w="http://schemas.openxmlformats.org/wordprocessingml/2006/main" w14:paraId="35E665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ый текстовый узел нет ссылок в комплексных столбцах какой-либо кучи или кластеризованного индекса. Фактически это потерянный уз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211725" w14:textId="77777777" w:rsidTr="00A37FFA">
        <w:trPr>
          <w:trHeight w:val="54"/>
        </w:trPr>
        <w:tc>
          <w:tcPr>
            <w:tcW w:w="54" w:type="dxa"/>
          </w:tcPr>
          <w:p w14:paraId="62BD83F2" w14:textId="77777777" w:rsidR="00A37FFA" w:rsidRDefault="00A37FFA" w:rsidP="00A37FFA">
            <w:pPr>
              <w:pStyle w:val="EmptyCellLayoutStyle"/>
              <w:spacing w:after="0" w:line="240" w:lineRule="auto"/>
            </w:pPr>
          </w:p>
        </w:tc>
        <w:tc>
          <w:tcPr>
            <w:tcW w:w="10395" w:type="dxa"/>
          </w:tcPr>
          <w:p w14:paraId="1B7BB7AE" w14:textId="77777777" w:rsidR="00A37FFA" w:rsidRDefault="00A37FFA" w:rsidP="00A37FFA">
            <w:pPr>
              <w:pStyle w:val="EmptyCellLayoutStyle"/>
              <w:spacing w:after="0" w:line="240" w:lineRule="auto"/>
            </w:pPr>
          </w:p>
        </w:tc>
        <w:tc>
          <w:tcPr>
            <w:tcW w:w="149" w:type="dxa"/>
          </w:tcPr>
          <w:p w14:paraId="74423CBD" w14:textId="77777777" w:rsidR="00A37FFA" w:rsidRDefault="00A37FFA" w:rsidP="00A37FFA">
            <w:pPr>
              <w:pStyle w:val="EmptyCellLayoutStyle"/>
              <w:spacing w:after="0" w:line="240" w:lineRule="auto"/>
            </w:pPr>
          </w:p>
        </w:tc>
      </w:tr>
      <w:tr w:rsidR="00A37FFA" w14:paraId="0070C6E2" w14:textId="77777777" w:rsidTr="00A37FFA">
        <w:tc>
          <w:tcPr>
            <w:tcW w:w="54" w:type="dxa"/>
          </w:tcPr>
          <w:p w14:paraId="0C81C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C0E8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D56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239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2C5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26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A4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F55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E3B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E54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8E8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8BB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A1932" w14:textId="77777777" w:rsidR="00A37FFA" w:rsidRDefault="00A37FFA" w:rsidP="00A37FFA">
                  <w:pPr>
                    <w:spacing w:after="0" w:line="240" w:lineRule="auto"/>
                  </w:pPr>
                  <w:r>
                    <w:rPr>
                      <w:rFonts w:eastAsia="Arial"/>
                      <w:color w:val="000000"/>
                      <w:lang w:bidi="ru-ru" w:val="ru-ru"/>
                    </w:rPr>
                    <w:t xml:space="preserve">Да</w:t>
                  </w:r>
                </w:p>
              </w:tc>
            </w:tr>
            <w:tr w:rsidR="00A37FFA" w14:paraId="05A32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B95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24D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759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C600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F2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DAC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01F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3295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A0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EF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6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CDC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C01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30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74EF" w14:textId="77777777" w:rsidR="00A37FFA" w:rsidRDefault="00A37FFA" w:rsidP="00A37FFA">
                  <w:pPr>
                    <w:spacing w:after="0" w:line="240" w:lineRule="auto"/>
                  </w:pPr>
                </w:p>
              </w:tc>
            </w:tr>
            <w:tr w:rsidR="00A37FFA" w14:paraId="51EDE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EE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83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63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34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6B6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2B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62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DC72BF" w14:textId="77777777" w:rsidR="00A37FFA" w:rsidRDefault="00A37FFA" w:rsidP="00A37FFA">
            <w:pPr>
              <w:spacing w:after="0" w:line="240" w:lineRule="auto"/>
            </w:pPr>
          </w:p>
        </w:tc>
        <w:tc>
          <w:tcPr>
            <w:tcW w:w="149" w:type="dxa"/>
          </w:tcPr>
          <w:p w14:paraId="2C2AC914" w14:textId="77777777" w:rsidR="00A37FFA" w:rsidRDefault="00A37FFA" w:rsidP="00A37FFA">
            <w:pPr>
              <w:pStyle w:val="EmptyCellLayoutStyle"/>
              <w:spacing w:after="0" w:line="240" w:lineRule="auto"/>
            </w:pPr>
          </w:p>
        </w:tc>
      </w:tr>
      <w:tr w:rsidR="00A37FFA" w14:paraId="39AAD889" w14:textId="77777777" w:rsidTr="00A37FFA">
        <w:trPr>
          <w:trHeight w:val="80"/>
        </w:trPr>
        <w:tc>
          <w:tcPr>
            <w:tcW w:w="54" w:type="dxa"/>
          </w:tcPr>
          <w:p w14:paraId="018A6B93" w14:textId="77777777" w:rsidR="00A37FFA" w:rsidRDefault="00A37FFA" w:rsidP="00A37FFA">
            <w:pPr>
              <w:pStyle w:val="EmptyCellLayoutStyle"/>
              <w:spacing w:after="0" w:line="240" w:lineRule="auto"/>
            </w:pPr>
          </w:p>
        </w:tc>
        <w:tc>
          <w:tcPr>
            <w:tcW w:w="10395" w:type="dxa"/>
          </w:tcPr>
          <w:p w14:paraId="364DA4F8" w14:textId="77777777" w:rsidR="00A37FFA" w:rsidRDefault="00A37FFA" w:rsidP="00A37FFA">
            <w:pPr>
              <w:pStyle w:val="EmptyCellLayoutStyle"/>
              <w:spacing w:after="0" w:line="240" w:lineRule="auto"/>
            </w:pPr>
          </w:p>
        </w:tc>
        <w:tc>
          <w:tcPr>
            <w:tcW w:w="149" w:type="dxa"/>
          </w:tcPr>
          <w:p w14:paraId="5BBE96C5" w14:textId="77777777" w:rsidR="00A37FFA" w:rsidRDefault="00A37FFA" w:rsidP="00A37FFA">
            <w:pPr>
              <w:pStyle w:val="EmptyCellLayoutStyle"/>
              <w:spacing w:after="0" w:line="240" w:lineRule="auto"/>
            </w:pPr>
          </w:p>
        </w:tc>
      </w:tr>
    </w:tbl>
    <w:p xmlns:w="http://schemas.openxmlformats.org/wordprocessingml/2006/main" w14:paraId="6A41D8DB" w14:textId="77777777" w:rsidR="00A37FFA" w:rsidRDefault="00A37FFA" w:rsidP="00A37FFA">
      <w:pPr>
        <w:spacing w:after="0" w:line="240" w:lineRule="auto"/>
      </w:pPr>
    </w:p>
    <w:p xmlns:w="http://schemas.openxmlformats.org/wordprocessingml/2006/main" w14:paraId="7B2948A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межобъектное связывание</w:t>
      </w:r>
    </w:p>
    <w:p xmlns:w="http://schemas.openxmlformats.org/wordprocessingml/2006/main" w14:paraId="79D47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указывает (в форме «родители-потомки») на страницу (P_ID2) в другом объект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DF4108" w14:textId="77777777" w:rsidTr="00A37FFA">
        <w:trPr>
          <w:trHeight w:val="54"/>
        </w:trPr>
        <w:tc>
          <w:tcPr>
            <w:tcW w:w="54" w:type="dxa"/>
          </w:tcPr>
          <w:p w14:paraId="661139B1" w14:textId="77777777" w:rsidR="00A37FFA" w:rsidRDefault="00A37FFA" w:rsidP="00A37FFA">
            <w:pPr>
              <w:pStyle w:val="EmptyCellLayoutStyle"/>
              <w:spacing w:after="0" w:line="240" w:lineRule="auto"/>
            </w:pPr>
          </w:p>
        </w:tc>
        <w:tc>
          <w:tcPr>
            <w:tcW w:w="10395" w:type="dxa"/>
          </w:tcPr>
          <w:p w14:paraId="3DDF3150" w14:textId="77777777" w:rsidR="00A37FFA" w:rsidRDefault="00A37FFA" w:rsidP="00A37FFA">
            <w:pPr>
              <w:pStyle w:val="EmptyCellLayoutStyle"/>
              <w:spacing w:after="0" w:line="240" w:lineRule="auto"/>
            </w:pPr>
          </w:p>
        </w:tc>
        <w:tc>
          <w:tcPr>
            <w:tcW w:w="149" w:type="dxa"/>
          </w:tcPr>
          <w:p w14:paraId="3673A720" w14:textId="77777777" w:rsidR="00A37FFA" w:rsidRDefault="00A37FFA" w:rsidP="00A37FFA">
            <w:pPr>
              <w:pStyle w:val="EmptyCellLayoutStyle"/>
              <w:spacing w:after="0" w:line="240" w:lineRule="auto"/>
            </w:pPr>
          </w:p>
        </w:tc>
      </w:tr>
      <w:tr w:rsidR="00A37FFA" w14:paraId="13598A5D" w14:textId="77777777" w:rsidTr="00A37FFA">
        <w:tc>
          <w:tcPr>
            <w:tcW w:w="54" w:type="dxa"/>
          </w:tcPr>
          <w:p w14:paraId="48CE91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90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25F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33C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792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E6DB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2F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95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EDC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548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A1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5E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91F59" w14:textId="77777777" w:rsidR="00A37FFA" w:rsidRDefault="00A37FFA" w:rsidP="00A37FFA">
                  <w:pPr>
                    <w:spacing w:after="0" w:line="240" w:lineRule="auto"/>
                  </w:pPr>
                  <w:r>
                    <w:rPr>
                      <w:rFonts w:eastAsia="Arial"/>
                      <w:color w:val="000000"/>
                      <w:lang w:bidi="ru-ru" w:val="ru-ru"/>
                    </w:rPr>
                    <w:t xml:space="preserve">Да</w:t>
                  </w:r>
                </w:p>
              </w:tc>
            </w:tr>
            <w:tr w:rsidR="00A37FFA" w14:paraId="0C003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0D7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AB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6A2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48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B5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879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1D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0895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D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F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0B5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F6FA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FB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83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7449A" w14:textId="77777777" w:rsidR="00A37FFA" w:rsidRDefault="00A37FFA" w:rsidP="00A37FFA">
                  <w:pPr>
                    <w:spacing w:after="0" w:line="240" w:lineRule="auto"/>
                  </w:pPr>
                </w:p>
              </w:tc>
            </w:tr>
            <w:tr w:rsidR="00A37FFA" w14:paraId="3DD4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CE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D2B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93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9999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5D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2B2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32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D9D0BD" w14:textId="77777777" w:rsidR="00A37FFA" w:rsidRDefault="00A37FFA" w:rsidP="00A37FFA">
            <w:pPr>
              <w:spacing w:after="0" w:line="240" w:lineRule="auto"/>
            </w:pPr>
          </w:p>
        </w:tc>
        <w:tc>
          <w:tcPr>
            <w:tcW w:w="149" w:type="dxa"/>
          </w:tcPr>
          <w:p w14:paraId="2329BD8D" w14:textId="77777777" w:rsidR="00A37FFA" w:rsidRDefault="00A37FFA" w:rsidP="00A37FFA">
            <w:pPr>
              <w:pStyle w:val="EmptyCellLayoutStyle"/>
              <w:spacing w:after="0" w:line="240" w:lineRule="auto"/>
            </w:pPr>
          </w:p>
        </w:tc>
      </w:tr>
      <w:tr w:rsidR="00A37FFA" w14:paraId="260ADFF0" w14:textId="77777777" w:rsidTr="00A37FFA">
        <w:trPr>
          <w:trHeight w:val="80"/>
        </w:trPr>
        <w:tc>
          <w:tcPr>
            <w:tcW w:w="54" w:type="dxa"/>
          </w:tcPr>
          <w:p w14:paraId="6D1DD7D7" w14:textId="77777777" w:rsidR="00A37FFA" w:rsidRDefault="00A37FFA" w:rsidP="00A37FFA">
            <w:pPr>
              <w:pStyle w:val="EmptyCellLayoutStyle"/>
              <w:spacing w:after="0" w:line="240" w:lineRule="auto"/>
            </w:pPr>
          </w:p>
        </w:tc>
        <w:tc>
          <w:tcPr>
            <w:tcW w:w="10395" w:type="dxa"/>
          </w:tcPr>
          <w:p w14:paraId="2CEE4CF1" w14:textId="77777777" w:rsidR="00A37FFA" w:rsidRDefault="00A37FFA" w:rsidP="00A37FFA">
            <w:pPr>
              <w:pStyle w:val="EmptyCellLayoutStyle"/>
              <w:spacing w:after="0" w:line="240" w:lineRule="auto"/>
            </w:pPr>
          </w:p>
        </w:tc>
        <w:tc>
          <w:tcPr>
            <w:tcW w:w="149" w:type="dxa"/>
          </w:tcPr>
          <w:p w14:paraId="4D0A7A83" w14:textId="77777777" w:rsidR="00A37FFA" w:rsidRDefault="00A37FFA" w:rsidP="00A37FFA">
            <w:pPr>
              <w:pStyle w:val="EmptyCellLayoutStyle"/>
              <w:spacing w:after="0" w:line="240" w:lineRule="auto"/>
            </w:pPr>
          </w:p>
        </w:tc>
      </w:tr>
    </w:tbl>
    <w:p xmlns:w="http://schemas.openxmlformats.org/wordprocessingml/2006/main" w14:paraId="0A3DC6B1" w14:textId="77777777" w:rsidR="00A37FFA" w:rsidRDefault="00A37FFA" w:rsidP="00A37FFA">
      <w:pPr>
        <w:spacing w:after="0" w:line="240" w:lineRule="auto"/>
      </w:pPr>
    </w:p>
    <w:p xmlns:w="http://schemas.openxmlformats.org/wordprocessingml/2006/main" w14:paraId="7EFC39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запустить диспетчер компонента Service Broker</w:t>
      </w:r>
    </w:p>
    <w:p xmlns:w="http://schemas.openxmlformats.org/wordprocessingml/2006/main" w14:paraId="2D2C90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оповещение, если SQL Server не может запустить диспетчер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421B7" w14:textId="77777777" w:rsidTr="00A37FFA">
        <w:trPr>
          <w:trHeight w:val="54"/>
        </w:trPr>
        <w:tc>
          <w:tcPr>
            <w:tcW w:w="54" w:type="dxa"/>
          </w:tcPr>
          <w:p w14:paraId="21BD13B9" w14:textId="77777777" w:rsidR="00A37FFA" w:rsidRDefault="00A37FFA" w:rsidP="00A37FFA">
            <w:pPr>
              <w:pStyle w:val="EmptyCellLayoutStyle"/>
              <w:spacing w:after="0" w:line="240" w:lineRule="auto"/>
            </w:pPr>
          </w:p>
        </w:tc>
        <w:tc>
          <w:tcPr>
            <w:tcW w:w="10395" w:type="dxa"/>
          </w:tcPr>
          <w:p w14:paraId="6DAA599A" w14:textId="77777777" w:rsidR="00A37FFA" w:rsidRDefault="00A37FFA" w:rsidP="00A37FFA">
            <w:pPr>
              <w:pStyle w:val="EmptyCellLayoutStyle"/>
              <w:spacing w:after="0" w:line="240" w:lineRule="auto"/>
            </w:pPr>
          </w:p>
        </w:tc>
        <w:tc>
          <w:tcPr>
            <w:tcW w:w="149" w:type="dxa"/>
          </w:tcPr>
          <w:p w14:paraId="3B3C4808" w14:textId="77777777" w:rsidR="00A37FFA" w:rsidRDefault="00A37FFA" w:rsidP="00A37FFA">
            <w:pPr>
              <w:pStyle w:val="EmptyCellLayoutStyle"/>
              <w:spacing w:after="0" w:line="240" w:lineRule="auto"/>
            </w:pPr>
          </w:p>
        </w:tc>
      </w:tr>
      <w:tr w:rsidR="00A37FFA" w14:paraId="62631F88" w14:textId="77777777" w:rsidTr="00A37FFA">
        <w:tc>
          <w:tcPr>
            <w:tcW w:w="54" w:type="dxa"/>
          </w:tcPr>
          <w:p w14:paraId="3DAE35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8A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6E9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CE7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687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FD9D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BB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1DF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C17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5FE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3E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C81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E86A" w14:textId="77777777" w:rsidR="00A37FFA" w:rsidRDefault="00A37FFA" w:rsidP="00A37FFA">
                  <w:pPr>
                    <w:spacing w:after="0" w:line="240" w:lineRule="auto"/>
                  </w:pPr>
                  <w:r>
                    <w:rPr>
                      <w:rFonts w:eastAsia="Arial"/>
                      <w:color w:val="000000"/>
                      <w:lang w:bidi="ru-ru" w:val="ru-ru"/>
                    </w:rPr>
                    <w:t xml:space="preserve">Да</w:t>
                  </w:r>
                </w:p>
              </w:tc>
            </w:tr>
            <w:tr w:rsidR="00A37FFA" w14:paraId="3BB4A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A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9A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D99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096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56C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46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43F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39CB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1D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A6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8D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41B7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38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9B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A212" w14:textId="77777777" w:rsidR="00A37FFA" w:rsidRDefault="00A37FFA" w:rsidP="00A37FFA">
                  <w:pPr>
                    <w:spacing w:after="0" w:line="240" w:lineRule="auto"/>
                  </w:pPr>
                </w:p>
              </w:tc>
            </w:tr>
            <w:tr w:rsidR="00A37FFA" w14:paraId="01678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B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0B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7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A55D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1695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4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090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F9B0D6" w14:textId="77777777" w:rsidR="00A37FFA" w:rsidRDefault="00A37FFA" w:rsidP="00A37FFA">
            <w:pPr>
              <w:spacing w:after="0" w:line="240" w:lineRule="auto"/>
            </w:pPr>
          </w:p>
        </w:tc>
        <w:tc>
          <w:tcPr>
            <w:tcW w:w="149" w:type="dxa"/>
          </w:tcPr>
          <w:p w14:paraId="7501D55C" w14:textId="77777777" w:rsidR="00A37FFA" w:rsidRDefault="00A37FFA" w:rsidP="00A37FFA">
            <w:pPr>
              <w:pStyle w:val="EmptyCellLayoutStyle"/>
              <w:spacing w:after="0" w:line="240" w:lineRule="auto"/>
            </w:pPr>
          </w:p>
        </w:tc>
      </w:tr>
      <w:tr w:rsidR="00A37FFA" w14:paraId="2BC048FE" w14:textId="77777777" w:rsidTr="00A37FFA">
        <w:trPr>
          <w:trHeight w:val="80"/>
        </w:trPr>
        <w:tc>
          <w:tcPr>
            <w:tcW w:w="54" w:type="dxa"/>
          </w:tcPr>
          <w:p w14:paraId="0FBDA104" w14:textId="77777777" w:rsidR="00A37FFA" w:rsidRDefault="00A37FFA" w:rsidP="00A37FFA">
            <w:pPr>
              <w:pStyle w:val="EmptyCellLayoutStyle"/>
              <w:spacing w:after="0" w:line="240" w:lineRule="auto"/>
            </w:pPr>
          </w:p>
        </w:tc>
        <w:tc>
          <w:tcPr>
            <w:tcW w:w="10395" w:type="dxa"/>
          </w:tcPr>
          <w:p w14:paraId="78D6CC8C" w14:textId="77777777" w:rsidR="00A37FFA" w:rsidRDefault="00A37FFA" w:rsidP="00A37FFA">
            <w:pPr>
              <w:pStyle w:val="EmptyCellLayoutStyle"/>
              <w:spacing w:after="0" w:line="240" w:lineRule="auto"/>
            </w:pPr>
          </w:p>
        </w:tc>
        <w:tc>
          <w:tcPr>
            <w:tcW w:w="149" w:type="dxa"/>
          </w:tcPr>
          <w:p w14:paraId="63721C9B" w14:textId="77777777" w:rsidR="00A37FFA" w:rsidRDefault="00A37FFA" w:rsidP="00A37FFA">
            <w:pPr>
              <w:pStyle w:val="EmptyCellLayoutStyle"/>
              <w:spacing w:after="0" w:line="240" w:lineRule="auto"/>
            </w:pPr>
          </w:p>
        </w:tc>
      </w:tr>
    </w:tbl>
    <w:p xmlns:w="http://schemas.openxmlformats.org/wordprocessingml/2006/main" w14:paraId="0ABCF438" w14:textId="77777777" w:rsidR="00A37FFA" w:rsidRDefault="00A37FFA" w:rsidP="00A37FFA">
      <w:pPr>
        <w:spacing w:after="0" w:line="240" w:lineRule="auto"/>
      </w:pPr>
    </w:p>
    <w:p xmlns:w="http://schemas.openxmlformats.org/wordprocessingml/2006/main" w14:paraId="0DF1C7D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добавлении столбца в таблицу</w:t>
      </w:r>
    </w:p>
    <w:p xmlns:w="http://schemas.openxmlformats.org/wordprocessingml/2006/main" w14:paraId="0F8B2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p_repladdcolumn не удалось добавить указанный столбец в таблицу базы данных публикации. Если вместе с данной ошибкой появляется другая ошибка, то в такой ошибке должна указываться причина, по которой не удалось добавить данный столбец. Если о других ошибках не сообщается, то проблема может быть связана с тем, что определенная владельцем таблица не существует или тип данных не является типом данных, который можно добавить в реплицированную таблицу. Тип данных нового столбца должен соответствовать столбцу идентификаторов, вычисляемому столбцу или столбцу отметок времени, разрешать значения NULL или иметь значение по умолчанию. Для получения более подробной информации о sp_repladdcolumn см раздел "Изменения схемы базы данных публикаций" в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ADF74" w14:textId="77777777" w:rsidTr="00A37FFA">
        <w:trPr>
          <w:trHeight w:val="54"/>
        </w:trPr>
        <w:tc>
          <w:tcPr>
            <w:tcW w:w="54" w:type="dxa"/>
          </w:tcPr>
          <w:p w14:paraId="67FB3D43" w14:textId="77777777" w:rsidR="00A37FFA" w:rsidRDefault="00A37FFA" w:rsidP="00A37FFA">
            <w:pPr>
              <w:pStyle w:val="EmptyCellLayoutStyle"/>
              <w:spacing w:after="0" w:line="240" w:lineRule="auto"/>
            </w:pPr>
          </w:p>
        </w:tc>
        <w:tc>
          <w:tcPr>
            <w:tcW w:w="10395" w:type="dxa"/>
          </w:tcPr>
          <w:p w14:paraId="2C6A1725" w14:textId="77777777" w:rsidR="00A37FFA" w:rsidRDefault="00A37FFA" w:rsidP="00A37FFA">
            <w:pPr>
              <w:pStyle w:val="EmptyCellLayoutStyle"/>
              <w:spacing w:after="0" w:line="240" w:lineRule="auto"/>
            </w:pPr>
          </w:p>
        </w:tc>
        <w:tc>
          <w:tcPr>
            <w:tcW w:w="149" w:type="dxa"/>
          </w:tcPr>
          <w:p w14:paraId="7D06BE2E" w14:textId="77777777" w:rsidR="00A37FFA" w:rsidRDefault="00A37FFA" w:rsidP="00A37FFA">
            <w:pPr>
              <w:pStyle w:val="EmptyCellLayoutStyle"/>
              <w:spacing w:after="0" w:line="240" w:lineRule="auto"/>
            </w:pPr>
          </w:p>
        </w:tc>
      </w:tr>
      <w:tr w:rsidR="00A37FFA" w14:paraId="3909DC7B" w14:textId="77777777" w:rsidTr="00A37FFA">
        <w:tc>
          <w:tcPr>
            <w:tcW w:w="54" w:type="dxa"/>
          </w:tcPr>
          <w:p w14:paraId="4A1B1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1AF9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C37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986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2A26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C88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C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EC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1F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90C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2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5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B3C30" w14:textId="77777777" w:rsidR="00A37FFA" w:rsidRDefault="00A37FFA" w:rsidP="00A37FFA">
                  <w:pPr>
                    <w:spacing w:after="0" w:line="240" w:lineRule="auto"/>
                  </w:pPr>
                  <w:r>
                    <w:rPr>
                      <w:rFonts w:eastAsia="Arial"/>
                      <w:color w:val="000000"/>
                      <w:lang w:bidi="ru-ru" w:val="ru-ru"/>
                    </w:rPr>
                    <w:t xml:space="preserve">Да</w:t>
                  </w:r>
                </w:p>
              </w:tc>
            </w:tr>
            <w:tr w:rsidR="00A37FFA" w14:paraId="40B00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21F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E0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19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5CE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AC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664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74A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F3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A7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7E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271F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9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310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A4A4" w14:textId="77777777" w:rsidR="00A37FFA" w:rsidRDefault="00A37FFA" w:rsidP="00A37FFA">
                  <w:pPr>
                    <w:spacing w:after="0" w:line="240" w:lineRule="auto"/>
                  </w:pPr>
                </w:p>
              </w:tc>
            </w:tr>
            <w:tr w:rsidR="00A37FFA" w14:paraId="2199B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DD5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5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C6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96646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984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7F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444D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B77188" w14:textId="77777777" w:rsidR="00A37FFA" w:rsidRDefault="00A37FFA" w:rsidP="00A37FFA">
            <w:pPr>
              <w:spacing w:after="0" w:line="240" w:lineRule="auto"/>
            </w:pPr>
          </w:p>
        </w:tc>
        <w:tc>
          <w:tcPr>
            <w:tcW w:w="149" w:type="dxa"/>
          </w:tcPr>
          <w:p w14:paraId="1F8B2B53" w14:textId="77777777" w:rsidR="00A37FFA" w:rsidRDefault="00A37FFA" w:rsidP="00A37FFA">
            <w:pPr>
              <w:pStyle w:val="EmptyCellLayoutStyle"/>
              <w:spacing w:after="0" w:line="240" w:lineRule="auto"/>
            </w:pPr>
          </w:p>
        </w:tc>
      </w:tr>
      <w:tr w:rsidR="00A37FFA" w14:paraId="49FD3971" w14:textId="77777777" w:rsidTr="00A37FFA">
        <w:trPr>
          <w:trHeight w:val="80"/>
        </w:trPr>
        <w:tc>
          <w:tcPr>
            <w:tcW w:w="54" w:type="dxa"/>
          </w:tcPr>
          <w:p w14:paraId="4A5C1F8B" w14:textId="77777777" w:rsidR="00A37FFA" w:rsidRDefault="00A37FFA" w:rsidP="00A37FFA">
            <w:pPr>
              <w:pStyle w:val="EmptyCellLayoutStyle"/>
              <w:spacing w:after="0" w:line="240" w:lineRule="auto"/>
            </w:pPr>
          </w:p>
        </w:tc>
        <w:tc>
          <w:tcPr>
            <w:tcW w:w="10395" w:type="dxa"/>
          </w:tcPr>
          <w:p w14:paraId="4B32EE90" w14:textId="77777777" w:rsidR="00A37FFA" w:rsidRDefault="00A37FFA" w:rsidP="00A37FFA">
            <w:pPr>
              <w:pStyle w:val="EmptyCellLayoutStyle"/>
              <w:spacing w:after="0" w:line="240" w:lineRule="auto"/>
            </w:pPr>
          </w:p>
        </w:tc>
        <w:tc>
          <w:tcPr>
            <w:tcW w:w="149" w:type="dxa"/>
          </w:tcPr>
          <w:p w14:paraId="7BF6E6B2" w14:textId="77777777" w:rsidR="00A37FFA" w:rsidRDefault="00A37FFA" w:rsidP="00A37FFA">
            <w:pPr>
              <w:pStyle w:val="EmptyCellLayoutStyle"/>
              <w:spacing w:after="0" w:line="240" w:lineRule="auto"/>
            </w:pPr>
          </w:p>
        </w:tc>
      </w:tr>
    </w:tbl>
    <w:p xmlns:w="http://schemas.openxmlformats.org/wordprocessingml/2006/main" w14:paraId="12918AC8" w14:textId="77777777" w:rsidR="00A37FFA" w:rsidRDefault="00A37FFA" w:rsidP="00A37FFA">
      <w:pPr>
        <w:spacing w:after="0" w:line="240" w:lineRule="auto"/>
      </w:pPr>
    </w:p>
    <w:p xmlns:w="http://schemas.openxmlformats.org/wordprocessingml/2006/main" w14:paraId="7485CF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инициализировать среду CLR с HRESULT (6512)</w:t>
      </w:r>
    </w:p>
    <w:p xmlns:w="http://schemas.openxmlformats.org/wordprocessingml/2006/main" w14:paraId="4C6CDE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сборка или приложение не может запуститься и заносит в журнал ошибку HRESULT. Журнал приложений Linux может содержать информацию о конкретных ошибках HRESULT.</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02FE47" w14:textId="77777777" w:rsidTr="00A37FFA">
        <w:trPr>
          <w:trHeight w:val="54"/>
        </w:trPr>
        <w:tc>
          <w:tcPr>
            <w:tcW w:w="54" w:type="dxa"/>
          </w:tcPr>
          <w:p w14:paraId="0790B402" w14:textId="77777777" w:rsidR="00A37FFA" w:rsidRDefault="00A37FFA" w:rsidP="00A37FFA">
            <w:pPr>
              <w:pStyle w:val="EmptyCellLayoutStyle"/>
              <w:spacing w:after="0" w:line="240" w:lineRule="auto"/>
            </w:pPr>
          </w:p>
        </w:tc>
        <w:tc>
          <w:tcPr>
            <w:tcW w:w="10395" w:type="dxa"/>
          </w:tcPr>
          <w:p w14:paraId="5556652D" w14:textId="77777777" w:rsidR="00A37FFA" w:rsidRDefault="00A37FFA" w:rsidP="00A37FFA">
            <w:pPr>
              <w:pStyle w:val="EmptyCellLayoutStyle"/>
              <w:spacing w:after="0" w:line="240" w:lineRule="auto"/>
            </w:pPr>
          </w:p>
        </w:tc>
        <w:tc>
          <w:tcPr>
            <w:tcW w:w="149" w:type="dxa"/>
          </w:tcPr>
          <w:p w14:paraId="6E744EE1" w14:textId="77777777" w:rsidR="00A37FFA" w:rsidRDefault="00A37FFA" w:rsidP="00A37FFA">
            <w:pPr>
              <w:pStyle w:val="EmptyCellLayoutStyle"/>
              <w:spacing w:after="0" w:line="240" w:lineRule="auto"/>
            </w:pPr>
          </w:p>
        </w:tc>
      </w:tr>
      <w:tr w:rsidR="00A37FFA" w14:paraId="53B202C7" w14:textId="77777777" w:rsidTr="00A37FFA">
        <w:tc>
          <w:tcPr>
            <w:tcW w:w="54" w:type="dxa"/>
          </w:tcPr>
          <w:p w14:paraId="30E1E36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4C38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DB8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0602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9DDD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5B8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4B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147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F5F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328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6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F2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B95E7" w14:textId="77777777" w:rsidR="00A37FFA" w:rsidRDefault="00A37FFA" w:rsidP="00A37FFA">
                  <w:pPr>
                    <w:spacing w:after="0" w:line="240" w:lineRule="auto"/>
                  </w:pPr>
                  <w:r>
                    <w:rPr>
                      <w:rFonts w:eastAsia="Arial"/>
                      <w:color w:val="000000"/>
                      <w:lang w:bidi="ru-ru" w:val="ru-ru"/>
                    </w:rPr>
                    <w:t xml:space="preserve">Да</w:t>
                  </w:r>
                </w:p>
              </w:tc>
            </w:tr>
            <w:tr w:rsidR="00A37FFA" w14:paraId="726A0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A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51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E6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D8DC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35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87E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B2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DCCD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F4D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BE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6C5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73E8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8E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09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BF764" w14:textId="77777777" w:rsidR="00A37FFA" w:rsidRDefault="00A37FFA" w:rsidP="00A37FFA">
                  <w:pPr>
                    <w:spacing w:after="0" w:line="240" w:lineRule="auto"/>
                  </w:pPr>
                </w:p>
              </w:tc>
            </w:tr>
            <w:tr w:rsidR="00A37FFA" w14:paraId="28548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23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C36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E02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7CD3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90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7A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496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C49683" w14:textId="77777777" w:rsidR="00A37FFA" w:rsidRDefault="00A37FFA" w:rsidP="00A37FFA">
            <w:pPr>
              <w:spacing w:after="0" w:line="240" w:lineRule="auto"/>
            </w:pPr>
          </w:p>
        </w:tc>
        <w:tc>
          <w:tcPr>
            <w:tcW w:w="149" w:type="dxa"/>
          </w:tcPr>
          <w:p w14:paraId="02CED445" w14:textId="77777777" w:rsidR="00A37FFA" w:rsidRDefault="00A37FFA" w:rsidP="00A37FFA">
            <w:pPr>
              <w:pStyle w:val="EmptyCellLayoutStyle"/>
              <w:spacing w:after="0" w:line="240" w:lineRule="auto"/>
            </w:pPr>
          </w:p>
        </w:tc>
      </w:tr>
      <w:tr w:rsidR="00A37FFA" w14:paraId="653BE2A0" w14:textId="77777777" w:rsidTr="00A37FFA">
        <w:trPr>
          <w:trHeight w:val="80"/>
        </w:trPr>
        <w:tc>
          <w:tcPr>
            <w:tcW w:w="54" w:type="dxa"/>
          </w:tcPr>
          <w:p w14:paraId="6F217079" w14:textId="77777777" w:rsidR="00A37FFA" w:rsidRDefault="00A37FFA" w:rsidP="00A37FFA">
            <w:pPr>
              <w:pStyle w:val="EmptyCellLayoutStyle"/>
              <w:spacing w:after="0" w:line="240" w:lineRule="auto"/>
            </w:pPr>
          </w:p>
        </w:tc>
        <w:tc>
          <w:tcPr>
            <w:tcW w:w="10395" w:type="dxa"/>
          </w:tcPr>
          <w:p w14:paraId="70E4BD2D" w14:textId="77777777" w:rsidR="00A37FFA" w:rsidRDefault="00A37FFA" w:rsidP="00A37FFA">
            <w:pPr>
              <w:pStyle w:val="EmptyCellLayoutStyle"/>
              <w:spacing w:after="0" w:line="240" w:lineRule="auto"/>
            </w:pPr>
          </w:p>
        </w:tc>
        <w:tc>
          <w:tcPr>
            <w:tcW w:w="149" w:type="dxa"/>
          </w:tcPr>
          <w:p w14:paraId="123A64DB" w14:textId="77777777" w:rsidR="00A37FFA" w:rsidRDefault="00A37FFA" w:rsidP="00A37FFA">
            <w:pPr>
              <w:pStyle w:val="EmptyCellLayoutStyle"/>
              <w:spacing w:after="0" w:line="240" w:lineRule="auto"/>
            </w:pPr>
          </w:p>
        </w:tc>
      </w:tr>
    </w:tbl>
    <w:p xmlns:w="http://schemas.openxmlformats.org/wordprocessingml/2006/main" w14:paraId="4571EF63" w14:textId="77777777" w:rsidR="00A37FFA" w:rsidRDefault="00A37FFA" w:rsidP="00A37FFA">
      <w:pPr>
        <w:spacing w:after="0" w:line="240" w:lineRule="auto"/>
      </w:pPr>
    </w:p>
    <w:p xmlns:w="http://schemas.openxmlformats.org/wordprocessingml/2006/main" w14:paraId="3EF98B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завершить полнотекстовую операцию. Файловая группа пустая, только для чтения или в автономном режиме</w:t>
      </w:r>
    </w:p>
    <w:p xmlns:w="http://schemas.openxmlformats.org/wordprocessingml/2006/main" w14:paraId="067A9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ая операция не завершилась, так как данная файловая группа пуста, предназначена только для чтения или не находится в режиме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29384E" w14:textId="77777777" w:rsidTr="00A37FFA">
        <w:trPr>
          <w:trHeight w:val="54"/>
        </w:trPr>
        <w:tc>
          <w:tcPr>
            <w:tcW w:w="54" w:type="dxa"/>
          </w:tcPr>
          <w:p w14:paraId="288ECD47" w14:textId="77777777" w:rsidR="00A37FFA" w:rsidRDefault="00A37FFA" w:rsidP="00A37FFA">
            <w:pPr>
              <w:pStyle w:val="EmptyCellLayoutStyle"/>
              <w:spacing w:after="0" w:line="240" w:lineRule="auto"/>
            </w:pPr>
          </w:p>
        </w:tc>
        <w:tc>
          <w:tcPr>
            <w:tcW w:w="10395" w:type="dxa"/>
          </w:tcPr>
          <w:p w14:paraId="0965F25D" w14:textId="77777777" w:rsidR="00A37FFA" w:rsidRDefault="00A37FFA" w:rsidP="00A37FFA">
            <w:pPr>
              <w:pStyle w:val="EmptyCellLayoutStyle"/>
              <w:spacing w:after="0" w:line="240" w:lineRule="auto"/>
            </w:pPr>
          </w:p>
        </w:tc>
        <w:tc>
          <w:tcPr>
            <w:tcW w:w="149" w:type="dxa"/>
          </w:tcPr>
          <w:p w14:paraId="270F9DE6" w14:textId="77777777" w:rsidR="00A37FFA" w:rsidRDefault="00A37FFA" w:rsidP="00A37FFA">
            <w:pPr>
              <w:pStyle w:val="EmptyCellLayoutStyle"/>
              <w:spacing w:after="0" w:line="240" w:lineRule="auto"/>
            </w:pPr>
          </w:p>
        </w:tc>
      </w:tr>
      <w:tr w:rsidR="00A37FFA" w14:paraId="2350509D" w14:textId="77777777" w:rsidTr="00A37FFA">
        <w:tc>
          <w:tcPr>
            <w:tcW w:w="54" w:type="dxa"/>
          </w:tcPr>
          <w:p w14:paraId="5161C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E6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E2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75B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6F5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6A0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66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D6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26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1D7B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C0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0C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4741" w14:textId="77777777" w:rsidR="00A37FFA" w:rsidRDefault="00A37FFA" w:rsidP="00A37FFA">
                  <w:pPr>
                    <w:spacing w:after="0" w:line="240" w:lineRule="auto"/>
                  </w:pPr>
                  <w:r>
                    <w:rPr>
                      <w:rFonts w:eastAsia="Arial"/>
                      <w:color w:val="000000"/>
                      <w:lang w:bidi="ru-ru" w:val="ru-ru"/>
                    </w:rPr>
                    <w:t xml:space="preserve">Да</w:t>
                  </w:r>
                </w:p>
              </w:tc>
            </w:tr>
            <w:tr w:rsidR="00A37FFA" w14:paraId="655E7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821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A00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7B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28F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3D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1FD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32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5A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3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4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B8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2957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476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1E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D15AE" w14:textId="77777777" w:rsidR="00A37FFA" w:rsidRDefault="00A37FFA" w:rsidP="00A37FFA">
                  <w:pPr>
                    <w:spacing w:after="0" w:line="240" w:lineRule="auto"/>
                  </w:pPr>
                </w:p>
              </w:tc>
            </w:tr>
            <w:tr w:rsidR="00A37FFA" w14:paraId="1C36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6D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05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912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5828D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FE0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63B9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BCE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C8828C7" w14:textId="77777777" w:rsidR="00A37FFA" w:rsidRDefault="00A37FFA" w:rsidP="00A37FFA">
            <w:pPr>
              <w:spacing w:after="0" w:line="240" w:lineRule="auto"/>
            </w:pPr>
          </w:p>
        </w:tc>
        <w:tc>
          <w:tcPr>
            <w:tcW w:w="149" w:type="dxa"/>
          </w:tcPr>
          <w:p w14:paraId="7E9132A1" w14:textId="77777777" w:rsidR="00A37FFA" w:rsidRDefault="00A37FFA" w:rsidP="00A37FFA">
            <w:pPr>
              <w:pStyle w:val="EmptyCellLayoutStyle"/>
              <w:spacing w:after="0" w:line="240" w:lineRule="auto"/>
            </w:pPr>
          </w:p>
        </w:tc>
      </w:tr>
      <w:tr w:rsidR="00A37FFA" w14:paraId="1BC996C3" w14:textId="77777777" w:rsidTr="00A37FFA">
        <w:trPr>
          <w:trHeight w:val="80"/>
        </w:trPr>
        <w:tc>
          <w:tcPr>
            <w:tcW w:w="54" w:type="dxa"/>
          </w:tcPr>
          <w:p w14:paraId="5B314FE8" w14:textId="77777777" w:rsidR="00A37FFA" w:rsidRDefault="00A37FFA" w:rsidP="00A37FFA">
            <w:pPr>
              <w:pStyle w:val="EmptyCellLayoutStyle"/>
              <w:spacing w:after="0" w:line="240" w:lineRule="auto"/>
            </w:pPr>
          </w:p>
        </w:tc>
        <w:tc>
          <w:tcPr>
            <w:tcW w:w="10395" w:type="dxa"/>
          </w:tcPr>
          <w:p w14:paraId="0DD34BF4" w14:textId="77777777" w:rsidR="00A37FFA" w:rsidRDefault="00A37FFA" w:rsidP="00A37FFA">
            <w:pPr>
              <w:pStyle w:val="EmptyCellLayoutStyle"/>
              <w:spacing w:after="0" w:line="240" w:lineRule="auto"/>
            </w:pPr>
          </w:p>
        </w:tc>
        <w:tc>
          <w:tcPr>
            <w:tcW w:w="149" w:type="dxa"/>
          </w:tcPr>
          <w:p w14:paraId="7E158CDB" w14:textId="77777777" w:rsidR="00A37FFA" w:rsidRDefault="00A37FFA" w:rsidP="00A37FFA">
            <w:pPr>
              <w:pStyle w:val="EmptyCellLayoutStyle"/>
              <w:spacing w:after="0" w:line="240" w:lineRule="auto"/>
            </w:pPr>
          </w:p>
        </w:tc>
      </w:tr>
    </w:tbl>
    <w:p xmlns:w="http://schemas.openxmlformats.org/wordprocessingml/2006/main" w14:paraId="1FA96B38" w14:textId="77777777" w:rsidR="00A37FFA" w:rsidRDefault="00A37FFA" w:rsidP="00A37FFA">
      <w:pPr>
        <w:spacing w:after="0" w:line="240" w:lineRule="auto"/>
      </w:pPr>
    </w:p>
    <w:p xmlns:w="http://schemas.openxmlformats.org/wordprocessingml/2006/main" w14:paraId="4182F58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запустить диспетчер активации компонента Service Broker</w:t>
      </w:r>
    </w:p>
    <w:p xmlns:w="http://schemas.openxmlformats.org/wordprocessingml/2006/main" w14:paraId="5812CA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ervice Broker не может запустить диспетчер актив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CE3C28" w14:textId="77777777" w:rsidTr="00A37FFA">
        <w:trPr>
          <w:trHeight w:val="54"/>
        </w:trPr>
        <w:tc>
          <w:tcPr>
            <w:tcW w:w="54" w:type="dxa"/>
          </w:tcPr>
          <w:p w14:paraId="63E2599D" w14:textId="77777777" w:rsidR="00A37FFA" w:rsidRDefault="00A37FFA" w:rsidP="00A37FFA">
            <w:pPr>
              <w:pStyle w:val="EmptyCellLayoutStyle"/>
              <w:spacing w:after="0" w:line="240" w:lineRule="auto"/>
            </w:pPr>
          </w:p>
        </w:tc>
        <w:tc>
          <w:tcPr>
            <w:tcW w:w="10395" w:type="dxa"/>
          </w:tcPr>
          <w:p w14:paraId="7D94CA40" w14:textId="77777777" w:rsidR="00A37FFA" w:rsidRDefault="00A37FFA" w:rsidP="00A37FFA">
            <w:pPr>
              <w:pStyle w:val="EmptyCellLayoutStyle"/>
              <w:spacing w:after="0" w:line="240" w:lineRule="auto"/>
            </w:pPr>
          </w:p>
        </w:tc>
        <w:tc>
          <w:tcPr>
            <w:tcW w:w="149" w:type="dxa"/>
          </w:tcPr>
          <w:p w14:paraId="502000DF" w14:textId="77777777" w:rsidR="00A37FFA" w:rsidRDefault="00A37FFA" w:rsidP="00A37FFA">
            <w:pPr>
              <w:pStyle w:val="EmptyCellLayoutStyle"/>
              <w:spacing w:after="0" w:line="240" w:lineRule="auto"/>
            </w:pPr>
          </w:p>
        </w:tc>
      </w:tr>
      <w:tr w:rsidR="00A37FFA" w14:paraId="6107846F" w14:textId="77777777" w:rsidTr="00A37FFA">
        <w:tc>
          <w:tcPr>
            <w:tcW w:w="54" w:type="dxa"/>
          </w:tcPr>
          <w:p w14:paraId="60E6B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501A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B92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1E4C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977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1C1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7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D4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76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EEB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DED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F15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5B788" w14:textId="77777777" w:rsidR="00A37FFA" w:rsidRDefault="00A37FFA" w:rsidP="00A37FFA">
                  <w:pPr>
                    <w:spacing w:after="0" w:line="240" w:lineRule="auto"/>
                  </w:pPr>
                  <w:r>
                    <w:rPr>
                      <w:rFonts w:eastAsia="Arial"/>
                      <w:color w:val="000000"/>
                      <w:lang w:bidi="ru-ru" w:val="ru-ru"/>
                    </w:rPr>
                    <w:t xml:space="preserve">Да</w:t>
                  </w:r>
                </w:p>
              </w:tc>
            </w:tr>
            <w:tr w:rsidR="00A37FFA" w14:paraId="39E644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6C6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B5E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38A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3C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5B4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4B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085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E71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C6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1E4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47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42CA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8A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9AF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96A38" w14:textId="77777777" w:rsidR="00A37FFA" w:rsidRDefault="00A37FFA" w:rsidP="00A37FFA">
                  <w:pPr>
                    <w:spacing w:after="0" w:line="240" w:lineRule="auto"/>
                  </w:pPr>
                </w:p>
              </w:tc>
            </w:tr>
            <w:tr w:rsidR="00A37FFA" w14:paraId="315B9E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ECF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90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BB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97618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6C0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E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3F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8C9568" w14:textId="77777777" w:rsidR="00A37FFA" w:rsidRDefault="00A37FFA" w:rsidP="00A37FFA">
            <w:pPr>
              <w:spacing w:after="0" w:line="240" w:lineRule="auto"/>
            </w:pPr>
          </w:p>
        </w:tc>
        <w:tc>
          <w:tcPr>
            <w:tcW w:w="149" w:type="dxa"/>
          </w:tcPr>
          <w:p w14:paraId="264C87EE" w14:textId="77777777" w:rsidR="00A37FFA" w:rsidRDefault="00A37FFA" w:rsidP="00A37FFA">
            <w:pPr>
              <w:pStyle w:val="EmptyCellLayoutStyle"/>
              <w:spacing w:after="0" w:line="240" w:lineRule="auto"/>
            </w:pPr>
          </w:p>
        </w:tc>
      </w:tr>
      <w:tr w:rsidR="00A37FFA" w14:paraId="692E4B0E" w14:textId="77777777" w:rsidTr="00A37FFA">
        <w:trPr>
          <w:trHeight w:val="80"/>
        </w:trPr>
        <w:tc>
          <w:tcPr>
            <w:tcW w:w="54" w:type="dxa"/>
          </w:tcPr>
          <w:p w14:paraId="78708165" w14:textId="77777777" w:rsidR="00A37FFA" w:rsidRDefault="00A37FFA" w:rsidP="00A37FFA">
            <w:pPr>
              <w:pStyle w:val="EmptyCellLayoutStyle"/>
              <w:spacing w:after="0" w:line="240" w:lineRule="auto"/>
            </w:pPr>
          </w:p>
        </w:tc>
        <w:tc>
          <w:tcPr>
            <w:tcW w:w="10395" w:type="dxa"/>
          </w:tcPr>
          <w:p w14:paraId="0F20EF30" w14:textId="77777777" w:rsidR="00A37FFA" w:rsidRDefault="00A37FFA" w:rsidP="00A37FFA">
            <w:pPr>
              <w:pStyle w:val="EmptyCellLayoutStyle"/>
              <w:spacing w:after="0" w:line="240" w:lineRule="auto"/>
            </w:pPr>
          </w:p>
        </w:tc>
        <w:tc>
          <w:tcPr>
            <w:tcW w:w="149" w:type="dxa"/>
          </w:tcPr>
          <w:p w14:paraId="7D84C2B3" w14:textId="77777777" w:rsidR="00A37FFA" w:rsidRDefault="00A37FFA" w:rsidP="00A37FFA">
            <w:pPr>
              <w:pStyle w:val="EmptyCellLayoutStyle"/>
              <w:spacing w:after="0" w:line="240" w:lineRule="auto"/>
            </w:pPr>
          </w:p>
        </w:tc>
      </w:tr>
    </w:tbl>
    <w:p xmlns:w="http://schemas.openxmlformats.org/wordprocessingml/2006/main" w14:paraId="30024602" w14:textId="77777777" w:rsidR="00A37FFA" w:rsidRDefault="00A37FFA" w:rsidP="00A37FFA">
      <w:pPr>
        <w:spacing w:after="0" w:line="240" w:lineRule="auto"/>
      </w:pPr>
    </w:p>
    <w:p xmlns:w="http://schemas.openxmlformats.org/wordprocessingml/2006/main" w14:paraId="624480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завершить архивацию журнала</w:t>
      </w:r>
    </w:p>
    <w:p xmlns:w="http://schemas.openxmlformats.org/wordprocessingml/2006/main" w14:paraId="78F393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что SQL Server не может завершить резервное копирование указанной базы данных в связи с предыдущей ошибкой. Команда BACKUP, при выполнении которой произошел сбой, указывается в конце данного сообщения об ошибке. Это сообщение также появляется в журнале приложений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74A1C9" w14:textId="77777777" w:rsidTr="00A37FFA">
        <w:trPr>
          <w:trHeight w:val="54"/>
        </w:trPr>
        <w:tc>
          <w:tcPr>
            <w:tcW w:w="54" w:type="dxa"/>
          </w:tcPr>
          <w:p w14:paraId="33745392" w14:textId="77777777" w:rsidR="00A37FFA" w:rsidRDefault="00A37FFA" w:rsidP="00A37FFA">
            <w:pPr>
              <w:pStyle w:val="EmptyCellLayoutStyle"/>
              <w:spacing w:after="0" w:line="240" w:lineRule="auto"/>
            </w:pPr>
          </w:p>
        </w:tc>
        <w:tc>
          <w:tcPr>
            <w:tcW w:w="10395" w:type="dxa"/>
          </w:tcPr>
          <w:p w14:paraId="10B6E315" w14:textId="77777777" w:rsidR="00A37FFA" w:rsidRDefault="00A37FFA" w:rsidP="00A37FFA">
            <w:pPr>
              <w:pStyle w:val="EmptyCellLayoutStyle"/>
              <w:spacing w:after="0" w:line="240" w:lineRule="auto"/>
            </w:pPr>
          </w:p>
        </w:tc>
        <w:tc>
          <w:tcPr>
            <w:tcW w:w="149" w:type="dxa"/>
          </w:tcPr>
          <w:p w14:paraId="53324457" w14:textId="77777777" w:rsidR="00A37FFA" w:rsidRDefault="00A37FFA" w:rsidP="00A37FFA">
            <w:pPr>
              <w:pStyle w:val="EmptyCellLayoutStyle"/>
              <w:spacing w:after="0" w:line="240" w:lineRule="auto"/>
            </w:pPr>
          </w:p>
        </w:tc>
      </w:tr>
      <w:tr w:rsidR="00A37FFA" w14:paraId="21443514" w14:textId="77777777" w:rsidTr="00A37FFA">
        <w:tc>
          <w:tcPr>
            <w:tcW w:w="54" w:type="dxa"/>
          </w:tcPr>
          <w:p w14:paraId="776F7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65C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1B4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DE7C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69C9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EEF1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857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0D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256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9F8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446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C5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A34FD" w14:textId="77777777" w:rsidR="00A37FFA" w:rsidRDefault="00A37FFA" w:rsidP="00A37FFA">
                  <w:pPr>
                    <w:spacing w:after="0" w:line="240" w:lineRule="auto"/>
                  </w:pPr>
                  <w:r>
                    <w:rPr>
                      <w:rFonts w:eastAsia="Arial"/>
                      <w:color w:val="000000"/>
                      <w:lang w:bidi="ru-ru" w:val="ru-ru"/>
                    </w:rPr>
                    <w:t xml:space="preserve">Да</w:t>
                  </w:r>
                </w:p>
              </w:tc>
            </w:tr>
            <w:tr w:rsidR="00A37FFA" w14:paraId="0DE7DD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DBF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59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112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371E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B83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F3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E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035C4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2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C60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A33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79C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8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D2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5A80B" w14:textId="77777777" w:rsidR="00A37FFA" w:rsidRDefault="00A37FFA" w:rsidP="00A37FFA">
                  <w:pPr>
                    <w:spacing w:after="0" w:line="240" w:lineRule="auto"/>
                  </w:pPr>
                </w:p>
              </w:tc>
            </w:tr>
            <w:tr w:rsidR="00A37FFA" w14:paraId="24CD1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077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A1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7C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D497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511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2521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86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C9D1BB" w14:textId="77777777" w:rsidR="00A37FFA" w:rsidRDefault="00A37FFA" w:rsidP="00A37FFA">
            <w:pPr>
              <w:spacing w:after="0" w:line="240" w:lineRule="auto"/>
            </w:pPr>
          </w:p>
        </w:tc>
        <w:tc>
          <w:tcPr>
            <w:tcW w:w="149" w:type="dxa"/>
          </w:tcPr>
          <w:p w14:paraId="6B7FCF65" w14:textId="77777777" w:rsidR="00A37FFA" w:rsidRDefault="00A37FFA" w:rsidP="00A37FFA">
            <w:pPr>
              <w:pStyle w:val="EmptyCellLayoutStyle"/>
              <w:spacing w:after="0" w:line="240" w:lineRule="auto"/>
            </w:pPr>
          </w:p>
        </w:tc>
      </w:tr>
      <w:tr w:rsidR="00A37FFA" w14:paraId="1AE9663D" w14:textId="77777777" w:rsidTr="00A37FFA">
        <w:trPr>
          <w:trHeight w:val="80"/>
        </w:trPr>
        <w:tc>
          <w:tcPr>
            <w:tcW w:w="54" w:type="dxa"/>
          </w:tcPr>
          <w:p w14:paraId="50B4FC95" w14:textId="77777777" w:rsidR="00A37FFA" w:rsidRDefault="00A37FFA" w:rsidP="00A37FFA">
            <w:pPr>
              <w:pStyle w:val="EmptyCellLayoutStyle"/>
              <w:spacing w:after="0" w:line="240" w:lineRule="auto"/>
            </w:pPr>
          </w:p>
        </w:tc>
        <w:tc>
          <w:tcPr>
            <w:tcW w:w="10395" w:type="dxa"/>
          </w:tcPr>
          <w:p w14:paraId="4A4AC26F" w14:textId="77777777" w:rsidR="00A37FFA" w:rsidRDefault="00A37FFA" w:rsidP="00A37FFA">
            <w:pPr>
              <w:pStyle w:val="EmptyCellLayoutStyle"/>
              <w:spacing w:after="0" w:line="240" w:lineRule="auto"/>
            </w:pPr>
          </w:p>
        </w:tc>
        <w:tc>
          <w:tcPr>
            <w:tcW w:w="149" w:type="dxa"/>
          </w:tcPr>
          <w:p w14:paraId="31120227" w14:textId="77777777" w:rsidR="00A37FFA" w:rsidRDefault="00A37FFA" w:rsidP="00A37FFA">
            <w:pPr>
              <w:pStyle w:val="EmptyCellLayoutStyle"/>
              <w:spacing w:after="0" w:line="240" w:lineRule="auto"/>
            </w:pPr>
          </w:p>
        </w:tc>
      </w:tr>
    </w:tbl>
    <w:p xmlns:w="http://schemas.openxmlformats.org/wordprocessingml/2006/main" w14:paraId="0704045C" w14:textId="77777777" w:rsidR="00A37FFA" w:rsidRDefault="00A37FFA" w:rsidP="00A37FFA">
      <w:pPr>
        <w:spacing w:after="0" w:line="240" w:lineRule="auto"/>
      </w:pPr>
    </w:p>
    <w:p xmlns:w="http://schemas.openxmlformats.org/wordprocessingml/2006/main" w14:paraId="4027FAD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восстановлении базы данных master. Завершение работы SQL Server</w:t>
      </w:r>
    </w:p>
    <w:p xmlns:w="http://schemas.openxmlformats.org/wordprocessingml/2006/main" w14:paraId="58CFC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езервная копия восстанавливаемой базы данных master не подлежит использованию. Возможно, что поврежден сам файл или у исходной базы данных master, с которой была сделана данная резервная копия, могли быть проблемы с целостностью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3A47D" w14:textId="77777777" w:rsidTr="00A37FFA">
        <w:trPr>
          <w:trHeight w:val="54"/>
        </w:trPr>
        <w:tc>
          <w:tcPr>
            <w:tcW w:w="54" w:type="dxa"/>
          </w:tcPr>
          <w:p w14:paraId="363982EB" w14:textId="77777777" w:rsidR="00A37FFA" w:rsidRDefault="00A37FFA" w:rsidP="00A37FFA">
            <w:pPr>
              <w:pStyle w:val="EmptyCellLayoutStyle"/>
              <w:spacing w:after="0" w:line="240" w:lineRule="auto"/>
            </w:pPr>
          </w:p>
        </w:tc>
        <w:tc>
          <w:tcPr>
            <w:tcW w:w="10395" w:type="dxa"/>
          </w:tcPr>
          <w:p w14:paraId="57604B0F" w14:textId="77777777" w:rsidR="00A37FFA" w:rsidRDefault="00A37FFA" w:rsidP="00A37FFA">
            <w:pPr>
              <w:pStyle w:val="EmptyCellLayoutStyle"/>
              <w:spacing w:after="0" w:line="240" w:lineRule="auto"/>
            </w:pPr>
          </w:p>
        </w:tc>
        <w:tc>
          <w:tcPr>
            <w:tcW w:w="149" w:type="dxa"/>
          </w:tcPr>
          <w:p w14:paraId="242C688D" w14:textId="77777777" w:rsidR="00A37FFA" w:rsidRDefault="00A37FFA" w:rsidP="00A37FFA">
            <w:pPr>
              <w:pStyle w:val="EmptyCellLayoutStyle"/>
              <w:spacing w:after="0" w:line="240" w:lineRule="auto"/>
            </w:pPr>
          </w:p>
        </w:tc>
      </w:tr>
      <w:tr w:rsidR="00A37FFA" w14:paraId="05AC2941" w14:textId="77777777" w:rsidTr="00A37FFA">
        <w:tc>
          <w:tcPr>
            <w:tcW w:w="54" w:type="dxa"/>
          </w:tcPr>
          <w:p w14:paraId="44BA4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ECA8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2C1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4B8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3AC0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183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BD5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8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FB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4CA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A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9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282B2" w14:textId="77777777" w:rsidR="00A37FFA" w:rsidRDefault="00A37FFA" w:rsidP="00A37FFA">
                  <w:pPr>
                    <w:spacing w:after="0" w:line="240" w:lineRule="auto"/>
                  </w:pPr>
                  <w:r>
                    <w:rPr>
                      <w:rFonts w:eastAsia="Arial"/>
                      <w:color w:val="000000"/>
                      <w:lang w:bidi="ru-ru" w:val="ru-ru"/>
                    </w:rPr>
                    <w:t xml:space="preserve">Да</w:t>
                  </w:r>
                </w:p>
              </w:tc>
            </w:tr>
            <w:tr w:rsidR="00A37FFA" w14:paraId="2CA30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03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7D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471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73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58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C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B52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5D0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03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23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5B86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348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62D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4AE87" w14:textId="77777777" w:rsidR="00A37FFA" w:rsidRDefault="00A37FFA" w:rsidP="00A37FFA">
                  <w:pPr>
                    <w:spacing w:after="0" w:line="240" w:lineRule="auto"/>
                  </w:pPr>
                </w:p>
              </w:tc>
            </w:tr>
            <w:tr w:rsidR="00A37FFA" w14:paraId="3F86B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92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601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F2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759F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796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9A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C5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FB0DB7" w14:textId="77777777" w:rsidR="00A37FFA" w:rsidRDefault="00A37FFA" w:rsidP="00A37FFA">
            <w:pPr>
              <w:spacing w:after="0" w:line="240" w:lineRule="auto"/>
            </w:pPr>
          </w:p>
        </w:tc>
        <w:tc>
          <w:tcPr>
            <w:tcW w:w="149" w:type="dxa"/>
          </w:tcPr>
          <w:p w14:paraId="7A4A0B9B" w14:textId="77777777" w:rsidR="00A37FFA" w:rsidRDefault="00A37FFA" w:rsidP="00A37FFA">
            <w:pPr>
              <w:pStyle w:val="EmptyCellLayoutStyle"/>
              <w:spacing w:after="0" w:line="240" w:lineRule="auto"/>
            </w:pPr>
          </w:p>
        </w:tc>
      </w:tr>
      <w:tr w:rsidR="00A37FFA" w14:paraId="2F35090F" w14:textId="77777777" w:rsidTr="00A37FFA">
        <w:trPr>
          <w:trHeight w:val="80"/>
        </w:trPr>
        <w:tc>
          <w:tcPr>
            <w:tcW w:w="54" w:type="dxa"/>
          </w:tcPr>
          <w:p w14:paraId="38B7647A" w14:textId="77777777" w:rsidR="00A37FFA" w:rsidRDefault="00A37FFA" w:rsidP="00A37FFA">
            <w:pPr>
              <w:pStyle w:val="EmptyCellLayoutStyle"/>
              <w:spacing w:after="0" w:line="240" w:lineRule="auto"/>
            </w:pPr>
          </w:p>
        </w:tc>
        <w:tc>
          <w:tcPr>
            <w:tcW w:w="10395" w:type="dxa"/>
          </w:tcPr>
          <w:p w14:paraId="6E966932" w14:textId="77777777" w:rsidR="00A37FFA" w:rsidRDefault="00A37FFA" w:rsidP="00A37FFA">
            <w:pPr>
              <w:pStyle w:val="EmptyCellLayoutStyle"/>
              <w:spacing w:after="0" w:line="240" w:lineRule="auto"/>
            </w:pPr>
          </w:p>
        </w:tc>
        <w:tc>
          <w:tcPr>
            <w:tcW w:w="149" w:type="dxa"/>
          </w:tcPr>
          <w:p w14:paraId="1B4E8AF1" w14:textId="77777777" w:rsidR="00A37FFA" w:rsidRDefault="00A37FFA" w:rsidP="00A37FFA">
            <w:pPr>
              <w:pStyle w:val="EmptyCellLayoutStyle"/>
              <w:spacing w:after="0" w:line="240" w:lineRule="auto"/>
            </w:pPr>
          </w:p>
        </w:tc>
      </w:tr>
    </w:tbl>
    <w:p xmlns:w="http://schemas.openxmlformats.org/wordprocessingml/2006/main" w14:paraId="20A93F32" w14:textId="77777777" w:rsidR="00A37FFA" w:rsidRDefault="00A37FFA" w:rsidP="00A37FFA">
      <w:pPr>
        <w:spacing w:after="0" w:line="240" w:lineRule="auto"/>
      </w:pPr>
    </w:p>
    <w:p xmlns:w="http://schemas.openxmlformats.org/wordprocessingml/2006/main" w14:paraId="17EA243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удалить столбец из таблицы</w:t>
      </w:r>
    </w:p>
    <w:p xmlns:w="http://schemas.openxmlformats.org/wordprocessingml/2006/main" w14:paraId="0C7C8E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е sp_repldropcolumn не удалось удалить указанный столбец из базы данных публикации. Данная ошибка могла произойти из-за сбоя обновления системной таблицы или сбоя лежащей в основе инструкции ALTER TABLE.</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7DD5F" w14:textId="77777777" w:rsidTr="00A37FFA">
        <w:trPr>
          <w:trHeight w:val="54"/>
        </w:trPr>
        <w:tc>
          <w:tcPr>
            <w:tcW w:w="54" w:type="dxa"/>
          </w:tcPr>
          <w:p w14:paraId="216DDEE6" w14:textId="77777777" w:rsidR="00A37FFA" w:rsidRDefault="00A37FFA" w:rsidP="00A37FFA">
            <w:pPr>
              <w:pStyle w:val="EmptyCellLayoutStyle"/>
              <w:spacing w:after="0" w:line="240" w:lineRule="auto"/>
            </w:pPr>
          </w:p>
        </w:tc>
        <w:tc>
          <w:tcPr>
            <w:tcW w:w="10395" w:type="dxa"/>
          </w:tcPr>
          <w:p w14:paraId="0F0CECFB" w14:textId="77777777" w:rsidR="00A37FFA" w:rsidRDefault="00A37FFA" w:rsidP="00A37FFA">
            <w:pPr>
              <w:pStyle w:val="EmptyCellLayoutStyle"/>
              <w:spacing w:after="0" w:line="240" w:lineRule="auto"/>
            </w:pPr>
          </w:p>
        </w:tc>
        <w:tc>
          <w:tcPr>
            <w:tcW w:w="149" w:type="dxa"/>
          </w:tcPr>
          <w:p w14:paraId="7DEC2156" w14:textId="77777777" w:rsidR="00A37FFA" w:rsidRDefault="00A37FFA" w:rsidP="00A37FFA">
            <w:pPr>
              <w:pStyle w:val="EmptyCellLayoutStyle"/>
              <w:spacing w:after="0" w:line="240" w:lineRule="auto"/>
            </w:pPr>
          </w:p>
        </w:tc>
      </w:tr>
      <w:tr w:rsidR="00A37FFA" w14:paraId="1CB29788" w14:textId="77777777" w:rsidTr="00A37FFA">
        <w:tc>
          <w:tcPr>
            <w:tcW w:w="54" w:type="dxa"/>
          </w:tcPr>
          <w:p w14:paraId="1C846C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976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44BA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B7A9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68C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E6A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85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9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FA8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A9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E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0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29133" w14:textId="77777777" w:rsidR="00A37FFA" w:rsidRDefault="00A37FFA" w:rsidP="00A37FFA">
                  <w:pPr>
                    <w:spacing w:after="0" w:line="240" w:lineRule="auto"/>
                  </w:pPr>
                  <w:r>
                    <w:rPr>
                      <w:rFonts w:eastAsia="Arial"/>
                      <w:color w:val="000000"/>
                      <w:lang w:bidi="ru-ru" w:val="ru-ru"/>
                    </w:rPr>
                    <w:t xml:space="preserve">Да</w:t>
                  </w:r>
                </w:p>
              </w:tc>
            </w:tr>
            <w:tr w:rsidR="00A37FFA" w14:paraId="2612F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75C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D6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CA3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1442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7E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F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44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F568B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93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1F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0D2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C683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25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DD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B413" w14:textId="77777777" w:rsidR="00A37FFA" w:rsidRDefault="00A37FFA" w:rsidP="00A37FFA">
                  <w:pPr>
                    <w:spacing w:after="0" w:line="240" w:lineRule="auto"/>
                  </w:pPr>
                </w:p>
              </w:tc>
            </w:tr>
            <w:tr w:rsidR="00A37FFA" w14:paraId="48B3B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88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AF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C2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0E3E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03D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6733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BF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814A90" w14:textId="77777777" w:rsidR="00A37FFA" w:rsidRDefault="00A37FFA" w:rsidP="00A37FFA">
            <w:pPr>
              <w:spacing w:after="0" w:line="240" w:lineRule="auto"/>
            </w:pPr>
          </w:p>
        </w:tc>
        <w:tc>
          <w:tcPr>
            <w:tcW w:w="149" w:type="dxa"/>
          </w:tcPr>
          <w:p w14:paraId="7B162C68" w14:textId="77777777" w:rsidR="00A37FFA" w:rsidRDefault="00A37FFA" w:rsidP="00A37FFA">
            <w:pPr>
              <w:pStyle w:val="EmptyCellLayoutStyle"/>
              <w:spacing w:after="0" w:line="240" w:lineRule="auto"/>
            </w:pPr>
          </w:p>
        </w:tc>
      </w:tr>
      <w:tr w:rsidR="00A37FFA" w14:paraId="2E0CB23E" w14:textId="77777777" w:rsidTr="00A37FFA">
        <w:trPr>
          <w:trHeight w:val="80"/>
        </w:trPr>
        <w:tc>
          <w:tcPr>
            <w:tcW w:w="54" w:type="dxa"/>
          </w:tcPr>
          <w:p w14:paraId="0A6C0444" w14:textId="77777777" w:rsidR="00A37FFA" w:rsidRDefault="00A37FFA" w:rsidP="00A37FFA">
            <w:pPr>
              <w:pStyle w:val="EmptyCellLayoutStyle"/>
              <w:spacing w:after="0" w:line="240" w:lineRule="auto"/>
            </w:pPr>
          </w:p>
        </w:tc>
        <w:tc>
          <w:tcPr>
            <w:tcW w:w="10395" w:type="dxa"/>
          </w:tcPr>
          <w:p w14:paraId="6CEC5F98" w14:textId="77777777" w:rsidR="00A37FFA" w:rsidRDefault="00A37FFA" w:rsidP="00A37FFA">
            <w:pPr>
              <w:pStyle w:val="EmptyCellLayoutStyle"/>
              <w:spacing w:after="0" w:line="240" w:lineRule="auto"/>
            </w:pPr>
          </w:p>
        </w:tc>
        <w:tc>
          <w:tcPr>
            <w:tcW w:w="149" w:type="dxa"/>
          </w:tcPr>
          <w:p w14:paraId="431C4194" w14:textId="77777777" w:rsidR="00A37FFA" w:rsidRDefault="00A37FFA" w:rsidP="00A37FFA">
            <w:pPr>
              <w:pStyle w:val="EmptyCellLayoutStyle"/>
              <w:spacing w:after="0" w:line="240" w:lineRule="auto"/>
            </w:pPr>
          </w:p>
        </w:tc>
      </w:tr>
    </w:tbl>
    <w:p xmlns:w="http://schemas.openxmlformats.org/wordprocessingml/2006/main" w14:paraId="381EC872" w14:textId="77777777" w:rsidR="00A37FFA" w:rsidRDefault="00A37FFA" w:rsidP="00A37FFA">
      <w:pPr>
        <w:spacing w:after="0" w:line="240" w:lineRule="auto"/>
      </w:pPr>
    </w:p>
    <w:p xmlns:w="http://schemas.openxmlformats.org/wordprocessingml/2006/main" w14:paraId="0FFC81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не имеет ссылок с родительских (неизвестных) и предыдущих узлов. Возможно, испорчена корневая запись в системной таблице sysindexes</w:t>
      </w:r>
    </w:p>
    <w:p xmlns:w="http://schemas.openxmlformats.org/wordprocessingml/2006/main" w14:paraId="65078F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обнаружена, но не привязана к сбалансированному дереву, которому она предположительно принадлежи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6A7334" w14:textId="77777777" w:rsidTr="00A37FFA">
        <w:trPr>
          <w:trHeight w:val="54"/>
        </w:trPr>
        <w:tc>
          <w:tcPr>
            <w:tcW w:w="54" w:type="dxa"/>
          </w:tcPr>
          <w:p w14:paraId="6E1A2B65" w14:textId="77777777" w:rsidR="00A37FFA" w:rsidRDefault="00A37FFA" w:rsidP="00A37FFA">
            <w:pPr>
              <w:pStyle w:val="EmptyCellLayoutStyle"/>
              <w:spacing w:after="0" w:line="240" w:lineRule="auto"/>
            </w:pPr>
          </w:p>
        </w:tc>
        <w:tc>
          <w:tcPr>
            <w:tcW w:w="10395" w:type="dxa"/>
          </w:tcPr>
          <w:p w14:paraId="7CFFBD78" w14:textId="77777777" w:rsidR="00A37FFA" w:rsidRDefault="00A37FFA" w:rsidP="00A37FFA">
            <w:pPr>
              <w:pStyle w:val="EmptyCellLayoutStyle"/>
              <w:spacing w:after="0" w:line="240" w:lineRule="auto"/>
            </w:pPr>
          </w:p>
        </w:tc>
        <w:tc>
          <w:tcPr>
            <w:tcW w:w="149" w:type="dxa"/>
          </w:tcPr>
          <w:p w14:paraId="7A14A77E" w14:textId="77777777" w:rsidR="00A37FFA" w:rsidRDefault="00A37FFA" w:rsidP="00A37FFA">
            <w:pPr>
              <w:pStyle w:val="EmptyCellLayoutStyle"/>
              <w:spacing w:after="0" w:line="240" w:lineRule="auto"/>
            </w:pPr>
          </w:p>
        </w:tc>
      </w:tr>
      <w:tr w:rsidR="00A37FFA" w14:paraId="32E1222B" w14:textId="77777777" w:rsidTr="00A37FFA">
        <w:tc>
          <w:tcPr>
            <w:tcW w:w="54" w:type="dxa"/>
          </w:tcPr>
          <w:p w14:paraId="5FD251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AB00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C64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2DF0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74E6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19B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F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4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54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720E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9D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43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5412D" w14:textId="77777777" w:rsidR="00A37FFA" w:rsidRDefault="00A37FFA" w:rsidP="00A37FFA">
                  <w:pPr>
                    <w:spacing w:after="0" w:line="240" w:lineRule="auto"/>
                  </w:pPr>
                  <w:r>
                    <w:rPr>
                      <w:rFonts w:eastAsia="Arial"/>
                      <w:color w:val="000000"/>
                      <w:lang w:bidi="ru-ru" w:val="ru-ru"/>
                    </w:rPr>
                    <w:t xml:space="preserve">Да</w:t>
                  </w:r>
                </w:p>
              </w:tc>
            </w:tr>
            <w:tr w:rsidR="00A37FFA" w14:paraId="0D844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47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7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B7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75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B1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46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07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B840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0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47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E72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F0B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BC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EE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C5B1F" w14:textId="77777777" w:rsidR="00A37FFA" w:rsidRDefault="00A37FFA" w:rsidP="00A37FFA">
                  <w:pPr>
                    <w:spacing w:after="0" w:line="240" w:lineRule="auto"/>
                  </w:pPr>
                </w:p>
              </w:tc>
            </w:tr>
            <w:tr w:rsidR="00A37FFA" w14:paraId="38960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DE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E0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B92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3F63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D2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1E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266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EAAE0E" w14:textId="77777777" w:rsidR="00A37FFA" w:rsidRDefault="00A37FFA" w:rsidP="00A37FFA">
            <w:pPr>
              <w:spacing w:after="0" w:line="240" w:lineRule="auto"/>
            </w:pPr>
          </w:p>
        </w:tc>
        <w:tc>
          <w:tcPr>
            <w:tcW w:w="149" w:type="dxa"/>
          </w:tcPr>
          <w:p w14:paraId="11242661" w14:textId="77777777" w:rsidR="00A37FFA" w:rsidRDefault="00A37FFA" w:rsidP="00A37FFA">
            <w:pPr>
              <w:pStyle w:val="EmptyCellLayoutStyle"/>
              <w:spacing w:after="0" w:line="240" w:lineRule="auto"/>
            </w:pPr>
          </w:p>
        </w:tc>
      </w:tr>
      <w:tr w:rsidR="00A37FFA" w14:paraId="2A65189A" w14:textId="77777777" w:rsidTr="00A37FFA">
        <w:trPr>
          <w:trHeight w:val="80"/>
        </w:trPr>
        <w:tc>
          <w:tcPr>
            <w:tcW w:w="54" w:type="dxa"/>
          </w:tcPr>
          <w:p w14:paraId="01E897AD" w14:textId="77777777" w:rsidR="00A37FFA" w:rsidRDefault="00A37FFA" w:rsidP="00A37FFA">
            <w:pPr>
              <w:pStyle w:val="EmptyCellLayoutStyle"/>
              <w:spacing w:after="0" w:line="240" w:lineRule="auto"/>
            </w:pPr>
          </w:p>
        </w:tc>
        <w:tc>
          <w:tcPr>
            <w:tcW w:w="10395" w:type="dxa"/>
          </w:tcPr>
          <w:p w14:paraId="530F8956" w14:textId="77777777" w:rsidR="00A37FFA" w:rsidRDefault="00A37FFA" w:rsidP="00A37FFA">
            <w:pPr>
              <w:pStyle w:val="EmptyCellLayoutStyle"/>
              <w:spacing w:after="0" w:line="240" w:lineRule="auto"/>
            </w:pPr>
          </w:p>
        </w:tc>
        <w:tc>
          <w:tcPr>
            <w:tcW w:w="149" w:type="dxa"/>
          </w:tcPr>
          <w:p w14:paraId="161478A5" w14:textId="77777777" w:rsidR="00A37FFA" w:rsidRDefault="00A37FFA" w:rsidP="00A37FFA">
            <w:pPr>
              <w:pStyle w:val="EmptyCellLayoutStyle"/>
              <w:spacing w:after="0" w:line="240" w:lineRule="auto"/>
            </w:pPr>
          </w:p>
        </w:tc>
      </w:tr>
    </w:tbl>
    <w:p xmlns:w="http://schemas.openxmlformats.org/wordprocessingml/2006/main" w14:paraId="036D8A71" w14:textId="77777777" w:rsidR="00A37FFA" w:rsidRDefault="00A37FFA" w:rsidP="00A37FFA">
      <w:pPr>
        <w:spacing w:after="0" w:line="240" w:lineRule="auto"/>
      </w:pPr>
    </w:p>
    <w:p xmlns:w="http://schemas.openxmlformats.org/wordprocessingml/2006/main" w14:paraId="1C64B0E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предыдущая ссылка на странице не соответствует предыдущей странице, которая является родительской, слот ожидает эту страницу</w:t>
      </w:r>
    </w:p>
    <w:p xmlns:w="http://schemas.openxmlformats.org/wordprocessingml/2006/main" w14:paraId="5DE32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алансированное дерево так структурировано, что все страницы на одном уровне указывают друг на друга в дважды связанном списке. Кроме того, у родителя страниц в сбалансированном дереве есть запись для каждой своей дочерней страницы с их ключами и идентификаторами страни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18503D" w14:textId="77777777" w:rsidTr="00A37FFA">
        <w:trPr>
          <w:trHeight w:val="54"/>
        </w:trPr>
        <w:tc>
          <w:tcPr>
            <w:tcW w:w="54" w:type="dxa"/>
          </w:tcPr>
          <w:p w14:paraId="6DB32684" w14:textId="77777777" w:rsidR="00A37FFA" w:rsidRDefault="00A37FFA" w:rsidP="00A37FFA">
            <w:pPr>
              <w:pStyle w:val="EmptyCellLayoutStyle"/>
              <w:spacing w:after="0" w:line="240" w:lineRule="auto"/>
            </w:pPr>
          </w:p>
        </w:tc>
        <w:tc>
          <w:tcPr>
            <w:tcW w:w="10395" w:type="dxa"/>
          </w:tcPr>
          <w:p w14:paraId="0CD9751E" w14:textId="77777777" w:rsidR="00A37FFA" w:rsidRDefault="00A37FFA" w:rsidP="00A37FFA">
            <w:pPr>
              <w:pStyle w:val="EmptyCellLayoutStyle"/>
              <w:spacing w:after="0" w:line="240" w:lineRule="auto"/>
            </w:pPr>
          </w:p>
        </w:tc>
        <w:tc>
          <w:tcPr>
            <w:tcW w:w="149" w:type="dxa"/>
          </w:tcPr>
          <w:p w14:paraId="0D6EA764" w14:textId="77777777" w:rsidR="00A37FFA" w:rsidRDefault="00A37FFA" w:rsidP="00A37FFA">
            <w:pPr>
              <w:pStyle w:val="EmptyCellLayoutStyle"/>
              <w:spacing w:after="0" w:line="240" w:lineRule="auto"/>
            </w:pPr>
          </w:p>
        </w:tc>
      </w:tr>
      <w:tr w:rsidR="00A37FFA" w14:paraId="3132EA0F" w14:textId="77777777" w:rsidTr="00A37FFA">
        <w:tc>
          <w:tcPr>
            <w:tcW w:w="54" w:type="dxa"/>
          </w:tcPr>
          <w:p w14:paraId="64CB1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4873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79C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59C5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8B3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37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370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F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D1E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1A6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A0D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35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2EFE7" w14:textId="77777777" w:rsidR="00A37FFA" w:rsidRDefault="00A37FFA" w:rsidP="00A37FFA">
                  <w:pPr>
                    <w:spacing w:after="0" w:line="240" w:lineRule="auto"/>
                  </w:pPr>
                  <w:r>
                    <w:rPr>
                      <w:rFonts w:eastAsia="Arial"/>
                      <w:color w:val="000000"/>
                      <w:lang w:bidi="ru-ru" w:val="ru-ru"/>
                    </w:rPr>
                    <w:t xml:space="preserve">Да</w:t>
                  </w:r>
                </w:p>
              </w:tc>
            </w:tr>
            <w:tr w:rsidR="00A37FFA" w14:paraId="27F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BD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35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C63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68F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D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8A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6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939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AD2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C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6AC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439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60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2F1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B7E28" w14:textId="77777777" w:rsidR="00A37FFA" w:rsidRDefault="00A37FFA" w:rsidP="00A37FFA">
                  <w:pPr>
                    <w:spacing w:after="0" w:line="240" w:lineRule="auto"/>
                  </w:pPr>
                </w:p>
              </w:tc>
            </w:tr>
            <w:tr w:rsidR="00A37FFA" w14:paraId="3F9CD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F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2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07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D22F2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0BD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185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6E7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B9DB4C" w14:textId="77777777" w:rsidR="00A37FFA" w:rsidRDefault="00A37FFA" w:rsidP="00A37FFA">
            <w:pPr>
              <w:spacing w:after="0" w:line="240" w:lineRule="auto"/>
            </w:pPr>
          </w:p>
        </w:tc>
        <w:tc>
          <w:tcPr>
            <w:tcW w:w="149" w:type="dxa"/>
          </w:tcPr>
          <w:p w14:paraId="751E9479" w14:textId="77777777" w:rsidR="00A37FFA" w:rsidRDefault="00A37FFA" w:rsidP="00A37FFA">
            <w:pPr>
              <w:pStyle w:val="EmptyCellLayoutStyle"/>
              <w:spacing w:after="0" w:line="240" w:lineRule="auto"/>
            </w:pPr>
          </w:p>
        </w:tc>
      </w:tr>
      <w:tr w:rsidR="00A37FFA" w14:paraId="4EFD03DD" w14:textId="77777777" w:rsidTr="00A37FFA">
        <w:trPr>
          <w:trHeight w:val="80"/>
        </w:trPr>
        <w:tc>
          <w:tcPr>
            <w:tcW w:w="54" w:type="dxa"/>
          </w:tcPr>
          <w:p w14:paraId="094A0975" w14:textId="77777777" w:rsidR="00A37FFA" w:rsidRDefault="00A37FFA" w:rsidP="00A37FFA">
            <w:pPr>
              <w:pStyle w:val="EmptyCellLayoutStyle"/>
              <w:spacing w:after="0" w:line="240" w:lineRule="auto"/>
            </w:pPr>
          </w:p>
        </w:tc>
        <w:tc>
          <w:tcPr>
            <w:tcW w:w="10395" w:type="dxa"/>
          </w:tcPr>
          <w:p w14:paraId="78599655" w14:textId="77777777" w:rsidR="00A37FFA" w:rsidRDefault="00A37FFA" w:rsidP="00A37FFA">
            <w:pPr>
              <w:pStyle w:val="EmptyCellLayoutStyle"/>
              <w:spacing w:after="0" w:line="240" w:lineRule="auto"/>
            </w:pPr>
          </w:p>
        </w:tc>
        <w:tc>
          <w:tcPr>
            <w:tcW w:w="149" w:type="dxa"/>
          </w:tcPr>
          <w:p w14:paraId="1FE92A00" w14:textId="77777777" w:rsidR="00A37FFA" w:rsidRDefault="00A37FFA" w:rsidP="00A37FFA">
            <w:pPr>
              <w:pStyle w:val="EmptyCellLayoutStyle"/>
              <w:spacing w:after="0" w:line="240" w:lineRule="auto"/>
            </w:pPr>
          </w:p>
        </w:tc>
      </w:tr>
    </w:tbl>
    <w:p xmlns:w="http://schemas.openxmlformats.org/wordprocessingml/2006/main" w14:paraId="5B8A0229" w14:textId="77777777" w:rsidR="00A37FFA" w:rsidRDefault="00A37FFA" w:rsidP="00A37FFA">
      <w:pPr>
        <w:spacing w:after="0" w:line="240" w:lineRule="auto"/>
      </w:pPr>
    </w:p>
    <w:p xmlns:w="http://schemas.openxmlformats.org/wordprocessingml/2006/main" w14:paraId="5881C6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база данных не может быть открыта из-за недоступных файлов, недостаточного объема памяти или дискового пространства.</w:t>
      </w:r>
    </w:p>
    <w:p xmlns:w="http://schemas.openxmlformats.org/wordprocessingml/2006/main" w14:paraId="05AF7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945 возвращается, если база данных помечена как IsShutdown (выполняется завершение работы). Это происходит, если базу данных не удается восстановить из-за отсутствия файлов или другой ошибки ресурса, которую обычно легко исправит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32A7A5" w14:textId="77777777" w:rsidTr="00A37FFA">
        <w:trPr>
          <w:trHeight w:val="54"/>
        </w:trPr>
        <w:tc>
          <w:tcPr>
            <w:tcW w:w="54" w:type="dxa"/>
          </w:tcPr>
          <w:p w14:paraId="387E5426" w14:textId="77777777" w:rsidR="00A37FFA" w:rsidRDefault="00A37FFA" w:rsidP="00A37FFA">
            <w:pPr>
              <w:pStyle w:val="EmptyCellLayoutStyle"/>
              <w:spacing w:after="0" w:line="240" w:lineRule="auto"/>
            </w:pPr>
          </w:p>
        </w:tc>
        <w:tc>
          <w:tcPr>
            <w:tcW w:w="10395" w:type="dxa"/>
          </w:tcPr>
          <w:p w14:paraId="616EFCFC" w14:textId="77777777" w:rsidR="00A37FFA" w:rsidRDefault="00A37FFA" w:rsidP="00A37FFA">
            <w:pPr>
              <w:pStyle w:val="EmptyCellLayoutStyle"/>
              <w:spacing w:after="0" w:line="240" w:lineRule="auto"/>
            </w:pPr>
          </w:p>
        </w:tc>
        <w:tc>
          <w:tcPr>
            <w:tcW w:w="149" w:type="dxa"/>
          </w:tcPr>
          <w:p w14:paraId="79EC3ED0" w14:textId="77777777" w:rsidR="00A37FFA" w:rsidRDefault="00A37FFA" w:rsidP="00A37FFA">
            <w:pPr>
              <w:pStyle w:val="EmptyCellLayoutStyle"/>
              <w:spacing w:after="0" w:line="240" w:lineRule="auto"/>
            </w:pPr>
          </w:p>
        </w:tc>
      </w:tr>
      <w:tr w:rsidR="00A37FFA" w14:paraId="494EFA69" w14:textId="77777777" w:rsidTr="00A37FFA">
        <w:tc>
          <w:tcPr>
            <w:tcW w:w="54" w:type="dxa"/>
          </w:tcPr>
          <w:p w14:paraId="6D566F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3E9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F9FC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C69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502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13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57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728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BC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952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3E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CE1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3955" w14:textId="77777777" w:rsidR="00A37FFA" w:rsidRDefault="00A37FFA" w:rsidP="00A37FFA">
                  <w:pPr>
                    <w:spacing w:after="0" w:line="240" w:lineRule="auto"/>
                  </w:pPr>
                  <w:r>
                    <w:rPr>
                      <w:rFonts w:eastAsia="Arial"/>
                      <w:color w:val="000000"/>
                      <w:lang w:bidi="ru-ru" w:val="ru-ru"/>
                    </w:rPr>
                    <w:t xml:space="preserve">Да</w:t>
                  </w:r>
                </w:p>
              </w:tc>
            </w:tr>
            <w:tr w:rsidR="00A37FFA" w14:paraId="63CD0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8A1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237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C2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37F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6F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86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A86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28EF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62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66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5A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5505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20C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7C4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7EDF3" w14:textId="77777777" w:rsidR="00A37FFA" w:rsidRDefault="00A37FFA" w:rsidP="00A37FFA">
                  <w:pPr>
                    <w:spacing w:after="0" w:line="240" w:lineRule="auto"/>
                  </w:pPr>
                </w:p>
              </w:tc>
            </w:tr>
            <w:tr w:rsidR="00A37FFA" w14:paraId="4B0A3E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E5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8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C64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BC5038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C8A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4B56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3895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24B68B" w14:textId="77777777" w:rsidR="00A37FFA" w:rsidRDefault="00A37FFA" w:rsidP="00A37FFA">
            <w:pPr>
              <w:spacing w:after="0" w:line="240" w:lineRule="auto"/>
            </w:pPr>
          </w:p>
        </w:tc>
        <w:tc>
          <w:tcPr>
            <w:tcW w:w="149" w:type="dxa"/>
          </w:tcPr>
          <w:p w14:paraId="2B7BD960" w14:textId="77777777" w:rsidR="00A37FFA" w:rsidRDefault="00A37FFA" w:rsidP="00A37FFA">
            <w:pPr>
              <w:pStyle w:val="EmptyCellLayoutStyle"/>
              <w:spacing w:after="0" w:line="240" w:lineRule="auto"/>
            </w:pPr>
          </w:p>
        </w:tc>
      </w:tr>
      <w:tr w:rsidR="00A37FFA" w14:paraId="77028215" w14:textId="77777777" w:rsidTr="00A37FFA">
        <w:trPr>
          <w:trHeight w:val="80"/>
        </w:trPr>
        <w:tc>
          <w:tcPr>
            <w:tcW w:w="54" w:type="dxa"/>
          </w:tcPr>
          <w:p w14:paraId="75E9735F" w14:textId="77777777" w:rsidR="00A37FFA" w:rsidRDefault="00A37FFA" w:rsidP="00A37FFA">
            <w:pPr>
              <w:pStyle w:val="EmptyCellLayoutStyle"/>
              <w:spacing w:after="0" w:line="240" w:lineRule="auto"/>
            </w:pPr>
          </w:p>
        </w:tc>
        <w:tc>
          <w:tcPr>
            <w:tcW w:w="10395" w:type="dxa"/>
          </w:tcPr>
          <w:p w14:paraId="17FBEC90" w14:textId="77777777" w:rsidR="00A37FFA" w:rsidRDefault="00A37FFA" w:rsidP="00A37FFA">
            <w:pPr>
              <w:pStyle w:val="EmptyCellLayoutStyle"/>
              <w:spacing w:after="0" w:line="240" w:lineRule="auto"/>
            </w:pPr>
          </w:p>
        </w:tc>
        <w:tc>
          <w:tcPr>
            <w:tcW w:w="149" w:type="dxa"/>
          </w:tcPr>
          <w:p w14:paraId="36AF1D44" w14:textId="77777777" w:rsidR="00A37FFA" w:rsidRDefault="00A37FFA" w:rsidP="00A37FFA">
            <w:pPr>
              <w:pStyle w:val="EmptyCellLayoutStyle"/>
              <w:spacing w:after="0" w:line="240" w:lineRule="auto"/>
            </w:pPr>
          </w:p>
        </w:tc>
      </w:tr>
    </w:tbl>
    <w:p xmlns:w="http://schemas.openxmlformats.org/wordprocessingml/2006/main" w14:paraId="36454B4D" w14:textId="77777777" w:rsidR="00A37FFA" w:rsidRDefault="00A37FFA" w:rsidP="00A37FFA">
      <w:pPr>
        <w:spacing w:after="0" w:line="240" w:lineRule="auto"/>
      </w:pPr>
    </w:p>
    <w:p xmlns:w="http://schemas.openxmlformats.org/wordprocessingml/2006/main" w14:paraId="1B66A39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логической согласованности после выполнения операции ввода-вывода на странице</w:t>
      </w:r>
    </w:p>
    <w:p xmlns:w="http://schemas.openxmlformats.org/wordprocessingml/2006/main" w14:paraId="4B9D9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проверку согласованности при чтении со страницы базы данных или из блока журнала транзакций либо при записи. Сообщение об ошибке содержит конкретный тип проверки согласованности, которая завершилась сбо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55CC5F" w14:textId="77777777" w:rsidTr="00A37FFA">
        <w:trPr>
          <w:trHeight w:val="54"/>
        </w:trPr>
        <w:tc>
          <w:tcPr>
            <w:tcW w:w="54" w:type="dxa"/>
          </w:tcPr>
          <w:p w14:paraId="778E1517" w14:textId="77777777" w:rsidR="00A37FFA" w:rsidRDefault="00A37FFA" w:rsidP="00A37FFA">
            <w:pPr>
              <w:pStyle w:val="EmptyCellLayoutStyle"/>
              <w:spacing w:after="0" w:line="240" w:lineRule="auto"/>
            </w:pPr>
          </w:p>
        </w:tc>
        <w:tc>
          <w:tcPr>
            <w:tcW w:w="10395" w:type="dxa"/>
          </w:tcPr>
          <w:p w14:paraId="20CC0BB1" w14:textId="77777777" w:rsidR="00A37FFA" w:rsidRDefault="00A37FFA" w:rsidP="00A37FFA">
            <w:pPr>
              <w:pStyle w:val="EmptyCellLayoutStyle"/>
              <w:spacing w:after="0" w:line="240" w:lineRule="auto"/>
            </w:pPr>
          </w:p>
        </w:tc>
        <w:tc>
          <w:tcPr>
            <w:tcW w:w="149" w:type="dxa"/>
          </w:tcPr>
          <w:p w14:paraId="4EE95459" w14:textId="77777777" w:rsidR="00A37FFA" w:rsidRDefault="00A37FFA" w:rsidP="00A37FFA">
            <w:pPr>
              <w:pStyle w:val="EmptyCellLayoutStyle"/>
              <w:spacing w:after="0" w:line="240" w:lineRule="auto"/>
            </w:pPr>
          </w:p>
        </w:tc>
      </w:tr>
      <w:tr w:rsidR="00A37FFA" w14:paraId="5DA1BB27" w14:textId="77777777" w:rsidTr="00A37FFA">
        <w:tc>
          <w:tcPr>
            <w:tcW w:w="54" w:type="dxa"/>
          </w:tcPr>
          <w:p w14:paraId="3E8E43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F55C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F1A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951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9D6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8E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63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50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8F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F82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E02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068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6E267" w14:textId="77777777" w:rsidR="00A37FFA" w:rsidRDefault="00A37FFA" w:rsidP="00A37FFA">
                  <w:pPr>
                    <w:spacing w:after="0" w:line="240" w:lineRule="auto"/>
                  </w:pPr>
                  <w:r>
                    <w:rPr>
                      <w:rFonts w:eastAsia="Arial"/>
                      <w:color w:val="000000"/>
                      <w:lang w:bidi="ru-ru" w:val="ru-ru"/>
                    </w:rPr>
                    <w:t xml:space="preserve">Да</w:t>
                  </w:r>
                </w:p>
              </w:tc>
            </w:tr>
            <w:tr w:rsidR="00A37FFA" w14:paraId="55EC9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A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6D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620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5FF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F4A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E2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FFB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ADB2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9D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67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1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9FC1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D0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9E8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36AFC" w14:textId="77777777" w:rsidR="00A37FFA" w:rsidRDefault="00A37FFA" w:rsidP="00A37FFA">
                  <w:pPr>
                    <w:spacing w:after="0" w:line="240" w:lineRule="auto"/>
                  </w:pPr>
                </w:p>
              </w:tc>
            </w:tr>
            <w:tr w:rsidR="00A37FFA" w14:paraId="653C86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9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F0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CC18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569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7B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1C7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8427CE" w14:textId="77777777" w:rsidR="00A37FFA" w:rsidRDefault="00A37FFA" w:rsidP="00A37FFA">
            <w:pPr>
              <w:spacing w:after="0" w:line="240" w:lineRule="auto"/>
            </w:pPr>
          </w:p>
        </w:tc>
        <w:tc>
          <w:tcPr>
            <w:tcW w:w="149" w:type="dxa"/>
          </w:tcPr>
          <w:p w14:paraId="20F7CDE0" w14:textId="77777777" w:rsidR="00A37FFA" w:rsidRDefault="00A37FFA" w:rsidP="00A37FFA">
            <w:pPr>
              <w:pStyle w:val="EmptyCellLayoutStyle"/>
              <w:spacing w:after="0" w:line="240" w:lineRule="auto"/>
            </w:pPr>
          </w:p>
        </w:tc>
      </w:tr>
      <w:tr w:rsidR="00A37FFA" w14:paraId="4E64BA64" w14:textId="77777777" w:rsidTr="00A37FFA">
        <w:trPr>
          <w:trHeight w:val="80"/>
        </w:trPr>
        <w:tc>
          <w:tcPr>
            <w:tcW w:w="54" w:type="dxa"/>
          </w:tcPr>
          <w:p w14:paraId="2095AA86" w14:textId="77777777" w:rsidR="00A37FFA" w:rsidRDefault="00A37FFA" w:rsidP="00A37FFA">
            <w:pPr>
              <w:pStyle w:val="EmptyCellLayoutStyle"/>
              <w:spacing w:after="0" w:line="240" w:lineRule="auto"/>
            </w:pPr>
          </w:p>
        </w:tc>
        <w:tc>
          <w:tcPr>
            <w:tcW w:w="10395" w:type="dxa"/>
          </w:tcPr>
          <w:p w14:paraId="28BBAAFA" w14:textId="77777777" w:rsidR="00A37FFA" w:rsidRDefault="00A37FFA" w:rsidP="00A37FFA">
            <w:pPr>
              <w:pStyle w:val="EmptyCellLayoutStyle"/>
              <w:spacing w:after="0" w:line="240" w:lineRule="auto"/>
            </w:pPr>
          </w:p>
        </w:tc>
        <w:tc>
          <w:tcPr>
            <w:tcW w:w="149" w:type="dxa"/>
          </w:tcPr>
          <w:p w14:paraId="429AF98F" w14:textId="77777777" w:rsidR="00A37FFA" w:rsidRDefault="00A37FFA" w:rsidP="00A37FFA">
            <w:pPr>
              <w:pStyle w:val="EmptyCellLayoutStyle"/>
              <w:spacing w:after="0" w:line="240" w:lineRule="auto"/>
            </w:pPr>
          </w:p>
        </w:tc>
      </w:tr>
    </w:tbl>
    <w:p xmlns:w="http://schemas.openxmlformats.org/wordprocessingml/2006/main" w14:paraId="094F6732" w14:textId="77777777" w:rsidR="00A37FFA" w:rsidRDefault="00A37FFA" w:rsidP="00A37FFA">
      <w:pPr>
        <w:spacing w:after="0" w:line="240" w:lineRule="auto"/>
      </w:pPr>
    </w:p>
    <w:p xmlns:w="http://schemas.openxmlformats.org/wordprocessingml/2006/main" w14:paraId="4636AC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из-за нехватки памяти не удалось инициализировать среду CLR</w:t>
      </w:r>
    </w:p>
    <w:p xmlns:w="http://schemas.openxmlformats.org/wordprocessingml/2006/main" w14:paraId="3A96B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Linux не удалось выделить память для инициализации среды CL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806283" w14:textId="77777777" w:rsidTr="00A37FFA">
        <w:trPr>
          <w:trHeight w:val="54"/>
        </w:trPr>
        <w:tc>
          <w:tcPr>
            <w:tcW w:w="54" w:type="dxa"/>
          </w:tcPr>
          <w:p w14:paraId="42ACC9CE" w14:textId="77777777" w:rsidR="00A37FFA" w:rsidRDefault="00A37FFA" w:rsidP="00A37FFA">
            <w:pPr>
              <w:pStyle w:val="EmptyCellLayoutStyle"/>
              <w:spacing w:after="0" w:line="240" w:lineRule="auto"/>
            </w:pPr>
          </w:p>
        </w:tc>
        <w:tc>
          <w:tcPr>
            <w:tcW w:w="10395" w:type="dxa"/>
          </w:tcPr>
          <w:p w14:paraId="79C6B701" w14:textId="77777777" w:rsidR="00A37FFA" w:rsidRDefault="00A37FFA" w:rsidP="00A37FFA">
            <w:pPr>
              <w:pStyle w:val="EmptyCellLayoutStyle"/>
              <w:spacing w:after="0" w:line="240" w:lineRule="auto"/>
            </w:pPr>
          </w:p>
        </w:tc>
        <w:tc>
          <w:tcPr>
            <w:tcW w:w="149" w:type="dxa"/>
          </w:tcPr>
          <w:p w14:paraId="57679307" w14:textId="77777777" w:rsidR="00A37FFA" w:rsidRDefault="00A37FFA" w:rsidP="00A37FFA">
            <w:pPr>
              <w:pStyle w:val="EmptyCellLayoutStyle"/>
              <w:spacing w:after="0" w:line="240" w:lineRule="auto"/>
            </w:pPr>
          </w:p>
        </w:tc>
      </w:tr>
      <w:tr w:rsidR="00A37FFA" w14:paraId="41B7F9B4" w14:textId="77777777" w:rsidTr="00A37FFA">
        <w:tc>
          <w:tcPr>
            <w:tcW w:w="54" w:type="dxa"/>
          </w:tcPr>
          <w:p w14:paraId="47501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3944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14D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9A7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A327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8B8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FE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C4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4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DF42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9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43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0CD6" w14:textId="77777777" w:rsidR="00A37FFA" w:rsidRDefault="00A37FFA" w:rsidP="00A37FFA">
                  <w:pPr>
                    <w:spacing w:after="0" w:line="240" w:lineRule="auto"/>
                  </w:pPr>
                  <w:r>
                    <w:rPr>
                      <w:rFonts w:eastAsia="Arial"/>
                      <w:color w:val="000000"/>
                      <w:lang w:bidi="ru-ru" w:val="ru-ru"/>
                    </w:rPr>
                    <w:t xml:space="preserve">Да</w:t>
                  </w:r>
                </w:p>
              </w:tc>
            </w:tr>
            <w:tr w:rsidR="00A37FFA" w14:paraId="5FF5B2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4D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3B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D4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D2B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E2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7CC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C7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C3A8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22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39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E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F252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DCC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0D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9252" w14:textId="77777777" w:rsidR="00A37FFA" w:rsidRDefault="00A37FFA" w:rsidP="00A37FFA">
                  <w:pPr>
                    <w:spacing w:after="0" w:line="240" w:lineRule="auto"/>
                  </w:pPr>
                </w:p>
              </w:tc>
            </w:tr>
            <w:tr w:rsidR="00A37FFA" w14:paraId="5DE2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A0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53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526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41BE3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0118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AB3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A62D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F68F03" w14:textId="77777777" w:rsidR="00A37FFA" w:rsidRDefault="00A37FFA" w:rsidP="00A37FFA">
            <w:pPr>
              <w:spacing w:after="0" w:line="240" w:lineRule="auto"/>
            </w:pPr>
          </w:p>
        </w:tc>
        <w:tc>
          <w:tcPr>
            <w:tcW w:w="149" w:type="dxa"/>
          </w:tcPr>
          <w:p w14:paraId="19D955A9" w14:textId="77777777" w:rsidR="00A37FFA" w:rsidRDefault="00A37FFA" w:rsidP="00A37FFA">
            <w:pPr>
              <w:pStyle w:val="EmptyCellLayoutStyle"/>
              <w:spacing w:after="0" w:line="240" w:lineRule="auto"/>
            </w:pPr>
          </w:p>
        </w:tc>
      </w:tr>
      <w:tr w:rsidR="00A37FFA" w14:paraId="42AB8E94" w14:textId="77777777" w:rsidTr="00A37FFA">
        <w:trPr>
          <w:trHeight w:val="80"/>
        </w:trPr>
        <w:tc>
          <w:tcPr>
            <w:tcW w:w="54" w:type="dxa"/>
          </w:tcPr>
          <w:p w14:paraId="49F348E7" w14:textId="77777777" w:rsidR="00A37FFA" w:rsidRDefault="00A37FFA" w:rsidP="00A37FFA">
            <w:pPr>
              <w:pStyle w:val="EmptyCellLayoutStyle"/>
              <w:spacing w:after="0" w:line="240" w:lineRule="auto"/>
            </w:pPr>
          </w:p>
        </w:tc>
        <w:tc>
          <w:tcPr>
            <w:tcW w:w="10395" w:type="dxa"/>
          </w:tcPr>
          <w:p w14:paraId="1540AFF2" w14:textId="77777777" w:rsidR="00A37FFA" w:rsidRDefault="00A37FFA" w:rsidP="00A37FFA">
            <w:pPr>
              <w:pStyle w:val="EmptyCellLayoutStyle"/>
              <w:spacing w:after="0" w:line="240" w:lineRule="auto"/>
            </w:pPr>
          </w:p>
        </w:tc>
        <w:tc>
          <w:tcPr>
            <w:tcW w:w="149" w:type="dxa"/>
          </w:tcPr>
          <w:p w14:paraId="6DAA8B36" w14:textId="77777777" w:rsidR="00A37FFA" w:rsidRDefault="00A37FFA" w:rsidP="00A37FFA">
            <w:pPr>
              <w:pStyle w:val="EmptyCellLayoutStyle"/>
              <w:spacing w:after="0" w:line="240" w:lineRule="auto"/>
            </w:pPr>
          </w:p>
        </w:tc>
      </w:tr>
    </w:tbl>
    <w:p xmlns:w="http://schemas.openxmlformats.org/wordprocessingml/2006/main" w14:paraId="4A899643" w14:textId="77777777" w:rsidR="00A37FFA" w:rsidRDefault="00A37FFA" w:rsidP="00A37FFA">
      <w:pPr>
        <w:spacing w:after="0" w:line="240" w:lineRule="auto"/>
      </w:pPr>
    </w:p>
    <w:p xmlns:w="http://schemas.openxmlformats.org/wordprocessingml/2006/main" w14:paraId="1B5661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ыгрузить AppDomain с кодом ошибки</w:t>
      </w:r>
    </w:p>
    <w:p xmlns:w="http://schemas.openxmlformats.org/wordprocessingml/2006/main" w14:paraId="5BED3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омен приложения не выгружается из-за какой-либо ошибки. В журнале приложений Linux могут содержаться данные о коде исходной ошибки и прочая диагностическая информац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E6CD40" w14:textId="77777777" w:rsidTr="00A37FFA">
        <w:trPr>
          <w:trHeight w:val="54"/>
        </w:trPr>
        <w:tc>
          <w:tcPr>
            <w:tcW w:w="54" w:type="dxa"/>
          </w:tcPr>
          <w:p w14:paraId="3588B3C2" w14:textId="77777777" w:rsidR="00A37FFA" w:rsidRDefault="00A37FFA" w:rsidP="00A37FFA">
            <w:pPr>
              <w:pStyle w:val="EmptyCellLayoutStyle"/>
              <w:spacing w:after="0" w:line="240" w:lineRule="auto"/>
            </w:pPr>
          </w:p>
        </w:tc>
        <w:tc>
          <w:tcPr>
            <w:tcW w:w="10395" w:type="dxa"/>
          </w:tcPr>
          <w:p w14:paraId="5864E514" w14:textId="77777777" w:rsidR="00A37FFA" w:rsidRDefault="00A37FFA" w:rsidP="00A37FFA">
            <w:pPr>
              <w:pStyle w:val="EmptyCellLayoutStyle"/>
              <w:spacing w:after="0" w:line="240" w:lineRule="auto"/>
            </w:pPr>
          </w:p>
        </w:tc>
        <w:tc>
          <w:tcPr>
            <w:tcW w:w="149" w:type="dxa"/>
          </w:tcPr>
          <w:p w14:paraId="31B514AC" w14:textId="77777777" w:rsidR="00A37FFA" w:rsidRDefault="00A37FFA" w:rsidP="00A37FFA">
            <w:pPr>
              <w:pStyle w:val="EmptyCellLayoutStyle"/>
              <w:spacing w:after="0" w:line="240" w:lineRule="auto"/>
            </w:pPr>
          </w:p>
        </w:tc>
      </w:tr>
      <w:tr w:rsidR="00A37FFA" w14:paraId="5AC11B74" w14:textId="77777777" w:rsidTr="00A37FFA">
        <w:tc>
          <w:tcPr>
            <w:tcW w:w="54" w:type="dxa"/>
          </w:tcPr>
          <w:p w14:paraId="535CB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2BCA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4B2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A90A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EFD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64B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94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03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B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A8C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45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7C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D0D7" w14:textId="77777777" w:rsidR="00A37FFA" w:rsidRDefault="00A37FFA" w:rsidP="00A37FFA">
                  <w:pPr>
                    <w:spacing w:after="0" w:line="240" w:lineRule="auto"/>
                  </w:pPr>
                  <w:r>
                    <w:rPr>
                      <w:rFonts w:eastAsia="Arial"/>
                      <w:color w:val="000000"/>
                      <w:lang w:bidi="ru-ru" w:val="ru-ru"/>
                    </w:rPr>
                    <w:t xml:space="preserve">Да</w:t>
                  </w:r>
                </w:p>
              </w:tc>
            </w:tr>
            <w:tr w:rsidR="00A37FFA" w14:paraId="4CCF3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C9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02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B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4B1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08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71A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DC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1E990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29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076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6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95250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E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92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CD3B4" w14:textId="77777777" w:rsidR="00A37FFA" w:rsidRDefault="00A37FFA" w:rsidP="00A37FFA">
                  <w:pPr>
                    <w:spacing w:after="0" w:line="240" w:lineRule="auto"/>
                  </w:pPr>
                </w:p>
              </w:tc>
            </w:tr>
            <w:tr w:rsidR="00A37FFA" w14:paraId="00A5C3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F8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7EC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326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E42AB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47A7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01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003D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B9A928" w14:textId="77777777" w:rsidR="00A37FFA" w:rsidRDefault="00A37FFA" w:rsidP="00A37FFA">
            <w:pPr>
              <w:spacing w:after="0" w:line="240" w:lineRule="auto"/>
            </w:pPr>
          </w:p>
        </w:tc>
        <w:tc>
          <w:tcPr>
            <w:tcW w:w="149" w:type="dxa"/>
          </w:tcPr>
          <w:p w14:paraId="639B600F" w14:textId="77777777" w:rsidR="00A37FFA" w:rsidRDefault="00A37FFA" w:rsidP="00A37FFA">
            <w:pPr>
              <w:pStyle w:val="EmptyCellLayoutStyle"/>
              <w:spacing w:after="0" w:line="240" w:lineRule="auto"/>
            </w:pPr>
          </w:p>
        </w:tc>
      </w:tr>
      <w:tr w:rsidR="00A37FFA" w14:paraId="68EC3A5F" w14:textId="77777777" w:rsidTr="00A37FFA">
        <w:trPr>
          <w:trHeight w:val="80"/>
        </w:trPr>
        <w:tc>
          <w:tcPr>
            <w:tcW w:w="54" w:type="dxa"/>
          </w:tcPr>
          <w:p w14:paraId="3D472295" w14:textId="77777777" w:rsidR="00A37FFA" w:rsidRDefault="00A37FFA" w:rsidP="00A37FFA">
            <w:pPr>
              <w:pStyle w:val="EmptyCellLayoutStyle"/>
              <w:spacing w:after="0" w:line="240" w:lineRule="auto"/>
            </w:pPr>
          </w:p>
        </w:tc>
        <w:tc>
          <w:tcPr>
            <w:tcW w:w="10395" w:type="dxa"/>
          </w:tcPr>
          <w:p w14:paraId="6D06881E" w14:textId="77777777" w:rsidR="00A37FFA" w:rsidRDefault="00A37FFA" w:rsidP="00A37FFA">
            <w:pPr>
              <w:pStyle w:val="EmptyCellLayoutStyle"/>
              <w:spacing w:after="0" w:line="240" w:lineRule="auto"/>
            </w:pPr>
          </w:p>
        </w:tc>
        <w:tc>
          <w:tcPr>
            <w:tcW w:w="149" w:type="dxa"/>
          </w:tcPr>
          <w:p w14:paraId="2EA0C682" w14:textId="77777777" w:rsidR="00A37FFA" w:rsidRDefault="00A37FFA" w:rsidP="00A37FFA">
            <w:pPr>
              <w:pStyle w:val="EmptyCellLayoutStyle"/>
              <w:spacing w:after="0" w:line="240" w:lineRule="auto"/>
            </w:pPr>
          </w:p>
        </w:tc>
      </w:tr>
    </w:tbl>
    <w:p xmlns:w="http://schemas.openxmlformats.org/wordprocessingml/2006/main" w14:paraId="498843D9" w14:textId="77777777" w:rsidR="00A37FFA" w:rsidRDefault="00A37FFA" w:rsidP="00A37FFA">
      <w:pPr>
        <w:spacing w:after="0" w:line="240" w:lineRule="auto"/>
      </w:pPr>
    </w:p>
    <w:p xmlns:w="http://schemas.openxmlformats.org/wordprocessingml/2006/main" w14:paraId="0B9FC6E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слишком короткий пароль</w:t>
      </w:r>
    </w:p>
    <w:p xmlns:w="http://schemas.openxmlformats.org/wordprocessingml/2006/main" w14:paraId="0B9E7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изменить пароль, но предложил слишком короткий пароль. В журнале безопасности Linux имя данного пользователя указывается в событии MSSQLSERVER с идентификатором 18464.</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6991B9" w14:textId="77777777" w:rsidTr="00A37FFA">
        <w:trPr>
          <w:trHeight w:val="54"/>
        </w:trPr>
        <w:tc>
          <w:tcPr>
            <w:tcW w:w="54" w:type="dxa"/>
          </w:tcPr>
          <w:p w14:paraId="59F14FC6" w14:textId="77777777" w:rsidR="00A37FFA" w:rsidRDefault="00A37FFA" w:rsidP="00A37FFA">
            <w:pPr>
              <w:pStyle w:val="EmptyCellLayoutStyle"/>
              <w:spacing w:after="0" w:line="240" w:lineRule="auto"/>
            </w:pPr>
          </w:p>
        </w:tc>
        <w:tc>
          <w:tcPr>
            <w:tcW w:w="10395" w:type="dxa"/>
          </w:tcPr>
          <w:p w14:paraId="198E3699" w14:textId="77777777" w:rsidR="00A37FFA" w:rsidRDefault="00A37FFA" w:rsidP="00A37FFA">
            <w:pPr>
              <w:pStyle w:val="EmptyCellLayoutStyle"/>
              <w:spacing w:after="0" w:line="240" w:lineRule="auto"/>
            </w:pPr>
          </w:p>
        </w:tc>
        <w:tc>
          <w:tcPr>
            <w:tcW w:w="149" w:type="dxa"/>
          </w:tcPr>
          <w:p w14:paraId="7FD152FC" w14:textId="77777777" w:rsidR="00A37FFA" w:rsidRDefault="00A37FFA" w:rsidP="00A37FFA">
            <w:pPr>
              <w:pStyle w:val="EmptyCellLayoutStyle"/>
              <w:spacing w:after="0" w:line="240" w:lineRule="auto"/>
            </w:pPr>
          </w:p>
        </w:tc>
      </w:tr>
      <w:tr w:rsidR="00A37FFA" w14:paraId="22E4F168" w14:textId="77777777" w:rsidTr="00A37FFA">
        <w:tc>
          <w:tcPr>
            <w:tcW w:w="54" w:type="dxa"/>
          </w:tcPr>
          <w:p w14:paraId="19082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909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F84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79B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D5DF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93E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9A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5D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27D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88F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1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78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57CC" w14:textId="77777777" w:rsidR="00A37FFA" w:rsidRDefault="00A37FFA" w:rsidP="00A37FFA">
                  <w:pPr>
                    <w:spacing w:after="0" w:line="240" w:lineRule="auto"/>
                  </w:pPr>
                  <w:r>
                    <w:rPr>
                      <w:rFonts w:eastAsia="Arial"/>
                      <w:color w:val="000000"/>
                      <w:lang w:bidi="ru-ru" w:val="ru-ru"/>
                    </w:rPr>
                    <w:t xml:space="preserve">Да</w:t>
                  </w:r>
                </w:p>
              </w:tc>
            </w:tr>
            <w:tr w:rsidR="00A37FFA" w14:paraId="17468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E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99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B86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37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2E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61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2012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65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F69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0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A90AC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0F9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E8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4395" w14:textId="77777777" w:rsidR="00A37FFA" w:rsidRDefault="00A37FFA" w:rsidP="00A37FFA">
                  <w:pPr>
                    <w:spacing w:after="0" w:line="240" w:lineRule="auto"/>
                  </w:pPr>
                </w:p>
              </w:tc>
            </w:tr>
            <w:tr w:rsidR="00A37FFA" w14:paraId="58B01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F0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3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A0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345CE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138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DF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7C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04DA30" w14:textId="77777777" w:rsidR="00A37FFA" w:rsidRDefault="00A37FFA" w:rsidP="00A37FFA">
            <w:pPr>
              <w:spacing w:after="0" w:line="240" w:lineRule="auto"/>
            </w:pPr>
          </w:p>
        </w:tc>
        <w:tc>
          <w:tcPr>
            <w:tcW w:w="149" w:type="dxa"/>
          </w:tcPr>
          <w:p w14:paraId="2D3344D9" w14:textId="77777777" w:rsidR="00A37FFA" w:rsidRDefault="00A37FFA" w:rsidP="00A37FFA">
            <w:pPr>
              <w:pStyle w:val="EmptyCellLayoutStyle"/>
              <w:spacing w:after="0" w:line="240" w:lineRule="auto"/>
            </w:pPr>
          </w:p>
        </w:tc>
      </w:tr>
      <w:tr w:rsidR="00A37FFA" w14:paraId="1466394A" w14:textId="77777777" w:rsidTr="00A37FFA">
        <w:trPr>
          <w:trHeight w:val="80"/>
        </w:trPr>
        <w:tc>
          <w:tcPr>
            <w:tcW w:w="54" w:type="dxa"/>
          </w:tcPr>
          <w:p w14:paraId="440DDB94" w14:textId="77777777" w:rsidR="00A37FFA" w:rsidRDefault="00A37FFA" w:rsidP="00A37FFA">
            <w:pPr>
              <w:pStyle w:val="EmptyCellLayoutStyle"/>
              <w:spacing w:after="0" w:line="240" w:lineRule="auto"/>
            </w:pPr>
          </w:p>
        </w:tc>
        <w:tc>
          <w:tcPr>
            <w:tcW w:w="10395" w:type="dxa"/>
          </w:tcPr>
          <w:p w14:paraId="62AD8A77" w14:textId="77777777" w:rsidR="00A37FFA" w:rsidRDefault="00A37FFA" w:rsidP="00A37FFA">
            <w:pPr>
              <w:pStyle w:val="EmptyCellLayoutStyle"/>
              <w:spacing w:after="0" w:line="240" w:lineRule="auto"/>
            </w:pPr>
          </w:p>
        </w:tc>
        <w:tc>
          <w:tcPr>
            <w:tcW w:w="149" w:type="dxa"/>
          </w:tcPr>
          <w:p w14:paraId="36A5DEEF" w14:textId="77777777" w:rsidR="00A37FFA" w:rsidRDefault="00A37FFA" w:rsidP="00A37FFA">
            <w:pPr>
              <w:pStyle w:val="EmptyCellLayoutStyle"/>
              <w:spacing w:after="0" w:line="240" w:lineRule="auto"/>
            </w:pPr>
          </w:p>
        </w:tc>
      </w:tr>
    </w:tbl>
    <w:p xmlns:w="http://schemas.openxmlformats.org/wordprocessingml/2006/main" w14:paraId="30B083C8" w14:textId="77777777" w:rsidR="00A37FFA" w:rsidRDefault="00A37FFA" w:rsidP="00A37FFA">
      <w:pPr>
        <w:spacing w:after="0" w:line="240" w:lineRule="auto"/>
      </w:pPr>
    </w:p>
    <w:p xmlns:w="http://schemas.openxmlformats.org/wordprocessingml/2006/main" w14:paraId="7EBC567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открыть файл базы данных или файл журнала транзакций</w:t>
      </w:r>
    </w:p>
    <w:p xmlns:w="http://schemas.openxmlformats.org/wordprocessingml/2006/main" w14:paraId="1A4DD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ткрытии файла журнала транзакций или файла базы данных-получателя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E8158" w14:textId="77777777" w:rsidTr="00A37FFA">
        <w:trPr>
          <w:trHeight w:val="54"/>
        </w:trPr>
        <w:tc>
          <w:tcPr>
            <w:tcW w:w="54" w:type="dxa"/>
          </w:tcPr>
          <w:p w14:paraId="388A145C" w14:textId="77777777" w:rsidR="00A37FFA" w:rsidRDefault="00A37FFA" w:rsidP="00A37FFA">
            <w:pPr>
              <w:pStyle w:val="EmptyCellLayoutStyle"/>
              <w:spacing w:after="0" w:line="240" w:lineRule="auto"/>
            </w:pPr>
          </w:p>
        </w:tc>
        <w:tc>
          <w:tcPr>
            <w:tcW w:w="10395" w:type="dxa"/>
          </w:tcPr>
          <w:p w14:paraId="243BEF94" w14:textId="77777777" w:rsidR="00A37FFA" w:rsidRDefault="00A37FFA" w:rsidP="00A37FFA">
            <w:pPr>
              <w:pStyle w:val="EmptyCellLayoutStyle"/>
              <w:spacing w:after="0" w:line="240" w:lineRule="auto"/>
            </w:pPr>
          </w:p>
        </w:tc>
        <w:tc>
          <w:tcPr>
            <w:tcW w:w="149" w:type="dxa"/>
          </w:tcPr>
          <w:p w14:paraId="2A62D8A8" w14:textId="77777777" w:rsidR="00A37FFA" w:rsidRDefault="00A37FFA" w:rsidP="00A37FFA">
            <w:pPr>
              <w:pStyle w:val="EmptyCellLayoutStyle"/>
              <w:spacing w:after="0" w:line="240" w:lineRule="auto"/>
            </w:pPr>
          </w:p>
        </w:tc>
      </w:tr>
      <w:tr w:rsidR="00A37FFA" w14:paraId="6EDACBFC" w14:textId="77777777" w:rsidTr="00A37FFA">
        <w:tc>
          <w:tcPr>
            <w:tcW w:w="54" w:type="dxa"/>
          </w:tcPr>
          <w:p w14:paraId="0654DE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3D8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573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8744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15E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429A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50D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86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D95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052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DB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919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10EE4" w14:textId="77777777" w:rsidR="00A37FFA" w:rsidRDefault="00A37FFA" w:rsidP="00A37FFA">
                  <w:pPr>
                    <w:spacing w:after="0" w:line="240" w:lineRule="auto"/>
                  </w:pPr>
                  <w:r>
                    <w:rPr>
                      <w:rFonts w:eastAsia="Arial"/>
                      <w:color w:val="000000"/>
                      <w:lang w:bidi="ru-ru" w:val="ru-ru"/>
                    </w:rPr>
                    <w:t xml:space="preserve">Да</w:t>
                  </w:r>
                </w:p>
              </w:tc>
            </w:tr>
            <w:tr w:rsidR="00A37FFA" w14:paraId="49EA84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5C3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5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B0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326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0A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EB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5A7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F3C0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F8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C5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27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E207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6B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26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BA331" w14:textId="77777777" w:rsidR="00A37FFA" w:rsidRDefault="00A37FFA" w:rsidP="00A37FFA">
                  <w:pPr>
                    <w:spacing w:after="0" w:line="240" w:lineRule="auto"/>
                  </w:pPr>
                </w:p>
              </w:tc>
            </w:tr>
            <w:tr w:rsidR="00A37FFA" w14:paraId="49DD46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5C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74E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229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DB863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3C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E2E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96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DC9F5A" w14:textId="77777777" w:rsidR="00A37FFA" w:rsidRDefault="00A37FFA" w:rsidP="00A37FFA">
            <w:pPr>
              <w:spacing w:after="0" w:line="240" w:lineRule="auto"/>
            </w:pPr>
          </w:p>
        </w:tc>
        <w:tc>
          <w:tcPr>
            <w:tcW w:w="149" w:type="dxa"/>
          </w:tcPr>
          <w:p w14:paraId="2BDA4020" w14:textId="77777777" w:rsidR="00A37FFA" w:rsidRDefault="00A37FFA" w:rsidP="00A37FFA">
            <w:pPr>
              <w:pStyle w:val="EmptyCellLayoutStyle"/>
              <w:spacing w:after="0" w:line="240" w:lineRule="auto"/>
            </w:pPr>
          </w:p>
        </w:tc>
      </w:tr>
      <w:tr w:rsidR="00A37FFA" w14:paraId="54AB502C" w14:textId="77777777" w:rsidTr="00A37FFA">
        <w:trPr>
          <w:trHeight w:val="80"/>
        </w:trPr>
        <w:tc>
          <w:tcPr>
            <w:tcW w:w="54" w:type="dxa"/>
          </w:tcPr>
          <w:p w14:paraId="5AD083DF" w14:textId="77777777" w:rsidR="00A37FFA" w:rsidRDefault="00A37FFA" w:rsidP="00A37FFA">
            <w:pPr>
              <w:pStyle w:val="EmptyCellLayoutStyle"/>
              <w:spacing w:after="0" w:line="240" w:lineRule="auto"/>
            </w:pPr>
          </w:p>
        </w:tc>
        <w:tc>
          <w:tcPr>
            <w:tcW w:w="10395" w:type="dxa"/>
          </w:tcPr>
          <w:p w14:paraId="0C5FEFA3" w14:textId="77777777" w:rsidR="00A37FFA" w:rsidRDefault="00A37FFA" w:rsidP="00A37FFA">
            <w:pPr>
              <w:pStyle w:val="EmptyCellLayoutStyle"/>
              <w:spacing w:after="0" w:line="240" w:lineRule="auto"/>
            </w:pPr>
          </w:p>
        </w:tc>
        <w:tc>
          <w:tcPr>
            <w:tcW w:w="149" w:type="dxa"/>
          </w:tcPr>
          <w:p w14:paraId="5778E9B9" w14:textId="77777777" w:rsidR="00A37FFA" w:rsidRDefault="00A37FFA" w:rsidP="00A37FFA">
            <w:pPr>
              <w:pStyle w:val="EmptyCellLayoutStyle"/>
              <w:spacing w:after="0" w:line="240" w:lineRule="auto"/>
            </w:pPr>
          </w:p>
        </w:tc>
      </w:tr>
    </w:tbl>
    <w:p xmlns:w="http://schemas.openxmlformats.org/wordprocessingml/2006/main" w14:paraId="4B2F8C63" w14:textId="77777777" w:rsidR="00A37FFA" w:rsidRDefault="00A37FFA" w:rsidP="00A37FFA">
      <w:pPr>
        <w:spacing w:after="0" w:line="240" w:lineRule="auto"/>
      </w:pPr>
    </w:p>
    <w:p xmlns:w="http://schemas.openxmlformats.org/wordprocessingml/2006/main" w14:paraId="7A299B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открытии файла базы данных-источника</w:t>
      </w:r>
    </w:p>
    <w:p xmlns:w="http://schemas.openxmlformats.org/wordprocessingml/2006/main" w14:paraId="292F95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ткрытии первичного файла базы данных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979C0A" w14:textId="77777777" w:rsidTr="00A37FFA">
        <w:trPr>
          <w:trHeight w:val="54"/>
        </w:trPr>
        <w:tc>
          <w:tcPr>
            <w:tcW w:w="54" w:type="dxa"/>
          </w:tcPr>
          <w:p w14:paraId="2178C977" w14:textId="77777777" w:rsidR="00A37FFA" w:rsidRDefault="00A37FFA" w:rsidP="00A37FFA">
            <w:pPr>
              <w:pStyle w:val="EmptyCellLayoutStyle"/>
              <w:spacing w:after="0" w:line="240" w:lineRule="auto"/>
            </w:pPr>
          </w:p>
        </w:tc>
        <w:tc>
          <w:tcPr>
            <w:tcW w:w="10395" w:type="dxa"/>
          </w:tcPr>
          <w:p w14:paraId="31D58FBB" w14:textId="77777777" w:rsidR="00A37FFA" w:rsidRDefault="00A37FFA" w:rsidP="00A37FFA">
            <w:pPr>
              <w:pStyle w:val="EmptyCellLayoutStyle"/>
              <w:spacing w:after="0" w:line="240" w:lineRule="auto"/>
            </w:pPr>
          </w:p>
        </w:tc>
        <w:tc>
          <w:tcPr>
            <w:tcW w:w="149" w:type="dxa"/>
          </w:tcPr>
          <w:p w14:paraId="68F7C6EF" w14:textId="77777777" w:rsidR="00A37FFA" w:rsidRDefault="00A37FFA" w:rsidP="00A37FFA">
            <w:pPr>
              <w:pStyle w:val="EmptyCellLayoutStyle"/>
              <w:spacing w:after="0" w:line="240" w:lineRule="auto"/>
            </w:pPr>
          </w:p>
        </w:tc>
      </w:tr>
      <w:tr w:rsidR="00A37FFA" w14:paraId="327BA8D4" w14:textId="77777777" w:rsidTr="00A37FFA">
        <w:tc>
          <w:tcPr>
            <w:tcW w:w="54" w:type="dxa"/>
          </w:tcPr>
          <w:p w14:paraId="4749DD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59C5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789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20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A33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A003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4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9D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07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736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5A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41A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DD1B8" w14:textId="77777777" w:rsidR="00A37FFA" w:rsidRDefault="00A37FFA" w:rsidP="00A37FFA">
                  <w:pPr>
                    <w:spacing w:after="0" w:line="240" w:lineRule="auto"/>
                  </w:pPr>
                  <w:r>
                    <w:rPr>
                      <w:rFonts w:eastAsia="Arial"/>
                      <w:color w:val="000000"/>
                      <w:lang w:bidi="ru-ru" w:val="ru-ru"/>
                    </w:rPr>
                    <w:t xml:space="preserve">Да</w:t>
                  </w:r>
                </w:p>
              </w:tc>
            </w:tr>
            <w:tr w:rsidR="00A37FFA" w14:paraId="70D0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3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0E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BE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AE2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7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42D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023F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F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06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72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7E8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38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FCD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452C8" w14:textId="77777777" w:rsidR="00A37FFA" w:rsidRDefault="00A37FFA" w:rsidP="00A37FFA">
                  <w:pPr>
                    <w:spacing w:after="0" w:line="240" w:lineRule="auto"/>
                  </w:pPr>
                </w:p>
              </w:tc>
            </w:tr>
            <w:tr w:rsidR="00A37FFA" w14:paraId="2632A3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15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697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524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24557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287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CA8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BD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33D58E" w14:textId="77777777" w:rsidR="00A37FFA" w:rsidRDefault="00A37FFA" w:rsidP="00A37FFA">
            <w:pPr>
              <w:spacing w:after="0" w:line="240" w:lineRule="auto"/>
            </w:pPr>
          </w:p>
        </w:tc>
        <w:tc>
          <w:tcPr>
            <w:tcW w:w="149" w:type="dxa"/>
          </w:tcPr>
          <w:p w14:paraId="64949096" w14:textId="77777777" w:rsidR="00A37FFA" w:rsidRDefault="00A37FFA" w:rsidP="00A37FFA">
            <w:pPr>
              <w:pStyle w:val="EmptyCellLayoutStyle"/>
              <w:spacing w:after="0" w:line="240" w:lineRule="auto"/>
            </w:pPr>
          </w:p>
        </w:tc>
      </w:tr>
      <w:tr w:rsidR="00A37FFA" w14:paraId="5136253B" w14:textId="77777777" w:rsidTr="00A37FFA">
        <w:trPr>
          <w:trHeight w:val="80"/>
        </w:trPr>
        <w:tc>
          <w:tcPr>
            <w:tcW w:w="54" w:type="dxa"/>
          </w:tcPr>
          <w:p w14:paraId="4D089ACA" w14:textId="77777777" w:rsidR="00A37FFA" w:rsidRDefault="00A37FFA" w:rsidP="00A37FFA">
            <w:pPr>
              <w:pStyle w:val="EmptyCellLayoutStyle"/>
              <w:spacing w:after="0" w:line="240" w:lineRule="auto"/>
            </w:pPr>
          </w:p>
        </w:tc>
        <w:tc>
          <w:tcPr>
            <w:tcW w:w="10395" w:type="dxa"/>
          </w:tcPr>
          <w:p w14:paraId="5E27260D" w14:textId="77777777" w:rsidR="00A37FFA" w:rsidRDefault="00A37FFA" w:rsidP="00A37FFA">
            <w:pPr>
              <w:pStyle w:val="EmptyCellLayoutStyle"/>
              <w:spacing w:after="0" w:line="240" w:lineRule="auto"/>
            </w:pPr>
          </w:p>
        </w:tc>
        <w:tc>
          <w:tcPr>
            <w:tcW w:w="149" w:type="dxa"/>
          </w:tcPr>
          <w:p w14:paraId="1EEBA56E" w14:textId="77777777" w:rsidR="00A37FFA" w:rsidRDefault="00A37FFA" w:rsidP="00A37FFA">
            <w:pPr>
              <w:pStyle w:val="EmptyCellLayoutStyle"/>
              <w:spacing w:after="0" w:line="240" w:lineRule="auto"/>
            </w:pPr>
          </w:p>
        </w:tc>
      </w:tr>
    </w:tbl>
    <w:p xmlns:w="http://schemas.openxmlformats.org/wordprocessingml/2006/main" w14:paraId="253F3216" w14:textId="77777777" w:rsidR="00A37FFA" w:rsidRDefault="00A37FFA" w:rsidP="00A37FFA">
      <w:pPr>
        <w:spacing w:after="0" w:line="240" w:lineRule="auto"/>
      </w:pPr>
    </w:p>
    <w:p xmlns:w="http://schemas.openxmlformats.org/wordprocessingml/2006/main" w14:paraId="04712D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та передатчика SQL Server Service Broker прекращена из-за исключения или нехватки памяти</w:t>
      </w:r>
    </w:p>
    <w:p xmlns:w="http://schemas.openxmlformats.org/wordprocessingml/2006/main" w14:paraId="04F76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передатчик компонента SQL Server Service Broker прекратил работу из-за исключительной ситуации или нехватки памяти.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4EA1AD" w14:textId="77777777" w:rsidTr="00A37FFA">
        <w:trPr>
          <w:trHeight w:val="54"/>
        </w:trPr>
        <w:tc>
          <w:tcPr>
            <w:tcW w:w="54" w:type="dxa"/>
          </w:tcPr>
          <w:p w14:paraId="22C7B1C1" w14:textId="77777777" w:rsidR="00A37FFA" w:rsidRDefault="00A37FFA" w:rsidP="00A37FFA">
            <w:pPr>
              <w:pStyle w:val="EmptyCellLayoutStyle"/>
              <w:spacing w:after="0" w:line="240" w:lineRule="auto"/>
            </w:pPr>
          </w:p>
        </w:tc>
        <w:tc>
          <w:tcPr>
            <w:tcW w:w="10395" w:type="dxa"/>
          </w:tcPr>
          <w:p w14:paraId="61FAF6B4" w14:textId="77777777" w:rsidR="00A37FFA" w:rsidRDefault="00A37FFA" w:rsidP="00A37FFA">
            <w:pPr>
              <w:pStyle w:val="EmptyCellLayoutStyle"/>
              <w:spacing w:after="0" w:line="240" w:lineRule="auto"/>
            </w:pPr>
          </w:p>
        </w:tc>
        <w:tc>
          <w:tcPr>
            <w:tcW w:w="149" w:type="dxa"/>
          </w:tcPr>
          <w:p w14:paraId="73D73D11" w14:textId="77777777" w:rsidR="00A37FFA" w:rsidRDefault="00A37FFA" w:rsidP="00A37FFA">
            <w:pPr>
              <w:pStyle w:val="EmptyCellLayoutStyle"/>
              <w:spacing w:after="0" w:line="240" w:lineRule="auto"/>
            </w:pPr>
          </w:p>
        </w:tc>
      </w:tr>
      <w:tr w:rsidR="00A37FFA" w14:paraId="07C7F6B8" w14:textId="77777777" w:rsidTr="00A37FFA">
        <w:tc>
          <w:tcPr>
            <w:tcW w:w="54" w:type="dxa"/>
          </w:tcPr>
          <w:p w14:paraId="1A9D1D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C5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1C9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729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F327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5A6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52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35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D99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8783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E52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CE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A93E3" w14:textId="77777777" w:rsidR="00A37FFA" w:rsidRDefault="00A37FFA" w:rsidP="00A37FFA">
                  <w:pPr>
                    <w:spacing w:after="0" w:line="240" w:lineRule="auto"/>
                  </w:pPr>
                  <w:r>
                    <w:rPr>
                      <w:rFonts w:eastAsia="Arial"/>
                      <w:color w:val="000000"/>
                      <w:lang w:bidi="ru-ru" w:val="ru-ru"/>
                    </w:rPr>
                    <w:t xml:space="preserve">Да</w:t>
                  </w:r>
                </w:p>
              </w:tc>
            </w:tr>
            <w:tr w:rsidR="00A37FFA" w14:paraId="42E0B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131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5E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B96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0A25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7B8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608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84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EBCF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FB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AB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6C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2AC9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6E4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E19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4DAD8" w14:textId="77777777" w:rsidR="00A37FFA" w:rsidRDefault="00A37FFA" w:rsidP="00A37FFA">
                  <w:pPr>
                    <w:spacing w:after="0" w:line="240" w:lineRule="auto"/>
                  </w:pPr>
                </w:p>
              </w:tc>
            </w:tr>
            <w:tr w:rsidR="00A37FFA" w14:paraId="106B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22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25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A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02BC6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378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FC8B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869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74CD21" w14:textId="77777777" w:rsidR="00A37FFA" w:rsidRDefault="00A37FFA" w:rsidP="00A37FFA">
            <w:pPr>
              <w:spacing w:after="0" w:line="240" w:lineRule="auto"/>
            </w:pPr>
          </w:p>
        </w:tc>
        <w:tc>
          <w:tcPr>
            <w:tcW w:w="149" w:type="dxa"/>
          </w:tcPr>
          <w:p w14:paraId="0DEE3DDD" w14:textId="77777777" w:rsidR="00A37FFA" w:rsidRDefault="00A37FFA" w:rsidP="00A37FFA">
            <w:pPr>
              <w:pStyle w:val="EmptyCellLayoutStyle"/>
              <w:spacing w:after="0" w:line="240" w:lineRule="auto"/>
            </w:pPr>
          </w:p>
        </w:tc>
      </w:tr>
      <w:tr w:rsidR="00A37FFA" w14:paraId="0C6F0EFA" w14:textId="77777777" w:rsidTr="00A37FFA">
        <w:trPr>
          <w:trHeight w:val="80"/>
        </w:trPr>
        <w:tc>
          <w:tcPr>
            <w:tcW w:w="54" w:type="dxa"/>
          </w:tcPr>
          <w:p w14:paraId="1D50A37F" w14:textId="77777777" w:rsidR="00A37FFA" w:rsidRDefault="00A37FFA" w:rsidP="00A37FFA">
            <w:pPr>
              <w:pStyle w:val="EmptyCellLayoutStyle"/>
              <w:spacing w:after="0" w:line="240" w:lineRule="auto"/>
            </w:pPr>
          </w:p>
        </w:tc>
        <w:tc>
          <w:tcPr>
            <w:tcW w:w="10395" w:type="dxa"/>
          </w:tcPr>
          <w:p w14:paraId="399D10E2" w14:textId="77777777" w:rsidR="00A37FFA" w:rsidRDefault="00A37FFA" w:rsidP="00A37FFA">
            <w:pPr>
              <w:pStyle w:val="EmptyCellLayoutStyle"/>
              <w:spacing w:after="0" w:line="240" w:lineRule="auto"/>
            </w:pPr>
          </w:p>
        </w:tc>
        <w:tc>
          <w:tcPr>
            <w:tcW w:w="149" w:type="dxa"/>
          </w:tcPr>
          <w:p w14:paraId="599D8E75" w14:textId="77777777" w:rsidR="00A37FFA" w:rsidRDefault="00A37FFA" w:rsidP="00A37FFA">
            <w:pPr>
              <w:pStyle w:val="EmptyCellLayoutStyle"/>
              <w:spacing w:after="0" w:line="240" w:lineRule="auto"/>
            </w:pPr>
          </w:p>
        </w:tc>
      </w:tr>
    </w:tbl>
    <w:p xmlns:w="http://schemas.openxmlformats.org/wordprocessingml/2006/main" w14:paraId="1B9E3296" w14:textId="77777777" w:rsidR="00A37FFA" w:rsidRDefault="00A37FFA" w:rsidP="00A37FFA">
      <w:pPr>
        <w:spacing w:after="0" w:line="240" w:lineRule="auto"/>
      </w:pPr>
    </w:p>
    <w:p xmlns:w="http://schemas.openxmlformats.org/wordprocessingml/2006/main" w14:paraId="1F076CF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ыделить новую страницу для базы данных. В файловой группе больше нет доступных страниц.</w:t>
      </w:r>
    </w:p>
    <w:p xmlns:w="http://schemas.openxmlformats.org/wordprocessingml/2006/main" w14:paraId="7AEB7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есто можно получить, удалив объекты, добавив дополнительные файлы или разрешив увеличение размера файл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721D4B" w14:textId="77777777" w:rsidTr="00A37FFA">
        <w:trPr>
          <w:trHeight w:val="54"/>
        </w:trPr>
        <w:tc>
          <w:tcPr>
            <w:tcW w:w="54" w:type="dxa"/>
          </w:tcPr>
          <w:p w14:paraId="359687FB" w14:textId="77777777" w:rsidR="00A37FFA" w:rsidRDefault="00A37FFA" w:rsidP="00A37FFA">
            <w:pPr>
              <w:pStyle w:val="EmptyCellLayoutStyle"/>
              <w:spacing w:after="0" w:line="240" w:lineRule="auto"/>
            </w:pPr>
          </w:p>
        </w:tc>
        <w:tc>
          <w:tcPr>
            <w:tcW w:w="10395" w:type="dxa"/>
          </w:tcPr>
          <w:p w14:paraId="6AEB6C4B" w14:textId="77777777" w:rsidR="00A37FFA" w:rsidRDefault="00A37FFA" w:rsidP="00A37FFA">
            <w:pPr>
              <w:pStyle w:val="EmptyCellLayoutStyle"/>
              <w:spacing w:after="0" w:line="240" w:lineRule="auto"/>
            </w:pPr>
          </w:p>
        </w:tc>
        <w:tc>
          <w:tcPr>
            <w:tcW w:w="149" w:type="dxa"/>
          </w:tcPr>
          <w:p w14:paraId="64A6575B" w14:textId="77777777" w:rsidR="00A37FFA" w:rsidRDefault="00A37FFA" w:rsidP="00A37FFA">
            <w:pPr>
              <w:pStyle w:val="EmptyCellLayoutStyle"/>
              <w:spacing w:after="0" w:line="240" w:lineRule="auto"/>
            </w:pPr>
          </w:p>
        </w:tc>
      </w:tr>
      <w:tr w:rsidR="00A37FFA" w14:paraId="68689F5E" w14:textId="77777777" w:rsidTr="00A37FFA">
        <w:tc>
          <w:tcPr>
            <w:tcW w:w="54" w:type="dxa"/>
          </w:tcPr>
          <w:p w14:paraId="20DA9A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9FC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5E6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1BF1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3EE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3812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4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C7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8014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F72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D8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80DA3" w14:textId="77777777" w:rsidR="00A37FFA" w:rsidRDefault="00A37FFA" w:rsidP="00A37FFA">
                  <w:pPr>
                    <w:spacing w:after="0" w:line="240" w:lineRule="auto"/>
                  </w:pPr>
                  <w:r>
                    <w:rPr>
                      <w:rFonts w:eastAsia="Arial"/>
                      <w:color w:val="000000"/>
                      <w:lang w:bidi="ru-ru" w:val="ru-ru"/>
                    </w:rPr>
                    <w:t xml:space="preserve">Да</w:t>
                  </w:r>
                </w:p>
              </w:tc>
            </w:tr>
            <w:tr w:rsidR="00A37FFA" w14:paraId="4AE4B4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E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E55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D94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B30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D3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D4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F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BB53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C84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69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5E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8BD8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53C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456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9BD3D" w14:textId="77777777" w:rsidR="00A37FFA" w:rsidRDefault="00A37FFA" w:rsidP="00A37FFA">
                  <w:pPr>
                    <w:spacing w:after="0" w:line="240" w:lineRule="auto"/>
                  </w:pPr>
                </w:p>
              </w:tc>
            </w:tr>
            <w:tr w:rsidR="00A37FFA" w14:paraId="6A62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4D1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87E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D5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4CDA8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2A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158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C9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B73163" w14:textId="77777777" w:rsidR="00A37FFA" w:rsidRDefault="00A37FFA" w:rsidP="00A37FFA">
            <w:pPr>
              <w:spacing w:after="0" w:line="240" w:lineRule="auto"/>
            </w:pPr>
          </w:p>
        </w:tc>
        <w:tc>
          <w:tcPr>
            <w:tcW w:w="149" w:type="dxa"/>
          </w:tcPr>
          <w:p w14:paraId="0EEE5612" w14:textId="77777777" w:rsidR="00A37FFA" w:rsidRDefault="00A37FFA" w:rsidP="00A37FFA">
            <w:pPr>
              <w:pStyle w:val="EmptyCellLayoutStyle"/>
              <w:spacing w:after="0" w:line="240" w:lineRule="auto"/>
            </w:pPr>
          </w:p>
        </w:tc>
      </w:tr>
      <w:tr w:rsidR="00A37FFA" w14:paraId="426A8B44" w14:textId="77777777" w:rsidTr="00A37FFA">
        <w:trPr>
          <w:trHeight w:val="80"/>
        </w:trPr>
        <w:tc>
          <w:tcPr>
            <w:tcW w:w="54" w:type="dxa"/>
          </w:tcPr>
          <w:p w14:paraId="10B6D2A6" w14:textId="77777777" w:rsidR="00A37FFA" w:rsidRDefault="00A37FFA" w:rsidP="00A37FFA">
            <w:pPr>
              <w:pStyle w:val="EmptyCellLayoutStyle"/>
              <w:spacing w:after="0" w:line="240" w:lineRule="auto"/>
            </w:pPr>
          </w:p>
        </w:tc>
        <w:tc>
          <w:tcPr>
            <w:tcW w:w="10395" w:type="dxa"/>
          </w:tcPr>
          <w:p w14:paraId="50BBDEE7" w14:textId="77777777" w:rsidR="00A37FFA" w:rsidRDefault="00A37FFA" w:rsidP="00A37FFA">
            <w:pPr>
              <w:pStyle w:val="EmptyCellLayoutStyle"/>
              <w:spacing w:after="0" w:line="240" w:lineRule="auto"/>
            </w:pPr>
          </w:p>
        </w:tc>
        <w:tc>
          <w:tcPr>
            <w:tcW w:w="149" w:type="dxa"/>
          </w:tcPr>
          <w:p w14:paraId="52633163" w14:textId="77777777" w:rsidR="00A37FFA" w:rsidRDefault="00A37FFA" w:rsidP="00A37FFA">
            <w:pPr>
              <w:pStyle w:val="EmptyCellLayoutStyle"/>
              <w:spacing w:after="0" w:line="240" w:lineRule="auto"/>
            </w:pPr>
          </w:p>
        </w:tc>
      </w:tr>
    </w:tbl>
    <w:p xmlns:w="http://schemas.openxmlformats.org/wordprocessingml/2006/main" w14:paraId="0C6D838D" w14:textId="77777777" w:rsidR="00A37FFA" w:rsidRDefault="00A37FFA" w:rsidP="00A37FFA">
      <w:pPr>
        <w:spacing w:after="0" w:line="240" w:lineRule="auto"/>
      </w:pPr>
    </w:p>
    <w:p xmlns:w="http://schemas.openxmlformats.org/wordprocessingml/2006/main" w14:paraId="605C758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непредвиденный тип страницы</w:t>
      </w:r>
    </w:p>
    <w:p xmlns:w="http://schemas.openxmlformats.org/wordprocessingml/2006/main" w14:paraId="56151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ип страницы P_ID оказался неожиданным для кода, который пытался его интерпретировать. Данная страница помечена как размещенная, однако именно поэтому код DBCC пытается ее интерпретироват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0165EE" w14:textId="77777777" w:rsidTr="00A37FFA">
        <w:trPr>
          <w:trHeight w:val="54"/>
        </w:trPr>
        <w:tc>
          <w:tcPr>
            <w:tcW w:w="54" w:type="dxa"/>
          </w:tcPr>
          <w:p w14:paraId="017D7319" w14:textId="77777777" w:rsidR="00A37FFA" w:rsidRDefault="00A37FFA" w:rsidP="00A37FFA">
            <w:pPr>
              <w:pStyle w:val="EmptyCellLayoutStyle"/>
              <w:spacing w:after="0" w:line="240" w:lineRule="auto"/>
            </w:pPr>
          </w:p>
        </w:tc>
        <w:tc>
          <w:tcPr>
            <w:tcW w:w="10395" w:type="dxa"/>
          </w:tcPr>
          <w:p w14:paraId="44B538A9" w14:textId="77777777" w:rsidR="00A37FFA" w:rsidRDefault="00A37FFA" w:rsidP="00A37FFA">
            <w:pPr>
              <w:pStyle w:val="EmptyCellLayoutStyle"/>
              <w:spacing w:after="0" w:line="240" w:lineRule="auto"/>
            </w:pPr>
          </w:p>
        </w:tc>
        <w:tc>
          <w:tcPr>
            <w:tcW w:w="149" w:type="dxa"/>
          </w:tcPr>
          <w:p w14:paraId="774B762C" w14:textId="77777777" w:rsidR="00A37FFA" w:rsidRDefault="00A37FFA" w:rsidP="00A37FFA">
            <w:pPr>
              <w:pStyle w:val="EmptyCellLayoutStyle"/>
              <w:spacing w:after="0" w:line="240" w:lineRule="auto"/>
            </w:pPr>
          </w:p>
        </w:tc>
      </w:tr>
      <w:tr w:rsidR="00A37FFA" w14:paraId="3B8BE70D" w14:textId="77777777" w:rsidTr="00A37FFA">
        <w:tc>
          <w:tcPr>
            <w:tcW w:w="54" w:type="dxa"/>
          </w:tcPr>
          <w:p w14:paraId="41B01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B497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61C6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F6E2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552D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7B02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43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9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F2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FAF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7B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9F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6C908" w14:textId="77777777" w:rsidR="00A37FFA" w:rsidRDefault="00A37FFA" w:rsidP="00A37FFA">
                  <w:pPr>
                    <w:spacing w:after="0" w:line="240" w:lineRule="auto"/>
                  </w:pPr>
                  <w:r>
                    <w:rPr>
                      <w:rFonts w:eastAsia="Arial"/>
                      <w:color w:val="000000"/>
                      <w:lang w:bidi="ru-ru" w:val="ru-ru"/>
                    </w:rPr>
                    <w:t xml:space="preserve">Да</w:t>
                  </w:r>
                </w:p>
              </w:tc>
            </w:tr>
            <w:tr w:rsidR="00A37FFA" w14:paraId="04511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AAA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9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F5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7A08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4E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6E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E32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97F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BB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65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9A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7447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0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0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14E45" w14:textId="77777777" w:rsidR="00A37FFA" w:rsidRDefault="00A37FFA" w:rsidP="00A37FFA">
                  <w:pPr>
                    <w:spacing w:after="0" w:line="240" w:lineRule="auto"/>
                  </w:pPr>
                </w:p>
              </w:tc>
            </w:tr>
            <w:tr w:rsidR="00A37FFA" w14:paraId="31081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78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CD4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F9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8E4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1E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7C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796E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F40E652" w14:textId="77777777" w:rsidR="00A37FFA" w:rsidRDefault="00A37FFA" w:rsidP="00A37FFA">
            <w:pPr>
              <w:spacing w:after="0" w:line="240" w:lineRule="auto"/>
            </w:pPr>
          </w:p>
        </w:tc>
        <w:tc>
          <w:tcPr>
            <w:tcW w:w="149" w:type="dxa"/>
          </w:tcPr>
          <w:p w14:paraId="17D0AD0F" w14:textId="77777777" w:rsidR="00A37FFA" w:rsidRDefault="00A37FFA" w:rsidP="00A37FFA">
            <w:pPr>
              <w:pStyle w:val="EmptyCellLayoutStyle"/>
              <w:spacing w:after="0" w:line="240" w:lineRule="auto"/>
            </w:pPr>
          </w:p>
        </w:tc>
      </w:tr>
      <w:tr w:rsidR="00A37FFA" w14:paraId="0812BD44" w14:textId="77777777" w:rsidTr="00A37FFA">
        <w:trPr>
          <w:trHeight w:val="80"/>
        </w:trPr>
        <w:tc>
          <w:tcPr>
            <w:tcW w:w="54" w:type="dxa"/>
          </w:tcPr>
          <w:p w14:paraId="012BA5F5" w14:textId="77777777" w:rsidR="00A37FFA" w:rsidRDefault="00A37FFA" w:rsidP="00A37FFA">
            <w:pPr>
              <w:pStyle w:val="EmptyCellLayoutStyle"/>
              <w:spacing w:after="0" w:line="240" w:lineRule="auto"/>
            </w:pPr>
          </w:p>
        </w:tc>
        <w:tc>
          <w:tcPr>
            <w:tcW w:w="10395" w:type="dxa"/>
          </w:tcPr>
          <w:p w14:paraId="028A5F61" w14:textId="77777777" w:rsidR="00A37FFA" w:rsidRDefault="00A37FFA" w:rsidP="00A37FFA">
            <w:pPr>
              <w:pStyle w:val="EmptyCellLayoutStyle"/>
              <w:spacing w:after="0" w:line="240" w:lineRule="auto"/>
            </w:pPr>
          </w:p>
        </w:tc>
        <w:tc>
          <w:tcPr>
            <w:tcW w:w="149" w:type="dxa"/>
          </w:tcPr>
          <w:p w14:paraId="1179C8A3" w14:textId="77777777" w:rsidR="00A37FFA" w:rsidRDefault="00A37FFA" w:rsidP="00A37FFA">
            <w:pPr>
              <w:pStyle w:val="EmptyCellLayoutStyle"/>
              <w:spacing w:after="0" w:line="240" w:lineRule="auto"/>
            </w:pPr>
          </w:p>
        </w:tc>
      </w:tr>
    </w:tbl>
    <w:p xmlns:w="http://schemas.openxmlformats.org/wordprocessingml/2006/main" w14:paraId="51F38CB1" w14:textId="77777777" w:rsidR="00A37FFA" w:rsidRDefault="00A37FFA" w:rsidP="00A37FFA">
      <w:pPr>
        <w:spacing w:after="0" w:line="240" w:lineRule="auto"/>
      </w:pPr>
    </w:p>
    <w:p xmlns:w="http://schemas.openxmlformats.org/wordprocessingml/2006/main" w14:paraId="0769403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TP не удается вызвать компилятор</w:t>
      </w:r>
    </w:p>
    <w:p xmlns:w="http://schemas.openxmlformats.org/wordprocessingml/2006/main" w14:paraId="6BD1AB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12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64EF0" w14:textId="77777777" w:rsidTr="00A37FFA">
        <w:trPr>
          <w:trHeight w:val="54"/>
        </w:trPr>
        <w:tc>
          <w:tcPr>
            <w:tcW w:w="54" w:type="dxa"/>
          </w:tcPr>
          <w:p w14:paraId="65B3743E" w14:textId="77777777" w:rsidR="00A37FFA" w:rsidRDefault="00A37FFA" w:rsidP="00A37FFA">
            <w:pPr>
              <w:pStyle w:val="EmptyCellLayoutStyle"/>
              <w:spacing w:after="0" w:line="240" w:lineRule="auto"/>
            </w:pPr>
          </w:p>
        </w:tc>
        <w:tc>
          <w:tcPr>
            <w:tcW w:w="10395" w:type="dxa"/>
          </w:tcPr>
          <w:p w14:paraId="307F667C" w14:textId="77777777" w:rsidR="00A37FFA" w:rsidRDefault="00A37FFA" w:rsidP="00A37FFA">
            <w:pPr>
              <w:pStyle w:val="EmptyCellLayoutStyle"/>
              <w:spacing w:after="0" w:line="240" w:lineRule="auto"/>
            </w:pPr>
          </w:p>
        </w:tc>
        <w:tc>
          <w:tcPr>
            <w:tcW w:w="149" w:type="dxa"/>
          </w:tcPr>
          <w:p w14:paraId="228B7578" w14:textId="77777777" w:rsidR="00A37FFA" w:rsidRDefault="00A37FFA" w:rsidP="00A37FFA">
            <w:pPr>
              <w:pStyle w:val="EmptyCellLayoutStyle"/>
              <w:spacing w:after="0" w:line="240" w:lineRule="auto"/>
            </w:pPr>
          </w:p>
        </w:tc>
      </w:tr>
      <w:tr w:rsidR="00A37FFA" w14:paraId="3856717A" w14:textId="77777777" w:rsidTr="00A37FFA">
        <w:tc>
          <w:tcPr>
            <w:tcW w:w="54" w:type="dxa"/>
          </w:tcPr>
          <w:p w14:paraId="67AF3E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35B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0DFF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214F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F367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519F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B9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1F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204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95C7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93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94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2C781" w14:textId="77777777" w:rsidR="00A37FFA" w:rsidRDefault="00A37FFA" w:rsidP="00A37FFA">
                  <w:pPr>
                    <w:spacing w:after="0" w:line="240" w:lineRule="auto"/>
                  </w:pPr>
                  <w:r>
                    <w:rPr>
                      <w:rFonts w:eastAsia="Arial"/>
                      <w:color w:val="000000"/>
                      <w:lang w:bidi="ru-ru" w:val="ru-ru"/>
                    </w:rPr>
                    <w:t xml:space="preserve">Да</w:t>
                  </w:r>
                </w:p>
              </w:tc>
            </w:tr>
            <w:tr w:rsidR="00A37FFA" w14:paraId="53553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64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B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84F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BDF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E8C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D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B8D6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481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7C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03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9C1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BCB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AFC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2EB5C" w14:textId="77777777" w:rsidR="00A37FFA" w:rsidRDefault="00A37FFA" w:rsidP="00A37FFA">
                  <w:pPr>
                    <w:spacing w:after="0" w:line="240" w:lineRule="auto"/>
                  </w:pPr>
                </w:p>
              </w:tc>
            </w:tr>
            <w:tr w:rsidR="00A37FFA" w14:paraId="5C443F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736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AE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A7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61776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A9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86E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2E7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1BDA62" w14:textId="77777777" w:rsidR="00A37FFA" w:rsidRDefault="00A37FFA" w:rsidP="00A37FFA">
            <w:pPr>
              <w:spacing w:after="0" w:line="240" w:lineRule="auto"/>
            </w:pPr>
          </w:p>
        </w:tc>
        <w:tc>
          <w:tcPr>
            <w:tcW w:w="149" w:type="dxa"/>
          </w:tcPr>
          <w:p w14:paraId="7095A7E2" w14:textId="77777777" w:rsidR="00A37FFA" w:rsidRDefault="00A37FFA" w:rsidP="00A37FFA">
            <w:pPr>
              <w:pStyle w:val="EmptyCellLayoutStyle"/>
              <w:spacing w:after="0" w:line="240" w:lineRule="auto"/>
            </w:pPr>
          </w:p>
        </w:tc>
      </w:tr>
      <w:tr w:rsidR="00A37FFA" w14:paraId="58799250" w14:textId="77777777" w:rsidTr="00A37FFA">
        <w:trPr>
          <w:trHeight w:val="80"/>
        </w:trPr>
        <w:tc>
          <w:tcPr>
            <w:tcW w:w="54" w:type="dxa"/>
          </w:tcPr>
          <w:p w14:paraId="674C3035" w14:textId="77777777" w:rsidR="00A37FFA" w:rsidRDefault="00A37FFA" w:rsidP="00A37FFA">
            <w:pPr>
              <w:pStyle w:val="EmptyCellLayoutStyle"/>
              <w:spacing w:after="0" w:line="240" w:lineRule="auto"/>
            </w:pPr>
          </w:p>
        </w:tc>
        <w:tc>
          <w:tcPr>
            <w:tcW w:w="10395" w:type="dxa"/>
          </w:tcPr>
          <w:p w14:paraId="70E247C1" w14:textId="77777777" w:rsidR="00A37FFA" w:rsidRDefault="00A37FFA" w:rsidP="00A37FFA">
            <w:pPr>
              <w:pStyle w:val="EmptyCellLayoutStyle"/>
              <w:spacing w:after="0" w:line="240" w:lineRule="auto"/>
            </w:pPr>
          </w:p>
        </w:tc>
        <w:tc>
          <w:tcPr>
            <w:tcW w:w="149" w:type="dxa"/>
          </w:tcPr>
          <w:p w14:paraId="33E7A389" w14:textId="77777777" w:rsidR="00A37FFA" w:rsidRDefault="00A37FFA" w:rsidP="00A37FFA">
            <w:pPr>
              <w:pStyle w:val="EmptyCellLayoutStyle"/>
              <w:spacing w:after="0" w:line="240" w:lineRule="auto"/>
            </w:pPr>
          </w:p>
        </w:tc>
      </w:tr>
    </w:tbl>
    <w:p xmlns:w="http://schemas.openxmlformats.org/wordprocessingml/2006/main" w14:paraId="4AEEF535" w14:textId="77777777" w:rsidR="00A37FFA" w:rsidRDefault="00A37FFA" w:rsidP="00A37FFA">
      <w:pPr>
        <w:spacing w:after="0" w:line="240" w:lineRule="auto"/>
      </w:pPr>
    </w:p>
    <w:p xmlns:w="http://schemas.openxmlformats.org/wordprocessingml/2006/main" w14:paraId="4C41CC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диспетчера компонента Service Broker</w:t>
      </w:r>
    </w:p>
    <w:p xmlns:w="http://schemas.openxmlformats.org/wordprocessingml/2006/main" w14:paraId="1350C5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оповещение, если произошла ошибка диспетчера компонента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DD18A9" w14:textId="77777777" w:rsidTr="00A37FFA">
        <w:trPr>
          <w:trHeight w:val="54"/>
        </w:trPr>
        <w:tc>
          <w:tcPr>
            <w:tcW w:w="54" w:type="dxa"/>
          </w:tcPr>
          <w:p w14:paraId="1CB9FF10" w14:textId="77777777" w:rsidR="00A37FFA" w:rsidRDefault="00A37FFA" w:rsidP="00A37FFA">
            <w:pPr>
              <w:pStyle w:val="EmptyCellLayoutStyle"/>
              <w:spacing w:after="0" w:line="240" w:lineRule="auto"/>
            </w:pPr>
          </w:p>
        </w:tc>
        <w:tc>
          <w:tcPr>
            <w:tcW w:w="10395" w:type="dxa"/>
          </w:tcPr>
          <w:p w14:paraId="267AD94A" w14:textId="77777777" w:rsidR="00A37FFA" w:rsidRDefault="00A37FFA" w:rsidP="00A37FFA">
            <w:pPr>
              <w:pStyle w:val="EmptyCellLayoutStyle"/>
              <w:spacing w:after="0" w:line="240" w:lineRule="auto"/>
            </w:pPr>
          </w:p>
        </w:tc>
        <w:tc>
          <w:tcPr>
            <w:tcW w:w="149" w:type="dxa"/>
          </w:tcPr>
          <w:p w14:paraId="51EEA281" w14:textId="77777777" w:rsidR="00A37FFA" w:rsidRDefault="00A37FFA" w:rsidP="00A37FFA">
            <w:pPr>
              <w:pStyle w:val="EmptyCellLayoutStyle"/>
              <w:spacing w:after="0" w:line="240" w:lineRule="auto"/>
            </w:pPr>
          </w:p>
        </w:tc>
      </w:tr>
      <w:tr w:rsidR="00A37FFA" w14:paraId="4BB610F9" w14:textId="77777777" w:rsidTr="00A37FFA">
        <w:tc>
          <w:tcPr>
            <w:tcW w:w="54" w:type="dxa"/>
          </w:tcPr>
          <w:p w14:paraId="1F07F7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EDE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F60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C2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9C07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EE9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302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C5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C1C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DD3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089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27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4D5DC" w14:textId="77777777" w:rsidR="00A37FFA" w:rsidRDefault="00A37FFA" w:rsidP="00A37FFA">
                  <w:pPr>
                    <w:spacing w:after="0" w:line="240" w:lineRule="auto"/>
                  </w:pPr>
                  <w:r>
                    <w:rPr>
                      <w:rFonts w:eastAsia="Arial"/>
                      <w:color w:val="000000"/>
                      <w:lang w:bidi="ru-ru" w:val="ru-ru"/>
                    </w:rPr>
                    <w:t xml:space="preserve">Да</w:t>
                  </w:r>
                </w:p>
              </w:tc>
            </w:tr>
            <w:tr w:rsidR="00A37FFA" w14:paraId="31C14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3B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55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453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21F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04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36F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9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7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27B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C6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44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958AE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614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FE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14AA0" w14:textId="77777777" w:rsidR="00A37FFA" w:rsidRDefault="00A37FFA" w:rsidP="00A37FFA">
                  <w:pPr>
                    <w:spacing w:after="0" w:line="240" w:lineRule="auto"/>
                  </w:pPr>
                </w:p>
              </w:tc>
            </w:tr>
            <w:tr w:rsidR="00A37FFA" w14:paraId="7E831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23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A6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76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C7FAC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DAC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D6E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48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139738" w14:textId="77777777" w:rsidR="00A37FFA" w:rsidRDefault="00A37FFA" w:rsidP="00A37FFA">
            <w:pPr>
              <w:spacing w:after="0" w:line="240" w:lineRule="auto"/>
            </w:pPr>
          </w:p>
        </w:tc>
        <w:tc>
          <w:tcPr>
            <w:tcW w:w="149" w:type="dxa"/>
          </w:tcPr>
          <w:p w14:paraId="7F9D2C36" w14:textId="77777777" w:rsidR="00A37FFA" w:rsidRDefault="00A37FFA" w:rsidP="00A37FFA">
            <w:pPr>
              <w:pStyle w:val="EmptyCellLayoutStyle"/>
              <w:spacing w:after="0" w:line="240" w:lineRule="auto"/>
            </w:pPr>
          </w:p>
        </w:tc>
      </w:tr>
      <w:tr w:rsidR="00A37FFA" w14:paraId="4CA05353" w14:textId="77777777" w:rsidTr="00A37FFA">
        <w:trPr>
          <w:trHeight w:val="80"/>
        </w:trPr>
        <w:tc>
          <w:tcPr>
            <w:tcW w:w="54" w:type="dxa"/>
          </w:tcPr>
          <w:p w14:paraId="22B5F5F4" w14:textId="77777777" w:rsidR="00A37FFA" w:rsidRDefault="00A37FFA" w:rsidP="00A37FFA">
            <w:pPr>
              <w:pStyle w:val="EmptyCellLayoutStyle"/>
              <w:spacing w:after="0" w:line="240" w:lineRule="auto"/>
            </w:pPr>
          </w:p>
        </w:tc>
        <w:tc>
          <w:tcPr>
            <w:tcW w:w="10395" w:type="dxa"/>
          </w:tcPr>
          <w:p w14:paraId="39A94EC8" w14:textId="77777777" w:rsidR="00A37FFA" w:rsidRDefault="00A37FFA" w:rsidP="00A37FFA">
            <w:pPr>
              <w:pStyle w:val="EmptyCellLayoutStyle"/>
              <w:spacing w:after="0" w:line="240" w:lineRule="auto"/>
            </w:pPr>
          </w:p>
        </w:tc>
        <w:tc>
          <w:tcPr>
            <w:tcW w:w="149" w:type="dxa"/>
          </w:tcPr>
          <w:p w14:paraId="2F4030E3" w14:textId="77777777" w:rsidR="00A37FFA" w:rsidRDefault="00A37FFA" w:rsidP="00A37FFA">
            <w:pPr>
              <w:pStyle w:val="EmptyCellLayoutStyle"/>
              <w:spacing w:after="0" w:line="240" w:lineRule="auto"/>
            </w:pPr>
          </w:p>
        </w:tc>
      </w:tr>
    </w:tbl>
    <w:p xmlns:w="http://schemas.openxmlformats.org/wordprocessingml/2006/main" w14:paraId="3DA96F58" w14:textId="77777777" w:rsidR="00A37FFA" w:rsidRDefault="00A37FFA" w:rsidP="00A37FFA">
      <w:pPr>
        <w:spacing w:after="0" w:line="240" w:lineRule="auto"/>
      </w:pPr>
    </w:p>
    <w:p xmlns:w="http://schemas.openxmlformats.org/wordprocessingml/2006/main" w14:paraId="282154C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ереданный LSN для сканирования журнала в базе данных является недействительным</w:t>
      </w:r>
    </w:p>
    <w:p xmlns:w="http://schemas.openxmlformats.org/wordprocessingml/2006/main" w14:paraId="21BEB0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данное сообщение появляется при запуске, когда процесс SQL Server пытается восстановить базу данных, или в результате выполнения инструкции ATTACH, то поврежден файл журнала базы данных. Если данное сообщение появляется в процессе восстановления, то поврежден файл резервной копии. Если данное сообщение появляется в процессе репликации, то, возможно, неверны метаданные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5AEDA7" w14:textId="77777777" w:rsidTr="00A37FFA">
        <w:trPr>
          <w:trHeight w:val="54"/>
        </w:trPr>
        <w:tc>
          <w:tcPr>
            <w:tcW w:w="54" w:type="dxa"/>
          </w:tcPr>
          <w:p w14:paraId="2B8DFC1A" w14:textId="77777777" w:rsidR="00A37FFA" w:rsidRDefault="00A37FFA" w:rsidP="00A37FFA">
            <w:pPr>
              <w:pStyle w:val="EmptyCellLayoutStyle"/>
              <w:spacing w:after="0" w:line="240" w:lineRule="auto"/>
            </w:pPr>
          </w:p>
        </w:tc>
        <w:tc>
          <w:tcPr>
            <w:tcW w:w="10395" w:type="dxa"/>
          </w:tcPr>
          <w:p w14:paraId="010D3DF4" w14:textId="77777777" w:rsidR="00A37FFA" w:rsidRDefault="00A37FFA" w:rsidP="00A37FFA">
            <w:pPr>
              <w:pStyle w:val="EmptyCellLayoutStyle"/>
              <w:spacing w:after="0" w:line="240" w:lineRule="auto"/>
            </w:pPr>
          </w:p>
        </w:tc>
        <w:tc>
          <w:tcPr>
            <w:tcW w:w="149" w:type="dxa"/>
          </w:tcPr>
          <w:p w14:paraId="740E5835" w14:textId="77777777" w:rsidR="00A37FFA" w:rsidRDefault="00A37FFA" w:rsidP="00A37FFA">
            <w:pPr>
              <w:pStyle w:val="EmptyCellLayoutStyle"/>
              <w:spacing w:after="0" w:line="240" w:lineRule="auto"/>
            </w:pPr>
          </w:p>
        </w:tc>
      </w:tr>
      <w:tr w:rsidR="00A37FFA" w14:paraId="43F376E8" w14:textId="77777777" w:rsidTr="00A37FFA">
        <w:tc>
          <w:tcPr>
            <w:tcW w:w="54" w:type="dxa"/>
          </w:tcPr>
          <w:p w14:paraId="6C5C03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3F0B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00F0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9DB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EA6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3AA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06F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E9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F4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AA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F6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67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C36B" w14:textId="77777777" w:rsidR="00A37FFA" w:rsidRDefault="00A37FFA" w:rsidP="00A37FFA">
                  <w:pPr>
                    <w:spacing w:after="0" w:line="240" w:lineRule="auto"/>
                  </w:pPr>
                  <w:r>
                    <w:rPr>
                      <w:rFonts w:eastAsia="Arial"/>
                      <w:color w:val="000000"/>
                      <w:lang w:bidi="ru-ru" w:val="ru-ru"/>
                    </w:rPr>
                    <w:t xml:space="preserve">Да</w:t>
                  </w:r>
                </w:p>
              </w:tc>
            </w:tr>
            <w:tr w:rsidR="00A37FFA" w14:paraId="615D3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37E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E4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2D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219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4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0C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EBE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EB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ABA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4C1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39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C0FA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FD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04F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6EFF0" w14:textId="77777777" w:rsidR="00A37FFA" w:rsidRDefault="00A37FFA" w:rsidP="00A37FFA">
                  <w:pPr>
                    <w:spacing w:after="0" w:line="240" w:lineRule="auto"/>
                  </w:pPr>
                </w:p>
              </w:tc>
            </w:tr>
            <w:tr w:rsidR="00A37FFA" w14:paraId="6698C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C3E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3C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1D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53B2B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BF0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99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52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0FC8D4" w14:textId="77777777" w:rsidR="00A37FFA" w:rsidRDefault="00A37FFA" w:rsidP="00A37FFA">
            <w:pPr>
              <w:spacing w:after="0" w:line="240" w:lineRule="auto"/>
            </w:pPr>
          </w:p>
        </w:tc>
        <w:tc>
          <w:tcPr>
            <w:tcW w:w="149" w:type="dxa"/>
          </w:tcPr>
          <w:p w14:paraId="7A9868A5" w14:textId="77777777" w:rsidR="00A37FFA" w:rsidRDefault="00A37FFA" w:rsidP="00A37FFA">
            <w:pPr>
              <w:pStyle w:val="EmptyCellLayoutStyle"/>
              <w:spacing w:after="0" w:line="240" w:lineRule="auto"/>
            </w:pPr>
          </w:p>
        </w:tc>
      </w:tr>
      <w:tr w:rsidR="00A37FFA" w14:paraId="03AC90C3" w14:textId="77777777" w:rsidTr="00A37FFA">
        <w:trPr>
          <w:trHeight w:val="80"/>
        </w:trPr>
        <w:tc>
          <w:tcPr>
            <w:tcW w:w="54" w:type="dxa"/>
          </w:tcPr>
          <w:p w14:paraId="6E256A96" w14:textId="77777777" w:rsidR="00A37FFA" w:rsidRDefault="00A37FFA" w:rsidP="00A37FFA">
            <w:pPr>
              <w:pStyle w:val="EmptyCellLayoutStyle"/>
              <w:spacing w:after="0" w:line="240" w:lineRule="auto"/>
            </w:pPr>
          </w:p>
        </w:tc>
        <w:tc>
          <w:tcPr>
            <w:tcW w:w="10395" w:type="dxa"/>
          </w:tcPr>
          <w:p w14:paraId="2C76E133" w14:textId="77777777" w:rsidR="00A37FFA" w:rsidRDefault="00A37FFA" w:rsidP="00A37FFA">
            <w:pPr>
              <w:pStyle w:val="EmptyCellLayoutStyle"/>
              <w:spacing w:after="0" w:line="240" w:lineRule="auto"/>
            </w:pPr>
          </w:p>
        </w:tc>
        <w:tc>
          <w:tcPr>
            <w:tcW w:w="149" w:type="dxa"/>
          </w:tcPr>
          <w:p w14:paraId="67AA19CC" w14:textId="77777777" w:rsidR="00A37FFA" w:rsidRDefault="00A37FFA" w:rsidP="00A37FFA">
            <w:pPr>
              <w:pStyle w:val="EmptyCellLayoutStyle"/>
              <w:spacing w:after="0" w:line="240" w:lineRule="auto"/>
            </w:pPr>
          </w:p>
        </w:tc>
      </w:tr>
    </w:tbl>
    <w:p xmlns:w="http://schemas.openxmlformats.org/wordprocessingml/2006/main" w14:paraId="0E3A40AA" w14:textId="77777777" w:rsidR="00A37FFA" w:rsidRDefault="00A37FFA" w:rsidP="00A37FFA">
      <w:pPr>
        <w:spacing w:after="0" w:line="240" w:lineRule="auto"/>
      </w:pPr>
    </w:p>
    <w:p xmlns:w="http://schemas.openxmlformats.org/wordprocessingml/2006/main" w14:paraId="6BCF79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межобъектное связывание. Родительская страница в объекте затем ссылается на страницу, которая не принадлежит тому же объекту</w:t>
      </w:r>
    </w:p>
    <w:p xmlns:w="http://schemas.openxmlformats.org/wordprocessingml/2006/main" w14:paraId="1178B3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тель следующей страницы на странице P_ID2 и указатель дочерней страницы на странице P_ID1 в сбалансированном дереве указанного объекта указывают на страницу (P_ID3) в другом объекте. Более того, сами страницы P_ID1 и P_ID2 могут принадлежать разным объек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999565" w14:textId="77777777" w:rsidTr="00A37FFA">
        <w:trPr>
          <w:trHeight w:val="54"/>
        </w:trPr>
        <w:tc>
          <w:tcPr>
            <w:tcW w:w="54" w:type="dxa"/>
          </w:tcPr>
          <w:p w14:paraId="5E7CDD04" w14:textId="77777777" w:rsidR="00A37FFA" w:rsidRDefault="00A37FFA" w:rsidP="00A37FFA">
            <w:pPr>
              <w:pStyle w:val="EmptyCellLayoutStyle"/>
              <w:spacing w:after="0" w:line="240" w:lineRule="auto"/>
            </w:pPr>
          </w:p>
        </w:tc>
        <w:tc>
          <w:tcPr>
            <w:tcW w:w="10395" w:type="dxa"/>
          </w:tcPr>
          <w:p w14:paraId="7737CF19" w14:textId="77777777" w:rsidR="00A37FFA" w:rsidRDefault="00A37FFA" w:rsidP="00A37FFA">
            <w:pPr>
              <w:pStyle w:val="EmptyCellLayoutStyle"/>
              <w:spacing w:after="0" w:line="240" w:lineRule="auto"/>
            </w:pPr>
          </w:p>
        </w:tc>
        <w:tc>
          <w:tcPr>
            <w:tcW w:w="149" w:type="dxa"/>
          </w:tcPr>
          <w:p w14:paraId="3310DA75" w14:textId="77777777" w:rsidR="00A37FFA" w:rsidRDefault="00A37FFA" w:rsidP="00A37FFA">
            <w:pPr>
              <w:pStyle w:val="EmptyCellLayoutStyle"/>
              <w:spacing w:after="0" w:line="240" w:lineRule="auto"/>
            </w:pPr>
          </w:p>
        </w:tc>
      </w:tr>
      <w:tr w:rsidR="00A37FFA" w14:paraId="181CDDBC" w14:textId="77777777" w:rsidTr="00A37FFA">
        <w:tc>
          <w:tcPr>
            <w:tcW w:w="54" w:type="dxa"/>
          </w:tcPr>
          <w:p w14:paraId="270503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E293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0C8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644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199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FD32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48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BF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7E0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752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26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EA8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F4C77" w14:textId="77777777" w:rsidR="00A37FFA" w:rsidRDefault="00A37FFA" w:rsidP="00A37FFA">
                  <w:pPr>
                    <w:spacing w:after="0" w:line="240" w:lineRule="auto"/>
                  </w:pPr>
                  <w:r>
                    <w:rPr>
                      <w:rFonts w:eastAsia="Arial"/>
                      <w:color w:val="000000"/>
                      <w:lang w:bidi="ru-ru" w:val="ru-ru"/>
                    </w:rPr>
                    <w:t xml:space="preserve">Да</w:t>
                  </w:r>
                </w:p>
              </w:tc>
            </w:tr>
            <w:tr w:rsidR="00A37FFA" w14:paraId="36A40A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C9A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760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EE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4B6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61D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C6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F9E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3EE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4B7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426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C2B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6B70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51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BAA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A7E2B" w14:textId="77777777" w:rsidR="00A37FFA" w:rsidRDefault="00A37FFA" w:rsidP="00A37FFA">
                  <w:pPr>
                    <w:spacing w:after="0" w:line="240" w:lineRule="auto"/>
                  </w:pPr>
                </w:p>
              </w:tc>
            </w:tr>
            <w:tr w:rsidR="00A37FFA" w14:paraId="29073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2F9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2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9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0E446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30A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26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F4E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082DFD3" w14:textId="77777777" w:rsidR="00A37FFA" w:rsidRDefault="00A37FFA" w:rsidP="00A37FFA">
            <w:pPr>
              <w:spacing w:after="0" w:line="240" w:lineRule="auto"/>
            </w:pPr>
          </w:p>
        </w:tc>
        <w:tc>
          <w:tcPr>
            <w:tcW w:w="149" w:type="dxa"/>
          </w:tcPr>
          <w:p w14:paraId="57D16BAE" w14:textId="77777777" w:rsidR="00A37FFA" w:rsidRDefault="00A37FFA" w:rsidP="00A37FFA">
            <w:pPr>
              <w:pStyle w:val="EmptyCellLayoutStyle"/>
              <w:spacing w:after="0" w:line="240" w:lineRule="auto"/>
            </w:pPr>
          </w:p>
        </w:tc>
      </w:tr>
      <w:tr w:rsidR="00A37FFA" w14:paraId="4256AB65" w14:textId="77777777" w:rsidTr="00A37FFA">
        <w:trPr>
          <w:trHeight w:val="80"/>
        </w:trPr>
        <w:tc>
          <w:tcPr>
            <w:tcW w:w="54" w:type="dxa"/>
          </w:tcPr>
          <w:p w14:paraId="267341E0" w14:textId="77777777" w:rsidR="00A37FFA" w:rsidRDefault="00A37FFA" w:rsidP="00A37FFA">
            <w:pPr>
              <w:pStyle w:val="EmptyCellLayoutStyle"/>
              <w:spacing w:after="0" w:line="240" w:lineRule="auto"/>
            </w:pPr>
          </w:p>
        </w:tc>
        <w:tc>
          <w:tcPr>
            <w:tcW w:w="10395" w:type="dxa"/>
          </w:tcPr>
          <w:p w14:paraId="2EB2FA47" w14:textId="77777777" w:rsidR="00A37FFA" w:rsidRDefault="00A37FFA" w:rsidP="00A37FFA">
            <w:pPr>
              <w:pStyle w:val="EmptyCellLayoutStyle"/>
              <w:spacing w:after="0" w:line="240" w:lineRule="auto"/>
            </w:pPr>
          </w:p>
        </w:tc>
        <w:tc>
          <w:tcPr>
            <w:tcW w:w="149" w:type="dxa"/>
          </w:tcPr>
          <w:p w14:paraId="23384FB6" w14:textId="77777777" w:rsidR="00A37FFA" w:rsidRDefault="00A37FFA" w:rsidP="00A37FFA">
            <w:pPr>
              <w:pStyle w:val="EmptyCellLayoutStyle"/>
              <w:spacing w:after="0" w:line="240" w:lineRule="auto"/>
            </w:pPr>
          </w:p>
        </w:tc>
      </w:tr>
    </w:tbl>
    <w:p xmlns:w="http://schemas.openxmlformats.org/wordprocessingml/2006/main" w14:paraId="11FA16F7" w14:textId="77777777" w:rsidR="00A37FFA" w:rsidRDefault="00A37FFA" w:rsidP="00A37FFA">
      <w:pPr>
        <w:spacing w:after="0" w:line="240" w:lineRule="auto"/>
      </w:pPr>
    </w:p>
    <w:p xmlns:w="http://schemas.openxmlformats.org/wordprocessingml/2006/main" w14:paraId="424FA9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ызов криптографической функции компонента SQL Server Service Broker или зеркального отображения базы данных завершился ошибкой</w:t>
      </w:r>
    </w:p>
    <w:p xmlns:w="http://schemas.openxmlformats.org/wordprocessingml/2006/main" w14:paraId="05385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 стороны компонента SQL Server Service Broker или зеркального отображения базы данных SQL Server предпринята попытка вызова функции шифрования операционной системы. Функция шифрования вернула ошиб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546F1A" w14:textId="77777777" w:rsidTr="00A37FFA">
        <w:trPr>
          <w:trHeight w:val="54"/>
        </w:trPr>
        <w:tc>
          <w:tcPr>
            <w:tcW w:w="54" w:type="dxa"/>
          </w:tcPr>
          <w:p w14:paraId="5D7AE8E3" w14:textId="77777777" w:rsidR="00A37FFA" w:rsidRDefault="00A37FFA" w:rsidP="00A37FFA">
            <w:pPr>
              <w:pStyle w:val="EmptyCellLayoutStyle"/>
              <w:spacing w:after="0" w:line="240" w:lineRule="auto"/>
            </w:pPr>
          </w:p>
        </w:tc>
        <w:tc>
          <w:tcPr>
            <w:tcW w:w="10395" w:type="dxa"/>
          </w:tcPr>
          <w:p w14:paraId="4F452F38" w14:textId="77777777" w:rsidR="00A37FFA" w:rsidRDefault="00A37FFA" w:rsidP="00A37FFA">
            <w:pPr>
              <w:pStyle w:val="EmptyCellLayoutStyle"/>
              <w:spacing w:after="0" w:line="240" w:lineRule="auto"/>
            </w:pPr>
          </w:p>
        </w:tc>
        <w:tc>
          <w:tcPr>
            <w:tcW w:w="149" w:type="dxa"/>
          </w:tcPr>
          <w:p w14:paraId="2C31609F" w14:textId="77777777" w:rsidR="00A37FFA" w:rsidRDefault="00A37FFA" w:rsidP="00A37FFA">
            <w:pPr>
              <w:pStyle w:val="EmptyCellLayoutStyle"/>
              <w:spacing w:after="0" w:line="240" w:lineRule="auto"/>
            </w:pPr>
          </w:p>
        </w:tc>
      </w:tr>
      <w:tr w:rsidR="00A37FFA" w14:paraId="7F1EBD6E" w14:textId="77777777" w:rsidTr="00A37FFA">
        <w:tc>
          <w:tcPr>
            <w:tcW w:w="54" w:type="dxa"/>
          </w:tcPr>
          <w:p w14:paraId="2B373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09D5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613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11AC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4E2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030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28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4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0D9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2AD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E7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93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846A4" w14:textId="77777777" w:rsidR="00A37FFA" w:rsidRDefault="00A37FFA" w:rsidP="00A37FFA">
                  <w:pPr>
                    <w:spacing w:after="0" w:line="240" w:lineRule="auto"/>
                  </w:pPr>
                  <w:r>
                    <w:rPr>
                      <w:rFonts w:eastAsia="Arial"/>
                      <w:color w:val="000000"/>
                      <w:lang w:bidi="ru-ru" w:val="ru-ru"/>
                    </w:rPr>
                    <w:t xml:space="preserve">Да</w:t>
                  </w:r>
                </w:p>
              </w:tc>
            </w:tr>
            <w:tr w:rsidR="00A37FFA" w14:paraId="6EB76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4DA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34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722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367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B0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872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66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79E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3E3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C3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55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70F2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31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934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0BE3E" w14:textId="77777777" w:rsidR="00A37FFA" w:rsidRDefault="00A37FFA" w:rsidP="00A37FFA">
                  <w:pPr>
                    <w:spacing w:after="0" w:line="240" w:lineRule="auto"/>
                  </w:pPr>
                </w:p>
              </w:tc>
            </w:tr>
            <w:tr w:rsidR="00A37FFA" w14:paraId="029A84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A99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E0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3C76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E23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DC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B5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3F8900" w14:textId="77777777" w:rsidR="00A37FFA" w:rsidRDefault="00A37FFA" w:rsidP="00A37FFA">
            <w:pPr>
              <w:spacing w:after="0" w:line="240" w:lineRule="auto"/>
            </w:pPr>
          </w:p>
        </w:tc>
        <w:tc>
          <w:tcPr>
            <w:tcW w:w="149" w:type="dxa"/>
          </w:tcPr>
          <w:p w14:paraId="37778464" w14:textId="77777777" w:rsidR="00A37FFA" w:rsidRDefault="00A37FFA" w:rsidP="00A37FFA">
            <w:pPr>
              <w:pStyle w:val="EmptyCellLayoutStyle"/>
              <w:spacing w:after="0" w:line="240" w:lineRule="auto"/>
            </w:pPr>
          </w:p>
        </w:tc>
      </w:tr>
      <w:tr w:rsidR="00A37FFA" w14:paraId="2AAA3C37" w14:textId="77777777" w:rsidTr="00A37FFA">
        <w:trPr>
          <w:trHeight w:val="80"/>
        </w:trPr>
        <w:tc>
          <w:tcPr>
            <w:tcW w:w="54" w:type="dxa"/>
          </w:tcPr>
          <w:p w14:paraId="59561248" w14:textId="77777777" w:rsidR="00A37FFA" w:rsidRDefault="00A37FFA" w:rsidP="00A37FFA">
            <w:pPr>
              <w:pStyle w:val="EmptyCellLayoutStyle"/>
              <w:spacing w:after="0" w:line="240" w:lineRule="auto"/>
            </w:pPr>
          </w:p>
        </w:tc>
        <w:tc>
          <w:tcPr>
            <w:tcW w:w="10395" w:type="dxa"/>
          </w:tcPr>
          <w:p w14:paraId="56082E98" w14:textId="77777777" w:rsidR="00A37FFA" w:rsidRDefault="00A37FFA" w:rsidP="00A37FFA">
            <w:pPr>
              <w:pStyle w:val="EmptyCellLayoutStyle"/>
              <w:spacing w:after="0" w:line="240" w:lineRule="auto"/>
            </w:pPr>
          </w:p>
        </w:tc>
        <w:tc>
          <w:tcPr>
            <w:tcW w:w="149" w:type="dxa"/>
          </w:tcPr>
          <w:p w14:paraId="12F06047" w14:textId="77777777" w:rsidR="00A37FFA" w:rsidRDefault="00A37FFA" w:rsidP="00A37FFA">
            <w:pPr>
              <w:pStyle w:val="EmptyCellLayoutStyle"/>
              <w:spacing w:after="0" w:line="240" w:lineRule="auto"/>
            </w:pPr>
          </w:p>
        </w:tc>
      </w:tr>
    </w:tbl>
    <w:p xmlns:w="http://schemas.openxmlformats.org/wordprocessingml/2006/main" w14:paraId="5FD4DB33" w14:textId="77777777" w:rsidR="00A37FFA" w:rsidRDefault="00A37FFA" w:rsidP="00A37FFA">
      <w:pPr>
        <w:spacing w:after="0" w:line="240" w:lineRule="auto"/>
      </w:pPr>
    </w:p>
    <w:p xmlns:w="http://schemas.openxmlformats.org/wordprocessingml/2006/main" w14:paraId="03EA2F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неустранимая ошибка в среде выполнения .NET Framework</w:t>
      </w:r>
    </w:p>
    <w:p xmlns:w="http://schemas.openxmlformats.org/wordprocessingml/2006/main" w14:paraId="4A39E5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когда .NET Framework завершает работу из-за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F95FD" w14:textId="77777777" w:rsidTr="00A37FFA">
        <w:trPr>
          <w:trHeight w:val="54"/>
        </w:trPr>
        <w:tc>
          <w:tcPr>
            <w:tcW w:w="54" w:type="dxa"/>
          </w:tcPr>
          <w:p w14:paraId="2A1FB763" w14:textId="77777777" w:rsidR="00A37FFA" w:rsidRDefault="00A37FFA" w:rsidP="00A37FFA">
            <w:pPr>
              <w:pStyle w:val="EmptyCellLayoutStyle"/>
              <w:spacing w:after="0" w:line="240" w:lineRule="auto"/>
            </w:pPr>
          </w:p>
        </w:tc>
        <w:tc>
          <w:tcPr>
            <w:tcW w:w="10395" w:type="dxa"/>
          </w:tcPr>
          <w:p w14:paraId="1DCB0BB6" w14:textId="77777777" w:rsidR="00A37FFA" w:rsidRDefault="00A37FFA" w:rsidP="00A37FFA">
            <w:pPr>
              <w:pStyle w:val="EmptyCellLayoutStyle"/>
              <w:spacing w:after="0" w:line="240" w:lineRule="auto"/>
            </w:pPr>
          </w:p>
        </w:tc>
        <w:tc>
          <w:tcPr>
            <w:tcW w:w="149" w:type="dxa"/>
          </w:tcPr>
          <w:p w14:paraId="118D082E" w14:textId="77777777" w:rsidR="00A37FFA" w:rsidRDefault="00A37FFA" w:rsidP="00A37FFA">
            <w:pPr>
              <w:pStyle w:val="EmptyCellLayoutStyle"/>
              <w:spacing w:after="0" w:line="240" w:lineRule="auto"/>
            </w:pPr>
          </w:p>
        </w:tc>
      </w:tr>
      <w:tr w:rsidR="00A37FFA" w14:paraId="6D69DEEF" w14:textId="77777777" w:rsidTr="00A37FFA">
        <w:tc>
          <w:tcPr>
            <w:tcW w:w="54" w:type="dxa"/>
          </w:tcPr>
          <w:p w14:paraId="3BA9F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66E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6E00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67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416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68B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3F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61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1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679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0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6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82D1D" w14:textId="77777777" w:rsidR="00A37FFA" w:rsidRDefault="00A37FFA" w:rsidP="00A37FFA">
                  <w:pPr>
                    <w:spacing w:after="0" w:line="240" w:lineRule="auto"/>
                  </w:pPr>
                  <w:r>
                    <w:rPr>
                      <w:rFonts w:eastAsia="Arial"/>
                      <w:color w:val="000000"/>
                      <w:lang w:bidi="ru-ru" w:val="ru-ru"/>
                    </w:rPr>
                    <w:t xml:space="preserve">Да</w:t>
                  </w:r>
                </w:p>
              </w:tc>
            </w:tr>
            <w:tr w:rsidR="00A37FFA" w14:paraId="38CE2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C8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B0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8D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9FF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B9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6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98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3CD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BB1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F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28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2E1B1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5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C0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FD1D5" w14:textId="77777777" w:rsidR="00A37FFA" w:rsidRDefault="00A37FFA" w:rsidP="00A37FFA">
                  <w:pPr>
                    <w:spacing w:after="0" w:line="240" w:lineRule="auto"/>
                  </w:pPr>
                </w:p>
              </w:tc>
            </w:tr>
            <w:tr w:rsidR="00A37FFA" w14:paraId="12F20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A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B0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D2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760C4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86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49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9E5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68DAC9" w14:textId="77777777" w:rsidR="00A37FFA" w:rsidRDefault="00A37FFA" w:rsidP="00A37FFA">
            <w:pPr>
              <w:spacing w:after="0" w:line="240" w:lineRule="auto"/>
            </w:pPr>
          </w:p>
        </w:tc>
        <w:tc>
          <w:tcPr>
            <w:tcW w:w="149" w:type="dxa"/>
          </w:tcPr>
          <w:p w14:paraId="7F9E0D1C" w14:textId="77777777" w:rsidR="00A37FFA" w:rsidRDefault="00A37FFA" w:rsidP="00A37FFA">
            <w:pPr>
              <w:pStyle w:val="EmptyCellLayoutStyle"/>
              <w:spacing w:after="0" w:line="240" w:lineRule="auto"/>
            </w:pPr>
          </w:p>
        </w:tc>
      </w:tr>
      <w:tr w:rsidR="00A37FFA" w14:paraId="52C82AEA" w14:textId="77777777" w:rsidTr="00A37FFA">
        <w:trPr>
          <w:trHeight w:val="80"/>
        </w:trPr>
        <w:tc>
          <w:tcPr>
            <w:tcW w:w="54" w:type="dxa"/>
          </w:tcPr>
          <w:p w14:paraId="119A6918" w14:textId="77777777" w:rsidR="00A37FFA" w:rsidRDefault="00A37FFA" w:rsidP="00A37FFA">
            <w:pPr>
              <w:pStyle w:val="EmptyCellLayoutStyle"/>
              <w:spacing w:after="0" w:line="240" w:lineRule="auto"/>
            </w:pPr>
          </w:p>
        </w:tc>
        <w:tc>
          <w:tcPr>
            <w:tcW w:w="10395" w:type="dxa"/>
          </w:tcPr>
          <w:p w14:paraId="6BBE7158" w14:textId="77777777" w:rsidR="00A37FFA" w:rsidRDefault="00A37FFA" w:rsidP="00A37FFA">
            <w:pPr>
              <w:pStyle w:val="EmptyCellLayoutStyle"/>
              <w:spacing w:after="0" w:line="240" w:lineRule="auto"/>
            </w:pPr>
          </w:p>
        </w:tc>
        <w:tc>
          <w:tcPr>
            <w:tcW w:w="149" w:type="dxa"/>
          </w:tcPr>
          <w:p w14:paraId="040F1C95" w14:textId="77777777" w:rsidR="00A37FFA" w:rsidRDefault="00A37FFA" w:rsidP="00A37FFA">
            <w:pPr>
              <w:pStyle w:val="EmptyCellLayoutStyle"/>
              <w:spacing w:after="0" w:line="240" w:lineRule="auto"/>
            </w:pPr>
          </w:p>
        </w:tc>
      </w:tr>
    </w:tbl>
    <w:p xmlns:w="http://schemas.openxmlformats.org/wordprocessingml/2006/main" w14:paraId="642321FB" w14:textId="77777777" w:rsidR="00A37FFA" w:rsidRDefault="00A37FFA" w:rsidP="00A37FFA">
      <w:pPr>
        <w:spacing w:after="0" w:line="240" w:lineRule="auto"/>
      </w:pPr>
    </w:p>
    <w:p xmlns:w="http://schemas.openxmlformats.org/wordprocessingml/2006/main" w14:paraId="32DB854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объект, индекс, страница не прошли проверку. Слот — недопустимое смещение</w:t>
      </w:r>
    </w:p>
    <w:p xmlns:w="http://schemas.openxmlformats.org/wordprocessingml/2006/main" w14:paraId="2A93FE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ой странице указанные области памяти имеют недопустимое смещение (ADDRESS) в соответствии с массивом слота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AEE30B" w14:textId="77777777" w:rsidTr="00A37FFA">
        <w:trPr>
          <w:trHeight w:val="54"/>
        </w:trPr>
        <w:tc>
          <w:tcPr>
            <w:tcW w:w="54" w:type="dxa"/>
          </w:tcPr>
          <w:p w14:paraId="0A883671" w14:textId="77777777" w:rsidR="00A37FFA" w:rsidRDefault="00A37FFA" w:rsidP="00A37FFA">
            <w:pPr>
              <w:pStyle w:val="EmptyCellLayoutStyle"/>
              <w:spacing w:after="0" w:line="240" w:lineRule="auto"/>
            </w:pPr>
          </w:p>
        </w:tc>
        <w:tc>
          <w:tcPr>
            <w:tcW w:w="10395" w:type="dxa"/>
          </w:tcPr>
          <w:p w14:paraId="269D3E5B" w14:textId="77777777" w:rsidR="00A37FFA" w:rsidRDefault="00A37FFA" w:rsidP="00A37FFA">
            <w:pPr>
              <w:pStyle w:val="EmptyCellLayoutStyle"/>
              <w:spacing w:after="0" w:line="240" w:lineRule="auto"/>
            </w:pPr>
          </w:p>
        </w:tc>
        <w:tc>
          <w:tcPr>
            <w:tcW w:w="149" w:type="dxa"/>
          </w:tcPr>
          <w:p w14:paraId="796DF076" w14:textId="77777777" w:rsidR="00A37FFA" w:rsidRDefault="00A37FFA" w:rsidP="00A37FFA">
            <w:pPr>
              <w:pStyle w:val="EmptyCellLayoutStyle"/>
              <w:spacing w:after="0" w:line="240" w:lineRule="auto"/>
            </w:pPr>
          </w:p>
        </w:tc>
      </w:tr>
      <w:tr w:rsidR="00A37FFA" w14:paraId="6F9718EB" w14:textId="77777777" w:rsidTr="00A37FFA">
        <w:tc>
          <w:tcPr>
            <w:tcW w:w="54" w:type="dxa"/>
          </w:tcPr>
          <w:p w14:paraId="1548E0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798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D3E8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041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540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4AF9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B3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DD4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91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2356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56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F5B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0F428" w14:textId="77777777" w:rsidR="00A37FFA" w:rsidRDefault="00A37FFA" w:rsidP="00A37FFA">
                  <w:pPr>
                    <w:spacing w:after="0" w:line="240" w:lineRule="auto"/>
                  </w:pPr>
                  <w:r>
                    <w:rPr>
                      <w:rFonts w:eastAsia="Arial"/>
                      <w:color w:val="000000"/>
                      <w:lang w:bidi="ru-ru" w:val="ru-ru"/>
                    </w:rPr>
                    <w:t xml:space="preserve">Да</w:t>
                  </w:r>
                </w:p>
              </w:tc>
            </w:tr>
            <w:tr w:rsidR="00A37FFA" w14:paraId="29D9A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E7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65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BD7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4FD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8BA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6F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5BC9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C28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35B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85B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50B75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12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D07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E6F2B" w14:textId="77777777" w:rsidR="00A37FFA" w:rsidRDefault="00A37FFA" w:rsidP="00A37FFA">
                  <w:pPr>
                    <w:spacing w:after="0" w:line="240" w:lineRule="auto"/>
                  </w:pPr>
                </w:p>
              </w:tc>
            </w:tr>
            <w:tr w:rsidR="00A37FFA" w14:paraId="7F8B5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F2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A11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B1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A575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A88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75E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ED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C711C5" w14:textId="77777777" w:rsidR="00A37FFA" w:rsidRDefault="00A37FFA" w:rsidP="00A37FFA">
            <w:pPr>
              <w:spacing w:after="0" w:line="240" w:lineRule="auto"/>
            </w:pPr>
          </w:p>
        </w:tc>
        <w:tc>
          <w:tcPr>
            <w:tcW w:w="149" w:type="dxa"/>
          </w:tcPr>
          <w:p w14:paraId="57017FF7" w14:textId="77777777" w:rsidR="00A37FFA" w:rsidRDefault="00A37FFA" w:rsidP="00A37FFA">
            <w:pPr>
              <w:pStyle w:val="EmptyCellLayoutStyle"/>
              <w:spacing w:after="0" w:line="240" w:lineRule="auto"/>
            </w:pPr>
          </w:p>
        </w:tc>
      </w:tr>
      <w:tr w:rsidR="00A37FFA" w14:paraId="5F8E58B5" w14:textId="77777777" w:rsidTr="00A37FFA">
        <w:trPr>
          <w:trHeight w:val="80"/>
        </w:trPr>
        <w:tc>
          <w:tcPr>
            <w:tcW w:w="54" w:type="dxa"/>
          </w:tcPr>
          <w:p w14:paraId="12A3E8AF" w14:textId="77777777" w:rsidR="00A37FFA" w:rsidRDefault="00A37FFA" w:rsidP="00A37FFA">
            <w:pPr>
              <w:pStyle w:val="EmptyCellLayoutStyle"/>
              <w:spacing w:after="0" w:line="240" w:lineRule="auto"/>
            </w:pPr>
          </w:p>
        </w:tc>
        <w:tc>
          <w:tcPr>
            <w:tcW w:w="10395" w:type="dxa"/>
          </w:tcPr>
          <w:p w14:paraId="3522380C" w14:textId="77777777" w:rsidR="00A37FFA" w:rsidRDefault="00A37FFA" w:rsidP="00A37FFA">
            <w:pPr>
              <w:pStyle w:val="EmptyCellLayoutStyle"/>
              <w:spacing w:after="0" w:line="240" w:lineRule="auto"/>
            </w:pPr>
          </w:p>
        </w:tc>
        <w:tc>
          <w:tcPr>
            <w:tcW w:w="149" w:type="dxa"/>
          </w:tcPr>
          <w:p w14:paraId="7CCD0038" w14:textId="77777777" w:rsidR="00A37FFA" w:rsidRDefault="00A37FFA" w:rsidP="00A37FFA">
            <w:pPr>
              <w:pStyle w:val="EmptyCellLayoutStyle"/>
              <w:spacing w:after="0" w:line="240" w:lineRule="auto"/>
            </w:pPr>
          </w:p>
        </w:tc>
      </w:tr>
    </w:tbl>
    <w:p xmlns:w="http://schemas.openxmlformats.org/wordprocessingml/2006/main" w14:paraId="72EDF509" w14:textId="77777777" w:rsidR="00A37FFA" w:rsidRDefault="00A37FFA" w:rsidP="00A37FFA">
      <w:pPr>
        <w:spacing w:after="0" w:line="240" w:lineRule="auto"/>
      </w:pPr>
    </w:p>
    <w:p xmlns:w="http://schemas.openxmlformats.org/wordprocessingml/2006/main" w14:paraId="2DDE5FF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каталог по умолчанию не существует в базе данных, или у пользователя нет разрешений на выполнение этого действия</w:t>
      </w:r>
    </w:p>
    <w:p xmlns:w="http://schemas.openxmlformats.org/wordprocessingml/2006/main" w14:paraId="47137C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ый каталог не существует, или у пользователя нет разрешений для создания полнотекстового индекса в этом каталог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0DA731" w14:textId="77777777" w:rsidTr="00A37FFA">
        <w:trPr>
          <w:trHeight w:val="54"/>
        </w:trPr>
        <w:tc>
          <w:tcPr>
            <w:tcW w:w="54" w:type="dxa"/>
          </w:tcPr>
          <w:p w14:paraId="51901CE5" w14:textId="77777777" w:rsidR="00A37FFA" w:rsidRDefault="00A37FFA" w:rsidP="00A37FFA">
            <w:pPr>
              <w:pStyle w:val="EmptyCellLayoutStyle"/>
              <w:spacing w:after="0" w:line="240" w:lineRule="auto"/>
            </w:pPr>
          </w:p>
        </w:tc>
        <w:tc>
          <w:tcPr>
            <w:tcW w:w="10395" w:type="dxa"/>
          </w:tcPr>
          <w:p w14:paraId="20B166C5" w14:textId="77777777" w:rsidR="00A37FFA" w:rsidRDefault="00A37FFA" w:rsidP="00A37FFA">
            <w:pPr>
              <w:pStyle w:val="EmptyCellLayoutStyle"/>
              <w:spacing w:after="0" w:line="240" w:lineRule="auto"/>
            </w:pPr>
          </w:p>
        </w:tc>
        <w:tc>
          <w:tcPr>
            <w:tcW w:w="149" w:type="dxa"/>
          </w:tcPr>
          <w:p w14:paraId="50C0446B" w14:textId="77777777" w:rsidR="00A37FFA" w:rsidRDefault="00A37FFA" w:rsidP="00A37FFA">
            <w:pPr>
              <w:pStyle w:val="EmptyCellLayoutStyle"/>
              <w:spacing w:after="0" w:line="240" w:lineRule="auto"/>
            </w:pPr>
          </w:p>
        </w:tc>
      </w:tr>
      <w:tr w:rsidR="00A37FFA" w14:paraId="4E0EE87A" w14:textId="77777777" w:rsidTr="00A37FFA">
        <w:tc>
          <w:tcPr>
            <w:tcW w:w="54" w:type="dxa"/>
          </w:tcPr>
          <w:p w14:paraId="55D3F9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C43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13F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CC09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57C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32E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250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3F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16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C78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56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6F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A6A94" w14:textId="77777777" w:rsidR="00A37FFA" w:rsidRDefault="00A37FFA" w:rsidP="00A37FFA">
                  <w:pPr>
                    <w:spacing w:after="0" w:line="240" w:lineRule="auto"/>
                  </w:pPr>
                  <w:r>
                    <w:rPr>
                      <w:rFonts w:eastAsia="Arial"/>
                      <w:color w:val="000000"/>
                      <w:lang w:bidi="ru-ru" w:val="ru-ru"/>
                    </w:rPr>
                    <w:t xml:space="preserve">Да</w:t>
                  </w:r>
                </w:p>
              </w:tc>
            </w:tr>
            <w:tr w:rsidR="00A37FFA" w14:paraId="4F870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374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0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2C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611F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E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E5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B6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045F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3E7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2EF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B9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7E1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31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A1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4195F" w14:textId="77777777" w:rsidR="00A37FFA" w:rsidRDefault="00A37FFA" w:rsidP="00A37FFA">
                  <w:pPr>
                    <w:spacing w:after="0" w:line="240" w:lineRule="auto"/>
                  </w:pPr>
                </w:p>
              </w:tc>
            </w:tr>
            <w:tr w:rsidR="00A37FFA" w14:paraId="2FFDDF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5B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B7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D9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6BD52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5C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C7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46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00AFEF" w14:textId="77777777" w:rsidR="00A37FFA" w:rsidRDefault="00A37FFA" w:rsidP="00A37FFA">
            <w:pPr>
              <w:spacing w:after="0" w:line="240" w:lineRule="auto"/>
            </w:pPr>
          </w:p>
        </w:tc>
        <w:tc>
          <w:tcPr>
            <w:tcW w:w="149" w:type="dxa"/>
          </w:tcPr>
          <w:p w14:paraId="5D6A320C" w14:textId="77777777" w:rsidR="00A37FFA" w:rsidRDefault="00A37FFA" w:rsidP="00A37FFA">
            <w:pPr>
              <w:pStyle w:val="EmptyCellLayoutStyle"/>
              <w:spacing w:after="0" w:line="240" w:lineRule="auto"/>
            </w:pPr>
          </w:p>
        </w:tc>
      </w:tr>
      <w:tr w:rsidR="00A37FFA" w14:paraId="1BA160E4" w14:textId="77777777" w:rsidTr="00A37FFA">
        <w:trPr>
          <w:trHeight w:val="80"/>
        </w:trPr>
        <w:tc>
          <w:tcPr>
            <w:tcW w:w="54" w:type="dxa"/>
          </w:tcPr>
          <w:p w14:paraId="2CF95C4D" w14:textId="77777777" w:rsidR="00A37FFA" w:rsidRDefault="00A37FFA" w:rsidP="00A37FFA">
            <w:pPr>
              <w:pStyle w:val="EmptyCellLayoutStyle"/>
              <w:spacing w:after="0" w:line="240" w:lineRule="auto"/>
            </w:pPr>
          </w:p>
        </w:tc>
        <w:tc>
          <w:tcPr>
            <w:tcW w:w="10395" w:type="dxa"/>
          </w:tcPr>
          <w:p w14:paraId="7556B07D" w14:textId="77777777" w:rsidR="00A37FFA" w:rsidRDefault="00A37FFA" w:rsidP="00A37FFA">
            <w:pPr>
              <w:pStyle w:val="EmptyCellLayoutStyle"/>
              <w:spacing w:after="0" w:line="240" w:lineRule="auto"/>
            </w:pPr>
          </w:p>
        </w:tc>
        <w:tc>
          <w:tcPr>
            <w:tcW w:w="149" w:type="dxa"/>
          </w:tcPr>
          <w:p w14:paraId="19BDA64C" w14:textId="77777777" w:rsidR="00A37FFA" w:rsidRDefault="00A37FFA" w:rsidP="00A37FFA">
            <w:pPr>
              <w:pStyle w:val="EmptyCellLayoutStyle"/>
              <w:spacing w:after="0" w:line="240" w:lineRule="auto"/>
            </w:pPr>
          </w:p>
        </w:tc>
      </w:tr>
    </w:tbl>
    <w:p xmlns:w="http://schemas.openxmlformats.org/wordprocessingml/2006/main" w14:paraId="190ED5E9" w14:textId="77777777" w:rsidR="00A37FFA" w:rsidRDefault="00A37FFA" w:rsidP="00A37FFA">
      <w:pPr>
        <w:spacing w:after="0" w:line="240" w:lineRule="auto"/>
      </w:pPr>
    </w:p>
    <w:p xmlns:w="http://schemas.openxmlformats.org/wordprocessingml/2006/main" w14:paraId="6930FF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размещения содержит недопустимые значения заголовков страниц.</w:t>
      </w:r>
    </w:p>
    <w:p xmlns:w="http://schemas.openxmlformats.org/wordprocessingml/2006/main" w14:paraId="17BDD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 указанной страницы недопустимый заголово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F16E98" w14:textId="77777777" w:rsidTr="00A37FFA">
        <w:trPr>
          <w:trHeight w:val="54"/>
        </w:trPr>
        <w:tc>
          <w:tcPr>
            <w:tcW w:w="54" w:type="dxa"/>
          </w:tcPr>
          <w:p w14:paraId="695492FE" w14:textId="77777777" w:rsidR="00A37FFA" w:rsidRDefault="00A37FFA" w:rsidP="00A37FFA">
            <w:pPr>
              <w:pStyle w:val="EmptyCellLayoutStyle"/>
              <w:spacing w:after="0" w:line="240" w:lineRule="auto"/>
            </w:pPr>
          </w:p>
        </w:tc>
        <w:tc>
          <w:tcPr>
            <w:tcW w:w="10395" w:type="dxa"/>
          </w:tcPr>
          <w:p w14:paraId="6C980F9C" w14:textId="77777777" w:rsidR="00A37FFA" w:rsidRDefault="00A37FFA" w:rsidP="00A37FFA">
            <w:pPr>
              <w:pStyle w:val="EmptyCellLayoutStyle"/>
              <w:spacing w:after="0" w:line="240" w:lineRule="auto"/>
            </w:pPr>
          </w:p>
        </w:tc>
        <w:tc>
          <w:tcPr>
            <w:tcW w:w="149" w:type="dxa"/>
          </w:tcPr>
          <w:p w14:paraId="209BBEBF" w14:textId="77777777" w:rsidR="00A37FFA" w:rsidRDefault="00A37FFA" w:rsidP="00A37FFA">
            <w:pPr>
              <w:pStyle w:val="EmptyCellLayoutStyle"/>
              <w:spacing w:after="0" w:line="240" w:lineRule="auto"/>
            </w:pPr>
          </w:p>
        </w:tc>
      </w:tr>
      <w:tr w:rsidR="00A37FFA" w14:paraId="68240B23" w14:textId="77777777" w:rsidTr="00A37FFA">
        <w:tc>
          <w:tcPr>
            <w:tcW w:w="54" w:type="dxa"/>
          </w:tcPr>
          <w:p w14:paraId="762C82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61BA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56F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A7A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59F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0B5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742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B6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5B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7C7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D05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CC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887BE" w14:textId="77777777" w:rsidR="00A37FFA" w:rsidRDefault="00A37FFA" w:rsidP="00A37FFA">
                  <w:pPr>
                    <w:spacing w:after="0" w:line="240" w:lineRule="auto"/>
                  </w:pPr>
                  <w:r>
                    <w:rPr>
                      <w:rFonts w:eastAsia="Arial"/>
                      <w:color w:val="000000"/>
                      <w:lang w:bidi="ru-ru" w:val="ru-ru"/>
                    </w:rPr>
                    <w:t xml:space="preserve">Да</w:t>
                  </w:r>
                </w:p>
              </w:tc>
            </w:tr>
            <w:tr w:rsidR="00A37FFA" w14:paraId="3F9F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D4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9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31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39CC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90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8C3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5E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E706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65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422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985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121E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54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D61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1316D" w14:textId="77777777" w:rsidR="00A37FFA" w:rsidRDefault="00A37FFA" w:rsidP="00A37FFA">
                  <w:pPr>
                    <w:spacing w:after="0" w:line="240" w:lineRule="auto"/>
                  </w:pPr>
                </w:p>
              </w:tc>
            </w:tr>
            <w:tr w:rsidR="00A37FFA" w14:paraId="1F0A9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6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19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9D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730CD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B14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8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A8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3760D5" w14:textId="77777777" w:rsidR="00A37FFA" w:rsidRDefault="00A37FFA" w:rsidP="00A37FFA">
            <w:pPr>
              <w:spacing w:after="0" w:line="240" w:lineRule="auto"/>
            </w:pPr>
          </w:p>
        </w:tc>
        <w:tc>
          <w:tcPr>
            <w:tcW w:w="149" w:type="dxa"/>
          </w:tcPr>
          <w:p w14:paraId="758AC7E8" w14:textId="77777777" w:rsidR="00A37FFA" w:rsidRDefault="00A37FFA" w:rsidP="00A37FFA">
            <w:pPr>
              <w:pStyle w:val="EmptyCellLayoutStyle"/>
              <w:spacing w:after="0" w:line="240" w:lineRule="auto"/>
            </w:pPr>
          </w:p>
        </w:tc>
      </w:tr>
      <w:tr w:rsidR="00A37FFA" w14:paraId="785B5BBB" w14:textId="77777777" w:rsidTr="00A37FFA">
        <w:trPr>
          <w:trHeight w:val="80"/>
        </w:trPr>
        <w:tc>
          <w:tcPr>
            <w:tcW w:w="54" w:type="dxa"/>
          </w:tcPr>
          <w:p w14:paraId="49CC214B" w14:textId="77777777" w:rsidR="00A37FFA" w:rsidRDefault="00A37FFA" w:rsidP="00A37FFA">
            <w:pPr>
              <w:pStyle w:val="EmptyCellLayoutStyle"/>
              <w:spacing w:after="0" w:line="240" w:lineRule="auto"/>
            </w:pPr>
          </w:p>
        </w:tc>
        <w:tc>
          <w:tcPr>
            <w:tcW w:w="10395" w:type="dxa"/>
          </w:tcPr>
          <w:p w14:paraId="37262372" w14:textId="77777777" w:rsidR="00A37FFA" w:rsidRDefault="00A37FFA" w:rsidP="00A37FFA">
            <w:pPr>
              <w:pStyle w:val="EmptyCellLayoutStyle"/>
              <w:spacing w:after="0" w:line="240" w:lineRule="auto"/>
            </w:pPr>
          </w:p>
        </w:tc>
        <w:tc>
          <w:tcPr>
            <w:tcW w:w="149" w:type="dxa"/>
          </w:tcPr>
          <w:p w14:paraId="4D2AA727" w14:textId="77777777" w:rsidR="00A37FFA" w:rsidRDefault="00A37FFA" w:rsidP="00A37FFA">
            <w:pPr>
              <w:pStyle w:val="EmptyCellLayoutStyle"/>
              <w:spacing w:after="0" w:line="240" w:lineRule="auto"/>
            </w:pPr>
          </w:p>
        </w:tc>
      </w:tr>
    </w:tbl>
    <w:p xmlns:w="http://schemas.openxmlformats.org/wordprocessingml/2006/main" w14:paraId="63DB0998" w14:textId="77777777" w:rsidR="00A37FFA" w:rsidRDefault="00A37FFA" w:rsidP="00A37FFA">
      <w:pPr>
        <w:spacing w:after="0" w:line="240" w:lineRule="auto"/>
      </w:pPr>
    </w:p>
    <w:p xmlns:w="http://schemas.openxmlformats.org/wordprocessingml/2006/main" w14:paraId="650C056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инициализировать среду CLR с HRESULT (6511)</w:t>
      </w:r>
    </w:p>
    <w:p xmlns:w="http://schemas.openxmlformats.org/wordprocessingml/2006/main" w14:paraId="193729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сборка или приложение не может запуститься и заносит в журнал ошибку HRESULT.</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83F387" w14:textId="77777777" w:rsidTr="00A37FFA">
        <w:trPr>
          <w:trHeight w:val="54"/>
        </w:trPr>
        <w:tc>
          <w:tcPr>
            <w:tcW w:w="54" w:type="dxa"/>
          </w:tcPr>
          <w:p w14:paraId="742F27F2" w14:textId="77777777" w:rsidR="00A37FFA" w:rsidRDefault="00A37FFA" w:rsidP="00A37FFA">
            <w:pPr>
              <w:pStyle w:val="EmptyCellLayoutStyle"/>
              <w:spacing w:after="0" w:line="240" w:lineRule="auto"/>
            </w:pPr>
          </w:p>
        </w:tc>
        <w:tc>
          <w:tcPr>
            <w:tcW w:w="10395" w:type="dxa"/>
          </w:tcPr>
          <w:p w14:paraId="501C66A6" w14:textId="77777777" w:rsidR="00A37FFA" w:rsidRDefault="00A37FFA" w:rsidP="00A37FFA">
            <w:pPr>
              <w:pStyle w:val="EmptyCellLayoutStyle"/>
              <w:spacing w:after="0" w:line="240" w:lineRule="auto"/>
            </w:pPr>
          </w:p>
        </w:tc>
        <w:tc>
          <w:tcPr>
            <w:tcW w:w="149" w:type="dxa"/>
          </w:tcPr>
          <w:p w14:paraId="6C9AD255" w14:textId="77777777" w:rsidR="00A37FFA" w:rsidRDefault="00A37FFA" w:rsidP="00A37FFA">
            <w:pPr>
              <w:pStyle w:val="EmptyCellLayoutStyle"/>
              <w:spacing w:after="0" w:line="240" w:lineRule="auto"/>
            </w:pPr>
          </w:p>
        </w:tc>
      </w:tr>
      <w:tr w:rsidR="00A37FFA" w14:paraId="6C2FD542" w14:textId="77777777" w:rsidTr="00A37FFA">
        <w:tc>
          <w:tcPr>
            <w:tcW w:w="54" w:type="dxa"/>
          </w:tcPr>
          <w:p w14:paraId="0322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81D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F67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7D5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4AD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CCB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7A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BF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F8D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55C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AD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5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F672C" w14:textId="77777777" w:rsidR="00A37FFA" w:rsidRDefault="00A37FFA" w:rsidP="00A37FFA">
                  <w:pPr>
                    <w:spacing w:after="0" w:line="240" w:lineRule="auto"/>
                  </w:pPr>
                  <w:r>
                    <w:rPr>
                      <w:rFonts w:eastAsia="Arial"/>
                      <w:color w:val="000000"/>
                      <w:lang w:bidi="ru-ru" w:val="ru-ru"/>
                    </w:rPr>
                    <w:t xml:space="preserve">Да</w:t>
                  </w:r>
                </w:p>
              </w:tc>
            </w:tr>
            <w:tr w:rsidR="00A37FFA" w14:paraId="4115C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6F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49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9F5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96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1CE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EA2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EB6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9B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E3C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90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0B57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82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51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524E6" w14:textId="77777777" w:rsidR="00A37FFA" w:rsidRDefault="00A37FFA" w:rsidP="00A37FFA">
                  <w:pPr>
                    <w:spacing w:after="0" w:line="240" w:lineRule="auto"/>
                  </w:pPr>
                </w:p>
              </w:tc>
            </w:tr>
            <w:tr w:rsidR="00A37FFA" w14:paraId="44620A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824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A9B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02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228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33B3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51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E2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6F338F" w14:textId="77777777" w:rsidR="00A37FFA" w:rsidRDefault="00A37FFA" w:rsidP="00A37FFA">
            <w:pPr>
              <w:spacing w:after="0" w:line="240" w:lineRule="auto"/>
            </w:pPr>
          </w:p>
        </w:tc>
        <w:tc>
          <w:tcPr>
            <w:tcW w:w="149" w:type="dxa"/>
          </w:tcPr>
          <w:p w14:paraId="2519DC94" w14:textId="77777777" w:rsidR="00A37FFA" w:rsidRDefault="00A37FFA" w:rsidP="00A37FFA">
            <w:pPr>
              <w:pStyle w:val="EmptyCellLayoutStyle"/>
              <w:spacing w:after="0" w:line="240" w:lineRule="auto"/>
            </w:pPr>
          </w:p>
        </w:tc>
      </w:tr>
      <w:tr w:rsidR="00A37FFA" w14:paraId="792F55AF" w14:textId="77777777" w:rsidTr="00A37FFA">
        <w:trPr>
          <w:trHeight w:val="80"/>
        </w:trPr>
        <w:tc>
          <w:tcPr>
            <w:tcW w:w="54" w:type="dxa"/>
          </w:tcPr>
          <w:p w14:paraId="0215275D" w14:textId="77777777" w:rsidR="00A37FFA" w:rsidRDefault="00A37FFA" w:rsidP="00A37FFA">
            <w:pPr>
              <w:pStyle w:val="EmptyCellLayoutStyle"/>
              <w:spacing w:after="0" w:line="240" w:lineRule="auto"/>
            </w:pPr>
          </w:p>
        </w:tc>
        <w:tc>
          <w:tcPr>
            <w:tcW w:w="10395" w:type="dxa"/>
          </w:tcPr>
          <w:p w14:paraId="0093BAEF" w14:textId="77777777" w:rsidR="00A37FFA" w:rsidRDefault="00A37FFA" w:rsidP="00A37FFA">
            <w:pPr>
              <w:pStyle w:val="EmptyCellLayoutStyle"/>
              <w:spacing w:after="0" w:line="240" w:lineRule="auto"/>
            </w:pPr>
          </w:p>
        </w:tc>
        <w:tc>
          <w:tcPr>
            <w:tcW w:w="149" w:type="dxa"/>
          </w:tcPr>
          <w:p w14:paraId="3E771361" w14:textId="77777777" w:rsidR="00A37FFA" w:rsidRDefault="00A37FFA" w:rsidP="00A37FFA">
            <w:pPr>
              <w:pStyle w:val="EmptyCellLayoutStyle"/>
              <w:spacing w:after="0" w:line="240" w:lineRule="auto"/>
            </w:pPr>
          </w:p>
        </w:tc>
      </w:tr>
    </w:tbl>
    <w:p xmlns:w="http://schemas.openxmlformats.org/wordprocessingml/2006/main" w14:paraId="27F7056C" w14:textId="77777777" w:rsidR="00A37FFA" w:rsidRDefault="00A37FFA" w:rsidP="00A37FFA">
      <w:pPr>
        <w:spacing w:after="0" w:line="240" w:lineRule="auto"/>
      </w:pPr>
    </w:p>
    <w:p xmlns:w="http://schemas.openxmlformats.org/wordprocessingml/2006/main" w14:paraId="4A97DA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не удалось загрузить Msxml2.dll</w:t>
      </w:r>
    </w:p>
    <w:p xmlns:w="http://schemas.openxmlformats.org/wordprocessingml/2006/main" w14:paraId="3EB85B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Msxml2.dll отсутствует на компьютере, где установлен SQL Server, или не может быть загружен из системного каталога в процессе обработки функций XML, таких как sp_XML_preparedocument. Если файл существует, то, возможно, он неправильно зарегистрирован или существуют его завис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CBEF78" w14:textId="77777777" w:rsidTr="00A37FFA">
        <w:trPr>
          <w:trHeight w:val="54"/>
        </w:trPr>
        <w:tc>
          <w:tcPr>
            <w:tcW w:w="54" w:type="dxa"/>
          </w:tcPr>
          <w:p w14:paraId="4188C37B" w14:textId="77777777" w:rsidR="00A37FFA" w:rsidRDefault="00A37FFA" w:rsidP="00A37FFA">
            <w:pPr>
              <w:pStyle w:val="EmptyCellLayoutStyle"/>
              <w:spacing w:after="0" w:line="240" w:lineRule="auto"/>
            </w:pPr>
          </w:p>
        </w:tc>
        <w:tc>
          <w:tcPr>
            <w:tcW w:w="10395" w:type="dxa"/>
          </w:tcPr>
          <w:p w14:paraId="36C01868" w14:textId="77777777" w:rsidR="00A37FFA" w:rsidRDefault="00A37FFA" w:rsidP="00A37FFA">
            <w:pPr>
              <w:pStyle w:val="EmptyCellLayoutStyle"/>
              <w:spacing w:after="0" w:line="240" w:lineRule="auto"/>
            </w:pPr>
          </w:p>
        </w:tc>
        <w:tc>
          <w:tcPr>
            <w:tcW w:w="149" w:type="dxa"/>
          </w:tcPr>
          <w:p w14:paraId="027515A4" w14:textId="77777777" w:rsidR="00A37FFA" w:rsidRDefault="00A37FFA" w:rsidP="00A37FFA">
            <w:pPr>
              <w:pStyle w:val="EmptyCellLayoutStyle"/>
              <w:spacing w:after="0" w:line="240" w:lineRule="auto"/>
            </w:pPr>
          </w:p>
        </w:tc>
      </w:tr>
      <w:tr w:rsidR="00A37FFA" w14:paraId="088081FE" w14:textId="77777777" w:rsidTr="00A37FFA">
        <w:tc>
          <w:tcPr>
            <w:tcW w:w="54" w:type="dxa"/>
          </w:tcPr>
          <w:p w14:paraId="0AAEC5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25D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D20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330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EAA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7335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7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144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56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C33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9F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971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C227" w14:textId="77777777" w:rsidR="00A37FFA" w:rsidRDefault="00A37FFA" w:rsidP="00A37FFA">
                  <w:pPr>
                    <w:spacing w:after="0" w:line="240" w:lineRule="auto"/>
                  </w:pPr>
                  <w:r>
                    <w:rPr>
                      <w:rFonts w:eastAsia="Arial"/>
                      <w:color w:val="000000"/>
                      <w:lang w:bidi="ru-ru" w:val="ru-ru"/>
                    </w:rPr>
                    <w:t xml:space="preserve">Да</w:t>
                  </w:r>
                </w:p>
              </w:tc>
            </w:tr>
            <w:tr w:rsidR="00A37FFA" w14:paraId="13733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05E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36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892C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B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83F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E98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71CB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F2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D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A6B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F4B0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831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B9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BCD2D" w14:textId="77777777" w:rsidR="00A37FFA" w:rsidRDefault="00A37FFA" w:rsidP="00A37FFA">
                  <w:pPr>
                    <w:spacing w:after="0" w:line="240" w:lineRule="auto"/>
                  </w:pPr>
                </w:p>
              </w:tc>
            </w:tr>
            <w:tr w:rsidR="00A37FFA" w14:paraId="44FA50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C45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FF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D6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7A4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E36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09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E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CC093E" w14:textId="77777777" w:rsidR="00A37FFA" w:rsidRDefault="00A37FFA" w:rsidP="00A37FFA">
            <w:pPr>
              <w:spacing w:after="0" w:line="240" w:lineRule="auto"/>
            </w:pPr>
          </w:p>
        </w:tc>
        <w:tc>
          <w:tcPr>
            <w:tcW w:w="149" w:type="dxa"/>
          </w:tcPr>
          <w:p w14:paraId="3E8B7E7E" w14:textId="77777777" w:rsidR="00A37FFA" w:rsidRDefault="00A37FFA" w:rsidP="00A37FFA">
            <w:pPr>
              <w:pStyle w:val="EmptyCellLayoutStyle"/>
              <w:spacing w:after="0" w:line="240" w:lineRule="auto"/>
            </w:pPr>
          </w:p>
        </w:tc>
      </w:tr>
      <w:tr w:rsidR="00A37FFA" w14:paraId="20A87FB9" w14:textId="77777777" w:rsidTr="00A37FFA">
        <w:trPr>
          <w:trHeight w:val="80"/>
        </w:trPr>
        <w:tc>
          <w:tcPr>
            <w:tcW w:w="54" w:type="dxa"/>
          </w:tcPr>
          <w:p w14:paraId="4507950F" w14:textId="77777777" w:rsidR="00A37FFA" w:rsidRDefault="00A37FFA" w:rsidP="00A37FFA">
            <w:pPr>
              <w:pStyle w:val="EmptyCellLayoutStyle"/>
              <w:spacing w:after="0" w:line="240" w:lineRule="auto"/>
            </w:pPr>
          </w:p>
        </w:tc>
        <w:tc>
          <w:tcPr>
            <w:tcW w:w="10395" w:type="dxa"/>
          </w:tcPr>
          <w:p w14:paraId="4EEE4B99" w14:textId="77777777" w:rsidR="00A37FFA" w:rsidRDefault="00A37FFA" w:rsidP="00A37FFA">
            <w:pPr>
              <w:pStyle w:val="EmptyCellLayoutStyle"/>
              <w:spacing w:after="0" w:line="240" w:lineRule="auto"/>
            </w:pPr>
          </w:p>
        </w:tc>
        <w:tc>
          <w:tcPr>
            <w:tcW w:w="149" w:type="dxa"/>
          </w:tcPr>
          <w:p w14:paraId="26D6FCAF" w14:textId="77777777" w:rsidR="00A37FFA" w:rsidRDefault="00A37FFA" w:rsidP="00A37FFA">
            <w:pPr>
              <w:pStyle w:val="EmptyCellLayoutStyle"/>
              <w:spacing w:after="0" w:line="240" w:lineRule="auto"/>
            </w:pPr>
          </w:p>
        </w:tc>
      </w:tr>
    </w:tbl>
    <w:p xmlns:w="http://schemas.openxmlformats.org/wordprocessingml/2006/main" w14:paraId="7B388DE2" w14:textId="77777777" w:rsidR="00A37FFA" w:rsidRDefault="00A37FFA" w:rsidP="00A37FFA">
      <w:pPr>
        <w:spacing w:after="0" w:line="240" w:lineRule="auto"/>
      </w:pPr>
    </w:p>
    <w:p xmlns:w="http://schemas.openxmlformats.org/wordprocessingml/2006/main" w14:paraId="43A8015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тказ в разрешении для объекта</w:t>
      </w:r>
    </w:p>
    <w:p xmlns:w="http://schemas.openxmlformats.org/wordprocessingml/2006/main" w14:paraId="1F48A3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пользователь Microsoft SQL Server пытается выполнить действие, например выполнение хранимой процедуры, чтение или изменение таблицы, для которых пользователь не имеет соответствующих пра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1EB5E" w14:textId="77777777" w:rsidTr="00A37FFA">
        <w:trPr>
          <w:trHeight w:val="54"/>
        </w:trPr>
        <w:tc>
          <w:tcPr>
            <w:tcW w:w="54" w:type="dxa"/>
          </w:tcPr>
          <w:p w14:paraId="40A3FCE5" w14:textId="77777777" w:rsidR="00A37FFA" w:rsidRDefault="00A37FFA" w:rsidP="00A37FFA">
            <w:pPr>
              <w:pStyle w:val="EmptyCellLayoutStyle"/>
              <w:spacing w:after="0" w:line="240" w:lineRule="auto"/>
            </w:pPr>
          </w:p>
        </w:tc>
        <w:tc>
          <w:tcPr>
            <w:tcW w:w="10395" w:type="dxa"/>
          </w:tcPr>
          <w:p w14:paraId="6E29A87E" w14:textId="77777777" w:rsidR="00A37FFA" w:rsidRDefault="00A37FFA" w:rsidP="00A37FFA">
            <w:pPr>
              <w:pStyle w:val="EmptyCellLayoutStyle"/>
              <w:spacing w:after="0" w:line="240" w:lineRule="auto"/>
            </w:pPr>
          </w:p>
        </w:tc>
        <w:tc>
          <w:tcPr>
            <w:tcW w:w="149" w:type="dxa"/>
          </w:tcPr>
          <w:p w14:paraId="4F31D8AB" w14:textId="77777777" w:rsidR="00A37FFA" w:rsidRDefault="00A37FFA" w:rsidP="00A37FFA">
            <w:pPr>
              <w:pStyle w:val="EmptyCellLayoutStyle"/>
              <w:spacing w:after="0" w:line="240" w:lineRule="auto"/>
            </w:pPr>
          </w:p>
        </w:tc>
      </w:tr>
      <w:tr w:rsidR="00A37FFA" w14:paraId="15042B5F" w14:textId="77777777" w:rsidTr="00A37FFA">
        <w:tc>
          <w:tcPr>
            <w:tcW w:w="54" w:type="dxa"/>
          </w:tcPr>
          <w:p w14:paraId="4FBF47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69D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23BE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593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CA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4F4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77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07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281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000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852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2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FEFD1" w14:textId="77777777" w:rsidR="00A37FFA" w:rsidRDefault="00A37FFA" w:rsidP="00A37FFA">
                  <w:pPr>
                    <w:spacing w:after="0" w:line="240" w:lineRule="auto"/>
                  </w:pPr>
                  <w:r>
                    <w:rPr>
                      <w:rFonts w:eastAsia="Arial"/>
                      <w:color w:val="000000"/>
                      <w:lang w:bidi="ru-ru" w:val="ru-ru"/>
                    </w:rPr>
                    <w:t xml:space="preserve">Да</w:t>
                  </w:r>
                </w:p>
              </w:tc>
            </w:tr>
            <w:tr w:rsidR="00A37FFA" w14:paraId="71DF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02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78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CC2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46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B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5A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290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3FD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6F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7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532A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AD1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26D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001" w14:textId="77777777" w:rsidR="00A37FFA" w:rsidRDefault="00A37FFA" w:rsidP="00A37FFA">
                  <w:pPr>
                    <w:spacing w:after="0" w:line="240" w:lineRule="auto"/>
                  </w:pPr>
                </w:p>
              </w:tc>
            </w:tr>
            <w:tr w:rsidR="00A37FFA" w14:paraId="65BF8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0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9E4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86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7B91C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87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94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36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86884D" w14:textId="77777777" w:rsidR="00A37FFA" w:rsidRDefault="00A37FFA" w:rsidP="00A37FFA">
            <w:pPr>
              <w:spacing w:after="0" w:line="240" w:lineRule="auto"/>
            </w:pPr>
          </w:p>
        </w:tc>
        <w:tc>
          <w:tcPr>
            <w:tcW w:w="149" w:type="dxa"/>
          </w:tcPr>
          <w:p w14:paraId="0B27E837" w14:textId="77777777" w:rsidR="00A37FFA" w:rsidRDefault="00A37FFA" w:rsidP="00A37FFA">
            <w:pPr>
              <w:pStyle w:val="EmptyCellLayoutStyle"/>
              <w:spacing w:after="0" w:line="240" w:lineRule="auto"/>
            </w:pPr>
          </w:p>
        </w:tc>
      </w:tr>
      <w:tr w:rsidR="00A37FFA" w14:paraId="7EE720D8" w14:textId="77777777" w:rsidTr="00A37FFA">
        <w:trPr>
          <w:trHeight w:val="80"/>
        </w:trPr>
        <w:tc>
          <w:tcPr>
            <w:tcW w:w="54" w:type="dxa"/>
          </w:tcPr>
          <w:p w14:paraId="5C00A77D" w14:textId="77777777" w:rsidR="00A37FFA" w:rsidRDefault="00A37FFA" w:rsidP="00A37FFA">
            <w:pPr>
              <w:pStyle w:val="EmptyCellLayoutStyle"/>
              <w:spacing w:after="0" w:line="240" w:lineRule="auto"/>
            </w:pPr>
          </w:p>
        </w:tc>
        <w:tc>
          <w:tcPr>
            <w:tcW w:w="10395" w:type="dxa"/>
          </w:tcPr>
          <w:p w14:paraId="2026474B" w14:textId="77777777" w:rsidR="00A37FFA" w:rsidRDefault="00A37FFA" w:rsidP="00A37FFA">
            <w:pPr>
              <w:pStyle w:val="EmptyCellLayoutStyle"/>
              <w:spacing w:after="0" w:line="240" w:lineRule="auto"/>
            </w:pPr>
          </w:p>
        </w:tc>
        <w:tc>
          <w:tcPr>
            <w:tcW w:w="149" w:type="dxa"/>
          </w:tcPr>
          <w:p w14:paraId="7789DCC3" w14:textId="77777777" w:rsidR="00A37FFA" w:rsidRDefault="00A37FFA" w:rsidP="00A37FFA">
            <w:pPr>
              <w:pStyle w:val="EmptyCellLayoutStyle"/>
              <w:spacing w:after="0" w:line="240" w:lineRule="auto"/>
            </w:pPr>
          </w:p>
        </w:tc>
      </w:tr>
    </w:tbl>
    <w:p xmlns:w="http://schemas.openxmlformats.org/wordprocessingml/2006/main" w14:paraId="03E3EFFD" w14:textId="77777777" w:rsidR="00A37FFA" w:rsidRDefault="00A37FFA" w:rsidP="00A37FFA">
      <w:pPr>
        <w:spacing w:after="0" w:line="240" w:lineRule="auto"/>
      </w:pPr>
    </w:p>
    <w:p xmlns:w="http://schemas.openxmlformats.org/wordprocessingml/2006/main" w14:paraId="5A7A77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ызов SNI завершился ошибкой во время операции транспорта компонента Service Broker или зеркального отображения базы данных</w:t>
      </w:r>
    </w:p>
    <w:p xmlns:w="http://schemas.openxmlformats.org/wordprocessingml/2006/main" w14:paraId="274A4B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ызов SNI завершается ошибкой во время операции транспорта компонента Service Broker или зеркального отображения.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E1CBAD" w14:textId="77777777" w:rsidTr="00A37FFA">
        <w:trPr>
          <w:trHeight w:val="54"/>
        </w:trPr>
        <w:tc>
          <w:tcPr>
            <w:tcW w:w="54" w:type="dxa"/>
          </w:tcPr>
          <w:p w14:paraId="6834971B" w14:textId="77777777" w:rsidR="00A37FFA" w:rsidRDefault="00A37FFA" w:rsidP="00A37FFA">
            <w:pPr>
              <w:pStyle w:val="EmptyCellLayoutStyle"/>
              <w:spacing w:after="0" w:line="240" w:lineRule="auto"/>
            </w:pPr>
          </w:p>
        </w:tc>
        <w:tc>
          <w:tcPr>
            <w:tcW w:w="10395" w:type="dxa"/>
          </w:tcPr>
          <w:p w14:paraId="4495D900" w14:textId="77777777" w:rsidR="00A37FFA" w:rsidRDefault="00A37FFA" w:rsidP="00A37FFA">
            <w:pPr>
              <w:pStyle w:val="EmptyCellLayoutStyle"/>
              <w:spacing w:after="0" w:line="240" w:lineRule="auto"/>
            </w:pPr>
          </w:p>
        </w:tc>
        <w:tc>
          <w:tcPr>
            <w:tcW w:w="149" w:type="dxa"/>
          </w:tcPr>
          <w:p w14:paraId="43B2A7F2" w14:textId="77777777" w:rsidR="00A37FFA" w:rsidRDefault="00A37FFA" w:rsidP="00A37FFA">
            <w:pPr>
              <w:pStyle w:val="EmptyCellLayoutStyle"/>
              <w:spacing w:after="0" w:line="240" w:lineRule="auto"/>
            </w:pPr>
          </w:p>
        </w:tc>
      </w:tr>
      <w:tr w:rsidR="00A37FFA" w14:paraId="67D379E9" w14:textId="77777777" w:rsidTr="00A37FFA">
        <w:tc>
          <w:tcPr>
            <w:tcW w:w="54" w:type="dxa"/>
          </w:tcPr>
          <w:p w14:paraId="6C4F80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92BD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ACB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027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8FAA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19F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AB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C8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CD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4074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EC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C4D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6A00" w14:textId="77777777" w:rsidR="00A37FFA" w:rsidRDefault="00A37FFA" w:rsidP="00A37FFA">
                  <w:pPr>
                    <w:spacing w:after="0" w:line="240" w:lineRule="auto"/>
                  </w:pPr>
                  <w:r>
                    <w:rPr>
                      <w:rFonts w:eastAsia="Arial"/>
                      <w:color w:val="000000"/>
                      <w:lang w:bidi="ru-ru" w:val="ru-ru"/>
                    </w:rPr>
                    <w:t xml:space="preserve">Да</w:t>
                  </w:r>
                </w:p>
              </w:tc>
            </w:tr>
            <w:tr w:rsidR="00A37FFA" w14:paraId="70C40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0D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69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12E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7B9E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C50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95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888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6339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32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99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9F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7B99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35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49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18009" w14:textId="77777777" w:rsidR="00A37FFA" w:rsidRDefault="00A37FFA" w:rsidP="00A37FFA">
                  <w:pPr>
                    <w:spacing w:after="0" w:line="240" w:lineRule="auto"/>
                  </w:pPr>
                </w:p>
              </w:tc>
            </w:tr>
            <w:tr w:rsidR="00A37FFA" w14:paraId="13B6D3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25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9D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0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02FCA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51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710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0E4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870424" w14:textId="77777777" w:rsidR="00A37FFA" w:rsidRDefault="00A37FFA" w:rsidP="00A37FFA">
            <w:pPr>
              <w:spacing w:after="0" w:line="240" w:lineRule="auto"/>
            </w:pPr>
          </w:p>
        </w:tc>
        <w:tc>
          <w:tcPr>
            <w:tcW w:w="149" w:type="dxa"/>
          </w:tcPr>
          <w:p w14:paraId="1AB689DC" w14:textId="77777777" w:rsidR="00A37FFA" w:rsidRDefault="00A37FFA" w:rsidP="00A37FFA">
            <w:pPr>
              <w:pStyle w:val="EmptyCellLayoutStyle"/>
              <w:spacing w:after="0" w:line="240" w:lineRule="auto"/>
            </w:pPr>
          </w:p>
        </w:tc>
      </w:tr>
      <w:tr w:rsidR="00A37FFA" w14:paraId="0FB6F3D6" w14:textId="77777777" w:rsidTr="00A37FFA">
        <w:trPr>
          <w:trHeight w:val="80"/>
        </w:trPr>
        <w:tc>
          <w:tcPr>
            <w:tcW w:w="54" w:type="dxa"/>
          </w:tcPr>
          <w:p w14:paraId="36F8DA4E" w14:textId="77777777" w:rsidR="00A37FFA" w:rsidRDefault="00A37FFA" w:rsidP="00A37FFA">
            <w:pPr>
              <w:pStyle w:val="EmptyCellLayoutStyle"/>
              <w:spacing w:after="0" w:line="240" w:lineRule="auto"/>
            </w:pPr>
          </w:p>
        </w:tc>
        <w:tc>
          <w:tcPr>
            <w:tcW w:w="10395" w:type="dxa"/>
          </w:tcPr>
          <w:p w14:paraId="03DBA314" w14:textId="77777777" w:rsidR="00A37FFA" w:rsidRDefault="00A37FFA" w:rsidP="00A37FFA">
            <w:pPr>
              <w:pStyle w:val="EmptyCellLayoutStyle"/>
              <w:spacing w:after="0" w:line="240" w:lineRule="auto"/>
            </w:pPr>
          </w:p>
        </w:tc>
        <w:tc>
          <w:tcPr>
            <w:tcW w:w="149" w:type="dxa"/>
          </w:tcPr>
          <w:p w14:paraId="1C0BE759" w14:textId="77777777" w:rsidR="00A37FFA" w:rsidRDefault="00A37FFA" w:rsidP="00A37FFA">
            <w:pPr>
              <w:pStyle w:val="EmptyCellLayoutStyle"/>
              <w:spacing w:after="0" w:line="240" w:lineRule="auto"/>
            </w:pPr>
          </w:p>
        </w:tc>
      </w:tr>
    </w:tbl>
    <w:p xmlns:w="http://schemas.openxmlformats.org/wordprocessingml/2006/main" w14:paraId="78B51C8D" w14:textId="77777777" w:rsidR="00A37FFA" w:rsidRDefault="00A37FFA" w:rsidP="00A37FFA">
      <w:pPr>
        <w:spacing w:after="0" w:line="240" w:lineRule="auto"/>
      </w:pPr>
    </w:p>
    <w:p xmlns:w="http://schemas.openxmlformats.org/wordprocessingml/2006/main" w14:paraId="571535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создать файл</w:t>
      </w:r>
    </w:p>
    <w:p xmlns:w="http://schemas.openxmlformats.org/wordprocessingml/2006/main" w14:paraId="63BEA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может создать файл, так как он уже существуе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325B63" w14:textId="77777777" w:rsidTr="00A37FFA">
        <w:trPr>
          <w:trHeight w:val="54"/>
        </w:trPr>
        <w:tc>
          <w:tcPr>
            <w:tcW w:w="54" w:type="dxa"/>
          </w:tcPr>
          <w:p w14:paraId="246684E6" w14:textId="77777777" w:rsidR="00A37FFA" w:rsidRDefault="00A37FFA" w:rsidP="00A37FFA">
            <w:pPr>
              <w:pStyle w:val="EmptyCellLayoutStyle"/>
              <w:spacing w:after="0" w:line="240" w:lineRule="auto"/>
            </w:pPr>
          </w:p>
        </w:tc>
        <w:tc>
          <w:tcPr>
            <w:tcW w:w="10395" w:type="dxa"/>
          </w:tcPr>
          <w:p w14:paraId="0C0536DC" w14:textId="77777777" w:rsidR="00A37FFA" w:rsidRDefault="00A37FFA" w:rsidP="00A37FFA">
            <w:pPr>
              <w:pStyle w:val="EmptyCellLayoutStyle"/>
              <w:spacing w:after="0" w:line="240" w:lineRule="auto"/>
            </w:pPr>
          </w:p>
        </w:tc>
        <w:tc>
          <w:tcPr>
            <w:tcW w:w="149" w:type="dxa"/>
          </w:tcPr>
          <w:p w14:paraId="3F165E74" w14:textId="77777777" w:rsidR="00A37FFA" w:rsidRDefault="00A37FFA" w:rsidP="00A37FFA">
            <w:pPr>
              <w:pStyle w:val="EmptyCellLayoutStyle"/>
              <w:spacing w:after="0" w:line="240" w:lineRule="auto"/>
            </w:pPr>
          </w:p>
        </w:tc>
      </w:tr>
      <w:tr w:rsidR="00A37FFA" w14:paraId="6D184D30" w14:textId="77777777" w:rsidTr="00A37FFA">
        <w:tc>
          <w:tcPr>
            <w:tcW w:w="54" w:type="dxa"/>
          </w:tcPr>
          <w:p w14:paraId="1EE8B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67FE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A63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AAB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841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A65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F7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B3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D0C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D07C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73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B0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92908" w14:textId="77777777" w:rsidR="00A37FFA" w:rsidRDefault="00A37FFA" w:rsidP="00A37FFA">
                  <w:pPr>
                    <w:spacing w:after="0" w:line="240" w:lineRule="auto"/>
                  </w:pPr>
                  <w:r>
                    <w:rPr>
                      <w:rFonts w:eastAsia="Arial"/>
                      <w:color w:val="000000"/>
                      <w:lang w:bidi="ru-ru" w:val="ru-ru"/>
                    </w:rPr>
                    <w:t xml:space="preserve">Да</w:t>
                  </w:r>
                </w:p>
              </w:tc>
            </w:tr>
            <w:tr w:rsidR="00A37FFA" w14:paraId="1EFC8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566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E52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6A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D66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868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6BD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70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2B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2B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FB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8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499F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1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2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D6FE2" w14:textId="77777777" w:rsidR="00A37FFA" w:rsidRDefault="00A37FFA" w:rsidP="00A37FFA">
                  <w:pPr>
                    <w:spacing w:after="0" w:line="240" w:lineRule="auto"/>
                  </w:pPr>
                </w:p>
              </w:tc>
            </w:tr>
            <w:tr w:rsidR="00A37FFA" w14:paraId="57BF7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B5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63F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CC1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97E2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E84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866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1AD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A77928" w14:textId="77777777" w:rsidR="00A37FFA" w:rsidRDefault="00A37FFA" w:rsidP="00A37FFA">
            <w:pPr>
              <w:spacing w:after="0" w:line="240" w:lineRule="auto"/>
            </w:pPr>
          </w:p>
        </w:tc>
        <w:tc>
          <w:tcPr>
            <w:tcW w:w="149" w:type="dxa"/>
          </w:tcPr>
          <w:p w14:paraId="7EDFDC6D" w14:textId="77777777" w:rsidR="00A37FFA" w:rsidRDefault="00A37FFA" w:rsidP="00A37FFA">
            <w:pPr>
              <w:pStyle w:val="EmptyCellLayoutStyle"/>
              <w:spacing w:after="0" w:line="240" w:lineRule="auto"/>
            </w:pPr>
          </w:p>
        </w:tc>
      </w:tr>
      <w:tr w:rsidR="00A37FFA" w14:paraId="2CCE1C65" w14:textId="77777777" w:rsidTr="00A37FFA">
        <w:trPr>
          <w:trHeight w:val="80"/>
        </w:trPr>
        <w:tc>
          <w:tcPr>
            <w:tcW w:w="54" w:type="dxa"/>
          </w:tcPr>
          <w:p w14:paraId="58561390" w14:textId="77777777" w:rsidR="00A37FFA" w:rsidRDefault="00A37FFA" w:rsidP="00A37FFA">
            <w:pPr>
              <w:pStyle w:val="EmptyCellLayoutStyle"/>
              <w:spacing w:after="0" w:line="240" w:lineRule="auto"/>
            </w:pPr>
          </w:p>
        </w:tc>
        <w:tc>
          <w:tcPr>
            <w:tcW w:w="10395" w:type="dxa"/>
          </w:tcPr>
          <w:p w14:paraId="79394F27" w14:textId="77777777" w:rsidR="00A37FFA" w:rsidRDefault="00A37FFA" w:rsidP="00A37FFA">
            <w:pPr>
              <w:pStyle w:val="EmptyCellLayoutStyle"/>
              <w:spacing w:after="0" w:line="240" w:lineRule="auto"/>
            </w:pPr>
          </w:p>
        </w:tc>
        <w:tc>
          <w:tcPr>
            <w:tcW w:w="149" w:type="dxa"/>
          </w:tcPr>
          <w:p w14:paraId="269E9530" w14:textId="77777777" w:rsidR="00A37FFA" w:rsidRDefault="00A37FFA" w:rsidP="00A37FFA">
            <w:pPr>
              <w:pStyle w:val="EmptyCellLayoutStyle"/>
              <w:spacing w:after="0" w:line="240" w:lineRule="auto"/>
            </w:pPr>
          </w:p>
        </w:tc>
      </w:tr>
    </w:tbl>
    <w:p xmlns:w="http://schemas.openxmlformats.org/wordprocessingml/2006/main" w14:paraId="7A240CE1" w14:textId="77777777" w:rsidR="00A37FFA" w:rsidRDefault="00A37FFA" w:rsidP="00A37FFA">
      <w:pPr>
        <w:spacing w:after="0" w:line="240" w:lineRule="auto"/>
      </w:pPr>
    </w:p>
    <w:p xmlns:w="http://schemas.openxmlformats.org/wordprocessingml/2006/main" w14:paraId="540F0AC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запустить устройство резервного копирования.</w:t>
      </w:r>
    </w:p>
    <w:p xmlns:w="http://schemas.openxmlformats.org/wordprocessingml/2006/main" w14:paraId="601E26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открыть один или несколько файлов, указанных в команде BACKUP или RESTORE. Ниже рассмотрены возможные причины этог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AC3BC7" w14:textId="77777777" w:rsidTr="00A37FFA">
        <w:trPr>
          <w:trHeight w:val="54"/>
        </w:trPr>
        <w:tc>
          <w:tcPr>
            <w:tcW w:w="54" w:type="dxa"/>
          </w:tcPr>
          <w:p w14:paraId="7FA78B4D" w14:textId="77777777" w:rsidR="00A37FFA" w:rsidRDefault="00A37FFA" w:rsidP="00A37FFA">
            <w:pPr>
              <w:pStyle w:val="EmptyCellLayoutStyle"/>
              <w:spacing w:after="0" w:line="240" w:lineRule="auto"/>
            </w:pPr>
          </w:p>
        </w:tc>
        <w:tc>
          <w:tcPr>
            <w:tcW w:w="10395" w:type="dxa"/>
          </w:tcPr>
          <w:p w14:paraId="59981876" w14:textId="77777777" w:rsidR="00A37FFA" w:rsidRDefault="00A37FFA" w:rsidP="00A37FFA">
            <w:pPr>
              <w:pStyle w:val="EmptyCellLayoutStyle"/>
              <w:spacing w:after="0" w:line="240" w:lineRule="auto"/>
            </w:pPr>
          </w:p>
        </w:tc>
        <w:tc>
          <w:tcPr>
            <w:tcW w:w="149" w:type="dxa"/>
          </w:tcPr>
          <w:p w14:paraId="3AEF3AB6" w14:textId="77777777" w:rsidR="00A37FFA" w:rsidRDefault="00A37FFA" w:rsidP="00A37FFA">
            <w:pPr>
              <w:pStyle w:val="EmptyCellLayoutStyle"/>
              <w:spacing w:after="0" w:line="240" w:lineRule="auto"/>
            </w:pPr>
          </w:p>
        </w:tc>
      </w:tr>
      <w:tr w:rsidR="00A37FFA" w14:paraId="5E8C71A4" w14:textId="77777777" w:rsidTr="00A37FFA">
        <w:tc>
          <w:tcPr>
            <w:tcW w:w="54" w:type="dxa"/>
          </w:tcPr>
          <w:p w14:paraId="187DE4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505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CD6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DA7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0E0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E923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24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33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9E8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830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EB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58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4C916" w14:textId="77777777" w:rsidR="00A37FFA" w:rsidRDefault="00A37FFA" w:rsidP="00A37FFA">
                  <w:pPr>
                    <w:spacing w:after="0" w:line="240" w:lineRule="auto"/>
                  </w:pPr>
                  <w:r>
                    <w:rPr>
                      <w:rFonts w:eastAsia="Arial"/>
                      <w:color w:val="000000"/>
                      <w:lang w:bidi="ru-ru" w:val="ru-ru"/>
                    </w:rPr>
                    <w:t xml:space="preserve">Да</w:t>
                  </w:r>
                </w:p>
              </w:tc>
            </w:tr>
            <w:tr w:rsidR="00A37FFA" w14:paraId="4B1B6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AD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B7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38A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88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7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43E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9E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EE23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4FB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46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B9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9D901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4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887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A60C" w14:textId="77777777" w:rsidR="00A37FFA" w:rsidRDefault="00A37FFA" w:rsidP="00A37FFA">
                  <w:pPr>
                    <w:spacing w:after="0" w:line="240" w:lineRule="auto"/>
                  </w:pPr>
                </w:p>
              </w:tc>
            </w:tr>
            <w:tr w:rsidR="00A37FFA" w14:paraId="2DE97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14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EE8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95B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6B3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D5F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7F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6D2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C516FA" w14:textId="77777777" w:rsidR="00A37FFA" w:rsidRDefault="00A37FFA" w:rsidP="00A37FFA">
            <w:pPr>
              <w:spacing w:after="0" w:line="240" w:lineRule="auto"/>
            </w:pPr>
          </w:p>
        </w:tc>
        <w:tc>
          <w:tcPr>
            <w:tcW w:w="149" w:type="dxa"/>
          </w:tcPr>
          <w:p w14:paraId="210F2F0B" w14:textId="77777777" w:rsidR="00A37FFA" w:rsidRDefault="00A37FFA" w:rsidP="00A37FFA">
            <w:pPr>
              <w:pStyle w:val="EmptyCellLayoutStyle"/>
              <w:spacing w:after="0" w:line="240" w:lineRule="auto"/>
            </w:pPr>
          </w:p>
        </w:tc>
      </w:tr>
      <w:tr w:rsidR="00A37FFA" w14:paraId="3D9798F2" w14:textId="77777777" w:rsidTr="00A37FFA">
        <w:trPr>
          <w:trHeight w:val="80"/>
        </w:trPr>
        <w:tc>
          <w:tcPr>
            <w:tcW w:w="54" w:type="dxa"/>
          </w:tcPr>
          <w:p w14:paraId="4CF086B4" w14:textId="77777777" w:rsidR="00A37FFA" w:rsidRDefault="00A37FFA" w:rsidP="00A37FFA">
            <w:pPr>
              <w:pStyle w:val="EmptyCellLayoutStyle"/>
              <w:spacing w:after="0" w:line="240" w:lineRule="auto"/>
            </w:pPr>
          </w:p>
        </w:tc>
        <w:tc>
          <w:tcPr>
            <w:tcW w:w="10395" w:type="dxa"/>
          </w:tcPr>
          <w:p w14:paraId="426C9755" w14:textId="77777777" w:rsidR="00A37FFA" w:rsidRDefault="00A37FFA" w:rsidP="00A37FFA">
            <w:pPr>
              <w:pStyle w:val="EmptyCellLayoutStyle"/>
              <w:spacing w:after="0" w:line="240" w:lineRule="auto"/>
            </w:pPr>
          </w:p>
        </w:tc>
        <w:tc>
          <w:tcPr>
            <w:tcW w:w="149" w:type="dxa"/>
          </w:tcPr>
          <w:p w14:paraId="5AF67FF4" w14:textId="77777777" w:rsidR="00A37FFA" w:rsidRDefault="00A37FFA" w:rsidP="00A37FFA">
            <w:pPr>
              <w:pStyle w:val="EmptyCellLayoutStyle"/>
              <w:spacing w:after="0" w:line="240" w:lineRule="auto"/>
            </w:pPr>
          </w:p>
        </w:tc>
      </w:tr>
    </w:tbl>
    <w:p xmlns:w="http://schemas.openxmlformats.org/wordprocessingml/2006/main" w14:paraId="7BD34591" w14:textId="77777777" w:rsidR="00A37FFA" w:rsidRDefault="00A37FFA" w:rsidP="00A37FFA">
      <w:pPr>
        <w:spacing w:after="0" w:line="240" w:lineRule="auto"/>
      </w:pPr>
    </w:p>
    <w:p xmlns:w="http://schemas.openxmlformats.org/wordprocessingml/2006/main" w14:paraId="7320BAB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межобъектное связывание. страница PGID-&gt;next находится в другом индексе</w:t>
      </w:r>
    </w:p>
    <w:p xmlns:w="http://schemas.openxmlformats.org/wordprocessingml/2006/main" w14:paraId="49A80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 связана со страницей P_ID2, но обе страницы назначены разным индексам или объек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7415AD" w14:textId="77777777" w:rsidTr="00A37FFA">
        <w:trPr>
          <w:trHeight w:val="54"/>
        </w:trPr>
        <w:tc>
          <w:tcPr>
            <w:tcW w:w="54" w:type="dxa"/>
          </w:tcPr>
          <w:p w14:paraId="4E01C463" w14:textId="77777777" w:rsidR="00A37FFA" w:rsidRDefault="00A37FFA" w:rsidP="00A37FFA">
            <w:pPr>
              <w:pStyle w:val="EmptyCellLayoutStyle"/>
              <w:spacing w:after="0" w:line="240" w:lineRule="auto"/>
            </w:pPr>
          </w:p>
        </w:tc>
        <w:tc>
          <w:tcPr>
            <w:tcW w:w="10395" w:type="dxa"/>
          </w:tcPr>
          <w:p w14:paraId="34D7F437" w14:textId="77777777" w:rsidR="00A37FFA" w:rsidRDefault="00A37FFA" w:rsidP="00A37FFA">
            <w:pPr>
              <w:pStyle w:val="EmptyCellLayoutStyle"/>
              <w:spacing w:after="0" w:line="240" w:lineRule="auto"/>
            </w:pPr>
          </w:p>
        </w:tc>
        <w:tc>
          <w:tcPr>
            <w:tcW w:w="149" w:type="dxa"/>
          </w:tcPr>
          <w:p w14:paraId="5BC0AB2F" w14:textId="77777777" w:rsidR="00A37FFA" w:rsidRDefault="00A37FFA" w:rsidP="00A37FFA">
            <w:pPr>
              <w:pStyle w:val="EmptyCellLayoutStyle"/>
              <w:spacing w:after="0" w:line="240" w:lineRule="auto"/>
            </w:pPr>
          </w:p>
        </w:tc>
      </w:tr>
      <w:tr w:rsidR="00A37FFA" w14:paraId="4979D630" w14:textId="77777777" w:rsidTr="00A37FFA">
        <w:tc>
          <w:tcPr>
            <w:tcW w:w="54" w:type="dxa"/>
          </w:tcPr>
          <w:p w14:paraId="45703B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E3D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569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45F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609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87B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3D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91C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A40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9CF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E2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E5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7747E" w14:textId="77777777" w:rsidR="00A37FFA" w:rsidRDefault="00A37FFA" w:rsidP="00A37FFA">
                  <w:pPr>
                    <w:spacing w:after="0" w:line="240" w:lineRule="auto"/>
                  </w:pPr>
                  <w:r>
                    <w:rPr>
                      <w:rFonts w:eastAsia="Arial"/>
                      <w:color w:val="000000"/>
                      <w:lang w:bidi="ru-ru" w:val="ru-ru"/>
                    </w:rPr>
                    <w:t xml:space="preserve">Да</w:t>
                  </w:r>
                </w:p>
              </w:tc>
            </w:tr>
            <w:tr w:rsidR="00A37FFA" w14:paraId="7C5A4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E7B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6A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2BD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28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96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217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49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32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2D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28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55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2C01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E1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B30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483C7" w14:textId="77777777" w:rsidR="00A37FFA" w:rsidRDefault="00A37FFA" w:rsidP="00A37FFA">
                  <w:pPr>
                    <w:spacing w:after="0" w:line="240" w:lineRule="auto"/>
                  </w:pPr>
                </w:p>
              </w:tc>
            </w:tr>
            <w:tr w:rsidR="00A37FFA" w14:paraId="176F1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A6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867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C4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9ECC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5B5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EA9A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9E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646753" w14:textId="77777777" w:rsidR="00A37FFA" w:rsidRDefault="00A37FFA" w:rsidP="00A37FFA">
            <w:pPr>
              <w:spacing w:after="0" w:line="240" w:lineRule="auto"/>
            </w:pPr>
          </w:p>
        </w:tc>
        <w:tc>
          <w:tcPr>
            <w:tcW w:w="149" w:type="dxa"/>
          </w:tcPr>
          <w:p w14:paraId="62DCBE35" w14:textId="77777777" w:rsidR="00A37FFA" w:rsidRDefault="00A37FFA" w:rsidP="00A37FFA">
            <w:pPr>
              <w:pStyle w:val="EmptyCellLayoutStyle"/>
              <w:spacing w:after="0" w:line="240" w:lineRule="auto"/>
            </w:pPr>
          </w:p>
        </w:tc>
      </w:tr>
      <w:tr w:rsidR="00A37FFA" w14:paraId="51A1E062" w14:textId="77777777" w:rsidTr="00A37FFA">
        <w:trPr>
          <w:trHeight w:val="80"/>
        </w:trPr>
        <w:tc>
          <w:tcPr>
            <w:tcW w:w="54" w:type="dxa"/>
          </w:tcPr>
          <w:p w14:paraId="621ACE98" w14:textId="77777777" w:rsidR="00A37FFA" w:rsidRDefault="00A37FFA" w:rsidP="00A37FFA">
            <w:pPr>
              <w:pStyle w:val="EmptyCellLayoutStyle"/>
              <w:spacing w:after="0" w:line="240" w:lineRule="auto"/>
            </w:pPr>
          </w:p>
        </w:tc>
        <w:tc>
          <w:tcPr>
            <w:tcW w:w="10395" w:type="dxa"/>
          </w:tcPr>
          <w:p w14:paraId="39749149" w14:textId="77777777" w:rsidR="00A37FFA" w:rsidRDefault="00A37FFA" w:rsidP="00A37FFA">
            <w:pPr>
              <w:pStyle w:val="EmptyCellLayoutStyle"/>
              <w:spacing w:after="0" w:line="240" w:lineRule="auto"/>
            </w:pPr>
          </w:p>
        </w:tc>
        <w:tc>
          <w:tcPr>
            <w:tcW w:w="149" w:type="dxa"/>
          </w:tcPr>
          <w:p w14:paraId="47F65EDB" w14:textId="77777777" w:rsidR="00A37FFA" w:rsidRDefault="00A37FFA" w:rsidP="00A37FFA">
            <w:pPr>
              <w:pStyle w:val="EmptyCellLayoutStyle"/>
              <w:spacing w:after="0" w:line="240" w:lineRule="auto"/>
            </w:pPr>
          </w:p>
        </w:tc>
      </w:tr>
    </w:tbl>
    <w:p xmlns:w="http://schemas.openxmlformats.org/wordprocessingml/2006/main" w14:paraId="4A29EDDC" w14:textId="77777777" w:rsidR="00A37FFA" w:rsidRDefault="00A37FFA" w:rsidP="00A37FFA">
      <w:pPr>
        <w:spacing w:after="0" w:line="240" w:lineRule="auto"/>
      </w:pPr>
    </w:p>
    <w:p xmlns:w="http://schemas.openxmlformats.org/wordprocessingml/2006/main" w14:paraId="4596FE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слишком простой пароль</w:t>
      </w:r>
    </w:p>
    <w:p xmlns:w="http://schemas.openxmlformats.org/wordprocessingml/2006/main" w14:paraId="4C9EA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создать пароль, но предложенный пароль не соответствовал требования политики Linux к сложности паролей. Пароль должен отвечать параметрам политики требования сложности. В журнале безопасности Linux имя данного пользователя указывается в событии MSSQLSERVER с идентификатором 1846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19AD23" w14:textId="77777777" w:rsidTr="00A37FFA">
        <w:trPr>
          <w:trHeight w:val="54"/>
        </w:trPr>
        <w:tc>
          <w:tcPr>
            <w:tcW w:w="54" w:type="dxa"/>
          </w:tcPr>
          <w:p w14:paraId="7E188EC4" w14:textId="77777777" w:rsidR="00A37FFA" w:rsidRDefault="00A37FFA" w:rsidP="00A37FFA">
            <w:pPr>
              <w:pStyle w:val="EmptyCellLayoutStyle"/>
              <w:spacing w:after="0" w:line="240" w:lineRule="auto"/>
            </w:pPr>
          </w:p>
        </w:tc>
        <w:tc>
          <w:tcPr>
            <w:tcW w:w="10395" w:type="dxa"/>
          </w:tcPr>
          <w:p w14:paraId="0F29FDBA" w14:textId="77777777" w:rsidR="00A37FFA" w:rsidRDefault="00A37FFA" w:rsidP="00A37FFA">
            <w:pPr>
              <w:pStyle w:val="EmptyCellLayoutStyle"/>
              <w:spacing w:after="0" w:line="240" w:lineRule="auto"/>
            </w:pPr>
          </w:p>
        </w:tc>
        <w:tc>
          <w:tcPr>
            <w:tcW w:w="149" w:type="dxa"/>
          </w:tcPr>
          <w:p w14:paraId="58F77A3F" w14:textId="77777777" w:rsidR="00A37FFA" w:rsidRDefault="00A37FFA" w:rsidP="00A37FFA">
            <w:pPr>
              <w:pStyle w:val="EmptyCellLayoutStyle"/>
              <w:spacing w:after="0" w:line="240" w:lineRule="auto"/>
            </w:pPr>
          </w:p>
        </w:tc>
      </w:tr>
      <w:tr w:rsidR="00A37FFA" w14:paraId="7924B3F6" w14:textId="77777777" w:rsidTr="00A37FFA">
        <w:tc>
          <w:tcPr>
            <w:tcW w:w="54" w:type="dxa"/>
          </w:tcPr>
          <w:p w14:paraId="5913E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1E1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882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37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456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371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CD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05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5DB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D974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F8F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B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68A04" w14:textId="77777777" w:rsidR="00A37FFA" w:rsidRDefault="00A37FFA" w:rsidP="00A37FFA">
                  <w:pPr>
                    <w:spacing w:after="0" w:line="240" w:lineRule="auto"/>
                  </w:pPr>
                  <w:r>
                    <w:rPr>
                      <w:rFonts w:eastAsia="Arial"/>
                      <w:color w:val="000000"/>
                      <w:lang w:bidi="ru-ru" w:val="ru-ru"/>
                    </w:rPr>
                    <w:t xml:space="preserve">Да</w:t>
                  </w:r>
                </w:p>
              </w:tc>
            </w:tr>
            <w:tr w:rsidR="00A37FFA" w14:paraId="2FF9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BE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BC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82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B49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E4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F4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90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87EB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183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20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7C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C0B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BA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D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3E839" w14:textId="77777777" w:rsidR="00A37FFA" w:rsidRDefault="00A37FFA" w:rsidP="00A37FFA">
                  <w:pPr>
                    <w:spacing w:after="0" w:line="240" w:lineRule="auto"/>
                  </w:pPr>
                </w:p>
              </w:tc>
            </w:tr>
            <w:tr w:rsidR="00A37FFA" w14:paraId="26EFE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5D4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57F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89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2B88B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505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1F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B3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CC16298" w14:textId="77777777" w:rsidR="00A37FFA" w:rsidRDefault="00A37FFA" w:rsidP="00A37FFA">
            <w:pPr>
              <w:spacing w:after="0" w:line="240" w:lineRule="auto"/>
            </w:pPr>
          </w:p>
        </w:tc>
        <w:tc>
          <w:tcPr>
            <w:tcW w:w="149" w:type="dxa"/>
          </w:tcPr>
          <w:p w14:paraId="01F0421B" w14:textId="77777777" w:rsidR="00A37FFA" w:rsidRDefault="00A37FFA" w:rsidP="00A37FFA">
            <w:pPr>
              <w:pStyle w:val="EmptyCellLayoutStyle"/>
              <w:spacing w:after="0" w:line="240" w:lineRule="auto"/>
            </w:pPr>
          </w:p>
        </w:tc>
      </w:tr>
      <w:tr w:rsidR="00A37FFA" w14:paraId="5B513387" w14:textId="77777777" w:rsidTr="00A37FFA">
        <w:trPr>
          <w:trHeight w:val="80"/>
        </w:trPr>
        <w:tc>
          <w:tcPr>
            <w:tcW w:w="54" w:type="dxa"/>
          </w:tcPr>
          <w:p w14:paraId="1018E061" w14:textId="77777777" w:rsidR="00A37FFA" w:rsidRDefault="00A37FFA" w:rsidP="00A37FFA">
            <w:pPr>
              <w:pStyle w:val="EmptyCellLayoutStyle"/>
              <w:spacing w:after="0" w:line="240" w:lineRule="auto"/>
            </w:pPr>
          </w:p>
        </w:tc>
        <w:tc>
          <w:tcPr>
            <w:tcW w:w="10395" w:type="dxa"/>
          </w:tcPr>
          <w:p w14:paraId="2564A4F5" w14:textId="77777777" w:rsidR="00A37FFA" w:rsidRDefault="00A37FFA" w:rsidP="00A37FFA">
            <w:pPr>
              <w:pStyle w:val="EmptyCellLayoutStyle"/>
              <w:spacing w:after="0" w:line="240" w:lineRule="auto"/>
            </w:pPr>
          </w:p>
        </w:tc>
        <w:tc>
          <w:tcPr>
            <w:tcW w:w="149" w:type="dxa"/>
          </w:tcPr>
          <w:p w14:paraId="21191BEE" w14:textId="77777777" w:rsidR="00A37FFA" w:rsidRDefault="00A37FFA" w:rsidP="00A37FFA">
            <w:pPr>
              <w:pStyle w:val="EmptyCellLayoutStyle"/>
              <w:spacing w:after="0" w:line="240" w:lineRule="auto"/>
            </w:pPr>
          </w:p>
        </w:tc>
      </w:tr>
    </w:tbl>
    <w:p xmlns:w="http://schemas.openxmlformats.org/wordprocessingml/2006/main" w14:paraId="5532B97A" w14:textId="77777777" w:rsidR="00A37FFA" w:rsidRDefault="00A37FFA" w:rsidP="00A37FFA">
      <w:pPr>
        <w:spacing w:after="0" w:line="240" w:lineRule="auto"/>
      </w:pPr>
    </w:p>
    <w:p xmlns:w="http://schemas.openxmlformats.org/wordprocessingml/2006/main" w14:paraId="16026BB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пароль должен быть изменен</w:t>
      </w:r>
    </w:p>
    <w:p xmlns:w="http://schemas.openxmlformats.org/wordprocessingml/2006/main" w14:paraId="75EA2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с помощью пароля, для которого задан параметр MUST_CHANGE. Имя данного пользователя указывается в журнале безопасности Linux в событии MSSQLSERVER с идентификатором 18488.</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820C839" w14:textId="77777777" w:rsidTr="00A37FFA">
        <w:trPr>
          <w:trHeight w:val="54"/>
        </w:trPr>
        <w:tc>
          <w:tcPr>
            <w:tcW w:w="54" w:type="dxa"/>
          </w:tcPr>
          <w:p w14:paraId="33F8971C" w14:textId="77777777" w:rsidR="00A37FFA" w:rsidRDefault="00A37FFA" w:rsidP="00A37FFA">
            <w:pPr>
              <w:pStyle w:val="EmptyCellLayoutStyle"/>
              <w:spacing w:after="0" w:line="240" w:lineRule="auto"/>
            </w:pPr>
          </w:p>
        </w:tc>
        <w:tc>
          <w:tcPr>
            <w:tcW w:w="10395" w:type="dxa"/>
          </w:tcPr>
          <w:p w14:paraId="62C9CF08" w14:textId="77777777" w:rsidR="00A37FFA" w:rsidRDefault="00A37FFA" w:rsidP="00A37FFA">
            <w:pPr>
              <w:pStyle w:val="EmptyCellLayoutStyle"/>
              <w:spacing w:after="0" w:line="240" w:lineRule="auto"/>
            </w:pPr>
          </w:p>
        </w:tc>
        <w:tc>
          <w:tcPr>
            <w:tcW w:w="149" w:type="dxa"/>
          </w:tcPr>
          <w:p w14:paraId="73185925" w14:textId="77777777" w:rsidR="00A37FFA" w:rsidRDefault="00A37FFA" w:rsidP="00A37FFA">
            <w:pPr>
              <w:pStyle w:val="EmptyCellLayoutStyle"/>
              <w:spacing w:after="0" w:line="240" w:lineRule="auto"/>
            </w:pPr>
          </w:p>
        </w:tc>
      </w:tr>
      <w:tr w:rsidR="00A37FFA" w14:paraId="3F756855" w14:textId="77777777" w:rsidTr="00A37FFA">
        <w:tc>
          <w:tcPr>
            <w:tcW w:w="54" w:type="dxa"/>
          </w:tcPr>
          <w:p w14:paraId="6CADD5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2BD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F1C6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9CE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826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711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19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6F1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C98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0A9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01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6F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EA05B" w14:textId="77777777" w:rsidR="00A37FFA" w:rsidRDefault="00A37FFA" w:rsidP="00A37FFA">
                  <w:pPr>
                    <w:spacing w:after="0" w:line="240" w:lineRule="auto"/>
                  </w:pPr>
                  <w:r>
                    <w:rPr>
                      <w:rFonts w:eastAsia="Arial"/>
                      <w:color w:val="000000"/>
                      <w:lang w:bidi="ru-ru" w:val="ru-ru"/>
                    </w:rPr>
                    <w:t xml:space="preserve">Да</w:t>
                  </w:r>
                </w:p>
              </w:tc>
            </w:tr>
            <w:tr w:rsidR="00A37FFA" w14:paraId="4C633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8A3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7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9D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81A9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F69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D6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4D06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17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1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F53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76E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E5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B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520C" w14:textId="77777777" w:rsidR="00A37FFA" w:rsidRDefault="00A37FFA" w:rsidP="00A37FFA">
                  <w:pPr>
                    <w:spacing w:after="0" w:line="240" w:lineRule="auto"/>
                  </w:pPr>
                </w:p>
              </w:tc>
            </w:tr>
            <w:tr w:rsidR="00A37FFA" w14:paraId="02713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86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9A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ED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8F34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D33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BB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D1B8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E3A14A" w14:textId="77777777" w:rsidR="00A37FFA" w:rsidRDefault="00A37FFA" w:rsidP="00A37FFA">
            <w:pPr>
              <w:spacing w:after="0" w:line="240" w:lineRule="auto"/>
            </w:pPr>
          </w:p>
        </w:tc>
        <w:tc>
          <w:tcPr>
            <w:tcW w:w="149" w:type="dxa"/>
          </w:tcPr>
          <w:p w14:paraId="38AF7DAF" w14:textId="77777777" w:rsidR="00A37FFA" w:rsidRDefault="00A37FFA" w:rsidP="00A37FFA">
            <w:pPr>
              <w:pStyle w:val="EmptyCellLayoutStyle"/>
              <w:spacing w:after="0" w:line="240" w:lineRule="auto"/>
            </w:pPr>
          </w:p>
        </w:tc>
      </w:tr>
      <w:tr w:rsidR="00A37FFA" w14:paraId="762C1058" w14:textId="77777777" w:rsidTr="00A37FFA">
        <w:trPr>
          <w:trHeight w:val="80"/>
        </w:trPr>
        <w:tc>
          <w:tcPr>
            <w:tcW w:w="54" w:type="dxa"/>
          </w:tcPr>
          <w:p w14:paraId="163062D8" w14:textId="77777777" w:rsidR="00A37FFA" w:rsidRDefault="00A37FFA" w:rsidP="00A37FFA">
            <w:pPr>
              <w:pStyle w:val="EmptyCellLayoutStyle"/>
              <w:spacing w:after="0" w:line="240" w:lineRule="auto"/>
            </w:pPr>
          </w:p>
        </w:tc>
        <w:tc>
          <w:tcPr>
            <w:tcW w:w="10395" w:type="dxa"/>
          </w:tcPr>
          <w:p w14:paraId="594CA367" w14:textId="77777777" w:rsidR="00A37FFA" w:rsidRDefault="00A37FFA" w:rsidP="00A37FFA">
            <w:pPr>
              <w:pStyle w:val="EmptyCellLayoutStyle"/>
              <w:spacing w:after="0" w:line="240" w:lineRule="auto"/>
            </w:pPr>
          </w:p>
        </w:tc>
        <w:tc>
          <w:tcPr>
            <w:tcW w:w="149" w:type="dxa"/>
          </w:tcPr>
          <w:p w14:paraId="6C258354" w14:textId="77777777" w:rsidR="00A37FFA" w:rsidRDefault="00A37FFA" w:rsidP="00A37FFA">
            <w:pPr>
              <w:pStyle w:val="EmptyCellLayoutStyle"/>
              <w:spacing w:after="0" w:line="240" w:lineRule="auto"/>
            </w:pPr>
          </w:p>
        </w:tc>
      </w:tr>
    </w:tbl>
    <w:p xmlns:w="http://schemas.openxmlformats.org/wordprocessingml/2006/main" w14:paraId="137BF04A" w14:textId="77777777" w:rsidR="00A37FFA" w:rsidRDefault="00A37FFA" w:rsidP="00A37FFA">
      <w:pPr>
        <w:spacing w:after="0" w:line="240" w:lineRule="auto"/>
      </w:pPr>
    </w:p>
    <w:p xmlns:w="http://schemas.openxmlformats.org/wordprocessingml/2006/main" w14:paraId="14BE05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превышена допустимая длина пароля</w:t>
      </w:r>
    </w:p>
    <w:p xmlns:w="http://schemas.openxmlformats.org/wordprocessingml/2006/main" w14:paraId="58D85A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попытке создания пароля пользователь предложил слишком длинный пароль. В журнале безопасности Linux имя данного пользователя указывается в событии MSSQLSERVER с идентификатором 18465.</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25EEB4" w14:textId="77777777" w:rsidTr="00A37FFA">
        <w:trPr>
          <w:trHeight w:val="54"/>
        </w:trPr>
        <w:tc>
          <w:tcPr>
            <w:tcW w:w="54" w:type="dxa"/>
          </w:tcPr>
          <w:p w14:paraId="7F139B5C" w14:textId="77777777" w:rsidR="00A37FFA" w:rsidRDefault="00A37FFA" w:rsidP="00A37FFA">
            <w:pPr>
              <w:pStyle w:val="EmptyCellLayoutStyle"/>
              <w:spacing w:after="0" w:line="240" w:lineRule="auto"/>
            </w:pPr>
          </w:p>
        </w:tc>
        <w:tc>
          <w:tcPr>
            <w:tcW w:w="10395" w:type="dxa"/>
          </w:tcPr>
          <w:p w14:paraId="2E3C1C99" w14:textId="77777777" w:rsidR="00A37FFA" w:rsidRDefault="00A37FFA" w:rsidP="00A37FFA">
            <w:pPr>
              <w:pStyle w:val="EmptyCellLayoutStyle"/>
              <w:spacing w:after="0" w:line="240" w:lineRule="auto"/>
            </w:pPr>
          </w:p>
        </w:tc>
        <w:tc>
          <w:tcPr>
            <w:tcW w:w="149" w:type="dxa"/>
          </w:tcPr>
          <w:p w14:paraId="5321DCF1" w14:textId="77777777" w:rsidR="00A37FFA" w:rsidRDefault="00A37FFA" w:rsidP="00A37FFA">
            <w:pPr>
              <w:pStyle w:val="EmptyCellLayoutStyle"/>
              <w:spacing w:after="0" w:line="240" w:lineRule="auto"/>
            </w:pPr>
          </w:p>
        </w:tc>
      </w:tr>
      <w:tr w:rsidR="00A37FFA" w14:paraId="4EAD32AE" w14:textId="77777777" w:rsidTr="00A37FFA">
        <w:tc>
          <w:tcPr>
            <w:tcW w:w="54" w:type="dxa"/>
          </w:tcPr>
          <w:p w14:paraId="2B4351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65F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95F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001B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F38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9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8D4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6B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AB1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4D8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EF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A73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D48A" w14:textId="77777777" w:rsidR="00A37FFA" w:rsidRDefault="00A37FFA" w:rsidP="00A37FFA">
                  <w:pPr>
                    <w:spacing w:after="0" w:line="240" w:lineRule="auto"/>
                  </w:pPr>
                  <w:r>
                    <w:rPr>
                      <w:rFonts w:eastAsia="Arial"/>
                      <w:color w:val="000000"/>
                      <w:lang w:bidi="ru-ru" w:val="ru-ru"/>
                    </w:rPr>
                    <w:t xml:space="preserve">Да</w:t>
                  </w:r>
                </w:p>
              </w:tc>
            </w:tr>
            <w:tr w:rsidR="00A37FFA" w14:paraId="05809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A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B5B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EFA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611A9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20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DDF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CB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1F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11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63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6A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4451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96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B14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49B3C" w14:textId="77777777" w:rsidR="00A37FFA" w:rsidRDefault="00A37FFA" w:rsidP="00A37FFA">
                  <w:pPr>
                    <w:spacing w:after="0" w:line="240" w:lineRule="auto"/>
                  </w:pPr>
                </w:p>
              </w:tc>
            </w:tr>
            <w:tr w:rsidR="00A37FFA" w14:paraId="0A52A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02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E8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C93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98685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84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B59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E1F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C8591A" w14:textId="77777777" w:rsidR="00A37FFA" w:rsidRDefault="00A37FFA" w:rsidP="00A37FFA">
            <w:pPr>
              <w:spacing w:after="0" w:line="240" w:lineRule="auto"/>
            </w:pPr>
          </w:p>
        </w:tc>
        <w:tc>
          <w:tcPr>
            <w:tcW w:w="149" w:type="dxa"/>
          </w:tcPr>
          <w:p w14:paraId="790EFA81" w14:textId="77777777" w:rsidR="00A37FFA" w:rsidRDefault="00A37FFA" w:rsidP="00A37FFA">
            <w:pPr>
              <w:pStyle w:val="EmptyCellLayoutStyle"/>
              <w:spacing w:after="0" w:line="240" w:lineRule="auto"/>
            </w:pPr>
          </w:p>
        </w:tc>
      </w:tr>
      <w:tr w:rsidR="00A37FFA" w14:paraId="1304112E" w14:textId="77777777" w:rsidTr="00A37FFA">
        <w:trPr>
          <w:trHeight w:val="80"/>
        </w:trPr>
        <w:tc>
          <w:tcPr>
            <w:tcW w:w="54" w:type="dxa"/>
          </w:tcPr>
          <w:p w14:paraId="657E14F3" w14:textId="77777777" w:rsidR="00A37FFA" w:rsidRDefault="00A37FFA" w:rsidP="00A37FFA">
            <w:pPr>
              <w:pStyle w:val="EmptyCellLayoutStyle"/>
              <w:spacing w:after="0" w:line="240" w:lineRule="auto"/>
            </w:pPr>
          </w:p>
        </w:tc>
        <w:tc>
          <w:tcPr>
            <w:tcW w:w="10395" w:type="dxa"/>
          </w:tcPr>
          <w:p w14:paraId="30F6A304" w14:textId="77777777" w:rsidR="00A37FFA" w:rsidRDefault="00A37FFA" w:rsidP="00A37FFA">
            <w:pPr>
              <w:pStyle w:val="EmptyCellLayoutStyle"/>
              <w:spacing w:after="0" w:line="240" w:lineRule="auto"/>
            </w:pPr>
          </w:p>
        </w:tc>
        <w:tc>
          <w:tcPr>
            <w:tcW w:w="149" w:type="dxa"/>
          </w:tcPr>
          <w:p w14:paraId="00D8AA25" w14:textId="77777777" w:rsidR="00A37FFA" w:rsidRDefault="00A37FFA" w:rsidP="00A37FFA">
            <w:pPr>
              <w:pStyle w:val="EmptyCellLayoutStyle"/>
              <w:spacing w:after="0" w:line="240" w:lineRule="auto"/>
            </w:pPr>
          </w:p>
        </w:tc>
      </w:tr>
    </w:tbl>
    <w:p xmlns:w="http://schemas.openxmlformats.org/wordprocessingml/2006/main" w14:paraId="1E13CCFC" w14:textId="77777777" w:rsidR="00A37FFA" w:rsidRDefault="00A37FFA" w:rsidP="00A37FFA">
      <w:pPr>
        <w:spacing w:after="0" w:line="240" w:lineRule="auto"/>
      </w:pPr>
    </w:p>
    <w:p xmlns:w="http://schemas.openxmlformats.org/wordprocessingml/2006/main" w14:paraId="78AB92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индексированное представление не содержит все строки, созданные определением представления.</w:t>
      </w:r>
    </w:p>
    <w:p xmlns:w="http://schemas.openxmlformats.org/wordprocessingml/2006/main" w14:paraId="691310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ополнительные сведения о данной ошибке см. в электронной документации. Это не всегда означает нарушение целостности данных в этой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9F071" w14:textId="77777777" w:rsidTr="00A37FFA">
        <w:trPr>
          <w:trHeight w:val="54"/>
        </w:trPr>
        <w:tc>
          <w:tcPr>
            <w:tcW w:w="54" w:type="dxa"/>
          </w:tcPr>
          <w:p w14:paraId="1B66A8F5" w14:textId="77777777" w:rsidR="00A37FFA" w:rsidRDefault="00A37FFA" w:rsidP="00A37FFA">
            <w:pPr>
              <w:pStyle w:val="EmptyCellLayoutStyle"/>
              <w:spacing w:after="0" w:line="240" w:lineRule="auto"/>
            </w:pPr>
          </w:p>
        </w:tc>
        <w:tc>
          <w:tcPr>
            <w:tcW w:w="10395" w:type="dxa"/>
          </w:tcPr>
          <w:p w14:paraId="4C6C8031" w14:textId="77777777" w:rsidR="00A37FFA" w:rsidRDefault="00A37FFA" w:rsidP="00A37FFA">
            <w:pPr>
              <w:pStyle w:val="EmptyCellLayoutStyle"/>
              <w:spacing w:after="0" w:line="240" w:lineRule="auto"/>
            </w:pPr>
          </w:p>
        </w:tc>
        <w:tc>
          <w:tcPr>
            <w:tcW w:w="149" w:type="dxa"/>
          </w:tcPr>
          <w:p w14:paraId="797EB2B0" w14:textId="77777777" w:rsidR="00A37FFA" w:rsidRDefault="00A37FFA" w:rsidP="00A37FFA">
            <w:pPr>
              <w:pStyle w:val="EmptyCellLayoutStyle"/>
              <w:spacing w:after="0" w:line="240" w:lineRule="auto"/>
            </w:pPr>
          </w:p>
        </w:tc>
      </w:tr>
      <w:tr w:rsidR="00A37FFA" w14:paraId="451FB1EE" w14:textId="77777777" w:rsidTr="00A37FFA">
        <w:tc>
          <w:tcPr>
            <w:tcW w:w="54" w:type="dxa"/>
          </w:tcPr>
          <w:p w14:paraId="08A9E5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E103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736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8818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2A82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CDF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83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FBD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7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63FA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A1E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6A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D827D" w14:textId="77777777" w:rsidR="00A37FFA" w:rsidRDefault="00A37FFA" w:rsidP="00A37FFA">
                  <w:pPr>
                    <w:spacing w:after="0" w:line="240" w:lineRule="auto"/>
                  </w:pPr>
                  <w:r>
                    <w:rPr>
                      <w:rFonts w:eastAsia="Arial"/>
                      <w:color w:val="000000"/>
                      <w:lang w:bidi="ru-ru" w:val="ru-ru"/>
                    </w:rPr>
                    <w:t xml:space="preserve">Да</w:t>
                  </w:r>
                </w:p>
              </w:tc>
            </w:tr>
            <w:tr w:rsidR="00A37FFA" w14:paraId="078C42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BF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87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DF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4204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EB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B6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2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4D3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36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C2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F59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A95E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64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95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8035E" w14:textId="77777777" w:rsidR="00A37FFA" w:rsidRDefault="00A37FFA" w:rsidP="00A37FFA">
                  <w:pPr>
                    <w:spacing w:after="0" w:line="240" w:lineRule="auto"/>
                  </w:pPr>
                </w:p>
              </w:tc>
            </w:tr>
            <w:tr w:rsidR="00A37FFA" w14:paraId="23B95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61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AC4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64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0790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6A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4E1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CC1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43C1E3" w14:textId="77777777" w:rsidR="00A37FFA" w:rsidRDefault="00A37FFA" w:rsidP="00A37FFA">
            <w:pPr>
              <w:spacing w:after="0" w:line="240" w:lineRule="auto"/>
            </w:pPr>
          </w:p>
        </w:tc>
        <w:tc>
          <w:tcPr>
            <w:tcW w:w="149" w:type="dxa"/>
          </w:tcPr>
          <w:p w14:paraId="5771D5B0" w14:textId="77777777" w:rsidR="00A37FFA" w:rsidRDefault="00A37FFA" w:rsidP="00A37FFA">
            <w:pPr>
              <w:pStyle w:val="EmptyCellLayoutStyle"/>
              <w:spacing w:after="0" w:line="240" w:lineRule="auto"/>
            </w:pPr>
          </w:p>
        </w:tc>
      </w:tr>
      <w:tr w:rsidR="00A37FFA" w14:paraId="2AF170ED" w14:textId="77777777" w:rsidTr="00A37FFA">
        <w:trPr>
          <w:trHeight w:val="80"/>
        </w:trPr>
        <w:tc>
          <w:tcPr>
            <w:tcW w:w="54" w:type="dxa"/>
          </w:tcPr>
          <w:p w14:paraId="6BF9CE00" w14:textId="77777777" w:rsidR="00A37FFA" w:rsidRDefault="00A37FFA" w:rsidP="00A37FFA">
            <w:pPr>
              <w:pStyle w:val="EmptyCellLayoutStyle"/>
              <w:spacing w:after="0" w:line="240" w:lineRule="auto"/>
            </w:pPr>
          </w:p>
        </w:tc>
        <w:tc>
          <w:tcPr>
            <w:tcW w:w="10395" w:type="dxa"/>
          </w:tcPr>
          <w:p w14:paraId="6960CE55" w14:textId="77777777" w:rsidR="00A37FFA" w:rsidRDefault="00A37FFA" w:rsidP="00A37FFA">
            <w:pPr>
              <w:pStyle w:val="EmptyCellLayoutStyle"/>
              <w:spacing w:after="0" w:line="240" w:lineRule="auto"/>
            </w:pPr>
          </w:p>
        </w:tc>
        <w:tc>
          <w:tcPr>
            <w:tcW w:w="149" w:type="dxa"/>
          </w:tcPr>
          <w:p w14:paraId="41D8884B" w14:textId="77777777" w:rsidR="00A37FFA" w:rsidRDefault="00A37FFA" w:rsidP="00A37FFA">
            <w:pPr>
              <w:pStyle w:val="EmptyCellLayoutStyle"/>
              <w:spacing w:after="0" w:line="240" w:lineRule="auto"/>
            </w:pPr>
          </w:p>
        </w:tc>
      </w:tr>
    </w:tbl>
    <w:p xmlns:w="http://schemas.openxmlformats.org/wordprocessingml/2006/main" w14:paraId="0B85F91C" w14:textId="77777777" w:rsidR="00A37FFA" w:rsidRDefault="00A37FFA" w:rsidP="00A37FFA">
      <w:pPr>
        <w:spacing w:after="0" w:line="240" w:lineRule="auto"/>
      </w:pPr>
    </w:p>
    <w:p xmlns:w="http://schemas.openxmlformats.org/wordprocessingml/2006/main" w14:paraId="2DB265D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SQL Server завершает работу из-за выключения системы</w:t>
      </w:r>
    </w:p>
    <w:p xmlns:w="http://schemas.openxmlformats.org/wordprocessingml/2006/main" w14:paraId="2FF8B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завершает работу, так как завершает работу сервер, на котором эта служба установлена.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799B1" w14:textId="77777777" w:rsidTr="00A37FFA">
        <w:trPr>
          <w:trHeight w:val="54"/>
        </w:trPr>
        <w:tc>
          <w:tcPr>
            <w:tcW w:w="54" w:type="dxa"/>
          </w:tcPr>
          <w:p w14:paraId="729FE8EA" w14:textId="77777777" w:rsidR="00A37FFA" w:rsidRDefault="00A37FFA" w:rsidP="00A37FFA">
            <w:pPr>
              <w:pStyle w:val="EmptyCellLayoutStyle"/>
              <w:spacing w:after="0" w:line="240" w:lineRule="auto"/>
            </w:pPr>
          </w:p>
        </w:tc>
        <w:tc>
          <w:tcPr>
            <w:tcW w:w="10395" w:type="dxa"/>
          </w:tcPr>
          <w:p w14:paraId="7BB75F0D" w14:textId="77777777" w:rsidR="00A37FFA" w:rsidRDefault="00A37FFA" w:rsidP="00A37FFA">
            <w:pPr>
              <w:pStyle w:val="EmptyCellLayoutStyle"/>
              <w:spacing w:after="0" w:line="240" w:lineRule="auto"/>
            </w:pPr>
          </w:p>
        </w:tc>
        <w:tc>
          <w:tcPr>
            <w:tcW w:w="149" w:type="dxa"/>
          </w:tcPr>
          <w:p w14:paraId="44C67447" w14:textId="77777777" w:rsidR="00A37FFA" w:rsidRDefault="00A37FFA" w:rsidP="00A37FFA">
            <w:pPr>
              <w:pStyle w:val="EmptyCellLayoutStyle"/>
              <w:spacing w:after="0" w:line="240" w:lineRule="auto"/>
            </w:pPr>
          </w:p>
        </w:tc>
      </w:tr>
      <w:tr w:rsidR="00A37FFA" w14:paraId="3E153168" w14:textId="77777777" w:rsidTr="00A37FFA">
        <w:tc>
          <w:tcPr>
            <w:tcW w:w="54" w:type="dxa"/>
          </w:tcPr>
          <w:p w14:paraId="7D7FE3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A45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36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6BE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24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7A35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F0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17E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1D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48909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AB4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5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290C" w14:textId="77777777" w:rsidR="00A37FFA" w:rsidRDefault="00A37FFA" w:rsidP="00A37FFA">
                  <w:pPr>
                    <w:spacing w:after="0" w:line="240" w:lineRule="auto"/>
                  </w:pPr>
                  <w:r>
                    <w:rPr>
                      <w:rFonts w:eastAsia="Arial"/>
                      <w:color w:val="000000"/>
                      <w:lang w:bidi="ru-ru" w:val="ru-ru"/>
                    </w:rPr>
                    <w:t xml:space="preserve">Да</w:t>
                  </w:r>
                </w:p>
              </w:tc>
            </w:tr>
            <w:tr w:rsidR="00A37FFA" w14:paraId="152454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9D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27A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8DA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C1B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0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20F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B0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6DB7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D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F55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631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2FB34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DC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F9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474A2" w14:textId="77777777" w:rsidR="00A37FFA" w:rsidRDefault="00A37FFA" w:rsidP="00A37FFA">
                  <w:pPr>
                    <w:spacing w:after="0" w:line="240" w:lineRule="auto"/>
                  </w:pPr>
                </w:p>
              </w:tc>
            </w:tr>
            <w:tr w:rsidR="00A37FFA" w14:paraId="14469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FE7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6A4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C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2EA1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3E9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8E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4E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7C7341" w14:textId="77777777" w:rsidR="00A37FFA" w:rsidRDefault="00A37FFA" w:rsidP="00A37FFA">
            <w:pPr>
              <w:spacing w:after="0" w:line="240" w:lineRule="auto"/>
            </w:pPr>
          </w:p>
        </w:tc>
        <w:tc>
          <w:tcPr>
            <w:tcW w:w="149" w:type="dxa"/>
          </w:tcPr>
          <w:p w14:paraId="165E6353" w14:textId="77777777" w:rsidR="00A37FFA" w:rsidRDefault="00A37FFA" w:rsidP="00A37FFA">
            <w:pPr>
              <w:pStyle w:val="EmptyCellLayoutStyle"/>
              <w:spacing w:after="0" w:line="240" w:lineRule="auto"/>
            </w:pPr>
          </w:p>
        </w:tc>
      </w:tr>
      <w:tr w:rsidR="00A37FFA" w14:paraId="68E59350" w14:textId="77777777" w:rsidTr="00A37FFA">
        <w:trPr>
          <w:trHeight w:val="80"/>
        </w:trPr>
        <w:tc>
          <w:tcPr>
            <w:tcW w:w="54" w:type="dxa"/>
          </w:tcPr>
          <w:p w14:paraId="4E153CD8" w14:textId="77777777" w:rsidR="00A37FFA" w:rsidRDefault="00A37FFA" w:rsidP="00A37FFA">
            <w:pPr>
              <w:pStyle w:val="EmptyCellLayoutStyle"/>
              <w:spacing w:after="0" w:line="240" w:lineRule="auto"/>
            </w:pPr>
          </w:p>
        </w:tc>
        <w:tc>
          <w:tcPr>
            <w:tcW w:w="10395" w:type="dxa"/>
          </w:tcPr>
          <w:p w14:paraId="1FCC110C" w14:textId="77777777" w:rsidR="00A37FFA" w:rsidRDefault="00A37FFA" w:rsidP="00A37FFA">
            <w:pPr>
              <w:pStyle w:val="EmptyCellLayoutStyle"/>
              <w:spacing w:after="0" w:line="240" w:lineRule="auto"/>
            </w:pPr>
          </w:p>
        </w:tc>
        <w:tc>
          <w:tcPr>
            <w:tcW w:w="149" w:type="dxa"/>
          </w:tcPr>
          <w:p w14:paraId="72B6C662" w14:textId="77777777" w:rsidR="00A37FFA" w:rsidRDefault="00A37FFA" w:rsidP="00A37FFA">
            <w:pPr>
              <w:pStyle w:val="EmptyCellLayoutStyle"/>
              <w:spacing w:after="0" w:line="240" w:lineRule="auto"/>
            </w:pPr>
          </w:p>
        </w:tc>
      </w:tr>
    </w:tbl>
    <w:p xmlns:w="http://schemas.openxmlformats.org/wordprocessingml/2006/main" w14:paraId="4A514BB0" w14:textId="77777777" w:rsidR="00A37FFA" w:rsidRDefault="00A37FFA" w:rsidP="00A37FFA">
      <w:pPr>
        <w:spacing w:after="0" w:line="240" w:lineRule="auto"/>
      </w:pPr>
    </w:p>
    <w:p xmlns:w="http://schemas.openxmlformats.org/wordprocessingml/2006/main" w14:paraId="2BD180C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завершить резервное копирование базы данных</w:t>
      </w:r>
    </w:p>
    <w:p xmlns:w="http://schemas.openxmlformats.org/wordprocessingml/2006/main" w14:paraId="1F46C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резервного копирования (BACKUP) не удалось завершить данную команд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FDC019" w14:textId="77777777" w:rsidTr="00A37FFA">
        <w:trPr>
          <w:trHeight w:val="54"/>
        </w:trPr>
        <w:tc>
          <w:tcPr>
            <w:tcW w:w="54" w:type="dxa"/>
          </w:tcPr>
          <w:p w14:paraId="7A5E8E6B" w14:textId="77777777" w:rsidR="00A37FFA" w:rsidRDefault="00A37FFA" w:rsidP="00A37FFA">
            <w:pPr>
              <w:pStyle w:val="EmptyCellLayoutStyle"/>
              <w:spacing w:after="0" w:line="240" w:lineRule="auto"/>
            </w:pPr>
          </w:p>
        </w:tc>
        <w:tc>
          <w:tcPr>
            <w:tcW w:w="10395" w:type="dxa"/>
          </w:tcPr>
          <w:p w14:paraId="188A9530" w14:textId="77777777" w:rsidR="00A37FFA" w:rsidRDefault="00A37FFA" w:rsidP="00A37FFA">
            <w:pPr>
              <w:pStyle w:val="EmptyCellLayoutStyle"/>
              <w:spacing w:after="0" w:line="240" w:lineRule="auto"/>
            </w:pPr>
          </w:p>
        </w:tc>
        <w:tc>
          <w:tcPr>
            <w:tcW w:w="149" w:type="dxa"/>
          </w:tcPr>
          <w:p w14:paraId="1789FEB9" w14:textId="77777777" w:rsidR="00A37FFA" w:rsidRDefault="00A37FFA" w:rsidP="00A37FFA">
            <w:pPr>
              <w:pStyle w:val="EmptyCellLayoutStyle"/>
              <w:spacing w:after="0" w:line="240" w:lineRule="auto"/>
            </w:pPr>
          </w:p>
        </w:tc>
      </w:tr>
      <w:tr w:rsidR="00A37FFA" w14:paraId="4AF3F5AA" w14:textId="77777777" w:rsidTr="00A37FFA">
        <w:tc>
          <w:tcPr>
            <w:tcW w:w="54" w:type="dxa"/>
          </w:tcPr>
          <w:p w14:paraId="58BF3E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E5AD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BE15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5385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2E2F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8B7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50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BF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77A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833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2A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803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B442E" w14:textId="77777777" w:rsidR="00A37FFA" w:rsidRDefault="00A37FFA" w:rsidP="00A37FFA">
                  <w:pPr>
                    <w:spacing w:after="0" w:line="240" w:lineRule="auto"/>
                  </w:pPr>
                  <w:r>
                    <w:rPr>
                      <w:rFonts w:eastAsia="Arial"/>
                      <w:color w:val="000000"/>
                      <w:lang w:bidi="ru-ru" w:val="ru-ru"/>
                    </w:rPr>
                    <w:t xml:space="preserve">Да</w:t>
                  </w:r>
                </w:p>
              </w:tc>
            </w:tr>
            <w:tr w:rsidR="00A37FFA" w14:paraId="433C2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F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7F1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6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ADF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9D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B8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2CD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6EC21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A2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65A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FD1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529C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97B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01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A50C7" w14:textId="77777777" w:rsidR="00A37FFA" w:rsidRDefault="00A37FFA" w:rsidP="00A37FFA">
                  <w:pPr>
                    <w:spacing w:after="0" w:line="240" w:lineRule="auto"/>
                  </w:pPr>
                </w:p>
              </w:tc>
            </w:tr>
            <w:tr w:rsidR="00A37FFA" w14:paraId="1505F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E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E23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F3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C51C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21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7B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75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680E74" w14:textId="77777777" w:rsidR="00A37FFA" w:rsidRDefault="00A37FFA" w:rsidP="00A37FFA">
            <w:pPr>
              <w:spacing w:after="0" w:line="240" w:lineRule="auto"/>
            </w:pPr>
          </w:p>
        </w:tc>
        <w:tc>
          <w:tcPr>
            <w:tcW w:w="149" w:type="dxa"/>
          </w:tcPr>
          <w:p w14:paraId="1AFF307D" w14:textId="77777777" w:rsidR="00A37FFA" w:rsidRDefault="00A37FFA" w:rsidP="00A37FFA">
            <w:pPr>
              <w:pStyle w:val="EmptyCellLayoutStyle"/>
              <w:spacing w:after="0" w:line="240" w:lineRule="auto"/>
            </w:pPr>
          </w:p>
        </w:tc>
      </w:tr>
      <w:tr w:rsidR="00A37FFA" w14:paraId="64FA5B32" w14:textId="77777777" w:rsidTr="00A37FFA">
        <w:trPr>
          <w:trHeight w:val="80"/>
        </w:trPr>
        <w:tc>
          <w:tcPr>
            <w:tcW w:w="54" w:type="dxa"/>
          </w:tcPr>
          <w:p w14:paraId="0C2454D3" w14:textId="77777777" w:rsidR="00A37FFA" w:rsidRDefault="00A37FFA" w:rsidP="00A37FFA">
            <w:pPr>
              <w:pStyle w:val="EmptyCellLayoutStyle"/>
              <w:spacing w:after="0" w:line="240" w:lineRule="auto"/>
            </w:pPr>
          </w:p>
        </w:tc>
        <w:tc>
          <w:tcPr>
            <w:tcW w:w="10395" w:type="dxa"/>
          </w:tcPr>
          <w:p w14:paraId="68D6E2DD" w14:textId="77777777" w:rsidR="00A37FFA" w:rsidRDefault="00A37FFA" w:rsidP="00A37FFA">
            <w:pPr>
              <w:pStyle w:val="EmptyCellLayoutStyle"/>
              <w:spacing w:after="0" w:line="240" w:lineRule="auto"/>
            </w:pPr>
          </w:p>
        </w:tc>
        <w:tc>
          <w:tcPr>
            <w:tcW w:w="149" w:type="dxa"/>
          </w:tcPr>
          <w:p w14:paraId="16CA2BAD" w14:textId="77777777" w:rsidR="00A37FFA" w:rsidRDefault="00A37FFA" w:rsidP="00A37FFA">
            <w:pPr>
              <w:pStyle w:val="EmptyCellLayoutStyle"/>
              <w:spacing w:after="0" w:line="240" w:lineRule="auto"/>
            </w:pPr>
          </w:p>
        </w:tc>
      </w:tr>
    </w:tbl>
    <w:p xmlns:w="http://schemas.openxmlformats.org/wordprocessingml/2006/main" w14:paraId="738974B6" w14:textId="77777777" w:rsidR="00A37FFA" w:rsidRDefault="00A37FFA" w:rsidP="00A37FFA">
      <w:pPr>
        <w:spacing w:after="0" w:line="240" w:lineRule="auto"/>
      </w:pPr>
    </w:p>
    <w:p xmlns:w="http://schemas.openxmlformats.org/wordprocessingml/2006/main" w14:paraId="7B4F6B5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ervice Broker не смог выделить память для операций шифрования</w:t>
      </w:r>
    </w:p>
    <w:p xmlns:w="http://schemas.openxmlformats.org/wordprocessingml/2006/main" w14:paraId="30D6D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не может выделить память для криптографических опера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366B2E" w14:textId="77777777" w:rsidTr="00A37FFA">
        <w:trPr>
          <w:trHeight w:val="54"/>
        </w:trPr>
        <w:tc>
          <w:tcPr>
            <w:tcW w:w="54" w:type="dxa"/>
          </w:tcPr>
          <w:p w14:paraId="3DB83BAC" w14:textId="77777777" w:rsidR="00A37FFA" w:rsidRDefault="00A37FFA" w:rsidP="00A37FFA">
            <w:pPr>
              <w:pStyle w:val="EmptyCellLayoutStyle"/>
              <w:spacing w:after="0" w:line="240" w:lineRule="auto"/>
            </w:pPr>
          </w:p>
        </w:tc>
        <w:tc>
          <w:tcPr>
            <w:tcW w:w="10395" w:type="dxa"/>
          </w:tcPr>
          <w:p w14:paraId="5FD60BCD" w14:textId="77777777" w:rsidR="00A37FFA" w:rsidRDefault="00A37FFA" w:rsidP="00A37FFA">
            <w:pPr>
              <w:pStyle w:val="EmptyCellLayoutStyle"/>
              <w:spacing w:after="0" w:line="240" w:lineRule="auto"/>
            </w:pPr>
          </w:p>
        </w:tc>
        <w:tc>
          <w:tcPr>
            <w:tcW w:w="149" w:type="dxa"/>
          </w:tcPr>
          <w:p w14:paraId="318F9AE7" w14:textId="77777777" w:rsidR="00A37FFA" w:rsidRDefault="00A37FFA" w:rsidP="00A37FFA">
            <w:pPr>
              <w:pStyle w:val="EmptyCellLayoutStyle"/>
              <w:spacing w:after="0" w:line="240" w:lineRule="auto"/>
            </w:pPr>
          </w:p>
        </w:tc>
      </w:tr>
      <w:tr w:rsidR="00A37FFA" w14:paraId="0E8A2A59" w14:textId="77777777" w:rsidTr="00A37FFA">
        <w:tc>
          <w:tcPr>
            <w:tcW w:w="54" w:type="dxa"/>
          </w:tcPr>
          <w:p w14:paraId="5BBAA6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259D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9AC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6FB0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C419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DEAD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8F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03A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CD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C90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335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D6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D0C2D" w14:textId="77777777" w:rsidR="00A37FFA" w:rsidRDefault="00A37FFA" w:rsidP="00A37FFA">
                  <w:pPr>
                    <w:spacing w:after="0" w:line="240" w:lineRule="auto"/>
                  </w:pPr>
                  <w:r>
                    <w:rPr>
                      <w:rFonts w:eastAsia="Arial"/>
                      <w:color w:val="000000"/>
                      <w:lang w:bidi="ru-ru" w:val="ru-ru"/>
                    </w:rPr>
                    <w:t xml:space="preserve">Да</w:t>
                  </w:r>
                </w:p>
              </w:tc>
            </w:tr>
            <w:tr w:rsidR="00A37FFA" w14:paraId="78D5B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AB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B5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9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7D1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99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ED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D1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E41F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D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95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F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52E0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19A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F4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502ED" w14:textId="77777777" w:rsidR="00A37FFA" w:rsidRDefault="00A37FFA" w:rsidP="00A37FFA">
                  <w:pPr>
                    <w:spacing w:after="0" w:line="240" w:lineRule="auto"/>
                  </w:pPr>
                </w:p>
              </w:tc>
            </w:tr>
            <w:tr w:rsidR="00A37FFA" w14:paraId="2B4D0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C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9A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AC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2665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DE2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1F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178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22A3ED" w14:textId="77777777" w:rsidR="00A37FFA" w:rsidRDefault="00A37FFA" w:rsidP="00A37FFA">
            <w:pPr>
              <w:spacing w:after="0" w:line="240" w:lineRule="auto"/>
            </w:pPr>
          </w:p>
        </w:tc>
        <w:tc>
          <w:tcPr>
            <w:tcW w:w="149" w:type="dxa"/>
          </w:tcPr>
          <w:p w14:paraId="0CF783DB" w14:textId="77777777" w:rsidR="00A37FFA" w:rsidRDefault="00A37FFA" w:rsidP="00A37FFA">
            <w:pPr>
              <w:pStyle w:val="EmptyCellLayoutStyle"/>
              <w:spacing w:after="0" w:line="240" w:lineRule="auto"/>
            </w:pPr>
          </w:p>
        </w:tc>
      </w:tr>
      <w:tr w:rsidR="00A37FFA" w14:paraId="5FFD8086" w14:textId="77777777" w:rsidTr="00A37FFA">
        <w:trPr>
          <w:trHeight w:val="80"/>
        </w:trPr>
        <w:tc>
          <w:tcPr>
            <w:tcW w:w="54" w:type="dxa"/>
          </w:tcPr>
          <w:p w14:paraId="65875E3D" w14:textId="77777777" w:rsidR="00A37FFA" w:rsidRDefault="00A37FFA" w:rsidP="00A37FFA">
            <w:pPr>
              <w:pStyle w:val="EmptyCellLayoutStyle"/>
              <w:spacing w:after="0" w:line="240" w:lineRule="auto"/>
            </w:pPr>
          </w:p>
        </w:tc>
        <w:tc>
          <w:tcPr>
            <w:tcW w:w="10395" w:type="dxa"/>
          </w:tcPr>
          <w:p w14:paraId="1537360F" w14:textId="77777777" w:rsidR="00A37FFA" w:rsidRDefault="00A37FFA" w:rsidP="00A37FFA">
            <w:pPr>
              <w:pStyle w:val="EmptyCellLayoutStyle"/>
              <w:spacing w:after="0" w:line="240" w:lineRule="auto"/>
            </w:pPr>
          </w:p>
        </w:tc>
        <w:tc>
          <w:tcPr>
            <w:tcW w:w="149" w:type="dxa"/>
          </w:tcPr>
          <w:p w14:paraId="0221A682" w14:textId="77777777" w:rsidR="00A37FFA" w:rsidRDefault="00A37FFA" w:rsidP="00A37FFA">
            <w:pPr>
              <w:pStyle w:val="EmptyCellLayoutStyle"/>
              <w:spacing w:after="0" w:line="240" w:lineRule="auto"/>
            </w:pPr>
          </w:p>
        </w:tc>
      </w:tr>
    </w:tbl>
    <w:p xmlns:w="http://schemas.openxmlformats.org/wordprocessingml/2006/main" w14:paraId="1B387079" w14:textId="77777777" w:rsidR="00A37FFA" w:rsidRDefault="00A37FFA" w:rsidP="00A37FFA">
      <w:pPr>
        <w:spacing w:after="0" w:line="240" w:lineRule="auto"/>
      </w:pPr>
    </w:p>
    <w:p xmlns:w="http://schemas.openxmlformats.org/wordprocessingml/2006/main" w14:paraId="5F3F89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лишний или недопустимый ключ</w:t>
      </w:r>
    </w:p>
    <w:p xmlns:w="http://schemas.openxmlformats.org/wordprocessingml/2006/main" w14:paraId="238FB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аждой строке данных в таблице (куча или кластеризованный индекс) должна в точности соответствовать одна строка индекса в каждом некластеризованном индексе над этой таблицей. Эта ошибка означает, что у некластеризованного индекса есть строка индекса, не соответствующая никакой строк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F8A386" w14:textId="77777777" w:rsidTr="00A37FFA">
        <w:trPr>
          <w:trHeight w:val="54"/>
        </w:trPr>
        <w:tc>
          <w:tcPr>
            <w:tcW w:w="54" w:type="dxa"/>
          </w:tcPr>
          <w:p w14:paraId="5C6F6DE7" w14:textId="77777777" w:rsidR="00A37FFA" w:rsidRDefault="00A37FFA" w:rsidP="00A37FFA">
            <w:pPr>
              <w:pStyle w:val="EmptyCellLayoutStyle"/>
              <w:spacing w:after="0" w:line="240" w:lineRule="auto"/>
            </w:pPr>
          </w:p>
        </w:tc>
        <w:tc>
          <w:tcPr>
            <w:tcW w:w="10395" w:type="dxa"/>
          </w:tcPr>
          <w:p w14:paraId="39D81A20" w14:textId="77777777" w:rsidR="00A37FFA" w:rsidRDefault="00A37FFA" w:rsidP="00A37FFA">
            <w:pPr>
              <w:pStyle w:val="EmptyCellLayoutStyle"/>
              <w:spacing w:after="0" w:line="240" w:lineRule="auto"/>
            </w:pPr>
          </w:p>
        </w:tc>
        <w:tc>
          <w:tcPr>
            <w:tcW w:w="149" w:type="dxa"/>
          </w:tcPr>
          <w:p w14:paraId="326F03FC" w14:textId="77777777" w:rsidR="00A37FFA" w:rsidRDefault="00A37FFA" w:rsidP="00A37FFA">
            <w:pPr>
              <w:pStyle w:val="EmptyCellLayoutStyle"/>
              <w:spacing w:after="0" w:line="240" w:lineRule="auto"/>
            </w:pPr>
          </w:p>
        </w:tc>
      </w:tr>
      <w:tr w:rsidR="00A37FFA" w14:paraId="128A27D9" w14:textId="77777777" w:rsidTr="00A37FFA">
        <w:tc>
          <w:tcPr>
            <w:tcW w:w="54" w:type="dxa"/>
          </w:tcPr>
          <w:p w14:paraId="48A64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7CD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134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C9B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61E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FB7A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F3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A8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CC6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2E3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60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36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80394" w14:textId="77777777" w:rsidR="00A37FFA" w:rsidRDefault="00A37FFA" w:rsidP="00A37FFA">
                  <w:pPr>
                    <w:spacing w:after="0" w:line="240" w:lineRule="auto"/>
                  </w:pPr>
                  <w:r>
                    <w:rPr>
                      <w:rFonts w:eastAsia="Arial"/>
                      <w:color w:val="000000"/>
                      <w:lang w:bidi="ru-ru" w:val="ru-ru"/>
                    </w:rPr>
                    <w:t xml:space="preserve">Да</w:t>
                  </w:r>
                </w:p>
              </w:tc>
            </w:tr>
            <w:tr w:rsidR="00A37FFA" w14:paraId="45803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62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8B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99E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6D8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26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B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5B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91B5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0E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B2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BA9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C2547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53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69A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1C0" w14:textId="77777777" w:rsidR="00A37FFA" w:rsidRDefault="00A37FFA" w:rsidP="00A37FFA">
                  <w:pPr>
                    <w:spacing w:after="0" w:line="240" w:lineRule="auto"/>
                  </w:pPr>
                </w:p>
              </w:tc>
            </w:tr>
            <w:tr w:rsidR="00A37FFA" w14:paraId="6D6C9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1A2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E26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3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2ED0B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D2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2D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02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D48CAE" w14:textId="77777777" w:rsidR="00A37FFA" w:rsidRDefault="00A37FFA" w:rsidP="00A37FFA">
            <w:pPr>
              <w:spacing w:after="0" w:line="240" w:lineRule="auto"/>
            </w:pPr>
          </w:p>
        </w:tc>
        <w:tc>
          <w:tcPr>
            <w:tcW w:w="149" w:type="dxa"/>
          </w:tcPr>
          <w:p w14:paraId="4725DC88" w14:textId="77777777" w:rsidR="00A37FFA" w:rsidRDefault="00A37FFA" w:rsidP="00A37FFA">
            <w:pPr>
              <w:pStyle w:val="EmptyCellLayoutStyle"/>
              <w:spacing w:after="0" w:line="240" w:lineRule="auto"/>
            </w:pPr>
          </w:p>
        </w:tc>
      </w:tr>
      <w:tr w:rsidR="00A37FFA" w14:paraId="7D4F6D14" w14:textId="77777777" w:rsidTr="00A37FFA">
        <w:trPr>
          <w:trHeight w:val="80"/>
        </w:trPr>
        <w:tc>
          <w:tcPr>
            <w:tcW w:w="54" w:type="dxa"/>
          </w:tcPr>
          <w:p w14:paraId="59276C86" w14:textId="77777777" w:rsidR="00A37FFA" w:rsidRDefault="00A37FFA" w:rsidP="00A37FFA">
            <w:pPr>
              <w:pStyle w:val="EmptyCellLayoutStyle"/>
              <w:spacing w:after="0" w:line="240" w:lineRule="auto"/>
            </w:pPr>
          </w:p>
        </w:tc>
        <w:tc>
          <w:tcPr>
            <w:tcW w:w="10395" w:type="dxa"/>
          </w:tcPr>
          <w:p w14:paraId="587B2F76" w14:textId="77777777" w:rsidR="00A37FFA" w:rsidRDefault="00A37FFA" w:rsidP="00A37FFA">
            <w:pPr>
              <w:pStyle w:val="EmptyCellLayoutStyle"/>
              <w:spacing w:after="0" w:line="240" w:lineRule="auto"/>
            </w:pPr>
          </w:p>
        </w:tc>
        <w:tc>
          <w:tcPr>
            <w:tcW w:w="149" w:type="dxa"/>
          </w:tcPr>
          <w:p w14:paraId="08D8B975" w14:textId="77777777" w:rsidR="00A37FFA" w:rsidRDefault="00A37FFA" w:rsidP="00A37FFA">
            <w:pPr>
              <w:pStyle w:val="EmptyCellLayoutStyle"/>
              <w:spacing w:after="0" w:line="240" w:lineRule="auto"/>
            </w:pPr>
          </w:p>
        </w:tc>
      </w:tr>
    </w:tbl>
    <w:p xmlns:w="http://schemas.openxmlformats.org/wordprocessingml/2006/main" w14:paraId="6B18A594" w14:textId="77777777" w:rsidR="00A37FFA" w:rsidRDefault="00A37FFA" w:rsidP="00A37FFA">
      <w:pPr>
        <w:spacing w:after="0" w:line="240" w:lineRule="auto"/>
      </w:pPr>
    </w:p>
    <w:p xmlns:w="http://schemas.openxmlformats.org/wordprocessingml/2006/main" w14:paraId="2B950E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диалог компонента SQL Server Service Broker был закрыт из-за ошибки</w:t>
      </w:r>
    </w:p>
    <w:p xmlns:w="http://schemas.openxmlformats.org/wordprocessingml/2006/main" w14:paraId="1064F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иалог компонента SQL Server Service Broker был закрыт из-за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10242D" w14:textId="77777777" w:rsidTr="00A37FFA">
        <w:trPr>
          <w:trHeight w:val="54"/>
        </w:trPr>
        <w:tc>
          <w:tcPr>
            <w:tcW w:w="54" w:type="dxa"/>
          </w:tcPr>
          <w:p w14:paraId="0D687D15" w14:textId="77777777" w:rsidR="00A37FFA" w:rsidRDefault="00A37FFA" w:rsidP="00A37FFA">
            <w:pPr>
              <w:pStyle w:val="EmptyCellLayoutStyle"/>
              <w:spacing w:after="0" w:line="240" w:lineRule="auto"/>
            </w:pPr>
          </w:p>
        </w:tc>
        <w:tc>
          <w:tcPr>
            <w:tcW w:w="10395" w:type="dxa"/>
          </w:tcPr>
          <w:p w14:paraId="7C935489" w14:textId="77777777" w:rsidR="00A37FFA" w:rsidRDefault="00A37FFA" w:rsidP="00A37FFA">
            <w:pPr>
              <w:pStyle w:val="EmptyCellLayoutStyle"/>
              <w:spacing w:after="0" w:line="240" w:lineRule="auto"/>
            </w:pPr>
          </w:p>
        </w:tc>
        <w:tc>
          <w:tcPr>
            <w:tcW w:w="149" w:type="dxa"/>
          </w:tcPr>
          <w:p w14:paraId="3B1EF7AB" w14:textId="77777777" w:rsidR="00A37FFA" w:rsidRDefault="00A37FFA" w:rsidP="00A37FFA">
            <w:pPr>
              <w:pStyle w:val="EmptyCellLayoutStyle"/>
              <w:spacing w:after="0" w:line="240" w:lineRule="auto"/>
            </w:pPr>
          </w:p>
        </w:tc>
      </w:tr>
      <w:tr w:rsidR="00A37FFA" w14:paraId="2010DD2C" w14:textId="77777777" w:rsidTr="00A37FFA">
        <w:tc>
          <w:tcPr>
            <w:tcW w:w="54" w:type="dxa"/>
          </w:tcPr>
          <w:p w14:paraId="3C48B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B19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518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A46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212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395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5F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2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89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362C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0A4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3F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10D40" w14:textId="77777777" w:rsidR="00A37FFA" w:rsidRDefault="00A37FFA" w:rsidP="00A37FFA">
                  <w:pPr>
                    <w:spacing w:after="0" w:line="240" w:lineRule="auto"/>
                  </w:pPr>
                  <w:r>
                    <w:rPr>
                      <w:rFonts w:eastAsia="Arial"/>
                      <w:color w:val="000000"/>
                      <w:lang w:bidi="ru-ru" w:val="ru-ru"/>
                    </w:rPr>
                    <w:t xml:space="preserve">Да</w:t>
                  </w:r>
                </w:p>
              </w:tc>
            </w:tr>
            <w:tr w:rsidR="00A37FFA" w14:paraId="0131CC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44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E5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32B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0CA8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E9B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E5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65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2AA0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06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1F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E56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C6F4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F1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673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28043" w14:textId="77777777" w:rsidR="00A37FFA" w:rsidRDefault="00A37FFA" w:rsidP="00A37FFA">
                  <w:pPr>
                    <w:spacing w:after="0" w:line="240" w:lineRule="auto"/>
                  </w:pPr>
                </w:p>
              </w:tc>
            </w:tr>
            <w:tr w:rsidR="00A37FFA" w14:paraId="789F2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5F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48F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404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9A59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0E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76D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A0B7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6BCBB9" w14:textId="77777777" w:rsidR="00A37FFA" w:rsidRDefault="00A37FFA" w:rsidP="00A37FFA">
            <w:pPr>
              <w:spacing w:after="0" w:line="240" w:lineRule="auto"/>
            </w:pPr>
          </w:p>
        </w:tc>
        <w:tc>
          <w:tcPr>
            <w:tcW w:w="149" w:type="dxa"/>
          </w:tcPr>
          <w:p w14:paraId="6C735856" w14:textId="77777777" w:rsidR="00A37FFA" w:rsidRDefault="00A37FFA" w:rsidP="00A37FFA">
            <w:pPr>
              <w:pStyle w:val="EmptyCellLayoutStyle"/>
              <w:spacing w:after="0" w:line="240" w:lineRule="auto"/>
            </w:pPr>
          </w:p>
        </w:tc>
      </w:tr>
      <w:tr w:rsidR="00A37FFA" w14:paraId="0CAE4EAA" w14:textId="77777777" w:rsidTr="00A37FFA">
        <w:trPr>
          <w:trHeight w:val="80"/>
        </w:trPr>
        <w:tc>
          <w:tcPr>
            <w:tcW w:w="54" w:type="dxa"/>
          </w:tcPr>
          <w:p w14:paraId="42019343" w14:textId="77777777" w:rsidR="00A37FFA" w:rsidRDefault="00A37FFA" w:rsidP="00A37FFA">
            <w:pPr>
              <w:pStyle w:val="EmptyCellLayoutStyle"/>
              <w:spacing w:after="0" w:line="240" w:lineRule="auto"/>
            </w:pPr>
          </w:p>
        </w:tc>
        <w:tc>
          <w:tcPr>
            <w:tcW w:w="10395" w:type="dxa"/>
          </w:tcPr>
          <w:p w14:paraId="517B469C" w14:textId="77777777" w:rsidR="00A37FFA" w:rsidRDefault="00A37FFA" w:rsidP="00A37FFA">
            <w:pPr>
              <w:pStyle w:val="EmptyCellLayoutStyle"/>
              <w:spacing w:after="0" w:line="240" w:lineRule="auto"/>
            </w:pPr>
          </w:p>
        </w:tc>
        <w:tc>
          <w:tcPr>
            <w:tcW w:w="149" w:type="dxa"/>
          </w:tcPr>
          <w:p w14:paraId="01509D47" w14:textId="77777777" w:rsidR="00A37FFA" w:rsidRDefault="00A37FFA" w:rsidP="00A37FFA">
            <w:pPr>
              <w:pStyle w:val="EmptyCellLayoutStyle"/>
              <w:spacing w:after="0" w:line="240" w:lineRule="auto"/>
            </w:pPr>
          </w:p>
        </w:tc>
      </w:tr>
    </w:tbl>
    <w:p xmlns:w="http://schemas.openxmlformats.org/wordprocessingml/2006/main" w14:paraId="160C8722" w14:textId="77777777" w:rsidR="00A37FFA" w:rsidRDefault="00A37FFA" w:rsidP="00A37FFA">
      <w:pPr>
        <w:spacing w:after="0" w:line="240" w:lineRule="auto"/>
      </w:pPr>
    </w:p>
    <w:p xmlns:w="http://schemas.openxmlformats.org/wordprocessingml/2006/main" w14:paraId="79A8EB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из-за ошибки компоненту Service Broker или транспорту зеркального отображения базы данных не удавалось прослушивать соединения</w:t>
      </w:r>
    </w:p>
    <w:p xmlns:w="http://schemas.openxmlformats.org/wordprocessingml/2006/main" w14:paraId="6055A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транспорт компонента SQL Server Service Broker или зеркального отображения не могут прослушивать указанный пор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533795" w14:textId="77777777" w:rsidTr="00A37FFA">
        <w:trPr>
          <w:trHeight w:val="54"/>
        </w:trPr>
        <w:tc>
          <w:tcPr>
            <w:tcW w:w="54" w:type="dxa"/>
          </w:tcPr>
          <w:p w14:paraId="501F74A5" w14:textId="77777777" w:rsidR="00A37FFA" w:rsidRDefault="00A37FFA" w:rsidP="00A37FFA">
            <w:pPr>
              <w:pStyle w:val="EmptyCellLayoutStyle"/>
              <w:spacing w:after="0" w:line="240" w:lineRule="auto"/>
            </w:pPr>
          </w:p>
        </w:tc>
        <w:tc>
          <w:tcPr>
            <w:tcW w:w="10395" w:type="dxa"/>
          </w:tcPr>
          <w:p w14:paraId="61CABCCD" w14:textId="77777777" w:rsidR="00A37FFA" w:rsidRDefault="00A37FFA" w:rsidP="00A37FFA">
            <w:pPr>
              <w:pStyle w:val="EmptyCellLayoutStyle"/>
              <w:spacing w:after="0" w:line="240" w:lineRule="auto"/>
            </w:pPr>
          </w:p>
        </w:tc>
        <w:tc>
          <w:tcPr>
            <w:tcW w:w="149" w:type="dxa"/>
          </w:tcPr>
          <w:p w14:paraId="39B9DCAA" w14:textId="77777777" w:rsidR="00A37FFA" w:rsidRDefault="00A37FFA" w:rsidP="00A37FFA">
            <w:pPr>
              <w:pStyle w:val="EmptyCellLayoutStyle"/>
              <w:spacing w:after="0" w:line="240" w:lineRule="auto"/>
            </w:pPr>
          </w:p>
        </w:tc>
      </w:tr>
      <w:tr w:rsidR="00A37FFA" w14:paraId="40D227C9" w14:textId="77777777" w:rsidTr="00A37FFA">
        <w:tc>
          <w:tcPr>
            <w:tcW w:w="54" w:type="dxa"/>
          </w:tcPr>
          <w:p w14:paraId="55881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23A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DE2E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B27B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C5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915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13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A35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51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A319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ED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1E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35C92" w14:textId="77777777" w:rsidR="00A37FFA" w:rsidRDefault="00A37FFA" w:rsidP="00A37FFA">
                  <w:pPr>
                    <w:spacing w:after="0" w:line="240" w:lineRule="auto"/>
                  </w:pPr>
                  <w:r>
                    <w:rPr>
                      <w:rFonts w:eastAsia="Arial"/>
                      <w:color w:val="000000"/>
                      <w:lang w:bidi="ru-ru" w:val="ru-ru"/>
                    </w:rPr>
                    <w:t xml:space="preserve">Да</w:t>
                  </w:r>
                </w:p>
              </w:tc>
            </w:tr>
            <w:tr w:rsidR="00A37FFA" w14:paraId="3BD19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94F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B7E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270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4A8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85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84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D3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103F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9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1D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E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5F85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22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A2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6144" w14:textId="77777777" w:rsidR="00A37FFA" w:rsidRDefault="00A37FFA" w:rsidP="00A37FFA">
                  <w:pPr>
                    <w:spacing w:after="0" w:line="240" w:lineRule="auto"/>
                  </w:pPr>
                </w:p>
              </w:tc>
            </w:tr>
            <w:tr w:rsidR="00A37FFA" w14:paraId="3B655B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55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4B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FE5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41EF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82B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EC16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BD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81523C" w14:textId="77777777" w:rsidR="00A37FFA" w:rsidRDefault="00A37FFA" w:rsidP="00A37FFA">
            <w:pPr>
              <w:spacing w:after="0" w:line="240" w:lineRule="auto"/>
            </w:pPr>
          </w:p>
        </w:tc>
        <w:tc>
          <w:tcPr>
            <w:tcW w:w="149" w:type="dxa"/>
          </w:tcPr>
          <w:p w14:paraId="663CAD53" w14:textId="77777777" w:rsidR="00A37FFA" w:rsidRDefault="00A37FFA" w:rsidP="00A37FFA">
            <w:pPr>
              <w:pStyle w:val="EmptyCellLayoutStyle"/>
              <w:spacing w:after="0" w:line="240" w:lineRule="auto"/>
            </w:pPr>
          </w:p>
        </w:tc>
      </w:tr>
      <w:tr w:rsidR="00A37FFA" w14:paraId="6EECE9AE" w14:textId="77777777" w:rsidTr="00A37FFA">
        <w:trPr>
          <w:trHeight w:val="80"/>
        </w:trPr>
        <w:tc>
          <w:tcPr>
            <w:tcW w:w="54" w:type="dxa"/>
          </w:tcPr>
          <w:p w14:paraId="594D33AB" w14:textId="77777777" w:rsidR="00A37FFA" w:rsidRDefault="00A37FFA" w:rsidP="00A37FFA">
            <w:pPr>
              <w:pStyle w:val="EmptyCellLayoutStyle"/>
              <w:spacing w:after="0" w:line="240" w:lineRule="auto"/>
            </w:pPr>
          </w:p>
        </w:tc>
        <w:tc>
          <w:tcPr>
            <w:tcW w:w="10395" w:type="dxa"/>
          </w:tcPr>
          <w:p w14:paraId="01C4054F" w14:textId="77777777" w:rsidR="00A37FFA" w:rsidRDefault="00A37FFA" w:rsidP="00A37FFA">
            <w:pPr>
              <w:pStyle w:val="EmptyCellLayoutStyle"/>
              <w:spacing w:after="0" w:line="240" w:lineRule="auto"/>
            </w:pPr>
          </w:p>
        </w:tc>
        <w:tc>
          <w:tcPr>
            <w:tcW w:w="149" w:type="dxa"/>
          </w:tcPr>
          <w:p w14:paraId="580C6789" w14:textId="77777777" w:rsidR="00A37FFA" w:rsidRDefault="00A37FFA" w:rsidP="00A37FFA">
            <w:pPr>
              <w:pStyle w:val="EmptyCellLayoutStyle"/>
              <w:spacing w:after="0" w:line="240" w:lineRule="auto"/>
            </w:pPr>
          </w:p>
        </w:tc>
      </w:tr>
    </w:tbl>
    <w:p xmlns:w="http://schemas.openxmlformats.org/wordprocessingml/2006/main" w14:paraId="11CDB32C" w14:textId="77777777" w:rsidR="00A37FFA" w:rsidRDefault="00A37FFA" w:rsidP="00A37FFA">
      <w:pPr>
        <w:spacing w:after="0" w:line="240" w:lineRule="auto"/>
      </w:pPr>
    </w:p>
    <w:p xmlns:w="http://schemas.openxmlformats.org/wordprocessingml/2006/main" w14:paraId="1B5F55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полнотекстовый поиск по каталогам завершился ошибкой с неизвестным результатом</w:t>
      </w:r>
    </w:p>
    <w:p xmlns:w="http://schemas.openxmlformats.org/wordprocessingml/2006/main" w14:paraId="33588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полнотекстовый запрос по неуказанной причин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8BE2B0" w14:textId="77777777" w:rsidTr="00A37FFA">
        <w:trPr>
          <w:trHeight w:val="54"/>
        </w:trPr>
        <w:tc>
          <w:tcPr>
            <w:tcW w:w="54" w:type="dxa"/>
          </w:tcPr>
          <w:p w14:paraId="660B215E" w14:textId="77777777" w:rsidR="00A37FFA" w:rsidRDefault="00A37FFA" w:rsidP="00A37FFA">
            <w:pPr>
              <w:pStyle w:val="EmptyCellLayoutStyle"/>
              <w:spacing w:after="0" w:line="240" w:lineRule="auto"/>
            </w:pPr>
          </w:p>
        </w:tc>
        <w:tc>
          <w:tcPr>
            <w:tcW w:w="10395" w:type="dxa"/>
          </w:tcPr>
          <w:p w14:paraId="540BEF9C" w14:textId="77777777" w:rsidR="00A37FFA" w:rsidRDefault="00A37FFA" w:rsidP="00A37FFA">
            <w:pPr>
              <w:pStyle w:val="EmptyCellLayoutStyle"/>
              <w:spacing w:after="0" w:line="240" w:lineRule="auto"/>
            </w:pPr>
          </w:p>
        </w:tc>
        <w:tc>
          <w:tcPr>
            <w:tcW w:w="149" w:type="dxa"/>
          </w:tcPr>
          <w:p w14:paraId="68F4130E" w14:textId="77777777" w:rsidR="00A37FFA" w:rsidRDefault="00A37FFA" w:rsidP="00A37FFA">
            <w:pPr>
              <w:pStyle w:val="EmptyCellLayoutStyle"/>
              <w:spacing w:after="0" w:line="240" w:lineRule="auto"/>
            </w:pPr>
          </w:p>
        </w:tc>
      </w:tr>
      <w:tr w:rsidR="00A37FFA" w14:paraId="0BB651B5" w14:textId="77777777" w:rsidTr="00A37FFA">
        <w:tc>
          <w:tcPr>
            <w:tcW w:w="54" w:type="dxa"/>
          </w:tcPr>
          <w:p w14:paraId="6F847B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440F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806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42C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B4C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5456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5DA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A53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D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E58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7E4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35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56661" w14:textId="77777777" w:rsidR="00A37FFA" w:rsidRDefault="00A37FFA" w:rsidP="00A37FFA">
                  <w:pPr>
                    <w:spacing w:after="0" w:line="240" w:lineRule="auto"/>
                  </w:pPr>
                  <w:r>
                    <w:rPr>
                      <w:rFonts w:eastAsia="Arial"/>
                      <w:color w:val="000000"/>
                      <w:lang w:bidi="ru-ru" w:val="ru-ru"/>
                    </w:rPr>
                    <w:t xml:space="preserve">Да</w:t>
                  </w:r>
                </w:p>
              </w:tc>
            </w:tr>
            <w:tr w:rsidR="00A37FFA" w14:paraId="037936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BF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B6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50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B9B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5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FA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F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411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D19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9B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95A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B7596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10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3D8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97EE2" w14:textId="77777777" w:rsidR="00A37FFA" w:rsidRDefault="00A37FFA" w:rsidP="00A37FFA">
                  <w:pPr>
                    <w:spacing w:after="0" w:line="240" w:lineRule="auto"/>
                  </w:pPr>
                </w:p>
              </w:tc>
            </w:tr>
            <w:tr w:rsidR="00A37FFA" w14:paraId="40613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66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934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1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251ED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F0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49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43D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C06BB4A" w14:textId="77777777" w:rsidR="00A37FFA" w:rsidRDefault="00A37FFA" w:rsidP="00A37FFA">
            <w:pPr>
              <w:spacing w:after="0" w:line="240" w:lineRule="auto"/>
            </w:pPr>
          </w:p>
        </w:tc>
        <w:tc>
          <w:tcPr>
            <w:tcW w:w="149" w:type="dxa"/>
          </w:tcPr>
          <w:p w14:paraId="194BCAF8" w14:textId="77777777" w:rsidR="00A37FFA" w:rsidRDefault="00A37FFA" w:rsidP="00A37FFA">
            <w:pPr>
              <w:pStyle w:val="EmptyCellLayoutStyle"/>
              <w:spacing w:after="0" w:line="240" w:lineRule="auto"/>
            </w:pPr>
          </w:p>
        </w:tc>
      </w:tr>
      <w:tr w:rsidR="00A37FFA" w14:paraId="33006A10" w14:textId="77777777" w:rsidTr="00A37FFA">
        <w:trPr>
          <w:trHeight w:val="80"/>
        </w:trPr>
        <w:tc>
          <w:tcPr>
            <w:tcW w:w="54" w:type="dxa"/>
          </w:tcPr>
          <w:p w14:paraId="6C693669" w14:textId="77777777" w:rsidR="00A37FFA" w:rsidRDefault="00A37FFA" w:rsidP="00A37FFA">
            <w:pPr>
              <w:pStyle w:val="EmptyCellLayoutStyle"/>
              <w:spacing w:after="0" w:line="240" w:lineRule="auto"/>
            </w:pPr>
          </w:p>
        </w:tc>
        <w:tc>
          <w:tcPr>
            <w:tcW w:w="10395" w:type="dxa"/>
          </w:tcPr>
          <w:p w14:paraId="1B595A0D" w14:textId="77777777" w:rsidR="00A37FFA" w:rsidRDefault="00A37FFA" w:rsidP="00A37FFA">
            <w:pPr>
              <w:pStyle w:val="EmptyCellLayoutStyle"/>
              <w:spacing w:after="0" w:line="240" w:lineRule="auto"/>
            </w:pPr>
          </w:p>
        </w:tc>
        <w:tc>
          <w:tcPr>
            <w:tcW w:w="149" w:type="dxa"/>
          </w:tcPr>
          <w:p w14:paraId="4DE05A98" w14:textId="77777777" w:rsidR="00A37FFA" w:rsidRDefault="00A37FFA" w:rsidP="00A37FFA">
            <w:pPr>
              <w:pStyle w:val="EmptyCellLayoutStyle"/>
              <w:spacing w:after="0" w:line="240" w:lineRule="auto"/>
            </w:pPr>
          </w:p>
        </w:tc>
      </w:tr>
    </w:tbl>
    <w:p xmlns:w="http://schemas.openxmlformats.org/wordprocessingml/2006/main" w14:paraId="31F1B06B" w14:textId="77777777" w:rsidR="00A37FFA" w:rsidRDefault="00A37FFA" w:rsidP="00A37FFA">
      <w:pPr>
        <w:spacing w:after="0" w:line="240" w:lineRule="auto"/>
      </w:pPr>
    </w:p>
    <w:p xmlns:w="http://schemas.openxmlformats.org/wordprocessingml/2006/main" w14:paraId="2009D3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ется открыть базу данных пользователя по умолчанию. Ошибка входа</w:t>
      </w:r>
    </w:p>
    <w:p xmlns:w="http://schemas.openxmlformats.org/wordprocessingml/2006/main" w14:paraId="33F3C1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гда клиент подключается к экземпляру SQL Server без указания контекста базы данных, используется база данных по умолчанию, определенная для учетной записи входа клиента. Описанное выше сообщение появляется, если эта база данных недоступна по какой-либо причин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E4FE08" w14:textId="77777777" w:rsidTr="00A37FFA">
        <w:trPr>
          <w:trHeight w:val="54"/>
        </w:trPr>
        <w:tc>
          <w:tcPr>
            <w:tcW w:w="54" w:type="dxa"/>
          </w:tcPr>
          <w:p w14:paraId="29456D3A" w14:textId="77777777" w:rsidR="00A37FFA" w:rsidRDefault="00A37FFA" w:rsidP="00A37FFA">
            <w:pPr>
              <w:pStyle w:val="EmptyCellLayoutStyle"/>
              <w:spacing w:after="0" w:line="240" w:lineRule="auto"/>
            </w:pPr>
          </w:p>
        </w:tc>
        <w:tc>
          <w:tcPr>
            <w:tcW w:w="10395" w:type="dxa"/>
          </w:tcPr>
          <w:p w14:paraId="677C1A2B" w14:textId="77777777" w:rsidR="00A37FFA" w:rsidRDefault="00A37FFA" w:rsidP="00A37FFA">
            <w:pPr>
              <w:pStyle w:val="EmptyCellLayoutStyle"/>
              <w:spacing w:after="0" w:line="240" w:lineRule="auto"/>
            </w:pPr>
          </w:p>
        </w:tc>
        <w:tc>
          <w:tcPr>
            <w:tcW w:w="149" w:type="dxa"/>
          </w:tcPr>
          <w:p w14:paraId="1F04C422" w14:textId="77777777" w:rsidR="00A37FFA" w:rsidRDefault="00A37FFA" w:rsidP="00A37FFA">
            <w:pPr>
              <w:pStyle w:val="EmptyCellLayoutStyle"/>
              <w:spacing w:after="0" w:line="240" w:lineRule="auto"/>
            </w:pPr>
          </w:p>
        </w:tc>
      </w:tr>
      <w:tr w:rsidR="00A37FFA" w14:paraId="0E00AB6B" w14:textId="77777777" w:rsidTr="00A37FFA">
        <w:tc>
          <w:tcPr>
            <w:tcW w:w="54" w:type="dxa"/>
          </w:tcPr>
          <w:p w14:paraId="2FF23C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BE36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1300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855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A345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EE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E4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91F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5D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B87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7C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2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344F" w14:textId="77777777" w:rsidR="00A37FFA" w:rsidRDefault="00A37FFA" w:rsidP="00A37FFA">
                  <w:pPr>
                    <w:spacing w:after="0" w:line="240" w:lineRule="auto"/>
                  </w:pPr>
                  <w:r>
                    <w:rPr>
                      <w:rFonts w:eastAsia="Arial"/>
                      <w:color w:val="000000"/>
                      <w:lang w:bidi="ru-ru" w:val="ru-ru"/>
                    </w:rPr>
                    <w:t xml:space="preserve">Да</w:t>
                  </w:r>
                </w:p>
              </w:tc>
            </w:tr>
            <w:tr w:rsidR="00A37FFA" w14:paraId="704BF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E5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B66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BEE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76F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B3A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93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DEF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842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49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A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B0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7012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FE0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9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5A96A" w14:textId="77777777" w:rsidR="00A37FFA" w:rsidRDefault="00A37FFA" w:rsidP="00A37FFA">
                  <w:pPr>
                    <w:spacing w:after="0" w:line="240" w:lineRule="auto"/>
                  </w:pPr>
                </w:p>
              </w:tc>
            </w:tr>
            <w:tr w:rsidR="00A37FFA" w14:paraId="715FF1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AD0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F5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9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F457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A5E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C7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56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CC103A" w14:textId="77777777" w:rsidR="00A37FFA" w:rsidRDefault="00A37FFA" w:rsidP="00A37FFA">
            <w:pPr>
              <w:spacing w:after="0" w:line="240" w:lineRule="auto"/>
            </w:pPr>
          </w:p>
        </w:tc>
        <w:tc>
          <w:tcPr>
            <w:tcW w:w="149" w:type="dxa"/>
          </w:tcPr>
          <w:p w14:paraId="73974A0C" w14:textId="77777777" w:rsidR="00A37FFA" w:rsidRDefault="00A37FFA" w:rsidP="00A37FFA">
            <w:pPr>
              <w:pStyle w:val="EmptyCellLayoutStyle"/>
              <w:spacing w:after="0" w:line="240" w:lineRule="auto"/>
            </w:pPr>
          </w:p>
        </w:tc>
      </w:tr>
      <w:tr w:rsidR="00A37FFA" w14:paraId="5C07BCF7" w14:textId="77777777" w:rsidTr="00A37FFA">
        <w:trPr>
          <w:trHeight w:val="80"/>
        </w:trPr>
        <w:tc>
          <w:tcPr>
            <w:tcW w:w="54" w:type="dxa"/>
          </w:tcPr>
          <w:p w14:paraId="4ABCE17E" w14:textId="77777777" w:rsidR="00A37FFA" w:rsidRDefault="00A37FFA" w:rsidP="00A37FFA">
            <w:pPr>
              <w:pStyle w:val="EmptyCellLayoutStyle"/>
              <w:spacing w:after="0" w:line="240" w:lineRule="auto"/>
            </w:pPr>
          </w:p>
        </w:tc>
        <w:tc>
          <w:tcPr>
            <w:tcW w:w="10395" w:type="dxa"/>
          </w:tcPr>
          <w:p w14:paraId="4B236C66" w14:textId="77777777" w:rsidR="00A37FFA" w:rsidRDefault="00A37FFA" w:rsidP="00A37FFA">
            <w:pPr>
              <w:pStyle w:val="EmptyCellLayoutStyle"/>
              <w:spacing w:after="0" w:line="240" w:lineRule="auto"/>
            </w:pPr>
          </w:p>
        </w:tc>
        <w:tc>
          <w:tcPr>
            <w:tcW w:w="149" w:type="dxa"/>
          </w:tcPr>
          <w:p w14:paraId="290265CA" w14:textId="77777777" w:rsidR="00A37FFA" w:rsidRDefault="00A37FFA" w:rsidP="00A37FFA">
            <w:pPr>
              <w:pStyle w:val="EmptyCellLayoutStyle"/>
              <w:spacing w:after="0" w:line="240" w:lineRule="auto"/>
            </w:pPr>
          </w:p>
        </w:tc>
      </w:tr>
    </w:tbl>
    <w:p xmlns:w="http://schemas.openxmlformats.org/wordprocessingml/2006/main" w14:paraId="2FE92D9E" w14:textId="77777777" w:rsidR="00A37FFA" w:rsidRDefault="00A37FFA" w:rsidP="00A37FFA">
      <w:pPr>
        <w:spacing w:after="0" w:line="240" w:lineRule="auto"/>
      </w:pPr>
    </w:p>
    <w:p xmlns:w="http://schemas.openxmlformats.org/wordprocessingml/2006/main" w14:paraId="1F87D0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 таблице: на странице сбалансированного дерева содержатся два родительских узла.</w:t>
      </w:r>
    </w:p>
    <w:p xmlns:w="http://schemas.openxmlformats.org/wordprocessingml/2006/main" w14:paraId="385F5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уктура сбалансированного дерева повреждена, так как на страницу P_ID1 есть ссылки как на дочернюю страницу по областям памяти на двух страницах (P_ID2 и P_ID3), расположенных выше в иерархии данного сбалансированного дерева. На страницу может ссылаться только один родительский объек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993FD8" w14:textId="77777777" w:rsidTr="00A37FFA">
        <w:trPr>
          <w:trHeight w:val="54"/>
        </w:trPr>
        <w:tc>
          <w:tcPr>
            <w:tcW w:w="54" w:type="dxa"/>
          </w:tcPr>
          <w:p w14:paraId="3BA40667" w14:textId="77777777" w:rsidR="00A37FFA" w:rsidRDefault="00A37FFA" w:rsidP="00A37FFA">
            <w:pPr>
              <w:pStyle w:val="EmptyCellLayoutStyle"/>
              <w:spacing w:after="0" w:line="240" w:lineRule="auto"/>
            </w:pPr>
          </w:p>
        </w:tc>
        <w:tc>
          <w:tcPr>
            <w:tcW w:w="10395" w:type="dxa"/>
          </w:tcPr>
          <w:p w14:paraId="1E966AD2" w14:textId="77777777" w:rsidR="00A37FFA" w:rsidRDefault="00A37FFA" w:rsidP="00A37FFA">
            <w:pPr>
              <w:pStyle w:val="EmptyCellLayoutStyle"/>
              <w:spacing w:after="0" w:line="240" w:lineRule="auto"/>
            </w:pPr>
          </w:p>
        </w:tc>
        <w:tc>
          <w:tcPr>
            <w:tcW w:w="149" w:type="dxa"/>
          </w:tcPr>
          <w:p w14:paraId="0B8CC61F" w14:textId="77777777" w:rsidR="00A37FFA" w:rsidRDefault="00A37FFA" w:rsidP="00A37FFA">
            <w:pPr>
              <w:pStyle w:val="EmptyCellLayoutStyle"/>
              <w:spacing w:after="0" w:line="240" w:lineRule="auto"/>
            </w:pPr>
          </w:p>
        </w:tc>
      </w:tr>
      <w:tr w:rsidR="00A37FFA" w14:paraId="5333094D" w14:textId="77777777" w:rsidTr="00A37FFA">
        <w:tc>
          <w:tcPr>
            <w:tcW w:w="54" w:type="dxa"/>
          </w:tcPr>
          <w:p w14:paraId="3C331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EB32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1B92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C972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FB4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D79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72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2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22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6AE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67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2658" w14:textId="77777777" w:rsidR="00A37FFA" w:rsidRDefault="00A37FFA" w:rsidP="00A37FFA">
                  <w:pPr>
                    <w:spacing w:after="0" w:line="240" w:lineRule="auto"/>
                  </w:pPr>
                  <w:r>
                    <w:rPr>
                      <w:rFonts w:eastAsia="Arial"/>
                      <w:color w:val="000000"/>
                      <w:lang w:bidi="ru-ru" w:val="ru-ru"/>
                    </w:rPr>
                    <w:t xml:space="preserve">Да</w:t>
                  </w:r>
                </w:p>
              </w:tc>
            </w:tr>
            <w:tr w:rsidR="00A37FFA" w14:paraId="44115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F5E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4E9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EF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DB3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01C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45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2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A482D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3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E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97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FC35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5F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B7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44AD" w14:textId="77777777" w:rsidR="00A37FFA" w:rsidRDefault="00A37FFA" w:rsidP="00A37FFA">
                  <w:pPr>
                    <w:spacing w:after="0" w:line="240" w:lineRule="auto"/>
                  </w:pPr>
                </w:p>
              </w:tc>
            </w:tr>
            <w:tr w:rsidR="00A37FFA" w14:paraId="51923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93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F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395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01D82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BAFA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2E1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F1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362FB2" w14:textId="77777777" w:rsidR="00A37FFA" w:rsidRDefault="00A37FFA" w:rsidP="00A37FFA">
            <w:pPr>
              <w:spacing w:after="0" w:line="240" w:lineRule="auto"/>
            </w:pPr>
          </w:p>
        </w:tc>
        <w:tc>
          <w:tcPr>
            <w:tcW w:w="149" w:type="dxa"/>
          </w:tcPr>
          <w:p w14:paraId="04D0A412" w14:textId="77777777" w:rsidR="00A37FFA" w:rsidRDefault="00A37FFA" w:rsidP="00A37FFA">
            <w:pPr>
              <w:pStyle w:val="EmptyCellLayoutStyle"/>
              <w:spacing w:after="0" w:line="240" w:lineRule="auto"/>
            </w:pPr>
          </w:p>
        </w:tc>
      </w:tr>
      <w:tr w:rsidR="00A37FFA" w14:paraId="7A35A73C" w14:textId="77777777" w:rsidTr="00A37FFA">
        <w:trPr>
          <w:trHeight w:val="80"/>
        </w:trPr>
        <w:tc>
          <w:tcPr>
            <w:tcW w:w="54" w:type="dxa"/>
          </w:tcPr>
          <w:p w14:paraId="67F8A2BE" w14:textId="77777777" w:rsidR="00A37FFA" w:rsidRDefault="00A37FFA" w:rsidP="00A37FFA">
            <w:pPr>
              <w:pStyle w:val="EmptyCellLayoutStyle"/>
              <w:spacing w:after="0" w:line="240" w:lineRule="auto"/>
            </w:pPr>
          </w:p>
        </w:tc>
        <w:tc>
          <w:tcPr>
            <w:tcW w:w="10395" w:type="dxa"/>
          </w:tcPr>
          <w:p w14:paraId="48882FB6" w14:textId="77777777" w:rsidR="00A37FFA" w:rsidRDefault="00A37FFA" w:rsidP="00A37FFA">
            <w:pPr>
              <w:pStyle w:val="EmptyCellLayoutStyle"/>
              <w:spacing w:after="0" w:line="240" w:lineRule="auto"/>
            </w:pPr>
          </w:p>
        </w:tc>
        <w:tc>
          <w:tcPr>
            <w:tcW w:w="149" w:type="dxa"/>
          </w:tcPr>
          <w:p w14:paraId="2B9B270B" w14:textId="77777777" w:rsidR="00A37FFA" w:rsidRDefault="00A37FFA" w:rsidP="00A37FFA">
            <w:pPr>
              <w:pStyle w:val="EmptyCellLayoutStyle"/>
              <w:spacing w:after="0" w:line="240" w:lineRule="auto"/>
            </w:pPr>
          </w:p>
        </w:tc>
      </w:tr>
    </w:tbl>
    <w:p xmlns:w="http://schemas.openxmlformats.org/wordprocessingml/2006/main" w14:paraId="775DAB9E" w14:textId="77777777" w:rsidR="00A37FFA" w:rsidRDefault="00A37FFA" w:rsidP="00A37FFA">
      <w:pPr>
        <w:spacing w:after="0" w:line="240" w:lineRule="auto"/>
      </w:pPr>
    </w:p>
    <w:p xmlns:w="http://schemas.openxmlformats.org/wordprocessingml/2006/main" w14:paraId="5F8DD24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ервер слишком занят, чтобы выполнить операции резервного копирования или восстановления</w:t>
      </w:r>
    </w:p>
    <w:p xmlns:w="http://schemas.openxmlformats.org/wordprocessingml/2006/main" w14:paraId="5EC977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запустить дочерний процесс (параллельный запрос или параллельная операция ввода-вывода), так как недоступны потоки или выполняется слишком много дочерних процес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8F0BB5" w14:textId="77777777" w:rsidTr="00A37FFA">
        <w:trPr>
          <w:trHeight w:val="54"/>
        </w:trPr>
        <w:tc>
          <w:tcPr>
            <w:tcW w:w="54" w:type="dxa"/>
          </w:tcPr>
          <w:p w14:paraId="72083359" w14:textId="77777777" w:rsidR="00A37FFA" w:rsidRDefault="00A37FFA" w:rsidP="00A37FFA">
            <w:pPr>
              <w:pStyle w:val="EmptyCellLayoutStyle"/>
              <w:spacing w:after="0" w:line="240" w:lineRule="auto"/>
            </w:pPr>
          </w:p>
        </w:tc>
        <w:tc>
          <w:tcPr>
            <w:tcW w:w="10395" w:type="dxa"/>
          </w:tcPr>
          <w:p w14:paraId="3FA6C3E9" w14:textId="77777777" w:rsidR="00A37FFA" w:rsidRDefault="00A37FFA" w:rsidP="00A37FFA">
            <w:pPr>
              <w:pStyle w:val="EmptyCellLayoutStyle"/>
              <w:spacing w:after="0" w:line="240" w:lineRule="auto"/>
            </w:pPr>
          </w:p>
        </w:tc>
        <w:tc>
          <w:tcPr>
            <w:tcW w:w="149" w:type="dxa"/>
          </w:tcPr>
          <w:p w14:paraId="7BB68EBE" w14:textId="77777777" w:rsidR="00A37FFA" w:rsidRDefault="00A37FFA" w:rsidP="00A37FFA">
            <w:pPr>
              <w:pStyle w:val="EmptyCellLayoutStyle"/>
              <w:spacing w:after="0" w:line="240" w:lineRule="auto"/>
            </w:pPr>
          </w:p>
        </w:tc>
      </w:tr>
      <w:tr w:rsidR="00A37FFA" w14:paraId="2AEA2B11" w14:textId="77777777" w:rsidTr="00A37FFA">
        <w:tc>
          <w:tcPr>
            <w:tcW w:w="54" w:type="dxa"/>
          </w:tcPr>
          <w:p w14:paraId="7BC0DB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2E31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DE2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91E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FE48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11D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BBD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D1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3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1406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32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F52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824A" w14:textId="77777777" w:rsidR="00A37FFA" w:rsidRDefault="00A37FFA" w:rsidP="00A37FFA">
                  <w:pPr>
                    <w:spacing w:after="0" w:line="240" w:lineRule="auto"/>
                  </w:pPr>
                  <w:r>
                    <w:rPr>
                      <w:rFonts w:eastAsia="Arial"/>
                      <w:color w:val="000000"/>
                      <w:lang w:bidi="ru-ru" w:val="ru-ru"/>
                    </w:rPr>
                    <w:t xml:space="preserve">Да</w:t>
                  </w:r>
                </w:p>
              </w:tc>
            </w:tr>
            <w:tr w:rsidR="00A37FFA" w14:paraId="7307C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0A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521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73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7A9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7E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91A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BD4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0FAA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5C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EA3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1B5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4C9F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EE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FBD9D" w14:textId="77777777" w:rsidR="00A37FFA" w:rsidRDefault="00A37FFA" w:rsidP="00A37FFA">
                  <w:pPr>
                    <w:spacing w:after="0" w:line="240" w:lineRule="auto"/>
                  </w:pPr>
                </w:p>
              </w:tc>
            </w:tr>
            <w:tr w:rsidR="00A37FFA" w14:paraId="295C4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0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46E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1A5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1E9D5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8E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A6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E1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B132E5" w14:textId="77777777" w:rsidR="00A37FFA" w:rsidRDefault="00A37FFA" w:rsidP="00A37FFA">
            <w:pPr>
              <w:spacing w:after="0" w:line="240" w:lineRule="auto"/>
            </w:pPr>
          </w:p>
        </w:tc>
        <w:tc>
          <w:tcPr>
            <w:tcW w:w="149" w:type="dxa"/>
          </w:tcPr>
          <w:p w14:paraId="12FA6465" w14:textId="77777777" w:rsidR="00A37FFA" w:rsidRDefault="00A37FFA" w:rsidP="00A37FFA">
            <w:pPr>
              <w:pStyle w:val="EmptyCellLayoutStyle"/>
              <w:spacing w:after="0" w:line="240" w:lineRule="auto"/>
            </w:pPr>
          </w:p>
        </w:tc>
      </w:tr>
      <w:tr w:rsidR="00A37FFA" w14:paraId="12E5011B" w14:textId="77777777" w:rsidTr="00A37FFA">
        <w:trPr>
          <w:trHeight w:val="80"/>
        </w:trPr>
        <w:tc>
          <w:tcPr>
            <w:tcW w:w="54" w:type="dxa"/>
          </w:tcPr>
          <w:p w14:paraId="748303BD" w14:textId="77777777" w:rsidR="00A37FFA" w:rsidRDefault="00A37FFA" w:rsidP="00A37FFA">
            <w:pPr>
              <w:pStyle w:val="EmptyCellLayoutStyle"/>
              <w:spacing w:after="0" w:line="240" w:lineRule="auto"/>
            </w:pPr>
          </w:p>
        </w:tc>
        <w:tc>
          <w:tcPr>
            <w:tcW w:w="10395" w:type="dxa"/>
          </w:tcPr>
          <w:p w14:paraId="61335E52" w14:textId="77777777" w:rsidR="00A37FFA" w:rsidRDefault="00A37FFA" w:rsidP="00A37FFA">
            <w:pPr>
              <w:pStyle w:val="EmptyCellLayoutStyle"/>
              <w:spacing w:after="0" w:line="240" w:lineRule="auto"/>
            </w:pPr>
          </w:p>
        </w:tc>
        <w:tc>
          <w:tcPr>
            <w:tcW w:w="149" w:type="dxa"/>
          </w:tcPr>
          <w:p w14:paraId="0AB668F4" w14:textId="77777777" w:rsidR="00A37FFA" w:rsidRDefault="00A37FFA" w:rsidP="00A37FFA">
            <w:pPr>
              <w:pStyle w:val="EmptyCellLayoutStyle"/>
              <w:spacing w:after="0" w:line="240" w:lineRule="auto"/>
            </w:pPr>
          </w:p>
        </w:tc>
      </w:tr>
    </w:tbl>
    <w:p xmlns:w="http://schemas.openxmlformats.org/wordprocessingml/2006/main" w14:paraId="76681F94" w14:textId="77777777" w:rsidR="00A37FFA" w:rsidRDefault="00A37FFA" w:rsidP="00A37FFA">
      <w:pPr>
        <w:spacing w:after="0" w:line="240" w:lineRule="auto"/>
      </w:pPr>
    </w:p>
    <w:p xmlns:w="http://schemas.openxmlformats.org/wordprocessingml/2006/main" w14:paraId="139068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цедура CHECKTABLE завершена. В процессе сбора фактов была обнаружена ошибка.</w:t>
      </w:r>
    </w:p>
    <w:p xmlns:w="http://schemas.openxmlformats.org/wordprocessingml/2006/main" w14:paraId="2605DA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озможно, нехватка пространства для базы данных tempdb или не согласована системная таблица. Проверьте наличие предыдущих ошибо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8D0E8" w14:textId="77777777" w:rsidTr="00A37FFA">
        <w:trPr>
          <w:trHeight w:val="54"/>
        </w:trPr>
        <w:tc>
          <w:tcPr>
            <w:tcW w:w="54" w:type="dxa"/>
          </w:tcPr>
          <w:p w14:paraId="499D59B0" w14:textId="77777777" w:rsidR="00A37FFA" w:rsidRDefault="00A37FFA" w:rsidP="00A37FFA">
            <w:pPr>
              <w:pStyle w:val="EmptyCellLayoutStyle"/>
              <w:spacing w:after="0" w:line="240" w:lineRule="auto"/>
            </w:pPr>
          </w:p>
        </w:tc>
        <w:tc>
          <w:tcPr>
            <w:tcW w:w="10395" w:type="dxa"/>
          </w:tcPr>
          <w:p w14:paraId="34869D50" w14:textId="77777777" w:rsidR="00A37FFA" w:rsidRDefault="00A37FFA" w:rsidP="00A37FFA">
            <w:pPr>
              <w:pStyle w:val="EmptyCellLayoutStyle"/>
              <w:spacing w:after="0" w:line="240" w:lineRule="auto"/>
            </w:pPr>
          </w:p>
        </w:tc>
        <w:tc>
          <w:tcPr>
            <w:tcW w:w="149" w:type="dxa"/>
          </w:tcPr>
          <w:p w14:paraId="2B4DE0E1" w14:textId="77777777" w:rsidR="00A37FFA" w:rsidRDefault="00A37FFA" w:rsidP="00A37FFA">
            <w:pPr>
              <w:pStyle w:val="EmptyCellLayoutStyle"/>
              <w:spacing w:after="0" w:line="240" w:lineRule="auto"/>
            </w:pPr>
          </w:p>
        </w:tc>
      </w:tr>
      <w:tr w:rsidR="00A37FFA" w14:paraId="798FC433" w14:textId="77777777" w:rsidTr="00A37FFA">
        <w:tc>
          <w:tcPr>
            <w:tcW w:w="54" w:type="dxa"/>
          </w:tcPr>
          <w:p w14:paraId="7E334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B0C1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425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88FB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1827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F4A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3E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6F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27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CE4F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9F2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E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3A670" w14:textId="77777777" w:rsidR="00A37FFA" w:rsidRDefault="00A37FFA" w:rsidP="00A37FFA">
                  <w:pPr>
                    <w:spacing w:after="0" w:line="240" w:lineRule="auto"/>
                  </w:pPr>
                  <w:r>
                    <w:rPr>
                      <w:rFonts w:eastAsia="Arial"/>
                      <w:color w:val="000000"/>
                      <w:lang w:bidi="ru-ru" w:val="ru-ru"/>
                    </w:rPr>
                    <w:t xml:space="preserve">Да</w:t>
                  </w:r>
                </w:p>
              </w:tc>
            </w:tr>
            <w:tr w:rsidR="00A37FFA" w14:paraId="797A6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A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48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C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C55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D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65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E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8A8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54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5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7D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FC1C4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2C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B5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24C9B" w14:textId="77777777" w:rsidR="00A37FFA" w:rsidRDefault="00A37FFA" w:rsidP="00A37FFA">
                  <w:pPr>
                    <w:spacing w:after="0" w:line="240" w:lineRule="auto"/>
                  </w:pPr>
                </w:p>
              </w:tc>
            </w:tr>
            <w:tr w:rsidR="00A37FFA" w14:paraId="1D63D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BA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E7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0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24A027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EA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EDE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BB9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C4DD3D8" w14:textId="77777777" w:rsidR="00A37FFA" w:rsidRDefault="00A37FFA" w:rsidP="00A37FFA">
            <w:pPr>
              <w:spacing w:after="0" w:line="240" w:lineRule="auto"/>
            </w:pPr>
          </w:p>
        </w:tc>
        <w:tc>
          <w:tcPr>
            <w:tcW w:w="149" w:type="dxa"/>
          </w:tcPr>
          <w:p w14:paraId="60C4D0EB" w14:textId="77777777" w:rsidR="00A37FFA" w:rsidRDefault="00A37FFA" w:rsidP="00A37FFA">
            <w:pPr>
              <w:pStyle w:val="EmptyCellLayoutStyle"/>
              <w:spacing w:after="0" w:line="240" w:lineRule="auto"/>
            </w:pPr>
          </w:p>
        </w:tc>
      </w:tr>
      <w:tr w:rsidR="00A37FFA" w14:paraId="7FE2F0FE" w14:textId="77777777" w:rsidTr="00A37FFA">
        <w:trPr>
          <w:trHeight w:val="80"/>
        </w:trPr>
        <w:tc>
          <w:tcPr>
            <w:tcW w:w="54" w:type="dxa"/>
          </w:tcPr>
          <w:p w14:paraId="1B66C9E5" w14:textId="77777777" w:rsidR="00A37FFA" w:rsidRDefault="00A37FFA" w:rsidP="00A37FFA">
            <w:pPr>
              <w:pStyle w:val="EmptyCellLayoutStyle"/>
              <w:spacing w:after="0" w:line="240" w:lineRule="auto"/>
            </w:pPr>
          </w:p>
        </w:tc>
        <w:tc>
          <w:tcPr>
            <w:tcW w:w="10395" w:type="dxa"/>
          </w:tcPr>
          <w:p w14:paraId="515C2949" w14:textId="77777777" w:rsidR="00A37FFA" w:rsidRDefault="00A37FFA" w:rsidP="00A37FFA">
            <w:pPr>
              <w:pStyle w:val="EmptyCellLayoutStyle"/>
              <w:spacing w:after="0" w:line="240" w:lineRule="auto"/>
            </w:pPr>
          </w:p>
        </w:tc>
        <w:tc>
          <w:tcPr>
            <w:tcW w:w="149" w:type="dxa"/>
          </w:tcPr>
          <w:p w14:paraId="57A8C037" w14:textId="77777777" w:rsidR="00A37FFA" w:rsidRDefault="00A37FFA" w:rsidP="00A37FFA">
            <w:pPr>
              <w:pStyle w:val="EmptyCellLayoutStyle"/>
              <w:spacing w:after="0" w:line="240" w:lineRule="auto"/>
            </w:pPr>
          </w:p>
        </w:tc>
      </w:tr>
    </w:tbl>
    <w:p xmlns:w="http://schemas.openxmlformats.org/wordprocessingml/2006/main" w14:paraId="40443982" w14:textId="77777777" w:rsidR="00A37FFA" w:rsidRDefault="00A37FFA" w:rsidP="00A37FFA">
      <w:pPr>
        <w:spacing w:after="0" w:line="240" w:lineRule="auto"/>
      </w:pPr>
    </w:p>
    <w:p xmlns:w="http://schemas.openxmlformats.org/wordprocessingml/2006/main" w14:paraId="145F06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о переполнение стека FOR XML EXPLICIT. Циклические связи родительских тегов не допускаются</w:t>
      </w:r>
    </w:p>
    <w:p xmlns:w="http://schemas.openxmlformats.org/wordprocessingml/2006/main" w14:paraId="1C7C8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XML-коде содержатся ошибки, так как уровень вложения тега элемента превысил число столбцов в таблице либо один или несколько тегов содержат ссылки на себя, также возможны оба случая. Дополнительные сведения о FOR XML EXPLICIT см. в разделе «Использование режима EXPLICIT»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852B9B" w14:textId="77777777" w:rsidTr="00A37FFA">
        <w:trPr>
          <w:trHeight w:val="54"/>
        </w:trPr>
        <w:tc>
          <w:tcPr>
            <w:tcW w:w="54" w:type="dxa"/>
          </w:tcPr>
          <w:p w14:paraId="70437EE8" w14:textId="77777777" w:rsidR="00A37FFA" w:rsidRDefault="00A37FFA" w:rsidP="00A37FFA">
            <w:pPr>
              <w:pStyle w:val="EmptyCellLayoutStyle"/>
              <w:spacing w:after="0" w:line="240" w:lineRule="auto"/>
            </w:pPr>
          </w:p>
        </w:tc>
        <w:tc>
          <w:tcPr>
            <w:tcW w:w="10395" w:type="dxa"/>
          </w:tcPr>
          <w:p w14:paraId="68686B63" w14:textId="77777777" w:rsidR="00A37FFA" w:rsidRDefault="00A37FFA" w:rsidP="00A37FFA">
            <w:pPr>
              <w:pStyle w:val="EmptyCellLayoutStyle"/>
              <w:spacing w:after="0" w:line="240" w:lineRule="auto"/>
            </w:pPr>
          </w:p>
        </w:tc>
        <w:tc>
          <w:tcPr>
            <w:tcW w:w="149" w:type="dxa"/>
          </w:tcPr>
          <w:p w14:paraId="08EC9E65" w14:textId="77777777" w:rsidR="00A37FFA" w:rsidRDefault="00A37FFA" w:rsidP="00A37FFA">
            <w:pPr>
              <w:pStyle w:val="EmptyCellLayoutStyle"/>
              <w:spacing w:after="0" w:line="240" w:lineRule="auto"/>
            </w:pPr>
          </w:p>
        </w:tc>
      </w:tr>
      <w:tr w:rsidR="00A37FFA" w14:paraId="7F693191" w14:textId="77777777" w:rsidTr="00A37FFA">
        <w:tc>
          <w:tcPr>
            <w:tcW w:w="54" w:type="dxa"/>
          </w:tcPr>
          <w:p w14:paraId="27E6CB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22CA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81F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BA3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C38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EDC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6C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1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C1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811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55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8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40499" w14:textId="77777777" w:rsidR="00A37FFA" w:rsidRDefault="00A37FFA" w:rsidP="00A37FFA">
                  <w:pPr>
                    <w:spacing w:after="0" w:line="240" w:lineRule="auto"/>
                  </w:pPr>
                  <w:r>
                    <w:rPr>
                      <w:rFonts w:eastAsia="Arial"/>
                      <w:color w:val="000000"/>
                      <w:lang w:bidi="ru-ru" w:val="ru-ru"/>
                    </w:rPr>
                    <w:t xml:space="preserve">Да</w:t>
                  </w:r>
                </w:p>
              </w:tc>
            </w:tr>
            <w:tr w:rsidR="00A37FFA" w14:paraId="67217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2DC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E9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DA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47D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CC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BFC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3E8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296A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FF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995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9B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1260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88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EA0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ED38A" w14:textId="77777777" w:rsidR="00A37FFA" w:rsidRDefault="00A37FFA" w:rsidP="00A37FFA">
                  <w:pPr>
                    <w:spacing w:after="0" w:line="240" w:lineRule="auto"/>
                  </w:pPr>
                </w:p>
              </w:tc>
            </w:tr>
            <w:tr w:rsidR="00A37FFA" w14:paraId="6A4C4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752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E20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B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78374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67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AD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1F1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2A0B81" w14:textId="77777777" w:rsidR="00A37FFA" w:rsidRDefault="00A37FFA" w:rsidP="00A37FFA">
            <w:pPr>
              <w:spacing w:after="0" w:line="240" w:lineRule="auto"/>
            </w:pPr>
          </w:p>
        </w:tc>
        <w:tc>
          <w:tcPr>
            <w:tcW w:w="149" w:type="dxa"/>
          </w:tcPr>
          <w:p w14:paraId="3D08386B" w14:textId="77777777" w:rsidR="00A37FFA" w:rsidRDefault="00A37FFA" w:rsidP="00A37FFA">
            <w:pPr>
              <w:pStyle w:val="EmptyCellLayoutStyle"/>
              <w:spacing w:after="0" w:line="240" w:lineRule="auto"/>
            </w:pPr>
          </w:p>
        </w:tc>
      </w:tr>
      <w:tr w:rsidR="00A37FFA" w14:paraId="14F5DFBC" w14:textId="77777777" w:rsidTr="00A37FFA">
        <w:trPr>
          <w:trHeight w:val="80"/>
        </w:trPr>
        <w:tc>
          <w:tcPr>
            <w:tcW w:w="54" w:type="dxa"/>
          </w:tcPr>
          <w:p w14:paraId="019F7992" w14:textId="77777777" w:rsidR="00A37FFA" w:rsidRDefault="00A37FFA" w:rsidP="00A37FFA">
            <w:pPr>
              <w:pStyle w:val="EmptyCellLayoutStyle"/>
              <w:spacing w:after="0" w:line="240" w:lineRule="auto"/>
            </w:pPr>
          </w:p>
        </w:tc>
        <w:tc>
          <w:tcPr>
            <w:tcW w:w="10395" w:type="dxa"/>
          </w:tcPr>
          <w:p w14:paraId="5E078D1C" w14:textId="77777777" w:rsidR="00A37FFA" w:rsidRDefault="00A37FFA" w:rsidP="00A37FFA">
            <w:pPr>
              <w:pStyle w:val="EmptyCellLayoutStyle"/>
              <w:spacing w:after="0" w:line="240" w:lineRule="auto"/>
            </w:pPr>
          </w:p>
        </w:tc>
        <w:tc>
          <w:tcPr>
            <w:tcW w:w="149" w:type="dxa"/>
          </w:tcPr>
          <w:p w14:paraId="62BD586B" w14:textId="77777777" w:rsidR="00A37FFA" w:rsidRDefault="00A37FFA" w:rsidP="00A37FFA">
            <w:pPr>
              <w:pStyle w:val="EmptyCellLayoutStyle"/>
              <w:spacing w:after="0" w:line="240" w:lineRule="auto"/>
            </w:pPr>
          </w:p>
        </w:tc>
      </w:tr>
    </w:tbl>
    <w:p xmlns:w="http://schemas.openxmlformats.org/wordprocessingml/2006/main" w14:paraId="3794E120" w14:textId="77777777" w:rsidR="00A37FFA" w:rsidRDefault="00A37FFA" w:rsidP="00A37FFA">
      <w:pPr>
        <w:spacing w:after="0" w:line="240" w:lineRule="auto"/>
      </w:pPr>
    </w:p>
    <w:p xmlns:w="http://schemas.openxmlformats.org/wordprocessingml/2006/main" w14:paraId="658D5A7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входа: ошибка при проверке</w:t>
      </w:r>
    </w:p>
    <w:p xmlns:w="http://schemas.openxmlformats.org/wordprocessingml/2006/main" w14:paraId="7AD3A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Произошла непредвиденная ошибка во время проверки. В журнале безопасности Linux имя данного пользователя и идентификатор ошибки указываются в событии MSSQLSERVER с идентификатором 18468.</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405DF6" w14:textId="77777777" w:rsidTr="00A37FFA">
        <w:trPr>
          <w:trHeight w:val="54"/>
        </w:trPr>
        <w:tc>
          <w:tcPr>
            <w:tcW w:w="54" w:type="dxa"/>
          </w:tcPr>
          <w:p w14:paraId="25E37502" w14:textId="77777777" w:rsidR="00A37FFA" w:rsidRDefault="00A37FFA" w:rsidP="00A37FFA">
            <w:pPr>
              <w:pStyle w:val="EmptyCellLayoutStyle"/>
              <w:spacing w:after="0" w:line="240" w:lineRule="auto"/>
            </w:pPr>
          </w:p>
        </w:tc>
        <w:tc>
          <w:tcPr>
            <w:tcW w:w="10395" w:type="dxa"/>
          </w:tcPr>
          <w:p w14:paraId="220C9A61" w14:textId="77777777" w:rsidR="00A37FFA" w:rsidRDefault="00A37FFA" w:rsidP="00A37FFA">
            <w:pPr>
              <w:pStyle w:val="EmptyCellLayoutStyle"/>
              <w:spacing w:after="0" w:line="240" w:lineRule="auto"/>
            </w:pPr>
          </w:p>
        </w:tc>
        <w:tc>
          <w:tcPr>
            <w:tcW w:w="149" w:type="dxa"/>
          </w:tcPr>
          <w:p w14:paraId="588B4E1C" w14:textId="77777777" w:rsidR="00A37FFA" w:rsidRDefault="00A37FFA" w:rsidP="00A37FFA">
            <w:pPr>
              <w:pStyle w:val="EmptyCellLayoutStyle"/>
              <w:spacing w:after="0" w:line="240" w:lineRule="auto"/>
            </w:pPr>
          </w:p>
        </w:tc>
      </w:tr>
      <w:tr w:rsidR="00A37FFA" w14:paraId="17028325" w14:textId="77777777" w:rsidTr="00A37FFA">
        <w:tc>
          <w:tcPr>
            <w:tcW w:w="54" w:type="dxa"/>
          </w:tcPr>
          <w:p w14:paraId="0761A5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68C8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062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6192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61A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0A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D8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8AA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05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584D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3E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3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0A0DE" w14:textId="77777777" w:rsidR="00A37FFA" w:rsidRDefault="00A37FFA" w:rsidP="00A37FFA">
                  <w:pPr>
                    <w:spacing w:after="0" w:line="240" w:lineRule="auto"/>
                  </w:pPr>
                  <w:r>
                    <w:rPr>
                      <w:rFonts w:eastAsia="Arial"/>
                      <w:color w:val="000000"/>
                      <w:lang w:bidi="ru-ru" w:val="ru-ru"/>
                    </w:rPr>
                    <w:t xml:space="preserve">Да</w:t>
                  </w:r>
                </w:p>
              </w:tc>
            </w:tr>
            <w:tr w:rsidR="00A37FFA" w14:paraId="70D9D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6B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5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CC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5ED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93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D94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BF3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FFD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D07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AC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06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482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ACB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D9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A1485" w14:textId="77777777" w:rsidR="00A37FFA" w:rsidRDefault="00A37FFA" w:rsidP="00A37FFA">
                  <w:pPr>
                    <w:spacing w:after="0" w:line="240" w:lineRule="auto"/>
                  </w:pPr>
                </w:p>
              </w:tc>
            </w:tr>
            <w:tr w:rsidR="00A37FFA" w14:paraId="0FC17C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8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B1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A2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FA30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CBC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7B01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F463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C995096" w14:textId="77777777" w:rsidR="00A37FFA" w:rsidRDefault="00A37FFA" w:rsidP="00A37FFA">
            <w:pPr>
              <w:spacing w:after="0" w:line="240" w:lineRule="auto"/>
            </w:pPr>
          </w:p>
        </w:tc>
        <w:tc>
          <w:tcPr>
            <w:tcW w:w="149" w:type="dxa"/>
          </w:tcPr>
          <w:p w14:paraId="10B55174" w14:textId="77777777" w:rsidR="00A37FFA" w:rsidRDefault="00A37FFA" w:rsidP="00A37FFA">
            <w:pPr>
              <w:pStyle w:val="EmptyCellLayoutStyle"/>
              <w:spacing w:after="0" w:line="240" w:lineRule="auto"/>
            </w:pPr>
          </w:p>
        </w:tc>
      </w:tr>
      <w:tr w:rsidR="00A37FFA" w14:paraId="0D146747" w14:textId="77777777" w:rsidTr="00A37FFA">
        <w:trPr>
          <w:trHeight w:val="80"/>
        </w:trPr>
        <w:tc>
          <w:tcPr>
            <w:tcW w:w="54" w:type="dxa"/>
          </w:tcPr>
          <w:p w14:paraId="566DD82A" w14:textId="77777777" w:rsidR="00A37FFA" w:rsidRDefault="00A37FFA" w:rsidP="00A37FFA">
            <w:pPr>
              <w:pStyle w:val="EmptyCellLayoutStyle"/>
              <w:spacing w:after="0" w:line="240" w:lineRule="auto"/>
            </w:pPr>
          </w:p>
        </w:tc>
        <w:tc>
          <w:tcPr>
            <w:tcW w:w="10395" w:type="dxa"/>
          </w:tcPr>
          <w:p w14:paraId="4F0AA62A" w14:textId="77777777" w:rsidR="00A37FFA" w:rsidRDefault="00A37FFA" w:rsidP="00A37FFA">
            <w:pPr>
              <w:pStyle w:val="EmptyCellLayoutStyle"/>
              <w:spacing w:after="0" w:line="240" w:lineRule="auto"/>
            </w:pPr>
          </w:p>
        </w:tc>
        <w:tc>
          <w:tcPr>
            <w:tcW w:w="149" w:type="dxa"/>
          </w:tcPr>
          <w:p w14:paraId="66956A1A" w14:textId="77777777" w:rsidR="00A37FFA" w:rsidRDefault="00A37FFA" w:rsidP="00A37FFA">
            <w:pPr>
              <w:pStyle w:val="EmptyCellLayoutStyle"/>
              <w:spacing w:after="0" w:line="240" w:lineRule="auto"/>
            </w:pPr>
          </w:p>
        </w:tc>
      </w:tr>
    </w:tbl>
    <w:p xmlns:w="http://schemas.openxmlformats.org/wordprocessingml/2006/main" w14:paraId="62CABD9F" w14:textId="77777777" w:rsidR="00A37FFA" w:rsidRDefault="00A37FFA" w:rsidP="00A37FFA">
      <w:pPr>
        <w:spacing w:after="0" w:line="240" w:lineRule="auto"/>
      </w:pPr>
    </w:p>
    <w:p xmlns:w="http://schemas.openxmlformats.org/wordprocessingml/2006/main" w14:paraId="16D96A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нутренняя ошибка обработчика запросов: обработчик запросов обнаружил переполнение внутреннего ограничения</w:t>
      </w:r>
    </w:p>
    <w:p xmlns:w="http://schemas.openxmlformats.org/wordprocessingml/2006/main" w14:paraId="2DE160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A8769" w14:textId="77777777" w:rsidTr="00A37FFA">
        <w:trPr>
          <w:trHeight w:val="54"/>
        </w:trPr>
        <w:tc>
          <w:tcPr>
            <w:tcW w:w="54" w:type="dxa"/>
          </w:tcPr>
          <w:p w14:paraId="3A4C8260" w14:textId="77777777" w:rsidR="00A37FFA" w:rsidRDefault="00A37FFA" w:rsidP="00A37FFA">
            <w:pPr>
              <w:pStyle w:val="EmptyCellLayoutStyle"/>
              <w:spacing w:after="0" w:line="240" w:lineRule="auto"/>
            </w:pPr>
          </w:p>
        </w:tc>
        <w:tc>
          <w:tcPr>
            <w:tcW w:w="10395" w:type="dxa"/>
          </w:tcPr>
          <w:p w14:paraId="24328327" w14:textId="77777777" w:rsidR="00A37FFA" w:rsidRDefault="00A37FFA" w:rsidP="00A37FFA">
            <w:pPr>
              <w:pStyle w:val="EmptyCellLayoutStyle"/>
              <w:spacing w:after="0" w:line="240" w:lineRule="auto"/>
            </w:pPr>
          </w:p>
        </w:tc>
        <w:tc>
          <w:tcPr>
            <w:tcW w:w="149" w:type="dxa"/>
          </w:tcPr>
          <w:p w14:paraId="40DE46AF" w14:textId="77777777" w:rsidR="00A37FFA" w:rsidRDefault="00A37FFA" w:rsidP="00A37FFA">
            <w:pPr>
              <w:pStyle w:val="EmptyCellLayoutStyle"/>
              <w:spacing w:after="0" w:line="240" w:lineRule="auto"/>
            </w:pPr>
          </w:p>
        </w:tc>
      </w:tr>
      <w:tr w:rsidR="00A37FFA" w14:paraId="4EB8B13D" w14:textId="77777777" w:rsidTr="00A37FFA">
        <w:tc>
          <w:tcPr>
            <w:tcW w:w="54" w:type="dxa"/>
          </w:tcPr>
          <w:p w14:paraId="083986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6084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682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A2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CE9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146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DD7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8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967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9A3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35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74C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F7F7A" w14:textId="77777777" w:rsidR="00A37FFA" w:rsidRDefault="00A37FFA" w:rsidP="00A37FFA">
                  <w:pPr>
                    <w:spacing w:after="0" w:line="240" w:lineRule="auto"/>
                  </w:pPr>
                  <w:r>
                    <w:rPr>
                      <w:rFonts w:eastAsia="Arial"/>
                      <w:color w:val="000000"/>
                      <w:lang w:bidi="ru-ru" w:val="ru-ru"/>
                    </w:rPr>
                    <w:t xml:space="preserve">Да</w:t>
                  </w:r>
                </w:p>
              </w:tc>
            </w:tr>
            <w:tr w:rsidR="00A37FFA" w14:paraId="15DF7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EA7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E3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742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C310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F4F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F21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F5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D4E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F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31D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15F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89EE2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4D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AD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410A" w14:textId="77777777" w:rsidR="00A37FFA" w:rsidRDefault="00A37FFA" w:rsidP="00A37FFA">
                  <w:pPr>
                    <w:spacing w:after="0" w:line="240" w:lineRule="auto"/>
                  </w:pPr>
                </w:p>
              </w:tc>
            </w:tr>
            <w:tr w:rsidR="00A37FFA" w14:paraId="478B7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6F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EDB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01F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2B17B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90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6541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1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CBDA3A" w14:textId="77777777" w:rsidR="00A37FFA" w:rsidRDefault="00A37FFA" w:rsidP="00A37FFA">
            <w:pPr>
              <w:spacing w:after="0" w:line="240" w:lineRule="auto"/>
            </w:pPr>
          </w:p>
        </w:tc>
        <w:tc>
          <w:tcPr>
            <w:tcW w:w="149" w:type="dxa"/>
          </w:tcPr>
          <w:p w14:paraId="507FB7BD" w14:textId="77777777" w:rsidR="00A37FFA" w:rsidRDefault="00A37FFA" w:rsidP="00A37FFA">
            <w:pPr>
              <w:pStyle w:val="EmptyCellLayoutStyle"/>
              <w:spacing w:after="0" w:line="240" w:lineRule="auto"/>
            </w:pPr>
          </w:p>
        </w:tc>
      </w:tr>
      <w:tr w:rsidR="00A37FFA" w14:paraId="3E26EC51" w14:textId="77777777" w:rsidTr="00A37FFA">
        <w:trPr>
          <w:trHeight w:val="80"/>
        </w:trPr>
        <w:tc>
          <w:tcPr>
            <w:tcW w:w="54" w:type="dxa"/>
          </w:tcPr>
          <w:p w14:paraId="1E745A5D" w14:textId="77777777" w:rsidR="00A37FFA" w:rsidRDefault="00A37FFA" w:rsidP="00A37FFA">
            <w:pPr>
              <w:pStyle w:val="EmptyCellLayoutStyle"/>
              <w:spacing w:after="0" w:line="240" w:lineRule="auto"/>
            </w:pPr>
          </w:p>
        </w:tc>
        <w:tc>
          <w:tcPr>
            <w:tcW w:w="10395" w:type="dxa"/>
          </w:tcPr>
          <w:p w14:paraId="70BB5628" w14:textId="77777777" w:rsidR="00A37FFA" w:rsidRDefault="00A37FFA" w:rsidP="00A37FFA">
            <w:pPr>
              <w:pStyle w:val="EmptyCellLayoutStyle"/>
              <w:spacing w:after="0" w:line="240" w:lineRule="auto"/>
            </w:pPr>
          </w:p>
        </w:tc>
        <w:tc>
          <w:tcPr>
            <w:tcW w:w="149" w:type="dxa"/>
          </w:tcPr>
          <w:p w14:paraId="5DE53B75" w14:textId="77777777" w:rsidR="00A37FFA" w:rsidRDefault="00A37FFA" w:rsidP="00A37FFA">
            <w:pPr>
              <w:pStyle w:val="EmptyCellLayoutStyle"/>
              <w:spacing w:after="0" w:line="240" w:lineRule="auto"/>
            </w:pPr>
          </w:p>
        </w:tc>
      </w:tr>
    </w:tbl>
    <w:p xmlns:w="http://schemas.openxmlformats.org/wordprocessingml/2006/main" w14:paraId="7644C015" w14:textId="77777777" w:rsidR="00A37FFA" w:rsidRDefault="00A37FFA" w:rsidP="00A37FFA">
      <w:pPr>
        <w:spacing w:after="0" w:line="240" w:lineRule="auto"/>
      </w:pPr>
    </w:p>
    <w:p xmlns:w="http://schemas.openxmlformats.org/wordprocessingml/2006/main" w14:paraId="4689CB9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не была обнаружена при сканировании, хотя ее родительские и предыдущие элементы ссылаются на нее. Проверьте предыдущие ошибки.</w:t>
      </w:r>
    </w:p>
    <w:p xmlns:w="http://schemas.openxmlformats.org/wordprocessingml/2006/main" w14:paraId="2F54D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обнаружена страница (P_ID1) в сбалансированном дереве, хотя страница индекса (P_ID2) указывает на нее как на дочернюю страницу, а ее предыдущая страница (P_ID3) в данной цепочке страниц указывает на нее как на следующую страницу в цепочке. Это может произойти на любом уровне сбалансированного дерева. Оба состояния ошибки означают одно и то же. Они могут отличаться только местом обнаружения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658550" w14:textId="77777777" w:rsidTr="00A37FFA">
        <w:trPr>
          <w:trHeight w:val="54"/>
        </w:trPr>
        <w:tc>
          <w:tcPr>
            <w:tcW w:w="54" w:type="dxa"/>
          </w:tcPr>
          <w:p w14:paraId="65715C40" w14:textId="77777777" w:rsidR="00A37FFA" w:rsidRDefault="00A37FFA" w:rsidP="00A37FFA">
            <w:pPr>
              <w:pStyle w:val="EmptyCellLayoutStyle"/>
              <w:spacing w:after="0" w:line="240" w:lineRule="auto"/>
            </w:pPr>
          </w:p>
        </w:tc>
        <w:tc>
          <w:tcPr>
            <w:tcW w:w="10395" w:type="dxa"/>
          </w:tcPr>
          <w:p w14:paraId="48ECE3AF" w14:textId="77777777" w:rsidR="00A37FFA" w:rsidRDefault="00A37FFA" w:rsidP="00A37FFA">
            <w:pPr>
              <w:pStyle w:val="EmptyCellLayoutStyle"/>
              <w:spacing w:after="0" w:line="240" w:lineRule="auto"/>
            </w:pPr>
          </w:p>
        </w:tc>
        <w:tc>
          <w:tcPr>
            <w:tcW w:w="149" w:type="dxa"/>
          </w:tcPr>
          <w:p w14:paraId="42E781A6" w14:textId="77777777" w:rsidR="00A37FFA" w:rsidRDefault="00A37FFA" w:rsidP="00A37FFA">
            <w:pPr>
              <w:pStyle w:val="EmptyCellLayoutStyle"/>
              <w:spacing w:after="0" w:line="240" w:lineRule="auto"/>
            </w:pPr>
          </w:p>
        </w:tc>
      </w:tr>
      <w:tr w:rsidR="00A37FFA" w14:paraId="4DB9DB4C" w14:textId="77777777" w:rsidTr="00A37FFA">
        <w:tc>
          <w:tcPr>
            <w:tcW w:w="54" w:type="dxa"/>
          </w:tcPr>
          <w:p w14:paraId="3FB816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BD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317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A87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C5D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BC6A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B3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3A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84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4D0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DF8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CD8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4B4" w14:textId="77777777" w:rsidR="00A37FFA" w:rsidRDefault="00A37FFA" w:rsidP="00A37FFA">
                  <w:pPr>
                    <w:spacing w:after="0" w:line="240" w:lineRule="auto"/>
                  </w:pPr>
                  <w:r>
                    <w:rPr>
                      <w:rFonts w:eastAsia="Arial"/>
                      <w:color w:val="000000"/>
                      <w:lang w:bidi="ru-ru" w:val="ru-ru"/>
                    </w:rPr>
                    <w:t xml:space="preserve">Да</w:t>
                  </w:r>
                </w:p>
              </w:tc>
            </w:tr>
            <w:tr w:rsidR="00A37FFA" w14:paraId="3CFF2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00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26C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A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23B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8C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4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6F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2F5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B3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DE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40C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5955C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FF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40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E22AE" w14:textId="77777777" w:rsidR="00A37FFA" w:rsidRDefault="00A37FFA" w:rsidP="00A37FFA">
                  <w:pPr>
                    <w:spacing w:after="0" w:line="240" w:lineRule="auto"/>
                  </w:pPr>
                </w:p>
              </w:tc>
            </w:tr>
            <w:tr w:rsidR="00A37FFA" w14:paraId="13D39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C8A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765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B84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1A965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8F8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27A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861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A4C60F" w14:textId="77777777" w:rsidR="00A37FFA" w:rsidRDefault="00A37FFA" w:rsidP="00A37FFA">
            <w:pPr>
              <w:spacing w:after="0" w:line="240" w:lineRule="auto"/>
            </w:pPr>
          </w:p>
        </w:tc>
        <w:tc>
          <w:tcPr>
            <w:tcW w:w="149" w:type="dxa"/>
          </w:tcPr>
          <w:p w14:paraId="4E4F27E2" w14:textId="77777777" w:rsidR="00A37FFA" w:rsidRDefault="00A37FFA" w:rsidP="00A37FFA">
            <w:pPr>
              <w:pStyle w:val="EmptyCellLayoutStyle"/>
              <w:spacing w:after="0" w:line="240" w:lineRule="auto"/>
            </w:pPr>
          </w:p>
        </w:tc>
      </w:tr>
      <w:tr w:rsidR="00A37FFA" w14:paraId="29F29CB0" w14:textId="77777777" w:rsidTr="00A37FFA">
        <w:trPr>
          <w:trHeight w:val="80"/>
        </w:trPr>
        <w:tc>
          <w:tcPr>
            <w:tcW w:w="54" w:type="dxa"/>
          </w:tcPr>
          <w:p w14:paraId="6E1ED669" w14:textId="77777777" w:rsidR="00A37FFA" w:rsidRDefault="00A37FFA" w:rsidP="00A37FFA">
            <w:pPr>
              <w:pStyle w:val="EmptyCellLayoutStyle"/>
              <w:spacing w:after="0" w:line="240" w:lineRule="auto"/>
            </w:pPr>
          </w:p>
        </w:tc>
        <w:tc>
          <w:tcPr>
            <w:tcW w:w="10395" w:type="dxa"/>
          </w:tcPr>
          <w:p w14:paraId="30147840" w14:textId="77777777" w:rsidR="00A37FFA" w:rsidRDefault="00A37FFA" w:rsidP="00A37FFA">
            <w:pPr>
              <w:pStyle w:val="EmptyCellLayoutStyle"/>
              <w:spacing w:after="0" w:line="240" w:lineRule="auto"/>
            </w:pPr>
          </w:p>
        </w:tc>
        <w:tc>
          <w:tcPr>
            <w:tcW w:w="149" w:type="dxa"/>
          </w:tcPr>
          <w:p w14:paraId="1C55FDB4" w14:textId="77777777" w:rsidR="00A37FFA" w:rsidRDefault="00A37FFA" w:rsidP="00A37FFA">
            <w:pPr>
              <w:pStyle w:val="EmptyCellLayoutStyle"/>
              <w:spacing w:after="0" w:line="240" w:lineRule="auto"/>
            </w:pPr>
          </w:p>
        </w:tc>
      </w:tr>
    </w:tbl>
    <w:p xmlns:w="http://schemas.openxmlformats.org/wordprocessingml/2006/main" w14:paraId="5B71CB8D" w14:textId="77777777" w:rsidR="00A37FFA" w:rsidRDefault="00A37FFA" w:rsidP="00A37FFA">
      <w:pPr>
        <w:spacing w:after="0" w:line="240" w:lineRule="auto"/>
      </w:pPr>
    </w:p>
    <w:p xmlns:w="http://schemas.openxmlformats.org/wordprocessingml/2006/main" w14:paraId="379AC2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QL Server Service Broker или зеркальное отображение базы данных запущены в режиме соответствия FIPS</w:t>
      </w:r>
    </w:p>
    <w:p xmlns:w="http://schemas.openxmlformats.org/wordprocessingml/2006/main" w14:paraId="471A1B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компонент SQL Server Service Broker или транспорт зеркального отображения базы данных запущены в режиме соответствия FIPS.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A8729E" w14:textId="77777777" w:rsidTr="00A37FFA">
        <w:trPr>
          <w:trHeight w:val="54"/>
        </w:trPr>
        <w:tc>
          <w:tcPr>
            <w:tcW w:w="54" w:type="dxa"/>
          </w:tcPr>
          <w:p w14:paraId="4F998985" w14:textId="77777777" w:rsidR="00A37FFA" w:rsidRDefault="00A37FFA" w:rsidP="00A37FFA">
            <w:pPr>
              <w:pStyle w:val="EmptyCellLayoutStyle"/>
              <w:spacing w:after="0" w:line="240" w:lineRule="auto"/>
            </w:pPr>
          </w:p>
        </w:tc>
        <w:tc>
          <w:tcPr>
            <w:tcW w:w="10395" w:type="dxa"/>
          </w:tcPr>
          <w:p w14:paraId="503D8403" w14:textId="77777777" w:rsidR="00A37FFA" w:rsidRDefault="00A37FFA" w:rsidP="00A37FFA">
            <w:pPr>
              <w:pStyle w:val="EmptyCellLayoutStyle"/>
              <w:spacing w:after="0" w:line="240" w:lineRule="auto"/>
            </w:pPr>
          </w:p>
        </w:tc>
        <w:tc>
          <w:tcPr>
            <w:tcW w:w="149" w:type="dxa"/>
          </w:tcPr>
          <w:p w14:paraId="62FE58FB" w14:textId="77777777" w:rsidR="00A37FFA" w:rsidRDefault="00A37FFA" w:rsidP="00A37FFA">
            <w:pPr>
              <w:pStyle w:val="EmptyCellLayoutStyle"/>
              <w:spacing w:after="0" w:line="240" w:lineRule="auto"/>
            </w:pPr>
          </w:p>
        </w:tc>
      </w:tr>
      <w:tr w:rsidR="00A37FFA" w14:paraId="6524CACA" w14:textId="77777777" w:rsidTr="00A37FFA">
        <w:tc>
          <w:tcPr>
            <w:tcW w:w="54" w:type="dxa"/>
          </w:tcPr>
          <w:p w14:paraId="234204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13B1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901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520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6ABE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E14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A7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AF9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30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5A06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279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ED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0844E" w14:textId="77777777" w:rsidR="00A37FFA" w:rsidRDefault="00A37FFA" w:rsidP="00A37FFA">
                  <w:pPr>
                    <w:spacing w:after="0" w:line="240" w:lineRule="auto"/>
                  </w:pPr>
                  <w:r>
                    <w:rPr>
                      <w:rFonts w:eastAsia="Arial"/>
                      <w:color w:val="000000"/>
                      <w:lang w:bidi="ru-ru" w:val="ru-ru"/>
                    </w:rPr>
                    <w:t xml:space="preserve">Да</w:t>
                  </w:r>
                </w:p>
              </w:tc>
            </w:tr>
            <w:tr w:rsidR="00A37FFA" w14:paraId="6FFD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8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C0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16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524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5F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00C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BE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31D75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CD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E7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D4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154D9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74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C1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B306D" w14:textId="77777777" w:rsidR="00A37FFA" w:rsidRDefault="00A37FFA" w:rsidP="00A37FFA">
                  <w:pPr>
                    <w:spacing w:after="0" w:line="240" w:lineRule="auto"/>
                  </w:pPr>
                </w:p>
              </w:tc>
            </w:tr>
            <w:tr w:rsidR="00A37FFA" w14:paraId="51F703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BD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92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E8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73BD8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C0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45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2C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EF28CF" w14:textId="77777777" w:rsidR="00A37FFA" w:rsidRDefault="00A37FFA" w:rsidP="00A37FFA">
            <w:pPr>
              <w:spacing w:after="0" w:line="240" w:lineRule="auto"/>
            </w:pPr>
          </w:p>
        </w:tc>
        <w:tc>
          <w:tcPr>
            <w:tcW w:w="149" w:type="dxa"/>
          </w:tcPr>
          <w:p w14:paraId="7AFD5EA5" w14:textId="77777777" w:rsidR="00A37FFA" w:rsidRDefault="00A37FFA" w:rsidP="00A37FFA">
            <w:pPr>
              <w:pStyle w:val="EmptyCellLayoutStyle"/>
              <w:spacing w:after="0" w:line="240" w:lineRule="auto"/>
            </w:pPr>
          </w:p>
        </w:tc>
      </w:tr>
      <w:tr w:rsidR="00A37FFA" w14:paraId="3E470C26" w14:textId="77777777" w:rsidTr="00A37FFA">
        <w:trPr>
          <w:trHeight w:val="80"/>
        </w:trPr>
        <w:tc>
          <w:tcPr>
            <w:tcW w:w="54" w:type="dxa"/>
          </w:tcPr>
          <w:p w14:paraId="4F84821F" w14:textId="77777777" w:rsidR="00A37FFA" w:rsidRDefault="00A37FFA" w:rsidP="00A37FFA">
            <w:pPr>
              <w:pStyle w:val="EmptyCellLayoutStyle"/>
              <w:spacing w:after="0" w:line="240" w:lineRule="auto"/>
            </w:pPr>
          </w:p>
        </w:tc>
        <w:tc>
          <w:tcPr>
            <w:tcW w:w="10395" w:type="dxa"/>
          </w:tcPr>
          <w:p w14:paraId="2980B7D4" w14:textId="77777777" w:rsidR="00A37FFA" w:rsidRDefault="00A37FFA" w:rsidP="00A37FFA">
            <w:pPr>
              <w:pStyle w:val="EmptyCellLayoutStyle"/>
              <w:spacing w:after="0" w:line="240" w:lineRule="auto"/>
            </w:pPr>
          </w:p>
        </w:tc>
        <w:tc>
          <w:tcPr>
            <w:tcW w:w="149" w:type="dxa"/>
          </w:tcPr>
          <w:p w14:paraId="4A190E51" w14:textId="77777777" w:rsidR="00A37FFA" w:rsidRDefault="00A37FFA" w:rsidP="00A37FFA">
            <w:pPr>
              <w:pStyle w:val="EmptyCellLayoutStyle"/>
              <w:spacing w:after="0" w:line="240" w:lineRule="auto"/>
            </w:pPr>
          </w:p>
        </w:tc>
      </w:tr>
    </w:tbl>
    <w:p xmlns:w="http://schemas.openxmlformats.org/wordprocessingml/2006/main" w14:paraId="46A9D5A9" w14:textId="77777777" w:rsidR="00A37FFA" w:rsidRDefault="00A37FFA" w:rsidP="00A37FFA">
      <w:pPr>
        <w:spacing w:after="0" w:line="240" w:lineRule="auto"/>
      </w:pPr>
    </w:p>
    <w:p xmlns:w="http://schemas.openxmlformats.org/wordprocessingml/2006/main" w14:paraId="7C7695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в кэше событий таймера</w:t>
      </w:r>
    </w:p>
    <w:p xmlns:w="http://schemas.openxmlformats.org/wordprocessingml/2006/main" w14:paraId="6C57F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кэше событий таймера транспортного уровня SQL Server Service Broker. Указанная ошибка может быть зарегистрирована в журнале приложений Linux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84C63" w14:textId="77777777" w:rsidTr="00A37FFA">
        <w:trPr>
          <w:trHeight w:val="54"/>
        </w:trPr>
        <w:tc>
          <w:tcPr>
            <w:tcW w:w="54" w:type="dxa"/>
          </w:tcPr>
          <w:p w14:paraId="05EB793D" w14:textId="77777777" w:rsidR="00A37FFA" w:rsidRDefault="00A37FFA" w:rsidP="00A37FFA">
            <w:pPr>
              <w:pStyle w:val="EmptyCellLayoutStyle"/>
              <w:spacing w:after="0" w:line="240" w:lineRule="auto"/>
            </w:pPr>
          </w:p>
        </w:tc>
        <w:tc>
          <w:tcPr>
            <w:tcW w:w="10395" w:type="dxa"/>
          </w:tcPr>
          <w:p w14:paraId="3596C6CB" w14:textId="77777777" w:rsidR="00A37FFA" w:rsidRDefault="00A37FFA" w:rsidP="00A37FFA">
            <w:pPr>
              <w:pStyle w:val="EmptyCellLayoutStyle"/>
              <w:spacing w:after="0" w:line="240" w:lineRule="auto"/>
            </w:pPr>
          </w:p>
        </w:tc>
        <w:tc>
          <w:tcPr>
            <w:tcW w:w="149" w:type="dxa"/>
          </w:tcPr>
          <w:p w14:paraId="745524F9" w14:textId="77777777" w:rsidR="00A37FFA" w:rsidRDefault="00A37FFA" w:rsidP="00A37FFA">
            <w:pPr>
              <w:pStyle w:val="EmptyCellLayoutStyle"/>
              <w:spacing w:after="0" w:line="240" w:lineRule="auto"/>
            </w:pPr>
          </w:p>
        </w:tc>
      </w:tr>
      <w:tr w:rsidR="00A37FFA" w14:paraId="119BF41C" w14:textId="77777777" w:rsidTr="00A37FFA">
        <w:tc>
          <w:tcPr>
            <w:tcW w:w="54" w:type="dxa"/>
          </w:tcPr>
          <w:p w14:paraId="7F1723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2B1E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835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272E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4E4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588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67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00A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2C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202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BE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D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50727" w14:textId="77777777" w:rsidR="00A37FFA" w:rsidRDefault="00A37FFA" w:rsidP="00A37FFA">
                  <w:pPr>
                    <w:spacing w:after="0" w:line="240" w:lineRule="auto"/>
                  </w:pPr>
                  <w:r>
                    <w:rPr>
                      <w:rFonts w:eastAsia="Arial"/>
                      <w:color w:val="000000"/>
                      <w:lang w:bidi="ru-ru" w:val="ru-ru"/>
                    </w:rPr>
                    <w:t xml:space="preserve">Да</w:t>
                  </w:r>
                </w:p>
              </w:tc>
            </w:tr>
            <w:tr w:rsidR="00A37FFA" w14:paraId="66BEB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9B1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ED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9C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5C8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8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2D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B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06A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0B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B89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640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47DC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A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B86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D2AC0" w14:textId="77777777" w:rsidR="00A37FFA" w:rsidRDefault="00A37FFA" w:rsidP="00A37FFA">
                  <w:pPr>
                    <w:spacing w:after="0" w:line="240" w:lineRule="auto"/>
                  </w:pPr>
                </w:p>
              </w:tc>
            </w:tr>
            <w:tr w:rsidR="00A37FFA" w14:paraId="71DD0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9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50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135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2A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42A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1C5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547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692D746" w14:textId="77777777" w:rsidR="00A37FFA" w:rsidRDefault="00A37FFA" w:rsidP="00A37FFA">
            <w:pPr>
              <w:spacing w:after="0" w:line="240" w:lineRule="auto"/>
            </w:pPr>
          </w:p>
        </w:tc>
        <w:tc>
          <w:tcPr>
            <w:tcW w:w="149" w:type="dxa"/>
          </w:tcPr>
          <w:p w14:paraId="3A595EF0" w14:textId="77777777" w:rsidR="00A37FFA" w:rsidRDefault="00A37FFA" w:rsidP="00A37FFA">
            <w:pPr>
              <w:pStyle w:val="EmptyCellLayoutStyle"/>
              <w:spacing w:after="0" w:line="240" w:lineRule="auto"/>
            </w:pPr>
          </w:p>
        </w:tc>
      </w:tr>
      <w:tr w:rsidR="00A37FFA" w14:paraId="4AEBFD19" w14:textId="77777777" w:rsidTr="00A37FFA">
        <w:trPr>
          <w:trHeight w:val="80"/>
        </w:trPr>
        <w:tc>
          <w:tcPr>
            <w:tcW w:w="54" w:type="dxa"/>
          </w:tcPr>
          <w:p w14:paraId="26F07E43" w14:textId="77777777" w:rsidR="00A37FFA" w:rsidRDefault="00A37FFA" w:rsidP="00A37FFA">
            <w:pPr>
              <w:pStyle w:val="EmptyCellLayoutStyle"/>
              <w:spacing w:after="0" w:line="240" w:lineRule="auto"/>
            </w:pPr>
          </w:p>
        </w:tc>
        <w:tc>
          <w:tcPr>
            <w:tcW w:w="10395" w:type="dxa"/>
          </w:tcPr>
          <w:p w14:paraId="73288AA2" w14:textId="77777777" w:rsidR="00A37FFA" w:rsidRDefault="00A37FFA" w:rsidP="00A37FFA">
            <w:pPr>
              <w:pStyle w:val="EmptyCellLayoutStyle"/>
              <w:spacing w:after="0" w:line="240" w:lineRule="auto"/>
            </w:pPr>
          </w:p>
        </w:tc>
        <w:tc>
          <w:tcPr>
            <w:tcW w:w="149" w:type="dxa"/>
          </w:tcPr>
          <w:p w14:paraId="755B4ED3" w14:textId="77777777" w:rsidR="00A37FFA" w:rsidRDefault="00A37FFA" w:rsidP="00A37FFA">
            <w:pPr>
              <w:pStyle w:val="EmptyCellLayoutStyle"/>
              <w:spacing w:after="0" w:line="240" w:lineRule="auto"/>
            </w:pPr>
          </w:p>
        </w:tc>
      </w:tr>
    </w:tbl>
    <w:p xmlns:w="http://schemas.openxmlformats.org/wordprocessingml/2006/main" w14:paraId="5A597914" w14:textId="77777777" w:rsidR="00A37FFA" w:rsidRDefault="00A37FFA" w:rsidP="00A37FFA">
      <w:pPr>
        <w:spacing w:after="0" w:line="240" w:lineRule="auto"/>
      </w:pPr>
    </w:p>
    <w:p xmlns:w="http://schemas.openxmlformats.org/wordprocessingml/2006/main" w14:paraId="3586DB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XML: размер фрагмента данных, запрашиваемых потоком, превышает допустимый предел</w:t>
      </w:r>
    </w:p>
    <w:p xmlns:w="http://schemas.openxmlformats.org/wordprocessingml/2006/main" w14:paraId="11A5FC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получил XML-документ, превышающий допустимый пред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2BE612" w14:textId="77777777" w:rsidTr="00A37FFA">
        <w:trPr>
          <w:trHeight w:val="54"/>
        </w:trPr>
        <w:tc>
          <w:tcPr>
            <w:tcW w:w="54" w:type="dxa"/>
          </w:tcPr>
          <w:p w14:paraId="27C42D49" w14:textId="77777777" w:rsidR="00A37FFA" w:rsidRDefault="00A37FFA" w:rsidP="00A37FFA">
            <w:pPr>
              <w:pStyle w:val="EmptyCellLayoutStyle"/>
              <w:spacing w:after="0" w:line="240" w:lineRule="auto"/>
            </w:pPr>
          </w:p>
        </w:tc>
        <w:tc>
          <w:tcPr>
            <w:tcW w:w="10395" w:type="dxa"/>
          </w:tcPr>
          <w:p w14:paraId="2C0A0ED4" w14:textId="77777777" w:rsidR="00A37FFA" w:rsidRDefault="00A37FFA" w:rsidP="00A37FFA">
            <w:pPr>
              <w:pStyle w:val="EmptyCellLayoutStyle"/>
              <w:spacing w:after="0" w:line="240" w:lineRule="auto"/>
            </w:pPr>
          </w:p>
        </w:tc>
        <w:tc>
          <w:tcPr>
            <w:tcW w:w="149" w:type="dxa"/>
          </w:tcPr>
          <w:p w14:paraId="18E7B588" w14:textId="77777777" w:rsidR="00A37FFA" w:rsidRDefault="00A37FFA" w:rsidP="00A37FFA">
            <w:pPr>
              <w:pStyle w:val="EmptyCellLayoutStyle"/>
              <w:spacing w:after="0" w:line="240" w:lineRule="auto"/>
            </w:pPr>
          </w:p>
        </w:tc>
      </w:tr>
      <w:tr w:rsidR="00A37FFA" w14:paraId="7875E7B8" w14:textId="77777777" w:rsidTr="00A37FFA">
        <w:tc>
          <w:tcPr>
            <w:tcW w:w="54" w:type="dxa"/>
          </w:tcPr>
          <w:p w14:paraId="0B25F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763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EAD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AA4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2191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CF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18C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9C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32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3C96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CE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B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00F58" w14:textId="77777777" w:rsidR="00A37FFA" w:rsidRDefault="00A37FFA" w:rsidP="00A37FFA">
                  <w:pPr>
                    <w:spacing w:after="0" w:line="240" w:lineRule="auto"/>
                  </w:pPr>
                  <w:r>
                    <w:rPr>
                      <w:rFonts w:eastAsia="Arial"/>
                      <w:color w:val="000000"/>
                      <w:lang w:bidi="ru-ru" w:val="ru-ru"/>
                    </w:rPr>
                    <w:t xml:space="preserve">Да</w:t>
                  </w:r>
                </w:p>
              </w:tc>
            </w:tr>
            <w:tr w:rsidR="00A37FFA" w14:paraId="2699D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D02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6C9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DB1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0C2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B3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94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BC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4802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881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0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A5A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4B942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42B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E706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B661C" w14:textId="77777777" w:rsidR="00A37FFA" w:rsidRDefault="00A37FFA" w:rsidP="00A37FFA">
                  <w:pPr>
                    <w:spacing w:after="0" w:line="240" w:lineRule="auto"/>
                  </w:pPr>
                </w:p>
              </w:tc>
            </w:tr>
            <w:tr w:rsidR="00A37FFA" w14:paraId="55974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6B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EF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BCB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E14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CDA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4CD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A85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70CA6B" w14:textId="77777777" w:rsidR="00A37FFA" w:rsidRDefault="00A37FFA" w:rsidP="00A37FFA">
            <w:pPr>
              <w:spacing w:after="0" w:line="240" w:lineRule="auto"/>
            </w:pPr>
          </w:p>
        </w:tc>
        <w:tc>
          <w:tcPr>
            <w:tcW w:w="149" w:type="dxa"/>
          </w:tcPr>
          <w:p w14:paraId="7F123486" w14:textId="77777777" w:rsidR="00A37FFA" w:rsidRDefault="00A37FFA" w:rsidP="00A37FFA">
            <w:pPr>
              <w:pStyle w:val="EmptyCellLayoutStyle"/>
              <w:spacing w:after="0" w:line="240" w:lineRule="auto"/>
            </w:pPr>
          </w:p>
        </w:tc>
      </w:tr>
      <w:tr w:rsidR="00A37FFA" w14:paraId="3405D027" w14:textId="77777777" w:rsidTr="00A37FFA">
        <w:trPr>
          <w:trHeight w:val="80"/>
        </w:trPr>
        <w:tc>
          <w:tcPr>
            <w:tcW w:w="54" w:type="dxa"/>
          </w:tcPr>
          <w:p w14:paraId="5E47858A" w14:textId="77777777" w:rsidR="00A37FFA" w:rsidRDefault="00A37FFA" w:rsidP="00A37FFA">
            <w:pPr>
              <w:pStyle w:val="EmptyCellLayoutStyle"/>
              <w:spacing w:after="0" w:line="240" w:lineRule="auto"/>
            </w:pPr>
          </w:p>
        </w:tc>
        <w:tc>
          <w:tcPr>
            <w:tcW w:w="10395" w:type="dxa"/>
          </w:tcPr>
          <w:p w14:paraId="78DAD72C" w14:textId="77777777" w:rsidR="00A37FFA" w:rsidRDefault="00A37FFA" w:rsidP="00A37FFA">
            <w:pPr>
              <w:pStyle w:val="EmptyCellLayoutStyle"/>
              <w:spacing w:after="0" w:line="240" w:lineRule="auto"/>
            </w:pPr>
          </w:p>
        </w:tc>
        <w:tc>
          <w:tcPr>
            <w:tcW w:w="149" w:type="dxa"/>
          </w:tcPr>
          <w:p w14:paraId="7E7D9D3B" w14:textId="77777777" w:rsidR="00A37FFA" w:rsidRDefault="00A37FFA" w:rsidP="00A37FFA">
            <w:pPr>
              <w:pStyle w:val="EmptyCellLayoutStyle"/>
              <w:spacing w:after="0" w:line="240" w:lineRule="auto"/>
            </w:pPr>
          </w:p>
        </w:tc>
      </w:tr>
    </w:tbl>
    <w:p xmlns:w="http://schemas.openxmlformats.org/wordprocessingml/2006/main" w14:paraId="5E0F3B69" w14:textId="77777777" w:rsidR="00A37FFA" w:rsidRDefault="00A37FFA" w:rsidP="00A37FFA">
      <w:pPr>
        <w:spacing w:after="0" w:line="240" w:lineRule="auto"/>
      </w:pPr>
    </w:p>
    <w:p xmlns:w="http://schemas.openxmlformats.org/wordprocessingml/2006/main" w14:paraId="096723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нутренняя ошибка обработчика запросов: при оптимизации запроса обработчик запросов исчерпал пространство стека</w:t>
      </w:r>
    </w:p>
    <w:p xmlns:w="http://schemas.openxmlformats.org/wordprocessingml/2006/main" w14:paraId="54D47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птимизации запросов обработчик запросов использует большой, но ограниченный стек памяти. В некоторых чрезвычайных ситуациях размер стека может становиться ограничением для заданного очень большого запроса, например запроса с 100 000 констан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DCECB8" w14:textId="77777777" w:rsidTr="00A37FFA">
        <w:trPr>
          <w:trHeight w:val="54"/>
        </w:trPr>
        <w:tc>
          <w:tcPr>
            <w:tcW w:w="54" w:type="dxa"/>
          </w:tcPr>
          <w:p w14:paraId="757583CB" w14:textId="77777777" w:rsidR="00A37FFA" w:rsidRDefault="00A37FFA" w:rsidP="00A37FFA">
            <w:pPr>
              <w:pStyle w:val="EmptyCellLayoutStyle"/>
              <w:spacing w:after="0" w:line="240" w:lineRule="auto"/>
            </w:pPr>
          </w:p>
        </w:tc>
        <w:tc>
          <w:tcPr>
            <w:tcW w:w="10395" w:type="dxa"/>
          </w:tcPr>
          <w:p w14:paraId="384DF7DC" w14:textId="77777777" w:rsidR="00A37FFA" w:rsidRDefault="00A37FFA" w:rsidP="00A37FFA">
            <w:pPr>
              <w:pStyle w:val="EmptyCellLayoutStyle"/>
              <w:spacing w:after="0" w:line="240" w:lineRule="auto"/>
            </w:pPr>
          </w:p>
        </w:tc>
        <w:tc>
          <w:tcPr>
            <w:tcW w:w="149" w:type="dxa"/>
          </w:tcPr>
          <w:p w14:paraId="222A892B" w14:textId="77777777" w:rsidR="00A37FFA" w:rsidRDefault="00A37FFA" w:rsidP="00A37FFA">
            <w:pPr>
              <w:pStyle w:val="EmptyCellLayoutStyle"/>
              <w:spacing w:after="0" w:line="240" w:lineRule="auto"/>
            </w:pPr>
          </w:p>
        </w:tc>
      </w:tr>
      <w:tr w:rsidR="00A37FFA" w14:paraId="40380A3E" w14:textId="77777777" w:rsidTr="00A37FFA">
        <w:tc>
          <w:tcPr>
            <w:tcW w:w="54" w:type="dxa"/>
          </w:tcPr>
          <w:p w14:paraId="3A722E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C42F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6449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6B4D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CEE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DB6F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D7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1BC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38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4CA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235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6B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52D04" w14:textId="77777777" w:rsidR="00A37FFA" w:rsidRDefault="00A37FFA" w:rsidP="00A37FFA">
                  <w:pPr>
                    <w:spacing w:after="0" w:line="240" w:lineRule="auto"/>
                  </w:pPr>
                  <w:r>
                    <w:rPr>
                      <w:rFonts w:eastAsia="Arial"/>
                      <w:color w:val="000000"/>
                      <w:lang w:bidi="ru-ru" w:val="ru-ru"/>
                    </w:rPr>
                    <w:t xml:space="preserve">Да</w:t>
                  </w:r>
                </w:p>
              </w:tc>
            </w:tr>
            <w:tr w:rsidR="00A37FFA" w14:paraId="357C2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005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FF2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EE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054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1C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4A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7E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0F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4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EE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84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27FFB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894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506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FAD17" w14:textId="77777777" w:rsidR="00A37FFA" w:rsidRDefault="00A37FFA" w:rsidP="00A37FFA">
                  <w:pPr>
                    <w:spacing w:after="0" w:line="240" w:lineRule="auto"/>
                  </w:pPr>
                </w:p>
              </w:tc>
            </w:tr>
            <w:tr w:rsidR="00A37FFA" w14:paraId="62B1D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32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9E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43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D2C4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327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033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3B6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C11789" w14:textId="77777777" w:rsidR="00A37FFA" w:rsidRDefault="00A37FFA" w:rsidP="00A37FFA">
            <w:pPr>
              <w:spacing w:after="0" w:line="240" w:lineRule="auto"/>
            </w:pPr>
          </w:p>
        </w:tc>
        <w:tc>
          <w:tcPr>
            <w:tcW w:w="149" w:type="dxa"/>
          </w:tcPr>
          <w:p w14:paraId="32B0B5B7" w14:textId="77777777" w:rsidR="00A37FFA" w:rsidRDefault="00A37FFA" w:rsidP="00A37FFA">
            <w:pPr>
              <w:pStyle w:val="EmptyCellLayoutStyle"/>
              <w:spacing w:after="0" w:line="240" w:lineRule="auto"/>
            </w:pPr>
          </w:p>
        </w:tc>
      </w:tr>
      <w:tr w:rsidR="00A37FFA" w14:paraId="5EC5161B" w14:textId="77777777" w:rsidTr="00A37FFA">
        <w:trPr>
          <w:trHeight w:val="80"/>
        </w:trPr>
        <w:tc>
          <w:tcPr>
            <w:tcW w:w="54" w:type="dxa"/>
          </w:tcPr>
          <w:p w14:paraId="40EDC16B" w14:textId="77777777" w:rsidR="00A37FFA" w:rsidRDefault="00A37FFA" w:rsidP="00A37FFA">
            <w:pPr>
              <w:pStyle w:val="EmptyCellLayoutStyle"/>
              <w:spacing w:after="0" w:line="240" w:lineRule="auto"/>
            </w:pPr>
          </w:p>
        </w:tc>
        <w:tc>
          <w:tcPr>
            <w:tcW w:w="10395" w:type="dxa"/>
          </w:tcPr>
          <w:p w14:paraId="7C21F7FD" w14:textId="77777777" w:rsidR="00A37FFA" w:rsidRDefault="00A37FFA" w:rsidP="00A37FFA">
            <w:pPr>
              <w:pStyle w:val="EmptyCellLayoutStyle"/>
              <w:spacing w:after="0" w:line="240" w:lineRule="auto"/>
            </w:pPr>
          </w:p>
        </w:tc>
        <w:tc>
          <w:tcPr>
            <w:tcW w:w="149" w:type="dxa"/>
          </w:tcPr>
          <w:p w14:paraId="3E33A81C" w14:textId="77777777" w:rsidR="00A37FFA" w:rsidRDefault="00A37FFA" w:rsidP="00A37FFA">
            <w:pPr>
              <w:pStyle w:val="EmptyCellLayoutStyle"/>
              <w:spacing w:after="0" w:line="240" w:lineRule="auto"/>
            </w:pPr>
          </w:p>
        </w:tc>
      </w:tr>
    </w:tbl>
    <w:p xmlns:w="http://schemas.openxmlformats.org/wordprocessingml/2006/main" w14:paraId="49EE0524" w14:textId="77777777" w:rsidR="00A37FFA" w:rsidRDefault="00A37FFA" w:rsidP="00A37FFA">
      <w:pPr>
        <w:spacing w:after="0" w:line="240" w:lineRule="auto"/>
      </w:pPr>
    </w:p>
    <w:p xmlns:w="http://schemas.openxmlformats.org/wordprocessingml/2006/main" w14:paraId="4B480F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осстановить базу данных из-за неразрешенных результатов транзакций</w:t>
      </w:r>
    </w:p>
    <w:p xmlns:w="http://schemas.openxmlformats.org/wordprocessingml/2006/main" w14:paraId="267ABD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ом восстановления обнаружены незавершенные транзакции для указанной базы данных. Это были распределенные транзакции, в которых использовался координатор распределенных транзакций (Майкрософт) или транзакций между базами данных для одного экземпляра. Процессу восстановления недостаточно сведений для фиксации или отката одной или нескольких таких транзак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7EA880" w14:textId="77777777" w:rsidTr="00A37FFA">
        <w:trPr>
          <w:trHeight w:val="54"/>
        </w:trPr>
        <w:tc>
          <w:tcPr>
            <w:tcW w:w="54" w:type="dxa"/>
          </w:tcPr>
          <w:p w14:paraId="4DBE687A" w14:textId="77777777" w:rsidR="00A37FFA" w:rsidRDefault="00A37FFA" w:rsidP="00A37FFA">
            <w:pPr>
              <w:pStyle w:val="EmptyCellLayoutStyle"/>
              <w:spacing w:after="0" w:line="240" w:lineRule="auto"/>
            </w:pPr>
          </w:p>
        </w:tc>
        <w:tc>
          <w:tcPr>
            <w:tcW w:w="10395" w:type="dxa"/>
          </w:tcPr>
          <w:p w14:paraId="1CBB012A" w14:textId="77777777" w:rsidR="00A37FFA" w:rsidRDefault="00A37FFA" w:rsidP="00A37FFA">
            <w:pPr>
              <w:pStyle w:val="EmptyCellLayoutStyle"/>
              <w:spacing w:after="0" w:line="240" w:lineRule="auto"/>
            </w:pPr>
          </w:p>
        </w:tc>
        <w:tc>
          <w:tcPr>
            <w:tcW w:w="149" w:type="dxa"/>
          </w:tcPr>
          <w:p w14:paraId="4D2870DD" w14:textId="77777777" w:rsidR="00A37FFA" w:rsidRDefault="00A37FFA" w:rsidP="00A37FFA">
            <w:pPr>
              <w:pStyle w:val="EmptyCellLayoutStyle"/>
              <w:spacing w:after="0" w:line="240" w:lineRule="auto"/>
            </w:pPr>
          </w:p>
        </w:tc>
      </w:tr>
      <w:tr w:rsidR="00A37FFA" w14:paraId="100D0C53" w14:textId="77777777" w:rsidTr="00A37FFA">
        <w:tc>
          <w:tcPr>
            <w:tcW w:w="54" w:type="dxa"/>
          </w:tcPr>
          <w:p w14:paraId="4D130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749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A63F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D15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4A5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DAAD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99E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08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ED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8DDA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21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503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38D3A" w14:textId="77777777" w:rsidR="00A37FFA" w:rsidRDefault="00A37FFA" w:rsidP="00A37FFA">
                  <w:pPr>
                    <w:spacing w:after="0" w:line="240" w:lineRule="auto"/>
                  </w:pPr>
                  <w:r>
                    <w:rPr>
                      <w:rFonts w:eastAsia="Arial"/>
                      <w:color w:val="000000"/>
                      <w:lang w:bidi="ru-ru" w:val="ru-ru"/>
                    </w:rPr>
                    <w:t xml:space="preserve">Да</w:t>
                  </w:r>
                </w:p>
              </w:tc>
            </w:tr>
            <w:tr w:rsidR="00A37FFA" w14:paraId="20A6F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2C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7E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64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874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EE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08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2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8455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82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C3A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7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A592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8D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CFC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3C6A9" w14:textId="77777777" w:rsidR="00A37FFA" w:rsidRDefault="00A37FFA" w:rsidP="00A37FFA">
                  <w:pPr>
                    <w:spacing w:after="0" w:line="240" w:lineRule="auto"/>
                  </w:pPr>
                </w:p>
              </w:tc>
            </w:tr>
            <w:tr w:rsidR="00A37FFA" w14:paraId="50E97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3F4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81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9C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DCA3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645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13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5DF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7CC195" w14:textId="77777777" w:rsidR="00A37FFA" w:rsidRDefault="00A37FFA" w:rsidP="00A37FFA">
            <w:pPr>
              <w:spacing w:after="0" w:line="240" w:lineRule="auto"/>
            </w:pPr>
          </w:p>
        </w:tc>
        <w:tc>
          <w:tcPr>
            <w:tcW w:w="149" w:type="dxa"/>
          </w:tcPr>
          <w:p w14:paraId="4A1B2FFE" w14:textId="77777777" w:rsidR="00A37FFA" w:rsidRDefault="00A37FFA" w:rsidP="00A37FFA">
            <w:pPr>
              <w:pStyle w:val="EmptyCellLayoutStyle"/>
              <w:spacing w:after="0" w:line="240" w:lineRule="auto"/>
            </w:pPr>
          </w:p>
        </w:tc>
      </w:tr>
      <w:tr w:rsidR="00A37FFA" w14:paraId="20706648" w14:textId="77777777" w:rsidTr="00A37FFA">
        <w:trPr>
          <w:trHeight w:val="80"/>
        </w:trPr>
        <w:tc>
          <w:tcPr>
            <w:tcW w:w="54" w:type="dxa"/>
          </w:tcPr>
          <w:p w14:paraId="5F9E98F4" w14:textId="77777777" w:rsidR="00A37FFA" w:rsidRDefault="00A37FFA" w:rsidP="00A37FFA">
            <w:pPr>
              <w:pStyle w:val="EmptyCellLayoutStyle"/>
              <w:spacing w:after="0" w:line="240" w:lineRule="auto"/>
            </w:pPr>
          </w:p>
        </w:tc>
        <w:tc>
          <w:tcPr>
            <w:tcW w:w="10395" w:type="dxa"/>
          </w:tcPr>
          <w:p w14:paraId="625EA972" w14:textId="77777777" w:rsidR="00A37FFA" w:rsidRDefault="00A37FFA" w:rsidP="00A37FFA">
            <w:pPr>
              <w:pStyle w:val="EmptyCellLayoutStyle"/>
              <w:spacing w:after="0" w:line="240" w:lineRule="auto"/>
            </w:pPr>
          </w:p>
        </w:tc>
        <w:tc>
          <w:tcPr>
            <w:tcW w:w="149" w:type="dxa"/>
          </w:tcPr>
          <w:p w14:paraId="64976E54" w14:textId="77777777" w:rsidR="00A37FFA" w:rsidRDefault="00A37FFA" w:rsidP="00A37FFA">
            <w:pPr>
              <w:pStyle w:val="EmptyCellLayoutStyle"/>
              <w:spacing w:after="0" w:line="240" w:lineRule="auto"/>
            </w:pPr>
          </w:p>
        </w:tc>
      </w:tr>
    </w:tbl>
    <w:p xmlns:w="http://schemas.openxmlformats.org/wordprocessingml/2006/main" w14:paraId="1310A2DD" w14:textId="77777777" w:rsidR="00A37FFA" w:rsidRDefault="00A37FFA" w:rsidP="00A37FFA">
      <w:pPr>
        <w:spacing w:after="0" w:line="240" w:lineRule="auto"/>
      </w:pPr>
    </w:p>
    <w:p xmlns:w="http://schemas.openxmlformats.org/wordprocessingml/2006/main" w14:paraId="0044AF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допустимая ссылка на идентификатор файла</w:t>
      </w:r>
    </w:p>
    <w:p xmlns:w="http://schemas.openxmlformats.org/wordprocessingml/2006/main" w14:paraId="660B0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SQL Server использует в операции недопустимый идентификатор файла. Эта ошибка может произойти в нескольких различных сценария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FE65F4" w14:textId="77777777" w:rsidTr="00A37FFA">
        <w:trPr>
          <w:trHeight w:val="54"/>
        </w:trPr>
        <w:tc>
          <w:tcPr>
            <w:tcW w:w="54" w:type="dxa"/>
          </w:tcPr>
          <w:p w14:paraId="4F85A49F" w14:textId="77777777" w:rsidR="00A37FFA" w:rsidRDefault="00A37FFA" w:rsidP="00A37FFA">
            <w:pPr>
              <w:pStyle w:val="EmptyCellLayoutStyle"/>
              <w:spacing w:after="0" w:line="240" w:lineRule="auto"/>
            </w:pPr>
          </w:p>
        </w:tc>
        <w:tc>
          <w:tcPr>
            <w:tcW w:w="10395" w:type="dxa"/>
          </w:tcPr>
          <w:p w14:paraId="550956BB" w14:textId="77777777" w:rsidR="00A37FFA" w:rsidRDefault="00A37FFA" w:rsidP="00A37FFA">
            <w:pPr>
              <w:pStyle w:val="EmptyCellLayoutStyle"/>
              <w:spacing w:after="0" w:line="240" w:lineRule="auto"/>
            </w:pPr>
          </w:p>
        </w:tc>
        <w:tc>
          <w:tcPr>
            <w:tcW w:w="149" w:type="dxa"/>
          </w:tcPr>
          <w:p w14:paraId="62511E25" w14:textId="77777777" w:rsidR="00A37FFA" w:rsidRDefault="00A37FFA" w:rsidP="00A37FFA">
            <w:pPr>
              <w:pStyle w:val="EmptyCellLayoutStyle"/>
              <w:spacing w:after="0" w:line="240" w:lineRule="auto"/>
            </w:pPr>
          </w:p>
        </w:tc>
      </w:tr>
      <w:tr w:rsidR="00A37FFA" w14:paraId="288AD551" w14:textId="77777777" w:rsidTr="00A37FFA">
        <w:tc>
          <w:tcPr>
            <w:tcW w:w="54" w:type="dxa"/>
          </w:tcPr>
          <w:p w14:paraId="269A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3591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511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6C7C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53B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BC4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61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40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46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F18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F93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7A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992CD" w14:textId="77777777" w:rsidR="00A37FFA" w:rsidRDefault="00A37FFA" w:rsidP="00A37FFA">
                  <w:pPr>
                    <w:spacing w:after="0" w:line="240" w:lineRule="auto"/>
                  </w:pPr>
                  <w:r>
                    <w:rPr>
                      <w:rFonts w:eastAsia="Arial"/>
                      <w:color w:val="000000"/>
                      <w:lang w:bidi="ru-ru" w:val="ru-ru"/>
                    </w:rPr>
                    <w:t xml:space="preserve">Да</w:t>
                  </w:r>
                </w:p>
              </w:tc>
            </w:tr>
            <w:tr w:rsidR="00A37FFA" w14:paraId="21C36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99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5F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01D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4FA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BF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A2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C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6DC93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2A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93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B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F67A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D2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1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F9B59" w14:textId="77777777" w:rsidR="00A37FFA" w:rsidRDefault="00A37FFA" w:rsidP="00A37FFA">
                  <w:pPr>
                    <w:spacing w:after="0" w:line="240" w:lineRule="auto"/>
                  </w:pPr>
                </w:p>
              </w:tc>
            </w:tr>
            <w:tr w:rsidR="00A37FFA" w14:paraId="5B3C5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753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C2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15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67583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DCD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EBA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22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31E424" w14:textId="77777777" w:rsidR="00A37FFA" w:rsidRDefault="00A37FFA" w:rsidP="00A37FFA">
            <w:pPr>
              <w:spacing w:after="0" w:line="240" w:lineRule="auto"/>
            </w:pPr>
          </w:p>
        </w:tc>
        <w:tc>
          <w:tcPr>
            <w:tcW w:w="149" w:type="dxa"/>
          </w:tcPr>
          <w:p w14:paraId="6609FF0F" w14:textId="77777777" w:rsidR="00A37FFA" w:rsidRDefault="00A37FFA" w:rsidP="00A37FFA">
            <w:pPr>
              <w:pStyle w:val="EmptyCellLayoutStyle"/>
              <w:spacing w:after="0" w:line="240" w:lineRule="auto"/>
            </w:pPr>
          </w:p>
        </w:tc>
      </w:tr>
      <w:tr w:rsidR="00A37FFA" w14:paraId="4F75AA3A" w14:textId="77777777" w:rsidTr="00A37FFA">
        <w:trPr>
          <w:trHeight w:val="80"/>
        </w:trPr>
        <w:tc>
          <w:tcPr>
            <w:tcW w:w="54" w:type="dxa"/>
          </w:tcPr>
          <w:p w14:paraId="7126495B" w14:textId="77777777" w:rsidR="00A37FFA" w:rsidRDefault="00A37FFA" w:rsidP="00A37FFA">
            <w:pPr>
              <w:pStyle w:val="EmptyCellLayoutStyle"/>
              <w:spacing w:after="0" w:line="240" w:lineRule="auto"/>
            </w:pPr>
          </w:p>
        </w:tc>
        <w:tc>
          <w:tcPr>
            <w:tcW w:w="10395" w:type="dxa"/>
          </w:tcPr>
          <w:p w14:paraId="64D92C74" w14:textId="77777777" w:rsidR="00A37FFA" w:rsidRDefault="00A37FFA" w:rsidP="00A37FFA">
            <w:pPr>
              <w:pStyle w:val="EmptyCellLayoutStyle"/>
              <w:spacing w:after="0" w:line="240" w:lineRule="auto"/>
            </w:pPr>
          </w:p>
        </w:tc>
        <w:tc>
          <w:tcPr>
            <w:tcW w:w="149" w:type="dxa"/>
          </w:tcPr>
          <w:p w14:paraId="7A8B5CD7" w14:textId="77777777" w:rsidR="00A37FFA" w:rsidRDefault="00A37FFA" w:rsidP="00A37FFA">
            <w:pPr>
              <w:pStyle w:val="EmptyCellLayoutStyle"/>
              <w:spacing w:after="0" w:line="240" w:lineRule="auto"/>
            </w:pPr>
          </w:p>
        </w:tc>
      </w:tr>
    </w:tbl>
    <w:p xmlns:w="http://schemas.openxmlformats.org/wordprocessingml/2006/main" w14:paraId="7010524D" w14:textId="77777777" w:rsidR="00A37FFA" w:rsidRDefault="00A37FFA" w:rsidP="00A37FFA">
      <w:pPr>
        <w:spacing w:after="0" w:line="240" w:lineRule="auto"/>
      </w:pPr>
    </w:p>
    <w:p xmlns:w="http://schemas.openxmlformats.org/wordprocessingml/2006/main" w14:paraId="3D324F0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предвиденное завершение службы MSSQLServer.</w:t>
      </w:r>
    </w:p>
    <w:p xmlns:w="http://schemas.openxmlformats.org/wordprocessingml/2006/main" w14:paraId="4E0DB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 данной ошибке сообщается службой агента SQL Server, когда она автоматически перезапускает SQL Server. Агент SQL Server автоматически перезапускает SQL Server, только если SQL Server остановлен по некоторым причинам, отличным от применения явной команды остановки со стороны пользователя или приложения, и если в окне дополнительных свойств агента SQL Server установлен флажок "Автоматический перезапуск SQL Server в случае его неожиданной остановки". Во время перезапуска SQL Server агент SQL Server записывает данное сообщение в журнал событий приложений на компьютере, на котором размещается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0CA33F" w14:textId="77777777" w:rsidTr="00A37FFA">
        <w:trPr>
          <w:trHeight w:val="54"/>
        </w:trPr>
        <w:tc>
          <w:tcPr>
            <w:tcW w:w="54" w:type="dxa"/>
          </w:tcPr>
          <w:p w14:paraId="001C127F" w14:textId="77777777" w:rsidR="00A37FFA" w:rsidRDefault="00A37FFA" w:rsidP="00A37FFA">
            <w:pPr>
              <w:pStyle w:val="EmptyCellLayoutStyle"/>
              <w:spacing w:after="0" w:line="240" w:lineRule="auto"/>
            </w:pPr>
          </w:p>
        </w:tc>
        <w:tc>
          <w:tcPr>
            <w:tcW w:w="10395" w:type="dxa"/>
          </w:tcPr>
          <w:p w14:paraId="4FFE3E45" w14:textId="77777777" w:rsidR="00A37FFA" w:rsidRDefault="00A37FFA" w:rsidP="00A37FFA">
            <w:pPr>
              <w:pStyle w:val="EmptyCellLayoutStyle"/>
              <w:spacing w:after="0" w:line="240" w:lineRule="auto"/>
            </w:pPr>
          </w:p>
        </w:tc>
        <w:tc>
          <w:tcPr>
            <w:tcW w:w="149" w:type="dxa"/>
          </w:tcPr>
          <w:p w14:paraId="67A7B661" w14:textId="77777777" w:rsidR="00A37FFA" w:rsidRDefault="00A37FFA" w:rsidP="00A37FFA">
            <w:pPr>
              <w:pStyle w:val="EmptyCellLayoutStyle"/>
              <w:spacing w:after="0" w:line="240" w:lineRule="auto"/>
            </w:pPr>
          </w:p>
        </w:tc>
      </w:tr>
      <w:tr w:rsidR="00A37FFA" w14:paraId="16FE67C4" w14:textId="77777777" w:rsidTr="00A37FFA">
        <w:tc>
          <w:tcPr>
            <w:tcW w:w="54" w:type="dxa"/>
          </w:tcPr>
          <w:p w14:paraId="07DF72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7951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A47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E3D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85C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3D7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629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7F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E25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F0B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3A2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5F9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3E03" w14:textId="77777777" w:rsidR="00A37FFA" w:rsidRDefault="00A37FFA" w:rsidP="00A37FFA">
                  <w:pPr>
                    <w:spacing w:after="0" w:line="240" w:lineRule="auto"/>
                  </w:pPr>
                  <w:r>
                    <w:rPr>
                      <w:rFonts w:eastAsia="Arial"/>
                      <w:color w:val="000000"/>
                      <w:lang w:bidi="ru-ru" w:val="ru-ru"/>
                    </w:rPr>
                    <w:t xml:space="preserve">Да</w:t>
                  </w:r>
                </w:p>
              </w:tc>
            </w:tr>
            <w:tr w:rsidR="00A37FFA" w14:paraId="72B8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7FE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B01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FC7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CE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F8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E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D3C97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EB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54A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9E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21D2D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559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3F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7455F" w14:textId="77777777" w:rsidR="00A37FFA" w:rsidRDefault="00A37FFA" w:rsidP="00A37FFA">
                  <w:pPr>
                    <w:spacing w:after="0" w:line="240" w:lineRule="auto"/>
                  </w:pPr>
                </w:p>
              </w:tc>
            </w:tr>
            <w:tr w:rsidR="00A37FFA" w14:paraId="79FD50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CE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6A3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5A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2473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86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A885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C7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63AA1D" w14:textId="77777777" w:rsidR="00A37FFA" w:rsidRDefault="00A37FFA" w:rsidP="00A37FFA">
            <w:pPr>
              <w:spacing w:after="0" w:line="240" w:lineRule="auto"/>
            </w:pPr>
          </w:p>
        </w:tc>
        <w:tc>
          <w:tcPr>
            <w:tcW w:w="149" w:type="dxa"/>
          </w:tcPr>
          <w:p w14:paraId="008204CA" w14:textId="77777777" w:rsidR="00A37FFA" w:rsidRDefault="00A37FFA" w:rsidP="00A37FFA">
            <w:pPr>
              <w:pStyle w:val="EmptyCellLayoutStyle"/>
              <w:spacing w:after="0" w:line="240" w:lineRule="auto"/>
            </w:pPr>
          </w:p>
        </w:tc>
      </w:tr>
      <w:tr w:rsidR="00A37FFA" w14:paraId="49D86B5E" w14:textId="77777777" w:rsidTr="00A37FFA">
        <w:trPr>
          <w:trHeight w:val="80"/>
        </w:trPr>
        <w:tc>
          <w:tcPr>
            <w:tcW w:w="54" w:type="dxa"/>
          </w:tcPr>
          <w:p w14:paraId="38DF8E64" w14:textId="77777777" w:rsidR="00A37FFA" w:rsidRDefault="00A37FFA" w:rsidP="00A37FFA">
            <w:pPr>
              <w:pStyle w:val="EmptyCellLayoutStyle"/>
              <w:spacing w:after="0" w:line="240" w:lineRule="auto"/>
            </w:pPr>
          </w:p>
        </w:tc>
        <w:tc>
          <w:tcPr>
            <w:tcW w:w="10395" w:type="dxa"/>
          </w:tcPr>
          <w:p w14:paraId="73665C8B" w14:textId="77777777" w:rsidR="00A37FFA" w:rsidRDefault="00A37FFA" w:rsidP="00A37FFA">
            <w:pPr>
              <w:pStyle w:val="EmptyCellLayoutStyle"/>
              <w:spacing w:after="0" w:line="240" w:lineRule="auto"/>
            </w:pPr>
          </w:p>
        </w:tc>
        <w:tc>
          <w:tcPr>
            <w:tcW w:w="149" w:type="dxa"/>
          </w:tcPr>
          <w:p w14:paraId="38F92A4C" w14:textId="77777777" w:rsidR="00A37FFA" w:rsidRDefault="00A37FFA" w:rsidP="00A37FFA">
            <w:pPr>
              <w:pStyle w:val="EmptyCellLayoutStyle"/>
              <w:spacing w:after="0" w:line="240" w:lineRule="auto"/>
            </w:pPr>
          </w:p>
        </w:tc>
      </w:tr>
    </w:tbl>
    <w:p xmlns:w="http://schemas.openxmlformats.org/wordprocessingml/2006/main" w14:paraId="0E9BD31D" w14:textId="77777777" w:rsidR="00A37FFA" w:rsidRDefault="00A37FFA" w:rsidP="00A37FFA">
      <w:pPr>
        <w:spacing w:after="0" w:line="240" w:lineRule="auto"/>
      </w:pPr>
    </w:p>
    <w:p xmlns:w="http://schemas.openxmlformats.org/wordprocessingml/2006/main" w14:paraId="0AFEAA7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выполнить очистку для завершенного процесса</w:t>
      </w:r>
    </w:p>
    <w:p xmlns:w="http://schemas.openxmlformats.org/wordprocessingml/2006/main" w14:paraId="66DE9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б ошибке возникает, когда соединение пользователя аварийно завершается из-за друг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1E1773" w14:textId="77777777" w:rsidTr="00A37FFA">
        <w:trPr>
          <w:trHeight w:val="54"/>
        </w:trPr>
        <w:tc>
          <w:tcPr>
            <w:tcW w:w="54" w:type="dxa"/>
          </w:tcPr>
          <w:p w14:paraId="04DA29B3" w14:textId="77777777" w:rsidR="00A37FFA" w:rsidRDefault="00A37FFA" w:rsidP="00A37FFA">
            <w:pPr>
              <w:pStyle w:val="EmptyCellLayoutStyle"/>
              <w:spacing w:after="0" w:line="240" w:lineRule="auto"/>
            </w:pPr>
          </w:p>
        </w:tc>
        <w:tc>
          <w:tcPr>
            <w:tcW w:w="10395" w:type="dxa"/>
          </w:tcPr>
          <w:p w14:paraId="407E5B8B" w14:textId="77777777" w:rsidR="00A37FFA" w:rsidRDefault="00A37FFA" w:rsidP="00A37FFA">
            <w:pPr>
              <w:pStyle w:val="EmptyCellLayoutStyle"/>
              <w:spacing w:after="0" w:line="240" w:lineRule="auto"/>
            </w:pPr>
          </w:p>
        </w:tc>
        <w:tc>
          <w:tcPr>
            <w:tcW w:w="149" w:type="dxa"/>
          </w:tcPr>
          <w:p w14:paraId="4A8AC115" w14:textId="77777777" w:rsidR="00A37FFA" w:rsidRDefault="00A37FFA" w:rsidP="00A37FFA">
            <w:pPr>
              <w:pStyle w:val="EmptyCellLayoutStyle"/>
              <w:spacing w:after="0" w:line="240" w:lineRule="auto"/>
            </w:pPr>
          </w:p>
        </w:tc>
      </w:tr>
      <w:tr w:rsidR="00A37FFA" w14:paraId="040E9834" w14:textId="77777777" w:rsidTr="00A37FFA">
        <w:tc>
          <w:tcPr>
            <w:tcW w:w="54" w:type="dxa"/>
          </w:tcPr>
          <w:p w14:paraId="457661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F0ED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97C8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08C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4576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A7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F05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A2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860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6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9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724F" w14:textId="77777777" w:rsidR="00A37FFA" w:rsidRDefault="00A37FFA" w:rsidP="00A37FFA">
                  <w:pPr>
                    <w:spacing w:after="0" w:line="240" w:lineRule="auto"/>
                  </w:pPr>
                  <w:r>
                    <w:rPr>
                      <w:rFonts w:eastAsia="Arial"/>
                      <w:color w:val="000000"/>
                      <w:lang w:bidi="ru-ru" w:val="ru-ru"/>
                    </w:rPr>
                    <w:t xml:space="preserve">Да</w:t>
                  </w:r>
                </w:p>
              </w:tc>
            </w:tr>
            <w:tr w:rsidR="00A37FFA" w14:paraId="3823A2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F38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C6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C8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6A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3F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E8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3CA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281E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D2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80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B5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D7BED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D7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B32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ADAE2" w14:textId="77777777" w:rsidR="00A37FFA" w:rsidRDefault="00A37FFA" w:rsidP="00A37FFA">
                  <w:pPr>
                    <w:spacing w:after="0" w:line="240" w:lineRule="auto"/>
                  </w:pPr>
                </w:p>
              </w:tc>
            </w:tr>
            <w:tr w:rsidR="00A37FFA" w14:paraId="27A85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A4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5D6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7B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966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A79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618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21ED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306E7D" w14:textId="77777777" w:rsidR="00A37FFA" w:rsidRDefault="00A37FFA" w:rsidP="00A37FFA">
            <w:pPr>
              <w:spacing w:after="0" w:line="240" w:lineRule="auto"/>
            </w:pPr>
          </w:p>
        </w:tc>
        <w:tc>
          <w:tcPr>
            <w:tcW w:w="149" w:type="dxa"/>
          </w:tcPr>
          <w:p w14:paraId="320BA6E6" w14:textId="77777777" w:rsidR="00A37FFA" w:rsidRDefault="00A37FFA" w:rsidP="00A37FFA">
            <w:pPr>
              <w:pStyle w:val="EmptyCellLayoutStyle"/>
              <w:spacing w:after="0" w:line="240" w:lineRule="auto"/>
            </w:pPr>
          </w:p>
        </w:tc>
      </w:tr>
      <w:tr w:rsidR="00A37FFA" w14:paraId="6D354FBB" w14:textId="77777777" w:rsidTr="00A37FFA">
        <w:trPr>
          <w:trHeight w:val="80"/>
        </w:trPr>
        <w:tc>
          <w:tcPr>
            <w:tcW w:w="54" w:type="dxa"/>
          </w:tcPr>
          <w:p w14:paraId="3EF1C3C7" w14:textId="77777777" w:rsidR="00A37FFA" w:rsidRDefault="00A37FFA" w:rsidP="00A37FFA">
            <w:pPr>
              <w:pStyle w:val="EmptyCellLayoutStyle"/>
              <w:spacing w:after="0" w:line="240" w:lineRule="auto"/>
            </w:pPr>
          </w:p>
        </w:tc>
        <w:tc>
          <w:tcPr>
            <w:tcW w:w="10395" w:type="dxa"/>
          </w:tcPr>
          <w:p w14:paraId="5BF08EAB" w14:textId="77777777" w:rsidR="00A37FFA" w:rsidRDefault="00A37FFA" w:rsidP="00A37FFA">
            <w:pPr>
              <w:pStyle w:val="EmptyCellLayoutStyle"/>
              <w:spacing w:after="0" w:line="240" w:lineRule="auto"/>
            </w:pPr>
          </w:p>
        </w:tc>
        <w:tc>
          <w:tcPr>
            <w:tcW w:w="149" w:type="dxa"/>
          </w:tcPr>
          <w:p w14:paraId="369E2D1C" w14:textId="77777777" w:rsidR="00A37FFA" w:rsidRDefault="00A37FFA" w:rsidP="00A37FFA">
            <w:pPr>
              <w:pStyle w:val="EmptyCellLayoutStyle"/>
              <w:spacing w:after="0" w:line="240" w:lineRule="auto"/>
            </w:pPr>
          </w:p>
        </w:tc>
      </w:tr>
    </w:tbl>
    <w:p xmlns:w="http://schemas.openxmlformats.org/wordprocessingml/2006/main" w14:paraId="31409A7E" w14:textId="77777777" w:rsidR="00A37FFA" w:rsidRDefault="00A37FFA" w:rsidP="00A37FFA">
      <w:pPr>
        <w:spacing w:after="0" w:line="240" w:lineRule="auto"/>
      </w:pPr>
    </w:p>
    <w:p xmlns:w="http://schemas.openxmlformats.org/wordprocessingml/2006/main" w14:paraId="16739A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ы ошибки согласованности базы данных</w:t>
      </w:r>
    </w:p>
    <w:p xmlns:w="http://schemas.openxmlformats.org/wordprocessingml/2006/main" w14:paraId="6BF85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при выполнении проверки согласованности базы данных были обнаружены ошибки, которые не были полностью устра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AC7D31" w14:textId="77777777" w:rsidTr="00A37FFA">
        <w:trPr>
          <w:trHeight w:val="54"/>
        </w:trPr>
        <w:tc>
          <w:tcPr>
            <w:tcW w:w="54" w:type="dxa"/>
          </w:tcPr>
          <w:p w14:paraId="308DE223" w14:textId="77777777" w:rsidR="00A37FFA" w:rsidRDefault="00A37FFA" w:rsidP="00A37FFA">
            <w:pPr>
              <w:pStyle w:val="EmptyCellLayoutStyle"/>
              <w:spacing w:after="0" w:line="240" w:lineRule="auto"/>
            </w:pPr>
          </w:p>
        </w:tc>
        <w:tc>
          <w:tcPr>
            <w:tcW w:w="10395" w:type="dxa"/>
          </w:tcPr>
          <w:p w14:paraId="4E2913D5" w14:textId="77777777" w:rsidR="00A37FFA" w:rsidRDefault="00A37FFA" w:rsidP="00A37FFA">
            <w:pPr>
              <w:pStyle w:val="EmptyCellLayoutStyle"/>
              <w:spacing w:after="0" w:line="240" w:lineRule="auto"/>
            </w:pPr>
          </w:p>
        </w:tc>
        <w:tc>
          <w:tcPr>
            <w:tcW w:w="149" w:type="dxa"/>
          </w:tcPr>
          <w:p w14:paraId="18EAB849" w14:textId="77777777" w:rsidR="00A37FFA" w:rsidRDefault="00A37FFA" w:rsidP="00A37FFA">
            <w:pPr>
              <w:pStyle w:val="EmptyCellLayoutStyle"/>
              <w:spacing w:after="0" w:line="240" w:lineRule="auto"/>
            </w:pPr>
          </w:p>
        </w:tc>
      </w:tr>
      <w:tr w:rsidR="00A37FFA" w14:paraId="5CD92167" w14:textId="77777777" w:rsidTr="00A37FFA">
        <w:tc>
          <w:tcPr>
            <w:tcW w:w="54" w:type="dxa"/>
          </w:tcPr>
          <w:p w14:paraId="174BB5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68D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4C9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2A2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36C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F49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5E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AA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7E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2F7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A9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66D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BBBC5" w14:textId="77777777" w:rsidR="00A37FFA" w:rsidRDefault="00A37FFA" w:rsidP="00A37FFA">
                  <w:pPr>
                    <w:spacing w:after="0" w:line="240" w:lineRule="auto"/>
                  </w:pPr>
                  <w:r>
                    <w:rPr>
                      <w:rFonts w:eastAsia="Arial"/>
                      <w:color w:val="000000"/>
                      <w:lang w:bidi="ru-ru" w:val="ru-ru"/>
                    </w:rPr>
                    <w:t xml:space="preserve">Да</w:t>
                  </w:r>
                </w:p>
              </w:tc>
            </w:tr>
            <w:tr w:rsidR="00A37FFA" w14:paraId="595B8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49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7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7F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DE253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DE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64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29B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8ADA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76E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3A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C77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CEEF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626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4D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5AA9C" w14:textId="77777777" w:rsidR="00A37FFA" w:rsidRDefault="00A37FFA" w:rsidP="00A37FFA">
                  <w:pPr>
                    <w:spacing w:after="0" w:line="240" w:lineRule="auto"/>
                  </w:pPr>
                </w:p>
              </w:tc>
            </w:tr>
            <w:tr w:rsidR="00A37FFA" w14:paraId="728347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5E0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5A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15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AD3C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4A19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D1E0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8C7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E83885" w14:textId="77777777" w:rsidR="00A37FFA" w:rsidRDefault="00A37FFA" w:rsidP="00A37FFA">
            <w:pPr>
              <w:spacing w:after="0" w:line="240" w:lineRule="auto"/>
            </w:pPr>
          </w:p>
        </w:tc>
        <w:tc>
          <w:tcPr>
            <w:tcW w:w="149" w:type="dxa"/>
          </w:tcPr>
          <w:p w14:paraId="3ECD1631" w14:textId="77777777" w:rsidR="00A37FFA" w:rsidRDefault="00A37FFA" w:rsidP="00A37FFA">
            <w:pPr>
              <w:pStyle w:val="EmptyCellLayoutStyle"/>
              <w:spacing w:after="0" w:line="240" w:lineRule="auto"/>
            </w:pPr>
          </w:p>
        </w:tc>
      </w:tr>
      <w:tr w:rsidR="00A37FFA" w14:paraId="0AEF57A2" w14:textId="77777777" w:rsidTr="00A37FFA">
        <w:trPr>
          <w:trHeight w:val="80"/>
        </w:trPr>
        <w:tc>
          <w:tcPr>
            <w:tcW w:w="54" w:type="dxa"/>
          </w:tcPr>
          <w:p w14:paraId="10E350D3" w14:textId="77777777" w:rsidR="00A37FFA" w:rsidRDefault="00A37FFA" w:rsidP="00A37FFA">
            <w:pPr>
              <w:pStyle w:val="EmptyCellLayoutStyle"/>
              <w:spacing w:after="0" w:line="240" w:lineRule="auto"/>
            </w:pPr>
          </w:p>
        </w:tc>
        <w:tc>
          <w:tcPr>
            <w:tcW w:w="10395" w:type="dxa"/>
          </w:tcPr>
          <w:p w14:paraId="7BA07169" w14:textId="77777777" w:rsidR="00A37FFA" w:rsidRDefault="00A37FFA" w:rsidP="00A37FFA">
            <w:pPr>
              <w:pStyle w:val="EmptyCellLayoutStyle"/>
              <w:spacing w:after="0" w:line="240" w:lineRule="auto"/>
            </w:pPr>
          </w:p>
        </w:tc>
        <w:tc>
          <w:tcPr>
            <w:tcW w:w="149" w:type="dxa"/>
          </w:tcPr>
          <w:p w14:paraId="552BC347" w14:textId="77777777" w:rsidR="00A37FFA" w:rsidRDefault="00A37FFA" w:rsidP="00A37FFA">
            <w:pPr>
              <w:pStyle w:val="EmptyCellLayoutStyle"/>
              <w:spacing w:after="0" w:line="240" w:lineRule="auto"/>
            </w:pPr>
          </w:p>
        </w:tc>
      </w:tr>
    </w:tbl>
    <w:p xmlns:w="http://schemas.openxmlformats.org/wordprocessingml/2006/main" w14:paraId="1B01975A" w14:textId="77777777" w:rsidR="00A37FFA" w:rsidRDefault="00A37FFA" w:rsidP="00A37FFA">
      <w:pPr>
        <w:spacing w:after="0" w:line="240" w:lineRule="auto"/>
      </w:pPr>
    </w:p>
    <w:p xmlns:w="http://schemas.openxmlformats.org/wordprocessingml/2006/main" w14:paraId="271825B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у SQL Server Service Broker не удалось запросить из реестра флаг режима поддержки стандарта FIPS</w:t>
      </w:r>
    </w:p>
    <w:p xmlns:w="http://schemas.openxmlformats.org/wordprocessingml/2006/main" w14:paraId="646AF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не может запросить признак режима соответствия FIPS из реест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8E15D" w14:textId="77777777" w:rsidTr="00A37FFA">
        <w:trPr>
          <w:trHeight w:val="54"/>
        </w:trPr>
        <w:tc>
          <w:tcPr>
            <w:tcW w:w="54" w:type="dxa"/>
          </w:tcPr>
          <w:p w14:paraId="77273BB6" w14:textId="77777777" w:rsidR="00A37FFA" w:rsidRDefault="00A37FFA" w:rsidP="00A37FFA">
            <w:pPr>
              <w:pStyle w:val="EmptyCellLayoutStyle"/>
              <w:spacing w:after="0" w:line="240" w:lineRule="auto"/>
            </w:pPr>
          </w:p>
        </w:tc>
        <w:tc>
          <w:tcPr>
            <w:tcW w:w="10395" w:type="dxa"/>
          </w:tcPr>
          <w:p w14:paraId="372ABB3D" w14:textId="77777777" w:rsidR="00A37FFA" w:rsidRDefault="00A37FFA" w:rsidP="00A37FFA">
            <w:pPr>
              <w:pStyle w:val="EmptyCellLayoutStyle"/>
              <w:spacing w:after="0" w:line="240" w:lineRule="auto"/>
            </w:pPr>
          </w:p>
        </w:tc>
        <w:tc>
          <w:tcPr>
            <w:tcW w:w="149" w:type="dxa"/>
          </w:tcPr>
          <w:p w14:paraId="7D5DF264" w14:textId="77777777" w:rsidR="00A37FFA" w:rsidRDefault="00A37FFA" w:rsidP="00A37FFA">
            <w:pPr>
              <w:pStyle w:val="EmptyCellLayoutStyle"/>
              <w:spacing w:after="0" w:line="240" w:lineRule="auto"/>
            </w:pPr>
          </w:p>
        </w:tc>
      </w:tr>
      <w:tr w:rsidR="00A37FFA" w14:paraId="41C7B68C" w14:textId="77777777" w:rsidTr="00A37FFA">
        <w:tc>
          <w:tcPr>
            <w:tcW w:w="54" w:type="dxa"/>
          </w:tcPr>
          <w:p w14:paraId="735A6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369A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A72A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732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D8F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DB1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BD0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CF2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46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62E2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1A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FBC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4F2AA" w14:textId="77777777" w:rsidR="00A37FFA" w:rsidRDefault="00A37FFA" w:rsidP="00A37FFA">
                  <w:pPr>
                    <w:spacing w:after="0" w:line="240" w:lineRule="auto"/>
                  </w:pPr>
                  <w:r>
                    <w:rPr>
                      <w:rFonts w:eastAsia="Arial"/>
                      <w:color w:val="000000"/>
                      <w:lang w:bidi="ru-ru" w:val="ru-ru"/>
                    </w:rPr>
                    <w:t xml:space="preserve">Да</w:t>
                  </w:r>
                </w:p>
              </w:tc>
            </w:tr>
            <w:tr w:rsidR="00A37FFA" w14:paraId="29664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72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0C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F59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B86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0D9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45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CB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52F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936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95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A03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E4F2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9A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76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2ECB1" w14:textId="77777777" w:rsidR="00A37FFA" w:rsidRDefault="00A37FFA" w:rsidP="00A37FFA">
                  <w:pPr>
                    <w:spacing w:after="0" w:line="240" w:lineRule="auto"/>
                  </w:pPr>
                </w:p>
              </w:tc>
            </w:tr>
            <w:tr w:rsidR="00A37FFA" w14:paraId="59AD6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30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71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AB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B86E7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A414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07B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911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611DCA" w14:textId="77777777" w:rsidR="00A37FFA" w:rsidRDefault="00A37FFA" w:rsidP="00A37FFA">
            <w:pPr>
              <w:spacing w:after="0" w:line="240" w:lineRule="auto"/>
            </w:pPr>
          </w:p>
        </w:tc>
        <w:tc>
          <w:tcPr>
            <w:tcW w:w="149" w:type="dxa"/>
          </w:tcPr>
          <w:p w14:paraId="35C0D568" w14:textId="77777777" w:rsidR="00A37FFA" w:rsidRDefault="00A37FFA" w:rsidP="00A37FFA">
            <w:pPr>
              <w:pStyle w:val="EmptyCellLayoutStyle"/>
              <w:spacing w:after="0" w:line="240" w:lineRule="auto"/>
            </w:pPr>
          </w:p>
        </w:tc>
      </w:tr>
      <w:tr w:rsidR="00A37FFA" w14:paraId="0220D51A" w14:textId="77777777" w:rsidTr="00A37FFA">
        <w:trPr>
          <w:trHeight w:val="80"/>
        </w:trPr>
        <w:tc>
          <w:tcPr>
            <w:tcW w:w="54" w:type="dxa"/>
          </w:tcPr>
          <w:p w14:paraId="25B2E271" w14:textId="77777777" w:rsidR="00A37FFA" w:rsidRDefault="00A37FFA" w:rsidP="00A37FFA">
            <w:pPr>
              <w:pStyle w:val="EmptyCellLayoutStyle"/>
              <w:spacing w:after="0" w:line="240" w:lineRule="auto"/>
            </w:pPr>
          </w:p>
        </w:tc>
        <w:tc>
          <w:tcPr>
            <w:tcW w:w="10395" w:type="dxa"/>
          </w:tcPr>
          <w:p w14:paraId="5AA5CAC3" w14:textId="77777777" w:rsidR="00A37FFA" w:rsidRDefault="00A37FFA" w:rsidP="00A37FFA">
            <w:pPr>
              <w:pStyle w:val="EmptyCellLayoutStyle"/>
              <w:spacing w:after="0" w:line="240" w:lineRule="auto"/>
            </w:pPr>
          </w:p>
        </w:tc>
        <w:tc>
          <w:tcPr>
            <w:tcW w:w="149" w:type="dxa"/>
          </w:tcPr>
          <w:p w14:paraId="25608025" w14:textId="77777777" w:rsidR="00A37FFA" w:rsidRDefault="00A37FFA" w:rsidP="00A37FFA">
            <w:pPr>
              <w:pStyle w:val="EmptyCellLayoutStyle"/>
              <w:spacing w:after="0" w:line="240" w:lineRule="auto"/>
            </w:pPr>
          </w:p>
        </w:tc>
      </w:tr>
    </w:tbl>
    <w:p xmlns:w="http://schemas.openxmlformats.org/wordprocessingml/2006/main" w14:paraId="409BE8C3" w14:textId="77777777" w:rsidR="00A37FFA" w:rsidRDefault="00A37FFA" w:rsidP="00A37FFA">
      <w:pPr>
        <w:spacing w:after="0" w:line="240" w:lineRule="auto"/>
      </w:pPr>
    </w:p>
    <w:p xmlns:w="http://schemas.openxmlformats.org/wordprocessingml/2006/main" w14:paraId="383D62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возможно восстановить базу данных master. Выход.</w:t>
      </w:r>
    </w:p>
    <w:p xmlns:w="http://schemas.openxmlformats.org/wordprocessingml/2006/main" w14:paraId="25E66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аза данных master не находится в состоянии, допускающем восстановле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0C9333" w14:textId="77777777" w:rsidTr="00A37FFA">
        <w:trPr>
          <w:trHeight w:val="54"/>
        </w:trPr>
        <w:tc>
          <w:tcPr>
            <w:tcW w:w="54" w:type="dxa"/>
          </w:tcPr>
          <w:p w14:paraId="122C3713" w14:textId="77777777" w:rsidR="00A37FFA" w:rsidRDefault="00A37FFA" w:rsidP="00A37FFA">
            <w:pPr>
              <w:pStyle w:val="EmptyCellLayoutStyle"/>
              <w:spacing w:after="0" w:line="240" w:lineRule="auto"/>
            </w:pPr>
          </w:p>
        </w:tc>
        <w:tc>
          <w:tcPr>
            <w:tcW w:w="10395" w:type="dxa"/>
          </w:tcPr>
          <w:p w14:paraId="4549A14E" w14:textId="77777777" w:rsidR="00A37FFA" w:rsidRDefault="00A37FFA" w:rsidP="00A37FFA">
            <w:pPr>
              <w:pStyle w:val="EmptyCellLayoutStyle"/>
              <w:spacing w:after="0" w:line="240" w:lineRule="auto"/>
            </w:pPr>
          </w:p>
        </w:tc>
        <w:tc>
          <w:tcPr>
            <w:tcW w:w="149" w:type="dxa"/>
          </w:tcPr>
          <w:p w14:paraId="34BDF92A" w14:textId="77777777" w:rsidR="00A37FFA" w:rsidRDefault="00A37FFA" w:rsidP="00A37FFA">
            <w:pPr>
              <w:pStyle w:val="EmptyCellLayoutStyle"/>
              <w:spacing w:after="0" w:line="240" w:lineRule="auto"/>
            </w:pPr>
          </w:p>
        </w:tc>
      </w:tr>
      <w:tr w:rsidR="00A37FFA" w14:paraId="2B4ECFCE" w14:textId="77777777" w:rsidTr="00A37FFA">
        <w:tc>
          <w:tcPr>
            <w:tcW w:w="54" w:type="dxa"/>
          </w:tcPr>
          <w:p w14:paraId="38780E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0D4E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D6F1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3B3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FD9A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4F8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8E4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298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3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E7AF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6C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1F2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57ADF" w14:textId="77777777" w:rsidR="00A37FFA" w:rsidRDefault="00A37FFA" w:rsidP="00A37FFA">
                  <w:pPr>
                    <w:spacing w:after="0" w:line="240" w:lineRule="auto"/>
                  </w:pPr>
                  <w:r>
                    <w:rPr>
                      <w:rFonts w:eastAsia="Arial"/>
                      <w:color w:val="000000"/>
                      <w:lang w:bidi="ru-ru" w:val="ru-ru"/>
                    </w:rPr>
                    <w:t xml:space="preserve">Да</w:t>
                  </w:r>
                </w:p>
              </w:tc>
            </w:tr>
            <w:tr w:rsidR="00A37FFA" w14:paraId="0465B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1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3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E3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D14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74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8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DF5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C9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8C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657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8615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A7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B9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E73F" w14:textId="77777777" w:rsidR="00A37FFA" w:rsidRDefault="00A37FFA" w:rsidP="00A37FFA">
                  <w:pPr>
                    <w:spacing w:after="0" w:line="240" w:lineRule="auto"/>
                  </w:pPr>
                </w:p>
              </w:tc>
            </w:tr>
            <w:tr w:rsidR="00A37FFA" w14:paraId="5E75D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1B3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4C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9E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857F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BAB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EF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745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E18213" w14:textId="77777777" w:rsidR="00A37FFA" w:rsidRDefault="00A37FFA" w:rsidP="00A37FFA">
            <w:pPr>
              <w:spacing w:after="0" w:line="240" w:lineRule="auto"/>
            </w:pPr>
          </w:p>
        </w:tc>
        <w:tc>
          <w:tcPr>
            <w:tcW w:w="149" w:type="dxa"/>
          </w:tcPr>
          <w:p w14:paraId="7347FA00" w14:textId="77777777" w:rsidR="00A37FFA" w:rsidRDefault="00A37FFA" w:rsidP="00A37FFA">
            <w:pPr>
              <w:pStyle w:val="EmptyCellLayoutStyle"/>
              <w:spacing w:after="0" w:line="240" w:lineRule="auto"/>
            </w:pPr>
          </w:p>
        </w:tc>
      </w:tr>
      <w:tr w:rsidR="00A37FFA" w14:paraId="21F23B8C" w14:textId="77777777" w:rsidTr="00A37FFA">
        <w:trPr>
          <w:trHeight w:val="80"/>
        </w:trPr>
        <w:tc>
          <w:tcPr>
            <w:tcW w:w="54" w:type="dxa"/>
          </w:tcPr>
          <w:p w14:paraId="0986EAC8" w14:textId="77777777" w:rsidR="00A37FFA" w:rsidRDefault="00A37FFA" w:rsidP="00A37FFA">
            <w:pPr>
              <w:pStyle w:val="EmptyCellLayoutStyle"/>
              <w:spacing w:after="0" w:line="240" w:lineRule="auto"/>
            </w:pPr>
          </w:p>
        </w:tc>
        <w:tc>
          <w:tcPr>
            <w:tcW w:w="10395" w:type="dxa"/>
          </w:tcPr>
          <w:p w14:paraId="17E99F13" w14:textId="77777777" w:rsidR="00A37FFA" w:rsidRDefault="00A37FFA" w:rsidP="00A37FFA">
            <w:pPr>
              <w:pStyle w:val="EmptyCellLayoutStyle"/>
              <w:spacing w:after="0" w:line="240" w:lineRule="auto"/>
            </w:pPr>
          </w:p>
        </w:tc>
        <w:tc>
          <w:tcPr>
            <w:tcW w:w="149" w:type="dxa"/>
          </w:tcPr>
          <w:p w14:paraId="78885A04" w14:textId="77777777" w:rsidR="00A37FFA" w:rsidRDefault="00A37FFA" w:rsidP="00A37FFA">
            <w:pPr>
              <w:pStyle w:val="EmptyCellLayoutStyle"/>
              <w:spacing w:after="0" w:line="240" w:lineRule="auto"/>
            </w:pPr>
          </w:p>
        </w:tc>
      </w:tr>
    </w:tbl>
    <w:p xmlns:w="http://schemas.openxmlformats.org/wordprocessingml/2006/main" w14:paraId="64E33982" w14:textId="77777777" w:rsidR="00A37FFA" w:rsidRDefault="00A37FFA" w:rsidP="00A37FFA">
      <w:pPr>
        <w:spacing w:after="0" w:line="240" w:lineRule="auto"/>
      </w:pPr>
    </w:p>
    <w:p xmlns:w="http://schemas.openxmlformats.org/wordprocessingml/2006/main" w14:paraId="7C220D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айдены и устранены ошибки согласованности базы данных</w:t>
      </w:r>
    </w:p>
    <w:p xmlns:w="http://schemas.openxmlformats.org/wordprocessingml/2006/main" w14:paraId="41649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при проверке согласованности базы данных обнаружены ошибки и полностью устра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4B4FED" w14:textId="77777777" w:rsidTr="00A37FFA">
        <w:trPr>
          <w:trHeight w:val="54"/>
        </w:trPr>
        <w:tc>
          <w:tcPr>
            <w:tcW w:w="54" w:type="dxa"/>
          </w:tcPr>
          <w:p w14:paraId="4B7FCA98" w14:textId="77777777" w:rsidR="00A37FFA" w:rsidRDefault="00A37FFA" w:rsidP="00A37FFA">
            <w:pPr>
              <w:pStyle w:val="EmptyCellLayoutStyle"/>
              <w:spacing w:after="0" w:line="240" w:lineRule="auto"/>
            </w:pPr>
          </w:p>
        </w:tc>
        <w:tc>
          <w:tcPr>
            <w:tcW w:w="10395" w:type="dxa"/>
          </w:tcPr>
          <w:p w14:paraId="008C0E87" w14:textId="77777777" w:rsidR="00A37FFA" w:rsidRDefault="00A37FFA" w:rsidP="00A37FFA">
            <w:pPr>
              <w:pStyle w:val="EmptyCellLayoutStyle"/>
              <w:spacing w:after="0" w:line="240" w:lineRule="auto"/>
            </w:pPr>
          </w:p>
        </w:tc>
        <w:tc>
          <w:tcPr>
            <w:tcW w:w="149" w:type="dxa"/>
          </w:tcPr>
          <w:p w14:paraId="1815F456" w14:textId="77777777" w:rsidR="00A37FFA" w:rsidRDefault="00A37FFA" w:rsidP="00A37FFA">
            <w:pPr>
              <w:pStyle w:val="EmptyCellLayoutStyle"/>
              <w:spacing w:after="0" w:line="240" w:lineRule="auto"/>
            </w:pPr>
          </w:p>
        </w:tc>
      </w:tr>
      <w:tr w:rsidR="00A37FFA" w14:paraId="3841329D" w14:textId="77777777" w:rsidTr="00A37FFA">
        <w:tc>
          <w:tcPr>
            <w:tcW w:w="54" w:type="dxa"/>
          </w:tcPr>
          <w:p w14:paraId="6D45FD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D0B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7CA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C248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70E3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D87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0F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093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94C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09C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15E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26E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59D21" w14:textId="77777777" w:rsidR="00A37FFA" w:rsidRDefault="00A37FFA" w:rsidP="00A37FFA">
                  <w:pPr>
                    <w:spacing w:after="0" w:line="240" w:lineRule="auto"/>
                  </w:pPr>
                  <w:r>
                    <w:rPr>
                      <w:rFonts w:eastAsia="Arial"/>
                      <w:color w:val="000000"/>
                      <w:lang w:bidi="ru-ru" w:val="ru-ru"/>
                    </w:rPr>
                    <w:t xml:space="preserve">Да</w:t>
                  </w:r>
                </w:p>
              </w:tc>
            </w:tr>
            <w:tr w:rsidR="00A37FFA" w14:paraId="1F5E32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A33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36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1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4A9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8A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BF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91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BFB09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16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7C4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731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2A7B4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B5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67C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1F1D8" w14:textId="77777777" w:rsidR="00A37FFA" w:rsidRDefault="00A37FFA" w:rsidP="00A37FFA">
                  <w:pPr>
                    <w:spacing w:after="0" w:line="240" w:lineRule="auto"/>
                  </w:pPr>
                </w:p>
              </w:tc>
            </w:tr>
            <w:tr w:rsidR="00A37FFA" w14:paraId="4906E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B16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F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58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9278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9A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608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0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1F9200" w14:textId="77777777" w:rsidR="00A37FFA" w:rsidRDefault="00A37FFA" w:rsidP="00A37FFA">
            <w:pPr>
              <w:spacing w:after="0" w:line="240" w:lineRule="auto"/>
            </w:pPr>
          </w:p>
        </w:tc>
        <w:tc>
          <w:tcPr>
            <w:tcW w:w="149" w:type="dxa"/>
          </w:tcPr>
          <w:p w14:paraId="4730DAA8" w14:textId="77777777" w:rsidR="00A37FFA" w:rsidRDefault="00A37FFA" w:rsidP="00A37FFA">
            <w:pPr>
              <w:pStyle w:val="EmptyCellLayoutStyle"/>
              <w:spacing w:after="0" w:line="240" w:lineRule="auto"/>
            </w:pPr>
          </w:p>
        </w:tc>
      </w:tr>
      <w:tr w:rsidR="00A37FFA" w14:paraId="53B90E7E" w14:textId="77777777" w:rsidTr="00A37FFA">
        <w:trPr>
          <w:trHeight w:val="80"/>
        </w:trPr>
        <w:tc>
          <w:tcPr>
            <w:tcW w:w="54" w:type="dxa"/>
          </w:tcPr>
          <w:p w14:paraId="383F8F72" w14:textId="77777777" w:rsidR="00A37FFA" w:rsidRDefault="00A37FFA" w:rsidP="00A37FFA">
            <w:pPr>
              <w:pStyle w:val="EmptyCellLayoutStyle"/>
              <w:spacing w:after="0" w:line="240" w:lineRule="auto"/>
            </w:pPr>
          </w:p>
        </w:tc>
        <w:tc>
          <w:tcPr>
            <w:tcW w:w="10395" w:type="dxa"/>
          </w:tcPr>
          <w:p w14:paraId="796EDD28" w14:textId="77777777" w:rsidR="00A37FFA" w:rsidRDefault="00A37FFA" w:rsidP="00A37FFA">
            <w:pPr>
              <w:pStyle w:val="EmptyCellLayoutStyle"/>
              <w:spacing w:after="0" w:line="240" w:lineRule="auto"/>
            </w:pPr>
          </w:p>
        </w:tc>
        <w:tc>
          <w:tcPr>
            <w:tcW w:w="149" w:type="dxa"/>
          </w:tcPr>
          <w:p w14:paraId="2D273215" w14:textId="77777777" w:rsidR="00A37FFA" w:rsidRDefault="00A37FFA" w:rsidP="00A37FFA">
            <w:pPr>
              <w:pStyle w:val="EmptyCellLayoutStyle"/>
              <w:spacing w:after="0" w:line="240" w:lineRule="auto"/>
            </w:pPr>
          </w:p>
        </w:tc>
      </w:tr>
    </w:tbl>
    <w:p xmlns:w="http://schemas.openxmlformats.org/wordprocessingml/2006/main" w14:paraId="7D6DE0D2" w14:textId="77777777" w:rsidR="00A37FFA" w:rsidRDefault="00A37FFA" w:rsidP="00A37FFA">
      <w:pPr>
        <w:spacing w:after="0" w:line="240" w:lineRule="auto"/>
      </w:pPr>
    </w:p>
    <w:p xmlns:w="http://schemas.openxmlformats.org/wordprocessingml/2006/main" w14:paraId="7B56CB7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траница выходит за пределы диапазона этой базы данных</w:t>
      </w:r>
    </w:p>
    <w:p xmlns:w="http://schemas.openxmlformats.org/wordprocessingml/2006/main" w14:paraId="4BC80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нная страница помечена как распределенная, но выходит за пределы используемой части файла, в котором она находится (за исключением определенных состояний, см. ниж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CE9781" w14:textId="77777777" w:rsidTr="00A37FFA">
        <w:trPr>
          <w:trHeight w:val="54"/>
        </w:trPr>
        <w:tc>
          <w:tcPr>
            <w:tcW w:w="54" w:type="dxa"/>
          </w:tcPr>
          <w:p w14:paraId="530274C6" w14:textId="77777777" w:rsidR="00A37FFA" w:rsidRDefault="00A37FFA" w:rsidP="00A37FFA">
            <w:pPr>
              <w:pStyle w:val="EmptyCellLayoutStyle"/>
              <w:spacing w:after="0" w:line="240" w:lineRule="auto"/>
            </w:pPr>
          </w:p>
        </w:tc>
        <w:tc>
          <w:tcPr>
            <w:tcW w:w="10395" w:type="dxa"/>
          </w:tcPr>
          <w:p w14:paraId="2046AC8B" w14:textId="77777777" w:rsidR="00A37FFA" w:rsidRDefault="00A37FFA" w:rsidP="00A37FFA">
            <w:pPr>
              <w:pStyle w:val="EmptyCellLayoutStyle"/>
              <w:spacing w:after="0" w:line="240" w:lineRule="auto"/>
            </w:pPr>
          </w:p>
        </w:tc>
        <w:tc>
          <w:tcPr>
            <w:tcW w:w="149" w:type="dxa"/>
          </w:tcPr>
          <w:p w14:paraId="52561774" w14:textId="77777777" w:rsidR="00A37FFA" w:rsidRDefault="00A37FFA" w:rsidP="00A37FFA">
            <w:pPr>
              <w:pStyle w:val="EmptyCellLayoutStyle"/>
              <w:spacing w:after="0" w:line="240" w:lineRule="auto"/>
            </w:pPr>
          </w:p>
        </w:tc>
      </w:tr>
      <w:tr w:rsidR="00A37FFA" w14:paraId="4962A214" w14:textId="77777777" w:rsidTr="00A37FFA">
        <w:tc>
          <w:tcPr>
            <w:tcW w:w="54" w:type="dxa"/>
          </w:tcPr>
          <w:p w14:paraId="4F970B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6C3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24C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177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0272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991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A7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687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A9C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45B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5E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27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AB31A" w14:textId="77777777" w:rsidR="00A37FFA" w:rsidRDefault="00A37FFA" w:rsidP="00A37FFA">
                  <w:pPr>
                    <w:spacing w:after="0" w:line="240" w:lineRule="auto"/>
                  </w:pPr>
                  <w:r>
                    <w:rPr>
                      <w:rFonts w:eastAsia="Arial"/>
                      <w:color w:val="000000"/>
                      <w:lang w:bidi="ru-ru" w:val="ru-ru"/>
                    </w:rPr>
                    <w:t xml:space="preserve">Да</w:t>
                  </w:r>
                </w:p>
              </w:tc>
            </w:tr>
            <w:tr w:rsidR="00A37FFA" w14:paraId="19FE7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802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30C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E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8873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1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C2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6C1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78C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24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E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501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42429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29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1B0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59C25" w14:textId="77777777" w:rsidR="00A37FFA" w:rsidRDefault="00A37FFA" w:rsidP="00A37FFA">
                  <w:pPr>
                    <w:spacing w:after="0" w:line="240" w:lineRule="auto"/>
                  </w:pPr>
                </w:p>
              </w:tc>
            </w:tr>
            <w:tr w:rsidR="00A37FFA" w14:paraId="628CA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0DE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B1E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7F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7A304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A08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37EA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310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FBE7E4" w14:textId="77777777" w:rsidR="00A37FFA" w:rsidRDefault="00A37FFA" w:rsidP="00A37FFA">
            <w:pPr>
              <w:spacing w:after="0" w:line="240" w:lineRule="auto"/>
            </w:pPr>
          </w:p>
        </w:tc>
        <w:tc>
          <w:tcPr>
            <w:tcW w:w="149" w:type="dxa"/>
          </w:tcPr>
          <w:p w14:paraId="51FBF13D" w14:textId="77777777" w:rsidR="00A37FFA" w:rsidRDefault="00A37FFA" w:rsidP="00A37FFA">
            <w:pPr>
              <w:pStyle w:val="EmptyCellLayoutStyle"/>
              <w:spacing w:after="0" w:line="240" w:lineRule="auto"/>
            </w:pPr>
          </w:p>
        </w:tc>
      </w:tr>
      <w:tr w:rsidR="00A37FFA" w14:paraId="0937E75A" w14:textId="77777777" w:rsidTr="00A37FFA">
        <w:trPr>
          <w:trHeight w:val="80"/>
        </w:trPr>
        <w:tc>
          <w:tcPr>
            <w:tcW w:w="54" w:type="dxa"/>
          </w:tcPr>
          <w:p w14:paraId="67F0A8D6" w14:textId="77777777" w:rsidR="00A37FFA" w:rsidRDefault="00A37FFA" w:rsidP="00A37FFA">
            <w:pPr>
              <w:pStyle w:val="EmptyCellLayoutStyle"/>
              <w:spacing w:after="0" w:line="240" w:lineRule="auto"/>
            </w:pPr>
          </w:p>
        </w:tc>
        <w:tc>
          <w:tcPr>
            <w:tcW w:w="10395" w:type="dxa"/>
          </w:tcPr>
          <w:p w14:paraId="168A1633" w14:textId="77777777" w:rsidR="00A37FFA" w:rsidRDefault="00A37FFA" w:rsidP="00A37FFA">
            <w:pPr>
              <w:pStyle w:val="EmptyCellLayoutStyle"/>
              <w:spacing w:after="0" w:line="240" w:lineRule="auto"/>
            </w:pPr>
          </w:p>
        </w:tc>
        <w:tc>
          <w:tcPr>
            <w:tcW w:w="149" w:type="dxa"/>
          </w:tcPr>
          <w:p w14:paraId="4A82710D" w14:textId="77777777" w:rsidR="00A37FFA" w:rsidRDefault="00A37FFA" w:rsidP="00A37FFA">
            <w:pPr>
              <w:pStyle w:val="EmptyCellLayoutStyle"/>
              <w:spacing w:after="0" w:line="240" w:lineRule="auto"/>
            </w:pPr>
          </w:p>
        </w:tc>
      </w:tr>
    </w:tbl>
    <w:p xmlns:w="http://schemas.openxmlformats.org/wordprocessingml/2006/main" w14:paraId="40B32330" w14:textId="77777777" w:rsidR="00A37FFA" w:rsidRDefault="00A37FFA" w:rsidP="00A37FFA">
      <w:pPr>
        <w:spacing w:after="0" w:line="240" w:lineRule="auto"/>
      </w:pPr>
    </w:p>
    <w:p xmlns:w="http://schemas.openxmlformats.org/wordprocessingml/2006/main" w14:paraId="3359CA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верка целостности базы данных завершена, ошибок не обнаружено</w:t>
      </w:r>
    </w:p>
    <w:p xmlns:w="http://schemas.openxmlformats.org/wordprocessingml/2006/main" w14:paraId="16C6A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в ходе проверки согласованности базы данных ошибок обнаружено не был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ECC012" w14:textId="77777777" w:rsidTr="00A37FFA">
        <w:trPr>
          <w:trHeight w:val="54"/>
        </w:trPr>
        <w:tc>
          <w:tcPr>
            <w:tcW w:w="54" w:type="dxa"/>
          </w:tcPr>
          <w:p w14:paraId="5D10A927" w14:textId="77777777" w:rsidR="00A37FFA" w:rsidRDefault="00A37FFA" w:rsidP="00A37FFA">
            <w:pPr>
              <w:pStyle w:val="EmptyCellLayoutStyle"/>
              <w:spacing w:after="0" w:line="240" w:lineRule="auto"/>
            </w:pPr>
          </w:p>
        </w:tc>
        <w:tc>
          <w:tcPr>
            <w:tcW w:w="10395" w:type="dxa"/>
          </w:tcPr>
          <w:p w14:paraId="6336361A" w14:textId="77777777" w:rsidR="00A37FFA" w:rsidRDefault="00A37FFA" w:rsidP="00A37FFA">
            <w:pPr>
              <w:pStyle w:val="EmptyCellLayoutStyle"/>
              <w:spacing w:after="0" w:line="240" w:lineRule="auto"/>
            </w:pPr>
          </w:p>
        </w:tc>
        <w:tc>
          <w:tcPr>
            <w:tcW w:w="149" w:type="dxa"/>
          </w:tcPr>
          <w:p w14:paraId="31C663BB" w14:textId="77777777" w:rsidR="00A37FFA" w:rsidRDefault="00A37FFA" w:rsidP="00A37FFA">
            <w:pPr>
              <w:pStyle w:val="EmptyCellLayoutStyle"/>
              <w:spacing w:after="0" w:line="240" w:lineRule="auto"/>
            </w:pPr>
          </w:p>
        </w:tc>
      </w:tr>
      <w:tr w:rsidR="00A37FFA" w14:paraId="72E4493C" w14:textId="77777777" w:rsidTr="00A37FFA">
        <w:tc>
          <w:tcPr>
            <w:tcW w:w="54" w:type="dxa"/>
          </w:tcPr>
          <w:p w14:paraId="6F9142C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6FD5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BC07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730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027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8EEE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1D2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5BC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C10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991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D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A7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04A90" w14:textId="77777777" w:rsidR="00A37FFA" w:rsidRDefault="00A37FFA" w:rsidP="00A37FFA">
                  <w:pPr>
                    <w:spacing w:after="0" w:line="240" w:lineRule="auto"/>
                  </w:pPr>
                  <w:r>
                    <w:rPr>
                      <w:rFonts w:eastAsia="Arial"/>
                      <w:color w:val="000000"/>
                      <w:lang w:bidi="ru-ru" w:val="ru-ru"/>
                    </w:rPr>
                    <w:t xml:space="preserve">Да</w:t>
                  </w:r>
                </w:p>
              </w:tc>
            </w:tr>
            <w:tr w:rsidR="00A37FFA" w14:paraId="2CB33F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119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9D6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8A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944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97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61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EA2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1974B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92B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9B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0EB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61BCB5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52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4DA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30B14" w14:textId="77777777" w:rsidR="00A37FFA" w:rsidRDefault="00A37FFA" w:rsidP="00A37FFA">
                  <w:pPr>
                    <w:spacing w:after="0" w:line="240" w:lineRule="auto"/>
                  </w:pPr>
                </w:p>
              </w:tc>
            </w:tr>
            <w:tr w:rsidR="00A37FFA" w14:paraId="67EAB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CF1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7F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D3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1114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B1C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68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05C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16DFD7" w14:textId="77777777" w:rsidR="00A37FFA" w:rsidRDefault="00A37FFA" w:rsidP="00A37FFA">
            <w:pPr>
              <w:spacing w:after="0" w:line="240" w:lineRule="auto"/>
            </w:pPr>
          </w:p>
        </w:tc>
        <w:tc>
          <w:tcPr>
            <w:tcW w:w="149" w:type="dxa"/>
          </w:tcPr>
          <w:p w14:paraId="4E96310B" w14:textId="77777777" w:rsidR="00A37FFA" w:rsidRDefault="00A37FFA" w:rsidP="00A37FFA">
            <w:pPr>
              <w:pStyle w:val="EmptyCellLayoutStyle"/>
              <w:spacing w:after="0" w:line="240" w:lineRule="auto"/>
            </w:pPr>
          </w:p>
        </w:tc>
      </w:tr>
      <w:tr w:rsidR="00A37FFA" w14:paraId="7BC595A0" w14:textId="77777777" w:rsidTr="00A37FFA">
        <w:trPr>
          <w:trHeight w:val="80"/>
        </w:trPr>
        <w:tc>
          <w:tcPr>
            <w:tcW w:w="54" w:type="dxa"/>
          </w:tcPr>
          <w:p w14:paraId="3ADA859F" w14:textId="77777777" w:rsidR="00A37FFA" w:rsidRDefault="00A37FFA" w:rsidP="00A37FFA">
            <w:pPr>
              <w:pStyle w:val="EmptyCellLayoutStyle"/>
              <w:spacing w:after="0" w:line="240" w:lineRule="auto"/>
            </w:pPr>
          </w:p>
        </w:tc>
        <w:tc>
          <w:tcPr>
            <w:tcW w:w="10395" w:type="dxa"/>
          </w:tcPr>
          <w:p w14:paraId="6C45044B" w14:textId="77777777" w:rsidR="00A37FFA" w:rsidRDefault="00A37FFA" w:rsidP="00A37FFA">
            <w:pPr>
              <w:pStyle w:val="EmptyCellLayoutStyle"/>
              <w:spacing w:after="0" w:line="240" w:lineRule="auto"/>
            </w:pPr>
          </w:p>
        </w:tc>
        <w:tc>
          <w:tcPr>
            <w:tcW w:w="149" w:type="dxa"/>
          </w:tcPr>
          <w:p w14:paraId="2EC2A1CA" w14:textId="77777777" w:rsidR="00A37FFA" w:rsidRDefault="00A37FFA" w:rsidP="00A37FFA">
            <w:pPr>
              <w:pStyle w:val="EmptyCellLayoutStyle"/>
              <w:spacing w:after="0" w:line="240" w:lineRule="auto"/>
            </w:pPr>
          </w:p>
        </w:tc>
      </w:tr>
    </w:tbl>
    <w:p xmlns:w="http://schemas.openxmlformats.org/wordprocessingml/2006/main" w14:paraId="660A13C2" w14:textId="77777777" w:rsidR="00A37FFA" w:rsidRDefault="00A37FFA" w:rsidP="00A37FFA">
      <w:pPr>
        <w:spacing w:after="0" w:line="240" w:lineRule="auto"/>
      </w:pPr>
    </w:p>
    <w:p xmlns:w="http://schemas.openxmlformats.org/wordprocessingml/2006/main" w14:paraId="2BA4E4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QL Server Service Broker или транспорт зеркального отображения базы данных остановлены</w:t>
      </w:r>
    </w:p>
    <w:p xmlns:w="http://schemas.openxmlformats.org/wordprocessingml/2006/main" w14:paraId="6FDAF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по крайней мере одна конечная точка компонента SQL Server Service Broker перестала прослушивать входящие подключения.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8B138D" w14:textId="77777777" w:rsidTr="00A37FFA">
        <w:trPr>
          <w:trHeight w:val="54"/>
        </w:trPr>
        <w:tc>
          <w:tcPr>
            <w:tcW w:w="54" w:type="dxa"/>
          </w:tcPr>
          <w:p w14:paraId="3F66938B" w14:textId="77777777" w:rsidR="00A37FFA" w:rsidRDefault="00A37FFA" w:rsidP="00A37FFA">
            <w:pPr>
              <w:pStyle w:val="EmptyCellLayoutStyle"/>
              <w:spacing w:after="0" w:line="240" w:lineRule="auto"/>
            </w:pPr>
          </w:p>
        </w:tc>
        <w:tc>
          <w:tcPr>
            <w:tcW w:w="10395" w:type="dxa"/>
          </w:tcPr>
          <w:p w14:paraId="5D37127D" w14:textId="77777777" w:rsidR="00A37FFA" w:rsidRDefault="00A37FFA" w:rsidP="00A37FFA">
            <w:pPr>
              <w:pStyle w:val="EmptyCellLayoutStyle"/>
              <w:spacing w:after="0" w:line="240" w:lineRule="auto"/>
            </w:pPr>
          </w:p>
        </w:tc>
        <w:tc>
          <w:tcPr>
            <w:tcW w:w="149" w:type="dxa"/>
          </w:tcPr>
          <w:p w14:paraId="24CD1AD5" w14:textId="77777777" w:rsidR="00A37FFA" w:rsidRDefault="00A37FFA" w:rsidP="00A37FFA">
            <w:pPr>
              <w:pStyle w:val="EmptyCellLayoutStyle"/>
              <w:spacing w:after="0" w:line="240" w:lineRule="auto"/>
            </w:pPr>
          </w:p>
        </w:tc>
      </w:tr>
      <w:tr w:rsidR="00A37FFA" w14:paraId="55511F5D" w14:textId="77777777" w:rsidTr="00A37FFA">
        <w:tc>
          <w:tcPr>
            <w:tcW w:w="54" w:type="dxa"/>
          </w:tcPr>
          <w:p w14:paraId="5179EE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4F6C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C25C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1AE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B04B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B8B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5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CF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F7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8177D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765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CDC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F2DA9" w14:textId="77777777" w:rsidR="00A37FFA" w:rsidRDefault="00A37FFA" w:rsidP="00A37FFA">
                  <w:pPr>
                    <w:spacing w:after="0" w:line="240" w:lineRule="auto"/>
                  </w:pPr>
                  <w:r>
                    <w:rPr>
                      <w:rFonts w:eastAsia="Arial"/>
                      <w:color w:val="000000"/>
                      <w:lang w:bidi="ru-ru" w:val="ru-ru"/>
                    </w:rPr>
                    <w:t xml:space="preserve">Да</w:t>
                  </w:r>
                </w:p>
              </w:tc>
            </w:tr>
            <w:tr w:rsidR="00A37FFA" w14:paraId="546B21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DC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01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A03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967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57F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E52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FB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0C489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17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A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3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1F09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42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C9A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42372" w14:textId="77777777" w:rsidR="00A37FFA" w:rsidRDefault="00A37FFA" w:rsidP="00A37FFA">
                  <w:pPr>
                    <w:spacing w:after="0" w:line="240" w:lineRule="auto"/>
                  </w:pPr>
                </w:p>
              </w:tc>
            </w:tr>
            <w:tr w:rsidR="00A37FFA" w14:paraId="5CFF6D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2E9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C5D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82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B6CFE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28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6505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B07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746CC6" w14:textId="77777777" w:rsidR="00A37FFA" w:rsidRDefault="00A37FFA" w:rsidP="00A37FFA">
            <w:pPr>
              <w:spacing w:after="0" w:line="240" w:lineRule="auto"/>
            </w:pPr>
          </w:p>
        </w:tc>
        <w:tc>
          <w:tcPr>
            <w:tcW w:w="149" w:type="dxa"/>
          </w:tcPr>
          <w:p w14:paraId="607DCDE8" w14:textId="77777777" w:rsidR="00A37FFA" w:rsidRDefault="00A37FFA" w:rsidP="00A37FFA">
            <w:pPr>
              <w:pStyle w:val="EmptyCellLayoutStyle"/>
              <w:spacing w:after="0" w:line="240" w:lineRule="auto"/>
            </w:pPr>
          </w:p>
        </w:tc>
      </w:tr>
      <w:tr w:rsidR="00A37FFA" w14:paraId="1C5232C0" w14:textId="77777777" w:rsidTr="00A37FFA">
        <w:trPr>
          <w:trHeight w:val="80"/>
        </w:trPr>
        <w:tc>
          <w:tcPr>
            <w:tcW w:w="54" w:type="dxa"/>
          </w:tcPr>
          <w:p w14:paraId="242D03B6" w14:textId="77777777" w:rsidR="00A37FFA" w:rsidRDefault="00A37FFA" w:rsidP="00A37FFA">
            <w:pPr>
              <w:pStyle w:val="EmptyCellLayoutStyle"/>
              <w:spacing w:after="0" w:line="240" w:lineRule="auto"/>
            </w:pPr>
          </w:p>
        </w:tc>
        <w:tc>
          <w:tcPr>
            <w:tcW w:w="10395" w:type="dxa"/>
          </w:tcPr>
          <w:p w14:paraId="6DF4172F" w14:textId="77777777" w:rsidR="00A37FFA" w:rsidRDefault="00A37FFA" w:rsidP="00A37FFA">
            <w:pPr>
              <w:pStyle w:val="EmptyCellLayoutStyle"/>
              <w:spacing w:after="0" w:line="240" w:lineRule="auto"/>
            </w:pPr>
          </w:p>
        </w:tc>
        <w:tc>
          <w:tcPr>
            <w:tcW w:w="149" w:type="dxa"/>
          </w:tcPr>
          <w:p w14:paraId="482A5D82" w14:textId="77777777" w:rsidR="00A37FFA" w:rsidRDefault="00A37FFA" w:rsidP="00A37FFA">
            <w:pPr>
              <w:pStyle w:val="EmptyCellLayoutStyle"/>
              <w:spacing w:after="0" w:line="240" w:lineRule="auto"/>
            </w:pPr>
          </w:p>
        </w:tc>
      </w:tr>
    </w:tbl>
    <w:p xmlns:w="http://schemas.openxmlformats.org/wordprocessingml/2006/main" w14:paraId="1871A028" w14:textId="77777777" w:rsidR="00A37FFA" w:rsidRDefault="00A37FFA" w:rsidP="00A37FFA">
      <w:pPr>
        <w:spacing w:after="0" w:line="240" w:lineRule="auto"/>
      </w:pPr>
    </w:p>
    <w:p xmlns:w="http://schemas.openxmlformats.org/wordprocessingml/2006/main" w14:paraId="5A19DF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таблицы: согласно своему заголовку страница выделена другим объектом</w:t>
      </w:r>
    </w:p>
    <w:p xmlns:w="http://schemas.openxmlformats.org/wordprocessingml/2006/main" w14:paraId="2D8E91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данный идентификатор объекта или индекса указан, но не распределен какими-либо страницами IAM индекса. В заголовке данной страницы используется неверный идентификатор объекта или индекса, поэтому для данной страницы будет возвращена ошибка 2533 (страница распределена, но не обнаружена). Ошибка 2533 соответствует индексу, которому в действительности распределена данная страниц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A5294" w14:textId="77777777" w:rsidTr="00A37FFA">
        <w:trPr>
          <w:trHeight w:val="54"/>
        </w:trPr>
        <w:tc>
          <w:tcPr>
            <w:tcW w:w="54" w:type="dxa"/>
          </w:tcPr>
          <w:p w14:paraId="517FE36B" w14:textId="77777777" w:rsidR="00A37FFA" w:rsidRDefault="00A37FFA" w:rsidP="00A37FFA">
            <w:pPr>
              <w:pStyle w:val="EmptyCellLayoutStyle"/>
              <w:spacing w:after="0" w:line="240" w:lineRule="auto"/>
            </w:pPr>
          </w:p>
        </w:tc>
        <w:tc>
          <w:tcPr>
            <w:tcW w:w="10395" w:type="dxa"/>
          </w:tcPr>
          <w:p w14:paraId="324468EC" w14:textId="77777777" w:rsidR="00A37FFA" w:rsidRDefault="00A37FFA" w:rsidP="00A37FFA">
            <w:pPr>
              <w:pStyle w:val="EmptyCellLayoutStyle"/>
              <w:spacing w:after="0" w:line="240" w:lineRule="auto"/>
            </w:pPr>
          </w:p>
        </w:tc>
        <w:tc>
          <w:tcPr>
            <w:tcW w:w="149" w:type="dxa"/>
          </w:tcPr>
          <w:p w14:paraId="0579F28A" w14:textId="77777777" w:rsidR="00A37FFA" w:rsidRDefault="00A37FFA" w:rsidP="00A37FFA">
            <w:pPr>
              <w:pStyle w:val="EmptyCellLayoutStyle"/>
              <w:spacing w:after="0" w:line="240" w:lineRule="auto"/>
            </w:pPr>
          </w:p>
        </w:tc>
      </w:tr>
      <w:tr w:rsidR="00A37FFA" w14:paraId="4D88A348" w14:textId="77777777" w:rsidTr="00A37FFA">
        <w:tc>
          <w:tcPr>
            <w:tcW w:w="54" w:type="dxa"/>
          </w:tcPr>
          <w:p w14:paraId="4E1EC5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A8D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8E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FB8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60A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A728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8F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F5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B6C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B89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B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05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8D7B9" w14:textId="77777777" w:rsidR="00A37FFA" w:rsidRDefault="00A37FFA" w:rsidP="00A37FFA">
                  <w:pPr>
                    <w:spacing w:after="0" w:line="240" w:lineRule="auto"/>
                  </w:pPr>
                  <w:r>
                    <w:rPr>
                      <w:rFonts w:eastAsia="Arial"/>
                      <w:color w:val="000000"/>
                      <w:lang w:bidi="ru-ru" w:val="ru-ru"/>
                    </w:rPr>
                    <w:t xml:space="preserve">Да</w:t>
                  </w:r>
                </w:p>
              </w:tc>
            </w:tr>
            <w:tr w:rsidR="00A37FFA" w14:paraId="2BEE6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EF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EB7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25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4078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BD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BF6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18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DB29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37D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D4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F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D8D74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C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5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1EF7E" w14:textId="77777777" w:rsidR="00A37FFA" w:rsidRDefault="00A37FFA" w:rsidP="00A37FFA">
                  <w:pPr>
                    <w:spacing w:after="0" w:line="240" w:lineRule="auto"/>
                  </w:pPr>
                </w:p>
              </w:tc>
            </w:tr>
            <w:tr w:rsidR="00A37FFA" w14:paraId="0E5C3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87C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197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F7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32842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B8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500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28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9CA290" w14:textId="77777777" w:rsidR="00A37FFA" w:rsidRDefault="00A37FFA" w:rsidP="00A37FFA">
            <w:pPr>
              <w:spacing w:after="0" w:line="240" w:lineRule="auto"/>
            </w:pPr>
          </w:p>
        </w:tc>
        <w:tc>
          <w:tcPr>
            <w:tcW w:w="149" w:type="dxa"/>
          </w:tcPr>
          <w:p w14:paraId="16156321" w14:textId="77777777" w:rsidR="00A37FFA" w:rsidRDefault="00A37FFA" w:rsidP="00A37FFA">
            <w:pPr>
              <w:pStyle w:val="EmptyCellLayoutStyle"/>
              <w:spacing w:after="0" w:line="240" w:lineRule="auto"/>
            </w:pPr>
          </w:p>
        </w:tc>
      </w:tr>
      <w:tr w:rsidR="00A37FFA" w14:paraId="315C7B6E" w14:textId="77777777" w:rsidTr="00A37FFA">
        <w:trPr>
          <w:trHeight w:val="80"/>
        </w:trPr>
        <w:tc>
          <w:tcPr>
            <w:tcW w:w="54" w:type="dxa"/>
          </w:tcPr>
          <w:p w14:paraId="0DECE723" w14:textId="77777777" w:rsidR="00A37FFA" w:rsidRDefault="00A37FFA" w:rsidP="00A37FFA">
            <w:pPr>
              <w:pStyle w:val="EmptyCellLayoutStyle"/>
              <w:spacing w:after="0" w:line="240" w:lineRule="auto"/>
            </w:pPr>
          </w:p>
        </w:tc>
        <w:tc>
          <w:tcPr>
            <w:tcW w:w="10395" w:type="dxa"/>
          </w:tcPr>
          <w:p w14:paraId="546BE55B" w14:textId="77777777" w:rsidR="00A37FFA" w:rsidRDefault="00A37FFA" w:rsidP="00A37FFA">
            <w:pPr>
              <w:pStyle w:val="EmptyCellLayoutStyle"/>
              <w:spacing w:after="0" w:line="240" w:lineRule="auto"/>
            </w:pPr>
          </w:p>
        </w:tc>
        <w:tc>
          <w:tcPr>
            <w:tcW w:w="149" w:type="dxa"/>
          </w:tcPr>
          <w:p w14:paraId="4A4AC460" w14:textId="77777777" w:rsidR="00A37FFA" w:rsidRDefault="00A37FFA" w:rsidP="00A37FFA">
            <w:pPr>
              <w:pStyle w:val="EmptyCellLayoutStyle"/>
              <w:spacing w:after="0" w:line="240" w:lineRule="auto"/>
            </w:pPr>
          </w:p>
        </w:tc>
      </w:tr>
    </w:tbl>
    <w:p xmlns:w="http://schemas.openxmlformats.org/wordprocessingml/2006/main" w14:paraId="43F7FBA9" w14:textId="77777777" w:rsidR="00A37FFA" w:rsidRDefault="00A37FFA" w:rsidP="00A37FFA">
      <w:pPr>
        <w:spacing w:after="0" w:line="240" w:lineRule="auto"/>
      </w:pPr>
    </w:p>
    <w:p xmlns:w="http://schemas.openxmlformats.org/wordprocessingml/2006/main" w14:paraId="1B7E4D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нутренняя ошибка обработчика запросов: обработчик запросов столкнулся с непредвиденной ошибкой на этапе обработки удаленной фазы запроса</w:t>
      </w:r>
    </w:p>
    <w:p xmlns:w="http://schemas.openxmlformats.org/wordprocessingml/2006/main" w14:paraId="57803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925D5F" w14:textId="77777777" w:rsidTr="00A37FFA">
        <w:trPr>
          <w:trHeight w:val="54"/>
        </w:trPr>
        <w:tc>
          <w:tcPr>
            <w:tcW w:w="54" w:type="dxa"/>
          </w:tcPr>
          <w:p w14:paraId="6C5E42DD" w14:textId="77777777" w:rsidR="00A37FFA" w:rsidRDefault="00A37FFA" w:rsidP="00A37FFA">
            <w:pPr>
              <w:pStyle w:val="EmptyCellLayoutStyle"/>
              <w:spacing w:after="0" w:line="240" w:lineRule="auto"/>
            </w:pPr>
          </w:p>
        </w:tc>
        <w:tc>
          <w:tcPr>
            <w:tcW w:w="10395" w:type="dxa"/>
          </w:tcPr>
          <w:p w14:paraId="7738120A" w14:textId="77777777" w:rsidR="00A37FFA" w:rsidRDefault="00A37FFA" w:rsidP="00A37FFA">
            <w:pPr>
              <w:pStyle w:val="EmptyCellLayoutStyle"/>
              <w:spacing w:after="0" w:line="240" w:lineRule="auto"/>
            </w:pPr>
          </w:p>
        </w:tc>
        <w:tc>
          <w:tcPr>
            <w:tcW w:w="149" w:type="dxa"/>
          </w:tcPr>
          <w:p w14:paraId="3D191048" w14:textId="77777777" w:rsidR="00A37FFA" w:rsidRDefault="00A37FFA" w:rsidP="00A37FFA">
            <w:pPr>
              <w:pStyle w:val="EmptyCellLayoutStyle"/>
              <w:spacing w:after="0" w:line="240" w:lineRule="auto"/>
            </w:pPr>
          </w:p>
        </w:tc>
      </w:tr>
      <w:tr w:rsidR="00A37FFA" w14:paraId="633FB334" w14:textId="77777777" w:rsidTr="00A37FFA">
        <w:tc>
          <w:tcPr>
            <w:tcW w:w="54" w:type="dxa"/>
          </w:tcPr>
          <w:p w14:paraId="5B14B6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CFA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A4F8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F1A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32897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6FE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FD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16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4C8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1AF5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1BF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C86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22B7C" w14:textId="77777777" w:rsidR="00A37FFA" w:rsidRDefault="00A37FFA" w:rsidP="00A37FFA">
                  <w:pPr>
                    <w:spacing w:after="0" w:line="240" w:lineRule="auto"/>
                  </w:pPr>
                  <w:r>
                    <w:rPr>
                      <w:rFonts w:eastAsia="Arial"/>
                      <w:color w:val="000000"/>
                      <w:lang w:bidi="ru-ru" w:val="ru-ru"/>
                    </w:rPr>
                    <w:t xml:space="preserve">Да</w:t>
                  </w:r>
                </w:p>
              </w:tc>
            </w:tr>
            <w:tr w:rsidR="00A37FFA" w14:paraId="272C3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ED9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1F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C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14DB4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88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E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C2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473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A1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51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3C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B6EA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C1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35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5FD2E" w14:textId="77777777" w:rsidR="00A37FFA" w:rsidRDefault="00A37FFA" w:rsidP="00A37FFA">
                  <w:pPr>
                    <w:spacing w:after="0" w:line="240" w:lineRule="auto"/>
                  </w:pPr>
                </w:p>
              </w:tc>
            </w:tr>
            <w:tr w:rsidR="00A37FFA" w14:paraId="4714C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D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E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79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5466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CA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BF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D1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DF37CDF" w14:textId="77777777" w:rsidR="00A37FFA" w:rsidRDefault="00A37FFA" w:rsidP="00A37FFA">
            <w:pPr>
              <w:spacing w:after="0" w:line="240" w:lineRule="auto"/>
            </w:pPr>
          </w:p>
        </w:tc>
        <w:tc>
          <w:tcPr>
            <w:tcW w:w="149" w:type="dxa"/>
          </w:tcPr>
          <w:p w14:paraId="610A4D2D" w14:textId="77777777" w:rsidR="00A37FFA" w:rsidRDefault="00A37FFA" w:rsidP="00A37FFA">
            <w:pPr>
              <w:pStyle w:val="EmptyCellLayoutStyle"/>
              <w:spacing w:after="0" w:line="240" w:lineRule="auto"/>
            </w:pPr>
          </w:p>
        </w:tc>
      </w:tr>
      <w:tr w:rsidR="00A37FFA" w14:paraId="39E21869" w14:textId="77777777" w:rsidTr="00A37FFA">
        <w:trPr>
          <w:trHeight w:val="80"/>
        </w:trPr>
        <w:tc>
          <w:tcPr>
            <w:tcW w:w="54" w:type="dxa"/>
          </w:tcPr>
          <w:p w14:paraId="1DCAB566" w14:textId="77777777" w:rsidR="00A37FFA" w:rsidRDefault="00A37FFA" w:rsidP="00A37FFA">
            <w:pPr>
              <w:pStyle w:val="EmptyCellLayoutStyle"/>
              <w:spacing w:after="0" w:line="240" w:lineRule="auto"/>
            </w:pPr>
          </w:p>
        </w:tc>
        <w:tc>
          <w:tcPr>
            <w:tcW w:w="10395" w:type="dxa"/>
          </w:tcPr>
          <w:p w14:paraId="049DC5ED" w14:textId="77777777" w:rsidR="00A37FFA" w:rsidRDefault="00A37FFA" w:rsidP="00A37FFA">
            <w:pPr>
              <w:pStyle w:val="EmptyCellLayoutStyle"/>
              <w:spacing w:after="0" w:line="240" w:lineRule="auto"/>
            </w:pPr>
          </w:p>
        </w:tc>
        <w:tc>
          <w:tcPr>
            <w:tcW w:w="149" w:type="dxa"/>
          </w:tcPr>
          <w:p w14:paraId="33BECD98" w14:textId="77777777" w:rsidR="00A37FFA" w:rsidRDefault="00A37FFA" w:rsidP="00A37FFA">
            <w:pPr>
              <w:pStyle w:val="EmptyCellLayoutStyle"/>
              <w:spacing w:after="0" w:line="240" w:lineRule="auto"/>
            </w:pPr>
          </w:p>
        </w:tc>
      </w:tr>
    </w:tbl>
    <w:p xmlns:w="http://schemas.openxmlformats.org/wordprocessingml/2006/main" w14:paraId="31CF45F8" w14:textId="77777777" w:rsidR="00A37FFA" w:rsidRDefault="00A37FFA" w:rsidP="00A37FFA">
      <w:pPr>
        <w:spacing w:after="0" w:line="240" w:lineRule="auto"/>
      </w:pPr>
    </w:p>
    <w:p xmlns:w="http://schemas.openxmlformats.org/wordprocessingml/2006/main" w14:paraId="77BBFC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открыть физический файл</w:t>
      </w:r>
    </w:p>
    <w:p xmlns:w="http://schemas.openxmlformats.org/wordprocessingml/2006/main" w14:paraId="01C191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удалось открыть физический фай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BC0DE6" w14:textId="77777777" w:rsidTr="00A37FFA">
        <w:trPr>
          <w:trHeight w:val="54"/>
        </w:trPr>
        <w:tc>
          <w:tcPr>
            <w:tcW w:w="54" w:type="dxa"/>
          </w:tcPr>
          <w:p w14:paraId="79F51BF9" w14:textId="77777777" w:rsidR="00A37FFA" w:rsidRDefault="00A37FFA" w:rsidP="00A37FFA">
            <w:pPr>
              <w:pStyle w:val="EmptyCellLayoutStyle"/>
              <w:spacing w:after="0" w:line="240" w:lineRule="auto"/>
            </w:pPr>
          </w:p>
        </w:tc>
        <w:tc>
          <w:tcPr>
            <w:tcW w:w="10395" w:type="dxa"/>
          </w:tcPr>
          <w:p w14:paraId="4B3F18B1" w14:textId="77777777" w:rsidR="00A37FFA" w:rsidRDefault="00A37FFA" w:rsidP="00A37FFA">
            <w:pPr>
              <w:pStyle w:val="EmptyCellLayoutStyle"/>
              <w:spacing w:after="0" w:line="240" w:lineRule="auto"/>
            </w:pPr>
          </w:p>
        </w:tc>
        <w:tc>
          <w:tcPr>
            <w:tcW w:w="149" w:type="dxa"/>
          </w:tcPr>
          <w:p w14:paraId="4EA32B2C" w14:textId="77777777" w:rsidR="00A37FFA" w:rsidRDefault="00A37FFA" w:rsidP="00A37FFA">
            <w:pPr>
              <w:pStyle w:val="EmptyCellLayoutStyle"/>
              <w:spacing w:after="0" w:line="240" w:lineRule="auto"/>
            </w:pPr>
          </w:p>
        </w:tc>
      </w:tr>
      <w:tr w:rsidR="00A37FFA" w14:paraId="44739A21" w14:textId="77777777" w:rsidTr="00A37FFA">
        <w:tc>
          <w:tcPr>
            <w:tcW w:w="54" w:type="dxa"/>
          </w:tcPr>
          <w:p w14:paraId="1D6E25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A84A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C67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72F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220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C78D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1D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5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EE7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34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351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04D0" w14:textId="77777777" w:rsidR="00A37FFA" w:rsidRDefault="00A37FFA" w:rsidP="00A37FFA">
                  <w:pPr>
                    <w:spacing w:after="0" w:line="240" w:lineRule="auto"/>
                  </w:pPr>
                  <w:r>
                    <w:rPr>
                      <w:rFonts w:eastAsia="Arial"/>
                      <w:color w:val="000000"/>
                      <w:lang w:bidi="ru-ru" w:val="ru-ru"/>
                    </w:rPr>
                    <w:t xml:space="preserve">Да</w:t>
                  </w:r>
                </w:p>
              </w:tc>
            </w:tr>
            <w:tr w:rsidR="00A37FFA" w14:paraId="343E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F64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2C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3A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A419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87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AC1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B9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71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F6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FB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BBF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8CDD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758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76E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6454F" w14:textId="77777777" w:rsidR="00A37FFA" w:rsidRDefault="00A37FFA" w:rsidP="00A37FFA">
                  <w:pPr>
                    <w:spacing w:after="0" w:line="240" w:lineRule="auto"/>
                  </w:pPr>
                </w:p>
              </w:tc>
            </w:tr>
            <w:tr w:rsidR="00A37FFA" w14:paraId="10B3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66B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3A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2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576E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3F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99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AED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B81BA4" w14:textId="77777777" w:rsidR="00A37FFA" w:rsidRDefault="00A37FFA" w:rsidP="00A37FFA">
            <w:pPr>
              <w:spacing w:after="0" w:line="240" w:lineRule="auto"/>
            </w:pPr>
          </w:p>
        </w:tc>
        <w:tc>
          <w:tcPr>
            <w:tcW w:w="149" w:type="dxa"/>
          </w:tcPr>
          <w:p w14:paraId="7E09439B" w14:textId="77777777" w:rsidR="00A37FFA" w:rsidRDefault="00A37FFA" w:rsidP="00A37FFA">
            <w:pPr>
              <w:pStyle w:val="EmptyCellLayoutStyle"/>
              <w:spacing w:after="0" w:line="240" w:lineRule="auto"/>
            </w:pPr>
          </w:p>
        </w:tc>
      </w:tr>
      <w:tr w:rsidR="00A37FFA" w14:paraId="3CF32F7D" w14:textId="77777777" w:rsidTr="00A37FFA">
        <w:trPr>
          <w:trHeight w:val="80"/>
        </w:trPr>
        <w:tc>
          <w:tcPr>
            <w:tcW w:w="54" w:type="dxa"/>
          </w:tcPr>
          <w:p w14:paraId="21ECB18B" w14:textId="77777777" w:rsidR="00A37FFA" w:rsidRDefault="00A37FFA" w:rsidP="00A37FFA">
            <w:pPr>
              <w:pStyle w:val="EmptyCellLayoutStyle"/>
              <w:spacing w:after="0" w:line="240" w:lineRule="auto"/>
            </w:pPr>
          </w:p>
        </w:tc>
        <w:tc>
          <w:tcPr>
            <w:tcW w:w="10395" w:type="dxa"/>
          </w:tcPr>
          <w:p w14:paraId="1063D4E6" w14:textId="77777777" w:rsidR="00A37FFA" w:rsidRDefault="00A37FFA" w:rsidP="00A37FFA">
            <w:pPr>
              <w:pStyle w:val="EmptyCellLayoutStyle"/>
              <w:spacing w:after="0" w:line="240" w:lineRule="auto"/>
            </w:pPr>
          </w:p>
        </w:tc>
        <w:tc>
          <w:tcPr>
            <w:tcW w:w="149" w:type="dxa"/>
          </w:tcPr>
          <w:p w14:paraId="60EB4642" w14:textId="77777777" w:rsidR="00A37FFA" w:rsidRDefault="00A37FFA" w:rsidP="00A37FFA">
            <w:pPr>
              <w:pStyle w:val="EmptyCellLayoutStyle"/>
              <w:spacing w:after="0" w:line="240" w:lineRule="auto"/>
            </w:pPr>
          </w:p>
        </w:tc>
      </w:tr>
    </w:tbl>
    <w:p xmlns:w="http://schemas.openxmlformats.org/wordprocessingml/2006/main" w14:paraId="58719C42" w14:textId="77777777" w:rsidR="00A37FFA" w:rsidRDefault="00A37FFA" w:rsidP="00A37FFA">
      <w:pPr>
        <w:spacing w:after="0" w:line="240" w:lineRule="auto"/>
      </w:pPr>
    </w:p>
    <w:p xmlns:w="http://schemas.openxmlformats.org/wordprocessingml/2006/main" w14:paraId="198485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та диспетчера SQL Server Service Broker завершена</w:t>
      </w:r>
    </w:p>
    <w:p xmlns:w="http://schemas.openxmlformats.org/wordprocessingml/2006/main" w14:paraId="0C06B8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диспетчер компонента SQL Server Service Broker был завершен.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B3DA8" w14:textId="77777777" w:rsidTr="00A37FFA">
        <w:trPr>
          <w:trHeight w:val="54"/>
        </w:trPr>
        <w:tc>
          <w:tcPr>
            <w:tcW w:w="54" w:type="dxa"/>
          </w:tcPr>
          <w:p w14:paraId="78E56468" w14:textId="77777777" w:rsidR="00A37FFA" w:rsidRDefault="00A37FFA" w:rsidP="00A37FFA">
            <w:pPr>
              <w:pStyle w:val="EmptyCellLayoutStyle"/>
              <w:spacing w:after="0" w:line="240" w:lineRule="auto"/>
            </w:pPr>
          </w:p>
        </w:tc>
        <w:tc>
          <w:tcPr>
            <w:tcW w:w="10395" w:type="dxa"/>
          </w:tcPr>
          <w:p w14:paraId="1349CFE9" w14:textId="77777777" w:rsidR="00A37FFA" w:rsidRDefault="00A37FFA" w:rsidP="00A37FFA">
            <w:pPr>
              <w:pStyle w:val="EmptyCellLayoutStyle"/>
              <w:spacing w:after="0" w:line="240" w:lineRule="auto"/>
            </w:pPr>
          </w:p>
        </w:tc>
        <w:tc>
          <w:tcPr>
            <w:tcW w:w="149" w:type="dxa"/>
          </w:tcPr>
          <w:p w14:paraId="11B9E74D" w14:textId="77777777" w:rsidR="00A37FFA" w:rsidRDefault="00A37FFA" w:rsidP="00A37FFA">
            <w:pPr>
              <w:pStyle w:val="EmptyCellLayoutStyle"/>
              <w:spacing w:after="0" w:line="240" w:lineRule="auto"/>
            </w:pPr>
          </w:p>
        </w:tc>
      </w:tr>
      <w:tr w:rsidR="00A37FFA" w14:paraId="55D9E67C" w14:textId="77777777" w:rsidTr="00A37FFA">
        <w:tc>
          <w:tcPr>
            <w:tcW w:w="54" w:type="dxa"/>
          </w:tcPr>
          <w:p w14:paraId="12A910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FDB1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845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8487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4AF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204A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4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C3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F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A9D7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B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46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E108B" w14:textId="77777777" w:rsidR="00A37FFA" w:rsidRDefault="00A37FFA" w:rsidP="00A37FFA">
                  <w:pPr>
                    <w:spacing w:after="0" w:line="240" w:lineRule="auto"/>
                  </w:pPr>
                  <w:r>
                    <w:rPr>
                      <w:rFonts w:eastAsia="Arial"/>
                      <w:color w:val="000000"/>
                      <w:lang w:bidi="ru-ru" w:val="ru-ru"/>
                    </w:rPr>
                    <w:t xml:space="preserve">Да</w:t>
                  </w:r>
                </w:p>
              </w:tc>
            </w:tr>
            <w:tr w:rsidR="00A37FFA" w14:paraId="6DA092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D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34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9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16D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7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4A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470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AAF1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D43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E6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2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34FCF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BE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7D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F2F0F" w14:textId="77777777" w:rsidR="00A37FFA" w:rsidRDefault="00A37FFA" w:rsidP="00A37FFA">
                  <w:pPr>
                    <w:spacing w:after="0" w:line="240" w:lineRule="auto"/>
                  </w:pPr>
                </w:p>
              </w:tc>
            </w:tr>
            <w:tr w:rsidR="00A37FFA" w14:paraId="6D210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79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C4C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F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A3477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E857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1D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097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CF0321" w14:textId="77777777" w:rsidR="00A37FFA" w:rsidRDefault="00A37FFA" w:rsidP="00A37FFA">
            <w:pPr>
              <w:spacing w:after="0" w:line="240" w:lineRule="auto"/>
            </w:pPr>
          </w:p>
        </w:tc>
        <w:tc>
          <w:tcPr>
            <w:tcW w:w="149" w:type="dxa"/>
          </w:tcPr>
          <w:p w14:paraId="65B7C3A8" w14:textId="77777777" w:rsidR="00A37FFA" w:rsidRDefault="00A37FFA" w:rsidP="00A37FFA">
            <w:pPr>
              <w:pStyle w:val="EmptyCellLayoutStyle"/>
              <w:spacing w:after="0" w:line="240" w:lineRule="auto"/>
            </w:pPr>
          </w:p>
        </w:tc>
      </w:tr>
      <w:tr w:rsidR="00A37FFA" w14:paraId="6D17EA30" w14:textId="77777777" w:rsidTr="00A37FFA">
        <w:trPr>
          <w:trHeight w:val="80"/>
        </w:trPr>
        <w:tc>
          <w:tcPr>
            <w:tcW w:w="54" w:type="dxa"/>
          </w:tcPr>
          <w:p w14:paraId="236C16D0" w14:textId="77777777" w:rsidR="00A37FFA" w:rsidRDefault="00A37FFA" w:rsidP="00A37FFA">
            <w:pPr>
              <w:pStyle w:val="EmptyCellLayoutStyle"/>
              <w:spacing w:after="0" w:line="240" w:lineRule="auto"/>
            </w:pPr>
          </w:p>
        </w:tc>
        <w:tc>
          <w:tcPr>
            <w:tcW w:w="10395" w:type="dxa"/>
          </w:tcPr>
          <w:p w14:paraId="04B3F565" w14:textId="77777777" w:rsidR="00A37FFA" w:rsidRDefault="00A37FFA" w:rsidP="00A37FFA">
            <w:pPr>
              <w:pStyle w:val="EmptyCellLayoutStyle"/>
              <w:spacing w:after="0" w:line="240" w:lineRule="auto"/>
            </w:pPr>
          </w:p>
        </w:tc>
        <w:tc>
          <w:tcPr>
            <w:tcW w:w="149" w:type="dxa"/>
          </w:tcPr>
          <w:p w14:paraId="06D9D047" w14:textId="77777777" w:rsidR="00A37FFA" w:rsidRDefault="00A37FFA" w:rsidP="00A37FFA">
            <w:pPr>
              <w:pStyle w:val="EmptyCellLayoutStyle"/>
              <w:spacing w:after="0" w:line="240" w:lineRule="auto"/>
            </w:pPr>
          </w:p>
        </w:tc>
      </w:tr>
    </w:tbl>
    <w:p xmlns:w="http://schemas.openxmlformats.org/wordprocessingml/2006/main" w14:paraId="49802EB2" w14:textId="77777777" w:rsidR="00A37FFA" w:rsidRDefault="00A37FFA" w:rsidP="00A37FFA">
      <w:pPr>
        <w:spacing w:after="0" w:line="240" w:lineRule="auto"/>
      </w:pPr>
    </w:p>
    <w:p xmlns:w="http://schemas.openxmlformats.org/wordprocessingml/2006/main" w14:paraId="558C34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онент SQL Server Service Broker попытался использовать неподдерживаемый алгоритм шифрования</w:t>
      </w:r>
    </w:p>
    <w:p xmlns:w="http://schemas.openxmlformats.org/wordprocessingml/2006/main" w14:paraId="7ED4BF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пытается использовать неподдерживаемый алгоритм шифр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75DE" w14:textId="77777777" w:rsidTr="00A37FFA">
        <w:trPr>
          <w:trHeight w:val="54"/>
        </w:trPr>
        <w:tc>
          <w:tcPr>
            <w:tcW w:w="54" w:type="dxa"/>
          </w:tcPr>
          <w:p w14:paraId="42CC1A50" w14:textId="77777777" w:rsidR="00A37FFA" w:rsidRDefault="00A37FFA" w:rsidP="00A37FFA">
            <w:pPr>
              <w:pStyle w:val="EmptyCellLayoutStyle"/>
              <w:spacing w:after="0" w:line="240" w:lineRule="auto"/>
            </w:pPr>
          </w:p>
        </w:tc>
        <w:tc>
          <w:tcPr>
            <w:tcW w:w="10395" w:type="dxa"/>
          </w:tcPr>
          <w:p w14:paraId="2B1A3D84" w14:textId="77777777" w:rsidR="00A37FFA" w:rsidRDefault="00A37FFA" w:rsidP="00A37FFA">
            <w:pPr>
              <w:pStyle w:val="EmptyCellLayoutStyle"/>
              <w:spacing w:after="0" w:line="240" w:lineRule="auto"/>
            </w:pPr>
          </w:p>
        </w:tc>
        <w:tc>
          <w:tcPr>
            <w:tcW w:w="149" w:type="dxa"/>
          </w:tcPr>
          <w:p w14:paraId="28B6AB40" w14:textId="77777777" w:rsidR="00A37FFA" w:rsidRDefault="00A37FFA" w:rsidP="00A37FFA">
            <w:pPr>
              <w:pStyle w:val="EmptyCellLayoutStyle"/>
              <w:spacing w:after="0" w:line="240" w:lineRule="auto"/>
            </w:pPr>
          </w:p>
        </w:tc>
      </w:tr>
      <w:tr w:rsidR="00A37FFA" w14:paraId="74F5EA72" w14:textId="77777777" w:rsidTr="00A37FFA">
        <w:tc>
          <w:tcPr>
            <w:tcW w:w="54" w:type="dxa"/>
          </w:tcPr>
          <w:p w14:paraId="2BBA81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9C1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FEE4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574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37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143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042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AF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D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E01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8E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FB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3466" w14:textId="77777777" w:rsidR="00A37FFA" w:rsidRDefault="00A37FFA" w:rsidP="00A37FFA">
                  <w:pPr>
                    <w:spacing w:after="0" w:line="240" w:lineRule="auto"/>
                  </w:pPr>
                  <w:r>
                    <w:rPr>
                      <w:rFonts w:eastAsia="Arial"/>
                      <w:color w:val="000000"/>
                      <w:lang w:bidi="ru-ru" w:val="ru-ru"/>
                    </w:rPr>
                    <w:t xml:space="preserve">Да</w:t>
                  </w:r>
                </w:p>
              </w:tc>
            </w:tr>
            <w:tr w:rsidR="00A37FFA" w14:paraId="267CF1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D2B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93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AA0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A45A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80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C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FE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5A8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38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30A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1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657A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A1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109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77888" w14:textId="77777777" w:rsidR="00A37FFA" w:rsidRDefault="00A37FFA" w:rsidP="00A37FFA">
                  <w:pPr>
                    <w:spacing w:after="0" w:line="240" w:lineRule="auto"/>
                  </w:pPr>
                </w:p>
              </w:tc>
            </w:tr>
            <w:tr w:rsidR="00A37FFA" w14:paraId="1AD90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32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CAF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6B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C231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136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829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EE1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21E20C" w14:textId="77777777" w:rsidR="00A37FFA" w:rsidRDefault="00A37FFA" w:rsidP="00A37FFA">
            <w:pPr>
              <w:spacing w:after="0" w:line="240" w:lineRule="auto"/>
            </w:pPr>
          </w:p>
        </w:tc>
        <w:tc>
          <w:tcPr>
            <w:tcW w:w="149" w:type="dxa"/>
          </w:tcPr>
          <w:p w14:paraId="43E9A1ED" w14:textId="77777777" w:rsidR="00A37FFA" w:rsidRDefault="00A37FFA" w:rsidP="00A37FFA">
            <w:pPr>
              <w:pStyle w:val="EmptyCellLayoutStyle"/>
              <w:spacing w:after="0" w:line="240" w:lineRule="auto"/>
            </w:pPr>
          </w:p>
        </w:tc>
      </w:tr>
      <w:tr w:rsidR="00A37FFA" w14:paraId="28772BE9" w14:textId="77777777" w:rsidTr="00A37FFA">
        <w:trPr>
          <w:trHeight w:val="80"/>
        </w:trPr>
        <w:tc>
          <w:tcPr>
            <w:tcW w:w="54" w:type="dxa"/>
          </w:tcPr>
          <w:p w14:paraId="19300017" w14:textId="77777777" w:rsidR="00A37FFA" w:rsidRDefault="00A37FFA" w:rsidP="00A37FFA">
            <w:pPr>
              <w:pStyle w:val="EmptyCellLayoutStyle"/>
              <w:spacing w:after="0" w:line="240" w:lineRule="auto"/>
            </w:pPr>
          </w:p>
        </w:tc>
        <w:tc>
          <w:tcPr>
            <w:tcW w:w="10395" w:type="dxa"/>
          </w:tcPr>
          <w:p w14:paraId="618042C0" w14:textId="77777777" w:rsidR="00A37FFA" w:rsidRDefault="00A37FFA" w:rsidP="00A37FFA">
            <w:pPr>
              <w:pStyle w:val="EmptyCellLayoutStyle"/>
              <w:spacing w:after="0" w:line="240" w:lineRule="auto"/>
            </w:pPr>
          </w:p>
        </w:tc>
        <w:tc>
          <w:tcPr>
            <w:tcW w:w="149" w:type="dxa"/>
          </w:tcPr>
          <w:p w14:paraId="108DBC22" w14:textId="77777777" w:rsidR="00A37FFA" w:rsidRDefault="00A37FFA" w:rsidP="00A37FFA">
            <w:pPr>
              <w:pStyle w:val="EmptyCellLayoutStyle"/>
              <w:spacing w:after="0" w:line="240" w:lineRule="auto"/>
            </w:pPr>
          </w:p>
        </w:tc>
      </w:tr>
    </w:tbl>
    <w:p xmlns:w="http://schemas.openxmlformats.org/wordprocessingml/2006/main" w14:paraId="7EDC4F06" w14:textId="77777777" w:rsidR="00A37FFA" w:rsidRDefault="00A37FFA" w:rsidP="00A37FFA">
      <w:pPr>
        <w:spacing w:after="0" w:line="240" w:lineRule="auto"/>
      </w:pPr>
    </w:p>
    <w:p xmlns:w="http://schemas.openxmlformats.org/wordprocessingml/2006/main" w14:paraId="64D0A1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рос отменен, так как предполагаемые расходы на его выполнение превышают настроенное пороговое значение. Обратитесь к системному администратору</w:t>
      </w:r>
    </w:p>
    <w:p xmlns:w="http://schemas.openxmlformats.org/wordprocessingml/2006/main" w14:paraId="32BE49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стройка конфигурации для ограничения стоимости регулятора запросов ниже, чем стоимость, которую оценил оптимизатор SQL Server для указанного запроса. По умолчанию параметр установлен как 0, что позволяет выполнять все запросы. Однако на этом экземпляре SQL Server верхнее предельное значение задано с помощью присвоения этому параметру числа больше 0. Планы запросов с предполагаемыми затратами, превышающими это значение, не запущ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196C8E" w14:textId="77777777" w:rsidTr="00A37FFA">
        <w:trPr>
          <w:trHeight w:val="54"/>
        </w:trPr>
        <w:tc>
          <w:tcPr>
            <w:tcW w:w="54" w:type="dxa"/>
          </w:tcPr>
          <w:p w14:paraId="4909658A" w14:textId="77777777" w:rsidR="00A37FFA" w:rsidRDefault="00A37FFA" w:rsidP="00A37FFA">
            <w:pPr>
              <w:pStyle w:val="EmptyCellLayoutStyle"/>
              <w:spacing w:after="0" w:line="240" w:lineRule="auto"/>
            </w:pPr>
          </w:p>
        </w:tc>
        <w:tc>
          <w:tcPr>
            <w:tcW w:w="10395" w:type="dxa"/>
          </w:tcPr>
          <w:p w14:paraId="08892917" w14:textId="77777777" w:rsidR="00A37FFA" w:rsidRDefault="00A37FFA" w:rsidP="00A37FFA">
            <w:pPr>
              <w:pStyle w:val="EmptyCellLayoutStyle"/>
              <w:spacing w:after="0" w:line="240" w:lineRule="auto"/>
            </w:pPr>
          </w:p>
        </w:tc>
        <w:tc>
          <w:tcPr>
            <w:tcW w:w="149" w:type="dxa"/>
          </w:tcPr>
          <w:p w14:paraId="10FA158D" w14:textId="77777777" w:rsidR="00A37FFA" w:rsidRDefault="00A37FFA" w:rsidP="00A37FFA">
            <w:pPr>
              <w:pStyle w:val="EmptyCellLayoutStyle"/>
              <w:spacing w:after="0" w:line="240" w:lineRule="auto"/>
            </w:pPr>
          </w:p>
        </w:tc>
      </w:tr>
      <w:tr w:rsidR="00A37FFA" w14:paraId="43E3F357" w14:textId="77777777" w:rsidTr="00A37FFA">
        <w:tc>
          <w:tcPr>
            <w:tcW w:w="54" w:type="dxa"/>
          </w:tcPr>
          <w:p w14:paraId="1B6675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4B7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5A6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B27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B1C7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A0A3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C6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0A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24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B2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D0F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8AE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BD1F2" w14:textId="77777777" w:rsidR="00A37FFA" w:rsidRDefault="00A37FFA" w:rsidP="00A37FFA">
                  <w:pPr>
                    <w:spacing w:after="0" w:line="240" w:lineRule="auto"/>
                  </w:pPr>
                  <w:r>
                    <w:rPr>
                      <w:rFonts w:eastAsia="Arial"/>
                      <w:color w:val="000000"/>
                      <w:lang w:bidi="ru-ru" w:val="ru-ru"/>
                    </w:rPr>
                    <w:t xml:space="preserve">Да</w:t>
                  </w:r>
                </w:p>
              </w:tc>
            </w:tr>
            <w:tr w:rsidR="00A37FFA" w14:paraId="19CD6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29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F9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089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DB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75E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03F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20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749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0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D2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61A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33FA6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708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77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56EFD" w14:textId="77777777" w:rsidR="00A37FFA" w:rsidRDefault="00A37FFA" w:rsidP="00A37FFA">
                  <w:pPr>
                    <w:spacing w:after="0" w:line="240" w:lineRule="auto"/>
                  </w:pPr>
                </w:p>
              </w:tc>
            </w:tr>
            <w:tr w:rsidR="00A37FFA" w14:paraId="111BA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78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2F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1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180AD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1B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603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E3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7D11DE" w14:textId="77777777" w:rsidR="00A37FFA" w:rsidRDefault="00A37FFA" w:rsidP="00A37FFA">
            <w:pPr>
              <w:spacing w:after="0" w:line="240" w:lineRule="auto"/>
            </w:pPr>
          </w:p>
        </w:tc>
        <w:tc>
          <w:tcPr>
            <w:tcW w:w="149" w:type="dxa"/>
          </w:tcPr>
          <w:p w14:paraId="29232234" w14:textId="77777777" w:rsidR="00A37FFA" w:rsidRDefault="00A37FFA" w:rsidP="00A37FFA">
            <w:pPr>
              <w:pStyle w:val="EmptyCellLayoutStyle"/>
              <w:spacing w:after="0" w:line="240" w:lineRule="auto"/>
            </w:pPr>
          </w:p>
        </w:tc>
      </w:tr>
      <w:tr w:rsidR="00A37FFA" w14:paraId="1654A248" w14:textId="77777777" w:rsidTr="00A37FFA">
        <w:trPr>
          <w:trHeight w:val="80"/>
        </w:trPr>
        <w:tc>
          <w:tcPr>
            <w:tcW w:w="54" w:type="dxa"/>
          </w:tcPr>
          <w:p w14:paraId="1AFB3144" w14:textId="77777777" w:rsidR="00A37FFA" w:rsidRDefault="00A37FFA" w:rsidP="00A37FFA">
            <w:pPr>
              <w:pStyle w:val="EmptyCellLayoutStyle"/>
              <w:spacing w:after="0" w:line="240" w:lineRule="auto"/>
            </w:pPr>
          </w:p>
        </w:tc>
        <w:tc>
          <w:tcPr>
            <w:tcW w:w="10395" w:type="dxa"/>
          </w:tcPr>
          <w:p w14:paraId="319DBD52" w14:textId="77777777" w:rsidR="00A37FFA" w:rsidRDefault="00A37FFA" w:rsidP="00A37FFA">
            <w:pPr>
              <w:pStyle w:val="EmptyCellLayoutStyle"/>
              <w:spacing w:after="0" w:line="240" w:lineRule="auto"/>
            </w:pPr>
          </w:p>
        </w:tc>
        <w:tc>
          <w:tcPr>
            <w:tcW w:w="149" w:type="dxa"/>
          </w:tcPr>
          <w:p w14:paraId="0B74AE6F" w14:textId="77777777" w:rsidR="00A37FFA" w:rsidRDefault="00A37FFA" w:rsidP="00A37FFA">
            <w:pPr>
              <w:pStyle w:val="EmptyCellLayoutStyle"/>
              <w:spacing w:after="0" w:line="240" w:lineRule="auto"/>
            </w:pPr>
          </w:p>
        </w:tc>
      </w:tr>
    </w:tbl>
    <w:p xmlns:w="http://schemas.openxmlformats.org/wordprocessingml/2006/main" w14:paraId="47E26259" w14:textId="77777777" w:rsidR="00A37FFA" w:rsidRDefault="00A37FFA" w:rsidP="00A37FFA">
      <w:pPr>
        <w:spacing w:after="0" w:line="240" w:lineRule="auto"/>
      </w:pPr>
    </w:p>
    <w:p xmlns:w="http://schemas.openxmlformats.org/wordprocessingml/2006/main" w14:paraId="52E3C1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создать экземпляр поставщика OLE DB</w:t>
      </w:r>
    </w:p>
    <w:p xmlns:w="http://schemas.openxmlformats.org/wordprocessingml/2006/main" w14:paraId="06711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создать экземпляр поставщика OLE DB для соединения со связанным серверо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E28D26" w14:textId="77777777" w:rsidTr="00A37FFA">
        <w:trPr>
          <w:trHeight w:val="54"/>
        </w:trPr>
        <w:tc>
          <w:tcPr>
            <w:tcW w:w="54" w:type="dxa"/>
          </w:tcPr>
          <w:p w14:paraId="3C364EC3" w14:textId="77777777" w:rsidR="00A37FFA" w:rsidRDefault="00A37FFA" w:rsidP="00A37FFA">
            <w:pPr>
              <w:pStyle w:val="EmptyCellLayoutStyle"/>
              <w:spacing w:after="0" w:line="240" w:lineRule="auto"/>
            </w:pPr>
          </w:p>
        </w:tc>
        <w:tc>
          <w:tcPr>
            <w:tcW w:w="10395" w:type="dxa"/>
          </w:tcPr>
          <w:p w14:paraId="0A7855BA" w14:textId="77777777" w:rsidR="00A37FFA" w:rsidRDefault="00A37FFA" w:rsidP="00A37FFA">
            <w:pPr>
              <w:pStyle w:val="EmptyCellLayoutStyle"/>
              <w:spacing w:after="0" w:line="240" w:lineRule="auto"/>
            </w:pPr>
          </w:p>
        </w:tc>
        <w:tc>
          <w:tcPr>
            <w:tcW w:w="149" w:type="dxa"/>
          </w:tcPr>
          <w:p w14:paraId="457D6D9A" w14:textId="77777777" w:rsidR="00A37FFA" w:rsidRDefault="00A37FFA" w:rsidP="00A37FFA">
            <w:pPr>
              <w:pStyle w:val="EmptyCellLayoutStyle"/>
              <w:spacing w:after="0" w:line="240" w:lineRule="auto"/>
            </w:pPr>
          </w:p>
        </w:tc>
      </w:tr>
      <w:tr w:rsidR="00A37FFA" w14:paraId="19C0B26D" w14:textId="77777777" w:rsidTr="00A37FFA">
        <w:tc>
          <w:tcPr>
            <w:tcW w:w="54" w:type="dxa"/>
          </w:tcPr>
          <w:p w14:paraId="494DF3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ECE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8AEE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B66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D24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2F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72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7F0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2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76CD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D1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BB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C0272" w14:textId="77777777" w:rsidR="00A37FFA" w:rsidRDefault="00A37FFA" w:rsidP="00A37FFA">
                  <w:pPr>
                    <w:spacing w:after="0" w:line="240" w:lineRule="auto"/>
                  </w:pPr>
                  <w:r>
                    <w:rPr>
                      <w:rFonts w:eastAsia="Arial"/>
                      <w:color w:val="000000"/>
                      <w:lang w:bidi="ru-ru" w:val="ru-ru"/>
                    </w:rPr>
                    <w:t xml:space="preserve">Да</w:t>
                  </w:r>
                </w:p>
              </w:tc>
            </w:tr>
            <w:tr w:rsidR="00A37FFA" w14:paraId="0EA5A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15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A0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04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126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23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36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9B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52EB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2F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709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35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F41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51D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908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B777E" w14:textId="77777777" w:rsidR="00A37FFA" w:rsidRDefault="00A37FFA" w:rsidP="00A37FFA">
                  <w:pPr>
                    <w:spacing w:after="0" w:line="240" w:lineRule="auto"/>
                  </w:pPr>
                </w:p>
              </w:tc>
            </w:tr>
            <w:tr w:rsidR="00A37FFA" w14:paraId="5D6E9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7A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7E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AF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F4FC5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27B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626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6C2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46F9AE" w14:textId="77777777" w:rsidR="00A37FFA" w:rsidRDefault="00A37FFA" w:rsidP="00A37FFA">
            <w:pPr>
              <w:spacing w:after="0" w:line="240" w:lineRule="auto"/>
            </w:pPr>
          </w:p>
        </w:tc>
        <w:tc>
          <w:tcPr>
            <w:tcW w:w="149" w:type="dxa"/>
          </w:tcPr>
          <w:p w14:paraId="57E57B86" w14:textId="77777777" w:rsidR="00A37FFA" w:rsidRDefault="00A37FFA" w:rsidP="00A37FFA">
            <w:pPr>
              <w:pStyle w:val="EmptyCellLayoutStyle"/>
              <w:spacing w:after="0" w:line="240" w:lineRule="auto"/>
            </w:pPr>
          </w:p>
        </w:tc>
      </w:tr>
      <w:tr w:rsidR="00A37FFA" w14:paraId="4A60233B" w14:textId="77777777" w:rsidTr="00A37FFA">
        <w:trPr>
          <w:trHeight w:val="80"/>
        </w:trPr>
        <w:tc>
          <w:tcPr>
            <w:tcW w:w="54" w:type="dxa"/>
          </w:tcPr>
          <w:p w14:paraId="1089C4E9" w14:textId="77777777" w:rsidR="00A37FFA" w:rsidRDefault="00A37FFA" w:rsidP="00A37FFA">
            <w:pPr>
              <w:pStyle w:val="EmptyCellLayoutStyle"/>
              <w:spacing w:after="0" w:line="240" w:lineRule="auto"/>
            </w:pPr>
          </w:p>
        </w:tc>
        <w:tc>
          <w:tcPr>
            <w:tcW w:w="10395" w:type="dxa"/>
          </w:tcPr>
          <w:p w14:paraId="1053D2CC" w14:textId="77777777" w:rsidR="00A37FFA" w:rsidRDefault="00A37FFA" w:rsidP="00A37FFA">
            <w:pPr>
              <w:pStyle w:val="EmptyCellLayoutStyle"/>
              <w:spacing w:after="0" w:line="240" w:lineRule="auto"/>
            </w:pPr>
          </w:p>
        </w:tc>
        <w:tc>
          <w:tcPr>
            <w:tcW w:w="149" w:type="dxa"/>
          </w:tcPr>
          <w:p w14:paraId="7ACA9FC4" w14:textId="77777777" w:rsidR="00A37FFA" w:rsidRDefault="00A37FFA" w:rsidP="00A37FFA">
            <w:pPr>
              <w:pStyle w:val="EmptyCellLayoutStyle"/>
              <w:spacing w:after="0" w:line="240" w:lineRule="auto"/>
            </w:pPr>
          </w:p>
        </w:tc>
      </w:tr>
    </w:tbl>
    <w:p xmlns:w="http://schemas.openxmlformats.org/wordprocessingml/2006/main" w14:paraId="6534602E" w14:textId="77777777" w:rsidR="00A37FFA" w:rsidRDefault="00A37FFA" w:rsidP="00A37FFA">
      <w:pPr>
        <w:spacing w:after="0" w:line="240" w:lineRule="auto"/>
      </w:pPr>
    </w:p>
    <w:p xmlns:w="http://schemas.openxmlformats.org/wordprocessingml/2006/main" w14:paraId="255AA5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получить эксклюзивную блокировку базы данных</w:t>
      </w:r>
    </w:p>
    <w:p xmlns:w="http://schemas.openxmlformats.org/wordprocessingml/2006/main" w14:paraId="217B6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 можете получить эту ошибку при невозможности получить блокировку для шаблона базы данных, если шаблон базы данных используется при выполнении любой инструкции CREATE DATABASE. Так как новая база данных копируется из шаблона базы данных, шаблон базы данных должен быть в состоянии без какой-либо деятель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70667" w14:textId="77777777" w:rsidTr="00A37FFA">
        <w:trPr>
          <w:trHeight w:val="54"/>
        </w:trPr>
        <w:tc>
          <w:tcPr>
            <w:tcW w:w="54" w:type="dxa"/>
          </w:tcPr>
          <w:p w14:paraId="172A1F12" w14:textId="77777777" w:rsidR="00A37FFA" w:rsidRDefault="00A37FFA" w:rsidP="00A37FFA">
            <w:pPr>
              <w:pStyle w:val="EmptyCellLayoutStyle"/>
              <w:spacing w:after="0" w:line="240" w:lineRule="auto"/>
            </w:pPr>
          </w:p>
        </w:tc>
        <w:tc>
          <w:tcPr>
            <w:tcW w:w="10395" w:type="dxa"/>
          </w:tcPr>
          <w:p w14:paraId="45F6BDFF" w14:textId="77777777" w:rsidR="00A37FFA" w:rsidRDefault="00A37FFA" w:rsidP="00A37FFA">
            <w:pPr>
              <w:pStyle w:val="EmptyCellLayoutStyle"/>
              <w:spacing w:after="0" w:line="240" w:lineRule="auto"/>
            </w:pPr>
          </w:p>
        </w:tc>
        <w:tc>
          <w:tcPr>
            <w:tcW w:w="149" w:type="dxa"/>
          </w:tcPr>
          <w:p w14:paraId="25E3ABEA" w14:textId="77777777" w:rsidR="00A37FFA" w:rsidRDefault="00A37FFA" w:rsidP="00A37FFA">
            <w:pPr>
              <w:pStyle w:val="EmptyCellLayoutStyle"/>
              <w:spacing w:after="0" w:line="240" w:lineRule="auto"/>
            </w:pPr>
          </w:p>
        </w:tc>
      </w:tr>
      <w:tr w:rsidR="00A37FFA" w14:paraId="6FE8C616" w14:textId="77777777" w:rsidTr="00A37FFA">
        <w:tc>
          <w:tcPr>
            <w:tcW w:w="54" w:type="dxa"/>
          </w:tcPr>
          <w:p w14:paraId="01CD61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BE1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076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68B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030B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6A4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6C3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10F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EC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8B48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6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CB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EC050" w14:textId="77777777" w:rsidR="00A37FFA" w:rsidRDefault="00A37FFA" w:rsidP="00A37FFA">
                  <w:pPr>
                    <w:spacing w:after="0" w:line="240" w:lineRule="auto"/>
                  </w:pPr>
                  <w:r>
                    <w:rPr>
                      <w:rFonts w:eastAsia="Arial"/>
                      <w:color w:val="000000"/>
                      <w:lang w:bidi="ru-ru" w:val="ru-ru"/>
                    </w:rPr>
                    <w:t xml:space="preserve">Да</w:t>
                  </w:r>
                </w:p>
              </w:tc>
            </w:tr>
            <w:tr w:rsidR="00A37FFA" w14:paraId="076D2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C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75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1C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7E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57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D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B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448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CDD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2C3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1B4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68A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225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ED7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CC2CD" w14:textId="77777777" w:rsidR="00A37FFA" w:rsidRDefault="00A37FFA" w:rsidP="00A37FFA">
                  <w:pPr>
                    <w:spacing w:after="0" w:line="240" w:lineRule="auto"/>
                  </w:pPr>
                </w:p>
              </w:tc>
            </w:tr>
            <w:tr w:rsidR="00A37FFA" w14:paraId="7E04E5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E5F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6D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0E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C453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9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7C9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53F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61C88B3" w14:textId="77777777" w:rsidR="00A37FFA" w:rsidRDefault="00A37FFA" w:rsidP="00A37FFA">
            <w:pPr>
              <w:spacing w:after="0" w:line="240" w:lineRule="auto"/>
            </w:pPr>
          </w:p>
        </w:tc>
        <w:tc>
          <w:tcPr>
            <w:tcW w:w="149" w:type="dxa"/>
          </w:tcPr>
          <w:p w14:paraId="4FB50E0C" w14:textId="77777777" w:rsidR="00A37FFA" w:rsidRDefault="00A37FFA" w:rsidP="00A37FFA">
            <w:pPr>
              <w:pStyle w:val="EmptyCellLayoutStyle"/>
              <w:spacing w:after="0" w:line="240" w:lineRule="auto"/>
            </w:pPr>
          </w:p>
        </w:tc>
      </w:tr>
      <w:tr w:rsidR="00A37FFA" w14:paraId="506A59D3" w14:textId="77777777" w:rsidTr="00A37FFA">
        <w:trPr>
          <w:trHeight w:val="80"/>
        </w:trPr>
        <w:tc>
          <w:tcPr>
            <w:tcW w:w="54" w:type="dxa"/>
          </w:tcPr>
          <w:p w14:paraId="50043121" w14:textId="77777777" w:rsidR="00A37FFA" w:rsidRDefault="00A37FFA" w:rsidP="00A37FFA">
            <w:pPr>
              <w:pStyle w:val="EmptyCellLayoutStyle"/>
              <w:spacing w:after="0" w:line="240" w:lineRule="auto"/>
            </w:pPr>
          </w:p>
        </w:tc>
        <w:tc>
          <w:tcPr>
            <w:tcW w:w="10395" w:type="dxa"/>
          </w:tcPr>
          <w:p w14:paraId="4BDD91A2" w14:textId="77777777" w:rsidR="00A37FFA" w:rsidRDefault="00A37FFA" w:rsidP="00A37FFA">
            <w:pPr>
              <w:pStyle w:val="EmptyCellLayoutStyle"/>
              <w:spacing w:after="0" w:line="240" w:lineRule="auto"/>
            </w:pPr>
          </w:p>
        </w:tc>
        <w:tc>
          <w:tcPr>
            <w:tcW w:w="149" w:type="dxa"/>
          </w:tcPr>
          <w:p w14:paraId="0E28DB1B" w14:textId="77777777" w:rsidR="00A37FFA" w:rsidRDefault="00A37FFA" w:rsidP="00A37FFA">
            <w:pPr>
              <w:pStyle w:val="EmptyCellLayoutStyle"/>
              <w:spacing w:after="0" w:line="240" w:lineRule="auto"/>
            </w:pPr>
          </w:p>
        </w:tc>
      </w:tr>
    </w:tbl>
    <w:p xmlns:w="http://schemas.openxmlformats.org/wordprocessingml/2006/main" w14:paraId="1B04C447" w14:textId="77777777" w:rsidR="00A37FFA" w:rsidRDefault="00A37FFA" w:rsidP="00A37FFA">
      <w:pPr>
        <w:spacing w:after="0" w:line="240" w:lineRule="auto"/>
      </w:pPr>
    </w:p>
    <w:p xmlns:w="http://schemas.openxmlformats.org/wordprocessingml/2006/main" w14:paraId="20EA9C5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в обработчике откатов очереди компонента Service Broker</w:t>
      </w:r>
    </w:p>
    <w:p xmlns:w="http://schemas.openxmlformats.org/wordprocessingml/2006/main" w14:paraId="637D0A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Service Broker регистрирует событие MSSQLSERVER с идентификатором 8405, когда во время отката ошибка препятствует отключению очереди компонентом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BF268D" w14:textId="77777777" w:rsidTr="00A37FFA">
        <w:trPr>
          <w:trHeight w:val="54"/>
        </w:trPr>
        <w:tc>
          <w:tcPr>
            <w:tcW w:w="54" w:type="dxa"/>
          </w:tcPr>
          <w:p w14:paraId="4EFF261F" w14:textId="77777777" w:rsidR="00A37FFA" w:rsidRDefault="00A37FFA" w:rsidP="00A37FFA">
            <w:pPr>
              <w:pStyle w:val="EmptyCellLayoutStyle"/>
              <w:spacing w:after="0" w:line="240" w:lineRule="auto"/>
            </w:pPr>
          </w:p>
        </w:tc>
        <w:tc>
          <w:tcPr>
            <w:tcW w:w="10395" w:type="dxa"/>
          </w:tcPr>
          <w:p w14:paraId="2D664A2E" w14:textId="77777777" w:rsidR="00A37FFA" w:rsidRDefault="00A37FFA" w:rsidP="00A37FFA">
            <w:pPr>
              <w:pStyle w:val="EmptyCellLayoutStyle"/>
              <w:spacing w:after="0" w:line="240" w:lineRule="auto"/>
            </w:pPr>
          </w:p>
        </w:tc>
        <w:tc>
          <w:tcPr>
            <w:tcW w:w="149" w:type="dxa"/>
          </w:tcPr>
          <w:p w14:paraId="48389529" w14:textId="77777777" w:rsidR="00A37FFA" w:rsidRDefault="00A37FFA" w:rsidP="00A37FFA">
            <w:pPr>
              <w:pStyle w:val="EmptyCellLayoutStyle"/>
              <w:spacing w:after="0" w:line="240" w:lineRule="auto"/>
            </w:pPr>
          </w:p>
        </w:tc>
      </w:tr>
      <w:tr w:rsidR="00A37FFA" w14:paraId="0BE67CC8" w14:textId="77777777" w:rsidTr="00A37FFA">
        <w:tc>
          <w:tcPr>
            <w:tcW w:w="54" w:type="dxa"/>
          </w:tcPr>
          <w:p w14:paraId="6936D5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BF0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DE7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83C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E69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14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B7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DFE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8F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094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453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D1B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D483E" w14:textId="77777777" w:rsidR="00A37FFA" w:rsidRDefault="00A37FFA" w:rsidP="00A37FFA">
                  <w:pPr>
                    <w:spacing w:after="0" w:line="240" w:lineRule="auto"/>
                  </w:pPr>
                  <w:r>
                    <w:rPr>
                      <w:rFonts w:eastAsia="Arial"/>
                      <w:color w:val="000000"/>
                      <w:lang w:bidi="ru-ru" w:val="ru-ru"/>
                    </w:rPr>
                    <w:t xml:space="preserve">Да</w:t>
                  </w:r>
                </w:p>
              </w:tc>
            </w:tr>
            <w:tr w:rsidR="00A37FFA" w14:paraId="5939E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4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35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FF5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BED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0F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78F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63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AA7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5A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0D9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61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313C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2C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F6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59D63" w14:textId="77777777" w:rsidR="00A37FFA" w:rsidRDefault="00A37FFA" w:rsidP="00A37FFA">
                  <w:pPr>
                    <w:spacing w:after="0" w:line="240" w:lineRule="auto"/>
                  </w:pPr>
                </w:p>
              </w:tc>
            </w:tr>
            <w:tr w:rsidR="00A37FFA" w14:paraId="51A21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B27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74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9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09D65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68C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71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622E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5DB3BC" w14:textId="77777777" w:rsidR="00A37FFA" w:rsidRDefault="00A37FFA" w:rsidP="00A37FFA">
            <w:pPr>
              <w:spacing w:after="0" w:line="240" w:lineRule="auto"/>
            </w:pPr>
          </w:p>
        </w:tc>
        <w:tc>
          <w:tcPr>
            <w:tcW w:w="149" w:type="dxa"/>
          </w:tcPr>
          <w:p w14:paraId="72C50890" w14:textId="77777777" w:rsidR="00A37FFA" w:rsidRDefault="00A37FFA" w:rsidP="00A37FFA">
            <w:pPr>
              <w:pStyle w:val="EmptyCellLayoutStyle"/>
              <w:spacing w:after="0" w:line="240" w:lineRule="auto"/>
            </w:pPr>
          </w:p>
        </w:tc>
      </w:tr>
      <w:tr w:rsidR="00A37FFA" w14:paraId="223E7C90" w14:textId="77777777" w:rsidTr="00A37FFA">
        <w:trPr>
          <w:trHeight w:val="80"/>
        </w:trPr>
        <w:tc>
          <w:tcPr>
            <w:tcW w:w="54" w:type="dxa"/>
          </w:tcPr>
          <w:p w14:paraId="244DB549" w14:textId="77777777" w:rsidR="00A37FFA" w:rsidRDefault="00A37FFA" w:rsidP="00A37FFA">
            <w:pPr>
              <w:pStyle w:val="EmptyCellLayoutStyle"/>
              <w:spacing w:after="0" w:line="240" w:lineRule="auto"/>
            </w:pPr>
          </w:p>
        </w:tc>
        <w:tc>
          <w:tcPr>
            <w:tcW w:w="10395" w:type="dxa"/>
          </w:tcPr>
          <w:p w14:paraId="543086F0" w14:textId="77777777" w:rsidR="00A37FFA" w:rsidRDefault="00A37FFA" w:rsidP="00A37FFA">
            <w:pPr>
              <w:pStyle w:val="EmptyCellLayoutStyle"/>
              <w:spacing w:after="0" w:line="240" w:lineRule="auto"/>
            </w:pPr>
          </w:p>
        </w:tc>
        <w:tc>
          <w:tcPr>
            <w:tcW w:w="149" w:type="dxa"/>
          </w:tcPr>
          <w:p w14:paraId="64B581B9" w14:textId="77777777" w:rsidR="00A37FFA" w:rsidRDefault="00A37FFA" w:rsidP="00A37FFA">
            <w:pPr>
              <w:pStyle w:val="EmptyCellLayoutStyle"/>
              <w:spacing w:after="0" w:line="240" w:lineRule="auto"/>
            </w:pPr>
          </w:p>
        </w:tc>
      </w:tr>
    </w:tbl>
    <w:p xmlns:w="http://schemas.openxmlformats.org/wordprocessingml/2006/main" w14:paraId="523D586F" w14:textId="77777777" w:rsidR="00A37FFA" w:rsidRDefault="00A37FFA" w:rsidP="00A37FFA">
      <w:pPr>
        <w:spacing w:after="0" w:line="240" w:lineRule="auto"/>
      </w:pPr>
    </w:p>
    <w:p xmlns:w="http://schemas.openxmlformats.org/wordprocessingml/2006/main" w14:paraId="1676760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изошла ошибка в передатчике сообщений компонента SQL Server Service Broker</w:t>
      </w:r>
    </w:p>
    <w:p xmlns:w="http://schemas.openxmlformats.org/wordprocessingml/2006/main" w14:paraId="599B1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датчиком сообщений SQL Server Service Broker обнаружена ошибк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DCE08C" w14:textId="77777777" w:rsidTr="00A37FFA">
        <w:trPr>
          <w:trHeight w:val="54"/>
        </w:trPr>
        <w:tc>
          <w:tcPr>
            <w:tcW w:w="54" w:type="dxa"/>
          </w:tcPr>
          <w:p w14:paraId="2ECF1B1E" w14:textId="77777777" w:rsidR="00A37FFA" w:rsidRDefault="00A37FFA" w:rsidP="00A37FFA">
            <w:pPr>
              <w:pStyle w:val="EmptyCellLayoutStyle"/>
              <w:spacing w:after="0" w:line="240" w:lineRule="auto"/>
            </w:pPr>
          </w:p>
        </w:tc>
        <w:tc>
          <w:tcPr>
            <w:tcW w:w="10395" w:type="dxa"/>
          </w:tcPr>
          <w:p w14:paraId="5A50257D" w14:textId="77777777" w:rsidR="00A37FFA" w:rsidRDefault="00A37FFA" w:rsidP="00A37FFA">
            <w:pPr>
              <w:pStyle w:val="EmptyCellLayoutStyle"/>
              <w:spacing w:after="0" w:line="240" w:lineRule="auto"/>
            </w:pPr>
          </w:p>
        </w:tc>
        <w:tc>
          <w:tcPr>
            <w:tcW w:w="149" w:type="dxa"/>
          </w:tcPr>
          <w:p w14:paraId="4FBB1336" w14:textId="77777777" w:rsidR="00A37FFA" w:rsidRDefault="00A37FFA" w:rsidP="00A37FFA">
            <w:pPr>
              <w:pStyle w:val="EmptyCellLayoutStyle"/>
              <w:spacing w:after="0" w:line="240" w:lineRule="auto"/>
            </w:pPr>
          </w:p>
        </w:tc>
      </w:tr>
      <w:tr w:rsidR="00A37FFA" w14:paraId="498F7F02" w14:textId="77777777" w:rsidTr="00A37FFA">
        <w:tc>
          <w:tcPr>
            <w:tcW w:w="54" w:type="dxa"/>
          </w:tcPr>
          <w:p w14:paraId="729F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B6E9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088D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39B3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B5D4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95BD1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99C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AB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C3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83E4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132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5F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9787" w14:textId="77777777" w:rsidR="00A37FFA" w:rsidRDefault="00A37FFA" w:rsidP="00A37FFA">
                  <w:pPr>
                    <w:spacing w:after="0" w:line="240" w:lineRule="auto"/>
                  </w:pPr>
                  <w:r>
                    <w:rPr>
                      <w:rFonts w:eastAsia="Arial"/>
                      <w:color w:val="000000"/>
                      <w:lang w:bidi="ru-ru" w:val="ru-ru"/>
                    </w:rPr>
                    <w:t xml:space="preserve">Да</w:t>
                  </w:r>
                </w:p>
              </w:tc>
            </w:tr>
            <w:tr w:rsidR="00A37FFA" w14:paraId="02F00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7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B4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C2C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A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58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9BD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AB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6622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A0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E2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1B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902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EF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4A8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38849" w14:textId="77777777" w:rsidR="00A37FFA" w:rsidRDefault="00A37FFA" w:rsidP="00A37FFA">
                  <w:pPr>
                    <w:spacing w:after="0" w:line="240" w:lineRule="auto"/>
                  </w:pPr>
                </w:p>
              </w:tc>
            </w:tr>
            <w:tr w:rsidR="00A37FFA" w14:paraId="5682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03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5D3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D0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F4B50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CC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6C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58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74E2C39" w14:textId="77777777" w:rsidR="00A37FFA" w:rsidRDefault="00A37FFA" w:rsidP="00A37FFA">
            <w:pPr>
              <w:spacing w:after="0" w:line="240" w:lineRule="auto"/>
            </w:pPr>
          </w:p>
        </w:tc>
        <w:tc>
          <w:tcPr>
            <w:tcW w:w="149" w:type="dxa"/>
          </w:tcPr>
          <w:p w14:paraId="3D037AEC" w14:textId="77777777" w:rsidR="00A37FFA" w:rsidRDefault="00A37FFA" w:rsidP="00A37FFA">
            <w:pPr>
              <w:pStyle w:val="EmptyCellLayoutStyle"/>
              <w:spacing w:after="0" w:line="240" w:lineRule="auto"/>
            </w:pPr>
          </w:p>
        </w:tc>
      </w:tr>
      <w:tr w:rsidR="00A37FFA" w14:paraId="0C2725AF" w14:textId="77777777" w:rsidTr="00A37FFA">
        <w:trPr>
          <w:trHeight w:val="80"/>
        </w:trPr>
        <w:tc>
          <w:tcPr>
            <w:tcW w:w="54" w:type="dxa"/>
          </w:tcPr>
          <w:p w14:paraId="21085050" w14:textId="77777777" w:rsidR="00A37FFA" w:rsidRDefault="00A37FFA" w:rsidP="00A37FFA">
            <w:pPr>
              <w:pStyle w:val="EmptyCellLayoutStyle"/>
              <w:spacing w:after="0" w:line="240" w:lineRule="auto"/>
            </w:pPr>
          </w:p>
        </w:tc>
        <w:tc>
          <w:tcPr>
            <w:tcW w:w="10395" w:type="dxa"/>
          </w:tcPr>
          <w:p w14:paraId="56FDC5B5" w14:textId="77777777" w:rsidR="00A37FFA" w:rsidRDefault="00A37FFA" w:rsidP="00A37FFA">
            <w:pPr>
              <w:pStyle w:val="EmptyCellLayoutStyle"/>
              <w:spacing w:after="0" w:line="240" w:lineRule="auto"/>
            </w:pPr>
          </w:p>
        </w:tc>
        <w:tc>
          <w:tcPr>
            <w:tcW w:w="149" w:type="dxa"/>
          </w:tcPr>
          <w:p w14:paraId="609696E1" w14:textId="77777777" w:rsidR="00A37FFA" w:rsidRDefault="00A37FFA" w:rsidP="00A37FFA">
            <w:pPr>
              <w:pStyle w:val="EmptyCellLayoutStyle"/>
              <w:spacing w:after="0" w:line="240" w:lineRule="auto"/>
            </w:pPr>
          </w:p>
        </w:tc>
      </w:tr>
    </w:tbl>
    <w:p xmlns:w="http://schemas.openxmlformats.org/wordprocessingml/2006/main" w14:paraId="54DD6C49" w14:textId="77777777" w:rsidR="00A37FFA" w:rsidRDefault="00A37FFA" w:rsidP="00A37FFA">
      <w:pPr>
        <w:spacing w:after="0" w:line="240" w:lineRule="auto"/>
      </w:pPr>
    </w:p>
    <w:p xmlns:w="http://schemas.openxmlformats.org/wordprocessingml/2006/main" w14:paraId="4D9011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при вычислении уникальной таблицы</w:t>
      </w:r>
    </w:p>
    <w:p xmlns:w="http://schemas.openxmlformats.org/wordprocessingml/2006/main" w14:paraId="2B089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никальные таблицы используются драйверами клиентов базы данных, например драйвером Microsoft Access для SQL Server, для создания запросов с возможностью обновления. Для заданной инструкции SELECT уникальная таблица идентифицирует таблицу, значения строк которой появляются в результирующем наборе не более одного раза. Если повторно выбрать строку из результирующего набора, то значений из ключевых столбцов уникальной таблицы достаточно для идентификации данной строки. Эта ошибка возникает, когда серверу не удается вычислить уникальную таблиц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37BDD" w14:textId="77777777" w:rsidTr="00A37FFA">
        <w:trPr>
          <w:trHeight w:val="54"/>
        </w:trPr>
        <w:tc>
          <w:tcPr>
            <w:tcW w:w="54" w:type="dxa"/>
          </w:tcPr>
          <w:p w14:paraId="0354C062" w14:textId="77777777" w:rsidR="00A37FFA" w:rsidRDefault="00A37FFA" w:rsidP="00A37FFA">
            <w:pPr>
              <w:pStyle w:val="EmptyCellLayoutStyle"/>
              <w:spacing w:after="0" w:line="240" w:lineRule="auto"/>
            </w:pPr>
          </w:p>
        </w:tc>
        <w:tc>
          <w:tcPr>
            <w:tcW w:w="10395" w:type="dxa"/>
          </w:tcPr>
          <w:p w14:paraId="65652A6B" w14:textId="77777777" w:rsidR="00A37FFA" w:rsidRDefault="00A37FFA" w:rsidP="00A37FFA">
            <w:pPr>
              <w:pStyle w:val="EmptyCellLayoutStyle"/>
              <w:spacing w:after="0" w:line="240" w:lineRule="auto"/>
            </w:pPr>
          </w:p>
        </w:tc>
        <w:tc>
          <w:tcPr>
            <w:tcW w:w="149" w:type="dxa"/>
          </w:tcPr>
          <w:p w14:paraId="75193B43" w14:textId="77777777" w:rsidR="00A37FFA" w:rsidRDefault="00A37FFA" w:rsidP="00A37FFA">
            <w:pPr>
              <w:pStyle w:val="EmptyCellLayoutStyle"/>
              <w:spacing w:after="0" w:line="240" w:lineRule="auto"/>
            </w:pPr>
          </w:p>
        </w:tc>
      </w:tr>
      <w:tr w:rsidR="00A37FFA" w14:paraId="6A65C1E8" w14:textId="77777777" w:rsidTr="00A37FFA">
        <w:tc>
          <w:tcPr>
            <w:tcW w:w="54" w:type="dxa"/>
          </w:tcPr>
          <w:p w14:paraId="74B3B7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802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8C2C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EBD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9EA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9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001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90B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AB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8C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4D4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ADB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B608" w14:textId="77777777" w:rsidR="00A37FFA" w:rsidRDefault="00A37FFA" w:rsidP="00A37FFA">
                  <w:pPr>
                    <w:spacing w:after="0" w:line="240" w:lineRule="auto"/>
                  </w:pPr>
                  <w:r>
                    <w:rPr>
                      <w:rFonts w:eastAsia="Arial"/>
                      <w:color w:val="000000"/>
                      <w:lang w:bidi="ru-ru" w:val="ru-ru"/>
                    </w:rPr>
                    <w:t xml:space="preserve">Да</w:t>
                  </w:r>
                </w:p>
              </w:tc>
            </w:tr>
            <w:tr w:rsidR="00A37FFA" w14:paraId="46455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249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2FA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66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424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0D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84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7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A153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EA4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8A3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E7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107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2C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2AA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F81B" w14:textId="77777777" w:rsidR="00A37FFA" w:rsidRDefault="00A37FFA" w:rsidP="00A37FFA">
                  <w:pPr>
                    <w:spacing w:after="0" w:line="240" w:lineRule="auto"/>
                  </w:pPr>
                </w:p>
              </w:tc>
            </w:tr>
            <w:tr w:rsidR="00A37FFA" w14:paraId="599EE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837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56D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D5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9796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A4BE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FF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57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704F91" w14:textId="77777777" w:rsidR="00A37FFA" w:rsidRDefault="00A37FFA" w:rsidP="00A37FFA">
            <w:pPr>
              <w:spacing w:after="0" w:line="240" w:lineRule="auto"/>
            </w:pPr>
          </w:p>
        </w:tc>
        <w:tc>
          <w:tcPr>
            <w:tcW w:w="149" w:type="dxa"/>
          </w:tcPr>
          <w:p w14:paraId="25A94917" w14:textId="77777777" w:rsidR="00A37FFA" w:rsidRDefault="00A37FFA" w:rsidP="00A37FFA">
            <w:pPr>
              <w:pStyle w:val="EmptyCellLayoutStyle"/>
              <w:spacing w:after="0" w:line="240" w:lineRule="auto"/>
            </w:pPr>
          </w:p>
        </w:tc>
      </w:tr>
      <w:tr w:rsidR="00A37FFA" w14:paraId="1BB3973F" w14:textId="77777777" w:rsidTr="00A37FFA">
        <w:trPr>
          <w:trHeight w:val="80"/>
        </w:trPr>
        <w:tc>
          <w:tcPr>
            <w:tcW w:w="54" w:type="dxa"/>
          </w:tcPr>
          <w:p w14:paraId="5CCCD738" w14:textId="77777777" w:rsidR="00A37FFA" w:rsidRDefault="00A37FFA" w:rsidP="00A37FFA">
            <w:pPr>
              <w:pStyle w:val="EmptyCellLayoutStyle"/>
              <w:spacing w:after="0" w:line="240" w:lineRule="auto"/>
            </w:pPr>
          </w:p>
        </w:tc>
        <w:tc>
          <w:tcPr>
            <w:tcW w:w="10395" w:type="dxa"/>
          </w:tcPr>
          <w:p w14:paraId="39695570" w14:textId="77777777" w:rsidR="00A37FFA" w:rsidRDefault="00A37FFA" w:rsidP="00A37FFA">
            <w:pPr>
              <w:pStyle w:val="EmptyCellLayoutStyle"/>
              <w:spacing w:after="0" w:line="240" w:lineRule="auto"/>
            </w:pPr>
          </w:p>
        </w:tc>
        <w:tc>
          <w:tcPr>
            <w:tcW w:w="149" w:type="dxa"/>
          </w:tcPr>
          <w:p w14:paraId="18FF7837" w14:textId="77777777" w:rsidR="00A37FFA" w:rsidRDefault="00A37FFA" w:rsidP="00A37FFA">
            <w:pPr>
              <w:pStyle w:val="EmptyCellLayoutStyle"/>
              <w:spacing w:after="0" w:line="240" w:lineRule="auto"/>
            </w:pPr>
          </w:p>
        </w:tc>
      </w:tr>
    </w:tbl>
    <w:p xmlns:w="http://schemas.openxmlformats.org/wordprocessingml/2006/main" w14:paraId="53BE0761" w14:textId="77777777" w:rsidR="00A37FFA" w:rsidRDefault="00A37FFA" w:rsidP="00A37FFA">
      <w:pPr>
        <w:spacing w:after="0" w:line="240" w:lineRule="auto"/>
      </w:pPr>
    </w:p>
    <w:p xmlns:w="http://schemas.openxmlformats.org/wordprocessingml/2006/main" w14:paraId="3C2DF69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аблица: создание статистики для следующих столбцов</w:t>
      </w:r>
    </w:p>
    <w:p xmlns:w="http://schemas.openxmlformats.org/wordprocessingml/2006/main" w14:paraId="4A5AF8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а sp_createstats создала статистику для каждого соответствующего столбца в текущей базе данных. Вычисляемые столбцы и столбцы типов данных ntext, text или image не могут быть указаны как столбцы статистики. Столбцы, которые уже содержат статистику, не затрагиваются (например, первый столбец индекса или столбец с явно созданной статистикой).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D9D8DA" w14:textId="77777777" w:rsidTr="00A37FFA">
        <w:trPr>
          <w:trHeight w:val="54"/>
        </w:trPr>
        <w:tc>
          <w:tcPr>
            <w:tcW w:w="54" w:type="dxa"/>
          </w:tcPr>
          <w:p w14:paraId="1EF0661D" w14:textId="77777777" w:rsidR="00A37FFA" w:rsidRDefault="00A37FFA" w:rsidP="00A37FFA">
            <w:pPr>
              <w:pStyle w:val="EmptyCellLayoutStyle"/>
              <w:spacing w:after="0" w:line="240" w:lineRule="auto"/>
            </w:pPr>
          </w:p>
        </w:tc>
        <w:tc>
          <w:tcPr>
            <w:tcW w:w="10395" w:type="dxa"/>
          </w:tcPr>
          <w:p w14:paraId="078A391C" w14:textId="77777777" w:rsidR="00A37FFA" w:rsidRDefault="00A37FFA" w:rsidP="00A37FFA">
            <w:pPr>
              <w:pStyle w:val="EmptyCellLayoutStyle"/>
              <w:spacing w:after="0" w:line="240" w:lineRule="auto"/>
            </w:pPr>
          </w:p>
        </w:tc>
        <w:tc>
          <w:tcPr>
            <w:tcW w:w="149" w:type="dxa"/>
          </w:tcPr>
          <w:p w14:paraId="5CBDA117" w14:textId="77777777" w:rsidR="00A37FFA" w:rsidRDefault="00A37FFA" w:rsidP="00A37FFA">
            <w:pPr>
              <w:pStyle w:val="EmptyCellLayoutStyle"/>
              <w:spacing w:after="0" w:line="240" w:lineRule="auto"/>
            </w:pPr>
          </w:p>
        </w:tc>
      </w:tr>
      <w:tr w:rsidR="00A37FFA" w14:paraId="3D40DB64" w14:textId="77777777" w:rsidTr="00A37FFA">
        <w:tc>
          <w:tcPr>
            <w:tcW w:w="54" w:type="dxa"/>
          </w:tcPr>
          <w:p w14:paraId="4D6119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80DF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7E2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393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EAEC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12D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0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8C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2D8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0CF3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9D6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3ED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D37D" w14:textId="77777777" w:rsidR="00A37FFA" w:rsidRDefault="00A37FFA" w:rsidP="00A37FFA">
                  <w:pPr>
                    <w:spacing w:after="0" w:line="240" w:lineRule="auto"/>
                  </w:pPr>
                  <w:r>
                    <w:rPr>
                      <w:rFonts w:eastAsia="Arial"/>
                      <w:color w:val="000000"/>
                      <w:lang w:bidi="ru-ru" w:val="ru-ru"/>
                    </w:rPr>
                    <w:t xml:space="preserve">Да</w:t>
                  </w:r>
                </w:p>
              </w:tc>
            </w:tr>
            <w:tr w:rsidR="00A37FFA" w14:paraId="678B7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05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6C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4364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8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CB2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8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436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3B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06A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0A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DF7F1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661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B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11EA" w14:textId="77777777" w:rsidR="00A37FFA" w:rsidRDefault="00A37FFA" w:rsidP="00A37FFA">
                  <w:pPr>
                    <w:spacing w:after="0" w:line="240" w:lineRule="auto"/>
                  </w:pPr>
                </w:p>
              </w:tc>
            </w:tr>
            <w:tr w:rsidR="00A37FFA" w14:paraId="0E0FF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AD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23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BFFAF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AB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7B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1D9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ED0AE0" w14:textId="77777777" w:rsidR="00A37FFA" w:rsidRDefault="00A37FFA" w:rsidP="00A37FFA">
            <w:pPr>
              <w:spacing w:after="0" w:line="240" w:lineRule="auto"/>
            </w:pPr>
          </w:p>
        </w:tc>
        <w:tc>
          <w:tcPr>
            <w:tcW w:w="149" w:type="dxa"/>
          </w:tcPr>
          <w:p w14:paraId="52C72770" w14:textId="77777777" w:rsidR="00A37FFA" w:rsidRDefault="00A37FFA" w:rsidP="00A37FFA">
            <w:pPr>
              <w:pStyle w:val="EmptyCellLayoutStyle"/>
              <w:spacing w:after="0" w:line="240" w:lineRule="auto"/>
            </w:pPr>
          </w:p>
        </w:tc>
      </w:tr>
      <w:tr w:rsidR="00A37FFA" w14:paraId="1B8ECDFF" w14:textId="77777777" w:rsidTr="00A37FFA">
        <w:trPr>
          <w:trHeight w:val="80"/>
        </w:trPr>
        <w:tc>
          <w:tcPr>
            <w:tcW w:w="54" w:type="dxa"/>
          </w:tcPr>
          <w:p w14:paraId="7C2D4DC9" w14:textId="77777777" w:rsidR="00A37FFA" w:rsidRDefault="00A37FFA" w:rsidP="00A37FFA">
            <w:pPr>
              <w:pStyle w:val="EmptyCellLayoutStyle"/>
              <w:spacing w:after="0" w:line="240" w:lineRule="auto"/>
            </w:pPr>
          </w:p>
        </w:tc>
        <w:tc>
          <w:tcPr>
            <w:tcW w:w="10395" w:type="dxa"/>
          </w:tcPr>
          <w:p w14:paraId="710E1CA4" w14:textId="77777777" w:rsidR="00A37FFA" w:rsidRDefault="00A37FFA" w:rsidP="00A37FFA">
            <w:pPr>
              <w:pStyle w:val="EmptyCellLayoutStyle"/>
              <w:spacing w:after="0" w:line="240" w:lineRule="auto"/>
            </w:pPr>
          </w:p>
        </w:tc>
        <w:tc>
          <w:tcPr>
            <w:tcW w:w="149" w:type="dxa"/>
          </w:tcPr>
          <w:p w14:paraId="456DACE6" w14:textId="77777777" w:rsidR="00A37FFA" w:rsidRDefault="00A37FFA" w:rsidP="00A37FFA">
            <w:pPr>
              <w:pStyle w:val="EmptyCellLayoutStyle"/>
              <w:spacing w:after="0" w:line="240" w:lineRule="auto"/>
            </w:pPr>
          </w:p>
        </w:tc>
      </w:tr>
    </w:tbl>
    <w:p xmlns:w="http://schemas.openxmlformats.org/wordprocessingml/2006/main" w14:paraId="50816C54" w14:textId="77777777" w:rsidR="00A37FFA" w:rsidRDefault="00A37FFA" w:rsidP="00A37FFA">
      <w:pPr>
        <w:spacing w:after="0" w:line="240" w:lineRule="auto"/>
      </w:pPr>
    </w:p>
    <w:p xmlns:w="http://schemas.openxmlformats.org/wordprocessingml/2006/main" w14:paraId="1025B14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лнотекстовый поиск: полнотекстовый поиск для текущей базы данных отключен. Его можно включить при помощи процедуры sp_fulltext_database</w:t>
      </w:r>
    </w:p>
    <w:p xmlns:w="http://schemas.openxmlformats.org/wordprocessingml/2006/main" w14:paraId="110FA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принята попытка выполнения полнотекстового индексирования в базе данных, в которой не включена поддержка полнотекстового индексирования. Возможно, в этой базе данных поддержка полнотекстового индексирования никогда не включалась или была восстановлена или подключена, что автоматически отключает полнотекстовое индексирова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069913" w14:textId="77777777" w:rsidTr="00A37FFA">
        <w:trPr>
          <w:trHeight w:val="54"/>
        </w:trPr>
        <w:tc>
          <w:tcPr>
            <w:tcW w:w="54" w:type="dxa"/>
          </w:tcPr>
          <w:p w14:paraId="20B45C1C" w14:textId="77777777" w:rsidR="00A37FFA" w:rsidRDefault="00A37FFA" w:rsidP="00A37FFA">
            <w:pPr>
              <w:pStyle w:val="EmptyCellLayoutStyle"/>
              <w:spacing w:after="0" w:line="240" w:lineRule="auto"/>
            </w:pPr>
          </w:p>
        </w:tc>
        <w:tc>
          <w:tcPr>
            <w:tcW w:w="10395" w:type="dxa"/>
          </w:tcPr>
          <w:p w14:paraId="423E5EC3" w14:textId="77777777" w:rsidR="00A37FFA" w:rsidRDefault="00A37FFA" w:rsidP="00A37FFA">
            <w:pPr>
              <w:pStyle w:val="EmptyCellLayoutStyle"/>
              <w:spacing w:after="0" w:line="240" w:lineRule="auto"/>
            </w:pPr>
          </w:p>
        </w:tc>
        <w:tc>
          <w:tcPr>
            <w:tcW w:w="149" w:type="dxa"/>
          </w:tcPr>
          <w:p w14:paraId="6DC62858" w14:textId="77777777" w:rsidR="00A37FFA" w:rsidRDefault="00A37FFA" w:rsidP="00A37FFA">
            <w:pPr>
              <w:pStyle w:val="EmptyCellLayoutStyle"/>
              <w:spacing w:after="0" w:line="240" w:lineRule="auto"/>
            </w:pPr>
          </w:p>
        </w:tc>
      </w:tr>
      <w:tr w:rsidR="00A37FFA" w14:paraId="511A4766" w14:textId="77777777" w:rsidTr="00A37FFA">
        <w:tc>
          <w:tcPr>
            <w:tcW w:w="54" w:type="dxa"/>
          </w:tcPr>
          <w:p w14:paraId="262B57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F64F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1FA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BF30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D3C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53E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4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8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D32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A815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94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563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57DCF" w14:textId="77777777" w:rsidR="00A37FFA" w:rsidRDefault="00A37FFA" w:rsidP="00A37FFA">
                  <w:pPr>
                    <w:spacing w:after="0" w:line="240" w:lineRule="auto"/>
                  </w:pPr>
                  <w:r>
                    <w:rPr>
                      <w:rFonts w:eastAsia="Arial"/>
                      <w:color w:val="000000"/>
                      <w:lang w:bidi="ru-ru" w:val="ru-ru"/>
                    </w:rPr>
                    <w:t xml:space="preserve">Да</w:t>
                  </w:r>
                </w:p>
              </w:tc>
            </w:tr>
            <w:tr w:rsidR="00A37FFA" w14:paraId="143A6F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5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AE0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8A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D3B3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151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0C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48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868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58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62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C15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32BF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C4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72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60" w14:textId="77777777" w:rsidR="00A37FFA" w:rsidRDefault="00A37FFA" w:rsidP="00A37FFA">
                  <w:pPr>
                    <w:spacing w:after="0" w:line="240" w:lineRule="auto"/>
                  </w:pPr>
                </w:p>
              </w:tc>
            </w:tr>
            <w:tr w:rsidR="00A37FFA" w14:paraId="01C69E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E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DC6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109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292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6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B55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116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E7ECAE" w14:textId="77777777" w:rsidR="00A37FFA" w:rsidRDefault="00A37FFA" w:rsidP="00A37FFA">
            <w:pPr>
              <w:spacing w:after="0" w:line="240" w:lineRule="auto"/>
            </w:pPr>
          </w:p>
        </w:tc>
        <w:tc>
          <w:tcPr>
            <w:tcW w:w="149" w:type="dxa"/>
          </w:tcPr>
          <w:p w14:paraId="216F97AB" w14:textId="77777777" w:rsidR="00A37FFA" w:rsidRDefault="00A37FFA" w:rsidP="00A37FFA">
            <w:pPr>
              <w:pStyle w:val="EmptyCellLayoutStyle"/>
              <w:spacing w:after="0" w:line="240" w:lineRule="auto"/>
            </w:pPr>
          </w:p>
        </w:tc>
      </w:tr>
      <w:tr w:rsidR="00A37FFA" w14:paraId="690A5FBE" w14:textId="77777777" w:rsidTr="00A37FFA">
        <w:trPr>
          <w:trHeight w:val="80"/>
        </w:trPr>
        <w:tc>
          <w:tcPr>
            <w:tcW w:w="54" w:type="dxa"/>
          </w:tcPr>
          <w:p w14:paraId="7831EA72" w14:textId="77777777" w:rsidR="00A37FFA" w:rsidRDefault="00A37FFA" w:rsidP="00A37FFA">
            <w:pPr>
              <w:pStyle w:val="EmptyCellLayoutStyle"/>
              <w:spacing w:after="0" w:line="240" w:lineRule="auto"/>
            </w:pPr>
          </w:p>
        </w:tc>
        <w:tc>
          <w:tcPr>
            <w:tcW w:w="10395" w:type="dxa"/>
          </w:tcPr>
          <w:p w14:paraId="2DFC01D0" w14:textId="77777777" w:rsidR="00A37FFA" w:rsidRDefault="00A37FFA" w:rsidP="00A37FFA">
            <w:pPr>
              <w:pStyle w:val="EmptyCellLayoutStyle"/>
              <w:spacing w:after="0" w:line="240" w:lineRule="auto"/>
            </w:pPr>
          </w:p>
        </w:tc>
        <w:tc>
          <w:tcPr>
            <w:tcW w:w="149" w:type="dxa"/>
          </w:tcPr>
          <w:p w14:paraId="37DE5FB4" w14:textId="77777777" w:rsidR="00A37FFA" w:rsidRDefault="00A37FFA" w:rsidP="00A37FFA">
            <w:pPr>
              <w:pStyle w:val="EmptyCellLayoutStyle"/>
              <w:spacing w:after="0" w:line="240" w:lineRule="auto"/>
            </w:pPr>
          </w:p>
        </w:tc>
      </w:tr>
    </w:tbl>
    <w:p xmlns:w="http://schemas.openxmlformats.org/wordprocessingml/2006/main" w14:paraId="4E07F6AE" w14:textId="77777777" w:rsidR="00A37FFA" w:rsidRDefault="00A37FFA" w:rsidP="00A37FFA">
      <w:pPr>
        <w:spacing w:after="0" w:line="240" w:lineRule="auto"/>
      </w:pPr>
    </w:p>
    <w:p xmlns:w="http://schemas.openxmlformats.org/wordprocessingml/2006/main" w14:paraId="228F58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е удалось создать AppDomain</w:t>
      </w:r>
    </w:p>
    <w:p xmlns:w="http://schemas.openxmlformats.org/wordprocessingml/2006/main" w14:paraId="703BC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приложение попыталось создать домен приложения, но неудачно. Это может быть вызвано нехваткой памяти для запуска домена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391243" w14:textId="77777777" w:rsidTr="00A37FFA">
        <w:trPr>
          <w:trHeight w:val="54"/>
        </w:trPr>
        <w:tc>
          <w:tcPr>
            <w:tcW w:w="54" w:type="dxa"/>
          </w:tcPr>
          <w:p w14:paraId="412149BA" w14:textId="77777777" w:rsidR="00A37FFA" w:rsidRDefault="00A37FFA" w:rsidP="00A37FFA">
            <w:pPr>
              <w:pStyle w:val="EmptyCellLayoutStyle"/>
              <w:spacing w:after="0" w:line="240" w:lineRule="auto"/>
            </w:pPr>
          </w:p>
        </w:tc>
        <w:tc>
          <w:tcPr>
            <w:tcW w:w="10395" w:type="dxa"/>
          </w:tcPr>
          <w:p w14:paraId="35164EE5" w14:textId="77777777" w:rsidR="00A37FFA" w:rsidRDefault="00A37FFA" w:rsidP="00A37FFA">
            <w:pPr>
              <w:pStyle w:val="EmptyCellLayoutStyle"/>
              <w:spacing w:after="0" w:line="240" w:lineRule="auto"/>
            </w:pPr>
          </w:p>
        </w:tc>
        <w:tc>
          <w:tcPr>
            <w:tcW w:w="149" w:type="dxa"/>
          </w:tcPr>
          <w:p w14:paraId="33DD775E" w14:textId="77777777" w:rsidR="00A37FFA" w:rsidRDefault="00A37FFA" w:rsidP="00A37FFA">
            <w:pPr>
              <w:pStyle w:val="EmptyCellLayoutStyle"/>
              <w:spacing w:after="0" w:line="240" w:lineRule="auto"/>
            </w:pPr>
          </w:p>
        </w:tc>
      </w:tr>
      <w:tr w:rsidR="00A37FFA" w14:paraId="00B3F142" w14:textId="77777777" w:rsidTr="00A37FFA">
        <w:tc>
          <w:tcPr>
            <w:tcW w:w="54" w:type="dxa"/>
          </w:tcPr>
          <w:p w14:paraId="727E68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79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7296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857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972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52F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9D2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D06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02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D9E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FC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84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02436" w14:textId="77777777" w:rsidR="00A37FFA" w:rsidRDefault="00A37FFA" w:rsidP="00A37FFA">
                  <w:pPr>
                    <w:spacing w:after="0" w:line="240" w:lineRule="auto"/>
                  </w:pPr>
                  <w:r>
                    <w:rPr>
                      <w:rFonts w:eastAsia="Arial"/>
                      <w:color w:val="000000"/>
                      <w:lang w:bidi="ru-ru" w:val="ru-ru"/>
                    </w:rPr>
                    <w:t xml:space="preserve">Да</w:t>
                  </w:r>
                </w:p>
              </w:tc>
            </w:tr>
            <w:tr w:rsidR="00A37FFA" w14:paraId="41F29B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9DA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6A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FB5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592C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3CC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46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7D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BFE2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0B9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30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D5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22468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E3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C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5E164" w14:textId="77777777" w:rsidR="00A37FFA" w:rsidRDefault="00A37FFA" w:rsidP="00A37FFA">
                  <w:pPr>
                    <w:spacing w:after="0" w:line="240" w:lineRule="auto"/>
                  </w:pPr>
                </w:p>
              </w:tc>
            </w:tr>
            <w:tr w:rsidR="00A37FFA" w14:paraId="394B6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93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02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1B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D236E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41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340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41DF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5D4FEF" w14:textId="77777777" w:rsidR="00A37FFA" w:rsidRDefault="00A37FFA" w:rsidP="00A37FFA">
            <w:pPr>
              <w:spacing w:after="0" w:line="240" w:lineRule="auto"/>
            </w:pPr>
          </w:p>
        </w:tc>
        <w:tc>
          <w:tcPr>
            <w:tcW w:w="149" w:type="dxa"/>
          </w:tcPr>
          <w:p w14:paraId="3DD0720B" w14:textId="77777777" w:rsidR="00A37FFA" w:rsidRDefault="00A37FFA" w:rsidP="00A37FFA">
            <w:pPr>
              <w:pStyle w:val="EmptyCellLayoutStyle"/>
              <w:spacing w:after="0" w:line="240" w:lineRule="auto"/>
            </w:pPr>
          </w:p>
        </w:tc>
      </w:tr>
      <w:tr w:rsidR="00A37FFA" w14:paraId="5DF7D616" w14:textId="77777777" w:rsidTr="00A37FFA">
        <w:trPr>
          <w:trHeight w:val="80"/>
        </w:trPr>
        <w:tc>
          <w:tcPr>
            <w:tcW w:w="54" w:type="dxa"/>
          </w:tcPr>
          <w:p w14:paraId="123B1B9D" w14:textId="77777777" w:rsidR="00A37FFA" w:rsidRDefault="00A37FFA" w:rsidP="00A37FFA">
            <w:pPr>
              <w:pStyle w:val="EmptyCellLayoutStyle"/>
              <w:spacing w:after="0" w:line="240" w:lineRule="auto"/>
            </w:pPr>
          </w:p>
        </w:tc>
        <w:tc>
          <w:tcPr>
            <w:tcW w:w="10395" w:type="dxa"/>
          </w:tcPr>
          <w:p w14:paraId="009F1714" w14:textId="77777777" w:rsidR="00A37FFA" w:rsidRDefault="00A37FFA" w:rsidP="00A37FFA">
            <w:pPr>
              <w:pStyle w:val="EmptyCellLayoutStyle"/>
              <w:spacing w:after="0" w:line="240" w:lineRule="auto"/>
            </w:pPr>
          </w:p>
        </w:tc>
        <w:tc>
          <w:tcPr>
            <w:tcW w:w="149" w:type="dxa"/>
          </w:tcPr>
          <w:p w14:paraId="72450C5A" w14:textId="77777777" w:rsidR="00A37FFA" w:rsidRDefault="00A37FFA" w:rsidP="00A37FFA">
            <w:pPr>
              <w:pStyle w:val="EmptyCellLayoutStyle"/>
              <w:spacing w:after="0" w:line="240" w:lineRule="auto"/>
            </w:pPr>
          </w:p>
        </w:tc>
      </w:tr>
    </w:tbl>
    <w:p xmlns:w="http://schemas.openxmlformats.org/wordprocessingml/2006/main" w14:paraId="07DD01A8" w14:textId="77777777" w:rsidR="00A37FFA" w:rsidRDefault="00A37FFA" w:rsidP="00A37FFA">
      <w:pPr>
        <w:spacing w:after="0" w:line="240" w:lineRule="auto"/>
      </w:pPr>
    </w:p>
    <w:p xmlns:w="http://schemas.openxmlformats.org/wordprocessingml/2006/main" w14:paraId="4495409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правила (предупреждения)</w:t>
      </w:r>
    </w:p>
    <w:p xmlns:w="http://schemas.openxmlformats.org/wordprocessingml/2006/main" w14:paraId="2CDB50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ядро СУБД SQL Server перезапущено</w:t>
      </w:r>
    </w:p>
    <w:p xmlns:w="http://schemas.openxmlformats.org/wordprocessingml/2006/main" w14:paraId="74AFC7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ивает перезапуск ядра СУБД SQL Server.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82DA2A" w14:textId="77777777" w:rsidTr="00A37FFA">
        <w:trPr>
          <w:trHeight w:val="54"/>
        </w:trPr>
        <w:tc>
          <w:tcPr>
            <w:tcW w:w="54" w:type="dxa"/>
          </w:tcPr>
          <w:p w14:paraId="1683D775" w14:textId="77777777" w:rsidR="00A37FFA" w:rsidRDefault="00A37FFA" w:rsidP="00A37FFA">
            <w:pPr>
              <w:pStyle w:val="EmptyCellLayoutStyle"/>
              <w:spacing w:after="0" w:line="240" w:lineRule="auto"/>
            </w:pPr>
          </w:p>
        </w:tc>
        <w:tc>
          <w:tcPr>
            <w:tcW w:w="10395" w:type="dxa"/>
          </w:tcPr>
          <w:p w14:paraId="5AED5208" w14:textId="77777777" w:rsidR="00A37FFA" w:rsidRDefault="00A37FFA" w:rsidP="00A37FFA">
            <w:pPr>
              <w:pStyle w:val="EmptyCellLayoutStyle"/>
              <w:spacing w:after="0" w:line="240" w:lineRule="auto"/>
            </w:pPr>
          </w:p>
        </w:tc>
        <w:tc>
          <w:tcPr>
            <w:tcW w:w="149" w:type="dxa"/>
          </w:tcPr>
          <w:p w14:paraId="5D70F564" w14:textId="77777777" w:rsidR="00A37FFA" w:rsidRDefault="00A37FFA" w:rsidP="00A37FFA">
            <w:pPr>
              <w:pStyle w:val="EmptyCellLayoutStyle"/>
              <w:spacing w:after="0" w:line="240" w:lineRule="auto"/>
            </w:pPr>
          </w:p>
        </w:tc>
      </w:tr>
      <w:tr w:rsidR="00A37FFA" w14:paraId="32962F9A" w14:textId="77777777" w:rsidTr="00A37FFA">
        <w:tc>
          <w:tcPr>
            <w:tcW w:w="54" w:type="dxa"/>
          </w:tcPr>
          <w:p w14:paraId="23F85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63B530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FC8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328F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B9EC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33D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20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51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74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20B8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944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E2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7E866" w14:textId="77777777" w:rsidR="00A37FFA" w:rsidRDefault="00A37FFA" w:rsidP="00A37FFA">
                  <w:pPr>
                    <w:spacing w:after="0" w:line="240" w:lineRule="auto"/>
                  </w:pPr>
                  <w:r>
                    <w:rPr>
                      <w:rFonts w:eastAsia="Arial"/>
                      <w:color w:val="000000"/>
                      <w:lang w:bidi="ru-ru" w:val="ru-ru"/>
                    </w:rPr>
                    <w:t xml:space="preserve">Да</w:t>
                  </w:r>
                </w:p>
              </w:tc>
            </w:tr>
            <w:tr w:rsidR="00A37FFA" w14:paraId="47223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87B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2E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D362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89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9FC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98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D0BC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CF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9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4F3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3F0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B9F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DF9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EFA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3369D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53A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недоступности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D2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попытается перехватить событие запуска службы за этот промежуток времени, после события останова службы.</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933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bl>
          <w:p w14:paraId="7F268A1A" w14:textId="77777777" w:rsidR="00A37FFA" w:rsidRDefault="00A37FFA" w:rsidP="00A37FFA">
            <w:pPr>
              <w:spacing w:after="0" w:line="240" w:lineRule="auto"/>
            </w:pPr>
          </w:p>
        </w:tc>
        <w:tc>
          <w:tcPr>
            <w:tcW w:w="149" w:type="dxa"/>
          </w:tcPr>
          <w:p w14:paraId="048D0F72" w14:textId="77777777" w:rsidR="00A37FFA" w:rsidRDefault="00A37FFA" w:rsidP="00A37FFA">
            <w:pPr>
              <w:pStyle w:val="EmptyCellLayoutStyle"/>
              <w:spacing w:after="0" w:line="240" w:lineRule="auto"/>
            </w:pPr>
          </w:p>
        </w:tc>
      </w:tr>
      <w:tr w:rsidR="00A37FFA" w14:paraId="6E89F752" w14:textId="77777777" w:rsidTr="00A37FFA">
        <w:trPr>
          <w:trHeight w:val="80"/>
        </w:trPr>
        <w:tc>
          <w:tcPr>
            <w:tcW w:w="54" w:type="dxa"/>
          </w:tcPr>
          <w:p w14:paraId="46AD00B6" w14:textId="77777777" w:rsidR="00A37FFA" w:rsidRDefault="00A37FFA" w:rsidP="00A37FFA">
            <w:pPr>
              <w:pStyle w:val="EmptyCellLayoutStyle"/>
              <w:spacing w:after="0" w:line="240" w:lineRule="auto"/>
            </w:pPr>
          </w:p>
        </w:tc>
        <w:tc>
          <w:tcPr>
            <w:tcW w:w="10395" w:type="dxa"/>
          </w:tcPr>
          <w:p w14:paraId="760110D1" w14:textId="77777777" w:rsidR="00A37FFA" w:rsidRDefault="00A37FFA" w:rsidP="00A37FFA">
            <w:pPr>
              <w:pStyle w:val="EmptyCellLayoutStyle"/>
              <w:spacing w:after="0" w:line="240" w:lineRule="auto"/>
            </w:pPr>
          </w:p>
        </w:tc>
        <w:tc>
          <w:tcPr>
            <w:tcW w:w="149" w:type="dxa"/>
          </w:tcPr>
          <w:p w14:paraId="21EF25CD" w14:textId="77777777" w:rsidR="00A37FFA" w:rsidRDefault="00A37FFA" w:rsidP="00A37FFA">
            <w:pPr>
              <w:pStyle w:val="EmptyCellLayoutStyle"/>
              <w:spacing w:after="0" w:line="240" w:lineRule="auto"/>
            </w:pPr>
          </w:p>
        </w:tc>
      </w:tr>
    </w:tbl>
    <w:p xmlns:w="http://schemas.openxmlformats.org/wordprocessingml/2006/main" w14:paraId="3DE1FA6D" w14:textId="77777777" w:rsidR="00A37FFA" w:rsidRDefault="00A37FFA" w:rsidP="00A37FFA">
      <w:pPr>
        <w:spacing w:after="0" w:line="240" w:lineRule="auto"/>
      </w:pPr>
    </w:p>
    <w:p xmlns:w="http://schemas.openxmlformats.org/wordprocessingml/2006/main" w14:paraId="2151085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правила (без предупреждений)</w:t>
      </w:r>
    </w:p>
    <w:p xmlns:w="http://schemas.openxmlformats.org/wordprocessingml/2006/main" w14:paraId="3CB96B7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жиданий при недостаточных кредитах в секунду</w:t>
      </w:r>
    </w:p>
    <w:p xmlns:w="http://schemas.openxmlformats.org/wordprocessingml/2006/main" w14:paraId="305C6B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жиданий при недостаточных кредитах в секунду"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8C3A64" w14:textId="77777777" w:rsidTr="00A37FFA">
        <w:trPr>
          <w:trHeight w:val="54"/>
        </w:trPr>
        <w:tc>
          <w:tcPr>
            <w:tcW w:w="54" w:type="dxa"/>
          </w:tcPr>
          <w:p w14:paraId="649E9571" w14:textId="77777777" w:rsidR="00A37FFA" w:rsidRDefault="00A37FFA" w:rsidP="00A37FFA">
            <w:pPr>
              <w:pStyle w:val="EmptyCellLayoutStyle"/>
              <w:spacing w:after="0" w:line="240" w:lineRule="auto"/>
            </w:pPr>
          </w:p>
        </w:tc>
        <w:tc>
          <w:tcPr>
            <w:tcW w:w="10395" w:type="dxa"/>
          </w:tcPr>
          <w:p w14:paraId="32D7F116" w14:textId="77777777" w:rsidR="00A37FFA" w:rsidRDefault="00A37FFA" w:rsidP="00A37FFA">
            <w:pPr>
              <w:pStyle w:val="EmptyCellLayoutStyle"/>
              <w:spacing w:after="0" w:line="240" w:lineRule="auto"/>
            </w:pPr>
          </w:p>
        </w:tc>
        <w:tc>
          <w:tcPr>
            <w:tcW w:w="149" w:type="dxa"/>
          </w:tcPr>
          <w:p w14:paraId="21489516" w14:textId="77777777" w:rsidR="00A37FFA" w:rsidRDefault="00A37FFA" w:rsidP="00A37FFA">
            <w:pPr>
              <w:pStyle w:val="EmptyCellLayoutStyle"/>
              <w:spacing w:after="0" w:line="240" w:lineRule="auto"/>
            </w:pPr>
          </w:p>
        </w:tc>
      </w:tr>
      <w:tr w:rsidR="00A37FFA" w14:paraId="64DDD212" w14:textId="77777777" w:rsidTr="00A37FFA">
        <w:tc>
          <w:tcPr>
            <w:tcW w:w="54" w:type="dxa"/>
          </w:tcPr>
          <w:p w14:paraId="36A900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B491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5C1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404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2E2E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DC4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8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8EE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6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350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7E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BD3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38E40" w14:textId="77777777" w:rsidR="00A37FFA" w:rsidRDefault="00A37FFA" w:rsidP="00A37FFA">
                  <w:pPr>
                    <w:spacing w:after="0" w:line="240" w:lineRule="auto"/>
                  </w:pPr>
                  <w:r>
                    <w:rPr>
                      <w:rFonts w:eastAsia="Arial"/>
                      <w:color w:val="000000"/>
                      <w:lang w:bidi="ru-ru" w:val="ru-ru"/>
                    </w:rPr>
                    <w:t xml:space="preserve">Нет</w:t>
                  </w:r>
                </w:p>
              </w:tc>
            </w:tr>
            <w:tr w:rsidR="00A37FFA" w14:paraId="4A7CAF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2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A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9D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E39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D2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B5B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A9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F316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AD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2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54C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B0BBCE" w14:textId="77777777" w:rsidR="00A37FFA" w:rsidRDefault="00A37FFA" w:rsidP="00A37FFA">
            <w:pPr>
              <w:spacing w:after="0" w:line="240" w:lineRule="auto"/>
            </w:pPr>
          </w:p>
        </w:tc>
        <w:tc>
          <w:tcPr>
            <w:tcW w:w="149" w:type="dxa"/>
          </w:tcPr>
          <w:p w14:paraId="09217DA5" w14:textId="77777777" w:rsidR="00A37FFA" w:rsidRDefault="00A37FFA" w:rsidP="00A37FFA">
            <w:pPr>
              <w:pStyle w:val="EmptyCellLayoutStyle"/>
              <w:spacing w:after="0" w:line="240" w:lineRule="auto"/>
            </w:pPr>
          </w:p>
        </w:tc>
      </w:tr>
      <w:tr w:rsidR="00A37FFA" w14:paraId="45249DA7" w14:textId="77777777" w:rsidTr="00A37FFA">
        <w:trPr>
          <w:trHeight w:val="80"/>
        </w:trPr>
        <w:tc>
          <w:tcPr>
            <w:tcW w:w="54" w:type="dxa"/>
          </w:tcPr>
          <w:p w14:paraId="2CD0E00C" w14:textId="77777777" w:rsidR="00A37FFA" w:rsidRDefault="00A37FFA" w:rsidP="00A37FFA">
            <w:pPr>
              <w:pStyle w:val="EmptyCellLayoutStyle"/>
              <w:spacing w:after="0" w:line="240" w:lineRule="auto"/>
            </w:pPr>
          </w:p>
        </w:tc>
        <w:tc>
          <w:tcPr>
            <w:tcW w:w="10395" w:type="dxa"/>
          </w:tcPr>
          <w:p w14:paraId="642FE83A" w14:textId="77777777" w:rsidR="00A37FFA" w:rsidRDefault="00A37FFA" w:rsidP="00A37FFA">
            <w:pPr>
              <w:pStyle w:val="EmptyCellLayoutStyle"/>
              <w:spacing w:after="0" w:line="240" w:lineRule="auto"/>
            </w:pPr>
          </w:p>
        </w:tc>
        <w:tc>
          <w:tcPr>
            <w:tcW w:w="149" w:type="dxa"/>
          </w:tcPr>
          <w:p w14:paraId="1CECD7EF" w14:textId="77777777" w:rsidR="00A37FFA" w:rsidRDefault="00A37FFA" w:rsidP="00A37FFA">
            <w:pPr>
              <w:pStyle w:val="EmptyCellLayoutStyle"/>
              <w:spacing w:after="0" w:line="240" w:lineRule="auto"/>
            </w:pPr>
          </w:p>
        </w:tc>
      </w:tr>
    </w:tbl>
    <w:p xmlns:w="http://schemas.openxmlformats.org/wordprocessingml/2006/main" w14:paraId="28C0E17E" w14:textId="77777777" w:rsidR="00A37FFA" w:rsidRDefault="00A37FFA" w:rsidP="00A37FFA">
      <w:pPr>
        <w:spacing w:after="0" w:line="240" w:lineRule="auto"/>
      </w:pPr>
    </w:p>
    <w:p xmlns:w="http://schemas.openxmlformats.org/wordprocessingml/2006/main" w14:paraId="0A975FB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 мкс/заверш. зап.</w:t>
      </w:r>
    </w:p>
    <w:p xmlns:w="http://schemas.openxmlformats.org/wordprocessingml/2006/main" w14:paraId="6C409B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 мкс/заверш. зап."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878F4E" w14:textId="77777777" w:rsidTr="00A37FFA">
        <w:trPr>
          <w:trHeight w:val="54"/>
        </w:trPr>
        <w:tc>
          <w:tcPr>
            <w:tcW w:w="54" w:type="dxa"/>
          </w:tcPr>
          <w:p w14:paraId="059FD572" w14:textId="77777777" w:rsidR="00A37FFA" w:rsidRDefault="00A37FFA" w:rsidP="00A37FFA">
            <w:pPr>
              <w:pStyle w:val="EmptyCellLayoutStyle"/>
              <w:spacing w:after="0" w:line="240" w:lineRule="auto"/>
            </w:pPr>
          </w:p>
        </w:tc>
        <w:tc>
          <w:tcPr>
            <w:tcW w:w="10395" w:type="dxa"/>
          </w:tcPr>
          <w:p w14:paraId="5FCC3B6C" w14:textId="77777777" w:rsidR="00A37FFA" w:rsidRDefault="00A37FFA" w:rsidP="00A37FFA">
            <w:pPr>
              <w:pStyle w:val="EmptyCellLayoutStyle"/>
              <w:spacing w:after="0" w:line="240" w:lineRule="auto"/>
            </w:pPr>
          </w:p>
        </w:tc>
        <w:tc>
          <w:tcPr>
            <w:tcW w:w="149" w:type="dxa"/>
          </w:tcPr>
          <w:p w14:paraId="3910833D" w14:textId="77777777" w:rsidR="00A37FFA" w:rsidRDefault="00A37FFA" w:rsidP="00A37FFA">
            <w:pPr>
              <w:pStyle w:val="EmptyCellLayoutStyle"/>
              <w:spacing w:after="0" w:line="240" w:lineRule="auto"/>
            </w:pPr>
          </w:p>
        </w:tc>
      </w:tr>
      <w:tr w:rsidR="00A37FFA" w14:paraId="54487BC6" w14:textId="77777777" w:rsidTr="00A37FFA">
        <w:tc>
          <w:tcPr>
            <w:tcW w:w="54" w:type="dxa"/>
          </w:tcPr>
          <w:p w14:paraId="70917C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3773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621A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355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AE3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9E2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3D9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3E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98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064B8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A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F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8C5E" w14:textId="77777777" w:rsidR="00A37FFA" w:rsidRDefault="00A37FFA" w:rsidP="00A37FFA">
                  <w:pPr>
                    <w:spacing w:after="0" w:line="240" w:lineRule="auto"/>
                  </w:pPr>
                  <w:r>
                    <w:rPr>
                      <w:rFonts w:eastAsia="Arial"/>
                      <w:color w:val="000000"/>
                      <w:lang w:bidi="ru-ru" w:val="ru-ru"/>
                    </w:rPr>
                    <w:t xml:space="preserve">Нет</w:t>
                  </w:r>
                </w:p>
              </w:tc>
            </w:tr>
            <w:tr w:rsidR="00A37FFA" w14:paraId="7AE186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57B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0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8D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FA01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045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1D3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A4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C7D3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1F4E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27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FD5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1BB186" w14:textId="77777777" w:rsidR="00A37FFA" w:rsidRDefault="00A37FFA" w:rsidP="00A37FFA">
            <w:pPr>
              <w:spacing w:after="0" w:line="240" w:lineRule="auto"/>
            </w:pPr>
          </w:p>
        </w:tc>
        <w:tc>
          <w:tcPr>
            <w:tcW w:w="149" w:type="dxa"/>
          </w:tcPr>
          <w:p w14:paraId="21765931" w14:textId="77777777" w:rsidR="00A37FFA" w:rsidRDefault="00A37FFA" w:rsidP="00A37FFA">
            <w:pPr>
              <w:pStyle w:val="EmptyCellLayoutStyle"/>
              <w:spacing w:after="0" w:line="240" w:lineRule="auto"/>
            </w:pPr>
          </w:p>
        </w:tc>
      </w:tr>
      <w:tr w:rsidR="00A37FFA" w14:paraId="631C3A15" w14:textId="77777777" w:rsidTr="00A37FFA">
        <w:trPr>
          <w:trHeight w:val="80"/>
        </w:trPr>
        <w:tc>
          <w:tcPr>
            <w:tcW w:w="54" w:type="dxa"/>
          </w:tcPr>
          <w:p w14:paraId="7BC14600" w14:textId="77777777" w:rsidR="00A37FFA" w:rsidRDefault="00A37FFA" w:rsidP="00A37FFA">
            <w:pPr>
              <w:pStyle w:val="EmptyCellLayoutStyle"/>
              <w:spacing w:after="0" w:line="240" w:lineRule="auto"/>
            </w:pPr>
          </w:p>
        </w:tc>
        <w:tc>
          <w:tcPr>
            <w:tcW w:w="10395" w:type="dxa"/>
          </w:tcPr>
          <w:p w14:paraId="40A75D7E" w14:textId="77777777" w:rsidR="00A37FFA" w:rsidRDefault="00A37FFA" w:rsidP="00A37FFA">
            <w:pPr>
              <w:pStyle w:val="EmptyCellLayoutStyle"/>
              <w:spacing w:after="0" w:line="240" w:lineRule="auto"/>
            </w:pPr>
          </w:p>
        </w:tc>
        <w:tc>
          <w:tcPr>
            <w:tcW w:w="149" w:type="dxa"/>
          </w:tcPr>
          <w:p w14:paraId="6FBA8F66" w14:textId="77777777" w:rsidR="00A37FFA" w:rsidRDefault="00A37FFA" w:rsidP="00A37FFA">
            <w:pPr>
              <w:pStyle w:val="EmptyCellLayoutStyle"/>
              <w:spacing w:after="0" w:line="240" w:lineRule="auto"/>
            </w:pPr>
          </w:p>
        </w:tc>
      </w:tr>
    </w:tbl>
    <w:p xmlns:w="http://schemas.openxmlformats.org/wordprocessingml/2006/main" w14:paraId="4CED258C" w14:textId="77777777" w:rsidR="00A37FFA" w:rsidRDefault="00A37FFA" w:rsidP="00A37FFA">
      <w:pPr>
        <w:spacing w:after="0" w:line="240" w:lineRule="auto"/>
      </w:pPr>
    </w:p>
    <w:p xmlns:w="http://schemas.openxmlformats.org/wordprocessingml/2006/main" w14:paraId="40C6579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получено фрагментов сообщений в секунду</w:t>
      </w:r>
    </w:p>
    <w:p xmlns:w="http://schemas.openxmlformats.org/wordprocessingml/2006/main" w14:paraId="141BB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получено фрагментов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3C6682" w14:textId="77777777" w:rsidTr="00A37FFA">
        <w:trPr>
          <w:trHeight w:val="54"/>
        </w:trPr>
        <w:tc>
          <w:tcPr>
            <w:tcW w:w="54" w:type="dxa"/>
          </w:tcPr>
          <w:p w14:paraId="0640494A" w14:textId="77777777" w:rsidR="00A37FFA" w:rsidRDefault="00A37FFA" w:rsidP="00A37FFA">
            <w:pPr>
              <w:pStyle w:val="EmptyCellLayoutStyle"/>
              <w:spacing w:after="0" w:line="240" w:lineRule="auto"/>
            </w:pPr>
          </w:p>
        </w:tc>
        <w:tc>
          <w:tcPr>
            <w:tcW w:w="10395" w:type="dxa"/>
          </w:tcPr>
          <w:p w14:paraId="6B48508E" w14:textId="77777777" w:rsidR="00A37FFA" w:rsidRDefault="00A37FFA" w:rsidP="00A37FFA">
            <w:pPr>
              <w:pStyle w:val="EmptyCellLayoutStyle"/>
              <w:spacing w:after="0" w:line="240" w:lineRule="auto"/>
            </w:pPr>
          </w:p>
        </w:tc>
        <w:tc>
          <w:tcPr>
            <w:tcW w:w="149" w:type="dxa"/>
          </w:tcPr>
          <w:p w14:paraId="50474C06" w14:textId="77777777" w:rsidR="00A37FFA" w:rsidRDefault="00A37FFA" w:rsidP="00A37FFA">
            <w:pPr>
              <w:pStyle w:val="EmptyCellLayoutStyle"/>
              <w:spacing w:after="0" w:line="240" w:lineRule="auto"/>
            </w:pPr>
          </w:p>
        </w:tc>
      </w:tr>
      <w:tr w:rsidR="00A37FFA" w14:paraId="71BE8F85" w14:textId="77777777" w:rsidTr="00A37FFA">
        <w:tc>
          <w:tcPr>
            <w:tcW w:w="54" w:type="dxa"/>
          </w:tcPr>
          <w:p w14:paraId="5A356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368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566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9CC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739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650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E2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BD6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F8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6D7C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A7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DA7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5A07" w14:textId="77777777" w:rsidR="00A37FFA" w:rsidRDefault="00A37FFA" w:rsidP="00A37FFA">
                  <w:pPr>
                    <w:spacing w:after="0" w:line="240" w:lineRule="auto"/>
                  </w:pPr>
                  <w:r>
                    <w:rPr>
                      <w:rFonts w:eastAsia="Arial"/>
                      <w:color w:val="000000"/>
                      <w:lang w:bidi="ru-ru" w:val="ru-ru"/>
                    </w:rPr>
                    <w:t xml:space="preserve">Нет</w:t>
                  </w:r>
                </w:p>
              </w:tc>
            </w:tr>
            <w:tr w:rsidR="00A37FFA" w14:paraId="258786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A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9BA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E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0DD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8C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6CC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F6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EDF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893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315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E1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AFF9F0" w14:textId="77777777" w:rsidR="00A37FFA" w:rsidRDefault="00A37FFA" w:rsidP="00A37FFA">
            <w:pPr>
              <w:spacing w:after="0" w:line="240" w:lineRule="auto"/>
            </w:pPr>
          </w:p>
        </w:tc>
        <w:tc>
          <w:tcPr>
            <w:tcW w:w="149" w:type="dxa"/>
          </w:tcPr>
          <w:p w14:paraId="10143193" w14:textId="77777777" w:rsidR="00A37FFA" w:rsidRDefault="00A37FFA" w:rsidP="00A37FFA">
            <w:pPr>
              <w:pStyle w:val="EmptyCellLayoutStyle"/>
              <w:spacing w:after="0" w:line="240" w:lineRule="auto"/>
            </w:pPr>
          </w:p>
        </w:tc>
      </w:tr>
      <w:tr w:rsidR="00A37FFA" w14:paraId="4E429407" w14:textId="77777777" w:rsidTr="00A37FFA">
        <w:trPr>
          <w:trHeight w:val="80"/>
        </w:trPr>
        <w:tc>
          <w:tcPr>
            <w:tcW w:w="54" w:type="dxa"/>
          </w:tcPr>
          <w:p w14:paraId="3694C738" w14:textId="77777777" w:rsidR="00A37FFA" w:rsidRDefault="00A37FFA" w:rsidP="00A37FFA">
            <w:pPr>
              <w:pStyle w:val="EmptyCellLayoutStyle"/>
              <w:spacing w:after="0" w:line="240" w:lineRule="auto"/>
            </w:pPr>
          </w:p>
        </w:tc>
        <w:tc>
          <w:tcPr>
            <w:tcW w:w="10395" w:type="dxa"/>
          </w:tcPr>
          <w:p w14:paraId="04AB8A63" w14:textId="77777777" w:rsidR="00A37FFA" w:rsidRDefault="00A37FFA" w:rsidP="00A37FFA">
            <w:pPr>
              <w:pStyle w:val="EmptyCellLayoutStyle"/>
              <w:spacing w:after="0" w:line="240" w:lineRule="auto"/>
            </w:pPr>
          </w:p>
        </w:tc>
        <w:tc>
          <w:tcPr>
            <w:tcW w:w="149" w:type="dxa"/>
          </w:tcPr>
          <w:p w14:paraId="43E89FAD" w14:textId="77777777" w:rsidR="00A37FFA" w:rsidRDefault="00A37FFA" w:rsidP="00A37FFA">
            <w:pPr>
              <w:pStyle w:val="EmptyCellLayoutStyle"/>
              <w:spacing w:after="0" w:line="240" w:lineRule="auto"/>
            </w:pPr>
          </w:p>
        </w:tc>
      </w:tr>
    </w:tbl>
    <w:p xmlns:w="http://schemas.openxmlformats.org/wordprocessingml/2006/main" w14:paraId="6B35A4C3" w14:textId="77777777" w:rsidR="00A37FFA" w:rsidRDefault="00A37FFA" w:rsidP="00A37FFA">
      <w:pPr>
        <w:spacing w:after="0" w:line="240" w:lineRule="auto"/>
      </w:pPr>
    </w:p>
    <w:p xmlns:w="http://schemas.openxmlformats.org/wordprocessingml/2006/main" w14:paraId="03FEAC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потоков ядра СУБД</w:t>
      </w:r>
    </w:p>
    <w:p xmlns:w="http://schemas.openxmlformats.org/wordprocessingml/2006/main" w14:paraId="5C3EA8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 количестве поток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F6D79A" w14:textId="77777777" w:rsidTr="00A37FFA">
        <w:trPr>
          <w:trHeight w:val="54"/>
        </w:trPr>
        <w:tc>
          <w:tcPr>
            <w:tcW w:w="54" w:type="dxa"/>
          </w:tcPr>
          <w:p w14:paraId="6AC3802D" w14:textId="77777777" w:rsidR="00A37FFA" w:rsidRDefault="00A37FFA" w:rsidP="00A37FFA">
            <w:pPr>
              <w:pStyle w:val="EmptyCellLayoutStyle"/>
              <w:spacing w:after="0" w:line="240" w:lineRule="auto"/>
            </w:pPr>
          </w:p>
        </w:tc>
        <w:tc>
          <w:tcPr>
            <w:tcW w:w="10395" w:type="dxa"/>
          </w:tcPr>
          <w:p w14:paraId="691927EB" w14:textId="77777777" w:rsidR="00A37FFA" w:rsidRDefault="00A37FFA" w:rsidP="00A37FFA">
            <w:pPr>
              <w:pStyle w:val="EmptyCellLayoutStyle"/>
              <w:spacing w:after="0" w:line="240" w:lineRule="auto"/>
            </w:pPr>
          </w:p>
        </w:tc>
        <w:tc>
          <w:tcPr>
            <w:tcW w:w="149" w:type="dxa"/>
          </w:tcPr>
          <w:p w14:paraId="051D5FF4" w14:textId="77777777" w:rsidR="00A37FFA" w:rsidRDefault="00A37FFA" w:rsidP="00A37FFA">
            <w:pPr>
              <w:pStyle w:val="EmptyCellLayoutStyle"/>
              <w:spacing w:after="0" w:line="240" w:lineRule="auto"/>
            </w:pPr>
          </w:p>
        </w:tc>
      </w:tr>
      <w:tr w:rsidR="00A37FFA" w14:paraId="1FB21B92" w14:textId="77777777" w:rsidTr="00A37FFA">
        <w:tc>
          <w:tcPr>
            <w:tcW w:w="54" w:type="dxa"/>
          </w:tcPr>
          <w:p w14:paraId="62B9F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51D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7D09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DD7B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305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851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FF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95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C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6DBC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E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D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43979" w14:textId="77777777" w:rsidR="00A37FFA" w:rsidRDefault="00A37FFA" w:rsidP="00A37FFA">
                  <w:pPr>
                    <w:spacing w:after="0" w:line="240" w:lineRule="auto"/>
                  </w:pPr>
                  <w:r>
                    <w:rPr>
                      <w:rFonts w:eastAsia="Arial"/>
                      <w:color w:val="000000"/>
                      <w:lang w:bidi="ru-ru" w:val="ru-ru"/>
                    </w:rPr>
                    <w:t xml:space="preserve">Нет</w:t>
                  </w:r>
                </w:p>
              </w:tc>
            </w:tr>
            <w:tr w:rsidR="00A37FFA" w14:paraId="57E61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1D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11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99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45E3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0F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B64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5539" w14:textId="77777777" w:rsidR="00A37FFA" w:rsidRDefault="00A37FFA" w:rsidP="00A37FFA">
                  <w:pPr>
                    <w:spacing w:after="0" w:line="240" w:lineRule="auto"/>
                  </w:pPr>
                </w:p>
              </w:tc>
            </w:tr>
            <w:tr w:rsidR="00A37FFA" w14:paraId="6207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F9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95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6C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18F9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5DC2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3B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F6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2F742E" w14:textId="77777777" w:rsidR="00A37FFA" w:rsidRDefault="00A37FFA" w:rsidP="00A37FFA">
            <w:pPr>
              <w:spacing w:after="0" w:line="240" w:lineRule="auto"/>
            </w:pPr>
          </w:p>
        </w:tc>
        <w:tc>
          <w:tcPr>
            <w:tcW w:w="149" w:type="dxa"/>
          </w:tcPr>
          <w:p w14:paraId="2188FF2D" w14:textId="77777777" w:rsidR="00A37FFA" w:rsidRDefault="00A37FFA" w:rsidP="00A37FFA">
            <w:pPr>
              <w:pStyle w:val="EmptyCellLayoutStyle"/>
              <w:spacing w:after="0" w:line="240" w:lineRule="auto"/>
            </w:pPr>
          </w:p>
        </w:tc>
      </w:tr>
      <w:tr w:rsidR="00A37FFA" w14:paraId="4783EB2B" w14:textId="77777777" w:rsidTr="00A37FFA">
        <w:trPr>
          <w:trHeight w:val="80"/>
        </w:trPr>
        <w:tc>
          <w:tcPr>
            <w:tcW w:w="54" w:type="dxa"/>
          </w:tcPr>
          <w:p w14:paraId="0ED868B0" w14:textId="77777777" w:rsidR="00A37FFA" w:rsidRDefault="00A37FFA" w:rsidP="00A37FFA">
            <w:pPr>
              <w:pStyle w:val="EmptyCellLayoutStyle"/>
              <w:spacing w:after="0" w:line="240" w:lineRule="auto"/>
            </w:pPr>
          </w:p>
        </w:tc>
        <w:tc>
          <w:tcPr>
            <w:tcW w:w="10395" w:type="dxa"/>
          </w:tcPr>
          <w:p w14:paraId="1F34E7B4" w14:textId="77777777" w:rsidR="00A37FFA" w:rsidRDefault="00A37FFA" w:rsidP="00A37FFA">
            <w:pPr>
              <w:pStyle w:val="EmptyCellLayoutStyle"/>
              <w:spacing w:after="0" w:line="240" w:lineRule="auto"/>
            </w:pPr>
          </w:p>
        </w:tc>
        <w:tc>
          <w:tcPr>
            <w:tcW w:w="149" w:type="dxa"/>
          </w:tcPr>
          <w:p w14:paraId="4BA9ADF8" w14:textId="77777777" w:rsidR="00A37FFA" w:rsidRDefault="00A37FFA" w:rsidP="00A37FFA">
            <w:pPr>
              <w:pStyle w:val="EmptyCellLayoutStyle"/>
              <w:spacing w:after="0" w:line="240" w:lineRule="auto"/>
            </w:pPr>
          </w:p>
        </w:tc>
      </w:tr>
    </w:tbl>
    <w:p xmlns:w="http://schemas.openxmlformats.org/wordprocessingml/2006/main" w14:paraId="2AE1B5ED" w14:textId="77777777" w:rsidR="00A37FFA" w:rsidRDefault="00A37FFA" w:rsidP="00A37FFA">
      <w:pPr>
        <w:spacing w:after="0" w:line="240" w:lineRule="auto"/>
      </w:pPr>
    </w:p>
    <w:p xmlns:w="http://schemas.openxmlformats.org/wordprocessingml/2006/main" w14:paraId="300D0EC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оздано транзакций/с</w:t>
      </w:r>
    </w:p>
    <w:p xmlns:w="http://schemas.openxmlformats.org/wordprocessingml/2006/main" w14:paraId="7FFBCA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Создано транзакц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5AAF3D" w14:textId="77777777" w:rsidTr="00A37FFA">
        <w:trPr>
          <w:trHeight w:val="54"/>
        </w:trPr>
        <w:tc>
          <w:tcPr>
            <w:tcW w:w="54" w:type="dxa"/>
          </w:tcPr>
          <w:p w14:paraId="799FAEED" w14:textId="77777777" w:rsidR="00A37FFA" w:rsidRDefault="00A37FFA" w:rsidP="00A37FFA">
            <w:pPr>
              <w:pStyle w:val="EmptyCellLayoutStyle"/>
              <w:spacing w:after="0" w:line="240" w:lineRule="auto"/>
            </w:pPr>
          </w:p>
        </w:tc>
        <w:tc>
          <w:tcPr>
            <w:tcW w:w="10395" w:type="dxa"/>
          </w:tcPr>
          <w:p w14:paraId="7E06AA90" w14:textId="77777777" w:rsidR="00A37FFA" w:rsidRDefault="00A37FFA" w:rsidP="00A37FFA">
            <w:pPr>
              <w:pStyle w:val="EmptyCellLayoutStyle"/>
              <w:spacing w:after="0" w:line="240" w:lineRule="auto"/>
            </w:pPr>
          </w:p>
        </w:tc>
        <w:tc>
          <w:tcPr>
            <w:tcW w:w="149" w:type="dxa"/>
          </w:tcPr>
          <w:p w14:paraId="60CA48E0" w14:textId="77777777" w:rsidR="00A37FFA" w:rsidRDefault="00A37FFA" w:rsidP="00A37FFA">
            <w:pPr>
              <w:pStyle w:val="EmptyCellLayoutStyle"/>
              <w:spacing w:after="0" w:line="240" w:lineRule="auto"/>
            </w:pPr>
          </w:p>
        </w:tc>
      </w:tr>
      <w:tr w:rsidR="00A37FFA" w14:paraId="245D222F" w14:textId="77777777" w:rsidTr="00A37FFA">
        <w:tc>
          <w:tcPr>
            <w:tcW w:w="54" w:type="dxa"/>
          </w:tcPr>
          <w:p w14:paraId="710186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E60CB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71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C73F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F23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DBA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2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69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B2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E6D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36D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3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4289C" w14:textId="77777777" w:rsidR="00A37FFA" w:rsidRDefault="00A37FFA" w:rsidP="00A37FFA">
                  <w:pPr>
                    <w:spacing w:after="0" w:line="240" w:lineRule="auto"/>
                  </w:pPr>
                  <w:r>
                    <w:rPr>
                      <w:rFonts w:eastAsia="Arial"/>
                      <w:color w:val="000000"/>
                      <w:lang w:bidi="ru-ru" w:val="ru-ru"/>
                    </w:rPr>
                    <w:t xml:space="preserve">Нет</w:t>
                  </w:r>
                </w:p>
              </w:tc>
            </w:tr>
            <w:tr w:rsidR="00A37FFA" w14:paraId="74818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46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E31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BFF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61F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FA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1D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B2B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0490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B1A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6F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FD21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2C3337" w14:textId="77777777" w:rsidR="00A37FFA" w:rsidRDefault="00A37FFA" w:rsidP="00A37FFA">
            <w:pPr>
              <w:spacing w:after="0" w:line="240" w:lineRule="auto"/>
            </w:pPr>
          </w:p>
        </w:tc>
        <w:tc>
          <w:tcPr>
            <w:tcW w:w="149" w:type="dxa"/>
          </w:tcPr>
          <w:p w14:paraId="47B5CBED" w14:textId="77777777" w:rsidR="00A37FFA" w:rsidRDefault="00A37FFA" w:rsidP="00A37FFA">
            <w:pPr>
              <w:pStyle w:val="EmptyCellLayoutStyle"/>
              <w:spacing w:after="0" w:line="240" w:lineRule="auto"/>
            </w:pPr>
          </w:p>
        </w:tc>
      </w:tr>
      <w:tr w:rsidR="00A37FFA" w14:paraId="2CF86277" w14:textId="77777777" w:rsidTr="00A37FFA">
        <w:trPr>
          <w:trHeight w:val="80"/>
        </w:trPr>
        <w:tc>
          <w:tcPr>
            <w:tcW w:w="54" w:type="dxa"/>
          </w:tcPr>
          <w:p w14:paraId="23F52BCF" w14:textId="77777777" w:rsidR="00A37FFA" w:rsidRDefault="00A37FFA" w:rsidP="00A37FFA">
            <w:pPr>
              <w:pStyle w:val="EmptyCellLayoutStyle"/>
              <w:spacing w:after="0" w:line="240" w:lineRule="auto"/>
            </w:pPr>
          </w:p>
        </w:tc>
        <w:tc>
          <w:tcPr>
            <w:tcW w:w="10395" w:type="dxa"/>
          </w:tcPr>
          <w:p w14:paraId="0F9E69A9" w14:textId="77777777" w:rsidR="00A37FFA" w:rsidRDefault="00A37FFA" w:rsidP="00A37FFA">
            <w:pPr>
              <w:pStyle w:val="EmptyCellLayoutStyle"/>
              <w:spacing w:after="0" w:line="240" w:lineRule="auto"/>
            </w:pPr>
          </w:p>
        </w:tc>
        <w:tc>
          <w:tcPr>
            <w:tcW w:w="149" w:type="dxa"/>
          </w:tcPr>
          <w:p w14:paraId="4B483A7B" w14:textId="77777777" w:rsidR="00A37FFA" w:rsidRDefault="00A37FFA" w:rsidP="00A37FFA">
            <w:pPr>
              <w:pStyle w:val="EmptyCellLayoutStyle"/>
              <w:spacing w:after="0" w:line="240" w:lineRule="auto"/>
            </w:pPr>
          </w:p>
        </w:tc>
      </w:tr>
    </w:tbl>
    <w:p xmlns:w="http://schemas.openxmlformats.org/wordprocessingml/2006/main" w14:paraId="4FE64AA4" w14:textId="77777777" w:rsidR="00A37FFA" w:rsidRDefault="00A37FFA" w:rsidP="00A37FFA">
      <w:pPr>
        <w:spacing w:after="0" w:line="240" w:lineRule="auto"/>
      </w:pPr>
    </w:p>
    <w:p xmlns:w="http://schemas.openxmlformats.org/wordprocessingml/2006/main" w14:paraId="50CA667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нфликты записи курсора/с</w:t>
      </w:r>
    </w:p>
    <w:p xmlns:w="http://schemas.openxmlformats.org/wordprocessingml/2006/main" w14:paraId="7FCAE5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нфликты записи курсора/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2F823" w14:textId="77777777" w:rsidTr="00A37FFA">
        <w:trPr>
          <w:trHeight w:val="54"/>
        </w:trPr>
        <w:tc>
          <w:tcPr>
            <w:tcW w:w="54" w:type="dxa"/>
          </w:tcPr>
          <w:p w14:paraId="25DB4D36" w14:textId="77777777" w:rsidR="00A37FFA" w:rsidRDefault="00A37FFA" w:rsidP="00A37FFA">
            <w:pPr>
              <w:pStyle w:val="EmptyCellLayoutStyle"/>
              <w:spacing w:after="0" w:line="240" w:lineRule="auto"/>
            </w:pPr>
          </w:p>
        </w:tc>
        <w:tc>
          <w:tcPr>
            <w:tcW w:w="10395" w:type="dxa"/>
          </w:tcPr>
          <w:p w14:paraId="692DDF37" w14:textId="77777777" w:rsidR="00A37FFA" w:rsidRDefault="00A37FFA" w:rsidP="00A37FFA">
            <w:pPr>
              <w:pStyle w:val="EmptyCellLayoutStyle"/>
              <w:spacing w:after="0" w:line="240" w:lineRule="auto"/>
            </w:pPr>
          </w:p>
        </w:tc>
        <w:tc>
          <w:tcPr>
            <w:tcW w:w="149" w:type="dxa"/>
          </w:tcPr>
          <w:p w14:paraId="1FD92F94" w14:textId="77777777" w:rsidR="00A37FFA" w:rsidRDefault="00A37FFA" w:rsidP="00A37FFA">
            <w:pPr>
              <w:pStyle w:val="EmptyCellLayoutStyle"/>
              <w:spacing w:after="0" w:line="240" w:lineRule="auto"/>
            </w:pPr>
          </w:p>
        </w:tc>
      </w:tr>
      <w:tr w:rsidR="00A37FFA" w14:paraId="4E82A16F" w14:textId="77777777" w:rsidTr="00A37FFA">
        <w:tc>
          <w:tcPr>
            <w:tcW w:w="54" w:type="dxa"/>
          </w:tcPr>
          <w:p w14:paraId="0EF639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5F31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799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A6BB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E66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63E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C4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C7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75C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8BF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E6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81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BC25B" w14:textId="77777777" w:rsidR="00A37FFA" w:rsidRDefault="00A37FFA" w:rsidP="00A37FFA">
                  <w:pPr>
                    <w:spacing w:after="0" w:line="240" w:lineRule="auto"/>
                  </w:pPr>
                  <w:r>
                    <w:rPr>
                      <w:rFonts w:eastAsia="Arial"/>
                      <w:color w:val="000000"/>
                      <w:lang w:bidi="ru-ru" w:val="ru-ru"/>
                    </w:rPr>
                    <w:t xml:space="preserve">Нет</w:t>
                  </w:r>
                </w:p>
              </w:tc>
            </w:tr>
            <w:tr w:rsidR="00A37FFA" w14:paraId="52C7C8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C3E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8EC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7B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A93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F2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54F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6A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34B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6F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82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35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95D179" w14:textId="77777777" w:rsidR="00A37FFA" w:rsidRDefault="00A37FFA" w:rsidP="00A37FFA">
            <w:pPr>
              <w:spacing w:after="0" w:line="240" w:lineRule="auto"/>
            </w:pPr>
          </w:p>
        </w:tc>
        <w:tc>
          <w:tcPr>
            <w:tcW w:w="149" w:type="dxa"/>
          </w:tcPr>
          <w:p w14:paraId="5991EECA" w14:textId="77777777" w:rsidR="00A37FFA" w:rsidRDefault="00A37FFA" w:rsidP="00A37FFA">
            <w:pPr>
              <w:pStyle w:val="EmptyCellLayoutStyle"/>
              <w:spacing w:after="0" w:line="240" w:lineRule="auto"/>
            </w:pPr>
          </w:p>
        </w:tc>
      </w:tr>
      <w:tr w:rsidR="00A37FFA" w14:paraId="17033262" w14:textId="77777777" w:rsidTr="00A37FFA">
        <w:trPr>
          <w:trHeight w:val="80"/>
        </w:trPr>
        <w:tc>
          <w:tcPr>
            <w:tcW w:w="54" w:type="dxa"/>
          </w:tcPr>
          <w:p w14:paraId="0478084D" w14:textId="77777777" w:rsidR="00A37FFA" w:rsidRDefault="00A37FFA" w:rsidP="00A37FFA">
            <w:pPr>
              <w:pStyle w:val="EmptyCellLayoutStyle"/>
              <w:spacing w:after="0" w:line="240" w:lineRule="auto"/>
            </w:pPr>
          </w:p>
        </w:tc>
        <w:tc>
          <w:tcPr>
            <w:tcW w:w="10395" w:type="dxa"/>
          </w:tcPr>
          <w:p w14:paraId="0BE337CF" w14:textId="77777777" w:rsidR="00A37FFA" w:rsidRDefault="00A37FFA" w:rsidP="00A37FFA">
            <w:pPr>
              <w:pStyle w:val="EmptyCellLayoutStyle"/>
              <w:spacing w:after="0" w:line="240" w:lineRule="auto"/>
            </w:pPr>
          </w:p>
        </w:tc>
        <w:tc>
          <w:tcPr>
            <w:tcW w:w="149" w:type="dxa"/>
          </w:tcPr>
          <w:p w14:paraId="26E0BEC4" w14:textId="77777777" w:rsidR="00A37FFA" w:rsidRDefault="00A37FFA" w:rsidP="00A37FFA">
            <w:pPr>
              <w:pStyle w:val="EmptyCellLayoutStyle"/>
              <w:spacing w:after="0" w:line="240" w:lineRule="auto"/>
            </w:pPr>
          </w:p>
        </w:tc>
      </w:tr>
    </w:tbl>
    <w:p xmlns:w="http://schemas.openxmlformats.org/wordprocessingml/2006/main" w14:paraId="70B09085" w14:textId="77777777" w:rsidR="00A37FFA" w:rsidRDefault="00A37FFA" w:rsidP="00A37FFA">
      <w:pPr>
        <w:spacing w:after="0" w:line="240" w:lineRule="auto"/>
      </w:pPr>
    </w:p>
    <w:p xmlns:w="http://schemas.openxmlformats.org/wordprocessingml/2006/main" w14:paraId="40A543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тронутых просроченных строк/с</w:t>
      </w:r>
    </w:p>
    <w:p xmlns:w="http://schemas.openxmlformats.org/wordprocessingml/2006/main" w14:paraId="1F2E1C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тронутых просроченн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CF964D" w14:textId="77777777" w:rsidTr="00A37FFA">
        <w:trPr>
          <w:trHeight w:val="54"/>
        </w:trPr>
        <w:tc>
          <w:tcPr>
            <w:tcW w:w="54" w:type="dxa"/>
          </w:tcPr>
          <w:p w14:paraId="470A0651" w14:textId="77777777" w:rsidR="00A37FFA" w:rsidRDefault="00A37FFA" w:rsidP="00A37FFA">
            <w:pPr>
              <w:pStyle w:val="EmptyCellLayoutStyle"/>
              <w:spacing w:after="0" w:line="240" w:lineRule="auto"/>
            </w:pPr>
          </w:p>
        </w:tc>
        <w:tc>
          <w:tcPr>
            <w:tcW w:w="10395" w:type="dxa"/>
          </w:tcPr>
          <w:p w14:paraId="66A13AFF" w14:textId="77777777" w:rsidR="00A37FFA" w:rsidRDefault="00A37FFA" w:rsidP="00A37FFA">
            <w:pPr>
              <w:pStyle w:val="EmptyCellLayoutStyle"/>
              <w:spacing w:after="0" w:line="240" w:lineRule="auto"/>
            </w:pPr>
          </w:p>
        </w:tc>
        <w:tc>
          <w:tcPr>
            <w:tcW w:w="149" w:type="dxa"/>
          </w:tcPr>
          <w:p w14:paraId="52614637" w14:textId="77777777" w:rsidR="00A37FFA" w:rsidRDefault="00A37FFA" w:rsidP="00A37FFA">
            <w:pPr>
              <w:pStyle w:val="EmptyCellLayoutStyle"/>
              <w:spacing w:after="0" w:line="240" w:lineRule="auto"/>
            </w:pPr>
          </w:p>
        </w:tc>
      </w:tr>
      <w:tr w:rsidR="00A37FFA" w14:paraId="0FC28709" w14:textId="77777777" w:rsidTr="00A37FFA">
        <w:tc>
          <w:tcPr>
            <w:tcW w:w="54" w:type="dxa"/>
          </w:tcPr>
          <w:p w14:paraId="4EC5F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73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1A8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795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DF6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706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28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71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819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59E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CC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1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00F0" w14:textId="77777777" w:rsidR="00A37FFA" w:rsidRDefault="00A37FFA" w:rsidP="00A37FFA">
                  <w:pPr>
                    <w:spacing w:after="0" w:line="240" w:lineRule="auto"/>
                  </w:pPr>
                  <w:r>
                    <w:rPr>
                      <w:rFonts w:eastAsia="Arial"/>
                      <w:color w:val="000000"/>
                      <w:lang w:bidi="ru-ru" w:val="ru-ru"/>
                    </w:rPr>
                    <w:t xml:space="preserve">Нет</w:t>
                  </w:r>
                </w:p>
              </w:tc>
            </w:tr>
            <w:tr w:rsidR="00A37FFA" w14:paraId="7A026D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70D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18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8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B41B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F7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105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80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681A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928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7F5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8FF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C3CFD5" w14:textId="77777777" w:rsidR="00A37FFA" w:rsidRDefault="00A37FFA" w:rsidP="00A37FFA">
            <w:pPr>
              <w:spacing w:after="0" w:line="240" w:lineRule="auto"/>
            </w:pPr>
          </w:p>
        </w:tc>
        <w:tc>
          <w:tcPr>
            <w:tcW w:w="149" w:type="dxa"/>
          </w:tcPr>
          <w:p w14:paraId="4C08FC43" w14:textId="77777777" w:rsidR="00A37FFA" w:rsidRDefault="00A37FFA" w:rsidP="00A37FFA">
            <w:pPr>
              <w:pStyle w:val="EmptyCellLayoutStyle"/>
              <w:spacing w:after="0" w:line="240" w:lineRule="auto"/>
            </w:pPr>
          </w:p>
        </w:tc>
      </w:tr>
      <w:tr w:rsidR="00A37FFA" w14:paraId="0B94FDCD" w14:textId="77777777" w:rsidTr="00A37FFA">
        <w:trPr>
          <w:trHeight w:val="80"/>
        </w:trPr>
        <w:tc>
          <w:tcPr>
            <w:tcW w:w="54" w:type="dxa"/>
          </w:tcPr>
          <w:p w14:paraId="34C31EF0" w14:textId="77777777" w:rsidR="00A37FFA" w:rsidRDefault="00A37FFA" w:rsidP="00A37FFA">
            <w:pPr>
              <w:pStyle w:val="EmptyCellLayoutStyle"/>
              <w:spacing w:after="0" w:line="240" w:lineRule="auto"/>
            </w:pPr>
          </w:p>
        </w:tc>
        <w:tc>
          <w:tcPr>
            <w:tcW w:w="10395" w:type="dxa"/>
          </w:tcPr>
          <w:p w14:paraId="3C86BFA5" w14:textId="77777777" w:rsidR="00A37FFA" w:rsidRDefault="00A37FFA" w:rsidP="00A37FFA">
            <w:pPr>
              <w:pStyle w:val="EmptyCellLayoutStyle"/>
              <w:spacing w:after="0" w:line="240" w:lineRule="auto"/>
            </w:pPr>
          </w:p>
        </w:tc>
        <w:tc>
          <w:tcPr>
            <w:tcW w:w="149" w:type="dxa"/>
          </w:tcPr>
          <w:p w14:paraId="1872EA58" w14:textId="77777777" w:rsidR="00A37FFA" w:rsidRDefault="00A37FFA" w:rsidP="00A37FFA">
            <w:pPr>
              <w:pStyle w:val="EmptyCellLayoutStyle"/>
              <w:spacing w:after="0" w:line="240" w:lineRule="auto"/>
            </w:pPr>
          </w:p>
        </w:tc>
      </w:tr>
    </w:tbl>
    <w:p xmlns:w="http://schemas.openxmlformats.org/wordprocessingml/2006/main" w14:paraId="6DD94E0D" w14:textId="77777777" w:rsidR="00A37FFA" w:rsidRDefault="00A37FFA" w:rsidP="00A37FFA">
      <w:pPr>
        <w:spacing w:after="0" w:line="240" w:lineRule="auto"/>
      </w:pPr>
    </w:p>
    <w:p xmlns:w="http://schemas.openxmlformats.org/wordprocessingml/2006/main" w14:paraId="44944BD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сообщений поставлено в очереди</w:t>
      </w:r>
    </w:p>
    <w:p xmlns:w="http://schemas.openxmlformats.org/wordprocessingml/2006/main" w14:paraId="082E98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сообщений поставлено в очереди "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204461" w14:textId="77777777" w:rsidTr="00A37FFA">
        <w:trPr>
          <w:trHeight w:val="54"/>
        </w:trPr>
        <w:tc>
          <w:tcPr>
            <w:tcW w:w="54" w:type="dxa"/>
          </w:tcPr>
          <w:p w14:paraId="7EABA96E" w14:textId="77777777" w:rsidR="00A37FFA" w:rsidRDefault="00A37FFA" w:rsidP="00A37FFA">
            <w:pPr>
              <w:pStyle w:val="EmptyCellLayoutStyle"/>
              <w:spacing w:after="0" w:line="240" w:lineRule="auto"/>
            </w:pPr>
          </w:p>
        </w:tc>
        <w:tc>
          <w:tcPr>
            <w:tcW w:w="10395" w:type="dxa"/>
          </w:tcPr>
          <w:p w14:paraId="1A8FDBEC" w14:textId="77777777" w:rsidR="00A37FFA" w:rsidRDefault="00A37FFA" w:rsidP="00A37FFA">
            <w:pPr>
              <w:pStyle w:val="EmptyCellLayoutStyle"/>
              <w:spacing w:after="0" w:line="240" w:lineRule="auto"/>
            </w:pPr>
          </w:p>
        </w:tc>
        <w:tc>
          <w:tcPr>
            <w:tcW w:w="149" w:type="dxa"/>
          </w:tcPr>
          <w:p w14:paraId="1BF4A30F" w14:textId="77777777" w:rsidR="00A37FFA" w:rsidRDefault="00A37FFA" w:rsidP="00A37FFA">
            <w:pPr>
              <w:pStyle w:val="EmptyCellLayoutStyle"/>
              <w:spacing w:after="0" w:line="240" w:lineRule="auto"/>
            </w:pPr>
          </w:p>
        </w:tc>
      </w:tr>
      <w:tr w:rsidR="00A37FFA" w14:paraId="0B2B6233" w14:textId="77777777" w:rsidTr="00A37FFA">
        <w:tc>
          <w:tcPr>
            <w:tcW w:w="54" w:type="dxa"/>
          </w:tcPr>
          <w:p w14:paraId="57EBE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0513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474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0CC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5DDD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BB79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5A6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13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9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925A8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62F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E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FED76" w14:textId="77777777" w:rsidR="00A37FFA" w:rsidRDefault="00A37FFA" w:rsidP="00A37FFA">
                  <w:pPr>
                    <w:spacing w:after="0" w:line="240" w:lineRule="auto"/>
                  </w:pPr>
                  <w:r>
                    <w:rPr>
                      <w:rFonts w:eastAsia="Arial"/>
                      <w:color w:val="000000"/>
                      <w:lang w:bidi="ru-ru" w:val="ru-ru"/>
                    </w:rPr>
                    <w:t xml:space="preserve">Нет</w:t>
                  </w:r>
                </w:p>
              </w:tc>
            </w:tr>
            <w:tr w:rsidR="00A37FFA" w14:paraId="282EC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041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4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2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D464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8EF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B1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DD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0CC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13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E2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E6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4D2DB9" w14:textId="77777777" w:rsidR="00A37FFA" w:rsidRDefault="00A37FFA" w:rsidP="00A37FFA">
            <w:pPr>
              <w:spacing w:after="0" w:line="240" w:lineRule="auto"/>
            </w:pPr>
          </w:p>
        </w:tc>
        <w:tc>
          <w:tcPr>
            <w:tcW w:w="149" w:type="dxa"/>
          </w:tcPr>
          <w:p w14:paraId="08DFC23D" w14:textId="77777777" w:rsidR="00A37FFA" w:rsidRDefault="00A37FFA" w:rsidP="00A37FFA">
            <w:pPr>
              <w:pStyle w:val="EmptyCellLayoutStyle"/>
              <w:spacing w:after="0" w:line="240" w:lineRule="auto"/>
            </w:pPr>
          </w:p>
        </w:tc>
      </w:tr>
      <w:tr w:rsidR="00A37FFA" w14:paraId="6D868D7B" w14:textId="77777777" w:rsidTr="00A37FFA">
        <w:trPr>
          <w:trHeight w:val="80"/>
        </w:trPr>
        <w:tc>
          <w:tcPr>
            <w:tcW w:w="54" w:type="dxa"/>
          </w:tcPr>
          <w:p w14:paraId="1A62FACF" w14:textId="77777777" w:rsidR="00A37FFA" w:rsidRDefault="00A37FFA" w:rsidP="00A37FFA">
            <w:pPr>
              <w:pStyle w:val="EmptyCellLayoutStyle"/>
              <w:spacing w:after="0" w:line="240" w:lineRule="auto"/>
            </w:pPr>
          </w:p>
        </w:tc>
        <w:tc>
          <w:tcPr>
            <w:tcW w:w="10395" w:type="dxa"/>
          </w:tcPr>
          <w:p w14:paraId="623CA2D6" w14:textId="77777777" w:rsidR="00A37FFA" w:rsidRDefault="00A37FFA" w:rsidP="00A37FFA">
            <w:pPr>
              <w:pStyle w:val="EmptyCellLayoutStyle"/>
              <w:spacing w:after="0" w:line="240" w:lineRule="auto"/>
            </w:pPr>
          </w:p>
        </w:tc>
        <w:tc>
          <w:tcPr>
            <w:tcW w:w="149" w:type="dxa"/>
          </w:tcPr>
          <w:p w14:paraId="4B3FE6D0" w14:textId="77777777" w:rsidR="00A37FFA" w:rsidRDefault="00A37FFA" w:rsidP="00A37FFA">
            <w:pPr>
              <w:pStyle w:val="EmptyCellLayoutStyle"/>
              <w:spacing w:after="0" w:line="240" w:lineRule="auto"/>
            </w:pPr>
          </w:p>
        </w:tc>
      </w:tr>
    </w:tbl>
    <w:p xmlns:w="http://schemas.openxmlformats.org/wordprocessingml/2006/main" w14:paraId="5DEE924E" w14:textId="77777777" w:rsidR="00A37FFA" w:rsidRDefault="00A37FFA" w:rsidP="00A37FFA">
      <w:pPr>
        <w:spacing w:after="0" w:line="240" w:lineRule="auto"/>
      </w:pPr>
    </w:p>
    <w:p xmlns:w="http://schemas.openxmlformats.org/wordprocessingml/2006/main" w14:paraId="246FA67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ходов в секунду</w:t>
      </w:r>
    </w:p>
    <w:p xmlns:w="http://schemas.openxmlformats.org/wordprocessingml/2006/main" w14:paraId="6A51B4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количество входов в систему, произведенных за секунду. Это значение не учитывает помещенные в пул соедин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6F3D6" w14:textId="77777777" w:rsidTr="00A37FFA">
        <w:trPr>
          <w:trHeight w:val="54"/>
        </w:trPr>
        <w:tc>
          <w:tcPr>
            <w:tcW w:w="54" w:type="dxa"/>
          </w:tcPr>
          <w:p w14:paraId="5B850A87" w14:textId="77777777" w:rsidR="00A37FFA" w:rsidRDefault="00A37FFA" w:rsidP="00A37FFA">
            <w:pPr>
              <w:pStyle w:val="EmptyCellLayoutStyle"/>
              <w:spacing w:after="0" w:line="240" w:lineRule="auto"/>
            </w:pPr>
          </w:p>
        </w:tc>
        <w:tc>
          <w:tcPr>
            <w:tcW w:w="10395" w:type="dxa"/>
          </w:tcPr>
          <w:p w14:paraId="19F1B9F5" w14:textId="77777777" w:rsidR="00A37FFA" w:rsidRDefault="00A37FFA" w:rsidP="00A37FFA">
            <w:pPr>
              <w:pStyle w:val="EmptyCellLayoutStyle"/>
              <w:spacing w:after="0" w:line="240" w:lineRule="auto"/>
            </w:pPr>
          </w:p>
        </w:tc>
        <w:tc>
          <w:tcPr>
            <w:tcW w:w="149" w:type="dxa"/>
          </w:tcPr>
          <w:p w14:paraId="6977A878" w14:textId="77777777" w:rsidR="00A37FFA" w:rsidRDefault="00A37FFA" w:rsidP="00A37FFA">
            <w:pPr>
              <w:pStyle w:val="EmptyCellLayoutStyle"/>
              <w:spacing w:after="0" w:line="240" w:lineRule="auto"/>
            </w:pPr>
          </w:p>
        </w:tc>
      </w:tr>
      <w:tr w:rsidR="00A37FFA" w14:paraId="0E8113A1" w14:textId="77777777" w:rsidTr="00A37FFA">
        <w:tc>
          <w:tcPr>
            <w:tcW w:w="54" w:type="dxa"/>
          </w:tcPr>
          <w:p w14:paraId="0A4536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B69D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209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6CF3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24A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2F2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04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49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914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BC9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B2E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4AF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BE427" w14:textId="77777777" w:rsidR="00A37FFA" w:rsidRDefault="00A37FFA" w:rsidP="00A37FFA">
                  <w:pPr>
                    <w:spacing w:after="0" w:line="240" w:lineRule="auto"/>
                  </w:pPr>
                  <w:r>
                    <w:rPr>
                      <w:rFonts w:eastAsia="Arial"/>
                      <w:color w:val="000000"/>
                      <w:lang w:bidi="ru-ru" w:val="ru-ru"/>
                    </w:rPr>
                    <w:t xml:space="preserve">Нет</w:t>
                  </w:r>
                </w:p>
              </w:tc>
            </w:tr>
            <w:tr w:rsidR="00A37FFA" w14:paraId="58C7C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A3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E7B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E14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7F2C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ACA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C9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3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D701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AA0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11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C8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6142DE" w14:textId="77777777" w:rsidR="00A37FFA" w:rsidRDefault="00A37FFA" w:rsidP="00A37FFA">
            <w:pPr>
              <w:spacing w:after="0" w:line="240" w:lineRule="auto"/>
            </w:pPr>
          </w:p>
        </w:tc>
        <w:tc>
          <w:tcPr>
            <w:tcW w:w="149" w:type="dxa"/>
          </w:tcPr>
          <w:p w14:paraId="3A4F47C5" w14:textId="77777777" w:rsidR="00A37FFA" w:rsidRDefault="00A37FFA" w:rsidP="00A37FFA">
            <w:pPr>
              <w:pStyle w:val="EmptyCellLayoutStyle"/>
              <w:spacing w:after="0" w:line="240" w:lineRule="auto"/>
            </w:pPr>
          </w:p>
        </w:tc>
      </w:tr>
      <w:tr w:rsidR="00A37FFA" w14:paraId="51D8056E" w14:textId="77777777" w:rsidTr="00A37FFA">
        <w:trPr>
          <w:trHeight w:val="80"/>
        </w:trPr>
        <w:tc>
          <w:tcPr>
            <w:tcW w:w="54" w:type="dxa"/>
          </w:tcPr>
          <w:p w14:paraId="08DAD0C6" w14:textId="77777777" w:rsidR="00A37FFA" w:rsidRDefault="00A37FFA" w:rsidP="00A37FFA">
            <w:pPr>
              <w:pStyle w:val="EmptyCellLayoutStyle"/>
              <w:spacing w:after="0" w:line="240" w:lineRule="auto"/>
            </w:pPr>
          </w:p>
        </w:tc>
        <w:tc>
          <w:tcPr>
            <w:tcW w:w="10395" w:type="dxa"/>
          </w:tcPr>
          <w:p w14:paraId="4D87E1C5" w14:textId="77777777" w:rsidR="00A37FFA" w:rsidRDefault="00A37FFA" w:rsidP="00A37FFA">
            <w:pPr>
              <w:pStyle w:val="EmptyCellLayoutStyle"/>
              <w:spacing w:after="0" w:line="240" w:lineRule="auto"/>
            </w:pPr>
          </w:p>
        </w:tc>
        <w:tc>
          <w:tcPr>
            <w:tcW w:w="149" w:type="dxa"/>
          </w:tcPr>
          <w:p w14:paraId="70ED11FD" w14:textId="77777777" w:rsidR="00A37FFA" w:rsidRDefault="00A37FFA" w:rsidP="00A37FFA">
            <w:pPr>
              <w:pStyle w:val="EmptyCellLayoutStyle"/>
              <w:spacing w:after="0" w:line="240" w:lineRule="auto"/>
            </w:pPr>
          </w:p>
        </w:tc>
      </w:tr>
    </w:tbl>
    <w:p xmlns:w="http://schemas.openxmlformats.org/wordprocessingml/2006/main" w14:paraId="675523CD" w14:textId="77777777" w:rsidR="00A37FFA" w:rsidRDefault="00A37FFA" w:rsidP="00A37FFA">
      <w:pPr>
        <w:spacing w:after="0" w:line="240" w:lineRule="auto"/>
      </w:pPr>
    </w:p>
    <w:p xmlns:w="http://schemas.openxmlformats.org/wordprocessingml/2006/main" w14:paraId="484B5D5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попыток сканирования "пыльных углов"/с (от фантома)</w:t>
      </w:r>
    </w:p>
    <w:p xmlns:w="http://schemas.openxmlformats.org/wordprocessingml/2006/main" w14:paraId="0E47D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Число попыток сканирования "пыльных углов"/с (от фантома)"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03BF5" w14:textId="77777777" w:rsidTr="00A37FFA">
        <w:trPr>
          <w:trHeight w:val="54"/>
        </w:trPr>
        <w:tc>
          <w:tcPr>
            <w:tcW w:w="54" w:type="dxa"/>
          </w:tcPr>
          <w:p w14:paraId="74319D7E" w14:textId="77777777" w:rsidR="00A37FFA" w:rsidRDefault="00A37FFA" w:rsidP="00A37FFA">
            <w:pPr>
              <w:pStyle w:val="EmptyCellLayoutStyle"/>
              <w:spacing w:after="0" w:line="240" w:lineRule="auto"/>
            </w:pPr>
          </w:p>
        </w:tc>
        <w:tc>
          <w:tcPr>
            <w:tcW w:w="10395" w:type="dxa"/>
          </w:tcPr>
          <w:p w14:paraId="2E73D04D" w14:textId="77777777" w:rsidR="00A37FFA" w:rsidRDefault="00A37FFA" w:rsidP="00A37FFA">
            <w:pPr>
              <w:pStyle w:val="EmptyCellLayoutStyle"/>
              <w:spacing w:after="0" w:line="240" w:lineRule="auto"/>
            </w:pPr>
          </w:p>
        </w:tc>
        <w:tc>
          <w:tcPr>
            <w:tcW w:w="149" w:type="dxa"/>
          </w:tcPr>
          <w:p w14:paraId="2C0AF89C" w14:textId="77777777" w:rsidR="00A37FFA" w:rsidRDefault="00A37FFA" w:rsidP="00A37FFA">
            <w:pPr>
              <w:pStyle w:val="EmptyCellLayoutStyle"/>
              <w:spacing w:after="0" w:line="240" w:lineRule="auto"/>
            </w:pPr>
          </w:p>
        </w:tc>
      </w:tr>
      <w:tr w:rsidR="00A37FFA" w14:paraId="2EAD6F71" w14:textId="77777777" w:rsidTr="00A37FFA">
        <w:tc>
          <w:tcPr>
            <w:tcW w:w="54" w:type="dxa"/>
          </w:tcPr>
          <w:p w14:paraId="0A3904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3DE1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28B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93E3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D26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E5F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E9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0D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DF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61B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FD4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6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A41F9" w14:textId="77777777" w:rsidR="00A37FFA" w:rsidRDefault="00A37FFA" w:rsidP="00A37FFA">
                  <w:pPr>
                    <w:spacing w:after="0" w:line="240" w:lineRule="auto"/>
                  </w:pPr>
                  <w:r>
                    <w:rPr>
                      <w:rFonts w:eastAsia="Arial"/>
                      <w:color w:val="000000"/>
                      <w:lang w:bidi="ru-ru" w:val="ru-ru"/>
                    </w:rPr>
                    <w:t xml:space="preserve">Нет</w:t>
                  </w:r>
                </w:p>
              </w:tc>
            </w:tr>
            <w:tr w:rsidR="00A37FFA" w14:paraId="62E031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4DC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AF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13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01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04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D9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CB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EB52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9A5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5161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1CC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D3C9D4" w14:textId="77777777" w:rsidR="00A37FFA" w:rsidRDefault="00A37FFA" w:rsidP="00A37FFA">
            <w:pPr>
              <w:spacing w:after="0" w:line="240" w:lineRule="auto"/>
            </w:pPr>
          </w:p>
        </w:tc>
        <w:tc>
          <w:tcPr>
            <w:tcW w:w="149" w:type="dxa"/>
          </w:tcPr>
          <w:p w14:paraId="0DF29792" w14:textId="77777777" w:rsidR="00A37FFA" w:rsidRDefault="00A37FFA" w:rsidP="00A37FFA">
            <w:pPr>
              <w:pStyle w:val="EmptyCellLayoutStyle"/>
              <w:spacing w:after="0" w:line="240" w:lineRule="auto"/>
            </w:pPr>
          </w:p>
        </w:tc>
      </w:tr>
      <w:tr w:rsidR="00A37FFA" w14:paraId="0FA99E19" w14:textId="77777777" w:rsidTr="00A37FFA">
        <w:trPr>
          <w:trHeight w:val="80"/>
        </w:trPr>
        <w:tc>
          <w:tcPr>
            <w:tcW w:w="54" w:type="dxa"/>
          </w:tcPr>
          <w:p w14:paraId="4E990CC1" w14:textId="77777777" w:rsidR="00A37FFA" w:rsidRDefault="00A37FFA" w:rsidP="00A37FFA">
            <w:pPr>
              <w:pStyle w:val="EmptyCellLayoutStyle"/>
              <w:spacing w:after="0" w:line="240" w:lineRule="auto"/>
            </w:pPr>
          </w:p>
        </w:tc>
        <w:tc>
          <w:tcPr>
            <w:tcW w:w="10395" w:type="dxa"/>
          </w:tcPr>
          <w:p w14:paraId="608B259F" w14:textId="77777777" w:rsidR="00A37FFA" w:rsidRDefault="00A37FFA" w:rsidP="00A37FFA">
            <w:pPr>
              <w:pStyle w:val="EmptyCellLayoutStyle"/>
              <w:spacing w:after="0" w:line="240" w:lineRule="auto"/>
            </w:pPr>
          </w:p>
        </w:tc>
        <w:tc>
          <w:tcPr>
            <w:tcW w:w="149" w:type="dxa"/>
          </w:tcPr>
          <w:p w14:paraId="552F38F9" w14:textId="77777777" w:rsidR="00A37FFA" w:rsidRDefault="00A37FFA" w:rsidP="00A37FFA">
            <w:pPr>
              <w:pStyle w:val="EmptyCellLayoutStyle"/>
              <w:spacing w:after="0" w:line="240" w:lineRule="auto"/>
            </w:pPr>
          </w:p>
        </w:tc>
      </w:tr>
    </w:tbl>
    <w:p xmlns:w="http://schemas.openxmlformats.org/wordprocessingml/2006/main" w14:paraId="7922DF4C" w14:textId="77777777" w:rsidR="00A37FFA" w:rsidRDefault="00A37FFA" w:rsidP="00A37FFA">
      <w:pPr>
        <w:spacing w:after="0" w:line="240" w:lineRule="auto"/>
      </w:pPr>
    </w:p>
    <w:p xmlns:w="http://schemas.openxmlformats.org/wordprocessingml/2006/main" w14:paraId="49DD6BF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ачатые сканирования курсоров/с</w:t>
      </w:r>
    </w:p>
    <w:p xmlns:w="http://schemas.openxmlformats.org/wordprocessingml/2006/main" w14:paraId="4E846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Начатые сканирования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C4EC1D" w14:textId="77777777" w:rsidTr="00A37FFA">
        <w:trPr>
          <w:trHeight w:val="54"/>
        </w:trPr>
        <w:tc>
          <w:tcPr>
            <w:tcW w:w="54" w:type="dxa"/>
          </w:tcPr>
          <w:p w14:paraId="47BC60A4" w14:textId="77777777" w:rsidR="00A37FFA" w:rsidRDefault="00A37FFA" w:rsidP="00A37FFA">
            <w:pPr>
              <w:pStyle w:val="EmptyCellLayoutStyle"/>
              <w:spacing w:after="0" w:line="240" w:lineRule="auto"/>
            </w:pPr>
          </w:p>
        </w:tc>
        <w:tc>
          <w:tcPr>
            <w:tcW w:w="10395" w:type="dxa"/>
          </w:tcPr>
          <w:p w14:paraId="20D45BA8" w14:textId="77777777" w:rsidR="00A37FFA" w:rsidRDefault="00A37FFA" w:rsidP="00A37FFA">
            <w:pPr>
              <w:pStyle w:val="EmptyCellLayoutStyle"/>
              <w:spacing w:after="0" w:line="240" w:lineRule="auto"/>
            </w:pPr>
          </w:p>
        </w:tc>
        <w:tc>
          <w:tcPr>
            <w:tcW w:w="149" w:type="dxa"/>
          </w:tcPr>
          <w:p w14:paraId="0DCCFAF9" w14:textId="77777777" w:rsidR="00A37FFA" w:rsidRDefault="00A37FFA" w:rsidP="00A37FFA">
            <w:pPr>
              <w:pStyle w:val="EmptyCellLayoutStyle"/>
              <w:spacing w:after="0" w:line="240" w:lineRule="auto"/>
            </w:pPr>
          </w:p>
        </w:tc>
      </w:tr>
      <w:tr w:rsidR="00A37FFA" w14:paraId="092BE29C" w14:textId="77777777" w:rsidTr="00A37FFA">
        <w:tc>
          <w:tcPr>
            <w:tcW w:w="54" w:type="dxa"/>
          </w:tcPr>
          <w:p w14:paraId="1CA2DD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60E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D68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61DD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325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EA1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74A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6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7AB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61E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D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D9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F6991" w14:textId="77777777" w:rsidR="00A37FFA" w:rsidRDefault="00A37FFA" w:rsidP="00A37FFA">
                  <w:pPr>
                    <w:spacing w:after="0" w:line="240" w:lineRule="auto"/>
                  </w:pPr>
                  <w:r>
                    <w:rPr>
                      <w:rFonts w:eastAsia="Arial"/>
                      <w:color w:val="000000"/>
                      <w:lang w:bidi="ru-ru" w:val="ru-ru"/>
                    </w:rPr>
                    <w:t xml:space="preserve">Нет</w:t>
                  </w:r>
                </w:p>
              </w:tc>
            </w:tr>
            <w:tr w:rsidR="00A37FFA" w14:paraId="0E92C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9D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66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A5E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1A5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68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06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71E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1977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6C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D58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2D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F82B1F" w14:textId="77777777" w:rsidR="00A37FFA" w:rsidRDefault="00A37FFA" w:rsidP="00A37FFA">
            <w:pPr>
              <w:spacing w:after="0" w:line="240" w:lineRule="auto"/>
            </w:pPr>
          </w:p>
        </w:tc>
        <w:tc>
          <w:tcPr>
            <w:tcW w:w="149" w:type="dxa"/>
          </w:tcPr>
          <w:p w14:paraId="119B2D77" w14:textId="77777777" w:rsidR="00A37FFA" w:rsidRDefault="00A37FFA" w:rsidP="00A37FFA">
            <w:pPr>
              <w:pStyle w:val="EmptyCellLayoutStyle"/>
              <w:spacing w:after="0" w:line="240" w:lineRule="auto"/>
            </w:pPr>
          </w:p>
        </w:tc>
      </w:tr>
      <w:tr w:rsidR="00A37FFA" w14:paraId="1DA45EC5" w14:textId="77777777" w:rsidTr="00A37FFA">
        <w:trPr>
          <w:trHeight w:val="80"/>
        </w:trPr>
        <w:tc>
          <w:tcPr>
            <w:tcW w:w="54" w:type="dxa"/>
          </w:tcPr>
          <w:p w14:paraId="73A12CDF" w14:textId="77777777" w:rsidR="00A37FFA" w:rsidRDefault="00A37FFA" w:rsidP="00A37FFA">
            <w:pPr>
              <w:pStyle w:val="EmptyCellLayoutStyle"/>
              <w:spacing w:after="0" w:line="240" w:lineRule="auto"/>
            </w:pPr>
          </w:p>
        </w:tc>
        <w:tc>
          <w:tcPr>
            <w:tcW w:w="10395" w:type="dxa"/>
          </w:tcPr>
          <w:p w14:paraId="09435BAE" w14:textId="77777777" w:rsidR="00A37FFA" w:rsidRDefault="00A37FFA" w:rsidP="00A37FFA">
            <w:pPr>
              <w:pStyle w:val="EmptyCellLayoutStyle"/>
              <w:spacing w:after="0" w:line="240" w:lineRule="auto"/>
            </w:pPr>
          </w:p>
        </w:tc>
        <w:tc>
          <w:tcPr>
            <w:tcW w:w="149" w:type="dxa"/>
          </w:tcPr>
          <w:p w14:paraId="7820CEA4" w14:textId="77777777" w:rsidR="00A37FFA" w:rsidRDefault="00A37FFA" w:rsidP="00A37FFA">
            <w:pPr>
              <w:pStyle w:val="EmptyCellLayoutStyle"/>
              <w:spacing w:after="0" w:line="240" w:lineRule="auto"/>
            </w:pPr>
          </w:p>
        </w:tc>
      </w:tr>
    </w:tbl>
    <w:p xmlns:w="http://schemas.openxmlformats.org/wordprocessingml/2006/main" w14:paraId="45D46257" w14:textId="77777777" w:rsidR="00A37FFA" w:rsidRDefault="00A37FFA" w:rsidP="00A37FFA">
      <w:pPr>
        <w:spacing w:after="0" w:line="240" w:lineRule="auto"/>
      </w:pPr>
    </w:p>
    <w:p xmlns:w="http://schemas.openxmlformats.org/wordprocessingml/2006/main" w14:paraId="7FCD74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число байт в операциях ввода-вывода по отправке в секунду</w:t>
      </w:r>
    </w:p>
    <w:p xmlns:w="http://schemas.openxmlformats.org/wordprocessingml/2006/main" w14:paraId="080D7E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байт в операциях ввода-вывода по отправке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5D9751" w14:textId="77777777" w:rsidTr="00A37FFA">
        <w:trPr>
          <w:trHeight w:val="54"/>
        </w:trPr>
        <w:tc>
          <w:tcPr>
            <w:tcW w:w="54" w:type="dxa"/>
          </w:tcPr>
          <w:p w14:paraId="08C277D1" w14:textId="77777777" w:rsidR="00A37FFA" w:rsidRDefault="00A37FFA" w:rsidP="00A37FFA">
            <w:pPr>
              <w:pStyle w:val="EmptyCellLayoutStyle"/>
              <w:spacing w:after="0" w:line="240" w:lineRule="auto"/>
            </w:pPr>
          </w:p>
        </w:tc>
        <w:tc>
          <w:tcPr>
            <w:tcW w:w="10395" w:type="dxa"/>
          </w:tcPr>
          <w:p w14:paraId="277B37C9" w14:textId="77777777" w:rsidR="00A37FFA" w:rsidRDefault="00A37FFA" w:rsidP="00A37FFA">
            <w:pPr>
              <w:pStyle w:val="EmptyCellLayoutStyle"/>
              <w:spacing w:after="0" w:line="240" w:lineRule="auto"/>
            </w:pPr>
          </w:p>
        </w:tc>
        <w:tc>
          <w:tcPr>
            <w:tcW w:w="149" w:type="dxa"/>
          </w:tcPr>
          <w:p w14:paraId="3D17EFF6" w14:textId="77777777" w:rsidR="00A37FFA" w:rsidRDefault="00A37FFA" w:rsidP="00A37FFA">
            <w:pPr>
              <w:pStyle w:val="EmptyCellLayoutStyle"/>
              <w:spacing w:after="0" w:line="240" w:lineRule="auto"/>
            </w:pPr>
          </w:p>
        </w:tc>
      </w:tr>
      <w:tr w:rsidR="00A37FFA" w14:paraId="66A23974" w14:textId="77777777" w:rsidTr="00A37FFA">
        <w:tc>
          <w:tcPr>
            <w:tcW w:w="54" w:type="dxa"/>
          </w:tcPr>
          <w:p w14:paraId="5382EE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6190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FC94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42A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60B0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220F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8F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14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7E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E56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321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EC2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9C488" w14:textId="77777777" w:rsidR="00A37FFA" w:rsidRDefault="00A37FFA" w:rsidP="00A37FFA">
                  <w:pPr>
                    <w:spacing w:after="0" w:line="240" w:lineRule="auto"/>
                  </w:pPr>
                  <w:r>
                    <w:rPr>
                      <w:rFonts w:eastAsia="Arial"/>
                      <w:color w:val="000000"/>
                      <w:lang w:bidi="ru-ru" w:val="ru-ru"/>
                    </w:rPr>
                    <w:t xml:space="preserve">Нет</w:t>
                  </w:r>
                </w:p>
              </w:tc>
            </w:tr>
            <w:tr w:rsidR="00A37FFA" w14:paraId="67E255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C0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3E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93F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58E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FEA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EB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5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1AD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4908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E09F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80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0DE5C9" w14:textId="77777777" w:rsidR="00A37FFA" w:rsidRDefault="00A37FFA" w:rsidP="00A37FFA">
            <w:pPr>
              <w:spacing w:after="0" w:line="240" w:lineRule="auto"/>
            </w:pPr>
          </w:p>
        </w:tc>
        <w:tc>
          <w:tcPr>
            <w:tcW w:w="149" w:type="dxa"/>
          </w:tcPr>
          <w:p w14:paraId="59352390" w14:textId="77777777" w:rsidR="00A37FFA" w:rsidRDefault="00A37FFA" w:rsidP="00A37FFA">
            <w:pPr>
              <w:pStyle w:val="EmptyCellLayoutStyle"/>
              <w:spacing w:after="0" w:line="240" w:lineRule="auto"/>
            </w:pPr>
          </w:p>
        </w:tc>
      </w:tr>
      <w:tr w:rsidR="00A37FFA" w14:paraId="0C4B518A" w14:textId="77777777" w:rsidTr="00A37FFA">
        <w:trPr>
          <w:trHeight w:val="80"/>
        </w:trPr>
        <w:tc>
          <w:tcPr>
            <w:tcW w:w="54" w:type="dxa"/>
          </w:tcPr>
          <w:p w14:paraId="788317CA" w14:textId="77777777" w:rsidR="00A37FFA" w:rsidRDefault="00A37FFA" w:rsidP="00A37FFA">
            <w:pPr>
              <w:pStyle w:val="EmptyCellLayoutStyle"/>
              <w:spacing w:after="0" w:line="240" w:lineRule="auto"/>
            </w:pPr>
          </w:p>
        </w:tc>
        <w:tc>
          <w:tcPr>
            <w:tcW w:w="10395" w:type="dxa"/>
          </w:tcPr>
          <w:p w14:paraId="58349BDD" w14:textId="77777777" w:rsidR="00A37FFA" w:rsidRDefault="00A37FFA" w:rsidP="00A37FFA">
            <w:pPr>
              <w:pStyle w:val="EmptyCellLayoutStyle"/>
              <w:spacing w:after="0" w:line="240" w:lineRule="auto"/>
            </w:pPr>
          </w:p>
        </w:tc>
        <w:tc>
          <w:tcPr>
            <w:tcW w:w="149" w:type="dxa"/>
          </w:tcPr>
          <w:p w14:paraId="754C544F" w14:textId="77777777" w:rsidR="00A37FFA" w:rsidRDefault="00A37FFA" w:rsidP="00A37FFA">
            <w:pPr>
              <w:pStyle w:val="EmptyCellLayoutStyle"/>
              <w:spacing w:after="0" w:line="240" w:lineRule="auto"/>
            </w:pPr>
          </w:p>
        </w:tc>
      </w:tr>
    </w:tbl>
    <w:p xmlns:w="http://schemas.openxmlformats.org/wordprocessingml/2006/main" w14:paraId="4083D1E8" w14:textId="77777777" w:rsidR="00A37FFA" w:rsidRDefault="00A37FFA" w:rsidP="00A37FFA">
      <w:pPr>
        <w:spacing w:after="0" w:line="240" w:lineRule="auto"/>
      </w:pPr>
    </w:p>
    <w:p xmlns:w="http://schemas.openxmlformats.org/wordprocessingml/2006/main" w14:paraId="1C1882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тронутых фантомных строк/с</w:t>
      </w:r>
    </w:p>
    <w:p xmlns:w="http://schemas.openxmlformats.org/wordprocessingml/2006/main" w14:paraId="73592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Затронутых фантом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2DFC46" w14:textId="77777777" w:rsidTr="00A37FFA">
        <w:trPr>
          <w:trHeight w:val="54"/>
        </w:trPr>
        <w:tc>
          <w:tcPr>
            <w:tcW w:w="54" w:type="dxa"/>
          </w:tcPr>
          <w:p w14:paraId="3DDBED92" w14:textId="77777777" w:rsidR="00A37FFA" w:rsidRDefault="00A37FFA" w:rsidP="00A37FFA">
            <w:pPr>
              <w:pStyle w:val="EmptyCellLayoutStyle"/>
              <w:spacing w:after="0" w:line="240" w:lineRule="auto"/>
            </w:pPr>
          </w:p>
        </w:tc>
        <w:tc>
          <w:tcPr>
            <w:tcW w:w="10395" w:type="dxa"/>
          </w:tcPr>
          <w:p w14:paraId="3935C44B" w14:textId="77777777" w:rsidR="00A37FFA" w:rsidRDefault="00A37FFA" w:rsidP="00A37FFA">
            <w:pPr>
              <w:pStyle w:val="EmptyCellLayoutStyle"/>
              <w:spacing w:after="0" w:line="240" w:lineRule="auto"/>
            </w:pPr>
          </w:p>
        </w:tc>
        <w:tc>
          <w:tcPr>
            <w:tcW w:w="149" w:type="dxa"/>
          </w:tcPr>
          <w:p w14:paraId="5EB84B4F" w14:textId="77777777" w:rsidR="00A37FFA" w:rsidRDefault="00A37FFA" w:rsidP="00A37FFA">
            <w:pPr>
              <w:pStyle w:val="EmptyCellLayoutStyle"/>
              <w:spacing w:after="0" w:line="240" w:lineRule="auto"/>
            </w:pPr>
          </w:p>
        </w:tc>
      </w:tr>
      <w:tr w:rsidR="00A37FFA" w14:paraId="214C8D8A" w14:textId="77777777" w:rsidTr="00A37FFA">
        <w:tc>
          <w:tcPr>
            <w:tcW w:w="54" w:type="dxa"/>
          </w:tcPr>
          <w:p w14:paraId="0233FC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F2F6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76D3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1FB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4480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CC4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A2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D6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7BA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BF0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61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92B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FAEBA" w14:textId="77777777" w:rsidR="00A37FFA" w:rsidRDefault="00A37FFA" w:rsidP="00A37FFA">
                  <w:pPr>
                    <w:spacing w:after="0" w:line="240" w:lineRule="auto"/>
                  </w:pPr>
                  <w:r>
                    <w:rPr>
                      <w:rFonts w:eastAsia="Arial"/>
                      <w:color w:val="000000"/>
                      <w:lang w:bidi="ru-ru" w:val="ru-ru"/>
                    </w:rPr>
                    <w:t xml:space="preserve">Нет</w:t>
                  </w:r>
                </w:p>
              </w:tc>
            </w:tr>
            <w:tr w:rsidR="00A37FFA" w14:paraId="5D36D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C1A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E2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D8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7CBB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FA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4B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C6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FBC6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678B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27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EF1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0AE030" w14:textId="77777777" w:rsidR="00A37FFA" w:rsidRDefault="00A37FFA" w:rsidP="00A37FFA">
            <w:pPr>
              <w:spacing w:after="0" w:line="240" w:lineRule="auto"/>
            </w:pPr>
          </w:p>
        </w:tc>
        <w:tc>
          <w:tcPr>
            <w:tcW w:w="149" w:type="dxa"/>
          </w:tcPr>
          <w:p w14:paraId="1B4781D5" w14:textId="77777777" w:rsidR="00A37FFA" w:rsidRDefault="00A37FFA" w:rsidP="00A37FFA">
            <w:pPr>
              <w:pStyle w:val="EmptyCellLayoutStyle"/>
              <w:spacing w:after="0" w:line="240" w:lineRule="auto"/>
            </w:pPr>
          </w:p>
        </w:tc>
      </w:tr>
      <w:tr w:rsidR="00A37FFA" w14:paraId="22C11493" w14:textId="77777777" w:rsidTr="00A37FFA">
        <w:trPr>
          <w:trHeight w:val="80"/>
        </w:trPr>
        <w:tc>
          <w:tcPr>
            <w:tcW w:w="54" w:type="dxa"/>
          </w:tcPr>
          <w:p w14:paraId="10DEB3B6" w14:textId="77777777" w:rsidR="00A37FFA" w:rsidRDefault="00A37FFA" w:rsidP="00A37FFA">
            <w:pPr>
              <w:pStyle w:val="EmptyCellLayoutStyle"/>
              <w:spacing w:after="0" w:line="240" w:lineRule="auto"/>
            </w:pPr>
          </w:p>
        </w:tc>
        <w:tc>
          <w:tcPr>
            <w:tcW w:w="10395" w:type="dxa"/>
          </w:tcPr>
          <w:p w14:paraId="4AA11905" w14:textId="77777777" w:rsidR="00A37FFA" w:rsidRDefault="00A37FFA" w:rsidP="00A37FFA">
            <w:pPr>
              <w:pStyle w:val="EmptyCellLayoutStyle"/>
              <w:spacing w:after="0" w:line="240" w:lineRule="auto"/>
            </w:pPr>
          </w:p>
        </w:tc>
        <w:tc>
          <w:tcPr>
            <w:tcW w:w="149" w:type="dxa"/>
          </w:tcPr>
          <w:p w14:paraId="2149AEBC" w14:textId="77777777" w:rsidR="00A37FFA" w:rsidRDefault="00A37FFA" w:rsidP="00A37FFA">
            <w:pPr>
              <w:pStyle w:val="EmptyCellLayoutStyle"/>
              <w:spacing w:after="0" w:line="240" w:lineRule="auto"/>
            </w:pPr>
          </w:p>
        </w:tc>
      </w:tr>
    </w:tbl>
    <w:p xmlns:w="http://schemas.openxmlformats.org/wordprocessingml/2006/main" w14:paraId="643F20AB" w14:textId="77777777" w:rsidR="00A37FFA" w:rsidRDefault="00A37FFA" w:rsidP="00A37FFA">
      <w:pPr>
        <w:spacing w:after="0" w:line="240" w:lineRule="auto"/>
      </w:pPr>
    </w:p>
    <w:p xmlns:w="http://schemas.openxmlformats.org/wordprocessingml/2006/main" w14:paraId="64D535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 мкс/заверш. чтение</w:t>
      </w:r>
    </w:p>
    <w:p xmlns:w="http://schemas.openxmlformats.org/wordprocessingml/2006/main" w14:paraId="626255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 мкс/заверш. чтение"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8A019F" w14:textId="77777777" w:rsidTr="00A37FFA">
        <w:trPr>
          <w:trHeight w:val="54"/>
        </w:trPr>
        <w:tc>
          <w:tcPr>
            <w:tcW w:w="54" w:type="dxa"/>
          </w:tcPr>
          <w:p w14:paraId="716C4971" w14:textId="77777777" w:rsidR="00A37FFA" w:rsidRDefault="00A37FFA" w:rsidP="00A37FFA">
            <w:pPr>
              <w:pStyle w:val="EmptyCellLayoutStyle"/>
              <w:spacing w:after="0" w:line="240" w:lineRule="auto"/>
            </w:pPr>
          </w:p>
        </w:tc>
        <w:tc>
          <w:tcPr>
            <w:tcW w:w="10395" w:type="dxa"/>
          </w:tcPr>
          <w:p w14:paraId="624A56CE" w14:textId="77777777" w:rsidR="00A37FFA" w:rsidRDefault="00A37FFA" w:rsidP="00A37FFA">
            <w:pPr>
              <w:pStyle w:val="EmptyCellLayoutStyle"/>
              <w:spacing w:after="0" w:line="240" w:lineRule="auto"/>
            </w:pPr>
          </w:p>
        </w:tc>
        <w:tc>
          <w:tcPr>
            <w:tcW w:w="149" w:type="dxa"/>
          </w:tcPr>
          <w:p w14:paraId="58F10642" w14:textId="77777777" w:rsidR="00A37FFA" w:rsidRDefault="00A37FFA" w:rsidP="00A37FFA">
            <w:pPr>
              <w:pStyle w:val="EmptyCellLayoutStyle"/>
              <w:spacing w:after="0" w:line="240" w:lineRule="auto"/>
            </w:pPr>
          </w:p>
        </w:tc>
      </w:tr>
      <w:tr w:rsidR="00A37FFA" w14:paraId="51EEB1F5" w14:textId="77777777" w:rsidTr="00A37FFA">
        <w:tc>
          <w:tcPr>
            <w:tcW w:w="54" w:type="dxa"/>
          </w:tcPr>
          <w:p w14:paraId="166CFC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87AF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15F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C49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3BB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18F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96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A4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FC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B0D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40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C48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43F5" w14:textId="77777777" w:rsidR="00A37FFA" w:rsidRDefault="00A37FFA" w:rsidP="00A37FFA">
                  <w:pPr>
                    <w:spacing w:after="0" w:line="240" w:lineRule="auto"/>
                  </w:pPr>
                  <w:r>
                    <w:rPr>
                      <w:rFonts w:eastAsia="Arial"/>
                      <w:color w:val="000000"/>
                      <w:lang w:bidi="ru-ru" w:val="ru-ru"/>
                    </w:rPr>
                    <w:t xml:space="preserve">Нет</w:t>
                  </w:r>
                </w:p>
              </w:tc>
            </w:tr>
            <w:tr w:rsidR="00A37FFA" w14:paraId="7F08C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1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40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AAC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8543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C2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C38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92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53D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E3C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D69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CB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017415" w14:textId="77777777" w:rsidR="00A37FFA" w:rsidRDefault="00A37FFA" w:rsidP="00A37FFA">
            <w:pPr>
              <w:spacing w:after="0" w:line="240" w:lineRule="auto"/>
            </w:pPr>
          </w:p>
        </w:tc>
        <w:tc>
          <w:tcPr>
            <w:tcW w:w="149" w:type="dxa"/>
          </w:tcPr>
          <w:p w14:paraId="48CF409D" w14:textId="77777777" w:rsidR="00A37FFA" w:rsidRDefault="00A37FFA" w:rsidP="00A37FFA">
            <w:pPr>
              <w:pStyle w:val="EmptyCellLayoutStyle"/>
              <w:spacing w:after="0" w:line="240" w:lineRule="auto"/>
            </w:pPr>
          </w:p>
        </w:tc>
      </w:tr>
      <w:tr w:rsidR="00A37FFA" w14:paraId="7A1F95B3" w14:textId="77777777" w:rsidTr="00A37FFA">
        <w:trPr>
          <w:trHeight w:val="80"/>
        </w:trPr>
        <w:tc>
          <w:tcPr>
            <w:tcW w:w="54" w:type="dxa"/>
          </w:tcPr>
          <w:p w14:paraId="4D2DE58F" w14:textId="77777777" w:rsidR="00A37FFA" w:rsidRDefault="00A37FFA" w:rsidP="00A37FFA">
            <w:pPr>
              <w:pStyle w:val="EmptyCellLayoutStyle"/>
              <w:spacing w:after="0" w:line="240" w:lineRule="auto"/>
            </w:pPr>
          </w:p>
        </w:tc>
        <w:tc>
          <w:tcPr>
            <w:tcW w:w="10395" w:type="dxa"/>
          </w:tcPr>
          <w:p w14:paraId="74CC8BD1" w14:textId="77777777" w:rsidR="00A37FFA" w:rsidRDefault="00A37FFA" w:rsidP="00A37FFA">
            <w:pPr>
              <w:pStyle w:val="EmptyCellLayoutStyle"/>
              <w:spacing w:after="0" w:line="240" w:lineRule="auto"/>
            </w:pPr>
          </w:p>
        </w:tc>
        <w:tc>
          <w:tcPr>
            <w:tcW w:w="149" w:type="dxa"/>
          </w:tcPr>
          <w:p w14:paraId="661CCE34" w14:textId="77777777" w:rsidR="00A37FFA" w:rsidRDefault="00A37FFA" w:rsidP="00A37FFA">
            <w:pPr>
              <w:pStyle w:val="EmptyCellLayoutStyle"/>
              <w:spacing w:after="0" w:line="240" w:lineRule="auto"/>
            </w:pPr>
          </w:p>
        </w:tc>
      </w:tr>
    </w:tbl>
    <w:p xmlns:w="http://schemas.openxmlformats.org/wordprocessingml/2006/main" w14:paraId="28BEFB0D" w14:textId="77777777" w:rsidR="00A37FFA" w:rsidRDefault="00A37FFA" w:rsidP="00A37FFA">
      <w:pPr>
        <w:spacing w:after="0" w:line="240" w:lineRule="auto"/>
      </w:pPr>
    </w:p>
    <w:p xmlns:w="http://schemas.openxmlformats.org/wordprocessingml/2006/main" w14:paraId="41B1E17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средний размер полученных фрагментов сообщений</w:t>
      </w:r>
    </w:p>
    <w:p xmlns:w="http://schemas.openxmlformats.org/wordprocessingml/2006/main" w14:paraId="60244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ий размер полученных фрагментов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BCA5E1" w14:textId="77777777" w:rsidTr="00A37FFA">
        <w:trPr>
          <w:trHeight w:val="54"/>
        </w:trPr>
        <w:tc>
          <w:tcPr>
            <w:tcW w:w="54" w:type="dxa"/>
          </w:tcPr>
          <w:p w14:paraId="6A046EFC" w14:textId="77777777" w:rsidR="00A37FFA" w:rsidRDefault="00A37FFA" w:rsidP="00A37FFA">
            <w:pPr>
              <w:pStyle w:val="EmptyCellLayoutStyle"/>
              <w:spacing w:after="0" w:line="240" w:lineRule="auto"/>
            </w:pPr>
          </w:p>
        </w:tc>
        <w:tc>
          <w:tcPr>
            <w:tcW w:w="10395" w:type="dxa"/>
          </w:tcPr>
          <w:p w14:paraId="47229EDA" w14:textId="77777777" w:rsidR="00A37FFA" w:rsidRDefault="00A37FFA" w:rsidP="00A37FFA">
            <w:pPr>
              <w:pStyle w:val="EmptyCellLayoutStyle"/>
              <w:spacing w:after="0" w:line="240" w:lineRule="auto"/>
            </w:pPr>
          </w:p>
        </w:tc>
        <w:tc>
          <w:tcPr>
            <w:tcW w:w="149" w:type="dxa"/>
          </w:tcPr>
          <w:p w14:paraId="1634DADA" w14:textId="77777777" w:rsidR="00A37FFA" w:rsidRDefault="00A37FFA" w:rsidP="00A37FFA">
            <w:pPr>
              <w:pStyle w:val="EmptyCellLayoutStyle"/>
              <w:spacing w:after="0" w:line="240" w:lineRule="auto"/>
            </w:pPr>
          </w:p>
        </w:tc>
      </w:tr>
      <w:tr w:rsidR="00A37FFA" w14:paraId="7F4B1F27" w14:textId="77777777" w:rsidTr="00A37FFA">
        <w:tc>
          <w:tcPr>
            <w:tcW w:w="54" w:type="dxa"/>
          </w:tcPr>
          <w:p w14:paraId="543463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230A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C2E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318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9B4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DC6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BBE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D9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1C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BD4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60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511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D5330" w14:textId="77777777" w:rsidR="00A37FFA" w:rsidRDefault="00A37FFA" w:rsidP="00A37FFA">
                  <w:pPr>
                    <w:spacing w:after="0" w:line="240" w:lineRule="auto"/>
                  </w:pPr>
                  <w:r>
                    <w:rPr>
                      <w:rFonts w:eastAsia="Arial"/>
                      <w:color w:val="000000"/>
                      <w:lang w:bidi="ru-ru" w:val="ru-ru"/>
                    </w:rPr>
                    <w:t xml:space="preserve">Нет</w:t>
                  </w:r>
                </w:p>
              </w:tc>
            </w:tr>
            <w:tr w:rsidR="00A37FFA" w14:paraId="234E4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8F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CA5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A1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788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E1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1B7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3E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35F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A9D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0E3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06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6047CB" w14:textId="77777777" w:rsidR="00A37FFA" w:rsidRDefault="00A37FFA" w:rsidP="00A37FFA">
            <w:pPr>
              <w:spacing w:after="0" w:line="240" w:lineRule="auto"/>
            </w:pPr>
          </w:p>
        </w:tc>
        <w:tc>
          <w:tcPr>
            <w:tcW w:w="149" w:type="dxa"/>
          </w:tcPr>
          <w:p w14:paraId="06AEE9C7" w14:textId="77777777" w:rsidR="00A37FFA" w:rsidRDefault="00A37FFA" w:rsidP="00A37FFA">
            <w:pPr>
              <w:pStyle w:val="EmptyCellLayoutStyle"/>
              <w:spacing w:after="0" w:line="240" w:lineRule="auto"/>
            </w:pPr>
          </w:p>
        </w:tc>
      </w:tr>
      <w:tr w:rsidR="00A37FFA" w14:paraId="68EE6018" w14:textId="77777777" w:rsidTr="00A37FFA">
        <w:trPr>
          <w:trHeight w:val="80"/>
        </w:trPr>
        <w:tc>
          <w:tcPr>
            <w:tcW w:w="54" w:type="dxa"/>
          </w:tcPr>
          <w:p w14:paraId="7FF70D48" w14:textId="77777777" w:rsidR="00A37FFA" w:rsidRDefault="00A37FFA" w:rsidP="00A37FFA">
            <w:pPr>
              <w:pStyle w:val="EmptyCellLayoutStyle"/>
              <w:spacing w:after="0" w:line="240" w:lineRule="auto"/>
            </w:pPr>
          </w:p>
        </w:tc>
        <w:tc>
          <w:tcPr>
            <w:tcW w:w="10395" w:type="dxa"/>
          </w:tcPr>
          <w:p w14:paraId="43C57592" w14:textId="77777777" w:rsidR="00A37FFA" w:rsidRDefault="00A37FFA" w:rsidP="00A37FFA">
            <w:pPr>
              <w:pStyle w:val="EmptyCellLayoutStyle"/>
              <w:spacing w:after="0" w:line="240" w:lineRule="auto"/>
            </w:pPr>
          </w:p>
        </w:tc>
        <w:tc>
          <w:tcPr>
            <w:tcW w:w="149" w:type="dxa"/>
          </w:tcPr>
          <w:p w14:paraId="093C49F8" w14:textId="77777777" w:rsidR="00A37FFA" w:rsidRDefault="00A37FFA" w:rsidP="00A37FFA">
            <w:pPr>
              <w:pStyle w:val="EmptyCellLayoutStyle"/>
              <w:spacing w:after="0" w:line="240" w:lineRule="auto"/>
            </w:pPr>
          </w:p>
        </w:tc>
      </w:tr>
    </w:tbl>
    <w:p xmlns:w="http://schemas.openxmlformats.org/wordprocessingml/2006/main" w14:paraId="1BE970FB" w14:textId="77777777" w:rsidR="00A37FFA" w:rsidRDefault="00A37FFA" w:rsidP="00A37FFA">
      <w:pPr>
        <w:spacing w:after="0" w:line="240" w:lineRule="auto"/>
      </w:pPr>
    </w:p>
    <w:p xmlns:w="http://schemas.openxmlformats.org/wordprocessingml/2006/main" w14:paraId="65A015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жидающих фрагментов сообщений для получения ввода-вывода</w:t>
      </w:r>
    </w:p>
    <w:p xmlns:w="http://schemas.openxmlformats.org/wordprocessingml/2006/main" w14:paraId="4956E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ющих фрагментов сообщений для получения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E406ED" w14:textId="77777777" w:rsidTr="00A37FFA">
        <w:trPr>
          <w:trHeight w:val="54"/>
        </w:trPr>
        <w:tc>
          <w:tcPr>
            <w:tcW w:w="54" w:type="dxa"/>
          </w:tcPr>
          <w:p w14:paraId="251FC2B8" w14:textId="77777777" w:rsidR="00A37FFA" w:rsidRDefault="00A37FFA" w:rsidP="00A37FFA">
            <w:pPr>
              <w:pStyle w:val="EmptyCellLayoutStyle"/>
              <w:spacing w:after="0" w:line="240" w:lineRule="auto"/>
            </w:pPr>
          </w:p>
        </w:tc>
        <w:tc>
          <w:tcPr>
            <w:tcW w:w="10395" w:type="dxa"/>
          </w:tcPr>
          <w:p w14:paraId="4E7DCE41" w14:textId="77777777" w:rsidR="00A37FFA" w:rsidRDefault="00A37FFA" w:rsidP="00A37FFA">
            <w:pPr>
              <w:pStyle w:val="EmptyCellLayoutStyle"/>
              <w:spacing w:after="0" w:line="240" w:lineRule="auto"/>
            </w:pPr>
          </w:p>
        </w:tc>
        <w:tc>
          <w:tcPr>
            <w:tcW w:w="149" w:type="dxa"/>
          </w:tcPr>
          <w:p w14:paraId="4B5E8368" w14:textId="77777777" w:rsidR="00A37FFA" w:rsidRDefault="00A37FFA" w:rsidP="00A37FFA">
            <w:pPr>
              <w:pStyle w:val="EmptyCellLayoutStyle"/>
              <w:spacing w:after="0" w:line="240" w:lineRule="auto"/>
            </w:pPr>
          </w:p>
        </w:tc>
      </w:tr>
      <w:tr w:rsidR="00A37FFA" w14:paraId="4F3A6720" w14:textId="77777777" w:rsidTr="00A37FFA">
        <w:tc>
          <w:tcPr>
            <w:tcW w:w="54" w:type="dxa"/>
          </w:tcPr>
          <w:p w14:paraId="5DEA52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FDF1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BCA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BD5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B0C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BA8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FE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20A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81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EB5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75D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8CC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101B6" w14:textId="77777777" w:rsidR="00A37FFA" w:rsidRDefault="00A37FFA" w:rsidP="00A37FFA">
                  <w:pPr>
                    <w:spacing w:after="0" w:line="240" w:lineRule="auto"/>
                  </w:pPr>
                  <w:r>
                    <w:rPr>
                      <w:rFonts w:eastAsia="Arial"/>
                      <w:color w:val="000000"/>
                      <w:lang w:bidi="ru-ru" w:val="ru-ru"/>
                    </w:rPr>
                    <w:t xml:space="preserve">Нет</w:t>
                  </w:r>
                </w:p>
              </w:tc>
            </w:tr>
            <w:tr w:rsidR="00A37FFA" w14:paraId="2C308F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1B7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D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15B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2860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C8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4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CDF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E57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1F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B5FB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B8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AB4513" w14:textId="77777777" w:rsidR="00A37FFA" w:rsidRDefault="00A37FFA" w:rsidP="00A37FFA">
            <w:pPr>
              <w:spacing w:after="0" w:line="240" w:lineRule="auto"/>
            </w:pPr>
          </w:p>
        </w:tc>
        <w:tc>
          <w:tcPr>
            <w:tcW w:w="149" w:type="dxa"/>
          </w:tcPr>
          <w:p w14:paraId="3D85C098" w14:textId="77777777" w:rsidR="00A37FFA" w:rsidRDefault="00A37FFA" w:rsidP="00A37FFA">
            <w:pPr>
              <w:pStyle w:val="EmptyCellLayoutStyle"/>
              <w:spacing w:after="0" w:line="240" w:lineRule="auto"/>
            </w:pPr>
          </w:p>
        </w:tc>
      </w:tr>
      <w:tr w:rsidR="00A37FFA" w14:paraId="764EB9D4" w14:textId="77777777" w:rsidTr="00A37FFA">
        <w:trPr>
          <w:trHeight w:val="80"/>
        </w:trPr>
        <w:tc>
          <w:tcPr>
            <w:tcW w:w="54" w:type="dxa"/>
          </w:tcPr>
          <w:p w14:paraId="0E9323A6" w14:textId="77777777" w:rsidR="00A37FFA" w:rsidRDefault="00A37FFA" w:rsidP="00A37FFA">
            <w:pPr>
              <w:pStyle w:val="EmptyCellLayoutStyle"/>
              <w:spacing w:after="0" w:line="240" w:lineRule="auto"/>
            </w:pPr>
          </w:p>
        </w:tc>
        <w:tc>
          <w:tcPr>
            <w:tcW w:w="10395" w:type="dxa"/>
          </w:tcPr>
          <w:p w14:paraId="3DCB55CC" w14:textId="77777777" w:rsidR="00A37FFA" w:rsidRDefault="00A37FFA" w:rsidP="00A37FFA">
            <w:pPr>
              <w:pStyle w:val="EmptyCellLayoutStyle"/>
              <w:spacing w:after="0" w:line="240" w:lineRule="auto"/>
            </w:pPr>
          </w:p>
        </w:tc>
        <w:tc>
          <w:tcPr>
            <w:tcW w:w="149" w:type="dxa"/>
          </w:tcPr>
          <w:p w14:paraId="3CA73951" w14:textId="77777777" w:rsidR="00A37FFA" w:rsidRDefault="00A37FFA" w:rsidP="00A37FFA">
            <w:pPr>
              <w:pStyle w:val="EmptyCellLayoutStyle"/>
              <w:spacing w:after="0" w:line="240" w:lineRule="auto"/>
            </w:pPr>
          </w:p>
        </w:tc>
      </w:tr>
    </w:tbl>
    <w:p xmlns:w="http://schemas.openxmlformats.org/wordprocessingml/2006/main" w14:paraId="453BFF50" w14:textId="77777777" w:rsidR="00A37FFA" w:rsidRDefault="00A37FFA" w:rsidP="00A37FFA">
      <w:pPr>
        <w:spacing w:after="0" w:line="240" w:lineRule="auto"/>
      </w:pPr>
    </w:p>
    <w:p xmlns:w="http://schemas.openxmlformats.org/wordprocessingml/2006/main" w14:paraId="29BE7F4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текущий объем полученного ввода-вывода в байтах</w:t>
      </w:r>
    </w:p>
    <w:p xmlns:w="http://schemas.openxmlformats.org/wordprocessingml/2006/main" w14:paraId="0C265B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ий объем полученного ввода-вывода в байтах"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FD4520" w14:textId="77777777" w:rsidTr="00A37FFA">
        <w:trPr>
          <w:trHeight w:val="54"/>
        </w:trPr>
        <w:tc>
          <w:tcPr>
            <w:tcW w:w="54" w:type="dxa"/>
          </w:tcPr>
          <w:p w14:paraId="36889660" w14:textId="77777777" w:rsidR="00A37FFA" w:rsidRDefault="00A37FFA" w:rsidP="00A37FFA">
            <w:pPr>
              <w:pStyle w:val="EmptyCellLayoutStyle"/>
              <w:spacing w:after="0" w:line="240" w:lineRule="auto"/>
            </w:pPr>
          </w:p>
        </w:tc>
        <w:tc>
          <w:tcPr>
            <w:tcW w:w="10395" w:type="dxa"/>
          </w:tcPr>
          <w:p w14:paraId="30FDA3B6" w14:textId="77777777" w:rsidR="00A37FFA" w:rsidRDefault="00A37FFA" w:rsidP="00A37FFA">
            <w:pPr>
              <w:pStyle w:val="EmptyCellLayoutStyle"/>
              <w:spacing w:after="0" w:line="240" w:lineRule="auto"/>
            </w:pPr>
          </w:p>
        </w:tc>
        <w:tc>
          <w:tcPr>
            <w:tcW w:w="149" w:type="dxa"/>
          </w:tcPr>
          <w:p w14:paraId="0D7E57DC" w14:textId="77777777" w:rsidR="00A37FFA" w:rsidRDefault="00A37FFA" w:rsidP="00A37FFA">
            <w:pPr>
              <w:pStyle w:val="EmptyCellLayoutStyle"/>
              <w:spacing w:after="0" w:line="240" w:lineRule="auto"/>
            </w:pPr>
          </w:p>
        </w:tc>
      </w:tr>
      <w:tr w:rsidR="00A37FFA" w14:paraId="60643352" w14:textId="77777777" w:rsidTr="00A37FFA">
        <w:tc>
          <w:tcPr>
            <w:tcW w:w="54" w:type="dxa"/>
          </w:tcPr>
          <w:p w14:paraId="0951AA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1298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718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FF8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7F84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DFB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F05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5F2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4D8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6C0D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F1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6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7674" w14:textId="77777777" w:rsidR="00A37FFA" w:rsidRDefault="00A37FFA" w:rsidP="00A37FFA">
                  <w:pPr>
                    <w:spacing w:after="0" w:line="240" w:lineRule="auto"/>
                  </w:pPr>
                  <w:r>
                    <w:rPr>
                      <w:rFonts w:eastAsia="Arial"/>
                      <w:color w:val="000000"/>
                      <w:lang w:bidi="ru-ru" w:val="ru-ru"/>
                    </w:rPr>
                    <w:t xml:space="preserve">Нет</w:t>
                  </w:r>
                </w:p>
              </w:tc>
            </w:tr>
            <w:tr w:rsidR="00A37FFA" w14:paraId="3062E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19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61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4B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264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8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69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6B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48CF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FD4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3A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5CF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3EF53E" w14:textId="77777777" w:rsidR="00A37FFA" w:rsidRDefault="00A37FFA" w:rsidP="00A37FFA">
            <w:pPr>
              <w:spacing w:after="0" w:line="240" w:lineRule="auto"/>
            </w:pPr>
          </w:p>
        </w:tc>
        <w:tc>
          <w:tcPr>
            <w:tcW w:w="149" w:type="dxa"/>
          </w:tcPr>
          <w:p w14:paraId="3852ED3E" w14:textId="77777777" w:rsidR="00A37FFA" w:rsidRDefault="00A37FFA" w:rsidP="00A37FFA">
            <w:pPr>
              <w:pStyle w:val="EmptyCellLayoutStyle"/>
              <w:spacing w:after="0" w:line="240" w:lineRule="auto"/>
            </w:pPr>
          </w:p>
        </w:tc>
      </w:tr>
      <w:tr w:rsidR="00A37FFA" w14:paraId="40CCF70D" w14:textId="77777777" w:rsidTr="00A37FFA">
        <w:trPr>
          <w:trHeight w:val="80"/>
        </w:trPr>
        <w:tc>
          <w:tcPr>
            <w:tcW w:w="54" w:type="dxa"/>
          </w:tcPr>
          <w:p w14:paraId="7F11BBC8" w14:textId="77777777" w:rsidR="00A37FFA" w:rsidRDefault="00A37FFA" w:rsidP="00A37FFA">
            <w:pPr>
              <w:pStyle w:val="EmptyCellLayoutStyle"/>
              <w:spacing w:after="0" w:line="240" w:lineRule="auto"/>
            </w:pPr>
          </w:p>
        </w:tc>
        <w:tc>
          <w:tcPr>
            <w:tcW w:w="10395" w:type="dxa"/>
          </w:tcPr>
          <w:p w14:paraId="665DF68B" w14:textId="77777777" w:rsidR="00A37FFA" w:rsidRDefault="00A37FFA" w:rsidP="00A37FFA">
            <w:pPr>
              <w:pStyle w:val="EmptyCellLayoutStyle"/>
              <w:spacing w:after="0" w:line="240" w:lineRule="auto"/>
            </w:pPr>
          </w:p>
        </w:tc>
        <w:tc>
          <w:tcPr>
            <w:tcW w:w="149" w:type="dxa"/>
          </w:tcPr>
          <w:p w14:paraId="3DC81B52" w14:textId="77777777" w:rsidR="00A37FFA" w:rsidRDefault="00A37FFA" w:rsidP="00A37FFA">
            <w:pPr>
              <w:pStyle w:val="EmptyCellLayoutStyle"/>
              <w:spacing w:after="0" w:line="240" w:lineRule="auto"/>
            </w:pPr>
          </w:p>
        </w:tc>
      </w:tr>
    </w:tbl>
    <w:p xmlns:w="http://schemas.openxmlformats.org/wordprocessingml/2006/main" w14:paraId="122E7488" w14:textId="77777777" w:rsidR="00A37FFA" w:rsidRDefault="00A37FFA" w:rsidP="00A37FFA">
      <w:pPr>
        <w:spacing w:after="0" w:line="240" w:lineRule="auto"/>
      </w:pPr>
    </w:p>
    <w:p xmlns:w="http://schemas.openxmlformats.org/wordprocessingml/2006/main" w14:paraId="1B3951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блокировок журнала/с</w:t>
      </w:r>
    </w:p>
    <w:p xmlns:w="http://schemas.openxmlformats.org/wordprocessingml/2006/main" w14:paraId="01053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Блокировок журнала/с"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746A4A" w14:textId="77777777" w:rsidTr="00A37FFA">
        <w:trPr>
          <w:trHeight w:val="54"/>
        </w:trPr>
        <w:tc>
          <w:tcPr>
            <w:tcW w:w="54" w:type="dxa"/>
          </w:tcPr>
          <w:p w14:paraId="40F6CDE9" w14:textId="77777777" w:rsidR="00A37FFA" w:rsidRDefault="00A37FFA" w:rsidP="00A37FFA">
            <w:pPr>
              <w:pStyle w:val="EmptyCellLayoutStyle"/>
              <w:spacing w:after="0" w:line="240" w:lineRule="auto"/>
            </w:pPr>
          </w:p>
        </w:tc>
        <w:tc>
          <w:tcPr>
            <w:tcW w:w="10395" w:type="dxa"/>
          </w:tcPr>
          <w:p w14:paraId="57463B89" w14:textId="77777777" w:rsidR="00A37FFA" w:rsidRDefault="00A37FFA" w:rsidP="00A37FFA">
            <w:pPr>
              <w:pStyle w:val="EmptyCellLayoutStyle"/>
              <w:spacing w:after="0" w:line="240" w:lineRule="auto"/>
            </w:pPr>
          </w:p>
        </w:tc>
        <w:tc>
          <w:tcPr>
            <w:tcW w:w="149" w:type="dxa"/>
          </w:tcPr>
          <w:p w14:paraId="3C66DE8C" w14:textId="77777777" w:rsidR="00A37FFA" w:rsidRDefault="00A37FFA" w:rsidP="00A37FFA">
            <w:pPr>
              <w:pStyle w:val="EmptyCellLayoutStyle"/>
              <w:spacing w:after="0" w:line="240" w:lineRule="auto"/>
            </w:pPr>
          </w:p>
        </w:tc>
      </w:tr>
      <w:tr w:rsidR="00A37FFA" w14:paraId="6D55735F" w14:textId="77777777" w:rsidTr="00A37FFA">
        <w:tc>
          <w:tcPr>
            <w:tcW w:w="54" w:type="dxa"/>
          </w:tcPr>
          <w:p w14:paraId="7A1E73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0B77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2F74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FDC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801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515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1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08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2BE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288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07C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4D0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571B" w14:textId="77777777" w:rsidR="00A37FFA" w:rsidRDefault="00A37FFA" w:rsidP="00A37FFA">
                  <w:pPr>
                    <w:spacing w:after="0" w:line="240" w:lineRule="auto"/>
                  </w:pPr>
                  <w:r>
                    <w:rPr>
                      <w:rFonts w:eastAsia="Arial"/>
                      <w:color w:val="000000"/>
                      <w:lang w:bidi="ru-ru" w:val="ru-ru"/>
                    </w:rPr>
                    <w:t xml:space="preserve">Нет</w:t>
                  </w:r>
                </w:p>
              </w:tc>
            </w:tr>
            <w:tr w:rsidR="00A37FFA" w14:paraId="06CDE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53D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1E1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13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D78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C84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D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25B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3880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DB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1E8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E09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955674" w14:textId="77777777" w:rsidR="00A37FFA" w:rsidRDefault="00A37FFA" w:rsidP="00A37FFA">
            <w:pPr>
              <w:spacing w:after="0" w:line="240" w:lineRule="auto"/>
            </w:pPr>
          </w:p>
        </w:tc>
        <w:tc>
          <w:tcPr>
            <w:tcW w:w="149" w:type="dxa"/>
          </w:tcPr>
          <w:p w14:paraId="3D2270FD" w14:textId="77777777" w:rsidR="00A37FFA" w:rsidRDefault="00A37FFA" w:rsidP="00A37FFA">
            <w:pPr>
              <w:pStyle w:val="EmptyCellLayoutStyle"/>
              <w:spacing w:after="0" w:line="240" w:lineRule="auto"/>
            </w:pPr>
          </w:p>
        </w:tc>
      </w:tr>
      <w:tr w:rsidR="00A37FFA" w14:paraId="69CC5A7F" w14:textId="77777777" w:rsidTr="00A37FFA">
        <w:trPr>
          <w:trHeight w:val="80"/>
        </w:trPr>
        <w:tc>
          <w:tcPr>
            <w:tcW w:w="54" w:type="dxa"/>
          </w:tcPr>
          <w:p w14:paraId="0237FF13" w14:textId="77777777" w:rsidR="00A37FFA" w:rsidRDefault="00A37FFA" w:rsidP="00A37FFA">
            <w:pPr>
              <w:pStyle w:val="EmptyCellLayoutStyle"/>
              <w:spacing w:after="0" w:line="240" w:lineRule="auto"/>
            </w:pPr>
          </w:p>
        </w:tc>
        <w:tc>
          <w:tcPr>
            <w:tcW w:w="10395" w:type="dxa"/>
          </w:tcPr>
          <w:p w14:paraId="39411D3F" w14:textId="77777777" w:rsidR="00A37FFA" w:rsidRDefault="00A37FFA" w:rsidP="00A37FFA">
            <w:pPr>
              <w:pStyle w:val="EmptyCellLayoutStyle"/>
              <w:spacing w:after="0" w:line="240" w:lineRule="auto"/>
            </w:pPr>
          </w:p>
        </w:tc>
        <w:tc>
          <w:tcPr>
            <w:tcW w:w="149" w:type="dxa"/>
          </w:tcPr>
          <w:p w14:paraId="120BCD36" w14:textId="77777777" w:rsidR="00A37FFA" w:rsidRDefault="00A37FFA" w:rsidP="00A37FFA">
            <w:pPr>
              <w:pStyle w:val="EmptyCellLayoutStyle"/>
              <w:spacing w:after="0" w:line="240" w:lineRule="auto"/>
            </w:pPr>
          </w:p>
        </w:tc>
      </w:tr>
    </w:tbl>
    <w:p xmlns:w="http://schemas.openxmlformats.org/wordprocessingml/2006/main" w14:paraId="5FB897B8" w14:textId="77777777" w:rsidR="00A37FFA" w:rsidRDefault="00A37FFA" w:rsidP="00A37FFA">
      <w:pPr>
        <w:spacing w:after="0" w:line="240" w:lineRule="auto"/>
      </w:pPr>
    </w:p>
    <w:p xmlns:w="http://schemas.openxmlformats.org/wordprocessingml/2006/main" w14:paraId="47A169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пераций ввода-вывода для отправки в секунду</w:t>
      </w:r>
    </w:p>
    <w:p xmlns:w="http://schemas.openxmlformats.org/wordprocessingml/2006/main" w14:paraId="1646FC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пераций ввода-вывода для отправки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042362" w14:textId="77777777" w:rsidTr="00A37FFA">
        <w:trPr>
          <w:trHeight w:val="54"/>
        </w:trPr>
        <w:tc>
          <w:tcPr>
            <w:tcW w:w="54" w:type="dxa"/>
          </w:tcPr>
          <w:p w14:paraId="3C59199F" w14:textId="77777777" w:rsidR="00A37FFA" w:rsidRDefault="00A37FFA" w:rsidP="00A37FFA">
            <w:pPr>
              <w:pStyle w:val="EmptyCellLayoutStyle"/>
              <w:spacing w:after="0" w:line="240" w:lineRule="auto"/>
            </w:pPr>
          </w:p>
        </w:tc>
        <w:tc>
          <w:tcPr>
            <w:tcW w:w="10395" w:type="dxa"/>
          </w:tcPr>
          <w:p w14:paraId="4138C440" w14:textId="77777777" w:rsidR="00A37FFA" w:rsidRDefault="00A37FFA" w:rsidP="00A37FFA">
            <w:pPr>
              <w:pStyle w:val="EmptyCellLayoutStyle"/>
              <w:spacing w:after="0" w:line="240" w:lineRule="auto"/>
            </w:pPr>
          </w:p>
        </w:tc>
        <w:tc>
          <w:tcPr>
            <w:tcW w:w="149" w:type="dxa"/>
          </w:tcPr>
          <w:p w14:paraId="39CD9CC6" w14:textId="77777777" w:rsidR="00A37FFA" w:rsidRDefault="00A37FFA" w:rsidP="00A37FFA">
            <w:pPr>
              <w:pStyle w:val="EmptyCellLayoutStyle"/>
              <w:spacing w:after="0" w:line="240" w:lineRule="auto"/>
            </w:pPr>
          </w:p>
        </w:tc>
      </w:tr>
      <w:tr w:rsidR="00A37FFA" w14:paraId="67714A33" w14:textId="77777777" w:rsidTr="00A37FFA">
        <w:tc>
          <w:tcPr>
            <w:tcW w:w="54" w:type="dxa"/>
          </w:tcPr>
          <w:p w14:paraId="59CE3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FE86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09A6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46F5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5AC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153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4D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25C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CF0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B42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EF2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E1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7BF56" w14:textId="77777777" w:rsidR="00A37FFA" w:rsidRDefault="00A37FFA" w:rsidP="00A37FFA">
                  <w:pPr>
                    <w:spacing w:after="0" w:line="240" w:lineRule="auto"/>
                  </w:pPr>
                  <w:r>
                    <w:rPr>
                      <w:rFonts w:eastAsia="Arial"/>
                      <w:color w:val="000000"/>
                      <w:lang w:bidi="ru-ru" w:val="ru-ru"/>
                    </w:rPr>
                    <w:t xml:space="preserve">Нет</w:t>
                  </w:r>
                </w:p>
              </w:tc>
            </w:tr>
            <w:tr w:rsidR="00A37FFA" w14:paraId="37ABB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A28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C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94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45A0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0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FD5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AB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2F69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96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C61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2A69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EED4EC" w14:textId="77777777" w:rsidR="00A37FFA" w:rsidRDefault="00A37FFA" w:rsidP="00A37FFA">
            <w:pPr>
              <w:spacing w:after="0" w:line="240" w:lineRule="auto"/>
            </w:pPr>
          </w:p>
        </w:tc>
        <w:tc>
          <w:tcPr>
            <w:tcW w:w="149" w:type="dxa"/>
          </w:tcPr>
          <w:p w14:paraId="186B4CE2" w14:textId="77777777" w:rsidR="00A37FFA" w:rsidRDefault="00A37FFA" w:rsidP="00A37FFA">
            <w:pPr>
              <w:pStyle w:val="EmptyCellLayoutStyle"/>
              <w:spacing w:after="0" w:line="240" w:lineRule="auto"/>
            </w:pPr>
          </w:p>
        </w:tc>
      </w:tr>
      <w:tr w:rsidR="00A37FFA" w14:paraId="5D927DD9" w14:textId="77777777" w:rsidTr="00A37FFA">
        <w:trPr>
          <w:trHeight w:val="80"/>
        </w:trPr>
        <w:tc>
          <w:tcPr>
            <w:tcW w:w="54" w:type="dxa"/>
          </w:tcPr>
          <w:p w14:paraId="0038670A" w14:textId="77777777" w:rsidR="00A37FFA" w:rsidRDefault="00A37FFA" w:rsidP="00A37FFA">
            <w:pPr>
              <w:pStyle w:val="EmptyCellLayoutStyle"/>
              <w:spacing w:after="0" w:line="240" w:lineRule="auto"/>
            </w:pPr>
          </w:p>
        </w:tc>
        <w:tc>
          <w:tcPr>
            <w:tcW w:w="10395" w:type="dxa"/>
          </w:tcPr>
          <w:p w14:paraId="0ED59C50" w14:textId="77777777" w:rsidR="00A37FFA" w:rsidRDefault="00A37FFA" w:rsidP="00A37FFA">
            <w:pPr>
              <w:pStyle w:val="EmptyCellLayoutStyle"/>
              <w:spacing w:after="0" w:line="240" w:lineRule="auto"/>
            </w:pPr>
          </w:p>
        </w:tc>
        <w:tc>
          <w:tcPr>
            <w:tcW w:w="149" w:type="dxa"/>
          </w:tcPr>
          <w:p w14:paraId="33DA6CF3" w14:textId="77777777" w:rsidR="00A37FFA" w:rsidRDefault="00A37FFA" w:rsidP="00A37FFA">
            <w:pPr>
              <w:pStyle w:val="EmptyCellLayoutStyle"/>
              <w:spacing w:after="0" w:line="240" w:lineRule="auto"/>
            </w:pPr>
          </w:p>
        </w:tc>
      </w:tr>
    </w:tbl>
    <w:p xmlns:w="http://schemas.openxmlformats.org/wordprocessingml/2006/main" w14:paraId="57F2DC80" w14:textId="77777777" w:rsidR="00A37FFA" w:rsidRDefault="00A37FFA" w:rsidP="00A37FFA">
      <w:pPr>
        <w:spacing w:after="0" w:line="240" w:lineRule="auto"/>
      </w:pPr>
    </w:p>
    <w:p xmlns:w="http://schemas.openxmlformats.org/wordprocessingml/2006/main" w14:paraId="1B01FF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ее число переданных байт</w:t>
      </w:r>
    </w:p>
    <w:p xmlns:w="http://schemas.openxmlformats.org/wordprocessingml/2006/main" w14:paraId="36A84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 число переданных байт"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BD2D9" w14:textId="77777777" w:rsidTr="00A37FFA">
        <w:trPr>
          <w:trHeight w:val="54"/>
        </w:trPr>
        <w:tc>
          <w:tcPr>
            <w:tcW w:w="54" w:type="dxa"/>
          </w:tcPr>
          <w:p w14:paraId="718C9A53" w14:textId="77777777" w:rsidR="00A37FFA" w:rsidRDefault="00A37FFA" w:rsidP="00A37FFA">
            <w:pPr>
              <w:pStyle w:val="EmptyCellLayoutStyle"/>
              <w:spacing w:after="0" w:line="240" w:lineRule="auto"/>
            </w:pPr>
          </w:p>
        </w:tc>
        <w:tc>
          <w:tcPr>
            <w:tcW w:w="10395" w:type="dxa"/>
          </w:tcPr>
          <w:p w14:paraId="3A0966B4" w14:textId="77777777" w:rsidR="00A37FFA" w:rsidRDefault="00A37FFA" w:rsidP="00A37FFA">
            <w:pPr>
              <w:pStyle w:val="EmptyCellLayoutStyle"/>
              <w:spacing w:after="0" w:line="240" w:lineRule="auto"/>
            </w:pPr>
          </w:p>
        </w:tc>
        <w:tc>
          <w:tcPr>
            <w:tcW w:w="149" w:type="dxa"/>
          </w:tcPr>
          <w:p w14:paraId="15B5C74F" w14:textId="77777777" w:rsidR="00A37FFA" w:rsidRDefault="00A37FFA" w:rsidP="00A37FFA">
            <w:pPr>
              <w:pStyle w:val="EmptyCellLayoutStyle"/>
              <w:spacing w:after="0" w:line="240" w:lineRule="auto"/>
            </w:pPr>
          </w:p>
        </w:tc>
      </w:tr>
      <w:tr w:rsidR="00A37FFA" w14:paraId="38793382" w14:textId="77777777" w:rsidTr="00A37FFA">
        <w:tc>
          <w:tcPr>
            <w:tcW w:w="54" w:type="dxa"/>
          </w:tcPr>
          <w:p w14:paraId="4FC4D5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7D91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2D53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FB7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EC8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B90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DFC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DF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3B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F72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48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15D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D31" w14:textId="77777777" w:rsidR="00A37FFA" w:rsidRDefault="00A37FFA" w:rsidP="00A37FFA">
                  <w:pPr>
                    <w:spacing w:after="0" w:line="240" w:lineRule="auto"/>
                  </w:pPr>
                  <w:r>
                    <w:rPr>
                      <w:rFonts w:eastAsia="Arial"/>
                      <w:color w:val="000000"/>
                      <w:lang w:bidi="ru-ru" w:val="ru-ru"/>
                    </w:rPr>
                    <w:t xml:space="preserve">Нет</w:t>
                  </w:r>
                </w:p>
              </w:tc>
            </w:tr>
            <w:tr w:rsidR="00A37FFA" w14:paraId="7911B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B4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3D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BAE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C5BB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2BE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91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F0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92D9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510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DC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10BF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9D8F5B" w14:textId="77777777" w:rsidR="00A37FFA" w:rsidRDefault="00A37FFA" w:rsidP="00A37FFA">
            <w:pPr>
              <w:spacing w:after="0" w:line="240" w:lineRule="auto"/>
            </w:pPr>
          </w:p>
        </w:tc>
        <w:tc>
          <w:tcPr>
            <w:tcW w:w="149" w:type="dxa"/>
          </w:tcPr>
          <w:p w14:paraId="64916269" w14:textId="77777777" w:rsidR="00A37FFA" w:rsidRDefault="00A37FFA" w:rsidP="00A37FFA">
            <w:pPr>
              <w:pStyle w:val="EmptyCellLayoutStyle"/>
              <w:spacing w:after="0" w:line="240" w:lineRule="auto"/>
            </w:pPr>
          </w:p>
        </w:tc>
      </w:tr>
      <w:tr w:rsidR="00A37FFA" w14:paraId="529A69C6" w14:textId="77777777" w:rsidTr="00A37FFA">
        <w:trPr>
          <w:trHeight w:val="80"/>
        </w:trPr>
        <w:tc>
          <w:tcPr>
            <w:tcW w:w="54" w:type="dxa"/>
          </w:tcPr>
          <w:p w14:paraId="1CB9C225" w14:textId="77777777" w:rsidR="00A37FFA" w:rsidRDefault="00A37FFA" w:rsidP="00A37FFA">
            <w:pPr>
              <w:pStyle w:val="EmptyCellLayoutStyle"/>
              <w:spacing w:after="0" w:line="240" w:lineRule="auto"/>
            </w:pPr>
          </w:p>
        </w:tc>
        <w:tc>
          <w:tcPr>
            <w:tcW w:w="10395" w:type="dxa"/>
          </w:tcPr>
          <w:p w14:paraId="1D59B699" w14:textId="77777777" w:rsidR="00A37FFA" w:rsidRDefault="00A37FFA" w:rsidP="00A37FFA">
            <w:pPr>
              <w:pStyle w:val="EmptyCellLayoutStyle"/>
              <w:spacing w:after="0" w:line="240" w:lineRule="auto"/>
            </w:pPr>
          </w:p>
        </w:tc>
        <w:tc>
          <w:tcPr>
            <w:tcW w:w="149" w:type="dxa"/>
          </w:tcPr>
          <w:p w14:paraId="15BEC50E" w14:textId="77777777" w:rsidR="00A37FFA" w:rsidRDefault="00A37FFA" w:rsidP="00A37FFA">
            <w:pPr>
              <w:pStyle w:val="EmptyCellLayoutStyle"/>
              <w:spacing w:after="0" w:line="240" w:lineRule="auto"/>
            </w:pPr>
          </w:p>
        </w:tc>
      </w:tr>
    </w:tbl>
    <w:p xmlns:w="http://schemas.openxmlformats.org/wordprocessingml/2006/main" w14:paraId="08D8B9E8" w14:textId="77777777" w:rsidR="00A37FFA" w:rsidRDefault="00A37FFA" w:rsidP="00A37FFA">
      <w:pPr>
        <w:spacing w:after="0" w:line="240" w:lineRule="auto"/>
      </w:pPr>
    </w:p>
    <w:p xmlns:w="http://schemas.openxmlformats.org/wordprocessingml/2006/main" w14:paraId="7D60BF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отмененных перенаправленных сообщений</w:t>
      </w:r>
    </w:p>
    <w:p xmlns:w="http://schemas.openxmlformats.org/wordprocessingml/2006/main" w14:paraId="0390A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отмененных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C0B4F6" w14:textId="77777777" w:rsidTr="00A37FFA">
        <w:trPr>
          <w:trHeight w:val="54"/>
        </w:trPr>
        <w:tc>
          <w:tcPr>
            <w:tcW w:w="54" w:type="dxa"/>
          </w:tcPr>
          <w:p w14:paraId="5E68C27B" w14:textId="77777777" w:rsidR="00A37FFA" w:rsidRDefault="00A37FFA" w:rsidP="00A37FFA">
            <w:pPr>
              <w:pStyle w:val="EmptyCellLayoutStyle"/>
              <w:spacing w:after="0" w:line="240" w:lineRule="auto"/>
            </w:pPr>
          </w:p>
        </w:tc>
        <w:tc>
          <w:tcPr>
            <w:tcW w:w="10395" w:type="dxa"/>
          </w:tcPr>
          <w:p w14:paraId="73F9CCEF" w14:textId="77777777" w:rsidR="00A37FFA" w:rsidRDefault="00A37FFA" w:rsidP="00A37FFA">
            <w:pPr>
              <w:pStyle w:val="EmptyCellLayoutStyle"/>
              <w:spacing w:after="0" w:line="240" w:lineRule="auto"/>
            </w:pPr>
          </w:p>
        </w:tc>
        <w:tc>
          <w:tcPr>
            <w:tcW w:w="149" w:type="dxa"/>
          </w:tcPr>
          <w:p w14:paraId="5137EE60" w14:textId="77777777" w:rsidR="00A37FFA" w:rsidRDefault="00A37FFA" w:rsidP="00A37FFA">
            <w:pPr>
              <w:pStyle w:val="EmptyCellLayoutStyle"/>
              <w:spacing w:after="0" w:line="240" w:lineRule="auto"/>
            </w:pPr>
          </w:p>
        </w:tc>
      </w:tr>
      <w:tr w:rsidR="00A37FFA" w14:paraId="578CF63D" w14:textId="77777777" w:rsidTr="00A37FFA">
        <w:tc>
          <w:tcPr>
            <w:tcW w:w="54" w:type="dxa"/>
          </w:tcPr>
          <w:p w14:paraId="20EB24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6363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B62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617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714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FDB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784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3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92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764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91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79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6EBF1" w14:textId="77777777" w:rsidR="00A37FFA" w:rsidRDefault="00A37FFA" w:rsidP="00A37FFA">
                  <w:pPr>
                    <w:spacing w:after="0" w:line="240" w:lineRule="auto"/>
                  </w:pPr>
                  <w:r>
                    <w:rPr>
                      <w:rFonts w:eastAsia="Arial"/>
                      <w:color w:val="000000"/>
                      <w:lang w:bidi="ru-ru" w:val="ru-ru"/>
                    </w:rPr>
                    <w:t xml:space="preserve">Нет</w:t>
                  </w:r>
                </w:p>
              </w:tc>
            </w:tr>
            <w:tr w:rsidR="00A37FFA" w14:paraId="05E0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8E2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63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888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5479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E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F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D0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D84A0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9C0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0D69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C76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113F22" w14:textId="77777777" w:rsidR="00A37FFA" w:rsidRDefault="00A37FFA" w:rsidP="00A37FFA">
            <w:pPr>
              <w:spacing w:after="0" w:line="240" w:lineRule="auto"/>
            </w:pPr>
          </w:p>
        </w:tc>
        <w:tc>
          <w:tcPr>
            <w:tcW w:w="149" w:type="dxa"/>
          </w:tcPr>
          <w:p w14:paraId="34AFCE60" w14:textId="77777777" w:rsidR="00A37FFA" w:rsidRDefault="00A37FFA" w:rsidP="00A37FFA">
            <w:pPr>
              <w:pStyle w:val="EmptyCellLayoutStyle"/>
              <w:spacing w:after="0" w:line="240" w:lineRule="auto"/>
            </w:pPr>
          </w:p>
        </w:tc>
      </w:tr>
      <w:tr w:rsidR="00A37FFA" w14:paraId="60A886E1" w14:textId="77777777" w:rsidTr="00A37FFA">
        <w:trPr>
          <w:trHeight w:val="80"/>
        </w:trPr>
        <w:tc>
          <w:tcPr>
            <w:tcW w:w="54" w:type="dxa"/>
          </w:tcPr>
          <w:p w14:paraId="55CF794C" w14:textId="77777777" w:rsidR="00A37FFA" w:rsidRDefault="00A37FFA" w:rsidP="00A37FFA">
            <w:pPr>
              <w:pStyle w:val="EmptyCellLayoutStyle"/>
              <w:spacing w:after="0" w:line="240" w:lineRule="auto"/>
            </w:pPr>
          </w:p>
        </w:tc>
        <w:tc>
          <w:tcPr>
            <w:tcW w:w="10395" w:type="dxa"/>
          </w:tcPr>
          <w:p w14:paraId="136D2B1C" w14:textId="77777777" w:rsidR="00A37FFA" w:rsidRDefault="00A37FFA" w:rsidP="00A37FFA">
            <w:pPr>
              <w:pStyle w:val="EmptyCellLayoutStyle"/>
              <w:spacing w:after="0" w:line="240" w:lineRule="auto"/>
            </w:pPr>
          </w:p>
        </w:tc>
        <w:tc>
          <w:tcPr>
            <w:tcW w:w="149" w:type="dxa"/>
          </w:tcPr>
          <w:p w14:paraId="5E1B841F" w14:textId="77777777" w:rsidR="00A37FFA" w:rsidRDefault="00A37FFA" w:rsidP="00A37FFA">
            <w:pPr>
              <w:pStyle w:val="EmptyCellLayoutStyle"/>
              <w:spacing w:after="0" w:line="240" w:lineRule="auto"/>
            </w:pPr>
          </w:p>
        </w:tc>
      </w:tr>
    </w:tbl>
    <w:p xmlns:w="http://schemas.openxmlformats.org/wordprocessingml/2006/main" w14:paraId="3C4B5BFA" w14:textId="77777777" w:rsidR="00A37FFA" w:rsidRDefault="00A37FFA" w:rsidP="00A37FFA">
      <w:pPr>
        <w:spacing w:after="0" w:line="240" w:lineRule="auto"/>
      </w:pPr>
    </w:p>
    <w:p xmlns:w="http://schemas.openxmlformats.org/wordprocessingml/2006/main" w14:paraId="321451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число байт в операциях ввода-вывода по получению в секунду</w:t>
      </w:r>
    </w:p>
    <w:p xmlns:w="http://schemas.openxmlformats.org/wordprocessingml/2006/main" w14:paraId="508480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байт в операциях ввода-вывода по получению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70F83C" w14:textId="77777777" w:rsidTr="00A37FFA">
        <w:trPr>
          <w:trHeight w:val="54"/>
        </w:trPr>
        <w:tc>
          <w:tcPr>
            <w:tcW w:w="54" w:type="dxa"/>
          </w:tcPr>
          <w:p w14:paraId="0647D658" w14:textId="77777777" w:rsidR="00A37FFA" w:rsidRDefault="00A37FFA" w:rsidP="00A37FFA">
            <w:pPr>
              <w:pStyle w:val="EmptyCellLayoutStyle"/>
              <w:spacing w:after="0" w:line="240" w:lineRule="auto"/>
            </w:pPr>
          </w:p>
        </w:tc>
        <w:tc>
          <w:tcPr>
            <w:tcW w:w="10395" w:type="dxa"/>
          </w:tcPr>
          <w:p w14:paraId="0CF69B61" w14:textId="77777777" w:rsidR="00A37FFA" w:rsidRDefault="00A37FFA" w:rsidP="00A37FFA">
            <w:pPr>
              <w:pStyle w:val="EmptyCellLayoutStyle"/>
              <w:spacing w:after="0" w:line="240" w:lineRule="auto"/>
            </w:pPr>
          </w:p>
        </w:tc>
        <w:tc>
          <w:tcPr>
            <w:tcW w:w="149" w:type="dxa"/>
          </w:tcPr>
          <w:p w14:paraId="6BB38E8F" w14:textId="77777777" w:rsidR="00A37FFA" w:rsidRDefault="00A37FFA" w:rsidP="00A37FFA">
            <w:pPr>
              <w:pStyle w:val="EmptyCellLayoutStyle"/>
              <w:spacing w:after="0" w:line="240" w:lineRule="auto"/>
            </w:pPr>
          </w:p>
        </w:tc>
      </w:tr>
      <w:tr w:rsidR="00A37FFA" w14:paraId="43763E72" w14:textId="77777777" w:rsidTr="00A37FFA">
        <w:tc>
          <w:tcPr>
            <w:tcW w:w="54" w:type="dxa"/>
          </w:tcPr>
          <w:p w14:paraId="22F012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0AC2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ED5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FF8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E9F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93C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231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D77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C6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CD98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77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4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1A812" w14:textId="77777777" w:rsidR="00A37FFA" w:rsidRDefault="00A37FFA" w:rsidP="00A37FFA">
                  <w:pPr>
                    <w:spacing w:after="0" w:line="240" w:lineRule="auto"/>
                  </w:pPr>
                  <w:r>
                    <w:rPr>
                      <w:rFonts w:eastAsia="Arial"/>
                      <w:color w:val="000000"/>
                      <w:lang w:bidi="ru-ru" w:val="ru-ru"/>
                    </w:rPr>
                    <w:t xml:space="preserve">Нет</w:t>
                  </w:r>
                </w:p>
              </w:tc>
            </w:tr>
            <w:tr w:rsidR="00A37FFA" w14:paraId="2ACDC5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4CD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9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DC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AF1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512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09B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2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FFEB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E7E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569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7C5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904F986" w14:textId="77777777" w:rsidR="00A37FFA" w:rsidRDefault="00A37FFA" w:rsidP="00A37FFA">
            <w:pPr>
              <w:spacing w:after="0" w:line="240" w:lineRule="auto"/>
            </w:pPr>
          </w:p>
        </w:tc>
        <w:tc>
          <w:tcPr>
            <w:tcW w:w="149" w:type="dxa"/>
          </w:tcPr>
          <w:p w14:paraId="7EE572E9" w14:textId="77777777" w:rsidR="00A37FFA" w:rsidRDefault="00A37FFA" w:rsidP="00A37FFA">
            <w:pPr>
              <w:pStyle w:val="EmptyCellLayoutStyle"/>
              <w:spacing w:after="0" w:line="240" w:lineRule="auto"/>
            </w:pPr>
          </w:p>
        </w:tc>
      </w:tr>
      <w:tr w:rsidR="00A37FFA" w14:paraId="71D75787" w14:textId="77777777" w:rsidTr="00A37FFA">
        <w:trPr>
          <w:trHeight w:val="80"/>
        </w:trPr>
        <w:tc>
          <w:tcPr>
            <w:tcW w:w="54" w:type="dxa"/>
          </w:tcPr>
          <w:p w14:paraId="2A46612D" w14:textId="77777777" w:rsidR="00A37FFA" w:rsidRDefault="00A37FFA" w:rsidP="00A37FFA">
            <w:pPr>
              <w:pStyle w:val="EmptyCellLayoutStyle"/>
              <w:spacing w:after="0" w:line="240" w:lineRule="auto"/>
            </w:pPr>
          </w:p>
        </w:tc>
        <w:tc>
          <w:tcPr>
            <w:tcW w:w="10395" w:type="dxa"/>
          </w:tcPr>
          <w:p w14:paraId="690AB2F1" w14:textId="77777777" w:rsidR="00A37FFA" w:rsidRDefault="00A37FFA" w:rsidP="00A37FFA">
            <w:pPr>
              <w:pStyle w:val="EmptyCellLayoutStyle"/>
              <w:spacing w:after="0" w:line="240" w:lineRule="auto"/>
            </w:pPr>
          </w:p>
        </w:tc>
        <w:tc>
          <w:tcPr>
            <w:tcW w:w="149" w:type="dxa"/>
          </w:tcPr>
          <w:p w14:paraId="5A7FBF36" w14:textId="77777777" w:rsidR="00A37FFA" w:rsidRDefault="00A37FFA" w:rsidP="00A37FFA">
            <w:pPr>
              <w:pStyle w:val="EmptyCellLayoutStyle"/>
              <w:spacing w:after="0" w:line="240" w:lineRule="auto"/>
            </w:pPr>
          </w:p>
        </w:tc>
      </w:tr>
    </w:tbl>
    <w:p xmlns:w="http://schemas.openxmlformats.org/wordprocessingml/2006/main" w14:paraId="6D45B8DF" w14:textId="77777777" w:rsidR="00A37FFA" w:rsidRDefault="00A37FFA" w:rsidP="00A37FFA">
      <w:pPr>
        <w:spacing w:after="0" w:line="240" w:lineRule="auto"/>
      </w:pPr>
    </w:p>
    <w:p xmlns:w="http://schemas.openxmlformats.org/wordprocessingml/2006/main" w14:paraId="26D233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число операций передач в секунду</w:t>
      </w:r>
    </w:p>
    <w:p xmlns:w="http://schemas.openxmlformats.org/wordprocessingml/2006/main" w14:paraId="69080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передач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B6E1FF" w14:textId="77777777" w:rsidTr="00A37FFA">
        <w:trPr>
          <w:trHeight w:val="54"/>
        </w:trPr>
        <w:tc>
          <w:tcPr>
            <w:tcW w:w="54" w:type="dxa"/>
          </w:tcPr>
          <w:p w14:paraId="73471D1B" w14:textId="77777777" w:rsidR="00A37FFA" w:rsidRDefault="00A37FFA" w:rsidP="00A37FFA">
            <w:pPr>
              <w:pStyle w:val="EmptyCellLayoutStyle"/>
              <w:spacing w:after="0" w:line="240" w:lineRule="auto"/>
            </w:pPr>
          </w:p>
        </w:tc>
        <w:tc>
          <w:tcPr>
            <w:tcW w:w="10395" w:type="dxa"/>
          </w:tcPr>
          <w:p w14:paraId="0A348295" w14:textId="77777777" w:rsidR="00A37FFA" w:rsidRDefault="00A37FFA" w:rsidP="00A37FFA">
            <w:pPr>
              <w:pStyle w:val="EmptyCellLayoutStyle"/>
              <w:spacing w:after="0" w:line="240" w:lineRule="auto"/>
            </w:pPr>
          </w:p>
        </w:tc>
        <w:tc>
          <w:tcPr>
            <w:tcW w:w="149" w:type="dxa"/>
          </w:tcPr>
          <w:p w14:paraId="1B8245A7" w14:textId="77777777" w:rsidR="00A37FFA" w:rsidRDefault="00A37FFA" w:rsidP="00A37FFA">
            <w:pPr>
              <w:pStyle w:val="EmptyCellLayoutStyle"/>
              <w:spacing w:after="0" w:line="240" w:lineRule="auto"/>
            </w:pPr>
          </w:p>
        </w:tc>
      </w:tr>
      <w:tr w:rsidR="00A37FFA" w14:paraId="510A14AC" w14:textId="77777777" w:rsidTr="00A37FFA">
        <w:tc>
          <w:tcPr>
            <w:tcW w:w="54" w:type="dxa"/>
          </w:tcPr>
          <w:p w14:paraId="5608D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0D39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D386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E189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30C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E39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09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8F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39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54A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8E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C4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6785F" w14:textId="77777777" w:rsidR="00A37FFA" w:rsidRDefault="00A37FFA" w:rsidP="00A37FFA">
                  <w:pPr>
                    <w:spacing w:after="0" w:line="240" w:lineRule="auto"/>
                  </w:pPr>
                  <w:r>
                    <w:rPr>
                      <w:rFonts w:eastAsia="Arial"/>
                      <w:color w:val="000000"/>
                      <w:lang w:bidi="ru-ru" w:val="ru-ru"/>
                    </w:rPr>
                    <w:t xml:space="preserve">Нет</w:t>
                  </w:r>
                </w:p>
              </w:tc>
            </w:tr>
            <w:tr w:rsidR="00A37FFA" w14:paraId="7FDE1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14E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BA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88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9110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57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F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D4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1DA5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3A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C8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DE6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6D7293" w14:textId="77777777" w:rsidR="00A37FFA" w:rsidRDefault="00A37FFA" w:rsidP="00A37FFA">
            <w:pPr>
              <w:spacing w:after="0" w:line="240" w:lineRule="auto"/>
            </w:pPr>
          </w:p>
        </w:tc>
        <w:tc>
          <w:tcPr>
            <w:tcW w:w="149" w:type="dxa"/>
          </w:tcPr>
          <w:p w14:paraId="17D13C7C" w14:textId="77777777" w:rsidR="00A37FFA" w:rsidRDefault="00A37FFA" w:rsidP="00A37FFA">
            <w:pPr>
              <w:pStyle w:val="EmptyCellLayoutStyle"/>
              <w:spacing w:after="0" w:line="240" w:lineRule="auto"/>
            </w:pPr>
          </w:p>
        </w:tc>
      </w:tr>
      <w:tr w:rsidR="00A37FFA" w14:paraId="48D2A8D6" w14:textId="77777777" w:rsidTr="00A37FFA">
        <w:trPr>
          <w:trHeight w:val="80"/>
        </w:trPr>
        <w:tc>
          <w:tcPr>
            <w:tcW w:w="54" w:type="dxa"/>
          </w:tcPr>
          <w:p w14:paraId="0AC7EA19" w14:textId="77777777" w:rsidR="00A37FFA" w:rsidRDefault="00A37FFA" w:rsidP="00A37FFA">
            <w:pPr>
              <w:pStyle w:val="EmptyCellLayoutStyle"/>
              <w:spacing w:after="0" w:line="240" w:lineRule="auto"/>
            </w:pPr>
          </w:p>
        </w:tc>
        <w:tc>
          <w:tcPr>
            <w:tcW w:w="10395" w:type="dxa"/>
          </w:tcPr>
          <w:p w14:paraId="326C6BDE" w14:textId="77777777" w:rsidR="00A37FFA" w:rsidRDefault="00A37FFA" w:rsidP="00A37FFA">
            <w:pPr>
              <w:pStyle w:val="EmptyCellLayoutStyle"/>
              <w:spacing w:after="0" w:line="240" w:lineRule="auto"/>
            </w:pPr>
          </w:p>
        </w:tc>
        <w:tc>
          <w:tcPr>
            <w:tcW w:w="149" w:type="dxa"/>
          </w:tcPr>
          <w:p w14:paraId="0472F2A0" w14:textId="77777777" w:rsidR="00A37FFA" w:rsidRDefault="00A37FFA" w:rsidP="00A37FFA">
            <w:pPr>
              <w:pStyle w:val="EmptyCellLayoutStyle"/>
              <w:spacing w:after="0" w:line="240" w:lineRule="auto"/>
            </w:pPr>
          </w:p>
        </w:tc>
      </w:tr>
    </w:tbl>
    <w:p xmlns:w="http://schemas.openxmlformats.org/wordprocessingml/2006/main" w14:paraId="54A3E2DF" w14:textId="77777777" w:rsidR="00A37FFA" w:rsidRDefault="00A37FFA" w:rsidP="00A37FFA">
      <w:pPr>
        <w:spacing w:after="0" w:line="240" w:lineRule="auto"/>
      </w:pPr>
    </w:p>
    <w:p xmlns:w="http://schemas.openxmlformats.org/wordprocessingml/2006/main" w14:paraId="2E4369A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ущено фантомных сканирований/с</w:t>
      </w:r>
    </w:p>
    <w:p xmlns:w="http://schemas.openxmlformats.org/wordprocessingml/2006/main" w14:paraId="6B389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Запущено фантомных сканирований/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5DC91E" w14:textId="77777777" w:rsidTr="00A37FFA">
        <w:trPr>
          <w:trHeight w:val="54"/>
        </w:trPr>
        <w:tc>
          <w:tcPr>
            <w:tcW w:w="54" w:type="dxa"/>
          </w:tcPr>
          <w:p w14:paraId="7402884A" w14:textId="77777777" w:rsidR="00A37FFA" w:rsidRDefault="00A37FFA" w:rsidP="00A37FFA">
            <w:pPr>
              <w:pStyle w:val="EmptyCellLayoutStyle"/>
              <w:spacing w:after="0" w:line="240" w:lineRule="auto"/>
            </w:pPr>
          </w:p>
        </w:tc>
        <w:tc>
          <w:tcPr>
            <w:tcW w:w="10395" w:type="dxa"/>
          </w:tcPr>
          <w:p w14:paraId="20338322" w14:textId="77777777" w:rsidR="00A37FFA" w:rsidRDefault="00A37FFA" w:rsidP="00A37FFA">
            <w:pPr>
              <w:pStyle w:val="EmptyCellLayoutStyle"/>
              <w:spacing w:after="0" w:line="240" w:lineRule="auto"/>
            </w:pPr>
          </w:p>
        </w:tc>
        <w:tc>
          <w:tcPr>
            <w:tcW w:w="149" w:type="dxa"/>
          </w:tcPr>
          <w:p w14:paraId="733A79C1" w14:textId="77777777" w:rsidR="00A37FFA" w:rsidRDefault="00A37FFA" w:rsidP="00A37FFA">
            <w:pPr>
              <w:pStyle w:val="EmptyCellLayoutStyle"/>
              <w:spacing w:after="0" w:line="240" w:lineRule="auto"/>
            </w:pPr>
          </w:p>
        </w:tc>
      </w:tr>
      <w:tr w:rsidR="00A37FFA" w14:paraId="42D8C99B" w14:textId="77777777" w:rsidTr="00A37FFA">
        <w:tc>
          <w:tcPr>
            <w:tcW w:w="54" w:type="dxa"/>
          </w:tcPr>
          <w:p w14:paraId="19F93B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3C49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AA7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3B8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511C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F1C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667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75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B4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9DA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42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A4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C36B" w14:textId="77777777" w:rsidR="00A37FFA" w:rsidRDefault="00A37FFA" w:rsidP="00A37FFA">
                  <w:pPr>
                    <w:spacing w:after="0" w:line="240" w:lineRule="auto"/>
                  </w:pPr>
                  <w:r>
                    <w:rPr>
                      <w:rFonts w:eastAsia="Arial"/>
                      <w:color w:val="000000"/>
                      <w:lang w:bidi="ru-ru" w:val="ru-ru"/>
                    </w:rPr>
                    <w:t xml:space="preserve">Нет</w:t>
                  </w:r>
                </w:p>
              </w:tc>
            </w:tr>
            <w:tr w:rsidR="00A37FFA" w14:paraId="62F22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DC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0D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EE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0DA1B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936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A7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3D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1A4D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5E96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CE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C9A0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1664AA" w14:textId="77777777" w:rsidR="00A37FFA" w:rsidRDefault="00A37FFA" w:rsidP="00A37FFA">
            <w:pPr>
              <w:spacing w:after="0" w:line="240" w:lineRule="auto"/>
            </w:pPr>
          </w:p>
        </w:tc>
        <w:tc>
          <w:tcPr>
            <w:tcW w:w="149" w:type="dxa"/>
          </w:tcPr>
          <w:p w14:paraId="1F20A7F9" w14:textId="77777777" w:rsidR="00A37FFA" w:rsidRDefault="00A37FFA" w:rsidP="00A37FFA">
            <w:pPr>
              <w:pStyle w:val="EmptyCellLayoutStyle"/>
              <w:spacing w:after="0" w:line="240" w:lineRule="auto"/>
            </w:pPr>
          </w:p>
        </w:tc>
      </w:tr>
      <w:tr w:rsidR="00A37FFA" w14:paraId="56A8C82E" w14:textId="77777777" w:rsidTr="00A37FFA">
        <w:trPr>
          <w:trHeight w:val="80"/>
        </w:trPr>
        <w:tc>
          <w:tcPr>
            <w:tcW w:w="54" w:type="dxa"/>
          </w:tcPr>
          <w:p w14:paraId="11BB2A76" w14:textId="77777777" w:rsidR="00A37FFA" w:rsidRDefault="00A37FFA" w:rsidP="00A37FFA">
            <w:pPr>
              <w:pStyle w:val="EmptyCellLayoutStyle"/>
              <w:spacing w:after="0" w:line="240" w:lineRule="auto"/>
            </w:pPr>
          </w:p>
        </w:tc>
        <w:tc>
          <w:tcPr>
            <w:tcW w:w="10395" w:type="dxa"/>
          </w:tcPr>
          <w:p w14:paraId="54589A9A" w14:textId="77777777" w:rsidR="00A37FFA" w:rsidRDefault="00A37FFA" w:rsidP="00A37FFA">
            <w:pPr>
              <w:pStyle w:val="EmptyCellLayoutStyle"/>
              <w:spacing w:after="0" w:line="240" w:lineRule="auto"/>
            </w:pPr>
          </w:p>
        </w:tc>
        <w:tc>
          <w:tcPr>
            <w:tcW w:w="149" w:type="dxa"/>
          </w:tcPr>
          <w:p w14:paraId="662FE673" w14:textId="77777777" w:rsidR="00A37FFA" w:rsidRDefault="00A37FFA" w:rsidP="00A37FFA">
            <w:pPr>
              <w:pStyle w:val="EmptyCellLayoutStyle"/>
              <w:spacing w:after="0" w:line="240" w:lineRule="auto"/>
            </w:pPr>
          </w:p>
        </w:tc>
      </w:tr>
    </w:tbl>
    <w:p xmlns:w="http://schemas.openxmlformats.org/wordprocessingml/2006/main" w14:paraId="241476F6" w14:textId="77777777" w:rsidR="00A37FFA" w:rsidRDefault="00A37FFA" w:rsidP="00A37FFA">
      <w:pPr>
        <w:spacing w:after="0" w:line="240" w:lineRule="auto"/>
      </w:pPr>
    </w:p>
    <w:p xmlns:w="http://schemas.openxmlformats.org/wordprocessingml/2006/main" w14:paraId="4024849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6 в секунду</w:t>
      </w:r>
    </w:p>
    <w:p xmlns:w="http://schemas.openxmlformats.org/wordprocessingml/2006/main" w14:paraId="53FEC0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6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2ABD95" w14:textId="77777777" w:rsidTr="00A37FFA">
        <w:trPr>
          <w:trHeight w:val="54"/>
        </w:trPr>
        <w:tc>
          <w:tcPr>
            <w:tcW w:w="54" w:type="dxa"/>
          </w:tcPr>
          <w:p w14:paraId="6F3100C2" w14:textId="77777777" w:rsidR="00A37FFA" w:rsidRDefault="00A37FFA" w:rsidP="00A37FFA">
            <w:pPr>
              <w:pStyle w:val="EmptyCellLayoutStyle"/>
              <w:spacing w:after="0" w:line="240" w:lineRule="auto"/>
            </w:pPr>
          </w:p>
        </w:tc>
        <w:tc>
          <w:tcPr>
            <w:tcW w:w="10395" w:type="dxa"/>
          </w:tcPr>
          <w:p w14:paraId="45F7009F" w14:textId="77777777" w:rsidR="00A37FFA" w:rsidRDefault="00A37FFA" w:rsidP="00A37FFA">
            <w:pPr>
              <w:pStyle w:val="EmptyCellLayoutStyle"/>
              <w:spacing w:after="0" w:line="240" w:lineRule="auto"/>
            </w:pPr>
          </w:p>
        </w:tc>
        <w:tc>
          <w:tcPr>
            <w:tcW w:w="149" w:type="dxa"/>
          </w:tcPr>
          <w:p w14:paraId="2FDFAE34" w14:textId="77777777" w:rsidR="00A37FFA" w:rsidRDefault="00A37FFA" w:rsidP="00A37FFA">
            <w:pPr>
              <w:pStyle w:val="EmptyCellLayoutStyle"/>
              <w:spacing w:after="0" w:line="240" w:lineRule="auto"/>
            </w:pPr>
          </w:p>
        </w:tc>
      </w:tr>
      <w:tr w:rsidR="00A37FFA" w14:paraId="6D8D921B" w14:textId="77777777" w:rsidTr="00A37FFA">
        <w:tc>
          <w:tcPr>
            <w:tcW w:w="54" w:type="dxa"/>
          </w:tcPr>
          <w:p w14:paraId="09B7DB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62FD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C71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0BA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ADB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9BB7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C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E60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C4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FD6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D03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A3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DDA9" w14:textId="77777777" w:rsidR="00A37FFA" w:rsidRDefault="00A37FFA" w:rsidP="00A37FFA">
                  <w:pPr>
                    <w:spacing w:after="0" w:line="240" w:lineRule="auto"/>
                  </w:pPr>
                  <w:r>
                    <w:rPr>
                      <w:rFonts w:eastAsia="Arial"/>
                      <w:color w:val="000000"/>
                      <w:lang w:bidi="ru-ru" w:val="ru-ru"/>
                    </w:rPr>
                    <w:t xml:space="preserve">Нет</w:t>
                  </w:r>
                </w:p>
              </w:tc>
            </w:tr>
            <w:tr w:rsidR="00A37FFA" w14:paraId="30A9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36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26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3B9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30A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55A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7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F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7F52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DE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B5F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68F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7AFE4F" w14:textId="77777777" w:rsidR="00A37FFA" w:rsidRDefault="00A37FFA" w:rsidP="00A37FFA">
            <w:pPr>
              <w:spacing w:after="0" w:line="240" w:lineRule="auto"/>
            </w:pPr>
          </w:p>
        </w:tc>
        <w:tc>
          <w:tcPr>
            <w:tcW w:w="149" w:type="dxa"/>
          </w:tcPr>
          <w:p w14:paraId="137AEAC7" w14:textId="77777777" w:rsidR="00A37FFA" w:rsidRDefault="00A37FFA" w:rsidP="00A37FFA">
            <w:pPr>
              <w:pStyle w:val="EmptyCellLayoutStyle"/>
              <w:spacing w:after="0" w:line="240" w:lineRule="auto"/>
            </w:pPr>
          </w:p>
        </w:tc>
      </w:tr>
      <w:tr w:rsidR="00A37FFA" w14:paraId="68576265" w14:textId="77777777" w:rsidTr="00A37FFA">
        <w:trPr>
          <w:trHeight w:val="80"/>
        </w:trPr>
        <w:tc>
          <w:tcPr>
            <w:tcW w:w="54" w:type="dxa"/>
          </w:tcPr>
          <w:p w14:paraId="6B2B1064" w14:textId="77777777" w:rsidR="00A37FFA" w:rsidRDefault="00A37FFA" w:rsidP="00A37FFA">
            <w:pPr>
              <w:pStyle w:val="EmptyCellLayoutStyle"/>
              <w:spacing w:after="0" w:line="240" w:lineRule="auto"/>
            </w:pPr>
          </w:p>
        </w:tc>
        <w:tc>
          <w:tcPr>
            <w:tcW w:w="10395" w:type="dxa"/>
          </w:tcPr>
          <w:p w14:paraId="6E20AC75" w14:textId="77777777" w:rsidR="00A37FFA" w:rsidRDefault="00A37FFA" w:rsidP="00A37FFA">
            <w:pPr>
              <w:pStyle w:val="EmptyCellLayoutStyle"/>
              <w:spacing w:after="0" w:line="240" w:lineRule="auto"/>
            </w:pPr>
          </w:p>
        </w:tc>
        <w:tc>
          <w:tcPr>
            <w:tcW w:w="149" w:type="dxa"/>
          </w:tcPr>
          <w:p w14:paraId="76850680" w14:textId="77777777" w:rsidR="00A37FFA" w:rsidRDefault="00A37FFA" w:rsidP="00A37FFA">
            <w:pPr>
              <w:pStyle w:val="EmptyCellLayoutStyle"/>
              <w:spacing w:after="0" w:line="240" w:lineRule="auto"/>
            </w:pPr>
          </w:p>
        </w:tc>
      </w:tr>
    </w:tbl>
    <w:p xmlns:w="http://schemas.openxmlformats.org/wordprocessingml/2006/main" w14:paraId="7B66AD4E" w14:textId="77777777" w:rsidR="00A37FFA" w:rsidRDefault="00A37FFA" w:rsidP="00A37FFA">
      <w:pPr>
        <w:spacing w:after="0" w:line="240" w:lineRule="auto"/>
      </w:pPr>
    </w:p>
    <w:p xmlns:w="http://schemas.openxmlformats.org/wordprocessingml/2006/main" w14:paraId="2D1389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имствованная память сервера ядра СУБД (в МБ)</w:t>
      </w:r>
    </w:p>
    <w:p xmlns:w="http://schemas.openxmlformats.org/wordprocessingml/2006/main" w14:paraId="6198E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 заимствованной памяти сервера ядра СУБД SQL (в МБ)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B41938" w14:textId="77777777" w:rsidTr="00A37FFA">
        <w:trPr>
          <w:trHeight w:val="54"/>
        </w:trPr>
        <w:tc>
          <w:tcPr>
            <w:tcW w:w="54" w:type="dxa"/>
          </w:tcPr>
          <w:p w14:paraId="418569A4" w14:textId="77777777" w:rsidR="00A37FFA" w:rsidRDefault="00A37FFA" w:rsidP="00A37FFA">
            <w:pPr>
              <w:pStyle w:val="EmptyCellLayoutStyle"/>
              <w:spacing w:after="0" w:line="240" w:lineRule="auto"/>
            </w:pPr>
          </w:p>
        </w:tc>
        <w:tc>
          <w:tcPr>
            <w:tcW w:w="10395" w:type="dxa"/>
          </w:tcPr>
          <w:p w14:paraId="36327FB0" w14:textId="77777777" w:rsidR="00A37FFA" w:rsidRDefault="00A37FFA" w:rsidP="00A37FFA">
            <w:pPr>
              <w:pStyle w:val="EmptyCellLayoutStyle"/>
              <w:spacing w:after="0" w:line="240" w:lineRule="auto"/>
            </w:pPr>
          </w:p>
        </w:tc>
        <w:tc>
          <w:tcPr>
            <w:tcW w:w="149" w:type="dxa"/>
          </w:tcPr>
          <w:p w14:paraId="4A5944E0" w14:textId="77777777" w:rsidR="00A37FFA" w:rsidRDefault="00A37FFA" w:rsidP="00A37FFA">
            <w:pPr>
              <w:pStyle w:val="EmptyCellLayoutStyle"/>
              <w:spacing w:after="0" w:line="240" w:lineRule="auto"/>
            </w:pPr>
          </w:p>
        </w:tc>
      </w:tr>
      <w:tr w:rsidR="00A37FFA" w14:paraId="2328123D" w14:textId="77777777" w:rsidTr="00A37FFA">
        <w:tc>
          <w:tcPr>
            <w:tcW w:w="54" w:type="dxa"/>
          </w:tcPr>
          <w:p w14:paraId="61385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7656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492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0BF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D9E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CDB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DB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2AC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2D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FA27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DC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269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E059E" w14:textId="77777777" w:rsidR="00A37FFA" w:rsidRDefault="00A37FFA" w:rsidP="00A37FFA">
                  <w:pPr>
                    <w:spacing w:after="0" w:line="240" w:lineRule="auto"/>
                  </w:pPr>
                  <w:r>
                    <w:rPr>
                      <w:rFonts w:eastAsia="Arial"/>
                      <w:color w:val="000000"/>
                      <w:lang w:bidi="ru-ru" w:val="ru-ru"/>
                    </w:rPr>
                    <w:t xml:space="preserve">Нет</w:t>
                  </w:r>
                </w:p>
              </w:tc>
            </w:tr>
            <w:tr w:rsidR="00A37FFA" w14:paraId="11C290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14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FD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25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92B6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1B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80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30D20" w14:textId="77777777" w:rsidR="00A37FFA" w:rsidRDefault="00A37FFA" w:rsidP="00A37FFA">
                  <w:pPr>
                    <w:spacing w:after="0" w:line="240" w:lineRule="auto"/>
                  </w:pPr>
                </w:p>
              </w:tc>
            </w:tr>
            <w:tr w:rsidR="00A37FFA" w14:paraId="34C51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6D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DF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9B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A1BF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59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36D7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BF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333EC9" w14:textId="77777777" w:rsidR="00A37FFA" w:rsidRDefault="00A37FFA" w:rsidP="00A37FFA">
            <w:pPr>
              <w:spacing w:after="0" w:line="240" w:lineRule="auto"/>
            </w:pPr>
          </w:p>
        </w:tc>
        <w:tc>
          <w:tcPr>
            <w:tcW w:w="149" w:type="dxa"/>
          </w:tcPr>
          <w:p w14:paraId="7BFC8FDD" w14:textId="77777777" w:rsidR="00A37FFA" w:rsidRDefault="00A37FFA" w:rsidP="00A37FFA">
            <w:pPr>
              <w:pStyle w:val="EmptyCellLayoutStyle"/>
              <w:spacing w:after="0" w:line="240" w:lineRule="auto"/>
            </w:pPr>
          </w:p>
        </w:tc>
      </w:tr>
      <w:tr w:rsidR="00A37FFA" w14:paraId="5EC89AA4" w14:textId="77777777" w:rsidTr="00A37FFA">
        <w:trPr>
          <w:trHeight w:val="80"/>
        </w:trPr>
        <w:tc>
          <w:tcPr>
            <w:tcW w:w="54" w:type="dxa"/>
          </w:tcPr>
          <w:p w14:paraId="535078DD" w14:textId="77777777" w:rsidR="00A37FFA" w:rsidRDefault="00A37FFA" w:rsidP="00A37FFA">
            <w:pPr>
              <w:pStyle w:val="EmptyCellLayoutStyle"/>
              <w:spacing w:after="0" w:line="240" w:lineRule="auto"/>
            </w:pPr>
          </w:p>
        </w:tc>
        <w:tc>
          <w:tcPr>
            <w:tcW w:w="10395" w:type="dxa"/>
          </w:tcPr>
          <w:p w14:paraId="513993CC" w14:textId="77777777" w:rsidR="00A37FFA" w:rsidRDefault="00A37FFA" w:rsidP="00A37FFA">
            <w:pPr>
              <w:pStyle w:val="EmptyCellLayoutStyle"/>
              <w:spacing w:after="0" w:line="240" w:lineRule="auto"/>
            </w:pPr>
          </w:p>
        </w:tc>
        <w:tc>
          <w:tcPr>
            <w:tcW w:w="149" w:type="dxa"/>
          </w:tcPr>
          <w:p w14:paraId="28E7C6F6" w14:textId="77777777" w:rsidR="00A37FFA" w:rsidRDefault="00A37FFA" w:rsidP="00A37FFA">
            <w:pPr>
              <w:pStyle w:val="EmptyCellLayoutStyle"/>
              <w:spacing w:after="0" w:line="240" w:lineRule="auto"/>
            </w:pPr>
          </w:p>
        </w:tc>
      </w:tr>
    </w:tbl>
    <w:p xmlns:w="http://schemas.openxmlformats.org/wordprocessingml/2006/main" w14:paraId="50E16629" w14:textId="77777777" w:rsidR="00A37FFA" w:rsidRDefault="00A37FFA" w:rsidP="00A37FFA">
      <w:pPr>
        <w:spacing w:after="0" w:line="240" w:lineRule="auto"/>
      </w:pPr>
    </w:p>
    <w:p xmlns:w="http://schemas.openxmlformats.org/wordprocessingml/2006/main" w14:paraId="721911E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ожиданий блокировок в секунду</w:t>
      </w:r>
    </w:p>
    <w:p xmlns:w="http://schemas.openxmlformats.org/wordprocessingml/2006/main" w14:paraId="46D0B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личество ожиданий блокировок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E8B27CC" w14:textId="77777777" w:rsidTr="00A37FFA">
        <w:trPr>
          <w:trHeight w:val="54"/>
        </w:trPr>
        <w:tc>
          <w:tcPr>
            <w:tcW w:w="54" w:type="dxa"/>
          </w:tcPr>
          <w:p w14:paraId="4F24E303" w14:textId="77777777" w:rsidR="00A37FFA" w:rsidRDefault="00A37FFA" w:rsidP="00A37FFA">
            <w:pPr>
              <w:pStyle w:val="EmptyCellLayoutStyle"/>
              <w:spacing w:after="0" w:line="240" w:lineRule="auto"/>
            </w:pPr>
          </w:p>
        </w:tc>
        <w:tc>
          <w:tcPr>
            <w:tcW w:w="10395" w:type="dxa"/>
          </w:tcPr>
          <w:p w14:paraId="5525D922" w14:textId="77777777" w:rsidR="00A37FFA" w:rsidRDefault="00A37FFA" w:rsidP="00A37FFA">
            <w:pPr>
              <w:pStyle w:val="EmptyCellLayoutStyle"/>
              <w:spacing w:after="0" w:line="240" w:lineRule="auto"/>
            </w:pPr>
          </w:p>
        </w:tc>
        <w:tc>
          <w:tcPr>
            <w:tcW w:w="149" w:type="dxa"/>
          </w:tcPr>
          <w:p w14:paraId="2807CE89" w14:textId="77777777" w:rsidR="00A37FFA" w:rsidRDefault="00A37FFA" w:rsidP="00A37FFA">
            <w:pPr>
              <w:pStyle w:val="EmptyCellLayoutStyle"/>
              <w:spacing w:after="0" w:line="240" w:lineRule="auto"/>
            </w:pPr>
          </w:p>
        </w:tc>
      </w:tr>
      <w:tr w:rsidR="00A37FFA" w14:paraId="763EBFCA" w14:textId="77777777" w:rsidTr="00A37FFA">
        <w:tc>
          <w:tcPr>
            <w:tcW w:w="54" w:type="dxa"/>
          </w:tcPr>
          <w:p w14:paraId="4B82A8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D6BB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8C1B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516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AF6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0DD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23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5AA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FC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F8D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89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997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5A4B" w14:textId="77777777" w:rsidR="00A37FFA" w:rsidRDefault="00A37FFA" w:rsidP="00A37FFA">
                  <w:pPr>
                    <w:spacing w:after="0" w:line="240" w:lineRule="auto"/>
                  </w:pPr>
                  <w:r>
                    <w:rPr>
                      <w:rFonts w:eastAsia="Arial"/>
                      <w:color w:val="000000"/>
                      <w:lang w:bidi="ru-ru" w:val="ru-ru"/>
                    </w:rPr>
                    <w:t xml:space="preserve">Нет</w:t>
                  </w:r>
                </w:p>
              </w:tc>
            </w:tr>
            <w:tr w:rsidR="00A37FFA" w14:paraId="65DA0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62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C4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D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8B16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86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76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26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47F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CF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74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2CE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F28611" w14:textId="77777777" w:rsidR="00A37FFA" w:rsidRDefault="00A37FFA" w:rsidP="00A37FFA">
            <w:pPr>
              <w:spacing w:after="0" w:line="240" w:lineRule="auto"/>
            </w:pPr>
          </w:p>
        </w:tc>
        <w:tc>
          <w:tcPr>
            <w:tcW w:w="149" w:type="dxa"/>
          </w:tcPr>
          <w:p w14:paraId="770E2F6F" w14:textId="77777777" w:rsidR="00A37FFA" w:rsidRDefault="00A37FFA" w:rsidP="00A37FFA">
            <w:pPr>
              <w:pStyle w:val="EmptyCellLayoutStyle"/>
              <w:spacing w:after="0" w:line="240" w:lineRule="auto"/>
            </w:pPr>
          </w:p>
        </w:tc>
      </w:tr>
      <w:tr w:rsidR="00A37FFA" w14:paraId="7B497E5A" w14:textId="77777777" w:rsidTr="00A37FFA">
        <w:trPr>
          <w:trHeight w:val="80"/>
        </w:trPr>
        <w:tc>
          <w:tcPr>
            <w:tcW w:w="54" w:type="dxa"/>
          </w:tcPr>
          <w:p w14:paraId="60509BFF" w14:textId="77777777" w:rsidR="00A37FFA" w:rsidRDefault="00A37FFA" w:rsidP="00A37FFA">
            <w:pPr>
              <w:pStyle w:val="EmptyCellLayoutStyle"/>
              <w:spacing w:after="0" w:line="240" w:lineRule="auto"/>
            </w:pPr>
          </w:p>
        </w:tc>
        <w:tc>
          <w:tcPr>
            <w:tcW w:w="10395" w:type="dxa"/>
          </w:tcPr>
          <w:p w14:paraId="0F7D69F8" w14:textId="77777777" w:rsidR="00A37FFA" w:rsidRDefault="00A37FFA" w:rsidP="00A37FFA">
            <w:pPr>
              <w:pStyle w:val="EmptyCellLayoutStyle"/>
              <w:spacing w:after="0" w:line="240" w:lineRule="auto"/>
            </w:pPr>
          </w:p>
        </w:tc>
        <w:tc>
          <w:tcPr>
            <w:tcW w:w="149" w:type="dxa"/>
          </w:tcPr>
          <w:p w14:paraId="59570AE3" w14:textId="77777777" w:rsidR="00A37FFA" w:rsidRDefault="00A37FFA" w:rsidP="00A37FFA">
            <w:pPr>
              <w:pStyle w:val="EmptyCellLayoutStyle"/>
              <w:spacing w:after="0" w:line="240" w:lineRule="auto"/>
            </w:pPr>
          </w:p>
        </w:tc>
      </w:tr>
    </w:tbl>
    <w:p xmlns:w="http://schemas.openxmlformats.org/wordprocessingml/2006/main" w14:paraId="4D81455F" w14:textId="77777777" w:rsidR="00A37FFA" w:rsidRDefault="00A37FFA" w:rsidP="00A37FFA">
      <w:pPr>
        <w:spacing w:after="0" w:line="240" w:lineRule="auto"/>
      </w:pPr>
    </w:p>
    <w:p xmlns:w="http://schemas.openxmlformats.org/wordprocessingml/2006/main" w14:paraId="734F1EF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тронутых фантомных строк с истекающим сроком действия/с</w:t>
      </w:r>
    </w:p>
    <w:p xmlns:w="http://schemas.openxmlformats.org/wordprocessingml/2006/main" w14:paraId="3D638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Затронутых фантомных строк с истекающим сроком действия/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90D636" w14:textId="77777777" w:rsidTr="00A37FFA">
        <w:trPr>
          <w:trHeight w:val="54"/>
        </w:trPr>
        <w:tc>
          <w:tcPr>
            <w:tcW w:w="54" w:type="dxa"/>
          </w:tcPr>
          <w:p w14:paraId="2E5F90EF" w14:textId="77777777" w:rsidR="00A37FFA" w:rsidRDefault="00A37FFA" w:rsidP="00A37FFA">
            <w:pPr>
              <w:pStyle w:val="EmptyCellLayoutStyle"/>
              <w:spacing w:after="0" w:line="240" w:lineRule="auto"/>
            </w:pPr>
          </w:p>
        </w:tc>
        <w:tc>
          <w:tcPr>
            <w:tcW w:w="10395" w:type="dxa"/>
          </w:tcPr>
          <w:p w14:paraId="2347F964" w14:textId="77777777" w:rsidR="00A37FFA" w:rsidRDefault="00A37FFA" w:rsidP="00A37FFA">
            <w:pPr>
              <w:pStyle w:val="EmptyCellLayoutStyle"/>
              <w:spacing w:after="0" w:line="240" w:lineRule="auto"/>
            </w:pPr>
          </w:p>
        </w:tc>
        <w:tc>
          <w:tcPr>
            <w:tcW w:w="149" w:type="dxa"/>
          </w:tcPr>
          <w:p w14:paraId="1B373FA1" w14:textId="77777777" w:rsidR="00A37FFA" w:rsidRDefault="00A37FFA" w:rsidP="00A37FFA">
            <w:pPr>
              <w:pStyle w:val="EmptyCellLayoutStyle"/>
              <w:spacing w:after="0" w:line="240" w:lineRule="auto"/>
            </w:pPr>
          </w:p>
        </w:tc>
      </w:tr>
      <w:tr w:rsidR="00A37FFA" w14:paraId="2DD1CCBB" w14:textId="77777777" w:rsidTr="00A37FFA">
        <w:tc>
          <w:tcPr>
            <w:tcW w:w="54" w:type="dxa"/>
          </w:tcPr>
          <w:p w14:paraId="1C769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27B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0C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56A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5E0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524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D9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1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F8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8B5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D3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E2F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3297D" w14:textId="77777777" w:rsidR="00A37FFA" w:rsidRDefault="00A37FFA" w:rsidP="00A37FFA">
                  <w:pPr>
                    <w:spacing w:after="0" w:line="240" w:lineRule="auto"/>
                  </w:pPr>
                  <w:r>
                    <w:rPr>
                      <w:rFonts w:eastAsia="Arial"/>
                      <w:color w:val="000000"/>
                      <w:lang w:bidi="ru-ru" w:val="ru-ru"/>
                    </w:rPr>
                    <w:t xml:space="preserve">Нет</w:t>
                  </w:r>
                </w:p>
              </w:tc>
            </w:tr>
            <w:tr w:rsidR="00A37FFA" w14:paraId="61C76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7C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3AC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2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41408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720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07E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4A6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E56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95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23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4EB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5CE88E" w14:textId="77777777" w:rsidR="00A37FFA" w:rsidRDefault="00A37FFA" w:rsidP="00A37FFA">
            <w:pPr>
              <w:spacing w:after="0" w:line="240" w:lineRule="auto"/>
            </w:pPr>
          </w:p>
        </w:tc>
        <w:tc>
          <w:tcPr>
            <w:tcW w:w="149" w:type="dxa"/>
          </w:tcPr>
          <w:p w14:paraId="6C52569E" w14:textId="77777777" w:rsidR="00A37FFA" w:rsidRDefault="00A37FFA" w:rsidP="00A37FFA">
            <w:pPr>
              <w:pStyle w:val="EmptyCellLayoutStyle"/>
              <w:spacing w:after="0" w:line="240" w:lineRule="auto"/>
            </w:pPr>
          </w:p>
        </w:tc>
      </w:tr>
      <w:tr w:rsidR="00A37FFA" w14:paraId="0732519B" w14:textId="77777777" w:rsidTr="00A37FFA">
        <w:trPr>
          <w:trHeight w:val="80"/>
        </w:trPr>
        <w:tc>
          <w:tcPr>
            <w:tcW w:w="54" w:type="dxa"/>
          </w:tcPr>
          <w:p w14:paraId="64A7F9F9" w14:textId="77777777" w:rsidR="00A37FFA" w:rsidRDefault="00A37FFA" w:rsidP="00A37FFA">
            <w:pPr>
              <w:pStyle w:val="EmptyCellLayoutStyle"/>
              <w:spacing w:after="0" w:line="240" w:lineRule="auto"/>
            </w:pPr>
          </w:p>
        </w:tc>
        <w:tc>
          <w:tcPr>
            <w:tcW w:w="10395" w:type="dxa"/>
          </w:tcPr>
          <w:p w14:paraId="1B2DAFB5" w14:textId="77777777" w:rsidR="00A37FFA" w:rsidRDefault="00A37FFA" w:rsidP="00A37FFA">
            <w:pPr>
              <w:pStyle w:val="EmptyCellLayoutStyle"/>
              <w:spacing w:after="0" w:line="240" w:lineRule="auto"/>
            </w:pPr>
          </w:p>
        </w:tc>
        <w:tc>
          <w:tcPr>
            <w:tcW w:w="149" w:type="dxa"/>
          </w:tcPr>
          <w:p w14:paraId="42BA7BF6" w14:textId="77777777" w:rsidR="00A37FFA" w:rsidRDefault="00A37FFA" w:rsidP="00A37FFA">
            <w:pPr>
              <w:pStyle w:val="EmptyCellLayoutStyle"/>
              <w:spacing w:after="0" w:line="240" w:lineRule="auto"/>
            </w:pPr>
          </w:p>
        </w:tc>
      </w:tr>
    </w:tbl>
    <w:p xmlns:w="http://schemas.openxmlformats.org/wordprocessingml/2006/main" w14:paraId="3071547E" w14:textId="77777777" w:rsidR="00A37FFA" w:rsidRDefault="00A37FFA" w:rsidP="00A37FFA">
      <w:pPr>
        <w:spacing w:after="0" w:line="240" w:lineRule="auto"/>
      </w:pPr>
    </w:p>
    <w:p xmlns:w="http://schemas.openxmlformats.org/wordprocessingml/2006/main" w14:paraId="06C32D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прочитано байт/с</w:t>
      </w:r>
    </w:p>
    <w:p xmlns:w="http://schemas.openxmlformats.org/wordprocessingml/2006/main" w14:paraId="08B77A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прочитано байт/с"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463FE6" w14:textId="77777777" w:rsidTr="00A37FFA">
        <w:trPr>
          <w:trHeight w:val="54"/>
        </w:trPr>
        <w:tc>
          <w:tcPr>
            <w:tcW w:w="54" w:type="dxa"/>
          </w:tcPr>
          <w:p w14:paraId="01F1B87F" w14:textId="77777777" w:rsidR="00A37FFA" w:rsidRDefault="00A37FFA" w:rsidP="00A37FFA">
            <w:pPr>
              <w:pStyle w:val="EmptyCellLayoutStyle"/>
              <w:spacing w:after="0" w:line="240" w:lineRule="auto"/>
            </w:pPr>
          </w:p>
        </w:tc>
        <w:tc>
          <w:tcPr>
            <w:tcW w:w="10395" w:type="dxa"/>
          </w:tcPr>
          <w:p w14:paraId="313FA0CD" w14:textId="77777777" w:rsidR="00A37FFA" w:rsidRDefault="00A37FFA" w:rsidP="00A37FFA">
            <w:pPr>
              <w:pStyle w:val="EmptyCellLayoutStyle"/>
              <w:spacing w:after="0" w:line="240" w:lineRule="auto"/>
            </w:pPr>
          </w:p>
        </w:tc>
        <w:tc>
          <w:tcPr>
            <w:tcW w:w="149" w:type="dxa"/>
          </w:tcPr>
          <w:p w14:paraId="7108A8F2" w14:textId="77777777" w:rsidR="00A37FFA" w:rsidRDefault="00A37FFA" w:rsidP="00A37FFA">
            <w:pPr>
              <w:pStyle w:val="EmptyCellLayoutStyle"/>
              <w:spacing w:after="0" w:line="240" w:lineRule="auto"/>
            </w:pPr>
          </w:p>
        </w:tc>
      </w:tr>
      <w:tr w:rsidR="00A37FFA" w14:paraId="32CA750E" w14:textId="77777777" w:rsidTr="00A37FFA">
        <w:tc>
          <w:tcPr>
            <w:tcW w:w="54" w:type="dxa"/>
          </w:tcPr>
          <w:p w14:paraId="460E61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EA2B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50A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9F7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5CD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89CA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55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CD6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66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107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1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5B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883AE" w14:textId="77777777" w:rsidR="00A37FFA" w:rsidRDefault="00A37FFA" w:rsidP="00A37FFA">
                  <w:pPr>
                    <w:spacing w:after="0" w:line="240" w:lineRule="auto"/>
                  </w:pPr>
                  <w:r>
                    <w:rPr>
                      <w:rFonts w:eastAsia="Arial"/>
                      <w:color w:val="000000"/>
                      <w:lang w:bidi="ru-ru" w:val="ru-ru"/>
                    </w:rPr>
                    <w:t xml:space="preserve">Нет</w:t>
                  </w:r>
                </w:p>
              </w:tc>
            </w:tr>
            <w:tr w:rsidR="00A37FFA" w14:paraId="38D84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E5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D4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0B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884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441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5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6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0114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1C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94D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B2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707AA8" w14:textId="77777777" w:rsidR="00A37FFA" w:rsidRDefault="00A37FFA" w:rsidP="00A37FFA">
            <w:pPr>
              <w:spacing w:after="0" w:line="240" w:lineRule="auto"/>
            </w:pPr>
          </w:p>
        </w:tc>
        <w:tc>
          <w:tcPr>
            <w:tcW w:w="149" w:type="dxa"/>
          </w:tcPr>
          <w:p w14:paraId="3E1E7DBC" w14:textId="77777777" w:rsidR="00A37FFA" w:rsidRDefault="00A37FFA" w:rsidP="00A37FFA">
            <w:pPr>
              <w:pStyle w:val="EmptyCellLayoutStyle"/>
              <w:spacing w:after="0" w:line="240" w:lineRule="auto"/>
            </w:pPr>
          </w:p>
        </w:tc>
      </w:tr>
      <w:tr w:rsidR="00A37FFA" w14:paraId="53D2956C" w14:textId="77777777" w:rsidTr="00A37FFA">
        <w:trPr>
          <w:trHeight w:val="80"/>
        </w:trPr>
        <w:tc>
          <w:tcPr>
            <w:tcW w:w="54" w:type="dxa"/>
          </w:tcPr>
          <w:p w14:paraId="1BF9792C" w14:textId="77777777" w:rsidR="00A37FFA" w:rsidRDefault="00A37FFA" w:rsidP="00A37FFA">
            <w:pPr>
              <w:pStyle w:val="EmptyCellLayoutStyle"/>
              <w:spacing w:after="0" w:line="240" w:lineRule="auto"/>
            </w:pPr>
          </w:p>
        </w:tc>
        <w:tc>
          <w:tcPr>
            <w:tcW w:w="10395" w:type="dxa"/>
          </w:tcPr>
          <w:p w14:paraId="4CAA53B7" w14:textId="77777777" w:rsidR="00A37FFA" w:rsidRDefault="00A37FFA" w:rsidP="00A37FFA">
            <w:pPr>
              <w:pStyle w:val="EmptyCellLayoutStyle"/>
              <w:spacing w:after="0" w:line="240" w:lineRule="auto"/>
            </w:pPr>
          </w:p>
        </w:tc>
        <w:tc>
          <w:tcPr>
            <w:tcW w:w="149" w:type="dxa"/>
          </w:tcPr>
          <w:p w14:paraId="3D5A7F4E" w14:textId="77777777" w:rsidR="00A37FFA" w:rsidRDefault="00A37FFA" w:rsidP="00A37FFA">
            <w:pPr>
              <w:pStyle w:val="EmptyCellLayoutStyle"/>
              <w:spacing w:after="0" w:line="240" w:lineRule="auto"/>
            </w:pPr>
          </w:p>
        </w:tc>
      </w:tr>
    </w:tbl>
    <w:p xmlns:w="http://schemas.openxmlformats.org/wordprocessingml/2006/main" w14:paraId="50BB3204" w14:textId="77777777" w:rsidR="00A37FFA" w:rsidRDefault="00A37FFA" w:rsidP="00A37FFA">
      <w:pPr>
        <w:spacing w:after="0" w:line="240" w:lineRule="auto"/>
      </w:pPr>
    </w:p>
    <w:p xmlns:w="http://schemas.openxmlformats.org/wordprocessingml/2006/main" w14:paraId="387A9ED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жидающих выполнения запросов на слияние</w:t>
      </w:r>
    </w:p>
    <w:p xmlns:w="http://schemas.openxmlformats.org/wordprocessingml/2006/main" w14:paraId="532D7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жидающих выполнения запросов на слияние"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C0247A" w14:textId="77777777" w:rsidTr="00A37FFA">
        <w:trPr>
          <w:trHeight w:val="54"/>
        </w:trPr>
        <w:tc>
          <w:tcPr>
            <w:tcW w:w="54" w:type="dxa"/>
          </w:tcPr>
          <w:p w14:paraId="11F61B78" w14:textId="77777777" w:rsidR="00A37FFA" w:rsidRDefault="00A37FFA" w:rsidP="00A37FFA">
            <w:pPr>
              <w:pStyle w:val="EmptyCellLayoutStyle"/>
              <w:spacing w:after="0" w:line="240" w:lineRule="auto"/>
            </w:pPr>
          </w:p>
        </w:tc>
        <w:tc>
          <w:tcPr>
            <w:tcW w:w="10395" w:type="dxa"/>
          </w:tcPr>
          <w:p w14:paraId="29887A53" w14:textId="77777777" w:rsidR="00A37FFA" w:rsidRDefault="00A37FFA" w:rsidP="00A37FFA">
            <w:pPr>
              <w:pStyle w:val="EmptyCellLayoutStyle"/>
              <w:spacing w:after="0" w:line="240" w:lineRule="auto"/>
            </w:pPr>
          </w:p>
        </w:tc>
        <w:tc>
          <w:tcPr>
            <w:tcW w:w="149" w:type="dxa"/>
          </w:tcPr>
          <w:p w14:paraId="73C990AD" w14:textId="77777777" w:rsidR="00A37FFA" w:rsidRDefault="00A37FFA" w:rsidP="00A37FFA">
            <w:pPr>
              <w:pStyle w:val="EmptyCellLayoutStyle"/>
              <w:spacing w:after="0" w:line="240" w:lineRule="auto"/>
            </w:pPr>
          </w:p>
        </w:tc>
      </w:tr>
      <w:tr w:rsidR="00A37FFA" w14:paraId="579FF9A0" w14:textId="77777777" w:rsidTr="00A37FFA">
        <w:tc>
          <w:tcPr>
            <w:tcW w:w="54" w:type="dxa"/>
          </w:tcPr>
          <w:p w14:paraId="644417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9B24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548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D73C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2EC0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961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49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E4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8C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8D0A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2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2A2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E75" w14:textId="77777777" w:rsidR="00A37FFA" w:rsidRDefault="00A37FFA" w:rsidP="00A37FFA">
                  <w:pPr>
                    <w:spacing w:after="0" w:line="240" w:lineRule="auto"/>
                  </w:pPr>
                  <w:r>
                    <w:rPr>
                      <w:rFonts w:eastAsia="Arial"/>
                      <w:color w:val="000000"/>
                      <w:lang w:bidi="ru-ru" w:val="ru-ru"/>
                    </w:rPr>
                    <w:t xml:space="preserve">Нет</w:t>
                  </w:r>
                </w:p>
              </w:tc>
            </w:tr>
            <w:tr w:rsidR="00A37FFA" w14:paraId="2EACC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C25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7A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C8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4231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92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D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4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1EB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99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ABA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1D1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E83872B" w14:textId="77777777" w:rsidR="00A37FFA" w:rsidRDefault="00A37FFA" w:rsidP="00A37FFA">
            <w:pPr>
              <w:spacing w:after="0" w:line="240" w:lineRule="auto"/>
            </w:pPr>
          </w:p>
        </w:tc>
        <w:tc>
          <w:tcPr>
            <w:tcW w:w="149" w:type="dxa"/>
          </w:tcPr>
          <w:p w14:paraId="76E5594E" w14:textId="77777777" w:rsidR="00A37FFA" w:rsidRDefault="00A37FFA" w:rsidP="00A37FFA">
            <w:pPr>
              <w:pStyle w:val="EmptyCellLayoutStyle"/>
              <w:spacing w:after="0" w:line="240" w:lineRule="auto"/>
            </w:pPr>
          </w:p>
        </w:tc>
      </w:tr>
      <w:tr w:rsidR="00A37FFA" w14:paraId="548D96B1" w14:textId="77777777" w:rsidTr="00A37FFA">
        <w:trPr>
          <w:trHeight w:val="80"/>
        </w:trPr>
        <w:tc>
          <w:tcPr>
            <w:tcW w:w="54" w:type="dxa"/>
          </w:tcPr>
          <w:p w14:paraId="2F38455E" w14:textId="77777777" w:rsidR="00A37FFA" w:rsidRDefault="00A37FFA" w:rsidP="00A37FFA">
            <w:pPr>
              <w:pStyle w:val="EmptyCellLayoutStyle"/>
              <w:spacing w:after="0" w:line="240" w:lineRule="auto"/>
            </w:pPr>
          </w:p>
        </w:tc>
        <w:tc>
          <w:tcPr>
            <w:tcW w:w="10395" w:type="dxa"/>
          </w:tcPr>
          <w:p w14:paraId="1CCA039D" w14:textId="77777777" w:rsidR="00A37FFA" w:rsidRDefault="00A37FFA" w:rsidP="00A37FFA">
            <w:pPr>
              <w:pStyle w:val="EmptyCellLayoutStyle"/>
              <w:spacing w:after="0" w:line="240" w:lineRule="auto"/>
            </w:pPr>
          </w:p>
        </w:tc>
        <w:tc>
          <w:tcPr>
            <w:tcW w:w="149" w:type="dxa"/>
          </w:tcPr>
          <w:p w14:paraId="0CF9570F" w14:textId="77777777" w:rsidR="00A37FFA" w:rsidRDefault="00A37FFA" w:rsidP="00A37FFA">
            <w:pPr>
              <w:pStyle w:val="EmptyCellLayoutStyle"/>
              <w:spacing w:after="0" w:line="240" w:lineRule="auto"/>
            </w:pPr>
          </w:p>
        </w:tc>
      </w:tr>
    </w:tbl>
    <w:p xmlns:w="http://schemas.openxmlformats.org/wordprocessingml/2006/main" w14:paraId="56DADFA3" w14:textId="77777777" w:rsidR="00A37FFA" w:rsidRDefault="00A37FFA" w:rsidP="00A37FFA">
      <w:pPr>
        <w:spacing w:after="0" w:line="240" w:lineRule="auto"/>
      </w:pPr>
    </w:p>
    <w:p xmlns:w="http://schemas.openxmlformats.org/wordprocessingml/2006/main" w14:paraId="25C25A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удаленных сообщений</w:t>
      </w:r>
    </w:p>
    <w:p xmlns:w="http://schemas.openxmlformats.org/wordprocessingml/2006/main" w14:paraId="2C09D0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удаленных сообщений"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02FCDA" w14:textId="77777777" w:rsidTr="00A37FFA">
        <w:trPr>
          <w:trHeight w:val="54"/>
        </w:trPr>
        <w:tc>
          <w:tcPr>
            <w:tcW w:w="54" w:type="dxa"/>
          </w:tcPr>
          <w:p w14:paraId="0FA1F65D" w14:textId="77777777" w:rsidR="00A37FFA" w:rsidRDefault="00A37FFA" w:rsidP="00A37FFA">
            <w:pPr>
              <w:pStyle w:val="EmptyCellLayoutStyle"/>
              <w:spacing w:after="0" w:line="240" w:lineRule="auto"/>
            </w:pPr>
          </w:p>
        </w:tc>
        <w:tc>
          <w:tcPr>
            <w:tcW w:w="10395" w:type="dxa"/>
          </w:tcPr>
          <w:p w14:paraId="5374F978" w14:textId="77777777" w:rsidR="00A37FFA" w:rsidRDefault="00A37FFA" w:rsidP="00A37FFA">
            <w:pPr>
              <w:pStyle w:val="EmptyCellLayoutStyle"/>
              <w:spacing w:after="0" w:line="240" w:lineRule="auto"/>
            </w:pPr>
          </w:p>
        </w:tc>
        <w:tc>
          <w:tcPr>
            <w:tcW w:w="149" w:type="dxa"/>
          </w:tcPr>
          <w:p w14:paraId="49934676" w14:textId="77777777" w:rsidR="00A37FFA" w:rsidRDefault="00A37FFA" w:rsidP="00A37FFA">
            <w:pPr>
              <w:pStyle w:val="EmptyCellLayoutStyle"/>
              <w:spacing w:after="0" w:line="240" w:lineRule="auto"/>
            </w:pPr>
          </w:p>
        </w:tc>
      </w:tr>
      <w:tr w:rsidR="00A37FFA" w14:paraId="340A68A8" w14:textId="77777777" w:rsidTr="00A37FFA">
        <w:tc>
          <w:tcPr>
            <w:tcW w:w="54" w:type="dxa"/>
          </w:tcPr>
          <w:p w14:paraId="37AB0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0EB4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E4CD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A25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787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CB4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ED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B01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6A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4C1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5E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7A5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0D82" w14:textId="77777777" w:rsidR="00A37FFA" w:rsidRDefault="00A37FFA" w:rsidP="00A37FFA">
                  <w:pPr>
                    <w:spacing w:after="0" w:line="240" w:lineRule="auto"/>
                  </w:pPr>
                  <w:r>
                    <w:rPr>
                      <w:rFonts w:eastAsia="Arial"/>
                      <w:color w:val="000000"/>
                      <w:lang w:bidi="ru-ru" w:val="ru-ru"/>
                    </w:rPr>
                    <w:t xml:space="preserve">Нет</w:t>
                  </w:r>
                </w:p>
              </w:tc>
            </w:tr>
            <w:tr w:rsidR="00A37FFA" w14:paraId="078E8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FB7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68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B06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D96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F3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D1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CD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E343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4848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C05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456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A8B56C" w14:textId="77777777" w:rsidR="00A37FFA" w:rsidRDefault="00A37FFA" w:rsidP="00A37FFA">
            <w:pPr>
              <w:spacing w:after="0" w:line="240" w:lineRule="auto"/>
            </w:pPr>
          </w:p>
        </w:tc>
        <w:tc>
          <w:tcPr>
            <w:tcW w:w="149" w:type="dxa"/>
          </w:tcPr>
          <w:p w14:paraId="7A4494B9" w14:textId="77777777" w:rsidR="00A37FFA" w:rsidRDefault="00A37FFA" w:rsidP="00A37FFA">
            <w:pPr>
              <w:pStyle w:val="EmptyCellLayoutStyle"/>
              <w:spacing w:after="0" w:line="240" w:lineRule="auto"/>
            </w:pPr>
          </w:p>
        </w:tc>
      </w:tr>
      <w:tr w:rsidR="00A37FFA" w14:paraId="6989879D" w14:textId="77777777" w:rsidTr="00A37FFA">
        <w:trPr>
          <w:trHeight w:val="80"/>
        </w:trPr>
        <w:tc>
          <w:tcPr>
            <w:tcW w:w="54" w:type="dxa"/>
          </w:tcPr>
          <w:p w14:paraId="0E5DBACB" w14:textId="77777777" w:rsidR="00A37FFA" w:rsidRDefault="00A37FFA" w:rsidP="00A37FFA">
            <w:pPr>
              <w:pStyle w:val="EmptyCellLayoutStyle"/>
              <w:spacing w:after="0" w:line="240" w:lineRule="auto"/>
            </w:pPr>
          </w:p>
        </w:tc>
        <w:tc>
          <w:tcPr>
            <w:tcW w:w="10395" w:type="dxa"/>
          </w:tcPr>
          <w:p w14:paraId="3CD3B558" w14:textId="77777777" w:rsidR="00A37FFA" w:rsidRDefault="00A37FFA" w:rsidP="00A37FFA">
            <w:pPr>
              <w:pStyle w:val="EmptyCellLayoutStyle"/>
              <w:spacing w:after="0" w:line="240" w:lineRule="auto"/>
            </w:pPr>
          </w:p>
        </w:tc>
        <w:tc>
          <w:tcPr>
            <w:tcW w:w="149" w:type="dxa"/>
          </w:tcPr>
          <w:p w14:paraId="20E0C245" w14:textId="77777777" w:rsidR="00A37FFA" w:rsidRDefault="00A37FFA" w:rsidP="00A37FFA">
            <w:pPr>
              <w:pStyle w:val="EmptyCellLayoutStyle"/>
              <w:spacing w:after="0" w:line="240" w:lineRule="auto"/>
            </w:pPr>
          </w:p>
        </w:tc>
      </w:tr>
    </w:tbl>
    <w:p xmlns:w="http://schemas.openxmlformats.org/wordprocessingml/2006/main" w14:paraId="5C2474DD" w14:textId="77777777" w:rsidR="00A37FFA" w:rsidRDefault="00A37FFA" w:rsidP="00A37FFA">
      <w:pPr>
        <w:spacing w:after="0" w:line="240" w:lineRule="auto"/>
      </w:pPr>
    </w:p>
    <w:p xmlns:w="http://schemas.openxmlformats.org/wordprocessingml/2006/main" w14:paraId="7DA432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 число считанных байт</w:t>
      </w:r>
    </w:p>
    <w:p xmlns:w="http://schemas.openxmlformats.org/wordprocessingml/2006/main" w14:paraId="1F334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 число считанных байт"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DF3DD" w14:textId="77777777" w:rsidTr="00A37FFA">
        <w:trPr>
          <w:trHeight w:val="54"/>
        </w:trPr>
        <w:tc>
          <w:tcPr>
            <w:tcW w:w="54" w:type="dxa"/>
          </w:tcPr>
          <w:p w14:paraId="0C8FEF63" w14:textId="77777777" w:rsidR="00A37FFA" w:rsidRDefault="00A37FFA" w:rsidP="00A37FFA">
            <w:pPr>
              <w:pStyle w:val="EmptyCellLayoutStyle"/>
              <w:spacing w:after="0" w:line="240" w:lineRule="auto"/>
            </w:pPr>
          </w:p>
        </w:tc>
        <w:tc>
          <w:tcPr>
            <w:tcW w:w="10395" w:type="dxa"/>
          </w:tcPr>
          <w:p w14:paraId="08DF54BA" w14:textId="77777777" w:rsidR="00A37FFA" w:rsidRDefault="00A37FFA" w:rsidP="00A37FFA">
            <w:pPr>
              <w:pStyle w:val="EmptyCellLayoutStyle"/>
              <w:spacing w:after="0" w:line="240" w:lineRule="auto"/>
            </w:pPr>
          </w:p>
        </w:tc>
        <w:tc>
          <w:tcPr>
            <w:tcW w:w="149" w:type="dxa"/>
          </w:tcPr>
          <w:p w14:paraId="7AC21A0A" w14:textId="77777777" w:rsidR="00A37FFA" w:rsidRDefault="00A37FFA" w:rsidP="00A37FFA">
            <w:pPr>
              <w:pStyle w:val="EmptyCellLayoutStyle"/>
              <w:spacing w:after="0" w:line="240" w:lineRule="auto"/>
            </w:pPr>
          </w:p>
        </w:tc>
      </w:tr>
      <w:tr w:rsidR="00A37FFA" w14:paraId="69D91AE8" w14:textId="77777777" w:rsidTr="00A37FFA">
        <w:tc>
          <w:tcPr>
            <w:tcW w:w="54" w:type="dxa"/>
          </w:tcPr>
          <w:p w14:paraId="2C310D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3F9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F56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3D6E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2F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6AD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BA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31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ED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486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D2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D9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793" w14:textId="77777777" w:rsidR="00A37FFA" w:rsidRDefault="00A37FFA" w:rsidP="00A37FFA">
                  <w:pPr>
                    <w:spacing w:after="0" w:line="240" w:lineRule="auto"/>
                  </w:pPr>
                  <w:r>
                    <w:rPr>
                      <w:rFonts w:eastAsia="Arial"/>
                      <w:color w:val="000000"/>
                      <w:lang w:bidi="ru-ru" w:val="ru-ru"/>
                    </w:rPr>
                    <w:t xml:space="preserve">Нет</w:t>
                  </w:r>
                </w:p>
              </w:tc>
            </w:tr>
            <w:tr w:rsidR="00A37FFA" w14:paraId="141A71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8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D4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4B1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7E86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B4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A5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B07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99DD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EB0B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803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7DE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D7DD1F" w14:textId="77777777" w:rsidR="00A37FFA" w:rsidRDefault="00A37FFA" w:rsidP="00A37FFA">
            <w:pPr>
              <w:spacing w:after="0" w:line="240" w:lineRule="auto"/>
            </w:pPr>
          </w:p>
        </w:tc>
        <w:tc>
          <w:tcPr>
            <w:tcW w:w="149" w:type="dxa"/>
          </w:tcPr>
          <w:p w14:paraId="244AEFAA" w14:textId="77777777" w:rsidR="00A37FFA" w:rsidRDefault="00A37FFA" w:rsidP="00A37FFA">
            <w:pPr>
              <w:pStyle w:val="EmptyCellLayoutStyle"/>
              <w:spacing w:after="0" w:line="240" w:lineRule="auto"/>
            </w:pPr>
          </w:p>
        </w:tc>
      </w:tr>
      <w:tr w:rsidR="00A37FFA" w14:paraId="56C1230B" w14:textId="77777777" w:rsidTr="00A37FFA">
        <w:trPr>
          <w:trHeight w:val="80"/>
        </w:trPr>
        <w:tc>
          <w:tcPr>
            <w:tcW w:w="54" w:type="dxa"/>
          </w:tcPr>
          <w:p w14:paraId="48EA216E" w14:textId="77777777" w:rsidR="00A37FFA" w:rsidRDefault="00A37FFA" w:rsidP="00A37FFA">
            <w:pPr>
              <w:pStyle w:val="EmptyCellLayoutStyle"/>
              <w:spacing w:after="0" w:line="240" w:lineRule="auto"/>
            </w:pPr>
          </w:p>
        </w:tc>
        <w:tc>
          <w:tcPr>
            <w:tcW w:w="10395" w:type="dxa"/>
          </w:tcPr>
          <w:p w14:paraId="5911490F" w14:textId="77777777" w:rsidR="00A37FFA" w:rsidRDefault="00A37FFA" w:rsidP="00A37FFA">
            <w:pPr>
              <w:pStyle w:val="EmptyCellLayoutStyle"/>
              <w:spacing w:after="0" w:line="240" w:lineRule="auto"/>
            </w:pPr>
          </w:p>
        </w:tc>
        <w:tc>
          <w:tcPr>
            <w:tcW w:w="149" w:type="dxa"/>
          </w:tcPr>
          <w:p w14:paraId="072CA4F6" w14:textId="77777777" w:rsidR="00A37FFA" w:rsidRDefault="00A37FFA" w:rsidP="00A37FFA">
            <w:pPr>
              <w:pStyle w:val="EmptyCellLayoutStyle"/>
              <w:spacing w:after="0" w:line="240" w:lineRule="auto"/>
            </w:pPr>
          </w:p>
        </w:tc>
      </w:tr>
    </w:tbl>
    <w:p xmlns:w="http://schemas.openxmlformats.org/wordprocessingml/2006/main" w14:paraId="4A6A473E" w14:textId="77777777" w:rsidR="00A37FFA" w:rsidRDefault="00A37FFA" w:rsidP="00A37FFA">
      <w:pPr>
        <w:spacing w:after="0" w:line="240" w:lineRule="auto"/>
      </w:pPr>
    </w:p>
    <w:p xmlns:w="http://schemas.openxmlformats.org/wordprocessingml/2006/main" w14:paraId="6A3C051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7 в секунду</w:t>
      </w:r>
    </w:p>
    <w:p xmlns:w="http://schemas.openxmlformats.org/wordprocessingml/2006/main" w14:paraId="1B9C2E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7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AEA4F9" w14:textId="77777777" w:rsidTr="00A37FFA">
        <w:trPr>
          <w:trHeight w:val="54"/>
        </w:trPr>
        <w:tc>
          <w:tcPr>
            <w:tcW w:w="54" w:type="dxa"/>
          </w:tcPr>
          <w:p w14:paraId="51C21A2F" w14:textId="77777777" w:rsidR="00A37FFA" w:rsidRDefault="00A37FFA" w:rsidP="00A37FFA">
            <w:pPr>
              <w:pStyle w:val="EmptyCellLayoutStyle"/>
              <w:spacing w:after="0" w:line="240" w:lineRule="auto"/>
            </w:pPr>
          </w:p>
        </w:tc>
        <w:tc>
          <w:tcPr>
            <w:tcW w:w="10395" w:type="dxa"/>
          </w:tcPr>
          <w:p w14:paraId="1E736B39" w14:textId="77777777" w:rsidR="00A37FFA" w:rsidRDefault="00A37FFA" w:rsidP="00A37FFA">
            <w:pPr>
              <w:pStyle w:val="EmptyCellLayoutStyle"/>
              <w:spacing w:after="0" w:line="240" w:lineRule="auto"/>
            </w:pPr>
          </w:p>
        </w:tc>
        <w:tc>
          <w:tcPr>
            <w:tcW w:w="149" w:type="dxa"/>
          </w:tcPr>
          <w:p w14:paraId="4CE51DA2" w14:textId="77777777" w:rsidR="00A37FFA" w:rsidRDefault="00A37FFA" w:rsidP="00A37FFA">
            <w:pPr>
              <w:pStyle w:val="EmptyCellLayoutStyle"/>
              <w:spacing w:after="0" w:line="240" w:lineRule="auto"/>
            </w:pPr>
          </w:p>
        </w:tc>
      </w:tr>
      <w:tr w:rsidR="00A37FFA" w14:paraId="2519A29A" w14:textId="77777777" w:rsidTr="00A37FFA">
        <w:tc>
          <w:tcPr>
            <w:tcW w:w="54" w:type="dxa"/>
          </w:tcPr>
          <w:p w14:paraId="22FBA5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D09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A66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4417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E0E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6BF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B20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62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D47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658E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1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422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27A2A" w14:textId="77777777" w:rsidR="00A37FFA" w:rsidRDefault="00A37FFA" w:rsidP="00A37FFA">
                  <w:pPr>
                    <w:spacing w:after="0" w:line="240" w:lineRule="auto"/>
                  </w:pPr>
                  <w:r>
                    <w:rPr>
                      <w:rFonts w:eastAsia="Arial"/>
                      <w:color w:val="000000"/>
                      <w:lang w:bidi="ru-ru" w:val="ru-ru"/>
                    </w:rPr>
                    <w:t xml:space="preserve">Нет</w:t>
                  </w:r>
                </w:p>
              </w:tc>
            </w:tr>
            <w:tr w:rsidR="00A37FFA" w14:paraId="7B373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43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D8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9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BD4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595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1F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9D0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15CB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3C9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9A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F3B9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308B24" w14:textId="77777777" w:rsidR="00A37FFA" w:rsidRDefault="00A37FFA" w:rsidP="00A37FFA">
            <w:pPr>
              <w:spacing w:after="0" w:line="240" w:lineRule="auto"/>
            </w:pPr>
          </w:p>
        </w:tc>
        <w:tc>
          <w:tcPr>
            <w:tcW w:w="149" w:type="dxa"/>
          </w:tcPr>
          <w:p w14:paraId="1D56C6E9" w14:textId="77777777" w:rsidR="00A37FFA" w:rsidRDefault="00A37FFA" w:rsidP="00A37FFA">
            <w:pPr>
              <w:pStyle w:val="EmptyCellLayoutStyle"/>
              <w:spacing w:after="0" w:line="240" w:lineRule="auto"/>
            </w:pPr>
          </w:p>
        </w:tc>
      </w:tr>
      <w:tr w:rsidR="00A37FFA" w14:paraId="716C8FB4" w14:textId="77777777" w:rsidTr="00A37FFA">
        <w:trPr>
          <w:trHeight w:val="80"/>
        </w:trPr>
        <w:tc>
          <w:tcPr>
            <w:tcW w:w="54" w:type="dxa"/>
          </w:tcPr>
          <w:p w14:paraId="637FAC22" w14:textId="77777777" w:rsidR="00A37FFA" w:rsidRDefault="00A37FFA" w:rsidP="00A37FFA">
            <w:pPr>
              <w:pStyle w:val="EmptyCellLayoutStyle"/>
              <w:spacing w:after="0" w:line="240" w:lineRule="auto"/>
            </w:pPr>
          </w:p>
        </w:tc>
        <w:tc>
          <w:tcPr>
            <w:tcW w:w="10395" w:type="dxa"/>
          </w:tcPr>
          <w:p w14:paraId="33FB8B6A" w14:textId="77777777" w:rsidR="00A37FFA" w:rsidRDefault="00A37FFA" w:rsidP="00A37FFA">
            <w:pPr>
              <w:pStyle w:val="EmptyCellLayoutStyle"/>
              <w:spacing w:after="0" w:line="240" w:lineRule="auto"/>
            </w:pPr>
          </w:p>
        </w:tc>
        <w:tc>
          <w:tcPr>
            <w:tcW w:w="149" w:type="dxa"/>
          </w:tcPr>
          <w:p w14:paraId="54202D09" w14:textId="77777777" w:rsidR="00A37FFA" w:rsidRDefault="00A37FFA" w:rsidP="00A37FFA">
            <w:pPr>
              <w:pStyle w:val="EmptyCellLayoutStyle"/>
              <w:spacing w:after="0" w:line="240" w:lineRule="auto"/>
            </w:pPr>
          </w:p>
        </w:tc>
      </w:tr>
    </w:tbl>
    <w:p xmlns:w="http://schemas.openxmlformats.org/wordprocessingml/2006/main" w14:paraId="6CD1D9A2" w14:textId="77777777" w:rsidR="00A37FFA" w:rsidRDefault="00A37FFA" w:rsidP="00A37FFA">
      <w:pPr>
        <w:spacing w:after="0" w:line="240" w:lineRule="auto"/>
      </w:pPr>
    </w:p>
    <w:p xmlns:w="http://schemas.openxmlformats.org/wordprocessingml/2006/main" w14:paraId="499715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TransmissionQ за секунду</w:t>
      </w:r>
    </w:p>
    <w:p xmlns:w="http://schemas.openxmlformats.org/wordprocessingml/2006/main" w14:paraId="442AA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TransmissionQ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721931" w14:textId="77777777" w:rsidTr="00A37FFA">
        <w:trPr>
          <w:trHeight w:val="54"/>
        </w:trPr>
        <w:tc>
          <w:tcPr>
            <w:tcW w:w="54" w:type="dxa"/>
          </w:tcPr>
          <w:p w14:paraId="328A0AEC" w14:textId="77777777" w:rsidR="00A37FFA" w:rsidRDefault="00A37FFA" w:rsidP="00A37FFA">
            <w:pPr>
              <w:pStyle w:val="EmptyCellLayoutStyle"/>
              <w:spacing w:after="0" w:line="240" w:lineRule="auto"/>
            </w:pPr>
          </w:p>
        </w:tc>
        <w:tc>
          <w:tcPr>
            <w:tcW w:w="10395" w:type="dxa"/>
          </w:tcPr>
          <w:p w14:paraId="74D1D0BB" w14:textId="77777777" w:rsidR="00A37FFA" w:rsidRDefault="00A37FFA" w:rsidP="00A37FFA">
            <w:pPr>
              <w:pStyle w:val="EmptyCellLayoutStyle"/>
              <w:spacing w:after="0" w:line="240" w:lineRule="auto"/>
            </w:pPr>
          </w:p>
        </w:tc>
        <w:tc>
          <w:tcPr>
            <w:tcW w:w="149" w:type="dxa"/>
          </w:tcPr>
          <w:p w14:paraId="30417D56" w14:textId="77777777" w:rsidR="00A37FFA" w:rsidRDefault="00A37FFA" w:rsidP="00A37FFA">
            <w:pPr>
              <w:pStyle w:val="EmptyCellLayoutStyle"/>
              <w:spacing w:after="0" w:line="240" w:lineRule="auto"/>
            </w:pPr>
          </w:p>
        </w:tc>
      </w:tr>
      <w:tr w:rsidR="00A37FFA" w14:paraId="2B0978FE" w14:textId="77777777" w:rsidTr="00A37FFA">
        <w:tc>
          <w:tcPr>
            <w:tcW w:w="54" w:type="dxa"/>
          </w:tcPr>
          <w:p w14:paraId="433D5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91A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EDCF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317F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725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9EA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49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C03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B1A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A06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7A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3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027B6" w14:textId="77777777" w:rsidR="00A37FFA" w:rsidRDefault="00A37FFA" w:rsidP="00A37FFA">
                  <w:pPr>
                    <w:spacing w:after="0" w:line="240" w:lineRule="auto"/>
                  </w:pPr>
                  <w:r>
                    <w:rPr>
                      <w:rFonts w:eastAsia="Arial"/>
                      <w:color w:val="000000"/>
                      <w:lang w:bidi="ru-ru" w:val="ru-ru"/>
                    </w:rPr>
                    <w:t xml:space="preserve">Нет</w:t>
                  </w:r>
                </w:p>
              </w:tc>
            </w:tr>
            <w:tr w:rsidR="00A37FFA" w14:paraId="04BF6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B4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E97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04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7BF0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17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DA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9F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F56E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B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B4E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3E6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9E68FE" w14:textId="77777777" w:rsidR="00A37FFA" w:rsidRDefault="00A37FFA" w:rsidP="00A37FFA">
            <w:pPr>
              <w:spacing w:after="0" w:line="240" w:lineRule="auto"/>
            </w:pPr>
          </w:p>
        </w:tc>
        <w:tc>
          <w:tcPr>
            <w:tcW w:w="149" w:type="dxa"/>
          </w:tcPr>
          <w:p w14:paraId="452EAF57" w14:textId="77777777" w:rsidR="00A37FFA" w:rsidRDefault="00A37FFA" w:rsidP="00A37FFA">
            <w:pPr>
              <w:pStyle w:val="EmptyCellLayoutStyle"/>
              <w:spacing w:after="0" w:line="240" w:lineRule="auto"/>
            </w:pPr>
          </w:p>
        </w:tc>
      </w:tr>
      <w:tr w:rsidR="00A37FFA" w14:paraId="2A527A51" w14:textId="77777777" w:rsidTr="00A37FFA">
        <w:trPr>
          <w:trHeight w:val="80"/>
        </w:trPr>
        <w:tc>
          <w:tcPr>
            <w:tcW w:w="54" w:type="dxa"/>
          </w:tcPr>
          <w:p w14:paraId="257380B1" w14:textId="77777777" w:rsidR="00A37FFA" w:rsidRDefault="00A37FFA" w:rsidP="00A37FFA">
            <w:pPr>
              <w:pStyle w:val="EmptyCellLayoutStyle"/>
              <w:spacing w:after="0" w:line="240" w:lineRule="auto"/>
            </w:pPr>
          </w:p>
        </w:tc>
        <w:tc>
          <w:tcPr>
            <w:tcW w:w="10395" w:type="dxa"/>
          </w:tcPr>
          <w:p w14:paraId="5B1CC6AA" w14:textId="77777777" w:rsidR="00A37FFA" w:rsidRDefault="00A37FFA" w:rsidP="00A37FFA">
            <w:pPr>
              <w:pStyle w:val="EmptyCellLayoutStyle"/>
              <w:spacing w:after="0" w:line="240" w:lineRule="auto"/>
            </w:pPr>
          </w:p>
        </w:tc>
        <w:tc>
          <w:tcPr>
            <w:tcW w:w="149" w:type="dxa"/>
          </w:tcPr>
          <w:p w14:paraId="79FE42B8" w14:textId="77777777" w:rsidR="00A37FFA" w:rsidRDefault="00A37FFA" w:rsidP="00A37FFA">
            <w:pPr>
              <w:pStyle w:val="EmptyCellLayoutStyle"/>
              <w:spacing w:after="0" w:line="240" w:lineRule="auto"/>
            </w:pPr>
          </w:p>
        </w:tc>
      </w:tr>
    </w:tbl>
    <w:p xmlns:w="http://schemas.openxmlformats.org/wordprocessingml/2006/main" w14:paraId="392B3770" w14:textId="77777777" w:rsidR="00A37FFA" w:rsidRDefault="00A37FFA" w:rsidP="00A37FFA">
      <w:pPr>
        <w:spacing w:after="0" w:line="240" w:lineRule="auto"/>
      </w:pPr>
    </w:p>
    <w:p xmlns:w="http://schemas.openxmlformats.org/wordprocessingml/2006/main" w14:paraId="49FA9E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тронутых условно удаленных строк/с</w:t>
      </w:r>
    </w:p>
    <w:p xmlns:w="http://schemas.openxmlformats.org/wordprocessingml/2006/main" w14:paraId="2E9F74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тронутых условно удаленн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254C4" w14:textId="77777777" w:rsidTr="00A37FFA">
        <w:trPr>
          <w:trHeight w:val="54"/>
        </w:trPr>
        <w:tc>
          <w:tcPr>
            <w:tcW w:w="54" w:type="dxa"/>
          </w:tcPr>
          <w:p w14:paraId="36334773" w14:textId="77777777" w:rsidR="00A37FFA" w:rsidRDefault="00A37FFA" w:rsidP="00A37FFA">
            <w:pPr>
              <w:pStyle w:val="EmptyCellLayoutStyle"/>
              <w:spacing w:after="0" w:line="240" w:lineRule="auto"/>
            </w:pPr>
          </w:p>
        </w:tc>
        <w:tc>
          <w:tcPr>
            <w:tcW w:w="10395" w:type="dxa"/>
          </w:tcPr>
          <w:p w14:paraId="6848D9DF" w14:textId="77777777" w:rsidR="00A37FFA" w:rsidRDefault="00A37FFA" w:rsidP="00A37FFA">
            <w:pPr>
              <w:pStyle w:val="EmptyCellLayoutStyle"/>
              <w:spacing w:after="0" w:line="240" w:lineRule="auto"/>
            </w:pPr>
          </w:p>
        </w:tc>
        <w:tc>
          <w:tcPr>
            <w:tcW w:w="149" w:type="dxa"/>
          </w:tcPr>
          <w:p w14:paraId="4DDB2AB6" w14:textId="77777777" w:rsidR="00A37FFA" w:rsidRDefault="00A37FFA" w:rsidP="00A37FFA">
            <w:pPr>
              <w:pStyle w:val="EmptyCellLayoutStyle"/>
              <w:spacing w:after="0" w:line="240" w:lineRule="auto"/>
            </w:pPr>
          </w:p>
        </w:tc>
      </w:tr>
      <w:tr w:rsidR="00A37FFA" w14:paraId="633D0CC4" w14:textId="77777777" w:rsidTr="00A37FFA">
        <w:tc>
          <w:tcPr>
            <w:tcW w:w="54" w:type="dxa"/>
          </w:tcPr>
          <w:p w14:paraId="307AD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56F1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78A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E29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89D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87E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91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B1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B4A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B21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722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E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A9C7C" w14:textId="77777777" w:rsidR="00A37FFA" w:rsidRDefault="00A37FFA" w:rsidP="00A37FFA">
                  <w:pPr>
                    <w:spacing w:after="0" w:line="240" w:lineRule="auto"/>
                  </w:pPr>
                  <w:r>
                    <w:rPr>
                      <w:rFonts w:eastAsia="Arial"/>
                      <w:color w:val="000000"/>
                      <w:lang w:bidi="ru-ru" w:val="ru-ru"/>
                    </w:rPr>
                    <w:t xml:space="preserve">Нет</w:t>
                  </w:r>
                </w:p>
              </w:tc>
            </w:tr>
            <w:tr w:rsidR="00A37FFA" w14:paraId="631A45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EF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B0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2F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3858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9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4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C3A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3A61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FF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7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E56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AAE39A" w14:textId="77777777" w:rsidR="00A37FFA" w:rsidRDefault="00A37FFA" w:rsidP="00A37FFA">
            <w:pPr>
              <w:spacing w:after="0" w:line="240" w:lineRule="auto"/>
            </w:pPr>
          </w:p>
        </w:tc>
        <w:tc>
          <w:tcPr>
            <w:tcW w:w="149" w:type="dxa"/>
          </w:tcPr>
          <w:p w14:paraId="5EEA72A5" w14:textId="77777777" w:rsidR="00A37FFA" w:rsidRDefault="00A37FFA" w:rsidP="00A37FFA">
            <w:pPr>
              <w:pStyle w:val="EmptyCellLayoutStyle"/>
              <w:spacing w:after="0" w:line="240" w:lineRule="auto"/>
            </w:pPr>
          </w:p>
        </w:tc>
      </w:tr>
      <w:tr w:rsidR="00A37FFA" w14:paraId="39E338C7" w14:textId="77777777" w:rsidTr="00A37FFA">
        <w:trPr>
          <w:trHeight w:val="80"/>
        </w:trPr>
        <w:tc>
          <w:tcPr>
            <w:tcW w:w="54" w:type="dxa"/>
          </w:tcPr>
          <w:p w14:paraId="381F9977" w14:textId="77777777" w:rsidR="00A37FFA" w:rsidRDefault="00A37FFA" w:rsidP="00A37FFA">
            <w:pPr>
              <w:pStyle w:val="EmptyCellLayoutStyle"/>
              <w:spacing w:after="0" w:line="240" w:lineRule="auto"/>
            </w:pPr>
          </w:p>
        </w:tc>
        <w:tc>
          <w:tcPr>
            <w:tcW w:w="10395" w:type="dxa"/>
          </w:tcPr>
          <w:p w14:paraId="2F4F310A" w14:textId="77777777" w:rsidR="00A37FFA" w:rsidRDefault="00A37FFA" w:rsidP="00A37FFA">
            <w:pPr>
              <w:pStyle w:val="EmptyCellLayoutStyle"/>
              <w:spacing w:after="0" w:line="240" w:lineRule="auto"/>
            </w:pPr>
          </w:p>
        </w:tc>
        <w:tc>
          <w:tcPr>
            <w:tcW w:w="149" w:type="dxa"/>
          </w:tcPr>
          <w:p w14:paraId="0C191910" w14:textId="77777777" w:rsidR="00A37FFA" w:rsidRDefault="00A37FFA" w:rsidP="00A37FFA">
            <w:pPr>
              <w:pStyle w:val="EmptyCellLayoutStyle"/>
              <w:spacing w:after="0" w:line="240" w:lineRule="auto"/>
            </w:pPr>
          </w:p>
        </w:tc>
      </w:tr>
    </w:tbl>
    <w:p xmlns:w="http://schemas.openxmlformats.org/wordprocessingml/2006/main" w14:paraId="5D060C73" w14:textId="77777777" w:rsidR="00A37FFA" w:rsidRDefault="00A37FFA" w:rsidP="00A37FFA">
      <w:pPr>
        <w:spacing w:after="0" w:line="240" w:lineRule="auto"/>
      </w:pPr>
    </w:p>
    <w:p xmlns:w="http://schemas.openxmlformats.org/wordprocessingml/2006/main" w14:paraId="4C186F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байт в секунду перенаправленных сообщений</w:t>
      </w:r>
    </w:p>
    <w:p xmlns:w="http://schemas.openxmlformats.org/wordprocessingml/2006/main" w14:paraId="6080CF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байт в секунду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6E60B6" w14:textId="77777777" w:rsidTr="00A37FFA">
        <w:trPr>
          <w:trHeight w:val="54"/>
        </w:trPr>
        <w:tc>
          <w:tcPr>
            <w:tcW w:w="54" w:type="dxa"/>
          </w:tcPr>
          <w:p w14:paraId="48A2A6C5" w14:textId="77777777" w:rsidR="00A37FFA" w:rsidRDefault="00A37FFA" w:rsidP="00A37FFA">
            <w:pPr>
              <w:pStyle w:val="EmptyCellLayoutStyle"/>
              <w:spacing w:after="0" w:line="240" w:lineRule="auto"/>
            </w:pPr>
          </w:p>
        </w:tc>
        <w:tc>
          <w:tcPr>
            <w:tcW w:w="10395" w:type="dxa"/>
          </w:tcPr>
          <w:p w14:paraId="22E4BE6B" w14:textId="77777777" w:rsidR="00A37FFA" w:rsidRDefault="00A37FFA" w:rsidP="00A37FFA">
            <w:pPr>
              <w:pStyle w:val="EmptyCellLayoutStyle"/>
              <w:spacing w:after="0" w:line="240" w:lineRule="auto"/>
            </w:pPr>
          </w:p>
        </w:tc>
        <w:tc>
          <w:tcPr>
            <w:tcW w:w="149" w:type="dxa"/>
          </w:tcPr>
          <w:p w14:paraId="3C69C319" w14:textId="77777777" w:rsidR="00A37FFA" w:rsidRDefault="00A37FFA" w:rsidP="00A37FFA">
            <w:pPr>
              <w:pStyle w:val="EmptyCellLayoutStyle"/>
              <w:spacing w:after="0" w:line="240" w:lineRule="auto"/>
            </w:pPr>
          </w:p>
        </w:tc>
      </w:tr>
      <w:tr w:rsidR="00A37FFA" w14:paraId="6147CF74" w14:textId="77777777" w:rsidTr="00A37FFA">
        <w:tc>
          <w:tcPr>
            <w:tcW w:w="54" w:type="dxa"/>
          </w:tcPr>
          <w:p w14:paraId="6580FC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1BD4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69B1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632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7ADA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A44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357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DF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67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7637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859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335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5C728" w14:textId="77777777" w:rsidR="00A37FFA" w:rsidRDefault="00A37FFA" w:rsidP="00A37FFA">
                  <w:pPr>
                    <w:spacing w:after="0" w:line="240" w:lineRule="auto"/>
                  </w:pPr>
                  <w:r>
                    <w:rPr>
                      <w:rFonts w:eastAsia="Arial"/>
                      <w:color w:val="000000"/>
                      <w:lang w:bidi="ru-ru" w:val="ru-ru"/>
                    </w:rPr>
                    <w:t xml:space="preserve">Нет</w:t>
                  </w:r>
                </w:p>
              </w:tc>
            </w:tr>
            <w:tr w:rsidR="00A37FFA" w14:paraId="4EFED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8E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4D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539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495A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F1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15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65F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B4F9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646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A2F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F30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E25166" w14:textId="77777777" w:rsidR="00A37FFA" w:rsidRDefault="00A37FFA" w:rsidP="00A37FFA">
            <w:pPr>
              <w:spacing w:after="0" w:line="240" w:lineRule="auto"/>
            </w:pPr>
          </w:p>
        </w:tc>
        <w:tc>
          <w:tcPr>
            <w:tcW w:w="149" w:type="dxa"/>
          </w:tcPr>
          <w:p w14:paraId="4359A626" w14:textId="77777777" w:rsidR="00A37FFA" w:rsidRDefault="00A37FFA" w:rsidP="00A37FFA">
            <w:pPr>
              <w:pStyle w:val="EmptyCellLayoutStyle"/>
              <w:spacing w:after="0" w:line="240" w:lineRule="auto"/>
            </w:pPr>
          </w:p>
        </w:tc>
      </w:tr>
      <w:tr w:rsidR="00A37FFA" w14:paraId="6E3BF738" w14:textId="77777777" w:rsidTr="00A37FFA">
        <w:trPr>
          <w:trHeight w:val="80"/>
        </w:trPr>
        <w:tc>
          <w:tcPr>
            <w:tcW w:w="54" w:type="dxa"/>
          </w:tcPr>
          <w:p w14:paraId="1AEE7234" w14:textId="77777777" w:rsidR="00A37FFA" w:rsidRDefault="00A37FFA" w:rsidP="00A37FFA">
            <w:pPr>
              <w:pStyle w:val="EmptyCellLayoutStyle"/>
              <w:spacing w:after="0" w:line="240" w:lineRule="auto"/>
            </w:pPr>
          </w:p>
        </w:tc>
        <w:tc>
          <w:tcPr>
            <w:tcW w:w="10395" w:type="dxa"/>
          </w:tcPr>
          <w:p w14:paraId="489FFF4B" w14:textId="77777777" w:rsidR="00A37FFA" w:rsidRDefault="00A37FFA" w:rsidP="00A37FFA">
            <w:pPr>
              <w:pStyle w:val="EmptyCellLayoutStyle"/>
              <w:spacing w:after="0" w:line="240" w:lineRule="auto"/>
            </w:pPr>
          </w:p>
        </w:tc>
        <w:tc>
          <w:tcPr>
            <w:tcW w:w="149" w:type="dxa"/>
          </w:tcPr>
          <w:p w14:paraId="3D11C83F" w14:textId="77777777" w:rsidR="00A37FFA" w:rsidRDefault="00A37FFA" w:rsidP="00A37FFA">
            <w:pPr>
              <w:pStyle w:val="EmptyCellLayoutStyle"/>
              <w:spacing w:after="0" w:line="240" w:lineRule="auto"/>
            </w:pPr>
          </w:p>
        </w:tc>
      </w:tr>
    </w:tbl>
    <w:p xmlns:w="http://schemas.openxmlformats.org/wordprocessingml/2006/main" w14:paraId="0D88137C" w14:textId="77777777" w:rsidR="00A37FFA" w:rsidRDefault="00A37FFA" w:rsidP="00A37FFA">
      <w:pPr>
        <w:spacing w:after="0" w:line="240" w:lineRule="auto"/>
      </w:pPr>
    </w:p>
    <w:p xmlns:w="http://schemas.openxmlformats.org/wordprocessingml/2006/main" w14:paraId="386044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локальных сообщений за секунду</w:t>
      </w:r>
    </w:p>
    <w:p xmlns:w="http://schemas.openxmlformats.org/wordprocessingml/2006/main" w14:paraId="6030D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локальных сообщений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3B89DD" w14:textId="77777777" w:rsidTr="00A37FFA">
        <w:trPr>
          <w:trHeight w:val="54"/>
        </w:trPr>
        <w:tc>
          <w:tcPr>
            <w:tcW w:w="54" w:type="dxa"/>
          </w:tcPr>
          <w:p w14:paraId="4C6D9C78" w14:textId="77777777" w:rsidR="00A37FFA" w:rsidRDefault="00A37FFA" w:rsidP="00A37FFA">
            <w:pPr>
              <w:pStyle w:val="EmptyCellLayoutStyle"/>
              <w:spacing w:after="0" w:line="240" w:lineRule="auto"/>
            </w:pPr>
          </w:p>
        </w:tc>
        <w:tc>
          <w:tcPr>
            <w:tcW w:w="10395" w:type="dxa"/>
          </w:tcPr>
          <w:p w14:paraId="241891FE" w14:textId="77777777" w:rsidR="00A37FFA" w:rsidRDefault="00A37FFA" w:rsidP="00A37FFA">
            <w:pPr>
              <w:pStyle w:val="EmptyCellLayoutStyle"/>
              <w:spacing w:after="0" w:line="240" w:lineRule="auto"/>
            </w:pPr>
          </w:p>
        </w:tc>
        <w:tc>
          <w:tcPr>
            <w:tcW w:w="149" w:type="dxa"/>
          </w:tcPr>
          <w:p w14:paraId="5DA5946A" w14:textId="77777777" w:rsidR="00A37FFA" w:rsidRDefault="00A37FFA" w:rsidP="00A37FFA">
            <w:pPr>
              <w:pStyle w:val="EmptyCellLayoutStyle"/>
              <w:spacing w:after="0" w:line="240" w:lineRule="auto"/>
            </w:pPr>
          </w:p>
        </w:tc>
      </w:tr>
      <w:tr w:rsidR="00A37FFA" w14:paraId="71C5B72C" w14:textId="77777777" w:rsidTr="00A37FFA">
        <w:tc>
          <w:tcPr>
            <w:tcW w:w="54" w:type="dxa"/>
          </w:tcPr>
          <w:p w14:paraId="6B24B7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EF34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38F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D30F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F6BE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056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C7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6AF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5BC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45A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B95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70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9284" w14:textId="77777777" w:rsidR="00A37FFA" w:rsidRDefault="00A37FFA" w:rsidP="00A37FFA">
                  <w:pPr>
                    <w:spacing w:after="0" w:line="240" w:lineRule="auto"/>
                  </w:pPr>
                  <w:r>
                    <w:rPr>
                      <w:rFonts w:eastAsia="Arial"/>
                      <w:color w:val="000000"/>
                      <w:lang w:bidi="ru-ru" w:val="ru-ru"/>
                    </w:rPr>
                    <w:t xml:space="preserve">Нет</w:t>
                  </w:r>
                </w:p>
              </w:tc>
            </w:tr>
            <w:tr w:rsidR="00A37FFA" w14:paraId="061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BF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8D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A0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8F89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3F4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6C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42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E6C2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316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1834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1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BFD914" w14:textId="77777777" w:rsidR="00A37FFA" w:rsidRDefault="00A37FFA" w:rsidP="00A37FFA">
            <w:pPr>
              <w:spacing w:after="0" w:line="240" w:lineRule="auto"/>
            </w:pPr>
          </w:p>
        </w:tc>
        <w:tc>
          <w:tcPr>
            <w:tcW w:w="149" w:type="dxa"/>
          </w:tcPr>
          <w:p w14:paraId="6CF7996C" w14:textId="77777777" w:rsidR="00A37FFA" w:rsidRDefault="00A37FFA" w:rsidP="00A37FFA">
            <w:pPr>
              <w:pStyle w:val="EmptyCellLayoutStyle"/>
              <w:spacing w:after="0" w:line="240" w:lineRule="auto"/>
            </w:pPr>
          </w:p>
        </w:tc>
      </w:tr>
      <w:tr w:rsidR="00A37FFA" w14:paraId="3A7CE01F" w14:textId="77777777" w:rsidTr="00A37FFA">
        <w:trPr>
          <w:trHeight w:val="80"/>
        </w:trPr>
        <w:tc>
          <w:tcPr>
            <w:tcW w:w="54" w:type="dxa"/>
          </w:tcPr>
          <w:p w14:paraId="49110566" w14:textId="77777777" w:rsidR="00A37FFA" w:rsidRDefault="00A37FFA" w:rsidP="00A37FFA">
            <w:pPr>
              <w:pStyle w:val="EmptyCellLayoutStyle"/>
              <w:spacing w:after="0" w:line="240" w:lineRule="auto"/>
            </w:pPr>
          </w:p>
        </w:tc>
        <w:tc>
          <w:tcPr>
            <w:tcW w:w="10395" w:type="dxa"/>
          </w:tcPr>
          <w:p w14:paraId="2D0901FB" w14:textId="77777777" w:rsidR="00A37FFA" w:rsidRDefault="00A37FFA" w:rsidP="00A37FFA">
            <w:pPr>
              <w:pStyle w:val="EmptyCellLayoutStyle"/>
              <w:spacing w:after="0" w:line="240" w:lineRule="auto"/>
            </w:pPr>
          </w:p>
        </w:tc>
        <w:tc>
          <w:tcPr>
            <w:tcW w:w="149" w:type="dxa"/>
          </w:tcPr>
          <w:p w14:paraId="4D9DD18D" w14:textId="77777777" w:rsidR="00A37FFA" w:rsidRDefault="00A37FFA" w:rsidP="00A37FFA">
            <w:pPr>
              <w:pStyle w:val="EmptyCellLayoutStyle"/>
              <w:spacing w:after="0" w:line="240" w:lineRule="auto"/>
            </w:pPr>
          </w:p>
        </w:tc>
      </w:tr>
    </w:tbl>
    <w:p xmlns:w="http://schemas.openxmlformats.org/wordprocessingml/2006/main" w14:paraId="63AECD31" w14:textId="77777777" w:rsidR="00A37FFA" w:rsidRDefault="00A37FFA" w:rsidP="00A37FFA">
      <w:pPr>
        <w:spacing w:after="0" w:line="240" w:lineRule="auto"/>
      </w:pPr>
    </w:p>
    <w:p xmlns:w="http://schemas.openxmlformats.org/wordprocessingml/2006/main" w14:paraId="4402B9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8 за секунду</w:t>
      </w:r>
    </w:p>
    <w:p xmlns:w="http://schemas.openxmlformats.org/wordprocessingml/2006/main" w14:paraId="37810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8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4E8CDF" w14:textId="77777777" w:rsidTr="00A37FFA">
        <w:trPr>
          <w:trHeight w:val="54"/>
        </w:trPr>
        <w:tc>
          <w:tcPr>
            <w:tcW w:w="54" w:type="dxa"/>
          </w:tcPr>
          <w:p w14:paraId="6D1306A5" w14:textId="77777777" w:rsidR="00A37FFA" w:rsidRDefault="00A37FFA" w:rsidP="00A37FFA">
            <w:pPr>
              <w:pStyle w:val="EmptyCellLayoutStyle"/>
              <w:spacing w:after="0" w:line="240" w:lineRule="auto"/>
            </w:pPr>
          </w:p>
        </w:tc>
        <w:tc>
          <w:tcPr>
            <w:tcW w:w="10395" w:type="dxa"/>
          </w:tcPr>
          <w:p w14:paraId="0DF2D7BD" w14:textId="77777777" w:rsidR="00A37FFA" w:rsidRDefault="00A37FFA" w:rsidP="00A37FFA">
            <w:pPr>
              <w:pStyle w:val="EmptyCellLayoutStyle"/>
              <w:spacing w:after="0" w:line="240" w:lineRule="auto"/>
            </w:pPr>
          </w:p>
        </w:tc>
        <w:tc>
          <w:tcPr>
            <w:tcW w:w="149" w:type="dxa"/>
          </w:tcPr>
          <w:p w14:paraId="384B2170" w14:textId="77777777" w:rsidR="00A37FFA" w:rsidRDefault="00A37FFA" w:rsidP="00A37FFA">
            <w:pPr>
              <w:pStyle w:val="EmptyCellLayoutStyle"/>
              <w:spacing w:after="0" w:line="240" w:lineRule="auto"/>
            </w:pPr>
          </w:p>
        </w:tc>
      </w:tr>
      <w:tr w:rsidR="00A37FFA" w14:paraId="02EEF8C0" w14:textId="77777777" w:rsidTr="00A37FFA">
        <w:tc>
          <w:tcPr>
            <w:tcW w:w="54" w:type="dxa"/>
          </w:tcPr>
          <w:p w14:paraId="217F0F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97B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27A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62CE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62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7D8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26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B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A7C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44E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74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16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7DC22" w14:textId="77777777" w:rsidR="00A37FFA" w:rsidRDefault="00A37FFA" w:rsidP="00A37FFA">
                  <w:pPr>
                    <w:spacing w:after="0" w:line="240" w:lineRule="auto"/>
                  </w:pPr>
                  <w:r>
                    <w:rPr>
                      <w:rFonts w:eastAsia="Arial"/>
                      <w:color w:val="000000"/>
                      <w:lang w:bidi="ru-ru" w:val="ru-ru"/>
                    </w:rPr>
                    <w:t xml:space="preserve">Нет</w:t>
                  </w:r>
                </w:p>
              </w:tc>
            </w:tr>
            <w:tr w:rsidR="00A37FFA" w14:paraId="5E52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C1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C5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61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4728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09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B68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A3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412B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CCE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CBA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AFC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22AAE0" w14:textId="77777777" w:rsidR="00A37FFA" w:rsidRDefault="00A37FFA" w:rsidP="00A37FFA">
            <w:pPr>
              <w:spacing w:after="0" w:line="240" w:lineRule="auto"/>
            </w:pPr>
          </w:p>
        </w:tc>
        <w:tc>
          <w:tcPr>
            <w:tcW w:w="149" w:type="dxa"/>
          </w:tcPr>
          <w:p w14:paraId="2F02366E" w14:textId="77777777" w:rsidR="00A37FFA" w:rsidRDefault="00A37FFA" w:rsidP="00A37FFA">
            <w:pPr>
              <w:pStyle w:val="EmptyCellLayoutStyle"/>
              <w:spacing w:after="0" w:line="240" w:lineRule="auto"/>
            </w:pPr>
          </w:p>
        </w:tc>
      </w:tr>
      <w:tr w:rsidR="00A37FFA" w14:paraId="7A8AD2B5" w14:textId="77777777" w:rsidTr="00A37FFA">
        <w:trPr>
          <w:trHeight w:val="80"/>
        </w:trPr>
        <w:tc>
          <w:tcPr>
            <w:tcW w:w="54" w:type="dxa"/>
          </w:tcPr>
          <w:p w14:paraId="24C9889C" w14:textId="77777777" w:rsidR="00A37FFA" w:rsidRDefault="00A37FFA" w:rsidP="00A37FFA">
            <w:pPr>
              <w:pStyle w:val="EmptyCellLayoutStyle"/>
              <w:spacing w:after="0" w:line="240" w:lineRule="auto"/>
            </w:pPr>
          </w:p>
        </w:tc>
        <w:tc>
          <w:tcPr>
            <w:tcW w:w="10395" w:type="dxa"/>
          </w:tcPr>
          <w:p w14:paraId="628A9E9D" w14:textId="77777777" w:rsidR="00A37FFA" w:rsidRDefault="00A37FFA" w:rsidP="00A37FFA">
            <w:pPr>
              <w:pStyle w:val="EmptyCellLayoutStyle"/>
              <w:spacing w:after="0" w:line="240" w:lineRule="auto"/>
            </w:pPr>
          </w:p>
        </w:tc>
        <w:tc>
          <w:tcPr>
            <w:tcW w:w="149" w:type="dxa"/>
          </w:tcPr>
          <w:p w14:paraId="7AF3EAFD" w14:textId="77777777" w:rsidR="00A37FFA" w:rsidRDefault="00A37FFA" w:rsidP="00A37FFA">
            <w:pPr>
              <w:pStyle w:val="EmptyCellLayoutStyle"/>
              <w:spacing w:after="0" w:line="240" w:lineRule="auto"/>
            </w:pPr>
          </w:p>
        </w:tc>
      </w:tr>
    </w:tbl>
    <w:p xmlns:w="http://schemas.openxmlformats.org/wordprocessingml/2006/main" w14:paraId="3AC2720D" w14:textId="77777777" w:rsidR="00A37FFA" w:rsidRDefault="00A37FFA" w:rsidP="00A37FFA">
      <w:pPr>
        <w:spacing w:after="0" w:line="240" w:lineRule="auto"/>
      </w:pPr>
    </w:p>
    <w:p xmlns:w="http://schemas.openxmlformats.org/wordprocessingml/2006/main" w14:paraId="509E1F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строк/с (отмеченных для удаления связи)</w:t>
      </w:r>
    </w:p>
    <w:p xmlns:w="http://schemas.openxmlformats.org/wordprocessingml/2006/main" w14:paraId="5D362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строк/с (отмеченных для удаления связи)"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C56DBC3" w14:textId="77777777" w:rsidTr="00A37FFA">
        <w:trPr>
          <w:trHeight w:val="54"/>
        </w:trPr>
        <w:tc>
          <w:tcPr>
            <w:tcW w:w="54" w:type="dxa"/>
          </w:tcPr>
          <w:p w14:paraId="0227F52E" w14:textId="77777777" w:rsidR="00A37FFA" w:rsidRDefault="00A37FFA" w:rsidP="00A37FFA">
            <w:pPr>
              <w:pStyle w:val="EmptyCellLayoutStyle"/>
              <w:spacing w:after="0" w:line="240" w:lineRule="auto"/>
            </w:pPr>
          </w:p>
        </w:tc>
        <w:tc>
          <w:tcPr>
            <w:tcW w:w="10395" w:type="dxa"/>
          </w:tcPr>
          <w:p w14:paraId="51F58EC5" w14:textId="77777777" w:rsidR="00A37FFA" w:rsidRDefault="00A37FFA" w:rsidP="00A37FFA">
            <w:pPr>
              <w:pStyle w:val="EmptyCellLayoutStyle"/>
              <w:spacing w:after="0" w:line="240" w:lineRule="auto"/>
            </w:pPr>
          </w:p>
        </w:tc>
        <w:tc>
          <w:tcPr>
            <w:tcW w:w="149" w:type="dxa"/>
          </w:tcPr>
          <w:p w14:paraId="54730A16" w14:textId="77777777" w:rsidR="00A37FFA" w:rsidRDefault="00A37FFA" w:rsidP="00A37FFA">
            <w:pPr>
              <w:pStyle w:val="EmptyCellLayoutStyle"/>
              <w:spacing w:after="0" w:line="240" w:lineRule="auto"/>
            </w:pPr>
          </w:p>
        </w:tc>
      </w:tr>
      <w:tr w:rsidR="00A37FFA" w14:paraId="46165653" w14:textId="77777777" w:rsidTr="00A37FFA">
        <w:tc>
          <w:tcPr>
            <w:tcW w:w="54" w:type="dxa"/>
          </w:tcPr>
          <w:p w14:paraId="0B39A5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7AE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4BB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D7E0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3EE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6DD6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5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FA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DE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75B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CEB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032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12F" w14:textId="77777777" w:rsidR="00A37FFA" w:rsidRDefault="00A37FFA" w:rsidP="00A37FFA">
                  <w:pPr>
                    <w:spacing w:after="0" w:line="240" w:lineRule="auto"/>
                  </w:pPr>
                  <w:r>
                    <w:rPr>
                      <w:rFonts w:eastAsia="Arial"/>
                      <w:color w:val="000000"/>
                      <w:lang w:bidi="ru-ru" w:val="ru-ru"/>
                    </w:rPr>
                    <w:t xml:space="preserve">Нет</w:t>
                  </w:r>
                </w:p>
              </w:tc>
            </w:tr>
            <w:tr w:rsidR="00A37FFA" w14:paraId="351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D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EF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8C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1060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1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52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29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E3F3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9B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090C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42E8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FCD096" w14:textId="77777777" w:rsidR="00A37FFA" w:rsidRDefault="00A37FFA" w:rsidP="00A37FFA">
            <w:pPr>
              <w:spacing w:after="0" w:line="240" w:lineRule="auto"/>
            </w:pPr>
          </w:p>
        </w:tc>
        <w:tc>
          <w:tcPr>
            <w:tcW w:w="149" w:type="dxa"/>
          </w:tcPr>
          <w:p w14:paraId="43DB108A" w14:textId="77777777" w:rsidR="00A37FFA" w:rsidRDefault="00A37FFA" w:rsidP="00A37FFA">
            <w:pPr>
              <w:pStyle w:val="EmptyCellLayoutStyle"/>
              <w:spacing w:after="0" w:line="240" w:lineRule="auto"/>
            </w:pPr>
          </w:p>
        </w:tc>
      </w:tr>
      <w:tr w:rsidR="00A37FFA" w14:paraId="17C4CDDE" w14:textId="77777777" w:rsidTr="00A37FFA">
        <w:trPr>
          <w:trHeight w:val="80"/>
        </w:trPr>
        <w:tc>
          <w:tcPr>
            <w:tcW w:w="54" w:type="dxa"/>
          </w:tcPr>
          <w:p w14:paraId="61FA7FF9" w14:textId="77777777" w:rsidR="00A37FFA" w:rsidRDefault="00A37FFA" w:rsidP="00A37FFA">
            <w:pPr>
              <w:pStyle w:val="EmptyCellLayoutStyle"/>
              <w:spacing w:after="0" w:line="240" w:lineRule="auto"/>
            </w:pPr>
          </w:p>
        </w:tc>
        <w:tc>
          <w:tcPr>
            <w:tcW w:w="10395" w:type="dxa"/>
          </w:tcPr>
          <w:p w14:paraId="620C5AC8" w14:textId="77777777" w:rsidR="00A37FFA" w:rsidRDefault="00A37FFA" w:rsidP="00A37FFA">
            <w:pPr>
              <w:pStyle w:val="EmptyCellLayoutStyle"/>
              <w:spacing w:after="0" w:line="240" w:lineRule="auto"/>
            </w:pPr>
          </w:p>
        </w:tc>
        <w:tc>
          <w:tcPr>
            <w:tcW w:w="149" w:type="dxa"/>
          </w:tcPr>
          <w:p w14:paraId="0F039702" w14:textId="77777777" w:rsidR="00A37FFA" w:rsidRDefault="00A37FFA" w:rsidP="00A37FFA">
            <w:pPr>
              <w:pStyle w:val="EmptyCellLayoutStyle"/>
              <w:spacing w:after="0" w:line="240" w:lineRule="auto"/>
            </w:pPr>
          </w:p>
        </w:tc>
      </w:tr>
    </w:tbl>
    <w:p xmlns:w="http://schemas.openxmlformats.org/wordprocessingml/2006/main" w14:paraId="741A8294" w14:textId="77777777" w:rsidR="00A37FFA" w:rsidRDefault="00A37FFA" w:rsidP="00A37FFA">
      <w:pPr>
        <w:spacing w:after="0" w:line="240" w:lineRule="auto"/>
      </w:pPr>
    </w:p>
    <w:p xmlns:w="http://schemas.openxmlformats.org/wordprocessingml/2006/main" w14:paraId="38106C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установленные слияния</w:t>
      </w:r>
    </w:p>
    <w:p xmlns:w="http://schemas.openxmlformats.org/wordprocessingml/2006/main" w14:paraId="69125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Установленные слияния"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5DB31" w14:textId="77777777" w:rsidTr="00A37FFA">
        <w:trPr>
          <w:trHeight w:val="54"/>
        </w:trPr>
        <w:tc>
          <w:tcPr>
            <w:tcW w:w="54" w:type="dxa"/>
          </w:tcPr>
          <w:p w14:paraId="00EA5058" w14:textId="77777777" w:rsidR="00A37FFA" w:rsidRDefault="00A37FFA" w:rsidP="00A37FFA">
            <w:pPr>
              <w:pStyle w:val="EmptyCellLayoutStyle"/>
              <w:spacing w:after="0" w:line="240" w:lineRule="auto"/>
            </w:pPr>
          </w:p>
        </w:tc>
        <w:tc>
          <w:tcPr>
            <w:tcW w:w="10395" w:type="dxa"/>
          </w:tcPr>
          <w:p w14:paraId="3818F8B1" w14:textId="77777777" w:rsidR="00A37FFA" w:rsidRDefault="00A37FFA" w:rsidP="00A37FFA">
            <w:pPr>
              <w:pStyle w:val="EmptyCellLayoutStyle"/>
              <w:spacing w:after="0" w:line="240" w:lineRule="auto"/>
            </w:pPr>
          </w:p>
        </w:tc>
        <w:tc>
          <w:tcPr>
            <w:tcW w:w="149" w:type="dxa"/>
          </w:tcPr>
          <w:p w14:paraId="31096509" w14:textId="77777777" w:rsidR="00A37FFA" w:rsidRDefault="00A37FFA" w:rsidP="00A37FFA">
            <w:pPr>
              <w:pStyle w:val="EmptyCellLayoutStyle"/>
              <w:spacing w:after="0" w:line="240" w:lineRule="auto"/>
            </w:pPr>
          </w:p>
        </w:tc>
      </w:tr>
      <w:tr w:rsidR="00A37FFA" w14:paraId="4B0B1767" w14:textId="77777777" w:rsidTr="00A37FFA">
        <w:tc>
          <w:tcPr>
            <w:tcW w:w="54" w:type="dxa"/>
          </w:tcPr>
          <w:p w14:paraId="5466C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D8399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619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B48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16B0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B6F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BC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72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9C7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BBCE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7F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EF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2386F" w14:textId="77777777" w:rsidR="00A37FFA" w:rsidRDefault="00A37FFA" w:rsidP="00A37FFA">
                  <w:pPr>
                    <w:spacing w:after="0" w:line="240" w:lineRule="auto"/>
                  </w:pPr>
                  <w:r>
                    <w:rPr>
                      <w:rFonts w:eastAsia="Arial"/>
                      <w:color w:val="000000"/>
                      <w:lang w:bidi="ru-ru" w:val="ru-ru"/>
                    </w:rPr>
                    <w:t xml:space="preserve">Нет</w:t>
                  </w:r>
                </w:p>
              </w:tc>
            </w:tr>
            <w:tr w:rsidR="00A37FFA" w14:paraId="33A6F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40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7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A70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C1DB8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9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79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B2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F742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7DA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B2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67D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CE008B" w14:textId="77777777" w:rsidR="00A37FFA" w:rsidRDefault="00A37FFA" w:rsidP="00A37FFA">
            <w:pPr>
              <w:spacing w:after="0" w:line="240" w:lineRule="auto"/>
            </w:pPr>
          </w:p>
        </w:tc>
        <w:tc>
          <w:tcPr>
            <w:tcW w:w="149" w:type="dxa"/>
          </w:tcPr>
          <w:p w14:paraId="0EF79490" w14:textId="77777777" w:rsidR="00A37FFA" w:rsidRDefault="00A37FFA" w:rsidP="00A37FFA">
            <w:pPr>
              <w:pStyle w:val="EmptyCellLayoutStyle"/>
              <w:spacing w:after="0" w:line="240" w:lineRule="auto"/>
            </w:pPr>
          </w:p>
        </w:tc>
      </w:tr>
      <w:tr w:rsidR="00A37FFA" w14:paraId="27B99AE2" w14:textId="77777777" w:rsidTr="00A37FFA">
        <w:trPr>
          <w:trHeight w:val="80"/>
        </w:trPr>
        <w:tc>
          <w:tcPr>
            <w:tcW w:w="54" w:type="dxa"/>
          </w:tcPr>
          <w:p w14:paraId="038DA203" w14:textId="77777777" w:rsidR="00A37FFA" w:rsidRDefault="00A37FFA" w:rsidP="00A37FFA">
            <w:pPr>
              <w:pStyle w:val="EmptyCellLayoutStyle"/>
              <w:spacing w:after="0" w:line="240" w:lineRule="auto"/>
            </w:pPr>
          </w:p>
        </w:tc>
        <w:tc>
          <w:tcPr>
            <w:tcW w:w="10395" w:type="dxa"/>
          </w:tcPr>
          <w:p w14:paraId="6B8D0D87" w14:textId="77777777" w:rsidR="00A37FFA" w:rsidRDefault="00A37FFA" w:rsidP="00A37FFA">
            <w:pPr>
              <w:pStyle w:val="EmptyCellLayoutStyle"/>
              <w:spacing w:after="0" w:line="240" w:lineRule="auto"/>
            </w:pPr>
          </w:p>
        </w:tc>
        <w:tc>
          <w:tcPr>
            <w:tcW w:w="149" w:type="dxa"/>
          </w:tcPr>
          <w:p w14:paraId="1D4CD5FA" w14:textId="77777777" w:rsidR="00A37FFA" w:rsidRDefault="00A37FFA" w:rsidP="00A37FFA">
            <w:pPr>
              <w:pStyle w:val="EmptyCellLayoutStyle"/>
              <w:spacing w:after="0" w:line="240" w:lineRule="auto"/>
            </w:pPr>
          </w:p>
        </w:tc>
      </w:tr>
    </w:tbl>
    <w:p xmlns:w="http://schemas.openxmlformats.org/wordprocessingml/2006/main" w14:paraId="16779962" w14:textId="77777777" w:rsidR="00A37FFA" w:rsidRDefault="00A37FFA" w:rsidP="00A37FFA">
      <w:pPr>
        <w:spacing w:after="0" w:line="240" w:lineRule="auto"/>
      </w:pPr>
    </w:p>
    <w:p xmlns:w="http://schemas.openxmlformats.org/wordprocessingml/2006/main" w14:paraId="054410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3 в секунду</w:t>
      </w:r>
    </w:p>
    <w:p xmlns:w="http://schemas.openxmlformats.org/wordprocessingml/2006/main" w14:paraId="1F457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3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18EA6" w14:textId="77777777" w:rsidTr="00A37FFA">
        <w:trPr>
          <w:trHeight w:val="54"/>
        </w:trPr>
        <w:tc>
          <w:tcPr>
            <w:tcW w:w="54" w:type="dxa"/>
          </w:tcPr>
          <w:p w14:paraId="4809987F" w14:textId="77777777" w:rsidR="00A37FFA" w:rsidRDefault="00A37FFA" w:rsidP="00A37FFA">
            <w:pPr>
              <w:pStyle w:val="EmptyCellLayoutStyle"/>
              <w:spacing w:after="0" w:line="240" w:lineRule="auto"/>
            </w:pPr>
          </w:p>
        </w:tc>
        <w:tc>
          <w:tcPr>
            <w:tcW w:w="10395" w:type="dxa"/>
          </w:tcPr>
          <w:p w14:paraId="332C16E8" w14:textId="77777777" w:rsidR="00A37FFA" w:rsidRDefault="00A37FFA" w:rsidP="00A37FFA">
            <w:pPr>
              <w:pStyle w:val="EmptyCellLayoutStyle"/>
              <w:spacing w:after="0" w:line="240" w:lineRule="auto"/>
            </w:pPr>
          </w:p>
        </w:tc>
        <w:tc>
          <w:tcPr>
            <w:tcW w:w="149" w:type="dxa"/>
          </w:tcPr>
          <w:p w14:paraId="3D7782CC" w14:textId="77777777" w:rsidR="00A37FFA" w:rsidRDefault="00A37FFA" w:rsidP="00A37FFA">
            <w:pPr>
              <w:pStyle w:val="EmptyCellLayoutStyle"/>
              <w:spacing w:after="0" w:line="240" w:lineRule="auto"/>
            </w:pPr>
          </w:p>
        </w:tc>
      </w:tr>
      <w:tr w:rsidR="00A37FFA" w14:paraId="1CBE83CE" w14:textId="77777777" w:rsidTr="00A37FFA">
        <w:tc>
          <w:tcPr>
            <w:tcW w:w="54" w:type="dxa"/>
          </w:tcPr>
          <w:p w14:paraId="642A35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0FC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69B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EE2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BEB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4BA2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B3C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DB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3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351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22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B6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0074E" w14:textId="77777777" w:rsidR="00A37FFA" w:rsidRDefault="00A37FFA" w:rsidP="00A37FFA">
                  <w:pPr>
                    <w:spacing w:after="0" w:line="240" w:lineRule="auto"/>
                  </w:pPr>
                  <w:r>
                    <w:rPr>
                      <w:rFonts w:eastAsia="Arial"/>
                      <w:color w:val="000000"/>
                      <w:lang w:bidi="ru-ru" w:val="ru-ru"/>
                    </w:rPr>
                    <w:t xml:space="preserve">Нет</w:t>
                  </w:r>
                </w:p>
              </w:tc>
            </w:tr>
            <w:tr w:rsidR="00A37FFA" w14:paraId="0463E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F2D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153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052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3F9D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9E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B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1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0B0C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D8F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87E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80C4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F4C33D" w14:textId="77777777" w:rsidR="00A37FFA" w:rsidRDefault="00A37FFA" w:rsidP="00A37FFA">
            <w:pPr>
              <w:spacing w:after="0" w:line="240" w:lineRule="auto"/>
            </w:pPr>
          </w:p>
        </w:tc>
        <w:tc>
          <w:tcPr>
            <w:tcW w:w="149" w:type="dxa"/>
          </w:tcPr>
          <w:p w14:paraId="03F302C9" w14:textId="77777777" w:rsidR="00A37FFA" w:rsidRDefault="00A37FFA" w:rsidP="00A37FFA">
            <w:pPr>
              <w:pStyle w:val="EmptyCellLayoutStyle"/>
              <w:spacing w:after="0" w:line="240" w:lineRule="auto"/>
            </w:pPr>
          </w:p>
        </w:tc>
      </w:tr>
      <w:tr w:rsidR="00A37FFA" w14:paraId="78EA8493" w14:textId="77777777" w:rsidTr="00A37FFA">
        <w:trPr>
          <w:trHeight w:val="80"/>
        </w:trPr>
        <w:tc>
          <w:tcPr>
            <w:tcW w:w="54" w:type="dxa"/>
          </w:tcPr>
          <w:p w14:paraId="53D344CF" w14:textId="77777777" w:rsidR="00A37FFA" w:rsidRDefault="00A37FFA" w:rsidP="00A37FFA">
            <w:pPr>
              <w:pStyle w:val="EmptyCellLayoutStyle"/>
              <w:spacing w:after="0" w:line="240" w:lineRule="auto"/>
            </w:pPr>
          </w:p>
        </w:tc>
        <w:tc>
          <w:tcPr>
            <w:tcW w:w="10395" w:type="dxa"/>
          </w:tcPr>
          <w:p w14:paraId="6B03A445" w14:textId="77777777" w:rsidR="00A37FFA" w:rsidRDefault="00A37FFA" w:rsidP="00A37FFA">
            <w:pPr>
              <w:pStyle w:val="EmptyCellLayoutStyle"/>
              <w:spacing w:after="0" w:line="240" w:lineRule="auto"/>
            </w:pPr>
          </w:p>
        </w:tc>
        <w:tc>
          <w:tcPr>
            <w:tcW w:w="149" w:type="dxa"/>
          </w:tcPr>
          <w:p w14:paraId="05C1DA90" w14:textId="77777777" w:rsidR="00A37FFA" w:rsidRDefault="00A37FFA" w:rsidP="00A37FFA">
            <w:pPr>
              <w:pStyle w:val="EmptyCellLayoutStyle"/>
              <w:spacing w:after="0" w:line="240" w:lineRule="auto"/>
            </w:pPr>
          </w:p>
        </w:tc>
      </w:tr>
    </w:tbl>
    <w:p xmlns:w="http://schemas.openxmlformats.org/wordprocessingml/2006/main" w14:paraId="57ECF96E" w14:textId="77777777" w:rsidR="00A37FFA" w:rsidRDefault="00A37FFA" w:rsidP="00A37FFA">
      <w:pPr>
        <w:spacing w:after="0" w:line="240" w:lineRule="auto"/>
      </w:pPr>
    </w:p>
    <w:p xmlns:w="http://schemas.openxmlformats.org/wordprocessingml/2006/main" w14:paraId="3929DEE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ткатов точек сохранения/с</w:t>
      </w:r>
    </w:p>
    <w:p xmlns:w="http://schemas.openxmlformats.org/wordprocessingml/2006/main" w14:paraId="165849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ткатов точек сохранения/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5F4BB8" w14:textId="77777777" w:rsidTr="00A37FFA">
        <w:trPr>
          <w:trHeight w:val="54"/>
        </w:trPr>
        <w:tc>
          <w:tcPr>
            <w:tcW w:w="54" w:type="dxa"/>
          </w:tcPr>
          <w:p w14:paraId="5407FB87" w14:textId="77777777" w:rsidR="00A37FFA" w:rsidRDefault="00A37FFA" w:rsidP="00A37FFA">
            <w:pPr>
              <w:pStyle w:val="EmptyCellLayoutStyle"/>
              <w:spacing w:after="0" w:line="240" w:lineRule="auto"/>
            </w:pPr>
          </w:p>
        </w:tc>
        <w:tc>
          <w:tcPr>
            <w:tcW w:w="10395" w:type="dxa"/>
          </w:tcPr>
          <w:p w14:paraId="51494FF2" w14:textId="77777777" w:rsidR="00A37FFA" w:rsidRDefault="00A37FFA" w:rsidP="00A37FFA">
            <w:pPr>
              <w:pStyle w:val="EmptyCellLayoutStyle"/>
              <w:spacing w:after="0" w:line="240" w:lineRule="auto"/>
            </w:pPr>
          </w:p>
        </w:tc>
        <w:tc>
          <w:tcPr>
            <w:tcW w:w="149" w:type="dxa"/>
          </w:tcPr>
          <w:p w14:paraId="048CD1F5" w14:textId="77777777" w:rsidR="00A37FFA" w:rsidRDefault="00A37FFA" w:rsidP="00A37FFA">
            <w:pPr>
              <w:pStyle w:val="EmptyCellLayoutStyle"/>
              <w:spacing w:after="0" w:line="240" w:lineRule="auto"/>
            </w:pPr>
          </w:p>
        </w:tc>
      </w:tr>
      <w:tr w:rsidR="00A37FFA" w14:paraId="56CA64D3" w14:textId="77777777" w:rsidTr="00A37FFA">
        <w:tc>
          <w:tcPr>
            <w:tcW w:w="54" w:type="dxa"/>
          </w:tcPr>
          <w:p w14:paraId="47E88F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C13D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C1A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5D9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922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282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96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11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90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9F9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D3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4C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EE40D" w14:textId="77777777" w:rsidR="00A37FFA" w:rsidRDefault="00A37FFA" w:rsidP="00A37FFA">
                  <w:pPr>
                    <w:spacing w:after="0" w:line="240" w:lineRule="auto"/>
                  </w:pPr>
                  <w:r>
                    <w:rPr>
                      <w:rFonts w:eastAsia="Arial"/>
                      <w:color w:val="000000"/>
                      <w:lang w:bidi="ru-ru" w:val="ru-ru"/>
                    </w:rPr>
                    <w:t xml:space="preserve">Нет</w:t>
                  </w:r>
                </w:p>
              </w:tc>
            </w:tr>
            <w:tr w:rsidR="00A37FFA" w14:paraId="045EB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214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BF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78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8E01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709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7A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A6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0DA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C9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C081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8D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AD1EA1" w14:textId="77777777" w:rsidR="00A37FFA" w:rsidRDefault="00A37FFA" w:rsidP="00A37FFA">
            <w:pPr>
              <w:spacing w:after="0" w:line="240" w:lineRule="auto"/>
            </w:pPr>
          </w:p>
        </w:tc>
        <w:tc>
          <w:tcPr>
            <w:tcW w:w="149" w:type="dxa"/>
          </w:tcPr>
          <w:p w14:paraId="6A7CF4DB" w14:textId="77777777" w:rsidR="00A37FFA" w:rsidRDefault="00A37FFA" w:rsidP="00A37FFA">
            <w:pPr>
              <w:pStyle w:val="EmptyCellLayoutStyle"/>
              <w:spacing w:after="0" w:line="240" w:lineRule="auto"/>
            </w:pPr>
          </w:p>
        </w:tc>
      </w:tr>
      <w:tr w:rsidR="00A37FFA" w14:paraId="78E1C680" w14:textId="77777777" w:rsidTr="00A37FFA">
        <w:trPr>
          <w:trHeight w:val="80"/>
        </w:trPr>
        <w:tc>
          <w:tcPr>
            <w:tcW w:w="54" w:type="dxa"/>
          </w:tcPr>
          <w:p w14:paraId="2D8AE8BE" w14:textId="77777777" w:rsidR="00A37FFA" w:rsidRDefault="00A37FFA" w:rsidP="00A37FFA">
            <w:pPr>
              <w:pStyle w:val="EmptyCellLayoutStyle"/>
              <w:spacing w:after="0" w:line="240" w:lineRule="auto"/>
            </w:pPr>
          </w:p>
        </w:tc>
        <w:tc>
          <w:tcPr>
            <w:tcW w:w="10395" w:type="dxa"/>
          </w:tcPr>
          <w:p w14:paraId="450F7EB0" w14:textId="77777777" w:rsidR="00A37FFA" w:rsidRDefault="00A37FFA" w:rsidP="00A37FFA">
            <w:pPr>
              <w:pStyle w:val="EmptyCellLayoutStyle"/>
              <w:spacing w:after="0" w:line="240" w:lineRule="auto"/>
            </w:pPr>
          </w:p>
        </w:tc>
        <w:tc>
          <w:tcPr>
            <w:tcW w:w="149" w:type="dxa"/>
          </w:tcPr>
          <w:p w14:paraId="7E7C1294" w14:textId="77777777" w:rsidR="00A37FFA" w:rsidRDefault="00A37FFA" w:rsidP="00A37FFA">
            <w:pPr>
              <w:pStyle w:val="EmptyCellLayoutStyle"/>
              <w:spacing w:after="0" w:line="240" w:lineRule="auto"/>
            </w:pPr>
          </w:p>
        </w:tc>
      </w:tr>
    </w:tbl>
    <w:p xmlns:w="http://schemas.openxmlformats.org/wordprocessingml/2006/main" w14:paraId="08891DC1" w14:textId="77777777" w:rsidR="00A37FFA" w:rsidRDefault="00A37FFA" w:rsidP="00A37FFA">
      <w:pPr>
        <w:spacing w:after="0" w:line="240" w:lineRule="auto"/>
      </w:pPr>
    </w:p>
    <w:p xmlns:w="http://schemas.openxmlformats.org/wordprocessingml/2006/main" w14:paraId="0F4735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средняя длина отправки ввода-вывода</w:t>
      </w:r>
    </w:p>
    <w:p xmlns:w="http://schemas.openxmlformats.org/wordprocessingml/2006/main" w14:paraId="39D5A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 длина от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95DAF8" w14:textId="77777777" w:rsidTr="00A37FFA">
        <w:trPr>
          <w:trHeight w:val="54"/>
        </w:trPr>
        <w:tc>
          <w:tcPr>
            <w:tcW w:w="54" w:type="dxa"/>
          </w:tcPr>
          <w:p w14:paraId="541637D8" w14:textId="77777777" w:rsidR="00A37FFA" w:rsidRDefault="00A37FFA" w:rsidP="00A37FFA">
            <w:pPr>
              <w:pStyle w:val="EmptyCellLayoutStyle"/>
              <w:spacing w:after="0" w:line="240" w:lineRule="auto"/>
            </w:pPr>
          </w:p>
        </w:tc>
        <w:tc>
          <w:tcPr>
            <w:tcW w:w="10395" w:type="dxa"/>
          </w:tcPr>
          <w:p w14:paraId="73694104" w14:textId="77777777" w:rsidR="00A37FFA" w:rsidRDefault="00A37FFA" w:rsidP="00A37FFA">
            <w:pPr>
              <w:pStyle w:val="EmptyCellLayoutStyle"/>
              <w:spacing w:after="0" w:line="240" w:lineRule="auto"/>
            </w:pPr>
          </w:p>
        </w:tc>
        <w:tc>
          <w:tcPr>
            <w:tcW w:w="149" w:type="dxa"/>
          </w:tcPr>
          <w:p w14:paraId="27F037B5" w14:textId="77777777" w:rsidR="00A37FFA" w:rsidRDefault="00A37FFA" w:rsidP="00A37FFA">
            <w:pPr>
              <w:pStyle w:val="EmptyCellLayoutStyle"/>
              <w:spacing w:after="0" w:line="240" w:lineRule="auto"/>
            </w:pPr>
          </w:p>
        </w:tc>
      </w:tr>
      <w:tr w:rsidR="00A37FFA" w14:paraId="46DF8EC3" w14:textId="77777777" w:rsidTr="00A37FFA">
        <w:tc>
          <w:tcPr>
            <w:tcW w:w="54" w:type="dxa"/>
          </w:tcPr>
          <w:p w14:paraId="20FE2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1A3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59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869D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A6E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75D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B6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72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6D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8A2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7F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4D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85AA3" w14:textId="77777777" w:rsidR="00A37FFA" w:rsidRDefault="00A37FFA" w:rsidP="00A37FFA">
                  <w:pPr>
                    <w:spacing w:after="0" w:line="240" w:lineRule="auto"/>
                  </w:pPr>
                  <w:r>
                    <w:rPr>
                      <w:rFonts w:eastAsia="Arial"/>
                      <w:color w:val="000000"/>
                      <w:lang w:bidi="ru-ru" w:val="ru-ru"/>
                    </w:rPr>
                    <w:t xml:space="preserve">Нет</w:t>
                  </w:r>
                </w:p>
              </w:tc>
            </w:tr>
            <w:tr w:rsidR="00A37FFA" w14:paraId="274A4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4F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3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C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C91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21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C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14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27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8C8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DA7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C4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389399" w14:textId="77777777" w:rsidR="00A37FFA" w:rsidRDefault="00A37FFA" w:rsidP="00A37FFA">
            <w:pPr>
              <w:spacing w:after="0" w:line="240" w:lineRule="auto"/>
            </w:pPr>
          </w:p>
        </w:tc>
        <w:tc>
          <w:tcPr>
            <w:tcW w:w="149" w:type="dxa"/>
          </w:tcPr>
          <w:p w14:paraId="2183584F" w14:textId="77777777" w:rsidR="00A37FFA" w:rsidRDefault="00A37FFA" w:rsidP="00A37FFA">
            <w:pPr>
              <w:pStyle w:val="EmptyCellLayoutStyle"/>
              <w:spacing w:after="0" w:line="240" w:lineRule="auto"/>
            </w:pPr>
          </w:p>
        </w:tc>
      </w:tr>
      <w:tr w:rsidR="00A37FFA" w14:paraId="57DB066D" w14:textId="77777777" w:rsidTr="00A37FFA">
        <w:trPr>
          <w:trHeight w:val="80"/>
        </w:trPr>
        <w:tc>
          <w:tcPr>
            <w:tcW w:w="54" w:type="dxa"/>
          </w:tcPr>
          <w:p w14:paraId="0974B44C" w14:textId="77777777" w:rsidR="00A37FFA" w:rsidRDefault="00A37FFA" w:rsidP="00A37FFA">
            <w:pPr>
              <w:pStyle w:val="EmptyCellLayoutStyle"/>
              <w:spacing w:after="0" w:line="240" w:lineRule="auto"/>
            </w:pPr>
          </w:p>
        </w:tc>
        <w:tc>
          <w:tcPr>
            <w:tcW w:w="10395" w:type="dxa"/>
          </w:tcPr>
          <w:p w14:paraId="5D3578D6" w14:textId="77777777" w:rsidR="00A37FFA" w:rsidRDefault="00A37FFA" w:rsidP="00A37FFA">
            <w:pPr>
              <w:pStyle w:val="EmptyCellLayoutStyle"/>
              <w:spacing w:after="0" w:line="240" w:lineRule="auto"/>
            </w:pPr>
          </w:p>
        </w:tc>
        <w:tc>
          <w:tcPr>
            <w:tcW w:w="149" w:type="dxa"/>
          </w:tcPr>
          <w:p w14:paraId="6769908B" w14:textId="77777777" w:rsidR="00A37FFA" w:rsidRDefault="00A37FFA" w:rsidP="00A37FFA">
            <w:pPr>
              <w:pStyle w:val="EmptyCellLayoutStyle"/>
              <w:spacing w:after="0" w:line="240" w:lineRule="auto"/>
            </w:pPr>
          </w:p>
        </w:tc>
      </w:tr>
    </w:tbl>
    <w:p xmlns:w="http://schemas.openxmlformats.org/wordprocessingml/2006/main" w14:paraId="08926CF3" w14:textId="77777777" w:rsidR="00A37FFA" w:rsidRDefault="00A37FFA" w:rsidP="00A37FFA">
      <w:pPr>
        <w:spacing w:after="0" w:line="240" w:lineRule="auto"/>
      </w:pPr>
    </w:p>
    <w:p xmlns:w="http://schemas.openxmlformats.org/wordprocessingml/2006/main" w14:paraId="746A689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10 за секунду</w:t>
      </w:r>
    </w:p>
    <w:p xmlns:w="http://schemas.openxmlformats.org/wordprocessingml/2006/main" w14:paraId="313B39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10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008828" w14:textId="77777777" w:rsidTr="00A37FFA">
        <w:trPr>
          <w:trHeight w:val="54"/>
        </w:trPr>
        <w:tc>
          <w:tcPr>
            <w:tcW w:w="54" w:type="dxa"/>
          </w:tcPr>
          <w:p w14:paraId="480D68C3" w14:textId="77777777" w:rsidR="00A37FFA" w:rsidRDefault="00A37FFA" w:rsidP="00A37FFA">
            <w:pPr>
              <w:pStyle w:val="EmptyCellLayoutStyle"/>
              <w:spacing w:after="0" w:line="240" w:lineRule="auto"/>
            </w:pPr>
          </w:p>
        </w:tc>
        <w:tc>
          <w:tcPr>
            <w:tcW w:w="10395" w:type="dxa"/>
          </w:tcPr>
          <w:p w14:paraId="4578CC84" w14:textId="77777777" w:rsidR="00A37FFA" w:rsidRDefault="00A37FFA" w:rsidP="00A37FFA">
            <w:pPr>
              <w:pStyle w:val="EmptyCellLayoutStyle"/>
              <w:spacing w:after="0" w:line="240" w:lineRule="auto"/>
            </w:pPr>
          </w:p>
        </w:tc>
        <w:tc>
          <w:tcPr>
            <w:tcW w:w="149" w:type="dxa"/>
          </w:tcPr>
          <w:p w14:paraId="464ACF53" w14:textId="77777777" w:rsidR="00A37FFA" w:rsidRDefault="00A37FFA" w:rsidP="00A37FFA">
            <w:pPr>
              <w:pStyle w:val="EmptyCellLayoutStyle"/>
              <w:spacing w:after="0" w:line="240" w:lineRule="auto"/>
            </w:pPr>
          </w:p>
        </w:tc>
      </w:tr>
      <w:tr w:rsidR="00A37FFA" w14:paraId="6EC4D412" w14:textId="77777777" w:rsidTr="00A37FFA">
        <w:tc>
          <w:tcPr>
            <w:tcW w:w="54" w:type="dxa"/>
          </w:tcPr>
          <w:p w14:paraId="12743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C32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BD8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9ACA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61E6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EA2F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77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C7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F70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011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76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57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019F9" w14:textId="77777777" w:rsidR="00A37FFA" w:rsidRDefault="00A37FFA" w:rsidP="00A37FFA">
                  <w:pPr>
                    <w:spacing w:after="0" w:line="240" w:lineRule="auto"/>
                  </w:pPr>
                  <w:r>
                    <w:rPr>
                      <w:rFonts w:eastAsia="Arial"/>
                      <w:color w:val="000000"/>
                      <w:lang w:bidi="ru-ru" w:val="ru-ru"/>
                    </w:rPr>
                    <w:t xml:space="preserve">Нет</w:t>
                  </w:r>
                </w:p>
              </w:tc>
            </w:tr>
            <w:tr w:rsidR="00A37FFA" w14:paraId="28A1D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65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A93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7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0DC1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18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BA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8F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5E44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FA69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C41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2A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71479A" w14:textId="77777777" w:rsidR="00A37FFA" w:rsidRDefault="00A37FFA" w:rsidP="00A37FFA">
            <w:pPr>
              <w:spacing w:after="0" w:line="240" w:lineRule="auto"/>
            </w:pPr>
          </w:p>
        </w:tc>
        <w:tc>
          <w:tcPr>
            <w:tcW w:w="149" w:type="dxa"/>
          </w:tcPr>
          <w:p w14:paraId="04D4B232" w14:textId="77777777" w:rsidR="00A37FFA" w:rsidRDefault="00A37FFA" w:rsidP="00A37FFA">
            <w:pPr>
              <w:pStyle w:val="EmptyCellLayoutStyle"/>
              <w:spacing w:after="0" w:line="240" w:lineRule="auto"/>
            </w:pPr>
          </w:p>
        </w:tc>
      </w:tr>
      <w:tr w:rsidR="00A37FFA" w14:paraId="3ABC0D36" w14:textId="77777777" w:rsidTr="00A37FFA">
        <w:trPr>
          <w:trHeight w:val="80"/>
        </w:trPr>
        <w:tc>
          <w:tcPr>
            <w:tcW w:w="54" w:type="dxa"/>
          </w:tcPr>
          <w:p w14:paraId="1008A151" w14:textId="77777777" w:rsidR="00A37FFA" w:rsidRDefault="00A37FFA" w:rsidP="00A37FFA">
            <w:pPr>
              <w:pStyle w:val="EmptyCellLayoutStyle"/>
              <w:spacing w:after="0" w:line="240" w:lineRule="auto"/>
            </w:pPr>
          </w:p>
        </w:tc>
        <w:tc>
          <w:tcPr>
            <w:tcW w:w="10395" w:type="dxa"/>
          </w:tcPr>
          <w:p w14:paraId="36214DC2" w14:textId="77777777" w:rsidR="00A37FFA" w:rsidRDefault="00A37FFA" w:rsidP="00A37FFA">
            <w:pPr>
              <w:pStyle w:val="EmptyCellLayoutStyle"/>
              <w:spacing w:after="0" w:line="240" w:lineRule="auto"/>
            </w:pPr>
          </w:p>
        </w:tc>
        <w:tc>
          <w:tcPr>
            <w:tcW w:w="149" w:type="dxa"/>
          </w:tcPr>
          <w:p w14:paraId="36B0E132" w14:textId="77777777" w:rsidR="00A37FFA" w:rsidRDefault="00A37FFA" w:rsidP="00A37FFA">
            <w:pPr>
              <w:pStyle w:val="EmptyCellLayoutStyle"/>
              <w:spacing w:after="0" w:line="240" w:lineRule="auto"/>
            </w:pPr>
          </w:p>
        </w:tc>
      </w:tr>
    </w:tbl>
    <w:p xmlns:w="http://schemas.openxmlformats.org/wordprocessingml/2006/main" w14:paraId="5B53A67C" w14:textId="77777777" w:rsidR="00A37FFA" w:rsidRDefault="00A37FFA" w:rsidP="00A37FFA">
      <w:pPr>
        <w:spacing w:after="0" w:line="240" w:lineRule="auto"/>
      </w:pPr>
    </w:p>
    <w:p xmlns:w="http://schemas.openxmlformats.org/wordprocessingml/2006/main" w14:paraId="3326C3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пераций ввода-вывода для получения данных в секунду</w:t>
      </w:r>
    </w:p>
    <w:p xmlns:w="http://schemas.openxmlformats.org/wordprocessingml/2006/main" w14:paraId="7114D7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пераций ввода-вывода для получения данных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415F86" w14:textId="77777777" w:rsidTr="00A37FFA">
        <w:trPr>
          <w:trHeight w:val="54"/>
        </w:trPr>
        <w:tc>
          <w:tcPr>
            <w:tcW w:w="54" w:type="dxa"/>
          </w:tcPr>
          <w:p w14:paraId="479D5D23" w14:textId="77777777" w:rsidR="00A37FFA" w:rsidRDefault="00A37FFA" w:rsidP="00A37FFA">
            <w:pPr>
              <w:pStyle w:val="EmptyCellLayoutStyle"/>
              <w:spacing w:after="0" w:line="240" w:lineRule="auto"/>
            </w:pPr>
          </w:p>
        </w:tc>
        <w:tc>
          <w:tcPr>
            <w:tcW w:w="10395" w:type="dxa"/>
          </w:tcPr>
          <w:p w14:paraId="7B0AF4BB" w14:textId="77777777" w:rsidR="00A37FFA" w:rsidRDefault="00A37FFA" w:rsidP="00A37FFA">
            <w:pPr>
              <w:pStyle w:val="EmptyCellLayoutStyle"/>
              <w:spacing w:after="0" w:line="240" w:lineRule="auto"/>
            </w:pPr>
          </w:p>
        </w:tc>
        <w:tc>
          <w:tcPr>
            <w:tcW w:w="149" w:type="dxa"/>
          </w:tcPr>
          <w:p w14:paraId="6E5BB526" w14:textId="77777777" w:rsidR="00A37FFA" w:rsidRDefault="00A37FFA" w:rsidP="00A37FFA">
            <w:pPr>
              <w:pStyle w:val="EmptyCellLayoutStyle"/>
              <w:spacing w:after="0" w:line="240" w:lineRule="auto"/>
            </w:pPr>
          </w:p>
        </w:tc>
      </w:tr>
      <w:tr w:rsidR="00A37FFA" w14:paraId="463CB1CB" w14:textId="77777777" w:rsidTr="00A37FFA">
        <w:tc>
          <w:tcPr>
            <w:tcW w:w="54" w:type="dxa"/>
          </w:tcPr>
          <w:p w14:paraId="19FA87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9C9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DA7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8FF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A95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CB4D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5F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57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B6A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E2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C41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C5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C522" w14:textId="77777777" w:rsidR="00A37FFA" w:rsidRDefault="00A37FFA" w:rsidP="00A37FFA">
                  <w:pPr>
                    <w:spacing w:after="0" w:line="240" w:lineRule="auto"/>
                  </w:pPr>
                  <w:r>
                    <w:rPr>
                      <w:rFonts w:eastAsia="Arial"/>
                      <w:color w:val="000000"/>
                      <w:lang w:bidi="ru-ru" w:val="ru-ru"/>
                    </w:rPr>
                    <w:t xml:space="preserve">Нет</w:t>
                  </w:r>
                </w:p>
              </w:tc>
            </w:tr>
            <w:tr w:rsidR="00A37FFA" w14:paraId="48040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FB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5A1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7427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1D0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5D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8E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343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32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835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976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BB8592" w14:textId="77777777" w:rsidR="00A37FFA" w:rsidRDefault="00A37FFA" w:rsidP="00A37FFA">
            <w:pPr>
              <w:spacing w:after="0" w:line="240" w:lineRule="auto"/>
            </w:pPr>
          </w:p>
        </w:tc>
        <w:tc>
          <w:tcPr>
            <w:tcW w:w="149" w:type="dxa"/>
          </w:tcPr>
          <w:p w14:paraId="10FFF3E7" w14:textId="77777777" w:rsidR="00A37FFA" w:rsidRDefault="00A37FFA" w:rsidP="00A37FFA">
            <w:pPr>
              <w:pStyle w:val="EmptyCellLayoutStyle"/>
              <w:spacing w:after="0" w:line="240" w:lineRule="auto"/>
            </w:pPr>
          </w:p>
        </w:tc>
      </w:tr>
      <w:tr w:rsidR="00A37FFA" w14:paraId="573A8E51" w14:textId="77777777" w:rsidTr="00A37FFA">
        <w:trPr>
          <w:trHeight w:val="80"/>
        </w:trPr>
        <w:tc>
          <w:tcPr>
            <w:tcW w:w="54" w:type="dxa"/>
          </w:tcPr>
          <w:p w14:paraId="217DA086" w14:textId="77777777" w:rsidR="00A37FFA" w:rsidRDefault="00A37FFA" w:rsidP="00A37FFA">
            <w:pPr>
              <w:pStyle w:val="EmptyCellLayoutStyle"/>
              <w:spacing w:after="0" w:line="240" w:lineRule="auto"/>
            </w:pPr>
          </w:p>
        </w:tc>
        <w:tc>
          <w:tcPr>
            <w:tcW w:w="10395" w:type="dxa"/>
          </w:tcPr>
          <w:p w14:paraId="6B83FE1B" w14:textId="77777777" w:rsidR="00A37FFA" w:rsidRDefault="00A37FFA" w:rsidP="00A37FFA">
            <w:pPr>
              <w:pStyle w:val="EmptyCellLayoutStyle"/>
              <w:spacing w:after="0" w:line="240" w:lineRule="auto"/>
            </w:pPr>
          </w:p>
        </w:tc>
        <w:tc>
          <w:tcPr>
            <w:tcW w:w="149" w:type="dxa"/>
          </w:tcPr>
          <w:p w14:paraId="41B85250" w14:textId="77777777" w:rsidR="00A37FFA" w:rsidRDefault="00A37FFA" w:rsidP="00A37FFA">
            <w:pPr>
              <w:pStyle w:val="EmptyCellLayoutStyle"/>
              <w:spacing w:after="0" w:line="240" w:lineRule="auto"/>
            </w:pPr>
          </w:p>
        </w:tc>
      </w:tr>
    </w:tbl>
    <w:p xmlns:w="http://schemas.openxmlformats.org/wordprocessingml/2006/main" w14:paraId="7C72AFA9" w14:textId="77777777" w:rsidR="00A37FFA" w:rsidRDefault="00A37FFA" w:rsidP="00A37FFA">
      <w:pPr>
        <w:spacing w:after="0" w:line="240" w:lineRule="auto"/>
      </w:pPr>
    </w:p>
    <w:p xmlns:w="http://schemas.openxmlformats.org/wordprocessingml/2006/main" w14:paraId="56C9D85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ая скорость публикации объектов</w:t>
      </w:r>
    </w:p>
    <w:p xmlns:w="http://schemas.openxmlformats.org/wordprocessingml/2006/main" w14:paraId="187E25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щая скорость публикации объектов"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57FBF1" w14:textId="77777777" w:rsidTr="00A37FFA">
        <w:trPr>
          <w:trHeight w:val="54"/>
        </w:trPr>
        <w:tc>
          <w:tcPr>
            <w:tcW w:w="54" w:type="dxa"/>
          </w:tcPr>
          <w:p w14:paraId="3A80D8A6" w14:textId="77777777" w:rsidR="00A37FFA" w:rsidRDefault="00A37FFA" w:rsidP="00A37FFA">
            <w:pPr>
              <w:pStyle w:val="EmptyCellLayoutStyle"/>
              <w:spacing w:after="0" w:line="240" w:lineRule="auto"/>
            </w:pPr>
          </w:p>
        </w:tc>
        <w:tc>
          <w:tcPr>
            <w:tcW w:w="10395" w:type="dxa"/>
          </w:tcPr>
          <w:p w14:paraId="7C0427F3" w14:textId="77777777" w:rsidR="00A37FFA" w:rsidRDefault="00A37FFA" w:rsidP="00A37FFA">
            <w:pPr>
              <w:pStyle w:val="EmptyCellLayoutStyle"/>
              <w:spacing w:after="0" w:line="240" w:lineRule="auto"/>
            </w:pPr>
          </w:p>
        </w:tc>
        <w:tc>
          <w:tcPr>
            <w:tcW w:w="149" w:type="dxa"/>
          </w:tcPr>
          <w:p w14:paraId="467D98B4" w14:textId="77777777" w:rsidR="00A37FFA" w:rsidRDefault="00A37FFA" w:rsidP="00A37FFA">
            <w:pPr>
              <w:pStyle w:val="EmptyCellLayoutStyle"/>
              <w:spacing w:after="0" w:line="240" w:lineRule="auto"/>
            </w:pPr>
          </w:p>
        </w:tc>
      </w:tr>
      <w:tr w:rsidR="00A37FFA" w14:paraId="519E39FC" w14:textId="77777777" w:rsidTr="00A37FFA">
        <w:tc>
          <w:tcPr>
            <w:tcW w:w="54" w:type="dxa"/>
          </w:tcPr>
          <w:p w14:paraId="596942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BA5D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8B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CA2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6E97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9DB5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9F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28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F9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E12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08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B010" w14:textId="77777777" w:rsidR="00A37FFA" w:rsidRDefault="00A37FFA" w:rsidP="00A37FFA">
                  <w:pPr>
                    <w:spacing w:after="0" w:line="240" w:lineRule="auto"/>
                  </w:pPr>
                  <w:r>
                    <w:rPr>
                      <w:rFonts w:eastAsia="Arial"/>
                      <w:color w:val="000000"/>
                      <w:lang w:bidi="ru-ru" w:val="ru-ru"/>
                    </w:rPr>
                    <w:t xml:space="preserve">Нет</w:t>
                  </w:r>
                </w:p>
              </w:tc>
            </w:tr>
            <w:tr w:rsidR="00A37FFA" w14:paraId="1B9B7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2D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2E1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10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2E5A5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6C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C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6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C6941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0041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E4E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7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068937" w14:textId="77777777" w:rsidR="00A37FFA" w:rsidRDefault="00A37FFA" w:rsidP="00A37FFA">
            <w:pPr>
              <w:spacing w:after="0" w:line="240" w:lineRule="auto"/>
            </w:pPr>
          </w:p>
        </w:tc>
        <w:tc>
          <w:tcPr>
            <w:tcW w:w="149" w:type="dxa"/>
          </w:tcPr>
          <w:p w14:paraId="4ECAB568" w14:textId="77777777" w:rsidR="00A37FFA" w:rsidRDefault="00A37FFA" w:rsidP="00A37FFA">
            <w:pPr>
              <w:pStyle w:val="EmptyCellLayoutStyle"/>
              <w:spacing w:after="0" w:line="240" w:lineRule="auto"/>
            </w:pPr>
          </w:p>
        </w:tc>
      </w:tr>
      <w:tr w:rsidR="00A37FFA" w14:paraId="6FF322B4" w14:textId="77777777" w:rsidTr="00A37FFA">
        <w:trPr>
          <w:trHeight w:val="80"/>
        </w:trPr>
        <w:tc>
          <w:tcPr>
            <w:tcW w:w="54" w:type="dxa"/>
          </w:tcPr>
          <w:p w14:paraId="3E236545" w14:textId="77777777" w:rsidR="00A37FFA" w:rsidRDefault="00A37FFA" w:rsidP="00A37FFA">
            <w:pPr>
              <w:pStyle w:val="EmptyCellLayoutStyle"/>
              <w:spacing w:after="0" w:line="240" w:lineRule="auto"/>
            </w:pPr>
          </w:p>
        </w:tc>
        <w:tc>
          <w:tcPr>
            <w:tcW w:w="10395" w:type="dxa"/>
          </w:tcPr>
          <w:p w14:paraId="6EF0D10B" w14:textId="77777777" w:rsidR="00A37FFA" w:rsidRDefault="00A37FFA" w:rsidP="00A37FFA">
            <w:pPr>
              <w:pStyle w:val="EmptyCellLayoutStyle"/>
              <w:spacing w:after="0" w:line="240" w:lineRule="auto"/>
            </w:pPr>
          </w:p>
        </w:tc>
        <w:tc>
          <w:tcPr>
            <w:tcW w:w="149" w:type="dxa"/>
          </w:tcPr>
          <w:p w14:paraId="2790900E" w14:textId="77777777" w:rsidR="00A37FFA" w:rsidRDefault="00A37FFA" w:rsidP="00A37FFA">
            <w:pPr>
              <w:pStyle w:val="EmptyCellLayoutStyle"/>
              <w:spacing w:after="0" w:line="240" w:lineRule="auto"/>
            </w:pPr>
          </w:p>
        </w:tc>
      </w:tr>
    </w:tbl>
    <w:p xmlns:w="http://schemas.openxmlformats.org/wordprocessingml/2006/main" w14:paraId="5D874761" w14:textId="77777777" w:rsidR="00A37FFA" w:rsidRDefault="00A37FFA" w:rsidP="00A37FFA">
      <w:pPr>
        <w:spacing w:after="0" w:line="240" w:lineRule="auto"/>
      </w:pPr>
    </w:p>
    <w:p xmlns:w="http://schemas.openxmlformats.org/wordprocessingml/2006/main" w14:paraId="29CA34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выведенных из очереди сообщений TransmissionQ за секунду</w:t>
      </w:r>
    </w:p>
    <w:p xmlns:w="http://schemas.openxmlformats.org/wordprocessingml/2006/main" w14:paraId="4D5EF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выведенных из очереди сообщений TransmissionQ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B758E9" w14:textId="77777777" w:rsidTr="00A37FFA">
        <w:trPr>
          <w:trHeight w:val="54"/>
        </w:trPr>
        <w:tc>
          <w:tcPr>
            <w:tcW w:w="54" w:type="dxa"/>
          </w:tcPr>
          <w:p w14:paraId="4FD18C84" w14:textId="77777777" w:rsidR="00A37FFA" w:rsidRDefault="00A37FFA" w:rsidP="00A37FFA">
            <w:pPr>
              <w:pStyle w:val="EmptyCellLayoutStyle"/>
              <w:spacing w:after="0" w:line="240" w:lineRule="auto"/>
            </w:pPr>
          </w:p>
        </w:tc>
        <w:tc>
          <w:tcPr>
            <w:tcW w:w="10395" w:type="dxa"/>
          </w:tcPr>
          <w:p w14:paraId="350894A5" w14:textId="77777777" w:rsidR="00A37FFA" w:rsidRDefault="00A37FFA" w:rsidP="00A37FFA">
            <w:pPr>
              <w:pStyle w:val="EmptyCellLayoutStyle"/>
              <w:spacing w:after="0" w:line="240" w:lineRule="auto"/>
            </w:pPr>
          </w:p>
        </w:tc>
        <w:tc>
          <w:tcPr>
            <w:tcW w:w="149" w:type="dxa"/>
          </w:tcPr>
          <w:p w14:paraId="253B5EFA" w14:textId="77777777" w:rsidR="00A37FFA" w:rsidRDefault="00A37FFA" w:rsidP="00A37FFA">
            <w:pPr>
              <w:pStyle w:val="EmptyCellLayoutStyle"/>
              <w:spacing w:after="0" w:line="240" w:lineRule="auto"/>
            </w:pPr>
          </w:p>
        </w:tc>
      </w:tr>
      <w:tr w:rsidR="00A37FFA" w14:paraId="56D6539F" w14:textId="77777777" w:rsidTr="00A37FFA">
        <w:tc>
          <w:tcPr>
            <w:tcW w:w="54" w:type="dxa"/>
          </w:tcPr>
          <w:p w14:paraId="21DAD6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ED79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046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6C14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29A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4B5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9A8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7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31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4DF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06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AA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C3158" w14:textId="77777777" w:rsidR="00A37FFA" w:rsidRDefault="00A37FFA" w:rsidP="00A37FFA">
                  <w:pPr>
                    <w:spacing w:after="0" w:line="240" w:lineRule="auto"/>
                  </w:pPr>
                  <w:r>
                    <w:rPr>
                      <w:rFonts w:eastAsia="Arial"/>
                      <w:color w:val="000000"/>
                      <w:lang w:bidi="ru-ru" w:val="ru-ru"/>
                    </w:rPr>
                    <w:t xml:space="preserve">Нет</w:t>
                  </w:r>
                </w:p>
              </w:tc>
            </w:tr>
            <w:tr w:rsidR="00A37FFA" w14:paraId="045EE0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2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17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AC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0E7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E96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E1E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21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C3DB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E1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0C44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B76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D72034" w14:textId="77777777" w:rsidR="00A37FFA" w:rsidRDefault="00A37FFA" w:rsidP="00A37FFA">
            <w:pPr>
              <w:spacing w:after="0" w:line="240" w:lineRule="auto"/>
            </w:pPr>
          </w:p>
        </w:tc>
        <w:tc>
          <w:tcPr>
            <w:tcW w:w="149" w:type="dxa"/>
          </w:tcPr>
          <w:p w14:paraId="19FB4016" w14:textId="77777777" w:rsidR="00A37FFA" w:rsidRDefault="00A37FFA" w:rsidP="00A37FFA">
            <w:pPr>
              <w:pStyle w:val="EmptyCellLayoutStyle"/>
              <w:spacing w:after="0" w:line="240" w:lineRule="auto"/>
            </w:pPr>
          </w:p>
        </w:tc>
      </w:tr>
      <w:tr w:rsidR="00A37FFA" w14:paraId="1ACF75AC" w14:textId="77777777" w:rsidTr="00A37FFA">
        <w:trPr>
          <w:trHeight w:val="80"/>
        </w:trPr>
        <w:tc>
          <w:tcPr>
            <w:tcW w:w="54" w:type="dxa"/>
          </w:tcPr>
          <w:p w14:paraId="7752ED79" w14:textId="77777777" w:rsidR="00A37FFA" w:rsidRDefault="00A37FFA" w:rsidP="00A37FFA">
            <w:pPr>
              <w:pStyle w:val="EmptyCellLayoutStyle"/>
              <w:spacing w:after="0" w:line="240" w:lineRule="auto"/>
            </w:pPr>
          </w:p>
        </w:tc>
        <w:tc>
          <w:tcPr>
            <w:tcW w:w="10395" w:type="dxa"/>
          </w:tcPr>
          <w:p w14:paraId="436D3EAE" w14:textId="77777777" w:rsidR="00A37FFA" w:rsidRDefault="00A37FFA" w:rsidP="00A37FFA">
            <w:pPr>
              <w:pStyle w:val="EmptyCellLayoutStyle"/>
              <w:spacing w:after="0" w:line="240" w:lineRule="auto"/>
            </w:pPr>
          </w:p>
        </w:tc>
        <w:tc>
          <w:tcPr>
            <w:tcW w:w="149" w:type="dxa"/>
          </w:tcPr>
          <w:p w14:paraId="510A7FA3" w14:textId="77777777" w:rsidR="00A37FFA" w:rsidRDefault="00A37FFA" w:rsidP="00A37FFA">
            <w:pPr>
              <w:pStyle w:val="EmptyCellLayoutStyle"/>
              <w:spacing w:after="0" w:line="240" w:lineRule="auto"/>
            </w:pPr>
          </w:p>
        </w:tc>
      </w:tr>
    </w:tbl>
    <w:p xmlns:w="http://schemas.openxmlformats.org/wordprocessingml/2006/main" w14:paraId="23E1F8B7" w14:textId="77777777" w:rsidR="00A37FFA" w:rsidRDefault="00A37FFA" w:rsidP="00A37FFA">
      <w:pPr>
        <w:spacing w:after="0" w:line="240" w:lineRule="auto"/>
      </w:pPr>
    </w:p>
    <w:p xmlns:w="http://schemas.openxmlformats.org/wordprocessingml/2006/main" w14:paraId="2F0F44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взаимоблокировок в секунду</w:t>
      </w:r>
    </w:p>
    <w:p xmlns:w="http://schemas.openxmlformats.org/wordprocessingml/2006/main" w14:paraId="77D3CD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Число взаимоблокировок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B8B992" w14:textId="77777777" w:rsidTr="00A37FFA">
        <w:trPr>
          <w:trHeight w:val="54"/>
        </w:trPr>
        <w:tc>
          <w:tcPr>
            <w:tcW w:w="54" w:type="dxa"/>
          </w:tcPr>
          <w:p w14:paraId="1377EC53" w14:textId="77777777" w:rsidR="00A37FFA" w:rsidRDefault="00A37FFA" w:rsidP="00A37FFA">
            <w:pPr>
              <w:pStyle w:val="EmptyCellLayoutStyle"/>
              <w:spacing w:after="0" w:line="240" w:lineRule="auto"/>
            </w:pPr>
          </w:p>
        </w:tc>
        <w:tc>
          <w:tcPr>
            <w:tcW w:w="10395" w:type="dxa"/>
          </w:tcPr>
          <w:p w14:paraId="7AB1EE9C" w14:textId="77777777" w:rsidR="00A37FFA" w:rsidRDefault="00A37FFA" w:rsidP="00A37FFA">
            <w:pPr>
              <w:pStyle w:val="EmptyCellLayoutStyle"/>
              <w:spacing w:after="0" w:line="240" w:lineRule="auto"/>
            </w:pPr>
          </w:p>
        </w:tc>
        <w:tc>
          <w:tcPr>
            <w:tcW w:w="149" w:type="dxa"/>
          </w:tcPr>
          <w:p w14:paraId="171BDB4C" w14:textId="77777777" w:rsidR="00A37FFA" w:rsidRDefault="00A37FFA" w:rsidP="00A37FFA">
            <w:pPr>
              <w:pStyle w:val="EmptyCellLayoutStyle"/>
              <w:spacing w:after="0" w:line="240" w:lineRule="auto"/>
            </w:pPr>
          </w:p>
        </w:tc>
      </w:tr>
      <w:tr w:rsidR="00A37FFA" w14:paraId="078F9872" w14:textId="77777777" w:rsidTr="00A37FFA">
        <w:tc>
          <w:tcPr>
            <w:tcW w:w="54" w:type="dxa"/>
          </w:tcPr>
          <w:p w14:paraId="23B3CA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15D3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ABD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D1E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17C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9229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E48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237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D2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843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F9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71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6C8DB" w14:textId="77777777" w:rsidR="00A37FFA" w:rsidRDefault="00A37FFA" w:rsidP="00A37FFA">
                  <w:pPr>
                    <w:spacing w:after="0" w:line="240" w:lineRule="auto"/>
                  </w:pPr>
                  <w:r>
                    <w:rPr>
                      <w:rFonts w:eastAsia="Arial"/>
                      <w:color w:val="000000"/>
                      <w:lang w:bidi="ru-ru" w:val="ru-ru"/>
                    </w:rPr>
                    <w:t xml:space="preserve">Нет</w:t>
                  </w:r>
                </w:p>
              </w:tc>
            </w:tr>
            <w:tr w:rsidR="00A37FFA" w14:paraId="3CDD48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DF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89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07C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7B0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09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9AF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E6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527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22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BE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909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76FBD3" w14:textId="77777777" w:rsidR="00A37FFA" w:rsidRDefault="00A37FFA" w:rsidP="00A37FFA">
            <w:pPr>
              <w:spacing w:after="0" w:line="240" w:lineRule="auto"/>
            </w:pPr>
          </w:p>
        </w:tc>
        <w:tc>
          <w:tcPr>
            <w:tcW w:w="149" w:type="dxa"/>
          </w:tcPr>
          <w:p w14:paraId="1BA7986F" w14:textId="77777777" w:rsidR="00A37FFA" w:rsidRDefault="00A37FFA" w:rsidP="00A37FFA">
            <w:pPr>
              <w:pStyle w:val="EmptyCellLayoutStyle"/>
              <w:spacing w:after="0" w:line="240" w:lineRule="auto"/>
            </w:pPr>
          </w:p>
        </w:tc>
      </w:tr>
      <w:tr w:rsidR="00A37FFA" w14:paraId="13EC0476" w14:textId="77777777" w:rsidTr="00A37FFA">
        <w:trPr>
          <w:trHeight w:val="80"/>
        </w:trPr>
        <w:tc>
          <w:tcPr>
            <w:tcW w:w="54" w:type="dxa"/>
          </w:tcPr>
          <w:p w14:paraId="2AD7F0C8" w14:textId="77777777" w:rsidR="00A37FFA" w:rsidRDefault="00A37FFA" w:rsidP="00A37FFA">
            <w:pPr>
              <w:pStyle w:val="EmptyCellLayoutStyle"/>
              <w:spacing w:after="0" w:line="240" w:lineRule="auto"/>
            </w:pPr>
          </w:p>
        </w:tc>
        <w:tc>
          <w:tcPr>
            <w:tcW w:w="10395" w:type="dxa"/>
          </w:tcPr>
          <w:p w14:paraId="393CF84E" w14:textId="77777777" w:rsidR="00A37FFA" w:rsidRDefault="00A37FFA" w:rsidP="00A37FFA">
            <w:pPr>
              <w:pStyle w:val="EmptyCellLayoutStyle"/>
              <w:spacing w:after="0" w:line="240" w:lineRule="auto"/>
            </w:pPr>
          </w:p>
        </w:tc>
        <w:tc>
          <w:tcPr>
            <w:tcW w:w="149" w:type="dxa"/>
          </w:tcPr>
          <w:p w14:paraId="730EA565" w14:textId="77777777" w:rsidR="00A37FFA" w:rsidRDefault="00A37FFA" w:rsidP="00A37FFA">
            <w:pPr>
              <w:pStyle w:val="EmptyCellLayoutStyle"/>
              <w:spacing w:after="0" w:line="240" w:lineRule="auto"/>
            </w:pPr>
          </w:p>
        </w:tc>
      </w:tr>
    </w:tbl>
    <w:p xmlns:w="http://schemas.openxmlformats.org/wordprocessingml/2006/main" w14:paraId="6073E494" w14:textId="77777777" w:rsidR="00A37FFA" w:rsidRDefault="00A37FFA" w:rsidP="00A37FFA">
      <w:pPr>
        <w:spacing w:after="0" w:line="240" w:lineRule="auto"/>
      </w:pPr>
    </w:p>
    <w:p xmlns:w="http://schemas.openxmlformats.org/wordprocessingml/2006/main" w14:paraId="5914E71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овлений точек сохранения/с</w:t>
      </w:r>
    </w:p>
    <w:p xmlns:w="http://schemas.openxmlformats.org/wordprocessingml/2006/main" w14:paraId="11F16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новлений точек сохранения/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A6BF40F" w14:textId="77777777" w:rsidTr="00A37FFA">
        <w:trPr>
          <w:trHeight w:val="54"/>
        </w:trPr>
        <w:tc>
          <w:tcPr>
            <w:tcW w:w="54" w:type="dxa"/>
          </w:tcPr>
          <w:p w14:paraId="7510B1D7" w14:textId="77777777" w:rsidR="00A37FFA" w:rsidRDefault="00A37FFA" w:rsidP="00A37FFA">
            <w:pPr>
              <w:pStyle w:val="EmptyCellLayoutStyle"/>
              <w:spacing w:after="0" w:line="240" w:lineRule="auto"/>
            </w:pPr>
          </w:p>
        </w:tc>
        <w:tc>
          <w:tcPr>
            <w:tcW w:w="10395" w:type="dxa"/>
          </w:tcPr>
          <w:p w14:paraId="1C838CA7" w14:textId="77777777" w:rsidR="00A37FFA" w:rsidRDefault="00A37FFA" w:rsidP="00A37FFA">
            <w:pPr>
              <w:pStyle w:val="EmptyCellLayoutStyle"/>
              <w:spacing w:after="0" w:line="240" w:lineRule="auto"/>
            </w:pPr>
          </w:p>
        </w:tc>
        <w:tc>
          <w:tcPr>
            <w:tcW w:w="149" w:type="dxa"/>
          </w:tcPr>
          <w:p w14:paraId="7DB7ACC5" w14:textId="77777777" w:rsidR="00A37FFA" w:rsidRDefault="00A37FFA" w:rsidP="00A37FFA">
            <w:pPr>
              <w:pStyle w:val="EmptyCellLayoutStyle"/>
              <w:spacing w:after="0" w:line="240" w:lineRule="auto"/>
            </w:pPr>
          </w:p>
        </w:tc>
      </w:tr>
      <w:tr w:rsidR="00A37FFA" w14:paraId="7A655F6A" w14:textId="77777777" w:rsidTr="00A37FFA">
        <w:tc>
          <w:tcPr>
            <w:tcW w:w="54" w:type="dxa"/>
          </w:tcPr>
          <w:p w14:paraId="6A7EAB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7270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5AF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CD7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5E0F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4C4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E8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66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13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4C7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23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C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11B98" w14:textId="77777777" w:rsidR="00A37FFA" w:rsidRDefault="00A37FFA" w:rsidP="00A37FFA">
                  <w:pPr>
                    <w:spacing w:after="0" w:line="240" w:lineRule="auto"/>
                  </w:pPr>
                  <w:r>
                    <w:rPr>
                      <w:rFonts w:eastAsia="Arial"/>
                      <w:color w:val="000000"/>
                      <w:lang w:bidi="ru-ru" w:val="ru-ru"/>
                    </w:rPr>
                    <w:t xml:space="preserve">Нет</w:t>
                  </w:r>
                </w:p>
              </w:tc>
            </w:tr>
            <w:tr w:rsidR="00A37FFA" w14:paraId="75078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799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2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F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8A3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E70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2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C0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039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54B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280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A9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7E4D64" w14:textId="77777777" w:rsidR="00A37FFA" w:rsidRDefault="00A37FFA" w:rsidP="00A37FFA">
            <w:pPr>
              <w:spacing w:after="0" w:line="240" w:lineRule="auto"/>
            </w:pPr>
          </w:p>
        </w:tc>
        <w:tc>
          <w:tcPr>
            <w:tcW w:w="149" w:type="dxa"/>
          </w:tcPr>
          <w:p w14:paraId="776BB756" w14:textId="77777777" w:rsidR="00A37FFA" w:rsidRDefault="00A37FFA" w:rsidP="00A37FFA">
            <w:pPr>
              <w:pStyle w:val="EmptyCellLayoutStyle"/>
              <w:spacing w:after="0" w:line="240" w:lineRule="auto"/>
            </w:pPr>
          </w:p>
        </w:tc>
      </w:tr>
      <w:tr w:rsidR="00A37FFA" w14:paraId="51C7A174" w14:textId="77777777" w:rsidTr="00A37FFA">
        <w:trPr>
          <w:trHeight w:val="80"/>
        </w:trPr>
        <w:tc>
          <w:tcPr>
            <w:tcW w:w="54" w:type="dxa"/>
          </w:tcPr>
          <w:p w14:paraId="1E0A6B68" w14:textId="77777777" w:rsidR="00A37FFA" w:rsidRDefault="00A37FFA" w:rsidP="00A37FFA">
            <w:pPr>
              <w:pStyle w:val="EmptyCellLayoutStyle"/>
              <w:spacing w:after="0" w:line="240" w:lineRule="auto"/>
            </w:pPr>
          </w:p>
        </w:tc>
        <w:tc>
          <w:tcPr>
            <w:tcW w:w="10395" w:type="dxa"/>
          </w:tcPr>
          <w:p w14:paraId="10C73F0A" w14:textId="77777777" w:rsidR="00A37FFA" w:rsidRDefault="00A37FFA" w:rsidP="00A37FFA">
            <w:pPr>
              <w:pStyle w:val="EmptyCellLayoutStyle"/>
              <w:spacing w:after="0" w:line="240" w:lineRule="auto"/>
            </w:pPr>
          </w:p>
        </w:tc>
        <w:tc>
          <w:tcPr>
            <w:tcW w:w="149" w:type="dxa"/>
          </w:tcPr>
          <w:p w14:paraId="46CA1655" w14:textId="77777777" w:rsidR="00A37FFA" w:rsidRDefault="00A37FFA" w:rsidP="00A37FFA">
            <w:pPr>
              <w:pStyle w:val="EmptyCellLayoutStyle"/>
              <w:spacing w:after="0" w:line="240" w:lineRule="auto"/>
            </w:pPr>
          </w:p>
        </w:tc>
      </w:tr>
    </w:tbl>
    <w:p xmlns:w="http://schemas.openxmlformats.org/wordprocessingml/2006/main" w14:paraId="7289D287" w14:textId="77777777" w:rsidR="00A37FFA" w:rsidRDefault="00A37FFA" w:rsidP="00A37FFA">
      <w:pPr>
        <w:spacing w:after="0" w:line="240" w:lineRule="auto"/>
      </w:pPr>
    </w:p>
    <w:p xmlns:w="http://schemas.openxmlformats.org/wordprocessingml/2006/main" w14:paraId="2C5E7A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число операций чтения в секунду</w:t>
      </w:r>
    </w:p>
    <w:p xmlns:w="http://schemas.openxmlformats.org/wordprocessingml/2006/main" w14:paraId="3F9825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чтения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3DD4CC" w14:textId="77777777" w:rsidTr="00A37FFA">
        <w:trPr>
          <w:trHeight w:val="54"/>
        </w:trPr>
        <w:tc>
          <w:tcPr>
            <w:tcW w:w="54" w:type="dxa"/>
          </w:tcPr>
          <w:p w14:paraId="4AECA584" w14:textId="77777777" w:rsidR="00A37FFA" w:rsidRDefault="00A37FFA" w:rsidP="00A37FFA">
            <w:pPr>
              <w:pStyle w:val="EmptyCellLayoutStyle"/>
              <w:spacing w:after="0" w:line="240" w:lineRule="auto"/>
            </w:pPr>
          </w:p>
        </w:tc>
        <w:tc>
          <w:tcPr>
            <w:tcW w:w="10395" w:type="dxa"/>
          </w:tcPr>
          <w:p w14:paraId="73969B55" w14:textId="77777777" w:rsidR="00A37FFA" w:rsidRDefault="00A37FFA" w:rsidP="00A37FFA">
            <w:pPr>
              <w:pStyle w:val="EmptyCellLayoutStyle"/>
              <w:spacing w:after="0" w:line="240" w:lineRule="auto"/>
            </w:pPr>
          </w:p>
        </w:tc>
        <w:tc>
          <w:tcPr>
            <w:tcW w:w="149" w:type="dxa"/>
          </w:tcPr>
          <w:p w14:paraId="73D1F8AC" w14:textId="77777777" w:rsidR="00A37FFA" w:rsidRDefault="00A37FFA" w:rsidP="00A37FFA">
            <w:pPr>
              <w:pStyle w:val="EmptyCellLayoutStyle"/>
              <w:spacing w:after="0" w:line="240" w:lineRule="auto"/>
            </w:pPr>
          </w:p>
        </w:tc>
      </w:tr>
      <w:tr w:rsidR="00A37FFA" w14:paraId="52FDE6F9" w14:textId="77777777" w:rsidTr="00A37FFA">
        <w:tc>
          <w:tcPr>
            <w:tcW w:w="54" w:type="dxa"/>
          </w:tcPr>
          <w:p w14:paraId="341968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2B5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49B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924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D2F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26E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F5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58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18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D81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D0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8CE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83362" w14:textId="77777777" w:rsidR="00A37FFA" w:rsidRDefault="00A37FFA" w:rsidP="00A37FFA">
                  <w:pPr>
                    <w:spacing w:after="0" w:line="240" w:lineRule="auto"/>
                  </w:pPr>
                  <w:r>
                    <w:rPr>
                      <w:rFonts w:eastAsia="Arial"/>
                      <w:color w:val="000000"/>
                      <w:lang w:bidi="ru-ru" w:val="ru-ru"/>
                    </w:rPr>
                    <w:t xml:space="preserve">Нет</w:t>
                  </w:r>
                </w:p>
              </w:tc>
            </w:tr>
            <w:tr w:rsidR="00A37FFA" w14:paraId="52B1F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6D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C3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4AB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F46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D7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F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177F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9CE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85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D583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95F0CA" w14:textId="77777777" w:rsidR="00A37FFA" w:rsidRDefault="00A37FFA" w:rsidP="00A37FFA">
            <w:pPr>
              <w:spacing w:after="0" w:line="240" w:lineRule="auto"/>
            </w:pPr>
          </w:p>
        </w:tc>
        <w:tc>
          <w:tcPr>
            <w:tcW w:w="149" w:type="dxa"/>
          </w:tcPr>
          <w:p w14:paraId="15435418" w14:textId="77777777" w:rsidR="00A37FFA" w:rsidRDefault="00A37FFA" w:rsidP="00A37FFA">
            <w:pPr>
              <w:pStyle w:val="EmptyCellLayoutStyle"/>
              <w:spacing w:after="0" w:line="240" w:lineRule="auto"/>
            </w:pPr>
          </w:p>
        </w:tc>
      </w:tr>
      <w:tr w:rsidR="00A37FFA" w14:paraId="2E920591" w14:textId="77777777" w:rsidTr="00A37FFA">
        <w:trPr>
          <w:trHeight w:val="80"/>
        </w:trPr>
        <w:tc>
          <w:tcPr>
            <w:tcW w:w="54" w:type="dxa"/>
          </w:tcPr>
          <w:p w14:paraId="7192B885" w14:textId="77777777" w:rsidR="00A37FFA" w:rsidRDefault="00A37FFA" w:rsidP="00A37FFA">
            <w:pPr>
              <w:pStyle w:val="EmptyCellLayoutStyle"/>
              <w:spacing w:after="0" w:line="240" w:lineRule="auto"/>
            </w:pPr>
          </w:p>
        </w:tc>
        <w:tc>
          <w:tcPr>
            <w:tcW w:w="10395" w:type="dxa"/>
          </w:tcPr>
          <w:p w14:paraId="24BDACE5" w14:textId="77777777" w:rsidR="00A37FFA" w:rsidRDefault="00A37FFA" w:rsidP="00A37FFA">
            <w:pPr>
              <w:pStyle w:val="EmptyCellLayoutStyle"/>
              <w:spacing w:after="0" w:line="240" w:lineRule="auto"/>
            </w:pPr>
          </w:p>
        </w:tc>
        <w:tc>
          <w:tcPr>
            <w:tcW w:w="149" w:type="dxa"/>
          </w:tcPr>
          <w:p w14:paraId="1B9E9A4C" w14:textId="77777777" w:rsidR="00A37FFA" w:rsidRDefault="00A37FFA" w:rsidP="00A37FFA">
            <w:pPr>
              <w:pStyle w:val="EmptyCellLayoutStyle"/>
              <w:spacing w:after="0" w:line="240" w:lineRule="auto"/>
            </w:pPr>
          </w:p>
        </w:tc>
      </w:tr>
    </w:tbl>
    <w:p xmlns:w="http://schemas.openxmlformats.org/wordprocessingml/2006/main" w14:paraId="32EC48BE" w14:textId="77777777" w:rsidR="00A37FFA" w:rsidRDefault="00A37FFA" w:rsidP="00A37FFA">
      <w:pPr>
        <w:spacing w:after="0" w:line="240" w:lineRule="auto"/>
      </w:pPr>
    </w:p>
    <w:p xmlns:w="http://schemas.openxmlformats.org/wordprocessingml/2006/main" w14:paraId="2DAF7C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удалений курсоров/с</w:t>
      </w:r>
    </w:p>
    <w:p xmlns:w="http://schemas.openxmlformats.org/wordprocessingml/2006/main" w14:paraId="403FDF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Удалений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5DAD6B3" w14:textId="77777777" w:rsidTr="00A37FFA">
        <w:trPr>
          <w:trHeight w:val="54"/>
        </w:trPr>
        <w:tc>
          <w:tcPr>
            <w:tcW w:w="54" w:type="dxa"/>
          </w:tcPr>
          <w:p w14:paraId="6D6E0950" w14:textId="77777777" w:rsidR="00A37FFA" w:rsidRDefault="00A37FFA" w:rsidP="00A37FFA">
            <w:pPr>
              <w:pStyle w:val="EmptyCellLayoutStyle"/>
              <w:spacing w:after="0" w:line="240" w:lineRule="auto"/>
            </w:pPr>
          </w:p>
        </w:tc>
        <w:tc>
          <w:tcPr>
            <w:tcW w:w="10395" w:type="dxa"/>
          </w:tcPr>
          <w:p w14:paraId="31683DC5" w14:textId="77777777" w:rsidR="00A37FFA" w:rsidRDefault="00A37FFA" w:rsidP="00A37FFA">
            <w:pPr>
              <w:pStyle w:val="EmptyCellLayoutStyle"/>
              <w:spacing w:after="0" w:line="240" w:lineRule="auto"/>
            </w:pPr>
          </w:p>
        </w:tc>
        <w:tc>
          <w:tcPr>
            <w:tcW w:w="149" w:type="dxa"/>
          </w:tcPr>
          <w:p w14:paraId="07168437" w14:textId="77777777" w:rsidR="00A37FFA" w:rsidRDefault="00A37FFA" w:rsidP="00A37FFA">
            <w:pPr>
              <w:pStyle w:val="EmptyCellLayoutStyle"/>
              <w:spacing w:after="0" w:line="240" w:lineRule="auto"/>
            </w:pPr>
          </w:p>
        </w:tc>
      </w:tr>
      <w:tr w:rsidR="00A37FFA" w14:paraId="2759D34F" w14:textId="77777777" w:rsidTr="00A37FFA">
        <w:tc>
          <w:tcPr>
            <w:tcW w:w="54" w:type="dxa"/>
          </w:tcPr>
          <w:p w14:paraId="376B44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58D1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59A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6C66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5FA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E07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3A2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40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F4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923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DF8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68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FA963" w14:textId="77777777" w:rsidR="00A37FFA" w:rsidRDefault="00A37FFA" w:rsidP="00A37FFA">
                  <w:pPr>
                    <w:spacing w:after="0" w:line="240" w:lineRule="auto"/>
                  </w:pPr>
                  <w:r>
                    <w:rPr>
                      <w:rFonts w:eastAsia="Arial"/>
                      <w:color w:val="000000"/>
                      <w:lang w:bidi="ru-ru" w:val="ru-ru"/>
                    </w:rPr>
                    <w:t xml:space="preserve">Нет</w:t>
                  </w:r>
                </w:p>
              </w:tc>
            </w:tr>
            <w:tr w:rsidR="00A37FFA" w14:paraId="7463B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12A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C7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3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D57A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5B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E75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EE4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AF95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6D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48C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5F6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071E06" w14:textId="77777777" w:rsidR="00A37FFA" w:rsidRDefault="00A37FFA" w:rsidP="00A37FFA">
            <w:pPr>
              <w:spacing w:after="0" w:line="240" w:lineRule="auto"/>
            </w:pPr>
          </w:p>
        </w:tc>
        <w:tc>
          <w:tcPr>
            <w:tcW w:w="149" w:type="dxa"/>
          </w:tcPr>
          <w:p w14:paraId="0B17B3CF" w14:textId="77777777" w:rsidR="00A37FFA" w:rsidRDefault="00A37FFA" w:rsidP="00A37FFA">
            <w:pPr>
              <w:pStyle w:val="EmptyCellLayoutStyle"/>
              <w:spacing w:after="0" w:line="240" w:lineRule="auto"/>
            </w:pPr>
          </w:p>
        </w:tc>
      </w:tr>
      <w:tr w:rsidR="00A37FFA" w14:paraId="2974D09D" w14:textId="77777777" w:rsidTr="00A37FFA">
        <w:trPr>
          <w:trHeight w:val="80"/>
        </w:trPr>
        <w:tc>
          <w:tcPr>
            <w:tcW w:w="54" w:type="dxa"/>
          </w:tcPr>
          <w:p w14:paraId="3C0C3FA3" w14:textId="77777777" w:rsidR="00A37FFA" w:rsidRDefault="00A37FFA" w:rsidP="00A37FFA">
            <w:pPr>
              <w:pStyle w:val="EmptyCellLayoutStyle"/>
              <w:spacing w:after="0" w:line="240" w:lineRule="auto"/>
            </w:pPr>
          </w:p>
        </w:tc>
        <w:tc>
          <w:tcPr>
            <w:tcW w:w="10395" w:type="dxa"/>
          </w:tcPr>
          <w:p w14:paraId="3CF2240F" w14:textId="77777777" w:rsidR="00A37FFA" w:rsidRDefault="00A37FFA" w:rsidP="00A37FFA">
            <w:pPr>
              <w:pStyle w:val="EmptyCellLayoutStyle"/>
              <w:spacing w:after="0" w:line="240" w:lineRule="auto"/>
            </w:pPr>
          </w:p>
        </w:tc>
        <w:tc>
          <w:tcPr>
            <w:tcW w:w="149" w:type="dxa"/>
          </w:tcPr>
          <w:p w14:paraId="305E371B" w14:textId="77777777" w:rsidR="00A37FFA" w:rsidRDefault="00A37FFA" w:rsidP="00A37FFA">
            <w:pPr>
              <w:pStyle w:val="EmptyCellLayoutStyle"/>
              <w:spacing w:after="0" w:line="240" w:lineRule="auto"/>
            </w:pPr>
          </w:p>
        </w:tc>
      </w:tr>
    </w:tbl>
    <w:p xmlns:w="http://schemas.openxmlformats.org/wordprocessingml/2006/main" w14:paraId="0173EDA8" w14:textId="77777777" w:rsidR="00A37FFA" w:rsidRDefault="00A37FFA" w:rsidP="00A37FFA">
      <w:pPr>
        <w:spacing w:after="0" w:line="240" w:lineRule="auto"/>
      </w:pPr>
    </w:p>
    <w:p xmlns:w="http://schemas.openxmlformats.org/wordprocessingml/2006/main" w14:paraId="5770F89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транспорта за секунду</w:t>
      </w:r>
    </w:p>
    <w:p xmlns:w="http://schemas.openxmlformats.org/wordprocessingml/2006/main" w14:paraId="23FE4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транспорта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5E165F" w14:textId="77777777" w:rsidTr="00A37FFA">
        <w:trPr>
          <w:trHeight w:val="54"/>
        </w:trPr>
        <w:tc>
          <w:tcPr>
            <w:tcW w:w="54" w:type="dxa"/>
          </w:tcPr>
          <w:p w14:paraId="6C6E82B8" w14:textId="77777777" w:rsidR="00A37FFA" w:rsidRDefault="00A37FFA" w:rsidP="00A37FFA">
            <w:pPr>
              <w:pStyle w:val="EmptyCellLayoutStyle"/>
              <w:spacing w:after="0" w:line="240" w:lineRule="auto"/>
            </w:pPr>
          </w:p>
        </w:tc>
        <w:tc>
          <w:tcPr>
            <w:tcW w:w="10395" w:type="dxa"/>
          </w:tcPr>
          <w:p w14:paraId="6699B4EB" w14:textId="77777777" w:rsidR="00A37FFA" w:rsidRDefault="00A37FFA" w:rsidP="00A37FFA">
            <w:pPr>
              <w:pStyle w:val="EmptyCellLayoutStyle"/>
              <w:spacing w:after="0" w:line="240" w:lineRule="auto"/>
            </w:pPr>
          </w:p>
        </w:tc>
        <w:tc>
          <w:tcPr>
            <w:tcW w:w="149" w:type="dxa"/>
          </w:tcPr>
          <w:p w14:paraId="31BE80C0" w14:textId="77777777" w:rsidR="00A37FFA" w:rsidRDefault="00A37FFA" w:rsidP="00A37FFA">
            <w:pPr>
              <w:pStyle w:val="EmptyCellLayoutStyle"/>
              <w:spacing w:after="0" w:line="240" w:lineRule="auto"/>
            </w:pPr>
          </w:p>
        </w:tc>
      </w:tr>
      <w:tr w:rsidR="00A37FFA" w14:paraId="6AD0AD30" w14:textId="77777777" w:rsidTr="00A37FFA">
        <w:tc>
          <w:tcPr>
            <w:tcW w:w="54" w:type="dxa"/>
          </w:tcPr>
          <w:p w14:paraId="588D25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7E42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F4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F28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40C9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F06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A5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8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6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20A1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3B6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923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897B3" w14:textId="77777777" w:rsidR="00A37FFA" w:rsidRDefault="00A37FFA" w:rsidP="00A37FFA">
                  <w:pPr>
                    <w:spacing w:after="0" w:line="240" w:lineRule="auto"/>
                  </w:pPr>
                  <w:r>
                    <w:rPr>
                      <w:rFonts w:eastAsia="Arial"/>
                      <w:color w:val="000000"/>
                      <w:lang w:bidi="ru-ru" w:val="ru-ru"/>
                    </w:rPr>
                    <w:t xml:space="preserve">Нет</w:t>
                  </w:r>
                </w:p>
              </w:tc>
            </w:tr>
            <w:tr w:rsidR="00A37FFA" w14:paraId="408C6D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D55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B2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628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B07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EC4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7B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D5638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E41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3D0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4E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B08FAD" w14:textId="77777777" w:rsidR="00A37FFA" w:rsidRDefault="00A37FFA" w:rsidP="00A37FFA">
            <w:pPr>
              <w:spacing w:after="0" w:line="240" w:lineRule="auto"/>
            </w:pPr>
          </w:p>
        </w:tc>
        <w:tc>
          <w:tcPr>
            <w:tcW w:w="149" w:type="dxa"/>
          </w:tcPr>
          <w:p w14:paraId="1384DAF5" w14:textId="77777777" w:rsidR="00A37FFA" w:rsidRDefault="00A37FFA" w:rsidP="00A37FFA">
            <w:pPr>
              <w:pStyle w:val="EmptyCellLayoutStyle"/>
              <w:spacing w:after="0" w:line="240" w:lineRule="auto"/>
            </w:pPr>
          </w:p>
        </w:tc>
      </w:tr>
      <w:tr w:rsidR="00A37FFA" w14:paraId="4CDB914B" w14:textId="77777777" w:rsidTr="00A37FFA">
        <w:trPr>
          <w:trHeight w:val="80"/>
        </w:trPr>
        <w:tc>
          <w:tcPr>
            <w:tcW w:w="54" w:type="dxa"/>
          </w:tcPr>
          <w:p w14:paraId="6290EF84" w14:textId="77777777" w:rsidR="00A37FFA" w:rsidRDefault="00A37FFA" w:rsidP="00A37FFA">
            <w:pPr>
              <w:pStyle w:val="EmptyCellLayoutStyle"/>
              <w:spacing w:after="0" w:line="240" w:lineRule="auto"/>
            </w:pPr>
          </w:p>
        </w:tc>
        <w:tc>
          <w:tcPr>
            <w:tcW w:w="10395" w:type="dxa"/>
          </w:tcPr>
          <w:p w14:paraId="6D417623" w14:textId="77777777" w:rsidR="00A37FFA" w:rsidRDefault="00A37FFA" w:rsidP="00A37FFA">
            <w:pPr>
              <w:pStyle w:val="EmptyCellLayoutStyle"/>
              <w:spacing w:after="0" w:line="240" w:lineRule="auto"/>
            </w:pPr>
          </w:p>
        </w:tc>
        <w:tc>
          <w:tcPr>
            <w:tcW w:w="149" w:type="dxa"/>
          </w:tcPr>
          <w:p w14:paraId="035E1F18" w14:textId="77777777" w:rsidR="00A37FFA" w:rsidRDefault="00A37FFA" w:rsidP="00A37FFA">
            <w:pPr>
              <w:pStyle w:val="EmptyCellLayoutStyle"/>
              <w:spacing w:after="0" w:line="240" w:lineRule="auto"/>
            </w:pPr>
          </w:p>
        </w:tc>
      </w:tr>
    </w:tbl>
    <w:p xmlns:w="http://schemas.openxmlformats.org/wordprocessingml/2006/main" w14:paraId="1E61BF38" w14:textId="77777777" w:rsidR="00A37FFA" w:rsidRDefault="00A37FFA" w:rsidP="00A37FFA">
      <w:pPr>
        <w:spacing w:after="0" w:line="240" w:lineRule="auto"/>
      </w:pPr>
    </w:p>
    <w:p xmlns:w="http://schemas.openxmlformats.org/wordprocessingml/2006/main" w14:paraId="26F17A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средняя длина операций ввода-вывода по получению</w:t>
      </w:r>
    </w:p>
    <w:p xmlns:w="http://schemas.openxmlformats.org/wordprocessingml/2006/main" w14:paraId="18E4D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 длина операций ввода-вывода по получению"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DA445B" w14:textId="77777777" w:rsidTr="00A37FFA">
        <w:trPr>
          <w:trHeight w:val="54"/>
        </w:trPr>
        <w:tc>
          <w:tcPr>
            <w:tcW w:w="54" w:type="dxa"/>
          </w:tcPr>
          <w:p w14:paraId="1F08E2DA" w14:textId="77777777" w:rsidR="00A37FFA" w:rsidRDefault="00A37FFA" w:rsidP="00A37FFA">
            <w:pPr>
              <w:pStyle w:val="EmptyCellLayoutStyle"/>
              <w:spacing w:after="0" w:line="240" w:lineRule="auto"/>
            </w:pPr>
          </w:p>
        </w:tc>
        <w:tc>
          <w:tcPr>
            <w:tcW w:w="10395" w:type="dxa"/>
          </w:tcPr>
          <w:p w14:paraId="32F38FAD" w14:textId="77777777" w:rsidR="00A37FFA" w:rsidRDefault="00A37FFA" w:rsidP="00A37FFA">
            <w:pPr>
              <w:pStyle w:val="EmptyCellLayoutStyle"/>
              <w:spacing w:after="0" w:line="240" w:lineRule="auto"/>
            </w:pPr>
          </w:p>
        </w:tc>
        <w:tc>
          <w:tcPr>
            <w:tcW w:w="149" w:type="dxa"/>
          </w:tcPr>
          <w:p w14:paraId="44DBA874" w14:textId="77777777" w:rsidR="00A37FFA" w:rsidRDefault="00A37FFA" w:rsidP="00A37FFA">
            <w:pPr>
              <w:pStyle w:val="EmptyCellLayoutStyle"/>
              <w:spacing w:after="0" w:line="240" w:lineRule="auto"/>
            </w:pPr>
          </w:p>
        </w:tc>
      </w:tr>
      <w:tr w:rsidR="00A37FFA" w14:paraId="3AC497F8" w14:textId="77777777" w:rsidTr="00A37FFA">
        <w:tc>
          <w:tcPr>
            <w:tcW w:w="54" w:type="dxa"/>
          </w:tcPr>
          <w:p w14:paraId="057D2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F286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94D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B38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00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628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E5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9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EC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6F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92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4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372FD" w14:textId="77777777" w:rsidR="00A37FFA" w:rsidRDefault="00A37FFA" w:rsidP="00A37FFA">
                  <w:pPr>
                    <w:spacing w:after="0" w:line="240" w:lineRule="auto"/>
                  </w:pPr>
                  <w:r>
                    <w:rPr>
                      <w:rFonts w:eastAsia="Arial"/>
                      <w:color w:val="000000"/>
                      <w:lang w:bidi="ru-ru" w:val="ru-ru"/>
                    </w:rPr>
                    <w:t xml:space="preserve">Нет</w:t>
                  </w:r>
                </w:p>
              </w:tc>
            </w:tr>
            <w:tr w:rsidR="00A37FFA" w14:paraId="47BD5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50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18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CD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CCB6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1E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89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4E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7B44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0D1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E7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D12B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B0269C9" w14:textId="77777777" w:rsidR="00A37FFA" w:rsidRDefault="00A37FFA" w:rsidP="00A37FFA">
            <w:pPr>
              <w:spacing w:after="0" w:line="240" w:lineRule="auto"/>
            </w:pPr>
          </w:p>
        </w:tc>
        <w:tc>
          <w:tcPr>
            <w:tcW w:w="149" w:type="dxa"/>
          </w:tcPr>
          <w:p w14:paraId="16A10835" w14:textId="77777777" w:rsidR="00A37FFA" w:rsidRDefault="00A37FFA" w:rsidP="00A37FFA">
            <w:pPr>
              <w:pStyle w:val="EmptyCellLayoutStyle"/>
              <w:spacing w:after="0" w:line="240" w:lineRule="auto"/>
            </w:pPr>
          </w:p>
        </w:tc>
      </w:tr>
      <w:tr w:rsidR="00A37FFA" w14:paraId="0E88A1B8" w14:textId="77777777" w:rsidTr="00A37FFA">
        <w:trPr>
          <w:trHeight w:val="80"/>
        </w:trPr>
        <w:tc>
          <w:tcPr>
            <w:tcW w:w="54" w:type="dxa"/>
          </w:tcPr>
          <w:p w14:paraId="2306E035" w14:textId="77777777" w:rsidR="00A37FFA" w:rsidRDefault="00A37FFA" w:rsidP="00A37FFA">
            <w:pPr>
              <w:pStyle w:val="EmptyCellLayoutStyle"/>
              <w:spacing w:after="0" w:line="240" w:lineRule="auto"/>
            </w:pPr>
          </w:p>
        </w:tc>
        <w:tc>
          <w:tcPr>
            <w:tcW w:w="10395" w:type="dxa"/>
          </w:tcPr>
          <w:p w14:paraId="59D4264C" w14:textId="77777777" w:rsidR="00A37FFA" w:rsidRDefault="00A37FFA" w:rsidP="00A37FFA">
            <w:pPr>
              <w:pStyle w:val="EmptyCellLayoutStyle"/>
              <w:spacing w:after="0" w:line="240" w:lineRule="auto"/>
            </w:pPr>
          </w:p>
        </w:tc>
        <w:tc>
          <w:tcPr>
            <w:tcW w:w="149" w:type="dxa"/>
          </w:tcPr>
          <w:p w14:paraId="3ACE11AB" w14:textId="77777777" w:rsidR="00A37FFA" w:rsidRDefault="00A37FFA" w:rsidP="00A37FFA">
            <w:pPr>
              <w:pStyle w:val="EmptyCellLayoutStyle"/>
              <w:spacing w:after="0" w:line="240" w:lineRule="auto"/>
            </w:pPr>
          </w:p>
        </w:tc>
      </w:tr>
    </w:tbl>
    <w:p xmlns:w="http://schemas.openxmlformats.org/wordprocessingml/2006/main" w14:paraId="2AB0C618" w14:textId="77777777" w:rsidR="00A37FFA" w:rsidRDefault="00A37FFA" w:rsidP="00A37FFA">
      <w:pPr>
        <w:spacing w:after="0" w:line="240" w:lineRule="auto"/>
      </w:pPr>
    </w:p>
    <w:p xmlns:w="http://schemas.openxmlformats.org/wordprocessingml/2006/main" w14:paraId="5AAC4D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2 в секунду</w:t>
      </w:r>
    </w:p>
    <w:p xmlns:w="http://schemas.openxmlformats.org/wordprocessingml/2006/main" w14:paraId="1F2CC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2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6280F9" w14:textId="77777777" w:rsidTr="00A37FFA">
        <w:trPr>
          <w:trHeight w:val="54"/>
        </w:trPr>
        <w:tc>
          <w:tcPr>
            <w:tcW w:w="54" w:type="dxa"/>
          </w:tcPr>
          <w:p w14:paraId="12D6B3B5" w14:textId="77777777" w:rsidR="00A37FFA" w:rsidRDefault="00A37FFA" w:rsidP="00A37FFA">
            <w:pPr>
              <w:pStyle w:val="EmptyCellLayoutStyle"/>
              <w:spacing w:after="0" w:line="240" w:lineRule="auto"/>
            </w:pPr>
          </w:p>
        </w:tc>
        <w:tc>
          <w:tcPr>
            <w:tcW w:w="10395" w:type="dxa"/>
          </w:tcPr>
          <w:p w14:paraId="51B8E34C" w14:textId="77777777" w:rsidR="00A37FFA" w:rsidRDefault="00A37FFA" w:rsidP="00A37FFA">
            <w:pPr>
              <w:pStyle w:val="EmptyCellLayoutStyle"/>
              <w:spacing w:after="0" w:line="240" w:lineRule="auto"/>
            </w:pPr>
          </w:p>
        </w:tc>
        <w:tc>
          <w:tcPr>
            <w:tcW w:w="149" w:type="dxa"/>
          </w:tcPr>
          <w:p w14:paraId="3CF4AB75" w14:textId="77777777" w:rsidR="00A37FFA" w:rsidRDefault="00A37FFA" w:rsidP="00A37FFA">
            <w:pPr>
              <w:pStyle w:val="EmptyCellLayoutStyle"/>
              <w:spacing w:after="0" w:line="240" w:lineRule="auto"/>
            </w:pPr>
          </w:p>
        </w:tc>
      </w:tr>
      <w:tr w:rsidR="00A37FFA" w14:paraId="2966AA5C" w14:textId="77777777" w:rsidTr="00A37FFA">
        <w:tc>
          <w:tcPr>
            <w:tcW w:w="54" w:type="dxa"/>
          </w:tcPr>
          <w:p w14:paraId="0AFA7F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5B04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201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0F1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61A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80B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969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91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7D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487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5E2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8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920B5" w14:textId="77777777" w:rsidR="00A37FFA" w:rsidRDefault="00A37FFA" w:rsidP="00A37FFA">
                  <w:pPr>
                    <w:spacing w:after="0" w:line="240" w:lineRule="auto"/>
                  </w:pPr>
                  <w:r>
                    <w:rPr>
                      <w:rFonts w:eastAsia="Arial"/>
                      <w:color w:val="000000"/>
                      <w:lang w:bidi="ru-ru" w:val="ru-ru"/>
                    </w:rPr>
                    <w:t xml:space="preserve">Нет</w:t>
                  </w:r>
                </w:p>
              </w:tc>
            </w:tr>
            <w:tr w:rsidR="00A37FFA" w14:paraId="4302BA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ACA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F32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8AD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478EF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E8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BA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3E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758C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1F2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FF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5192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8EBE09" w14:textId="77777777" w:rsidR="00A37FFA" w:rsidRDefault="00A37FFA" w:rsidP="00A37FFA">
            <w:pPr>
              <w:spacing w:after="0" w:line="240" w:lineRule="auto"/>
            </w:pPr>
          </w:p>
        </w:tc>
        <w:tc>
          <w:tcPr>
            <w:tcW w:w="149" w:type="dxa"/>
          </w:tcPr>
          <w:p w14:paraId="1C1D4181" w14:textId="77777777" w:rsidR="00A37FFA" w:rsidRDefault="00A37FFA" w:rsidP="00A37FFA">
            <w:pPr>
              <w:pStyle w:val="EmptyCellLayoutStyle"/>
              <w:spacing w:after="0" w:line="240" w:lineRule="auto"/>
            </w:pPr>
          </w:p>
        </w:tc>
      </w:tr>
      <w:tr w:rsidR="00A37FFA" w14:paraId="741FA972" w14:textId="77777777" w:rsidTr="00A37FFA">
        <w:trPr>
          <w:trHeight w:val="80"/>
        </w:trPr>
        <w:tc>
          <w:tcPr>
            <w:tcW w:w="54" w:type="dxa"/>
          </w:tcPr>
          <w:p w14:paraId="62A2639C" w14:textId="77777777" w:rsidR="00A37FFA" w:rsidRDefault="00A37FFA" w:rsidP="00A37FFA">
            <w:pPr>
              <w:pStyle w:val="EmptyCellLayoutStyle"/>
              <w:spacing w:after="0" w:line="240" w:lineRule="auto"/>
            </w:pPr>
          </w:p>
        </w:tc>
        <w:tc>
          <w:tcPr>
            <w:tcW w:w="10395" w:type="dxa"/>
          </w:tcPr>
          <w:p w14:paraId="0AD44FDC" w14:textId="77777777" w:rsidR="00A37FFA" w:rsidRDefault="00A37FFA" w:rsidP="00A37FFA">
            <w:pPr>
              <w:pStyle w:val="EmptyCellLayoutStyle"/>
              <w:spacing w:after="0" w:line="240" w:lineRule="auto"/>
            </w:pPr>
          </w:p>
        </w:tc>
        <w:tc>
          <w:tcPr>
            <w:tcW w:w="149" w:type="dxa"/>
          </w:tcPr>
          <w:p w14:paraId="0E086BE3" w14:textId="77777777" w:rsidR="00A37FFA" w:rsidRDefault="00A37FFA" w:rsidP="00A37FFA">
            <w:pPr>
              <w:pStyle w:val="EmptyCellLayoutStyle"/>
              <w:spacing w:after="0" w:line="240" w:lineRule="auto"/>
            </w:pPr>
          </w:p>
        </w:tc>
      </w:tr>
    </w:tbl>
    <w:p xmlns:w="http://schemas.openxmlformats.org/wordprocessingml/2006/main" w14:paraId="7DB46D47" w14:textId="77777777" w:rsidR="00A37FFA" w:rsidRDefault="00A37FFA" w:rsidP="00A37FFA">
      <w:pPr>
        <w:spacing w:after="0" w:line="240" w:lineRule="auto"/>
      </w:pPr>
    </w:p>
    <w:p xmlns:w="http://schemas.openxmlformats.org/wordprocessingml/2006/main" w14:paraId="0DD128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текущий объем отправленного ввода-вывода в байтах</w:t>
      </w:r>
    </w:p>
    <w:p xmlns:w="http://schemas.openxmlformats.org/wordprocessingml/2006/main" w14:paraId="2BFEB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ий объем отправленного ввода-вывода в байтах"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C2E074" w14:textId="77777777" w:rsidTr="00A37FFA">
        <w:trPr>
          <w:trHeight w:val="54"/>
        </w:trPr>
        <w:tc>
          <w:tcPr>
            <w:tcW w:w="54" w:type="dxa"/>
          </w:tcPr>
          <w:p w14:paraId="65F2965A" w14:textId="77777777" w:rsidR="00A37FFA" w:rsidRDefault="00A37FFA" w:rsidP="00A37FFA">
            <w:pPr>
              <w:pStyle w:val="EmptyCellLayoutStyle"/>
              <w:spacing w:after="0" w:line="240" w:lineRule="auto"/>
            </w:pPr>
          </w:p>
        </w:tc>
        <w:tc>
          <w:tcPr>
            <w:tcW w:w="10395" w:type="dxa"/>
          </w:tcPr>
          <w:p w14:paraId="267EF61B" w14:textId="77777777" w:rsidR="00A37FFA" w:rsidRDefault="00A37FFA" w:rsidP="00A37FFA">
            <w:pPr>
              <w:pStyle w:val="EmptyCellLayoutStyle"/>
              <w:spacing w:after="0" w:line="240" w:lineRule="auto"/>
            </w:pPr>
          </w:p>
        </w:tc>
        <w:tc>
          <w:tcPr>
            <w:tcW w:w="149" w:type="dxa"/>
          </w:tcPr>
          <w:p w14:paraId="6FB42380" w14:textId="77777777" w:rsidR="00A37FFA" w:rsidRDefault="00A37FFA" w:rsidP="00A37FFA">
            <w:pPr>
              <w:pStyle w:val="EmptyCellLayoutStyle"/>
              <w:spacing w:after="0" w:line="240" w:lineRule="auto"/>
            </w:pPr>
          </w:p>
        </w:tc>
      </w:tr>
      <w:tr w:rsidR="00A37FFA" w14:paraId="42FEA686" w14:textId="77777777" w:rsidTr="00A37FFA">
        <w:tc>
          <w:tcPr>
            <w:tcW w:w="54" w:type="dxa"/>
          </w:tcPr>
          <w:p w14:paraId="0B29C53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C9A8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EB6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7B3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518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BA0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C4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14B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EB1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5D3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BB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88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DD22" w14:textId="77777777" w:rsidR="00A37FFA" w:rsidRDefault="00A37FFA" w:rsidP="00A37FFA">
                  <w:pPr>
                    <w:spacing w:after="0" w:line="240" w:lineRule="auto"/>
                  </w:pPr>
                  <w:r>
                    <w:rPr>
                      <w:rFonts w:eastAsia="Arial"/>
                      <w:color w:val="000000"/>
                      <w:lang w:bidi="ru-ru" w:val="ru-ru"/>
                    </w:rPr>
                    <w:t xml:space="preserve">Нет</w:t>
                  </w:r>
                </w:p>
              </w:tc>
            </w:tr>
            <w:tr w:rsidR="00A37FFA" w14:paraId="60CF1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CA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88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9B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F05B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7EF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FC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9C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46A5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03E6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332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20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4B0DE3" w14:textId="77777777" w:rsidR="00A37FFA" w:rsidRDefault="00A37FFA" w:rsidP="00A37FFA">
            <w:pPr>
              <w:spacing w:after="0" w:line="240" w:lineRule="auto"/>
            </w:pPr>
          </w:p>
        </w:tc>
        <w:tc>
          <w:tcPr>
            <w:tcW w:w="149" w:type="dxa"/>
          </w:tcPr>
          <w:p w14:paraId="5A607F40" w14:textId="77777777" w:rsidR="00A37FFA" w:rsidRDefault="00A37FFA" w:rsidP="00A37FFA">
            <w:pPr>
              <w:pStyle w:val="EmptyCellLayoutStyle"/>
              <w:spacing w:after="0" w:line="240" w:lineRule="auto"/>
            </w:pPr>
          </w:p>
        </w:tc>
      </w:tr>
      <w:tr w:rsidR="00A37FFA" w14:paraId="4DEB922E" w14:textId="77777777" w:rsidTr="00A37FFA">
        <w:trPr>
          <w:trHeight w:val="80"/>
        </w:trPr>
        <w:tc>
          <w:tcPr>
            <w:tcW w:w="54" w:type="dxa"/>
          </w:tcPr>
          <w:p w14:paraId="3E47369A" w14:textId="77777777" w:rsidR="00A37FFA" w:rsidRDefault="00A37FFA" w:rsidP="00A37FFA">
            <w:pPr>
              <w:pStyle w:val="EmptyCellLayoutStyle"/>
              <w:spacing w:after="0" w:line="240" w:lineRule="auto"/>
            </w:pPr>
          </w:p>
        </w:tc>
        <w:tc>
          <w:tcPr>
            <w:tcW w:w="10395" w:type="dxa"/>
          </w:tcPr>
          <w:p w14:paraId="4D067634" w14:textId="77777777" w:rsidR="00A37FFA" w:rsidRDefault="00A37FFA" w:rsidP="00A37FFA">
            <w:pPr>
              <w:pStyle w:val="EmptyCellLayoutStyle"/>
              <w:spacing w:after="0" w:line="240" w:lineRule="auto"/>
            </w:pPr>
          </w:p>
        </w:tc>
        <w:tc>
          <w:tcPr>
            <w:tcW w:w="149" w:type="dxa"/>
          </w:tcPr>
          <w:p w14:paraId="0BF194F1" w14:textId="77777777" w:rsidR="00A37FFA" w:rsidRDefault="00A37FFA" w:rsidP="00A37FFA">
            <w:pPr>
              <w:pStyle w:val="EmptyCellLayoutStyle"/>
              <w:spacing w:after="0" w:line="240" w:lineRule="auto"/>
            </w:pPr>
          </w:p>
        </w:tc>
      </w:tr>
    </w:tbl>
    <w:p xmlns:w="http://schemas.openxmlformats.org/wordprocessingml/2006/main" w14:paraId="6153C421" w14:textId="77777777" w:rsidR="00A37FFA" w:rsidRDefault="00A37FFA" w:rsidP="00A37FFA">
      <w:pPr>
        <w:spacing w:after="0" w:line="240" w:lineRule="auto"/>
      </w:pPr>
    </w:p>
    <w:p xmlns:w="http://schemas.openxmlformats.org/wordprocessingml/2006/main" w14:paraId="659802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5 за секунду</w:t>
      </w:r>
    </w:p>
    <w:p xmlns:w="http://schemas.openxmlformats.org/wordprocessingml/2006/main" w14:paraId="13A5B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5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6CE4E6" w14:textId="77777777" w:rsidTr="00A37FFA">
        <w:trPr>
          <w:trHeight w:val="54"/>
        </w:trPr>
        <w:tc>
          <w:tcPr>
            <w:tcW w:w="54" w:type="dxa"/>
          </w:tcPr>
          <w:p w14:paraId="571ED264" w14:textId="77777777" w:rsidR="00A37FFA" w:rsidRDefault="00A37FFA" w:rsidP="00A37FFA">
            <w:pPr>
              <w:pStyle w:val="EmptyCellLayoutStyle"/>
              <w:spacing w:after="0" w:line="240" w:lineRule="auto"/>
            </w:pPr>
          </w:p>
        </w:tc>
        <w:tc>
          <w:tcPr>
            <w:tcW w:w="10395" w:type="dxa"/>
          </w:tcPr>
          <w:p w14:paraId="547A220A" w14:textId="77777777" w:rsidR="00A37FFA" w:rsidRDefault="00A37FFA" w:rsidP="00A37FFA">
            <w:pPr>
              <w:pStyle w:val="EmptyCellLayoutStyle"/>
              <w:spacing w:after="0" w:line="240" w:lineRule="auto"/>
            </w:pPr>
          </w:p>
        </w:tc>
        <w:tc>
          <w:tcPr>
            <w:tcW w:w="149" w:type="dxa"/>
          </w:tcPr>
          <w:p w14:paraId="6C78C00F" w14:textId="77777777" w:rsidR="00A37FFA" w:rsidRDefault="00A37FFA" w:rsidP="00A37FFA">
            <w:pPr>
              <w:pStyle w:val="EmptyCellLayoutStyle"/>
              <w:spacing w:after="0" w:line="240" w:lineRule="auto"/>
            </w:pPr>
          </w:p>
        </w:tc>
      </w:tr>
      <w:tr w:rsidR="00A37FFA" w14:paraId="73DBFBDD" w14:textId="77777777" w:rsidTr="00A37FFA">
        <w:tc>
          <w:tcPr>
            <w:tcW w:w="54" w:type="dxa"/>
          </w:tcPr>
          <w:p w14:paraId="3F9649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77F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94A6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D18D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FEA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785B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2F5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FB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F6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FC2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1B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0A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304CE" w14:textId="77777777" w:rsidR="00A37FFA" w:rsidRDefault="00A37FFA" w:rsidP="00A37FFA">
                  <w:pPr>
                    <w:spacing w:after="0" w:line="240" w:lineRule="auto"/>
                  </w:pPr>
                  <w:r>
                    <w:rPr>
                      <w:rFonts w:eastAsia="Arial"/>
                      <w:color w:val="000000"/>
                      <w:lang w:bidi="ru-ru" w:val="ru-ru"/>
                    </w:rPr>
                    <w:t xml:space="preserve">Нет</w:t>
                  </w:r>
                </w:p>
              </w:tc>
            </w:tr>
            <w:tr w:rsidR="00A37FFA" w14:paraId="5C15F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5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85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32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94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A8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D9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EF4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22B7B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5F6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757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B38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1EFD2C" w14:textId="77777777" w:rsidR="00A37FFA" w:rsidRDefault="00A37FFA" w:rsidP="00A37FFA">
            <w:pPr>
              <w:spacing w:after="0" w:line="240" w:lineRule="auto"/>
            </w:pPr>
          </w:p>
        </w:tc>
        <w:tc>
          <w:tcPr>
            <w:tcW w:w="149" w:type="dxa"/>
          </w:tcPr>
          <w:p w14:paraId="14E36D12" w14:textId="77777777" w:rsidR="00A37FFA" w:rsidRDefault="00A37FFA" w:rsidP="00A37FFA">
            <w:pPr>
              <w:pStyle w:val="EmptyCellLayoutStyle"/>
              <w:spacing w:after="0" w:line="240" w:lineRule="auto"/>
            </w:pPr>
          </w:p>
        </w:tc>
      </w:tr>
      <w:tr w:rsidR="00A37FFA" w14:paraId="66A6C79D" w14:textId="77777777" w:rsidTr="00A37FFA">
        <w:trPr>
          <w:trHeight w:val="80"/>
        </w:trPr>
        <w:tc>
          <w:tcPr>
            <w:tcW w:w="54" w:type="dxa"/>
          </w:tcPr>
          <w:p w14:paraId="595A538E" w14:textId="77777777" w:rsidR="00A37FFA" w:rsidRDefault="00A37FFA" w:rsidP="00A37FFA">
            <w:pPr>
              <w:pStyle w:val="EmptyCellLayoutStyle"/>
              <w:spacing w:after="0" w:line="240" w:lineRule="auto"/>
            </w:pPr>
          </w:p>
        </w:tc>
        <w:tc>
          <w:tcPr>
            <w:tcW w:w="10395" w:type="dxa"/>
          </w:tcPr>
          <w:p w14:paraId="79445B9A" w14:textId="77777777" w:rsidR="00A37FFA" w:rsidRDefault="00A37FFA" w:rsidP="00A37FFA">
            <w:pPr>
              <w:pStyle w:val="EmptyCellLayoutStyle"/>
              <w:spacing w:after="0" w:line="240" w:lineRule="auto"/>
            </w:pPr>
          </w:p>
        </w:tc>
        <w:tc>
          <w:tcPr>
            <w:tcW w:w="149" w:type="dxa"/>
          </w:tcPr>
          <w:p w14:paraId="4E7B2E29" w14:textId="77777777" w:rsidR="00A37FFA" w:rsidRDefault="00A37FFA" w:rsidP="00A37FFA">
            <w:pPr>
              <w:pStyle w:val="EmptyCellLayoutStyle"/>
              <w:spacing w:after="0" w:line="240" w:lineRule="auto"/>
            </w:pPr>
          </w:p>
        </w:tc>
      </w:tr>
    </w:tbl>
    <w:p xmlns:w="http://schemas.openxmlformats.org/wordprocessingml/2006/main" w14:paraId="2744C161" w14:textId="77777777" w:rsidR="00A37FFA" w:rsidRDefault="00A37FFA" w:rsidP="00A37FFA">
      <w:pPr>
        <w:spacing w:after="0" w:line="240" w:lineRule="auto"/>
      </w:pPr>
    </w:p>
    <w:p xmlns:w="http://schemas.openxmlformats.org/wordprocessingml/2006/main" w14:paraId="13BB7CE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закций в режиме только для чтения подготовлено/с</w:t>
      </w:r>
    </w:p>
    <w:p xmlns:w="http://schemas.openxmlformats.org/wordprocessingml/2006/main" w14:paraId="1AB496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ранзакций в режиме только для чтения подготовлено/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D13D74" w14:textId="77777777" w:rsidTr="00A37FFA">
        <w:trPr>
          <w:trHeight w:val="54"/>
        </w:trPr>
        <w:tc>
          <w:tcPr>
            <w:tcW w:w="54" w:type="dxa"/>
          </w:tcPr>
          <w:p w14:paraId="1CF9812C" w14:textId="77777777" w:rsidR="00A37FFA" w:rsidRDefault="00A37FFA" w:rsidP="00A37FFA">
            <w:pPr>
              <w:pStyle w:val="EmptyCellLayoutStyle"/>
              <w:spacing w:after="0" w:line="240" w:lineRule="auto"/>
            </w:pPr>
          </w:p>
        </w:tc>
        <w:tc>
          <w:tcPr>
            <w:tcW w:w="10395" w:type="dxa"/>
          </w:tcPr>
          <w:p w14:paraId="2ADD337A" w14:textId="77777777" w:rsidR="00A37FFA" w:rsidRDefault="00A37FFA" w:rsidP="00A37FFA">
            <w:pPr>
              <w:pStyle w:val="EmptyCellLayoutStyle"/>
              <w:spacing w:after="0" w:line="240" w:lineRule="auto"/>
            </w:pPr>
          </w:p>
        </w:tc>
        <w:tc>
          <w:tcPr>
            <w:tcW w:w="149" w:type="dxa"/>
          </w:tcPr>
          <w:p w14:paraId="030C9588" w14:textId="77777777" w:rsidR="00A37FFA" w:rsidRDefault="00A37FFA" w:rsidP="00A37FFA">
            <w:pPr>
              <w:pStyle w:val="EmptyCellLayoutStyle"/>
              <w:spacing w:after="0" w:line="240" w:lineRule="auto"/>
            </w:pPr>
          </w:p>
        </w:tc>
      </w:tr>
      <w:tr w:rsidR="00A37FFA" w14:paraId="3D43C735" w14:textId="77777777" w:rsidTr="00A37FFA">
        <w:tc>
          <w:tcPr>
            <w:tcW w:w="54" w:type="dxa"/>
          </w:tcPr>
          <w:p w14:paraId="3A2F43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56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593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FF5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52E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BE1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518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E8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68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AF1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32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6F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E8EF4" w14:textId="77777777" w:rsidR="00A37FFA" w:rsidRDefault="00A37FFA" w:rsidP="00A37FFA">
                  <w:pPr>
                    <w:spacing w:after="0" w:line="240" w:lineRule="auto"/>
                  </w:pPr>
                  <w:r>
                    <w:rPr>
                      <w:rFonts w:eastAsia="Arial"/>
                      <w:color w:val="000000"/>
                      <w:lang w:bidi="ru-ru" w:val="ru-ru"/>
                    </w:rPr>
                    <w:t xml:space="preserve">Нет</w:t>
                  </w:r>
                </w:p>
              </w:tc>
            </w:tr>
            <w:tr w:rsidR="00A37FFA" w14:paraId="2E195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1D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92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A7D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C73F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CDB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9CD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8E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F02C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8A94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054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42E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EC8DF3" w14:textId="77777777" w:rsidR="00A37FFA" w:rsidRDefault="00A37FFA" w:rsidP="00A37FFA">
            <w:pPr>
              <w:spacing w:after="0" w:line="240" w:lineRule="auto"/>
            </w:pPr>
          </w:p>
        </w:tc>
        <w:tc>
          <w:tcPr>
            <w:tcW w:w="149" w:type="dxa"/>
          </w:tcPr>
          <w:p w14:paraId="1A0E9A57" w14:textId="77777777" w:rsidR="00A37FFA" w:rsidRDefault="00A37FFA" w:rsidP="00A37FFA">
            <w:pPr>
              <w:pStyle w:val="EmptyCellLayoutStyle"/>
              <w:spacing w:after="0" w:line="240" w:lineRule="auto"/>
            </w:pPr>
          </w:p>
        </w:tc>
      </w:tr>
      <w:tr w:rsidR="00A37FFA" w14:paraId="1B797688" w14:textId="77777777" w:rsidTr="00A37FFA">
        <w:trPr>
          <w:trHeight w:val="80"/>
        </w:trPr>
        <w:tc>
          <w:tcPr>
            <w:tcW w:w="54" w:type="dxa"/>
          </w:tcPr>
          <w:p w14:paraId="6C3E20A8" w14:textId="77777777" w:rsidR="00A37FFA" w:rsidRDefault="00A37FFA" w:rsidP="00A37FFA">
            <w:pPr>
              <w:pStyle w:val="EmptyCellLayoutStyle"/>
              <w:spacing w:after="0" w:line="240" w:lineRule="auto"/>
            </w:pPr>
          </w:p>
        </w:tc>
        <w:tc>
          <w:tcPr>
            <w:tcW w:w="10395" w:type="dxa"/>
          </w:tcPr>
          <w:p w14:paraId="2677B628" w14:textId="77777777" w:rsidR="00A37FFA" w:rsidRDefault="00A37FFA" w:rsidP="00A37FFA">
            <w:pPr>
              <w:pStyle w:val="EmptyCellLayoutStyle"/>
              <w:spacing w:after="0" w:line="240" w:lineRule="auto"/>
            </w:pPr>
          </w:p>
        </w:tc>
        <w:tc>
          <w:tcPr>
            <w:tcW w:w="149" w:type="dxa"/>
          </w:tcPr>
          <w:p w14:paraId="5993F060" w14:textId="77777777" w:rsidR="00A37FFA" w:rsidRDefault="00A37FFA" w:rsidP="00A37FFA">
            <w:pPr>
              <w:pStyle w:val="EmptyCellLayoutStyle"/>
              <w:spacing w:after="0" w:line="240" w:lineRule="auto"/>
            </w:pPr>
          </w:p>
        </w:tc>
      </w:tr>
    </w:tbl>
    <w:p xmlns:w="http://schemas.openxmlformats.org/wordprocessingml/2006/main" w14:paraId="1DC50937" w14:textId="77777777" w:rsidR="00A37FFA" w:rsidRDefault="00A37FFA" w:rsidP="00A37FFA">
      <w:pPr>
        <w:spacing w:after="0" w:line="240" w:lineRule="auto"/>
      </w:pPr>
    </w:p>
    <w:p xmlns:w="http://schemas.openxmlformats.org/wordprocessingml/2006/main" w14:paraId="2AFF333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число операций записи в секунду</w:t>
      </w:r>
    </w:p>
    <w:p xmlns:w="http://schemas.openxmlformats.org/wordprocessingml/2006/main" w14:paraId="1B5D5D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записи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6F80E59" w14:textId="77777777" w:rsidTr="00A37FFA">
        <w:trPr>
          <w:trHeight w:val="54"/>
        </w:trPr>
        <w:tc>
          <w:tcPr>
            <w:tcW w:w="54" w:type="dxa"/>
          </w:tcPr>
          <w:p w14:paraId="67E1E670" w14:textId="77777777" w:rsidR="00A37FFA" w:rsidRDefault="00A37FFA" w:rsidP="00A37FFA">
            <w:pPr>
              <w:pStyle w:val="EmptyCellLayoutStyle"/>
              <w:spacing w:after="0" w:line="240" w:lineRule="auto"/>
            </w:pPr>
          </w:p>
        </w:tc>
        <w:tc>
          <w:tcPr>
            <w:tcW w:w="10395" w:type="dxa"/>
          </w:tcPr>
          <w:p w14:paraId="60523B2A" w14:textId="77777777" w:rsidR="00A37FFA" w:rsidRDefault="00A37FFA" w:rsidP="00A37FFA">
            <w:pPr>
              <w:pStyle w:val="EmptyCellLayoutStyle"/>
              <w:spacing w:after="0" w:line="240" w:lineRule="auto"/>
            </w:pPr>
          </w:p>
        </w:tc>
        <w:tc>
          <w:tcPr>
            <w:tcW w:w="149" w:type="dxa"/>
          </w:tcPr>
          <w:p w14:paraId="4DB4AA5A" w14:textId="77777777" w:rsidR="00A37FFA" w:rsidRDefault="00A37FFA" w:rsidP="00A37FFA">
            <w:pPr>
              <w:pStyle w:val="EmptyCellLayoutStyle"/>
              <w:spacing w:after="0" w:line="240" w:lineRule="auto"/>
            </w:pPr>
          </w:p>
        </w:tc>
      </w:tr>
      <w:tr w:rsidR="00A37FFA" w14:paraId="5205D8B8" w14:textId="77777777" w:rsidTr="00A37FFA">
        <w:tc>
          <w:tcPr>
            <w:tcW w:w="54" w:type="dxa"/>
          </w:tcPr>
          <w:p w14:paraId="154B23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D9BC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8BB4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122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D0B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4AA7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3A8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E59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98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3C9C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4A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FB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126D" w14:textId="77777777" w:rsidR="00A37FFA" w:rsidRDefault="00A37FFA" w:rsidP="00A37FFA">
                  <w:pPr>
                    <w:spacing w:after="0" w:line="240" w:lineRule="auto"/>
                  </w:pPr>
                  <w:r>
                    <w:rPr>
                      <w:rFonts w:eastAsia="Arial"/>
                      <w:color w:val="000000"/>
                      <w:lang w:bidi="ru-ru" w:val="ru-ru"/>
                    </w:rPr>
                    <w:t xml:space="preserve">Нет</w:t>
                  </w:r>
                </w:p>
              </w:tc>
            </w:tr>
            <w:tr w:rsidR="00A37FFA" w14:paraId="06826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8C0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7D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CAD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F44AB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FC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23C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98B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25D5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0C8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B59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E7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8AB943" w14:textId="77777777" w:rsidR="00A37FFA" w:rsidRDefault="00A37FFA" w:rsidP="00A37FFA">
            <w:pPr>
              <w:spacing w:after="0" w:line="240" w:lineRule="auto"/>
            </w:pPr>
          </w:p>
        </w:tc>
        <w:tc>
          <w:tcPr>
            <w:tcW w:w="149" w:type="dxa"/>
          </w:tcPr>
          <w:p w14:paraId="6EF1EC5F" w14:textId="77777777" w:rsidR="00A37FFA" w:rsidRDefault="00A37FFA" w:rsidP="00A37FFA">
            <w:pPr>
              <w:pStyle w:val="EmptyCellLayoutStyle"/>
              <w:spacing w:after="0" w:line="240" w:lineRule="auto"/>
            </w:pPr>
          </w:p>
        </w:tc>
      </w:tr>
      <w:tr w:rsidR="00A37FFA" w14:paraId="0A5EC28B" w14:textId="77777777" w:rsidTr="00A37FFA">
        <w:trPr>
          <w:trHeight w:val="80"/>
        </w:trPr>
        <w:tc>
          <w:tcPr>
            <w:tcW w:w="54" w:type="dxa"/>
          </w:tcPr>
          <w:p w14:paraId="4557ED60" w14:textId="77777777" w:rsidR="00A37FFA" w:rsidRDefault="00A37FFA" w:rsidP="00A37FFA">
            <w:pPr>
              <w:pStyle w:val="EmptyCellLayoutStyle"/>
              <w:spacing w:after="0" w:line="240" w:lineRule="auto"/>
            </w:pPr>
          </w:p>
        </w:tc>
        <w:tc>
          <w:tcPr>
            <w:tcW w:w="10395" w:type="dxa"/>
          </w:tcPr>
          <w:p w14:paraId="593A503E" w14:textId="77777777" w:rsidR="00A37FFA" w:rsidRDefault="00A37FFA" w:rsidP="00A37FFA">
            <w:pPr>
              <w:pStyle w:val="EmptyCellLayoutStyle"/>
              <w:spacing w:after="0" w:line="240" w:lineRule="auto"/>
            </w:pPr>
          </w:p>
        </w:tc>
        <w:tc>
          <w:tcPr>
            <w:tcW w:w="149" w:type="dxa"/>
          </w:tcPr>
          <w:p w14:paraId="2D254898" w14:textId="77777777" w:rsidR="00A37FFA" w:rsidRDefault="00A37FFA" w:rsidP="00A37FFA">
            <w:pPr>
              <w:pStyle w:val="EmptyCellLayoutStyle"/>
              <w:spacing w:after="0" w:line="240" w:lineRule="auto"/>
            </w:pPr>
          </w:p>
        </w:tc>
      </w:tr>
    </w:tbl>
    <w:p xmlns:w="http://schemas.openxmlformats.org/wordprocessingml/2006/main" w14:paraId="705A015F" w14:textId="77777777" w:rsidR="00A37FFA" w:rsidRDefault="00A37FFA" w:rsidP="00A37FFA">
      <w:pPr>
        <w:spacing w:after="0" w:line="240" w:lineRule="auto"/>
      </w:pPr>
    </w:p>
    <w:p xmlns:w="http://schemas.openxmlformats.org/wordprocessingml/2006/main" w14:paraId="47F380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вершено слияний ядра</w:t>
      </w:r>
    </w:p>
    <w:p xmlns:w="http://schemas.openxmlformats.org/wordprocessingml/2006/main" w14:paraId="63889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вершено слияний ядра"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303710" w14:textId="77777777" w:rsidTr="00A37FFA">
        <w:trPr>
          <w:trHeight w:val="54"/>
        </w:trPr>
        <w:tc>
          <w:tcPr>
            <w:tcW w:w="54" w:type="dxa"/>
          </w:tcPr>
          <w:p w14:paraId="0B580B96" w14:textId="77777777" w:rsidR="00A37FFA" w:rsidRDefault="00A37FFA" w:rsidP="00A37FFA">
            <w:pPr>
              <w:pStyle w:val="EmptyCellLayoutStyle"/>
              <w:spacing w:after="0" w:line="240" w:lineRule="auto"/>
            </w:pPr>
          </w:p>
        </w:tc>
        <w:tc>
          <w:tcPr>
            <w:tcW w:w="10395" w:type="dxa"/>
          </w:tcPr>
          <w:p w14:paraId="4BC132D0" w14:textId="77777777" w:rsidR="00A37FFA" w:rsidRDefault="00A37FFA" w:rsidP="00A37FFA">
            <w:pPr>
              <w:pStyle w:val="EmptyCellLayoutStyle"/>
              <w:spacing w:after="0" w:line="240" w:lineRule="auto"/>
            </w:pPr>
          </w:p>
        </w:tc>
        <w:tc>
          <w:tcPr>
            <w:tcW w:w="149" w:type="dxa"/>
          </w:tcPr>
          <w:p w14:paraId="4DC72DAD" w14:textId="77777777" w:rsidR="00A37FFA" w:rsidRDefault="00A37FFA" w:rsidP="00A37FFA">
            <w:pPr>
              <w:pStyle w:val="EmptyCellLayoutStyle"/>
              <w:spacing w:after="0" w:line="240" w:lineRule="auto"/>
            </w:pPr>
          </w:p>
        </w:tc>
      </w:tr>
      <w:tr w:rsidR="00A37FFA" w14:paraId="3BBC088F" w14:textId="77777777" w:rsidTr="00A37FFA">
        <w:tc>
          <w:tcPr>
            <w:tcW w:w="54" w:type="dxa"/>
          </w:tcPr>
          <w:p w14:paraId="6DBD4C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54F20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36C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6D9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42C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554A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30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F0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BA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5E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ED2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EEA46" w14:textId="77777777" w:rsidR="00A37FFA" w:rsidRDefault="00A37FFA" w:rsidP="00A37FFA">
                  <w:pPr>
                    <w:spacing w:after="0" w:line="240" w:lineRule="auto"/>
                  </w:pPr>
                  <w:r>
                    <w:rPr>
                      <w:rFonts w:eastAsia="Arial"/>
                      <w:color w:val="000000"/>
                      <w:lang w:bidi="ru-ru" w:val="ru-ru"/>
                    </w:rPr>
                    <w:t xml:space="preserve">Нет</w:t>
                  </w:r>
                </w:p>
              </w:tc>
            </w:tr>
            <w:tr w:rsidR="00A37FFA" w14:paraId="338D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97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A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1D7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7AE1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A7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F4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ADA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4D2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20B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86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F1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D05395" w14:textId="77777777" w:rsidR="00A37FFA" w:rsidRDefault="00A37FFA" w:rsidP="00A37FFA">
            <w:pPr>
              <w:spacing w:after="0" w:line="240" w:lineRule="auto"/>
            </w:pPr>
          </w:p>
        </w:tc>
        <w:tc>
          <w:tcPr>
            <w:tcW w:w="149" w:type="dxa"/>
          </w:tcPr>
          <w:p w14:paraId="4E234FDF" w14:textId="77777777" w:rsidR="00A37FFA" w:rsidRDefault="00A37FFA" w:rsidP="00A37FFA">
            <w:pPr>
              <w:pStyle w:val="EmptyCellLayoutStyle"/>
              <w:spacing w:after="0" w:line="240" w:lineRule="auto"/>
            </w:pPr>
          </w:p>
        </w:tc>
      </w:tr>
      <w:tr w:rsidR="00A37FFA" w14:paraId="23DDF8F6" w14:textId="77777777" w:rsidTr="00A37FFA">
        <w:trPr>
          <w:trHeight w:val="80"/>
        </w:trPr>
        <w:tc>
          <w:tcPr>
            <w:tcW w:w="54" w:type="dxa"/>
          </w:tcPr>
          <w:p w14:paraId="37A13B07" w14:textId="77777777" w:rsidR="00A37FFA" w:rsidRDefault="00A37FFA" w:rsidP="00A37FFA">
            <w:pPr>
              <w:pStyle w:val="EmptyCellLayoutStyle"/>
              <w:spacing w:after="0" w:line="240" w:lineRule="auto"/>
            </w:pPr>
          </w:p>
        </w:tc>
        <w:tc>
          <w:tcPr>
            <w:tcW w:w="10395" w:type="dxa"/>
          </w:tcPr>
          <w:p w14:paraId="3F6256A8" w14:textId="77777777" w:rsidR="00A37FFA" w:rsidRDefault="00A37FFA" w:rsidP="00A37FFA">
            <w:pPr>
              <w:pStyle w:val="EmptyCellLayoutStyle"/>
              <w:spacing w:after="0" w:line="240" w:lineRule="auto"/>
            </w:pPr>
          </w:p>
        </w:tc>
        <w:tc>
          <w:tcPr>
            <w:tcW w:w="149" w:type="dxa"/>
          </w:tcPr>
          <w:p w14:paraId="3AA34013" w14:textId="77777777" w:rsidR="00A37FFA" w:rsidRDefault="00A37FFA" w:rsidP="00A37FFA">
            <w:pPr>
              <w:pStyle w:val="EmptyCellLayoutStyle"/>
              <w:spacing w:after="0" w:line="240" w:lineRule="auto"/>
            </w:pPr>
          </w:p>
        </w:tc>
      </w:tr>
    </w:tbl>
    <w:p xmlns:w="http://schemas.openxmlformats.org/wordprocessingml/2006/main" w14:paraId="15A4C9F7" w14:textId="77777777" w:rsidR="00A37FFA" w:rsidRDefault="00A37FFA" w:rsidP="00A37FFA">
      <w:pPr>
        <w:spacing w:after="0" w:line="240" w:lineRule="auto"/>
      </w:pPr>
    </w:p>
    <w:p xmlns:w="http://schemas.openxmlformats.org/wordprocessingml/2006/main" w14:paraId="6DE4BE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сего файлов слияния</w:t>
      </w:r>
    </w:p>
    <w:p xmlns:w="http://schemas.openxmlformats.org/wordprocessingml/2006/main" w14:paraId="7B7F6A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Всего файлов слияния"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B583B4" w14:textId="77777777" w:rsidTr="00A37FFA">
        <w:trPr>
          <w:trHeight w:val="54"/>
        </w:trPr>
        <w:tc>
          <w:tcPr>
            <w:tcW w:w="54" w:type="dxa"/>
          </w:tcPr>
          <w:p w14:paraId="6217C184" w14:textId="77777777" w:rsidR="00A37FFA" w:rsidRDefault="00A37FFA" w:rsidP="00A37FFA">
            <w:pPr>
              <w:pStyle w:val="EmptyCellLayoutStyle"/>
              <w:spacing w:after="0" w:line="240" w:lineRule="auto"/>
            </w:pPr>
          </w:p>
        </w:tc>
        <w:tc>
          <w:tcPr>
            <w:tcW w:w="10395" w:type="dxa"/>
          </w:tcPr>
          <w:p w14:paraId="4467C815" w14:textId="77777777" w:rsidR="00A37FFA" w:rsidRDefault="00A37FFA" w:rsidP="00A37FFA">
            <w:pPr>
              <w:pStyle w:val="EmptyCellLayoutStyle"/>
              <w:spacing w:after="0" w:line="240" w:lineRule="auto"/>
            </w:pPr>
          </w:p>
        </w:tc>
        <w:tc>
          <w:tcPr>
            <w:tcW w:w="149" w:type="dxa"/>
          </w:tcPr>
          <w:p w14:paraId="5C73B361" w14:textId="77777777" w:rsidR="00A37FFA" w:rsidRDefault="00A37FFA" w:rsidP="00A37FFA">
            <w:pPr>
              <w:pStyle w:val="EmptyCellLayoutStyle"/>
              <w:spacing w:after="0" w:line="240" w:lineRule="auto"/>
            </w:pPr>
          </w:p>
        </w:tc>
      </w:tr>
      <w:tr w:rsidR="00A37FFA" w14:paraId="3EC4DB2F" w14:textId="77777777" w:rsidTr="00A37FFA">
        <w:tc>
          <w:tcPr>
            <w:tcW w:w="54" w:type="dxa"/>
          </w:tcPr>
          <w:p w14:paraId="178A66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6B3B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9311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0713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7DAD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2E2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759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F1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5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4A5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5B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986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330F7" w14:textId="77777777" w:rsidR="00A37FFA" w:rsidRDefault="00A37FFA" w:rsidP="00A37FFA">
                  <w:pPr>
                    <w:spacing w:after="0" w:line="240" w:lineRule="auto"/>
                  </w:pPr>
                  <w:r>
                    <w:rPr>
                      <w:rFonts w:eastAsia="Arial"/>
                      <w:color w:val="000000"/>
                      <w:lang w:bidi="ru-ru" w:val="ru-ru"/>
                    </w:rPr>
                    <w:t xml:space="preserve">Нет</w:t>
                  </w:r>
                </w:p>
              </w:tc>
            </w:tr>
            <w:tr w:rsidR="00A37FFA" w14:paraId="25E0AE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ED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77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95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1BBA7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2D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7D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5BE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56AC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1F2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D2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84F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2FA93D" w14:textId="77777777" w:rsidR="00A37FFA" w:rsidRDefault="00A37FFA" w:rsidP="00A37FFA">
            <w:pPr>
              <w:spacing w:after="0" w:line="240" w:lineRule="auto"/>
            </w:pPr>
          </w:p>
        </w:tc>
        <w:tc>
          <w:tcPr>
            <w:tcW w:w="149" w:type="dxa"/>
          </w:tcPr>
          <w:p w14:paraId="337C3332" w14:textId="77777777" w:rsidR="00A37FFA" w:rsidRDefault="00A37FFA" w:rsidP="00A37FFA">
            <w:pPr>
              <w:pStyle w:val="EmptyCellLayoutStyle"/>
              <w:spacing w:after="0" w:line="240" w:lineRule="auto"/>
            </w:pPr>
          </w:p>
        </w:tc>
      </w:tr>
      <w:tr w:rsidR="00A37FFA" w14:paraId="3B5CDDB2" w14:textId="77777777" w:rsidTr="00A37FFA">
        <w:trPr>
          <w:trHeight w:val="80"/>
        </w:trPr>
        <w:tc>
          <w:tcPr>
            <w:tcW w:w="54" w:type="dxa"/>
          </w:tcPr>
          <w:p w14:paraId="211961A2" w14:textId="77777777" w:rsidR="00A37FFA" w:rsidRDefault="00A37FFA" w:rsidP="00A37FFA">
            <w:pPr>
              <w:pStyle w:val="EmptyCellLayoutStyle"/>
              <w:spacing w:after="0" w:line="240" w:lineRule="auto"/>
            </w:pPr>
          </w:p>
        </w:tc>
        <w:tc>
          <w:tcPr>
            <w:tcW w:w="10395" w:type="dxa"/>
          </w:tcPr>
          <w:p w14:paraId="65C3493C" w14:textId="77777777" w:rsidR="00A37FFA" w:rsidRDefault="00A37FFA" w:rsidP="00A37FFA">
            <w:pPr>
              <w:pStyle w:val="EmptyCellLayoutStyle"/>
              <w:spacing w:after="0" w:line="240" w:lineRule="auto"/>
            </w:pPr>
          </w:p>
        </w:tc>
        <w:tc>
          <w:tcPr>
            <w:tcW w:w="149" w:type="dxa"/>
          </w:tcPr>
          <w:p w14:paraId="0FDD6448" w14:textId="77777777" w:rsidR="00A37FFA" w:rsidRDefault="00A37FFA" w:rsidP="00A37FFA">
            <w:pPr>
              <w:pStyle w:val="EmptyCellLayoutStyle"/>
              <w:spacing w:after="0" w:line="240" w:lineRule="auto"/>
            </w:pPr>
          </w:p>
        </w:tc>
      </w:tr>
    </w:tbl>
    <w:p xmlns:w="http://schemas.openxmlformats.org/wordprocessingml/2006/main" w14:paraId="74B1D0B3" w14:textId="77777777" w:rsidR="00A37FFA" w:rsidRDefault="00A37FFA" w:rsidP="00A37FFA">
      <w:pPr>
        <w:spacing w:after="0" w:line="240" w:lineRule="auto"/>
      </w:pPr>
    </w:p>
    <w:p xmlns:w="http://schemas.openxmlformats.org/wordprocessingml/2006/main" w14:paraId="64A0577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чих элементов основной сборки мусора/с</w:t>
      </w:r>
    </w:p>
    <w:p xmlns:w="http://schemas.openxmlformats.org/wordprocessingml/2006/main" w14:paraId="764854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Рабочих элементов основной сборки мусора/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E8A0FC" w14:textId="77777777" w:rsidTr="00A37FFA">
        <w:trPr>
          <w:trHeight w:val="54"/>
        </w:trPr>
        <w:tc>
          <w:tcPr>
            <w:tcW w:w="54" w:type="dxa"/>
          </w:tcPr>
          <w:p w14:paraId="4FE0D41B" w14:textId="77777777" w:rsidR="00A37FFA" w:rsidRDefault="00A37FFA" w:rsidP="00A37FFA">
            <w:pPr>
              <w:pStyle w:val="EmptyCellLayoutStyle"/>
              <w:spacing w:after="0" w:line="240" w:lineRule="auto"/>
            </w:pPr>
          </w:p>
        </w:tc>
        <w:tc>
          <w:tcPr>
            <w:tcW w:w="10395" w:type="dxa"/>
          </w:tcPr>
          <w:p w14:paraId="7F35E7D9" w14:textId="77777777" w:rsidR="00A37FFA" w:rsidRDefault="00A37FFA" w:rsidP="00A37FFA">
            <w:pPr>
              <w:pStyle w:val="EmptyCellLayoutStyle"/>
              <w:spacing w:after="0" w:line="240" w:lineRule="auto"/>
            </w:pPr>
          </w:p>
        </w:tc>
        <w:tc>
          <w:tcPr>
            <w:tcW w:w="149" w:type="dxa"/>
          </w:tcPr>
          <w:p w14:paraId="520C5A14" w14:textId="77777777" w:rsidR="00A37FFA" w:rsidRDefault="00A37FFA" w:rsidP="00A37FFA">
            <w:pPr>
              <w:pStyle w:val="EmptyCellLayoutStyle"/>
              <w:spacing w:after="0" w:line="240" w:lineRule="auto"/>
            </w:pPr>
          </w:p>
        </w:tc>
      </w:tr>
      <w:tr w:rsidR="00A37FFA" w14:paraId="2D883F17" w14:textId="77777777" w:rsidTr="00A37FFA">
        <w:tc>
          <w:tcPr>
            <w:tcW w:w="54" w:type="dxa"/>
          </w:tcPr>
          <w:p w14:paraId="7D74B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1157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27C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86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E44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39B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7B7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EB3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0A7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8AA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2D6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CC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B806D" w14:textId="77777777" w:rsidR="00A37FFA" w:rsidRDefault="00A37FFA" w:rsidP="00A37FFA">
                  <w:pPr>
                    <w:spacing w:after="0" w:line="240" w:lineRule="auto"/>
                  </w:pPr>
                  <w:r>
                    <w:rPr>
                      <w:rFonts w:eastAsia="Arial"/>
                      <w:color w:val="000000"/>
                      <w:lang w:bidi="ru-ru" w:val="ru-ru"/>
                    </w:rPr>
                    <w:t xml:space="preserve">Нет</w:t>
                  </w:r>
                </w:p>
              </w:tc>
            </w:tr>
            <w:tr w:rsidR="00A37FFA" w14:paraId="2D8CF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D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A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9F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0F0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3C5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B5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1E3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6CCF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0D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48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6B74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5DE168" w14:textId="77777777" w:rsidR="00A37FFA" w:rsidRDefault="00A37FFA" w:rsidP="00A37FFA">
            <w:pPr>
              <w:spacing w:after="0" w:line="240" w:lineRule="auto"/>
            </w:pPr>
          </w:p>
        </w:tc>
        <w:tc>
          <w:tcPr>
            <w:tcW w:w="149" w:type="dxa"/>
          </w:tcPr>
          <w:p w14:paraId="0B9D5310" w14:textId="77777777" w:rsidR="00A37FFA" w:rsidRDefault="00A37FFA" w:rsidP="00A37FFA">
            <w:pPr>
              <w:pStyle w:val="EmptyCellLayoutStyle"/>
              <w:spacing w:after="0" w:line="240" w:lineRule="auto"/>
            </w:pPr>
          </w:p>
        </w:tc>
      </w:tr>
      <w:tr w:rsidR="00A37FFA" w14:paraId="52A11B35" w14:textId="77777777" w:rsidTr="00A37FFA">
        <w:trPr>
          <w:trHeight w:val="80"/>
        </w:trPr>
        <w:tc>
          <w:tcPr>
            <w:tcW w:w="54" w:type="dxa"/>
          </w:tcPr>
          <w:p w14:paraId="5EE92A9F" w14:textId="77777777" w:rsidR="00A37FFA" w:rsidRDefault="00A37FFA" w:rsidP="00A37FFA">
            <w:pPr>
              <w:pStyle w:val="EmptyCellLayoutStyle"/>
              <w:spacing w:after="0" w:line="240" w:lineRule="auto"/>
            </w:pPr>
          </w:p>
        </w:tc>
        <w:tc>
          <w:tcPr>
            <w:tcW w:w="10395" w:type="dxa"/>
          </w:tcPr>
          <w:p w14:paraId="32150ABA" w14:textId="77777777" w:rsidR="00A37FFA" w:rsidRDefault="00A37FFA" w:rsidP="00A37FFA">
            <w:pPr>
              <w:pStyle w:val="EmptyCellLayoutStyle"/>
              <w:spacing w:after="0" w:line="240" w:lineRule="auto"/>
            </w:pPr>
          </w:p>
        </w:tc>
        <w:tc>
          <w:tcPr>
            <w:tcW w:w="149" w:type="dxa"/>
          </w:tcPr>
          <w:p w14:paraId="6C4949CC" w14:textId="77777777" w:rsidR="00A37FFA" w:rsidRDefault="00A37FFA" w:rsidP="00A37FFA">
            <w:pPr>
              <w:pStyle w:val="EmptyCellLayoutStyle"/>
              <w:spacing w:after="0" w:line="240" w:lineRule="auto"/>
            </w:pPr>
          </w:p>
        </w:tc>
      </w:tr>
    </w:tbl>
    <w:p xmlns:w="http://schemas.openxmlformats.org/wordprocessingml/2006/main" w14:paraId="099DA317" w14:textId="77777777" w:rsidR="00A37FFA" w:rsidRDefault="00A37FFA" w:rsidP="00A37FFA">
      <w:pPr>
        <w:spacing w:after="0" w:line="240" w:lineRule="auto"/>
      </w:pPr>
    </w:p>
    <w:p xmlns:w="http://schemas.openxmlformats.org/wordprocessingml/2006/main" w14:paraId="7F864CD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достигнут предел количества задач в секунду</w:t>
      </w:r>
    </w:p>
    <w:p xmlns:w="http://schemas.openxmlformats.org/wordprocessingml/2006/main" w14:paraId="5E3FE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достигнут предел количества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E8F755" w14:textId="77777777" w:rsidTr="00A37FFA">
        <w:trPr>
          <w:trHeight w:val="54"/>
        </w:trPr>
        <w:tc>
          <w:tcPr>
            <w:tcW w:w="54" w:type="dxa"/>
          </w:tcPr>
          <w:p w14:paraId="5431967A" w14:textId="77777777" w:rsidR="00A37FFA" w:rsidRDefault="00A37FFA" w:rsidP="00A37FFA">
            <w:pPr>
              <w:pStyle w:val="EmptyCellLayoutStyle"/>
              <w:spacing w:after="0" w:line="240" w:lineRule="auto"/>
            </w:pPr>
          </w:p>
        </w:tc>
        <w:tc>
          <w:tcPr>
            <w:tcW w:w="10395" w:type="dxa"/>
          </w:tcPr>
          <w:p w14:paraId="0D669872" w14:textId="77777777" w:rsidR="00A37FFA" w:rsidRDefault="00A37FFA" w:rsidP="00A37FFA">
            <w:pPr>
              <w:pStyle w:val="EmptyCellLayoutStyle"/>
              <w:spacing w:after="0" w:line="240" w:lineRule="auto"/>
            </w:pPr>
          </w:p>
        </w:tc>
        <w:tc>
          <w:tcPr>
            <w:tcW w:w="149" w:type="dxa"/>
          </w:tcPr>
          <w:p w14:paraId="33F303E3" w14:textId="77777777" w:rsidR="00A37FFA" w:rsidRDefault="00A37FFA" w:rsidP="00A37FFA">
            <w:pPr>
              <w:pStyle w:val="EmptyCellLayoutStyle"/>
              <w:spacing w:after="0" w:line="240" w:lineRule="auto"/>
            </w:pPr>
          </w:p>
        </w:tc>
      </w:tr>
      <w:tr w:rsidR="00A37FFA" w14:paraId="3B6A97A4" w14:textId="77777777" w:rsidTr="00A37FFA">
        <w:tc>
          <w:tcPr>
            <w:tcW w:w="54" w:type="dxa"/>
          </w:tcPr>
          <w:p w14:paraId="60651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F964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6E8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B56B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EDAC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8CF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8A1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69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117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70D0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5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5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27860" w14:textId="77777777" w:rsidR="00A37FFA" w:rsidRDefault="00A37FFA" w:rsidP="00A37FFA">
                  <w:pPr>
                    <w:spacing w:after="0" w:line="240" w:lineRule="auto"/>
                  </w:pPr>
                  <w:r>
                    <w:rPr>
                      <w:rFonts w:eastAsia="Arial"/>
                      <w:color w:val="000000"/>
                      <w:lang w:bidi="ru-ru" w:val="ru-ru"/>
                    </w:rPr>
                    <w:t xml:space="preserve">Нет</w:t>
                  </w:r>
                </w:p>
              </w:tc>
            </w:tr>
            <w:tr w:rsidR="00A37FFA" w14:paraId="29FD8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D8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EFD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DB1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F7F1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035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1F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65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108D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854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C12C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02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233091" w14:textId="77777777" w:rsidR="00A37FFA" w:rsidRDefault="00A37FFA" w:rsidP="00A37FFA">
            <w:pPr>
              <w:spacing w:after="0" w:line="240" w:lineRule="auto"/>
            </w:pPr>
          </w:p>
        </w:tc>
        <w:tc>
          <w:tcPr>
            <w:tcW w:w="149" w:type="dxa"/>
          </w:tcPr>
          <w:p w14:paraId="790B23D5" w14:textId="77777777" w:rsidR="00A37FFA" w:rsidRDefault="00A37FFA" w:rsidP="00A37FFA">
            <w:pPr>
              <w:pStyle w:val="EmptyCellLayoutStyle"/>
              <w:spacing w:after="0" w:line="240" w:lineRule="auto"/>
            </w:pPr>
          </w:p>
        </w:tc>
      </w:tr>
      <w:tr w:rsidR="00A37FFA" w14:paraId="5A7E90AA" w14:textId="77777777" w:rsidTr="00A37FFA">
        <w:trPr>
          <w:trHeight w:val="80"/>
        </w:trPr>
        <w:tc>
          <w:tcPr>
            <w:tcW w:w="54" w:type="dxa"/>
          </w:tcPr>
          <w:p w14:paraId="034852C3" w14:textId="77777777" w:rsidR="00A37FFA" w:rsidRDefault="00A37FFA" w:rsidP="00A37FFA">
            <w:pPr>
              <w:pStyle w:val="EmptyCellLayoutStyle"/>
              <w:spacing w:after="0" w:line="240" w:lineRule="auto"/>
            </w:pPr>
          </w:p>
        </w:tc>
        <w:tc>
          <w:tcPr>
            <w:tcW w:w="10395" w:type="dxa"/>
          </w:tcPr>
          <w:p w14:paraId="089BB0B3" w14:textId="77777777" w:rsidR="00A37FFA" w:rsidRDefault="00A37FFA" w:rsidP="00A37FFA">
            <w:pPr>
              <w:pStyle w:val="EmptyCellLayoutStyle"/>
              <w:spacing w:after="0" w:line="240" w:lineRule="auto"/>
            </w:pPr>
          </w:p>
        </w:tc>
        <w:tc>
          <w:tcPr>
            <w:tcW w:w="149" w:type="dxa"/>
          </w:tcPr>
          <w:p w14:paraId="57D67CCC" w14:textId="77777777" w:rsidR="00A37FFA" w:rsidRDefault="00A37FFA" w:rsidP="00A37FFA">
            <w:pPr>
              <w:pStyle w:val="EmptyCellLayoutStyle"/>
              <w:spacing w:after="0" w:line="240" w:lineRule="auto"/>
            </w:pPr>
          </w:p>
        </w:tc>
      </w:tr>
    </w:tbl>
    <w:p xmlns:w="http://schemas.openxmlformats.org/wordprocessingml/2006/main" w14:paraId="4480B042" w14:textId="77777777" w:rsidR="00A37FFA" w:rsidRDefault="00A37FFA" w:rsidP="00A37FFA">
      <w:pPr>
        <w:spacing w:after="0" w:line="240" w:lineRule="auto"/>
      </w:pPr>
    </w:p>
    <w:p xmlns:w="http://schemas.openxmlformats.org/wordprocessingml/2006/main" w14:paraId="17F6C0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помещенных в очередь сообщений транспорта за секунду</w:t>
      </w:r>
    </w:p>
    <w:p xmlns:w="http://schemas.openxmlformats.org/wordprocessingml/2006/main" w14:paraId="703FD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сообщений транспорт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C5962D" w14:textId="77777777" w:rsidTr="00A37FFA">
        <w:trPr>
          <w:trHeight w:val="54"/>
        </w:trPr>
        <w:tc>
          <w:tcPr>
            <w:tcW w:w="54" w:type="dxa"/>
          </w:tcPr>
          <w:p w14:paraId="5CFBE7DB" w14:textId="77777777" w:rsidR="00A37FFA" w:rsidRDefault="00A37FFA" w:rsidP="00A37FFA">
            <w:pPr>
              <w:pStyle w:val="EmptyCellLayoutStyle"/>
              <w:spacing w:after="0" w:line="240" w:lineRule="auto"/>
            </w:pPr>
          </w:p>
        </w:tc>
        <w:tc>
          <w:tcPr>
            <w:tcW w:w="10395" w:type="dxa"/>
          </w:tcPr>
          <w:p w14:paraId="46FA9B0B" w14:textId="77777777" w:rsidR="00A37FFA" w:rsidRDefault="00A37FFA" w:rsidP="00A37FFA">
            <w:pPr>
              <w:pStyle w:val="EmptyCellLayoutStyle"/>
              <w:spacing w:after="0" w:line="240" w:lineRule="auto"/>
            </w:pPr>
          </w:p>
        </w:tc>
        <w:tc>
          <w:tcPr>
            <w:tcW w:w="149" w:type="dxa"/>
          </w:tcPr>
          <w:p w14:paraId="171AD0B6" w14:textId="77777777" w:rsidR="00A37FFA" w:rsidRDefault="00A37FFA" w:rsidP="00A37FFA">
            <w:pPr>
              <w:pStyle w:val="EmptyCellLayoutStyle"/>
              <w:spacing w:after="0" w:line="240" w:lineRule="auto"/>
            </w:pPr>
          </w:p>
        </w:tc>
      </w:tr>
      <w:tr w:rsidR="00A37FFA" w14:paraId="51492BE3" w14:textId="77777777" w:rsidTr="00A37FFA">
        <w:tc>
          <w:tcPr>
            <w:tcW w:w="54" w:type="dxa"/>
          </w:tcPr>
          <w:p w14:paraId="091F48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4C7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04B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0D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FF5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2A4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0C0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05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DB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2D85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036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380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974F4" w14:textId="77777777" w:rsidR="00A37FFA" w:rsidRDefault="00A37FFA" w:rsidP="00A37FFA">
                  <w:pPr>
                    <w:spacing w:after="0" w:line="240" w:lineRule="auto"/>
                  </w:pPr>
                  <w:r>
                    <w:rPr>
                      <w:rFonts w:eastAsia="Arial"/>
                      <w:color w:val="000000"/>
                      <w:lang w:bidi="ru-ru" w:val="ru-ru"/>
                    </w:rPr>
                    <w:t xml:space="preserve">Нет</w:t>
                  </w:r>
                </w:p>
              </w:tc>
            </w:tr>
            <w:tr w:rsidR="00A37FFA" w14:paraId="27C77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80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C1B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AC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C515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293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4E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C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1956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84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2CC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B7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11928F" w14:textId="77777777" w:rsidR="00A37FFA" w:rsidRDefault="00A37FFA" w:rsidP="00A37FFA">
            <w:pPr>
              <w:spacing w:after="0" w:line="240" w:lineRule="auto"/>
            </w:pPr>
          </w:p>
        </w:tc>
        <w:tc>
          <w:tcPr>
            <w:tcW w:w="149" w:type="dxa"/>
          </w:tcPr>
          <w:p w14:paraId="2C303AB6" w14:textId="77777777" w:rsidR="00A37FFA" w:rsidRDefault="00A37FFA" w:rsidP="00A37FFA">
            <w:pPr>
              <w:pStyle w:val="EmptyCellLayoutStyle"/>
              <w:spacing w:after="0" w:line="240" w:lineRule="auto"/>
            </w:pPr>
          </w:p>
        </w:tc>
      </w:tr>
      <w:tr w:rsidR="00A37FFA" w14:paraId="086B85D5" w14:textId="77777777" w:rsidTr="00A37FFA">
        <w:trPr>
          <w:trHeight w:val="80"/>
        </w:trPr>
        <w:tc>
          <w:tcPr>
            <w:tcW w:w="54" w:type="dxa"/>
          </w:tcPr>
          <w:p w14:paraId="7F258026" w14:textId="77777777" w:rsidR="00A37FFA" w:rsidRDefault="00A37FFA" w:rsidP="00A37FFA">
            <w:pPr>
              <w:pStyle w:val="EmptyCellLayoutStyle"/>
              <w:spacing w:after="0" w:line="240" w:lineRule="auto"/>
            </w:pPr>
          </w:p>
        </w:tc>
        <w:tc>
          <w:tcPr>
            <w:tcW w:w="10395" w:type="dxa"/>
          </w:tcPr>
          <w:p w14:paraId="5CB22618" w14:textId="77777777" w:rsidR="00A37FFA" w:rsidRDefault="00A37FFA" w:rsidP="00A37FFA">
            <w:pPr>
              <w:pStyle w:val="EmptyCellLayoutStyle"/>
              <w:spacing w:after="0" w:line="240" w:lineRule="auto"/>
            </w:pPr>
          </w:p>
        </w:tc>
        <w:tc>
          <w:tcPr>
            <w:tcW w:w="149" w:type="dxa"/>
          </w:tcPr>
          <w:p w14:paraId="396C3CF6" w14:textId="77777777" w:rsidR="00A37FFA" w:rsidRDefault="00A37FFA" w:rsidP="00A37FFA">
            <w:pPr>
              <w:pStyle w:val="EmptyCellLayoutStyle"/>
              <w:spacing w:after="0" w:line="240" w:lineRule="auto"/>
            </w:pPr>
          </w:p>
        </w:tc>
      </w:tr>
    </w:tbl>
    <w:p xmlns:w="http://schemas.openxmlformats.org/wordprocessingml/2006/main" w14:paraId="1FF9F567" w14:textId="77777777" w:rsidR="00A37FFA" w:rsidRDefault="00A37FFA" w:rsidP="00A37FFA">
      <w:pPr>
        <w:spacing w:after="0" w:line="240" w:lineRule="auto"/>
      </w:pPr>
    </w:p>
    <w:p xmlns:w="http://schemas.openxmlformats.org/wordprocessingml/2006/main" w14:paraId="53482C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откатов транзакций брокера</w:t>
      </w:r>
    </w:p>
    <w:p xmlns:w="http://schemas.openxmlformats.org/wordprocessingml/2006/main" w14:paraId="12E62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откатов транзакций брокер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3F011" w14:textId="77777777" w:rsidTr="00A37FFA">
        <w:trPr>
          <w:trHeight w:val="54"/>
        </w:trPr>
        <w:tc>
          <w:tcPr>
            <w:tcW w:w="54" w:type="dxa"/>
          </w:tcPr>
          <w:p w14:paraId="230231E2" w14:textId="77777777" w:rsidR="00A37FFA" w:rsidRDefault="00A37FFA" w:rsidP="00A37FFA">
            <w:pPr>
              <w:pStyle w:val="EmptyCellLayoutStyle"/>
              <w:spacing w:after="0" w:line="240" w:lineRule="auto"/>
            </w:pPr>
          </w:p>
        </w:tc>
        <w:tc>
          <w:tcPr>
            <w:tcW w:w="10395" w:type="dxa"/>
          </w:tcPr>
          <w:p w14:paraId="26407ECC" w14:textId="77777777" w:rsidR="00A37FFA" w:rsidRDefault="00A37FFA" w:rsidP="00A37FFA">
            <w:pPr>
              <w:pStyle w:val="EmptyCellLayoutStyle"/>
              <w:spacing w:after="0" w:line="240" w:lineRule="auto"/>
            </w:pPr>
          </w:p>
        </w:tc>
        <w:tc>
          <w:tcPr>
            <w:tcW w:w="149" w:type="dxa"/>
          </w:tcPr>
          <w:p w14:paraId="134D2DD5" w14:textId="77777777" w:rsidR="00A37FFA" w:rsidRDefault="00A37FFA" w:rsidP="00A37FFA">
            <w:pPr>
              <w:pStyle w:val="EmptyCellLayoutStyle"/>
              <w:spacing w:after="0" w:line="240" w:lineRule="auto"/>
            </w:pPr>
          </w:p>
        </w:tc>
      </w:tr>
      <w:tr w:rsidR="00A37FFA" w14:paraId="551D42B2" w14:textId="77777777" w:rsidTr="00A37FFA">
        <w:tc>
          <w:tcPr>
            <w:tcW w:w="54" w:type="dxa"/>
          </w:tcPr>
          <w:p w14:paraId="4D7D6B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C10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98D2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95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347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3CB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11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1D7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2F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9E7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0FC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E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6257" w14:textId="77777777" w:rsidR="00A37FFA" w:rsidRDefault="00A37FFA" w:rsidP="00A37FFA">
                  <w:pPr>
                    <w:spacing w:after="0" w:line="240" w:lineRule="auto"/>
                  </w:pPr>
                  <w:r>
                    <w:rPr>
                      <w:rFonts w:eastAsia="Arial"/>
                      <w:color w:val="000000"/>
                      <w:lang w:bidi="ru-ru" w:val="ru-ru"/>
                    </w:rPr>
                    <w:t xml:space="preserve">Нет</w:t>
                  </w:r>
                </w:p>
              </w:tc>
            </w:tr>
            <w:tr w:rsidR="00A37FFA" w14:paraId="3F3D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9FF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2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D8819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37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33E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AB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2100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34F9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6052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C9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0EC53A" w14:textId="77777777" w:rsidR="00A37FFA" w:rsidRDefault="00A37FFA" w:rsidP="00A37FFA">
            <w:pPr>
              <w:spacing w:after="0" w:line="240" w:lineRule="auto"/>
            </w:pPr>
          </w:p>
        </w:tc>
        <w:tc>
          <w:tcPr>
            <w:tcW w:w="149" w:type="dxa"/>
          </w:tcPr>
          <w:p w14:paraId="4FB10518" w14:textId="77777777" w:rsidR="00A37FFA" w:rsidRDefault="00A37FFA" w:rsidP="00A37FFA">
            <w:pPr>
              <w:pStyle w:val="EmptyCellLayoutStyle"/>
              <w:spacing w:after="0" w:line="240" w:lineRule="auto"/>
            </w:pPr>
          </w:p>
        </w:tc>
      </w:tr>
      <w:tr w:rsidR="00A37FFA" w14:paraId="76E72A99" w14:textId="77777777" w:rsidTr="00A37FFA">
        <w:trPr>
          <w:trHeight w:val="80"/>
        </w:trPr>
        <w:tc>
          <w:tcPr>
            <w:tcW w:w="54" w:type="dxa"/>
          </w:tcPr>
          <w:p w14:paraId="5E948812" w14:textId="77777777" w:rsidR="00A37FFA" w:rsidRDefault="00A37FFA" w:rsidP="00A37FFA">
            <w:pPr>
              <w:pStyle w:val="EmptyCellLayoutStyle"/>
              <w:spacing w:after="0" w:line="240" w:lineRule="auto"/>
            </w:pPr>
          </w:p>
        </w:tc>
        <w:tc>
          <w:tcPr>
            <w:tcW w:w="10395" w:type="dxa"/>
          </w:tcPr>
          <w:p w14:paraId="0334F97A" w14:textId="77777777" w:rsidR="00A37FFA" w:rsidRDefault="00A37FFA" w:rsidP="00A37FFA">
            <w:pPr>
              <w:pStyle w:val="EmptyCellLayoutStyle"/>
              <w:spacing w:after="0" w:line="240" w:lineRule="auto"/>
            </w:pPr>
          </w:p>
        </w:tc>
        <w:tc>
          <w:tcPr>
            <w:tcW w:w="149" w:type="dxa"/>
          </w:tcPr>
          <w:p w14:paraId="2253761E" w14:textId="77777777" w:rsidR="00A37FFA" w:rsidRDefault="00A37FFA" w:rsidP="00A37FFA">
            <w:pPr>
              <w:pStyle w:val="EmptyCellLayoutStyle"/>
              <w:spacing w:after="0" w:line="240" w:lineRule="auto"/>
            </w:pPr>
          </w:p>
        </w:tc>
      </w:tr>
    </w:tbl>
    <w:p xmlns:w="http://schemas.openxmlformats.org/wordprocessingml/2006/main" w14:paraId="1D5A2E4A" w14:textId="77777777" w:rsidR="00A37FFA" w:rsidRDefault="00A37FFA" w:rsidP="00A37FFA">
      <w:pPr>
        <w:spacing w:after="0" w:line="240" w:lineRule="auto"/>
      </w:pPr>
    </w:p>
    <w:p xmlns:w="http://schemas.openxmlformats.org/wordprocessingml/2006/main" w14:paraId="27AE865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количество прерванных задач в секунду</w:t>
      </w:r>
    </w:p>
    <w:p xmlns:w="http://schemas.openxmlformats.org/wordprocessingml/2006/main" w14:paraId="6D651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прерванных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EFAC95" w14:textId="77777777" w:rsidTr="00A37FFA">
        <w:trPr>
          <w:trHeight w:val="54"/>
        </w:trPr>
        <w:tc>
          <w:tcPr>
            <w:tcW w:w="54" w:type="dxa"/>
          </w:tcPr>
          <w:p w14:paraId="5940585C" w14:textId="77777777" w:rsidR="00A37FFA" w:rsidRDefault="00A37FFA" w:rsidP="00A37FFA">
            <w:pPr>
              <w:pStyle w:val="EmptyCellLayoutStyle"/>
              <w:spacing w:after="0" w:line="240" w:lineRule="auto"/>
            </w:pPr>
          </w:p>
        </w:tc>
        <w:tc>
          <w:tcPr>
            <w:tcW w:w="10395" w:type="dxa"/>
          </w:tcPr>
          <w:p w14:paraId="148AADB2" w14:textId="77777777" w:rsidR="00A37FFA" w:rsidRDefault="00A37FFA" w:rsidP="00A37FFA">
            <w:pPr>
              <w:pStyle w:val="EmptyCellLayoutStyle"/>
              <w:spacing w:after="0" w:line="240" w:lineRule="auto"/>
            </w:pPr>
          </w:p>
        </w:tc>
        <w:tc>
          <w:tcPr>
            <w:tcW w:w="149" w:type="dxa"/>
          </w:tcPr>
          <w:p w14:paraId="27364B33" w14:textId="77777777" w:rsidR="00A37FFA" w:rsidRDefault="00A37FFA" w:rsidP="00A37FFA">
            <w:pPr>
              <w:pStyle w:val="EmptyCellLayoutStyle"/>
              <w:spacing w:after="0" w:line="240" w:lineRule="auto"/>
            </w:pPr>
          </w:p>
        </w:tc>
      </w:tr>
      <w:tr w:rsidR="00A37FFA" w14:paraId="6E3A017A" w14:textId="77777777" w:rsidTr="00A37FFA">
        <w:tc>
          <w:tcPr>
            <w:tcW w:w="54" w:type="dxa"/>
          </w:tcPr>
          <w:p w14:paraId="4DBCA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C8C1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63FA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131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247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D4B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6C3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36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D1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7B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A5D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E0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8A41" w14:textId="77777777" w:rsidR="00A37FFA" w:rsidRDefault="00A37FFA" w:rsidP="00A37FFA">
                  <w:pPr>
                    <w:spacing w:after="0" w:line="240" w:lineRule="auto"/>
                  </w:pPr>
                  <w:r>
                    <w:rPr>
                      <w:rFonts w:eastAsia="Arial"/>
                      <w:color w:val="000000"/>
                      <w:lang w:bidi="ru-ru" w:val="ru-ru"/>
                    </w:rPr>
                    <w:t xml:space="preserve">Нет</w:t>
                  </w:r>
                </w:p>
              </w:tc>
            </w:tr>
            <w:tr w:rsidR="00A37FFA" w14:paraId="731CE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B76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C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E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77BF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4A7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5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8A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249C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EE5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B0F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FA7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9553DC" w14:textId="77777777" w:rsidR="00A37FFA" w:rsidRDefault="00A37FFA" w:rsidP="00A37FFA">
            <w:pPr>
              <w:spacing w:after="0" w:line="240" w:lineRule="auto"/>
            </w:pPr>
          </w:p>
        </w:tc>
        <w:tc>
          <w:tcPr>
            <w:tcW w:w="149" w:type="dxa"/>
          </w:tcPr>
          <w:p w14:paraId="5ABF0BF1" w14:textId="77777777" w:rsidR="00A37FFA" w:rsidRDefault="00A37FFA" w:rsidP="00A37FFA">
            <w:pPr>
              <w:pStyle w:val="EmptyCellLayoutStyle"/>
              <w:spacing w:after="0" w:line="240" w:lineRule="auto"/>
            </w:pPr>
          </w:p>
        </w:tc>
      </w:tr>
      <w:tr w:rsidR="00A37FFA" w14:paraId="7FD208BA" w14:textId="77777777" w:rsidTr="00A37FFA">
        <w:trPr>
          <w:trHeight w:val="80"/>
        </w:trPr>
        <w:tc>
          <w:tcPr>
            <w:tcW w:w="54" w:type="dxa"/>
          </w:tcPr>
          <w:p w14:paraId="425798DC" w14:textId="77777777" w:rsidR="00A37FFA" w:rsidRDefault="00A37FFA" w:rsidP="00A37FFA">
            <w:pPr>
              <w:pStyle w:val="EmptyCellLayoutStyle"/>
              <w:spacing w:after="0" w:line="240" w:lineRule="auto"/>
            </w:pPr>
          </w:p>
        </w:tc>
        <w:tc>
          <w:tcPr>
            <w:tcW w:w="10395" w:type="dxa"/>
          </w:tcPr>
          <w:p w14:paraId="35900D5C" w14:textId="77777777" w:rsidR="00A37FFA" w:rsidRDefault="00A37FFA" w:rsidP="00A37FFA">
            <w:pPr>
              <w:pStyle w:val="EmptyCellLayoutStyle"/>
              <w:spacing w:after="0" w:line="240" w:lineRule="auto"/>
            </w:pPr>
          </w:p>
        </w:tc>
        <w:tc>
          <w:tcPr>
            <w:tcW w:w="149" w:type="dxa"/>
          </w:tcPr>
          <w:p w14:paraId="725D494D" w14:textId="77777777" w:rsidR="00A37FFA" w:rsidRDefault="00A37FFA" w:rsidP="00A37FFA">
            <w:pPr>
              <w:pStyle w:val="EmptyCellLayoutStyle"/>
              <w:spacing w:after="0" w:line="240" w:lineRule="auto"/>
            </w:pPr>
          </w:p>
        </w:tc>
      </w:tr>
    </w:tbl>
    <w:p xmlns:w="http://schemas.openxmlformats.org/wordprocessingml/2006/main" w14:paraId="37A5CE38" w14:textId="77777777" w:rsidR="00A37FFA" w:rsidRDefault="00A37FFA" w:rsidP="00A37FFA">
      <w:pPr>
        <w:spacing w:after="0" w:line="240" w:lineRule="auto"/>
      </w:pPr>
    </w:p>
    <w:p xmlns:w="http://schemas.openxmlformats.org/wordprocessingml/2006/main" w14:paraId="6EE4FD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истечений времени ожидания блокировки в секунду</w:t>
      </w:r>
    </w:p>
    <w:p xmlns:w="http://schemas.openxmlformats.org/wordprocessingml/2006/main" w14:paraId="61E00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личество истечений времени ожидания блокировки в секунду" для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913ADA" w14:textId="77777777" w:rsidTr="00A37FFA">
        <w:trPr>
          <w:trHeight w:val="54"/>
        </w:trPr>
        <w:tc>
          <w:tcPr>
            <w:tcW w:w="54" w:type="dxa"/>
          </w:tcPr>
          <w:p w14:paraId="6A982DCB" w14:textId="77777777" w:rsidR="00A37FFA" w:rsidRDefault="00A37FFA" w:rsidP="00A37FFA">
            <w:pPr>
              <w:pStyle w:val="EmptyCellLayoutStyle"/>
              <w:spacing w:after="0" w:line="240" w:lineRule="auto"/>
            </w:pPr>
          </w:p>
        </w:tc>
        <w:tc>
          <w:tcPr>
            <w:tcW w:w="10395" w:type="dxa"/>
          </w:tcPr>
          <w:p w14:paraId="6B21BB48" w14:textId="77777777" w:rsidR="00A37FFA" w:rsidRDefault="00A37FFA" w:rsidP="00A37FFA">
            <w:pPr>
              <w:pStyle w:val="EmptyCellLayoutStyle"/>
              <w:spacing w:after="0" w:line="240" w:lineRule="auto"/>
            </w:pPr>
          </w:p>
        </w:tc>
        <w:tc>
          <w:tcPr>
            <w:tcW w:w="149" w:type="dxa"/>
          </w:tcPr>
          <w:p w14:paraId="081AA0A3" w14:textId="77777777" w:rsidR="00A37FFA" w:rsidRDefault="00A37FFA" w:rsidP="00A37FFA">
            <w:pPr>
              <w:pStyle w:val="EmptyCellLayoutStyle"/>
              <w:spacing w:after="0" w:line="240" w:lineRule="auto"/>
            </w:pPr>
          </w:p>
        </w:tc>
      </w:tr>
      <w:tr w:rsidR="00A37FFA" w14:paraId="7077746B" w14:textId="77777777" w:rsidTr="00A37FFA">
        <w:tc>
          <w:tcPr>
            <w:tcW w:w="54" w:type="dxa"/>
          </w:tcPr>
          <w:p w14:paraId="5E8B62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1BB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3DC1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062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4783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7F3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4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7F6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B6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1450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9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9D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2FDED" w14:textId="77777777" w:rsidR="00A37FFA" w:rsidRDefault="00A37FFA" w:rsidP="00A37FFA">
                  <w:pPr>
                    <w:spacing w:after="0" w:line="240" w:lineRule="auto"/>
                  </w:pPr>
                  <w:r>
                    <w:rPr>
                      <w:rFonts w:eastAsia="Arial"/>
                      <w:color w:val="000000"/>
                      <w:lang w:bidi="ru-ru" w:val="ru-ru"/>
                    </w:rPr>
                    <w:t xml:space="preserve">Нет</w:t>
                  </w:r>
                </w:p>
              </w:tc>
            </w:tr>
            <w:tr w:rsidR="00A37FFA" w14:paraId="02E7D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A6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D99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E4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2AC1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F7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23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37A3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C81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63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97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824648" w14:textId="77777777" w:rsidR="00A37FFA" w:rsidRDefault="00A37FFA" w:rsidP="00A37FFA">
            <w:pPr>
              <w:spacing w:after="0" w:line="240" w:lineRule="auto"/>
            </w:pPr>
          </w:p>
        </w:tc>
        <w:tc>
          <w:tcPr>
            <w:tcW w:w="149" w:type="dxa"/>
          </w:tcPr>
          <w:p w14:paraId="6FCEED6D" w14:textId="77777777" w:rsidR="00A37FFA" w:rsidRDefault="00A37FFA" w:rsidP="00A37FFA">
            <w:pPr>
              <w:pStyle w:val="EmptyCellLayoutStyle"/>
              <w:spacing w:after="0" w:line="240" w:lineRule="auto"/>
            </w:pPr>
          </w:p>
        </w:tc>
      </w:tr>
      <w:tr w:rsidR="00A37FFA" w14:paraId="5D886208" w14:textId="77777777" w:rsidTr="00A37FFA">
        <w:trPr>
          <w:trHeight w:val="80"/>
        </w:trPr>
        <w:tc>
          <w:tcPr>
            <w:tcW w:w="54" w:type="dxa"/>
          </w:tcPr>
          <w:p w14:paraId="31BA1699" w14:textId="77777777" w:rsidR="00A37FFA" w:rsidRDefault="00A37FFA" w:rsidP="00A37FFA">
            <w:pPr>
              <w:pStyle w:val="EmptyCellLayoutStyle"/>
              <w:spacing w:after="0" w:line="240" w:lineRule="auto"/>
            </w:pPr>
          </w:p>
        </w:tc>
        <w:tc>
          <w:tcPr>
            <w:tcW w:w="10395" w:type="dxa"/>
          </w:tcPr>
          <w:p w14:paraId="4B01AA72" w14:textId="77777777" w:rsidR="00A37FFA" w:rsidRDefault="00A37FFA" w:rsidP="00A37FFA">
            <w:pPr>
              <w:pStyle w:val="EmptyCellLayoutStyle"/>
              <w:spacing w:after="0" w:line="240" w:lineRule="auto"/>
            </w:pPr>
          </w:p>
        </w:tc>
        <w:tc>
          <w:tcPr>
            <w:tcW w:w="149" w:type="dxa"/>
          </w:tcPr>
          <w:p w14:paraId="19F4C077" w14:textId="77777777" w:rsidR="00A37FFA" w:rsidRDefault="00A37FFA" w:rsidP="00A37FFA">
            <w:pPr>
              <w:pStyle w:val="EmptyCellLayoutStyle"/>
              <w:spacing w:after="0" w:line="240" w:lineRule="auto"/>
            </w:pPr>
          </w:p>
        </w:tc>
      </w:tr>
    </w:tbl>
    <w:p xmlns:w="http://schemas.openxmlformats.org/wordprocessingml/2006/main" w14:paraId="5425ADB6" w14:textId="77777777" w:rsidR="00A37FFA" w:rsidRDefault="00A37FFA" w:rsidP="00A37FFA">
      <w:pPr>
        <w:spacing w:after="0" w:line="240" w:lineRule="auto"/>
      </w:pPr>
    </w:p>
    <w:p xmlns:w="http://schemas.openxmlformats.org/wordprocessingml/2006/main" w14:paraId="448613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ее число мкс/чтение</w:t>
      </w:r>
    </w:p>
    <w:p xmlns:w="http://schemas.openxmlformats.org/wordprocessingml/2006/main" w14:paraId="6694F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чтение"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04F44" w14:textId="77777777" w:rsidTr="00A37FFA">
        <w:trPr>
          <w:trHeight w:val="54"/>
        </w:trPr>
        <w:tc>
          <w:tcPr>
            <w:tcW w:w="54" w:type="dxa"/>
          </w:tcPr>
          <w:p w14:paraId="7B54D82F" w14:textId="77777777" w:rsidR="00A37FFA" w:rsidRDefault="00A37FFA" w:rsidP="00A37FFA">
            <w:pPr>
              <w:pStyle w:val="EmptyCellLayoutStyle"/>
              <w:spacing w:after="0" w:line="240" w:lineRule="auto"/>
            </w:pPr>
          </w:p>
        </w:tc>
        <w:tc>
          <w:tcPr>
            <w:tcW w:w="10395" w:type="dxa"/>
          </w:tcPr>
          <w:p w14:paraId="00F686F4" w14:textId="77777777" w:rsidR="00A37FFA" w:rsidRDefault="00A37FFA" w:rsidP="00A37FFA">
            <w:pPr>
              <w:pStyle w:val="EmptyCellLayoutStyle"/>
              <w:spacing w:after="0" w:line="240" w:lineRule="auto"/>
            </w:pPr>
          </w:p>
        </w:tc>
        <w:tc>
          <w:tcPr>
            <w:tcW w:w="149" w:type="dxa"/>
          </w:tcPr>
          <w:p w14:paraId="0CA3E622" w14:textId="77777777" w:rsidR="00A37FFA" w:rsidRDefault="00A37FFA" w:rsidP="00A37FFA">
            <w:pPr>
              <w:pStyle w:val="EmptyCellLayoutStyle"/>
              <w:spacing w:after="0" w:line="240" w:lineRule="auto"/>
            </w:pPr>
          </w:p>
        </w:tc>
      </w:tr>
      <w:tr w:rsidR="00A37FFA" w14:paraId="4CF21135" w14:textId="77777777" w:rsidTr="00A37FFA">
        <w:tc>
          <w:tcPr>
            <w:tcW w:w="54" w:type="dxa"/>
          </w:tcPr>
          <w:p w14:paraId="1AADA9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9D17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981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08EE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D68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FD0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56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EF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C51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FA4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94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DB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CE4D" w14:textId="77777777" w:rsidR="00A37FFA" w:rsidRDefault="00A37FFA" w:rsidP="00A37FFA">
                  <w:pPr>
                    <w:spacing w:after="0" w:line="240" w:lineRule="auto"/>
                  </w:pPr>
                  <w:r>
                    <w:rPr>
                      <w:rFonts w:eastAsia="Arial"/>
                      <w:color w:val="000000"/>
                      <w:lang w:bidi="ru-ru" w:val="ru-ru"/>
                    </w:rPr>
                    <w:t xml:space="preserve">Нет</w:t>
                  </w:r>
                </w:p>
              </w:tc>
            </w:tr>
            <w:tr w:rsidR="00A37FFA" w14:paraId="1CB5F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5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021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AA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186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2B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94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457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B8E8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43B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595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A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BE4C20" w14:textId="77777777" w:rsidR="00A37FFA" w:rsidRDefault="00A37FFA" w:rsidP="00A37FFA">
            <w:pPr>
              <w:spacing w:after="0" w:line="240" w:lineRule="auto"/>
            </w:pPr>
          </w:p>
        </w:tc>
        <w:tc>
          <w:tcPr>
            <w:tcW w:w="149" w:type="dxa"/>
          </w:tcPr>
          <w:p w14:paraId="397B5ED6" w14:textId="77777777" w:rsidR="00A37FFA" w:rsidRDefault="00A37FFA" w:rsidP="00A37FFA">
            <w:pPr>
              <w:pStyle w:val="EmptyCellLayoutStyle"/>
              <w:spacing w:after="0" w:line="240" w:lineRule="auto"/>
            </w:pPr>
          </w:p>
        </w:tc>
      </w:tr>
      <w:tr w:rsidR="00A37FFA" w14:paraId="2B036780" w14:textId="77777777" w:rsidTr="00A37FFA">
        <w:trPr>
          <w:trHeight w:val="80"/>
        </w:trPr>
        <w:tc>
          <w:tcPr>
            <w:tcW w:w="54" w:type="dxa"/>
          </w:tcPr>
          <w:p w14:paraId="7D8AF372" w14:textId="77777777" w:rsidR="00A37FFA" w:rsidRDefault="00A37FFA" w:rsidP="00A37FFA">
            <w:pPr>
              <w:pStyle w:val="EmptyCellLayoutStyle"/>
              <w:spacing w:after="0" w:line="240" w:lineRule="auto"/>
            </w:pPr>
          </w:p>
        </w:tc>
        <w:tc>
          <w:tcPr>
            <w:tcW w:w="10395" w:type="dxa"/>
          </w:tcPr>
          <w:p w14:paraId="56AA4A68" w14:textId="77777777" w:rsidR="00A37FFA" w:rsidRDefault="00A37FFA" w:rsidP="00A37FFA">
            <w:pPr>
              <w:pStyle w:val="EmptyCellLayoutStyle"/>
              <w:spacing w:after="0" w:line="240" w:lineRule="auto"/>
            </w:pPr>
          </w:p>
        </w:tc>
        <w:tc>
          <w:tcPr>
            <w:tcW w:w="149" w:type="dxa"/>
          </w:tcPr>
          <w:p w14:paraId="5DF56A7F" w14:textId="77777777" w:rsidR="00A37FFA" w:rsidRDefault="00A37FFA" w:rsidP="00A37FFA">
            <w:pPr>
              <w:pStyle w:val="EmptyCellLayoutStyle"/>
              <w:spacing w:after="0" w:line="240" w:lineRule="auto"/>
            </w:pPr>
          </w:p>
        </w:tc>
      </w:tr>
    </w:tbl>
    <w:p xmlns:w="http://schemas.openxmlformats.org/wordprocessingml/2006/main" w14:paraId="3CA6596A" w14:textId="77777777" w:rsidR="00A37FFA" w:rsidRDefault="00A37FFA" w:rsidP="00A37FFA">
      <w:pPr>
        <w:spacing w:after="0" w:line="240" w:lineRule="auto"/>
      </w:pPr>
    </w:p>
    <w:p xmlns:w="http://schemas.openxmlformats.org/wordprocessingml/2006/main" w14:paraId="54C10F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ошибок активации</w:t>
      </w:r>
    </w:p>
    <w:p xmlns:w="http://schemas.openxmlformats.org/wordprocessingml/2006/main" w14:paraId="0D6A3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ошибок активации"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2464D" w14:textId="77777777" w:rsidTr="00A37FFA">
        <w:trPr>
          <w:trHeight w:val="54"/>
        </w:trPr>
        <w:tc>
          <w:tcPr>
            <w:tcW w:w="54" w:type="dxa"/>
          </w:tcPr>
          <w:p w14:paraId="3F1A0E24" w14:textId="77777777" w:rsidR="00A37FFA" w:rsidRDefault="00A37FFA" w:rsidP="00A37FFA">
            <w:pPr>
              <w:pStyle w:val="EmptyCellLayoutStyle"/>
              <w:spacing w:after="0" w:line="240" w:lineRule="auto"/>
            </w:pPr>
          </w:p>
        </w:tc>
        <w:tc>
          <w:tcPr>
            <w:tcW w:w="10395" w:type="dxa"/>
          </w:tcPr>
          <w:p w14:paraId="659D640D" w14:textId="77777777" w:rsidR="00A37FFA" w:rsidRDefault="00A37FFA" w:rsidP="00A37FFA">
            <w:pPr>
              <w:pStyle w:val="EmptyCellLayoutStyle"/>
              <w:spacing w:after="0" w:line="240" w:lineRule="auto"/>
            </w:pPr>
          </w:p>
        </w:tc>
        <w:tc>
          <w:tcPr>
            <w:tcW w:w="149" w:type="dxa"/>
          </w:tcPr>
          <w:p w14:paraId="621432EB" w14:textId="77777777" w:rsidR="00A37FFA" w:rsidRDefault="00A37FFA" w:rsidP="00A37FFA">
            <w:pPr>
              <w:pStyle w:val="EmptyCellLayoutStyle"/>
              <w:spacing w:after="0" w:line="240" w:lineRule="auto"/>
            </w:pPr>
          </w:p>
        </w:tc>
      </w:tr>
      <w:tr w:rsidR="00A37FFA" w14:paraId="03EAAB9E" w14:textId="77777777" w:rsidTr="00A37FFA">
        <w:tc>
          <w:tcPr>
            <w:tcW w:w="54" w:type="dxa"/>
          </w:tcPr>
          <w:p w14:paraId="587FC5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EB1C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B20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AF1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5E2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5EA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6A7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DF5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2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D29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865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E0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14E0" w14:textId="77777777" w:rsidR="00A37FFA" w:rsidRDefault="00A37FFA" w:rsidP="00A37FFA">
                  <w:pPr>
                    <w:spacing w:after="0" w:line="240" w:lineRule="auto"/>
                  </w:pPr>
                  <w:r>
                    <w:rPr>
                      <w:rFonts w:eastAsia="Arial"/>
                      <w:color w:val="000000"/>
                      <w:lang w:bidi="ru-ru" w:val="ru-ru"/>
                    </w:rPr>
                    <w:t xml:space="preserve">Нет</w:t>
                  </w:r>
                </w:p>
              </w:tc>
            </w:tr>
            <w:tr w:rsidR="00A37FFA" w14:paraId="28B9AB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EAF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D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32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4D4F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FB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10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B84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55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50F3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FE0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23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EEAFB4" w14:textId="77777777" w:rsidR="00A37FFA" w:rsidRDefault="00A37FFA" w:rsidP="00A37FFA">
            <w:pPr>
              <w:spacing w:after="0" w:line="240" w:lineRule="auto"/>
            </w:pPr>
          </w:p>
        </w:tc>
        <w:tc>
          <w:tcPr>
            <w:tcW w:w="149" w:type="dxa"/>
          </w:tcPr>
          <w:p w14:paraId="5ED747CF" w14:textId="77777777" w:rsidR="00A37FFA" w:rsidRDefault="00A37FFA" w:rsidP="00A37FFA">
            <w:pPr>
              <w:pStyle w:val="EmptyCellLayoutStyle"/>
              <w:spacing w:after="0" w:line="240" w:lineRule="auto"/>
            </w:pPr>
          </w:p>
        </w:tc>
      </w:tr>
      <w:tr w:rsidR="00A37FFA" w14:paraId="7EC4D19B" w14:textId="77777777" w:rsidTr="00A37FFA">
        <w:trPr>
          <w:trHeight w:val="80"/>
        </w:trPr>
        <w:tc>
          <w:tcPr>
            <w:tcW w:w="54" w:type="dxa"/>
          </w:tcPr>
          <w:p w14:paraId="5CC67096" w14:textId="77777777" w:rsidR="00A37FFA" w:rsidRDefault="00A37FFA" w:rsidP="00A37FFA">
            <w:pPr>
              <w:pStyle w:val="EmptyCellLayoutStyle"/>
              <w:spacing w:after="0" w:line="240" w:lineRule="auto"/>
            </w:pPr>
          </w:p>
        </w:tc>
        <w:tc>
          <w:tcPr>
            <w:tcW w:w="10395" w:type="dxa"/>
          </w:tcPr>
          <w:p w14:paraId="43DA206E" w14:textId="77777777" w:rsidR="00A37FFA" w:rsidRDefault="00A37FFA" w:rsidP="00A37FFA">
            <w:pPr>
              <w:pStyle w:val="EmptyCellLayoutStyle"/>
              <w:spacing w:after="0" w:line="240" w:lineRule="auto"/>
            </w:pPr>
          </w:p>
        </w:tc>
        <w:tc>
          <w:tcPr>
            <w:tcW w:w="149" w:type="dxa"/>
          </w:tcPr>
          <w:p w14:paraId="221AF20E" w14:textId="77777777" w:rsidR="00A37FFA" w:rsidRDefault="00A37FFA" w:rsidP="00A37FFA">
            <w:pPr>
              <w:pStyle w:val="EmptyCellLayoutStyle"/>
              <w:spacing w:after="0" w:line="240" w:lineRule="auto"/>
            </w:pPr>
          </w:p>
        </w:tc>
      </w:tr>
    </w:tbl>
    <w:p xmlns:w="http://schemas.openxmlformats.org/wordprocessingml/2006/main" w14:paraId="5FAA354C" w14:textId="77777777" w:rsidR="00A37FFA" w:rsidRDefault="00A37FFA" w:rsidP="00A37FFA">
      <w:pPr>
        <w:spacing w:after="0" w:line="240" w:lineRule="auto"/>
      </w:pPr>
    </w:p>
    <w:p xmlns:w="http://schemas.openxmlformats.org/wordprocessingml/2006/main" w14:paraId="1FCB86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1 за секунду</w:t>
      </w:r>
    </w:p>
    <w:p xmlns:w="http://schemas.openxmlformats.org/wordprocessingml/2006/main" w14:paraId="5DF54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1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EAB370" w14:textId="77777777" w:rsidTr="00A37FFA">
        <w:trPr>
          <w:trHeight w:val="54"/>
        </w:trPr>
        <w:tc>
          <w:tcPr>
            <w:tcW w:w="54" w:type="dxa"/>
          </w:tcPr>
          <w:p w14:paraId="2577685C" w14:textId="77777777" w:rsidR="00A37FFA" w:rsidRDefault="00A37FFA" w:rsidP="00A37FFA">
            <w:pPr>
              <w:pStyle w:val="EmptyCellLayoutStyle"/>
              <w:spacing w:after="0" w:line="240" w:lineRule="auto"/>
            </w:pPr>
          </w:p>
        </w:tc>
        <w:tc>
          <w:tcPr>
            <w:tcW w:w="10395" w:type="dxa"/>
          </w:tcPr>
          <w:p w14:paraId="70EB61BE" w14:textId="77777777" w:rsidR="00A37FFA" w:rsidRDefault="00A37FFA" w:rsidP="00A37FFA">
            <w:pPr>
              <w:pStyle w:val="EmptyCellLayoutStyle"/>
              <w:spacing w:after="0" w:line="240" w:lineRule="auto"/>
            </w:pPr>
          </w:p>
        </w:tc>
        <w:tc>
          <w:tcPr>
            <w:tcW w:w="149" w:type="dxa"/>
          </w:tcPr>
          <w:p w14:paraId="1111AB70" w14:textId="77777777" w:rsidR="00A37FFA" w:rsidRDefault="00A37FFA" w:rsidP="00A37FFA">
            <w:pPr>
              <w:pStyle w:val="EmptyCellLayoutStyle"/>
              <w:spacing w:after="0" w:line="240" w:lineRule="auto"/>
            </w:pPr>
          </w:p>
        </w:tc>
      </w:tr>
      <w:tr w:rsidR="00A37FFA" w14:paraId="6C2A4947" w14:textId="77777777" w:rsidTr="00A37FFA">
        <w:tc>
          <w:tcPr>
            <w:tcW w:w="54" w:type="dxa"/>
          </w:tcPr>
          <w:p w14:paraId="5FF2C2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1780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A67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454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A849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CE5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04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29E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6A3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2D58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6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82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68586" w14:textId="77777777" w:rsidR="00A37FFA" w:rsidRDefault="00A37FFA" w:rsidP="00A37FFA">
                  <w:pPr>
                    <w:spacing w:after="0" w:line="240" w:lineRule="auto"/>
                  </w:pPr>
                  <w:r>
                    <w:rPr>
                      <w:rFonts w:eastAsia="Arial"/>
                      <w:color w:val="000000"/>
                      <w:lang w:bidi="ru-ru" w:val="ru-ru"/>
                    </w:rPr>
                    <w:t xml:space="preserve">Нет</w:t>
                  </w:r>
                </w:p>
              </w:tc>
            </w:tr>
            <w:tr w:rsidR="00A37FFA" w14:paraId="5AAF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357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D0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3F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9F70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8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40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31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3BCA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BC7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DC2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E9D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5459C0" w14:textId="77777777" w:rsidR="00A37FFA" w:rsidRDefault="00A37FFA" w:rsidP="00A37FFA">
            <w:pPr>
              <w:spacing w:after="0" w:line="240" w:lineRule="auto"/>
            </w:pPr>
          </w:p>
        </w:tc>
        <w:tc>
          <w:tcPr>
            <w:tcW w:w="149" w:type="dxa"/>
          </w:tcPr>
          <w:p w14:paraId="7703E9B9" w14:textId="77777777" w:rsidR="00A37FFA" w:rsidRDefault="00A37FFA" w:rsidP="00A37FFA">
            <w:pPr>
              <w:pStyle w:val="EmptyCellLayoutStyle"/>
              <w:spacing w:after="0" w:line="240" w:lineRule="auto"/>
            </w:pPr>
          </w:p>
        </w:tc>
      </w:tr>
      <w:tr w:rsidR="00A37FFA" w14:paraId="78ED1D74" w14:textId="77777777" w:rsidTr="00A37FFA">
        <w:trPr>
          <w:trHeight w:val="80"/>
        </w:trPr>
        <w:tc>
          <w:tcPr>
            <w:tcW w:w="54" w:type="dxa"/>
          </w:tcPr>
          <w:p w14:paraId="2D4A185D" w14:textId="77777777" w:rsidR="00A37FFA" w:rsidRDefault="00A37FFA" w:rsidP="00A37FFA">
            <w:pPr>
              <w:pStyle w:val="EmptyCellLayoutStyle"/>
              <w:spacing w:after="0" w:line="240" w:lineRule="auto"/>
            </w:pPr>
          </w:p>
        </w:tc>
        <w:tc>
          <w:tcPr>
            <w:tcW w:w="10395" w:type="dxa"/>
          </w:tcPr>
          <w:p w14:paraId="0E956D19" w14:textId="77777777" w:rsidR="00A37FFA" w:rsidRDefault="00A37FFA" w:rsidP="00A37FFA">
            <w:pPr>
              <w:pStyle w:val="EmptyCellLayoutStyle"/>
              <w:spacing w:after="0" w:line="240" w:lineRule="auto"/>
            </w:pPr>
          </w:p>
        </w:tc>
        <w:tc>
          <w:tcPr>
            <w:tcW w:w="149" w:type="dxa"/>
          </w:tcPr>
          <w:p w14:paraId="15870C3C" w14:textId="77777777" w:rsidR="00A37FFA" w:rsidRDefault="00A37FFA" w:rsidP="00A37FFA">
            <w:pPr>
              <w:pStyle w:val="EmptyCellLayoutStyle"/>
              <w:spacing w:after="0" w:line="240" w:lineRule="auto"/>
            </w:pPr>
          </w:p>
        </w:tc>
      </w:tr>
    </w:tbl>
    <w:p xmlns:w="http://schemas.openxmlformats.org/wordprocessingml/2006/main" w14:paraId="3B8FEC2B" w14:textId="77777777" w:rsidR="00A37FFA" w:rsidRDefault="00A37FFA" w:rsidP="00A37FFA">
      <w:pPr>
        <w:spacing w:after="0" w:line="240" w:lineRule="auto"/>
      </w:pPr>
    </w:p>
    <w:p xmlns:w="http://schemas.openxmlformats.org/wordprocessingml/2006/main" w14:paraId="1B63FF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5 в секунду</w:t>
      </w:r>
    </w:p>
    <w:p xmlns:w="http://schemas.openxmlformats.org/wordprocessingml/2006/main" w14:paraId="664899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5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14B5A" w14:textId="77777777" w:rsidTr="00A37FFA">
        <w:trPr>
          <w:trHeight w:val="54"/>
        </w:trPr>
        <w:tc>
          <w:tcPr>
            <w:tcW w:w="54" w:type="dxa"/>
          </w:tcPr>
          <w:p w14:paraId="0A35DA56" w14:textId="77777777" w:rsidR="00A37FFA" w:rsidRDefault="00A37FFA" w:rsidP="00A37FFA">
            <w:pPr>
              <w:pStyle w:val="EmptyCellLayoutStyle"/>
              <w:spacing w:after="0" w:line="240" w:lineRule="auto"/>
            </w:pPr>
          </w:p>
        </w:tc>
        <w:tc>
          <w:tcPr>
            <w:tcW w:w="10395" w:type="dxa"/>
          </w:tcPr>
          <w:p w14:paraId="4F05BB01" w14:textId="77777777" w:rsidR="00A37FFA" w:rsidRDefault="00A37FFA" w:rsidP="00A37FFA">
            <w:pPr>
              <w:pStyle w:val="EmptyCellLayoutStyle"/>
              <w:spacing w:after="0" w:line="240" w:lineRule="auto"/>
            </w:pPr>
          </w:p>
        </w:tc>
        <w:tc>
          <w:tcPr>
            <w:tcW w:w="149" w:type="dxa"/>
          </w:tcPr>
          <w:p w14:paraId="29E4042F" w14:textId="77777777" w:rsidR="00A37FFA" w:rsidRDefault="00A37FFA" w:rsidP="00A37FFA">
            <w:pPr>
              <w:pStyle w:val="EmptyCellLayoutStyle"/>
              <w:spacing w:after="0" w:line="240" w:lineRule="auto"/>
            </w:pPr>
          </w:p>
        </w:tc>
      </w:tr>
      <w:tr w:rsidR="00A37FFA" w14:paraId="10BA1A9F" w14:textId="77777777" w:rsidTr="00A37FFA">
        <w:tc>
          <w:tcPr>
            <w:tcW w:w="54" w:type="dxa"/>
          </w:tcPr>
          <w:p w14:paraId="1A349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28AF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540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413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3BC6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0F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F6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3D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7F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FD0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1E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87F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C85FD" w14:textId="77777777" w:rsidR="00A37FFA" w:rsidRDefault="00A37FFA" w:rsidP="00A37FFA">
                  <w:pPr>
                    <w:spacing w:after="0" w:line="240" w:lineRule="auto"/>
                  </w:pPr>
                  <w:r>
                    <w:rPr>
                      <w:rFonts w:eastAsia="Arial"/>
                      <w:color w:val="000000"/>
                      <w:lang w:bidi="ru-ru" w:val="ru-ru"/>
                    </w:rPr>
                    <w:t xml:space="preserve">Нет</w:t>
                  </w:r>
                </w:p>
              </w:tc>
            </w:tr>
            <w:tr w:rsidR="00A37FFA" w14:paraId="34444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7F2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2CB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33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C25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FC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3A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4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3082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463C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28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772E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12CC0C" w14:textId="77777777" w:rsidR="00A37FFA" w:rsidRDefault="00A37FFA" w:rsidP="00A37FFA">
            <w:pPr>
              <w:spacing w:after="0" w:line="240" w:lineRule="auto"/>
            </w:pPr>
          </w:p>
        </w:tc>
        <w:tc>
          <w:tcPr>
            <w:tcW w:w="149" w:type="dxa"/>
          </w:tcPr>
          <w:p w14:paraId="452AA99F" w14:textId="77777777" w:rsidR="00A37FFA" w:rsidRDefault="00A37FFA" w:rsidP="00A37FFA">
            <w:pPr>
              <w:pStyle w:val="EmptyCellLayoutStyle"/>
              <w:spacing w:after="0" w:line="240" w:lineRule="auto"/>
            </w:pPr>
          </w:p>
        </w:tc>
      </w:tr>
      <w:tr w:rsidR="00A37FFA" w14:paraId="7B3378E7" w14:textId="77777777" w:rsidTr="00A37FFA">
        <w:trPr>
          <w:trHeight w:val="80"/>
        </w:trPr>
        <w:tc>
          <w:tcPr>
            <w:tcW w:w="54" w:type="dxa"/>
          </w:tcPr>
          <w:p w14:paraId="4E9C01C7" w14:textId="77777777" w:rsidR="00A37FFA" w:rsidRDefault="00A37FFA" w:rsidP="00A37FFA">
            <w:pPr>
              <w:pStyle w:val="EmptyCellLayoutStyle"/>
              <w:spacing w:after="0" w:line="240" w:lineRule="auto"/>
            </w:pPr>
          </w:p>
        </w:tc>
        <w:tc>
          <w:tcPr>
            <w:tcW w:w="10395" w:type="dxa"/>
          </w:tcPr>
          <w:p w14:paraId="51FD1C17" w14:textId="77777777" w:rsidR="00A37FFA" w:rsidRDefault="00A37FFA" w:rsidP="00A37FFA">
            <w:pPr>
              <w:pStyle w:val="EmptyCellLayoutStyle"/>
              <w:spacing w:after="0" w:line="240" w:lineRule="auto"/>
            </w:pPr>
          </w:p>
        </w:tc>
        <w:tc>
          <w:tcPr>
            <w:tcW w:w="149" w:type="dxa"/>
          </w:tcPr>
          <w:p w14:paraId="762B6E4D" w14:textId="77777777" w:rsidR="00A37FFA" w:rsidRDefault="00A37FFA" w:rsidP="00A37FFA">
            <w:pPr>
              <w:pStyle w:val="EmptyCellLayoutStyle"/>
              <w:spacing w:after="0" w:line="240" w:lineRule="auto"/>
            </w:pPr>
          </w:p>
        </w:tc>
      </w:tr>
    </w:tbl>
    <w:p xmlns:w="http://schemas.openxmlformats.org/wordprocessingml/2006/main" w14:paraId="00B23CB8" w14:textId="77777777" w:rsidR="00A37FFA" w:rsidRDefault="00A37FFA" w:rsidP="00A37FFA">
      <w:pPr>
        <w:spacing w:after="0" w:line="240" w:lineRule="auto"/>
      </w:pPr>
    </w:p>
    <w:p xmlns:w="http://schemas.openxmlformats.org/wordprocessingml/2006/main" w14:paraId="50D009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помещенных в очередь локальных сообщений за секунду</w:t>
      </w:r>
    </w:p>
    <w:p xmlns:w="http://schemas.openxmlformats.org/wordprocessingml/2006/main" w14:paraId="580E34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локаль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72C0CB" w14:textId="77777777" w:rsidTr="00A37FFA">
        <w:trPr>
          <w:trHeight w:val="54"/>
        </w:trPr>
        <w:tc>
          <w:tcPr>
            <w:tcW w:w="54" w:type="dxa"/>
          </w:tcPr>
          <w:p w14:paraId="33FF8968" w14:textId="77777777" w:rsidR="00A37FFA" w:rsidRDefault="00A37FFA" w:rsidP="00A37FFA">
            <w:pPr>
              <w:pStyle w:val="EmptyCellLayoutStyle"/>
              <w:spacing w:after="0" w:line="240" w:lineRule="auto"/>
            </w:pPr>
          </w:p>
        </w:tc>
        <w:tc>
          <w:tcPr>
            <w:tcW w:w="10395" w:type="dxa"/>
          </w:tcPr>
          <w:p w14:paraId="6D471BE4" w14:textId="77777777" w:rsidR="00A37FFA" w:rsidRDefault="00A37FFA" w:rsidP="00A37FFA">
            <w:pPr>
              <w:pStyle w:val="EmptyCellLayoutStyle"/>
              <w:spacing w:after="0" w:line="240" w:lineRule="auto"/>
            </w:pPr>
          </w:p>
        </w:tc>
        <w:tc>
          <w:tcPr>
            <w:tcW w:w="149" w:type="dxa"/>
          </w:tcPr>
          <w:p w14:paraId="5C05F41C" w14:textId="77777777" w:rsidR="00A37FFA" w:rsidRDefault="00A37FFA" w:rsidP="00A37FFA">
            <w:pPr>
              <w:pStyle w:val="EmptyCellLayoutStyle"/>
              <w:spacing w:after="0" w:line="240" w:lineRule="auto"/>
            </w:pPr>
          </w:p>
        </w:tc>
      </w:tr>
      <w:tr w:rsidR="00A37FFA" w14:paraId="7364F175" w14:textId="77777777" w:rsidTr="00A37FFA">
        <w:tc>
          <w:tcPr>
            <w:tcW w:w="54" w:type="dxa"/>
          </w:tcPr>
          <w:p w14:paraId="2C5B17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E84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AC9D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31F0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F07C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791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179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D5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B9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864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CD5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3A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B94C0" w14:textId="77777777" w:rsidR="00A37FFA" w:rsidRDefault="00A37FFA" w:rsidP="00A37FFA">
                  <w:pPr>
                    <w:spacing w:after="0" w:line="240" w:lineRule="auto"/>
                  </w:pPr>
                  <w:r>
                    <w:rPr>
                      <w:rFonts w:eastAsia="Arial"/>
                      <w:color w:val="000000"/>
                      <w:lang w:bidi="ru-ru" w:val="ru-ru"/>
                    </w:rPr>
                    <w:t xml:space="preserve">Нет</w:t>
                  </w:r>
                </w:p>
              </w:tc>
            </w:tr>
            <w:tr w:rsidR="00A37FFA" w14:paraId="5DEFA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13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A3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AA3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E93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C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990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BEE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3DC3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8193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57F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0F8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8B315B" w14:textId="77777777" w:rsidR="00A37FFA" w:rsidRDefault="00A37FFA" w:rsidP="00A37FFA">
            <w:pPr>
              <w:spacing w:after="0" w:line="240" w:lineRule="auto"/>
            </w:pPr>
          </w:p>
        </w:tc>
        <w:tc>
          <w:tcPr>
            <w:tcW w:w="149" w:type="dxa"/>
          </w:tcPr>
          <w:p w14:paraId="70F14806" w14:textId="77777777" w:rsidR="00A37FFA" w:rsidRDefault="00A37FFA" w:rsidP="00A37FFA">
            <w:pPr>
              <w:pStyle w:val="EmptyCellLayoutStyle"/>
              <w:spacing w:after="0" w:line="240" w:lineRule="auto"/>
            </w:pPr>
          </w:p>
        </w:tc>
      </w:tr>
      <w:tr w:rsidR="00A37FFA" w14:paraId="1EEC8F5F" w14:textId="77777777" w:rsidTr="00A37FFA">
        <w:trPr>
          <w:trHeight w:val="80"/>
        </w:trPr>
        <w:tc>
          <w:tcPr>
            <w:tcW w:w="54" w:type="dxa"/>
          </w:tcPr>
          <w:p w14:paraId="02900946" w14:textId="77777777" w:rsidR="00A37FFA" w:rsidRDefault="00A37FFA" w:rsidP="00A37FFA">
            <w:pPr>
              <w:pStyle w:val="EmptyCellLayoutStyle"/>
              <w:spacing w:after="0" w:line="240" w:lineRule="auto"/>
            </w:pPr>
          </w:p>
        </w:tc>
        <w:tc>
          <w:tcPr>
            <w:tcW w:w="10395" w:type="dxa"/>
          </w:tcPr>
          <w:p w14:paraId="6AC067F7" w14:textId="77777777" w:rsidR="00A37FFA" w:rsidRDefault="00A37FFA" w:rsidP="00A37FFA">
            <w:pPr>
              <w:pStyle w:val="EmptyCellLayoutStyle"/>
              <w:spacing w:after="0" w:line="240" w:lineRule="auto"/>
            </w:pPr>
          </w:p>
        </w:tc>
        <w:tc>
          <w:tcPr>
            <w:tcW w:w="149" w:type="dxa"/>
          </w:tcPr>
          <w:p w14:paraId="72616F02" w14:textId="77777777" w:rsidR="00A37FFA" w:rsidRDefault="00A37FFA" w:rsidP="00A37FFA">
            <w:pPr>
              <w:pStyle w:val="EmptyCellLayoutStyle"/>
              <w:spacing w:after="0" w:line="240" w:lineRule="auto"/>
            </w:pPr>
          </w:p>
        </w:tc>
      </w:tr>
    </w:tbl>
    <w:p xmlns:w="http://schemas.openxmlformats.org/wordprocessingml/2006/main" w14:paraId="7444FBDC" w14:textId="77777777" w:rsidR="00A37FFA" w:rsidRDefault="00A37FFA" w:rsidP="00A37FFA">
      <w:pPr>
        <w:spacing w:after="0" w:line="240" w:lineRule="auto"/>
      </w:pPr>
    </w:p>
    <w:p xmlns:w="http://schemas.openxmlformats.org/wordprocessingml/2006/main" w14:paraId="157F2A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исанные записи журнала/с</w:t>
      </w:r>
    </w:p>
    <w:p xmlns:w="http://schemas.openxmlformats.org/wordprocessingml/2006/main" w14:paraId="4A93E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писанные записи журнала/с" для журнала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6A4F9" w14:textId="77777777" w:rsidTr="00A37FFA">
        <w:trPr>
          <w:trHeight w:val="54"/>
        </w:trPr>
        <w:tc>
          <w:tcPr>
            <w:tcW w:w="54" w:type="dxa"/>
          </w:tcPr>
          <w:p w14:paraId="2660159A" w14:textId="77777777" w:rsidR="00A37FFA" w:rsidRDefault="00A37FFA" w:rsidP="00A37FFA">
            <w:pPr>
              <w:pStyle w:val="EmptyCellLayoutStyle"/>
              <w:spacing w:after="0" w:line="240" w:lineRule="auto"/>
            </w:pPr>
          </w:p>
        </w:tc>
        <w:tc>
          <w:tcPr>
            <w:tcW w:w="10395" w:type="dxa"/>
          </w:tcPr>
          <w:p w14:paraId="4F298C89" w14:textId="77777777" w:rsidR="00A37FFA" w:rsidRDefault="00A37FFA" w:rsidP="00A37FFA">
            <w:pPr>
              <w:pStyle w:val="EmptyCellLayoutStyle"/>
              <w:spacing w:after="0" w:line="240" w:lineRule="auto"/>
            </w:pPr>
          </w:p>
        </w:tc>
        <w:tc>
          <w:tcPr>
            <w:tcW w:w="149" w:type="dxa"/>
          </w:tcPr>
          <w:p w14:paraId="08014A93" w14:textId="77777777" w:rsidR="00A37FFA" w:rsidRDefault="00A37FFA" w:rsidP="00A37FFA">
            <w:pPr>
              <w:pStyle w:val="EmptyCellLayoutStyle"/>
              <w:spacing w:after="0" w:line="240" w:lineRule="auto"/>
            </w:pPr>
          </w:p>
        </w:tc>
      </w:tr>
      <w:tr w:rsidR="00A37FFA" w14:paraId="2FC61628" w14:textId="77777777" w:rsidTr="00A37FFA">
        <w:tc>
          <w:tcPr>
            <w:tcW w:w="54" w:type="dxa"/>
          </w:tcPr>
          <w:p w14:paraId="1243A7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12A7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B82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E9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E3C5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3A33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53A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16E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E1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AC44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11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248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598D" w14:textId="77777777" w:rsidR="00A37FFA" w:rsidRDefault="00A37FFA" w:rsidP="00A37FFA">
                  <w:pPr>
                    <w:spacing w:after="0" w:line="240" w:lineRule="auto"/>
                  </w:pPr>
                  <w:r>
                    <w:rPr>
                      <w:rFonts w:eastAsia="Arial"/>
                      <w:color w:val="000000"/>
                      <w:lang w:bidi="ru-ru" w:val="ru-ru"/>
                    </w:rPr>
                    <w:t xml:space="preserve">Нет</w:t>
                  </w:r>
                </w:p>
              </w:tc>
            </w:tr>
            <w:tr w:rsidR="00A37FFA" w14:paraId="73525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F3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74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17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E74BC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2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6EB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98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6C7B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D2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C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50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D00231" w14:textId="77777777" w:rsidR="00A37FFA" w:rsidRDefault="00A37FFA" w:rsidP="00A37FFA">
            <w:pPr>
              <w:spacing w:after="0" w:line="240" w:lineRule="auto"/>
            </w:pPr>
          </w:p>
        </w:tc>
        <w:tc>
          <w:tcPr>
            <w:tcW w:w="149" w:type="dxa"/>
          </w:tcPr>
          <w:p w14:paraId="4DF0F3CE" w14:textId="77777777" w:rsidR="00A37FFA" w:rsidRDefault="00A37FFA" w:rsidP="00A37FFA">
            <w:pPr>
              <w:pStyle w:val="EmptyCellLayoutStyle"/>
              <w:spacing w:after="0" w:line="240" w:lineRule="auto"/>
            </w:pPr>
          </w:p>
        </w:tc>
      </w:tr>
      <w:tr w:rsidR="00A37FFA" w14:paraId="137508A3" w14:textId="77777777" w:rsidTr="00A37FFA">
        <w:trPr>
          <w:trHeight w:val="80"/>
        </w:trPr>
        <w:tc>
          <w:tcPr>
            <w:tcW w:w="54" w:type="dxa"/>
          </w:tcPr>
          <w:p w14:paraId="5D4CBAB8" w14:textId="77777777" w:rsidR="00A37FFA" w:rsidRDefault="00A37FFA" w:rsidP="00A37FFA">
            <w:pPr>
              <w:pStyle w:val="EmptyCellLayoutStyle"/>
              <w:spacing w:after="0" w:line="240" w:lineRule="auto"/>
            </w:pPr>
          </w:p>
        </w:tc>
        <w:tc>
          <w:tcPr>
            <w:tcW w:w="10395" w:type="dxa"/>
          </w:tcPr>
          <w:p w14:paraId="63A41BE7" w14:textId="77777777" w:rsidR="00A37FFA" w:rsidRDefault="00A37FFA" w:rsidP="00A37FFA">
            <w:pPr>
              <w:pStyle w:val="EmptyCellLayoutStyle"/>
              <w:spacing w:after="0" w:line="240" w:lineRule="auto"/>
            </w:pPr>
          </w:p>
        </w:tc>
        <w:tc>
          <w:tcPr>
            <w:tcW w:w="149" w:type="dxa"/>
          </w:tcPr>
          <w:p w14:paraId="29CF5ED0" w14:textId="77777777" w:rsidR="00A37FFA" w:rsidRDefault="00A37FFA" w:rsidP="00A37FFA">
            <w:pPr>
              <w:pStyle w:val="EmptyCellLayoutStyle"/>
              <w:spacing w:after="0" w:line="240" w:lineRule="auto"/>
            </w:pPr>
          </w:p>
        </w:tc>
      </w:tr>
    </w:tbl>
    <w:p xmlns:w="http://schemas.openxmlformats.org/wordprocessingml/2006/main" w14:paraId="0BD91C1A" w14:textId="77777777" w:rsidR="00A37FFA" w:rsidRDefault="00A37FFA" w:rsidP="00A37FFA">
      <w:pPr>
        <w:spacing w:after="0" w:line="240" w:lineRule="auto"/>
      </w:pPr>
    </w:p>
    <w:p xmlns:w="http://schemas.openxmlformats.org/wordprocessingml/2006/main" w14:paraId="2317BE7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4 за секунду</w:t>
      </w:r>
    </w:p>
    <w:p xmlns:w="http://schemas.openxmlformats.org/wordprocessingml/2006/main" w14:paraId="60F32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4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DD947" w14:textId="77777777" w:rsidTr="00A37FFA">
        <w:trPr>
          <w:trHeight w:val="54"/>
        </w:trPr>
        <w:tc>
          <w:tcPr>
            <w:tcW w:w="54" w:type="dxa"/>
          </w:tcPr>
          <w:p w14:paraId="6C4CD392" w14:textId="77777777" w:rsidR="00A37FFA" w:rsidRDefault="00A37FFA" w:rsidP="00A37FFA">
            <w:pPr>
              <w:pStyle w:val="EmptyCellLayoutStyle"/>
              <w:spacing w:after="0" w:line="240" w:lineRule="auto"/>
            </w:pPr>
          </w:p>
        </w:tc>
        <w:tc>
          <w:tcPr>
            <w:tcW w:w="10395" w:type="dxa"/>
          </w:tcPr>
          <w:p w14:paraId="5A5D82C5" w14:textId="77777777" w:rsidR="00A37FFA" w:rsidRDefault="00A37FFA" w:rsidP="00A37FFA">
            <w:pPr>
              <w:pStyle w:val="EmptyCellLayoutStyle"/>
              <w:spacing w:after="0" w:line="240" w:lineRule="auto"/>
            </w:pPr>
          </w:p>
        </w:tc>
        <w:tc>
          <w:tcPr>
            <w:tcW w:w="149" w:type="dxa"/>
          </w:tcPr>
          <w:p w14:paraId="506EADC9" w14:textId="77777777" w:rsidR="00A37FFA" w:rsidRDefault="00A37FFA" w:rsidP="00A37FFA">
            <w:pPr>
              <w:pStyle w:val="EmptyCellLayoutStyle"/>
              <w:spacing w:after="0" w:line="240" w:lineRule="auto"/>
            </w:pPr>
          </w:p>
        </w:tc>
      </w:tr>
      <w:tr w:rsidR="00A37FFA" w14:paraId="4A14E2F9" w14:textId="77777777" w:rsidTr="00A37FFA">
        <w:tc>
          <w:tcPr>
            <w:tcW w:w="54" w:type="dxa"/>
          </w:tcPr>
          <w:p w14:paraId="4B5549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58A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CB1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D38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F70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2E2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755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F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ED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541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2E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9A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3F753" w14:textId="77777777" w:rsidR="00A37FFA" w:rsidRDefault="00A37FFA" w:rsidP="00A37FFA">
                  <w:pPr>
                    <w:spacing w:after="0" w:line="240" w:lineRule="auto"/>
                  </w:pPr>
                  <w:r>
                    <w:rPr>
                      <w:rFonts w:eastAsia="Arial"/>
                      <w:color w:val="000000"/>
                      <w:lang w:bidi="ru-ru" w:val="ru-ru"/>
                    </w:rPr>
                    <w:t xml:space="preserve">Нет</w:t>
                  </w:r>
                </w:p>
              </w:tc>
            </w:tr>
            <w:tr w:rsidR="00A37FFA" w14:paraId="6AB1D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0C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685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2A4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D024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3E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0F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C58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FA60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762E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38D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57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51D931" w14:textId="77777777" w:rsidR="00A37FFA" w:rsidRDefault="00A37FFA" w:rsidP="00A37FFA">
            <w:pPr>
              <w:spacing w:after="0" w:line="240" w:lineRule="auto"/>
            </w:pPr>
          </w:p>
        </w:tc>
        <w:tc>
          <w:tcPr>
            <w:tcW w:w="149" w:type="dxa"/>
          </w:tcPr>
          <w:p w14:paraId="3C05EAFE" w14:textId="77777777" w:rsidR="00A37FFA" w:rsidRDefault="00A37FFA" w:rsidP="00A37FFA">
            <w:pPr>
              <w:pStyle w:val="EmptyCellLayoutStyle"/>
              <w:spacing w:after="0" w:line="240" w:lineRule="auto"/>
            </w:pPr>
          </w:p>
        </w:tc>
      </w:tr>
      <w:tr w:rsidR="00A37FFA" w14:paraId="207E0962" w14:textId="77777777" w:rsidTr="00A37FFA">
        <w:trPr>
          <w:trHeight w:val="80"/>
        </w:trPr>
        <w:tc>
          <w:tcPr>
            <w:tcW w:w="54" w:type="dxa"/>
          </w:tcPr>
          <w:p w14:paraId="1E544173" w14:textId="77777777" w:rsidR="00A37FFA" w:rsidRDefault="00A37FFA" w:rsidP="00A37FFA">
            <w:pPr>
              <w:pStyle w:val="EmptyCellLayoutStyle"/>
              <w:spacing w:after="0" w:line="240" w:lineRule="auto"/>
            </w:pPr>
          </w:p>
        </w:tc>
        <w:tc>
          <w:tcPr>
            <w:tcW w:w="10395" w:type="dxa"/>
          </w:tcPr>
          <w:p w14:paraId="215FAE33" w14:textId="77777777" w:rsidR="00A37FFA" w:rsidRDefault="00A37FFA" w:rsidP="00A37FFA">
            <w:pPr>
              <w:pStyle w:val="EmptyCellLayoutStyle"/>
              <w:spacing w:after="0" w:line="240" w:lineRule="auto"/>
            </w:pPr>
          </w:p>
        </w:tc>
        <w:tc>
          <w:tcPr>
            <w:tcW w:w="149" w:type="dxa"/>
          </w:tcPr>
          <w:p w14:paraId="6EAA90B3" w14:textId="77777777" w:rsidR="00A37FFA" w:rsidRDefault="00A37FFA" w:rsidP="00A37FFA">
            <w:pPr>
              <w:pStyle w:val="EmptyCellLayoutStyle"/>
              <w:spacing w:after="0" w:line="240" w:lineRule="auto"/>
            </w:pPr>
          </w:p>
        </w:tc>
      </w:tr>
    </w:tbl>
    <w:p xmlns:w="http://schemas.openxmlformats.org/wordprocessingml/2006/main" w14:paraId="1E3AACE0" w14:textId="77777777" w:rsidR="00A37FFA" w:rsidRDefault="00A37FFA" w:rsidP="00A37FFA">
      <w:pPr>
        <w:spacing w:after="0" w:line="240" w:lineRule="auto"/>
      </w:pPr>
    </w:p>
    <w:p xmlns:w="http://schemas.openxmlformats.org/wordprocessingml/2006/main" w14:paraId="4C06D0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команд SQL SEND</w:t>
      </w:r>
    </w:p>
    <w:p xmlns:w="http://schemas.openxmlformats.org/wordprocessingml/2006/main" w14:paraId="3C7FC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команд SQL SEND"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B1BC3C" w14:textId="77777777" w:rsidTr="00A37FFA">
        <w:trPr>
          <w:trHeight w:val="54"/>
        </w:trPr>
        <w:tc>
          <w:tcPr>
            <w:tcW w:w="54" w:type="dxa"/>
          </w:tcPr>
          <w:p w14:paraId="0C3230F9" w14:textId="77777777" w:rsidR="00A37FFA" w:rsidRDefault="00A37FFA" w:rsidP="00A37FFA">
            <w:pPr>
              <w:pStyle w:val="EmptyCellLayoutStyle"/>
              <w:spacing w:after="0" w:line="240" w:lineRule="auto"/>
            </w:pPr>
          </w:p>
        </w:tc>
        <w:tc>
          <w:tcPr>
            <w:tcW w:w="10395" w:type="dxa"/>
          </w:tcPr>
          <w:p w14:paraId="7C8D6AA3" w14:textId="77777777" w:rsidR="00A37FFA" w:rsidRDefault="00A37FFA" w:rsidP="00A37FFA">
            <w:pPr>
              <w:pStyle w:val="EmptyCellLayoutStyle"/>
              <w:spacing w:after="0" w:line="240" w:lineRule="auto"/>
            </w:pPr>
          </w:p>
        </w:tc>
        <w:tc>
          <w:tcPr>
            <w:tcW w:w="149" w:type="dxa"/>
          </w:tcPr>
          <w:p w14:paraId="5840F988" w14:textId="77777777" w:rsidR="00A37FFA" w:rsidRDefault="00A37FFA" w:rsidP="00A37FFA">
            <w:pPr>
              <w:pStyle w:val="EmptyCellLayoutStyle"/>
              <w:spacing w:after="0" w:line="240" w:lineRule="auto"/>
            </w:pPr>
          </w:p>
        </w:tc>
      </w:tr>
      <w:tr w:rsidR="00A37FFA" w14:paraId="1B50A255" w14:textId="77777777" w:rsidTr="00A37FFA">
        <w:tc>
          <w:tcPr>
            <w:tcW w:w="54" w:type="dxa"/>
          </w:tcPr>
          <w:p w14:paraId="708F1D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4C9E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99F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605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806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F057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FD7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F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A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DBF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FA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FC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2F9F4" w14:textId="77777777" w:rsidR="00A37FFA" w:rsidRDefault="00A37FFA" w:rsidP="00A37FFA">
                  <w:pPr>
                    <w:spacing w:after="0" w:line="240" w:lineRule="auto"/>
                  </w:pPr>
                  <w:r>
                    <w:rPr>
                      <w:rFonts w:eastAsia="Arial"/>
                      <w:color w:val="000000"/>
                      <w:lang w:bidi="ru-ru" w:val="ru-ru"/>
                    </w:rPr>
                    <w:t xml:space="preserve">Нет</w:t>
                  </w:r>
                </w:p>
              </w:tc>
            </w:tr>
            <w:tr w:rsidR="00A37FFA" w14:paraId="2370E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22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06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F6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A3B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2FE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0F1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FFC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348D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A29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9EE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57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2601AD" w14:textId="77777777" w:rsidR="00A37FFA" w:rsidRDefault="00A37FFA" w:rsidP="00A37FFA">
            <w:pPr>
              <w:spacing w:after="0" w:line="240" w:lineRule="auto"/>
            </w:pPr>
          </w:p>
        </w:tc>
        <w:tc>
          <w:tcPr>
            <w:tcW w:w="149" w:type="dxa"/>
          </w:tcPr>
          <w:p w14:paraId="7D1B4C72" w14:textId="77777777" w:rsidR="00A37FFA" w:rsidRDefault="00A37FFA" w:rsidP="00A37FFA">
            <w:pPr>
              <w:pStyle w:val="EmptyCellLayoutStyle"/>
              <w:spacing w:after="0" w:line="240" w:lineRule="auto"/>
            </w:pPr>
          </w:p>
        </w:tc>
      </w:tr>
      <w:tr w:rsidR="00A37FFA" w14:paraId="7292535B" w14:textId="77777777" w:rsidTr="00A37FFA">
        <w:trPr>
          <w:trHeight w:val="80"/>
        </w:trPr>
        <w:tc>
          <w:tcPr>
            <w:tcW w:w="54" w:type="dxa"/>
          </w:tcPr>
          <w:p w14:paraId="7F706686" w14:textId="77777777" w:rsidR="00A37FFA" w:rsidRDefault="00A37FFA" w:rsidP="00A37FFA">
            <w:pPr>
              <w:pStyle w:val="EmptyCellLayoutStyle"/>
              <w:spacing w:after="0" w:line="240" w:lineRule="auto"/>
            </w:pPr>
          </w:p>
        </w:tc>
        <w:tc>
          <w:tcPr>
            <w:tcW w:w="10395" w:type="dxa"/>
          </w:tcPr>
          <w:p w14:paraId="161A261B" w14:textId="77777777" w:rsidR="00A37FFA" w:rsidRDefault="00A37FFA" w:rsidP="00A37FFA">
            <w:pPr>
              <w:pStyle w:val="EmptyCellLayoutStyle"/>
              <w:spacing w:after="0" w:line="240" w:lineRule="auto"/>
            </w:pPr>
          </w:p>
        </w:tc>
        <w:tc>
          <w:tcPr>
            <w:tcW w:w="149" w:type="dxa"/>
          </w:tcPr>
          <w:p w14:paraId="0434A45E" w14:textId="77777777" w:rsidR="00A37FFA" w:rsidRDefault="00A37FFA" w:rsidP="00A37FFA">
            <w:pPr>
              <w:pStyle w:val="EmptyCellLayoutStyle"/>
              <w:spacing w:after="0" w:line="240" w:lineRule="auto"/>
            </w:pPr>
          </w:p>
        </w:tc>
      </w:tr>
    </w:tbl>
    <w:p xmlns:w="http://schemas.openxmlformats.org/wordprocessingml/2006/main" w14:paraId="7294C683" w14:textId="77777777" w:rsidR="00A37FFA" w:rsidRDefault="00A37FFA" w:rsidP="00A37FFA">
      <w:pPr>
        <w:spacing w:after="0" w:line="240" w:lineRule="auto"/>
      </w:pPr>
    </w:p>
    <w:p xmlns:w="http://schemas.openxmlformats.org/wordprocessingml/2006/main" w14:paraId="509084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ее число мкс/запись</w:t>
      </w:r>
    </w:p>
    <w:p xmlns:w="http://schemas.openxmlformats.org/wordprocessingml/2006/main" w14:paraId="533A0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запись"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7CAB35" w14:textId="77777777" w:rsidTr="00A37FFA">
        <w:trPr>
          <w:trHeight w:val="54"/>
        </w:trPr>
        <w:tc>
          <w:tcPr>
            <w:tcW w:w="54" w:type="dxa"/>
          </w:tcPr>
          <w:p w14:paraId="73B42687" w14:textId="77777777" w:rsidR="00A37FFA" w:rsidRDefault="00A37FFA" w:rsidP="00A37FFA">
            <w:pPr>
              <w:pStyle w:val="EmptyCellLayoutStyle"/>
              <w:spacing w:after="0" w:line="240" w:lineRule="auto"/>
            </w:pPr>
          </w:p>
        </w:tc>
        <w:tc>
          <w:tcPr>
            <w:tcW w:w="10395" w:type="dxa"/>
          </w:tcPr>
          <w:p w14:paraId="61370E0A" w14:textId="77777777" w:rsidR="00A37FFA" w:rsidRDefault="00A37FFA" w:rsidP="00A37FFA">
            <w:pPr>
              <w:pStyle w:val="EmptyCellLayoutStyle"/>
              <w:spacing w:after="0" w:line="240" w:lineRule="auto"/>
            </w:pPr>
          </w:p>
        </w:tc>
        <w:tc>
          <w:tcPr>
            <w:tcW w:w="149" w:type="dxa"/>
          </w:tcPr>
          <w:p w14:paraId="18227F5C" w14:textId="77777777" w:rsidR="00A37FFA" w:rsidRDefault="00A37FFA" w:rsidP="00A37FFA">
            <w:pPr>
              <w:pStyle w:val="EmptyCellLayoutStyle"/>
              <w:spacing w:after="0" w:line="240" w:lineRule="auto"/>
            </w:pPr>
          </w:p>
        </w:tc>
      </w:tr>
      <w:tr w:rsidR="00A37FFA" w14:paraId="527E4469" w14:textId="77777777" w:rsidTr="00A37FFA">
        <w:tc>
          <w:tcPr>
            <w:tcW w:w="54" w:type="dxa"/>
          </w:tcPr>
          <w:p w14:paraId="0FC118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1AAC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D5C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2039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4DD6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004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5B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687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A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7CA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9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BE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230F4" w14:textId="77777777" w:rsidR="00A37FFA" w:rsidRDefault="00A37FFA" w:rsidP="00A37FFA">
                  <w:pPr>
                    <w:spacing w:after="0" w:line="240" w:lineRule="auto"/>
                  </w:pPr>
                  <w:r>
                    <w:rPr>
                      <w:rFonts w:eastAsia="Arial"/>
                      <w:color w:val="000000"/>
                      <w:lang w:bidi="ru-ru" w:val="ru-ru"/>
                    </w:rPr>
                    <w:t xml:space="preserve">Нет</w:t>
                  </w:r>
                </w:p>
              </w:tc>
            </w:tr>
            <w:tr w:rsidR="00A37FFA" w14:paraId="26025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B8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AD6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D2B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D3FC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52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63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B45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C93F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AB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05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3E5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B9A6DE8" w14:textId="77777777" w:rsidR="00A37FFA" w:rsidRDefault="00A37FFA" w:rsidP="00A37FFA">
            <w:pPr>
              <w:spacing w:after="0" w:line="240" w:lineRule="auto"/>
            </w:pPr>
          </w:p>
        </w:tc>
        <w:tc>
          <w:tcPr>
            <w:tcW w:w="149" w:type="dxa"/>
          </w:tcPr>
          <w:p w14:paraId="4E77517F" w14:textId="77777777" w:rsidR="00A37FFA" w:rsidRDefault="00A37FFA" w:rsidP="00A37FFA">
            <w:pPr>
              <w:pStyle w:val="EmptyCellLayoutStyle"/>
              <w:spacing w:after="0" w:line="240" w:lineRule="auto"/>
            </w:pPr>
          </w:p>
        </w:tc>
      </w:tr>
      <w:tr w:rsidR="00A37FFA" w14:paraId="70E2BFD8" w14:textId="77777777" w:rsidTr="00A37FFA">
        <w:trPr>
          <w:trHeight w:val="80"/>
        </w:trPr>
        <w:tc>
          <w:tcPr>
            <w:tcW w:w="54" w:type="dxa"/>
          </w:tcPr>
          <w:p w14:paraId="511350BA" w14:textId="77777777" w:rsidR="00A37FFA" w:rsidRDefault="00A37FFA" w:rsidP="00A37FFA">
            <w:pPr>
              <w:pStyle w:val="EmptyCellLayoutStyle"/>
              <w:spacing w:after="0" w:line="240" w:lineRule="auto"/>
            </w:pPr>
          </w:p>
        </w:tc>
        <w:tc>
          <w:tcPr>
            <w:tcW w:w="10395" w:type="dxa"/>
          </w:tcPr>
          <w:p w14:paraId="6D0CCE94" w14:textId="77777777" w:rsidR="00A37FFA" w:rsidRDefault="00A37FFA" w:rsidP="00A37FFA">
            <w:pPr>
              <w:pStyle w:val="EmptyCellLayoutStyle"/>
              <w:spacing w:after="0" w:line="240" w:lineRule="auto"/>
            </w:pPr>
          </w:p>
        </w:tc>
        <w:tc>
          <w:tcPr>
            <w:tcW w:w="149" w:type="dxa"/>
          </w:tcPr>
          <w:p w14:paraId="1F5DE9E5" w14:textId="77777777" w:rsidR="00A37FFA" w:rsidRDefault="00A37FFA" w:rsidP="00A37FFA">
            <w:pPr>
              <w:pStyle w:val="EmptyCellLayoutStyle"/>
              <w:spacing w:after="0" w:line="240" w:lineRule="auto"/>
            </w:pPr>
          </w:p>
        </w:tc>
      </w:tr>
    </w:tbl>
    <w:p xmlns:w="http://schemas.openxmlformats.org/wordprocessingml/2006/main" w14:paraId="45E6B083" w14:textId="77777777" w:rsidR="00A37FFA" w:rsidRDefault="00A37FFA" w:rsidP="00A37FFA">
      <w:pPr>
        <w:spacing w:after="0" w:line="240" w:lineRule="auto"/>
      </w:pPr>
    </w:p>
    <w:p xmlns:w="http://schemas.openxmlformats.org/wordprocessingml/2006/main" w14:paraId="3E0E72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строк/с (сначала в контейнере)</w:t>
      </w:r>
    </w:p>
    <w:p xmlns:w="http://schemas.openxmlformats.org/wordprocessingml/2006/main" w14:paraId="4B5B9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строк/с (сначала в контейнере)"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50547D" w14:textId="77777777" w:rsidTr="00A37FFA">
        <w:trPr>
          <w:trHeight w:val="54"/>
        </w:trPr>
        <w:tc>
          <w:tcPr>
            <w:tcW w:w="54" w:type="dxa"/>
          </w:tcPr>
          <w:p w14:paraId="150A794F" w14:textId="77777777" w:rsidR="00A37FFA" w:rsidRDefault="00A37FFA" w:rsidP="00A37FFA">
            <w:pPr>
              <w:pStyle w:val="EmptyCellLayoutStyle"/>
              <w:spacing w:after="0" w:line="240" w:lineRule="auto"/>
            </w:pPr>
          </w:p>
        </w:tc>
        <w:tc>
          <w:tcPr>
            <w:tcW w:w="10395" w:type="dxa"/>
          </w:tcPr>
          <w:p w14:paraId="4DDC9906" w14:textId="77777777" w:rsidR="00A37FFA" w:rsidRDefault="00A37FFA" w:rsidP="00A37FFA">
            <w:pPr>
              <w:pStyle w:val="EmptyCellLayoutStyle"/>
              <w:spacing w:after="0" w:line="240" w:lineRule="auto"/>
            </w:pPr>
          </w:p>
        </w:tc>
        <w:tc>
          <w:tcPr>
            <w:tcW w:w="149" w:type="dxa"/>
          </w:tcPr>
          <w:p w14:paraId="22E76667" w14:textId="77777777" w:rsidR="00A37FFA" w:rsidRDefault="00A37FFA" w:rsidP="00A37FFA">
            <w:pPr>
              <w:pStyle w:val="EmptyCellLayoutStyle"/>
              <w:spacing w:after="0" w:line="240" w:lineRule="auto"/>
            </w:pPr>
          </w:p>
        </w:tc>
      </w:tr>
      <w:tr w:rsidR="00A37FFA" w14:paraId="0CA2FE53" w14:textId="77777777" w:rsidTr="00A37FFA">
        <w:tc>
          <w:tcPr>
            <w:tcW w:w="54" w:type="dxa"/>
          </w:tcPr>
          <w:p w14:paraId="7EC5F5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E589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657B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48E8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07F8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BC7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B6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0B5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61E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C5E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4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78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3BB51" w14:textId="77777777" w:rsidR="00A37FFA" w:rsidRDefault="00A37FFA" w:rsidP="00A37FFA">
                  <w:pPr>
                    <w:spacing w:after="0" w:line="240" w:lineRule="auto"/>
                  </w:pPr>
                  <w:r>
                    <w:rPr>
                      <w:rFonts w:eastAsia="Arial"/>
                      <w:color w:val="000000"/>
                      <w:lang w:bidi="ru-ru" w:val="ru-ru"/>
                    </w:rPr>
                    <w:t xml:space="preserve">Нет</w:t>
                  </w:r>
                </w:p>
              </w:tc>
            </w:tr>
            <w:tr w:rsidR="00A37FFA" w14:paraId="1C175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A4F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6A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85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C4BE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FC0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0F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CE6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2E23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C0FC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5A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9B7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02FDAB" w14:textId="77777777" w:rsidR="00A37FFA" w:rsidRDefault="00A37FFA" w:rsidP="00A37FFA">
            <w:pPr>
              <w:spacing w:after="0" w:line="240" w:lineRule="auto"/>
            </w:pPr>
          </w:p>
        </w:tc>
        <w:tc>
          <w:tcPr>
            <w:tcW w:w="149" w:type="dxa"/>
          </w:tcPr>
          <w:p w14:paraId="0ACA4418" w14:textId="77777777" w:rsidR="00A37FFA" w:rsidRDefault="00A37FFA" w:rsidP="00A37FFA">
            <w:pPr>
              <w:pStyle w:val="EmptyCellLayoutStyle"/>
              <w:spacing w:after="0" w:line="240" w:lineRule="auto"/>
            </w:pPr>
          </w:p>
        </w:tc>
      </w:tr>
      <w:tr w:rsidR="00A37FFA" w14:paraId="30068D5F" w14:textId="77777777" w:rsidTr="00A37FFA">
        <w:trPr>
          <w:trHeight w:val="80"/>
        </w:trPr>
        <w:tc>
          <w:tcPr>
            <w:tcW w:w="54" w:type="dxa"/>
          </w:tcPr>
          <w:p w14:paraId="64037311" w14:textId="77777777" w:rsidR="00A37FFA" w:rsidRDefault="00A37FFA" w:rsidP="00A37FFA">
            <w:pPr>
              <w:pStyle w:val="EmptyCellLayoutStyle"/>
              <w:spacing w:after="0" w:line="240" w:lineRule="auto"/>
            </w:pPr>
          </w:p>
        </w:tc>
        <w:tc>
          <w:tcPr>
            <w:tcW w:w="10395" w:type="dxa"/>
          </w:tcPr>
          <w:p w14:paraId="736246DD" w14:textId="77777777" w:rsidR="00A37FFA" w:rsidRDefault="00A37FFA" w:rsidP="00A37FFA">
            <w:pPr>
              <w:pStyle w:val="EmptyCellLayoutStyle"/>
              <w:spacing w:after="0" w:line="240" w:lineRule="auto"/>
            </w:pPr>
          </w:p>
        </w:tc>
        <w:tc>
          <w:tcPr>
            <w:tcW w:w="149" w:type="dxa"/>
          </w:tcPr>
          <w:p w14:paraId="1C457783" w14:textId="77777777" w:rsidR="00A37FFA" w:rsidRDefault="00A37FFA" w:rsidP="00A37FFA">
            <w:pPr>
              <w:pStyle w:val="EmptyCellLayoutStyle"/>
              <w:spacing w:after="0" w:line="240" w:lineRule="auto"/>
            </w:pPr>
          </w:p>
        </w:tc>
      </w:tr>
    </w:tbl>
    <w:p xmlns:w="http://schemas.openxmlformats.org/wordprocessingml/2006/main" w14:paraId="066A3282" w14:textId="77777777" w:rsidR="00A37FFA" w:rsidRDefault="00A37FFA" w:rsidP="00A37FFA">
      <w:pPr>
        <w:spacing w:after="0" w:line="240" w:lineRule="auto"/>
      </w:pPr>
    </w:p>
    <w:p xmlns:w="http://schemas.openxmlformats.org/wordprocessingml/2006/main" w14:paraId="3320532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фрагментов транспортных сообщений в секунду</w:t>
      </w:r>
    </w:p>
    <w:p xmlns:w="http://schemas.openxmlformats.org/wordprocessingml/2006/main" w14:paraId="7A230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фрагментов транспорт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815675" w14:textId="77777777" w:rsidTr="00A37FFA">
        <w:trPr>
          <w:trHeight w:val="54"/>
        </w:trPr>
        <w:tc>
          <w:tcPr>
            <w:tcW w:w="54" w:type="dxa"/>
          </w:tcPr>
          <w:p w14:paraId="2DA87A4B" w14:textId="77777777" w:rsidR="00A37FFA" w:rsidRDefault="00A37FFA" w:rsidP="00A37FFA">
            <w:pPr>
              <w:pStyle w:val="EmptyCellLayoutStyle"/>
              <w:spacing w:after="0" w:line="240" w:lineRule="auto"/>
            </w:pPr>
          </w:p>
        </w:tc>
        <w:tc>
          <w:tcPr>
            <w:tcW w:w="10395" w:type="dxa"/>
          </w:tcPr>
          <w:p w14:paraId="33686830" w14:textId="77777777" w:rsidR="00A37FFA" w:rsidRDefault="00A37FFA" w:rsidP="00A37FFA">
            <w:pPr>
              <w:pStyle w:val="EmptyCellLayoutStyle"/>
              <w:spacing w:after="0" w:line="240" w:lineRule="auto"/>
            </w:pPr>
          </w:p>
        </w:tc>
        <w:tc>
          <w:tcPr>
            <w:tcW w:w="149" w:type="dxa"/>
          </w:tcPr>
          <w:p w14:paraId="4771C437" w14:textId="77777777" w:rsidR="00A37FFA" w:rsidRDefault="00A37FFA" w:rsidP="00A37FFA">
            <w:pPr>
              <w:pStyle w:val="EmptyCellLayoutStyle"/>
              <w:spacing w:after="0" w:line="240" w:lineRule="auto"/>
            </w:pPr>
          </w:p>
        </w:tc>
      </w:tr>
      <w:tr w:rsidR="00A37FFA" w14:paraId="1A6C3B4A" w14:textId="77777777" w:rsidTr="00A37FFA">
        <w:tc>
          <w:tcPr>
            <w:tcW w:w="54" w:type="dxa"/>
          </w:tcPr>
          <w:p w14:paraId="66DEB6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27B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FDB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43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DC29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B67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AA5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31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E1A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DFC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F1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8D9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9F73" w14:textId="77777777" w:rsidR="00A37FFA" w:rsidRDefault="00A37FFA" w:rsidP="00A37FFA">
                  <w:pPr>
                    <w:spacing w:after="0" w:line="240" w:lineRule="auto"/>
                  </w:pPr>
                  <w:r>
                    <w:rPr>
                      <w:rFonts w:eastAsia="Arial"/>
                      <w:color w:val="000000"/>
                      <w:lang w:bidi="ru-ru" w:val="ru-ru"/>
                    </w:rPr>
                    <w:t xml:space="preserve">Нет</w:t>
                  </w:r>
                </w:p>
              </w:tc>
            </w:tr>
            <w:tr w:rsidR="00A37FFA" w14:paraId="3A751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A0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1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FC6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75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5B6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D7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A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04DF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F31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97C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C02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06CBE3" w14:textId="77777777" w:rsidR="00A37FFA" w:rsidRDefault="00A37FFA" w:rsidP="00A37FFA">
            <w:pPr>
              <w:spacing w:after="0" w:line="240" w:lineRule="auto"/>
            </w:pPr>
          </w:p>
        </w:tc>
        <w:tc>
          <w:tcPr>
            <w:tcW w:w="149" w:type="dxa"/>
          </w:tcPr>
          <w:p w14:paraId="67C8B8F3" w14:textId="77777777" w:rsidR="00A37FFA" w:rsidRDefault="00A37FFA" w:rsidP="00A37FFA">
            <w:pPr>
              <w:pStyle w:val="EmptyCellLayoutStyle"/>
              <w:spacing w:after="0" w:line="240" w:lineRule="auto"/>
            </w:pPr>
          </w:p>
        </w:tc>
      </w:tr>
      <w:tr w:rsidR="00A37FFA" w14:paraId="5A054EB1" w14:textId="77777777" w:rsidTr="00A37FFA">
        <w:trPr>
          <w:trHeight w:val="80"/>
        </w:trPr>
        <w:tc>
          <w:tcPr>
            <w:tcW w:w="54" w:type="dxa"/>
          </w:tcPr>
          <w:p w14:paraId="452B46C5" w14:textId="77777777" w:rsidR="00A37FFA" w:rsidRDefault="00A37FFA" w:rsidP="00A37FFA">
            <w:pPr>
              <w:pStyle w:val="EmptyCellLayoutStyle"/>
              <w:spacing w:after="0" w:line="240" w:lineRule="auto"/>
            </w:pPr>
          </w:p>
        </w:tc>
        <w:tc>
          <w:tcPr>
            <w:tcW w:w="10395" w:type="dxa"/>
          </w:tcPr>
          <w:p w14:paraId="2846D8F2" w14:textId="77777777" w:rsidR="00A37FFA" w:rsidRDefault="00A37FFA" w:rsidP="00A37FFA">
            <w:pPr>
              <w:pStyle w:val="EmptyCellLayoutStyle"/>
              <w:spacing w:after="0" w:line="240" w:lineRule="auto"/>
            </w:pPr>
          </w:p>
        </w:tc>
        <w:tc>
          <w:tcPr>
            <w:tcW w:w="149" w:type="dxa"/>
          </w:tcPr>
          <w:p w14:paraId="40FD8C8A" w14:textId="77777777" w:rsidR="00A37FFA" w:rsidRDefault="00A37FFA" w:rsidP="00A37FFA">
            <w:pPr>
              <w:pStyle w:val="EmptyCellLayoutStyle"/>
              <w:spacing w:after="0" w:line="240" w:lineRule="auto"/>
            </w:pPr>
          </w:p>
        </w:tc>
      </w:tr>
    </w:tbl>
    <w:p xmlns:w="http://schemas.openxmlformats.org/wordprocessingml/2006/main" w14:paraId="18A8BDDC" w14:textId="77777777" w:rsidR="00A37FFA" w:rsidRDefault="00A37FFA" w:rsidP="00A37FFA">
      <w:pPr>
        <w:spacing w:after="0" w:line="240" w:lineRule="auto"/>
      </w:pPr>
    </w:p>
    <w:p xmlns:w="http://schemas.openxmlformats.org/wordprocessingml/2006/main" w14:paraId="1C8867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повторных компиляций SQL в секунду</w:t>
      </w:r>
    </w:p>
    <w:p xmlns:w="http://schemas.openxmlformats.org/wordprocessingml/2006/main" w14:paraId="37F4BD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личество повторных компиляций SQL в секунду" для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5761AB" w14:textId="77777777" w:rsidTr="00A37FFA">
        <w:trPr>
          <w:trHeight w:val="54"/>
        </w:trPr>
        <w:tc>
          <w:tcPr>
            <w:tcW w:w="54" w:type="dxa"/>
          </w:tcPr>
          <w:p w14:paraId="43252F30" w14:textId="77777777" w:rsidR="00A37FFA" w:rsidRDefault="00A37FFA" w:rsidP="00A37FFA">
            <w:pPr>
              <w:pStyle w:val="EmptyCellLayoutStyle"/>
              <w:spacing w:after="0" w:line="240" w:lineRule="auto"/>
            </w:pPr>
          </w:p>
        </w:tc>
        <w:tc>
          <w:tcPr>
            <w:tcW w:w="10395" w:type="dxa"/>
          </w:tcPr>
          <w:p w14:paraId="04902519" w14:textId="77777777" w:rsidR="00A37FFA" w:rsidRDefault="00A37FFA" w:rsidP="00A37FFA">
            <w:pPr>
              <w:pStyle w:val="EmptyCellLayoutStyle"/>
              <w:spacing w:after="0" w:line="240" w:lineRule="auto"/>
            </w:pPr>
          </w:p>
        </w:tc>
        <w:tc>
          <w:tcPr>
            <w:tcW w:w="149" w:type="dxa"/>
          </w:tcPr>
          <w:p w14:paraId="28EBEFB3" w14:textId="77777777" w:rsidR="00A37FFA" w:rsidRDefault="00A37FFA" w:rsidP="00A37FFA">
            <w:pPr>
              <w:pStyle w:val="EmptyCellLayoutStyle"/>
              <w:spacing w:after="0" w:line="240" w:lineRule="auto"/>
            </w:pPr>
          </w:p>
        </w:tc>
      </w:tr>
      <w:tr w:rsidR="00A37FFA" w14:paraId="4C2AE007" w14:textId="77777777" w:rsidTr="00A37FFA">
        <w:tc>
          <w:tcPr>
            <w:tcW w:w="54" w:type="dxa"/>
          </w:tcPr>
          <w:p w14:paraId="794ACD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BFC4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826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2C9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C44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EF1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B8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E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0C1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AF3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DE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BB7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E155" w14:textId="77777777" w:rsidR="00A37FFA" w:rsidRDefault="00A37FFA" w:rsidP="00A37FFA">
                  <w:pPr>
                    <w:spacing w:after="0" w:line="240" w:lineRule="auto"/>
                  </w:pPr>
                  <w:r>
                    <w:rPr>
                      <w:rFonts w:eastAsia="Arial"/>
                      <w:color w:val="000000"/>
                      <w:lang w:bidi="ru-ru" w:val="ru-ru"/>
                    </w:rPr>
                    <w:t xml:space="preserve">Нет</w:t>
                  </w:r>
                </w:p>
              </w:tc>
            </w:tr>
            <w:tr w:rsidR="00A37FFA" w14:paraId="72CB7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D42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B1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47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0919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E1A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D9E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86F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49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17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5C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F8EE6A" w14:textId="77777777" w:rsidR="00A37FFA" w:rsidRDefault="00A37FFA" w:rsidP="00A37FFA">
            <w:pPr>
              <w:spacing w:after="0" w:line="240" w:lineRule="auto"/>
            </w:pPr>
          </w:p>
        </w:tc>
        <w:tc>
          <w:tcPr>
            <w:tcW w:w="149" w:type="dxa"/>
          </w:tcPr>
          <w:p w14:paraId="61DF3CC3" w14:textId="77777777" w:rsidR="00A37FFA" w:rsidRDefault="00A37FFA" w:rsidP="00A37FFA">
            <w:pPr>
              <w:pStyle w:val="EmptyCellLayoutStyle"/>
              <w:spacing w:after="0" w:line="240" w:lineRule="auto"/>
            </w:pPr>
          </w:p>
        </w:tc>
      </w:tr>
      <w:tr w:rsidR="00A37FFA" w14:paraId="02FB4166" w14:textId="77777777" w:rsidTr="00A37FFA">
        <w:trPr>
          <w:trHeight w:val="80"/>
        </w:trPr>
        <w:tc>
          <w:tcPr>
            <w:tcW w:w="54" w:type="dxa"/>
          </w:tcPr>
          <w:p w14:paraId="23E1488F" w14:textId="77777777" w:rsidR="00A37FFA" w:rsidRDefault="00A37FFA" w:rsidP="00A37FFA">
            <w:pPr>
              <w:pStyle w:val="EmptyCellLayoutStyle"/>
              <w:spacing w:after="0" w:line="240" w:lineRule="auto"/>
            </w:pPr>
          </w:p>
        </w:tc>
        <w:tc>
          <w:tcPr>
            <w:tcW w:w="10395" w:type="dxa"/>
          </w:tcPr>
          <w:p w14:paraId="14A94B87" w14:textId="77777777" w:rsidR="00A37FFA" w:rsidRDefault="00A37FFA" w:rsidP="00A37FFA">
            <w:pPr>
              <w:pStyle w:val="EmptyCellLayoutStyle"/>
              <w:spacing w:after="0" w:line="240" w:lineRule="auto"/>
            </w:pPr>
          </w:p>
        </w:tc>
        <w:tc>
          <w:tcPr>
            <w:tcW w:w="149" w:type="dxa"/>
          </w:tcPr>
          <w:p w14:paraId="3DC328A6" w14:textId="77777777" w:rsidR="00A37FFA" w:rsidRDefault="00A37FFA" w:rsidP="00A37FFA">
            <w:pPr>
              <w:pStyle w:val="EmptyCellLayoutStyle"/>
              <w:spacing w:after="0" w:line="240" w:lineRule="auto"/>
            </w:pPr>
          </w:p>
        </w:tc>
      </w:tr>
    </w:tbl>
    <w:p xmlns:w="http://schemas.openxmlformats.org/wordprocessingml/2006/main" w14:paraId="7C089867" w14:textId="77777777" w:rsidR="00A37FFA" w:rsidRDefault="00A37FFA" w:rsidP="00A37FFA">
      <w:pPr>
        <w:spacing w:after="0" w:line="240" w:lineRule="auto"/>
      </w:pPr>
    </w:p>
    <w:p xmlns:w="http://schemas.openxmlformats.org/wordprocessingml/2006/main" w14:paraId="70CBAA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попыток сканирования "пыльных углов"/с (от сборщика мусора)</w:t>
      </w:r>
    </w:p>
    <w:p xmlns:w="http://schemas.openxmlformats.org/wordprocessingml/2006/main" w14:paraId="50466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Число попыток сканирования "пыльных углов"/с (от сборщика мусора)"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07DAB2" w14:textId="77777777" w:rsidTr="00A37FFA">
        <w:trPr>
          <w:trHeight w:val="54"/>
        </w:trPr>
        <w:tc>
          <w:tcPr>
            <w:tcW w:w="54" w:type="dxa"/>
          </w:tcPr>
          <w:p w14:paraId="375C4096" w14:textId="77777777" w:rsidR="00A37FFA" w:rsidRDefault="00A37FFA" w:rsidP="00A37FFA">
            <w:pPr>
              <w:pStyle w:val="EmptyCellLayoutStyle"/>
              <w:spacing w:after="0" w:line="240" w:lineRule="auto"/>
            </w:pPr>
          </w:p>
        </w:tc>
        <w:tc>
          <w:tcPr>
            <w:tcW w:w="10395" w:type="dxa"/>
          </w:tcPr>
          <w:p w14:paraId="69269C7F" w14:textId="77777777" w:rsidR="00A37FFA" w:rsidRDefault="00A37FFA" w:rsidP="00A37FFA">
            <w:pPr>
              <w:pStyle w:val="EmptyCellLayoutStyle"/>
              <w:spacing w:after="0" w:line="240" w:lineRule="auto"/>
            </w:pPr>
          </w:p>
        </w:tc>
        <w:tc>
          <w:tcPr>
            <w:tcW w:w="149" w:type="dxa"/>
          </w:tcPr>
          <w:p w14:paraId="094EA475" w14:textId="77777777" w:rsidR="00A37FFA" w:rsidRDefault="00A37FFA" w:rsidP="00A37FFA">
            <w:pPr>
              <w:pStyle w:val="EmptyCellLayoutStyle"/>
              <w:spacing w:after="0" w:line="240" w:lineRule="auto"/>
            </w:pPr>
          </w:p>
        </w:tc>
      </w:tr>
      <w:tr w:rsidR="00A37FFA" w14:paraId="7956C33A" w14:textId="77777777" w:rsidTr="00A37FFA">
        <w:tc>
          <w:tcPr>
            <w:tcW w:w="54" w:type="dxa"/>
          </w:tcPr>
          <w:p w14:paraId="2D5DAF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013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D4E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30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B65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03B05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07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59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61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E2B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00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23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134C9" w14:textId="77777777" w:rsidR="00A37FFA" w:rsidRDefault="00A37FFA" w:rsidP="00A37FFA">
                  <w:pPr>
                    <w:spacing w:after="0" w:line="240" w:lineRule="auto"/>
                  </w:pPr>
                  <w:r>
                    <w:rPr>
                      <w:rFonts w:eastAsia="Arial"/>
                      <w:color w:val="000000"/>
                      <w:lang w:bidi="ru-ru" w:val="ru-ru"/>
                    </w:rPr>
                    <w:t xml:space="preserve">Нет</w:t>
                  </w:r>
                </w:p>
              </w:tc>
            </w:tr>
            <w:tr w:rsidR="00A37FFA" w14:paraId="48ED6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D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2F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ED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E96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B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FD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A0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6AE7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4B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71A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71D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2CC477" w14:textId="77777777" w:rsidR="00A37FFA" w:rsidRDefault="00A37FFA" w:rsidP="00A37FFA">
            <w:pPr>
              <w:spacing w:after="0" w:line="240" w:lineRule="auto"/>
            </w:pPr>
          </w:p>
        </w:tc>
        <w:tc>
          <w:tcPr>
            <w:tcW w:w="149" w:type="dxa"/>
          </w:tcPr>
          <w:p w14:paraId="5779DE6C" w14:textId="77777777" w:rsidR="00A37FFA" w:rsidRDefault="00A37FFA" w:rsidP="00A37FFA">
            <w:pPr>
              <w:pStyle w:val="EmptyCellLayoutStyle"/>
              <w:spacing w:after="0" w:line="240" w:lineRule="auto"/>
            </w:pPr>
          </w:p>
        </w:tc>
      </w:tr>
      <w:tr w:rsidR="00A37FFA" w14:paraId="29B29A83" w14:textId="77777777" w:rsidTr="00A37FFA">
        <w:trPr>
          <w:trHeight w:val="80"/>
        </w:trPr>
        <w:tc>
          <w:tcPr>
            <w:tcW w:w="54" w:type="dxa"/>
          </w:tcPr>
          <w:p w14:paraId="108C7ACA" w14:textId="77777777" w:rsidR="00A37FFA" w:rsidRDefault="00A37FFA" w:rsidP="00A37FFA">
            <w:pPr>
              <w:pStyle w:val="EmptyCellLayoutStyle"/>
              <w:spacing w:after="0" w:line="240" w:lineRule="auto"/>
            </w:pPr>
          </w:p>
        </w:tc>
        <w:tc>
          <w:tcPr>
            <w:tcW w:w="10395" w:type="dxa"/>
          </w:tcPr>
          <w:p w14:paraId="784F4E74" w14:textId="77777777" w:rsidR="00A37FFA" w:rsidRDefault="00A37FFA" w:rsidP="00A37FFA">
            <w:pPr>
              <w:pStyle w:val="EmptyCellLayoutStyle"/>
              <w:spacing w:after="0" w:line="240" w:lineRule="auto"/>
            </w:pPr>
          </w:p>
        </w:tc>
        <w:tc>
          <w:tcPr>
            <w:tcW w:w="149" w:type="dxa"/>
          </w:tcPr>
          <w:p w14:paraId="1581A564" w14:textId="77777777" w:rsidR="00A37FFA" w:rsidRDefault="00A37FFA" w:rsidP="00A37FFA">
            <w:pPr>
              <w:pStyle w:val="EmptyCellLayoutStyle"/>
              <w:spacing w:after="0" w:line="240" w:lineRule="auto"/>
            </w:pPr>
          </w:p>
        </w:tc>
      </w:tr>
    </w:tbl>
    <w:p xmlns:w="http://schemas.openxmlformats.org/wordprocessingml/2006/main" w14:paraId="43DE5B5F" w14:textId="77777777" w:rsidR="00A37FFA" w:rsidRDefault="00A37FFA" w:rsidP="00A37FFA">
      <w:pPr>
        <w:spacing w:after="0" w:line="240" w:lineRule="auto"/>
      </w:pPr>
    </w:p>
    <w:p xmlns:w="http://schemas.openxmlformats.org/wordprocessingml/2006/main" w14:paraId="446425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ервано транзакций/с</w:t>
      </w:r>
    </w:p>
    <w:p xmlns:w="http://schemas.openxmlformats.org/wordprocessingml/2006/main" w14:paraId="510AF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Прервано транзакц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1232D7" w14:textId="77777777" w:rsidTr="00A37FFA">
        <w:trPr>
          <w:trHeight w:val="54"/>
        </w:trPr>
        <w:tc>
          <w:tcPr>
            <w:tcW w:w="54" w:type="dxa"/>
          </w:tcPr>
          <w:p w14:paraId="2DD5CDE2" w14:textId="77777777" w:rsidR="00A37FFA" w:rsidRDefault="00A37FFA" w:rsidP="00A37FFA">
            <w:pPr>
              <w:pStyle w:val="EmptyCellLayoutStyle"/>
              <w:spacing w:after="0" w:line="240" w:lineRule="auto"/>
            </w:pPr>
          </w:p>
        </w:tc>
        <w:tc>
          <w:tcPr>
            <w:tcW w:w="10395" w:type="dxa"/>
          </w:tcPr>
          <w:p w14:paraId="7E482792" w14:textId="77777777" w:rsidR="00A37FFA" w:rsidRDefault="00A37FFA" w:rsidP="00A37FFA">
            <w:pPr>
              <w:pStyle w:val="EmptyCellLayoutStyle"/>
              <w:spacing w:after="0" w:line="240" w:lineRule="auto"/>
            </w:pPr>
          </w:p>
        </w:tc>
        <w:tc>
          <w:tcPr>
            <w:tcW w:w="149" w:type="dxa"/>
          </w:tcPr>
          <w:p w14:paraId="31230F64" w14:textId="77777777" w:rsidR="00A37FFA" w:rsidRDefault="00A37FFA" w:rsidP="00A37FFA">
            <w:pPr>
              <w:pStyle w:val="EmptyCellLayoutStyle"/>
              <w:spacing w:after="0" w:line="240" w:lineRule="auto"/>
            </w:pPr>
          </w:p>
        </w:tc>
      </w:tr>
      <w:tr w:rsidR="00A37FFA" w14:paraId="0793B0E1" w14:textId="77777777" w:rsidTr="00A37FFA">
        <w:tc>
          <w:tcPr>
            <w:tcW w:w="54" w:type="dxa"/>
          </w:tcPr>
          <w:p w14:paraId="3A352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563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527B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DE5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7A3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BA91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52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690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FBD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C62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F0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96C6" w14:textId="77777777" w:rsidR="00A37FFA" w:rsidRDefault="00A37FFA" w:rsidP="00A37FFA">
                  <w:pPr>
                    <w:spacing w:after="0" w:line="240" w:lineRule="auto"/>
                  </w:pPr>
                  <w:r>
                    <w:rPr>
                      <w:rFonts w:eastAsia="Arial"/>
                      <w:color w:val="000000"/>
                      <w:lang w:bidi="ru-ru" w:val="ru-ru"/>
                    </w:rPr>
                    <w:t xml:space="preserve">Нет</w:t>
                  </w:r>
                </w:p>
              </w:tc>
            </w:tr>
            <w:tr w:rsidR="00A37FFA" w14:paraId="307815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03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2E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38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26C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1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2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2E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6ABC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B4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A5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EBA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C0B255" w14:textId="77777777" w:rsidR="00A37FFA" w:rsidRDefault="00A37FFA" w:rsidP="00A37FFA">
            <w:pPr>
              <w:spacing w:after="0" w:line="240" w:lineRule="auto"/>
            </w:pPr>
          </w:p>
        </w:tc>
        <w:tc>
          <w:tcPr>
            <w:tcW w:w="149" w:type="dxa"/>
          </w:tcPr>
          <w:p w14:paraId="7A862704" w14:textId="77777777" w:rsidR="00A37FFA" w:rsidRDefault="00A37FFA" w:rsidP="00A37FFA">
            <w:pPr>
              <w:pStyle w:val="EmptyCellLayoutStyle"/>
              <w:spacing w:after="0" w:line="240" w:lineRule="auto"/>
            </w:pPr>
          </w:p>
        </w:tc>
      </w:tr>
      <w:tr w:rsidR="00A37FFA" w14:paraId="1A85AAA5" w14:textId="77777777" w:rsidTr="00A37FFA">
        <w:trPr>
          <w:trHeight w:val="80"/>
        </w:trPr>
        <w:tc>
          <w:tcPr>
            <w:tcW w:w="54" w:type="dxa"/>
          </w:tcPr>
          <w:p w14:paraId="47F554EB" w14:textId="77777777" w:rsidR="00A37FFA" w:rsidRDefault="00A37FFA" w:rsidP="00A37FFA">
            <w:pPr>
              <w:pStyle w:val="EmptyCellLayoutStyle"/>
              <w:spacing w:after="0" w:line="240" w:lineRule="auto"/>
            </w:pPr>
          </w:p>
        </w:tc>
        <w:tc>
          <w:tcPr>
            <w:tcW w:w="10395" w:type="dxa"/>
          </w:tcPr>
          <w:p w14:paraId="29C7A984" w14:textId="77777777" w:rsidR="00A37FFA" w:rsidRDefault="00A37FFA" w:rsidP="00A37FFA">
            <w:pPr>
              <w:pStyle w:val="EmptyCellLayoutStyle"/>
              <w:spacing w:after="0" w:line="240" w:lineRule="auto"/>
            </w:pPr>
          </w:p>
        </w:tc>
        <w:tc>
          <w:tcPr>
            <w:tcW w:w="149" w:type="dxa"/>
          </w:tcPr>
          <w:p w14:paraId="6BBF073D" w14:textId="77777777" w:rsidR="00A37FFA" w:rsidRDefault="00A37FFA" w:rsidP="00A37FFA">
            <w:pPr>
              <w:pStyle w:val="EmptyCellLayoutStyle"/>
              <w:spacing w:after="0" w:line="240" w:lineRule="auto"/>
            </w:pPr>
          </w:p>
        </w:tc>
      </w:tr>
    </w:tbl>
    <w:p xmlns:w="http://schemas.openxmlformats.org/wordprocessingml/2006/main" w14:paraId="14F03C9C" w14:textId="77777777" w:rsidR="00A37FFA" w:rsidRDefault="00A37FFA" w:rsidP="00A37FFA">
      <w:pPr>
        <w:spacing w:after="0" w:line="240" w:lineRule="auto"/>
      </w:pPr>
    </w:p>
    <w:p xmlns:w="http://schemas.openxmlformats.org/wordprocessingml/2006/main" w14:paraId="5F51D6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опущенные слоты кредитов</w:t>
      </w:r>
    </w:p>
    <w:p xmlns:w="http://schemas.openxmlformats.org/wordprocessingml/2006/main" w14:paraId="61A99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Пропущенные слоты кредитов"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A9B4E1" w14:textId="77777777" w:rsidTr="00A37FFA">
        <w:trPr>
          <w:trHeight w:val="54"/>
        </w:trPr>
        <w:tc>
          <w:tcPr>
            <w:tcW w:w="54" w:type="dxa"/>
          </w:tcPr>
          <w:p w14:paraId="4191E461" w14:textId="77777777" w:rsidR="00A37FFA" w:rsidRDefault="00A37FFA" w:rsidP="00A37FFA">
            <w:pPr>
              <w:pStyle w:val="EmptyCellLayoutStyle"/>
              <w:spacing w:after="0" w:line="240" w:lineRule="auto"/>
            </w:pPr>
          </w:p>
        </w:tc>
        <w:tc>
          <w:tcPr>
            <w:tcW w:w="10395" w:type="dxa"/>
          </w:tcPr>
          <w:p w14:paraId="14F32300" w14:textId="77777777" w:rsidR="00A37FFA" w:rsidRDefault="00A37FFA" w:rsidP="00A37FFA">
            <w:pPr>
              <w:pStyle w:val="EmptyCellLayoutStyle"/>
              <w:spacing w:after="0" w:line="240" w:lineRule="auto"/>
            </w:pPr>
          </w:p>
        </w:tc>
        <w:tc>
          <w:tcPr>
            <w:tcW w:w="149" w:type="dxa"/>
          </w:tcPr>
          <w:p w14:paraId="4E926E99" w14:textId="77777777" w:rsidR="00A37FFA" w:rsidRDefault="00A37FFA" w:rsidP="00A37FFA">
            <w:pPr>
              <w:pStyle w:val="EmptyCellLayoutStyle"/>
              <w:spacing w:after="0" w:line="240" w:lineRule="auto"/>
            </w:pPr>
          </w:p>
        </w:tc>
      </w:tr>
      <w:tr w:rsidR="00A37FFA" w14:paraId="02969283" w14:textId="77777777" w:rsidTr="00A37FFA">
        <w:tc>
          <w:tcPr>
            <w:tcW w:w="54" w:type="dxa"/>
          </w:tcPr>
          <w:p w14:paraId="238CF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7F96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2BDB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297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E7F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076A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989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EA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D5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C20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E85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2F4B" w14:textId="77777777" w:rsidR="00A37FFA" w:rsidRDefault="00A37FFA" w:rsidP="00A37FFA">
                  <w:pPr>
                    <w:spacing w:after="0" w:line="240" w:lineRule="auto"/>
                  </w:pPr>
                  <w:r>
                    <w:rPr>
                      <w:rFonts w:eastAsia="Arial"/>
                      <w:color w:val="000000"/>
                      <w:lang w:bidi="ru-ru" w:val="ru-ru"/>
                    </w:rPr>
                    <w:t xml:space="preserve">Нет</w:t>
                  </w:r>
                </w:p>
              </w:tc>
            </w:tr>
            <w:tr w:rsidR="00A37FFA" w14:paraId="681A7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B61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E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76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3DF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FC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235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FEC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BE3D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A9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E1E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DAA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3D1AB2" w14:textId="77777777" w:rsidR="00A37FFA" w:rsidRDefault="00A37FFA" w:rsidP="00A37FFA">
            <w:pPr>
              <w:spacing w:after="0" w:line="240" w:lineRule="auto"/>
            </w:pPr>
          </w:p>
        </w:tc>
        <w:tc>
          <w:tcPr>
            <w:tcW w:w="149" w:type="dxa"/>
          </w:tcPr>
          <w:p w14:paraId="1035FF7A" w14:textId="77777777" w:rsidR="00A37FFA" w:rsidRDefault="00A37FFA" w:rsidP="00A37FFA">
            <w:pPr>
              <w:pStyle w:val="EmptyCellLayoutStyle"/>
              <w:spacing w:after="0" w:line="240" w:lineRule="auto"/>
            </w:pPr>
          </w:p>
        </w:tc>
      </w:tr>
      <w:tr w:rsidR="00A37FFA" w14:paraId="7B188706" w14:textId="77777777" w:rsidTr="00A37FFA">
        <w:trPr>
          <w:trHeight w:val="80"/>
        </w:trPr>
        <w:tc>
          <w:tcPr>
            <w:tcW w:w="54" w:type="dxa"/>
          </w:tcPr>
          <w:p w14:paraId="657F5EFD" w14:textId="77777777" w:rsidR="00A37FFA" w:rsidRDefault="00A37FFA" w:rsidP="00A37FFA">
            <w:pPr>
              <w:pStyle w:val="EmptyCellLayoutStyle"/>
              <w:spacing w:after="0" w:line="240" w:lineRule="auto"/>
            </w:pPr>
          </w:p>
        </w:tc>
        <w:tc>
          <w:tcPr>
            <w:tcW w:w="10395" w:type="dxa"/>
          </w:tcPr>
          <w:p w14:paraId="626C00FA" w14:textId="77777777" w:rsidR="00A37FFA" w:rsidRDefault="00A37FFA" w:rsidP="00A37FFA">
            <w:pPr>
              <w:pStyle w:val="EmptyCellLayoutStyle"/>
              <w:spacing w:after="0" w:line="240" w:lineRule="auto"/>
            </w:pPr>
          </w:p>
        </w:tc>
        <w:tc>
          <w:tcPr>
            <w:tcW w:w="149" w:type="dxa"/>
          </w:tcPr>
          <w:p w14:paraId="646E6B55" w14:textId="77777777" w:rsidR="00A37FFA" w:rsidRDefault="00A37FFA" w:rsidP="00A37FFA">
            <w:pPr>
              <w:pStyle w:val="EmptyCellLayoutStyle"/>
              <w:spacing w:after="0" w:line="240" w:lineRule="auto"/>
            </w:pPr>
          </w:p>
        </w:tc>
      </w:tr>
    </w:tbl>
    <w:p xmlns:w="http://schemas.openxmlformats.org/wordprocessingml/2006/main" w14:paraId="7700E7A3" w14:textId="77777777" w:rsidR="00A37FFA" w:rsidRDefault="00A37FFA" w:rsidP="00A37FFA">
      <w:pPr>
        <w:spacing w:after="0" w:line="240" w:lineRule="auto"/>
      </w:pPr>
    </w:p>
    <w:p xmlns:w="http://schemas.openxmlformats.org/wordprocessingml/2006/main" w14:paraId="78C35F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за секунду</w:t>
      </w:r>
    </w:p>
    <w:p xmlns:w="http://schemas.openxmlformats.org/wordprocessingml/2006/main" w14:paraId="7A268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047B1B" w14:textId="77777777" w:rsidTr="00A37FFA">
        <w:trPr>
          <w:trHeight w:val="54"/>
        </w:trPr>
        <w:tc>
          <w:tcPr>
            <w:tcW w:w="54" w:type="dxa"/>
          </w:tcPr>
          <w:p w14:paraId="331511FE" w14:textId="77777777" w:rsidR="00A37FFA" w:rsidRDefault="00A37FFA" w:rsidP="00A37FFA">
            <w:pPr>
              <w:pStyle w:val="EmptyCellLayoutStyle"/>
              <w:spacing w:after="0" w:line="240" w:lineRule="auto"/>
            </w:pPr>
          </w:p>
        </w:tc>
        <w:tc>
          <w:tcPr>
            <w:tcW w:w="10395" w:type="dxa"/>
          </w:tcPr>
          <w:p w14:paraId="4A6009C6" w14:textId="77777777" w:rsidR="00A37FFA" w:rsidRDefault="00A37FFA" w:rsidP="00A37FFA">
            <w:pPr>
              <w:pStyle w:val="EmptyCellLayoutStyle"/>
              <w:spacing w:after="0" w:line="240" w:lineRule="auto"/>
            </w:pPr>
          </w:p>
        </w:tc>
        <w:tc>
          <w:tcPr>
            <w:tcW w:w="149" w:type="dxa"/>
          </w:tcPr>
          <w:p w14:paraId="6163DC3A" w14:textId="77777777" w:rsidR="00A37FFA" w:rsidRDefault="00A37FFA" w:rsidP="00A37FFA">
            <w:pPr>
              <w:pStyle w:val="EmptyCellLayoutStyle"/>
              <w:spacing w:after="0" w:line="240" w:lineRule="auto"/>
            </w:pPr>
          </w:p>
        </w:tc>
      </w:tr>
      <w:tr w:rsidR="00A37FFA" w14:paraId="75049110" w14:textId="77777777" w:rsidTr="00A37FFA">
        <w:tc>
          <w:tcPr>
            <w:tcW w:w="54" w:type="dxa"/>
          </w:tcPr>
          <w:p w14:paraId="79F39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433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E18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E621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31E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D337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34D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E80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7A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932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A6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B6D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82227" w14:textId="77777777" w:rsidR="00A37FFA" w:rsidRDefault="00A37FFA" w:rsidP="00A37FFA">
                  <w:pPr>
                    <w:spacing w:after="0" w:line="240" w:lineRule="auto"/>
                  </w:pPr>
                  <w:r>
                    <w:rPr>
                      <w:rFonts w:eastAsia="Arial"/>
                      <w:color w:val="000000"/>
                      <w:lang w:bidi="ru-ru" w:val="ru-ru"/>
                    </w:rPr>
                    <w:t xml:space="preserve">Нет</w:t>
                  </w:r>
                </w:p>
              </w:tc>
            </w:tr>
            <w:tr w:rsidR="00A37FFA" w14:paraId="0A2DA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A42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A05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1C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32C77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4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5A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D5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71D8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854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1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C27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88753C" w14:textId="77777777" w:rsidR="00A37FFA" w:rsidRDefault="00A37FFA" w:rsidP="00A37FFA">
            <w:pPr>
              <w:spacing w:after="0" w:line="240" w:lineRule="auto"/>
            </w:pPr>
          </w:p>
        </w:tc>
        <w:tc>
          <w:tcPr>
            <w:tcW w:w="149" w:type="dxa"/>
          </w:tcPr>
          <w:p w14:paraId="1E065C03" w14:textId="77777777" w:rsidR="00A37FFA" w:rsidRDefault="00A37FFA" w:rsidP="00A37FFA">
            <w:pPr>
              <w:pStyle w:val="EmptyCellLayoutStyle"/>
              <w:spacing w:after="0" w:line="240" w:lineRule="auto"/>
            </w:pPr>
          </w:p>
        </w:tc>
      </w:tr>
      <w:tr w:rsidR="00A37FFA" w14:paraId="0AA44E7B" w14:textId="77777777" w:rsidTr="00A37FFA">
        <w:trPr>
          <w:trHeight w:val="80"/>
        </w:trPr>
        <w:tc>
          <w:tcPr>
            <w:tcW w:w="54" w:type="dxa"/>
          </w:tcPr>
          <w:p w14:paraId="4B3E18EF" w14:textId="77777777" w:rsidR="00A37FFA" w:rsidRDefault="00A37FFA" w:rsidP="00A37FFA">
            <w:pPr>
              <w:pStyle w:val="EmptyCellLayoutStyle"/>
              <w:spacing w:after="0" w:line="240" w:lineRule="auto"/>
            </w:pPr>
          </w:p>
        </w:tc>
        <w:tc>
          <w:tcPr>
            <w:tcW w:w="10395" w:type="dxa"/>
          </w:tcPr>
          <w:p w14:paraId="284F680F" w14:textId="77777777" w:rsidR="00A37FFA" w:rsidRDefault="00A37FFA" w:rsidP="00A37FFA">
            <w:pPr>
              <w:pStyle w:val="EmptyCellLayoutStyle"/>
              <w:spacing w:after="0" w:line="240" w:lineRule="auto"/>
            </w:pPr>
          </w:p>
        </w:tc>
        <w:tc>
          <w:tcPr>
            <w:tcW w:w="149" w:type="dxa"/>
          </w:tcPr>
          <w:p w14:paraId="0957DC1F" w14:textId="77777777" w:rsidR="00A37FFA" w:rsidRDefault="00A37FFA" w:rsidP="00A37FFA">
            <w:pPr>
              <w:pStyle w:val="EmptyCellLayoutStyle"/>
              <w:spacing w:after="0" w:line="240" w:lineRule="auto"/>
            </w:pPr>
          </w:p>
        </w:tc>
      </w:tr>
    </w:tbl>
    <w:p xmlns:w="http://schemas.openxmlformats.org/wordprocessingml/2006/main" w14:paraId="5C638785" w14:textId="77777777" w:rsidR="00A37FFA" w:rsidRDefault="00A37FFA" w:rsidP="00A37FFA">
      <w:pPr>
        <w:spacing w:after="0" w:line="240" w:lineRule="auto"/>
      </w:pPr>
    </w:p>
    <w:p xmlns:w="http://schemas.openxmlformats.org/wordprocessingml/2006/main" w14:paraId="7152D4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исанные байты журнала/с</w:t>
      </w:r>
    </w:p>
    <w:p xmlns:w="http://schemas.openxmlformats.org/wordprocessingml/2006/main" w14:paraId="119DF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писанные байты журнала/с" для журнала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B45410" w14:textId="77777777" w:rsidTr="00A37FFA">
        <w:trPr>
          <w:trHeight w:val="54"/>
        </w:trPr>
        <w:tc>
          <w:tcPr>
            <w:tcW w:w="54" w:type="dxa"/>
          </w:tcPr>
          <w:p w14:paraId="73E5D61D" w14:textId="77777777" w:rsidR="00A37FFA" w:rsidRDefault="00A37FFA" w:rsidP="00A37FFA">
            <w:pPr>
              <w:pStyle w:val="EmptyCellLayoutStyle"/>
              <w:spacing w:after="0" w:line="240" w:lineRule="auto"/>
            </w:pPr>
          </w:p>
        </w:tc>
        <w:tc>
          <w:tcPr>
            <w:tcW w:w="10395" w:type="dxa"/>
          </w:tcPr>
          <w:p w14:paraId="53541D8E" w14:textId="77777777" w:rsidR="00A37FFA" w:rsidRDefault="00A37FFA" w:rsidP="00A37FFA">
            <w:pPr>
              <w:pStyle w:val="EmptyCellLayoutStyle"/>
              <w:spacing w:after="0" w:line="240" w:lineRule="auto"/>
            </w:pPr>
          </w:p>
        </w:tc>
        <w:tc>
          <w:tcPr>
            <w:tcW w:w="149" w:type="dxa"/>
          </w:tcPr>
          <w:p w14:paraId="5CFEB6B6" w14:textId="77777777" w:rsidR="00A37FFA" w:rsidRDefault="00A37FFA" w:rsidP="00A37FFA">
            <w:pPr>
              <w:pStyle w:val="EmptyCellLayoutStyle"/>
              <w:spacing w:after="0" w:line="240" w:lineRule="auto"/>
            </w:pPr>
          </w:p>
        </w:tc>
      </w:tr>
      <w:tr w:rsidR="00A37FFA" w14:paraId="0285656E" w14:textId="77777777" w:rsidTr="00A37FFA">
        <w:tc>
          <w:tcPr>
            <w:tcW w:w="54" w:type="dxa"/>
          </w:tcPr>
          <w:p w14:paraId="4B09AB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56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618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945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E0A4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F483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C5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4F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4A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4F5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8FA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4A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270F" w14:textId="77777777" w:rsidR="00A37FFA" w:rsidRDefault="00A37FFA" w:rsidP="00A37FFA">
                  <w:pPr>
                    <w:spacing w:after="0" w:line="240" w:lineRule="auto"/>
                  </w:pPr>
                  <w:r>
                    <w:rPr>
                      <w:rFonts w:eastAsia="Arial"/>
                      <w:color w:val="000000"/>
                      <w:lang w:bidi="ru-ru" w:val="ru-ru"/>
                    </w:rPr>
                    <w:t xml:space="preserve">Нет</w:t>
                  </w:r>
                </w:p>
              </w:tc>
            </w:tr>
            <w:tr w:rsidR="00A37FFA" w14:paraId="7AAD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1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1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81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D53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D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744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044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0DD1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3F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43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97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534F82F" w14:textId="77777777" w:rsidR="00A37FFA" w:rsidRDefault="00A37FFA" w:rsidP="00A37FFA">
            <w:pPr>
              <w:spacing w:after="0" w:line="240" w:lineRule="auto"/>
            </w:pPr>
          </w:p>
        </w:tc>
        <w:tc>
          <w:tcPr>
            <w:tcW w:w="149" w:type="dxa"/>
          </w:tcPr>
          <w:p w14:paraId="3C2214D1" w14:textId="77777777" w:rsidR="00A37FFA" w:rsidRDefault="00A37FFA" w:rsidP="00A37FFA">
            <w:pPr>
              <w:pStyle w:val="EmptyCellLayoutStyle"/>
              <w:spacing w:after="0" w:line="240" w:lineRule="auto"/>
            </w:pPr>
          </w:p>
        </w:tc>
      </w:tr>
      <w:tr w:rsidR="00A37FFA" w14:paraId="0A7AC918" w14:textId="77777777" w:rsidTr="00A37FFA">
        <w:trPr>
          <w:trHeight w:val="80"/>
        </w:trPr>
        <w:tc>
          <w:tcPr>
            <w:tcW w:w="54" w:type="dxa"/>
          </w:tcPr>
          <w:p w14:paraId="5290D5B9" w14:textId="77777777" w:rsidR="00A37FFA" w:rsidRDefault="00A37FFA" w:rsidP="00A37FFA">
            <w:pPr>
              <w:pStyle w:val="EmptyCellLayoutStyle"/>
              <w:spacing w:after="0" w:line="240" w:lineRule="auto"/>
            </w:pPr>
          </w:p>
        </w:tc>
        <w:tc>
          <w:tcPr>
            <w:tcW w:w="10395" w:type="dxa"/>
          </w:tcPr>
          <w:p w14:paraId="1963ECDC" w14:textId="77777777" w:rsidR="00A37FFA" w:rsidRDefault="00A37FFA" w:rsidP="00A37FFA">
            <w:pPr>
              <w:pStyle w:val="EmptyCellLayoutStyle"/>
              <w:spacing w:after="0" w:line="240" w:lineRule="auto"/>
            </w:pPr>
          </w:p>
        </w:tc>
        <w:tc>
          <w:tcPr>
            <w:tcW w:w="149" w:type="dxa"/>
          </w:tcPr>
          <w:p w14:paraId="29826574" w14:textId="77777777" w:rsidR="00A37FFA" w:rsidRDefault="00A37FFA" w:rsidP="00A37FFA">
            <w:pPr>
              <w:pStyle w:val="EmptyCellLayoutStyle"/>
              <w:spacing w:after="0" w:line="240" w:lineRule="auto"/>
            </w:pPr>
          </w:p>
        </w:tc>
      </w:tr>
    </w:tbl>
    <w:p xmlns:w="http://schemas.openxmlformats.org/wordprocessingml/2006/main" w14:paraId="238148CE" w14:textId="77777777" w:rsidR="00A37FFA" w:rsidRDefault="00A37FFA" w:rsidP="00A37FFA">
      <w:pPr>
        <w:spacing w:after="0" w:line="240" w:lineRule="auto"/>
      </w:pPr>
    </w:p>
    <w:p xmlns:w="http://schemas.openxmlformats.org/wordprocessingml/2006/main" w14:paraId="31D2CB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бочие элементы параллельной сборки мусора/с</w:t>
      </w:r>
    </w:p>
    <w:p xmlns:w="http://schemas.openxmlformats.org/wordprocessingml/2006/main" w14:paraId="7ECEE3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Рабочие элементы параллельной сборки мусора/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5284D4" w14:textId="77777777" w:rsidTr="00A37FFA">
        <w:trPr>
          <w:trHeight w:val="54"/>
        </w:trPr>
        <w:tc>
          <w:tcPr>
            <w:tcW w:w="54" w:type="dxa"/>
          </w:tcPr>
          <w:p w14:paraId="61F5CADD" w14:textId="77777777" w:rsidR="00A37FFA" w:rsidRDefault="00A37FFA" w:rsidP="00A37FFA">
            <w:pPr>
              <w:pStyle w:val="EmptyCellLayoutStyle"/>
              <w:spacing w:after="0" w:line="240" w:lineRule="auto"/>
            </w:pPr>
          </w:p>
        </w:tc>
        <w:tc>
          <w:tcPr>
            <w:tcW w:w="10395" w:type="dxa"/>
          </w:tcPr>
          <w:p w14:paraId="2D747D31" w14:textId="77777777" w:rsidR="00A37FFA" w:rsidRDefault="00A37FFA" w:rsidP="00A37FFA">
            <w:pPr>
              <w:pStyle w:val="EmptyCellLayoutStyle"/>
              <w:spacing w:after="0" w:line="240" w:lineRule="auto"/>
            </w:pPr>
          </w:p>
        </w:tc>
        <w:tc>
          <w:tcPr>
            <w:tcW w:w="149" w:type="dxa"/>
          </w:tcPr>
          <w:p w14:paraId="68F392C5" w14:textId="77777777" w:rsidR="00A37FFA" w:rsidRDefault="00A37FFA" w:rsidP="00A37FFA">
            <w:pPr>
              <w:pStyle w:val="EmptyCellLayoutStyle"/>
              <w:spacing w:after="0" w:line="240" w:lineRule="auto"/>
            </w:pPr>
          </w:p>
        </w:tc>
      </w:tr>
      <w:tr w:rsidR="00A37FFA" w14:paraId="5F9D2045" w14:textId="77777777" w:rsidTr="00A37FFA">
        <w:tc>
          <w:tcPr>
            <w:tcW w:w="54" w:type="dxa"/>
          </w:tcPr>
          <w:p w14:paraId="6FBE9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3CDB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E7B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F534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BFD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7BB8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94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60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B46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D7E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D9A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F2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9950E" w14:textId="77777777" w:rsidR="00A37FFA" w:rsidRDefault="00A37FFA" w:rsidP="00A37FFA">
                  <w:pPr>
                    <w:spacing w:after="0" w:line="240" w:lineRule="auto"/>
                  </w:pPr>
                  <w:r>
                    <w:rPr>
                      <w:rFonts w:eastAsia="Arial"/>
                      <w:color w:val="000000"/>
                      <w:lang w:bidi="ru-ru" w:val="ru-ru"/>
                    </w:rPr>
                    <w:t xml:space="preserve">Нет</w:t>
                  </w:r>
                </w:p>
              </w:tc>
            </w:tr>
            <w:tr w:rsidR="00A37FFA" w14:paraId="5B63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DD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81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FF3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937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C2B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9C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49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7B15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F35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7B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C9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F04B8E" w14:textId="77777777" w:rsidR="00A37FFA" w:rsidRDefault="00A37FFA" w:rsidP="00A37FFA">
            <w:pPr>
              <w:spacing w:after="0" w:line="240" w:lineRule="auto"/>
            </w:pPr>
          </w:p>
        </w:tc>
        <w:tc>
          <w:tcPr>
            <w:tcW w:w="149" w:type="dxa"/>
          </w:tcPr>
          <w:p w14:paraId="2A8F8990" w14:textId="77777777" w:rsidR="00A37FFA" w:rsidRDefault="00A37FFA" w:rsidP="00A37FFA">
            <w:pPr>
              <w:pStyle w:val="EmptyCellLayoutStyle"/>
              <w:spacing w:after="0" w:line="240" w:lineRule="auto"/>
            </w:pPr>
          </w:p>
        </w:tc>
      </w:tr>
      <w:tr w:rsidR="00A37FFA" w14:paraId="094BC18E" w14:textId="77777777" w:rsidTr="00A37FFA">
        <w:trPr>
          <w:trHeight w:val="80"/>
        </w:trPr>
        <w:tc>
          <w:tcPr>
            <w:tcW w:w="54" w:type="dxa"/>
          </w:tcPr>
          <w:p w14:paraId="29EBD16E" w14:textId="77777777" w:rsidR="00A37FFA" w:rsidRDefault="00A37FFA" w:rsidP="00A37FFA">
            <w:pPr>
              <w:pStyle w:val="EmptyCellLayoutStyle"/>
              <w:spacing w:after="0" w:line="240" w:lineRule="auto"/>
            </w:pPr>
          </w:p>
        </w:tc>
        <w:tc>
          <w:tcPr>
            <w:tcW w:w="10395" w:type="dxa"/>
          </w:tcPr>
          <w:p w14:paraId="56CE450C" w14:textId="77777777" w:rsidR="00A37FFA" w:rsidRDefault="00A37FFA" w:rsidP="00A37FFA">
            <w:pPr>
              <w:pStyle w:val="EmptyCellLayoutStyle"/>
              <w:spacing w:after="0" w:line="240" w:lineRule="auto"/>
            </w:pPr>
          </w:p>
        </w:tc>
        <w:tc>
          <w:tcPr>
            <w:tcW w:w="149" w:type="dxa"/>
          </w:tcPr>
          <w:p w14:paraId="423BC044" w14:textId="77777777" w:rsidR="00A37FFA" w:rsidRDefault="00A37FFA" w:rsidP="00A37FFA">
            <w:pPr>
              <w:pStyle w:val="EmptyCellLayoutStyle"/>
              <w:spacing w:after="0" w:line="240" w:lineRule="auto"/>
            </w:pPr>
          </w:p>
        </w:tc>
      </w:tr>
    </w:tbl>
    <w:p xmlns:w="http://schemas.openxmlformats.org/wordprocessingml/2006/main" w14:paraId="3A4D17B0" w14:textId="77777777" w:rsidR="00A37FFA" w:rsidRDefault="00A37FFA" w:rsidP="00A37FFA">
      <w:pPr>
        <w:spacing w:after="0" w:line="240" w:lineRule="auto"/>
      </w:pPr>
    </w:p>
    <w:p xmlns:w="http://schemas.openxmlformats.org/wordprocessingml/2006/main" w14:paraId="3A9290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вершено контрольных точек</w:t>
      </w:r>
    </w:p>
    <w:p xmlns:w="http://schemas.openxmlformats.org/wordprocessingml/2006/main" w14:paraId="23B02F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вершено контрольных точек"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CFA109" w14:textId="77777777" w:rsidTr="00A37FFA">
        <w:trPr>
          <w:trHeight w:val="54"/>
        </w:trPr>
        <w:tc>
          <w:tcPr>
            <w:tcW w:w="54" w:type="dxa"/>
          </w:tcPr>
          <w:p w14:paraId="392DA2E6" w14:textId="77777777" w:rsidR="00A37FFA" w:rsidRDefault="00A37FFA" w:rsidP="00A37FFA">
            <w:pPr>
              <w:pStyle w:val="EmptyCellLayoutStyle"/>
              <w:spacing w:after="0" w:line="240" w:lineRule="auto"/>
            </w:pPr>
          </w:p>
        </w:tc>
        <w:tc>
          <w:tcPr>
            <w:tcW w:w="10395" w:type="dxa"/>
          </w:tcPr>
          <w:p w14:paraId="26CF2EEB" w14:textId="77777777" w:rsidR="00A37FFA" w:rsidRDefault="00A37FFA" w:rsidP="00A37FFA">
            <w:pPr>
              <w:pStyle w:val="EmptyCellLayoutStyle"/>
              <w:spacing w:after="0" w:line="240" w:lineRule="auto"/>
            </w:pPr>
          </w:p>
        </w:tc>
        <w:tc>
          <w:tcPr>
            <w:tcW w:w="149" w:type="dxa"/>
          </w:tcPr>
          <w:p w14:paraId="7547AD48" w14:textId="77777777" w:rsidR="00A37FFA" w:rsidRDefault="00A37FFA" w:rsidP="00A37FFA">
            <w:pPr>
              <w:pStyle w:val="EmptyCellLayoutStyle"/>
              <w:spacing w:after="0" w:line="240" w:lineRule="auto"/>
            </w:pPr>
          </w:p>
        </w:tc>
      </w:tr>
      <w:tr w:rsidR="00A37FFA" w14:paraId="58960DA3" w14:textId="77777777" w:rsidTr="00A37FFA">
        <w:tc>
          <w:tcPr>
            <w:tcW w:w="54" w:type="dxa"/>
          </w:tcPr>
          <w:p w14:paraId="0D61B6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B686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93E9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196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989C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3C3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E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85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22F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A9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A97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EA94" w14:textId="77777777" w:rsidR="00A37FFA" w:rsidRDefault="00A37FFA" w:rsidP="00A37FFA">
                  <w:pPr>
                    <w:spacing w:after="0" w:line="240" w:lineRule="auto"/>
                  </w:pPr>
                  <w:r>
                    <w:rPr>
                      <w:rFonts w:eastAsia="Arial"/>
                      <w:color w:val="000000"/>
                      <w:lang w:bidi="ru-ru" w:val="ru-ru"/>
                    </w:rPr>
                    <w:t xml:space="preserve">Нет</w:t>
                  </w:r>
                </w:p>
              </w:tc>
            </w:tr>
            <w:tr w:rsidR="00A37FFA" w14:paraId="6BC00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446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7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631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21886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E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0F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4E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359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DAE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BE0C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3E8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05B953" w14:textId="77777777" w:rsidR="00A37FFA" w:rsidRDefault="00A37FFA" w:rsidP="00A37FFA">
            <w:pPr>
              <w:spacing w:after="0" w:line="240" w:lineRule="auto"/>
            </w:pPr>
          </w:p>
        </w:tc>
        <w:tc>
          <w:tcPr>
            <w:tcW w:w="149" w:type="dxa"/>
          </w:tcPr>
          <w:p w14:paraId="77A38E46" w14:textId="77777777" w:rsidR="00A37FFA" w:rsidRDefault="00A37FFA" w:rsidP="00A37FFA">
            <w:pPr>
              <w:pStyle w:val="EmptyCellLayoutStyle"/>
              <w:spacing w:after="0" w:line="240" w:lineRule="auto"/>
            </w:pPr>
          </w:p>
        </w:tc>
      </w:tr>
      <w:tr w:rsidR="00A37FFA" w14:paraId="3B0986A4" w14:textId="77777777" w:rsidTr="00A37FFA">
        <w:trPr>
          <w:trHeight w:val="80"/>
        </w:trPr>
        <w:tc>
          <w:tcPr>
            <w:tcW w:w="54" w:type="dxa"/>
          </w:tcPr>
          <w:p w14:paraId="0F9609F3" w14:textId="77777777" w:rsidR="00A37FFA" w:rsidRDefault="00A37FFA" w:rsidP="00A37FFA">
            <w:pPr>
              <w:pStyle w:val="EmptyCellLayoutStyle"/>
              <w:spacing w:after="0" w:line="240" w:lineRule="auto"/>
            </w:pPr>
          </w:p>
        </w:tc>
        <w:tc>
          <w:tcPr>
            <w:tcW w:w="10395" w:type="dxa"/>
          </w:tcPr>
          <w:p w14:paraId="0A0859B1" w14:textId="77777777" w:rsidR="00A37FFA" w:rsidRDefault="00A37FFA" w:rsidP="00A37FFA">
            <w:pPr>
              <w:pStyle w:val="EmptyCellLayoutStyle"/>
              <w:spacing w:after="0" w:line="240" w:lineRule="auto"/>
            </w:pPr>
          </w:p>
        </w:tc>
        <w:tc>
          <w:tcPr>
            <w:tcW w:w="149" w:type="dxa"/>
          </w:tcPr>
          <w:p w14:paraId="7D65876E" w14:textId="77777777" w:rsidR="00A37FFA" w:rsidRDefault="00A37FFA" w:rsidP="00A37FFA">
            <w:pPr>
              <w:pStyle w:val="EmptyCellLayoutStyle"/>
              <w:spacing w:after="0" w:line="240" w:lineRule="auto"/>
            </w:pPr>
          </w:p>
        </w:tc>
      </w:tr>
    </w:tbl>
    <w:p xmlns:w="http://schemas.openxmlformats.org/wordprocessingml/2006/main" w14:paraId="777F08D5" w14:textId="77777777" w:rsidR="00A37FFA" w:rsidRDefault="00A37FFA" w:rsidP="00A37FFA">
      <w:pPr>
        <w:spacing w:after="0" w:line="240" w:lineRule="auto"/>
      </w:pPr>
    </w:p>
    <w:p xmlns:w="http://schemas.openxmlformats.org/wordprocessingml/2006/main" w14:paraId="5F82C99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повторные операции ввода-вывода хранилища HTTP в секунду</w:t>
      </w:r>
    </w:p>
    <w:p xmlns:w="http://schemas.openxmlformats.org/wordprocessingml/2006/main" w14:paraId="377D7E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повторные операции ввода-вывода хранилища HTTP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422E20" w14:textId="77777777" w:rsidTr="00A37FFA">
        <w:trPr>
          <w:trHeight w:val="54"/>
        </w:trPr>
        <w:tc>
          <w:tcPr>
            <w:tcW w:w="54" w:type="dxa"/>
          </w:tcPr>
          <w:p w14:paraId="645D6A25" w14:textId="77777777" w:rsidR="00A37FFA" w:rsidRDefault="00A37FFA" w:rsidP="00A37FFA">
            <w:pPr>
              <w:pStyle w:val="EmptyCellLayoutStyle"/>
              <w:spacing w:after="0" w:line="240" w:lineRule="auto"/>
            </w:pPr>
          </w:p>
        </w:tc>
        <w:tc>
          <w:tcPr>
            <w:tcW w:w="10395" w:type="dxa"/>
          </w:tcPr>
          <w:p w14:paraId="6EBDEE52" w14:textId="77777777" w:rsidR="00A37FFA" w:rsidRDefault="00A37FFA" w:rsidP="00A37FFA">
            <w:pPr>
              <w:pStyle w:val="EmptyCellLayoutStyle"/>
              <w:spacing w:after="0" w:line="240" w:lineRule="auto"/>
            </w:pPr>
          </w:p>
        </w:tc>
        <w:tc>
          <w:tcPr>
            <w:tcW w:w="149" w:type="dxa"/>
          </w:tcPr>
          <w:p w14:paraId="076CBAAD" w14:textId="77777777" w:rsidR="00A37FFA" w:rsidRDefault="00A37FFA" w:rsidP="00A37FFA">
            <w:pPr>
              <w:pStyle w:val="EmptyCellLayoutStyle"/>
              <w:spacing w:after="0" w:line="240" w:lineRule="auto"/>
            </w:pPr>
          </w:p>
        </w:tc>
      </w:tr>
      <w:tr w:rsidR="00A37FFA" w14:paraId="0082A43E" w14:textId="77777777" w:rsidTr="00A37FFA">
        <w:tc>
          <w:tcPr>
            <w:tcW w:w="54" w:type="dxa"/>
          </w:tcPr>
          <w:p w14:paraId="12F07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3D7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B2D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643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C80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338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408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49D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4A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DA2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1DE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18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2A03E" w14:textId="77777777" w:rsidR="00A37FFA" w:rsidRDefault="00A37FFA" w:rsidP="00A37FFA">
                  <w:pPr>
                    <w:spacing w:after="0" w:line="240" w:lineRule="auto"/>
                  </w:pPr>
                  <w:r>
                    <w:rPr>
                      <w:rFonts w:eastAsia="Arial"/>
                      <w:color w:val="000000"/>
                      <w:lang w:bidi="ru-ru" w:val="ru-ru"/>
                    </w:rPr>
                    <w:t xml:space="preserve">Нет</w:t>
                  </w:r>
                </w:p>
              </w:tc>
            </w:tr>
            <w:tr w:rsidR="00A37FFA" w14:paraId="463C88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3F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B7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14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8D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E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935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803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7BD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8F3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33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E1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443EBF9" w14:textId="77777777" w:rsidR="00A37FFA" w:rsidRDefault="00A37FFA" w:rsidP="00A37FFA">
            <w:pPr>
              <w:spacing w:after="0" w:line="240" w:lineRule="auto"/>
            </w:pPr>
          </w:p>
        </w:tc>
        <w:tc>
          <w:tcPr>
            <w:tcW w:w="149" w:type="dxa"/>
          </w:tcPr>
          <w:p w14:paraId="7CC08386" w14:textId="77777777" w:rsidR="00A37FFA" w:rsidRDefault="00A37FFA" w:rsidP="00A37FFA">
            <w:pPr>
              <w:pStyle w:val="EmptyCellLayoutStyle"/>
              <w:spacing w:after="0" w:line="240" w:lineRule="auto"/>
            </w:pPr>
          </w:p>
        </w:tc>
      </w:tr>
      <w:tr w:rsidR="00A37FFA" w14:paraId="1C5A4D09" w14:textId="77777777" w:rsidTr="00A37FFA">
        <w:trPr>
          <w:trHeight w:val="80"/>
        </w:trPr>
        <w:tc>
          <w:tcPr>
            <w:tcW w:w="54" w:type="dxa"/>
          </w:tcPr>
          <w:p w14:paraId="2EE39C0A" w14:textId="77777777" w:rsidR="00A37FFA" w:rsidRDefault="00A37FFA" w:rsidP="00A37FFA">
            <w:pPr>
              <w:pStyle w:val="EmptyCellLayoutStyle"/>
              <w:spacing w:after="0" w:line="240" w:lineRule="auto"/>
            </w:pPr>
          </w:p>
        </w:tc>
        <w:tc>
          <w:tcPr>
            <w:tcW w:w="10395" w:type="dxa"/>
          </w:tcPr>
          <w:p w14:paraId="6CE60A57" w14:textId="77777777" w:rsidR="00A37FFA" w:rsidRDefault="00A37FFA" w:rsidP="00A37FFA">
            <w:pPr>
              <w:pStyle w:val="EmptyCellLayoutStyle"/>
              <w:spacing w:after="0" w:line="240" w:lineRule="auto"/>
            </w:pPr>
          </w:p>
        </w:tc>
        <w:tc>
          <w:tcPr>
            <w:tcW w:w="149" w:type="dxa"/>
          </w:tcPr>
          <w:p w14:paraId="5027A7B9" w14:textId="77777777" w:rsidR="00A37FFA" w:rsidRDefault="00A37FFA" w:rsidP="00A37FFA">
            <w:pPr>
              <w:pStyle w:val="EmptyCellLayoutStyle"/>
              <w:spacing w:after="0" w:line="240" w:lineRule="auto"/>
            </w:pPr>
          </w:p>
        </w:tc>
      </w:tr>
    </w:tbl>
    <w:p xmlns:w="http://schemas.openxmlformats.org/wordprocessingml/2006/main" w14:paraId="4F4A0A2A" w14:textId="77777777" w:rsidR="00A37FFA" w:rsidRDefault="00A37FFA" w:rsidP="00A37FFA">
      <w:pPr>
        <w:spacing w:after="0" w:line="240" w:lineRule="auto"/>
      </w:pPr>
    </w:p>
    <w:p xmlns:w="http://schemas.openxmlformats.org/wordprocessingml/2006/main" w14:paraId="6674DA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выполняемые задачи</w:t>
      </w:r>
    </w:p>
    <w:p xmlns:w="http://schemas.openxmlformats.org/wordprocessingml/2006/main" w14:paraId="2BEC7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выполняемые задачи"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CBC1103" w14:textId="77777777" w:rsidTr="00A37FFA">
        <w:trPr>
          <w:trHeight w:val="54"/>
        </w:trPr>
        <w:tc>
          <w:tcPr>
            <w:tcW w:w="54" w:type="dxa"/>
          </w:tcPr>
          <w:p w14:paraId="2A200C4C" w14:textId="77777777" w:rsidR="00A37FFA" w:rsidRDefault="00A37FFA" w:rsidP="00A37FFA">
            <w:pPr>
              <w:pStyle w:val="EmptyCellLayoutStyle"/>
              <w:spacing w:after="0" w:line="240" w:lineRule="auto"/>
            </w:pPr>
          </w:p>
        </w:tc>
        <w:tc>
          <w:tcPr>
            <w:tcW w:w="10395" w:type="dxa"/>
          </w:tcPr>
          <w:p w14:paraId="2A847B67" w14:textId="77777777" w:rsidR="00A37FFA" w:rsidRDefault="00A37FFA" w:rsidP="00A37FFA">
            <w:pPr>
              <w:pStyle w:val="EmptyCellLayoutStyle"/>
              <w:spacing w:after="0" w:line="240" w:lineRule="auto"/>
            </w:pPr>
          </w:p>
        </w:tc>
        <w:tc>
          <w:tcPr>
            <w:tcW w:w="149" w:type="dxa"/>
          </w:tcPr>
          <w:p w14:paraId="377EF64F" w14:textId="77777777" w:rsidR="00A37FFA" w:rsidRDefault="00A37FFA" w:rsidP="00A37FFA">
            <w:pPr>
              <w:pStyle w:val="EmptyCellLayoutStyle"/>
              <w:spacing w:after="0" w:line="240" w:lineRule="auto"/>
            </w:pPr>
          </w:p>
        </w:tc>
      </w:tr>
      <w:tr w:rsidR="00A37FFA" w14:paraId="77059C22" w14:textId="77777777" w:rsidTr="00A37FFA">
        <w:tc>
          <w:tcPr>
            <w:tcW w:w="54" w:type="dxa"/>
          </w:tcPr>
          <w:p w14:paraId="75E571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AD165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7F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9AB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B736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E67C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E6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D3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55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B46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D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1B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707D6" w14:textId="77777777" w:rsidR="00A37FFA" w:rsidRDefault="00A37FFA" w:rsidP="00A37FFA">
                  <w:pPr>
                    <w:spacing w:after="0" w:line="240" w:lineRule="auto"/>
                  </w:pPr>
                  <w:r>
                    <w:rPr>
                      <w:rFonts w:eastAsia="Arial"/>
                      <w:color w:val="000000"/>
                      <w:lang w:bidi="ru-ru" w:val="ru-ru"/>
                    </w:rPr>
                    <w:t xml:space="preserve">Нет</w:t>
                  </w:r>
                </w:p>
              </w:tc>
            </w:tr>
            <w:tr w:rsidR="00A37FFA" w14:paraId="28537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E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04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70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A5CF1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BD8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8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81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E6C0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4C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46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FDE9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74034F" w14:textId="77777777" w:rsidR="00A37FFA" w:rsidRDefault="00A37FFA" w:rsidP="00A37FFA">
            <w:pPr>
              <w:spacing w:after="0" w:line="240" w:lineRule="auto"/>
            </w:pPr>
          </w:p>
        </w:tc>
        <w:tc>
          <w:tcPr>
            <w:tcW w:w="149" w:type="dxa"/>
          </w:tcPr>
          <w:p w14:paraId="3EAFBD80" w14:textId="77777777" w:rsidR="00A37FFA" w:rsidRDefault="00A37FFA" w:rsidP="00A37FFA">
            <w:pPr>
              <w:pStyle w:val="EmptyCellLayoutStyle"/>
              <w:spacing w:after="0" w:line="240" w:lineRule="auto"/>
            </w:pPr>
          </w:p>
        </w:tc>
      </w:tr>
      <w:tr w:rsidR="00A37FFA" w14:paraId="2F2C6C31" w14:textId="77777777" w:rsidTr="00A37FFA">
        <w:trPr>
          <w:trHeight w:val="80"/>
        </w:trPr>
        <w:tc>
          <w:tcPr>
            <w:tcW w:w="54" w:type="dxa"/>
          </w:tcPr>
          <w:p w14:paraId="2D43ACE1" w14:textId="77777777" w:rsidR="00A37FFA" w:rsidRDefault="00A37FFA" w:rsidP="00A37FFA">
            <w:pPr>
              <w:pStyle w:val="EmptyCellLayoutStyle"/>
              <w:spacing w:after="0" w:line="240" w:lineRule="auto"/>
            </w:pPr>
          </w:p>
        </w:tc>
        <w:tc>
          <w:tcPr>
            <w:tcW w:w="10395" w:type="dxa"/>
          </w:tcPr>
          <w:p w14:paraId="184BF634" w14:textId="77777777" w:rsidR="00A37FFA" w:rsidRDefault="00A37FFA" w:rsidP="00A37FFA">
            <w:pPr>
              <w:pStyle w:val="EmptyCellLayoutStyle"/>
              <w:spacing w:after="0" w:line="240" w:lineRule="auto"/>
            </w:pPr>
          </w:p>
        </w:tc>
        <w:tc>
          <w:tcPr>
            <w:tcW w:w="149" w:type="dxa"/>
          </w:tcPr>
          <w:p w14:paraId="3530E0CA" w14:textId="77777777" w:rsidR="00A37FFA" w:rsidRDefault="00A37FFA" w:rsidP="00A37FFA">
            <w:pPr>
              <w:pStyle w:val="EmptyCellLayoutStyle"/>
              <w:spacing w:after="0" w:line="240" w:lineRule="auto"/>
            </w:pPr>
          </w:p>
        </w:tc>
      </w:tr>
    </w:tbl>
    <w:p xmlns:w="http://schemas.openxmlformats.org/wordprocessingml/2006/main" w14:paraId="563F603A" w14:textId="77777777" w:rsidR="00A37FFA" w:rsidRDefault="00A37FFA" w:rsidP="00A37FFA">
      <w:pPr>
        <w:spacing w:after="0" w:line="240" w:lineRule="auto"/>
      </w:pPr>
    </w:p>
    <w:p xmlns:w="http://schemas.openxmlformats.org/wordprocessingml/2006/main" w14:paraId="585B756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текущее количество фрагментов сообщений для операций ввода-вывода по отправке</w:t>
      </w:r>
    </w:p>
    <w:p xmlns:w="http://schemas.openxmlformats.org/wordprocessingml/2006/main" w14:paraId="47B3A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ее количество фрагментов сообщений для операций ввода-вывода по отправке"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CBA19D" w14:textId="77777777" w:rsidTr="00A37FFA">
        <w:trPr>
          <w:trHeight w:val="54"/>
        </w:trPr>
        <w:tc>
          <w:tcPr>
            <w:tcW w:w="54" w:type="dxa"/>
          </w:tcPr>
          <w:p w14:paraId="52E26B82" w14:textId="77777777" w:rsidR="00A37FFA" w:rsidRDefault="00A37FFA" w:rsidP="00A37FFA">
            <w:pPr>
              <w:pStyle w:val="EmptyCellLayoutStyle"/>
              <w:spacing w:after="0" w:line="240" w:lineRule="auto"/>
            </w:pPr>
          </w:p>
        </w:tc>
        <w:tc>
          <w:tcPr>
            <w:tcW w:w="10395" w:type="dxa"/>
          </w:tcPr>
          <w:p w14:paraId="5343368A" w14:textId="77777777" w:rsidR="00A37FFA" w:rsidRDefault="00A37FFA" w:rsidP="00A37FFA">
            <w:pPr>
              <w:pStyle w:val="EmptyCellLayoutStyle"/>
              <w:spacing w:after="0" w:line="240" w:lineRule="auto"/>
            </w:pPr>
          </w:p>
        </w:tc>
        <w:tc>
          <w:tcPr>
            <w:tcW w:w="149" w:type="dxa"/>
          </w:tcPr>
          <w:p w14:paraId="54901D94" w14:textId="77777777" w:rsidR="00A37FFA" w:rsidRDefault="00A37FFA" w:rsidP="00A37FFA">
            <w:pPr>
              <w:pStyle w:val="EmptyCellLayoutStyle"/>
              <w:spacing w:after="0" w:line="240" w:lineRule="auto"/>
            </w:pPr>
          </w:p>
        </w:tc>
      </w:tr>
      <w:tr w:rsidR="00A37FFA" w14:paraId="36E37AE7" w14:textId="77777777" w:rsidTr="00A37FFA">
        <w:tc>
          <w:tcPr>
            <w:tcW w:w="54" w:type="dxa"/>
          </w:tcPr>
          <w:p w14:paraId="1A03DE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09FC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06A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C44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2B3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2F4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F7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93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642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141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A6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619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A3C31" w14:textId="77777777" w:rsidR="00A37FFA" w:rsidRDefault="00A37FFA" w:rsidP="00A37FFA">
                  <w:pPr>
                    <w:spacing w:after="0" w:line="240" w:lineRule="auto"/>
                  </w:pPr>
                  <w:r>
                    <w:rPr>
                      <w:rFonts w:eastAsia="Arial"/>
                      <w:color w:val="000000"/>
                      <w:lang w:bidi="ru-ru" w:val="ru-ru"/>
                    </w:rPr>
                    <w:t xml:space="preserve">Нет</w:t>
                  </w:r>
                </w:p>
              </w:tc>
            </w:tr>
            <w:tr w:rsidR="00A37FFA" w14:paraId="674FA8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C58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05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F0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2B9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A69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1A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A7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D820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C11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93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52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6C47E0" w14:textId="77777777" w:rsidR="00A37FFA" w:rsidRDefault="00A37FFA" w:rsidP="00A37FFA">
            <w:pPr>
              <w:spacing w:after="0" w:line="240" w:lineRule="auto"/>
            </w:pPr>
          </w:p>
        </w:tc>
        <w:tc>
          <w:tcPr>
            <w:tcW w:w="149" w:type="dxa"/>
          </w:tcPr>
          <w:p w14:paraId="4D0E4114" w14:textId="77777777" w:rsidR="00A37FFA" w:rsidRDefault="00A37FFA" w:rsidP="00A37FFA">
            <w:pPr>
              <w:pStyle w:val="EmptyCellLayoutStyle"/>
              <w:spacing w:after="0" w:line="240" w:lineRule="auto"/>
            </w:pPr>
          </w:p>
        </w:tc>
      </w:tr>
      <w:tr w:rsidR="00A37FFA" w14:paraId="75A26F5B" w14:textId="77777777" w:rsidTr="00A37FFA">
        <w:trPr>
          <w:trHeight w:val="80"/>
        </w:trPr>
        <w:tc>
          <w:tcPr>
            <w:tcW w:w="54" w:type="dxa"/>
          </w:tcPr>
          <w:p w14:paraId="4FEEB334" w14:textId="77777777" w:rsidR="00A37FFA" w:rsidRDefault="00A37FFA" w:rsidP="00A37FFA">
            <w:pPr>
              <w:pStyle w:val="EmptyCellLayoutStyle"/>
              <w:spacing w:after="0" w:line="240" w:lineRule="auto"/>
            </w:pPr>
          </w:p>
        </w:tc>
        <w:tc>
          <w:tcPr>
            <w:tcW w:w="10395" w:type="dxa"/>
          </w:tcPr>
          <w:p w14:paraId="135DB014" w14:textId="77777777" w:rsidR="00A37FFA" w:rsidRDefault="00A37FFA" w:rsidP="00A37FFA">
            <w:pPr>
              <w:pStyle w:val="EmptyCellLayoutStyle"/>
              <w:spacing w:after="0" w:line="240" w:lineRule="auto"/>
            </w:pPr>
          </w:p>
        </w:tc>
        <w:tc>
          <w:tcPr>
            <w:tcW w:w="149" w:type="dxa"/>
          </w:tcPr>
          <w:p w14:paraId="0C38AF1C" w14:textId="77777777" w:rsidR="00A37FFA" w:rsidRDefault="00A37FFA" w:rsidP="00A37FFA">
            <w:pPr>
              <w:pStyle w:val="EmptyCellLayoutStyle"/>
              <w:spacing w:after="0" w:line="240" w:lineRule="auto"/>
            </w:pPr>
          </w:p>
        </w:tc>
      </w:tr>
    </w:tbl>
    <w:p xmlns:w="http://schemas.openxmlformats.org/wordprocessingml/2006/main" w14:paraId="7396DA03" w14:textId="77777777" w:rsidR="00A37FFA" w:rsidRDefault="00A37FFA" w:rsidP="00A37FFA">
      <w:pPr>
        <w:spacing w:after="0" w:line="240" w:lineRule="auto"/>
      </w:pPr>
    </w:p>
    <w:p xmlns:w="http://schemas.openxmlformats.org/wordprocessingml/2006/main" w14:paraId="7D368AE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достигнут предел количества задач</w:t>
      </w:r>
    </w:p>
    <w:p xmlns:w="http://schemas.openxmlformats.org/wordprocessingml/2006/main" w14:paraId="307C2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достигнут предел количества задач"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A137F1" w14:textId="77777777" w:rsidTr="00A37FFA">
        <w:trPr>
          <w:trHeight w:val="54"/>
        </w:trPr>
        <w:tc>
          <w:tcPr>
            <w:tcW w:w="54" w:type="dxa"/>
          </w:tcPr>
          <w:p w14:paraId="26EAFA32" w14:textId="77777777" w:rsidR="00A37FFA" w:rsidRDefault="00A37FFA" w:rsidP="00A37FFA">
            <w:pPr>
              <w:pStyle w:val="EmptyCellLayoutStyle"/>
              <w:spacing w:after="0" w:line="240" w:lineRule="auto"/>
            </w:pPr>
          </w:p>
        </w:tc>
        <w:tc>
          <w:tcPr>
            <w:tcW w:w="10395" w:type="dxa"/>
          </w:tcPr>
          <w:p w14:paraId="1F8D1074" w14:textId="77777777" w:rsidR="00A37FFA" w:rsidRDefault="00A37FFA" w:rsidP="00A37FFA">
            <w:pPr>
              <w:pStyle w:val="EmptyCellLayoutStyle"/>
              <w:spacing w:after="0" w:line="240" w:lineRule="auto"/>
            </w:pPr>
          </w:p>
        </w:tc>
        <w:tc>
          <w:tcPr>
            <w:tcW w:w="149" w:type="dxa"/>
          </w:tcPr>
          <w:p w14:paraId="01BD0624" w14:textId="77777777" w:rsidR="00A37FFA" w:rsidRDefault="00A37FFA" w:rsidP="00A37FFA">
            <w:pPr>
              <w:pStyle w:val="EmptyCellLayoutStyle"/>
              <w:spacing w:after="0" w:line="240" w:lineRule="auto"/>
            </w:pPr>
          </w:p>
        </w:tc>
      </w:tr>
      <w:tr w:rsidR="00A37FFA" w14:paraId="265337C3" w14:textId="77777777" w:rsidTr="00A37FFA">
        <w:tc>
          <w:tcPr>
            <w:tcW w:w="54" w:type="dxa"/>
          </w:tcPr>
          <w:p w14:paraId="02EC0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103E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B36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DED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F11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5DF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13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7B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9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997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F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36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4706C" w14:textId="77777777" w:rsidR="00A37FFA" w:rsidRDefault="00A37FFA" w:rsidP="00A37FFA">
                  <w:pPr>
                    <w:spacing w:after="0" w:line="240" w:lineRule="auto"/>
                  </w:pPr>
                  <w:r>
                    <w:rPr>
                      <w:rFonts w:eastAsia="Arial"/>
                      <w:color w:val="000000"/>
                      <w:lang w:bidi="ru-ru" w:val="ru-ru"/>
                    </w:rPr>
                    <w:t xml:space="preserve">Нет</w:t>
                  </w:r>
                </w:p>
              </w:tc>
            </w:tr>
            <w:tr w:rsidR="00A37FFA" w14:paraId="65E69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02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60B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5B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1839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40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D9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1C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606A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79E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DB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39B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E7EED1" w14:textId="77777777" w:rsidR="00A37FFA" w:rsidRDefault="00A37FFA" w:rsidP="00A37FFA">
            <w:pPr>
              <w:spacing w:after="0" w:line="240" w:lineRule="auto"/>
            </w:pPr>
          </w:p>
        </w:tc>
        <w:tc>
          <w:tcPr>
            <w:tcW w:w="149" w:type="dxa"/>
          </w:tcPr>
          <w:p w14:paraId="49C1AE94" w14:textId="77777777" w:rsidR="00A37FFA" w:rsidRDefault="00A37FFA" w:rsidP="00A37FFA">
            <w:pPr>
              <w:pStyle w:val="EmptyCellLayoutStyle"/>
              <w:spacing w:after="0" w:line="240" w:lineRule="auto"/>
            </w:pPr>
          </w:p>
        </w:tc>
      </w:tr>
      <w:tr w:rsidR="00A37FFA" w14:paraId="6BF15875" w14:textId="77777777" w:rsidTr="00A37FFA">
        <w:trPr>
          <w:trHeight w:val="80"/>
        </w:trPr>
        <w:tc>
          <w:tcPr>
            <w:tcW w:w="54" w:type="dxa"/>
          </w:tcPr>
          <w:p w14:paraId="618EFF11" w14:textId="77777777" w:rsidR="00A37FFA" w:rsidRDefault="00A37FFA" w:rsidP="00A37FFA">
            <w:pPr>
              <w:pStyle w:val="EmptyCellLayoutStyle"/>
              <w:spacing w:after="0" w:line="240" w:lineRule="auto"/>
            </w:pPr>
          </w:p>
        </w:tc>
        <w:tc>
          <w:tcPr>
            <w:tcW w:w="10395" w:type="dxa"/>
          </w:tcPr>
          <w:p w14:paraId="45DC171A" w14:textId="77777777" w:rsidR="00A37FFA" w:rsidRDefault="00A37FFA" w:rsidP="00A37FFA">
            <w:pPr>
              <w:pStyle w:val="EmptyCellLayoutStyle"/>
              <w:spacing w:after="0" w:line="240" w:lineRule="auto"/>
            </w:pPr>
          </w:p>
        </w:tc>
        <w:tc>
          <w:tcPr>
            <w:tcW w:w="149" w:type="dxa"/>
          </w:tcPr>
          <w:p w14:paraId="276F17D0" w14:textId="77777777" w:rsidR="00A37FFA" w:rsidRDefault="00A37FFA" w:rsidP="00A37FFA">
            <w:pPr>
              <w:pStyle w:val="EmptyCellLayoutStyle"/>
              <w:spacing w:after="0" w:line="240" w:lineRule="auto"/>
            </w:pPr>
          </w:p>
        </w:tc>
      </w:tr>
    </w:tbl>
    <w:p xmlns:w="http://schemas.openxmlformats.org/wordprocessingml/2006/main" w14:paraId="24DB6ECD" w14:textId="77777777" w:rsidR="00A37FFA" w:rsidRDefault="00A37FFA" w:rsidP="00A37FFA">
      <w:pPr>
        <w:spacing w:after="0" w:line="240" w:lineRule="auto"/>
      </w:pPr>
    </w:p>
    <w:p xmlns:w="http://schemas.openxmlformats.org/wordprocessingml/2006/main" w14:paraId="113670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жидание байтов для отправки ввода вывода</w:t>
      </w:r>
    </w:p>
    <w:p xmlns:w="http://schemas.openxmlformats.org/wordprocessingml/2006/main" w14:paraId="708060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ние байтов для от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C5AEE6" w14:textId="77777777" w:rsidTr="00A37FFA">
        <w:trPr>
          <w:trHeight w:val="54"/>
        </w:trPr>
        <w:tc>
          <w:tcPr>
            <w:tcW w:w="54" w:type="dxa"/>
          </w:tcPr>
          <w:p w14:paraId="07F446AE" w14:textId="77777777" w:rsidR="00A37FFA" w:rsidRDefault="00A37FFA" w:rsidP="00A37FFA">
            <w:pPr>
              <w:pStyle w:val="EmptyCellLayoutStyle"/>
              <w:spacing w:after="0" w:line="240" w:lineRule="auto"/>
            </w:pPr>
          </w:p>
        </w:tc>
        <w:tc>
          <w:tcPr>
            <w:tcW w:w="10395" w:type="dxa"/>
          </w:tcPr>
          <w:p w14:paraId="4148245A" w14:textId="77777777" w:rsidR="00A37FFA" w:rsidRDefault="00A37FFA" w:rsidP="00A37FFA">
            <w:pPr>
              <w:pStyle w:val="EmptyCellLayoutStyle"/>
              <w:spacing w:after="0" w:line="240" w:lineRule="auto"/>
            </w:pPr>
          </w:p>
        </w:tc>
        <w:tc>
          <w:tcPr>
            <w:tcW w:w="149" w:type="dxa"/>
          </w:tcPr>
          <w:p w14:paraId="07A771CE" w14:textId="77777777" w:rsidR="00A37FFA" w:rsidRDefault="00A37FFA" w:rsidP="00A37FFA">
            <w:pPr>
              <w:pStyle w:val="EmptyCellLayoutStyle"/>
              <w:spacing w:after="0" w:line="240" w:lineRule="auto"/>
            </w:pPr>
          </w:p>
        </w:tc>
      </w:tr>
      <w:tr w:rsidR="00A37FFA" w14:paraId="7DF7DC62" w14:textId="77777777" w:rsidTr="00A37FFA">
        <w:tc>
          <w:tcPr>
            <w:tcW w:w="54" w:type="dxa"/>
          </w:tcPr>
          <w:p w14:paraId="63D376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9C58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2BB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102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738B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3AC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CB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C6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A2B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19C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2E3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ED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A00B4" w14:textId="77777777" w:rsidR="00A37FFA" w:rsidRDefault="00A37FFA" w:rsidP="00A37FFA">
                  <w:pPr>
                    <w:spacing w:after="0" w:line="240" w:lineRule="auto"/>
                  </w:pPr>
                  <w:r>
                    <w:rPr>
                      <w:rFonts w:eastAsia="Arial"/>
                      <w:color w:val="000000"/>
                      <w:lang w:bidi="ru-ru" w:val="ru-ru"/>
                    </w:rPr>
                    <w:t xml:space="preserve">Нет</w:t>
                  </w:r>
                </w:p>
              </w:tc>
            </w:tr>
            <w:tr w:rsidR="00A37FFA" w14:paraId="58176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85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BC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3E8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DB31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3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59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FE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7B15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9C5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876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E4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03D759" w14:textId="77777777" w:rsidR="00A37FFA" w:rsidRDefault="00A37FFA" w:rsidP="00A37FFA">
            <w:pPr>
              <w:spacing w:after="0" w:line="240" w:lineRule="auto"/>
            </w:pPr>
          </w:p>
        </w:tc>
        <w:tc>
          <w:tcPr>
            <w:tcW w:w="149" w:type="dxa"/>
          </w:tcPr>
          <w:p w14:paraId="20692D34" w14:textId="77777777" w:rsidR="00A37FFA" w:rsidRDefault="00A37FFA" w:rsidP="00A37FFA">
            <w:pPr>
              <w:pStyle w:val="EmptyCellLayoutStyle"/>
              <w:spacing w:after="0" w:line="240" w:lineRule="auto"/>
            </w:pPr>
          </w:p>
        </w:tc>
      </w:tr>
      <w:tr w:rsidR="00A37FFA" w14:paraId="4470BC0E" w14:textId="77777777" w:rsidTr="00A37FFA">
        <w:trPr>
          <w:trHeight w:val="80"/>
        </w:trPr>
        <w:tc>
          <w:tcPr>
            <w:tcW w:w="54" w:type="dxa"/>
          </w:tcPr>
          <w:p w14:paraId="28CE9A28" w14:textId="77777777" w:rsidR="00A37FFA" w:rsidRDefault="00A37FFA" w:rsidP="00A37FFA">
            <w:pPr>
              <w:pStyle w:val="EmptyCellLayoutStyle"/>
              <w:spacing w:after="0" w:line="240" w:lineRule="auto"/>
            </w:pPr>
          </w:p>
        </w:tc>
        <w:tc>
          <w:tcPr>
            <w:tcW w:w="10395" w:type="dxa"/>
          </w:tcPr>
          <w:p w14:paraId="18FCC26E" w14:textId="77777777" w:rsidR="00A37FFA" w:rsidRDefault="00A37FFA" w:rsidP="00A37FFA">
            <w:pPr>
              <w:pStyle w:val="EmptyCellLayoutStyle"/>
              <w:spacing w:after="0" w:line="240" w:lineRule="auto"/>
            </w:pPr>
          </w:p>
        </w:tc>
        <w:tc>
          <w:tcPr>
            <w:tcW w:w="149" w:type="dxa"/>
          </w:tcPr>
          <w:p w14:paraId="33BBBDE5" w14:textId="77777777" w:rsidR="00A37FFA" w:rsidRDefault="00A37FFA" w:rsidP="00A37FFA">
            <w:pPr>
              <w:pStyle w:val="EmptyCellLayoutStyle"/>
              <w:spacing w:after="0" w:line="240" w:lineRule="auto"/>
            </w:pPr>
          </w:p>
        </w:tc>
      </w:tr>
    </w:tbl>
    <w:p xmlns:w="http://schemas.openxmlformats.org/wordprocessingml/2006/main" w14:paraId="33EB31F7" w14:textId="77777777" w:rsidR="00A37FFA" w:rsidRDefault="00A37FFA" w:rsidP="00A37FFA">
      <w:pPr>
        <w:spacing w:after="0" w:line="240" w:lineRule="auto"/>
      </w:pPr>
    </w:p>
    <w:p xmlns:w="http://schemas.openxmlformats.org/wordprocessingml/2006/main" w14:paraId="60E892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тброшенных слияний</w:t>
      </w:r>
    </w:p>
    <w:p xmlns:w="http://schemas.openxmlformats.org/wordprocessingml/2006/main" w14:paraId="553B5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тброшенных слияний"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7E2AB" w14:textId="77777777" w:rsidTr="00A37FFA">
        <w:trPr>
          <w:trHeight w:val="54"/>
        </w:trPr>
        <w:tc>
          <w:tcPr>
            <w:tcW w:w="54" w:type="dxa"/>
          </w:tcPr>
          <w:p w14:paraId="61B36B26" w14:textId="77777777" w:rsidR="00A37FFA" w:rsidRDefault="00A37FFA" w:rsidP="00A37FFA">
            <w:pPr>
              <w:pStyle w:val="EmptyCellLayoutStyle"/>
              <w:spacing w:after="0" w:line="240" w:lineRule="auto"/>
            </w:pPr>
          </w:p>
        </w:tc>
        <w:tc>
          <w:tcPr>
            <w:tcW w:w="10395" w:type="dxa"/>
          </w:tcPr>
          <w:p w14:paraId="3B227E5A" w14:textId="77777777" w:rsidR="00A37FFA" w:rsidRDefault="00A37FFA" w:rsidP="00A37FFA">
            <w:pPr>
              <w:pStyle w:val="EmptyCellLayoutStyle"/>
              <w:spacing w:after="0" w:line="240" w:lineRule="auto"/>
            </w:pPr>
          </w:p>
        </w:tc>
        <w:tc>
          <w:tcPr>
            <w:tcW w:w="149" w:type="dxa"/>
          </w:tcPr>
          <w:p w14:paraId="35560B9A" w14:textId="77777777" w:rsidR="00A37FFA" w:rsidRDefault="00A37FFA" w:rsidP="00A37FFA">
            <w:pPr>
              <w:pStyle w:val="EmptyCellLayoutStyle"/>
              <w:spacing w:after="0" w:line="240" w:lineRule="auto"/>
            </w:pPr>
          </w:p>
        </w:tc>
      </w:tr>
      <w:tr w:rsidR="00A37FFA" w14:paraId="5054D657" w14:textId="77777777" w:rsidTr="00A37FFA">
        <w:tc>
          <w:tcPr>
            <w:tcW w:w="54" w:type="dxa"/>
          </w:tcPr>
          <w:p w14:paraId="668F9E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467E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B304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E98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FEA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F0E7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23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470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41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242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A44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C5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84B0E" w14:textId="77777777" w:rsidR="00A37FFA" w:rsidRDefault="00A37FFA" w:rsidP="00A37FFA">
                  <w:pPr>
                    <w:spacing w:after="0" w:line="240" w:lineRule="auto"/>
                  </w:pPr>
                  <w:r>
                    <w:rPr>
                      <w:rFonts w:eastAsia="Arial"/>
                      <w:color w:val="000000"/>
                      <w:lang w:bidi="ru-ru" w:val="ru-ru"/>
                    </w:rPr>
                    <w:t xml:space="preserve">Нет</w:t>
                  </w:r>
                </w:p>
              </w:tc>
            </w:tr>
            <w:tr w:rsidR="00A37FFA" w14:paraId="163C9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B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0C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87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223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9FF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C6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37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BF457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A42A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E2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243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C719C7" w14:textId="77777777" w:rsidR="00A37FFA" w:rsidRDefault="00A37FFA" w:rsidP="00A37FFA">
            <w:pPr>
              <w:spacing w:after="0" w:line="240" w:lineRule="auto"/>
            </w:pPr>
          </w:p>
        </w:tc>
        <w:tc>
          <w:tcPr>
            <w:tcW w:w="149" w:type="dxa"/>
          </w:tcPr>
          <w:p w14:paraId="3C34CACC" w14:textId="77777777" w:rsidR="00A37FFA" w:rsidRDefault="00A37FFA" w:rsidP="00A37FFA">
            <w:pPr>
              <w:pStyle w:val="EmptyCellLayoutStyle"/>
              <w:spacing w:after="0" w:line="240" w:lineRule="auto"/>
            </w:pPr>
          </w:p>
        </w:tc>
      </w:tr>
      <w:tr w:rsidR="00A37FFA" w14:paraId="3AAB706A" w14:textId="77777777" w:rsidTr="00A37FFA">
        <w:trPr>
          <w:trHeight w:val="80"/>
        </w:trPr>
        <w:tc>
          <w:tcPr>
            <w:tcW w:w="54" w:type="dxa"/>
          </w:tcPr>
          <w:p w14:paraId="61AFA677" w14:textId="77777777" w:rsidR="00A37FFA" w:rsidRDefault="00A37FFA" w:rsidP="00A37FFA">
            <w:pPr>
              <w:pStyle w:val="EmptyCellLayoutStyle"/>
              <w:spacing w:after="0" w:line="240" w:lineRule="auto"/>
            </w:pPr>
          </w:p>
        </w:tc>
        <w:tc>
          <w:tcPr>
            <w:tcW w:w="10395" w:type="dxa"/>
          </w:tcPr>
          <w:p w14:paraId="2A91FB6C" w14:textId="77777777" w:rsidR="00A37FFA" w:rsidRDefault="00A37FFA" w:rsidP="00A37FFA">
            <w:pPr>
              <w:pStyle w:val="EmptyCellLayoutStyle"/>
              <w:spacing w:after="0" w:line="240" w:lineRule="auto"/>
            </w:pPr>
          </w:p>
        </w:tc>
        <w:tc>
          <w:tcPr>
            <w:tcW w:w="149" w:type="dxa"/>
          </w:tcPr>
          <w:p w14:paraId="3D67300E" w14:textId="77777777" w:rsidR="00A37FFA" w:rsidRDefault="00A37FFA" w:rsidP="00A37FFA">
            <w:pPr>
              <w:pStyle w:val="EmptyCellLayoutStyle"/>
              <w:spacing w:after="0" w:line="240" w:lineRule="auto"/>
            </w:pPr>
          </w:p>
        </w:tc>
      </w:tr>
    </w:tbl>
    <w:p xmlns:w="http://schemas.openxmlformats.org/wordprocessingml/2006/main" w14:paraId="5E04587D" w14:textId="77777777" w:rsidR="00A37FFA" w:rsidRDefault="00A37FFA" w:rsidP="00A37FFA">
      <w:pPr>
        <w:spacing w:after="0" w:line="240" w:lineRule="auto"/>
      </w:pPr>
    </w:p>
    <w:p xmlns:w="http://schemas.openxmlformats.org/wordprocessingml/2006/main" w14:paraId="67C3A64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8 в секунду</w:t>
      </w:r>
    </w:p>
    <w:p xmlns:w="http://schemas.openxmlformats.org/wordprocessingml/2006/main" w14:paraId="57CEB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8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C0402" w14:textId="77777777" w:rsidTr="00A37FFA">
        <w:trPr>
          <w:trHeight w:val="54"/>
        </w:trPr>
        <w:tc>
          <w:tcPr>
            <w:tcW w:w="54" w:type="dxa"/>
          </w:tcPr>
          <w:p w14:paraId="3044DB9B" w14:textId="77777777" w:rsidR="00A37FFA" w:rsidRDefault="00A37FFA" w:rsidP="00A37FFA">
            <w:pPr>
              <w:pStyle w:val="EmptyCellLayoutStyle"/>
              <w:spacing w:after="0" w:line="240" w:lineRule="auto"/>
            </w:pPr>
          </w:p>
        </w:tc>
        <w:tc>
          <w:tcPr>
            <w:tcW w:w="10395" w:type="dxa"/>
          </w:tcPr>
          <w:p w14:paraId="5CA9A193" w14:textId="77777777" w:rsidR="00A37FFA" w:rsidRDefault="00A37FFA" w:rsidP="00A37FFA">
            <w:pPr>
              <w:pStyle w:val="EmptyCellLayoutStyle"/>
              <w:spacing w:after="0" w:line="240" w:lineRule="auto"/>
            </w:pPr>
          </w:p>
        </w:tc>
        <w:tc>
          <w:tcPr>
            <w:tcW w:w="149" w:type="dxa"/>
          </w:tcPr>
          <w:p w14:paraId="72A85D31" w14:textId="77777777" w:rsidR="00A37FFA" w:rsidRDefault="00A37FFA" w:rsidP="00A37FFA">
            <w:pPr>
              <w:pStyle w:val="EmptyCellLayoutStyle"/>
              <w:spacing w:after="0" w:line="240" w:lineRule="auto"/>
            </w:pPr>
          </w:p>
        </w:tc>
      </w:tr>
      <w:tr w:rsidR="00A37FFA" w14:paraId="760C5F82" w14:textId="77777777" w:rsidTr="00A37FFA">
        <w:tc>
          <w:tcPr>
            <w:tcW w:w="54" w:type="dxa"/>
          </w:tcPr>
          <w:p w14:paraId="280287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EA1A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051F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A86A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FD13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7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995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A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46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23A5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A11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43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A06F9" w14:textId="77777777" w:rsidR="00A37FFA" w:rsidRDefault="00A37FFA" w:rsidP="00A37FFA">
                  <w:pPr>
                    <w:spacing w:after="0" w:line="240" w:lineRule="auto"/>
                  </w:pPr>
                  <w:r>
                    <w:rPr>
                      <w:rFonts w:eastAsia="Arial"/>
                      <w:color w:val="000000"/>
                      <w:lang w:bidi="ru-ru" w:val="ru-ru"/>
                    </w:rPr>
                    <w:t xml:space="preserve">Нет</w:t>
                  </w:r>
                </w:p>
              </w:tc>
            </w:tr>
            <w:tr w:rsidR="00A37FFA" w14:paraId="72FF8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59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78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15D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3B6B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45D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92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71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AE1F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8BED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D52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5D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F3A1CB" w14:textId="77777777" w:rsidR="00A37FFA" w:rsidRDefault="00A37FFA" w:rsidP="00A37FFA">
            <w:pPr>
              <w:spacing w:after="0" w:line="240" w:lineRule="auto"/>
            </w:pPr>
          </w:p>
        </w:tc>
        <w:tc>
          <w:tcPr>
            <w:tcW w:w="149" w:type="dxa"/>
          </w:tcPr>
          <w:p w14:paraId="6B92B3E6" w14:textId="77777777" w:rsidR="00A37FFA" w:rsidRDefault="00A37FFA" w:rsidP="00A37FFA">
            <w:pPr>
              <w:pStyle w:val="EmptyCellLayoutStyle"/>
              <w:spacing w:after="0" w:line="240" w:lineRule="auto"/>
            </w:pPr>
          </w:p>
        </w:tc>
      </w:tr>
      <w:tr w:rsidR="00A37FFA" w14:paraId="19A812A8" w14:textId="77777777" w:rsidTr="00A37FFA">
        <w:trPr>
          <w:trHeight w:val="80"/>
        </w:trPr>
        <w:tc>
          <w:tcPr>
            <w:tcW w:w="54" w:type="dxa"/>
          </w:tcPr>
          <w:p w14:paraId="53B9003A" w14:textId="77777777" w:rsidR="00A37FFA" w:rsidRDefault="00A37FFA" w:rsidP="00A37FFA">
            <w:pPr>
              <w:pStyle w:val="EmptyCellLayoutStyle"/>
              <w:spacing w:after="0" w:line="240" w:lineRule="auto"/>
            </w:pPr>
          </w:p>
        </w:tc>
        <w:tc>
          <w:tcPr>
            <w:tcW w:w="10395" w:type="dxa"/>
          </w:tcPr>
          <w:p w14:paraId="7B4A909A" w14:textId="77777777" w:rsidR="00A37FFA" w:rsidRDefault="00A37FFA" w:rsidP="00A37FFA">
            <w:pPr>
              <w:pStyle w:val="EmptyCellLayoutStyle"/>
              <w:spacing w:after="0" w:line="240" w:lineRule="auto"/>
            </w:pPr>
          </w:p>
        </w:tc>
        <w:tc>
          <w:tcPr>
            <w:tcW w:w="149" w:type="dxa"/>
          </w:tcPr>
          <w:p w14:paraId="769A547C" w14:textId="77777777" w:rsidR="00A37FFA" w:rsidRDefault="00A37FFA" w:rsidP="00A37FFA">
            <w:pPr>
              <w:pStyle w:val="EmptyCellLayoutStyle"/>
              <w:spacing w:after="0" w:line="240" w:lineRule="auto"/>
            </w:pPr>
          </w:p>
        </w:tc>
      </w:tr>
    </w:tbl>
    <w:p xmlns:w="http://schemas.openxmlformats.org/wordprocessingml/2006/main" w14:paraId="5FE08960" w14:textId="77777777" w:rsidR="00A37FFA" w:rsidRDefault="00A37FFA" w:rsidP="00A37FFA">
      <w:pPr>
        <w:spacing w:after="0" w:line="240" w:lineRule="auto"/>
      </w:pPr>
    </w:p>
    <w:p xmlns:w="http://schemas.openxmlformats.org/wordprocessingml/2006/main" w14:paraId="440319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удалено просроченных строк/с</w:t>
      </w:r>
    </w:p>
    <w:p xmlns:w="http://schemas.openxmlformats.org/wordprocessingml/2006/main" w14:paraId="45FA91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Удалено просроченн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64E93" w14:textId="77777777" w:rsidTr="00A37FFA">
        <w:trPr>
          <w:trHeight w:val="54"/>
        </w:trPr>
        <w:tc>
          <w:tcPr>
            <w:tcW w:w="54" w:type="dxa"/>
          </w:tcPr>
          <w:p w14:paraId="38BBF3AE" w14:textId="77777777" w:rsidR="00A37FFA" w:rsidRDefault="00A37FFA" w:rsidP="00A37FFA">
            <w:pPr>
              <w:pStyle w:val="EmptyCellLayoutStyle"/>
              <w:spacing w:after="0" w:line="240" w:lineRule="auto"/>
            </w:pPr>
          </w:p>
        </w:tc>
        <w:tc>
          <w:tcPr>
            <w:tcW w:w="10395" w:type="dxa"/>
          </w:tcPr>
          <w:p w14:paraId="1D802CDC" w14:textId="77777777" w:rsidR="00A37FFA" w:rsidRDefault="00A37FFA" w:rsidP="00A37FFA">
            <w:pPr>
              <w:pStyle w:val="EmptyCellLayoutStyle"/>
              <w:spacing w:after="0" w:line="240" w:lineRule="auto"/>
            </w:pPr>
          </w:p>
        </w:tc>
        <w:tc>
          <w:tcPr>
            <w:tcW w:w="149" w:type="dxa"/>
          </w:tcPr>
          <w:p w14:paraId="5945B4CF" w14:textId="77777777" w:rsidR="00A37FFA" w:rsidRDefault="00A37FFA" w:rsidP="00A37FFA">
            <w:pPr>
              <w:pStyle w:val="EmptyCellLayoutStyle"/>
              <w:spacing w:after="0" w:line="240" w:lineRule="auto"/>
            </w:pPr>
          </w:p>
        </w:tc>
      </w:tr>
      <w:tr w:rsidR="00A37FFA" w14:paraId="59C10201" w14:textId="77777777" w:rsidTr="00A37FFA">
        <w:tc>
          <w:tcPr>
            <w:tcW w:w="54" w:type="dxa"/>
          </w:tcPr>
          <w:p w14:paraId="587154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39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F44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29A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9B9E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9201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54C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1C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79A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EAF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DB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F7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A9EE" w14:textId="77777777" w:rsidR="00A37FFA" w:rsidRDefault="00A37FFA" w:rsidP="00A37FFA">
                  <w:pPr>
                    <w:spacing w:after="0" w:line="240" w:lineRule="auto"/>
                  </w:pPr>
                  <w:r>
                    <w:rPr>
                      <w:rFonts w:eastAsia="Arial"/>
                      <w:color w:val="000000"/>
                      <w:lang w:bidi="ru-ru" w:val="ru-ru"/>
                    </w:rPr>
                    <w:t xml:space="preserve">Нет</w:t>
                  </w:r>
                </w:p>
              </w:tc>
            </w:tr>
            <w:tr w:rsidR="00A37FFA" w14:paraId="27414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9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3E9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C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D36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41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90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B2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DB1E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7D1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213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065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32D071" w14:textId="77777777" w:rsidR="00A37FFA" w:rsidRDefault="00A37FFA" w:rsidP="00A37FFA">
            <w:pPr>
              <w:spacing w:after="0" w:line="240" w:lineRule="auto"/>
            </w:pPr>
          </w:p>
        </w:tc>
        <w:tc>
          <w:tcPr>
            <w:tcW w:w="149" w:type="dxa"/>
          </w:tcPr>
          <w:p w14:paraId="0473639C" w14:textId="77777777" w:rsidR="00A37FFA" w:rsidRDefault="00A37FFA" w:rsidP="00A37FFA">
            <w:pPr>
              <w:pStyle w:val="EmptyCellLayoutStyle"/>
              <w:spacing w:after="0" w:line="240" w:lineRule="auto"/>
            </w:pPr>
          </w:p>
        </w:tc>
      </w:tr>
      <w:tr w:rsidR="00A37FFA" w14:paraId="71840FB3" w14:textId="77777777" w:rsidTr="00A37FFA">
        <w:trPr>
          <w:trHeight w:val="80"/>
        </w:trPr>
        <w:tc>
          <w:tcPr>
            <w:tcW w:w="54" w:type="dxa"/>
          </w:tcPr>
          <w:p w14:paraId="5C76D241" w14:textId="77777777" w:rsidR="00A37FFA" w:rsidRDefault="00A37FFA" w:rsidP="00A37FFA">
            <w:pPr>
              <w:pStyle w:val="EmptyCellLayoutStyle"/>
              <w:spacing w:after="0" w:line="240" w:lineRule="auto"/>
            </w:pPr>
          </w:p>
        </w:tc>
        <w:tc>
          <w:tcPr>
            <w:tcW w:w="10395" w:type="dxa"/>
          </w:tcPr>
          <w:p w14:paraId="556CE50C" w14:textId="77777777" w:rsidR="00A37FFA" w:rsidRDefault="00A37FFA" w:rsidP="00A37FFA">
            <w:pPr>
              <w:pStyle w:val="EmptyCellLayoutStyle"/>
              <w:spacing w:after="0" w:line="240" w:lineRule="auto"/>
            </w:pPr>
          </w:p>
        </w:tc>
        <w:tc>
          <w:tcPr>
            <w:tcW w:w="149" w:type="dxa"/>
          </w:tcPr>
          <w:p w14:paraId="4D9BEA9B" w14:textId="77777777" w:rsidR="00A37FFA" w:rsidRDefault="00A37FFA" w:rsidP="00A37FFA">
            <w:pPr>
              <w:pStyle w:val="EmptyCellLayoutStyle"/>
              <w:spacing w:after="0" w:line="240" w:lineRule="auto"/>
            </w:pPr>
          </w:p>
        </w:tc>
      </w:tr>
    </w:tbl>
    <w:p xmlns:w="http://schemas.openxmlformats.org/wordprocessingml/2006/main" w14:paraId="725B4C99" w14:textId="77777777" w:rsidR="00A37FFA" w:rsidRDefault="00A37FFA" w:rsidP="00A37FFA">
      <w:pPr>
        <w:spacing w:after="0" w:line="240" w:lineRule="auto"/>
      </w:pPr>
    </w:p>
    <w:p xmlns:w="http://schemas.openxmlformats.org/wordprocessingml/2006/main" w14:paraId="33966C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закций, прерванных пользователем/с</w:t>
      </w:r>
    </w:p>
    <w:p xmlns:w="http://schemas.openxmlformats.org/wordprocessingml/2006/main" w14:paraId="2CBE6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ранзакций, прерванных пользователем/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F87881" w14:textId="77777777" w:rsidTr="00A37FFA">
        <w:trPr>
          <w:trHeight w:val="54"/>
        </w:trPr>
        <w:tc>
          <w:tcPr>
            <w:tcW w:w="54" w:type="dxa"/>
          </w:tcPr>
          <w:p w14:paraId="1FCE33DC" w14:textId="77777777" w:rsidR="00A37FFA" w:rsidRDefault="00A37FFA" w:rsidP="00A37FFA">
            <w:pPr>
              <w:pStyle w:val="EmptyCellLayoutStyle"/>
              <w:spacing w:after="0" w:line="240" w:lineRule="auto"/>
            </w:pPr>
          </w:p>
        </w:tc>
        <w:tc>
          <w:tcPr>
            <w:tcW w:w="10395" w:type="dxa"/>
          </w:tcPr>
          <w:p w14:paraId="44A84E1F" w14:textId="77777777" w:rsidR="00A37FFA" w:rsidRDefault="00A37FFA" w:rsidP="00A37FFA">
            <w:pPr>
              <w:pStyle w:val="EmptyCellLayoutStyle"/>
              <w:spacing w:after="0" w:line="240" w:lineRule="auto"/>
            </w:pPr>
          </w:p>
        </w:tc>
        <w:tc>
          <w:tcPr>
            <w:tcW w:w="149" w:type="dxa"/>
          </w:tcPr>
          <w:p w14:paraId="07C9D4E1" w14:textId="77777777" w:rsidR="00A37FFA" w:rsidRDefault="00A37FFA" w:rsidP="00A37FFA">
            <w:pPr>
              <w:pStyle w:val="EmptyCellLayoutStyle"/>
              <w:spacing w:after="0" w:line="240" w:lineRule="auto"/>
            </w:pPr>
          </w:p>
        </w:tc>
      </w:tr>
      <w:tr w:rsidR="00A37FFA" w14:paraId="1B10602B" w14:textId="77777777" w:rsidTr="00A37FFA">
        <w:tc>
          <w:tcPr>
            <w:tcW w:w="54" w:type="dxa"/>
          </w:tcPr>
          <w:p w14:paraId="2B33D2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8F1B7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23C4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638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E8D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8955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2A7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0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D6C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63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13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0E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E8CF" w14:textId="77777777" w:rsidR="00A37FFA" w:rsidRDefault="00A37FFA" w:rsidP="00A37FFA">
                  <w:pPr>
                    <w:spacing w:after="0" w:line="240" w:lineRule="auto"/>
                  </w:pPr>
                  <w:r>
                    <w:rPr>
                      <w:rFonts w:eastAsia="Arial"/>
                      <w:color w:val="000000"/>
                      <w:lang w:bidi="ru-ru" w:val="ru-ru"/>
                    </w:rPr>
                    <w:t xml:space="preserve">Нет</w:t>
                  </w:r>
                </w:p>
              </w:tc>
            </w:tr>
            <w:tr w:rsidR="00A37FFA" w14:paraId="7990E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6E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D3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99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A036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438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9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2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2647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35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0A17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549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F83AC2F" w14:textId="77777777" w:rsidR="00A37FFA" w:rsidRDefault="00A37FFA" w:rsidP="00A37FFA">
            <w:pPr>
              <w:spacing w:after="0" w:line="240" w:lineRule="auto"/>
            </w:pPr>
          </w:p>
        </w:tc>
        <w:tc>
          <w:tcPr>
            <w:tcW w:w="149" w:type="dxa"/>
          </w:tcPr>
          <w:p w14:paraId="49714FD4" w14:textId="77777777" w:rsidR="00A37FFA" w:rsidRDefault="00A37FFA" w:rsidP="00A37FFA">
            <w:pPr>
              <w:pStyle w:val="EmptyCellLayoutStyle"/>
              <w:spacing w:after="0" w:line="240" w:lineRule="auto"/>
            </w:pPr>
          </w:p>
        </w:tc>
      </w:tr>
      <w:tr w:rsidR="00A37FFA" w14:paraId="6C76EEF7" w14:textId="77777777" w:rsidTr="00A37FFA">
        <w:trPr>
          <w:trHeight w:val="80"/>
        </w:trPr>
        <w:tc>
          <w:tcPr>
            <w:tcW w:w="54" w:type="dxa"/>
          </w:tcPr>
          <w:p w14:paraId="5E461787" w14:textId="77777777" w:rsidR="00A37FFA" w:rsidRDefault="00A37FFA" w:rsidP="00A37FFA">
            <w:pPr>
              <w:pStyle w:val="EmptyCellLayoutStyle"/>
              <w:spacing w:after="0" w:line="240" w:lineRule="auto"/>
            </w:pPr>
          </w:p>
        </w:tc>
        <w:tc>
          <w:tcPr>
            <w:tcW w:w="10395" w:type="dxa"/>
          </w:tcPr>
          <w:p w14:paraId="420181F1" w14:textId="77777777" w:rsidR="00A37FFA" w:rsidRDefault="00A37FFA" w:rsidP="00A37FFA">
            <w:pPr>
              <w:pStyle w:val="EmptyCellLayoutStyle"/>
              <w:spacing w:after="0" w:line="240" w:lineRule="auto"/>
            </w:pPr>
          </w:p>
        </w:tc>
        <w:tc>
          <w:tcPr>
            <w:tcW w:w="149" w:type="dxa"/>
          </w:tcPr>
          <w:p w14:paraId="4EE2C39B" w14:textId="77777777" w:rsidR="00A37FFA" w:rsidRDefault="00A37FFA" w:rsidP="00A37FFA">
            <w:pPr>
              <w:pStyle w:val="EmptyCellLayoutStyle"/>
              <w:spacing w:after="0" w:line="240" w:lineRule="auto"/>
            </w:pPr>
          </w:p>
        </w:tc>
      </w:tr>
    </w:tbl>
    <w:p xmlns:w="http://schemas.openxmlformats.org/wordprocessingml/2006/main" w14:paraId="29BA7BE2" w14:textId="77777777" w:rsidR="00A37FFA" w:rsidRDefault="00A37FFA" w:rsidP="00A37FFA">
      <w:pPr>
        <w:spacing w:after="0" w:line="240" w:lineRule="auto"/>
      </w:pPr>
    </w:p>
    <w:p xmlns:w="http://schemas.openxmlformats.org/wordprocessingml/2006/main" w14:paraId="722F54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строк/с</w:t>
      </w:r>
    </w:p>
    <w:p xmlns:w="http://schemas.openxmlformats.org/wordprocessingml/2006/main" w14:paraId="1CBE5D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C7E782" w14:textId="77777777" w:rsidTr="00A37FFA">
        <w:trPr>
          <w:trHeight w:val="54"/>
        </w:trPr>
        <w:tc>
          <w:tcPr>
            <w:tcW w:w="54" w:type="dxa"/>
          </w:tcPr>
          <w:p w14:paraId="4E17E46E" w14:textId="77777777" w:rsidR="00A37FFA" w:rsidRDefault="00A37FFA" w:rsidP="00A37FFA">
            <w:pPr>
              <w:pStyle w:val="EmptyCellLayoutStyle"/>
              <w:spacing w:after="0" w:line="240" w:lineRule="auto"/>
            </w:pPr>
          </w:p>
        </w:tc>
        <w:tc>
          <w:tcPr>
            <w:tcW w:w="10395" w:type="dxa"/>
          </w:tcPr>
          <w:p w14:paraId="05A3339F" w14:textId="77777777" w:rsidR="00A37FFA" w:rsidRDefault="00A37FFA" w:rsidP="00A37FFA">
            <w:pPr>
              <w:pStyle w:val="EmptyCellLayoutStyle"/>
              <w:spacing w:after="0" w:line="240" w:lineRule="auto"/>
            </w:pPr>
          </w:p>
        </w:tc>
        <w:tc>
          <w:tcPr>
            <w:tcW w:w="149" w:type="dxa"/>
          </w:tcPr>
          <w:p w14:paraId="60FFFE33" w14:textId="77777777" w:rsidR="00A37FFA" w:rsidRDefault="00A37FFA" w:rsidP="00A37FFA">
            <w:pPr>
              <w:pStyle w:val="EmptyCellLayoutStyle"/>
              <w:spacing w:after="0" w:line="240" w:lineRule="auto"/>
            </w:pPr>
          </w:p>
        </w:tc>
      </w:tr>
      <w:tr w:rsidR="00A37FFA" w14:paraId="7BAFE49D" w14:textId="77777777" w:rsidTr="00A37FFA">
        <w:tc>
          <w:tcPr>
            <w:tcW w:w="54" w:type="dxa"/>
          </w:tcPr>
          <w:p w14:paraId="2B093F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BE5B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91F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670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801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7B81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B9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1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B92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C8A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36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42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6EA55" w14:textId="77777777" w:rsidR="00A37FFA" w:rsidRDefault="00A37FFA" w:rsidP="00A37FFA">
                  <w:pPr>
                    <w:spacing w:after="0" w:line="240" w:lineRule="auto"/>
                  </w:pPr>
                  <w:r>
                    <w:rPr>
                      <w:rFonts w:eastAsia="Arial"/>
                      <w:color w:val="000000"/>
                      <w:lang w:bidi="ru-ru" w:val="ru-ru"/>
                    </w:rPr>
                    <w:t xml:space="preserve">Нет</w:t>
                  </w:r>
                </w:p>
              </w:tc>
            </w:tr>
            <w:tr w:rsidR="00A37FFA" w14:paraId="60B6A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02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8A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FE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2C1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5D3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9CD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A5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CA773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981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0C3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0F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14AEF0" w14:textId="77777777" w:rsidR="00A37FFA" w:rsidRDefault="00A37FFA" w:rsidP="00A37FFA">
            <w:pPr>
              <w:spacing w:after="0" w:line="240" w:lineRule="auto"/>
            </w:pPr>
          </w:p>
        </w:tc>
        <w:tc>
          <w:tcPr>
            <w:tcW w:w="149" w:type="dxa"/>
          </w:tcPr>
          <w:p w14:paraId="37881C3B" w14:textId="77777777" w:rsidR="00A37FFA" w:rsidRDefault="00A37FFA" w:rsidP="00A37FFA">
            <w:pPr>
              <w:pStyle w:val="EmptyCellLayoutStyle"/>
              <w:spacing w:after="0" w:line="240" w:lineRule="auto"/>
            </w:pPr>
          </w:p>
        </w:tc>
      </w:tr>
      <w:tr w:rsidR="00A37FFA" w14:paraId="42419128" w14:textId="77777777" w:rsidTr="00A37FFA">
        <w:trPr>
          <w:trHeight w:val="80"/>
        </w:trPr>
        <w:tc>
          <w:tcPr>
            <w:tcW w:w="54" w:type="dxa"/>
          </w:tcPr>
          <w:p w14:paraId="25E24B6E" w14:textId="77777777" w:rsidR="00A37FFA" w:rsidRDefault="00A37FFA" w:rsidP="00A37FFA">
            <w:pPr>
              <w:pStyle w:val="EmptyCellLayoutStyle"/>
              <w:spacing w:after="0" w:line="240" w:lineRule="auto"/>
            </w:pPr>
          </w:p>
        </w:tc>
        <w:tc>
          <w:tcPr>
            <w:tcW w:w="10395" w:type="dxa"/>
          </w:tcPr>
          <w:p w14:paraId="7574801E" w14:textId="77777777" w:rsidR="00A37FFA" w:rsidRDefault="00A37FFA" w:rsidP="00A37FFA">
            <w:pPr>
              <w:pStyle w:val="EmptyCellLayoutStyle"/>
              <w:spacing w:after="0" w:line="240" w:lineRule="auto"/>
            </w:pPr>
          </w:p>
        </w:tc>
        <w:tc>
          <w:tcPr>
            <w:tcW w:w="149" w:type="dxa"/>
          </w:tcPr>
          <w:p w14:paraId="1163F1D7" w14:textId="77777777" w:rsidR="00A37FFA" w:rsidRDefault="00A37FFA" w:rsidP="00A37FFA">
            <w:pPr>
              <w:pStyle w:val="EmptyCellLayoutStyle"/>
              <w:spacing w:after="0" w:line="240" w:lineRule="auto"/>
            </w:pPr>
          </w:p>
        </w:tc>
      </w:tr>
    </w:tbl>
    <w:p xmlns:w="http://schemas.openxmlformats.org/wordprocessingml/2006/main" w14:paraId="686A9361" w14:textId="77777777" w:rsidR="00A37FFA" w:rsidRDefault="00A37FFA" w:rsidP="00A37FFA">
      <w:pPr>
        <w:spacing w:after="0" w:line="240" w:lineRule="auto"/>
      </w:pPr>
    </w:p>
    <w:p xmlns:w="http://schemas.openxmlformats.org/wordprocessingml/2006/main" w14:paraId="5BA4E700" w14:textId="77777777" w:rsidR="00A37FFA" w:rsidRDefault="00A37FFA" w:rsidP="00A37FFA">
      <w:pPr>
        <w:spacing w:after="0" w:line="240" w:lineRule="auto"/>
      </w:pPr>
      <w:r>
        <w:rPr>
          <w:rFonts w:ascii="Calibri" w:eastAsia="Calibri" w:hAnsi="Calibri" w:cs="Calibri" w:hint="Calibri"/>
          <w:color w:val="6495ED"/>
          <w:sz w:val="22"/>
          <w:lang w:bidi="ru-ru" w:val="ru-ru"/>
        </w:rPr>
        <w:t xml:space="preserve">MSSQL в Linux:</w:t>
      </w:r>
      <w:r>
        <w:rPr>
          <w:b/>
          <w:rFonts w:ascii="Calibri" w:eastAsia="Calibri" w:hAnsi="Calibri" w:cs="Calibri" w:hint="Calibri"/>
          <w:color w:val="6495ED"/>
          <w:sz w:val="22"/>
          <w:lang w:bidi="ru-ru" w:val="ru-ru"/>
        </w:rPr>
        <w:t xml:space="preserve"> всего транзакций в секунду</w:t>
      </w:r>
    </w:p>
    <w:p xmlns:w="http://schemas.openxmlformats.org/wordprocessingml/2006/main" w14:paraId="603EC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ранзакций в секунду" для итогового объекта производительности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1A9B68" w14:textId="77777777" w:rsidTr="00A37FFA">
        <w:trPr>
          <w:trHeight w:val="54"/>
        </w:trPr>
        <w:tc>
          <w:tcPr>
            <w:tcW w:w="54" w:type="dxa"/>
          </w:tcPr>
          <w:p w14:paraId="627FA45F" w14:textId="77777777" w:rsidR="00A37FFA" w:rsidRDefault="00A37FFA" w:rsidP="00A37FFA">
            <w:pPr>
              <w:pStyle w:val="EmptyCellLayoutStyle"/>
              <w:spacing w:after="0" w:line="240" w:lineRule="auto"/>
            </w:pPr>
          </w:p>
        </w:tc>
        <w:tc>
          <w:tcPr>
            <w:tcW w:w="10395" w:type="dxa"/>
          </w:tcPr>
          <w:p w14:paraId="55D1BC42" w14:textId="77777777" w:rsidR="00A37FFA" w:rsidRDefault="00A37FFA" w:rsidP="00A37FFA">
            <w:pPr>
              <w:pStyle w:val="EmptyCellLayoutStyle"/>
              <w:spacing w:after="0" w:line="240" w:lineRule="auto"/>
            </w:pPr>
          </w:p>
        </w:tc>
        <w:tc>
          <w:tcPr>
            <w:tcW w:w="149" w:type="dxa"/>
          </w:tcPr>
          <w:p w14:paraId="6A301175" w14:textId="77777777" w:rsidR="00A37FFA" w:rsidRDefault="00A37FFA" w:rsidP="00A37FFA">
            <w:pPr>
              <w:pStyle w:val="EmptyCellLayoutStyle"/>
              <w:spacing w:after="0" w:line="240" w:lineRule="auto"/>
            </w:pPr>
          </w:p>
        </w:tc>
      </w:tr>
      <w:tr w:rsidR="00A37FFA" w14:paraId="394E1EB9" w14:textId="77777777" w:rsidTr="00A37FFA">
        <w:tc>
          <w:tcPr>
            <w:tcW w:w="54" w:type="dxa"/>
          </w:tcPr>
          <w:p w14:paraId="04C8BF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575D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3A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538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72F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362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76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5D8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5B0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635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39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15269" w14:textId="77777777" w:rsidR="00A37FFA" w:rsidRDefault="00A37FFA" w:rsidP="00A37FFA">
                  <w:pPr>
                    <w:spacing w:after="0" w:line="240" w:lineRule="auto"/>
                  </w:pPr>
                  <w:r>
                    <w:rPr>
                      <w:rFonts w:eastAsia="Arial"/>
                      <w:color w:val="000000"/>
                      <w:lang w:bidi="ru-ru" w:val="ru-ru"/>
                    </w:rPr>
                    <w:t xml:space="preserve">Нет</w:t>
                  </w:r>
                </w:p>
              </w:tc>
            </w:tr>
            <w:tr w:rsidR="00A37FFA" w14:paraId="27CA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3E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1B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3A1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5AC5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1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760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5B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B3A7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3A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39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3A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2D09B4" w14:textId="77777777" w:rsidR="00A37FFA" w:rsidRDefault="00A37FFA" w:rsidP="00A37FFA">
            <w:pPr>
              <w:spacing w:after="0" w:line="240" w:lineRule="auto"/>
            </w:pPr>
          </w:p>
        </w:tc>
        <w:tc>
          <w:tcPr>
            <w:tcW w:w="149" w:type="dxa"/>
          </w:tcPr>
          <w:p w14:paraId="1ADA0713" w14:textId="77777777" w:rsidR="00A37FFA" w:rsidRDefault="00A37FFA" w:rsidP="00A37FFA">
            <w:pPr>
              <w:pStyle w:val="EmptyCellLayoutStyle"/>
              <w:spacing w:after="0" w:line="240" w:lineRule="auto"/>
            </w:pPr>
          </w:p>
        </w:tc>
      </w:tr>
      <w:tr w:rsidR="00A37FFA" w14:paraId="12AFDE0E" w14:textId="77777777" w:rsidTr="00A37FFA">
        <w:trPr>
          <w:trHeight w:val="80"/>
        </w:trPr>
        <w:tc>
          <w:tcPr>
            <w:tcW w:w="54" w:type="dxa"/>
          </w:tcPr>
          <w:p w14:paraId="04FD693D" w14:textId="77777777" w:rsidR="00A37FFA" w:rsidRDefault="00A37FFA" w:rsidP="00A37FFA">
            <w:pPr>
              <w:pStyle w:val="EmptyCellLayoutStyle"/>
              <w:spacing w:after="0" w:line="240" w:lineRule="auto"/>
            </w:pPr>
          </w:p>
        </w:tc>
        <w:tc>
          <w:tcPr>
            <w:tcW w:w="10395" w:type="dxa"/>
          </w:tcPr>
          <w:p w14:paraId="08BB0E53" w14:textId="77777777" w:rsidR="00A37FFA" w:rsidRDefault="00A37FFA" w:rsidP="00A37FFA">
            <w:pPr>
              <w:pStyle w:val="EmptyCellLayoutStyle"/>
              <w:spacing w:after="0" w:line="240" w:lineRule="auto"/>
            </w:pPr>
          </w:p>
        </w:tc>
        <w:tc>
          <w:tcPr>
            <w:tcW w:w="149" w:type="dxa"/>
          </w:tcPr>
          <w:p w14:paraId="0B212C5F" w14:textId="77777777" w:rsidR="00A37FFA" w:rsidRDefault="00A37FFA" w:rsidP="00A37FFA">
            <w:pPr>
              <w:pStyle w:val="EmptyCellLayoutStyle"/>
              <w:spacing w:after="0" w:line="240" w:lineRule="auto"/>
            </w:pPr>
          </w:p>
        </w:tc>
      </w:tr>
    </w:tbl>
    <w:p xmlns:w="http://schemas.openxmlformats.org/wordprocessingml/2006/main" w14:paraId="7FE672A2" w14:textId="77777777" w:rsidR="00A37FFA" w:rsidRDefault="00A37FFA" w:rsidP="00A37FFA">
      <w:pPr>
        <w:spacing w:after="0" w:line="240" w:lineRule="auto"/>
      </w:pPr>
    </w:p>
    <w:p xmlns:w="http://schemas.openxmlformats.org/wordprocessingml/2006/main" w14:paraId="46C8AFD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удалено просроченных фантомных строк/с</w:t>
      </w:r>
    </w:p>
    <w:p xmlns:w="http://schemas.openxmlformats.org/wordprocessingml/2006/main" w14:paraId="1C0F39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Удалено просроченных фантом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ECFD5" w14:textId="77777777" w:rsidTr="00A37FFA">
        <w:trPr>
          <w:trHeight w:val="54"/>
        </w:trPr>
        <w:tc>
          <w:tcPr>
            <w:tcW w:w="54" w:type="dxa"/>
          </w:tcPr>
          <w:p w14:paraId="0F2D287D" w14:textId="77777777" w:rsidR="00A37FFA" w:rsidRDefault="00A37FFA" w:rsidP="00A37FFA">
            <w:pPr>
              <w:pStyle w:val="EmptyCellLayoutStyle"/>
              <w:spacing w:after="0" w:line="240" w:lineRule="auto"/>
            </w:pPr>
          </w:p>
        </w:tc>
        <w:tc>
          <w:tcPr>
            <w:tcW w:w="10395" w:type="dxa"/>
          </w:tcPr>
          <w:p w14:paraId="52770785" w14:textId="77777777" w:rsidR="00A37FFA" w:rsidRDefault="00A37FFA" w:rsidP="00A37FFA">
            <w:pPr>
              <w:pStyle w:val="EmptyCellLayoutStyle"/>
              <w:spacing w:after="0" w:line="240" w:lineRule="auto"/>
            </w:pPr>
          </w:p>
        </w:tc>
        <w:tc>
          <w:tcPr>
            <w:tcW w:w="149" w:type="dxa"/>
          </w:tcPr>
          <w:p w14:paraId="3B68576D" w14:textId="77777777" w:rsidR="00A37FFA" w:rsidRDefault="00A37FFA" w:rsidP="00A37FFA">
            <w:pPr>
              <w:pStyle w:val="EmptyCellLayoutStyle"/>
              <w:spacing w:after="0" w:line="240" w:lineRule="auto"/>
            </w:pPr>
          </w:p>
        </w:tc>
      </w:tr>
      <w:tr w:rsidR="00A37FFA" w14:paraId="65D54B0A" w14:textId="77777777" w:rsidTr="00A37FFA">
        <w:tc>
          <w:tcPr>
            <w:tcW w:w="54" w:type="dxa"/>
          </w:tcPr>
          <w:p w14:paraId="60A7F3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FA6F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3F6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53E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F736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8B2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5D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7F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73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A11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08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78E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7CA84" w14:textId="77777777" w:rsidR="00A37FFA" w:rsidRDefault="00A37FFA" w:rsidP="00A37FFA">
                  <w:pPr>
                    <w:spacing w:after="0" w:line="240" w:lineRule="auto"/>
                  </w:pPr>
                  <w:r>
                    <w:rPr>
                      <w:rFonts w:eastAsia="Arial"/>
                      <w:color w:val="000000"/>
                      <w:lang w:bidi="ru-ru" w:val="ru-ru"/>
                    </w:rPr>
                    <w:t xml:space="preserve">Нет</w:t>
                  </w:r>
                </w:p>
              </w:tc>
            </w:tr>
            <w:tr w:rsidR="00A37FFA" w14:paraId="37883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7C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1AE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AE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522A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31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F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612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6AF6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07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9D2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AC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878D2B" w14:textId="77777777" w:rsidR="00A37FFA" w:rsidRDefault="00A37FFA" w:rsidP="00A37FFA">
            <w:pPr>
              <w:spacing w:after="0" w:line="240" w:lineRule="auto"/>
            </w:pPr>
          </w:p>
        </w:tc>
        <w:tc>
          <w:tcPr>
            <w:tcW w:w="149" w:type="dxa"/>
          </w:tcPr>
          <w:p w14:paraId="683F776C" w14:textId="77777777" w:rsidR="00A37FFA" w:rsidRDefault="00A37FFA" w:rsidP="00A37FFA">
            <w:pPr>
              <w:pStyle w:val="EmptyCellLayoutStyle"/>
              <w:spacing w:after="0" w:line="240" w:lineRule="auto"/>
            </w:pPr>
          </w:p>
        </w:tc>
      </w:tr>
      <w:tr w:rsidR="00A37FFA" w14:paraId="4E22C49A" w14:textId="77777777" w:rsidTr="00A37FFA">
        <w:trPr>
          <w:trHeight w:val="80"/>
        </w:trPr>
        <w:tc>
          <w:tcPr>
            <w:tcW w:w="54" w:type="dxa"/>
          </w:tcPr>
          <w:p w14:paraId="42ACB28C" w14:textId="77777777" w:rsidR="00A37FFA" w:rsidRDefault="00A37FFA" w:rsidP="00A37FFA">
            <w:pPr>
              <w:pStyle w:val="EmptyCellLayoutStyle"/>
              <w:spacing w:after="0" w:line="240" w:lineRule="auto"/>
            </w:pPr>
          </w:p>
        </w:tc>
        <w:tc>
          <w:tcPr>
            <w:tcW w:w="10395" w:type="dxa"/>
          </w:tcPr>
          <w:p w14:paraId="764A7E9F" w14:textId="77777777" w:rsidR="00A37FFA" w:rsidRDefault="00A37FFA" w:rsidP="00A37FFA">
            <w:pPr>
              <w:pStyle w:val="EmptyCellLayoutStyle"/>
              <w:spacing w:after="0" w:line="240" w:lineRule="auto"/>
            </w:pPr>
          </w:p>
        </w:tc>
        <w:tc>
          <w:tcPr>
            <w:tcW w:w="149" w:type="dxa"/>
          </w:tcPr>
          <w:p w14:paraId="22E88AD5" w14:textId="77777777" w:rsidR="00A37FFA" w:rsidRDefault="00A37FFA" w:rsidP="00A37FFA">
            <w:pPr>
              <w:pStyle w:val="EmptyCellLayoutStyle"/>
              <w:spacing w:after="0" w:line="240" w:lineRule="auto"/>
            </w:pPr>
          </w:p>
        </w:tc>
      </w:tr>
    </w:tbl>
    <w:p xmlns:w="http://schemas.openxmlformats.org/wordprocessingml/2006/main" w14:paraId="26DD1CC4" w14:textId="77777777" w:rsidR="00A37FFA" w:rsidRDefault="00A37FFA" w:rsidP="00A37FFA">
      <w:pPr>
        <w:spacing w:after="0" w:line="240" w:lineRule="auto"/>
      </w:pPr>
    </w:p>
    <w:p xmlns:w="http://schemas.openxmlformats.org/wordprocessingml/2006/main" w14:paraId="0BA5565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число открытых соединений</w:t>
      </w:r>
    </w:p>
    <w:p xmlns:w="http://schemas.openxmlformats.org/wordprocessingml/2006/main" w14:paraId="60EEC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открытых соедин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DD5A87" w14:textId="77777777" w:rsidTr="00A37FFA">
        <w:trPr>
          <w:trHeight w:val="54"/>
        </w:trPr>
        <w:tc>
          <w:tcPr>
            <w:tcW w:w="54" w:type="dxa"/>
          </w:tcPr>
          <w:p w14:paraId="4295EEF1" w14:textId="77777777" w:rsidR="00A37FFA" w:rsidRDefault="00A37FFA" w:rsidP="00A37FFA">
            <w:pPr>
              <w:pStyle w:val="EmptyCellLayoutStyle"/>
              <w:spacing w:after="0" w:line="240" w:lineRule="auto"/>
            </w:pPr>
          </w:p>
        </w:tc>
        <w:tc>
          <w:tcPr>
            <w:tcW w:w="10395" w:type="dxa"/>
          </w:tcPr>
          <w:p w14:paraId="0CFC6514" w14:textId="77777777" w:rsidR="00A37FFA" w:rsidRDefault="00A37FFA" w:rsidP="00A37FFA">
            <w:pPr>
              <w:pStyle w:val="EmptyCellLayoutStyle"/>
              <w:spacing w:after="0" w:line="240" w:lineRule="auto"/>
            </w:pPr>
          </w:p>
        </w:tc>
        <w:tc>
          <w:tcPr>
            <w:tcW w:w="149" w:type="dxa"/>
          </w:tcPr>
          <w:p w14:paraId="49BE555B" w14:textId="77777777" w:rsidR="00A37FFA" w:rsidRDefault="00A37FFA" w:rsidP="00A37FFA">
            <w:pPr>
              <w:pStyle w:val="EmptyCellLayoutStyle"/>
              <w:spacing w:after="0" w:line="240" w:lineRule="auto"/>
            </w:pPr>
          </w:p>
        </w:tc>
      </w:tr>
      <w:tr w:rsidR="00A37FFA" w14:paraId="5730C669" w14:textId="77777777" w:rsidTr="00A37FFA">
        <w:tc>
          <w:tcPr>
            <w:tcW w:w="54" w:type="dxa"/>
          </w:tcPr>
          <w:p w14:paraId="37E6B8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9B082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776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3A7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4FA5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B4C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44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17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7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8601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97A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C8C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FD332" w14:textId="77777777" w:rsidR="00A37FFA" w:rsidRDefault="00A37FFA" w:rsidP="00A37FFA">
                  <w:pPr>
                    <w:spacing w:after="0" w:line="240" w:lineRule="auto"/>
                  </w:pPr>
                  <w:r>
                    <w:rPr>
                      <w:rFonts w:eastAsia="Arial"/>
                      <w:color w:val="000000"/>
                      <w:lang w:bidi="ru-ru" w:val="ru-ru"/>
                    </w:rPr>
                    <w:t xml:space="preserve">Нет</w:t>
                  </w:r>
                </w:p>
              </w:tc>
            </w:tr>
            <w:tr w:rsidR="00A37FFA" w14:paraId="7BD2E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1D6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039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AE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1E2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7B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5C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E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CEFC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27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DB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B3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C2C83C" w14:textId="77777777" w:rsidR="00A37FFA" w:rsidRDefault="00A37FFA" w:rsidP="00A37FFA">
            <w:pPr>
              <w:spacing w:after="0" w:line="240" w:lineRule="auto"/>
            </w:pPr>
          </w:p>
        </w:tc>
        <w:tc>
          <w:tcPr>
            <w:tcW w:w="149" w:type="dxa"/>
          </w:tcPr>
          <w:p w14:paraId="68887D03" w14:textId="77777777" w:rsidR="00A37FFA" w:rsidRDefault="00A37FFA" w:rsidP="00A37FFA">
            <w:pPr>
              <w:pStyle w:val="EmptyCellLayoutStyle"/>
              <w:spacing w:after="0" w:line="240" w:lineRule="auto"/>
            </w:pPr>
          </w:p>
        </w:tc>
      </w:tr>
      <w:tr w:rsidR="00A37FFA" w14:paraId="1F44AD2F" w14:textId="77777777" w:rsidTr="00A37FFA">
        <w:trPr>
          <w:trHeight w:val="80"/>
        </w:trPr>
        <w:tc>
          <w:tcPr>
            <w:tcW w:w="54" w:type="dxa"/>
          </w:tcPr>
          <w:p w14:paraId="0538A0AF" w14:textId="77777777" w:rsidR="00A37FFA" w:rsidRDefault="00A37FFA" w:rsidP="00A37FFA">
            <w:pPr>
              <w:pStyle w:val="EmptyCellLayoutStyle"/>
              <w:spacing w:after="0" w:line="240" w:lineRule="auto"/>
            </w:pPr>
          </w:p>
        </w:tc>
        <w:tc>
          <w:tcPr>
            <w:tcW w:w="10395" w:type="dxa"/>
          </w:tcPr>
          <w:p w14:paraId="68791AAF" w14:textId="77777777" w:rsidR="00A37FFA" w:rsidRDefault="00A37FFA" w:rsidP="00A37FFA">
            <w:pPr>
              <w:pStyle w:val="EmptyCellLayoutStyle"/>
              <w:spacing w:after="0" w:line="240" w:lineRule="auto"/>
            </w:pPr>
          </w:p>
        </w:tc>
        <w:tc>
          <w:tcPr>
            <w:tcW w:w="149" w:type="dxa"/>
          </w:tcPr>
          <w:p w14:paraId="0901A5DC" w14:textId="77777777" w:rsidR="00A37FFA" w:rsidRDefault="00A37FFA" w:rsidP="00A37FFA">
            <w:pPr>
              <w:pStyle w:val="EmptyCellLayoutStyle"/>
              <w:spacing w:after="0" w:line="240" w:lineRule="auto"/>
            </w:pPr>
          </w:p>
        </w:tc>
      </w:tr>
    </w:tbl>
    <w:p xmlns:w="http://schemas.openxmlformats.org/wordprocessingml/2006/main" w14:paraId="28B4A9C2" w14:textId="77777777" w:rsidR="00A37FFA" w:rsidRDefault="00A37FFA" w:rsidP="00A37FFA">
      <w:pPr>
        <w:spacing w:after="0" w:line="240" w:lineRule="auto"/>
      </w:pPr>
    </w:p>
    <w:p xmlns:w="http://schemas.openxmlformats.org/wordprocessingml/2006/main" w14:paraId="35E14E7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отмененных перенаправленных сообщений в секунду</w:t>
      </w:r>
    </w:p>
    <w:p xmlns:w="http://schemas.openxmlformats.org/wordprocessingml/2006/main" w14:paraId="1F8C27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отмененных перенаправлен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8BCA8C" w14:textId="77777777" w:rsidTr="00A37FFA">
        <w:trPr>
          <w:trHeight w:val="54"/>
        </w:trPr>
        <w:tc>
          <w:tcPr>
            <w:tcW w:w="54" w:type="dxa"/>
          </w:tcPr>
          <w:p w14:paraId="5EC17AA0" w14:textId="77777777" w:rsidR="00A37FFA" w:rsidRDefault="00A37FFA" w:rsidP="00A37FFA">
            <w:pPr>
              <w:pStyle w:val="EmptyCellLayoutStyle"/>
              <w:spacing w:after="0" w:line="240" w:lineRule="auto"/>
            </w:pPr>
          </w:p>
        </w:tc>
        <w:tc>
          <w:tcPr>
            <w:tcW w:w="10395" w:type="dxa"/>
          </w:tcPr>
          <w:p w14:paraId="3F8A327A" w14:textId="77777777" w:rsidR="00A37FFA" w:rsidRDefault="00A37FFA" w:rsidP="00A37FFA">
            <w:pPr>
              <w:pStyle w:val="EmptyCellLayoutStyle"/>
              <w:spacing w:after="0" w:line="240" w:lineRule="auto"/>
            </w:pPr>
          </w:p>
        </w:tc>
        <w:tc>
          <w:tcPr>
            <w:tcW w:w="149" w:type="dxa"/>
          </w:tcPr>
          <w:p w14:paraId="33BF50CE" w14:textId="77777777" w:rsidR="00A37FFA" w:rsidRDefault="00A37FFA" w:rsidP="00A37FFA">
            <w:pPr>
              <w:pStyle w:val="EmptyCellLayoutStyle"/>
              <w:spacing w:after="0" w:line="240" w:lineRule="auto"/>
            </w:pPr>
          </w:p>
        </w:tc>
      </w:tr>
      <w:tr w:rsidR="00A37FFA" w14:paraId="6B993BD1" w14:textId="77777777" w:rsidTr="00A37FFA">
        <w:tc>
          <w:tcPr>
            <w:tcW w:w="54" w:type="dxa"/>
          </w:tcPr>
          <w:p w14:paraId="06E643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51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02C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A24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05C7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7E1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DF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C9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3C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4EE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E2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4E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8A06B" w14:textId="77777777" w:rsidR="00A37FFA" w:rsidRDefault="00A37FFA" w:rsidP="00A37FFA">
                  <w:pPr>
                    <w:spacing w:after="0" w:line="240" w:lineRule="auto"/>
                  </w:pPr>
                  <w:r>
                    <w:rPr>
                      <w:rFonts w:eastAsia="Arial"/>
                      <w:color w:val="000000"/>
                      <w:lang w:bidi="ru-ru" w:val="ru-ru"/>
                    </w:rPr>
                    <w:t xml:space="preserve">Нет</w:t>
                  </w:r>
                </w:p>
              </w:tc>
            </w:tr>
            <w:tr w:rsidR="00A37FFA" w14:paraId="1E67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C9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AF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F2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9A5C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9E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3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D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33A3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AF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DD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B3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196553" w14:textId="77777777" w:rsidR="00A37FFA" w:rsidRDefault="00A37FFA" w:rsidP="00A37FFA">
            <w:pPr>
              <w:spacing w:after="0" w:line="240" w:lineRule="auto"/>
            </w:pPr>
          </w:p>
        </w:tc>
        <w:tc>
          <w:tcPr>
            <w:tcW w:w="149" w:type="dxa"/>
          </w:tcPr>
          <w:p w14:paraId="3D511B83" w14:textId="77777777" w:rsidR="00A37FFA" w:rsidRDefault="00A37FFA" w:rsidP="00A37FFA">
            <w:pPr>
              <w:pStyle w:val="EmptyCellLayoutStyle"/>
              <w:spacing w:after="0" w:line="240" w:lineRule="auto"/>
            </w:pPr>
          </w:p>
        </w:tc>
      </w:tr>
      <w:tr w:rsidR="00A37FFA" w14:paraId="5BF1914F" w14:textId="77777777" w:rsidTr="00A37FFA">
        <w:trPr>
          <w:trHeight w:val="80"/>
        </w:trPr>
        <w:tc>
          <w:tcPr>
            <w:tcW w:w="54" w:type="dxa"/>
          </w:tcPr>
          <w:p w14:paraId="7098A8D9" w14:textId="77777777" w:rsidR="00A37FFA" w:rsidRDefault="00A37FFA" w:rsidP="00A37FFA">
            <w:pPr>
              <w:pStyle w:val="EmptyCellLayoutStyle"/>
              <w:spacing w:after="0" w:line="240" w:lineRule="auto"/>
            </w:pPr>
          </w:p>
        </w:tc>
        <w:tc>
          <w:tcPr>
            <w:tcW w:w="10395" w:type="dxa"/>
          </w:tcPr>
          <w:p w14:paraId="2B928AA3" w14:textId="77777777" w:rsidR="00A37FFA" w:rsidRDefault="00A37FFA" w:rsidP="00A37FFA">
            <w:pPr>
              <w:pStyle w:val="EmptyCellLayoutStyle"/>
              <w:spacing w:after="0" w:line="240" w:lineRule="auto"/>
            </w:pPr>
          </w:p>
        </w:tc>
        <w:tc>
          <w:tcPr>
            <w:tcW w:w="149" w:type="dxa"/>
          </w:tcPr>
          <w:p w14:paraId="2FDD6828" w14:textId="77777777" w:rsidR="00A37FFA" w:rsidRDefault="00A37FFA" w:rsidP="00A37FFA">
            <w:pPr>
              <w:pStyle w:val="EmptyCellLayoutStyle"/>
              <w:spacing w:after="0" w:line="240" w:lineRule="auto"/>
            </w:pPr>
          </w:p>
        </w:tc>
      </w:tr>
    </w:tbl>
    <w:p xmlns:w="http://schemas.openxmlformats.org/wordprocessingml/2006/main" w14:paraId="5D60682D" w14:textId="77777777" w:rsidR="00A37FFA" w:rsidRDefault="00A37FFA" w:rsidP="00A37FFA">
      <w:pPr>
        <w:spacing w:after="0" w:line="240" w:lineRule="auto"/>
      </w:pPr>
    </w:p>
    <w:p xmlns:w="http://schemas.openxmlformats.org/wordprocessingml/2006/main" w14:paraId="568976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записано байтов в секунду</w:t>
      </w:r>
    </w:p>
    <w:p xmlns:w="http://schemas.openxmlformats.org/wordprocessingml/2006/main" w14:paraId="72919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записано байтов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DB470" w14:textId="77777777" w:rsidTr="00A37FFA">
        <w:trPr>
          <w:trHeight w:val="54"/>
        </w:trPr>
        <w:tc>
          <w:tcPr>
            <w:tcW w:w="54" w:type="dxa"/>
          </w:tcPr>
          <w:p w14:paraId="57355C16" w14:textId="77777777" w:rsidR="00A37FFA" w:rsidRDefault="00A37FFA" w:rsidP="00A37FFA">
            <w:pPr>
              <w:pStyle w:val="EmptyCellLayoutStyle"/>
              <w:spacing w:after="0" w:line="240" w:lineRule="auto"/>
            </w:pPr>
          </w:p>
        </w:tc>
        <w:tc>
          <w:tcPr>
            <w:tcW w:w="10395" w:type="dxa"/>
          </w:tcPr>
          <w:p w14:paraId="351AA8E9" w14:textId="77777777" w:rsidR="00A37FFA" w:rsidRDefault="00A37FFA" w:rsidP="00A37FFA">
            <w:pPr>
              <w:pStyle w:val="EmptyCellLayoutStyle"/>
              <w:spacing w:after="0" w:line="240" w:lineRule="auto"/>
            </w:pPr>
          </w:p>
        </w:tc>
        <w:tc>
          <w:tcPr>
            <w:tcW w:w="149" w:type="dxa"/>
          </w:tcPr>
          <w:p w14:paraId="5ACEC238" w14:textId="77777777" w:rsidR="00A37FFA" w:rsidRDefault="00A37FFA" w:rsidP="00A37FFA">
            <w:pPr>
              <w:pStyle w:val="EmptyCellLayoutStyle"/>
              <w:spacing w:after="0" w:line="240" w:lineRule="auto"/>
            </w:pPr>
          </w:p>
        </w:tc>
      </w:tr>
      <w:tr w:rsidR="00A37FFA" w14:paraId="03ACE531" w14:textId="77777777" w:rsidTr="00A37FFA">
        <w:tc>
          <w:tcPr>
            <w:tcW w:w="54" w:type="dxa"/>
          </w:tcPr>
          <w:p w14:paraId="47FFFB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AEB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2E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BE2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885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B43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DA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70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56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0D9F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91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69D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F82E6" w14:textId="77777777" w:rsidR="00A37FFA" w:rsidRDefault="00A37FFA" w:rsidP="00A37FFA">
                  <w:pPr>
                    <w:spacing w:after="0" w:line="240" w:lineRule="auto"/>
                  </w:pPr>
                  <w:r>
                    <w:rPr>
                      <w:rFonts w:eastAsia="Arial"/>
                      <w:color w:val="000000"/>
                      <w:lang w:bidi="ru-ru" w:val="ru-ru"/>
                    </w:rPr>
                    <w:t xml:space="preserve">Нет</w:t>
                  </w:r>
                </w:p>
              </w:tc>
            </w:tr>
            <w:tr w:rsidR="00A37FFA" w14:paraId="26386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8F0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1C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E3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1616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FF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7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9E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1B18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E1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CA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A53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844E5C" w14:textId="77777777" w:rsidR="00A37FFA" w:rsidRDefault="00A37FFA" w:rsidP="00A37FFA">
            <w:pPr>
              <w:spacing w:after="0" w:line="240" w:lineRule="auto"/>
            </w:pPr>
          </w:p>
        </w:tc>
        <w:tc>
          <w:tcPr>
            <w:tcW w:w="149" w:type="dxa"/>
          </w:tcPr>
          <w:p w14:paraId="3CBEED93" w14:textId="77777777" w:rsidR="00A37FFA" w:rsidRDefault="00A37FFA" w:rsidP="00A37FFA">
            <w:pPr>
              <w:pStyle w:val="EmptyCellLayoutStyle"/>
              <w:spacing w:after="0" w:line="240" w:lineRule="auto"/>
            </w:pPr>
          </w:p>
        </w:tc>
      </w:tr>
      <w:tr w:rsidR="00A37FFA" w14:paraId="296F26A1" w14:textId="77777777" w:rsidTr="00A37FFA">
        <w:trPr>
          <w:trHeight w:val="80"/>
        </w:trPr>
        <w:tc>
          <w:tcPr>
            <w:tcW w:w="54" w:type="dxa"/>
          </w:tcPr>
          <w:p w14:paraId="1AE1328A" w14:textId="77777777" w:rsidR="00A37FFA" w:rsidRDefault="00A37FFA" w:rsidP="00A37FFA">
            <w:pPr>
              <w:pStyle w:val="EmptyCellLayoutStyle"/>
              <w:spacing w:after="0" w:line="240" w:lineRule="auto"/>
            </w:pPr>
          </w:p>
        </w:tc>
        <w:tc>
          <w:tcPr>
            <w:tcW w:w="10395" w:type="dxa"/>
          </w:tcPr>
          <w:p w14:paraId="4C5C9247" w14:textId="77777777" w:rsidR="00A37FFA" w:rsidRDefault="00A37FFA" w:rsidP="00A37FFA">
            <w:pPr>
              <w:pStyle w:val="EmptyCellLayoutStyle"/>
              <w:spacing w:after="0" w:line="240" w:lineRule="auto"/>
            </w:pPr>
          </w:p>
        </w:tc>
        <w:tc>
          <w:tcPr>
            <w:tcW w:w="149" w:type="dxa"/>
          </w:tcPr>
          <w:p w14:paraId="166485D6" w14:textId="77777777" w:rsidR="00A37FFA" w:rsidRDefault="00A37FFA" w:rsidP="00A37FFA">
            <w:pPr>
              <w:pStyle w:val="EmptyCellLayoutStyle"/>
              <w:spacing w:after="0" w:line="240" w:lineRule="auto"/>
            </w:pPr>
          </w:p>
        </w:tc>
      </w:tr>
    </w:tbl>
    <w:p xmlns:w="http://schemas.openxmlformats.org/wordprocessingml/2006/main" w14:paraId="2829B7B2" w14:textId="77777777" w:rsidR="00A37FFA" w:rsidRDefault="00A37FFA" w:rsidP="00A37FFA">
      <w:pPr>
        <w:spacing w:after="0" w:line="240" w:lineRule="auto"/>
      </w:pPr>
    </w:p>
    <w:p xmlns:w="http://schemas.openxmlformats.org/wordprocessingml/2006/main" w14:paraId="6378EC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всего байтов в секунду</w:t>
      </w:r>
    </w:p>
    <w:p xmlns:w="http://schemas.openxmlformats.org/wordprocessingml/2006/main" w14:paraId="31250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всего байтов в секунду"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541607" w14:textId="77777777" w:rsidTr="00A37FFA">
        <w:trPr>
          <w:trHeight w:val="54"/>
        </w:trPr>
        <w:tc>
          <w:tcPr>
            <w:tcW w:w="54" w:type="dxa"/>
          </w:tcPr>
          <w:p w14:paraId="748E3839" w14:textId="77777777" w:rsidR="00A37FFA" w:rsidRDefault="00A37FFA" w:rsidP="00A37FFA">
            <w:pPr>
              <w:pStyle w:val="EmptyCellLayoutStyle"/>
              <w:spacing w:after="0" w:line="240" w:lineRule="auto"/>
            </w:pPr>
          </w:p>
        </w:tc>
        <w:tc>
          <w:tcPr>
            <w:tcW w:w="10395" w:type="dxa"/>
          </w:tcPr>
          <w:p w14:paraId="0F0FE35D" w14:textId="77777777" w:rsidR="00A37FFA" w:rsidRDefault="00A37FFA" w:rsidP="00A37FFA">
            <w:pPr>
              <w:pStyle w:val="EmptyCellLayoutStyle"/>
              <w:spacing w:after="0" w:line="240" w:lineRule="auto"/>
            </w:pPr>
          </w:p>
        </w:tc>
        <w:tc>
          <w:tcPr>
            <w:tcW w:w="149" w:type="dxa"/>
          </w:tcPr>
          <w:p w14:paraId="6F92159D" w14:textId="77777777" w:rsidR="00A37FFA" w:rsidRDefault="00A37FFA" w:rsidP="00A37FFA">
            <w:pPr>
              <w:pStyle w:val="EmptyCellLayoutStyle"/>
              <w:spacing w:after="0" w:line="240" w:lineRule="auto"/>
            </w:pPr>
          </w:p>
        </w:tc>
      </w:tr>
      <w:tr w:rsidR="00A37FFA" w14:paraId="6BA79D99" w14:textId="77777777" w:rsidTr="00A37FFA">
        <w:tc>
          <w:tcPr>
            <w:tcW w:w="54" w:type="dxa"/>
          </w:tcPr>
          <w:p w14:paraId="7EDDFD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CC352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49AA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88B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304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FF9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3C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2D7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EE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7A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9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03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E09CC" w14:textId="77777777" w:rsidR="00A37FFA" w:rsidRDefault="00A37FFA" w:rsidP="00A37FFA">
                  <w:pPr>
                    <w:spacing w:after="0" w:line="240" w:lineRule="auto"/>
                  </w:pPr>
                  <w:r>
                    <w:rPr>
                      <w:rFonts w:eastAsia="Arial"/>
                      <w:color w:val="000000"/>
                      <w:lang w:bidi="ru-ru" w:val="ru-ru"/>
                    </w:rPr>
                    <w:t xml:space="preserve">Нет</w:t>
                  </w:r>
                </w:p>
              </w:tc>
            </w:tr>
            <w:tr w:rsidR="00A37FFA" w14:paraId="11E1B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3C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98C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141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FF5C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83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0A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47E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BF8F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10B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48F9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C2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F5A21A" w14:textId="77777777" w:rsidR="00A37FFA" w:rsidRDefault="00A37FFA" w:rsidP="00A37FFA">
            <w:pPr>
              <w:spacing w:after="0" w:line="240" w:lineRule="auto"/>
            </w:pPr>
          </w:p>
        </w:tc>
        <w:tc>
          <w:tcPr>
            <w:tcW w:w="149" w:type="dxa"/>
          </w:tcPr>
          <w:p w14:paraId="71588307" w14:textId="77777777" w:rsidR="00A37FFA" w:rsidRDefault="00A37FFA" w:rsidP="00A37FFA">
            <w:pPr>
              <w:pStyle w:val="EmptyCellLayoutStyle"/>
              <w:spacing w:after="0" w:line="240" w:lineRule="auto"/>
            </w:pPr>
          </w:p>
        </w:tc>
      </w:tr>
      <w:tr w:rsidR="00A37FFA" w14:paraId="08809479" w14:textId="77777777" w:rsidTr="00A37FFA">
        <w:trPr>
          <w:trHeight w:val="80"/>
        </w:trPr>
        <w:tc>
          <w:tcPr>
            <w:tcW w:w="54" w:type="dxa"/>
          </w:tcPr>
          <w:p w14:paraId="1855F2BE" w14:textId="77777777" w:rsidR="00A37FFA" w:rsidRDefault="00A37FFA" w:rsidP="00A37FFA">
            <w:pPr>
              <w:pStyle w:val="EmptyCellLayoutStyle"/>
              <w:spacing w:after="0" w:line="240" w:lineRule="auto"/>
            </w:pPr>
          </w:p>
        </w:tc>
        <w:tc>
          <w:tcPr>
            <w:tcW w:w="10395" w:type="dxa"/>
          </w:tcPr>
          <w:p w14:paraId="344E15C0" w14:textId="77777777" w:rsidR="00A37FFA" w:rsidRDefault="00A37FFA" w:rsidP="00A37FFA">
            <w:pPr>
              <w:pStyle w:val="EmptyCellLayoutStyle"/>
              <w:spacing w:after="0" w:line="240" w:lineRule="auto"/>
            </w:pPr>
          </w:p>
        </w:tc>
        <w:tc>
          <w:tcPr>
            <w:tcW w:w="149" w:type="dxa"/>
          </w:tcPr>
          <w:p w14:paraId="32A53F77" w14:textId="77777777" w:rsidR="00A37FFA" w:rsidRDefault="00A37FFA" w:rsidP="00A37FFA">
            <w:pPr>
              <w:pStyle w:val="EmptyCellLayoutStyle"/>
              <w:spacing w:after="0" w:line="240" w:lineRule="auto"/>
            </w:pPr>
          </w:p>
        </w:tc>
      </w:tr>
    </w:tbl>
    <w:p xmlns:w="http://schemas.openxmlformats.org/wordprocessingml/2006/main" w14:paraId="47CC8A13" w14:textId="77777777" w:rsidR="00A37FFA" w:rsidRDefault="00A37FFA" w:rsidP="00A37FFA">
      <w:pPr>
        <w:spacing w:after="0" w:line="240" w:lineRule="auto"/>
      </w:pPr>
    </w:p>
    <w:p xmlns:w="http://schemas.openxmlformats.org/wordprocessingml/2006/main" w14:paraId="0CD9C38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3 за секунду</w:t>
      </w:r>
    </w:p>
    <w:p xmlns:w="http://schemas.openxmlformats.org/wordprocessingml/2006/main" w14:paraId="192E2C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3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85546D" w14:textId="77777777" w:rsidTr="00A37FFA">
        <w:trPr>
          <w:trHeight w:val="54"/>
        </w:trPr>
        <w:tc>
          <w:tcPr>
            <w:tcW w:w="54" w:type="dxa"/>
          </w:tcPr>
          <w:p w14:paraId="1B6BB934" w14:textId="77777777" w:rsidR="00A37FFA" w:rsidRDefault="00A37FFA" w:rsidP="00A37FFA">
            <w:pPr>
              <w:pStyle w:val="EmptyCellLayoutStyle"/>
              <w:spacing w:after="0" w:line="240" w:lineRule="auto"/>
            </w:pPr>
          </w:p>
        </w:tc>
        <w:tc>
          <w:tcPr>
            <w:tcW w:w="10395" w:type="dxa"/>
          </w:tcPr>
          <w:p w14:paraId="0EACC4AE" w14:textId="77777777" w:rsidR="00A37FFA" w:rsidRDefault="00A37FFA" w:rsidP="00A37FFA">
            <w:pPr>
              <w:pStyle w:val="EmptyCellLayoutStyle"/>
              <w:spacing w:after="0" w:line="240" w:lineRule="auto"/>
            </w:pPr>
          </w:p>
        </w:tc>
        <w:tc>
          <w:tcPr>
            <w:tcW w:w="149" w:type="dxa"/>
          </w:tcPr>
          <w:p w14:paraId="1501F0F3" w14:textId="77777777" w:rsidR="00A37FFA" w:rsidRDefault="00A37FFA" w:rsidP="00A37FFA">
            <w:pPr>
              <w:pStyle w:val="EmptyCellLayoutStyle"/>
              <w:spacing w:after="0" w:line="240" w:lineRule="auto"/>
            </w:pPr>
          </w:p>
        </w:tc>
      </w:tr>
      <w:tr w:rsidR="00A37FFA" w14:paraId="144E0770" w14:textId="77777777" w:rsidTr="00A37FFA">
        <w:tc>
          <w:tcPr>
            <w:tcW w:w="54" w:type="dxa"/>
          </w:tcPr>
          <w:p w14:paraId="44048B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CCF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FE6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16A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FC50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3B3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6A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D8B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13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D98E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7F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EF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4067B" w14:textId="77777777" w:rsidR="00A37FFA" w:rsidRDefault="00A37FFA" w:rsidP="00A37FFA">
                  <w:pPr>
                    <w:spacing w:after="0" w:line="240" w:lineRule="auto"/>
                  </w:pPr>
                  <w:r>
                    <w:rPr>
                      <w:rFonts w:eastAsia="Arial"/>
                      <w:color w:val="000000"/>
                      <w:lang w:bidi="ru-ru" w:val="ru-ru"/>
                    </w:rPr>
                    <w:t xml:space="preserve">Нет</w:t>
                  </w:r>
                </w:p>
              </w:tc>
            </w:tr>
            <w:tr w:rsidR="00A37FFA" w14:paraId="1E2AD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81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6E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32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50DA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A9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3F0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5D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2E81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0A2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9D9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A5C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333F1F" w14:textId="77777777" w:rsidR="00A37FFA" w:rsidRDefault="00A37FFA" w:rsidP="00A37FFA">
            <w:pPr>
              <w:spacing w:after="0" w:line="240" w:lineRule="auto"/>
            </w:pPr>
          </w:p>
        </w:tc>
        <w:tc>
          <w:tcPr>
            <w:tcW w:w="149" w:type="dxa"/>
          </w:tcPr>
          <w:p w14:paraId="0E0942A2" w14:textId="77777777" w:rsidR="00A37FFA" w:rsidRDefault="00A37FFA" w:rsidP="00A37FFA">
            <w:pPr>
              <w:pStyle w:val="EmptyCellLayoutStyle"/>
              <w:spacing w:after="0" w:line="240" w:lineRule="auto"/>
            </w:pPr>
          </w:p>
        </w:tc>
      </w:tr>
      <w:tr w:rsidR="00A37FFA" w14:paraId="3FFD1A5F" w14:textId="77777777" w:rsidTr="00A37FFA">
        <w:trPr>
          <w:trHeight w:val="80"/>
        </w:trPr>
        <w:tc>
          <w:tcPr>
            <w:tcW w:w="54" w:type="dxa"/>
          </w:tcPr>
          <w:p w14:paraId="10800B36" w14:textId="77777777" w:rsidR="00A37FFA" w:rsidRDefault="00A37FFA" w:rsidP="00A37FFA">
            <w:pPr>
              <w:pStyle w:val="EmptyCellLayoutStyle"/>
              <w:spacing w:after="0" w:line="240" w:lineRule="auto"/>
            </w:pPr>
          </w:p>
        </w:tc>
        <w:tc>
          <w:tcPr>
            <w:tcW w:w="10395" w:type="dxa"/>
          </w:tcPr>
          <w:p w14:paraId="1B3AE0F3" w14:textId="77777777" w:rsidR="00A37FFA" w:rsidRDefault="00A37FFA" w:rsidP="00A37FFA">
            <w:pPr>
              <w:pStyle w:val="EmptyCellLayoutStyle"/>
              <w:spacing w:after="0" w:line="240" w:lineRule="auto"/>
            </w:pPr>
          </w:p>
        </w:tc>
        <w:tc>
          <w:tcPr>
            <w:tcW w:w="149" w:type="dxa"/>
          </w:tcPr>
          <w:p w14:paraId="3CD484F2" w14:textId="77777777" w:rsidR="00A37FFA" w:rsidRDefault="00A37FFA" w:rsidP="00A37FFA">
            <w:pPr>
              <w:pStyle w:val="EmptyCellLayoutStyle"/>
              <w:spacing w:after="0" w:line="240" w:lineRule="auto"/>
            </w:pPr>
          </w:p>
        </w:tc>
      </w:tr>
    </w:tbl>
    <w:p xmlns:w="http://schemas.openxmlformats.org/wordprocessingml/2006/main" w14:paraId="6BE97BE9" w14:textId="77777777" w:rsidR="00A37FFA" w:rsidRDefault="00A37FFA" w:rsidP="00A37FFA">
      <w:pPr>
        <w:spacing w:after="0" w:line="240" w:lineRule="auto"/>
      </w:pPr>
    </w:p>
    <w:p xmlns:w="http://schemas.openxmlformats.org/wordprocessingml/2006/main" w14:paraId="77438B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число перенаправленных ожидающих сообщений</w:t>
      </w:r>
    </w:p>
    <w:p xmlns:w="http://schemas.openxmlformats.org/wordprocessingml/2006/main" w14:paraId="75586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Число</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перенаправленных ожидающи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4A997D" w14:textId="77777777" w:rsidTr="00A37FFA">
        <w:trPr>
          <w:trHeight w:val="54"/>
        </w:trPr>
        <w:tc>
          <w:tcPr>
            <w:tcW w:w="54" w:type="dxa"/>
          </w:tcPr>
          <w:p w14:paraId="5AF533C6" w14:textId="77777777" w:rsidR="00A37FFA" w:rsidRDefault="00A37FFA" w:rsidP="00A37FFA">
            <w:pPr>
              <w:pStyle w:val="EmptyCellLayoutStyle"/>
              <w:spacing w:after="0" w:line="240" w:lineRule="auto"/>
            </w:pPr>
          </w:p>
        </w:tc>
        <w:tc>
          <w:tcPr>
            <w:tcW w:w="10395" w:type="dxa"/>
          </w:tcPr>
          <w:p w14:paraId="0BD00EDF" w14:textId="77777777" w:rsidR="00A37FFA" w:rsidRDefault="00A37FFA" w:rsidP="00A37FFA">
            <w:pPr>
              <w:pStyle w:val="EmptyCellLayoutStyle"/>
              <w:spacing w:after="0" w:line="240" w:lineRule="auto"/>
            </w:pPr>
          </w:p>
        </w:tc>
        <w:tc>
          <w:tcPr>
            <w:tcW w:w="149" w:type="dxa"/>
          </w:tcPr>
          <w:p w14:paraId="47D72F9E" w14:textId="77777777" w:rsidR="00A37FFA" w:rsidRDefault="00A37FFA" w:rsidP="00A37FFA">
            <w:pPr>
              <w:pStyle w:val="EmptyCellLayoutStyle"/>
              <w:spacing w:after="0" w:line="240" w:lineRule="auto"/>
            </w:pPr>
          </w:p>
        </w:tc>
      </w:tr>
      <w:tr w:rsidR="00A37FFA" w14:paraId="7D76FFB1" w14:textId="77777777" w:rsidTr="00A37FFA">
        <w:tc>
          <w:tcPr>
            <w:tcW w:w="54" w:type="dxa"/>
          </w:tcPr>
          <w:p w14:paraId="39EF29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28EE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98C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6DC4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25B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E8D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F26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AE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D4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CEB65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AFA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42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F2AD8" w14:textId="77777777" w:rsidR="00A37FFA" w:rsidRDefault="00A37FFA" w:rsidP="00A37FFA">
                  <w:pPr>
                    <w:spacing w:after="0" w:line="240" w:lineRule="auto"/>
                  </w:pPr>
                  <w:r>
                    <w:rPr>
                      <w:rFonts w:eastAsia="Arial"/>
                      <w:color w:val="000000"/>
                      <w:lang w:bidi="ru-ru" w:val="ru-ru"/>
                    </w:rPr>
                    <w:t xml:space="preserve">Нет</w:t>
                  </w:r>
                </w:p>
              </w:tc>
            </w:tr>
            <w:tr w:rsidR="00A37FFA" w14:paraId="25619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7D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12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2F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8017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54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8D5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D9F2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404E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0D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D53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2E7DE7" w14:textId="77777777" w:rsidR="00A37FFA" w:rsidRDefault="00A37FFA" w:rsidP="00A37FFA">
            <w:pPr>
              <w:spacing w:after="0" w:line="240" w:lineRule="auto"/>
            </w:pPr>
          </w:p>
        </w:tc>
        <w:tc>
          <w:tcPr>
            <w:tcW w:w="149" w:type="dxa"/>
          </w:tcPr>
          <w:p w14:paraId="5DA0D0CC" w14:textId="77777777" w:rsidR="00A37FFA" w:rsidRDefault="00A37FFA" w:rsidP="00A37FFA">
            <w:pPr>
              <w:pStyle w:val="EmptyCellLayoutStyle"/>
              <w:spacing w:after="0" w:line="240" w:lineRule="auto"/>
            </w:pPr>
          </w:p>
        </w:tc>
      </w:tr>
      <w:tr w:rsidR="00A37FFA" w14:paraId="7920D5AE" w14:textId="77777777" w:rsidTr="00A37FFA">
        <w:trPr>
          <w:trHeight w:val="80"/>
        </w:trPr>
        <w:tc>
          <w:tcPr>
            <w:tcW w:w="54" w:type="dxa"/>
          </w:tcPr>
          <w:p w14:paraId="593C247B" w14:textId="77777777" w:rsidR="00A37FFA" w:rsidRDefault="00A37FFA" w:rsidP="00A37FFA">
            <w:pPr>
              <w:pStyle w:val="EmptyCellLayoutStyle"/>
              <w:spacing w:after="0" w:line="240" w:lineRule="auto"/>
            </w:pPr>
          </w:p>
        </w:tc>
        <w:tc>
          <w:tcPr>
            <w:tcW w:w="10395" w:type="dxa"/>
          </w:tcPr>
          <w:p w14:paraId="73507432" w14:textId="77777777" w:rsidR="00A37FFA" w:rsidRDefault="00A37FFA" w:rsidP="00A37FFA">
            <w:pPr>
              <w:pStyle w:val="EmptyCellLayoutStyle"/>
              <w:spacing w:after="0" w:line="240" w:lineRule="auto"/>
            </w:pPr>
          </w:p>
        </w:tc>
        <w:tc>
          <w:tcPr>
            <w:tcW w:w="149" w:type="dxa"/>
          </w:tcPr>
          <w:p w14:paraId="7086A97B" w14:textId="77777777" w:rsidR="00A37FFA" w:rsidRDefault="00A37FFA" w:rsidP="00A37FFA">
            <w:pPr>
              <w:pStyle w:val="EmptyCellLayoutStyle"/>
              <w:spacing w:after="0" w:line="240" w:lineRule="auto"/>
            </w:pPr>
          </w:p>
        </w:tc>
      </w:tr>
    </w:tbl>
    <w:p xmlns:w="http://schemas.openxmlformats.org/wordprocessingml/2006/main" w14:paraId="7BB27A1B" w14:textId="77777777" w:rsidR="00A37FFA" w:rsidRDefault="00A37FFA" w:rsidP="00A37FFA">
      <w:pPr>
        <w:spacing w:after="0" w:line="240" w:lineRule="auto"/>
      </w:pPr>
    </w:p>
    <w:p xmlns:w="http://schemas.openxmlformats.org/wordprocessingml/2006/main" w14:paraId="09034E6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истка затронутых строк/с</w:t>
      </w:r>
    </w:p>
    <w:p xmlns:w="http://schemas.openxmlformats.org/wordprocessingml/2006/main" w14:paraId="5EE48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чистка затронут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1B8C7C" w14:textId="77777777" w:rsidTr="00A37FFA">
        <w:trPr>
          <w:trHeight w:val="54"/>
        </w:trPr>
        <w:tc>
          <w:tcPr>
            <w:tcW w:w="54" w:type="dxa"/>
          </w:tcPr>
          <w:p w14:paraId="7FEB6AD7" w14:textId="77777777" w:rsidR="00A37FFA" w:rsidRDefault="00A37FFA" w:rsidP="00A37FFA">
            <w:pPr>
              <w:pStyle w:val="EmptyCellLayoutStyle"/>
              <w:spacing w:after="0" w:line="240" w:lineRule="auto"/>
            </w:pPr>
          </w:p>
        </w:tc>
        <w:tc>
          <w:tcPr>
            <w:tcW w:w="10395" w:type="dxa"/>
          </w:tcPr>
          <w:p w14:paraId="056EA961" w14:textId="77777777" w:rsidR="00A37FFA" w:rsidRDefault="00A37FFA" w:rsidP="00A37FFA">
            <w:pPr>
              <w:pStyle w:val="EmptyCellLayoutStyle"/>
              <w:spacing w:after="0" w:line="240" w:lineRule="auto"/>
            </w:pPr>
          </w:p>
        </w:tc>
        <w:tc>
          <w:tcPr>
            <w:tcW w:w="149" w:type="dxa"/>
          </w:tcPr>
          <w:p w14:paraId="016497AE" w14:textId="77777777" w:rsidR="00A37FFA" w:rsidRDefault="00A37FFA" w:rsidP="00A37FFA">
            <w:pPr>
              <w:pStyle w:val="EmptyCellLayoutStyle"/>
              <w:spacing w:after="0" w:line="240" w:lineRule="auto"/>
            </w:pPr>
          </w:p>
        </w:tc>
      </w:tr>
      <w:tr w:rsidR="00A37FFA" w14:paraId="132B0833" w14:textId="77777777" w:rsidTr="00A37FFA">
        <w:tc>
          <w:tcPr>
            <w:tcW w:w="54" w:type="dxa"/>
          </w:tcPr>
          <w:p w14:paraId="3AE933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60D0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6C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576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A18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B57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6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64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40F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8AB3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AA5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D2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441BD" w14:textId="77777777" w:rsidR="00A37FFA" w:rsidRDefault="00A37FFA" w:rsidP="00A37FFA">
                  <w:pPr>
                    <w:spacing w:after="0" w:line="240" w:lineRule="auto"/>
                  </w:pPr>
                  <w:r>
                    <w:rPr>
                      <w:rFonts w:eastAsia="Arial"/>
                      <w:color w:val="000000"/>
                      <w:lang w:bidi="ru-ru" w:val="ru-ru"/>
                    </w:rPr>
                    <w:t xml:space="preserve">Нет</w:t>
                  </w:r>
                </w:p>
              </w:tc>
            </w:tr>
            <w:tr w:rsidR="00A37FFA" w14:paraId="277A9C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86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8FE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C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6B3F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10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1E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614C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2AB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ED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FB4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B7D586" w14:textId="77777777" w:rsidR="00A37FFA" w:rsidRDefault="00A37FFA" w:rsidP="00A37FFA">
            <w:pPr>
              <w:spacing w:after="0" w:line="240" w:lineRule="auto"/>
            </w:pPr>
          </w:p>
        </w:tc>
        <w:tc>
          <w:tcPr>
            <w:tcW w:w="149" w:type="dxa"/>
          </w:tcPr>
          <w:p w14:paraId="4F87433B" w14:textId="77777777" w:rsidR="00A37FFA" w:rsidRDefault="00A37FFA" w:rsidP="00A37FFA">
            <w:pPr>
              <w:pStyle w:val="EmptyCellLayoutStyle"/>
              <w:spacing w:after="0" w:line="240" w:lineRule="auto"/>
            </w:pPr>
          </w:p>
        </w:tc>
      </w:tr>
      <w:tr w:rsidR="00A37FFA" w14:paraId="4BE9627A" w14:textId="77777777" w:rsidTr="00A37FFA">
        <w:trPr>
          <w:trHeight w:val="80"/>
        </w:trPr>
        <w:tc>
          <w:tcPr>
            <w:tcW w:w="54" w:type="dxa"/>
          </w:tcPr>
          <w:p w14:paraId="74E6573A" w14:textId="77777777" w:rsidR="00A37FFA" w:rsidRDefault="00A37FFA" w:rsidP="00A37FFA">
            <w:pPr>
              <w:pStyle w:val="EmptyCellLayoutStyle"/>
              <w:spacing w:after="0" w:line="240" w:lineRule="auto"/>
            </w:pPr>
          </w:p>
        </w:tc>
        <w:tc>
          <w:tcPr>
            <w:tcW w:w="10395" w:type="dxa"/>
          </w:tcPr>
          <w:p w14:paraId="43AD4FF2" w14:textId="77777777" w:rsidR="00A37FFA" w:rsidRDefault="00A37FFA" w:rsidP="00A37FFA">
            <w:pPr>
              <w:pStyle w:val="EmptyCellLayoutStyle"/>
              <w:spacing w:after="0" w:line="240" w:lineRule="auto"/>
            </w:pPr>
          </w:p>
        </w:tc>
        <w:tc>
          <w:tcPr>
            <w:tcW w:w="149" w:type="dxa"/>
          </w:tcPr>
          <w:p w14:paraId="6AE0C4C3" w14:textId="77777777" w:rsidR="00A37FFA" w:rsidRDefault="00A37FFA" w:rsidP="00A37FFA">
            <w:pPr>
              <w:pStyle w:val="EmptyCellLayoutStyle"/>
              <w:spacing w:after="0" w:line="240" w:lineRule="auto"/>
            </w:pPr>
          </w:p>
        </w:tc>
      </w:tr>
    </w:tbl>
    <w:p xmlns:w="http://schemas.openxmlformats.org/wordprocessingml/2006/main" w14:paraId="5373C30D" w14:textId="77777777" w:rsidR="00A37FFA" w:rsidRDefault="00A37FFA" w:rsidP="00A37FFA">
      <w:pPr>
        <w:spacing w:after="0" w:line="240" w:lineRule="auto"/>
      </w:pPr>
    </w:p>
    <w:p xmlns:w="http://schemas.openxmlformats.org/wordprocessingml/2006/main" w14:paraId="1B0EB6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команд SQL RECEIVE</w:t>
      </w:r>
    </w:p>
    <w:p xmlns:w="http://schemas.openxmlformats.org/wordprocessingml/2006/main" w14:paraId="1E829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команд SQL RECEIVE"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3C677" w14:textId="77777777" w:rsidTr="00A37FFA">
        <w:trPr>
          <w:trHeight w:val="54"/>
        </w:trPr>
        <w:tc>
          <w:tcPr>
            <w:tcW w:w="54" w:type="dxa"/>
          </w:tcPr>
          <w:p w14:paraId="13A7C30F" w14:textId="77777777" w:rsidR="00A37FFA" w:rsidRDefault="00A37FFA" w:rsidP="00A37FFA">
            <w:pPr>
              <w:pStyle w:val="EmptyCellLayoutStyle"/>
              <w:spacing w:after="0" w:line="240" w:lineRule="auto"/>
            </w:pPr>
          </w:p>
        </w:tc>
        <w:tc>
          <w:tcPr>
            <w:tcW w:w="10395" w:type="dxa"/>
          </w:tcPr>
          <w:p w14:paraId="25F2D11F" w14:textId="77777777" w:rsidR="00A37FFA" w:rsidRDefault="00A37FFA" w:rsidP="00A37FFA">
            <w:pPr>
              <w:pStyle w:val="EmptyCellLayoutStyle"/>
              <w:spacing w:after="0" w:line="240" w:lineRule="auto"/>
            </w:pPr>
          </w:p>
        </w:tc>
        <w:tc>
          <w:tcPr>
            <w:tcW w:w="149" w:type="dxa"/>
          </w:tcPr>
          <w:p w14:paraId="6F4D4E5A" w14:textId="77777777" w:rsidR="00A37FFA" w:rsidRDefault="00A37FFA" w:rsidP="00A37FFA">
            <w:pPr>
              <w:pStyle w:val="EmptyCellLayoutStyle"/>
              <w:spacing w:after="0" w:line="240" w:lineRule="auto"/>
            </w:pPr>
          </w:p>
        </w:tc>
      </w:tr>
      <w:tr w:rsidR="00A37FFA" w14:paraId="0138C65D" w14:textId="77777777" w:rsidTr="00A37FFA">
        <w:tc>
          <w:tcPr>
            <w:tcW w:w="54" w:type="dxa"/>
          </w:tcPr>
          <w:p w14:paraId="08A16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B2C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3D27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072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CEAF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300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D2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013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D2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5B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B9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06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5CDE" w14:textId="77777777" w:rsidR="00A37FFA" w:rsidRDefault="00A37FFA" w:rsidP="00A37FFA">
                  <w:pPr>
                    <w:spacing w:after="0" w:line="240" w:lineRule="auto"/>
                  </w:pPr>
                  <w:r>
                    <w:rPr>
                      <w:rFonts w:eastAsia="Arial"/>
                      <w:color w:val="000000"/>
                      <w:lang w:bidi="ru-ru" w:val="ru-ru"/>
                    </w:rPr>
                    <w:t xml:space="preserve">Нет</w:t>
                  </w:r>
                </w:p>
              </w:tc>
            </w:tr>
            <w:tr w:rsidR="00A37FFA" w14:paraId="35989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DC2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6DD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15B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1649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C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D6D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048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91AC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B0C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9C6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83B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29FE668" w14:textId="77777777" w:rsidR="00A37FFA" w:rsidRDefault="00A37FFA" w:rsidP="00A37FFA">
            <w:pPr>
              <w:spacing w:after="0" w:line="240" w:lineRule="auto"/>
            </w:pPr>
          </w:p>
        </w:tc>
        <w:tc>
          <w:tcPr>
            <w:tcW w:w="149" w:type="dxa"/>
          </w:tcPr>
          <w:p w14:paraId="6B56EFC2" w14:textId="77777777" w:rsidR="00A37FFA" w:rsidRDefault="00A37FFA" w:rsidP="00A37FFA">
            <w:pPr>
              <w:pStyle w:val="EmptyCellLayoutStyle"/>
              <w:spacing w:after="0" w:line="240" w:lineRule="auto"/>
            </w:pPr>
          </w:p>
        </w:tc>
      </w:tr>
      <w:tr w:rsidR="00A37FFA" w14:paraId="135827CE" w14:textId="77777777" w:rsidTr="00A37FFA">
        <w:trPr>
          <w:trHeight w:val="80"/>
        </w:trPr>
        <w:tc>
          <w:tcPr>
            <w:tcW w:w="54" w:type="dxa"/>
          </w:tcPr>
          <w:p w14:paraId="7A1E8C03" w14:textId="77777777" w:rsidR="00A37FFA" w:rsidRDefault="00A37FFA" w:rsidP="00A37FFA">
            <w:pPr>
              <w:pStyle w:val="EmptyCellLayoutStyle"/>
              <w:spacing w:after="0" w:line="240" w:lineRule="auto"/>
            </w:pPr>
          </w:p>
        </w:tc>
        <w:tc>
          <w:tcPr>
            <w:tcW w:w="10395" w:type="dxa"/>
          </w:tcPr>
          <w:p w14:paraId="00EE5212" w14:textId="77777777" w:rsidR="00A37FFA" w:rsidRDefault="00A37FFA" w:rsidP="00A37FFA">
            <w:pPr>
              <w:pStyle w:val="EmptyCellLayoutStyle"/>
              <w:spacing w:after="0" w:line="240" w:lineRule="auto"/>
            </w:pPr>
          </w:p>
        </w:tc>
        <w:tc>
          <w:tcPr>
            <w:tcW w:w="149" w:type="dxa"/>
          </w:tcPr>
          <w:p w14:paraId="51CF28AC" w14:textId="77777777" w:rsidR="00A37FFA" w:rsidRDefault="00A37FFA" w:rsidP="00A37FFA">
            <w:pPr>
              <w:pStyle w:val="EmptyCellLayoutStyle"/>
              <w:spacing w:after="0" w:line="240" w:lineRule="auto"/>
            </w:pPr>
          </w:p>
        </w:tc>
      </w:tr>
    </w:tbl>
    <w:p xmlns:w="http://schemas.openxmlformats.org/wordprocessingml/2006/main" w14:paraId="37FBB632" w14:textId="77777777" w:rsidR="00A37FFA" w:rsidRDefault="00A37FFA" w:rsidP="00A37FFA">
      <w:pPr>
        <w:spacing w:after="0" w:line="240" w:lineRule="auto"/>
      </w:pPr>
    </w:p>
    <w:p xmlns:w="http://schemas.openxmlformats.org/wordprocessingml/2006/main" w14:paraId="4E8964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в секунду</w:t>
      </w:r>
    </w:p>
    <w:p xmlns:w="http://schemas.openxmlformats.org/wordprocessingml/2006/main" w14:paraId="07CEF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163676" w14:textId="77777777" w:rsidTr="00A37FFA">
        <w:trPr>
          <w:trHeight w:val="54"/>
        </w:trPr>
        <w:tc>
          <w:tcPr>
            <w:tcW w:w="54" w:type="dxa"/>
          </w:tcPr>
          <w:p w14:paraId="299CAAE7" w14:textId="77777777" w:rsidR="00A37FFA" w:rsidRDefault="00A37FFA" w:rsidP="00A37FFA">
            <w:pPr>
              <w:pStyle w:val="EmptyCellLayoutStyle"/>
              <w:spacing w:after="0" w:line="240" w:lineRule="auto"/>
            </w:pPr>
          </w:p>
        </w:tc>
        <w:tc>
          <w:tcPr>
            <w:tcW w:w="10395" w:type="dxa"/>
          </w:tcPr>
          <w:p w14:paraId="7A5520F4" w14:textId="77777777" w:rsidR="00A37FFA" w:rsidRDefault="00A37FFA" w:rsidP="00A37FFA">
            <w:pPr>
              <w:pStyle w:val="EmptyCellLayoutStyle"/>
              <w:spacing w:after="0" w:line="240" w:lineRule="auto"/>
            </w:pPr>
          </w:p>
        </w:tc>
        <w:tc>
          <w:tcPr>
            <w:tcW w:w="149" w:type="dxa"/>
          </w:tcPr>
          <w:p w14:paraId="2EDE23F5" w14:textId="77777777" w:rsidR="00A37FFA" w:rsidRDefault="00A37FFA" w:rsidP="00A37FFA">
            <w:pPr>
              <w:pStyle w:val="EmptyCellLayoutStyle"/>
              <w:spacing w:after="0" w:line="240" w:lineRule="auto"/>
            </w:pPr>
          </w:p>
        </w:tc>
      </w:tr>
      <w:tr w:rsidR="00A37FFA" w14:paraId="57209AEA" w14:textId="77777777" w:rsidTr="00A37FFA">
        <w:tc>
          <w:tcPr>
            <w:tcW w:w="54" w:type="dxa"/>
          </w:tcPr>
          <w:p w14:paraId="3E3419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E275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B576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CB3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9B0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BE5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68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B0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3F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2051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0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575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71C49" w14:textId="77777777" w:rsidR="00A37FFA" w:rsidRDefault="00A37FFA" w:rsidP="00A37FFA">
                  <w:pPr>
                    <w:spacing w:after="0" w:line="240" w:lineRule="auto"/>
                  </w:pPr>
                  <w:r>
                    <w:rPr>
                      <w:rFonts w:eastAsia="Arial"/>
                      <w:color w:val="000000"/>
                      <w:lang w:bidi="ru-ru" w:val="ru-ru"/>
                    </w:rPr>
                    <w:t xml:space="preserve">Нет</w:t>
                  </w:r>
                </w:p>
              </w:tc>
            </w:tr>
            <w:tr w:rsidR="00A37FFA" w14:paraId="6E8916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4C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E4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E21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8B81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D9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F9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F1C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4176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9E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14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7179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673D55" w14:textId="77777777" w:rsidR="00A37FFA" w:rsidRDefault="00A37FFA" w:rsidP="00A37FFA">
            <w:pPr>
              <w:spacing w:after="0" w:line="240" w:lineRule="auto"/>
            </w:pPr>
          </w:p>
        </w:tc>
        <w:tc>
          <w:tcPr>
            <w:tcW w:w="149" w:type="dxa"/>
          </w:tcPr>
          <w:p w14:paraId="04A8B47C" w14:textId="77777777" w:rsidR="00A37FFA" w:rsidRDefault="00A37FFA" w:rsidP="00A37FFA">
            <w:pPr>
              <w:pStyle w:val="EmptyCellLayoutStyle"/>
              <w:spacing w:after="0" w:line="240" w:lineRule="auto"/>
            </w:pPr>
          </w:p>
        </w:tc>
      </w:tr>
      <w:tr w:rsidR="00A37FFA" w14:paraId="35855E75" w14:textId="77777777" w:rsidTr="00A37FFA">
        <w:trPr>
          <w:trHeight w:val="80"/>
        </w:trPr>
        <w:tc>
          <w:tcPr>
            <w:tcW w:w="54" w:type="dxa"/>
          </w:tcPr>
          <w:p w14:paraId="18E3E0BF" w14:textId="77777777" w:rsidR="00A37FFA" w:rsidRDefault="00A37FFA" w:rsidP="00A37FFA">
            <w:pPr>
              <w:pStyle w:val="EmptyCellLayoutStyle"/>
              <w:spacing w:after="0" w:line="240" w:lineRule="auto"/>
            </w:pPr>
          </w:p>
        </w:tc>
        <w:tc>
          <w:tcPr>
            <w:tcW w:w="10395" w:type="dxa"/>
          </w:tcPr>
          <w:p w14:paraId="7931BBC7" w14:textId="77777777" w:rsidR="00A37FFA" w:rsidRDefault="00A37FFA" w:rsidP="00A37FFA">
            <w:pPr>
              <w:pStyle w:val="EmptyCellLayoutStyle"/>
              <w:spacing w:after="0" w:line="240" w:lineRule="auto"/>
            </w:pPr>
          </w:p>
        </w:tc>
        <w:tc>
          <w:tcPr>
            <w:tcW w:w="149" w:type="dxa"/>
          </w:tcPr>
          <w:p w14:paraId="03FDAA92" w14:textId="77777777" w:rsidR="00A37FFA" w:rsidRDefault="00A37FFA" w:rsidP="00A37FFA">
            <w:pPr>
              <w:pStyle w:val="EmptyCellLayoutStyle"/>
              <w:spacing w:after="0" w:line="240" w:lineRule="auto"/>
            </w:pPr>
          </w:p>
        </w:tc>
      </w:tr>
    </w:tbl>
    <w:p xmlns:w="http://schemas.openxmlformats.org/wordprocessingml/2006/main" w14:paraId="588589EA" w14:textId="77777777" w:rsidR="00A37FFA" w:rsidRDefault="00A37FFA" w:rsidP="00A37FFA">
      <w:pPr>
        <w:spacing w:after="0" w:line="240" w:lineRule="auto"/>
      </w:pPr>
    </w:p>
    <w:p xmlns:w="http://schemas.openxmlformats.org/wordprocessingml/2006/main" w14:paraId="1608C6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поврежденных сообщений</w:t>
      </w:r>
    </w:p>
    <w:p xmlns:w="http://schemas.openxmlformats.org/wordprocessingml/2006/main" w14:paraId="69C441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врежд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109C15" w14:textId="77777777" w:rsidTr="00A37FFA">
        <w:trPr>
          <w:trHeight w:val="54"/>
        </w:trPr>
        <w:tc>
          <w:tcPr>
            <w:tcW w:w="54" w:type="dxa"/>
          </w:tcPr>
          <w:p w14:paraId="29183994" w14:textId="77777777" w:rsidR="00A37FFA" w:rsidRDefault="00A37FFA" w:rsidP="00A37FFA">
            <w:pPr>
              <w:pStyle w:val="EmptyCellLayoutStyle"/>
              <w:spacing w:after="0" w:line="240" w:lineRule="auto"/>
            </w:pPr>
          </w:p>
        </w:tc>
        <w:tc>
          <w:tcPr>
            <w:tcW w:w="10395" w:type="dxa"/>
          </w:tcPr>
          <w:p w14:paraId="2165B14B" w14:textId="77777777" w:rsidR="00A37FFA" w:rsidRDefault="00A37FFA" w:rsidP="00A37FFA">
            <w:pPr>
              <w:pStyle w:val="EmptyCellLayoutStyle"/>
              <w:spacing w:after="0" w:line="240" w:lineRule="auto"/>
            </w:pPr>
          </w:p>
        </w:tc>
        <w:tc>
          <w:tcPr>
            <w:tcW w:w="149" w:type="dxa"/>
          </w:tcPr>
          <w:p w14:paraId="554F4B82" w14:textId="77777777" w:rsidR="00A37FFA" w:rsidRDefault="00A37FFA" w:rsidP="00A37FFA">
            <w:pPr>
              <w:pStyle w:val="EmptyCellLayoutStyle"/>
              <w:spacing w:after="0" w:line="240" w:lineRule="auto"/>
            </w:pPr>
          </w:p>
        </w:tc>
      </w:tr>
      <w:tr w:rsidR="00A37FFA" w14:paraId="1019915F" w14:textId="77777777" w:rsidTr="00A37FFA">
        <w:tc>
          <w:tcPr>
            <w:tcW w:w="54" w:type="dxa"/>
          </w:tcPr>
          <w:p w14:paraId="3E40B4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BD7B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69D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5ED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0C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C680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9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DB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9B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26D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B33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6C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57A05" w14:textId="77777777" w:rsidR="00A37FFA" w:rsidRDefault="00A37FFA" w:rsidP="00A37FFA">
                  <w:pPr>
                    <w:spacing w:after="0" w:line="240" w:lineRule="auto"/>
                  </w:pPr>
                  <w:r>
                    <w:rPr>
                      <w:rFonts w:eastAsia="Arial"/>
                      <w:color w:val="000000"/>
                      <w:lang w:bidi="ru-ru" w:val="ru-ru"/>
                    </w:rPr>
                    <w:t xml:space="preserve">Нет</w:t>
                  </w:r>
                </w:p>
              </w:tc>
            </w:tr>
            <w:tr w:rsidR="00A37FFA" w14:paraId="17E8F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62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95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2CF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254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F31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2A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1A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0261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D4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5E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C28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716A53" w14:textId="77777777" w:rsidR="00A37FFA" w:rsidRDefault="00A37FFA" w:rsidP="00A37FFA">
            <w:pPr>
              <w:spacing w:after="0" w:line="240" w:lineRule="auto"/>
            </w:pPr>
          </w:p>
        </w:tc>
        <w:tc>
          <w:tcPr>
            <w:tcW w:w="149" w:type="dxa"/>
          </w:tcPr>
          <w:p w14:paraId="6908C279" w14:textId="77777777" w:rsidR="00A37FFA" w:rsidRDefault="00A37FFA" w:rsidP="00A37FFA">
            <w:pPr>
              <w:pStyle w:val="EmptyCellLayoutStyle"/>
              <w:spacing w:after="0" w:line="240" w:lineRule="auto"/>
            </w:pPr>
          </w:p>
        </w:tc>
      </w:tr>
      <w:tr w:rsidR="00A37FFA" w14:paraId="4A382609" w14:textId="77777777" w:rsidTr="00A37FFA">
        <w:trPr>
          <w:trHeight w:val="80"/>
        </w:trPr>
        <w:tc>
          <w:tcPr>
            <w:tcW w:w="54" w:type="dxa"/>
          </w:tcPr>
          <w:p w14:paraId="3FEAB531" w14:textId="77777777" w:rsidR="00A37FFA" w:rsidRDefault="00A37FFA" w:rsidP="00A37FFA">
            <w:pPr>
              <w:pStyle w:val="EmptyCellLayoutStyle"/>
              <w:spacing w:after="0" w:line="240" w:lineRule="auto"/>
            </w:pPr>
          </w:p>
        </w:tc>
        <w:tc>
          <w:tcPr>
            <w:tcW w:w="10395" w:type="dxa"/>
          </w:tcPr>
          <w:p w14:paraId="2A35DDD0" w14:textId="77777777" w:rsidR="00A37FFA" w:rsidRDefault="00A37FFA" w:rsidP="00A37FFA">
            <w:pPr>
              <w:pStyle w:val="EmptyCellLayoutStyle"/>
              <w:spacing w:after="0" w:line="240" w:lineRule="auto"/>
            </w:pPr>
          </w:p>
        </w:tc>
        <w:tc>
          <w:tcPr>
            <w:tcW w:w="149" w:type="dxa"/>
          </w:tcPr>
          <w:p w14:paraId="6F8B3333" w14:textId="77777777" w:rsidR="00A37FFA" w:rsidRDefault="00A37FFA" w:rsidP="00A37FFA">
            <w:pPr>
              <w:pStyle w:val="EmptyCellLayoutStyle"/>
              <w:spacing w:after="0" w:line="240" w:lineRule="auto"/>
            </w:pPr>
          </w:p>
        </w:tc>
      </w:tr>
    </w:tbl>
    <w:p xmlns:w="http://schemas.openxmlformats.org/wordprocessingml/2006/main" w14:paraId="67180082" w14:textId="77777777" w:rsidR="00A37FFA" w:rsidRDefault="00A37FFA" w:rsidP="00A37FFA">
      <w:pPr>
        <w:spacing w:after="0" w:line="240" w:lineRule="auto"/>
      </w:pPr>
    </w:p>
    <w:p xmlns:w="http://schemas.openxmlformats.org/wordprocessingml/2006/main" w14:paraId="1ED861E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6 за секунду</w:t>
      </w:r>
    </w:p>
    <w:p xmlns:w="http://schemas.openxmlformats.org/wordprocessingml/2006/main" w14:paraId="6E2FC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6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7E2BE" w14:textId="77777777" w:rsidTr="00A37FFA">
        <w:trPr>
          <w:trHeight w:val="54"/>
        </w:trPr>
        <w:tc>
          <w:tcPr>
            <w:tcW w:w="54" w:type="dxa"/>
          </w:tcPr>
          <w:p w14:paraId="3A349F87" w14:textId="77777777" w:rsidR="00A37FFA" w:rsidRDefault="00A37FFA" w:rsidP="00A37FFA">
            <w:pPr>
              <w:pStyle w:val="EmptyCellLayoutStyle"/>
              <w:spacing w:after="0" w:line="240" w:lineRule="auto"/>
            </w:pPr>
          </w:p>
        </w:tc>
        <w:tc>
          <w:tcPr>
            <w:tcW w:w="10395" w:type="dxa"/>
          </w:tcPr>
          <w:p w14:paraId="0FD8BF9C" w14:textId="77777777" w:rsidR="00A37FFA" w:rsidRDefault="00A37FFA" w:rsidP="00A37FFA">
            <w:pPr>
              <w:pStyle w:val="EmptyCellLayoutStyle"/>
              <w:spacing w:after="0" w:line="240" w:lineRule="auto"/>
            </w:pPr>
          </w:p>
        </w:tc>
        <w:tc>
          <w:tcPr>
            <w:tcW w:w="149" w:type="dxa"/>
          </w:tcPr>
          <w:p w14:paraId="093B74AE" w14:textId="77777777" w:rsidR="00A37FFA" w:rsidRDefault="00A37FFA" w:rsidP="00A37FFA">
            <w:pPr>
              <w:pStyle w:val="EmptyCellLayoutStyle"/>
              <w:spacing w:after="0" w:line="240" w:lineRule="auto"/>
            </w:pPr>
          </w:p>
        </w:tc>
      </w:tr>
      <w:tr w:rsidR="00A37FFA" w14:paraId="0BA605D4" w14:textId="77777777" w:rsidTr="00A37FFA">
        <w:tc>
          <w:tcPr>
            <w:tcW w:w="54" w:type="dxa"/>
          </w:tcPr>
          <w:p w14:paraId="68C281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81C5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7E8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51B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E8B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178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63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52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2B6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141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96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A4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1AC84" w14:textId="77777777" w:rsidR="00A37FFA" w:rsidRDefault="00A37FFA" w:rsidP="00A37FFA">
                  <w:pPr>
                    <w:spacing w:after="0" w:line="240" w:lineRule="auto"/>
                  </w:pPr>
                  <w:r>
                    <w:rPr>
                      <w:rFonts w:eastAsia="Arial"/>
                      <w:color w:val="000000"/>
                      <w:lang w:bidi="ru-ru" w:val="ru-ru"/>
                    </w:rPr>
                    <w:t xml:space="preserve">Нет</w:t>
                  </w:r>
                </w:p>
              </w:tc>
            </w:tr>
            <w:tr w:rsidR="00A37FFA" w14:paraId="30178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D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2B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06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4A7B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3D2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E64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4A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DD97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ADA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51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43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5126CFF" w14:textId="77777777" w:rsidR="00A37FFA" w:rsidRDefault="00A37FFA" w:rsidP="00A37FFA">
            <w:pPr>
              <w:spacing w:after="0" w:line="240" w:lineRule="auto"/>
            </w:pPr>
          </w:p>
        </w:tc>
        <w:tc>
          <w:tcPr>
            <w:tcW w:w="149" w:type="dxa"/>
          </w:tcPr>
          <w:p w14:paraId="3EEC55D8" w14:textId="77777777" w:rsidR="00A37FFA" w:rsidRDefault="00A37FFA" w:rsidP="00A37FFA">
            <w:pPr>
              <w:pStyle w:val="EmptyCellLayoutStyle"/>
              <w:spacing w:after="0" w:line="240" w:lineRule="auto"/>
            </w:pPr>
          </w:p>
        </w:tc>
      </w:tr>
      <w:tr w:rsidR="00A37FFA" w14:paraId="7525E51F" w14:textId="77777777" w:rsidTr="00A37FFA">
        <w:trPr>
          <w:trHeight w:val="80"/>
        </w:trPr>
        <w:tc>
          <w:tcPr>
            <w:tcW w:w="54" w:type="dxa"/>
          </w:tcPr>
          <w:p w14:paraId="7B3A5EFE" w14:textId="77777777" w:rsidR="00A37FFA" w:rsidRDefault="00A37FFA" w:rsidP="00A37FFA">
            <w:pPr>
              <w:pStyle w:val="EmptyCellLayoutStyle"/>
              <w:spacing w:after="0" w:line="240" w:lineRule="auto"/>
            </w:pPr>
          </w:p>
        </w:tc>
        <w:tc>
          <w:tcPr>
            <w:tcW w:w="10395" w:type="dxa"/>
          </w:tcPr>
          <w:p w14:paraId="095B3355" w14:textId="77777777" w:rsidR="00A37FFA" w:rsidRDefault="00A37FFA" w:rsidP="00A37FFA">
            <w:pPr>
              <w:pStyle w:val="EmptyCellLayoutStyle"/>
              <w:spacing w:after="0" w:line="240" w:lineRule="auto"/>
            </w:pPr>
          </w:p>
        </w:tc>
        <w:tc>
          <w:tcPr>
            <w:tcW w:w="149" w:type="dxa"/>
          </w:tcPr>
          <w:p w14:paraId="0ACCFD81" w14:textId="77777777" w:rsidR="00A37FFA" w:rsidRDefault="00A37FFA" w:rsidP="00A37FFA">
            <w:pPr>
              <w:pStyle w:val="EmptyCellLayoutStyle"/>
              <w:spacing w:after="0" w:line="240" w:lineRule="auto"/>
            </w:pPr>
          </w:p>
        </w:tc>
      </w:tr>
    </w:tbl>
    <w:p xmlns:w="http://schemas.openxmlformats.org/wordprocessingml/2006/main" w14:paraId="49D3DD5B" w14:textId="77777777" w:rsidR="00A37FFA" w:rsidRDefault="00A37FFA" w:rsidP="00A37FFA">
      <w:pPr>
        <w:spacing w:after="0" w:line="240" w:lineRule="auto"/>
      </w:pPr>
    </w:p>
    <w:p xmlns:w="http://schemas.openxmlformats.org/wordprocessingml/2006/main" w14:paraId="5FDFD91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перенаправленных сообщений в секунду</w:t>
      </w:r>
    </w:p>
    <w:p xmlns:w="http://schemas.openxmlformats.org/wordprocessingml/2006/main" w14:paraId="2997B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перенаправлен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71FAFC" w14:textId="77777777" w:rsidTr="00A37FFA">
        <w:trPr>
          <w:trHeight w:val="54"/>
        </w:trPr>
        <w:tc>
          <w:tcPr>
            <w:tcW w:w="54" w:type="dxa"/>
          </w:tcPr>
          <w:p w14:paraId="3CA5A078" w14:textId="77777777" w:rsidR="00A37FFA" w:rsidRDefault="00A37FFA" w:rsidP="00A37FFA">
            <w:pPr>
              <w:pStyle w:val="EmptyCellLayoutStyle"/>
              <w:spacing w:after="0" w:line="240" w:lineRule="auto"/>
            </w:pPr>
          </w:p>
        </w:tc>
        <w:tc>
          <w:tcPr>
            <w:tcW w:w="10395" w:type="dxa"/>
          </w:tcPr>
          <w:p w14:paraId="3909FD00" w14:textId="77777777" w:rsidR="00A37FFA" w:rsidRDefault="00A37FFA" w:rsidP="00A37FFA">
            <w:pPr>
              <w:pStyle w:val="EmptyCellLayoutStyle"/>
              <w:spacing w:after="0" w:line="240" w:lineRule="auto"/>
            </w:pPr>
          </w:p>
        </w:tc>
        <w:tc>
          <w:tcPr>
            <w:tcW w:w="149" w:type="dxa"/>
          </w:tcPr>
          <w:p w14:paraId="4F3BC7EF" w14:textId="77777777" w:rsidR="00A37FFA" w:rsidRDefault="00A37FFA" w:rsidP="00A37FFA">
            <w:pPr>
              <w:pStyle w:val="EmptyCellLayoutStyle"/>
              <w:spacing w:after="0" w:line="240" w:lineRule="auto"/>
            </w:pPr>
          </w:p>
        </w:tc>
      </w:tr>
      <w:tr w:rsidR="00A37FFA" w14:paraId="60C34BDD" w14:textId="77777777" w:rsidTr="00A37FFA">
        <w:tc>
          <w:tcPr>
            <w:tcW w:w="54" w:type="dxa"/>
          </w:tcPr>
          <w:p w14:paraId="06B66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2DC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A4F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9C16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10FF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63E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70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1BF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B6F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721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4D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87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FC0BE" w14:textId="77777777" w:rsidR="00A37FFA" w:rsidRDefault="00A37FFA" w:rsidP="00A37FFA">
                  <w:pPr>
                    <w:spacing w:after="0" w:line="240" w:lineRule="auto"/>
                  </w:pPr>
                  <w:r>
                    <w:rPr>
                      <w:rFonts w:eastAsia="Arial"/>
                      <w:color w:val="000000"/>
                      <w:lang w:bidi="ru-ru" w:val="ru-ru"/>
                    </w:rPr>
                    <w:t xml:space="preserve">Нет</w:t>
                  </w:r>
                </w:p>
              </w:tc>
            </w:tr>
            <w:tr w:rsidR="00A37FFA" w14:paraId="5D1A9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458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3E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CF3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E0E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C61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70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14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711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0D9F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7D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00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364BD6" w14:textId="77777777" w:rsidR="00A37FFA" w:rsidRDefault="00A37FFA" w:rsidP="00A37FFA">
            <w:pPr>
              <w:spacing w:after="0" w:line="240" w:lineRule="auto"/>
            </w:pPr>
          </w:p>
        </w:tc>
        <w:tc>
          <w:tcPr>
            <w:tcW w:w="149" w:type="dxa"/>
          </w:tcPr>
          <w:p w14:paraId="12083AC5" w14:textId="77777777" w:rsidR="00A37FFA" w:rsidRDefault="00A37FFA" w:rsidP="00A37FFA">
            <w:pPr>
              <w:pStyle w:val="EmptyCellLayoutStyle"/>
              <w:spacing w:after="0" w:line="240" w:lineRule="auto"/>
            </w:pPr>
          </w:p>
        </w:tc>
      </w:tr>
      <w:tr w:rsidR="00A37FFA" w14:paraId="6ABF40CF" w14:textId="77777777" w:rsidTr="00A37FFA">
        <w:trPr>
          <w:trHeight w:val="80"/>
        </w:trPr>
        <w:tc>
          <w:tcPr>
            <w:tcW w:w="54" w:type="dxa"/>
          </w:tcPr>
          <w:p w14:paraId="3F42553F" w14:textId="77777777" w:rsidR="00A37FFA" w:rsidRDefault="00A37FFA" w:rsidP="00A37FFA">
            <w:pPr>
              <w:pStyle w:val="EmptyCellLayoutStyle"/>
              <w:spacing w:after="0" w:line="240" w:lineRule="auto"/>
            </w:pPr>
          </w:p>
        </w:tc>
        <w:tc>
          <w:tcPr>
            <w:tcW w:w="10395" w:type="dxa"/>
          </w:tcPr>
          <w:p w14:paraId="6ECD244E" w14:textId="77777777" w:rsidR="00A37FFA" w:rsidRDefault="00A37FFA" w:rsidP="00A37FFA">
            <w:pPr>
              <w:pStyle w:val="EmptyCellLayoutStyle"/>
              <w:spacing w:after="0" w:line="240" w:lineRule="auto"/>
            </w:pPr>
          </w:p>
        </w:tc>
        <w:tc>
          <w:tcPr>
            <w:tcW w:w="149" w:type="dxa"/>
          </w:tcPr>
          <w:p w14:paraId="4EF6BD0B" w14:textId="77777777" w:rsidR="00A37FFA" w:rsidRDefault="00A37FFA" w:rsidP="00A37FFA">
            <w:pPr>
              <w:pStyle w:val="EmptyCellLayoutStyle"/>
              <w:spacing w:after="0" w:line="240" w:lineRule="auto"/>
            </w:pPr>
          </w:p>
        </w:tc>
      </w:tr>
    </w:tbl>
    <w:p xmlns:w="http://schemas.openxmlformats.org/wordprocessingml/2006/main" w14:paraId="46264208" w14:textId="77777777" w:rsidR="00A37FFA" w:rsidRDefault="00A37FFA" w:rsidP="00A37FFA">
      <w:pPr>
        <w:spacing w:after="0" w:line="240" w:lineRule="auto"/>
      </w:pPr>
    </w:p>
    <w:p xmlns:w="http://schemas.openxmlformats.org/wordprocessingml/2006/main" w14:paraId="44BFF7E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ее число записанных байт</w:t>
      </w:r>
    </w:p>
    <w:p xmlns:w="http://schemas.openxmlformats.org/wordprocessingml/2006/main" w14:paraId="13967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записанных байт"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D0B85B" w14:textId="77777777" w:rsidTr="00A37FFA">
        <w:trPr>
          <w:trHeight w:val="54"/>
        </w:trPr>
        <w:tc>
          <w:tcPr>
            <w:tcW w:w="54" w:type="dxa"/>
          </w:tcPr>
          <w:p w14:paraId="0E9FF57E" w14:textId="77777777" w:rsidR="00A37FFA" w:rsidRDefault="00A37FFA" w:rsidP="00A37FFA">
            <w:pPr>
              <w:pStyle w:val="EmptyCellLayoutStyle"/>
              <w:spacing w:after="0" w:line="240" w:lineRule="auto"/>
            </w:pPr>
          </w:p>
        </w:tc>
        <w:tc>
          <w:tcPr>
            <w:tcW w:w="10395" w:type="dxa"/>
          </w:tcPr>
          <w:p w14:paraId="29998D2F" w14:textId="77777777" w:rsidR="00A37FFA" w:rsidRDefault="00A37FFA" w:rsidP="00A37FFA">
            <w:pPr>
              <w:pStyle w:val="EmptyCellLayoutStyle"/>
              <w:spacing w:after="0" w:line="240" w:lineRule="auto"/>
            </w:pPr>
          </w:p>
        </w:tc>
        <w:tc>
          <w:tcPr>
            <w:tcW w:w="149" w:type="dxa"/>
          </w:tcPr>
          <w:p w14:paraId="02CA1693" w14:textId="77777777" w:rsidR="00A37FFA" w:rsidRDefault="00A37FFA" w:rsidP="00A37FFA">
            <w:pPr>
              <w:pStyle w:val="EmptyCellLayoutStyle"/>
              <w:spacing w:after="0" w:line="240" w:lineRule="auto"/>
            </w:pPr>
          </w:p>
        </w:tc>
      </w:tr>
      <w:tr w:rsidR="00A37FFA" w14:paraId="07097681" w14:textId="77777777" w:rsidTr="00A37FFA">
        <w:tc>
          <w:tcPr>
            <w:tcW w:w="54" w:type="dxa"/>
          </w:tcPr>
          <w:p w14:paraId="6B3D42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491D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604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7FE6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BBE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A48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E3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22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A0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5CA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2E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4D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B37E" w14:textId="77777777" w:rsidR="00A37FFA" w:rsidRDefault="00A37FFA" w:rsidP="00A37FFA">
                  <w:pPr>
                    <w:spacing w:after="0" w:line="240" w:lineRule="auto"/>
                  </w:pPr>
                  <w:r>
                    <w:rPr>
                      <w:rFonts w:eastAsia="Arial"/>
                      <w:color w:val="000000"/>
                      <w:lang w:bidi="ru-ru" w:val="ru-ru"/>
                    </w:rPr>
                    <w:t xml:space="preserve">Нет</w:t>
                  </w:r>
                </w:p>
              </w:tc>
            </w:tr>
            <w:tr w:rsidR="00A37FFA" w14:paraId="0261A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CFE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F47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56C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ED5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59B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674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F15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A96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D4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E292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16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5B2280" w14:textId="77777777" w:rsidR="00A37FFA" w:rsidRDefault="00A37FFA" w:rsidP="00A37FFA">
            <w:pPr>
              <w:spacing w:after="0" w:line="240" w:lineRule="auto"/>
            </w:pPr>
          </w:p>
        </w:tc>
        <w:tc>
          <w:tcPr>
            <w:tcW w:w="149" w:type="dxa"/>
          </w:tcPr>
          <w:p w14:paraId="444786C1" w14:textId="77777777" w:rsidR="00A37FFA" w:rsidRDefault="00A37FFA" w:rsidP="00A37FFA">
            <w:pPr>
              <w:pStyle w:val="EmptyCellLayoutStyle"/>
              <w:spacing w:after="0" w:line="240" w:lineRule="auto"/>
            </w:pPr>
          </w:p>
        </w:tc>
      </w:tr>
      <w:tr w:rsidR="00A37FFA" w14:paraId="668FBF72" w14:textId="77777777" w:rsidTr="00A37FFA">
        <w:trPr>
          <w:trHeight w:val="80"/>
        </w:trPr>
        <w:tc>
          <w:tcPr>
            <w:tcW w:w="54" w:type="dxa"/>
          </w:tcPr>
          <w:p w14:paraId="1113E4EB" w14:textId="77777777" w:rsidR="00A37FFA" w:rsidRDefault="00A37FFA" w:rsidP="00A37FFA">
            <w:pPr>
              <w:pStyle w:val="EmptyCellLayoutStyle"/>
              <w:spacing w:after="0" w:line="240" w:lineRule="auto"/>
            </w:pPr>
          </w:p>
        </w:tc>
        <w:tc>
          <w:tcPr>
            <w:tcW w:w="10395" w:type="dxa"/>
          </w:tcPr>
          <w:p w14:paraId="4341CBBC" w14:textId="77777777" w:rsidR="00A37FFA" w:rsidRDefault="00A37FFA" w:rsidP="00A37FFA">
            <w:pPr>
              <w:pStyle w:val="EmptyCellLayoutStyle"/>
              <w:spacing w:after="0" w:line="240" w:lineRule="auto"/>
            </w:pPr>
          </w:p>
        </w:tc>
        <w:tc>
          <w:tcPr>
            <w:tcW w:w="149" w:type="dxa"/>
          </w:tcPr>
          <w:p w14:paraId="4E31C642" w14:textId="77777777" w:rsidR="00A37FFA" w:rsidRDefault="00A37FFA" w:rsidP="00A37FFA">
            <w:pPr>
              <w:pStyle w:val="EmptyCellLayoutStyle"/>
              <w:spacing w:after="0" w:line="240" w:lineRule="auto"/>
            </w:pPr>
          </w:p>
        </w:tc>
      </w:tr>
    </w:tbl>
    <w:p xmlns:w="http://schemas.openxmlformats.org/wordprocessingml/2006/main" w14:paraId="33B060B7" w14:textId="77777777" w:rsidR="00A37FFA" w:rsidRDefault="00A37FFA" w:rsidP="00A37FFA">
      <w:pPr>
        <w:spacing w:after="0" w:line="240" w:lineRule="auto"/>
      </w:pPr>
    </w:p>
    <w:p xmlns:w="http://schemas.openxmlformats.org/wordprocessingml/2006/main" w14:paraId="107B20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жидание байтов для получения ввода вывода</w:t>
      </w:r>
    </w:p>
    <w:p xmlns:w="http://schemas.openxmlformats.org/wordprocessingml/2006/main" w14:paraId="5E93F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ние байтов для получения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49BE67" w14:textId="77777777" w:rsidTr="00A37FFA">
        <w:trPr>
          <w:trHeight w:val="54"/>
        </w:trPr>
        <w:tc>
          <w:tcPr>
            <w:tcW w:w="54" w:type="dxa"/>
          </w:tcPr>
          <w:p w14:paraId="6CFD1600" w14:textId="77777777" w:rsidR="00A37FFA" w:rsidRDefault="00A37FFA" w:rsidP="00A37FFA">
            <w:pPr>
              <w:pStyle w:val="EmptyCellLayoutStyle"/>
              <w:spacing w:after="0" w:line="240" w:lineRule="auto"/>
            </w:pPr>
          </w:p>
        </w:tc>
        <w:tc>
          <w:tcPr>
            <w:tcW w:w="10395" w:type="dxa"/>
          </w:tcPr>
          <w:p w14:paraId="4441FAFB" w14:textId="77777777" w:rsidR="00A37FFA" w:rsidRDefault="00A37FFA" w:rsidP="00A37FFA">
            <w:pPr>
              <w:pStyle w:val="EmptyCellLayoutStyle"/>
              <w:spacing w:after="0" w:line="240" w:lineRule="auto"/>
            </w:pPr>
          </w:p>
        </w:tc>
        <w:tc>
          <w:tcPr>
            <w:tcW w:w="149" w:type="dxa"/>
          </w:tcPr>
          <w:p w14:paraId="32464820" w14:textId="77777777" w:rsidR="00A37FFA" w:rsidRDefault="00A37FFA" w:rsidP="00A37FFA">
            <w:pPr>
              <w:pStyle w:val="EmptyCellLayoutStyle"/>
              <w:spacing w:after="0" w:line="240" w:lineRule="auto"/>
            </w:pPr>
          </w:p>
        </w:tc>
      </w:tr>
      <w:tr w:rsidR="00A37FFA" w14:paraId="6B857120" w14:textId="77777777" w:rsidTr="00A37FFA">
        <w:tc>
          <w:tcPr>
            <w:tcW w:w="54" w:type="dxa"/>
          </w:tcPr>
          <w:p w14:paraId="211A59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A0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796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3E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6D4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EFC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0E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6F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FF6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D07C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7A3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4D1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0BFF3" w14:textId="77777777" w:rsidR="00A37FFA" w:rsidRDefault="00A37FFA" w:rsidP="00A37FFA">
                  <w:pPr>
                    <w:spacing w:after="0" w:line="240" w:lineRule="auto"/>
                  </w:pPr>
                  <w:r>
                    <w:rPr>
                      <w:rFonts w:eastAsia="Arial"/>
                      <w:color w:val="000000"/>
                      <w:lang w:bidi="ru-ru" w:val="ru-ru"/>
                    </w:rPr>
                    <w:t xml:space="preserve">Нет</w:t>
                  </w:r>
                </w:p>
              </w:tc>
            </w:tr>
            <w:tr w:rsidR="00A37FFA" w14:paraId="1CD70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25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329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44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ED8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89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867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FA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14FDB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91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F47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33C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AE73BF" w14:textId="77777777" w:rsidR="00A37FFA" w:rsidRDefault="00A37FFA" w:rsidP="00A37FFA">
            <w:pPr>
              <w:spacing w:after="0" w:line="240" w:lineRule="auto"/>
            </w:pPr>
          </w:p>
        </w:tc>
        <w:tc>
          <w:tcPr>
            <w:tcW w:w="149" w:type="dxa"/>
          </w:tcPr>
          <w:p w14:paraId="129B512A" w14:textId="77777777" w:rsidR="00A37FFA" w:rsidRDefault="00A37FFA" w:rsidP="00A37FFA">
            <w:pPr>
              <w:pStyle w:val="EmptyCellLayoutStyle"/>
              <w:spacing w:after="0" w:line="240" w:lineRule="auto"/>
            </w:pPr>
          </w:p>
        </w:tc>
      </w:tr>
      <w:tr w:rsidR="00A37FFA" w14:paraId="45E62D67" w14:textId="77777777" w:rsidTr="00A37FFA">
        <w:trPr>
          <w:trHeight w:val="80"/>
        </w:trPr>
        <w:tc>
          <w:tcPr>
            <w:tcW w:w="54" w:type="dxa"/>
          </w:tcPr>
          <w:p w14:paraId="7951D3A7" w14:textId="77777777" w:rsidR="00A37FFA" w:rsidRDefault="00A37FFA" w:rsidP="00A37FFA">
            <w:pPr>
              <w:pStyle w:val="EmptyCellLayoutStyle"/>
              <w:spacing w:after="0" w:line="240" w:lineRule="auto"/>
            </w:pPr>
          </w:p>
        </w:tc>
        <w:tc>
          <w:tcPr>
            <w:tcW w:w="10395" w:type="dxa"/>
          </w:tcPr>
          <w:p w14:paraId="5331B7C3" w14:textId="77777777" w:rsidR="00A37FFA" w:rsidRDefault="00A37FFA" w:rsidP="00A37FFA">
            <w:pPr>
              <w:pStyle w:val="EmptyCellLayoutStyle"/>
              <w:spacing w:after="0" w:line="240" w:lineRule="auto"/>
            </w:pPr>
          </w:p>
        </w:tc>
        <w:tc>
          <w:tcPr>
            <w:tcW w:w="149" w:type="dxa"/>
          </w:tcPr>
          <w:p w14:paraId="356384B0" w14:textId="77777777" w:rsidR="00A37FFA" w:rsidRDefault="00A37FFA" w:rsidP="00A37FFA">
            <w:pPr>
              <w:pStyle w:val="EmptyCellLayoutStyle"/>
              <w:spacing w:after="0" w:line="240" w:lineRule="auto"/>
            </w:pPr>
          </w:p>
        </w:tc>
      </w:tr>
    </w:tbl>
    <w:p xmlns:w="http://schemas.openxmlformats.org/wordprocessingml/2006/main" w14:paraId="2A689D9D" w14:textId="77777777" w:rsidR="00A37FFA" w:rsidRDefault="00A37FFA" w:rsidP="00A37FFA">
      <w:pPr>
        <w:spacing w:after="0" w:line="240" w:lineRule="auto"/>
      </w:pPr>
    </w:p>
    <w:p xmlns:w="http://schemas.openxmlformats.org/wordprocessingml/2006/main" w14:paraId="0A7357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истка затронутых просроченных строк/с</w:t>
      </w:r>
    </w:p>
    <w:p xmlns:w="http://schemas.openxmlformats.org/wordprocessingml/2006/main" w14:paraId="05F707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чистка затронутых просроченн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26D6FC" w14:textId="77777777" w:rsidTr="00A37FFA">
        <w:trPr>
          <w:trHeight w:val="54"/>
        </w:trPr>
        <w:tc>
          <w:tcPr>
            <w:tcW w:w="54" w:type="dxa"/>
          </w:tcPr>
          <w:p w14:paraId="70E68A51" w14:textId="77777777" w:rsidR="00A37FFA" w:rsidRDefault="00A37FFA" w:rsidP="00A37FFA">
            <w:pPr>
              <w:pStyle w:val="EmptyCellLayoutStyle"/>
              <w:spacing w:after="0" w:line="240" w:lineRule="auto"/>
            </w:pPr>
          </w:p>
        </w:tc>
        <w:tc>
          <w:tcPr>
            <w:tcW w:w="10395" w:type="dxa"/>
          </w:tcPr>
          <w:p w14:paraId="57552BB4" w14:textId="77777777" w:rsidR="00A37FFA" w:rsidRDefault="00A37FFA" w:rsidP="00A37FFA">
            <w:pPr>
              <w:pStyle w:val="EmptyCellLayoutStyle"/>
              <w:spacing w:after="0" w:line="240" w:lineRule="auto"/>
            </w:pPr>
          </w:p>
        </w:tc>
        <w:tc>
          <w:tcPr>
            <w:tcW w:w="149" w:type="dxa"/>
          </w:tcPr>
          <w:p w14:paraId="797A6FFB" w14:textId="77777777" w:rsidR="00A37FFA" w:rsidRDefault="00A37FFA" w:rsidP="00A37FFA">
            <w:pPr>
              <w:pStyle w:val="EmptyCellLayoutStyle"/>
              <w:spacing w:after="0" w:line="240" w:lineRule="auto"/>
            </w:pPr>
          </w:p>
        </w:tc>
      </w:tr>
      <w:tr w:rsidR="00A37FFA" w14:paraId="24DED666" w14:textId="77777777" w:rsidTr="00A37FFA">
        <w:tc>
          <w:tcPr>
            <w:tcW w:w="54" w:type="dxa"/>
          </w:tcPr>
          <w:p w14:paraId="121263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D09B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F28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810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B932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DA8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57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E7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EC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F8F2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B9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F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005BE" w14:textId="77777777" w:rsidR="00A37FFA" w:rsidRDefault="00A37FFA" w:rsidP="00A37FFA">
                  <w:pPr>
                    <w:spacing w:after="0" w:line="240" w:lineRule="auto"/>
                  </w:pPr>
                  <w:r>
                    <w:rPr>
                      <w:rFonts w:eastAsia="Arial"/>
                      <w:color w:val="000000"/>
                      <w:lang w:bidi="ru-ru" w:val="ru-ru"/>
                    </w:rPr>
                    <w:t xml:space="preserve">Нет</w:t>
                  </w:r>
                </w:p>
              </w:tc>
            </w:tr>
            <w:tr w:rsidR="00A37FFA" w14:paraId="355B9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2B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90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F3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978C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D70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332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82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17A4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EC4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D9D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CD1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076343" w14:textId="77777777" w:rsidR="00A37FFA" w:rsidRDefault="00A37FFA" w:rsidP="00A37FFA">
            <w:pPr>
              <w:spacing w:after="0" w:line="240" w:lineRule="auto"/>
            </w:pPr>
          </w:p>
        </w:tc>
        <w:tc>
          <w:tcPr>
            <w:tcW w:w="149" w:type="dxa"/>
          </w:tcPr>
          <w:p w14:paraId="7877BEC7" w14:textId="77777777" w:rsidR="00A37FFA" w:rsidRDefault="00A37FFA" w:rsidP="00A37FFA">
            <w:pPr>
              <w:pStyle w:val="EmptyCellLayoutStyle"/>
              <w:spacing w:after="0" w:line="240" w:lineRule="auto"/>
            </w:pPr>
          </w:p>
        </w:tc>
      </w:tr>
      <w:tr w:rsidR="00A37FFA" w14:paraId="6472E940" w14:textId="77777777" w:rsidTr="00A37FFA">
        <w:trPr>
          <w:trHeight w:val="80"/>
        </w:trPr>
        <w:tc>
          <w:tcPr>
            <w:tcW w:w="54" w:type="dxa"/>
          </w:tcPr>
          <w:p w14:paraId="13D3D582" w14:textId="77777777" w:rsidR="00A37FFA" w:rsidRDefault="00A37FFA" w:rsidP="00A37FFA">
            <w:pPr>
              <w:pStyle w:val="EmptyCellLayoutStyle"/>
              <w:spacing w:after="0" w:line="240" w:lineRule="auto"/>
            </w:pPr>
          </w:p>
        </w:tc>
        <w:tc>
          <w:tcPr>
            <w:tcW w:w="10395" w:type="dxa"/>
          </w:tcPr>
          <w:p w14:paraId="40B29685" w14:textId="77777777" w:rsidR="00A37FFA" w:rsidRDefault="00A37FFA" w:rsidP="00A37FFA">
            <w:pPr>
              <w:pStyle w:val="EmptyCellLayoutStyle"/>
              <w:spacing w:after="0" w:line="240" w:lineRule="auto"/>
            </w:pPr>
          </w:p>
        </w:tc>
        <w:tc>
          <w:tcPr>
            <w:tcW w:w="149" w:type="dxa"/>
          </w:tcPr>
          <w:p w14:paraId="1E45524C" w14:textId="77777777" w:rsidR="00A37FFA" w:rsidRDefault="00A37FFA" w:rsidP="00A37FFA">
            <w:pPr>
              <w:pStyle w:val="EmptyCellLayoutStyle"/>
              <w:spacing w:after="0" w:line="240" w:lineRule="auto"/>
            </w:pPr>
          </w:p>
        </w:tc>
      </w:tr>
    </w:tbl>
    <w:p xmlns:w="http://schemas.openxmlformats.org/wordprocessingml/2006/main" w14:paraId="276B2C92" w14:textId="77777777" w:rsidR="00A37FFA" w:rsidRDefault="00A37FFA" w:rsidP="00A37FFA">
      <w:pPr>
        <w:spacing w:after="0" w:line="240" w:lineRule="auto"/>
      </w:pPr>
    </w:p>
    <w:p xmlns:w="http://schemas.openxmlformats.org/wordprocessingml/2006/main" w14:paraId="55999B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тронутых строк/с</w:t>
      </w:r>
    </w:p>
    <w:p xmlns:w="http://schemas.openxmlformats.org/wordprocessingml/2006/main" w14:paraId="00E4F7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тронут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C9AC9" w14:textId="77777777" w:rsidTr="00A37FFA">
        <w:trPr>
          <w:trHeight w:val="54"/>
        </w:trPr>
        <w:tc>
          <w:tcPr>
            <w:tcW w:w="54" w:type="dxa"/>
          </w:tcPr>
          <w:p w14:paraId="6AE99EE1" w14:textId="77777777" w:rsidR="00A37FFA" w:rsidRDefault="00A37FFA" w:rsidP="00A37FFA">
            <w:pPr>
              <w:pStyle w:val="EmptyCellLayoutStyle"/>
              <w:spacing w:after="0" w:line="240" w:lineRule="auto"/>
            </w:pPr>
          </w:p>
        </w:tc>
        <w:tc>
          <w:tcPr>
            <w:tcW w:w="10395" w:type="dxa"/>
          </w:tcPr>
          <w:p w14:paraId="1F80FB2D" w14:textId="77777777" w:rsidR="00A37FFA" w:rsidRDefault="00A37FFA" w:rsidP="00A37FFA">
            <w:pPr>
              <w:pStyle w:val="EmptyCellLayoutStyle"/>
              <w:spacing w:after="0" w:line="240" w:lineRule="auto"/>
            </w:pPr>
          </w:p>
        </w:tc>
        <w:tc>
          <w:tcPr>
            <w:tcW w:w="149" w:type="dxa"/>
          </w:tcPr>
          <w:p w14:paraId="3230BFD8" w14:textId="77777777" w:rsidR="00A37FFA" w:rsidRDefault="00A37FFA" w:rsidP="00A37FFA">
            <w:pPr>
              <w:pStyle w:val="EmptyCellLayoutStyle"/>
              <w:spacing w:after="0" w:line="240" w:lineRule="auto"/>
            </w:pPr>
          </w:p>
        </w:tc>
      </w:tr>
      <w:tr w:rsidR="00A37FFA" w14:paraId="37C01F80" w14:textId="77777777" w:rsidTr="00A37FFA">
        <w:tc>
          <w:tcPr>
            <w:tcW w:w="54" w:type="dxa"/>
          </w:tcPr>
          <w:p w14:paraId="170AD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6BEC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7EB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B8CA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5FF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1007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82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A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4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3C29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B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07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4CEBE" w14:textId="77777777" w:rsidR="00A37FFA" w:rsidRDefault="00A37FFA" w:rsidP="00A37FFA">
                  <w:pPr>
                    <w:spacing w:after="0" w:line="240" w:lineRule="auto"/>
                  </w:pPr>
                  <w:r>
                    <w:rPr>
                      <w:rFonts w:eastAsia="Arial"/>
                      <w:color w:val="000000"/>
                      <w:lang w:bidi="ru-ru" w:val="ru-ru"/>
                    </w:rPr>
                    <w:t xml:space="preserve">Нет</w:t>
                  </w:r>
                </w:p>
              </w:tc>
            </w:tr>
            <w:tr w:rsidR="00A37FFA" w14:paraId="756F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39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F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66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3E7D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01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ED8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9B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D14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DC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F4E2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31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A7CF6C" w14:textId="77777777" w:rsidR="00A37FFA" w:rsidRDefault="00A37FFA" w:rsidP="00A37FFA">
            <w:pPr>
              <w:spacing w:after="0" w:line="240" w:lineRule="auto"/>
            </w:pPr>
          </w:p>
        </w:tc>
        <w:tc>
          <w:tcPr>
            <w:tcW w:w="149" w:type="dxa"/>
          </w:tcPr>
          <w:p w14:paraId="0CCD36E8" w14:textId="77777777" w:rsidR="00A37FFA" w:rsidRDefault="00A37FFA" w:rsidP="00A37FFA">
            <w:pPr>
              <w:pStyle w:val="EmptyCellLayoutStyle"/>
              <w:spacing w:after="0" w:line="240" w:lineRule="auto"/>
            </w:pPr>
          </w:p>
        </w:tc>
      </w:tr>
      <w:tr w:rsidR="00A37FFA" w14:paraId="13D47E34" w14:textId="77777777" w:rsidTr="00A37FFA">
        <w:trPr>
          <w:trHeight w:val="80"/>
        </w:trPr>
        <w:tc>
          <w:tcPr>
            <w:tcW w:w="54" w:type="dxa"/>
          </w:tcPr>
          <w:p w14:paraId="60853456" w14:textId="77777777" w:rsidR="00A37FFA" w:rsidRDefault="00A37FFA" w:rsidP="00A37FFA">
            <w:pPr>
              <w:pStyle w:val="EmptyCellLayoutStyle"/>
              <w:spacing w:after="0" w:line="240" w:lineRule="auto"/>
            </w:pPr>
          </w:p>
        </w:tc>
        <w:tc>
          <w:tcPr>
            <w:tcW w:w="10395" w:type="dxa"/>
          </w:tcPr>
          <w:p w14:paraId="7135A1FA" w14:textId="77777777" w:rsidR="00A37FFA" w:rsidRDefault="00A37FFA" w:rsidP="00A37FFA">
            <w:pPr>
              <w:pStyle w:val="EmptyCellLayoutStyle"/>
              <w:spacing w:after="0" w:line="240" w:lineRule="auto"/>
            </w:pPr>
          </w:p>
        </w:tc>
        <w:tc>
          <w:tcPr>
            <w:tcW w:w="149" w:type="dxa"/>
          </w:tcPr>
          <w:p w14:paraId="3193F2C0" w14:textId="77777777" w:rsidR="00A37FFA" w:rsidRDefault="00A37FFA" w:rsidP="00A37FFA">
            <w:pPr>
              <w:pStyle w:val="EmptyCellLayoutStyle"/>
              <w:spacing w:after="0" w:line="240" w:lineRule="auto"/>
            </w:pPr>
          </w:p>
        </w:tc>
      </w:tr>
    </w:tbl>
    <w:p xmlns:w="http://schemas.openxmlformats.org/wordprocessingml/2006/main" w14:paraId="59FA4B2F" w14:textId="77777777" w:rsidR="00A37FFA" w:rsidRDefault="00A37FFA" w:rsidP="00A37FFA">
      <w:pPr>
        <w:spacing w:after="0" w:line="240" w:lineRule="auto"/>
      </w:pPr>
    </w:p>
    <w:p xmlns:w="http://schemas.openxmlformats.org/wordprocessingml/2006/main" w14:paraId="722330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затронутых фантомных просроченных строк/с</w:t>
      </w:r>
    </w:p>
    <w:p xmlns:w="http://schemas.openxmlformats.org/wordprocessingml/2006/main" w14:paraId="4AF744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Linux "Количество затронутых фантомных просрочен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06637A" w14:textId="77777777" w:rsidTr="00A37FFA">
        <w:trPr>
          <w:trHeight w:val="54"/>
        </w:trPr>
        <w:tc>
          <w:tcPr>
            <w:tcW w:w="54" w:type="dxa"/>
          </w:tcPr>
          <w:p w14:paraId="0B1483E4" w14:textId="77777777" w:rsidR="00A37FFA" w:rsidRDefault="00A37FFA" w:rsidP="00A37FFA">
            <w:pPr>
              <w:pStyle w:val="EmptyCellLayoutStyle"/>
              <w:spacing w:after="0" w:line="240" w:lineRule="auto"/>
            </w:pPr>
          </w:p>
        </w:tc>
        <w:tc>
          <w:tcPr>
            <w:tcW w:w="10395" w:type="dxa"/>
          </w:tcPr>
          <w:p w14:paraId="2D148005" w14:textId="77777777" w:rsidR="00A37FFA" w:rsidRDefault="00A37FFA" w:rsidP="00A37FFA">
            <w:pPr>
              <w:pStyle w:val="EmptyCellLayoutStyle"/>
              <w:spacing w:after="0" w:line="240" w:lineRule="auto"/>
            </w:pPr>
          </w:p>
        </w:tc>
        <w:tc>
          <w:tcPr>
            <w:tcW w:w="149" w:type="dxa"/>
          </w:tcPr>
          <w:p w14:paraId="06801085" w14:textId="77777777" w:rsidR="00A37FFA" w:rsidRDefault="00A37FFA" w:rsidP="00A37FFA">
            <w:pPr>
              <w:pStyle w:val="EmptyCellLayoutStyle"/>
              <w:spacing w:after="0" w:line="240" w:lineRule="auto"/>
            </w:pPr>
          </w:p>
        </w:tc>
      </w:tr>
      <w:tr w:rsidR="00A37FFA" w14:paraId="708E75BF" w14:textId="77777777" w:rsidTr="00A37FFA">
        <w:tc>
          <w:tcPr>
            <w:tcW w:w="54" w:type="dxa"/>
          </w:tcPr>
          <w:p w14:paraId="622343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E48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2C3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815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59C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8B1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62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C6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54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A7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8A5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09E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24A8" w14:textId="77777777" w:rsidR="00A37FFA" w:rsidRDefault="00A37FFA" w:rsidP="00A37FFA">
                  <w:pPr>
                    <w:spacing w:after="0" w:line="240" w:lineRule="auto"/>
                  </w:pPr>
                  <w:r>
                    <w:rPr>
                      <w:rFonts w:eastAsia="Arial"/>
                      <w:color w:val="000000"/>
                      <w:lang w:bidi="ru-ru" w:val="ru-ru"/>
                    </w:rPr>
                    <w:t xml:space="preserve">Нет</w:t>
                  </w:r>
                </w:p>
              </w:tc>
            </w:tr>
            <w:tr w:rsidR="00A37FFA" w14:paraId="22170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36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6D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AB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2371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5D7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AF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7EA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BEB1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05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326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9DF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0BF4E58" w14:textId="77777777" w:rsidR="00A37FFA" w:rsidRDefault="00A37FFA" w:rsidP="00A37FFA">
            <w:pPr>
              <w:spacing w:after="0" w:line="240" w:lineRule="auto"/>
            </w:pPr>
          </w:p>
        </w:tc>
        <w:tc>
          <w:tcPr>
            <w:tcW w:w="149" w:type="dxa"/>
          </w:tcPr>
          <w:p w14:paraId="662D3D1D" w14:textId="77777777" w:rsidR="00A37FFA" w:rsidRDefault="00A37FFA" w:rsidP="00A37FFA">
            <w:pPr>
              <w:pStyle w:val="EmptyCellLayoutStyle"/>
              <w:spacing w:after="0" w:line="240" w:lineRule="auto"/>
            </w:pPr>
          </w:p>
        </w:tc>
      </w:tr>
      <w:tr w:rsidR="00A37FFA" w14:paraId="61057DE4" w14:textId="77777777" w:rsidTr="00A37FFA">
        <w:trPr>
          <w:trHeight w:val="80"/>
        </w:trPr>
        <w:tc>
          <w:tcPr>
            <w:tcW w:w="54" w:type="dxa"/>
          </w:tcPr>
          <w:p w14:paraId="24481607" w14:textId="77777777" w:rsidR="00A37FFA" w:rsidRDefault="00A37FFA" w:rsidP="00A37FFA">
            <w:pPr>
              <w:pStyle w:val="EmptyCellLayoutStyle"/>
              <w:spacing w:after="0" w:line="240" w:lineRule="auto"/>
            </w:pPr>
          </w:p>
        </w:tc>
        <w:tc>
          <w:tcPr>
            <w:tcW w:w="10395" w:type="dxa"/>
          </w:tcPr>
          <w:p w14:paraId="7C81C4E9" w14:textId="77777777" w:rsidR="00A37FFA" w:rsidRDefault="00A37FFA" w:rsidP="00A37FFA">
            <w:pPr>
              <w:pStyle w:val="EmptyCellLayoutStyle"/>
              <w:spacing w:after="0" w:line="240" w:lineRule="auto"/>
            </w:pPr>
          </w:p>
        </w:tc>
        <w:tc>
          <w:tcPr>
            <w:tcW w:w="149" w:type="dxa"/>
          </w:tcPr>
          <w:p w14:paraId="196C0B98" w14:textId="77777777" w:rsidR="00A37FFA" w:rsidRDefault="00A37FFA" w:rsidP="00A37FFA">
            <w:pPr>
              <w:pStyle w:val="EmptyCellLayoutStyle"/>
              <w:spacing w:after="0" w:line="240" w:lineRule="auto"/>
            </w:pPr>
          </w:p>
        </w:tc>
      </w:tr>
    </w:tbl>
    <w:p xmlns:w="http://schemas.openxmlformats.org/wordprocessingml/2006/main" w14:paraId="2ABB6C18" w14:textId="77777777" w:rsidR="00A37FFA" w:rsidRDefault="00A37FFA" w:rsidP="00A37FFA">
      <w:pPr>
        <w:spacing w:after="0" w:line="240" w:lineRule="auto"/>
      </w:pPr>
    </w:p>
    <w:p xmlns:w="http://schemas.openxmlformats.org/wordprocessingml/2006/main" w14:paraId="732EAD8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оздано точек сохранения/с</w:t>
      </w:r>
    </w:p>
    <w:p xmlns:w="http://schemas.openxmlformats.org/wordprocessingml/2006/main" w14:paraId="60C33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Создано точек сохранения/с" для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5EEAC7" w14:textId="77777777" w:rsidTr="00A37FFA">
        <w:trPr>
          <w:trHeight w:val="54"/>
        </w:trPr>
        <w:tc>
          <w:tcPr>
            <w:tcW w:w="54" w:type="dxa"/>
          </w:tcPr>
          <w:p w14:paraId="3C3263AF" w14:textId="77777777" w:rsidR="00A37FFA" w:rsidRDefault="00A37FFA" w:rsidP="00A37FFA">
            <w:pPr>
              <w:pStyle w:val="EmptyCellLayoutStyle"/>
              <w:spacing w:after="0" w:line="240" w:lineRule="auto"/>
            </w:pPr>
          </w:p>
        </w:tc>
        <w:tc>
          <w:tcPr>
            <w:tcW w:w="10395" w:type="dxa"/>
          </w:tcPr>
          <w:p w14:paraId="7426F98D" w14:textId="77777777" w:rsidR="00A37FFA" w:rsidRDefault="00A37FFA" w:rsidP="00A37FFA">
            <w:pPr>
              <w:pStyle w:val="EmptyCellLayoutStyle"/>
              <w:spacing w:after="0" w:line="240" w:lineRule="auto"/>
            </w:pPr>
          </w:p>
        </w:tc>
        <w:tc>
          <w:tcPr>
            <w:tcW w:w="149" w:type="dxa"/>
          </w:tcPr>
          <w:p w14:paraId="16409348" w14:textId="77777777" w:rsidR="00A37FFA" w:rsidRDefault="00A37FFA" w:rsidP="00A37FFA">
            <w:pPr>
              <w:pStyle w:val="EmptyCellLayoutStyle"/>
              <w:spacing w:after="0" w:line="240" w:lineRule="auto"/>
            </w:pPr>
          </w:p>
        </w:tc>
      </w:tr>
      <w:tr w:rsidR="00A37FFA" w14:paraId="027D8F23" w14:textId="77777777" w:rsidTr="00A37FFA">
        <w:tc>
          <w:tcPr>
            <w:tcW w:w="54" w:type="dxa"/>
          </w:tcPr>
          <w:p w14:paraId="4261A1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A05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8D95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F3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F21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4818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D6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59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7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6AED2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2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7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F64E7" w14:textId="77777777" w:rsidR="00A37FFA" w:rsidRDefault="00A37FFA" w:rsidP="00A37FFA">
                  <w:pPr>
                    <w:spacing w:after="0" w:line="240" w:lineRule="auto"/>
                  </w:pPr>
                  <w:r>
                    <w:rPr>
                      <w:rFonts w:eastAsia="Arial"/>
                      <w:color w:val="000000"/>
                      <w:lang w:bidi="ru-ru" w:val="ru-ru"/>
                    </w:rPr>
                    <w:t xml:space="preserve">Нет</w:t>
                  </w:r>
                </w:p>
              </w:tc>
            </w:tr>
            <w:tr w:rsidR="00A37FFA" w14:paraId="03F1A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FF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E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64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1855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356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E0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B10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D55D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019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F7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91F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80853F" w14:textId="77777777" w:rsidR="00A37FFA" w:rsidRDefault="00A37FFA" w:rsidP="00A37FFA">
            <w:pPr>
              <w:spacing w:after="0" w:line="240" w:lineRule="auto"/>
            </w:pPr>
          </w:p>
        </w:tc>
        <w:tc>
          <w:tcPr>
            <w:tcW w:w="149" w:type="dxa"/>
          </w:tcPr>
          <w:p w14:paraId="5B846E05" w14:textId="77777777" w:rsidR="00A37FFA" w:rsidRDefault="00A37FFA" w:rsidP="00A37FFA">
            <w:pPr>
              <w:pStyle w:val="EmptyCellLayoutStyle"/>
              <w:spacing w:after="0" w:line="240" w:lineRule="auto"/>
            </w:pPr>
          </w:p>
        </w:tc>
      </w:tr>
      <w:tr w:rsidR="00A37FFA" w14:paraId="0BAFC392" w14:textId="77777777" w:rsidTr="00A37FFA">
        <w:trPr>
          <w:trHeight w:val="80"/>
        </w:trPr>
        <w:tc>
          <w:tcPr>
            <w:tcW w:w="54" w:type="dxa"/>
          </w:tcPr>
          <w:p w14:paraId="25E8D29C" w14:textId="77777777" w:rsidR="00A37FFA" w:rsidRDefault="00A37FFA" w:rsidP="00A37FFA">
            <w:pPr>
              <w:pStyle w:val="EmptyCellLayoutStyle"/>
              <w:spacing w:after="0" w:line="240" w:lineRule="auto"/>
            </w:pPr>
          </w:p>
        </w:tc>
        <w:tc>
          <w:tcPr>
            <w:tcW w:w="10395" w:type="dxa"/>
          </w:tcPr>
          <w:p w14:paraId="6FE47A8C" w14:textId="77777777" w:rsidR="00A37FFA" w:rsidRDefault="00A37FFA" w:rsidP="00A37FFA">
            <w:pPr>
              <w:pStyle w:val="EmptyCellLayoutStyle"/>
              <w:spacing w:after="0" w:line="240" w:lineRule="auto"/>
            </w:pPr>
          </w:p>
        </w:tc>
        <w:tc>
          <w:tcPr>
            <w:tcW w:w="149" w:type="dxa"/>
          </w:tcPr>
          <w:p w14:paraId="2B3E2F77" w14:textId="77777777" w:rsidR="00A37FFA" w:rsidRDefault="00A37FFA" w:rsidP="00A37FFA">
            <w:pPr>
              <w:pStyle w:val="EmptyCellLayoutStyle"/>
              <w:spacing w:after="0" w:line="240" w:lineRule="auto"/>
            </w:pPr>
          </w:p>
        </w:tc>
      </w:tr>
    </w:tbl>
    <w:p xmlns:w="http://schemas.openxmlformats.org/wordprocessingml/2006/main" w14:paraId="70EE7B9F" w14:textId="77777777" w:rsidR="00A37FFA" w:rsidRDefault="00A37FFA" w:rsidP="00A37FFA">
      <w:pPr>
        <w:spacing w:after="0" w:line="240" w:lineRule="auto"/>
      </w:pPr>
    </w:p>
    <w:p xmlns:w="http://schemas.openxmlformats.org/wordprocessingml/2006/main" w14:paraId="08097C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истка удаленных просроченных строк/с</w:t>
      </w:r>
    </w:p>
    <w:p xmlns:w="http://schemas.openxmlformats.org/wordprocessingml/2006/main" w14:paraId="6F065A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чистка удаленных просроченн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1900B6" w14:textId="77777777" w:rsidTr="00A37FFA">
        <w:trPr>
          <w:trHeight w:val="54"/>
        </w:trPr>
        <w:tc>
          <w:tcPr>
            <w:tcW w:w="54" w:type="dxa"/>
          </w:tcPr>
          <w:p w14:paraId="61BAB0A4" w14:textId="77777777" w:rsidR="00A37FFA" w:rsidRDefault="00A37FFA" w:rsidP="00A37FFA">
            <w:pPr>
              <w:pStyle w:val="EmptyCellLayoutStyle"/>
              <w:spacing w:after="0" w:line="240" w:lineRule="auto"/>
            </w:pPr>
          </w:p>
        </w:tc>
        <w:tc>
          <w:tcPr>
            <w:tcW w:w="10395" w:type="dxa"/>
          </w:tcPr>
          <w:p w14:paraId="52177BB0" w14:textId="77777777" w:rsidR="00A37FFA" w:rsidRDefault="00A37FFA" w:rsidP="00A37FFA">
            <w:pPr>
              <w:pStyle w:val="EmptyCellLayoutStyle"/>
              <w:spacing w:after="0" w:line="240" w:lineRule="auto"/>
            </w:pPr>
          </w:p>
        </w:tc>
        <w:tc>
          <w:tcPr>
            <w:tcW w:w="149" w:type="dxa"/>
          </w:tcPr>
          <w:p w14:paraId="69F0EF4B" w14:textId="77777777" w:rsidR="00A37FFA" w:rsidRDefault="00A37FFA" w:rsidP="00A37FFA">
            <w:pPr>
              <w:pStyle w:val="EmptyCellLayoutStyle"/>
              <w:spacing w:after="0" w:line="240" w:lineRule="auto"/>
            </w:pPr>
          </w:p>
        </w:tc>
      </w:tr>
      <w:tr w:rsidR="00A37FFA" w14:paraId="2B44DD0E" w14:textId="77777777" w:rsidTr="00A37FFA">
        <w:tc>
          <w:tcPr>
            <w:tcW w:w="54" w:type="dxa"/>
          </w:tcPr>
          <w:p w14:paraId="693D38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8F180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B181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39B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856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704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C26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53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A2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3B5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F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72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8AAA" w14:textId="77777777" w:rsidR="00A37FFA" w:rsidRDefault="00A37FFA" w:rsidP="00A37FFA">
                  <w:pPr>
                    <w:spacing w:after="0" w:line="240" w:lineRule="auto"/>
                  </w:pPr>
                  <w:r>
                    <w:rPr>
                      <w:rFonts w:eastAsia="Arial"/>
                      <w:color w:val="000000"/>
                      <w:lang w:bidi="ru-ru" w:val="ru-ru"/>
                    </w:rPr>
                    <w:t xml:space="preserve">Нет</w:t>
                  </w:r>
                </w:p>
              </w:tc>
            </w:tr>
            <w:tr w:rsidR="00A37FFA" w14:paraId="0171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F7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0C4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B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49DA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57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293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21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46EE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76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D0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7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37A832" w14:textId="77777777" w:rsidR="00A37FFA" w:rsidRDefault="00A37FFA" w:rsidP="00A37FFA">
            <w:pPr>
              <w:spacing w:after="0" w:line="240" w:lineRule="auto"/>
            </w:pPr>
          </w:p>
        </w:tc>
        <w:tc>
          <w:tcPr>
            <w:tcW w:w="149" w:type="dxa"/>
          </w:tcPr>
          <w:p w14:paraId="3E3C52E4" w14:textId="77777777" w:rsidR="00A37FFA" w:rsidRDefault="00A37FFA" w:rsidP="00A37FFA">
            <w:pPr>
              <w:pStyle w:val="EmptyCellLayoutStyle"/>
              <w:spacing w:after="0" w:line="240" w:lineRule="auto"/>
            </w:pPr>
          </w:p>
        </w:tc>
      </w:tr>
      <w:tr w:rsidR="00A37FFA" w14:paraId="4E295C26" w14:textId="77777777" w:rsidTr="00A37FFA">
        <w:trPr>
          <w:trHeight w:val="80"/>
        </w:trPr>
        <w:tc>
          <w:tcPr>
            <w:tcW w:w="54" w:type="dxa"/>
          </w:tcPr>
          <w:p w14:paraId="0BE12EF7" w14:textId="77777777" w:rsidR="00A37FFA" w:rsidRDefault="00A37FFA" w:rsidP="00A37FFA">
            <w:pPr>
              <w:pStyle w:val="EmptyCellLayoutStyle"/>
              <w:spacing w:after="0" w:line="240" w:lineRule="auto"/>
            </w:pPr>
          </w:p>
        </w:tc>
        <w:tc>
          <w:tcPr>
            <w:tcW w:w="10395" w:type="dxa"/>
          </w:tcPr>
          <w:p w14:paraId="58D37B24" w14:textId="77777777" w:rsidR="00A37FFA" w:rsidRDefault="00A37FFA" w:rsidP="00A37FFA">
            <w:pPr>
              <w:pStyle w:val="EmptyCellLayoutStyle"/>
              <w:spacing w:after="0" w:line="240" w:lineRule="auto"/>
            </w:pPr>
          </w:p>
        </w:tc>
        <w:tc>
          <w:tcPr>
            <w:tcW w:w="149" w:type="dxa"/>
          </w:tcPr>
          <w:p w14:paraId="442803DF" w14:textId="77777777" w:rsidR="00A37FFA" w:rsidRDefault="00A37FFA" w:rsidP="00A37FFA">
            <w:pPr>
              <w:pStyle w:val="EmptyCellLayoutStyle"/>
              <w:spacing w:after="0" w:line="240" w:lineRule="auto"/>
            </w:pPr>
          </w:p>
        </w:tc>
      </w:tr>
    </w:tbl>
    <w:p xmlns:w="http://schemas.openxmlformats.org/wordprocessingml/2006/main" w14:paraId="23C10B5A" w14:textId="77777777" w:rsidR="00A37FFA" w:rsidRDefault="00A37FFA" w:rsidP="00A37FFA">
      <w:pPr>
        <w:spacing w:after="0" w:line="240" w:lineRule="auto"/>
      </w:pPr>
    </w:p>
    <w:p xmlns:w="http://schemas.openxmlformats.org/wordprocessingml/2006/main" w14:paraId="3FDD44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байт перенаправленных ожидающих сообщений</w:t>
      </w:r>
    </w:p>
    <w:p xmlns:w="http://schemas.openxmlformats.org/wordprocessingml/2006/main" w14:paraId="269D9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Количество байт</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перенаправленных ожидающи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EBAFFD" w14:textId="77777777" w:rsidTr="00A37FFA">
        <w:trPr>
          <w:trHeight w:val="54"/>
        </w:trPr>
        <w:tc>
          <w:tcPr>
            <w:tcW w:w="54" w:type="dxa"/>
          </w:tcPr>
          <w:p w14:paraId="06D05F27" w14:textId="77777777" w:rsidR="00A37FFA" w:rsidRDefault="00A37FFA" w:rsidP="00A37FFA">
            <w:pPr>
              <w:pStyle w:val="EmptyCellLayoutStyle"/>
              <w:spacing w:after="0" w:line="240" w:lineRule="auto"/>
            </w:pPr>
          </w:p>
        </w:tc>
        <w:tc>
          <w:tcPr>
            <w:tcW w:w="10395" w:type="dxa"/>
          </w:tcPr>
          <w:p w14:paraId="02DF2174" w14:textId="77777777" w:rsidR="00A37FFA" w:rsidRDefault="00A37FFA" w:rsidP="00A37FFA">
            <w:pPr>
              <w:pStyle w:val="EmptyCellLayoutStyle"/>
              <w:spacing w:after="0" w:line="240" w:lineRule="auto"/>
            </w:pPr>
          </w:p>
        </w:tc>
        <w:tc>
          <w:tcPr>
            <w:tcW w:w="149" w:type="dxa"/>
          </w:tcPr>
          <w:p w14:paraId="45132127" w14:textId="77777777" w:rsidR="00A37FFA" w:rsidRDefault="00A37FFA" w:rsidP="00A37FFA">
            <w:pPr>
              <w:pStyle w:val="EmptyCellLayoutStyle"/>
              <w:spacing w:after="0" w:line="240" w:lineRule="auto"/>
            </w:pPr>
          </w:p>
        </w:tc>
      </w:tr>
      <w:tr w:rsidR="00A37FFA" w14:paraId="29132D2F" w14:textId="77777777" w:rsidTr="00A37FFA">
        <w:tc>
          <w:tcPr>
            <w:tcW w:w="54" w:type="dxa"/>
          </w:tcPr>
          <w:p w14:paraId="31CB2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821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9948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7845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71B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42E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2B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55D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38F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83A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EB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042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C0BB" w14:textId="77777777" w:rsidR="00A37FFA" w:rsidRDefault="00A37FFA" w:rsidP="00A37FFA">
                  <w:pPr>
                    <w:spacing w:after="0" w:line="240" w:lineRule="auto"/>
                  </w:pPr>
                  <w:r>
                    <w:rPr>
                      <w:rFonts w:eastAsia="Arial"/>
                      <w:color w:val="000000"/>
                      <w:lang w:bidi="ru-ru" w:val="ru-ru"/>
                    </w:rPr>
                    <w:t xml:space="preserve">Нет</w:t>
                  </w:r>
                </w:p>
              </w:tc>
            </w:tr>
            <w:tr w:rsidR="00A37FFA" w14:paraId="2B34CF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C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E4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9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B67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C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D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81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2419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7B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FA8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333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F72EFE" w14:textId="77777777" w:rsidR="00A37FFA" w:rsidRDefault="00A37FFA" w:rsidP="00A37FFA">
            <w:pPr>
              <w:spacing w:after="0" w:line="240" w:lineRule="auto"/>
            </w:pPr>
          </w:p>
        </w:tc>
        <w:tc>
          <w:tcPr>
            <w:tcW w:w="149" w:type="dxa"/>
          </w:tcPr>
          <w:p w14:paraId="16D29E64" w14:textId="77777777" w:rsidR="00A37FFA" w:rsidRDefault="00A37FFA" w:rsidP="00A37FFA">
            <w:pPr>
              <w:pStyle w:val="EmptyCellLayoutStyle"/>
              <w:spacing w:after="0" w:line="240" w:lineRule="auto"/>
            </w:pPr>
          </w:p>
        </w:tc>
      </w:tr>
      <w:tr w:rsidR="00A37FFA" w14:paraId="5B757901" w14:textId="77777777" w:rsidTr="00A37FFA">
        <w:trPr>
          <w:trHeight w:val="80"/>
        </w:trPr>
        <w:tc>
          <w:tcPr>
            <w:tcW w:w="54" w:type="dxa"/>
          </w:tcPr>
          <w:p w14:paraId="5FB92928" w14:textId="77777777" w:rsidR="00A37FFA" w:rsidRDefault="00A37FFA" w:rsidP="00A37FFA">
            <w:pPr>
              <w:pStyle w:val="EmptyCellLayoutStyle"/>
              <w:spacing w:after="0" w:line="240" w:lineRule="auto"/>
            </w:pPr>
          </w:p>
        </w:tc>
        <w:tc>
          <w:tcPr>
            <w:tcW w:w="10395" w:type="dxa"/>
          </w:tcPr>
          <w:p w14:paraId="5D6CCF80" w14:textId="77777777" w:rsidR="00A37FFA" w:rsidRDefault="00A37FFA" w:rsidP="00A37FFA">
            <w:pPr>
              <w:pStyle w:val="EmptyCellLayoutStyle"/>
              <w:spacing w:after="0" w:line="240" w:lineRule="auto"/>
            </w:pPr>
          </w:p>
        </w:tc>
        <w:tc>
          <w:tcPr>
            <w:tcW w:w="149" w:type="dxa"/>
          </w:tcPr>
          <w:p w14:paraId="326157E3" w14:textId="77777777" w:rsidR="00A37FFA" w:rsidRDefault="00A37FFA" w:rsidP="00A37FFA">
            <w:pPr>
              <w:pStyle w:val="EmptyCellLayoutStyle"/>
              <w:spacing w:after="0" w:line="240" w:lineRule="auto"/>
            </w:pPr>
          </w:p>
        </w:tc>
      </w:tr>
    </w:tbl>
    <w:p xmlns:w="http://schemas.openxmlformats.org/wordprocessingml/2006/main" w14:paraId="44AFF786" w14:textId="77777777" w:rsidR="00A37FFA" w:rsidRDefault="00A37FFA" w:rsidP="00A37FFA">
      <w:pPr>
        <w:spacing w:after="0" w:line="240" w:lineRule="auto"/>
      </w:pPr>
    </w:p>
    <w:p xmlns:w="http://schemas.openxmlformats.org/wordprocessingml/2006/main" w14:paraId="2DB7B98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помещенных в очередь фрагментов сообщений транспорта</w:t>
      </w:r>
    </w:p>
    <w:p xmlns:w="http://schemas.openxmlformats.org/wordprocessingml/2006/main" w14:paraId="7C564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фрагментов сообщений транспорт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09E928" w14:textId="77777777" w:rsidTr="00A37FFA">
        <w:trPr>
          <w:trHeight w:val="54"/>
        </w:trPr>
        <w:tc>
          <w:tcPr>
            <w:tcW w:w="54" w:type="dxa"/>
          </w:tcPr>
          <w:p w14:paraId="15475BE8" w14:textId="77777777" w:rsidR="00A37FFA" w:rsidRDefault="00A37FFA" w:rsidP="00A37FFA">
            <w:pPr>
              <w:pStyle w:val="EmptyCellLayoutStyle"/>
              <w:spacing w:after="0" w:line="240" w:lineRule="auto"/>
            </w:pPr>
          </w:p>
        </w:tc>
        <w:tc>
          <w:tcPr>
            <w:tcW w:w="10395" w:type="dxa"/>
          </w:tcPr>
          <w:p w14:paraId="6D9D7EAA" w14:textId="77777777" w:rsidR="00A37FFA" w:rsidRDefault="00A37FFA" w:rsidP="00A37FFA">
            <w:pPr>
              <w:pStyle w:val="EmptyCellLayoutStyle"/>
              <w:spacing w:after="0" w:line="240" w:lineRule="auto"/>
            </w:pPr>
          </w:p>
        </w:tc>
        <w:tc>
          <w:tcPr>
            <w:tcW w:w="149" w:type="dxa"/>
          </w:tcPr>
          <w:p w14:paraId="4E11201D" w14:textId="77777777" w:rsidR="00A37FFA" w:rsidRDefault="00A37FFA" w:rsidP="00A37FFA">
            <w:pPr>
              <w:pStyle w:val="EmptyCellLayoutStyle"/>
              <w:spacing w:after="0" w:line="240" w:lineRule="auto"/>
            </w:pPr>
          </w:p>
        </w:tc>
      </w:tr>
      <w:tr w:rsidR="00A37FFA" w14:paraId="094052A1" w14:textId="77777777" w:rsidTr="00A37FFA">
        <w:tc>
          <w:tcPr>
            <w:tcW w:w="54" w:type="dxa"/>
          </w:tcPr>
          <w:p w14:paraId="514257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1587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1959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78AC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FE7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3E9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55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F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D0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45B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685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12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3C58" w14:textId="77777777" w:rsidR="00A37FFA" w:rsidRDefault="00A37FFA" w:rsidP="00A37FFA">
                  <w:pPr>
                    <w:spacing w:after="0" w:line="240" w:lineRule="auto"/>
                  </w:pPr>
                  <w:r>
                    <w:rPr>
                      <w:rFonts w:eastAsia="Arial"/>
                      <w:color w:val="000000"/>
                      <w:lang w:bidi="ru-ru" w:val="ru-ru"/>
                    </w:rPr>
                    <w:t xml:space="preserve">Нет</w:t>
                  </w:r>
                </w:p>
              </w:tc>
            </w:tr>
            <w:tr w:rsidR="00A37FFA" w14:paraId="3C4B4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49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7E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6D7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B84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26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54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9A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B3DB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010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DD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75E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503D9E7" w14:textId="77777777" w:rsidR="00A37FFA" w:rsidRDefault="00A37FFA" w:rsidP="00A37FFA">
            <w:pPr>
              <w:spacing w:after="0" w:line="240" w:lineRule="auto"/>
            </w:pPr>
          </w:p>
        </w:tc>
        <w:tc>
          <w:tcPr>
            <w:tcW w:w="149" w:type="dxa"/>
          </w:tcPr>
          <w:p w14:paraId="0FCB6723" w14:textId="77777777" w:rsidR="00A37FFA" w:rsidRDefault="00A37FFA" w:rsidP="00A37FFA">
            <w:pPr>
              <w:pStyle w:val="EmptyCellLayoutStyle"/>
              <w:spacing w:after="0" w:line="240" w:lineRule="auto"/>
            </w:pPr>
          </w:p>
        </w:tc>
      </w:tr>
      <w:tr w:rsidR="00A37FFA" w14:paraId="43687BAC" w14:textId="77777777" w:rsidTr="00A37FFA">
        <w:trPr>
          <w:trHeight w:val="80"/>
        </w:trPr>
        <w:tc>
          <w:tcPr>
            <w:tcW w:w="54" w:type="dxa"/>
          </w:tcPr>
          <w:p w14:paraId="03AEA4B6" w14:textId="77777777" w:rsidR="00A37FFA" w:rsidRDefault="00A37FFA" w:rsidP="00A37FFA">
            <w:pPr>
              <w:pStyle w:val="EmptyCellLayoutStyle"/>
              <w:spacing w:after="0" w:line="240" w:lineRule="auto"/>
            </w:pPr>
          </w:p>
        </w:tc>
        <w:tc>
          <w:tcPr>
            <w:tcW w:w="10395" w:type="dxa"/>
          </w:tcPr>
          <w:p w14:paraId="5DF192C3" w14:textId="77777777" w:rsidR="00A37FFA" w:rsidRDefault="00A37FFA" w:rsidP="00A37FFA">
            <w:pPr>
              <w:pStyle w:val="EmptyCellLayoutStyle"/>
              <w:spacing w:after="0" w:line="240" w:lineRule="auto"/>
            </w:pPr>
          </w:p>
        </w:tc>
        <w:tc>
          <w:tcPr>
            <w:tcW w:w="149" w:type="dxa"/>
          </w:tcPr>
          <w:p w14:paraId="179828F8" w14:textId="77777777" w:rsidR="00A37FFA" w:rsidRDefault="00A37FFA" w:rsidP="00A37FFA">
            <w:pPr>
              <w:pStyle w:val="EmptyCellLayoutStyle"/>
              <w:spacing w:after="0" w:line="240" w:lineRule="auto"/>
            </w:pPr>
          </w:p>
        </w:tc>
      </w:tr>
    </w:tbl>
    <w:p xmlns:w="http://schemas.openxmlformats.org/wordprocessingml/2006/main" w14:paraId="1A5D5D90" w14:textId="77777777" w:rsidR="00A37FFA" w:rsidRDefault="00A37FFA" w:rsidP="00A37FFA">
      <w:pPr>
        <w:spacing w:after="0" w:line="240" w:lineRule="auto"/>
      </w:pPr>
    </w:p>
    <w:p xmlns:w="http://schemas.openxmlformats.org/wordprocessingml/2006/main" w14:paraId="0ADB1C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7 за секунду</w:t>
      </w:r>
    </w:p>
    <w:p xmlns:w="http://schemas.openxmlformats.org/wordprocessingml/2006/main" w14:paraId="12D7B3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7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EBB4A5" w14:textId="77777777" w:rsidTr="00A37FFA">
        <w:trPr>
          <w:trHeight w:val="54"/>
        </w:trPr>
        <w:tc>
          <w:tcPr>
            <w:tcW w:w="54" w:type="dxa"/>
          </w:tcPr>
          <w:p w14:paraId="780526BE" w14:textId="77777777" w:rsidR="00A37FFA" w:rsidRDefault="00A37FFA" w:rsidP="00A37FFA">
            <w:pPr>
              <w:pStyle w:val="EmptyCellLayoutStyle"/>
              <w:spacing w:after="0" w:line="240" w:lineRule="auto"/>
            </w:pPr>
          </w:p>
        </w:tc>
        <w:tc>
          <w:tcPr>
            <w:tcW w:w="10395" w:type="dxa"/>
          </w:tcPr>
          <w:p w14:paraId="78AC4E91" w14:textId="77777777" w:rsidR="00A37FFA" w:rsidRDefault="00A37FFA" w:rsidP="00A37FFA">
            <w:pPr>
              <w:pStyle w:val="EmptyCellLayoutStyle"/>
              <w:spacing w:after="0" w:line="240" w:lineRule="auto"/>
            </w:pPr>
          </w:p>
        </w:tc>
        <w:tc>
          <w:tcPr>
            <w:tcW w:w="149" w:type="dxa"/>
          </w:tcPr>
          <w:p w14:paraId="054F0126" w14:textId="77777777" w:rsidR="00A37FFA" w:rsidRDefault="00A37FFA" w:rsidP="00A37FFA">
            <w:pPr>
              <w:pStyle w:val="EmptyCellLayoutStyle"/>
              <w:spacing w:after="0" w:line="240" w:lineRule="auto"/>
            </w:pPr>
          </w:p>
        </w:tc>
      </w:tr>
      <w:tr w:rsidR="00A37FFA" w14:paraId="0023345D" w14:textId="77777777" w:rsidTr="00A37FFA">
        <w:tc>
          <w:tcPr>
            <w:tcW w:w="54" w:type="dxa"/>
          </w:tcPr>
          <w:p w14:paraId="677DED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08820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07F7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742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9FC6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0C6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C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CC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5A4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C40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4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43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8C114" w14:textId="77777777" w:rsidR="00A37FFA" w:rsidRDefault="00A37FFA" w:rsidP="00A37FFA">
                  <w:pPr>
                    <w:spacing w:after="0" w:line="240" w:lineRule="auto"/>
                  </w:pPr>
                  <w:r>
                    <w:rPr>
                      <w:rFonts w:eastAsia="Arial"/>
                      <w:color w:val="000000"/>
                      <w:lang w:bidi="ru-ru" w:val="ru-ru"/>
                    </w:rPr>
                    <w:t xml:space="preserve">Нет</w:t>
                  </w:r>
                </w:p>
              </w:tc>
            </w:tr>
            <w:tr w:rsidR="00A37FFA" w14:paraId="0C25C3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0E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94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E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86D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F82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8A1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8C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DD98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A44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C5E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6E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2B5E3C" w14:textId="77777777" w:rsidR="00A37FFA" w:rsidRDefault="00A37FFA" w:rsidP="00A37FFA">
            <w:pPr>
              <w:spacing w:after="0" w:line="240" w:lineRule="auto"/>
            </w:pPr>
          </w:p>
        </w:tc>
        <w:tc>
          <w:tcPr>
            <w:tcW w:w="149" w:type="dxa"/>
          </w:tcPr>
          <w:p w14:paraId="58CB08F3" w14:textId="77777777" w:rsidR="00A37FFA" w:rsidRDefault="00A37FFA" w:rsidP="00A37FFA">
            <w:pPr>
              <w:pStyle w:val="EmptyCellLayoutStyle"/>
              <w:spacing w:after="0" w:line="240" w:lineRule="auto"/>
            </w:pPr>
          </w:p>
        </w:tc>
      </w:tr>
      <w:tr w:rsidR="00A37FFA" w14:paraId="21CFD6F3" w14:textId="77777777" w:rsidTr="00A37FFA">
        <w:trPr>
          <w:trHeight w:val="80"/>
        </w:trPr>
        <w:tc>
          <w:tcPr>
            <w:tcW w:w="54" w:type="dxa"/>
          </w:tcPr>
          <w:p w14:paraId="619C7E58" w14:textId="77777777" w:rsidR="00A37FFA" w:rsidRDefault="00A37FFA" w:rsidP="00A37FFA">
            <w:pPr>
              <w:pStyle w:val="EmptyCellLayoutStyle"/>
              <w:spacing w:after="0" w:line="240" w:lineRule="auto"/>
            </w:pPr>
          </w:p>
        </w:tc>
        <w:tc>
          <w:tcPr>
            <w:tcW w:w="10395" w:type="dxa"/>
          </w:tcPr>
          <w:p w14:paraId="4BA7D667" w14:textId="77777777" w:rsidR="00A37FFA" w:rsidRDefault="00A37FFA" w:rsidP="00A37FFA">
            <w:pPr>
              <w:pStyle w:val="EmptyCellLayoutStyle"/>
              <w:spacing w:after="0" w:line="240" w:lineRule="auto"/>
            </w:pPr>
          </w:p>
        </w:tc>
        <w:tc>
          <w:tcPr>
            <w:tcW w:w="149" w:type="dxa"/>
          </w:tcPr>
          <w:p w14:paraId="00D90CE1" w14:textId="77777777" w:rsidR="00A37FFA" w:rsidRDefault="00A37FFA" w:rsidP="00A37FFA">
            <w:pPr>
              <w:pStyle w:val="EmptyCellLayoutStyle"/>
              <w:spacing w:after="0" w:line="240" w:lineRule="auto"/>
            </w:pPr>
          </w:p>
        </w:tc>
      </w:tr>
    </w:tbl>
    <w:p xmlns:w="http://schemas.openxmlformats.org/wordprocessingml/2006/main" w14:paraId="3D75FF7F" w14:textId="77777777" w:rsidR="00A37FFA" w:rsidRDefault="00A37FFA" w:rsidP="00A37FFA">
      <w:pPr>
        <w:spacing w:after="0" w:line="240" w:lineRule="auto"/>
      </w:pPr>
    </w:p>
    <w:p xmlns:w="http://schemas.openxmlformats.org/wordprocessingml/2006/main" w14:paraId="72D77A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ценок политики слияния</w:t>
      </w:r>
    </w:p>
    <w:p xmlns:w="http://schemas.openxmlformats.org/wordprocessingml/2006/main" w14:paraId="4F871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ценок политики слияния"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0B8213" w14:textId="77777777" w:rsidTr="00A37FFA">
        <w:trPr>
          <w:trHeight w:val="54"/>
        </w:trPr>
        <w:tc>
          <w:tcPr>
            <w:tcW w:w="54" w:type="dxa"/>
          </w:tcPr>
          <w:p w14:paraId="0DA7AD65" w14:textId="77777777" w:rsidR="00A37FFA" w:rsidRDefault="00A37FFA" w:rsidP="00A37FFA">
            <w:pPr>
              <w:pStyle w:val="EmptyCellLayoutStyle"/>
              <w:spacing w:after="0" w:line="240" w:lineRule="auto"/>
            </w:pPr>
          </w:p>
        </w:tc>
        <w:tc>
          <w:tcPr>
            <w:tcW w:w="10395" w:type="dxa"/>
          </w:tcPr>
          <w:p w14:paraId="74B3B515" w14:textId="77777777" w:rsidR="00A37FFA" w:rsidRDefault="00A37FFA" w:rsidP="00A37FFA">
            <w:pPr>
              <w:pStyle w:val="EmptyCellLayoutStyle"/>
              <w:spacing w:after="0" w:line="240" w:lineRule="auto"/>
            </w:pPr>
          </w:p>
        </w:tc>
        <w:tc>
          <w:tcPr>
            <w:tcW w:w="149" w:type="dxa"/>
          </w:tcPr>
          <w:p w14:paraId="2D36EC14" w14:textId="77777777" w:rsidR="00A37FFA" w:rsidRDefault="00A37FFA" w:rsidP="00A37FFA">
            <w:pPr>
              <w:pStyle w:val="EmptyCellLayoutStyle"/>
              <w:spacing w:after="0" w:line="240" w:lineRule="auto"/>
            </w:pPr>
          </w:p>
        </w:tc>
      </w:tr>
      <w:tr w:rsidR="00A37FFA" w14:paraId="7F97495B" w14:textId="77777777" w:rsidTr="00A37FFA">
        <w:tc>
          <w:tcPr>
            <w:tcW w:w="54" w:type="dxa"/>
          </w:tcPr>
          <w:p w14:paraId="6789DF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7870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97D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DA9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137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A24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AE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92B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51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E408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1C4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68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FA905" w14:textId="77777777" w:rsidR="00A37FFA" w:rsidRDefault="00A37FFA" w:rsidP="00A37FFA">
                  <w:pPr>
                    <w:spacing w:after="0" w:line="240" w:lineRule="auto"/>
                  </w:pPr>
                  <w:r>
                    <w:rPr>
                      <w:rFonts w:eastAsia="Arial"/>
                      <w:color w:val="000000"/>
                      <w:lang w:bidi="ru-ru" w:val="ru-ru"/>
                    </w:rPr>
                    <w:t xml:space="preserve">Нет</w:t>
                  </w:r>
                </w:p>
              </w:tc>
            </w:tr>
            <w:tr w:rsidR="00A37FFA" w14:paraId="3A4679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1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03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64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27F66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83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313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3B6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D5F8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D86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7BD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92A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9E901F" w14:textId="77777777" w:rsidR="00A37FFA" w:rsidRDefault="00A37FFA" w:rsidP="00A37FFA">
            <w:pPr>
              <w:spacing w:after="0" w:line="240" w:lineRule="auto"/>
            </w:pPr>
          </w:p>
        </w:tc>
        <w:tc>
          <w:tcPr>
            <w:tcW w:w="149" w:type="dxa"/>
          </w:tcPr>
          <w:p w14:paraId="690BAA75" w14:textId="77777777" w:rsidR="00A37FFA" w:rsidRDefault="00A37FFA" w:rsidP="00A37FFA">
            <w:pPr>
              <w:pStyle w:val="EmptyCellLayoutStyle"/>
              <w:spacing w:after="0" w:line="240" w:lineRule="auto"/>
            </w:pPr>
          </w:p>
        </w:tc>
      </w:tr>
      <w:tr w:rsidR="00A37FFA" w14:paraId="5BB7FAD3" w14:textId="77777777" w:rsidTr="00A37FFA">
        <w:trPr>
          <w:trHeight w:val="80"/>
        </w:trPr>
        <w:tc>
          <w:tcPr>
            <w:tcW w:w="54" w:type="dxa"/>
          </w:tcPr>
          <w:p w14:paraId="69E615C0" w14:textId="77777777" w:rsidR="00A37FFA" w:rsidRDefault="00A37FFA" w:rsidP="00A37FFA">
            <w:pPr>
              <w:pStyle w:val="EmptyCellLayoutStyle"/>
              <w:spacing w:after="0" w:line="240" w:lineRule="auto"/>
            </w:pPr>
          </w:p>
        </w:tc>
        <w:tc>
          <w:tcPr>
            <w:tcW w:w="10395" w:type="dxa"/>
          </w:tcPr>
          <w:p w14:paraId="3ADD63F5" w14:textId="77777777" w:rsidR="00A37FFA" w:rsidRDefault="00A37FFA" w:rsidP="00A37FFA">
            <w:pPr>
              <w:pStyle w:val="EmptyCellLayoutStyle"/>
              <w:spacing w:after="0" w:line="240" w:lineRule="auto"/>
            </w:pPr>
          </w:p>
        </w:tc>
        <w:tc>
          <w:tcPr>
            <w:tcW w:w="149" w:type="dxa"/>
          </w:tcPr>
          <w:p w14:paraId="5A50757C" w14:textId="77777777" w:rsidR="00A37FFA" w:rsidRDefault="00A37FFA" w:rsidP="00A37FFA">
            <w:pPr>
              <w:pStyle w:val="EmptyCellLayoutStyle"/>
              <w:spacing w:after="0" w:line="240" w:lineRule="auto"/>
            </w:pPr>
          </w:p>
        </w:tc>
      </w:tr>
    </w:tbl>
    <w:p xmlns:w="http://schemas.openxmlformats.org/wordprocessingml/2006/main" w14:paraId="3C1E5641" w14:textId="77777777" w:rsidR="00A37FFA" w:rsidRDefault="00A37FFA" w:rsidP="00A37FFA">
      <w:pPr>
        <w:spacing w:after="0" w:line="240" w:lineRule="auto"/>
      </w:pPr>
    </w:p>
    <w:p xmlns:w="http://schemas.openxmlformats.org/wordprocessingml/2006/main" w14:paraId="72DFE1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4 в секунду</w:t>
      </w:r>
    </w:p>
    <w:p xmlns:w="http://schemas.openxmlformats.org/wordprocessingml/2006/main" w14:paraId="11CD00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4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1732AB" w14:textId="77777777" w:rsidTr="00A37FFA">
        <w:trPr>
          <w:trHeight w:val="54"/>
        </w:trPr>
        <w:tc>
          <w:tcPr>
            <w:tcW w:w="54" w:type="dxa"/>
          </w:tcPr>
          <w:p w14:paraId="009E500D" w14:textId="77777777" w:rsidR="00A37FFA" w:rsidRDefault="00A37FFA" w:rsidP="00A37FFA">
            <w:pPr>
              <w:pStyle w:val="EmptyCellLayoutStyle"/>
              <w:spacing w:after="0" w:line="240" w:lineRule="auto"/>
            </w:pPr>
          </w:p>
        </w:tc>
        <w:tc>
          <w:tcPr>
            <w:tcW w:w="10395" w:type="dxa"/>
          </w:tcPr>
          <w:p w14:paraId="5471A63D" w14:textId="77777777" w:rsidR="00A37FFA" w:rsidRDefault="00A37FFA" w:rsidP="00A37FFA">
            <w:pPr>
              <w:pStyle w:val="EmptyCellLayoutStyle"/>
              <w:spacing w:after="0" w:line="240" w:lineRule="auto"/>
            </w:pPr>
          </w:p>
        </w:tc>
        <w:tc>
          <w:tcPr>
            <w:tcW w:w="149" w:type="dxa"/>
          </w:tcPr>
          <w:p w14:paraId="27034FC0" w14:textId="77777777" w:rsidR="00A37FFA" w:rsidRDefault="00A37FFA" w:rsidP="00A37FFA">
            <w:pPr>
              <w:pStyle w:val="EmptyCellLayoutStyle"/>
              <w:spacing w:after="0" w:line="240" w:lineRule="auto"/>
            </w:pPr>
          </w:p>
        </w:tc>
      </w:tr>
      <w:tr w:rsidR="00A37FFA" w14:paraId="5DA930BA" w14:textId="77777777" w:rsidTr="00A37FFA">
        <w:tc>
          <w:tcPr>
            <w:tcW w:w="54" w:type="dxa"/>
          </w:tcPr>
          <w:p w14:paraId="25FFB3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10F8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AB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F5A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319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CC77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00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0C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09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254D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BB3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C8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F4E20" w14:textId="77777777" w:rsidR="00A37FFA" w:rsidRDefault="00A37FFA" w:rsidP="00A37FFA">
                  <w:pPr>
                    <w:spacing w:after="0" w:line="240" w:lineRule="auto"/>
                  </w:pPr>
                  <w:r>
                    <w:rPr>
                      <w:rFonts w:eastAsia="Arial"/>
                      <w:color w:val="000000"/>
                      <w:lang w:bidi="ru-ru" w:val="ru-ru"/>
                    </w:rPr>
                    <w:t xml:space="preserve">Нет</w:t>
                  </w:r>
                </w:p>
              </w:tc>
            </w:tr>
            <w:tr w:rsidR="00A37FFA" w14:paraId="6D3DD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55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34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D042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D8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773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11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95B5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37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BA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103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4E3856" w14:textId="77777777" w:rsidR="00A37FFA" w:rsidRDefault="00A37FFA" w:rsidP="00A37FFA">
            <w:pPr>
              <w:spacing w:after="0" w:line="240" w:lineRule="auto"/>
            </w:pPr>
          </w:p>
        </w:tc>
        <w:tc>
          <w:tcPr>
            <w:tcW w:w="149" w:type="dxa"/>
          </w:tcPr>
          <w:p w14:paraId="63D42C02" w14:textId="77777777" w:rsidR="00A37FFA" w:rsidRDefault="00A37FFA" w:rsidP="00A37FFA">
            <w:pPr>
              <w:pStyle w:val="EmptyCellLayoutStyle"/>
              <w:spacing w:after="0" w:line="240" w:lineRule="auto"/>
            </w:pPr>
          </w:p>
        </w:tc>
      </w:tr>
      <w:tr w:rsidR="00A37FFA" w14:paraId="3BB0DED1" w14:textId="77777777" w:rsidTr="00A37FFA">
        <w:trPr>
          <w:trHeight w:val="80"/>
        </w:trPr>
        <w:tc>
          <w:tcPr>
            <w:tcW w:w="54" w:type="dxa"/>
          </w:tcPr>
          <w:p w14:paraId="3EBF2DE8" w14:textId="77777777" w:rsidR="00A37FFA" w:rsidRDefault="00A37FFA" w:rsidP="00A37FFA">
            <w:pPr>
              <w:pStyle w:val="EmptyCellLayoutStyle"/>
              <w:spacing w:after="0" w:line="240" w:lineRule="auto"/>
            </w:pPr>
          </w:p>
        </w:tc>
        <w:tc>
          <w:tcPr>
            <w:tcW w:w="10395" w:type="dxa"/>
          </w:tcPr>
          <w:p w14:paraId="4750EB0F" w14:textId="77777777" w:rsidR="00A37FFA" w:rsidRDefault="00A37FFA" w:rsidP="00A37FFA">
            <w:pPr>
              <w:pStyle w:val="EmptyCellLayoutStyle"/>
              <w:spacing w:after="0" w:line="240" w:lineRule="auto"/>
            </w:pPr>
          </w:p>
        </w:tc>
        <w:tc>
          <w:tcPr>
            <w:tcW w:w="149" w:type="dxa"/>
          </w:tcPr>
          <w:p w14:paraId="065666C2" w14:textId="77777777" w:rsidR="00A37FFA" w:rsidRDefault="00A37FFA" w:rsidP="00A37FFA">
            <w:pPr>
              <w:pStyle w:val="EmptyCellLayoutStyle"/>
              <w:spacing w:after="0" w:line="240" w:lineRule="auto"/>
            </w:pPr>
          </w:p>
        </w:tc>
      </w:tr>
    </w:tbl>
    <w:p xmlns:w="http://schemas.openxmlformats.org/wordprocessingml/2006/main" w14:paraId="0B60D690" w14:textId="77777777" w:rsidR="00A37FFA" w:rsidRDefault="00A37FFA" w:rsidP="00A37FFA">
      <w:pPr>
        <w:spacing w:after="0" w:line="240" w:lineRule="auto"/>
      </w:pPr>
    </w:p>
    <w:p xmlns:w="http://schemas.openxmlformats.org/wordprocessingml/2006/main" w14:paraId="1D1415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количество вызовов хранимых процедур в секунду</w:t>
      </w:r>
    </w:p>
    <w:p xmlns:w="http://schemas.openxmlformats.org/wordprocessingml/2006/main" w14:paraId="268D6C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вызовов хранимых процедур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BACE45" w14:textId="77777777" w:rsidTr="00A37FFA">
        <w:trPr>
          <w:trHeight w:val="54"/>
        </w:trPr>
        <w:tc>
          <w:tcPr>
            <w:tcW w:w="54" w:type="dxa"/>
          </w:tcPr>
          <w:p w14:paraId="1A928168" w14:textId="77777777" w:rsidR="00A37FFA" w:rsidRDefault="00A37FFA" w:rsidP="00A37FFA">
            <w:pPr>
              <w:pStyle w:val="EmptyCellLayoutStyle"/>
              <w:spacing w:after="0" w:line="240" w:lineRule="auto"/>
            </w:pPr>
          </w:p>
        </w:tc>
        <w:tc>
          <w:tcPr>
            <w:tcW w:w="10395" w:type="dxa"/>
          </w:tcPr>
          <w:p w14:paraId="017B4355" w14:textId="77777777" w:rsidR="00A37FFA" w:rsidRDefault="00A37FFA" w:rsidP="00A37FFA">
            <w:pPr>
              <w:pStyle w:val="EmptyCellLayoutStyle"/>
              <w:spacing w:after="0" w:line="240" w:lineRule="auto"/>
            </w:pPr>
          </w:p>
        </w:tc>
        <w:tc>
          <w:tcPr>
            <w:tcW w:w="149" w:type="dxa"/>
          </w:tcPr>
          <w:p w14:paraId="70D2D178" w14:textId="77777777" w:rsidR="00A37FFA" w:rsidRDefault="00A37FFA" w:rsidP="00A37FFA">
            <w:pPr>
              <w:pStyle w:val="EmptyCellLayoutStyle"/>
              <w:spacing w:after="0" w:line="240" w:lineRule="auto"/>
            </w:pPr>
          </w:p>
        </w:tc>
      </w:tr>
      <w:tr w:rsidR="00A37FFA" w14:paraId="6F0EBD3D" w14:textId="77777777" w:rsidTr="00A37FFA">
        <w:tc>
          <w:tcPr>
            <w:tcW w:w="54" w:type="dxa"/>
          </w:tcPr>
          <w:p w14:paraId="338825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FD2B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70F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F25C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130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3A5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E4F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F73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CFB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B24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88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50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0546" w14:textId="77777777" w:rsidR="00A37FFA" w:rsidRDefault="00A37FFA" w:rsidP="00A37FFA">
                  <w:pPr>
                    <w:spacing w:after="0" w:line="240" w:lineRule="auto"/>
                  </w:pPr>
                  <w:r>
                    <w:rPr>
                      <w:rFonts w:eastAsia="Arial"/>
                      <w:color w:val="000000"/>
                      <w:lang w:bidi="ru-ru" w:val="ru-ru"/>
                    </w:rPr>
                    <w:t xml:space="preserve">Нет</w:t>
                  </w:r>
                </w:p>
              </w:tc>
            </w:tr>
            <w:tr w:rsidR="00A37FFA" w14:paraId="369C7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4F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B5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EC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7691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B0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6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84B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62B4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0C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397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818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C0192F" w14:textId="77777777" w:rsidR="00A37FFA" w:rsidRDefault="00A37FFA" w:rsidP="00A37FFA">
            <w:pPr>
              <w:spacing w:after="0" w:line="240" w:lineRule="auto"/>
            </w:pPr>
          </w:p>
        </w:tc>
        <w:tc>
          <w:tcPr>
            <w:tcW w:w="149" w:type="dxa"/>
          </w:tcPr>
          <w:p w14:paraId="2692F6B1" w14:textId="77777777" w:rsidR="00A37FFA" w:rsidRDefault="00A37FFA" w:rsidP="00A37FFA">
            <w:pPr>
              <w:pStyle w:val="EmptyCellLayoutStyle"/>
              <w:spacing w:after="0" w:line="240" w:lineRule="auto"/>
            </w:pPr>
          </w:p>
        </w:tc>
      </w:tr>
      <w:tr w:rsidR="00A37FFA" w14:paraId="7D60C170" w14:textId="77777777" w:rsidTr="00A37FFA">
        <w:trPr>
          <w:trHeight w:val="80"/>
        </w:trPr>
        <w:tc>
          <w:tcPr>
            <w:tcW w:w="54" w:type="dxa"/>
          </w:tcPr>
          <w:p w14:paraId="237EBE4E" w14:textId="77777777" w:rsidR="00A37FFA" w:rsidRDefault="00A37FFA" w:rsidP="00A37FFA">
            <w:pPr>
              <w:pStyle w:val="EmptyCellLayoutStyle"/>
              <w:spacing w:after="0" w:line="240" w:lineRule="auto"/>
            </w:pPr>
          </w:p>
        </w:tc>
        <w:tc>
          <w:tcPr>
            <w:tcW w:w="10395" w:type="dxa"/>
          </w:tcPr>
          <w:p w14:paraId="5057749A" w14:textId="77777777" w:rsidR="00A37FFA" w:rsidRDefault="00A37FFA" w:rsidP="00A37FFA">
            <w:pPr>
              <w:pStyle w:val="EmptyCellLayoutStyle"/>
              <w:spacing w:after="0" w:line="240" w:lineRule="auto"/>
            </w:pPr>
          </w:p>
        </w:tc>
        <w:tc>
          <w:tcPr>
            <w:tcW w:w="149" w:type="dxa"/>
          </w:tcPr>
          <w:p w14:paraId="46210F9D" w14:textId="77777777" w:rsidR="00A37FFA" w:rsidRDefault="00A37FFA" w:rsidP="00A37FFA">
            <w:pPr>
              <w:pStyle w:val="EmptyCellLayoutStyle"/>
              <w:spacing w:after="0" w:line="240" w:lineRule="auto"/>
            </w:pPr>
          </w:p>
        </w:tc>
      </w:tr>
    </w:tbl>
    <w:p xmlns:w="http://schemas.openxmlformats.org/wordprocessingml/2006/main" w14:paraId="03E9E9DD" w14:textId="77777777" w:rsidR="00A37FFA" w:rsidRDefault="00A37FFA" w:rsidP="00A37FFA">
      <w:pPr>
        <w:spacing w:after="0" w:line="240" w:lineRule="auto"/>
      </w:pPr>
    </w:p>
    <w:p xmlns:w="http://schemas.openxmlformats.org/wordprocessingml/2006/main" w14:paraId="3FBD86A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арушений уникальности курсоров/с</w:t>
      </w:r>
    </w:p>
    <w:p xmlns:w="http://schemas.openxmlformats.org/wordprocessingml/2006/main" w14:paraId="64E34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Нарушений уникальности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3383B3" w14:textId="77777777" w:rsidTr="00A37FFA">
        <w:trPr>
          <w:trHeight w:val="54"/>
        </w:trPr>
        <w:tc>
          <w:tcPr>
            <w:tcW w:w="54" w:type="dxa"/>
          </w:tcPr>
          <w:p w14:paraId="7F1173CC" w14:textId="77777777" w:rsidR="00A37FFA" w:rsidRDefault="00A37FFA" w:rsidP="00A37FFA">
            <w:pPr>
              <w:pStyle w:val="EmptyCellLayoutStyle"/>
              <w:spacing w:after="0" w:line="240" w:lineRule="auto"/>
            </w:pPr>
          </w:p>
        </w:tc>
        <w:tc>
          <w:tcPr>
            <w:tcW w:w="10395" w:type="dxa"/>
          </w:tcPr>
          <w:p w14:paraId="5B945065" w14:textId="77777777" w:rsidR="00A37FFA" w:rsidRDefault="00A37FFA" w:rsidP="00A37FFA">
            <w:pPr>
              <w:pStyle w:val="EmptyCellLayoutStyle"/>
              <w:spacing w:after="0" w:line="240" w:lineRule="auto"/>
            </w:pPr>
          </w:p>
        </w:tc>
        <w:tc>
          <w:tcPr>
            <w:tcW w:w="149" w:type="dxa"/>
          </w:tcPr>
          <w:p w14:paraId="63DD131F" w14:textId="77777777" w:rsidR="00A37FFA" w:rsidRDefault="00A37FFA" w:rsidP="00A37FFA">
            <w:pPr>
              <w:pStyle w:val="EmptyCellLayoutStyle"/>
              <w:spacing w:after="0" w:line="240" w:lineRule="auto"/>
            </w:pPr>
          </w:p>
        </w:tc>
      </w:tr>
      <w:tr w:rsidR="00A37FFA" w14:paraId="1A520EE3" w14:textId="77777777" w:rsidTr="00A37FFA">
        <w:tc>
          <w:tcPr>
            <w:tcW w:w="54" w:type="dxa"/>
          </w:tcPr>
          <w:p w14:paraId="5A5032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861CF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9C4C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204A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CB6E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4DAC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95D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37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D1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E5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9B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79B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E7CC5" w14:textId="77777777" w:rsidR="00A37FFA" w:rsidRDefault="00A37FFA" w:rsidP="00A37FFA">
                  <w:pPr>
                    <w:spacing w:after="0" w:line="240" w:lineRule="auto"/>
                  </w:pPr>
                  <w:r>
                    <w:rPr>
                      <w:rFonts w:eastAsia="Arial"/>
                      <w:color w:val="000000"/>
                      <w:lang w:bidi="ru-ru" w:val="ru-ru"/>
                    </w:rPr>
                    <w:t xml:space="preserve">Нет</w:t>
                  </w:r>
                </w:p>
              </w:tc>
            </w:tr>
            <w:tr w:rsidR="00A37FFA" w14:paraId="1150B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E0C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2F8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5E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AD36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DA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74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5B2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D2BD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075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4BD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C3267C" w14:textId="77777777" w:rsidR="00A37FFA" w:rsidRDefault="00A37FFA" w:rsidP="00A37FFA">
            <w:pPr>
              <w:spacing w:after="0" w:line="240" w:lineRule="auto"/>
            </w:pPr>
          </w:p>
        </w:tc>
        <w:tc>
          <w:tcPr>
            <w:tcW w:w="149" w:type="dxa"/>
          </w:tcPr>
          <w:p w14:paraId="31A822F6" w14:textId="77777777" w:rsidR="00A37FFA" w:rsidRDefault="00A37FFA" w:rsidP="00A37FFA">
            <w:pPr>
              <w:pStyle w:val="EmptyCellLayoutStyle"/>
              <w:spacing w:after="0" w:line="240" w:lineRule="auto"/>
            </w:pPr>
          </w:p>
        </w:tc>
      </w:tr>
      <w:tr w:rsidR="00A37FFA" w14:paraId="0DE69988" w14:textId="77777777" w:rsidTr="00A37FFA">
        <w:trPr>
          <w:trHeight w:val="80"/>
        </w:trPr>
        <w:tc>
          <w:tcPr>
            <w:tcW w:w="54" w:type="dxa"/>
          </w:tcPr>
          <w:p w14:paraId="5911D3EF" w14:textId="77777777" w:rsidR="00A37FFA" w:rsidRDefault="00A37FFA" w:rsidP="00A37FFA">
            <w:pPr>
              <w:pStyle w:val="EmptyCellLayoutStyle"/>
              <w:spacing w:after="0" w:line="240" w:lineRule="auto"/>
            </w:pPr>
          </w:p>
        </w:tc>
        <w:tc>
          <w:tcPr>
            <w:tcW w:w="10395" w:type="dxa"/>
          </w:tcPr>
          <w:p w14:paraId="1BFC5DE1" w14:textId="77777777" w:rsidR="00A37FFA" w:rsidRDefault="00A37FFA" w:rsidP="00A37FFA">
            <w:pPr>
              <w:pStyle w:val="EmptyCellLayoutStyle"/>
              <w:spacing w:after="0" w:line="240" w:lineRule="auto"/>
            </w:pPr>
          </w:p>
        </w:tc>
        <w:tc>
          <w:tcPr>
            <w:tcW w:w="149" w:type="dxa"/>
          </w:tcPr>
          <w:p w14:paraId="3BAA435A" w14:textId="77777777" w:rsidR="00A37FFA" w:rsidRDefault="00A37FFA" w:rsidP="00A37FFA">
            <w:pPr>
              <w:pStyle w:val="EmptyCellLayoutStyle"/>
              <w:spacing w:after="0" w:line="240" w:lineRule="auto"/>
            </w:pPr>
          </w:p>
        </w:tc>
      </w:tr>
    </w:tbl>
    <w:p xmlns:w="http://schemas.openxmlformats.org/wordprocessingml/2006/main" w14:paraId="629CB4F8" w14:textId="77777777" w:rsidR="00A37FFA" w:rsidRDefault="00A37FFA" w:rsidP="00A37FFA">
      <w:pPr>
        <w:spacing w:after="0" w:line="240" w:lineRule="auto"/>
      </w:pPr>
    </w:p>
    <w:p xmlns:w="http://schemas.openxmlformats.org/wordprocessingml/2006/main" w14:paraId="30D781A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мпиляций SQL в секунду</w:t>
      </w:r>
    </w:p>
    <w:p xmlns:w="http://schemas.openxmlformats.org/wordprocessingml/2006/main" w14:paraId="56950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мпиляций SQL в секунду" для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90562E" w14:textId="77777777" w:rsidTr="00A37FFA">
        <w:trPr>
          <w:trHeight w:val="54"/>
        </w:trPr>
        <w:tc>
          <w:tcPr>
            <w:tcW w:w="54" w:type="dxa"/>
          </w:tcPr>
          <w:p w14:paraId="2D597B06" w14:textId="77777777" w:rsidR="00A37FFA" w:rsidRDefault="00A37FFA" w:rsidP="00A37FFA">
            <w:pPr>
              <w:pStyle w:val="EmptyCellLayoutStyle"/>
              <w:spacing w:after="0" w:line="240" w:lineRule="auto"/>
            </w:pPr>
          </w:p>
        </w:tc>
        <w:tc>
          <w:tcPr>
            <w:tcW w:w="10395" w:type="dxa"/>
          </w:tcPr>
          <w:p w14:paraId="5CD170D1" w14:textId="77777777" w:rsidR="00A37FFA" w:rsidRDefault="00A37FFA" w:rsidP="00A37FFA">
            <w:pPr>
              <w:pStyle w:val="EmptyCellLayoutStyle"/>
              <w:spacing w:after="0" w:line="240" w:lineRule="auto"/>
            </w:pPr>
          </w:p>
        </w:tc>
        <w:tc>
          <w:tcPr>
            <w:tcW w:w="149" w:type="dxa"/>
          </w:tcPr>
          <w:p w14:paraId="69E1E162" w14:textId="77777777" w:rsidR="00A37FFA" w:rsidRDefault="00A37FFA" w:rsidP="00A37FFA">
            <w:pPr>
              <w:pStyle w:val="EmptyCellLayoutStyle"/>
              <w:spacing w:after="0" w:line="240" w:lineRule="auto"/>
            </w:pPr>
          </w:p>
        </w:tc>
      </w:tr>
      <w:tr w:rsidR="00A37FFA" w14:paraId="4D7DC23E" w14:textId="77777777" w:rsidTr="00A37FFA">
        <w:tc>
          <w:tcPr>
            <w:tcW w:w="54" w:type="dxa"/>
          </w:tcPr>
          <w:p w14:paraId="5146D3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590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2F25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3AE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5F37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95D7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05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AD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6C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D8A3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72F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8B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69476" w14:textId="77777777" w:rsidR="00A37FFA" w:rsidRDefault="00A37FFA" w:rsidP="00A37FFA">
                  <w:pPr>
                    <w:spacing w:after="0" w:line="240" w:lineRule="auto"/>
                  </w:pPr>
                  <w:r>
                    <w:rPr>
                      <w:rFonts w:eastAsia="Arial"/>
                      <w:color w:val="000000"/>
                      <w:lang w:bidi="ru-ru" w:val="ru-ru"/>
                    </w:rPr>
                    <w:t xml:space="preserve">Нет</w:t>
                  </w:r>
                </w:p>
              </w:tc>
            </w:tr>
            <w:tr w:rsidR="00A37FFA" w14:paraId="18DC7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6C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45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A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F04C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F16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3B3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D57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F42B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8C6A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C9F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0E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2AD4A5" w14:textId="77777777" w:rsidR="00A37FFA" w:rsidRDefault="00A37FFA" w:rsidP="00A37FFA">
            <w:pPr>
              <w:spacing w:after="0" w:line="240" w:lineRule="auto"/>
            </w:pPr>
          </w:p>
        </w:tc>
        <w:tc>
          <w:tcPr>
            <w:tcW w:w="149" w:type="dxa"/>
          </w:tcPr>
          <w:p w14:paraId="1D2C747E" w14:textId="77777777" w:rsidR="00A37FFA" w:rsidRDefault="00A37FFA" w:rsidP="00A37FFA">
            <w:pPr>
              <w:pStyle w:val="EmptyCellLayoutStyle"/>
              <w:spacing w:after="0" w:line="240" w:lineRule="auto"/>
            </w:pPr>
          </w:p>
        </w:tc>
      </w:tr>
      <w:tr w:rsidR="00A37FFA" w14:paraId="516A6E7A" w14:textId="77777777" w:rsidTr="00A37FFA">
        <w:trPr>
          <w:trHeight w:val="80"/>
        </w:trPr>
        <w:tc>
          <w:tcPr>
            <w:tcW w:w="54" w:type="dxa"/>
          </w:tcPr>
          <w:p w14:paraId="6C91A567" w14:textId="77777777" w:rsidR="00A37FFA" w:rsidRDefault="00A37FFA" w:rsidP="00A37FFA">
            <w:pPr>
              <w:pStyle w:val="EmptyCellLayoutStyle"/>
              <w:spacing w:after="0" w:line="240" w:lineRule="auto"/>
            </w:pPr>
          </w:p>
        </w:tc>
        <w:tc>
          <w:tcPr>
            <w:tcW w:w="10395" w:type="dxa"/>
          </w:tcPr>
          <w:p w14:paraId="2A835B4D" w14:textId="77777777" w:rsidR="00A37FFA" w:rsidRDefault="00A37FFA" w:rsidP="00A37FFA">
            <w:pPr>
              <w:pStyle w:val="EmptyCellLayoutStyle"/>
              <w:spacing w:after="0" w:line="240" w:lineRule="auto"/>
            </w:pPr>
          </w:p>
        </w:tc>
        <w:tc>
          <w:tcPr>
            <w:tcW w:w="149" w:type="dxa"/>
          </w:tcPr>
          <w:p w14:paraId="0C526E9F" w14:textId="77777777" w:rsidR="00A37FFA" w:rsidRDefault="00A37FFA" w:rsidP="00A37FFA">
            <w:pPr>
              <w:pStyle w:val="EmptyCellLayoutStyle"/>
              <w:spacing w:after="0" w:line="240" w:lineRule="auto"/>
            </w:pPr>
          </w:p>
        </w:tc>
      </w:tr>
    </w:tbl>
    <w:p xmlns:w="http://schemas.openxmlformats.org/wordprocessingml/2006/main" w14:paraId="7B1D184E" w14:textId="77777777" w:rsidR="00A37FFA" w:rsidRDefault="00A37FFA" w:rsidP="00A37FFA">
      <w:pPr>
        <w:spacing w:after="0" w:line="240" w:lineRule="auto"/>
      </w:pPr>
    </w:p>
    <w:p xmlns:w="http://schemas.openxmlformats.org/wordprocessingml/2006/main" w14:paraId="263A6E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ставок курсоров/с</w:t>
      </w:r>
    </w:p>
    <w:p xmlns:w="http://schemas.openxmlformats.org/wordprocessingml/2006/main" w14:paraId="2AA69D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Вставок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C23490" w14:textId="77777777" w:rsidTr="00A37FFA">
        <w:trPr>
          <w:trHeight w:val="54"/>
        </w:trPr>
        <w:tc>
          <w:tcPr>
            <w:tcW w:w="54" w:type="dxa"/>
          </w:tcPr>
          <w:p w14:paraId="55025CCE" w14:textId="77777777" w:rsidR="00A37FFA" w:rsidRDefault="00A37FFA" w:rsidP="00A37FFA">
            <w:pPr>
              <w:pStyle w:val="EmptyCellLayoutStyle"/>
              <w:spacing w:after="0" w:line="240" w:lineRule="auto"/>
            </w:pPr>
          </w:p>
        </w:tc>
        <w:tc>
          <w:tcPr>
            <w:tcW w:w="10395" w:type="dxa"/>
          </w:tcPr>
          <w:p w14:paraId="56AF35E8" w14:textId="77777777" w:rsidR="00A37FFA" w:rsidRDefault="00A37FFA" w:rsidP="00A37FFA">
            <w:pPr>
              <w:pStyle w:val="EmptyCellLayoutStyle"/>
              <w:spacing w:after="0" w:line="240" w:lineRule="auto"/>
            </w:pPr>
          </w:p>
        </w:tc>
        <w:tc>
          <w:tcPr>
            <w:tcW w:w="149" w:type="dxa"/>
          </w:tcPr>
          <w:p w14:paraId="1AB3F4C7" w14:textId="77777777" w:rsidR="00A37FFA" w:rsidRDefault="00A37FFA" w:rsidP="00A37FFA">
            <w:pPr>
              <w:pStyle w:val="EmptyCellLayoutStyle"/>
              <w:spacing w:after="0" w:line="240" w:lineRule="auto"/>
            </w:pPr>
          </w:p>
        </w:tc>
      </w:tr>
      <w:tr w:rsidR="00A37FFA" w14:paraId="4D9E2956" w14:textId="77777777" w:rsidTr="00A37FFA">
        <w:tc>
          <w:tcPr>
            <w:tcW w:w="54" w:type="dxa"/>
          </w:tcPr>
          <w:p w14:paraId="296729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4EE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459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611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FD0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72C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E4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6A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37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87A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47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146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1D28F" w14:textId="77777777" w:rsidR="00A37FFA" w:rsidRDefault="00A37FFA" w:rsidP="00A37FFA">
                  <w:pPr>
                    <w:spacing w:after="0" w:line="240" w:lineRule="auto"/>
                  </w:pPr>
                  <w:r>
                    <w:rPr>
                      <w:rFonts w:eastAsia="Arial"/>
                      <w:color w:val="000000"/>
                      <w:lang w:bidi="ru-ru" w:val="ru-ru"/>
                    </w:rPr>
                    <w:t xml:space="preserve">Нет</w:t>
                  </w:r>
                </w:p>
              </w:tc>
            </w:tr>
            <w:tr w:rsidR="00A37FFA" w14:paraId="1B03A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66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4D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B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D2C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9B2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00C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B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EF9C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D8F1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29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66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58AB6B" w14:textId="77777777" w:rsidR="00A37FFA" w:rsidRDefault="00A37FFA" w:rsidP="00A37FFA">
            <w:pPr>
              <w:spacing w:after="0" w:line="240" w:lineRule="auto"/>
            </w:pPr>
          </w:p>
        </w:tc>
        <w:tc>
          <w:tcPr>
            <w:tcW w:w="149" w:type="dxa"/>
          </w:tcPr>
          <w:p w14:paraId="7CB52D77" w14:textId="77777777" w:rsidR="00A37FFA" w:rsidRDefault="00A37FFA" w:rsidP="00A37FFA">
            <w:pPr>
              <w:pStyle w:val="EmptyCellLayoutStyle"/>
              <w:spacing w:after="0" w:line="240" w:lineRule="auto"/>
            </w:pPr>
          </w:p>
        </w:tc>
      </w:tr>
      <w:tr w:rsidR="00A37FFA" w14:paraId="5119FB6E" w14:textId="77777777" w:rsidTr="00A37FFA">
        <w:trPr>
          <w:trHeight w:val="80"/>
        </w:trPr>
        <w:tc>
          <w:tcPr>
            <w:tcW w:w="54" w:type="dxa"/>
          </w:tcPr>
          <w:p w14:paraId="47A4B2DD" w14:textId="77777777" w:rsidR="00A37FFA" w:rsidRDefault="00A37FFA" w:rsidP="00A37FFA">
            <w:pPr>
              <w:pStyle w:val="EmptyCellLayoutStyle"/>
              <w:spacing w:after="0" w:line="240" w:lineRule="auto"/>
            </w:pPr>
          </w:p>
        </w:tc>
        <w:tc>
          <w:tcPr>
            <w:tcW w:w="10395" w:type="dxa"/>
          </w:tcPr>
          <w:p w14:paraId="146EB456" w14:textId="77777777" w:rsidR="00A37FFA" w:rsidRDefault="00A37FFA" w:rsidP="00A37FFA">
            <w:pPr>
              <w:pStyle w:val="EmptyCellLayoutStyle"/>
              <w:spacing w:after="0" w:line="240" w:lineRule="auto"/>
            </w:pPr>
          </w:p>
        </w:tc>
        <w:tc>
          <w:tcPr>
            <w:tcW w:w="149" w:type="dxa"/>
          </w:tcPr>
          <w:p w14:paraId="7608F7DE" w14:textId="77777777" w:rsidR="00A37FFA" w:rsidRDefault="00A37FFA" w:rsidP="00A37FFA">
            <w:pPr>
              <w:pStyle w:val="EmptyCellLayoutStyle"/>
              <w:spacing w:after="0" w:line="240" w:lineRule="auto"/>
            </w:pPr>
          </w:p>
        </w:tc>
      </w:tr>
    </w:tbl>
    <w:p xmlns:w="http://schemas.openxmlformats.org/wordprocessingml/2006/main" w14:paraId="6CCF877F" w14:textId="77777777" w:rsidR="00A37FFA" w:rsidRDefault="00A37FFA" w:rsidP="00A37FFA">
      <w:pPr>
        <w:spacing w:after="0" w:line="240" w:lineRule="auto"/>
      </w:pPr>
    </w:p>
    <w:p xmlns:w="http://schemas.openxmlformats.org/wordprocessingml/2006/main" w14:paraId="708DF9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жидаемый срок жизни страницы ядра СУБД (с)</w:t>
      </w:r>
    </w:p>
    <w:p xmlns:w="http://schemas.openxmlformats.org/wordprocessingml/2006/main" w14:paraId="11A90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б ожидаемом сроке жизни страницы ядра СУБД (в с) для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794D8" w14:textId="77777777" w:rsidTr="00A37FFA">
        <w:trPr>
          <w:trHeight w:val="54"/>
        </w:trPr>
        <w:tc>
          <w:tcPr>
            <w:tcW w:w="54" w:type="dxa"/>
          </w:tcPr>
          <w:p w14:paraId="1DB302B9" w14:textId="77777777" w:rsidR="00A37FFA" w:rsidRDefault="00A37FFA" w:rsidP="00A37FFA">
            <w:pPr>
              <w:pStyle w:val="EmptyCellLayoutStyle"/>
              <w:spacing w:after="0" w:line="240" w:lineRule="auto"/>
            </w:pPr>
          </w:p>
        </w:tc>
        <w:tc>
          <w:tcPr>
            <w:tcW w:w="10395" w:type="dxa"/>
          </w:tcPr>
          <w:p w14:paraId="777C31FE" w14:textId="77777777" w:rsidR="00A37FFA" w:rsidRDefault="00A37FFA" w:rsidP="00A37FFA">
            <w:pPr>
              <w:pStyle w:val="EmptyCellLayoutStyle"/>
              <w:spacing w:after="0" w:line="240" w:lineRule="auto"/>
            </w:pPr>
          </w:p>
        </w:tc>
        <w:tc>
          <w:tcPr>
            <w:tcW w:w="149" w:type="dxa"/>
          </w:tcPr>
          <w:p w14:paraId="7296E5B7" w14:textId="77777777" w:rsidR="00A37FFA" w:rsidRDefault="00A37FFA" w:rsidP="00A37FFA">
            <w:pPr>
              <w:pStyle w:val="EmptyCellLayoutStyle"/>
              <w:spacing w:after="0" w:line="240" w:lineRule="auto"/>
            </w:pPr>
          </w:p>
        </w:tc>
      </w:tr>
      <w:tr w:rsidR="00A37FFA" w14:paraId="25B9693C" w14:textId="77777777" w:rsidTr="00A37FFA">
        <w:tc>
          <w:tcPr>
            <w:tcW w:w="54" w:type="dxa"/>
          </w:tcPr>
          <w:p w14:paraId="321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D574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89F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A79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7E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77E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4F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42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55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79BB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8DA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0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E512" w14:textId="77777777" w:rsidR="00A37FFA" w:rsidRDefault="00A37FFA" w:rsidP="00A37FFA">
                  <w:pPr>
                    <w:spacing w:after="0" w:line="240" w:lineRule="auto"/>
                  </w:pPr>
                  <w:r>
                    <w:rPr>
                      <w:rFonts w:eastAsia="Arial"/>
                      <w:color w:val="000000"/>
                      <w:lang w:bidi="ru-ru" w:val="ru-ru"/>
                    </w:rPr>
                    <w:t xml:space="preserve">Нет</w:t>
                  </w:r>
                </w:p>
              </w:tc>
            </w:tr>
            <w:tr w:rsidR="00A37FFA" w14:paraId="1AB39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CC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97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350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A3F6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C1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DE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0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0B90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0DB1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32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B36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A92E3B" w14:textId="77777777" w:rsidR="00A37FFA" w:rsidRDefault="00A37FFA" w:rsidP="00A37FFA">
            <w:pPr>
              <w:spacing w:after="0" w:line="240" w:lineRule="auto"/>
            </w:pPr>
          </w:p>
        </w:tc>
        <w:tc>
          <w:tcPr>
            <w:tcW w:w="149" w:type="dxa"/>
          </w:tcPr>
          <w:p w14:paraId="405F5E82" w14:textId="77777777" w:rsidR="00A37FFA" w:rsidRDefault="00A37FFA" w:rsidP="00A37FFA">
            <w:pPr>
              <w:pStyle w:val="EmptyCellLayoutStyle"/>
              <w:spacing w:after="0" w:line="240" w:lineRule="auto"/>
            </w:pPr>
          </w:p>
        </w:tc>
      </w:tr>
      <w:tr w:rsidR="00A37FFA" w14:paraId="665D64C1" w14:textId="77777777" w:rsidTr="00A37FFA">
        <w:trPr>
          <w:trHeight w:val="80"/>
        </w:trPr>
        <w:tc>
          <w:tcPr>
            <w:tcW w:w="54" w:type="dxa"/>
          </w:tcPr>
          <w:p w14:paraId="5506EBA0" w14:textId="77777777" w:rsidR="00A37FFA" w:rsidRDefault="00A37FFA" w:rsidP="00A37FFA">
            <w:pPr>
              <w:pStyle w:val="EmptyCellLayoutStyle"/>
              <w:spacing w:after="0" w:line="240" w:lineRule="auto"/>
            </w:pPr>
          </w:p>
        </w:tc>
        <w:tc>
          <w:tcPr>
            <w:tcW w:w="10395" w:type="dxa"/>
          </w:tcPr>
          <w:p w14:paraId="058A483F" w14:textId="77777777" w:rsidR="00A37FFA" w:rsidRDefault="00A37FFA" w:rsidP="00A37FFA">
            <w:pPr>
              <w:pStyle w:val="EmptyCellLayoutStyle"/>
              <w:spacing w:after="0" w:line="240" w:lineRule="auto"/>
            </w:pPr>
          </w:p>
        </w:tc>
        <w:tc>
          <w:tcPr>
            <w:tcW w:w="149" w:type="dxa"/>
          </w:tcPr>
          <w:p w14:paraId="25025AAD" w14:textId="77777777" w:rsidR="00A37FFA" w:rsidRDefault="00A37FFA" w:rsidP="00A37FFA">
            <w:pPr>
              <w:pStyle w:val="EmptyCellLayoutStyle"/>
              <w:spacing w:after="0" w:line="240" w:lineRule="auto"/>
            </w:pPr>
          </w:p>
        </w:tc>
      </w:tr>
    </w:tbl>
    <w:p xmlns:w="http://schemas.openxmlformats.org/wordprocessingml/2006/main" w14:paraId="27EF2C03" w14:textId="77777777" w:rsidR="00A37FFA" w:rsidRDefault="00A37FFA" w:rsidP="00A37FFA">
      <w:pPr>
        <w:spacing w:after="0" w:line="240" w:lineRule="auto"/>
      </w:pPr>
    </w:p>
    <w:p xmlns:w="http://schemas.openxmlformats.org/wordprocessingml/2006/main" w14:paraId="1D78382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ок проверки транзакций/с</w:t>
      </w:r>
    </w:p>
    <w:p xmlns:w="http://schemas.openxmlformats.org/wordprocessingml/2006/main" w14:paraId="280EC1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шибок проверки транзакций/с" для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8FB64D" w14:textId="77777777" w:rsidTr="00A37FFA">
        <w:trPr>
          <w:trHeight w:val="54"/>
        </w:trPr>
        <w:tc>
          <w:tcPr>
            <w:tcW w:w="54" w:type="dxa"/>
          </w:tcPr>
          <w:p w14:paraId="5912DE3B" w14:textId="77777777" w:rsidR="00A37FFA" w:rsidRDefault="00A37FFA" w:rsidP="00A37FFA">
            <w:pPr>
              <w:pStyle w:val="EmptyCellLayoutStyle"/>
              <w:spacing w:after="0" w:line="240" w:lineRule="auto"/>
            </w:pPr>
          </w:p>
        </w:tc>
        <w:tc>
          <w:tcPr>
            <w:tcW w:w="10395" w:type="dxa"/>
          </w:tcPr>
          <w:p w14:paraId="43E46AD4" w14:textId="77777777" w:rsidR="00A37FFA" w:rsidRDefault="00A37FFA" w:rsidP="00A37FFA">
            <w:pPr>
              <w:pStyle w:val="EmptyCellLayoutStyle"/>
              <w:spacing w:after="0" w:line="240" w:lineRule="auto"/>
            </w:pPr>
          </w:p>
        </w:tc>
        <w:tc>
          <w:tcPr>
            <w:tcW w:w="149" w:type="dxa"/>
          </w:tcPr>
          <w:p w14:paraId="2CE32859" w14:textId="77777777" w:rsidR="00A37FFA" w:rsidRDefault="00A37FFA" w:rsidP="00A37FFA">
            <w:pPr>
              <w:pStyle w:val="EmptyCellLayoutStyle"/>
              <w:spacing w:after="0" w:line="240" w:lineRule="auto"/>
            </w:pPr>
          </w:p>
        </w:tc>
      </w:tr>
      <w:tr w:rsidR="00A37FFA" w14:paraId="6AAF395A" w14:textId="77777777" w:rsidTr="00A37FFA">
        <w:tc>
          <w:tcPr>
            <w:tcW w:w="54" w:type="dxa"/>
          </w:tcPr>
          <w:p w14:paraId="21516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953D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984C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E5F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E56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5EBA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0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AD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2B1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F58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4BF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0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7AA1A" w14:textId="77777777" w:rsidR="00A37FFA" w:rsidRDefault="00A37FFA" w:rsidP="00A37FFA">
                  <w:pPr>
                    <w:spacing w:after="0" w:line="240" w:lineRule="auto"/>
                  </w:pPr>
                  <w:r>
                    <w:rPr>
                      <w:rFonts w:eastAsia="Arial"/>
                      <w:color w:val="000000"/>
                      <w:lang w:bidi="ru-ru" w:val="ru-ru"/>
                    </w:rPr>
                    <w:t xml:space="preserve">Нет</w:t>
                  </w:r>
                </w:p>
              </w:tc>
            </w:tr>
            <w:tr w:rsidR="00A37FFA" w14:paraId="35FC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B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50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C86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4C43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EB8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04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4D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D1984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C1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88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32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CCBB21" w14:textId="77777777" w:rsidR="00A37FFA" w:rsidRDefault="00A37FFA" w:rsidP="00A37FFA">
            <w:pPr>
              <w:spacing w:after="0" w:line="240" w:lineRule="auto"/>
            </w:pPr>
          </w:p>
        </w:tc>
        <w:tc>
          <w:tcPr>
            <w:tcW w:w="149" w:type="dxa"/>
          </w:tcPr>
          <w:p w14:paraId="0733D641" w14:textId="77777777" w:rsidR="00A37FFA" w:rsidRDefault="00A37FFA" w:rsidP="00A37FFA">
            <w:pPr>
              <w:pStyle w:val="EmptyCellLayoutStyle"/>
              <w:spacing w:after="0" w:line="240" w:lineRule="auto"/>
            </w:pPr>
          </w:p>
        </w:tc>
      </w:tr>
      <w:tr w:rsidR="00A37FFA" w14:paraId="57BF4307" w14:textId="77777777" w:rsidTr="00A37FFA">
        <w:trPr>
          <w:trHeight w:val="80"/>
        </w:trPr>
        <w:tc>
          <w:tcPr>
            <w:tcW w:w="54" w:type="dxa"/>
          </w:tcPr>
          <w:p w14:paraId="5F38254F" w14:textId="77777777" w:rsidR="00A37FFA" w:rsidRDefault="00A37FFA" w:rsidP="00A37FFA">
            <w:pPr>
              <w:pStyle w:val="EmptyCellLayoutStyle"/>
              <w:spacing w:after="0" w:line="240" w:lineRule="auto"/>
            </w:pPr>
          </w:p>
        </w:tc>
        <w:tc>
          <w:tcPr>
            <w:tcW w:w="10395" w:type="dxa"/>
          </w:tcPr>
          <w:p w14:paraId="07FC2BF5" w14:textId="77777777" w:rsidR="00A37FFA" w:rsidRDefault="00A37FFA" w:rsidP="00A37FFA">
            <w:pPr>
              <w:pStyle w:val="EmptyCellLayoutStyle"/>
              <w:spacing w:after="0" w:line="240" w:lineRule="auto"/>
            </w:pPr>
          </w:p>
        </w:tc>
        <w:tc>
          <w:tcPr>
            <w:tcW w:w="149" w:type="dxa"/>
          </w:tcPr>
          <w:p w14:paraId="702F0AD3" w14:textId="77777777" w:rsidR="00A37FFA" w:rsidRDefault="00A37FFA" w:rsidP="00A37FFA">
            <w:pPr>
              <w:pStyle w:val="EmptyCellLayoutStyle"/>
              <w:spacing w:after="0" w:line="240" w:lineRule="auto"/>
            </w:pPr>
          </w:p>
        </w:tc>
      </w:tr>
    </w:tbl>
    <w:p xmlns:w="http://schemas.openxmlformats.org/wordprocessingml/2006/main" w14:paraId="5F7B3F7A" w14:textId="77777777" w:rsidR="00A37FFA" w:rsidRDefault="00A37FFA" w:rsidP="00A37FFA">
      <w:pPr>
        <w:spacing w:after="0" w:line="240" w:lineRule="auto"/>
      </w:pPr>
    </w:p>
    <w:p xmlns:w="http://schemas.openxmlformats.org/wordprocessingml/2006/main" w14:paraId="163F26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начатые очистки/с</w:t>
      </w:r>
    </w:p>
    <w:p xmlns:w="http://schemas.openxmlformats.org/wordprocessingml/2006/main" w14:paraId="0FBAAD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Начатые очистки/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AAB4B" w14:textId="77777777" w:rsidTr="00A37FFA">
        <w:trPr>
          <w:trHeight w:val="54"/>
        </w:trPr>
        <w:tc>
          <w:tcPr>
            <w:tcW w:w="54" w:type="dxa"/>
          </w:tcPr>
          <w:p w14:paraId="07A8C432" w14:textId="77777777" w:rsidR="00A37FFA" w:rsidRDefault="00A37FFA" w:rsidP="00A37FFA">
            <w:pPr>
              <w:pStyle w:val="EmptyCellLayoutStyle"/>
              <w:spacing w:after="0" w:line="240" w:lineRule="auto"/>
            </w:pPr>
          </w:p>
        </w:tc>
        <w:tc>
          <w:tcPr>
            <w:tcW w:w="10395" w:type="dxa"/>
          </w:tcPr>
          <w:p w14:paraId="707B6809" w14:textId="77777777" w:rsidR="00A37FFA" w:rsidRDefault="00A37FFA" w:rsidP="00A37FFA">
            <w:pPr>
              <w:pStyle w:val="EmptyCellLayoutStyle"/>
              <w:spacing w:after="0" w:line="240" w:lineRule="auto"/>
            </w:pPr>
          </w:p>
        </w:tc>
        <w:tc>
          <w:tcPr>
            <w:tcW w:w="149" w:type="dxa"/>
          </w:tcPr>
          <w:p w14:paraId="4953121C" w14:textId="77777777" w:rsidR="00A37FFA" w:rsidRDefault="00A37FFA" w:rsidP="00A37FFA">
            <w:pPr>
              <w:pStyle w:val="EmptyCellLayoutStyle"/>
              <w:spacing w:after="0" w:line="240" w:lineRule="auto"/>
            </w:pPr>
          </w:p>
        </w:tc>
      </w:tr>
      <w:tr w:rsidR="00A37FFA" w14:paraId="23300E11" w14:textId="77777777" w:rsidTr="00A37FFA">
        <w:tc>
          <w:tcPr>
            <w:tcW w:w="54" w:type="dxa"/>
          </w:tcPr>
          <w:p w14:paraId="4FBA1E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F43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F05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167B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2E8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96E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52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3A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BE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E7CA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DF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F3B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C842E" w14:textId="77777777" w:rsidR="00A37FFA" w:rsidRDefault="00A37FFA" w:rsidP="00A37FFA">
                  <w:pPr>
                    <w:spacing w:after="0" w:line="240" w:lineRule="auto"/>
                  </w:pPr>
                  <w:r>
                    <w:rPr>
                      <w:rFonts w:eastAsia="Arial"/>
                      <w:color w:val="000000"/>
                      <w:lang w:bidi="ru-ru" w:val="ru-ru"/>
                    </w:rPr>
                    <w:t xml:space="preserve">Нет</w:t>
                  </w:r>
                </w:p>
              </w:tc>
            </w:tr>
            <w:tr w:rsidR="00A37FFA" w14:paraId="0949F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5F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26B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24A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32F1B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D3B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A7B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98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41DB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4D5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B5A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DB0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9A0BCF" w14:textId="77777777" w:rsidR="00A37FFA" w:rsidRDefault="00A37FFA" w:rsidP="00A37FFA">
            <w:pPr>
              <w:spacing w:after="0" w:line="240" w:lineRule="auto"/>
            </w:pPr>
          </w:p>
        </w:tc>
        <w:tc>
          <w:tcPr>
            <w:tcW w:w="149" w:type="dxa"/>
          </w:tcPr>
          <w:p w14:paraId="70C3D0D9" w14:textId="77777777" w:rsidR="00A37FFA" w:rsidRDefault="00A37FFA" w:rsidP="00A37FFA">
            <w:pPr>
              <w:pStyle w:val="EmptyCellLayoutStyle"/>
              <w:spacing w:after="0" w:line="240" w:lineRule="auto"/>
            </w:pPr>
          </w:p>
        </w:tc>
      </w:tr>
      <w:tr w:rsidR="00A37FFA" w14:paraId="4ED67D22" w14:textId="77777777" w:rsidTr="00A37FFA">
        <w:trPr>
          <w:trHeight w:val="80"/>
        </w:trPr>
        <w:tc>
          <w:tcPr>
            <w:tcW w:w="54" w:type="dxa"/>
          </w:tcPr>
          <w:p w14:paraId="0598781F" w14:textId="77777777" w:rsidR="00A37FFA" w:rsidRDefault="00A37FFA" w:rsidP="00A37FFA">
            <w:pPr>
              <w:pStyle w:val="EmptyCellLayoutStyle"/>
              <w:spacing w:after="0" w:line="240" w:lineRule="auto"/>
            </w:pPr>
          </w:p>
        </w:tc>
        <w:tc>
          <w:tcPr>
            <w:tcW w:w="10395" w:type="dxa"/>
          </w:tcPr>
          <w:p w14:paraId="4544FDDA" w14:textId="77777777" w:rsidR="00A37FFA" w:rsidRDefault="00A37FFA" w:rsidP="00A37FFA">
            <w:pPr>
              <w:pStyle w:val="EmptyCellLayoutStyle"/>
              <w:spacing w:after="0" w:line="240" w:lineRule="auto"/>
            </w:pPr>
          </w:p>
        </w:tc>
        <w:tc>
          <w:tcPr>
            <w:tcW w:w="149" w:type="dxa"/>
          </w:tcPr>
          <w:p w14:paraId="02CB5DB4" w14:textId="77777777" w:rsidR="00A37FFA" w:rsidRDefault="00A37FFA" w:rsidP="00A37FFA">
            <w:pPr>
              <w:pStyle w:val="EmptyCellLayoutStyle"/>
              <w:spacing w:after="0" w:line="240" w:lineRule="auto"/>
            </w:pPr>
          </w:p>
        </w:tc>
      </w:tr>
    </w:tbl>
    <w:p xmlns:w="http://schemas.openxmlformats.org/wordprocessingml/2006/main" w14:paraId="158B6AC8" w14:textId="77777777" w:rsidR="00A37FFA" w:rsidRDefault="00A37FFA" w:rsidP="00A37FFA">
      <w:pPr>
        <w:spacing w:after="0" w:line="240" w:lineRule="auto"/>
      </w:pPr>
    </w:p>
    <w:p xmlns:w="http://schemas.openxmlformats.org/wordprocessingml/2006/main" w14:paraId="208C34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манд SQL SEND в секунду</w:t>
      </w:r>
    </w:p>
    <w:p xmlns:w="http://schemas.openxmlformats.org/wordprocessingml/2006/main" w14:paraId="3DC9D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манд SQL SEND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A3370" w14:textId="77777777" w:rsidTr="00A37FFA">
        <w:trPr>
          <w:trHeight w:val="54"/>
        </w:trPr>
        <w:tc>
          <w:tcPr>
            <w:tcW w:w="54" w:type="dxa"/>
          </w:tcPr>
          <w:p w14:paraId="02F9722C" w14:textId="77777777" w:rsidR="00A37FFA" w:rsidRDefault="00A37FFA" w:rsidP="00A37FFA">
            <w:pPr>
              <w:pStyle w:val="EmptyCellLayoutStyle"/>
              <w:spacing w:after="0" w:line="240" w:lineRule="auto"/>
            </w:pPr>
          </w:p>
        </w:tc>
        <w:tc>
          <w:tcPr>
            <w:tcW w:w="10395" w:type="dxa"/>
          </w:tcPr>
          <w:p w14:paraId="369DA3B4" w14:textId="77777777" w:rsidR="00A37FFA" w:rsidRDefault="00A37FFA" w:rsidP="00A37FFA">
            <w:pPr>
              <w:pStyle w:val="EmptyCellLayoutStyle"/>
              <w:spacing w:after="0" w:line="240" w:lineRule="auto"/>
            </w:pPr>
          </w:p>
        </w:tc>
        <w:tc>
          <w:tcPr>
            <w:tcW w:w="149" w:type="dxa"/>
          </w:tcPr>
          <w:p w14:paraId="589E0031" w14:textId="77777777" w:rsidR="00A37FFA" w:rsidRDefault="00A37FFA" w:rsidP="00A37FFA">
            <w:pPr>
              <w:pStyle w:val="EmptyCellLayoutStyle"/>
              <w:spacing w:after="0" w:line="240" w:lineRule="auto"/>
            </w:pPr>
          </w:p>
        </w:tc>
      </w:tr>
      <w:tr w:rsidR="00A37FFA" w14:paraId="4FEB9C9B" w14:textId="77777777" w:rsidTr="00A37FFA">
        <w:tc>
          <w:tcPr>
            <w:tcW w:w="54" w:type="dxa"/>
          </w:tcPr>
          <w:p w14:paraId="2B142F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FE9F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188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BD8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02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1C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0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95B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58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DF5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41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4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F567" w14:textId="77777777" w:rsidR="00A37FFA" w:rsidRDefault="00A37FFA" w:rsidP="00A37FFA">
                  <w:pPr>
                    <w:spacing w:after="0" w:line="240" w:lineRule="auto"/>
                  </w:pPr>
                  <w:r>
                    <w:rPr>
                      <w:rFonts w:eastAsia="Arial"/>
                      <w:color w:val="000000"/>
                      <w:lang w:bidi="ru-ru" w:val="ru-ru"/>
                    </w:rPr>
                    <w:t xml:space="preserve">Нет</w:t>
                  </w:r>
                </w:p>
              </w:tc>
            </w:tr>
            <w:tr w:rsidR="00A37FFA" w14:paraId="724616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3E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93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33A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B91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A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ED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4D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7794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4FB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AA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302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8011FA" w14:textId="77777777" w:rsidR="00A37FFA" w:rsidRDefault="00A37FFA" w:rsidP="00A37FFA">
            <w:pPr>
              <w:spacing w:after="0" w:line="240" w:lineRule="auto"/>
            </w:pPr>
          </w:p>
        </w:tc>
        <w:tc>
          <w:tcPr>
            <w:tcW w:w="149" w:type="dxa"/>
          </w:tcPr>
          <w:p w14:paraId="4E3E87C6" w14:textId="77777777" w:rsidR="00A37FFA" w:rsidRDefault="00A37FFA" w:rsidP="00A37FFA">
            <w:pPr>
              <w:pStyle w:val="EmptyCellLayoutStyle"/>
              <w:spacing w:after="0" w:line="240" w:lineRule="auto"/>
            </w:pPr>
          </w:p>
        </w:tc>
      </w:tr>
      <w:tr w:rsidR="00A37FFA" w14:paraId="3149AEFB" w14:textId="77777777" w:rsidTr="00A37FFA">
        <w:trPr>
          <w:trHeight w:val="80"/>
        </w:trPr>
        <w:tc>
          <w:tcPr>
            <w:tcW w:w="54" w:type="dxa"/>
          </w:tcPr>
          <w:p w14:paraId="1CE3D2CF" w14:textId="77777777" w:rsidR="00A37FFA" w:rsidRDefault="00A37FFA" w:rsidP="00A37FFA">
            <w:pPr>
              <w:pStyle w:val="EmptyCellLayoutStyle"/>
              <w:spacing w:after="0" w:line="240" w:lineRule="auto"/>
            </w:pPr>
          </w:p>
        </w:tc>
        <w:tc>
          <w:tcPr>
            <w:tcW w:w="10395" w:type="dxa"/>
          </w:tcPr>
          <w:p w14:paraId="6B1B0346" w14:textId="77777777" w:rsidR="00A37FFA" w:rsidRDefault="00A37FFA" w:rsidP="00A37FFA">
            <w:pPr>
              <w:pStyle w:val="EmptyCellLayoutStyle"/>
              <w:spacing w:after="0" w:line="240" w:lineRule="auto"/>
            </w:pPr>
          </w:p>
        </w:tc>
        <w:tc>
          <w:tcPr>
            <w:tcW w:w="149" w:type="dxa"/>
          </w:tcPr>
          <w:p w14:paraId="0659777D" w14:textId="77777777" w:rsidR="00A37FFA" w:rsidRDefault="00A37FFA" w:rsidP="00A37FFA">
            <w:pPr>
              <w:pStyle w:val="EmptyCellLayoutStyle"/>
              <w:spacing w:after="0" w:line="240" w:lineRule="auto"/>
            </w:pPr>
          </w:p>
        </w:tc>
      </w:tr>
    </w:tbl>
    <w:p xmlns:w="http://schemas.openxmlformats.org/wordprocessingml/2006/main" w14:paraId="72CAB257" w14:textId="77777777" w:rsidR="00A37FFA" w:rsidRDefault="00A37FFA" w:rsidP="00A37FFA">
      <w:pPr>
        <w:spacing w:after="0" w:line="240" w:lineRule="auto"/>
      </w:pPr>
    </w:p>
    <w:p xmlns:w="http://schemas.openxmlformats.org/wordprocessingml/2006/main" w14:paraId="6528A7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жиданий устаревших объектов скорости в секунду</w:t>
      </w:r>
    </w:p>
    <w:p xmlns:w="http://schemas.openxmlformats.org/wordprocessingml/2006/main" w14:paraId="63B532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жиданий объектов скорости устаревших данных в секунду"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B2F02A" w14:textId="77777777" w:rsidTr="00A37FFA">
        <w:trPr>
          <w:trHeight w:val="54"/>
        </w:trPr>
        <w:tc>
          <w:tcPr>
            <w:tcW w:w="54" w:type="dxa"/>
          </w:tcPr>
          <w:p w14:paraId="396E6AFC" w14:textId="77777777" w:rsidR="00A37FFA" w:rsidRDefault="00A37FFA" w:rsidP="00A37FFA">
            <w:pPr>
              <w:pStyle w:val="EmptyCellLayoutStyle"/>
              <w:spacing w:after="0" w:line="240" w:lineRule="auto"/>
            </w:pPr>
          </w:p>
        </w:tc>
        <w:tc>
          <w:tcPr>
            <w:tcW w:w="10395" w:type="dxa"/>
          </w:tcPr>
          <w:p w14:paraId="5C0B1FAF" w14:textId="77777777" w:rsidR="00A37FFA" w:rsidRDefault="00A37FFA" w:rsidP="00A37FFA">
            <w:pPr>
              <w:pStyle w:val="EmptyCellLayoutStyle"/>
              <w:spacing w:after="0" w:line="240" w:lineRule="auto"/>
            </w:pPr>
          </w:p>
        </w:tc>
        <w:tc>
          <w:tcPr>
            <w:tcW w:w="149" w:type="dxa"/>
          </w:tcPr>
          <w:p w14:paraId="31CB6A1F" w14:textId="77777777" w:rsidR="00A37FFA" w:rsidRDefault="00A37FFA" w:rsidP="00A37FFA">
            <w:pPr>
              <w:pStyle w:val="EmptyCellLayoutStyle"/>
              <w:spacing w:after="0" w:line="240" w:lineRule="auto"/>
            </w:pPr>
          </w:p>
        </w:tc>
      </w:tr>
      <w:tr w:rsidR="00A37FFA" w14:paraId="1E107464" w14:textId="77777777" w:rsidTr="00A37FFA">
        <w:tc>
          <w:tcPr>
            <w:tcW w:w="54" w:type="dxa"/>
          </w:tcPr>
          <w:p w14:paraId="62B471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4801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D21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97C3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B89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C68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3A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FA1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38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F34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2AC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A0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91A50" w14:textId="77777777" w:rsidR="00A37FFA" w:rsidRDefault="00A37FFA" w:rsidP="00A37FFA">
                  <w:pPr>
                    <w:spacing w:after="0" w:line="240" w:lineRule="auto"/>
                  </w:pPr>
                  <w:r>
                    <w:rPr>
                      <w:rFonts w:eastAsia="Arial"/>
                      <w:color w:val="000000"/>
                      <w:lang w:bidi="ru-ru" w:val="ru-ru"/>
                    </w:rPr>
                    <w:t xml:space="preserve">Нет</w:t>
                  </w:r>
                </w:p>
              </w:tc>
            </w:tr>
            <w:tr w:rsidR="00A37FFA" w14:paraId="79DE8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3B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BC6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5BF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F4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B0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737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64D6D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94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944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A8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5EF4C9" w14:textId="77777777" w:rsidR="00A37FFA" w:rsidRDefault="00A37FFA" w:rsidP="00A37FFA">
            <w:pPr>
              <w:spacing w:after="0" w:line="240" w:lineRule="auto"/>
            </w:pPr>
          </w:p>
        </w:tc>
        <w:tc>
          <w:tcPr>
            <w:tcW w:w="149" w:type="dxa"/>
          </w:tcPr>
          <w:p w14:paraId="6CE165EF" w14:textId="77777777" w:rsidR="00A37FFA" w:rsidRDefault="00A37FFA" w:rsidP="00A37FFA">
            <w:pPr>
              <w:pStyle w:val="EmptyCellLayoutStyle"/>
              <w:spacing w:after="0" w:line="240" w:lineRule="auto"/>
            </w:pPr>
          </w:p>
        </w:tc>
      </w:tr>
      <w:tr w:rsidR="00A37FFA" w14:paraId="09727A76" w14:textId="77777777" w:rsidTr="00A37FFA">
        <w:trPr>
          <w:trHeight w:val="80"/>
        </w:trPr>
        <w:tc>
          <w:tcPr>
            <w:tcW w:w="54" w:type="dxa"/>
          </w:tcPr>
          <w:p w14:paraId="784DEFD3" w14:textId="77777777" w:rsidR="00A37FFA" w:rsidRDefault="00A37FFA" w:rsidP="00A37FFA">
            <w:pPr>
              <w:pStyle w:val="EmptyCellLayoutStyle"/>
              <w:spacing w:after="0" w:line="240" w:lineRule="auto"/>
            </w:pPr>
          </w:p>
        </w:tc>
        <w:tc>
          <w:tcPr>
            <w:tcW w:w="10395" w:type="dxa"/>
          </w:tcPr>
          <w:p w14:paraId="60F66723" w14:textId="77777777" w:rsidR="00A37FFA" w:rsidRDefault="00A37FFA" w:rsidP="00A37FFA">
            <w:pPr>
              <w:pStyle w:val="EmptyCellLayoutStyle"/>
              <w:spacing w:after="0" w:line="240" w:lineRule="auto"/>
            </w:pPr>
          </w:p>
        </w:tc>
        <w:tc>
          <w:tcPr>
            <w:tcW w:w="149" w:type="dxa"/>
          </w:tcPr>
          <w:p w14:paraId="67DFA2B9" w14:textId="77777777" w:rsidR="00A37FFA" w:rsidRDefault="00A37FFA" w:rsidP="00A37FFA">
            <w:pPr>
              <w:pStyle w:val="EmptyCellLayoutStyle"/>
              <w:spacing w:after="0" w:line="240" w:lineRule="auto"/>
            </w:pPr>
          </w:p>
        </w:tc>
      </w:tr>
    </w:tbl>
    <w:p xmlns:w="http://schemas.openxmlformats.org/wordprocessingml/2006/main" w14:paraId="07D0BFE3" w14:textId="77777777" w:rsidR="00A37FFA" w:rsidRDefault="00A37FFA" w:rsidP="00A37FFA">
      <w:pPr>
        <w:spacing w:after="0" w:line="240" w:lineRule="auto"/>
      </w:pPr>
    </w:p>
    <w:p xmlns:w="http://schemas.openxmlformats.org/wordprocessingml/2006/main" w14:paraId="6E5E11B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чистка затронутых строк с истекающим сроком действия/с</w:t>
      </w:r>
    </w:p>
    <w:p xmlns:w="http://schemas.openxmlformats.org/wordprocessingml/2006/main" w14:paraId="29DAD1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чистка затронутых строк с истекающим сроком действия/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3C0CE7" w14:textId="77777777" w:rsidTr="00A37FFA">
        <w:trPr>
          <w:trHeight w:val="54"/>
        </w:trPr>
        <w:tc>
          <w:tcPr>
            <w:tcW w:w="54" w:type="dxa"/>
          </w:tcPr>
          <w:p w14:paraId="4A95C09F" w14:textId="77777777" w:rsidR="00A37FFA" w:rsidRDefault="00A37FFA" w:rsidP="00A37FFA">
            <w:pPr>
              <w:pStyle w:val="EmptyCellLayoutStyle"/>
              <w:spacing w:after="0" w:line="240" w:lineRule="auto"/>
            </w:pPr>
          </w:p>
        </w:tc>
        <w:tc>
          <w:tcPr>
            <w:tcW w:w="10395" w:type="dxa"/>
          </w:tcPr>
          <w:p w14:paraId="6E0B613C" w14:textId="77777777" w:rsidR="00A37FFA" w:rsidRDefault="00A37FFA" w:rsidP="00A37FFA">
            <w:pPr>
              <w:pStyle w:val="EmptyCellLayoutStyle"/>
              <w:spacing w:after="0" w:line="240" w:lineRule="auto"/>
            </w:pPr>
          </w:p>
        </w:tc>
        <w:tc>
          <w:tcPr>
            <w:tcW w:w="149" w:type="dxa"/>
          </w:tcPr>
          <w:p w14:paraId="459E33F5" w14:textId="77777777" w:rsidR="00A37FFA" w:rsidRDefault="00A37FFA" w:rsidP="00A37FFA">
            <w:pPr>
              <w:pStyle w:val="EmptyCellLayoutStyle"/>
              <w:spacing w:after="0" w:line="240" w:lineRule="auto"/>
            </w:pPr>
          </w:p>
        </w:tc>
      </w:tr>
      <w:tr w:rsidR="00A37FFA" w14:paraId="5E629767" w14:textId="77777777" w:rsidTr="00A37FFA">
        <w:tc>
          <w:tcPr>
            <w:tcW w:w="54" w:type="dxa"/>
          </w:tcPr>
          <w:p w14:paraId="57C7DE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FE7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D59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7CB5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40DA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8B9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4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92B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0F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850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25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4E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7901" w14:textId="77777777" w:rsidR="00A37FFA" w:rsidRDefault="00A37FFA" w:rsidP="00A37FFA">
                  <w:pPr>
                    <w:spacing w:after="0" w:line="240" w:lineRule="auto"/>
                  </w:pPr>
                  <w:r>
                    <w:rPr>
                      <w:rFonts w:eastAsia="Arial"/>
                      <w:color w:val="000000"/>
                      <w:lang w:bidi="ru-ru" w:val="ru-ru"/>
                    </w:rPr>
                    <w:t xml:space="preserve">Нет</w:t>
                  </w:r>
                </w:p>
              </w:tc>
            </w:tr>
            <w:tr w:rsidR="00A37FFA" w14:paraId="2BA9F1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784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BE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C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B998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F5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03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7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06DB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72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53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E7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0C8BFB" w14:textId="77777777" w:rsidR="00A37FFA" w:rsidRDefault="00A37FFA" w:rsidP="00A37FFA">
            <w:pPr>
              <w:spacing w:after="0" w:line="240" w:lineRule="auto"/>
            </w:pPr>
          </w:p>
        </w:tc>
        <w:tc>
          <w:tcPr>
            <w:tcW w:w="149" w:type="dxa"/>
          </w:tcPr>
          <w:p w14:paraId="3B62F520" w14:textId="77777777" w:rsidR="00A37FFA" w:rsidRDefault="00A37FFA" w:rsidP="00A37FFA">
            <w:pPr>
              <w:pStyle w:val="EmptyCellLayoutStyle"/>
              <w:spacing w:after="0" w:line="240" w:lineRule="auto"/>
            </w:pPr>
          </w:p>
        </w:tc>
      </w:tr>
      <w:tr w:rsidR="00A37FFA" w14:paraId="5DEEFDAE" w14:textId="77777777" w:rsidTr="00A37FFA">
        <w:trPr>
          <w:trHeight w:val="80"/>
        </w:trPr>
        <w:tc>
          <w:tcPr>
            <w:tcW w:w="54" w:type="dxa"/>
          </w:tcPr>
          <w:p w14:paraId="07572EE7" w14:textId="77777777" w:rsidR="00A37FFA" w:rsidRDefault="00A37FFA" w:rsidP="00A37FFA">
            <w:pPr>
              <w:pStyle w:val="EmptyCellLayoutStyle"/>
              <w:spacing w:after="0" w:line="240" w:lineRule="auto"/>
            </w:pPr>
          </w:p>
        </w:tc>
        <w:tc>
          <w:tcPr>
            <w:tcW w:w="10395" w:type="dxa"/>
          </w:tcPr>
          <w:p w14:paraId="36AEF749" w14:textId="77777777" w:rsidR="00A37FFA" w:rsidRDefault="00A37FFA" w:rsidP="00A37FFA">
            <w:pPr>
              <w:pStyle w:val="EmptyCellLayoutStyle"/>
              <w:spacing w:after="0" w:line="240" w:lineRule="auto"/>
            </w:pPr>
          </w:p>
        </w:tc>
        <w:tc>
          <w:tcPr>
            <w:tcW w:w="149" w:type="dxa"/>
          </w:tcPr>
          <w:p w14:paraId="71517B2A" w14:textId="77777777" w:rsidR="00A37FFA" w:rsidRDefault="00A37FFA" w:rsidP="00A37FFA">
            <w:pPr>
              <w:pStyle w:val="EmptyCellLayoutStyle"/>
              <w:spacing w:after="0" w:line="240" w:lineRule="auto"/>
            </w:pPr>
          </w:p>
        </w:tc>
      </w:tr>
    </w:tbl>
    <w:p xmlns:w="http://schemas.openxmlformats.org/wordprocessingml/2006/main" w14:paraId="3486ED21" w14:textId="77777777" w:rsidR="00A37FFA" w:rsidRDefault="00A37FFA" w:rsidP="00A37FFA">
      <w:pPr>
        <w:spacing w:after="0" w:line="240" w:lineRule="auto"/>
      </w:pPr>
    </w:p>
    <w:p xmlns:w="http://schemas.openxmlformats.org/wordprocessingml/2006/main" w14:paraId="3743DA9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1 в секунду</w:t>
      </w:r>
    </w:p>
    <w:p xmlns:w="http://schemas.openxmlformats.org/wordprocessingml/2006/main" w14:paraId="41249C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1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A0AF18" w14:textId="77777777" w:rsidTr="00A37FFA">
        <w:trPr>
          <w:trHeight w:val="54"/>
        </w:trPr>
        <w:tc>
          <w:tcPr>
            <w:tcW w:w="54" w:type="dxa"/>
          </w:tcPr>
          <w:p w14:paraId="3491104F" w14:textId="77777777" w:rsidR="00A37FFA" w:rsidRDefault="00A37FFA" w:rsidP="00A37FFA">
            <w:pPr>
              <w:pStyle w:val="EmptyCellLayoutStyle"/>
              <w:spacing w:after="0" w:line="240" w:lineRule="auto"/>
            </w:pPr>
          </w:p>
        </w:tc>
        <w:tc>
          <w:tcPr>
            <w:tcW w:w="10395" w:type="dxa"/>
          </w:tcPr>
          <w:p w14:paraId="3C2B67F6" w14:textId="77777777" w:rsidR="00A37FFA" w:rsidRDefault="00A37FFA" w:rsidP="00A37FFA">
            <w:pPr>
              <w:pStyle w:val="EmptyCellLayoutStyle"/>
              <w:spacing w:after="0" w:line="240" w:lineRule="auto"/>
            </w:pPr>
          </w:p>
        </w:tc>
        <w:tc>
          <w:tcPr>
            <w:tcW w:w="149" w:type="dxa"/>
          </w:tcPr>
          <w:p w14:paraId="68402A39" w14:textId="77777777" w:rsidR="00A37FFA" w:rsidRDefault="00A37FFA" w:rsidP="00A37FFA">
            <w:pPr>
              <w:pStyle w:val="EmptyCellLayoutStyle"/>
              <w:spacing w:after="0" w:line="240" w:lineRule="auto"/>
            </w:pPr>
          </w:p>
        </w:tc>
      </w:tr>
      <w:tr w:rsidR="00A37FFA" w14:paraId="27ED76CB" w14:textId="77777777" w:rsidTr="00A37FFA">
        <w:tc>
          <w:tcPr>
            <w:tcW w:w="54" w:type="dxa"/>
          </w:tcPr>
          <w:p w14:paraId="2F69CB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4F3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BD4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CD9E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7BF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EF3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0B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9F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84A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716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BC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02B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2175" w14:textId="77777777" w:rsidR="00A37FFA" w:rsidRDefault="00A37FFA" w:rsidP="00A37FFA">
                  <w:pPr>
                    <w:spacing w:after="0" w:line="240" w:lineRule="auto"/>
                  </w:pPr>
                  <w:r>
                    <w:rPr>
                      <w:rFonts w:eastAsia="Arial"/>
                      <w:color w:val="000000"/>
                      <w:lang w:bidi="ru-ru" w:val="ru-ru"/>
                    </w:rPr>
                    <w:t xml:space="preserve">Нет</w:t>
                  </w:r>
                </w:p>
              </w:tc>
            </w:tr>
            <w:tr w:rsidR="00A37FFA" w14:paraId="5F154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75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F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6B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CDDA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79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C4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85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FB7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B0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B88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19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E673E8" w14:textId="77777777" w:rsidR="00A37FFA" w:rsidRDefault="00A37FFA" w:rsidP="00A37FFA">
            <w:pPr>
              <w:spacing w:after="0" w:line="240" w:lineRule="auto"/>
            </w:pPr>
          </w:p>
        </w:tc>
        <w:tc>
          <w:tcPr>
            <w:tcW w:w="149" w:type="dxa"/>
          </w:tcPr>
          <w:p w14:paraId="3DF98198" w14:textId="77777777" w:rsidR="00A37FFA" w:rsidRDefault="00A37FFA" w:rsidP="00A37FFA">
            <w:pPr>
              <w:pStyle w:val="EmptyCellLayoutStyle"/>
              <w:spacing w:after="0" w:line="240" w:lineRule="auto"/>
            </w:pPr>
          </w:p>
        </w:tc>
      </w:tr>
      <w:tr w:rsidR="00A37FFA" w14:paraId="755EA726" w14:textId="77777777" w:rsidTr="00A37FFA">
        <w:trPr>
          <w:trHeight w:val="80"/>
        </w:trPr>
        <w:tc>
          <w:tcPr>
            <w:tcW w:w="54" w:type="dxa"/>
          </w:tcPr>
          <w:p w14:paraId="5BF303AA" w14:textId="77777777" w:rsidR="00A37FFA" w:rsidRDefault="00A37FFA" w:rsidP="00A37FFA">
            <w:pPr>
              <w:pStyle w:val="EmptyCellLayoutStyle"/>
              <w:spacing w:after="0" w:line="240" w:lineRule="auto"/>
            </w:pPr>
          </w:p>
        </w:tc>
        <w:tc>
          <w:tcPr>
            <w:tcW w:w="10395" w:type="dxa"/>
          </w:tcPr>
          <w:p w14:paraId="14E07A43" w14:textId="77777777" w:rsidR="00A37FFA" w:rsidRDefault="00A37FFA" w:rsidP="00A37FFA">
            <w:pPr>
              <w:pStyle w:val="EmptyCellLayoutStyle"/>
              <w:spacing w:after="0" w:line="240" w:lineRule="auto"/>
            </w:pPr>
          </w:p>
        </w:tc>
        <w:tc>
          <w:tcPr>
            <w:tcW w:w="149" w:type="dxa"/>
          </w:tcPr>
          <w:p w14:paraId="02BF063B" w14:textId="77777777" w:rsidR="00A37FFA" w:rsidRDefault="00A37FFA" w:rsidP="00A37FFA">
            <w:pPr>
              <w:pStyle w:val="EmptyCellLayoutStyle"/>
              <w:spacing w:after="0" w:line="240" w:lineRule="auto"/>
            </w:pPr>
          </w:p>
        </w:tc>
      </w:tr>
    </w:tbl>
    <w:p xmlns:w="http://schemas.openxmlformats.org/wordprocessingml/2006/main" w14:paraId="4B3F52F8" w14:textId="77777777" w:rsidR="00A37FFA" w:rsidRDefault="00A37FFA" w:rsidP="00A37FFA">
      <w:pPr>
        <w:spacing w:after="0" w:line="240" w:lineRule="auto"/>
      </w:pPr>
    </w:p>
    <w:p xmlns:w="http://schemas.openxmlformats.org/wordprocessingml/2006/main" w14:paraId="575ECF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эффициент попадания в буферный кэш</w:t>
      </w:r>
    </w:p>
    <w:p xmlns:w="http://schemas.openxmlformats.org/wordprocessingml/2006/main" w14:paraId="6B5418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эффициент попадания в буферный кэш" для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AACEE9" w14:textId="77777777" w:rsidTr="00A37FFA">
        <w:trPr>
          <w:trHeight w:val="54"/>
        </w:trPr>
        <w:tc>
          <w:tcPr>
            <w:tcW w:w="54" w:type="dxa"/>
          </w:tcPr>
          <w:p w14:paraId="14389DE8" w14:textId="77777777" w:rsidR="00A37FFA" w:rsidRDefault="00A37FFA" w:rsidP="00A37FFA">
            <w:pPr>
              <w:pStyle w:val="EmptyCellLayoutStyle"/>
              <w:spacing w:after="0" w:line="240" w:lineRule="auto"/>
            </w:pPr>
          </w:p>
        </w:tc>
        <w:tc>
          <w:tcPr>
            <w:tcW w:w="10395" w:type="dxa"/>
          </w:tcPr>
          <w:p w14:paraId="5B0E7E35" w14:textId="77777777" w:rsidR="00A37FFA" w:rsidRDefault="00A37FFA" w:rsidP="00A37FFA">
            <w:pPr>
              <w:pStyle w:val="EmptyCellLayoutStyle"/>
              <w:spacing w:after="0" w:line="240" w:lineRule="auto"/>
            </w:pPr>
          </w:p>
        </w:tc>
        <w:tc>
          <w:tcPr>
            <w:tcW w:w="149" w:type="dxa"/>
          </w:tcPr>
          <w:p w14:paraId="560CA88B" w14:textId="77777777" w:rsidR="00A37FFA" w:rsidRDefault="00A37FFA" w:rsidP="00A37FFA">
            <w:pPr>
              <w:pStyle w:val="EmptyCellLayoutStyle"/>
              <w:spacing w:after="0" w:line="240" w:lineRule="auto"/>
            </w:pPr>
          </w:p>
        </w:tc>
      </w:tr>
      <w:tr w:rsidR="00A37FFA" w14:paraId="598E3B85" w14:textId="77777777" w:rsidTr="00A37FFA">
        <w:tc>
          <w:tcPr>
            <w:tcW w:w="54" w:type="dxa"/>
          </w:tcPr>
          <w:p w14:paraId="39D0A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C7A4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CE0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9EBD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3B5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7F4F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C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485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2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262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9A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03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7DD6B" w14:textId="77777777" w:rsidR="00A37FFA" w:rsidRDefault="00A37FFA" w:rsidP="00A37FFA">
                  <w:pPr>
                    <w:spacing w:after="0" w:line="240" w:lineRule="auto"/>
                  </w:pPr>
                  <w:r>
                    <w:rPr>
                      <w:rFonts w:eastAsia="Arial"/>
                      <w:color w:val="000000"/>
                      <w:lang w:bidi="ru-ru" w:val="ru-ru"/>
                    </w:rPr>
                    <w:t xml:space="preserve">Нет</w:t>
                  </w:r>
                </w:p>
              </w:tc>
            </w:tr>
            <w:tr w:rsidR="00A37FFA" w14:paraId="63E95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7E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16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C6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3E7ED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D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5F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BC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3704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DA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F0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6C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BD5246" w14:textId="77777777" w:rsidR="00A37FFA" w:rsidRDefault="00A37FFA" w:rsidP="00A37FFA">
            <w:pPr>
              <w:spacing w:after="0" w:line="240" w:lineRule="auto"/>
            </w:pPr>
          </w:p>
        </w:tc>
        <w:tc>
          <w:tcPr>
            <w:tcW w:w="149" w:type="dxa"/>
          </w:tcPr>
          <w:p w14:paraId="0D0A2731" w14:textId="77777777" w:rsidR="00A37FFA" w:rsidRDefault="00A37FFA" w:rsidP="00A37FFA">
            <w:pPr>
              <w:pStyle w:val="EmptyCellLayoutStyle"/>
              <w:spacing w:after="0" w:line="240" w:lineRule="auto"/>
            </w:pPr>
          </w:p>
        </w:tc>
      </w:tr>
      <w:tr w:rsidR="00A37FFA" w14:paraId="59A0137E" w14:textId="77777777" w:rsidTr="00A37FFA">
        <w:trPr>
          <w:trHeight w:val="80"/>
        </w:trPr>
        <w:tc>
          <w:tcPr>
            <w:tcW w:w="54" w:type="dxa"/>
          </w:tcPr>
          <w:p w14:paraId="408E4A6A" w14:textId="77777777" w:rsidR="00A37FFA" w:rsidRDefault="00A37FFA" w:rsidP="00A37FFA">
            <w:pPr>
              <w:pStyle w:val="EmptyCellLayoutStyle"/>
              <w:spacing w:after="0" w:line="240" w:lineRule="auto"/>
            </w:pPr>
          </w:p>
        </w:tc>
        <w:tc>
          <w:tcPr>
            <w:tcW w:w="10395" w:type="dxa"/>
          </w:tcPr>
          <w:p w14:paraId="2DC989F8" w14:textId="77777777" w:rsidR="00A37FFA" w:rsidRDefault="00A37FFA" w:rsidP="00A37FFA">
            <w:pPr>
              <w:pStyle w:val="EmptyCellLayoutStyle"/>
              <w:spacing w:after="0" w:line="240" w:lineRule="auto"/>
            </w:pPr>
          </w:p>
        </w:tc>
        <w:tc>
          <w:tcPr>
            <w:tcW w:w="149" w:type="dxa"/>
          </w:tcPr>
          <w:p w14:paraId="27BEB12F" w14:textId="77777777" w:rsidR="00A37FFA" w:rsidRDefault="00A37FFA" w:rsidP="00A37FFA">
            <w:pPr>
              <w:pStyle w:val="EmptyCellLayoutStyle"/>
              <w:spacing w:after="0" w:line="240" w:lineRule="auto"/>
            </w:pPr>
          </w:p>
        </w:tc>
      </w:tr>
    </w:tbl>
    <w:p xmlns:w="http://schemas.openxmlformats.org/wordprocessingml/2006/main" w14:paraId="6D18A42F" w14:textId="77777777" w:rsidR="00A37FFA" w:rsidRDefault="00A37FFA" w:rsidP="00A37FFA">
      <w:pPr>
        <w:spacing w:after="0" w:line="240" w:lineRule="auto"/>
      </w:pPr>
    </w:p>
    <w:p xmlns:w="http://schemas.openxmlformats.org/wordprocessingml/2006/main" w14:paraId="655F8F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строк/с (сначала в контейнере и удалено)</w:t>
      </w:r>
    </w:p>
    <w:p xmlns:w="http://schemas.openxmlformats.org/wordprocessingml/2006/main" w14:paraId="1E23D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строк/с (сначала в контейнере и удалено)"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401432" w14:textId="77777777" w:rsidTr="00A37FFA">
        <w:trPr>
          <w:trHeight w:val="54"/>
        </w:trPr>
        <w:tc>
          <w:tcPr>
            <w:tcW w:w="54" w:type="dxa"/>
          </w:tcPr>
          <w:p w14:paraId="5F5F84CB" w14:textId="77777777" w:rsidR="00A37FFA" w:rsidRDefault="00A37FFA" w:rsidP="00A37FFA">
            <w:pPr>
              <w:pStyle w:val="EmptyCellLayoutStyle"/>
              <w:spacing w:after="0" w:line="240" w:lineRule="auto"/>
            </w:pPr>
          </w:p>
        </w:tc>
        <w:tc>
          <w:tcPr>
            <w:tcW w:w="10395" w:type="dxa"/>
          </w:tcPr>
          <w:p w14:paraId="6E765083" w14:textId="77777777" w:rsidR="00A37FFA" w:rsidRDefault="00A37FFA" w:rsidP="00A37FFA">
            <w:pPr>
              <w:pStyle w:val="EmptyCellLayoutStyle"/>
              <w:spacing w:after="0" w:line="240" w:lineRule="auto"/>
            </w:pPr>
          </w:p>
        </w:tc>
        <w:tc>
          <w:tcPr>
            <w:tcW w:w="149" w:type="dxa"/>
          </w:tcPr>
          <w:p w14:paraId="4BFB9997" w14:textId="77777777" w:rsidR="00A37FFA" w:rsidRDefault="00A37FFA" w:rsidP="00A37FFA">
            <w:pPr>
              <w:pStyle w:val="EmptyCellLayoutStyle"/>
              <w:spacing w:after="0" w:line="240" w:lineRule="auto"/>
            </w:pPr>
          </w:p>
        </w:tc>
      </w:tr>
      <w:tr w:rsidR="00A37FFA" w14:paraId="12ED4ABD" w14:textId="77777777" w:rsidTr="00A37FFA">
        <w:tc>
          <w:tcPr>
            <w:tcW w:w="54" w:type="dxa"/>
          </w:tcPr>
          <w:p w14:paraId="4B536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24E3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61B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966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437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AAE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C3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5EC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8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9F45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47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B6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2763F" w14:textId="77777777" w:rsidR="00A37FFA" w:rsidRDefault="00A37FFA" w:rsidP="00A37FFA">
                  <w:pPr>
                    <w:spacing w:after="0" w:line="240" w:lineRule="auto"/>
                  </w:pPr>
                  <w:r>
                    <w:rPr>
                      <w:rFonts w:eastAsia="Arial"/>
                      <w:color w:val="000000"/>
                      <w:lang w:bidi="ru-ru" w:val="ru-ru"/>
                    </w:rPr>
                    <w:t xml:space="preserve">Нет</w:t>
                  </w:r>
                </w:p>
              </w:tc>
            </w:tr>
            <w:tr w:rsidR="00A37FFA" w14:paraId="396C2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C7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E82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4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7E7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E2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DB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B4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6477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87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94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E5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3A6D99" w14:textId="77777777" w:rsidR="00A37FFA" w:rsidRDefault="00A37FFA" w:rsidP="00A37FFA">
            <w:pPr>
              <w:spacing w:after="0" w:line="240" w:lineRule="auto"/>
            </w:pPr>
          </w:p>
        </w:tc>
        <w:tc>
          <w:tcPr>
            <w:tcW w:w="149" w:type="dxa"/>
          </w:tcPr>
          <w:p w14:paraId="2F8B6D4F" w14:textId="77777777" w:rsidR="00A37FFA" w:rsidRDefault="00A37FFA" w:rsidP="00A37FFA">
            <w:pPr>
              <w:pStyle w:val="EmptyCellLayoutStyle"/>
              <w:spacing w:after="0" w:line="240" w:lineRule="auto"/>
            </w:pPr>
          </w:p>
        </w:tc>
      </w:tr>
      <w:tr w:rsidR="00A37FFA" w14:paraId="5CF15444" w14:textId="77777777" w:rsidTr="00A37FFA">
        <w:trPr>
          <w:trHeight w:val="80"/>
        </w:trPr>
        <w:tc>
          <w:tcPr>
            <w:tcW w:w="54" w:type="dxa"/>
          </w:tcPr>
          <w:p w14:paraId="345902BD" w14:textId="77777777" w:rsidR="00A37FFA" w:rsidRDefault="00A37FFA" w:rsidP="00A37FFA">
            <w:pPr>
              <w:pStyle w:val="EmptyCellLayoutStyle"/>
              <w:spacing w:after="0" w:line="240" w:lineRule="auto"/>
            </w:pPr>
          </w:p>
        </w:tc>
        <w:tc>
          <w:tcPr>
            <w:tcW w:w="10395" w:type="dxa"/>
          </w:tcPr>
          <w:p w14:paraId="55CACA7A" w14:textId="77777777" w:rsidR="00A37FFA" w:rsidRDefault="00A37FFA" w:rsidP="00A37FFA">
            <w:pPr>
              <w:pStyle w:val="EmptyCellLayoutStyle"/>
              <w:spacing w:after="0" w:line="240" w:lineRule="auto"/>
            </w:pPr>
          </w:p>
        </w:tc>
        <w:tc>
          <w:tcPr>
            <w:tcW w:w="149" w:type="dxa"/>
          </w:tcPr>
          <w:p w14:paraId="5FC67E8A" w14:textId="77777777" w:rsidR="00A37FFA" w:rsidRDefault="00A37FFA" w:rsidP="00A37FFA">
            <w:pPr>
              <w:pStyle w:val="EmptyCellLayoutStyle"/>
              <w:spacing w:after="0" w:line="240" w:lineRule="auto"/>
            </w:pPr>
          </w:p>
        </w:tc>
      </w:tr>
    </w:tbl>
    <w:p xmlns:w="http://schemas.openxmlformats.org/wordprocessingml/2006/main" w14:paraId="313A9044" w14:textId="77777777" w:rsidR="00A37FFA" w:rsidRDefault="00A37FFA" w:rsidP="00A37FFA">
      <w:pPr>
        <w:spacing w:after="0" w:line="240" w:lineRule="auto"/>
      </w:pPr>
    </w:p>
    <w:p xmlns:w="http://schemas.openxmlformats.org/wordprocessingml/2006/main" w14:paraId="2EBD59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реднее время ожидания ядра СУБД (мс) </w:t>
      </w:r>
    </w:p>
    <w:p xmlns:w="http://schemas.openxmlformats.org/wordprocessingml/2006/main" w14:paraId="31139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о производительности среднего времени ожидания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70275F" w14:textId="77777777" w:rsidTr="00A37FFA">
        <w:trPr>
          <w:trHeight w:val="54"/>
        </w:trPr>
        <w:tc>
          <w:tcPr>
            <w:tcW w:w="54" w:type="dxa"/>
          </w:tcPr>
          <w:p w14:paraId="581AD0FA" w14:textId="77777777" w:rsidR="00A37FFA" w:rsidRDefault="00A37FFA" w:rsidP="00A37FFA">
            <w:pPr>
              <w:pStyle w:val="EmptyCellLayoutStyle"/>
              <w:spacing w:after="0" w:line="240" w:lineRule="auto"/>
            </w:pPr>
          </w:p>
        </w:tc>
        <w:tc>
          <w:tcPr>
            <w:tcW w:w="10395" w:type="dxa"/>
          </w:tcPr>
          <w:p w14:paraId="17CFF4AB" w14:textId="77777777" w:rsidR="00A37FFA" w:rsidRDefault="00A37FFA" w:rsidP="00A37FFA">
            <w:pPr>
              <w:pStyle w:val="EmptyCellLayoutStyle"/>
              <w:spacing w:after="0" w:line="240" w:lineRule="auto"/>
            </w:pPr>
          </w:p>
        </w:tc>
        <w:tc>
          <w:tcPr>
            <w:tcW w:w="149" w:type="dxa"/>
          </w:tcPr>
          <w:p w14:paraId="1FEA028A" w14:textId="77777777" w:rsidR="00A37FFA" w:rsidRDefault="00A37FFA" w:rsidP="00A37FFA">
            <w:pPr>
              <w:pStyle w:val="EmptyCellLayoutStyle"/>
              <w:spacing w:after="0" w:line="240" w:lineRule="auto"/>
            </w:pPr>
          </w:p>
        </w:tc>
      </w:tr>
      <w:tr w:rsidR="00A37FFA" w14:paraId="6F7D2E26" w14:textId="77777777" w:rsidTr="00A37FFA">
        <w:tc>
          <w:tcPr>
            <w:tcW w:w="54" w:type="dxa"/>
          </w:tcPr>
          <w:p w14:paraId="3CA34D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776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CF57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53B5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611B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1D083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2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AE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16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EF7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E2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79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339DC" w14:textId="77777777" w:rsidR="00A37FFA" w:rsidRDefault="00A37FFA" w:rsidP="00A37FFA">
                  <w:pPr>
                    <w:spacing w:after="0" w:line="240" w:lineRule="auto"/>
                  </w:pPr>
                  <w:r>
                    <w:rPr>
                      <w:rFonts w:eastAsia="Arial"/>
                      <w:color w:val="000000"/>
                      <w:lang w:bidi="ru-ru" w:val="ru-ru"/>
                    </w:rPr>
                    <w:t xml:space="preserve">Нет</w:t>
                  </w:r>
                </w:p>
              </w:tc>
            </w:tr>
            <w:tr w:rsidR="00A37FFA" w14:paraId="45BE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72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C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42E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5D7F8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B1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0A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03C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AB5B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63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6F8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9E9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D10ED1" w14:textId="77777777" w:rsidR="00A37FFA" w:rsidRDefault="00A37FFA" w:rsidP="00A37FFA">
            <w:pPr>
              <w:spacing w:after="0" w:line="240" w:lineRule="auto"/>
            </w:pPr>
          </w:p>
        </w:tc>
        <w:tc>
          <w:tcPr>
            <w:tcW w:w="149" w:type="dxa"/>
          </w:tcPr>
          <w:p w14:paraId="7A321C86" w14:textId="77777777" w:rsidR="00A37FFA" w:rsidRDefault="00A37FFA" w:rsidP="00A37FFA">
            <w:pPr>
              <w:pStyle w:val="EmptyCellLayoutStyle"/>
              <w:spacing w:after="0" w:line="240" w:lineRule="auto"/>
            </w:pPr>
          </w:p>
        </w:tc>
      </w:tr>
      <w:tr w:rsidR="00A37FFA" w14:paraId="40719D0D" w14:textId="77777777" w:rsidTr="00A37FFA">
        <w:trPr>
          <w:trHeight w:val="80"/>
        </w:trPr>
        <w:tc>
          <w:tcPr>
            <w:tcW w:w="54" w:type="dxa"/>
          </w:tcPr>
          <w:p w14:paraId="3060502E" w14:textId="77777777" w:rsidR="00A37FFA" w:rsidRDefault="00A37FFA" w:rsidP="00A37FFA">
            <w:pPr>
              <w:pStyle w:val="EmptyCellLayoutStyle"/>
              <w:spacing w:after="0" w:line="240" w:lineRule="auto"/>
            </w:pPr>
          </w:p>
        </w:tc>
        <w:tc>
          <w:tcPr>
            <w:tcW w:w="10395" w:type="dxa"/>
          </w:tcPr>
          <w:p w14:paraId="79F0CF99" w14:textId="77777777" w:rsidR="00A37FFA" w:rsidRDefault="00A37FFA" w:rsidP="00A37FFA">
            <w:pPr>
              <w:pStyle w:val="EmptyCellLayoutStyle"/>
              <w:spacing w:after="0" w:line="240" w:lineRule="auto"/>
            </w:pPr>
          </w:p>
        </w:tc>
        <w:tc>
          <w:tcPr>
            <w:tcW w:w="149" w:type="dxa"/>
          </w:tcPr>
          <w:p w14:paraId="26590716" w14:textId="77777777" w:rsidR="00A37FFA" w:rsidRDefault="00A37FFA" w:rsidP="00A37FFA">
            <w:pPr>
              <w:pStyle w:val="EmptyCellLayoutStyle"/>
              <w:spacing w:after="0" w:line="240" w:lineRule="auto"/>
            </w:pPr>
          </w:p>
        </w:tc>
      </w:tr>
    </w:tbl>
    <w:p xmlns:w="http://schemas.openxmlformats.org/wordprocessingml/2006/main" w14:paraId="61A2CF31" w14:textId="77777777" w:rsidR="00A37FFA" w:rsidRDefault="00A37FFA" w:rsidP="00A37FFA">
      <w:pPr>
        <w:spacing w:after="0" w:line="240" w:lineRule="auto"/>
      </w:pPr>
    </w:p>
    <w:p xmlns:w="http://schemas.openxmlformats.org/wordprocessingml/2006/main" w14:paraId="3DF371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неудачные операции ввода-вывода хранилища HTTP в секунду</w:t>
      </w:r>
    </w:p>
    <w:p xmlns:w="http://schemas.openxmlformats.org/wordprocessingml/2006/main" w14:paraId="3F686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неудачные операции ввода вывода хранилища HTTP"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82B162E" w14:textId="77777777" w:rsidTr="00A37FFA">
        <w:trPr>
          <w:trHeight w:val="54"/>
        </w:trPr>
        <w:tc>
          <w:tcPr>
            <w:tcW w:w="54" w:type="dxa"/>
          </w:tcPr>
          <w:p w14:paraId="228D462E" w14:textId="77777777" w:rsidR="00A37FFA" w:rsidRDefault="00A37FFA" w:rsidP="00A37FFA">
            <w:pPr>
              <w:pStyle w:val="EmptyCellLayoutStyle"/>
              <w:spacing w:after="0" w:line="240" w:lineRule="auto"/>
            </w:pPr>
          </w:p>
        </w:tc>
        <w:tc>
          <w:tcPr>
            <w:tcW w:w="10395" w:type="dxa"/>
          </w:tcPr>
          <w:p w14:paraId="20CA16E6" w14:textId="77777777" w:rsidR="00A37FFA" w:rsidRDefault="00A37FFA" w:rsidP="00A37FFA">
            <w:pPr>
              <w:pStyle w:val="EmptyCellLayoutStyle"/>
              <w:spacing w:after="0" w:line="240" w:lineRule="auto"/>
            </w:pPr>
          </w:p>
        </w:tc>
        <w:tc>
          <w:tcPr>
            <w:tcW w:w="149" w:type="dxa"/>
          </w:tcPr>
          <w:p w14:paraId="03DD3446" w14:textId="77777777" w:rsidR="00A37FFA" w:rsidRDefault="00A37FFA" w:rsidP="00A37FFA">
            <w:pPr>
              <w:pStyle w:val="EmptyCellLayoutStyle"/>
              <w:spacing w:after="0" w:line="240" w:lineRule="auto"/>
            </w:pPr>
          </w:p>
        </w:tc>
      </w:tr>
      <w:tr w:rsidR="00A37FFA" w14:paraId="7A6A8686" w14:textId="77777777" w:rsidTr="00A37FFA">
        <w:tc>
          <w:tcPr>
            <w:tcW w:w="54" w:type="dxa"/>
          </w:tcPr>
          <w:p w14:paraId="07FEB7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132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C47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A337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805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21D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D5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6F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9EC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1E0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F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A3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D262B" w14:textId="77777777" w:rsidR="00A37FFA" w:rsidRDefault="00A37FFA" w:rsidP="00A37FFA">
                  <w:pPr>
                    <w:spacing w:after="0" w:line="240" w:lineRule="auto"/>
                  </w:pPr>
                  <w:r>
                    <w:rPr>
                      <w:rFonts w:eastAsia="Arial"/>
                      <w:color w:val="000000"/>
                      <w:lang w:bidi="ru-ru" w:val="ru-ru"/>
                    </w:rPr>
                    <w:t xml:space="preserve">Нет</w:t>
                  </w:r>
                </w:p>
              </w:tc>
            </w:tr>
            <w:tr w:rsidR="00A37FFA" w14:paraId="7FB47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1F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8B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710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1835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ECE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1C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25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3911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F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8F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AEE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624AA6" w14:textId="77777777" w:rsidR="00A37FFA" w:rsidRDefault="00A37FFA" w:rsidP="00A37FFA">
            <w:pPr>
              <w:spacing w:after="0" w:line="240" w:lineRule="auto"/>
            </w:pPr>
          </w:p>
        </w:tc>
        <w:tc>
          <w:tcPr>
            <w:tcW w:w="149" w:type="dxa"/>
          </w:tcPr>
          <w:p w14:paraId="2ED69DA5" w14:textId="77777777" w:rsidR="00A37FFA" w:rsidRDefault="00A37FFA" w:rsidP="00A37FFA">
            <w:pPr>
              <w:pStyle w:val="EmptyCellLayoutStyle"/>
              <w:spacing w:after="0" w:line="240" w:lineRule="auto"/>
            </w:pPr>
          </w:p>
        </w:tc>
      </w:tr>
      <w:tr w:rsidR="00A37FFA" w14:paraId="711F5346" w14:textId="77777777" w:rsidTr="00A37FFA">
        <w:trPr>
          <w:trHeight w:val="80"/>
        </w:trPr>
        <w:tc>
          <w:tcPr>
            <w:tcW w:w="54" w:type="dxa"/>
          </w:tcPr>
          <w:p w14:paraId="63B7BCBC" w14:textId="77777777" w:rsidR="00A37FFA" w:rsidRDefault="00A37FFA" w:rsidP="00A37FFA">
            <w:pPr>
              <w:pStyle w:val="EmptyCellLayoutStyle"/>
              <w:spacing w:after="0" w:line="240" w:lineRule="auto"/>
            </w:pPr>
          </w:p>
        </w:tc>
        <w:tc>
          <w:tcPr>
            <w:tcW w:w="10395" w:type="dxa"/>
          </w:tcPr>
          <w:p w14:paraId="1AD07475" w14:textId="77777777" w:rsidR="00A37FFA" w:rsidRDefault="00A37FFA" w:rsidP="00A37FFA">
            <w:pPr>
              <w:pStyle w:val="EmptyCellLayoutStyle"/>
              <w:spacing w:after="0" w:line="240" w:lineRule="auto"/>
            </w:pPr>
          </w:p>
        </w:tc>
        <w:tc>
          <w:tcPr>
            <w:tcW w:w="149" w:type="dxa"/>
          </w:tcPr>
          <w:p w14:paraId="4A105F28" w14:textId="77777777" w:rsidR="00A37FFA" w:rsidRDefault="00A37FFA" w:rsidP="00A37FFA">
            <w:pPr>
              <w:pStyle w:val="EmptyCellLayoutStyle"/>
              <w:spacing w:after="0" w:line="240" w:lineRule="auto"/>
            </w:pPr>
          </w:p>
        </w:tc>
      </w:tr>
    </w:tbl>
    <w:p xmlns:w="http://schemas.openxmlformats.org/wordprocessingml/2006/main" w14:paraId="59CAAB26" w14:textId="77777777" w:rsidR="00A37FFA" w:rsidRDefault="00A37FFA" w:rsidP="00A37FFA">
      <w:pPr>
        <w:spacing w:after="0" w:line="240" w:lineRule="auto"/>
      </w:pPr>
    </w:p>
    <w:p xmlns:w="http://schemas.openxmlformats.org/wordprocessingml/2006/main" w14:paraId="4F14C16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ыданных операций ввода-вывода/с</w:t>
      </w:r>
    </w:p>
    <w:p xmlns:w="http://schemas.openxmlformats.org/wordprocessingml/2006/main" w14:paraId="6A4D26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Выданных операций ввода-вывода/с"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648F52" w14:textId="77777777" w:rsidTr="00A37FFA">
        <w:trPr>
          <w:trHeight w:val="54"/>
        </w:trPr>
        <w:tc>
          <w:tcPr>
            <w:tcW w:w="54" w:type="dxa"/>
          </w:tcPr>
          <w:p w14:paraId="2CC31830" w14:textId="77777777" w:rsidR="00A37FFA" w:rsidRDefault="00A37FFA" w:rsidP="00A37FFA">
            <w:pPr>
              <w:pStyle w:val="EmptyCellLayoutStyle"/>
              <w:spacing w:after="0" w:line="240" w:lineRule="auto"/>
            </w:pPr>
          </w:p>
        </w:tc>
        <w:tc>
          <w:tcPr>
            <w:tcW w:w="10395" w:type="dxa"/>
          </w:tcPr>
          <w:p w14:paraId="5383B677" w14:textId="77777777" w:rsidR="00A37FFA" w:rsidRDefault="00A37FFA" w:rsidP="00A37FFA">
            <w:pPr>
              <w:pStyle w:val="EmptyCellLayoutStyle"/>
              <w:spacing w:after="0" w:line="240" w:lineRule="auto"/>
            </w:pPr>
          </w:p>
        </w:tc>
        <w:tc>
          <w:tcPr>
            <w:tcW w:w="149" w:type="dxa"/>
          </w:tcPr>
          <w:p w14:paraId="7EFBC293" w14:textId="77777777" w:rsidR="00A37FFA" w:rsidRDefault="00A37FFA" w:rsidP="00A37FFA">
            <w:pPr>
              <w:pStyle w:val="EmptyCellLayoutStyle"/>
              <w:spacing w:after="0" w:line="240" w:lineRule="auto"/>
            </w:pPr>
          </w:p>
        </w:tc>
      </w:tr>
      <w:tr w:rsidR="00A37FFA" w14:paraId="2E4102D8" w14:textId="77777777" w:rsidTr="00A37FFA">
        <w:tc>
          <w:tcPr>
            <w:tcW w:w="54" w:type="dxa"/>
          </w:tcPr>
          <w:p w14:paraId="7BDAF17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D81B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6E30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04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FFCF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13F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32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D70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23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8C8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9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C0E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9DE93" w14:textId="77777777" w:rsidR="00A37FFA" w:rsidRDefault="00A37FFA" w:rsidP="00A37FFA">
                  <w:pPr>
                    <w:spacing w:after="0" w:line="240" w:lineRule="auto"/>
                  </w:pPr>
                  <w:r>
                    <w:rPr>
                      <w:rFonts w:eastAsia="Arial"/>
                      <w:color w:val="000000"/>
                      <w:lang w:bidi="ru-ru" w:val="ru-ru"/>
                    </w:rPr>
                    <w:t xml:space="preserve">Нет</w:t>
                  </w:r>
                </w:p>
              </w:tc>
            </w:tr>
            <w:tr w:rsidR="00A37FFA" w14:paraId="79653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B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D26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ED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623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4E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8B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9ABC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A12D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818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50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42160B" w14:textId="77777777" w:rsidR="00A37FFA" w:rsidRDefault="00A37FFA" w:rsidP="00A37FFA">
            <w:pPr>
              <w:spacing w:after="0" w:line="240" w:lineRule="auto"/>
            </w:pPr>
          </w:p>
        </w:tc>
        <w:tc>
          <w:tcPr>
            <w:tcW w:w="149" w:type="dxa"/>
          </w:tcPr>
          <w:p w14:paraId="7D548360" w14:textId="77777777" w:rsidR="00A37FFA" w:rsidRDefault="00A37FFA" w:rsidP="00A37FFA">
            <w:pPr>
              <w:pStyle w:val="EmptyCellLayoutStyle"/>
              <w:spacing w:after="0" w:line="240" w:lineRule="auto"/>
            </w:pPr>
          </w:p>
        </w:tc>
      </w:tr>
      <w:tr w:rsidR="00A37FFA" w14:paraId="3C00F346" w14:textId="77777777" w:rsidTr="00A37FFA">
        <w:trPr>
          <w:trHeight w:val="80"/>
        </w:trPr>
        <w:tc>
          <w:tcPr>
            <w:tcW w:w="54" w:type="dxa"/>
          </w:tcPr>
          <w:p w14:paraId="0F16F3CF" w14:textId="77777777" w:rsidR="00A37FFA" w:rsidRDefault="00A37FFA" w:rsidP="00A37FFA">
            <w:pPr>
              <w:pStyle w:val="EmptyCellLayoutStyle"/>
              <w:spacing w:after="0" w:line="240" w:lineRule="auto"/>
            </w:pPr>
          </w:p>
        </w:tc>
        <w:tc>
          <w:tcPr>
            <w:tcW w:w="10395" w:type="dxa"/>
          </w:tcPr>
          <w:p w14:paraId="7E940FC8" w14:textId="77777777" w:rsidR="00A37FFA" w:rsidRDefault="00A37FFA" w:rsidP="00A37FFA">
            <w:pPr>
              <w:pStyle w:val="EmptyCellLayoutStyle"/>
              <w:spacing w:after="0" w:line="240" w:lineRule="auto"/>
            </w:pPr>
          </w:p>
        </w:tc>
        <w:tc>
          <w:tcPr>
            <w:tcW w:w="149" w:type="dxa"/>
          </w:tcPr>
          <w:p w14:paraId="112E65B8" w14:textId="77777777" w:rsidR="00A37FFA" w:rsidRDefault="00A37FFA" w:rsidP="00A37FFA">
            <w:pPr>
              <w:pStyle w:val="EmptyCellLayoutStyle"/>
              <w:spacing w:after="0" w:line="240" w:lineRule="auto"/>
            </w:pPr>
          </w:p>
        </w:tc>
      </w:tr>
    </w:tbl>
    <w:p xmlns:w="http://schemas.openxmlformats.org/wordprocessingml/2006/main" w14:paraId="0B819D73" w14:textId="77777777" w:rsidR="00A37FFA" w:rsidRDefault="00A37FFA" w:rsidP="00A37FFA">
      <w:pPr>
        <w:spacing w:after="0" w:line="240" w:lineRule="auto"/>
      </w:pPr>
    </w:p>
    <w:p xmlns:w="http://schemas.openxmlformats.org/wordprocessingml/2006/main" w14:paraId="0681F0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манд SQL RECEIVE в секунду</w:t>
      </w:r>
    </w:p>
    <w:p xmlns:w="http://schemas.openxmlformats.org/wordprocessingml/2006/main" w14:paraId="41E735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манд SQL RECEIVE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8084B4A" w14:textId="77777777" w:rsidTr="00A37FFA">
        <w:trPr>
          <w:trHeight w:val="54"/>
        </w:trPr>
        <w:tc>
          <w:tcPr>
            <w:tcW w:w="54" w:type="dxa"/>
          </w:tcPr>
          <w:p w14:paraId="5DF2C8B7" w14:textId="77777777" w:rsidR="00A37FFA" w:rsidRDefault="00A37FFA" w:rsidP="00A37FFA">
            <w:pPr>
              <w:pStyle w:val="EmptyCellLayoutStyle"/>
              <w:spacing w:after="0" w:line="240" w:lineRule="auto"/>
            </w:pPr>
          </w:p>
        </w:tc>
        <w:tc>
          <w:tcPr>
            <w:tcW w:w="10395" w:type="dxa"/>
          </w:tcPr>
          <w:p w14:paraId="460B06F9" w14:textId="77777777" w:rsidR="00A37FFA" w:rsidRDefault="00A37FFA" w:rsidP="00A37FFA">
            <w:pPr>
              <w:pStyle w:val="EmptyCellLayoutStyle"/>
              <w:spacing w:after="0" w:line="240" w:lineRule="auto"/>
            </w:pPr>
          </w:p>
        </w:tc>
        <w:tc>
          <w:tcPr>
            <w:tcW w:w="149" w:type="dxa"/>
          </w:tcPr>
          <w:p w14:paraId="301746EA" w14:textId="77777777" w:rsidR="00A37FFA" w:rsidRDefault="00A37FFA" w:rsidP="00A37FFA">
            <w:pPr>
              <w:pStyle w:val="EmptyCellLayoutStyle"/>
              <w:spacing w:after="0" w:line="240" w:lineRule="auto"/>
            </w:pPr>
          </w:p>
        </w:tc>
      </w:tr>
      <w:tr w:rsidR="00A37FFA" w14:paraId="48F84B01" w14:textId="77777777" w:rsidTr="00A37FFA">
        <w:tc>
          <w:tcPr>
            <w:tcW w:w="54" w:type="dxa"/>
          </w:tcPr>
          <w:p w14:paraId="413D05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643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18A6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6CB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BE1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9DF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52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52B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44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DA0F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FC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75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6ED1" w14:textId="77777777" w:rsidR="00A37FFA" w:rsidRDefault="00A37FFA" w:rsidP="00A37FFA">
                  <w:pPr>
                    <w:spacing w:after="0" w:line="240" w:lineRule="auto"/>
                  </w:pPr>
                  <w:r>
                    <w:rPr>
                      <w:rFonts w:eastAsia="Arial"/>
                      <w:color w:val="000000"/>
                      <w:lang w:bidi="ru-ru" w:val="ru-ru"/>
                    </w:rPr>
                    <w:t xml:space="preserve">Нет</w:t>
                  </w:r>
                </w:p>
              </w:tc>
            </w:tr>
            <w:tr w:rsidR="00A37FFA" w14:paraId="11355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0C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5D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093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B69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C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8BE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074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C160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F0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707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04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AFAD8D" w14:textId="77777777" w:rsidR="00A37FFA" w:rsidRDefault="00A37FFA" w:rsidP="00A37FFA">
            <w:pPr>
              <w:spacing w:after="0" w:line="240" w:lineRule="auto"/>
            </w:pPr>
          </w:p>
        </w:tc>
        <w:tc>
          <w:tcPr>
            <w:tcW w:w="149" w:type="dxa"/>
          </w:tcPr>
          <w:p w14:paraId="3BA1CB12" w14:textId="77777777" w:rsidR="00A37FFA" w:rsidRDefault="00A37FFA" w:rsidP="00A37FFA">
            <w:pPr>
              <w:pStyle w:val="EmptyCellLayoutStyle"/>
              <w:spacing w:after="0" w:line="240" w:lineRule="auto"/>
            </w:pPr>
          </w:p>
        </w:tc>
      </w:tr>
      <w:tr w:rsidR="00A37FFA" w14:paraId="2CD9AB1F" w14:textId="77777777" w:rsidTr="00A37FFA">
        <w:trPr>
          <w:trHeight w:val="80"/>
        </w:trPr>
        <w:tc>
          <w:tcPr>
            <w:tcW w:w="54" w:type="dxa"/>
          </w:tcPr>
          <w:p w14:paraId="78623A8E" w14:textId="77777777" w:rsidR="00A37FFA" w:rsidRDefault="00A37FFA" w:rsidP="00A37FFA">
            <w:pPr>
              <w:pStyle w:val="EmptyCellLayoutStyle"/>
              <w:spacing w:after="0" w:line="240" w:lineRule="auto"/>
            </w:pPr>
          </w:p>
        </w:tc>
        <w:tc>
          <w:tcPr>
            <w:tcW w:w="10395" w:type="dxa"/>
          </w:tcPr>
          <w:p w14:paraId="6B6D4794" w14:textId="77777777" w:rsidR="00A37FFA" w:rsidRDefault="00A37FFA" w:rsidP="00A37FFA">
            <w:pPr>
              <w:pStyle w:val="EmptyCellLayoutStyle"/>
              <w:spacing w:after="0" w:line="240" w:lineRule="auto"/>
            </w:pPr>
          </w:p>
        </w:tc>
        <w:tc>
          <w:tcPr>
            <w:tcW w:w="149" w:type="dxa"/>
          </w:tcPr>
          <w:p w14:paraId="5A5FEB7B" w14:textId="77777777" w:rsidR="00A37FFA" w:rsidRDefault="00A37FFA" w:rsidP="00A37FFA">
            <w:pPr>
              <w:pStyle w:val="EmptyCellLayoutStyle"/>
              <w:spacing w:after="0" w:line="240" w:lineRule="auto"/>
            </w:pPr>
          </w:p>
        </w:tc>
      </w:tr>
    </w:tbl>
    <w:p xmlns:w="http://schemas.openxmlformats.org/wordprocessingml/2006/main" w14:paraId="35868B25" w14:textId="77777777" w:rsidR="00A37FFA" w:rsidRDefault="00A37FFA" w:rsidP="00A37FFA">
      <w:pPr>
        <w:spacing w:after="0" w:line="240" w:lineRule="auto"/>
      </w:pPr>
    </w:p>
    <w:p xmlns:w="http://schemas.openxmlformats.org/wordprocessingml/2006/main" w14:paraId="0594DDD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ожидающие выполнения операции ввода-вывода хранилища HTTP</w:t>
      </w:r>
    </w:p>
    <w:p xmlns:w="http://schemas.openxmlformats.org/wordprocessingml/2006/main" w14:paraId="3B0F3A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ожидающие выполнения операции ввода-вывода хранилища HTTP"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DB1B4" w14:textId="77777777" w:rsidTr="00A37FFA">
        <w:trPr>
          <w:trHeight w:val="54"/>
        </w:trPr>
        <w:tc>
          <w:tcPr>
            <w:tcW w:w="54" w:type="dxa"/>
          </w:tcPr>
          <w:p w14:paraId="52555ECF" w14:textId="77777777" w:rsidR="00A37FFA" w:rsidRDefault="00A37FFA" w:rsidP="00A37FFA">
            <w:pPr>
              <w:pStyle w:val="EmptyCellLayoutStyle"/>
              <w:spacing w:after="0" w:line="240" w:lineRule="auto"/>
            </w:pPr>
          </w:p>
        </w:tc>
        <w:tc>
          <w:tcPr>
            <w:tcW w:w="10395" w:type="dxa"/>
          </w:tcPr>
          <w:p w14:paraId="3022FF92" w14:textId="77777777" w:rsidR="00A37FFA" w:rsidRDefault="00A37FFA" w:rsidP="00A37FFA">
            <w:pPr>
              <w:pStyle w:val="EmptyCellLayoutStyle"/>
              <w:spacing w:after="0" w:line="240" w:lineRule="auto"/>
            </w:pPr>
          </w:p>
        </w:tc>
        <w:tc>
          <w:tcPr>
            <w:tcW w:w="149" w:type="dxa"/>
          </w:tcPr>
          <w:p w14:paraId="49B34BBF" w14:textId="77777777" w:rsidR="00A37FFA" w:rsidRDefault="00A37FFA" w:rsidP="00A37FFA">
            <w:pPr>
              <w:pStyle w:val="EmptyCellLayoutStyle"/>
              <w:spacing w:after="0" w:line="240" w:lineRule="auto"/>
            </w:pPr>
          </w:p>
        </w:tc>
      </w:tr>
      <w:tr w:rsidR="00A37FFA" w14:paraId="7EF8533C" w14:textId="77777777" w:rsidTr="00A37FFA">
        <w:tc>
          <w:tcPr>
            <w:tcW w:w="54" w:type="dxa"/>
          </w:tcPr>
          <w:p w14:paraId="514745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1A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5508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20C2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E444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0FBF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18F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318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58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18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2D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4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24AB6" w14:textId="77777777" w:rsidR="00A37FFA" w:rsidRDefault="00A37FFA" w:rsidP="00A37FFA">
                  <w:pPr>
                    <w:spacing w:after="0" w:line="240" w:lineRule="auto"/>
                  </w:pPr>
                  <w:r>
                    <w:rPr>
                      <w:rFonts w:eastAsia="Arial"/>
                      <w:color w:val="000000"/>
                      <w:lang w:bidi="ru-ru" w:val="ru-ru"/>
                    </w:rPr>
                    <w:t xml:space="preserve">Нет</w:t>
                  </w:r>
                </w:p>
              </w:tc>
            </w:tr>
            <w:tr w:rsidR="00A37FFA" w14:paraId="6DBB0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1A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9A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C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003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93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3C0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977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841B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679F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3E0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BB53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F2AAEC3" w14:textId="77777777" w:rsidR="00A37FFA" w:rsidRDefault="00A37FFA" w:rsidP="00A37FFA">
            <w:pPr>
              <w:spacing w:after="0" w:line="240" w:lineRule="auto"/>
            </w:pPr>
          </w:p>
        </w:tc>
        <w:tc>
          <w:tcPr>
            <w:tcW w:w="149" w:type="dxa"/>
          </w:tcPr>
          <w:p w14:paraId="437F1FEB" w14:textId="77777777" w:rsidR="00A37FFA" w:rsidRDefault="00A37FFA" w:rsidP="00A37FFA">
            <w:pPr>
              <w:pStyle w:val="EmptyCellLayoutStyle"/>
              <w:spacing w:after="0" w:line="240" w:lineRule="auto"/>
            </w:pPr>
          </w:p>
        </w:tc>
      </w:tr>
      <w:tr w:rsidR="00A37FFA" w14:paraId="7CCE42E0" w14:textId="77777777" w:rsidTr="00A37FFA">
        <w:trPr>
          <w:trHeight w:val="80"/>
        </w:trPr>
        <w:tc>
          <w:tcPr>
            <w:tcW w:w="54" w:type="dxa"/>
          </w:tcPr>
          <w:p w14:paraId="179E0EF9" w14:textId="77777777" w:rsidR="00A37FFA" w:rsidRDefault="00A37FFA" w:rsidP="00A37FFA">
            <w:pPr>
              <w:pStyle w:val="EmptyCellLayoutStyle"/>
              <w:spacing w:after="0" w:line="240" w:lineRule="auto"/>
            </w:pPr>
          </w:p>
        </w:tc>
        <w:tc>
          <w:tcPr>
            <w:tcW w:w="10395" w:type="dxa"/>
          </w:tcPr>
          <w:p w14:paraId="25B128C5" w14:textId="77777777" w:rsidR="00A37FFA" w:rsidRDefault="00A37FFA" w:rsidP="00A37FFA">
            <w:pPr>
              <w:pStyle w:val="EmptyCellLayoutStyle"/>
              <w:spacing w:after="0" w:line="240" w:lineRule="auto"/>
            </w:pPr>
          </w:p>
        </w:tc>
        <w:tc>
          <w:tcPr>
            <w:tcW w:w="149" w:type="dxa"/>
          </w:tcPr>
          <w:p w14:paraId="1875DDE4" w14:textId="77777777" w:rsidR="00A37FFA" w:rsidRDefault="00A37FFA" w:rsidP="00A37FFA">
            <w:pPr>
              <w:pStyle w:val="EmptyCellLayoutStyle"/>
              <w:spacing w:after="0" w:line="240" w:lineRule="auto"/>
            </w:pPr>
          </w:p>
        </w:tc>
      </w:tr>
    </w:tbl>
    <w:p xmlns:w="http://schemas.openxmlformats.org/wordprocessingml/2006/main" w14:paraId="0FE87D6B" w14:textId="77777777" w:rsidR="00A37FFA" w:rsidRDefault="00A37FFA" w:rsidP="00A37FFA">
      <w:pPr>
        <w:spacing w:after="0" w:line="240" w:lineRule="auto"/>
      </w:pPr>
    </w:p>
    <w:p xmlns:w="http://schemas.openxmlformats.org/wordprocessingml/2006/main" w14:paraId="652037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овлений курсоров/с</w:t>
      </w:r>
    </w:p>
    <w:p xmlns:w="http://schemas.openxmlformats.org/wordprocessingml/2006/main" w14:paraId="1FEBFA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новлений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4F9265" w14:textId="77777777" w:rsidTr="00A37FFA">
        <w:trPr>
          <w:trHeight w:val="54"/>
        </w:trPr>
        <w:tc>
          <w:tcPr>
            <w:tcW w:w="54" w:type="dxa"/>
          </w:tcPr>
          <w:p w14:paraId="3AF532F3" w14:textId="77777777" w:rsidR="00A37FFA" w:rsidRDefault="00A37FFA" w:rsidP="00A37FFA">
            <w:pPr>
              <w:pStyle w:val="EmptyCellLayoutStyle"/>
              <w:spacing w:after="0" w:line="240" w:lineRule="auto"/>
            </w:pPr>
          </w:p>
        </w:tc>
        <w:tc>
          <w:tcPr>
            <w:tcW w:w="10395" w:type="dxa"/>
          </w:tcPr>
          <w:p w14:paraId="6BB06E30" w14:textId="77777777" w:rsidR="00A37FFA" w:rsidRDefault="00A37FFA" w:rsidP="00A37FFA">
            <w:pPr>
              <w:pStyle w:val="EmptyCellLayoutStyle"/>
              <w:spacing w:after="0" w:line="240" w:lineRule="auto"/>
            </w:pPr>
          </w:p>
        </w:tc>
        <w:tc>
          <w:tcPr>
            <w:tcW w:w="149" w:type="dxa"/>
          </w:tcPr>
          <w:p w14:paraId="6A802670" w14:textId="77777777" w:rsidR="00A37FFA" w:rsidRDefault="00A37FFA" w:rsidP="00A37FFA">
            <w:pPr>
              <w:pStyle w:val="EmptyCellLayoutStyle"/>
              <w:spacing w:after="0" w:line="240" w:lineRule="auto"/>
            </w:pPr>
          </w:p>
        </w:tc>
      </w:tr>
      <w:tr w:rsidR="00A37FFA" w14:paraId="6E0E6065" w14:textId="77777777" w:rsidTr="00A37FFA">
        <w:tc>
          <w:tcPr>
            <w:tcW w:w="54" w:type="dxa"/>
          </w:tcPr>
          <w:p w14:paraId="74B002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0D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388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A681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4A0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169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54B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C3A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7F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422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FC3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A35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6E027" w14:textId="77777777" w:rsidR="00A37FFA" w:rsidRDefault="00A37FFA" w:rsidP="00A37FFA">
                  <w:pPr>
                    <w:spacing w:after="0" w:line="240" w:lineRule="auto"/>
                  </w:pPr>
                  <w:r>
                    <w:rPr>
                      <w:rFonts w:eastAsia="Arial"/>
                      <w:color w:val="000000"/>
                      <w:lang w:bidi="ru-ru" w:val="ru-ru"/>
                    </w:rPr>
                    <w:t xml:space="preserve">Нет</w:t>
                  </w:r>
                </w:p>
              </w:tc>
            </w:tr>
            <w:tr w:rsidR="00A37FFA" w14:paraId="09F848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1F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1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E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53E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E16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59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6B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4C58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93E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E17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C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E1CA77" w14:textId="77777777" w:rsidR="00A37FFA" w:rsidRDefault="00A37FFA" w:rsidP="00A37FFA">
            <w:pPr>
              <w:spacing w:after="0" w:line="240" w:lineRule="auto"/>
            </w:pPr>
          </w:p>
        </w:tc>
        <w:tc>
          <w:tcPr>
            <w:tcW w:w="149" w:type="dxa"/>
          </w:tcPr>
          <w:p w14:paraId="01211AD0" w14:textId="77777777" w:rsidR="00A37FFA" w:rsidRDefault="00A37FFA" w:rsidP="00A37FFA">
            <w:pPr>
              <w:pStyle w:val="EmptyCellLayoutStyle"/>
              <w:spacing w:after="0" w:line="240" w:lineRule="auto"/>
            </w:pPr>
          </w:p>
        </w:tc>
      </w:tr>
      <w:tr w:rsidR="00A37FFA" w14:paraId="664E118F" w14:textId="77777777" w:rsidTr="00A37FFA">
        <w:trPr>
          <w:trHeight w:val="80"/>
        </w:trPr>
        <w:tc>
          <w:tcPr>
            <w:tcW w:w="54" w:type="dxa"/>
          </w:tcPr>
          <w:p w14:paraId="389503CB" w14:textId="77777777" w:rsidR="00A37FFA" w:rsidRDefault="00A37FFA" w:rsidP="00A37FFA">
            <w:pPr>
              <w:pStyle w:val="EmptyCellLayoutStyle"/>
              <w:spacing w:after="0" w:line="240" w:lineRule="auto"/>
            </w:pPr>
          </w:p>
        </w:tc>
        <w:tc>
          <w:tcPr>
            <w:tcW w:w="10395" w:type="dxa"/>
          </w:tcPr>
          <w:p w14:paraId="47BF66ED" w14:textId="77777777" w:rsidR="00A37FFA" w:rsidRDefault="00A37FFA" w:rsidP="00A37FFA">
            <w:pPr>
              <w:pStyle w:val="EmptyCellLayoutStyle"/>
              <w:spacing w:after="0" w:line="240" w:lineRule="auto"/>
            </w:pPr>
          </w:p>
        </w:tc>
        <w:tc>
          <w:tcPr>
            <w:tcW w:w="149" w:type="dxa"/>
          </w:tcPr>
          <w:p w14:paraId="14DC6652" w14:textId="77777777" w:rsidR="00A37FFA" w:rsidRDefault="00A37FFA" w:rsidP="00A37FFA">
            <w:pPr>
              <w:pStyle w:val="EmptyCellLayoutStyle"/>
              <w:spacing w:after="0" w:line="240" w:lineRule="auto"/>
            </w:pPr>
          </w:p>
        </w:tc>
      </w:tr>
    </w:tbl>
    <w:p xmlns:w="http://schemas.openxmlformats.org/wordprocessingml/2006/main" w14:paraId="5C047683" w14:textId="77777777" w:rsidR="00A37FFA" w:rsidRDefault="00A37FFA" w:rsidP="00A37FFA">
      <w:pPr>
        <w:spacing w:after="0" w:line="240" w:lineRule="auto"/>
      </w:pPr>
    </w:p>
    <w:p xmlns:w="http://schemas.openxmlformats.org/wordprocessingml/2006/main" w14:paraId="324358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жидающих фрагментов сообщений для отправки ввода-вывода</w:t>
      </w:r>
    </w:p>
    <w:p xmlns:w="http://schemas.openxmlformats.org/wordprocessingml/2006/main" w14:paraId="5C96E4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ющих фрагментов сообщений для о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F5D385" w14:textId="77777777" w:rsidTr="00A37FFA">
        <w:trPr>
          <w:trHeight w:val="54"/>
        </w:trPr>
        <w:tc>
          <w:tcPr>
            <w:tcW w:w="54" w:type="dxa"/>
          </w:tcPr>
          <w:p w14:paraId="23DA8836" w14:textId="77777777" w:rsidR="00A37FFA" w:rsidRDefault="00A37FFA" w:rsidP="00A37FFA">
            <w:pPr>
              <w:pStyle w:val="EmptyCellLayoutStyle"/>
              <w:spacing w:after="0" w:line="240" w:lineRule="auto"/>
            </w:pPr>
          </w:p>
        </w:tc>
        <w:tc>
          <w:tcPr>
            <w:tcW w:w="10395" w:type="dxa"/>
          </w:tcPr>
          <w:p w14:paraId="11A8471A" w14:textId="77777777" w:rsidR="00A37FFA" w:rsidRDefault="00A37FFA" w:rsidP="00A37FFA">
            <w:pPr>
              <w:pStyle w:val="EmptyCellLayoutStyle"/>
              <w:spacing w:after="0" w:line="240" w:lineRule="auto"/>
            </w:pPr>
          </w:p>
        </w:tc>
        <w:tc>
          <w:tcPr>
            <w:tcW w:w="149" w:type="dxa"/>
          </w:tcPr>
          <w:p w14:paraId="7FBC6EDB" w14:textId="77777777" w:rsidR="00A37FFA" w:rsidRDefault="00A37FFA" w:rsidP="00A37FFA">
            <w:pPr>
              <w:pStyle w:val="EmptyCellLayoutStyle"/>
              <w:spacing w:after="0" w:line="240" w:lineRule="auto"/>
            </w:pPr>
          </w:p>
        </w:tc>
      </w:tr>
      <w:tr w:rsidR="00A37FFA" w14:paraId="0D1857A3" w14:textId="77777777" w:rsidTr="00A37FFA">
        <w:tc>
          <w:tcPr>
            <w:tcW w:w="54" w:type="dxa"/>
          </w:tcPr>
          <w:p w14:paraId="43C0A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2671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54C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38A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2658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39B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BA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20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29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DAD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2CE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BE6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2E513" w14:textId="77777777" w:rsidR="00A37FFA" w:rsidRDefault="00A37FFA" w:rsidP="00A37FFA">
                  <w:pPr>
                    <w:spacing w:after="0" w:line="240" w:lineRule="auto"/>
                  </w:pPr>
                  <w:r>
                    <w:rPr>
                      <w:rFonts w:eastAsia="Arial"/>
                      <w:color w:val="000000"/>
                      <w:lang w:bidi="ru-ru" w:val="ru-ru"/>
                    </w:rPr>
                    <w:t xml:space="preserve">Нет</w:t>
                  </w:r>
                </w:p>
              </w:tc>
            </w:tr>
            <w:tr w:rsidR="00A37FFA" w14:paraId="7628E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53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51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21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0CFE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725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7B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E20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422E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BC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6BD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6C5D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0C296D" w14:textId="77777777" w:rsidR="00A37FFA" w:rsidRDefault="00A37FFA" w:rsidP="00A37FFA">
            <w:pPr>
              <w:spacing w:after="0" w:line="240" w:lineRule="auto"/>
            </w:pPr>
          </w:p>
        </w:tc>
        <w:tc>
          <w:tcPr>
            <w:tcW w:w="149" w:type="dxa"/>
          </w:tcPr>
          <w:p w14:paraId="359E1855" w14:textId="77777777" w:rsidR="00A37FFA" w:rsidRDefault="00A37FFA" w:rsidP="00A37FFA">
            <w:pPr>
              <w:pStyle w:val="EmptyCellLayoutStyle"/>
              <w:spacing w:after="0" w:line="240" w:lineRule="auto"/>
            </w:pPr>
          </w:p>
        </w:tc>
      </w:tr>
      <w:tr w:rsidR="00A37FFA" w14:paraId="209CB7D4" w14:textId="77777777" w:rsidTr="00A37FFA">
        <w:trPr>
          <w:trHeight w:val="80"/>
        </w:trPr>
        <w:tc>
          <w:tcPr>
            <w:tcW w:w="54" w:type="dxa"/>
          </w:tcPr>
          <w:p w14:paraId="79E6CB1F" w14:textId="77777777" w:rsidR="00A37FFA" w:rsidRDefault="00A37FFA" w:rsidP="00A37FFA">
            <w:pPr>
              <w:pStyle w:val="EmptyCellLayoutStyle"/>
              <w:spacing w:after="0" w:line="240" w:lineRule="auto"/>
            </w:pPr>
          </w:p>
        </w:tc>
        <w:tc>
          <w:tcPr>
            <w:tcW w:w="10395" w:type="dxa"/>
          </w:tcPr>
          <w:p w14:paraId="260B6C55" w14:textId="77777777" w:rsidR="00A37FFA" w:rsidRDefault="00A37FFA" w:rsidP="00A37FFA">
            <w:pPr>
              <w:pStyle w:val="EmptyCellLayoutStyle"/>
              <w:spacing w:after="0" w:line="240" w:lineRule="auto"/>
            </w:pPr>
          </w:p>
        </w:tc>
        <w:tc>
          <w:tcPr>
            <w:tcW w:w="149" w:type="dxa"/>
          </w:tcPr>
          <w:p w14:paraId="1F47CD53" w14:textId="77777777" w:rsidR="00A37FFA" w:rsidRDefault="00A37FFA" w:rsidP="00A37FFA">
            <w:pPr>
              <w:pStyle w:val="EmptyCellLayoutStyle"/>
              <w:spacing w:after="0" w:line="240" w:lineRule="auto"/>
            </w:pPr>
          </w:p>
        </w:tc>
      </w:tr>
    </w:tbl>
    <w:p xmlns:w="http://schemas.openxmlformats.org/wordprocessingml/2006/main" w14:paraId="37450F37" w14:textId="77777777" w:rsidR="00A37FFA" w:rsidRDefault="00A37FFA" w:rsidP="00A37FFA">
      <w:pPr>
        <w:spacing w:after="0" w:line="240" w:lineRule="auto"/>
      </w:pPr>
    </w:p>
    <w:p xmlns:w="http://schemas.openxmlformats.org/wordprocessingml/2006/main" w14:paraId="6F658A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аскадных прерываний/с</w:t>
      </w:r>
    </w:p>
    <w:p xmlns:w="http://schemas.openxmlformats.org/wordprocessingml/2006/main" w14:paraId="2582CC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аскадных прерыван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2538E6" w14:textId="77777777" w:rsidTr="00A37FFA">
        <w:trPr>
          <w:trHeight w:val="54"/>
        </w:trPr>
        <w:tc>
          <w:tcPr>
            <w:tcW w:w="54" w:type="dxa"/>
          </w:tcPr>
          <w:p w14:paraId="25E65829" w14:textId="77777777" w:rsidR="00A37FFA" w:rsidRDefault="00A37FFA" w:rsidP="00A37FFA">
            <w:pPr>
              <w:pStyle w:val="EmptyCellLayoutStyle"/>
              <w:spacing w:after="0" w:line="240" w:lineRule="auto"/>
            </w:pPr>
          </w:p>
        </w:tc>
        <w:tc>
          <w:tcPr>
            <w:tcW w:w="10395" w:type="dxa"/>
          </w:tcPr>
          <w:p w14:paraId="10D0F0F8" w14:textId="77777777" w:rsidR="00A37FFA" w:rsidRDefault="00A37FFA" w:rsidP="00A37FFA">
            <w:pPr>
              <w:pStyle w:val="EmptyCellLayoutStyle"/>
              <w:spacing w:after="0" w:line="240" w:lineRule="auto"/>
            </w:pPr>
          </w:p>
        </w:tc>
        <w:tc>
          <w:tcPr>
            <w:tcW w:w="149" w:type="dxa"/>
          </w:tcPr>
          <w:p w14:paraId="3AB905ED" w14:textId="77777777" w:rsidR="00A37FFA" w:rsidRDefault="00A37FFA" w:rsidP="00A37FFA">
            <w:pPr>
              <w:pStyle w:val="EmptyCellLayoutStyle"/>
              <w:spacing w:after="0" w:line="240" w:lineRule="auto"/>
            </w:pPr>
          </w:p>
        </w:tc>
      </w:tr>
      <w:tr w:rsidR="00A37FFA" w14:paraId="340EA668" w14:textId="77777777" w:rsidTr="00A37FFA">
        <w:tc>
          <w:tcPr>
            <w:tcW w:w="54" w:type="dxa"/>
          </w:tcPr>
          <w:p w14:paraId="1A04CD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816B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29A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851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2214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A5FB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7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DE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B2C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9ABB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9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3E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43B81" w14:textId="77777777" w:rsidR="00A37FFA" w:rsidRDefault="00A37FFA" w:rsidP="00A37FFA">
                  <w:pPr>
                    <w:spacing w:after="0" w:line="240" w:lineRule="auto"/>
                  </w:pPr>
                  <w:r>
                    <w:rPr>
                      <w:rFonts w:eastAsia="Arial"/>
                      <w:color w:val="000000"/>
                      <w:lang w:bidi="ru-ru" w:val="ru-ru"/>
                    </w:rPr>
                    <w:t xml:space="preserve">Нет</w:t>
                  </w:r>
                </w:p>
              </w:tc>
            </w:tr>
            <w:tr w:rsidR="00A37FFA" w14:paraId="2DF00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7A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B0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CE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41A1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38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8C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88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1DFD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1C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A3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EBB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965575" w14:textId="77777777" w:rsidR="00A37FFA" w:rsidRDefault="00A37FFA" w:rsidP="00A37FFA">
            <w:pPr>
              <w:spacing w:after="0" w:line="240" w:lineRule="auto"/>
            </w:pPr>
          </w:p>
        </w:tc>
        <w:tc>
          <w:tcPr>
            <w:tcW w:w="149" w:type="dxa"/>
          </w:tcPr>
          <w:p w14:paraId="23594DE9" w14:textId="77777777" w:rsidR="00A37FFA" w:rsidRDefault="00A37FFA" w:rsidP="00A37FFA">
            <w:pPr>
              <w:pStyle w:val="EmptyCellLayoutStyle"/>
              <w:spacing w:after="0" w:line="240" w:lineRule="auto"/>
            </w:pPr>
          </w:p>
        </w:tc>
      </w:tr>
      <w:tr w:rsidR="00A37FFA" w14:paraId="2296C749" w14:textId="77777777" w:rsidTr="00A37FFA">
        <w:trPr>
          <w:trHeight w:val="80"/>
        </w:trPr>
        <w:tc>
          <w:tcPr>
            <w:tcW w:w="54" w:type="dxa"/>
          </w:tcPr>
          <w:p w14:paraId="3112B78D" w14:textId="77777777" w:rsidR="00A37FFA" w:rsidRDefault="00A37FFA" w:rsidP="00A37FFA">
            <w:pPr>
              <w:pStyle w:val="EmptyCellLayoutStyle"/>
              <w:spacing w:after="0" w:line="240" w:lineRule="auto"/>
            </w:pPr>
          </w:p>
        </w:tc>
        <w:tc>
          <w:tcPr>
            <w:tcW w:w="10395" w:type="dxa"/>
          </w:tcPr>
          <w:p w14:paraId="361878E9" w14:textId="77777777" w:rsidR="00A37FFA" w:rsidRDefault="00A37FFA" w:rsidP="00A37FFA">
            <w:pPr>
              <w:pStyle w:val="EmptyCellLayoutStyle"/>
              <w:spacing w:after="0" w:line="240" w:lineRule="auto"/>
            </w:pPr>
          </w:p>
        </w:tc>
        <w:tc>
          <w:tcPr>
            <w:tcW w:w="149" w:type="dxa"/>
          </w:tcPr>
          <w:p w14:paraId="63E35091" w14:textId="77777777" w:rsidR="00A37FFA" w:rsidRDefault="00A37FFA" w:rsidP="00A37FFA">
            <w:pPr>
              <w:pStyle w:val="EmptyCellLayoutStyle"/>
              <w:spacing w:after="0" w:line="240" w:lineRule="auto"/>
            </w:pPr>
          </w:p>
        </w:tc>
      </w:tr>
    </w:tbl>
    <w:p xmlns:w="http://schemas.openxmlformats.org/wordprocessingml/2006/main" w14:paraId="0D67F19F" w14:textId="77777777" w:rsidR="00A37FFA" w:rsidRDefault="00A37FFA" w:rsidP="00A37FFA">
      <w:pPr>
        <w:spacing w:after="0" w:line="240" w:lineRule="auto"/>
      </w:pPr>
    </w:p>
    <w:p xmlns:w="http://schemas.openxmlformats.org/wordprocessingml/2006/main" w14:paraId="67AD19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крыто контрольных точек</w:t>
      </w:r>
    </w:p>
    <w:p xmlns:w="http://schemas.openxmlformats.org/wordprocessingml/2006/main" w14:paraId="76C2F0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крыто контрольных точек"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C03E73" w14:textId="77777777" w:rsidTr="00A37FFA">
        <w:trPr>
          <w:trHeight w:val="54"/>
        </w:trPr>
        <w:tc>
          <w:tcPr>
            <w:tcW w:w="54" w:type="dxa"/>
          </w:tcPr>
          <w:p w14:paraId="2F8815AE" w14:textId="77777777" w:rsidR="00A37FFA" w:rsidRDefault="00A37FFA" w:rsidP="00A37FFA">
            <w:pPr>
              <w:pStyle w:val="EmptyCellLayoutStyle"/>
              <w:spacing w:after="0" w:line="240" w:lineRule="auto"/>
            </w:pPr>
          </w:p>
        </w:tc>
        <w:tc>
          <w:tcPr>
            <w:tcW w:w="10395" w:type="dxa"/>
          </w:tcPr>
          <w:p w14:paraId="12B477E0" w14:textId="77777777" w:rsidR="00A37FFA" w:rsidRDefault="00A37FFA" w:rsidP="00A37FFA">
            <w:pPr>
              <w:pStyle w:val="EmptyCellLayoutStyle"/>
              <w:spacing w:after="0" w:line="240" w:lineRule="auto"/>
            </w:pPr>
          </w:p>
        </w:tc>
        <w:tc>
          <w:tcPr>
            <w:tcW w:w="149" w:type="dxa"/>
          </w:tcPr>
          <w:p w14:paraId="306780AD" w14:textId="77777777" w:rsidR="00A37FFA" w:rsidRDefault="00A37FFA" w:rsidP="00A37FFA">
            <w:pPr>
              <w:pStyle w:val="EmptyCellLayoutStyle"/>
              <w:spacing w:after="0" w:line="240" w:lineRule="auto"/>
            </w:pPr>
          </w:p>
        </w:tc>
      </w:tr>
      <w:tr w:rsidR="00A37FFA" w14:paraId="7A707696" w14:textId="77777777" w:rsidTr="00A37FFA">
        <w:tc>
          <w:tcPr>
            <w:tcW w:w="54" w:type="dxa"/>
          </w:tcPr>
          <w:p w14:paraId="23286D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5E6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A7D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DA6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249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5DE6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5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FC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3DB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B29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56A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58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C9951" w14:textId="77777777" w:rsidR="00A37FFA" w:rsidRDefault="00A37FFA" w:rsidP="00A37FFA">
                  <w:pPr>
                    <w:spacing w:after="0" w:line="240" w:lineRule="auto"/>
                  </w:pPr>
                  <w:r>
                    <w:rPr>
                      <w:rFonts w:eastAsia="Arial"/>
                      <w:color w:val="000000"/>
                      <w:lang w:bidi="ru-ru" w:val="ru-ru"/>
                    </w:rPr>
                    <w:t xml:space="preserve">Нет</w:t>
                  </w:r>
                </w:p>
              </w:tc>
            </w:tr>
            <w:tr w:rsidR="00A37FFA" w14:paraId="78198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52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45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7F6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577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DF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DD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26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6D3B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48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9123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EDE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91C78B" w14:textId="77777777" w:rsidR="00A37FFA" w:rsidRDefault="00A37FFA" w:rsidP="00A37FFA">
            <w:pPr>
              <w:spacing w:after="0" w:line="240" w:lineRule="auto"/>
            </w:pPr>
          </w:p>
        </w:tc>
        <w:tc>
          <w:tcPr>
            <w:tcW w:w="149" w:type="dxa"/>
          </w:tcPr>
          <w:p w14:paraId="35A0F1FE" w14:textId="77777777" w:rsidR="00A37FFA" w:rsidRDefault="00A37FFA" w:rsidP="00A37FFA">
            <w:pPr>
              <w:pStyle w:val="EmptyCellLayoutStyle"/>
              <w:spacing w:after="0" w:line="240" w:lineRule="auto"/>
            </w:pPr>
          </w:p>
        </w:tc>
      </w:tr>
      <w:tr w:rsidR="00A37FFA" w14:paraId="4012BED5" w14:textId="77777777" w:rsidTr="00A37FFA">
        <w:trPr>
          <w:trHeight w:val="80"/>
        </w:trPr>
        <w:tc>
          <w:tcPr>
            <w:tcW w:w="54" w:type="dxa"/>
          </w:tcPr>
          <w:p w14:paraId="4782461D" w14:textId="77777777" w:rsidR="00A37FFA" w:rsidRDefault="00A37FFA" w:rsidP="00A37FFA">
            <w:pPr>
              <w:pStyle w:val="EmptyCellLayoutStyle"/>
              <w:spacing w:after="0" w:line="240" w:lineRule="auto"/>
            </w:pPr>
          </w:p>
        </w:tc>
        <w:tc>
          <w:tcPr>
            <w:tcW w:w="10395" w:type="dxa"/>
          </w:tcPr>
          <w:p w14:paraId="6BC8967B" w14:textId="77777777" w:rsidR="00A37FFA" w:rsidRDefault="00A37FFA" w:rsidP="00A37FFA">
            <w:pPr>
              <w:pStyle w:val="EmptyCellLayoutStyle"/>
              <w:spacing w:after="0" w:line="240" w:lineRule="auto"/>
            </w:pPr>
          </w:p>
        </w:tc>
        <w:tc>
          <w:tcPr>
            <w:tcW w:w="149" w:type="dxa"/>
          </w:tcPr>
          <w:p w14:paraId="0941E59F" w14:textId="77777777" w:rsidR="00A37FFA" w:rsidRDefault="00A37FFA" w:rsidP="00A37FFA">
            <w:pPr>
              <w:pStyle w:val="EmptyCellLayoutStyle"/>
              <w:spacing w:after="0" w:line="240" w:lineRule="auto"/>
            </w:pPr>
          </w:p>
        </w:tc>
      </w:tr>
    </w:tbl>
    <w:p xmlns:w="http://schemas.openxmlformats.org/wordprocessingml/2006/main" w14:paraId="2A2FC274" w14:textId="77777777" w:rsidR="00A37FFA" w:rsidRDefault="00A37FFA" w:rsidP="00A37FFA">
      <w:pPr>
        <w:spacing w:after="0" w:line="240" w:lineRule="auto"/>
      </w:pPr>
    </w:p>
    <w:p xmlns:w="http://schemas.openxmlformats.org/wordprocessingml/2006/main" w14:paraId="0543A4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10 в секунду</w:t>
      </w:r>
    </w:p>
    <w:p xmlns:w="http://schemas.openxmlformats.org/wordprocessingml/2006/main" w14:paraId="0EFD0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10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78EA5" w14:textId="77777777" w:rsidTr="00A37FFA">
        <w:trPr>
          <w:trHeight w:val="54"/>
        </w:trPr>
        <w:tc>
          <w:tcPr>
            <w:tcW w:w="54" w:type="dxa"/>
          </w:tcPr>
          <w:p w14:paraId="1D274BF9" w14:textId="77777777" w:rsidR="00A37FFA" w:rsidRDefault="00A37FFA" w:rsidP="00A37FFA">
            <w:pPr>
              <w:pStyle w:val="EmptyCellLayoutStyle"/>
              <w:spacing w:after="0" w:line="240" w:lineRule="auto"/>
            </w:pPr>
          </w:p>
        </w:tc>
        <w:tc>
          <w:tcPr>
            <w:tcW w:w="10395" w:type="dxa"/>
          </w:tcPr>
          <w:p w14:paraId="079A513F" w14:textId="77777777" w:rsidR="00A37FFA" w:rsidRDefault="00A37FFA" w:rsidP="00A37FFA">
            <w:pPr>
              <w:pStyle w:val="EmptyCellLayoutStyle"/>
              <w:spacing w:after="0" w:line="240" w:lineRule="auto"/>
            </w:pPr>
          </w:p>
        </w:tc>
        <w:tc>
          <w:tcPr>
            <w:tcW w:w="149" w:type="dxa"/>
          </w:tcPr>
          <w:p w14:paraId="462BA3CB" w14:textId="77777777" w:rsidR="00A37FFA" w:rsidRDefault="00A37FFA" w:rsidP="00A37FFA">
            <w:pPr>
              <w:pStyle w:val="EmptyCellLayoutStyle"/>
              <w:spacing w:after="0" w:line="240" w:lineRule="auto"/>
            </w:pPr>
          </w:p>
        </w:tc>
      </w:tr>
      <w:tr w:rsidR="00A37FFA" w14:paraId="3CEB8E47" w14:textId="77777777" w:rsidTr="00A37FFA">
        <w:tc>
          <w:tcPr>
            <w:tcW w:w="54" w:type="dxa"/>
          </w:tcPr>
          <w:p w14:paraId="556818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7170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3CC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15B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C1F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0CB8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EF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17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904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B50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E9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764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CCDEF" w14:textId="77777777" w:rsidR="00A37FFA" w:rsidRDefault="00A37FFA" w:rsidP="00A37FFA">
                  <w:pPr>
                    <w:spacing w:after="0" w:line="240" w:lineRule="auto"/>
                  </w:pPr>
                  <w:r>
                    <w:rPr>
                      <w:rFonts w:eastAsia="Arial"/>
                      <w:color w:val="000000"/>
                      <w:lang w:bidi="ru-ru" w:val="ru-ru"/>
                    </w:rPr>
                    <w:t xml:space="preserve">Нет</w:t>
                  </w:r>
                </w:p>
              </w:tc>
            </w:tr>
            <w:tr w:rsidR="00A37FFA" w14:paraId="3F15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7C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1EC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CC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828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93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8B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60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59B2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F1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DD1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34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125A25" w14:textId="77777777" w:rsidR="00A37FFA" w:rsidRDefault="00A37FFA" w:rsidP="00A37FFA">
            <w:pPr>
              <w:spacing w:after="0" w:line="240" w:lineRule="auto"/>
            </w:pPr>
          </w:p>
        </w:tc>
        <w:tc>
          <w:tcPr>
            <w:tcW w:w="149" w:type="dxa"/>
          </w:tcPr>
          <w:p w14:paraId="2D194151" w14:textId="77777777" w:rsidR="00A37FFA" w:rsidRDefault="00A37FFA" w:rsidP="00A37FFA">
            <w:pPr>
              <w:pStyle w:val="EmptyCellLayoutStyle"/>
              <w:spacing w:after="0" w:line="240" w:lineRule="auto"/>
            </w:pPr>
          </w:p>
        </w:tc>
      </w:tr>
      <w:tr w:rsidR="00A37FFA" w14:paraId="4DB8012C" w14:textId="77777777" w:rsidTr="00A37FFA">
        <w:trPr>
          <w:trHeight w:val="80"/>
        </w:trPr>
        <w:tc>
          <w:tcPr>
            <w:tcW w:w="54" w:type="dxa"/>
          </w:tcPr>
          <w:p w14:paraId="33BE0911" w14:textId="77777777" w:rsidR="00A37FFA" w:rsidRDefault="00A37FFA" w:rsidP="00A37FFA">
            <w:pPr>
              <w:pStyle w:val="EmptyCellLayoutStyle"/>
              <w:spacing w:after="0" w:line="240" w:lineRule="auto"/>
            </w:pPr>
          </w:p>
        </w:tc>
        <w:tc>
          <w:tcPr>
            <w:tcW w:w="10395" w:type="dxa"/>
          </w:tcPr>
          <w:p w14:paraId="1C6EB1C3" w14:textId="77777777" w:rsidR="00A37FFA" w:rsidRDefault="00A37FFA" w:rsidP="00A37FFA">
            <w:pPr>
              <w:pStyle w:val="EmptyCellLayoutStyle"/>
              <w:spacing w:after="0" w:line="240" w:lineRule="auto"/>
            </w:pPr>
          </w:p>
        </w:tc>
        <w:tc>
          <w:tcPr>
            <w:tcW w:w="149" w:type="dxa"/>
          </w:tcPr>
          <w:p w14:paraId="5DA63E7C" w14:textId="77777777" w:rsidR="00A37FFA" w:rsidRDefault="00A37FFA" w:rsidP="00A37FFA">
            <w:pPr>
              <w:pStyle w:val="EmptyCellLayoutStyle"/>
              <w:spacing w:after="0" w:line="240" w:lineRule="auto"/>
            </w:pPr>
          </w:p>
        </w:tc>
      </w:tr>
    </w:tbl>
    <w:p xmlns:w="http://schemas.openxmlformats.org/wordprocessingml/2006/main" w14:paraId="2711E4EE" w14:textId="77777777" w:rsidR="00A37FFA" w:rsidRDefault="00A37FFA" w:rsidP="00A37FFA">
      <w:pPr>
        <w:spacing w:after="0" w:line="240" w:lineRule="auto"/>
      </w:pPr>
    </w:p>
    <w:p xmlns:w="http://schemas.openxmlformats.org/wordprocessingml/2006/main" w14:paraId="748840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дключений пользователей SQL</w:t>
      </w:r>
    </w:p>
    <w:p xmlns:w="http://schemas.openxmlformats.org/wordprocessingml/2006/main" w14:paraId="2A12B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пользователей, подключенных в данный момент к серверу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24186A" w14:textId="77777777" w:rsidTr="00A37FFA">
        <w:trPr>
          <w:trHeight w:val="54"/>
        </w:trPr>
        <w:tc>
          <w:tcPr>
            <w:tcW w:w="54" w:type="dxa"/>
          </w:tcPr>
          <w:p w14:paraId="2BF4898A" w14:textId="77777777" w:rsidR="00A37FFA" w:rsidRDefault="00A37FFA" w:rsidP="00A37FFA">
            <w:pPr>
              <w:pStyle w:val="EmptyCellLayoutStyle"/>
              <w:spacing w:after="0" w:line="240" w:lineRule="auto"/>
            </w:pPr>
          </w:p>
        </w:tc>
        <w:tc>
          <w:tcPr>
            <w:tcW w:w="10395" w:type="dxa"/>
          </w:tcPr>
          <w:p w14:paraId="5F4D3BD0" w14:textId="77777777" w:rsidR="00A37FFA" w:rsidRDefault="00A37FFA" w:rsidP="00A37FFA">
            <w:pPr>
              <w:pStyle w:val="EmptyCellLayoutStyle"/>
              <w:spacing w:after="0" w:line="240" w:lineRule="auto"/>
            </w:pPr>
          </w:p>
        </w:tc>
        <w:tc>
          <w:tcPr>
            <w:tcW w:w="149" w:type="dxa"/>
          </w:tcPr>
          <w:p w14:paraId="30FC7BBF" w14:textId="77777777" w:rsidR="00A37FFA" w:rsidRDefault="00A37FFA" w:rsidP="00A37FFA">
            <w:pPr>
              <w:pStyle w:val="EmptyCellLayoutStyle"/>
              <w:spacing w:after="0" w:line="240" w:lineRule="auto"/>
            </w:pPr>
          </w:p>
        </w:tc>
      </w:tr>
      <w:tr w:rsidR="00A37FFA" w14:paraId="64DD846A" w14:textId="77777777" w:rsidTr="00A37FFA">
        <w:tc>
          <w:tcPr>
            <w:tcW w:w="54" w:type="dxa"/>
          </w:tcPr>
          <w:p w14:paraId="40C986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82A5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7AD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3739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6F9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7CE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1B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D9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19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51E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47C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56B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00FFB" w14:textId="77777777" w:rsidR="00A37FFA" w:rsidRDefault="00A37FFA" w:rsidP="00A37FFA">
                  <w:pPr>
                    <w:spacing w:after="0" w:line="240" w:lineRule="auto"/>
                  </w:pPr>
                  <w:r>
                    <w:rPr>
                      <w:rFonts w:eastAsia="Arial"/>
                      <w:color w:val="000000"/>
                      <w:lang w:bidi="ru-ru" w:val="ru-ru"/>
                    </w:rPr>
                    <w:t xml:space="preserve">Нет</w:t>
                  </w:r>
                </w:p>
              </w:tc>
            </w:tr>
            <w:tr w:rsidR="00A37FFA" w14:paraId="29A54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02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E6C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D0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B4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A84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BEC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4A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1D05A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5CF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2CA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505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398F7F" w14:textId="77777777" w:rsidR="00A37FFA" w:rsidRDefault="00A37FFA" w:rsidP="00A37FFA">
            <w:pPr>
              <w:spacing w:after="0" w:line="240" w:lineRule="auto"/>
            </w:pPr>
          </w:p>
        </w:tc>
        <w:tc>
          <w:tcPr>
            <w:tcW w:w="149" w:type="dxa"/>
          </w:tcPr>
          <w:p w14:paraId="6842C71D" w14:textId="77777777" w:rsidR="00A37FFA" w:rsidRDefault="00A37FFA" w:rsidP="00A37FFA">
            <w:pPr>
              <w:pStyle w:val="EmptyCellLayoutStyle"/>
              <w:spacing w:after="0" w:line="240" w:lineRule="auto"/>
            </w:pPr>
          </w:p>
        </w:tc>
      </w:tr>
      <w:tr w:rsidR="00A37FFA" w14:paraId="61A85EE8" w14:textId="77777777" w:rsidTr="00A37FFA">
        <w:trPr>
          <w:trHeight w:val="80"/>
        </w:trPr>
        <w:tc>
          <w:tcPr>
            <w:tcW w:w="54" w:type="dxa"/>
          </w:tcPr>
          <w:p w14:paraId="212DD164" w14:textId="77777777" w:rsidR="00A37FFA" w:rsidRDefault="00A37FFA" w:rsidP="00A37FFA">
            <w:pPr>
              <w:pStyle w:val="EmptyCellLayoutStyle"/>
              <w:spacing w:after="0" w:line="240" w:lineRule="auto"/>
            </w:pPr>
          </w:p>
        </w:tc>
        <w:tc>
          <w:tcPr>
            <w:tcW w:w="10395" w:type="dxa"/>
          </w:tcPr>
          <w:p w14:paraId="75C6BEF8" w14:textId="77777777" w:rsidR="00A37FFA" w:rsidRDefault="00A37FFA" w:rsidP="00A37FFA">
            <w:pPr>
              <w:pStyle w:val="EmptyCellLayoutStyle"/>
              <w:spacing w:after="0" w:line="240" w:lineRule="auto"/>
            </w:pPr>
          </w:p>
        </w:tc>
        <w:tc>
          <w:tcPr>
            <w:tcW w:w="149" w:type="dxa"/>
          </w:tcPr>
          <w:p w14:paraId="64992189" w14:textId="77777777" w:rsidR="00A37FFA" w:rsidRDefault="00A37FFA" w:rsidP="00A37FFA">
            <w:pPr>
              <w:pStyle w:val="EmptyCellLayoutStyle"/>
              <w:spacing w:after="0" w:line="240" w:lineRule="auto"/>
            </w:pPr>
          </w:p>
        </w:tc>
      </w:tr>
    </w:tbl>
    <w:p xmlns:w="http://schemas.openxmlformats.org/wordprocessingml/2006/main" w14:paraId="134DD7D4" w14:textId="77777777" w:rsidR="00A37FFA" w:rsidRDefault="00A37FFA" w:rsidP="00A37FFA">
      <w:pPr>
        <w:spacing w:after="0" w:line="240" w:lineRule="auto"/>
      </w:pPr>
    </w:p>
    <w:p xmlns:w="http://schemas.openxmlformats.org/wordprocessingml/2006/main" w14:paraId="2C5DA8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строк/с (очистка не требуется)</w:t>
      </w:r>
    </w:p>
    <w:p xmlns:w="http://schemas.openxmlformats.org/wordprocessingml/2006/main" w14:paraId="202635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строк/с (очистка не требуется)"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687B6" w14:textId="77777777" w:rsidTr="00A37FFA">
        <w:trPr>
          <w:trHeight w:val="54"/>
        </w:trPr>
        <w:tc>
          <w:tcPr>
            <w:tcW w:w="54" w:type="dxa"/>
          </w:tcPr>
          <w:p w14:paraId="74DDAD88" w14:textId="77777777" w:rsidR="00A37FFA" w:rsidRDefault="00A37FFA" w:rsidP="00A37FFA">
            <w:pPr>
              <w:pStyle w:val="EmptyCellLayoutStyle"/>
              <w:spacing w:after="0" w:line="240" w:lineRule="auto"/>
            </w:pPr>
          </w:p>
        </w:tc>
        <w:tc>
          <w:tcPr>
            <w:tcW w:w="10395" w:type="dxa"/>
          </w:tcPr>
          <w:p w14:paraId="7757270D" w14:textId="77777777" w:rsidR="00A37FFA" w:rsidRDefault="00A37FFA" w:rsidP="00A37FFA">
            <w:pPr>
              <w:pStyle w:val="EmptyCellLayoutStyle"/>
              <w:spacing w:after="0" w:line="240" w:lineRule="auto"/>
            </w:pPr>
          </w:p>
        </w:tc>
        <w:tc>
          <w:tcPr>
            <w:tcW w:w="149" w:type="dxa"/>
          </w:tcPr>
          <w:p w14:paraId="6582063F" w14:textId="77777777" w:rsidR="00A37FFA" w:rsidRDefault="00A37FFA" w:rsidP="00A37FFA">
            <w:pPr>
              <w:pStyle w:val="EmptyCellLayoutStyle"/>
              <w:spacing w:after="0" w:line="240" w:lineRule="auto"/>
            </w:pPr>
          </w:p>
        </w:tc>
      </w:tr>
      <w:tr w:rsidR="00A37FFA" w14:paraId="7066A3CB" w14:textId="77777777" w:rsidTr="00A37FFA">
        <w:tc>
          <w:tcPr>
            <w:tcW w:w="54" w:type="dxa"/>
          </w:tcPr>
          <w:p w14:paraId="6F012F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0900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8363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B8F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AD6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3D0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061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96A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B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4BC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93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9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9B7C5" w14:textId="77777777" w:rsidR="00A37FFA" w:rsidRDefault="00A37FFA" w:rsidP="00A37FFA">
                  <w:pPr>
                    <w:spacing w:after="0" w:line="240" w:lineRule="auto"/>
                  </w:pPr>
                  <w:r>
                    <w:rPr>
                      <w:rFonts w:eastAsia="Arial"/>
                      <w:color w:val="000000"/>
                      <w:lang w:bidi="ru-ru" w:val="ru-ru"/>
                    </w:rPr>
                    <w:t xml:space="preserve">Нет</w:t>
                  </w:r>
                </w:p>
              </w:tc>
            </w:tr>
            <w:tr w:rsidR="00A37FFA" w14:paraId="0DB427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67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09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935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6DF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FB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53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0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5E5E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6F2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1D8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EF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6D79A1" w14:textId="77777777" w:rsidR="00A37FFA" w:rsidRDefault="00A37FFA" w:rsidP="00A37FFA">
            <w:pPr>
              <w:spacing w:after="0" w:line="240" w:lineRule="auto"/>
            </w:pPr>
          </w:p>
        </w:tc>
        <w:tc>
          <w:tcPr>
            <w:tcW w:w="149" w:type="dxa"/>
          </w:tcPr>
          <w:p w14:paraId="52DFD7CD" w14:textId="77777777" w:rsidR="00A37FFA" w:rsidRDefault="00A37FFA" w:rsidP="00A37FFA">
            <w:pPr>
              <w:pStyle w:val="EmptyCellLayoutStyle"/>
              <w:spacing w:after="0" w:line="240" w:lineRule="auto"/>
            </w:pPr>
          </w:p>
        </w:tc>
      </w:tr>
      <w:tr w:rsidR="00A37FFA" w14:paraId="2A5E8F0A" w14:textId="77777777" w:rsidTr="00A37FFA">
        <w:trPr>
          <w:trHeight w:val="80"/>
        </w:trPr>
        <w:tc>
          <w:tcPr>
            <w:tcW w:w="54" w:type="dxa"/>
          </w:tcPr>
          <w:p w14:paraId="2CA69829" w14:textId="77777777" w:rsidR="00A37FFA" w:rsidRDefault="00A37FFA" w:rsidP="00A37FFA">
            <w:pPr>
              <w:pStyle w:val="EmptyCellLayoutStyle"/>
              <w:spacing w:after="0" w:line="240" w:lineRule="auto"/>
            </w:pPr>
          </w:p>
        </w:tc>
        <w:tc>
          <w:tcPr>
            <w:tcW w:w="10395" w:type="dxa"/>
          </w:tcPr>
          <w:p w14:paraId="0E2828A7" w14:textId="77777777" w:rsidR="00A37FFA" w:rsidRDefault="00A37FFA" w:rsidP="00A37FFA">
            <w:pPr>
              <w:pStyle w:val="EmptyCellLayoutStyle"/>
              <w:spacing w:after="0" w:line="240" w:lineRule="auto"/>
            </w:pPr>
          </w:p>
        </w:tc>
        <w:tc>
          <w:tcPr>
            <w:tcW w:w="149" w:type="dxa"/>
          </w:tcPr>
          <w:p w14:paraId="35AC3448" w14:textId="77777777" w:rsidR="00A37FFA" w:rsidRDefault="00A37FFA" w:rsidP="00A37FFA">
            <w:pPr>
              <w:pStyle w:val="EmptyCellLayoutStyle"/>
              <w:spacing w:after="0" w:line="240" w:lineRule="auto"/>
            </w:pPr>
          </w:p>
        </w:tc>
      </w:tr>
    </w:tbl>
    <w:p xmlns:w="http://schemas.openxmlformats.org/wordprocessingml/2006/main" w14:paraId="08A24728" w14:textId="77777777" w:rsidR="00A37FFA" w:rsidRDefault="00A37FFA" w:rsidP="00A37FFA">
      <w:pPr>
        <w:spacing w:after="0" w:line="240" w:lineRule="auto"/>
      </w:pPr>
    </w:p>
    <w:p xmlns:w="http://schemas.openxmlformats.org/wordprocessingml/2006/main" w14:paraId="549078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полученных буферных копий ввода-вывода</w:t>
      </w:r>
    </w:p>
    <w:p xmlns:w="http://schemas.openxmlformats.org/wordprocessingml/2006/main" w14:paraId="45778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полученных буферных копий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A8518" w14:textId="77777777" w:rsidTr="00A37FFA">
        <w:trPr>
          <w:trHeight w:val="54"/>
        </w:trPr>
        <w:tc>
          <w:tcPr>
            <w:tcW w:w="54" w:type="dxa"/>
          </w:tcPr>
          <w:p w14:paraId="16A80392" w14:textId="77777777" w:rsidR="00A37FFA" w:rsidRDefault="00A37FFA" w:rsidP="00A37FFA">
            <w:pPr>
              <w:pStyle w:val="EmptyCellLayoutStyle"/>
              <w:spacing w:after="0" w:line="240" w:lineRule="auto"/>
            </w:pPr>
          </w:p>
        </w:tc>
        <w:tc>
          <w:tcPr>
            <w:tcW w:w="10395" w:type="dxa"/>
          </w:tcPr>
          <w:p w14:paraId="469DB149" w14:textId="77777777" w:rsidR="00A37FFA" w:rsidRDefault="00A37FFA" w:rsidP="00A37FFA">
            <w:pPr>
              <w:pStyle w:val="EmptyCellLayoutStyle"/>
              <w:spacing w:after="0" w:line="240" w:lineRule="auto"/>
            </w:pPr>
          </w:p>
        </w:tc>
        <w:tc>
          <w:tcPr>
            <w:tcW w:w="149" w:type="dxa"/>
          </w:tcPr>
          <w:p w14:paraId="2AA70EAB" w14:textId="77777777" w:rsidR="00A37FFA" w:rsidRDefault="00A37FFA" w:rsidP="00A37FFA">
            <w:pPr>
              <w:pStyle w:val="EmptyCellLayoutStyle"/>
              <w:spacing w:after="0" w:line="240" w:lineRule="auto"/>
            </w:pPr>
          </w:p>
        </w:tc>
      </w:tr>
      <w:tr w:rsidR="00A37FFA" w14:paraId="5675F837" w14:textId="77777777" w:rsidTr="00A37FFA">
        <w:tc>
          <w:tcPr>
            <w:tcW w:w="54" w:type="dxa"/>
          </w:tcPr>
          <w:p w14:paraId="7100D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3FE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038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C2CE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65D4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002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02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CD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51F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100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2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E1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1636C" w14:textId="77777777" w:rsidR="00A37FFA" w:rsidRDefault="00A37FFA" w:rsidP="00A37FFA">
                  <w:pPr>
                    <w:spacing w:after="0" w:line="240" w:lineRule="auto"/>
                  </w:pPr>
                  <w:r>
                    <w:rPr>
                      <w:rFonts w:eastAsia="Arial"/>
                      <w:color w:val="000000"/>
                      <w:lang w:bidi="ru-ru" w:val="ru-ru"/>
                    </w:rPr>
                    <w:t xml:space="preserve">Нет</w:t>
                  </w:r>
                </w:p>
              </w:tc>
            </w:tr>
            <w:tr w:rsidR="00A37FFA" w14:paraId="05B38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F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0CB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B5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39E2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83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54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A76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6F007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058A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9E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924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4D7F08" w14:textId="77777777" w:rsidR="00A37FFA" w:rsidRDefault="00A37FFA" w:rsidP="00A37FFA">
            <w:pPr>
              <w:spacing w:after="0" w:line="240" w:lineRule="auto"/>
            </w:pPr>
          </w:p>
        </w:tc>
        <w:tc>
          <w:tcPr>
            <w:tcW w:w="149" w:type="dxa"/>
          </w:tcPr>
          <w:p w14:paraId="250F4926" w14:textId="77777777" w:rsidR="00A37FFA" w:rsidRDefault="00A37FFA" w:rsidP="00A37FFA">
            <w:pPr>
              <w:pStyle w:val="EmptyCellLayoutStyle"/>
              <w:spacing w:after="0" w:line="240" w:lineRule="auto"/>
            </w:pPr>
          </w:p>
        </w:tc>
      </w:tr>
      <w:tr w:rsidR="00A37FFA" w14:paraId="25B8061D" w14:textId="77777777" w:rsidTr="00A37FFA">
        <w:trPr>
          <w:trHeight w:val="80"/>
        </w:trPr>
        <w:tc>
          <w:tcPr>
            <w:tcW w:w="54" w:type="dxa"/>
          </w:tcPr>
          <w:p w14:paraId="06C045C7" w14:textId="77777777" w:rsidR="00A37FFA" w:rsidRDefault="00A37FFA" w:rsidP="00A37FFA">
            <w:pPr>
              <w:pStyle w:val="EmptyCellLayoutStyle"/>
              <w:spacing w:after="0" w:line="240" w:lineRule="auto"/>
            </w:pPr>
          </w:p>
        </w:tc>
        <w:tc>
          <w:tcPr>
            <w:tcW w:w="10395" w:type="dxa"/>
          </w:tcPr>
          <w:p w14:paraId="19419712" w14:textId="77777777" w:rsidR="00A37FFA" w:rsidRDefault="00A37FFA" w:rsidP="00A37FFA">
            <w:pPr>
              <w:pStyle w:val="EmptyCellLayoutStyle"/>
              <w:spacing w:after="0" w:line="240" w:lineRule="auto"/>
            </w:pPr>
          </w:p>
        </w:tc>
        <w:tc>
          <w:tcPr>
            <w:tcW w:w="149" w:type="dxa"/>
          </w:tcPr>
          <w:p w14:paraId="044D54BA" w14:textId="77777777" w:rsidR="00A37FFA" w:rsidRDefault="00A37FFA" w:rsidP="00A37FFA">
            <w:pPr>
              <w:pStyle w:val="EmptyCellLayoutStyle"/>
              <w:spacing w:after="0" w:line="240" w:lineRule="auto"/>
            </w:pPr>
          </w:p>
        </w:tc>
      </w:tr>
    </w:tbl>
    <w:p xmlns:w="http://schemas.openxmlformats.org/wordprocessingml/2006/main" w14:paraId="1FCF5643" w14:textId="77777777" w:rsidR="00A37FFA" w:rsidRDefault="00A37FFA" w:rsidP="00A37FFA">
      <w:pPr>
        <w:spacing w:after="0" w:line="240" w:lineRule="auto"/>
      </w:pPr>
    </w:p>
    <w:p xmlns:w="http://schemas.openxmlformats.org/wordprocessingml/2006/main" w14:paraId="702D060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2 за секунду</w:t>
      </w:r>
    </w:p>
    <w:p xmlns:w="http://schemas.openxmlformats.org/wordprocessingml/2006/main" w14:paraId="0A4C4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2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8BD2C" w14:textId="77777777" w:rsidTr="00A37FFA">
        <w:trPr>
          <w:trHeight w:val="54"/>
        </w:trPr>
        <w:tc>
          <w:tcPr>
            <w:tcW w:w="54" w:type="dxa"/>
          </w:tcPr>
          <w:p w14:paraId="2A66D241" w14:textId="77777777" w:rsidR="00A37FFA" w:rsidRDefault="00A37FFA" w:rsidP="00A37FFA">
            <w:pPr>
              <w:pStyle w:val="EmptyCellLayoutStyle"/>
              <w:spacing w:after="0" w:line="240" w:lineRule="auto"/>
            </w:pPr>
          </w:p>
        </w:tc>
        <w:tc>
          <w:tcPr>
            <w:tcW w:w="10395" w:type="dxa"/>
          </w:tcPr>
          <w:p w14:paraId="459CCA00" w14:textId="77777777" w:rsidR="00A37FFA" w:rsidRDefault="00A37FFA" w:rsidP="00A37FFA">
            <w:pPr>
              <w:pStyle w:val="EmptyCellLayoutStyle"/>
              <w:spacing w:after="0" w:line="240" w:lineRule="auto"/>
            </w:pPr>
          </w:p>
        </w:tc>
        <w:tc>
          <w:tcPr>
            <w:tcW w:w="149" w:type="dxa"/>
          </w:tcPr>
          <w:p w14:paraId="2AFE394B" w14:textId="77777777" w:rsidR="00A37FFA" w:rsidRDefault="00A37FFA" w:rsidP="00A37FFA">
            <w:pPr>
              <w:pStyle w:val="EmptyCellLayoutStyle"/>
              <w:spacing w:after="0" w:line="240" w:lineRule="auto"/>
            </w:pPr>
          </w:p>
        </w:tc>
      </w:tr>
      <w:tr w:rsidR="00A37FFA" w14:paraId="0D52DDE0" w14:textId="77777777" w:rsidTr="00A37FFA">
        <w:tc>
          <w:tcPr>
            <w:tcW w:w="54" w:type="dxa"/>
          </w:tcPr>
          <w:p w14:paraId="7CAE33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9C5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6B7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CEF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1A5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443F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A9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E43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59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678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76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46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78574" w14:textId="77777777" w:rsidR="00A37FFA" w:rsidRDefault="00A37FFA" w:rsidP="00A37FFA">
                  <w:pPr>
                    <w:spacing w:after="0" w:line="240" w:lineRule="auto"/>
                  </w:pPr>
                  <w:r>
                    <w:rPr>
                      <w:rFonts w:eastAsia="Arial"/>
                      <w:color w:val="000000"/>
                      <w:lang w:bidi="ru-ru" w:val="ru-ru"/>
                    </w:rPr>
                    <w:t xml:space="preserve">Нет</w:t>
                  </w:r>
                </w:p>
              </w:tc>
            </w:tr>
            <w:tr w:rsidR="00A37FFA" w14:paraId="65148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648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32B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2D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D49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F0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CC9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02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80BD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90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61F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074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FEF235" w14:textId="77777777" w:rsidR="00A37FFA" w:rsidRDefault="00A37FFA" w:rsidP="00A37FFA">
            <w:pPr>
              <w:spacing w:after="0" w:line="240" w:lineRule="auto"/>
            </w:pPr>
          </w:p>
        </w:tc>
        <w:tc>
          <w:tcPr>
            <w:tcW w:w="149" w:type="dxa"/>
          </w:tcPr>
          <w:p w14:paraId="7F9EE20C" w14:textId="77777777" w:rsidR="00A37FFA" w:rsidRDefault="00A37FFA" w:rsidP="00A37FFA">
            <w:pPr>
              <w:pStyle w:val="EmptyCellLayoutStyle"/>
              <w:spacing w:after="0" w:line="240" w:lineRule="auto"/>
            </w:pPr>
          </w:p>
        </w:tc>
      </w:tr>
      <w:tr w:rsidR="00A37FFA" w14:paraId="783133A8" w14:textId="77777777" w:rsidTr="00A37FFA">
        <w:trPr>
          <w:trHeight w:val="80"/>
        </w:trPr>
        <w:tc>
          <w:tcPr>
            <w:tcW w:w="54" w:type="dxa"/>
          </w:tcPr>
          <w:p w14:paraId="3F168310" w14:textId="77777777" w:rsidR="00A37FFA" w:rsidRDefault="00A37FFA" w:rsidP="00A37FFA">
            <w:pPr>
              <w:pStyle w:val="EmptyCellLayoutStyle"/>
              <w:spacing w:after="0" w:line="240" w:lineRule="auto"/>
            </w:pPr>
          </w:p>
        </w:tc>
        <w:tc>
          <w:tcPr>
            <w:tcW w:w="10395" w:type="dxa"/>
          </w:tcPr>
          <w:p w14:paraId="5DAEC87D" w14:textId="77777777" w:rsidR="00A37FFA" w:rsidRDefault="00A37FFA" w:rsidP="00A37FFA">
            <w:pPr>
              <w:pStyle w:val="EmptyCellLayoutStyle"/>
              <w:spacing w:after="0" w:line="240" w:lineRule="auto"/>
            </w:pPr>
          </w:p>
        </w:tc>
        <w:tc>
          <w:tcPr>
            <w:tcW w:w="149" w:type="dxa"/>
          </w:tcPr>
          <w:p w14:paraId="154E4EC9" w14:textId="77777777" w:rsidR="00A37FFA" w:rsidRDefault="00A37FFA" w:rsidP="00A37FFA">
            <w:pPr>
              <w:pStyle w:val="EmptyCellLayoutStyle"/>
              <w:spacing w:after="0" w:line="240" w:lineRule="auto"/>
            </w:pPr>
          </w:p>
        </w:tc>
      </w:tr>
    </w:tbl>
    <w:p xmlns:w="http://schemas.openxmlformats.org/wordprocessingml/2006/main" w14:paraId="1297AE8B" w14:textId="77777777" w:rsidR="00A37FFA" w:rsidRDefault="00A37FFA" w:rsidP="00A37FFA">
      <w:pPr>
        <w:spacing w:after="0" w:line="240" w:lineRule="auto"/>
      </w:pPr>
    </w:p>
    <w:p xmlns:w="http://schemas.openxmlformats.org/wordprocessingml/2006/main" w14:paraId="600FBD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байт полученных буферных копий ввода-вывода в секунду</w:t>
      </w:r>
    </w:p>
    <w:p xmlns:w="http://schemas.openxmlformats.org/wordprocessingml/2006/main" w14:paraId="56E0C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байт полученных буферных копий ввода-вывода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7D9945" w14:textId="77777777" w:rsidTr="00A37FFA">
        <w:trPr>
          <w:trHeight w:val="54"/>
        </w:trPr>
        <w:tc>
          <w:tcPr>
            <w:tcW w:w="54" w:type="dxa"/>
          </w:tcPr>
          <w:p w14:paraId="09053B42" w14:textId="77777777" w:rsidR="00A37FFA" w:rsidRDefault="00A37FFA" w:rsidP="00A37FFA">
            <w:pPr>
              <w:pStyle w:val="EmptyCellLayoutStyle"/>
              <w:spacing w:after="0" w:line="240" w:lineRule="auto"/>
            </w:pPr>
          </w:p>
        </w:tc>
        <w:tc>
          <w:tcPr>
            <w:tcW w:w="10395" w:type="dxa"/>
          </w:tcPr>
          <w:p w14:paraId="28BEF7D8" w14:textId="77777777" w:rsidR="00A37FFA" w:rsidRDefault="00A37FFA" w:rsidP="00A37FFA">
            <w:pPr>
              <w:pStyle w:val="EmptyCellLayoutStyle"/>
              <w:spacing w:after="0" w:line="240" w:lineRule="auto"/>
            </w:pPr>
          </w:p>
        </w:tc>
        <w:tc>
          <w:tcPr>
            <w:tcW w:w="149" w:type="dxa"/>
          </w:tcPr>
          <w:p w14:paraId="4136DB08" w14:textId="77777777" w:rsidR="00A37FFA" w:rsidRDefault="00A37FFA" w:rsidP="00A37FFA">
            <w:pPr>
              <w:pStyle w:val="EmptyCellLayoutStyle"/>
              <w:spacing w:after="0" w:line="240" w:lineRule="auto"/>
            </w:pPr>
          </w:p>
        </w:tc>
      </w:tr>
      <w:tr w:rsidR="00A37FFA" w14:paraId="56E460AC" w14:textId="77777777" w:rsidTr="00A37FFA">
        <w:tc>
          <w:tcPr>
            <w:tcW w:w="54" w:type="dxa"/>
          </w:tcPr>
          <w:p w14:paraId="1D6DE4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F519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D32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E807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4F5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1C1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80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ED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500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8BA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4E5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FA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1F5B4" w14:textId="77777777" w:rsidR="00A37FFA" w:rsidRDefault="00A37FFA" w:rsidP="00A37FFA">
                  <w:pPr>
                    <w:spacing w:after="0" w:line="240" w:lineRule="auto"/>
                  </w:pPr>
                  <w:r>
                    <w:rPr>
                      <w:rFonts w:eastAsia="Arial"/>
                      <w:color w:val="000000"/>
                      <w:lang w:bidi="ru-ru" w:val="ru-ru"/>
                    </w:rPr>
                    <w:t xml:space="preserve">Нет</w:t>
                  </w:r>
                </w:p>
              </w:tc>
            </w:tr>
            <w:tr w:rsidR="00A37FFA" w14:paraId="7B5C8A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21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E9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33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2F86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26A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A9F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7EF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C0A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D62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7B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D3A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022BEF" w14:textId="77777777" w:rsidR="00A37FFA" w:rsidRDefault="00A37FFA" w:rsidP="00A37FFA">
            <w:pPr>
              <w:spacing w:after="0" w:line="240" w:lineRule="auto"/>
            </w:pPr>
          </w:p>
        </w:tc>
        <w:tc>
          <w:tcPr>
            <w:tcW w:w="149" w:type="dxa"/>
          </w:tcPr>
          <w:p w14:paraId="1E5C52E2" w14:textId="77777777" w:rsidR="00A37FFA" w:rsidRDefault="00A37FFA" w:rsidP="00A37FFA">
            <w:pPr>
              <w:pStyle w:val="EmptyCellLayoutStyle"/>
              <w:spacing w:after="0" w:line="240" w:lineRule="auto"/>
            </w:pPr>
          </w:p>
        </w:tc>
      </w:tr>
      <w:tr w:rsidR="00A37FFA" w14:paraId="50D4D39E" w14:textId="77777777" w:rsidTr="00A37FFA">
        <w:trPr>
          <w:trHeight w:val="80"/>
        </w:trPr>
        <w:tc>
          <w:tcPr>
            <w:tcW w:w="54" w:type="dxa"/>
          </w:tcPr>
          <w:p w14:paraId="125D85A5" w14:textId="77777777" w:rsidR="00A37FFA" w:rsidRDefault="00A37FFA" w:rsidP="00A37FFA">
            <w:pPr>
              <w:pStyle w:val="EmptyCellLayoutStyle"/>
              <w:spacing w:after="0" w:line="240" w:lineRule="auto"/>
            </w:pPr>
          </w:p>
        </w:tc>
        <w:tc>
          <w:tcPr>
            <w:tcW w:w="10395" w:type="dxa"/>
          </w:tcPr>
          <w:p w14:paraId="28DCD8A5" w14:textId="77777777" w:rsidR="00A37FFA" w:rsidRDefault="00A37FFA" w:rsidP="00A37FFA">
            <w:pPr>
              <w:pStyle w:val="EmptyCellLayoutStyle"/>
              <w:spacing w:after="0" w:line="240" w:lineRule="auto"/>
            </w:pPr>
          </w:p>
        </w:tc>
        <w:tc>
          <w:tcPr>
            <w:tcW w:w="149" w:type="dxa"/>
          </w:tcPr>
          <w:p w14:paraId="3B6FF348" w14:textId="77777777" w:rsidR="00A37FFA" w:rsidRDefault="00A37FFA" w:rsidP="00A37FFA">
            <w:pPr>
              <w:pStyle w:val="EmptyCellLayoutStyle"/>
              <w:spacing w:after="0" w:line="240" w:lineRule="auto"/>
            </w:pPr>
          </w:p>
        </w:tc>
      </w:tr>
    </w:tbl>
    <w:p xmlns:w="http://schemas.openxmlformats.org/wordprocessingml/2006/main" w14:paraId="0FC732A9" w14:textId="77777777" w:rsidR="00A37FFA" w:rsidRDefault="00A37FFA" w:rsidP="00A37FFA">
      <w:pPr>
        <w:spacing w:after="0" w:line="240" w:lineRule="auto"/>
      </w:pPr>
    </w:p>
    <w:p xmlns:w="http://schemas.openxmlformats.org/wordprocessingml/2006/main" w14:paraId="67EF44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байт перенаправленных сообщений</w:t>
      </w:r>
    </w:p>
    <w:p xmlns:w="http://schemas.openxmlformats.org/wordprocessingml/2006/main" w14:paraId="61184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байт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57250F" w14:textId="77777777" w:rsidTr="00A37FFA">
        <w:trPr>
          <w:trHeight w:val="54"/>
        </w:trPr>
        <w:tc>
          <w:tcPr>
            <w:tcW w:w="54" w:type="dxa"/>
          </w:tcPr>
          <w:p w14:paraId="7C0E46C0" w14:textId="77777777" w:rsidR="00A37FFA" w:rsidRDefault="00A37FFA" w:rsidP="00A37FFA">
            <w:pPr>
              <w:pStyle w:val="EmptyCellLayoutStyle"/>
              <w:spacing w:after="0" w:line="240" w:lineRule="auto"/>
            </w:pPr>
          </w:p>
        </w:tc>
        <w:tc>
          <w:tcPr>
            <w:tcW w:w="10395" w:type="dxa"/>
          </w:tcPr>
          <w:p w14:paraId="4ABD3C45" w14:textId="77777777" w:rsidR="00A37FFA" w:rsidRDefault="00A37FFA" w:rsidP="00A37FFA">
            <w:pPr>
              <w:pStyle w:val="EmptyCellLayoutStyle"/>
              <w:spacing w:after="0" w:line="240" w:lineRule="auto"/>
            </w:pPr>
          </w:p>
        </w:tc>
        <w:tc>
          <w:tcPr>
            <w:tcW w:w="149" w:type="dxa"/>
          </w:tcPr>
          <w:p w14:paraId="58BDFB1B" w14:textId="77777777" w:rsidR="00A37FFA" w:rsidRDefault="00A37FFA" w:rsidP="00A37FFA">
            <w:pPr>
              <w:pStyle w:val="EmptyCellLayoutStyle"/>
              <w:spacing w:after="0" w:line="240" w:lineRule="auto"/>
            </w:pPr>
          </w:p>
        </w:tc>
      </w:tr>
      <w:tr w:rsidR="00A37FFA" w14:paraId="36A8C31C" w14:textId="77777777" w:rsidTr="00A37FFA">
        <w:tc>
          <w:tcPr>
            <w:tcW w:w="54" w:type="dxa"/>
          </w:tcPr>
          <w:p w14:paraId="293579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7337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88E7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CEF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332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8FE5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94E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D0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966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45B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17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61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6A99D" w14:textId="77777777" w:rsidR="00A37FFA" w:rsidRDefault="00A37FFA" w:rsidP="00A37FFA">
                  <w:pPr>
                    <w:spacing w:after="0" w:line="240" w:lineRule="auto"/>
                  </w:pPr>
                  <w:r>
                    <w:rPr>
                      <w:rFonts w:eastAsia="Arial"/>
                      <w:color w:val="000000"/>
                      <w:lang w:bidi="ru-ru" w:val="ru-ru"/>
                    </w:rPr>
                    <w:t xml:space="preserve">Нет</w:t>
                  </w:r>
                </w:p>
              </w:tc>
            </w:tr>
            <w:tr w:rsidR="00A37FFA" w14:paraId="5A481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D4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822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561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DA490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09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89D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2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7A42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86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0F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6B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57DA9C" w14:textId="77777777" w:rsidR="00A37FFA" w:rsidRDefault="00A37FFA" w:rsidP="00A37FFA">
            <w:pPr>
              <w:spacing w:after="0" w:line="240" w:lineRule="auto"/>
            </w:pPr>
          </w:p>
        </w:tc>
        <w:tc>
          <w:tcPr>
            <w:tcW w:w="149" w:type="dxa"/>
          </w:tcPr>
          <w:p w14:paraId="696A8622" w14:textId="77777777" w:rsidR="00A37FFA" w:rsidRDefault="00A37FFA" w:rsidP="00A37FFA">
            <w:pPr>
              <w:pStyle w:val="EmptyCellLayoutStyle"/>
              <w:spacing w:after="0" w:line="240" w:lineRule="auto"/>
            </w:pPr>
          </w:p>
        </w:tc>
      </w:tr>
      <w:tr w:rsidR="00A37FFA" w14:paraId="5FDAEEBB" w14:textId="77777777" w:rsidTr="00A37FFA">
        <w:trPr>
          <w:trHeight w:val="80"/>
        </w:trPr>
        <w:tc>
          <w:tcPr>
            <w:tcW w:w="54" w:type="dxa"/>
          </w:tcPr>
          <w:p w14:paraId="0351CD36" w14:textId="77777777" w:rsidR="00A37FFA" w:rsidRDefault="00A37FFA" w:rsidP="00A37FFA">
            <w:pPr>
              <w:pStyle w:val="EmptyCellLayoutStyle"/>
              <w:spacing w:after="0" w:line="240" w:lineRule="auto"/>
            </w:pPr>
          </w:p>
        </w:tc>
        <w:tc>
          <w:tcPr>
            <w:tcW w:w="10395" w:type="dxa"/>
          </w:tcPr>
          <w:p w14:paraId="743A4165" w14:textId="77777777" w:rsidR="00A37FFA" w:rsidRDefault="00A37FFA" w:rsidP="00A37FFA">
            <w:pPr>
              <w:pStyle w:val="EmptyCellLayoutStyle"/>
              <w:spacing w:after="0" w:line="240" w:lineRule="auto"/>
            </w:pPr>
          </w:p>
        </w:tc>
        <w:tc>
          <w:tcPr>
            <w:tcW w:w="149" w:type="dxa"/>
          </w:tcPr>
          <w:p w14:paraId="79EBA30C" w14:textId="77777777" w:rsidR="00A37FFA" w:rsidRDefault="00A37FFA" w:rsidP="00A37FFA">
            <w:pPr>
              <w:pStyle w:val="EmptyCellLayoutStyle"/>
              <w:spacing w:after="0" w:line="240" w:lineRule="auto"/>
            </w:pPr>
          </w:p>
        </w:tc>
      </w:tr>
    </w:tbl>
    <w:p xmlns:w="http://schemas.openxmlformats.org/wordprocessingml/2006/main" w14:paraId="6D056102" w14:textId="77777777" w:rsidR="00A37FFA" w:rsidRDefault="00A37FFA" w:rsidP="00A37FFA">
      <w:pPr>
        <w:spacing w:after="0" w:line="240" w:lineRule="auto"/>
      </w:pPr>
    </w:p>
    <w:p xmlns:w="http://schemas.openxmlformats.org/wordprocessingml/2006/main" w14:paraId="02678B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средний размер отправленных фрагментов сообщений</w:t>
      </w:r>
    </w:p>
    <w:p xmlns:w="http://schemas.openxmlformats.org/wordprocessingml/2006/main" w14:paraId="59541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ий размер отправленных фрагментов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80DC2F" w14:textId="77777777" w:rsidTr="00A37FFA">
        <w:trPr>
          <w:trHeight w:val="54"/>
        </w:trPr>
        <w:tc>
          <w:tcPr>
            <w:tcW w:w="54" w:type="dxa"/>
          </w:tcPr>
          <w:p w14:paraId="0B3396E3" w14:textId="77777777" w:rsidR="00A37FFA" w:rsidRDefault="00A37FFA" w:rsidP="00A37FFA">
            <w:pPr>
              <w:pStyle w:val="EmptyCellLayoutStyle"/>
              <w:spacing w:after="0" w:line="240" w:lineRule="auto"/>
            </w:pPr>
          </w:p>
        </w:tc>
        <w:tc>
          <w:tcPr>
            <w:tcW w:w="10395" w:type="dxa"/>
          </w:tcPr>
          <w:p w14:paraId="553047B3" w14:textId="77777777" w:rsidR="00A37FFA" w:rsidRDefault="00A37FFA" w:rsidP="00A37FFA">
            <w:pPr>
              <w:pStyle w:val="EmptyCellLayoutStyle"/>
              <w:spacing w:after="0" w:line="240" w:lineRule="auto"/>
            </w:pPr>
          </w:p>
        </w:tc>
        <w:tc>
          <w:tcPr>
            <w:tcW w:w="149" w:type="dxa"/>
          </w:tcPr>
          <w:p w14:paraId="383B7193" w14:textId="77777777" w:rsidR="00A37FFA" w:rsidRDefault="00A37FFA" w:rsidP="00A37FFA">
            <w:pPr>
              <w:pStyle w:val="EmptyCellLayoutStyle"/>
              <w:spacing w:after="0" w:line="240" w:lineRule="auto"/>
            </w:pPr>
          </w:p>
        </w:tc>
      </w:tr>
      <w:tr w:rsidR="00A37FFA" w14:paraId="15FC13C1" w14:textId="77777777" w:rsidTr="00A37FFA">
        <w:tc>
          <w:tcPr>
            <w:tcW w:w="54" w:type="dxa"/>
          </w:tcPr>
          <w:p w14:paraId="798BD1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D0F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EBB1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4D1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701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C5FA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9C7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710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94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695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31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E2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82B13" w14:textId="77777777" w:rsidR="00A37FFA" w:rsidRDefault="00A37FFA" w:rsidP="00A37FFA">
                  <w:pPr>
                    <w:spacing w:after="0" w:line="240" w:lineRule="auto"/>
                  </w:pPr>
                  <w:r>
                    <w:rPr>
                      <w:rFonts w:eastAsia="Arial"/>
                      <w:color w:val="000000"/>
                      <w:lang w:bidi="ru-ru" w:val="ru-ru"/>
                    </w:rPr>
                    <w:t xml:space="preserve">Нет</w:t>
                  </w:r>
                </w:p>
              </w:tc>
            </w:tr>
            <w:tr w:rsidR="00A37FFA" w14:paraId="7C5D8D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17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1A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9EE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40E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FA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6B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BA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79EE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112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FB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71F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B5D614" w14:textId="77777777" w:rsidR="00A37FFA" w:rsidRDefault="00A37FFA" w:rsidP="00A37FFA">
            <w:pPr>
              <w:spacing w:after="0" w:line="240" w:lineRule="auto"/>
            </w:pPr>
          </w:p>
        </w:tc>
        <w:tc>
          <w:tcPr>
            <w:tcW w:w="149" w:type="dxa"/>
          </w:tcPr>
          <w:p w14:paraId="5FE2AC62" w14:textId="77777777" w:rsidR="00A37FFA" w:rsidRDefault="00A37FFA" w:rsidP="00A37FFA">
            <w:pPr>
              <w:pStyle w:val="EmptyCellLayoutStyle"/>
              <w:spacing w:after="0" w:line="240" w:lineRule="auto"/>
            </w:pPr>
          </w:p>
        </w:tc>
      </w:tr>
      <w:tr w:rsidR="00A37FFA" w14:paraId="69E5FD6E" w14:textId="77777777" w:rsidTr="00A37FFA">
        <w:trPr>
          <w:trHeight w:val="80"/>
        </w:trPr>
        <w:tc>
          <w:tcPr>
            <w:tcW w:w="54" w:type="dxa"/>
          </w:tcPr>
          <w:p w14:paraId="028E9907" w14:textId="77777777" w:rsidR="00A37FFA" w:rsidRDefault="00A37FFA" w:rsidP="00A37FFA">
            <w:pPr>
              <w:pStyle w:val="EmptyCellLayoutStyle"/>
              <w:spacing w:after="0" w:line="240" w:lineRule="auto"/>
            </w:pPr>
          </w:p>
        </w:tc>
        <w:tc>
          <w:tcPr>
            <w:tcW w:w="10395" w:type="dxa"/>
          </w:tcPr>
          <w:p w14:paraId="339140B7" w14:textId="77777777" w:rsidR="00A37FFA" w:rsidRDefault="00A37FFA" w:rsidP="00A37FFA">
            <w:pPr>
              <w:pStyle w:val="EmptyCellLayoutStyle"/>
              <w:spacing w:after="0" w:line="240" w:lineRule="auto"/>
            </w:pPr>
          </w:p>
        </w:tc>
        <w:tc>
          <w:tcPr>
            <w:tcW w:w="149" w:type="dxa"/>
          </w:tcPr>
          <w:p w14:paraId="666C7589" w14:textId="77777777" w:rsidR="00A37FFA" w:rsidRDefault="00A37FFA" w:rsidP="00A37FFA">
            <w:pPr>
              <w:pStyle w:val="EmptyCellLayoutStyle"/>
              <w:spacing w:after="0" w:line="240" w:lineRule="auto"/>
            </w:pPr>
          </w:p>
        </w:tc>
      </w:tr>
    </w:tbl>
    <w:p xmlns:w="http://schemas.openxmlformats.org/wordprocessingml/2006/main" w14:paraId="37385E0C" w14:textId="77777777" w:rsidR="00A37FFA" w:rsidRDefault="00A37FFA" w:rsidP="00A37FFA">
      <w:pPr>
        <w:spacing w:after="0" w:line="240" w:lineRule="auto"/>
      </w:pPr>
    </w:p>
    <w:p xmlns:w="http://schemas.openxmlformats.org/wordprocessingml/2006/main" w14:paraId="087CBA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помещенных в очередь сообщений P9 за секунду</w:t>
      </w:r>
    </w:p>
    <w:p xmlns:w="http://schemas.openxmlformats.org/wordprocessingml/2006/main" w14:paraId="3400B1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9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A5BAAD" w14:textId="77777777" w:rsidTr="00A37FFA">
        <w:trPr>
          <w:trHeight w:val="54"/>
        </w:trPr>
        <w:tc>
          <w:tcPr>
            <w:tcW w:w="54" w:type="dxa"/>
          </w:tcPr>
          <w:p w14:paraId="199C4229" w14:textId="77777777" w:rsidR="00A37FFA" w:rsidRDefault="00A37FFA" w:rsidP="00A37FFA">
            <w:pPr>
              <w:pStyle w:val="EmptyCellLayoutStyle"/>
              <w:spacing w:after="0" w:line="240" w:lineRule="auto"/>
            </w:pPr>
          </w:p>
        </w:tc>
        <w:tc>
          <w:tcPr>
            <w:tcW w:w="10395" w:type="dxa"/>
          </w:tcPr>
          <w:p w14:paraId="1AA2DFEF" w14:textId="77777777" w:rsidR="00A37FFA" w:rsidRDefault="00A37FFA" w:rsidP="00A37FFA">
            <w:pPr>
              <w:pStyle w:val="EmptyCellLayoutStyle"/>
              <w:spacing w:after="0" w:line="240" w:lineRule="auto"/>
            </w:pPr>
          </w:p>
        </w:tc>
        <w:tc>
          <w:tcPr>
            <w:tcW w:w="149" w:type="dxa"/>
          </w:tcPr>
          <w:p w14:paraId="7575A0C6" w14:textId="77777777" w:rsidR="00A37FFA" w:rsidRDefault="00A37FFA" w:rsidP="00A37FFA">
            <w:pPr>
              <w:pStyle w:val="EmptyCellLayoutStyle"/>
              <w:spacing w:after="0" w:line="240" w:lineRule="auto"/>
            </w:pPr>
          </w:p>
        </w:tc>
      </w:tr>
      <w:tr w:rsidR="00A37FFA" w14:paraId="08E6DD31" w14:textId="77777777" w:rsidTr="00A37FFA">
        <w:tc>
          <w:tcPr>
            <w:tcW w:w="54" w:type="dxa"/>
          </w:tcPr>
          <w:p w14:paraId="3CF744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09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044C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29C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463F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55E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9A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D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1E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22F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575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36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5B6CF" w14:textId="77777777" w:rsidR="00A37FFA" w:rsidRDefault="00A37FFA" w:rsidP="00A37FFA">
                  <w:pPr>
                    <w:spacing w:after="0" w:line="240" w:lineRule="auto"/>
                  </w:pPr>
                  <w:r>
                    <w:rPr>
                      <w:rFonts w:eastAsia="Arial"/>
                      <w:color w:val="000000"/>
                      <w:lang w:bidi="ru-ru" w:val="ru-ru"/>
                    </w:rPr>
                    <w:t xml:space="preserve">Нет</w:t>
                  </w:r>
                </w:p>
              </w:tc>
            </w:tr>
            <w:tr w:rsidR="00A37FFA" w14:paraId="45F677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D9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2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0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52E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6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19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060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672A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5BD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ED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5F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D1C380" w14:textId="77777777" w:rsidR="00A37FFA" w:rsidRDefault="00A37FFA" w:rsidP="00A37FFA">
            <w:pPr>
              <w:spacing w:after="0" w:line="240" w:lineRule="auto"/>
            </w:pPr>
          </w:p>
        </w:tc>
        <w:tc>
          <w:tcPr>
            <w:tcW w:w="149" w:type="dxa"/>
          </w:tcPr>
          <w:p w14:paraId="5845CD6E" w14:textId="77777777" w:rsidR="00A37FFA" w:rsidRDefault="00A37FFA" w:rsidP="00A37FFA">
            <w:pPr>
              <w:pStyle w:val="EmptyCellLayoutStyle"/>
              <w:spacing w:after="0" w:line="240" w:lineRule="auto"/>
            </w:pPr>
          </w:p>
        </w:tc>
      </w:tr>
      <w:tr w:rsidR="00A37FFA" w14:paraId="32B925E9" w14:textId="77777777" w:rsidTr="00A37FFA">
        <w:trPr>
          <w:trHeight w:val="80"/>
        </w:trPr>
        <w:tc>
          <w:tcPr>
            <w:tcW w:w="54" w:type="dxa"/>
          </w:tcPr>
          <w:p w14:paraId="1BC04751" w14:textId="77777777" w:rsidR="00A37FFA" w:rsidRDefault="00A37FFA" w:rsidP="00A37FFA">
            <w:pPr>
              <w:pStyle w:val="EmptyCellLayoutStyle"/>
              <w:spacing w:after="0" w:line="240" w:lineRule="auto"/>
            </w:pPr>
          </w:p>
        </w:tc>
        <w:tc>
          <w:tcPr>
            <w:tcW w:w="10395" w:type="dxa"/>
          </w:tcPr>
          <w:p w14:paraId="3A7CAFD7" w14:textId="77777777" w:rsidR="00A37FFA" w:rsidRDefault="00A37FFA" w:rsidP="00A37FFA">
            <w:pPr>
              <w:pStyle w:val="EmptyCellLayoutStyle"/>
              <w:spacing w:after="0" w:line="240" w:lineRule="auto"/>
            </w:pPr>
          </w:p>
        </w:tc>
        <w:tc>
          <w:tcPr>
            <w:tcW w:w="149" w:type="dxa"/>
          </w:tcPr>
          <w:p w14:paraId="5C729489" w14:textId="77777777" w:rsidR="00A37FFA" w:rsidRDefault="00A37FFA" w:rsidP="00A37FFA">
            <w:pPr>
              <w:pStyle w:val="EmptyCellLayoutStyle"/>
              <w:spacing w:after="0" w:line="240" w:lineRule="auto"/>
            </w:pPr>
          </w:p>
        </w:tc>
      </w:tr>
    </w:tbl>
    <w:p xmlns:w="http://schemas.openxmlformats.org/wordprocessingml/2006/main" w14:paraId="03F022D5" w14:textId="77777777" w:rsidR="00A37FFA" w:rsidRDefault="00A37FFA" w:rsidP="00A37FFA">
      <w:pPr>
        <w:spacing w:after="0" w:line="240" w:lineRule="auto"/>
      </w:pPr>
    </w:p>
    <w:p xmlns:w="http://schemas.openxmlformats.org/wordprocessingml/2006/main" w14:paraId="2E74E7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висимостей фиксации принято/с</w:t>
      </w:r>
    </w:p>
    <w:p xmlns:w="http://schemas.openxmlformats.org/wordprocessingml/2006/main" w14:paraId="55F21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висимостей фиксации принято/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FA1AE6" w14:textId="77777777" w:rsidTr="00A37FFA">
        <w:trPr>
          <w:trHeight w:val="54"/>
        </w:trPr>
        <w:tc>
          <w:tcPr>
            <w:tcW w:w="54" w:type="dxa"/>
          </w:tcPr>
          <w:p w14:paraId="43A12489" w14:textId="77777777" w:rsidR="00A37FFA" w:rsidRDefault="00A37FFA" w:rsidP="00A37FFA">
            <w:pPr>
              <w:pStyle w:val="EmptyCellLayoutStyle"/>
              <w:spacing w:after="0" w:line="240" w:lineRule="auto"/>
            </w:pPr>
          </w:p>
        </w:tc>
        <w:tc>
          <w:tcPr>
            <w:tcW w:w="10395" w:type="dxa"/>
          </w:tcPr>
          <w:p w14:paraId="1803620E" w14:textId="77777777" w:rsidR="00A37FFA" w:rsidRDefault="00A37FFA" w:rsidP="00A37FFA">
            <w:pPr>
              <w:pStyle w:val="EmptyCellLayoutStyle"/>
              <w:spacing w:after="0" w:line="240" w:lineRule="auto"/>
            </w:pPr>
          </w:p>
        </w:tc>
        <w:tc>
          <w:tcPr>
            <w:tcW w:w="149" w:type="dxa"/>
          </w:tcPr>
          <w:p w14:paraId="54D57519" w14:textId="77777777" w:rsidR="00A37FFA" w:rsidRDefault="00A37FFA" w:rsidP="00A37FFA">
            <w:pPr>
              <w:pStyle w:val="EmptyCellLayoutStyle"/>
              <w:spacing w:after="0" w:line="240" w:lineRule="auto"/>
            </w:pPr>
          </w:p>
        </w:tc>
      </w:tr>
      <w:tr w:rsidR="00A37FFA" w14:paraId="07CC9BCC" w14:textId="77777777" w:rsidTr="00A37FFA">
        <w:tc>
          <w:tcPr>
            <w:tcW w:w="54" w:type="dxa"/>
          </w:tcPr>
          <w:p w14:paraId="64E6A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8B8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D83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42F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C5C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54C2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F7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C39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8B4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D58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35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664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AA76B" w14:textId="77777777" w:rsidR="00A37FFA" w:rsidRDefault="00A37FFA" w:rsidP="00A37FFA">
                  <w:pPr>
                    <w:spacing w:after="0" w:line="240" w:lineRule="auto"/>
                  </w:pPr>
                  <w:r>
                    <w:rPr>
                      <w:rFonts w:eastAsia="Arial"/>
                      <w:color w:val="000000"/>
                      <w:lang w:bidi="ru-ru" w:val="ru-ru"/>
                    </w:rPr>
                    <w:t xml:space="preserve">Нет</w:t>
                  </w:r>
                </w:p>
              </w:tc>
            </w:tr>
            <w:tr w:rsidR="00A37FFA" w14:paraId="1F807F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6B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E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8A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D76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A91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09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9C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3803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36C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0AF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6B6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CEB9BA5" w14:textId="77777777" w:rsidR="00A37FFA" w:rsidRDefault="00A37FFA" w:rsidP="00A37FFA">
            <w:pPr>
              <w:spacing w:after="0" w:line="240" w:lineRule="auto"/>
            </w:pPr>
          </w:p>
        </w:tc>
        <w:tc>
          <w:tcPr>
            <w:tcW w:w="149" w:type="dxa"/>
          </w:tcPr>
          <w:p w14:paraId="05BEE7BB" w14:textId="77777777" w:rsidR="00A37FFA" w:rsidRDefault="00A37FFA" w:rsidP="00A37FFA">
            <w:pPr>
              <w:pStyle w:val="EmptyCellLayoutStyle"/>
              <w:spacing w:after="0" w:line="240" w:lineRule="auto"/>
            </w:pPr>
          </w:p>
        </w:tc>
      </w:tr>
      <w:tr w:rsidR="00A37FFA" w14:paraId="73EC07FC" w14:textId="77777777" w:rsidTr="00A37FFA">
        <w:trPr>
          <w:trHeight w:val="80"/>
        </w:trPr>
        <w:tc>
          <w:tcPr>
            <w:tcW w:w="54" w:type="dxa"/>
          </w:tcPr>
          <w:p w14:paraId="4F8190B0" w14:textId="77777777" w:rsidR="00A37FFA" w:rsidRDefault="00A37FFA" w:rsidP="00A37FFA">
            <w:pPr>
              <w:pStyle w:val="EmptyCellLayoutStyle"/>
              <w:spacing w:after="0" w:line="240" w:lineRule="auto"/>
            </w:pPr>
          </w:p>
        </w:tc>
        <w:tc>
          <w:tcPr>
            <w:tcW w:w="10395" w:type="dxa"/>
          </w:tcPr>
          <w:p w14:paraId="389896E4" w14:textId="77777777" w:rsidR="00A37FFA" w:rsidRDefault="00A37FFA" w:rsidP="00A37FFA">
            <w:pPr>
              <w:pStyle w:val="EmptyCellLayoutStyle"/>
              <w:spacing w:after="0" w:line="240" w:lineRule="auto"/>
            </w:pPr>
          </w:p>
        </w:tc>
        <w:tc>
          <w:tcPr>
            <w:tcW w:w="149" w:type="dxa"/>
          </w:tcPr>
          <w:p w14:paraId="50E17255" w14:textId="77777777" w:rsidR="00A37FFA" w:rsidRDefault="00A37FFA" w:rsidP="00A37FFA">
            <w:pPr>
              <w:pStyle w:val="EmptyCellLayoutStyle"/>
              <w:spacing w:after="0" w:line="240" w:lineRule="auto"/>
            </w:pPr>
          </w:p>
        </w:tc>
      </w:tr>
    </w:tbl>
    <w:p xmlns:w="http://schemas.openxmlformats.org/wordprocessingml/2006/main" w14:paraId="40FB37F9" w14:textId="77777777" w:rsidR="00A37FFA" w:rsidRDefault="00A37FFA" w:rsidP="00A37FFA">
      <w:pPr>
        <w:spacing w:after="0" w:line="240" w:lineRule="auto"/>
      </w:pPr>
    </w:p>
    <w:p xmlns:w="http://schemas.openxmlformats.org/wordprocessingml/2006/main" w14:paraId="009F14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запросов блокировок в секунду</w:t>
      </w:r>
    </w:p>
    <w:p xmlns:w="http://schemas.openxmlformats.org/wordprocessingml/2006/main" w14:paraId="71EE42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Число запросов блокировок в секунду" для каждого экземпляра ядра СУБД SQL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7DEA01" w14:textId="77777777" w:rsidTr="00A37FFA">
        <w:trPr>
          <w:trHeight w:val="54"/>
        </w:trPr>
        <w:tc>
          <w:tcPr>
            <w:tcW w:w="54" w:type="dxa"/>
          </w:tcPr>
          <w:p w14:paraId="5C82F199" w14:textId="77777777" w:rsidR="00A37FFA" w:rsidRDefault="00A37FFA" w:rsidP="00A37FFA">
            <w:pPr>
              <w:pStyle w:val="EmptyCellLayoutStyle"/>
              <w:spacing w:after="0" w:line="240" w:lineRule="auto"/>
            </w:pPr>
          </w:p>
        </w:tc>
        <w:tc>
          <w:tcPr>
            <w:tcW w:w="10395" w:type="dxa"/>
          </w:tcPr>
          <w:p w14:paraId="267B7517" w14:textId="77777777" w:rsidR="00A37FFA" w:rsidRDefault="00A37FFA" w:rsidP="00A37FFA">
            <w:pPr>
              <w:pStyle w:val="EmptyCellLayoutStyle"/>
              <w:spacing w:after="0" w:line="240" w:lineRule="auto"/>
            </w:pPr>
          </w:p>
        </w:tc>
        <w:tc>
          <w:tcPr>
            <w:tcW w:w="149" w:type="dxa"/>
          </w:tcPr>
          <w:p w14:paraId="6947CC85" w14:textId="77777777" w:rsidR="00A37FFA" w:rsidRDefault="00A37FFA" w:rsidP="00A37FFA">
            <w:pPr>
              <w:pStyle w:val="EmptyCellLayoutStyle"/>
              <w:spacing w:after="0" w:line="240" w:lineRule="auto"/>
            </w:pPr>
          </w:p>
        </w:tc>
      </w:tr>
      <w:tr w:rsidR="00A37FFA" w14:paraId="4D5FB2F7" w14:textId="77777777" w:rsidTr="00A37FFA">
        <w:tc>
          <w:tcPr>
            <w:tcW w:w="54" w:type="dxa"/>
          </w:tcPr>
          <w:p w14:paraId="3386DA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3EED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A7B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1A77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5BC2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A13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D8A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32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14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F22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955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31F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E05D2" w14:textId="77777777" w:rsidR="00A37FFA" w:rsidRDefault="00A37FFA" w:rsidP="00A37FFA">
                  <w:pPr>
                    <w:spacing w:after="0" w:line="240" w:lineRule="auto"/>
                  </w:pPr>
                  <w:r>
                    <w:rPr>
                      <w:rFonts w:eastAsia="Arial"/>
                      <w:color w:val="000000"/>
                      <w:lang w:bidi="ru-ru" w:val="ru-ru"/>
                    </w:rPr>
                    <w:t xml:space="preserve">Нет</w:t>
                  </w:r>
                </w:p>
              </w:tc>
            </w:tr>
            <w:tr w:rsidR="00A37FFA" w14:paraId="79BD6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9F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E9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9AD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44A3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06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15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D2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B58D0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46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E5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0F7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391AE8" w14:textId="77777777" w:rsidR="00A37FFA" w:rsidRDefault="00A37FFA" w:rsidP="00A37FFA">
            <w:pPr>
              <w:spacing w:after="0" w:line="240" w:lineRule="auto"/>
            </w:pPr>
          </w:p>
        </w:tc>
        <w:tc>
          <w:tcPr>
            <w:tcW w:w="149" w:type="dxa"/>
          </w:tcPr>
          <w:p w14:paraId="1ECA2E52" w14:textId="77777777" w:rsidR="00A37FFA" w:rsidRDefault="00A37FFA" w:rsidP="00A37FFA">
            <w:pPr>
              <w:pStyle w:val="EmptyCellLayoutStyle"/>
              <w:spacing w:after="0" w:line="240" w:lineRule="auto"/>
            </w:pPr>
          </w:p>
        </w:tc>
      </w:tr>
      <w:tr w:rsidR="00A37FFA" w14:paraId="1C95879C" w14:textId="77777777" w:rsidTr="00A37FFA">
        <w:trPr>
          <w:trHeight w:val="80"/>
        </w:trPr>
        <w:tc>
          <w:tcPr>
            <w:tcW w:w="54" w:type="dxa"/>
          </w:tcPr>
          <w:p w14:paraId="6B6189E4" w14:textId="77777777" w:rsidR="00A37FFA" w:rsidRDefault="00A37FFA" w:rsidP="00A37FFA">
            <w:pPr>
              <w:pStyle w:val="EmptyCellLayoutStyle"/>
              <w:spacing w:after="0" w:line="240" w:lineRule="auto"/>
            </w:pPr>
          </w:p>
        </w:tc>
        <w:tc>
          <w:tcPr>
            <w:tcW w:w="10395" w:type="dxa"/>
          </w:tcPr>
          <w:p w14:paraId="17F3D9B4" w14:textId="77777777" w:rsidR="00A37FFA" w:rsidRDefault="00A37FFA" w:rsidP="00A37FFA">
            <w:pPr>
              <w:pStyle w:val="EmptyCellLayoutStyle"/>
              <w:spacing w:after="0" w:line="240" w:lineRule="auto"/>
            </w:pPr>
          </w:p>
        </w:tc>
        <w:tc>
          <w:tcPr>
            <w:tcW w:w="149" w:type="dxa"/>
          </w:tcPr>
          <w:p w14:paraId="00F39B32" w14:textId="77777777" w:rsidR="00A37FFA" w:rsidRDefault="00A37FFA" w:rsidP="00A37FFA">
            <w:pPr>
              <w:pStyle w:val="EmptyCellLayoutStyle"/>
              <w:spacing w:after="0" w:line="240" w:lineRule="auto"/>
            </w:pPr>
          </w:p>
        </w:tc>
      </w:tr>
    </w:tbl>
    <w:p xmlns:w="http://schemas.openxmlformats.org/wordprocessingml/2006/main" w14:paraId="2F80393A" w14:textId="77777777" w:rsidR="00A37FFA" w:rsidRDefault="00A37FFA" w:rsidP="00A37FFA">
      <w:pPr>
        <w:spacing w:after="0" w:line="240" w:lineRule="auto"/>
      </w:pPr>
    </w:p>
    <w:p xmlns:w="http://schemas.openxmlformats.org/wordprocessingml/2006/main" w14:paraId="652024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количество событий таймера диалогового окна</w:t>
      </w:r>
    </w:p>
    <w:p xmlns:w="http://schemas.openxmlformats.org/wordprocessingml/2006/main" w14:paraId="1D373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событий таймера диалогового окн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924ED1" w14:textId="77777777" w:rsidTr="00A37FFA">
        <w:trPr>
          <w:trHeight w:val="54"/>
        </w:trPr>
        <w:tc>
          <w:tcPr>
            <w:tcW w:w="54" w:type="dxa"/>
          </w:tcPr>
          <w:p w14:paraId="6B4B0C28" w14:textId="77777777" w:rsidR="00A37FFA" w:rsidRDefault="00A37FFA" w:rsidP="00A37FFA">
            <w:pPr>
              <w:pStyle w:val="EmptyCellLayoutStyle"/>
              <w:spacing w:after="0" w:line="240" w:lineRule="auto"/>
            </w:pPr>
          </w:p>
        </w:tc>
        <w:tc>
          <w:tcPr>
            <w:tcW w:w="10395" w:type="dxa"/>
          </w:tcPr>
          <w:p w14:paraId="391E5231" w14:textId="77777777" w:rsidR="00A37FFA" w:rsidRDefault="00A37FFA" w:rsidP="00A37FFA">
            <w:pPr>
              <w:pStyle w:val="EmptyCellLayoutStyle"/>
              <w:spacing w:after="0" w:line="240" w:lineRule="auto"/>
            </w:pPr>
          </w:p>
        </w:tc>
        <w:tc>
          <w:tcPr>
            <w:tcW w:w="149" w:type="dxa"/>
          </w:tcPr>
          <w:p w14:paraId="5B43FEC9" w14:textId="77777777" w:rsidR="00A37FFA" w:rsidRDefault="00A37FFA" w:rsidP="00A37FFA">
            <w:pPr>
              <w:pStyle w:val="EmptyCellLayoutStyle"/>
              <w:spacing w:after="0" w:line="240" w:lineRule="auto"/>
            </w:pPr>
          </w:p>
        </w:tc>
      </w:tr>
      <w:tr w:rsidR="00A37FFA" w14:paraId="2B58EFE9" w14:textId="77777777" w:rsidTr="00A37FFA">
        <w:tc>
          <w:tcPr>
            <w:tcW w:w="54" w:type="dxa"/>
          </w:tcPr>
          <w:p w14:paraId="39E694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761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A6E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711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755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BB9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DC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01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DF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0347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9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14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E7E7" w14:textId="77777777" w:rsidR="00A37FFA" w:rsidRDefault="00A37FFA" w:rsidP="00A37FFA">
                  <w:pPr>
                    <w:spacing w:after="0" w:line="240" w:lineRule="auto"/>
                  </w:pPr>
                  <w:r>
                    <w:rPr>
                      <w:rFonts w:eastAsia="Arial"/>
                      <w:color w:val="000000"/>
                      <w:lang w:bidi="ru-ru" w:val="ru-ru"/>
                    </w:rPr>
                    <w:t xml:space="preserve">Нет</w:t>
                  </w:r>
                </w:p>
              </w:tc>
            </w:tr>
            <w:tr w:rsidR="00A37FFA" w14:paraId="6F422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ACE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21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C8C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75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1F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93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2D1F4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A3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9B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8C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AC5D71" w14:textId="77777777" w:rsidR="00A37FFA" w:rsidRDefault="00A37FFA" w:rsidP="00A37FFA">
            <w:pPr>
              <w:spacing w:after="0" w:line="240" w:lineRule="auto"/>
            </w:pPr>
          </w:p>
        </w:tc>
        <w:tc>
          <w:tcPr>
            <w:tcW w:w="149" w:type="dxa"/>
          </w:tcPr>
          <w:p w14:paraId="6E897BA2" w14:textId="77777777" w:rsidR="00A37FFA" w:rsidRDefault="00A37FFA" w:rsidP="00A37FFA">
            <w:pPr>
              <w:pStyle w:val="EmptyCellLayoutStyle"/>
              <w:spacing w:after="0" w:line="240" w:lineRule="auto"/>
            </w:pPr>
          </w:p>
        </w:tc>
      </w:tr>
      <w:tr w:rsidR="00A37FFA" w14:paraId="4B7C2612" w14:textId="77777777" w:rsidTr="00A37FFA">
        <w:trPr>
          <w:trHeight w:val="80"/>
        </w:trPr>
        <w:tc>
          <w:tcPr>
            <w:tcW w:w="54" w:type="dxa"/>
          </w:tcPr>
          <w:p w14:paraId="0DF89371" w14:textId="77777777" w:rsidR="00A37FFA" w:rsidRDefault="00A37FFA" w:rsidP="00A37FFA">
            <w:pPr>
              <w:pStyle w:val="EmptyCellLayoutStyle"/>
              <w:spacing w:after="0" w:line="240" w:lineRule="auto"/>
            </w:pPr>
          </w:p>
        </w:tc>
        <w:tc>
          <w:tcPr>
            <w:tcW w:w="10395" w:type="dxa"/>
          </w:tcPr>
          <w:p w14:paraId="143D08B5" w14:textId="77777777" w:rsidR="00A37FFA" w:rsidRDefault="00A37FFA" w:rsidP="00A37FFA">
            <w:pPr>
              <w:pStyle w:val="EmptyCellLayoutStyle"/>
              <w:spacing w:after="0" w:line="240" w:lineRule="auto"/>
            </w:pPr>
          </w:p>
        </w:tc>
        <w:tc>
          <w:tcPr>
            <w:tcW w:w="149" w:type="dxa"/>
          </w:tcPr>
          <w:p w14:paraId="0483B324" w14:textId="77777777" w:rsidR="00A37FFA" w:rsidRDefault="00A37FFA" w:rsidP="00A37FFA">
            <w:pPr>
              <w:pStyle w:val="EmptyCellLayoutStyle"/>
              <w:spacing w:after="0" w:line="240" w:lineRule="auto"/>
            </w:pPr>
          </w:p>
        </w:tc>
      </w:tr>
    </w:tbl>
    <w:p xmlns:w="http://schemas.openxmlformats.org/wordprocessingml/2006/main" w14:paraId="74CD7101" w14:textId="77777777" w:rsidR="00A37FFA" w:rsidRDefault="00A37FFA" w:rsidP="00A37FFA">
      <w:pPr>
        <w:spacing w:after="0" w:line="240" w:lineRule="auto"/>
      </w:pPr>
    </w:p>
    <w:p xmlns:w="http://schemas.openxmlformats.org/wordprocessingml/2006/main" w14:paraId="087525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попыток сканирования "пыльных углов"/с (от пользователя)</w:t>
      </w:r>
    </w:p>
    <w:p xmlns:w="http://schemas.openxmlformats.org/wordprocessingml/2006/main" w14:paraId="113A0B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Число попыток сканирования "пыльных углов"/с (от пользователя)"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323A3C" w14:textId="77777777" w:rsidTr="00A37FFA">
        <w:trPr>
          <w:trHeight w:val="54"/>
        </w:trPr>
        <w:tc>
          <w:tcPr>
            <w:tcW w:w="54" w:type="dxa"/>
          </w:tcPr>
          <w:p w14:paraId="7AC564BA" w14:textId="77777777" w:rsidR="00A37FFA" w:rsidRDefault="00A37FFA" w:rsidP="00A37FFA">
            <w:pPr>
              <w:pStyle w:val="EmptyCellLayoutStyle"/>
              <w:spacing w:after="0" w:line="240" w:lineRule="auto"/>
            </w:pPr>
          </w:p>
        </w:tc>
        <w:tc>
          <w:tcPr>
            <w:tcW w:w="10395" w:type="dxa"/>
          </w:tcPr>
          <w:p w14:paraId="01B63054" w14:textId="77777777" w:rsidR="00A37FFA" w:rsidRDefault="00A37FFA" w:rsidP="00A37FFA">
            <w:pPr>
              <w:pStyle w:val="EmptyCellLayoutStyle"/>
              <w:spacing w:after="0" w:line="240" w:lineRule="auto"/>
            </w:pPr>
          </w:p>
        </w:tc>
        <w:tc>
          <w:tcPr>
            <w:tcW w:w="149" w:type="dxa"/>
          </w:tcPr>
          <w:p w14:paraId="4568CAA0" w14:textId="77777777" w:rsidR="00A37FFA" w:rsidRDefault="00A37FFA" w:rsidP="00A37FFA">
            <w:pPr>
              <w:pStyle w:val="EmptyCellLayoutStyle"/>
              <w:spacing w:after="0" w:line="240" w:lineRule="auto"/>
            </w:pPr>
          </w:p>
        </w:tc>
      </w:tr>
      <w:tr w:rsidR="00A37FFA" w14:paraId="3B430282" w14:textId="77777777" w:rsidTr="00A37FFA">
        <w:tc>
          <w:tcPr>
            <w:tcW w:w="54" w:type="dxa"/>
          </w:tcPr>
          <w:p w14:paraId="01F106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74F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152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5519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BCF7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C65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DB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6C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C8D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AA3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0D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B7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9202" w14:textId="77777777" w:rsidR="00A37FFA" w:rsidRDefault="00A37FFA" w:rsidP="00A37FFA">
                  <w:pPr>
                    <w:spacing w:after="0" w:line="240" w:lineRule="auto"/>
                  </w:pPr>
                  <w:r>
                    <w:rPr>
                      <w:rFonts w:eastAsia="Arial"/>
                      <w:color w:val="000000"/>
                      <w:lang w:bidi="ru-ru" w:val="ru-ru"/>
                    </w:rPr>
                    <w:t xml:space="preserve">Нет</w:t>
                  </w:r>
                </w:p>
              </w:tc>
            </w:tr>
            <w:tr w:rsidR="00A37FFA" w14:paraId="15DE8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15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333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D99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362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9B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66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4B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E9F1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E26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4A2E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F555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F09B4E" w14:textId="77777777" w:rsidR="00A37FFA" w:rsidRDefault="00A37FFA" w:rsidP="00A37FFA">
            <w:pPr>
              <w:spacing w:after="0" w:line="240" w:lineRule="auto"/>
            </w:pPr>
          </w:p>
        </w:tc>
        <w:tc>
          <w:tcPr>
            <w:tcW w:w="149" w:type="dxa"/>
          </w:tcPr>
          <w:p w14:paraId="3382C818" w14:textId="77777777" w:rsidR="00A37FFA" w:rsidRDefault="00A37FFA" w:rsidP="00A37FFA">
            <w:pPr>
              <w:pStyle w:val="EmptyCellLayoutStyle"/>
              <w:spacing w:after="0" w:line="240" w:lineRule="auto"/>
            </w:pPr>
          </w:p>
        </w:tc>
      </w:tr>
      <w:tr w:rsidR="00A37FFA" w14:paraId="337E78FF" w14:textId="77777777" w:rsidTr="00A37FFA">
        <w:trPr>
          <w:trHeight w:val="80"/>
        </w:trPr>
        <w:tc>
          <w:tcPr>
            <w:tcW w:w="54" w:type="dxa"/>
          </w:tcPr>
          <w:p w14:paraId="14C3FB23" w14:textId="77777777" w:rsidR="00A37FFA" w:rsidRDefault="00A37FFA" w:rsidP="00A37FFA">
            <w:pPr>
              <w:pStyle w:val="EmptyCellLayoutStyle"/>
              <w:spacing w:after="0" w:line="240" w:lineRule="auto"/>
            </w:pPr>
          </w:p>
        </w:tc>
        <w:tc>
          <w:tcPr>
            <w:tcW w:w="10395" w:type="dxa"/>
          </w:tcPr>
          <w:p w14:paraId="3D863340" w14:textId="77777777" w:rsidR="00A37FFA" w:rsidRDefault="00A37FFA" w:rsidP="00A37FFA">
            <w:pPr>
              <w:pStyle w:val="EmptyCellLayoutStyle"/>
              <w:spacing w:after="0" w:line="240" w:lineRule="auto"/>
            </w:pPr>
          </w:p>
        </w:tc>
        <w:tc>
          <w:tcPr>
            <w:tcW w:w="149" w:type="dxa"/>
          </w:tcPr>
          <w:p w14:paraId="6068E74E" w14:textId="77777777" w:rsidR="00A37FFA" w:rsidRDefault="00A37FFA" w:rsidP="00A37FFA">
            <w:pPr>
              <w:pStyle w:val="EmptyCellLayoutStyle"/>
              <w:spacing w:after="0" w:line="240" w:lineRule="auto"/>
            </w:pPr>
          </w:p>
        </w:tc>
      </w:tr>
    </w:tbl>
    <w:p xmlns:w="http://schemas.openxmlformats.org/wordprocessingml/2006/main" w14:paraId="15F4AA6D" w14:textId="77777777" w:rsidR="00A37FFA" w:rsidRDefault="00A37FFA" w:rsidP="00A37FFA">
      <w:pPr>
        <w:spacing w:after="0" w:line="240" w:lineRule="auto"/>
      </w:pPr>
    </w:p>
    <w:p xmlns:w="http://schemas.openxmlformats.org/wordprocessingml/2006/main" w14:paraId="663ADE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возвращено строк/с</w:t>
      </w:r>
    </w:p>
    <w:p xmlns:w="http://schemas.openxmlformats.org/wordprocessingml/2006/main" w14:paraId="7B7BA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Возвращено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A4F3F5" w14:textId="77777777" w:rsidTr="00A37FFA">
        <w:trPr>
          <w:trHeight w:val="54"/>
        </w:trPr>
        <w:tc>
          <w:tcPr>
            <w:tcW w:w="54" w:type="dxa"/>
          </w:tcPr>
          <w:p w14:paraId="51E1FB41" w14:textId="77777777" w:rsidR="00A37FFA" w:rsidRDefault="00A37FFA" w:rsidP="00A37FFA">
            <w:pPr>
              <w:pStyle w:val="EmptyCellLayoutStyle"/>
              <w:spacing w:after="0" w:line="240" w:lineRule="auto"/>
            </w:pPr>
          </w:p>
        </w:tc>
        <w:tc>
          <w:tcPr>
            <w:tcW w:w="10395" w:type="dxa"/>
          </w:tcPr>
          <w:p w14:paraId="6570D00B" w14:textId="77777777" w:rsidR="00A37FFA" w:rsidRDefault="00A37FFA" w:rsidP="00A37FFA">
            <w:pPr>
              <w:pStyle w:val="EmptyCellLayoutStyle"/>
              <w:spacing w:after="0" w:line="240" w:lineRule="auto"/>
            </w:pPr>
          </w:p>
        </w:tc>
        <w:tc>
          <w:tcPr>
            <w:tcW w:w="149" w:type="dxa"/>
          </w:tcPr>
          <w:p w14:paraId="33EA1143" w14:textId="77777777" w:rsidR="00A37FFA" w:rsidRDefault="00A37FFA" w:rsidP="00A37FFA">
            <w:pPr>
              <w:pStyle w:val="EmptyCellLayoutStyle"/>
              <w:spacing w:after="0" w:line="240" w:lineRule="auto"/>
            </w:pPr>
          </w:p>
        </w:tc>
      </w:tr>
      <w:tr w:rsidR="00A37FFA" w14:paraId="484AAC11" w14:textId="77777777" w:rsidTr="00A37FFA">
        <w:tc>
          <w:tcPr>
            <w:tcW w:w="54" w:type="dxa"/>
          </w:tcPr>
          <w:p w14:paraId="142FD5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F44B7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2AAE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A52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B8BD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E8B86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059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658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14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C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6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A7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E3A01" w14:textId="77777777" w:rsidR="00A37FFA" w:rsidRDefault="00A37FFA" w:rsidP="00A37FFA">
                  <w:pPr>
                    <w:spacing w:after="0" w:line="240" w:lineRule="auto"/>
                  </w:pPr>
                  <w:r>
                    <w:rPr>
                      <w:rFonts w:eastAsia="Arial"/>
                      <w:color w:val="000000"/>
                      <w:lang w:bidi="ru-ru" w:val="ru-ru"/>
                    </w:rPr>
                    <w:t xml:space="preserve">Нет</w:t>
                  </w:r>
                </w:p>
              </w:tc>
            </w:tr>
            <w:tr w:rsidR="00A37FFA" w14:paraId="3B2B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CF2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859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0C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B09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6D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88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23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9884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76D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7BF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58C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2B21E9" w14:textId="77777777" w:rsidR="00A37FFA" w:rsidRDefault="00A37FFA" w:rsidP="00A37FFA">
            <w:pPr>
              <w:spacing w:after="0" w:line="240" w:lineRule="auto"/>
            </w:pPr>
          </w:p>
        </w:tc>
        <w:tc>
          <w:tcPr>
            <w:tcW w:w="149" w:type="dxa"/>
          </w:tcPr>
          <w:p w14:paraId="26C0AA1C" w14:textId="77777777" w:rsidR="00A37FFA" w:rsidRDefault="00A37FFA" w:rsidP="00A37FFA">
            <w:pPr>
              <w:pStyle w:val="EmptyCellLayoutStyle"/>
              <w:spacing w:after="0" w:line="240" w:lineRule="auto"/>
            </w:pPr>
          </w:p>
        </w:tc>
      </w:tr>
      <w:tr w:rsidR="00A37FFA" w14:paraId="0D8C9A12" w14:textId="77777777" w:rsidTr="00A37FFA">
        <w:trPr>
          <w:trHeight w:val="80"/>
        </w:trPr>
        <w:tc>
          <w:tcPr>
            <w:tcW w:w="54" w:type="dxa"/>
          </w:tcPr>
          <w:p w14:paraId="73B7F558" w14:textId="77777777" w:rsidR="00A37FFA" w:rsidRDefault="00A37FFA" w:rsidP="00A37FFA">
            <w:pPr>
              <w:pStyle w:val="EmptyCellLayoutStyle"/>
              <w:spacing w:after="0" w:line="240" w:lineRule="auto"/>
            </w:pPr>
          </w:p>
        </w:tc>
        <w:tc>
          <w:tcPr>
            <w:tcW w:w="10395" w:type="dxa"/>
          </w:tcPr>
          <w:p w14:paraId="734C23C2" w14:textId="77777777" w:rsidR="00A37FFA" w:rsidRDefault="00A37FFA" w:rsidP="00A37FFA">
            <w:pPr>
              <w:pStyle w:val="EmptyCellLayoutStyle"/>
              <w:spacing w:after="0" w:line="240" w:lineRule="auto"/>
            </w:pPr>
          </w:p>
        </w:tc>
        <w:tc>
          <w:tcPr>
            <w:tcW w:w="149" w:type="dxa"/>
          </w:tcPr>
          <w:p w14:paraId="4B04ADCE" w14:textId="77777777" w:rsidR="00A37FFA" w:rsidRDefault="00A37FFA" w:rsidP="00A37FFA">
            <w:pPr>
              <w:pStyle w:val="EmptyCellLayoutStyle"/>
              <w:spacing w:after="0" w:line="240" w:lineRule="auto"/>
            </w:pPr>
          </w:p>
        </w:tc>
      </w:tr>
    </w:tbl>
    <w:p xmlns:w="http://schemas.openxmlformats.org/wordprocessingml/2006/main" w14:paraId="65FF5D08" w14:textId="77777777" w:rsidR="00A37FFA" w:rsidRDefault="00A37FFA" w:rsidP="00A37FFA">
      <w:pPr>
        <w:spacing w:after="0" w:line="240" w:lineRule="auto"/>
      </w:pPr>
    </w:p>
    <w:p xmlns:w="http://schemas.openxmlformats.org/wordprocessingml/2006/main" w14:paraId="10A0FA7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хранилище HTTP: среднее число мкс/передача</w:t>
      </w:r>
    </w:p>
    <w:p xmlns:w="http://schemas.openxmlformats.org/wordprocessingml/2006/main" w14:paraId="0AB55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передача" для ядра СУБД SQL, которое ведет наблюдение за учетной записью хранения Microsoft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C82AFC" w14:textId="77777777" w:rsidTr="00A37FFA">
        <w:trPr>
          <w:trHeight w:val="54"/>
        </w:trPr>
        <w:tc>
          <w:tcPr>
            <w:tcW w:w="54" w:type="dxa"/>
          </w:tcPr>
          <w:p w14:paraId="69321143" w14:textId="77777777" w:rsidR="00A37FFA" w:rsidRDefault="00A37FFA" w:rsidP="00A37FFA">
            <w:pPr>
              <w:pStyle w:val="EmptyCellLayoutStyle"/>
              <w:spacing w:after="0" w:line="240" w:lineRule="auto"/>
            </w:pPr>
          </w:p>
        </w:tc>
        <w:tc>
          <w:tcPr>
            <w:tcW w:w="10395" w:type="dxa"/>
          </w:tcPr>
          <w:p w14:paraId="40CD23B0" w14:textId="77777777" w:rsidR="00A37FFA" w:rsidRDefault="00A37FFA" w:rsidP="00A37FFA">
            <w:pPr>
              <w:pStyle w:val="EmptyCellLayoutStyle"/>
              <w:spacing w:after="0" w:line="240" w:lineRule="auto"/>
            </w:pPr>
          </w:p>
        </w:tc>
        <w:tc>
          <w:tcPr>
            <w:tcW w:w="149" w:type="dxa"/>
          </w:tcPr>
          <w:p w14:paraId="18DEE371" w14:textId="77777777" w:rsidR="00A37FFA" w:rsidRDefault="00A37FFA" w:rsidP="00A37FFA">
            <w:pPr>
              <w:pStyle w:val="EmptyCellLayoutStyle"/>
              <w:spacing w:after="0" w:line="240" w:lineRule="auto"/>
            </w:pPr>
          </w:p>
        </w:tc>
      </w:tr>
      <w:tr w:rsidR="00A37FFA" w14:paraId="304F794E" w14:textId="77777777" w:rsidTr="00A37FFA">
        <w:tc>
          <w:tcPr>
            <w:tcW w:w="54" w:type="dxa"/>
          </w:tcPr>
          <w:p w14:paraId="4F2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3280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8A3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132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BA7B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7B5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78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BA1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9B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DED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9AA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A0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FD519" w14:textId="77777777" w:rsidR="00A37FFA" w:rsidRDefault="00A37FFA" w:rsidP="00A37FFA">
                  <w:pPr>
                    <w:spacing w:after="0" w:line="240" w:lineRule="auto"/>
                  </w:pPr>
                  <w:r>
                    <w:rPr>
                      <w:rFonts w:eastAsia="Arial"/>
                      <w:color w:val="000000"/>
                      <w:lang w:bidi="ru-ru" w:val="ru-ru"/>
                    </w:rPr>
                    <w:t xml:space="preserve">Нет</w:t>
                  </w:r>
                </w:p>
              </w:tc>
            </w:tr>
            <w:tr w:rsidR="00A37FFA" w14:paraId="2F71A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39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50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F5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795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E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476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3E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144E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6F8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B9C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A10A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21E6A2E" w14:textId="77777777" w:rsidR="00A37FFA" w:rsidRDefault="00A37FFA" w:rsidP="00A37FFA">
            <w:pPr>
              <w:spacing w:after="0" w:line="240" w:lineRule="auto"/>
            </w:pPr>
          </w:p>
        </w:tc>
        <w:tc>
          <w:tcPr>
            <w:tcW w:w="149" w:type="dxa"/>
          </w:tcPr>
          <w:p w14:paraId="03DC2A4D" w14:textId="77777777" w:rsidR="00A37FFA" w:rsidRDefault="00A37FFA" w:rsidP="00A37FFA">
            <w:pPr>
              <w:pStyle w:val="EmptyCellLayoutStyle"/>
              <w:spacing w:after="0" w:line="240" w:lineRule="auto"/>
            </w:pPr>
          </w:p>
        </w:tc>
      </w:tr>
      <w:tr w:rsidR="00A37FFA" w14:paraId="5DE08445" w14:textId="77777777" w:rsidTr="00A37FFA">
        <w:trPr>
          <w:trHeight w:val="80"/>
        </w:trPr>
        <w:tc>
          <w:tcPr>
            <w:tcW w:w="54" w:type="dxa"/>
          </w:tcPr>
          <w:p w14:paraId="73ED7B0D" w14:textId="77777777" w:rsidR="00A37FFA" w:rsidRDefault="00A37FFA" w:rsidP="00A37FFA">
            <w:pPr>
              <w:pStyle w:val="EmptyCellLayoutStyle"/>
              <w:spacing w:after="0" w:line="240" w:lineRule="auto"/>
            </w:pPr>
          </w:p>
        </w:tc>
        <w:tc>
          <w:tcPr>
            <w:tcW w:w="10395" w:type="dxa"/>
          </w:tcPr>
          <w:p w14:paraId="78969A21" w14:textId="77777777" w:rsidR="00A37FFA" w:rsidRDefault="00A37FFA" w:rsidP="00A37FFA">
            <w:pPr>
              <w:pStyle w:val="EmptyCellLayoutStyle"/>
              <w:spacing w:after="0" w:line="240" w:lineRule="auto"/>
            </w:pPr>
          </w:p>
        </w:tc>
        <w:tc>
          <w:tcPr>
            <w:tcW w:w="149" w:type="dxa"/>
          </w:tcPr>
          <w:p w14:paraId="44A3E04B" w14:textId="77777777" w:rsidR="00A37FFA" w:rsidRDefault="00A37FFA" w:rsidP="00A37FFA">
            <w:pPr>
              <w:pStyle w:val="EmptyCellLayoutStyle"/>
              <w:spacing w:after="0" w:line="240" w:lineRule="auto"/>
            </w:pPr>
          </w:p>
        </w:tc>
      </w:tr>
    </w:tbl>
    <w:p xmlns:w="http://schemas.openxmlformats.org/wordprocessingml/2006/main" w14:paraId="093F41E8" w14:textId="77777777" w:rsidR="00A37FFA" w:rsidRDefault="00A37FFA" w:rsidP="00A37FFA">
      <w:pPr>
        <w:spacing w:after="0" w:line="240" w:lineRule="auto"/>
      </w:pPr>
    </w:p>
    <w:p xmlns:w="http://schemas.openxmlformats.org/wordprocessingml/2006/main" w14:paraId="5AD017E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ация брокера: количество запущенных задач в секунду</w:t>
      </w:r>
    </w:p>
    <w:p xmlns:w="http://schemas.openxmlformats.org/wordprocessingml/2006/main" w14:paraId="7C31E2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запущенных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2708B7" w14:textId="77777777" w:rsidTr="00A37FFA">
        <w:trPr>
          <w:trHeight w:val="54"/>
        </w:trPr>
        <w:tc>
          <w:tcPr>
            <w:tcW w:w="54" w:type="dxa"/>
          </w:tcPr>
          <w:p w14:paraId="20D3729B" w14:textId="77777777" w:rsidR="00A37FFA" w:rsidRDefault="00A37FFA" w:rsidP="00A37FFA">
            <w:pPr>
              <w:pStyle w:val="EmptyCellLayoutStyle"/>
              <w:spacing w:after="0" w:line="240" w:lineRule="auto"/>
            </w:pPr>
          </w:p>
        </w:tc>
        <w:tc>
          <w:tcPr>
            <w:tcW w:w="10395" w:type="dxa"/>
          </w:tcPr>
          <w:p w14:paraId="6AE05BFA" w14:textId="77777777" w:rsidR="00A37FFA" w:rsidRDefault="00A37FFA" w:rsidP="00A37FFA">
            <w:pPr>
              <w:pStyle w:val="EmptyCellLayoutStyle"/>
              <w:spacing w:after="0" w:line="240" w:lineRule="auto"/>
            </w:pPr>
          </w:p>
        </w:tc>
        <w:tc>
          <w:tcPr>
            <w:tcW w:w="149" w:type="dxa"/>
          </w:tcPr>
          <w:p w14:paraId="3C358473" w14:textId="77777777" w:rsidR="00A37FFA" w:rsidRDefault="00A37FFA" w:rsidP="00A37FFA">
            <w:pPr>
              <w:pStyle w:val="EmptyCellLayoutStyle"/>
              <w:spacing w:after="0" w:line="240" w:lineRule="auto"/>
            </w:pPr>
          </w:p>
        </w:tc>
      </w:tr>
      <w:tr w:rsidR="00A37FFA" w14:paraId="196EA59A" w14:textId="77777777" w:rsidTr="00A37FFA">
        <w:tc>
          <w:tcPr>
            <w:tcW w:w="54" w:type="dxa"/>
          </w:tcPr>
          <w:p w14:paraId="30864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C16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9C9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FD8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D476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A1B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205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C2F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F6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0543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D6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40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3962" w14:textId="77777777" w:rsidR="00A37FFA" w:rsidRDefault="00A37FFA" w:rsidP="00A37FFA">
                  <w:pPr>
                    <w:spacing w:after="0" w:line="240" w:lineRule="auto"/>
                  </w:pPr>
                  <w:r>
                    <w:rPr>
                      <w:rFonts w:eastAsia="Arial"/>
                      <w:color w:val="000000"/>
                      <w:lang w:bidi="ru-ru" w:val="ru-ru"/>
                    </w:rPr>
                    <w:t xml:space="preserve">Нет</w:t>
                  </w:r>
                </w:p>
              </w:tc>
            </w:tr>
            <w:tr w:rsidR="00A37FFA" w14:paraId="64E3A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13E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5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D3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650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E2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5DE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4D5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6C6A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56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F890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DBA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300033" w14:textId="77777777" w:rsidR="00A37FFA" w:rsidRDefault="00A37FFA" w:rsidP="00A37FFA">
            <w:pPr>
              <w:spacing w:after="0" w:line="240" w:lineRule="auto"/>
            </w:pPr>
          </w:p>
        </w:tc>
        <w:tc>
          <w:tcPr>
            <w:tcW w:w="149" w:type="dxa"/>
          </w:tcPr>
          <w:p w14:paraId="208495AC" w14:textId="77777777" w:rsidR="00A37FFA" w:rsidRDefault="00A37FFA" w:rsidP="00A37FFA">
            <w:pPr>
              <w:pStyle w:val="EmptyCellLayoutStyle"/>
              <w:spacing w:after="0" w:line="240" w:lineRule="auto"/>
            </w:pPr>
          </w:p>
        </w:tc>
      </w:tr>
      <w:tr w:rsidR="00A37FFA" w14:paraId="7AF141EE" w14:textId="77777777" w:rsidTr="00A37FFA">
        <w:trPr>
          <w:trHeight w:val="80"/>
        </w:trPr>
        <w:tc>
          <w:tcPr>
            <w:tcW w:w="54" w:type="dxa"/>
          </w:tcPr>
          <w:p w14:paraId="44D3CEAD" w14:textId="77777777" w:rsidR="00A37FFA" w:rsidRDefault="00A37FFA" w:rsidP="00A37FFA">
            <w:pPr>
              <w:pStyle w:val="EmptyCellLayoutStyle"/>
              <w:spacing w:after="0" w:line="240" w:lineRule="auto"/>
            </w:pPr>
          </w:p>
        </w:tc>
        <w:tc>
          <w:tcPr>
            <w:tcW w:w="10395" w:type="dxa"/>
          </w:tcPr>
          <w:p w14:paraId="0CAC9280" w14:textId="77777777" w:rsidR="00A37FFA" w:rsidRDefault="00A37FFA" w:rsidP="00A37FFA">
            <w:pPr>
              <w:pStyle w:val="EmptyCellLayoutStyle"/>
              <w:spacing w:after="0" w:line="240" w:lineRule="auto"/>
            </w:pPr>
          </w:p>
        </w:tc>
        <w:tc>
          <w:tcPr>
            <w:tcW w:w="149" w:type="dxa"/>
          </w:tcPr>
          <w:p w14:paraId="537CEF32" w14:textId="77777777" w:rsidR="00A37FFA" w:rsidRDefault="00A37FFA" w:rsidP="00A37FFA">
            <w:pPr>
              <w:pStyle w:val="EmptyCellLayoutStyle"/>
              <w:spacing w:after="0" w:line="240" w:lineRule="auto"/>
            </w:pPr>
          </w:p>
        </w:tc>
      </w:tr>
    </w:tbl>
    <w:p xmlns:w="http://schemas.openxmlformats.org/wordprocessingml/2006/main" w14:paraId="147B2F77" w14:textId="77777777" w:rsidR="00A37FFA" w:rsidRDefault="00A37FFA" w:rsidP="00A37FFA">
      <w:pPr>
        <w:spacing w:after="0" w:line="240" w:lineRule="auto"/>
      </w:pPr>
    </w:p>
    <w:p xmlns:w="http://schemas.openxmlformats.org/wordprocessingml/2006/main" w14:paraId="54D8A0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ранспорт брокера/DBM: отправлено фрагментов сообщений P9 в секунду</w:t>
      </w:r>
    </w:p>
    <w:p xmlns:w="http://schemas.openxmlformats.org/wordprocessingml/2006/main" w14:paraId="1586B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9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3AB5F5" w14:textId="77777777" w:rsidTr="00A37FFA">
        <w:trPr>
          <w:trHeight w:val="54"/>
        </w:trPr>
        <w:tc>
          <w:tcPr>
            <w:tcW w:w="54" w:type="dxa"/>
          </w:tcPr>
          <w:p w14:paraId="6C67406D" w14:textId="77777777" w:rsidR="00A37FFA" w:rsidRDefault="00A37FFA" w:rsidP="00A37FFA">
            <w:pPr>
              <w:pStyle w:val="EmptyCellLayoutStyle"/>
              <w:spacing w:after="0" w:line="240" w:lineRule="auto"/>
            </w:pPr>
          </w:p>
        </w:tc>
        <w:tc>
          <w:tcPr>
            <w:tcW w:w="10395" w:type="dxa"/>
          </w:tcPr>
          <w:p w14:paraId="501F7A4D" w14:textId="77777777" w:rsidR="00A37FFA" w:rsidRDefault="00A37FFA" w:rsidP="00A37FFA">
            <w:pPr>
              <w:pStyle w:val="EmptyCellLayoutStyle"/>
              <w:spacing w:after="0" w:line="240" w:lineRule="auto"/>
            </w:pPr>
          </w:p>
        </w:tc>
        <w:tc>
          <w:tcPr>
            <w:tcW w:w="149" w:type="dxa"/>
          </w:tcPr>
          <w:p w14:paraId="62A3BA9B" w14:textId="77777777" w:rsidR="00A37FFA" w:rsidRDefault="00A37FFA" w:rsidP="00A37FFA">
            <w:pPr>
              <w:pStyle w:val="EmptyCellLayoutStyle"/>
              <w:spacing w:after="0" w:line="240" w:lineRule="auto"/>
            </w:pPr>
          </w:p>
        </w:tc>
      </w:tr>
      <w:tr w:rsidR="00A37FFA" w14:paraId="6E627058" w14:textId="77777777" w:rsidTr="00A37FFA">
        <w:tc>
          <w:tcPr>
            <w:tcW w:w="54" w:type="dxa"/>
          </w:tcPr>
          <w:p w14:paraId="6D6356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8D3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E55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845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0C0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B66D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482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0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B9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F2C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048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41E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BC71F" w14:textId="77777777" w:rsidR="00A37FFA" w:rsidRDefault="00A37FFA" w:rsidP="00A37FFA">
                  <w:pPr>
                    <w:spacing w:after="0" w:line="240" w:lineRule="auto"/>
                  </w:pPr>
                  <w:r>
                    <w:rPr>
                      <w:rFonts w:eastAsia="Arial"/>
                      <w:color w:val="000000"/>
                      <w:lang w:bidi="ru-ru" w:val="ru-ru"/>
                    </w:rPr>
                    <w:t xml:space="preserve">Нет</w:t>
                  </w:r>
                </w:p>
              </w:tc>
            </w:tr>
            <w:tr w:rsidR="00A37FFA" w14:paraId="6AC6A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375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A6C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2A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D00E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B7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DD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764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19E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A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5E0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1E7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AB5007" w14:textId="77777777" w:rsidR="00A37FFA" w:rsidRDefault="00A37FFA" w:rsidP="00A37FFA">
            <w:pPr>
              <w:spacing w:after="0" w:line="240" w:lineRule="auto"/>
            </w:pPr>
          </w:p>
        </w:tc>
        <w:tc>
          <w:tcPr>
            <w:tcW w:w="149" w:type="dxa"/>
          </w:tcPr>
          <w:p w14:paraId="0729EC7F" w14:textId="77777777" w:rsidR="00A37FFA" w:rsidRDefault="00A37FFA" w:rsidP="00A37FFA">
            <w:pPr>
              <w:pStyle w:val="EmptyCellLayoutStyle"/>
              <w:spacing w:after="0" w:line="240" w:lineRule="auto"/>
            </w:pPr>
          </w:p>
        </w:tc>
      </w:tr>
      <w:tr w:rsidR="00A37FFA" w14:paraId="424CEFF9" w14:textId="77777777" w:rsidTr="00A37FFA">
        <w:trPr>
          <w:trHeight w:val="80"/>
        </w:trPr>
        <w:tc>
          <w:tcPr>
            <w:tcW w:w="54" w:type="dxa"/>
          </w:tcPr>
          <w:p w14:paraId="517CC040" w14:textId="77777777" w:rsidR="00A37FFA" w:rsidRDefault="00A37FFA" w:rsidP="00A37FFA">
            <w:pPr>
              <w:pStyle w:val="EmptyCellLayoutStyle"/>
              <w:spacing w:after="0" w:line="240" w:lineRule="auto"/>
            </w:pPr>
          </w:p>
        </w:tc>
        <w:tc>
          <w:tcPr>
            <w:tcW w:w="10395" w:type="dxa"/>
          </w:tcPr>
          <w:p w14:paraId="39E840D3" w14:textId="77777777" w:rsidR="00A37FFA" w:rsidRDefault="00A37FFA" w:rsidP="00A37FFA">
            <w:pPr>
              <w:pStyle w:val="EmptyCellLayoutStyle"/>
              <w:spacing w:after="0" w:line="240" w:lineRule="auto"/>
            </w:pPr>
          </w:p>
        </w:tc>
        <w:tc>
          <w:tcPr>
            <w:tcW w:w="149" w:type="dxa"/>
          </w:tcPr>
          <w:p w14:paraId="1E0BB5DF" w14:textId="77777777" w:rsidR="00A37FFA" w:rsidRDefault="00A37FFA" w:rsidP="00A37FFA">
            <w:pPr>
              <w:pStyle w:val="EmptyCellLayoutStyle"/>
              <w:spacing w:after="0" w:line="240" w:lineRule="auto"/>
            </w:pPr>
          </w:p>
        </w:tc>
      </w:tr>
    </w:tbl>
    <w:p xmlns:w="http://schemas.openxmlformats.org/wordprocessingml/2006/main" w14:paraId="1C9EF3A2" w14:textId="77777777" w:rsidR="00A37FFA" w:rsidRDefault="00A37FFA" w:rsidP="00A37FFA">
      <w:pPr>
        <w:spacing w:after="0" w:line="240" w:lineRule="auto"/>
      </w:pPr>
    </w:p>
    <w:p xmlns:w="http://schemas.openxmlformats.org/wordprocessingml/2006/main" w14:paraId="18F54E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татистика брокера: всего перенаправленных сообщений</w:t>
      </w:r>
    </w:p>
    <w:p xmlns:w="http://schemas.openxmlformats.org/wordprocessingml/2006/main" w14:paraId="15E32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2EB0BE" w14:textId="77777777" w:rsidTr="00A37FFA">
        <w:trPr>
          <w:trHeight w:val="54"/>
        </w:trPr>
        <w:tc>
          <w:tcPr>
            <w:tcW w:w="54" w:type="dxa"/>
          </w:tcPr>
          <w:p w14:paraId="475B23ED" w14:textId="77777777" w:rsidR="00A37FFA" w:rsidRDefault="00A37FFA" w:rsidP="00A37FFA">
            <w:pPr>
              <w:pStyle w:val="EmptyCellLayoutStyle"/>
              <w:spacing w:after="0" w:line="240" w:lineRule="auto"/>
            </w:pPr>
          </w:p>
        </w:tc>
        <w:tc>
          <w:tcPr>
            <w:tcW w:w="10395" w:type="dxa"/>
          </w:tcPr>
          <w:p w14:paraId="0E7E2726" w14:textId="77777777" w:rsidR="00A37FFA" w:rsidRDefault="00A37FFA" w:rsidP="00A37FFA">
            <w:pPr>
              <w:pStyle w:val="EmptyCellLayoutStyle"/>
              <w:spacing w:after="0" w:line="240" w:lineRule="auto"/>
            </w:pPr>
          </w:p>
        </w:tc>
        <w:tc>
          <w:tcPr>
            <w:tcW w:w="149" w:type="dxa"/>
          </w:tcPr>
          <w:p w14:paraId="18B08D70" w14:textId="77777777" w:rsidR="00A37FFA" w:rsidRDefault="00A37FFA" w:rsidP="00A37FFA">
            <w:pPr>
              <w:pStyle w:val="EmptyCellLayoutStyle"/>
              <w:spacing w:after="0" w:line="240" w:lineRule="auto"/>
            </w:pPr>
          </w:p>
        </w:tc>
      </w:tr>
      <w:tr w:rsidR="00A37FFA" w14:paraId="3EDB6F36" w14:textId="77777777" w:rsidTr="00A37FFA">
        <w:tc>
          <w:tcPr>
            <w:tcW w:w="54" w:type="dxa"/>
          </w:tcPr>
          <w:p w14:paraId="423F45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9F19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C65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719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879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6FE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E9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0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97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EB7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DCB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43DE" w14:textId="77777777" w:rsidR="00A37FFA" w:rsidRDefault="00A37FFA" w:rsidP="00A37FFA">
                  <w:pPr>
                    <w:spacing w:after="0" w:line="240" w:lineRule="auto"/>
                  </w:pPr>
                  <w:r>
                    <w:rPr>
                      <w:rFonts w:eastAsia="Arial"/>
                      <w:color w:val="000000"/>
                      <w:lang w:bidi="ru-ru" w:val="ru-ru"/>
                    </w:rPr>
                    <w:t xml:space="preserve">Нет</w:t>
                  </w:r>
                </w:p>
              </w:tc>
            </w:tr>
            <w:tr w:rsidR="00A37FFA" w14:paraId="0D846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55C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918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CD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F983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64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FE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73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71E3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92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15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CA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31B8E3" w14:textId="77777777" w:rsidR="00A37FFA" w:rsidRDefault="00A37FFA" w:rsidP="00A37FFA">
            <w:pPr>
              <w:spacing w:after="0" w:line="240" w:lineRule="auto"/>
            </w:pPr>
          </w:p>
        </w:tc>
        <w:tc>
          <w:tcPr>
            <w:tcW w:w="149" w:type="dxa"/>
          </w:tcPr>
          <w:p w14:paraId="098E9AF5" w14:textId="77777777" w:rsidR="00A37FFA" w:rsidRDefault="00A37FFA" w:rsidP="00A37FFA">
            <w:pPr>
              <w:pStyle w:val="EmptyCellLayoutStyle"/>
              <w:spacing w:after="0" w:line="240" w:lineRule="auto"/>
            </w:pPr>
          </w:p>
        </w:tc>
      </w:tr>
      <w:tr w:rsidR="00A37FFA" w14:paraId="0192B55F" w14:textId="77777777" w:rsidTr="00A37FFA">
        <w:trPr>
          <w:trHeight w:val="80"/>
        </w:trPr>
        <w:tc>
          <w:tcPr>
            <w:tcW w:w="54" w:type="dxa"/>
          </w:tcPr>
          <w:p w14:paraId="03464C07" w14:textId="77777777" w:rsidR="00A37FFA" w:rsidRDefault="00A37FFA" w:rsidP="00A37FFA">
            <w:pPr>
              <w:pStyle w:val="EmptyCellLayoutStyle"/>
              <w:spacing w:after="0" w:line="240" w:lineRule="auto"/>
            </w:pPr>
          </w:p>
        </w:tc>
        <w:tc>
          <w:tcPr>
            <w:tcW w:w="10395" w:type="dxa"/>
          </w:tcPr>
          <w:p w14:paraId="3ADF611D" w14:textId="77777777" w:rsidR="00A37FFA" w:rsidRDefault="00A37FFA" w:rsidP="00A37FFA">
            <w:pPr>
              <w:pStyle w:val="EmptyCellLayoutStyle"/>
              <w:spacing w:after="0" w:line="240" w:lineRule="auto"/>
            </w:pPr>
          </w:p>
        </w:tc>
        <w:tc>
          <w:tcPr>
            <w:tcW w:w="149" w:type="dxa"/>
          </w:tcPr>
          <w:p w14:paraId="269D74B3" w14:textId="77777777" w:rsidR="00A37FFA" w:rsidRDefault="00A37FFA" w:rsidP="00A37FFA">
            <w:pPr>
              <w:pStyle w:val="EmptyCellLayoutStyle"/>
              <w:spacing w:after="0" w:line="240" w:lineRule="auto"/>
            </w:pPr>
          </w:p>
        </w:tc>
      </w:tr>
    </w:tbl>
    <w:p xmlns:w="http://schemas.openxmlformats.org/wordprocessingml/2006/main" w14:paraId="7444B5C8" w14:textId="77777777" w:rsidR="00A37FFA" w:rsidRDefault="00A37FFA" w:rsidP="00A37FFA">
      <w:pPr>
        <w:spacing w:after="0" w:line="240" w:lineRule="auto"/>
      </w:pPr>
    </w:p>
    <w:p xmlns:w="http://schemas.openxmlformats.org/wordprocessingml/2006/main" w14:paraId="0AFEA34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задачи</w:t>
      </w:r>
    </w:p>
    <w:p xmlns:w="http://schemas.openxmlformats.org/wordprocessingml/2006/main" w14:paraId="65CBD10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Глобальные параметры конфигурации</w:t>
      </w:r>
    </w:p>
    <w:p xmlns:w="http://schemas.openxmlformats.org/wordprocessingml/2006/main" w14:paraId="572011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лобальные параметры конфигур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203FD4" w14:textId="77777777" w:rsidTr="00A37FFA">
        <w:trPr>
          <w:trHeight w:val="54"/>
        </w:trPr>
        <w:tc>
          <w:tcPr>
            <w:tcW w:w="54" w:type="dxa"/>
          </w:tcPr>
          <w:p w14:paraId="04502308" w14:textId="77777777" w:rsidR="00A37FFA" w:rsidRDefault="00A37FFA" w:rsidP="00A37FFA">
            <w:pPr>
              <w:pStyle w:val="EmptyCellLayoutStyle"/>
              <w:spacing w:after="0" w:line="240" w:lineRule="auto"/>
            </w:pPr>
          </w:p>
        </w:tc>
        <w:tc>
          <w:tcPr>
            <w:tcW w:w="10395" w:type="dxa"/>
          </w:tcPr>
          <w:p w14:paraId="115C9478" w14:textId="77777777" w:rsidR="00A37FFA" w:rsidRDefault="00A37FFA" w:rsidP="00A37FFA">
            <w:pPr>
              <w:pStyle w:val="EmptyCellLayoutStyle"/>
              <w:spacing w:after="0" w:line="240" w:lineRule="auto"/>
            </w:pPr>
          </w:p>
        </w:tc>
        <w:tc>
          <w:tcPr>
            <w:tcW w:w="149" w:type="dxa"/>
          </w:tcPr>
          <w:p w14:paraId="27B879AA" w14:textId="77777777" w:rsidR="00A37FFA" w:rsidRDefault="00A37FFA" w:rsidP="00A37FFA">
            <w:pPr>
              <w:pStyle w:val="EmptyCellLayoutStyle"/>
              <w:spacing w:after="0" w:line="240" w:lineRule="auto"/>
            </w:pPr>
          </w:p>
        </w:tc>
      </w:tr>
      <w:tr w:rsidR="00A37FFA" w14:paraId="0D994943" w14:textId="77777777" w:rsidTr="00A37FFA">
        <w:tc>
          <w:tcPr>
            <w:tcW w:w="54" w:type="dxa"/>
          </w:tcPr>
          <w:p w14:paraId="4F3D96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1D42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F1C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366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91E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EA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874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993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A3E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479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8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97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30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BF33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EE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8C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6E47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1AFBAB" w14:textId="77777777" w:rsidR="00A37FFA" w:rsidRDefault="00A37FFA" w:rsidP="00A37FFA">
            <w:pPr>
              <w:spacing w:after="0" w:line="240" w:lineRule="auto"/>
            </w:pPr>
          </w:p>
        </w:tc>
        <w:tc>
          <w:tcPr>
            <w:tcW w:w="149" w:type="dxa"/>
          </w:tcPr>
          <w:p w14:paraId="3435C37C" w14:textId="77777777" w:rsidR="00A37FFA" w:rsidRDefault="00A37FFA" w:rsidP="00A37FFA">
            <w:pPr>
              <w:pStyle w:val="EmptyCellLayoutStyle"/>
              <w:spacing w:after="0" w:line="240" w:lineRule="auto"/>
            </w:pPr>
          </w:p>
        </w:tc>
      </w:tr>
      <w:tr w:rsidR="00A37FFA" w14:paraId="05BA8DA1" w14:textId="77777777" w:rsidTr="00A37FFA">
        <w:trPr>
          <w:trHeight w:val="80"/>
        </w:trPr>
        <w:tc>
          <w:tcPr>
            <w:tcW w:w="54" w:type="dxa"/>
          </w:tcPr>
          <w:p w14:paraId="4C9C4151" w14:textId="77777777" w:rsidR="00A37FFA" w:rsidRDefault="00A37FFA" w:rsidP="00A37FFA">
            <w:pPr>
              <w:pStyle w:val="EmptyCellLayoutStyle"/>
              <w:spacing w:after="0" w:line="240" w:lineRule="auto"/>
            </w:pPr>
          </w:p>
        </w:tc>
        <w:tc>
          <w:tcPr>
            <w:tcW w:w="10395" w:type="dxa"/>
          </w:tcPr>
          <w:p w14:paraId="2182A030" w14:textId="77777777" w:rsidR="00A37FFA" w:rsidRDefault="00A37FFA" w:rsidP="00A37FFA">
            <w:pPr>
              <w:pStyle w:val="EmptyCellLayoutStyle"/>
              <w:spacing w:after="0" w:line="240" w:lineRule="auto"/>
            </w:pPr>
          </w:p>
        </w:tc>
        <w:tc>
          <w:tcPr>
            <w:tcW w:w="149" w:type="dxa"/>
          </w:tcPr>
          <w:p w14:paraId="2B480A29" w14:textId="77777777" w:rsidR="00A37FFA" w:rsidRDefault="00A37FFA" w:rsidP="00A37FFA">
            <w:pPr>
              <w:pStyle w:val="EmptyCellLayoutStyle"/>
              <w:spacing w:after="0" w:line="240" w:lineRule="auto"/>
            </w:pPr>
          </w:p>
        </w:tc>
      </w:tr>
    </w:tbl>
    <w:p xmlns:w="http://schemas.openxmlformats.org/wordprocessingml/2006/main" w14:paraId="60D81EF2" w14:textId="77777777" w:rsidR="00A37FFA" w:rsidRDefault="00A37FFA" w:rsidP="00A37FFA">
      <w:pPr>
        <w:spacing w:after="0" w:line="240" w:lineRule="auto"/>
      </w:pPr>
    </w:p>
    <w:p xmlns:w="http://schemas.openxmlformats.org/wordprocessingml/2006/main" w14:paraId="5E28125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ядро СУБД — задачи консоли</w:t>
      </w:r>
    </w:p>
    <w:p xmlns:w="http://schemas.openxmlformats.org/wordprocessingml/2006/main" w14:paraId="42555B9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Management Studio</w:t>
      </w:r>
    </w:p>
    <w:p xmlns:w="http://schemas.openxmlformats.org/wordprocessingml/2006/main" w14:paraId="5FA6A516" w14:textId="77777777" w:rsidR="00A37FFA" w:rsidRDefault="00A37FFA" w:rsidP="00A37FFA">
      <w:pPr>
        <w:spacing w:after="0" w:line="240" w:lineRule="auto"/>
      </w:pPr>
    </w:p>
    <w:p xmlns:w="http://schemas.openxmlformats.org/wordprocessingml/2006/main" w14:paraId="17182DE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Profiler</w:t>
      </w:r>
    </w:p>
    <w:p xmlns:w="http://schemas.openxmlformats.org/wordprocessingml/2006/main" w14:paraId="15A61339" w14:textId="77777777" w:rsidR="00A37FFA" w:rsidRDefault="00A37FFA" w:rsidP="00A37FFA">
      <w:pPr>
        <w:spacing w:after="0" w:line="240" w:lineRule="auto"/>
      </w:pPr>
    </w:p>
    <w:p xmlns:w="http://schemas.openxmlformats.org/wordprocessingml/2006/main" w14:paraId="1F3C217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файл базы данных</w:t>
      </w:r>
    </w:p>
    <w:p xmlns:w="http://schemas.openxmlformats.org/wordprocessingml/2006/main" w14:paraId="60DB9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базы данных Microsoft SQL Server в Linux.</w:t>
      </w:r>
    </w:p>
    <w:p xmlns:w="http://schemas.openxmlformats.org/wordprocessingml/2006/main" w14:paraId="62D1C33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базы данных — обнаружения</w:t>
      </w:r>
    </w:p>
    <w:p xmlns:w="http://schemas.openxmlformats.org/wordprocessingml/2006/main" w14:paraId="243C036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файлов базы данных SQL Server</w:t>
      </w:r>
    </w:p>
    <w:p xmlns:w="http://schemas.openxmlformats.org/wordprocessingml/2006/main" w14:paraId="2D5A8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ах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FED18" w14:textId="77777777" w:rsidTr="00A37FFA">
        <w:trPr>
          <w:trHeight w:val="54"/>
        </w:trPr>
        <w:tc>
          <w:tcPr>
            <w:tcW w:w="54" w:type="dxa"/>
          </w:tcPr>
          <w:p w14:paraId="0451D433" w14:textId="77777777" w:rsidR="00A37FFA" w:rsidRDefault="00A37FFA" w:rsidP="00A37FFA">
            <w:pPr>
              <w:pStyle w:val="EmptyCellLayoutStyle"/>
              <w:spacing w:after="0" w:line="240" w:lineRule="auto"/>
            </w:pPr>
          </w:p>
        </w:tc>
        <w:tc>
          <w:tcPr>
            <w:tcW w:w="10395" w:type="dxa"/>
          </w:tcPr>
          <w:p w14:paraId="5246521D" w14:textId="77777777" w:rsidR="00A37FFA" w:rsidRDefault="00A37FFA" w:rsidP="00A37FFA">
            <w:pPr>
              <w:pStyle w:val="EmptyCellLayoutStyle"/>
              <w:spacing w:after="0" w:line="240" w:lineRule="auto"/>
            </w:pPr>
          </w:p>
        </w:tc>
        <w:tc>
          <w:tcPr>
            <w:tcW w:w="149" w:type="dxa"/>
          </w:tcPr>
          <w:p w14:paraId="6EC8F51B" w14:textId="77777777" w:rsidR="00A37FFA" w:rsidRDefault="00A37FFA" w:rsidP="00A37FFA">
            <w:pPr>
              <w:pStyle w:val="EmptyCellLayoutStyle"/>
              <w:spacing w:after="0" w:line="240" w:lineRule="auto"/>
            </w:pPr>
          </w:p>
        </w:tc>
      </w:tr>
      <w:tr w:rsidR="00A37FFA" w14:paraId="35210855" w14:textId="77777777" w:rsidTr="00A37FFA">
        <w:tc>
          <w:tcPr>
            <w:tcW w:w="54" w:type="dxa"/>
          </w:tcPr>
          <w:p w14:paraId="16E774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25B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DA5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9C8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9110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8A1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43E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42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1C2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D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429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945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13E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5AB5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25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3A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DF96" w14:textId="77777777" w:rsidR="00A37FFA" w:rsidRDefault="00A37FFA" w:rsidP="00A37FFA">
                  <w:pPr>
                    <w:spacing w:after="0" w:line="240" w:lineRule="auto"/>
                  </w:pPr>
                </w:p>
              </w:tc>
            </w:tr>
            <w:tr w:rsidR="00A37FFA" w14:paraId="3C368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3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FC8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64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0199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F52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093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B8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598B25" w14:textId="77777777" w:rsidR="00A37FFA" w:rsidRDefault="00A37FFA" w:rsidP="00A37FFA">
            <w:pPr>
              <w:spacing w:after="0" w:line="240" w:lineRule="auto"/>
            </w:pPr>
          </w:p>
        </w:tc>
        <w:tc>
          <w:tcPr>
            <w:tcW w:w="149" w:type="dxa"/>
          </w:tcPr>
          <w:p w14:paraId="413BFB35" w14:textId="77777777" w:rsidR="00A37FFA" w:rsidRDefault="00A37FFA" w:rsidP="00A37FFA">
            <w:pPr>
              <w:pStyle w:val="EmptyCellLayoutStyle"/>
              <w:spacing w:after="0" w:line="240" w:lineRule="auto"/>
            </w:pPr>
          </w:p>
        </w:tc>
      </w:tr>
      <w:tr w:rsidR="00A37FFA" w14:paraId="3F3FFC67" w14:textId="77777777" w:rsidTr="00A37FFA">
        <w:trPr>
          <w:trHeight w:val="80"/>
        </w:trPr>
        <w:tc>
          <w:tcPr>
            <w:tcW w:w="54" w:type="dxa"/>
          </w:tcPr>
          <w:p w14:paraId="4F4963D1" w14:textId="77777777" w:rsidR="00A37FFA" w:rsidRDefault="00A37FFA" w:rsidP="00A37FFA">
            <w:pPr>
              <w:pStyle w:val="EmptyCellLayoutStyle"/>
              <w:spacing w:after="0" w:line="240" w:lineRule="auto"/>
            </w:pPr>
          </w:p>
        </w:tc>
        <w:tc>
          <w:tcPr>
            <w:tcW w:w="10395" w:type="dxa"/>
          </w:tcPr>
          <w:p w14:paraId="4D8738F1" w14:textId="77777777" w:rsidR="00A37FFA" w:rsidRDefault="00A37FFA" w:rsidP="00A37FFA">
            <w:pPr>
              <w:pStyle w:val="EmptyCellLayoutStyle"/>
              <w:spacing w:after="0" w:line="240" w:lineRule="auto"/>
            </w:pPr>
          </w:p>
        </w:tc>
        <w:tc>
          <w:tcPr>
            <w:tcW w:w="149" w:type="dxa"/>
          </w:tcPr>
          <w:p w14:paraId="57A06498" w14:textId="77777777" w:rsidR="00A37FFA" w:rsidRDefault="00A37FFA" w:rsidP="00A37FFA">
            <w:pPr>
              <w:pStyle w:val="EmptyCellLayoutStyle"/>
              <w:spacing w:after="0" w:line="240" w:lineRule="auto"/>
            </w:pPr>
          </w:p>
        </w:tc>
      </w:tr>
    </w:tbl>
    <w:p xmlns:w="http://schemas.openxmlformats.org/wordprocessingml/2006/main" w14:paraId="14C2C573" w14:textId="77777777" w:rsidR="00A37FFA" w:rsidRDefault="00A37FFA" w:rsidP="00A37FFA">
      <w:pPr>
        <w:spacing w:after="0" w:line="240" w:lineRule="auto"/>
      </w:pPr>
    </w:p>
    <w:p xmlns:w="http://schemas.openxmlformats.org/wordprocessingml/2006/main" w14:paraId="0F1D91F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базы данных — базовые мониторы</w:t>
      </w:r>
    </w:p>
    <w:p xmlns:w="http://schemas.openxmlformats.org/wordprocessingml/2006/main" w14:paraId="7C7470C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вшееся свободное место для файлов в базе данных</w:t>
      </w:r>
    </w:p>
    <w:p xmlns:w="http://schemas.openxmlformats.org/wordprocessingml/2006/main" w14:paraId="1A16DB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здает предупреждение, когда объем свободного пространства (в том числе уже выделенного пространства и свободного пространства на носителе) падает ниже установленного порога предупреждения, выраженное в процентах от суммы объема данных плюс свободного места на диске.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1BD340" w14:textId="77777777" w:rsidTr="00A37FFA">
        <w:trPr>
          <w:trHeight w:val="54"/>
        </w:trPr>
        <w:tc>
          <w:tcPr>
            <w:tcW w:w="54" w:type="dxa"/>
          </w:tcPr>
          <w:p w14:paraId="79E074CB" w14:textId="77777777" w:rsidR="00A37FFA" w:rsidRDefault="00A37FFA" w:rsidP="00A37FFA">
            <w:pPr>
              <w:pStyle w:val="EmptyCellLayoutStyle"/>
              <w:spacing w:after="0" w:line="240" w:lineRule="auto"/>
            </w:pPr>
          </w:p>
        </w:tc>
        <w:tc>
          <w:tcPr>
            <w:tcW w:w="10395" w:type="dxa"/>
          </w:tcPr>
          <w:p w14:paraId="32ED95B8" w14:textId="77777777" w:rsidR="00A37FFA" w:rsidRDefault="00A37FFA" w:rsidP="00A37FFA">
            <w:pPr>
              <w:pStyle w:val="EmptyCellLayoutStyle"/>
              <w:spacing w:after="0" w:line="240" w:lineRule="auto"/>
            </w:pPr>
          </w:p>
        </w:tc>
        <w:tc>
          <w:tcPr>
            <w:tcW w:w="149" w:type="dxa"/>
          </w:tcPr>
          <w:p w14:paraId="5F9584FD" w14:textId="77777777" w:rsidR="00A37FFA" w:rsidRDefault="00A37FFA" w:rsidP="00A37FFA">
            <w:pPr>
              <w:pStyle w:val="EmptyCellLayoutStyle"/>
              <w:spacing w:after="0" w:line="240" w:lineRule="auto"/>
            </w:pPr>
          </w:p>
        </w:tc>
      </w:tr>
      <w:tr w:rsidR="00A37FFA" w14:paraId="6A8CBD8E" w14:textId="77777777" w:rsidTr="00A37FFA">
        <w:tc>
          <w:tcPr>
            <w:tcW w:w="54" w:type="dxa"/>
          </w:tcPr>
          <w:p w14:paraId="748402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0FFC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7260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CCC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852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1B2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372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36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0C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3139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81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6F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68036" w14:textId="77777777" w:rsidR="00A37FFA" w:rsidRDefault="00A37FFA" w:rsidP="00A37FFA">
                  <w:pPr>
                    <w:spacing w:after="0" w:line="240" w:lineRule="auto"/>
                  </w:pPr>
                  <w:r>
                    <w:rPr>
                      <w:rFonts w:eastAsia="Arial"/>
                      <w:color w:val="000000"/>
                      <w:lang w:bidi="ru-ru" w:val="ru-ru"/>
                    </w:rPr>
                    <w:t xml:space="preserve">True</w:t>
                  </w:r>
                </w:p>
              </w:tc>
            </w:tr>
            <w:tr w:rsidR="00A37FFA" w14:paraId="055654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E88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AD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BA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AC87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DD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4F0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2F7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4776D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47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B7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11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AD7F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64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8C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BA389" w14:textId="77777777" w:rsidR="00A37FFA" w:rsidRDefault="00A37FFA" w:rsidP="00A37FFA">
                  <w:pPr>
                    <w:spacing w:after="0" w:line="240" w:lineRule="auto"/>
                  </w:pPr>
                </w:p>
              </w:tc>
            </w:tr>
            <w:tr w:rsidR="00A37FFA" w14:paraId="61FE3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CF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5A1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363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1FFF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44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D3C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14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7C8B89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8DE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78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D6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1037463B" w14:textId="77777777" w:rsidR="00A37FFA" w:rsidRDefault="00A37FFA" w:rsidP="00A37FFA">
            <w:pPr>
              <w:spacing w:after="0" w:line="240" w:lineRule="auto"/>
            </w:pPr>
          </w:p>
        </w:tc>
        <w:tc>
          <w:tcPr>
            <w:tcW w:w="149" w:type="dxa"/>
          </w:tcPr>
          <w:p w14:paraId="338E0619" w14:textId="77777777" w:rsidR="00A37FFA" w:rsidRDefault="00A37FFA" w:rsidP="00A37FFA">
            <w:pPr>
              <w:pStyle w:val="EmptyCellLayoutStyle"/>
              <w:spacing w:after="0" w:line="240" w:lineRule="auto"/>
            </w:pPr>
          </w:p>
        </w:tc>
      </w:tr>
      <w:tr w:rsidR="00A37FFA" w14:paraId="7842803E" w14:textId="77777777" w:rsidTr="00A37FFA">
        <w:trPr>
          <w:trHeight w:val="80"/>
        </w:trPr>
        <w:tc>
          <w:tcPr>
            <w:tcW w:w="54" w:type="dxa"/>
          </w:tcPr>
          <w:p w14:paraId="3450CD93" w14:textId="77777777" w:rsidR="00A37FFA" w:rsidRDefault="00A37FFA" w:rsidP="00A37FFA">
            <w:pPr>
              <w:pStyle w:val="EmptyCellLayoutStyle"/>
              <w:spacing w:after="0" w:line="240" w:lineRule="auto"/>
            </w:pPr>
          </w:p>
        </w:tc>
        <w:tc>
          <w:tcPr>
            <w:tcW w:w="10395" w:type="dxa"/>
          </w:tcPr>
          <w:p w14:paraId="1AEB43D7" w14:textId="77777777" w:rsidR="00A37FFA" w:rsidRDefault="00A37FFA" w:rsidP="00A37FFA">
            <w:pPr>
              <w:pStyle w:val="EmptyCellLayoutStyle"/>
              <w:spacing w:after="0" w:line="240" w:lineRule="auto"/>
            </w:pPr>
          </w:p>
        </w:tc>
        <w:tc>
          <w:tcPr>
            <w:tcW w:w="149" w:type="dxa"/>
          </w:tcPr>
          <w:p w14:paraId="4E9654DD" w14:textId="77777777" w:rsidR="00A37FFA" w:rsidRDefault="00A37FFA" w:rsidP="00A37FFA">
            <w:pPr>
              <w:pStyle w:val="EmptyCellLayoutStyle"/>
              <w:spacing w:after="0" w:line="240" w:lineRule="auto"/>
            </w:pPr>
          </w:p>
        </w:tc>
      </w:tr>
    </w:tbl>
    <w:p xmlns:w="http://schemas.openxmlformats.org/wordprocessingml/2006/main" w14:paraId="2A3EC230" w14:textId="77777777" w:rsidR="00A37FFA" w:rsidRDefault="00A37FFA" w:rsidP="00A37FFA">
      <w:pPr>
        <w:spacing w:after="0" w:line="240" w:lineRule="auto"/>
      </w:pPr>
    </w:p>
    <w:p xmlns:w="http://schemas.openxmlformats.org/wordprocessingml/2006/main" w14:paraId="44AC620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базы данных — правила (без предупреждений)</w:t>
      </w:r>
    </w:p>
    <w:p xmlns:w="http://schemas.openxmlformats.org/wordprocessingml/2006/main" w14:paraId="243AC34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ий объем свободного места в файле базе данных (в МБ)</w:t>
      </w:r>
    </w:p>
    <w:p xmlns:w="http://schemas.openxmlformats.org/wordprocessingml/2006/main" w14:paraId="7D6134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мегабай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4CC75E" w14:textId="77777777" w:rsidTr="00A37FFA">
        <w:trPr>
          <w:trHeight w:val="54"/>
        </w:trPr>
        <w:tc>
          <w:tcPr>
            <w:tcW w:w="54" w:type="dxa"/>
          </w:tcPr>
          <w:p w14:paraId="15150EB1" w14:textId="77777777" w:rsidR="00A37FFA" w:rsidRDefault="00A37FFA" w:rsidP="00A37FFA">
            <w:pPr>
              <w:pStyle w:val="EmptyCellLayoutStyle"/>
              <w:spacing w:after="0" w:line="240" w:lineRule="auto"/>
            </w:pPr>
          </w:p>
        </w:tc>
        <w:tc>
          <w:tcPr>
            <w:tcW w:w="10395" w:type="dxa"/>
          </w:tcPr>
          <w:p w14:paraId="63E14762" w14:textId="77777777" w:rsidR="00A37FFA" w:rsidRDefault="00A37FFA" w:rsidP="00A37FFA">
            <w:pPr>
              <w:pStyle w:val="EmptyCellLayoutStyle"/>
              <w:spacing w:after="0" w:line="240" w:lineRule="auto"/>
            </w:pPr>
          </w:p>
        </w:tc>
        <w:tc>
          <w:tcPr>
            <w:tcW w:w="149" w:type="dxa"/>
          </w:tcPr>
          <w:p w14:paraId="547C6573" w14:textId="77777777" w:rsidR="00A37FFA" w:rsidRDefault="00A37FFA" w:rsidP="00A37FFA">
            <w:pPr>
              <w:pStyle w:val="EmptyCellLayoutStyle"/>
              <w:spacing w:after="0" w:line="240" w:lineRule="auto"/>
            </w:pPr>
          </w:p>
        </w:tc>
      </w:tr>
      <w:tr w:rsidR="00A37FFA" w14:paraId="0DEAF3EB" w14:textId="77777777" w:rsidTr="00A37FFA">
        <w:tc>
          <w:tcPr>
            <w:tcW w:w="54" w:type="dxa"/>
          </w:tcPr>
          <w:p w14:paraId="73892B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CF7C4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147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DAE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F751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2D6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B0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12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1F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8B0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15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C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8E237" w14:textId="77777777" w:rsidR="00A37FFA" w:rsidRDefault="00A37FFA" w:rsidP="00A37FFA">
                  <w:pPr>
                    <w:spacing w:after="0" w:line="240" w:lineRule="auto"/>
                  </w:pPr>
                  <w:r>
                    <w:rPr>
                      <w:rFonts w:eastAsia="Arial"/>
                      <w:color w:val="000000"/>
                      <w:lang w:bidi="ru-ru" w:val="ru-ru"/>
                    </w:rPr>
                    <w:t xml:space="preserve">Нет</w:t>
                  </w:r>
                </w:p>
              </w:tc>
            </w:tr>
            <w:tr w:rsidR="00A37FFA" w14:paraId="1F9C6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86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F7E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F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62BA7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40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6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34C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3A23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36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CD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1FA0A" w14:textId="77777777" w:rsidR="00A37FFA" w:rsidRDefault="00A37FFA" w:rsidP="00A37FFA">
                  <w:pPr>
                    <w:spacing w:after="0" w:line="240" w:lineRule="auto"/>
                  </w:pPr>
                </w:p>
              </w:tc>
            </w:tr>
            <w:tr w:rsidR="00A37FFA" w14:paraId="07566C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45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BA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8A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F113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845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537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215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9710BE" w14:textId="77777777" w:rsidR="00A37FFA" w:rsidRDefault="00A37FFA" w:rsidP="00A37FFA">
            <w:pPr>
              <w:spacing w:after="0" w:line="240" w:lineRule="auto"/>
            </w:pPr>
          </w:p>
        </w:tc>
        <w:tc>
          <w:tcPr>
            <w:tcW w:w="149" w:type="dxa"/>
          </w:tcPr>
          <w:p w14:paraId="7C6A1D17" w14:textId="77777777" w:rsidR="00A37FFA" w:rsidRDefault="00A37FFA" w:rsidP="00A37FFA">
            <w:pPr>
              <w:pStyle w:val="EmptyCellLayoutStyle"/>
              <w:spacing w:after="0" w:line="240" w:lineRule="auto"/>
            </w:pPr>
          </w:p>
        </w:tc>
      </w:tr>
      <w:tr w:rsidR="00A37FFA" w14:paraId="08F8B803" w14:textId="77777777" w:rsidTr="00A37FFA">
        <w:trPr>
          <w:trHeight w:val="80"/>
        </w:trPr>
        <w:tc>
          <w:tcPr>
            <w:tcW w:w="54" w:type="dxa"/>
          </w:tcPr>
          <w:p w14:paraId="099C3BE4" w14:textId="77777777" w:rsidR="00A37FFA" w:rsidRDefault="00A37FFA" w:rsidP="00A37FFA">
            <w:pPr>
              <w:pStyle w:val="EmptyCellLayoutStyle"/>
              <w:spacing w:after="0" w:line="240" w:lineRule="auto"/>
            </w:pPr>
          </w:p>
        </w:tc>
        <w:tc>
          <w:tcPr>
            <w:tcW w:w="10395" w:type="dxa"/>
          </w:tcPr>
          <w:p w14:paraId="49B2522D" w14:textId="77777777" w:rsidR="00A37FFA" w:rsidRDefault="00A37FFA" w:rsidP="00A37FFA">
            <w:pPr>
              <w:pStyle w:val="EmptyCellLayoutStyle"/>
              <w:spacing w:after="0" w:line="240" w:lineRule="auto"/>
            </w:pPr>
          </w:p>
        </w:tc>
        <w:tc>
          <w:tcPr>
            <w:tcW w:w="149" w:type="dxa"/>
          </w:tcPr>
          <w:p w14:paraId="5907529A" w14:textId="77777777" w:rsidR="00A37FFA" w:rsidRDefault="00A37FFA" w:rsidP="00A37FFA">
            <w:pPr>
              <w:pStyle w:val="EmptyCellLayoutStyle"/>
              <w:spacing w:after="0" w:line="240" w:lineRule="auto"/>
            </w:pPr>
          </w:p>
        </w:tc>
      </w:tr>
    </w:tbl>
    <w:p xmlns:w="http://schemas.openxmlformats.org/wordprocessingml/2006/main" w14:paraId="48B80B4E" w14:textId="77777777" w:rsidR="00A37FFA" w:rsidRDefault="00A37FFA" w:rsidP="00A37FFA">
      <w:pPr>
        <w:spacing w:after="0" w:line="240" w:lineRule="auto"/>
      </w:pPr>
    </w:p>
    <w:p xmlns:w="http://schemas.openxmlformats.org/wordprocessingml/2006/main" w14:paraId="57967C5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спределенное свободное место в файле базы данных (%)</w:t>
      </w:r>
    </w:p>
    <w:p xmlns:w="http://schemas.openxmlformats.org/wordprocessingml/2006/main" w14:paraId="432DCB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процен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BD4EAA" w14:textId="77777777" w:rsidTr="00A37FFA">
        <w:trPr>
          <w:trHeight w:val="54"/>
        </w:trPr>
        <w:tc>
          <w:tcPr>
            <w:tcW w:w="54" w:type="dxa"/>
          </w:tcPr>
          <w:p w14:paraId="4ED6BEE7" w14:textId="77777777" w:rsidR="00A37FFA" w:rsidRDefault="00A37FFA" w:rsidP="00A37FFA">
            <w:pPr>
              <w:pStyle w:val="EmptyCellLayoutStyle"/>
              <w:spacing w:after="0" w:line="240" w:lineRule="auto"/>
            </w:pPr>
          </w:p>
        </w:tc>
        <w:tc>
          <w:tcPr>
            <w:tcW w:w="10395" w:type="dxa"/>
          </w:tcPr>
          <w:p w14:paraId="1F667ECF" w14:textId="77777777" w:rsidR="00A37FFA" w:rsidRDefault="00A37FFA" w:rsidP="00A37FFA">
            <w:pPr>
              <w:pStyle w:val="EmptyCellLayoutStyle"/>
              <w:spacing w:after="0" w:line="240" w:lineRule="auto"/>
            </w:pPr>
          </w:p>
        </w:tc>
        <w:tc>
          <w:tcPr>
            <w:tcW w:w="149" w:type="dxa"/>
          </w:tcPr>
          <w:p w14:paraId="3A1B8B57" w14:textId="77777777" w:rsidR="00A37FFA" w:rsidRDefault="00A37FFA" w:rsidP="00A37FFA">
            <w:pPr>
              <w:pStyle w:val="EmptyCellLayoutStyle"/>
              <w:spacing w:after="0" w:line="240" w:lineRule="auto"/>
            </w:pPr>
          </w:p>
        </w:tc>
      </w:tr>
      <w:tr w:rsidR="00A37FFA" w14:paraId="2FD77C3D" w14:textId="77777777" w:rsidTr="00A37FFA">
        <w:tc>
          <w:tcPr>
            <w:tcW w:w="54" w:type="dxa"/>
          </w:tcPr>
          <w:p w14:paraId="727FA3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493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A5CF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C82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252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DAF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E6C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0F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126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F9F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C4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46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ADF9" w14:textId="77777777" w:rsidR="00A37FFA" w:rsidRDefault="00A37FFA" w:rsidP="00A37FFA">
                  <w:pPr>
                    <w:spacing w:after="0" w:line="240" w:lineRule="auto"/>
                  </w:pPr>
                  <w:r>
                    <w:rPr>
                      <w:rFonts w:eastAsia="Arial"/>
                      <w:color w:val="000000"/>
                      <w:lang w:bidi="ru-ru" w:val="ru-ru"/>
                    </w:rPr>
                    <w:t xml:space="preserve">Нет</w:t>
                  </w:r>
                </w:p>
              </w:tc>
            </w:tr>
            <w:tr w:rsidR="00A37FFA" w14:paraId="7CCB6E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E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8AF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98E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8CC6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F2F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DE4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EE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FCE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533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4D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76B5" w14:textId="77777777" w:rsidR="00A37FFA" w:rsidRDefault="00A37FFA" w:rsidP="00A37FFA">
                  <w:pPr>
                    <w:spacing w:after="0" w:line="240" w:lineRule="auto"/>
                  </w:pPr>
                </w:p>
              </w:tc>
            </w:tr>
            <w:tr w:rsidR="00A37FFA" w14:paraId="58BDE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A4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92E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CD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2887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7436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85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A1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F0725D" w14:textId="77777777" w:rsidR="00A37FFA" w:rsidRDefault="00A37FFA" w:rsidP="00A37FFA">
            <w:pPr>
              <w:spacing w:after="0" w:line="240" w:lineRule="auto"/>
            </w:pPr>
          </w:p>
        </w:tc>
        <w:tc>
          <w:tcPr>
            <w:tcW w:w="149" w:type="dxa"/>
          </w:tcPr>
          <w:p w14:paraId="27602E28" w14:textId="77777777" w:rsidR="00A37FFA" w:rsidRDefault="00A37FFA" w:rsidP="00A37FFA">
            <w:pPr>
              <w:pStyle w:val="EmptyCellLayoutStyle"/>
              <w:spacing w:after="0" w:line="240" w:lineRule="auto"/>
            </w:pPr>
          </w:p>
        </w:tc>
      </w:tr>
      <w:tr w:rsidR="00A37FFA" w14:paraId="08EF0BD5" w14:textId="77777777" w:rsidTr="00A37FFA">
        <w:trPr>
          <w:trHeight w:val="80"/>
        </w:trPr>
        <w:tc>
          <w:tcPr>
            <w:tcW w:w="54" w:type="dxa"/>
          </w:tcPr>
          <w:p w14:paraId="78C6037A" w14:textId="77777777" w:rsidR="00A37FFA" w:rsidRDefault="00A37FFA" w:rsidP="00A37FFA">
            <w:pPr>
              <w:pStyle w:val="EmptyCellLayoutStyle"/>
              <w:spacing w:after="0" w:line="240" w:lineRule="auto"/>
            </w:pPr>
          </w:p>
        </w:tc>
        <w:tc>
          <w:tcPr>
            <w:tcW w:w="10395" w:type="dxa"/>
          </w:tcPr>
          <w:p w14:paraId="5F805EEC" w14:textId="77777777" w:rsidR="00A37FFA" w:rsidRDefault="00A37FFA" w:rsidP="00A37FFA">
            <w:pPr>
              <w:pStyle w:val="EmptyCellLayoutStyle"/>
              <w:spacing w:after="0" w:line="240" w:lineRule="auto"/>
            </w:pPr>
          </w:p>
        </w:tc>
        <w:tc>
          <w:tcPr>
            <w:tcW w:w="149" w:type="dxa"/>
          </w:tcPr>
          <w:p w14:paraId="5AC66A76" w14:textId="77777777" w:rsidR="00A37FFA" w:rsidRDefault="00A37FFA" w:rsidP="00A37FFA">
            <w:pPr>
              <w:pStyle w:val="EmptyCellLayoutStyle"/>
              <w:spacing w:after="0" w:line="240" w:lineRule="auto"/>
            </w:pPr>
          </w:p>
        </w:tc>
      </w:tr>
    </w:tbl>
    <w:p xmlns:w="http://schemas.openxmlformats.org/wordprocessingml/2006/main" w14:paraId="55A5B17C" w14:textId="77777777" w:rsidR="00A37FFA" w:rsidRDefault="00A37FFA" w:rsidP="00A37FFA">
      <w:pPr>
        <w:spacing w:after="0" w:line="240" w:lineRule="auto"/>
      </w:pPr>
    </w:p>
    <w:p xmlns:w="http://schemas.openxmlformats.org/wordprocessingml/2006/main" w14:paraId="5096CA5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спределенное свободное место в файле базы данных (в МБ)</w:t>
      </w:r>
    </w:p>
    <w:p xmlns:w="http://schemas.openxmlformats.org/wordprocessingml/2006/main" w14:paraId="43DD8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мегабай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450B1A" w14:textId="77777777" w:rsidTr="00A37FFA">
        <w:trPr>
          <w:trHeight w:val="54"/>
        </w:trPr>
        <w:tc>
          <w:tcPr>
            <w:tcW w:w="54" w:type="dxa"/>
          </w:tcPr>
          <w:p w14:paraId="25577E01" w14:textId="77777777" w:rsidR="00A37FFA" w:rsidRDefault="00A37FFA" w:rsidP="00A37FFA">
            <w:pPr>
              <w:pStyle w:val="EmptyCellLayoutStyle"/>
              <w:spacing w:after="0" w:line="240" w:lineRule="auto"/>
            </w:pPr>
          </w:p>
        </w:tc>
        <w:tc>
          <w:tcPr>
            <w:tcW w:w="10395" w:type="dxa"/>
          </w:tcPr>
          <w:p w14:paraId="2889B62B" w14:textId="77777777" w:rsidR="00A37FFA" w:rsidRDefault="00A37FFA" w:rsidP="00A37FFA">
            <w:pPr>
              <w:pStyle w:val="EmptyCellLayoutStyle"/>
              <w:spacing w:after="0" w:line="240" w:lineRule="auto"/>
            </w:pPr>
          </w:p>
        </w:tc>
        <w:tc>
          <w:tcPr>
            <w:tcW w:w="149" w:type="dxa"/>
          </w:tcPr>
          <w:p w14:paraId="461E663D" w14:textId="77777777" w:rsidR="00A37FFA" w:rsidRDefault="00A37FFA" w:rsidP="00A37FFA">
            <w:pPr>
              <w:pStyle w:val="EmptyCellLayoutStyle"/>
              <w:spacing w:after="0" w:line="240" w:lineRule="auto"/>
            </w:pPr>
          </w:p>
        </w:tc>
      </w:tr>
      <w:tr w:rsidR="00A37FFA" w14:paraId="75F8591A" w14:textId="77777777" w:rsidTr="00A37FFA">
        <w:tc>
          <w:tcPr>
            <w:tcW w:w="54" w:type="dxa"/>
          </w:tcPr>
          <w:p w14:paraId="4EC7AF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04CE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02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2B5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FD02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488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B1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87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C0DD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CA5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2E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F4181" w14:textId="77777777" w:rsidR="00A37FFA" w:rsidRDefault="00A37FFA" w:rsidP="00A37FFA">
                  <w:pPr>
                    <w:spacing w:after="0" w:line="240" w:lineRule="auto"/>
                  </w:pPr>
                  <w:r>
                    <w:rPr>
                      <w:rFonts w:eastAsia="Arial"/>
                      <w:color w:val="000000"/>
                      <w:lang w:bidi="ru-ru" w:val="ru-ru"/>
                    </w:rPr>
                    <w:t xml:space="preserve">Нет</w:t>
                  </w:r>
                </w:p>
              </w:tc>
            </w:tr>
            <w:tr w:rsidR="00A37FFA" w14:paraId="553F8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E6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737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E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482E8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64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40B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7E1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1BF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8F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EA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0C96C" w14:textId="77777777" w:rsidR="00A37FFA" w:rsidRDefault="00A37FFA" w:rsidP="00A37FFA">
                  <w:pPr>
                    <w:spacing w:after="0" w:line="240" w:lineRule="auto"/>
                  </w:pPr>
                </w:p>
              </w:tc>
            </w:tr>
            <w:tr w:rsidR="00A37FFA" w14:paraId="551C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1C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63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66E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7D6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FC22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B90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CB8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BEC5F9" w14:textId="77777777" w:rsidR="00A37FFA" w:rsidRDefault="00A37FFA" w:rsidP="00A37FFA">
            <w:pPr>
              <w:spacing w:after="0" w:line="240" w:lineRule="auto"/>
            </w:pPr>
          </w:p>
        </w:tc>
        <w:tc>
          <w:tcPr>
            <w:tcW w:w="149" w:type="dxa"/>
          </w:tcPr>
          <w:p w14:paraId="46BDAF3C" w14:textId="77777777" w:rsidR="00A37FFA" w:rsidRDefault="00A37FFA" w:rsidP="00A37FFA">
            <w:pPr>
              <w:pStyle w:val="EmptyCellLayoutStyle"/>
              <w:spacing w:after="0" w:line="240" w:lineRule="auto"/>
            </w:pPr>
          </w:p>
        </w:tc>
      </w:tr>
      <w:tr w:rsidR="00A37FFA" w14:paraId="41E6166D" w14:textId="77777777" w:rsidTr="00A37FFA">
        <w:trPr>
          <w:trHeight w:val="80"/>
        </w:trPr>
        <w:tc>
          <w:tcPr>
            <w:tcW w:w="54" w:type="dxa"/>
          </w:tcPr>
          <w:p w14:paraId="537F1F26" w14:textId="77777777" w:rsidR="00A37FFA" w:rsidRDefault="00A37FFA" w:rsidP="00A37FFA">
            <w:pPr>
              <w:pStyle w:val="EmptyCellLayoutStyle"/>
              <w:spacing w:after="0" w:line="240" w:lineRule="auto"/>
            </w:pPr>
          </w:p>
        </w:tc>
        <w:tc>
          <w:tcPr>
            <w:tcW w:w="10395" w:type="dxa"/>
          </w:tcPr>
          <w:p w14:paraId="4EDAD370" w14:textId="77777777" w:rsidR="00A37FFA" w:rsidRDefault="00A37FFA" w:rsidP="00A37FFA">
            <w:pPr>
              <w:pStyle w:val="EmptyCellLayoutStyle"/>
              <w:spacing w:after="0" w:line="240" w:lineRule="auto"/>
            </w:pPr>
          </w:p>
        </w:tc>
        <w:tc>
          <w:tcPr>
            <w:tcW w:w="149" w:type="dxa"/>
          </w:tcPr>
          <w:p w14:paraId="3BEE5956" w14:textId="77777777" w:rsidR="00A37FFA" w:rsidRDefault="00A37FFA" w:rsidP="00A37FFA">
            <w:pPr>
              <w:pStyle w:val="EmptyCellLayoutStyle"/>
              <w:spacing w:after="0" w:line="240" w:lineRule="auto"/>
            </w:pPr>
          </w:p>
        </w:tc>
      </w:tr>
    </w:tbl>
    <w:p xmlns:w="http://schemas.openxmlformats.org/wordprocessingml/2006/main" w14:paraId="32F739CD" w14:textId="77777777" w:rsidR="00A37FFA" w:rsidRDefault="00A37FFA" w:rsidP="00A37FFA">
      <w:pPr>
        <w:spacing w:after="0" w:line="240" w:lineRule="auto"/>
      </w:pPr>
    </w:p>
    <w:p xmlns:w="http://schemas.openxmlformats.org/wordprocessingml/2006/main" w14:paraId="51713E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ий объем свободного места в файле базе данных (%)</w:t>
      </w:r>
    </w:p>
    <w:p xmlns:w="http://schemas.openxmlformats.org/wordprocessingml/2006/main" w14:paraId="00652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процен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9938D7" w14:textId="77777777" w:rsidTr="00A37FFA">
        <w:trPr>
          <w:trHeight w:val="54"/>
        </w:trPr>
        <w:tc>
          <w:tcPr>
            <w:tcW w:w="54" w:type="dxa"/>
          </w:tcPr>
          <w:p w14:paraId="4400503F" w14:textId="77777777" w:rsidR="00A37FFA" w:rsidRDefault="00A37FFA" w:rsidP="00A37FFA">
            <w:pPr>
              <w:pStyle w:val="EmptyCellLayoutStyle"/>
              <w:spacing w:after="0" w:line="240" w:lineRule="auto"/>
            </w:pPr>
          </w:p>
        </w:tc>
        <w:tc>
          <w:tcPr>
            <w:tcW w:w="10395" w:type="dxa"/>
          </w:tcPr>
          <w:p w14:paraId="5B134705" w14:textId="77777777" w:rsidR="00A37FFA" w:rsidRDefault="00A37FFA" w:rsidP="00A37FFA">
            <w:pPr>
              <w:pStyle w:val="EmptyCellLayoutStyle"/>
              <w:spacing w:after="0" w:line="240" w:lineRule="auto"/>
            </w:pPr>
          </w:p>
        </w:tc>
        <w:tc>
          <w:tcPr>
            <w:tcW w:w="149" w:type="dxa"/>
          </w:tcPr>
          <w:p w14:paraId="0D9873A5" w14:textId="77777777" w:rsidR="00A37FFA" w:rsidRDefault="00A37FFA" w:rsidP="00A37FFA">
            <w:pPr>
              <w:pStyle w:val="EmptyCellLayoutStyle"/>
              <w:spacing w:after="0" w:line="240" w:lineRule="auto"/>
            </w:pPr>
          </w:p>
        </w:tc>
      </w:tr>
      <w:tr w:rsidR="00A37FFA" w14:paraId="258EA8EA" w14:textId="77777777" w:rsidTr="00A37FFA">
        <w:tc>
          <w:tcPr>
            <w:tcW w:w="54" w:type="dxa"/>
          </w:tcPr>
          <w:p w14:paraId="0D265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4FB7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11B7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655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C9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D9E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F5F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E39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163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727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96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2B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B44FD" w14:textId="77777777" w:rsidR="00A37FFA" w:rsidRDefault="00A37FFA" w:rsidP="00A37FFA">
                  <w:pPr>
                    <w:spacing w:after="0" w:line="240" w:lineRule="auto"/>
                  </w:pPr>
                  <w:r>
                    <w:rPr>
                      <w:rFonts w:eastAsia="Arial"/>
                      <w:color w:val="000000"/>
                      <w:lang w:bidi="ru-ru" w:val="ru-ru"/>
                    </w:rPr>
                    <w:t xml:space="preserve">Нет</w:t>
                  </w:r>
                </w:p>
              </w:tc>
            </w:tr>
            <w:tr w:rsidR="00A37FFA" w14:paraId="588209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B8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E8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BC4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D7AD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957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847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B0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56B9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2B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EF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78A7" w14:textId="77777777" w:rsidR="00A37FFA" w:rsidRDefault="00A37FFA" w:rsidP="00A37FFA">
                  <w:pPr>
                    <w:spacing w:after="0" w:line="240" w:lineRule="auto"/>
                  </w:pPr>
                </w:p>
              </w:tc>
            </w:tr>
            <w:tr w:rsidR="00A37FFA" w14:paraId="1D2E40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BA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6B0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F5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3830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F6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84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7C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A24089" w14:textId="77777777" w:rsidR="00A37FFA" w:rsidRDefault="00A37FFA" w:rsidP="00A37FFA">
            <w:pPr>
              <w:spacing w:after="0" w:line="240" w:lineRule="auto"/>
            </w:pPr>
          </w:p>
        </w:tc>
        <w:tc>
          <w:tcPr>
            <w:tcW w:w="149" w:type="dxa"/>
          </w:tcPr>
          <w:p w14:paraId="19928896" w14:textId="77777777" w:rsidR="00A37FFA" w:rsidRDefault="00A37FFA" w:rsidP="00A37FFA">
            <w:pPr>
              <w:pStyle w:val="EmptyCellLayoutStyle"/>
              <w:spacing w:after="0" w:line="240" w:lineRule="auto"/>
            </w:pPr>
          </w:p>
        </w:tc>
      </w:tr>
      <w:tr w:rsidR="00A37FFA" w14:paraId="3699C0EF" w14:textId="77777777" w:rsidTr="00A37FFA">
        <w:trPr>
          <w:trHeight w:val="80"/>
        </w:trPr>
        <w:tc>
          <w:tcPr>
            <w:tcW w:w="54" w:type="dxa"/>
          </w:tcPr>
          <w:p w14:paraId="6CF2D210" w14:textId="77777777" w:rsidR="00A37FFA" w:rsidRDefault="00A37FFA" w:rsidP="00A37FFA">
            <w:pPr>
              <w:pStyle w:val="EmptyCellLayoutStyle"/>
              <w:spacing w:after="0" w:line="240" w:lineRule="auto"/>
            </w:pPr>
          </w:p>
        </w:tc>
        <w:tc>
          <w:tcPr>
            <w:tcW w:w="10395" w:type="dxa"/>
          </w:tcPr>
          <w:p w14:paraId="3A71A916" w14:textId="77777777" w:rsidR="00A37FFA" w:rsidRDefault="00A37FFA" w:rsidP="00A37FFA">
            <w:pPr>
              <w:pStyle w:val="EmptyCellLayoutStyle"/>
              <w:spacing w:after="0" w:line="240" w:lineRule="auto"/>
            </w:pPr>
          </w:p>
        </w:tc>
        <w:tc>
          <w:tcPr>
            <w:tcW w:w="149" w:type="dxa"/>
          </w:tcPr>
          <w:p w14:paraId="35707733" w14:textId="77777777" w:rsidR="00A37FFA" w:rsidRDefault="00A37FFA" w:rsidP="00A37FFA">
            <w:pPr>
              <w:pStyle w:val="EmptyCellLayoutStyle"/>
              <w:spacing w:after="0" w:line="240" w:lineRule="auto"/>
            </w:pPr>
          </w:p>
        </w:tc>
      </w:tr>
    </w:tbl>
    <w:p xmlns:w="http://schemas.openxmlformats.org/wordprocessingml/2006/main" w14:paraId="438B6FC2" w14:textId="77777777" w:rsidR="00A37FFA" w:rsidRDefault="00A37FFA" w:rsidP="00A37FFA">
      <w:pPr>
        <w:spacing w:after="0" w:line="240" w:lineRule="auto"/>
      </w:pPr>
    </w:p>
    <w:p xmlns:w="http://schemas.openxmlformats.org/wordprocessingml/2006/main" w14:paraId="574B44A2"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файловая группа базы данных</w:t>
      </w:r>
    </w:p>
    <w:p xmlns:w="http://schemas.openxmlformats.org/wordprocessingml/2006/main" w14:paraId="7D94EE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базы данных Microsoft SQL Server в Linux.</w:t>
      </w:r>
    </w:p>
    <w:p xmlns:w="http://schemas.openxmlformats.org/wordprocessingml/2006/main" w14:paraId="559E6EB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базы данных — обнаружения</w:t>
      </w:r>
    </w:p>
    <w:p xmlns:w="http://schemas.openxmlformats.org/wordprocessingml/2006/main" w14:paraId="3A09FE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файловых групп базы данных</w:t>
      </w:r>
    </w:p>
    <w:p xmlns:w="http://schemas.openxmlformats.org/wordprocessingml/2006/main" w14:paraId="2C785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ых группах для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6AA02" w14:textId="77777777" w:rsidTr="00A37FFA">
        <w:trPr>
          <w:trHeight w:val="54"/>
        </w:trPr>
        <w:tc>
          <w:tcPr>
            <w:tcW w:w="54" w:type="dxa"/>
          </w:tcPr>
          <w:p w14:paraId="1EEF9D5A" w14:textId="77777777" w:rsidR="00A37FFA" w:rsidRDefault="00A37FFA" w:rsidP="00A37FFA">
            <w:pPr>
              <w:pStyle w:val="EmptyCellLayoutStyle"/>
              <w:spacing w:after="0" w:line="240" w:lineRule="auto"/>
            </w:pPr>
          </w:p>
        </w:tc>
        <w:tc>
          <w:tcPr>
            <w:tcW w:w="10395" w:type="dxa"/>
          </w:tcPr>
          <w:p w14:paraId="6974521F" w14:textId="77777777" w:rsidR="00A37FFA" w:rsidRDefault="00A37FFA" w:rsidP="00A37FFA">
            <w:pPr>
              <w:pStyle w:val="EmptyCellLayoutStyle"/>
              <w:spacing w:after="0" w:line="240" w:lineRule="auto"/>
            </w:pPr>
          </w:p>
        </w:tc>
        <w:tc>
          <w:tcPr>
            <w:tcW w:w="149" w:type="dxa"/>
          </w:tcPr>
          <w:p w14:paraId="2E7F5398" w14:textId="77777777" w:rsidR="00A37FFA" w:rsidRDefault="00A37FFA" w:rsidP="00A37FFA">
            <w:pPr>
              <w:pStyle w:val="EmptyCellLayoutStyle"/>
              <w:spacing w:after="0" w:line="240" w:lineRule="auto"/>
            </w:pPr>
          </w:p>
        </w:tc>
      </w:tr>
      <w:tr w:rsidR="00A37FFA" w14:paraId="0648CE53" w14:textId="77777777" w:rsidTr="00A37FFA">
        <w:tc>
          <w:tcPr>
            <w:tcW w:w="54" w:type="dxa"/>
          </w:tcPr>
          <w:p w14:paraId="2BA50C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441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FD5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E3A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A51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26E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92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9A9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F2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629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2CA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161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F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49DF0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18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1D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57FA7" w14:textId="77777777" w:rsidR="00A37FFA" w:rsidRDefault="00A37FFA" w:rsidP="00A37FFA">
                  <w:pPr>
                    <w:spacing w:after="0" w:line="240" w:lineRule="auto"/>
                  </w:pPr>
                </w:p>
              </w:tc>
            </w:tr>
            <w:tr w:rsidR="00A37FFA" w14:paraId="5D1A6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8FD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A60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FD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F57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210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04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008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F7F767" w14:textId="77777777" w:rsidR="00A37FFA" w:rsidRDefault="00A37FFA" w:rsidP="00A37FFA">
            <w:pPr>
              <w:spacing w:after="0" w:line="240" w:lineRule="auto"/>
            </w:pPr>
          </w:p>
        </w:tc>
        <w:tc>
          <w:tcPr>
            <w:tcW w:w="149" w:type="dxa"/>
          </w:tcPr>
          <w:p w14:paraId="2BDADC79" w14:textId="77777777" w:rsidR="00A37FFA" w:rsidRDefault="00A37FFA" w:rsidP="00A37FFA">
            <w:pPr>
              <w:pStyle w:val="EmptyCellLayoutStyle"/>
              <w:spacing w:after="0" w:line="240" w:lineRule="auto"/>
            </w:pPr>
          </w:p>
        </w:tc>
      </w:tr>
      <w:tr w:rsidR="00A37FFA" w14:paraId="48FE96C9" w14:textId="77777777" w:rsidTr="00A37FFA">
        <w:trPr>
          <w:trHeight w:val="80"/>
        </w:trPr>
        <w:tc>
          <w:tcPr>
            <w:tcW w:w="54" w:type="dxa"/>
          </w:tcPr>
          <w:p w14:paraId="321FFAC1" w14:textId="77777777" w:rsidR="00A37FFA" w:rsidRDefault="00A37FFA" w:rsidP="00A37FFA">
            <w:pPr>
              <w:pStyle w:val="EmptyCellLayoutStyle"/>
              <w:spacing w:after="0" w:line="240" w:lineRule="auto"/>
            </w:pPr>
          </w:p>
        </w:tc>
        <w:tc>
          <w:tcPr>
            <w:tcW w:w="10395" w:type="dxa"/>
          </w:tcPr>
          <w:p w14:paraId="0FE38539" w14:textId="77777777" w:rsidR="00A37FFA" w:rsidRDefault="00A37FFA" w:rsidP="00A37FFA">
            <w:pPr>
              <w:pStyle w:val="EmptyCellLayoutStyle"/>
              <w:spacing w:after="0" w:line="240" w:lineRule="auto"/>
            </w:pPr>
          </w:p>
        </w:tc>
        <w:tc>
          <w:tcPr>
            <w:tcW w:w="149" w:type="dxa"/>
          </w:tcPr>
          <w:p w14:paraId="267A9DA5" w14:textId="77777777" w:rsidR="00A37FFA" w:rsidRDefault="00A37FFA" w:rsidP="00A37FFA">
            <w:pPr>
              <w:pStyle w:val="EmptyCellLayoutStyle"/>
              <w:spacing w:after="0" w:line="240" w:lineRule="auto"/>
            </w:pPr>
          </w:p>
        </w:tc>
      </w:tr>
    </w:tbl>
    <w:p xmlns:w="http://schemas.openxmlformats.org/wordprocessingml/2006/main" w14:paraId="69EB80AC" w14:textId="77777777" w:rsidR="00A37FFA" w:rsidRDefault="00A37FFA" w:rsidP="00A37FFA">
      <w:pPr>
        <w:spacing w:after="0" w:line="240" w:lineRule="auto"/>
      </w:pPr>
    </w:p>
    <w:p xmlns:w="http://schemas.openxmlformats.org/wordprocessingml/2006/main" w14:paraId="0AB436A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базы данных — мониторы зависимости (свертки)</w:t>
      </w:r>
    </w:p>
    <w:p xmlns:w="http://schemas.openxmlformats.org/wordprocessingml/2006/main" w14:paraId="3EA17B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 базы данных</w:t>
      </w:r>
    </w:p>
    <w:p xmlns:w="http://schemas.openxmlformats.org/wordprocessingml/2006/main" w14:paraId="54037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 базы данных в файловой группе базы данных.</w:t>
      </w:r>
    </w:p>
    <w:p xmlns:w="http://schemas.openxmlformats.org/wordprocessingml/2006/main" w14:paraId="243111A6" w14:textId="77777777" w:rsidR="00A37FFA" w:rsidRDefault="00A37FFA" w:rsidP="00A37FFA">
      <w:pPr>
        <w:spacing w:after="0" w:line="240" w:lineRule="auto"/>
      </w:pPr>
    </w:p>
    <w:p xmlns:w="http://schemas.openxmlformats.org/wordprocessingml/2006/main" w14:paraId="097ECB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 базы данных</w:t>
      </w:r>
    </w:p>
    <w:p xmlns:w="http://schemas.openxmlformats.org/wordprocessingml/2006/main" w14:paraId="604EB7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 базы данных в файловой группе базы данных.</w:t>
      </w:r>
    </w:p>
    <w:p xmlns:w="http://schemas.openxmlformats.org/wordprocessingml/2006/main" w14:paraId="46F44E61" w14:textId="77777777" w:rsidR="00A37FFA" w:rsidRDefault="00A37FFA" w:rsidP="00A37FFA">
      <w:pPr>
        <w:spacing w:after="0" w:line="240" w:lineRule="auto"/>
      </w:pPr>
    </w:p>
    <w:p xmlns:w="http://schemas.openxmlformats.org/wordprocessingml/2006/main" w14:paraId="256FBC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 базы данных</w:t>
      </w:r>
    </w:p>
    <w:p xmlns:w="http://schemas.openxmlformats.org/wordprocessingml/2006/main" w14:paraId="4A97A0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 базы данных в файловой группе базы данных.</w:t>
      </w:r>
    </w:p>
    <w:p xmlns:w="http://schemas.openxmlformats.org/wordprocessingml/2006/main" w14:paraId="35F06AE0" w14:textId="77777777" w:rsidR="00A37FFA" w:rsidRDefault="00A37FFA" w:rsidP="00A37FFA">
      <w:pPr>
        <w:spacing w:after="0" w:line="240" w:lineRule="auto"/>
      </w:pPr>
    </w:p>
    <w:p xmlns:w="http://schemas.openxmlformats.org/wordprocessingml/2006/main" w14:paraId="6340F1B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 базы данных</w:t>
      </w:r>
    </w:p>
    <w:p xmlns:w="http://schemas.openxmlformats.org/wordprocessingml/2006/main" w14:paraId="4D85A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 базы данных в файловой группе базы данных.</w:t>
      </w:r>
    </w:p>
    <w:p xmlns:w="http://schemas.openxmlformats.org/wordprocessingml/2006/main" w14:paraId="1A7A3980" w14:textId="77777777" w:rsidR="00A37FFA" w:rsidRDefault="00A37FFA" w:rsidP="00A37FFA">
      <w:pPr>
        <w:spacing w:after="0" w:line="240" w:lineRule="auto"/>
      </w:pPr>
    </w:p>
    <w:p xmlns:w="http://schemas.openxmlformats.org/wordprocessingml/2006/main" w14:paraId="5DFCA1D7"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файловая группа FILESTREAM базы данных</w:t>
      </w:r>
    </w:p>
    <w:p xmlns:w="http://schemas.openxmlformats.org/wordprocessingml/2006/main" w14:paraId="3FD99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FILESTREAM Microsoft SQL Server в Linux.</w:t>
      </w:r>
    </w:p>
    <w:p xmlns:w="http://schemas.openxmlformats.org/wordprocessingml/2006/main" w14:paraId="1905A35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FILESTREAM базы данных — обнаружения</w:t>
      </w:r>
    </w:p>
    <w:p xmlns:w="http://schemas.openxmlformats.org/wordprocessingml/2006/main" w14:paraId="0856EBE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файловых групп FILESTREAM</w:t>
      </w:r>
    </w:p>
    <w:p xmlns:w="http://schemas.openxmlformats.org/wordprocessingml/2006/main" w14:paraId="09A423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ых группах FILESTREAM для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D69027" w14:textId="77777777" w:rsidTr="00A37FFA">
        <w:trPr>
          <w:trHeight w:val="54"/>
        </w:trPr>
        <w:tc>
          <w:tcPr>
            <w:tcW w:w="54" w:type="dxa"/>
          </w:tcPr>
          <w:p w14:paraId="78EB37E1" w14:textId="77777777" w:rsidR="00A37FFA" w:rsidRDefault="00A37FFA" w:rsidP="00A37FFA">
            <w:pPr>
              <w:pStyle w:val="EmptyCellLayoutStyle"/>
              <w:spacing w:after="0" w:line="240" w:lineRule="auto"/>
            </w:pPr>
          </w:p>
        </w:tc>
        <w:tc>
          <w:tcPr>
            <w:tcW w:w="10395" w:type="dxa"/>
          </w:tcPr>
          <w:p w14:paraId="72CBBD0E" w14:textId="77777777" w:rsidR="00A37FFA" w:rsidRDefault="00A37FFA" w:rsidP="00A37FFA">
            <w:pPr>
              <w:pStyle w:val="EmptyCellLayoutStyle"/>
              <w:spacing w:after="0" w:line="240" w:lineRule="auto"/>
            </w:pPr>
          </w:p>
        </w:tc>
        <w:tc>
          <w:tcPr>
            <w:tcW w:w="149" w:type="dxa"/>
          </w:tcPr>
          <w:p w14:paraId="0D20A7EB" w14:textId="77777777" w:rsidR="00A37FFA" w:rsidRDefault="00A37FFA" w:rsidP="00A37FFA">
            <w:pPr>
              <w:pStyle w:val="EmptyCellLayoutStyle"/>
              <w:spacing w:after="0" w:line="240" w:lineRule="auto"/>
            </w:pPr>
          </w:p>
        </w:tc>
      </w:tr>
      <w:tr w:rsidR="00A37FFA" w14:paraId="337C948D" w14:textId="77777777" w:rsidTr="00A37FFA">
        <w:tc>
          <w:tcPr>
            <w:tcW w:w="54" w:type="dxa"/>
          </w:tcPr>
          <w:p w14:paraId="1A6501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322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F0F9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A2E1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F03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B0A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BE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11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AE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9B7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4F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AE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07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FF56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0E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72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D5C93" w14:textId="77777777" w:rsidR="00A37FFA" w:rsidRDefault="00A37FFA" w:rsidP="00A37FFA">
                  <w:pPr>
                    <w:spacing w:after="0" w:line="240" w:lineRule="auto"/>
                  </w:pPr>
                </w:p>
              </w:tc>
            </w:tr>
            <w:tr w:rsidR="00A37FFA" w14:paraId="30C8A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A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EC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12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B210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565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5A7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7F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1FD4A4" w14:textId="77777777" w:rsidR="00A37FFA" w:rsidRDefault="00A37FFA" w:rsidP="00A37FFA">
            <w:pPr>
              <w:spacing w:after="0" w:line="240" w:lineRule="auto"/>
            </w:pPr>
          </w:p>
        </w:tc>
        <w:tc>
          <w:tcPr>
            <w:tcW w:w="149" w:type="dxa"/>
          </w:tcPr>
          <w:p w14:paraId="312D5758" w14:textId="77777777" w:rsidR="00A37FFA" w:rsidRDefault="00A37FFA" w:rsidP="00A37FFA">
            <w:pPr>
              <w:pStyle w:val="EmptyCellLayoutStyle"/>
              <w:spacing w:after="0" w:line="240" w:lineRule="auto"/>
            </w:pPr>
          </w:p>
        </w:tc>
      </w:tr>
      <w:tr w:rsidR="00A37FFA" w14:paraId="1A6F95A0" w14:textId="77777777" w:rsidTr="00A37FFA">
        <w:trPr>
          <w:trHeight w:val="80"/>
        </w:trPr>
        <w:tc>
          <w:tcPr>
            <w:tcW w:w="54" w:type="dxa"/>
          </w:tcPr>
          <w:p w14:paraId="4D5BA6EF" w14:textId="77777777" w:rsidR="00A37FFA" w:rsidRDefault="00A37FFA" w:rsidP="00A37FFA">
            <w:pPr>
              <w:pStyle w:val="EmptyCellLayoutStyle"/>
              <w:spacing w:after="0" w:line="240" w:lineRule="auto"/>
            </w:pPr>
          </w:p>
        </w:tc>
        <w:tc>
          <w:tcPr>
            <w:tcW w:w="10395" w:type="dxa"/>
          </w:tcPr>
          <w:p w14:paraId="50200420" w14:textId="77777777" w:rsidR="00A37FFA" w:rsidRDefault="00A37FFA" w:rsidP="00A37FFA">
            <w:pPr>
              <w:pStyle w:val="EmptyCellLayoutStyle"/>
              <w:spacing w:after="0" w:line="240" w:lineRule="auto"/>
            </w:pPr>
          </w:p>
        </w:tc>
        <w:tc>
          <w:tcPr>
            <w:tcW w:w="149" w:type="dxa"/>
          </w:tcPr>
          <w:p w14:paraId="774B2FA4" w14:textId="77777777" w:rsidR="00A37FFA" w:rsidRDefault="00A37FFA" w:rsidP="00A37FFA">
            <w:pPr>
              <w:pStyle w:val="EmptyCellLayoutStyle"/>
              <w:spacing w:after="0" w:line="240" w:lineRule="auto"/>
            </w:pPr>
          </w:p>
        </w:tc>
      </w:tr>
    </w:tbl>
    <w:p xmlns:w="http://schemas.openxmlformats.org/wordprocessingml/2006/main" w14:paraId="45CBD618" w14:textId="77777777" w:rsidR="00A37FFA" w:rsidRDefault="00A37FFA" w:rsidP="00A37FFA">
      <w:pPr>
        <w:spacing w:after="0" w:line="240" w:lineRule="auto"/>
      </w:pPr>
    </w:p>
    <w:p xmlns:w="http://schemas.openxmlformats.org/wordprocessingml/2006/main" w14:paraId="37E12EAF"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файл журнала базы данных</w:t>
      </w:r>
    </w:p>
    <w:p xmlns:w="http://schemas.openxmlformats.org/wordprocessingml/2006/main" w14:paraId="54C8D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журнала транзакций базы данных Microsoft SQL Server в Linux.</w:t>
      </w:r>
    </w:p>
    <w:p xmlns:w="http://schemas.openxmlformats.org/wordprocessingml/2006/main" w14:paraId="374DE8E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журнала базы данных — обнаружения</w:t>
      </w:r>
    </w:p>
    <w:p xmlns:w="http://schemas.openxmlformats.org/wordprocessingml/2006/main" w14:paraId="42EC115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файла журнала транзакций SQL Server</w:t>
      </w:r>
    </w:p>
    <w:p xmlns:w="http://schemas.openxmlformats.org/wordprocessingml/2006/main" w14:paraId="75617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файлы журнала транзакций для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DEF4D" w14:textId="77777777" w:rsidTr="00A37FFA">
        <w:trPr>
          <w:trHeight w:val="54"/>
        </w:trPr>
        <w:tc>
          <w:tcPr>
            <w:tcW w:w="54" w:type="dxa"/>
          </w:tcPr>
          <w:p w14:paraId="36B464BB" w14:textId="77777777" w:rsidR="00A37FFA" w:rsidRDefault="00A37FFA" w:rsidP="00A37FFA">
            <w:pPr>
              <w:pStyle w:val="EmptyCellLayoutStyle"/>
              <w:spacing w:after="0" w:line="240" w:lineRule="auto"/>
            </w:pPr>
          </w:p>
        </w:tc>
        <w:tc>
          <w:tcPr>
            <w:tcW w:w="10395" w:type="dxa"/>
          </w:tcPr>
          <w:p w14:paraId="4189326D" w14:textId="77777777" w:rsidR="00A37FFA" w:rsidRDefault="00A37FFA" w:rsidP="00A37FFA">
            <w:pPr>
              <w:pStyle w:val="EmptyCellLayoutStyle"/>
              <w:spacing w:after="0" w:line="240" w:lineRule="auto"/>
            </w:pPr>
          </w:p>
        </w:tc>
        <w:tc>
          <w:tcPr>
            <w:tcW w:w="149" w:type="dxa"/>
          </w:tcPr>
          <w:p w14:paraId="476046EE" w14:textId="77777777" w:rsidR="00A37FFA" w:rsidRDefault="00A37FFA" w:rsidP="00A37FFA">
            <w:pPr>
              <w:pStyle w:val="EmptyCellLayoutStyle"/>
              <w:spacing w:after="0" w:line="240" w:lineRule="auto"/>
            </w:pPr>
          </w:p>
        </w:tc>
      </w:tr>
      <w:tr w:rsidR="00A37FFA" w14:paraId="41BF2584" w14:textId="77777777" w:rsidTr="00A37FFA">
        <w:tc>
          <w:tcPr>
            <w:tcW w:w="54" w:type="dxa"/>
          </w:tcPr>
          <w:p w14:paraId="07224A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115E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D18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C996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B273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02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13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7CB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3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DE8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DB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11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B8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DBD3D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BB8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6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C898" w14:textId="77777777" w:rsidR="00A37FFA" w:rsidRDefault="00A37FFA" w:rsidP="00A37FFA">
                  <w:pPr>
                    <w:spacing w:after="0" w:line="240" w:lineRule="auto"/>
                  </w:pPr>
                </w:p>
              </w:tc>
            </w:tr>
            <w:tr w:rsidR="00A37FFA" w14:paraId="09324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F29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C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C2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6605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B8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8F2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F5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DE0C7D" w14:textId="77777777" w:rsidR="00A37FFA" w:rsidRDefault="00A37FFA" w:rsidP="00A37FFA">
            <w:pPr>
              <w:spacing w:after="0" w:line="240" w:lineRule="auto"/>
            </w:pPr>
          </w:p>
        </w:tc>
        <w:tc>
          <w:tcPr>
            <w:tcW w:w="149" w:type="dxa"/>
          </w:tcPr>
          <w:p w14:paraId="3C91D5AD" w14:textId="77777777" w:rsidR="00A37FFA" w:rsidRDefault="00A37FFA" w:rsidP="00A37FFA">
            <w:pPr>
              <w:pStyle w:val="EmptyCellLayoutStyle"/>
              <w:spacing w:after="0" w:line="240" w:lineRule="auto"/>
            </w:pPr>
          </w:p>
        </w:tc>
      </w:tr>
      <w:tr w:rsidR="00A37FFA" w14:paraId="44231FAF" w14:textId="77777777" w:rsidTr="00A37FFA">
        <w:trPr>
          <w:trHeight w:val="80"/>
        </w:trPr>
        <w:tc>
          <w:tcPr>
            <w:tcW w:w="54" w:type="dxa"/>
          </w:tcPr>
          <w:p w14:paraId="5D0F005C" w14:textId="77777777" w:rsidR="00A37FFA" w:rsidRDefault="00A37FFA" w:rsidP="00A37FFA">
            <w:pPr>
              <w:pStyle w:val="EmptyCellLayoutStyle"/>
              <w:spacing w:after="0" w:line="240" w:lineRule="auto"/>
            </w:pPr>
          </w:p>
        </w:tc>
        <w:tc>
          <w:tcPr>
            <w:tcW w:w="10395" w:type="dxa"/>
          </w:tcPr>
          <w:p w14:paraId="238DA73C" w14:textId="77777777" w:rsidR="00A37FFA" w:rsidRDefault="00A37FFA" w:rsidP="00A37FFA">
            <w:pPr>
              <w:pStyle w:val="EmptyCellLayoutStyle"/>
              <w:spacing w:after="0" w:line="240" w:lineRule="auto"/>
            </w:pPr>
          </w:p>
        </w:tc>
        <w:tc>
          <w:tcPr>
            <w:tcW w:w="149" w:type="dxa"/>
          </w:tcPr>
          <w:p w14:paraId="0C556C29" w14:textId="77777777" w:rsidR="00A37FFA" w:rsidRDefault="00A37FFA" w:rsidP="00A37FFA">
            <w:pPr>
              <w:pStyle w:val="EmptyCellLayoutStyle"/>
              <w:spacing w:after="0" w:line="240" w:lineRule="auto"/>
            </w:pPr>
          </w:p>
        </w:tc>
      </w:tr>
    </w:tbl>
    <w:p xmlns:w="http://schemas.openxmlformats.org/wordprocessingml/2006/main" w14:paraId="12835EA9" w14:textId="77777777" w:rsidR="00A37FFA" w:rsidRDefault="00A37FFA" w:rsidP="00A37FFA">
      <w:pPr>
        <w:spacing w:after="0" w:line="240" w:lineRule="auto"/>
      </w:pPr>
    </w:p>
    <w:p xmlns:w="http://schemas.openxmlformats.org/wordprocessingml/2006/main" w14:paraId="54D323F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журнала базы данных — базовые мониторы</w:t>
      </w:r>
    </w:p>
    <w:p xmlns:w="http://schemas.openxmlformats.org/wordprocessingml/2006/main" w14:paraId="431728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вшееся свободное место в файле журнала базы данных</w:t>
      </w:r>
    </w:p>
    <w:p xmlns:w="http://schemas.openxmlformats.org/wordprocessingml/2006/main" w14:paraId="6A693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здает предупреждение, когда объем свободного пространства (в том числе уже выделенного пространства и свободного пространства на носителе) падает ниже установленного порога предупреждения, выраженное в процентах от суммы объема данных плюс свободного места на диске.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1D47A4" w14:textId="77777777" w:rsidTr="00A37FFA">
        <w:trPr>
          <w:trHeight w:val="54"/>
        </w:trPr>
        <w:tc>
          <w:tcPr>
            <w:tcW w:w="54" w:type="dxa"/>
          </w:tcPr>
          <w:p w14:paraId="60AF0BD3" w14:textId="77777777" w:rsidR="00A37FFA" w:rsidRDefault="00A37FFA" w:rsidP="00A37FFA">
            <w:pPr>
              <w:pStyle w:val="EmptyCellLayoutStyle"/>
              <w:spacing w:after="0" w:line="240" w:lineRule="auto"/>
            </w:pPr>
          </w:p>
        </w:tc>
        <w:tc>
          <w:tcPr>
            <w:tcW w:w="10395" w:type="dxa"/>
          </w:tcPr>
          <w:p w14:paraId="36658CD9" w14:textId="77777777" w:rsidR="00A37FFA" w:rsidRDefault="00A37FFA" w:rsidP="00A37FFA">
            <w:pPr>
              <w:pStyle w:val="EmptyCellLayoutStyle"/>
              <w:spacing w:after="0" w:line="240" w:lineRule="auto"/>
            </w:pPr>
          </w:p>
        </w:tc>
        <w:tc>
          <w:tcPr>
            <w:tcW w:w="149" w:type="dxa"/>
          </w:tcPr>
          <w:p w14:paraId="70D92996" w14:textId="77777777" w:rsidR="00A37FFA" w:rsidRDefault="00A37FFA" w:rsidP="00A37FFA">
            <w:pPr>
              <w:pStyle w:val="EmptyCellLayoutStyle"/>
              <w:spacing w:after="0" w:line="240" w:lineRule="auto"/>
            </w:pPr>
          </w:p>
        </w:tc>
      </w:tr>
      <w:tr w:rsidR="00A37FFA" w14:paraId="71EBFA9B" w14:textId="77777777" w:rsidTr="00A37FFA">
        <w:tc>
          <w:tcPr>
            <w:tcW w:w="54" w:type="dxa"/>
          </w:tcPr>
          <w:p w14:paraId="3C524B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AD80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412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156C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FA9F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D87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9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580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C2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DEF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5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7C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A285" w14:textId="77777777" w:rsidR="00A37FFA" w:rsidRDefault="00A37FFA" w:rsidP="00A37FFA">
                  <w:pPr>
                    <w:spacing w:after="0" w:line="240" w:lineRule="auto"/>
                  </w:pPr>
                  <w:r>
                    <w:rPr>
                      <w:rFonts w:eastAsia="Arial"/>
                      <w:color w:val="000000"/>
                      <w:lang w:bidi="ru-ru" w:val="ru-ru"/>
                    </w:rPr>
                    <w:t xml:space="preserve">True</w:t>
                  </w:r>
                </w:p>
              </w:tc>
            </w:tr>
            <w:tr w:rsidR="00A37FFA" w14:paraId="32579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2B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0A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812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B0A77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544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02B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7F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21D88B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5D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AC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F0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6CB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8F0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A5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79930" w14:textId="77777777" w:rsidR="00A37FFA" w:rsidRDefault="00A37FFA" w:rsidP="00A37FFA">
                  <w:pPr>
                    <w:spacing w:after="0" w:line="240" w:lineRule="auto"/>
                  </w:pPr>
                </w:p>
              </w:tc>
            </w:tr>
            <w:tr w:rsidR="00A37FFA" w14:paraId="316B3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A2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AC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4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6430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573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1C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F60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56A2B4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ED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FB9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F50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3AFF13D6" w14:textId="77777777" w:rsidR="00A37FFA" w:rsidRDefault="00A37FFA" w:rsidP="00A37FFA">
            <w:pPr>
              <w:spacing w:after="0" w:line="240" w:lineRule="auto"/>
            </w:pPr>
          </w:p>
        </w:tc>
        <w:tc>
          <w:tcPr>
            <w:tcW w:w="149" w:type="dxa"/>
          </w:tcPr>
          <w:p w14:paraId="66A8B9C7" w14:textId="77777777" w:rsidR="00A37FFA" w:rsidRDefault="00A37FFA" w:rsidP="00A37FFA">
            <w:pPr>
              <w:pStyle w:val="EmptyCellLayoutStyle"/>
              <w:spacing w:after="0" w:line="240" w:lineRule="auto"/>
            </w:pPr>
          </w:p>
        </w:tc>
      </w:tr>
      <w:tr w:rsidR="00A37FFA" w14:paraId="18E6A6B3" w14:textId="77777777" w:rsidTr="00A37FFA">
        <w:trPr>
          <w:trHeight w:val="80"/>
        </w:trPr>
        <w:tc>
          <w:tcPr>
            <w:tcW w:w="54" w:type="dxa"/>
          </w:tcPr>
          <w:p w14:paraId="04F9FB0E" w14:textId="77777777" w:rsidR="00A37FFA" w:rsidRDefault="00A37FFA" w:rsidP="00A37FFA">
            <w:pPr>
              <w:pStyle w:val="EmptyCellLayoutStyle"/>
              <w:spacing w:after="0" w:line="240" w:lineRule="auto"/>
            </w:pPr>
          </w:p>
        </w:tc>
        <w:tc>
          <w:tcPr>
            <w:tcW w:w="10395" w:type="dxa"/>
          </w:tcPr>
          <w:p w14:paraId="05210D8C" w14:textId="77777777" w:rsidR="00A37FFA" w:rsidRDefault="00A37FFA" w:rsidP="00A37FFA">
            <w:pPr>
              <w:pStyle w:val="EmptyCellLayoutStyle"/>
              <w:spacing w:after="0" w:line="240" w:lineRule="auto"/>
            </w:pPr>
          </w:p>
        </w:tc>
        <w:tc>
          <w:tcPr>
            <w:tcW w:w="149" w:type="dxa"/>
          </w:tcPr>
          <w:p w14:paraId="601175F2" w14:textId="77777777" w:rsidR="00A37FFA" w:rsidRDefault="00A37FFA" w:rsidP="00A37FFA">
            <w:pPr>
              <w:pStyle w:val="EmptyCellLayoutStyle"/>
              <w:spacing w:after="0" w:line="240" w:lineRule="auto"/>
            </w:pPr>
          </w:p>
        </w:tc>
      </w:tr>
    </w:tbl>
    <w:p xmlns:w="http://schemas.openxmlformats.org/wordprocessingml/2006/main" w14:paraId="6395D613" w14:textId="77777777" w:rsidR="00A37FFA" w:rsidRDefault="00A37FFA" w:rsidP="00A37FFA">
      <w:pPr>
        <w:spacing w:after="0" w:line="240" w:lineRule="auto"/>
      </w:pPr>
    </w:p>
    <w:p xmlns:w="http://schemas.openxmlformats.org/wordprocessingml/2006/main" w14:paraId="064287D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 журнала базы данных — правила (без предупреждений)</w:t>
      </w:r>
    </w:p>
    <w:p xmlns:w="http://schemas.openxmlformats.org/wordprocessingml/2006/main" w14:paraId="416152D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спределенное свободное место в файле журнала базы данных (%)</w:t>
      </w:r>
    </w:p>
    <w:p xmlns:w="http://schemas.openxmlformats.org/wordprocessingml/2006/main" w14:paraId="4DB4B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процен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979A5F" w14:textId="77777777" w:rsidTr="00A37FFA">
        <w:trPr>
          <w:trHeight w:val="54"/>
        </w:trPr>
        <w:tc>
          <w:tcPr>
            <w:tcW w:w="54" w:type="dxa"/>
          </w:tcPr>
          <w:p w14:paraId="29F85DC4" w14:textId="77777777" w:rsidR="00A37FFA" w:rsidRDefault="00A37FFA" w:rsidP="00A37FFA">
            <w:pPr>
              <w:pStyle w:val="EmptyCellLayoutStyle"/>
              <w:spacing w:after="0" w:line="240" w:lineRule="auto"/>
            </w:pPr>
          </w:p>
        </w:tc>
        <w:tc>
          <w:tcPr>
            <w:tcW w:w="10395" w:type="dxa"/>
          </w:tcPr>
          <w:p w14:paraId="3831E977" w14:textId="77777777" w:rsidR="00A37FFA" w:rsidRDefault="00A37FFA" w:rsidP="00A37FFA">
            <w:pPr>
              <w:pStyle w:val="EmptyCellLayoutStyle"/>
              <w:spacing w:after="0" w:line="240" w:lineRule="auto"/>
            </w:pPr>
          </w:p>
        </w:tc>
        <w:tc>
          <w:tcPr>
            <w:tcW w:w="149" w:type="dxa"/>
          </w:tcPr>
          <w:p w14:paraId="6DD65C16" w14:textId="77777777" w:rsidR="00A37FFA" w:rsidRDefault="00A37FFA" w:rsidP="00A37FFA">
            <w:pPr>
              <w:pStyle w:val="EmptyCellLayoutStyle"/>
              <w:spacing w:after="0" w:line="240" w:lineRule="auto"/>
            </w:pPr>
          </w:p>
        </w:tc>
      </w:tr>
      <w:tr w:rsidR="00A37FFA" w14:paraId="02E35658" w14:textId="77777777" w:rsidTr="00A37FFA">
        <w:tc>
          <w:tcPr>
            <w:tcW w:w="54" w:type="dxa"/>
          </w:tcPr>
          <w:p w14:paraId="7A0A1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B9E5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955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29D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CB48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2F7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7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3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C6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2C2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B0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F0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00FD4" w14:textId="77777777" w:rsidR="00A37FFA" w:rsidRDefault="00A37FFA" w:rsidP="00A37FFA">
                  <w:pPr>
                    <w:spacing w:after="0" w:line="240" w:lineRule="auto"/>
                  </w:pPr>
                  <w:r>
                    <w:rPr>
                      <w:rFonts w:eastAsia="Arial"/>
                      <w:color w:val="000000"/>
                      <w:lang w:bidi="ru-ru" w:val="ru-ru"/>
                    </w:rPr>
                    <w:t xml:space="preserve">Нет</w:t>
                  </w:r>
                </w:p>
              </w:tc>
            </w:tr>
            <w:tr w:rsidR="00A37FFA" w14:paraId="23058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A4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D3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CB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124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8F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18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50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DE32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358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755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52617" w14:textId="77777777" w:rsidR="00A37FFA" w:rsidRDefault="00A37FFA" w:rsidP="00A37FFA">
                  <w:pPr>
                    <w:spacing w:after="0" w:line="240" w:lineRule="auto"/>
                  </w:pPr>
                </w:p>
              </w:tc>
            </w:tr>
            <w:tr w:rsidR="00A37FFA" w14:paraId="234C44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EAF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78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4C35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47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9BF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91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A1BBFF" w14:textId="77777777" w:rsidR="00A37FFA" w:rsidRDefault="00A37FFA" w:rsidP="00A37FFA">
            <w:pPr>
              <w:spacing w:after="0" w:line="240" w:lineRule="auto"/>
            </w:pPr>
          </w:p>
        </w:tc>
        <w:tc>
          <w:tcPr>
            <w:tcW w:w="149" w:type="dxa"/>
          </w:tcPr>
          <w:p w14:paraId="74B5F0C9" w14:textId="77777777" w:rsidR="00A37FFA" w:rsidRDefault="00A37FFA" w:rsidP="00A37FFA">
            <w:pPr>
              <w:pStyle w:val="EmptyCellLayoutStyle"/>
              <w:spacing w:after="0" w:line="240" w:lineRule="auto"/>
            </w:pPr>
          </w:p>
        </w:tc>
      </w:tr>
      <w:tr w:rsidR="00A37FFA" w14:paraId="4C22EFFD" w14:textId="77777777" w:rsidTr="00A37FFA">
        <w:trPr>
          <w:trHeight w:val="80"/>
        </w:trPr>
        <w:tc>
          <w:tcPr>
            <w:tcW w:w="54" w:type="dxa"/>
          </w:tcPr>
          <w:p w14:paraId="6674233E" w14:textId="77777777" w:rsidR="00A37FFA" w:rsidRDefault="00A37FFA" w:rsidP="00A37FFA">
            <w:pPr>
              <w:pStyle w:val="EmptyCellLayoutStyle"/>
              <w:spacing w:after="0" w:line="240" w:lineRule="auto"/>
            </w:pPr>
          </w:p>
        </w:tc>
        <w:tc>
          <w:tcPr>
            <w:tcW w:w="10395" w:type="dxa"/>
          </w:tcPr>
          <w:p w14:paraId="1078E0FD" w14:textId="77777777" w:rsidR="00A37FFA" w:rsidRDefault="00A37FFA" w:rsidP="00A37FFA">
            <w:pPr>
              <w:pStyle w:val="EmptyCellLayoutStyle"/>
              <w:spacing w:after="0" w:line="240" w:lineRule="auto"/>
            </w:pPr>
          </w:p>
        </w:tc>
        <w:tc>
          <w:tcPr>
            <w:tcW w:w="149" w:type="dxa"/>
          </w:tcPr>
          <w:p w14:paraId="085BFDC4" w14:textId="77777777" w:rsidR="00A37FFA" w:rsidRDefault="00A37FFA" w:rsidP="00A37FFA">
            <w:pPr>
              <w:pStyle w:val="EmptyCellLayoutStyle"/>
              <w:spacing w:after="0" w:line="240" w:lineRule="auto"/>
            </w:pPr>
          </w:p>
        </w:tc>
      </w:tr>
    </w:tbl>
    <w:p xmlns:w="http://schemas.openxmlformats.org/wordprocessingml/2006/main" w14:paraId="735DA80E" w14:textId="77777777" w:rsidR="00A37FFA" w:rsidRDefault="00A37FFA" w:rsidP="00A37FFA">
      <w:pPr>
        <w:spacing w:after="0" w:line="240" w:lineRule="auto"/>
      </w:pPr>
    </w:p>
    <w:p xmlns:w="http://schemas.openxmlformats.org/wordprocessingml/2006/main" w14:paraId="6B05178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распределенное свободное место в файле журнала базы данных (в МБ)</w:t>
      </w:r>
    </w:p>
    <w:p xmlns:w="http://schemas.openxmlformats.org/wordprocessingml/2006/main" w14:paraId="3D653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мегабай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D94C3F" w14:textId="77777777" w:rsidTr="00A37FFA">
        <w:trPr>
          <w:trHeight w:val="54"/>
        </w:trPr>
        <w:tc>
          <w:tcPr>
            <w:tcW w:w="54" w:type="dxa"/>
          </w:tcPr>
          <w:p w14:paraId="6EE66C22" w14:textId="77777777" w:rsidR="00A37FFA" w:rsidRDefault="00A37FFA" w:rsidP="00A37FFA">
            <w:pPr>
              <w:pStyle w:val="EmptyCellLayoutStyle"/>
              <w:spacing w:after="0" w:line="240" w:lineRule="auto"/>
            </w:pPr>
          </w:p>
        </w:tc>
        <w:tc>
          <w:tcPr>
            <w:tcW w:w="10395" w:type="dxa"/>
          </w:tcPr>
          <w:p w14:paraId="18CF4173" w14:textId="77777777" w:rsidR="00A37FFA" w:rsidRDefault="00A37FFA" w:rsidP="00A37FFA">
            <w:pPr>
              <w:pStyle w:val="EmptyCellLayoutStyle"/>
              <w:spacing w:after="0" w:line="240" w:lineRule="auto"/>
            </w:pPr>
          </w:p>
        </w:tc>
        <w:tc>
          <w:tcPr>
            <w:tcW w:w="149" w:type="dxa"/>
          </w:tcPr>
          <w:p w14:paraId="620E9E3C" w14:textId="77777777" w:rsidR="00A37FFA" w:rsidRDefault="00A37FFA" w:rsidP="00A37FFA">
            <w:pPr>
              <w:pStyle w:val="EmptyCellLayoutStyle"/>
              <w:spacing w:after="0" w:line="240" w:lineRule="auto"/>
            </w:pPr>
          </w:p>
        </w:tc>
      </w:tr>
      <w:tr w:rsidR="00A37FFA" w14:paraId="06505155" w14:textId="77777777" w:rsidTr="00A37FFA">
        <w:tc>
          <w:tcPr>
            <w:tcW w:w="54" w:type="dxa"/>
          </w:tcPr>
          <w:p w14:paraId="5C4EEE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E6CAF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6F1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CDF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E042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FA7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BE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42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45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B8F7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56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A58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73996" w14:textId="77777777" w:rsidR="00A37FFA" w:rsidRDefault="00A37FFA" w:rsidP="00A37FFA">
                  <w:pPr>
                    <w:spacing w:after="0" w:line="240" w:lineRule="auto"/>
                  </w:pPr>
                  <w:r>
                    <w:rPr>
                      <w:rFonts w:eastAsia="Arial"/>
                      <w:color w:val="000000"/>
                      <w:lang w:bidi="ru-ru" w:val="ru-ru"/>
                    </w:rPr>
                    <w:t xml:space="preserve">Нет</w:t>
                  </w:r>
                </w:p>
              </w:tc>
            </w:tr>
            <w:tr w:rsidR="00A37FFA" w14:paraId="2E3A8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03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B88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00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6F051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C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5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DB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FEED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210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1AA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BCCDB" w14:textId="77777777" w:rsidR="00A37FFA" w:rsidRDefault="00A37FFA" w:rsidP="00A37FFA">
                  <w:pPr>
                    <w:spacing w:after="0" w:line="240" w:lineRule="auto"/>
                  </w:pPr>
                </w:p>
              </w:tc>
            </w:tr>
            <w:tr w:rsidR="00A37FFA" w14:paraId="06AE5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0D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3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60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8D9F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73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4018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DA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1B64A0" w14:textId="77777777" w:rsidR="00A37FFA" w:rsidRDefault="00A37FFA" w:rsidP="00A37FFA">
            <w:pPr>
              <w:spacing w:after="0" w:line="240" w:lineRule="auto"/>
            </w:pPr>
          </w:p>
        </w:tc>
        <w:tc>
          <w:tcPr>
            <w:tcW w:w="149" w:type="dxa"/>
          </w:tcPr>
          <w:p w14:paraId="72F0433C" w14:textId="77777777" w:rsidR="00A37FFA" w:rsidRDefault="00A37FFA" w:rsidP="00A37FFA">
            <w:pPr>
              <w:pStyle w:val="EmptyCellLayoutStyle"/>
              <w:spacing w:after="0" w:line="240" w:lineRule="auto"/>
            </w:pPr>
          </w:p>
        </w:tc>
      </w:tr>
      <w:tr w:rsidR="00A37FFA" w14:paraId="7BEC1B05" w14:textId="77777777" w:rsidTr="00A37FFA">
        <w:trPr>
          <w:trHeight w:val="80"/>
        </w:trPr>
        <w:tc>
          <w:tcPr>
            <w:tcW w:w="54" w:type="dxa"/>
          </w:tcPr>
          <w:p w14:paraId="524CD928" w14:textId="77777777" w:rsidR="00A37FFA" w:rsidRDefault="00A37FFA" w:rsidP="00A37FFA">
            <w:pPr>
              <w:pStyle w:val="EmptyCellLayoutStyle"/>
              <w:spacing w:after="0" w:line="240" w:lineRule="auto"/>
            </w:pPr>
          </w:p>
        </w:tc>
        <w:tc>
          <w:tcPr>
            <w:tcW w:w="10395" w:type="dxa"/>
          </w:tcPr>
          <w:p w14:paraId="6933C4F8" w14:textId="77777777" w:rsidR="00A37FFA" w:rsidRDefault="00A37FFA" w:rsidP="00A37FFA">
            <w:pPr>
              <w:pStyle w:val="EmptyCellLayoutStyle"/>
              <w:spacing w:after="0" w:line="240" w:lineRule="auto"/>
            </w:pPr>
          </w:p>
        </w:tc>
        <w:tc>
          <w:tcPr>
            <w:tcW w:w="149" w:type="dxa"/>
          </w:tcPr>
          <w:p w14:paraId="02185E73" w14:textId="77777777" w:rsidR="00A37FFA" w:rsidRDefault="00A37FFA" w:rsidP="00A37FFA">
            <w:pPr>
              <w:pStyle w:val="EmptyCellLayoutStyle"/>
              <w:spacing w:after="0" w:line="240" w:lineRule="auto"/>
            </w:pPr>
          </w:p>
        </w:tc>
      </w:tr>
    </w:tbl>
    <w:p xmlns:w="http://schemas.openxmlformats.org/wordprocessingml/2006/main" w14:paraId="2BD58655" w14:textId="77777777" w:rsidR="00A37FFA" w:rsidRDefault="00A37FFA" w:rsidP="00A37FFA">
      <w:pPr>
        <w:spacing w:after="0" w:line="240" w:lineRule="auto"/>
      </w:pPr>
    </w:p>
    <w:p xmlns:w="http://schemas.openxmlformats.org/wordprocessingml/2006/main" w14:paraId="398F2A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ий объем свободного места в файле журнала базы данных (в МБ)</w:t>
      </w:r>
    </w:p>
    <w:p xmlns:w="http://schemas.openxmlformats.org/wordprocessingml/2006/main" w14:paraId="445E0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мегабай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63A18" w14:textId="77777777" w:rsidTr="00A37FFA">
        <w:trPr>
          <w:trHeight w:val="54"/>
        </w:trPr>
        <w:tc>
          <w:tcPr>
            <w:tcW w:w="54" w:type="dxa"/>
          </w:tcPr>
          <w:p w14:paraId="6610939C" w14:textId="77777777" w:rsidR="00A37FFA" w:rsidRDefault="00A37FFA" w:rsidP="00A37FFA">
            <w:pPr>
              <w:pStyle w:val="EmptyCellLayoutStyle"/>
              <w:spacing w:after="0" w:line="240" w:lineRule="auto"/>
            </w:pPr>
          </w:p>
        </w:tc>
        <w:tc>
          <w:tcPr>
            <w:tcW w:w="10395" w:type="dxa"/>
          </w:tcPr>
          <w:p w14:paraId="24FBAC3A" w14:textId="77777777" w:rsidR="00A37FFA" w:rsidRDefault="00A37FFA" w:rsidP="00A37FFA">
            <w:pPr>
              <w:pStyle w:val="EmptyCellLayoutStyle"/>
              <w:spacing w:after="0" w:line="240" w:lineRule="auto"/>
            </w:pPr>
          </w:p>
        </w:tc>
        <w:tc>
          <w:tcPr>
            <w:tcW w:w="149" w:type="dxa"/>
          </w:tcPr>
          <w:p w14:paraId="660AFDC4" w14:textId="77777777" w:rsidR="00A37FFA" w:rsidRDefault="00A37FFA" w:rsidP="00A37FFA">
            <w:pPr>
              <w:pStyle w:val="EmptyCellLayoutStyle"/>
              <w:spacing w:after="0" w:line="240" w:lineRule="auto"/>
            </w:pPr>
          </w:p>
        </w:tc>
      </w:tr>
      <w:tr w:rsidR="00A37FFA" w14:paraId="7DD7C916" w14:textId="77777777" w:rsidTr="00A37FFA">
        <w:tc>
          <w:tcPr>
            <w:tcW w:w="54" w:type="dxa"/>
          </w:tcPr>
          <w:p w14:paraId="3FDF88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3B052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72D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160E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694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FE2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7A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681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F7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0A4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ED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32D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91E41" w14:textId="77777777" w:rsidR="00A37FFA" w:rsidRDefault="00A37FFA" w:rsidP="00A37FFA">
                  <w:pPr>
                    <w:spacing w:after="0" w:line="240" w:lineRule="auto"/>
                  </w:pPr>
                  <w:r>
                    <w:rPr>
                      <w:rFonts w:eastAsia="Arial"/>
                      <w:color w:val="000000"/>
                      <w:lang w:bidi="ru-ru" w:val="ru-ru"/>
                    </w:rPr>
                    <w:t xml:space="preserve">Нет</w:t>
                  </w:r>
                </w:p>
              </w:tc>
            </w:tr>
            <w:tr w:rsidR="00A37FFA" w14:paraId="40A0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8B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2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AD5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4905AE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6E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76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1E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4F4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D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88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F8C1F" w14:textId="77777777" w:rsidR="00A37FFA" w:rsidRDefault="00A37FFA" w:rsidP="00A37FFA">
                  <w:pPr>
                    <w:spacing w:after="0" w:line="240" w:lineRule="auto"/>
                  </w:pPr>
                </w:p>
              </w:tc>
            </w:tr>
            <w:tr w:rsidR="00A37FFA" w14:paraId="05F47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85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C21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E70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B2B1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B17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E22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3FF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5871AD" w14:textId="77777777" w:rsidR="00A37FFA" w:rsidRDefault="00A37FFA" w:rsidP="00A37FFA">
            <w:pPr>
              <w:spacing w:after="0" w:line="240" w:lineRule="auto"/>
            </w:pPr>
          </w:p>
        </w:tc>
        <w:tc>
          <w:tcPr>
            <w:tcW w:w="149" w:type="dxa"/>
          </w:tcPr>
          <w:p w14:paraId="1B0DDCAE" w14:textId="77777777" w:rsidR="00A37FFA" w:rsidRDefault="00A37FFA" w:rsidP="00A37FFA">
            <w:pPr>
              <w:pStyle w:val="EmptyCellLayoutStyle"/>
              <w:spacing w:after="0" w:line="240" w:lineRule="auto"/>
            </w:pPr>
          </w:p>
        </w:tc>
      </w:tr>
      <w:tr w:rsidR="00A37FFA" w14:paraId="0073F59C" w14:textId="77777777" w:rsidTr="00A37FFA">
        <w:trPr>
          <w:trHeight w:val="80"/>
        </w:trPr>
        <w:tc>
          <w:tcPr>
            <w:tcW w:w="54" w:type="dxa"/>
          </w:tcPr>
          <w:p w14:paraId="5A4A54F1" w14:textId="77777777" w:rsidR="00A37FFA" w:rsidRDefault="00A37FFA" w:rsidP="00A37FFA">
            <w:pPr>
              <w:pStyle w:val="EmptyCellLayoutStyle"/>
              <w:spacing w:after="0" w:line="240" w:lineRule="auto"/>
            </w:pPr>
          </w:p>
        </w:tc>
        <w:tc>
          <w:tcPr>
            <w:tcW w:w="10395" w:type="dxa"/>
          </w:tcPr>
          <w:p w14:paraId="70A97671" w14:textId="77777777" w:rsidR="00A37FFA" w:rsidRDefault="00A37FFA" w:rsidP="00A37FFA">
            <w:pPr>
              <w:pStyle w:val="EmptyCellLayoutStyle"/>
              <w:spacing w:after="0" w:line="240" w:lineRule="auto"/>
            </w:pPr>
          </w:p>
        </w:tc>
        <w:tc>
          <w:tcPr>
            <w:tcW w:w="149" w:type="dxa"/>
          </w:tcPr>
          <w:p w14:paraId="3031C589" w14:textId="77777777" w:rsidR="00A37FFA" w:rsidRDefault="00A37FFA" w:rsidP="00A37FFA">
            <w:pPr>
              <w:pStyle w:val="EmptyCellLayoutStyle"/>
              <w:spacing w:after="0" w:line="240" w:lineRule="auto"/>
            </w:pPr>
          </w:p>
        </w:tc>
      </w:tr>
    </w:tbl>
    <w:p xmlns:w="http://schemas.openxmlformats.org/wordprocessingml/2006/main" w14:paraId="7BA2172B" w14:textId="77777777" w:rsidR="00A37FFA" w:rsidRDefault="00A37FFA" w:rsidP="00A37FFA">
      <w:pPr>
        <w:spacing w:after="0" w:line="240" w:lineRule="auto"/>
      </w:pPr>
    </w:p>
    <w:p xmlns:w="http://schemas.openxmlformats.org/wordprocessingml/2006/main" w14:paraId="145FC0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ий объем свободного места в файле журнала базы данных (%)</w:t>
      </w:r>
    </w:p>
    <w:p xmlns:w="http://schemas.openxmlformats.org/wordprocessingml/2006/main" w14:paraId="387B6C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процен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98331" w14:textId="77777777" w:rsidTr="00A37FFA">
        <w:trPr>
          <w:trHeight w:val="54"/>
        </w:trPr>
        <w:tc>
          <w:tcPr>
            <w:tcW w:w="54" w:type="dxa"/>
          </w:tcPr>
          <w:p w14:paraId="71F956C5" w14:textId="77777777" w:rsidR="00A37FFA" w:rsidRDefault="00A37FFA" w:rsidP="00A37FFA">
            <w:pPr>
              <w:pStyle w:val="EmptyCellLayoutStyle"/>
              <w:spacing w:after="0" w:line="240" w:lineRule="auto"/>
            </w:pPr>
          </w:p>
        </w:tc>
        <w:tc>
          <w:tcPr>
            <w:tcW w:w="10395" w:type="dxa"/>
          </w:tcPr>
          <w:p w14:paraId="0582B0BE" w14:textId="77777777" w:rsidR="00A37FFA" w:rsidRDefault="00A37FFA" w:rsidP="00A37FFA">
            <w:pPr>
              <w:pStyle w:val="EmptyCellLayoutStyle"/>
              <w:spacing w:after="0" w:line="240" w:lineRule="auto"/>
            </w:pPr>
          </w:p>
        </w:tc>
        <w:tc>
          <w:tcPr>
            <w:tcW w:w="149" w:type="dxa"/>
          </w:tcPr>
          <w:p w14:paraId="01C30F2B" w14:textId="77777777" w:rsidR="00A37FFA" w:rsidRDefault="00A37FFA" w:rsidP="00A37FFA">
            <w:pPr>
              <w:pStyle w:val="EmptyCellLayoutStyle"/>
              <w:spacing w:after="0" w:line="240" w:lineRule="auto"/>
            </w:pPr>
          </w:p>
        </w:tc>
      </w:tr>
      <w:tr w:rsidR="00A37FFA" w14:paraId="76BB536C" w14:textId="77777777" w:rsidTr="00A37FFA">
        <w:tc>
          <w:tcPr>
            <w:tcW w:w="54" w:type="dxa"/>
          </w:tcPr>
          <w:p w14:paraId="5A9AC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D9F63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11D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2CB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1CE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CFF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0D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625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D8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77BD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EDB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5A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955A8" w14:textId="77777777" w:rsidR="00A37FFA" w:rsidRDefault="00A37FFA" w:rsidP="00A37FFA">
                  <w:pPr>
                    <w:spacing w:after="0" w:line="240" w:lineRule="auto"/>
                  </w:pPr>
                  <w:r>
                    <w:rPr>
                      <w:rFonts w:eastAsia="Arial"/>
                      <w:color w:val="000000"/>
                      <w:lang w:bidi="ru-ru" w:val="ru-ru"/>
                    </w:rPr>
                    <w:t xml:space="preserve">Нет</w:t>
                  </w:r>
                </w:p>
              </w:tc>
            </w:tr>
            <w:tr w:rsidR="00A37FFA" w14:paraId="2EC3CC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0B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278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D6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9630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675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D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246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66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6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BE1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3C5E" w14:textId="77777777" w:rsidR="00A37FFA" w:rsidRDefault="00A37FFA" w:rsidP="00A37FFA">
                  <w:pPr>
                    <w:spacing w:after="0" w:line="240" w:lineRule="auto"/>
                  </w:pPr>
                </w:p>
              </w:tc>
            </w:tr>
            <w:tr w:rsidR="00A37FFA" w14:paraId="733169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39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91B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C60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9B0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BB9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1F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0C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625D17" w14:textId="77777777" w:rsidR="00A37FFA" w:rsidRDefault="00A37FFA" w:rsidP="00A37FFA">
            <w:pPr>
              <w:spacing w:after="0" w:line="240" w:lineRule="auto"/>
            </w:pPr>
          </w:p>
        </w:tc>
        <w:tc>
          <w:tcPr>
            <w:tcW w:w="149" w:type="dxa"/>
          </w:tcPr>
          <w:p w14:paraId="2A9A2648" w14:textId="77777777" w:rsidR="00A37FFA" w:rsidRDefault="00A37FFA" w:rsidP="00A37FFA">
            <w:pPr>
              <w:pStyle w:val="EmptyCellLayoutStyle"/>
              <w:spacing w:after="0" w:line="240" w:lineRule="auto"/>
            </w:pPr>
          </w:p>
        </w:tc>
      </w:tr>
      <w:tr w:rsidR="00A37FFA" w14:paraId="6DCF8E1C" w14:textId="77777777" w:rsidTr="00A37FFA">
        <w:trPr>
          <w:trHeight w:val="80"/>
        </w:trPr>
        <w:tc>
          <w:tcPr>
            <w:tcW w:w="54" w:type="dxa"/>
          </w:tcPr>
          <w:p w14:paraId="0B7C4A14" w14:textId="77777777" w:rsidR="00A37FFA" w:rsidRDefault="00A37FFA" w:rsidP="00A37FFA">
            <w:pPr>
              <w:pStyle w:val="EmptyCellLayoutStyle"/>
              <w:spacing w:after="0" w:line="240" w:lineRule="auto"/>
            </w:pPr>
          </w:p>
        </w:tc>
        <w:tc>
          <w:tcPr>
            <w:tcW w:w="10395" w:type="dxa"/>
          </w:tcPr>
          <w:p w14:paraId="3A328DD9" w14:textId="77777777" w:rsidR="00A37FFA" w:rsidRDefault="00A37FFA" w:rsidP="00A37FFA">
            <w:pPr>
              <w:pStyle w:val="EmptyCellLayoutStyle"/>
              <w:spacing w:after="0" w:line="240" w:lineRule="auto"/>
            </w:pPr>
          </w:p>
        </w:tc>
        <w:tc>
          <w:tcPr>
            <w:tcW w:w="149" w:type="dxa"/>
          </w:tcPr>
          <w:p w14:paraId="40789A98" w14:textId="77777777" w:rsidR="00A37FFA" w:rsidRDefault="00A37FFA" w:rsidP="00A37FFA">
            <w:pPr>
              <w:pStyle w:val="EmptyCellLayoutStyle"/>
              <w:spacing w:after="0" w:line="240" w:lineRule="auto"/>
            </w:pPr>
          </w:p>
        </w:tc>
      </w:tr>
    </w:tbl>
    <w:p xmlns:w="http://schemas.openxmlformats.org/wordprocessingml/2006/main" w14:paraId="4E8BC0A8" w14:textId="77777777" w:rsidR="00A37FFA" w:rsidRDefault="00A37FFA" w:rsidP="00A37FFA">
      <w:pPr>
        <w:spacing w:after="0" w:line="240" w:lineRule="auto"/>
      </w:pPr>
    </w:p>
    <w:p xmlns:w="http://schemas.openxmlformats.org/wordprocessingml/2006/main" w14:paraId="626AC9D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онтейнер с оптимизированными для памяти данными базы данных</w:t>
      </w:r>
    </w:p>
    <w:p xmlns:w="http://schemas.openxmlformats.org/wordprocessingml/2006/main" w14:paraId="35CF2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нтейнер файловой группы данных, оптимизированных для памяти, для базы данных Microsoft SQL Server в Linux.</w:t>
      </w:r>
    </w:p>
    <w:p xmlns:w="http://schemas.openxmlformats.org/wordprocessingml/2006/main" w14:paraId="66DEE09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онтейнер с оптимизированными для памяти данными базы данных — обнаружения</w:t>
      </w:r>
    </w:p>
    <w:p xmlns:w="http://schemas.openxmlformats.org/wordprocessingml/2006/main" w14:paraId="0F5ADE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контейнеров файловой группы оптимизированных для памяти данных</w:t>
      </w:r>
    </w:p>
    <w:p xmlns:w="http://schemas.openxmlformats.org/wordprocessingml/2006/main" w14:paraId="2C060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контейнерах для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0BC674" w14:textId="77777777" w:rsidTr="00A37FFA">
        <w:trPr>
          <w:trHeight w:val="54"/>
        </w:trPr>
        <w:tc>
          <w:tcPr>
            <w:tcW w:w="54" w:type="dxa"/>
          </w:tcPr>
          <w:p w14:paraId="7ECE49B5" w14:textId="77777777" w:rsidR="00A37FFA" w:rsidRDefault="00A37FFA" w:rsidP="00A37FFA">
            <w:pPr>
              <w:pStyle w:val="EmptyCellLayoutStyle"/>
              <w:spacing w:after="0" w:line="240" w:lineRule="auto"/>
            </w:pPr>
          </w:p>
        </w:tc>
        <w:tc>
          <w:tcPr>
            <w:tcW w:w="10395" w:type="dxa"/>
          </w:tcPr>
          <w:p w14:paraId="4AEEAA33" w14:textId="77777777" w:rsidR="00A37FFA" w:rsidRDefault="00A37FFA" w:rsidP="00A37FFA">
            <w:pPr>
              <w:pStyle w:val="EmptyCellLayoutStyle"/>
              <w:spacing w:after="0" w:line="240" w:lineRule="auto"/>
            </w:pPr>
          </w:p>
        </w:tc>
        <w:tc>
          <w:tcPr>
            <w:tcW w:w="149" w:type="dxa"/>
          </w:tcPr>
          <w:p w14:paraId="410453B3" w14:textId="77777777" w:rsidR="00A37FFA" w:rsidRDefault="00A37FFA" w:rsidP="00A37FFA">
            <w:pPr>
              <w:pStyle w:val="EmptyCellLayoutStyle"/>
              <w:spacing w:after="0" w:line="240" w:lineRule="auto"/>
            </w:pPr>
          </w:p>
        </w:tc>
      </w:tr>
      <w:tr w:rsidR="00A37FFA" w14:paraId="73259603" w14:textId="77777777" w:rsidTr="00A37FFA">
        <w:tc>
          <w:tcPr>
            <w:tcW w:w="54" w:type="dxa"/>
          </w:tcPr>
          <w:p w14:paraId="04C93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495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EEC1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BBA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8401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0A9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D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42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7A5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F4C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1AE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B7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0D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42DE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B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46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DE458" w14:textId="77777777" w:rsidR="00A37FFA" w:rsidRDefault="00A37FFA" w:rsidP="00A37FFA">
                  <w:pPr>
                    <w:spacing w:after="0" w:line="240" w:lineRule="auto"/>
                  </w:pPr>
                </w:p>
              </w:tc>
            </w:tr>
            <w:tr w:rsidR="00A37FFA" w14:paraId="1C664C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355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EC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B8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4EEF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0B4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36D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CF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B53D7D5" w14:textId="77777777" w:rsidR="00A37FFA" w:rsidRDefault="00A37FFA" w:rsidP="00A37FFA">
            <w:pPr>
              <w:spacing w:after="0" w:line="240" w:lineRule="auto"/>
            </w:pPr>
          </w:p>
        </w:tc>
        <w:tc>
          <w:tcPr>
            <w:tcW w:w="149" w:type="dxa"/>
          </w:tcPr>
          <w:p w14:paraId="4A8BE038" w14:textId="77777777" w:rsidR="00A37FFA" w:rsidRDefault="00A37FFA" w:rsidP="00A37FFA">
            <w:pPr>
              <w:pStyle w:val="EmptyCellLayoutStyle"/>
              <w:spacing w:after="0" w:line="240" w:lineRule="auto"/>
            </w:pPr>
          </w:p>
        </w:tc>
      </w:tr>
      <w:tr w:rsidR="00A37FFA" w14:paraId="25DA12BE" w14:textId="77777777" w:rsidTr="00A37FFA">
        <w:trPr>
          <w:trHeight w:val="80"/>
        </w:trPr>
        <w:tc>
          <w:tcPr>
            <w:tcW w:w="54" w:type="dxa"/>
          </w:tcPr>
          <w:p w14:paraId="03F8F0D9" w14:textId="77777777" w:rsidR="00A37FFA" w:rsidRDefault="00A37FFA" w:rsidP="00A37FFA">
            <w:pPr>
              <w:pStyle w:val="EmptyCellLayoutStyle"/>
              <w:spacing w:after="0" w:line="240" w:lineRule="auto"/>
            </w:pPr>
          </w:p>
        </w:tc>
        <w:tc>
          <w:tcPr>
            <w:tcW w:w="10395" w:type="dxa"/>
          </w:tcPr>
          <w:p w14:paraId="003C5CC6" w14:textId="77777777" w:rsidR="00A37FFA" w:rsidRDefault="00A37FFA" w:rsidP="00A37FFA">
            <w:pPr>
              <w:pStyle w:val="EmptyCellLayoutStyle"/>
              <w:spacing w:after="0" w:line="240" w:lineRule="auto"/>
            </w:pPr>
          </w:p>
        </w:tc>
        <w:tc>
          <w:tcPr>
            <w:tcW w:w="149" w:type="dxa"/>
          </w:tcPr>
          <w:p w14:paraId="26BFC44A" w14:textId="77777777" w:rsidR="00A37FFA" w:rsidRDefault="00A37FFA" w:rsidP="00A37FFA">
            <w:pPr>
              <w:pStyle w:val="EmptyCellLayoutStyle"/>
              <w:spacing w:after="0" w:line="240" w:lineRule="auto"/>
            </w:pPr>
          </w:p>
        </w:tc>
      </w:tr>
    </w:tbl>
    <w:p xmlns:w="http://schemas.openxmlformats.org/wordprocessingml/2006/main" w14:paraId="3A0DCC4E" w14:textId="77777777" w:rsidR="00A37FFA" w:rsidRDefault="00A37FFA" w:rsidP="00A37FFA">
      <w:pPr>
        <w:spacing w:after="0" w:line="240" w:lineRule="auto"/>
      </w:pPr>
    </w:p>
    <w:p xmlns:w="http://schemas.openxmlformats.org/wordprocessingml/2006/main" w14:paraId="3E63988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онтейнер с оптимизированными для памяти данными базы данных — базовые мониторы</w:t>
      </w:r>
    </w:p>
    <w:p xmlns:w="http://schemas.openxmlformats.org/wordprocessingml/2006/main" w14:paraId="0DDFB5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вободное место в контейнере файловой группы данных, оптимизированных для памяти</w:t>
      </w:r>
    </w:p>
    <w:p xmlns:w="http://schemas.openxmlformats.org/wordprocessingml/2006/main" w14:paraId="5A44F7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тображает предупреждение, когда объем свободного дискового пространства в контейнере файловой группы данных, оптимизированных для памяти, становится меньше порогового значения предупреждения. Количество свободного пространства отображается как процент суммарного расчетного размера контейнера файловой группы данных, оптимизированных для памяти, и свободного дискового пространства.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333687" w14:textId="77777777" w:rsidTr="00A37FFA">
        <w:trPr>
          <w:trHeight w:val="54"/>
        </w:trPr>
        <w:tc>
          <w:tcPr>
            <w:tcW w:w="54" w:type="dxa"/>
          </w:tcPr>
          <w:p w14:paraId="22C89D94" w14:textId="77777777" w:rsidR="00A37FFA" w:rsidRDefault="00A37FFA" w:rsidP="00A37FFA">
            <w:pPr>
              <w:pStyle w:val="EmptyCellLayoutStyle"/>
              <w:spacing w:after="0" w:line="240" w:lineRule="auto"/>
            </w:pPr>
          </w:p>
        </w:tc>
        <w:tc>
          <w:tcPr>
            <w:tcW w:w="10395" w:type="dxa"/>
          </w:tcPr>
          <w:p w14:paraId="0551F748" w14:textId="77777777" w:rsidR="00A37FFA" w:rsidRDefault="00A37FFA" w:rsidP="00A37FFA">
            <w:pPr>
              <w:pStyle w:val="EmptyCellLayoutStyle"/>
              <w:spacing w:after="0" w:line="240" w:lineRule="auto"/>
            </w:pPr>
          </w:p>
        </w:tc>
        <w:tc>
          <w:tcPr>
            <w:tcW w:w="149" w:type="dxa"/>
          </w:tcPr>
          <w:p w14:paraId="348847B2" w14:textId="77777777" w:rsidR="00A37FFA" w:rsidRDefault="00A37FFA" w:rsidP="00A37FFA">
            <w:pPr>
              <w:pStyle w:val="EmptyCellLayoutStyle"/>
              <w:spacing w:after="0" w:line="240" w:lineRule="auto"/>
            </w:pPr>
          </w:p>
        </w:tc>
      </w:tr>
      <w:tr w:rsidR="00A37FFA" w14:paraId="2DE0C992" w14:textId="77777777" w:rsidTr="00A37FFA">
        <w:tc>
          <w:tcPr>
            <w:tcW w:w="54" w:type="dxa"/>
          </w:tcPr>
          <w:p w14:paraId="26BFC2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931A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5DF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E291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2B6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EA4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44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E0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37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26B0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6A0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7FD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7072C" w14:textId="77777777" w:rsidR="00A37FFA" w:rsidRDefault="00A37FFA" w:rsidP="00A37FFA">
                  <w:pPr>
                    <w:spacing w:after="0" w:line="240" w:lineRule="auto"/>
                  </w:pPr>
                  <w:r>
                    <w:rPr>
                      <w:rFonts w:eastAsia="Arial"/>
                      <w:color w:val="000000"/>
                      <w:lang w:bidi="ru-ru" w:val="ru-ru"/>
                    </w:rPr>
                    <w:t xml:space="preserve">True</w:t>
                  </w:r>
                </w:p>
              </w:tc>
            </w:tr>
            <w:tr w:rsidR="00A37FFA" w14:paraId="013927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DA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CB2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BC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1154C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64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219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8C4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27B83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95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8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5F6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91A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B0D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47C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5834B" w14:textId="77777777" w:rsidR="00A37FFA" w:rsidRDefault="00A37FFA" w:rsidP="00A37FFA">
                  <w:pPr>
                    <w:spacing w:after="0" w:line="240" w:lineRule="auto"/>
                  </w:pPr>
                </w:p>
              </w:tc>
            </w:tr>
            <w:tr w:rsidR="00A37FFA" w14:paraId="3493F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5F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03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B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380E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D5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C1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A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2EA818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94C3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9D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519A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01B604B9" w14:textId="77777777" w:rsidR="00A37FFA" w:rsidRDefault="00A37FFA" w:rsidP="00A37FFA">
            <w:pPr>
              <w:spacing w:after="0" w:line="240" w:lineRule="auto"/>
            </w:pPr>
          </w:p>
        </w:tc>
        <w:tc>
          <w:tcPr>
            <w:tcW w:w="149" w:type="dxa"/>
          </w:tcPr>
          <w:p w14:paraId="3EDFE1A8" w14:textId="77777777" w:rsidR="00A37FFA" w:rsidRDefault="00A37FFA" w:rsidP="00A37FFA">
            <w:pPr>
              <w:pStyle w:val="EmptyCellLayoutStyle"/>
              <w:spacing w:after="0" w:line="240" w:lineRule="auto"/>
            </w:pPr>
          </w:p>
        </w:tc>
      </w:tr>
      <w:tr w:rsidR="00A37FFA" w14:paraId="43470F0D" w14:textId="77777777" w:rsidTr="00A37FFA">
        <w:trPr>
          <w:trHeight w:val="80"/>
        </w:trPr>
        <w:tc>
          <w:tcPr>
            <w:tcW w:w="54" w:type="dxa"/>
          </w:tcPr>
          <w:p w14:paraId="23A1A0DC" w14:textId="77777777" w:rsidR="00A37FFA" w:rsidRDefault="00A37FFA" w:rsidP="00A37FFA">
            <w:pPr>
              <w:pStyle w:val="EmptyCellLayoutStyle"/>
              <w:spacing w:after="0" w:line="240" w:lineRule="auto"/>
            </w:pPr>
          </w:p>
        </w:tc>
        <w:tc>
          <w:tcPr>
            <w:tcW w:w="10395" w:type="dxa"/>
          </w:tcPr>
          <w:p w14:paraId="0AA4E1F4" w14:textId="77777777" w:rsidR="00A37FFA" w:rsidRDefault="00A37FFA" w:rsidP="00A37FFA">
            <w:pPr>
              <w:pStyle w:val="EmptyCellLayoutStyle"/>
              <w:spacing w:after="0" w:line="240" w:lineRule="auto"/>
            </w:pPr>
          </w:p>
        </w:tc>
        <w:tc>
          <w:tcPr>
            <w:tcW w:w="149" w:type="dxa"/>
          </w:tcPr>
          <w:p w14:paraId="727D12CC" w14:textId="77777777" w:rsidR="00A37FFA" w:rsidRDefault="00A37FFA" w:rsidP="00A37FFA">
            <w:pPr>
              <w:pStyle w:val="EmptyCellLayoutStyle"/>
              <w:spacing w:after="0" w:line="240" w:lineRule="auto"/>
            </w:pPr>
          </w:p>
        </w:tc>
      </w:tr>
    </w:tbl>
    <w:p xmlns:w="http://schemas.openxmlformats.org/wordprocessingml/2006/main" w14:paraId="181931C7" w14:textId="77777777" w:rsidR="00A37FFA" w:rsidRDefault="00A37FFA" w:rsidP="00A37FFA">
      <w:pPr>
        <w:spacing w:after="0" w:line="240" w:lineRule="auto"/>
      </w:pPr>
    </w:p>
    <w:p xmlns:w="http://schemas.openxmlformats.org/wordprocessingml/2006/main" w14:paraId="199760C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онтейнер с оптимизированными для памяти данными базы данных — правила (без предупреждений)</w:t>
      </w:r>
    </w:p>
    <w:p xmlns:w="http://schemas.openxmlformats.org/wordprocessingml/2006/main" w14:paraId="5F68A9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вободное место в контейнере файловой группы данных, оптимизированных для памяти (%)</w:t>
      </w:r>
    </w:p>
    <w:p xmlns:w="http://schemas.openxmlformats.org/wordprocessingml/2006/main" w14:paraId="4D2A5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сведения о свободном пространстве, доступном в контейнере файловой группы данных, оптимизированных для памяти, которое выражено в процентах от суммы свободного места на диске и размера данных, хранящихся в таком контейнер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614A30" w14:textId="77777777" w:rsidTr="00A37FFA">
        <w:trPr>
          <w:trHeight w:val="54"/>
        </w:trPr>
        <w:tc>
          <w:tcPr>
            <w:tcW w:w="54" w:type="dxa"/>
          </w:tcPr>
          <w:p w14:paraId="6BE9575D" w14:textId="77777777" w:rsidR="00A37FFA" w:rsidRDefault="00A37FFA" w:rsidP="00A37FFA">
            <w:pPr>
              <w:pStyle w:val="EmptyCellLayoutStyle"/>
              <w:spacing w:after="0" w:line="240" w:lineRule="auto"/>
            </w:pPr>
          </w:p>
        </w:tc>
        <w:tc>
          <w:tcPr>
            <w:tcW w:w="10395" w:type="dxa"/>
          </w:tcPr>
          <w:p w14:paraId="71C97688" w14:textId="77777777" w:rsidR="00A37FFA" w:rsidRDefault="00A37FFA" w:rsidP="00A37FFA">
            <w:pPr>
              <w:pStyle w:val="EmptyCellLayoutStyle"/>
              <w:spacing w:after="0" w:line="240" w:lineRule="auto"/>
            </w:pPr>
          </w:p>
        </w:tc>
        <w:tc>
          <w:tcPr>
            <w:tcW w:w="149" w:type="dxa"/>
          </w:tcPr>
          <w:p w14:paraId="58D52109" w14:textId="77777777" w:rsidR="00A37FFA" w:rsidRDefault="00A37FFA" w:rsidP="00A37FFA">
            <w:pPr>
              <w:pStyle w:val="EmptyCellLayoutStyle"/>
              <w:spacing w:after="0" w:line="240" w:lineRule="auto"/>
            </w:pPr>
          </w:p>
        </w:tc>
      </w:tr>
      <w:tr w:rsidR="00A37FFA" w14:paraId="43307CD5" w14:textId="77777777" w:rsidTr="00A37FFA">
        <w:tc>
          <w:tcPr>
            <w:tcW w:w="54" w:type="dxa"/>
          </w:tcPr>
          <w:p w14:paraId="4667C6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7B502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3F0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A12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C9D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216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8B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D4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60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BDF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79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0A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5BFDB" w14:textId="77777777" w:rsidR="00A37FFA" w:rsidRDefault="00A37FFA" w:rsidP="00A37FFA">
                  <w:pPr>
                    <w:spacing w:after="0" w:line="240" w:lineRule="auto"/>
                  </w:pPr>
                  <w:r>
                    <w:rPr>
                      <w:rFonts w:eastAsia="Arial"/>
                      <w:color w:val="000000"/>
                      <w:lang w:bidi="ru-ru" w:val="ru-ru"/>
                    </w:rPr>
                    <w:t xml:space="preserve">Нет</w:t>
                  </w:r>
                </w:p>
              </w:tc>
            </w:tr>
            <w:tr w:rsidR="00A37FFA" w14:paraId="59CC2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BC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D9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DC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10D77B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0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47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3A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E567C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C9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66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938E" w14:textId="77777777" w:rsidR="00A37FFA" w:rsidRDefault="00A37FFA" w:rsidP="00A37FFA">
                  <w:pPr>
                    <w:spacing w:after="0" w:line="240" w:lineRule="auto"/>
                  </w:pPr>
                </w:p>
              </w:tc>
            </w:tr>
            <w:tr w:rsidR="00A37FFA" w14:paraId="7CE18E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F03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06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85E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E2C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01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D34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DB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FD1A98" w14:textId="77777777" w:rsidR="00A37FFA" w:rsidRDefault="00A37FFA" w:rsidP="00A37FFA">
            <w:pPr>
              <w:spacing w:after="0" w:line="240" w:lineRule="auto"/>
            </w:pPr>
          </w:p>
        </w:tc>
        <w:tc>
          <w:tcPr>
            <w:tcW w:w="149" w:type="dxa"/>
          </w:tcPr>
          <w:p w14:paraId="6BF222DE" w14:textId="77777777" w:rsidR="00A37FFA" w:rsidRDefault="00A37FFA" w:rsidP="00A37FFA">
            <w:pPr>
              <w:pStyle w:val="EmptyCellLayoutStyle"/>
              <w:spacing w:after="0" w:line="240" w:lineRule="auto"/>
            </w:pPr>
          </w:p>
        </w:tc>
      </w:tr>
      <w:tr w:rsidR="00A37FFA" w14:paraId="053E135B" w14:textId="77777777" w:rsidTr="00A37FFA">
        <w:trPr>
          <w:trHeight w:val="80"/>
        </w:trPr>
        <w:tc>
          <w:tcPr>
            <w:tcW w:w="54" w:type="dxa"/>
          </w:tcPr>
          <w:p w14:paraId="3631DDA8" w14:textId="77777777" w:rsidR="00A37FFA" w:rsidRDefault="00A37FFA" w:rsidP="00A37FFA">
            <w:pPr>
              <w:pStyle w:val="EmptyCellLayoutStyle"/>
              <w:spacing w:after="0" w:line="240" w:lineRule="auto"/>
            </w:pPr>
          </w:p>
        </w:tc>
        <w:tc>
          <w:tcPr>
            <w:tcW w:w="10395" w:type="dxa"/>
          </w:tcPr>
          <w:p w14:paraId="32114D8C" w14:textId="77777777" w:rsidR="00A37FFA" w:rsidRDefault="00A37FFA" w:rsidP="00A37FFA">
            <w:pPr>
              <w:pStyle w:val="EmptyCellLayoutStyle"/>
              <w:spacing w:after="0" w:line="240" w:lineRule="auto"/>
            </w:pPr>
          </w:p>
        </w:tc>
        <w:tc>
          <w:tcPr>
            <w:tcW w:w="149" w:type="dxa"/>
          </w:tcPr>
          <w:p w14:paraId="5CD8D3B1" w14:textId="77777777" w:rsidR="00A37FFA" w:rsidRDefault="00A37FFA" w:rsidP="00A37FFA">
            <w:pPr>
              <w:pStyle w:val="EmptyCellLayoutStyle"/>
              <w:spacing w:after="0" w:line="240" w:lineRule="auto"/>
            </w:pPr>
          </w:p>
        </w:tc>
      </w:tr>
    </w:tbl>
    <w:p xmlns:w="http://schemas.openxmlformats.org/wordprocessingml/2006/main" w14:paraId="39794CAC" w14:textId="77777777" w:rsidR="00A37FFA" w:rsidRDefault="00A37FFA" w:rsidP="00A37FFA">
      <w:pPr>
        <w:spacing w:after="0" w:line="240" w:lineRule="auto"/>
      </w:pPr>
    </w:p>
    <w:p xmlns:w="http://schemas.openxmlformats.org/wordprocessingml/2006/main" w14:paraId="7D7F28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вободное место в контейнере файловой группы данных, оптимизированных для памяти (в МБ)</w:t>
      </w:r>
    </w:p>
    <w:p xmlns:w="http://schemas.openxmlformats.org/wordprocessingml/2006/main" w14:paraId="123A90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сведения о свободном пространстве (в мегабайтах), доступном в контейнере файловой группы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8809C6" w14:textId="77777777" w:rsidTr="00A37FFA">
        <w:trPr>
          <w:trHeight w:val="54"/>
        </w:trPr>
        <w:tc>
          <w:tcPr>
            <w:tcW w:w="54" w:type="dxa"/>
          </w:tcPr>
          <w:p w14:paraId="6BC0C04F" w14:textId="77777777" w:rsidR="00A37FFA" w:rsidRDefault="00A37FFA" w:rsidP="00A37FFA">
            <w:pPr>
              <w:pStyle w:val="EmptyCellLayoutStyle"/>
              <w:spacing w:after="0" w:line="240" w:lineRule="auto"/>
            </w:pPr>
          </w:p>
        </w:tc>
        <w:tc>
          <w:tcPr>
            <w:tcW w:w="10395" w:type="dxa"/>
          </w:tcPr>
          <w:p w14:paraId="5C9E7AF4" w14:textId="77777777" w:rsidR="00A37FFA" w:rsidRDefault="00A37FFA" w:rsidP="00A37FFA">
            <w:pPr>
              <w:pStyle w:val="EmptyCellLayoutStyle"/>
              <w:spacing w:after="0" w:line="240" w:lineRule="auto"/>
            </w:pPr>
          </w:p>
        </w:tc>
        <w:tc>
          <w:tcPr>
            <w:tcW w:w="149" w:type="dxa"/>
          </w:tcPr>
          <w:p w14:paraId="46DFBDFA" w14:textId="77777777" w:rsidR="00A37FFA" w:rsidRDefault="00A37FFA" w:rsidP="00A37FFA">
            <w:pPr>
              <w:pStyle w:val="EmptyCellLayoutStyle"/>
              <w:spacing w:after="0" w:line="240" w:lineRule="auto"/>
            </w:pPr>
          </w:p>
        </w:tc>
      </w:tr>
      <w:tr w:rsidR="00A37FFA" w14:paraId="492D0CE2" w14:textId="77777777" w:rsidTr="00A37FFA">
        <w:tc>
          <w:tcPr>
            <w:tcW w:w="54" w:type="dxa"/>
          </w:tcPr>
          <w:p w14:paraId="4DEB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5663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2346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37F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F01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5B6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E1A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D0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B5E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B72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E5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6E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2709D" w14:textId="77777777" w:rsidR="00A37FFA" w:rsidRDefault="00A37FFA" w:rsidP="00A37FFA">
                  <w:pPr>
                    <w:spacing w:after="0" w:line="240" w:lineRule="auto"/>
                  </w:pPr>
                  <w:r>
                    <w:rPr>
                      <w:rFonts w:eastAsia="Arial"/>
                      <w:color w:val="000000"/>
                      <w:lang w:bidi="ru-ru" w:val="ru-ru"/>
                    </w:rPr>
                    <w:t xml:space="preserve">Нет</w:t>
                  </w:r>
                </w:p>
              </w:tc>
            </w:tr>
            <w:tr w:rsidR="00A37FFA" w14:paraId="5A880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7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3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D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0D187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B3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B95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79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F64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FA6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C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8125" w14:textId="77777777" w:rsidR="00A37FFA" w:rsidRDefault="00A37FFA" w:rsidP="00A37FFA">
                  <w:pPr>
                    <w:spacing w:after="0" w:line="240" w:lineRule="auto"/>
                  </w:pPr>
                </w:p>
              </w:tc>
            </w:tr>
            <w:tr w:rsidR="00A37FFA" w14:paraId="14E07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437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25E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CB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279F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2C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43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0D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1887F2" w14:textId="77777777" w:rsidR="00A37FFA" w:rsidRDefault="00A37FFA" w:rsidP="00A37FFA">
            <w:pPr>
              <w:spacing w:after="0" w:line="240" w:lineRule="auto"/>
            </w:pPr>
          </w:p>
        </w:tc>
        <w:tc>
          <w:tcPr>
            <w:tcW w:w="149" w:type="dxa"/>
          </w:tcPr>
          <w:p w14:paraId="562449B8" w14:textId="77777777" w:rsidR="00A37FFA" w:rsidRDefault="00A37FFA" w:rsidP="00A37FFA">
            <w:pPr>
              <w:pStyle w:val="EmptyCellLayoutStyle"/>
              <w:spacing w:after="0" w:line="240" w:lineRule="auto"/>
            </w:pPr>
          </w:p>
        </w:tc>
      </w:tr>
      <w:tr w:rsidR="00A37FFA" w14:paraId="4EB46A84" w14:textId="77777777" w:rsidTr="00A37FFA">
        <w:trPr>
          <w:trHeight w:val="80"/>
        </w:trPr>
        <w:tc>
          <w:tcPr>
            <w:tcW w:w="54" w:type="dxa"/>
          </w:tcPr>
          <w:p w14:paraId="6054094D" w14:textId="77777777" w:rsidR="00A37FFA" w:rsidRDefault="00A37FFA" w:rsidP="00A37FFA">
            <w:pPr>
              <w:pStyle w:val="EmptyCellLayoutStyle"/>
              <w:spacing w:after="0" w:line="240" w:lineRule="auto"/>
            </w:pPr>
          </w:p>
        </w:tc>
        <w:tc>
          <w:tcPr>
            <w:tcW w:w="10395" w:type="dxa"/>
          </w:tcPr>
          <w:p w14:paraId="12F5A897" w14:textId="77777777" w:rsidR="00A37FFA" w:rsidRDefault="00A37FFA" w:rsidP="00A37FFA">
            <w:pPr>
              <w:pStyle w:val="EmptyCellLayoutStyle"/>
              <w:spacing w:after="0" w:line="240" w:lineRule="auto"/>
            </w:pPr>
          </w:p>
        </w:tc>
        <w:tc>
          <w:tcPr>
            <w:tcW w:w="149" w:type="dxa"/>
          </w:tcPr>
          <w:p w14:paraId="7551659F" w14:textId="77777777" w:rsidR="00A37FFA" w:rsidRDefault="00A37FFA" w:rsidP="00A37FFA">
            <w:pPr>
              <w:pStyle w:val="EmptyCellLayoutStyle"/>
              <w:spacing w:after="0" w:line="240" w:lineRule="auto"/>
            </w:pPr>
          </w:p>
        </w:tc>
      </w:tr>
    </w:tbl>
    <w:p xmlns:w="http://schemas.openxmlformats.org/wordprocessingml/2006/main" w14:paraId="7A671733" w14:textId="77777777" w:rsidR="00A37FFA" w:rsidRDefault="00A37FFA" w:rsidP="00A37FFA">
      <w:pPr>
        <w:spacing w:after="0" w:line="240" w:lineRule="auto"/>
      </w:pPr>
    </w:p>
    <w:p xmlns:w="http://schemas.openxmlformats.org/wordprocessingml/2006/main" w14:paraId="5FF20A2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файловая группа оптимизированных для памяти данных в базе данных</w:t>
      </w:r>
    </w:p>
    <w:p xmlns:w="http://schemas.openxmlformats.org/wordprocessingml/2006/main" w14:paraId="637C0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оптимизированных для памяти данных в базе данных Microsoft SQL Server в Linux.</w:t>
      </w:r>
    </w:p>
    <w:p xmlns:w="http://schemas.openxmlformats.org/wordprocessingml/2006/main" w14:paraId="2869A43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оптимизированных для памяти данных в базе данных — обнаружения</w:t>
      </w:r>
    </w:p>
    <w:p xmlns:w="http://schemas.openxmlformats.org/wordprocessingml/2006/main" w14:paraId="77CEB23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файловой группы оптимизированных для памяти данных в базе данных</w:t>
      </w:r>
    </w:p>
    <w:p xmlns:w="http://schemas.openxmlformats.org/wordprocessingml/2006/main" w14:paraId="4F97E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ой группе оптимизированных для памяти данных для каждой базы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9580D9" w14:textId="77777777" w:rsidTr="00A37FFA">
        <w:trPr>
          <w:trHeight w:val="54"/>
        </w:trPr>
        <w:tc>
          <w:tcPr>
            <w:tcW w:w="54" w:type="dxa"/>
          </w:tcPr>
          <w:p w14:paraId="11150BDD" w14:textId="77777777" w:rsidR="00A37FFA" w:rsidRDefault="00A37FFA" w:rsidP="00A37FFA">
            <w:pPr>
              <w:pStyle w:val="EmptyCellLayoutStyle"/>
              <w:spacing w:after="0" w:line="240" w:lineRule="auto"/>
            </w:pPr>
          </w:p>
        </w:tc>
        <w:tc>
          <w:tcPr>
            <w:tcW w:w="10395" w:type="dxa"/>
          </w:tcPr>
          <w:p w14:paraId="6F74CCCA" w14:textId="77777777" w:rsidR="00A37FFA" w:rsidRDefault="00A37FFA" w:rsidP="00A37FFA">
            <w:pPr>
              <w:pStyle w:val="EmptyCellLayoutStyle"/>
              <w:spacing w:after="0" w:line="240" w:lineRule="auto"/>
            </w:pPr>
          </w:p>
        </w:tc>
        <w:tc>
          <w:tcPr>
            <w:tcW w:w="149" w:type="dxa"/>
          </w:tcPr>
          <w:p w14:paraId="6EE1415D" w14:textId="77777777" w:rsidR="00A37FFA" w:rsidRDefault="00A37FFA" w:rsidP="00A37FFA">
            <w:pPr>
              <w:pStyle w:val="EmptyCellLayoutStyle"/>
              <w:spacing w:after="0" w:line="240" w:lineRule="auto"/>
            </w:pPr>
          </w:p>
        </w:tc>
      </w:tr>
      <w:tr w:rsidR="00A37FFA" w14:paraId="2A80AF83" w14:textId="77777777" w:rsidTr="00A37FFA">
        <w:tc>
          <w:tcPr>
            <w:tcW w:w="54" w:type="dxa"/>
          </w:tcPr>
          <w:p w14:paraId="4C7CEC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3CA7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DE6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14D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A3A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6E7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77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C7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CE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C47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B3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63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9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B185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2E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1C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640" w14:textId="77777777" w:rsidR="00A37FFA" w:rsidRDefault="00A37FFA" w:rsidP="00A37FFA">
                  <w:pPr>
                    <w:spacing w:after="0" w:line="240" w:lineRule="auto"/>
                  </w:pPr>
                </w:p>
              </w:tc>
            </w:tr>
            <w:tr w:rsidR="00A37FFA" w14:paraId="421E22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E3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3C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F5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A491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376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BA4E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696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77590C2" w14:textId="77777777" w:rsidR="00A37FFA" w:rsidRDefault="00A37FFA" w:rsidP="00A37FFA">
            <w:pPr>
              <w:spacing w:after="0" w:line="240" w:lineRule="auto"/>
            </w:pPr>
          </w:p>
        </w:tc>
        <w:tc>
          <w:tcPr>
            <w:tcW w:w="149" w:type="dxa"/>
          </w:tcPr>
          <w:p w14:paraId="243F4682" w14:textId="77777777" w:rsidR="00A37FFA" w:rsidRDefault="00A37FFA" w:rsidP="00A37FFA">
            <w:pPr>
              <w:pStyle w:val="EmptyCellLayoutStyle"/>
              <w:spacing w:after="0" w:line="240" w:lineRule="auto"/>
            </w:pPr>
          </w:p>
        </w:tc>
      </w:tr>
      <w:tr w:rsidR="00A37FFA" w14:paraId="6293D344" w14:textId="77777777" w:rsidTr="00A37FFA">
        <w:trPr>
          <w:trHeight w:val="80"/>
        </w:trPr>
        <w:tc>
          <w:tcPr>
            <w:tcW w:w="54" w:type="dxa"/>
          </w:tcPr>
          <w:p w14:paraId="25D9F69B" w14:textId="77777777" w:rsidR="00A37FFA" w:rsidRDefault="00A37FFA" w:rsidP="00A37FFA">
            <w:pPr>
              <w:pStyle w:val="EmptyCellLayoutStyle"/>
              <w:spacing w:after="0" w:line="240" w:lineRule="auto"/>
            </w:pPr>
          </w:p>
        </w:tc>
        <w:tc>
          <w:tcPr>
            <w:tcW w:w="10395" w:type="dxa"/>
          </w:tcPr>
          <w:p w14:paraId="35D64CC2" w14:textId="77777777" w:rsidR="00A37FFA" w:rsidRDefault="00A37FFA" w:rsidP="00A37FFA">
            <w:pPr>
              <w:pStyle w:val="EmptyCellLayoutStyle"/>
              <w:spacing w:after="0" w:line="240" w:lineRule="auto"/>
            </w:pPr>
          </w:p>
        </w:tc>
        <w:tc>
          <w:tcPr>
            <w:tcW w:w="149" w:type="dxa"/>
          </w:tcPr>
          <w:p w14:paraId="794B8E02" w14:textId="77777777" w:rsidR="00A37FFA" w:rsidRDefault="00A37FFA" w:rsidP="00A37FFA">
            <w:pPr>
              <w:pStyle w:val="EmptyCellLayoutStyle"/>
              <w:spacing w:after="0" w:line="240" w:lineRule="auto"/>
            </w:pPr>
          </w:p>
        </w:tc>
      </w:tr>
    </w:tbl>
    <w:p xmlns:w="http://schemas.openxmlformats.org/wordprocessingml/2006/main" w14:paraId="5C1CD14F" w14:textId="77777777" w:rsidR="00A37FFA" w:rsidRDefault="00A37FFA" w:rsidP="00A37FFA">
      <w:pPr>
        <w:spacing w:after="0" w:line="240" w:lineRule="auto"/>
      </w:pPr>
    </w:p>
    <w:p xmlns:w="http://schemas.openxmlformats.org/wordprocessingml/2006/main" w14:paraId="5896BC5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оптимизированных для памяти данных в базе данных — базовые мониторы</w:t>
      </w:r>
    </w:p>
    <w:p xmlns:w="http://schemas.openxmlformats.org/wordprocessingml/2006/main" w14:paraId="29C3F3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няя длина цепочек строк в хэш-контейнерах</w:t>
      </w:r>
    </w:p>
    <w:p xmlns:w="http://schemas.openxmlformats.org/wordprocessingml/2006/main" w14:paraId="5D672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число пустых контейнеров в хэш-индексе и среднюю длину цепочек строк в базе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8B0A35" w14:textId="77777777" w:rsidTr="00A37FFA">
        <w:trPr>
          <w:trHeight w:val="54"/>
        </w:trPr>
        <w:tc>
          <w:tcPr>
            <w:tcW w:w="54" w:type="dxa"/>
          </w:tcPr>
          <w:p w14:paraId="5874E2A2" w14:textId="77777777" w:rsidR="00A37FFA" w:rsidRDefault="00A37FFA" w:rsidP="00A37FFA">
            <w:pPr>
              <w:pStyle w:val="EmptyCellLayoutStyle"/>
              <w:spacing w:after="0" w:line="240" w:lineRule="auto"/>
            </w:pPr>
          </w:p>
        </w:tc>
        <w:tc>
          <w:tcPr>
            <w:tcW w:w="10395" w:type="dxa"/>
          </w:tcPr>
          <w:p w14:paraId="17273706" w14:textId="77777777" w:rsidR="00A37FFA" w:rsidRDefault="00A37FFA" w:rsidP="00A37FFA">
            <w:pPr>
              <w:pStyle w:val="EmptyCellLayoutStyle"/>
              <w:spacing w:after="0" w:line="240" w:lineRule="auto"/>
            </w:pPr>
          </w:p>
        </w:tc>
        <w:tc>
          <w:tcPr>
            <w:tcW w:w="149" w:type="dxa"/>
          </w:tcPr>
          <w:p w14:paraId="5676904F" w14:textId="77777777" w:rsidR="00A37FFA" w:rsidRDefault="00A37FFA" w:rsidP="00A37FFA">
            <w:pPr>
              <w:pStyle w:val="EmptyCellLayoutStyle"/>
              <w:spacing w:after="0" w:line="240" w:lineRule="auto"/>
            </w:pPr>
          </w:p>
        </w:tc>
      </w:tr>
      <w:tr w:rsidR="00A37FFA" w14:paraId="2B745E2D" w14:textId="77777777" w:rsidTr="00A37FFA">
        <w:tc>
          <w:tcPr>
            <w:tcW w:w="54" w:type="dxa"/>
          </w:tcPr>
          <w:p w14:paraId="7A134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5157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CF37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8278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98B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A91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5A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9A0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0D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7B19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8B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78A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569DC" w14:textId="77777777" w:rsidR="00A37FFA" w:rsidRDefault="00A37FFA" w:rsidP="00A37FFA">
                  <w:pPr>
                    <w:spacing w:after="0" w:line="240" w:lineRule="auto"/>
                  </w:pPr>
                  <w:r>
                    <w:rPr>
                      <w:rFonts w:eastAsia="Arial"/>
                      <w:color w:val="000000"/>
                      <w:lang w:bidi="ru-ru" w:val="ru-ru"/>
                    </w:rPr>
                    <w:t xml:space="preserve">True</w:t>
                  </w:r>
                </w:p>
              </w:tc>
            </w:tr>
            <w:tr w:rsidR="00A37FFA" w14:paraId="67713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средней длины цепоч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13C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средней длины цепочки указывает среднюю длину цепочек строк в хэш-контейнер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8C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0</w:t>
                  </w:r>
                </w:p>
              </w:tc>
            </w:tr>
            <w:tr w:rsidR="00A37FFA" w14:paraId="7315E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13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ый счетчик индекс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9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ое число ненастроенных индексов в соответствии с рекомендациям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6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5</w:t>
                  </w:r>
                </w:p>
              </w:tc>
            </w:tr>
            <w:tr w:rsidR="00A37FFA" w14:paraId="2E03E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63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7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 указывает число пустых контейнеров в хэш-индекс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C7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4498D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36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FD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90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6B823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FC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99F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6B8F3" w14:textId="77777777" w:rsidR="00A37FFA" w:rsidRDefault="00A37FFA" w:rsidP="00A37FFA">
                  <w:pPr>
                    <w:spacing w:after="0" w:line="240" w:lineRule="auto"/>
                  </w:pPr>
                </w:p>
              </w:tc>
            </w:tr>
            <w:tr w:rsidR="00A37FFA" w14:paraId="7652B7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A1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DA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DD7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0B81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51FB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FA4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FB96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6BEBA4" w14:textId="77777777" w:rsidR="00A37FFA" w:rsidRDefault="00A37FFA" w:rsidP="00A37FFA">
            <w:pPr>
              <w:spacing w:after="0" w:line="240" w:lineRule="auto"/>
            </w:pPr>
          </w:p>
        </w:tc>
        <w:tc>
          <w:tcPr>
            <w:tcW w:w="149" w:type="dxa"/>
          </w:tcPr>
          <w:p w14:paraId="573BC7FF" w14:textId="77777777" w:rsidR="00A37FFA" w:rsidRDefault="00A37FFA" w:rsidP="00A37FFA">
            <w:pPr>
              <w:pStyle w:val="EmptyCellLayoutStyle"/>
              <w:spacing w:after="0" w:line="240" w:lineRule="auto"/>
            </w:pPr>
          </w:p>
        </w:tc>
      </w:tr>
      <w:tr w:rsidR="00A37FFA" w14:paraId="75FF5C95" w14:textId="77777777" w:rsidTr="00A37FFA">
        <w:trPr>
          <w:trHeight w:val="80"/>
        </w:trPr>
        <w:tc>
          <w:tcPr>
            <w:tcW w:w="54" w:type="dxa"/>
          </w:tcPr>
          <w:p w14:paraId="2A4DA457" w14:textId="77777777" w:rsidR="00A37FFA" w:rsidRDefault="00A37FFA" w:rsidP="00A37FFA">
            <w:pPr>
              <w:pStyle w:val="EmptyCellLayoutStyle"/>
              <w:spacing w:after="0" w:line="240" w:lineRule="auto"/>
            </w:pPr>
          </w:p>
        </w:tc>
        <w:tc>
          <w:tcPr>
            <w:tcW w:w="10395" w:type="dxa"/>
          </w:tcPr>
          <w:p w14:paraId="7FA655B9" w14:textId="77777777" w:rsidR="00A37FFA" w:rsidRDefault="00A37FFA" w:rsidP="00A37FFA">
            <w:pPr>
              <w:pStyle w:val="EmptyCellLayoutStyle"/>
              <w:spacing w:after="0" w:line="240" w:lineRule="auto"/>
            </w:pPr>
          </w:p>
        </w:tc>
        <w:tc>
          <w:tcPr>
            <w:tcW w:w="149" w:type="dxa"/>
          </w:tcPr>
          <w:p w14:paraId="2B339C49" w14:textId="77777777" w:rsidR="00A37FFA" w:rsidRDefault="00A37FFA" w:rsidP="00A37FFA">
            <w:pPr>
              <w:pStyle w:val="EmptyCellLayoutStyle"/>
              <w:spacing w:after="0" w:line="240" w:lineRule="auto"/>
            </w:pPr>
          </w:p>
        </w:tc>
      </w:tr>
    </w:tbl>
    <w:p xmlns:w="http://schemas.openxmlformats.org/wordprocessingml/2006/main" w14:paraId="608FA595" w14:textId="77777777" w:rsidR="00A37FFA" w:rsidRDefault="00A37FFA" w:rsidP="00A37FFA">
      <w:pPr>
        <w:spacing w:after="0" w:line="240" w:lineRule="auto"/>
      </w:pPr>
    </w:p>
    <w:p xmlns:w="http://schemas.openxmlformats.org/wordprocessingml/2006/main" w14:paraId="01D01CE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XTP</w:t>
      </w:r>
    </w:p>
    <w:p xmlns:w="http://schemas.openxmlformats.org/wordprocessingml/2006/main" w14:paraId="27F065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XTP для базы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6BA7" w14:textId="77777777" w:rsidTr="00A37FFA">
        <w:trPr>
          <w:trHeight w:val="54"/>
        </w:trPr>
        <w:tc>
          <w:tcPr>
            <w:tcW w:w="54" w:type="dxa"/>
          </w:tcPr>
          <w:p w14:paraId="4C6E60A8" w14:textId="77777777" w:rsidR="00A37FFA" w:rsidRDefault="00A37FFA" w:rsidP="00A37FFA">
            <w:pPr>
              <w:pStyle w:val="EmptyCellLayoutStyle"/>
              <w:spacing w:after="0" w:line="240" w:lineRule="auto"/>
            </w:pPr>
          </w:p>
        </w:tc>
        <w:tc>
          <w:tcPr>
            <w:tcW w:w="10395" w:type="dxa"/>
          </w:tcPr>
          <w:p w14:paraId="417EE7C5" w14:textId="77777777" w:rsidR="00A37FFA" w:rsidRDefault="00A37FFA" w:rsidP="00A37FFA">
            <w:pPr>
              <w:pStyle w:val="EmptyCellLayoutStyle"/>
              <w:spacing w:after="0" w:line="240" w:lineRule="auto"/>
            </w:pPr>
          </w:p>
        </w:tc>
        <w:tc>
          <w:tcPr>
            <w:tcW w:w="149" w:type="dxa"/>
          </w:tcPr>
          <w:p w14:paraId="3C8E4922" w14:textId="77777777" w:rsidR="00A37FFA" w:rsidRDefault="00A37FFA" w:rsidP="00A37FFA">
            <w:pPr>
              <w:pStyle w:val="EmptyCellLayoutStyle"/>
              <w:spacing w:after="0" w:line="240" w:lineRule="auto"/>
            </w:pPr>
          </w:p>
        </w:tc>
      </w:tr>
      <w:tr w:rsidR="00A37FFA" w14:paraId="69633B4A" w14:textId="77777777" w:rsidTr="00A37FFA">
        <w:tc>
          <w:tcPr>
            <w:tcW w:w="54" w:type="dxa"/>
          </w:tcPr>
          <w:p w14:paraId="2766B8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409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C9C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098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0C5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F79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7E4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0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D5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6C2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42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24C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0925E" w14:textId="77777777" w:rsidR="00A37FFA" w:rsidRDefault="00A37FFA" w:rsidP="00A37FFA">
                  <w:pPr>
                    <w:spacing w:after="0" w:line="240" w:lineRule="auto"/>
                  </w:pPr>
                  <w:r>
                    <w:rPr>
                      <w:rFonts w:eastAsia="Arial"/>
                      <w:color w:val="000000"/>
                      <w:lang w:bidi="ru-ru" w:val="ru-ru"/>
                    </w:rPr>
                    <w:t xml:space="preserve">True</w:t>
                  </w:r>
                </w:p>
              </w:tc>
            </w:tr>
            <w:tr w:rsidR="00A37FFA" w14:paraId="20032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04D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7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BB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72ADB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5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CF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6669" w14:textId="77777777" w:rsidR="00A37FFA" w:rsidRDefault="00A37FFA" w:rsidP="00A37FFA">
                  <w:pPr>
                    <w:spacing w:after="0" w:line="240" w:lineRule="auto"/>
                  </w:pPr>
                </w:p>
              </w:tc>
            </w:tr>
            <w:tr w:rsidR="00A37FFA" w14:paraId="23898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A1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4E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5FE1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95C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A5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0DE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52B942" w14:textId="77777777" w:rsidR="00A37FFA" w:rsidRDefault="00A37FFA" w:rsidP="00A37FFA">
            <w:pPr>
              <w:spacing w:after="0" w:line="240" w:lineRule="auto"/>
            </w:pPr>
          </w:p>
        </w:tc>
        <w:tc>
          <w:tcPr>
            <w:tcW w:w="149" w:type="dxa"/>
          </w:tcPr>
          <w:p w14:paraId="189A0FF7" w14:textId="77777777" w:rsidR="00A37FFA" w:rsidRDefault="00A37FFA" w:rsidP="00A37FFA">
            <w:pPr>
              <w:pStyle w:val="EmptyCellLayoutStyle"/>
              <w:spacing w:after="0" w:line="240" w:lineRule="auto"/>
            </w:pPr>
          </w:p>
        </w:tc>
      </w:tr>
      <w:tr w:rsidR="00A37FFA" w14:paraId="50A4E719" w14:textId="77777777" w:rsidTr="00A37FFA">
        <w:trPr>
          <w:trHeight w:val="80"/>
        </w:trPr>
        <w:tc>
          <w:tcPr>
            <w:tcW w:w="54" w:type="dxa"/>
          </w:tcPr>
          <w:p w14:paraId="1EE66771" w14:textId="77777777" w:rsidR="00A37FFA" w:rsidRDefault="00A37FFA" w:rsidP="00A37FFA">
            <w:pPr>
              <w:pStyle w:val="EmptyCellLayoutStyle"/>
              <w:spacing w:after="0" w:line="240" w:lineRule="auto"/>
            </w:pPr>
          </w:p>
        </w:tc>
        <w:tc>
          <w:tcPr>
            <w:tcW w:w="10395" w:type="dxa"/>
          </w:tcPr>
          <w:p w14:paraId="081B2090" w14:textId="77777777" w:rsidR="00A37FFA" w:rsidRDefault="00A37FFA" w:rsidP="00A37FFA">
            <w:pPr>
              <w:pStyle w:val="EmptyCellLayoutStyle"/>
              <w:spacing w:after="0" w:line="240" w:lineRule="auto"/>
            </w:pPr>
          </w:p>
        </w:tc>
        <w:tc>
          <w:tcPr>
            <w:tcW w:w="149" w:type="dxa"/>
          </w:tcPr>
          <w:p w14:paraId="13BCE4DE" w14:textId="77777777" w:rsidR="00A37FFA" w:rsidRDefault="00A37FFA" w:rsidP="00A37FFA">
            <w:pPr>
              <w:pStyle w:val="EmptyCellLayoutStyle"/>
              <w:spacing w:after="0" w:line="240" w:lineRule="auto"/>
            </w:pPr>
          </w:p>
        </w:tc>
      </w:tr>
    </w:tbl>
    <w:p xmlns:w="http://schemas.openxmlformats.org/wordprocessingml/2006/main" w14:paraId="61428ABD" w14:textId="77777777" w:rsidR="00A37FFA" w:rsidRDefault="00A37FFA" w:rsidP="00A37FFA">
      <w:pPr>
        <w:spacing w:after="0" w:line="240" w:lineRule="auto"/>
      </w:pPr>
    </w:p>
    <w:p xmlns:w="http://schemas.openxmlformats.org/wordprocessingml/2006/main" w14:paraId="50D15A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ля устаревших пар файлов контрольных точек в данных, оптимизированных для памяти</w:t>
      </w:r>
    </w:p>
    <w:p xmlns:w="http://schemas.openxmlformats.org/wordprocessingml/2006/main" w14:paraId="0A8F0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состояние предупреждения и создает оповещение, когда доля устаревших пар файлов контрольных точек в файловой группе данных, оптимизированных для памяти, превышает заданное пороговое значение.</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предупреждения создаются, только если соответствующая база данных достаточно велика (имеет в итоге 300 файлов контрольных точек или боле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7DF85A" w14:textId="77777777" w:rsidTr="00A37FFA">
        <w:trPr>
          <w:trHeight w:val="54"/>
        </w:trPr>
        <w:tc>
          <w:tcPr>
            <w:tcW w:w="54" w:type="dxa"/>
          </w:tcPr>
          <w:p w14:paraId="2B2EB1AA" w14:textId="77777777" w:rsidR="00A37FFA" w:rsidRDefault="00A37FFA" w:rsidP="00A37FFA">
            <w:pPr>
              <w:pStyle w:val="EmptyCellLayoutStyle"/>
              <w:spacing w:after="0" w:line="240" w:lineRule="auto"/>
            </w:pPr>
          </w:p>
        </w:tc>
        <w:tc>
          <w:tcPr>
            <w:tcW w:w="10395" w:type="dxa"/>
          </w:tcPr>
          <w:p w14:paraId="396284F3" w14:textId="77777777" w:rsidR="00A37FFA" w:rsidRDefault="00A37FFA" w:rsidP="00A37FFA">
            <w:pPr>
              <w:pStyle w:val="EmptyCellLayoutStyle"/>
              <w:spacing w:after="0" w:line="240" w:lineRule="auto"/>
            </w:pPr>
          </w:p>
        </w:tc>
        <w:tc>
          <w:tcPr>
            <w:tcW w:w="149" w:type="dxa"/>
          </w:tcPr>
          <w:p w14:paraId="13932EFA" w14:textId="77777777" w:rsidR="00A37FFA" w:rsidRDefault="00A37FFA" w:rsidP="00A37FFA">
            <w:pPr>
              <w:pStyle w:val="EmptyCellLayoutStyle"/>
              <w:spacing w:after="0" w:line="240" w:lineRule="auto"/>
            </w:pPr>
          </w:p>
        </w:tc>
      </w:tr>
      <w:tr w:rsidR="00A37FFA" w14:paraId="77F0FD13" w14:textId="77777777" w:rsidTr="00A37FFA">
        <w:tc>
          <w:tcPr>
            <w:tcW w:w="54" w:type="dxa"/>
          </w:tcPr>
          <w:p w14:paraId="4BAD4BC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7E5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08B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328E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50E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A4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CA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2DB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D1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0B6D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52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B13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F2C83" w14:textId="77777777" w:rsidR="00A37FFA" w:rsidRDefault="00A37FFA" w:rsidP="00A37FFA">
                  <w:pPr>
                    <w:spacing w:after="0" w:line="240" w:lineRule="auto"/>
                  </w:pPr>
                  <w:r>
                    <w:rPr>
                      <w:rFonts w:eastAsia="Arial"/>
                      <w:color w:val="000000"/>
                      <w:lang w:bidi="ru-ru" w:val="ru-ru"/>
                    </w:rPr>
                    <w:t xml:space="preserve">True</w:t>
                  </w:r>
                </w:p>
              </w:tc>
            </w:tr>
            <w:tr w:rsidR="00A37FFA" w14:paraId="6191E4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619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Число пар файлов контрольных точе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4EE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удет создано предупреждение, если итоговое число пар файлов контрольных точек будет больше порогового значения "Число пар файлов контрольных точек" или равно ем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26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C3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E3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4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9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FF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A4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7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ревысить пороговые значения,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35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6E8B2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E1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9D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CF8C" w14:textId="77777777" w:rsidR="00A37FFA" w:rsidRDefault="00A37FFA" w:rsidP="00A37FFA">
                  <w:pPr>
                    <w:spacing w:after="0" w:line="240" w:lineRule="auto"/>
                  </w:pPr>
                </w:p>
              </w:tc>
            </w:tr>
            <w:tr w:rsidR="00A37FFA" w14:paraId="5859B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F76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4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ученное соотнош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59D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r w:rsidR="00A37FFA" w14:paraId="51ED2A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25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7F5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EF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7382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5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037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7AE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37B072" w14:textId="77777777" w:rsidR="00A37FFA" w:rsidRDefault="00A37FFA" w:rsidP="00A37FFA">
            <w:pPr>
              <w:spacing w:after="0" w:line="240" w:lineRule="auto"/>
            </w:pPr>
          </w:p>
        </w:tc>
        <w:tc>
          <w:tcPr>
            <w:tcW w:w="149" w:type="dxa"/>
          </w:tcPr>
          <w:p w14:paraId="5678EB8A" w14:textId="77777777" w:rsidR="00A37FFA" w:rsidRDefault="00A37FFA" w:rsidP="00A37FFA">
            <w:pPr>
              <w:pStyle w:val="EmptyCellLayoutStyle"/>
              <w:spacing w:after="0" w:line="240" w:lineRule="auto"/>
            </w:pPr>
          </w:p>
        </w:tc>
      </w:tr>
      <w:tr w:rsidR="00A37FFA" w14:paraId="3E308699" w14:textId="77777777" w:rsidTr="00A37FFA">
        <w:trPr>
          <w:trHeight w:val="80"/>
        </w:trPr>
        <w:tc>
          <w:tcPr>
            <w:tcW w:w="54" w:type="dxa"/>
          </w:tcPr>
          <w:p w14:paraId="7329A9FA" w14:textId="77777777" w:rsidR="00A37FFA" w:rsidRDefault="00A37FFA" w:rsidP="00A37FFA">
            <w:pPr>
              <w:pStyle w:val="EmptyCellLayoutStyle"/>
              <w:spacing w:after="0" w:line="240" w:lineRule="auto"/>
            </w:pPr>
          </w:p>
        </w:tc>
        <w:tc>
          <w:tcPr>
            <w:tcW w:w="10395" w:type="dxa"/>
          </w:tcPr>
          <w:p w14:paraId="206AC133" w14:textId="77777777" w:rsidR="00A37FFA" w:rsidRDefault="00A37FFA" w:rsidP="00A37FFA">
            <w:pPr>
              <w:pStyle w:val="EmptyCellLayoutStyle"/>
              <w:spacing w:after="0" w:line="240" w:lineRule="auto"/>
            </w:pPr>
          </w:p>
        </w:tc>
        <w:tc>
          <w:tcPr>
            <w:tcW w:w="149" w:type="dxa"/>
          </w:tcPr>
          <w:p w14:paraId="3A82923A" w14:textId="77777777" w:rsidR="00A37FFA" w:rsidRDefault="00A37FFA" w:rsidP="00A37FFA">
            <w:pPr>
              <w:pStyle w:val="EmptyCellLayoutStyle"/>
              <w:spacing w:after="0" w:line="240" w:lineRule="auto"/>
            </w:pPr>
          </w:p>
        </w:tc>
      </w:tr>
    </w:tbl>
    <w:p xmlns:w="http://schemas.openxmlformats.org/wordprocessingml/2006/main" w14:paraId="66A87904" w14:textId="77777777" w:rsidR="00A37FFA" w:rsidRDefault="00A37FFA" w:rsidP="00A37FFA">
      <w:pPr>
        <w:spacing w:after="0" w:line="240" w:lineRule="auto"/>
      </w:pPr>
    </w:p>
    <w:p xmlns:w="http://schemas.openxmlformats.org/wordprocessingml/2006/main" w14:paraId="68377BB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цент пустых контейнеров в хэш-индексе</w:t>
      </w:r>
    </w:p>
    <w:p xmlns:w="http://schemas.openxmlformats.org/wordprocessingml/2006/main" w14:paraId="33915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число пустых контейнеров в хэш-индексе базы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AE475B" w14:textId="77777777" w:rsidTr="00A37FFA">
        <w:trPr>
          <w:trHeight w:val="54"/>
        </w:trPr>
        <w:tc>
          <w:tcPr>
            <w:tcW w:w="54" w:type="dxa"/>
          </w:tcPr>
          <w:p w14:paraId="6986F071" w14:textId="77777777" w:rsidR="00A37FFA" w:rsidRDefault="00A37FFA" w:rsidP="00A37FFA">
            <w:pPr>
              <w:pStyle w:val="EmptyCellLayoutStyle"/>
              <w:spacing w:after="0" w:line="240" w:lineRule="auto"/>
            </w:pPr>
          </w:p>
        </w:tc>
        <w:tc>
          <w:tcPr>
            <w:tcW w:w="10395" w:type="dxa"/>
          </w:tcPr>
          <w:p w14:paraId="78C30194" w14:textId="77777777" w:rsidR="00A37FFA" w:rsidRDefault="00A37FFA" w:rsidP="00A37FFA">
            <w:pPr>
              <w:pStyle w:val="EmptyCellLayoutStyle"/>
              <w:spacing w:after="0" w:line="240" w:lineRule="auto"/>
            </w:pPr>
          </w:p>
        </w:tc>
        <w:tc>
          <w:tcPr>
            <w:tcW w:w="149" w:type="dxa"/>
          </w:tcPr>
          <w:p w14:paraId="6C20857F" w14:textId="77777777" w:rsidR="00A37FFA" w:rsidRDefault="00A37FFA" w:rsidP="00A37FFA">
            <w:pPr>
              <w:pStyle w:val="EmptyCellLayoutStyle"/>
              <w:spacing w:after="0" w:line="240" w:lineRule="auto"/>
            </w:pPr>
          </w:p>
        </w:tc>
      </w:tr>
      <w:tr w:rsidR="00A37FFA" w14:paraId="5E860943" w14:textId="77777777" w:rsidTr="00A37FFA">
        <w:tc>
          <w:tcPr>
            <w:tcW w:w="54" w:type="dxa"/>
          </w:tcPr>
          <w:p w14:paraId="56F44F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78C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687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12B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FA77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427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BF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E4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D50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57D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4E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42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3FEB" w14:textId="77777777" w:rsidR="00A37FFA" w:rsidRDefault="00A37FFA" w:rsidP="00A37FFA">
                  <w:pPr>
                    <w:spacing w:after="0" w:line="240" w:lineRule="auto"/>
                  </w:pPr>
                  <w:r>
                    <w:rPr>
                      <w:rFonts w:eastAsia="Arial"/>
                      <w:color w:val="000000"/>
                      <w:lang w:bidi="ru-ru" w:val="ru-ru"/>
                    </w:rPr>
                    <w:t xml:space="preserve">True</w:t>
                  </w:r>
                </w:p>
              </w:tc>
            </w:tr>
            <w:tr w:rsidR="00A37FFA" w14:paraId="4094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86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ый счетчик индекс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667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ое число ненастроенных индексов в соответствии с рекомендациям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C4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5</w:t>
                  </w:r>
                </w:p>
              </w:tc>
            </w:tr>
            <w:tr w:rsidR="00A37FFA" w14:paraId="7E1ED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49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A3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 указывает число пустых контейнеров в хэш-индекс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2A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355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D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0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321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7ABC6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1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75D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E442" w14:textId="77777777" w:rsidR="00A37FFA" w:rsidRDefault="00A37FFA" w:rsidP="00A37FFA">
                  <w:pPr>
                    <w:spacing w:after="0" w:line="240" w:lineRule="auto"/>
                  </w:pPr>
                </w:p>
              </w:tc>
            </w:tr>
            <w:tr w:rsidR="00A37FFA" w14:paraId="0EF8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6B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ED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A4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00FE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57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B8DA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AD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38DD17" w14:textId="77777777" w:rsidR="00A37FFA" w:rsidRDefault="00A37FFA" w:rsidP="00A37FFA">
            <w:pPr>
              <w:spacing w:after="0" w:line="240" w:lineRule="auto"/>
            </w:pPr>
          </w:p>
        </w:tc>
        <w:tc>
          <w:tcPr>
            <w:tcW w:w="149" w:type="dxa"/>
          </w:tcPr>
          <w:p w14:paraId="1986AC20" w14:textId="77777777" w:rsidR="00A37FFA" w:rsidRDefault="00A37FFA" w:rsidP="00A37FFA">
            <w:pPr>
              <w:pStyle w:val="EmptyCellLayoutStyle"/>
              <w:spacing w:after="0" w:line="240" w:lineRule="auto"/>
            </w:pPr>
          </w:p>
        </w:tc>
      </w:tr>
      <w:tr w:rsidR="00A37FFA" w14:paraId="78BCC5A9" w14:textId="77777777" w:rsidTr="00A37FFA">
        <w:trPr>
          <w:trHeight w:val="80"/>
        </w:trPr>
        <w:tc>
          <w:tcPr>
            <w:tcW w:w="54" w:type="dxa"/>
          </w:tcPr>
          <w:p w14:paraId="571E2DAC" w14:textId="77777777" w:rsidR="00A37FFA" w:rsidRDefault="00A37FFA" w:rsidP="00A37FFA">
            <w:pPr>
              <w:pStyle w:val="EmptyCellLayoutStyle"/>
              <w:spacing w:after="0" w:line="240" w:lineRule="auto"/>
            </w:pPr>
          </w:p>
        </w:tc>
        <w:tc>
          <w:tcPr>
            <w:tcW w:w="10395" w:type="dxa"/>
          </w:tcPr>
          <w:p w14:paraId="3BCB13A0" w14:textId="77777777" w:rsidR="00A37FFA" w:rsidRDefault="00A37FFA" w:rsidP="00A37FFA">
            <w:pPr>
              <w:pStyle w:val="EmptyCellLayoutStyle"/>
              <w:spacing w:after="0" w:line="240" w:lineRule="auto"/>
            </w:pPr>
          </w:p>
        </w:tc>
        <w:tc>
          <w:tcPr>
            <w:tcW w:w="149" w:type="dxa"/>
          </w:tcPr>
          <w:p w14:paraId="78BCA96D" w14:textId="77777777" w:rsidR="00A37FFA" w:rsidRDefault="00A37FFA" w:rsidP="00A37FFA">
            <w:pPr>
              <w:pStyle w:val="EmptyCellLayoutStyle"/>
              <w:spacing w:after="0" w:line="240" w:lineRule="auto"/>
            </w:pPr>
          </w:p>
        </w:tc>
      </w:tr>
    </w:tbl>
    <w:p xmlns:w="http://schemas.openxmlformats.org/wordprocessingml/2006/main" w14:paraId="7CF7E964" w14:textId="77777777" w:rsidR="00A37FFA" w:rsidRDefault="00A37FFA" w:rsidP="00A37FFA">
      <w:pPr>
        <w:spacing w:after="0" w:line="240" w:lineRule="auto"/>
      </w:pPr>
    </w:p>
    <w:p xmlns:w="http://schemas.openxmlformats.org/wordprocessingml/2006/main" w14:paraId="4DC18B0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оптимизированных для памяти данными базы данных — мониторы зависимости (свертки)</w:t>
      </w:r>
    </w:p>
    <w:p xmlns:w="http://schemas.openxmlformats.org/wordprocessingml/2006/main" w14:paraId="150056F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онтейнеров</w:t>
      </w:r>
    </w:p>
    <w:p xmlns:w="http://schemas.openxmlformats.org/wordprocessingml/2006/main" w14:paraId="49149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онтейнеров в файловые группы оптимизированных для памяти данных базы данных.</w:t>
      </w:r>
    </w:p>
    <w:p xmlns:w="http://schemas.openxmlformats.org/wordprocessingml/2006/main" w14:paraId="35181051" w14:textId="77777777" w:rsidR="00A37FFA" w:rsidRDefault="00A37FFA" w:rsidP="00A37FFA">
      <w:pPr>
        <w:spacing w:after="0" w:line="240" w:lineRule="auto"/>
      </w:pPr>
    </w:p>
    <w:p xmlns:w="http://schemas.openxmlformats.org/wordprocessingml/2006/main" w14:paraId="7736D4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онтейнеров</w:t>
      </w:r>
    </w:p>
    <w:p xmlns:w="http://schemas.openxmlformats.org/wordprocessingml/2006/main" w14:paraId="0D78CF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онтейнеров в файловые группы оптимизированных для памяти данных базы данных.</w:t>
      </w:r>
    </w:p>
    <w:p xmlns:w="http://schemas.openxmlformats.org/wordprocessingml/2006/main" w14:paraId="6EB7632B" w14:textId="77777777" w:rsidR="00A37FFA" w:rsidRDefault="00A37FFA" w:rsidP="00A37FFA">
      <w:pPr>
        <w:spacing w:after="0" w:line="240" w:lineRule="auto"/>
      </w:pPr>
    </w:p>
    <w:p xmlns:w="http://schemas.openxmlformats.org/wordprocessingml/2006/main" w14:paraId="0C6460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онтейнеров</w:t>
      </w:r>
    </w:p>
    <w:p xmlns:w="http://schemas.openxmlformats.org/wordprocessingml/2006/main" w14:paraId="01DCE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онтейнеров в файловые группы оптимизированных для памяти данных базы данных.</w:t>
      </w:r>
    </w:p>
    <w:p xmlns:w="http://schemas.openxmlformats.org/wordprocessingml/2006/main" w14:paraId="12864B34" w14:textId="77777777" w:rsidR="00A37FFA" w:rsidRDefault="00A37FFA" w:rsidP="00A37FFA">
      <w:pPr>
        <w:spacing w:after="0" w:line="240" w:lineRule="auto"/>
      </w:pPr>
    </w:p>
    <w:p xmlns:w="http://schemas.openxmlformats.org/wordprocessingml/2006/main" w14:paraId="44FFCD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онтейнеров</w:t>
      </w:r>
    </w:p>
    <w:p xmlns:w="http://schemas.openxmlformats.org/wordprocessingml/2006/main" w14:paraId="2477CC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онтейнеров в файловые группы оптимизированных для памяти данных базы данных.</w:t>
      </w:r>
    </w:p>
    <w:p xmlns:w="http://schemas.openxmlformats.org/wordprocessingml/2006/main" w14:paraId="22DF9E94" w14:textId="77777777" w:rsidR="00A37FFA" w:rsidRDefault="00A37FFA" w:rsidP="00A37FFA">
      <w:pPr>
        <w:spacing w:after="0" w:line="240" w:lineRule="auto"/>
      </w:pPr>
    </w:p>
    <w:p xmlns:w="http://schemas.openxmlformats.org/wordprocessingml/2006/main" w14:paraId="77D3664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файловая группа оптимизированных для памяти данных в базе данных — правила (без предупреждений)</w:t>
      </w:r>
    </w:p>
    <w:p xmlns:w="http://schemas.openxmlformats.org/wordprocessingml/2006/main" w14:paraId="0406F1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использовано памяти XTP (в КБ)</w:t>
      </w:r>
    </w:p>
    <w:p xmlns:w="http://schemas.openxmlformats.org/wordprocessingml/2006/main" w14:paraId="19718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Использовано памяти XTP (в КБ)"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1C1D40" w14:textId="77777777" w:rsidTr="00A37FFA">
        <w:trPr>
          <w:trHeight w:val="54"/>
        </w:trPr>
        <w:tc>
          <w:tcPr>
            <w:tcW w:w="54" w:type="dxa"/>
          </w:tcPr>
          <w:p w14:paraId="3279C3C2" w14:textId="77777777" w:rsidR="00A37FFA" w:rsidRDefault="00A37FFA" w:rsidP="00A37FFA">
            <w:pPr>
              <w:pStyle w:val="EmptyCellLayoutStyle"/>
              <w:spacing w:after="0" w:line="240" w:lineRule="auto"/>
            </w:pPr>
          </w:p>
        </w:tc>
        <w:tc>
          <w:tcPr>
            <w:tcW w:w="10395" w:type="dxa"/>
          </w:tcPr>
          <w:p w14:paraId="0457B515" w14:textId="77777777" w:rsidR="00A37FFA" w:rsidRDefault="00A37FFA" w:rsidP="00A37FFA">
            <w:pPr>
              <w:pStyle w:val="EmptyCellLayoutStyle"/>
              <w:spacing w:after="0" w:line="240" w:lineRule="auto"/>
            </w:pPr>
          </w:p>
        </w:tc>
        <w:tc>
          <w:tcPr>
            <w:tcW w:w="149" w:type="dxa"/>
          </w:tcPr>
          <w:p w14:paraId="33CAA4AC" w14:textId="77777777" w:rsidR="00A37FFA" w:rsidRDefault="00A37FFA" w:rsidP="00A37FFA">
            <w:pPr>
              <w:pStyle w:val="EmptyCellLayoutStyle"/>
              <w:spacing w:after="0" w:line="240" w:lineRule="auto"/>
            </w:pPr>
          </w:p>
        </w:tc>
      </w:tr>
      <w:tr w:rsidR="00A37FFA" w14:paraId="2172E595" w14:textId="77777777" w:rsidTr="00A37FFA">
        <w:tc>
          <w:tcPr>
            <w:tcW w:w="54" w:type="dxa"/>
          </w:tcPr>
          <w:p w14:paraId="519AC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082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3A9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D34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211EF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E6B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1F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78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89C1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10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14E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5458B" w14:textId="77777777" w:rsidR="00A37FFA" w:rsidRDefault="00A37FFA" w:rsidP="00A37FFA">
                  <w:pPr>
                    <w:spacing w:after="0" w:line="240" w:lineRule="auto"/>
                  </w:pPr>
                  <w:r>
                    <w:rPr>
                      <w:rFonts w:eastAsia="Arial"/>
                      <w:color w:val="000000"/>
                      <w:lang w:bidi="ru-ru" w:val="ru-ru"/>
                    </w:rPr>
                    <w:t xml:space="preserve">Нет</w:t>
                  </w:r>
                </w:p>
              </w:tc>
            </w:tr>
            <w:tr w:rsidR="00A37FFA" w14:paraId="3B809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5F4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89C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1D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E29D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21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232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8F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185D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B476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1F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C7A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B97EB9" w14:textId="77777777" w:rsidR="00A37FFA" w:rsidRDefault="00A37FFA" w:rsidP="00A37FFA">
            <w:pPr>
              <w:spacing w:after="0" w:line="240" w:lineRule="auto"/>
            </w:pPr>
          </w:p>
        </w:tc>
        <w:tc>
          <w:tcPr>
            <w:tcW w:w="149" w:type="dxa"/>
          </w:tcPr>
          <w:p w14:paraId="333F60D7" w14:textId="77777777" w:rsidR="00A37FFA" w:rsidRDefault="00A37FFA" w:rsidP="00A37FFA">
            <w:pPr>
              <w:pStyle w:val="EmptyCellLayoutStyle"/>
              <w:spacing w:after="0" w:line="240" w:lineRule="auto"/>
            </w:pPr>
          </w:p>
        </w:tc>
      </w:tr>
      <w:tr w:rsidR="00A37FFA" w14:paraId="50196362" w14:textId="77777777" w:rsidTr="00A37FFA">
        <w:trPr>
          <w:trHeight w:val="80"/>
        </w:trPr>
        <w:tc>
          <w:tcPr>
            <w:tcW w:w="54" w:type="dxa"/>
          </w:tcPr>
          <w:p w14:paraId="4FDE57ED" w14:textId="77777777" w:rsidR="00A37FFA" w:rsidRDefault="00A37FFA" w:rsidP="00A37FFA">
            <w:pPr>
              <w:pStyle w:val="EmptyCellLayoutStyle"/>
              <w:spacing w:after="0" w:line="240" w:lineRule="auto"/>
            </w:pPr>
          </w:p>
        </w:tc>
        <w:tc>
          <w:tcPr>
            <w:tcW w:w="10395" w:type="dxa"/>
          </w:tcPr>
          <w:p w14:paraId="1FDFEDED" w14:textId="77777777" w:rsidR="00A37FFA" w:rsidRDefault="00A37FFA" w:rsidP="00A37FFA">
            <w:pPr>
              <w:pStyle w:val="EmptyCellLayoutStyle"/>
              <w:spacing w:after="0" w:line="240" w:lineRule="auto"/>
            </w:pPr>
          </w:p>
        </w:tc>
        <w:tc>
          <w:tcPr>
            <w:tcW w:w="149" w:type="dxa"/>
          </w:tcPr>
          <w:p w14:paraId="6CB753DE" w14:textId="77777777" w:rsidR="00A37FFA" w:rsidRDefault="00A37FFA" w:rsidP="00A37FFA">
            <w:pPr>
              <w:pStyle w:val="EmptyCellLayoutStyle"/>
              <w:spacing w:after="0" w:line="240" w:lineRule="auto"/>
            </w:pPr>
          </w:p>
        </w:tc>
      </w:tr>
    </w:tbl>
    <w:p xmlns:w="http://schemas.openxmlformats.org/wordprocessingml/2006/main" w14:paraId="79068AA1" w14:textId="77777777" w:rsidR="00A37FFA" w:rsidRDefault="00A37FFA" w:rsidP="00A37FFA">
      <w:pPr>
        <w:spacing w:after="0" w:line="240" w:lineRule="auto"/>
      </w:pPr>
    </w:p>
    <w:p xmlns:w="http://schemas.openxmlformats.org/wordprocessingml/2006/main" w14:paraId="0B012F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ары файлов контрольных точек, ожидающие усечения журнала</w:t>
      </w:r>
    </w:p>
    <w:p xmlns:w="http://schemas.openxmlformats.org/wordprocessingml/2006/main" w14:paraId="477A13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файлов контрольных точек, ожидающих усечение журнала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CE2706" w14:textId="77777777" w:rsidTr="00A37FFA">
        <w:trPr>
          <w:trHeight w:val="54"/>
        </w:trPr>
        <w:tc>
          <w:tcPr>
            <w:tcW w:w="54" w:type="dxa"/>
          </w:tcPr>
          <w:p w14:paraId="31596120" w14:textId="77777777" w:rsidR="00A37FFA" w:rsidRDefault="00A37FFA" w:rsidP="00A37FFA">
            <w:pPr>
              <w:pStyle w:val="EmptyCellLayoutStyle"/>
              <w:spacing w:after="0" w:line="240" w:lineRule="auto"/>
            </w:pPr>
          </w:p>
        </w:tc>
        <w:tc>
          <w:tcPr>
            <w:tcW w:w="10395" w:type="dxa"/>
          </w:tcPr>
          <w:p w14:paraId="4CEFDFEA" w14:textId="77777777" w:rsidR="00A37FFA" w:rsidRDefault="00A37FFA" w:rsidP="00A37FFA">
            <w:pPr>
              <w:pStyle w:val="EmptyCellLayoutStyle"/>
              <w:spacing w:after="0" w:line="240" w:lineRule="auto"/>
            </w:pPr>
          </w:p>
        </w:tc>
        <w:tc>
          <w:tcPr>
            <w:tcW w:w="149" w:type="dxa"/>
          </w:tcPr>
          <w:p w14:paraId="296E054D" w14:textId="77777777" w:rsidR="00A37FFA" w:rsidRDefault="00A37FFA" w:rsidP="00A37FFA">
            <w:pPr>
              <w:pStyle w:val="EmptyCellLayoutStyle"/>
              <w:spacing w:after="0" w:line="240" w:lineRule="auto"/>
            </w:pPr>
          </w:p>
        </w:tc>
      </w:tr>
      <w:tr w:rsidR="00A37FFA" w14:paraId="2546AEFA" w14:textId="77777777" w:rsidTr="00A37FFA">
        <w:tc>
          <w:tcPr>
            <w:tcW w:w="54" w:type="dxa"/>
          </w:tcPr>
          <w:p w14:paraId="0BBBF9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42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D78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12DE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F24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3E00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6C2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EE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D0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AF6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A3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E0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EB26A" w14:textId="77777777" w:rsidR="00A37FFA" w:rsidRDefault="00A37FFA" w:rsidP="00A37FFA">
                  <w:pPr>
                    <w:spacing w:after="0" w:line="240" w:lineRule="auto"/>
                  </w:pPr>
                  <w:r>
                    <w:rPr>
                      <w:rFonts w:eastAsia="Arial"/>
                      <w:color w:val="000000"/>
                      <w:lang w:bidi="ru-ru" w:val="ru-ru"/>
                    </w:rPr>
                    <w:t xml:space="preserve">Нет</w:t>
                  </w:r>
                </w:p>
              </w:tc>
            </w:tr>
            <w:tr w:rsidR="00A37FFA" w14:paraId="25465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D09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0B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527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907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E3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A0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42764" w14:textId="77777777" w:rsidR="00A37FFA" w:rsidRDefault="00A37FFA" w:rsidP="00A37FFA">
                  <w:pPr>
                    <w:spacing w:after="0" w:line="240" w:lineRule="auto"/>
                  </w:pPr>
                </w:p>
              </w:tc>
            </w:tr>
            <w:tr w:rsidR="00A37FFA" w14:paraId="6685E3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B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02C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ED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D97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B3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40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25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A3FFE3" w14:textId="77777777" w:rsidR="00A37FFA" w:rsidRDefault="00A37FFA" w:rsidP="00A37FFA">
            <w:pPr>
              <w:spacing w:after="0" w:line="240" w:lineRule="auto"/>
            </w:pPr>
          </w:p>
        </w:tc>
        <w:tc>
          <w:tcPr>
            <w:tcW w:w="149" w:type="dxa"/>
          </w:tcPr>
          <w:p w14:paraId="3A9C9D2E" w14:textId="77777777" w:rsidR="00A37FFA" w:rsidRDefault="00A37FFA" w:rsidP="00A37FFA">
            <w:pPr>
              <w:pStyle w:val="EmptyCellLayoutStyle"/>
              <w:spacing w:after="0" w:line="240" w:lineRule="auto"/>
            </w:pPr>
          </w:p>
        </w:tc>
      </w:tr>
      <w:tr w:rsidR="00A37FFA" w14:paraId="7B7302C7" w14:textId="77777777" w:rsidTr="00A37FFA">
        <w:trPr>
          <w:trHeight w:val="80"/>
        </w:trPr>
        <w:tc>
          <w:tcPr>
            <w:tcW w:w="54" w:type="dxa"/>
          </w:tcPr>
          <w:p w14:paraId="23B36851" w14:textId="77777777" w:rsidR="00A37FFA" w:rsidRDefault="00A37FFA" w:rsidP="00A37FFA">
            <w:pPr>
              <w:pStyle w:val="EmptyCellLayoutStyle"/>
              <w:spacing w:after="0" w:line="240" w:lineRule="auto"/>
            </w:pPr>
          </w:p>
        </w:tc>
        <w:tc>
          <w:tcPr>
            <w:tcW w:w="10395" w:type="dxa"/>
          </w:tcPr>
          <w:p w14:paraId="34B5A772" w14:textId="77777777" w:rsidR="00A37FFA" w:rsidRDefault="00A37FFA" w:rsidP="00A37FFA">
            <w:pPr>
              <w:pStyle w:val="EmptyCellLayoutStyle"/>
              <w:spacing w:after="0" w:line="240" w:lineRule="auto"/>
            </w:pPr>
          </w:p>
        </w:tc>
        <w:tc>
          <w:tcPr>
            <w:tcW w:w="149" w:type="dxa"/>
          </w:tcPr>
          <w:p w14:paraId="37E586D9" w14:textId="77777777" w:rsidR="00A37FFA" w:rsidRDefault="00A37FFA" w:rsidP="00A37FFA">
            <w:pPr>
              <w:pStyle w:val="EmptyCellLayoutStyle"/>
              <w:spacing w:after="0" w:line="240" w:lineRule="auto"/>
            </w:pPr>
          </w:p>
        </w:tc>
      </w:tr>
    </w:tbl>
    <w:p xmlns:w="http://schemas.openxmlformats.org/wordprocessingml/2006/main" w14:paraId="063E853B" w14:textId="77777777" w:rsidR="00A37FFA" w:rsidRDefault="00A37FFA" w:rsidP="00A37FFA">
      <w:pPr>
        <w:spacing w:after="0" w:line="240" w:lineRule="auto"/>
      </w:pPr>
    </w:p>
    <w:p xmlns:w="http://schemas.openxmlformats.org/wordprocessingml/2006/main" w14:paraId="2789E2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амять, занятая индексами (в МБ)</w:t>
      </w:r>
    </w:p>
    <w:p xmlns:w="http://schemas.openxmlformats.org/wordprocessingml/2006/main" w14:paraId="6FC33F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выделенной для индексов таблиц, оптимизированных для памяти, в данной базе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47115F" w14:textId="77777777" w:rsidTr="00A37FFA">
        <w:trPr>
          <w:trHeight w:val="54"/>
        </w:trPr>
        <w:tc>
          <w:tcPr>
            <w:tcW w:w="54" w:type="dxa"/>
          </w:tcPr>
          <w:p w14:paraId="3078A232" w14:textId="77777777" w:rsidR="00A37FFA" w:rsidRDefault="00A37FFA" w:rsidP="00A37FFA">
            <w:pPr>
              <w:pStyle w:val="EmptyCellLayoutStyle"/>
              <w:spacing w:after="0" w:line="240" w:lineRule="auto"/>
            </w:pPr>
          </w:p>
        </w:tc>
        <w:tc>
          <w:tcPr>
            <w:tcW w:w="10395" w:type="dxa"/>
          </w:tcPr>
          <w:p w14:paraId="1EF32112" w14:textId="77777777" w:rsidR="00A37FFA" w:rsidRDefault="00A37FFA" w:rsidP="00A37FFA">
            <w:pPr>
              <w:pStyle w:val="EmptyCellLayoutStyle"/>
              <w:spacing w:after="0" w:line="240" w:lineRule="auto"/>
            </w:pPr>
          </w:p>
        </w:tc>
        <w:tc>
          <w:tcPr>
            <w:tcW w:w="149" w:type="dxa"/>
          </w:tcPr>
          <w:p w14:paraId="70487F43" w14:textId="77777777" w:rsidR="00A37FFA" w:rsidRDefault="00A37FFA" w:rsidP="00A37FFA">
            <w:pPr>
              <w:pStyle w:val="EmptyCellLayoutStyle"/>
              <w:spacing w:after="0" w:line="240" w:lineRule="auto"/>
            </w:pPr>
          </w:p>
        </w:tc>
      </w:tr>
      <w:tr w:rsidR="00A37FFA" w14:paraId="1B745BF3" w14:textId="77777777" w:rsidTr="00A37FFA">
        <w:tc>
          <w:tcPr>
            <w:tcW w:w="54" w:type="dxa"/>
          </w:tcPr>
          <w:p w14:paraId="49722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BC5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A346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754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367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F7FC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A73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67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343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0AC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9D3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F3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C72C" w14:textId="77777777" w:rsidR="00A37FFA" w:rsidRDefault="00A37FFA" w:rsidP="00A37FFA">
                  <w:pPr>
                    <w:spacing w:after="0" w:line="240" w:lineRule="auto"/>
                  </w:pPr>
                  <w:r>
                    <w:rPr>
                      <w:rFonts w:eastAsia="Arial"/>
                      <w:color w:val="000000"/>
                      <w:lang w:bidi="ru-ru" w:val="ru-ru"/>
                    </w:rPr>
                    <w:t xml:space="preserve">Нет</w:t>
                  </w:r>
                </w:p>
              </w:tc>
            </w:tr>
            <w:tr w:rsidR="00A37FFA" w14:paraId="6AD06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CC8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00B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41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E8A8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32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4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8A6F9" w14:textId="77777777" w:rsidR="00A37FFA" w:rsidRDefault="00A37FFA" w:rsidP="00A37FFA">
                  <w:pPr>
                    <w:spacing w:after="0" w:line="240" w:lineRule="auto"/>
                  </w:pPr>
                </w:p>
              </w:tc>
            </w:tr>
            <w:tr w:rsidR="00A37FFA" w14:paraId="2AB9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B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5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B90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66A0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0A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989C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BF5D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30D270" w14:textId="77777777" w:rsidR="00A37FFA" w:rsidRDefault="00A37FFA" w:rsidP="00A37FFA">
            <w:pPr>
              <w:spacing w:after="0" w:line="240" w:lineRule="auto"/>
            </w:pPr>
          </w:p>
        </w:tc>
        <w:tc>
          <w:tcPr>
            <w:tcW w:w="149" w:type="dxa"/>
          </w:tcPr>
          <w:p w14:paraId="78060ED8" w14:textId="77777777" w:rsidR="00A37FFA" w:rsidRDefault="00A37FFA" w:rsidP="00A37FFA">
            <w:pPr>
              <w:pStyle w:val="EmptyCellLayoutStyle"/>
              <w:spacing w:after="0" w:line="240" w:lineRule="auto"/>
            </w:pPr>
          </w:p>
        </w:tc>
      </w:tr>
      <w:tr w:rsidR="00A37FFA" w14:paraId="68CF738D" w14:textId="77777777" w:rsidTr="00A37FFA">
        <w:trPr>
          <w:trHeight w:val="80"/>
        </w:trPr>
        <w:tc>
          <w:tcPr>
            <w:tcW w:w="54" w:type="dxa"/>
          </w:tcPr>
          <w:p w14:paraId="59F826E8" w14:textId="77777777" w:rsidR="00A37FFA" w:rsidRDefault="00A37FFA" w:rsidP="00A37FFA">
            <w:pPr>
              <w:pStyle w:val="EmptyCellLayoutStyle"/>
              <w:spacing w:after="0" w:line="240" w:lineRule="auto"/>
            </w:pPr>
          </w:p>
        </w:tc>
        <w:tc>
          <w:tcPr>
            <w:tcW w:w="10395" w:type="dxa"/>
          </w:tcPr>
          <w:p w14:paraId="1FF983E0" w14:textId="77777777" w:rsidR="00A37FFA" w:rsidRDefault="00A37FFA" w:rsidP="00A37FFA">
            <w:pPr>
              <w:pStyle w:val="EmptyCellLayoutStyle"/>
              <w:spacing w:after="0" w:line="240" w:lineRule="auto"/>
            </w:pPr>
          </w:p>
        </w:tc>
        <w:tc>
          <w:tcPr>
            <w:tcW w:w="149" w:type="dxa"/>
          </w:tcPr>
          <w:p w14:paraId="4244E9F0" w14:textId="77777777" w:rsidR="00A37FFA" w:rsidRDefault="00A37FFA" w:rsidP="00A37FFA">
            <w:pPr>
              <w:pStyle w:val="EmptyCellLayoutStyle"/>
              <w:spacing w:after="0" w:line="240" w:lineRule="auto"/>
            </w:pPr>
          </w:p>
        </w:tc>
      </w:tr>
    </w:tbl>
    <w:p xmlns:w="http://schemas.openxmlformats.org/wordprocessingml/2006/main" w14:paraId="7990E07B" w14:textId="77777777" w:rsidR="00A37FFA" w:rsidRDefault="00A37FFA" w:rsidP="00A37FFA">
      <w:pPr>
        <w:spacing w:after="0" w:line="240" w:lineRule="auto"/>
      </w:pPr>
    </w:p>
    <w:p xmlns:w="http://schemas.openxmlformats.org/wordprocessingml/2006/main" w14:paraId="4600BC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готовые файлы контрольных точек</w:t>
      </w:r>
    </w:p>
    <w:p xmlns:w="http://schemas.openxmlformats.org/wordprocessingml/2006/main" w14:paraId="255EA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готовых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DBBA84" w14:textId="77777777" w:rsidTr="00A37FFA">
        <w:trPr>
          <w:trHeight w:val="54"/>
        </w:trPr>
        <w:tc>
          <w:tcPr>
            <w:tcW w:w="54" w:type="dxa"/>
          </w:tcPr>
          <w:p w14:paraId="3BD4B83D" w14:textId="77777777" w:rsidR="00A37FFA" w:rsidRDefault="00A37FFA" w:rsidP="00A37FFA">
            <w:pPr>
              <w:pStyle w:val="EmptyCellLayoutStyle"/>
              <w:spacing w:after="0" w:line="240" w:lineRule="auto"/>
            </w:pPr>
          </w:p>
        </w:tc>
        <w:tc>
          <w:tcPr>
            <w:tcW w:w="10395" w:type="dxa"/>
          </w:tcPr>
          <w:p w14:paraId="6AACBD92" w14:textId="77777777" w:rsidR="00A37FFA" w:rsidRDefault="00A37FFA" w:rsidP="00A37FFA">
            <w:pPr>
              <w:pStyle w:val="EmptyCellLayoutStyle"/>
              <w:spacing w:after="0" w:line="240" w:lineRule="auto"/>
            </w:pPr>
          </w:p>
        </w:tc>
        <w:tc>
          <w:tcPr>
            <w:tcW w:w="149" w:type="dxa"/>
          </w:tcPr>
          <w:p w14:paraId="7FF179D4" w14:textId="77777777" w:rsidR="00A37FFA" w:rsidRDefault="00A37FFA" w:rsidP="00A37FFA">
            <w:pPr>
              <w:pStyle w:val="EmptyCellLayoutStyle"/>
              <w:spacing w:after="0" w:line="240" w:lineRule="auto"/>
            </w:pPr>
          </w:p>
        </w:tc>
      </w:tr>
      <w:tr w:rsidR="00A37FFA" w14:paraId="57FE3986" w14:textId="77777777" w:rsidTr="00A37FFA">
        <w:tc>
          <w:tcPr>
            <w:tcW w:w="54" w:type="dxa"/>
          </w:tcPr>
          <w:p w14:paraId="218F47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1EAE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9A2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629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9F5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3D4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D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77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A25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384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BEA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0D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FE59B" w14:textId="77777777" w:rsidR="00A37FFA" w:rsidRDefault="00A37FFA" w:rsidP="00A37FFA">
                  <w:pPr>
                    <w:spacing w:after="0" w:line="240" w:lineRule="auto"/>
                  </w:pPr>
                  <w:r>
                    <w:rPr>
                      <w:rFonts w:eastAsia="Arial"/>
                      <w:color w:val="000000"/>
                      <w:lang w:bidi="ru-ru" w:val="ru-ru"/>
                    </w:rPr>
                    <w:t xml:space="preserve">Нет</w:t>
                  </w:r>
                </w:p>
              </w:tc>
            </w:tr>
            <w:tr w:rsidR="00A37FFA" w14:paraId="564CF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F16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CEF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A8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7A18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4B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5A7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7871" w14:textId="77777777" w:rsidR="00A37FFA" w:rsidRDefault="00A37FFA" w:rsidP="00A37FFA">
                  <w:pPr>
                    <w:spacing w:after="0" w:line="240" w:lineRule="auto"/>
                  </w:pPr>
                </w:p>
              </w:tc>
            </w:tr>
            <w:tr w:rsidR="00A37FFA" w14:paraId="3A3DA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B1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6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BD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33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006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8659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2E9C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449D84" w14:textId="77777777" w:rsidR="00A37FFA" w:rsidRDefault="00A37FFA" w:rsidP="00A37FFA">
            <w:pPr>
              <w:spacing w:after="0" w:line="240" w:lineRule="auto"/>
            </w:pPr>
          </w:p>
        </w:tc>
        <w:tc>
          <w:tcPr>
            <w:tcW w:w="149" w:type="dxa"/>
          </w:tcPr>
          <w:p w14:paraId="215BC0C0" w14:textId="77777777" w:rsidR="00A37FFA" w:rsidRDefault="00A37FFA" w:rsidP="00A37FFA">
            <w:pPr>
              <w:pStyle w:val="EmptyCellLayoutStyle"/>
              <w:spacing w:after="0" w:line="240" w:lineRule="auto"/>
            </w:pPr>
          </w:p>
        </w:tc>
      </w:tr>
      <w:tr w:rsidR="00A37FFA" w14:paraId="0EAABA87" w14:textId="77777777" w:rsidTr="00A37FFA">
        <w:trPr>
          <w:trHeight w:val="80"/>
        </w:trPr>
        <w:tc>
          <w:tcPr>
            <w:tcW w:w="54" w:type="dxa"/>
          </w:tcPr>
          <w:p w14:paraId="4EF1B739" w14:textId="77777777" w:rsidR="00A37FFA" w:rsidRDefault="00A37FFA" w:rsidP="00A37FFA">
            <w:pPr>
              <w:pStyle w:val="EmptyCellLayoutStyle"/>
              <w:spacing w:after="0" w:line="240" w:lineRule="auto"/>
            </w:pPr>
          </w:p>
        </w:tc>
        <w:tc>
          <w:tcPr>
            <w:tcW w:w="10395" w:type="dxa"/>
          </w:tcPr>
          <w:p w14:paraId="2A0EF4FA" w14:textId="77777777" w:rsidR="00A37FFA" w:rsidRDefault="00A37FFA" w:rsidP="00A37FFA">
            <w:pPr>
              <w:pStyle w:val="EmptyCellLayoutStyle"/>
              <w:spacing w:after="0" w:line="240" w:lineRule="auto"/>
            </w:pPr>
          </w:p>
        </w:tc>
        <w:tc>
          <w:tcPr>
            <w:tcW w:w="149" w:type="dxa"/>
          </w:tcPr>
          <w:p w14:paraId="1AD8EA8C" w14:textId="77777777" w:rsidR="00A37FFA" w:rsidRDefault="00A37FFA" w:rsidP="00A37FFA">
            <w:pPr>
              <w:pStyle w:val="EmptyCellLayoutStyle"/>
              <w:spacing w:after="0" w:line="240" w:lineRule="auto"/>
            </w:pPr>
          </w:p>
        </w:tc>
      </w:tr>
    </w:tbl>
    <w:p xmlns:w="http://schemas.openxmlformats.org/wordprocessingml/2006/main" w14:paraId="46C29353" w14:textId="77777777" w:rsidR="00A37FFA" w:rsidRDefault="00A37FFA" w:rsidP="00A37FFA">
      <w:pPr>
        <w:spacing w:after="0" w:line="240" w:lineRule="auto"/>
      </w:pPr>
    </w:p>
    <w:p xmlns:w="http://schemas.openxmlformats.org/wordprocessingml/2006/main" w14:paraId="319ABF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держка/извлечение DLC XTP-контроллера</w:t>
      </w:r>
    </w:p>
    <w:p xmlns:w="http://schemas.openxmlformats.org/wordprocessingml/2006/main" w14:paraId="18B27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Задержка/извлечение DLC XTP-контроллера"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AF0C15" w14:textId="77777777" w:rsidTr="00A37FFA">
        <w:trPr>
          <w:trHeight w:val="54"/>
        </w:trPr>
        <w:tc>
          <w:tcPr>
            <w:tcW w:w="54" w:type="dxa"/>
          </w:tcPr>
          <w:p w14:paraId="11D34918" w14:textId="77777777" w:rsidR="00A37FFA" w:rsidRDefault="00A37FFA" w:rsidP="00A37FFA">
            <w:pPr>
              <w:pStyle w:val="EmptyCellLayoutStyle"/>
              <w:spacing w:after="0" w:line="240" w:lineRule="auto"/>
            </w:pPr>
          </w:p>
        </w:tc>
        <w:tc>
          <w:tcPr>
            <w:tcW w:w="10395" w:type="dxa"/>
          </w:tcPr>
          <w:p w14:paraId="71A7E7E5" w14:textId="77777777" w:rsidR="00A37FFA" w:rsidRDefault="00A37FFA" w:rsidP="00A37FFA">
            <w:pPr>
              <w:pStyle w:val="EmptyCellLayoutStyle"/>
              <w:spacing w:after="0" w:line="240" w:lineRule="auto"/>
            </w:pPr>
          </w:p>
        </w:tc>
        <w:tc>
          <w:tcPr>
            <w:tcW w:w="149" w:type="dxa"/>
          </w:tcPr>
          <w:p w14:paraId="517835A6" w14:textId="77777777" w:rsidR="00A37FFA" w:rsidRDefault="00A37FFA" w:rsidP="00A37FFA">
            <w:pPr>
              <w:pStyle w:val="EmptyCellLayoutStyle"/>
              <w:spacing w:after="0" w:line="240" w:lineRule="auto"/>
            </w:pPr>
          </w:p>
        </w:tc>
      </w:tr>
      <w:tr w:rsidR="00A37FFA" w14:paraId="4167CF55" w14:textId="77777777" w:rsidTr="00A37FFA">
        <w:tc>
          <w:tcPr>
            <w:tcW w:w="54" w:type="dxa"/>
          </w:tcPr>
          <w:p w14:paraId="556F2E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36B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689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AAD9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95C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0E71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241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DB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DC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34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FF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AD8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B412" w14:textId="77777777" w:rsidR="00A37FFA" w:rsidRDefault="00A37FFA" w:rsidP="00A37FFA">
                  <w:pPr>
                    <w:spacing w:after="0" w:line="240" w:lineRule="auto"/>
                  </w:pPr>
                  <w:r>
                    <w:rPr>
                      <w:rFonts w:eastAsia="Arial"/>
                      <w:color w:val="000000"/>
                      <w:lang w:bidi="ru-ru" w:val="ru-ru"/>
                    </w:rPr>
                    <w:t xml:space="preserve">Нет</w:t>
                  </w:r>
                </w:p>
              </w:tc>
            </w:tr>
            <w:tr w:rsidR="00A37FFA" w14:paraId="31755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B3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76E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B92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E214E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D6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883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40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C525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30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2FD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3B7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EB75152" w14:textId="77777777" w:rsidR="00A37FFA" w:rsidRDefault="00A37FFA" w:rsidP="00A37FFA">
            <w:pPr>
              <w:spacing w:after="0" w:line="240" w:lineRule="auto"/>
            </w:pPr>
          </w:p>
        </w:tc>
        <w:tc>
          <w:tcPr>
            <w:tcW w:w="149" w:type="dxa"/>
          </w:tcPr>
          <w:p w14:paraId="69B78B4C" w14:textId="77777777" w:rsidR="00A37FFA" w:rsidRDefault="00A37FFA" w:rsidP="00A37FFA">
            <w:pPr>
              <w:pStyle w:val="EmptyCellLayoutStyle"/>
              <w:spacing w:after="0" w:line="240" w:lineRule="auto"/>
            </w:pPr>
          </w:p>
        </w:tc>
      </w:tr>
      <w:tr w:rsidR="00A37FFA" w14:paraId="590B6E92" w14:textId="77777777" w:rsidTr="00A37FFA">
        <w:trPr>
          <w:trHeight w:val="80"/>
        </w:trPr>
        <w:tc>
          <w:tcPr>
            <w:tcW w:w="54" w:type="dxa"/>
          </w:tcPr>
          <w:p w14:paraId="4689B8DC" w14:textId="77777777" w:rsidR="00A37FFA" w:rsidRDefault="00A37FFA" w:rsidP="00A37FFA">
            <w:pPr>
              <w:pStyle w:val="EmptyCellLayoutStyle"/>
              <w:spacing w:after="0" w:line="240" w:lineRule="auto"/>
            </w:pPr>
          </w:p>
        </w:tc>
        <w:tc>
          <w:tcPr>
            <w:tcW w:w="10395" w:type="dxa"/>
          </w:tcPr>
          <w:p w14:paraId="2C85A69E" w14:textId="77777777" w:rsidR="00A37FFA" w:rsidRDefault="00A37FFA" w:rsidP="00A37FFA">
            <w:pPr>
              <w:pStyle w:val="EmptyCellLayoutStyle"/>
              <w:spacing w:after="0" w:line="240" w:lineRule="auto"/>
            </w:pPr>
          </w:p>
        </w:tc>
        <w:tc>
          <w:tcPr>
            <w:tcW w:w="149" w:type="dxa"/>
          </w:tcPr>
          <w:p w14:paraId="1E55B4F2" w14:textId="77777777" w:rsidR="00A37FFA" w:rsidRDefault="00A37FFA" w:rsidP="00A37FFA">
            <w:pPr>
              <w:pStyle w:val="EmptyCellLayoutStyle"/>
              <w:spacing w:after="0" w:line="240" w:lineRule="auto"/>
            </w:pPr>
          </w:p>
        </w:tc>
      </w:tr>
    </w:tbl>
    <w:p xmlns:w="http://schemas.openxmlformats.org/wordprocessingml/2006/main" w14:paraId="269DBBE5" w14:textId="77777777" w:rsidR="00A37FFA" w:rsidRDefault="00A37FFA" w:rsidP="00A37FFA">
      <w:pPr>
        <w:spacing w:after="0" w:line="240" w:lineRule="auto"/>
      </w:pPr>
    </w:p>
    <w:p xmlns:w="http://schemas.openxmlformats.org/wordprocessingml/2006/main" w14:paraId="0C3E06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активные пары файлов контрольных точек</w:t>
      </w:r>
    </w:p>
    <w:p xmlns:w="http://schemas.openxmlformats.org/wordprocessingml/2006/main" w14:paraId="428858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активных пар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F74EC" w14:textId="77777777" w:rsidTr="00A37FFA">
        <w:trPr>
          <w:trHeight w:val="54"/>
        </w:trPr>
        <w:tc>
          <w:tcPr>
            <w:tcW w:w="54" w:type="dxa"/>
          </w:tcPr>
          <w:p w14:paraId="03B685CE" w14:textId="77777777" w:rsidR="00A37FFA" w:rsidRDefault="00A37FFA" w:rsidP="00A37FFA">
            <w:pPr>
              <w:pStyle w:val="EmptyCellLayoutStyle"/>
              <w:spacing w:after="0" w:line="240" w:lineRule="auto"/>
            </w:pPr>
          </w:p>
        </w:tc>
        <w:tc>
          <w:tcPr>
            <w:tcW w:w="10395" w:type="dxa"/>
          </w:tcPr>
          <w:p w14:paraId="0C37E8A3" w14:textId="77777777" w:rsidR="00A37FFA" w:rsidRDefault="00A37FFA" w:rsidP="00A37FFA">
            <w:pPr>
              <w:pStyle w:val="EmptyCellLayoutStyle"/>
              <w:spacing w:after="0" w:line="240" w:lineRule="auto"/>
            </w:pPr>
          </w:p>
        </w:tc>
        <w:tc>
          <w:tcPr>
            <w:tcW w:w="149" w:type="dxa"/>
          </w:tcPr>
          <w:p w14:paraId="57E45C8D" w14:textId="77777777" w:rsidR="00A37FFA" w:rsidRDefault="00A37FFA" w:rsidP="00A37FFA">
            <w:pPr>
              <w:pStyle w:val="EmptyCellLayoutStyle"/>
              <w:spacing w:after="0" w:line="240" w:lineRule="auto"/>
            </w:pPr>
          </w:p>
        </w:tc>
      </w:tr>
      <w:tr w:rsidR="00A37FFA" w14:paraId="4733A5AF" w14:textId="77777777" w:rsidTr="00A37FFA">
        <w:tc>
          <w:tcPr>
            <w:tcW w:w="54" w:type="dxa"/>
          </w:tcPr>
          <w:p w14:paraId="41F56A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8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5CE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794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0F0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281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DA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46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94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A9E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7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8D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02861" w14:textId="77777777" w:rsidR="00A37FFA" w:rsidRDefault="00A37FFA" w:rsidP="00A37FFA">
                  <w:pPr>
                    <w:spacing w:after="0" w:line="240" w:lineRule="auto"/>
                  </w:pPr>
                  <w:r>
                    <w:rPr>
                      <w:rFonts w:eastAsia="Arial"/>
                      <w:color w:val="000000"/>
                      <w:lang w:bidi="ru-ru" w:val="ru-ru"/>
                    </w:rPr>
                    <w:t xml:space="preserve">Нет</w:t>
                  </w:r>
                </w:p>
              </w:tc>
            </w:tr>
            <w:tr w:rsidR="00A37FFA" w14:paraId="241F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0C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5D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16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8E7E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06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58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0465B" w14:textId="77777777" w:rsidR="00A37FFA" w:rsidRDefault="00A37FFA" w:rsidP="00A37FFA">
                  <w:pPr>
                    <w:spacing w:after="0" w:line="240" w:lineRule="auto"/>
                  </w:pPr>
                </w:p>
              </w:tc>
            </w:tr>
            <w:tr w:rsidR="00A37FFA" w14:paraId="75A107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2F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DD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DE7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D186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B97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861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77F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0191FD" w14:textId="77777777" w:rsidR="00A37FFA" w:rsidRDefault="00A37FFA" w:rsidP="00A37FFA">
            <w:pPr>
              <w:spacing w:after="0" w:line="240" w:lineRule="auto"/>
            </w:pPr>
          </w:p>
        </w:tc>
        <w:tc>
          <w:tcPr>
            <w:tcW w:w="149" w:type="dxa"/>
          </w:tcPr>
          <w:p w14:paraId="334A5F38" w14:textId="77777777" w:rsidR="00A37FFA" w:rsidRDefault="00A37FFA" w:rsidP="00A37FFA">
            <w:pPr>
              <w:pStyle w:val="EmptyCellLayoutStyle"/>
              <w:spacing w:after="0" w:line="240" w:lineRule="auto"/>
            </w:pPr>
          </w:p>
        </w:tc>
      </w:tr>
      <w:tr w:rsidR="00A37FFA" w14:paraId="391A2EA6" w14:textId="77777777" w:rsidTr="00A37FFA">
        <w:trPr>
          <w:trHeight w:val="80"/>
        </w:trPr>
        <w:tc>
          <w:tcPr>
            <w:tcW w:w="54" w:type="dxa"/>
          </w:tcPr>
          <w:p w14:paraId="23680936" w14:textId="77777777" w:rsidR="00A37FFA" w:rsidRDefault="00A37FFA" w:rsidP="00A37FFA">
            <w:pPr>
              <w:pStyle w:val="EmptyCellLayoutStyle"/>
              <w:spacing w:after="0" w:line="240" w:lineRule="auto"/>
            </w:pPr>
          </w:p>
        </w:tc>
        <w:tc>
          <w:tcPr>
            <w:tcW w:w="10395" w:type="dxa"/>
          </w:tcPr>
          <w:p w14:paraId="69361FE7" w14:textId="77777777" w:rsidR="00A37FFA" w:rsidRDefault="00A37FFA" w:rsidP="00A37FFA">
            <w:pPr>
              <w:pStyle w:val="EmptyCellLayoutStyle"/>
              <w:spacing w:after="0" w:line="240" w:lineRule="auto"/>
            </w:pPr>
          </w:p>
        </w:tc>
        <w:tc>
          <w:tcPr>
            <w:tcW w:w="149" w:type="dxa"/>
          </w:tcPr>
          <w:p w14:paraId="5C72BF1A" w14:textId="77777777" w:rsidR="00A37FFA" w:rsidRDefault="00A37FFA" w:rsidP="00A37FFA">
            <w:pPr>
              <w:pStyle w:val="EmptyCellLayoutStyle"/>
              <w:spacing w:after="0" w:line="240" w:lineRule="auto"/>
            </w:pPr>
          </w:p>
        </w:tc>
      </w:tr>
    </w:tbl>
    <w:p xmlns:w="http://schemas.openxmlformats.org/wordprocessingml/2006/main" w14:paraId="3C7C66DA" w14:textId="77777777" w:rsidR="00A37FFA" w:rsidRDefault="00A37FFA" w:rsidP="00A37FFA">
      <w:pPr>
        <w:spacing w:after="0" w:line="240" w:lineRule="auto"/>
      </w:pPr>
    </w:p>
    <w:p xmlns:w="http://schemas.openxmlformats.org/wordprocessingml/2006/main" w14:paraId="0B829D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ары файлов контрольных точек для конечного объекта слияния</w:t>
      </w:r>
    </w:p>
    <w:p xmlns:w="http://schemas.openxmlformats.org/wordprocessingml/2006/main" w14:paraId="2CD3A0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пар файлов контрольных точек для конечного объекта слияния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3F8DB" w14:textId="77777777" w:rsidTr="00A37FFA">
        <w:trPr>
          <w:trHeight w:val="54"/>
        </w:trPr>
        <w:tc>
          <w:tcPr>
            <w:tcW w:w="54" w:type="dxa"/>
          </w:tcPr>
          <w:p w14:paraId="4DC07B2E" w14:textId="77777777" w:rsidR="00A37FFA" w:rsidRDefault="00A37FFA" w:rsidP="00A37FFA">
            <w:pPr>
              <w:pStyle w:val="EmptyCellLayoutStyle"/>
              <w:spacing w:after="0" w:line="240" w:lineRule="auto"/>
            </w:pPr>
          </w:p>
        </w:tc>
        <w:tc>
          <w:tcPr>
            <w:tcW w:w="10395" w:type="dxa"/>
          </w:tcPr>
          <w:p w14:paraId="6C426E26" w14:textId="77777777" w:rsidR="00A37FFA" w:rsidRDefault="00A37FFA" w:rsidP="00A37FFA">
            <w:pPr>
              <w:pStyle w:val="EmptyCellLayoutStyle"/>
              <w:spacing w:after="0" w:line="240" w:lineRule="auto"/>
            </w:pPr>
          </w:p>
        </w:tc>
        <w:tc>
          <w:tcPr>
            <w:tcW w:w="149" w:type="dxa"/>
          </w:tcPr>
          <w:p w14:paraId="4B888ADC" w14:textId="77777777" w:rsidR="00A37FFA" w:rsidRDefault="00A37FFA" w:rsidP="00A37FFA">
            <w:pPr>
              <w:pStyle w:val="EmptyCellLayoutStyle"/>
              <w:spacing w:after="0" w:line="240" w:lineRule="auto"/>
            </w:pPr>
          </w:p>
        </w:tc>
      </w:tr>
      <w:tr w:rsidR="00A37FFA" w14:paraId="2F5F553C" w14:textId="77777777" w:rsidTr="00A37FFA">
        <w:tc>
          <w:tcPr>
            <w:tcW w:w="54" w:type="dxa"/>
          </w:tcPr>
          <w:p w14:paraId="5AAEC8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FB9A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708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FA4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A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3BF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930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B2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DB4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B391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50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B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39AB9" w14:textId="77777777" w:rsidR="00A37FFA" w:rsidRDefault="00A37FFA" w:rsidP="00A37FFA">
                  <w:pPr>
                    <w:spacing w:after="0" w:line="240" w:lineRule="auto"/>
                  </w:pPr>
                  <w:r>
                    <w:rPr>
                      <w:rFonts w:eastAsia="Arial"/>
                      <w:color w:val="000000"/>
                      <w:lang w:bidi="ru-ru" w:val="ru-ru"/>
                    </w:rPr>
                    <w:t xml:space="preserve">Нет</w:t>
                  </w:r>
                </w:p>
              </w:tc>
            </w:tr>
            <w:tr w:rsidR="00A37FFA" w14:paraId="609B4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79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4B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2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9AA2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3DB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F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A28C3" w14:textId="77777777" w:rsidR="00A37FFA" w:rsidRDefault="00A37FFA" w:rsidP="00A37FFA">
                  <w:pPr>
                    <w:spacing w:after="0" w:line="240" w:lineRule="auto"/>
                  </w:pPr>
                </w:p>
              </w:tc>
            </w:tr>
            <w:tr w:rsidR="00A37FFA" w14:paraId="38A90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C4A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B2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9EF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A04C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BEA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D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ED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A5F0F9" w14:textId="77777777" w:rsidR="00A37FFA" w:rsidRDefault="00A37FFA" w:rsidP="00A37FFA">
            <w:pPr>
              <w:spacing w:after="0" w:line="240" w:lineRule="auto"/>
            </w:pPr>
          </w:p>
        </w:tc>
        <w:tc>
          <w:tcPr>
            <w:tcW w:w="149" w:type="dxa"/>
          </w:tcPr>
          <w:p w14:paraId="411A774B" w14:textId="77777777" w:rsidR="00A37FFA" w:rsidRDefault="00A37FFA" w:rsidP="00A37FFA">
            <w:pPr>
              <w:pStyle w:val="EmptyCellLayoutStyle"/>
              <w:spacing w:after="0" w:line="240" w:lineRule="auto"/>
            </w:pPr>
          </w:p>
        </w:tc>
      </w:tr>
      <w:tr w:rsidR="00A37FFA" w14:paraId="1B536208" w14:textId="77777777" w:rsidTr="00A37FFA">
        <w:trPr>
          <w:trHeight w:val="80"/>
        </w:trPr>
        <w:tc>
          <w:tcPr>
            <w:tcW w:w="54" w:type="dxa"/>
          </w:tcPr>
          <w:p w14:paraId="7755A23B" w14:textId="77777777" w:rsidR="00A37FFA" w:rsidRDefault="00A37FFA" w:rsidP="00A37FFA">
            <w:pPr>
              <w:pStyle w:val="EmptyCellLayoutStyle"/>
              <w:spacing w:after="0" w:line="240" w:lineRule="auto"/>
            </w:pPr>
          </w:p>
        </w:tc>
        <w:tc>
          <w:tcPr>
            <w:tcW w:w="10395" w:type="dxa"/>
          </w:tcPr>
          <w:p w14:paraId="2B3D9D8F" w14:textId="77777777" w:rsidR="00A37FFA" w:rsidRDefault="00A37FFA" w:rsidP="00A37FFA">
            <w:pPr>
              <w:pStyle w:val="EmptyCellLayoutStyle"/>
              <w:spacing w:after="0" w:line="240" w:lineRule="auto"/>
            </w:pPr>
          </w:p>
        </w:tc>
        <w:tc>
          <w:tcPr>
            <w:tcW w:w="149" w:type="dxa"/>
          </w:tcPr>
          <w:p w14:paraId="75D22E9E" w14:textId="77777777" w:rsidR="00A37FFA" w:rsidRDefault="00A37FFA" w:rsidP="00A37FFA">
            <w:pPr>
              <w:pStyle w:val="EmptyCellLayoutStyle"/>
              <w:spacing w:after="0" w:line="240" w:lineRule="auto"/>
            </w:pPr>
          </w:p>
        </w:tc>
      </w:tr>
    </w:tbl>
    <w:p xmlns:w="http://schemas.openxmlformats.org/wordprocessingml/2006/main" w14:paraId="68E47F7B" w14:textId="77777777" w:rsidR="00A37FFA" w:rsidRDefault="00A37FFA" w:rsidP="00A37FFA">
      <w:pPr>
        <w:spacing w:after="0" w:line="240" w:lineRule="auto"/>
      </w:pPr>
    </w:p>
    <w:p xmlns:w="http://schemas.openxmlformats.org/wordprocessingml/2006/main" w14:paraId="20FB82D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иковая задержка DLC XTP-контроллера</w:t>
      </w:r>
    </w:p>
    <w:p xmlns:w="http://schemas.openxmlformats.org/wordprocessingml/2006/main" w14:paraId="6BD6B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Пиковая задержка DLC XTP-контроллера"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8642FF7" w14:textId="77777777" w:rsidTr="00A37FFA">
        <w:trPr>
          <w:trHeight w:val="54"/>
        </w:trPr>
        <w:tc>
          <w:tcPr>
            <w:tcW w:w="54" w:type="dxa"/>
          </w:tcPr>
          <w:p w14:paraId="28228B15" w14:textId="77777777" w:rsidR="00A37FFA" w:rsidRDefault="00A37FFA" w:rsidP="00A37FFA">
            <w:pPr>
              <w:pStyle w:val="EmptyCellLayoutStyle"/>
              <w:spacing w:after="0" w:line="240" w:lineRule="auto"/>
            </w:pPr>
          </w:p>
        </w:tc>
        <w:tc>
          <w:tcPr>
            <w:tcW w:w="10395" w:type="dxa"/>
          </w:tcPr>
          <w:p w14:paraId="503E7447" w14:textId="77777777" w:rsidR="00A37FFA" w:rsidRDefault="00A37FFA" w:rsidP="00A37FFA">
            <w:pPr>
              <w:pStyle w:val="EmptyCellLayoutStyle"/>
              <w:spacing w:after="0" w:line="240" w:lineRule="auto"/>
            </w:pPr>
          </w:p>
        </w:tc>
        <w:tc>
          <w:tcPr>
            <w:tcW w:w="149" w:type="dxa"/>
          </w:tcPr>
          <w:p w14:paraId="06FFA4DC" w14:textId="77777777" w:rsidR="00A37FFA" w:rsidRDefault="00A37FFA" w:rsidP="00A37FFA">
            <w:pPr>
              <w:pStyle w:val="EmptyCellLayoutStyle"/>
              <w:spacing w:after="0" w:line="240" w:lineRule="auto"/>
            </w:pPr>
          </w:p>
        </w:tc>
      </w:tr>
      <w:tr w:rsidR="00A37FFA" w14:paraId="05F8CE68" w14:textId="77777777" w:rsidTr="00A37FFA">
        <w:tc>
          <w:tcPr>
            <w:tcW w:w="54" w:type="dxa"/>
          </w:tcPr>
          <w:p w14:paraId="5690D8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3B7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96C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39E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0CC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3D7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90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2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AC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D762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FC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7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76479" w14:textId="77777777" w:rsidR="00A37FFA" w:rsidRDefault="00A37FFA" w:rsidP="00A37FFA">
                  <w:pPr>
                    <w:spacing w:after="0" w:line="240" w:lineRule="auto"/>
                  </w:pPr>
                  <w:r>
                    <w:rPr>
                      <w:rFonts w:eastAsia="Arial"/>
                      <w:color w:val="000000"/>
                      <w:lang w:bidi="ru-ru" w:val="ru-ru"/>
                    </w:rPr>
                    <w:t xml:space="preserve">Нет</w:t>
                  </w:r>
                </w:p>
              </w:tc>
            </w:tr>
            <w:tr w:rsidR="00A37FFA" w14:paraId="76961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EC8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E2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3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04223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D6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8F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7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D16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5E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36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7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B6B0376" w14:textId="77777777" w:rsidR="00A37FFA" w:rsidRDefault="00A37FFA" w:rsidP="00A37FFA">
            <w:pPr>
              <w:spacing w:after="0" w:line="240" w:lineRule="auto"/>
            </w:pPr>
          </w:p>
        </w:tc>
        <w:tc>
          <w:tcPr>
            <w:tcW w:w="149" w:type="dxa"/>
          </w:tcPr>
          <w:p w14:paraId="3370B5BC" w14:textId="77777777" w:rsidR="00A37FFA" w:rsidRDefault="00A37FFA" w:rsidP="00A37FFA">
            <w:pPr>
              <w:pStyle w:val="EmptyCellLayoutStyle"/>
              <w:spacing w:after="0" w:line="240" w:lineRule="auto"/>
            </w:pPr>
          </w:p>
        </w:tc>
      </w:tr>
      <w:tr w:rsidR="00A37FFA" w14:paraId="595F9210" w14:textId="77777777" w:rsidTr="00A37FFA">
        <w:trPr>
          <w:trHeight w:val="80"/>
        </w:trPr>
        <w:tc>
          <w:tcPr>
            <w:tcW w:w="54" w:type="dxa"/>
          </w:tcPr>
          <w:p w14:paraId="35132ED8" w14:textId="77777777" w:rsidR="00A37FFA" w:rsidRDefault="00A37FFA" w:rsidP="00A37FFA">
            <w:pPr>
              <w:pStyle w:val="EmptyCellLayoutStyle"/>
              <w:spacing w:after="0" w:line="240" w:lineRule="auto"/>
            </w:pPr>
          </w:p>
        </w:tc>
        <w:tc>
          <w:tcPr>
            <w:tcW w:w="10395" w:type="dxa"/>
          </w:tcPr>
          <w:p w14:paraId="3BF8DDC0" w14:textId="77777777" w:rsidR="00A37FFA" w:rsidRDefault="00A37FFA" w:rsidP="00A37FFA">
            <w:pPr>
              <w:pStyle w:val="EmptyCellLayoutStyle"/>
              <w:spacing w:after="0" w:line="240" w:lineRule="auto"/>
            </w:pPr>
          </w:p>
        </w:tc>
        <w:tc>
          <w:tcPr>
            <w:tcW w:w="149" w:type="dxa"/>
          </w:tcPr>
          <w:p w14:paraId="555FDAF3" w14:textId="77777777" w:rsidR="00A37FFA" w:rsidRDefault="00A37FFA" w:rsidP="00A37FFA">
            <w:pPr>
              <w:pStyle w:val="EmptyCellLayoutStyle"/>
              <w:spacing w:after="0" w:line="240" w:lineRule="auto"/>
            </w:pPr>
          </w:p>
        </w:tc>
      </w:tr>
    </w:tbl>
    <w:p xmlns:w="http://schemas.openxmlformats.org/wordprocessingml/2006/main" w14:paraId="42735E55" w14:textId="77777777" w:rsidR="00A37FFA" w:rsidRDefault="00A37FFA" w:rsidP="00A37FFA">
      <w:pPr>
        <w:spacing w:after="0" w:line="240" w:lineRule="auto"/>
      </w:pPr>
    </w:p>
    <w:p xmlns:w="http://schemas.openxmlformats.org/wordprocessingml/2006/main" w14:paraId="5EF6B9A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создаваемые пары файлов контрольных точек</w:t>
      </w:r>
    </w:p>
    <w:p xmlns:w="http://schemas.openxmlformats.org/wordprocessingml/2006/main" w14:paraId="3A3CD5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создаваемых пар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0F142F" w14:textId="77777777" w:rsidTr="00A37FFA">
        <w:trPr>
          <w:trHeight w:val="54"/>
        </w:trPr>
        <w:tc>
          <w:tcPr>
            <w:tcW w:w="54" w:type="dxa"/>
          </w:tcPr>
          <w:p w14:paraId="4AE39BD3" w14:textId="77777777" w:rsidR="00A37FFA" w:rsidRDefault="00A37FFA" w:rsidP="00A37FFA">
            <w:pPr>
              <w:pStyle w:val="EmptyCellLayoutStyle"/>
              <w:spacing w:after="0" w:line="240" w:lineRule="auto"/>
            </w:pPr>
          </w:p>
        </w:tc>
        <w:tc>
          <w:tcPr>
            <w:tcW w:w="10395" w:type="dxa"/>
          </w:tcPr>
          <w:p w14:paraId="18DDD2E2" w14:textId="77777777" w:rsidR="00A37FFA" w:rsidRDefault="00A37FFA" w:rsidP="00A37FFA">
            <w:pPr>
              <w:pStyle w:val="EmptyCellLayoutStyle"/>
              <w:spacing w:after="0" w:line="240" w:lineRule="auto"/>
            </w:pPr>
          </w:p>
        </w:tc>
        <w:tc>
          <w:tcPr>
            <w:tcW w:w="149" w:type="dxa"/>
          </w:tcPr>
          <w:p w14:paraId="10EFEACA" w14:textId="77777777" w:rsidR="00A37FFA" w:rsidRDefault="00A37FFA" w:rsidP="00A37FFA">
            <w:pPr>
              <w:pStyle w:val="EmptyCellLayoutStyle"/>
              <w:spacing w:after="0" w:line="240" w:lineRule="auto"/>
            </w:pPr>
          </w:p>
        </w:tc>
      </w:tr>
      <w:tr w:rsidR="00A37FFA" w14:paraId="4DDA7D5A" w14:textId="77777777" w:rsidTr="00A37FFA">
        <w:tc>
          <w:tcPr>
            <w:tcW w:w="54" w:type="dxa"/>
          </w:tcPr>
          <w:p w14:paraId="60862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019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7BE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89E6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59FB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096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F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6F5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390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FCE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8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78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45AD" w14:textId="77777777" w:rsidR="00A37FFA" w:rsidRDefault="00A37FFA" w:rsidP="00A37FFA">
                  <w:pPr>
                    <w:spacing w:after="0" w:line="240" w:lineRule="auto"/>
                  </w:pPr>
                  <w:r>
                    <w:rPr>
                      <w:rFonts w:eastAsia="Arial"/>
                      <w:color w:val="000000"/>
                      <w:lang w:bidi="ru-ru" w:val="ru-ru"/>
                    </w:rPr>
                    <w:t xml:space="preserve">Нет</w:t>
                  </w:r>
                </w:p>
              </w:tc>
            </w:tr>
            <w:tr w:rsidR="00A37FFA" w14:paraId="66A8EC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318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1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AE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7C60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2D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B883B" w14:textId="77777777" w:rsidR="00A37FFA" w:rsidRDefault="00A37FFA" w:rsidP="00A37FFA">
                  <w:pPr>
                    <w:spacing w:after="0" w:line="240" w:lineRule="auto"/>
                  </w:pPr>
                </w:p>
              </w:tc>
            </w:tr>
            <w:tr w:rsidR="00A37FFA" w14:paraId="1EC8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2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CA4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A98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FAD4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14B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0D7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2A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B7E840" w14:textId="77777777" w:rsidR="00A37FFA" w:rsidRDefault="00A37FFA" w:rsidP="00A37FFA">
            <w:pPr>
              <w:spacing w:after="0" w:line="240" w:lineRule="auto"/>
            </w:pPr>
          </w:p>
        </w:tc>
        <w:tc>
          <w:tcPr>
            <w:tcW w:w="149" w:type="dxa"/>
          </w:tcPr>
          <w:p w14:paraId="5955DBB4" w14:textId="77777777" w:rsidR="00A37FFA" w:rsidRDefault="00A37FFA" w:rsidP="00A37FFA">
            <w:pPr>
              <w:pStyle w:val="EmptyCellLayoutStyle"/>
              <w:spacing w:after="0" w:line="240" w:lineRule="auto"/>
            </w:pPr>
          </w:p>
        </w:tc>
      </w:tr>
      <w:tr w:rsidR="00A37FFA" w14:paraId="5974C971" w14:textId="77777777" w:rsidTr="00A37FFA">
        <w:trPr>
          <w:trHeight w:val="80"/>
        </w:trPr>
        <w:tc>
          <w:tcPr>
            <w:tcW w:w="54" w:type="dxa"/>
          </w:tcPr>
          <w:p w14:paraId="5207D44A" w14:textId="77777777" w:rsidR="00A37FFA" w:rsidRDefault="00A37FFA" w:rsidP="00A37FFA">
            <w:pPr>
              <w:pStyle w:val="EmptyCellLayoutStyle"/>
              <w:spacing w:after="0" w:line="240" w:lineRule="auto"/>
            </w:pPr>
          </w:p>
        </w:tc>
        <w:tc>
          <w:tcPr>
            <w:tcW w:w="10395" w:type="dxa"/>
          </w:tcPr>
          <w:p w14:paraId="1167F89F" w14:textId="77777777" w:rsidR="00A37FFA" w:rsidRDefault="00A37FFA" w:rsidP="00A37FFA">
            <w:pPr>
              <w:pStyle w:val="EmptyCellLayoutStyle"/>
              <w:spacing w:after="0" w:line="240" w:lineRule="auto"/>
            </w:pPr>
          </w:p>
        </w:tc>
        <w:tc>
          <w:tcPr>
            <w:tcW w:w="149" w:type="dxa"/>
          </w:tcPr>
          <w:p w14:paraId="5CB9A827" w14:textId="77777777" w:rsidR="00A37FFA" w:rsidRDefault="00A37FFA" w:rsidP="00A37FFA">
            <w:pPr>
              <w:pStyle w:val="EmptyCellLayoutStyle"/>
              <w:spacing w:after="0" w:line="240" w:lineRule="auto"/>
            </w:pPr>
          </w:p>
        </w:tc>
      </w:tr>
    </w:tbl>
    <w:p xmlns:w="http://schemas.openxmlformats.org/wordprocessingml/2006/main" w14:paraId="7060D5C1" w14:textId="77777777" w:rsidR="00A37FFA" w:rsidRDefault="00A37FFA" w:rsidP="00A37FFA">
      <w:pPr>
        <w:spacing w:after="0" w:line="240" w:lineRule="auto"/>
      </w:pPr>
    </w:p>
    <w:p xmlns:w="http://schemas.openxmlformats.org/wordprocessingml/2006/main" w14:paraId="4DF547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амять, занятая таблицами (в МБ)</w:t>
      </w:r>
    </w:p>
    <w:p xmlns:w="http://schemas.openxmlformats.org/wordprocessingml/2006/main" w14:paraId="55D4F7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выделенной для таблиц, оптимизированных для памяти, в данной базе данных SQL Server в Linu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280B18" w14:textId="77777777" w:rsidTr="00A37FFA">
        <w:trPr>
          <w:trHeight w:val="54"/>
        </w:trPr>
        <w:tc>
          <w:tcPr>
            <w:tcW w:w="54" w:type="dxa"/>
          </w:tcPr>
          <w:p w14:paraId="66272636" w14:textId="77777777" w:rsidR="00A37FFA" w:rsidRDefault="00A37FFA" w:rsidP="00A37FFA">
            <w:pPr>
              <w:pStyle w:val="EmptyCellLayoutStyle"/>
              <w:spacing w:after="0" w:line="240" w:lineRule="auto"/>
            </w:pPr>
          </w:p>
        </w:tc>
        <w:tc>
          <w:tcPr>
            <w:tcW w:w="10395" w:type="dxa"/>
          </w:tcPr>
          <w:p w14:paraId="06F1E17A" w14:textId="77777777" w:rsidR="00A37FFA" w:rsidRDefault="00A37FFA" w:rsidP="00A37FFA">
            <w:pPr>
              <w:pStyle w:val="EmptyCellLayoutStyle"/>
              <w:spacing w:after="0" w:line="240" w:lineRule="auto"/>
            </w:pPr>
          </w:p>
        </w:tc>
        <w:tc>
          <w:tcPr>
            <w:tcW w:w="149" w:type="dxa"/>
          </w:tcPr>
          <w:p w14:paraId="0863C277" w14:textId="77777777" w:rsidR="00A37FFA" w:rsidRDefault="00A37FFA" w:rsidP="00A37FFA">
            <w:pPr>
              <w:pStyle w:val="EmptyCellLayoutStyle"/>
              <w:spacing w:after="0" w:line="240" w:lineRule="auto"/>
            </w:pPr>
          </w:p>
        </w:tc>
      </w:tr>
      <w:tr w:rsidR="00A37FFA" w14:paraId="0DBA0EEF" w14:textId="77777777" w:rsidTr="00A37FFA">
        <w:tc>
          <w:tcPr>
            <w:tcW w:w="54" w:type="dxa"/>
          </w:tcPr>
          <w:p w14:paraId="793E9C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0892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7A1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A87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344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8DF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D6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96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5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176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B5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91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2F901" w14:textId="77777777" w:rsidR="00A37FFA" w:rsidRDefault="00A37FFA" w:rsidP="00A37FFA">
                  <w:pPr>
                    <w:spacing w:after="0" w:line="240" w:lineRule="auto"/>
                  </w:pPr>
                  <w:r>
                    <w:rPr>
                      <w:rFonts w:eastAsia="Arial"/>
                      <w:color w:val="000000"/>
                      <w:lang w:bidi="ru-ru" w:val="ru-ru"/>
                    </w:rPr>
                    <w:t xml:space="preserve">Нет</w:t>
                  </w:r>
                </w:p>
              </w:tc>
            </w:tr>
            <w:tr w:rsidR="00A37FFA" w14:paraId="3FEE0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B54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3C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B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294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43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948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D977B" w14:textId="77777777" w:rsidR="00A37FFA" w:rsidRDefault="00A37FFA" w:rsidP="00A37FFA">
                  <w:pPr>
                    <w:spacing w:after="0" w:line="240" w:lineRule="auto"/>
                  </w:pPr>
                </w:p>
              </w:tc>
            </w:tr>
            <w:tr w:rsidR="00A37FFA" w14:paraId="372CD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351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9CF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AFD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915E9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898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556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9FC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BBDB73" w14:textId="77777777" w:rsidR="00A37FFA" w:rsidRDefault="00A37FFA" w:rsidP="00A37FFA">
            <w:pPr>
              <w:spacing w:after="0" w:line="240" w:lineRule="auto"/>
            </w:pPr>
          </w:p>
        </w:tc>
        <w:tc>
          <w:tcPr>
            <w:tcW w:w="149" w:type="dxa"/>
          </w:tcPr>
          <w:p w14:paraId="19DEA704" w14:textId="77777777" w:rsidR="00A37FFA" w:rsidRDefault="00A37FFA" w:rsidP="00A37FFA">
            <w:pPr>
              <w:pStyle w:val="EmptyCellLayoutStyle"/>
              <w:spacing w:after="0" w:line="240" w:lineRule="auto"/>
            </w:pPr>
          </w:p>
        </w:tc>
      </w:tr>
      <w:tr w:rsidR="00A37FFA" w14:paraId="5F8AC048" w14:textId="77777777" w:rsidTr="00A37FFA">
        <w:trPr>
          <w:trHeight w:val="80"/>
        </w:trPr>
        <w:tc>
          <w:tcPr>
            <w:tcW w:w="54" w:type="dxa"/>
          </w:tcPr>
          <w:p w14:paraId="35DBAF6E" w14:textId="77777777" w:rsidR="00A37FFA" w:rsidRDefault="00A37FFA" w:rsidP="00A37FFA">
            <w:pPr>
              <w:pStyle w:val="EmptyCellLayoutStyle"/>
              <w:spacing w:after="0" w:line="240" w:lineRule="auto"/>
            </w:pPr>
          </w:p>
        </w:tc>
        <w:tc>
          <w:tcPr>
            <w:tcW w:w="10395" w:type="dxa"/>
          </w:tcPr>
          <w:p w14:paraId="47E5E92D" w14:textId="77777777" w:rsidR="00A37FFA" w:rsidRDefault="00A37FFA" w:rsidP="00A37FFA">
            <w:pPr>
              <w:pStyle w:val="EmptyCellLayoutStyle"/>
              <w:spacing w:after="0" w:line="240" w:lineRule="auto"/>
            </w:pPr>
          </w:p>
        </w:tc>
        <w:tc>
          <w:tcPr>
            <w:tcW w:w="149" w:type="dxa"/>
          </w:tcPr>
          <w:p w14:paraId="5A2F317F" w14:textId="77777777" w:rsidR="00A37FFA" w:rsidRDefault="00A37FFA" w:rsidP="00A37FFA">
            <w:pPr>
              <w:pStyle w:val="EmptyCellLayoutStyle"/>
              <w:spacing w:after="0" w:line="240" w:lineRule="auto"/>
            </w:pPr>
          </w:p>
        </w:tc>
      </w:tr>
    </w:tbl>
    <w:p xmlns:w="http://schemas.openxmlformats.org/wordprocessingml/2006/main" w14:paraId="68FF809E" w14:textId="77777777" w:rsidR="00A37FFA" w:rsidRDefault="00A37FFA" w:rsidP="00A37FFA">
      <w:pPr>
        <w:spacing w:after="0" w:line="240" w:lineRule="auto"/>
      </w:pPr>
    </w:p>
    <w:p xmlns:w="http://schemas.openxmlformats.org/wordprocessingml/2006/main" w14:paraId="2CF60DE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работано журналов XTP-контроллером/с</w:t>
      </w:r>
    </w:p>
    <w:p xmlns:w="http://schemas.openxmlformats.org/wordprocessingml/2006/main" w14:paraId="76805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работано журналов XTP-контроллером/с"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018AEF" w14:textId="77777777" w:rsidTr="00A37FFA">
        <w:trPr>
          <w:trHeight w:val="54"/>
        </w:trPr>
        <w:tc>
          <w:tcPr>
            <w:tcW w:w="54" w:type="dxa"/>
          </w:tcPr>
          <w:p w14:paraId="3456150A" w14:textId="77777777" w:rsidR="00A37FFA" w:rsidRDefault="00A37FFA" w:rsidP="00A37FFA">
            <w:pPr>
              <w:pStyle w:val="EmptyCellLayoutStyle"/>
              <w:spacing w:after="0" w:line="240" w:lineRule="auto"/>
            </w:pPr>
          </w:p>
        </w:tc>
        <w:tc>
          <w:tcPr>
            <w:tcW w:w="10395" w:type="dxa"/>
          </w:tcPr>
          <w:p w14:paraId="6571E9FC" w14:textId="77777777" w:rsidR="00A37FFA" w:rsidRDefault="00A37FFA" w:rsidP="00A37FFA">
            <w:pPr>
              <w:pStyle w:val="EmptyCellLayoutStyle"/>
              <w:spacing w:after="0" w:line="240" w:lineRule="auto"/>
            </w:pPr>
          </w:p>
        </w:tc>
        <w:tc>
          <w:tcPr>
            <w:tcW w:w="149" w:type="dxa"/>
          </w:tcPr>
          <w:p w14:paraId="5E2A6214" w14:textId="77777777" w:rsidR="00A37FFA" w:rsidRDefault="00A37FFA" w:rsidP="00A37FFA">
            <w:pPr>
              <w:pStyle w:val="EmptyCellLayoutStyle"/>
              <w:spacing w:after="0" w:line="240" w:lineRule="auto"/>
            </w:pPr>
          </w:p>
        </w:tc>
      </w:tr>
      <w:tr w:rsidR="00A37FFA" w14:paraId="7245E29C" w14:textId="77777777" w:rsidTr="00A37FFA">
        <w:tc>
          <w:tcPr>
            <w:tcW w:w="54" w:type="dxa"/>
          </w:tcPr>
          <w:p w14:paraId="253BBB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A23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F65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2E33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7EAC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4820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7BA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B2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CC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26DC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631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70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4D471" w14:textId="77777777" w:rsidR="00A37FFA" w:rsidRDefault="00A37FFA" w:rsidP="00A37FFA">
                  <w:pPr>
                    <w:spacing w:after="0" w:line="240" w:lineRule="auto"/>
                  </w:pPr>
                  <w:r>
                    <w:rPr>
                      <w:rFonts w:eastAsia="Arial"/>
                      <w:color w:val="000000"/>
                      <w:lang w:bidi="ru-ru" w:val="ru-ru"/>
                    </w:rPr>
                    <w:t xml:space="preserve">Нет</w:t>
                  </w:r>
                </w:p>
              </w:tc>
            </w:tr>
            <w:tr w:rsidR="00A37FFA" w14:paraId="2EE1F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ABD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E9C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72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E16D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9F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CA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B9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2B45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253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F06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B1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243D92" w14:textId="77777777" w:rsidR="00A37FFA" w:rsidRDefault="00A37FFA" w:rsidP="00A37FFA">
            <w:pPr>
              <w:spacing w:after="0" w:line="240" w:lineRule="auto"/>
            </w:pPr>
          </w:p>
        </w:tc>
        <w:tc>
          <w:tcPr>
            <w:tcW w:w="149" w:type="dxa"/>
          </w:tcPr>
          <w:p w14:paraId="4F5B07C5" w14:textId="77777777" w:rsidR="00A37FFA" w:rsidRDefault="00A37FFA" w:rsidP="00A37FFA">
            <w:pPr>
              <w:pStyle w:val="EmptyCellLayoutStyle"/>
              <w:spacing w:after="0" w:line="240" w:lineRule="auto"/>
            </w:pPr>
          </w:p>
        </w:tc>
      </w:tr>
      <w:tr w:rsidR="00A37FFA" w14:paraId="78F0BAE1" w14:textId="77777777" w:rsidTr="00A37FFA">
        <w:trPr>
          <w:trHeight w:val="80"/>
        </w:trPr>
        <w:tc>
          <w:tcPr>
            <w:tcW w:w="54" w:type="dxa"/>
          </w:tcPr>
          <w:p w14:paraId="7E1376E6" w14:textId="77777777" w:rsidR="00A37FFA" w:rsidRDefault="00A37FFA" w:rsidP="00A37FFA">
            <w:pPr>
              <w:pStyle w:val="EmptyCellLayoutStyle"/>
              <w:spacing w:after="0" w:line="240" w:lineRule="auto"/>
            </w:pPr>
          </w:p>
        </w:tc>
        <w:tc>
          <w:tcPr>
            <w:tcW w:w="10395" w:type="dxa"/>
          </w:tcPr>
          <w:p w14:paraId="4BC55C0D" w14:textId="77777777" w:rsidR="00A37FFA" w:rsidRDefault="00A37FFA" w:rsidP="00A37FFA">
            <w:pPr>
              <w:pStyle w:val="EmptyCellLayoutStyle"/>
              <w:spacing w:after="0" w:line="240" w:lineRule="auto"/>
            </w:pPr>
          </w:p>
        </w:tc>
        <w:tc>
          <w:tcPr>
            <w:tcW w:w="149" w:type="dxa"/>
          </w:tcPr>
          <w:p w14:paraId="6D693A5C" w14:textId="77777777" w:rsidR="00A37FFA" w:rsidRDefault="00A37FFA" w:rsidP="00A37FFA">
            <w:pPr>
              <w:pStyle w:val="EmptyCellLayoutStyle"/>
              <w:spacing w:after="0" w:line="240" w:lineRule="auto"/>
            </w:pPr>
          </w:p>
        </w:tc>
      </w:tr>
    </w:tbl>
    <w:p xmlns:w="http://schemas.openxmlformats.org/wordprocessingml/2006/main" w14:paraId="463E3376" w14:textId="77777777" w:rsidR="00A37FFA" w:rsidRDefault="00A37FFA" w:rsidP="00A37FFA">
      <w:pPr>
        <w:spacing w:after="0" w:line="240" w:lineRule="auto"/>
      </w:pPr>
    </w:p>
    <w:p xmlns:w="http://schemas.openxmlformats.org/wordprocessingml/2006/main" w14:paraId="5B491B1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ул ресурсов по умолчанию</w:t>
      </w:r>
    </w:p>
    <w:p xmlns:w="http://schemas.openxmlformats.org/wordprocessingml/2006/main" w14:paraId="1EA15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ул ресурсов по умолчанию</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Microsoft SQL Server в Linux.</w:t>
      </w:r>
    </w:p>
    <w:p xmlns:w="http://schemas.openxmlformats.org/wordprocessingml/2006/main" w14:paraId="2DA4625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ул ресурсов по умолчанию — обнаружения</w:t>
      </w:r>
    </w:p>
    <w:p xmlns:w="http://schemas.openxmlformats.org/wordprocessingml/2006/main" w14:paraId="165E90F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улов ресурсов ядра СУБД</w:t>
      </w:r>
    </w:p>
    <w:p xmlns:w="http://schemas.openxmlformats.org/wordprocessingml/2006/main" w14:paraId="44EBD4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5453CE86" w14:textId="77777777" w:rsidTr="00A37FFA">
        <w:trPr>
          <w:trHeight w:val="54"/>
        </w:trPr>
        <w:tc>
          <w:tcPr>
            <w:tcW w:w="54" w:type="dxa"/>
          </w:tcPr>
          <w:p w14:paraId="2646255A" w14:textId="77777777" w:rsidR="00A37FFA" w:rsidRDefault="00A37FFA" w:rsidP="00A37FFA">
            <w:pPr>
              <w:pStyle w:val="EmptyCellLayoutStyle"/>
              <w:spacing w:after="0" w:line="240" w:lineRule="auto"/>
            </w:pPr>
          </w:p>
        </w:tc>
        <w:tc>
          <w:tcPr>
            <w:tcW w:w="10395" w:type="dxa"/>
          </w:tcPr>
          <w:p w14:paraId="6C13B865" w14:textId="77777777" w:rsidR="00A37FFA" w:rsidRDefault="00A37FFA" w:rsidP="00A37FFA">
            <w:pPr>
              <w:pStyle w:val="EmptyCellLayoutStyle"/>
              <w:spacing w:after="0" w:line="240" w:lineRule="auto"/>
            </w:pPr>
          </w:p>
        </w:tc>
        <w:tc>
          <w:tcPr>
            <w:tcW w:w="149" w:type="dxa"/>
          </w:tcPr>
          <w:p w14:paraId="4B95FE91" w14:textId="77777777" w:rsidR="00A37FFA" w:rsidRDefault="00A37FFA" w:rsidP="00A37FFA">
            <w:pPr>
              <w:pStyle w:val="EmptyCellLayoutStyle"/>
              <w:spacing w:after="0" w:line="240" w:lineRule="auto"/>
            </w:pPr>
          </w:p>
        </w:tc>
      </w:tr>
      <w:tr w:rsidR="00A37FFA" w14:paraId="24871023" w14:textId="77777777" w:rsidTr="00A37FFA">
        <w:tc>
          <w:tcPr>
            <w:tcW w:w="54" w:type="dxa"/>
          </w:tcPr>
          <w:p w14:paraId="2E26E0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4D446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864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17F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E35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1A9B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A86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3C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AF1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BDD1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B96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BE1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33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37F7F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1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5C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B6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6ED2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52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F03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016F2" w14:textId="77777777" w:rsidR="00A37FFA" w:rsidRDefault="00A37FFA" w:rsidP="00A37FFA">
                  <w:pPr>
                    <w:spacing w:after="0" w:line="240" w:lineRule="auto"/>
                  </w:pPr>
                </w:p>
              </w:tc>
            </w:tr>
            <w:tr w:rsidR="00A37FFA" w14:paraId="3DFABC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795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91A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190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5713A767" w14:textId="77777777" w:rsidR="00A37FFA" w:rsidRDefault="00A37FFA" w:rsidP="00A37FFA">
            <w:pPr>
              <w:spacing w:after="0" w:line="240" w:lineRule="auto"/>
            </w:pPr>
          </w:p>
        </w:tc>
        <w:tc>
          <w:tcPr>
            <w:tcW w:w="149" w:type="dxa"/>
          </w:tcPr>
          <w:p w14:paraId="280A0C50" w14:textId="77777777" w:rsidR="00A37FFA" w:rsidRDefault="00A37FFA" w:rsidP="00A37FFA">
            <w:pPr>
              <w:pStyle w:val="EmptyCellLayoutStyle"/>
              <w:spacing w:after="0" w:line="240" w:lineRule="auto"/>
            </w:pPr>
          </w:p>
        </w:tc>
      </w:tr>
      <w:tr w:rsidR="00A37FFA" w14:paraId="4D0C5305" w14:textId="77777777" w:rsidTr="00A37FFA">
        <w:trPr>
          <w:trHeight w:val="80"/>
        </w:trPr>
        <w:tc>
          <w:tcPr>
            <w:tcW w:w="54" w:type="dxa"/>
          </w:tcPr>
          <w:p w14:paraId="6C82D598" w14:textId="77777777" w:rsidR="00A37FFA" w:rsidRDefault="00A37FFA" w:rsidP="00A37FFA">
            <w:pPr>
              <w:pStyle w:val="EmptyCellLayoutStyle"/>
              <w:spacing w:after="0" w:line="240" w:lineRule="auto"/>
            </w:pPr>
          </w:p>
        </w:tc>
        <w:tc>
          <w:tcPr>
            <w:tcW w:w="10395" w:type="dxa"/>
          </w:tcPr>
          <w:p w14:paraId="724921F9" w14:textId="77777777" w:rsidR="00A37FFA" w:rsidRDefault="00A37FFA" w:rsidP="00A37FFA">
            <w:pPr>
              <w:pStyle w:val="EmptyCellLayoutStyle"/>
              <w:spacing w:after="0" w:line="240" w:lineRule="auto"/>
            </w:pPr>
          </w:p>
        </w:tc>
        <w:tc>
          <w:tcPr>
            <w:tcW w:w="149" w:type="dxa"/>
          </w:tcPr>
          <w:p w14:paraId="7AA9541A" w14:textId="77777777" w:rsidR="00A37FFA" w:rsidRDefault="00A37FFA" w:rsidP="00A37FFA">
            <w:pPr>
              <w:pStyle w:val="EmptyCellLayoutStyle"/>
              <w:spacing w:after="0" w:line="240" w:lineRule="auto"/>
            </w:pPr>
          </w:p>
        </w:tc>
      </w:tr>
    </w:tbl>
    <w:p xmlns:w="http://schemas.openxmlformats.org/wordprocessingml/2006/main" w14:paraId="6CD9BE1B" w14:textId="77777777" w:rsidR="00A37FFA" w:rsidRDefault="00A37FFA" w:rsidP="00A37FFA">
      <w:pPr>
        <w:spacing w:after="0" w:line="240" w:lineRule="auto"/>
      </w:pPr>
    </w:p>
    <w:p xmlns:w="http://schemas.openxmlformats.org/wordprocessingml/2006/main" w14:paraId="785F031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ула ресурсов ядра СУБД, управляющего ресурсами данных, оптимизированных для памяти</w:t>
      </w:r>
    </w:p>
    <w:p xmlns:w="http://schemas.openxmlformats.org/wordprocessingml/2006/main" w14:paraId="7006C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ивает пул ресурсов, который управляет ресурсами данных, оптимизированных для памяти, для целевой базы данных SQL Server и связью между пулом ресурсов и базой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B88D7E" w14:textId="77777777" w:rsidTr="00A37FFA">
        <w:trPr>
          <w:trHeight w:val="54"/>
        </w:trPr>
        <w:tc>
          <w:tcPr>
            <w:tcW w:w="54" w:type="dxa"/>
          </w:tcPr>
          <w:p w14:paraId="4F469810" w14:textId="77777777" w:rsidR="00A37FFA" w:rsidRDefault="00A37FFA" w:rsidP="00A37FFA">
            <w:pPr>
              <w:pStyle w:val="EmptyCellLayoutStyle"/>
              <w:spacing w:after="0" w:line="240" w:lineRule="auto"/>
            </w:pPr>
          </w:p>
        </w:tc>
        <w:tc>
          <w:tcPr>
            <w:tcW w:w="10395" w:type="dxa"/>
          </w:tcPr>
          <w:p w14:paraId="62447541" w14:textId="77777777" w:rsidR="00A37FFA" w:rsidRDefault="00A37FFA" w:rsidP="00A37FFA">
            <w:pPr>
              <w:pStyle w:val="EmptyCellLayoutStyle"/>
              <w:spacing w:after="0" w:line="240" w:lineRule="auto"/>
            </w:pPr>
          </w:p>
        </w:tc>
        <w:tc>
          <w:tcPr>
            <w:tcW w:w="149" w:type="dxa"/>
          </w:tcPr>
          <w:p w14:paraId="7753177A" w14:textId="77777777" w:rsidR="00A37FFA" w:rsidRDefault="00A37FFA" w:rsidP="00A37FFA">
            <w:pPr>
              <w:pStyle w:val="EmptyCellLayoutStyle"/>
              <w:spacing w:after="0" w:line="240" w:lineRule="auto"/>
            </w:pPr>
          </w:p>
        </w:tc>
      </w:tr>
      <w:tr w:rsidR="00A37FFA" w14:paraId="5E8008E6" w14:textId="77777777" w:rsidTr="00A37FFA">
        <w:tc>
          <w:tcPr>
            <w:tcW w:w="54" w:type="dxa"/>
          </w:tcPr>
          <w:p w14:paraId="481903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5D7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623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D6B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B2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721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9E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116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C9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5D9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5F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E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8C9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468E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65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9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C370D" w14:textId="77777777" w:rsidR="00A37FFA" w:rsidRDefault="00A37FFA" w:rsidP="00A37FFA">
                  <w:pPr>
                    <w:spacing w:after="0" w:line="240" w:lineRule="auto"/>
                  </w:pPr>
                </w:p>
              </w:tc>
            </w:tr>
            <w:tr w:rsidR="00A37FFA" w14:paraId="5F52B6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D3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81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98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032A3CB8" w14:textId="77777777" w:rsidR="00A37FFA" w:rsidRDefault="00A37FFA" w:rsidP="00A37FFA">
            <w:pPr>
              <w:spacing w:after="0" w:line="240" w:lineRule="auto"/>
            </w:pPr>
          </w:p>
        </w:tc>
        <w:tc>
          <w:tcPr>
            <w:tcW w:w="149" w:type="dxa"/>
          </w:tcPr>
          <w:p w14:paraId="0667FDCB" w14:textId="77777777" w:rsidR="00A37FFA" w:rsidRDefault="00A37FFA" w:rsidP="00A37FFA">
            <w:pPr>
              <w:pStyle w:val="EmptyCellLayoutStyle"/>
              <w:spacing w:after="0" w:line="240" w:lineRule="auto"/>
            </w:pPr>
          </w:p>
        </w:tc>
      </w:tr>
      <w:tr w:rsidR="00A37FFA" w14:paraId="7C34A2F0" w14:textId="77777777" w:rsidTr="00A37FFA">
        <w:trPr>
          <w:trHeight w:val="80"/>
        </w:trPr>
        <w:tc>
          <w:tcPr>
            <w:tcW w:w="54" w:type="dxa"/>
          </w:tcPr>
          <w:p w14:paraId="70E23A35" w14:textId="77777777" w:rsidR="00A37FFA" w:rsidRDefault="00A37FFA" w:rsidP="00A37FFA">
            <w:pPr>
              <w:pStyle w:val="EmptyCellLayoutStyle"/>
              <w:spacing w:after="0" w:line="240" w:lineRule="auto"/>
            </w:pPr>
          </w:p>
        </w:tc>
        <w:tc>
          <w:tcPr>
            <w:tcW w:w="10395" w:type="dxa"/>
          </w:tcPr>
          <w:p w14:paraId="31DFEBEE" w14:textId="77777777" w:rsidR="00A37FFA" w:rsidRDefault="00A37FFA" w:rsidP="00A37FFA">
            <w:pPr>
              <w:pStyle w:val="EmptyCellLayoutStyle"/>
              <w:spacing w:after="0" w:line="240" w:lineRule="auto"/>
            </w:pPr>
          </w:p>
        </w:tc>
        <w:tc>
          <w:tcPr>
            <w:tcW w:w="149" w:type="dxa"/>
          </w:tcPr>
          <w:p w14:paraId="766AD9DB" w14:textId="77777777" w:rsidR="00A37FFA" w:rsidRDefault="00A37FFA" w:rsidP="00A37FFA">
            <w:pPr>
              <w:pStyle w:val="EmptyCellLayoutStyle"/>
              <w:spacing w:after="0" w:line="240" w:lineRule="auto"/>
            </w:pPr>
          </w:p>
        </w:tc>
      </w:tr>
    </w:tbl>
    <w:p xmlns:w="http://schemas.openxmlformats.org/wordprocessingml/2006/main" w14:paraId="0A5BBF1C" w14:textId="77777777" w:rsidR="00A37FFA" w:rsidRDefault="00A37FFA" w:rsidP="00A37FFA">
      <w:pPr>
        <w:spacing w:after="0" w:line="240" w:lineRule="auto"/>
      </w:pPr>
    </w:p>
    <w:p xmlns:w="http://schemas.openxmlformats.org/wordprocessingml/2006/main" w14:paraId="7CBF5AA1"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реплик доступности Linux</w:t>
      </w:r>
    </w:p>
    <w:p xmlns:w="http://schemas.openxmlformats.org/wordprocessingml/2006/main" w14:paraId="5404B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реплик доступности Linux.</w:t>
      </w:r>
    </w:p>
    <w:p xmlns:w="http://schemas.openxmlformats.org/wordprocessingml/2006/main" w14:paraId="54846B1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реплик доступности Linux — обнаружения</w:t>
      </w:r>
    </w:p>
    <w:p xmlns:w="http://schemas.openxmlformats.org/wordprocessingml/2006/main" w14:paraId="770E473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олнение группы реплик доступности Linux</w:t>
      </w:r>
    </w:p>
    <w:p xmlns:w="http://schemas.openxmlformats.org/wordprocessingml/2006/main" w14:paraId="79D024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олнение группы реплик доступности Linux.</w:t>
      </w:r>
    </w:p>
    <w:p xmlns:w="http://schemas.openxmlformats.org/wordprocessingml/2006/main" w14:paraId="411778B6" w14:textId="77777777" w:rsidR="00A37FFA" w:rsidRDefault="00A37FFA" w:rsidP="00A37FFA">
      <w:pPr>
        <w:spacing w:after="0" w:line="240" w:lineRule="auto"/>
      </w:pPr>
    </w:p>
    <w:p xmlns:w="http://schemas.openxmlformats.org/wordprocessingml/2006/main" w14:paraId="3C7EB436"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реплик базы данных Linux</w:t>
      </w:r>
    </w:p>
    <w:p xmlns:w="http://schemas.openxmlformats.org/wordprocessingml/2006/main" w14:paraId="63D44A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реплик базы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Linux.</w:t>
      </w:r>
    </w:p>
    <w:p xmlns:w="http://schemas.openxmlformats.org/wordprocessingml/2006/main" w14:paraId="622D2EB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реплик базы данных Linux — обнаружения</w:t>
      </w:r>
    </w:p>
    <w:p xmlns:w="http://schemas.openxmlformats.org/wordprocessingml/2006/main" w14:paraId="7A6591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заполнение группы реплик базы данных Linux</w:t>
      </w:r>
    </w:p>
    <w:p xmlns:w="http://schemas.openxmlformats.org/wordprocessingml/2006/main" w14:paraId="258200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олнение группы реплик базы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Linux.</w:t>
      </w:r>
    </w:p>
    <w:p xmlns:w="http://schemas.openxmlformats.org/wordprocessingml/2006/main" w14:paraId="07511D94" w14:textId="77777777" w:rsidR="00A37FFA" w:rsidRDefault="00A37FFA" w:rsidP="00A37FFA">
      <w:pPr>
        <w:spacing w:after="0" w:line="240" w:lineRule="auto"/>
      </w:pPr>
    </w:p>
    <w:p xmlns:w="http://schemas.openxmlformats.org/wordprocessingml/2006/main" w14:paraId="4DE86752"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ул внутренних ресурсов</w:t>
      </w:r>
    </w:p>
    <w:p xmlns:w="http://schemas.openxmlformats.org/wordprocessingml/2006/main" w14:paraId="67D08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ул внутренних ресурсов Microsoft SQL Server в Linux.</w:t>
      </w:r>
    </w:p>
    <w:p xmlns:w="http://schemas.openxmlformats.org/wordprocessingml/2006/main" w14:paraId="45479BD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ул внутренних ресурсов — обнаружения</w:t>
      </w:r>
    </w:p>
    <w:p xmlns:w="http://schemas.openxmlformats.org/wordprocessingml/2006/main" w14:paraId="673186E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улов ресурсов ядра СУБД</w:t>
      </w:r>
    </w:p>
    <w:p xmlns:w="http://schemas.openxmlformats.org/wordprocessingml/2006/main" w14:paraId="72112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0874D58" w14:textId="77777777" w:rsidTr="00A37FFA">
        <w:trPr>
          <w:trHeight w:val="54"/>
        </w:trPr>
        <w:tc>
          <w:tcPr>
            <w:tcW w:w="54" w:type="dxa"/>
          </w:tcPr>
          <w:p w14:paraId="181BA70E" w14:textId="77777777" w:rsidR="00A37FFA" w:rsidRDefault="00A37FFA" w:rsidP="00A37FFA">
            <w:pPr>
              <w:pStyle w:val="EmptyCellLayoutStyle"/>
              <w:spacing w:after="0" w:line="240" w:lineRule="auto"/>
            </w:pPr>
          </w:p>
        </w:tc>
        <w:tc>
          <w:tcPr>
            <w:tcW w:w="10395" w:type="dxa"/>
          </w:tcPr>
          <w:p w14:paraId="77E48259" w14:textId="77777777" w:rsidR="00A37FFA" w:rsidRDefault="00A37FFA" w:rsidP="00A37FFA">
            <w:pPr>
              <w:pStyle w:val="EmptyCellLayoutStyle"/>
              <w:spacing w:after="0" w:line="240" w:lineRule="auto"/>
            </w:pPr>
          </w:p>
        </w:tc>
        <w:tc>
          <w:tcPr>
            <w:tcW w:w="149" w:type="dxa"/>
          </w:tcPr>
          <w:p w14:paraId="14698E5D" w14:textId="77777777" w:rsidR="00A37FFA" w:rsidRDefault="00A37FFA" w:rsidP="00A37FFA">
            <w:pPr>
              <w:pStyle w:val="EmptyCellLayoutStyle"/>
              <w:spacing w:after="0" w:line="240" w:lineRule="auto"/>
            </w:pPr>
          </w:p>
        </w:tc>
      </w:tr>
      <w:tr w:rsidR="00A37FFA" w14:paraId="0C34B515" w14:textId="77777777" w:rsidTr="00A37FFA">
        <w:tc>
          <w:tcPr>
            <w:tcW w:w="54" w:type="dxa"/>
          </w:tcPr>
          <w:p w14:paraId="51AEEE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23136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FAD4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A8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57A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6021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39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9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1E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EBF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D9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540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D2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3513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2E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C0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8E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6E35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C28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5E9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17572" w14:textId="77777777" w:rsidR="00A37FFA" w:rsidRDefault="00A37FFA" w:rsidP="00A37FFA">
                  <w:pPr>
                    <w:spacing w:after="0" w:line="240" w:lineRule="auto"/>
                  </w:pPr>
                </w:p>
              </w:tc>
            </w:tr>
            <w:tr w:rsidR="00A37FFA" w14:paraId="36C2A0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BE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5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1F1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638278A5" w14:textId="77777777" w:rsidR="00A37FFA" w:rsidRDefault="00A37FFA" w:rsidP="00A37FFA">
            <w:pPr>
              <w:spacing w:after="0" w:line="240" w:lineRule="auto"/>
            </w:pPr>
          </w:p>
        </w:tc>
        <w:tc>
          <w:tcPr>
            <w:tcW w:w="149" w:type="dxa"/>
          </w:tcPr>
          <w:p w14:paraId="1F5B4A0E" w14:textId="77777777" w:rsidR="00A37FFA" w:rsidRDefault="00A37FFA" w:rsidP="00A37FFA">
            <w:pPr>
              <w:pStyle w:val="EmptyCellLayoutStyle"/>
              <w:spacing w:after="0" w:line="240" w:lineRule="auto"/>
            </w:pPr>
          </w:p>
        </w:tc>
      </w:tr>
      <w:tr w:rsidR="00A37FFA" w14:paraId="243BF35D" w14:textId="77777777" w:rsidTr="00A37FFA">
        <w:trPr>
          <w:trHeight w:val="80"/>
        </w:trPr>
        <w:tc>
          <w:tcPr>
            <w:tcW w:w="54" w:type="dxa"/>
          </w:tcPr>
          <w:p w14:paraId="5D13B0BB" w14:textId="77777777" w:rsidR="00A37FFA" w:rsidRDefault="00A37FFA" w:rsidP="00A37FFA">
            <w:pPr>
              <w:pStyle w:val="EmptyCellLayoutStyle"/>
              <w:spacing w:after="0" w:line="240" w:lineRule="auto"/>
            </w:pPr>
          </w:p>
        </w:tc>
        <w:tc>
          <w:tcPr>
            <w:tcW w:w="10395" w:type="dxa"/>
          </w:tcPr>
          <w:p w14:paraId="576FE86C" w14:textId="77777777" w:rsidR="00A37FFA" w:rsidRDefault="00A37FFA" w:rsidP="00A37FFA">
            <w:pPr>
              <w:pStyle w:val="EmptyCellLayoutStyle"/>
              <w:spacing w:after="0" w:line="240" w:lineRule="auto"/>
            </w:pPr>
          </w:p>
        </w:tc>
        <w:tc>
          <w:tcPr>
            <w:tcW w:w="149" w:type="dxa"/>
          </w:tcPr>
          <w:p w14:paraId="7B34660D" w14:textId="77777777" w:rsidR="00A37FFA" w:rsidRDefault="00A37FFA" w:rsidP="00A37FFA">
            <w:pPr>
              <w:pStyle w:val="EmptyCellLayoutStyle"/>
              <w:spacing w:after="0" w:line="240" w:lineRule="auto"/>
            </w:pPr>
          </w:p>
        </w:tc>
      </w:tr>
    </w:tbl>
    <w:p xmlns:w="http://schemas.openxmlformats.org/wordprocessingml/2006/main" w14:paraId="2AF40D54" w14:textId="77777777" w:rsidR="00A37FFA" w:rsidRDefault="00A37FFA" w:rsidP="00A37FFA">
      <w:pPr>
        <w:spacing w:after="0" w:line="240" w:lineRule="auto"/>
      </w:pPr>
    </w:p>
    <w:p xmlns:w="http://schemas.openxmlformats.org/wordprocessingml/2006/main" w14:paraId="6FB0217C"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пула ресурсов оптимизированных для памяти данных</w:t>
      </w:r>
    </w:p>
    <w:p xmlns:w="http://schemas.openxmlformats.org/wordprocessingml/2006/main" w14:paraId="530187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пула ресурсов оптимизированных для памяти данных SQL Server в Linux содержит все пулы ресурсов SQL Server, которые управляют ресурсами оптимизированных для памяти данных в Linux.</w:t>
      </w:r>
    </w:p>
    <w:p xmlns:w="http://schemas.openxmlformats.org/wordprocessingml/2006/main" w14:paraId="7CB0C5E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пула ресурсов оптимизированных для памяти данных — обнаружения</w:t>
      </w:r>
    </w:p>
    <w:p xmlns:w="http://schemas.openxmlformats.org/wordprocessingml/2006/main" w14:paraId="24A41CF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группы пула ресурсов оптимизированных для памяти данных</w:t>
      </w:r>
    </w:p>
    <w:p xmlns:w="http://schemas.openxmlformats.org/wordprocessingml/2006/main" w14:paraId="46F7C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пула ресурсов оптимизированных для памяти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SQL Server.</w:t>
      </w:r>
    </w:p>
    <w:p xmlns:w="http://schemas.openxmlformats.org/wordprocessingml/2006/main" w14:paraId="2A05F147" w14:textId="77777777" w:rsidR="00A37FFA" w:rsidRDefault="00A37FFA" w:rsidP="00A37FFA">
      <w:pPr>
        <w:spacing w:after="0" w:line="240" w:lineRule="auto"/>
      </w:pPr>
    </w:p>
    <w:p xmlns:w="http://schemas.openxmlformats.org/wordprocessingml/2006/main" w14:paraId="41060949"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группа области оптимизированных для памяти данных</w:t>
      </w:r>
    </w:p>
    <w:p xmlns:w="http://schemas.openxmlformats.org/wordprocessingml/2006/main" w14:paraId="1F9EF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области оптимизированных для памяти данных SQL Server в Linux содержит все объекты оптимизированных для памяти данных SQL Server, такие как файловые группы, контейнеры и пулы ресурсов оптимизированных для памяти данных в Linux.</w:t>
      </w:r>
    </w:p>
    <w:p xmlns:w="http://schemas.openxmlformats.org/wordprocessingml/2006/main" w14:paraId="31570E0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группа области оптимизированных для памяти данных — обнаружения</w:t>
      </w:r>
    </w:p>
    <w:p xmlns:w="http://schemas.openxmlformats.org/wordprocessingml/2006/main" w14:paraId="73C25D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группы области оптимизированных для памяти данных</w:t>
      </w:r>
    </w:p>
    <w:p xmlns:w="http://schemas.openxmlformats.org/wordprocessingml/2006/main" w14:paraId="027B0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области оптимизированных для памяти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SQL Server в Linux.</w:t>
      </w:r>
    </w:p>
    <w:p xmlns:w="http://schemas.openxmlformats.org/wordprocessingml/2006/main" w14:paraId="44AE10BD" w14:textId="77777777" w:rsidR="00A37FFA" w:rsidRDefault="00A37FFA" w:rsidP="00A37FFA">
      <w:pPr>
        <w:spacing w:after="0" w:line="240" w:lineRule="auto"/>
      </w:pPr>
    </w:p>
    <w:p xmlns:w="http://schemas.openxmlformats.org/wordprocessingml/2006/main" w14:paraId="64C50F2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коллекция предупреждений пула мониторинга</w:t>
      </w:r>
    </w:p>
    <w:p xmlns:w="http://schemas.openxmlformats.org/wordprocessingml/2006/main" w14:paraId="76E36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лекция предупреждений пула мониторинга Microsoft SQL Server в Linux. Этот объект используется для сбора ошибок и предупреждений модуля Linux из журнала событий узлов, которые являются членами пула мониторинга SQL Server.</w:t>
      </w:r>
    </w:p>
    <w:p xmlns:w="http://schemas.openxmlformats.org/wordprocessingml/2006/main" w14:paraId="0C58C47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оллекция предупреждений пула мониторинга — обнаружения</w:t>
      </w:r>
    </w:p>
    <w:p xmlns:w="http://schemas.openxmlformats.org/wordprocessingml/2006/main" w14:paraId="4475291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коллекций предупреждений пула мониторинга SQL Server</w:t>
      </w:r>
    </w:p>
    <w:p xmlns:w="http://schemas.openxmlformats.org/wordprocessingml/2006/main" w14:paraId="5DB67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коллекции предупреждений пула мониторинга для</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репликации MSSQL в Linux. Этот объект используется для сбора ошибок и предупреждений модуля из журнала событий узлов, которые являются членами пула мониторинг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07B6E2" w14:textId="77777777" w:rsidTr="00A37FFA">
        <w:trPr>
          <w:trHeight w:val="54"/>
        </w:trPr>
        <w:tc>
          <w:tcPr>
            <w:tcW w:w="54" w:type="dxa"/>
          </w:tcPr>
          <w:p w14:paraId="3CC77B62" w14:textId="77777777" w:rsidR="00A37FFA" w:rsidRDefault="00A37FFA" w:rsidP="00A37FFA">
            <w:pPr>
              <w:pStyle w:val="EmptyCellLayoutStyle"/>
              <w:spacing w:after="0" w:line="240" w:lineRule="auto"/>
            </w:pPr>
          </w:p>
        </w:tc>
        <w:tc>
          <w:tcPr>
            <w:tcW w:w="10395" w:type="dxa"/>
          </w:tcPr>
          <w:p w14:paraId="4BD523AF" w14:textId="77777777" w:rsidR="00A37FFA" w:rsidRDefault="00A37FFA" w:rsidP="00A37FFA">
            <w:pPr>
              <w:pStyle w:val="EmptyCellLayoutStyle"/>
              <w:spacing w:after="0" w:line="240" w:lineRule="auto"/>
            </w:pPr>
          </w:p>
        </w:tc>
        <w:tc>
          <w:tcPr>
            <w:tcW w:w="149" w:type="dxa"/>
          </w:tcPr>
          <w:p w14:paraId="4AC6DC8C" w14:textId="77777777" w:rsidR="00A37FFA" w:rsidRDefault="00A37FFA" w:rsidP="00A37FFA">
            <w:pPr>
              <w:pStyle w:val="EmptyCellLayoutStyle"/>
              <w:spacing w:after="0" w:line="240" w:lineRule="auto"/>
            </w:pPr>
          </w:p>
        </w:tc>
      </w:tr>
      <w:tr w:rsidR="00A37FFA" w14:paraId="3EF122F6" w14:textId="77777777" w:rsidTr="00A37FFA">
        <w:tc>
          <w:tcPr>
            <w:tcW w:w="54" w:type="dxa"/>
          </w:tcPr>
          <w:p w14:paraId="24FFD5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6291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3D0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BCC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270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835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6F5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D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8B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1BC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67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64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7F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E65EE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6DA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3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B101D" w14:textId="77777777" w:rsidR="00A37FFA" w:rsidRDefault="00A37FFA" w:rsidP="00A37FFA">
                  <w:pPr>
                    <w:spacing w:after="0" w:line="240" w:lineRule="auto"/>
                  </w:pPr>
                </w:p>
              </w:tc>
            </w:tr>
          </w:tbl>
          <w:p w14:paraId="478D700B" w14:textId="77777777" w:rsidR="00A37FFA" w:rsidRDefault="00A37FFA" w:rsidP="00A37FFA">
            <w:pPr>
              <w:spacing w:after="0" w:line="240" w:lineRule="auto"/>
            </w:pPr>
          </w:p>
        </w:tc>
        <w:tc>
          <w:tcPr>
            <w:tcW w:w="149" w:type="dxa"/>
          </w:tcPr>
          <w:p w14:paraId="18102892" w14:textId="77777777" w:rsidR="00A37FFA" w:rsidRDefault="00A37FFA" w:rsidP="00A37FFA">
            <w:pPr>
              <w:pStyle w:val="EmptyCellLayoutStyle"/>
              <w:spacing w:after="0" w:line="240" w:lineRule="auto"/>
            </w:pPr>
          </w:p>
        </w:tc>
      </w:tr>
      <w:tr w:rsidR="00A37FFA" w14:paraId="722E0C32" w14:textId="77777777" w:rsidTr="00A37FFA">
        <w:trPr>
          <w:trHeight w:val="80"/>
        </w:trPr>
        <w:tc>
          <w:tcPr>
            <w:tcW w:w="54" w:type="dxa"/>
          </w:tcPr>
          <w:p w14:paraId="43D6FA81" w14:textId="77777777" w:rsidR="00A37FFA" w:rsidRDefault="00A37FFA" w:rsidP="00A37FFA">
            <w:pPr>
              <w:pStyle w:val="EmptyCellLayoutStyle"/>
              <w:spacing w:after="0" w:line="240" w:lineRule="auto"/>
            </w:pPr>
          </w:p>
        </w:tc>
        <w:tc>
          <w:tcPr>
            <w:tcW w:w="10395" w:type="dxa"/>
          </w:tcPr>
          <w:p w14:paraId="2954F71D" w14:textId="77777777" w:rsidR="00A37FFA" w:rsidRDefault="00A37FFA" w:rsidP="00A37FFA">
            <w:pPr>
              <w:pStyle w:val="EmptyCellLayoutStyle"/>
              <w:spacing w:after="0" w:line="240" w:lineRule="auto"/>
            </w:pPr>
          </w:p>
        </w:tc>
        <w:tc>
          <w:tcPr>
            <w:tcW w:w="149" w:type="dxa"/>
          </w:tcPr>
          <w:p w14:paraId="3B98DB9E" w14:textId="77777777" w:rsidR="00A37FFA" w:rsidRDefault="00A37FFA" w:rsidP="00A37FFA">
            <w:pPr>
              <w:pStyle w:val="EmptyCellLayoutStyle"/>
              <w:spacing w:after="0" w:line="240" w:lineRule="auto"/>
            </w:pPr>
          </w:p>
        </w:tc>
      </w:tr>
    </w:tbl>
    <w:p xmlns:w="http://schemas.openxmlformats.org/wordprocessingml/2006/main" w14:paraId="6B96C529" w14:textId="77777777" w:rsidR="00A37FFA" w:rsidRDefault="00A37FFA" w:rsidP="00A37FFA">
      <w:pPr>
        <w:spacing w:after="0" w:line="240" w:lineRule="auto"/>
      </w:pPr>
    </w:p>
    <w:p xmlns:w="http://schemas.openxmlformats.org/wordprocessingml/2006/main" w14:paraId="12169E6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коллекция предупреждений пула мониторинга — правила (предупреждения)</w:t>
      </w:r>
    </w:p>
    <w:p xmlns:w="http://schemas.openxmlformats.org/wordprocessingml/2006/main" w14:paraId="08C857B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едупреждение мониторинга</w:t>
      </w:r>
    </w:p>
    <w:p xmlns:w="http://schemas.openxmlformats.org/wordprocessingml/2006/main" w14:paraId="08D925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предупреждения рабочих процессов мониторинга и создает предупреждающие опове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45C532C9" w14:textId="77777777" w:rsidTr="00A37FFA">
        <w:trPr>
          <w:trHeight w:val="54"/>
        </w:trPr>
        <w:tc>
          <w:tcPr>
            <w:tcW w:w="54" w:type="dxa"/>
          </w:tcPr>
          <w:p w14:paraId="0D90BBE9" w14:textId="77777777" w:rsidR="00A37FFA" w:rsidRDefault="00A37FFA" w:rsidP="00A37FFA">
            <w:pPr>
              <w:pStyle w:val="EmptyCellLayoutStyle"/>
              <w:spacing w:after="0" w:line="240" w:lineRule="auto"/>
            </w:pPr>
          </w:p>
        </w:tc>
        <w:tc>
          <w:tcPr>
            <w:tcW w:w="10395" w:type="dxa"/>
          </w:tcPr>
          <w:p w14:paraId="04857FB6" w14:textId="77777777" w:rsidR="00A37FFA" w:rsidRDefault="00A37FFA" w:rsidP="00A37FFA">
            <w:pPr>
              <w:pStyle w:val="EmptyCellLayoutStyle"/>
              <w:spacing w:after="0" w:line="240" w:lineRule="auto"/>
            </w:pPr>
          </w:p>
        </w:tc>
        <w:tc>
          <w:tcPr>
            <w:tcW w:w="149" w:type="dxa"/>
          </w:tcPr>
          <w:p w14:paraId="10812716" w14:textId="77777777" w:rsidR="00A37FFA" w:rsidRDefault="00A37FFA" w:rsidP="00A37FFA">
            <w:pPr>
              <w:pStyle w:val="EmptyCellLayoutStyle"/>
              <w:spacing w:after="0" w:line="240" w:lineRule="auto"/>
            </w:pPr>
          </w:p>
        </w:tc>
      </w:tr>
      <w:tr w:rsidR="00A37FFA" w14:paraId="2D1C9286" w14:textId="77777777" w:rsidTr="00A37FFA">
        <w:tc>
          <w:tcPr>
            <w:tcW w:w="54" w:type="dxa"/>
          </w:tcPr>
          <w:p w14:paraId="393A20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9FB68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0D66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96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FA4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10FA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CFF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3A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F5D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A137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AF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83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A4F4D" w14:textId="77777777" w:rsidR="00A37FFA" w:rsidRDefault="00A37FFA" w:rsidP="00A37FFA">
                  <w:pPr>
                    <w:spacing w:after="0" w:line="240" w:lineRule="auto"/>
                  </w:pPr>
                  <w:r>
                    <w:rPr>
                      <w:rFonts w:eastAsia="Arial"/>
                      <w:color w:val="000000"/>
                      <w:lang w:bidi="ru-ru" w:val="ru-ru"/>
                    </w:rPr>
                    <w:t xml:space="preserve">Да</w:t>
                  </w:r>
                </w:p>
              </w:tc>
            </w:tr>
            <w:tr w:rsidR="00A37FFA" w14:paraId="46467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A4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63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30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095D0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67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32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701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3E624C5D" w14:textId="77777777" w:rsidR="00A37FFA" w:rsidRDefault="00A37FFA" w:rsidP="00A37FFA">
            <w:pPr>
              <w:spacing w:after="0" w:line="240" w:lineRule="auto"/>
            </w:pPr>
          </w:p>
        </w:tc>
        <w:tc>
          <w:tcPr>
            <w:tcW w:w="149" w:type="dxa"/>
          </w:tcPr>
          <w:p w14:paraId="5C185909" w14:textId="77777777" w:rsidR="00A37FFA" w:rsidRDefault="00A37FFA" w:rsidP="00A37FFA">
            <w:pPr>
              <w:pStyle w:val="EmptyCellLayoutStyle"/>
              <w:spacing w:after="0" w:line="240" w:lineRule="auto"/>
            </w:pPr>
          </w:p>
        </w:tc>
      </w:tr>
      <w:tr w:rsidR="00A37FFA" w14:paraId="3A37A1D9" w14:textId="77777777" w:rsidTr="00A37FFA">
        <w:trPr>
          <w:trHeight w:val="80"/>
        </w:trPr>
        <w:tc>
          <w:tcPr>
            <w:tcW w:w="54" w:type="dxa"/>
          </w:tcPr>
          <w:p w14:paraId="3C2DF9DE" w14:textId="77777777" w:rsidR="00A37FFA" w:rsidRDefault="00A37FFA" w:rsidP="00A37FFA">
            <w:pPr>
              <w:pStyle w:val="EmptyCellLayoutStyle"/>
              <w:spacing w:after="0" w:line="240" w:lineRule="auto"/>
            </w:pPr>
          </w:p>
        </w:tc>
        <w:tc>
          <w:tcPr>
            <w:tcW w:w="10395" w:type="dxa"/>
          </w:tcPr>
          <w:p w14:paraId="4AD795A9" w14:textId="77777777" w:rsidR="00A37FFA" w:rsidRDefault="00A37FFA" w:rsidP="00A37FFA">
            <w:pPr>
              <w:pStyle w:val="EmptyCellLayoutStyle"/>
              <w:spacing w:after="0" w:line="240" w:lineRule="auto"/>
            </w:pPr>
          </w:p>
        </w:tc>
        <w:tc>
          <w:tcPr>
            <w:tcW w:w="149" w:type="dxa"/>
          </w:tcPr>
          <w:p w14:paraId="4B955055" w14:textId="77777777" w:rsidR="00A37FFA" w:rsidRDefault="00A37FFA" w:rsidP="00A37FFA">
            <w:pPr>
              <w:pStyle w:val="EmptyCellLayoutStyle"/>
              <w:spacing w:after="0" w:line="240" w:lineRule="auto"/>
            </w:pPr>
          </w:p>
        </w:tc>
      </w:tr>
    </w:tbl>
    <w:p xmlns:w="http://schemas.openxmlformats.org/wordprocessingml/2006/main" w14:paraId="0348DAED" w14:textId="77777777" w:rsidR="00A37FFA" w:rsidRDefault="00A37FFA" w:rsidP="00A37FFA">
      <w:pPr>
        <w:spacing w:after="0" w:line="240" w:lineRule="auto"/>
      </w:pPr>
    </w:p>
    <w:p xmlns:w="http://schemas.openxmlformats.org/wordprocessingml/2006/main" w14:paraId="1D0368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мониторинга</w:t>
      </w:r>
    </w:p>
    <w:p xmlns:w="http://schemas.openxmlformats.org/wordprocessingml/2006/main" w14:paraId="26CAE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ошибки рабочих процессов мониторинга и создает предупреждения об ошибк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67CE8C0" w14:textId="77777777" w:rsidTr="00A37FFA">
        <w:trPr>
          <w:trHeight w:val="54"/>
        </w:trPr>
        <w:tc>
          <w:tcPr>
            <w:tcW w:w="54" w:type="dxa"/>
          </w:tcPr>
          <w:p w14:paraId="5000DAEF" w14:textId="77777777" w:rsidR="00A37FFA" w:rsidRDefault="00A37FFA" w:rsidP="00A37FFA">
            <w:pPr>
              <w:pStyle w:val="EmptyCellLayoutStyle"/>
              <w:spacing w:after="0" w:line="240" w:lineRule="auto"/>
            </w:pPr>
          </w:p>
        </w:tc>
        <w:tc>
          <w:tcPr>
            <w:tcW w:w="10395" w:type="dxa"/>
          </w:tcPr>
          <w:p w14:paraId="4BDBE8BA" w14:textId="77777777" w:rsidR="00A37FFA" w:rsidRDefault="00A37FFA" w:rsidP="00A37FFA">
            <w:pPr>
              <w:pStyle w:val="EmptyCellLayoutStyle"/>
              <w:spacing w:after="0" w:line="240" w:lineRule="auto"/>
            </w:pPr>
          </w:p>
        </w:tc>
        <w:tc>
          <w:tcPr>
            <w:tcW w:w="149" w:type="dxa"/>
          </w:tcPr>
          <w:p w14:paraId="4E7C029C" w14:textId="77777777" w:rsidR="00A37FFA" w:rsidRDefault="00A37FFA" w:rsidP="00A37FFA">
            <w:pPr>
              <w:pStyle w:val="EmptyCellLayoutStyle"/>
              <w:spacing w:after="0" w:line="240" w:lineRule="auto"/>
            </w:pPr>
          </w:p>
        </w:tc>
      </w:tr>
      <w:tr w:rsidR="00A37FFA" w14:paraId="34F6B575" w14:textId="77777777" w:rsidTr="00A37FFA">
        <w:tc>
          <w:tcPr>
            <w:tcW w:w="54" w:type="dxa"/>
          </w:tcPr>
          <w:p w14:paraId="00F9CB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31A6BA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34D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02A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499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64C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8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7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F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A4C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6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76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C386" w14:textId="77777777" w:rsidR="00A37FFA" w:rsidRDefault="00A37FFA" w:rsidP="00A37FFA">
                  <w:pPr>
                    <w:spacing w:after="0" w:line="240" w:lineRule="auto"/>
                  </w:pPr>
                  <w:r>
                    <w:rPr>
                      <w:rFonts w:eastAsia="Arial"/>
                      <w:color w:val="000000"/>
                      <w:lang w:bidi="ru-ru" w:val="ru-ru"/>
                    </w:rPr>
                    <w:t xml:space="preserve">Да</w:t>
                  </w:r>
                </w:p>
              </w:tc>
            </w:tr>
            <w:tr w:rsidR="00A37FFA" w14:paraId="367E0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4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CB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BAB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2B47F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18A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7B4E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09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7194CE05" w14:textId="77777777" w:rsidR="00A37FFA" w:rsidRDefault="00A37FFA" w:rsidP="00A37FFA">
            <w:pPr>
              <w:spacing w:after="0" w:line="240" w:lineRule="auto"/>
            </w:pPr>
          </w:p>
        </w:tc>
        <w:tc>
          <w:tcPr>
            <w:tcW w:w="149" w:type="dxa"/>
          </w:tcPr>
          <w:p w14:paraId="74B092A5" w14:textId="77777777" w:rsidR="00A37FFA" w:rsidRDefault="00A37FFA" w:rsidP="00A37FFA">
            <w:pPr>
              <w:pStyle w:val="EmptyCellLayoutStyle"/>
              <w:spacing w:after="0" w:line="240" w:lineRule="auto"/>
            </w:pPr>
          </w:p>
        </w:tc>
      </w:tr>
      <w:tr w:rsidR="00A37FFA" w14:paraId="26027F87" w14:textId="77777777" w:rsidTr="00A37FFA">
        <w:trPr>
          <w:trHeight w:val="80"/>
        </w:trPr>
        <w:tc>
          <w:tcPr>
            <w:tcW w:w="54" w:type="dxa"/>
          </w:tcPr>
          <w:p w14:paraId="779C2A88" w14:textId="77777777" w:rsidR="00A37FFA" w:rsidRDefault="00A37FFA" w:rsidP="00A37FFA">
            <w:pPr>
              <w:pStyle w:val="EmptyCellLayoutStyle"/>
              <w:spacing w:after="0" w:line="240" w:lineRule="auto"/>
            </w:pPr>
          </w:p>
        </w:tc>
        <w:tc>
          <w:tcPr>
            <w:tcW w:w="10395" w:type="dxa"/>
          </w:tcPr>
          <w:p w14:paraId="3D18AC3A" w14:textId="77777777" w:rsidR="00A37FFA" w:rsidRDefault="00A37FFA" w:rsidP="00A37FFA">
            <w:pPr>
              <w:pStyle w:val="EmptyCellLayoutStyle"/>
              <w:spacing w:after="0" w:line="240" w:lineRule="auto"/>
            </w:pPr>
          </w:p>
        </w:tc>
        <w:tc>
          <w:tcPr>
            <w:tcW w:w="149" w:type="dxa"/>
          </w:tcPr>
          <w:p w14:paraId="7693FA9E" w14:textId="77777777" w:rsidR="00A37FFA" w:rsidRDefault="00A37FFA" w:rsidP="00A37FFA">
            <w:pPr>
              <w:pStyle w:val="EmptyCellLayoutStyle"/>
              <w:spacing w:after="0" w:line="240" w:lineRule="auto"/>
            </w:pPr>
          </w:p>
        </w:tc>
      </w:tr>
    </w:tbl>
    <w:p xmlns:w="http://schemas.openxmlformats.org/wordprocessingml/2006/main" w14:paraId="48E328E5" w14:textId="77777777" w:rsidR="00A37FFA" w:rsidRDefault="00A37FFA" w:rsidP="00A37FFA">
      <w:pPr>
        <w:spacing w:after="0" w:line="240" w:lineRule="auto"/>
      </w:pPr>
    </w:p>
    <w:p xmlns:w="http://schemas.openxmlformats.org/wordprocessingml/2006/main" w14:paraId="4DA4C4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редупреждение обнаружения</w:t>
      </w:r>
    </w:p>
    <w:p xmlns:w="http://schemas.openxmlformats.org/wordprocessingml/2006/main" w14:paraId="45188D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предупреждения рабочих процессов обнаружения и создает предупреждающие опове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5F9EFE93" w14:textId="77777777" w:rsidTr="00A37FFA">
        <w:trPr>
          <w:trHeight w:val="54"/>
        </w:trPr>
        <w:tc>
          <w:tcPr>
            <w:tcW w:w="54" w:type="dxa"/>
          </w:tcPr>
          <w:p w14:paraId="59ED3A76" w14:textId="77777777" w:rsidR="00A37FFA" w:rsidRDefault="00A37FFA" w:rsidP="00A37FFA">
            <w:pPr>
              <w:pStyle w:val="EmptyCellLayoutStyle"/>
              <w:spacing w:after="0" w:line="240" w:lineRule="auto"/>
            </w:pPr>
          </w:p>
        </w:tc>
        <w:tc>
          <w:tcPr>
            <w:tcW w:w="10395" w:type="dxa"/>
          </w:tcPr>
          <w:p w14:paraId="7CE89A67" w14:textId="77777777" w:rsidR="00A37FFA" w:rsidRDefault="00A37FFA" w:rsidP="00A37FFA">
            <w:pPr>
              <w:pStyle w:val="EmptyCellLayoutStyle"/>
              <w:spacing w:after="0" w:line="240" w:lineRule="auto"/>
            </w:pPr>
          </w:p>
        </w:tc>
        <w:tc>
          <w:tcPr>
            <w:tcW w:w="149" w:type="dxa"/>
          </w:tcPr>
          <w:p w14:paraId="027863F2" w14:textId="77777777" w:rsidR="00A37FFA" w:rsidRDefault="00A37FFA" w:rsidP="00A37FFA">
            <w:pPr>
              <w:pStyle w:val="EmptyCellLayoutStyle"/>
              <w:spacing w:after="0" w:line="240" w:lineRule="auto"/>
            </w:pPr>
          </w:p>
        </w:tc>
      </w:tr>
      <w:tr w:rsidR="00A37FFA" w14:paraId="7CA99E64" w14:textId="77777777" w:rsidTr="00A37FFA">
        <w:tc>
          <w:tcPr>
            <w:tcW w:w="54" w:type="dxa"/>
          </w:tcPr>
          <w:p w14:paraId="71992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1154B9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A2FC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827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A5DE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D3E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1F7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6BB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B6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80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15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B9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90C0F" w14:textId="77777777" w:rsidR="00A37FFA" w:rsidRDefault="00A37FFA" w:rsidP="00A37FFA">
                  <w:pPr>
                    <w:spacing w:after="0" w:line="240" w:lineRule="auto"/>
                  </w:pPr>
                  <w:r>
                    <w:rPr>
                      <w:rFonts w:eastAsia="Arial"/>
                      <w:color w:val="000000"/>
                      <w:lang w:bidi="ru-ru" w:val="ru-ru"/>
                    </w:rPr>
                    <w:t xml:space="preserve">Да</w:t>
                  </w:r>
                </w:p>
              </w:tc>
            </w:tr>
            <w:tr w:rsidR="00A37FFA" w14:paraId="536CB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334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68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B02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9AE0D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1DA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1EA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7B3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55408F7F" w14:textId="77777777" w:rsidR="00A37FFA" w:rsidRDefault="00A37FFA" w:rsidP="00A37FFA">
            <w:pPr>
              <w:spacing w:after="0" w:line="240" w:lineRule="auto"/>
            </w:pPr>
          </w:p>
        </w:tc>
        <w:tc>
          <w:tcPr>
            <w:tcW w:w="149" w:type="dxa"/>
          </w:tcPr>
          <w:p w14:paraId="28CDDD25" w14:textId="77777777" w:rsidR="00A37FFA" w:rsidRDefault="00A37FFA" w:rsidP="00A37FFA">
            <w:pPr>
              <w:pStyle w:val="EmptyCellLayoutStyle"/>
              <w:spacing w:after="0" w:line="240" w:lineRule="auto"/>
            </w:pPr>
          </w:p>
        </w:tc>
      </w:tr>
      <w:tr w:rsidR="00A37FFA" w14:paraId="38550909" w14:textId="77777777" w:rsidTr="00A37FFA">
        <w:trPr>
          <w:trHeight w:val="80"/>
        </w:trPr>
        <w:tc>
          <w:tcPr>
            <w:tcW w:w="54" w:type="dxa"/>
          </w:tcPr>
          <w:p w14:paraId="122E6D40" w14:textId="77777777" w:rsidR="00A37FFA" w:rsidRDefault="00A37FFA" w:rsidP="00A37FFA">
            <w:pPr>
              <w:pStyle w:val="EmptyCellLayoutStyle"/>
              <w:spacing w:after="0" w:line="240" w:lineRule="auto"/>
            </w:pPr>
          </w:p>
        </w:tc>
        <w:tc>
          <w:tcPr>
            <w:tcW w:w="10395" w:type="dxa"/>
          </w:tcPr>
          <w:p w14:paraId="1A21DABD" w14:textId="77777777" w:rsidR="00A37FFA" w:rsidRDefault="00A37FFA" w:rsidP="00A37FFA">
            <w:pPr>
              <w:pStyle w:val="EmptyCellLayoutStyle"/>
              <w:spacing w:after="0" w:line="240" w:lineRule="auto"/>
            </w:pPr>
          </w:p>
        </w:tc>
        <w:tc>
          <w:tcPr>
            <w:tcW w:w="149" w:type="dxa"/>
          </w:tcPr>
          <w:p w14:paraId="1FD137C3" w14:textId="77777777" w:rsidR="00A37FFA" w:rsidRDefault="00A37FFA" w:rsidP="00A37FFA">
            <w:pPr>
              <w:pStyle w:val="EmptyCellLayoutStyle"/>
              <w:spacing w:after="0" w:line="240" w:lineRule="auto"/>
            </w:pPr>
          </w:p>
        </w:tc>
      </w:tr>
    </w:tbl>
    <w:p xmlns:w="http://schemas.openxmlformats.org/wordprocessingml/2006/main" w14:paraId="314865E7" w14:textId="77777777" w:rsidR="00A37FFA" w:rsidRDefault="00A37FFA" w:rsidP="00A37FFA">
      <w:pPr>
        <w:spacing w:after="0" w:line="240" w:lineRule="auto"/>
      </w:pPr>
    </w:p>
    <w:p xmlns:w="http://schemas.openxmlformats.org/wordprocessingml/2006/main" w14:paraId="417A1B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шибка обнаружения</w:t>
      </w:r>
    </w:p>
    <w:p xmlns:w="http://schemas.openxmlformats.org/wordprocessingml/2006/main" w14:paraId="047503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ошибки рабочих процессов обнаружения и создает предупреждения об ошибк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3F571D86" w14:textId="77777777" w:rsidTr="00A37FFA">
        <w:trPr>
          <w:trHeight w:val="54"/>
        </w:trPr>
        <w:tc>
          <w:tcPr>
            <w:tcW w:w="54" w:type="dxa"/>
          </w:tcPr>
          <w:p w14:paraId="181152E1" w14:textId="77777777" w:rsidR="00A37FFA" w:rsidRDefault="00A37FFA" w:rsidP="00A37FFA">
            <w:pPr>
              <w:pStyle w:val="EmptyCellLayoutStyle"/>
              <w:spacing w:after="0" w:line="240" w:lineRule="auto"/>
            </w:pPr>
          </w:p>
        </w:tc>
        <w:tc>
          <w:tcPr>
            <w:tcW w:w="10395" w:type="dxa"/>
          </w:tcPr>
          <w:p w14:paraId="6BA532E4" w14:textId="77777777" w:rsidR="00A37FFA" w:rsidRDefault="00A37FFA" w:rsidP="00A37FFA">
            <w:pPr>
              <w:pStyle w:val="EmptyCellLayoutStyle"/>
              <w:spacing w:after="0" w:line="240" w:lineRule="auto"/>
            </w:pPr>
          </w:p>
        </w:tc>
        <w:tc>
          <w:tcPr>
            <w:tcW w:w="149" w:type="dxa"/>
          </w:tcPr>
          <w:p w14:paraId="3B9E34A9" w14:textId="77777777" w:rsidR="00A37FFA" w:rsidRDefault="00A37FFA" w:rsidP="00A37FFA">
            <w:pPr>
              <w:pStyle w:val="EmptyCellLayoutStyle"/>
              <w:spacing w:after="0" w:line="240" w:lineRule="auto"/>
            </w:pPr>
          </w:p>
        </w:tc>
      </w:tr>
      <w:tr w:rsidR="00A37FFA" w14:paraId="3DE1BF22" w14:textId="77777777" w:rsidTr="00A37FFA">
        <w:tc>
          <w:tcPr>
            <w:tcW w:w="54" w:type="dxa"/>
          </w:tcPr>
          <w:p w14:paraId="0C1467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45E9D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A37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ED3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E27D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B15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B90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F9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8EA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D37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83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F6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2B701" w14:textId="77777777" w:rsidR="00A37FFA" w:rsidRDefault="00A37FFA" w:rsidP="00A37FFA">
                  <w:pPr>
                    <w:spacing w:after="0" w:line="240" w:lineRule="auto"/>
                  </w:pPr>
                  <w:r>
                    <w:rPr>
                      <w:rFonts w:eastAsia="Arial"/>
                      <w:color w:val="000000"/>
                      <w:lang w:bidi="ru-ru" w:val="ru-ru"/>
                    </w:rPr>
                    <w:t xml:space="preserve">Да</w:t>
                  </w:r>
                </w:p>
              </w:tc>
            </w:tr>
            <w:tr w:rsidR="00A37FFA" w14:paraId="42B5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C9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39C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A4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17BB1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64E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F7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D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41459932" w14:textId="77777777" w:rsidR="00A37FFA" w:rsidRDefault="00A37FFA" w:rsidP="00A37FFA">
            <w:pPr>
              <w:spacing w:after="0" w:line="240" w:lineRule="auto"/>
            </w:pPr>
          </w:p>
        </w:tc>
        <w:tc>
          <w:tcPr>
            <w:tcW w:w="149" w:type="dxa"/>
          </w:tcPr>
          <w:p w14:paraId="2612E4D6" w14:textId="77777777" w:rsidR="00A37FFA" w:rsidRDefault="00A37FFA" w:rsidP="00A37FFA">
            <w:pPr>
              <w:pStyle w:val="EmptyCellLayoutStyle"/>
              <w:spacing w:after="0" w:line="240" w:lineRule="auto"/>
            </w:pPr>
          </w:p>
        </w:tc>
      </w:tr>
      <w:tr w:rsidR="00A37FFA" w14:paraId="07119E22" w14:textId="77777777" w:rsidTr="00A37FFA">
        <w:trPr>
          <w:trHeight w:val="80"/>
        </w:trPr>
        <w:tc>
          <w:tcPr>
            <w:tcW w:w="54" w:type="dxa"/>
          </w:tcPr>
          <w:p w14:paraId="186E4994" w14:textId="77777777" w:rsidR="00A37FFA" w:rsidRDefault="00A37FFA" w:rsidP="00A37FFA">
            <w:pPr>
              <w:pStyle w:val="EmptyCellLayoutStyle"/>
              <w:spacing w:after="0" w:line="240" w:lineRule="auto"/>
            </w:pPr>
          </w:p>
        </w:tc>
        <w:tc>
          <w:tcPr>
            <w:tcW w:w="10395" w:type="dxa"/>
          </w:tcPr>
          <w:p w14:paraId="5A097E84" w14:textId="77777777" w:rsidR="00A37FFA" w:rsidRDefault="00A37FFA" w:rsidP="00A37FFA">
            <w:pPr>
              <w:pStyle w:val="EmptyCellLayoutStyle"/>
              <w:spacing w:after="0" w:line="240" w:lineRule="auto"/>
            </w:pPr>
          </w:p>
        </w:tc>
        <w:tc>
          <w:tcPr>
            <w:tcW w:w="149" w:type="dxa"/>
          </w:tcPr>
          <w:p w14:paraId="3947804B" w14:textId="77777777" w:rsidR="00A37FFA" w:rsidRDefault="00A37FFA" w:rsidP="00A37FFA">
            <w:pPr>
              <w:pStyle w:val="EmptyCellLayoutStyle"/>
              <w:spacing w:after="0" w:line="240" w:lineRule="auto"/>
            </w:pPr>
          </w:p>
        </w:tc>
      </w:tr>
    </w:tbl>
    <w:p xmlns:w="http://schemas.openxmlformats.org/wordprocessingml/2006/main" w14:paraId="49EC2C82" w14:textId="77777777" w:rsidR="00A37FFA" w:rsidRDefault="00A37FFA" w:rsidP="00A37FFA">
      <w:pPr>
        <w:spacing w:after="0" w:line="240" w:lineRule="auto"/>
      </w:pPr>
    </w:p>
    <w:p xmlns:w="http://schemas.openxmlformats.org/wordprocessingml/2006/main" w14:paraId="04744CE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ул ресурсов</w:t>
      </w:r>
    </w:p>
    <w:p xmlns:w="http://schemas.openxmlformats.org/wordprocessingml/2006/main" w14:paraId="7CB5D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бстрактный класс пула ресурсов Microsoft SQL Server в Linux.</w:t>
      </w:r>
    </w:p>
    <w:p xmlns:w="http://schemas.openxmlformats.org/wordprocessingml/2006/main" w14:paraId="6649965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ул ресурсов — правила (без предупреждений)</w:t>
      </w:r>
    </w:p>
    <w:p xmlns:w="http://schemas.openxmlformats.org/wordprocessingml/2006/main" w14:paraId="30198D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екущее целевое значение памяти кэша (в КБ)</w:t>
      </w:r>
    </w:p>
    <w:p xmlns:w="http://schemas.openxmlformats.org/wordprocessingml/2006/main" w14:paraId="5F5C17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екущее целевое значение памяти кэша (в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9AD617" w14:textId="77777777" w:rsidTr="00A37FFA">
        <w:trPr>
          <w:trHeight w:val="54"/>
        </w:trPr>
        <w:tc>
          <w:tcPr>
            <w:tcW w:w="54" w:type="dxa"/>
          </w:tcPr>
          <w:p w14:paraId="6B0944DF" w14:textId="77777777" w:rsidR="00A37FFA" w:rsidRDefault="00A37FFA" w:rsidP="00A37FFA">
            <w:pPr>
              <w:pStyle w:val="EmptyCellLayoutStyle"/>
              <w:spacing w:after="0" w:line="240" w:lineRule="auto"/>
            </w:pPr>
          </w:p>
        </w:tc>
        <w:tc>
          <w:tcPr>
            <w:tcW w:w="10395" w:type="dxa"/>
          </w:tcPr>
          <w:p w14:paraId="5DA40A75" w14:textId="77777777" w:rsidR="00A37FFA" w:rsidRDefault="00A37FFA" w:rsidP="00A37FFA">
            <w:pPr>
              <w:pStyle w:val="EmptyCellLayoutStyle"/>
              <w:spacing w:after="0" w:line="240" w:lineRule="auto"/>
            </w:pPr>
          </w:p>
        </w:tc>
        <w:tc>
          <w:tcPr>
            <w:tcW w:w="149" w:type="dxa"/>
          </w:tcPr>
          <w:p w14:paraId="7932169F" w14:textId="77777777" w:rsidR="00A37FFA" w:rsidRDefault="00A37FFA" w:rsidP="00A37FFA">
            <w:pPr>
              <w:pStyle w:val="EmptyCellLayoutStyle"/>
              <w:spacing w:after="0" w:line="240" w:lineRule="auto"/>
            </w:pPr>
          </w:p>
        </w:tc>
      </w:tr>
      <w:tr w:rsidR="00A37FFA" w14:paraId="76E9A45C" w14:textId="77777777" w:rsidTr="00A37FFA">
        <w:tc>
          <w:tcPr>
            <w:tcW w:w="54" w:type="dxa"/>
          </w:tcPr>
          <w:p w14:paraId="7C13D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8A9D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D642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35C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0BF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5A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A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7F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17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50D6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7F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A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AF72" w14:textId="77777777" w:rsidR="00A37FFA" w:rsidRDefault="00A37FFA" w:rsidP="00A37FFA">
                  <w:pPr>
                    <w:spacing w:after="0" w:line="240" w:lineRule="auto"/>
                  </w:pPr>
                  <w:r>
                    <w:rPr>
                      <w:rFonts w:eastAsia="Arial"/>
                      <w:color w:val="000000"/>
                      <w:lang w:bidi="ru-ru" w:val="ru-ru"/>
                    </w:rPr>
                    <w:t xml:space="preserve">Нет</w:t>
                  </w:r>
                </w:p>
              </w:tc>
            </w:tr>
            <w:tr w:rsidR="00A37FFA" w14:paraId="59617E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58C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B8A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64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0CE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D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71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18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C69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E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89A3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56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09FD92" w14:textId="77777777" w:rsidR="00A37FFA" w:rsidRDefault="00A37FFA" w:rsidP="00A37FFA">
            <w:pPr>
              <w:spacing w:after="0" w:line="240" w:lineRule="auto"/>
            </w:pPr>
          </w:p>
        </w:tc>
        <w:tc>
          <w:tcPr>
            <w:tcW w:w="149" w:type="dxa"/>
          </w:tcPr>
          <w:p w14:paraId="7F518F0B" w14:textId="77777777" w:rsidR="00A37FFA" w:rsidRDefault="00A37FFA" w:rsidP="00A37FFA">
            <w:pPr>
              <w:pStyle w:val="EmptyCellLayoutStyle"/>
              <w:spacing w:after="0" w:line="240" w:lineRule="auto"/>
            </w:pPr>
          </w:p>
        </w:tc>
      </w:tr>
      <w:tr w:rsidR="00A37FFA" w14:paraId="03748A15" w14:textId="77777777" w:rsidTr="00A37FFA">
        <w:trPr>
          <w:trHeight w:val="80"/>
        </w:trPr>
        <w:tc>
          <w:tcPr>
            <w:tcW w:w="54" w:type="dxa"/>
          </w:tcPr>
          <w:p w14:paraId="7C5357ED" w14:textId="77777777" w:rsidR="00A37FFA" w:rsidRDefault="00A37FFA" w:rsidP="00A37FFA">
            <w:pPr>
              <w:pStyle w:val="EmptyCellLayoutStyle"/>
              <w:spacing w:after="0" w:line="240" w:lineRule="auto"/>
            </w:pPr>
          </w:p>
        </w:tc>
        <w:tc>
          <w:tcPr>
            <w:tcW w:w="10395" w:type="dxa"/>
          </w:tcPr>
          <w:p w14:paraId="24611EB4" w14:textId="77777777" w:rsidR="00A37FFA" w:rsidRDefault="00A37FFA" w:rsidP="00A37FFA">
            <w:pPr>
              <w:pStyle w:val="EmptyCellLayoutStyle"/>
              <w:spacing w:after="0" w:line="240" w:lineRule="auto"/>
            </w:pPr>
          </w:p>
        </w:tc>
        <w:tc>
          <w:tcPr>
            <w:tcW w:w="149" w:type="dxa"/>
          </w:tcPr>
          <w:p w14:paraId="3CE39FC1" w14:textId="77777777" w:rsidR="00A37FFA" w:rsidRDefault="00A37FFA" w:rsidP="00A37FFA">
            <w:pPr>
              <w:pStyle w:val="EmptyCellLayoutStyle"/>
              <w:spacing w:after="0" w:line="240" w:lineRule="auto"/>
            </w:pPr>
          </w:p>
        </w:tc>
      </w:tr>
    </w:tbl>
    <w:p xmlns:w="http://schemas.openxmlformats.org/wordprocessingml/2006/main" w14:paraId="28E1E860" w14:textId="77777777" w:rsidR="00A37FFA" w:rsidRDefault="00A37FFA" w:rsidP="00A37FFA">
      <w:pPr>
        <w:spacing w:after="0" w:line="240" w:lineRule="auto"/>
      </w:pPr>
    </w:p>
    <w:p xmlns:w="http://schemas.openxmlformats.org/wordprocessingml/2006/main" w14:paraId="7D9C6C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запросов в пуле ресурсов, ожидающих выделения памяти.</w:t>
      </w:r>
    </w:p>
    <w:p xmlns:w="http://schemas.openxmlformats.org/wordprocessingml/2006/main" w14:paraId="75073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жидаемых выделений памяти"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409182" w14:textId="77777777" w:rsidTr="00A37FFA">
        <w:trPr>
          <w:trHeight w:val="54"/>
        </w:trPr>
        <w:tc>
          <w:tcPr>
            <w:tcW w:w="54" w:type="dxa"/>
          </w:tcPr>
          <w:p w14:paraId="317EE883" w14:textId="77777777" w:rsidR="00A37FFA" w:rsidRDefault="00A37FFA" w:rsidP="00A37FFA">
            <w:pPr>
              <w:pStyle w:val="EmptyCellLayoutStyle"/>
              <w:spacing w:after="0" w:line="240" w:lineRule="auto"/>
            </w:pPr>
          </w:p>
        </w:tc>
        <w:tc>
          <w:tcPr>
            <w:tcW w:w="10395" w:type="dxa"/>
          </w:tcPr>
          <w:p w14:paraId="6CAABA6F" w14:textId="77777777" w:rsidR="00A37FFA" w:rsidRDefault="00A37FFA" w:rsidP="00A37FFA">
            <w:pPr>
              <w:pStyle w:val="EmptyCellLayoutStyle"/>
              <w:spacing w:after="0" w:line="240" w:lineRule="auto"/>
            </w:pPr>
          </w:p>
        </w:tc>
        <w:tc>
          <w:tcPr>
            <w:tcW w:w="149" w:type="dxa"/>
          </w:tcPr>
          <w:p w14:paraId="6CBF3426" w14:textId="77777777" w:rsidR="00A37FFA" w:rsidRDefault="00A37FFA" w:rsidP="00A37FFA">
            <w:pPr>
              <w:pStyle w:val="EmptyCellLayoutStyle"/>
              <w:spacing w:after="0" w:line="240" w:lineRule="auto"/>
            </w:pPr>
          </w:p>
        </w:tc>
      </w:tr>
      <w:tr w:rsidR="00A37FFA" w14:paraId="7E2B1D07" w14:textId="77777777" w:rsidTr="00A37FFA">
        <w:tc>
          <w:tcPr>
            <w:tcW w:w="54" w:type="dxa"/>
          </w:tcPr>
          <w:p w14:paraId="0E1B24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A1C6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9DC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AE37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9D4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3D29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75F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595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B5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6C0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61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03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A333A" w14:textId="77777777" w:rsidR="00A37FFA" w:rsidRDefault="00A37FFA" w:rsidP="00A37FFA">
                  <w:pPr>
                    <w:spacing w:after="0" w:line="240" w:lineRule="auto"/>
                  </w:pPr>
                  <w:r>
                    <w:rPr>
                      <w:rFonts w:eastAsia="Arial"/>
                      <w:color w:val="000000"/>
                      <w:lang w:bidi="ru-ru" w:val="ru-ru"/>
                    </w:rPr>
                    <w:t xml:space="preserve">Нет</w:t>
                  </w:r>
                </w:p>
              </w:tc>
            </w:tr>
            <w:tr w:rsidR="00A37FFA" w14:paraId="251DD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68F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04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88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BCB3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3E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55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32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8398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57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482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17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57AD135" w14:textId="77777777" w:rsidR="00A37FFA" w:rsidRDefault="00A37FFA" w:rsidP="00A37FFA">
            <w:pPr>
              <w:spacing w:after="0" w:line="240" w:lineRule="auto"/>
            </w:pPr>
          </w:p>
        </w:tc>
        <w:tc>
          <w:tcPr>
            <w:tcW w:w="149" w:type="dxa"/>
          </w:tcPr>
          <w:p w14:paraId="23B8A8A9" w14:textId="77777777" w:rsidR="00A37FFA" w:rsidRDefault="00A37FFA" w:rsidP="00A37FFA">
            <w:pPr>
              <w:pStyle w:val="EmptyCellLayoutStyle"/>
              <w:spacing w:after="0" w:line="240" w:lineRule="auto"/>
            </w:pPr>
          </w:p>
        </w:tc>
      </w:tr>
      <w:tr w:rsidR="00A37FFA" w14:paraId="7ADC9662" w14:textId="77777777" w:rsidTr="00A37FFA">
        <w:trPr>
          <w:trHeight w:val="80"/>
        </w:trPr>
        <w:tc>
          <w:tcPr>
            <w:tcW w:w="54" w:type="dxa"/>
          </w:tcPr>
          <w:p w14:paraId="57059A3D" w14:textId="77777777" w:rsidR="00A37FFA" w:rsidRDefault="00A37FFA" w:rsidP="00A37FFA">
            <w:pPr>
              <w:pStyle w:val="EmptyCellLayoutStyle"/>
              <w:spacing w:after="0" w:line="240" w:lineRule="auto"/>
            </w:pPr>
          </w:p>
        </w:tc>
        <w:tc>
          <w:tcPr>
            <w:tcW w:w="10395" w:type="dxa"/>
          </w:tcPr>
          <w:p w14:paraId="0CFB0A61" w14:textId="77777777" w:rsidR="00A37FFA" w:rsidRDefault="00A37FFA" w:rsidP="00A37FFA">
            <w:pPr>
              <w:pStyle w:val="EmptyCellLayoutStyle"/>
              <w:spacing w:after="0" w:line="240" w:lineRule="auto"/>
            </w:pPr>
          </w:p>
        </w:tc>
        <w:tc>
          <w:tcPr>
            <w:tcW w:w="149" w:type="dxa"/>
          </w:tcPr>
          <w:p w14:paraId="15C9D427" w14:textId="77777777" w:rsidR="00A37FFA" w:rsidRDefault="00A37FFA" w:rsidP="00A37FFA">
            <w:pPr>
              <w:pStyle w:val="EmptyCellLayoutStyle"/>
              <w:spacing w:after="0" w:line="240" w:lineRule="auto"/>
            </w:pPr>
          </w:p>
        </w:tc>
      </w:tr>
    </w:tbl>
    <w:p xmlns:w="http://schemas.openxmlformats.org/wordprocessingml/2006/main" w14:paraId="7B8232F8" w14:textId="77777777" w:rsidR="00A37FFA" w:rsidRDefault="00A37FFA" w:rsidP="00A37FFA">
      <w:pPr>
        <w:spacing w:after="0" w:line="240" w:lineRule="auto"/>
      </w:pPr>
    </w:p>
    <w:p xmlns:w="http://schemas.openxmlformats.org/wordprocessingml/2006/main" w14:paraId="4CEA609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екущий суммарный объем предоставленной памяти в пуле ресурсов (в КБ)</w:t>
      </w:r>
    </w:p>
    <w:p xmlns:w="http://schemas.openxmlformats.org/wordprocessingml/2006/main" w14:paraId="568824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екущее общее количество активных выделений памяти"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FF8364" w14:textId="77777777" w:rsidTr="00A37FFA">
        <w:trPr>
          <w:trHeight w:val="54"/>
        </w:trPr>
        <w:tc>
          <w:tcPr>
            <w:tcW w:w="54" w:type="dxa"/>
          </w:tcPr>
          <w:p w14:paraId="3FDF8E7C" w14:textId="77777777" w:rsidR="00A37FFA" w:rsidRDefault="00A37FFA" w:rsidP="00A37FFA">
            <w:pPr>
              <w:pStyle w:val="EmptyCellLayoutStyle"/>
              <w:spacing w:after="0" w:line="240" w:lineRule="auto"/>
            </w:pPr>
          </w:p>
        </w:tc>
        <w:tc>
          <w:tcPr>
            <w:tcW w:w="10395" w:type="dxa"/>
          </w:tcPr>
          <w:p w14:paraId="7E6A0C3A" w14:textId="77777777" w:rsidR="00A37FFA" w:rsidRDefault="00A37FFA" w:rsidP="00A37FFA">
            <w:pPr>
              <w:pStyle w:val="EmptyCellLayoutStyle"/>
              <w:spacing w:after="0" w:line="240" w:lineRule="auto"/>
            </w:pPr>
          </w:p>
        </w:tc>
        <w:tc>
          <w:tcPr>
            <w:tcW w:w="149" w:type="dxa"/>
          </w:tcPr>
          <w:p w14:paraId="4563FD76" w14:textId="77777777" w:rsidR="00A37FFA" w:rsidRDefault="00A37FFA" w:rsidP="00A37FFA">
            <w:pPr>
              <w:pStyle w:val="EmptyCellLayoutStyle"/>
              <w:spacing w:after="0" w:line="240" w:lineRule="auto"/>
            </w:pPr>
          </w:p>
        </w:tc>
      </w:tr>
      <w:tr w:rsidR="00A37FFA" w14:paraId="58383E68" w14:textId="77777777" w:rsidTr="00A37FFA">
        <w:tc>
          <w:tcPr>
            <w:tcW w:w="54" w:type="dxa"/>
          </w:tcPr>
          <w:p w14:paraId="10605F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A4D3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4C13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8CB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681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B17D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537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53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4E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3979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A6D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A9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758D" w14:textId="77777777" w:rsidR="00A37FFA" w:rsidRDefault="00A37FFA" w:rsidP="00A37FFA">
                  <w:pPr>
                    <w:spacing w:after="0" w:line="240" w:lineRule="auto"/>
                  </w:pPr>
                  <w:r>
                    <w:rPr>
                      <w:rFonts w:eastAsia="Arial"/>
                      <w:color w:val="000000"/>
                      <w:lang w:bidi="ru-ru" w:val="ru-ru"/>
                    </w:rPr>
                    <w:t xml:space="preserve">Нет</w:t>
                  </w:r>
                </w:p>
              </w:tc>
            </w:tr>
            <w:tr w:rsidR="00A37FFA" w14:paraId="15121B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4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18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F2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56B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74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799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BA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DE1A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21F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179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8E36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5B462DB" w14:textId="77777777" w:rsidR="00A37FFA" w:rsidRDefault="00A37FFA" w:rsidP="00A37FFA">
            <w:pPr>
              <w:spacing w:after="0" w:line="240" w:lineRule="auto"/>
            </w:pPr>
          </w:p>
        </w:tc>
        <w:tc>
          <w:tcPr>
            <w:tcW w:w="149" w:type="dxa"/>
          </w:tcPr>
          <w:p w14:paraId="04414D1F" w14:textId="77777777" w:rsidR="00A37FFA" w:rsidRDefault="00A37FFA" w:rsidP="00A37FFA">
            <w:pPr>
              <w:pStyle w:val="EmptyCellLayoutStyle"/>
              <w:spacing w:after="0" w:line="240" w:lineRule="auto"/>
            </w:pPr>
          </w:p>
        </w:tc>
      </w:tr>
      <w:tr w:rsidR="00A37FFA" w14:paraId="6F391342" w14:textId="77777777" w:rsidTr="00A37FFA">
        <w:trPr>
          <w:trHeight w:val="80"/>
        </w:trPr>
        <w:tc>
          <w:tcPr>
            <w:tcW w:w="54" w:type="dxa"/>
          </w:tcPr>
          <w:p w14:paraId="00BEF2B4" w14:textId="77777777" w:rsidR="00A37FFA" w:rsidRDefault="00A37FFA" w:rsidP="00A37FFA">
            <w:pPr>
              <w:pStyle w:val="EmptyCellLayoutStyle"/>
              <w:spacing w:after="0" w:line="240" w:lineRule="auto"/>
            </w:pPr>
          </w:p>
        </w:tc>
        <w:tc>
          <w:tcPr>
            <w:tcW w:w="10395" w:type="dxa"/>
          </w:tcPr>
          <w:p w14:paraId="38718B7A" w14:textId="77777777" w:rsidR="00A37FFA" w:rsidRDefault="00A37FFA" w:rsidP="00A37FFA">
            <w:pPr>
              <w:pStyle w:val="EmptyCellLayoutStyle"/>
              <w:spacing w:after="0" w:line="240" w:lineRule="auto"/>
            </w:pPr>
          </w:p>
        </w:tc>
        <w:tc>
          <w:tcPr>
            <w:tcW w:w="149" w:type="dxa"/>
          </w:tcPr>
          <w:p w14:paraId="7700A7FA" w14:textId="77777777" w:rsidR="00A37FFA" w:rsidRDefault="00A37FFA" w:rsidP="00A37FFA">
            <w:pPr>
              <w:pStyle w:val="EmptyCellLayoutStyle"/>
              <w:spacing w:after="0" w:line="240" w:lineRule="auto"/>
            </w:pPr>
          </w:p>
        </w:tc>
      </w:tr>
    </w:tbl>
    <w:p xmlns:w="http://schemas.openxmlformats.org/wordprocessingml/2006/main" w14:paraId="7BA4CB7A" w14:textId="77777777" w:rsidR="00A37FFA" w:rsidRDefault="00A37FFA" w:rsidP="00A37FFA">
      <w:pPr>
        <w:spacing w:after="0" w:line="240" w:lineRule="auto"/>
      </w:pPr>
    </w:p>
    <w:p xmlns:w="http://schemas.openxmlformats.org/wordprocessingml/2006/main" w14:paraId="7C1EF4F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операций предоставления памяти для запросов в пуле ресурсов</w:t>
      </w:r>
    </w:p>
    <w:p xmlns:w="http://schemas.openxmlformats.org/wordprocessingml/2006/main" w14:paraId="4AA79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Текущий суммарный объем активных выделений памяти"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8CAAD6" w14:textId="77777777" w:rsidTr="00A37FFA">
        <w:trPr>
          <w:trHeight w:val="54"/>
        </w:trPr>
        <w:tc>
          <w:tcPr>
            <w:tcW w:w="54" w:type="dxa"/>
          </w:tcPr>
          <w:p w14:paraId="1985AE26" w14:textId="77777777" w:rsidR="00A37FFA" w:rsidRDefault="00A37FFA" w:rsidP="00A37FFA">
            <w:pPr>
              <w:pStyle w:val="EmptyCellLayoutStyle"/>
              <w:spacing w:after="0" w:line="240" w:lineRule="auto"/>
            </w:pPr>
          </w:p>
        </w:tc>
        <w:tc>
          <w:tcPr>
            <w:tcW w:w="10395" w:type="dxa"/>
          </w:tcPr>
          <w:p w14:paraId="3876A8B2" w14:textId="77777777" w:rsidR="00A37FFA" w:rsidRDefault="00A37FFA" w:rsidP="00A37FFA">
            <w:pPr>
              <w:pStyle w:val="EmptyCellLayoutStyle"/>
              <w:spacing w:after="0" w:line="240" w:lineRule="auto"/>
            </w:pPr>
          </w:p>
        </w:tc>
        <w:tc>
          <w:tcPr>
            <w:tcW w:w="149" w:type="dxa"/>
          </w:tcPr>
          <w:p w14:paraId="3B3273AE" w14:textId="77777777" w:rsidR="00A37FFA" w:rsidRDefault="00A37FFA" w:rsidP="00A37FFA">
            <w:pPr>
              <w:pStyle w:val="EmptyCellLayoutStyle"/>
              <w:spacing w:after="0" w:line="240" w:lineRule="auto"/>
            </w:pPr>
          </w:p>
        </w:tc>
      </w:tr>
      <w:tr w:rsidR="00A37FFA" w14:paraId="3CF9916B" w14:textId="77777777" w:rsidTr="00A37FFA">
        <w:tc>
          <w:tcPr>
            <w:tcW w:w="54" w:type="dxa"/>
          </w:tcPr>
          <w:p w14:paraId="44829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8C0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9A3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35E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D0D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6DB8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3D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DF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58F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C740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DB7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22E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372C7" w14:textId="77777777" w:rsidR="00A37FFA" w:rsidRDefault="00A37FFA" w:rsidP="00A37FFA">
                  <w:pPr>
                    <w:spacing w:after="0" w:line="240" w:lineRule="auto"/>
                  </w:pPr>
                  <w:r>
                    <w:rPr>
                      <w:rFonts w:eastAsia="Arial"/>
                      <w:color w:val="000000"/>
                      <w:lang w:bidi="ru-ru" w:val="ru-ru"/>
                    </w:rPr>
                    <w:t xml:space="preserve">Нет</w:t>
                  </w:r>
                </w:p>
              </w:tc>
            </w:tr>
            <w:tr w:rsidR="00A37FFA" w14:paraId="4D287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29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48A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71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AA59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E7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AD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4D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5908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0C6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C0E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853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B0F961" w14:textId="77777777" w:rsidR="00A37FFA" w:rsidRDefault="00A37FFA" w:rsidP="00A37FFA">
            <w:pPr>
              <w:spacing w:after="0" w:line="240" w:lineRule="auto"/>
            </w:pPr>
          </w:p>
        </w:tc>
        <w:tc>
          <w:tcPr>
            <w:tcW w:w="149" w:type="dxa"/>
          </w:tcPr>
          <w:p w14:paraId="4A5BC0A0" w14:textId="77777777" w:rsidR="00A37FFA" w:rsidRDefault="00A37FFA" w:rsidP="00A37FFA">
            <w:pPr>
              <w:pStyle w:val="EmptyCellLayoutStyle"/>
              <w:spacing w:after="0" w:line="240" w:lineRule="auto"/>
            </w:pPr>
          </w:p>
        </w:tc>
      </w:tr>
      <w:tr w:rsidR="00A37FFA" w14:paraId="13A1E1CF" w14:textId="77777777" w:rsidTr="00A37FFA">
        <w:trPr>
          <w:trHeight w:val="80"/>
        </w:trPr>
        <w:tc>
          <w:tcPr>
            <w:tcW w:w="54" w:type="dxa"/>
          </w:tcPr>
          <w:p w14:paraId="4D4C80CD" w14:textId="77777777" w:rsidR="00A37FFA" w:rsidRDefault="00A37FFA" w:rsidP="00A37FFA">
            <w:pPr>
              <w:pStyle w:val="EmptyCellLayoutStyle"/>
              <w:spacing w:after="0" w:line="240" w:lineRule="auto"/>
            </w:pPr>
          </w:p>
        </w:tc>
        <w:tc>
          <w:tcPr>
            <w:tcW w:w="10395" w:type="dxa"/>
          </w:tcPr>
          <w:p w14:paraId="0AF60487" w14:textId="77777777" w:rsidR="00A37FFA" w:rsidRDefault="00A37FFA" w:rsidP="00A37FFA">
            <w:pPr>
              <w:pStyle w:val="EmptyCellLayoutStyle"/>
              <w:spacing w:after="0" w:line="240" w:lineRule="auto"/>
            </w:pPr>
          </w:p>
        </w:tc>
        <w:tc>
          <w:tcPr>
            <w:tcW w:w="149" w:type="dxa"/>
          </w:tcPr>
          <w:p w14:paraId="1B187088" w14:textId="77777777" w:rsidR="00A37FFA" w:rsidRDefault="00A37FFA" w:rsidP="00A37FFA">
            <w:pPr>
              <w:pStyle w:val="EmptyCellLayoutStyle"/>
              <w:spacing w:after="0" w:line="240" w:lineRule="auto"/>
            </w:pPr>
          </w:p>
        </w:tc>
      </w:tr>
    </w:tbl>
    <w:p xmlns:w="http://schemas.openxmlformats.org/wordprocessingml/2006/main" w14:paraId="446071DB" w14:textId="77777777" w:rsidR="00A37FFA" w:rsidRDefault="00A37FFA" w:rsidP="00A37FFA">
      <w:pPr>
        <w:spacing w:after="0" w:line="240" w:lineRule="auto"/>
      </w:pPr>
    </w:p>
    <w:p xmlns:w="http://schemas.openxmlformats.org/wordprocessingml/2006/main" w14:paraId="42FCA6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число операций предоставления памяти для запросов, выполняемых в данном пуле ресурсов за одну секунду</w:t>
      </w:r>
    </w:p>
    <w:p xmlns:w="http://schemas.openxmlformats.org/wordprocessingml/2006/main" w14:paraId="717D9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Выделений памяти/с"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E31807" w14:textId="77777777" w:rsidTr="00A37FFA">
        <w:trPr>
          <w:trHeight w:val="54"/>
        </w:trPr>
        <w:tc>
          <w:tcPr>
            <w:tcW w:w="54" w:type="dxa"/>
          </w:tcPr>
          <w:p w14:paraId="7961B5A3" w14:textId="77777777" w:rsidR="00A37FFA" w:rsidRDefault="00A37FFA" w:rsidP="00A37FFA">
            <w:pPr>
              <w:pStyle w:val="EmptyCellLayoutStyle"/>
              <w:spacing w:after="0" w:line="240" w:lineRule="auto"/>
            </w:pPr>
          </w:p>
        </w:tc>
        <w:tc>
          <w:tcPr>
            <w:tcW w:w="10395" w:type="dxa"/>
          </w:tcPr>
          <w:p w14:paraId="34821431" w14:textId="77777777" w:rsidR="00A37FFA" w:rsidRDefault="00A37FFA" w:rsidP="00A37FFA">
            <w:pPr>
              <w:pStyle w:val="EmptyCellLayoutStyle"/>
              <w:spacing w:after="0" w:line="240" w:lineRule="auto"/>
            </w:pPr>
          </w:p>
        </w:tc>
        <w:tc>
          <w:tcPr>
            <w:tcW w:w="149" w:type="dxa"/>
          </w:tcPr>
          <w:p w14:paraId="7D4D7DE1" w14:textId="77777777" w:rsidR="00A37FFA" w:rsidRDefault="00A37FFA" w:rsidP="00A37FFA">
            <w:pPr>
              <w:pStyle w:val="EmptyCellLayoutStyle"/>
              <w:spacing w:after="0" w:line="240" w:lineRule="auto"/>
            </w:pPr>
          </w:p>
        </w:tc>
      </w:tr>
      <w:tr w:rsidR="00A37FFA" w14:paraId="6027F05A" w14:textId="77777777" w:rsidTr="00A37FFA">
        <w:tc>
          <w:tcPr>
            <w:tcW w:w="54" w:type="dxa"/>
          </w:tcPr>
          <w:p w14:paraId="431D7E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1756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F1E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2E0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F0D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CFC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4B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5B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E6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2C5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08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B1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DEF25" w14:textId="77777777" w:rsidR="00A37FFA" w:rsidRDefault="00A37FFA" w:rsidP="00A37FFA">
                  <w:pPr>
                    <w:spacing w:after="0" w:line="240" w:lineRule="auto"/>
                  </w:pPr>
                  <w:r>
                    <w:rPr>
                      <w:rFonts w:eastAsia="Arial"/>
                      <w:color w:val="000000"/>
                      <w:lang w:bidi="ru-ru" w:val="ru-ru"/>
                    </w:rPr>
                    <w:t xml:space="preserve">Нет</w:t>
                  </w:r>
                </w:p>
              </w:tc>
            </w:tr>
            <w:tr w:rsidR="00A37FFA" w14:paraId="59913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682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A40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90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F8A3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FB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AC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58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239E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47B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42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05F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7364FE" w14:textId="77777777" w:rsidR="00A37FFA" w:rsidRDefault="00A37FFA" w:rsidP="00A37FFA">
            <w:pPr>
              <w:spacing w:after="0" w:line="240" w:lineRule="auto"/>
            </w:pPr>
          </w:p>
        </w:tc>
        <w:tc>
          <w:tcPr>
            <w:tcW w:w="149" w:type="dxa"/>
          </w:tcPr>
          <w:p w14:paraId="34F618F3" w14:textId="77777777" w:rsidR="00A37FFA" w:rsidRDefault="00A37FFA" w:rsidP="00A37FFA">
            <w:pPr>
              <w:pStyle w:val="EmptyCellLayoutStyle"/>
              <w:spacing w:after="0" w:line="240" w:lineRule="auto"/>
            </w:pPr>
          </w:p>
        </w:tc>
      </w:tr>
      <w:tr w:rsidR="00A37FFA" w14:paraId="09852043" w14:textId="77777777" w:rsidTr="00A37FFA">
        <w:trPr>
          <w:trHeight w:val="80"/>
        </w:trPr>
        <w:tc>
          <w:tcPr>
            <w:tcW w:w="54" w:type="dxa"/>
          </w:tcPr>
          <w:p w14:paraId="773C90DF" w14:textId="77777777" w:rsidR="00A37FFA" w:rsidRDefault="00A37FFA" w:rsidP="00A37FFA">
            <w:pPr>
              <w:pStyle w:val="EmptyCellLayoutStyle"/>
              <w:spacing w:after="0" w:line="240" w:lineRule="auto"/>
            </w:pPr>
          </w:p>
        </w:tc>
        <w:tc>
          <w:tcPr>
            <w:tcW w:w="10395" w:type="dxa"/>
          </w:tcPr>
          <w:p w14:paraId="698EB598" w14:textId="77777777" w:rsidR="00A37FFA" w:rsidRDefault="00A37FFA" w:rsidP="00A37FFA">
            <w:pPr>
              <w:pStyle w:val="EmptyCellLayoutStyle"/>
              <w:spacing w:after="0" w:line="240" w:lineRule="auto"/>
            </w:pPr>
          </w:p>
        </w:tc>
        <w:tc>
          <w:tcPr>
            <w:tcW w:w="149" w:type="dxa"/>
          </w:tcPr>
          <w:p w14:paraId="22D9685B" w14:textId="77777777" w:rsidR="00A37FFA" w:rsidRDefault="00A37FFA" w:rsidP="00A37FFA">
            <w:pPr>
              <w:pStyle w:val="EmptyCellLayoutStyle"/>
              <w:spacing w:after="0" w:line="240" w:lineRule="auto"/>
            </w:pPr>
          </w:p>
        </w:tc>
      </w:tr>
    </w:tbl>
    <w:p xmlns:w="http://schemas.openxmlformats.org/wordprocessingml/2006/main" w14:paraId="53335C77" w14:textId="77777777" w:rsidR="00A37FFA" w:rsidRDefault="00A37FFA" w:rsidP="00A37FFA">
      <w:pPr>
        <w:spacing w:after="0" w:line="240" w:lineRule="auto"/>
      </w:pPr>
    </w:p>
    <w:p xmlns:w="http://schemas.openxmlformats.org/wordprocessingml/2006/main" w14:paraId="746F2E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количество операций предоставления памяти для запросов с истекшим временем ожидания в пуле ресурсов за секунду</w:t>
      </w:r>
    </w:p>
    <w:p xmlns:w="http://schemas.openxmlformats.org/wordprocessingml/2006/main" w14:paraId="68681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Количество операций предоставления памяти с истекшим временем ожидания за секунду"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828EE5" w14:textId="77777777" w:rsidTr="00A37FFA">
        <w:trPr>
          <w:trHeight w:val="54"/>
        </w:trPr>
        <w:tc>
          <w:tcPr>
            <w:tcW w:w="54" w:type="dxa"/>
          </w:tcPr>
          <w:p w14:paraId="7B5EB51B" w14:textId="77777777" w:rsidR="00A37FFA" w:rsidRDefault="00A37FFA" w:rsidP="00A37FFA">
            <w:pPr>
              <w:pStyle w:val="EmptyCellLayoutStyle"/>
              <w:spacing w:after="0" w:line="240" w:lineRule="auto"/>
            </w:pPr>
          </w:p>
        </w:tc>
        <w:tc>
          <w:tcPr>
            <w:tcW w:w="10395" w:type="dxa"/>
          </w:tcPr>
          <w:p w14:paraId="7B56B88D" w14:textId="77777777" w:rsidR="00A37FFA" w:rsidRDefault="00A37FFA" w:rsidP="00A37FFA">
            <w:pPr>
              <w:pStyle w:val="EmptyCellLayoutStyle"/>
              <w:spacing w:after="0" w:line="240" w:lineRule="auto"/>
            </w:pPr>
          </w:p>
        </w:tc>
        <w:tc>
          <w:tcPr>
            <w:tcW w:w="149" w:type="dxa"/>
          </w:tcPr>
          <w:p w14:paraId="48F30138" w14:textId="77777777" w:rsidR="00A37FFA" w:rsidRDefault="00A37FFA" w:rsidP="00A37FFA">
            <w:pPr>
              <w:pStyle w:val="EmptyCellLayoutStyle"/>
              <w:spacing w:after="0" w:line="240" w:lineRule="auto"/>
            </w:pPr>
          </w:p>
        </w:tc>
      </w:tr>
      <w:tr w:rsidR="00A37FFA" w14:paraId="7F9914AA" w14:textId="77777777" w:rsidTr="00A37FFA">
        <w:tc>
          <w:tcPr>
            <w:tcW w:w="54" w:type="dxa"/>
          </w:tcPr>
          <w:p w14:paraId="04B0C0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AB46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741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09A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AF0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5FE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A4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61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18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FF6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CD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9C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EEAB9" w14:textId="77777777" w:rsidR="00A37FFA" w:rsidRDefault="00A37FFA" w:rsidP="00A37FFA">
                  <w:pPr>
                    <w:spacing w:after="0" w:line="240" w:lineRule="auto"/>
                  </w:pPr>
                  <w:r>
                    <w:rPr>
                      <w:rFonts w:eastAsia="Arial"/>
                      <w:color w:val="000000"/>
                      <w:lang w:bidi="ru-ru" w:val="ru-ru"/>
                    </w:rPr>
                    <w:t xml:space="preserve">Нет</w:t>
                  </w:r>
                </w:p>
              </w:tc>
            </w:tr>
            <w:tr w:rsidR="00A37FFA" w14:paraId="25411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A4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B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E6C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286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E8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87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6D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4C65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ECC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02A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ADBD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CF122C" w14:textId="77777777" w:rsidR="00A37FFA" w:rsidRDefault="00A37FFA" w:rsidP="00A37FFA">
            <w:pPr>
              <w:spacing w:after="0" w:line="240" w:lineRule="auto"/>
            </w:pPr>
          </w:p>
        </w:tc>
        <w:tc>
          <w:tcPr>
            <w:tcW w:w="149" w:type="dxa"/>
          </w:tcPr>
          <w:p w14:paraId="45F914A0" w14:textId="77777777" w:rsidR="00A37FFA" w:rsidRDefault="00A37FFA" w:rsidP="00A37FFA">
            <w:pPr>
              <w:pStyle w:val="EmptyCellLayoutStyle"/>
              <w:spacing w:after="0" w:line="240" w:lineRule="auto"/>
            </w:pPr>
          </w:p>
        </w:tc>
      </w:tr>
      <w:tr w:rsidR="00A37FFA" w14:paraId="403D0FE5" w14:textId="77777777" w:rsidTr="00A37FFA">
        <w:trPr>
          <w:trHeight w:val="80"/>
        </w:trPr>
        <w:tc>
          <w:tcPr>
            <w:tcW w:w="54" w:type="dxa"/>
          </w:tcPr>
          <w:p w14:paraId="2EBAB618" w14:textId="77777777" w:rsidR="00A37FFA" w:rsidRDefault="00A37FFA" w:rsidP="00A37FFA">
            <w:pPr>
              <w:pStyle w:val="EmptyCellLayoutStyle"/>
              <w:spacing w:after="0" w:line="240" w:lineRule="auto"/>
            </w:pPr>
          </w:p>
        </w:tc>
        <w:tc>
          <w:tcPr>
            <w:tcW w:w="10395" w:type="dxa"/>
          </w:tcPr>
          <w:p w14:paraId="4BE885C5" w14:textId="77777777" w:rsidR="00A37FFA" w:rsidRDefault="00A37FFA" w:rsidP="00A37FFA">
            <w:pPr>
              <w:pStyle w:val="EmptyCellLayoutStyle"/>
              <w:spacing w:after="0" w:line="240" w:lineRule="auto"/>
            </w:pPr>
          </w:p>
        </w:tc>
        <w:tc>
          <w:tcPr>
            <w:tcW w:w="149" w:type="dxa"/>
          </w:tcPr>
          <w:p w14:paraId="3260A23F" w14:textId="77777777" w:rsidR="00A37FFA" w:rsidRDefault="00A37FFA" w:rsidP="00A37FFA">
            <w:pPr>
              <w:pStyle w:val="EmptyCellLayoutStyle"/>
              <w:spacing w:after="0" w:line="240" w:lineRule="auto"/>
            </w:pPr>
          </w:p>
        </w:tc>
      </w:tr>
    </w:tbl>
    <w:p xmlns:w="http://schemas.openxmlformats.org/wordprocessingml/2006/main" w14:paraId="0197A933" w14:textId="77777777" w:rsidR="00A37FFA" w:rsidRDefault="00A37FFA" w:rsidP="00A37FFA">
      <w:pPr>
        <w:spacing w:after="0" w:line="240" w:lineRule="auto"/>
      </w:pPr>
    </w:p>
    <w:p xmlns:w="http://schemas.openxmlformats.org/wordprocessingml/2006/main" w14:paraId="3242B7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максимальный объем памяти (в КБ), которым может располагать пул ресурсов; рассчитывается на основе заданных параметров пула ресурсов и состояния сервера</w:t>
      </w:r>
    </w:p>
    <w:p xmlns:w="http://schemas.openxmlformats.org/wordprocessingml/2006/main" w14:paraId="447F2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Максимальный объем памяти в килобайтах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A91A1D" w14:textId="77777777" w:rsidTr="00A37FFA">
        <w:trPr>
          <w:trHeight w:val="54"/>
        </w:trPr>
        <w:tc>
          <w:tcPr>
            <w:tcW w:w="54" w:type="dxa"/>
          </w:tcPr>
          <w:p w14:paraId="5D9C4B78" w14:textId="77777777" w:rsidR="00A37FFA" w:rsidRDefault="00A37FFA" w:rsidP="00A37FFA">
            <w:pPr>
              <w:pStyle w:val="EmptyCellLayoutStyle"/>
              <w:spacing w:after="0" w:line="240" w:lineRule="auto"/>
            </w:pPr>
          </w:p>
        </w:tc>
        <w:tc>
          <w:tcPr>
            <w:tcW w:w="10395" w:type="dxa"/>
          </w:tcPr>
          <w:p w14:paraId="50082165" w14:textId="77777777" w:rsidR="00A37FFA" w:rsidRDefault="00A37FFA" w:rsidP="00A37FFA">
            <w:pPr>
              <w:pStyle w:val="EmptyCellLayoutStyle"/>
              <w:spacing w:after="0" w:line="240" w:lineRule="auto"/>
            </w:pPr>
          </w:p>
        </w:tc>
        <w:tc>
          <w:tcPr>
            <w:tcW w:w="149" w:type="dxa"/>
          </w:tcPr>
          <w:p w14:paraId="62F6019F" w14:textId="77777777" w:rsidR="00A37FFA" w:rsidRDefault="00A37FFA" w:rsidP="00A37FFA">
            <w:pPr>
              <w:pStyle w:val="EmptyCellLayoutStyle"/>
              <w:spacing w:after="0" w:line="240" w:lineRule="auto"/>
            </w:pPr>
          </w:p>
        </w:tc>
      </w:tr>
      <w:tr w:rsidR="00A37FFA" w14:paraId="0E867639" w14:textId="77777777" w:rsidTr="00A37FFA">
        <w:tc>
          <w:tcPr>
            <w:tcW w:w="54" w:type="dxa"/>
          </w:tcPr>
          <w:p w14:paraId="7C5B8C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FF7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731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59A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811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CC4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B9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065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2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D33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DC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5AA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2779B" w14:textId="77777777" w:rsidR="00A37FFA" w:rsidRDefault="00A37FFA" w:rsidP="00A37FFA">
                  <w:pPr>
                    <w:spacing w:after="0" w:line="240" w:lineRule="auto"/>
                  </w:pPr>
                  <w:r>
                    <w:rPr>
                      <w:rFonts w:eastAsia="Arial"/>
                      <w:color w:val="000000"/>
                      <w:lang w:bidi="ru-ru" w:val="ru-ru"/>
                    </w:rPr>
                    <w:t xml:space="preserve">Нет</w:t>
                  </w:r>
                </w:p>
              </w:tc>
            </w:tr>
            <w:tr w:rsidR="00A37FFA" w14:paraId="620EBF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DD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FE5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8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3AFE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1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97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95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E2FB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BC4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15F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7BC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DD1FC4" w14:textId="77777777" w:rsidR="00A37FFA" w:rsidRDefault="00A37FFA" w:rsidP="00A37FFA">
            <w:pPr>
              <w:spacing w:after="0" w:line="240" w:lineRule="auto"/>
            </w:pPr>
          </w:p>
        </w:tc>
        <w:tc>
          <w:tcPr>
            <w:tcW w:w="149" w:type="dxa"/>
          </w:tcPr>
          <w:p w14:paraId="731883D5" w14:textId="77777777" w:rsidR="00A37FFA" w:rsidRDefault="00A37FFA" w:rsidP="00A37FFA">
            <w:pPr>
              <w:pStyle w:val="EmptyCellLayoutStyle"/>
              <w:spacing w:after="0" w:line="240" w:lineRule="auto"/>
            </w:pPr>
          </w:p>
        </w:tc>
      </w:tr>
      <w:tr w:rsidR="00A37FFA" w14:paraId="70BCADDC" w14:textId="77777777" w:rsidTr="00A37FFA">
        <w:trPr>
          <w:trHeight w:val="80"/>
        </w:trPr>
        <w:tc>
          <w:tcPr>
            <w:tcW w:w="54" w:type="dxa"/>
          </w:tcPr>
          <w:p w14:paraId="5772154A" w14:textId="77777777" w:rsidR="00A37FFA" w:rsidRDefault="00A37FFA" w:rsidP="00A37FFA">
            <w:pPr>
              <w:pStyle w:val="EmptyCellLayoutStyle"/>
              <w:spacing w:after="0" w:line="240" w:lineRule="auto"/>
            </w:pPr>
          </w:p>
        </w:tc>
        <w:tc>
          <w:tcPr>
            <w:tcW w:w="10395" w:type="dxa"/>
          </w:tcPr>
          <w:p w14:paraId="4EA794A5" w14:textId="77777777" w:rsidR="00A37FFA" w:rsidRDefault="00A37FFA" w:rsidP="00A37FFA">
            <w:pPr>
              <w:pStyle w:val="EmptyCellLayoutStyle"/>
              <w:spacing w:after="0" w:line="240" w:lineRule="auto"/>
            </w:pPr>
          </w:p>
        </w:tc>
        <w:tc>
          <w:tcPr>
            <w:tcW w:w="149" w:type="dxa"/>
          </w:tcPr>
          <w:p w14:paraId="0DFE52D7" w14:textId="77777777" w:rsidR="00A37FFA" w:rsidRDefault="00A37FFA" w:rsidP="00A37FFA">
            <w:pPr>
              <w:pStyle w:val="EmptyCellLayoutStyle"/>
              <w:spacing w:after="0" w:line="240" w:lineRule="auto"/>
            </w:pPr>
          </w:p>
        </w:tc>
      </w:tr>
    </w:tbl>
    <w:p xmlns:w="http://schemas.openxmlformats.org/wordprocessingml/2006/main" w14:paraId="1166D420" w14:textId="77777777" w:rsidR="00A37FFA" w:rsidRDefault="00A37FFA" w:rsidP="00A37FFA">
      <w:pPr>
        <w:spacing w:after="0" w:line="240" w:lineRule="auto"/>
      </w:pPr>
    </w:p>
    <w:p xmlns:w="http://schemas.openxmlformats.org/wordprocessingml/2006/main" w14:paraId="30E485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ъем используемой памяти в пуле ресурсов (в КБ)</w:t>
      </w:r>
    </w:p>
    <w:p xmlns:w="http://schemas.openxmlformats.org/wordprocessingml/2006/main" w14:paraId="49D6C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Объем используемой памяти (в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0BBD89" w14:textId="77777777" w:rsidTr="00A37FFA">
        <w:trPr>
          <w:trHeight w:val="54"/>
        </w:trPr>
        <w:tc>
          <w:tcPr>
            <w:tcW w:w="54" w:type="dxa"/>
          </w:tcPr>
          <w:p w14:paraId="5023433A" w14:textId="77777777" w:rsidR="00A37FFA" w:rsidRDefault="00A37FFA" w:rsidP="00A37FFA">
            <w:pPr>
              <w:pStyle w:val="EmptyCellLayoutStyle"/>
              <w:spacing w:after="0" w:line="240" w:lineRule="auto"/>
            </w:pPr>
          </w:p>
        </w:tc>
        <w:tc>
          <w:tcPr>
            <w:tcW w:w="10395" w:type="dxa"/>
          </w:tcPr>
          <w:p w14:paraId="73D6E0C8" w14:textId="77777777" w:rsidR="00A37FFA" w:rsidRDefault="00A37FFA" w:rsidP="00A37FFA">
            <w:pPr>
              <w:pStyle w:val="EmptyCellLayoutStyle"/>
              <w:spacing w:after="0" w:line="240" w:lineRule="auto"/>
            </w:pPr>
          </w:p>
        </w:tc>
        <w:tc>
          <w:tcPr>
            <w:tcW w:w="149" w:type="dxa"/>
          </w:tcPr>
          <w:p w14:paraId="157A5B42" w14:textId="77777777" w:rsidR="00A37FFA" w:rsidRDefault="00A37FFA" w:rsidP="00A37FFA">
            <w:pPr>
              <w:pStyle w:val="EmptyCellLayoutStyle"/>
              <w:spacing w:after="0" w:line="240" w:lineRule="auto"/>
            </w:pPr>
          </w:p>
        </w:tc>
      </w:tr>
      <w:tr w:rsidR="00A37FFA" w14:paraId="6A9A2214" w14:textId="77777777" w:rsidTr="00A37FFA">
        <w:tc>
          <w:tcPr>
            <w:tcW w:w="54" w:type="dxa"/>
          </w:tcPr>
          <w:p w14:paraId="6772D9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42BD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2148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E9A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2FD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AA1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B9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6C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5A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33D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371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49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7494C" w14:textId="77777777" w:rsidR="00A37FFA" w:rsidRDefault="00A37FFA" w:rsidP="00A37FFA">
                  <w:pPr>
                    <w:spacing w:after="0" w:line="240" w:lineRule="auto"/>
                  </w:pPr>
                  <w:r>
                    <w:rPr>
                      <w:rFonts w:eastAsia="Arial"/>
                      <w:color w:val="000000"/>
                      <w:lang w:bidi="ru-ru" w:val="ru-ru"/>
                    </w:rPr>
                    <w:t xml:space="preserve">Нет</w:t>
                  </w:r>
                </w:p>
              </w:tc>
            </w:tr>
            <w:tr w:rsidR="00A37FFA" w14:paraId="207DD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99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A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E80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55DA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48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70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FD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8E4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26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DC7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F5D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8BDDAE" w14:textId="77777777" w:rsidR="00A37FFA" w:rsidRDefault="00A37FFA" w:rsidP="00A37FFA">
            <w:pPr>
              <w:spacing w:after="0" w:line="240" w:lineRule="auto"/>
            </w:pPr>
          </w:p>
        </w:tc>
        <w:tc>
          <w:tcPr>
            <w:tcW w:w="149" w:type="dxa"/>
          </w:tcPr>
          <w:p w14:paraId="67C423B1" w14:textId="77777777" w:rsidR="00A37FFA" w:rsidRDefault="00A37FFA" w:rsidP="00A37FFA">
            <w:pPr>
              <w:pStyle w:val="EmptyCellLayoutStyle"/>
              <w:spacing w:after="0" w:line="240" w:lineRule="auto"/>
            </w:pPr>
          </w:p>
        </w:tc>
      </w:tr>
      <w:tr w:rsidR="00A37FFA" w14:paraId="45AB82F6" w14:textId="77777777" w:rsidTr="00A37FFA">
        <w:trPr>
          <w:trHeight w:val="80"/>
        </w:trPr>
        <w:tc>
          <w:tcPr>
            <w:tcW w:w="54" w:type="dxa"/>
          </w:tcPr>
          <w:p w14:paraId="361A3EDF" w14:textId="77777777" w:rsidR="00A37FFA" w:rsidRDefault="00A37FFA" w:rsidP="00A37FFA">
            <w:pPr>
              <w:pStyle w:val="EmptyCellLayoutStyle"/>
              <w:spacing w:after="0" w:line="240" w:lineRule="auto"/>
            </w:pPr>
          </w:p>
        </w:tc>
        <w:tc>
          <w:tcPr>
            <w:tcW w:w="10395" w:type="dxa"/>
          </w:tcPr>
          <w:p w14:paraId="27EAB02E" w14:textId="77777777" w:rsidR="00A37FFA" w:rsidRDefault="00A37FFA" w:rsidP="00A37FFA">
            <w:pPr>
              <w:pStyle w:val="EmptyCellLayoutStyle"/>
              <w:spacing w:after="0" w:line="240" w:lineRule="auto"/>
            </w:pPr>
          </w:p>
        </w:tc>
        <w:tc>
          <w:tcPr>
            <w:tcW w:w="149" w:type="dxa"/>
          </w:tcPr>
          <w:p w14:paraId="71758CE8" w14:textId="77777777" w:rsidR="00A37FFA" w:rsidRDefault="00A37FFA" w:rsidP="00A37FFA">
            <w:pPr>
              <w:pStyle w:val="EmptyCellLayoutStyle"/>
              <w:spacing w:after="0" w:line="240" w:lineRule="auto"/>
            </w:pPr>
          </w:p>
        </w:tc>
      </w:tr>
    </w:tbl>
    <w:p xmlns:w="http://schemas.openxmlformats.org/wordprocessingml/2006/main" w14:paraId="5FCBF9BF" w14:textId="77777777" w:rsidR="00A37FFA" w:rsidRDefault="00A37FFA" w:rsidP="00A37FFA">
      <w:pPr>
        <w:spacing w:after="0" w:line="240" w:lineRule="auto"/>
      </w:pPr>
    </w:p>
    <w:p xmlns:w="http://schemas.openxmlformats.org/wordprocessingml/2006/main" w14:paraId="2F3901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екущее значение целевого объема памяти для компиляции запросов (в КБ)</w:t>
      </w:r>
    </w:p>
    <w:p xmlns:w="http://schemas.openxmlformats.org/wordprocessingml/2006/main" w14:paraId="38EF3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Целевой объем памяти компиляции (в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7F3808" w14:textId="77777777" w:rsidTr="00A37FFA">
        <w:trPr>
          <w:trHeight w:val="54"/>
        </w:trPr>
        <w:tc>
          <w:tcPr>
            <w:tcW w:w="54" w:type="dxa"/>
          </w:tcPr>
          <w:p w14:paraId="4C4510C0" w14:textId="77777777" w:rsidR="00A37FFA" w:rsidRDefault="00A37FFA" w:rsidP="00A37FFA">
            <w:pPr>
              <w:pStyle w:val="EmptyCellLayoutStyle"/>
              <w:spacing w:after="0" w:line="240" w:lineRule="auto"/>
            </w:pPr>
          </w:p>
        </w:tc>
        <w:tc>
          <w:tcPr>
            <w:tcW w:w="10395" w:type="dxa"/>
          </w:tcPr>
          <w:p w14:paraId="10A07609" w14:textId="77777777" w:rsidR="00A37FFA" w:rsidRDefault="00A37FFA" w:rsidP="00A37FFA">
            <w:pPr>
              <w:pStyle w:val="EmptyCellLayoutStyle"/>
              <w:spacing w:after="0" w:line="240" w:lineRule="auto"/>
            </w:pPr>
          </w:p>
        </w:tc>
        <w:tc>
          <w:tcPr>
            <w:tcW w:w="149" w:type="dxa"/>
          </w:tcPr>
          <w:p w14:paraId="76DCFA67" w14:textId="77777777" w:rsidR="00A37FFA" w:rsidRDefault="00A37FFA" w:rsidP="00A37FFA">
            <w:pPr>
              <w:pStyle w:val="EmptyCellLayoutStyle"/>
              <w:spacing w:after="0" w:line="240" w:lineRule="auto"/>
            </w:pPr>
          </w:p>
        </w:tc>
      </w:tr>
      <w:tr w:rsidR="00A37FFA" w14:paraId="59B37EEF" w14:textId="77777777" w:rsidTr="00A37FFA">
        <w:tc>
          <w:tcPr>
            <w:tcW w:w="54" w:type="dxa"/>
          </w:tcPr>
          <w:p w14:paraId="299553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EDDC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A063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90B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07B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504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CF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EE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AB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A8D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F0E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E8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92EE4" w14:textId="77777777" w:rsidR="00A37FFA" w:rsidRDefault="00A37FFA" w:rsidP="00A37FFA">
                  <w:pPr>
                    <w:spacing w:after="0" w:line="240" w:lineRule="auto"/>
                  </w:pPr>
                  <w:r>
                    <w:rPr>
                      <w:rFonts w:eastAsia="Arial"/>
                      <w:color w:val="000000"/>
                      <w:lang w:bidi="ru-ru" w:val="ru-ru"/>
                    </w:rPr>
                    <w:t xml:space="preserve">Нет</w:t>
                  </w:r>
                </w:p>
              </w:tc>
            </w:tr>
            <w:tr w:rsidR="00A37FFA" w14:paraId="0DE36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74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37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E0A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E026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1E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15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591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66D85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F89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EE5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E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B63A64" w14:textId="77777777" w:rsidR="00A37FFA" w:rsidRDefault="00A37FFA" w:rsidP="00A37FFA">
            <w:pPr>
              <w:spacing w:after="0" w:line="240" w:lineRule="auto"/>
            </w:pPr>
          </w:p>
        </w:tc>
        <w:tc>
          <w:tcPr>
            <w:tcW w:w="149" w:type="dxa"/>
          </w:tcPr>
          <w:p w14:paraId="33EB01DE" w14:textId="77777777" w:rsidR="00A37FFA" w:rsidRDefault="00A37FFA" w:rsidP="00A37FFA">
            <w:pPr>
              <w:pStyle w:val="EmptyCellLayoutStyle"/>
              <w:spacing w:after="0" w:line="240" w:lineRule="auto"/>
            </w:pPr>
          </w:p>
        </w:tc>
      </w:tr>
      <w:tr w:rsidR="00A37FFA" w14:paraId="29921DB9" w14:textId="77777777" w:rsidTr="00A37FFA">
        <w:trPr>
          <w:trHeight w:val="80"/>
        </w:trPr>
        <w:tc>
          <w:tcPr>
            <w:tcW w:w="54" w:type="dxa"/>
          </w:tcPr>
          <w:p w14:paraId="56197622" w14:textId="77777777" w:rsidR="00A37FFA" w:rsidRDefault="00A37FFA" w:rsidP="00A37FFA">
            <w:pPr>
              <w:pStyle w:val="EmptyCellLayoutStyle"/>
              <w:spacing w:after="0" w:line="240" w:lineRule="auto"/>
            </w:pPr>
          </w:p>
        </w:tc>
        <w:tc>
          <w:tcPr>
            <w:tcW w:w="10395" w:type="dxa"/>
          </w:tcPr>
          <w:p w14:paraId="29D5D1FE" w14:textId="77777777" w:rsidR="00A37FFA" w:rsidRDefault="00A37FFA" w:rsidP="00A37FFA">
            <w:pPr>
              <w:pStyle w:val="EmptyCellLayoutStyle"/>
              <w:spacing w:after="0" w:line="240" w:lineRule="auto"/>
            </w:pPr>
          </w:p>
        </w:tc>
        <w:tc>
          <w:tcPr>
            <w:tcW w:w="149" w:type="dxa"/>
          </w:tcPr>
          <w:p w14:paraId="0AE5B65F" w14:textId="77777777" w:rsidR="00A37FFA" w:rsidRDefault="00A37FFA" w:rsidP="00A37FFA">
            <w:pPr>
              <w:pStyle w:val="EmptyCellLayoutStyle"/>
              <w:spacing w:after="0" w:line="240" w:lineRule="auto"/>
            </w:pPr>
          </w:p>
        </w:tc>
      </w:tr>
    </w:tbl>
    <w:p xmlns:w="http://schemas.openxmlformats.org/wordprocessingml/2006/main" w14:paraId="658B196C" w14:textId="77777777" w:rsidR="00A37FFA" w:rsidRDefault="00A37FFA" w:rsidP="00A37FFA">
      <w:pPr>
        <w:spacing w:after="0" w:line="240" w:lineRule="auto"/>
      </w:pPr>
    </w:p>
    <w:p xmlns:w="http://schemas.openxmlformats.org/wordprocessingml/2006/main" w14:paraId="245B2E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целевой объем памяти в килобайтах (КБ), которым может располагать пул ресурсов; рассчитывается на основе заданных параметров пула ресурсов и состояния сервера</w:t>
      </w:r>
    </w:p>
    <w:p xmlns:w="http://schemas.openxmlformats.org/wordprocessingml/2006/main" w14:paraId="5915F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Целевой объем памяти (в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984002" w14:textId="77777777" w:rsidTr="00A37FFA">
        <w:trPr>
          <w:trHeight w:val="54"/>
        </w:trPr>
        <w:tc>
          <w:tcPr>
            <w:tcW w:w="54" w:type="dxa"/>
          </w:tcPr>
          <w:p w14:paraId="3A4330BD" w14:textId="77777777" w:rsidR="00A37FFA" w:rsidRDefault="00A37FFA" w:rsidP="00A37FFA">
            <w:pPr>
              <w:pStyle w:val="EmptyCellLayoutStyle"/>
              <w:spacing w:after="0" w:line="240" w:lineRule="auto"/>
            </w:pPr>
          </w:p>
        </w:tc>
        <w:tc>
          <w:tcPr>
            <w:tcW w:w="10395" w:type="dxa"/>
          </w:tcPr>
          <w:p w14:paraId="3EB19695" w14:textId="77777777" w:rsidR="00A37FFA" w:rsidRDefault="00A37FFA" w:rsidP="00A37FFA">
            <w:pPr>
              <w:pStyle w:val="EmptyCellLayoutStyle"/>
              <w:spacing w:after="0" w:line="240" w:lineRule="auto"/>
            </w:pPr>
          </w:p>
        </w:tc>
        <w:tc>
          <w:tcPr>
            <w:tcW w:w="149" w:type="dxa"/>
          </w:tcPr>
          <w:p w14:paraId="3DEA9664" w14:textId="77777777" w:rsidR="00A37FFA" w:rsidRDefault="00A37FFA" w:rsidP="00A37FFA">
            <w:pPr>
              <w:pStyle w:val="EmptyCellLayoutStyle"/>
              <w:spacing w:after="0" w:line="240" w:lineRule="auto"/>
            </w:pPr>
          </w:p>
        </w:tc>
      </w:tr>
      <w:tr w:rsidR="00A37FFA" w14:paraId="31E3723C" w14:textId="77777777" w:rsidTr="00A37FFA">
        <w:tc>
          <w:tcPr>
            <w:tcW w:w="54" w:type="dxa"/>
          </w:tcPr>
          <w:p w14:paraId="4ADC8A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4377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AA1D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2C11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B26E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ABC6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01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E8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644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4BC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30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15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A967A" w14:textId="77777777" w:rsidR="00A37FFA" w:rsidRDefault="00A37FFA" w:rsidP="00A37FFA">
                  <w:pPr>
                    <w:spacing w:after="0" w:line="240" w:lineRule="auto"/>
                  </w:pPr>
                  <w:r>
                    <w:rPr>
                      <w:rFonts w:eastAsia="Arial"/>
                      <w:color w:val="000000"/>
                      <w:lang w:bidi="ru-ru" w:val="ru-ru"/>
                    </w:rPr>
                    <w:t xml:space="preserve">Нет</w:t>
                  </w:r>
                </w:p>
              </w:tc>
            </w:tr>
            <w:tr w:rsidR="00A37FFA" w14:paraId="29315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C35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CD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E3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46D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0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D31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57C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4B35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27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0A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A18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5629C1" w14:textId="77777777" w:rsidR="00A37FFA" w:rsidRDefault="00A37FFA" w:rsidP="00A37FFA">
            <w:pPr>
              <w:spacing w:after="0" w:line="240" w:lineRule="auto"/>
            </w:pPr>
          </w:p>
        </w:tc>
        <w:tc>
          <w:tcPr>
            <w:tcW w:w="149" w:type="dxa"/>
          </w:tcPr>
          <w:p w14:paraId="3E8C92AB" w14:textId="77777777" w:rsidR="00A37FFA" w:rsidRDefault="00A37FFA" w:rsidP="00A37FFA">
            <w:pPr>
              <w:pStyle w:val="EmptyCellLayoutStyle"/>
              <w:spacing w:after="0" w:line="240" w:lineRule="auto"/>
            </w:pPr>
          </w:p>
        </w:tc>
      </w:tr>
      <w:tr w:rsidR="00A37FFA" w14:paraId="33736ADD" w14:textId="77777777" w:rsidTr="00A37FFA">
        <w:trPr>
          <w:trHeight w:val="80"/>
        </w:trPr>
        <w:tc>
          <w:tcPr>
            <w:tcW w:w="54" w:type="dxa"/>
          </w:tcPr>
          <w:p w14:paraId="7DA22FA6" w14:textId="77777777" w:rsidR="00A37FFA" w:rsidRDefault="00A37FFA" w:rsidP="00A37FFA">
            <w:pPr>
              <w:pStyle w:val="EmptyCellLayoutStyle"/>
              <w:spacing w:after="0" w:line="240" w:lineRule="auto"/>
            </w:pPr>
          </w:p>
        </w:tc>
        <w:tc>
          <w:tcPr>
            <w:tcW w:w="10395" w:type="dxa"/>
          </w:tcPr>
          <w:p w14:paraId="520AFAED" w14:textId="77777777" w:rsidR="00A37FFA" w:rsidRDefault="00A37FFA" w:rsidP="00A37FFA">
            <w:pPr>
              <w:pStyle w:val="EmptyCellLayoutStyle"/>
              <w:spacing w:after="0" w:line="240" w:lineRule="auto"/>
            </w:pPr>
          </w:p>
        </w:tc>
        <w:tc>
          <w:tcPr>
            <w:tcW w:w="149" w:type="dxa"/>
          </w:tcPr>
          <w:p w14:paraId="0A492740" w14:textId="77777777" w:rsidR="00A37FFA" w:rsidRDefault="00A37FFA" w:rsidP="00A37FFA">
            <w:pPr>
              <w:pStyle w:val="EmptyCellLayoutStyle"/>
              <w:spacing w:after="0" w:line="240" w:lineRule="auto"/>
            </w:pPr>
          </w:p>
        </w:tc>
      </w:tr>
    </w:tbl>
    <w:p xmlns:w="http://schemas.openxmlformats.org/wordprocessingml/2006/main" w14:paraId="6DD764FE" w14:textId="77777777" w:rsidR="00A37FFA" w:rsidRDefault="00A37FFA" w:rsidP="00A37FFA">
      <w:pPr>
        <w:spacing w:after="0" w:line="240" w:lineRule="auto"/>
      </w:pPr>
    </w:p>
    <w:p xmlns:w="http://schemas.openxmlformats.org/wordprocessingml/2006/main" w14:paraId="7B4A53C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текущее значение целевого объема памяти для предоставления памяти на выполнение запросов (в КБ)</w:t>
      </w:r>
    </w:p>
    <w:p xmlns:w="http://schemas.openxmlformats.org/wordprocessingml/2006/main" w14:paraId="6D7C6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Linux "Целевой объем памяти для выполнения запросов (в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6F03E8" w14:textId="77777777" w:rsidTr="00A37FFA">
        <w:trPr>
          <w:trHeight w:val="54"/>
        </w:trPr>
        <w:tc>
          <w:tcPr>
            <w:tcW w:w="54" w:type="dxa"/>
          </w:tcPr>
          <w:p w14:paraId="591B451E" w14:textId="77777777" w:rsidR="00A37FFA" w:rsidRDefault="00A37FFA" w:rsidP="00A37FFA">
            <w:pPr>
              <w:pStyle w:val="EmptyCellLayoutStyle"/>
              <w:spacing w:after="0" w:line="240" w:lineRule="auto"/>
            </w:pPr>
          </w:p>
        </w:tc>
        <w:tc>
          <w:tcPr>
            <w:tcW w:w="10395" w:type="dxa"/>
          </w:tcPr>
          <w:p w14:paraId="063784B7" w14:textId="77777777" w:rsidR="00A37FFA" w:rsidRDefault="00A37FFA" w:rsidP="00A37FFA">
            <w:pPr>
              <w:pStyle w:val="EmptyCellLayoutStyle"/>
              <w:spacing w:after="0" w:line="240" w:lineRule="auto"/>
            </w:pPr>
          </w:p>
        </w:tc>
        <w:tc>
          <w:tcPr>
            <w:tcW w:w="149" w:type="dxa"/>
          </w:tcPr>
          <w:p w14:paraId="1AEB1AC7" w14:textId="77777777" w:rsidR="00A37FFA" w:rsidRDefault="00A37FFA" w:rsidP="00A37FFA">
            <w:pPr>
              <w:pStyle w:val="EmptyCellLayoutStyle"/>
              <w:spacing w:after="0" w:line="240" w:lineRule="auto"/>
            </w:pPr>
          </w:p>
        </w:tc>
      </w:tr>
      <w:tr w:rsidR="00A37FFA" w14:paraId="7806CD75" w14:textId="77777777" w:rsidTr="00A37FFA">
        <w:tc>
          <w:tcPr>
            <w:tcW w:w="54" w:type="dxa"/>
          </w:tcPr>
          <w:p w14:paraId="65F5BD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85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6B89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93BB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523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0A5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6C3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02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BF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8F2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C23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13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0EF2" w14:textId="77777777" w:rsidR="00A37FFA" w:rsidRDefault="00A37FFA" w:rsidP="00A37FFA">
                  <w:pPr>
                    <w:spacing w:after="0" w:line="240" w:lineRule="auto"/>
                  </w:pPr>
                  <w:r>
                    <w:rPr>
                      <w:rFonts w:eastAsia="Arial"/>
                      <w:color w:val="000000"/>
                      <w:lang w:bidi="ru-ru" w:val="ru-ru"/>
                    </w:rPr>
                    <w:t xml:space="preserve">Нет</w:t>
                  </w:r>
                </w:p>
              </w:tc>
            </w:tr>
            <w:tr w:rsidR="00A37FFA" w14:paraId="47118F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95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4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ED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7981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2D6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D18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721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3CF5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E7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EB0D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6C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9482B9" w14:textId="77777777" w:rsidR="00A37FFA" w:rsidRDefault="00A37FFA" w:rsidP="00A37FFA">
            <w:pPr>
              <w:spacing w:after="0" w:line="240" w:lineRule="auto"/>
            </w:pPr>
          </w:p>
        </w:tc>
        <w:tc>
          <w:tcPr>
            <w:tcW w:w="149" w:type="dxa"/>
          </w:tcPr>
          <w:p w14:paraId="2667D298" w14:textId="77777777" w:rsidR="00A37FFA" w:rsidRDefault="00A37FFA" w:rsidP="00A37FFA">
            <w:pPr>
              <w:pStyle w:val="EmptyCellLayoutStyle"/>
              <w:spacing w:after="0" w:line="240" w:lineRule="auto"/>
            </w:pPr>
          </w:p>
        </w:tc>
      </w:tr>
      <w:tr w:rsidR="00A37FFA" w14:paraId="6C075A14" w14:textId="77777777" w:rsidTr="00A37FFA">
        <w:trPr>
          <w:trHeight w:val="80"/>
        </w:trPr>
        <w:tc>
          <w:tcPr>
            <w:tcW w:w="54" w:type="dxa"/>
          </w:tcPr>
          <w:p w14:paraId="38050335" w14:textId="77777777" w:rsidR="00A37FFA" w:rsidRDefault="00A37FFA" w:rsidP="00A37FFA">
            <w:pPr>
              <w:pStyle w:val="EmptyCellLayoutStyle"/>
              <w:spacing w:after="0" w:line="240" w:lineRule="auto"/>
            </w:pPr>
          </w:p>
        </w:tc>
        <w:tc>
          <w:tcPr>
            <w:tcW w:w="10395" w:type="dxa"/>
          </w:tcPr>
          <w:p w14:paraId="3358CBEA" w14:textId="77777777" w:rsidR="00A37FFA" w:rsidRDefault="00A37FFA" w:rsidP="00A37FFA">
            <w:pPr>
              <w:pStyle w:val="EmptyCellLayoutStyle"/>
              <w:spacing w:after="0" w:line="240" w:lineRule="auto"/>
            </w:pPr>
          </w:p>
        </w:tc>
        <w:tc>
          <w:tcPr>
            <w:tcW w:w="149" w:type="dxa"/>
          </w:tcPr>
          <w:p w14:paraId="7093AAAB" w14:textId="77777777" w:rsidR="00A37FFA" w:rsidRDefault="00A37FFA" w:rsidP="00A37FFA">
            <w:pPr>
              <w:pStyle w:val="EmptyCellLayoutStyle"/>
              <w:spacing w:after="0" w:line="240" w:lineRule="auto"/>
            </w:pPr>
          </w:p>
        </w:tc>
      </w:tr>
    </w:tbl>
    <w:p xmlns:w="http://schemas.openxmlformats.org/wordprocessingml/2006/main" w14:paraId="7117AA1F" w14:textId="77777777" w:rsidR="00A37FFA" w:rsidRDefault="00A37FFA" w:rsidP="00A37FFA">
      <w:pPr>
        <w:spacing w:after="0" w:line="240" w:lineRule="auto"/>
      </w:pPr>
    </w:p>
    <w:p xmlns:w="http://schemas.openxmlformats.org/wordprocessingml/2006/main" w14:paraId="33E66704"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ул пользовательских ресурсов</w:t>
      </w:r>
    </w:p>
    <w:p xmlns:w="http://schemas.openxmlformats.org/wordprocessingml/2006/main" w14:paraId="290AD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бстрактный класс пула пользовательских ресурсов Microsoft SQL Server в Linux.</w:t>
      </w:r>
    </w:p>
    <w:p xmlns:w="http://schemas.openxmlformats.org/wordprocessingml/2006/main" w14:paraId="1F4408D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ул пользовательских ресурсов — базовые мониторы</w:t>
      </w:r>
    </w:p>
    <w:p xmlns:w="http://schemas.openxmlformats.org/wordprocessingml/2006/main" w14:paraId="1013C1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требление памяти пулом ресурсов</w:t>
      </w:r>
    </w:p>
    <w:p xmlns:w="http://schemas.openxmlformats.org/wordprocessingml/2006/main" w14:paraId="60F6EB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критическое состояние и создает оповещение, когда объем используемой пулом ресурсов памяти превышает настройку порогового значения, выраженного как процентное соотношение доступной для таблиц данных, оптимизированных для памяти, этого пула ресур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7F887A" w14:textId="77777777" w:rsidTr="00A37FFA">
        <w:trPr>
          <w:trHeight w:val="54"/>
        </w:trPr>
        <w:tc>
          <w:tcPr>
            <w:tcW w:w="54" w:type="dxa"/>
          </w:tcPr>
          <w:p w14:paraId="7BC2681A" w14:textId="77777777" w:rsidR="00A37FFA" w:rsidRDefault="00A37FFA" w:rsidP="00A37FFA">
            <w:pPr>
              <w:pStyle w:val="EmptyCellLayoutStyle"/>
              <w:spacing w:after="0" w:line="240" w:lineRule="auto"/>
            </w:pPr>
          </w:p>
        </w:tc>
        <w:tc>
          <w:tcPr>
            <w:tcW w:w="10395" w:type="dxa"/>
          </w:tcPr>
          <w:p w14:paraId="6C2094D8" w14:textId="77777777" w:rsidR="00A37FFA" w:rsidRDefault="00A37FFA" w:rsidP="00A37FFA">
            <w:pPr>
              <w:pStyle w:val="EmptyCellLayoutStyle"/>
              <w:spacing w:after="0" w:line="240" w:lineRule="auto"/>
            </w:pPr>
          </w:p>
        </w:tc>
        <w:tc>
          <w:tcPr>
            <w:tcW w:w="149" w:type="dxa"/>
          </w:tcPr>
          <w:p w14:paraId="38FB15C9" w14:textId="77777777" w:rsidR="00A37FFA" w:rsidRDefault="00A37FFA" w:rsidP="00A37FFA">
            <w:pPr>
              <w:pStyle w:val="EmptyCellLayoutStyle"/>
              <w:spacing w:after="0" w:line="240" w:lineRule="auto"/>
            </w:pPr>
          </w:p>
        </w:tc>
      </w:tr>
      <w:tr w:rsidR="00A37FFA" w14:paraId="42C298D0" w14:textId="77777777" w:rsidTr="00A37FFA">
        <w:tc>
          <w:tcPr>
            <w:tcW w:w="54" w:type="dxa"/>
          </w:tcPr>
          <w:p w14:paraId="1EA37C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65E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CF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0A6D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541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E76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E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67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4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9FB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690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4B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6F347" w14:textId="77777777" w:rsidR="00A37FFA" w:rsidRDefault="00A37FFA" w:rsidP="00A37FFA">
                  <w:pPr>
                    <w:spacing w:after="0" w:line="240" w:lineRule="auto"/>
                  </w:pPr>
                  <w:r>
                    <w:rPr>
                      <w:rFonts w:eastAsia="Arial"/>
                      <w:color w:val="000000"/>
                      <w:lang w:bidi="ru-ru" w:val="ru-ru"/>
                    </w:rPr>
                    <w:t xml:space="preserve">True</w:t>
                  </w:r>
                </w:p>
              </w:tc>
            </w:tr>
            <w:tr w:rsidR="00A37FFA" w14:paraId="326204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804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35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96C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2A7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89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8F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6A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01406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47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E7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4132D" w14:textId="77777777" w:rsidR="00A37FFA" w:rsidRDefault="00A37FFA" w:rsidP="00A37FFA">
                  <w:pPr>
                    <w:spacing w:after="0" w:line="240" w:lineRule="auto"/>
                  </w:pPr>
                </w:p>
              </w:tc>
            </w:tr>
            <w:tr w:rsidR="00A37FFA" w14:paraId="65C705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651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3D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3F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w:t>
                  </w:r>
                </w:p>
              </w:tc>
            </w:tr>
            <w:tr w:rsidR="00A37FFA" w14:paraId="17AAF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A2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C6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F1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E3A5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3BC5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247E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EE1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568587" w14:textId="77777777" w:rsidR="00A37FFA" w:rsidRDefault="00A37FFA" w:rsidP="00A37FFA">
            <w:pPr>
              <w:spacing w:after="0" w:line="240" w:lineRule="auto"/>
            </w:pPr>
          </w:p>
        </w:tc>
        <w:tc>
          <w:tcPr>
            <w:tcW w:w="149" w:type="dxa"/>
          </w:tcPr>
          <w:p w14:paraId="074D7D0A" w14:textId="77777777" w:rsidR="00A37FFA" w:rsidRDefault="00A37FFA" w:rsidP="00A37FFA">
            <w:pPr>
              <w:pStyle w:val="EmptyCellLayoutStyle"/>
              <w:spacing w:after="0" w:line="240" w:lineRule="auto"/>
            </w:pPr>
          </w:p>
        </w:tc>
      </w:tr>
      <w:tr w:rsidR="00A37FFA" w14:paraId="7BE00151" w14:textId="77777777" w:rsidTr="00A37FFA">
        <w:trPr>
          <w:trHeight w:val="80"/>
        </w:trPr>
        <w:tc>
          <w:tcPr>
            <w:tcW w:w="54" w:type="dxa"/>
          </w:tcPr>
          <w:p w14:paraId="3E6D3589" w14:textId="77777777" w:rsidR="00A37FFA" w:rsidRDefault="00A37FFA" w:rsidP="00A37FFA">
            <w:pPr>
              <w:pStyle w:val="EmptyCellLayoutStyle"/>
              <w:spacing w:after="0" w:line="240" w:lineRule="auto"/>
            </w:pPr>
          </w:p>
        </w:tc>
        <w:tc>
          <w:tcPr>
            <w:tcW w:w="10395" w:type="dxa"/>
          </w:tcPr>
          <w:p w14:paraId="7EAB97AA" w14:textId="77777777" w:rsidR="00A37FFA" w:rsidRDefault="00A37FFA" w:rsidP="00A37FFA">
            <w:pPr>
              <w:pStyle w:val="EmptyCellLayoutStyle"/>
              <w:spacing w:after="0" w:line="240" w:lineRule="auto"/>
            </w:pPr>
          </w:p>
        </w:tc>
        <w:tc>
          <w:tcPr>
            <w:tcW w:w="149" w:type="dxa"/>
          </w:tcPr>
          <w:p w14:paraId="17E65F3A" w14:textId="77777777" w:rsidR="00A37FFA" w:rsidRDefault="00A37FFA" w:rsidP="00A37FFA">
            <w:pPr>
              <w:pStyle w:val="EmptyCellLayoutStyle"/>
              <w:spacing w:after="0" w:line="240" w:lineRule="auto"/>
            </w:pPr>
          </w:p>
        </w:tc>
      </w:tr>
    </w:tbl>
    <w:p xmlns:w="http://schemas.openxmlformats.org/wordprocessingml/2006/main" w14:paraId="5B9F8B0B" w14:textId="77777777" w:rsidR="00A37FFA" w:rsidRDefault="00A37FFA" w:rsidP="00A37FFA">
      <w:pPr>
        <w:spacing w:after="0" w:line="240" w:lineRule="auto"/>
      </w:pPr>
    </w:p>
    <w:p xmlns:w="http://schemas.openxmlformats.org/wordprocessingml/2006/main" w14:paraId="12A6005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ул пользовательских ресурсов — правила (без предупреждений)</w:t>
      </w:r>
    </w:p>
    <w:p xmlns:w="http://schemas.openxmlformats.org/wordprocessingml/2006/main" w14:paraId="0567A6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требление памяти пулом пользовательских ресурсов (%)</w:t>
      </w:r>
    </w:p>
    <w:p xmlns:w="http://schemas.openxmlformats.org/wordprocessingml/2006/main" w14:paraId="7477E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занятый пулом ресурсов, выраженный в процентах от доступной для таблиц с данными, оптимизированными для памяти, для данного пула ресур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E3CE62" w14:textId="77777777" w:rsidTr="00A37FFA">
        <w:trPr>
          <w:trHeight w:val="54"/>
        </w:trPr>
        <w:tc>
          <w:tcPr>
            <w:tcW w:w="54" w:type="dxa"/>
          </w:tcPr>
          <w:p w14:paraId="36DAA9D6" w14:textId="77777777" w:rsidR="00A37FFA" w:rsidRDefault="00A37FFA" w:rsidP="00A37FFA">
            <w:pPr>
              <w:pStyle w:val="EmptyCellLayoutStyle"/>
              <w:spacing w:after="0" w:line="240" w:lineRule="auto"/>
            </w:pPr>
          </w:p>
        </w:tc>
        <w:tc>
          <w:tcPr>
            <w:tcW w:w="10395" w:type="dxa"/>
          </w:tcPr>
          <w:p w14:paraId="7DB248C9" w14:textId="77777777" w:rsidR="00A37FFA" w:rsidRDefault="00A37FFA" w:rsidP="00A37FFA">
            <w:pPr>
              <w:pStyle w:val="EmptyCellLayoutStyle"/>
              <w:spacing w:after="0" w:line="240" w:lineRule="auto"/>
            </w:pPr>
          </w:p>
        </w:tc>
        <w:tc>
          <w:tcPr>
            <w:tcW w:w="149" w:type="dxa"/>
          </w:tcPr>
          <w:p w14:paraId="3B9F4340" w14:textId="77777777" w:rsidR="00A37FFA" w:rsidRDefault="00A37FFA" w:rsidP="00A37FFA">
            <w:pPr>
              <w:pStyle w:val="EmptyCellLayoutStyle"/>
              <w:spacing w:after="0" w:line="240" w:lineRule="auto"/>
            </w:pPr>
          </w:p>
        </w:tc>
      </w:tr>
      <w:tr w:rsidR="00A37FFA" w14:paraId="5D555885" w14:textId="77777777" w:rsidTr="00A37FFA">
        <w:tc>
          <w:tcPr>
            <w:tcW w:w="54" w:type="dxa"/>
          </w:tcPr>
          <w:p w14:paraId="297161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D0A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960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F16D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295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1968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64F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92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63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096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114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D38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F804B" w14:textId="77777777" w:rsidR="00A37FFA" w:rsidRDefault="00A37FFA" w:rsidP="00A37FFA">
                  <w:pPr>
                    <w:spacing w:after="0" w:line="240" w:lineRule="auto"/>
                  </w:pPr>
                  <w:r>
                    <w:rPr>
                      <w:rFonts w:eastAsia="Arial"/>
                      <w:color w:val="000000"/>
                      <w:lang w:bidi="ru-ru" w:val="ru-ru"/>
                    </w:rPr>
                    <w:t xml:space="preserve">Нет</w:t>
                  </w:r>
                </w:p>
              </w:tc>
            </w:tr>
            <w:tr w:rsidR="00A37FFA" w14:paraId="76933E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1B6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F67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D3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B9B6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0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90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DB952" w14:textId="77777777" w:rsidR="00A37FFA" w:rsidRDefault="00A37FFA" w:rsidP="00A37FFA">
                  <w:pPr>
                    <w:spacing w:after="0" w:line="240" w:lineRule="auto"/>
                  </w:pPr>
                </w:p>
              </w:tc>
            </w:tr>
            <w:tr w:rsidR="00A37FFA" w14:paraId="3530C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B0E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A64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834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361F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E0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56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76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5D06D4" w14:textId="77777777" w:rsidR="00A37FFA" w:rsidRDefault="00A37FFA" w:rsidP="00A37FFA">
            <w:pPr>
              <w:spacing w:after="0" w:line="240" w:lineRule="auto"/>
            </w:pPr>
          </w:p>
        </w:tc>
        <w:tc>
          <w:tcPr>
            <w:tcW w:w="149" w:type="dxa"/>
          </w:tcPr>
          <w:p w14:paraId="43DBABA9" w14:textId="77777777" w:rsidR="00A37FFA" w:rsidRDefault="00A37FFA" w:rsidP="00A37FFA">
            <w:pPr>
              <w:pStyle w:val="EmptyCellLayoutStyle"/>
              <w:spacing w:after="0" w:line="240" w:lineRule="auto"/>
            </w:pPr>
          </w:p>
        </w:tc>
      </w:tr>
      <w:tr w:rsidR="00A37FFA" w14:paraId="292DA833" w14:textId="77777777" w:rsidTr="00A37FFA">
        <w:trPr>
          <w:trHeight w:val="80"/>
        </w:trPr>
        <w:tc>
          <w:tcPr>
            <w:tcW w:w="54" w:type="dxa"/>
          </w:tcPr>
          <w:p w14:paraId="2E31D643" w14:textId="77777777" w:rsidR="00A37FFA" w:rsidRDefault="00A37FFA" w:rsidP="00A37FFA">
            <w:pPr>
              <w:pStyle w:val="EmptyCellLayoutStyle"/>
              <w:spacing w:after="0" w:line="240" w:lineRule="auto"/>
            </w:pPr>
          </w:p>
        </w:tc>
        <w:tc>
          <w:tcPr>
            <w:tcW w:w="10395" w:type="dxa"/>
          </w:tcPr>
          <w:p w14:paraId="48F58A0D" w14:textId="77777777" w:rsidR="00A37FFA" w:rsidRDefault="00A37FFA" w:rsidP="00A37FFA">
            <w:pPr>
              <w:pStyle w:val="EmptyCellLayoutStyle"/>
              <w:spacing w:after="0" w:line="240" w:lineRule="auto"/>
            </w:pPr>
          </w:p>
        </w:tc>
        <w:tc>
          <w:tcPr>
            <w:tcW w:w="149" w:type="dxa"/>
          </w:tcPr>
          <w:p w14:paraId="0EBDFA07" w14:textId="77777777" w:rsidR="00A37FFA" w:rsidRDefault="00A37FFA" w:rsidP="00A37FFA">
            <w:pPr>
              <w:pStyle w:val="EmptyCellLayoutStyle"/>
              <w:spacing w:after="0" w:line="240" w:lineRule="auto"/>
            </w:pPr>
          </w:p>
        </w:tc>
      </w:tr>
    </w:tbl>
    <w:p xmlns:w="http://schemas.openxmlformats.org/wordprocessingml/2006/main" w14:paraId="579A7535" w14:textId="77777777" w:rsidR="00A37FFA" w:rsidRDefault="00A37FFA" w:rsidP="00A37FFA">
      <w:pPr>
        <w:spacing w:after="0" w:line="240" w:lineRule="auto"/>
      </w:pPr>
    </w:p>
    <w:p xmlns:w="http://schemas.openxmlformats.org/wordprocessingml/2006/main" w14:paraId="5B8F53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потребление памяти пулом пользовательских ресурсов (в МБ)</w:t>
      </w:r>
    </w:p>
    <w:p xmlns:w="http://schemas.openxmlformats.org/wordprocessingml/2006/main" w14:paraId="2480B9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занятый пулом пользовательских ресурсов и выраженный в мегабайт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6263CB" w14:textId="77777777" w:rsidTr="00A37FFA">
        <w:trPr>
          <w:trHeight w:val="54"/>
        </w:trPr>
        <w:tc>
          <w:tcPr>
            <w:tcW w:w="54" w:type="dxa"/>
          </w:tcPr>
          <w:p w14:paraId="79618D00" w14:textId="77777777" w:rsidR="00A37FFA" w:rsidRDefault="00A37FFA" w:rsidP="00A37FFA">
            <w:pPr>
              <w:pStyle w:val="EmptyCellLayoutStyle"/>
              <w:spacing w:after="0" w:line="240" w:lineRule="auto"/>
            </w:pPr>
          </w:p>
        </w:tc>
        <w:tc>
          <w:tcPr>
            <w:tcW w:w="10395" w:type="dxa"/>
          </w:tcPr>
          <w:p w14:paraId="2E6B2BF1" w14:textId="77777777" w:rsidR="00A37FFA" w:rsidRDefault="00A37FFA" w:rsidP="00A37FFA">
            <w:pPr>
              <w:pStyle w:val="EmptyCellLayoutStyle"/>
              <w:spacing w:after="0" w:line="240" w:lineRule="auto"/>
            </w:pPr>
          </w:p>
        </w:tc>
        <w:tc>
          <w:tcPr>
            <w:tcW w:w="149" w:type="dxa"/>
          </w:tcPr>
          <w:p w14:paraId="6081889A" w14:textId="77777777" w:rsidR="00A37FFA" w:rsidRDefault="00A37FFA" w:rsidP="00A37FFA">
            <w:pPr>
              <w:pStyle w:val="EmptyCellLayoutStyle"/>
              <w:spacing w:after="0" w:line="240" w:lineRule="auto"/>
            </w:pPr>
          </w:p>
        </w:tc>
      </w:tr>
      <w:tr w:rsidR="00A37FFA" w14:paraId="5E7AEC83" w14:textId="77777777" w:rsidTr="00A37FFA">
        <w:tc>
          <w:tcPr>
            <w:tcW w:w="54" w:type="dxa"/>
          </w:tcPr>
          <w:p w14:paraId="2D9B59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B5DB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C5A6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7867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3D88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14F3C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61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06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795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60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2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9B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076F" w14:textId="77777777" w:rsidR="00A37FFA" w:rsidRDefault="00A37FFA" w:rsidP="00A37FFA">
                  <w:pPr>
                    <w:spacing w:after="0" w:line="240" w:lineRule="auto"/>
                  </w:pPr>
                  <w:r>
                    <w:rPr>
                      <w:rFonts w:eastAsia="Arial"/>
                      <w:color w:val="000000"/>
                      <w:lang w:bidi="ru-ru" w:val="ru-ru"/>
                    </w:rPr>
                    <w:t xml:space="preserve">Нет</w:t>
                  </w:r>
                </w:p>
              </w:tc>
            </w:tr>
            <w:tr w:rsidR="00A37FFA" w14:paraId="4884C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23E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F23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A0A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53F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0B2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4F5" w14:textId="77777777" w:rsidR="00A37FFA" w:rsidRDefault="00A37FFA" w:rsidP="00A37FFA">
                  <w:pPr>
                    <w:spacing w:after="0" w:line="240" w:lineRule="auto"/>
                  </w:pPr>
                </w:p>
              </w:tc>
            </w:tr>
            <w:tr w:rsidR="00A37FFA" w14:paraId="62A615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24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4D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D27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3A94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19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9D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AA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69398E" w14:textId="77777777" w:rsidR="00A37FFA" w:rsidRDefault="00A37FFA" w:rsidP="00A37FFA">
            <w:pPr>
              <w:spacing w:after="0" w:line="240" w:lineRule="auto"/>
            </w:pPr>
          </w:p>
        </w:tc>
        <w:tc>
          <w:tcPr>
            <w:tcW w:w="149" w:type="dxa"/>
          </w:tcPr>
          <w:p w14:paraId="7AD1D23A" w14:textId="77777777" w:rsidR="00A37FFA" w:rsidRDefault="00A37FFA" w:rsidP="00A37FFA">
            <w:pPr>
              <w:pStyle w:val="EmptyCellLayoutStyle"/>
              <w:spacing w:after="0" w:line="240" w:lineRule="auto"/>
            </w:pPr>
          </w:p>
        </w:tc>
      </w:tr>
      <w:tr w:rsidR="00A37FFA" w14:paraId="4667818F" w14:textId="77777777" w:rsidTr="00A37FFA">
        <w:trPr>
          <w:trHeight w:val="80"/>
        </w:trPr>
        <w:tc>
          <w:tcPr>
            <w:tcW w:w="54" w:type="dxa"/>
          </w:tcPr>
          <w:p w14:paraId="2CD037BB" w14:textId="77777777" w:rsidR="00A37FFA" w:rsidRDefault="00A37FFA" w:rsidP="00A37FFA">
            <w:pPr>
              <w:pStyle w:val="EmptyCellLayoutStyle"/>
              <w:spacing w:after="0" w:line="240" w:lineRule="auto"/>
            </w:pPr>
          </w:p>
        </w:tc>
        <w:tc>
          <w:tcPr>
            <w:tcW w:w="10395" w:type="dxa"/>
          </w:tcPr>
          <w:p w14:paraId="4AF6C81D" w14:textId="77777777" w:rsidR="00A37FFA" w:rsidRDefault="00A37FFA" w:rsidP="00A37FFA">
            <w:pPr>
              <w:pStyle w:val="EmptyCellLayoutStyle"/>
              <w:spacing w:after="0" w:line="240" w:lineRule="auto"/>
            </w:pPr>
          </w:p>
        </w:tc>
        <w:tc>
          <w:tcPr>
            <w:tcW w:w="149" w:type="dxa"/>
          </w:tcPr>
          <w:p w14:paraId="7867EFCD" w14:textId="77777777" w:rsidR="00A37FFA" w:rsidRDefault="00A37FFA" w:rsidP="00A37FFA">
            <w:pPr>
              <w:pStyle w:val="EmptyCellLayoutStyle"/>
              <w:spacing w:after="0" w:line="240" w:lineRule="auto"/>
            </w:pPr>
          </w:p>
        </w:tc>
      </w:tr>
    </w:tbl>
    <w:p xmlns:w="http://schemas.openxmlformats.org/wordprocessingml/2006/main" w14:paraId="0BE22EFB" w14:textId="77777777" w:rsidR="00A37FFA" w:rsidRDefault="00A37FFA" w:rsidP="00A37FFA">
      <w:pPr>
        <w:spacing w:after="0" w:line="240" w:lineRule="auto"/>
      </w:pPr>
    </w:p>
    <w:p xmlns:w="http://schemas.openxmlformats.org/wordprocessingml/2006/main" w14:paraId="7F311976"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Linux: пользовательский пул ресурсов</w:t>
      </w:r>
    </w:p>
    <w:p xmlns:w="http://schemas.openxmlformats.org/wordprocessingml/2006/main" w14:paraId="19AAD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й пул ресурсов Microsoft SQL в Linux.</w:t>
      </w:r>
    </w:p>
    <w:p xmlns:w="http://schemas.openxmlformats.org/wordprocessingml/2006/main" w14:paraId="495E5F3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Linux: пользовательский пул ресурсов — обнаружения</w:t>
      </w:r>
    </w:p>
    <w:p xmlns:w="http://schemas.openxmlformats.org/wordprocessingml/2006/main" w14:paraId="4476E7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улов ресурсов ядра СУБД</w:t>
      </w:r>
    </w:p>
    <w:p xmlns:w="http://schemas.openxmlformats.org/wordprocessingml/2006/main" w14:paraId="20A25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6F699C1E" w14:textId="77777777" w:rsidTr="00A37FFA">
        <w:trPr>
          <w:trHeight w:val="54"/>
        </w:trPr>
        <w:tc>
          <w:tcPr>
            <w:tcW w:w="54" w:type="dxa"/>
          </w:tcPr>
          <w:p w14:paraId="0E11252F" w14:textId="77777777" w:rsidR="00A37FFA" w:rsidRDefault="00A37FFA" w:rsidP="00A37FFA">
            <w:pPr>
              <w:pStyle w:val="EmptyCellLayoutStyle"/>
              <w:spacing w:after="0" w:line="240" w:lineRule="auto"/>
            </w:pPr>
          </w:p>
        </w:tc>
        <w:tc>
          <w:tcPr>
            <w:tcW w:w="10395" w:type="dxa"/>
          </w:tcPr>
          <w:p w14:paraId="42CC3CE3" w14:textId="77777777" w:rsidR="00A37FFA" w:rsidRDefault="00A37FFA" w:rsidP="00A37FFA">
            <w:pPr>
              <w:pStyle w:val="EmptyCellLayoutStyle"/>
              <w:spacing w:after="0" w:line="240" w:lineRule="auto"/>
            </w:pPr>
          </w:p>
        </w:tc>
        <w:tc>
          <w:tcPr>
            <w:tcW w:w="149" w:type="dxa"/>
          </w:tcPr>
          <w:p w14:paraId="3048AEE0" w14:textId="77777777" w:rsidR="00A37FFA" w:rsidRDefault="00A37FFA" w:rsidP="00A37FFA">
            <w:pPr>
              <w:pStyle w:val="EmptyCellLayoutStyle"/>
              <w:spacing w:after="0" w:line="240" w:lineRule="auto"/>
            </w:pPr>
          </w:p>
        </w:tc>
      </w:tr>
      <w:tr w:rsidR="00A37FFA" w14:paraId="51B665E2" w14:textId="77777777" w:rsidTr="00A37FFA">
        <w:tc>
          <w:tcPr>
            <w:tcW w:w="54" w:type="dxa"/>
          </w:tcPr>
          <w:p w14:paraId="419715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6A5B73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E9B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45CB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1AC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C4B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21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CF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B0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09D2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C6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DC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1E1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116A1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E9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37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C22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8D3C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E4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1E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B630E" w14:textId="77777777" w:rsidR="00A37FFA" w:rsidRDefault="00A37FFA" w:rsidP="00A37FFA">
                  <w:pPr>
                    <w:spacing w:after="0" w:line="240" w:lineRule="auto"/>
                  </w:pPr>
                </w:p>
              </w:tc>
            </w:tr>
            <w:tr w:rsidR="00A37FFA" w14:paraId="652E50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EF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A8B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C3A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3CE47563" w14:textId="77777777" w:rsidR="00A37FFA" w:rsidRDefault="00A37FFA" w:rsidP="00A37FFA">
            <w:pPr>
              <w:spacing w:after="0" w:line="240" w:lineRule="auto"/>
            </w:pPr>
          </w:p>
        </w:tc>
        <w:tc>
          <w:tcPr>
            <w:tcW w:w="149" w:type="dxa"/>
          </w:tcPr>
          <w:p w14:paraId="23781B27" w14:textId="77777777" w:rsidR="00A37FFA" w:rsidRDefault="00A37FFA" w:rsidP="00A37FFA">
            <w:pPr>
              <w:pStyle w:val="EmptyCellLayoutStyle"/>
              <w:spacing w:after="0" w:line="240" w:lineRule="auto"/>
            </w:pPr>
          </w:p>
        </w:tc>
      </w:tr>
      <w:tr w:rsidR="00A37FFA" w14:paraId="360AE3C1" w14:textId="77777777" w:rsidTr="00A37FFA">
        <w:trPr>
          <w:trHeight w:val="80"/>
        </w:trPr>
        <w:tc>
          <w:tcPr>
            <w:tcW w:w="54" w:type="dxa"/>
          </w:tcPr>
          <w:p w14:paraId="5D6F6A37" w14:textId="77777777" w:rsidR="00A37FFA" w:rsidRDefault="00A37FFA" w:rsidP="00A37FFA">
            <w:pPr>
              <w:pStyle w:val="EmptyCellLayoutStyle"/>
              <w:spacing w:after="0" w:line="240" w:lineRule="auto"/>
            </w:pPr>
          </w:p>
        </w:tc>
        <w:tc>
          <w:tcPr>
            <w:tcW w:w="10395" w:type="dxa"/>
          </w:tcPr>
          <w:p w14:paraId="164A9507" w14:textId="77777777" w:rsidR="00A37FFA" w:rsidRDefault="00A37FFA" w:rsidP="00A37FFA">
            <w:pPr>
              <w:pStyle w:val="EmptyCellLayoutStyle"/>
              <w:spacing w:after="0" w:line="240" w:lineRule="auto"/>
            </w:pPr>
          </w:p>
        </w:tc>
        <w:tc>
          <w:tcPr>
            <w:tcW w:w="149" w:type="dxa"/>
          </w:tcPr>
          <w:p w14:paraId="4643E73D" w14:textId="77777777" w:rsidR="00A37FFA" w:rsidRDefault="00A37FFA" w:rsidP="00A37FFA">
            <w:pPr>
              <w:pStyle w:val="EmptyCellLayoutStyle"/>
              <w:spacing w:after="0" w:line="240" w:lineRule="auto"/>
            </w:pPr>
          </w:p>
        </w:tc>
      </w:tr>
    </w:tbl>
    <w:p xmlns:w="http://schemas.openxmlformats.org/wordprocessingml/2006/main" w14:paraId="5AD03FB9" w14:textId="77777777" w:rsidR="00A37FFA" w:rsidRDefault="00A37FFA" w:rsidP="00A37FFA">
      <w:pPr>
        <w:spacing w:after="0" w:line="240" w:lineRule="auto"/>
      </w:pPr>
    </w:p>
    <w:p xmlns:w="http://schemas.openxmlformats.org/wordprocessingml/2006/main" w14:paraId="0229898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наружение пула ресурсов ядра СУБД, управляющего ресурсами данных, оптимизированных для памяти</w:t>
      </w:r>
    </w:p>
    <w:p xmlns:w="http://schemas.openxmlformats.org/wordprocessingml/2006/main" w14:paraId="0E8DDA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ивает пул ресурсов, который управляет ресурсами данных, оптимизированных для памяти, для целевой базы данных SQL Server и связью между пулом ресурсов и базой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E6DE2B" w14:textId="77777777" w:rsidTr="00A37FFA">
        <w:trPr>
          <w:trHeight w:val="54"/>
        </w:trPr>
        <w:tc>
          <w:tcPr>
            <w:tcW w:w="54" w:type="dxa"/>
          </w:tcPr>
          <w:p w14:paraId="7300A3DE" w14:textId="77777777" w:rsidR="00A37FFA" w:rsidRDefault="00A37FFA" w:rsidP="00A37FFA">
            <w:pPr>
              <w:pStyle w:val="EmptyCellLayoutStyle"/>
              <w:spacing w:after="0" w:line="240" w:lineRule="auto"/>
            </w:pPr>
          </w:p>
        </w:tc>
        <w:tc>
          <w:tcPr>
            <w:tcW w:w="10395" w:type="dxa"/>
          </w:tcPr>
          <w:p w14:paraId="7A9B758E" w14:textId="77777777" w:rsidR="00A37FFA" w:rsidRDefault="00A37FFA" w:rsidP="00A37FFA">
            <w:pPr>
              <w:pStyle w:val="EmptyCellLayoutStyle"/>
              <w:spacing w:after="0" w:line="240" w:lineRule="auto"/>
            </w:pPr>
          </w:p>
        </w:tc>
        <w:tc>
          <w:tcPr>
            <w:tcW w:w="149" w:type="dxa"/>
          </w:tcPr>
          <w:p w14:paraId="38F9B6CE" w14:textId="77777777" w:rsidR="00A37FFA" w:rsidRDefault="00A37FFA" w:rsidP="00A37FFA">
            <w:pPr>
              <w:pStyle w:val="EmptyCellLayoutStyle"/>
              <w:spacing w:after="0" w:line="240" w:lineRule="auto"/>
            </w:pPr>
          </w:p>
        </w:tc>
      </w:tr>
      <w:tr w:rsidR="00A37FFA" w14:paraId="61E17547" w14:textId="77777777" w:rsidTr="00A37FFA">
        <w:tc>
          <w:tcPr>
            <w:tcW w:w="54" w:type="dxa"/>
          </w:tcPr>
          <w:p w14:paraId="59E5EF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3FE1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530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E9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D4D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F51E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69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478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55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62E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CD5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7C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19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6785E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20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FA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568F6" w14:textId="77777777" w:rsidR="00A37FFA" w:rsidRDefault="00A37FFA" w:rsidP="00A37FFA">
                  <w:pPr>
                    <w:spacing w:after="0" w:line="240" w:lineRule="auto"/>
                  </w:pPr>
                </w:p>
              </w:tc>
            </w:tr>
            <w:tr w:rsidR="00A37FFA" w14:paraId="6313AF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CF9E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936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F8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0530B1DE" w14:textId="77777777" w:rsidR="00A37FFA" w:rsidRDefault="00A37FFA" w:rsidP="00A37FFA">
            <w:pPr>
              <w:spacing w:after="0" w:line="240" w:lineRule="auto"/>
            </w:pPr>
          </w:p>
        </w:tc>
        <w:tc>
          <w:tcPr>
            <w:tcW w:w="149" w:type="dxa"/>
          </w:tcPr>
          <w:p w14:paraId="38244114" w14:textId="77777777" w:rsidR="00A37FFA" w:rsidRDefault="00A37FFA" w:rsidP="00A37FFA">
            <w:pPr>
              <w:pStyle w:val="EmptyCellLayoutStyle"/>
              <w:spacing w:after="0" w:line="240" w:lineRule="auto"/>
            </w:pPr>
          </w:p>
        </w:tc>
      </w:tr>
      <w:tr w:rsidR="00A37FFA" w14:paraId="4FE156AE" w14:textId="77777777" w:rsidTr="00A37FFA">
        <w:trPr>
          <w:trHeight w:val="80"/>
        </w:trPr>
        <w:tc>
          <w:tcPr>
            <w:tcW w:w="54" w:type="dxa"/>
          </w:tcPr>
          <w:p w14:paraId="215D1CE8" w14:textId="77777777" w:rsidR="00A37FFA" w:rsidRDefault="00A37FFA" w:rsidP="00A37FFA">
            <w:pPr>
              <w:pStyle w:val="EmptyCellLayoutStyle"/>
              <w:spacing w:after="0" w:line="240" w:lineRule="auto"/>
            </w:pPr>
          </w:p>
        </w:tc>
        <w:tc>
          <w:tcPr>
            <w:tcW w:w="10395" w:type="dxa"/>
          </w:tcPr>
          <w:p w14:paraId="0C2AAA47" w14:textId="77777777" w:rsidR="00A37FFA" w:rsidRDefault="00A37FFA" w:rsidP="00A37FFA">
            <w:pPr>
              <w:pStyle w:val="EmptyCellLayoutStyle"/>
              <w:spacing w:after="0" w:line="240" w:lineRule="auto"/>
            </w:pPr>
          </w:p>
        </w:tc>
        <w:tc>
          <w:tcPr>
            <w:tcW w:w="149" w:type="dxa"/>
          </w:tcPr>
          <w:p w14:paraId="5BD32FE5" w14:textId="77777777" w:rsidR="00A37FFA" w:rsidRDefault="00A37FFA" w:rsidP="00A37FFA">
            <w:pPr>
              <w:pStyle w:val="EmptyCellLayoutStyle"/>
              <w:spacing w:after="0" w:line="240" w:lineRule="auto"/>
            </w:pPr>
          </w:p>
        </w:tc>
      </w:tr>
    </w:tbl>
    <w:p xmlns:w="http://schemas.openxmlformats.org/wordprocessingml/2006/main" w14:paraId="12C74008" w14:textId="77777777" w:rsidR="00A37FFA" w:rsidRDefault="00A37FFA" w:rsidP="00A37FFA">
      <w:pPr>
        <w:spacing w:after="0" w:line="240" w:lineRule="auto"/>
      </w:pPr>
    </w:p>
    <w:p xmlns:w="http://schemas.openxmlformats.org/wordprocessingml/2006/main" w14:paraId="00F03F3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Группа доступности SQL Server</w:t>
      </w:r>
    </w:p>
    <w:p xmlns:w="http://schemas.openxmlformats.org/wordprocessingml/2006/main" w14:paraId="1BB4C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редставляет объект SMO "Группа доступности" и содержит все свойства, необходимые для идентификации и мониторинга.</w:t>
      </w:r>
    </w:p>
    <w:p xmlns:w="http://schemas.openxmlformats.org/wordprocessingml/2006/main" w14:paraId="00E1F3A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Группа доступности SQL Server — обнаружения</w:t>
      </w:r>
    </w:p>
    <w:p xmlns:w="http://schemas.openxmlformats.org/wordprocessingml/2006/main" w14:paraId="774C4A2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Linux: общее обнаружение AlwaysOn</w:t>
      </w:r>
    </w:p>
    <w:p xmlns:w="http://schemas.openxmlformats.org/wordprocessingml/2006/main" w14:paraId="44C4C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43C9C" w14:textId="77777777" w:rsidTr="00A37FFA">
        <w:trPr>
          <w:trHeight w:val="54"/>
        </w:trPr>
        <w:tc>
          <w:tcPr>
            <w:tcW w:w="54" w:type="dxa"/>
          </w:tcPr>
          <w:p w14:paraId="4BEC818E" w14:textId="77777777" w:rsidR="00A37FFA" w:rsidRDefault="00A37FFA" w:rsidP="00A37FFA">
            <w:pPr>
              <w:pStyle w:val="EmptyCellLayoutStyle"/>
              <w:spacing w:after="0" w:line="240" w:lineRule="auto"/>
            </w:pPr>
          </w:p>
        </w:tc>
        <w:tc>
          <w:tcPr>
            <w:tcW w:w="10395" w:type="dxa"/>
          </w:tcPr>
          <w:p w14:paraId="4B330E16" w14:textId="77777777" w:rsidR="00A37FFA" w:rsidRDefault="00A37FFA" w:rsidP="00A37FFA">
            <w:pPr>
              <w:pStyle w:val="EmptyCellLayoutStyle"/>
              <w:spacing w:after="0" w:line="240" w:lineRule="auto"/>
            </w:pPr>
          </w:p>
        </w:tc>
        <w:tc>
          <w:tcPr>
            <w:tcW w:w="149" w:type="dxa"/>
          </w:tcPr>
          <w:p w14:paraId="00B0323F" w14:textId="77777777" w:rsidR="00A37FFA" w:rsidRDefault="00A37FFA" w:rsidP="00A37FFA">
            <w:pPr>
              <w:pStyle w:val="EmptyCellLayoutStyle"/>
              <w:spacing w:after="0" w:line="240" w:lineRule="auto"/>
            </w:pPr>
          </w:p>
        </w:tc>
      </w:tr>
      <w:tr w:rsidR="00A37FFA" w14:paraId="68A7DABD" w14:textId="77777777" w:rsidTr="00A37FFA">
        <w:tc>
          <w:tcPr>
            <w:tcW w:w="54" w:type="dxa"/>
          </w:tcPr>
          <w:p w14:paraId="2615D6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BFF6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C0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550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DE57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84D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24F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50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1C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5F2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8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D1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9D7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0CB9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F2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E6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25DF8" w14:textId="77777777" w:rsidR="00A37FFA" w:rsidRDefault="00A37FFA" w:rsidP="00A37FFA">
                  <w:pPr>
                    <w:spacing w:after="0" w:line="240" w:lineRule="auto"/>
                  </w:pPr>
                </w:p>
              </w:tc>
            </w:tr>
            <w:tr w:rsidR="00A37FFA" w14:paraId="3436A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31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6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0E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3E71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68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1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DA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985B09" w14:textId="77777777" w:rsidR="00A37FFA" w:rsidRDefault="00A37FFA" w:rsidP="00A37FFA">
            <w:pPr>
              <w:spacing w:after="0" w:line="240" w:lineRule="auto"/>
            </w:pPr>
          </w:p>
        </w:tc>
        <w:tc>
          <w:tcPr>
            <w:tcW w:w="149" w:type="dxa"/>
          </w:tcPr>
          <w:p w14:paraId="4EE9567D" w14:textId="77777777" w:rsidR="00A37FFA" w:rsidRDefault="00A37FFA" w:rsidP="00A37FFA">
            <w:pPr>
              <w:pStyle w:val="EmptyCellLayoutStyle"/>
              <w:spacing w:after="0" w:line="240" w:lineRule="auto"/>
            </w:pPr>
          </w:p>
        </w:tc>
      </w:tr>
      <w:tr w:rsidR="00A37FFA" w14:paraId="362AA6D9" w14:textId="77777777" w:rsidTr="00A37FFA">
        <w:trPr>
          <w:trHeight w:val="80"/>
        </w:trPr>
        <w:tc>
          <w:tcPr>
            <w:tcW w:w="54" w:type="dxa"/>
          </w:tcPr>
          <w:p w14:paraId="0A7F82FE" w14:textId="77777777" w:rsidR="00A37FFA" w:rsidRDefault="00A37FFA" w:rsidP="00A37FFA">
            <w:pPr>
              <w:pStyle w:val="EmptyCellLayoutStyle"/>
              <w:spacing w:after="0" w:line="240" w:lineRule="auto"/>
            </w:pPr>
          </w:p>
        </w:tc>
        <w:tc>
          <w:tcPr>
            <w:tcW w:w="10395" w:type="dxa"/>
          </w:tcPr>
          <w:p w14:paraId="58D10730" w14:textId="77777777" w:rsidR="00A37FFA" w:rsidRDefault="00A37FFA" w:rsidP="00A37FFA">
            <w:pPr>
              <w:pStyle w:val="EmptyCellLayoutStyle"/>
              <w:spacing w:after="0" w:line="240" w:lineRule="auto"/>
            </w:pPr>
          </w:p>
        </w:tc>
        <w:tc>
          <w:tcPr>
            <w:tcW w:w="149" w:type="dxa"/>
          </w:tcPr>
          <w:p w14:paraId="660DB020" w14:textId="77777777" w:rsidR="00A37FFA" w:rsidRDefault="00A37FFA" w:rsidP="00A37FFA">
            <w:pPr>
              <w:pStyle w:val="EmptyCellLayoutStyle"/>
              <w:spacing w:after="0" w:line="240" w:lineRule="auto"/>
            </w:pPr>
          </w:p>
        </w:tc>
      </w:tr>
    </w:tbl>
    <w:p xmlns:w="http://schemas.openxmlformats.org/wordprocessingml/2006/main" w14:paraId="1D4FA9E7" w14:textId="77777777" w:rsidR="00A37FFA" w:rsidRDefault="00A37FFA" w:rsidP="00A37FFA">
      <w:pPr>
        <w:spacing w:after="0" w:line="240" w:lineRule="auto"/>
      </w:pPr>
    </w:p>
    <w:p xmlns:w="http://schemas.openxmlformats.org/wordprocessingml/2006/main" w14:paraId="1435B8F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Группа доступности SQL Server — мониторы зависимости (свертки)</w:t>
      </w:r>
    </w:p>
    <w:p xmlns:w="http://schemas.openxmlformats.org/wordprocessingml/2006/main" w14:paraId="6C04CDF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Группа доступности в режиме "в сети" (свертка Linux)</w:t>
      </w:r>
    </w:p>
    <w:p xmlns:w="http://schemas.openxmlformats.org/wordprocessingml/2006/main" w14:paraId="0F5E63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наличие в сети группы доступности. Монитор имеет неисправное состояние и выдает предупреждение, если ресурс кластера группы доступности находится вне сети или группа доступности не имеет первичной реплики. Монитор имеет рабочее состояние, если кластерный ресурс группы доступности находится в сети и группа доступности имеет первичную реплику. Этот монитор является монитором зависимости (сверткой).</w:t>
      </w:r>
    </w:p>
    <w:p xmlns:w="http://schemas.openxmlformats.org/wordprocessingml/2006/main" w14:paraId="331A5A8B" w14:textId="77777777" w:rsidR="00A37FFA" w:rsidRDefault="00A37FFA" w:rsidP="00A37FFA">
      <w:pPr>
        <w:spacing w:after="0" w:line="240" w:lineRule="auto"/>
      </w:pPr>
    </w:p>
    <w:p xmlns:w="http://schemas.openxmlformats.org/wordprocessingml/2006/main" w14:paraId="1510549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Автоматическая отработка отказа группы доступности (свертка Linux)</w:t>
      </w:r>
    </w:p>
    <w:p xmlns:w="http://schemas.openxmlformats.org/wordprocessingml/2006/main" w14:paraId="2E894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наличие в группе доступности хотя бы одной вторичной реплики, готовой к отработке сбоя. Монитор переключается в нерабочем состоянии и, если для первичной реплики настроен автоматический режим перехода на другой ресурс, но ни одна из вторичных реплик в группе доступности не готова к отработке отказа, выдается предупреждение. Монитор находится в рабочем состоянии, если по крайней мере одна вторичная реплика готова к автоматическому переходу на другой ресурс. Этот монитор является монитором зависимости (сверткой).</w:t>
      </w:r>
    </w:p>
    <w:p xmlns:w="http://schemas.openxmlformats.org/wordprocessingml/2006/main" w14:paraId="63CABD90" w14:textId="77777777" w:rsidR="00A37FFA" w:rsidRDefault="00A37FFA" w:rsidP="00A37FFA">
      <w:pPr>
        <w:spacing w:after="0" w:line="240" w:lineRule="auto"/>
      </w:pPr>
    </w:p>
    <w:p xmlns:w="http://schemas.openxmlformats.org/wordprocessingml/2006/main" w14:paraId="73D71D7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расширенного состояния исправности группы доступности (свертка Linux)</w:t>
      </w:r>
    </w:p>
    <w:p xmlns:w="http://schemas.openxmlformats.org/wordprocessingml/2006/main" w14:paraId="1E917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водный монитор для всех расширенных мониторов исправности. Расширенные мониторы исправности автоматически создаются путем обнаружения существующих политик исправности на экземплярах SQL Server в Linux.</w:t>
      </w:r>
    </w:p>
    <w:p xmlns:w="http://schemas.openxmlformats.org/wordprocessingml/2006/main" w14:paraId="4E014476" w14:textId="77777777" w:rsidR="00A37FFA" w:rsidRDefault="00A37FFA" w:rsidP="00A37FFA">
      <w:pPr>
        <w:spacing w:after="0" w:line="240" w:lineRule="auto"/>
      </w:pPr>
    </w:p>
    <w:p xmlns:w="http://schemas.openxmlformats.org/wordprocessingml/2006/main" w14:paraId="21AC38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реплик доступности (свертка Linux)</w:t>
      </w:r>
    </w:p>
    <w:p xmlns:w="http://schemas.openxmlformats.org/wordprocessingml/2006/main" w14:paraId="66F26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доступности и проверяет наличие реплик доступности, состояние синхронизации которых отличается от ожидаемого. Монитор находится в неисправном состоянии, если любая асинхронная реплика не находится в состоянии SYNCHRONIZING и любая синхронная реплика не находится в состоянии SYNCHRONIZED. В другом случае состояние монитора исправно. Этот монитор является монитором зависимости (сверткой).</w:t>
      </w:r>
    </w:p>
    <w:p xmlns:w="http://schemas.openxmlformats.org/wordprocessingml/2006/main" w14:paraId="7C259CA7" w14:textId="77777777" w:rsidR="00A37FFA" w:rsidRDefault="00A37FFA" w:rsidP="00A37FFA">
      <w:pPr>
        <w:spacing w:after="0" w:line="240" w:lineRule="auto"/>
      </w:pPr>
    </w:p>
    <w:p xmlns:w="http://schemas.openxmlformats.org/wordprocessingml/2006/main" w14:paraId="49F7B6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дключение реплик доступности (свертка Linux)</w:t>
      </w:r>
    </w:p>
    <w:p xmlns:w="http://schemas.openxmlformats.org/wordprocessingml/2006/main" w14:paraId="3F2B60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подключения всех реплик доступности и проверяет наличие реплик, имеющих состояние DISCONNECTED. Этот монитор находится в неисправном состоянии, если какая-либо реплика доступности находится в состоянии DISCONNECTED. В противном случае его состояние исправно. Этот монитор является монитором зависимости (сверткой).</w:t>
      </w:r>
    </w:p>
    <w:p xmlns:w="http://schemas.openxmlformats.org/wordprocessingml/2006/main" w14:paraId="7E100325" w14:textId="77777777" w:rsidR="00A37FFA" w:rsidRDefault="00A37FFA" w:rsidP="00A37FFA">
      <w:pPr>
        <w:spacing w:after="0" w:line="240" w:lineRule="auto"/>
      </w:pPr>
    </w:p>
    <w:p xmlns:w="http://schemas.openxmlformats.org/wordprocessingml/2006/main" w14:paraId="4755A66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оль реплик доступности (свертка Linux)</w:t>
      </w:r>
    </w:p>
    <w:p xmlns:w="http://schemas.openxmlformats.org/wordprocessingml/2006/main" w14:paraId="3BDD1F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монитор выполняет сведение информации о состоянии всех реплик доступности и проверяет наличие реплики в неисправной роли. Монитор имеет неисправное состояние, если какая-либо из реплик доступности не является первичной или вторичной. В другом случае состояние монитора исправно. Этот монитор является монитором зависимости (сверткой).</w:t>
      </w:r>
    </w:p>
    <w:p xmlns:w="http://schemas.openxmlformats.org/wordprocessingml/2006/main" w14:paraId="2D039FD4" w14:textId="77777777" w:rsidR="00A37FFA" w:rsidRDefault="00A37FFA" w:rsidP="00A37FFA">
      <w:pPr>
        <w:spacing w:after="0" w:line="240" w:lineRule="auto"/>
      </w:pPr>
    </w:p>
    <w:p xmlns:w="http://schemas.openxmlformats.org/wordprocessingml/2006/main" w14:paraId="7F1764D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синхронных реплик (свертка Linux)</w:t>
      </w:r>
    </w:p>
    <w:p xmlns:w="http://schemas.openxmlformats.org/wordprocessingml/2006/main" w14:paraId="3F84D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доступности и проверяет наличие реплик доступности, состояние синхронизации которых отличается от ожидаемого. Монитор находится в неисправном состоянии, если любая асинхронная реплика не находится в состоянии SYNCHRONIZING и любая синхронная реплика не находится в состоянии SYNCHRONIZED. В другом случае состояние монитора исправно. Этот монитор является монитором зависимости (сверткой).</w:t>
      </w:r>
    </w:p>
    <w:p xmlns:w="http://schemas.openxmlformats.org/wordprocessingml/2006/main" w14:paraId="66D49C99" w14:textId="77777777" w:rsidR="00A37FFA" w:rsidRDefault="00A37FFA" w:rsidP="00A37FFA">
      <w:pPr>
        <w:spacing w:after="0" w:line="240" w:lineRule="auto"/>
      </w:pPr>
    </w:p>
    <w:p xmlns:w="http://schemas.openxmlformats.org/wordprocessingml/2006/main" w14:paraId="058884BC"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агент</w:t>
      </w:r>
    </w:p>
    <w:p xmlns:w="http://schemas.openxmlformats.org/wordprocessingml/2006/main" w14:paraId="6158CA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 агента SQL Server, который запускается как часть ядра СУБД Microsoft SQL Server в Windows.</w:t>
      </w:r>
    </w:p>
    <w:p xmlns:w="http://schemas.openxmlformats.org/wordprocessingml/2006/main" w14:paraId="264B756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агент — обнаружения</w:t>
      </w:r>
    </w:p>
    <w:p xmlns:w="http://schemas.openxmlformats.org/wordprocessingml/2006/main" w14:paraId="37E43B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агента SQL Server для ядра СУБД</w:t>
      </w:r>
    </w:p>
    <w:p xmlns:w="http://schemas.openxmlformats.org/wordprocessingml/2006/main" w14:paraId="49CD54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агент SQL Server для экземпляра ядра СУБД SQL Server в Windows. Для каждого экземпляра ядра СУБД может быть только один агент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9DD6A5" w14:textId="77777777" w:rsidTr="00A37FFA">
        <w:trPr>
          <w:trHeight w:val="54"/>
        </w:trPr>
        <w:tc>
          <w:tcPr>
            <w:tcW w:w="54" w:type="dxa"/>
          </w:tcPr>
          <w:p w14:paraId="65207F60" w14:textId="77777777" w:rsidR="00A37FFA" w:rsidRDefault="00A37FFA" w:rsidP="00A37FFA">
            <w:pPr>
              <w:pStyle w:val="EmptyCellLayoutStyle"/>
              <w:spacing w:after="0" w:line="240" w:lineRule="auto"/>
            </w:pPr>
          </w:p>
        </w:tc>
        <w:tc>
          <w:tcPr>
            <w:tcW w:w="10395" w:type="dxa"/>
          </w:tcPr>
          <w:p w14:paraId="2AC37179" w14:textId="77777777" w:rsidR="00A37FFA" w:rsidRDefault="00A37FFA" w:rsidP="00A37FFA">
            <w:pPr>
              <w:pStyle w:val="EmptyCellLayoutStyle"/>
              <w:spacing w:after="0" w:line="240" w:lineRule="auto"/>
            </w:pPr>
          </w:p>
        </w:tc>
        <w:tc>
          <w:tcPr>
            <w:tcW w:w="149" w:type="dxa"/>
          </w:tcPr>
          <w:p w14:paraId="26E50281" w14:textId="77777777" w:rsidR="00A37FFA" w:rsidRDefault="00A37FFA" w:rsidP="00A37FFA">
            <w:pPr>
              <w:pStyle w:val="EmptyCellLayoutStyle"/>
              <w:spacing w:after="0" w:line="240" w:lineRule="auto"/>
            </w:pPr>
          </w:p>
        </w:tc>
      </w:tr>
      <w:tr w:rsidR="00A37FFA" w14:paraId="57DA697C" w14:textId="77777777" w:rsidTr="00A37FFA">
        <w:tc>
          <w:tcPr>
            <w:tcW w:w="54" w:type="dxa"/>
          </w:tcPr>
          <w:p w14:paraId="544052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397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9F76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3E6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4F5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7604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1DC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ED9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4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6552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53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4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27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849A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8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762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4DCDC" w14:textId="77777777" w:rsidR="00A37FFA" w:rsidRDefault="00A37FFA" w:rsidP="00A37FFA">
                  <w:pPr>
                    <w:spacing w:after="0" w:line="240" w:lineRule="auto"/>
                  </w:pPr>
                </w:p>
              </w:tc>
            </w:tr>
            <w:tr w:rsidR="00A37FFA" w14:paraId="574DA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A8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3FD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3D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EC3A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FA8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83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9F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7C5CF8" w14:textId="77777777" w:rsidR="00A37FFA" w:rsidRDefault="00A37FFA" w:rsidP="00A37FFA">
            <w:pPr>
              <w:spacing w:after="0" w:line="240" w:lineRule="auto"/>
            </w:pPr>
          </w:p>
        </w:tc>
        <w:tc>
          <w:tcPr>
            <w:tcW w:w="149" w:type="dxa"/>
          </w:tcPr>
          <w:p w14:paraId="740751CF" w14:textId="77777777" w:rsidR="00A37FFA" w:rsidRDefault="00A37FFA" w:rsidP="00A37FFA">
            <w:pPr>
              <w:pStyle w:val="EmptyCellLayoutStyle"/>
              <w:spacing w:after="0" w:line="240" w:lineRule="auto"/>
            </w:pPr>
          </w:p>
        </w:tc>
      </w:tr>
      <w:tr w:rsidR="00A37FFA" w14:paraId="5154C89E" w14:textId="77777777" w:rsidTr="00A37FFA">
        <w:trPr>
          <w:trHeight w:val="80"/>
        </w:trPr>
        <w:tc>
          <w:tcPr>
            <w:tcW w:w="54" w:type="dxa"/>
          </w:tcPr>
          <w:p w14:paraId="710D9A7A" w14:textId="77777777" w:rsidR="00A37FFA" w:rsidRDefault="00A37FFA" w:rsidP="00A37FFA">
            <w:pPr>
              <w:pStyle w:val="EmptyCellLayoutStyle"/>
              <w:spacing w:after="0" w:line="240" w:lineRule="auto"/>
            </w:pPr>
          </w:p>
        </w:tc>
        <w:tc>
          <w:tcPr>
            <w:tcW w:w="10395" w:type="dxa"/>
          </w:tcPr>
          <w:p w14:paraId="31EC31C2" w14:textId="77777777" w:rsidR="00A37FFA" w:rsidRDefault="00A37FFA" w:rsidP="00A37FFA">
            <w:pPr>
              <w:pStyle w:val="EmptyCellLayoutStyle"/>
              <w:spacing w:after="0" w:line="240" w:lineRule="auto"/>
            </w:pPr>
          </w:p>
        </w:tc>
        <w:tc>
          <w:tcPr>
            <w:tcW w:w="149" w:type="dxa"/>
          </w:tcPr>
          <w:p w14:paraId="4D3DA7A2" w14:textId="77777777" w:rsidR="00A37FFA" w:rsidRDefault="00A37FFA" w:rsidP="00A37FFA">
            <w:pPr>
              <w:pStyle w:val="EmptyCellLayoutStyle"/>
              <w:spacing w:after="0" w:line="240" w:lineRule="auto"/>
            </w:pPr>
          </w:p>
        </w:tc>
      </w:tr>
    </w:tbl>
    <w:p xmlns:w="http://schemas.openxmlformats.org/wordprocessingml/2006/main" w14:paraId="3CA13C47" w14:textId="77777777" w:rsidR="00A37FFA" w:rsidRDefault="00A37FFA" w:rsidP="00A37FFA">
      <w:pPr>
        <w:spacing w:after="0" w:line="240" w:lineRule="auto"/>
      </w:pPr>
    </w:p>
    <w:p xmlns:w="http://schemas.openxmlformats.org/wordprocessingml/2006/main" w14:paraId="1092325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агент — базовые мониторы</w:t>
      </w:r>
    </w:p>
    <w:p xmlns:w="http://schemas.openxmlformats.org/wordprocessingml/2006/main" w14:paraId="53A1A5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лужба агента SQL Server</w:t>
      </w:r>
    </w:p>
    <w:p xmlns:w="http://schemas.openxmlformats.org/wordprocessingml/2006/main" w14:paraId="7B605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агента SQL Server для этого экземпляра SQL Server.</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служба Windows агента SQL Server не поддерживается ни одним выпуском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2AD2EB" w14:textId="77777777" w:rsidTr="00A37FFA">
        <w:trPr>
          <w:trHeight w:val="54"/>
        </w:trPr>
        <w:tc>
          <w:tcPr>
            <w:tcW w:w="54" w:type="dxa"/>
          </w:tcPr>
          <w:p w14:paraId="395FCCB4" w14:textId="77777777" w:rsidR="00A37FFA" w:rsidRDefault="00A37FFA" w:rsidP="00A37FFA">
            <w:pPr>
              <w:pStyle w:val="EmptyCellLayoutStyle"/>
              <w:spacing w:after="0" w:line="240" w:lineRule="auto"/>
            </w:pPr>
          </w:p>
        </w:tc>
        <w:tc>
          <w:tcPr>
            <w:tcW w:w="10395" w:type="dxa"/>
          </w:tcPr>
          <w:p w14:paraId="2B3CF646" w14:textId="77777777" w:rsidR="00A37FFA" w:rsidRDefault="00A37FFA" w:rsidP="00A37FFA">
            <w:pPr>
              <w:pStyle w:val="EmptyCellLayoutStyle"/>
              <w:spacing w:after="0" w:line="240" w:lineRule="auto"/>
            </w:pPr>
          </w:p>
        </w:tc>
        <w:tc>
          <w:tcPr>
            <w:tcW w:w="149" w:type="dxa"/>
          </w:tcPr>
          <w:p w14:paraId="5CC0AFF3" w14:textId="77777777" w:rsidR="00A37FFA" w:rsidRDefault="00A37FFA" w:rsidP="00A37FFA">
            <w:pPr>
              <w:pStyle w:val="EmptyCellLayoutStyle"/>
              <w:spacing w:after="0" w:line="240" w:lineRule="auto"/>
            </w:pPr>
          </w:p>
        </w:tc>
      </w:tr>
      <w:tr w:rsidR="00A37FFA" w14:paraId="37F29A07" w14:textId="77777777" w:rsidTr="00A37FFA">
        <w:tc>
          <w:tcPr>
            <w:tcW w:w="54" w:type="dxa"/>
          </w:tcPr>
          <w:p w14:paraId="70EA72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4DCA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36F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1B53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EC3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F37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91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68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03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F06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F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20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255F" w14:textId="77777777" w:rsidR="00A37FFA" w:rsidRDefault="00A37FFA" w:rsidP="00A37FFA">
                  <w:pPr>
                    <w:spacing w:after="0" w:line="240" w:lineRule="auto"/>
                  </w:pPr>
                  <w:r>
                    <w:rPr>
                      <w:rFonts w:eastAsia="Arial"/>
                      <w:color w:val="000000"/>
                      <w:lang w:bidi="ru-ru" w:val="ru-ru"/>
                    </w:rPr>
                    <w:t xml:space="preserve">True</w:t>
                  </w:r>
                </w:p>
              </w:tc>
            </w:tr>
            <w:tr w:rsidR="00A37FFA" w14:paraId="3A3E7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02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6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жет принимать только значения true или false.  Если значение равно false, то предупреждения инициируются независимо от типа запуска.  По умолчанию задано значение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27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23537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0B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4B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C43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27E47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780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418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02626" w14:textId="77777777" w:rsidR="00A37FFA" w:rsidRDefault="00A37FFA" w:rsidP="00A37FFA">
                  <w:pPr>
                    <w:spacing w:after="0" w:line="240" w:lineRule="auto"/>
                  </w:pPr>
                </w:p>
              </w:tc>
            </w:tr>
            <w:tr w:rsidR="00A37FFA" w14:paraId="557D2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8E5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B6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89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7692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99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E1E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6DE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D89807" w14:textId="77777777" w:rsidR="00A37FFA" w:rsidRDefault="00A37FFA" w:rsidP="00A37FFA">
            <w:pPr>
              <w:spacing w:after="0" w:line="240" w:lineRule="auto"/>
            </w:pPr>
          </w:p>
        </w:tc>
        <w:tc>
          <w:tcPr>
            <w:tcW w:w="149" w:type="dxa"/>
          </w:tcPr>
          <w:p w14:paraId="504D1384" w14:textId="77777777" w:rsidR="00A37FFA" w:rsidRDefault="00A37FFA" w:rsidP="00A37FFA">
            <w:pPr>
              <w:pStyle w:val="EmptyCellLayoutStyle"/>
              <w:spacing w:after="0" w:line="240" w:lineRule="auto"/>
            </w:pPr>
          </w:p>
        </w:tc>
      </w:tr>
      <w:tr w:rsidR="00A37FFA" w14:paraId="5DC4083E" w14:textId="77777777" w:rsidTr="00A37FFA">
        <w:trPr>
          <w:trHeight w:val="80"/>
        </w:trPr>
        <w:tc>
          <w:tcPr>
            <w:tcW w:w="54" w:type="dxa"/>
          </w:tcPr>
          <w:p w14:paraId="710BC7AC" w14:textId="77777777" w:rsidR="00A37FFA" w:rsidRDefault="00A37FFA" w:rsidP="00A37FFA">
            <w:pPr>
              <w:pStyle w:val="EmptyCellLayoutStyle"/>
              <w:spacing w:after="0" w:line="240" w:lineRule="auto"/>
            </w:pPr>
          </w:p>
        </w:tc>
        <w:tc>
          <w:tcPr>
            <w:tcW w:w="10395" w:type="dxa"/>
          </w:tcPr>
          <w:p w14:paraId="6BF7F61C" w14:textId="77777777" w:rsidR="00A37FFA" w:rsidRDefault="00A37FFA" w:rsidP="00A37FFA">
            <w:pPr>
              <w:pStyle w:val="EmptyCellLayoutStyle"/>
              <w:spacing w:after="0" w:line="240" w:lineRule="auto"/>
            </w:pPr>
          </w:p>
        </w:tc>
        <w:tc>
          <w:tcPr>
            <w:tcW w:w="149" w:type="dxa"/>
          </w:tcPr>
          <w:p w14:paraId="22A98E47" w14:textId="77777777" w:rsidR="00A37FFA" w:rsidRDefault="00A37FFA" w:rsidP="00A37FFA">
            <w:pPr>
              <w:pStyle w:val="EmptyCellLayoutStyle"/>
              <w:spacing w:after="0" w:line="240" w:lineRule="auto"/>
            </w:pPr>
          </w:p>
        </w:tc>
      </w:tr>
    </w:tbl>
    <w:p xmlns:w="http://schemas.openxmlformats.org/wordprocessingml/2006/main" w14:paraId="447D132E" w14:textId="77777777" w:rsidR="00A37FFA" w:rsidRDefault="00A37FFA" w:rsidP="00A37FFA">
      <w:pPr>
        <w:spacing w:after="0" w:line="240" w:lineRule="auto"/>
      </w:pPr>
    </w:p>
    <w:p xmlns:w="http://schemas.openxmlformats.org/wordprocessingml/2006/main" w14:paraId="0D55B1B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лительные задания</w:t>
      </w:r>
    </w:p>
    <w:p xmlns:w="http://schemas.openxmlformats.org/wordprocessingml/2006/main" w14:paraId="2B8E8E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длительные задания агента SQL Server.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служба агента SQL Server не поддерживается ни одним выпуском SQL Server Express; соответствующий объект не обнаружен. По умолчанию этот монитор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EC61B62" w14:textId="77777777" w:rsidTr="00A37FFA">
        <w:trPr>
          <w:trHeight w:val="54"/>
        </w:trPr>
        <w:tc>
          <w:tcPr>
            <w:tcW w:w="54" w:type="dxa"/>
          </w:tcPr>
          <w:p w14:paraId="170EA3DF" w14:textId="77777777" w:rsidR="00A37FFA" w:rsidRDefault="00A37FFA" w:rsidP="00A37FFA">
            <w:pPr>
              <w:pStyle w:val="EmptyCellLayoutStyle"/>
              <w:spacing w:after="0" w:line="240" w:lineRule="auto"/>
            </w:pPr>
          </w:p>
        </w:tc>
        <w:tc>
          <w:tcPr>
            <w:tcW w:w="10395" w:type="dxa"/>
          </w:tcPr>
          <w:p w14:paraId="27B16034" w14:textId="77777777" w:rsidR="00A37FFA" w:rsidRDefault="00A37FFA" w:rsidP="00A37FFA">
            <w:pPr>
              <w:pStyle w:val="EmptyCellLayoutStyle"/>
              <w:spacing w:after="0" w:line="240" w:lineRule="auto"/>
            </w:pPr>
          </w:p>
        </w:tc>
        <w:tc>
          <w:tcPr>
            <w:tcW w:w="149" w:type="dxa"/>
          </w:tcPr>
          <w:p w14:paraId="5AC47B96" w14:textId="77777777" w:rsidR="00A37FFA" w:rsidRDefault="00A37FFA" w:rsidP="00A37FFA">
            <w:pPr>
              <w:pStyle w:val="EmptyCellLayoutStyle"/>
              <w:spacing w:after="0" w:line="240" w:lineRule="auto"/>
            </w:pPr>
          </w:p>
        </w:tc>
      </w:tr>
      <w:tr w:rsidR="00A37FFA" w14:paraId="1666821C" w14:textId="77777777" w:rsidTr="00A37FFA">
        <w:tc>
          <w:tcPr>
            <w:tcW w:w="54" w:type="dxa"/>
          </w:tcPr>
          <w:p w14:paraId="51155C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1F5B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78B2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545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2247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CD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5D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8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A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1FE1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568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78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9850" w14:textId="77777777" w:rsidR="00A37FFA" w:rsidRDefault="00A37FFA" w:rsidP="00A37FFA">
                  <w:pPr>
                    <w:spacing w:after="0" w:line="240" w:lineRule="auto"/>
                  </w:pPr>
                  <w:r>
                    <w:rPr>
                      <w:rFonts w:eastAsia="Arial"/>
                      <w:color w:val="000000"/>
                      <w:lang w:bidi="ru-ru" w:val="ru-ru"/>
                    </w:rPr>
                    <w:t xml:space="preserve">True</w:t>
                  </w:r>
                </w:p>
              </w:tc>
            </w:tr>
            <w:tr w:rsidR="00A37FFA" w14:paraId="3E8BD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BF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ий порог (в минут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C6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71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20</w:t>
                  </w:r>
                </w:p>
              </w:tc>
            </w:tr>
            <w:tr w:rsidR="00A37FFA" w14:paraId="26148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261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ены непрерывно выполняемые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329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которые задания агента SQL Server могут выполняться бесконечно (до остановки агента). Как правило, они имеют тип расписания "Запускать автоматически при запуске агента SQL Server". Например, такие задания часто используются в репликации SQL Server. Эти задания приводят к возникновению ложных предупреждений и по умолчанию монитор не учитывает их. Однако возможны исключения, если такие задания выполняются в течение непродолжительного времени. Чтобы отслеживать такие задания, необходимо определить разделенный запятыми список их имен.</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E9E88" w14:textId="77777777" w:rsidR="00A37FFA" w:rsidRDefault="00A37FFA" w:rsidP="00A37FFA">
                  <w:pPr>
                    <w:spacing w:after="0" w:line="240" w:lineRule="auto"/>
                  </w:pPr>
                </w:p>
              </w:tc>
            </w:tr>
            <w:tr w:rsidR="00A37FFA" w14:paraId="4E423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4BF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7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937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082322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C6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83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5AF4E" w14:textId="77777777" w:rsidR="00A37FFA" w:rsidRDefault="00A37FFA" w:rsidP="00A37FFA">
                  <w:pPr>
                    <w:spacing w:after="0" w:line="240" w:lineRule="auto"/>
                  </w:pPr>
                </w:p>
              </w:tc>
            </w:tr>
            <w:tr w:rsidR="00A37FFA" w14:paraId="4AFB5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AAF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4B4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7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9A6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69D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BD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A1E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199FDA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A3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 предупрежде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7F0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 Превышение этого порогового значения приведет к изменению состояния монитора по крайней мере в состоя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92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bl>
          <w:p w14:paraId="24944904" w14:textId="77777777" w:rsidR="00A37FFA" w:rsidRDefault="00A37FFA" w:rsidP="00A37FFA">
            <w:pPr>
              <w:spacing w:after="0" w:line="240" w:lineRule="auto"/>
            </w:pPr>
          </w:p>
        </w:tc>
        <w:tc>
          <w:tcPr>
            <w:tcW w:w="149" w:type="dxa"/>
          </w:tcPr>
          <w:p w14:paraId="67C1F1CF" w14:textId="77777777" w:rsidR="00A37FFA" w:rsidRDefault="00A37FFA" w:rsidP="00A37FFA">
            <w:pPr>
              <w:pStyle w:val="EmptyCellLayoutStyle"/>
              <w:spacing w:after="0" w:line="240" w:lineRule="auto"/>
            </w:pPr>
          </w:p>
        </w:tc>
      </w:tr>
      <w:tr w:rsidR="00A37FFA" w14:paraId="740F02CC" w14:textId="77777777" w:rsidTr="00A37FFA">
        <w:trPr>
          <w:trHeight w:val="80"/>
        </w:trPr>
        <w:tc>
          <w:tcPr>
            <w:tcW w:w="54" w:type="dxa"/>
          </w:tcPr>
          <w:p w14:paraId="759A172E" w14:textId="77777777" w:rsidR="00A37FFA" w:rsidRDefault="00A37FFA" w:rsidP="00A37FFA">
            <w:pPr>
              <w:pStyle w:val="EmptyCellLayoutStyle"/>
              <w:spacing w:after="0" w:line="240" w:lineRule="auto"/>
            </w:pPr>
          </w:p>
        </w:tc>
        <w:tc>
          <w:tcPr>
            <w:tcW w:w="10395" w:type="dxa"/>
          </w:tcPr>
          <w:p w14:paraId="33782397" w14:textId="77777777" w:rsidR="00A37FFA" w:rsidRDefault="00A37FFA" w:rsidP="00A37FFA">
            <w:pPr>
              <w:pStyle w:val="EmptyCellLayoutStyle"/>
              <w:spacing w:after="0" w:line="240" w:lineRule="auto"/>
            </w:pPr>
          </w:p>
        </w:tc>
        <w:tc>
          <w:tcPr>
            <w:tcW w:w="149" w:type="dxa"/>
          </w:tcPr>
          <w:p w14:paraId="22FA36A4" w14:textId="77777777" w:rsidR="00A37FFA" w:rsidRDefault="00A37FFA" w:rsidP="00A37FFA">
            <w:pPr>
              <w:pStyle w:val="EmptyCellLayoutStyle"/>
              <w:spacing w:after="0" w:line="240" w:lineRule="auto"/>
            </w:pPr>
          </w:p>
        </w:tc>
      </w:tr>
    </w:tbl>
    <w:p xmlns:w="http://schemas.openxmlformats.org/wordprocessingml/2006/main" w14:paraId="7EEB4869" w14:textId="77777777" w:rsidR="00A37FFA" w:rsidRDefault="00A37FFA" w:rsidP="00A37FFA">
      <w:pPr>
        <w:spacing w:after="0" w:line="240" w:lineRule="auto"/>
      </w:pPr>
    </w:p>
    <w:p xmlns:w="http://schemas.openxmlformats.org/wordprocessingml/2006/main" w14:paraId="2345F18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агент — мониторы зависимости (свертки)</w:t>
      </w:r>
    </w:p>
    <w:p xmlns:w="http://schemas.openxmlformats.org/wordprocessingml/2006/main" w14:paraId="4D4FE55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заданий агентов</w:t>
      </w:r>
    </w:p>
    <w:p xmlns:w="http://schemas.openxmlformats.org/wordprocessingml/2006/main" w14:paraId="0D1D3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заданий агентов в агенте SQL Server.</w:t>
      </w:r>
    </w:p>
    <w:p xmlns:w="http://schemas.openxmlformats.org/wordprocessingml/2006/main" w14:paraId="3508C6EB" w14:textId="77777777" w:rsidR="00A37FFA" w:rsidRDefault="00A37FFA" w:rsidP="00A37FFA">
      <w:pPr>
        <w:spacing w:after="0" w:line="240" w:lineRule="auto"/>
      </w:pPr>
    </w:p>
    <w:p xmlns:w="http://schemas.openxmlformats.org/wordprocessingml/2006/main" w14:paraId="2CC3EB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заданий агентов</w:t>
      </w:r>
    </w:p>
    <w:p xmlns:w="http://schemas.openxmlformats.org/wordprocessingml/2006/main" w14:paraId="732E8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заданий агентов в агенте SQL Server.</w:t>
      </w:r>
    </w:p>
    <w:p xmlns:w="http://schemas.openxmlformats.org/wordprocessingml/2006/main" w14:paraId="5C160307" w14:textId="77777777" w:rsidR="00A37FFA" w:rsidRDefault="00A37FFA" w:rsidP="00A37FFA">
      <w:pPr>
        <w:spacing w:after="0" w:line="240" w:lineRule="auto"/>
      </w:pPr>
    </w:p>
    <w:p xmlns:w="http://schemas.openxmlformats.org/wordprocessingml/2006/main" w14:paraId="537F02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заданий агентов</w:t>
      </w:r>
    </w:p>
    <w:p xmlns:w="http://schemas.openxmlformats.org/wordprocessingml/2006/main" w14:paraId="4A8EE1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заданий агентов в агенте SQL Server.</w:t>
      </w:r>
    </w:p>
    <w:p xmlns:w="http://schemas.openxmlformats.org/wordprocessingml/2006/main" w14:paraId="666CF962" w14:textId="77777777" w:rsidR="00A37FFA" w:rsidRDefault="00A37FFA" w:rsidP="00A37FFA">
      <w:pPr>
        <w:spacing w:after="0" w:line="240" w:lineRule="auto"/>
      </w:pPr>
    </w:p>
    <w:p xmlns:w="http://schemas.openxmlformats.org/wordprocessingml/2006/main" w14:paraId="7DA80C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заданий агентов</w:t>
      </w:r>
    </w:p>
    <w:p xmlns:w="http://schemas.openxmlformats.org/wordprocessingml/2006/main" w14:paraId="32ECCE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заданий агентов в агенте SQL Server.</w:t>
      </w:r>
    </w:p>
    <w:p xmlns:w="http://schemas.openxmlformats.org/wordprocessingml/2006/main" w14:paraId="41C64672" w14:textId="77777777" w:rsidR="00A37FFA" w:rsidRDefault="00A37FFA" w:rsidP="00A37FFA">
      <w:pPr>
        <w:spacing w:after="0" w:line="240" w:lineRule="auto"/>
      </w:pPr>
    </w:p>
    <w:p xmlns:w="http://schemas.openxmlformats.org/wordprocessingml/2006/main" w14:paraId="6E89513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агент — правила (предупреждения)</w:t>
      </w:r>
    </w:p>
    <w:p xmlns:w="http://schemas.openxmlformats.org/wordprocessingml/2006/main" w14:paraId="24FC8D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выполнить шаг задания, так как не удалось загрузить подсистему</w:t>
      </w:r>
    </w:p>
    <w:p xmlns:w="http://schemas.openxmlformats.org/wordprocessingml/2006/main" w14:paraId="07BE29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й запуска задания SQL Server, так как не удалось загрузить подсистему агент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05AF218" w14:textId="77777777" w:rsidTr="00A37FFA">
        <w:trPr>
          <w:trHeight w:val="54"/>
        </w:trPr>
        <w:tc>
          <w:tcPr>
            <w:tcW w:w="54" w:type="dxa"/>
          </w:tcPr>
          <w:p w14:paraId="254E4519" w14:textId="77777777" w:rsidR="00A37FFA" w:rsidRDefault="00A37FFA" w:rsidP="00A37FFA">
            <w:pPr>
              <w:pStyle w:val="EmptyCellLayoutStyle"/>
              <w:spacing w:after="0" w:line="240" w:lineRule="auto"/>
            </w:pPr>
          </w:p>
        </w:tc>
        <w:tc>
          <w:tcPr>
            <w:tcW w:w="10395" w:type="dxa"/>
          </w:tcPr>
          <w:p w14:paraId="46BD8F3F" w14:textId="77777777" w:rsidR="00A37FFA" w:rsidRDefault="00A37FFA" w:rsidP="00A37FFA">
            <w:pPr>
              <w:pStyle w:val="EmptyCellLayoutStyle"/>
              <w:spacing w:after="0" w:line="240" w:lineRule="auto"/>
            </w:pPr>
          </w:p>
        </w:tc>
        <w:tc>
          <w:tcPr>
            <w:tcW w:w="149" w:type="dxa"/>
          </w:tcPr>
          <w:p w14:paraId="712D4272" w14:textId="77777777" w:rsidR="00A37FFA" w:rsidRDefault="00A37FFA" w:rsidP="00A37FFA">
            <w:pPr>
              <w:pStyle w:val="EmptyCellLayoutStyle"/>
              <w:spacing w:after="0" w:line="240" w:lineRule="auto"/>
            </w:pPr>
          </w:p>
        </w:tc>
      </w:tr>
      <w:tr w:rsidR="00A37FFA" w14:paraId="39741B8A" w14:textId="77777777" w:rsidTr="00A37FFA">
        <w:tc>
          <w:tcPr>
            <w:tcW w:w="54" w:type="dxa"/>
          </w:tcPr>
          <w:p w14:paraId="6C0665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07560A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15C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37D3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BEC3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5D6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9C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5E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E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89C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10F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95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BCAC" w14:textId="77777777" w:rsidR="00A37FFA" w:rsidRDefault="00A37FFA" w:rsidP="00A37FFA">
                  <w:pPr>
                    <w:spacing w:after="0" w:line="240" w:lineRule="auto"/>
                  </w:pPr>
                  <w:r>
                    <w:rPr>
                      <w:rFonts w:eastAsia="Arial"/>
                      <w:color w:val="000000"/>
                      <w:lang w:bidi="ru-ru" w:val="ru-ru"/>
                    </w:rPr>
                    <w:t xml:space="preserve">Да</w:t>
                  </w:r>
                </w:p>
              </w:tc>
            </w:tr>
            <w:tr w:rsidR="00A37FFA" w14:paraId="5B0FC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2B2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45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A1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0D6E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11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E4D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4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B7F62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BA5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C78B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BA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00FAA116" w14:textId="77777777" w:rsidR="00A37FFA" w:rsidRDefault="00A37FFA" w:rsidP="00A37FFA">
            <w:pPr>
              <w:spacing w:after="0" w:line="240" w:lineRule="auto"/>
            </w:pPr>
          </w:p>
        </w:tc>
        <w:tc>
          <w:tcPr>
            <w:tcW w:w="149" w:type="dxa"/>
          </w:tcPr>
          <w:p w14:paraId="2A02689D" w14:textId="77777777" w:rsidR="00A37FFA" w:rsidRDefault="00A37FFA" w:rsidP="00A37FFA">
            <w:pPr>
              <w:pStyle w:val="EmptyCellLayoutStyle"/>
              <w:spacing w:after="0" w:line="240" w:lineRule="auto"/>
            </w:pPr>
          </w:p>
        </w:tc>
      </w:tr>
      <w:tr w:rsidR="00A37FFA" w14:paraId="37E4F012" w14:textId="77777777" w:rsidTr="00A37FFA">
        <w:trPr>
          <w:trHeight w:val="80"/>
        </w:trPr>
        <w:tc>
          <w:tcPr>
            <w:tcW w:w="54" w:type="dxa"/>
          </w:tcPr>
          <w:p w14:paraId="36514D92" w14:textId="77777777" w:rsidR="00A37FFA" w:rsidRDefault="00A37FFA" w:rsidP="00A37FFA">
            <w:pPr>
              <w:pStyle w:val="EmptyCellLayoutStyle"/>
              <w:spacing w:after="0" w:line="240" w:lineRule="auto"/>
            </w:pPr>
          </w:p>
        </w:tc>
        <w:tc>
          <w:tcPr>
            <w:tcW w:w="10395" w:type="dxa"/>
          </w:tcPr>
          <w:p w14:paraId="6819A052" w14:textId="77777777" w:rsidR="00A37FFA" w:rsidRDefault="00A37FFA" w:rsidP="00A37FFA">
            <w:pPr>
              <w:pStyle w:val="EmptyCellLayoutStyle"/>
              <w:spacing w:after="0" w:line="240" w:lineRule="auto"/>
            </w:pPr>
          </w:p>
        </w:tc>
        <w:tc>
          <w:tcPr>
            <w:tcW w:w="149" w:type="dxa"/>
          </w:tcPr>
          <w:p w14:paraId="3A28522A" w14:textId="77777777" w:rsidR="00A37FFA" w:rsidRDefault="00A37FFA" w:rsidP="00A37FFA">
            <w:pPr>
              <w:pStyle w:val="EmptyCellLayoutStyle"/>
              <w:spacing w:after="0" w:line="240" w:lineRule="auto"/>
            </w:pPr>
          </w:p>
        </w:tc>
      </w:tr>
    </w:tbl>
    <w:p xmlns:w="http://schemas.openxmlformats.org/wordprocessingml/2006/main" w14:paraId="64DAC212" w14:textId="77777777" w:rsidR="00A37FFA" w:rsidRDefault="00A37FFA" w:rsidP="00A37FFA">
      <w:pPr>
        <w:spacing w:after="0" w:line="240" w:lineRule="auto"/>
      </w:pPr>
    </w:p>
    <w:p xmlns:w="http://schemas.openxmlformats.org/wordprocessingml/2006/main" w14:paraId="37541D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шаг задания, вызвавший исключение в этой подсистеме</w:t>
      </w:r>
    </w:p>
    <w:p xmlns:w="http://schemas.openxmlformats.org/wordprocessingml/2006/main" w14:paraId="30EC8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ение некоторого шага задания привело к тому, что агент SQL Server зарегистрировал ошибку в журнале приложений Windows. В данном журнале указывается конкретное задание и шаг зад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2CF2953" w14:textId="77777777" w:rsidTr="00A37FFA">
        <w:trPr>
          <w:trHeight w:val="54"/>
        </w:trPr>
        <w:tc>
          <w:tcPr>
            <w:tcW w:w="54" w:type="dxa"/>
          </w:tcPr>
          <w:p w14:paraId="7C3980E7" w14:textId="77777777" w:rsidR="00A37FFA" w:rsidRDefault="00A37FFA" w:rsidP="00A37FFA">
            <w:pPr>
              <w:pStyle w:val="EmptyCellLayoutStyle"/>
              <w:spacing w:after="0" w:line="240" w:lineRule="auto"/>
            </w:pPr>
          </w:p>
        </w:tc>
        <w:tc>
          <w:tcPr>
            <w:tcW w:w="10395" w:type="dxa"/>
          </w:tcPr>
          <w:p w14:paraId="451310EF" w14:textId="77777777" w:rsidR="00A37FFA" w:rsidRDefault="00A37FFA" w:rsidP="00A37FFA">
            <w:pPr>
              <w:pStyle w:val="EmptyCellLayoutStyle"/>
              <w:spacing w:after="0" w:line="240" w:lineRule="auto"/>
            </w:pPr>
          </w:p>
        </w:tc>
        <w:tc>
          <w:tcPr>
            <w:tcW w:w="149" w:type="dxa"/>
          </w:tcPr>
          <w:p w14:paraId="077D73C6" w14:textId="77777777" w:rsidR="00A37FFA" w:rsidRDefault="00A37FFA" w:rsidP="00A37FFA">
            <w:pPr>
              <w:pStyle w:val="EmptyCellLayoutStyle"/>
              <w:spacing w:after="0" w:line="240" w:lineRule="auto"/>
            </w:pPr>
          </w:p>
        </w:tc>
      </w:tr>
      <w:tr w:rsidR="00A37FFA" w14:paraId="79E018AD" w14:textId="77777777" w:rsidTr="00A37FFA">
        <w:tc>
          <w:tcPr>
            <w:tcW w:w="54" w:type="dxa"/>
          </w:tcPr>
          <w:p w14:paraId="107150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4E764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69E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553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DBA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B68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745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87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9B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4FC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47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04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5C97E" w14:textId="77777777" w:rsidR="00A37FFA" w:rsidRDefault="00A37FFA" w:rsidP="00A37FFA">
                  <w:pPr>
                    <w:spacing w:after="0" w:line="240" w:lineRule="auto"/>
                  </w:pPr>
                  <w:r>
                    <w:rPr>
                      <w:rFonts w:eastAsia="Arial"/>
                      <w:color w:val="000000"/>
                      <w:lang w:bidi="ru-ru" w:val="ru-ru"/>
                    </w:rPr>
                    <w:t xml:space="preserve">Да</w:t>
                  </w:r>
                </w:p>
              </w:tc>
            </w:tr>
            <w:tr w:rsidR="00A37FFA" w14:paraId="70381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71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D8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B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426EDB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71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18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13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CEC2E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26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A20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13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4BC339F5" w14:textId="77777777" w:rsidR="00A37FFA" w:rsidRDefault="00A37FFA" w:rsidP="00A37FFA">
            <w:pPr>
              <w:spacing w:after="0" w:line="240" w:lineRule="auto"/>
            </w:pPr>
          </w:p>
        </w:tc>
        <w:tc>
          <w:tcPr>
            <w:tcW w:w="149" w:type="dxa"/>
          </w:tcPr>
          <w:p w14:paraId="1B933835" w14:textId="77777777" w:rsidR="00A37FFA" w:rsidRDefault="00A37FFA" w:rsidP="00A37FFA">
            <w:pPr>
              <w:pStyle w:val="EmptyCellLayoutStyle"/>
              <w:spacing w:after="0" w:line="240" w:lineRule="auto"/>
            </w:pPr>
          </w:p>
        </w:tc>
      </w:tr>
      <w:tr w:rsidR="00A37FFA" w14:paraId="526116E4" w14:textId="77777777" w:rsidTr="00A37FFA">
        <w:trPr>
          <w:trHeight w:val="80"/>
        </w:trPr>
        <w:tc>
          <w:tcPr>
            <w:tcW w:w="54" w:type="dxa"/>
          </w:tcPr>
          <w:p w14:paraId="251F935E" w14:textId="77777777" w:rsidR="00A37FFA" w:rsidRDefault="00A37FFA" w:rsidP="00A37FFA">
            <w:pPr>
              <w:pStyle w:val="EmptyCellLayoutStyle"/>
              <w:spacing w:after="0" w:line="240" w:lineRule="auto"/>
            </w:pPr>
          </w:p>
        </w:tc>
        <w:tc>
          <w:tcPr>
            <w:tcW w:w="10395" w:type="dxa"/>
          </w:tcPr>
          <w:p w14:paraId="476553FD" w14:textId="77777777" w:rsidR="00A37FFA" w:rsidRDefault="00A37FFA" w:rsidP="00A37FFA">
            <w:pPr>
              <w:pStyle w:val="EmptyCellLayoutStyle"/>
              <w:spacing w:after="0" w:line="240" w:lineRule="auto"/>
            </w:pPr>
          </w:p>
        </w:tc>
        <w:tc>
          <w:tcPr>
            <w:tcW w:w="149" w:type="dxa"/>
          </w:tcPr>
          <w:p w14:paraId="1553FEC2" w14:textId="77777777" w:rsidR="00A37FFA" w:rsidRDefault="00A37FFA" w:rsidP="00A37FFA">
            <w:pPr>
              <w:pStyle w:val="EmptyCellLayoutStyle"/>
              <w:spacing w:after="0" w:line="240" w:lineRule="auto"/>
            </w:pPr>
          </w:p>
        </w:tc>
      </w:tr>
    </w:tbl>
    <w:p xmlns:w="http://schemas.openxmlformats.org/wordprocessingml/2006/main" w14:paraId="71B80E6E" w14:textId="77777777" w:rsidR="00A37FFA" w:rsidRDefault="00A37FFA" w:rsidP="00A37FFA">
      <w:pPr>
        <w:spacing w:after="0" w:line="240" w:lineRule="auto"/>
      </w:pPr>
    </w:p>
    <w:p xmlns:w="http://schemas.openxmlformats.org/wordprocessingml/2006/main" w14:paraId="3D0E777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генту SQL Server не удалось подключиться к SQL Server</w:t>
      </w:r>
    </w:p>
    <w:p xmlns:w="http://schemas.openxmlformats.org/wordprocessingml/2006/main" w14:paraId="6F0AD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а агента SQL Server не может подключиться к экземпляру SQL Server. Эта ошибка может произойти, когда учетная запись службы агента SQL Server не иметь действительного входа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4EB4BE58" w14:textId="77777777" w:rsidTr="00A37FFA">
        <w:trPr>
          <w:trHeight w:val="54"/>
        </w:trPr>
        <w:tc>
          <w:tcPr>
            <w:tcW w:w="54" w:type="dxa"/>
          </w:tcPr>
          <w:p w14:paraId="0D9BF0A6" w14:textId="77777777" w:rsidR="00A37FFA" w:rsidRDefault="00A37FFA" w:rsidP="00A37FFA">
            <w:pPr>
              <w:pStyle w:val="EmptyCellLayoutStyle"/>
              <w:spacing w:after="0" w:line="240" w:lineRule="auto"/>
            </w:pPr>
          </w:p>
        </w:tc>
        <w:tc>
          <w:tcPr>
            <w:tcW w:w="10395" w:type="dxa"/>
          </w:tcPr>
          <w:p w14:paraId="326BC847" w14:textId="77777777" w:rsidR="00A37FFA" w:rsidRDefault="00A37FFA" w:rsidP="00A37FFA">
            <w:pPr>
              <w:pStyle w:val="EmptyCellLayoutStyle"/>
              <w:spacing w:after="0" w:line="240" w:lineRule="auto"/>
            </w:pPr>
          </w:p>
        </w:tc>
        <w:tc>
          <w:tcPr>
            <w:tcW w:w="149" w:type="dxa"/>
          </w:tcPr>
          <w:p w14:paraId="6BEF1991" w14:textId="77777777" w:rsidR="00A37FFA" w:rsidRDefault="00A37FFA" w:rsidP="00A37FFA">
            <w:pPr>
              <w:pStyle w:val="EmptyCellLayoutStyle"/>
              <w:spacing w:after="0" w:line="240" w:lineRule="auto"/>
            </w:pPr>
          </w:p>
        </w:tc>
      </w:tr>
      <w:tr w:rsidR="00A37FFA" w14:paraId="4FF78BF1" w14:textId="77777777" w:rsidTr="00A37FFA">
        <w:tc>
          <w:tcPr>
            <w:tcW w:w="54" w:type="dxa"/>
          </w:tcPr>
          <w:p w14:paraId="06F71A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87F5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9F6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52D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D00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F61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83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92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E9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5B6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48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C36F" w14:textId="77777777" w:rsidR="00A37FFA" w:rsidRDefault="00A37FFA" w:rsidP="00A37FFA">
                  <w:pPr>
                    <w:spacing w:after="0" w:line="240" w:lineRule="auto"/>
                  </w:pPr>
                  <w:r>
                    <w:rPr>
                      <w:rFonts w:eastAsia="Arial"/>
                      <w:color w:val="000000"/>
                      <w:lang w:bidi="ru-ru" w:val="ru-ru"/>
                    </w:rPr>
                    <w:t xml:space="preserve">Да</w:t>
                  </w:r>
                </w:p>
              </w:tc>
            </w:tr>
            <w:tr w:rsidR="00A37FFA" w14:paraId="08F2A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1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C1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75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6D6E6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4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B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4DD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A8257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15E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453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734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7559E87F" w14:textId="77777777" w:rsidR="00A37FFA" w:rsidRDefault="00A37FFA" w:rsidP="00A37FFA">
            <w:pPr>
              <w:spacing w:after="0" w:line="240" w:lineRule="auto"/>
            </w:pPr>
          </w:p>
        </w:tc>
        <w:tc>
          <w:tcPr>
            <w:tcW w:w="149" w:type="dxa"/>
          </w:tcPr>
          <w:p w14:paraId="15393D76" w14:textId="77777777" w:rsidR="00A37FFA" w:rsidRDefault="00A37FFA" w:rsidP="00A37FFA">
            <w:pPr>
              <w:pStyle w:val="EmptyCellLayoutStyle"/>
              <w:spacing w:after="0" w:line="240" w:lineRule="auto"/>
            </w:pPr>
          </w:p>
        </w:tc>
      </w:tr>
      <w:tr w:rsidR="00A37FFA" w14:paraId="0E843480" w14:textId="77777777" w:rsidTr="00A37FFA">
        <w:trPr>
          <w:trHeight w:val="80"/>
        </w:trPr>
        <w:tc>
          <w:tcPr>
            <w:tcW w:w="54" w:type="dxa"/>
          </w:tcPr>
          <w:p w14:paraId="66C07F9B" w14:textId="77777777" w:rsidR="00A37FFA" w:rsidRDefault="00A37FFA" w:rsidP="00A37FFA">
            <w:pPr>
              <w:pStyle w:val="EmptyCellLayoutStyle"/>
              <w:spacing w:after="0" w:line="240" w:lineRule="auto"/>
            </w:pPr>
          </w:p>
        </w:tc>
        <w:tc>
          <w:tcPr>
            <w:tcW w:w="10395" w:type="dxa"/>
          </w:tcPr>
          <w:p w14:paraId="01EC3C19" w14:textId="77777777" w:rsidR="00A37FFA" w:rsidRDefault="00A37FFA" w:rsidP="00A37FFA">
            <w:pPr>
              <w:pStyle w:val="EmptyCellLayoutStyle"/>
              <w:spacing w:after="0" w:line="240" w:lineRule="auto"/>
            </w:pPr>
          </w:p>
        </w:tc>
        <w:tc>
          <w:tcPr>
            <w:tcW w:w="149" w:type="dxa"/>
          </w:tcPr>
          <w:p w14:paraId="5ECA35F1" w14:textId="77777777" w:rsidR="00A37FFA" w:rsidRDefault="00A37FFA" w:rsidP="00A37FFA">
            <w:pPr>
              <w:pStyle w:val="EmptyCellLayoutStyle"/>
              <w:spacing w:after="0" w:line="240" w:lineRule="auto"/>
            </w:pPr>
          </w:p>
        </w:tc>
      </w:tr>
    </w:tbl>
    <w:p xmlns:w="http://schemas.openxmlformats.org/wordprocessingml/2006/main" w14:paraId="00DEC3BB" w14:textId="77777777" w:rsidR="00A37FFA" w:rsidRDefault="00A37FFA" w:rsidP="00A37FFA">
      <w:pPr>
        <w:spacing w:after="0" w:line="240" w:lineRule="auto"/>
      </w:pPr>
    </w:p>
    <w:p xmlns:w="http://schemas.openxmlformats.org/wordprocessingml/2006/main" w14:paraId="7D079D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гент SQL Server инициирует свое завершение</w:t>
      </w:r>
    </w:p>
    <w:p xmlns:w="http://schemas.openxmlformats.org/wordprocessingml/2006/main" w14:paraId="282D27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 SQL Server завершил работу службы агент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68178874" w14:textId="77777777" w:rsidTr="00A37FFA">
        <w:trPr>
          <w:trHeight w:val="54"/>
        </w:trPr>
        <w:tc>
          <w:tcPr>
            <w:tcW w:w="54" w:type="dxa"/>
          </w:tcPr>
          <w:p w14:paraId="674F0F03" w14:textId="77777777" w:rsidR="00A37FFA" w:rsidRDefault="00A37FFA" w:rsidP="00A37FFA">
            <w:pPr>
              <w:pStyle w:val="EmptyCellLayoutStyle"/>
              <w:spacing w:after="0" w:line="240" w:lineRule="auto"/>
            </w:pPr>
          </w:p>
        </w:tc>
        <w:tc>
          <w:tcPr>
            <w:tcW w:w="10395" w:type="dxa"/>
          </w:tcPr>
          <w:p w14:paraId="5EFFD4AF" w14:textId="77777777" w:rsidR="00A37FFA" w:rsidRDefault="00A37FFA" w:rsidP="00A37FFA">
            <w:pPr>
              <w:pStyle w:val="EmptyCellLayoutStyle"/>
              <w:spacing w:after="0" w:line="240" w:lineRule="auto"/>
            </w:pPr>
          </w:p>
        </w:tc>
        <w:tc>
          <w:tcPr>
            <w:tcW w:w="149" w:type="dxa"/>
          </w:tcPr>
          <w:p w14:paraId="178F1B50" w14:textId="77777777" w:rsidR="00A37FFA" w:rsidRDefault="00A37FFA" w:rsidP="00A37FFA">
            <w:pPr>
              <w:pStyle w:val="EmptyCellLayoutStyle"/>
              <w:spacing w:after="0" w:line="240" w:lineRule="auto"/>
            </w:pPr>
          </w:p>
        </w:tc>
      </w:tr>
      <w:tr w:rsidR="00A37FFA" w14:paraId="27E564E9" w14:textId="77777777" w:rsidTr="00A37FFA">
        <w:tc>
          <w:tcPr>
            <w:tcW w:w="54" w:type="dxa"/>
          </w:tcPr>
          <w:p w14:paraId="69DAB3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E1B79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1CB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7DD1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D811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EB9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5EF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29B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73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6B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4F8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16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16710" w14:textId="77777777" w:rsidR="00A37FFA" w:rsidRDefault="00A37FFA" w:rsidP="00A37FFA">
                  <w:pPr>
                    <w:spacing w:after="0" w:line="240" w:lineRule="auto"/>
                  </w:pPr>
                  <w:r>
                    <w:rPr>
                      <w:rFonts w:eastAsia="Arial"/>
                      <w:color w:val="000000"/>
                      <w:lang w:bidi="ru-ru" w:val="ru-ru"/>
                    </w:rPr>
                    <w:t xml:space="preserve">Да</w:t>
                  </w:r>
                </w:p>
              </w:tc>
            </w:tr>
            <w:tr w:rsidR="00A37FFA" w14:paraId="11A9F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8E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2F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5FC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7B066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9F6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E7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F17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2A0BF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09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E8B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1DBB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6BD8A0ED" w14:textId="77777777" w:rsidR="00A37FFA" w:rsidRDefault="00A37FFA" w:rsidP="00A37FFA">
            <w:pPr>
              <w:spacing w:after="0" w:line="240" w:lineRule="auto"/>
            </w:pPr>
          </w:p>
        </w:tc>
        <w:tc>
          <w:tcPr>
            <w:tcW w:w="149" w:type="dxa"/>
          </w:tcPr>
          <w:p w14:paraId="70A292C4" w14:textId="77777777" w:rsidR="00A37FFA" w:rsidRDefault="00A37FFA" w:rsidP="00A37FFA">
            <w:pPr>
              <w:pStyle w:val="EmptyCellLayoutStyle"/>
              <w:spacing w:after="0" w:line="240" w:lineRule="auto"/>
            </w:pPr>
          </w:p>
        </w:tc>
      </w:tr>
      <w:tr w:rsidR="00A37FFA" w14:paraId="16A20AAC" w14:textId="77777777" w:rsidTr="00A37FFA">
        <w:trPr>
          <w:trHeight w:val="80"/>
        </w:trPr>
        <w:tc>
          <w:tcPr>
            <w:tcW w:w="54" w:type="dxa"/>
          </w:tcPr>
          <w:p w14:paraId="265D144A" w14:textId="77777777" w:rsidR="00A37FFA" w:rsidRDefault="00A37FFA" w:rsidP="00A37FFA">
            <w:pPr>
              <w:pStyle w:val="EmptyCellLayoutStyle"/>
              <w:spacing w:after="0" w:line="240" w:lineRule="auto"/>
            </w:pPr>
          </w:p>
        </w:tc>
        <w:tc>
          <w:tcPr>
            <w:tcW w:w="10395" w:type="dxa"/>
          </w:tcPr>
          <w:p w14:paraId="5BE025F6" w14:textId="77777777" w:rsidR="00A37FFA" w:rsidRDefault="00A37FFA" w:rsidP="00A37FFA">
            <w:pPr>
              <w:pStyle w:val="EmptyCellLayoutStyle"/>
              <w:spacing w:after="0" w:line="240" w:lineRule="auto"/>
            </w:pPr>
          </w:p>
        </w:tc>
        <w:tc>
          <w:tcPr>
            <w:tcW w:w="149" w:type="dxa"/>
          </w:tcPr>
          <w:p w14:paraId="411D285B" w14:textId="77777777" w:rsidR="00A37FFA" w:rsidRDefault="00A37FFA" w:rsidP="00A37FFA">
            <w:pPr>
              <w:pStyle w:val="EmptyCellLayoutStyle"/>
              <w:spacing w:after="0" w:line="240" w:lineRule="auto"/>
            </w:pPr>
          </w:p>
        </w:tc>
      </w:tr>
    </w:tbl>
    <w:p xmlns:w="http://schemas.openxmlformats.org/wordprocessingml/2006/main" w14:paraId="61801344" w14:textId="77777777" w:rsidR="00A37FFA" w:rsidRDefault="00A37FFA" w:rsidP="00A37FFA">
      <w:pPr>
        <w:spacing w:after="0" w:line="240" w:lineRule="auto"/>
      </w:pPr>
    </w:p>
    <w:p xmlns:w="http://schemas.openxmlformats.org/wordprocessingml/2006/main" w14:paraId="09700D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ыполнить задание SQL</w:t>
      </w:r>
    </w:p>
    <w:p xmlns:w="http://schemas.openxmlformats.org/wordprocessingml/2006/main" w14:paraId="2AB123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задание агента SQL Server. Данный агент SQL Server отвечает за выполнение задач SQL Server, которые запланированы на конкретное время или через определенный интервал, а также за обнаружение определенных условий, для которых администраторами определено действие (например, предупреждение с помощью пейджеров или электронной почты) или задача, предназначенная для устранения этих условий. Агент SQL Server также используется для запуска задач репликации, определенных администраторами.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174915B" w14:textId="77777777" w:rsidTr="00A37FFA">
        <w:trPr>
          <w:trHeight w:val="54"/>
        </w:trPr>
        <w:tc>
          <w:tcPr>
            <w:tcW w:w="54" w:type="dxa"/>
          </w:tcPr>
          <w:p w14:paraId="68B39FE2" w14:textId="77777777" w:rsidR="00A37FFA" w:rsidRDefault="00A37FFA" w:rsidP="00A37FFA">
            <w:pPr>
              <w:pStyle w:val="EmptyCellLayoutStyle"/>
              <w:spacing w:after="0" w:line="240" w:lineRule="auto"/>
            </w:pPr>
          </w:p>
        </w:tc>
        <w:tc>
          <w:tcPr>
            <w:tcW w:w="10395" w:type="dxa"/>
          </w:tcPr>
          <w:p w14:paraId="4E0985BB" w14:textId="77777777" w:rsidR="00A37FFA" w:rsidRDefault="00A37FFA" w:rsidP="00A37FFA">
            <w:pPr>
              <w:pStyle w:val="EmptyCellLayoutStyle"/>
              <w:spacing w:after="0" w:line="240" w:lineRule="auto"/>
            </w:pPr>
          </w:p>
        </w:tc>
        <w:tc>
          <w:tcPr>
            <w:tcW w:w="149" w:type="dxa"/>
          </w:tcPr>
          <w:p w14:paraId="5E5C2E99" w14:textId="77777777" w:rsidR="00A37FFA" w:rsidRDefault="00A37FFA" w:rsidP="00A37FFA">
            <w:pPr>
              <w:pStyle w:val="EmptyCellLayoutStyle"/>
              <w:spacing w:after="0" w:line="240" w:lineRule="auto"/>
            </w:pPr>
          </w:p>
        </w:tc>
      </w:tr>
      <w:tr w:rsidR="00A37FFA" w14:paraId="0164D5C7" w14:textId="77777777" w:rsidTr="00A37FFA">
        <w:tc>
          <w:tcPr>
            <w:tcW w:w="54" w:type="dxa"/>
          </w:tcPr>
          <w:p w14:paraId="3FF907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7F8E7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A1C9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F64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4F0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C49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6B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C7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66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0C0F4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F0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B0D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49E0" w14:textId="77777777" w:rsidR="00A37FFA" w:rsidRDefault="00A37FFA" w:rsidP="00A37FFA">
                  <w:pPr>
                    <w:spacing w:after="0" w:line="240" w:lineRule="auto"/>
                  </w:pPr>
                  <w:r>
                    <w:rPr>
                      <w:rFonts w:eastAsia="Arial"/>
                      <w:color w:val="000000"/>
                      <w:lang w:bidi="ru-ru" w:val="ru-ru"/>
                    </w:rPr>
                    <w:t xml:space="preserve">Да</w:t>
                  </w:r>
                </w:p>
              </w:tc>
            </w:tr>
            <w:tr w:rsidR="00A37FFA" w14:paraId="5D31DE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9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F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10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4C5200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2AD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BF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10F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B4C85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10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AE3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7D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71989976" w14:textId="77777777" w:rsidR="00A37FFA" w:rsidRDefault="00A37FFA" w:rsidP="00A37FFA">
            <w:pPr>
              <w:spacing w:after="0" w:line="240" w:lineRule="auto"/>
            </w:pPr>
          </w:p>
        </w:tc>
        <w:tc>
          <w:tcPr>
            <w:tcW w:w="149" w:type="dxa"/>
          </w:tcPr>
          <w:p w14:paraId="064432FD" w14:textId="77777777" w:rsidR="00A37FFA" w:rsidRDefault="00A37FFA" w:rsidP="00A37FFA">
            <w:pPr>
              <w:pStyle w:val="EmptyCellLayoutStyle"/>
              <w:spacing w:after="0" w:line="240" w:lineRule="auto"/>
            </w:pPr>
          </w:p>
        </w:tc>
      </w:tr>
      <w:tr w:rsidR="00A37FFA" w14:paraId="300EAE7B" w14:textId="77777777" w:rsidTr="00A37FFA">
        <w:trPr>
          <w:trHeight w:val="80"/>
        </w:trPr>
        <w:tc>
          <w:tcPr>
            <w:tcW w:w="54" w:type="dxa"/>
          </w:tcPr>
          <w:p w14:paraId="1469D9CF" w14:textId="77777777" w:rsidR="00A37FFA" w:rsidRDefault="00A37FFA" w:rsidP="00A37FFA">
            <w:pPr>
              <w:pStyle w:val="EmptyCellLayoutStyle"/>
              <w:spacing w:after="0" w:line="240" w:lineRule="auto"/>
            </w:pPr>
          </w:p>
        </w:tc>
        <w:tc>
          <w:tcPr>
            <w:tcW w:w="10395" w:type="dxa"/>
          </w:tcPr>
          <w:p w14:paraId="3BD59B9D" w14:textId="77777777" w:rsidR="00A37FFA" w:rsidRDefault="00A37FFA" w:rsidP="00A37FFA">
            <w:pPr>
              <w:pStyle w:val="EmptyCellLayoutStyle"/>
              <w:spacing w:after="0" w:line="240" w:lineRule="auto"/>
            </w:pPr>
          </w:p>
        </w:tc>
        <w:tc>
          <w:tcPr>
            <w:tcW w:w="149" w:type="dxa"/>
          </w:tcPr>
          <w:p w14:paraId="0CBFAAF8" w14:textId="77777777" w:rsidR="00A37FFA" w:rsidRDefault="00A37FFA" w:rsidP="00A37FFA">
            <w:pPr>
              <w:pStyle w:val="EmptyCellLayoutStyle"/>
              <w:spacing w:after="0" w:line="240" w:lineRule="auto"/>
            </w:pPr>
          </w:p>
        </w:tc>
      </w:tr>
    </w:tbl>
    <w:p xmlns:w="http://schemas.openxmlformats.org/wordprocessingml/2006/main" w14:paraId="3E487BFA" w14:textId="77777777" w:rsidR="00A37FFA" w:rsidRDefault="00A37FFA" w:rsidP="00A37FFA">
      <w:pPr>
        <w:spacing w:after="0" w:line="240" w:lineRule="auto"/>
      </w:pPr>
    </w:p>
    <w:p xmlns:w="http://schemas.openxmlformats.org/wordprocessingml/2006/main" w14:paraId="7DC8F0B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запустить агент SQL Server</w:t>
      </w:r>
    </w:p>
    <w:p xmlns:w="http://schemas.openxmlformats.org/wordprocessingml/2006/main" w14:paraId="20C8C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 или пользователь попытался запустить службу агента SQL Server, но она не запустилась.</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55DD0E48" w14:textId="77777777" w:rsidTr="00A37FFA">
        <w:trPr>
          <w:trHeight w:val="54"/>
        </w:trPr>
        <w:tc>
          <w:tcPr>
            <w:tcW w:w="54" w:type="dxa"/>
          </w:tcPr>
          <w:p w14:paraId="50BFBD66" w14:textId="77777777" w:rsidR="00A37FFA" w:rsidRDefault="00A37FFA" w:rsidP="00A37FFA">
            <w:pPr>
              <w:pStyle w:val="EmptyCellLayoutStyle"/>
              <w:spacing w:after="0" w:line="240" w:lineRule="auto"/>
            </w:pPr>
          </w:p>
        </w:tc>
        <w:tc>
          <w:tcPr>
            <w:tcW w:w="10395" w:type="dxa"/>
          </w:tcPr>
          <w:p w14:paraId="66D1C96B" w14:textId="77777777" w:rsidR="00A37FFA" w:rsidRDefault="00A37FFA" w:rsidP="00A37FFA">
            <w:pPr>
              <w:pStyle w:val="EmptyCellLayoutStyle"/>
              <w:spacing w:after="0" w:line="240" w:lineRule="auto"/>
            </w:pPr>
          </w:p>
        </w:tc>
        <w:tc>
          <w:tcPr>
            <w:tcW w:w="149" w:type="dxa"/>
          </w:tcPr>
          <w:p w14:paraId="19290622" w14:textId="77777777" w:rsidR="00A37FFA" w:rsidRDefault="00A37FFA" w:rsidP="00A37FFA">
            <w:pPr>
              <w:pStyle w:val="EmptyCellLayoutStyle"/>
              <w:spacing w:after="0" w:line="240" w:lineRule="auto"/>
            </w:pPr>
          </w:p>
        </w:tc>
      </w:tr>
      <w:tr w:rsidR="00A37FFA" w14:paraId="2FEDAC0E" w14:textId="77777777" w:rsidTr="00A37FFA">
        <w:tc>
          <w:tcPr>
            <w:tcW w:w="54" w:type="dxa"/>
          </w:tcPr>
          <w:p w14:paraId="1C79C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98C47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0924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944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63C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681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89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07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991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A54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9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E5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0D557" w14:textId="77777777" w:rsidR="00A37FFA" w:rsidRDefault="00A37FFA" w:rsidP="00A37FFA">
                  <w:pPr>
                    <w:spacing w:after="0" w:line="240" w:lineRule="auto"/>
                  </w:pPr>
                  <w:r>
                    <w:rPr>
                      <w:rFonts w:eastAsia="Arial"/>
                      <w:color w:val="000000"/>
                      <w:lang w:bidi="ru-ru" w:val="ru-ru"/>
                    </w:rPr>
                    <w:t xml:space="preserve">Да</w:t>
                  </w:r>
                </w:p>
              </w:tc>
            </w:tr>
            <w:tr w:rsidR="00A37FFA" w14:paraId="6825F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B96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AB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0A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13F9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6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55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9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704B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53FF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FB3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13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0111169C" w14:textId="77777777" w:rsidR="00A37FFA" w:rsidRDefault="00A37FFA" w:rsidP="00A37FFA">
            <w:pPr>
              <w:spacing w:after="0" w:line="240" w:lineRule="auto"/>
            </w:pPr>
          </w:p>
        </w:tc>
        <w:tc>
          <w:tcPr>
            <w:tcW w:w="149" w:type="dxa"/>
          </w:tcPr>
          <w:p w14:paraId="079D12FA" w14:textId="77777777" w:rsidR="00A37FFA" w:rsidRDefault="00A37FFA" w:rsidP="00A37FFA">
            <w:pPr>
              <w:pStyle w:val="EmptyCellLayoutStyle"/>
              <w:spacing w:after="0" w:line="240" w:lineRule="auto"/>
            </w:pPr>
          </w:p>
        </w:tc>
      </w:tr>
      <w:tr w:rsidR="00A37FFA" w14:paraId="15961138" w14:textId="77777777" w:rsidTr="00A37FFA">
        <w:trPr>
          <w:trHeight w:val="80"/>
        </w:trPr>
        <w:tc>
          <w:tcPr>
            <w:tcW w:w="54" w:type="dxa"/>
          </w:tcPr>
          <w:p w14:paraId="4BEE7302" w14:textId="77777777" w:rsidR="00A37FFA" w:rsidRDefault="00A37FFA" w:rsidP="00A37FFA">
            <w:pPr>
              <w:pStyle w:val="EmptyCellLayoutStyle"/>
              <w:spacing w:after="0" w:line="240" w:lineRule="auto"/>
            </w:pPr>
          </w:p>
        </w:tc>
        <w:tc>
          <w:tcPr>
            <w:tcW w:w="10395" w:type="dxa"/>
          </w:tcPr>
          <w:p w14:paraId="15BEF4B9" w14:textId="77777777" w:rsidR="00A37FFA" w:rsidRDefault="00A37FFA" w:rsidP="00A37FFA">
            <w:pPr>
              <w:pStyle w:val="EmptyCellLayoutStyle"/>
              <w:spacing w:after="0" w:line="240" w:lineRule="auto"/>
            </w:pPr>
          </w:p>
        </w:tc>
        <w:tc>
          <w:tcPr>
            <w:tcW w:w="149" w:type="dxa"/>
          </w:tcPr>
          <w:p w14:paraId="59BF2909" w14:textId="77777777" w:rsidR="00A37FFA" w:rsidRDefault="00A37FFA" w:rsidP="00A37FFA">
            <w:pPr>
              <w:pStyle w:val="EmptyCellLayoutStyle"/>
              <w:spacing w:after="0" w:line="240" w:lineRule="auto"/>
            </w:pPr>
          </w:p>
        </w:tc>
      </w:tr>
    </w:tbl>
    <w:p xmlns:w="http://schemas.openxmlformats.org/wordprocessingml/2006/main" w14:paraId="391F47BE" w14:textId="77777777" w:rsidR="00A37FFA" w:rsidRDefault="00A37FFA" w:rsidP="00A37FFA">
      <w:pPr>
        <w:spacing w:after="0" w:line="240" w:lineRule="auto"/>
      </w:pPr>
    </w:p>
    <w:p xmlns:w="http://schemas.openxmlformats.org/wordprocessingml/2006/main" w14:paraId="001018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возможно заново открыть локальный журнал событий</w:t>
      </w:r>
    </w:p>
    <w:p xmlns:w="http://schemas.openxmlformats.org/wordprocessingml/2006/main" w14:paraId="0498C1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у SQL Server не удалось открыть локальный журнал событ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02B1B142" w14:textId="77777777" w:rsidTr="00A37FFA">
        <w:trPr>
          <w:trHeight w:val="54"/>
        </w:trPr>
        <w:tc>
          <w:tcPr>
            <w:tcW w:w="54" w:type="dxa"/>
          </w:tcPr>
          <w:p w14:paraId="7343DB9C" w14:textId="77777777" w:rsidR="00A37FFA" w:rsidRDefault="00A37FFA" w:rsidP="00A37FFA">
            <w:pPr>
              <w:pStyle w:val="EmptyCellLayoutStyle"/>
              <w:spacing w:after="0" w:line="240" w:lineRule="auto"/>
            </w:pPr>
          </w:p>
        </w:tc>
        <w:tc>
          <w:tcPr>
            <w:tcW w:w="10395" w:type="dxa"/>
          </w:tcPr>
          <w:p w14:paraId="0D4CD931" w14:textId="77777777" w:rsidR="00A37FFA" w:rsidRDefault="00A37FFA" w:rsidP="00A37FFA">
            <w:pPr>
              <w:pStyle w:val="EmptyCellLayoutStyle"/>
              <w:spacing w:after="0" w:line="240" w:lineRule="auto"/>
            </w:pPr>
          </w:p>
        </w:tc>
        <w:tc>
          <w:tcPr>
            <w:tcW w:w="149" w:type="dxa"/>
          </w:tcPr>
          <w:p w14:paraId="5834F541" w14:textId="77777777" w:rsidR="00A37FFA" w:rsidRDefault="00A37FFA" w:rsidP="00A37FFA">
            <w:pPr>
              <w:pStyle w:val="EmptyCellLayoutStyle"/>
              <w:spacing w:after="0" w:line="240" w:lineRule="auto"/>
            </w:pPr>
          </w:p>
        </w:tc>
      </w:tr>
      <w:tr w:rsidR="00A37FFA" w14:paraId="7593548E" w14:textId="77777777" w:rsidTr="00A37FFA">
        <w:tc>
          <w:tcPr>
            <w:tcW w:w="54" w:type="dxa"/>
          </w:tcPr>
          <w:p w14:paraId="75E9E1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238330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69CD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7A0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440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C3C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7D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01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C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561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3FF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C6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4B50" w14:textId="77777777" w:rsidR="00A37FFA" w:rsidRDefault="00A37FFA" w:rsidP="00A37FFA">
                  <w:pPr>
                    <w:spacing w:after="0" w:line="240" w:lineRule="auto"/>
                  </w:pPr>
                  <w:r>
                    <w:rPr>
                      <w:rFonts w:eastAsia="Arial"/>
                      <w:color w:val="000000"/>
                      <w:lang w:bidi="ru-ru" w:val="ru-ru"/>
                    </w:rPr>
                    <w:t xml:space="preserve">Да</w:t>
                  </w:r>
                </w:p>
              </w:tc>
            </w:tr>
            <w:tr w:rsidR="00A37FFA" w14:paraId="39139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4A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52A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7A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399AD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80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22E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A57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3203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06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904F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084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48C1382F" w14:textId="77777777" w:rsidR="00A37FFA" w:rsidRDefault="00A37FFA" w:rsidP="00A37FFA">
            <w:pPr>
              <w:spacing w:after="0" w:line="240" w:lineRule="auto"/>
            </w:pPr>
          </w:p>
        </w:tc>
        <w:tc>
          <w:tcPr>
            <w:tcW w:w="149" w:type="dxa"/>
          </w:tcPr>
          <w:p w14:paraId="37954C0D" w14:textId="77777777" w:rsidR="00A37FFA" w:rsidRDefault="00A37FFA" w:rsidP="00A37FFA">
            <w:pPr>
              <w:pStyle w:val="EmptyCellLayoutStyle"/>
              <w:spacing w:after="0" w:line="240" w:lineRule="auto"/>
            </w:pPr>
          </w:p>
        </w:tc>
      </w:tr>
      <w:tr w:rsidR="00A37FFA" w14:paraId="4B4466A1" w14:textId="77777777" w:rsidTr="00A37FFA">
        <w:trPr>
          <w:trHeight w:val="80"/>
        </w:trPr>
        <w:tc>
          <w:tcPr>
            <w:tcW w:w="54" w:type="dxa"/>
          </w:tcPr>
          <w:p w14:paraId="301FB084" w14:textId="77777777" w:rsidR="00A37FFA" w:rsidRDefault="00A37FFA" w:rsidP="00A37FFA">
            <w:pPr>
              <w:pStyle w:val="EmptyCellLayoutStyle"/>
              <w:spacing w:after="0" w:line="240" w:lineRule="auto"/>
            </w:pPr>
          </w:p>
        </w:tc>
        <w:tc>
          <w:tcPr>
            <w:tcW w:w="10395" w:type="dxa"/>
          </w:tcPr>
          <w:p w14:paraId="4AC38534" w14:textId="77777777" w:rsidR="00A37FFA" w:rsidRDefault="00A37FFA" w:rsidP="00A37FFA">
            <w:pPr>
              <w:pStyle w:val="EmptyCellLayoutStyle"/>
              <w:spacing w:after="0" w:line="240" w:lineRule="auto"/>
            </w:pPr>
          </w:p>
        </w:tc>
        <w:tc>
          <w:tcPr>
            <w:tcW w:w="149" w:type="dxa"/>
          </w:tcPr>
          <w:p w14:paraId="49DA0025" w14:textId="77777777" w:rsidR="00A37FFA" w:rsidRDefault="00A37FFA" w:rsidP="00A37FFA">
            <w:pPr>
              <w:pStyle w:val="EmptyCellLayoutStyle"/>
              <w:spacing w:after="0" w:line="240" w:lineRule="auto"/>
            </w:pPr>
          </w:p>
        </w:tc>
      </w:tr>
    </w:tbl>
    <w:p xmlns:w="http://schemas.openxmlformats.org/wordprocessingml/2006/main" w14:paraId="1A220A81" w14:textId="77777777" w:rsidR="00A37FFA" w:rsidRDefault="00A37FFA" w:rsidP="00A37FFA">
      <w:pPr>
        <w:spacing w:after="0" w:line="240" w:lineRule="auto"/>
      </w:pPr>
    </w:p>
    <w:p xmlns:w="http://schemas.openxmlformats.org/wordprocessingml/2006/main" w14:paraId="26F9AC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озможно, это вызвано данным агентом. Нет ответа за последние несколько минут</w:t>
      </w:r>
    </w:p>
    <w:p xmlns:w="http://schemas.openxmlformats.org/wordprocessingml/2006/main" w14:paraId="53591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акая реакция на событие возникает из-за того, что агент репликации слишком занят, чтобы ответить, когда диспетчер SQL Server Enterprise Manager опрашивает агента репликации. Поэтому диспетчеру SQL Server Enterprise Manager неизвестно состояние данного агента репликации и он не может сообщить, работает ли агент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4E7DD01" w14:textId="77777777" w:rsidTr="00A37FFA">
        <w:trPr>
          <w:trHeight w:val="54"/>
        </w:trPr>
        <w:tc>
          <w:tcPr>
            <w:tcW w:w="54" w:type="dxa"/>
          </w:tcPr>
          <w:p w14:paraId="1C3A1B20" w14:textId="77777777" w:rsidR="00A37FFA" w:rsidRDefault="00A37FFA" w:rsidP="00A37FFA">
            <w:pPr>
              <w:pStyle w:val="EmptyCellLayoutStyle"/>
              <w:spacing w:after="0" w:line="240" w:lineRule="auto"/>
            </w:pPr>
          </w:p>
        </w:tc>
        <w:tc>
          <w:tcPr>
            <w:tcW w:w="10395" w:type="dxa"/>
          </w:tcPr>
          <w:p w14:paraId="7C2F4CF9" w14:textId="77777777" w:rsidR="00A37FFA" w:rsidRDefault="00A37FFA" w:rsidP="00A37FFA">
            <w:pPr>
              <w:pStyle w:val="EmptyCellLayoutStyle"/>
              <w:spacing w:after="0" w:line="240" w:lineRule="auto"/>
            </w:pPr>
          </w:p>
        </w:tc>
        <w:tc>
          <w:tcPr>
            <w:tcW w:w="149" w:type="dxa"/>
          </w:tcPr>
          <w:p w14:paraId="3DA8EF0F" w14:textId="77777777" w:rsidR="00A37FFA" w:rsidRDefault="00A37FFA" w:rsidP="00A37FFA">
            <w:pPr>
              <w:pStyle w:val="EmptyCellLayoutStyle"/>
              <w:spacing w:after="0" w:line="240" w:lineRule="auto"/>
            </w:pPr>
          </w:p>
        </w:tc>
      </w:tr>
      <w:tr w:rsidR="00A37FFA" w14:paraId="1E0D3617" w14:textId="77777777" w:rsidTr="00A37FFA">
        <w:tc>
          <w:tcPr>
            <w:tcW w:w="54" w:type="dxa"/>
          </w:tcPr>
          <w:p w14:paraId="1E163E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3C66BC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7953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CBF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D25D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2FB3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E1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39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7B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39B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286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ECB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1132E" w14:textId="77777777" w:rsidR="00A37FFA" w:rsidRDefault="00A37FFA" w:rsidP="00A37FFA">
                  <w:pPr>
                    <w:spacing w:after="0" w:line="240" w:lineRule="auto"/>
                  </w:pPr>
                  <w:r>
                    <w:rPr>
                      <w:rFonts w:eastAsia="Arial"/>
                      <w:color w:val="000000"/>
                      <w:lang w:bidi="ru-ru" w:val="ru-ru"/>
                    </w:rPr>
                    <w:t xml:space="preserve">Да</w:t>
                  </w:r>
                </w:p>
              </w:tc>
            </w:tr>
            <w:tr w:rsidR="00A37FFA" w14:paraId="1D2FF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41F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78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FE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716BA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C4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1AF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4C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0E522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118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4F1F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80F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316AB4F1" w14:textId="77777777" w:rsidR="00A37FFA" w:rsidRDefault="00A37FFA" w:rsidP="00A37FFA">
            <w:pPr>
              <w:spacing w:after="0" w:line="240" w:lineRule="auto"/>
            </w:pPr>
          </w:p>
        </w:tc>
        <w:tc>
          <w:tcPr>
            <w:tcW w:w="149" w:type="dxa"/>
          </w:tcPr>
          <w:p w14:paraId="65AC4CDA" w14:textId="77777777" w:rsidR="00A37FFA" w:rsidRDefault="00A37FFA" w:rsidP="00A37FFA">
            <w:pPr>
              <w:pStyle w:val="EmptyCellLayoutStyle"/>
              <w:spacing w:after="0" w:line="240" w:lineRule="auto"/>
            </w:pPr>
          </w:p>
        </w:tc>
      </w:tr>
      <w:tr w:rsidR="00A37FFA" w14:paraId="35890C8D" w14:textId="77777777" w:rsidTr="00A37FFA">
        <w:trPr>
          <w:trHeight w:val="80"/>
        </w:trPr>
        <w:tc>
          <w:tcPr>
            <w:tcW w:w="54" w:type="dxa"/>
          </w:tcPr>
          <w:p w14:paraId="7BE0E399" w14:textId="77777777" w:rsidR="00A37FFA" w:rsidRDefault="00A37FFA" w:rsidP="00A37FFA">
            <w:pPr>
              <w:pStyle w:val="EmptyCellLayoutStyle"/>
              <w:spacing w:after="0" w:line="240" w:lineRule="auto"/>
            </w:pPr>
          </w:p>
        </w:tc>
        <w:tc>
          <w:tcPr>
            <w:tcW w:w="10395" w:type="dxa"/>
          </w:tcPr>
          <w:p w14:paraId="7D885D37" w14:textId="77777777" w:rsidR="00A37FFA" w:rsidRDefault="00A37FFA" w:rsidP="00A37FFA">
            <w:pPr>
              <w:pStyle w:val="EmptyCellLayoutStyle"/>
              <w:spacing w:after="0" w:line="240" w:lineRule="auto"/>
            </w:pPr>
          </w:p>
        </w:tc>
        <w:tc>
          <w:tcPr>
            <w:tcW w:w="149" w:type="dxa"/>
          </w:tcPr>
          <w:p w14:paraId="736CF1E6" w14:textId="77777777" w:rsidR="00A37FFA" w:rsidRDefault="00A37FFA" w:rsidP="00A37FFA">
            <w:pPr>
              <w:pStyle w:val="EmptyCellLayoutStyle"/>
              <w:spacing w:after="0" w:line="240" w:lineRule="auto"/>
            </w:pPr>
          </w:p>
        </w:tc>
      </w:tr>
    </w:tbl>
    <w:p xmlns:w="http://schemas.openxmlformats.org/wordprocessingml/2006/main" w14:paraId="65B34AC5" w14:textId="77777777" w:rsidR="00A37FFA" w:rsidRDefault="00A37FFA" w:rsidP="00A37FFA">
      <w:pPr>
        <w:spacing w:after="0" w:line="240" w:lineRule="auto"/>
      </w:pPr>
    </w:p>
    <w:p xmlns:w="http://schemas.openxmlformats.org/wordprocessingml/2006/main" w14:paraId="2A4867B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чик предупреждений остановлен из-за неисправимых ошибок локального журнала событий</w:t>
      </w:r>
    </w:p>
    <w:p xmlns:w="http://schemas.openxmlformats.org/wordprocessingml/2006/main" w14:paraId="36BEE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генту SQL Server не удалось открыть локальный журнал событ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3186FA0" w14:textId="77777777" w:rsidTr="00A37FFA">
        <w:trPr>
          <w:trHeight w:val="54"/>
        </w:trPr>
        <w:tc>
          <w:tcPr>
            <w:tcW w:w="54" w:type="dxa"/>
          </w:tcPr>
          <w:p w14:paraId="53FF0DA8" w14:textId="77777777" w:rsidR="00A37FFA" w:rsidRDefault="00A37FFA" w:rsidP="00A37FFA">
            <w:pPr>
              <w:pStyle w:val="EmptyCellLayoutStyle"/>
              <w:spacing w:after="0" w:line="240" w:lineRule="auto"/>
            </w:pPr>
          </w:p>
        </w:tc>
        <w:tc>
          <w:tcPr>
            <w:tcW w:w="10395" w:type="dxa"/>
          </w:tcPr>
          <w:p w14:paraId="7ABBDA3E" w14:textId="77777777" w:rsidR="00A37FFA" w:rsidRDefault="00A37FFA" w:rsidP="00A37FFA">
            <w:pPr>
              <w:pStyle w:val="EmptyCellLayoutStyle"/>
              <w:spacing w:after="0" w:line="240" w:lineRule="auto"/>
            </w:pPr>
          </w:p>
        </w:tc>
        <w:tc>
          <w:tcPr>
            <w:tcW w:w="149" w:type="dxa"/>
          </w:tcPr>
          <w:p w14:paraId="13B0722A" w14:textId="77777777" w:rsidR="00A37FFA" w:rsidRDefault="00A37FFA" w:rsidP="00A37FFA">
            <w:pPr>
              <w:pStyle w:val="EmptyCellLayoutStyle"/>
              <w:spacing w:after="0" w:line="240" w:lineRule="auto"/>
            </w:pPr>
          </w:p>
        </w:tc>
      </w:tr>
      <w:tr w:rsidR="00A37FFA" w14:paraId="0A1C86C8" w14:textId="77777777" w:rsidTr="00A37FFA">
        <w:tc>
          <w:tcPr>
            <w:tcW w:w="54" w:type="dxa"/>
          </w:tcPr>
          <w:p w14:paraId="0B7F3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EFFA6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3A2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0B9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3FAD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0AC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39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7DD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A8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8289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BF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B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878E4" w14:textId="77777777" w:rsidR="00A37FFA" w:rsidRDefault="00A37FFA" w:rsidP="00A37FFA">
                  <w:pPr>
                    <w:spacing w:after="0" w:line="240" w:lineRule="auto"/>
                  </w:pPr>
                  <w:r>
                    <w:rPr>
                      <w:rFonts w:eastAsia="Arial"/>
                      <w:color w:val="000000"/>
                      <w:lang w:bidi="ru-ru" w:val="ru-ru"/>
                    </w:rPr>
                    <w:t xml:space="preserve">Да</w:t>
                  </w:r>
                </w:p>
              </w:tc>
            </w:tr>
            <w:tr w:rsidR="00A37FFA" w14:paraId="0CCCB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27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решить прокс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D6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должен ли модуль собирать события, которые получены не от компьютера, указанного в параметре ComputerNa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A9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false</w:t>
                  </w:r>
                </w:p>
              </w:tc>
            </w:tr>
            <w:tr w:rsidR="00A37FFA" w14:paraId="411A2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13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29E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0E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A1283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DDAD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78F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433E572B" w14:textId="77777777" w:rsidR="00A37FFA" w:rsidRDefault="00A37FFA" w:rsidP="00A37FFA">
            <w:pPr>
              <w:spacing w:after="0" w:line="240" w:lineRule="auto"/>
            </w:pPr>
          </w:p>
        </w:tc>
        <w:tc>
          <w:tcPr>
            <w:tcW w:w="149" w:type="dxa"/>
          </w:tcPr>
          <w:p w14:paraId="49A2EAF5" w14:textId="77777777" w:rsidR="00A37FFA" w:rsidRDefault="00A37FFA" w:rsidP="00A37FFA">
            <w:pPr>
              <w:pStyle w:val="EmptyCellLayoutStyle"/>
              <w:spacing w:after="0" w:line="240" w:lineRule="auto"/>
            </w:pPr>
          </w:p>
        </w:tc>
      </w:tr>
      <w:tr w:rsidR="00A37FFA" w14:paraId="3C95A6A2" w14:textId="77777777" w:rsidTr="00A37FFA">
        <w:trPr>
          <w:trHeight w:val="80"/>
        </w:trPr>
        <w:tc>
          <w:tcPr>
            <w:tcW w:w="54" w:type="dxa"/>
          </w:tcPr>
          <w:p w14:paraId="036B6EF7" w14:textId="77777777" w:rsidR="00A37FFA" w:rsidRDefault="00A37FFA" w:rsidP="00A37FFA">
            <w:pPr>
              <w:pStyle w:val="EmptyCellLayoutStyle"/>
              <w:spacing w:after="0" w:line="240" w:lineRule="auto"/>
            </w:pPr>
          </w:p>
        </w:tc>
        <w:tc>
          <w:tcPr>
            <w:tcW w:w="10395" w:type="dxa"/>
          </w:tcPr>
          <w:p w14:paraId="4B8CB812" w14:textId="77777777" w:rsidR="00A37FFA" w:rsidRDefault="00A37FFA" w:rsidP="00A37FFA">
            <w:pPr>
              <w:pStyle w:val="EmptyCellLayoutStyle"/>
              <w:spacing w:after="0" w:line="240" w:lineRule="auto"/>
            </w:pPr>
          </w:p>
        </w:tc>
        <w:tc>
          <w:tcPr>
            <w:tcW w:w="149" w:type="dxa"/>
          </w:tcPr>
          <w:p w14:paraId="707E692C" w14:textId="77777777" w:rsidR="00A37FFA" w:rsidRDefault="00A37FFA" w:rsidP="00A37FFA">
            <w:pPr>
              <w:pStyle w:val="EmptyCellLayoutStyle"/>
              <w:spacing w:after="0" w:line="240" w:lineRule="auto"/>
            </w:pPr>
          </w:p>
        </w:tc>
      </w:tr>
    </w:tbl>
    <w:p xmlns:w="http://schemas.openxmlformats.org/wordprocessingml/2006/main" w14:paraId="5426732F" w14:textId="77777777" w:rsidR="00A37FFA" w:rsidRDefault="00A37FFA" w:rsidP="00A37FFA">
      <w:pPr>
        <w:spacing w:after="0" w:line="240" w:lineRule="auto"/>
      </w:pPr>
    </w:p>
    <w:p xmlns:w="http://schemas.openxmlformats.org/wordprocessingml/2006/main" w14:paraId="621DC636"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задание агента</w:t>
      </w:r>
    </w:p>
    <w:p xmlns:w="http://schemas.openxmlformats.org/wordprocessingml/2006/main" w14:paraId="2B49F4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се задания агентов Microsoft SQL Server в Windows.</w:t>
      </w:r>
    </w:p>
    <w:p xmlns:w="http://schemas.openxmlformats.org/wordprocessingml/2006/main" w14:paraId="4F2D793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задание агента — обнаружения</w:t>
      </w:r>
    </w:p>
    <w:p xmlns:w="http://schemas.openxmlformats.org/wordprocessingml/2006/main" w14:paraId="1E905E5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заданий агентов SQL Server</w:t>
      </w:r>
    </w:p>
    <w:p xmlns:w="http://schemas.openxmlformats.org/wordprocessingml/2006/main" w14:paraId="238019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задания агентов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7A65A1" w14:textId="77777777" w:rsidTr="00A37FFA">
        <w:trPr>
          <w:trHeight w:val="54"/>
        </w:trPr>
        <w:tc>
          <w:tcPr>
            <w:tcW w:w="54" w:type="dxa"/>
          </w:tcPr>
          <w:p w14:paraId="0455B0CD" w14:textId="77777777" w:rsidR="00A37FFA" w:rsidRDefault="00A37FFA" w:rsidP="00A37FFA">
            <w:pPr>
              <w:pStyle w:val="EmptyCellLayoutStyle"/>
              <w:spacing w:after="0" w:line="240" w:lineRule="auto"/>
            </w:pPr>
          </w:p>
        </w:tc>
        <w:tc>
          <w:tcPr>
            <w:tcW w:w="10395" w:type="dxa"/>
          </w:tcPr>
          <w:p w14:paraId="666C684F" w14:textId="77777777" w:rsidR="00A37FFA" w:rsidRDefault="00A37FFA" w:rsidP="00A37FFA">
            <w:pPr>
              <w:pStyle w:val="EmptyCellLayoutStyle"/>
              <w:spacing w:after="0" w:line="240" w:lineRule="auto"/>
            </w:pPr>
          </w:p>
        </w:tc>
        <w:tc>
          <w:tcPr>
            <w:tcW w:w="149" w:type="dxa"/>
          </w:tcPr>
          <w:p w14:paraId="67EA959C" w14:textId="77777777" w:rsidR="00A37FFA" w:rsidRDefault="00A37FFA" w:rsidP="00A37FFA">
            <w:pPr>
              <w:pStyle w:val="EmptyCellLayoutStyle"/>
              <w:spacing w:after="0" w:line="240" w:lineRule="auto"/>
            </w:pPr>
          </w:p>
        </w:tc>
      </w:tr>
      <w:tr w:rsidR="00A37FFA" w14:paraId="7F310BF5" w14:textId="77777777" w:rsidTr="00A37FFA">
        <w:tc>
          <w:tcPr>
            <w:tcW w:w="54" w:type="dxa"/>
          </w:tcPr>
          <w:p w14:paraId="4B999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E2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54F4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6A8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BC4C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F8F5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0BC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E2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65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0AD3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943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15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A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97487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0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5CC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CDCEE" w14:textId="77777777" w:rsidR="00A37FFA" w:rsidRDefault="00A37FFA" w:rsidP="00A37FFA">
                  <w:pPr>
                    <w:spacing w:after="0" w:line="240" w:lineRule="auto"/>
                  </w:pPr>
                </w:p>
              </w:tc>
            </w:tr>
            <w:tr w:rsidR="00A37FFA" w14:paraId="2B8921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16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27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FFF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68B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1F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71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BE5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B7BA36" w14:textId="77777777" w:rsidR="00A37FFA" w:rsidRDefault="00A37FFA" w:rsidP="00A37FFA">
            <w:pPr>
              <w:spacing w:after="0" w:line="240" w:lineRule="auto"/>
            </w:pPr>
          </w:p>
        </w:tc>
        <w:tc>
          <w:tcPr>
            <w:tcW w:w="149" w:type="dxa"/>
          </w:tcPr>
          <w:p w14:paraId="2E6F4EDC" w14:textId="77777777" w:rsidR="00A37FFA" w:rsidRDefault="00A37FFA" w:rsidP="00A37FFA">
            <w:pPr>
              <w:pStyle w:val="EmptyCellLayoutStyle"/>
              <w:spacing w:after="0" w:line="240" w:lineRule="auto"/>
            </w:pPr>
          </w:p>
        </w:tc>
      </w:tr>
      <w:tr w:rsidR="00A37FFA" w14:paraId="338385E4" w14:textId="77777777" w:rsidTr="00A37FFA">
        <w:trPr>
          <w:trHeight w:val="80"/>
        </w:trPr>
        <w:tc>
          <w:tcPr>
            <w:tcW w:w="54" w:type="dxa"/>
          </w:tcPr>
          <w:p w14:paraId="17A4C57F" w14:textId="77777777" w:rsidR="00A37FFA" w:rsidRDefault="00A37FFA" w:rsidP="00A37FFA">
            <w:pPr>
              <w:pStyle w:val="EmptyCellLayoutStyle"/>
              <w:spacing w:after="0" w:line="240" w:lineRule="auto"/>
            </w:pPr>
          </w:p>
        </w:tc>
        <w:tc>
          <w:tcPr>
            <w:tcW w:w="10395" w:type="dxa"/>
          </w:tcPr>
          <w:p w14:paraId="2739469F" w14:textId="77777777" w:rsidR="00A37FFA" w:rsidRDefault="00A37FFA" w:rsidP="00A37FFA">
            <w:pPr>
              <w:pStyle w:val="EmptyCellLayoutStyle"/>
              <w:spacing w:after="0" w:line="240" w:lineRule="auto"/>
            </w:pPr>
          </w:p>
        </w:tc>
        <w:tc>
          <w:tcPr>
            <w:tcW w:w="149" w:type="dxa"/>
          </w:tcPr>
          <w:p w14:paraId="5B56FF0D" w14:textId="77777777" w:rsidR="00A37FFA" w:rsidRDefault="00A37FFA" w:rsidP="00A37FFA">
            <w:pPr>
              <w:pStyle w:val="EmptyCellLayoutStyle"/>
              <w:spacing w:after="0" w:line="240" w:lineRule="auto"/>
            </w:pPr>
          </w:p>
        </w:tc>
      </w:tr>
    </w:tbl>
    <w:p xmlns:w="http://schemas.openxmlformats.org/wordprocessingml/2006/main" w14:paraId="57B45272" w14:textId="77777777" w:rsidR="00A37FFA" w:rsidRDefault="00A37FFA" w:rsidP="00A37FFA">
      <w:pPr>
        <w:spacing w:after="0" w:line="240" w:lineRule="auto"/>
      </w:pPr>
    </w:p>
    <w:p xmlns:w="http://schemas.openxmlformats.org/wordprocessingml/2006/main" w14:paraId="3BCBB85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задание агента — базовые мониторы</w:t>
      </w:r>
    </w:p>
    <w:p xmlns:w="http://schemas.openxmlformats.org/wordprocessingml/2006/main" w14:paraId="116C45D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оследнего выполнения</w:t>
      </w:r>
    </w:p>
    <w:p xmlns:w="http://schemas.openxmlformats.org/wordprocessingml/2006/main" w14:paraId="01C00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стояния последнего выполнения задания агента SQL в Windows. Отслеживание состояния последнего выполнения задания агента SQL Server.</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служба Windows агента SQL Server не поддерживается ни одним выпуском SQL Server Express; соответствующий объект не обнаруж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B661C" w14:textId="77777777" w:rsidTr="00A37FFA">
        <w:trPr>
          <w:trHeight w:val="54"/>
        </w:trPr>
        <w:tc>
          <w:tcPr>
            <w:tcW w:w="54" w:type="dxa"/>
          </w:tcPr>
          <w:p w14:paraId="3EE1DF70" w14:textId="77777777" w:rsidR="00A37FFA" w:rsidRDefault="00A37FFA" w:rsidP="00A37FFA">
            <w:pPr>
              <w:pStyle w:val="EmptyCellLayoutStyle"/>
              <w:spacing w:after="0" w:line="240" w:lineRule="auto"/>
            </w:pPr>
          </w:p>
        </w:tc>
        <w:tc>
          <w:tcPr>
            <w:tcW w:w="10395" w:type="dxa"/>
          </w:tcPr>
          <w:p w14:paraId="7A459B56" w14:textId="77777777" w:rsidR="00A37FFA" w:rsidRDefault="00A37FFA" w:rsidP="00A37FFA">
            <w:pPr>
              <w:pStyle w:val="EmptyCellLayoutStyle"/>
              <w:spacing w:after="0" w:line="240" w:lineRule="auto"/>
            </w:pPr>
          </w:p>
        </w:tc>
        <w:tc>
          <w:tcPr>
            <w:tcW w:w="149" w:type="dxa"/>
          </w:tcPr>
          <w:p w14:paraId="5B65264E" w14:textId="77777777" w:rsidR="00A37FFA" w:rsidRDefault="00A37FFA" w:rsidP="00A37FFA">
            <w:pPr>
              <w:pStyle w:val="EmptyCellLayoutStyle"/>
              <w:spacing w:after="0" w:line="240" w:lineRule="auto"/>
            </w:pPr>
          </w:p>
        </w:tc>
      </w:tr>
      <w:tr w:rsidR="00A37FFA" w14:paraId="1E5A96CE" w14:textId="77777777" w:rsidTr="00A37FFA">
        <w:tc>
          <w:tcPr>
            <w:tcW w:w="54" w:type="dxa"/>
          </w:tcPr>
          <w:p w14:paraId="63092F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5FF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1F0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262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DE1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8208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78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6F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2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231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39A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0C7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06942" w14:textId="77777777" w:rsidR="00A37FFA" w:rsidRDefault="00A37FFA" w:rsidP="00A37FFA">
                  <w:pPr>
                    <w:spacing w:after="0" w:line="240" w:lineRule="auto"/>
                  </w:pPr>
                  <w:r>
                    <w:rPr>
                      <w:rFonts w:eastAsia="Arial"/>
                      <w:color w:val="000000"/>
                      <w:lang w:bidi="ru-ru" w:val="ru-ru"/>
                    </w:rPr>
                    <w:t xml:space="preserve">True</w:t>
                  </w:r>
                </w:p>
              </w:tc>
            </w:tr>
            <w:tr w:rsidR="00A37FFA" w14:paraId="229AB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86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DE2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F9C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36ABDC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350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644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3518A" w14:textId="77777777" w:rsidR="00A37FFA" w:rsidRDefault="00A37FFA" w:rsidP="00A37FFA">
                  <w:pPr>
                    <w:spacing w:after="0" w:line="240" w:lineRule="auto"/>
                  </w:pPr>
                </w:p>
              </w:tc>
            </w:tr>
            <w:tr w:rsidR="00A37FFA" w14:paraId="4D530E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77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96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E8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5F2B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5A4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86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0B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035C94" w14:textId="77777777" w:rsidR="00A37FFA" w:rsidRDefault="00A37FFA" w:rsidP="00A37FFA">
            <w:pPr>
              <w:spacing w:after="0" w:line="240" w:lineRule="auto"/>
            </w:pPr>
          </w:p>
        </w:tc>
        <w:tc>
          <w:tcPr>
            <w:tcW w:w="149" w:type="dxa"/>
          </w:tcPr>
          <w:p w14:paraId="6A035ED9" w14:textId="77777777" w:rsidR="00A37FFA" w:rsidRDefault="00A37FFA" w:rsidP="00A37FFA">
            <w:pPr>
              <w:pStyle w:val="EmptyCellLayoutStyle"/>
              <w:spacing w:after="0" w:line="240" w:lineRule="auto"/>
            </w:pPr>
          </w:p>
        </w:tc>
      </w:tr>
      <w:tr w:rsidR="00A37FFA" w14:paraId="23276A6B" w14:textId="77777777" w:rsidTr="00A37FFA">
        <w:trPr>
          <w:trHeight w:val="80"/>
        </w:trPr>
        <w:tc>
          <w:tcPr>
            <w:tcW w:w="54" w:type="dxa"/>
          </w:tcPr>
          <w:p w14:paraId="14582CDD" w14:textId="77777777" w:rsidR="00A37FFA" w:rsidRDefault="00A37FFA" w:rsidP="00A37FFA">
            <w:pPr>
              <w:pStyle w:val="EmptyCellLayoutStyle"/>
              <w:spacing w:after="0" w:line="240" w:lineRule="auto"/>
            </w:pPr>
          </w:p>
        </w:tc>
        <w:tc>
          <w:tcPr>
            <w:tcW w:w="10395" w:type="dxa"/>
          </w:tcPr>
          <w:p w14:paraId="15BDCD77" w14:textId="77777777" w:rsidR="00A37FFA" w:rsidRDefault="00A37FFA" w:rsidP="00A37FFA">
            <w:pPr>
              <w:pStyle w:val="EmptyCellLayoutStyle"/>
              <w:spacing w:after="0" w:line="240" w:lineRule="auto"/>
            </w:pPr>
          </w:p>
        </w:tc>
        <w:tc>
          <w:tcPr>
            <w:tcW w:w="149" w:type="dxa"/>
          </w:tcPr>
          <w:p w14:paraId="2D800408" w14:textId="77777777" w:rsidR="00A37FFA" w:rsidRDefault="00A37FFA" w:rsidP="00A37FFA">
            <w:pPr>
              <w:pStyle w:val="EmptyCellLayoutStyle"/>
              <w:spacing w:after="0" w:line="240" w:lineRule="auto"/>
            </w:pPr>
          </w:p>
        </w:tc>
      </w:tr>
    </w:tbl>
    <w:p xmlns:w="http://schemas.openxmlformats.org/wordprocessingml/2006/main" w14:paraId="3A2A5799" w14:textId="77777777" w:rsidR="00A37FFA" w:rsidRDefault="00A37FFA" w:rsidP="00A37FFA">
      <w:pPr>
        <w:spacing w:after="0" w:line="240" w:lineRule="auto"/>
      </w:pPr>
    </w:p>
    <w:p xmlns:w="http://schemas.openxmlformats.org/wordprocessingml/2006/main" w14:paraId="056F626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лительность задания</w:t>
      </w:r>
    </w:p>
    <w:p xmlns:w="http://schemas.openxmlformats.org/wordprocessingml/2006/main" w14:paraId="1D1F9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ние длительности задания агента.</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служба Windows агента SQL Server не поддерживается ни одним выпуском SQL Server Express; соответствующий объект не обнаруж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2962FE" w14:textId="77777777" w:rsidTr="00A37FFA">
        <w:trPr>
          <w:trHeight w:val="54"/>
        </w:trPr>
        <w:tc>
          <w:tcPr>
            <w:tcW w:w="54" w:type="dxa"/>
          </w:tcPr>
          <w:p w14:paraId="60868FAB" w14:textId="77777777" w:rsidR="00A37FFA" w:rsidRDefault="00A37FFA" w:rsidP="00A37FFA">
            <w:pPr>
              <w:pStyle w:val="EmptyCellLayoutStyle"/>
              <w:spacing w:after="0" w:line="240" w:lineRule="auto"/>
            </w:pPr>
          </w:p>
        </w:tc>
        <w:tc>
          <w:tcPr>
            <w:tcW w:w="10395" w:type="dxa"/>
          </w:tcPr>
          <w:p w14:paraId="254287B6" w14:textId="77777777" w:rsidR="00A37FFA" w:rsidRDefault="00A37FFA" w:rsidP="00A37FFA">
            <w:pPr>
              <w:pStyle w:val="EmptyCellLayoutStyle"/>
              <w:spacing w:after="0" w:line="240" w:lineRule="auto"/>
            </w:pPr>
          </w:p>
        </w:tc>
        <w:tc>
          <w:tcPr>
            <w:tcW w:w="149" w:type="dxa"/>
          </w:tcPr>
          <w:p w14:paraId="045D1CE0" w14:textId="77777777" w:rsidR="00A37FFA" w:rsidRDefault="00A37FFA" w:rsidP="00A37FFA">
            <w:pPr>
              <w:pStyle w:val="EmptyCellLayoutStyle"/>
              <w:spacing w:after="0" w:line="240" w:lineRule="auto"/>
            </w:pPr>
          </w:p>
        </w:tc>
      </w:tr>
      <w:tr w:rsidR="00A37FFA" w14:paraId="26F03C2B" w14:textId="77777777" w:rsidTr="00A37FFA">
        <w:tc>
          <w:tcPr>
            <w:tcW w:w="54" w:type="dxa"/>
          </w:tcPr>
          <w:p w14:paraId="65C76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502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294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AEE1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7FB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45A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77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804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D9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267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50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3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6020" w14:textId="77777777" w:rsidR="00A37FFA" w:rsidRDefault="00A37FFA" w:rsidP="00A37FFA">
                  <w:pPr>
                    <w:spacing w:after="0" w:line="240" w:lineRule="auto"/>
                  </w:pPr>
                  <w:r>
                    <w:rPr>
                      <w:rFonts w:eastAsia="Arial"/>
                      <w:color w:val="000000"/>
                      <w:lang w:bidi="ru-ru" w:val="ru-ru"/>
                    </w:rPr>
                    <w:t xml:space="preserve">True</w:t>
                  </w:r>
                </w:p>
              </w:tc>
            </w:tr>
            <w:tr w:rsidR="00A37FFA" w14:paraId="3B858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0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ий порог (в минут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A2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739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20</w:t>
                  </w:r>
                </w:p>
              </w:tc>
            </w:tr>
            <w:tr w:rsidR="00A37FFA" w14:paraId="43E90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623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01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B7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56BA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D6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B8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45F5A" w14:textId="77777777" w:rsidR="00A37FFA" w:rsidRDefault="00A37FFA" w:rsidP="00A37FFA">
                  <w:pPr>
                    <w:spacing w:after="0" w:line="240" w:lineRule="auto"/>
                  </w:pPr>
                </w:p>
              </w:tc>
            </w:tr>
            <w:tr w:rsidR="00A37FFA" w14:paraId="44C1C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70A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E24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7D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B3CA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49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5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A9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1999A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C5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 предупрежде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C5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 Превышение этого порогового значения приведет к изменению состояния монитора по крайней мере в состоя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6C6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bl>
          <w:p w14:paraId="373F8F0E" w14:textId="77777777" w:rsidR="00A37FFA" w:rsidRDefault="00A37FFA" w:rsidP="00A37FFA">
            <w:pPr>
              <w:spacing w:after="0" w:line="240" w:lineRule="auto"/>
            </w:pPr>
          </w:p>
        </w:tc>
        <w:tc>
          <w:tcPr>
            <w:tcW w:w="149" w:type="dxa"/>
          </w:tcPr>
          <w:p w14:paraId="1C5FEC12" w14:textId="77777777" w:rsidR="00A37FFA" w:rsidRDefault="00A37FFA" w:rsidP="00A37FFA">
            <w:pPr>
              <w:pStyle w:val="EmptyCellLayoutStyle"/>
              <w:spacing w:after="0" w:line="240" w:lineRule="auto"/>
            </w:pPr>
          </w:p>
        </w:tc>
      </w:tr>
      <w:tr w:rsidR="00A37FFA" w14:paraId="33D54BD2" w14:textId="77777777" w:rsidTr="00A37FFA">
        <w:trPr>
          <w:trHeight w:val="80"/>
        </w:trPr>
        <w:tc>
          <w:tcPr>
            <w:tcW w:w="54" w:type="dxa"/>
          </w:tcPr>
          <w:p w14:paraId="6940F7FD" w14:textId="77777777" w:rsidR="00A37FFA" w:rsidRDefault="00A37FFA" w:rsidP="00A37FFA">
            <w:pPr>
              <w:pStyle w:val="EmptyCellLayoutStyle"/>
              <w:spacing w:after="0" w:line="240" w:lineRule="auto"/>
            </w:pPr>
          </w:p>
        </w:tc>
        <w:tc>
          <w:tcPr>
            <w:tcW w:w="10395" w:type="dxa"/>
          </w:tcPr>
          <w:p w14:paraId="7C7691DA" w14:textId="77777777" w:rsidR="00A37FFA" w:rsidRDefault="00A37FFA" w:rsidP="00A37FFA">
            <w:pPr>
              <w:pStyle w:val="EmptyCellLayoutStyle"/>
              <w:spacing w:after="0" w:line="240" w:lineRule="auto"/>
            </w:pPr>
          </w:p>
        </w:tc>
        <w:tc>
          <w:tcPr>
            <w:tcW w:w="149" w:type="dxa"/>
          </w:tcPr>
          <w:p w14:paraId="6BC65C71" w14:textId="77777777" w:rsidR="00A37FFA" w:rsidRDefault="00A37FFA" w:rsidP="00A37FFA">
            <w:pPr>
              <w:pStyle w:val="EmptyCellLayoutStyle"/>
              <w:spacing w:after="0" w:line="240" w:lineRule="auto"/>
            </w:pPr>
          </w:p>
        </w:tc>
      </w:tr>
    </w:tbl>
    <w:p xmlns:w="http://schemas.openxmlformats.org/wordprocessingml/2006/main" w14:paraId="18CA7901" w14:textId="77777777" w:rsidR="00A37FFA" w:rsidRDefault="00A37FFA" w:rsidP="00A37FFA">
      <w:pPr>
        <w:spacing w:after="0" w:line="240" w:lineRule="auto"/>
      </w:pPr>
    </w:p>
    <w:p xmlns:w="http://schemas.openxmlformats.org/wordprocessingml/2006/main" w14:paraId="2A90DA4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всех файловых групп SQL Server</w:t>
      </w:r>
    </w:p>
    <w:p xmlns:w="http://schemas.openxmlformats.org/wordprocessingml/2006/main" w14:paraId="1213AB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всех файловых групп SQL Server в Windows содержит все файловые группы SQL Server, такие как файловые группы базы данных, файловые группы оптимизированных для памяти данных, файловые группы FILESTREAM в Windows.</w:t>
      </w:r>
    </w:p>
    <w:p xmlns:w="http://schemas.openxmlformats.org/wordprocessingml/2006/main" w14:paraId="17B9F7F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всех файловых групп SQL Server — обнаружения</w:t>
      </w:r>
    </w:p>
    <w:p xmlns:w="http://schemas.openxmlformats.org/wordprocessingml/2006/main" w14:paraId="546A2C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группы всех файловых групп SQL Server</w:t>
      </w:r>
    </w:p>
    <w:p xmlns:w="http://schemas.openxmlformats.org/wordprocessingml/2006/main" w14:paraId="08466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всех файловых групп SQL Server в Windows.</w:t>
      </w:r>
    </w:p>
    <w:p xmlns:w="http://schemas.openxmlformats.org/wordprocessingml/2006/main" w14:paraId="0F9152BC" w14:textId="77777777" w:rsidR="00A37FFA" w:rsidRDefault="00A37FFA" w:rsidP="00A37FFA">
      <w:pPr>
        <w:spacing w:after="0" w:line="240" w:lineRule="auto"/>
      </w:pPr>
    </w:p>
    <w:p xmlns:w="http://schemas.openxmlformats.org/wordprocessingml/2006/main" w14:paraId="551FC2DF"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всех объектов SQL Server</w:t>
      </w:r>
    </w:p>
    <w:p xmlns:w="http://schemas.openxmlformats.org/wordprocessingml/2006/main" w14:paraId="3E83D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SQL Server всех объектов SQL Server в Windows содержит объекты SQL Server, которые могут создавать оповещения.</w:t>
      </w:r>
    </w:p>
    <w:p xmlns:w="http://schemas.openxmlformats.org/wordprocessingml/2006/main" w14:paraId="62E698B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всех объектов SQL Server — обнаружения</w:t>
      </w:r>
    </w:p>
    <w:p xmlns:w="http://schemas.openxmlformats.org/wordprocessingml/2006/main" w14:paraId="437D306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группы всех объектов SQL Server</w:t>
      </w:r>
    </w:p>
    <w:p xmlns:w="http://schemas.openxmlformats.org/wordprocessingml/2006/main" w14:paraId="34B667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MSSQL всех объектов SQL Server в Windows.</w:t>
      </w:r>
    </w:p>
    <w:p xmlns:w="http://schemas.openxmlformats.org/wordprocessingml/2006/main" w14:paraId="54BF16F7" w14:textId="77777777" w:rsidR="00A37FFA" w:rsidRDefault="00A37FFA" w:rsidP="00A37FFA">
      <w:pPr>
        <w:spacing w:after="0" w:line="240" w:lineRule="auto"/>
      </w:pPr>
    </w:p>
    <w:p xmlns:w="http://schemas.openxmlformats.org/wordprocessingml/2006/main" w14:paraId="41E0F053"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начальное значение Always On</w:t>
      </w:r>
    </w:p>
    <w:p xmlns:w="http://schemas.openxmlformats.org/wordprocessingml/2006/main" w14:paraId="6D707D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оказывает, что в конкретной установке Microsoft SQL Server в Windows включены некоторые компоненты AlwaysOn.</w:t>
      </w:r>
    </w:p>
    <w:p xmlns:w="http://schemas.openxmlformats.org/wordprocessingml/2006/main" w14:paraId="0F9A503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начальное значение Always On — обнаружения</w:t>
      </w:r>
    </w:p>
    <w:p xmlns:w="http://schemas.openxmlformats.org/wordprocessingml/2006/main" w14:paraId="2E045DC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начального значения Always On</w:t>
      </w:r>
    </w:p>
    <w:p xmlns:w="http://schemas.openxmlformats.org/wordprocessingml/2006/main" w14:paraId="788E1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1480E4" w14:textId="77777777" w:rsidTr="00A37FFA">
        <w:trPr>
          <w:trHeight w:val="54"/>
        </w:trPr>
        <w:tc>
          <w:tcPr>
            <w:tcW w:w="54" w:type="dxa"/>
          </w:tcPr>
          <w:p w14:paraId="7E35AC08" w14:textId="77777777" w:rsidR="00A37FFA" w:rsidRDefault="00A37FFA" w:rsidP="00A37FFA">
            <w:pPr>
              <w:pStyle w:val="EmptyCellLayoutStyle"/>
              <w:spacing w:after="0" w:line="240" w:lineRule="auto"/>
            </w:pPr>
          </w:p>
        </w:tc>
        <w:tc>
          <w:tcPr>
            <w:tcW w:w="10395" w:type="dxa"/>
          </w:tcPr>
          <w:p w14:paraId="6C15A4C4" w14:textId="77777777" w:rsidR="00A37FFA" w:rsidRDefault="00A37FFA" w:rsidP="00A37FFA">
            <w:pPr>
              <w:pStyle w:val="EmptyCellLayoutStyle"/>
              <w:spacing w:after="0" w:line="240" w:lineRule="auto"/>
            </w:pPr>
          </w:p>
        </w:tc>
        <w:tc>
          <w:tcPr>
            <w:tcW w:w="149" w:type="dxa"/>
          </w:tcPr>
          <w:p w14:paraId="155EE8C5" w14:textId="77777777" w:rsidR="00A37FFA" w:rsidRDefault="00A37FFA" w:rsidP="00A37FFA">
            <w:pPr>
              <w:pStyle w:val="EmptyCellLayoutStyle"/>
              <w:spacing w:after="0" w:line="240" w:lineRule="auto"/>
            </w:pPr>
          </w:p>
        </w:tc>
      </w:tr>
      <w:tr w:rsidR="00A37FFA" w14:paraId="4D0C1A14" w14:textId="77777777" w:rsidTr="00A37FFA">
        <w:tc>
          <w:tcPr>
            <w:tcW w:w="54" w:type="dxa"/>
          </w:tcPr>
          <w:p w14:paraId="2EA194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C8FA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B29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CB8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B66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621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CF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838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6B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CC7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13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438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6D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D6DE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B9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BA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3E67C" w14:textId="77777777" w:rsidR="00A37FFA" w:rsidRDefault="00A37FFA" w:rsidP="00A37FFA">
                  <w:pPr>
                    <w:spacing w:after="0" w:line="240" w:lineRule="auto"/>
                  </w:pPr>
                </w:p>
              </w:tc>
            </w:tr>
            <w:tr w:rsidR="00A37FFA" w14:paraId="29407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3F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D8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75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7124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961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FD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0B7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988246" w14:textId="77777777" w:rsidR="00A37FFA" w:rsidRDefault="00A37FFA" w:rsidP="00A37FFA">
            <w:pPr>
              <w:spacing w:after="0" w:line="240" w:lineRule="auto"/>
            </w:pPr>
          </w:p>
        </w:tc>
        <w:tc>
          <w:tcPr>
            <w:tcW w:w="149" w:type="dxa"/>
          </w:tcPr>
          <w:p w14:paraId="22CA7C37" w14:textId="77777777" w:rsidR="00A37FFA" w:rsidRDefault="00A37FFA" w:rsidP="00A37FFA">
            <w:pPr>
              <w:pStyle w:val="EmptyCellLayoutStyle"/>
              <w:spacing w:after="0" w:line="240" w:lineRule="auto"/>
            </w:pPr>
          </w:p>
        </w:tc>
      </w:tr>
      <w:tr w:rsidR="00A37FFA" w14:paraId="1F39AD2D" w14:textId="77777777" w:rsidTr="00A37FFA">
        <w:trPr>
          <w:trHeight w:val="80"/>
        </w:trPr>
        <w:tc>
          <w:tcPr>
            <w:tcW w:w="54" w:type="dxa"/>
          </w:tcPr>
          <w:p w14:paraId="645151C5" w14:textId="77777777" w:rsidR="00A37FFA" w:rsidRDefault="00A37FFA" w:rsidP="00A37FFA">
            <w:pPr>
              <w:pStyle w:val="EmptyCellLayoutStyle"/>
              <w:spacing w:after="0" w:line="240" w:lineRule="auto"/>
            </w:pPr>
          </w:p>
        </w:tc>
        <w:tc>
          <w:tcPr>
            <w:tcW w:w="10395" w:type="dxa"/>
          </w:tcPr>
          <w:p w14:paraId="1EBAF0F9" w14:textId="77777777" w:rsidR="00A37FFA" w:rsidRDefault="00A37FFA" w:rsidP="00A37FFA">
            <w:pPr>
              <w:pStyle w:val="EmptyCellLayoutStyle"/>
              <w:spacing w:after="0" w:line="240" w:lineRule="auto"/>
            </w:pPr>
          </w:p>
        </w:tc>
        <w:tc>
          <w:tcPr>
            <w:tcW w:w="149" w:type="dxa"/>
          </w:tcPr>
          <w:p w14:paraId="04BB4459" w14:textId="77777777" w:rsidR="00A37FFA" w:rsidRDefault="00A37FFA" w:rsidP="00A37FFA">
            <w:pPr>
              <w:pStyle w:val="EmptyCellLayoutStyle"/>
              <w:spacing w:after="0" w:line="240" w:lineRule="auto"/>
            </w:pPr>
          </w:p>
        </w:tc>
      </w:tr>
    </w:tbl>
    <w:p xmlns:w="http://schemas.openxmlformats.org/wordprocessingml/2006/main" w14:paraId="02B55C96" w14:textId="77777777" w:rsidR="00A37FFA" w:rsidRDefault="00A37FFA" w:rsidP="00A37FFA">
      <w:pPr>
        <w:spacing w:after="0" w:line="240" w:lineRule="auto"/>
      </w:pPr>
    </w:p>
    <w:p xmlns:w="http://schemas.openxmlformats.org/wordprocessingml/2006/main" w14:paraId="02AD93A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ритическая политика группы доступности</w:t>
      </w:r>
    </w:p>
    <w:p xmlns:w="http://schemas.openxmlformats.org/wordprocessingml/2006/main" w14:paraId="58071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группу доступности в качестве аспекта и одну из категорий ошибок в качестве категории политики.</w:t>
      </w:r>
    </w:p>
    <w:p xmlns:w="http://schemas.openxmlformats.org/wordprocessingml/2006/main" w14:paraId="23BBE0C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группы доступности — обнаружения</w:t>
      </w:r>
    </w:p>
    <w:p xmlns:w="http://schemas.openxmlformats.org/wordprocessingml/2006/main" w14:paraId="79AAF6B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критической политики группы доступности</w:t>
      </w:r>
    </w:p>
    <w:p xmlns:w="http://schemas.openxmlformats.org/wordprocessingml/2006/main" w14:paraId="2EC72B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групп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7C693E" w14:textId="77777777" w:rsidTr="00A37FFA">
        <w:trPr>
          <w:trHeight w:val="54"/>
        </w:trPr>
        <w:tc>
          <w:tcPr>
            <w:tcW w:w="54" w:type="dxa"/>
          </w:tcPr>
          <w:p w14:paraId="29C9E0D7" w14:textId="77777777" w:rsidR="00A37FFA" w:rsidRDefault="00A37FFA" w:rsidP="00A37FFA">
            <w:pPr>
              <w:pStyle w:val="EmptyCellLayoutStyle"/>
              <w:spacing w:after="0" w:line="240" w:lineRule="auto"/>
            </w:pPr>
          </w:p>
        </w:tc>
        <w:tc>
          <w:tcPr>
            <w:tcW w:w="10395" w:type="dxa"/>
          </w:tcPr>
          <w:p w14:paraId="40C36E46" w14:textId="77777777" w:rsidR="00A37FFA" w:rsidRDefault="00A37FFA" w:rsidP="00A37FFA">
            <w:pPr>
              <w:pStyle w:val="EmptyCellLayoutStyle"/>
              <w:spacing w:after="0" w:line="240" w:lineRule="auto"/>
            </w:pPr>
          </w:p>
        </w:tc>
        <w:tc>
          <w:tcPr>
            <w:tcW w:w="149" w:type="dxa"/>
          </w:tcPr>
          <w:p w14:paraId="246A48ED" w14:textId="77777777" w:rsidR="00A37FFA" w:rsidRDefault="00A37FFA" w:rsidP="00A37FFA">
            <w:pPr>
              <w:pStyle w:val="EmptyCellLayoutStyle"/>
              <w:spacing w:after="0" w:line="240" w:lineRule="auto"/>
            </w:pPr>
          </w:p>
        </w:tc>
      </w:tr>
      <w:tr w:rsidR="00A37FFA" w14:paraId="1DDB96DF" w14:textId="77777777" w:rsidTr="00A37FFA">
        <w:tc>
          <w:tcPr>
            <w:tcW w:w="54" w:type="dxa"/>
          </w:tcPr>
          <w:p w14:paraId="6BDE2B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AEEE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337A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35B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44C1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14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4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A3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E39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093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63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96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0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2CEC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DC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1F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B6B44" w14:textId="77777777" w:rsidR="00A37FFA" w:rsidRDefault="00A37FFA" w:rsidP="00A37FFA">
                  <w:pPr>
                    <w:spacing w:after="0" w:line="240" w:lineRule="auto"/>
                  </w:pPr>
                </w:p>
              </w:tc>
            </w:tr>
            <w:tr w:rsidR="00A37FFA" w14:paraId="23D0F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B7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86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9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B24E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63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5D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B4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8D8B57" w14:textId="77777777" w:rsidR="00A37FFA" w:rsidRDefault="00A37FFA" w:rsidP="00A37FFA">
            <w:pPr>
              <w:spacing w:after="0" w:line="240" w:lineRule="auto"/>
            </w:pPr>
          </w:p>
        </w:tc>
        <w:tc>
          <w:tcPr>
            <w:tcW w:w="149" w:type="dxa"/>
          </w:tcPr>
          <w:p w14:paraId="5727685D" w14:textId="77777777" w:rsidR="00A37FFA" w:rsidRDefault="00A37FFA" w:rsidP="00A37FFA">
            <w:pPr>
              <w:pStyle w:val="EmptyCellLayoutStyle"/>
              <w:spacing w:after="0" w:line="240" w:lineRule="auto"/>
            </w:pPr>
          </w:p>
        </w:tc>
      </w:tr>
      <w:tr w:rsidR="00A37FFA" w14:paraId="2C287627" w14:textId="77777777" w:rsidTr="00A37FFA">
        <w:trPr>
          <w:trHeight w:val="80"/>
        </w:trPr>
        <w:tc>
          <w:tcPr>
            <w:tcW w:w="54" w:type="dxa"/>
          </w:tcPr>
          <w:p w14:paraId="0C37AFBF" w14:textId="77777777" w:rsidR="00A37FFA" w:rsidRDefault="00A37FFA" w:rsidP="00A37FFA">
            <w:pPr>
              <w:pStyle w:val="EmptyCellLayoutStyle"/>
              <w:spacing w:after="0" w:line="240" w:lineRule="auto"/>
            </w:pPr>
          </w:p>
        </w:tc>
        <w:tc>
          <w:tcPr>
            <w:tcW w:w="10395" w:type="dxa"/>
          </w:tcPr>
          <w:p w14:paraId="4F5DF7D8" w14:textId="77777777" w:rsidR="00A37FFA" w:rsidRDefault="00A37FFA" w:rsidP="00A37FFA">
            <w:pPr>
              <w:pStyle w:val="EmptyCellLayoutStyle"/>
              <w:spacing w:after="0" w:line="240" w:lineRule="auto"/>
            </w:pPr>
          </w:p>
        </w:tc>
        <w:tc>
          <w:tcPr>
            <w:tcW w:w="149" w:type="dxa"/>
          </w:tcPr>
          <w:p w14:paraId="62FA01EB" w14:textId="77777777" w:rsidR="00A37FFA" w:rsidRDefault="00A37FFA" w:rsidP="00A37FFA">
            <w:pPr>
              <w:pStyle w:val="EmptyCellLayoutStyle"/>
              <w:spacing w:after="0" w:line="240" w:lineRule="auto"/>
            </w:pPr>
          </w:p>
        </w:tc>
      </w:tr>
    </w:tbl>
    <w:p xmlns:w="http://schemas.openxmlformats.org/wordprocessingml/2006/main" w14:paraId="27499195" w14:textId="77777777" w:rsidR="00A37FFA" w:rsidRDefault="00A37FFA" w:rsidP="00A37FFA">
      <w:pPr>
        <w:spacing w:after="0" w:line="240" w:lineRule="auto"/>
      </w:pPr>
    </w:p>
    <w:p xmlns:w="http://schemas.openxmlformats.org/wordprocessingml/2006/main" w14:paraId="4C62CBA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группы доступности — базовые мониторы</w:t>
      </w:r>
    </w:p>
    <w:p xmlns:w="http://schemas.openxmlformats.org/wordprocessingml/2006/main" w14:paraId="052CC8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групп доступности</w:t>
      </w:r>
    </w:p>
    <w:p xmlns:w="http://schemas.openxmlformats.org/wordprocessingml/2006/main" w14:paraId="22072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группу доступности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B2CAF5" w14:textId="77777777" w:rsidTr="00A37FFA">
        <w:trPr>
          <w:trHeight w:val="54"/>
        </w:trPr>
        <w:tc>
          <w:tcPr>
            <w:tcW w:w="54" w:type="dxa"/>
          </w:tcPr>
          <w:p w14:paraId="08C55915" w14:textId="77777777" w:rsidR="00A37FFA" w:rsidRDefault="00A37FFA" w:rsidP="00A37FFA">
            <w:pPr>
              <w:pStyle w:val="EmptyCellLayoutStyle"/>
              <w:spacing w:after="0" w:line="240" w:lineRule="auto"/>
            </w:pPr>
          </w:p>
        </w:tc>
        <w:tc>
          <w:tcPr>
            <w:tcW w:w="10395" w:type="dxa"/>
          </w:tcPr>
          <w:p w14:paraId="15F73BE5" w14:textId="77777777" w:rsidR="00A37FFA" w:rsidRDefault="00A37FFA" w:rsidP="00A37FFA">
            <w:pPr>
              <w:pStyle w:val="EmptyCellLayoutStyle"/>
              <w:spacing w:after="0" w:line="240" w:lineRule="auto"/>
            </w:pPr>
          </w:p>
        </w:tc>
        <w:tc>
          <w:tcPr>
            <w:tcW w:w="149" w:type="dxa"/>
          </w:tcPr>
          <w:p w14:paraId="48C17BAF" w14:textId="77777777" w:rsidR="00A37FFA" w:rsidRDefault="00A37FFA" w:rsidP="00A37FFA">
            <w:pPr>
              <w:pStyle w:val="EmptyCellLayoutStyle"/>
              <w:spacing w:after="0" w:line="240" w:lineRule="auto"/>
            </w:pPr>
          </w:p>
        </w:tc>
      </w:tr>
      <w:tr w:rsidR="00A37FFA" w14:paraId="4F2DA728" w14:textId="77777777" w:rsidTr="00A37FFA">
        <w:tc>
          <w:tcPr>
            <w:tcW w:w="54" w:type="dxa"/>
          </w:tcPr>
          <w:p w14:paraId="0320DF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A80C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89B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8E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DAC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677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EB2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805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1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0D7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FB8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34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9C313" w14:textId="77777777" w:rsidR="00A37FFA" w:rsidRDefault="00A37FFA" w:rsidP="00A37FFA">
                  <w:pPr>
                    <w:spacing w:after="0" w:line="240" w:lineRule="auto"/>
                  </w:pPr>
                  <w:r>
                    <w:rPr>
                      <w:rFonts w:eastAsia="Arial"/>
                      <w:color w:val="000000"/>
                      <w:lang w:bidi="ru-ru" w:val="ru-ru"/>
                    </w:rPr>
                    <w:t xml:space="preserve">False</w:t>
                  </w:r>
                </w:p>
              </w:tc>
            </w:tr>
            <w:tr w:rsidR="00A37FFA" w14:paraId="65B43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9F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AD1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B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5A0E4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4B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2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A7FAE" w14:textId="77777777" w:rsidR="00A37FFA" w:rsidRDefault="00A37FFA" w:rsidP="00A37FFA">
                  <w:pPr>
                    <w:spacing w:after="0" w:line="240" w:lineRule="auto"/>
                  </w:pPr>
                </w:p>
              </w:tc>
            </w:tr>
            <w:tr w:rsidR="00A37FFA" w14:paraId="64C0E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89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20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5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99A9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1A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89F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83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FBC6A4" w14:textId="77777777" w:rsidR="00A37FFA" w:rsidRDefault="00A37FFA" w:rsidP="00A37FFA">
            <w:pPr>
              <w:spacing w:after="0" w:line="240" w:lineRule="auto"/>
            </w:pPr>
          </w:p>
        </w:tc>
        <w:tc>
          <w:tcPr>
            <w:tcW w:w="149" w:type="dxa"/>
          </w:tcPr>
          <w:p w14:paraId="3D004A42" w14:textId="77777777" w:rsidR="00A37FFA" w:rsidRDefault="00A37FFA" w:rsidP="00A37FFA">
            <w:pPr>
              <w:pStyle w:val="EmptyCellLayoutStyle"/>
              <w:spacing w:after="0" w:line="240" w:lineRule="auto"/>
            </w:pPr>
          </w:p>
        </w:tc>
      </w:tr>
      <w:tr w:rsidR="00A37FFA" w14:paraId="2413517E" w14:textId="77777777" w:rsidTr="00A37FFA">
        <w:trPr>
          <w:trHeight w:val="80"/>
        </w:trPr>
        <w:tc>
          <w:tcPr>
            <w:tcW w:w="54" w:type="dxa"/>
          </w:tcPr>
          <w:p w14:paraId="257299ED" w14:textId="77777777" w:rsidR="00A37FFA" w:rsidRDefault="00A37FFA" w:rsidP="00A37FFA">
            <w:pPr>
              <w:pStyle w:val="EmptyCellLayoutStyle"/>
              <w:spacing w:after="0" w:line="240" w:lineRule="auto"/>
            </w:pPr>
          </w:p>
        </w:tc>
        <w:tc>
          <w:tcPr>
            <w:tcW w:w="10395" w:type="dxa"/>
          </w:tcPr>
          <w:p w14:paraId="3887DE42" w14:textId="77777777" w:rsidR="00A37FFA" w:rsidRDefault="00A37FFA" w:rsidP="00A37FFA">
            <w:pPr>
              <w:pStyle w:val="EmptyCellLayoutStyle"/>
              <w:spacing w:after="0" w:line="240" w:lineRule="auto"/>
            </w:pPr>
          </w:p>
        </w:tc>
        <w:tc>
          <w:tcPr>
            <w:tcW w:w="149" w:type="dxa"/>
          </w:tcPr>
          <w:p w14:paraId="4F66568D" w14:textId="77777777" w:rsidR="00A37FFA" w:rsidRDefault="00A37FFA" w:rsidP="00A37FFA">
            <w:pPr>
              <w:pStyle w:val="EmptyCellLayoutStyle"/>
              <w:spacing w:after="0" w:line="240" w:lineRule="auto"/>
            </w:pPr>
          </w:p>
        </w:tc>
      </w:tr>
    </w:tbl>
    <w:p xmlns:w="http://schemas.openxmlformats.org/wordprocessingml/2006/main" w14:paraId="142A0254" w14:textId="77777777" w:rsidR="00A37FFA" w:rsidRDefault="00A37FFA" w:rsidP="00A37FFA">
      <w:pPr>
        <w:spacing w:after="0" w:line="240" w:lineRule="auto"/>
      </w:pPr>
    </w:p>
    <w:p xmlns:w="http://schemas.openxmlformats.org/wordprocessingml/2006/main" w14:paraId="2AA802CB"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работоспособность группы доступности</w:t>
      </w:r>
    </w:p>
    <w:p xmlns:w="http://schemas.openxmlformats.org/wordprocessingml/2006/main" w14:paraId="0A7FFB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крытый объект, используется для свертки состояния работоспособности от агентов до уровня группы доступности.</w:t>
      </w:r>
    </w:p>
    <w:p xmlns:w="http://schemas.openxmlformats.org/wordprocessingml/2006/main" w14:paraId="6ACD970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аботоспособность группы доступности — обнаружения</w:t>
      </w:r>
    </w:p>
    <w:p xmlns:w="http://schemas.openxmlformats.org/wordprocessingml/2006/main" w14:paraId="6C28BC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ее обнаружение Always On</w:t>
      </w:r>
    </w:p>
    <w:p xmlns:w="http://schemas.openxmlformats.org/wordprocessingml/2006/main" w14:paraId="71CD4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28D45E" w14:textId="77777777" w:rsidTr="00A37FFA">
        <w:trPr>
          <w:trHeight w:val="54"/>
        </w:trPr>
        <w:tc>
          <w:tcPr>
            <w:tcW w:w="54" w:type="dxa"/>
          </w:tcPr>
          <w:p w14:paraId="6C1600B9" w14:textId="77777777" w:rsidR="00A37FFA" w:rsidRDefault="00A37FFA" w:rsidP="00A37FFA">
            <w:pPr>
              <w:pStyle w:val="EmptyCellLayoutStyle"/>
              <w:spacing w:after="0" w:line="240" w:lineRule="auto"/>
            </w:pPr>
          </w:p>
        </w:tc>
        <w:tc>
          <w:tcPr>
            <w:tcW w:w="10395" w:type="dxa"/>
          </w:tcPr>
          <w:p w14:paraId="2326A987" w14:textId="77777777" w:rsidR="00A37FFA" w:rsidRDefault="00A37FFA" w:rsidP="00A37FFA">
            <w:pPr>
              <w:pStyle w:val="EmptyCellLayoutStyle"/>
              <w:spacing w:after="0" w:line="240" w:lineRule="auto"/>
            </w:pPr>
          </w:p>
        </w:tc>
        <w:tc>
          <w:tcPr>
            <w:tcW w:w="149" w:type="dxa"/>
          </w:tcPr>
          <w:p w14:paraId="1D425E50" w14:textId="77777777" w:rsidR="00A37FFA" w:rsidRDefault="00A37FFA" w:rsidP="00A37FFA">
            <w:pPr>
              <w:pStyle w:val="EmptyCellLayoutStyle"/>
              <w:spacing w:after="0" w:line="240" w:lineRule="auto"/>
            </w:pPr>
          </w:p>
        </w:tc>
      </w:tr>
      <w:tr w:rsidR="00A37FFA" w14:paraId="354FB71F" w14:textId="77777777" w:rsidTr="00A37FFA">
        <w:tc>
          <w:tcPr>
            <w:tcW w:w="54" w:type="dxa"/>
          </w:tcPr>
          <w:p w14:paraId="3767E1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56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4E2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AE26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0495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453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857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AA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882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8DFD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145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D4E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10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7DA7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19C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156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8D971" w14:textId="77777777" w:rsidR="00A37FFA" w:rsidRDefault="00A37FFA" w:rsidP="00A37FFA">
                  <w:pPr>
                    <w:spacing w:after="0" w:line="240" w:lineRule="auto"/>
                  </w:pPr>
                </w:p>
              </w:tc>
            </w:tr>
            <w:tr w:rsidR="00A37FFA" w14:paraId="183F92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8DF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1C7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0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88FC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94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7AE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8E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4565D72" w14:textId="77777777" w:rsidR="00A37FFA" w:rsidRDefault="00A37FFA" w:rsidP="00A37FFA">
            <w:pPr>
              <w:spacing w:after="0" w:line="240" w:lineRule="auto"/>
            </w:pPr>
          </w:p>
        </w:tc>
        <w:tc>
          <w:tcPr>
            <w:tcW w:w="149" w:type="dxa"/>
          </w:tcPr>
          <w:p w14:paraId="404BC19F" w14:textId="77777777" w:rsidR="00A37FFA" w:rsidRDefault="00A37FFA" w:rsidP="00A37FFA">
            <w:pPr>
              <w:pStyle w:val="EmptyCellLayoutStyle"/>
              <w:spacing w:after="0" w:line="240" w:lineRule="auto"/>
            </w:pPr>
          </w:p>
        </w:tc>
      </w:tr>
      <w:tr w:rsidR="00A37FFA" w14:paraId="15E1F07D" w14:textId="77777777" w:rsidTr="00A37FFA">
        <w:trPr>
          <w:trHeight w:val="80"/>
        </w:trPr>
        <w:tc>
          <w:tcPr>
            <w:tcW w:w="54" w:type="dxa"/>
          </w:tcPr>
          <w:p w14:paraId="4E30E93E" w14:textId="77777777" w:rsidR="00A37FFA" w:rsidRDefault="00A37FFA" w:rsidP="00A37FFA">
            <w:pPr>
              <w:pStyle w:val="EmptyCellLayoutStyle"/>
              <w:spacing w:after="0" w:line="240" w:lineRule="auto"/>
            </w:pPr>
          </w:p>
        </w:tc>
        <w:tc>
          <w:tcPr>
            <w:tcW w:w="10395" w:type="dxa"/>
          </w:tcPr>
          <w:p w14:paraId="4570C637" w14:textId="77777777" w:rsidR="00A37FFA" w:rsidRDefault="00A37FFA" w:rsidP="00A37FFA">
            <w:pPr>
              <w:pStyle w:val="EmptyCellLayoutStyle"/>
              <w:spacing w:after="0" w:line="240" w:lineRule="auto"/>
            </w:pPr>
          </w:p>
        </w:tc>
        <w:tc>
          <w:tcPr>
            <w:tcW w:w="149" w:type="dxa"/>
          </w:tcPr>
          <w:p w14:paraId="12710BE4" w14:textId="77777777" w:rsidR="00A37FFA" w:rsidRDefault="00A37FFA" w:rsidP="00A37FFA">
            <w:pPr>
              <w:pStyle w:val="EmptyCellLayoutStyle"/>
              <w:spacing w:after="0" w:line="240" w:lineRule="auto"/>
            </w:pPr>
          </w:p>
        </w:tc>
      </w:tr>
    </w:tbl>
    <w:p xmlns:w="http://schemas.openxmlformats.org/wordprocessingml/2006/main" w14:paraId="17D3A9E7" w14:textId="77777777" w:rsidR="00A37FFA" w:rsidRDefault="00A37FFA" w:rsidP="00A37FFA">
      <w:pPr>
        <w:spacing w:after="0" w:line="240" w:lineRule="auto"/>
      </w:pPr>
    </w:p>
    <w:p xmlns:w="http://schemas.openxmlformats.org/wordprocessingml/2006/main" w14:paraId="2E29C92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аботоспособность группы доступности — базовые мониторы</w:t>
      </w:r>
    </w:p>
    <w:p xmlns:w="http://schemas.openxmlformats.org/wordprocessingml/2006/main" w14:paraId="1415B20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онлайн-доступности группы</w:t>
      </w:r>
    </w:p>
    <w:p xmlns:w="http://schemas.openxmlformats.org/wordprocessingml/2006/main" w14:paraId="1F5BBB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доступности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8EBA" w14:textId="77777777" w:rsidTr="00A37FFA">
        <w:trPr>
          <w:trHeight w:val="54"/>
        </w:trPr>
        <w:tc>
          <w:tcPr>
            <w:tcW w:w="54" w:type="dxa"/>
          </w:tcPr>
          <w:p w14:paraId="1D420644" w14:textId="77777777" w:rsidR="00A37FFA" w:rsidRDefault="00A37FFA" w:rsidP="00A37FFA">
            <w:pPr>
              <w:pStyle w:val="EmptyCellLayoutStyle"/>
              <w:spacing w:after="0" w:line="240" w:lineRule="auto"/>
            </w:pPr>
          </w:p>
        </w:tc>
        <w:tc>
          <w:tcPr>
            <w:tcW w:w="10395" w:type="dxa"/>
          </w:tcPr>
          <w:p w14:paraId="08F72C68" w14:textId="77777777" w:rsidR="00A37FFA" w:rsidRDefault="00A37FFA" w:rsidP="00A37FFA">
            <w:pPr>
              <w:pStyle w:val="EmptyCellLayoutStyle"/>
              <w:spacing w:after="0" w:line="240" w:lineRule="auto"/>
            </w:pPr>
          </w:p>
        </w:tc>
        <w:tc>
          <w:tcPr>
            <w:tcW w:w="149" w:type="dxa"/>
          </w:tcPr>
          <w:p w14:paraId="0D6F531F" w14:textId="77777777" w:rsidR="00A37FFA" w:rsidRDefault="00A37FFA" w:rsidP="00A37FFA">
            <w:pPr>
              <w:pStyle w:val="EmptyCellLayoutStyle"/>
              <w:spacing w:after="0" w:line="240" w:lineRule="auto"/>
            </w:pPr>
          </w:p>
        </w:tc>
      </w:tr>
      <w:tr w:rsidR="00A37FFA" w14:paraId="4F792554" w14:textId="77777777" w:rsidTr="00A37FFA">
        <w:tc>
          <w:tcPr>
            <w:tcW w:w="54" w:type="dxa"/>
          </w:tcPr>
          <w:p w14:paraId="2F742D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B044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11B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521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05D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321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85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5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156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1D6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F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B9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E99C1" w14:textId="77777777" w:rsidR="00A37FFA" w:rsidRDefault="00A37FFA" w:rsidP="00A37FFA">
                  <w:pPr>
                    <w:spacing w:after="0" w:line="240" w:lineRule="auto"/>
                  </w:pPr>
                  <w:r>
                    <w:rPr>
                      <w:rFonts w:eastAsia="Arial"/>
                      <w:color w:val="000000"/>
                      <w:lang w:bidi="ru-ru" w:val="ru-ru"/>
                    </w:rPr>
                    <w:t xml:space="preserve">False</w:t>
                  </w:r>
                </w:p>
              </w:tc>
            </w:tr>
            <w:tr w:rsidR="00A37FFA" w14:paraId="595D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CC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C0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1C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24F3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B2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B0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47F95" w14:textId="77777777" w:rsidR="00A37FFA" w:rsidRDefault="00A37FFA" w:rsidP="00A37FFA">
                  <w:pPr>
                    <w:spacing w:after="0" w:line="240" w:lineRule="auto"/>
                  </w:pPr>
                </w:p>
              </w:tc>
            </w:tr>
            <w:tr w:rsidR="00A37FFA" w14:paraId="7A810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E39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89E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4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46CB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340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3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E654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F396D5" w14:textId="77777777" w:rsidR="00A37FFA" w:rsidRDefault="00A37FFA" w:rsidP="00A37FFA">
            <w:pPr>
              <w:spacing w:after="0" w:line="240" w:lineRule="auto"/>
            </w:pPr>
          </w:p>
        </w:tc>
        <w:tc>
          <w:tcPr>
            <w:tcW w:w="149" w:type="dxa"/>
          </w:tcPr>
          <w:p w14:paraId="6AEE3521" w14:textId="77777777" w:rsidR="00A37FFA" w:rsidRDefault="00A37FFA" w:rsidP="00A37FFA">
            <w:pPr>
              <w:pStyle w:val="EmptyCellLayoutStyle"/>
              <w:spacing w:after="0" w:line="240" w:lineRule="auto"/>
            </w:pPr>
          </w:p>
        </w:tc>
      </w:tr>
      <w:tr w:rsidR="00A37FFA" w14:paraId="18E28D96" w14:textId="77777777" w:rsidTr="00A37FFA">
        <w:trPr>
          <w:trHeight w:val="80"/>
        </w:trPr>
        <w:tc>
          <w:tcPr>
            <w:tcW w:w="54" w:type="dxa"/>
          </w:tcPr>
          <w:p w14:paraId="7599E88B" w14:textId="77777777" w:rsidR="00A37FFA" w:rsidRDefault="00A37FFA" w:rsidP="00A37FFA">
            <w:pPr>
              <w:pStyle w:val="EmptyCellLayoutStyle"/>
              <w:spacing w:after="0" w:line="240" w:lineRule="auto"/>
            </w:pPr>
          </w:p>
        </w:tc>
        <w:tc>
          <w:tcPr>
            <w:tcW w:w="10395" w:type="dxa"/>
          </w:tcPr>
          <w:p w14:paraId="2C7B2551" w14:textId="77777777" w:rsidR="00A37FFA" w:rsidRDefault="00A37FFA" w:rsidP="00A37FFA">
            <w:pPr>
              <w:pStyle w:val="EmptyCellLayoutStyle"/>
              <w:spacing w:after="0" w:line="240" w:lineRule="auto"/>
            </w:pPr>
          </w:p>
        </w:tc>
        <w:tc>
          <w:tcPr>
            <w:tcW w:w="149" w:type="dxa"/>
          </w:tcPr>
          <w:p w14:paraId="0B5361FB" w14:textId="77777777" w:rsidR="00A37FFA" w:rsidRDefault="00A37FFA" w:rsidP="00A37FFA">
            <w:pPr>
              <w:pStyle w:val="EmptyCellLayoutStyle"/>
              <w:spacing w:after="0" w:line="240" w:lineRule="auto"/>
            </w:pPr>
          </w:p>
        </w:tc>
      </w:tr>
    </w:tbl>
    <w:p xmlns:w="http://schemas.openxmlformats.org/wordprocessingml/2006/main" w14:paraId="465E7E32" w14:textId="77777777" w:rsidR="00A37FFA" w:rsidRDefault="00A37FFA" w:rsidP="00A37FFA">
      <w:pPr>
        <w:spacing w:after="0" w:line="240" w:lineRule="auto"/>
      </w:pPr>
    </w:p>
    <w:p xmlns:w="http://schemas.openxmlformats.org/wordprocessingml/2006/main" w14:paraId="321C21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оединения с репликами доступности</w:t>
      </w:r>
    </w:p>
    <w:p xmlns:w="http://schemas.openxmlformats.org/wordprocessingml/2006/main" w14:paraId="7C44B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единение с репликам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3CF9FF" w14:textId="77777777" w:rsidTr="00A37FFA">
        <w:trPr>
          <w:trHeight w:val="54"/>
        </w:trPr>
        <w:tc>
          <w:tcPr>
            <w:tcW w:w="54" w:type="dxa"/>
          </w:tcPr>
          <w:p w14:paraId="73481D4C" w14:textId="77777777" w:rsidR="00A37FFA" w:rsidRDefault="00A37FFA" w:rsidP="00A37FFA">
            <w:pPr>
              <w:pStyle w:val="EmptyCellLayoutStyle"/>
              <w:spacing w:after="0" w:line="240" w:lineRule="auto"/>
            </w:pPr>
          </w:p>
        </w:tc>
        <w:tc>
          <w:tcPr>
            <w:tcW w:w="10395" w:type="dxa"/>
          </w:tcPr>
          <w:p w14:paraId="3098F3B5" w14:textId="77777777" w:rsidR="00A37FFA" w:rsidRDefault="00A37FFA" w:rsidP="00A37FFA">
            <w:pPr>
              <w:pStyle w:val="EmptyCellLayoutStyle"/>
              <w:spacing w:after="0" w:line="240" w:lineRule="auto"/>
            </w:pPr>
          </w:p>
        </w:tc>
        <w:tc>
          <w:tcPr>
            <w:tcW w:w="149" w:type="dxa"/>
          </w:tcPr>
          <w:p w14:paraId="76CA2D69" w14:textId="77777777" w:rsidR="00A37FFA" w:rsidRDefault="00A37FFA" w:rsidP="00A37FFA">
            <w:pPr>
              <w:pStyle w:val="EmptyCellLayoutStyle"/>
              <w:spacing w:after="0" w:line="240" w:lineRule="auto"/>
            </w:pPr>
          </w:p>
        </w:tc>
      </w:tr>
      <w:tr w:rsidR="00A37FFA" w14:paraId="1717E3AF" w14:textId="77777777" w:rsidTr="00A37FFA">
        <w:tc>
          <w:tcPr>
            <w:tcW w:w="54" w:type="dxa"/>
          </w:tcPr>
          <w:p w14:paraId="4F4F9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885E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4CA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A8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AF1A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D52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FB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C37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B6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7F0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F10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B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583E" w14:textId="77777777" w:rsidR="00A37FFA" w:rsidRDefault="00A37FFA" w:rsidP="00A37FFA">
                  <w:pPr>
                    <w:spacing w:after="0" w:line="240" w:lineRule="auto"/>
                  </w:pPr>
                  <w:r>
                    <w:rPr>
                      <w:rFonts w:eastAsia="Arial"/>
                      <w:color w:val="000000"/>
                      <w:lang w:bidi="ru-ru" w:val="ru-ru"/>
                    </w:rPr>
                    <w:t xml:space="preserve">False</w:t>
                  </w:r>
                </w:p>
              </w:tc>
            </w:tr>
            <w:tr w:rsidR="00A37FFA" w14:paraId="02D42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23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A2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B58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2B17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F2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6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371CD" w14:textId="77777777" w:rsidR="00A37FFA" w:rsidRDefault="00A37FFA" w:rsidP="00A37FFA">
                  <w:pPr>
                    <w:spacing w:after="0" w:line="240" w:lineRule="auto"/>
                  </w:pPr>
                </w:p>
              </w:tc>
            </w:tr>
            <w:tr w:rsidR="00A37FFA" w14:paraId="7ABCB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30A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5D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95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96B3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BA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58D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B5E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61949C" w14:textId="77777777" w:rsidR="00A37FFA" w:rsidRDefault="00A37FFA" w:rsidP="00A37FFA">
            <w:pPr>
              <w:spacing w:after="0" w:line="240" w:lineRule="auto"/>
            </w:pPr>
          </w:p>
        </w:tc>
        <w:tc>
          <w:tcPr>
            <w:tcW w:w="149" w:type="dxa"/>
          </w:tcPr>
          <w:p w14:paraId="3A8EE5EF" w14:textId="77777777" w:rsidR="00A37FFA" w:rsidRDefault="00A37FFA" w:rsidP="00A37FFA">
            <w:pPr>
              <w:pStyle w:val="EmptyCellLayoutStyle"/>
              <w:spacing w:after="0" w:line="240" w:lineRule="auto"/>
            </w:pPr>
          </w:p>
        </w:tc>
      </w:tr>
      <w:tr w:rsidR="00A37FFA" w14:paraId="0CE635E7" w14:textId="77777777" w:rsidTr="00A37FFA">
        <w:trPr>
          <w:trHeight w:val="80"/>
        </w:trPr>
        <w:tc>
          <w:tcPr>
            <w:tcW w:w="54" w:type="dxa"/>
          </w:tcPr>
          <w:p w14:paraId="0A867AFB" w14:textId="77777777" w:rsidR="00A37FFA" w:rsidRDefault="00A37FFA" w:rsidP="00A37FFA">
            <w:pPr>
              <w:pStyle w:val="EmptyCellLayoutStyle"/>
              <w:spacing w:after="0" w:line="240" w:lineRule="auto"/>
            </w:pPr>
          </w:p>
        </w:tc>
        <w:tc>
          <w:tcPr>
            <w:tcW w:w="10395" w:type="dxa"/>
          </w:tcPr>
          <w:p w14:paraId="6428B0D2" w14:textId="77777777" w:rsidR="00A37FFA" w:rsidRDefault="00A37FFA" w:rsidP="00A37FFA">
            <w:pPr>
              <w:pStyle w:val="EmptyCellLayoutStyle"/>
              <w:spacing w:after="0" w:line="240" w:lineRule="auto"/>
            </w:pPr>
          </w:p>
        </w:tc>
        <w:tc>
          <w:tcPr>
            <w:tcW w:w="149" w:type="dxa"/>
          </w:tcPr>
          <w:p w14:paraId="081446A1" w14:textId="77777777" w:rsidR="00A37FFA" w:rsidRDefault="00A37FFA" w:rsidP="00A37FFA">
            <w:pPr>
              <w:pStyle w:val="EmptyCellLayoutStyle"/>
              <w:spacing w:after="0" w:line="240" w:lineRule="auto"/>
            </w:pPr>
          </w:p>
        </w:tc>
      </w:tr>
    </w:tbl>
    <w:p xmlns:w="http://schemas.openxmlformats.org/wordprocessingml/2006/main" w14:paraId="76AEA739" w14:textId="77777777" w:rsidR="00A37FFA" w:rsidRDefault="00A37FFA" w:rsidP="00A37FFA">
      <w:pPr>
        <w:spacing w:after="0" w:line="240" w:lineRule="auto"/>
      </w:pPr>
    </w:p>
    <w:p xmlns:w="http://schemas.openxmlformats.org/wordprocessingml/2006/main" w14:paraId="25521A6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инхронизации данных реплик доступности</w:t>
      </w:r>
    </w:p>
    <w:p xmlns:w="http://schemas.openxmlformats.org/wordprocessingml/2006/main" w14:paraId="59CC0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инхронизация данных реплик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30F0C" w14:textId="77777777" w:rsidTr="00A37FFA">
        <w:trPr>
          <w:trHeight w:val="54"/>
        </w:trPr>
        <w:tc>
          <w:tcPr>
            <w:tcW w:w="54" w:type="dxa"/>
          </w:tcPr>
          <w:p w14:paraId="041317F2" w14:textId="77777777" w:rsidR="00A37FFA" w:rsidRDefault="00A37FFA" w:rsidP="00A37FFA">
            <w:pPr>
              <w:pStyle w:val="EmptyCellLayoutStyle"/>
              <w:spacing w:after="0" w:line="240" w:lineRule="auto"/>
            </w:pPr>
          </w:p>
        </w:tc>
        <w:tc>
          <w:tcPr>
            <w:tcW w:w="10395" w:type="dxa"/>
          </w:tcPr>
          <w:p w14:paraId="6B8A56BC" w14:textId="77777777" w:rsidR="00A37FFA" w:rsidRDefault="00A37FFA" w:rsidP="00A37FFA">
            <w:pPr>
              <w:pStyle w:val="EmptyCellLayoutStyle"/>
              <w:spacing w:after="0" w:line="240" w:lineRule="auto"/>
            </w:pPr>
          </w:p>
        </w:tc>
        <w:tc>
          <w:tcPr>
            <w:tcW w:w="149" w:type="dxa"/>
          </w:tcPr>
          <w:p w14:paraId="352E5080" w14:textId="77777777" w:rsidR="00A37FFA" w:rsidRDefault="00A37FFA" w:rsidP="00A37FFA">
            <w:pPr>
              <w:pStyle w:val="EmptyCellLayoutStyle"/>
              <w:spacing w:after="0" w:line="240" w:lineRule="auto"/>
            </w:pPr>
          </w:p>
        </w:tc>
      </w:tr>
      <w:tr w:rsidR="00A37FFA" w14:paraId="30C31088" w14:textId="77777777" w:rsidTr="00A37FFA">
        <w:tc>
          <w:tcPr>
            <w:tcW w:w="54" w:type="dxa"/>
          </w:tcPr>
          <w:p w14:paraId="57F523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42F9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899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0ED4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DDC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C37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D05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202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2FF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73D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6D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E7F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A3303" w14:textId="77777777" w:rsidR="00A37FFA" w:rsidRDefault="00A37FFA" w:rsidP="00A37FFA">
                  <w:pPr>
                    <w:spacing w:after="0" w:line="240" w:lineRule="auto"/>
                  </w:pPr>
                  <w:r>
                    <w:rPr>
                      <w:rFonts w:eastAsia="Arial"/>
                      <w:color w:val="000000"/>
                      <w:lang w:bidi="ru-ru" w:val="ru-ru"/>
                    </w:rPr>
                    <w:t xml:space="preserve">False</w:t>
                  </w:r>
                </w:p>
              </w:tc>
            </w:tr>
            <w:tr w:rsidR="00A37FFA" w14:paraId="274EF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4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B8D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28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FC2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9C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B5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4BC64" w14:textId="77777777" w:rsidR="00A37FFA" w:rsidRDefault="00A37FFA" w:rsidP="00A37FFA">
                  <w:pPr>
                    <w:spacing w:after="0" w:line="240" w:lineRule="auto"/>
                  </w:pPr>
                </w:p>
              </w:tc>
            </w:tr>
            <w:tr w:rsidR="00A37FFA" w14:paraId="00530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EB7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79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F3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994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F73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B9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8B0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007FB5" w14:textId="77777777" w:rsidR="00A37FFA" w:rsidRDefault="00A37FFA" w:rsidP="00A37FFA">
            <w:pPr>
              <w:spacing w:after="0" w:line="240" w:lineRule="auto"/>
            </w:pPr>
          </w:p>
        </w:tc>
        <w:tc>
          <w:tcPr>
            <w:tcW w:w="149" w:type="dxa"/>
          </w:tcPr>
          <w:p w14:paraId="553015D9" w14:textId="77777777" w:rsidR="00A37FFA" w:rsidRDefault="00A37FFA" w:rsidP="00A37FFA">
            <w:pPr>
              <w:pStyle w:val="EmptyCellLayoutStyle"/>
              <w:spacing w:after="0" w:line="240" w:lineRule="auto"/>
            </w:pPr>
          </w:p>
        </w:tc>
      </w:tr>
      <w:tr w:rsidR="00A37FFA" w14:paraId="23428825" w14:textId="77777777" w:rsidTr="00A37FFA">
        <w:trPr>
          <w:trHeight w:val="80"/>
        </w:trPr>
        <w:tc>
          <w:tcPr>
            <w:tcW w:w="54" w:type="dxa"/>
          </w:tcPr>
          <w:p w14:paraId="465DFE0F" w14:textId="77777777" w:rsidR="00A37FFA" w:rsidRDefault="00A37FFA" w:rsidP="00A37FFA">
            <w:pPr>
              <w:pStyle w:val="EmptyCellLayoutStyle"/>
              <w:spacing w:after="0" w:line="240" w:lineRule="auto"/>
            </w:pPr>
          </w:p>
        </w:tc>
        <w:tc>
          <w:tcPr>
            <w:tcW w:w="10395" w:type="dxa"/>
          </w:tcPr>
          <w:p w14:paraId="1EE85852" w14:textId="77777777" w:rsidR="00A37FFA" w:rsidRDefault="00A37FFA" w:rsidP="00A37FFA">
            <w:pPr>
              <w:pStyle w:val="EmptyCellLayoutStyle"/>
              <w:spacing w:after="0" w:line="240" w:lineRule="auto"/>
            </w:pPr>
          </w:p>
        </w:tc>
        <w:tc>
          <w:tcPr>
            <w:tcW w:w="149" w:type="dxa"/>
          </w:tcPr>
          <w:p w14:paraId="52911795" w14:textId="77777777" w:rsidR="00A37FFA" w:rsidRDefault="00A37FFA" w:rsidP="00A37FFA">
            <w:pPr>
              <w:pStyle w:val="EmptyCellLayoutStyle"/>
              <w:spacing w:after="0" w:line="240" w:lineRule="auto"/>
            </w:pPr>
          </w:p>
        </w:tc>
      </w:tr>
    </w:tbl>
    <w:p xmlns:w="http://schemas.openxmlformats.org/wordprocessingml/2006/main" w14:paraId="4A6DC530" w14:textId="77777777" w:rsidR="00A37FFA" w:rsidRDefault="00A37FFA" w:rsidP="00A37FFA">
      <w:pPr>
        <w:spacing w:after="0" w:line="240" w:lineRule="auto"/>
      </w:pPr>
    </w:p>
    <w:p xmlns:w="http://schemas.openxmlformats.org/wordprocessingml/2006/main" w14:paraId="7032A2C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автоматической отработки отказа группы доступности</w:t>
      </w:r>
    </w:p>
    <w:p xmlns:w="http://schemas.openxmlformats.org/wordprocessingml/2006/main" w14:paraId="619C36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втоматическая отработка отказа группы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49D3CC" w14:textId="77777777" w:rsidTr="00A37FFA">
        <w:trPr>
          <w:trHeight w:val="54"/>
        </w:trPr>
        <w:tc>
          <w:tcPr>
            <w:tcW w:w="54" w:type="dxa"/>
          </w:tcPr>
          <w:p w14:paraId="40D8A82F" w14:textId="77777777" w:rsidR="00A37FFA" w:rsidRDefault="00A37FFA" w:rsidP="00A37FFA">
            <w:pPr>
              <w:pStyle w:val="EmptyCellLayoutStyle"/>
              <w:spacing w:after="0" w:line="240" w:lineRule="auto"/>
            </w:pPr>
          </w:p>
        </w:tc>
        <w:tc>
          <w:tcPr>
            <w:tcW w:w="10395" w:type="dxa"/>
          </w:tcPr>
          <w:p w14:paraId="52B8E27F" w14:textId="77777777" w:rsidR="00A37FFA" w:rsidRDefault="00A37FFA" w:rsidP="00A37FFA">
            <w:pPr>
              <w:pStyle w:val="EmptyCellLayoutStyle"/>
              <w:spacing w:after="0" w:line="240" w:lineRule="auto"/>
            </w:pPr>
          </w:p>
        </w:tc>
        <w:tc>
          <w:tcPr>
            <w:tcW w:w="149" w:type="dxa"/>
          </w:tcPr>
          <w:p w14:paraId="19D610A9" w14:textId="77777777" w:rsidR="00A37FFA" w:rsidRDefault="00A37FFA" w:rsidP="00A37FFA">
            <w:pPr>
              <w:pStyle w:val="EmptyCellLayoutStyle"/>
              <w:spacing w:after="0" w:line="240" w:lineRule="auto"/>
            </w:pPr>
          </w:p>
        </w:tc>
      </w:tr>
      <w:tr w:rsidR="00A37FFA" w14:paraId="06E7D715" w14:textId="77777777" w:rsidTr="00A37FFA">
        <w:tc>
          <w:tcPr>
            <w:tcW w:w="54" w:type="dxa"/>
          </w:tcPr>
          <w:p w14:paraId="5F4F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B7CE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8AEF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0CD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DF5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C82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CD7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73D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E1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484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59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CF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F8CC5" w14:textId="77777777" w:rsidR="00A37FFA" w:rsidRDefault="00A37FFA" w:rsidP="00A37FFA">
                  <w:pPr>
                    <w:spacing w:after="0" w:line="240" w:lineRule="auto"/>
                  </w:pPr>
                  <w:r>
                    <w:rPr>
                      <w:rFonts w:eastAsia="Arial"/>
                      <w:color w:val="000000"/>
                      <w:lang w:bidi="ru-ru" w:val="ru-ru"/>
                    </w:rPr>
                    <w:t xml:space="preserve">False</w:t>
                  </w:r>
                </w:p>
              </w:tc>
            </w:tr>
            <w:tr w:rsidR="00A37FFA" w14:paraId="4BC482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79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B54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FBC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8E72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8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1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3D09F" w14:textId="77777777" w:rsidR="00A37FFA" w:rsidRDefault="00A37FFA" w:rsidP="00A37FFA">
                  <w:pPr>
                    <w:spacing w:after="0" w:line="240" w:lineRule="auto"/>
                  </w:pPr>
                </w:p>
              </w:tc>
            </w:tr>
            <w:tr w:rsidR="00A37FFA" w14:paraId="5D636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82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4A6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71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CC31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C7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90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60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878A93" w14:textId="77777777" w:rsidR="00A37FFA" w:rsidRDefault="00A37FFA" w:rsidP="00A37FFA">
            <w:pPr>
              <w:spacing w:after="0" w:line="240" w:lineRule="auto"/>
            </w:pPr>
          </w:p>
        </w:tc>
        <w:tc>
          <w:tcPr>
            <w:tcW w:w="149" w:type="dxa"/>
          </w:tcPr>
          <w:p w14:paraId="25DC1394" w14:textId="77777777" w:rsidR="00A37FFA" w:rsidRDefault="00A37FFA" w:rsidP="00A37FFA">
            <w:pPr>
              <w:pStyle w:val="EmptyCellLayoutStyle"/>
              <w:spacing w:after="0" w:line="240" w:lineRule="auto"/>
            </w:pPr>
          </w:p>
        </w:tc>
      </w:tr>
      <w:tr w:rsidR="00A37FFA" w14:paraId="1C464E61" w14:textId="77777777" w:rsidTr="00A37FFA">
        <w:trPr>
          <w:trHeight w:val="80"/>
        </w:trPr>
        <w:tc>
          <w:tcPr>
            <w:tcW w:w="54" w:type="dxa"/>
          </w:tcPr>
          <w:p w14:paraId="0732EA98" w14:textId="77777777" w:rsidR="00A37FFA" w:rsidRDefault="00A37FFA" w:rsidP="00A37FFA">
            <w:pPr>
              <w:pStyle w:val="EmptyCellLayoutStyle"/>
              <w:spacing w:after="0" w:line="240" w:lineRule="auto"/>
            </w:pPr>
          </w:p>
        </w:tc>
        <w:tc>
          <w:tcPr>
            <w:tcW w:w="10395" w:type="dxa"/>
          </w:tcPr>
          <w:p w14:paraId="475E71E8" w14:textId="77777777" w:rsidR="00A37FFA" w:rsidRDefault="00A37FFA" w:rsidP="00A37FFA">
            <w:pPr>
              <w:pStyle w:val="EmptyCellLayoutStyle"/>
              <w:spacing w:after="0" w:line="240" w:lineRule="auto"/>
            </w:pPr>
          </w:p>
        </w:tc>
        <w:tc>
          <w:tcPr>
            <w:tcW w:w="149" w:type="dxa"/>
          </w:tcPr>
          <w:p w14:paraId="0D449CF6" w14:textId="77777777" w:rsidR="00A37FFA" w:rsidRDefault="00A37FFA" w:rsidP="00A37FFA">
            <w:pPr>
              <w:pStyle w:val="EmptyCellLayoutStyle"/>
              <w:spacing w:after="0" w:line="240" w:lineRule="auto"/>
            </w:pPr>
          </w:p>
        </w:tc>
      </w:tr>
    </w:tbl>
    <w:p xmlns:w="http://schemas.openxmlformats.org/wordprocessingml/2006/main" w14:paraId="50399DE1" w14:textId="77777777" w:rsidR="00A37FFA" w:rsidRDefault="00A37FFA" w:rsidP="00A37FFA">
      <w:pPr>
        <w:spacing w:after="0" w:line="240" w:lineRule="auto"/>
      </w:pPr>
    </w:p>
    <w:p xmlns:w="http://schemas.openxmlformats.org/wordprocessingml/2006/main" w14:paraId="4D6A94E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синхронизации данных синхронных реплик</w:t>
      </w:r>
    </w:p>
    <w:p xmlns:w="http://schemas.openxmlformats.org/wordprocessingml/2006/main" w14:paraId="0CDE7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инхронизация данных синхронных репли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CDE334" w14:textId="77777777" w:rsidTr="00A37FFA">
        <w:trPr>
          <w:trHeight w:val="54"/>
        </w:trPr>
        <w:tc>
          <w:tcPr>
            <w:tcW w:w="54" w:type="dxa"/>
          </w:tcPr>
          <w:p w14:paraId="4E2BBF63" w14:textId="77777777" w:rsidR="00A37FFA" w:rsidRDefault="00A37FFA" w:rsidP="00A37FFA">
            <w:pPr>
              <w:pStyle w:val="EmptyCellLayoutStyle"/>
              <w:spacing w:after="0" w:line="240" w:lineRule="auto"/>
            </w:pPr>
          </w:p>
        </w:tc>
        <w:tc>
          <w:tcPr>
            <w:tcW w:w="10395" w:type="dxa"/>
          </w:tcPr>
          <w:p w14:paraId="7F5A1114" w14:textId="77777777" w:rsidR="00A37FFA" w:rsidRDefault="00A37FFA" w:rsidP="00A37FFA">
            <w:pPr>
              <w:pStyle w:val="EmptyCellLayoutStyle"/>
              <w:spacing w:after="0" w:line="240" w:lineRule="auto"/>
            </w:pPr>
          </w:p>
        </w:tc>
        <w:tc>
          <w:tcPr>
            <w:tcW w:w="149" w:type="dxa"/>
          </w:tcPr>
          <w:p w14:paraId="3D4E1D7C" w14:textId="77777777" w:rsidR="00A37FFA" w:rsidRDefault="00A37FFA" w:rsidP="00A37FFA">
            <w:pPr>
              <w:pStyle w:val="EmptyCellLayoutStyle"/>
              <w:spacing w:after="0" w:line="240" w:lineRule="auto"/>
            </w:pPr>
          </w:p>
        </w:tc>
      </w:tr>
      <w:tr w:rsidR="00A37FFA" w14:paraId="09A08E7F" w14:textId="77777777" w:rsidTr="00A37FFA">
        <w:tc>
          <w:tcPr>
            <w:tcW w:w="54" w:type="dxa"/>
          </w:tcPr>
          <w:p w14:paraId="0D9234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B7A4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019B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4B2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3CA5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E9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A4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CC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7D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003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4C6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7A4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15D4" w14:textId="77777777" w:rsidR="00A37FFA" w:rsidRDefault="00A37FFA" w:rsidP="00A37FFA">
                  <w:pPr>
                    <w:spacing w:after="0" w:line="240" w:lineRule="auto"/>
                  </w:pPr>
                  <w:r>
                    <w:rPr>
                      <w:rFonts w:eastAsia="Arial"/>
                      <w:color w:val="000000"/>
                      <w:lang w:bidi="ru-ru" w:val="ru-ru"/>
                    </w:rPr>
                    <w:t xml:space="preserve">False</w:t>
                  </w:r>
                </w:p>
              </w:tc>
            </w:tr>
            <w:tr w:rsidR="00A37FFA" w14:paraId="74E7E2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22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9A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FF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63CD8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26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7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E5C03" w14:textId="77777777" w:rsidR="00A37FFA" w:rsidRDefault="00A37FFA" w:rsidP="00A37FFA">
                  <w:pPr>
                    <w:spacing w:after="0" w:line="240" w:lineRule="auto"/>
                  </w:pPr>
                </w:p>
              </w:tc>
            </w:tr>
            <w:tr w:rsidR="00A37FFA" w14:paraId="6AE82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BE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85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4E0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73C3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72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B7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13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11B7F5" w14:textId="77777777" w:rsidR="00A37FFA" w:rsidRDefault="00A37FFA" w:rsidP="00A37FFA">
            <w:pPr>
              <w:spacing w:after="0" w:line="240" w:lineRule="auto"/>
            </w:pPr>
          </w:p>
        </w:tc>
        <w:tc>
          <w:tcPr>
            <w:tcW w:w="149" w:type="dxa"/>
          </w:tcPr>
          <w:p w14:paraId="75CB0C37" w14:textId="77777777" w:rsidR="00A37FFA" w:rsidRDefault="00A37FFA" w:rsidP="00A37FFA">
            <w:pPr>
              <w:pStyle w:val="EmptyCellLayoutStyle"/>
              <w:spacing w:after="0" w:line="240" w:lineRule="auto"/>
            </w:pPr>
          </w:p>
        </w:tc>
      </w:tr>
      <w:tr w:rsidR="00A37FFA" w14:paraId="5929EA73" w14:textId="77777777" w:rsidTr="00A37FFA">
        <w:trPr>
          <w:trHeight w:val="80"/>
        </w:trPr>
        <w:tc>
          <w:tcPr>
            <w:tcW w:w="54" w:type="dxa"/>
          </w:tcPr>
          <w:p w14:paraId="6F8762FE" w14:textId="77777777" w:rsidR="00A37FFA" w:rsidRDefault="00A37FFA" w:rsidP="00A37FFA">
            <w:pPr>
              <w:pStyle w:val="EmptyCellLayoutStyle"/>
              <w:spacing w:after="0" w:line="240" w:lineRule="auto"/>
            </w:pPr>
          </w:p>
        </w:tc>
        <w:tc>
          <w:tcPr>
            <w:tcW w:w="10395" w:type="dxa"/>
          </w:tcPr>
          <w:p w14:paraId="37EDA7B4" w14:textId="77777777" w:rsidR="00A37FFA" w:rsidRDefault="00A37FFA" w:rsidP="00A37FFA">
            <w:pPr>
              <w:pStyle w:val="EmptyCellLayoutStyle"/>
              <w:spacing w:after="0" w:line="240" w:lineRule="auto"/>
            </w:pPr>
          </w:p>
        </w:tc>
        <w:tc>
          <w:tcPr>
            <w:tcW w:w="149" w:type="dxa"/>
          </w:tcPr>
          <w:p w14:paraId="334780EE" w14:textId="77777777" w:rsidR="00A37FFA" w:rsidRDefault="00A37FFA" w:rsidP="00A37FFA">
            <w:pPr>
              <w:pStyle w:val="EmptyCellLayoutStyle"/>
              <w:spacing w:after="0" w:line="240" w:lineRule="auto"/>
            </w:pPr>
          </w:p>
        </w:tc>
      </w:tr>
    </w:tbl>
    <w:p xmlns:w="http://schemas.openxmlformats.org/wordprocessingml/2006/main" w14:paraId="38141C43" w14:textId="77777777" w:rsidR="00A37FFA" w:rsidRDefault="00A37FFA" w:rsidP="00A37FFA">
      <w:pPr>
        <w:spacing w:after="0" w:line="240" w:lineRule="auto"/>
      </w:pPr>
    </w:p>
    <w:p xmlns:w="http://schemas.openxmlformats.org/wordprocessingml/2006/main" w14:paraId="768D12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роли реплик доступности</w:t>
      </w:r>
    </w:p>
    <w:p xmlns:w="http://schemas.openxmlformats.org/wordprocessingml/2006/main" w14:paraId="1CFA63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оль реплик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29074" w14:textId="77777777" w:rsidTr="00A37FFA">
        <w:trPr>
          <w:trHeight w:val="54"/>
        </w:trPr>
        <w:tc>
          <w:tcPr>
            <w:tcW w:w="54" w:type="dxa"/>
          </w:tcPr>
          <w:p w14:paraId="4CBA8E55" w14:textId="77777777" w:rsidR="00A37FFA" w:rsidRDefault="00A37FFA" w:rsidP="00A37FFA">
            <w:pPr>
              <w:pStyle w:val="EmptyCellLayoutStyle"/>
              <w:spacing w:after="0" w:line="240" w:lineRule="auto"/>
            </w:pPr>
          </w:p>
        </w:tc>
        <w:tc>
          <w:tcPr>
            <w:tcW w:w="10395" w:type="dxa"/>
          </w:tcPr>
          <w:p w14:paraId="2BF33171" w14:textId="77777777" w:rsidR="00A37FFA" w:rsidRDefault="00A37FFA" w:rsidP="00A37FFA">
            <w:pPr>
              <w:pStyle w:val="EmptyCellLayoutStyle"/>
              <w:spacing w:after="0" w:line="240" w:lineRule="auto"/>
            </w:pPr>
          </w:p>
        </w:tc>
        <w:tc>
          <w:tcPr>
            <w:tcW w:w="149" w:type="dxa"/>
          </w:tcPr>
          <w:p w14:paraId="2BBC785F" w14:textId="77777777" w:rsidR="00A37FFA" w:rsidRDefault="00A37FFA" w:rsidP="00A37FFA">
            <w:pPr>
              <w:pStyle w:val="EmptyCellLayoutStyle"/>
              <w:spacing w:after="0" w:line="240" w:lineRule="auto"/>
            </w:pPr>
          </w:p>
        </w:tc>
      </w:tr>
      <w:tr w:rsidR="00A37FFA" w14:paraId="6ED769BE" w14:textId="77777777" w:rsidTr="00A37FFA">
        <w:tc>
          <w:tcPr>
            <w:tcW w:w="54" w:type="dxa"/>
          </w:tcPr>
          <w:p w14:paraId="784C97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1DE8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ED9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0D2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479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C1A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6D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ED6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3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B80D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11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049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EF7DF" w14:textId="77777777" w:rsidR="00A37FFA" w:rsidRDefault="00A37FFA" w:rsidP="00A37FFA">
                  <w:pPr>
                    <w:spacing w:after="0" w:line="240" w:lineRule="auto"/>
                  </w:pPr>
                  <w:r>
                    <w:rPr>
                      <w:rFonts w:eastAsia="Arial"/>
                      <w:color w:val="000000"/>
                      <w:lang w:bidi="ru-ru" w:val="ru-ru"/>
                    </w:rPr>
                    <w:t xml:space="preserve">False</w:t>
                  </w:r>
                </w:p>
              </w:tc>
            </w:tr>
            <w:tr w:rsidR="00A37FFA" w14:paraId="78E5B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5C7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23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E3A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DA4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15D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DC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487CB" w14:textId="77777777" w:rsidR="00A37FFA" w:rsidRDefault="00A37FFA" w:rsidP="00A37FFA">
                  <w:pPr>
                    <w:spacing w:after="0" w:line="240" w:lineRule="auto"/>
                  </w:pPr>
                </w:p>
              </w:tc>
            </w:tr>
            <w:tr w:rsidR="00A37FFA" w14:paraId="27B41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B2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EF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0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46D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03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9439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2FC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AC0D08" w14:textId="77777777" w:rsidR="00A37FFA" w:rsidRDefault="00A37FFA" w:rsidP="00A37FFA">
            <w:pPr>
              <w:spacing w:after="0" w:line="240" w:lineRule="auto"/>
            </w:pPr>
          </w:p>
        </w:tc>
        <w:tc>
          <w:tcPr>
            <w:tcW w:w="149" w:type="dxa"/>
          </w:tcPr>
          <w:p w14:paraId="2B7CD3D5" w14:textId="77777777" w:rsidR="00A37FFA" w:rsidRDefault="00A37FFA" w:rsidP="00A37FFA">
            <w:pPr>
              <w:pStyle w:val="EmptyCellLayoutStyle"/>
              <w:spacing w:after="0" w:line="240" w:lineRule="auto"/>
            </w:pPr>
          </w:p>
        </w:tc>
      </w:tr>
      <w:tr w:rsidR="00A37FFA" w14:paraId="4148D721" w14:textId="77777777" w:rsidTr="00A37FFA">
        <w:trPr>
          <w:trHeight w:val="80"/>
        </w:trPr>
        <w:tc>
          <w:tcPr>
            <w:tcW w:w="54" w:type="dxa"/>
          </w:tcPr>
          <w:p w14:paraId="59009648" w14:textId="77777777" w:rsidR="00A37FFA" w:rsidRDefault="00A37FFA" w:rsidP="00A37FFA">
            <w:pPr>
              <w:pStyle w:val="EmptyCellLayoutStyle"/>
              <w:spacing w:after="0" w:line="240" w:lineRule="auto"/>
            </w:pPr>
          </w:p>
        </w:tc>
        <w:tc>
          <w:tcPr>
            <w:tcW w:w="10395" w:type="dxa"/>
          </w:tcPr>
          <w:p w14:paraId="06923688" w14:textId="77777777" w:rsidR="00A37FFA" w:rsidRDefault="00A37FFA" w:rsidP="00A37FFA">
            <w:pPr>
              <w:pStyle w:val="EmptyCellLayoutStyle"/>
              <w:spacing w:after="0" w:line="240" w:lineRule="auto"/>
            </w:pPr>
          </w:p>
        </w:tc>
        <w:tc>
          <w:tcPr>
            <w:tcW w:w="149" w:type="dxa"/>
          </w:tcPr>
          <w:p w14:paraId="3242A1E0" w14:textId="77777777" w:rsidR="00A37FFA" w:rsidRDefault="00A37FFA" w:rsidP="00A37FFA">
            <w:pPr>
              <w:pStyle w:val="EmptyCellLayoutStyle"/>
              <w:spacing w:after="0" w:line="240" w:lineRule="auto"/>
            </w:pPr>
          </w:p>
        </w:tc>
      </w:tr>
    </w:tbl>
    <w:p xmlns:w="http://schemas.openxmlformats.org/wordprocessingml/2006/main" w14:paraId="2271F524" w14:textId="77777777" w:rsidR="00A37FFA" w:rsidRDefault="00A37FFA" w:rsidP="00A37FFA">
      <w:pPr>
        <w:spacing w:after="0" w:line="240" w:lineRule="auto"/>
      </w:pPr>
    </w:p>
    <w:p xmlns:w="http://schemas.openxmlformats.org/wordprocessingml/2006/main" w14:paraId="08D62BF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аботоспособность группы доступности — составные мониторы</w:t>
      </w:r>
    </w:p>
    <w:p xmlns:w="http://schemas.openxmlformats.org/wordprocessingml/2006/main" w14:paraId="1B624E7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асширенное состояние исправности группы доступности</w:t>
      </w:r>
    </w:p>
    <w:p xmlns:w="http://schemas.openxmlformats.org/wordprocessingml/2006/main" w14:paraId="25683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общего расширенного состояния исправности группы доступности.</w:t>
      </w:r>
    </w:p>
    <w:p xmlns:w="http://schemas.openxmlformats.org/wordprocessingml/2006/main" w14:paraId="29B1BD41" w14:textId="77777777" w:rsidR="00A37FFA" w:rsidRDefault="00A37FFA" w:rsidP="00A37FFA">
      <w:pPr>
        <w:spacing w:after="0" w:line="240" w:lineRule="auto"/>
      </w:pPr>
    </w:p>
    <w:p xmlns:w="http://schemas.openxmlformats.org/wordprocessingml/2006/main" w14:paraId="22B6426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аботоспособность группы доступности — мониторы зависимости (свертки)</w:t>
      </w:r>
    </w:p>
    <w:p xmlns:w="http://schemas.openxmlformats.org/wordprocessingml/2006/main" w14:paraId="451E307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предупреждения группы доступности (свертка)</w:t>
      </w:r>
    </w:p>
    <w:p xmlns:w="http://schemas.openxmlformats.org/wordprocessingml/2006/main" w14:paraId="32358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 сводный монитор всех пользовательских политик, имеющих группу доступности в качестве аспекта и стандартные категории предупреждений в качестве категории политики.</w:t>
      </w:r>
    </w:p>
    <w:p xmlns:w="http://schemas.openxmlformats.org/wordprocessingml/2006/main" w14:paraId="4B734323" w14:textId="77777777" w:rsidR="00A37FFA" w:rsidRDefault="00A37FFA" w:rsidP="00A37FFA">
      <w:pPr>
        <w:spacing w:after="0" w:line="240" w:lineRule="auto"/>
      </w:pPr>
    </w:p>
    <w:p xmlns:w="http://schemas.openxmlformats.org/wordprocessingml/2006/main" w14:paraId="1FE378F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ритические политики группы доступности (свертка)</w:t>
      </w:r>
    </w:p>
    <w:p xmlns:w="http://schemas.openxmlformats.org/wordprocessingml/2006/main" w14:paraId="74A59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 сводный монитор всех пользовательских политик, имеющих группу доступности в качестве аспекта и стандартные категории ошибок в качестве категории политики.</w:t>
      </w:r>
    </w:p>
    <w:p xmlns:w="http://schemas.openxmlformats.org/wordprocessingml/2006/main" w14:paraId="105D1798" w14:textId="77777777" w:rsidR="00A37FFA" w:rsidRDefault="00A37FFA" w:rsidP="00A37FFA">
      <w:pPr>
        <w:spacing w:after="0" w:line="240" w:lineRule="auto"/>
      </w:pPr>
    </w:p>
    <w:p xmlns:w="http://schemas.openxmlformats.org/wordprocessingml/2006/main" w14:paraId="5E5ED2FF"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итика предупреждений группы доступности</w:t>
      </w:r>
    </w:p>
    <w:p xmlns:w="http://schemas.openxmlformats.org/wordprocessingml/2006/main" w14:paraId="76D16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группу доступности в качестве аспекта и одну из категорий предупреждений в качестве категории политики.</w:t>
      </w:r>
    </w:p>
    <w:p xmlns:w="http://schemas.openxmlformats.org/wordprocessingml/2006/main" w14:paraId="59F5DB9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группы доступности — обнаружения</w:t>
      </w:r>
    </w:p>
    <w:p xmlns:w="http://schemas.openxmlformats.org/wordprocessingml/2006/main" w14:paraId="47F530D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критической политики группы доступности</w:t>
      </w:r>
    </w:p>
    <w:p xmlns:w="http://schemas.openxmlformats.org/wordprocessingml/2006/main" w14:paraId="245FF9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групп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354B90" w14:textId="77777777" w:rsidTr="00A37FFA">
        <w:trPr>
          <w:trHeight w:val="54"/>
        </w:trPr>
        <w:tc>
          <w:tcPr>
            <w:tcW w:w="54" w:type="dxa"/>
          </w:tcPr>
          <w:p w14:paraId="10F7840E" w14:textId="77777777" w:rsidR="00A37FFA" w:rsidRDefault="00A37FFA" w:rsidP="00A37FFA">
            <w:pPr>
              <w:pStyle w:val="EmptyCellLayoutStyle"/>
              <w:spacing w:after="0" w:line="240" w:lineRule="auto"/>
            </w:pPr>
          </w:p>
        </w:tc>
        <w:tc>
          <w:tcPr>
            <w:tcW w:w="10395" w:type="dxa"/>
          </w:tcPr>
          <w:p w14:paraId="0291D146" w14:textId="77777777" w:rsidR="00A37FFA" w:rsidRDefault="00A37FFA" w:rsidP="00A37FFA">
            <w:pPr>
              <w:pStyle w:val="EmptyCellLayoutStyle"/>
              <w:spacing w:after="0" w:line="240" w:lineRule="auto"/>
            </w:pPr>
          </w:p>
        </w:tc>
        <w:tc>
          <w:tcPr>
            <w:tcW w:w="149" w:type="dxa"/>
          </w:tcPr>
          <w:p w14:paraId="2F162925" w14:textId="77777777" w:rsidR="00A37FFA" w:rsidRDefault="00A37FFA" w:rsidP="00A37FFA">
            <w:pPr>
              <w:pStyle w:val="EmptyCellLayoutStyle"/>
              <w:spacing w:after="0" w:line="240" w:lineRule="auto"/>
            </w:pPr>
          </w:p>
        </w:tc>
      </w:tr>
      <w:tr w:rsidR="00A37FFA" w14:paraId="46FE78C9" w14:textId="77777777" w:rsidTr="00A37FFA">
        <w:tc>
          <w:tcPr>
            <w:tcW w:w="54" w:type="dxa"/>
          </w:tcPr>
          <w:p w14:paraId="17A072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192D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5A87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1A4D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296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BF7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F1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97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3F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14B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6E7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9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B41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64A22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3C7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42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2757D" w14:textId="77777777" w:rsidR="00A37FFA" w:rsidRDefault="00A37FFA" w:rsidP="00A37FFA">
                  <w:pPr>
                    <w:spacing w:after="0" w:line="240" w:lineRule="auto"/>
                  </w:pPr>
                </w:p>
              </w:tc>
            </w:tr>
            <w:tr w:rsidR="00A37FFA" w14:paraId="528B4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7D5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3DE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30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3390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FC0D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12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55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2F780C" w14:textId="77777777" w:rsidR="00A37FFA" w:rsidRDefault="00A37FFA" w:rsidP="00A37FFA">
            <w:pPr>
              <w:spacing w:after="0" w:line="240" w:lineRule="auto"/>
            </w:pPr>
          </w:p>
        </w:tc>
        <w:tc>
          <w:tcPr>
            <w:tcW w:w="149" w:type="dxa"/>
          </w:tcPr>
          <w:p w14:paraId="731D52CD" w14:textId="77777777" w:rsidR="00A37FFA" w:rsidRDefault="00A37FFA" w:rsidP="00A37FFA">
            <w:pPr>
              <w:pStyle w:val="EmptyCellLayoutStyle"/>
              <w:spacing w:after="0" w:line="240" w:lineRule="auto"/>
            </w:pPr>
          </w:p>
        </w:tc>
      </w:tr>
      <w:tr w:rsidR="00A37FFA" w14:paraId="792DDC81" w14:textId="77777777" w:rsidTr="00A37FFA">
        <w:trPr>
          <w:trHeight w:val="80"/>
        </w:trPr>
        <w:tc>
          <w:tcPr>
            <w:tcW w:w="54" w:type="dxa"/>
          </w:tcPr>
          <w:p w14:paraId="2B6C89AB" w14:textId="77777777" w:rsidR="00A37FFA" w:rsidRDefault="00A37FFA" w:rsidP="00A37FFA">
            <w:pPr>
              <w:pStyle w:val="EmptyCellLayoutStyle"/>
              <w:spacing w:after="0" w:line="240" w:lineRule="auto"/>
            </w:pPr>
          </w:p>
        </w:tc>
        <w:tc>
          <w:tcPr>
            <w:tcW w:w="10395" w:type="dxa"/>
          </w:tcPr>
          <w:p w14:paraId="7DEA2601" w14:textId="77777777" w:rsidR="00A37FFA" w:rsidRDefault="00A37FFA" w:rsidP="00A37FFA">
            <w:pPr>
              <w:pStyle w:val="EmptyCellLayoutStyle"/>
              <w:spacing w:after="0" w:line="240" w:lineRule="auto"/>
            </w:pPr>
          </w:p>
        </w:tc>
        <w:tc>
          <w:tcPr>
            <w:tcW w:w="149" w:type="dxa"/>
          </w:tcPr>
          <w:p w14:paraId="1AC1001B" w14:textId="77777777" w:rsidR="00A37FFA" w:rsidRDefault="00A37FFA" w:rsidP="00A37FFA">
            <w:pPr>
              <w:pStyle w:val="EmptyCellLayoutStyle"/>
              <w:spacing w:after="0" w:line="240" w:lineRule="auto"/>
            </w:pPr>
          </w:p>
        </w:tc>
      </w:tr>
    </w:tbl>
    <w:p xmlns:w="http://schemas.openxmlformats.org/wordprocessingml/2006/main" w14:paraId="6F7132C0" w14:textId="77777777" w:rsidR="00A37FFA" w:rsidRDefault="00A37FFA" w:rsidP="00A37FFA">
      <w:pPr>
        <w:spacing w:after="0" w:line="240" w:lineRule="auto"/>
      </w:pPr>
    </w:p>
    <w:p xmlns:w="http://schemas.openxmlformats.org/wordprocessingml/2006/main" w14:paraId="64B4F38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группы доступности — базовые мониторы</w:t>
      </w:r>
    </w:p>
    <w:p xmlns:w="http://schemas.openxmlformats.org/wordprocessingml/2006/main" w14:paraId="0CF02F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групп доступности</w:t>
      </w:r>
    </w:p>
    <w:p xmlns:w="http://schemas.openxmlformats.org/wordprocessingml/2006/main" w14:paraId="754ED2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группу доступности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CC4B27" w14:textId="77777777" w:rsidTr="00A37FFA">
        <w:trPr>
          <w:trHeight w:val="54"/>
        </w:trPr>
        <w:tc>
          <w:tcPr>
            <w:tcW w:w="54" w:type="dxa"/>
          </w:tcPr>
          <w:p w14:paraId="6BDDFEFD" w14:textId="77777777" w:rsidR="00A37FFA" w:rsidRDefault="00A37FFA" w:rsidP="00A37FFA">
            <w:pPr>
              <w:pStyle w:val="EmptyCellLayoutStyle"/>
              <w:spacing w:after="0" w:line="240" w:lineRule="auto"/>
            </w:pPr>
          </w:p>
        </w:tc>
        <w:tc>
          <w:tcPr>
            <w:tcW w:w="10395" w:type="dxa"/>
          </w:tcPr>
          <w:p w14:paraId="3E8C12E4" w14:textId="77777777" w:rsidR="00A37FFA" w:rsidRDefault="00A37FFA" w:rsidP="00A37FFA">
            <w:pPr>
              <w:pStyle w:val="EmptyCellLayoutStyle"/>
              <w:spacing w:after="0" w:line="240" w:lineRule="auto"/>
            </w:pPr>
          </w:p>
        </w:tc>
        <w:tc>
          <w:tcPr>
            <w:tcW w:w="149" w:type="dxa"/>
          </w:tcPr>
          <w:p w14:paraId="1EBD8CB9" w14:textId="77777777" w:rsidR="00A37FFA" w:rsidRDefault="00A37FFA" w:rsidP="00A37FFA">
            <w:pPr>
              <w:pStyle w:val="EmptyCellLayoutStyle"/>
              <w:spacing w:after="0" w:line="240" w:lineRule="auto"/>
            </w:pPr>
          </w:p>
        </w:tc>
      </w:tr>
      <w:tr w:rsidR="00A37FFA" w14:paraId="76D4266F" w14:textId="77777777" w:rsidTr="00A37FFA">
        <w:tc>
          <w:tcPr>
            <w:tcW w:w="54" w:type="dxa"/>
          </w:tcPr>
          <w:p w14:paraId="006C0E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B42F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777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6B5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5DD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3E1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5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15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97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C33A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89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F42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95DE3" w14:textId="77777777" w:rsidR="00A37FFA" w:rsidRDefault="00A37FFA" w:rsidP="00A37FFA">
                  <w:pPr>
                    <w:spacing w:after="0" w:line="240" w:lineRule="auto"/>
                  </w:pPr>
                  <w:r>
                    <w:rPr>
                      <w:rFonts w:eastAsia="Arial"/>
                      <w:color w:val="000000"/>
                      <w:lang w:bidi="ru-ru" w:val="ru-ru"/>
                    </w:rPr>
                    <w:t xml:space="preserve">False</w:t>
                  </w:r>
                </w:p>
              </w:tc>
            </w:tr>
            <w:tr w:rsidR="00A37FFA" w14:paraId="04263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673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8D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C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EB9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CE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30A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6D30F" w14:textId="77777777" w:rsidR="00A37FFA" w:rsidRDefault="00A37FFA" w:rsidP="00A37FFA">
                  <w:pPr>
                    <w:spacing w:after="0" w:line="240" w:lineRule="auto"/>
                  </w:pPr>
                </w:p>
              </w:tc>
            </w:tr>
            <w:tr w:rsidR="00A37FFA" w14:paraId="68B4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5EB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41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CE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973B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76A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09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C68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E43B7D" w14:textId="77777777" w:rsidR="00A37FFA" w:rsidRDefault="00A37FFA" w:rsidP="00A37FFA">
            <w:pPr>
              <w:spacing w:after="0" w:line="240" w:lineRule="auto"/>
            </w:pPr>
          </w:p>
        </w:tc>
        <w:tc>
          <w:tcPr>
            <w:tcW w:w="149" w:type="dxa"/>
          </w:tcPr>
          <w:p w14:paraId="0FCAEC33" w14:textId="77777777" w:rsidR="00A37FFA" w:rsidRDefault="00A37FFA" w:rsidP="00A37FFA">
            <w:pPr>
              <w:pStyle w:val="EmptyCellLayoutStyle"/>
              <w:spacing w:after="0" w:line="240" w:lineRule="auto"/>
            </w:pPr>
          </w:p>
        </w:tc>
      </w:tr>
      <w:tr w:rsidR="00A37FFA" w14:paraId="6EB3FF49" w14:textId="77777777" w:rsidTr="00A37FFA">
        <w:trPr>
          <w:trHeight w:val="80"/>
        </w:trPr>
        <w:tc>
          <w:tcPr>
            <w:tcW w:w="54" w:type="dxa"/>
          </w:tcPr>
          <w:p w14:paraId="43D35C39" w14:textId="77777777" w:rsidR="00A37FFA" w:rsidRDefault="00A37FFA" w:rsidP="00A37FFA">
            <w:pPr>
              <w:pStyle w:val="EmptyCellLayoutStyle"/>
              <w:spacing w:after="0" w:line="240" w:lineRule="auto"/>
            </w:pPr>
          </w:p>
        </w:tc>
        <w:tc>
          <w:tcPr>
            <w:tcW w:w="10395" w:type="dxa"/>
          </w:tcPr>
          <w:p w14:paraId="1E85BFC4" w14:textId="77777777" w:rsidR="00A37FFA" w:rsidRDefault="00A37FFA" w:rsidP="00A37FFA">
            <w:pPr>
              <w:pStyle w:val="EmptyCellLayoutStyle"/>
              <w:spacing w:after="0" w:line="240" w:lineRule="auto"/>
            </w:pPr>
          </w:p>
        </w:tc>
        <w:tc>
          <w:tcPr>
            <w:tcW w:w="149" w:type="dxa"/>
          </w:tcPr>
          <w:p w14:paraId="0C1A7981" w14:textId="77777777" w:rsidR="00A37FFA" w:rsidRDefault="00A37FFA" w:rsidP="00A37FFA">
            <w:pPr>
              <w:pStyle w:val="EmptyCellLayoutStyle"/>
              <w:spacing w:after="0" w:line="240" w:lineRule="auto"/>
            </w:pPr>
          </w:p>
        </w:tc>
      </w:tr>
    </w:tbl>
    <w:p xmlns:w="http://schemas.openxmlformats.org/wordprocessingml/2006/main" w14:paraId="0A5580EB" w14:textId="77777777" w:rsidR="00A37FFA" w:rsidRDefault="00A37FFA" w:rsidP="00A37FFA">
      <w:pPr>
        <w:spacing w:after="0" w:line="240" w:lineRule="auto"/>
      </w:pPr>
    </w:p>
    <w:p xmlns:w="http://schemas.openxmlformats.org/wordprocessingml/2006/main" w14:paraId="0D3F725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реплика доступности</w:t>
      </w:r>
    </w:p>
    <w:p xmlns:w="http://schemas.openxmlformats.org/wordprocessingml/2006/main" w14:paraId="56124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редставляет объект SMO "Реплика доступности" и содержит все свойства, необходимые для идентификации и мониторинга.</w:t>
      </w:r>
    </w:p>
    <w:p xmlns:w="http://schemas.openxmlformats.org/wordprocessingml/2006/main" w14:paraId="16EA035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обнаружения</w:t>
      </w:r>
    </w:p>
    <w:p xmlns:w="http://schemas.openxmlformats.org/wordprocessingml/2006/main" w14:paraId="2A8E2E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ее обнаружение AlwaysOn</w:t>
      </w:r>
    </w:p>
    <w:p xmlns:w="http://schemas.openxmlformats.org/wordprocessingml/2006/main" w14:paraId="2B8BF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ED2AF" w14:textId="77777777" w:rsidTr="00A37FFA">
        <w:trPr>
          <w:trHeight w:val="54"/>
        </w:trPr>
        <w:tc>
          <w:tcPr>
            <w:tcW w:w="54" w:type="dxa"/>
          </w:tcPr>
          <w:p w14:paraId="33F95E8B" w14:textId="77777777" w:rsidR="00A37FFA" w:rsidRDefault="00A37FFA" w:rsidP="00A37FFA">
            <w:pPr>
              <w:pStyle w:val="EmptyCellLayoutStyle"/>
              <w:spacing w:after="0" w:line="240" w:lineRule="auto"/>
            </w:pPr>
          </w:p>
        </w:tc>
        <w:tc>
          <w:tcPr>
            <w:tcW w:w="10395" w:type="dxa"/>
          </w:tcPr>
          <w:p w14:paraId="00ACD6E3" w14:textId="77777777" w:rsidR="00A37FFA" w:rsidRDefault="00A37FFA" w:rsidP="00A37FFA">
            <w:pPr>
              <w:pStyle w:val="EmptyCellLayoutStyle"/>
              <w:spacing w:after="0" w:line="240" w:lineRule="auto"/>
            </w:pPr>
          </w:p>
        </w:tc>
        <w:tc>
          <w:tcPr>
            <w:tcW w:w="149" w:type="dxa"/>
          </w:tcPr>
          <w:p w14:paraId="01BC7485" w14:textId="77777777" w:rsidR="00A37FFA" w:rsidRDefault="00A37FFA" w:rsidP="00A37FFA">
            <w:pPr>
              <w:pStyle w:val="EmptyCellLayoutStyle"/>
              <w:spacing w:after="0" w:line="240" w:lineRule="auto"/>
            </w:pPr>
          </w:p>
        </w:tc>
      </w:tr>
      <w:tr w:rsidR="00A37FFA" w14:paraId="323F02BE" w14:textId="77777777" w:rsidTr="00A37FFA">
        <w:tc>
          <w:tcPr>
            <w:tcW w:w="54" w:type="dxa"/>
          </w:tcPr>
          <w:p w14:paraId="5A754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4C36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B202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1C09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D79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27E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0A7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57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9B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A9C2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48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5A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38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C6E3F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E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745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E1668" w14:textId="77777777" w:rsidR="00A37FFA" w:rsidRDefault="00A37FFA" w:rsidP="00A37FFA">
                  <w:pPr>
                    <w:spacing w:after="0" w:line="240" w:lineRule="auto"/>
                  </w:pPr>
                </w:p>
              </w:tc>
            </w:tr>
            <w:tr w:rsidR="00A37FFA" w14:paraId="5BCC5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72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2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80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E96C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19E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F1C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C3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065716" w14:textId="77777777" w:rsidR="00A37FFA" w:rsidRDefault="00A37FFA" w:rsidP="00A37FFA">
            <w:pPr>
              <w:spacing w:after="0" w:line="240" w:lineRule="auto"/>
            </w:pPr>
          </w:p>
        </w:tc>
        <w:tc>
          <w:tcPr>
            <w:tcW w:w="149" w:type="dxa"/>
          </w:tcPr>
          <w:p w14:paraId="4347BD89" w14:textId="77777777" w:rsidR="00A37FFA" w:rsidRDefault="00A37FFA" w:rsidP="00A37FFA">
            <w:pPr>
              <w:pStyle w:val="EmptyCellLayoutStyle"/>
              <w:spacing w:after="0" w:line="240" w:lineRule="auto"/>
            </w:pPr>
          </w:p>
        </w:tc>
      </w:tr>
      <w:tr w:rsidR="00A37FFA" w14:paraId="0C986651" w14:textId="77777777" w:rsidTr="00A37FFA">
        <w:trPr>
          <w:trHeight w:val="80"/>
        </w:trPr>
        <w:tc>
          <w:tcPr>
            <w:tcW w:w="54" w:type="dxa"/>
          </w:tcPr>
          <w:p w14:paraId="365901ED" w14:textId="77777777" w:rsidR="00A37FFA" w:rsidRDefault="00A37FFA" w:rsidP="00A37FFA">
            <w:pPr>
              <w:pStyle w:val="EmptyCellLayoutStyle"/>
              <w:spacing w:after="0" w:line="240" w:lineRule="auto"/>
            </w:pPr>
          </w:p>
        </w:tc>
        <w:tc>
          <w:tcPr>
            <w:tcW w:w="10395" w:type="dxa"/>
          </w:tcPr>
          <w:p w14:paraId="0FAB9ED8" w14:textId="77777777" w:rsidR="00A37FFA" w:rsidRDefault="00A37FFA" w:rsidP="00A37FFA">
            <w:pPr>
              <w:pStyle w:val="EmptyCellLayoutStyle"/>
              <w:spacing w:after="0" w:line="240" w:lineRule="auto"/>
            </w:pPr>
          </w:p>
        </w:tc>
        <w:tc>
          <w:tcPr>
            <w:tcW w:w="149" w:type="dxa"/>
          </w:tcPr>
          <w:p w14:paraId="45F96B5B" w14:textId="77777777" w:rsidR="00A37FFA" w:rsidRDefault="00A37FFA" w:rsidP="00A37FFA">
            <w:pPr>
              <w:pStyle w:val="EmptyCellLayoutStyle"/>
              <w:spacing w:after="0" w:line="240" w:lineRule="auto"/>
            </w:pPr>
          </w:p>
        </w:tc>
      </w:tr>
    </w:tbl>
    <w:p xmlns:w="http://schemas.openxmlformats.org/wordprocessingml/2006/main" w14:paraId="4D99E640" w14:textId="77777777" w:rsidR="00A37FFA" w:rsidRDefault="00A37FFA" w:rsidP="00A37FFA">
      <w:pPr>
        <w:spacing w:after="0" w:line="240" w:lineRule="auto"/>
      </w:pPr>
    </w:p>
    <w:p xmlns:w="http://schemas.openxmlformats.org/wordprocessingml/2006/main" w14:paraId="2423014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базовые мониторы</w:t>
      </w:r>
    </w:p>
    <w:p xmlns:w="http://schemas.openxmlformats.org/wordprocessingml/2006/main" w14:paraId="6DF4434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конфигурации защищаемых объектов</w:t>
      </w:r>
    </w:p>
    <w:p xmlns:w="http://schemas.openxmlformats.org/wordprocessingml/2006/main" w14:paraId="4EC5CF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доступа к защищаемым объектам AlwaysOn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660660" w14:textId="77777777" w:rsidTr="00A37FFA">
        <w:trPr>
          <w:trHeight w:val="54"/>
        </w:trPr>
        <w:tc>
          <w:tcPr>
            <w:tcW w:w="54" w:type="dxa"/>
          </w:tcPr>
          <w:p w14:paraId="15C04515" w14:textId="77777777" w:rsidR="00A37FFA" w:rsidRDefault="00A37FFA" w:rsidP="00A37FFA">
            <w:pPr>
              <w:pStyle w:val="EmptyCellLayoutStyle"/>
              <w:spacing w:after="0" w:line="240" w:lineRule="auto"/>
            </w:pPr>
          </w:p>
        </w:tc>
        <w:tc>
          <w:tcPr>
            <w:tcW w:w="10395" w:type="dxa"/>
          </w:tcPr>
          <w:p w14:paraId="0C26F6EC" w14:textId="77777777" w:rsidR="00A37FFA" w:rsidRDefault="00A37FFA" w:rsidP="00A37FFA">
            <w:pPr>
              <w:pStyle w:val="EmptyCellLayoutStyle"/>
              <w:spacing w:after="0" w:line="240" w:lineRule="auto"/>
            </w:pPr>
          </w:p>
        </w:tc>
        <w:tc>
          <w:tcPr>
            <w:tcW w:w="149" w:type="dxa"/>
          </w:tcPr>
          <w:p w14:paraId="4DDB695D" w14:textId="77777777" w:rsidR="00A37FFA" w:rsidRDefault="00A37FFA" w:rsidP="00A37FFA">
            <w:pPr>
              <w:pStyle w:val="EmptyCellLayoutStyle"/>
              <w:spacing w:after="0" w:line="240" w:lineRule="auto"/>
            </w:pPr>
          </w:p>
        </w:tc>
      </w:tr>
      <w:tr w:rsidR="00A37FFA" w14:paraId="73A68976" w14:textId="77777777" w:rsidTr="00A37FFA">
        <w:tc>
          <w:tcPr>
            <w:tcW w:w="54" w:type="dxa"/>
          </w:tcPr>
          <w:p w14:paraId="660F78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AA48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A27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A14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FF99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7B3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8F1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2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BD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E74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A7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4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7410D" w14:textId="77777777" w:rsidR="00A37FFA" w:rsidRDefault="00A37FFA" w:rsidP="00A37FFA">
                  <w:pPr>
                    <w:spacing w:after="0" w:line="240" w:lineRule="auto"/>
                  </w:pPr>
                  <w:r>
                    <w:rPr>
                      <w:rFonts w:eastAsia="Arial"/>
                      <w:color w:val="000000"/>
                      <w:lang w:bidi="ru-ru" w:val="ru-ru"/>
                    </w:rPr>
                    <w:t xml:space="preserve">True</w:t>
                  </w:r>
                </w:p>
              </w:tc>
            </w:tr>
            <w:tr w:rsidR="00A37FFA" w14:paraId="7F3E98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9D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10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595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3258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A94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B3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3E66" w14:textId="77777777" w:rsidR="00A37FFA" w:rsidRDefault="00A37FFA" w:rsidP="00A37FFA">
                  <w:pPr>
                    <w:spacing w:after="0" w:line="240" w:lineRule="auto"/>
                  </w:pPr>
                </w:p>
              </w:tc>
            </w:tr>
            <w:tr w:rsidR="00A37FFA" w14:paraId="4A91B3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C1D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CE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95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528E8BEE" w14:textId="77777777" w:rsidR="00A37FFA" w:rsidRDefault="00A37FFA" w:rsidP="00A37FFA">
            <w:pPr>
              <w:spacing w:after="0" w:line="240" w:lineRule="auto"/>
            </w:pPr>
          </w:p>
        </w:tc>
        <w:tc>
          <w:tcPr>
            <w:tcW w:w="149" w:type="dxa"/>
          </w:tcPr>
          <w:p w14:paraId="419B089F" w14:textId="77777777" w:rsidR="00A37FFA" w:rsidRDefault="00A37FFA" w:rsidP="00A37FFA">
            <w:pPr>
              <w:pStyle w:val="EmptyCellLayoutStyle"/>
              <w:spacing w:after="0" w:line="240" w:lineRule="auto"/>
            </w:pPr>
          </w:p>
        </w:tc>
      </w:tr>
      <w:tr w:rsidR="00A37FFA" w14:paraId="4FFD1DCC" w14:textId="77777777" w:rsidTr="00A37FFA">
        <w:trPr>
          <w:trHeight w:val="80"/>
        </w:trPr>
        <w:tc>
          <w:tcPr>
            <w:tcW w:w="54" w:type="dxa"/>
          </w:tcPr>
          <w:p w14:paraId="56F45B91" w14:textId="77777777" w:rsidR="00A37FFA" w:rsidRDefault="00A37FFA" w:rsidP="00A37FFA">
            <w:pPr>
              <w:pStyle w:val="EmptyCellLayoutStyle"/>
              <w:spacing w:after="0" w:line="240" w:lineRule="auto"/>
            </w:pPr>
          </w:p>
        </w:tc>
        <w:tc>
          <w:tcPr>
            <w:tcW w:w="10395" w:type="dxa"/>
          </w:tcPr>
          <w:p w14:paraId="7769B27F" w14:textId="77777777" w:rsidR="00A37FFA" w:rsidRDefault="00A37FFA" w:rsidP="00A37FFA">
            <w:pPr>
              <w:pStyle w:val="EmptyCellLayoutStyle"/>
              <w:spacing w:after="0" w:line="240" w:lineRule="auto"/>
            </w:pPr>
          </w:p>
        </w:tc>
        <w:tc>
          <w:tcPr>
            <w:tcW w:w="149" w:type="dxa"/>
          </w:tcPr>
          <w:p w14:paraId="2CF1B6C3" w14:textId="77777777" w:rsidR="00A37FFA" w:rsidRDefault="00A37FFA" w:rsidP="00A37FFA">
            <w:pPr>
              <w:pStyle w:val="EmptyCellLayoutStyle"/>
              <w:spacing w:after="0" w:line="240" w:lineRule="auto"/>
            </w:pPr>
          </w:p>
        </w:tc>
      </w:tr>
    </w:tbl>
    <w:p xmlns:w="http://schemas.openxmlformats.org/wordprocessingml/2006/main" w14:paraId="3C6CF579" w14:textId="77777777" w:rsidR="00A37FFA" w:rsidRDefault="00A37FFA" w:rsidP="00A37FFA">
      <w:pPr>
        <w:spacing w:after="0" w:line="240" w:lineRule="auto"/>
      </w:pPr>
    </w:p>
    <w:p xmlns:w="http://schemas.openxmlformats.org/wordprocessingml/2006/main" w14:paraId="3B11FF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оль реплики доступности</w:t>
      </w:r>
    </w:p>
    <w:p xmlns:w="http://schemas.openxmlformats.org/wordprocessingml/2006/main" w14:paraId="3C722B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оли реплики доступности. Монитор принимает неисправное состояние, если роль реплики доступности не является первичной или вторичной.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4CBC0F" w14:textId="77777777" w:rsidTr="00A37FFA">
        <w:trPr>
          <w:trHeight w:val="54"/>
        </w:trPr>
        <w:tc>
          <w:tcPr>
            <w:tcW w:w="54" w:type="dxa"/>
          </w:tcPr>
          <w:p w14:paraId="030B0DC5" w14:textId="77777777" w:rsidR="00A37FFA" w:rsidRDefault="00A37FFA" w:rsidP="00A37FFA">
            <w:pPr>
              <w:pStyle w:val="EmptyCellLayoutStyle"/>
              <w:spacing w:after="0" w:line="240" w:lineRule="auto"/>
            </w:pPr>
          </w:p>
        </w:tc>
        <w:tc>
          <w:tcPr>
            <w:tcW w:w="10395" w:type="dxa"/>
          </w:tcPr>
          <w:p w14:paraId="5A1BF1AB" w14:textId="77777777" w:rsidR="00A37FFA" w:rsidRDefault="00A37FFA" w:rsidP="00A37FFA">
            <w:pPr>
              <w:pStyle w:val="EmptyCellLayoutStyle"/>
              <w:spacing w:after="0" w:line="240" w:lineRule="auto"/>
            </w:pPr>
          </w:p>
        </w:tc>
        <w:tc>
          <w:tcPr>
            <w:tcW w:w="149" w:type="dxa"/>
          </w:tcPr>
          <w:p w14:paraId="7D130250" w14:textId="77777777" w:rsidR="00A37FFA" w:rsidRDefault="00A37FFA" w:rsidP="00A37FFA">
            <w:pPr>
              <w:pStyle w:val="EmptyCellLayoutStyle"/>
              <w:spacing w:after="0" w:line="240" w:lineRule="auto"/>
            </w:pPr>
          </w:p>
        </w:tc>
      </w:tr>
      <w:tr w:rsidR="00A37FFA" w14:paraId="2DD38046" w14:textId="77777777" w:rsidTr="00A37FFA">
        <w:tc>
          <w:tcPr>
            <w:tcW w:w="54" w:type="dxa"/>
          </w:tcPr>
          <w:p w14:paraId="63D775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120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6FE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066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471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A0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27A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92D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88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2B1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0E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C9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C4F" w14:textId="77777777" w:rsidR="00A37FFA" w:rsidRDefault="00A37FFA" w:rsidP="00A37FFA">
                  <w:pPr>
                    <w:spacing w:after="0" w:line="240" w:lineRule="auto"/>
                  </w:pPr>
                  <w:r>
                    <w:rPr>
                      <w:rFonts w:eastAsia="Arial"/>
                      <w:color w:val="000000"/>
                      <w:lang w:bidi="ru-ru" w:val="ru-ru"/>
                    </w:rPr>
                    <w:t xml:space="preserve">False</w:t>
                  </w:r>
                </w:p>
              </w:tc>
            </w:tr>
            <w:tr w:rsidR="00A37FFA" w14:paraId="4102B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98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5BF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8BC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C7724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AFD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45F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21BF4" w14:textId="77777777" w:rsidR="00A37FFA" w:rsidRDefault="00A37FFA" w:rsidP="00A37FFA">
                  <w:pPr>
                    <w:spacing w:after="0" w:line="240" w:lineRule="auto"/>
                  </w:pPr>
                </w:p>
              </w:tc>
            </w:tr>
            <w:tr w:rsidR="00A37FFA" w14:paraId="7ABF2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01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1AC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2B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53A2F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B352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06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57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306907" w14:textId="77777777" w:rsidR="00A37FFA" w:rsidRDefault="00A37FFA" w:rsidP="00A37FFA">
            <w:pPr>
              <w:spacing w:after="0" w:line="240" w:lineRule="auto"/>
            </w:pPr>
          </w:p>
        </w:tc>
        <w:tc>
          <w:tcPr>
            <w:tcW w:w="149" w:type="dxa"/>
          </w:tcPr>
          <w:p w14:paraId="603A0B61" w14:textId="77777777" w:rsidR="00A37FFA" w:rsidRDefault="00A37FFA" w:rsidP="00A37FFA">
            <w:pPr>
              <w:pStyle w:val="EmptyCellLayoutStyle"/>
              <w:spacing w:after="0" w:line="240" w:lineRule="auto"/>
            </w:pPr>
          </w:p>
        </w:tc>
      </w:tr>
      <w:tr w:rsidR="00A37FFA" w14:paraId="321076BB" w14:textId="77777777" w:rsidTr="00A37FFA">
        <w:trPr>
          <w:trHeight w:val="80"/>
        </w:trPr>
        <w:tc>
          <w:tcPr>
            <w:tcW w:w="54" w:type="dxa"/>
          </w:tcPr>
          <w:p w14:paraId="25ECD6D2" w14:textId="77777777" w:rsidR="00A37FFA" w:rsidRDefault="00A37FFA" w:rsidP="00A37FFA">
            <w:pPr>
              <w:pStyle w:val="EmptyCellLayoutStyle"/>
              <w:spacing w:after="0" w:line="240" w:lineRule="auto"/>
            </w:pPr>
          </w:p>
        </w:tc>
        <w:tc>
          <w:tcPr>
            <w:tcW w:w="10395" w:type="dxa"/>
          </w:tcPr>
          <w:p w14:paraId="09FA0485" w14:textId="77777777" w:rsidR="00A37FFA" w:rsidRDefault="00A37FFA" w:rsidP="00A37FFA">
            <w:pPr>
              <w:pStyle w:val="EmptyCellLayoutStyle"/>
              <w:spacing w:after="0" w:line="240" w:lineRule="auto"/>
            </w:pPr>
          </w:p>
        </w:tc>
        <w:tc>
          <w:tcPr>
            <w:tcW w:w="149" w:type="dxa"/>
          </w:tcPr>
          <w:p w14:paraId="578C07B4" w14:textId="77777777" w:rsidR="00A37FFA" w:rsidRDefault="00A37FFA" w:rsidP="00A37FFA">
            <w:pPr>
              <w:pStyle w:val="EmptyCellLayoutStyle"/>
              <w:spacing w:after="0" w:line="240" w:lineRule="auto"/>
            </w:pPr>
          </w:p>
        </w:tc>
      </w:tr>
    </w:tbl>
    <w:p xmlns:w="http://schemas.openxmlformats.org/wordprocessingml/2006/main" w14:paraId="3CA7C4D1" w14:textId="77777777" w:rsidR="00A37FFA" w:rsidRDefault="00A37FFA" w:rsidP="00A37FFA">
      <w:pPr>
        <w:spacing w:after="0" w:line="240" w:lineRule="auto"/>
      </w:pPr>
    </w:p>
    <w:p xmlns:w="http://schemas.openxmlformats.org/wordprocessingml/2006/main" w14:paraId="0B365A7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соединения реплики доступности</w:t>
      </w:r>
    </w:p>
    <w:p xmlns:w="http://schemas.openxmlformats.org/wordprocessingml/2006/main" w14:paraId="3F389D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рисоединения реплики доступности. Монитор принимает неисправное состояние, если реплика доступности добавляется в группу доступности без соответствующего соединения.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E4DEF8" w14:textId="77777777" w:rsidTr="00A37FFA">
        <w:trPr>
          <w:trHeight w:val="54"/>
        </w:trPr>
        <w:tc>
          <w:tcPr>
            <w:tcW w:w="54" w:type="dxa"/>
          </w:tcPr>
          <w:p w14:paraId="79EE1386" w14:textId="77777777" w:rsidR="00A37FFA" w:rsidRDefault="00A37FFA" w:rsidP="00A37FFA">
            <w:pPr>
              <w:pStyle w:val="EmptyCellLayoutStyle"/>
              <w:spacing w:after="0" w:line="240" w:lineRule="auto"/>
            </w:pPr>
          </w:p>
        </w:tc>
        <w:tc>
          <w:tcPr>
            <w:tcW w:w="10395" w:type="dxa"/>
          </w:tcPr>
          <w:p w14:paraId="3D6FFC08" w14:textId="77777777" w:rsidR="00A37FFA" w:rsidRDefault="00A37FFA" w:rsidP="00A37FFA">
            <w:pPr>
              <w:pStyle w:val="EmptyCellLayoutStyle"/>
              <w:spacing w:after="0" w:line="240" w:lineRule="auto"/>
            </w:pPr>
          </w:p>
        </w:tc>
        <w:tc>
          <w:tcPr>
            <w:tcW w:w="149" w:type="dxa"/>
          </w:tcPr>
          <w:p w14:paraId="0C249E98" w14:textId="77777777" w:rsidR="00A37FFA" w:rsidRDefault="00A37FFA" w:rsidP="00A37FFA">
            <w:pPr>
              <w:pStyle w:val="EmptyCellLayoutStyle"/>
              <w:spacing w:after="0" w:line="240" w:lineRule="auto"/>
            </w:pPr>
          </w:p>
        </w:tc>
      </w:tr>
      <w:tr w:rsidR="00A37FFA" w14:paraId="33FC960D" w14:textId="77777777" w:rsidTr="00A37FFA">
        <w:tc>
          <w:tcPr>
            <w:tcW w:w="54" w:type="dxa"/>
          </w:tcPr>
          <w:p w14:paraId="2E4AC1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AFF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E6DF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E5A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AA6E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C5C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B2D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B43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05F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41A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924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1C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52A0" w14:textId="77777777" w:rsidR="00A37FFA" w:rsidRDefault="00A37FFA" w:rsidP="00A37FFA">
                  <w:pPr>
                    <w:spacing w:after="0" w:line="240" w:lineRule="auto"/>
                  </w:pPr>
                  <w:r>
                    <w:rPr>
                      <w:rFonts w:eastAsia="Arial"/>
                      <w:color w:val="000000"/>
                      <w:lang w:bidi="ru-ru" w:val="ru-ru"/>
                    </w:rPr>
                    <w:t xml:space="preserve">False</w:t>
                  </w:r>
                </w:p>
              </w:tc>
            </w:tr>
            <w:tr w:rsidR="00A37FFA" w14:paraId="05364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67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FA5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F2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841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4D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29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2B7CA" w14:textId="77777777" w:rsidR="00A37FFA" w:rsidRDefault="00A37FFA" w:rsidP="00A37FFA">
                  <w:pPr>
                    <w:spacing w:after="0" w:line="240" w:lineRule="auto"/>
                  </w:pPr>
                </w:p>
              </w:tc>
            </w:tr>
            <w:tr w:rsidR="00A37FFA" w14:paraId="1BFAE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B0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36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44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B22F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5C9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F4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B35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7D6F915" w14:textId="77777777" w:rsidR="00A37FFA" w:rsidRDefault="00A37FFA" w:rsidP="00A37FFA">
            <w:pPr>
              <w:spacing w:after="0" w:line="240" w:lineRule="auto"/>
            </w:pPr>
          </w:p>
        </w:tc>
        <w:tc>
          <w:tcPr>
            <w:tcW w:w="149" w:type="dxa"/>
          </w:tcPr>
          <w:p w14:paraId="1D1E71B3" w14:textId="77777777" w:rsidR="00A37FFA" w:rsidRDefault="00A37FFA" w:rsidP="00A37FFA">
            <w:pPr>
              <w:pStyle w:val="EmptyCellLayoutStyle"/>
              <w:spacing w:after="0" w:line="240" w:lineRule="auto"/>
            </w:pPr>
          </w:p>
        </w:tc>
      </w:tr>
      <w:tr w:rsidR="00A37FFA" w14:paraId="5AE11C6E" w14:textId="77777777" w:rsidTr="00A37FFA">
        <w:trPr>
          <w:trHeight w:val="80"/>
        </w:trPr>
        <w:tc>
          <w:tcPr>
            <w:tcW w:w="54" w:type="dxa"/>
          </w:tcPr>
          <w:p w14:paraId="7C154922" w14:textId="77777777" w:rsidR="00A37FFA" w:rsidRDefault="00A37FFA" w:rsidP="00A37FFA">
            <w:pPr>
              <w:pStyle w:val="EmptyCellLayoutStyle"/>
              <w:spacing w:after="0" w:line="240" w:lineRule="auto"/>
            </w:pPr>
          </w:p>
        </w:tc>
        <w:tc>
          <w:tcPr>
            <w:tcW w:w="10395" w:type="dxa"/>
          </w:tcPr>
          <w:p w14:paraId="57A3AA71" w14:textId="77777777" w:rsidR="00A37FFA" w:rsidRDefault="00A37FFA" w:rsidP="00A37FFA">
            <w:pPr>
              <w:pStyle w:val="EmptyCellLayoutStyle"/>
              <w:spacing w:after="0" w:line="240" w:lineRule="auto"/>
            </w:pPr>
          </w:p>
        </w:tc>
        <w:tc>
          <w:tcPr>
            <w:tcW w:w="149" w:type="dxa"/>
          </w:tcPr>
          <w:p w14:paraId="3CCE8C17" w14:textId="77777777" w:rsidR="00A37FFA" w:rsidRDefault="00A37FFA" w:rsidP="00A37FFA">
            <w:pPr>
              <w:pStyle w:val="EmptyCellLayoutStyle"/>
              <w:spacing w:after="0" w:line="240" w:lineRule="auto"/>
            </w:pPr>
          </w:p>
        </w:tc>
      </w:tr>
    </w:tbl>
    <w:p xmlns:w="http://schemas.openxmlformats.org/wordprocessingml/2006/main" w14:paraId="090C8C25" w14:textId="77777777" w:rsidR="00A37FFA" w:rsidRDefault="00A37FFA" w:rsidP="00A37FFA">
      <w:pPr>
        <w:spacing w:after="0" w:line="240" w:lineRule="auto"/>
      </w:pPr>
    </w:p>
    <w:p xmlns:w="http://schemas.openxmlformats.org/wordprocessingml/2006/main" w14:paraId="4169154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единение с репликой доступности</w:t>
      </w:r>
    </w:p>
    <w:p xmlns:w="http://schemas.openxmlformats.org/wordprocessingml/2006/main" w14:paraId="7762E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оединения между репликами доступности. Монитор принимает неисправное состояние, если состояние подключения реплики доступности DISCONNECTED.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BFAE83" w14:textId="77777777" w:rsidTr="00A37FFA">
        <w:trPr>
          <w:trHeight w:val="54"/>
        </w:trPr>
        <w:tc>
          <w:tcPr>
            <w:tcW w:w="54" w:type="dxa"/>
          </w:tcPr>
          <w:p w14:paraId="27EE2896" w14:textId="77777777" w:rsidR="00A37FFA" w:rsidRDefault="00A37FFA" w:rsidP="00A37FFA">
            <w:pPr>
              <w:pStyle w:val="EmptyCellLayoutStyle"/>
              <w:spacing w:after="0" w:line="240" w:lineRule="auto"/>
            </w:pPr>
          </w:p>
        </w:tc>
        <w:tc>
          <w:tcPr>
            <w:tcW w:w="10395" w:type="dxa"/>
          </w:tcPr>
          <w:p w14:paraId="7697DB21" w14:textId="77777777" w:rsidR="00A37FFA" w:rsidRDefault="00A37FFA" w:rsidP="00A37FFA">
            <w:pPr>
              <w:pStyle w:val="EmptyCellLayoutStyle"/>
              <w:spacing w:after="0" w:line="240" w:lineRule="auto"/>
            </w:pPr>
          </w:p>
        </w:tc>
        <w:tc>
          <w:tcPr>
            <w:tcW w:w="149" w:type="dxa"/>
          </w:tcPr>
          <w:p w14:paraId="3ABE7C9F" w14:textId="77777777" w:rsidR="00A37FFA" w:rsidRDefault="00A37FFA" w:rsidP="00A37FFA">
            <w:pPr>
              <w:pStyle w:val="EmptyCellLayoutStyle"/>
              <w:spacing w:after="0" w:line="240" w:lineRule="auto"/>
            </w:pPr>
          </w:p>
        </w:tc>
      </w:tr>
      <w:tr w:rsidR="00A37FFA" w14:paraId="07BDEF92" w14:textId="77777777" w:rsidTr="00A37FFA">
        <w:tc>
          <w:tcPr>
            <w:tcW w:w="54" w:type="dxa"/>
          </w:tcPr>
          <w:p w14:paraId="2C96AD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B532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94C0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CD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B48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FB2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C31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F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9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496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42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F31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9A55A" w14:textId="77777777" w:rsidR="00A37FFA" w:rsidRDefault="00A37FFA" w:rsidP="00A37FFA">
                  <w:pPr>
                    <w:spacing w:after="0" w:line="240" w:lineRule="auto"/>
                  </w:pPr>
                  <w:r>
                    <w:rPr>
                      <w:rFonts w:eastAsia="Arial"/>
                      <w:color w:val="000000"/>
                      <w:lang w:bidi="ru-ru" w:val="ru-ru"/>
                    </w:rPr>
                    <w:t xml:space="preserve">False</w:t>
                  </w:r>
                </w:p>
              </w:tc>
            </w:tr>
            <w:tr w:rsidR="00A37FFA" w14:paraId="6059C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2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43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6A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1D00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F8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53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997C" w14:textId="77777777" w:rsidR="00A37FFA" w:rsidRDefault="00A37FFA" w:rsidP="00A37FFA">
                  <w:pPr>
                    <w:spacing w:after="0" w:line="240" w:lineRule="auto"/>
                  </w:pPr>
                </w:p>
              </w:tc>
            </w:tr>
            <w:tr w:rsidR="00A37FFA" w14:paraId="048E1D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6B3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12A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A3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CB73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D3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55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7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1A44A6" w14:textId="77777777" w:rsidR="00A37FFA" w:rsidRDefault="00A37FFA" w:rsidP="00A37FFA">
            <w:pPr>
              <w:spacing w:after="0" w:line="240" w:lineRule="auto"/>
            </w:pPr>
          </w:p>
        </w:tc>
        <w:tc>
          <w:tcPr>
            <w:tcW w:w="149" w:type="dxa"/>
          </w:tcPr>
          <w:p w14:paraId="1EC85DA9" w14:textId="77777777" w:rsidR="00A37FFA" w:rsidRDefault="00A37FFA" w:rsidP="00A37FFA">
            <w:pPr>
              <w:pStyle w:val="EmptyCellLayoutStyle"/>
              <w:spacing w:after="0" w:line="240" w:lineRule="auto"/>
            </w:pPr>
          </w:p>
        </w:tc>
      </w:tr>
      <w:tr w:rsidR="00A37FFA" w14:paraId="181199D8" w14:textId="77777777" w:rsidTr="00A37FFA">
        <w:trPr>
          <w:trHeight w:val="80"/>
        </w:trPr>
        <w:tc>
          <w:tcPr>
            <w:tcW w:w="54" w:type="dxa"/>
          </w:tcPr>
          <w:p w14:paraId="1C9C58FB" w14:textId="77777777" w:rsidR="00A37FFA" w:rsidRDefault="00A37FFA" w:rsidP="00A37FFA">
            <w:pPr>
              <w:pStyle w:val="EmptyCellLayoutStyle"/>
              <w:spacing w:after="0" w:line="240" w:lineRule="auto"/>
            </w:pPr>
          </w:p>
        </w:tc>
        <w:tc>
          <w:tcPr>
            <w:tcW w:w="10395" w:type="dxa"/>
          </w:tcPr>
          <w:p w14:paraId="350E5DB7" w14:textId="77777777" w:rsidR="00A37FFA" w:rsidRDefault="00A37FFA" w:rsidP="00A37FFA">
            <w:pPr>
              <w:pStyle w:val="EmptyCellLayoutStyle"/>
              <w:spacing w:after="0" w:line="240" w:lineRule="auto"/>
            </w:pPr>
          </w:p>
        </w:tc>
        <w:tc>
          <w:tcPr>
            <w:tcW w:w="149" w:type="dxa"/>
          </w:tcPr>
          <w:p w14:paraId="032E08BB" w14:textId="77777777" w:rsidR="00A37FFA" w:rsidRDefault="00A37FFA" w:rsidP="00A37FFA">
            <w:pPr>
              <w:pStyle w:val="EmptyCellLayoutStyle"/>
              <w:spacing w:after="0" w:line="240" w:lineRule="auto"/>
            </w:pPr>
          </w:p>
        </w:tc>
      </w:tr>
    </w:tbl>
    <w:p xmlns:w="http://schemas.openxmlformats.org/wordprocessingml/2006/main" w14:paraId="7647B7E1" w14:textId="77777777" w:rsidR="00A37FFA" w:rsidRDefault="00A37FFA" w:rsidP="00A37FFA">
      <w:pPr>
        <w:spacing w:after="0" w:line="240" w:lineRule="auto"/>
      </w:pPr>
    </w:p>
    <w:p xmlns:w="http://schemas.openxmlformats.org/wordprocessingml/2006/main" w14:paraId="38661D5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реплики доступности</w:t>
      </w:r>
    </w:p>
    <w:p xmlns:w="http://schemas.openxmlformats.org/wordprocessingml/2006/main" w14:paraId="40813E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базы данных в реплике доступности. Монитор принимает неисправное состояние, если хотя бы одна реплика базы данных не находится в ожидаемом состоянии синхронизации.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C5AC70" w14:textId="77777777" w:rsidTr="00A37FFA">
        <w:trPr>
          <w:trHeight w:val="54"/>
        </w:trPr>
        <w:tc>
          <w:tcPr>
            <w:tcW w:w="54" w:type="dxa"/>
          </w:tcPr>
          <w:p w14:paraId="39493875" w14:textId="77777777" w:rsidR="00A37FFA" w:rsidRDefault="00A37FFA" w:rsidP="00A37FFA">
            <w:pPr>
              <w:pStyle w:val="EmptyCellLayoutStyle"/>
              <w:spacing w:after="0" w:line="240" w:lineRule="auto"/>
            </w:pPr>
          </w:p>
        </w:tc>
        <w:tc>
          <w:tcPr>
            <w:tcW w:w="10395" w:type="dxa"/>
          </w:tcPr>
          <w:p w14:paraId="4907B1CD" w14:textId="77777777" w:rsidR="00A37FFA" w:rsidRDefault="00A37FFA" w:rsidP="00A37FFA">
            <w:pPr>
              <w:pStyle w:val="EmptyCellLayoutStyle"/>
              <w:spacing w:after="0" w:line="240" w:lineRule="auto"/>
            </w:pPr>
          </w:p>
        </w:tc>
        <w:tc>
          <w:tcPr>
            <w:tcW w:w="149" w:type="dxa"/>
          </w:tcPr>
          <w:p w14:paraId="473CE262" w14:textId="77777777" w:rsidR="00A37FFA" w:rsidRDefault="00A37FFA" w:rsidP="00A37FFA">
            <w:pPr>
              <w:pStyle w:val="EmptyCellLayoutStyle"/>
              <w:spacing w:after="0" w:line="240" w:lineRule="auto"/>
            </w:pPr>
          </w:p>
        </w:tc>
      </w:tr>
      <w:tr w:rsidR="00A37FFA" w14:paraId="29BF6D60" w14:textId="77777777" w:rsidTr="00A37FFA">
        <w:tc>
          <w:tcPr>
            <w:tcW w:w="54" w:type="dxa"/>
          </w:tcPr>
          <w:p w14:paraId="0B74E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189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FCF0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24D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29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4D13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AE0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8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9E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620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4F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E3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826B8" w14:textId="77777777" w:rsidR="00A37FFA" w:rsidRDefault="00A37FFA" w:rsidP="00A37FFA">
                  <w:pPr>
                    <w:spacing w:after="0" w:line="240" w:lineRule="auto"/>
                  </w:pPr>
                  <w:r>
                    <w:rPr>
                      <w:rFonts w:eastAsia="Arial"/>
                      <w:color w:val="000000"/>
                      <w:lang w:bidi="ru-ru" w:val="ru-ru"/>
                    </w:rPr>
                    <w:t xml:space="preserve">False</w:t>
                  </w:r>
                </w:p>
              </w:tc>
            </w:tr>
            <w:tr w:rsidR="00A37FFA" w14:paraId="393FD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76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C3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68D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82BF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2F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8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A43AA" w14:textId="77777777" w:rsidR="00A37FFA" w:rsidRDefault="00A37FFA" w:rsidP="00A37FFA">
                  <w:pPr>
                    <w:spacing w:after="0" w:line="240" w:lineRule="auto"/>
                  </w:pPr>
                </w:p>
              </w:tc>
            </w:tr>
            <w:tr w:rsidR="00A37FFA" w14:paraId="2E339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C5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A45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4D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5BC1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9D8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D7C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935C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08BE85" w14:textId="77777777" w:rsidR="00A37FFA" w:rsidRDefault="00A37FFA" w:rsidP="00A37FFA">
            <w:pPr>
              <w:spacing w:after="0" w:line="240" w:lineRule="auto"/>
            </w:pPr>
          </w:p>
        </w:tc>
        <w:tc>
          <w:tcPr>
            <w:tcW w:w="149" w:type="dxa"/>
          </w:tcPr>
          <w:p w14:paraId="0E81EF21" w14:textId="77777777" w:rsidR="00A37FFA" w:rsidRDefault="00A37FFA" w:rsidP="00A37FFA">
            <w:pPr>
              <w:pStyle w:val="EmptyCellLayoutStyle"/>
              <w:spacing w:after="0" w:line="240" w:lineRule="auto"/>
            </w:pPr>
          </w:p>
        </w:tc>
      </w:tr>
      <w:tr w:rsidR="00A37FFA" w14:paraId="5C81063D" w14:textId="77777777" w:rsidTr="00A37FFA">
        <w:trPr>
          <w:trHeight w:val="80"/>
        </w:trPr>
        <w:tc>
          <w:tcPr>
            <w:tcW w:w="54" w:type="dxa"/>
          </w:tcPr>
          <w:p w14:paraId="2FD3D20B" w14:textId="77777777" w:rsidR="00A37FFA" w:rsidRDefault="00A37FFA" w:rsidP="00A37FFA">
            <w:pPr>
              <w:pStyle w:val="EmptyCellLayoutStyle"/>
              <w:spacing w:after="0" w:line="240" w:lineRule="auto"/>
            </w:pPr>
          </w:p>
        </w:tc>
        <w:tc>
          <w:tcPr>
            <w:tcW w:w="10395" w:type="dxa"/>
          </w:tcPr>
          <w:p w14:paraId="6C2DC57D" w14:textId="77777777" w:rsidR="00A37FFA" w:rsidRDefault="00A37FFA" w:rsidP="00A37FFA">
            <w:pPr>
              <w:pStyle w:val="EmptyCellLayoutStyle"/>
              <w:spacing w:after="0" w:line="240" w:lineRule="auto"/>
            </w:pPr>
          </w:p>
        </w:tc>
        <w:tc>
          <w:tcPr>
            <w:tcW w:w="149" w:type="dxa"/>
          </w:tcPr>
          <w:p w14:paraId="32FE2FEB" w14:textId="77777777" w:rsidR="00A37FFA" w:rsidRDefault="00A37FFA" w:rsidP="00A37FFA">
            <w:pPr>
              <w:pStyle w:val="EmptyCellLayoutStyle"/>
              <w:spacing w:after="0" w:line="240" w:lineRule="auto"/>
            </w:pPr>
          </w:p>
        </w:tc>
      </w:tr>
    </w:tbl>
    <w:p xmlns:w="http://schemas.openxmlformats.org/wordprocessingml/2006/main" w14:paraId="5CD93105" w14:textId="77777777" w:rsidR="00A37FFA" w:rsidRDefault="00A37FFA" w:rsidP="00A37FFA">
      <w:pPr>
        <w:spacing w:after="0" w:line="240" w:lineRule="auto"/>
      </w:pPr>
    </w:p>
    <w:p xmlns:w="http://schemas.openxmlformats.org/wordprocessingml/2006/main" w14:paraId="133A650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мониторы зависимости (свертки)</w:t>
      </w:r>
    </w:p>
    <w:p xmlns:w="http://schemas.openxmlformats.org/wordprocessingml/2006/main" w14:paraId="4241CF8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реплик базы данных</w:t>
      </w:r>
    </w:p>
    <w:p xmlns:w="http://schemas.openxmlformats.org/wordprocessingml/2006/main" w14:paraId="71C415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реплик базы данных в реплике доступности.</w:t>
      </w:r>
    </w:p>
    <w:p xmlns:w="http://schemas.openxmlformats.org/wordprocessingml/2006/main" w14:paraId="0A6D986D" w14:textId="77777777" w:rsidR="00A37FFA" w:rsidRDefault="00A37FFA" w:rsidP="00A37FFA">
      <w:pPr>
        <w:spacing w:after="0" w:line="240" w:lineRule="auto"/>
      </w:pPr>
    </w:p>
    <w:p xmlns:w="http://schemas.openxmlformats.org/wordprocessingml/2006/main" w14:paraId="297D33E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реплик базы данных</w:t>
      </w:r>
    </w:p>
    <w:p xmlns:w="http://schemas.openxmlformats.org/wordprocessingml/2006/main" w14:paraId="433C5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реплик базы данных в реплике доступности.</w:t>
      </w:r>
    </w:p>
    <w:p xmlns:w="http://schemas.openxmlformats.org/wordprocessingml/2006/main" w14:paraId="7DFBDF08" w14:textId="77777777" w:rsidR="00A37FFA" w:rsidRDefault="00A37FFA" w:rsidP="00A37FFA">
      <w:pPr>
        <w:spacing w:after="0" w:line="240" w:lineRule="auto"/>
      </w:pPr>
    </w:p>
    <w:p xmlns:w="http://schemas.openxmlformats.org/wordprocessingml/2006/main" w14:paraId="42A835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я реплики доступности</w:t>
      </w:r>
    </w:p>
    <w:p xmlns:w="http://schemas.openxmlformats.org/wordprocessingml/2006/main" w14:paraId="4A1103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я реплики доступности в реплике доступности.</w:t>
      </w:r>
    </w:p>
    <w:p xmlns:w="http://schemas.openxmlformats.org/wordprocessingml/2006/main" w14:paraId="09B72811" w14:textId="77777777" w:rsidR="00A37FFA" w:rsidRDefault="00A37FFA" w:rsidP="00A37FFA">
      <w:pPr>
        <w:spacing w:after="0" w:line="240" w:lineRule="auto"/>
      </w:pPr>
    </w:p>
    <w:p xmlns:w="http://schemas.openxmlformats.org/wordprocessingml/2006/main" w14:paraId="5288B7E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реплики доступности</w:t>
      </w:r>
    </w:p>
    <w:p xmlns:w="http://schemas.openxmlformats.org/wordprocessingml/2006/main" w14:paraId="62047E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реплики доступности в реплике доступности.</w:t>
      </w:r>
    </w:p>
    <w:p xmlns:w="http://schemas.openxmlformats.org/wordprocessingml/2006/main" w14:paraId="6175BCF4" w14:textId="77777777" w:rsidR="00A37FFA" w:rsidRDefault="00A37FFA" w:rsidP="00A37FFA">
      <w:pPr>
        <w:spacing w:after="0" w:line="240" w:lineRule="auto"/>
      </w:pPr>
    </w:p>
    <w:p xmlns:w="http://schemas.openxmlformats.org/wordprocessingml/2006/main" w14:paraId="7CDECF4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реплики доступности</w:t>
      </w:r>
    </w:p>
    <w:p xmlns:w="http://schemas.openxmlformats.org/wordprocessingml/2006/main" w14:paraId="0AC2D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реплики доступности в реплике доступности.</w:t>
      </w:r>
    </w:p>
    <w:p xmlns:w="http://schemas.openxmlformats.org/wordprocessingml/2006/main" w14:paraId="6F3A8C54" w14:textId="77777777" w:rsidR="00A37FFA" w:rsidRDefault="00A37FFA" w:rsidP="00A37FFA">
      <w:pPr>
        <w:spacing w:after="0" w:line="240" w:lineRule="auto"/>
      </w:pPr>
    </w:p>
    <w:p xmlns:w="http://schemas.openxmlformats.org/wordprocessingml/2006/main" w14:paraId="342676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я реплики доступности</w:t>
      </w:r>
    </w:p>
    <w:p xmlns:w="http://schemas.openxmlformats.org/wordprocessingml/2006/main" w14:paraId="42AFA7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я реплики доступности в реплике доступности.</w:t>
      </w:r>
    </w:p>
    <w:p xmlns:w="http://schemas.openxmlformats.org/wordprocessingml/2006/main" w14:paraId="67AC0B1C" w14:textId="77777777" w:rsidR="00A37FFA" w:rsidRDefault="00A37FFA" w:rsidP="00A37FFA">
      <w:pPr>
        <w:spacing w:after="0" w:line="240" w:lineRule="auto"/>
      </w:pPr>
    </w:p>
    <w:p xmlns:w="http://schemas.openxmlformats.org/wordprocessingml/2006/main" w14:paraId="4E3314C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реплики доступности</w:t>
      </w:r>
    </w:p>
    <w:p xmlns:w="http://schemas.openxmlformats.org/wordprocessingml/2006/main" w14:paraId="18AFF2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реплики доступности в реплике доступности.</w:t>
      </w:r>
    </w:p>
    <w:p xmlns:w="http://schemas.openxmlformats.org/wordprocessingml/2006/main" w14:paraId="31082F04" w14:textId="77777777" w:rsidR="00A37FFA" w:rsidRDefault="00A37FFA" w:rsidP="00A37FFA">
      <w:pPr>
        <w:spacing w:after="0" w:line="240" w:lineRule="auto"/>
      </w:pPr>
    </w:p>
    <w:p xmlns:w="http://schemas.openxmlformats.org/wordprocessingml/2006/main" w14:paraId="220085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реплик базы данных</w:t>
      </w:r>
    </w:p>
    <w:p xmlns:w="http://schemas.openxmlformats.org/wordprocessingml/2006/main" w14:paraId="08FBD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реплик базы данных в реплике доступности.</w:t>
      </w:r>
    </w:p>
    <w:p xmlns:w="http://schemas.openxmlformats.org/wordprocessingml/2006/main" w14:paraId="41AB549F" w14:textId="77777777" w:rsidR="00A37FFA" w:rsidRDefault="00A37FFA" w:rsidP="00A37FFA">
      <w:pPr>
        <w:spacing w:after="0" w:line="240" w:lineRule="auto"/>
      </w:pPr>
    </w:p>
    <w:p xmlns:w="http://schemas.openxmlformats.org/wordprocessingml/2006/main" w14:paraId="64DA1F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я реплики доступности</w:t>
      </w:r>
    </w:p>
    <w:p xmlns:w="http://schemas.openxmlformats.org/wordprocessingml/2006/main" w14:paraId="1EFBD1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я реплики доступности в реплике доступности.</w:t>
      </w:r>
    </w:p>
    <w:p xmlns:w="http://schemas.openxmlformats.org/wordprocessingml/2006/main" w14:paraId="3DA6EB07" w14:textId="77777777" w:rsidR="00A37FFA" w:rsidRDefault="00A37FFA" w:rsidP="00A37FFA">
      <w:pPr>
        <w:spacing w:after="0" w:line="240" w:lineRule="auto"/>
      </w:pPr>
    </w:p>
    <w:p xmlns:w="http://schemas.openxmlformats.org/wordprocessingml/2006/main" w14:paraId="479352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я реплики доступности</w:t>
      </w:r>
    </w:p>
    <w:p xmlns:w="http://schemas.openxmlformats.org/wordprocessingml/2006/main" w14:paraId="79E1D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я реплики доступности в реплике доступности.</w:t>
      </w:r>
    </w:p>
    <w:p xmlns:w="http://schemas.openxmlformats.org/wordprocessingml/2006/main" w14:paraId="68963F07" w14:textId="77777777" w:rsidR="00A37FFA" w:rsidRDefault="00A37FFA" w:rsidP="00A37FFA">
      <w:pPr>
        <w:spacing w:after="0" w:line="240" w:lineRule="auto"/>
      </w:pPr>
    </w:p>
    <w:p xmlns:w="http://schemas.openxmlformats.org/wordprocessingml/2006/main" w14:paraId="66FCDB5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реплики базы данных</w:t>
      </w:r>
    </w:p>
    <w:p xmlns:w="http://schemas.openxmlformats.org/wordprocessingml/2006/main" w14:paraId="0D7867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реплик базы данных в реплике доступности.</w:t>
      </w:r>
    </w:p>
    <w:p xmlns:w="http://schemas.openxmlformats.org/wordprocessingml/2006/main" w14:paraId="5F1D4A94" w14:textId="77777777" w:rsidR="00A37FFA" w:rsidRDefault="00A37FFA" w:rsidP="00A37FFA">
      <w:pPr>
        <w:spacing w:after="0" w:line="240" w:lineRule="auto"/>
      </w:pPr>
    </w:p>
    <w:p xmlns:w="http://schemas.openxmlformats.org/wordprocessingml/2006/main" w14:paraId="01C2EB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реплики доступности</w:t>
      </w:r>
    </w:p>
    <w:p xmlns:w="http://schemas.openxmlformats.org/wordprocessingml/2006/main" w14:paraId="2DC50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реплики доступности в реплике доступности.</w:t>
      </w:r>
    </w:p>
    <w:p xmlns:w="http://schemas.openxmlformats.org/wordprocessingml/2006/main" w14:paraId="7BC11647" w14:textId="77777777" w:rsidR="00A37FFA" w:rsidRDefault="00A37FFA" w:rsidP="00A37FFA">
      <w:pPr>
        <w:spacing w:after="0" w:line="240" w:lineRule="auto"/>
      </w:pPr>
    </w:p>
    <w:p xmlns:w="http://schemas.openxmlformats.org/wordprocessingml/2006/main" w14:paraId="39808EE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правила (предупреждения)</w:t>
      </w:r>
    </w:p>
    <w:p xmlns:w="http://schemas.openxmlformats.org/wordprocessingml/2006/main" w14:paraId="13F686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бой группы доступности</w:t>
      </w:r>
    </w:p>
    <w:p xmlns:w="http://schemas.openxmlformats.org/wordprocessingml/2006/main" w14:paraId="738A8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не удалось присоединить реплику доступности к группе доступности.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180CA6" w14:textId="77777777" w:rsidTr="00A37FFA">
        <w:trPr>
          <w:trHeight w:val="54"/>
        </w:trPr>
        <w:tc>
          <w:tcPr>
            <w:tcW w:w="54" w:type="dxa"/>
          </w:tcPr>
          <w:p w14:paraId="2468B9E1" w14:textId="77777777" w:rsidR="00A37FFA" w:rsidRDefault="00A37FFA" w:rsidP="00A37FFA">
            <w:pPr>
              <w:pStyle w:val="EmptyCellLayoutStyle"/>
              <w:spacing w:after="0" w:line="240" w:lineRule="auto"/>
            </w:pPr>
          </w:p>
        </w:tc>
        <w:tc>
          <w:tcPr>
            <w:tcW w:w="10395" w:type="dxa"/>
          </w:tcPr>
          <w:p w14:paraId="60AFA1DC" w14:textId="77777777" w:rsidR="00A37FFA" w:rsidRDefault="00A37FFA" w:rsidP="00A37FFA">
            <w:pPr>
              <w:pStyle w:val="EmptyCellLayoutStyle"/>
              <w:spacing w:after="0" w:line="240" w:lineRule="auto"/>
            </w:pPr>
          </w:p>
        </w:tc>
        <w:tc>
          <w:tcPr>
            <w:tcW w:w="149" w:type="dxa"/>
          </w:tcPr>
          <w:p w14:paraId="4CE16CCF" w14:textId="77777777" w:rsidR="00A37FFA" w:rsidRDefault="00A37FFA" w:rsidP="00A37FFA">
            <w:pPr>
              <w:pStyle w:val="EmptyCellLayoutStyle"/>
              <w:spacing w:after="0" w:line="240" w:lineRule="auto"/>
            </w:pPr>
          </w:p>
        </w:tc>
      </w:tr>
      <w:tr w:rsidR="00A37FFA" w14:paraId="10C7ACED" w14:textId="77777777" w:rsidTr="00A37FFA">
        <w:tc>
          <w:tcPr>
            <w:tcW w:w="54" w:type="dxa"/>
          </w:tcPr>
          <w:p w14:paraId="58AA39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3AC7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EBE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D2B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EB4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C92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C3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3B9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7A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8E41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497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79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63B76" w14:textId="77777777" w:rsidR="00A37FFA" w:rsidRDefault="00A37FFA" w:rsidP="00A37FFA">
                  <w:pPr>
                    <w:spacing w:after="0" w:line="240" w:lineRule="auto"/>
                  </w:pPr>
                  <w:r>
                    <w:rPr>
                      <w:rFonts w:eastAsia="Arial"/>
                      <w:color w:val="000000"/>
                      <w:lang w:bidi="ru-ru" w:val="ru-ru"/>
                    </w:rPr>
                    <w:t xml:space="preserve">Да</w:t>
                  </w:r>
                </w:p>
              </w:tc>
            </w:tr>
            <w:tr w:rsidR="00A37FFA" w14:paraId="0019D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3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2D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1D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658B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D1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E4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6B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856E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BB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5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766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5E5F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B12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0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6AA0A" w14:textId="77777777" w:rsidR="00A37FFA" w:rsidRDefault="00A37FFA" w:rsidP="00A37FFA">
                  <w:pPr>
                    <w:spacing w:after="0" w:line="240" w:lineRule="auto"/>
                  </w:pPr>
                </w:p>
              </w:tc>
            </w:tr>
            <w:tr w:rsidR="00A37FFA" w14:paraId="02400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0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24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1E8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6DF82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308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30A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CA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7AC916F" w14:textId="77777777" w:rsidR="00A37FFA" w:rsidRDefault="00A37FFA" w:rsidP="00A37FFA">
            <w:pPr>
              <w:spacing w:after="0" w:line="240" w:lineRule="auto"/>
            </w:pPr>
          </w:p>
        </w:tc>
        <w:tc>
          <w:tcPr>
            <w:tcW w:w="149" w:type="dxa"/>
          </w:tcPr>
          <w:p w14:paraId="225422CC" w14:textId="77777777" w:rsidR="00A37FFA" w:rsidRDefault="00A37FFA" w:rsidP="00A37FFA">
            <w:pPr>
              <w:pStyle w:val="EmptyCellLayoutStyle"/>
              <w:spacing w:after="0" w:line="240" w:lineRule="auto"/>
            </w:pPr>
          </w:p>
        </w:tc>
      </w:tr>
      <w:tr w:rsidR="00A37FFA" w14:paraId="0E18B1D8" w14:textId="77777777" w:rsidTr="00A37FFA">
        <w:trPr>
          <w:trHeight w:val="80"/>
        </w:trPr>
        <w:tc>
          <w:tcPr>
            <w:tcW w:w="54" w:type="dxa"/>
          </w:tcPr>
          <w:p w14:paraId="5741B825" w14:textId="77777777" w:rsidR="00A37FFA" w:rsidRDefault="00A37FFA" w:rsidP="00A37FFA">
            <w:pPr>
              <w:pStyle w:val="EmptyCellLayoutStyle"/>
              <w:spacing w:after="0" w:line="240" w:lineRule="auto"/>
            </w:pPr>
          </w:p>
        </w:tc>
        <w:tc>
          <w:tcPr>
            <w:tcW w:w="10395" w:type="dxa"/>
          </w:tcPr>
          <w:p w14:paraId="0F423830" w14:textId="77777777" w:rsidR="00A37FFA" w:rsidRDefault="00A37FFA" w:rsidP="00A37FFA">
            <w:pPr>
              <w:pStyle w:val="EmptyCellLayoutStyle"/>
              <w:spacing w:after="0" w:line="240" w:lineRule="auto"/>
            </w:pPr>
          </w:p>
        </w:tc>
        <w:tc>
          <w:tcPr>
            <w:tcW w:w="149" w:type="dxa"/>
          </w:tcPr>
          <w:p w14:paraId="7A724D9E" w14:textId="77777777" w:rsidR="00A37FFA" w:rsidRDefault="00A37FFA" w:rsidP="00A37FFA">
            <w:pPr>
              <w:pStyle w:val="EmptyCellLayoutStyle"/>
              <w:spacing w:after="0" w:line="240" w:lineRule="auto"/>
            </w:pPr>
          </w:p>
        </w:tc>
      </w:tr>
    </w:tbl>
    <w:p xmlns:w="http://schemas.openxmlformats.org/wordprocessingml/2006/main" w14:paraId="646B604B" w14:textId="77777777" w:rsidR="00A37FFA" w:rsidRDefault="00A37FFA" w:rsidP="00A37FFA">
      <w:pPr>
        <w:spacing w:after="0" w:line="240" w:lineRule="auto"/>
      </w:pPr>
    </w:p>
    <w:p xmlns:w="http://schemas.openxmlformats.org/wordprocessingml/2006/main" w14:paraId="0659F94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оль реплики доступности изменена</w:t>
      </w:r>
    </w:p>
    <w:p xmlns:w="http://schemas.openxmlformats.org/wordprocessingml/2006/main" w14:paraId="44BC3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изменении роли реплик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A387AA" w14:textId="77777777" w:rsidTr="00A37FFA">
        <w:trPr>
          <w:trHeight w:val="54"/>
        </w:trPr>
        <w:tc>
          <w:tcPr>
            <w:tcW w:w="54" w:type="dxa"/>
          </w:tcPr>
          <w:p w14:paraId="0346C9FB" w14:textId="77777777" w:rsidR="00A37FFA" w:rsidRDefault="00A37FFA" w:rsidP="00A37FFA">
            <w:pPr>
              <w:pStyle w:val="EmptyCellLayoutStyle"/>
              <w:spacing w:after="0" w:line="240" w:lineRule="auto"/>
            </w:pPr>
          </w:p>
        </w:tc>
        <w:tc>
          <w:tcPr>
            <w:tcW w:w="10395" w:type="dxa"/>
          </w:tcPr>
          <w:p w14:paraId="4DBF54E9" w14:textId="77777777" w:rsidR="00A37FFA" w:rsidRDefault="00A37FFA" w:rsidP="00A37FFA">
            <w:pPr>
              <w:pStyle w:val="EmptyCellLayoutStyle"/>
              <w:spacing w:after="0" w:line="240" w:lineRule="auto"/>
            </w:pPr>
          </w:p>
        </w:tc>
        <w:tc>
          <w:tcPr>
            <w:tcW w:w="149" w:type="dxa"/>
          </w:tcPr>
          <w:p w14:paraId="4029475D" w14:textId="77777777" w:rsidR="00A37FFA" w:rsidRDefault="00A37FFA" w:rsidP="00A37FFA">
            <w:pPr>
              <w:pStyle w:val="EmptyCellLayoutStyle"/>
              <w:spacing w:after="0" w:line="240" w:lineRule="auto"/>
            </w:pPr>
          </w:p>
        </w:tc>
      </w:tr>
      <w:tr w:rsidR="00A37FFA" w14:paraId="1A5FD2A5" w14:textId="77777777" w:rsidTr="00A37FFA">
        <w:tc>
          <w:tcPr>
            <w:tcW w:w="54" w:type="dxa"/>
          </w:tcPr>
          <w:p w14:paraId="3E9846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99B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8CF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9EF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B7A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F9F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F1B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D33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BC9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C9F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39A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811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07308" w14:textId="77777777" w:rsidR="00A37FFA" w:rsidRDefault="00A37FFA" w:rsidP="00A37FFA">
                  <w:pPr>
                    <w:spacing w:after="0" w:line="240" w:lineRule="auto"/>
                  </w:pPr>
                  <w:r>
                    <w:rPr>
                      <w:rFonts w:eastAsia="Arial"/>
                      <w:color w:val="000000"/>
                      <w:lang w:bidi="ru-ru" w:val="ru-ru"/>
                    </w:rPr>
                    <w:t xml:space="preserve">Да</w:t>
                  </w:r>
                </w:p>
              </w:tc>
            </w:tr>
            <w:tr w:rsidR="00A37FFA" w14:paraId="3B54D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E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A1A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38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DEE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434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F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37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8CF0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DC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04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F9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636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82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2F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82369" w14:textId="77777777" w:rsidR="00A37FFA" w:rsidRDefault="00A37FFA" w:rsidP="00A37FFA">
                  <w:pPr>
                    <w:spacing w:after="0" w:line="240" w:lineRule="auto"/>
                  </w:pPr>
                </w:p>
              </w:tc>
            </w:tr>
            <w:tr w:rsidR="00A37FFA" w14:paraId="05701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087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40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C1E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A1A5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7F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7E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AE1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5355C1" w14:textId="77777777" w:rsidR="00A37FFA" w:rsidRDefault="00A37FFA" w:rsidP="00A37FFA">
            <w:pPr>
              <w:spacing w:after="0" w:line="240" w:lineRule="auto"/>
            </w:pPr>
          </w:p>
        </w:tc>
        <w:tc>
          <w:tcPr>
            <w:tcW w:w="149" w:type="dxa"/>
          </w:tcPr>
          <w:p w14:paraId="250DB830" w14:textId="77777777" w:rsidR="00A37FFA" w:rsidRDefault="00A37FFA" w:rsidP="00A37FFA">
            <w:pPr>
              <w:pStyle w:val="EmptyCellLayoutStyle"/>
              <w:spacing w:after="0" w:line="240" w:lineRule="auto"/>
            </w:pPr>
          </w:p>
        </w:tc>
      </w:tr>
      <w:tr w:rsidR="00A37FFA" w14:paraId="31F3A8BF" w14:textId="77777777" w:rsidTr="00A37FFA">
        <w:trPr>
          <w:trHeight w:val="80"/>
        </w:trPr>
        <w:tc>
          <w:tcPr>
            <w:tcW w:w="54" w:type="dxa"/>
          </w:tcPr>
          <w:p w14:paraId="6920C92C" w14:textId="77777777" w:rsidR="00A37FFA" w:rsidRDefault="00A37FFA" w:rsidP="00A37FFA">
            <w:pPr>
              <w:pStyle w:val="EmptyCellLayoutStyle"/>
              <w:spacing w:after="0" w:line="240" w:lineRule="auto"/>
            </w:pPr>
          </w:p>
        </w:tc>
        <w:tc>
          <w:tcPr>
            <w:tcW w:w="10395" w:type="dxa"/>
          </w:tcPr>
          <w:p w14:paraId="29D296E5" w14:textId="77777777" w:rsidR="00A37FFA" w:rsidRDefault="00A37FFA" w:rsidP="00A37FFA">
            <w:pPr>
              <w:pStyle w:val="EmptyCellLayoutStyle"/>
              <w:spacing w:after="0" w:line="240" w:lineRule="auto"/>
            </w:pPr>
          </w:p>
        </w:tc>
        <w:tc>
          <w:tcPr>
            <w:tcW w:w="149" w:type="dxa"/>
          </w:tcPr>
          <w:p w14:paraId="0EF396FA" w14:textId="77777777" w:rsidR="00A37FFA" w:rsidRDefault="00A37FFA" w:rsidP="00A37FFA">
            <w:pPr>
              <w:pStyle w:val="EmptyCellLayoutStyle"/>
              <w:spacing w:after="0" w:line="240" w:lineRule="auto"/>
            </w:pPr>
          </w:p>
        </w:tc>
      </w:tr>
    </w:tbl>
    <w:p xmlns:w="http://schemas.openxmlformats.org/wordprocessingml/2006/main" w14:paraId="6B9D7C81" w14:textId="77777777" w:rsidR="00A37FFA" w:rsidRDefault="00A37FFA" w:rsidP="00A37FFA">
      <w:pPr>
        <w:spacing w:after="0" w:line="240" w:lineRule="auto"/>
      </w:pPr>
    </w:p>
    <w:p xmlns:w="http://schemas.openxmlformats.org/wordprocessingml/2006/main" w14:paraId="13BE47E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правила (без предупреждений)</w:t>
      </w:r>
    </w:p>
    <w:p xmlns:w="http://schemas.openxmlformats.org/wordprocessingml/2006/main" w14:paraId="05D8C66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учено из реплики, байт/с</w:t>
      </w:r>
    </w:p>
    <w:p xmlns:w="http://schemas.openxmlformats.org/wordprocessingml/2006/main" w14:paraId="683F3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число байтов, полученных по сети группой доступности из этой репл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4761E9" w14:textId="77777777" w:rsidTr="00A37FFA">
        <w:trPr>
          <w:trHeight w:val="54"/>
        </w:trPr>
        <w:tc>
          <w:tcPr>
            <w:tcW w:w="54" w:type="dxa"/>
          </w:tcPr>
          <w:p w14:paraId="5BDA8EB1" w14:textId="77777777" w:rsidR="00A37FFA" w:rsidRDefault="00A37FFA" w:rsidP="00A37FFA">
            <w:pPr>
              <w:pStyle w:val="EmptyCellLayoutStyle"/>
              <w:spacing w:after="0" w:line="240" w:lineRule="auto"/>
            </w:pPr>
          </w:p>
        </w:tc>
        <w:tc>
          <w:tcPr>
            <w:tcW w:w="10395" w:type="dxa"/>
          </w:tcPr>
          <w:p w14:paraId="6AA108CB" w14:textId="77777777" w:rsidR="00A37FFA" w:rsidRDefault="00A37FFA" w:rsidP="00A37FFA">
            <w:pPr>
              <w:pStyle w:val="EmptyCellLayoutStyle"/>
              <w:spacing w:after="0" w:line="240" w:lineRule="auto"/>
            </w:pPr>
          </w:p>
        </w:tc>
        <w:tc>
          <w:tcPr>
            <w:tcW w:w="149" w:type="dxa"/>
          </w:tcPr>
          <w:p w14:paraId="3EDB548C" w14:textId="77777777" w:rsidR="00A37FFA" w:rsidRDefault="00A37FFA" w:rsidP="00A37FFA">
            <w:pPr>
              <w:pStyle w:val="EmptyCellLayoutStyle"/>
              <w:spacing w:after="0" w:line="240" w:lineRule="auto"/>
            </w:pPr>
          </w:p>
        </w:tc>
      </w:tr>
      <w:tr w:rsidR="00A37FFA" w14:paraId="3567D931" w14:textId="77777777" w:rsidTr="00A37FFA">
        <w:tc>
          <w:tcPr>
            <w:tcW w:w="54" w:type="dxa"/>
          </w:tcPr>
          <w:p w14:paraId="7084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EB6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B739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437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481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527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09C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E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901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F6F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F5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492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D9481" w14:textId="77777777" w:rsidR="00A37FFA" w:rsidRDefault="00A37FFA" w:rsidP="00A37FFA">
                  <w:pPr>
                    <w:spacing w:after="0" w:line="240" w:lineRule="auto"/>
                  </w:pPr>
                  <w:r>
                    <w:rPr>
                      <w:rFonts w:eastAsia="Arial"/>
                      <w:color w:val="000000"/>
                      <w:lang w:bidi="ru-ru" w:val="ru-ru"/>
                    </w:rPr>
                    <w:t xml:space="preserve">Нет</w:t>
                  </w:r>
                </w:p>
              </w:tc>
            </w:tr>
            <w:tr w:rsidR="00A37FFA" w14:paraId="64D95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F8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AF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171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8962C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8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9C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A54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F601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2FEE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7F0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2C7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980332" w14:textId="77777777" w:rsidR="00A37FFA" w:rsidRDefault="00A37FFA" w:rsidP="00A37FFA">
            <w:pPr>
              <w:spacing w:after="0" w:line="240" w:lineRule="auto"/>
            </w:pPr>
          </w:p>
        </w:tc>
        <w:tc>
          <w:tcPr>
            <w:tcW w:w="149" w:type="dxa"/>
          </w:tcPr>
          <w:p w14:paraId="1EBF8BEE" w14:textId="77777777" w:rsidR="00A37FFA" w:rsidRDefault="00A37FFA" w:rsidP="00A37FFA">
            <w:pPr>
              <w:pStyle w:val="EmptyCellLayoutStyle"/>
              <w:spacing w:after="0" w:line="240" w:lineRule="auto"/>
            </w:pPr>
          </w:p>
        </w:tc>
      </w:tr>
      <w:tr w:rsidR="00A37FFA" w14:paraId="4E9D0E21" w14:textId="77777777" w:rsidTr="00A37FFA">
        <w:trPr>
          <w:trHeight w:val="80"/>
        </w:trPr>
        <w:tc>
          <w:tcPr>
            <w:tcW w:w="54" w:type="dxa"/>
          </w:tcPr>
          <w:p w14:paraId="6C03FB53" w14:textId="77777777" w:rsidR="00A37FFA" w:rsidRDefault="00A37FFA" w:rsidP="00A37FFA">
            <w:pPr>
              <w:pStyle w:val="EmptyCellLayoutStyle"/>
              <w:spacing w:after="0" w:line="240" w:lineRule="auto"/>
            </w:pPr>
          </w:p>
        </w:tc>
        <w:tc>
          <w:tcPr>
            <w:tcW w:w="10395" w:type="dxa"/>
          </w:tcPr>
          <w:p w14:paraId="6FCD86C7" w14:textId="77777777" w:rsidR="00A37FFA" w:rsidRDefault="00A37FFA" w:rsidP="00A37FFA">
            <w:pPr>
              <w:pStyle w:val="EmptyCellLayoutStyle"/>
              <w:spacing w:after="0" w:line="240" w:lineRule="auto"/>
            </w:pPr>
          </w:p>
        </w:tc>
        <w:tc>
          <w:tcPr>
            <w:tcW w:w="149" w:type="dxa"/>
          </w:tcPr>
          <w:p w14:paraId="3AB8623A" w14:textId="77777777" w:rsidR="00A37FFA" w:rsidRDefault="00A37FFA" w:rsidP="00A37FFA">
            <w:pPr>
              <w:pStyle w:val="EmptyCellLayoutStyle"/>
              <w:spacing w:after="0" w:line="240" w:lineRule="auto"/>
            </w:pPr>
          </w:p>
        </w:tc>
      </w:tr>
    </w:tbl>
    <w:p xmlns:w="http://schemas.openxmlformats.org/wordprocessingml/2006/main" w14:paraId="7A33F7A1" w14:textId="77777777" w:rsidR="00A37FFA" w:rsidRDefault="00A37FFA" w:rsidP="00A37FFA">
      <w:pPr>
        <w:spacing w:after="0" w:line="240" w:lineRule="auto"/>
      </w:pPr>
    </w:p>
    <w:p xmlns:w="http://schemas.openxmlformats.org/wordprocessingml/2006/main" w14:paraId="36AFCE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ток управления/с</w:t>
      </w:r>
    </w:p>
    <w:p xmlns:w="http://schemas.openxmlformats.org/wordprocessingml/2006/main" w14:paraId="1180B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потоков управления, включенных для этой реплики в секунд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BB9A43" w14:textId="77777777" w:rsidTr="00A37FFA">
        <w:trPr>
          <w:trHeight w:val="54"/>
        </w:trPr>
        <w:tc>
          <w:tcPr>
            <w:tcW w:w="54" w:type="dxa"/>
          </w:tcPr>
          <w:p w14:paraId="131C4F9F" w14:textId="77777777" w:rsidR="00A37FFA" w:rsidRDefault="00A37FFA" w:rsidP="00A37FFA">
            <w:pPr>
              <w:pStyle w:val="EmptyCellLayoutStyle"/>
              <w:spacing w:after="0" w:line="240" w:lineRule="auto"/>
            </w:pPr>
          </w:p>
        </w:tc>
        <w:tc>
          <w:tcPr>
            <w:tcW w:w="10395" w:type="dxa"/>
          </w:tcPr>
          <w:p w14:paraId="4027330B" w14:textId="77777777" w:rsidR="00A37FFA" w:rsidRDefault="00A37FFA" w:rsidP="00A37FFA">
            <w:pPr>
              <w:pStyle w:val="EmptyCellLayoutStyle"/>
              <w:spacing w:after="0" w:line="240" w:lineRule="auto"/>
            </w:pPr>
          </w:p>
        </w:tc>
        <w:tc>
          <w:tcPr>
            <w:tcW w:w="149" w:type="dxa"/>
          </w:tcPr>
          <w:p w14:paraId="3ADE143F" w14:textId="77777777" w:rsidR="00A37FFA" w:rsidRDefault="00A37FFA" w:rsidP="00A37FFA">
            <w:pPr>
              <w:pStyle w:val="EmptyCellLayoutStyle"/>
              <w:spacing w:after="0" w:line="240" w:lineRule="auto"/>
            </w:pPr>
          </w:p>
        </w:tc>
      </w:tr>
      <w:tr w:rsidR="00A37FFA" w14:paraId="6D8F540A" w14:textId="77777777" w:rsidTr="00A37FFA">
        <w:tc>
          <w:tcPr>
            <w:tcW w:w="54" w:type="dxa"/>
          </w:tcPr>
          <w:p w14:paraId="5C19F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BFE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A2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E94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239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C94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B9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B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50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8914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30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4C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2CF57" w14:textId="77777777" w:rsidR="00A37FFA" w:rsidRDefault="00A37FFA" w:rsidP="00A37FFA">
                  <w:pPr>
                    <w:spacing w:after="0" w:line="240" w:lineRule="auto"/>
                  </w:pPr>
                  <w:r>
                    <w:rPr>
                      <w:rFonts w:eastAsia="Arial"/>
                      <w:color w:val="000000"/>
                      <w:lang w:bidi="ru-ru" w:val="ru-ru"/>
                    </w:rPr>
                    <w:t xml:space="preserve">Нет</w:t>
                  </w:r>
                </w:p>
              </w:tc>
            </w:tr>
            <w:tr w:rsidR="00A37FFA" w14:paraId="1BAE4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8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6E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55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63D74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19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134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C5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BB1A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9B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83F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70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FB2E6D" w14:textId="77777777" w:rsidR="00A37FFA" w:rsidRDefault="00A37FFA" w:rsidP="00A37FFA">
            <w:pPr>
              <w:spacing w:after="0" w:line="240" w:lineRule="auto"/>
            </w:pPr>
          </w:p>
        </w:tc>
        <w:tc>
          <w:tcPr>
            <w:tcW w:w="149" w:type="dxa"/>
          </w:tcPr>
          <w:p w14:paraId="4930BB54" w14:textId="77777777" w:rsidR="00A37FFA" w:rsidRDefault="00A37FFA" w:rsidP="00A37FFA">
            <w:pPr>
              <w:pStyle w:val="EmptyCellLayoutStyle"/>
              <w:spacing w:after="0" w:line="240" w:lineRule="auto"/>
            </w:pPr>
          </w:p>
        </w:tc>
      </w:tr>
      <w:tr w:rsidR="00A37FFA" w14:paraId="68062629" w14:textId="77777777" w:rsidTr="00A37FFA">
        <w:trPr>
          <w:trHeight w:val="80"/>
        </w:trPr>
        <w:tc>
          <w:tcPr>
            <w:tcW w:w="54" w:type="dxa"/>
          </w:tcPr>
          <w:p w14:paraId="2E97EB43" w14:textId="77777777" w:rsidR="00A37FFA" w:rsidRDefault="00A37FFA" w:rsidP="00A37FFA">
            <w:pPr>
              <w:pStyle w:val="EmptyCellLayoutStyle"/>
              <w:spacing w:after="0" w:line="240" w:lineRule="auto"/>
            </w:pPr>
          </w:p>
        </w:tc>
        <w:tc>
          <w:tcPr>
            <w:tcW w:w="10395" w:type="dxa"/>
          </w:tcPr>
          <w:p w14:paraId="152924E9" w14:textId="77777777" w:rsidR="00A37FFA" w:rsidRDefault="00A37FFA" w:rsidP="00A37FFA">
            <w:pPr>
              <w:pStyle w:val="EmptyCellLayoutStyle"/>
              <w:spacing w:after="0" w:line="240" w:lineRule="auto"/>
            </w:pPr>
          </w:p>
        </w:tc>
        <w:tc>
          <w:tcPr>
            <w:tcW w:w="149" w:type="dxa"/>
          </w:tcPr>
          <w:p w14:paraId="6679C1A1" w14:textId="77777777" w:rsidR="00A37FFA" w:rsidRDefault="00A37FFA" w:rsidP="00A37FFA">
            <w:pPr>
              <w:pStyle w:val="EmptyCellLayoutStyle"/>
              <w:spacing w:after="0" w:line="240" w:lineRule="auto"/>
            </w:pPr>
          </w:p>
        </w:tc>
      </w:tr>
    </w:tbl>
    <w:p xmlns:w="http://schemas.openxmlformats.org/wordprocessingml/2006/main" w14:paraId="4EF2E995" w14:textId="77777777" w:rsidR="00A37FFA" w:rsidRDefault="00A37FFA" w:rsidP="00A37FFA">
      <w:pPr>
        <w:spacing w:after="0" w:line="240" w:lineRule="auto"/>
      </w:pPr>
    </w:p>
    <w:p xmlns:w="http://schemas.openxmlformats.org/wordprocessingml/2006/main" w14:paraId="57F7C8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пераций получения из реплики за секунду</w:t>
      </w:r>
    </w:p>
    <w:p xmlns:w="http://schemas.openxmlformats.org/wordprocessingml/2006/main" w14:paraId="57C75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количество сообщений, полученных из этой реплики группой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C2C211" w14:textId="77777777" w:rsidTr="00A37FFA">
        <w:trPr>
          <w:trHeight w:val="54"/>
        </w:trPr>
        <w:tc>
          <w:tcPr>
            <w:tcW w:w="54" w:type="dxa"/>
          </w:tcPr>
          <w:p w14:paraId="1596B957" w14:textId="77777777" w:rsidR="00A37FFA" w:rsidRDefault="00A37FFA" w:rsidP="00A37FFA">
            <w:pPr>
              <w:pStyle w:val="EmptyCellLayoutStyle"/>
              <w:spacing w:after="0" w:line="240" w:lineRule="auto"/>
            </w:pPr>
          </w:p>
        </w:tc>
        <w:tc>
          <w:tcPr>
            <w:tcW w:w="10395" w:type="dxa"/>
          </w:tcPr>
          <w:p w14:paraId="5250FD3F" w14:textId="77777777" w:rsidR="00A37FFA" w:rsidRDefault="00A37FFA" w:rsidP="00A37FFA">
            <w:pPr>
              <w:pStyle w:val="EmptyCellLayoutStyle"/>
              <w:spacing w:after="0" w:line="240" w:lineRule="auto"/>
            </w:pPr>
          </w:p>
        </w:tc>
        <w:tc>
          <w:tcPr>
            <w:tcW w:w="149" w:type="dxa"/>
          </w:tcPr>
          <w:p w14:paraId="08102E09" w14:textId="77777777" w:rsidR="00A37FFA" w:rsidRDefault="00A37FFA" w:rsidP="00A37FFA">
            <w:pPr>
              <w:pStyle w:val="EmptyCellLayoutStyle"/>
              <w:spacing w:after="0" w:line="240" w:lineRule="auto"/>
            </w:pPr>
          </w:p>
        </w:tc>
      </w:tr>
      <w:tr w:rsidR="00A37FFA" w14:paraId="553630F6" w14:textId="77777777" w:rsidTr="00A37FFA">
        <w:tc>
          <w:tcPr>
            <w:tcW w:w="54" w:type="dxa"/>
          </w:tcPr>
          <w:p w14:paraId="1D9C0C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479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DBE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14F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EFD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A35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45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C46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012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19EF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73C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8F2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4E6A" w14:textId="77777777" w:rsidR="00A37FFA" w:rsidRDefault="00A37FFA" w:rsidP="00A37FFA">
                  <w:pPr>
                    <w:spacing w:after="0" w:line="240" w:lineRule="auto"/>
                  </w:pPr>
                  <w:r>
                    <w:rPr>
                      <w:rFonts w:eastAsia="Arial"/>
                      <w:color w:val="000000"/>
                      <w:lang w:bidi="ru-ru" w:val="ru-ru"/>
                    </w:rPr>
                    <w:t xml:space="preserve">Нет</w:t>
                  </w:r>
                </w:p>
              </w:tc>
            </w:tr>
            <w:tr w:rsidR="00A37FFA" w14:paraId="42297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3F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7D2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E7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9AEBC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88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AA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95A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BC5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95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EFDF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101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BFAB5A2" w14:textId="77777777" w:rsidR="00A37FFA" w:rsidRDefault="00A37FFA" w:rsidP="00A37FFA">
            <w:pPr>
              <w:spacing w:after="0" w:line="240" w:lineRule="auto"/>
            </w:pPr>
          </w:p>
        </w:tc>
        <w:tc>
          <w:tcPr>
            <w:tcW w:w="149" w:type="dxa"/>
          </w:tcPr>
          <w:p w14:paraId="3C16E404" w14:textId="77777777" w:rsidR="00A37FFA" w:rsidRDefault="00A37FFA" w:rsidP="00A37FFA">
            <w:pPr>
              <w:pStyle w:val="EmptyCellLayoutStyle"/>
              <w:spacing w:after="0" w:line="240" w:lineRule="auto"/>
            </w:pPr>
          </w:p>
        </w:tc>
      </w:tr>
      <w:tr w:rsidR="00A37FFA" w14:paraId="67F8FBF7" w14:textId="77777777" w:rsidTr="00A37FFA">
        <w:trPr>
          <w:trHeight w:val="80"/>
        </w:trPr>
        <w:tc>
          <w:tcPr>
            <w:tcW w:w="54" w:type="dxa"/>
          </w:tcPr>
          <w:p w14:paraId="1B014076" w14:textId="77777777" w:rsidR="00A37FFA" w:rsidRDefault="00A37FFA" w:rsidP="00A37FFA">
            <w:pPr>
              <w:pStyle w:val="EmptyCellLayoutStyle"/>
              <w:spacing w:after="0" w:line="240" w:lineRule="auto"/>
            </w:pPr>
          </w:p>
        </w:tc>
        <w:tc>
          <w:tcPr>
            <w:tcW w:w="10395" w:type="dxa"/>
          </w:tcPr>
          <w:p w14:paraId="1A12A258" w14:textId="77777777" w:rsidR="00A37FFA" w:rsidRDefault="00A37FFA" w:rsidP="00A37FFA">
            <w:pPr>
              <w:pStyle w:val="EmptyCellLayoutStyle"/>
              <w:spacing w:after="0" w:line="240" w:lineRule="auto"/>
            </w:pPr>
          </w:p>
        </w:tc>
        <w:tc>
          <w:tcPr>
            <w:tcW w:w="149" w:type="dxa"/>
          </w:tcPr>
          <w:p w14:paraId="57EADBA4" w14:textId="77777777" w:rsidR="00A37FFA" w:rsidRDefault="00A37FFA" w:rsidP="00A37FFA">
            <w:pPr>
              <w:pStyle w:val="EmptyCellLayoutStyle"/>
              <w:spacing w:after="0" w:line="240" w:lineRule="auto"/>
            </w:pPr>
          </w:p>
        </w:tc>
      </w:tr>
    </w:tbl>
    <w:p xmlns:w="http://schemas.openxmlformats.org/wordprocessingml/2006/main" w14:paraId="55E72751" w14:textId="77777777" w:rsidR="00A37FFA" w:rsidRDefault="00A37FFA" w:rsidP="00A37FFA">
      <w:pPr>
        <w:spacing w:after="0" w:line="240" w:lineRule="auto"/>
      </w:pPr>
    </w:p>
    <w:p xmlns:w="http://schemas.openxmlformats.org/wordprocessingml/2006/main" w14:paraId="1FDC40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пераций отправки в транспорт за секунду</w:t>
      </w:r>
    </w:p>
    <w:p xmlns:w="http://schemas.openxmlformats.org/wordprocessingml/2006/main" w14:paraId="5FA4E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сообщений, отправленных по сети к этой реплике. Эта учетная запись для всех сообщений, отправленных из этой реплики, включая управляющие сооб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63D9A5" w14:textId="77777777" w:rsidTr="00A37FFA">
        <w:trPr>
          <w:trHeight w:val="54"/>
        </w:trPr>
        <w:tc>
          <w:tcPr>
            <w:tcW w:w="54" w:type="dxa"/>
          </w:tcPr>
          <w:p w14:paraId="534462D7" w14:textId="77777777" w:rsidR="00A37FFA" w:rsidRDefault="00A37FFA" w:rsidP="00A37FFA">
            <w:pPr>
              <w:pStyle w:val="EmptyCellLayoutStyle"/>
              <w:spacing w:after="0" w:line="240" w:lineRule="auto"/>
            </w:pPr>
          </w:p>
        </w:tc>
        <w:tc>
          <w:tcPr>
            <w:tcW w:w="10395" w:type="dxa"/>
          </w:tcPr>
          <w:p w14:paraId="0190A6A1" w14:textId="77777777" w:rsidR="00A37FFA" w:rsidRDefault="00A37FFA" w:rsidP="00A37FFA">
            <w:pPr>
              <w:pStyle w:val="EmptyCellLayoutStyle"/>
              <w:spacing w:after="0" w:line="240" w:lineRule="auto"/>
            </w:pPr>
          </w:p>
        </w:tc>
        <w:tc>
          <w:tcPr>
            <w:tcW w:w="149" w:type="dxa"/>
          </w:tcPr>
          <w:p w14:paraId="25551DC5" w14:textId="77777777" w:rsidR="00A37FFA" w:rsidRDefault="00A37FFA" w:rsidP="00A37FFA">
            <w:pPr>
              <w:pStyle w:val="EmptyCellLayoutStyle"/>
              <w:spacing w:after="0" w:line="240" w:lineRule="auto"/>
            </w:pPr>
          </w:p>
        </w:tc>
      </w:tr>
      <w:tr w:rsidR="00A37FFA" w14:paraId="21BABD35" w14:textId="77777777" w:rsidTr="00A37FFA">
        <w:tc>
          <w:tcPr>
            <w:tcW w:w="54" w:type="dxa"/>
          </w:tcPr>
          <w:p w14:paraId="0AA174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9F2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C8E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A3B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674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DA1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14F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AE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43E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5A02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2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B4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8743" w14:textId="77777777" w:rsidR="00A37FFA" w:rsidRDefault="00A37FFA" w:rsidP="00A37FFA">
                  <w:pPr>
                    <w:spacing w:after="0" w:line="240" w:lineRule="auto"/>
                  </w:pPr>
                  <w:r>
                    <w:rPr>
                      <w:rFonts w:eastAsia="Arial"/>
                      <w:color w:val="000000"/>
                      <w:lang w:bidi="ru-ru" w:val="ru-ru"/>
                    </w:rPr>
                    <w:t xml:space="preserve">Нет</w:t>
                  </w:r>
                </w:p>
              </w:tc>
            </w:tr>
            <w:tr w:rsidR="00A37FFA" w14:paraId="10270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067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581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D4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5D7B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5C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E9B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6D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F301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FA5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CA3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96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99EB25" w14:textId="77777777" w:rsidR="00A37FFA" w:rsidRDefault="00A37FFA" w:rsidP="00A37FFA">
            <w:pPr>
              <w:spacing w:after="0" w:line="240" w:lineRule="auto"/>
            </w:pPr>
          </w:p>
        </w:tc>
        <w:tc>
          <w:tcPr>
            <w:tcW w:w="149" w:type="dxa"/>
          </w:tcPr>
          <w:p w14:paraId="7FDECF11" w14:textId="77777777" w:rsidR="00A37FFA" w:rsidRDefault="00A37FFA" w:rsidP="00A37FFA">
            <w:pPr>
              <w:pStyle w:val="EmptyCellLayoutStyle"/>
              <w:spacing w:after="0" w:line="240" w:lineRule="auto"/>
            </w:pPr>
          </w:p>
        </w:tc>
      </w:tr>
      <w:tr w:rsidR="00A37FFA" w14:paraId="47CACE98" w14:textId="77777777" w:rsidTr="00A37FFA">
        <w:trPr>
          <w:trHeight w:val="80"/>
        </w:trPr>
        <w:tc>
          <w:tcPr>
            <w:tcW w:w="54" w:type="dxa"/>
          </w:tcPr>
          <w:p w14:paraId="13F961D0" w14:textId="77777777" w:rsidR="00A37FFA" w:rsidRDefault="00A37FFA" w:rsidP="00A37FFA">
            <w:pPr>
              <w:pStyle w:val="EmptyCellLayoutStyle"/>
              <w:spacing w:after="0" w:line="240" w:lineRule="auto"/>
            </w:pPr>
          </w:p>
        </w:tc>
        <w:tc>
          <w:tcPr>
            <w:tcW w:w="10395" w:type="dxa"/>
          </w:tcPr>
          <w:p w14:paraId="612A2DF2" w14:textId="77777777" w:rsidR="00A37FFA" w:rsidRDefault="00A37FFA" w:rsidP="00A37FFA">
            <w:pPr>
              <w:pStyle w:val="EmptyCellLayoutStyle"/>
              <w:spacing w:after="0" w:line="240" w:lineRule="auto"/>
            </w:pPr>
          </w:p>
        </w:tc>
        <w:tc>
          <w:tcPr>
            <w:tcW w:w="149" w:type="dxa"/>
          </w:tcPr>
          <w:p w14:paraId="2A317E66" w14:textId="77777777" w:rsidR="00A37FFA" w:rsidRDefault="00A37FFA" w:rsidP="00A37FFA">
            <w:pPr>
              <w:pStyle w:val="EmptyCellLayoutStyle"/>
              <w:spacing w:after="0" w:line="240" w:lineRule="auto"/>
            </w:pPr>
          </w:p>
        </w:tc>
      </w:tr>
    </w:tbl>
    <w:p xmlns:w="http://schemas.openxmlformats.org/wordprocessingml/2006/main" w14:paraId="4A647842" w14:textId="77777777" w:rsidR="00A37FFA" w:rsidRDefault="00A37FFA" w:rsidP="00A37FFA">
      <w:pPr>
        <w:spacing w:after="0" w:line="240" w:lineRule="auto"/>
      </w:pPr>
    </w:p>
    <w:p xmlns:w="http://schemas.openxmlformats.org/wordprocessingml/2006/main" w14:paraId="0B664A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тправлено в реплику, байт/с</w:t>
      </w:r>
    </w:p>
    <w:p xmlns:w="http://schemas.openxmlformats.org/wordprocessingml/2006/main" w14:paraId="6E33B8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сообщения базы данных, поставленных в очередь на отправку по сети к этой реплике. Учитываются байты сообщений для всех баз данных в группе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75DB2F" w14:textId="77777777" w:rsidTr="00A37FFA">
        <w:trPr>
          <w:trHeight w:val="54"/>
        </w:trPr>
        <w:tc>
          <w:tcPr>
            <w:tcW w:w="54" w:type="dxa"/>
          </w:tcPr>
          <w:p w14:paraId="51494A23" w14:textId="77777777" w:rsidR="00A37FFA" w:rsidRDefault="00A37FFA" w:rsidP="00A37FFA">
            <w:pPr>
              <w:pStyle w:val="EmptyCellLayoutStyle"/>
              <w:spacing w:after="0" w:line="240" w:lineRule="auto"/>
            </w:pPr>
          </w:p>
        </w:tc>
        <w:tc>
          <w:tcPr>
            <w:tcW w:w="10395" w:type="dxa"/>
          </w:tcPr>
          <w:p w14:paraId="03AE00DA" w14:textId="77777777" w:rsidR="00A37FFA" w:rsidRDefault="00A37FFA" w:rsidP="00A37FFA">
            <w:pPr>
              <w:pStyle w:val="EmptyCellLayoutStyle"/>
              <w:spacing w:after="0" w:line="240" w:lineRule="auto"/>
            </w:pPr>
          </w:p>
        </w:tc>
        <w:tc>
          <w:tcPr>
            <w:tcW w:w="149" w:type="dxa"/>
          </w:tcPr>
          <w:p w14:paraId="45636065" w14:textId="77777777" w:rsidR="00A37FFA" w:rsidRDefault="00A37FFA" w:rsidP="00A37FFA">
            <w:pPr>
              <w:pStyle w:val="EmptyCellLayoutStyle"/>
              <w:spacing w:after="0" w:line="240" w:lineRule="auto"/>
            </w:pPr>
          </w:p>
        </w:tc>
      </w:tr>
      <w:tr w:rsidR="00A37FFA" w14:paraId="11206EEE" w14:textId="77777777" w:rsidTr="00A37FFA">
        <w:tc>
          <w:tcPr>
            <w:tcW w:w="54" w:type="dxa"/>
          </w:tcPr>
          <w:p w14:paraId="146661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AC4A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A9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7F26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F8ED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45CC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68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F14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FE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B7CA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FE4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E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85FB7" w14:textId="77777777" w:rsidR="00A37FFA" w:rsidRDefault="00A37FFA" w:rsidP="00A37FFA">
                  <w:pPr>
                    <w:spacing w:after="0" w:line="240" w:lineRule="auto"/>
                  </w:pPr>
                  <w:r>
                    <w:rPr>
                      <w:rFonts w:eastAsia="Arial"/>
                      <w:color w:val="000000"/>
                      <w:lang w:bidi="ru-ru" w:val="ru-ru"/>
                    </w:rPr>
                    <w:t xml:space="preserve">Нет</w:t>
                  </w:r>
                </w:p>
              </w:tc>
            </w:tr>
            <w:tr w:rsidR="00A37FFA" w14:paraId="5F0AD8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A8E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B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52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C6EC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E0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D9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FE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7FCA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A9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999F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80E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D766467" w14:textId="77777777" w:rsidR="00A37FFA" w:rsidRDefault="00A37FFA" w:rsidP="00A37FFA">
            <w:pPr>
              <w:spacing w:after="0" w:line="240" w:lineRule="auto"/>
            </w:pPr>
          </w:p>
        </w:tc>
        <w:tc>
          <w:tcPr>
            <w:tcW w:w="149" w:type="dxa"/>
          </w:tcPr>
          <w:p w14:paraId="21F6B8E8" w14:textId="77777777" w:rsidR="00A37FFA" w:rsidRDefault="00A37FFA" w:rsidP="00A37FFA">
            <w:pPr>
              <w:pStyle w:val="EmptyCellLayoutStyle"/>
              <w:spacing w:after="0" w:line="240" w:lineRule="auto"/>
            </w:pPr>
          </w:p>
        </w:tc>
      </w:tr>
      <w:tr w:rsidR="00A37FFA" w14:paraId="6A6A7395" w14:textId="77777777" w:rsidTr="00A37FFA">
        <w:trPr>
          <w:trHeight w:val="80"/>
        </w:trPr>
        <w:tc>
          <w:tcPr>
            <w:tcW w:w="54" w:type="dxa"/>
          </w:tcPr>
          <w:p w14:paraId="244C615A" w14:textId="77777777" w:rsidR="00A37FFA" w:rsidRDefault="00A37FFA" w:rsidP="00A37FFA">
            <w:pPr>
              <w:pStyle w:val="EmptyCellLayoutStyle"/>
              <w:spacing w:after="0" w:line="240" w:lineRule="auto"/>
            </w:pPr>
          </w:p>
        </w:tc>
        <w:tc>
          <w:tcPr>
            <w:tcW w:w="10395" w:type="dxa"/>
          </w:tcPr>
          <w:p w14:paraId="213F78B6" w14:textId="77777777" w:rsidR="00A37FFA" w:rsidRDefault="00A37FFA" w:rsidP="00A37FFA">
            <w:pPr>
              <w:pStyle w:val="EmptyCellLayoutStyle"/>
              <w:spacing w:after="0" w:line="240" w:lineRule="auto"/>
            </w:pPr>
          </w:p>
        </w:tc>
        <w:tc>
          <w:tcPr>
            <w:tcW w:w="149" w:type="dxa"/>
          </w:tcPr>
          <w:p w14:paraId="1B06AEBE" w14:textId="77777777" w:rsidR="00A37FFA" w:rsidRDefault="00A37FFA" w:rsidP="00A37FFA">
            <w:pPr>
              <w:pStyle w:val="EmptyCellLayoutStyle"/>
              <w:spacing w:after="0" w:line="240" w:lineRule="auto"/>
            </w:pPr>
          </w:p>
        </w:tc>
      </w:tr>
    </w:tbl>
    <w:p xmlns:w="http://schemas.openxmlformats.org/wordprocessingml/2006/main" w14:paraId="10E0FCB0" w14:textId="77777777" w:rsidR="00A37FFA" w:rsidRDefault="00A37FFA" w:rsidP="00A37FFA">
      <w:pPr>
        <w:spacing w:after="0" w:line="240" w:lineRule="auto"/>
      </w:pPr>
    </w:p>
    <w:p xmlns:w="http://schemas.openxmlformats.org/wordprocessingml/2006/main" w14:paraId="224AB27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пераций отправки в реплику за секунду</w:t>
      </w:r>
    </w:p>
    <w:p xmlns:w="http://schemas.openxmlformats.org/wordprocessingml/2006/main" w14:paraId="26AC9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сообщений, поставленных в очередь на отправку по сети к эт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05C474" w14:textId="77777777" w:rsidTr="00A37FFA">
        <w:trPr>
          <w:trHeight w:val="54"/>
        </w:trPr>
        <w:tc>
          <w:tcPr>
            <w:tcW w:w="54" w:type="dxa"/>
          </w:tcPr>
          <w:p w14:paraId="46100954" w14:textId="77777777" w:rsidR="00A37FFA" w:rsidRDefault="00A37FFA" w:rsidP="00A37FFA">
            <w:pPr>
              <w:pStyle w:val="EmptyCellLayoutStyle"/>
              <w:spacing w:after="0" w:line="240" w:lineRule="auto"/>
            </w:pPr>
          </w:p>
        </w:tc>
        <w:tc>
          <w:tcPr>
            <w:tcW w:w="10395" w:type="dxa"/>
          </w:tcPr>
          <w:p w14:paraId="7042BC2C" w14:textId="77777777" w:rsidR="00A37FFA" w:rsidRDefault="00A37FFA" w:rsidP="00A37FFA">
            <w:pPr>
              <w:pStyle w:val="EmptyCellLayoutStyle"/>
              <w:spacing w:after="0" w:line="240" w:lineRule="auto"/>
            </w:pPr>
          </w:p>
        </w:tc>
        <w:tc>
          <w:tcPr>
            <w:tcW w:w="149" w:type="dxa"/>
          </w:tcPr>
          <w:p w14:paraId="4B39C9F6" w14:textId="77777777" w:rsidR="00A37FFA" w:rsidRDefault="00A37FFA" w:rsidP="00A37FFA">
            <w:pPr>
              <w:pStyle w:val="EmptyCellLayoutStyle"/>
              <w:spacing w:after="0" w:line="240" w:lineRule="auto"/>
            </w:pPr>
          </w:p>
        </w:tc>
      </w:tr>
      <w:tr w:rsidR="00A37FFA" w14:paraId="529916DE" w14:textId="77777777" w:rsidTr="00A37FFA">
        <w:tc>
          <w:tcPr>
            <w:tcW w:w="54" w:type="dxa"/>
          </w:tcPr>
          <w:p w14:paraId="0F4E40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49D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4F3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CDD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B4B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08D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538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B8C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CD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CD5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ED3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5FB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CD1E7" w14:textId="77777777" w:rsidR="00A37FFA" w:rsidRDefault="00A37FFA" w:rsidP="00A37FFA">
                  <w:pPr>
                    <w:spacing w:after="0" w:line="240" w:lineRule="auto"/>
                  </w:pPr>
                  <w:r>
                    <w:rPr>
                      <w:rFonts w:eastAsia="Arial"/>
                      <w:color w:val="000000"/>
                      <w:lang w:bidi="ru-ru" w:val="ru-ru"/>
                    </w:rPr>
                    <w:t xml:space="preserve">Нет</w:t>
                  </w:r>
                </w:p>
              </w:tc>
            </w:tr>
            <w:tr w:rsidR="00A37FFA" w14:paraId="42D54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16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874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0D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92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B43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6A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362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53D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AD9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C0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8E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57E2BA" w14:textId="77777777" w:rsidR="00A37FFA" w:rsidRDefault="00A37FFA" w:rsidP="00A37FFA">
            <w:pPr>
              <w:spacing w:after="0" w:line="240" w:lineRule="auto"/>
            </w:pPr>
          </w:p>
        </w:tc>
        <w:tc>
          <w:tcPr>
            <w:tcW w:w="149" w:type="dxa"/>
          </w:tcPr>
          <w:p w14:paraId="1AA1F74D" w14:textId="77777777" w:rsidR="00A37FFA" w:rsidRDefault="00A37FFA" w:rsidP="00A37FFA">
            <w:pPr>
              <w:pStyle w:val="EmptyCellLayoutStyle"/>
              <w:spacing w:after="0" w:line="240" w:lineRule="auto"/>
            </w:pPr>
          </w:p>
        </w:tc>
      </w:tr>
      <w:tr w:rsidR="00A37FFA" w14:paraId="2E22F966" w14:textId="77777777" w:rsidTr="00A37FFA">
        <w:trPr>
          <w:trHeight w:val="80"/>
        </w:trPr>
        <w:tc>
          <w:tcPr>
            <w:tcW w:w="54" w:type="dxa"/>
          </w:tcPr>
          <w:p w14:paraId="560F30F1" w14:textId="77777777" w:rsidR="00A37FFA" w:rsidRDefault="00A37FFA" w:rsidP="00A37FFA">
            <w:pPr>
              <w:pStyle w:val="EmptyCellLayoutStyle"/>
              <w:spacing w:after="0" w:line="240" w:lineRule="auto"/>
            </w:pPr>
          </w:p>
        </w:tc>
        <w:tc>
          <w:tcPr>
            <w:tcW w:w="10395" w:type="dxa"/>
          </w:tcPr>
          <w:p w14:paraId="1FD575C7" w14:textId="77777777" w:rsidR="00A37FFA" w:rsidRDefault="00A37FFA" w:rsidP="00A37FFA">
            <w:pPr>
              <w:pStyle w:val="EmptyCellLayoutStyle"/>
              <w:spacing w:after="0" w:line="240" w:lineRule="auto"/>
            </w:pPr>
          </w:p>
        </w:tc>
        <w:tc>
          <w:tcPr>
            <w:tcW w:w="149" w:type="dxa"/>
          </w:tcPr>
          <w:p w14:paraId="5B14202B" w14:textId="77777777" w:rsidR="00A37FFA" w:rsidRDefault="00A37FFA" w:rsidP="00A37FFA">
            <w:pPr>
              <w:pStyle w:val="EmptyCellLayoutStyle"/>
              <w:spacing w:after="0" w:line="240" w:lineRule="auto"/>
            </w:pPr>
          </w:p>
        </w:tc>
      </w:tr>
    </w:tbl>
    <w:p xmlns:w="http://schemas.openxmlformats.org/wordprocessingml/2006/main" w14:paraId="0EC6877D" w14:textId="77777777" w:rsidR="00A37FFA" w:rsidRDefault="00A37FFA" w:rsidP="00A37FFA">
      <w:pPr>
        <w:spacing w:after="0" w:line="240" w:lineRule="auto"/>
      </w:pPr>
    </w:p>
    <w:p xmlns:w="http://schemas.openxmlformats.org/wordprocessingml/2006/main" w14:paraId="71487A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ремя потока управления (мс/с)</w:t>
      </w:r>
    </w:p>
    <w:p xmlns:w="http://schemas.openxmlformats.org/wordprocessingml/2006/main" w14:paraId="04844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миллисекунд управления потоком, отведенных этой реплике в течение последней секун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732C31" w14:textId="77777777" w:rsidTr="00A37FFA">
        <w:trPr>
          <w:trHeight w:val="54"/>
        </w:trPr>
        <w:tc>
          <w:tcPr>
            <w:tcW w:w="54" w:type="dxa"/>
          </w:tcPr>
          <w:p w14:paraId="622F7ED1" w14:textId="77777777" w:rsidR="00A37FFA" w:rsidRDefault="00A37FFA" w:rsidP="00A37FFA">
            <w:pPr>
              <w:pStyle w:val="EmptyCellLayoutStyle"/>
              <w:spacing w:after="0" w:line="240" w:lineRule="auto"/>
            </w:pPr>
          </w:p>
        </w:tc>
        <w:tc>
          <w:tcPr>
            <w:tcW w:w="10395" w:type="dxa"/>
          </w:tcPr>
          <w:p w14:paraId="5320F596" w14:textId="77777777" w:rsidR="00A37FFA" w:rsidRDefault="00A37FFA" w:rsidP="00A37FFA">
            <w:pPr>
              <w:pStyle w:val="EmptyCellLayoutStyle"/>
              <w:spacing w:after="0" w:line="240" w:lineRule="auto"/>
            </w:pPr>
          </w:p>
        </w:tc>
        <w:tc>
          <w:tcPr>
            <w:tcW w:w="149" w:type="dxa"/>
          </w:tcPr>
          <w:p w14:paraId="327A5748" w14:textId="77777777" w:rsidR="00A37FFA" w:rsidRDefault="00A37FFA" w:rsidP="00A37FFA">
            <w:pPr>
              <w:pStyle w:val="EmptyCellLayoutStyle"/>
              <w:spacing w:after="0" w:line="240" w:lineRule="auto"/>
            </w:pPr>
          </w:p>
        </w:tc>
      </w:tr>
      <w:tr w:rsidR="00A37FFA" w14:paraId="6D92B762" w14:textId="77777777" w:rsidTr="00A37FFA">
        <w:tc>
          <w:tcPr>
            <w:tcW w:w="54" w:type="dxa"/>
          </w:tcPr>
          <w:p w14:paraId="4F730E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EF1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A73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F0B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02C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7F03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5F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67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E3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0AD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E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07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B7956" w14:textId="77777777" w:rsidR="00A37FFA" w:rsidRDefault="00A37FFA" w:rsidP="00A37FFA">
                  <w:pPr>
                    <w:spacing w:after="0" w:line="240" w:lineRule="auto"/>
                  </w:pPr>
                  <w:r>
                    <w:rPr>
                      <w:rFonts w:eastAsia="Arial"/>
                      <w:color w:val="000000"/>
                      <w:lang w:bidi="ru-ru" w:val="ru-ru"/>
                    </w:rPr>
                    <w:t xml:space="preserve">Нет</w:t>
                  </w:r>
                </w:p>
              </w:tc>
            </w:tr>
            <w:tr w:rsidR="00A37FFA" w14:paraId="5B8DF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86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47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DF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70C1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47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3F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201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491B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C3A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F6D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8E8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7A8346F" w14:textId="77777777" w:rsidR="00A37FFA" w:rsidRDefault="00A37FFA" w:rsidP="00A37FFA">
            <w:pPr>
              <w:spacing w:after="0" w:line="240" w:lineRule="auto"/>
            </w:pPr>
          </w:p>
        </w:tc>
        <w:tc>
          <w:tcPr>
            <w:tcW w:w="149" w:type="dxa"/>
          </w:tcPr>
          <w:p w14:paraId="7AF03E4B" w14:textId="77777777" w:rsidR="00A37FFA" w:rsidRDefault="00A37FFA" w:rsidP="00A37FFA">
            <w:pPr>
              <w:pStyle w:val="EmptyCellLayoutStyle"/>
              <w:spacing w:after="0" w:line="240" w:lineRule="auto"/>
            </w:pPr>
          </w:p>
        </w:tc>
      </w:tr>
      <w:tr w:rsidR="00A37FFA" w14:paraId="5B60BC9F" w14:textId="77777777" w:rsidTr="00A37FFA">
        <w:trPr>
          <w:trHeight w:val="80"/>
        </w:trPr>
        <w:tc>
          <w:tcPr>
            <w:tcW w:w="54" w:type="dxa"/>
          </w:tcPr>
          <w:p w14:paraId="3092196C" w14:textId="77777777" w:rsidR="00A37FFA" w:rsidRDefault="00A37FFA" w:rsidP="00A37FFA">
            <w:pPr>
              <w:pStyle w:val="EmptyCellLayoutStyle"/>
              <w:spacing w:after="0" w:line="240" w:lineRule="auto"/>
            </w:pPr>
          </w:p>
        </w:tc>
        <w:tc>
          <w:tcPr>
            <w:tcW w:w="10395" w:type="dxa"/>
          </w:tcPr>
          <w:p w14:paraId="6FE61095" w14:textId="77777777" w:rsidR="00A37FFA" w:rsidRDefault="00A37FFA" w:rsidP="00A37FFA">
            <w:pPr>
              <w:pStyle w:val="EmptyCellLayoutStyle"/>
              <w:spacing w:after="0" w:line="240" w:lineRule="auto"/>
            </w:pPr>
          </w:p>
        </w:tc>
        <w:tc>
          <w:tcPr>
            <w:tcW w:w="149" w:type="dxa"/>
          </w:tcPr>
          <w:p w14:paraId="681727DA" w14:textId="77777777" w:rsidR="00A37FFA" w:rsidRDefault="00A37FFA" w:rsidP="00A37FFA">
            <w:pPr>
              <w:pStyle w:val="EmptyCellLayoutStyle"/>
              <w:spacing w:after="0" w:line="240" w:lineRule="auto"/>
            </w:pPr>
          </w:p>
        </w:tc>
      </w:tr>
    </w:tbl>
    <w:p xmlns:w="http://schemas.openxmlformats.org/wordprocessingml/2006/main" w14:paraId="29310537" w14:textId="77777777" w:rsidR="00A37FFA" w:rsidRDefault="00A37FFA" w:rsidP="00A37FFA">
      <w:pPr>
        <w:spacing w:after="0" w:line="240" w:lineRule="auto"/>
      </w:pPr>
    </w:p>
    <w:p xmlns:w="http://schemas.openxmlformats.org/wordprocessingml/2006/main" w14:paraId="58A1E69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вторно отправленных сообщений/с</w:t>
      </w:r>
    </w:p>
    <w:p xmlns:w="http://schemas.openxmlformats.org/wordprocessingml/2006/main" w14:paraId="561755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астота (в секунду) получения подтверждений для сообщений, отправленных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FAE039" w14:textId="77777777" w:rsidTr="00A37FFA">
        <w:trPr>
          <w:trHeight w:val="54"/>
        </w:trPr>
        <w:tc>
          <w:tcPr>
            <w:tcW w:w="54" w:type="dxa"/>
          </w:tcPr>
          <w:p w14:paraId="5844FB09" w14:textId="77777777" w:rsidR="00A37FFA" w:rsidRDefault="00A37FFA" w:rsidP="00A37FFA">
            <w:pPr>
              <w:pStyle w:val="EmptyCellLayoutStyle"/>
              <w:spacing w:after="0" w:line="240" w:lineRule="auto"/>
            </w:pPr>
          </w:p>
        </w:tc>
        <w:tc>
          <w:tcPr>
            <w:tcW w:w="10395" w:type="dxa"/>
          </w:tcPr>
          <w:p w14:paraId="695F719E" w14:textId="77777777" w:rsidR="00A37FFA" w:rsidRDefault="00A37FFA" w:rsidP="00A37FFA">
            <w:pPr>
              <w:pStyle w:val="EmptyCellLayoutStyle"/>
              <w:spacing w:after="0" w:line="240" w:lineRule="auto"/>
            </w:pPr>
          </w:p>
        </w:tc>
        <w:tc>
          <w:tcPr>
            <w:tcW w:w="149" w:type="dxa"/>
          </w:tcPr>
          <w:p w14:paraId="0D96A314" w14:textId="77777777" w:rsidR="00A37FFA" w:rsidRDefault="00A37FFA" w:rsidP="00A37FFA">
            <w:pPr>
              <w:pStyle w:val="EmptyCellLayoutStyle"/>
              <w:spacing w:after="0" w:line="240" w:lineRule="auto"/>
            </w:pPr>
          </w:p>
        </w:tc>
      </w:tr>
      <w:tr w:rsidR="00A37FFA" w14:paraId="45C09C59" w14:textId="77777777" w:rsidTr="00A37FFA">
        <w:tc>
          <w:tcPr>
            <w:tcW w:w="54" w:type="dxa"/>
          </w:tcPr>
          <w:p w14:paraId="4178E0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B6B0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AD0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E728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DBC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0AD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8E8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03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1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1CF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5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CBE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C46A" w14:textId="77777777" w:rsidR="00A37FFA" w:rsidRDefault="00A37FFA" w:rsidP="00A37FFA">
                  <w:pPr>
                    <w:spacing w:after="0" w:line="240" w:lineRule="auto"/>
                  </w:pPr>
                  <w:r>
                    <w:rPr>
                      <w:rFonts w:eastAsia="Arial"/>
                      <w:color w:val="000000"/>
                      <w:lang w:bidi="ru-ru" w:val="ru-ru"/>
                    </w:rPr>
                    <w:t xml:space="preserve">Нет</w:t>
                  </w:r>
                </w:p>
              </w:tc>
            </w:tr>
            <w:tr w:rsidR="00A37FFA" w14:paraId="0ED40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00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73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2A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CE75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1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432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6C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6DAC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5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175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1E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91949E" w14:textId="77777777" w:rsidR="00A37FFA" w:rsidRDefault="00A37FFA" w:rsidP="00A37FFA">
            <w:pPr>
              <w:spacing w:after="0" w:line="240" w:lineRule="auto"/>
            </w:pPr>
          </w:p>
        </w:tc>
        <w:tc>
          <w:tcPr>
            <w:tcW w:w="149" w:type="dxa"/>
          </w:tcPr>
          <w:p w14:paraId="3BFF21CD" w14:textId="77777777" w:rsidR="00A37FFA" w:rsidRDefault="00A37FFA" w:rsidP="00A37FFA">
            <w:pPr>
              <w:pStyle w:val="EmptyCellLayoutStyle"/>
              <w:spacing w:after="0" w:line="240" w:lineRule="auto"/>
            </w:pPr>
          </w:p>
        </w:tc>
      </w:tr>
      <w:tr w:rsidR="00A37FFA" w14:paraId="1F84E138" w14:textId="77777777" w:rsidTr="00A37FFA">
        <w:trPr>
          <w:trHeight w:val="80"/>
        </w:trPr>
        <w:tc>
          <w:tcPr>
            <w:tcW w:w="54" w:type="dxa"/>
          </w:tcPr>
          <w:p w14:paraId="093AEB3C" w14:textId="77777777" w:rsidR="00A37FFA" w:rsidRDefault="00A37FFA" w:rsidP="00A37FFA">
            <w:pPr>
              <w:pStyle w:val="EmptyCellLayoutStyle"/>
              <w:spacing w:after="0" w:line="240" w:lineRule="auto"/>
            </w:pPr>
          </w:p>
        </w:tc>
        <w:tc>
          <w:tcPr>
            <w:tcW w:w="10395" w:type="dxa"/>
          </w:tcPr>
          <w:p w14:paraId="345F1BAA" w14:textId="77777777" w:rsidR="00A37FFA" w:rsidRDefault="00A37FFA" w:rsidP="00A37FFA">
            <w:pPr>
              <w:pStyle w:val="EmptyCellLayoutStyle"/>
              <w:spacing w:after="0" w:line="240" w:lineRule="auto"/>
            </w:pPr>
          </w:p>
        </w:tc>
        <w:tc>
          <w:tcPr>
            <w:tcW w:w="149" w:type="dxa"/>
          </w:tcPr>
          <w:p w14:paraId="3FB50B72" w14:textId="77777777" w:rsidR="00A37FFA" w:rsidRDefault="00A37FFA" w:rsidP="00A37FFA">
            <w:pPr>
              <w:pStyle w:val="EmptyCellLayoutStyle"/>
              <w:spacing w:after="0" w:line="240" w:lineRule="auto"/>
            </w:pPr>
          </w:p>
        </w:tc>
      </w:tr>
    </w:tbl>
    <w:p xmlns:w="http://schemas.openxmlformats.org/wordprocessingml/2006/main" w14:paraId="47C0DBCA" w14:textId="77777777" w:rsidR="00A37FFA" w:rsidRDefault="00A37FFA" w:rsidP="00A37FFA">
      <w:pPr>
        <w:spacing w:after="0" w:line="240" w:lineRule="auto"/>
      </w:pPr>
    </w:p>
    <w:p xmlns:w="http://schemas.openxmlformats.org/wordprocessingml/2006/main" w14:paraId="4CBCA1E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тправлено в транспорт, байт/с</w:t>
      </w:r>
    </w:p>
    <w:p xmlns:w="http://schemas.openxmlformats.org/wordprocessingml/2006/main" w14:paraId="7B9D2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число байтов, отравленных по сети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7CA902" w14:textId="77777777" w:rsidTr="00A37FFA">
        <w:trPr>
          <w:trHeight w:val="54"/>
        </w:trPr>
        <w:tc>
          <w:tcPr>
            <w:tcW w:w="54" w:type="dxa"/>
          </w:tcPr>
          <w:p w14:paraId="5704968F" w14:textId="77777777" w:rsidR="00A37FFA" w:rsidRDefault="00A37FFA" w:rsidP="00A37FFA">
            <w:pPr>
              <w:pStyle w:val="EmptyCellLayoutStyle"/>
              <w:spacing w:after="0" w:line="240" w:lineRule="auto"/>
            </w:pPr>
          </w:p>
        </w:tc>
        <w:tc>
          <w:tcPr>
            <w:tcW w:w="10395" w:type="dxa"/>
          </w:tcPr>
          <w:p w14:paraId="6610C988" w14:textId="77777777" w:rsidR="00A37FFA" w:rsidRDefault="00A37FFA" w:rsidP="00A37FFA">
            <w:pPr>
              <w:pStyle w:val="EmptyCellLayoutStyle"/>
              <w:spacing w:after="0" w:line="240" w:lineRule="auto"/>
            </w:pPr>
          </w:p>
        </w:tc>
        <w:tc>
          <w:tcPr>
            <w:tcW w:w="149" w:type="dxa"/>
          </w:tcPr>
          <w:p w14:paraId="2D106197" w14:textId="77777777" w:rsidR="00A37FFA" w:rsidRDefault="00A37FFA" w:rsidP="00A37FFA">
            <w:pPr>
              <w:pStyle w:val="EmptyCellLayoutStyle"/>
              <w:spacing w:after="0" w:line="240" w:lineRule="auto"/>
            </w:pPr>
          </w:p>
        </w:tc>
      </w:tr>
      <w:tr w:rsidR="00A37FFA" w14:paraId="0DFDB01E" w14:textId="77777777" w:rsidTr="00A37FFA">
        <w:tc>
          <w:tcPr>
            <w:tcW w:w="54" w:type="dxa"/>
          </w:tcPr>
          <w:p w14:paraId="116C9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6983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441F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687A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2A00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F32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87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AC8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8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69C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87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93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9F74" w14:textId="77777777" w:rsidR="00A37FFA" w:rsidRDefault="00A37FFA" w:rsidP="00A37FFA">
                  <w:pPr>
                    <w:spacing w:after="0" w:line="240" w:lineRule="auto"/>
                  </w:pPr>
                  <w:r>
                    <w:rPr>
                      <w:rFonts w:eastAsia="Arial"/>
                      <w:color w:val="000000"/>
                      <w:lang w:bidi="ru-ru" w:val="ru-ru"/>
                    </w:rPr>
                    <w:t xml:space="preserve">Нет</w:t>
                  </w:r>
                </w:p>
              </w:tc>
            </w:tr>
            <w:tr w:rsidR="00A37FFA" w14:paraId="7F15D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A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94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3B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7525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C4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7B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B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AF7F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CFFE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6EB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76B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C9FC82" w14:textId="77777777" w:rsidR="00A37FFA" w:rsidRDefault="00A37FFA" w:rsidP="00A37FFA">
            <w:pPr>
              <w:spacing w:after="0" w:line="240" w:lineRule="auto"/>
            </w:pPr>
          </w:p>
        </w:tc>
        <w:tc>
          <w:tcPr>
            <w:tcW w:w="149" w:type="dxa"/>
          </w:tcPr>
          <w:p w14:paraId="7CE8E748" w14:textId="77777777" w:rsidR="00A37FFA" w:rsidRDefault="00A37FFA" w:rsidP="00A37FFA">
            <w:pPr>
              <w:pStyle w:val="EmptyCellLayoutStyle"/>
              <w:spacing w:after="0" w:line="240" w:lineRule="auto"/>
            </w:pPr>
          </w:p>
        </w:tc>
      </w:tr>
      <w:tr w:rsidR="00A37FFA" w14:paraId="4D3ECF2E" w14:textId="77777777" w:rsidTr="00A37FFA">
        <w:trPr>
          <w:trHeight w:val="80"/>
        </w:trPr>
        <w:tc>
          <w:tcPr>
            <w:tcW w:w="54" w:type="dxa"/>
          </w:tcPr>
          <w:p w14:paraId="585A2538" w14:textId="77777777" w:rsidR="00A37FFA" w:rsidRDefault="00A37FFA" w:rsidP="00A37FFA">
            <w:pPr>
              <w:pStyle w:val="EmptyCellLayoutStyle"/>
              <w:spacing w:after="0" w:line="240" w:lineRule="auto"/>
            </w:pPr>
          </w:p>
        </w:tc>
        <w:tc>
          <w:tcPr>
            <w:tcW w:w="10395" w:type="dxa"/>
          </w:tcPr>
          <w:p w14:paraId="1552C9A3" w14:textId="77777777" w:rsidR="00A37FFA" w:rsidRDefault="00A37FFA" w:rsidP="00A37FFA">
            <w:pPr>
              <w:pStyle w:val="EmptyCellLayoutStyle"/>
              <w:spacing w:after="0" w:line="240" w:lineRule="auto"/>
            </w:pPr>
          </w:p>
        </w:tc>
        <w:tc>
          <w:tcPr>
            <w:tcW w:w="149" w:type="dxa"/>
          </w:tcPr>
          <w:p w14:paraId="240E2219" w14:textId="77777777" w:rsidR="00A37FFA" w:rsidRDefault="00A37FFA" w:rsidP="00A37FFA">
            <w:pPr>
              <w:pStyle w:val="EmptyCellLayoutStyle"/>
              <w:spacing w:after="0" w:line="240" w:lineRule="auto"/>
            </w:pPr>
          </w:p>
        </w:tc>
      </w:tr>
    </w:tbl>
    <w:p xmlns:w="http://schemas.openxmlformats.org/wordprocessingml/2006/main" w14:paraId="7D9EF717" w14:textId="77777777" w:rsidR="00A37FFA" w:rsidRDefault="00A37FFA" w:rsidP="00A37FFA">
      <w:pPr>
        <w:spacing w:after="0" w:line="240" w:lineRule="auto"/>
      </w:pPr>
    </w:p>
    <w:p xmlns:w="http://schemas.openxmlformats.org/wordprocessingml/2006/main" w14:paraId="567A365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доступности — задачи консоли</w:t>
      </w:r>
    </w:p>
    <w:p xmlns:w="http://schemas.openxmlformats.org/wordprocessingml/2006/main" w14:paraId="2982E9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инудительная отработка сбоя</w:t>
      </w:r>
    </w:p>
    <w:p xmlns:w="http://schemas.openxmlformats.org/wordprocessingml/2006/main" w14:paraId="1E444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ется консоль, и перейдите на использование целевой реплики, что сделает эту реплику новую первичной репликой группы доступности. В этой задаче используется параметр -AllowDataLoss.</w:t>
      </w:r>
    </w:p>
    <w:p xmlns:w="http://schemas.openxmlformats.org/wordprocessingml/2006/main" w14:paraId="3CE57F1E" w14:textId="77777777" w:rsidR="00A37FFA" w:rsidRDefault="00A37FFA" w:rsidP="00A37FFA">
      <w:pPr>
        <w:spacing w:after="0" w:line="240" w:lineRule="auto"/>
      </w:pPr>
    </w:p>
    <w:p xmlns:w="http://schemas.openxmlformats.org/wordprocessingml/2006/main" w14:paraId="4B4A77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PowerShell</w:t>
      </w:r>
    </w:p>
    <w:p xmlns:w="http://schemas.openxmlformats.org/wordprocessingml/2006/main" w14:paraId="02DBBA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йте консоль SQLPS и подключитесь к целевой реплике доступности.</w:t>
      </w:r>
    </w:p>
    <w:p xmlns:w="http://schemas.openxmlformats.org/wordprocessingml/2006/main" w14:paraId="428C7D48" w14:textId="77777777" w:rsidR="00A37FFA" w:rsidRDefault="00A37FFA" w:rsidP="00A37FFA">
      <w:pPr>
        <w:spacing w:after="0" w:line="240" w:lineRule="auto"/>
      </w:pPr>
    </w:p>
    <w:p xmlns:w="http://schemas.openxmlformats.org/wordprocessingml/2006/main" w14:paraId="22AF132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тработка отказа вручную</w:t>
      </w:r>
    </w:p>
    <w:p xmlns:w="http://schemas.openxmlformats.org/wordprocessingml/2006/main" w14:paraId="317E30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ется консоль, и перейдите на использование целевой реплики, что сделает эту реплику новую первичной репликой группы доступности.</w:t>
      </w:r>
    </w:p>
    <w:p xmlns:w="http://schemas.openxmlformats.org/wordprocessingml/2006/main" w14:paraId="511F676B" w14:textId="77777777" w:rsidR="00A37FFA" w:rsidRDefault="00A37FFA" w:rsidP="00A37FFA">
      <w:pPr>
        <w:spacing w:after="0" w:line="240" w:lineRule="auto"/>
      </w:pPr>
    </w:p>
    <w:p xmlns:w="http://schemas.openxmlformats.org/wordprocessingml/2006/main" w14:paraId="3CCF61A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а SQL Server Management Studio</w:t>
      </w:r>
    </w:p>
    <w:p xmlns:w="http://schemas.openxmlformats.org/wordprocessingml/2006/main" w14:paraId="7AE1A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йте среду SQL Server Management Studio и подключитесь к целевой реплике доступности.</w:t>
      </w:r>
    </w:p>
    <w:p xmlns:w="http://schemas.openxmlformats.org/wordprocessingml/2006/main" w14:paraId="3EEBF5B0" w14:textId="77777777" w:rsidR="00A37FFA" w:rsidRDefault="00A37FFA" w:rsidP="00A37FFA">
      <w:pPr>
        <w:spacing w:after="0" w:line="240" w:lineRule="auto"/>
      </w:pPr>
    </w:p>
    <w:p xmlns:w="http://schemas.openxmlformats.org/wordprocessingml/2006/main" w14:paraId="7D3D462A"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ритическая политика реплики доступности</w:t>
      </w:r>
    </w:p>
    <w:p xmlns:w="http://schemas.openxmlformats.org/wordprocessingml/2006/main" w14:paraId="32B9A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реплику доступности в качестве аспекта и одну из категорий ошибок в качестве категории политики.</w:t>
      </w:r>
    </w:p>
    <w:p xmlns:w="http://schemas.openxmlformats.org/wordprocessingml/2006/main" w14:paraId="16947DA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реплики доступности — обнаружения</w:t>
      </w:r>
    </w:p>
    <w:p xmlns:w="http://schemas.openxmlformats.org/wordprocessingml/2006/main" w14:paraId="59A538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ользовательской политики реплики доступности</w:t>
      </w:r>
    </w:p>
    <w:p xmlns:w="http://schemas.openxmlformats.org/wordprocessingml/2006/main" w14:paraId="32641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A59528" w14:textId="77777777" w:rsidTr="00A37FFA">
        <w:trPr>
          <w:trHeight w:val="54"/>
        </w:trPr>
        <w:tc>
          <w:tcPr>
            <w:tcW w:w="54" w:type="dxa"/>
          </w:tcPr>
          <w:p w14:paraId="43C7DD6B" w14:textId="77777777" w:rsidR="00A37FFA" w:rsidRDefault="00A37FFA" w:rsidP="00A37FFA">
            <w:pPr>
              <w:pStyle w:val="EmptyCellLayoutStyle"/>
              <w:spacing w:after="0" w:line="240" w:lineRule="auto"/>
            </w:pPr>
          </w:p>
        </w:tc>
        <w:tc>
          <w:tcPr>
            <w:tcW w:w="10395" w:type="dxa"/>
          </w:tcPr>
          <w:p w14:paraId="65863BE5" w14:textId="77777777" w:rsidR="00A37FFA" w:rsidRDefault="00A37FFA" w:rsidP="00A37FFA">
            <w:pPr>
              <w:pStyle w:val="EmptyCellLayoutStyle"/>
              <w:spacing w:after="0" w:line="240" w:lineRule="auto"/>
            </w:pPr>
          </w:p>
        </w:tc>
        <w:tc>
          <w:tcPr>
            <w:tcW w:w="149" w:type="dxa"/>
          </w:tcPr>
          <w:p w14:paraId="69B49ADA" w14:textId="77777777" w:rsidR="00A37FFA" w:rsidRDefault="00A37FFA" w:rsidP="00A37FFA">
            <w:pPr>
              <w:pStyle w:val="EmptyCellLayoutStyle"/>
              <w:spacing w:after="0" w:line="240" w:lineRule="auto"/>
            </w:pPr>
          </w:p>
        </w:tc>
      </w:tr>
      <w:tr w:rsidR="00A37FFA" w14:paraId="3B554B78" w14:textId="77777777" w:rsidTr="00A37FFA">
        <w:tc>
          <w:tcPr>
            <w:tcW w:w="54" w:type="dxa"/>
          </w:tcPr>
          <w:p w14:paraId="7B57F1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F21E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9EF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888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42E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5BE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7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96A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2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C3A6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CD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6E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57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7622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33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BA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FA8FA" w14:textId="77777777" w:rsidR="00A37FFA" w:rsidRDefault="00A37FFA" w:rsidP="00A37FFA">
                  <w:pPr>
                    <w:spacing w:after="0" w:line="240" w:lineRule="auto"/>
                  </w:pPr>
                </w:p>
              </w:tc>
            </w:tr>
            <w:tr w:rsidR="00A37FFA" w14:paraId="2CB7E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FD8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17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67F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E57B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75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55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309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C54315" w14:textId="77777777" w:rsidR="00A37FFA" w:rsidRDefault="00A37FFA" w:rsidP="00A37FFA">
            <w:pPr>
              <w:spacing w:after="0" w:line="240" w:lineRule="auto"/>
            </w:pPr>
          </w:p>
        </w:tc>
        <w:tc>
          <w:tcPr>
            <w:tcW w:w="149" w:type="dxa"/>
          </w:tcPr>
          <w:p w14:paraId="6EAB43CF" w14:textId="77777777" w:rsidR="00A37FFA" w:rsidRDefault="00A37FFA" w:rsidP="00A37FFA">
            <w:pPr>
              <w:pStyle w:val="EmptyCellLayoutStyle"/>
              <w:spacing w:after="0" w:line="240" w:lineRule="auto"/>
            </w:pPr>
          </w:p>
        </w:tc>
      </w:tr>
      <w:tr w:rsidR="00A37FFA" w14:paraId="7AE05E98" w14:textId="77777777" w:rsidTr="00A37FFA">
        <w:trPr>
          <w:trHeight w:val="80"/>
        </w:trPr>
        <w:tc>
          <w:tcPr>
            <w:tcW w:w="54" w:type="dxa"/>
          </w:tcPr>
          <w:p w14:paraId="523D0A64" w14:textId="77777777" w:rsidR="00A37FFA" w:rsidRDefault="00A37FFA" w:rsidP="00A37FFA">
            <w:pPr>
              <w:pStyle w:val="EmptyCellLayoutStyle"/>
              <w:spacing w:after="0" w:line="240" w:lineRule="auto"/>
            </w:pPr>
          </w:p>
        </w:tc>
        <w:tc>
          <w:tcPr>
            <w:tcW w:w="10395" w:type="dxa"/>
          </w:tcPr>
          <w:p w14:paraId="0AC48954" w14:textId="77777777" w:rsidR="00A37FFA" w:rsidRDefault="00A37FFA" w:rsidP="00A37FFA">
            <w:pPr>
              <w:pStyle w:val="EmptyCellLayoutStyle"/>
              <w:spacing w:after="0" w:line="240" w:lineRule="auto"/>
            </w:pPr>
          </w:p>
        </w:tc>
        <w:tc>
          <w:tcPr>
            <w:tcW w:w="149" w:type="dxa"/>
          </w:tcPr>
          <w:p w14:paraId="30D51DAE" w14:textId="77777777" w:rsidR="00A37FFA" w:rsidRDefault="00A37FFA" w:rsidP="00A37FFA">
            <w:pPr>
              <w:pStyle w:val="EmptyCellLayoutStyle"/>
              <w:spacing w:after="0" w:line="240" w:lineRule="auto"/>
            </w:pPr>
          </w:p>
        </w:tc>
      </w:tr>
    </w:tbl>
    <w:p xmlns:w="http://schemas.openxmlformats.org/wordprocessingml/2006/main" w14:paraId="0C99EAE1" w14:textId="77777777" w:rsidR="00A37FFA" w:rsidRDefault="00A37FFA" w:rsidP="00A37FFA">
      <w:pPr>
        <w:spacing w:after="0" w:line="240" w:lineRule="auto"/>
      </w:pPr>
    </w:p>
    <w:p xmlns:w="http://schemas.openxmlformats.org/wordprocessingml/2006/main" w14:paraId="07D45E6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реплики доступности — базовые мониторы</w:t>
      </w:r>
    </w:p>
    <w:p xmlns:w="http://schemas.openxmlformats.org/wordprocessingml/2006/main" w14:paraId="793582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исправности реплик доступности</w:t>
      </w:r>
    </w:p>
    <w:p xmlns:w="http://schemas.openxmlformats.org/wordprocessingml/2006/main" w14:paraId="14D301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реплику доступности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26D3FA" w14:textId="77777777" w:rsidTr="00A37FFA">
        <w:trPr>
          <w:trHeight w:val="54"/>
        </w:trPr>
        <w:tc>
          <w:tcPr>
            <w:tcW w:w="54" w:type="dxa"/>
          </w:tcPr>
          <w:p w14:paraId="7DF54D99" w14:textId="77777777" w:rsidR="00A37FFA" w:rsidRDefault="00A37FFA" w:rsidP="00A37FFA">
            <w:pPr>
              <w:pStyle w:val="EmptyCellLayoutStyle"/>
              <w:spacing w:after="0" w:line="240" w:lineRule="auto"/>
            </w:pPr>
          </w:p>
        </w:tc>
        <w:tc>
          <w:tcPr>
            <w:tcW w:w="10395" w:type="dxa"/>
          </w:tcPr>
          <w:p w14:paraId="46AEE669" w14:textId="77777777" w:rsidR="00A37FFA" w:rsidRDefault="00A37FFA" w:rsidP="00A37FFA">
            <w:pPr>
              <w:pStyle w:val="EmptyCellLayoutStyle"/>
              <w:spacing w:after="0" w:line="240" w:lineRule="auto"/>
            </w:pPr>
          </w:p>
        </w:tc>
        <w:tc>
          <w:tcPr>
            <w:tcW w:w="149" w:type="dxa"/>
          </w:tcPr>
          <w:p w14:paraId="3ECA1F7D" w14:textId="77777777" w:rsidR="00A37FFA" w:rsidRDefault="00A37FFA" w:rsidP="00A37FFA">
            <w:pPr>
              <w:pStyle w:val="EmptyCellLayoutStyle"/>
              <w:spacing w:after="0" w:line="240" w:lineRule="auto"/>
            </w:pPr>
          </w:p>
        </w:tc>
      </w:tr>
      <w:tr w:rsidR="00A37FFA" w14:paraId="2B4E5C90" w14:textId="77777777" w:rsidTr="00A37FFA">
        <w:tc>
          <w:tcPr>
            <w:tcW w:w="54" w:type="dxa"/>
          </w:tcPr>
          <w:p w14:paraId="4B9F08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892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E03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679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310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5B1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35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46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45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FCD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4D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74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4F738" w14:textId="77777777" w:rsidR="00A37FFA" w:rsidRDefault="00A37FFA" w:rsidP="00A37FFA">
                  <w:pPr>
                    <w:spacing w:after="0" w:line="240" w:lineRule="auto"/>
                  </w:pPr>
                  <w:r>
                    <w:rPr>
                      <w:rFonts w:eastAsia="Arial"/>
                      <w:color w:val="000000"/>
                      <w:lang w:bidi="ru-ru" w:val="ru-ru"/>
                    </w:rPr>
                    <w:t xml:space="preserve">False</w:t>
                  </w:r>
                </w:p>
              </w:tc>
            </w:tr>
            <w:tr w:rsidR="00A37FFA" w14:paraId="523600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79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9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4B5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5C0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8E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9A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E019" w14:textId="77777777" w:rsidR="00A37FFA" w:rsidRDefault="00A37FFA" w:rsidP="00A37FFA">
                  <w:pPr>
                    <w:spacing w:after="0" w:line="240" w:lineRule="auto"/>
                  </w:pPr>
                </w:p>
              </w:tc>
            </w:tr>
            <w:tr w:rsidR="00A37FFA" w14:paraId="7BF8D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28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42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BB8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3C98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2A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FFB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26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BF9CC9" w14:textId="77777777" w:rsidR="00A37FFA" w:rsidRDefault="00A37FFA" w:rsidP="00A37FFA">
            <w:pPr>
              <w:spacing w:after="0" w:line="240" w:lineRule="auto"/>
            </w:pPr>
          </w:p>
        </w:tc>
        <w:tc>
          <w:tcPr>
            <w:tcW w:w="149" w:type="dxa"/>
          </w:tcPr>
          <w:p w14:paraId="31EEA576" w14:textId="77777777" w:rsidR="00A37FFA" w:rsidRDefault="00A37FFA" w:rsidP="00A37FFA">
            <w:pPr>
              <w:pStyle w:val="EmptyCellLayoutStyle"/>
              <w:spacing w:after="0" w:line="240" w:lineRule="auto"/>
            </w:pPr>
          </w:p>
        </w:tc>
      </w:tr>
      <w:tr w:rsidR="00A37FFA" w14:paraId="05163BEF" w14:textId="77777777" w:rsidTr="00A37FFA">
        <w:trPr>
          <w:trHeight w:val="80"/>
        </w:trPr>
        <w:tc>
          <w:tcPr>
            <w:tcW w:w="54" w:type="dxa"/>
          </w:tcPr>
          <w:p w14:paraId="7841B8BB" w14:textId="77777777" w:rsidR="00A37FFA" w:rsidRDefault="00A37FFA" w:rsidP="00A37FFA">
            <w:pPr>
              <w:pStyle w:val="EmptyCellLayoutStyle"/>
              <w:spacing w:after="0" w:line="240" w:lineRule="auto"/>
            </w:pPr>
          </w:p>
        </w:tc>
        <w:tc>
          <w:tcPr>
            <w:tcW w:w="10395" w:type="dxa"/>
          </w:tcPr>
          <w:p w14:paraId="0C58D586" w14:textId="77777777" w:rsidR="00A37FFA" w:rsidRDefault="00A37FFA" w:rsidP="00A37FFA">
            <w:pPr>
              <w:pStyle w:val="EmptyCellLayoutStyle"/>
              <w:spacing w:after="0" w:line="240" w:lineRule="auto"/>
            </w:pPr>
          </w:p>
        </w:tc>
        <w:tc>
          <w:tcPr>
            <w:tcW w:w="149" w:type="dxa"/>
          </w:tcPr>
          <w:p w14:paraId="47042542" w14:textId="77777777" w:rsidR="00A37FFA" w:rsidRDefault="00A37FFA" w:rsidP="00A37FFA">
            <w:pPr>
              <w:pStyle w:val="EmptyCellLayoutStyle"/>
              <w:spacing w:after="0" w:line="240" w:lineRule="auto"/>
            </w:pPr>
          </w:p>
        </w:tc>
      </w:tr>
    </w:tbl>
    <w:p xmlns:w="http://schemas.openxmlformats.org/wordprocessingml/2006/main" w14:paraId="4105E2F7" w14:textId="77777777" w:rsidR="00A37FFA" w:rsidRDefault="00A37FFA" w:rsidP="00A37FFA">
      <w:pPr>
        <w:spacing w:after="0" w:line="240" w:lineRule="auto"/>
      </w:pPr>
    </w:p>
    <w:p xmlns:w="http://schemas.openxmlformats.org/wordprocessingml/2006/main" w14:paraId="19E0FED7"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итика предупреждений реплики доступности</w:t>
      </w:r>
    </w:p>
    <w:p xmlns:w="http://schemas.openxmlformats.org/wordprocessingml/2006/main" w14:paraId="679D4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имеющая реплику доступности в качестве аспекта и одну из категорий предупреждений в качестве категории политики.</w:t>
      </w:r>
    </w:p>
    <w:p xmlns:w="http://schemas.openxmlformats.org/wordprocessingml/2006/main" w14:paraId="16D9D7E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реплики доступности — обнаружения</w:t>
      </w:r>
    </w:p>
    <w:p xmlns:w="http://schemas.openxmlformats.org/wordprocessingml/2006/main" w14:paraId="3E3C851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ользовательской политики реплики доступности</w:t>
      </w:r>
    </w:p>
    <w:p xmlns:w="http://schemas.openxmlformats.org/wordprocessingml/2006/main" w14:paraId="32CBC5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доступности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5EB9A3" w14:textId="77777777" w:rsidTr="00A37FFA">
        <w:trPr>
          <w:trHeight w:val="54"/>
        </w:trPr>
        <w:tc>
          <w:tcPr>
            <w:tcW w:w="54" w:type="dxa"/>
          </w:tcPr>
          <w:p w14:paraId="4E6BB918" w14:textId="77777777" w:rsidR="00A37FFA" w:rsidRDefault="00A37FFA" w:rsidP="00A37FFA">
            <w:pPr>
              <w:pStyle w:val="EmptyCellLayoutStyle"/>
              <w:spacing w:after="0" w:line="240" w:lineRule="auto"/>
            </w:pPr>
          </w:p>
        </w:tc>
        <w:tc>
          <w:tcPr>
            <w:tcW w:w="10395" w:type="dxa"/>
          </w:tcPr>
          <w:p w14:paraId="15A8A47D" w14:textId="77777777" w:rsidR="00A37FFA" w:rsidRDefault="00A37FFA" w:rsidP="00A37FFA">
            <w:pPr>
              <w:pStyle w:val="EmptyCellLayoutStyle"/>
              <w:spacing w:after="0" w:line="240" w:lineRule="auto"/>
            </w:pPr>
          </w:p>
        </w:tc>
        <w:tc>
          <w:tcPr>
            <w:tcW w:w="149" w:type="dxa"/>
          </w:tcPr>
          <w:p w14:paraId="01BB0FED" w14:textId="77777777" w:rsidR="00A37FFA" w:rsidRDefault="00A37FFA" w:rsidP="00A37FFA">
            <w:pPr>
              <w:pStyle w:val="EmptyCellLayoutStyle"/>
              <w:spacing w:after="0" w:line="240" w:lineRule="auto"/>
            </w:pPr>
          </w:p>
        </w:tc>
      </w:tr>
      <w:tr w:rsidR="00A37FFA" w14:paraId="69CBDD1F" w14:textId="77777777" w:rsidTr="00A37FFA">
        <w:tc>
          <w:tcPr>
            <w:tcW w:w="54" w:type="dxa"/>
          </w:tcPr>
          <w:p w14:paraId="4D0461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78F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D3C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FA2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949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78A0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E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33E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6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59940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DD3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1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0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3EDA3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A7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5B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A4D8B" w14:textId="77777777" w:rsidR="00A37FFA" w:rsidRDefault="00A37FFA" w:rsidP="00A37FFA">
                  <w:pPr>
                    <w:spacing w:after="0" w:line="240" w:lineRule="auto"/>
                  </w:pPr>
                </w:p>
              </w:tc>
            </w:tr>
            <w:tr w:rsidR="00A37FFA" w14:paraId="6F27A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80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0D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49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223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D4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C38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0B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EA6E6F5" w14:textId="77777777" w:rsidR="00A37FFA" w:rsidRDefault="00A37FFA" w:rsidP="00A37FFA">
            <w:pPr>
              <w:spacing w:after="0" w:line="240" w:lineRule="auto"/>
            </w:pPr>
          </w:p>
        </w:tc>
        <w:tc>
          <w:tcPr>
            <w:tcW w:w="149" w:type="dxa"/>
          </w:tcPr>
          <w:p w14:paraId="73F71ACB" w14:textId="77777777" w:rsidR="00A37FFA" w:rsidRDefault="00A37FFA" w:rsidP="00A37FFA">
            <w:pPr>
              <w:pStyle w:val="EmptyCellLayoutStyle"/>
              <w:spacing w:after="0" w:line="240" w:lineRule="auto"/>
            </w:pPr>
          </w:p>
        </w:tc>
      </w:tr>
      <w:tr w:rsidR="00A37FFA" w14:paraId="3D080607" w14:textId="77777777" w:rsidTr="00A37FFA">
        <w:trPr>
          <w:trHeight w:val="80"/>
        </w:trPr>
        <w:tc>
          <w:tcPr>
            <w:tcW w:w="54" w:type="dxa"/>
          </w:tcPr>
          <w:p w14:paraId="4CEEE65F" w14:textId="77777777" w:rsidR="00A37FFA" w:rsidRDefault="00A37FFA" w:rsidP="00A37FFA">
            <w:pPr>
              <w:pStyle w:val="EmptyCellLayoutStyle"/>
              <w:spacing w:after="0" w:line="240" w:lineRule="auto"/>
            </w:pPr>
          </w:p>
        </w:tc>
        <w:tc>
          <w:tcPr>
            <w:tcW w:w="10395" w:type="dxa"/>
          </w:tcPr>
          <w:p w14:paraId="0408AAE0" w14:textId="77777777" w:rsidR="00A37FFA" w:rsidRDefault="00A37FFA" w:rsidP="00A37FFA">
            <w:pPr>
              <w:pStyle w:val="EmptyCellLayoutStyle"/>
              <w:spacing w:after="0" w:line="240" w:lineRule="auto"/>
            </w:pPr>
          </w:p>
        </w:tc>
        <w:tc>
          <w:tcPr>
            <w:tcW w:w="149" w:type="dxa"/>
          </w:tcPr>
          <w:p w14:paraId="5B8FF71D" w14:textId="77777777" w:rsidR="00A37FFA" w:rsidRDefault="00A37FFA" w:rsidP="00A37FFA">
            <w:pPr>
              <w:pStyle w:val="EmptyCellLayoutStyle"/>
              <w:spacing w:after="0" w:line="240" w:lineRule="auto"/>
            </w:pPr>
          </w:p>
        </w:tc>
      </w:tr>
    </w:tbl>
    <w:p xmlns:w="http://schemas.openxmlformats.org/wordprocessingml/2006/main" w14:paraId="77DC02FF" w14:textId="77777777" w:rsidR="00A37FFA" w:rsidRDefault="00A37FFA" w:rsidP="00A37FFA">
      <w:pPr>
        <w:spacing w:after="0" w:line="240" w:lineRule="auto"/>
      </w:pPr>
    </w:p>
    <w:p xmlns:w="http://schemas.openxmlformats.org/wordprocessingml/2006/main" w14:paraId="4E6BE34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для реплики доступности — базовые мониторы</w:t>
      </w:r>
    </w:p>
    <w:p xmlns:w="http://schemas.openxmlformats.org/wordprocessingml/2006/main" w14:paraId="1BFAF1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и исправности реплик доступности</w:t>
      </w:r>
    </w:p>
    <w:p xmlns:w="http://schemas.openxmlformats.org/wordprocessingml/2006/main" w14:paraId="050942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реплику доступности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DFE71A" w14:textId="77777777" w:rsidTr="00A37FFA">
        <w:trPr>
          <w:trHeight w:val="54"/>
        </w:trPr>
        <w:tc>
          <w:tcPr>
            <w:tcW w:w="54" w:type="dxa"/>
          </w:tcPr>
          <w:p w14:paraId="4F3E06E1" w14:textId="77777777" w:rsidR="00A37FFA" w:rsidRDefault="00A37FFA" w:rsidP="00A37FFA">
            <w:pPr>
              <w:pStyle w:val="EmptyCellLayoutStyle"/>
              <w:spacing w:after="0" w:line="240" w:lineRule="auto"/>
            </w:pPr>
          </w:p>
        </w:tc>
        <w:tc>
          <w:tcPr>
            <w:tcW w:w="10395" w:type="dxa"/>
          </w:tcPr>
          <w:p w14:paraId="199AC9D8" w14:textId="77777777" w:rsidR="00A37FFA" w:rsidRDefault="00A37FFA" w:rsidP="00A37FFA">
            <w:pPr>
              <w:pStyle w:val="EmptyCellLayoutStyle"/>
              <w:spacing w:after="0" w:line="240" w:lineRule="auto"/>
            </w:pPr>
          </w:p>
        </w:tc>
        <w:tc>
          <w:tcPr>
            <w:tcW w:w="149" w:type="dxa"/>
          </w:tcPr>
          <w:p w14:paraId="623E30B8" w14:textId="77777777" w:rsidR="00A37FFA" w:rsidRDefault="00A37FFA" w:rsidP="00A37FFA">
            <w:pPr>
              <w:pStyle w:val="EmptyCellLayoutStyle"/>
              <w:spacing w:after="0" w:line="240" w:lineRule="auto"/>
            </w:pPr>
          </w:p>
        </w:tc>
      </w:tr>
      <w:tr w:rsidR="00A37FFA" w14:paraId="304A545E" w14:textId="77777777" w:rsidTr="00A37FFA">
        <w:tc>
          <w:tcPr>
            <w:tcW w:w="54" w:type="dxa"/>
          </w:tcPr>
          <w:p w14:paraId="56B185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26FA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284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1CF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96D2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F847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384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7D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D3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329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CF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759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7C5F7" w14:textId="77777777" w:rsidR="00A37FFA" w:rsidRDefault="00A37FFA" w:rsidP="00A37FFA">
                  <w:pPr>
                    <w:spacing w:after="0" w:line="240" w:lineRule="auto"/>
                  </w:pPr>
                  <w:r>
                    <w:rPr>
                      <w:rFonts w:eastAsia="Arial"/>
                      <w:color w:val="000000"/>
                      <w:lang w:bidi="ru-ru" w:val="ru-ru"/>
                    </w:rPr>
                    <w:t xml:space="preserve">False</w:t>
                  </w:r>
                </w:p>
              </w:tc>
            </w:tr>
            <w:tr w:rsidR="00A37FFA" w14:paraId="69B01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1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B8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FFE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5D97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67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3AC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AD62" w14:textId="77777777" w:rsidR="00A37FFA" w:rsidRDefault="00A37FFA" w:rsidP="00A37FFA">
                  <w:pPr>
                    <w:spacing w:after="0" w:line="240" w:lineRule="auto"/>
                  </w:pPr>
                </w:p>
              </w:tc>
            </w:tr>
            <w:tr w:rsidR="00A37FFA" w14:paraId="1045B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17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922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FD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1FFE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AEE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E3A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6E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6E1CBC" w14:textId="77777777" w:rsidR="00A37FFA" w:rsidRDefault="00A37FFA" w:rsidP="00A37FFA">
            <w:pPr>
              <w:spacing w:after="0" w:line="240" w:lineRule="auto"/>
            </w:pPr>
          </w:p>
        </w:tc>
        <w:tc>
          <w:tcPr>
            <w:tcW w:w="149" w:type="dxa"/>
          </w:tcPr>
          <w:p w14:paraId="1351482B" w14:textId="77777777" w:rsidR="00A37FFA" w:rsidRDefault="00A37FFA" w:rsidP="00A37FFA">
            <w:pPr>
              <w:pStyle w:val="EmptyCellLayoutStyle"/>
              <w:spacing w:after="0" w:line="240" w:lineRule="auto"/>
            </w:pPr>
          </w:p>
        </w:tc>
      </w:tr>
      <w:tr w:rsidR="00A37FFA" w14:paraId="7C93E9E6" w14:textId="77777777" w:rsidTr="00A37FFA">
        <w:trPr>
          <w:trHeight w:val="80"/>
        </w:trPr>
        <w:tc>
          <w:tcPr>
            <w:tcW w:w="54" w:type="dxa"/>
          </w:tcPr>
          <w:p w14:paraId="2E935D36" w14:textId="77777777" w:rsidR="00A37FFA" w:rsidRDefault="00A37FFA" w:rsidP="00A37FFA">
            <w:pPr>
              <w:pStyle w:val="EmptyCellLayoutStyle"/>
              <w:spacing w:after="0" w:line="240" w:lineRule="auto"/>
            </w:pPr>
          </w:p>
        </w:tc>
        <w:tc>
          <w:tcPr>
            <w:tcW w:w="10395" w:type="dxa"/>
          </w:tcPr>
          <w:p w14:paraId="666BA9E5" w14:textId="77777777" w:rsidR="00A37FFA" w:rsidRDefault="00A37FFA" w:rsidP="00A37FFA">
            <w:pPr>
              <w:pStyle w:val="EmptyCellLayoutStyle"/>
              <w:spacing w:after="0" w:line="240" w:lineRule="auto"/>
            </w:pPr>
          </w:p>
        </w:tc>
        <w:tc>
          <w:tcPr>
            <w:tcW w:w="149" w:type="dxa"/>
          </w:tcPr>
          <w:p w14:paraId="4B61A8C2" w14:textId="77777777" w:rsidR="00A37FFA" w:rsidRDefault="00A37FFA" w:rsidP="00A37FFA">
            <w:pPr>
              <w:pStyle w:val="EmptyCellLayoutStyle"/>
              <w:spacing w:after="0" w:line="240" w:lineRule="auto"/>
            </w:pPr>
          </w:p>
        </w:tc>
      </w:tr>
    </w:tbl>
    <w:p xmlns:w="http://schemas.openxmlformats.org/wordprocessingml/2006/main" w14:paraId="51810B13" w14:textId="77777777" w:rsidR="00A37FFA" w:rsidRDefault="00A37FFA" w:rsidP="00A37FFA">
      <w:pPr>
        <w:spacing w:after="0" w:line="240" w:lineRule="auto"/>
      </w:pPr>
    </w:p>
    <w:p xmlns:w="http://schemas.openxmlformats.org/wordprocessingml/2006/main" w14:paraId="5E92AEB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ьзовательская политика</w:t>
      </w:r>
    </w:p>
    <w:p xmlns:w="http://schemas.openxmlformats.org/wordprocessingml/2006/main" w14:paraId="3C469C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кт пользовательской политики Microsoft SQL Server в Windows.</w:t>
      </w:r>
    </w:p>
    <w:p xmlns:w="http://schemas.openxmlformats.org/wordprocessingml/2006/main" w14:paraId="7BFCD56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ьзовательская политика — обнаружения</w:t>
      </w:r>
    </w:p>
    <w:p xmlns:w="http://schemas.openxmlformats.org/wordprocessingml/2006/main" w14:paraId="2D949C3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ользовательской политики базы данных</w:t>
      </w:r>
    </w:p>
    <w:p xmlns:w="http://schemas.openxmlformats.org/wordprocessingml/2006/main" w14:paraId="393936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пользовательские политики базы данных SQL Server в Windows.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CEF501" w14:textId="77777777" w:rsidTr="00A37FFA">
        <w:trPr>
          <w:trHeight w:val="54"/>
        </w:trPr>
        <w:tc>
          <w:tcPr>
            <w:tcW w:w="54" w:type="dxa"/>
          </w:tcPr>
          <w:p w14:paraId="62DB95A5" w14:textId="77777777" w:rsidR="00A37FFA" w:rsidRDefault="00A37FFA" w:rsidP="00A37FFA">
            <w:pPr>
              <w:pStyle w:val="EmptyCellLayoutStyle"/>
              <w:spacing w:after="0" w:line="240" w:lineRule="auto"/>
            </w:pPr>
          </w:p>
        </w:tc>
        <w:tc>
          <w:tcPr>
            <w:tcW w:w="10395" w:type="dxa"/>
          </w:tcPr>
          <w:p w14:paraId="1D08BDA0" w14:textId="77777777" w:rsidR="00A37FFA" w:rsidRDefault="00A37FFA" w:rsidP="00A37FFA">
            <w:pPr>
              <w:pStyle w:val="EmptyCellLayoutStyle"/>
              <w:spacing w:after="0" w:line="240" w:lineRule="auto"/>
            </w:pPr>
          </w:p>
        </w:tc>
        <w:tc>
          <w:tcPr>
            <w:tcW w:w="149" w:type="dxa"/>
          </w:tcPr>
          <w:p w14:paraId="735F5F11" w14:textId="77777777" w:rsidR="00A37FFA" w:rsidRDefault="00A37FFA" w:rsidP="00A37FFA">
            <w:pPr>
              <w:pStyle w:val="EmptyCellLayoutStyle"/>
              <w:spacing w:after="0" w:line="240" w:lineRule="auto"/>
            </w:pPr>
          </w:p>
        </w:tc>
      </w:tr>
      <w:tr w:rsidR="00A37FFA" w14:paraId="1AE92B71" w14:textId="77777777" w:rsidTr="00A37FFA">
        <w:tc>
          <w:tcPr>
            <w:tcW w:w="54" w:type="dxa"/>
          </w:tcPr>
          <w:p w14:paraId="1A99F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4B46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283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8773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412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F601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D6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25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FBC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8F40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17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23B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D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83D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1E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6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58FA" w14:textId="77777777" w:rsidR="00A37FFA" w:rsidRDefault="00A37FFA" w:rsidP="00A37FFA">
                  <w:pPr>
                    <w:spacing w:after="0" w:line="240" w:lineRule="auto"/>
                  </w:pPr>
                </w:p>
              </w:tc>
            </w:tr>
            <w:tr w:rsidR="00A37FFA" w14:paraId="66155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61C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98F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1B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14D1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53E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1B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423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AE7869" w14:textId="77777777" w:rsidR="00A37FFA" w:rsidRDefault="00A37FFA" w:rsidP="00A37FFA">
            <w:pPr>
              <w:spacing w:after="0" w:line="240" w:lineRule="auto"/>
            </w:pPr>
          </w:p>
        </w:tc>
        <w:tc>
          <w:tcPr>
            <w:tcW w:w="149" w:type="dxa"/>
          </w:tcPr>
          <w:p w14:paraId="734E38E2" w14:textId="77777777" w:rsidR="00A37FFA" w:rsidRDefault="00A37FFA" w:rsidP="00A37FFA">
            <w:pPr>
              <w:pStyle w:val="EmptyCellLayoutStyle"/>
              <w:spacing w:after="0" w:line="240" w:lineRule="auto"/>
            </w:pPr>
          </w:p>
        </w:tc>
      </w:tr>
      <w:tr w:rsidR="00A37FFA" w14:paraId="73D76A04" w14:textId="77777777" w:rsidTr="00A37FFA">
        <w:trPr>
          <w:trHeight w:val="80"/>
        </w:trPr>
        <w:tc>
          <w:tcPr>
            <w:tcW w:w="54" w:type="dxa"/>
          </w:tcPr>
          <w:p w14:paraId="7E3452E8" w14:textId="77777777" w:rsidR="00A37FFA" w:rsidRDefault="00A37FFA" w:rsidP="00A37FFA">
            <w:pPr>
              <w:pStyle w:val="EmptyCellLayoutStyle"/>
              <w:spacing w:after="0" w:line="240" w:lineRule="auto"/>
            </w:pPr>
          </w:p>
        </w:tc>
        <w:tc>
          <w:tcPr>
            <w:tcW w:w="10395" w:type="dxa"/>
          </w:tcPr>
          <w:p w14:paraId="385D8BB6" w14:textId="77777777" w:rsidR="00A37FFA" w:rsidRDefault="00A37FFA" w:rsidP="00A37FFA">
            <w:pPr>
              <w:pStyle w:val="EmptyCellLayoutStyle"/>
              <w:spacing w:after="0" w:line="240" w:lineRule="auto"/>
            </w:pPr>
          </w:p>
        </w:tc>
        <w:tc>
          <w:tcPr>
            <w:tcW w:w="149" w:type="dxa"/>
          </w:tcPr>
          <w:p w14:paraId="77C5A1A7" w14:textId="77777777" w:rsidR="00A37FFA" w:rsidRDefault="00A37FFA" w:rsidP="00A37FFA">
            <w:pPr>
              <w:pStyle w:val="EmptyCellLayoutStyle"/>
              <w:spacing w:after="0" w:line="240" w:lineRule="auto"/>
            </w:pPr>
          </w:p>
        </w:tc>
      </w:tr>
    </w:tbl>
    <w:p xmlns:w="http://schemas.openxmlformats.org/wordprocessingml/2006/main" w14:paraId="2A0B2074" w14:textId="77777777" w:rsidR="00A37FFA" w:rsidRDefault="00A37FFA" w:rsidP="00A37FFA">
      <w:pPr>
        <w:spacing w:after="0" w:line="240" w:lineRule="auto"/>
      </w:pPr>
    </w:p>
    <w:p xmlns:w="http://schemas.openxmlformats.org/wordprocessingml/2006/main" w14:paraId="07E8C581"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база данных</w:t>
      </w:r>
    </w:p>
    <w:p xmlns:w="http://schemas.openxmlformats.org/wordprocessingml/2006/main" w14:paraId="07EDA4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аза данных Microsoft SQL Server в Windows.</w:t>
      </w:r>
    </w:p>
    <w:p xmlns:w="http://schemas.openxmlformats.org/wordprocessingml/2006/main" w14:paraId="42D27CC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обнаружения</w:t>
      </w:r>
    </w:p>
    <w:p xmlns:w="http://schemas.openxmlformats.org/wordprocessingml/2006/main" w14:paraId="2008A2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баз данных SQL Server для ядра СУБД</w:t>
      </w:r>
    </w:p>
    <w:p xmlns:w="http://schemas.openxmlformats.org/wordprocessingml/2006/main" w14:paraId="065580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базы данных, запущенные в заданном экземпляре ядра СУБД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7E99EF" w14:textId="77777777" w:rsidTr="00A37FFA">
        <w:trPr>
          <w:trHeight w:val="54"/>
        </w:trPr>
        <w:tc>
          <w:tcPr>
            <w:tcW w:w="54" w:type="dxa"/>
          </w:tcPr>
          <w:p w14:paraId="193F8872" w14:textId="77777777" w:rsidR="00A37FFA" w:rsidRDefault="00A37FFA" w:rsidP="00A37FFA">
            <w:pPr>
              <w:pStyle w:val="EmptyCellLayoutStyle"/>
              <w:spacing w:after="0" w:line="240" w:lineRule="auto"/>
            </w:pPr>
          </w:p>
        </w:tc>
        <w:tc>
          <w:tcPr>
            <w:tcW w:w="10395" w:type="dxa"/>
          </w:tcPr>
          <w:p w14:paraId="3562456C" w14:textId="77777777" w:rsidR="00A37FFA" w:rsidRDefault="00A37FFA" w:rsidP="00A37FFA">
            <w:pPr>
              <w:pStyle w:val="EmptyCellLayoutStyle"/>
              <w:spacing w:after="0" w:line="240" w:lineRule="auto"/>
            </w:pPr>
          </w:p>
        </w:tc>
        <w:tc>
          <w:tcPr>
            <w:tcW w:w="149" w:type="dxa"/>
          </w:tcPr>
          <w:p w14:paraId="160E0911" w14:textId="77777777" w:rsidR="00A37FFA" w:rsidRDefault="00A37FFA" w:rsidP="00A37FFA">
            <w:pPr>
              <w:pStyle w:val="EmptyCellLayoutStyle"/>
              <w:spacing w:after="0" w:line="240" w:lineRule="auto"/>
            </w:pPr>
          </w:p>
        </w:tc>
      </w:tr>
      <w:tr w:rsidR="00A37FFA" w14:paraId="74F0ED30" w14:textId="77777777" w:rsidTr="00A37FFA">
        <w:tc>
          <w:tcPr>
            <w:tcW w:w="54" w:type="dxa"/>
          </w:tcPr>
          <w:p w14:paraId="1AE427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DBA1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D077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644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CB8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D45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DE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F1A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2BB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D889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56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7D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FB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6B75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D9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B6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75F7E" w14:textId="77777777" w:rsidR="00A37FFA" w:rsidRDefault="00A37FFA" w:rsidP="00A37FFA">
                  <w:pPr>
                    <w:spacing w:after="0" w:line="240" w:lineRule="auto"/>
                  </w:pPr>
                </w:p>
              </w:tc>
            </w:tr>
            <w:tr w:rsidR="00A37FFA" w14:paraId="244B2F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17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1B8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ED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86B8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5D7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65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9C3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251D447" w14:textId="77777777" w:rsidR="00A37FFA" w:rsidRDefault="00A37FFA" w:rsidP="00A37FFA">
            <w:pPr>
              <w:spacing w:after="0" w:line="240" w:lineRule="auto"/>
            </w:pPr>
          </w:p>
        </w:tc>
        <w:tc>
          <w:tcPr>
            <w:tcW w:w="149" w:type="dxa"/>
          </w:tcPr>
          <w:p w14:paraId="384973EC" w14:textId="77777777" w:rsidR="00A37FFA" w:rsidRDefault="00A37FFA" w:rsidP="00A37FFA">
            <w:pPr>
              <w:pStyle w:val="EmptyCellLayoutStyle"/>
              <w:spacing w:after="0" w:line="240" w:lineRule="auto"/>
            </w:pPr>
          </w:p>
        </w:tc>
      </w:tr>
      <w:tr w:rsidR="00A37FFA" w14:paraId="4E2AF008" w14:textId="77777777" w:rsidTr="00A37FFA">
        <w:trPr>
          <w:trHeight w:val="80"/>
        </w:trPr>
        <w:tc>
          <w:tcPr>
            <w:tcW w:w="54" w:type="dxa"/>
          </w:tcPr>
          <w:p w14:paraId="59C83D14" w14:textId="77777777" w:rsidR="00A37FFA" w:rsidRDefault="00A37FFA" w:rsidP="00A37FFA">
            <w:pPr>
              <w:pStyle w:val="EmptyCellLayoutStyle"/>
              <w:spacing w:after="0" w:line="240" w:lineRule="auto"/>
            </w:pPr>
          </w:p>
        </w:tc>
        <w:tc>
          <w:tcPr>
            <w:tcW w:w="10395" w:type="dxa"/>
          </w:tcPr>
          <w:p w14:paraId="71DBFECE" w14:textId="77777777" w:rsidR="00A37FFA" w:rsidRDefault="00A37FFA" w:rsidP="00A37FFA">
            <w:pPr>
              <w:pStyle w:val="EmptyCellLayoutStyle"/>
              <w:spacing w:after="0" w:line="240" w:lineRule="auto"/>
            </w:pPr>
          </w:p>
        </w:tc>
        <w:tc>
          <w:tcPr>
            <w:tcW w:w="149" w:type="dxa"/>
          </w:tcPr>
          <w:p w14:paraId="1FCB1D2C" w14:textId="77777777" w:rsidR="00A37FFA" w:rsidRDefault="00A37FFA" w:rsidP="00A37FFA">
            <w:pPr>
              <w:pStyle w:val="EmptyCellLayoutStyle"/>
              <w:spacing w:after="0" w:line="240" w:lineRule="auto"/>
            </w:pPr>
          </w:p>
        </w:tc>
      </w:tr>
    </w:tbl>
    <w:p xmlns:w="http://schemas.openxmlformats.org/wordprocessingml/2006/main" w14:paraId="604754F2" w14:textId="77777777" w:rsidR="00A37FFA" w:rsidRDefault="00A37FFA" w:rsidP="00A37FFA">
      <w:pPr>
        <w:spacing w:after="0" w:line="240" w:lineRule="auto"/>
      </w:pPr>
    </w:p>
    <w:p xmlns:w="http://schemas.openxmlformats.org/wordprocessingml/2006/main" w14:paraId="2B92B34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базовые мониторы</w:t>
      </w:r>
    </w:p>
    <w:p xmlns:w="http://schemas.openxmlformats.org/wordprocessingml/2006/main" w14:paraId="35F4DC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держка чтения с диска для базы данных</w:t>
      </w:r>
    </w:p>
    <w:p xmlns:w="http://schemas.openxmlformats.org/wordprocessingml/2006/main" w14:paraId="0DBCD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начение задержки чтения с диска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E483C" w14:textId="77777777" w:rsidTr="00A37FFA">
        <w:trPr>
          <w:trHeight w:val="54"/>
        </w:trPr>
        <w:tc>
          <w:tcPr>
            <w:tcW w:w="54" w:type="dxa"/>
          </w:tcPr>
          <w:p w14:paraId="203D7BD2" w14:textId="77777777" w:rsidR="00A37FFA" w:rsidRDefault="00A37FFA" w:rsidP="00A37FFA">
            <w:pPr>
              <w:pStyle w:val="EmptyCellLayoutStyle"/>
              <w:spacing w:after="0" w:line="240" w:lineRule="auto"/>
            </w:pPr>
          </w:p>
        </w:tc>
        <w:tc>
          <w:tcPr>
            <w:tcW w:w="10395" w:type="dxa"/>
          </w:tcPr>
          <w:p w14:paraId="71C3E09B" w14:textId="77777777" w:rsidR="00A37FFA" w:rsidRDefault="00A37FFA" w:rsidP="00A37FFA">
            <w:pPr>
              <w:pStyle w:val="EmptyCellLayoutStyle"/>
              <w:spacing w:after="0" w:line="240" w:lineRule="auto"/>
            </w:pPr>
          </w:p>
        </w:tc>
        <w:tc>
          <w:tcPr>
            <w:tcW w:w="149" w:type="dxa"/>
          </w:tcPr>
          <w:p w14:paraId="028C98CB" w14:textId="77777777" w:rsidR="00A37FFA" w:rsidRDefault="00A37FFA" w:rsidP="00A37FFA">
            <w:pPr>
              <w:pStyle w:val="EmptyCellLayoutStyle"/>
              <w:spacing w:after="0" w:line="240" w:lineRule="auto"/>
            </w:pPr>
          </w:p>
        </w:tc>
      </w:tr>
      <w:tr w:rsidR="00A37FFA" w14:paraId="1E8DB475" w14:textId="77777777" w:rsidTr="00A37FFA">
        <w:tc>
          <w:tcPr>
            <w:tcW w:w="54" w:type="dxa"/>
          </w:tcPr>
          <w:p w14:paraId="12B611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D159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07A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847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4A2D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26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6E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76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05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6ED1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31E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12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5D8F" w14:textId="77777777" w:rsidR="00A37FFA" w:rsidRDefault="00A37FFA" w:rsidP="00A37FFA">
                  <w:pPr>
                    <w:spacing w:after="0" w:line="240" w:lineRule="auto"/>
                  </w:pPr>
                  <w:r>
                    <w:rPr>
                      <w:rFonts w:eastAsia="Arial"/>
                      <w:color w:val="000000"/>
                      <w:lang w:bidi="ru-ru" w:val="ru-ru"/>
                    </w:rPr>
                    <w:t xml:space="preserve">True</w:t>
                  </w:r>
                </w:p>
              </w:tc>
            </w:tr>
            <w:tr w:rsidR="00A37FFA" w14:paraId="18FF62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17D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2E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5DE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0</w:t>
                  </w:r>
                </w:p>
              </w:tc>
            </w:tr>
            <w:tr w:rsidR="00A37FFA" w14:paraId="4EBE1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72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41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88D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6C7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A5E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E31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3064C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8E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13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AC357" w14:textId="77777777" w:rsidR="00A37FFA" w:rsidRDefault="00A37FFA" w:rsidP="00A37FFA">
                  <w:pPr>
                    <w:spacing w:after="0" w:line="240" w:lineRule="auto"/>
                  </w:pPr>
                </w:p>
              </w:tc>
            </w:tr>
            <w:tr w:rsidR="00A37FFA" w14:paraId="3D3D3E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8DA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37A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D4D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7195DF9E" w14:textId="77777777" w:rsidR="00A37FFA" w:rsidRDefault="00A37FFA" w:rsidP="00A37FFA">
            <w:pPr>
              <w:spacing w:after="0" w:line="240" w:lineRule="auto"/>
            </w:pPr>
          </w:p>
        </w:tc>
        <w:tc>
          <w:tcPr>
            <w:tcW w:w="149" w:type="dxa"/>
          </w:tcPr>
          <w:p w14:paraId="1DB0B147" w14:textId="77777777" w:rsidR="00A37FFA" w:rsidRDefault="00A37FFA" w:rsidP="00A37FFA">
            <w:pPr>
              <w:pStyle w:val="EmptyCellLayoutStyle"/>
              <w:spacing w:after="0" w:line="240" w:lineRule="auto"/>
            </w:pPr>
          </w:p>
        </w:tc>
      </w:tr>
      <w:tr w:rsidR="00A37FFA" w14:paraId="49E4E5BC" w14:textId="77777777" w:rsidTr="00A37FFA">
        <w:trPr>
          <w:trHeight w:val="80"/>
        </w:trPr>
        <w:tc>
          <w:tcPr>
            <w:tcW w:w="54" w:type="dxa"/>
          </w:tcPr>
          <w:p w14:paraId="3D50A0CE" w14:textId="77777777" w:rsidR="00A37FFA" w:rsidRDefault="00A37FFA" w:rsidP="00A37FFA">
            <w:pPr>
              <w:pStyle w:val="EmptyCellLayoutStyle"/>
              <w:spacing w:after="0" w:line="240" w:lineRule="auto"/>
            </w:pPr>
          </w:p>
        </w:tc>
        <w:tc>
          <w:tcPr>
            <w:tcW w:w="10395" w:type="dxa"/>
          </w:tcPr>
          <w:p w14:paraId="5935D06E" w14:textId="77777777" w:rsidR="00A37FFA" w:rsidRDefault="00A37FFA" w:rsidP="00A37FFA">
            <w:pPr>
              <w:pStyle w:val="EmptyCellLayoutStyle"/>
              <w:spacing w:after="0" w:line="240" w:lineRule="auto"/>
            </w:pPr>
          </w:p>
        </w:tc>
        <w:tc>
          <w:tcPr>
            <w:tcW w:w="149" w:type="dxa"/>
          </w:tcPr>
          <w:p w14:paraId="008A04C0" w14:textId="77777777" w:rsidR="00A37FFA" w:rsidRDefault="00A37FFA" w:rsidP="00A37FFA">
            <w:pPr>
              <w:pStyle w:val="EmptyCellLayoutStyle"/>
              <w:spacing w:after="0" w:line="240" w:lineRule="auto"/>
            </w:pPr>
          </w:p>
        </w:tc>
      </w:tr>
    </w:tbl>
    <w:p xmlns:w="http://schemas.openxmlformats.org/wordprocessingml/2006/main" w14:paraId="6D4E28AC" w14:textId="77777777" w:rsidR="00A37FFA" w:rsidRDefault="00A37FFA" w:rsidP="00A37FFA">
      <w:pPr>
        <w:spacing w:after="0" w:line="240" w:lineRule="auto"/>
      </w:pPr>
    </w:p>
    <w:p xmlns:w="http://schemas.openxmlformats.org/wordprocessingml/2006/main" w14:paraId="6A7B4F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роверки страниц</w:t>
      </w:r>
    </w:p>
    <w:p xmlns:w="http://schemas.openxmlformats.org/wordprocessingml/2006/main" w14:paraId="17B1A5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проверки страниц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62CA846" w14:textId="77777777" w:rsidTr="00A37FFA">
        <w:trPr>
          <w:trHeight w:val="54"/>
        </w:trPr>
        <w:tc>
          <w:tcPr>
            <w:tcW w:w="54" w:type="dxa"/>
          </w:tcPr>
          <w:p w14:paraId="1533392A" w14:textId="77777777" w:rsidR="00A37FFA" w:rsidRDefault="00A37FFA" w:rsidP="00A37FFA">
            <w:pPr>
              <w:pStyle w:val="EmptyCellLayoutStyle"/>
              <w:spacing w:after="0" w:line="240" w:lineRule="auto"/>
            </w:pPr>
          </w:p>
        </w:tc>
        <w:tc>
          <w:tcPr>
            <w:tcW w:w="10395" w:type="dxa"/>
          </w:tcPr>
          <w:p w14:paraId="6924CBDC" w14:textId="77777777" w:rsidR="00A37FFA" w:rsidRDefault="00A37FFA" w:rsidP="00A37FFA">
            <w:pPr>
              <w:pStyle w:val="EmptyCellLayoutStyle"/>
              <w:spacing w:after="0" w:line="240" w:lineRule="auto"/>
            </w:pPr>
          </w:p>
        </w:tc>
        <w:tc>
          <w:tcPr>
            <w:tcW w:w="149" w:type="dxa"/>
          </w:tcPr>
          <w:p w14:paraId="43AD9B53" w14:textId="77777777" w:rsidR="00A37FFA" w:rsidRDefault="00A37FFA" w:rsidP="00A37FFA">
            <w:pPr>
              <w:pStyle w:val="EmptyCellLayoutStyle"/>
              <w:spacing w:after="0" w:line="240" w:lineRule="auto"/>
            </w:pPr>
          </w:p>
        </w:tc>
      </w:tr>
      <w:tr w:rsidR="00A37FFA" w14:paraId="7EF6C37F" w14:textId="77777777" w:rsidTr="00A37FFA">
        <w:tc>
          <w:tcPr>
            <w:tcW w:w="54" w:type="dxa"/>
          </w:tcPr>
          <w:p w14:paraId="2A407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37BA1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A94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251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DB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71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D27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96E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BE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C1E7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B1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F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06FD1" w14:textId="77777777" w:rsidR="00A37FFA" w:rsidRDefault="00A37FFA" w:rsidP="00A37FFA">
                  <w:pPr>
                    <w:spacing w:after="0" w:line="240" w:lineRule="auto"/>
                  </w:pPr>
                  <w:r>
                    <w:rPr>
                      <w:rFonts w:eastAsia="Arial"/>
                      <w:color w:val="000000"/>
                      <w:lang w:bidi="ru-ru" w:val="ru-ru"/>
                    </w:rPr>
                    <w:t xml:space="preserve">True</w:t>
                  </w:r>
                </w:p>
              </w:tc>
            </w:tr>
            <w:tr w:rsidR="00A37FFA" w14:paraId="4AAD3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3F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5D2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CHECKSUM</w:t>
                  </w:r>
                </w:p>
              </w:tc>
            </w:tr>
            <w:tr w:rsidR="00A37FFA" w14:paraId="63D5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31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78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AA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789F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37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A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24CB7F" w14:textId="77777777" w:rsidR="00A37FFA" w:rsidRDefault="00A37FFA" w:rsidP="00A37FFA">
                  <w:pPr>
                    <w:spacing w:after="0" w:line="240" w:lineRule="auto"/>
                  </w:pPr>
                </w:p>
              </w:tc>
            </w:tr>
            <w:tr w:rsidR="00A37FFA" w14:paraId="73546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31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E1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4E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BBC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EF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A3E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1E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9CA93E" w14:textId="77777777" w:rsidR="00A37FFA" w:rsidRDefault="00A37FFA" w:rsidP="00A37FFA">
            <w:pPr>
              <w:spacing w:after="0" w:line="240" w:lineRule="auto"/>
            </w:pPr>
          </w:p>
        </w:tc>
        <w:tc>
          <w:tcPr>
            <w:tcW w:w="149" w:type="dxa"/>
          </w:tcPr>
          <w:p w14:paraId="7B1565FE" w14:textId="77777777" w:rsidR="00A37FFA" w:rsidRDefault="00A37FFA" w:rsidP="00A37FFA">
            <w:pPr>
              <w:pStyle w:val="EmptyCellLayoutStyle"/>
              <w:spacing w:after="0" w:line="240" w:lineRule="auto"/>
            </w:pPr>
          </w:p>
        </w:tc>
      </w:tr>
      <w:tr w:rsidR="00A37FFA" w14:paraId="13B61A90" w14:textId="77777777" w:rsidTr="00A37FFA">
        <w:trPr>
          <w:trHeight w:val="80"/>
        </w:trPr>
        <w:tc>
          <w:tcPr>
            <w:tcW w:w="54" w:type="dxa"/>
          </w:tcPr>
          <w:p w14:paraId="5BB6D3A6" w14:textId="77777777" w:rsidR="00A37FFA" w:rsidRDefault="00A37FFA" w:rsidP="00A37FFA">
            <w:pPr>
              <w:pStyle w:val="EmptyCellLayoutStyle"/>
              <w:spacing w:after="0" w:line="240" w:lineRule="auto"/>
            </w:pPr>
          </w:p>
        </w:tc>
        <w:tc>
          <w:tcPr>
            <w:tcW w:w="10395" w:type="dxa"/>
          </w:tcPr>
          <w:p w14:paraId="0FE27288" w14:textId="77777777" w:rsidR="00A37FFA" w:rsidRDefault="00A37FFA" w:rsidP="00A37FFA">
            <w:pPr>
              <w:pStyle w:val="EmptyCellLayoutStyle"/>
              <w:spacing w:after="0" w:line="240" w:lineRule="auto"/>
            </w:pPr>
          </w:p>
        </w:tc>
        <w:tc>
          <w:tcPr>
            <w:tcW w:w="149" w:type="dxa"/>
          </w:tcPr>
          <w:p w14:paraId="7D507C1B" w14:textId="77777777" w:rsidR="00A37FFA" w:rsidRDefault="00A37FFA" w:rsidP="00A37FFA">
            <w:pPr>
              <w:pStyle w:val="EmptyCellLayoutStyle"/>
              <w:spacing w:after="0" w:line="240" w:lineRule="auto"/>
            </w:pPr>
          </w:p>
        </w:tc>
      </w:tr>
    </w:tbl>
    <w:p xmlns:w="http://schemas.openxmlformats.org/wordprocessingml/2006/main" w14:paraId="4C25B870" w14:textId="77777777" w:rsidR="00A37FFA" w:rsidRDefault="00A37FFA" w:rsidP="00A37FFA">
      <w:pPr>
        <w:spacing w:after="0" w:line="240" w:lineRule="auto"/>
      </w:pPr>
    </w:p>
    <w:p xmlns:w="http://schemas.openxmlformats.org/wordprocessingml/2006/main" w14:paraId="5E218E6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центное изменение суммарного места в базе данных</w:t>
      </w:r>
    </w:p>
    <w:p xmlns:w="http://schemas.openxmlformats.org/wordprocessingml/2006/main" w14:paraId="48601C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начительное сокращение объема свободного пространства в базе данных за несколько периодов выборки.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2CA32" w14:textId="77777777" w:rsidTr="00A37FFA">
        <w:trPr>
          <w:trHeight w:val="54"/>
        </w:trPr>
        <w:tc>
          <w:tcPr>
            <w:tcW w:w="54" w:type="dxa"/>
          </w:tcPr>
          <w:p w14:paraId="2A3008E6" w14:textId="77777777" w:rsidR="00A37FFA" w:rsidRDefault="00A37FFA" w:rsidP="00A37FFA">
            <w:pPr>
              <w:pStyle w:val="EmptyCellLayoutStyle"/>
              <w:spacing w:after="0" w:line="240" w:lineRule="auto"/>
            </w:pPr>
          </w:p>
        </w:tc>
        <w:tc>
          <w:tcPr>
            <w:tcW w:w="10395" w:type="dxa"/>
          </w:tcPr>
          <w:p w14:paraId="0FD21DF9" w14:textId="77777777" w:rsidR="00A37FFA" w:rsidRDefault="00A37FFA" w:rsidP="00A37FFA">
            <w:pPr>
              <w:pStyle w:val="EmptyCellLayoutStyle"/>
              <w:spacing w:after="0" w:line="240" w:lineRule="auto"/>
            </w:pPr>
          </w:p>
        </w:tc>
        <w:tc>
          <w:tcPr>
            <w:tcW w:w="149" w:type="dxa"/>
          </w:tcPr>
          <w:p w14:paraId="0AD498B3" w14:textId="77777777" w:rsidR="00A37FFA" w:rsidRDefault="00A37FFA" w:rsidP="00A37FFA">
            <w:pPr>
              <w:pStyle w:val="EmptyCellLayoutStyle"/>
              <w:spacing w:after="0" w:line="240" w:lineRule="auto"/>
            </w:pPr>
          </w:p>
        </w:tc>
      </w:tr>
      <w:tr w:rsidR="00A37FFA" w14:paraId="224A35B8" w14:textId="77777777" w:rsidTr="00A37FFA">
        <w:tc>
          <w:tcPr>
            <w:tcW w:w="54" w:type="dxa"/>
          </w:tcPr>
          <w:p w14:paraId="354398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4FBD3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8E4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39B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AFA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FD8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A8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0FC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674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E9C1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CF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D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5293E" w14:textId="77777777" w:rsidR="00A37FFA" w:rsidRDefault="00A37FFA" w:rsidP="00A37FFA">
                  <w:pPr>
                    <w:spacing w:after="0" w:line="240" w:lineRule="auto"/>
                  </w:pPr>
                  <w:r>
                    <w:rPr>
                      <w:rFonts w:eastAsia="Arial"/>
                      <w:color w:val="000000"/>
                      <w:lang w:bidi="ru-ru" w:val="ru-ru"/>
                    </w:rPr>
                    <w:t xml:space="preserve">True</w:t>
                  </w:r>
                </w:p>
              </w:tc>
            </w:tr>
            <w:tr w:rsidR="00A37FFA" w14:paraId="5C18C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E5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8A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0F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07456B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D54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DB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4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5</w:t>
                  </w:r>
                </w:p>
              </w:tc>
            </w:tr>
            <w:tr w:rsidR="00A37FFA" w14:paraId="46C41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0B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AB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48F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8B5F2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DB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5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6AC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5</w:t>
                  </w:r>
                </w:p>
              </w:tc>
            </w:tr>
            <w:tr w:rsidR="00A37FFA" w14:paraId="51046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37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F3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478A0" w14:textId="77777777" w:rsidR="00A37FFA" w:rsidRDefault="00A37FFA" w:rsidP="00A37FFA">
                  <w:pPr>
                    <w:spacing w:after="0" w:line="240" w:lineRule="auto"/>
                  </w:pPr>
                </w:p>
              </w:tc>
            </w:tr>
            <w:tr w:rsidR="00A37FFA" w14:paraId="089B0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01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75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34E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AB91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79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2F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 Превышение этого порогового значения приведет к изменению состояния монитора по крайней мере в состоя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93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w:t>
                  </w:r>
                </w:p>
              </w:tc>
            </w:tr>
          </w:tbl>
          <w:p w14:paraId="58FB68D2" w14:textId="77777777" w:rsidR="00A37FFA" w:rsidRDefault="00A37FFA" w:rsidP="00A37FFA">
            <w:pPr>
              <w:spacing w:after="0" w:line="240" w:lineRule="auto"/>
            </w:pPr>
          </w:p>
        </w:tc>
        <w:tc>
          <w:tcPr>
            <w:tcW w:w="149" w:type="dxa"/>
          </w:tcPr>
          <w:p w14:paraId="3FF12CA3" w14:textId="77777777" w:rsidR="00A37FFA" w:rsidRDefault="00A37FFA" w:rsidP="00A37FFA">
            <w:pPr>
              <w:pStyle w:val="EmptyCellLayoutStyle"/>
              <w:spacing w:after="0" w:line="240" w:lineRule="auto"/>
            </w:pPr>
          </w:p>
        </w:tc>
      </w:tr>
      <w:tr w:rsidR="00A37FFA" w14:paraId="1CD9EF73" w14:textId="77777777" w:rsidTr="00A37FFA">
        <w:trPr>
          <w:trHeight w:val="80"/>
        </w:trPr>
        <w:tc>
          <w:tcPr>
            <w:tcW w:w="54" w:type="dxa"/>
          </w:tcPr>
          <w:p w14:paraId="13FB98C8" w14:textId="77777777" w:rsidR="00A37FFA" w:rsidRDefault="00A37FFA" w:rsidP="00A37FFA">
            <w:pPr>
              <w:pStyle w:val="EmptyCellLayoutStyle"/>
              <w:spacing w:after="0" w:line="240" w:lineRule="auto"/>
            </w:pPr>
          </w:p>
        </w:tc>
        <w:tc>
          <w:tcPr>
            <w:tcW w:w="10395" w:type="dxa"/>
          </w:tcPr>
          <w:p w14:paraId="3620E854" w14:textId="77777777" w:rsidR="00A37FFA" w:rsidRDefault="00A37FFA" w:rsidP="00A37FFA">
            <w:pPr>
              <w:pStyle w:val="EmptyCellLayoutStyle"/>
              <w:spacing w:after="0" w:line="240" w:lineRule="auto"/>
            </w:pPr>
          </w:p>
        </w:tc>
        <w:tc>
          <w:tcPr>
            <w:tcW w:w="149" w:type="dxa"/>
          </w:tcPr>
          <w:p w14:paraId="277DB6C8" w14:textId="77777777" w:rsidR="00A37FFA" w:rsidRDefault="00A37FFA" w:rsidP="00A37FFA">
            <w:pPr>
              <w:pStyle w:val="EmptyCellLayoutStyle"/>
              <w:spacing w:after="0" w:line="240" w:lineRule="auto"/>
            </w:pPr>
          </w:p>
        </w:tc>
      </w:tr>
    </w:tbl>
    <w:p xmlns:w="http://schemas.openxmlformats.org/wordprocessingml/2006/main" w14:paraId="6FC3CB9E" w14:textId="77777777" w:rsidR="00A37FFA" w:rsidRDefault="00A37FFA" w:rsidP="00A37FFA">
      <w:pPr>
        <w:spacing w:after="0" w:line="240" w:lineRule="auto"/>
      </w:pPr>
    </w:p>
    <w:p xmlns:w="http://schemas.openxmlformats.org/wordprocessingml/2006/main" w14:paraId="4567591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вшееся свободное место в базе данных</w:t>
      </w:r>
    </w:p>
    <w:p xmlns:w="http://schemas.openxmlformats.org/wordprocessingml/2006/main" w14:paraId="28D2C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свободное место в базе данных в процентах от места на носителе, на котором размещается база данных. Примечание. Этот монитор по умолчанию отключен. Если нужно его включить, то пользуйтесь переопределениями. Этот монитор не учитывает свободное место для файловых групп FILESTREAM и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D7B44" w14:textId="77777777" w:rsidTr="00A37FFA">
        <w:trPr>
          <w:trHeight w:val="54"/>
        </w:trPr>
        <w:tc>
          <w:tcPr>
            <w:tcW w:w="54" w:type="dxa"/>
          </w:tcPr>
          <w:p w14:paraId="389BD816" w14:textId="77777777" w:rsidR="00A37FFA" w:rsidRDefault="00A37FFA" w:rsidP="00A37FFA">
            <w:pPr>
              <w:pStyle w:val="EmptyCellLayoutStyle"/>
              <w:spacing w:after="0" w:line="240" w:lineRule="auto"/>
            </w:pPr>
          </w:p>
        </w:tc>
        <w:tc>
          <w:tcPr>
            <w:tcW w:w="10395" w:type="dxa"/>
          </w:tcPr>
          <w:p w14:paraId="4DBD9FC7" w14:textId="77777777" w:rsidR="00A37FFA" w:rsidRDefault="00A37FFA" w:rsidP="00A37FFA">
            <w:pPr>
              <w:pStyle w:val="EmptyCellLayoutStyle"/>
              <w:spacing w:after="0" w:line="240" w:lineRule="auto"/>
            </w:pPr>
          </w:p>
        </w:tc>
        <w:tc>
          <w:tcPr>
            <w:tcW w:w="149" w:type="dxa"/>
          </w:tcPr>
          <w:p w14:paraId="7EA782AF" w14:textId="77777777" w:rsidR="00A37FFA" w:rsidRDefault="00A37FFA" w:rsidP="00A37FFA">
            <w:pPr>
              <w:pStyle w:val="EmptyCellLayoutStyle"/>
              <w:spacing w:after="0" w:line="240" w:lineRule="auto"/>
            </w:pPr>
          </w:p>
        </w:tc>
      </w:tr>
      <w:tr w:rsidR="00A37FFA" w14:paraId="74EB5F4B" w14:textId="77777777" w:rsidTr="00A37FFA">
        <w:tc>
          <w:tcPr>
            <w:tcW w:w="54" w:type="dxa"/>
          </w:tcPr>
          <w:p w14:paraId="667EDE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F379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B9C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4194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BC0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659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A3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FB0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B3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46D03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1B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71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8DD1" w14:textId="77777777" w:rsidR="00A37FFA" w:rsidRDefault="00A37FFA" w:rsidP="00A37FFA">
                  <w:pPr>
                    <w:spacing w:after="0" w:line="240" w:lineRule="auto"/>
                  </w:pPr>
                  <w:r>
                    <w:rPr>
                      <w:rFonts w:eastAsia="Arial"/>
                      <w:color w:val="000000"/>
                      <w:lang w:bidi="ru-ru" w:val="ru-ru"/>
                    </w:rPr>
                    <w:t xml:space="preserve">True</w:t>
                  </w:r>
                </w:p>
              </w:tc>
            </w:tr>
            <w:tr w:rsidR="00A37FFA" w14:paraId="40AE7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867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08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65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CA779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C0F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80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8B4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0BF329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3C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3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52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2AB0E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445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CB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2AB1B" w14:textId="77777777" w:rsidR="00A37FFA" w:rsidRDefault="00A37FFA" w:rsidP="00A37FFA">
                  <w:pPr>
                    <w:spacing w:after="0" w:line="240" w:lineRule="auto"/>
                  </w:pPr>
                </w:p>
              </w:tc>
            </w:tr>
            <w:tr w:rsidR="00A37FFA" w14:paraId="0F80F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99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25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5D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213E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7A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3E70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BF2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7959987B" w14:textId="77777777" w:rsidR="00A37FFA" w:rsidRDefault="00A37FFA" w:rsidP="00A37FFA">
            <w:pPr>
              <w:spacing w:after="0" w:line="240" w:lineRule="auto"/>
            </w:pPr>
          </w:p>
        </w:tc>
        <w:tc>
          <w:tcPr>
            <w:tcW w:w="149" w:type="dxa"/>
          </w:tcPr>
          <w:p w14:paraId="7D3BA9BB" w14:textId="77777777" w:rsidR="00A37FFA" w:rsidRDefault="00A37FFA" w:rsidP="00A37FFA">
            <w:pPr>
              <w:pStyle w:val="EmptyCellLayoutStyle"/>
              <w:spacing w:after="0" w:line="240" w:lineRule="auto"/>
            </w:pPr>
          </w:p>
        </w:tc>
      </w:tr>
      <w:tr w:rsidR="00A37FFA" w14:paraId="64CFA910" w14:textId="77777777" w:rsidTr="00A37FFA">
        <w:trPr>
          <w:trHeight w:val="80"/>
        </w:trPr>
        <w:tc>
          <w:tcPr>
            <w:tcW w:w="54" w:type="dxa"/>
          </w:tcPr>
          <w:p w14:paraId="04B3C3E6" w14:textId="77777777" w:rsidR="00A37FFA" w:rsidRDefault="00A37FFA" w:rsidP="00A37FFA">
            <w:pPr>
              <w:pStyle w:val="EmptyCellLayoutStyle"/>
              <w:spacing w:after="0" w:line="240" w:lineRule="auto"/>
            </w:pPr>
          </w:p>
        </w:tc>
        <w:tc>
          <w:tcPr>
            <w:tcW w:w="10395" w:type="dxa"/>
          </w:tcPr>
          <w:p w14:paraId="7F6F0792" w14:textId="77777777" w:rsidR="00A37FFA" w:rsidRDefault="00A37FFA" w:rsidP="00A37FFA">
            <w:pPr>
              <w:pStyle w:val="EmptyCellLayoutStyle"/>
              <w:spacing w:after="0" w:line="240" w:lineRule="auto"/>
            </w:pPr>
          </w:p>
        </w:tc>
        <w:tc>
          <w:tcPr>
            <w:tcW w:w="149" w:type="dxa"/>
          </w:tcPr>
          <w:p w14:paraId="61827502" w14:textId="77777777" w:rsidR="00A37FFA" w:rsidRDefault="00A37FFA" w:rsidP="00A37FFA">
            <w:pPr>
              <w:pStyle w:val="EmptyCellLayoutStyle"/>
              <w:spacing w:after="0" w:line="240" w:lineRule="auto"/>
            </w:pPr>
          </w:p>
        </w:tc>
      </w:tr>
    </w:tbl>
    <w:p xmlns:w="http://schemas.openxmlformats.org/wordprocessingml/2006/main" w14:paraId="0D95B4C4" w14:textId="77777777" w:rsidR="00A37FFA" w:rsidRDefault="00A37FFA" w:rsidP="00A37FFA">
      <w:pPr>
        <w:spacing w:after="0" w:line="240" w:lineRule="auto"/>
      </w:pPr>
    </w:p>
    <w:p xmlns:w="http://schemas.openxmlformats.org/wordprocessingml/2006/main" w14:paraId="4344708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закрытия</w:t>
      </w:r>
    </w:p>
    <w:p xmlns:w="http://schemas.openxmlformats.org/wordprocessingml/2006/main" w14:paraId="339E0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закрытия для базы данных в Windows.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682DC4" w14:textId="77777777" w:rsidTr="00A37FFA">
        <w:trPr>
          <w:trHeight w:val="54"/>
        </w:trPr>
        <w:tc>
          <w:tcPr>
            <w:tcW w:w="54" w:type="dxa"/>
          </w:tcPr>
          <w:p w14:paraId="51784675" w14:textId="77777777" w:rsidR="00A37FFA" w:rsidRDefault="00A37FFA" w:rsidP="00A37FFA">
            <w:pPr>
              <w:pStyle w:val="EmptyCellLayoutStyle"/>
              <w:spacing w:after="0" w:line="240" w:lineRule="auto"/>
            </w:pPr>
          </w:p>
        </w:tc>
        <w:tc>
          <w:tcPr>
            <w:tcW w:w="10395" w:type="dxa"/>
          </w:tcPr>
          <w:p w14:paraId="0E33CC60" w14:textId="77777777" w:rsidR="00A37FFA" w:rsidRDefault="00A37FFA" w:rsidP="00A37FFA">
            <w:pPr>
              <w:pStyle w:val="EmptyCellLayoutStyle"/>
              <w:spacing w:after="0" w:line="240" w:lineRule="auto"/>
            </w:pPr>
          </w:p>
        </w:tc>
        <w:tc>
          <w:tcPr>
            <w:tcW w:w="149" w:type="dxa"/>
          </w:tcPr>
          <w:p w14:paraId="7434387E" w14:textId="77777777" w:rsidR="00A37FFA" w:rsidRDefault="00A37FFA" w:rsidP="00A37FFA">
            <w:pPr>
              <w:pStyle w:val="EmptyCellLayoutStyle"/>
              <w:spacing w:after="0" w:line="240" w:lineRule="auto"/>
            </w:pPr>
          </w:p>
        </w:tc>
      </w:tr>
      <w:tr w:rsidR="00A37FFA" w14:paraId="0686BA27" w14:textId="77777777" w:rsidTr="00A37FFA">
        <w:tc>
          <w:tcPr>
            <w:tcW w:w="54" w:type="dxa"/>
          </w:tcPr>
          <w:p w14:paraId="41B072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3C9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837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89C7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9618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B9E2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77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5FA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5D9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5DC8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9B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9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A6B1" w14:textId="77777777" w:rsidR="00A37FFA" w:rsidRDefault="00A37FFA" w:rsidP="00A37FFA">
                  <w:pPr>
                    <w:spacing w:after="0" w:line="240" w:lineRule="auto"/>
                  </w:pPr>
                  <w:r>
                    <w:rPr>
                      <w:rFonts w:eastAsia="Arial"/>
                      <w:color w:val="000000"/>
                      <w:lang w:bidi="ru-ru" w:val="ru-ru"/>
                    </w:rPr>
                    <w:t xml:space="preserve">True</w:t>
                  </w:r>
                </w:p>
              </w:tc>
            </w:tr>
            <w:tr w:rsidR="00A37FFA" w14:paraId="6181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4A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29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0E2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7F4B4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84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E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2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33E73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373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37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8D2A" w14:textId="77777777" w:rsidR="00A37FFA" w:rsidRDefault="00A37FFA" w:rsidP="00A37FFA">
                  <w:pPr>
                    <w:spacing w:after="0" w:line="240" w:lineRule="auto"/>
                  </w:pPr>
                </w:p>
              </w:tc>
            </w:tr>
            <w:tr w:rsidR="00A37FFA" w14:paraId="369D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27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CB0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F7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009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FE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13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1A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3A88C9" w14:textId="77777777" w:rsidR="00A37FFA" w:rsidRDefault="00A37FFA" w:rsidP="00A37FFA">
            <w:pPr>
              <w:spacing w:after="0" w:line="240" w:lineRule="auto"/>
            </w:pPr>
          </w:p>
        </w:tc>
        <w:tc>
          <w:tcPr>
            <w:tcW w:w="149" w:type="dxa"/>
          </w:tcPr>
          <w:p w14:paraId="659E5744" w14:textId="77777777" w:rsidR="00A37FFA" w:rsidRDefault="00A37FFA" w:rsidP="00A37FFA">
            <w:pPr>
              <w:pStyle w:val="EmptyCellLayoutStyle"/>
              <w:spacing w:after="0" w:line="240" w:lineRule="auto"/>
            </w:pPr>
          </w:p>
        </w:tc>
      </w:tr>
      <w:tr w:rsidR="00A37FFA" w14:paraId="3E83BCA7" w14:textId="77777777" w:rsidTr="00A37FFA">
        <w:trPr>
          <w:trHeight w:val="80"/>
        </w:trPr>
        <w:tc>
          <w:tcPr>
            <w:tcW w:w="54" w:type="dxa"/>
          </w:tcPr>
          <w:p w14:paraId="79A0139A" w14:textId="77777777" w:rsidR="00A37FFA" w:rsidRDefault="00A37FFA" w:rsidP="00A37FFA">
            <w:pPr>
              <w:pStyle w:val="EmptyCellLayoutStyle"/>
              <w:spacing w:after="0" w:line="240" w:lineRule="auto"/>
            </w:pPr>
          </w:p>
        </w:tc>
        <w:tc>
          <w:tcPr>
            <w:tcW w:w="10395" w:type="dxa"/>
          </w:tcPr>
          <w:p w14:paraId="0D1CE5F2" w14:textId="77777777" w:rsidR="00A37FFA" w:rsidRDefault="00A37FFA" w:rsidP="00A37FFA">
            <w:pPr>
              <w:pStyle w:val="EmptyCellLayoutStyle"/>
              <w:spacing w:after="0" w:line="240" w:lineRule="auto"/>
            </w:pPr>
          </w:p>
        </w:tc>
        <w:tc>
          <w:tcPr>
            <w:tcW w:w="149" w:type="dxa"/>
          </w:tcPr>
          <w:p w14:paraId="28AE3714" w14:textId="77777777" w:rsidR="00A37FFA" w:rsidRDefault="00A37FFA" w:rsidP="00A37FFA">
            <w:pPr>
              <w:pStyle w:val="EmptyCellLayoutStyle"/>
              <w:spacing w:after="0" w:line="240" w:lineRule="auto"/>
            </w:pPr>
          </w:p>
        </w:tc>
      </w:tr>
    </w:tbl>
    <w:p xmlns:w="http://schemas.openxmlformats.org/wordprocessingml/2006/main" w14:paraId="5EE929F5" w14:textId="77777777" w:rsidR="00A37FFA" w:rsidRDefault="00A37FFA" w:rsidP="00A37FFA">
      <w:pPr>
        <w:spacing w:after="0" w:line="240" w:lineRule="auto"/>
      </w:pPr>
    </w:p>
    <w:p xmlns:w="http://schemas.openxmlformats.org/wordprocessingml/2006/main" w14:paraId="31FB8D4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модели восстановления</w:t>
      </w:r>
    </w:p>
    <w:p xmlns:w="http://schemas.openxmlformats.org/wordprocessingml/2006/main" w14:paraId="1A686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модели восстановлен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8A7BB0" w14:textId="77777777" w:rsidTr="00A37FFA">
        <w:trPr>
          <w:trHeight w:val="54"/>
        </w:trPr>
        <w:tc>
          <w:tcPr>
            <w:tcW w:w="54" w:type="dxa"/>
          </w:tcPr>
          <w:p w14:paraId="3284033F" w14:textId="77777777" w:rsidR="00A37FFA" w:rsidRDefault="00A37FFA" w:rsidP="00A37FFA">
            <w:pPr>
              <w:pStyle w:val="EmptyCellLayoutStyle"/>
              <w:spacing w:after="0" w:line="240" w:lineRule="auto"/>
            </w:pPr>
          </w:p>
        </w:tc>
        <w:tc>
          <w:tcPr>
            <w:tcW w:w="10395" w:type="dxa"/>
          </w:tcPr>
          <w:p w14:paraId="0D7D584A" w14:textId="77777777" w:rsidR="00A37FFA" w:rsidRDefault="00A37FFA" w:rsidP="00A37FFA">
            <w:pPr>
              <w:pStyle w:val="EmptyCellLayoutStyle"/>
              <w:spacing w:after="0" w:line="240" w:lineRule="auto"/>
            </w:pPr>
          </w:p>
        </w:tc>
        <w:tc>
          <w:tcPr>
            <w:tcW w:w="149" w:type="dxa"/>
          </w:tcPr>
          <w:p w14:paraId="1CB0BE8A" w14:textId="77777777" w:rsidR="00A37FFA" w:rsidRDefault="00A37FFA" w:rsidP="00A37FFA">
            <w:pPr>
              <w:pStyle w:val="EmptyCellLayoutStyle"/>
              <w:spacing w:after="0" w:line="240" w:lineRule="auto"/>
            </w:pPr>
          </w:p>
        </w:tc>
      </w:tr>
      <w:tr w:rsidR="00A37FFA" w14:paraId="5CA6801A" w14:textId="77777777" w:rsidTr="00A37FFA">
        <w:tc>
          <w:tcPr>
            <w:tcW w:w="54" w:type="dxa"/>
          </w:tcPr>
          <w:p w14:paraId="32B7FA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AA7B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18ED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4B17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41F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A67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EF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342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A6F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91D05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4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38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224DD" w14:textId="77777777" w:rsidR="00A37FFA" w:rsidRDefault="00A37FFA" w:rsidP="00A37FFA">
                  <w:pPr>
                    <w:spacing w:after="0" w:line="240" w:lineRule="auto"/>
                  </w:pPr>
                  <w:r>
                    <w:rPr>
                      <w:rFonts w:eastAsia="Arial"/>
                      <w:color w:val="000000"/>
                      <w:lang w:bidi="ru-ru" w:val="ru-ru"/>
                    </w:rPr>
                    <w:t xml:space="preserve">True</w:t>
                  </w:r>
                </w:p>
              </w:tc>
            </w:tr>
            <w:tr w:rsidR="00A37FFA" w14:paraId="582569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58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F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D2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Е</w:t>
                  </w:r>
                </w:p>
              </w:tc>
            </w:tr>
            <w:tr w:rsidR="00A37FFA" w14:paraId="742EF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BA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42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4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1123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12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66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40511" w14:textId="77777777" w:rsidR="00A37FFA" w:rsidRDefault="00A37FFA" w:rsidP="00A37FFA">
                  <w:pPr>
                    <w:spacing w:after="0" w:line="240" w:lineRule="auto"/>
                  </w:pPr>
                </w:p>
              </w:tc>
            </w:tr>
            <w:tr w:rsidR="00A37FFA" w14:paraId="4DFF3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F24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4D5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F9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A0B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137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A29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AAD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BC8E62" w14:textId="77777777" w:rsidR="00A37FFA" w:rsidRDefault="00A37FFA" w:rsidP="00A37FFA">
            <w:pPr>
              <w:spacing w:after="0" w:line="240" w:lineRule="auto"/>
            </w:pPr>
          </w:p>
        </w:tc>
        <w:tc>
          <w:tcPr>
            <w:tcW w:w="149" w:type="dxa"/>
          </w:tcPr>
          <w:p w14:paraId="5FAF2189" w14:textId="77777777" w:rsidR="00A37FFA" w:rsidRDefault="00A37FFA" w:rsidP="00A37FFA">
            <w:pPr>
              <w:pStyle w:val="EmptyCellLayoutStyle"/>
              <w:spacing w:after="0" w:line="240" w:lineRule="auto"/>
            </w:pPr>
          </w:p>
        </w:tc>
      </w:tr>
      <w:tr w:rsidR="00A37FFA" w14:paraId="08905E01" w14:textId="77777777" w:rsidTr="00A37FFA">
        <w:trPr>
          <w:trHeight w:val="80"/>
        </w:trPr>
        <w:tc>
          <w:tcPr>
            <w:tcW w:w="54" w:type="dxa"/>
          </w:tcPr>
          <w:p w14:paraId="7A8D3E88" w14:textId="77777777" w:rsidR="00A37FFA" w:rsidRDefault="00A37FFA" w:rsidP="00A37FFA">
            <w:pPr>
              <w:pStyle w:val="EmptyCellLayoutStyle"/>
              <w:spacing w:after="0" w:line="240" w:lineRule="auto"/>
            </w:pPr>
          </w:p>
        </w:tc>
        <w:tc>
          <w:tcPr>
            <w:tcW w:w="10395" w:type="dxa"/>
          </w:tcPr>
          <w:p w14:paraId="17A4E67D" w14:textId="77777777" w:rsidR="00A37FFA" w:rsidRDefault="00A37FFA" w:rsidP="00A37FFA">
            <w:pPr>
              <w:pStyle w:val="EmptyCellLayoutStyle"/>
              <w:spacing w:after="0" w:line="240" w:lineRule="auto"/>
            </w:pPr>
          </w:p>
        </w:tc>
        <w:tc>
          <w:tcPr>
            <w:tcW w:w="149" w:type="dxa"/>
          </w:tcPr>
          <w:p w14:paraId="2C2AFF49" w14:textId="77777777" w:rsidR="00A37FFA" w:rsidRDefault="00A37FFA" w:rsidP="00A37FFA">
            <w:pPr>
              <w:pStyle w:val="EmptyCellLayoutStyle"/>
              <w:spacing w:after="0" w:line="240" w:lineRule="auto"/>
            </w:pPr>
          </w:p>
        </w:tc>
      </w:tr>
    </w:tbl>
    <w:p xmlns:w="http://schemas.openxmlformats.org/wordprocessingml/2006/main" w14:paraId="2572EE9C" w14:textId="77777777" w:rsidR="00A37FFA" w:rsidRDefault="00A37FFA" w:rsidP="00A37FFA">
      <w:pPr>
        <w:spacing w:after="0" w:line="240" w:lineRule="auto"/>
      </w:pPr>
    </w:p>
    <w:p xmlns:w="http://schemas.openxmlformats.org/wordprocessingml/2006/main" w14:paraId="45388A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создания статистики</w:t>
      </w:r>
    </w:p>
    <w:p xmlns:w="http://schemas.openxmlformats.org/wordprocessingml/2006/main" w14:paraId="252704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созда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FB10B7" w14:textId="77777777" w:rsidTr="00A37FFA">
        <w:trPr>
          <w:trHeight w:val="54"/>
        </w:trPr>
        <w:tc>
          <w:tcPr>
            <w:tcW w:w="54" w:type="dxa"/>
          </w:tcPr>
          <w:p w14:paraId="64F12429" w14:textId="77777777" w:rsidR="00A37FFA" w:rsidRDefault="00A37FFA" w:rsidP="00A37FFA">
            <w:pPr>
              <w:pStyle w:val="EmptyCellLayoutStyle"/>
              <w:spacing w:after="0" w:line="240" w:lineRule="auto"/>
            </w:pPr>
          </w:p>
        </w:tc>
        <w:tc>
          <w:tcPr>
            <w:tcW w:w="10395" w:type="dxa"/>
          </w:tcPr>
          <w:p w14:paraId="12052F5C" w14:textId="77777777" w:rsidR="00A37FFA" w:rsidRDefault="00A37FFA" w:rsidP="00A37FFA">
            <w:pPr>
              <w:pStyle w:val="EmptyCellLayoutStyle"/>
              <w:spacing w:after="0" w:line="240" w:lineRule="auto"/>
            </w:pPr>
          </w:p>
        </w:tc>
        <w:tc>
          <w:tcPr>
            <w:tcW w:w="149" w:type="dxa"/>
          </w:tcPr>
          <w:p w14:paraId="6BF69690" w14:textId="77777777" w:rsidR="00A37FFA" w:rsidRDefault="00A37FFA" w:rsidP="00A37FFA">
            <w:pPr>
              <w:pStyle w:val="EmptyCellLayoutStyle"/>
              <w:spacing w:after="0" w:line="240" w:lineRule="auto"/>
            </w:pPr>
          </w:p>
        </w:tc>
      </w:tr>
      <w:tr w:rsidR="00A37FFA" w14:paraId="2BC19F1F" w14:textId="77777777" w:rsidTr="00A37FFA">
        <w:tc>
          <w:tcPr>
            <w:tcW w:w="54" w:type="dxa"/>
          </w:tcPr>
          <w:p w14:paraId="53BD2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73EB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67D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97D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011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37E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2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23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3AB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36F0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93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C9C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03CF4" w14:textId="77777777" w:rsidR="00A37FFA" w:rsidRDefault="00A37FFA" w:rsidP="00A37FFA">
                  <w:pPr>
                    <w:spacing w:after="0" w:line="240" w:lineRule="auto"/>
                  </w:pPr>
                  <w:r>
                    <w:rPr>
                      <w:rFonts w:eastAsia="Arial"/>
                      <w:color w:val="000000"/>
                      <w:lang w:bidi="ru-ru" w:val="ru-ru"/>
                    </w:rPr>
                    <w:t xml:space="preserve">True</w:t>
                  </w:r>
                </w:p>
              </w:tc>
            </w:tr>
            <w:tr w:rsidR="00A37FFA" w14:paraId="1ACCF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33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819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F6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N</w:t>
                  </w:r>
                </w:p>
              </w:tc>
            </w:tr>
            <w:tr w:rsidR="00A37FFA" w14:paraId="7FF76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AC7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036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2B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29F70B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2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5C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F1435" w14:textId="77777777" w:rsidR="00A37FFA" w:rsidRDefault="00A37FFA" w:rsidP="00A37FFA">
                  <w:pPr>
                    <w:spacing w:after="0" w:line="240" w:lineRule="auto"/>
                  </w:pPr>
                </w:p>
              </w:tc>
            </w:tr>
            <w:tr w:rsidR="00A37FFA" w14:paraId="132CD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FA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1C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A5C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E709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E871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E79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E5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61E8BA" w14:textId="77777777" w:rsidR="00A37FFA" w:rsidRDefault="00A37FFA" w:rsidP="00A37FFA">
            <w:pPr>
              <w:spacing w:after="0" w:line="240" w:lineRule="auto"/>
            </w:pPr>
          </w:p>
        </w:tc>
        <w:tc>
          <w:tcPr>
            <w:tcW w:w="149" w:type="dxa"/>
          </w:tcPr>
          <w:p w14:paraId="7329F5A5" w14:textId="77777777" w:rsidR="00A37FFA" w:rsidRDefault="00A37FFA" w:rsidP="00A37FFA">
            <w:pPr>
              <w:pStyle w:val="EmptyCellLayoutStyle"/>
              <w:spacing w:after="0" w:line="240" w:lineRule="auto"/>
            </w:pPr>
          </w:p>
        </w:tc>
      </w:tr>
      <w:tr w:rsidR="00A37FFA" w14:paraId="0F3BA72E" w14:textId="77777777" w:rsidTr="00A37FFA">
        <w:trPr>
          <w:trHeight w:val="80"/>
        </w:trPr>
        <w:tc>
          <w:tcPr>
            <w:tcW w:w="54" w:type="dxa"/>
          </w:tcPr>
          <w:p w14:paraId="3E023C8E" w14:textId="77777777" w:rsidR="00A37FFA" w:rsidRDefault="00A37FFA" w:rsidP="00A37FFA">
            <w:pPr>
              <w:pStyle w:val="EmptyCellLayoutStyle"/>
              <w:spacing w:after="0" w:line="240" w:lineRule="auto"/>
            </w:pPr>
          </w:p>
        </w:tc>
        <w:tc>
          <w:tcPr>
            <w:tcW w:w="10395" w:type="dxa"/>
          </w:tcPr>
          <w:p w14:paraId="76D9FAAF" w14:textId="77777777" w:rsidR="00A37FFA" w:rsidRDefault="00A37FFA" w:rsidP="00A37FFA">
            <w:pPr>
              <w:pStyle w:val="EmptyCellLayoutStyle"/>
              <w:spacing w:after="0" w:line="240" w:lineRule="auto"/>
            </w:pPr>
          </w:p>
        </w:tc>
        <w:tc>
          <w:tcPr>
            <w:tcW w:w="149" w:type="dxa"/>
          </w:tcPr>
          <w:p w14:paraId="23730962" w14:textId="77777777" w:rsidR="00A37FFA" w:rsidRDefault="00A37FFA" w:rsidP="00A37FFA">
            <w:pPr>
              <w:pStyle w:val="EmptyCellLayoutStyle"/>
              <w:spacing w:after="0" w:line="240" w:lineRule="auto"/>
            </w:pPr>
          </w:p>
        </w:tc>
      </w:tr>
    </w:tbl>
    <w:p xmlns:w="http://schemas.openxmlformats.org/wordprocessingml/2006/main" w14:paraId="7E895A7C" w14:textId="77777777" w:rsidR="00A37FFA" w:rsidRDefault="00A37FFA" w:rsidP="00A37FFA">
      <w:pPr>
        <w:spacing w:after="0" w:line="240" w:lineRule="auto"/>
      </w:pPr>
    </w:p>
    <w:p xmlns:w="http://schemas.openxmlformats.org/wordprocessingml/2006/main" w14:paraId="766151E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обновления статистики</w:t>
      </w:r>
    </w:p>
    <w:p xmlns:w="http://schemas.openxmlformats.org/wordprocessingml/2006/main" w14:paraId="0E8F6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конфигурацией автоматического обновле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E42F8A" w14:textId="77777777" w:rsidTr="00A37FFA">
        <w:trPr>
          <w:trHeight w:val="54"/>
        </w:trPr>
        <w:tc>
          <w:tcPr>
            <w:tcW w:w="54" w:type="dxa"/>
          </w:tcPr>
          <w:p w14:paraId="2DA15A8C" w14:textId="77777777" w:rsidR="00A37FFA" w:rsidRDefault="00A37FFA" w:rsidP="00A37FFA">
            <w:pPr>
              <w:pStyle w:val="EmptyCellLayoutStyle"/>
              <w:spacing w:after="0" w:line="240" w:lineRule="auto"/>
            </w:pPr>
          </w:p>
        </w:tc>
        <w:tc>
          <w:tcPr>
            <w:tcW w:w="10395" w:type="dxa"/>
          </w:tcPr>
          <w:p w14:paraId="221B6668" w14:textId="77777777" w:rsidR="00A37FFA" w:rsidRDefault="00A37FFA" w:rsidP="00A37FFA">
            <w:pPr>
              <w:pStyle w:val="EmptyCellLayoutStyle"/>
              <w:spacing w:after="0" w:line="240" w:lineRule="auto"/>
            </w:pPr>
          </w:p>
        </w:tc>
        <w:tc>
          <w:tcPr>
            <w:tcW w:w="149" w:type="dxa"/>
          </w:tcPr>
          <w:p w14:paraId="10346A71" w14:textId="77777777" w:rsidR="00A37FFA" w:rsidRDefault="00A37FFA" w:rsidP="00A37FFA">
            <w:pPr>
              <w:pStyle w:val="EmptyCellLayoutStyle"/>
              <w:spacing w:after="0" w:line="240" w:lineRule="auto"/>
            </w:pPr>
          </w:p>
        </w:tc>
      </w:tr>
      <w:tr w:rsidR="00A37FFA" w14:paraId="2CF66E10" w14:textId="77777777" w:rsidTr="00A37FFA">
        <w:tc>
          <w:tcPr>
            <w:tcW w:w="54" w:type="dxa"/>
          </w:tcPr>
          <w:p w14:paraId="5E00AD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DF5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14B3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278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041D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77B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5A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D2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99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B2E6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C46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6F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CAE10" w14:textId="77777777" w:rsidR="00A37FFA" w:rsidRDefault="00A37FFA" w:rsidP="00A37FFA">
                  <w:pPr>
                    <w:spacing w:after="0" w:line="240" w:lineRule="auto"/>
                  </w:pPr>
                  <w:r>
                    <w:rPr>
                      <w:rFonts w:eastAsia="Arial"/>
                      <w:color w:val="000000"/>
                      <w:lang w:bidi="ru-ru" w:val="ru-ru"/>
                    </w:rPr>
                    <w:t xml:space="preserve">True</w:t>
                  </w:r>
                </w:p>
              </w:tc>
            </w:tr>
            <w:tr w:rsidR="00A37FFA" w14:paraId="579398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B6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29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F6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N</w:t>
                  </w:r>
                </w:p>
              </w:tc>
            </w:tr>
            <w:tr w:rsidR="00A37FFA" w14:paraId="2E0AF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2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D23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54E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61C3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E1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558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4AB7E" w14:textId="77777777" w:rsidR="00A37FFA" w:rsidRDefault="00A37FFA" w:rsidP="00A37FFA">
                  <w:pPr>
                    <w:spacing w:after="0" w:line="240" w:lineRule="auto"/>
                  </w:pPr>
                </w:p>
              </w:tc>
            </w:tr>
            <w:tr w:rsidR="00A37FFA" w14:paraId="140AF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B8D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0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94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E975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ADD0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C8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F81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5ED681" w14:textId="77777777" w:rsidR="00A37FFA" w:rsidRDefault="00A37FFA" w:rsidP="00A37FFA">
            <w:pPr>
              <w:spacing w:after="0" w:line="240" w:lineRule="auto"/>
            </w:pPr>
          </w:p>
        </w:tc>
        <w:tc>
          <w:tcPr>
            <w:tcW w:w="149" w:type="dxa"/>
          </w:tcPr>
          <w:p w14:paraId="6757C391" w14:textId="77777777" w:rsidR="00A37FFA" w:rsidRDefault="00A37FFA" w:rsidP="00A37FFA">
            <w:pPr>
              <w:pStyle w:val="EmptyCellLayoutStyle"/>
              <w:spacing w:after="0" w:line="240" w:lineRule="auto"/>
            </w:pPr>
          </w:p>
        </w:tc>
      </w:tr>
      <w:tr w:rsidR="00A37FFA" w14:paraId="6EA0CC02" w14:textId="77777777" w:rsidTr="00A37FFA">
        <w:trPr>
          <w:trHeight w:val="80"/>
        </w:trPr>
        <w:tc>
          <w:tcPr>
            <w:tcW w:w="54" w:type="dxa"/>
          </w:tcPr>
          <w:p w14:paraId="04E9343B" w14:textId="77777777" w:rsidR="00A37FFA" w:rsidRDefault="00A37FFA" w:rsidP="00A37FFA">
            <w:pPr>
              <w:pStyle w:val="EmptyCellLayoutStyle"/>
              <w:spacing w:after="0" w:line="240" w:lineRule="auto"/>
            </w:pPr>
          </w:p>
        </w:tc>
        <w:tc>
          <w:tcPr>
            <w:tcW w:w="10395" w:type="dxa"/>
          </w:tcPr>
          <w:p w14:paraId="01857BCD" w14:textId="77777777" w:rsidR="00A37FFA" w:rsidRDefault="00A37FFA" w:rsidP="00A37FFA">
            <w:pPr>
              <w:pStyle w:val="EmptyCellLayoutStyle"/>
              <w:spacing w:after="0" w:line="240" w:lineRule="auto"/>
            </w:pPr>
          </w:p>
        </w:tc>
        <w:tc>
          <w:tcPr>
            <w:tcW w:w="149" w:type="dxa"/>
          </w:tcPr>
          <w:p w14:paraId="78EB1C12" w14:textId="77777777" w:rsidR="00A37FFA" w:rsidRDefault="00A37FFA" w:rsidP="00A37FFA">
            <w:pPr>
              <w:pStyle w:val="EmptyCellLayoutStyle"/>
              <w:spacing w:after="0" w:line="240" w:lineRule="auto"/>
            </w:pPr>
          </w:p>
        </w:tc>
      </w:tr>
    </w:tbl>
    <w:p xmlns:w="http://schemas.openxmlformats.org/wordprocessingml/2006/main" w14:paraId="29BF5CA4" w14:textId="77777777" w:rsidR="00A37FFA" w:rsidRDefault="00A37FFA" w:rsidP="00A37FFA">
      <w:pPr>
        <w:spacing w:after="0" w:line="240" w:lineRule="auto"/>
      </w:pPr>
    </w:p>
    <w:p xmlns:w="http://schemas.openxmlformats.org/wordprocessingml/2006/main" w14:paraId="2D51D9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Источник доставки журналов</w:t>
      </w:r>
    </w:p>
    <w:p xmlns:w="http://schemas.openxmlformats.org/wordprocessingml/2006/main" w14:paraId="380EA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бнаруживает, что во временных границах, определенных как часть конфигурации доставки журналов, в источнике доставки журналов не создана резервная копия журналов.</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доставка журналов не поддерживается ни в одном выпуске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86D110" w14:textId="77777777" w:rsidTr="00A37FFA">
        <w:trPr>
          <w:trHeight w:val="54"/>
        </w:trPr>
        <w:tc>
          <w:tcPr>
            <w:tcW w:w="54" w:type="dxa"/>
          </w:tcPr>
          <w:p w14:paraId="267140E3" w14:textId="77777777" w:rsidR="00A37FFA" w:rsidRDefault="00A37FFA" w:rsidP="00A37FFA">
            <w:pPr>
              <w:pStyle w:val="EmptyCellLayoutStyle"/>
              <w:spacing w:after="0" w:line="240" w:lineRule="auto"/>
            </w:pPr>
          </w:p>
        </w:tc>
        <w:tc>
          <w:tcPr>
            <w:tcW w:w="10395" w:type="dxa"/>
          </w:tcPr>
          <w:p w14:paraId="61D312B0" w14:textId="77777777" w:rsidR="00A37FFA" w:rsidRDefault="00A37FFA" w:rsidP="00A37FFA">
            <w:pPr>
              <w:pStyle w:val="EmptyCellLayoutStyle"/>
              <w:spacing w:after="0" w:line="240" w:lineRule="auto"/>
            </w:pPr>
          </w:p>
        </w:tc>
        <w:tc>
          <w:tcPr>
            <w:tcW w:w="149" w:type="dxa"/>
          </w:tcPr>
          <w:p w14:paraId="7980DC0D" w14:textId="77777777" w:rsidR="00A37FFA" w:rsidRDefault="00A37FFA" w:rsidP="00A37FFA">
            <w:pPr>
              <w:pStyle w:val="EmptyCellLayoutStyle"/>
              <w:spacing w:after="0" w:line="240" w:lineRule="auto"/>
            </w:pPr>
          </w:p>
        </w:tc>
      </w:tr>
      <w:tr w:rsidR="00A37FFA" w14:paraId="10BDE879" w14:textId="77777777" w:rsidTr="00A37FFA">
        <w:tc>
          <w:tcPr>
            <w:tcW w:w="54" w:type="dxa"/>
          </w:tcPr>
          <w:p w14:paraId="520F33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5FB7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4C7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69C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9EA6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27E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E06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123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73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6AF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3F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6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4D6" w14:textId="77777777" w:rsidR="00A37FFA" w:rsidRDefault="00A37FFA" w:rsidP="00A37FFA">
                  <w:pPr>
                    <w:spacing w:after="0" w:line="240" w:lineRule="auto"/>
                  </w:pPr>
                  <w:r>
                    <w:rPr>
                      <w:rFonts w:eastAsia="Arial"/>
                      <w:color w:val="000000"/>
                      <w:lang w:bidi="ru-ru" w:val="ru-ru"/>
                    </w:rPr>
                    <w:t xml:space="preserve">True</w:t>
                  </w:r>
                </w:p>
              </w:tc>
            </w:tr>
            <w:tr w:rsidR="00A37FFA" w14:paraId="417DB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A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30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9C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DC7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06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1B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3B8FC" w14:textId="77777777" w:rsidR="00A37FFA" w:rsidRDefault="00A37FFA" w:rsidP="00A37FFA">
                  <w:pPr>
                    <w:spacing w:after="0" w:line="240" w:lineRule="auto"/>
                  </w:pPr>
                </w:p>
              </w:tc>
            </w:tr>
            <w:tr w:rsidR="00A37FFA" w14:paraId="50F422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778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582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07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48354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20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4BC2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6CA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4A4570" w14:textId="77777777" w:rsidR="00A37FFA" w:rsidRDefault="00A37FFA" w:rsidP="00A37FFA">
            <w:pPr>
              <w:spacing w:after="0" w:line="240" w:lineRule="auto"/>
            </w:pPr>
          </w:p>
        </w:tc>
        <w:tc>
          <w:tcPr>
            <w:tcW w:w="149" w:type="dxa"/>
          </w:tcPr>
          <w:p w14:paraId="2556DF36" w14:textId="77777777" w:rsidR="00A37FFA" w:rsidRDefault="00A37FFA" w:rsidP="00A37FFA">
            <w:pPr>
              <w:pStyle w:val="EmptyCellLayoutStyle"/>
              <w:spacing w:after="0" w:line="240" w:lineRule="auto"/>
            </w:pPr>
          </w:p>
        </w:tc>
      </w:tr>
      <w:tr w:rsidR="00A37FFA" w14:paraId="555D5A2D" w14:textId="77777777" w:rsidTr="00A37FFA">
        <w:trPr>
          <w:trHeight w:val="80"/>
        </w:trPr>
        <w:tc>
          <w:tcPr>
            <w:tcW w:w="54" w:type="dxa"/>
          </w:tcPr>
          <w:p w14:paraId="608C12DE" w14:textId="77777777" w:rsidR="00A37FFA" w:rsidRDefault="00A37FFA" w:rsidP="00A37FFA">
            <w:pPr>
              <w:pStyle w:val="EmptyCellLayoutStyle"/>
              <w:spacing w:after="0" w:line="240" w:lineRule="auto"/>
            </w:pPr>
          </w:p>
        </w:tc>
        <w:tc>
          <w:tcPr>
            <w:tcW w:w="10395" w:type="dxa"/>
          </w:tcPr>
          <w:p w14:paraId="78BCAF3A" w14:textId="77777777" w:rsidR="00A37FFA" w:rsidRDefault="00A37FFA" w:rsidP="00A37FFA">
            <w:pPr>
              <w:pStyle w:val="EmptyCellLayoutStyle"/>
              <w:spacing w:after="0" w:line="240" w:lineRule="auto"/>
            </w:pPr>
          </w:p>
        </w:tc>
        <w:tc>
          <w:tcPr>
            <w:tcW w:w="149" w:type="dxa"/>
          </w:tcPr>
          <w:p w14:paraId="799B4971" w14:textId="77777777" w:rsidR="00A37FFA" w:rsidRDefault="00A37FFA" w:rsidP="00A37FFA">
            <w:pPr>
              <w:pStyle w:val="EmptyCellLayoutStyle"/>
              <w:spacing w:after="0" w:line="240" w:lineRule="auto"/>
            </w:pPr>
          </w:p>
        </w:tc>
      </w:tr>
    </w:tbl>
    <w:p xmlns:w="http://schemas.openxmlformats.org/wordprocessingml/2006/main" w14:paraId="7959605D" w14:textId="77777777" w:rsidR="00A37FFA" w:rsidRDefault="00A37FFA" w:rsidP="00A37FFA">
      <w:pPr>
        <w:spacing w:after="0" w:line="240" w:lineRule="auto"/>
      </w:pPr>
    </w:p>
    <w:p xmlns:w="http://schemas.openxmlformats.org/wordprocessingml/2006/main" w14:paraId="74D2BE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базы данных</w:t>
      </w:r>
    </w:p>
    <w:p xmlns:w="http://schemas.openxmlformats.org/wordprocessingml/2006/main" w14:paraId="53EFA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базы данных, предоставленное Microsoft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4E7398" w14:textId="77777777" w:rsidTr="00A37FFA">
        <w:trPr>
          <w:trHeight w:val="54"/>
        </w:trPr>
        <w:tc>
          <w:tcPr>
            <w:tcW w:w="54" w:type="dxa"/>
          </w:tcPr>
          <w:p w14:paraId="2CB3AA60" w14:textId="77777777" w:rsidR="00A37FFA" w:rsidRDefault="00A37FFA" w:rsidP="00A37FFA">
            <w:pPr>
              <w:pStyle w:val="EmptyCellLayoutStyle"/>
              <w:spacing w:after="0" w:line="240" w:lineRule="auto"/>
            </w:pPr>
          </w:p>
        </w:tc>
        <w:tc>
          <w:tcPr>
            <w:tcW w:w="10395" w:type="dxa"/>
          </w:tcPr>
          <w:p w14:paraId="039BE8C4" w14:textId="77777777" w:rsidR="00A37FFA" w:rsidRDefault="00A37FFA" w:rsidP="00A37FFA">
            <w:pPr>
              <w:pStyle w:val="EmptyCellLayoutStyle"/>
              <w:spacing w:after="0" w:line="240" w:lineRule="auto"/>
            </w:pPr>
          </w:p>
        </w:tc>
        <w:tc>
          <w:tcPr>
            <w:tcW w:w="149" w:type="dxa"/>
          </w:tcPr>
          <w:p w14:paraId="0F3D4A0C" w14:textId="77777777" w:rsidR="00A37FFA" w:rsidRDefault="00A37FFA" w:rsidP="00A37FFA">
            <w:pPr>
              <w:pStyle w:val="EmptyCellLayoutStyle"/>
              <w:spacing w:after="0" w:line="240" w:lineRule="auto"/>
            </w:pPr>
          </w:p>
        </w:tc>
      </w:tr>
      <w:tr w:rsidR="00A37FFA" w14:paraId="58A60AEF" w14:textId="77777777" w:rsidTr="00A37FFA">
        <w:tc>
          <w:tcPr>
            <w:tcW w:w="54" w:type="dxa"/>
          </w:tcPr>
          <w:p w14:paraId="05B56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E5A0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463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C94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6AA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A97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C5A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25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99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C2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F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001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55BDE" w14:textId="77777777" w:rsidR="00A37FFA" w:rsidRDefault="00A37FFA" w:rsidP="00A37FFA">
                  <w:pPr>
                    <w:spacing w:after="0" w:line="240" w:lineRule="auto"/>
                  </w:pPr>
                  <w:r>
                    <w:rPr>
                      <w:rFonts w:eastAsia="Arial"/>
                      <w:color w:val="000000"/>
                      <w:lang w:bidi="ru-ru" w:val="ru-ru"/>
                    </w:rPr>
                    <w:t xml:space="preserve">True</w:t>
                  </w:r>
                </w:p>
              </w:tc>
            </w:tr>
            <w:tr w:rsidR="00A37FFA" w14:paraId="58ADB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0D6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42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E5F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8B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D3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A1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8A6E" w14:textId="77777777" w:rsidR="00A37FFA" w:rsidRDefault="00A37FFA" w:rsidP="00A37FFA">
                  <w:pPr>
                    <w:spacing w:after="0" w:line="240" w:lineRule="auto"/>
                  </w:pPr>
                </w:p>
              </w:tc>
            </w:tr>
            <w:tr w:rsidR="00A37FFA" w14:paraId="7591C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79B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F5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9FB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6CFED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E0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C5C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AB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DBB55E" w14:textId="77777777" w:rsidR="00A37FFA" w:rsidRDefault="00A37FFA" w:rsidP="00A37FFA">
            <w:pPr>
              <w:spacing w:after="0" w:line="240" w:lineRule="auto"/>
            </w:pPr>
          </w:p>
        </w:tc>
        <w:tc>
          <w:tcPr>
            <w:tcW w:w="149" w:type="dxa"/>
          </w:tcPr>
          <w:p w14:paraId="54C9B15C" w14:textId="77777777" w:rsidR="00A37FFA" w:rsidRDefault="00A37FFA" w:rsidP="00A37FFA">
            <w:pPr>
              <w:pStyle w:val="EmptyCellLayoutStyle"/>
              <w:spacing w:after="0" w:line="240" w:lineRule="auto"/>
            </w:pPr>
          </w:p>
        </w:tc>
      </w:tr>
      <w:tr w:rsidR="00A37FFA" w14:paraId="6D06C9A1" w14:textId="77777777" w:rsidTr="00A37FFA">
        <w:trPr>
          <w:trHeight w:val="80"/>
        </w:trPr>
        <w:tc>
          <w:tcPr>
            <w:tcW w:w="54" w:type="dxa"/>
          </w:tcPr>
          <w:p w14:paraId="74FE5DF8" w14:textId="77777777" w:rsidR="00A37FFA" w:rsidRDefault="00A37FFA" w:rsidP="00A37FFA">
            <w:pPr>
              <w:pStyle w:val="EmptyCellLayoutStyle"/>
              <w:spacing w:after="0" w:line="240" w:lineRule="auto"/>
            </w:pPr>
          </w:p>
        </w:tc>
        <w:tc>
          <w:tcPr>
            <w:tcW w:w="10395" w:type="dxa"/>
          </w:tcPr>
          <w:p w14:paraId="5D67E98E" w14:textId="77777777" w:rsidR="00A37FFA" w:rsidRDefault="00A37FFA" w:rsidP="00A37FFA">
            <w:pPr>
              <w:pStyle w:val="EmptyCellLayoutStyle"/>
              <w:spacing w:after="0" w:line="240" w:lineRule="auto"/>
            </w:pPr>
          </w:p>
        </w:tc>
        <w:tc>
          <w:tcPr>
            <w:tcW w:w="149" w:type="dxa"/>
          </w:tcPr>
          <w:p w14:paraId="7677CD2A" w14:textId="77777777" w:rsidR="00A37FFA" w:rsidRDefault="00A37FFA" w:rsidP="00A37FFA">
            <w:pPr>
              <w:pStyle w:val="EmptyCellLayoutStyle"/>
              <w:spacing w:after="0" w:line="240" w:lineRule="auto"/>
            </w:pPr>
          </w:p>
        </w:tc>
      </w:tr>
    </w:tbl>
    <w:p xmlns:w="http://schemas.openxmlformats.org/wordprocessingml/2006/main" w14:paraId="38720B9E" w14:textId="77777777" w:rsidR="00A37FFA" w:rsidRDefault="00A37FFA" w:rsidP="00A37FFA">
      <w:pPr>
        <w:spacing w:after="0" w:line="240" w:lineRule="auto"/>
      </w:pPr>
    </w:p>
    <w:p xmlns:w="http://schemas.openxmlformats.org/wordprocessingml/2006/main" w14:paraId="0A3476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резервного копирования базы данных</w:t>
      </w:r>
    </w:p>
    <w:p xmlns:w="http://schemas.openxmlformats.org/wordprocessingml/2006/main" w14:paraId="19A1B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езервной копии базы данных, предоставленное Microsoft SQL Server.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E93B1" w14:textId="77777777" w:rsidTr="00A37FFA">
        <w:trPr>
          <w:trHeight w:val="54"/>
        </w:trPr>
        <w:tc>
          <w:tcPr>
            <w:tcW w:w="54" w:type="dxa"/>
          </w:tcPr>
          <w:p w14:paraId="6D46A362" w14:textId="77777777" w:rsidR="00A37FFA" w:rsidRDefault="00A37FFA" w:rsidP="00A37FFA">
            <w:pPr>
              <w:pStyle w:val="EmptyCellLayoutStyle"/>
              <w:spacing w:after="0" w:line="240" w:lineRule="auto"/>
            </w:pPr>
          </w:p>
        </w:tc>
        <w:tc>
          <w:tcPr>
            <w:tcW w:w="10395" w:type="dxa"/>
          </w:tcPr>
          <w:p w14:paraId="49F6D6FE" w14:textId="77777777" w:rsidR="00A37FFA" w:rsidRDefault="00A37FFA" w:rsidP="00A37FFA">
            <w:pPr>
              <w:pStyle w:val="EmptyCellLayoutStyle"/>
              <w:spacing w:after="0" w:line="240" w:lineRule="auto"/>
            </w:pPr>
          </w:p>
        </w:tc>
        <w:tc>
          <w:tcPr>
            <w:tcW w:w="149" w:type="dxa"/>
          </w:tcPr>
          <w:p w14:paraId="1DA2B9CC" w14:textId="77777777" w:rsidR="00A37FFA" w:rsidRDefault="00A37FFA" w:rsidP="00A37FFA">
            <w:pPr>
              <w:pStyle w:val="EmptyCellLayoutStyle"/>
              <w:spacing w:after="0" w:line="240" w:lineRule="auto"/>
            </w:pPr>
          </w:p>
        </w:tc>
      </w:tr>
      <w:tr w:rsidR="00A37FFA" w14:paraId="468D2FDE" w14:textId="77777777" w:rsidTr="00A37FFA">
        <w:tc>
          <w:tcPr>
            <w:tcW w:w="54" w:type="dxa"/>
          </w:tcPr>
          <w:p w14:paraId="583492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2076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21C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29C47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291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E21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2B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1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BF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2CA11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62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2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7B5E7" w14:textId="77777777" w:rsidR="00A37FFA" w:rsidRDefault="00A37FFA" w:rsidP="00A37FFA">
                  <w:pPr>
                    <w:spacing w:after="0" w:line="240" w:lineRule="auto"/>
                  </w:pPr>
                  <w:r>
                    <w:rPr>
                      <w:rFonts w:eastAsia="Arial"/>
                      <w:color w:val="000000"/>
                      <w:lang w:bidi="ru-ru" w:val="ru-ru"/>
                    </w:rPr>
                    <w:t xml:space="preserve">True</w:t>
                  </w:r>
                </w:p>
              </w:tc>
            </w:tr>
            <w:tr w:rsidR="00A37FFA" w14:paraId="196C1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FA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иод резервного копирования (в дня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87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Целевой период резервного копирования в днях. Должен устанавливаться в соответствии с целью точки восстановления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0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7</w:t>
                  </w:r>
                </w:p>
              </w:tc>
            </w:tr>
            <w:tr w:rsidR="00A37FFA" w14:paraId="1BAC0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90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9F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A1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86400</w:t>
                  </w:r>
                </w:p>
              </w:tc>
            </w:tr>
            <w:tr w:rsidR="00A37FFA" w14:paraId="6F70E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36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B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5D107" w14:textId="77777777" w:rsidR="00A37FFA" w:rsidRDefault="00A37FFA" w:rsidP="00A37FFA">
                  <w:pPr>
                    <w:spacing w:after="0" w:line="240" w:lineRule="auto"/>
                  </w:pPr>
                </w:p>
              </w:tc>
            </w:tr>
            <w:tr w:rsidR="00A37FFA" w14:paraId="6108F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778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C9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9C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D06D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33B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C74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47AD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0BF4EB" w14:textId="77777777" w:rsidR="00A37FFA" w:rsidRDefault="00A37FFA" w:rsidP="00A37FFA">
            <w:pPr>
              <w:spacing w:after="0" w:line="240" w:lineRule="auto"/>
            </w:pPr>
          </w:p>
        </w:tc>
        <w:tc>
          <w:tcPr>
            <w:tcW w:w="149" w:type="dxa"/>
          </w:tcPr>
          <w:p w14:paraId="63BF8CE6" w14:textId="77777777" w:rsidR="00A37FFA" w:rsidRDefault="00A37FFA" w:rsidP="00A37FFA">
            <w:pPr>
              <w:pStyle w:val="EmptyCellLayoutStyle"/>
              <w:spacing w:after="0" w:line="240" w:lineRule="auto"/>
            </w:pPr>
          </w:p>
        </w:tc>
      </w:tr>
      <w:tr w:rsidR="00A37FFA" w14:paraId="38B5C455" w14:textId="77777777" w:rsidTr="00A37FFA">
        <w:trPr>
          <w:trHeight w:val="80"/>
        </w:trPr>
        <w:tc>
          <w:tcPr>
            <w:tcW w:w="54" w:type="dxa"/>
          </w:tcPr>
          <w:p w14:paraId="31722919" w14:textId="77777777" w:rsidR="00A37FFA" w:rsidRDefault="00A37FFA" w:rsidP="00A37FFA">
            <w:pPr>
              <w:pStyle w:val="EmptyCellLayoutStyle"/>
              <w:spacing w:after="0" w:line="240" w:lineRule="auto"/>
            </w:pPr>
          </w:p>
        </w:tc>
        <w:tc>
          <w:tcPr>
            <w:tcW w:w="10395" w:type="dxa"/>
          </w:tcPr>
          <w:p w14:paraId="039F6892" w14:textId="77777777" w:rsidR="00A37FFA" w:rsidRDefault="00A37FFA" w:rsidP="00A37FFA">
            <w:pPr>
              <w:pStyle w:val="EmptyCellLayoutStyle"/>
              <w:spacing w:after="0" w:line="240" w:lineRule="auto"/>
            </w:pPr>
          </w:p>
        </w:tc>
        <w:tc>
          <w:tcPr>
            <w:tcW w:w="149" w:type="dxa"/>
          </w:tcPr>
          <w:p w14:paraId="157B5D44" w14:textId="77777777" w:rsidR="00A37FFA" w:rsidRDefault="00A37FFA" w:rsidP="00A37FFA">
            <w:pPr>
              <w:pStyle w:val="EmptyCellLayoutStyle"/>
              <w:spacing w:after="0" w:line="240" w:lineRule="auto"/>
            </w:pPr>
          </w:p>
        </w:tc>
      </w:tr>
    </w:tbl>
    <w:p xmlns:w="http://schemas.openxmlformats.org/wordprocessingml/2006/main" w14:paraId="3039C76C" w14:textId="77777777" w:rsidR="00A37FFA" w:rsidRDefault="00A37FFA" w:rsidP="00A37FFA">
      <w:pPr>
        <w:spacing w:after="0" w:line="240" w:lineRule="auto"/>
      </w:pPr>
    </w:p>
    <w:p xmlns:w="http://schemas.openxmlformats.org/wordprocessingml/2006/main" w14:paraId="33A44C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веренная конфигурация</w:t>
      </w:r>
    </w:p>
    <w:p xmlns:w="http://schemas.openxmlformats.org/wordprocessingml/2006/main" w14:paraId="410C5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доверенност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344D6C" w14:textId="77777777" w:rsidTr="00A37FFA">
        <w:trPr>
          <w:trHeight w:val="54"/>
        </w:trPr>
        <w:tc>
          <w:tcPr>
            <w:tcW w:w="54" w:type="dxa"/>
          </w:tcPr>
          <w:p w14:paraId="12382846" w14:textId="77777777" w:rsidR="00A37FFA" w:rsidRDefault="00A37FFA" w:rsidP="00A37FFA">
            <w:pPr>
              <w:pStyle w:val="EmptyCellLayoutStyle"/>
              <w:spacing w:after="0" w:line="240" w:lineRule="auto"/>
            </w:pPr>
          </w:p>
        </w:tc>
        <w:tc>
          <w:tcPr>
            <w:tcW w:w="10395" w:type="dxa"/>
          </w:tcPr>
          <w:p w14:paraId="0F6DD2AF" w14:textId="77777777" w:rsidR="00A37FFA" w:rsidRDefault="00A37FFA" w:rsidP="00A37FFA">
            <w:pPr>
              <w:pStyle w:val="EmptyCellLayoutStyle"/>
              <w:spacing w:after="0" w:line="240" w:lineRule="auto"/>
            </w:pPr>
          </w:p>
        </w:tc>
        <w:tc>
          <w:tcPr>
            <w:tcW w:w="149" w:type="dxa"/>
          </w:tcPr>
          <w:p w14:paraId="03384178" w14:textId="77777777" w:rsidR="00A37FFA" w:rsidRDefault="00A37FFA" w:rsidP="00A37FFA">
            <w:pPr>
              <w:pStyle w:val="EmptyCellLayoutStyle"/>
              <w:spacing w:after="0" w:line="240" w:lineRule="auto"/>
            </w:pPr>
          </w:p>
        </w:tc>
      </w:tr>
      <w:tr w:rsidR="00A37FFA" w14:paraId="4277596C" w14:textId="77777777" w:rsidTr="00A37FFA">
        <w:tc>
          <w:tcPr>
            <w:tcW w:w="54" w:type="dxa"/>
          </w:tcPr>
          <w:p w14:paraId="118ADD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94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6F1A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E3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1C8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58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ED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05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A6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30BF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F6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C7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8E9BD" w14:textId="77777777" w:rsidR="00A37FFA" w:rsidRDefault="00A37FFA" w:rsidP="00A37FFA">
                  <w:pPr>
                    <w:spacing w:after="0" w:line="240" w:lineRule="auto"/>
                  </w:pPr>
                  <w:r>
                    <w:rPr>
                      <w:rFonts w:eastAsia="Arial"/>
                      <w:color w:val="000000"/>
                      <w:lang w:bidi="ru-ru" w:val="ru-ru"/>
                    </w:rPr>
                    <w:t xml:space="preserve">True</w:t>
                  </w:r>
                </w:p>
              </w:tc>
            </w:tr>
            <w:tr w:rsidR="00A37FFA" w14:paraId="16035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1B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06A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6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317829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AB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304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4D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23EFC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BF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57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9B774" w14:textId="77777777" w:rsidR="00A37FFA" w:rsidRDefault="00A37FFA" w:rsidP="00A37FFA">
                  <w:pPr>
                    <w:spacing w:after="0" w:line="240" w:lineRule="auto"/>
                  </w:pPr>
                </w:p>
              </w:tc>
            </w:tr>
            <w:tr w:rsidR="00A37FFA" w14:paraId="56EBB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94E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DE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5E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00C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59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31B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608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E5D002" w14:textId="77777777" w:rsidR="00A37FFA" w:rsidRDefault="00A37FFA" w:rsidP="00A37FFA">
            <w:pPr>
              <w:spacing w:after="0" w:line="240" w:lineRule="auto"/>
            </w:pPr>
          </w:p>
        </w:tc>
        <w:tc>
          <w:tcPr>
            <w:tcW w:w="149" w:type="dxa"/>
          </w:tcPr>
          <w:p w14:paraId="64699B4A" w14:textId="77777777" w:rsidR="00A37FFA" w:rsidRDefault="00A37FFA" w:rsidP="00A37FFA">
            <w:pPr>
              <w:pStyle w:val="EmptyCellLayoutStyle"/>
              <w:spacing w:after="0" w:line="240" w:lineRule="auto"/>
            </w:pPr>
          </w:p>
        </w:tc>
      </w:tr>
      <w:tr w:rsidR="00A37FFA" w14:paraId="6B73535F" w14:textId="77777777" w:rsidTr="00A37FFA">
        <w:trPr>
          <w:trHeight w:val="80"/>
        </w:trPr>
        <w:tc>
          <w:tcPr>
            <w:tcW w:w="54" w:type="dxa"/>
          </w:tcPr>
          <w:p w14:paraId="77AE6184" w14:textId="77777777" w:rsidR="00A37FFA" w:rsidRDefault="00A37FFA" w:rsidP="00A37FFA">
            <w:pPr>
              <w:pStyle w:val="EmptyCellLayoutStyle"/>
              <w:spacing w:after="0" w:line="240" w:lineRule="auto"/>
            </w:pPr>
          </w:p>
        </w:tc>
        <w:tc>
          <w:tcPr>
            <w:tcW w:w="10395" w:type="dxa"/>
          </w:tcPr>
          <w:p w14:paraId="77E00A9F" w14:textId="77777777" w:rsidR="00A37FFA" w:rsidRDefault="00A37FFA" w:rsidP="00A37FFA">
            <w:pPr>
              <w:pStyle w:val="EmptyCellLayoutStyle"/>
              <w:spacing w:after="0" w:line="240" w:lineRule="auto"/>
            </w:pPr>
          </w:p>
        </w:tc>
        <w:tc>
          <w:tcPr>
            <w:tcW w:w="149" w:type="dxa"/>
          </w:tcPr>
          <w:p w14:paraId="690477C3" w14:textId="77777777" w:rsidR="00A37FFA" w:rsidRDefault="00A37FFA" w:rsidP="00A37FFA">
            <w:pPr>
              <w:pStyle w:val="EmptyCellLayoutStyle"/>
              <w:spacing w:after="0" w:line="240" w:lineRule="auto"/>
            </w:pPr>
          </w:p>
        </w:tc>
      </w:tr>
    </w:tbl>
    <w:p xmlns:w="http://schemas.openxmlformats.org/wordprocessingml/2006/main" w14:paraId="4252540E" w14:textId="77777777" w:rsidR="00A37FFA" w:rsidRDefault="00A37FFA" w:rsidP="00A37FFA">
      <w:pPr>
        <w:spacing w:after="0" w:line="240" w:lineRule="auto"/>
      </w:pPr>
    </w:p>
    <w:p xmlns:w="http://schemas.openxmlformats.org/wordprocessingml/2006/main" w14:paraId="6B6F70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цепочки баз данных</w:t>
      </w:r>
    </w:p>
    <w:p xmlns:w="http://schemas.openxmlformats.org/wordprocessingml/2006/main" w14:paraId="2D353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параметром "Включены межбазовые цепочки владен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707ACB" w14:textId="77777777" w:rsidTr="00A37FFA">
        <w:trPr>
          <w:trHeight w:val="54"/>
        </w:trPr>
        <w:tc>
          <w:tcPr>
            <w:tcW w:w="54" w:type="dxa"/>
          </w:tcPr>
          <w:p w14:paraId="6EC47FBA" w14:textId="77777777" w:rsidR="00A37FFA" w:rsidRDefault="00A37FFA" w:rsidP="00A37FFA">
            <w:pPr>
              <w:pStyle w:val="EmptyCellLayoutStyle"/>
              <w:spacing w:after="0" w:line="240" w:lineRule="auto"/>
            </w:pPr>
          </w:p>
        </w:tc>
        <w:tc>
          <w:tcPr>
            <w:tcW w:w="10395" w:type="dxa"/>
          </w:tcPr>
          <w:p w14:paraId="0364E422" w14:textId="77777777" w:rsidR="00A37FFA" w:rsidRDefault="00A37FFA" w:rsidP="00A37FFA">
            <w:pPr>
              <w:pStyle w:val="EmptyCellLayoutStyle"/>
              <w:spacing w:after="0" w:line="240" w:lineRule="auto"/>
            </w:pPr>
          </w:p>
        </w:tc>
        <w:tc>
          <w:tcPr>
            <w:tcW w:w="149" w:type="dxa"/>
          </w:tcPr>
          <w:p w14:paraId="50908CA5" w14:textId="77777777" w:rsidR="00A37FFA" w:rsidRDefault="00A37FFA" w:rsidP="00A37FFA">
            <w:pPr>
              <w:pStyle w:val="EmptyCellLayoutStyle"/>
              <w:spacing w:after="0" w:line="240" w:lineRule="auto"/>
            </w:pPr>
          </w:p>
        </w:tc>
      </w:tr>
      <w:tr w:rsidR="00A37FFA" w14:paraId="33ACCB00" w14:textId="77777777" w:rsidTr="00A37FFA">
        <w:tc>
          <w:tcPr>
            <w:tcW w:w="54" w:type="dxa"/>
          </w:tcPr>
          <w:p w14:paraId="7A23A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32BC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9C6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DB8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4B4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321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2C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85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1C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7E80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DD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47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45183" w14:textId="77777777" w:rsidR="00A37FFA" w:rsidRDefault="00A37FFA" w:rsidP="00A37FFA">
                  <w:pPr>
                    <w:spacing w:after="0" w:line="240" w:lineRule="auto"/>
                  </w:pPr>
                  <w:r>
                    <w:rPr>
                      <w:rFonts w:eastAsia="Arial"/>
                      <w:color w:val="000000"/>
                      <w:lang w:bidi="ru-ru" w:val="ru-ru"/>
                    </w:rPr>
                    <w:t xml:space="preserve">True</w:t>
                  </w:r>
                </w:p>
              </w:tc>
            </w:tr>
            <w:tr w:rsidR="00A37FFA" w14:paraId="62CD0A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3A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6B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7D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4F5CA0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04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0CF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134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5144CE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FB7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D0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282E9" w14:textId="77777777" w:rsidR="00A37FFA" w:rsidRDefault="00A37FFA" w:rsidP="00A37FFA">
                  <w:pPr>
                    <w:spacing w:after="0" w:line="240" w:lineRule="auto"/>
                  </w:pPr>
                </w:p>
              </w:tc>
            </w:tr>
            <w:tr w:rsidR="00A37FFA" w14:paraId="290BA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E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04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6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7AA9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38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EF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34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BA6FA2" w14:textId="77777777" w:rsidR="00A37FFA" w:rsidRDefault="00A37FFA" w:rsidP="00A37FFA">
            <w:pPr>
              <w:spacing w:after="0" w:line="240" w:lineRule="auto"/>
            </w:pPr>
          </w:p>
        </w:tc>
        <w:tc>
          <w:tcPr>
            <w:tcW w:w="149" w:type="dxa"/>
          </w:tcPr>
          <w:p w14:paraId="5A596CB9" w14:textId="77777777" w:rsidR="00A37FFA" w:rsidRDefault="00A37FFA" w:rsidP="00A37FFA">
            <w:pPr>
              <w:pStyle w:val="EmptyCellLayoutStyle"/>
              <w:spacing w:after="0" w:line="240" w:lineRule="auto"/>
            </w:pPr>
          </w:p>
        </w:tc>
      </w:tr>
      <w:tr w:rsidR="00A37FFA" w14:paraId="7949BDB7" w14:textId="77777777" w:rsidTr="00A37FFA">
        <w:trPr>
          <w:trHeight w:val="80"/>
        </w:trPr>
        <w:tc>
          <w:tcPr>
            <w:tcW w:w="54" w:type="dxa"/>
          </w:tcPr>
          <w:p w14:paraId="06F49805" w14:textId="77777777" w:rsidR="00A37FFA" w:rsidRDefault="00A37FFA" w:rsidP="00A37FFA">
            <w:pPr>
              <w:pStyle w:val="EmptyCellLayoutStyle"/>
              <w:spacing w:after="0" w:line="240" w:lineRule="auto"/>
            </w:pPr>
          </w:p>
        </w:tc>
        <w:tc>
          <w:tcPr>
            <w:tcW w:w="10395" w:type="dxa"/>
          </w:tcPr>
          <w:p w14:paraId="7078A332" w14:textId="77777777" w:rsidR="00A37FFA" w:rsidRDefault="00A37FFA" w:rsidP="00A37FFA">
            <w:pPr>
              <w:pStyle w:val="EmptyCellLayoutStyle"/>
              <w:spacing w:after="0" w:line="240" w:lineRule="auto"/>
            </w:pPr>
          </w:p>
        </w:tc>
        <w:tc>
          <w:tcPr>
            <w:tcW w:w="149" w:type="dxa"/>
          </w:tcPr>
          <w:p w14:paraId="5F19BBE2" w14:textId="77777777" w:rsidR="00A37FFA" w:rsidRDefault="00A37FFA" w:rsidP="00A37FFA">
            <w:pPr>
              <w:pStyle w:val="EmptyCellLayoutStyle"/>
              <w:spacing w:after="0" w:line="240" w:lineRule="auto"/>
            </w:pPr>
          </w:p>
        </w:tc>
      </w:tr>
    </w:tbl>
    <w:p xmlns:w="http://schemas.openxmlformats.org/wordprocessingml/2006/main" w14:paraId="1D0015E9" w14:textId="77777777" w:rsidR="00A37FFA" w:rsidRDefault="00A37FFA" w:rsidP="00A37FFA">
      <w:pPr>
        <w:spacing w:after="0" w:line="240" w:lineRule="auto"/>
      </w:pPr>
    </w:p>
    <w:p xmlns:w="http://schemas.openxmlformats.org/wordprocessingml/2006/main" w14:paraId="27554C0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автоматического сжатия</w:t>
      </w:r>
    </w:p>
    <w:p xmlns:w="http://schemas.openxmlformats.org/wordprocessingml/2006/main" w14:paraId="0E51C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параметр автоматического сжатия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91C9C" w14:textId="77777777" w:rsidTr="00A37FFA">
        <w:trPr>
          <w:trHeight w:val="54"/>
        </w:trPr>
        <w:tc>
          <w:tcPr>
            <w:tcW w:w="54" w:type="dxa"/>
          </w:tcPr>
          <w:p w14:paraId="71CD2468" w14:textId="77777777" w:rsidR="00A37FFA" w:rsidRDefault="00A37FFA" w:rsidP="00A37FFA">
            <w:pPr>
              <w:pStyle w:val="EmptyCellLayoutStyle"/>
              <w:spacing w:after="0" w:line="240" w:lineRule="auto"/>
            </w:pPr>
          </w:p>
        </w:tc>
        <w:tc>
          <w:tcPr>
            <w:tcW w:w="10395" w:type="dxa"/>
          </w:tcPr>
          <w:p w14:paraId="65FA9214" w14:textId="77777777" w:rsidR="00A37FFA" w:rsidRDefault="00A37FFA" w:rsidP="00A37FFA">
            <w:pPr>
              <w:pStyle w:val="EmptyCellLayoutStyle"/>
              <w:spacing w:after="0" w:line="240" w:lineRule="auto"/>
            </w:pPr>
          </w:p>
        </w:tc>
        <w:tc>
          <w:tcPr>
            <w:tcW w:w="149" w:type="dxa"/>
          </w:tcPr>
          <w:p w14:paraId="58C30379" w14:textId="77777777" w:rsidR="00A37FFA" w:rsidRDefault="00A37FFA" w:rsidP="00A37FFA">
            <w:pPr>
              <w:pStyle w:val="EmptyCellLayoutStyle"/>
              <w:spacing w:after="0" w:line="240" w:lineRule="auto"/>
            </w:pPr>
          </w:p>
        </w:tc>
      </w:tr>
      <w:tr w:rsidR="00A37FFA" w14:paraId="0720E964" w14:textId="77777777" w:rsidTr="00A37FFA">
        <w:tc>
          <w:tcPr>
            <w:tcW w:w="54" w:type="dxa"/>
          </w:tcPr>
          <w:p w14:paraId="777B7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6C68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11A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B04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AF0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D344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F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12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14E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B3D7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3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C4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555E8" w14:textId="77777777" w:rsidR="00A37FFA" w:rsidRDefault="00A37FFA" w:rsidP="00A37FFA">
                  <w:pPr>
                    <w:spacing w:after="0" w:line="240" w:lineRule="auto"/>
                  </w:pPr>
                  <w:r>
                    <w:rPr>
                      <w:rFonts w:eastAsia="Arial"/>
                      <w:color w:val="000000"/>
                      <w:lang w:bidi="ru-ru" w:val="ru-ru"/>
                    </w:rPr>
                    <w:t xml:space="preserve">True</w:t>
                  </w:r>
                </w:p>
              </w:tc>
            </w:tr>
            <w:tr w:rsidR="00A37FFA" w14:paraId="5077F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D4C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FE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5C2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7A964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48E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AC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3E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634E83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52F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6D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3660B" w14:textId="77777777" w:rsidR="00A37FFA" w:rsidRDefault="00A37FFA" w:rsidP="00A37FFA">
                  <w:pPr>
                    <w:spacing w:after="0" w:line="240" w:lineRule="auto"/>
                  </w:pPr>
                </w:p>
              </w:tc>
            </w:tr>
            <w:tr w:rsidR="00A37FFA" w14:paraId="71931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76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DD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3F4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70A7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25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B2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3A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E66CA4" w14:textId="77777777" w:rsidR="00A37FFA" w:rsidRDefault="00A37FFA" w:rsidP="00A37FFA">
            <w:pPr>
              <w:spacing w:after="0" w:line="240" w:lineRule="auto"/>
            </w:pPr>
          </w:p>
        </w:tc>
        <w:tc>
          <w:tcPr>
            <w:tcW w:w="149" w:type="dxa"/>
          </w:tcPr>
          <w:p w14:paraId="37E27EA2" w14:textId="77777777" w:rsidR="00A37FFA" w:rsidRDefault="00A37FFA" w:rsidP="00A37FFA">
            <w:pPr>
              <w:pStyle w:val="EmptyCellLayoutStyle"/>
              <w:spacing w:after="0" w:line="240" w:lineRule="auto"/>
            </w:pPr>
          </w:p>
        </w:tc>
      </w:tr>
      <w:tr w:rsidR="00A37FFA" w14:paraId="6440257C" w14:textId="77777777" w:rsidTr="00A37FFA">
        <w:trPr>
          <w:trHeight w:val="80"/>
        </w:trPr>
        <w:tc>
          <w:tcPr>
            <w:tcW w:w="54" w:type="dxa"/>
          </w:tcPr>
          <w:p w14:paraId="14A66152" w14:textId="77777777" w:rsidR="00A37FFA" w:rsidRDefault="00A37FFA" w:rsidP="00A37FFA">
            <w:pPr>
              <w:pStyle w:val="EmptyCellLayoutStyle"/>
              <w:spacing w:after="0" w:line="240" w:lineRule="auto"/>
            </w:pPr>
          </w:p>
        </w:tc>
        <w:tc>
          <w:tcPr>
            <w:tcW w:w="10395" w:type="dxa"/>
          </w:tcPr>
          <w:p w14:paraId="4DF03EE9" w14:textId="77777777" w:rsidR="00A37FFA" w:rsidRDefault="00A37FFA" w:rsidP="00A37FFA">
            <w:pPr>
              <w:pStyle w:val="EmptyCellLayoutStyle"/>
              <w:spacing w:after="0" w:line="240" w:lineRule="auto"/>
            </w:pPr>
          </w:p>
        </w:tc>
        <w:tc>
          <w:tcPr>
            <w:tcW w:w="149" w:type="dxa"/>
          </w:tcPr>
          <w:p w14:paraId="14AA4C5C" w14:textId="77777777" w:rsidR="00A37FFA" w:rsidRDefault="00A37FFA" w:rsidP="00A37FFA">
            <w:pPr>
              <w:pStyle w:val="EmptyCellLayoutStyle"/>
              <w:spacing w:after="0" w:line="240" w:lineRule="auto"/>
            </w:pPr>
          </w:p>
        </w:tc>
      </w:tr>
    </w:tbl>
    <w:p xmlns:w="http://schemas.openxmlformats.org/wordprocessingml/2006/main" w14:paraId="0BEAEB81" w14:textId="77777777" w:rsidR="00A37FFA" w:rsidRDefault="00A37FFA" w:rsidP="00A37FFA">
      <w:pPr>
        <w:spacing w:after="0" w:line="240" w:lineRule="auto"/>
      </w:pPr>
    </w:p>
    <w:p xmlns:w="http://schemas.openxmlformats.org/wordprocessingml/2006/main" w14:paraId="4E59651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держка записи на диск для базы данных</w:t>
      </w:r>
    </w:p>
    <w:p xmlns:w="http://schemas.openxmlformats.org/wordprocessingml/2006/main" w14:paraId="56880A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начение задержки записи на диск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2AAD5A" w14:textId="77777777" w:rsidTr="00A37FFA">
        <w:trPr>
          <w:trHeight w:val="54"/>
        </w:trPr>
        <w:tc>
          <w:tcPr>
            <w:tcW w:w="54" w:type="dxa"/>
          </w:tcPr>
          <w:p w14:paraId="3BFA8277" w14:textId="77777777" w:rsidR="00A37FFA" w:rsidRDefault="00A37FFA" w:rsidP="00A37FFA">
            <w:pPr>
              <w:pStyle w:val="EmptyCellLayoutStyle"/>
              <w:spacing w:after="0" w:line="240" w:lineRule="auto"/>
            </w:pPr>
          </w:p>
        </w:tc>
        <w:tc>
          <w:tcPr>
            <w:tcW w:w="10395" w:type="dxa"/>
          </w:tcPr>
          <w:p w14:paraId="146BD238" w14:textId="77777777" w:rsidR="00A37FFA" w:rsidRDefault="00A37FFA" w:rsidP="00A37FFA">
            <w:pPr>
              <w:pStyle w:val="EmptyCellLayoutStyle"/>
              <w:spacing w:after="0" w:line="240" w:lineRule="auto"/>
            </w:pPr>
          </w:p>
        </w:tc>
        <w:tc>
          <w:tcPr>
            <w:tcW w:w="149" w:type="dxa"/>
          </w:tcPr>
          <w:p w14:paraId="076C70A9" w14:textId="77777777" w:rsidR="00A37FFA" w:rsidRDefault="00A37FFA" w:rsidP="00A37FFA">
            <w:pPr>
              <w:pStyle w:val="EmptyCellLayoutStyle"/>
              <w:spacing w:after="0" w:line="240" w:lineRule="auto"/>
            </w:pPr>
          </w:p>
        </w:tc>
      </w:tr>
      <w:tr w:rsidR="00A37FFA" w14:paraId="6CD29847" w14:textId="77777777" w:rsidTr="00A37FFA">
        <w:tc>
          <w:tcPr>
            <w:tcW w:w="54" w:type="dxa"/>
          </w:tcPr>
          <w:p w14:paraId="0E494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09D4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33C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23C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C7B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58A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3C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935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4E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4882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49D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41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C20EF" w14:textId="77777777" w:rsidR="00A37FFA" w:rsidRDefault="00A37FFA" w:rsidP="00A37FFA">
                  <w:pPr>
                    <w:spacing w:after="0" w:line="240" w:lineRule="auto"/>
                  </w:pPr>
                  <w:r>
                    <w:rPr>
                      <w:rFonts w:eastAsia="Arial"/>
                      <w:color w:val="000000"/>
                      <w:lang w:bidi="ru-ru" w:val="ru-ru"/>
                    </w:rPr>
                    <w:t xml:space="preserve">True</w:t>
                  </w:r>
                </w:p>
              </w:tc>
            </w:tr>
            <w:tr w:rsidR="00A37FFA" w14:paraId="7F3E35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7D3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BB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остояние на "критическое", если значение превыси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CA3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w:t>
                  </w:r>
                </w:p>
              </w:tc>
            </w:tr>
            <w:tr w:rsidR="00A37FFA" w14:paraId="2489B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DDF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A8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7BE9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28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DB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E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5F9886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7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3F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180D" w14:textId="77777777" w:rsidR="00A37FFA" w:rsidRDefault="00A37FFA" w:rsidP="00A37FFA">
                  <w:pPr>
                    <w:spacing w:after="0" w:line="240" w:lineRule="auto"/>
                  </w:pPr>
                </w:p>
              </w:tc>
            </w:tr>
            <w:tr w:rsidR="00A37FFA" w14:paraId="2A0A95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789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35A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9B8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730AAF66" w14:textId="77777777" w:rsidR="00A37FFA" w:rsidRDefault="00A37FFA" w:rsidP="00A37FFA">
            <w:pPr>
              <w:spacing w:after="0" w:line="240" w:lineRule="auto"/>
            </w:pPr>
          </w:p>
        </w:tc>
        <w:tc>
          <w:tcPr>
            <w:tcW w:w="149" w:type="dxa"/>
          </w:tcPr>
          <w:p w14:paraId="7BF7CF24" w14:textId="77777777" w:rsidR="00A37FFA" w:rsidRDefault="00A37FFA" w:rsidP="00A37FFA">
            <w:pPr>
              <w:pStyle w:val="EmptyCellLayoutStyle"/>
              <w:spacing w:after="0" w:line="240" w:lineRule="auto"/>
            </w:pPr>
          </w:p>
        </w:tc>
      </w:tr>
      <w:tr w:rsidR="00A37FFA" w14:paraId="121A5393" w14:textId="77777777" w:rsidTr="00A37FFA">
        <w:trPr>
          <w:trHeight w:val="80"/>
        </w:trPr>
        <w:tc>
          <w:tcPr>
            <w:tcW w:w="54" w:type="dxa"/>
          </w:tcPr>
          <w:p w14:paraId="6628D3E7" w14:textId="77777777" w:rsidR="00A37FFA" w:rsidRDefault="00A37FFA" w:rsidP="00A37FFA">
            <w:pPr>
              <w:pStyle w:val="EmptyCellLayoutStyle"/>
              <w:spacing w:after="0" w:line="240" w:lineRule="auto"/>
            </w:pPr>
          </w:p>
        </w:tc>
        <w:tc>
          <w:tcPr>
            <w:tcW w:w="10395" w:type="dxa"/>
          </w:tcPr>
          <w:p w14:paraId="4756255A" w14:textId="77777777" w:rsidR="00A37FFA" w:rsidRDefault="00A37FFA" w:rsidP="00A37FFA">
            <w:pPr>
              <w:pStyle w:val="EmptyCellLayoutStyle"/>
              <w:spacing w:after="0" w:line="240" w:lineRule="auto"/>
            </w:pPr>
          </w:p>
        </w:tc>
        <w:tc>
          <w:tcPr>
            <w:tcW w:w="149" w:type="dxa"/>
          </w:tcPr>
          <w:p w14:paraId="4EE3BEC4" w14:textId="77777777" w:rsidR="00A37FFA" w:rsidRDefault="00A37FFA" w:rsidP="00A37FFA">
            <w:pPr>
              <w:pStyle w:val="EmptyCellLayoutStyle"/>
              <w:spacing w:after="0" w:line="240" w:lineRule="auto"/>
            </w:pPr>
          </w:p>
        </w:tc>
      </w:tr>
    </w:tbl>
    <w:p xmlns:w="http://schemas.openxmlformats.org/wordprocessingml/2006/main" w14:paraId="1704F73C" w14:textId="77777777" w:rsidR="00A37FFA" w:rsidRDefault="00A37FFA" w:rsidP="00A37FFA">
      <w:pPr>
        <w:spacing w:after="0" w:line="240" w:lineRule="auto"/>
      </w:pPr>
    </w:p>
    <w:p xmlns:w="http://schemas.openxmlformats.org/wordprocessingml/2006/main" w14:paraId="348D818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Назначение доставки журналов</w:t>
      </w:r>
    </w:p>
    <w:p xmlns:w="http://schemas.openxmlformats.org/wordprocessingml/2006/main" w14:paraId="33AFE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пределяет, что во временных границах, определенных как часть конфигурации доставки журналов, в месте доставки не был восстановлен журнал.</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доставка журналов не поддерживается ни в одном выпуске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2D33E" w14:textId="77777777" w:rsidTr="00A37FFA">
        <w:trPr>
          <w:trHeight w:val="54"/>
        </w:trPr>
        <w:tc>
          <w:tcPr>
            <w:tcW w:w="54" w:type="dxa"/>
          </w:tcPr>
          <w:p w14:paraId="7E25B6C8" w14:textId="77777777" w:rsidR="00A37FFA" w:rsidRDefault="00A37FFA" w:rsidP="00A37FFA">
            <w:pPr>
              <w:pStyle w:val="EmptyCellLayoutStyle"/>
              <w:spacing w:after="0" w:line="240" w:lineRule="auto"/>
            </w:pPr>
          </w:p>
        </w:tc>
        <w:tc>
          <w:tcPr>
            <w:tcW w:w="10395" w:type="dxa"/>
          </w:tcPr>
          <w:p w14:paraId="07E2028F" w14:textId="77777777" w:rsidR="00A37FFA" w:rsidRDefault="00A37FFA" w:rsidP="00A37FFA">
            <w:pPr>
              <w:pStyle w:val="EmptyCellLayoutStyle"/>
              <w:spacing w:after="0" w:line="240" w:lineRule="auto"/>
            </w:pPr>
          </w:p>
        </w:tc>
        <w:tc>
          <w:tcPr>
            <w:tcW w:w="149" w:type="dxa"/>
          </w:tcPr>
          <w:p w14:paraId="0488CAA5" w14:textId="77777777" w:rsidR="00A37FFA" w:rsidRDefault="00A37FFA" w:rsidP="00A37FFA">
            <w:pPr>
              <w:pStyle w:val="EmptyCellLayoutStyle"/>
              <w:spacing w:after="0" w:line="240" w:lineRule="auto"/>
            </w:pPr>
          </w:p>
        </w:tc>
      </w:tr>
      <w:tr w:rsidR="00A37FFA" w14:paraId="5E0E549F" w14:textId="77777777" w:rsidTr="00A37FFA">
        <w:tc>
          <w:tcPr>
            <w:tcW w:w="54" w:type="dxa"/>
          </w:tcPr>
          <w:p w14:paraId="48FEA6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F4C3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577F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BDB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CE99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6BC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2C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F6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92D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DA0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34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11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18723" w14:textId="77777777" w:rsidR="00A37FFA" w:rsidRDefault="00A37FFA" w:rsidP="00A37FFA">
                  <w:pPr>
                    <w:spacing w:after="0" w:line="240" w:lineRule="auto"/>
                  </w:pPr>
                  <w:r>
                    <w:rPr>
                      <w:rFonts w:eastAsia="Arial"/>
                      <w:color w:val="000000"/>
                      <w:lang w:bidi="ru-ru" w:val="ru-ru"/>
                    </w:rPr>
                    <w:t xml:space="preserve">True</w:t>
                  </w:r>
                </w:p>
              </w:tc>
            </w:tr>
            <w:tr w:rsidR="00A37FFA" w14:paraId="77D31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4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017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36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056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3D1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21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828E3" w14:textId="77777777" w:rsidR="00A37FFA" w:rsidRDefault="00A37FFA" w:rsidP="00A37FFA">
                  <w:pPr>
                    <w:spacing w:after="0" w:line="240" w:lineRule="auto"/>
                  </w:pPr>
                </w:p>
              </w:tc>
            </w:tr>
            <w:tr w:rsidR="00A37FFA" w14:paraId="51B7D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C2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D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A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48E1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25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C7A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07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0498AE" w14:textId="77777777" w:rsidR="00A37FFA" w:rsidRDefault="00A37FFA" w:rsidP="00A37FFA">
            <w:pPr>
              <w:spacing w:after="0" w:line="240" w:lineRule="auto"/>
            </w:pPr>
          </w:p>
        </w:tc>
        <w:tc>
          <w:tcPr>
            <w:tcW w:w="149" w:type="dxa"/>
          </w:tcPr>
          <w:p w14:paraId="07623816" w14:textId="77777777" w:rsidR="00A37FFA" w:rsidRDefault="00A37FFA" w:rsidP="00A37FFA">
            <w:pPr>
              <w:pStyle w:val="EmptyCellLayoutStyle"/>
              <w:spacing w:after="0" w:line="240" w:lineRule="auto"/>
            </w:pPr>
          </w:p>
        </w:tc>
      </w:tr>
      <w:tr w:rsidR="00A37FFA" w14:paraId="1E5B07A6" w14:textId="77777777" w:rsidTr="00A37FFA">
        <w:trPr>
          <w:trHeight w:val="80"/>
        </w:trPr>
        <w:tc>
          <w:tcPr>
            <w:tcW w:w="54" w:type="dxa"/>
          </w:tcPr>
          <w:p w14:paraId="66D12D2E" w14:textId="77777777" w:rsidR="00A37FFA" w:rsidRDefault="00A37FFA" w:rsidP="00A37FFA">
            <w:pPr>
              <w:pStyle w:val="EmptyCellLayoutStyle"/>
              <w:spacing w:after="0" w:line="240" w:lineRule="auto"/>
            </w:pPr>
          </w:p>
        </w:tc>
        <w:tc>
          <w:tcPr>
            <w:tcW w:w="10395" w:type="dxa"/>
          </w:tcPr>
          <w:p w14:paraId="01BF1A40" w14:textId="77777777" w:rsidR="00A37FFA" w:rsidRDefault="00A37FFA" w:rsidP="00A37FFA">
            <w:pPr>
              <w:pStyle w:val="EmptyCellLayoutStyle"/>
              <w:spacing w:after="0" w:line="240" w:lineRule="auto"/>
            </w:pPr>
          </w:p>
        </w:tc>
        <w:tc>
          <w:tcPr>
            <w:tcW w:w="149" w:type="dxa"/>
          </w:tcPr>
          <w:p w14:paraId="1B5EC93E" w14:textId="77777777" w:rsidR="00A37FFA" w:rsidRDefault="00A37FFA" w:rsidP="00A37FFA">
            <w:pPr>
              <w:pStyle w:val="EmptyCellLayoutStyle"/>
              <w:spacing w:after="0" w:line="240" w:lineRule="auto"/>
            </w:pPr>
          </w:p>
        </w:tc>
      </w:tr>
    </w:tbl>
    <w:p xmlns:w="http://schemas.openxmlformats.org/wordprocessingml/2006/main" w14:paraId="254137A9" w14:textId="77777777" w:rsidR="00A37FFA" w:rsidRDefault="00A37FFA" w:rsidP="00A37FFA">
      <w:pPr>
        <w:spacing w:after="0" w:line="240" w:lineRule="auto"/>
      </w:pPr>
    </w:p>
    <w:p xmlns:w="http://schemas.openxmlformats.org/wordprocessingml/2006/main" w14:paraId="5201056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вободное место в журнале транзакций (%)</w:t>
      </w:r>
    </w:p>
    <w:p xmlns:w="http://schemas.openxmlformats.org/wordprocessingml/2006/main" w14:paraId="0C38B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вободного места в журнале транзакций (в %) для баз данных SQL в Windows.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059CEE" w14:textId="77777777" w:rsidTr="00A37FFA">
        <w:trPr>
          <w:trHeight w:val="54"/>
        </w:trPr>
        <w:tc>
          <w:tcPr>
            <w:tcW w:w="54" w:type="dxa"/>
          </w:tcPr>
          <w:p w14:paraId="764F18D2" w14:textId="77777777" w:rsidR="00A37FFA" w:rsidRDefault="00A37FFA" w:rsidP="00A37FFA">
            <w:pPr>
              <w:pStyle w:val="EmptyCellLayoutStyle"/>
              <w:spacing w:after="0" w:line="240" w:lineRule="auto"/>
            </w:pPr>
          </w:p>
        </w:tc>
        <w:tc>
          <w:tcPr>
            <w:tcW w:w="10395" w:type="dxa"/>
          </w:tcPr>
          <w:p w14:paraId="5378367C" w14:textId="77777777" w:rsidR="00A37FFA" w:rsidRDefault="00A37FFA" w:rsidP="00A37FFA">
            <w:pPr>
              <w:pStyle w:val="EmptyCellLayoutStyle"/>
              <w:spacing w:after="0" w:line="240" w:lineRule="auto"/>
            </w:pPr>
          </w:p>
        </w:tc>
        <w:tc>
          <w:tcPr>
            <w:tcW w:w="149" w:type="dxa"/>
          </w:tcPr>
          <w:p w14:paraId="45CF192D" w14:textId="77777777" w:rsidR="00A37FFA" w:rsidRDefault="00A37FFA" w:rsidP="00A37FFA">
            <w:pPr>
              <w:pStyle w:val="EmptyCellLayoutStyle"/>
              <w:spacing w:after="0" w:line="240" w:lineRule="auto"/>
            </w:pPr>
          </w:p>
        </w:tc>
      </w:tr>
      <w:tr w:rsidR="00A37FFA" w14:paraId="4427765E" w14:textId="77777777" w:rsidTr="00A37FFA">
        <w:tc>
          <w:tcPr>
            <w:tcW w:w="54" w:type="dxa"/>
          </w:tcPr>
          <w:p w14:paraId="336218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76"/>
              <w:gridCol w:w="3032"/>
            </w:tblGrid>
            <w:tr w:rsidR="00A37FFA" w14:paraId="26BDD3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4635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721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4E73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9140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1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76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3AE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89C8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628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23A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CC4F4" w14:textId="77777777" w:rsidR="00A37FFA" w:rsidRDefault="00A37FFA" w:rsidP="00A37FFA">
                  <w:pPr>
                    <w:spacing w:after="0" w:line="240" w:lineRule="auto"/>
                  </w:pPr>
                  <w:r>
                    <w:rPr>
                      <w:rFonts w:eastAsia="Arial"/>
                      <w:color w:val="000000"/>
                      <w:lang w:bidi="ru-ru" w:val="ru-ru"/>
                    </w:rPr>
                    <w:t xml:space="preserve">True</w:t>
                  </w:r>
                </w:p>
              </w:tc>
            </w:tr>
            <w:tr w:rsidR="00A37FFA" w14:paraId="04563D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EE8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F2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E66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6A79B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BB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449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3F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511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19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50F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EE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56E17A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851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9F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23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1373D2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158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694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03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bl>
          <w:p w14:paraId="5D5859B2" w14:textId="77777777" w:rsidR="00A37FFA" w:rsidRDefault="00A37FFA" w:rsidP="00A37FFA">
            <w:pPr>
              <w:spacing w:after="0" w:line="240" w:lineRule="auto"/>
            </w:pPr>
          </w:p>
        </w:tc>
        <w:tc>
          <w:tcPr>
            <w:tcW w:w="149" w:type="dxa"/>
          </w:tcPr>
          <w:p w14:paraId="2175ED90" w14:textId="77777777" w:rsidR="00A37FFA" w:rsidRDefault="00A37FFA" w:rsidP="00A37FFA">
            <w:pPr>
              <w:pStyle w:val="EmptyCellLayoutStyle"/>
              <w:spacing w:after="0" w:line="240" w:lineRule="auto"/>
            </w:pPr>
          </w:p>
        </w:tc>
      </w:tr>
      <w:tr w:rsidR="00A37FFA" w14:paraId="7F9DE3E1" w14:textId="77777777" w:rsidTr="00A37FFA">
        <w:trPr>
          <w:trHeight w:val="80"/>
        </w:trPr>
        <w:tc>
          <w:tcPr>
            <w:tcW w:w="54" w:type="dxa"/>
          </w:tcPr>
          <w:p w14:paraId="38F4D1CF" w14:textId="77777777" w:rsidR="00A37FFA" w:rsidRDefault="00A37FFA" w:rsidP="00A37FFA">
            <w:pPr>
              <w:pStyle w:val="EmptyCellLayoutStyle"/>
              <w:spacing w:after="0" w:line="240" w:lineRule="auto"/>
            </w:pPr>
          </w:p>
        </w:tc>
        <w:tc>
          <w:tcPr>
            <w:tcW w:w="10395" w:type="dxa"/>
          </w:tcPr>
          <w:p w14:paraId="2321CDFD" w14:textId="77777777" w:rsidR="00A37FFA" w:rsidRDefault="00A37FFA" w:rsidP="00A37FFA">
            <w:pPr>
              <w:pStyle w:val="EmptyCellLayoutStyle"/>
              <w:spacing w:after="0" w:line="240" w:lineRule="auto"/>
            </w:pPr>
          </w:p>
        </w:tc>
        <w:tc>
          <w:tcPr>
            <w:tcW w:w="149" w:type="dxa"/>
          </w:tcPr>
          <w:p w14:paraId="62E829F1" w14:textId="77777777" w:rsidR="00A37FFA" w:rsidRDefault="00A37FFA" w:rsidP="00A37FFA">
            <w:pPr>
              <w:pStyle w:val="EmptyCellLayoutStyle"/>
              <w:spacing w:after="0" w:line="240" w:lineRule="auto"/>
            </w:pPr>
          </w:p>
        </w:tc>
      </w:tr>
    </w:tbl>
    <w:p xmlns:w="http://schemas.openxmlformats.org/wordprocessingml/2006/main" w14:paraId="673C2D11" w14:textId="77777777" w:rsidR="00A37FFA" w:rsidRDefault="00A37FFA" w:rsidP="00A37FFA">
      <w:pPr>
        <w:spacing w:after="0" w:line="240" w:lineRule="auto"/>
      </w:pPr>
    </w:p>
    <w:p xmlns:w="http://schemas.openxmlformats.org/wordprocessingml/2006/main" w14:paraId="0A99C89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Async автоматического обновления статистики</w:t>
      </w:r>
    </w:p>
    <w:p xmlns:w="http://schemas.openxmlformats.org/wordprocessingml/2006/main" w14:paraId="48B1B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блюдает за параметром асинхронного автоматического обновления статистики для базы данных.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D22FCF" w14:textId="77777777" w:rsidTr="00A37FFA">
        <w:trPr>
          <w:trHeight w:val="54"/>
        </w:trPr>
        <w:tc>
          <w:tcPr>
            <w:tcW w:w="54" w:type="dxa"/>
          </w:tcPr>
          <w:p w14:paraId="65C26D04" w14:textId="77777777" w:rsidR="00A37FFA" w:rsidRDefault="00A37FFA" w:rsidP="00A37FFA">
            <w:pPr>
              <w:pStyle w:val="EmptyCellLayoutStyle"/>
              <w:spacing w:after="0" w:line="240" w:lineRule="auto"/>
            </w:pPr>
          </w:p>
        </w:tc>
        <w:tc>
          <w:tcPr>
            <w:tcW w:w="10395" w:type="dxa"/>
          </w:tcPr>
          <w:p w14:paraId="6EDD30A1" w14:textId="77777777" w:rsidR="00A37FFA" w:rsidRDefault="00A37FFA" w:rsidP="00A37FFA">
            <w:pPr>
              <w:pStyle w:val="EmptyCellLayoutStyle"/>
              <w:spacing w:after="0" w:line="240" w:lineRule="auto"/>
            </w:pPr>
          </w:p>
        </w:tc>
        <w:tc>
          <w:tcPr>
            <w:tcW w:w="149" w:type="dxa"/>
          </w:tcPr>
          <w:p w14:paraId="369F8C32" w14:textId="77777777" w:rsidR="00A37FFA" w:rsidRDefault="00A37FFA" w:rsidP="00A37FFA">
            <w:pPr>
              <w:pStyle w:val="EmptyCellLayoutStyle"/>
              <w:spacing w:after="0" w:line="240" w:lineRule="auto"/>
            </w:pPr>
          </w:p>
        </w:tc>
      </w:tr>
      <w:tr w:rsidR="00A37FFA" w14:paraId="249D9D14" w14:textId="77777777" w:rsidTr="00A37FFA">
        <w:tc>
          <w:tcPr>
            <w:tcW w:w="54" w:type="dxa"/>
          </w:tcPr>
          <w:p w14:paraId="1780E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633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9BF4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A7C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E0D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F13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E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2AC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1E0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C619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5C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F1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0999B" w14:textId="77777777" w:rsidR="00A37FFA" w:rsidRDefault="00A37FFA" w:rsidP="00A37FFA">
                  <w:pPr>
                    <w:spacing w:after="0" w:line="240" w:lineRule="auto"/>
                  </w:pPr>
                  <w:r>
                    <w:rPr>
                      <w:rFonts w:eastAsia="Arial"/>
                      <w:color w:val="000000"/>
                      <w:lang w:bidi="ru-ru" w:val="ru-ru"/>
                    </w:rPr>
                    <w:t xml:space="preserve">True</w:t>
                  </w:r>
                </w:p>
              </w:tc>
            </w:tr>
            <w:tr w:rsidR="00A37FFA" w14:paraId="6AB7B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DF1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F7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значение параметра конфигурации базы данных. Для просмотра набора применимых значений обратитесь к разделу "Конфигурация" статьи базы знаний по этому монитор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82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OFF</w:t>
                  </w:r>
                </w:p>
              </w:tc>
            </w:tr>
            <w:tr w:rsidR="00A37FFA" w14:paraId="15B6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06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3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8F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53F26D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1D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E8E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1084" w14:textId="77777777" w:rsidR="00A37FFA" w:rsidRDefault="00A37FFA" w:rsidP="00A37FFA">
                  <w:pPr>
                    <w:spacing w:after="0" w:line="240" w:lineRule="auto"/>
                  </w:pPr>
                </w:p>
              </w:tc>
            </w:tr>
            <w:tr w:rsidR="00A37FFA" w14:paraId="68BCC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35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09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F8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14A8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FBB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4EC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9B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95898B" w14:textId="77777777" w:rsidR="00A37FFA" w:rsidRDefault="00A37FFA" w:rsidP="00A37FFA">
            <w:pPr>
              <w:spacing w:after="0" w:line="240" w:lineRule="auto"/>
            </w:pPr>
          </w:p>
        </w:tc>
        <w:tc>
          <w:tcPr>
            <w:tcW w:w="149" w:type="dxa"/>
          </w:tcPr>
          <w:p w14:paraId="4FCA72A9" w14:textId="77777777" w:rsidR="00A37FFA" w:rsidRDefault="00A37FFA" w:rsidP="00A37FFA">
            <w:pPr>
              <w:pStyle w:val="EmptyCellLayoutStyle"/>
              <w:spacing w:after="0" w:line="240" w:lineRule="auto"/>
            </w:pPr>
          </w:p>
        </w:tc>
      </w:tr>
      <w:tr w:rsidR="00A37FFA" w14:paraId="17578977" w14:textId="77777777" w:rsidTr="00A37FFA">
        <w:trPr>
          <w:trHeight w:val="80"/>
        </w:trPr>
        <w:tc>
          <w:tcPr>
            <w:tcW w:w="54" w:type="dxa"/>
          </w:tcPr>
          <w:p w14:paraId="4D9FE061" w14:textId="77777777" w:rsidR="00A37FFA" w:rsidRDefault="00A37FFA" w:rsidP="00A37FFA">
            <w:pPr>
              <w:pStyle w:val="EmptyCellLayoutStyle"/>
              <w:spacing w:after="0" w:line="240" w:lineRule="auto"/>
            </w:pPr>
          </w:p>
        </w:tc>
        <w:tc>
          <w:tcPr>
            <w:tcW w:w="10395" w:type="dxa"/>
          </w:tcPr>
          <w:p w14:paraId="096FDA75" w14:textId="77777777" w:rsidR="00A37FFA" w:rsidRDefault="00A37FFA" w:rsidP="00A37FFA">
            <w:pPr>
              <w:pStyle w:val="EmptyCellLayoutStyle"/>
              <w:spacing w:after="0" w:line="240" w:lineRule="auto"/>
            </w:pPr>
          </w:p>
        </w:tc>
        <w:tc>
          <w:tcPr>
            <w:tcW w:w="149" w:type="dxa"/>
          </w:tcPr>
          <w:p w14:paraId="231C7F97" w14:textId="77777777" w:rsidR="00A37FFA" w:rsidRDefault="00A37FFA" w:rsidP="00A37FFA">
            <w:pPr>
              <w:pStyle w:val="EmptyCellLayoutStyle"/>
              <w:spacing w:after="0" w:line="240" w:lineRule="auto"/>
            </w:pPr>
          </w:p>
        </w:tc>
      </w:tr>
    </w:tbl>
    <w:p xmlns:w="http://schemas.openxmlformats.org/wordprocessingml/2006/main" w14:paraId="14416A42" w14:textId="77777777" w:rsidR="00A37FFA" w:rsidRDefault="00A37FFA" w:rsidP="00A37FFA">
      <w:pPr>
        <w:spacing w:after="0" w:line="240" w:lineRule="auto"/>
      </w:pPr>
    </w:p>
    <w:p xmlns:w="http://schemas.openxmlformats.org/wordprocessingml/2006/main" w14:paraId="2C96192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составные мониторы</w:t>
      </w:r>
    </w:p>
    <w:p xmlns:w="http://schemas.openxmlformats.org/wordprocessingml/2006/main" w14:paraId="154FC9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внешнего доступа</w:t>
      </w:r>
    </w:p>
    <w:p xmlns:w="http://schemas.openxmlformats.org/wordprocessingml/2006/main" w14:paraId="30EB85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статистическую исправность конфигурации внешнего доступа для базы данных.</w:t>
      </w:r>
    </w:p>
    <w:p xmlns:w="http://schemas.openxmlformats.org/wordprocessingml/2006/main" w14:paraId="56691A0E" w14:textId="77777777" w:rsidR="00A37FFA" w:rsidRDefault="00A37FFA" w:rsidP="00A37FFA">
      <w:pPr>
        <w:spacing w:after="0" w:line="240" w:lineRule="auto"/>
      </w:pPr>
    </w:p>
    <w:p xmlns:w="http://schemas.openxmlformats.org/wordprocessingml/2006/main" w14:paraId="191964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восстановления</w:t>
      </w:r>
    </w:p>
    <w:p xmlns:w="http://schemas.openxmlformats.org/wordprocessingml/2006/main" w14:paraId="7E41A9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общий индекс конфигурации восстановления для базы данных.</w:t>
      </w:r>
    </w:p>
    <w:p xmlns:w="http://schemas.openxmlformats.org/wordprocessingml/2006/main" w14:paraId="381AC3F5" w14:textId="77777777" w:rsidR="00A37FFA" w:rsidRDefault="00A37FFA" w:rsidP="00A37FFA">
      <w:pPr>
        <w:spacing w:after="0" w:line="240" w:lineRule="auto"/>
      </w:pPr>
    </w:p>
    <w:p xmlns:w="http://schemas.openxmlformats.org/wordprocessingml/2006/main" w14:paraId="75DC5C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Автоматическая настройка</w:t>
      </w:r>
    </w:p>
    <w:p xmlns:w="http://schemas.openxmlformats.org/wordprocessingml/2006/main" w14:paraId="21CDEF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собирает состояние работоспособности автоматических мониторов конфигурации.</w:t>
      </w:r>
    </w:p>
    <w:p xmlns:w="http://schemas.openxmlformats.org/wordprocessingml/2006/main" w14:paraId="7458DA4D" w14:textId="77777777" w:rsidR="00A37FFA" w:rsidRDefault="00A37FFA" w:rsidP="00A37FFA">
      <w:pPr>
        <w:spacing w:after="0" w:line="240" w:lineRule="auto"/>
      </w:pPr>
    </w:p>
    <w:p xmlns:w="http://schemas.openxmlformats.org/wordprocessingml/2006/main" w14:paraId="0FBBC3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есто в базе данных</w:t>
      </w:r>
    </w:p>
    <w:p xmlns:w="http://schemas.openxmlformats.org/wordprocessingml/2006/main" w14:paraId="314B6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информацию об общей достаточности дискового пространства для базы данных.</w:t>
      </w:r>
    </w:p>
    <w:p xmlns:w="http://schemas.openxmlformats.org/wordprocessingml/2006/main" w14:paraId="35FC3820" w14:textId="77777777" w:rsidR="00A37FFA" w:rsidRDefault="00A37FFA" w:rsidP="00A37FFA">
      <w:pPr>
        <w:spacing w:after="0" w:line="240" w:lineRule="auto"/>
      </w:pPr>
    </w:p>
    <w:p xmlns:w="http://schemas.openxmlformats.org/wordprocessingml/2006/main" w14:paraId="2801E85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мониторы зависимости (свертки)</w:t>
      </w:r>
    </w:p>
    <w:p xmlns:w="http://schemas.openxmlformats.org/wordprocessingml/2006/main" w14:paraId="6C3AF4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ых групп оптимизированных для памяти данных базы данных</w:t>
      </w:r>
    </w:p>
    <w:p xmlns:w="http://schemas.openxmlformats.org/wordprocessingml/2006/main" w14:paraId="2CBDC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ых групп оптимизированных для памяти данных базы данных в базе данных.</w:t>
      </w:r>
    </w:p>
    <w:p xmlns:w="http://schemas.openxmlformats.org/wordprocessingml/2006/main" w14:paraId="0740CDD3" w14:textId="77777777" w:rsidR="00A37FFA" w:rsidRDefault="00A37FFA" w:rsidP="00A37FFA">
      <w:pPr>
        <w:spacing w:after="0" w:line="240" w:lineRule="auto"/>
      </w:pPr>
    </w:p>
    <w:p xmlns:w="http://schemas.openxmlformats.org/wordprocessingml/2006/main" w14:paraId="5C24BF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й базы данных</w:t>
      </w:r>
    </w:p>
    <w:p xmlns:w="http://schemas.openxmlformats.org/wordprocessingml/2006/main" w14:paraId="08D9B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й базы данных в базе данных.</w:t>
      </w:r>
    </w:p>
    <w:p xmlns:w="http://schemas.openxmlformats.org/wordprocessingml/2006/main" w14:paraId="23391D84" w14:textId="77777777" w:rsidR="00A37FFA" w:rsidRDefault="00A37FFA" w:rsidP="00A37FFA">
      <w:pPr>
        <w:spacing w:after="0" w:line="240" w:lineRule="auto"/>
      </w:pPr>
    </w:p>
    <w:p xmlns:w="http://schemas.openxmlformats.org/wordprocessingml/2006/main" w14:paraId="612E0C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 журналов базы данных</w:t>
      </w:r>
    </w:p>
    <w:p xmlns:w="http://schemas.openxmlformats.org/wordprocessingml/2006/main" w14:paraId="3E97B4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 журналов базы данных в базе данных.</w:t>
      </w:r>
    </w:p>
    <w:p xmlns:w="http://schemas.openxmlformats.org/wordprocessingml/2006/main" w14:paraId="5CE841DE" w14:textId="77777777" w:rsidR="00A37FFA" w:rsidRDefault="00A37FFA" w:rsidP="00A37FFA">
      <w:pPr>
        <w:spacing w:after="0" w:line="240" w:lineRule="auto"/>
      </w:pPr>
    </w:p>
    <w:p xmlns:w="http://schemas.openxmlformats.org/wordprocessingml/2006/main" w14:paraId="5533D6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ых групп базы данных</w:t>
      </w:r>
    </w:p>
    <w:p xmlns:w="http://schemas.openxmlformats.org/wordprocessingml/2006/main" w14:paraId="40C5AC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ых групп базы данных в базе данных.</w:t>
      </w:r>
    </w:p>
    <w:p xmlns:w="http://schemas.openxmlformats.org/wordprocessingml/2006/main" w14:paraId="7A86051B" w14:textId="77777777" w:rsidR="00A37FFA" w:rsidRDefault="00A37FFA" w:rsidP="00A37FFA">
      <w:pPr>
        <w:spacing w:after="0" w:line="240" w:lineRule="auto"/>
      </w:pPr>
    </w:p>
    <w:p xmlns:w="http://schemas.openxmlformats.org/wordprocessingml/2006/main" w14:paraId="027EE7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й базы данных</w:t>
      </w:r>
    </w:p>
    <w:p xmlns:w="http://schemas.openxmlformats.org/wordprocessingml/2006/main" w14:paraId="5972B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й базы данных в базе данных.</w:t>
      </w:r>
    </w:p>
    <w:p xmlns:w="http://schemas.openxmlformats.org/wordprocessingml/2006/main" w14:paraId="21B69874" w14:textId="77777777" w:rsidR="00A37FFA" w:rsidRDefault="00A37FFA" w:rsidP="00A37FFA">
      <w:pPr>
        <w:spacing w:after="0" w:line="240" w:lineRule="auto"/>
      </w:pPr>
    </w:p>
    <w:p xmlns:w="http://schemas.openxmlformats.org/wordprocessingml/2006/main" w14:paraId="750360B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ых групп оптимизированных для памяти данных базы данных</w:t>
      </w:r>
    </w:p>
    <w:p xmlns:w="http://schemas.openxmlformats.org/wordprocessingml/2006/main" w14:paraId="1DA27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ых групп оптимизированных для памяти данных базы данных в базе данных.</w:t>
      </w:r>
    </w:p>
    <w:p xmlns:w="http://schemas.openxmlformats.org/wordprocessingml/2006/main" w14:paraId="7CBF9E1F" w14:textId="77777777" w:rsidR="00A37FFA" w:rsidRDefault="00A37FFA" w:rsidP="00A37FFA">
      <w:pPr>
        <w:spacing w:after="0" w:line="240" w:lineRule="auto"/>
      </w:pPr>
    </w:p>
    <w:p xmlns:w="http://schemas.openxmlformats.org/wordprocessingml/2006/main" w14:paraId="5E21F34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ых групп FILESTREAM базы данных</w:t>
      </w:r>
    </w:p>
    <w:p xmlns:w="http://schemas.openxmlformats.org/wordprocessingml/2006/main" w14:paraId="577E2F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ых групп FILESTREAM базы данных в базе данных.</w:t>
      </w:r>
    </w:p>
    <w:p xmlns:w="http://schemas.openxmlformats.org/wordprocessingml/2006/main" w14:paraId="1EF7CDA0" w14:textId="77777777" w:rsidR="00A37FFA" w:rsidRDefault="00A37FFA" w:rsidP="00A37FFA">
      <w:pPr>
        <w:spacing w:after="0" w:line="240" w:lineRule="auto"/>
      </w:pPr>
    </w:p>
    <w:p xmlns:w="http://schemas.openxmlformats.org/wordprocessingml/2006/main" w14:paraId="23983B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ых групп FILESTREAM базы данных</w:t>
      </w:r>
    </w:p>
    <w:p xmlns:w="http://schemas.openxmlformats.org/wordprocessingml/2006/main" w14:paraId="222CC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ых групп FILESTREAM</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базы данных в базе данных.</w:t>
      </w:r>
    </w:p>
    <w:p xmlns:w="http://schemas.openxmlformats.org/wordprocessingml/2006/main" w14:paraId="2C278B65" w14:textId="77777777" w:rsidR="00A37FFA" w:rsidRDefault="00A37FFA" w:rsidP="00A37FFA">
      <w:pPr>
        <w:spacing w:after="0" w:line="240" w:lineRule="auto"/>
      </w:pPr>
    </w:p>
    <w:p xmlns:w="http://schemas.openxmlformats.org/wordprocessingml/2006/main" w14:paraId="041B64F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ых групп FILESTREAM базы данных</w:t>
      </w:r>
    </w:p>
    <w:p xmlns:w="http://schemas.openxmlformats.org/wordprocessingml/2006/main" w14:paraId="29FDA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ых групп FILESTREAM</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базы данных в базе данных.</w:t>
      </w:r>
    </w:p>
    <w:p xmlns:w="http://schemas.openxmlformats.org/wordprocessingml/2006/main" w14:paraId="03497192" w14:textId="77777777" w:rsidR="00A37FFA" w:rsidRDefault="00A37FFA" w:rsidP="00A37FFA">
      <w:pPr>
        <w:spacing w:after="0" w:line="240" w:lineRule="auto"/>
      </w:pPr>
    </w:p>
    <w:p xmlns:w="http://schemas.openxmlformats.org/wordprocessingml/2006/main" w14:paraId="3396983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 журналов базы данных</w:t>
      </w:r>
    </w:p>
    <w:p xmlns:w="http://schemas.openxmlformats.org/wordprocessingml/2006/main" w14:paraId="335AA6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 журналов базы данных в базе данных.</w:t>
      </w:r>
    </w:p>
    <w:p xmlns:w="http://schemas.openxmlformats.org/wordprocessingml/2006/main" w14:paraId="37B89E13" w14:textId="77777777" w:rsidR="00A37FFA" w:rsidRDefault="00A37FFA" w:rsidP="00A37FFA">
      <w:pPr>
        <w:spacing w:after="0" w:line="240" w:lineRule="auto"/>
      </w:pPr>
    </w:p>
    <w:p xmlns:w="http://schemas.openxmlformats.org/wordprocessingml/2006/main" w14:paraId="409522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ых групп базы данных</w:t>
      </w:r>
    </w:p>
    <w:p xmlns:w="http://schemas.openxmlformats.org/wordprocessingml/2006/main" w14:paraId="3452F2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ых групп базы данных в базе данных.</w:t>
      </w:r>
    </w:p>
    <w:p xmlns:w="http://schemas.openxmlformats.org/wordprocessingml/2006/main" w14:paraId="6D20320E" w14:textId="77777777" w:rsidR="00A37FFA" w:rsidRDefault="00A37FFA" w:rsidP="00A37FFA">
      <w:pPr>
        <w:spacing w:after="0" w:line="240" w:lineRule="auto"/>
      </w:pPr>
    </w:p>
    <w:p xmlns:w="http://schemas.openxmlformats.org/wordprocessingml/2006/main" w14:paraId="072D41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ых групп базы данных</w:t>
      </w:r>
    </w:p>
    <w:p xmlns:w="http://schemas.openxmlformats.org/wordprocessingml/2006/main" w14:paraId="6E2DA3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ых групп базы данных в базе данных.</w:t>
      </w:r>
    </w:p>
    <w:p xmlns:w="http://schemas.openxmlformats.org/wordprocessingml/2006/main" w14:paraId="67D4D8ED" w14:textId="77777777" w:rsidR="00A37FFA" w:rsidRDefault="00A37FFA" w:rsidP="00A37FFA">
      <w:pPr>
        <w:spacing w:after="0" w:line="240" w:lineRule="auto"/>
      </w:pPr>
    </w:p>
    <w:p xmlns:w="http://schemas.openxmlformats.org/wordprocessingml/2006/main" w14:paraId="6B92E6B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базы данных</w:t>
      </w:r>
    </w:p>
    <w:p xmlns:w="http://schemas.openxmlformats.org/wordprocessingml/2006/main" w14:paraId="7DAA0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базы данных в базе данных.</w:t>
      </w:r>
    </w:p>
    <w:p xmlns:w="http://schemas.openxmlformats.org/wordprocessingml/2006/main" w14:paraId="7FBD5DF7" w14:textId="77777777" w:rsidR="00A37FFA" w:rsidRDefault="00A37FFA" w:rsidP="00A37FFA">
      <w:pPr>
        <w:spacing w:after="0" w:line="240" w:lineRule="auto"/>
      </w:pPr>
    </w:p>
    <w:p xmlns:w="http://schemas.openxmlformats.org/wordprocessingml/2006/main" w14:paraId="1ECAD6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й базы данных</w:t>
      </w:r>
    </w:p>
    <w:p xmlns:w="http://schemas.openxmlformats.org/wordprocessingml/2006/main" w14:paraId="6694A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й базы данных в базе данных.</w:t>
      </w:r>
    </w:p>
    <w:p xmlns:w="http://schemas.openxmlformats.org/wordprocessingml/2006/main" w14:paraId="70E4B966" w14:textId="77777777" w:rsidR="00A37FFA" w:rsidRDefault="00A37FFA" w:rsidP="00A37FFA">
      <w:pPr>
        <w:spacing w:after="0" w:line="240" w:lineRule="auto"/>
      </w:pPr>
    </w:p>
    <w:p xmlns:w="http://schemas.openxmlformats.org/wordprocessingml/2006/main" w14:paraId="11A978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базы данных</w:t>
      </w:r>
    </w:p>
    <w:p xmlns:w="http://schemas.openxmlformats.org/wordprocessingml/2006/main" w14:paraId="2D71C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базы данных в базе данных.</w:t>
      </w:r>
    </w:p>
    <w:p xmlns:w="http://schemas.openxmlformats.org/wordprocessingml/2006/main" w14:paraId="00D25D89" w14:textId="77777777" w:rsidR="00A37FFA" w:rsidRDefault="00A37FFA" w:rsidP="00A37FFA">
      <w:pPr>
        <w:spacing w:after="0" w:line="240" w:lineRule="auto"/>
      </w:pPr>
    </w:p>
    <w:p xmlns:w="http://schemas.openxmlformats.org/wordprocessingml/2006/main" w14:paraId="215AFC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 журналов базы данных</w:t>
      </w:r>
    </w:p>
    <w:p xmlns:w="http://schemas.openxmlformats.org/wordprocessingml/2006/main" w14:paraId="3A8844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 журналов базы данных в базе данных.</w:t>
      </w:r>
    </w:p>
    <w:p xmlns:w="http://schemas.openxmlformats.org/wordprocessingml/2006/main" w14:paraId="18B9C4A7" w14:textId="77777777" w:rsidR="00A37FFA" w:rsidRDefault="00A37FFA" w:rsidP="00A37FFA">
      <w:pPr>
        <w:spacing w:after="0" w:line="240" w:lineRule="auto"/>
      </w:pPr>
    </w:p>
    <w:p xmlns:w="http://schemas.openxmlformats.org/wordprocessingml/2006/main" w14:paraId="29B9EF1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ых групп базы данных</w:t>
      </w:r>
    </w:p>
    <w:p xmlns:w="http://schemas.openxmlformats.org/wordprocessingml/2006/main" w14:paraId="5D1731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ых групп базы данных в базе данных.</w:t>
      </w:r>
    </w:p>
    <w:p xmlns:w="http://schemas.openxmlformats.org/wordprocessingml/2006/main" w14:paraId="5DD03980" w14:textId="77777777" w:rsidR="00A37FFA" w:rsidRDefault="00A37FFA" w:rsidP="00A37FFA">
      <w:pPr>
        <w:spacing w:after="0" w:line="240" w:lineRule="auto"/>
      </w:pPr>
    </w:p>
    <w:p xmlns:w="http://schemas.openxmlformats.org/wordprocessingml/2006/main" w14:paraId="183ADCF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й базы данных</w:t>
      </w:r>
    </w:p>
    <w:p xmlns:w="http://schemas.openxmlformats.org/wordprocessingml/2006/main" w14:paraId="253B8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й базы данных в базе данных.</w:t>
      </w:r>
    </w:p>
    <w:p xmlns:w="http://schemas.openxmlformats.org/wordprocessingml/2006/main" w14:paraId="78B7FF0A" w14:textId="77777777" w:rsidR="00A37FFA" w:rsidRDefault="00A37FFA" w:rsidP="00A37FFA">
      <w:pPr>
        <w:spacing w:after="0" w:line="240" w:lineRule="auto"/>
      </w:pPr>
    </w:p>
    <w:p xmlns:w="http://schemas.openxmlformats.org/wordprocessingml/2006/main" w14:paraId="45C01BD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ых групп оптимизированных для памяти данных базы данных</w:t>
      </w:r>
    </w:p>
    <w:p xmlns:w="http://schemas.openxmlformats.org/wordprocessingml/2006/main" w14:paraId="75F9E9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ых групп оптимизированных для памяти данных базы данных в базе данных.</w:t>
      </w:r>
    </w:p>
    <w:p xmlns:w="http://schemas.openxmlformats.org/wordprocessingml/2006/main" w14:paraId="0F832CCF" w14:textId="77777777" w:rsidR="00A37FFA" w:rsidRDefault="00A37FFA" w:rsidP="00A37FFA">
      <w:pPr>
        <w:spacing w:after="0" w:line="240" w:lineRule="auto"/>
      </w:pPr>
    </w:p>
    <w:p xmlns:w="http://schemas.openxmlformats.org/wordprocessingml/2006/main" w14:paraId="365ACAD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базы данных</w:t>
      </w:r>
    </w:p>
    <w:p xmlns:w="http://schemas.openxmlformats.org/wordprocessingml/2006/main" w14:paraId="5424F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базы данных в базе данных.</w:t>
      </w:r>
    </w:p>
    <w:p xmlns:w="http://schemas.openxmlformats.org/wordprocessingml/2006/main" w14:paraId="29ED9158" w14:textId="77777777" w:rsidR="00A37FFA" w:rsidRDefault="00A37FFA" w:rsidP="00A37FFA">
      <w:pPr>
        <w:spacing w:after="0" w:line="240" w:lineRule="auto"/>
      </w:pPr>
    </w:p>
    <w:p xmlns:w="http://schemas.openxmlformats.org/wordprocessingml/2006/main" w14:paraId="19EDA7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 журналов базы данных</w:t>
      </w:r>
    </w:p>
    <w:p xmlns:w="http://schemas.openxmlformats.org/wordprocessingml/2006/main" w14:paraId="4D2C7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 журналов базы данных в базе данных.</w:t>
      </w:r>
    </w:p>
    <w:p xmlns:w="http://schemas.openxmlformats.org/wordprocessingml/2006/main" w14:paraId="3CD7A179" w14:textId="77777777" w:rsidR="00A37FFA" w:rsidRDefault="00A37FFA" w:rsidP="00A37FFA">
      <w:pPr>
        <w:spacing w:after="0" w:line="240" w:lineRule="auto"/>
      </w:pPr>
    </w:p>
    <w:p xmlns:w="http://schemas.openxmlformats.org/wordprocessingml/2006/main" w14:paraId="375A6A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требление памяти пулом ресурсов (свертка)</w:t>
      </w:r>
    </w:p>
    <w:p xmlns:w="http://schemas.openxmlformats.org/wordprocessingml/2006/main" w14:paraId="22C253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критическое состояние и создает оповещение, когда объем используемой пулом ресурсов памяти превышает настройку порогового значения, выраженного как процентное соотношение доступной для таблиц данных, оптимизированных для памяти, этого пула ресурсов. Этот монитор является монитором зависимости (сверткой).</w:t>
      </w:r>
    </w:p>
    <w:p xmlns:w="http://schemas.openxmlformats.org/wordprocessingml/2006/main" w14:paraId="14171163" w14:textId="77777777" w:rsidR="00A37FFA" w:rsidRDefault="00A37FFA" w:rsidP="00A37FFA">
      <w:pPr>
        <w:spacing w:after="0" w:line="240" w:lineRule="auto"/>
      </w:pPr>
    </w:p>
    <w:p xmlns:w="http://schemas.openxmlformats.org/wordprocessingml/2006/main" w14:paraId="5402B1D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базы данных</w:t>
      </w:r>
    </w:p>
    <w:p xmlns:w="http://schemas.openxmlformats.org/wordprocessingml/2006/main" w14:paraId="066E86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базы данных в базе данных.</w:t>
      </w:r>
    </w:p>
    <w:p xmlns:w="http://schemas.openxmlformats.org/wordprocessingml/2006/main" w14:paraId="592EFD44" w14:textId="77777777" w:rsidR="00A37FFA" w:rsidRDefault="00A37FFA" w:rsidP="00A37FFA">
      <w:pPr>
        <w:spacing w:after="0" w:line="240" w:lineRule="auto"/>
      </w:pPr>
    </w:p>
    <w:p xmlns:w="http://schemas.openxmlformats.org/wordprocessingml/2006/main" w14:paraId="7AB6F7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ых групп оптимизированных для памяти данных базы данных</w:t>
      </w:r>
    </w:p>
    <w:p xmlns:w="http://schemas.openxmlformats.org/wordprocessingml/2006/main" w14:paraId="583F6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ых групп оптимизированных для памяти данных базы данных в базе данных.</w:t>
      </w:r>
    </w:p>
    <w:p xmlns:w="http://schemas.openxmlformats.org/wordprocessingml/2006/main" w14:paraId="1349E67A" w14:textId="77777777" w:rsidR="00A37FFA" w:rsidRDefault="00A37FFA" w:rsidP="00A37FFA">
      <w:pPr>
        <w:spacing w:after="0" w:line="240" w:lineRule="auto"/>
      </w:pPr>
    </w:p>
    <w:p xmlns:w="http://schemas.openxmlformats.org/wordprocessingml/2006/main" w14:paraId="151B9F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ых групп FILESTREAM базы данных</w:t>
      </w:r>
    </w:p>
    <w:p xmlns:w="http://schemas.openxmlformats.org/wordprocessingml/2006/main" w14:paraId="5FC6A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ых групп FILESTREAM</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базы данных в базе данных.</w:t>
      </w:r>
    </w:p>
    <w:p xmlns:w="http://schemas.openxmlformats.org/wordprocessingml/2006/main" w14:paraId="626DB83A" w14:textId="77777777" w:rsidR="00A37FFA" w:rsidRDefault="00A37FFA" w:rsidP="00A37FFA">
      <w:pPr>
        <w:spacing w:after="0" w:line="240" w:lineRule="auto"/>
      </w:pPr>
    </w:p>
    <w:p xmlns:w="http://schemas.openxmlformats.org/wordprocessingml/2006/main" w14:paraId="2641779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правила (без предупреждений)</w:t>
      </w:r>
    </w:p>
    <w:p xmlns:w="http://schemas.openxmlformats.org/wordprocessingml/2006/main" w14:paraId="3895B2A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базе данных (в МБ)</w:t>
      </w:r>
    </w:p>
    <w:p xmlns:w="http://schemas.openxmlformats.org/wordprocessingml/2006/main" w14:paraId="61F264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выделенного свободного места для баз данных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FF2BC7" w14:textId="77777777" w:rsidTr="00A37FFA">
        <w:trPr>
          <w:trHeight w:val="54"/>
        </w:trPr>
        <w:tc>
          <w:tcPr>
            <w:tcW w:w="54" w:type="dxa"/>
          </w:tcPr>
          <w:p w14:paraId="2B0BAA1E" w14:textId="77777777" w:rsidR="00A37FFA" w:rsidRDefault="00A37FFA" w:rsidP="00A37FFA">
            <w:pPr>
              <w:pStyle w:val="EmptyCellLayoutStyle"/>
              <w:spacing w:after="0" w:line="240" w:lineRule="auto"/>
            </w:pPr>
          </w:p>
        </w:tc>
        <w:tc>
          <w:tcPr>
            <w:tcW w:w="10395" w:type="dxa"/>
          </w:tcPr>
          <w:p w14:paraId="7989FFC3" w14:textId="77777777" w:rsidR="00A37FFA" w:rsidRDefault="00A37FFA" w:rsidP="00A37FFA">
            <w:pPr>
              <w:pStyle w:val="EmptyCellLayoutStyle"/>
              <w:spacing w:after="0" w:line="240" w:lineRule="auto"/>
            </w:pPr>
          </w:p>
        </w:tc>
        <w:tc>
          <w:tcPr>
            <w:tcW w:w="149" w:type="dxa"/>
          </w:tcPr>
          <w:p w14:paraId="3E25C4E4" w14:textId="77777777" w:rsidR="00A37FFA" w:rsidRDefault="00A37FFA" w:rsidP="00A37FFA">
            <w:pPr>
              <w:pStyle w:val="EmptyCellLayoutStyle"/>
              <w:spacing w:after="0" w:line="240" w:lineRule="auto"/>
            </w:pPr>
          </w:p>
        </w:tc>
      </w:tr>
      <w:tr w:rsidR="00A37FFA" w14:paraId="2D72855F" w14:textId="77777777" w:rsidTr="00A37FFA">
        <w:tc>
          <w:tcPr>
            <w:tcW w:w="54" w:type="dxa"/>
          </w:tcPr>
          <w:p w14:paraId="5D3F60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6C60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5424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A0C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DAB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4E2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06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46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64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F0DB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6EC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6C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BC4FC" w14:textId="77777777" w:rsidR="00A37FFA" w:rsidRDefault="00A37FFA" w:rsidP="00A37FFA">
                  <w:pPr>
                    <w:spacing w:after="0" w:line="240" w:lineRule="auto"/>
                  </w:pPr>
                  <w:r>
                    <w:rPr>
                      <w:rFonts w:eastAsia="Arial"/>
                      <w:color w:val="000000"/>
                      <w:lang w:bidi="ru-ru" w:val="ru-ru"/>
                    </w:rPr>
                    <w:t xml:space="preserve">Нет</w:t>
                  </w:r>
                </w:p>
              </w:tc>
            </w:tr>
            <w:tr w:rsidR="00A37FFA" w14:paraId="3DFD22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90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AA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905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27B79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01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9F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41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762D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C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E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8976F" w14:textId="77777777" w:rsidR="00A37FFA" w:rsidRDefault="00A37FFA" w:rsidP="00A37FFA">
                  <w:pPr>
                    <w:spacing w:after="0" w:line="240" w:lineRule="auto"/>
                  </w:pPr>
                </w:p>
              </w:tc>
            </w:tr>
            <w:tr w:rsidR="00A37FFA" w14:paraId="1E378F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F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784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3F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9052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AE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DAA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A88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B42A0C" w14:textId="77777777" w:rsidR="00A37FFA" w:rsidRDefault="00A37FFA" w:rsidP="00A37FFA">
            <w:pPr>
              <w:spacing w:after="0" w:line="240" w:lineRule="auto"/>
            </w:pPr>
          </w:p>
        </w:tc>
        <w:tc>
          <w:tcPr>
            <w:tcW w:w="149" w:type="dxa"/>
          </w:tcPr>
          <w:p w14:paraId="78BE092A" w14:textId="77777777" w:rsidR="00A37FFA" w:rsidRDefault="00A37FFA" w:rsidP="00A37FFA">
            <w:pPr>
              <w:pStyle w:val="EmptyCellLayoutStyle"/>
              <w:spacing w:after="0" w:line="240" w:lineRule="auto"/>
            </w:pPr>
          </w:p>
        </w:tc>
      </w:tr>
      <w:tr w:rsidR="00A37FFA" w14:paraId="5B0B86B3" w14:textId="77777777" w:rsidTr="00A37FFA">
        <w:trPr>
          <w:trHeight w:val="80"/>
        </w:trPr>
        <w:tc>
          <w:tcPr>
            <w:tcW w:w="54" w:type="dxa"/>
          </w:tcPr>
          <w:p w14:paraId="1D7363C2" w14:textId="77777777" w:rsidR="00A37FFA" w:rsidRDefault="00A37FFA" w:rsidP="00A37FFA">
            <w:pPr>
              <w:pStyle w:val="EmptyCellLayoutStyle"/>
              <w:spacing w:after="0" w:line="240" w:lineRule="auto"/>
            </w:pPr>
          </w:p>
        </w:tc>
        <w:tc>
          <w:tcPr>
            <w:tcW w:w="10395" w:type="dxa"/>
          </w:tcPr>
          <w:p w14:paraId="6EC6BF92" w14:textId="77777777" w:rsidR="00A37FFA" w:rsidRDefault="00A37FFA" w:rsidP="00A37FFA">
            <w:pPr>
              <w:pStyle w:val="EmptyCellLayoutStyle"/>
              <w:spacing w:after="0" w:line="240" w:lineRule="auto"/>
            </w:pPr>
          </w:p>
        </w:tc>
        <w:tc>
          <w:tcPr>
            <w:tcW w:w="149" w:type="dxa"/>
          </w:tcPr>
          <w:p w14:paraId="59B049C9" w14:textId="77777777" w:rsidR="00A37FFA" w:rsidRDefault="00A37FFA" w:rsidP="00A37FFA">
            <w:pPr>
              <w:pStyle w:val="EmptyCellLayoutStyle"/>
              <w:spacing w:after="0" w:line="240" w:lineRule="auto"/>
            </w:pPr>
          </w:p>
        </w:tc>
      </w:tr>
    </w:tbl>
    <w:p xmlns:w="http://schemas.openxmlformats.org/wordprocessingml/2006/main" w14:paraId="643B6355" w14:textId="77777777" w:rsidR="00A37FFA" w:rsidRDefault="00A37FFA" w:rsidP="00A37FFA">
      <w:pPr>
        <w:spacing w:after="0" w:line="240" w:lineRule="auto"/>
      </w:pPr>
    </w:p>
    <w:p xmlns:w="http://schemas.openxmlformats.org/wordprocessingml/2006/main" w14:paraId="555E99B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держка чтения с диска для базы данных (мс)</w:t>
      </w:r>
    </w:p>
    <w:p xmlns:w="http://schemas.openxmlformats.org/wordprocessingml/2006/main" w14:paraId="293B8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максимальное значение задержки чтения с диска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F21962" w14:textId="77777777" w:rsidTr="00A37FFA">
        <w:trPr>
          <w:trHeight w:val="54"/>
        </w:trPr>
        <w:tc>
          <w:tcPr>
            <w:tcW w:w="54" w:type="dxa"/>
          </w:tcPr>
          <w:p w14:paraId="6BFCD8D9" w14:textId="77777777" w:rsidR="00A37FFA" w:rsidRDefault="00A37FFA" w:rsidP="00A37FFA">
            <w:pPr>
              <w:pStyle w:val="EmptyCellLayoutStyle"/>
              <w:spacing w:after="0" w:line="240" w:lineRule="auto"/>
            </w:pPr>
          </w:p>
        </w:tc>
        <w:tc>
          <w:tcPr>
            <w:tcW w:w="10395" w:type="dxa"/>
          </w:tcPr>
          <w:p w14:paraId="5E17E0A3" w14:textId="77777777" w:rsidR="00A37FFA" w:rsidRDefault="00A37FFA" w:rsidP="00A37FFA">
            <w:pPr>
              <w:pStyle w:val="EmptyCellLayoutStyle"/>
              <w:spacing w:after="0" w:line="240" w:lineRule="auto"/>
            </w:pPr>
          </w:p>
        </w:tc>
        <w:tc>
          <w:tcPr>
            <w:tcW w:w="149" w:type="dxa"/>
          </w:tcPr>
          <w:p w14:paraId="5511A4F4" w14:textId="77777777" w:rsidR="00A37FFA" w:rsidRDefault="00A37FFA" w:rsidP="00A37FFA">
            <w:pPr>
              <w:pStyle w:val="EmptyCellLayoutStyle"/>
              <w:spacing w:after="0" w:line="240" w:lineRule="auto"/>
            </w:pPr>
          </w:p>
        </w:tc>
      </w:tr>
      <w:tr w:rsidR="00A37FFA" w14:paraId="0776BB77" w14:textId="77777777" w:rsidTr="00A37FFA">
        <w:tc>
          <w:tcPr>
            <w:tcW w:w="54" w:type="dxa"/>
          </w:tcPr>
          <w:p w14:paraId="02C477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BB2C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39A9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CC4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B6AA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C79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A46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1B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F1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DF21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AC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93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CDB8B" w14:textId="77777777" w:rsidR="00A37FFA" w:rsidRDefault="00A37FFA" w:rsidP="00A37FFA">
                  <w:pPr>
                    <w:spacing w:after="0" w:line="240" w:lineRule="auto"/>
                  </w:pPr>
                  <w:r>
                    <w:rPr>
                      <w:rFonts w:eastAsia="Arial"/>
                      <w:color w:val="000000"/>
                      <w:lang w:bidi="ru-ru" w:val="ru-ru"/>
                    </w:rPr>
                    <w:t xml:space="preserve">Нет</w:t>
                  </w:r>
                </w:p>
              </w:tc>
            </w:tr>
            <w:tr w:rsidR="00A37FFA" w14:paraId="61E0B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1ED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C65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FB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98BB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F7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89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71EF7" w14:textId="77777777" w:rsidR="00A37FFA" w:rsidRDefault="00A37FFA" w:rsidP="00A37FFA">
                  <w:pPr>
                    <w:spacing w:after="0" w:line="240" w:lineRule="auto"/>
                  </w:pPr>
                </w:p>
              </w:tc>
            </w:tr>
            <w:tr w:rsidR="00A37FFA" w14:paraId="3FAFB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4A4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DB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F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3B3D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4DE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DA1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4C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AB6015" w14:textId="77777777" w:rsidR="00A37FFA" w:rsidRDefault="00A37FFA" w:rsidP="00A37FFA">
            <w:pPr>
              <w:spacing w:after="0" w:line="240" w:lineRule="auto"/>
            </w:pPr>
          </w:p>
        </w:tc>
        <w:tc>
          <w:tcPr>
            <w:tcW w:w="149" w:type="dxa"/>
          </w:tcPr>
          <w:p w14:paraId="2491C672" w14:textId="77777777" w:rsidR="00A37FFA" w:rsidRDefault="00A37FFA" w:rsidP="00A37FFA">
            <w:pPr>
              <w:pStyle w:val="EmptyCellLayoutStyle"/>
              <w:spacing w:after="0" w:line="240" w:lineRule="auto"/>
            </w:pPr>
          </w:p>
        </w:tc>
      </w:tr>
      <w:tr w:rsidR="00A37FFA" w14:paraId="3EAE6C17" w14:textId="77777777" w:rsidTr="00A37FFA">
        <w:trPr>
          <w:trHeight w:val="80"/>
        </w:trPr>
        <w:tc>
          <w:tcPr>
            <w:tcW w:w="54" w:type="dxa"/>
          </w:tcPr>
          <w:p w14:paraId="7102729C" w14:textId="77777777" w:rsidR="00A37FFA" w:rsidRDefault="00A37FFA" w:rsidP="00A37FFA">
            <w:pPr>
              <w:pStyle w:val="EmptyCellLayoutStyle"/>
              <w:spacing w:after="0" w:line="240" w:lineRule="auto"/>
            </w:pPr>
          </w:p>
        </w:tc>
        <w:tc>
          <w:tcPr>
            <w:tcW w:w="10395" w:type="dxa"/>
          </w:tcPr>
          <w:p w14:paraId="05F3B539" w14:textId="77777777" w:rsidR="00A37FFA" w:rsidRDefault="00A37FFA" w:rsidP="00A37FFA">
            <w:pPr>
              <w:pStyle w:val="EmptyCellLayoutStyle"/>
              <w:spacing w:after="0" w:line="240" w:lineRule="auto"/>
            </w:pPr>
          </w:p>
        </w:tc>
        <w:tc>
          <w:tcPr>
            <w:tcW w:w="149" w:type="dxa"/>
          </w:tcPr>
          <w:p w14:paraId="717C0A92" w14:textId="77777777" w:rsidR="00A37FFA" w:rsidRDefault="00A37FFA" w:rsidP="00A37FFA">
            <w:pPr>
              <w:pStyle w:val="EmptyCellLayoutStyle"/>
              <w:spacing w:after="0" w:line="240" w:lineRule="auto"/>
            </w:pPr>
          </w:p>
        </w:tc>
      </w:tr>
    </w:tbl>
    <w:p xmlns:w="http://schemas.openxmlformats.org/wordprocessingml/2006/main" w14:paraId="44757B4F" w14:textId="77777777" w:rsidR="00A37FFA" w:rsidRDefault="00A37FFA" w:rsidP="00A37FFA">
      <w:pPr>
        <w:spacing w:after="0" w:line="240" w:lineRule="auto"/>
      </w:pPr>
    </w:p>
    <w:p xmlns:w="http://schemas.openxmlformats.org/wordprocessingml/2006/main" w14:paraId="6A084E1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транзакций базы данных в секунду</w:t>
      </w:r>
    </w:p>
    <w:p xmlns:w="http://schemas.openxmlformats.org/wordprocessingml/2006/main" w14:paraId="5BA840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по количеству транзакций в секунду для баз данных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FEDA90" w14:textId="77777777" w:rsidTr="00A37FFA">
        <w:trPr>
          <w:trHeight w:val="54"/>
        </w:trPr>
        <w:tc>
          <w:tcPr>
            <w:tcW w:w="54" w:type="dxa"/>
          </w:tcPr>
          <w:p w14:paraId="60D011B3" w14:textId="77777777" w:rsidR="00A37FFA" w:rsidRDefault="00A37FFA" w:rsidP="00A37FFA">
            <w:pPr>
              <w:pStyle w:val="EmptyCellLayoutStyle"/>
              <w:spacing w:after="0" w:line="240" w:lineRule="auto"/>
            </w:pPr>
          </w:p>
        </w:tc>
        <w:tc>
          <w:tcPr>
            <w:tcW w:w="10395" w:type="dxa"/>
          </w:tcPr>
          <w:p w14:paraId="2943EA0D" w14:textId="77777777" w:rsidR="00A37FFA" w:rsidRDefault="00A37FFA" w:rsidP="00A37FFA">
            <w:pPr>
              <w:pStyle w:val="EmptyCellLayoutStyle"/>
              <w:spacing w:after="0" w:line="240" w:lineRule="auto"/>
            </w:pPr>
          </w:p>
        </w:tc>
        <w:tc>
          <w:tcPr>
            <w:tcW w:w="149" w:type="dxa"/>
          </w:tcPr>
          <w:p w14:paraId="2D76CF63" w14:textId="77777777" w:rsidR="00A37FFA" w:rsidRDefault="00A37FFA" w:rsidP="00A37FFA">
            <w:pPr>
              <w:pStyle w:val="EmptyCellLayoutStyle"/>
              <w:spacing w:after="0" w:line="240" w:lineRule="auto"/>
            </w:pPr>
          </w:p>
        </w:tc>
      </w:tr>
      <w:tr w:rsidR="00A37FFA" w14:paraId="34176466" w14:textId="77777777" w:rsidTr="00A37FFA">
        <w:tc>
          <w:tcPr>
            <w:tcW w:w="54" w:type="dxa"/>
          </w:tcPr>
          <w:p w14:paraId="691398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F6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D736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823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FD0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C6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CDD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07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C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B9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39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28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888E8" w14:textId="77777777" w:rsidR="00A37FFA" w:rsidRDefault="00A37FFA" w:rsidP="00A37FFA">
                  <w:pPr>
                    <w:spacing w:after="0" w:line="240" w:lineRule="auto"/>
                  </w:pPr>
                  <w:r>
                    <w:rPr>
                      <w:rFonts w:eastAsia="Arial"/>
                      <w:color w:val="000000"/>
                      <w:lang w:bidi="ru-ru" w:val="ru-ru"/>
                    </w:rPr>
                    <w:t xml:space="preserve">Нет</w:t>
                  </w:r>
                </w:p>
              </w:tc>
            </w:tr>
            <w:tr w:rsidR="00A37FFA" w14:paraId="2E600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21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D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E17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11A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5BF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BD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585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B27E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C31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256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97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9BD714" w14:textId="77777777" w:rsidR="00A37FFA" w:rsidRDefault="00A37FFA" w:rsidP="00A37FFA">
            <w:pPr>
              <w:spacing w:after="0" w:line="240" w:lineRule="auto"/>
            </w:pPr>
          </w:p>
        </w:tc>
        <w:tc>
          <w:tcPr>
            <w:tcW w:w="149" w:type="dxa"/>
          </w:tcPr>
          <w:p w14:paraId="2196DFE0" w14:textId="77777777" w:rsidR="00A37FFA" w:rsidRDefault="00A37FFA" w:rsidP="00A37FFA">
            <w:pPr>
              <w:pStyle w:val="EmptyCellLayoutStyle"/>
              <w:spacing w:after="0" w:line="240" w:lineRule="auto"/>
            </w:pPr>
          </w:p>
        </w:tc>
      </w:tr>
      <w:tr w:rsidR="00A37FFA" w14:paraId="3ADF40BA" w14:textId="77777777" w:rsidTr="00A37FFA">
        <w:trPr>
          <w:trHeight w:val="80"/>
        </w:trPr>
        <w:tc>
          <w:tcPr>
            <w:tcW w:w="54" w:type="dxa"/>
          </w:tcPr>
          <w:p w14:paraId="00737699" w14:textId="77777777" w:rsidR="00A37FFA" w:rsidRDefault="00A37FFA" w:rsidP="00A37FFA">
            <w:pPr>
              <w:pStyle w:val="EmptyCellLayoutStyle"/>
              <w:spacing w:after="0" w:line="240" w:lineRule="auto"/>
            </w:pPr>
          </w:p>
        </w:tc>
        <w:tc>
          <w:tcPr>
            <w:tcW w:w="10395" w:type="dxa"/>
          </w:tcPr>
          <w:p w14:paraId="68998161" w14:textId="77777777" w:rsidR="00A37FFA" w:rsidRDefault="00A37FFA" w:rsidP="00A37FFA">
            <w:pPr>
              <w:pStyle w:val="EmptyCellLayoutStyle"/>
              <w:spacing w:after="0" w:line="240" w:lineRule="auto"/>
            </w:pPr>
          </w:p>
        </w:tc>
        <w:tc>
          <w:tcPr>
            <w:tcW w:w="149" w:type="dxa"/>
          </w:tcPr>
          <w:p w14:paraId="6405501C" w14:textId="77777777" w:rsidR="00A37FFA" w:rsidRDefault="00A37FFA" w:rsidP="00A37FFA">
            <w:pPr>
              <w:pStyle w:val="EmptyCellLayoutStyle"/>
              <w:spacing w:after="0" w:line="240" w:lineRule="auto"/>
            </w:pPr>
          </w:p>
        </w:tc>
      </w:tr>
    </w:tbl>
    <w:p xmlns:w="http://schemas.openxmlformats.org/wordprocessingml/2006/main" w14:paraId="21C2F165" w14:textId="77777777" w:rsidR="00A37FFA" w:rsidRDefault="00A37FFA" w:rsidP="00A37FFA">
      <w:pPr>
        <w:spacing w:after="0" w:line="240" w:lineRule="auto"/>
      </w:pPr>
    </w:p>
    <w:p xmlns:w="http://schemas.openxmlformats.org/wordprocessingml/2006/main" w14:paraId="4EB370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активных сеансов для базы данных</w:t>
      </w:r>
    </w:p>
    <w:p xmlns:w="http://schemas.openxmlformats.org/wordprocessingml/2006/main" w14:paraId="54F5A3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сеансов базы данных для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6362F9" w14:textId="77777777" w:rsidTr="00A37FFA">
        <w:trPr>
          <w:trHeight w:val="54"/>
        </w:trPr>
        <w:tc>
          <w:tcPr>
            <w:tcW w:w="54" w:type="dxa"/>
          </w:tcPr>
          <w:p w14:paraId="6E7B9CF4" w14:textId="77777777" w:rsidR="00A37FFA" w:rsidRDefault="00A37FFA" w:rsidP="00A37FFA">
            <w:pPr>
              <w:pStyle w:val="EmptyCellLayoutStyle"/>
              <w:spacing w:after="0" w:line="240" w:lineRule="auto"/>
            </w:pPr>
          </w:p>
        </w:tc>
        <w:tc>
          <w:tcPr>
            <w:tcW w:w="10395" w:type="dxa"/>
          </w:tcPr>
          <w:p w14:paraId="174127F1" w14:textId="77777777" w:rsidR="00A37FFA" w:rsidRDefault="00A37FFA" w:rsidP="00A37FFA">
            <w:pPr>
              <w:pStyle w:val="EmptyCellLayoutStyle"/>
              <w:spacing w:after="0" w:line="240" w:lineRule="auto"/>
            </w:pPr>
          </w:p>
        </w:tc>
        <w:tc>
          <w:tcPr>
            <w:tcW w:w="149" w:type="dxa"/>
          </w:tcPr>
          <w:p w14:paraId="39A60039" w14:textId="77777777" w:rsidR="00A37FFA" w:rsidRDefault="00A37FFA" w:rsidP="00A37FFA">
            <w:pPr>
              <w:pStyle w:val="EmptyCellLayoutStyle"/>
              <w:spacing w:after="0" w:line="240" w:lineRule="auto"/>
            </w:pPr>
          </w:p>
        </w:tc>
      </w:tr>
      <w:tr w:rsidR="00A37FFA" w14:paraId="6C8BD909" w14:textId="77777777" w:rsidTr="00A37FFA">
        <w:tc>
          <w:tcPr>
            <w:tcW w:w="54" w:type="dxa"/>
          </w:tcPr>
          <w:p w14:paraId="6FD8C3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FB5D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72B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CFE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C0E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55C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1D6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571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046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2BD5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21F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113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623E4" w14:textId="77777777" w:rsidR="00A37FFA" w:rsidRDefault="00A37FFA" w:rsidP="00A37FFA">
                  <w:pPr>
                    <w:spacing w:after="0" w:line="240" w:lineRule="auto"/>
                  </w:pPr>
                  <w:r>
                    <w:rPr>
                      <w:rFonts w:eastAsia="Arial"/>
                      <w:color w:val="000000"/>
                      <w:lang w:bidi="ru-ru" w:val="ru-ru"/>
                    </w:rPr>
                    <w:t xml:space="preserve">Нет</w:t>
                  </w:r>
                </w:p>
              </w:tc>
            </w:tr>
            <w:tr w:rsidR="00A37FFA" w14:paraId="2550C5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973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1E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2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594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3BF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902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EC285" w14:textId="77777777" w:rsidR="00A37FFA" w:rsidRDefault="00A37FFA" w:rsidP="00A37FFA">
                  <w:pPr>
                    <w:spacing w:after="0" w:line="240" w:lineRule="auto"/>
                  </w:pPr>
                </w:p>
              </w:tc>
            </w:tr>
            <w:tr w:rsidR="00A37FFA" w14:paraId="377B8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0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245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2A1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C419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0C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FA5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BCC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1017537" w14:textId="77777777" w:rsidR="00A37FFA" w:rsidRDefault="00A37FFA" w:rsidP="00A37FFA">
            <w:pPr>
              <w:spacing w:after="0" w:line="240" w:lineRule="auto"/>
            </w:pPr>
          </w:p>
        </w:tc>
        <w:tc>
          <w:tcPr>
            <w:tcW w:w="149" w:type="dxa"/>
          </w:tcPr>
          <w:p w14:paraId="1FFA9DFE" w14:textId="77777777" w:rsidR="00A37FFA" w:rsidRDefault="00A37FFA" w:rsidP="00A37FFA">
            <w:pPr>
              <w:pStyle w:val="EmptyCellLayoutStyle"/>
              <w:spacing w:after="0" w:line="240" w:lineRule="auto"/>
            </w:pPr>
          </w:p>
        </w:tc>
      </w:tr>
      <w:tr w:rsidR="00A37FFA" w14:paraId="116E83E6" w14:textId="77777777" w:rsidTr="00A37FFA">
        <w:trPr>
          <w:trHeight w:val="80"/>
        </w:trPr>
        <w:tc>
          <w:tcPr>
            <w:tcW w:w="54" w:type="dxa"/>
          </w:tcPr>
          <w:p w14:paraId="4C121E36" w14:textId="77777777" w:rsidR="00A37FFA" w:rsidRDefault="00A37FFA" w:rsidP="00A37FFA">
            <w:pPr>
              <w:pStyle w:val="EmptyCellLayoutStyle"/>
              <w:spacing w:after="0" w:line="240" w:lineRule="auto"/>
            </w:pPr>
          </w:p>
        </w:tc>
        <w:tc>
          <w:tcPr>
            <w:tcW w:w="10395" w:type="dxa"/>
          </w:tcPr>
          <w:p w14:paraId="6E1DE5D7" w14:textId="77777777" w:rsidR="00A37FFA" w:rsidRDefault="00A37FFA" w:rsidP="00A37FFA">
            <w:pPr>
              <w:pStyle w:val="EmptyCellLayoutStyle"/>
              <w:spacing w:after="0" w:line="240" w:lineRule="auto"/>
            </w:pPr>
          </w:p>
        </w:tc>
        <w:tc>
          <w:tcPr>
            <w:tcW w:w="149" w:type="dxa"/>
          </w:tcPr>
          <w:p w14:paraId="0C075C59" w14:textId="77777777" w:rsidR="00A37FFA" w:rsidRDefault="00A37FFA" w:rsidP="00A37FFA">
            <w:pPr>
              <w:pStyle w:val="EmptyCellLayoutStyle"/>
              <w:spacing w:after="0" w:line="240" w:lineRule="auto"/>
            </w:pPr>
          </w:p>
        </w:tc>
      </w:tr>
    </w:tbl>
    <w:p xmlns:w="http://schemas.openxmlformats.org/wordprocessingml/2006/main" w14:paraId="57C6BF8F" w14:textId="77777777" w:rsidR="00A37FFA" w:rsidRDefault="00A37FFA" w:rsidP="00A37FFA">
      <w:pPr>
        <w:spacing w:after="0" w:line="240" w:lineRule="auto"/>
      </w:pPr>
    </w:p>
    <w:p xmlns:w="http://schemas.openxmlformats.org/wordprocessingml/2006/main" w14:paraId="7EAFA2D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ъем распределенного места в базе данных (в МБ)</w:t>
      </w:r>
    </w:p>
    <w:p xmlns:w="http://schemas.openxmlformats.org/wordprocessingml/2006/main" w14:paraId="330726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р данных: выделенный размер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5DB602" w14:textId="77777777" w:rsidTr="00A37FFA">
        <w:trPr>
          <w:trHeight w:val="54"/>
        </w:trPr>
        <w:tc>
          <w:tcPr>
            <w:tcW w:w="54" w:type="dxa"/>
          </w:tcPr>
          <w:p w14:paraId="3466EF11" w14:textId="77777777" w:rsidR="00A37FFA" w:rsidRDefault="00A37FFA" w:rsidP="00A37FFA">
            <w:pPr>
              <w:pStyle w:val="EmptyCellLayoutStyle"/>
              <w:spacing w:after="0" w:line="240" w:lineRule="auto"/>
            </w:pPr>
          </w:p>
        </w:tc>
        <w:tc>
          <w:tcPr>
            <w:tcW w:w="10395" w:type="dxa"/>
          </w:tcPr>
          <w:p w14:paraId="6BEE2C0D" w14:textId="77777777" w:rsidR="00A37FFA" w:rsidRDefault="00A37FFA" w:rsidP="00A37FFA">
            <w:pPr>
              <w:pStyle w:val="EmptyCellLayoutStyle"/>
              <w:spacing w:after="0" w:line="240" w:lineRule="auto"/>
            </w:pPr>
          </w:p>
        </w:tc>
        <w:tc>
          <w:tcPr>
            <w:tcW w:w="149" w:type="dxa"/>
          </w:tcPr>
          <w:p w14:paraId="2B1CD680" w14:textId="77777777" w:rsidR="00A37FFA" w:rsidRDefault="00A37FFA" w:rsidP="00A37FFA">
            <w:pPr>
              <w:pStyle w:val="EmptyCellLayoutStyle"/>
              <w:spacing w:after="0" w:line="240" w:lineRule="auto"/>
            </w:pPr>
          </w:p>
        </w:tc>
      </w:tr>
      <w:tr w:rsidR="00A37FFA" w14:paraId="2CAA1DDE" w14:textId="77777777" w:rsidTr="00A37FFA">
        <w:tc>
          <w:tcPr>
            <w:tcW w:w="54" w:type="dxa"/>
          </w:tcPr>
          <w:p w14:paraId="021C2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0539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D656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EC7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18ED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D2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200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1EB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0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402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5C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CB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06C87" w14:textId="77777777" w:rsidR="00A37FFA" w:rsidRDefault="00A37FFA" w:rsidP="00A37FFA">
                  <w:pPr>
                    <w:spacing w:after="0" w:line="240" w:lineRule="auto"/>
                  </w:pPr>
                  <w:r>
                    <w:rPr>
                      <w:rFonts w:eastAsia="Arial"/>
                      <w:color w:val="000000"/>
                      <w:lang w:bidi="ru-ru" w:val="ru-ru"/>
                    </w:rPr>
                    <w:t xml:space="preserve">Нет</w:t>
                  </w:r>
                </w:p>
              </w:tc>
            </w:tr>
            <w:tr w:rsidR="00A37FFA" w14:paraId="68D5B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5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D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4CCC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8E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FA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CB3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0CD2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2B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31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F1388" w14:textId="77777777" w:rsidR="00A37FFA" w:rsidRDefault="00A37FFA" w:rsidP="00A37FFA">
                  <w:pPr>
                    <w:spacing w:after="0" w:line="240" w:lineRule="auto"/>
                  </w:pPr>
                </w:p>
              </w:tc>
            </w:tr>
            <w:tr w:rsidR="00A37FFA" w14:paraId="3C007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58A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63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8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420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AFB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CC0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1B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E87682" w14:textId="77777777" w:rsidR="00A37FFA" w:rsidRDefault="00A37FFA" w:rsidP="00A37FFA">
            <w:pPr>
              <w:spacing w:after="0" w:line="240" w:lineRule="auto"/>
            </w:pPr>
          </w:p>
        </w:tc>
        <w:tc>
          <w:tcPr>
            <w:tcW w:w="149" w:type="dxa"/>
          </w:tcPr>
          <w:p w14:paraId="0317371E" w14:textId="77777777" w:rsidR="00A37FFA" w:rsidRDefault="00A37FFA" w:rsidP="00A37FFA">
            <w:pPr>
              <w:pStyle w:val="EmptyCellLayoutStyle"/>
              <w:spacing w:after="0" w:line="240" w:lineRule="auto"/>
            </w:pPr>
          </w:p>
        </w:tc>
      </w:tr>
      <w:tr w:rsidR="00A37FFA" w14:paraId="4DE7D120" w14:textId="77777777" w:rsidTr="00A37FFA">
        <w:trPr>
          <w:trHeight w:val="80"/>
        </w:trPr>
        <w:tc>
          <w:tcPr>
            <w:tcW w:w="54" w:type="dxa"/>
          </w:tcPr>
          <w:p w14:paraId="15488853" w14:textId="77777777" w:rsidR="00A37FFA" w:rsidRDefault="00A37FFA" w:rsidP="00A37FFA">
            <w:pPr>
              <w:pStyle w:val="EmptyCellLayoutStyle"/>
              <w:spacing w:after="0" w:line="240" w:lineRule="auto"/>
            </w:pPr>
          </w:p>
        </w:tc>
        <w:tc>
          <w:tcPr>
            <w:tcW w:w="10395" w:type="dxa"/>
          </w:tcPr>
          <w:p w14:paraId="1AA284E3" w14:textId="77777777" w:rsidR="00A37FFA" w:rsidRDefault="00A37FFA" w:rsidP="00A37FFA">
            <w:pPr>
              <w:pStyle w:val="EmptyCellLayoutStyle"/>
              <w:spacing w:after="0" w:line="240" w:lineRule="auto"/>
            </w:pPr>
          </w:p>
        </w:tc>
        <w:tc>
          <w:tcPr>
            <w:tcW w:w="149" w:type="dxa"/>
          </w:tcPr>
          <w:p w14:paraId="67D0BCCC" w14:textId="77777777" w:rsidR="00A37FFA" w:rsidRDefault="00A37FFA" w:rsidP="00A37FFA">
            <w:pPr>
              <w:pStyle w:val="EmptyCellLayoutStyle"/>
              <w:spacing w:after="0" w:line="240" w:lineRule="auto"/>
            </w:pPr>
          </w:p>
        </w:tc>
      </w:tr>
    </w:tbl>
    <w:p xmlns:w="http://schemas.openxmlformats.org/wordprocessingml/2006/main" w14:paraId="514E8B7F" w14:textId="77777777" w:rsidR="00A37FFA" w:rsidRDefault="00A37FFA" w:rsidP="00A37FFA">
      <w:pPr>
        <w:spacing w:after="0" w:line="240" w:lineRule="auto"/>
      </w:pPr>
    </w:p>
    <w:p xmlns:w="http://schemas.openxmlformats.org/wordprocessingml/2006/main" w14:paraId="4D4A5C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базе данных (в МБ)</w:t>
      </w:r>
    </w:p>
    <w:p xmlns:w="http://schemas.openxmlformats.org/wordprocessingml/2006/main" w14:paraId="38DBEF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для всех файлов во всех файловых группах базы данных, в мегабайтах. Также включает свободное место, оставшееся на носителе, где находится файл с включенным автоматическим увеличением размера.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это правило собирает метрики только для данных СТРОК. Метрики для FILESTREAM и для оптимизированных для памяти данных пропускаютс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C93781" w14:textId="77777777" w:rsidTr="00A37FFA">
        <w:trPr>
          <w:trHeight w:val="54"/>
        </w:trPr>
        <w:tc>
          <w:tcPr>
            <w:tcW w:w="54" w:type="dxa"/>
          </w:tcPr>
          <w:p w14:paraId="687EED11" w14:textId="77777777" w:rsidR="00A37FFA" w:rsidRDefault="00A37FFA" w:rsidP="00A37FFA">
            <w:pPr>
              <w:pStyle w:val="EmptyCellLayoutStyle"/>
              <w:spacing w:after="0" w:line="240" w:lineRule="auto"/>
            </w:pPr>
          </w:p>
        </w:tc>
        <w:tc>
          <w:tcPr>
            <w:tcW w:w="10395" w:type="dxa"/>
          </w:tcPr>
          <w:p w14:paraId="68598588" w14:textId="77777777" w:rsidR="00A37FFA" w:rsidRDefault="00A37FFA" w:rsidP="00A37FFA">
            <w:pPr>
              <w:pStyle w:val="EmptyCellLayoutStyle"/>
              <w:spacing w:after="0" w:line="240" w:lineRule="auto"/>
            </w:pPr>
          </w:p>
        </w:tc>
        <w:tc>
          <w:tcPr>
            <w:tcW w:w="149" w:type="dxa"/>
          </w:tcPr>
          <w:p w14:paraId="4D64A2E0" w14:textId="77777777" w:rsidR="00A37FFA" w:rsidRDefault="00A37FFA" w:rsidP="00A37FFA">
            <w:pPr>
              <w:pStyle w:val="EmptyCellLayoutStyle"/>
              <w:spacing w:after="0" w:line="240" w:lineRule="auto"/>
            </w:pPr>
          </w:p>
        </w:tc>
      </w:tr>
      <w:tr w:rsidR="00A37FFA" w14:paraId="25FEB08D" w14:textId="77777777" w:rsidTr="00A37FFA">
        <w:tc>
          <w:tcPr>
            <w:tcW w:w="54" w:type="dxa"/>
          </w:tcPr>
          <w:p w14:paraId="4A6318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FCD99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A8CE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638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FD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FE7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51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A36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C6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2BB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DA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8E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1C47" w14:textId="77777777" w:rsidR="00A37FFA" w:rsidRDefault="00A37FFA" w:rsidP="00A37FFA">
                  <w:pPr>
                    <w:spacing w:after="0" w:line="240" w:lineRule="auto"/>
                  </w:pPr>
                  <w:r>
                    <w:rPr>
                      <w:rFonts w:eastAsia="Arial"/>
                      <w:color w:val="000000"/>
                      <w:lang w:bidi="ru-ru" w:val="ru-ru"/>
                    </w:rPr>
                    <w:t xml:space="preserve">Нет</w:t>
                  </w:r>
                </w:p>
              </w:tc>
            </w:tr>
            <w:tr w:rsidR="00A37FFA" w14:paraId="00385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1E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698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D4E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6463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17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7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6F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60B0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6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C7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AFDE4" w14:textId="77777777" w:rsidR="00A37FFA" w:rsidRDefault="00A37FFA" w:rsidP="00A37FFA">
                  <w:pPr>
                    <w:spacing w:after="0" w:line="240" w:lineRule="auto"/>
                  </w:pPr>
                </w:p>
              </w:tc>
            </w:tr>
            <w:tr w:rsidR="00A37FFA" w14:paraId="65917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7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4F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0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3396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A4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BB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EF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196DC0" w14:textId="77777777" w:rsidR="00A37FFA" w:rsidRDefault="00A37FFA" w:rsidP="00A37FFA">
            <w:pPr>
              <w:spacing w:after="0" w:line="240" w:lineRule="auto"/>
            </w:pPr>
          </w:p>
        </w:tc>
        <w:tc>
          <w:tcPr>
            <w:tcW w:w="149" w:type="dxa"/>
          </w:tcPr>
          <w:p w14:paraId="38942290" w14:textId="77777777" w:rsidR="00A37FFA" w:rsidRDefault="00A37FFA" w:rsidP="00A37FFA">
            <w:pPr>
              <w:pStyle w:val="EmptyCellLayoutStyle"/>
              <w:spacing w:after="0" w:line="240" w:lineRule="auto"/>
            </w:pPr>
          </w:p>
        </w:tc>
      </w:tr>
      <w:tr w:rsidR="00A37FFA" w14:paraId="4054664E" w14:textId="77777777" w:rsidTr="00A37FFA">
        <w:trPr>
          <w:trHeight w:val="80"/>
        </w:trPr>
        <w:tc>
          <w:tcPr>
            <w:tcW w:w="54" w:type="dxa"/>
          </w:tcPr>
          <w:p w14:paraId="36C7DA94" w14:textId="77777777" w:rsidR="00A37FFA" w:rsidRDefault="00A37FFA" w:rsidP="00A37FFA">
            <w:pPr>
              <w:pStyle w:val="EmptyCellLayoutStyle"/>
              <w:spacing w:after="0" w:line="240" w:lineRule="auto"/>
            </w:pPr>
          </w:p>
        </w:tc>
        <w:tc>
          <w:tcPr>
            <w:tcW w:w="10395" w:type="dxa"/>
          </w:tcPr>
          <w:p w14:paraId="2C1932F0" w14:textId="77777777" w:rsidR="00A37FFA" w:rsidRDefault="00A37FFA" w:rsidP="00A37FFA">
            <w:pPr>
              <w:pStyle w:val="EmptyCellLayoutStyle"/>
              <w:spacing w:after="0" w:line="240" w:lineRule="auto"/>
            </w:pPr>
          </w:p>
        </w:tc>
        <w:tc>
          <w:tcPr>
            <w:tcW w:w="149" w:type="dxa"/>
          </w:tcPr>
          <w:p w14:paraId="5DC3EC7D" w14:textId="77777777" w:rsidR="00A37FFA" w:rsidRDefault="00A37FFA" w:rsidP="00A37FFA">
            <w:pPr>
              <w:pStyle w:val="EmptyCellLayoutStyle"/>
              <w:spacing w:after="0" w:line="240" w:lineRule="auto"/>
            </w:pPr>
          </w:p>
        </w:tc>
      </w:tr>
    </w:tbl>
    <w:p xmlns:w="http://schemas.openxmlformats.org/wordprocessingml/2006/main" w14:paraId="00E59196" w14:textId="77777777" w:rsidR="00A37FFA" w:rsidRDefault="00A37FFA" w:rsidP="00A37FFA">
      <w:pPr>
        <w:spacing w:after="0" w:line="240" w:lineRule="auto"/>
      </w:pPr>
    </w:p>
    <w:p xmlns:w="http://schemas.openxmlformats.org/wordprocessingml/2006/main" w14:paraId="020ED36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активных подключений к базе данных</w:t>
      </w:r>
    </w:p>
    <w:p xmlns:w="http://schemas.openxmlformats.org/wordprocessingml/2006/main" w14:paraId="0DD0DA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соединений для баз данных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F381C6" w14:textId="77777777" w:rsidTr="00A37FFA">
        <w:trPr>
          <w:trHeight w:val="54"/>
        </w:trPr>
        <w:tc>
          <w:tcPr>
            <w:tcW w:w="54" w:type="dxa"/>
          </w:tcPr>
          <w:p w14:paraId="2067D623" w14:textId="77777777" w:rsidR="00A37FFA" w:rsidRDefault="00A37FFA" w:rsidP="00A37FFA">
            <w:pPr>
              <w:pStyle w:val="EmptyCellLayoutStyle"/>
              <w:spacing w:after="0" w:line="240" w:lineRule="auto"/>
            </w:pPr>
          </w:p>
        </w:tc>
        <w:tc>
          <w:tcPr>
            <w:tcW w:w="10395" w:type="dxa"/>
          </w:tcPr>
          <w:p w14:paraId="4A8EC31C" w14:textId="77777777" w:rsidR="00A37FFA" w:rsidRDefault="00A37FFA" w:rsidP="00A37FFA">
            <w:pPr>
              <w:pStyle w:val="EmptyCellLayoutStyle"/>
              <w:spacing w:after="0" w:line="240" w:lineRule="auto"/>
            </w:pPr>
          </w:p>
        </w:tc>
        <w:tc>
          <w:tcPr>
            <w:tcW w:w="149" w:type="dxa"/>
          </w:tcPr>
          <w:p w14:paraId="61DFE8D1" w14:textId="77777777" w:rsidR="00A37FFA" w:rsidRDefault="00A37FFA" w:rsidP="00A37FFA">
            <w:pPr>
              <w:pStyle w:val="EmptyCellLayoutStyle"/>
              <w:spacing w:after="0" w:line="240" w:lineRule="auto"/>
            </w:pPr>
          </w:p>
        </w:tc>
      </w:tr>
      <w:tr w:rsidR="00A37FFA" w14:paraId="3A4918AF" w14:textId="77777777" w:rsidTr="00A37FFA">
        <w:tc>
          <w:tcPr>
            <w:tcW w:w="54" w:type="dxa"/>
          </w:tcPr>
          <w:p w14:paraId="49C67F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CF0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D7F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A34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6FF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B49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F3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579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CE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6DE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96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3D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725B2" w14:textId="77777777" w:rsidR="00A37FFA" w:rsidRDefault="00A37FFA" w:rsidP="00A37FFA">
                  <w:pPr>
                    <w:spacing w:after="0" w:line="240" w:lineRule="auto"/>
                  </w:pPr>
                  <w:r>
                    <w:rPr>
                      <w:rFonts w:eastAsia="Arial"/>
                      <w:color w:val="000000"/>
                      <w:lang w:bidi="ru-ru" w:val="ru-ru"/>
                    </w:rPr>
                    <w:t xml:space="preserve">Нет</w:t>
                  </w:r>
                </w:p>
              </w:tc>
            </w:tr>
            <w:tr w:rsidR="00A37FFA" w14:paraId="35F20C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AF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6CA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FC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3CB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D8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9F2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AA299" w14:textId="77777777" w:rsidR="00A37FFA" w:rsidRDefault="00A37FFA" w:rsidP="00A37FFA">
                  <w:pPr>
                    <w:spacing w:after="0" w:line="240" w:lineRule="auto"/>
                  </w:pPr>
                </w:p>
              </w:tc>
            </w:tr>
            <w:tr w:rsidR="00A37FFA" w14:paraId="7EBA0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51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13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F2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E2D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84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3A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36B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62C042" w14:textId="77777777" w:rsidR="00A37FFA" w:rsidRDefault="00A37FFA" w:rsidP="00A37FFA">
            <w:pPr>
              <w:spacing w:after="0" w:line="240" w:lineRule="auto"/>
            </w:pPr>
          </w:p>
        </w:tc>
        <w:tc>
          <w:tcPr>
            <w:tcW w:w="149" w:type="dxa"/>
          </w:tcPr>
          <w:p w14:paraId="2D769BF0" w14:textId="77777777" w:rsidR="00A37FFA" w:rsidRDefault="00A37FFA" w:rsidP="00A37FFA">
            <w:pPr>
              <w:pStyle w:val="EmptyCellLayoutStyle"/>
              <w:spacing w:after="0" w:line="240" w:lineRule="auto"/>
            </w:pPr>
          </w:p>
        </w:tc>
      </w:tr>
      <w:tr w:rsidR="00A37FFA" w14:paraId="44B7D340" w14:textId="77777777" w:rsidTr="00A37FFA">
        <w:trPr>
          <w:trHeight w:val="80"/>
        </w:trPr>
        <w:tc>
          <w:tcPr>
            <w:tcW w:w="54" w:type="dxa"/>
          </w:tcPr>
          <w:p w14:paraId="2144CAE4" w14:textId="77777777" w:rsidR="00A37FFA" w:rsidRDefault="00A37FFA" w:rsidP="00A37FFA">
            <w:pPr>
              <w:pStyle w:val="EmptyCellLayoutStyle"/>
              <w:spacing w:after="0" w:line="240" w:lineRule="auto"/>
            </w:pPr>
          </w:p>
        </w:tc>
        <w:tc>
          <w:tcPr>
            <w:tcW w:w="10395" w:type="dxa"/>
          </w:tcPr>
          <w:p w14:paraId="67285415" w14:textId="77777777" w:rsidR="00A37FFA" w:rsidRDefault="00A37FFA" w:rsidP="00A37FFA">
            <w:pPr>
              <w:pStyle w:val="EmptyCellLayoutStyle"/>
              <w:spacing w:after="0" w:line="240" w:lineRule="auto"/>
            </w:pPr>
          </w:p>
        </w:tc>
        <w:tc>
          <w:tcPr>
            <w:tcW w:w="149" w:type="dxa"/>
          </w:tcPr>
          <w:p w14:paraId="112E9FDE" w14:textId="77777777" w:rsidR="00A37FFA" w:rsidRDefault="00A37FFA" w:rsidP="00A37FFA">
            <w:pPr>
              <w:pStyle w:val="EmptyCellLayoutStyle"/>
              <w:spacing w:after="0" w:line="240" w:lineRule="auto"/>
            </w:pPr>
          </w:p>
        </w:tc>
      </w:tr>
    </w:tbl>
    <w:p xmlns:w="http://schemas.openxmlformats.org/wordprocessingml/2006/main" w14:paraId="5B3022A7" w14:textId="77777777" w:rsidR="00A37FFA" w:rsidRDefault="00A37FFA" w:rsidP="00A37FFA">
      <w:pPr>
        <w:spacing w:after="0" w:line="240" w:lineRule="auto"/>
      </w:pPr>
    </w:p>
    <w:p xmlns:w="http://schemas.openxmlformats.org/wordprocessingml/2006/main" w14:paraId="60AE49C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активных транзакций для базы данных</w:t>
      </w:r>
    </w:p>
    <w:p xmlns:w="http://schemas.openxmlformats.org/wordprocessingml/2006/main" w14:paraId="1951C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транзакций для баз данных MS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8E845" w14:textId="77777777" w:rsidTr="00A37FFA">
        <w:trPr>
          <w:trHeight w:val="54"/>
        </w:trPr>
        <w:tc>
          <w:tcPr>
            <w:tcW w:w="54" w:type="dxa"/>
          </w:tcPr>
          <w:p w14:paraId="70ECD8A3" w14:textId="77777777" w:rsidR="00A37FFA" w:rsidRDefault="00A37FFA" w:rsidP="00A37FFA">
            <w:pPr>
              <w:pStyle w:val="EmptyCellLayoutStyle"/>
              <w:spacing w:after="0" w:line="240" w:lineRule="auto"/>
            </w:pPr>
          </w:p>
        </w:tc>
        <w:tc>
          <w:tcPr>
            <w:tcW w:w="10395" w:type="dxa"/>
          </w:tcPr>
          <w:p w14:paraId="493FD981" w14:textId="77777777" w:rsidR="00A37FFA" w:rsidRDefault="00A37FFA" w:rsidP="00A37FFA">
            <w:pPr>
              <w:pStyle w:val="EmptyCellLayoutStyle"/>
              <w:spacing w:after="0" w:line="240" w:lineRule="auto"/>
            </w:pPr>
          </w:p>
        </w:tc>
        <w:tc>
          <w:tcPr>
            <w:tcW w:w="149" w:type="dxa"/>
          </w:tcPr>
          <w:p w14:paraId="3188001B" w14:textId="77777777" w:rsidR="00A37FFA" w:rsidRDefault="00A37FFA" w:rsidP="00A37FFA">
            <w:pPr>
              <w:pStyle w:val="EmptyCellLayoutStyle"/>
              <w:spacing w:after="0" w:line="240" w:lineRule="auto"/>
            </w:pPr>
          </w:p>
        </w:tc>
      </w:tr>
      <w:tr w:rsidR="00A37FFA" w14:paraId="465964CA" w14:textId="77777777" w:rsidTr="00A37FFA">
        <w:tc>
          <w:tcPr>
            <w:tcW w:w="54" w:type="dxa"/>
          </w:tcPr>
          <w:p w14:paraId="3E737E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C07D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C6E4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45E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B07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963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0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A32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184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5F4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FF9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141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BFF1" w14:textId="77777777" w:rsidR="00A37FFA" w:rsidRDefault="00A37FFA" w:rsidP="00A37FFA">
                  <w:pPr>
                    <w:spacing w:after="0" w:line="240" w:lineRule="auto"/>
                  </w:pPr>
                  <w:r>
                    <w:rPr>
                      <w:rFonts w:eastAsia="Arial"/>
                      <w:color w:val="000000"/>
                      <w:lang w:bidi="ru-ru" w:val="ru-ru"/>
                    </w:rPr>
                    <w:t xml:space="preserve">Нет</w:t>
                  </w:r>
                </w:p>
              </w:tc>
            </w:tr>
            <w:tr w:rsidR="00A37FFA" w14:paraId="3C1B9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B0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B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AE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8D50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5A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9A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04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A43A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1D9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22F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BB6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60E087" w14:textId="77777777" w:rsidR="00A37FFA" w:rsidRDefault="00A37FFA" w:rsidP="00A37FFA">
            <w:pPr>
              <w:spacing w:after="0" w:line="240" w:lineRule="auto"/>
            </w:pPr>
          </w:p>
        </w:tc>
        <w:tc>
          <w:tcPr>
            <w:tcW w:w="149" w:type="dxa"/>
          </w:tcPr>
          <w:p w14:paraId="6192587C" w14:textId="77777777" w:rsidR="00A37FFA" w:rsidRDefault="00A37FFA" w:rsidP="00A37FFA">
            <w:pPr>
              <w:pStyle w:val="EmptyCellLayoutStyle"/>
              <w:spacing w:after="0" w:line="240" w:lineRule="auto"/>
            </w:pPr>
          </w:p>
        </w:tc>
      </w:tr>
      <w:tr w:rsidR="00A37FFA" w14:paraId="6401F48F" w14:textId="77777777" w:rsidTr="00A37FFA">
        <w:trPr>
          <w:trHeight w:val="80"/>
        </w:trPr>
        <w:tc>
          <w:tcPr>
            <w:tcW w:w="54" w:type="dxa"/>
          </w:tcPr>
          <w:p w14:paraId="6E7C67C1" w14:textId="77777777" w:rsidR="00A37FFA" w:rsidRDefault="00A37FFA" w:rsidP="00A37FFA">
            <w:pPr>
              <w:pStyle w:val="EmptyCellLayoutStyle"/>
              <w:spacing w:after="0" w:line="240" w:lineRule="auto"/>
            </w:pPr>
          </w:p>
        </w:tc>
        <w:tc>
          <w:tcPr>
            <w:tcW w:w="10395" w:type="dxa"/>
          </w:tcPr>
          <w:p w14:paraId="35A5572B" w14:textId="77777777" w:rsidR="00A37FFA" w:rsidRDefault="00A37FFA" w:rsidP="00A37FFA">
            <w:pPr>
              <w:pStyle w:val="EmptyCellLayoutStyle"/>
              <w:spacing w:after="0" w:line="240" w:lineRule="auto"/>
            </w:pPr>
          </w:p>
        </w:tc>
        <w:tc>
          <w:tcPr>
            <w:tcW w:w="149" w:type="dxa"/>
          </w:tcPr>
          <w:p w14:paraId="230DD06F" w14:textId="77777777" w:rsidR="00A37FFA" w:rsidRDefault="00A37FFA" w:rsidP="00A37FFA">
            <w:pPr>
              <w:pStyle w:val="EmptyCellLayoutStyle"/>
              <w:spacing w:after="0" w:line="240" w:lineRule="auto"/>
            </w:pPr>
          </w:p>
        </w:tc>
      </w:tr>
    </w:tbl>
    <w:p xmlns:w="http://schemas.openxmlformats.org/wordprocessingml/2006/main" w14:paraId="3A1001AB" w14:textId="77777777" w:rsidR="00A37FFA" w:rsidRDefault="00A37FFA" w:rsidP="00A37FFA">
      <w:pPr>
        <w:spacing w:after="0" w:line="240" w:lineRule="auto"/>
      </w:pPr>
    </w:p>
    <w:p xmlns:w="http://schemas.openxmlformats.org/wordprocessingml/2006/main" w14:paraId="131CD04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ъем используемого распределенного места в базе данных (в МБ)</w:t>
      </w:r>
    </w:p>
    <w:p xmlns:w="http://schemas.openxmlformats.org/wordprocessingml/2006/main" w14:paraId="536F9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б объеме используемого распределенного места в базах данных SQL в Windows (в МБ)</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953BF2" w14:textId="77777777" w:rsidTr="00A37FFA">
        <w:trPr>
          <w:trHeight w:val="54"/>
        </w:trPr>
        <w:tc>
          <w:tcPr>
            <w:tcW w:w="54" w:type="dxa"/>
          </w:tcPr>
          <w:p w14:paraId="7B3C21C0" w14:textId="77777777" w:rsidR="00A37FFA" w:rsidRDefault="00A37FFA" w:rsidP="00A37FFA">
            <w:pPr>
              <w:pStyle w:val="EmptyCellLayoutStyle"/>
              <w:spacing w:after="0" w:line="240" w:lineRule="auto"/>
            </w:pPr>
          </w:p>
        </w:tc>
        <w:tc>
          <w:tcPr>
            <w:tcW w:w="10395" w:type="dxa"/>
          </w:tcPr>
          <w:p w14:paraId="4CE7BC5C" w14:textId="77777777" w:rsidR="00A37FFA" w:rsidRDefault="00A37FFA" w:rsidP="00A37FFA">
            <w:pPr>
              <w:pStyle w:val="EmptyCellLayoutStyle"/>
              <w:spacing w:after="0" w:line="240" w:lineRule="auto"/>
            </w:pPr>
          </w:p>
        </w:tc>
        <w:tc>
          <w:tcPr>
            <w:tcW w:w="149" w:type="dxa"/>
          </w:tcPr>
          <w:p w14:paraId="7131E7C4" w14:textId="77777777" w:rsidR="00A37FFA" w:rsidRDefault="00A37FFA" w:rsidP="00A37FFA">
            <w:pPr>
              <w:pStyle w:val="EmptyCellLayoutStyle"/>
              <w:spacing w:after="0" w:line="240" w:lineRule="auto"/>
            </w:pPr>
          </w:p>
        </w:tc>
      </w:tr>
      <w:tr w:rsidR="00A37FFA" w14:paraId="136FF1A4" w14:textId="77777777" w:rsidTr="00A37FFA">
        <w:tc>
          <w:tcPr>
            <w:tcW w:w="54" w:type="dxa"/>
          </w:tcPr>
          <w:p w14:paraId="52298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0F75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2AB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F54C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C27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3AE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74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8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A2A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162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6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872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46150" w14:textId="77777777" w:rsidR="00A37FFA" w:rsidRDefault="00A37FFA" w:rsidP="00A37FFA">
                  <w:pPr>
                    <w:spacing w:after="0" w:line="240" w:lineRule="auto"/>
                  </w:pPr>
                  <w:r>
                    <w:rPr>
                      <w:rFonts w:eastAsia="Arial"/>
                      <w:color w:val="000000"/>
                      <w:lang w:bidi="ru-ru" w:val="ru-ru"/>
                    </w:rPr>
                    <w:t xml:space="preserve">Нет</w:t>
                  </w:r>
                </w:p>
              </w:tc>
            </w:tr>
            <w:tr w:rsidR="00A37FFA" w14:paraId="01DDE6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32A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30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8DC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E4E7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5E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DE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48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381C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00B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3F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3F099" w14:textId="77777777" w:rsidR="00A37FFA" w:rsidRDefault="00A37FFA" w:rsidP="00A37FFA">
                  <w:pPr>
                    <w:spacing w:after="0" w:line="240" w:lineRule="auto"/>
                  </w:pPr>
                </w:p>
              </w:tc>
            </w:tr>
            <w:tr w:rsidR="00A37FFA" w14:paraId="15B73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8C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C9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F1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4757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4D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312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B0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F9983F" w14:textId="77777777" w:rsidR="00A37FFA" w:rsidRDefault="00A37FFA" w:rsidP="00A37FFA">
            <w:pPr>
              <w:spacing w:after="0" w:line="240" w:lineRule="auto"/>
            </w:pPr>
          </w:p>
        </w:tc>
        <w:tc>
          <w:tcPr>
            <w:tcW w:w="149" w:type="dxa"/>
          </w:tcPr>
          <w:p w14:paraId="0E52A426" w14:textId="77777777" w:rsidR="00A37FFA" w:rsidRDefault="00A37FFA" w:rsidP="00A37FFA">
            <w:pPr>
              <w:pStyle w:val="EmptyCellLayoutStyle"/>
              <w:spacing w:after="0" w:line="240" w:lineRule="auto"/>
            </w:pPr>
          </w:p>
        </w:tc>
      </w:tr>
      <w:tr w:rsidR="00A37FFA" w14:paraId="74F4FAD7" w14:textId="77777777" w:rsidTr="00A37FFA">
        <w:trPr>
          <w:trHeight w:val="80"/>
        </w:trPr>
        <w:tc>
          <w:tcPr>
            <w:tcW w:w="54" w:type="dxa"/>
          </w:tcPr>
          <w:p w14:paraId="4895DE05" w14:textId="77777777" w:rsidR="00A37FFA" w:rsidRDefault="00A37FFA" w:rsidP="00A37FFA">
            <w:pPr>
              <w:pStyle w:val="EmptyCellLayoutStyle"/>
              <w:spacing w:after="0" w:line="240" w:lineRule="auto"/>
            </w:pPr>
          </w:p>
        </w:tc>
        <w:tc>
          <w:tcPr>
            <w:tcW w:w="10395" w:type="dxa"/>
          </w:tcPr>
          <w:p w14:paraId="38733D8F" w14:textId="77777777" w:rsidR="00A37FFA" w:rsidRDefault="00A37FFA" w:rsidP="00A37FFA">
            <w:pPr>
              <w:pStyle w:val="EmptyCellLayoutStyle"/>
              <w:spacing w:after="0" w:line="240" w:lineRule="auto"/>
            </w:pPr>
          </w:p>
        </w:tc>
        <w:tc>
          <w:tcPr>
            <w:tcW w:w="149" w:type="dxa"/>
          </w:tcPr>
          <w:p w14:paraId="380D6553" w14:textId="77777777" w:rsidR="00A37FFA" w:rsidRDefault="00A37FFA" w:rsidP="00A37FFA">
            <w:pPr>
              <w:pStyle w:val="EmptyCellLayoutStyle"/>
              <w:spacing w:after="0" w:line="240" w:lineRule="auto"/>
            </w:pPr>
          </w:p>
        </w:tc>
      </w:tr>
    </w:tbl>
    <w:p xmlns:w="http://schemas.openxmlformats.org/wordprocessingml/2006/main" w14:paraId="7547F433" w14:textId="77777777" w:rsidR="00A37FFA" w:rsidRDefault="00A37FFA" w:rsidP="00A37FFA">
      <w:pPr>
        <w:spacing w:after="0" w:line="240" w:lineRule="auto"/>
      </w:pPr>
    </w:p>
    <w:p xmlns:w="http://schemas.openxmlformats.org/wordprocessingml/2006/main" w14:paraId="6470508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базе данных (%)</w:t>
      </w:r>
    </w:p>
    <w:p xmlns:w="http://schemas.openxmlformats.org/wordprocessingml/2006/main" w14:paraId="43CDF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для всех файлов во всех файловых группах этой базы данных, в процентах. Также включает свободное место, оставшееся на носителе, где находится файл с включенным автоматическим увеличением размера.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это правило собирает метрики только для данных СТРОК. Метрики для FILESTREAM и для оптимизированных для памяти данных пропускаютс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FEA3C4" w14:textId="77777777" w:rsidTr="00A37FFA">
        <w:trPr>
          <w:trHeight w:val="54"/>
        </w:trPr>
        <w:tc>
          <w:tcPr>
            <w:tcW w:w="54" w:type="dxa"/>
          </w:tcPr>
          <w:p w14:paraId="4ED29B32" w14:textId="77777777" w:rsidR="00A37FFA" w:rsidRDefault="00A37FFA" w:rsidP="00A37FFA">
            <w:pPr>
              <w:pStyle w:val="EmptyCellLayoutStyle"/>
              <w:spacing w:after="0" w:line="240" w:lineRule="auto"/>
            </w:pPr>
          </w:p>
        </w:tc>
        <w:tc>
          <w:tcPr>
            <w:tcW w:w="10395" w:type="dxa"/>
          </w:tcPr>
          <w:p w14:paraId="0098BE3C" w14:textId="77777777" w:rsidR="00A37FFA" w:rsidRDefault="00A37FFA" w:rsidP="00A37FFA">
            <w:pPr>
              <w:pStyle w:val="EmptyCellLayoutStyle"/>
              <w:spacing w:after="0" w:line="240" w:lineRule="auto"/>
            </w:pPr>
          </w:p>
        </w:tc>
        <w:tc>
          <w:tcPr>
            <w:tcW w:w="149" w:type="dxa"/>
          </w:tcPr>
          <w:p w14:paraId="7EC6BAF1" w14:textId="77777777" w:rsidR="00A37FFA" w:rsidRDefault="00A37FFA" w:rsidP="00A37FFA">
            <w:pPr>
              <w:pStyle w:val="EmptyCellLayoutStyle"/>
              <w:spacing w:after="0" w:line="240" w:lineRule="auto"/>
            </w:pPr>
          </w:p>
        </w:tc>
      </w:tr>
      <w:tr w:rsidR="00A37FFA" w14:paraId="3178E2C9" w14:textId="77777777" w:rsidTr="00A37FFA">
        <w:tc>
          <w:tcPr>
            <w:tcW w:w="54" w:type="dxa"/>
          </w:tcPr>
          <w:p w14:paraId="4BDD71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3DCF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865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786E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666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BF1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66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6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938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071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2C0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78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01874" w14:textId="77777777" w:rsidR="00A37FFA" w:rsidRDefault="00A37FFA" w:rsidP="00A37FFA">
                  <w:pPr>
                    <w:spacing w:after="0" w:line="240" w:lineRule="auto"/>
                  </w:pPr>
                  <w:r>
                    <w:rPr>
                      <w:rFonts w:eastAsia="Arial"/>
                      <w:color w:val="000000"/>
                      <w:lang w:bidi="ru-ru" w:val="ru-ru"/>
                    </w:rPr>
                    <w:t xml:space="preserve">Нет</w:t>
                  </w:r>
                </w:p>
              </w:tc>
            </w:tr>
            <w:tr w:rsidR="00A37FFA" w14:paraId="650F7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90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C7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86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1A479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C64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B0B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FA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58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00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58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F06F" w14:textId="77777777" w:rsidR="00A37FFA" w:rsidRDefault="00A37FFA" w:rsidP="00A37FFA">
                  <w:pPr>
                    <w:spacing w:after="0" w:line="240" w:lineRule="auto"/>
                  </w:pPr>
                </w:p>
              </w:tc>
            </w:tr>
            <w:tr w:rsidR="00A37FFA" w14:paraId="6D5386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AF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DF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74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DA5C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40C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E5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71F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16F8BD" w14:textId="77777777" w:rsidR="00A37FFA" w:rsidRDefault="00A37FFA" w:rsidP="00A37FFA">
            <w:pPr>
              <w:spacing w:after="0" w:line="240" w:lineRule="auto"/>
            </w:pPr>
          </w:p>
        </w:tc>
        <w:tc>
          <w:tcPr>
            <w:tcW w:w="149" w:type="dxa"/>
          </w:tcPr>
          <w:p w14:paraId="72513C08" w14:textId="77777777" w:rsidR="00A37FFA" w:rsidRDefault="00A37FFA" w:rsidP="00A37FFA">
            <w:pPr>
              <w:pStyle w:val="EmptyCellLayoutStyle"/>
              <w:spacing w:after="0" w:line="240" w:lineRule="auto"/>
            </w:pPr>
          </w:p>
        </w:tc>
      </w:tr>
      <w:tr w:rsidR="00A37FFA" w14:paraId="7E0F2747" w14:textId="77777777" w:rsidTr="00A37FFA">
        <w:trPr>
          <w:trHeight w:val="80"/>
        </w:trPr>
        <w:tc>
          <w:tcPr>
            <w:tcW w:w="54" w:type="dxa"/>
          </w:tcPr>
          <w:p w14:paraId="05A117CF" w14:textId="77777777" w:rsidR="00A37FFA" w:rsidRDefault="00A37FFA" w:rsidP="00A37FFA">
            <w:pPr>
              <w:pStyle w:val="EmptyCellLayoutStyle"/>
              <w:spacing w:after="0" w:line="240" w:lineRule="auto"/>
            </w:pPr>
          </w:p>
        </w:tc>
        <w:tc>
          <w:tcPr>
            <w:tcW w:w="10395" w:type="dxa"/>
          </w:tcPr>
          <w:p w14:paraId="101B0B10" w14:textId="77777777" w:rsidR="00A37FFA" w:rsidRDefault="00A37FFA" w:rsidP="00A37FFA">
            <w:pPr>
              <w:pStyle w:val="EmptyCellLayoutStyle"/>
              <w:spacing w:after="0" w:line="240" w:lineRule="auto"/>
            </w:pPr>
          </w:p>
        </w:tc>
        <w:tc>
          <w:tcPr>
            <w:tcW w:w="149" w:type="dxa"/>
          </w:tcPr>
          <w:p w14:paraId="78841464" w14:textId="77777777" w:rsidR="00A37FFA" w:rsidRDefault="00A37FFA" w:rsidP="00A37FFA">
            <w:pPr>
              <w:pStyle w:val="EmptyCellLayoutStyle"/>
              <w:spacing w:after="0" w:line="240" w:lineRule="auto"/>
            </w:pPr>
          </w:p>
        </w:tc>
      </w:tr>
    </w:tbl>
    <w:p xmlns:w="http://schemas.openxmlformats.org/wordprocessingml/2006/main" w14:paraId="2662BED0" w14:textId="77777777" w:rsidR="00A37FFA" w:rsidRDefault="00A37FFA" w:rsidP="00A37FFA">
      <w:pPr>
        <w:spacing w:after="0" w:line="240" w:lineRule="auto"/>
      </w:pPr>
    </w:p>
    <w:p xmlns:w="http://schemas.openxmlformats.org/wordprocessingml/2006/main" w14:paraId="353EFA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журнале транзакций базы данных (%)</w:t>
      </w:r>
    </w:p>
    <w:p xmlns:w="http://schemas.openxmlformats.org/wordprocessingml/2006/main" w14:paraId="4C15D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данные о неиспользованном месте в журнале транзакций, предоставляемых сервером SQL Server в виде процента от полного объема журнала транзак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790C4" w14:textId="77777777" w:rsidTr="00A37FFA">
        <w:trPr>
          <w:trHeight w:val="54"/>
        </w:trPr>
        <w:tc>
          <w:tcPr>
            <w:tcW w:w="54" w:type="dxa"/>
          </w:tcPr>
          <w:p w14:paraId="7DE23CAC" w14:textId="77777777" w:rsidR="00A37FFA" w:rsidRDefault="00A37FFA" w:rsidP="00A37FFA">
            <w:pPr>
              <w:pStyle w:val="EmptyCellLayoutStyle"/>
              <w:spacing w:after="0" w:line="240" w:lineRule="auto"/>
            </w:pPr>
          </w:p>
        </w:tc>
        <w:tc>
          <w:tcPr>
            <w:tcW w:w="10395" w:type="dxa"/>
          </w:tcPr>
          <w:p w14:paraId="6B3E7E61" w14:textId="77777777" w:rsidR="00A37FFA" w:rsidRDefault="00A37FFA" w:rsidP="00A37FFA">
            <w:pPr>
              <w:pStyle w:val="EmptyCellLayoutStyle"/>
              <w:spacing w:after="0" w:line="240" w:lineRule="auto"/>
            </w:pPr>
          </w:p>
        </w:tc>
        <w:tc>
          <w:tcPr>
            <w:tcW w:w="149" w:type="dxa"/>
          </w:tcPr>
          <w:p w14:paraId="57833EA8" w14:textId="77777777" w:rsidR="00A37FFA" w:rsidRDefault="00A37FFA" w:rsidP="00A37FFA">
            <w:pPr>
              <w:pStyle w:val="EmptyCellLayoutStyle"/>
              <w:spacing w:after="0" w:line="240" w:lineRule="auto"/>
            </w:pPr>
          </w:p>
        </w:tc>
      </w:tr>
      <w:tr w:rsidR="00A37FFA" w14:paraId="4D630075" w14:textId="77777777" w:rsidTr="00A37FFA">
        <w:tc>
          <w:tcPr>
            <w:tcW w:w="54" w:type="dxa"/>
          </w:tcPr>
          <w:p w14:paraId="7A4991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E6E04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14D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E7E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3AA8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681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B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D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34C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62C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E40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4E3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E1D8" w14:textId="77777777" w:rsidR="00A37FFA" w:rsidRDefault="00A37FFA" w:rsidP="00A37FFA">
                  <w:pPr>
                    <w:spacing w:after="0" w:line="240" w:lineRule="auto"/>
                  </w:pPr>
                  <w:r>
                    <w:rPr>
                      <w:rFonts w:eastAsia="Arial"/>
                      <w:color w:val="000000"/>
                      <w:lang w:bidi="ru-ru" w:val="ru-ru"/>
                    </w:rPr>
                    <w:t xml:space="preserve">Нет</w:t>
                  </w:r>
                </w:p>
              </w:tc>
            </w:tr>
            <w:tr w:rsidR="00A37FFA" w14:paraId="048E7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7B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20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2E9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A6D7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70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5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BF4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0373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78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D3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0CA8C" w14:textId="77777777" w:rsidR="00A37FFA" w:rsidRDefault="00A37FFA" w:rsidP="00A37FFA">
                  <w:pPr>
                    <w:spacing w:after="0" w:line="240" w:lineRule="auto"/>
                  </w:pPr>
                </w:p>
              </w:tc>
            </w:tr>
            <w:tr w:rsidR="00A37FFA" w14:paraId="507CC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DC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4B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A2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5A28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DCB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63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9E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D92BFB" w14:textId="77777777" w:rsidR="00A37FFA" w:rsidRDefault="00A37FFA" w:rsidP="00A37FFA">
            <w:pPr>
              <w:spacing w:after="0" w:line="240" w:lineRule="auto"/>
            </w:pPr>
          </w:p>
        </w:tc>
        <w:tc>
          <w:tcPr>
            <w:tcW w:w="149" w:type="dxa"/>
          </w:tcPr>
          <w:p w14:paraId="66790FE0" w14:textId="77777777" w:rsidR="00A37FFA" w:rsidRDefault="00A37FFA" w:rsidP="00A37FFA">
            <w:pPr>
              <w:pStyle w:val="EmptyCellLayoutStyle"/>
              <w:spacing w:after="0" w:line="240" w:lineRule="auto"/>
            </w:pPr>
          </w:p>
        </w:tc>
      </w:tr>
      <w:tr w:rsidR="00A37FFA" w14:paraId="74F4523A" w14:textId="77777777" w:rsidTr="00A37FFA">
        <w:trPr>
          <w:trHeight w:val="80"/>
        </w:trPr>
        <w:tc>
          <w:tcPr>
            <w:tcW w:w="54" w:type="dxa"/>
          </w:tcPr>
          <w:p w14:paraId="6A155A8C" w14:textId="77777777" w:rsidR="00A37FFA" w:rsidRDefault="00A37FFA" w:rsidP="00A37FFA">
            <w:pPr>
              <w:pStyle w:val="EmptyCellLayoutStyle"/>
              <w:spacing w:after="0" w:line="240" w:lineRule="auto"/>
            </w:pPr>
          </w:p>
        </w:tc>
        <w:tc>
          <w:tcPr>
            <w:tcW w:w="10395" w:type="dxa"/>
          </w:tcPr>
          <w:p w14:paraId="503FA917" w14:textId="77777777" w:rsidR="00A37FFA" w:rsidRDefault="00A37FFA" w:rsidP="00A37FFA">
            <w:pPr>
              <w:pStyle w:val="EmptyCellLayoutStyle"/>
              <w:spacing w:after="0" w:line="240" w:lineRule="auto"/>
            </w:pPr>
          </w:p>
        </w:tc>
        <w:tc>
          <w:tcPr>
            <w:tcW w:w="149" w:type="dxa"/>
          </w:tcPr>
          <w:p w14:paraId="3546B757" w14:textId="77777777" w:rsidR="00A37FFA" w:rsidRDefault="00A37FFA" w:rsidP="00A37FFA">
            <w:pPr>
              <w:pStyle w:val="EmptyCellLayoutStyle"/>
              <w:spacing w:after="0" w:line="240" w:lineRule="auto"/>
            </w:pPr>
          </w:p>
        </w:tc>
      </w:tr>
    </w:tbl>
    <w:p xmlns:w="http://schemas.openxmlformats.org/wordprocessingml/2006/main" w14:paraId="5C03822A" w14:textId="77777777" w:rsidR="00A37FFA" w:rsidRDefault="00A37FFA" w:rsidP="00A37FFA">
      <w:pPr>
        <w:spacing w:after="0" w:line="240" w:lineRule="auto"/>
      </w:pPr>
    </w:p>
    <w:p xmlns:w="http://schemas.openxmlformats.org/wordprocessingml/2006/main" w14:paraId="0DA572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доступное внешнее пространство в базе данных (в МБ)</w:t>
      </w:r>
    </w:p>
    <w:p xmlns:w="http://schemas.openxmlformats.org/wordprocessingml/2006/main" w14:paraId="1F1DF2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 доступном внешнем пространстве баз данных SQL в Windows (МБ)</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C4332" w14:textId="77777777" w:rsidTr="00A37FFA">
        <w:trPr>
          <w:trHeight w:val="54"/>
        </w:trPr>
        <w:tc>
          <w:tcPr>
            <w:tcW w:w="54" w:type="dxa"/>
          </w:tcPr>
          <w:p w14:paraId="5AF29083" w14:textId="77777777" w:rsidR="00A37FFA" w:rsidRDefault="00A37FFA" w:rsidP="00A37FFA">
            <w:pPr>
              <w:pStyle w:val="EmptyCellLayoutStyle"/>
              <w:spacing w:after="0" w:line="240" w:lineRule="auto"/>
            </w:pPr>
          </w:p>
        </w:tc>
        <w:tc>
          <w:tcPr>
            <w:tcW w:w="10395" w:type="dxa"/>
          </w:tcPr>
          <w:p w14:paraId="269ED300" w14:textId="77777777" w:rsidR="00A37FFA" w:rsidRDefault="00A37FFA" w:rsidP="00A37FFA">
            <w:pPr>
              <w:pStyle w:val="EmptyCellLayoutStyle"/>
              <w:spacing w:after="0" w:line="240" w:lineRule="auto"/>
            </w:pPr>
          </w:p>
        </w:tc>
        <w:tc>
          <w:tcPr>
            <w:tcW w:w="149" w:type="dxa"/>
          </w:tcPr>
          <w:p w14:paraId="36115F92" w14:textId="77777777" w:rsidR="00A37FFA" w:rsidRDefault="00A37FFA" w:rsidP="00A37FFA">
            <w:pPr>
              <w:pStyle w:val="EmptyCellLayoutStyle"/>
              <w:spacing w:after="0" w:line="240" w:lineRule="auto"/>
            </w:pPr>
          </w:p>
        </w:tc>
      </w:tr>
      <w:tr w:rsidR="00A37FFA" w14:paraId="04DAE8C6" w14:textId="77777777" w:rsidTr="00A37FFA">
        <w:tc>
          <w:tcPr>
            <w:tcW w:w="54" w:type="dxa"/>
          </w:tcPr>
          <w:p w14:paraId="46FAC9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ED08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69D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F77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415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855B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E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7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A2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20A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014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9E4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DAE32" w14:textId="77777777" w:rsidR="00A37FFA" w:rsidRDefault="00A37FFA" w:rsidP="00A37FFA">
                  <w:pPr>
                    <w:spacing w:after="0" w:line="240" w:lineRule="auto"/>
                  </w:pPr>
                  <w:r>
                    <w:rPr>
                      <w:rFonts w:eastAsia="Arial"/>
                      <w:color w:val="000000"/>
                      <w:lang w:bidi="ru-ru" w:val="ru-ru"/>
                    </w:rPr>
                    <w:t xml:space="preserve">Нет</w:t>
                  </w:r>
                </w:p>
              </w:tc>
            </w:tr>
            <w:tr w:rsidR="00A37FFA" w14:paraId="13AC03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9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BCA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77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454CD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DF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D7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2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0DE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A6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F4C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A33B1" w14:textId="77777777" w:rsidR="00A37FFA" w:rsidRDefault="00A37FFA" w:rsidP="00A37FFA">
                  <w:pPr>
                    <w:spacing w:after="0" w:line="240" w:lineRule="auto"/>
                  </w:pPr>
                </w:p>
              </w:tc>
            </w:tr>
            <w:tr w:rsidR="00A37FFA" w14:paraId="5090D4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1DC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DF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07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8913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385B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76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A9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C11D4C" w14:textId="77777777" w:rsidR="00A37FFA" w:rsidRDefault="00A37FFA" w:rsidP="00A37FFA">
            <w:pPr>
              <w:spacing w:after="0" w:line="240" w:lineRule="auto"/>
            </w:pPr>
          </w:p>
        </w:tc>
        <w:tc>
          <w:tcPr>
            <w:tcW w:w="149" w:type="dxa"/>
          </w:tcPr>
          <w:p w14:paraId="1C8DBEBC" w14:textId="77777777" w:rsidR="00A37FFA" w:rsidRDefault="00A37FFA" w:rsidP="00A37FFA">
            <w:pPr>
              <w:pStyle w:val="EmptyCellLayoutStyle"/>
              <w:spacing w:after="0" w:line="240" w:lineRule="auto"/>
            </w:pPr>
          </w:p>
        </w:tc>
      </w:tr>
      <w:tr w:rsidR="00A37FFA" w14:paraId="5E5E361B" w14:textId="77777777" w:rsidTr="00A37FFA">
        <w:trPr>
          <w:trHeight w:val="80"/>
        </w:trPr>
        <w:tc>
          <w:tcPr>
            <w:tcW w:w="54" w:type="dxa"/>
          </w:tcPr>
          <w:p w14:paraId="5D20A96D" w14:textId="77777777" w:rsidR="00A37FFA" w:rsidRDefault="00A37FFA" w:rsidP="00A37FFA">
            <w:pPr>
              <w:pStyle w:val="EmptyCellLayoutStyle"/>
              <w:spacing w:after="0" w:line="240" w:lineRule="auto"/>
            </w:pPr>
          </w:p>
        </w:tc>
        <w:tc>
          <w:tcPr>
            <w:tcW w:w="10395" w:type="dxa"/>
          </w:tcPr>
          <w:p w14:paraId="4910AEF6" w14:textId="77777777" w:rsidR="00A37FFA" w:rsidRDefault="00A37FFA" w:rsidP="00A37FFA">
            <w:pPr>
              <w:pStyle w:val="EmptyCellLayoutStyle"/>
              <w:spacing w:after="0" w:line="240" w:lineRule="auto"/>
            </w:pPr>
          </w:p>
        </w:tc>
        <w:tc>
          <w:tcPr>
            <w:tcW w:w="149" w:type="dxa"/>
          </w:tcPr>
          <w:p w14:paraId="2014F095" w14:textId="77777777" w:rsidR="00A37FFA" w:rsidRDefault="00A37FFA" w:rsidP="00A37FFA">
            <w:pPr>
              <w:pStyle w:val="EmptyCellLayoutStyle"/>
              <w:spacing w:after="0" w:line="240" w:lineRule="auto"/>
            </w:pPr>
          </w:p>
        </w:tc>
      </w:tr>
    </w:tbl>
    <w:p xmlns:w="http://schemas.openxmlformats.org/wordprocessingml/2006/main" w14:paraId="5F4E8991" w14:textId="77777777" w:rsidR="00A37FFA" w:rsidRDefault="00A37FFA" w:rsidP="00A37FFA">
      <w:pPr>
        <w:spacing w:after="0" w:line="240" w:lineRule="auto"/>
      </w:pPr>
    </w:p>
    <w:p xmlns:w="http://schemas.openxmlformats.org/wordprocessingml/2006/main" w14:paraId="63005E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активных запросов к базе данных</w:t>
      </w:r>
    </w:p>
    <w:p xmlns:w="http://schemas.openxmlformats.org/wordprocessingml/2006/main" w14:paraId="20402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активных запросов для баз данных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1A0FA8" w14:textId="77777777" w:rsidTr="00A37FFA">
        <w:trPr>
          <w:trHeight w:val="54"/>
        </w:trPr>
        <w:tc>
          <w:tcPr>
            <w:tcW w:w="54" w:type="dxa"/>
          </w:tcPr>
          <w:p w14:paraId="57EE3DDC" w14:textId="77777777" w:rsidR="00A37FFA" w:rsidRDefault="00A37FFA" w:rsidP="00A37FFA">
            <w:pPr>
              <w:pStyle w:val="EmptyCellLayoutStyle"/>
              <w:spacing w:after="0" w:line="240" w:lineRule="auto"/>
            </w:pPr>
          </w:p>
        </w:tc>
        <w:tc>
          <w:tcPr>
            <w:tcW w:w="10395" w:type="dxa"/>
          </w:tcPr>
          <w:p w14:paraId="69C8095F" w14:textId="77777777" w:rsidR="00A37FFA" w:rsidRDefault="00A37FFA" w:rsidP="00A37FFA">
            <w:pPr>
              <w:pStyle w:val="EmptyCellLayoutStyle"/>
              <w:spacing w:after="0" w:line="240" w:lineRule="auto"/>
            </w:pPr>
          </w:p>
        </w:tc>
        <w:tc>
          <w:tcPr>
            <w:tcW w:w="149" w:type="dxa"/>
          </w:tcPr>
          <w:p w14:paraId="3A1C634B" w14:textId="77777777" w:rsidR="00A37FFA" w:rsidRDefault="00A37FFA" w:rsidP="00A37FFA">
            <w:pPr>
              <w:pStyle w:val="EmptyCellLayoutStyle"/>
              <w:spacing w:after="0" w:line="240" w:lineRule="auto"/>
            </w:pPr>
          </w:p>
        </w:tc>
      </w:tr>
      <w:tr w:rsidR="00A37FFA" w14:paraId="1B5E1050" w14:textId="77777777" w:rsidTr="00A37FFA">
        <w:tc>
          <w:tcPr>
            <w:tcW w:w="54" w:type="dxa"/>
          </w:tcPr>
          <w:p w14:paraId="78D790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BD69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089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826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7F9D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399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6F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B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ED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ED2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F2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54B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0ED1" w14:textId="77777777" w:rsidR="00A37FFA" w:rsidRDefault="00A37FFA" w:rsidP="00A37FFA">
                  <w:pPr>
                    <w:spacing w:after="0" w:line="240" w:lineRule="auto"/>
                  </w:pPr>
                  <w:r>
                    <w:rPr>
                      <w:rFonts w:eastAsia="Arial"/>
                      <w:color w:val="000000"/>
                      <w:lang w:bidi="ru-ru" w:val="ru-ru"/>
                    </w:rPr>
                    <w:t xml:space="preserve">Нет</w:t>
                  </w:r>
                </w:p>
              </w:tc>
            </w:tr>
            <w:tr w:rsidR="00A37FFA" w14:paraId="0EC31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363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AE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7E1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66149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B3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79E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3BF5E" w14:textId="77777777" w:rsidR="00A37FFA" w:rsidRDefault="00A37FFA" w:rsidP="00A37FFA">
                  <w:pPr>
                    <w:spacing w:after="0" w:line="240" w:lineRule="auto"/>
                  </w:pPr>
                </w:p>
              </w:tc>
            </w:tr>
            <w:tr w:rsidR="00A37FFA" w14:paraId="02BCF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B36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17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D7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022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CD2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709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702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0A8227" w14:textId="77777777" w:rsidR="00A37FFA" w:rsidRDefault="00A37FFA" w:rsidP="00A37FFA">
            <w:pPr>
              <w:spacing w:after="0" w:line="240" w:lineRule="auto"/>
            </w:pPr>
          </w:p>
        </w:tc>
        <w:tc>
          <w:tcPr>
            <w:tcW w:w="149" w:type="dxa"/>
          </w:tcPr>
          <w:p w14:paraId="052FF1DB" w14:textId="77777777" w:rsidR="00A37FFA" w:rsidRDefault="00A37FFA" w:rsidP="00A37FFA">
            <w:pPr>
              <w:pStyle w:val="EmptyCellLayoutStyle"/>
              <w:spacing w:after="0" w:line="240" w:lineRule="auto"/>
            </w:pPr>
          </w:p>
        </w:tc>
      </w:tr>
      <w:tr w:rsidR="00A37FFA" w14:paraId="568F648F" w14:textId="77777777" w:rsidTr="00A37FFA">
        <w:trPr>
          <w:trHeight w:val="80"/>
        </w:trPr>
        <w:tc>
          <w:tcPr>
            <w:tcW w:w="54" w:type="dxa"/>
          </w:tcPr>
          <w:p w14:paraId="02A497EC" w14:textId="77777777" w:rsidR="00A37FFA" w:rsidRDefault="00A37FFA" w:rsidP="00A37FFA">
            <w:pPr>
              <w:pStyle w:val="EmptyCellLayoutStyle"/>
              <w:spacing w:after="0" w:line="240" w:lineRule="auto"/>
            </w:pPr>
          </w:p>
        </w:tc>
        <w:tc>
          <w:tcPr>
            <w:tcW w:w="10395" w:type="dxa"/>
          </w:tcPr>
          <w:p w14:paraId="7F64D774" w14:textId="77777777" w:rsidR="00A37FFA" w:rsidRDefault="00A37FFA" w:rsidP="00A37FFA">
            <w:pPr>
              <w:pStyle w:val="EmptyCellLayoutStyle"/>
              <w:spacing w:after="0" w:line="240" w:lineRule="auto"/>
            </w:pPr>
          </w:p>
        </w:tc>
        <w:tc>
          <w:tcPr>
            <w:tcW w:w="149" w:type="dxa"/>
          </w:tcPr>
          <w:p w14:paraId="5AAA691D" w14:textId="77777777" w:rsidR="00A37FFA" w:rsidRDefault="00A37FFA" w:rsidP="00A37FFA">
            <w:pPr>
              <w:pStyle w:val="EmptyCellLayoutStyle"/>
              <w:spacing w:after="0" w:line="240" w:lineRule="auto"/>
            </w:pPr>
          </w:p>
        </w:tc>
      </w:tr>
    </w:tbl>
    <w:p xmlns:w="http://schemas.openxmlformats.org/wordprocessingml/2006/main" w14:paraId="5611B8C9" w14:textId="77777777" w:rsidR="00A37FFA" w:rsidRDefault="00A37FFA" w:rsidP="00A37FFA">
      <w:pPr>
        <w:spacing w:after="0" w:line="240" w:lineRule="auto"/>
      </w:pPr>
    </w:p>
    <w:p xmlns:w="http://schemas.openxmlformats.org/wordprocessingml/2006/main" w14:paraId="00EAD4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держка записи на диск для базы данных (мс)</w:t>
      </w:r>
    </w:p>
    <w:p xmlns:w="http://schemas.openxmlformats.org/wordprocessingml/2006/main" w14:paraId="4BD41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максимальное значение задержки записи на диск для всех логических дисков, содержащих файлы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852405" w14:textId="77777777" w:rsidTr="00A37FFA">
        <w:trPr>
          <w:trHeight w:val="54"/>
        </w:trPr>
        <w:tc>
          <w:tcPr>
            <w:tcW w:w="54" w:type="dxa"/>
          </w:tcPr>
          <w:p w14:paraId="22165505" w14:textId="77777777" w:rsidR="00A37FFA" w:rsidRDefault="00A37FFA" w:rsidP="00A37FFA">
            <w:pPr>
              <w:pStyle w:val="EmptyCellLayoutStyle"/>
              <w:spacing w:after="0" w:line="240" w:lineRule="auto"/>
            </w:pPr>
          </w:p>
        </w:tc>
        <w:tc>
          <w:tcPr>
            <w:tcW w:w="10395" w:type="dxa"/>
          </w:tcPr>
          <w:p w14:paraId="4DC863E0" w14:textId="77777777" w:rsidR="00A37FFA" w:rsidRDefault="00A37FFA" w:rsidP="00A37FFA">
            <w:pPr>
              <w:pStyle w:val="EmptyCellLayoutStyle"/>
              <w:spacing w:after="0" w:line="240" w:lineRule="auto"/>
            </w:pPr>
          </w:p>
        </w:tc>
        <w:tc>
          <w:tcPr>
            <w:tcW w:w="149" w:type="dxa"/>
          </w:tcPr>
          <w:p w14:paraId="1BAC7805" w14:textId="77777777" w:rsidR="00A37FFA" w:rsidRDefault="00A37FFA" w:rsidP="00A37FFA">
            <w:pPr>
              <w:pStyle w:val="EmptyCellLayoutStyle"/>
              <w:spacing w:after="0" w:line="240" w:lineRule="auto"/>
            </w:pPr>
          </w:p>
        </w:tc>
      </w:tr>
      <w:tr w:rsidR="00A37FFA" w14:paraId="745657E0" w14:textId="77777777" w:rsidTr="00A37FFA">
        <w:tc>
          <w:tcPr>
            <w:tcW w:w="54" w:type="dxa"/>
          </w:tcPr>
          <w:p w14:paraId="08C3A3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9EBC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5A49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96E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53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97F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4C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B28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5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0427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5D9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AA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DFD88" w14:textId="77777777" w:rsidR="00A37FFA" w:rsidRDefault="00A37FFA" w:rsidP="00A37FFA">
                  <w:pPr>
                    <w:spacing w:after="0" w:line="240" w:lineRule="auto"/>
                  </w:pPr>
                  <w:r>
                    <w:rPr>
                      <w:rFonts w:eastAsia="Arial"/>
                      <w:color w:val="000000"/>
                      <w:lang w:bidi="ru-ru" w:val="ru-ru"/>
                    </w:rPr>
                    <w:t xml:space="preserve">Нет</w:t>
                  </w:r>
                </w:p>
              </w:tc>
            </w:tr>
            <w:tr w:rsidR="00A37FFA" w14:paraId="5A747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C3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2C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B82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E9B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9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189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6B0CE" w14:textId="77777777" w:rsidR="00A37FFA" w:rsidRDefault="00A37FFA" w:rsidP="00A37FFA">
                  <w:pPr>
                    <w:spacing w:after="0" w:line="240" w:lineRule="auto"/>
                  </w:pPr>
                </w:p>
              </w:tc>
            </w:tr>
            <w:tr w:rsidR="00A37FFA" w14:paraId="7735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09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9F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79E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4092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02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E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099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34EE16" w14:textId="77777777" w:rsidR="00A37FFA" w:rsidRDefault="00A37FFA" w:rsidP="00A37FFA">
            <w:pPr>
              <w:spacing w:after="0" w:line="240" w:lineRule="auto"/>
            </w:pPr>
          </w:p>
        </w:tc>
        <w:tc>
          <w:tcPr>
            <w:tcW w:w="149" w:type="dxa"/>
          </w:tcPr>
          <w:p w14:paraId="509EBA1A" w14:textId="77777777" w:rsidR="00A37FFA" w:rsidRDefault="00A37FFA" w:rsidP="00A37FFA">
            <w:pPr>
              <w:pStyle w:val="EmptyCellLayoutStyle"/>
              <w:spacing w:after="0" w:line="240" w:lineRule="auto"/>
            </w:pPr>
          </w:p>
        </w:tc>
      </w:tr>
      <w:tr w:rsidR="00A37FFA" w14:paraId="1EF7E68D" w14:textId="77777777" w:rsidTr="00A37FFA">
        <w:trPr>
          <w:trHeight w:val="80"/>
        </w:trPr>
        <w:tc>
          <w:tcPr>
            <w:tcW w:w="54" w:type="dxa"/>
          </w:tcPr>
          <w:p w14:paraId="2F7623D0" w14:textId="77777777" w:rsidR="00A37FFA" w:rsidRDefault="00A37FFA" w:rsidP="00A37FFA">
            <w:pPr>
              <w:pStyle w:val="EmptyCellLayoutStyle"/>
              <w:spacing w:after="0" w:line="240" w:lineRule="auto"/>
            </w:pPr>
          </w:p>
        </w:tc>
        <w:tc>
          <w:tcPr>
            <w:tcW w:w="10395" w:type="dxa"/>
          </w:tcPr>
          <w:p w14:paraId="6248AAB7" w14:textId="77777777" w:rsidR="00A37FFA" w:rsidRDefault="00A37FFA" w:rsidP="00A37FFA">
            <w:pPr>
              <w:pStyle w:val="EmptyCellLayoutStyle"/>
              <w:spacing w:after="0" w:line="240" w:lineRule="auto"/>
            </w:pPr>
          </w:p>
        </w:tc>
        <w:tc>
          <w:tcPr>
            <w:tcW w:w="149" w:type="dxa"/>
          </w:tcPr>
          <w:p w14:paraId="18CA2B9D" w14:textId="77777777" w:rsidR="00A37FFA" w:rsidRDefault="00A37FFA" w:rsidP="00A37FFA">
            <w:pPr>
              <w:pStyle w:val="EmptyCellLayoutStyle"/>
              <w:spacing w:after="0" w:line="240" w:lineRule="auto"/>
            </w:pPr>
          </w:p>
        </w:tc>
      </w:tr>
    </w:tbl>
    <w:p xmlns:w="http://schemas.openxmlformats.org/wordprocessingml/2006/main" w14:paraId="275471C3" w14:textId="77777777" w:rsidR="00A37FFA" w:rsidRDefault="00A37FFA" w:rsidP="00A37FFA">
      <w:pPr>
        <w:spacing w:after="0" w:line="240" w:lineRule="auto"/>
      </w:pPr>
    </w:p>
    <w:p xmlns:w="http://schemas.openxmlformats.org/wordprocessingml/2006/main" w14:paraId="6D9D04B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задачи</w:t>
      </w:r>
    </w:p>
    <w:p xmlns:w="http://schemas.openxmlformats.org/wordprocessingml/2006/main" w14:paraId="3BCA567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диска (DBCC)</w:t>
      </w:r>
    </w:p>
    <w:p xmlns:w="http://schemas.openxmlformats.org/wordprocessingml/2006/main" w14:paraId="5C62FA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яет согласованность структур выделения места на диске для указанн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61F760" w14:textId="77777777" w:rsidTr="00A37FFA">
        <w:trPr>
          <w:trHeight w:val="54"/>
        </w:trPr>
        <w:tc>
          <w:tcPr>
            <w:tcW w:w="54" w:type="dxa"/>
          </w:tcPr>
          <w:p w14:paraId="5C1DC0BE" w14:textId="77777777" w:rsidR="00A37FFA" w:rsidRDefault="00A37FFA" w:rsidP="00A37FFA">
            <w:pPr>
              <w:pStyle w:val="EmptyCellLayoutStyle"/>
              <w:spacing w:after="0" w:line="240" w:lineRule="auto"/>
            </w:pPr>
          </w:p>
        </w:tc>
        <w:tc>
          <w:tcPr>
            <w:tcW w:w="10395" w:type="dxa"/>
          </w:tcPr>
          <w:p w14:paraId="7C7824B1" w14:textId="77777777" w:rsidR="00A37FFA" w:rsidRDefault="00A37FFA" w:rsidP="00A37FFA">
            <w:pPr>
              <w:pStyle w:val="EmptyCellLayoutStyle"/>
              <w:spacing w:after="0" w:line="240" w:lineRule="auto"/>
            </w:pPr>
          </w:p>
        </w:tc>
        <w:tc>
          <w:tcPr>
            <w:tcW w:w="149" w:type="dxa"/>
          </w:tcPr>
          <w:p w14:paraId="28249B2E" w14:textId="77777777" w:rsidR="00A37FFA" w:rsidRDefault="00A37FFA" w:rsidP="00A37FFA">
            <w:pPr>
              <w:pStyle w:val="EmptyCellLayoutStyle"/>
              <w:spacing w:after="0" w:line="240" w:lineRule="auto"/>
            </w:pPr>
          </w:p>
        </w:tc>
      </w:tr>
      <w:tr w:rsidR="00A37FFA" w14:paraId="63B09998" w14:textId="77777777" w:rsidTr="00A37FFA">
        <w:tc>
          <w:tcPr>
            <w:tcW w:w="54" w:type="dxa"/>
          </w:tcPr>
          <w:p w14:paraId="0C5BD2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AEB0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AD9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7EB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C14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B53D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BBD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9DB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8D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AFA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C6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6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D61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8B4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BF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C5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1E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F4E4E9B" w14:textId="77777777" w:rsidR="00A37FFA" w:rsidRDefault="00A37FFA" w:rsidP="00A37FFA">
            <w:pPr>
              <w:spacing w:after="0" w:line="240" w:lineRule="auto"/>
            </w:pPr>
          </w:p>
        </w:tc>
        <w:tc>
          <w:tcPr>
            <w:tcW w:w="149" w:type="dxa"/>
          </w:tcPr>
          <w:p w14:paraId="1A2A4BF4" w14:textId="77777777" w:rsidR="00A37FFA" w:rsidRDefault="00A37FFA" w:rsidP="00A37FFA">
            <w:pPr>
              <w:pStyle w:val="EmptyCellLayoutStyle"/>
              <w:spacing w:after="0" w:line="240" w:lineRule="auto"/>
            </w:pPr>
          </w:p>
        </w:tc>
      </w:tr>
      <w:tr w:rsidR="00A37FFA" w14:paraId="0F6CCEE4" w14:textId="77777777" w:rsidTr="00A37FFA">
        <w:trPr>
          <w:trHeight w:val="80"/>
        </w:trPr>
        <w:tc>
          <w:tcPr>
            <w:tcW w:w="54" w:type="dxa"/>
          </w:tcPr>
          <w:p w14:paraId="090140C7" w14:textId="77777777" w:rsidR="00A37FFA" w:rsidRDefault="00A37FFA" w:rsidP="00A37FFA">
            <w:pPr>
              <w:pStyle w:val="EmptyCellLayoutStyle"/>
              <w:spacing w:after="0" w:line="240" w:lineRule="auto"/>
            </w:pPr>
          </w:p>
        </w:tc>
        <w:tc>
          <w:tcPr>
            <w:tcW w:w="10395" w:type="dxa"/>
          </w:tcPr>
          <w:p w14:paraId="101EBCA1" w14:textId="77777777" w:rsidR="00A37FFA" w:rsidRDefault="00A37FFA" w:rsidP="00A37FFA">
            <w:pPr>
              <w:pStyle w:val="EmptyCellLayoutStyle"/>
              <w:spacing w:after="0" w:line="240" w:lineRule="auto"/>
            </w:pPr>
          </w:p>
        </w:tc>
        <w:tc>
          <w:tcPr>
            <w:tcW w:w="149" w:type="dxa"/>
          </w:tcPr>
          <w:p w14:paraId="06373805" w14:textId="77777777" w:rsidR="00A37FFA" w:rsidRDefault="00A37FFA" w:rsidP="00A37FFA">
            <w:pPr>
              <w:pStyle w:val="EmptyCellLayoutStyle"/>
              <w:spacing w:after="0" w:line="240" w:lineRule="auto"/>
            </w:pPr>
          </w:p>
        </w:tc>
      </w:tr>
    </w:tbl>
    <w:p xmlns:w="http://schemas.openxmlformats.org/wordprocessingml/2006/main" w14:paraId="5C49C7B5" w14:textId="77777777" w:rsidR="00A37FFA" w:rsidRDefault="00A37FFA" w:rsidP="00A37FFA">
      <w:pPr>
        <w:spacing w:after="0" w:line="240" w:lineRule="auto"/>
      </w:pPr>
    </w:p>
    <w:p xmlns:w="http://schemas.openxmlformats.org/wordprocessingml/2006/main" w14:paraId="157F648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аварийное состояние</w:t>
      </w:r>
    </w:p>
    <w:p xmlns:w="http://schemas.openxmlformats.org/wordprocessingml/2006/main" w14:paraId="533FD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аварийное состоя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96BDD" w14:textId="77777777" w:rsidTr="00A37FFA">
        <w:trPr>
          <w:trHeight w:val="54"/>
        </w:trPr>
        <w:tc>
          <w:tcPr>
            <w:tcW w:w="54" w:type="dxa"/>
          </w:tcPr>
          <w:p w14:paraId="52F9D5A4" w14:textId="77777777" w:rsidR="00A37FFA" w:rsidRDefault="00A37FFA" w:rsidP="00A37FFA">
            <w:pPr>
              <w:pStyle w:val="EmptyCellLayoutStyle"/>
              <w:spacing w:after="0" w:line="240" w:lineRule="auto"/>
            </w:pPr>
          </w:p>
        </w:tc>
        <w:tc>
          <w:tcPr>
            <w:tcW w:w="10395" w:type="dxa"/>
          </w:tcPr>
          <w:p w14:paraId="5585C8F2" w14:textId="77777777" w:rsidR="00A37FFA" w:rsidRDefault="00A37FFA" w:rsidP="00A37FFA">
            <w:pPr>
              <w:pStyle w:val="EmptyCellLayoutStyle"/>
              <w:spacing w:after="0" w:line="240" w:lineRule="auto"/>
            </w:pPr>
          </w:p>
        </w:tc>
        <w:tc>
          <w:tcPr>
            <w:tcW w:w="149" w:type="dxa"/>
          </w:tcPr>
          <w:p w14:paraId="087AD9FD" w14:textId="77777777" w:rsidR="00A37FFA" w:rsidRDefault="00A37FFA" w:rsidP="00A37FFA">
            <w:pPr>
              <w:pStyle w:val="EmptyCellLayoutStyle"/>
              <w:spacing w:after="0" w:line="240" w:lineRule="auto"/>
            </w:pPr>
          </w:p>
        </w:tc>
      </w:tr>
      <w:tr w:rsidR="00A37FFA" w14:paraId="67C22FF9" w14:textId="77777777" w:rsidTr="00A37FFA">
        <w:tc>
          <w:tcPr>
            <w:tcW w:w="54" w:type="dxa"/>
          </w:tcPr>
          <w:p w14:paraId="407BF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F6E1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177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66D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DBF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50A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0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E3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E93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0D01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34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AB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9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8641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78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7F8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7B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7CFC1C" w14:textId="77777777" w:rsidR="00A37FFA" w:rsidRDefault="00A37FFA" w:rsidP="00A37FFA">
            <w:pPr>
              <w:spacing w:after="0" w:line="240" w:lineRule="auto"/>
            </w:pPr>
          </w:p>
        </w:tc>
        <w:tc>
          <w:tcPr>
            <w:tcW w:w="149" w:type="dxa"/>
          </w:tcPr>
          <w:p w14:paraId="3DE07A57" w14:textId="77777777" w:rsidR="00A37FFA" w:rsidRDefault="00A37FFA" w:rsidP="00A37FFA">
            <w:pPr>
              <w:pStyle w:val="EmptyCellLayoutStyle"/>
              <w:spacing w:after="0" w:line="240" w:lineRule="auto"/>
            </w:pPr>
          </w:p>
        </w:tc>
      </w:tr>
      <w:tr w:rsidR="00A37FFA" w14:paraId="2CC564D5" w14:textId="77777777" w:rsidTr="00A37FFA">
        <w:trPr>
          <w:trHeight w:val="80"/>
        </w:trPr>
        <w:tc>
          <w:tcPr>
            <w:tcW w:w="54" w:type="dxa"/>
          </w:tcPr>
          <w:p w14:paraId="1FB75187" w14:textId="77777777" w:rsidR="00A37FFA" w:rsidRDefault="00A37FFA" w:rsidP="00A37FFA">
            <w:pPr>
              <w:pStyle w:val="EmptyCellLayoutStyle"/>
              <w:spacing w:after="0" w:line="240" w:lineRule="auto"/>
            </w:pPr>
          </w:p>
        </w:tc>
        <w:tc>
          <w:tcPr>
            <w:tcW w:w="10395" w:type="dxa"/>
          </w:tcPr>
          <w:p w14:paraId="56BF7B5D" w14:textId="77777777" w:rsidR="00A37FFA" w:rsidRDefault="00A37FFA" w:rsidP="00A37FFA">
            <w:pPr>
              <w:pStyle w:val="EmptyCellLayoutStyle"/>
              <w:spacing w:after="0" w:line="240" w:lineRule="auto"/>
            </w:pPr>
          </w:p>
        </w:tc>
        <w:tc>
          <w:tcPr>
            <w:tcW w:w="149" w:type="dxa"/>
          </w:tcPr>
          <w:p w14:paraId="0AEC7807" w14:textId="77777777" w:rsidR="00A37FFA" w:rsidRDefault="00A37FFA" w:rsidP="00A37FFA">
            <w:pPr>
              <w:pStyle w:val="EmptyCellLayoutStyle"/>
              <w:spacing w:after="0" w:line="240" w:lineRule="auto"/>
            </w:pPr>
          </w:p>
        </w:tc>
      </w:tr>
    </w:tbl>
    <w:p xmlns:w="http://schemas.openxmlformats.org/wordprocessingml/2006/main" w14:paraId="2BBA1360" w14:textId="77777777" w:rsidR="00A37FFA" w:rsidRDefault="00A37FFA" w:rsidP="00A37FFA">
      <w:pPr>
        <w:spacing w:after="0" w:line="240" w:lineRule="auto"/>
      </w:pPr>
    </w:p>
    <w:p xmlns:w="http://schemas.openxmlformats.org/wordprocessingml/2006/main" w14:paraId="1C86151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режим «в сети»</w:t>
      </w:r>
    </w:p>
    <w:p xmlns:w="http://schemas.openxmlformats.org/wordprocessingml/2006/main" w14:paraId="5EE46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режим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55289" w14:textId="77777777" w:rsidTr="00A37FFA">
        <w:trPr>
          <w:trHeight w:val="54"/>
        </w:trPr>
        <w:tc>
          <w:tcPr>
            <w:tcW w:w="54" w:type="dxa"/>
          </w:tcPr>
          <w:p w14:paraId="7C6B09E0" w14:textId="77777777" w:rsidR="00A37FFA" w:rsidRDefault="00A37FFA" w:rsidP="00A37FFA">
            <w:pPr>
              <w:pStyle w:val="EmptyCellLayoutStyle"/>
              <w:spacing w:after="0" w:line="240" w:lineRule="auto"/>
            </w:pPr>
          </w:p>
        </w:tc>
        <w:tc>
          <w:tcPr>
            <w:tcW w:w="10395" w:type="dxa"/>
          </w:tcPr>
          <w:p w14:paraId="3166CEA3" w14:textId="77777777" w:rsidR="00A37FFA" w:rsidRDefault="00A37FFA" w:rsidP="00A37FFA">
            <w:pPr>
              <w:pStyle w:val="EmptyCellLayoutStyle"/>
              <w:spacing w:after="0" w:line="240" w:lineRule="auto"/>
            </w:pPr>
          </w:p>
        </w:tc>
        <w:tc>
          <w:tcPr>
            <w:tcW w:w="149" w:type="dxa"/>
          </w:tcPr>
          <w:p w14:paraId="50120B38" w14:textId="77777777" w:rsidR="00A37FFA" w:rsidRDefault="00A37FFA" w:rsidP="00A37FFA">
            <w:pPr>
              <w:pStyle w:val="EmptyCellLayoutStyle"/>
              <w:spacing w:after="0" w:line="240" w:lineRule="auto"/>
            </w:pPr>
          </w:p>
        </w:tc>
      </w:tr>
      <w:tr w:rsidR="00A37FFA" w14:paraId="05C187F6" w14:textId="77777777" w:rsidTr="00A37FFA">
        <w:tc>
          <w:tcPr>
            <w:tcW w:w="54" w:type="dxa"/>
          </w:tcPr>
          <w:p w14:paraId="017C4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E7D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22C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66F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E8FA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3006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99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6BD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D1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4D42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67A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324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BF5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3271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B5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C28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9D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29ECA8" w14:textId="77777777" w:rsidR="00A37FFA" w:rsidRDefault="00A37FFA" w:rsidP="00A37FFA">
            <w:pPr>
              <w:spacing w:after="0" w:line="240" w:lineRule="auto"/>
            </w:pPr>
          </w:p>
        </w:tc>
        <w:tc>
          <w:tcPr>
            <w:tcW w:w="149" w:type="dxa"/>
          </w:tcPr>
          <w:p w14:paraId="6C68A652" w14:textId="77777777" w:rsidR="00A37FFA" w:rsidRDefault="00A37FFA" w:rsidP="00A37FFA">
            <w:pPr>
              <w:pStyle w:val="EmptyCellLayoutStyle"/>
              <w:spacing w:after="0" w:line="240" w:lineRule="auto"/>
            </w:pPr>
          </w:p>
        </w:tc>
      </w:tr>
      <w:tr w:rsidR="00A37FFA" w14:paraId="7F20DE60" w14:textId="77777777" w:rsidTr="00A37FFA">
        <w:trPr>
          <w:trHeight w:val="80"/>
        </w:trPr>
        <w:tc>
          <w:tcPr>
            <w:tcW w:w="54" w:type="dxa"/>
          </w:tcPr>
          <w:p w14:paraId="6C8998B2" w14:textId="77777777" w:rsidR="00A37FFA" w:rsidRDefault="00A37FFA" w:rsidP="00A37FFA">
            <w:pPr>
              <w:pStyle w:val="EmptyCellLayoutStyle"/>
              <w:spacing w:after="0" w:line="240" w:lineRule="auto"/>
            </w:pPr>
          </w:p>
        </w:tc>
        <w:tc>
          <w:tcPr>
            <w:tcW w:w="10395" w:type="dxa"/>
          </w:tcPr>
          <w:p w14:paraId="75B3C492" w14:textId="77777777" w:rsidR="00A37FFA" w:rsidRDefault="00A37FFA" w:rsidP="00A37FFA">
            <w:pPr>
              <w:pStyle w:val="EmptyCellLayoutStyle"/>
              <w:spacing w:after="0" w:line="240" w:lineRule="auto"/>
            </w:pPr>
          </w:p>
        </w:tc>
        <w:tc>
          <w:tcPr>
            <w:tcW w:w="149" w:type="dxa"/>
          </w:tcPr>
          <w:p w14:paraId="0C890210" w14:textId="77777777" w:rsidR="00A37FFA" w:rsidRDefault="00A37FFA" w:rsidP="00A37FFA">
            <w:pPr>
              <w:pStyle w:val="EmptyCellLayoutStyle"/>
              <w:spacing w:after="0" w:line="240" w:lineRule="auto"/>
            </w:pPr>
          </w:p>
        </w:tc>
      </w:tr>
    </w:tbl>
    <w:p xmlns:w="http://schemas.openxmlformats.org/wordprocessingml/2006/main" w14:paraId="2AFFFC6B" w14:textId="77777777" w:rsidR="00A37FFA" w:rsidRDefault="00A37FFA" w:rsidP="00A37FFA">
      <w:pPr>
        <w:spacing w:after="0" w:line="240" w:lineRule="auto"/>
      </w:pPr>
    </w:p>
    <w:p xmlns:w="http://schemas.openxmlformats.org/wordprocessingml/2006/main" w14:paraId="39834B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базы данных (DBCC)</w:t>
      </w:r>
    </w:p>
    <w:p xmlns:w="http://schemas.openxmlformats.org/wordprocessingml/2006/main" w14:paraId="7D054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ка выделения, структурной и логической целостности всех объектов указанн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F840CC" w14:textId="77777777" w:rsidTr="00A37FFA">
        <w:trPr>
          <w:trHeight w:val="54"/>
        </w:trPr>
        <w:tc>
          <w:tcPr>
            <w:tcW w:w="54" w:type="dxa"/>
          </w:tcPr>
          <w:p w14:paraId="4EECEA81" w14:textId="77777777" w:rsidR="00A37FFA" w:rsidRDefault="00A37FFA" w:rsidP="00A37FFA">
            <w:pPr>
              <w:pStyle w:val="EmptyCellLayoutStyle"/>
              <w:spacing w:after="0" w:line="240" w:lineRule="auto"/>
            </w:pPr>
          </w:p>
        </w:tc>
        <w:tc>
          <w:tcPr>
            <w:tcW w:w="10395" w:type="dxa"/>
          </w:tcPr>
          <w:p w14:paraId="71ED3725" w14:textId="77777777" w:rsidR="00A37FFA" w:rsidRDefault="00A37FFA" w:rsidP="00A37FFA">
            <w:pPr>
              <w:pStyle w:val="EmptyCellLayoutStyle"/>
              <w:spacing w:after="0" w:line="240" w:lineRule="auto"/>
            </w:pPr>
          </w:p>
        </w:tc>
        <w:tc>
          <w:tcPr>
            <w:tcW w:w="149" w:type="dxa"/>
          </w:tcPr>
          <w:p w14:paraId="34696FF1" w14:textId="77777777" w:rsidR="00A37FFA" w:rsidRDefault="00A37FFA" w:rsidP="00A37FFA">
            <w:pPr>
              <w:pStyle w:val="EmptyCellLayoutStyle"/>
              <w:spacing w:after="0" w:line="240" w:lineRule="auto"/>
            </w:pPr>
          </w:p>
        </w:tc>
      </w:tr>
      <w:tr w:rsidR="00A37FFA" w14:paraId="0150289A" w14:textId="77777777" w:rsidTr="00A37FFA">
        <w:tc>
          <w:tcPr>
            <w:tcW w:w="54" w:type="dxa"/>
          </w:tcPr>
          <w:p w14:paraId="0DDAC0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B0CF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9D7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68B5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B97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EBC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778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CAD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707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453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3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1D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F7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BC67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8E97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469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CF3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E10946" w14:textId="77777777" w:rsidR="00A37FFA" w:rsidRDefault="00A37FFA" w:rsidP="00A37FFA">
            <w:pPr>
              <w:spacing w:after="0" w:line="240" w:lineRule="auto"/>
            </w:pPr>
          </w:p>
        </w:tc>
        <w:tc>
          <w:tcPr>
            <w:tcW w:w="149" w:type="dxa"/>
          </w:tcPr>
          <w:p w14:paraId="192D7E3A" w14:textId="77777777" w:rsidR="00A37FFA" w:rsidRDefault="00A37FFA" w:rsidP="00A37FFA">
            <w:pPr>
              <w:pStyle w:val="EmptyCellLayoutStyle"/>
              <w:spacing w:after="0" w:line="240" w:lineRule="auto"/>
            </w:pPr>
          </w:p>
        </w:tc>
      </w:tr>
      <w:tr w:rsidR="00A37FFA" w14:paraId="00CD0B5C" w14:textId="77777777" w:rsidTr="00A37FFA">
        <w:trPr>
          <w:trHeight w:val="80"/>
        </w:trPr>
        <w:tc>
          <w:tcPr>
            <w:tcW w:w="54" w:type="dxa"/>
          </w:tcPr>
          <w:p w14:paraId="7B3251E4" w14:textId="77777777" w:rsidR="00A37FFA" w:rsidRDefault="00A37FFA" w:rsidP="00A37FFA">
            <w:pPr>
              <w:pStyle w:val="EmptyCellLayoutStyle"/>
              <w:spacing w:after="0" w:line="240" w:lineRule="auto"/>
            </w:pPr>
          </w:p>
        </w:tc>
        <w:tc>
          <w:tcPr>
            <w:tcW w:w="10395" w:type="dxa"/>
          </w:tcPr>
          <w:p w14:paraId="547C8FA4" w14:textId="77777777" w:rsidR="00A37FFA" w:rsidRDefault="00A37FFA" w:rsidP="00A37FFA">
            <w:pPr>
              <w:pStyle w:val="EmptyCellLayoutStyle"/>
              <w:spacing w:after="0" w:line="240" w:lineRule="auto"/>
            </w:pPr>
          </w:p>
        </w:tc>
        <w:tc>
          <w:tcPr>
            <w:tcW w:w="149" w:type="dxa"/>
          </w:tcPr>
          <w:p w14:paraId="499F56AD" w14:textId="77777777" w:rsidR="00A37FFA" w:rsidRDefault="00A37FFA" w:rsidP="00A37FFA">
            <w:pPr>
              <w:pStyle w:val="EmptyCellLayoutStyle"/>
              <w:spacing w:after="0" w:line="240" w:lineRule="auto"/>
            </w:pPr>
          </w:p>
        </w:tc>
      </w:tr>
    </w:tbl>
    <w:p xmlns:w="http://schemas.openxmlformats.org/wordprocessingml/2006/main" w14:paraId="55397A19" w14:textId="77777777" w:rsidR="00A37FFA" w:rsidRDefault="00A37FFA" w:rsidP="00A37FFA">
      <w:pPr>
        <w:spacing w:after="0" w:line="240" w:lineRule="auto"/>
      </w:pPr>
    </w:p>
    <w:p xmlns:w="http://schemas.openxmlformats.org/wordprocessingml/2006/main" w14:paraId="190DFB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еревод базы данных в режим «вне сети»</w:t>
      </w:r>
    </w:p>
    <w:p xmlns:w="http://schemas.openxmlformats.org/wordprocessingml/2006/main" w14:paraId="486FC0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вод базы данных в режим «вне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C7CC75" w14:textId="77777777" w:rsidTr="00A37FFA">
        <w:trPr>
          <w:trHeight w:val="54"/>
        </w:trPr>
        <w:tc>
          <w:tcPr>
            <w:tcW w:w="54" w:type="dxa"/>
          </w:tcPr>
          <w:p w14:paraId="023A9E71" w14:textId="77777777" w:rsidR="00A37FFA" w:rsidRDefault="00A37FFA" w:rsidP="00A37FFA">
            <w:pPr>
              <w:pStyle w:val="EmptyCellLayoutStyle"/>
              <w:spacing w:after="0" w:line="240" w:lineRule="auto"/>
            </w:pPr>
          </w:p>
        </w:tc>
        <w:tc>
          <w:tcPr>
            <w:tcW w:w="10395" w:type="dxa"/>
          </w:tcPr>
          <w:p w14:paraId="1DDD17E4" w14:textId="77777777" w:rsidR="00A37FFA" w:rsidRDefault="00A37FFA" w:rsidP="00A37FFA">
            <w:pPr>
              <w:pStyle w:val="EmptyCellLayoutStyle"/>
              <w:spacing w:after="0" w:line="240" w:lineRule="auto"/>
            </w:pPr>
          </w:p>
        </w:tc>
        <w:tc>
          <w:tcPr>
            <w:tcW w:w="149" w:type="dxa"/>
          </w:tcPr>
          <w:p w14:paraId="45EA3A35" w14:textId="77777777" w:rsidR="00A37FFA" w:rsidRDefault="00A37FFA" w:rsidP="00A37FFA">
            <w:pPr>
              <w:pStyle w:val="EmptyCellLayoutStyle"/>
              <w:spacing w:after="0" w:line="240" w:lineRule="auto"/>
            </w:pPr>
          </w:p>
        </w:tc>
      </w:tr>
      <w:tr w:rsidR="00A37FFA" w14:paraId="7D5C5865" w14:textId="77777777" w:rsidTr="00A37FFA">
        <w:tc>
          <w:tcPr>
            <w:tcW w:w="54" w:type="dxa"/>
          </w:tcPr>
          <w:p w14:paraId="1CFB90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68FE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D408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69C0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F9B3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34B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51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6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378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14C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D1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065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871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04B4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76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10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5B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87A136" w14:textId="77777777" w:rsidR="00A37FFA" w:rsidRDefault="00A37FFA" w:rsidP="00A37FFA">
            <w:pPr>
              <w:spacing w:after="0" w:line="240" w:lineRule="auto"/>
            </w:pPr>
          </w:p>
        </w:tc>
        <w:tc>
          <w:tcPr>
            <w:tcW w:w="149" w:type="dxa"/>
          </w:tcPr>
          <w:p w14:paraId="56405727" w14:textId="77777777" w:rsidR="00A37FFA" w:rsidRDefault="00A37FFA" w:rsidP="00A37FFA">
            <w:pPr>
              <w:pStyle w:val="EmptyCellLayoutStyle"/>
              <w:spacing w:after="0" w:line="240" w:lineRule="auto"/>
            </w:pPr>
          </w:p>
        </w:tc>
      </w:tr>
      <w:tr w:rsidR="00A37FFA" w14:paraId="38F7AF33" w14:textId="77777777" w:rsidTr="00A37FFA">
        <w:trPr>
          <w:trHeight w:val="80"/>
        </w:trPr>
        <w:tc>
          <w:tcPr>
            <w:tcW w:w="54" w:type="dxa"/>
          </w:tcPr>
          <w:p w14:paraId="5AB803BD" w14:textId="77777777" w:rsidR="00A37FFA" w:rsidRDefault="00A37FFA" w:rsidP="00A37FFA">
            <w:pPr>
              <w:pStyle w:val="EmptyCellLayoutStyle"/>
              <w:spacing w:after="0" w:line="240" w:lineRule="auto"/>
            </w:pPr>
          </w:p>
        </w:tc>
        <w:tc>
          <w:tcPr>
            <w:tcW w:w="10395" w:type="dxa"/>
          </w:tcPr>
          <w:p w14:paraId="60745CF9" w14:textId="77777777" w:rsidR="00A37FFA" w:rsidRDefault="00A37FFA" w:rsidP="00A37FFA">
            <w:pPr>
              <w:pStyle w:val="EmptyCellLayoutStyle"/>
              <w:spacing w:after="0" w:line="240" w:lineRule="auto"/>
            </w:pPr>
          </w:p>
        </w:tc>
        <w:tc>
          <w:tcPr>
            <w:tcW w:w="149" w:type="dxa"/>
          </w:tcPr>
          <w:p w14:paraId="6B1FAB33" w14:textId="77777777" w:rsidR="00A37FFA" w:rsidRDefault="00A37FFA" w:rsidP="00A37FFA">
            <w:pPr>
              <w:pStyle w:val="EmptyCellLayoutStyle"/>
              <w:spacing w:after="0" w:line="240" w:lineRule="auto"/>
            </w:pPr>
          </w:p>
        </w:tc>
      </w:tr>
    </w:tbl>
    <w:p xmlns:w="http://schemas.openxmlformats.org/wordprocessingml/2006/main" w14:paraId="1109121E" w14:textId="77777777" w:rsidR="00A37FFA" w:rsidRDefault="00A37FFA" w:rsidP="00A37FFA">
      <w:pPr>
        <w:spacing w:after="0" w:line="240" w:lineRule="auto"/>
      </w:pPr>
    </w:p>
    <w:p xmlns:w="http://schemas.openxmlformats.org/wordprocessingml/2006/main" w14:paraId="2408D3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верка каталога (DBCC)</w:t>
      </w:r>
    </w:p>
    <w:p xmlns:w="http://schemas.openxmlformats.org/wordprocessingml/2006/main" w14:paraId="01A7B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веряет согласованность каталогов в указанной базе данных. База данных должна быть в режиме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30D81E" w14:textId="77777777" w:rsidTr="00A37FFA">
        <w:trPr>
          <w:trHeight w:val="54"/>
        </w:trPr>
        <w:tc>
          <w:tcPr>
            <w:tcW w:w="54" w:type="dxa"/>
          </w:tcPr>
          <w:p w14:paraId="1A612477" w14:textId="77777777" w:rsidR="00A37FFA" w:rsidRDefault="00A37FFA" w:rsidP="00A37FFA">
            <w:pPr>
              <w:pStyle w:val="EmptyCellLayoutStyle"/>
              <w:spacing w:after="0" w:line="240" w:lineRule="auto"/>
            </w:pPr>
          </w:p>
        </w:tc>
        <w:tc>
          <w:tcPr>
            <w:tcW w:w="10395" w:type="dxa"/>
          </w:tcPr>
          <w:p w14:paraId="1BC0B822" w14:textId="77777777" w:rsidR="00A37FFA" w:rsidRDefault="00A37FFA" w:rsidP="00A37FFA">
            <w:pPr>
              <w:pStyle w:val="EmptyCellLayoutStyle"/>
              <w:spacing w:after="0" w:line="240" w:lineRule="auto"/>
            </w:pPr>
          </w:p>
        </w:tc>
        <w:tc>
          <w:tcPr>
            <w:tcW w:w="149" w:type="dxa"/>
          </w:tcPr>
          <w:p w14:paraId="4B64B998" w14:textId="77777777" w:rsidR="00A37FFA" w:rsidRDefault="00A37FFA" w:rsidP="00A37FFA">
            <w:pPr>
              <w:pStyle w:val="EmptyCellLayoutStyle"/>
              <w:spacing w:after="0" w:line="240" w:lineRule="auto"/>
            </w:pPr>
          </w:p>
        </w:tc>
      </w:tr>
      <w:tr w:rsidR="00A37FFA" w14:paraId="0D4F26EE" w14:textId="77777777" w:rsidTr="00A37FFA">
        <w:tc>
          <w:tcPr>
            <w:tcW w:w="54" w:type="dxa"/>
          </w:tcPr>
          <w:p w14:paraId="56DFDB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43C0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881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FF4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064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3FA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CE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9D1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9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018B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49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0B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F8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EB0C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5974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B7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36F1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F392B9B" w14:textId="77777777" w:rsidR="00A37FFA" w:rsidRDefault="00A37FFA" w:rsidP="00A37FFA">
            <w:pPr>
              <w:spacing w:after="0" w:line="240" w:lineRule="auto"/>
            </w:pPr>
          </w:p>
        </w:tc>
        <w:tc>
          <w:tcPr>
            <w:tcW w:w="149" w:type="dxa"/>
          </w:tcPr>
          <w:p w14:paraId="1F4AA2AA" w14:textId="77777777" w:rsidR="00A37FFA" w:rsidRDefault="00A37FFA" w:rsidP="00A37FFA">
            <w:pPr>
              <w:pStyle w:val="EmptyCellLayoutStyle"/>
              <w:spacing w:after="0" w:line="240" w:lineRule="auto"/>
            </w:pPr>
          </w:p>
        </w:tc>
      </w:tr>
      <w:tr w:rsidR="00A37FFA" w14:paraId="630637C4" w14:textId="77777777" w:rsidTr="00A37FFA">
        <w:trPr>
          <w:trHeight w:val="80"/>
        </w:trPr>
        <w:tc>
          <w:tcPr>
            <w:tcW w:w="54" w:type="dxa"/>
          </w:tcPr>
          <w:p w14:paraId="309543C4" w14:textId="77777777" w:rsidR="00A37FFA" w:rsidRDefault="00A37FFA" w:rsidP="00A37FFA">
            <w:pPr>
              <w:pStyle w:val="EmptyCellLayoutStyle"/>
              <w:spacing w:after="0" w:line="240" w:lineRule="auto"/>
            </w:pPr>
          </w:p>
        </w:tc>
        <w:tc>
          <w:tcPr>
            <w:tcW w:w="10395" w:type="dxa"/>
          </w:tcPr>
          <w:p w14:paraId="69557EBB" w14:textId="77777777" w:rsidR="00A37FFA" w:rsidRDefault="00A37FFA" w:rsidP="00A37FFA">
            <w:pPr>
              <w:pStyle w:val="EmptyCellLayoutStyle"/>
              <w:spacing w:after="0" w:line="240" w:lineRule="auto"/>
            </w:pPr>
          </w:p>
        </w:tc>
        <w:tc>
          <w:tcPr>
            <w:tcW w:w="149" w:type="dxa"/>
          </w:tcPr>
          <w:p w14:paraId="0FEBC58C" w14:textId="77777777" w:rsidR="00A37FFA" w:rsidRDefault="00A37FFA" w:rsidP="00A37FFA">
            <w:pPr>
              <w:pStyle w:val="EmptyCellLayoutStyle"/>
              <w:spacing w:after="0" w:line="240" w:lineRule="auto"/>
            </w:pPr>
          </w:p>
        </w:tc>
      </w:tr>
    </w:tbl>
    <w:p xmlns:w="http://schemas.openxmlformats.org/wordprocessingml/2006/main" w14:paraId="009644FB" w14:textId="77777777" w:rsidR="00A37FFA" w:rsidRDefault="00A37FFA" w:rsidP="00A37FFA">
      <w:pPr>
        <w:spacing w:after="0" w:line="240" w:lineRule="auto"/>
      </w:pPr>
    </w:p>
    <w:p xmlns:w="http://schemas.openxmlformats.org/wordprocessingml/2006/main" w14:paraId="1FE0FE7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база данных — задачи консоли</w:t>
      </w:r>
    </w:p>
    <w:p xmlns:w="http://schemas.openxmlformats.org/wordprocessingml/2006/main" w14:paraId="158E03C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Profiler</w:t>
      </w:r>
    </w:p>
    <w:p xmlns:w="http://schemas.openxmlformats.org/wordprocessingml/2006/main" w14:paraId="0434B125" w14:textId="77777777" w:rsidR="00A37FFA" w:rsidRDefault="00A37FFA" w:rsidP="00A37FFA">
      <w:pPr>
        <w:spacing w:after="0" w:line="240" w:lineRule="auto"/>
      </w:pPr>
    </w:p>
    <w:p xmlns:w="http://schemas.openxmlformats.org/wordprocessingml/2006/main" w14:paraId="747C96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Management Studio</w:t>
      </w:r>
    </w:p>
    <w:p xmlns:w="http://schemas.openxmlformats.org/wordprocessingml/2006/main" w14:paraId="6A9BC642" w14:textId="77777777" w:rsidR="00A37FFA" w:rsidRDefault="00A37FFA" w:rsidP="00A37FFA">
      <w:pPr>
        <w:spacing w:after="0" w:line="240" w:lineRule="auto"/>
      </w:pPr>
    </w:p>
    <w:p xmlns:w="http://schemas.openxmlformats.org/wordprocessingml/2006/main" w14:paraId="7511C763"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ритическая политика базы данных</w:t>
      </w:r>
    </w:p>
    <w:p xmlns:w="http://schemas.openxmlformats.org/wordprocessingml/2006/main" w14:paraId="461B13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Microsoft SQL Server в Windows, имеющая базу данных в качестве аспекта и одну из категорий ошибок в качестве категории политики.</w:t>
      </w:r>
    </w:p>
    <w:p xmlns:w="http://schemas.openxmlformats.org/wordprocessingml/2006/main" w14:paraId="17B4F8E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базы данных — базовые мониторы</w:t>
      </w:r>
    </w:p>
    <w:p xmlns:w="http://schemas.openxmlformats.org/wordprocessingml/2006/main" w14:paraId="14BCE9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базы данных</w:t>
      </w:r>
    </w:p>
    <w:p xmlns:w="http://schemas.openxmlformats.org/wordprocessingml/2006/main" w14:paraId="2E4516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базу данных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7D00C6" w14:textId="77777777" w:rsidTr="00A37FFA">
        <w:trPr>
          <w:trHeight w:val="54"/>
        </w:trPr>
        <w:tc>
          <w:tcPr>
            <w:tcW w:w="54" w:type="dxa"/>
          </w:tcPr>
          <w:p w14:paraId="2B8C4F78" w14:textId="77777777" w:rsidR="00A37FFA" w:rsidRDefault="00A37FFA" w:rsidP="00A37FFA">
            <w:pPr>
              <w:pStyle w:val="EmptyCellLayoutStyle"/>
              <w:spacing w:after="0" w:line="240" w:lineRule="auto"/>
            </w:pPr>
          </w:p>
        </w:tc>
        <w:tc>
          <w:tcPr>
            <w:tcW w:w="10395" w:type="dxa"/>
          </w:tcPr>
          <w:p w14:paraId="40D1873C" w14:textId="77777777" w:rsidR="00A37FFA" w:rsidRDefault="00A37FFA" w:rsidP="00A37FFA">
            <w:pPr>
              <w:pStyle w:val="EmptyCellLayoutStyle"/>
              <w:spacing w:after="0" w:line="240" w:lineRule="auto"/>
            </w:pPr>
          </w:p>
        </w:tc>
        <w:tc>
          <w:tcPr>
            <w:tcW w:w="149" w:type="dxa"/>
          </w:tcPr>
          <w:p w14:paraId="413DDE11" w14:textId="77777777" w:rsidR="00A37FFA" w:rsidRDefault="00A37FFA" w:rsidP="00A37FFA">
            <w:pPr>
              <w:pStyle w:val="EmptyCellLayoutStyle"/>
              <w:spacing w:after="0" w:line="240" w:lineRule="auto"/>
            </w:pPr>
          </w:p>
        </w:tc>
      </w:tr>
      <w:tr w:rsidR="00A37FFA" w14:paraId="6EC4C4A0" w14:textId="77777777" w:rsidTr="00A37FFA">
        <w:tc>
          <w:tcPr>
            <w:tcW w:w="54" w:type="dxa"/>
          </w:tcPr>
          <w:p w14:paraId="3F939A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BFD0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9BE4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9699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8288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B1C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7DD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813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80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1F5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ED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676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B4B4" w14:textId="77777777" w:rsidR="00A37FFA" w:rsidRDefault="00A37FFA" w:rsidP="00A37FFA">
                  <w:pPr>
                    <w:spacing w:after="0" w:line="240" w:lineRule="auto"/>
                  </w:pPr>
                  <w:r>
                    <w:rPr>
                      <w:rFonts w:eastAsia="Arial"/>
                      <w:color w:val="000000"/>
                      <w:lang w:bidi="ru-ru" w:val="ru-ru"/>
                    </w:rPr>
                    <w:t xml:space="preserve">True</w:t>
                  </w:r>
                </w:p>
              </w:tc>
            </w:tr>
            <w:tr w:rsidR="00A37FFA" w14:paraId="4B56B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F4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8D0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0F5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9B7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74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83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4666" w14:textId="77777777" w:rsidR="00A37FFA" w:rsidRDefault="00A37FFA" w:rsidP="00A37FFA">
                  <w:pPr>
                    <w:spacing w:after="0" w:line="240" w:lineRule="auto"/>
                  </w:pPr>
                </w:p>
              </w:tc>
            </w:tr>
            <w:tr w:rsidR="00A37FFA" w14:paraId="4E667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42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5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A1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986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1009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7A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125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5E4A9A" w14:textId="77777777" w:rsidR="00A37FFA" w:rsidRDefault="00A37FFA" w:rsidP="00A37FFA">
            <w:pPr>
              <w:spacing w:after="0" w:line="240" w:lineRule="auto"/>
            </w:pPr>
          </w:p>
        </w:tc>
        <w:tc>
          <w:tcPr>
            <w:tcW w:w="149" w:type="dxa"/>
          </w:tcPr>
          <w:p w14:paraId="2660E884" w14:textId="77777777" w:rsidR="00A37FFA" w:rsidRDefault="00A37FFA" w:rsidP="00A37FFA">
            <w:pPr>
              <w:pStyle w:val="EmptyCellLayoutStyle"/>
              <w:spacing w:after="0" w:line="240" w:lineRule="auto"/>
            </w:pPr>
          </w:p>
        </w:tc>
      </w:tr>
      <w:tr w:rsidR="00A37FFA" w14:paraId="74F36756" w14:textId="77777777" w:rsidTr="00A37FFA">
        <w:trPr>
          <w:trHeight w:val="80"/>
        </w:trPr>
        <w:tc>
          <w:tcPr>
            <w:tcW w:w="54" w:type="dxa"/>
          </w:tcPr>
          <w:p w14:paraId="0DB82291" w14:textId="77777777" w:rsidR="00A37FFA" w:rsidRDefault="00A37FFA" w:rsidP="00A37FFA">
            <w:pPr>
              <w:pStyle w:val="EmptyCellLayoutStyle"/>
              <w:spacing w:after="0" w:line="240" w:lineRule="auto"/>
            </w:pPr>
          </w:p>
        </w:tc>
        <w:tc>
          <w:tcPr>
            <w:tcW w:w="10395" w:type="dxa"/>
          </w:tcPr>
          <w:p w14:paraId="6C12D2A4" w14:textId="77777777" w:rsidR="00A37FFA" w:rsidRDefault="00A37FFA" w:rsidP="00A37FFA">
            <w:pPr>
              <w:pStyle w:val="EmptyCellLayoutStyle"/>
              <w:spacing w:after="0" w:line="240" w:lineRule="auto"/>
            </w:pPr>
          </w:p>
        </w:tc>
        <w:tc>
          <w:tcPr>
            <w:tcW w:w="149" w:type="dxa"/>
          </w:tcPr>
          <w:p w14:paraId="2927BFBC" w14:textId="77777777" w:rsidR="00A37FFA" w:rsidRDefault="00A37FFA" w:rsidP="00A37FFA">
            <w:pPr>
              <w:pStyle w:val="EmptyCellLayoutStyle"/>
              <w:spacing w:after="0" w:line="240" w:lineRule="auto"/>
            </w:pPr>
          </w:p>
        </w:tc>
      </w:tr>
    </w:tbl>
    <w:p xmlns:w="http://schemas.openxmlformats.org/wordprocessingml/2006/main" w14:paraId="38D0387E" w14:textId="77777777" w:rsidR="00A37FFA" w:rsidRDefault="00A37FFA" w:rsidP="00A37FFA">
      <w:pPr>
        <w:spacing w:after="0" w:line="240" w:lineRule="auto"/>
      </w:pPr>
    </w:p>
    <w:p xmlns:w="http://schemas.openxmlformats.org/wordprocessingml/2006/main" w14:paraId="27140321"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реплика базы данных</w:t>
      </w:r>
    </w:p>
    <w:p xmlns:w="http://schemas.openxmlformats.org/wordprocessingml/2006/main" w14:paraId="45C8DC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едставление объекта SMO состояния реплики базы данных.</w:t>
      </w:r>
    </w:p>
    <w:p xmlns:w="http://schemas.openxmlformats.org/wordprocessingml/2006/main" w14:paraId="45B2DC3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обнаружения</w:t>
      </w:r>
    </w:p>
    <w:p xmlns:w="http://schemas.openxmlformats.org/wordprocessingml/2006/main" w14:paraId="79B659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реплики базы данных</w:t>
      </w:r>
    </w:p>
    <w:p xmlns:w="http://schemas.openxmlformats.org/wordprocessingml/2006/main" w14:paraId="63836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объектов реплик баз данных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4366D7" w14:textId="77777777" w:rsidTr="00A37FFA">
        <w:trPr>
          <w:trHeight w:val="54"/>
        </w:trPr>
        <w:tc>
          <w:tcPr>
            <w:tcW w:w="54" w:type="dxa"/>
          </w:tcPr>
          <w:p w14:paraId="432DEA03" w14:textId="77777777" w:rsidR="00A37FFA" w:rsidRDefault="00A37FFA" w:rsidP="00A37FFA">
            <w:pPr>
              <w:pStyle w:val="EmptyCellLayoutStyle"/>
              <w:spacing w:after="0" w:line="240" w:lineRule="auto"/>
            </w:pPr>
          </w:p>
        </w:tc>
        <w:tc>
          <w:tcPr>
            <w:tcW w:w="10395" w:type="dxa"/>
          </w:tcPr>
          <w:p w14:paraId="53774078" w14:textId="77777777" w:rsidR="00A37FFA" w:rsidRDefault="00A37FFA" w:rsidP="00A37FFA">
            <w:pPr>
              <w:pStyle w:val="EmptyCellLayoutStyle"/>
              <w:spacing w:after="0" w:line="240" w:lineRule="auto"/>
            </w:pPr>
          </w:p>
        </w:tc>
        <w:tc>
          <w:tcPr>
            <w:tcW w:w="149" w:type="dxa"/>
          </w:tcPr>
          <w:p w14:paraId="20F10B18" w14:textId="77777777" w:rsidR="00A37FFA" w:rsidRDefault="00A37FFA" w:rsidP="00A37FFA">
            <w:pPr>
              <w:pStyle w:val="EmptyCellLayoutStyle"/>
              <w:spacing w:after="0" w:line="240" w:lineRule="auto"/>
            </w:pPr>
          </w:p>
        </w:tc>
      </w:tr>
      <w:tr w:rsidR="00A37FFA" w14:paraId="3EF23CBC" w14:textId="77777777" w:rsidTr="00A37FFA">
        <w:tc>
          <w:tcPr>
            <w:tcW w:w="54" w:type="dxa"/>
          </w:tcPr>
          <w:p w14:paraId="66CD3F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69A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B22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25E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9C3F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F032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763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57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6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BC8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6A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C98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57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57DB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934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8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C8D7" w14:textId="77777777" w:rsidR="00A37FFA" w:rsidRDefault="00A37FFA" w:rsidP="00A37FFA">
                  <w:pPr>
                    <w:spacing w:after="0" w:line="240" w:lineRule="auto"/>
                  </w:pPr>
                </w:p>
              </w:tc>
            </w:tr>
            <w:tr w:rsidR="00A37FFA" w14:paraId="31498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8D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C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51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918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EF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FC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AC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D58599" w14:textId="77777777" w:rsidR="00A37FFA" w:rsidRDefault="00A37FFA" w:rsidP="00A37FFA">
            <w:pPr>
              <w:spacing w:after="0" w:line="240" w:lineRule="auto"/>
            </w:pPr>
          </w:p>
        </w:tc>
        <w:tc>
          <w:tcPr>
            <w:tcW w:w="149" w:type="dxa"/>
          </w:tcPr>
          <w:p w14:paraId="4A7328D4" w14:textId="77777777" w:rsidR="00A37FFA" w:rsidRDefault="00A37FFA" w:rsidP="00A37FFA">
            <w:pPr>
              <w:pStyle w:val="EmptyCellLayoutStyle"/>
              <w:spacing w:after="0" w:line="240" w:lineRule="auto"/>
            </w:pPr>
          </w:p>
        </w:tc>
      </w:tr>
      <w:tr w:rsidR="00A37FFA" w14:paraId="5200AC1B" w14:textId="77777777" w:rsidTr="00A37FFA">
        <w:trPr>
          <w:trHeight w:val="80"/>
        </w:trPr>
        <w:tc>
          <w:tcPr>
            <w:tcW w:w="54" w:type="dxa"/>
          </w:tcPr>
          <w:p w14:paraId="6E10CB77" w14:textId="77777777" w:rsidR="00A37FFA" w:rsidRDefault="00A37FFA" w:rsidP="00A37FFA">
            <w:pPr>
              <w:pStyle w:val="EmptyCellLayoutStyle"/>
              <w:spacing w:after="0" w:line="240" w:lineRule="auto"/>
            </w:pPr>
          </w:p>
        </w:tc>
        <w:tc>
          <w:tcPr>
            <w:tcW w:w="10395" w:type="dxa"/>
          </w:tcPr>
          <w:p w14:paraId="155A85E6" w14:textId="77777777" w:rsidR="00A37FFA" w:rsidRDefault="00A37FFA" w:rsidP="00A37FFA">
            <w:pPr>
              <w:pStyle w:val="EmptyCellLayoutStyle"/>
              <w:spacing w:after="0" w:line="240" w:lineRule="auto"/>
            </w:pPr>
          </w:p>
        </w:tc>
        <w:tc>
          <w:tcPr>
            <w:tcW w:w="149" w:type="dxa"/>
          </w:tcPr>
          <w:p w14:paraId="4CCF9129" w14:textId="77777777" w:rsidR="00A37FFA" w:rsidRDefault="00A37FFA" w:rsidP="00A37FFA">
            <w:pPr>
              <w:pStyle w:val="EmptyCellLayoutStyle"/>
              <w:spacing w:after="0" w:line="240" w:lineRule="auto"/>
            </w:pPr>
          </w:p>
        </w:tc>
      </w:tr>
    </w:tbl>
    <w:p xmlns:w="http://schemas.openxmlformats.org/wordprocessingml/2006/main" w14:paraId="7ED77C52" w14:textId="77777777" w:rsidR="00A37FFA" w:rsidRDefault="00A37FFA" w:rsidP="00A37FFA">
      <w:pPr>
        <w:spacing w:after="0" w:line="240" w:lineRule="auto"/>
      </w:pPr>
    </w:p>
    <w:p xmlns:w="http://schemas.openxmlformats.org/wordprocessingml/2006/main" w14:paraId="2BC940F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базовые мониторы</w:t>
      </w:r>
    </w:p>
    <w:p xmlns:w="http://schemas.openxmlformats.org/wordprocessingml/2006/main" w14:paraId="62CD07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остановки базы данных доступности</w:t>
      </w:r>
    </w:p>
    <w:p xmlns:w="http://schemas.openxmlformats.org/wordprocessingml/2006/main" w14:paraId="6EA31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еремещения данных реплики базы данных. Монитор принимает неисправное состояние, если перемещение данных приостановлено. В противном случае его состояние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CE95C" w14:textId="77777777" w:rsidTr="00A37FFA">
        <w:trPr>
          <w:trHeight w:val="54"/>
        </w:trPr>
        <w:tc>
          <w:tcPr>
            <w:tcW w:w="54" w:type="dxa"/>
          </w:tcPr>
          <w:p w14:paraId="026D245E" w14:textId="77777777" w:rsidR="00A37FFA" w:rsidRDefault="00A37FFA" w:rsidP="00A37FFA">
            <w:pPr>
              <w:pStyle w:val="EmptyCellLayoutStyle"/>
              <w:spacing w:after="0" w:line="240" w:lineRule="auto"/>
            </w:pPr>
          </w:p>
        </w:tc>
        <w:tc>
          <w:tcPr>
            <w:tcW w:w="10395" w:type="dxa"/>
          </w:tcPr>
          <w:p w14:paraId="3018EEDC" w14:textId="77777777" w:rsidR="00A37FFA" w:rsidRDefault="00A37FFA" w:rsidP="00A37FFA">
            <w:pPr>
              <w:pStyle w:val="EmptyCellLayoutStyle"/>
              <w:spacing w:after="0" w:line="240" w:lineRule="auto"/>
            </w:pPr>
          </w:p>
        </w:tc>
        <w:tc>
          <w:tcPr>
            <w:tcW w:w="149" w:type="dxa"/>
          </w:tcPr>
          <w:p w14:paraId="4790370E" w14:textId="77777777" w:rsidR="00A37FFA" w:rsidRDefault="00A37FFA" w:rsidP="00A37FFA">
            <w:pPr>
              <w:pStyle w:val="EmptyCellLayoutStyle"/>
              <w:spacing w:after="0" w:line="240" w:lineRule="auto"/>
            </w:pPr>
          </w:p>
        </w:tc>
      </w:tr>
      <w:tr w:rsidR="00A37FFA" w14:paraId="720B7223" w14:textId="77777777" w:rsidTr="00A37FFA">
        <w:tc>
          <w:tcPr>
            <w:tcW w:w="54" w:type="dxa"/>
          </w:tcPr>
          <w:p w14:paraId="58B116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8750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BF19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703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C0E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74E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3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1E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0D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25F5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3E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F5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5CC28" w14:textId="77777777" w:rsidR="00A37FFA" w:rsidRDefault="00A37FFA" w:rsidP="00A37FFA">
                  <w:pPr>
                    <w:spacing w:after="0" w:line="240" w:lineRule="auto"/>
                  </w:pPr>
                  <w:r>
                    <w:rPr>
                      <w:rFonts w:eastAsia="Arial"/>
                      <w:color w:val="000000"/>
                      <w:lang w:bidi="ru-ru" w:val="ru-ru"/>
                    </w:rPr>
                    <w:t xml:space="preserve">False</w:t>
                  </w:r>
                </w:p>
              </w:tc>
            </w:tr>
            <w:tr w:rsidR="00A37FFA" w14:paraId="2552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06F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0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D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EA8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A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59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B2D0" w14:textId="77777777" w:rsidR="00A37FFA" w:rsidRDefault="00A37FFA" w:rsidP="00A37FFA">
                  <w:pPr>
                    <w:spacing w:after="0" w:line="240" w:lineRule="auto"/>
                  </w:pPr>
                </w:p>
              </w:tc>
            </w:tr>
            <w:tr w:rsidR="00A37FFA" w14:paraId="1C2B3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6F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EF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67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441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A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E8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ABD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6D7709" w14:textId="77777777" w:rsidR="00A37FFA" w:rsidRDefault="00A37FFA" w:rsidP="00A37FFA">
            <w:pPr>
              <w:spacing w:after="0" w:line="240" w:lineRule="auto"/>
            </w:pPr>
          </w:p>
        </w:tc>
        <w:tc>
          <w:tcPr>
            <w:tcW w:w="149" w:type="dxa"/>
          </w:tcPr>
          <w:p w14:paraId="067C851E" w14:textId="77777777" w:rsidR="00A37FFA" w:rsidRDefault="00A37FFA" w:rsidP="00A37FFA">
            <w:pPr>
              <w:pStyle w:val="EmptyCellLayoutStyle"/>
              <w:spacing w:after="0" w:line="240" w:lineRule="auto"/>
            </w:pPr>
          </w:p>
        </w:tc>
      </w:tr>
      <w:tr w:rsidR="00A37FFA" w14:paraId="0514B135" w14:textId="77777777" w:rsidTr="00A37FFA">
        <w:trPr>
          <w:trHeight w:val="80"/>
        </w:trPr>
        <w:tc>
          <w:tcPr>
            <w:tcW w:w="54" w:type="dxa"/>
          </w:tcPr>
          <w:p w14:paraId="3C26A94B" w14:textId="77777777" w:rsidR="00A37FFA" w:rsidRDefault="00A37FFA" w:rsidP="00A37FFA">
            <w:pPr>
              <w:pStyle w:val="EmptyCellLayoutStyle"/>
              <w:spacing w:after="0" w:line="240" w:lineRule="auto"/>
            </w:pPr>
          </w:p>
        </w:tc>
        <w:tc>
          <w:tcPr>
            <w:tcW w:w="10395" w:type="dxa"/>
          </w:tcPr>
          <w:p w14:paraId="32397066" w14:textId="77777777" w:rsidR="00A37FFA" w:rsidRDefault="00A37FFA" w:rsidP="00A37FFA">
            <w:pPr>
              <w:pStyle w:val="EmptyCellLayoutStyle"/>
              <w:spacing w:after="0" w:line="240" w:lineRule="auto"/>
            </w:pPr>
          </w:p>
        </w:tc>
        <w:tc>
          <w:tcPr>
            <w:tcW w:w="149" w:type="dxa"/>
          </w:tcPr>
          <w:p w14:paraId="6099BDD6" w14:textId="77777777" w:rsidR="00A37FFA" w:rsidRDefault="00A37FFA" w:rsidP="00A37FFA">
            <w:pPr>
              <w:pStyle w:val="EmptyCellLayoutStyle"/>
              <w:spacing w:after="0" w:line="240" w:lineRule="auto"/>
            </w:pPr>
          </w:p>
        </w:tc>
      </w:tr>
    </w:tbl>
    <w:p xmlns:w="http://schemas.openxmlformats.org/wordprocessingml/2006/main" w14:paraId="05DEF867" w14:textId="77777777" w:rsidR="00A37FFA" w:rsidRDefault="00A37FFA" w:rsidP="00A37FFA">
      <w:pPr>
        <w:spacing w:after="0" w:line="240" w:lineRule="auto"/>
      </w:pPr>
    </w:p>
    <w:p xmlns:w="http://schemas.openxmlformats.org/wordprocessingml/2006/main" w14:paraId="55EC39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присоединения базы данных доступности</w:t>
      </w:r>
    </w:p>
    <w:p xmlns:w="http://schemas.openxmlformats.org/wordprocessingml/2006/main" w14:paraId="62573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присоединения реплики базы данных. Монитор принимает неисправное состояние, если реплика баз данных не присоединена. В противном случае монитор находится в состоянии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E6141" w14:textId="77777777" w:rsidTr="00A37FFA">
        <w:trPr>
          <w:trHeight w:val="54"/>
        </w:trPr>
        <w:tc>
          <w:tcPr>
            <w:tcW w:w="54" w:type="dxa"/>
          </w:tcPr>
          <w:p w14:paraId="470AEE4C" w14:textId="77777777" w:rsidR="00A37FFA" w:rsidRDefault="00A37FFA" w:rsidP="00A37FFA">
            <w:pPr>
              <w:pStyle w:val="EmptyCellLayoutStyle"/>
              <w:spacing w:after="0" w:line="240" w:lineRule="auto"/>
            </w:pPr>
          </w:p>
        </w:tc>
        <w:tc>
          <w:tcPr>
            <w:tcW w:w="10395" w:type="dxa"/>
          </w:tcPr>
          <w:p w14:paraId="0964C536" w14:textId="77777777" w:rsidR="00A37FFA" w:rsidRDefault="00A37FFA" w:rsidP="00A37FFA">
            <w:pPr>
              <w:pStyle w:val="EmptyCellLayoutStyle"/>
              <w:spacing w:after="0" w:line="240" w:lineRule="auto"/>
            </w:pPr>
          </w:p>
        </w:tc>
        <w:tc>
          <w:tcPr>
            <w:tcW w:w="149" w:type="dxa"/>
          </w:tcPr>
          <w:p w14:paraId="79EE55CC" w14:textId="77777777" w:rsidR="00A37FFA" w:rsidRDefault="00A37FFA" w:rsidP="00A37FFA">
            <w:pPr>
              <w:pStyle w:val="EmptyCellLayoutStyle"/>
              <w:spacing w:after="0" w:line="240" w:lineRule="auto"/>
            </w:pPr>
          </w:p>
        </w:tc>
      </w:tr>
      <w:tr w:rsidR="00A37FFA" w14:paraId="35F1D8CA" w14:textId="77777777" w:rsidTr="00A37FFA">
        <w:tc>
          <w:tcPr>
            <w:tcW w:w="54" w:type="dxa"/>
          </w:tcPr>
          <w:p w14:paraId="0AC5D5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D82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B36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14F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0383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F26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0E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D0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7C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023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655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F32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AD88C" w14:textId="77777777" w:rsidR="00A37FFA" w:rsidRDefault="00A37FFA" w:rsidP="00A37FFA">
                  <w:pPr>
                    <w:spacing w:after="0" w:line="240" w:lineRule="auto"/>
                  </w:pPr>
                  <w:r>
                    <w:rPr>
                      <w:rFonts w:eastAsia="Arial"/>
                      <w:color w:val="000000"/>
                      <w:lang w:bidi="ru-ru" w:val="ru-ru"/>
                    </w:rPr>
                    <w:t xml:space="preserve">False</w:t>
                  </w:r>
                </w:p>
              </w:tc>
            </w:tr>
            <w:tr w:rsidR="00A37FFA" w14:paraId="0ACE9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D3E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65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134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A9BA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40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392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6ABDB" w14:textId="77777777" w:rsidR="00A37FFA" w:rsidRDefault="00A37FFA" w:rsidP="00A37FFA">
                  <w:pPr>
                    <w:spacing w:after="0" w:line="240" w:lineRule="auto"/>
                  </w:pPr>
                </w:p>
              </w:tc>
            </w:tr>
            <w:tr w:rsidR="00A37FFA" w14:paraId="43B23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66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BC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3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A237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56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3F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C93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439AF3" w14:textId="77777777" w:rsidR="00A37FFA" w:rsidRDefault="00A37FFA" w:rsidP="00A37FFA">
            <w:pPr>
              <w:spacing w:after="0" w:line="240" w:lineRule="auto"/>
            </w:pPr>
          </w:p>
        </w:tc>
        <w:tc>
          <w:tcPr>
            <w:tcW w:w="149" w:type="dxa"/>
          </w:tcPr>
          <w:p w14:paraId="4F9C3032" w14:textId="77777777" w:rsidR="00A37FFA" w:rsidRDefault="00A37FFA" w:rsidP="00A37FFA">
            <w:pPr>
              <w:pStyle w:val="EmptyCellLayoutStyle"/>
              <w:spacing w:after="0" w:line="240" w:lineRule="auto"/>
            </w:pPr>
          </w:p>
        </w:tc>
      </w:tr>
      <w:tr w:rsidR="00A37FFA" w14:paraId="578D712B" w14:textId="77777777" w:rsidTr="00A37FFA">
        <w:trPr>
          <w:trHeight w:val="80"/>
        </w:trPr>
        <w:tc>
          <w:tcPr>
            <w:tcW w:w="54" w:type="dxa"/>
          </w:tcPr>
          <w:p w14:paraId="1A168312" w14:textId="77777777" w:rsidR="00A37FFA" w:rsidRDefault="00A37FFA" w:rsidP="00A37FFA">
            <w:pPr>
              <w:pStyle w:val="EmptyCellLayoutStyle"/>
              <w:spacing w:after="0" w:line="240" w:lineRule="auto"/>
            </w:pPr>
          </w:p>
        </w:tc>
        <w:tc>
          <w:tcPr>
            <w:tcW w:w="10395" w:type="dxa"/>
          </w:tcPr>
          <w:p w14:paraId="6CAEFA2A" w14:textId="77777777" w:rsidR="00A37FFA" w:rsidRDefault="00A37FFA" w:rsidP="00A37FFA">
            <w:pPr>
              <w:pStyle w:val="EmptyCellLayoutStyle"/>
              <w:spacing w:after="0" w:line="240" w:lineRule="auto"/>
            </w:pPr>
          </w:p>
        </w:tc>
        <w:tc>
          <w:tcPr>
            <w:tcW w:w="149" w:type="dxa"/>
          </w:tcPr>
          <w:p w14:paraId="0FC0190B" w14:textId="77777777" w:rsidR="00A37FFA" w:rsidRDefault="00A37FFA" w:rsidP="00A37FFA">
            <w:pPr>
              <w:pStyle w:val="EmptyCellLayoutStyle"/>
              <w:spacing w:after="0" w:line="240" w:lineRule="auto"/>
            </w:pPr>
          </w:p>
        </w:tc>
      </w:tr>
    </w:tbl>
    <w:p xmlns:w="http://schemas.openxmlformats.org/wordprocessingml/2006/main" w14:paraId="683B64F9" w14:textId="77777777" w:rsidR="00A37FFA" w:rsidRDefault="00A37FFA" w:rsidP="00A37FFA">
      <w:pPr>
        <w:spacing w:after="0" w:line="240" w:lineRule="auto"/>
      </w:pPr>
    </w:p>
    <w:p xmlns:w="http://schemas.openxmlformats.org/wordprocessingml/2006/main" w14:paraId="499D82F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и базы данных доступности</w:t>
      </w:r>
    </w:p>
    <w:p xmlns:w="http://schemas.openxmlformats.org/wordprocessingml/2006/main" w14:paraId="3AB53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инхронизации реплики базы данных. Монитор принимает неисправное состояние, если состояние синхронизации данных NOT SYNCHRONIZING (не синхронизируется) или состояние отлично от SYNCHRONIZED (синхронизировано) для реплик баз данных с синхронной фиксацие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55E590" w14:textId="77777777" w:rsidTr="00A37FFA">
        <w:trPr>
          <w:trHeight w:val="54"/>
        </w:trPr>
        <w:tc>
          <w:tcPr>
            <w:tcW w:w="54" w:type="dxa"/>
          </w:tcPr>
          <w:p w14:paraId="547C77C4" w14:textId="77777777" w:rsidR="00A37FFA" w:rsidRDefault="00A37FFA" w:rsidP="00A37FFA">
            <w:pPr>
              <w:pStyle w:val="EmptyCellLayoutStyle"/>
              <w:spacing w:after="0" w:line="240" w:lineRule="auto"/>
            </w:pPr>
          </w:p>
        </w:tc>
        <w:tc>
          <w:tcPr>
            <w:tcW w:w="10395" w:type="dxa"/>
          </w:tcPr>
          <w:p w14:paraId="460B7FA8" w14:textId="77777777" w:rsidR="00A37FFA" w:rsidRDefault="00A37FFA" w:rsidP="00A37FFA">
            <w:pPr>
              <w:pStyle w:val="EmptyCellLayoutStyle"/>
              <w:spacing w:after="0" w:line="240" w:lineRule="auto"/>
            </w:pPr>
          </w:p>
        </w:tc>
        <w:tc>
          <w:tcPr>
            <w:tcW w:w="149" w:type="dxa"/>
          </w:tcPr>
          <w:p w14:paraId="422D279F" w14:textId="77777777" w:rsidR="00A37FFA" w:rsidRDefault="00A37FFA" w:rsidP="00A37FFA">
            <w:pPr>
              <w:pStyle w:val="EmptyCellLayoutStyle"/>
              <w:spacing w:after="0" w:line="240" w:lineRule="auto"/>
            </w:pPr>
          </w:p>
        </w:tc>
      </w:tr>
      <w:tr w:rsidR="00A37FFA" w14:paraId="17AFC1B5" w14:textId="77777777" w:rsidTr="00A37FFA">
        <w:tc>
          <w:tcPr>
            <w:tcW w:w="54" w:type="dxa"/>
          </w:tcPr>
          <w:p w14:paraId="4F54A7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B0AA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0DE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2F9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1A5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B20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093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6A3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C0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4237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0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3F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9D5F7" w14:textId="77777777" w:rsidR="00A37FFA" w:rsidRDefault="00A37FFA" w:rsidP="00A37FFA">
                  <w:pPr>
                    <w:spacing w:after="0" w:line="240" w:lineRule="auto"/>
                  </w:pPr>
                  <w:r>
                    <w:rPr>
                      <w:rFonts w:eastAsia="Arial"/>
                      <w:color w:val="000000"/>
                      <w:lang w:bidi="ru-ru" w:val="ru-ru"/>
                    </w:rPr>
                    <w:t xml:space="preserve">False</w:t>
                  </w:r>
                </w:p>
              </w:tc>
            </w:tr>
            <w:tr w:rsidR="00A37FFA" w14:paraId="39AE4E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E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2FF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A41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7997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1C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2C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2CE85" w14:textId="77777777" w:rsidR="00A37FFA" w:rsidRDefault="00A37FFA" w:rsidP="00A37FFA">
                  <w:pPr>
                    <w:spacing w:after="0" w:line="240" w:lineRule="auto"/>
                  </w:pPr>
                </w:p>
              </w:tc>
            </w:tr>
            <w:tr w:rsidR="00A37FFA" w14:paraId="391CC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06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56B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C6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58D5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878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61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2317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1008D9" w14:textId="77777777" w:rsidR="00A37FFA" w:rsidRDefault="00A37FFA" w:rsidP="00A37FFA">
            <w:pPr>
              <w:spacing w:after="0" w:line="240" w:lineRule="auto"/>
            </w:pPr>
          </w:p>
        </w:tc>
        <w:tc>
          <w:tcPr>
            <w:tcW w:w="149" w:type="dxa"/>
          </w:tcPr>
          <w:p w14:paraId="1F3036B7" w14:textId="77777777" w:rsidR="00A37FFA" w:rsidRDefault="00A37FFA" w:rsidP="00A37FFA">
            <w:pPr>
              <w:pStyle w:val="EmptyCellLayoutStyle"/>
              <w:spacing w:after="0" w:line="240" w:lineRule="auto"/>
            </w:pPr>
          </w:p>
        </w:tc>
      </w:tr>
      <w:tr w:rsidR="00A37FFA" w14:paraId="28C6072B" w14:textId="77777777" w:rsidTr="00A37FFA">
        <w:trPr>
          <w:trHeight w:val="80"/>
        </w:trPr>
        <w:tc>
          <w:tcPr>
            <w:tcW w:w="54" w:type="dxa"/>
          </w:tcPr>
          <w:p w14:paraId="4CA6EB36" w14:textId="77777777" w:rsidR="00A37FFA" w:rsidRDefault="00A37FFA" w:rsidP="00A37FFA">
            <w:pPr>
              <w:pStyle w:val="EmptyCellLayoutStyle"/>
              <w:spacing w:after="0" w:line="240" w:lineRule="auto"/>
            </w:pPr>
          </w:p>
        </w:tc>
        <w:tc>
          <w:tcPr>
            <w:tcW w:w="10395" w:type="dxa"/>
          </w:tcPr>
          <w:p w14:paraId="3A9A41C5" w14:textId="77777777" w:rsidR="00A37FFA" w:rsidRDefault="00A37FFA" w:rsidP="00A37FFA">
            <w:pPr>
              <w:pStyle w:val="EmptyCellLayoutStyle"/>
              <w:spacing w:after="0" w:line="240" w:lineRule="auto"/>
            </w:pPr>
          </w:p>
        </w:tc>
        <w:tc>
          <w:tcPr>
            <w:tcW w:w="149" w:type="dxa"/>
          </w:tcPr>
          <w:p w14:paraId="4ADA0386" w14:textId="77777777" w:rsidR="00A37FFA" w:rsidRDefault="00A37FFA" w:rsidP="00A37FFA">
            <w:pPr>
              <w:pStyle w:val="EmptyCellLayoutStyle"/>
              <w:spacing w:after="0" w:line="240" w:lineRule="auto"/>
            </w:pPr>
          </w:p>
        </w:tc>
      </w:tr>
    </w:tbl>
    <w:p xmlns:w="http://schemas.openxmlformats.org/wordprocessingml/2006/main" w14:paraId="500DCE24" w14:textId="77777777" w:rsidR="00A37FFA" w:rsidRDefault="00A37FFA" w:rsidP="00A37FFA">
      <w:pPr>
        <w:spacing w:after="0" w:line="240" w:lineRule="auto"/>
      </w:pPr>
    </w:p>
    <w:p xmlns:w="http://schemas.openxmlformats.org/wordprocessingml/2006/main" w14:paraId="3CAA2CE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мониторы зависимости (свертки)</w:t>
      </w:r>
    </w:p>
    <w:p xmlns:w="http://schemas.openxmlformats.org/wordprocessingml/2006/main" w14:paraId="678923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ритических политик реплики базы данных</w:t>
      </w:r>
    </w:p>
    <w:p xmlns:w="http://schemas.openxmlformats.org/wordprocessingml/2006/main" w14:paraId="1329D5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ритических политик реплики базы данных в реплике базы данных.</w:t>
      </w:r>
    </w:p>
    <w:p xmlns:w="http://schemas.openxmlformats.org/wordprocessingml/2006/main" w14:paraId="46EC7D13" w14:textId="77777777" w:rsidR="00A37FFA" w:rsidRDefault="00A37FFA" w:rsidP="00A37FFA">
      <w:pPr>
        <w:spacing w:after="0" w:line="240" w:lineRule="auto"/>
      </w:pPr>
    </w:p>
    <w:p xmlns:w="http://schemas.openxmlformats.org/wordprocessingml/2006/main" w14:paraId="798725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политик предупреждений для реплики базы данных</w:t>
      </w:r>
    </w:p>
    <w:p xmlns:w="http://schemas.openxmlformats.org/wordprocessingml/2006/main" w14:paraId="50BB8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политик предупреждений для реплики базы данных в реплике базы данных.</w:t>
      </w:r>
    </w:p>
    <w:p xmlns:w="http://schemas.openxmlformats.org/wordprocessingml/2006/main" w14:paraId="457534C5" w14:textId="77777777" w:rsidR="00A37FFA" w:rsidRDefault="00A37FFA" w:rsidP="00A37FFA">
      <w:pPr>
        <w:spacing w:after="0" w:line="240" w:lineRule="auto"/>
      </w:pPr>
    </w:p>
    <w:p xmlns:w="http://schemas.openxmlformats.org/wordprocessingml/2006/main" w14:paraId="3C7650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ритических политик реплики базы данных</w:t>
      </w:r>
    </w:p>
    <w:p xmlns:w="http://schemas.openxmlformats.org/wordprocessingml/2006/main" w14:paraId="22074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ритических политик реплики базы данных в реплике базы данных.</w:t>
      </w:r>
    </w:p>
    <w:p xmlns:w="http://schemas.openxmlformats.org/wordprocessingml/2006/main" w14:paraId="0C474BF6" w14:textId="77777777" w:rsidR="00A37FFA" w:rsidRDefault="00A37FFA" w:rsidP="00A37FFA">
      <w:pPr>
        <w:spacing w:after="0" w:line="240" w:lineRule="auto"/>
      </w:pPr>
    </w:p>
    <w:p xmlns:w="http://schemas.openxmlformats.org/wordprocessingml/2006/main" w14:paraId="2639E0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политик предупреждений для реплики базы данных</w:t>
      </w:r>
    </w:p>
    <w:p xmlns:w="http://schemas.openxmlformats.org/wordprocessingml/2006/main" w14:paraId="1576C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политик предупреждений для реплики базы данных в реплике базы данных.</w:t>
      </w:r>
    </w:p>
    <w:p xmlns:w="http://schemas.openxmlformats.org/wordprocessingml/2006/main" w14:paraId="0889848B" w14:textId="77777777" w:rsidR="00A37FFA" w:rsidRDefault="00A37FFA" w:rsidP="00A37FFA">
      <w:pPr>
        <w:spacing w:after="0" w:line="240" w:lineRule="auto"/>
      </w:pPr>
    </w:p>
    <w:p xmlns:w="http://schemas.openxmlformats.org/wordprocessingml/2006/main" w14:paraId="1EAE79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политик предупреждений для реплики базы данных</w:t>
      </w:r>
    </w:p>
    <w:p xmlns:w="http://schemas.openxmlformats.org/wordprocessingml/2006/main" w14:paraId="2666B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политик предупреждений для реплики базы данных в реплике базы данных.</w:t>
      </w:r>
    </w:p>
    <w:p xmlns:w="http://schemas.openxmlformats.org/wordprocessingml/2006/main" w14:paraId="4D6796A4" w14:textId="77777777" w:rsidR="00A37FFA" w:rsidRDefault="00A37FFA" w:rsidP="00A37FFA">
      <w:pPr>
        <w:spacing w:after="0" w:line="240" w:lineRule="auto"/>
      </w:pPr>
    </w:p>
    <w:p xmlns:w="http://schemas.openxmlformats.org/wordprocessingml/2006/main" w14:paraId="1A0AF7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ритических политик реплики базы данных</w:t>
      </w:r>
    </w:p>
    <w:p xmlns:w="http://schemas.openxmlformats.org/wordprocessingml/2006/main" w14:paraId="31C7E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ритических политик реплики базы данных в реплике базы данных.</w:t>
      </w:r>
    </w:p>
    <w:p xmlns:w="http://schemas.openxmlformats.org/wordprocessingml/2006/main" w14:paraId="5C99652C" w14:textId="77777777" w:rsidR="00A37FFA" w:rsidRDefault="00A37FFA" w:rsidP="00A37FFA">
      <w:pPr>
        <w:spacing w:after="0" w:line="240" w:lineRule="auto"/>
      </w:pPr>
    </w:p>
    <w:p xmlns:w="http://schemas.openxmlformats.org/wordprocessingml/2006/main" w14:paraId="03CB2D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ритических политик реплики базы данных</w:t>
      </w:r>
    </w:p>
    <w:p xmlns:w="http://schemas.openxmlformats.org/wordprocessingml/2006/main" w14:paraId="249ED7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ритических политик реплики базы данных в реплике базы данных.</w:t>
      </w:r>
    </w:p>
    <w:p xmlns:w="http://schemas.openxmlformats.org/wordprocessingml/2006/main" w14:paraId="7CCAD1E7" w14:textId="77777777" w:rsidR="00A37FFA" w:rsidRDefault="00A37FFA" w:rsidP="00A37FFA">
      <w:pPr>
        <w:spacing w:after="0" w:line="240" w:lineRule="auto"/>
      </w:pPr>
    </w:p>
    <w:p xmlns:w="http://schemas.openxmlformats.org/wordprocessingml/2006/main" w14:paraId="0BE38EB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политик предупреждений реплики базы данных</w:t>
      </w:r>
    </w:p>
    <w:p xmlns:w="http://schemas.openxmlformats.org/wordprocessingml/2006/main" w14:paraId="33E6E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политик предупреждений для реплики базы данных в реплике базы данных.</w:t>
      </w:r>
    </w:p>
    <w:p xmlns:w="http://schemas.openxmlformats.org/wordprocessingml/2006/main" w14:paraId="3D8A65D6" w14:textId="77777777" w:rsidR="00A37FFA" w:rsidRDefault="00A37FFA" w:rsidP="00A37FFA">
      <w:pPr>
        <w:spacing w:after="0" w:line="240" w:lineRule="auto"/>
      </w:pPr>
    </w:p>
    <w:p xmlns:w="http://schemas.openxmlformats.org/wordprocessingml/2006/main" w14:paraId="01719ED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правила (предупреждения)</w:t>
      </w:r>
    </w:p>
    <w:p xmlns:w="http://schemas.openxmlformats.org/wordprocessingml/2006/main" w14:paraId="7EE70DE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оль реплики базы данных изменена</w:t>
      </w:r>
    </w:p>
    <w:p xmlns:w="http://schemas.openxmlformats.org/wordprocessingml/2006/main" w14:paraId="010DE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изменении роли реплики доступ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E9B302" w14:textId="77777777" w:rsidTr="00A37FFA">
        <w:trPr>
          <w:trHeight w:val="54"/>
        </w:trPr>
        <w:tc>
          <w:tcPr>
            <w:tcW w:w="54" w:type="dxa"/>
          </w:tcPr>
          <w:p w14:paraId="0D7A2436" w14:textId="77777777" w:rsidR="00A37FFA" w:rsidRDefault="00A37FFA" w:rsidP="00A37FFA">
            <w:pPr>
              <w:pStyle w:val="EmptyCellLayoutStyle"/>
              <w:spacing w:after="0" w:line="240" w:lineRule="auto"/>
            </w:pPr>
          </w:p>
        </w:tc>
        <w:tc>
          <w:tcPr>
            <w:tcW w:w="10395" w:type="dxa"/>
          </w:tcPr>
          <w:p w14:paraId="21CBE05F" w14:textId="77777777" w:rsidR="00A37FFA" w:rsidRDefault="00A37FFA" w:rsidP="00A37FFA">
            <w:pPr>
              <w:pStyle w:val="EmptyCellLayoutStyle"/>
              <w:spacing w:after="0" w:line="240" w:lineRule="auto"/>
            </w:pPr>
          </w:p>
        </w:tc>
        <w:tc>
          <w:tcPr>
            <w:tcW w:w="149" w:type="dxa"/>
          </w:tcPr>
          <w:p w14:paraId="256B56B2" w14:textId="77777777" w:rsidR="00A37FFA" w:rsidRDefault="00A37FFA" w:rsidP="00A37FFA">
            <w:pPr>
              <w:pStyle w:val="EmptyCellLayoutStyle"/>
              <w:spacing w:after="0" w:line="240" w:lineRule="auto"/>
            </w:pPr>
          </w:p>
        </w:tc>
      </w:tr>
      <w:tr w:rsidR="00A37FFA" w14:paraId="306E64C7" w14:textId="77777777" w:rsidTr="00A37FFA">
        <w:tc>
          <w:tcPr>
            <w:tcW w:w="54" w:type="dxa"/>
          </w:tcPr>
          <w:p w14:paraId="1D852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7D95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787D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AB2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932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EF7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65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1A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36F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57D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A8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71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6FCAB" w14:textId="77777777" w:rsidR="00A37FFA" w:rsidRDefault="00A37FFA" w:rsidP="00A37FFA">
                  <w:pPr>
                    <w:spacing w:after="0" w:line="240" w:lineRule="auto"/>
                  </w:pPr>
                  <w:r>
                    <w:rPr>
                      <w:rFonts w:eastAsia="Arial"/>
                      <w:color w:val="000000"/>
                      <w:lang w:bidi="ru-ru" w:val="ru-ru"/>
                    </w:rPr>
                    <w:t xml:space="preserve">Да</w:t>
                  </w:r>
                </w:p>
              </w:tc>
            </w:tr>
            <w:tr w:rsidR="00A37FFA" w14:paraId="52413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A0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D6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777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570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88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94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8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4D57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A4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789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E0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1D1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37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1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21DC7" w14:textId="77777777" w:rsidR="00A37FFA" w:rsidRDefault="00A37FFA" w:rsidP="00A37FFA">
                  <w:pPr>
                    <w:spacing w:after="0" w:line="240" w:lineRule="auto"/>
                  </w:pPr>
                </w:p>
              </w:tc>
            </w:tr>
            <w:tr w:rsidR="00A37FFA" w14:paraId="47A39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822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581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91E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5231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2BB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AF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CFC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52D95F" w14:textId="77777777" w:rsidR="00A37FFA" w:rsidRDefault="00A37FFA" w:rsidP="00A37FFA">
            <w:pPr>
              <w:spacing w:after="0" w:line="240" w:lineRule="auto"/>
            </w:pPr>
          </w:p>
        </w:tc>
        <w:tc>
          <w:tcPr>
            <w:tcW w:w="149" w:type="dxa"/>
          </w:tcPr>
          <w:p w14:paraId="1869DDCB" w14:textId="77777777" w:rsidR="00A37FFA" w:rsidRDefault="00A37FFA" w:rsidP="00A37FFA">
            <w:pPr>
              <w:pStyle w:val="EmptyCellLayoutStyle"/>
              <w:spacing w:after="0" w:line="240" w:lineRule="auto"/>
            </w:pPr>
          </w:p>
        </w:tc>
      </w:tr>
      <w:tr w:rsidR="00A37FFA" w14:paraId="611FA168" w14:textId="77777777" w:rsidTr="00A37FFA">
        <w:trPr>
          <w:trHeight w:val="80"/>
        </w:trPr>
        <w:tc>
          <w:tcPr>
            <w:tcW w:w="54" w:type="dxa"/>
          </w:tcPr>
          <w:p w14:paraId="161CEA55" w14:textId="77777777" w:rsidR="00A37FFA" w:rsidRDefault="00A37FFA" w:rsidP="00A37FFA">
            <w:pPr>
              <w:pStyle w:val="EmptyCellLayoutStyle"/>
              <w:spacing w:after="0" w:line="240" w:lineRule="auto"/>
            </w:pPr>
          </w:p>
        </w:tc>
        <w:tc>
          <w:tcPr>
            <w:tcW w:w="10395" w:type="dxa"/>
          </w:tcPr>
          <w:p w14:paraId="6E566FA8" w14:textId="77777777" w:rsidR="00A37FFA" w:rsidRDefault="00A37FFA" w:rsidP="00A37FFA">
            <w:pPr>
              <w:pStyle w:val="EmptyCellLayoutStyle"/>
              <w:spacing w:after="0" w:line="240" w:lineRule="auto"/>
            </w:pPr>
          </w:p>
        </w:tc>
        <w:tc>
          <w:tcPr>
            <w:tcW w:w="149" w:type="dxa"/>
          </w:tcPr>
          <w:p w14:paraId="05066364" w14:textId="77777777" w:rsidR="00A37FFA" w:rsidRDefault="00A37FFA" w:rsidP="00A37FFA">
            <w:pPr>
              <w:pStyle w:val="EmptyCellLayoutStyle"/>
              <w:spacing w:after="0" w:line="240" w:lineRule="auto"/>
            </w:pPr>
          </w:p>
        </w:tc>
      </w:tr>
    </w:tbl>
    <w:p xmlns:w="http://schemas.openxmlformats.org/wordprocessingml/2006/main" w14:paraId="158007D2" w14:textId="77777777" w:rsidR="00A37FFA" w:rsidRDefault="00A37FFA" w:rsidP="00A37FFA">
      <w:pPr>
        <w:spacing w:after="0" w:line="240" w:lineRule="auto"/>
      </w:pPr>
    </w:p>
    <w:p xmlns:w="http://schemas.openxmlformats.org/wordprocessingml/2006/main" w14:paraId="6BB8D27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правила (без предупреждений)</w:t>
      </w:r>
    </w:p>
    <w:p xmlns:w="http://schemas.openxmlformats.org/wordprocessingml/2006/main" w14:paraId="2C6FDF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закций записи зеркального отображения/с</w:t>
      </w:r>
    </w:p>
    <w:p xmlns:w="http://schemas.openxmlformats.org/wordprocessingml/2006/main" w14:paraId="5ACBC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транзакций, обработанных с помощью фиксации синхронизации. Разделение задержки транзакции на число отзеркаленных транзакций для получения задержки на транзакцию.</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2DDA89" w14:textId="77777777" w:rsidTr="00A37FFA">
        <w:trPr>
          <w:trHeight w:val="54"/>
        </w:trPr>
        <w:tc>
          <w:tcPr>
            <w:tcW w:w="54" w:type="dxa"/>
          </w:tcPr>
          <w:p w14:paraId="5769D873" w14:textId="77777777" w:rsidR="00A37FFA" w:rsidRDefault="00A37FFA" w:rsidP="00A37FFA">
            <w:pPr>
              <w:pStyle w:val="EmptyCellLayoutStyle"/>
              <w:spacing w:after="0" w:line="240" w:lineRule="auto"/>
            </w:pPr>
          </w:p>
        </w:tc>
        <w:tc>
          <w:tcPr>
            <w:tcW w:w="10395" w:type="dxa"/>
          </w:tcPr>
          <w:p w14:paraId="12A1A73F" w14:textId="77777777" w:rsidR="00A37FFA" w:rsidRDefault="00A37FFA" w:rsidP="00A37FFA">
            <w:pPr>
              <w:pStyle w:val="EmptyCellLayoutStyle"/>
              <w:spacing w:after="0" w:line="240" w:lineRule="auto"/>
            </w:pPr>
          </w:p>
        </w:tc>
        <w:tc>
          <w:tcPr>
            <w:tcW w:w="149" w:type="dxa"/>
          </w:tcPr>
          <w:p w14:paraId="5E99CBD7" w14:textId="77777777" w:rsidR="00A37FFA" w:rsidRDefault="00A37FFA" w:rsidP="00A37FFA">
            <w:pPr>
              <w:pStyle w:val="EmptyCellLayoutStyle"/>
              <w:spacing w:after="0" w:line="240" w:lineRule="auto"/>
            </w:pPr>
          </w:p>
        </w:tc>
      </w:tr>
      <w:tr w:rsidR="00A37FFA" w14:paraId="6C07C45B" w14:textId="77777777" w:rsidTr="00A37FFA">
        <w:tc>
          <w:tcPr>
            <w:tcW w:w="54" w:type="dxa"/>
          </w:tcPr>
          <w:p w14:paraId="732595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1BFA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336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D7A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BD1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6E0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77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44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28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25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FE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66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99279" w14:textId="77777777" w:rsidR="00A37FFA" w:rsidRDefault="00A37FFA" w:rsidP="00A37FFA">
                  <w:pPr>
                    <w:spacing w:after="0" w:line="240" w:lineRule="auto"/>
                  </w:pPr>
                  <w:r>
                    <w:rPr>
                      <w:rFonts w:eastAsia="Arial"/>
                      <w:color w:val="000000"/>
                      <w:lang w:bidi="ru-ru" w:val="ru-ru"/>
                    </w:rPr>
                    <w:t xml:space="preserve">Нет</w:t>
                  </w:r>
                </w:p>
              </w:tc>
            </w:tr>
            <w:tr w:rsidR="00A37FFA" w14:paraId="129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3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AE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1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61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29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5F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BE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EB00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7F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99A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64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73F041" w14:textId="77777777" w:rsidR="00A37FFA" w:rsidRDefault="00A37FFA" w:rsidP="00A37FFA">
            <w:pPr>
              <w:spacing w:after="0" w:line="240" w:lineRule="auto"/>
            </w:pPr>
          </w:p>
        </w:tc>
        <w:tc>
          <w:tcPr>
            <w:tcW w:w="149" w:type="dxa"/>
          </w:tcPr>
          <w:p w14:paraId="7DD4E951" w14:textId="77777777" w:rsidR="00A37FFA" w:rsidRDefault="00A37FFA" w:rsidP="00A37FFA">
            <w:pPr>
              <w:pStyle w:val="EmptyCellLayoutStyle"/>
              <w:spacing w:after="0" w:line="240" w:lineRule="auto"/>
            </w:pPr>
          </w:p>
        </w:tc>
      </w:tr>
      <w:tr w:rsidR="00A37FFA" w14:paraId="6C1702E7" w14:textId="77777777" w:rsidTr="00A37FFA">
        <w:trPr>
          <w:trHeight w:val="80"/>
        </w:trPr>
        <w:tc>
          <w:tcPr>
            <w:tcW w:w="54" w:type="dxa"/>
          </w:tcPr>
          <w:p w14:paraId="0104C1B0" w14:textId="77777777" w:rsidR="00A37FFA" w:rsidRDefault="00A37FFA" w:rsidP="00A37FFA">
            <w:pPr>
              <w:pStyle w:val="EmptyCellLayoutStyle"/>
              <w:spacing w:after="0" w:line="240" w:lineRule="auto"/>
            </w:pPr>
          </w:p>
        </w:tc>
        <w:tc>
          <w:tcPr>
            <w:tcW w:w="10395" w:type="dxa"/>
          </w:tcPr>
          <w:p w14:paraId="2E871C55" w14:textId="77777777" w:rsidR="00A37FFA" w:rsidRDefault="00A37FFA" w:rsidP="00A37FFA">
            <w:pPr>
              <w:pStyle w:val="EmptyCellLayoutStyle"/>
              <w:spacing w:after="0" w:line="240" w:lineRule="auto"/>
            </w:pPr>
          </w:p>
        </w:tc>
        <w:tc>
          <w:tcPr>
            <w:tcW w:w="149" w:type="dxa"/>
          </w:tcPr>
          <w:p w14:paraId="1056C6D8" w14:textId="77777777" w:rsidR="00A37FFA" w:rsidRDefault="00A37FFA" w:rsidP="00A37FFA">
            <w:pPr>
              <w:pStyle w:val="EmptyCellLayoutStyle"/>
              <w:spacing w:after="0" w:line="240" w:lineRule="auto"/>
            </w:pPr>
          </w:p>
        </w:tc>
      </w:tr>
    </w:tbl>
    <w:p xmlns:w="http://schemas.openxmlformats.org/wordprocessingml/2006/main" w14:paraId="49D7437A" w14:textId="77777777" w:rsidR="00A37FFA" w:rsidRDefault="00A37FFA" w:rsidP="00A37FFA">
      <w:pPr>
        <w:spacing w:after="0" w:line="240" w:lineRule="auto"/>
      </w:pPr>
    </w:p>
    <w:p xmlns:w="http://schemas.openxmlformats.org/wordprocessingml/2006/main" w14:paraId="624482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блокировок повтора/с</w:t>
      </w:r>
    </w:p>
    <w:p xmlns:w="http://schemas.openxmlformats.org/wordprocessingml/2006/main" w14:paraId="79531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раз, когда в этой базе данных был блокирован поток REDO c момента подключения базы данных к сети (в состоянии ONLIN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339410" w14:textId="77777777" w:rsidTr="00A37FFA">
        <w:trPr>
          <w:trHeight w:val="54"/>
        </w:trPr>
        <w:tc>
          <w:tcPr>
            <w:tcW w:w="54" w:type="dxa"/>
          </w:tcPr>
          <w:p w14:paraId="044A114B" w14:textId="77777777" w:rsidR="00A37FFA" w:rsidRDefault="00A37FFA" w:rsidP="00A37FFA">
            <w:pPr>
              <w:pStyle w:val="EmptyCellLayoutStyle"/>
              <w:spacing w:after="0" w:line="240" w:lineRule="auto"/>
            </w:pPr>
          </w:p>
        </w:tc>
        <w:tc>
          <w:tcPr>
            <w:tcW w:w="10395" w:type="dxa"/>
          </w:tcPr>
          <w:p w14:paraId="28861B07" w14:textId="77777777" w:rsidR="00A37FFA" w:rsidRDefault="00A37FFA" w:rsidP="00A37FFA">
            <w:pPr>
              <w:pStyle w:val="EmptyCellLayoutStyle"/>
              <w:spacing w:after="0" w:line="240" w:lineRule="auto"/>
            </w:pPr>
          </w:p>
        </w:tc>
        <w:tc>
          <w:tcPr>
            <w:tcW w:w="149" w:type="dxa"/>
          </w:tcPr>
          <w:p w14:paraId="3BC79889" w14:textId="77777777" w:rsidR="00A37FFA" w:rsidRDefault="00A37FFA" w:rsidP="00A37FFA">
            <w:pPr>
              <w:pStyle w:val="EmptyCellLayoutStyle"/>
              <w:spacing w:after="0" w:line="240" w:lineRule="auto"/>
            </w:pPr>
          </w:p>
        </w:tc>
      </w:tr>
      <w:tr w:rsidR="00A37FFA" w14:paraId="6B716EC3" w14:textId="77777777" w:rsidTr="00A37FFA">
        <w:tc>
          <w:tcPr>
            <w:tcW w:w="54" w:type="dxa"/>
          </w:tcPr>
          <w:p w14:paraId="1CC41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6863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9B8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EC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39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F64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83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AEE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7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1AD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F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9B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00BA1" w14:textId="77777777" w:rsidR="00A37FFA" w:rsidRDefault="00A37FFA" w:rsidP="00A37FFA">
                  <w:pPr>
                    <w:spacing w:after="0" w:line="240" w:lineRule="auto"/>
                  </w:pPr>
                  <w:r>
                    <w:rPr>
                      <w:rFonts w:eastAsia="Arial"/>
                      <w:color w:val="000000"/>
                      <w:lang w:bidi="ru-ru" w:val="ru-ru"/>
                    </w:rPr>
                    <w:t xml:space="preserve">Нет</w:t>
                  </w:r>
                </w:p>
              </w:tc>
            </w:tr>
            <w:tr w:rsidR="00A37FFA" w14:paraId="10EBD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0BA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E05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86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1E8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C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7C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49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1F41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663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DD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A8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53A232" w14:textId="77777777" w:rsidR="00A37FFA" w:rsidRDefault="00A37FFA" w:rsidP="00A37FFA">
            <w:pPr>
              <w:spacing w:after="0" w:line="240" w:lineRule="auto"/>
            </w:pPr>
          </w:p>
        </w:tc>
        <w:tc>
          <w:tcPr>
            <w:tcW w:w="149" w:type="dxa"/>
          </w:tcPr>
          <w:p w14:paraId="3C823D2B" w14:textId="77777777" w:rsidR="00A37FFA" w:rsidRDefault="00A37FFA" w:rsidP="00A37FFA">
            <w:pPr>
              <w:pStyle w:val="EmptyCellLayoutStyle"/>
              <w:spacing w:after="0" w:line="240" w:lineRule="auto"/>
            </w:pPr>
          </w:p>
        </w:tc>
      </w:tr>
      <w:tr w:rsidR="00A37FFA" w14:paraId="3C5FA0A5" w14:textId="77777777" w:rsidTr="00A37FFA">
        <w:trPr>
          <w:trHeight w:val="80"/>
        </w:trPr>
        <w:tc>
          <w:tcPr>
            <w:tcW w:w="54" w:type="dxa"/>
          </w:tcPr>
          <w:p w14:paraId="79B32E5D" w14:textId="77777777" w:rsidR="00A37FFA" w:rsidRDefault="00A37FFA" w:rsidP="00A37FFA">
            <w:pPr>
              <w:pStyle w:val="EmptyCellLayoutStyle"/>
              <w:spacing w:after="0" w:line="240" w:lineRule="auto"/>
            </w:pPr>
          </w:p>
        </w:tc>
        <w:tc>
          <w:tcPr>
            <w:tcW w:w="10395" w:type="dxa"/>
          </w:tcPr>
          <w:p w14:paraId="6A06ABFB" w14:textId="77777777" w:rsidR="00A37FFA" w:rsidRDefault="00A37FFA" w:rsidP="00A37FFA">
            <w:pPr>
              <w:pStyle w:val="EmptyCellLayoutStyle"/>
              <w:spacing w:after="0" w:line="240" w:lineRule="auto"/>
            </w:pPr>
          </w:p>
        </w:tc>
        <w:tc>
          <w:tcPr>
            <w:tcW w:w="149" w:type="dxa"/>
          </w:tcPr>
          <w:p w14:paraId="1D00A250" w14:textId="77777777" w:rsidR="00A37FFA" w:rsidRDefault="00A37FFA" w:rsidP="00A37FFA">
            <w:pPr>
              <w:pStyle w:val="EmptyCellLayoutStyle"/>
              <w:spacing w:after="0" w:line="240" w:lineRule="auto"/>
            </w:pPr>
          </w:p>
        </w:tc>
      </w:tr>
    </w:tbl>
    <w:p xmlns:w="http://schemas.openxmlformats.org/wordprocessingml/2006/main" w14:paraId="3BA29BA7" w14:textId="77777777" w:rsidR="00A37FFA" w:rsidRDefault="00A37FFA" w:rsidP="00A37FFA">
      <w:pPr>
        <w:spacing w:after="0" w:line="240" w:lineRule="auto"/>
      </w:pPr>
    </w:p>
    <w:p xmlns:w="http://schemas.openxmlformats.org/wordprocessingml/2006/main" w14:paraId="683A3A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учено байтов журнала/с</w:t>
      </w:r>
    </w:p>
    <w:p xmlns:w="http://schemas.openxmlformats.org/wordprocessingml/2006/main" w14:paraId="1CF52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журнала, полученных этой репликой. Действительно только на вторичн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97650B" w14:textId="77777777" w:rsidTr="00A37FFA">
        <w:trPr>
          <w:trHeight w:val="54"/>
        </w:trPr>
        <w:tc>
          <w:tcPr>
            <w:tcW w:w="54" w:type="dxa"/>
          </w:tcPr>
          <w:p w14:paraId="04AA1D38" w14:textId="77777777" w:rsidR="00A37FFA" w:rsidRDefault="00A37FFA" w:rsidP="00A37FFA">
            <w:pPr>
              <w:pStyle w:val="EmptyCellLayoutStyle"/>
              <w:spacing w:after="0" w:line="240" w:lineRule="auto"/>
            </w:pPr>
          </w:p>
        </w:tc>
        <w:tc>
          <w:tcPr>
            <w:tcW w:w="10395" w:type="dxa"/>
          </w:tcPr>
          <w:p w14:paraId="0D2FA82A" w14:textId="77777777" w:rsidR="00A37FFA" w:rsidRDefault="00A37FFA" w:rsidP="00A37FFA">
            <w:pPr>
              <w:pStyle w:val="EmptyCellLayoutStyle"/>
              <w:spacing w:after="0" w:line="240" w:lineRule="auto"/>
            </w:pPr>
          </w:p>
        </w:tc>
        <w:tc>
          <w:tcPr>
            <w:tcW w:w="149" w:type="dxa"/>
          </w:tcPr>
          <w:p w14:paraId="78531D49" w14:textId="77777777" w:rsidR="00A37FFA" w:rsidRDefault="00A37FFA" w:rsidP="00A37FFA">
            <w:pPr>
              <w:pStyle w:val="EmptyCellLayoutStyle"/>
              <w:spacing w:after="0" w:line="240" w:lineRule="auto"/>
            </w:pPr>
          </w:p>
        </w:tc>
      </w:tr>
      <w:tr w:rsidR="00A37FFA" w14:paraId="1AA6FA87" w14:textId="77777777" w:rsidTr="00A37FFA">
        <w:tc>
          <w:tcPr>
            <w:tcW w:w="54" w:type="dxa"/>
          </w:tcPr>
          <w:p w14:paraId="760C23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A70A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06A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B616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1FB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9B8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0F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D40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7D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CF83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C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C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1FB0" w14:textId="77777777" w:rsidR="00A37FFA" w:rsidRDefault="00A37FFA" w:rsidP="00A37FFA">
                  <w:pPr>
                    <w:spacing w:after="0" w:line="240" w:lineRule="auto"/>
                  </w:pPr>
                  <w:r>
                    <w:rPr>
                      <w:rFonts w:eastAsia="Arial"/>
                      <w:color w:val="000000"/>
                      <w:lang w:bidi="ru-ru" w:val="ru-ru"/>
                    </w:rPr>
                    <w:t xml:space="preserve">Нет</w:t>
                  </w:r>
                </w:p>
              </w:tc>
            </w:tr>
            <w:tr w:rsidR="00A37FFA" w14:paraId="5D55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9E4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D02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E1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534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11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374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AE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57D3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81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964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B0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57DF29" w14:textId="77777777" w:rsidR="00A37FFA" w:rsidRDefault="00A37FFA" w:rsidP="00A37FFA">
            <w:pPr>
              <w:spacing w:after="0" w:line="240" w:lineRule="auto"/>
            </w:pPr>
          </w:p>
        </w:tc>
        <w:tc>
          <w:tcPr>
            <w:tcW w:w="149" w:type="dxa"/>
          </w:tcPr>
          <w:p w14:paraId="1F18EF74" w14:textId="77777777" w:rsidR="00A37FFA" w:rsidRDefault="00A37FFA" w:rsidP="00A37FFA">
            <w:pPr>
              <w:pStyle w:val="EmptyCellLayoutStyle"/>
              <w:spacing w:after="0" w:line="240" w:lineRule="auto"/>
            </w:pPr>
          </w:p>
        </w:tc>
      </w:tr>
      <w:tr w:rsidR="00A37FFA" w14:paraId="6D18DAE1" w14:textId="77777777" w:rsidTr="00A37FFA">
        <w:trPr>
          <w:trHeight w:val="80"/>
        </w:trPr>
        <w:tc>
          <w:tcPr>
            <w:tcW w:w="54" w:type="dxa"/>
          </w:tcPr>
          <w:p w14:paraId="12E5C82A" w14:textId="77777777" w:rsidR="00A37FFA" w:rsidRDefault="00A37FFA" w:rsidP="00A37FFA">
            <w:pPr>
              <w:pStyle w:val="EmptyCellLayoutStyle"/>
              <w:spacing w:after="0" w:line="240" w:lineRule="auto"/>
            </w:pPr>
          </w:p>
        </w:tc>
        <w:tc>
          <w:tcPr>
            <w:tcW w:w="10395" w:type="dxa"/>
          </w:tcPr>
          <w:p w14:paraId="143CB2CD" w14:textId="77777777" w:rsidR="00A37FFA" w:rsidRDefault="00A37FFA" w:rsidP="00A37FFA">
            <w:pPr>
              <w:pStyle w:val="EmptyCellLayoutStyle"/>
              <w:spacing w:after="0" w:line="240" w:lineRule="auto"/>
            </w:pPr>
          </w:p>
        </w:tc>
        <w:tc>
          <w:tcPr>
            <w:tcW w:w="149" w:type="dxa"/>
          </w:tcPr>
          <w:p w14:paraId="77A41725" w14:textId="77777777" w:rsidR="00A37FFA" w:rsidRDefault="00A37FFA" w:rsidP="00A37FFA">
            <w:pPr>
              <w:pStyle w:val="EmptyCellLayoutStyle"/>
              <w:spacing w:after="0" w:line="240" w:lineRule="auto"/>
            </w:pPr>
          </w:p>
        </w:tc>
      </w:tr>
    </w:tbl>
    <w:p xmlns:w="http://schemas.openxmlformats.org/wordprocessingml/2006/main" w14:paraId="6D91CE11" w14:textId="77777777" w:rsidR="00A37FFA" w:rsidRDefault="00A37FFA" w:rsidP="00A37FFA">
      <w:pPr>
        <w:spacing w:after="0" w:line="240" w:lineRule="auto"/>
      </w:pPr>
    </w:p>
    <w:p xmlns:w="http://schemas.openxmlformats.org/wordprocessingml/2006/main" w14:paraId="0D9B44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ередь ожидания применения для журнала</w:t>
      </w:r>
    </w:p>
    <w:p xmlns:w="http://schemas.openxmlformats.org/wordprocessingml/2006/main" w14:paraId="189C28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ожидающих блоков журнала для применения к реплике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3B9198" w14:textId="77777777" w:rsidTr="00A37FFA">
        <w:trPr>
          <w:trHeight w:val="54"/>
        </w:trPr>
        <w:tc>
          <w:tcPr>
            <w:tcW w:w="54" w:type="dxa"/>
          </w:tcPr>
          <w:p w14:paraId="39D2D3A4" w14:textId="77777777" w:rsidR="00A37FFA" w:rsidRDefault="00A37FFA" w:rsidP="00A37FFA">
            <w:pPr>
              <w:pStyle w:val="EmptyCellLayoutStyle"/>
              <w:spacing w:after="0" w:line="240" w:lineRule="auto"/>
            </w:pPr>
          </w:p>
        </w:tc>
        <w:tc>
          <w:tcPr>
            <w:tcW w:w="10395" w:type="dxa"/>
          </w:tcPr>
          <w:p w14:paraId="680E0847" w14:textId="77777777" w:rsidR="00A37FFA" w:rsidRDefault="00A37FFA" w:rsidP="00A37FFA">
            <w:pPr>
              <w:pStyle w:val="EmptyCellLayoutStyle"/>
              <w:spacing w:after="0" w:line="240" w:lineRule="auto"/>
            </w:pPr>
          </w:p>
        </w:tc>
        <w:tc>
          <w:tcPr>
            <w:tcW w:w="149" w:type="dxa"/>
          </w:tcPr>
          <w:p w14:paraId="7D60737E" w14:textId="77777777" w:rsidR="00A37FFA" w:rsidRDefault="00A37FFA" w:rsidP="00A37FFA">
            <w:pPr>
              <w:pStyle w:val="EmptyCellLayoutStyle"/>
              <w:spacing w:after="0" w:line="240" w:lineRule="auto"/>
            </w:pPr>
          </w:p>
        </w:tc>
      </w:tr>
      <w:tr w:rsidR="00A37FFA" w14:paraId="6B572E8B" w14:textId="77777777" w:rsidTr="00A37FFA">
        <w:tc>
          <w:tcPr>
            <w:tcW w:w="54" w:type="dxa"/>
          </w:tcPr>
          <w:p w14:paraId="204D78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E69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49D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062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217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5DA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092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72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955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C13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7F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881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60D18" w14:textId="77777777" w:rsidR="00A37FFA" w:rsidRDefault="00A37FFA" w:rsidP="00A37FFA">
                  <w:pPr>
                    <w:spacing w:after="0" w:line="240" w:lineRule="auto"/>
                  </w:pPr>
                  <w:r>
                    <w:rPr>
                      <w:rFonts w:eastAsia="Arial"/>
                      <w:color w:val="000000"/>
                      <w:lang w:bidi="ru-ru" w:val="ru-ru"/>
                    </w:rPr>
                    <w:t xml:space="preserve">Нет</w:t>
                  </w:r>
                </w:p>
              </w:tc>
            </w:tr>
            <w:tr w:rsidR="00A37FFA" w14:paraId="0341F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95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C3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9C5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51D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0E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F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90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6A9C3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E65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A7B7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C8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CED057" w14:textId="77777777" w:rsidR="00A37FFA" w:rsidRDefault="00A37FFA" w:rsidP="00A37FFA">
            <w:pPr>
              <w:spacing w:after="0" w:line="240" w:lineRule="auto"/>
            </w:pPr>
          </w:p>
        </w:tc>
        <w:tc>
          <w:tcPr>
            <w:tcW w:w="149" w:type="dxa"/>
          </w:tcPr>
          <w:p w14:paraId="2E1B60A4" w14:textId="77777777" w:rsidR="00A37FFA" w:rsidRDefault="00A37FFA" w:rsidP="00A37FFA">
            <w:pPr>
              <w:pStyle w:val="EmptyCellLayoutStyle"/>
              <w:spacing w:after="0" w:line="240" w:lineRule="auto"/>
            </w:pPr>
          </w:p>
        </w:tc>
      </w:tr>
      <w:tr w:rsidR="00A37FFA" w14:paraId="7F52C7F4" w14:textId="77777777" w:rsidTr="00A37FFA">
        <w:trPr>
          <w:trHeight w:val="80"/>
        </w:trPr>
        <w:tc>
          <w:tcPr>
            <w:tcW w:w="54" w:type="dxa"/>
          </w:tcPr>
          <w:p w14:paraId="0AA188D4" w14:textId="77777777" w:rsidR="00A37FFA" w:rsidRDefault="00A37FFA" w:rsidP="00A37FFA">
            <w:pPr>
              <w:pStyle w:val="EmptyCellLayoutStyle"/>
              <w:spacing w:after="0" w:line="240" w:lineRule="auto"/>
            </w:pPr>
          </w:p>
        </w:tc>
        <w:tc>
          <w:tcPr>
            <w:tcW w:w="10395" w:type="dxa"/>
          </w:tcPr>
          <w:p w14:paraId="720AEA14" w14:textId="77777777" w:rsidR="00A37FFA" w:rsidRDefault="00A37FFA" w:rsidP="00A37FFA">
            <w:pPr>
              <w:pStyle w:val="EmptyCellLayoutStyle"/>
              <w:spacing w:after="0" w:line="240" w:lineRule="auto"/>
            </w:pPr>
          </w:p>
        </w:tc>
        <w:tc>
          <w:tcPr>
            <w:tcW w:w="149" w:type="dxa"/>
          </w:tcPr>
          <w:p w14:paraId="27C302E5" w14:textId="77777777" w:rsidR="00A37FFA" w:rsidRDefault="00A37FFA" w:rsidP="00A37FFA">
            <w:pPr>
              <w:pStyle w:val="EmptyCellLayoutStyle"/>
              <w:spacing w:after="0" w:line="240" w:lineRule="auto"/>
            </w:pPr>
          </w:p>
        </w:tc>
      </w:tr>
    </w:tbl>
    <w:p xmlns:w="http://schemas.openxmlformats.org/wordprocessingml/2006/main" w14:paraId="25CDE7C2" w14:textId="77777777" w:rsidR="00A37FFA" w:rsidRDefault="00A37FFA" w:rsidP="00A37FFA">
      <w:pPr>
        <w:spacing w:after="0" w:line="240" w:lineRule="auto"/>
      </w:pPr>
    </w:p>
    <w:p xmlns:w="http://schemas.openxmlformats.org/wordprocessingml/2006/main" w14:paraId="6740CAB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ставшихся байтов повтора</w:t>
      </w:r>
    </w:p>
    <w:p xmlns:w="http://schemas.openxmlformats.org/wordprocessingml/2006/main" w14:paraId="3BAE25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байтов журнала, которые осталось повторить, чтобы завершить фазу отка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74DEB5" w14:textId="77777777" w:rsidTr="00A37FFA">
        <w:trPr>
          <w:trHeight w:val="54"/>
        </w:trPr>
        <w:tc>
          <w:tcPr>
            <w:tcW w:w="54" w:type="dxa"/>
          </w:tcPr>
          <w:p w14:paraId="22EDEAD8" w14:textId="77777777" w:rsidR="00A37FFA" w:rsidRDefault="00A37FFA" w:rsidP="00A37FFA">
            <w:pPr>
              <w:pStyle w:val="EmptyCellLayoutStyle"/>
              <w:spacing w:after="0" w:line="240" w:lineRule="auto"/>
            </w:pPr>
          </w:p>
        </w:tc>
        <w:tc>
          <w:tcPr>
            <w:tcW w:w="10395" w:type="dxa"/>
          </w:tcPr>
          <w:p w14:paraId="1C57161F" w14:textId="77777777" w:rsidR="00A37FFA" w:rsidRDefault="00A37FFA" w:rsidP="00A37FFA">
            <w:pPr>
              <w:pStyle w:val="EmptyCellLayoutStyle"/>
              <w:spacing w:after="0" w:line="240" w:lineRule="auto"/>
            </w:pPr>
          </w:p>
        </w:tc>
        <w:tc>
          <w:tcPr>
            <w:tcW w:w="149" w:type="dxa"/>
          </w:tcPr>
          <w:p w14:paraId="53F858D6" w14:textId="77777777" w:rsidR="00A37FFA" w:rsidRDefault="00A37FFA" w:rsidP="00A37FFA">
            <w:pPr>
              <w:pStyle w:val="EmptyCellLayoutStyle"/>
              <w:spacing w:after="0" w:line="240" w:lineRule="auto"/>
            </w:pPr>
          </w:p>
        </w:tc>
      </w:tr>
      <w:tr w:rsidR="00A37FFA" w14:paraId="2A65A64C" w14:textId="77777777" w:rsidTr="00A37FFA">
        <w:tc>
          <w:tcPr>
            <w:tcW w:w="54" w:type="dxa"/>
          </w:tcPr>
          <w:p w14:paraId="1390C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4F6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EA5B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398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C9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B9A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5F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D2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04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007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65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E5D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EFA98" w14:textId="77777777" w:rsidR="00A37FFA" w:rsidRDefault="00A37FFA" w:rsidP="00A37FFA">
                  <w:pPr>
                    <w:spacing w:after="0" w:line="240" w:lineRule="auto"/>
                  </w:pPr>
                  <w:r>
                    <w:rPr>
                      <w:rFonts w:eastAsia="Arial"/>
                      <w:color w:val="000000"/>
                      <w:lang w:bidi="ru-ru" w:val="ru-ru"/>
                    </w:rPr>
                    <w:t xml:space="preserve">Нет</w:t>
                  </w:r>
                </w:p>
              </w:tc>
            </w:tr>
            <w:tr w:rsidR="00A37FFA" w14:paraId="7AF90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EE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954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A7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B418E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40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C7F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3E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A47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101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9CC5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5B2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7CA894" w14:textId="77777777" w:rsidR="00A37FFA" w:rsidRDefault="00A37FFA" w:rsidP="00A37FFA">
            <w:pPr>
              <w:spacing w:after="0" w:line="240" w:lineRule="auto"/>
            </w:pPr>
          </w:p>
        </w:tc>
        <w:tc>
          <w:tcPr>
            <w:tcW w:w="149" w:type="dxa"/>
          </w:tcPr>
          <w:p w14:paraId="735BF8D3" w14:textId="77777777" w:rsidR="00A37FFA" w:rsidRDefault="00A37FFA" w:rsidP="00A37FFA">
            <w:pPr>
              <w:pStyle w:val="EmptyCellLayoutStyle"/>
              <w:spacing w:after="0" w:line="240" w:lineRule="auto"/>
            </w:pPr>
          </w:p>
        </w:tc>
      </w:tr>
      <w:tr w:rsidR="00A37FFA" w14:paraId="488F6859" w14:textId="77777777" w:rsidTr="00A37FFA">
        <w:trPr>
          <w:trHeight w:val="80"/>
        </w:trPr>
        <w:tc>
          <w:tcPr>
            <w:tcW w:w="54" w:type="dxa"/>
          </w:tcPr>
          <w:p w14:paraId="18A97DF7" w14:textId="77777777" w:rsidR="00A37FFA" w:rsidRDefault="00A37FFA" w:rsidP="00A37FFA">
            <w:pPr>
              <w:pStyle w:val="EmptyCellLayoutStyle"/>
              <w:spacing w:after="0" w:line="240" w:lineRule="auto"/>
            </w:pPr>
          </w:p>
        </w:tc>
        <w:tc>
          <w:tcPr>
            <w:tcW w:w="10395" w:type="dxa"/>
          </w:tcPr>
          <w:p w14:paraId="395223BB" w14:textId="77777777" w:rsidR="00A37FFA" w:rsidRDefault="00A37FFA" w:rsidP="00A37FFA">
            <w:pPr>
              <w:pStyle w:val="EmptyCellLayoutStyle"/>
              <w:spacing w:after="0" w:line="240" w:lineRule="auto"/>
            </w:pPr>
          </w:p>
        </w:tc>
        <w:tc>
          <w:tcPr>
            <w:tcW w:w="149" w:type="dxa"/>
          </w:tcPr>
          <w:p w14:paraId="1F317CDA" w14:textId="77777777" w:rsidR="00A37FFA" w:rsidRDefault="00A37FFA" w:rsidP="00A37FFA">
            <w:pPr>
              <w:pStyle w:val="EmptyCellLayoutStyle"/>
              <w:spacing w:after="0" w:line="240" w:lineRule="auto"/>
            </w:pPr>
          </w:p>
        </w:tc>
      </w:tr>
    </w:tbl>
    <w:p xmlns:w="http://schemas.openxmlformats.org/wordprocessingml/2006/main" w14:paraId="40A2FE2A" w14:textId="77777777" w:rsidR="00A37FFA" w:rsidRDefault="00A37FFA" w:rsidP="00A37FFA">
      <w:pPr>
        <w:spacing w:after="0" w:line="240" w:lineRule="auto"/>
      </w:pPr>
    </w:p>
    <w:p xmlns:w="http://schemas.openxmlformats.org/wordprocessingml/2006/main" w14:paraId="47FD77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держка транзакции</w:t>
      </w:r>
    </w:p>
    <w:p xmlns:w="http://schemas.openxmlformats.org/wordprocessingml/2006/main" w14:paraId="61D6FA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для всех транзакций время ожидания вторичного подтвержд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B910E6" w14:textId="77777777" w:rsidTr="00A37FFA">
        <w:trPr>
          <w:trHeight w:val="54"/>
        </w:trPr>
        <w:tc>
          <w:tcPr>
            <w:tcW w:w="54" w:type="dxa"/>
          </w:tcPr>
          <w:p w14:paraId="0F5B84AF" w14:textId="77777777" w:rsidR="00A37FFA" w:rsidRDefault="00A37FFA" w:rsidP="00A37FFA">
            <w:pPr>
              <w:pStyle w:val="EmptyCellLayoutStyle"/>
              <w:spacing w:after="0" w:line="240" w:lineRule="auto"/>
            </w:pPr>
          </w:p>
        </w:tc>
        <w:tc>
          <w:tcPr>
            <w:tcW w:w="10395" w:type="dxa"/>
          </w:tcPr>
          <w:p w14:paraId="44FDEC24" w14:textId="77777777" w:rsidR="00A37FFA" w:rsidRDefault="00A37FFA" w:rsidP="00A37FFA">
            <w:pPr>
              <w:pStyle w:val="EmptyCellLayoutStyle"/>
              <w:spacing w:after="0" w:line="240" w:lineRule="auto"/>
            </w:pPr>
          </w:p>
        </w:tc>
        <w:tc>
          <w:tcPr>
            <w:tcW w:w="149" w:type="dxa"/>
          </w:tcPr>
          <w:p w14:paraId="5C58EE41" w14:textId="77777777" w:rsidR="00A37FFA" w:rsidRDefault="00A37FFA" w:rsidP="00A37FFA">
            <w:pPr>
              <w:pStyle w:val="EmptyCellLayoutStyle"/>
              <w:spacing w:after="0" w:line="240" w:lineRule="auto"/>
            </w:pPr>
          </w:p>
        </w:tc>
      </w:tr>
      <w:tr w:rsidR="00A37FFA" w14:paraId="5D770432" w14:textId="77777777" w:rsidTr="00A37FFA">
        <w:tc>
          <w:tcPr>
            <w:tcW w:w="54" w:type="dxa"/>
          </w:tcPr>
          <w:p w14:paraId="08CA2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C69F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1C7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F88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8A9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F74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1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62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B65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20FB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5BD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2DE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FF4D9" w14:textId="77777777" w:rsidR="00A37FFA" w:rsidRDefault="00A37FFA" w:rsidP="00A37FFA">
                  <w:pPr>
                    <w:spacing w:after="0" w:line="240" w:lineRule="auto"/>
                  </w:pPr>
                  <w:r>
                    <w:rPr>
                      <w:rFonts w:eastAsia="Arial"/>
                      <w:color w:val="000000"/>
                      <w:lang w:bidi="ru-ru" w:val="ru-ru"/>
                    </w:rPr>
                    <w:t xml:space="preserve">Нет</w:t>
                  </w:r>
                </w:p>
              </w:tc>
            </w:tr>
            <w:tr w:rsidR="00A37FFA" w14:paraId="67E916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7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E82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245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645E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64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CF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C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10C2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BCCB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14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75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0F6EF4" w14:textId="77777777" w:rsidR="00A37FFA" w:rsidRDefault="00A37FFA" w:rsidP="00A37FFA">
            <w:pPr>
              <w:spacing w:after="0" w:line="240" w:lineRule="auto"/>
            </w:pPr>
          </w:p>
        </w:tc>
        <w:tc>
          <w:tcPr>
            <w:tcW w:w="149" w:type="dxa"/>
          </w:tcPr>
          <w:p w14:paraId="252026A3" w14:textId="77777777" w:rsidR="00A37FFA" w:rsidRDefault="00A37FFA" w:rsidP="00A37FFA">
            <w:pPr>
              <w:pStyle w:val="EmptyCellLayoutStyle"/>
              <w:spacing w:after="0" w:line="240" w:lineRule="auto"/>
            </w:pPr>
          </w:p>
        </w:tc>
      </w:tr>
      <w:tr w:rsidR="00A37FFA" w14:paraId="71EC055A" w14:textId="77777777" w:rsidTr="00A37FFA">
        <w:trPr>
          <w:trHeight w:val="80"/>
        </w:trPr>
        <w:tc>
          <w:tcPr>
            <w:tcW w:w="54" w:type="dxa"/>
          </w:tcPr>
          <w:p w14:paraId="39E8DFDC" w14:textId="77777777" w:rsidR="00A37FFA" w:rsidRDefault="00A37FFA" w:rsidP="00A37FFA">
            <w:pPr>
              <w:pStyle w:val="EmptyCellLayoutStyle"/>
              <w:spacing w:after="0" w:line="240" w:lineRule="auto"/>
            </w:pPr>
          </w:p>
        </w:tc>
        <w:tc>
          <w:tcPr>
            <w:tcW w:w="10395" w:type="dxa"/>
          </w:tcPr>
          <w:p w14:paraId="35E0D1C4" w14:textId="77777777" w:rsidR="00A37FFA" w:rsidRDefault="00A37FFA" w:rsidP="00A37FFA">
            <w:pPr>
              <w:pStyle w:val="EmptyCellLayoutStyle"/>
              <w:spacing w:after="0" w:line="240" w:lineRule="auto"/>
            </w:pPr>
          </w:p>
        </w:tc>
        <w:tc>
          <w:tcPr>
            <w:tcW w:w="149" w:type="dxa"/>
          </w:tcPr>
          <w:p w14:paraId="0CDC13B0" w14:textId="77777777" w:rsidR="00A37FFA" w:rsidRDefault="00A37FFA" w:rsidP="00A37FFA">
            <w:pPr>
              <w:pStyle w:val="EmptyCellLayoutStyle"/>
              <w:spacing w:after="0" w:line="240" w:lineRule="auto"/>
            </w:pPr>
          </w:p>
        </w:tc>
      </w:tr>
    </w:tbl>
    <w:p xmlns:w="http://schemas.openxmlformats.org/wordprocessingml/2006/main" w14:paraId="0696334D" w14:textId="77777777" w:rsidR="00A37FFA" w:rsidRDefault="00A37FFA" w:rsidP="00A37FFA">
      <w:pPr>
        <w:spacing w:after="0" w:line="240" w:lineRule="auto"/>
      </w:pPr>
    </w:p>
    <w:p xmlns:w="http://schemas.openxmlformats.org/wordprocessingml/2006/main" w14:paraId="4B3AD0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учено файлов, байт/с</w:t>
      </w:r>
    </w:p>
    <w:p xmlns:w="http://schemas.openxmlformats.org/wordprocessingml/2006/main" w14:paraId="2A4FAD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данных FILESTREAM, полученный вторичной репликой для базы данных-получателя в течение последней секун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830CE1" w14:textId="77777777" w:rsidTr="00A37FFA">
        <w:trPr>
          <w:trHeight w:val="54"/>
        </w:trPr>
        <w:tc>
          <w:tcPr>
            <w:tcW w:w="54" w:type="dxa"/>
          </w:tcPr>
          <w:p w14:paraId="4DB7391C" w14:textId="77777777" w:rsidR="00A37FFA" w:rsidRDefault="00A37FFA" w:rsidP="00A37FFA">
            <w:pPr>
              <w:pStyle w:val="EmptyCellLayoutStyle"/>
              <w:spacing w:after="0" w:line="240" w:lineRule="auto"/>
            </w:pPr>
          </w:p>
        </w:tc>
        <w:tc>
          <w:tcPr>
            <w:tcW w:w="10395" w:type="dxa"/>
          </w:tcPr>
          <w:p w14:paraId="0916C97B" w14:textId="77777777" w:rsidR="00A37FFA" w:rsidRDefault="00A37FFA" w:rsidP="00A37FFA">
            <w:pPr>
              <w:pStyle w:val="EmptyCellLayoutStyle"/>
              <w:spacing w:after="0" w:line="240" w:lineRule="auto"/>
            </w:pPr>
          </w:p>
        </w:tc>
        <w:tc>
          <w:tcPr>
            <w:tcW w:w="149" w:type="dxa"/>
          </w:tcPr>
          <w:p w14:paraId="4A3C3326" w14:textId="77777777" w:rsidR="00A37FFA" w:rsidRDefault="00A37FFA" w:rsidP="00A37FFA">
            <w:pPr>
              <w:pStyle w:val="EmptyCellLayoutStyle"/>
              <w:spacing w:after="0" w:line="240" w:lineRule="auto"/>
            </w:pPr>
          </w:p>
        </w:tc>
      </w:tr>
      <w:tr w:rsidR="00A37FFA" w14:paraId="45FCA886" w14:textId="77777777" w:rsidTr="00A37FFA">
        <w:tc>
          <w:tcPr>
            <w:tcW w:w="54" w:type="dxa"/>
          </w:tcPr>
          <w:p w14:paraId="7891B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80AA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F27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878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0B7B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E21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19C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DB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916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395D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AD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E3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A5F5E" w14:textId="77777777" w:rsidR="00A37FFA" w:rsidRDefault="00A37FFA" w:rsidP="00A37FFA">
                  <w:pPr>
                    <w:spacing w:after="0" w:line="240" w:lineRule="auto"/>
                  </w:pPr>
                  <w:r>
                    <w:rPr>
                      <w:rFonts w:eastAsia="Arial"/>
                      <w:color w:val="000000"/>
                      <w:lang w:bidi="ru-ru" w:val="ru-ru"/>
                    </w:rPr>
                    <w:t xml:space="preserve">Нет</w:t>
                  </w:r>
                </w:p>
              </w:tc>
            </w:tr>
            <w:tr w:rsidR="00A37FFA" w14:paraId="572952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5C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D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DA7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307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EE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2A5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171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7034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5B77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02F5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829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9569D0" w14:textId="77777777" w:rsidR="00A37FFA" w:rsidRDefault="00A37FFA" w:rsidP="00A37FFA">
            <w:pPr>
              <w:spacing w:after="0" w:line="240" w:lineRule="auto"/>
            </w:pPr>
          </w:p>
        </w:tc>
        <w:tc>
          <w:tcPr>
            <w:tcW w:w="149" w:type="dxa"/>
          </w:tcPr>
          <w:p w14:paraId="5D0939D6" w14:textId="77777777" w:rsidR="00A37FFA" w:rsidRDefault="00A37FFA" w:rsidP="00A37FFA">
            <w:pPr>
              <w:pStyle w:val="EmptyCellLayoutStyle"/>
              <w:spacing w:after="0" w:line="240" w:lineRule="auto"/>
            </w:pPr>
          </w:p>
        </w:tc>
      </w:tr>
      <w:tr w:rsidR="00A37FFA" w14:paraId="7BE88874" w14:textId="77777777" w:rsidTr="00A37FFA">
        <w:trPr>
          <w:trHeight w:val="80"/>
        </w:trPr>
        <w:tc>
          <w:tcPr>
            <w:tcW w:w="54" w:type="dxa"/>
          </w:tcPr>
          <w:p w14:paraId="08D9F819" w14:textId="77777777" w:rsidR="00A37FFA" w:rsidRDefault="00A37FFA" w:rsidP="00A37FFA">
            <w:pPr>
              <w:pStyle w:val="EmptyCellLayoutStyle"/>
              <w:spacing w:after="0" w:line="240" w:lineRule="auto"/>
            </w:pPr>
          </w:p>
        </w:tc>
        <w:tc>
          <w:tcPr>
            <w:tcW w:w="10395" w:type="dxa"/>
          </w:tcPr>
          <w:p w14:paraId="2D0F7B46" w14:textId="77777777" w:rsidR="00A37FFA" w:rsidRDefault="00A37FFA" w:rsidP="00A37FFA">
            <w:pPr>
              <w:pStyle w:val="EmptyCellLayoutStyle"/>
              <w:spacing w:after="0" w:line="240" w:lineRule="auto"/>
            </w:pPr>
          </w:p>
        </w:tc>
        <w:tc>
          <w:tcPr>
            <w:tcW w:w="149" w:type="dxa"/>
          </w:tcPr>
          <w:p w14:paraId="45F8FC01" w14:textId="77777777" w:rsidR="00A37FFA" w:rsidRDefault="00A37FFA" w:rsidP="00A37FFA">
            <w:pPr>
              <w:pStyle w:val="EmptyCellLayoutStyle"/>
              <w:spacing w:after="0" w:line="240" w:lineRule="auto"/>
            </w:pPr>
          </w:p>
        </w:tc>
      </w:tr>
    </w:tbl>
    <w:p xmlns:w="http://schemas.openxmlformats.org/wordprocessingml/2006/main" w14:paraId="22C7BF08" w14:textId="77777777" w:rsidR="00A37FFA" w:rsidRDefault="00A37FFA" w:rsidP="00A37FFA">
      <w:pPr>
        <w:spacing w:after="0" w:line="240" w:lineRule="auto"/>
      </w:pPr>
    </w:p>
    <w:p xmlns:w="http://schemas.openxmlformats.org/wordprocessingml/2006/main" w14:paraId="63F857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ередь восстановления</w:t>
      </w:r>
    </w:p>
    <w:p xmlns:w="http://schemas.openxmlformats.org/wordprocessingml/2006/main" w14:paraId="4934E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записей журнала в файлах журналов вторичной реплики, которые еще не были выполнены повтор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7F385" w14:textId="77777777" w:rsidTr="00A37FFA">
        <w:trPr>
          <w:trHeight w:val="54"/>
        </w:trPr>
        <w:tc>
          <w:tcPr>
            <w:tcW w:w="54" w:type="dxa"/>
          </w:tcPr>
          <w:p w14:paraId="0EADA0B4" w14:textId="77777777" w:rsidR="00A37FFA" w:rsidRDefault="00A37FFA" w:rsidP="00A37FFA">
            <w:pPr>
              <w:pStyle w:val="EmptyCellLayoutStyle"/>
              <w:spacing w:after="0" w:line="240" w:lineRule="auto"/>
            </w:pPr>
          </w:p>
        </w:tc>
        <w:tc>
          <w:tcPr>
            <w:tcW w:w="10395" w:type="dxa"/>
          </w:tcPr>
          <w:p w14:paraId="35FADFD3" w14:textId="77777777" w:rsidR="00A37FFA" w:rsidRDefault="00A37FFA" w:rsidP="00A37FFA">
            <w:pPr>
              <w:pStyle w:val="EmptyCellLayoutStyle"/>
              <w:spacing w:after="0" w:line="240" w:lineRule="auto"/>
            </w:pPr>
          </w:p>
        </w:tc>
        <w:tc>
          <w:tcPr>
            <w:tcW w:w="149" w:type="dxa"/>
          </w:tcPr>
          <w:p w14:paraId="74697199" w14:textId="77777777" w:rsidR="00A37FFA" w:rsidRDefault="00A37FFA" w:rsidP="00A37FFA">
            <w:pPr>
              <w:pStyle w:val="EmptyCellLayoutStyle"/>
              <w:spacing w:after="0" w:line="240" w:lineRule="auto"/>
            </w:pPr>
          </w:p>
        </w:tc>
      </w:tr>
      <w:tr w:rsidR="00A37FFA" w14:paraId="2CEE2281" w14:textId="77777777" w:rsidTr="00A37FFA">
        <w:tc>
          <w:tcPr>
            <w:tcW w:w="54" w:type="dxa"/>
          </w:tcPr>
          <w:p w14:paraId="5985EF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7B2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D7A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F99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5F1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00F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CA8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BD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698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B6A8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CD4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6F7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EBF88" w14:textId="77777777" w:rsidR="00A37FFA" w:rsidRDefault="00A37FFA" w:rsidP="00A37FFA">
                  <w:pPr>
                    <w:spacing w:after="0" w:line="240" w:lineRule="auto"/>
                  </w:pPr>
                  <w:r>
                    <w:rPr>
                      <w:rFonts w:eastAsia="Arial"/>
                      <w:color w:val="000000"/>
                      <w:lang w:bidi="ru-ru" w:val="ru-ru"/>
                    </w:rPr>
                    <w:t xml:space="preserve">Нет</w:t>
                  </w:r>
                </w:p>
              </w:tc>
            </w:tr>
            <w:tr w:rsidR="00A37FFA" w14:paraId="1D6C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41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E3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867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20F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5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C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32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AA88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E3D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91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C73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5551C8" w14:textId="77777777" w:rsidR="00A37FFA" w:rsidRDefault="00A37FFA" w:rsidP="00A37FFA">
            <w:pPr>
              <w:spacing w:after="0" w:line="240" w:lineRule="auto"/>
            </w:pPr>
          </w:p>
        </w:tc>
        <w:tc>
          <w:tcPr>
            <w:tcW w:w="149" w:type="dxa"/>
          </w:tcPr>
          <w:p w14:paraId="372F4EC8" w14:textId="77777777" w:rsidR="00A37FFA" w:rsidRDefault="00A37FFA" w:rsidP="00A37FFA">
            <w:pPr>
              <w:pStyle w:val="EmptyCellLayoutStyle"/>
              <w:spacing w:after="0" w:line="240" w:lineRule="auto"/>
            </w:pPr>
          </w:p>
        </w:tc>
      </w:tr>
      <w:tr w:rsidR="00A37FFA" w14:paraId="462B29DD" w14:textId="77777777" w:rsidTr="00A37FFA">
        <w:trPr>
          <w:trHeight w:val="80"/>
        </w:trPr>
        <w:tc>
          <w:tcPr>
            <w:tcW w:w="54" w:type="dxa"/>
          </w:tcPr>
          <w:p w14:paraId="46AE6C28" w14:textId="77777777" w:rsidR="00A37FFA" w:rsidRDefault="00A37FFA" w:rsidP="00A37FFA">
            <w:pPr>
              <w:pStyle w:val="EmptyCellLayoutStyle"/>
              <w:spacing w:after="0" w:line="240" w:lineRule="auto"/>
            </w:pPr>
          </w:p>
        </w:tc>
        <w:tc>
          <w:tcPr>
            <w:tcW w:w="10395" w:type="dxa"/>
          </w:tcPr>
          <w:p w14:paraId="2C780456" w14:textId="77777777" w:rsidR="00A37FFA" w:rsidRDefault="00A37FFA" w:rsidP="00A37FFA">
            <w:pPr>
              <w:pStyle w:val="EmptyCellLayoutStyle"/>
              <w:spacing w:after="0" w:line="240" w:lineRule="auto"/>
            </w:pPr>
          </w:p>
        </w:tc>
        <w:tc>
          <w:tcPr>
            <w:tcW w:w="149" w:type="dxa"/>
          </w:tcPr>
          <w:p w14:paraId="134B2DDD" w14:textId="77777777" w:rsidR="00A37FFA" w:rsidRDefault="00A37FFA" w:rsidP="00A37FFA">
            <w:pPr>
              <w:pStyle w:val="EmptyCellLayoutStyle"/>
              <w:spacing w:after="0" w:line="240" w:lineRule="auto"/>
            </w:pPr>
          </w:p>
        </w:tc>
      </w:tr>
    </w:tbl>
    <w:p xmlns:w="http://schemas.openxmlformats.org/wordprocessingml/2006/main" w14:paraId="00F1CE11" w14:textId="77777777" w:rsidR="00A37FFA" w:rsidRDefault="00A37FFA" w:rsidP="00A37FFA">
      <w:pPr>
        <w:spacing w:after="0" w:line="240" w:lineRule="auto"/>
      </w:pPr>
    </w:p>
    <w:p xmlns:w="http://schemas.openxmlformats.org/wordprocessingml/2006/main" w14:paraId="577B20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вторено, байт/с</w:t>
      </w:r>
    </w:p>
    <w:p xmlns:w="http://schemas.openxmlformats.org/wordprocessingml/2006/main" w14:paraId="2992A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корость повторного выполнения записей журнала на вторичной репли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0F9037" w14:textId="77777777" w:rsidTr="00A37FFA">
        <w:trPr>
          <w:trHeight w:val="54"/>
        </w:trPr>
        <w:tc>
          <w:tcPr>
            <w:tcW w:w="54" w:type="dxa"/>
          </w:tcPr>
          <w:p w14:paraId="7A1C9FEE" w14:textId="77777777" w:rsidR="00A37FFA" w:rsidRDefault="00A37FFA" w:rsidP="00A37FFA">
            <w:pPr>
              <w:pStyle w:val="EmptyCellLayoutStyle"/>
              <w:spacing w:after="0" w:line="240" w:lineRule="auto"/>
            </w:pPr>
          </w:p>
        </w:tc>
        <w:tc>
          <w:tcPr>
            <w:tcW w:w="10395" w:type="dxa"/>
          </w:tcPr>
          <w:p w14:paraId="373068DE" w14:textId="77777777" w:rsidR="00A37FFA" w:rsidRDefault="00A37FFA" w:rsidP="00A37FFA">
            <w:pPr>
              <w:pStyle w:val="EmptyCellLayoutStyle"/>
              <w:spacing w:after="0" w:line="240" w:lineRule="auto"/>
            </w:pPr>
          </w:p>
        </w:tc>
        <w:tc>
          <w:tcPr>
            <w:tcW w:w="149" w:type="dxa"/>
          </w:tcPr>
          <w:p w14:paraId="5733ECC8" w14:textId="77777777" w:rsidR="00A37FFA" w:rsidRDefault="00A37FFA" w:rsidP="00A37FFA">
            <w:pPr>
              <w:pStyle w:val="EmptyCellLayoutStyle"/>
              <w:spacing w:after="0" w:line="240" w:lineRule="auto"/>
            </w:pPr>
          </w:p>
        </w:tc>
      </w:tr>
      <w:tr w:rsidR="00A37FFA" w14:paraId="04911AD7" w14:textId="77777777" w:rsidTr="00A37FFA">
        <w:tc>
          <w:tcPr>
            <w:tcW w:w="54" w:type="dxa"/>
          </w:tcPr>
          <w:p w14:paraId="361C8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3686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3B5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5950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680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77E3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024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4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16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4A2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B5C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7E1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BFAD" w14:textId="77777777" w:rsidR="00A37FFA" w:rsidRDefault="00A37FFA" w:rsidP="00A37FFA">
                  <w:pPr>
                    <w:spacing w:after="0" w:line="240" w:lineRule="auto"/>
                  </w:pPr>
                  <w:r>
                    <w:rPr>
                      <w:rFonts w:eastAsia="Arial"/>
                      <w:color w:val="000000"/>
                      <w:lang w:bidi="ru-ru" w:val="ru-ru"/>
                    </w:rPr>
                    <w:t xml:space="preserve">Нет</w:t>
                  </w:r>
                </w:p>
              </w:tc>
            </w:tr>
            <w:tr w:rsidR="00A37FFA" w14:paraId="0D99A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B47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AD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D2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A3BB0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16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B4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CC5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8C70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E326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09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69AF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BFEA78" w14:textId="77777777" w:rsidR="00A37FFA" w:rsidRDefault="00A37FFA" w:rsidP="00A37FFA">
            <w:pPr>
              <w:spacing w:after="0" w:line="240" w:lineRule="auto"/>
            </w:pPr>
          </w:p>
        </w:tc>
        <w:tc>
          <w:tcPr>
            <w:tcW w:w="149" w:type="dxa"/>
          </w:tcPr>
          <w:p w14:paraId="5C92BE08" w14:textId="77777777" w:rsidR="00A37FFA" w:rsidRDefault="00A37FFA" w:rsidP="00A37FFA">
            <w:pPr>
              <w:pStyle w:val="EmptyCellLayoutStyle"/>
              <w:spacing w:after="0" w:line="240" w:lineRule="auto"/>
            </w:pPr>
          </w:p>
        </w:tc>
      </w:tr>
      <w:tr w:rsidR="00A37FFA" w14:paraId="248A517C" w14:textId="77777777" w:rsidTr="00A37FFA">
        <w:trPr>
          <w:trHeight w:val="80"/>
        </w:trPr>
        <w:tc>
          <w:tcPr>
            <w:tcW w:w="54" w:type="dxa"/>
          </w:tcPr>
          <w:p w14:paraId="4DBF6D17" w14:textId="77777777" w:rsidR="00A37FFA" w:rsidRDefault="00A37FFA" w:rsidP="00A37FFA">
            <w:pPr>
              <w:pStyle w:val="EmptyCellLayoutStyle"/>
              <w:spacing w:after="0" w:line="240" w:lineRule="auto"/>
            </w:pPr>
          </w:p>
        </w:tc>
        <w:tc>
          <w:tcPr>
            <w:tcW w:w="10395" w:type="dxa"/>
          </w:tcPr>
          <w:p w14:paraId="43C8F408" w14:textId="77777777" w:rsidR="00A37FFA" w:rsidRDefault="00A37FFA" w:rsidP="00A37FFA">
            <w:pPr>
              <w:pStyle w:val="EmptyCellLayoutStyle"/>
              <w:spacing w:after="0" w:line="240" w:lineRule="auto"/>
            </w:pPr>
          </w:p>
        </w:tc>
        <w:tc>
          <w:tcPr>
            <w:tcW w:w="149" w:type="dxa"/>
          </w:tcPr>
          <w:p w14:paraId="0F46A73C" w14:textId="77777777" w:rsidR="00A37FFA" w:rsidRDefault="00A37FFA" w:rsidP="00A37FFA">
            <w:pPr>
              <w:pStyle w:val="EmptyCellLayoutStyle"/>
              <w:spacing w:after="0" w:line="240" w:lineRule="auto"/>
            </w:pPr>
          </w:p>
        </w:tc>
      </w:tr>
    </w:tbl>
    <w:p xmlns:w="http://schemas.openxmlformats.org/wordprocessingml/2006/main" w14:paraId="6964CDB9" w14:textId="77777777" w:rsidR="00A37FFA" w:rsidRDefault="00A37FFA" w:rsidP="00A37FFA">
      <w:pPr>
        <w:spacing w:after="0" w:line="240" w:lineRule="auto"/>
      </w:pPr>
    </w:p>
    <w:p xmlns:w="http://schemas.openxmlformats.org/wordprocessingml/2006/main" w14:paraId="5B351D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ъем данных журнала, требующих отмены</w:t>
      </w:r>
    </w:p>
    <w:p xmlns:w="http://schemas.openxmlformats.org/wordprocessingml/2006/main" w14:paraId="1FBC9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ий объем журнала, который должен быть обработан для отмены, в килобайт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21439" w14:textId="77777777" w:rsidTr="00A37FFA">
        <w:trPr>
          <w:trHeight w:val="54"/>
        </w:trPr>
        <w:tc>
          <w:tcPr>
            <w:tcW w:w="54" w:type="dxa"/>
          </w:tcPr>
          <w:p w14:paraId="21B0A8B7" w14:textId="77777777" w:rsidR="00A37FFA" w:rsidRDefault="00A37FFA" w:rsidP="00A37FFA">
            <w:pPr>
              <w:pStyle w:val="EmptyCellLayoutStyle"/>
              <w:spacing w:after="0" w:line="240" w:lineRule="auto"/>
            </w:pPr>
          </w:p>
        </w:tc>
        <w:tc>
          <w:tcPr>
            <w:tcW w:w="10395" w:type="dxa"/>
          </w:tcPr>
          <w:p w14:paraId="11452749" w14:textId="77777777" w:rsidR="00A37FFA" w:rsidRDefault="00A37FFA" w:rsidP="00A37FFA">
            <w:pPr>
              <w:pStyle w:val="EmptyCellLayoutStyle"/>
              <w:spacing w:after="0" w:line="240" w:lineRule="auto"/>
            </w:pPr>
          </w:p>
        </w:tc>
        <w:tc>
          <w:tcPr>
            <w:tcW w:w="149" w:type="dxa"/>
          </w:tcPr>
          <w:p w14:paraId="2500D4D7" w14:textId="77777777" w:rsidR="00A37FFA" w:rsidRDefault="00A37FFA" w:rsidP="00A37FFA">
            <w:pPr>
              <w:pStyle w:val="EmptyCellLayoutStyle"/>
              <w:spacing w:after="0" w:line="240" w:lineRule="auto"/>
            </w:pPr>
          </w:p>
        </w:tc>
      </w:tr>
      <w:tr w:rsidR="00A37FFA" w14:paraId="537332D3" w14:textId="77777777" w:rsidTr="00A37FFA">
        <w:tc>
          <w:tcPr>
            <w:tcW w:w="54" w:type="dxa"/>
          </w:tcPr>
          <w:p w14:paraId="00FE9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9BC7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EE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784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49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403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0B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B77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23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0C9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31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8E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501F" w14:textId="77777777" w:rsidR="00A37FFA" w:rsidRDefault="00A37FFA" w:rsidP="00A37FFA">
                  <w:pPr>
                    <w:spacing w:after="0" w:line="240" w:lineRule="auto"/>
                  </w:pPr>
                  <w:r>
                    <w:rPr>
                      <w:rFonts w:eastAsia="Arial"/>
                      <w:color w:val="000000"/>
                      <w:lang w:bidi="ru-ru" w:val="ru-ru"/>
                    </w:rPr>
                    <w:t xml:space="preserve">Нет</w:t>
                  </w:r>
                </w:p>
              </w:tc>
            </w:tr>
            <w:tr w:rsidR="00A37FFA" w14:paraId="532A2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55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C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E9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A9AF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3C7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B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EF6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210C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0EA5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33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563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FA5317" w14:textId="77777777" w:rsidR="00A37FFA" w:rsidRDefault="00A37FFA" w:rsidP="00A37FFA">
            <w:pPr>
              <w:spacing w:after="0" w:line="240" w:lineRule="auto"/>
            </w:pPr>
          </w:p>
        </w:tc>
        <w:tc>
          <w:tcPr>
            <w:tcW w:w="149" w:type="dxa"/>
          </w:tcPr>
          <w:p w14:paraId="01527585" w14:textId="77777777" w:rsidR="00A37FFA" w:rsidRDefault="00A37FFA" w:rsidP="00A37FFA">
            <w:pPr>
              <w:pStyle w:val="EmptyCellLayoutStyle"/>
              <w:spacing w:after="0" w:line="240" w:lineRule="auto"/>
            </w:pPr>
          </w:p>
        </w:tc>
      </w:tr>
      <w:tr w:rsidR="00A37FFA" w14:paraId="4DBCB5BD" w14:textId="77777777" w:rsidTr="00A37FFA">
        <w:trPr>
          <w:trHeight w:val="80"/>
        </w:trPr>
        <w:tc>
          <w:tcPr>
            <w:tcW w:w="54" w:type="dxa"/>
          </w:tcPr>
          <w:p w14:paraId="0571BBBF" w14:textId="77777777" w:rsidR="00A37FFA" w:rsidRDefault="00A37FFA" w:rsidP="00A37FFA">
            <w:pPr>
              <w:pStyle w:val="EmptyCellLayoutStyle"/>
              <w:spacing w:after="0" w:line="240" w:lineRule="auto"/>
            </w:pPr>
          </w:p>
        </w:tc>
        <w:tc>
          <w:tcPr>
            <w:tcW w:w="10395" w:type="dxa"/>
          </w:tcPr>
          <w:p w14:paraId="773C4D53" w14:textId="77777777" w:rsidR="00A37FFA" w:rsidRDefault="00A37FFA" w:rsidP="00A37FFA">
            <w:pPr>
              <w:pStyle w:val="EmptyCellLayoutStyle"/>
              <w:spacing w:after="0" w:line="240" w:lineRule="auto"/>
            </w:pPr>
          </w:p>
        </w:tc>
        <w:tc>
          <w:tcPr>
            <w:tcW w:w="149" w:type="dxa"/>
          </w:tcPr>
          <w:p w14:paraId="5F6F592B" w14:textId="77777777" w:rsidR="00A37FFA" w:rsidRDefault="00A37FFA" w:rsidP="00A37FFA">
            <w:pPr>
              <w:pStyle w:val="EmptyCellLayoutStyle"/>
              <w:spacing w:after="0" w:line="240" w:lineRule="auto"/>
            </w:pPr>
          </w:p>
        </w:tc>
      </w:tr>
    </w:tbl>
    <w:p xmlns:w="http://schemas.openxmlformats.org/wordprocessingml/2006/main" w14:paraId="5B94FBCF" w14:textId="77777777" w:rsidR="00A37FFA" w:rsidRDefault="00A37FFA" w:rsidP="00A37FFA">
      <w:pPr>
        <w:spacing w:after="0" w:line="240" w:lineRule="auto"/>
      </w:pPr>
    </w:p>
    <w:p xmlns:w="http://schemas.openxmlformats.org/wordprocessingml/2006/main" w14:paraId="7D8D207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исей журнала, оставшихся для отмены</w:t>
      </w:r>
    </w:p>
    <w:p xmlns:w="http://schemas.openxmlformats.org/wordprocessingml/2006/main" w14:paraId="2A238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данных журнала в килобайтах, которые должны быть отме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51973F" w14:textId="77777777" w:rsidTr="00A37FFA">
        <w:trPr>
          <w:trHeight w:val="54"/>
        </w:trPr>
        <w:tc>
          <w:tcPr>
            <w:tcW w:w="54" w:type="dxa"/>
          </w:tcPr>
          <w:p w14:paraId="3011B5D4" w14:textId="77777777" w:rsidR="00A37FFA" w:rsidRDefault="00A37FFA" w:rsidP="00A37FFA">
            <w:pPr>
              <w:pStyle w:val="EmptyCellLayoutStyle"/>
              <w:spacing w:after="0" w:line="240" w:lineRule="auto"/>
            </w:pPr>
          </w:p>
        </w:tc>
        <w:tc>
          <w:tcPr>
            <w:tcW w:w="10395" w:type="dxa"/>
          </w:tcPr>
          <w:p w14:paraId="327963AD" w14:textId="77777777" w:rsidR="00A37FFA" w:rsidRDefault="00A37FFA" w:rsidP="00A37FFA">
            <w:pPr>
              <w:pStyle w:val="EmptyCellLayoutStyle"/>
              <w:spacing w:after="0" w:line="240" w:lineRule="auto"/>
            </w:pPr>
          </w:p>
        </w:tc>
        <w:tc>
          <w:tcPr>
            <w:tcW w:w="149" w:type="dxa"/>
          </w:tcPr>
          <w:p w14:paraId="75F1BFA2" w14:textId="77777777" w:rsidR="00A37FFA" w:rsidRDefault="00A37FFA" w:rsidP="00A37FFA">
            <w:pPr>
              <w:pStyle w:val="EmptyCellLayoutStyle"/>
              <w:spacing w:after="0" w:line="240" w:lineRule="auto"/>
            </w:pPr>
          </w:p>
        </w:tc>
      </w:tr>
      <w:tr w:rsidR="00A37FFA" w14:paraId="3C68B7BB" w14:textId="77777777" w:rsidTr="00A37FFA">
        <w:tc>
          <w:tcPr>
            <w:tcW w:w="54" w:type="dxa"/>
          </w:tcPr>
          <w:p w14:paraId="13242D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1BF2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795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7DA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89C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7F57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C0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37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C0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9FD5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D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4C3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31EC2" w14:textId="77777777" w:rsidR="00A37FFA" w:rsidRDefault="00A37FFA" w:rsidP="00A37FFA">
                  <w:pPr>
                    <w:spacing w:after="0" w:line="240" w:lineRule="auto"/>
                  </w:pPr>
                  <w:r>
                    <w:rPr>
                      <w:rFonts w:eastAsia="Arial"/>
                      <w:color w:val="000000"/>
                      <w:lang w:bidi="ru-ru" w:val="ru-ru"/>
                    </w:rPr>
                    <w:t xml:space="preserve">Нет</w:t>
                  </w:r>
                </w:p>
              </w:tc>
            </w:tr>
            <w:tr w:rsidR="00A37FFA" w14:paraId="1EF44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87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8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50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56D9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8E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CC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65C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F57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D07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C01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9DC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2BF768" w14:textId="77777777" w:rsidR="00A37FFA" w:rsidRDefault="00A37FFA" w:rsidP="00A37FFA">
            <w:pPr>
              <w:spacing w:after="0" w:line="240" w:lineRule="auto"/>
            </w:pPr>
          </w:p>
        </w:tc>
        <w:tc>
          <w:tcPr>
            <w:tcW w:w="149" w:type="dxa"/>
          </w:tcPr>
          <w:p w14:paraId="21BF212E" w14:textId="77777777" w:rsidR="00A37FFA" w:rsidRDefault="00A37FFA" w:rsidP="00A37FFA">
            <w:pPr>
              <w:pStyle w:val="EmptyCellLayoutStyle"/>
              <w:spacing w:after="0" w:line="240" w:lineRule="auto"/>
            </w:pPr>
          </w:p>
        </w:tc>
      </w:tr>
      <w:tr w:rsidR="00A37FFA" w14:paraId="33603FFE" w14:textId="77777777" w:rsidTr="00A37FFA">
        <w:trPr>
          <w:trHeight w:val="80"/>
        </w:trPr>
        <w:tc>
          <w:tcPr>
            <w:tcW w:w="54" w:type="dxa"/>
          </w:tcPr>
          <w:p w14:paraId="185D487E" w14:textId="77777777" w:rsidR="00A37FFA" w:rsidRDefault="00A37FFA" w:rsidP="00A37FFA">
            <w:pPr>
              <w:pStyle w:val="EmptyCellLayoutStyle"/>
              <w:spacing w:after="0" w:line="240" w:lineRule="auto"/>
            </w:pPr>
          </w:p>
        </w:tc>
        <w:tc>
          <w:tcPr>
            <w:tcW w:w="10395" w:type="dxa"/>
          </w:tcPr>
          <w:p w14:paraId="4DB2CF28" w14:textId="77777777" w:rsidR="00A37FFA" w:rsidRDefault="00A37FFA" w:rsidP="00A37FFA">
            <w:pPr>
              <w:pStyle w:val="EmptyCellLayoutStyle"/>
              <w:spacing w:after="0" w:line="240" w:lineRule="auto"/>
            </w:pPr>
          </w:p>
        </w:tc>
        <w:tc>
          <w:tcPr>
            <w:tcW w:w="149" w:type="dxa"/>
          </w:tcPr>
          <w:p w14:paraId="5FC21303" w14:textId="77777777" w:rsidR="00A37FFA" w:rsidRDefault="00A37FFA" w:rsidP="00A37FFA">
            <w:pPr>
              <w:pStyle w:val="EmptyCellLayoutStyle"/>
              <w:spacing w:after="0" w:line="240" w:lineRule="auto"/>
            </w:pPr>
          </w:p>
        </w:tc>
      </w:tr>
    </w:tbl>
    <w:p xmlns:w="http://schemas.openxmlformats.org/wordprocessingml/2006/main" w14:paraId="0E83CE51" w14:textId="77777777" w:rsidR="00A37FFA" w:rsidRDefault="00A37FFA" w:rsidP="00A37FFA">
      <w:pPr>
        <w:spacing w:after="0" w:line="240" w:lineRule="auto"/>
      </w:pPr>
    </w:p>
    <w:p xmlns:w="http://schemas.openxmlformats.org/wordprocessingml/2006/main" w14:paraId="718EA1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ередь готовности к применению для журнала</w:t>
      </w:r>
    </w:p>
    <w:p xmlns:w="http://schemas.openxmlformats.org/wordprocessingml/2006/main" w14:paraId="07C89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ожидающих блоков журнала, готовых для применения к реплике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02F2C1" w14:textId="77777777" w:rsidTr="00A37FFA">
        <w:trPr>
          <w:trHeight w:val="54"/>
        </w:trPr>
        <w:tc>
          <w:tcPr>
            <w:tcW w:w="54" w:type="dxa"/>
          </w:tcPr>
          <w:p w14:paraId="36AAE87D" w14:textId="77777777" w:rsidR="00A37FFA" w:rsidRDefault="00A37FFA" w:rsidP="00A37FFA">
            <w:pPr>
              <w:pStyle w:val="EmptyCellLayoutStyle"/>
              <w:spacing w:after="0" w:line="240" w:lineRule="auto"/>
            </w:pPr>
          </w:p>
        </w:tc>
        <w:tc>
          <w:tcPr>
            <w:tcW w:w="10395" w:type="dxa"/>
          </w:tcPr>
          <w:p w14:paraId="55A5C426" w14:textId="77777777" w:rsidR="00A37FFA" w:rsidRDefault="00A37FFA" w:rsidP="00A37FFA">
            <w:pPr>
              <w:pStyle w:val="EmptyCellLayoutStyle"/>
              <w:spacing w:after="0" w:line="240" w:lineRule="auto"/>
            </w:pPr>
          </w:p>
        </w:tc>
        <w:tc>
          <w:tcPr>
            <w:tcW w:w="149" w:type="dxa"/>
          </w:tcPr>
          <w:p w14:paraId="5362BD3F" w14:textId="77777777" w:rsidR="00A37FFA" w:rsidRDefault="00A37FFA" w:rsidP="00A37FFA">
            <w:pPr>
              <w:pStyle w:val="EmptyCellLayoutStyle"/>
              <w:spacing w:after="0" w:line="240" w:lineRule="auto"/>
            </w:pPr>
          </w:p>
        </w:tc>
      </w:tr>
      <w:tr w:rsidR="00A37FFA" w14:paraId="6DD4772F" w14:textId="77777777" w:rsidTr="00A37FFA">
        <w:tc>
          <w:tcPr>
            <w:tcW w:w="54" w:type="dxa"/>
          </w:tcPr>
          <w:p w14:paraId="222799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4ECA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48DB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33B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E22F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9A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833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1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1C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74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6D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A3A57" w14:textId="77777777" w:rsidR="00A37FFA" w:rsidRDefault="00A37FFA" w:rsidP="00A37FFA">
                  <w:pPr>
                    <w:spacing w:after="0" w:line="240" w:lineRule="auto"/>
                  </w:pPr>
                  <w:r>
                    <w:rPr>
                      <w:rFonts w:eastAsia="Arial"/>
                      <w:color w:val="000000"/>
                      <w:lang w:bidi="ru-ru" w:val="ru-ru"/>
                    </w:rPr>
                    <w:t xml:space="preserve">Нет</w:t>
                  </w:r>
                </w:p>
              </w:tc>
            </w:tr>
            <w:tr w:rsidR="00A37FFA" w14:paraId="51CA72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FEF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4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38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FF55C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844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7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1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BE1AB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FF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59F7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B9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6DA8EF" w14:textId="77777777" w:rsidR="00A37FFA" w:rsidRDefault="00A37FFA" w:rsidP="00A37FFA">
            <w:pPr>
              <w:spacing w:after="0" w:line="240" w:lineRule="auto"/>
            </w:pPr>
          </w:p>
        </w:tc>
        <w:tc>
          <w:tcPr>
            <w:tcW w:w="149" w:type="dxa"/>
          </w:tcPr>
          <w:p w14:paraId="38F6C446" w14:textId="77777777" w:rsidR="00A37FFA" w:rsidRDefault="00A37FFA" w:rsidP="00A37FFA">
            <w:pPr>
              <w:pStyle w:val="EmptyCellLayoutStyle"/>
              <w:spacing w:after="0" w:line="240" w:lineRule="auto"/>
            </w:pPr>
          </w:p>
        </w:tc>
      </w:tr>
      <w:tr w:rsidR="00A37FFA" w14:paraId="3E2E21EC" w14:textId="77777777" w:rsidTr="00A37FFA">
        <w:trPr>
          <w:trHeight w:val="80"/>
        </w:trPr>
        <w:tc>
          <w:tcPr>
            <w:tcW w:w="54" w:type="dxa"/>
          </w:tcPr>
          <w:p w14:paraId="0AED4A67" w14:textId="77777777" w:rsidR="00A37FFA" w:rsidRDefault="00A37FFA" w:rsidP="00A37FFA">
            <w:pPr>
              <w:pStyle w:val="EmptyCellLayoutStyle"/>
              <w:spacing w:after="0" w:line="240" w:lineRule="auto"/>
            </w:pPr>
          </w:p>
        </w:tc>
        <w:tc>
          <w:tcPr>
            <w:tcW w:w="10395" w:type="dxa"/>
          </w:tcPr>
          <w:p w14:paraId="4C4BFC80" w14:textId="77777777" w:rsidR="00A37FFA" w:rsidRDefault="00A37FFA" w:rsidP="00A37FFA">
            <w:pPr>
              <w:pStyle w:val="EmptyCellLayoutStyle"/>
              <w:spacing w:after="0" w:line="240" w:lineRule="auto"/>
            </w:pPr>
          </w:p>
        </w:tc>
        <w:tc>
          <w:tcPr>
            <w:tcW w:w="149" w:type="dxa"/>
          </w:tcPr>
          <w:p w14:paraId="1A22A55A" w14:textId="77777777" w:rsidR="00A37FFA" w:rsidRDefault="00A37FFA" w:rsidP="00A37FFA">
            <w:pPr>
              <w:pStyle w:val="EmptyCellLayoutStyle"/>
              <w:spacing w:after="0" w:line="240" w:lineRule="auto"/>
            </w:pPr>
          </w:p>
        </w:tc>
      </w:tr>
    </w:tbl>
    <w:p xmlns:w="http://schemas.openxmlformats.org/wordprocessingml/2006/main" w14:paraId="0AD8255E" w14:textId="77777777" w:rsidR="00A37FFA" w:rsidRDefault="00A37FFA" w:rsidP="00A37FFA">
      <w:pPr>
        <w:spacing w:after="0" w:line="240" w:lineRule="auto"/>
      </w:pPr>
    </w:p>
    <w:p xmlns:w="http://schemas.openxmlformats.org/wordprocessingml/2006/main" w14:paraId="211E37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ередь отправки журнала</w:t>
      </w:r>
    </w:p>
    <w:p xmlns:w="http://schemas.openxmlformats.org/wordprocessingml/2006/main" w14:paraId="1F3D6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змер очереди отправки журнала для этой репл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23B3F" w14:textId="77777777" w:rsidTr="00A37FFA">
        <w:trPr>
          <w:trHeight w:val="54"/>
        </w:trPr>
        <w:tc>
          <w:tcPr>
            <w:tcW w:w="54" w:type="dxa"/>
          </w:tcPr>
          <w:p w14:paraId="111E8150" w14:textId="77777777" w:rsidR="00A37FFA" w:rsidRDefault="00A37FFA" w:rsidP="00A37FFA">
            <w:pPr>
              <w:pStyle w:val="EmptyCellLayoutStyle"/>
              <w:spacing w:after="0" w:line="240" w:lineRule="auto"/>
            </w:pPr>
          </w:p>
        </w:tc>
        <w:tc>
          <w:tcPr>
            <w:tcW w:w="10395" w:type="dxa"/>
          </w:tcPr>
          <w:p w14:paraId="5A5397CD" w14:textId="77777777" w:rsidR="00A37FFA" w:rsidRDefault="00A37FFA" w:rsidP="00A37FFA">
            <w:pPr>
              <w:pStyle w:val="EmptyCellLayoutStyle"/>
              <w:spacing w:after="0" w:line="240" w:lineRule="auto"/>
            </w:pPr>
          </w:p>
        </w:tc>
        <w:tc>
          <w:tcPr>
            <w:tcW w:w="149" w:type="dxa"/>
          </w:tcPr>
          <w:p w14:paraId="53F38716" w14:textId="77777777" w:rsidR="00A37FFA" w:rsidRDefault="00A37FFA" w:rsidP="00A37FFA">
            <w:pPr>
              <w:pStyle w:val="EmptyCellLayoutStyle"/>
              <w:spacing w:after="0" w:line="240" w:lineRule="auto"/>
            </w:pPr>
          </w:p>
        </w:tc>
      </w:tr>
      <w:tr w:rsidR="00A37FFA" w14:paraId="0EED48DB" w14:textId="77777777" w:rsidTr="00A37FFA">
        <w:tc>
          <w:tcPr>
            <w:tcW w:w="54" w:type="dxa"/>
          </w:tcPr>
          <w:p w14:paraId="44F7BB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DECA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0A3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D23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8CF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23E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A9C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1E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DCF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98B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19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5F5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F6BE" w14:textId="77777777" w:rsidR="00A37FFA" w:rsidRDefault="00A37FFA" w:rsidP="00A37FFA">
                  <w:pPr>
                    <w:spacing w:after="0" w:line="240" w:lineRule="auto"/>
                  </w:pPr>
                  <w:r>
                    <w:rPr>
                      <w:rFonts w:eastAsia="Arial"/>
                      <w:color w:val="000000"/>
                      <w:lang w:bidi="ru-ru" w:val="ru-ru"/>
                    </w:rPr>
                    <w:t xml:space="preserve">Нет</w:t>
                  </w:r>
                </w:p>
              </w:tc>
            </w:tr>
            <w:tr w:rsidR="00A37FFA" w14:paraId="752169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780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D81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EC6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97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0AF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91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6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7C64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3A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B6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5B6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186BAB" w14:textId="77777777" w:rsidR="00A37FFA" w:rsidRDefault="00A37FFA" w:rsidP="00A37FFA">
            <w:pPr>
              <w:spacing w:after="0" w:line="240" w:lineRule="auto"/>
            </w:pPr>
          </w:p>
        </w:tc>
        <w:tc>
          <w:tcPr>
            <w:tcW w:w="149" w:type="dxa"/>
          </w:tcPr>
          <w:p w14:paraId="7EE76A7D" w14:textId="77777777" w:rsidR="00A37FFA" w:rsidRDefault="00A37FFA" w:rsidP="00A37FFA">
            <w:pPr>
              <w:pStyle w:val="EmptyCellLayoutStyle"/>
              <w:spacing w:after="0" w:line="240" w:lineRule="auto"/>
            </w:pPr>
          </w:p>
        </w:tc>
      </w:tr>
      <w:tr w:rsidR="00A37FFA" w14:paraId="6378486D" w14:textId="77777777" w:rsidTr="00A37FFA">
        <w:trPr>
          <w:trHeight w:val="80"/>
        </w:trPr>
        <w:tc>
          <w:tcPr>
            <w:tcW w:w="54" w:type="dxa"/>
          </w:tcPr>
          <w:p w14:paraId="4010AE62" w14:textId="77777777" w:rsidR="00A37FFA" w:rsidRDefault="00A37FFA" w:rsidP="00A37FFA">
            <w:pPr>
              <w:pStyle w:val="EmptyCellLayoutStyle"/>
              <w:spacing w:after="0" w:line="240" w:lineRule="auto"/>
            </w:pPr>
          </w:p>
        </w:tc>
        <w:tc>
          <w:tcPr>
            <w:tcW w:w="10395" w:type="dxa"/>
          </w:tcPr>
          <w:p w14:paraId="5AFEC19D" w14:textId="77777777" w:rsidR="00A37FFA" w:rsidRDefault="00A37FFA" w:rsidP="00A37FFA">
            <w:pPr>
              <w:pStyle w:val="EmptyCellLayoutStyle"/>
              <w:spacing w:after="0" w:line="240" w:lineRule="auto"/>
            </w:pPr>
          </w:p>
        </w:tc>
        <w:tc>
          <w:tcPr>
            <w:tcW w:w="149" w:type="dxa"/>
          </w:tcPr>
          <w:p w14:paraId="7A567FF8" w14:textId="77777777" w:rsidR="00A37FFA" w:rsidRDefault="00A37FFA" w:rsidP="00A37FFA">
            <w:pPr>
              <w:pStyle w:val="EmptyCellLayoutStyle"/>
              <w:spacing w:after="0" w:line="240" w:lineRule="auto"/>
            </w:pPr>
          </w:p>
        </w:tc>
      </w:tr>
    </w:tbl>
    <w:p xmlns:w="http://schemas.openxmlformats.org/wordprocessingml/2006/main" w14:paraId="187F56D7" w14:textId="77777777" w:rsidR="00A37FFA" w:rsidRDefault="00A37FFA" w:rsidP="00A37FFA">
      <w:pPr>
        <w:spacing w:after="0" w:line="240" w:lineRule="auto"/>
      </w:pPr>
    </w:p>
    <w:p xmlns:w="http://schemas.openxmlformats.org/wordprocessingml/2006/main" w14:paraId="6833366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реплика базы данных — задачи консоли</w:t>
      </w:r>
    </w:p>
    <w:p xmlns:w="http://schemas.openxmlformats.org/wordprocessingml/2006/main" w14:paraId="0FBA94B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PowerShell</w:t>
      </w:r>
    </w:p>
    <w:p xmlns:w="http://schemas.openxmlformats.org/wordprocessingml/2006/main" w14:paraId="03E6EF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йте консоль SQLPS и подключитесь к реплике доступности целевой реплики базы данных.</w:t>
      </w:r>
    </w:p>
    <w:p xmlns:w="http://schemas.openxmlformats.org/wordprocessingml/2006/main" w14:paraId="4D72062F" w14:textId="77777777" w:rsidR="00A37FFA" w:rsidRDefault="00A37FFA" w:rsidP="00A37FFA">
      <w:pPr>
        <w:spacing w:after="0" w:line="240" w:lineRule="auto"/>
      </w:pPr>
    </w:p>
    <w:p xmlns:w="http://schemas.openxmlformats.org/wordprocessingml/2006/main" w14:paraId="2A64107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а SQL Server Management Studio</w:t>
      </w:r>
    </w:p>
    <w:p xmlns:w="http://schemas.openxmlformats.org/wordprocessingml/2006/main" w14:paraId="5BD79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ойте среду SQL Server Management Studio и подключитесь к реплике доступности целевой реплики базы данных.</w:t>
      </w:r>
    </w:p>
    <w:p xmlns:w="http://schemas.openxmlformats.org/wordprocessingml/2006/main" w14:paraId="77E08235" w14:textId="77777777" w:rsidR="00A37FFA" w:rsidRDefault="00A37FFA" w:rsidP="00A37FFA">
      <w:pPr>
        <w:spacing w:after="0" w:line="240" w:lineRule="auto"/>
      </w:pPr>
    </w:p>
    <w:p xmlns:w="http://schemas.openxmlformats.org/wordprocessingml/2006/main" w14:paraId="7AF013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иостановка перемещения данных</w:t>
      </w:r>
    </w:p>
    <w:p xmlns:w="http://schemas.openxmlformats.org/wordprocessingml/2006/main" w14:paraId="67282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ытие консоли SQLPS и приостановка перемещения данных в целевую реплику базы данных.</w:t>
      </w:r>
    </w:p>
    <w:p xmlns:w="http://schemas.openxmlformats.org/wordprocessingml/2006/main" w14:paraId="09C58FAD" w14:textId="77777777" w:rsidR="00A37FFA" w:rsidRDefault="00A37FFA" w:rsidP="00A37FFA">
      <w:pPr>
        <w:spacing w:after="0" w:line="240" w:lineRule="auto"/>
      </w:pPr>
    </w:p>
    <w:p xmlns:w="http://schemas.openxmlformats.org/wordprocessingml/2006/main" w14:paraId="7B2585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Возобновление перемещения данных</w:t>
      </w:r>
    </w:p>
    <w:p xmlns:w="http://schemas.openxmlformats.org/wordprocessingml/2006/main" w14:paraId="69896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крытие консоли SQLPS и возобновление перемещения данных в целевую реплику базы данных.</w:t>
      </w:r>
    </w:p>
    <w:p xmlns:w="http://schemas.openxmlformats.org/wordprocessingml/2006/main" w14:paraId="563DA1E8" w14:textId="77777777" w:rsidR="00A37FFA" w:rsidRDefault="00A37FFA" w:rsidP="00A37FFA">
      <w:pPr>
        <w:spacing w:after="0" w:line="240" w:lineRule="auto"/>
      </w:pPr>
    </w:p>
    <w:p xmlns:w="http://schemas.openxmlformats.org/wordprocessingml/2006/main" w14:paraId="15791F6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ритическая политика реплики базы данных</w:t>
      </w:r>
    </w:p>
    <w:p xmlns:w="http://schemas.openxmlformats.org/wordprocessingml/2006/main" w14:paraId="62B61E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е политики, которые имеют состояние реплики базы данных в качестве аспекта и одну из категорий ошибки в качестве категории политики.</w:t>
      </w:r>
    </w:p>
    <w:p xmlns:w="http://schemas.openxmlformats.org/wordprocessingml/2006/main" w14:paraId="7FBF4EF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реплики базы данных — обнаружения</w:t>
      </w:r>
    </w:p>
    <w:p xmlns:w="http://schemas.openxmlformats.org/wordprocessingml/2006/main" w14:paraId="6945D6C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ользовательской политики реплики базы данных</w:t>
      </w:r>
    </w:p>
    <w:p xmlns:w="http://schemas.openxmlformats.org/wordprocessingml/2006/main" w14:paraId="374CE0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базы данных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2DFCC4" w14:textId="77777777" w:rsidTr="00A37FFA">
        <w:trPr>
          <w:trHeight w:val="54"/>
        </w:trPr>
        <w:tc>
          <w:tcPr>
            <w:tcW w:w="54" w:type="dxa"/>
          </w:tcPr>
          <w:p w14:paraId="1B3E9A3F" w14:textId="77777777" w:rsidR="00A37FFA" w:rsidRDefault="00A37FFA" w:rsidP="00A37FFA">
            <w:pPr>
              <w:pStyle w:val="EmptyCellLayoutStyle"/>
              <w:spacing w:after="0" w:line="240" w:lineRule="auto"/>
            </w:pPr>
          </w:p>
        </w:tc>
        <w:tc>
          <w:tcPr>
            <w:tcW w:w="10395" w:type="dxa"/>
          </w:tcPr>
          <w:p w14:paraId="4BB010F8" w14:textId="77777777" w:rsidR="00A37FFA" w:rsidRDefault="00A37FFA" w:rsidP="00A37FFA">
            <w:pPr>
              <w:pStyle w:val="EmptyCellLayoutStyle"/>
              <w:spacing w:after="0" w:line="240" w:lineRule="auto"/>
            </w:pPr>
          </w:p>
        </w:tc>
        <w:tc>
          <w:tcPr>
            <w:tcW w:w="149" w:type="dxa"/>
          </w:tcPr>
          <w:p w14:paraId="3C87C8C5" w14:textId="77777777" w:rsidR="00A37FFA" w:rsidRDefault="00A37FFA" w:rsidP="00A37FFA">
            <w:pPr>
              <w:pStyle w:val="EmptyCellLayoutStyle"/>
              <w:spacing w:after="0" w:line="240" w:lineRule="auto"/>
            </w:pPr>
          </w:p>
        </w:tc>
      </w:tr>
      <w:tr w:rsidR="00A37FFA" w14:paraId="0B616853" w14:textId="77777777" w:rsidTr="00A37FFA">
        <w:tc>
          <w:tcPr>
            <w:tcW w:w="54" w:type="dxa"/>
          </w:tcPr>
          <w:p w14:paraId="3F46C4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6013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969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23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BBC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C8A46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BA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DF5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DB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F85C3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0A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18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A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D6E4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9A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C0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C06D0" w14:textId="77777777" w:rsidR="00A37FFA" w:rsidRDefault="00A37FFA" w:rsidP="00A37FFA">
                  <w:pPr>
                    <w:spacing w:after="0" w:line="240" w:lineRule="auto"/>
                  </w:pPr>
                </w:p>
              </w:tc>
            </w:tr>
            <w:tr w:rsidR="00A37FFA" w14:paraId="7E288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BE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CF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2D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3DAD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703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2E0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35A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3B7E4F" w14:textId="77777777" w:rsidR="00A37FFA" w:rsidRDefault="00A37FFA" w:rsidP="00A37FFA">
            <w:pPr>
              <w:spacing w:after="0" w:line="240" w:lineRule="auto"/>
            </w:pPr>
          </w:p>
        </w:tc>
        <w:tc>
          <w:tcPr>
            <w:tcW w:w="149" w:type="dxa"/>
          </w:tcPr>
          <w:p w14:paraId="5769A811" w14:textId="77777777" w:rsidR="00A37FFA" w:rsidRDefault="00A37FFA" w:rsidP="00A37FFA">
            <w:pPr>
              <w:pStyle w:val="EmptyCellLayoutStyle"/>
              <w:spacing w:after="0" w:line="240" w:lineRule="auto"/>
            </w:pPr>
          </w:p>
        </w:tc>
      </w:tr>
      <w:tr w:rsidR="00A37FFA" w14:paraId="48E2CBEB" w14:textId="77777777" w:rsidTr="00A37FFA">
        <w:trPr>
          <w:trHeight w:val="80"/>
        </w:trPr>
        <w:tc>
          <w:tcPr>
            <w:tcW w:w="54" w:type="dxa"/>
          </w:tcPr>
          <w:p w14:paraId="32EBEAF4" w14:textId="77777777" w:rsidR="00A37FFA" w:rsidRDefault="00A37FFA" w:rsidP="00A37FFA">
            <w:pPr>
              <w:pStyle w:val="EmptyCellLayoutStyle"/>
              <w:spacing w:after="0" w:line="240" w:lineRule="auto"/>
            </w:pPr>
          </w:p>
        </w:tc>
        <w:tc>
          <w:tcPr>
            <w:tcW w:w="10395" w:type="dxa"/>
          </w:tcPr>
          <w:p w14:paraId="1FA17254" w14:textId="77777777" w:rsidR="00A37FFA" w:rsidRDefault="00A37FFA" w:rsidP="00A37FFA">
            <w:pPr>
              <w:pStyle w:val="EmptyCellLayoutStyle"/>
              <w:spacing w:after="0" w:line="240" w:lineRule="auto"/>
            </w:pPr>
          </w:p>
        </w:tc>
        <w:tc>
          <w:tcPr>
            <w:tcW w:w="149" w:type="dxa"/>
          </w:tcPr>
          <w:p w14:paraId="0FABB245" w14:textId="77777777" w:rsidR="00A37FFA" w:rsidRDefault="00A37FFA" w:rsidP="00A37FFA">
            <w:pPr>
              <w:pStyle w:val="EmptyCellLayoutStyle"/>
              <w:spacing w:after="0" w:line="240" w:lineRule="auto"/>
            </w:pPr>
          </w:p>
        </w:tc>
      </w:tr>
    </w:tbl>
    <w:p xmlns:w="http://schemas.openxmlformats.org/wordprocessingml/2006/main" w14:paraId="3FB5E1D2" w14:textId="77777777" w:rsidR="00A37FFA" w:rsidRDefault="00A37FFA" w:rsidP="00A37FFA">
      <w:pPr>
        <w:spacing w:after="0" w:line="240" w:lineRule="auto"/>
      </w:pPr>
    </w:p>
    <w:p xmlns:w="http://schemas.openxmlformats.org/wordprocessingml/2006/main" w14:paraId="3FA4FAE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ритическая политика реплики базы данных — базовые мониторы</w:t>
      </w:r>
    </w:p>
    <w:p xmlns:w="http://schemas.openxmlformats.org/wordprocessingml/2006/main" w14:paraId="373A19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реплики базы данных</w:t>
      </w:r>
    </w:p>
    <w:p xmlns:w="http://schemas.openxmlformats.org/wordprocessingml/2006/main" w14:paraId="4AF41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Ошибка", используемый, в частности, для отражения состояния пользовательских политик, имеющих состояние реплики базы данных в качестве аспекта и одну из стандартных категорий ошибок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7EA8C4" w14:textId="77777777" w:rsidTr="00A37FFA">
        <w:trPr>
          <w:trHeight w:val="54"/>
        </w:trPr>
        <w:tc>
          <w:tcPr>
            <w:tcW w:w="54" w:type="dxa"/>
          </w:tcPr>
          <w:p w14:paraId="11EEB880" w14:textId="77777777" w:rsidR="00A37FFA" w:rsidRDefault="00A37FFA" w:rsidP="00A37FFA">
            <w:pPr>
              <w:pStyle w:val="EmptyCellLayoutStyle"/>
              <w:spacing w:after="0" w:line="240" w:lineRule="auto"/>
            </w:pPr>
          </w:p>
        </w:tc>
        <w:tc>
          <w:tcPr>
            <w:tcW w:w="10395" w:type="dxa"/>
          </w:tcPr>
          <w:p w14:paraId="0E28CA04" w14:textId="77777777" w:rsidR="00A37FFA" w:rsidRDefault="00A37FFA" w:rsidP="00A37FFA">
            <w:pPr>
              <w:pStyle w:val="EmptyCellLayoutStyle"/>
              <w:spacing w:after="0" w:line="240" w:lineRule="auto"/>
            </w:pPr>
          </w:p>
        </w:tc>
        <w:tc>
          <w:tcPr>
            <w:tcW w:w="149" w:type="dxa"/>
          </w:tcPr>
          <w:p w14:paraId="4DDAA1D1" w14:textId="77777777" w:rsidR="00A37FFA" w:rsidRDefault="00A37FFA" w:rsidP="00A37FFA">
            <w:pPr>
              <w:pStyle w:val="EmptyCellLayoutStyle"/>
              <w:spacing w:after="0" w:line="240" w:lineRule="auto"/>
            </w:pPr>
          </w:p>
        </w:tc>
      </w:tr>
      <w:tr w:rsidR="00A37FFA" w14:paraId="3ED05F67" w14:textId="77777777" w:rsidTr="00A37FFA">
        <w:tc>
          <w:tcPr>
            <w:tcW w:w="54" w:type="dxa"/>
          </w:tcPr>
          <w:p w14:paraId="311D38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C62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BC2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BA7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2F2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971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C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881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4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D44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8F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B8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77B5D" w14:textId="77777777" w:rsidR="00A37FFA" w:rsidRDefault="00A37FFA" w:rsidP="00A37FFA">
                  <w:pPr>
                    <w:spacing w:after="0" w:line="240" w:lineRule="auto"/>
                  </w:pPr>
                  <w:r>
                    <w:rPr>
                      <w:rFonts w:eastAsia="Arial"/>
                      <w:color w:val="000000"/>
                      <w:lang w:bidi="ru-ru" w:val="ru-ru"/>
                    </w:rPr>
                    <w:t xml:space="preserve">False</w:t>
                  </w:r>
                </w:p>
              </w:tc>
            </w:tr>
            <w:tr w:rsidR="00A37FFA" w14:paraId="05FB6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3D8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FB7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93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8A4F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799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5F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EE455" w14:textId="77777777" w:rsidR="00A37FFA" w:rsidRDefault="00A37FFA" w:rsidP="00A37FFA">
                  <w:pPr>
                    <w:spacing w:after="0" w:line="240" w:lineRule="auto"/>
                  </w:pPr>
                </w:p>
              </w:tc>
            </w:tr>
            <w:tr w:rsidR="00A37FFA" w14:paraId="33546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0D5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8C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E67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B0DB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02A3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68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154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D01AD4" w14:textId="77777777" w:rsidR="00A37FFA" w:rsidRDefault="00A37FFA" w:rsidP="00A37FFA">
            <w:pPr>
              <w:spacing w:after="0" w:line="240" w:lineRule="auto"/>
            </w:pPr>
          </w:p>
        </w:tc>
        <w:tc>
          <w:tcPr>
            <w:tcW w:w="149" w:type="dxa"/>
          </w:tcPr>
          <w:p w14:paraId="55A1E4B9" w14:textId="77777777" w:rsidR="00A37FFA" w:rsidRDefault="00A37FFA" w:rsidP="00A37FFA">
            <w:pPr>
              <w:pStyle w:val="EmptyCellLayoutStyle"/>
              <w:spacing w:after="0" w:line="240" w:lineRule="auto"/>
            </w:pPr>
          </w:p>
        </w:tc>
      </w:tr>
      <w:tr w:rsidR="00A37FFA" w14:paraId="255873DC" w14:textId="77777777" w:rsidTr="00A37FFA">
        <w:trPr>
          <w:trHeight w:val="80"/>
        </w:trPr>
        <w:tc>
          <w:tcPr>
            <w:tcW w:w="54" w:type="dxa"/>
          </w:tcPr>
          <w:p w14:paraId="5AE8D639" w14:textId="77777777" w:rsidR="00A37FFA" w:rsidRDefault="00A37FFA" w:rsidP="00A37FFA">
            <w:pPr>
              <w:pStyle w:val="EmptyCellLayoutStyle"/>
              <w:spacing w:after="0" w:line="240" w:lineRule="auto"/>
            </w:pPr>
          </w:p>
        </w:tc>
        <w:tc>
          <w:tcPr>
            <w:tcW w:w="10395" w:type="dxa"/>
          </w:tcPr>
          <w:p w14:paraId="316F2073" w14:textId="77777777" w:rsidR="00A37FFA" w:rsidRDefault="00A37FFA" w:rsidP="00A37FFA">
            <w:pPr>
              <w:pStyle w:val="EmptyCellLayoutStyle"/>
              <w:spacing w:after="0" w:line="240" w:lineRule="auto"/>
            </w:pPr>
          </w:p>
        </w:tc>
        <w:tc>
          <w:tcPr>
            <w:tcW w:w="149" w:type="dxa"/>
          </w:tcPr>
          <w:p w14:paraId="0F3CAA28" w14:textId="77777777" w:rsidR="00A37FFA" w:rsidRDefault="00A37FFA" w:rsidP="00A37FFA">
            <w:pPr>
              <w:pStyle w:val="EmptyCellLayoutStyle"/>
              <w:spacing w:after="0" w:line="240" w:lineRule="auto"/>
            </w:pPr>
          </w:p>
        </w:tc>
      </w:tr>
    </w:tbl>
    <w:p xmlns:w="http://schemas.openxmlformats.org/wordprocessingml/2006/main" w14:paraId="4D6182A8" w14:textId="77777777" w:rsidR="00A37FFA" w:rsidRDefault="00A37FFA" w:rsidP="00A37FFA">
      <w:pPr>
        <w:spacing w:after="0" w:line="240" w:lineRule="auto"/>
      </w:pPr>
    </w:p>
    <w:p xmlns:w="http://schemas.openxmlformats.org/wordprocessingml/2006/main" w14:paraId="30DE48AA"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итика предупреждений реплики базы данных</w:t>
      </w:r>
    </w:p>
    <w:p xmlns:w="http://schemas.openxmlformats.org/wordprocessingml/2006/main" w14:paraId="5A966F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е политики, которые имеют состояние реплики базы данных в качестве аспекта и одну из категорий предупреждений в качестве категории политики.</w:t>
      </w:r>
    </w:p>
    <w:p xmlns:w="http://schemas.openxmlformats.org/wordprocessingml/2006/main" w14:paraId="5836239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реплики базы данных — обнаружения</w:t>
      </w:r>
    </w:p>
    <w:p xmlns:w="http://schemas.openxmlformats.org/wordprocessingml/2006/main" w14:paraId="30004D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ользовательской политики реплики базы данных</w:t>
      </w:r>
    </w:p>
    <w:p xmlns:w="http://schemas.openxmlformats.org/wordprocessingml/2006/main" w14:paraId="16987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пользовательских политик для реплик базы данных AlwaysOn. Примечание: по умолчанию этот объект обнаружения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D4F398" w14:textId="77777777" w:rsidTr="00A37FFA">
        <w:trPr>
          <w:trHeight w:val="54"/>
        </w:trPr>
        <w:tc>
          <w:tcPr>
            <w:tcW w:w="54" w:type="dxa"/>
          </w:tcPr>
          <w:p w14:paraId="72DEF5B9" w14:textId="77777777" w:rsidR="00A37FFA" w:rsidRDefault="00A37FFA" w:rsidP="00A37FFA">
            <w:pPr>
              <w:pStyle w:val="EmptyCellLayoutStyle"/>
              <w:spacing w:after="0" w:line="240" w:lineRule="auto"/>
            </w:pPr>
          </w:p>
        </w:tc>
        <w:tc>
          <w:tcPr>
            <w:tcW w:w="10395" w:type="dxa"/>
          </w:tcPr>
          <w:p w14:paraId="6E859E15" w14:textId="77777777" w:rsidR="00A37FFA" w:rsidRDefault="00A37FFA" w:rsidP="00A37FFA">
            <w:pPr>
              <w:pStyle w:val="EmptyCellLayoutStyle"/>
              <w:spacing w:after="0" w:line="240" w:lineRule="auto"/>
            </w:pPr>
          </w:p>
        </w:tc>
        <w:tc>
          <w:tcPr>
            <w:tcW w:w="149" w:type="dxa"/>
          </w:tcPr>
          <w:p w14:paraId="170E90C8" w14:textId="77777777" w:rsidR="00A37FFA" w:rsidRDefault="00A37FFA" w:rsidP="00A37FFA">
            <w:pPr>
              <w:pStyle w:val="EmptyCellLayoutStyle"/>
              <w:spacing w:after="0" w:line="240" w:lineRule="auto"/>
            </w:pPr>
          </w:p>
        </w:tc>
      </w:tr>
      <w:tr w:rsidR="00A37FFA" w14:paraId="369773AC" w14:textId="77777777" w:rsidTr="00A37FFA">
        <w:tc>
          <w:tcPr>
            <w:tcW w:w="54" w:type="dxa"/>
          </w:tcPr>
          <w:p w14:paraId="1891C4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448D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676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B01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7EC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E69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B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C58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DB0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D21D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558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0F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2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A5E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5B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9C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6C4F" w14:textId="77777777" w:rsidR="00A37FFA" w:rsidRDefault="00A37FFA" w:rsidP="00A37FFA">
                  <w:pPr>
                    <w:spacing w:after="0" w:line="240" w:lineRule="auto"/>
                  </w:pPr>
                </w:p>
              </w:tc>
            </w:tr>
            <w:tr w:rsidR="00A37FFA" w14:paraId="60DEC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11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741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B7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8E34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F48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01A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C1F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7EAD0A" w14:textId="77777777" w:rsidR="00A37FFA" w:rsidRDefault="00A37FFA" w:rsidP="00A37FFA">
            <w:pPr>
              <w:spacing w:after="0" w:line="240" w:lineRule="auto"/>
            </w:pPr>
          </w:p>
        </w:tc>
        <w:tc>
          <w:tcPr>
            <w:tcW w:w="149" w:type="dxa"/>
          </w:tcPr>
          <w:p w14:paraId="53C1383E" w14:textId="77777777" w:rsidR="00A37FFA" w:rsidRDefault="00A37FFA" w:rsidP="00A37FFA">
            <w:pPr>
              <w:pStyle w:val="EmptyCellLayoutStyle"/>
              <w:spacing w:after="0" w:line="240" w:lineRule="auto"/>
            </w:pPr>
          </w:p>
        </w:tc>
      </w:tr>
      <w:tr w:rsidR="00A37FFA" w14:paraId="164B8AB2" w14:textId="77777777" w:rsidTr="00A37FFA">
        <w:trPr>
          <w:trHeight w:val="80"/>
        </w:trPr>
        <w:tc>
          <w:tcPr>
            <w:tcW w:w="54" w:type="dxa"/>
          </w:tcPr>
          <w:p w14:paraId="6B3D5C75" w14:textId="77777777" w:rsidR="00A37FFA" w:rsidRDefault="00A37FFA" w:rsidP="00A37FFA">
            <w:pPr>
              <w:pStyle w:val="EmptyCellLayoutStyle"/>
              <w:spacing w:after="0" w:line="240" w:lineRule="auto"/>
            </w:pPr>
          </w:p>
        </w:tc>
        <w:tc>
          <w:tcPr>
            <w:tcW w:w="10395" w:type="dxa"/>
          </w:tcPr>
          <w:p w14:paraId="2C10DF94" w14:textId="77777777" w:rsidR="00A37FFA" w:rsidRDefault="00A37FFA" w:rsidP="00A37FFA">
            <w:pPr>
              <w:pStyle w:val="EmptyCellLayoutStyle"/>
              <w:spacing w:after="0" w:line="240" w:lineRule="auto"/>
            </w:pPr>
          </w:p>
        </w:tc>
        <w:tc>
          <w:tcPr>
            <w:tcW w:w="149" w:type="dxa"/>
          </w:tcPr>
          <w:p w14:paraId="1E5DF9F9" w14:textId="77777777" w:rsidR="00A37FFA" w:rsidRDefault="00A37FFA" w:rsidP="00A37FFA">
            <w:pPr>
              <w:pStyle w:val="EmptyCellLayoutStyle"/>
              <w:spacing w:after="0" w:line="240" w:lineRule="auto"/>
            </w:pPr>
          </w:p>
        </w:tc>
      </w:tr>
    </w:tbl>
    <w:p xmlns:w="http://schemas.openxmlformats.org/wordprocessingml/2006/main" w14:paraId="6B147BD8" w14:textId="77777777" w:rsidR="00A37FFA" w:rsidRDefault="00A37FFA" w:rsidP="00A37FFA">
      <w:pPr>
        <w:spacing w:after="0" w:line="240" w:lineRule="auto"/>
      </w:pPr>
    </w:p>
    <w:p xmlns:w="http://schemas.openxmlformats.org/wordprocessingml/2006/main" w14:paraId="0BDFFB9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реплики базы данных — базовые мониторы</w:t>
      </w:r>
    </w:p>
    <w:p xmlns:w="http://schemas.openxmlformats.org/wordprocessingml/2006/main" w14:paraId="2AC490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реплики базы данных</w:t>
      </w:r>
    </w:p>
    <w:p xmlns:w="http://schemas.openxmlformats.org/wordprocessingml/2006/main" w14:paraId="51E755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для отражения состояния нестандартных политик пользователя, имеющих состояние реплики базы данных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6FBEB5" w14:textId="77777777" w:rsidTr="00A37FFA">
        <w:trPr>
          <w:trHeight w:val="54"/>
        </w:trPr>
        <w:tc>
          <w:tcPr>
            <w:tcW w:w="54" w:type="dxa"/>
          </w:tcPr>
          <w:p w14:paraId="32B532E0" w14:textId="77777777" w:rsidR="00A37FFA" w:rsidRDefault="00A37FFA" w:rsidP="00A37FFA">
            <w:pPr>
              <w:pStyle w:val="EmptyCellLayoutStyle"/>
              <w:spacing w:after="0" w:line="240" w:lineRule="auto"/>
            </w:pPr>
          </w:p>
        </w:tc>
        <w:tc>
          <w:tcPr>
            <w:tcW w:w="10395" w:type="dxa"/>
          </w:tcPr>
          <w:p w14:paraId="6C6D8C98" w14:textId="77777777" w:rsidR="00A37FFA" w:rsidRDefault="00A37FFA" w:rsidP="00A37FFA">
            <w:pPr>
              <w:pStyle w:val="EmptyCellLayoutStyle"/>
              <w:spacing w:after="0" w:line="240" w:lineRule="auto"/>
            </w:pPr>
          </w:p>
        </w:tc>
        <w:tc>
          <w:tcPr>
            <w:tcW w:w="149" w:type="dxa"/>
          </w:tcPr>
          <w:p w14:paraId="41B79F86" w14:textId="77777777" w:rsidR="00A37FFA" w:rsidRDefault="00A37FFA" w:rsidP="00A37FFA">
            <w:pPr>
              <w:pStyle w:val="EmptyCellLayoutStyle"/>
              <w:spacing w:after="0" w:line="240" w:lineRule="auto"/>
            </w:pPr>
          </w:p>
        </w:tc>
      </w:tr>
      <w:tr w:rsidR="00A37FFA" w14:paraId="32371D68" w14:textId="77777777" w:rsidTr="00A37FFA">
        <w:tc>
          <w:tcPr>
            <w:tcW w:w="54" w:type="dxa"/>
          </w:tcPr>
          <w:p w14:paraId="25F3F6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D4F8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39EC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21BE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4D0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A28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489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AA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C9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90E6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C6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85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9E7DD" w14:textId="77777777" w:rsidR="00A37FFA" w:rsidRDefault="00A37FFA" w:rsidP="00A37FFA">
                  <w:pPr>
                    <w:spacing w:after="0" w:line="240" w:lineRule="auto"/>
                  </w:pPr>
                  <w:r>
                    <w:rPr>
                      <w:rFonts w:eastAsia="Arial"/>
                      <w:color w:val="000000"/>
                      <w:lang w:bidi="ru-ru" w:val="ru-ru"/>
                    </w:rPr>
                    <w:t xml:space="preserve">False</w:t>
                  </w:r>
                </w:p>
              </w:tc>
            </w:tr>
            <w:tr w:rsidR="00A37FFA" w14:paraId="6B2AD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00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95B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1B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E045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A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8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DD295" w14:textId="77777777" w:rsidR="00A37FFA" w:rsidRDefault="00A37FFA" w:rsidP="00A37FFA">
                  <w:pPr>
                    <w:spacing w:after="0" w:line="240" w:lineRule="auto"/>
                  </w:pPr>
                </w:p>
              </w:tc>
            </w:tr>
            <w:tr w:rsidR="00A37FFA" w14:paraId="78E58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A2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907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36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50BC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B3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ADB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F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5D4070" w14:textId="77777777" w:rsidR="00A37FFA" w:rsidRDefault="00A37FFA" w:rsidP="00A37FFA">
            <w:pPr>
              <w:spacing w:after="0" w:line="240" w:lineRule="auto"/>
            </w:pPr>
          </w:p>
        </w:tc>
        <w:tc>
          <w:tcPr>
            <w:tcW w:w="149" w:type="dxa"/>
          </w:tcPr>
          <w:p w14:paraId="0D7DE7ED" w14:textId="77777777" w:rsidR="00A37FFA" w:rsidRDefault="00A37FFA" w:rsidP="00A37FFA">
            <w:pPr>
              <w:pStyle w:val="EmptyCellLayoutStyle"/>
              <w:spacing w:after="0" w:line="240" w:lineRule="auto"/>
            </w:pPr>
          </w:p>
        </w:tc>
      </w:tr>
      <w:tr w:rsidR="00A37FFA" w14:paraId="68C6A13F" w14:textId="77777777" w:rsidTr="00A37FFA">
        <w:trPr>
          <w:trHeight w:val="80"/>
        </w:trPr>
        <w:tc>
          <w:tcPr>
            <w:tcW w:w="54" w:type="dxa"/>
          </w:tcPr>
          <w:p w14:paraId="076FDC00" w14:textId="77777777" w:rsidR="00A37FFA" w:rsidRDefault="00A37FFA" w:rsidP="00A37FFA">
            <w:pPr>
              <w:pStyle w:val="EmptyCellLayoutStyle"/>
              <w:spacing w:after="0" w:line="240" w:lineRule="auto"/>
            </w:pPr>
          </w:p>
        </w:tc>
        <w:tc>
          <w:tcPr>
            <w:tcW w:w="10395" w:type="dxa"/>
          </w:tcPr>
          <w:p w14:paraId="6957AED5" w14:textId="77777777" w:rsidR="00A37FFA" w:rsidRDefault="00A37FFA" w:rsidP="00A37FFA">
            <w:pPr>
              <w:pStyle w:val="EmptyCellLayoutStyle"/>
              <w:spacing w:after="0" w:line="240" w:lineRule="auto"/>
            </w:pPr>
          </w:p>
        </w:tc>
        <w:tc>
          <w:tcPr>
            <w:tcW w:w="149" w:type="dxa"/>
          </w:tcPr>
          <w:p w14:paraId="63DB227A" w14:textId="77777777" w:rsidR="00A37FFA" w:rsidRDefault="00A37FFA" w:rsidP="00A37FFA">
            <w:pPr>
              <w:pStyle w:val="EmptyCellLayoutStyle"/>
              <w:spacing w:after="0" w:line="240" w:lineRule="auto"/>
            </w:pPr>
          </w:p>
        </w:tc>
      </w:tr>
    </w:tbl>
    <w:p xmlns:w="http://schemas.openxmlformats.org/wordprocessingml/2006/main" w14:paraId="2724E28D" w14:textId="77777777" w:rsidR="00A37FFA" w:rsidRDefault="00A37FFA" w:rsidP="00A37FFA">
      <w:pPr>
        <w:spacing w:after="0" w:line="240" w:lineRule="auto"/>
      </w:pPr>
    </w:p>
    <w:p xmlns:w="http://schemas.openxmlformats.org/wordprocessingml/2006/main" w14:paraId="4D140DF1"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итика предупреждений базы данных</w:t>
      </w:r>
    </w:p>
    <w:p xmlns:w="http://schemas.openxmlformats.org/wordprocessingml/2006/main" w14:paraId="1567C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ая политика Microsoft SQL Server в Windows, имеющая базу данных в качестве аспекта и одну из категорий предупреждений в качестве категории политики.</w:t>
      </w:r>
    </w:p>
    <w:p xmlns:w="http://schemas.openxmlformats.org/wordprocessingml/2006/main" w14:paraId="48F49AD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итика предупреждений базы данных — базовые мониторы</w:t>
      </w:r>
    </w:p>
    <w:p xmlns:w="http://schemas.openxmlformats.org/wordprocessingml/2006/main" w14:paraId="6AE461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исправности базы данных</w:t>
      </w:r>
    </w:p>
    <w:p xmlns:w="http://schemas.openxmlformats.org/wordprocessingml/2006/main" w14:paraId="568304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двух состояний с критическим состоянием "Предупреждение", используемый, в частности, для отражения состояния пользовательских политик, имеющих базу данных в качестве аспекта и одну из стандартных категорий предупреждений в качестве категории полити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8DFC70" w14:textId="77777777" w:rsidTr="00A37FFA">
        <w:trPr>
          <w:trHeight w:val="54"/>
        </w:trPr>
        <w:tc>
          <w:tcPr>
            <w:tcW w:w="54" w:type="dxa"/>
          </w:tcPr>
          <w:p w14:paraId="7B5860B4" w14:textId="77777777" w:rsidR="00A37FFA" w:rsidRDefault="00A37FFA" w:rsidP="00A37FFA">
            <w:pPr>
              <w:pStyle w:val="EmptyCellLayoutStyle"/>
              <w:spacing w:after="0" w:line="240" w:lineRule="auto"/>
            </w:pPr>
          </w:p>
        </w:tc>
        <w:tc>
          <w:tcPr>
            <w:tcW w:w="10395" w:type="dxa"/>
          </w:tcPr>
          <w:p w14:paraId="0882C823" w14:textId="77777777" w:rsidR="00A37FFA" w:rsidRDefault="00A37FFA" w:rsidP="00A37FFA">
            <w:pPr>
              <w:pStyle w:val="EmptyCellLayoutStyle"/>
              <w:spacing w:after="0" w:line="240" w:lineRule="auto"/>
            </w:pPr>
          </w:p>
        </w:tc>
        <w:tc>
          <w:tcPr>
            <w:tcW w:w="149" w:type="dxa"/>
          </w:tcPr>
          <w:p w14:paraId="1C44AC2D" w14:textId="77777777" w:rsidR="00A37FFA" w:rsidRDefault="00A37FFA" w:rsidP="00A37FFA">
            <w:pPr>
              <w:pStyle w:val="EmptyCellLayoutStyle"/>
              <w:spacing w:after="0" w:line="240" w:lineRule="auto"/>
            </w:pPr>
          </w:p>
        </w:tc>
      </w:tr>
      <w:tr w:rsidR="00A37FFA" w14:paraId="7205C1BF" w14:textId="77777777" w:rsidTr="00A37FFA">
        <w:tc>
          <w:tcPr>
            <w:tcW w:w="54" w:type="dxa"/>
          </w:tcPr>
          <w:p w14:paraId="0F1A10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B9EC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8B7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9D0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769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659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59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C3E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29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1284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E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C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53DD9" w14:textId="77777777" w:rsidR="00A37FFA" w:rsidRDefault="00A37FFA" w:rsidP="00A37FFA">
                  <w:pPr>
                    <w:spacing w:after="0" w:line="240" w:lineRule="auto"/>
                  </w:pPr>
                  <w:r>
                    <w:rPr>
                      <w:rFonts w:eastAsia="Arial"/>
                      <w:color w:val="000000"/>
                      <w:lang w:bidi="ru-ru" w:val="ru-ru"/>
                    </w:rPr>
                    <w:t xml:space="preserve">True</w:t>
                  </w:r>
                </w:p>
              </w:tc>
            </w:tr>
            <w:tr w:rsidR="00A37FFA" w14:paraId="6803B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489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19E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98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88CB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A76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12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EF369" w14:textId="77777777" w:rsidR="00A37FFA" w:rsidRDefault="00A37FFA" w:rsidP="00A37FFA">
                  <w:pPr>
                    <w:spacing w:after="0" w:line="240" w:lineRule="auto"/>
                  </w:pPr>
                </w:p>
              </w:tc>
            </w:tr>
            <w:tr w:rsidR="00A37FFA" w14:paraId="06DB4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ED6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F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21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AE13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90A4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0715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C2C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248683" w14:textId="77777777" w:rsidR="00A37FFA" w:rsidRDefault="00A37FFA" w:rsidP="00A37FFA">
            <w:pPr>
              <w:spacing w:after="0" w:line="240" w:lineRule="auto"/>
            </w:pPr>
          </w:p>
        </w:tc>
        <w:tc>
          <w:tcPr>
            <w:tcW w:w="149" w:type="dxa"/>
          </w:tcPr>
          <w:p w14:paraId="0C4945C1" w14:textId="77777777" w:rsidR="00A37FFA" w:rsidRDefault="00A37FFA" w:rsidP="00A37FFA">
            <w:pPr>
              <w:pStyle w:val="EmptyCellLayoutStyle"/>
              <w:spacing w:after="0" w:line="240" w:lineRule="auto"/>
            </w:pPr>
          </w:p>
        </w:tc>
      </w:tr>
      <w:tr w:rsidR="00A37FFA" w14:paraId="638D4C5D" w14:textId="77777777" w:rsidTr="00A37FFA">
        <w:trPr>
          <w:trHeight w:val="80"/>
        </w:trPr>
        <w:tc>
          <w:tcPr>
            <w:tcW w:w="54" w:type="dxa"/>
          </w:tcPr>
          <w:p w14:paraId="61E6A4E9" w14:textId="77777777" w:rsidR="00A37FFA" w:rsidRDefault="00A37FFA" w:rsidP="00A37FFA">
            <w:pPr>
              <w:pStyle w:val="EmptyCellLayoutStyle"/>
              <w:spacing w:after="0" w:line="240" w:lineRule="auto"/>
            </w:pPr>
          </w:p>
        </w:tc>
        <w:tc>
          <w:tcPr>
            <w:tcW w:w="10395" w:type="dxa"/>
          </w:tcPr>
          <w:p w14:paraId="68516778" w14:textId="77777777" w:rsidR="00A37FFA" w:rsidRDefault="00A37FFA" w:rsidP="00A37FFA">
            <w:pPr>
              <w:pStyle w:val="EmptyCellLayoutStyle"/>
              <w:spacing w:after="0" w:line="240" w:lineRule="auto"/>
            </w:pPr>
          </w:p>
        </w:tc>
        <w:tc>
          <w:tcPr>
            <w:tcW w:w="149" w:type="dxa"/>
          </w:tcPr>
          <w:p w14:paraId="15FB44DB" w14:textId="77777777" w:rsidR="00A37FFA" w:rsidRDefault="00A37FFA" w:rsidP="00A37FFA">
            <w:pPr>
              <w:pStyle w:val="EmptyCellLayoutStyle"/>
              <w:spacing w:after="0" w:line="240" w:lineRule="auto"/>
            </w:pPr>
          </w:p>
        </w:tc>
      </w:tr>
    </w:tbl>
    <w:p xmlns:w="http://schemas.openxmlformats.org/wordprocessingml/2006/main" w14:paraId="3EB77E93" w14:textId="77777777" w:rsidR="00A37FFA" w:rsidRDefault="00A37FFA" w:rsidP="00A37FFA">
      <w:pPr>
        <w:spacing w:after="0" w:line="240" w:lineRule="auto"/>
      </w:pPr>
    </w:p>
    <w:p xmlns:w="http://schemas.openxmlformats.org/wordprocessingml/2006/main" w14:paraId="207FB1BC"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ядро СУБД</w:t>
      </w:r>
    </w:p>
    <w:p xmlns:w="http://schemas.openxmlformats.org/wordprocessingml/2006/main" w14:paraId="5DD23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становка ядра СУБД MSSQL в Windows. В компоненте Database Engine размещаются базы данных и другие компоненты SQL Server.</w:t>
      </w:r>
    </w:p>
    <w:p xmlns:w="http://schemas.openxmlformats.org/wordprocessingml/2006/main" w14:paraId="644B8B3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обнаружения</w:t>
      </w:r>
    </w:p>
    <w:p xmlns:w="http://schemas.openxmlformats.org/wordprocessingml/2006/main" w14:paraId="4129CC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ядер СУБД SQL Server</w:t>
      </w:r>
    </w:p>
    <w:p xmlns:w="http://schemas.openxmlformats.org/wordprocessingml/2006/main" w14:paraId="7B8B9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ядра СУБД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57C1E4" w14:textId="77777777" w:rsidTr="00A37FFA">
        <w:trPr>
          <w:trHeight w:val="54"/>
        </w:trPr>
        <w:tc>
          <w:tcPr>
            <w:tcW w:w="54" w:type="dxa"/>
          </w:tcPr>
          <w:p w14:paraId="346BE84E" w14:textId="77777777" w:rsidR="00A37FFA" w:rsidRDefault="00A37FFA" w:rsidP="00A37FFA">
            <w:pPr>
              <w:pStyle w:val="EmptyCellLayoutStyle"/>
              <w:spacing w:after="0" w:line="240" w:lineRule="auto"/>
            </w:pPr>
          </w:p>
        </w:tc>
        <w:tc>
          <w:tcPr>
            <w:tcW w:w="10395" w:type="dxa"/>
          </w:tcPr>
          <w:p w14:paraId="2ABBD313" w14:textId="77777777" w:rsidR="00A37FFA" w:rsidRDefault="00A37FFA" w:rsidP="00A37FFA">
            <w:pPr>
              <w:pStyle w:val="EmptyCellLayoutStyle"/>
              <w:spacing w:after="0" w:line="240" w:lineRule="auto"/>
            </w:pPr>
          </w:p>
        </w:tc>
        <w:tc>
          <w:tcPr>
            <w:tcW w:w="149" w:type="dxa"/>
          </w:tcPr>
          <w:p w14:paraId="029D5879" w14:textId="77777777" w:rsidR="00A37FFA" w:rsidRDefault="00A37FFA" w:rsidP="00A37FFA">
            <w:pPr>
              <w:pStyle w:val="EmptyCellLayoutStyle"/>
              <w:spacing w:after="0" w:line="240" w:lineRule="auto"/>
            </w:pPr>
          </w:p>
        </w:tc>
      </w:tr>
      <w:tr w:rsidR="00A37FFA" w14:paraId="2E9C16F7" w14:textId="77777777" w:rsidTr="00A37FFA">
        <w:tc>
          <w:tcPr>
            <w:tcW w:w="54" w:type="dxa"/>
          </w:tcPr>
          <w:p w14:paraId="66B640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F777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52F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A2F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A1D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F62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6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9C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0A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D564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7B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E49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0A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433DE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B4D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6D4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A9909" w14:textId="77777777" w:rsidR="00A37FFA" w:rsidRDefault="00A37FFA" w:rsidP="00A37FFA">
                  <w:pPr>
                    <w:spacing w:after="0" w:line="240" w:lineRule="auto"/>
                  </w:pPr>
                </w:p>
              </w:tc>
            </w:tr>
            <w:tr w:rsidR="00A37FFA" w14:paraId="2AA19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C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7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7E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FC81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1F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C6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7DC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0FFFF1" w14:textId="77777777" w:rsidR="00A37FFA" w:rsidRDefault="00A37FFA" w:rsidP="00A37FFA">
            <w:pPr>
              <w:spacing w:after="0" w:line="240" w:lineRule="auto"/>
            </w:pPr>
          </w:p>
        </w:tc>
        <w:tc>
          <w:tcPr>
            <w:tcW w:w="149" w:type="dxa"/>
          </w:tcPr>
          <w:p w14:paraId="4EDA7A8B" w14:textId="77777777" w:rsidR="00A37FFA" w:rsidRDefault="00A37FFA" w:rsidP="00A37FFA">
            <w:pPr>
              <w:pStyle w:val="EmptyCellLayoutStyle"/>
              <w:spacing w:after="0" w:line="240" w:lineRule="auto"/>
            </w:pPr>
          </w:p>
        </w:tc>
      </w:tr>
      <w:tr w:rsidR="00A37FFA" w14:paraId="09514059" w14:textId="77777777" w:rsidTr="00A37FFA">
        <w:trPr>
          <w:trHeight w:val="80"/>
        </w:trPr>
        <w:tc>
          <w:tcPr>
            <w:tcW w:w="54" w:type="dxa"/>
          </w:tcPr>
          <w:p w14:paraId="3529CDDC" w14:textId="77777777" w:rsidR="00A37FFA" w:rsidRDefault="00A37FFA" w:rsidP="00A37FFA">
            <w:pPr>
              <w:pStyle w:val="EmptyCellLayoutStyle"/>
              <w:spacing w:after="0" w:line="240" w:lineRule="auto"/>
            </w:pPr>
          </w:p>
        </w:tc>
        <w:tc>
          <w:tcPr>
            <w:tcW w:w="10395" w:type="dxa"/>
          </w:tcPr>
          <w:p w14:paraId="1FCB3961" w14:textId="77777777" w:rsidR="00A37FFA" w:rsidRDefault="00A37FFA" w:rsidP="00A37FFA">
            <w:pPr>
              <w:pStyle w:val="EmptyCellLayoutStyle"/>
              <w:spacing w:after="0" w:line="240" w:lineRule="auto"/>
            </w:pPr>
          </w:p>
        </w:tc>
        <w:tc>
          <w:tcPr>
            <w:tcW w:w="149" w:type="dxa"/>
          </w:tcPr>
          <w:p w14:paraId="52650A84" w14:textId="77777777" w:rsidR="00A37FFA" w:rsidRDefault="00A37FFA" w:rsidP="00A37FFA">
            <w:pPr>
              <w:pStyle w:val="EmptyCellLayoutStyle"/>
              <w:spacing w:after="0" w:line="240" w:lineRule="auto"/>
            </w:pPr>
          </w:p>
        </w:tc>
      </w:tr>
    </w:tbl>
    <w:p xmlns:w="http://schemas.openxmlformats.org/wordprocessingml/2006/main" w14:paraId="0D1E5A5F" w14:textId="77777777" w:rsidR="00A37FFA" w:rsidRDefault="00A37FFA" w:rsidP="00A37FFA">
      <w:pPr>
        <w:spacing w:after="0" w:line="240" w:lineRule="auto"/>
      </w:pPr>
    </w:p>
    <w:p xmlns:w="http://schemas.openxmlformats.org/wordprocessingml/2006/main" w14:paraId="607D9F4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базовые мониторы</w:t>
      </w:r>
    </w:p>
    <w:p xmlns:w="http://schemas.openxmlformats.org/wordprocessingml/2006/main" w14:paraId="4E54BD3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лужба запуска управляющей программы полнотекстовой фильтрации SQL</w:t>
      </w:r>
    </w:p>
    <w:p xmlns:w="http://schemas.openxmlformats.org/wordprocessingml/2006/main" w14:paraId="23ECA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запуска управляющей программы полнотекстовой фильтрации SQL. Обратите внимание на то, что функция полнотекстового поиска SQL недоступна в SQL Server Express, кроме выпуска SQL Server Express с дополнительными службами. По умолчанию этот монитор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3B648B" w14:textId="77777777" w:rsidTr="00A37FFA">
        <w:trPr>
          <w:trHeight w:val="54"/>
        </w:trPr>
        <w:tc>
          <w:tcPr>
            <w:tcW w:w="54" w:type="dxa"/>
          </w:tcPr>
          <w:p w14:paraId="47FAC63E" w14:textId="77777777" w:rsidR="00A37FFA" w:rsidRDefault="00A37FFA" w:rsidP="00A37FFA">
            <w:pPr>
              <w:pStyle w:val="EmptyCellLayoutStyle"/>
              <w:spacing w:after="0" w:line="240" w:lineRule="auto"/>
            </w:pPr>
          </w:p>
        </w:tc>
        <w:tc>
          <w:tcPr>
            <w:tcW w:w="10395" w:type="dxa"/>
          </w:tcPr>
          <w:p w14:paraId="7A940FF6" w14:textId="77777777" w:rsidR="00A37FFA" w:rsidRDefault="00A37FFA" w:rsidP="00A37FFA">
            <w:pPr>
              <w:pStyle w:val="EmptyCellLayoutStyle"/>
              <w:spacing w:after="0" w:line="240" w:lineRule="auto"/>
            </w:pPr>
          </w:p>
        </w:tc>
        <w:tc>
          <w:tcPr>
            <w:tcW w:w="149" w:type="dxa"/>
          </w:tcPr>
          <w:p w14:paraId="1D354F99" w14:textId="77777777" w:rsidR="00A37FFA" w:rsidRDefault="00A37FFA" w:rsidP="00A37FFA">
            <w:pPr>
              <w:pStyle w:val="EmptyCellLayoutStyle"/>
              <w:spacing w:after="0" w:line="240" w:lineRule="auto"/>
            </w:pPr>
          </w:p>
        </w:tc>
      </w:tr>
      <w:tr w:rsidR="00A37FFA" w14:paraId="0AACDA2D" w14:textId="77777777" w:rsidTr="00A37FFA">
        <w:tc>
          <w:tcPr>
            <w:tcW w:w="54" w:type="dxa"/>
          </w:tcPr>
          <w:p w14:paraId="7E8CF8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5DB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C9F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384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EC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F40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01C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214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F5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FA21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CB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247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4E1A" w14:textId="77777777" w:rsidR="00A37FFA" w:rsidRDefault="00A37FFA" w:rsidP="00A37FFA">
                  <w:pPr>
                    <w:spacing w:after="0" w:line="240" w:lineRule="auto"/>
                  </w:pPr>
                  <w:r>
                    <w:rPr>
                      <w:rFonts w:eastAsia="Arial"/>
                      <w:color w:val="000000"/>
                      <w:lang w:bidi="ru-ru" w:val="ru-ru"/>
                    </w:rPr>
                    <w:t xml:space="preserve">True</w:t>
                  </w:r>
                </w:p>
              </w:tc>
            </w:tr>
            <w:tr w:rsidR="00A37FFA" w14:paraId="2EEC3F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60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F1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жет принимать только значения true или false.  Если значение равно false, то предупреждения инициируются независимо от типа запуска.  По умолчанию задано значение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B32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5B064A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F8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170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5A9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0</w:t>
                  </w:r>
                </w:p>
              </w:tc>
            </w:tr>
            <w:tr w:rsidR="00A37FFA" w14:paraId="163CE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3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A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F6184" w14:textId="77777777" w:rsidR="00A37FFA" w:rsidRDefault="00A37FFA" w:rsidP="00A37FFA">
                  <w:pPr>
                    <w:spacing w:after="0" w:line="240" w:lineRule="auto"/>
                  </w:pPr>
                </w:p>
              </w:tc>
            </w:tr>
            <w:tr w:rsidR="00A37FFA" w14:paraId="7B2828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5E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73D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87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8434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EB3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9F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CB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0EE8E7C" w14:textId="77777777" w:rsidR="00A37FFA" w:rsidRDefault="00A37FFA" w:rsidP="00A37FFA">
            <w:pPr>
              <w:spacing w:after="0" w:line="240" w:lineRule="auto"/>
            </w:pPr>
          </w:p>
        </w:tc>
        <w:tc>
          <w:tcPr>
            <w:tcW w:w="149" w:type="dxa"/>
          </w:tcPr>
          <w:p w14:paraId="7ADCFB97" w14:textId="77777777" w:rsidR="00A37FFA" w:rsidRDefault="00A37FFA" w:rsidP="00A37FFA">
            <w:pPr>
              <w:pStyle w:val="EmptyCellLayoutStyle"/>
              <w:spacing w:after="0" w:line="240" w:lineRule="auto"/>
            </w:pPr>
          </w:p>
        </w:tc>
      </w:tr>
      <w:tr w:rsidR="00A37FFA" w14:paraId="55EA673D" w14:textId="77777777" w:rsidTr="00A37FFA">
        <w:trPr>
          <w:trHeight w:val="80"/>
        </w:trPr>
        <w:tc>
          <w:tcPr>
            <w:tcW w:w="54" w:type="dxa"/>
          </w:tcPr>
          <w:p w14:paraId="243AAFD0" w14:textId="77777777" w:rsidR="00A37FFA" w:rsidRDefault="00A37FFA" w:rsidP="00A37FFA">
            <w:pPr>
              <w:pStyle w:val="EmptyCellLayoutStyle"/>
              <w:spacing w:after="0" w:line="240" w:lineRule="auto"/>
            </w:pPr>
          </w:p>
        </w:tc>
        <w:tc>
          <w:tcPr>
            <w:tcW w:w="10395" w:type="dxa"/>
          </w:tcPr>
          <w:p w14:paraId="7A7792A1" w14:textId="77777777" w:rsidR="00A37FFA" w:rsidRDefault="00A37FFA" w:rsidP="00A37FFA">
            <w:pPr>
              <w:pStyle w:val="EmptyCellLayoutStyle"/>
              <w:spacing w:after="0" w:line="240" w:lineRule="auto"/>
            </w:pPr>
          </w:p>
        </w:tc>
        <w:tc>
          <w:tcPr>
            <w:tcW w:w="149" w:type="dxa"/>
          </w:tcPr>
          <w:p w14:paraId="5841230C" w14:textId="77777777" w:rsidR="00A37FFA" w:rsidRDefault="00A37FFA" w:rsidP="00A37FFA">
            <w:pPr>
              <w:pStyle w:val="EmptyCellLayoutStyle"/>
              <w:spacing w:after="0" w:line="240" w:lineRule="auto"/>
            </w:pPr>
          </w:p>
        </w:tc>
      </w:tr>
    </w:tbl>
    <w:p xmlns:w="http://schemas.openxmlformats.org/wordprocessingml/2006/main" w14:paraId="1C876DDF" w14:textId="77777777" w:rsidR="00A37FFA" w:rsidRDefault="00A37FFA" w:rsidP="00A37FFA">
      <w:pPr>
        <w:spacing w:after="0" w:line="240" w:lineRule="auto"/>
      </w:pPr>
    </w:p>
    <w:p xmlns:w="http://schemas.openxmlformats.org/wordprocessingml/2006/main" w14:paraId="128ECE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работоспособности системы управляемого резервного копирования</w:t>
      </w:r>
    </w:p>
    <w:p xmlns:w="http://schemas.openxmlformats.org/wordprocessingml/2006/main" w14:paraId="0B8BE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итика работоспособности управляемой системы резервного копирования прогнозирует возникновение серьезных ошибок, таких как отсутствующие или недействительные учетные данные SQL, ошибки связности и выводит отчет о работоспособности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A11349" w14:textId="77777777" w:rsidTr="00A37FFA">
        <w:trPr>
          <w:trHeight w:val="54"/>
        </w:trPr>
        <w:tc>
          <w:tcPr>
            <w:tcW w:w="54" w:type="dxa"/>
          </w:tcPr>
          <w:p w14:paraId="103AA5C8" w14:textId="77777777" w:rsidR="00A37FFA" w:rsidRDefault="00A37FFA" w:rsidP="00A37FFA">
            <w:pPr>
              <w:pStyle w:val="EmptyCellLayoutStyle"/>
              <w:spacing w:after="0" w:line="240" w:lineRule="auto"/>
            </w:pPr>
          </w:p>
        </w:tc>
        <w:tc>
          <w:tcPr>
            <w:tcW w:w="10395" w:type="dxa"/>
          </w:tcPr>
          <w:p w14:paraId="34F6B6AF" w14:textId="77777777" w:rsidR="00A37FFA" w:rsidRDefault="00A37FFA" w:rsidP="00A37FFA">
            <w:pPr>
              <w:pStyle w:val="EmptyCellLayoutStyle"/>
              <w:spacing w:after="0" w:line="240" w:lineRule="auto"/>
            </w:pPr>
          </w:p>
        </w:tc>
        <w:tc>
          <w:tcPr>
            <w:tcW w:w="149" w:type="dxa"/>
          </w:tcPr>
          <w:p w14:paraId="77CB26EC" w14:textId="77777777" w:rsidR="00A37FFA" w:rsidRDefault="00A37FFA" w:rsidP="00A37FFA">
            <w:pPr>
              <w:pStyle w:val="EmptyCellLayoutStyle"/>
              <w:spacing w:after="0" w:line="240" w:lineRule="auto"/>
            </w:pPr>
          </w:p>
        </w:tc>
      </w:tr>
      <w:tr w:rsidR="00A37FFA" w14:paraId="08D615D8" w14:textId="77777777" w:rsidTr="00A37FFA">
        <w:tc>
          <w:tcPr>
            <w:tcW w:w="54" w:type="dxa"/>
          </w:tcPr>
          <w:p w14:paraId="096DB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8CB94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7E6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58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A95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FC39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E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EFC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C56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68A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E2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74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1D72C" w14:textId="77777777" w:rsidR="00A37FFA" w:rsidRDefault="00A37FFA" w:rsidP="00A37FFA">
                  <w:pPr>
                    <w:spacing w:after="0" w:line="240" w:lineRule="auto"/>
                  </w:pPr>
                  <w:r>
                    <w:rPr>
                      <w:rFonts w:eastAsia="Arial"/>
                      <w:color w:val="000000"/>
                      <w:lang w:bidi="ru-ru" w:val="ru-ru"/>
                    </w:rPr>
                    <w:t xml:space="preserve">True</w:t>
                  </w:r>
                </w:p>
              </w:tc>
            </w:tr>
            <w:tr w:rsidR="00A37FFA" w14:paraId="3A7FC3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B92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26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5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48F0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50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72C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479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3EF7206C" w14:textId="77777777" w:rsidR="00A37FFA" w:rsidRDefault="00A37FFA" w:rsidP="00A37FFA">
            <w:pPr>
              <w:spacing w:after="0" w:line="240" w:lineRule="auto"/>
            </w:pPr>
          </w:p>
        </w:tc>
        <w:tc>
          <w:tcPr>
            <w:tcW w:w="149" w:type="dxa"/>
          </w:tcPr>
          <w:p w14:paraId="29A3B7FC" w14:textId="77777777" w:rsidR="00A37FFA" w:rsidRDefault="00A37FFA" w:rsidP="00A37FFA">
            <w:pPr>
              <w:pStyle w:val="EmptyCellLayoutStyle"/>
              <w:spacing w:after="0" w:line="240" w:lineRule="auto"/>
            </w:pPr>
          </w:p>
        </w:tc>
      </w:tr>
      <w:tr w:rsidR="00A37FFA" w14:paraId="1F7171FA" w14:textId="77777777" w:rsidTr="00A37FFA">
        <w:trPr>
          <w:trHeight w:val="80"/>
        </w:trPr>
        <w:tc>
          <w:tcPr>
            <w:tcW w:w="54" w:type="dxa"/>
          </w:tcPr>
          <w:p w14:paraId="1810A409" w14:textId="77777777" w:rsidR="00A37FFA" w:rsidRDefault="00A37FFA" w:rsidP="00A37FFA">
            <w:pPr>
              <w:pStyle w:val="EmptyCellLayoutStyle"/>
              <w:spacing w:after="0" w:line="240" w:lineRule="auto"/>
            </w:pPr>
          </w:p>
        </w:tc>
        <w:tc>
          <w:tcPr>
            <w:tcW w:w="10395" w:type="dxa"/>
          </w:tcPr>
          <w:p w14:paraId="5171B952" w14:textId="77777777" w:rsidR="00A37FFA" w:rsidRDefault="00A37FFA" w:rsidP="00A37FFA">
            <w:pPr>
              <w:pStyle w:val="EmptyCellLayoutStyle"/>
              <w:spacing w:after="0" w:line="240" w:lineRule="auto"/>
            </w:pPr>
          </w:p>
        </w:tc>
        <w:tc>
          <w:tcPr>
            <w:tcW w:w="149" w:type="dxa"/>
          </w:tcPr>
          <w:p w14:paraId="12DF66A5" w14:textId="77777777" w:rsidR="00A37FFA" w:rsidRDefault="00A37FFA" w:rsidP="00A37FFA">
            <w:pPr>
              <w:pStyle w:val="EmptyCellLayoutStyle"/>
              <w:spacing w:after="0" w:line="240" w:lineRule="auto"/>
            </w:pPr>
          </w:p>
        </w:tc>
      </w:tr>
    </w:tbl>
    <w:p xmlns:w="http://schemas.openxmlformats.org/wordprocessingml/2006/main" w14:paraId="5E2E59D6" w14:textId="77777777" w:rsidR="00A37FFA" w:rsidRDefault="00A37FFA" w:rsidP="00A37FFA">
      <w:pPr>
        <w:spacing w:after="0" w:line="240" w:lineRule="auto"/>
      </w:pPr>
    </w:p>
    <w:p xmlns:w="http://schemas.openxmlformats.org/wordprocessingml/2006/main" w14:paraId="333954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грузка ЦП (%)</w:t>
      </w:r>
    </w:p>
    <w:p xmlns:w="http://schemas.openxmlformats.org/wordprocessingml/2006/main" w14:paraId="3971C3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грузка ЦП (в %) для ядра СУБД MS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1E35DF" w14:textId="77777777" w:rsidTr="00A37FFA">
        <w:trPr>
          <w:trHeight w:val="54"/>
        </w:trPr>
        <w:tc>
          <w:tcPr>
            <w:tcW w:w="54" w:type="dxa"/>
          </w:tcPr>
          <w:p w14:paraId="5C581D8F" w14:textId="77777777" w:rsidR="00A37FFA" w:rsidRDefault="00A37FFA" w:rsidP="00A37FFA">
            <w:pPr>
              <w:pStyle w:val="EmptyCellLayoutStyle"/>
              <w:spacing w:after="0" w:line="240" w:lineRule="auto"/>
            </w:pPr>
          </w:p>
        </w:tc>
        <w:tc>
          <w:tcPr>
            <w:tcW w:w="10395" w:type="dxa"/>
          </w:tcPr>
          <w:p w14:paraId="3B72DCDA" w14:textId="77777777" w:rsidR="00A37FFA" w:rsidRDefault="00A37FFA" w:rsidP="00A37FFA">
            <w:pPr>
              <w:pStyle w:val="EmptyCellLayoutStyle"/>
              <w:spacing w:after="0" w:line="240" w:lineRule="auto"/>
            </w:pPr>
          </w:p>
        </w:tc>
        <w:tc>
          <w:tcPr>
            <w:tcW w:w="149" w:type="dxa"/>
          </w:tcPr>
          <w:p w14:paraId="408F723C" w14:textId="77777777" w:rsidR="00A37FFA" w:rsidRDefault="00A37FFA" w:rsidP="00A37FFA">
            <w:pPr>
              <w:pStyle w:val="EmptyCellLayoutStyle"/>
              <w:spacing w:after="0" w:line="240" w:lineRule="auto"/>
            </w:pPr>
          </w:p>
        </w:tc>
      </w:tr>
      <w:tr w:rsidR="00A37FFA" w14:paraId="0E092357" w14:textId="77777777" w:rsidTr="00A37FFA">
        <w:tc>
          <w:tcPr>
            <w:tcW w:w="54" w:type="dxa"/>
          </w:tcPr>
          <w:p w14:paraId="540590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A8448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97C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7AB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C64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5BBC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A5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28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2C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4CDE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C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3D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A79BC" w14:textId="77777777" w:rsidR="00A37FFA" w:rsidRDefault="00A37FFA" w:rsidP="00A37FFA">
                  <w:pPr>
                    <w:spacing w:after="0" w:line="240" w:lineRule="auto"/>
                  </w:pPr>
                  <w:r>
                    <w:rPr>
                      <w:rFonts w:eastAsia="Arial"/>
                      <w:color w:val="000000"/>
                      <w:lang w:bidi="ru-ru" w:val="ru-ru"/>
                    </w:rPr>
                    <w:t xml:space="preserve">True</w:t>
                  </w:r>
                </w:p>
              </w:tc>
            </w:tr>
            <w:tr w:rsidR="00A37FFA" w14:paraId="487634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E5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32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E7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8F3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A0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783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DE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40AEFD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8A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6F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7CEA3" w14:textId="77777777" w:rsidR="00A37FFA" w:rsidRDefault="00A37FFA" w:rsidP="00A37FFA">
                  <w:pPr>
                    <w:spacing w:after="0" w:line="240" w:lineRule="auto"/>
                  </w:pPr>
                </w:p>
              </w:tc>
            </w:tr>
            <w:tr w:rsidR="00A37FFA" w14:paraId="43CB6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4C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1F2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C6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w:t>
                  </w:r>
                </w:p>
              </w:tc>
            </w:tr>
            <w:tr w:rsidR="00A37FFA" w14:paraId="45BE1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F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BF4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CC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5D05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821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D6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4FC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CA81AB9" w14:textId="77777777" w:rsidR="00A37FFA" w:rsidRDefault="00A37FFA" w:rsidP="00A37FFA">
            <w:pPr>
              <w:spacing w:after="0" w:line="240" w:lineRule="auto"/>
            </w:pPr>
          </w:p>
        </w:tc>
        <w:tc>
          <w:tcPr>
            <w:tcW w:w="149" w:type="dxa"/>
          </w:tcPr>
          <w:p w14:paraId="4815F948" w14:textId="77777777" w:rsidR="00A37FFA" w:rsidRDefault="00A37FFA" w:rsidP="00A37FFA">
            <w:pPr>
              <w:pStyle w:val="EmptyCellLayoutStyle"/>
              <w:spacing w:after="0" w:line="240" w:lineRule="auto"/>
            </w:pPr>
          </w:p>
        </w:tc>
      </w:tr>
      <w:tr w:rsidR="00A37FFA" w14:paraId="58E468CD" w14:textId="77777777" w:rsidTr="00A37FFA">
        <w:trPr>
          <w:trHeight w:val="80"/>
        </w:trPr>
        <w:tc>
          <w:tcPr>
            <w:tcW w:w="54" w:type="dxa"/>
          </w:tcPr>
          <w:p w14:paraId="0F9D6E77" w14:textId="77777777" w:rsidR="00A37FFA" w:rsidRDefault="00A37FFA" w:rsidP="00A37FFA">
            <w:pPr>
              <w:pStyle w:val="EmptyCellLayoutStyle"/>
              <w:spacing w:after="0" w:line="240" w:lineRule="auto"/>
            </w:pPr>
          </w:p>
        </w:tc>
        <w:tc>
          <w:tcPr>
            <w:tcW w:w="10395" w:type="dxa"/>
          </w:tcPr>
          <w:p w14:paraId="25A38501" w14:textId="77777777" w:rsidR="00A37FFA" w:rsidRDefault="00A37FFA" w:rsidP="00A37FFA">
            <w:pPr>
              <w:pStyle w:val="EmptyCellLayoutStyle"/>
              <w:spacing w:after="0" w:line="240" w:lineRule="auto"/>
            </w:pPr>
          </w:p>
        </w:tc>
        <w:tc>
          <w:tcPr>
            <w:tcW w:w="149" w:type="dxa"/>
          </w:tcPr>
          <w:p w14:paraId="0D322C91" w14:textId="77777777" w:rsidR="00A37FFA" w:rsidRDefault="00A37FFA" w:rsidP="00A37FFA">
            <w:pPr>
              <w:pStyle w:val="EmptyCellLayoutStyle"/>
              <w:spacing w:after="0" w:line="240" w:lineRule="auto"/>
            </w:pPr>
          </w:p>
        </w:tc>
      </w:tr>
    </w:tbl>
    <w:p xmlns:w="http://schemas.openxmlformats.org/wordprocessingml/2006/main" w14:paraId="4D956E2B" w14:textId="77777777" w:rsidR="00A37FFA" w:rsidRDefault="00A37FFA" w:rsidP="00A37FFA">
      <w:pPr>
        <w:spacing w:after="0" w:line="240" w:lineRule="auto"/>
      </w:pPr>
    </w:p>
    <w:p xmlns:w="http://schemas.openxmlformats.org/wordprocessingml/2006/main" w14:paraId="78B03E7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эффициент попаданий в кэш буфера</w:t>
      </w:r>
    </w:p>
    <w:p xmlns:w="http://schemas.openxmlformats.org/wordprocessingml/2006/main" w14:paraId="1C5922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эффициент попадания в буферный кэш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6D6365" w14:textId="77777777" w:rsidTr="00A37FFA">
        <w:trPr>
          <w:trHeight w:val="54"/>
        </w:trPr>
        <w:tc>
          <w:tcPr>
            <w:tcW w:w="54" w:type="dxa"/>
          </w:tcPr>
          <w:p w14:paraId="2295850C" w14:textId="77777777" w:rsidR="00A37FFA" w:rsidRDefault="00A37FFA" w:rsidP="00A37FFA">
            <w:pPr>
              <w:pStyle w:val="EmptyCellLayoutStyle"/>
              <w:spacing w:after="0" w:line="240" w:lineRule="auto"/>
            </w:pPr>
          </w:p>
        </w:tc>
        <w:tc>
          <w:tcPr>
            <w:tcW w:w="10395" w:type="dxa"/>
          </w:tcPr>
          <w:p w14:paraId="5D1DEA89" w14:textId="77777777" w:rsidR="00A37FFA" w:rsidRDefault="00A37FFA" w:rsidP="00A37FFA">
            <w:pPr>
              <w:pStyle w:val="EmptyCellLayoutStyle"/>
              <w:spacing w:after="0" w:line="240" w:lineRule="auto"/>
            </w:pPr>
          </w:p>
        </w:tc>
        <w:tc>
          <w:tcPr>
            <w:tcW w:w="149" w:type="dxa"/>
          </w:tcPr>
          <w:p w14:paraId="5FBB670E" w14:textId="77777777" w:rsidR="00A37FFA" w:rsidRDefault="00A37FFA" w:rsidP="00A37FFA">
            <w:pPr>
              <w:pStyle w:val="EmptyCellLayoutStyle"/>
              <w:spacing w:after="0" w:line="240" w:lineRule="auto"/>
            </w:pPr>
          </w:p>
        </w:tc>
      </w:tr>
      <w:tr w:rsidR="00A37FFA" w14:paraId="482AC29F" w14:textId="77777777" w:rsidTr="00A37FFA">
        <w:tc>
          <w:tcPr>
            <w:tcW w:w="54" w:type="dxa"/>
          </w:tcPr>
          <w:p w14:paraId="068AF5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D509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276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CB18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65C2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78F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D8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034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9F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2D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05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2B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B40B0" w14:textId="77777777" w:rsidR="00A37FFA" w:rsidRDefault="00A37FFA" w:rsidP="00A37FFA">
                  <w:pPr>
                    <w:spacing w:after="0" w:line="240" w:lineRule="auto"/>
                  </w:pPr>
                  <w:r>
                    <w:rPr>
                      <w:rFonts w:eastAsia="Arial"/>
                      <w:color w:val="000000"/>
                      <w:lang w:bidi="ru-ru" w:val="ru-ru"/>
                    </w:rPr>
                    <w:t xml:space="preserve">True</w:t>
                  </w:r>
                </w:p>
              </w:tc>
            </w:tr>
            <w:tr w:rsidR="00A37FFA" w14:paraId="31D2AC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1B1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A5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A2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E80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4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A86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6D2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068AE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2F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770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6B8D" w14:textId="77777777" w:rsidR="00A37FFA" w:rsidRDefault="00A37FFA" w:rsidP="00A37FFA">
                  <w:pPr>
                    <w:spacing w:after="0" w:line="240" w:lineRule="auto"/>
                  </w:pPr>
                </w:p>
              </w:tc>
            </w:tr>
            <w:tr w:rsidR="00A37FFA" w14:paraId="55C5E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79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6DB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102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44F6C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F2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E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3F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8B78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57AD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53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BFD7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F78B51" w14:textId="77777777" w:rsidR="00A37FFA" w:rsidRDefault="00A37FFA" w:rsidP="00A37FFA">
            <w:pPr>
              <w:spacing w:after="0" w:line="240" w:lineRule="auto"/>
            </w:pPr>
          </w:p>
        </w:tc>
        <w:tc>
          <w:tcPr>
            <w:tcW w:w="149" w:type="dxa"/>
          </w:tcPr>
          <w:p w14:paraId="1AA85DFF" w14:textId="77777777" w:rsidR="00A37FFA" w:rsidRDefault="00A37FFA" w:rsidP="00A37FFA">
            <w:pPr>
              <w:pStyle w:val="EmptyCellLayoutStyle"/>
              <w:spacing w:after="0" w:line="240" w:lineRule="auto"/>
            </w:pPr>
          </w:p>
        </w:tc>
      </w:tr>
      <w:tr w:rsidR="00A37FFA" w14:paraId="3F6F59C2" w14:textId="77777777" w:rsidTr="00A37FFA">
        <w:trPr>
          <w:trHeight w:val="80"/>
        </w:trPr>
        <w:tc>
          <w:tcPr>
            <w:tcW w:w="54" w:type="dxa"/>
          </w:tcPr>
          <w:p w14:paraId="2B793670" w14:textId="77777777" w:rsidR="00A37FFA" w:rsidRDefault="00A37FFA" w:rsidP="00A37FFA">
            <w:pPr>
              <w:pStyle w:val="EmptyCellLayoutStyle"/>
              <w:spacing w:after="0" w:line="240" w:lineRule="auto"/>
            </w:pPr>
          </w:p>
        </w:tc>
        <w:tc>
          <w:tcPr>
            <w:tcW w:w="10395" w:type="dxa"/>
          </w:tcPr>
          <w:p w14:paraId="642A3702" w14:textId="77777777" w:rsidR="00A37FFA" w:rsidRDefault="00A37FFA" w:rsidP="00A37FFA">
            <w:pPr>
              <w:pStyle w:val="EmptyCellLayoutStyle"/>
              <w:spacing w:after="0" w:line="240" w:lineRule="auto"/>
            </w:pPr>
          </w:p>
        </w:tc>
        <w:tc>
          <w:tcPr>
            <w:tcW w:w="149" w:type="dxa"/>
          </w:tcPr>
          <w:p w14:paraId="428D3D24" w14:textId="77777777" w:rsidR="00A37FFA" w:rsidRDefault="00A37FFA" w:rsidP="00A37FFA">
            <w:pPr>
              <w:pStyle w:val="EmptyCellLayoutStyle"/>
              <w:spacing w:after="0" w:line="240" w:lineRule="auto"/>
            </w:pPr>
          </w:p>
        </w:tc>
      </w:tr>
    </w:tbl>
    <w:p xmlns:w="http://schemas.openxmlformats.org/wordprocessingml/2006/main" w14:paraId="2DD32C7D" w14:textId="77777777" w:rsidR="00A37FFA" w:rsidRDefault="00A37FFA" w:rsidP="00A37FFA">
      <w:pPr>
        <w:spacing w:after="0" w:line="240" w:lineRule="auto"/>
      </w:pPr>
    </w:p>
    <w:p xmlns:w="http://schemas.openxmlformats.org/wordprocessingml/2006/main" w14:paraId="195E76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вместимость пакета обновления</w:t>
      </w:r>
    </w:p>
    <w:p xmlns:w="http://schemas.openxmlformats.org/wordprocessingml/2006/main" w14:paraId="57E3A4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инг версии пакета обновления базы данных в соответствии с параметром совмест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128E38" w14:textId="77777777" w:rsidTr="00A37FFA">
        <w:trPr>
          <w:trHeight w:val="54"/>
        </w:trPr>
        <w:tc>
          <w:tcPr>
            <w:tcW w:w="54" w:type="dxa"/>
          </w:tcPr>
          <w:p w14:paraId="5338B1D0" w14:textId="77777777" w:rsidR="00A37FFA" w:rsidRDefault="00A37FFA" w:rsidP="00A37FFA">
            <w:pPr>
              <w:pStyle w:val="EmptyCellLayoutStyle"/>
              <w:spacing w:after="0" w:line="240" w:lineRule="auto"/>
            </w:pPr>
          </w:p>
        </w:tc>
        <w:tc>
          <w:tcPr>
            <w:tcW w:w="10395" w:type="dxa"/>
          </w:tcPr>
          <w:p w14:paraId="410A583F" w14:textId="77777777" w:rsidR="00A37FFA" w:rsidRDefault="00A37FFA" w:rsidP="00A37FFA">
            <w:pPr>
              <w:pStyle w:val="EmptyCellLayoutStyle"/>
              <w:spacing w:after="0" w:line="240" w:lineRule="auto"/>
            </w:pPr>
          </w:p>
        </w:tc>
        <w:tc>
          <w:tcPr>
            <w:tcW w:w="149" w:type="dxa"/>
          </w:tcPr>
          <w:p w14:paraId="44E84101" w14:textId="77777777" w:rsidR="00A37FFA" w:rsidRDefault="00A37FFA" w:rsidP="00A37FFA">
            <w:pPr>
              <w:pStyle w:val="EmptyCellLayoutStyle"/>
              <w:spacing w:after="0" w:line="240" w:lineRule="auto"/>
            </w:pPr>
          </w:p>
        </w:tc>
      </w:tr>
      <w:tr w:rsidR="00A37FFA" w14:paraId="0DC6609D" w14:textId="77777777" w:rsidTr="00A37FFA">
        <w:tc>
          <w:tcPr>
            <w:tcW w:w="54" w:type="dxa"/>
          </w:tcPr>
          <w:p w14:paraId="6BE6BF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C3D2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A4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9845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130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24F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8D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BDD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A3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2800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04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E86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F9ABD" w14:textId="77777777" w:rsidR="00A37FFA" w:rsidRDefault="00A37FFA" w:rsidP="00A37FFA">
                  <w:pPr>
                    <w:spacing w:after="0" w:line="240" w:lineRule="auto"/>
                  </w:pPr>
                  <w:r>
                    <w:rPr>
                      <w:rFonts w:eastAsia="Arial"/>
                      <w:color w:val="000000"/>
                      <w:lang w:bidi="ru-ru" w:val="ru-ru"/>
                    </w:rPr>
                    <w:t xml:space="preserve">True</w:t>
                  </w:r>
                </w:p>
              </w:tc>
            </w:tr>
            <w:tr w:rsidR="00A37FFA" w14:paraId="64180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91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04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88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0AEC5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66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ая версия пакета обновления для SQL Server</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1C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ый уровень пакета обновлений в соответствии с политиками организации. По умолчанию его значение равно 0 (целое число).</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937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1C18B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CD9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E7B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C0140" w14:textId="77777777" w:rsidR="00A37FFA" w:rsidRDefault="00A37FFA" w:rsidP="00A37FFA">
                  <w:pPr>
                    <w:spacing w:after="0" w:line="240" w:lineRule="auto"/>
                  </w:pPr>
                </w:p>
              </w:tc>
            </w:tr>
            <w:tr w:rsidR="00A37FFA" w14:paraId="6EBD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3B3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45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2D2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6E0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BB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5474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FEF0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7A8C15" w14:textId="77777777" w:rsidR="00A37FFA" w:rsidRDefault="00A37FFA" w:rsidP="00A37FFA">
            <w:pPr>
              <w:spacing w:after="0" w:line="240" w:lineRule="auto"/>
            </w:pPr>
          </w:p>
        </w:tc>
        <w:tc>
          <w:tcPr>
            <w:tcW w:w="149" w:type="dxa"/>
          </w:tcPr>
          <w:p w14:paraId="3E5CEB94" w14:textId="77777777" w:rsidR="00A37FFA" w:rsidRDefault="00A37FFA" w:rsidP="00A37FFA">
            <w:pPr>
              <w:pStyle w:val="EmptyCellLayoutStyle"/>
              <w:spacing w:after="0" w:line="240" w:lineRule="auto"/>
            </w:pPr>
          </w:p>
        </w:tc>
      </w:tr>
      <w:tr w:rsidR="00A37FFA" w14:paraId="493322B9" w14:textId="77777777" w:rsidTr="00A37FFA">
        <w:trPr>
          <w:trHeight w:val="80"/>
        </w:trPr>
        <w:tc>
          <w:tcPr>
            <w:tcW w:w="54" w:type="dxa"/>
          </w:tcPr>
          <w:p w14:paraId="0E752454" w14:textId="77777777" w:rsidR="00A37FFA" w:rsidRDefault="00A37FFA" w:rsidP="00A37FFA">
            <w:pPr>
              <w:pStyle w:val="EmptyCellLayoutStyle"/>
              <w:spacing w:after="0" w:line="240" w:lineRule="auto"/>
            </w:pPr>
          </w:p>
        </w:tc>
        <w:tc>
          <w:tcPr>
            <w:tcW w:w="10395" w:type="dxa"/>
          </w:tcPr>
          <w:p w14:paraId="3EFF7452" w14:textId="77777777" w:rsidR="00A37FFA" w:rsidRDefault="00A37FFA" w:rsidP="00A37FFA">
            <w:pPr>
              <w:pStyle w:val="EmptyCellLayoutStyle"/>
              <w:spacing w:after="0" w:line="240" w:lineRule="auto"/>
            </w:pPr>
          </w:p>
        </w:tc>
        <w:tc>
          <w:tcPr>
            <w:tcW w:w="149" w:type="dxa"/>
          </w:tcPr>
          <w:p w14:paraId="691E4467" w14:textId="77777777" w:rsidR="00A37FFA" w:rsidRDefault="00A37FFA" w:rsidP="00A37FFA">
            <w:pPr>
              <w:pStyle w:val="EmptyCellLayoutStyle"/>
              <w:spacing w:after="0" w:line="240" w:lineRule="auto"/>
            </w:pPr>
          </w:p>
        </w:tc>
      </w:tr>
    </w:tbl>
    <w:p xmlns:w="http://schemas.openxmlformats.org/wordprocessingml/2006/main" w14:paraId="49C7DDFC" w14:textId="77777777" w:rsidR="00A37FFA" w:rsidRDefault="00A37FFA" w:rsidP="00A37FFA">
      <w:pPr>
        <w:spacing w:after="0" w:line="240" w:lineRule="auto"/>
      </w:pPr>
    </w:p>
    <w:p xmlns:w="http://schemas.openxmlformats.org/wordprocessingml/2006/main" w14:paraId="139BF1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вторная компиляция SQL</w:t>
      </w:r>
    </w:p>
    <w:p xmlns:w="http://schemas.openxmlformats.org/wordprocessingml/2006/main" w14:paraId="607A63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ная компиляция SQL для ядра СУБД.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E40F5F" w14:textId="77777777" w:rsidTr="00A37FFA">
        <w:trPr>
          <w:trHeight w:val="54"/>
        </w:trPr>
        <w:tc>
          <w:tcPr>
            <w:tcW w:w="54" w:type="dxa"/>
          </w:tcPr>
          <w:p w14:paraId="523F4414" w14:textId="77777777" w:rsidR="00A37FFA" w:rsidRDefault="00A37FFA" w:rsidP="00A37FFA">
            <w:pPr>
              <w:pStyle w:val="EmptyCellLayoutStyle"/>
              <w:spacing w:after="0" w:line="240" w:lineRule="auto"/>
            </w:pPr>
          </w:p>
        </w:tc>
        <w:tc>
          <w:tcPr>
            <w:tcW w:w="10395" w:type="dxa"/>
          </w:tcPr>
          <w:p w14:paraId="60239053" w14:textId="77777777" w:rsidR="00A37FFA" w:rsidRDefault="00A37FFA" w:rsidP="00A37FFA">
            <w:pPr>
              <w:pStyle w:val="EmptyCellLayoutStyle"/>
              <w:spacing w:after="0" w:line="240" w:lineRule="auto"/>
            </w:pPr>
          </w:p>
        </w:tc>
        <w:tc>
          <w:tcPr>
            <w:tcW w:w="149" w:type="dxa"/>
          </w:tcPr>
          <w:p w14:paraId="4F64B0EB" w14:textId="77777777" w:rsidR="00A37FFA" w:rsidRDefault="00A37FFA" w:rsidP="00A37FFA">
            <w:pPr>
              <w:pStyle w:val="EmptyCellLayoutStyle"/>
              <w:spacing w:after="0" w:line="240" w:lineRule="auto"/>
            </w:pPr>
          </w:p>
        </w:tc>
      </w:tr>
      <w:tr w:rsidR="00A37FFA" w14:paraId="4514BD6C" w14:textId="77777777" w:rsidTr="00A37FFA">
        <w:tc>
          <w:tcPr>
            <w:tcW w:w="54" w:type="dxa"/>
          </w:tcPr>
          <w:p w14:paraId="1C2E8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882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48B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6CA7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506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8F42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E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97B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729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40C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79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92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AB3" w14:textId="77777777" w:rsidR="00A37FFA" w:rsidRDefault="00A37FFA" w:rsidP="00A37FFA">
                  <w:pPr>
                    <w:spacing w:after="0" w:line="240" w:lineRule="auto"/>
                  </w:pPr>
                  <w:r>
                    <w:rPr>
                      <w:rFonts w:eastAsia="Arial"/>
                      <w:color w:val="000000"/>
                      <w:lang w:bidi="ru-ru" w:val="ru-ru"/>
                    </w:rPr>
                    <w:t xml:space="preserve">True</w:t>
                  </w:r>
                </w:p>
              </w:tc>
            </w:tr>
            <w:tr w:rsidR="00A37FFA" w14:paraId="0E16DD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F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25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C2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6734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00C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3AC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71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14734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D6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13B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4DB07" w14:textId="77777777" w:rsidR="00A37FFA" w:rsidRDefault="00A37FFA" w:rsidP="00A37FFA">
                  <w:pPr>
                    <w:spacing w:after="0" w:line="240" w:lineRule="auto"/>
                  </w:pPr>
                </w:p>
              </w:tc>
            </w:tr>
            <w:tr w:rsidR="00A37FFA" w14:paraId="37A711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68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BA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отношение между повторной компиляцией SQL и компиляцией SQL больше этого порогового значения, формируется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258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w:t>
                  </w:r>
                </w:p>
              </w:tc>
            </w:tr>
            <w:tr w:rsidR="00A37FFA" w14:paraId="04FF0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B2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0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2E9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8910A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F886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9F9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C9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502B3B" w14:textId="77777777" w:rsidR="00A37FFA" w:rsidRDefault="00A37FFA" w:rsidP="00A37FFA">
            <w:pPr>
              <w:spacing w:after="0" w:line="240" w:lineRule="auto"/>
            </w:pPr>
          </w:p>
        </w:tc>
        <w:tc>
          <w:tcPr>
            <w:tcW w:w="149" w:type="dxa"/>
          </w:tcPr>
          <w:p w14:paraId="21975140" w14:textId="77777777" w:rsidR="00A37FFA" w:rsidRDefault="00A37FFA" w:rsidP="00A37FFA">
            <w:pPr>
              <w:pStyle w:val="EmptyCellLayoutStyle"/>
              <w:spacing w:after="0" w:line="240" w:lineRule="auto"/>
            </w:pPr>
          </w:p>
        </w:tc>
      </w:tr>
      <w:tr w:rsidR="00A37FFA" w14:paraId="182A1399" w14:textId="77777777" w:rsidTr="00A37FFA">
        <w:trPr>
          <w:trHeight w:val="80"/>
        </w:trPr>
        <w:tc>
          <w:tcPr>
            <w:tcW w:w="54" w:type="dxa"/>
          </w:tcPr>
          <w:p w14:paraId="47B3A26A" w14:textId="77777777" w:rsidR="00A37FFA" w:rsidRDefault="00A37FFA" w:rsidP="00A37FFA">
            <w:pPr>
              <w:pStyle w:val="EmptyCellLayoutStyle"/>
              <w:spacing w:after="0" w:line="240" w:lineRule="auto"/>
            </w:pPr>
          </w:p>
        </w:tc>
        <w:tc>
          <w:tcPr>
            <w:tcW w:w="10395" w:type="dxa"/>
          </w:tcPr>
          <w:p w14:paraId="516A8F9A" w14:textId="77777777" w:rsidR="00A37FFA" w:rsidRDefault="00A37FFA" w:rsidP="00A37FFA">
            <w:pPr>
              <w:pStyle w:val="EmptyCellLayoutStyle"/>
              <w:spacing w:after="0" w:line="240" w:lineRule="auto"/>
            </w:pPr>
          </w:p>
        </w:tc>
        <w:tc>
          <w:tcPr>
            <w:tcW w:w="149" w:type="dxa"/>
          </w:tcPr>
          <w:p w14:paraId="0013F1A6" w14:textId="77777777" w:rsidR="00A37FFA" w:rsidRDefault="00A37FFA" w:rsidP="00A37FFA">
            <w:pPr>
              <w:pStyle w:val="EmptyCellLayoutStyle"/>
              <w:spacing w:after="0" w:line="240" w:lineRule="auto"/>
            </w:pPr>
          </w:p>
        </w:tc>
      </w:tr>
    </w:tbl>
    <w:p xmlns:w="http://schemas.openxmlformats.org/wordprocessingml/2006/main" w14:paraId="213E8118" w14:textId="77777777" w:rsidR="00A37FFA" w:rsidRDefault="00A37FFA" w:rsidP="00A37FFA">
      <w:pPr>
        <w:spacing w:after="0" w:line="240" w:lineRule="auto"/>
      </w:pPr>
    </w:p>
    <w:p xmlns:w="http://schemas.openxmlformats.org/wordprocessingml/2006/main" w14:paraId="75EB32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жидаемый срок жизни страницы</w:t>
      </w:r>
    </w:p>
    <w:p xmlns:w="http://schemas.openxmlformats.org/wordprocessingml/2006/main" w14:paraId="5B08DC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жидаемое время существования страницы (с)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CEF68" w14:textId="77777777" w:rsidTr="00A37FFA">
        <w:trPr>
          <w:trHeight w:val="54"/>
        </w:trPr>
        <w:tc>
          <w:tcPr>
            <w:tcW w:w="54" w:type="dxa"/>
          </w:tcPr>
          <w:p w14:paraId="7DF5A3B7" w14:textId="77777777" w:rsidR="00A37FFA" w:rsidRDefault="00A37FFA" w:rsidP="00A37FFA">
            <w:pPr>
              <w:pStyle w:val="EmptyCellLayoutStyle"/>
              <w:spacing w:after="0" w:line="240" w:lineRule="auto"/>
            </w:pPr>
          </w:p>
        </w:tc>
        <w:tc>
          <w:tcPr>
            <w:tcW w:w="10395" w:type="dxa"/>
          </w:tcPr>
          <w:p w14:paraId="53968CFB" w14:textId="77777777" w:rsidR="00A37FFA" w:rsidRDefault="00A37FFA" w:rsidP="00A37FFA">
            <w:pPr>
              <w:pStyle w:val="EmptyCellLayoutStyle"/>
              <w:spacing w:after="0" w:line="240" w:lineRule="auto"/>
            </w:pPr>
          </w:p>
        </w:tc>
        <w:tc>
          <w:tcPr>
            <w:tcW w:w="149" w:type="dxa"/>
          </w:tcPr>
          <w:p w14:paraId="51AB496E" w14:textId="77777777" w:rsidR="00A37FFA" w:rsidRDefault="00A37FFA" w:rsidP="00A37FFA">
            <w:pPr>
              <w:pStyle w:val="EmptyCellLayoutStyle"/>
              <w:spacing w:after="0" w:line="240" w:lineRule="auto"/>
            </w:pPr>
          </w:p>
        </w:tc>
      </w:tr>
      <w:tr w:rsidR="00A37FFA" w14:paraId="22CCE1F9" w14:textId="77777777" w:rsidTr="00A37FFA">
        <w:tc>
          <w:tcPr>
            <w:tcW w:w="54" w:type="dxa"/>
          </w:tcPr>
          <w:p w14:paraId="5DE938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C0F0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C70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ED1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E2C5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9A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66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A2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D31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FF5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A3C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3F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D40E4" w14:textId="77777777" w:rsidR="00A37FFA" w:rsidRDefault="00A37FFA" w:rsidP="00A37FFA">
                  <w:pPr>
                    <w:spacing w:after="0" w:line="240" w:lineRule="auto"/>
                  </w:pPr>
                  <w:r>
                    <w:rPr>
                      <w:rFonts w:eastAsia="Arial"/>
                      <w:color w:val="000000"/>
                      <w:lang w:bidi="ru-ru" w:val="ru-ru"/>
                    </w:rPr>
                    <w:t xml:space="preserve">True</w:t>
                  </w:r>
                </w:p>
              </w:tc>
            </w:tr>
            <w:tr w:rsidR="00A37FFA" w14:paraId="62EDE3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D8C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C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35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B2A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9F5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9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0F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574DB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D79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F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D87B" w14:textId="77777777" w:rsidR="00A37FFA" w:rsidRDefault="00A37FFA" w:rsidP="00A37FFA">
                  <w:pPr>
                    <w:spacing w:after="0" w:line="240" w:lineRule="auto"/>
                  </w:pPr>
                </w:p>
              </w:tc>
            </w:tr>
            <w:tr w:rsidR="00A37FFA" w14:paraId="4088B2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654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28E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88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6A10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1C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FE4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B1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03E62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0D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F98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E5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5CE502" w14:textId="77777777" w:rsidR="00A37FFA" w:rsidRDefault="00A37FFA" w:rsidP="00A37FFA">
            <w:pPr>
              <w:spacing w:after="0" w:line="240" w:lineRule="auto"/>
            </w:pPr>
          </w:p>
        </w:tc>
        <w:tc>
          <w:tcPr>
            <w:tcW w:w="149" w:type="dxa"/>
          </w:tcPr>
          <w:p w14:paraId="5ACA6D38" w14:textId="77777777" w:rsidR="00A37FFA" w:rsidRDefault="00A37FFA" w:rsidP="00A37FFA">
            <w:pPr>
              <w:pStyle w:val="EmptyCellLayoutStyle"/>
              <w:spacing w:after="0" w:line="240" w:lineRule="auto"/>
            </w:pPr>
          </w:p>
        </w:tc>
      </w:tr>
      <w:tr w:rsidR="00A37FFA" w14:paraId="13FD0A35" w14:textId="77777777" w:rsidTr="00A37FFA">
        <w:trPr>
          <w:trHeight w:val="80"/>
        </w:trPr>
        <w:tc>
          <w:tcPr>
            <w:tcW w:w="54" w:type="dxa"/>
          </w:tcPr>
          <w:p w14:paraId="2905E520" w14:textId="77777777" w:rsidR="00A37FFA" w:rsidRDefault="00A37FFA" w:rsidP="00A37FFA">
            <w:pPr>
              <w:pStyle w:val="EmptyCellLayoutStyle"/>
              <w:spacing w:after="0" w:line="240" w:lineRule="auto"/>
            </w:pPr>
          </w:p>
        </w:tc>
        <w:tc>
          <w:tcPr>
            <w:tcW w:w="10395" w:type="dxa"/>
          </w:tcPr>
          <w:p w14:paraId="6233C408" w14:textId="77777777" w:rsidR="00A37FFA" w:rsidRDefault="00A37FFA" w:rsidP="00A37FFA">
            <w:pPr>
              <w:pStyle w:val="EmptyCellLayoutStyle"/>
              <w:spacing w:after="0" w:line="240" w:lineRule="auto"/>
            </w:pPr>
          </w:p>
        </w:tc>
        <w:tc>
          <w:tcPr>
            <w:tcW w:w="149" w:type="dxa"/>
          </w:tcPr>
          <w:p w14:paraId="76F444B7" w14:textId="77777777" w:rsidR="00A37FFA" w:rsidRDefault="00A37FFA" w:rsidP="00A37FFA">
            <w:pPr>
              <w:pStyle w:val="EmptyCellLayoutStyle"/>
              <w:spacing w:after="0" w:line="240" w:lineRule="auto"/>
            </w:pPr>
          </w:p>
        </w:tc>
      </w:tr>
    </w:tbl>
    <w:p xmlns:w="http://schemas.openxmlformats.org/wordprocessingml/2006/main" w14:paraId="6D7D521E" w14:textId="77777777" w:rsidR="00A37FFA" w:rsidRDefault="00A37FFA" w:rsidP="00A37FFA">
      <w:pPr>
        <w:spacing w:after="0" w:line="240" w:lineRule="auto"/>
      </w:pPr>
    </w:p>
    <w:p xmlns:w="http://schemas.openxmlformats.org/wordprocessingml/2006/main" w14:paraId="7BC431F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локирующие сеансы</w:t>
      </w:r>
    </w:p>
    <w:p xmlns:w="http://schemas.openxmlformats.org/wordprocessingml/2006/main" w14:paraId="30BD0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леживает заблокированные сеансы для экземпляра SQL в Windows. Примечание. Этот монитор по умолчанию отключен.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8DF701" w14:textId="77777777" w:rsidTr="00A37FFA">
        <w:trPr>
          <w:trHeight w:val="54"/>
        </w:trPr>
        <w:tc>
          <w:tcPr>
            <w:tcW w:w="54" w:type="dxa"/>
          </w:tcPr>
          <w:p w14:paraId="5E5813E3" w14:textId="77777777" w:rsidR="00A37FFA" w:rsidRDefault="00A37FFA" w:rsidP="00A37FFA">
            <w:pPr>
              <w:pStyle w:val="EmptyCellLayoutStyle"/>
              <w:spacing w:after="0" w:line="240" w:lineRule="auto"/>
            </w:pPr>
          </w:p>
        </w:tc>
        <w:tc>
          <w:tcPr>
            <w:tcW w:w="10395" w:type="dxa"/>
          </w:tcPr>
          <w:p w14:paraId="73FFDE1A" w14:textId="77777777" w:rsidR="00A37FFA" w:rsidRDefault="00A37FFA" w:rsidP="00A37FFA">
            <w:pPr>
              <w:pStyle w:val="EmptyCellLayoutStyle"/>
              <w:spacing w:after="0" w:line="240" w:lineRule="auto"/>
            </w:pPr>
          </w:p>
        </w:tc>
        <w:tc>
          <w:tcPr>
            <w:tcW w:w="149" w:type="dxa"/>
          </w:tcPr>
          <w:p w14:paraId="39F88834" w14:textId="77777777" w:rsidR="00A37FFA" w:rsidRDefault="00A37FFA" w:rsidP="00A37FFA">
            <w:pPr>
              <w:pStyle w:val="EmptyCellLayoutStyle"/>
              <w:spacing w:after="0" w:line="240" w:lineRule="auto"/>
            </w:pPr>
          </w:p>
        </w:tc>
      </w:tr>
      <w:tr w:rsidR="00A37FFA" w14:paraId="5490FDB9" w14:textId="77777777" w:rsidTr="00A37FFA">
        <w:tc>
          <w:tcPr>
            <w:tcW w:w="54" w:type="dxa"/>
          </w:tcPr>
          <w:p w14:paraId="774999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BFB1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3A6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93B8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1AD7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69B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D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3E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7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9FE59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8D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D2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02FD" w14:textId="77777777" w:rsidR="00A37FFA" w:rsidRDefault="00A37FFA" w:rsidP="00A37FFA">
                  <w:pPr>
                    <w:spacing w:after="0" w:line="240" w:lineRule="auto"/>
                  </w:pPr>
                  <w:r>
                    <w:rPr>
                      <w:rFonts w:eastAsia="Arial"/>
                      <w:color w:val="000000"/>
                      <w:lang w:bidi="ru-ru" w:val="ru-ru"/>
                    </w:rPr>
                    <w:t xml:space="preserve">True</w:t>
                  </w:r>
                </w:p>
              </w:tc>
            </w:tr>
            <w:tr w:rsidR="00A37FFA" w14:paraId="3ADBB8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7E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9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4A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972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B2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заблокированных сеанс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73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о допустимое количество заблокированных сесс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A33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671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21B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44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4BF2E" w14:textId="77777777" w:rsidR="00A37FFA" w:rsidRDefault="00A37FFA" w:rsidP="00A37FFA">
                  <w:pPr>
                    <w:spacing w:after="0" w:line="240" w:lineRule="auto"/>
                  </w:pPr>
                </w:p>
              </w:tc>
            </w:tr>
            <w:tr w:rsidR="00A37FFA" w14:paraId="390AD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DE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FB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42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BED7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B5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D48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E18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1D7CAB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47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минут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0A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ая длительность выполнения процесса, прежде чем он отправляется для анализа заблокированных SPI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D76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52BEEC6F" w14:textId="77777777" w:rsidR="00A37FFA" w:rsidRDefault="00A37FFA" w:rsidP="00A37FFA">
            <w:pPr>
              <w:spacing w:after="0" w:line="240" w:lineRule="auto"/>
            </w:pPr>
          </w:p>
        </w:tc>
        <w:tc>
          <w:tcPr>
            <w:tcW w:w="149" w:type="dxa"/>
          </w:tcPr>
          <w:p w14:paraId="01813312" w14:textId="77777777" w:rsidR="00A37FFA" w:rsidRDefault="00A37FFA" w:rsidP="00A37FFA">
            <w:pPr>
              <w:pStyle w:val="EmptyCellLayoutStyle"/>
              <w:spacing w:after="0" w:line="240" w:lineRule="auto"/>
            </w:pPr>
          </w:p>
        </w:tc>
      </w:tr>
      <w:tr w:rsidR="00A37FFA" w14:paraId="2AB34F86" w14:textId="77777777" w:rsidTr="00A37FFA">
        <w:trPr>
          <w:trHeight w:val="80"/>
        </w:trPr>
        <w:tc>
          <w:tcPr>
            <w:tcW w:w="54" w:type="dxa"/>
          </w:tcPr>
          <w:p w14:paraId="59628749" w14:textId="77777777" w:rsidR="00A37FFA" w:rsidRDefault="00A37FFA" w:rsidP="00A37FFA">
            <w:pPr>
              <w:pStyle w:val="EmptyCellLayoutStyle"/>
              <w:spacing w:after="0" w:line="240" w:lineRule="auto"/>
            </w:pPr>
          </w:p>
        </w:tc>
        <w:tc>
          <w:tcPr>
            <w:tcW w:w="10395" w:type="dxa"/>
          </w:tcPr>
          <w:p w14:paraId="33ECE219" w14:textId="77777777" w:rsidR="00A37FFA" w:rsidRDefault="00A37FFA" w:rsidP="00A37FFA">
            <w:pPr>
              <w:pStyle w:val="EmptyCellLayoutStyle"/>
              <w:spacing w:after="0" w:line="240" w:lineRule="auto"/>
            </w:pPr>
          </w:p>
        </w:tc>
        <w:tc>
          <w:tcPr>
            <w:tcW w:w="149" w:type="dxa"/>
          </w:tcPr>
          <w:p w14:paraId="21AAA61C" w14:textId="77777777" w:rsidR="00A37FFA" w:rsidRDefault="00A37FFA" w:rsidP="00A37FFA">
            <w:pPr>
              <w:pStyle w:val="EmptyCellLayoutStyle"/>
              <w:spacing w:after="0" w:line="240" w:lineRule="auto"/>
            </w:pPr>
          </w:p>
        </w:tc>
      </w:tr>
    </w:tbl>
    <w:p xmlns:w="http://schemas.openxmlformats.org/wordprocessingml/2006/main" w14:paraId="3BFE88DE" w14:textId="77777777" w:rsidR="00A37FFA" w:rsidRDefault="00A37FFA" w:rsidP="00A37FFA">
      <w:pPr>
        <w:spacing w:after="0" w:line="240" w:lineRule="auto"/>
      </w:pPr>
    </w:p>
    <w:p xmlns:w="http://schemas.openxmlformats.org/wordprocessingml/2006/main" w14:paraId="2ED5878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Число потоков</w:t>
      </w:r>
    </w:p>
    <w:p xmlns:w="http://schemas.openxmlformats.org/wordprocessingml/2006/main" w14:paraId="50BD7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потоков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5AEB7F" w14:textId="77777777" w:rsidTr="00A37FFA">
        <w:trPr>
          <w:trHeight w:val="54"/>
        </w:trPr>
        <w:tc>
          <w:tcPr>
            <w:tcW w:w="54" w:type="dxa"/>
          </w:tcPr>
          <w:p w14:paraId="0FE2387E" w14:textId="77777777" w:rsidR="00A37FFA" w:rsidRDefault="00A37FFA" w:rsidP="00A37FFA">
            <w:pPr>
              <w:pStyle w:val="EmptyCellLayoutStyle"/>
              <w:spacing w:after="0" w:line="240" w:lineRule="auto"/>
            </w:pPr>
          </w:p>
        </w:tc>
        <w:tc>
          <w:tcPr>
            <w:tcW w:w="10395" w:type="dxa"/>
          </w:tcPr>
          <w:p w14:paraId="749DE6E1" w14:textId="77777777" w:rsidR="00A37FFA" w:rsidRDefault="00A37FFA" w:rsidP="00A37FFA">
            <w:pPr>
              <w:pStyle w:val="EmptyCellLayoutStyle"/>
              <w:spacing w:after="0" w:line="240" w:lineRule="auto"/>
            </w:pPr>
          </w:p>
        </w:tc>
        <w:tc>
          <w:tcPr>
            <w:tcW w:w="149" w:type="dxa"/>
          </w:tcPr>
          <w:p w14:paraId="68AF2CEA" w14:textId="77777777" w:rsidR="00A37FFA" w:rsidRDefault="00A37FFA" w:rsidP="00A37FFA">
            <w:pPr>
              <w:pStyle w:val="EmptyCellLayoutStyle"/>
              <w:spacing w:after="0" w:line="240" w:lineRule="auto"/>
            </w:pPr>
          </w:p>
        </w:tc>
      </w:tr>
      <w:tr w:rsidR="00A37FFA" w14:paraId="6D2B8C4E" w14:textId="77777777" w:rsidTr="00A37FFA">
        <w:tc>
          <w:tcPr>
            <w:tcW w:w="54" w:type="dxa"/>
          </w:tcPr>
          <w:p w14:paraId="72091C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93A5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6A7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A3B2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31D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F52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3B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C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3F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809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330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AD3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8073" w14:textId="77777777" w:rsidR="00A37FFA" w:rsidRDefault="00A37FFA" w:rsidP="00A37FFA">
                  <w:pPr>
                    <w:spacing w:after="0" w:line="240" w:lineRule="auto"/>
                  </w:pPr>
                  <w:r>
                    <w:rPr>
                      <w:rFonts w:eastAsia="Arial"/>
                      <w:color w:val="000000"/>
                      <w:lang w:bidi="ru-ru" w:val="ru-ru"/>
                    </w:rPr>
                    <w:t xml:space="preserve">True</w:t>
                  </w:r>
                </w:p>
              </w:tc>
            </w:tr>
            <w:tr w:rsidR="00A37FFA" w14:paraId="79FF58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2E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4D8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4F7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28E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3BA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минимального количества свободных пото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B58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определяет максимальное количество потоков и количество активных потоков для каждого процесса ядра СУБД. Предупреждение создается, если число свободных потоков меньше или равно значению этого параметр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73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C3A9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4C0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1F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E0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52B5B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3B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7F1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B60" w14:textId="77777777" w:rsidR="00A37FFA" w:rsidRDefault="00A37FFA" w:rsidP="00A37FFA">
                  <w:pPr>
                    <w:spacing w:after="0" w:line="240" w:lineRule="auto"/>
                  </w:pPr>
                </w:p>
              </w:tc>
            </w:tr>
            <w:tr w:rsidR="00A37FFA" w14:paraId="3595F2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EC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B83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4FE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BBB320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5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4F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B8A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7C0ADE" w14:textId="77777777" w:rsidR="00A37FFA" w:rsidRDefault="00A37FFA" w:rsidP="00A37FFA">
            <w:pPr>
              <w:spacing w:after="0" w:line="240" w:lineRule="auto"/>
            </w:pPr>
          </w:p>
        </w:tc>
        <w:tc>
          <w:tcPr>
            <w:tcW w:w="149" w:type="dxa"/>
          </w:tcPr>
          <w:p w14:paraId="2CB9C0F0" w14:textId="77777777" w:rsidR="00A37FFA" w:rsidRDefault="00A37FFA" w:rsidP="00A37FFA">
            <w:pPr>
              <w:pStyle w:val="EmptyCellLayoutStyle"/>
              <w:spacing w:after="0" w:line="240" w:lineRule="auto"/>
            </w:pPr>
          </w:p>
        </w:tc>
      </w:tr>
      <w:tr w:rsidR="00A37FFA" w14:paraId="6150F034" w14:textId="77777777" w:rsidTr="00A37FFA">
        <w:trPr>
          <w:trHeight w:val="80"/>
        </w:trPr>
        <w:tc>
          <w:tcPr>
            <w:tcW w:w="54" w:type="dxa"/>
          </w:tcPr>
          <w:p w14:paraId="3AB2735D" w14:textId="77777777" w:rsidR="00A37FFA" w:rsidRDefault="00A37FFA" w:rsidP="00A37FFA">
            <w:pPr>
              <w:pStyle w:val="EmptyCellLayoutStyle"/>
              <w:spacing w:after="0" w:line="240" w:lineRule="auto"/>
            </w:pPr>
          </w:p>
        </w:tc>
        <w:tc>
          <w:tcPr>
            <w:tcW w:w="10395" w:type="dxa"/>
          </w:tcPr>
          <w:p w14:paraId="6B008755" w14:textId="77777777" w:rsidR="00A37FFA" w:rsidRDefault="00A37FFA" w:rsidP="00A37FFA">
            <w:pPr>
              <w:pStyle w:val="EmptyCellLayoutStyle"/>
              <w:spacing w:after="0" w:line="240" w:lineRule="auto"/>
            </w:pPr>
          </w:p>
        </w:tc>
        <w:tc>
          <w:tcPr>
            <w:tcW w:w="149" w:type="dxa"/>
          </w:tcPr>
          <w:p w14:paraId="0E54ABD6" w14:textId="77777777" w:rsidR="00A37FFA" w:rsidRDefault="00A37FFA" w:rsidP="00A37FFA">
            <w:pPr>
              <w:pStyle w:val="EmptyCellLayoutStyle"/>
              <w:spacing w:after="0" w:line="240" w:lineRule="auto"/>
            </w:pPr>
          </w:p>
        </w:tc>
      </w:tr>
    </w:tbl>
    <w:p xmlns:w="http://schemas.openxmlformats.org/wordprocessingml/2006/main" w14:paraId="791BF552" w14:textId="77777777" w:rsidR="00A37FFA" w:rsidRDefault="00A37FFA" w:rsidP="00A37FFA">
      <w:pPr>
        <w:spacing w:after="0" w:line="240" w:lineRule="auto"/>
      </w:pPr>
    </w:p>
    <w:p xmlns:w="http://schemas.openxmlformats.org/wordprocessingml/2006/main" w14:paraId="409F435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работоспособности ядра СУБД</w:t>
      </w:r>
    </w:p>
    <w:p xmlns:w="http://schemas.openxmlformats.org/wordprocessingml/2006/main" w14:paraId="38E79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аботоспособности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6D1910" w14:textId="77777777" w:rsidTr="00A37FFA">
        <w:trPr>
          <w:trHeight w:val="54"/>
        </w:trPr>
        <w:tc>
          <w:tcPr>
            <w:tcW w:w="54" w:type="dxa"/>
          </w:tcPr>
          <w:p w14:paraId="26BAA354" w14:textId="77777777" w:rsidR="00A37FFA" w:rsidRDefault="00A37FFA" w:rsidP="00A37FFA">
            <w:pPr>
              <w:pStyle w:val="EmptyCellLayoutStyle"/>
              <w:spacing w:after="0" w:line="240" w:lineRule="auto"/>
            </w:pPr>
          </w:p>
        </w:tc>
        <w:tc>
          <w:tcPr>
            <w:tcW w:w="10395" w:type="dxa"/>
          </w:tcPr>
          <w:p w14:paraId="611897C5" w14:textId="77777777" w:rsidR="00A37FFA" w:rsidRDefault="00A37FFA" w:rsidP="00A37FFA">
            <w:pPr>
              <w:pStyle w:val="EmptyCellLayoutStyle"/>
              <w:spacing w:after="0" w:line="240" w:lineRule="auto"/>
            </w:pPr>
          </w:p>
        </w:tc>
        <w:tc>
          <w:tcPr>
            <w:tcW w:w="149" w:type="dxa"/>
          </w:tcPr>
          <w:p w14:paraId="07833AA2" w14:textId="77777777" w:rsidR="00A37FFA" w:rsidRDefault="00A37FFA" w:rsidP="00A37FFA">
            <w:pPr>
              <w:pStyle w:val="EmptyCellLayoutStyle"/>
              <w:spacing w:after="0" w:line="240" w:lineRule="auto"/>
            </w:pPr>
          </w:p>
        </w:tc>
      </w:tr>
      <w:tr w:rsidR="00A37FFA" w14:paraId="18942ACF" w14:textId="77777777" w:rsidTr="00A37FFA">
        <w:tc>
          <w:tcPr>
            <w:tcW w:w="54" w:type="dxa"/>
          </w:tcPr>
          <w:p w14:paraId="04676E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5E7C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B90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95B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A030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410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91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F1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AFE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C952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A30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17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B758B" w14:textId="77777777" w:rsidR="00A37FFA" w:rsidRDefault="00A37FFA" w:rsidP="00A37FFA">
                  <w:pPr>
                    <w:spacing w:after="0" w:line="240" w:lineRule="auto"/>
                  </w:pPr>
                  <w:r>
                    <w:rPr>
                      <w:rFonts w:eastAsia="Arial"/>
                      <w:color w:val="000000"/>
                      <w:lang w:bidi="ru-ru" w:val="ru-ru"/>
                    </w:rPr>
                    <w:t xml:space="preserve">True</w:t>
                  </w:r>
                </w:p>
              </w:tc>
            </w:tr>
            <w:tr w:rsidR="00A37FFA" w14:paraId="4E7AA3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C4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25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B4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79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CA8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E93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7872B" w14:textId="77777777" w:rsidR="00A37FFA" w:rsidRDefault="00A37FFA" w:rsidP="00A37FFA">
                  <w:pPr>
                    <w:spacing w:after="0" w:line="240" w:lineRule="auto"/>
                  </w:pPr>
                </w:p>
              </w:tc>
            </w:tr>
            <w:tr w:rsidR="00A37FFA" w14:paraId="5BB4D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D00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4F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DF6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23E9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D4B6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604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BEF1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CE9F3C" w14:textId="77777777" w:rsidR="00A37FFA" w:rsidRDefault="00A37FFA" w:rsidP="00A37FFA">
            <w:pPr>
              <w:spacing w:after="0" w:line="240" w:lineRule="auto"/>
            </w:pPr>
          </w:p>
        </w:tc>
        <w:tc>
          <w:tcPr>
            <w:tcW w:w="149" w:type="dxa"/>
          </w:tcPr>
          <w:p w14:paraId="52BF8668" w14:textId="77777777" w:rsidR="00A37FFA" w:rsidRDefault="00A37FFA" w:rsidP="00A37FFA">
            <w:pPr>
              <w:pStyle w:val="EmptyCellLayoutStyle"/>
              <w:spacing w:after="0" w:line="240" w:lineRule="auto"/>
            </w:pPr>
          </w:p>
        </w:tc>
      </w:tr>
      <w:tr w:rsidR="00A37FFA" w14:paraId="431F8773" w14:textId="77777777" w:rsidTr="00A37FFA">
        <w:trPr>
          <w:trHeight w:val="80"/>
        </w:trPr>
        <w:tc>
          <w:tcPr>
            <w:tcW w:w="54" w:type="dxa"/>
          </w:tcPr>
          <w:p w14:paraId="073B17AD" w14:textId="77777777" w:rsidR="00A37FFA" w:rsidRDefault="00A37FFA" w:rsidP="00A37FFA">
            <w:pPr>
              <w:pStyle w:val="EmptyCellLayoutStyle"/>
              <w:spacing w:after="0" w:line="240" w:lineRule="auto"/>
            </w:pPr>
          </w:p>
        </w:tc>
        <w:tc>
          <w:tcPr>
            <w:tcW w:w="10395" w:type="dxa"/>
          </w:tcPr>
          <w:p w14:paraId="0107FE79" w14:textId="77777777" w:rsidR="00A37FFA" w:rsidRDefault="00A37FFA" w:rsidP="00A37FFA">
            <w:pPr>
              <w:pStyle w:val="EmptyCellLayoutStyle"/>
              <w:spacing w:after="0" w:line="240" w:lineRule="auto"/>
            </w:pPr>
          </w:p>
        </w:tc>
        <w:tc>
          <w:tcPr>
            <w:tcW w:w="149" w:type="dxa"/>
          </w:tcPr>
          <w:p w14:paraId="2ABA2B65" w14:textId="77777777" w:rsidR="00A37FFA" w:rsidRDefault="00A37FFA" w:rsidP="00A37FFA">
            <w:pPr>
              <w:pStyle w:val="EmptyCellLayoutStyle"/>
              <w:spacing w:after="0" w:line="240" w:lineRule="auto"/>
            </w:pPr>
          </w:p>
        </w:tc>
      </w:tr>
    </w:tbl>
    <w:p xmlns:w="http://schemas.openxmlformats.org/wordprocessingml/2006/main" w14:paraId="2B9C303E" w14:textId="77777777" w:rsidR="00A37FFA" w:rsidRDefault="00A37FFA" w:rsidP="00A37FFA">
      <w:pPr>
        <w:spacing w:after="0" w:line="240" w:lineRule="auto"/>
      </w:pPr>
    </w:p>
    <w:p xmlns:w="http://schemas.openxmlformats.org/wordprocessingml/2006/main" w14:paraId="21F374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нее время ожидания</w:t>
      </w:r>
    </w:p>
    <w:p xmlns:w="http://schemas.openxmlformats.org/wordprocessingml/2006/main" w14:paraId="13B89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реднего времени ожидания для баз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DBF66D" w14:textId="77777777" w:rsidTr="00A37FFA">
        <w:trPr>
          <w:trHeight w:val="54"/>
        </w:trPr>
        <w:tc>
          <w:tcPr>
            <w:tcW w:w="54" w:type="dxa"/>
          </w:tcPr>
          <w:p w14:paraId="2C736C05" w14:textId="77777777" w:rsidR="00A37FFA" w:rsidRDefault="00A37FFA" w:rsidP="00A37FFA">
            <w:pPr>
              <w:pStyle w:val="EmptyCellLayoutStyle"/>
              <w:spacing w:after="0" w:line="240" w:lineRule="auto"/>
            </w:pPr>
          </w:p>
        </w:tc>
        <w:tc>
          <w:tcPr>
            <w:tcW w:w="10395" w:type="dxa"/>
          </w:tcPr>
          <w:p w14:paraId="6303C206" w14:textId="77777777" w:rsidR="00A37FFA" w:rsidRDefault="00A37FFA" w:rsidP="00A37FFA">
            <w:pPr>
              <w:pStyle w:val="EmptyCellLayoutStyle"/>
              <w:spacing w:after="0" w:line="240" w:lineRule="auto"/>
            </w:pPr>
          </w:p>
        </w:tc>
        <w:tc>
          <w:tcPr>
            <w:tcW w:w="149" w:type="dxa"/>
          </w:tcPr>
          <w:p w14:paraId="22374197" w14:textId="77777777" w:rsidR="00A37FFA" w:rsidRDefault="00A37FFA" w:rsidP="00A37FFA">
            <w:pPr>
              <w:pStyle w:val="EmptyCellLayoutStyle"/>
              <w:spacing w:after="0" w:line="240" w:lineRule="auto"/>
            </w:pPr>
          </w:p>
        </w:tc>
      </w:tr>
      <w:tr w:rsidR="00A37FFA" w14:paraId="062A0554" w14:textId="77777777" w:rsidTr="00A37FFA">
        <w:tc>
          <w:tcPr>
            <w:tcW w:w="54" w:type="dxa"/>
          </w:tcPr>
          <w:p w14:paraId="5D8992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24A9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CFEA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7A8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D6BD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793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12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F1F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7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EFF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AD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FB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4175" w14:textId="77777777" w:rsidR="00A37FFA" w:rsidRDefault="00A37FFA" w:rsidP="00A37FFA">
                  <w:pPr>
                    <w:spacing w:after="0" w:line="240" w:lineRule="auto"/>
                  </w:pPr>
                  <w:r>
                    <w:rPr>
                      <w:rFonts w:eastAsia="Arial"/>
                      <w:color w:val="000000"/>
                      <w:lang w:bidi="ru-ru" w:val="ru-ru"/>
                    </w:rPr>
                    <w:t xml:space="preserve">True</w:t>
                  </w:r>
                </w:p>
              </w:tc>
            </w:tr>
            <w:tr w:rsidR="00A37FFA" w14:paraId="67B7C3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6E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FD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6D6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63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5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F6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F8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1FA1E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4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21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15E6" w14:textId="77777777" w:rsidR="00A37FFA" w:rsidRDefault="00A37FFA" w:rsidP="00A37FFA">
                  <w:pPr>
                    <w:spacing w:after="0" w:line="240" w:lineRule="auto"/>
                  </w:pPr>
                </w:p>
              </w:tc>
            </w:tr>
            <w:tr w:rsidR="00A37FFA" w14:paraId="53B71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EBB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B9B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752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50</w:t>
                  </w:r>
                </w:p>
              </w:tc>
            </w:tr>
            <w:tr w:rsidR="00A37FFA" w14:paraId="6438D5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943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CF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E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3537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5DC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FE6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F60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64C200" w14:textId="77777777" w:rsidR="00A37FFA" w:rsidRDefault="00A37FFA" w:rsidP="00A37FFA">
            <w:pPr>
              <w:spacing w:after="0" w:line="240" w:lineRule="auto"/>
            </w:pPr>
          </w:p>
        </w:tc>
        <w:tc>
          <w:tcPr>
            <w:tcW w:w="149" w:type="dxa"/>
          </w:tcPr>
          <w:p w14:paraId="2B736D04" w14:textId="77777777" w:rsidR="00A37FFA" w:rsidRDefault="00A37FFA" w:rsidP="00A37FFA">
            <w:pPr>
              <w:pStyle w:val="EmptyCellLayoutStyle"/>
              <w:spacing w:after="0" w:line="240" w:lineRule="auto"/>
            </w:pPr>
          </w:p>
        </w:tc>
      </w:tr>
      <w:tr w:rsidR="00A37FFA" w14:paraId="620C479C" w14:textId="77777777" w:rsidTr="00A37FFA">
        <w:trPr>
          <w:trHeight w:val="80"/>
        </w:trPr>
        <w:tc>
          <w:tcPr>
            <w:tcW w:w="54" w:type="dxa"/>
          </w:tcPr>
          <w:p w14:paraId="151B16F3" w14:textId="77777777" w:rsidR="00A37FFA" w:rsidRDefault="00A37FFA" w:rsidP="00A37FFA">
            <w:pPr>
              <w:pStyle w:val="EmptyCellLayoutStyle"/>
              <w:spacing w:after="0" w:line="240" w:lineRule="auto"/>
            </w:pPr>
          </w:p>
        </w:tc>
        <w:tc>
          <w:tcPr>
            <w:tcW w:w="10395" w:type="dxa"/>
          </w:tcPr>
          <w:p w14:paraId="4B4C1AEE" w14:textId="77777777" w:rsidR="00A37FFA" w:rsidRDefault="00A37FFA" w:rsidP="00A37FFA">
            <w:pPr>
              <w:pStyle w:val="EmptyCellLayoutStyle"/>
              <w:spacing w:after="0" w:line="240" w:lineRule="auto"/>
            </w:pPr>
          </w:p>
        </w:tc>
        <w:tc>
          <w:tcPr>
            <w:tcW w:w="149" w:type="dxa"/>
          </w:tcPr>
          <w:p w14:paraId="41B1EE35" w14:textId="77777777" w:rsidR="00A37FFA" w:rsidRDefault="00A37FFA" w:rsidP="00A37FFA">
            <w:pPr>
              <w:pStyle w:val="EmptyCellLayoutStyle"/>
              <w:spacing w:after="0" w:line="240" w:lineRule="auto"/>
            </w:pPr>
          </w:p>
        </w:tc>
      </w:tr>
    </w:tbl>
    <w:p xmlns:w="http://schemas.openxmlformats.org/wordprocessingml/2006/main" w14:paraId="0C241C25" w14:textId="77777777" w:rsidR="00A37FFA" w:rsidRDefault="00A37FFA" w:rsidP="00A37FFA">
      <w:pPr>
        <w:spacing w:after="0" w:line="240" w:lineRule="auto"/>
      </w:pPr>
    </w:p>
    <w:p xmlns:w="http://schemas.openxmlformats.org/wordprocessingml/2006/main" w14:paraId="60585D3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литика работоспособности действий пользователя управляемой системы резервного копирования</w:t>
      </w:r>
    </w:p>
    <w:p xmlns:w="http://schemas.openxmlformats.org/wordprocessingml/2006/main" w14:paraId="38FC8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итика работоспособности действий пользователя управляемой системы резервного копирования прогнозирует предупреждения, такие как поврежденные резервные копии и т. п.</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5BB0B0" w14:textId="77777777" w:rsidTr="00A37FFA">
        <w:trPr>
          <w:trHeight w:val="54"/>
        </w:trPr>
        <w:tc>
          <w:tcPr>
            <w:tcW w:w="54" w:type="dxa"/>
          </w:tcPr>
          <w:p w14:paraId="4A2F4C65" w14:textId="77777777" w:rsidR="00A37FFA" w:rsidRDefault="00A37FFA" w:rsidP="00A37FFA">
            <w:pPr>
              <w:pStyle w:val="EmptyCellLayoutStyle"/>
              <w:spacing w:after="0" w:line="240" w:lineRule="auto"/>
            </w:pPr>
          </w:p>
        </w:tc>
        <w:tc>
          <w:tcPr>
            <w:tcW w:w="10395" w:type="dxa"/>
          </w:tcPr>
          <w:p w14:paraId="13929516" w14:textId="77777777" w:rsidR="00A37FFA" w:rsidRDefault="00A37FFA" w:rsidP="00A37FFA">
            <w:pPr>
              <w:pStyle w:val="EmptyCellLayoutStyle"/>
              <w:spacing w:after="0" w:line="240" w:lineRule="auto"/>
            </w:pPr>
          </w:p>
        </w:tc>
        <w:tc>
          <w:tcPr>
            <w:tcW w:w="149" w:type="dxa"/>
          </w:tcPr>
          <w:p w14:paraId="796E3106" w14:textId="77777777" w:rsidR="00A37FFA" w:rsidRDefault="00A37FFA" w:rsidP="00A37FFA">
            <w:pPr>
              <w:pStyle w:val="EmptyCellLayoutStyle"/>
              <w:spacing w:after="0" w:line="240" w:lineRule="auto"/>
            </w:pPr>
          </w:p>
        </w:tc>
      </w:tr>
      <w:tr w:rsidR="00A37FFA" w14:paraId="15633EC8" w14:textId="77777777" w:rsidTr="00A37FFA">
        <w:tc>
          <w:tcPr>
            <w:tcW w:w="54" w:type="dxa"/>
          </w:tcPr>
          <w:p w14:paraId="3F960D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47DB4D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DBA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D6F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C36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F78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2D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DE1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78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8E3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EC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47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FFDF4" w14:textId="77777777" w:rsidR="00A37FFA" w:rsidRDefault="00A37FFA" w:rsidP="00A37FFA">
                  <w:pPr>
                    <w:spacing w:after="0" w:line="240" w:lineRule="auto"/>
                  </w:pPr>
                  <w:r>
                    <w:rPr>
                      <w:rFonts w:eastAsia="Arial"/>
                      <w:color w:val="000000"/>
                      <w:lang w:bidi="ru-ru" w:val="ru-ru"/>
                    </w:rPr>
                    <w:t xml:space="preserve">True</w:t>
                  </w:r>
                </w:p>
              </w:tc>
            </w:tr>
            <w:tr w:rsidR="00A37FFA" w14:paraId="5BD332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15E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0A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F3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B60F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330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95C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B86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6C85AB4E" w14:textId="77777777" w:rsidR="00A37FFA" w:rsidRDefault="00A37FFA" w:rsidP="00A37FFA">
            <w:pPr>
              <w:spacing w:after="0" w:line="240" w:lineRule="auto"/>
            </w:pPr>
          </w:p>
        </w:tc>
        <w:tc>
          <w:tcPr>
            <w:tcW w:w="149" w:type="dxa"/>
          </w:tcPr>
          <w:p w14:paraId="5F09C8A5" w14:textId="77777777" w:rsidR="00A37FFA" w:rsidRDefault="00A37FFA" w:rsidP="00A37FFA">
            <w:pPr>
              <w:pStyle w:val="EmptyCellLayoutStyle"/>
              <w:spacing w:after="0" w:line="240" w:lineRule="auto"/>
            </w:pPr>
          </w:p>
        </w:tc>
      </w:tr>
      <w:tr w:rsidR="00A37FFA" w14:paraId="29873BBE" w14:textId="77777777" w:rsidTr="00A37FFA">
        <w:trPr>
          <w:trHeight w:val="80"/>
        </w:trPr>
        <w:tc>
          <w:tcPr>
            <w:tcW w:w="54" w:type="dxa"/>
          </w:tcPr>
          <w:p w14:paraId="1B6C3428" w14:textId="77777777" w:rsidR="00A37FFA" w:rsidRDefault="00A37FFA" w:rsidP="00A37FFA">
            <w:pPr>
              <w:pStyle w:val="EmptyCellLayoutStyle"/>
              <w:spacing w:after="0" w:line="240" w:lineRule="auto"/>
            </w:pPr>
          </w:p>
        </w:tc>
        <w:tc>
          <w:tcPr>
            <w:tcW w:w="10395" w:type="dxa"/>
          </w:tcPr>
          <w:p w14:paraId="2119B089" w14:textId="77777777" w:rsidR="00A37FFA" w:rsidRDefault="00A37FFA" w:rsidP="00A37FFA">
            <w:pPr>
              <w:pStyle w:val="EmptyCellLayoutStyle"/>
              <w:spacing w:after="0" w:line="240" w:lineRule="auto"/>
            </w:pPr>
          </w:p>
        </w:tc>
        <w:tc>
          <w:tcPr>
            <w:tcW w:w="149" w:type="dxa"/>
          </w:tcPr>
          <w:p w14:paraId="71962E9D" w14:textId="77777777" w:rsidR="00A37FFA" w:rsidRDefault="00A37FFA" w:rsidP="00A37FFA">
            <w:pPr>
              <w:pStyle w:val="EmptyCellLayoutStyle"/>
              <w:spacing w:after="0" w:line="240" w:lineRule="auto"/>
            </w:pPr>
          </w:p>
        </w:tc>
      </w:tr>
    </w:tbl>
    <w:p xmlns:w="http://schemas.openxmlformats.org/wordprocessingml/2006/main" w14:paraId="440BA17E" w14:textId="77777777" w:rsidR="00A37FFA" w:rsidRDefault="00A37FFA" w:rsidP="00A37FFA">
      <w:pPr>
        <w:spacing w:after="0" w:line="240" w:lineRule="auto"/>
      </w:pPr>
    </w:p>
    <w:p xmlns:w="http://schemas.openxmlformats.org/wordprocessingml/2006/main" w14:paraId="0D3F44D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конфигурации защищаемых объектов</w:t>
      </w:r>
    </w:p>
    <w:p xmlns:w="http://schemas.openxmlformats.org/wordprocessingml/2006/main" w14:paraId="4F403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доступа к защищаемым объектам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C23F8" w14:textId="77777777" w:rsidTr="00A37FFA">
        <w:trPr>
          <w:trHeight w:val="54"/>
        </w:trPr>
        <w:tc>
          <w:tcPr>
            <w:tcW w:w="54" w:type="dxa"/>
          </w:tcPr>
          <w:p w14:paraId="6E3C5552" w14:textId="77777777" w:rsidR="00A37FFA" w:rsidRDefault="00A37FFA" w:rsidP="00A37FFA">
            <w:pPr>
              <w:pStyle w:val="EmptyCellLayoutStyle"/>
              <w:spacing w:after="0" w:line="240" w:lineRule="auto"/>
            </w:pPr>
          </w:p>
        </w:tc>
        <w:tc>
          <w:tcPr>
            <w:tcW w:w="10395" w:type="dxa"/>
          </w:tcPr>
          <w:p w14:paraId="1BA20FB8" w14:textId="77777777" w:rsidR="00A37FFA" w:rsidRDefault="00A37FFA" w:rsidP="00A37FFA">
            <w:pPr>
              <w:pStyle w:val="EmptyCellLayoutStyle"/>
              <w:spacing w:after="0" w:line="240" w:lineRule="auto"/>
            </w:pPr>
          </w:p>
        </w:tc>
        <w:tc>
          <w:tcPr>
            <w:tcW w:w="149" w:type="dxa"/>
          </w:tcPr>
          <w:p w14:paraId="3341D319" w14:textId="77777777" w:rsidR="00A37FFA" w:rsidRDefault="00A37FFA" w:rsidP="00A37FFA">
            <w:pPr>
              <w:pStyle w:val="EmptyCellLayoutStyle"/>
              <w:spacing w:after="0" w:line="240" w:lineRule="auto"/>
            </w:pPr>
          </w:p>
        </w:tc>
      </w:tr>
      <w:tr w:rsidR="00A37FFA" w14:paraId="2D78C7D0" w14:textId="77777777" w:rsidTr="00A37FFA">
        <w:tc>
          <w:tcPr>
            <w:tcW w:w="54" w:type="dxa"/>
          </w:tcPr>
          <w:p w14:paraId="270CE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9946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FB0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0DF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90F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406A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5E4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A8E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40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002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59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54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72841" w14:textId="77777777" w:rsidR="00A37FFA" w:rsidRDefault="00A37FFA" w:rsidP="00A37FFA">
                  <w:pPr>
                    <w:spacing w:after="0" w:line="240" w:lineRule="auto"/>
                  </w:pPr>
                  <w:r>
                    <w:rPr>
                      <w:rFonts w:eastAsia="Arial"/>
                      <w:color w:val="000000"/>
                      <w:lang w:bidi="ru-ru" w:val="ru-ru"/>
                    </w:rPr>
                    <w:t xml:space="preserve">True</w:t>
                  </w:r>
                </w:p>
              </w:tc>
            </w:tr>
            <w:tr w:rsidR="00A37FFA" w14:paraId="37C38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0E7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CB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73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7243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6B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5A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6A928" w14:textId="77777777" w:rsidR="00A37FFA" w:rsidRDefault="00A37FFA" w:rsidP="00A37FFA">
                  <w:pPr>
                    <w:spacing w:after="0" w:line="240" w:lineRule="auto"/>
                  </w:pPr>
                </w:p>
              </w:tc>
            </w:tr>
            <w:tr w:rsidR="00A37FFA" w14:paraId="45741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C1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B6E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EC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11C6415B" w14:textId="77777777" w:rsidR="00A37FFA" w:rsidRDefault="00A37FFA" w:rsidP="00A37FFA">
            <w:pPr>
              <w:spacing w:after="0" w:line="240" w:lineRule="auto"/>
            </w:pPr>
          </w:p>
        </w:tc>
        <w:tc>
          <w:tcPr>
            <w:tcW w:w="149" w:type="dxa"/>
          </w:tcPr>
          <w:p w14:paraId="7DC5EF43" w14:textId="77777777" w:rsidR="00A37FFA" w:rsidRDefault="00A37FFA" w:rsidP="00A37FFA">
            <w:pPr>
              <w:pStyle w:val="EmptyCellLayoutStyle"/>
              <w:spacing w:after="0" w:line="240" w:lineRule="auto"/>
            </w:pPr>
          </w:p>
        </w:tc>
      </w:tr>
      <w:tr w:rsidR="00A37FFA" w14:paraId="611C715F" w14:textId="77777777" w:rsidTr="00A37FFA">
        <w:trPr>
          <w:trHeight w:val="80"/>
        </w:trPr>
        <w:tc>
          <w:tcPr>
            <w:tcW w:w="54" w:type="dxa"/>
          </w:tcPr>
          <w:p w14:paraId="0D9654C0" w14:textId="77777777" w:rsidR="00A37FFA" w:rsidRDefault="00A37FFA" w:rsidP="00A37FFA">
            <w:pPr>
              <w:pStyle w:val="EmptyCellLayoutStyle"/>
              <w:spacing w:after="0" w:line="240" w:lineRule="auto"/>
            </w:pPr>
          </w:p>
        </w:tc>
        <w:tc>
          <w:tcPr>
            <w:tcW w:w="10395" w:type="dxa"/>
          </w:tcPr>
          <w:p w14:paraId="5B3E0996" w14:textId="77777777" w:rsidR="00A37FFA" w:rsidRDefault="00A37FFA" w:rsidP="00A37FFA">
            <w:pPr>
              <w:pStyle w:val="EmptyCellLayoutStyle"/>
              <w:spacing w:after="0" w:line="240" w:lineRule="auto"/>
            </w:pPr>
          </w:p>
        </w:tc>
        <w:tc>
          <w:tcPr>
            <w:tcW w:w="149" w:type="dxa"/>
          </w:tcPr>
          <w:p w14:paraId="7602B667" w14:textId="77777777" w:rsidR="00A37FFA" w:rsidRDefault="00A37FFA" w:rsidP="00A37FFA">
            <w:pPr>
              <w:pStyle w:val="EmptyCellLayoutStyle"/>
              <w:spacing w:after="0" w:line="240" w:lineRule="auto"/>
            </w:pPr>
          </w:p>
        </w:tc>
      </w:tr>
    </w:tbl>
    <w:p xmlns:w="http://schemas.openxmlformats.org/wordprocessingml/2006/main" w14:paraId="1B362F58" w14:textId="77777777" w:rsidR="00A37FFA" w:rsidRDefault="00A37FFA" w:rsidP="00A37FFA">
      <w:pPr>
        <w:spacing w:after="0" w:line="240" w:lineRule="auto"/>
      </w:pPr>
    </w:p>
    <w:p xmlns:w="http://schemas.openxmlformats.org/wordprocessingml/2006/main" w14:paraId="08C2F0A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имствованная память сервера</w:t>
      </w:r>
    </w:p>
    <w:p xmlns:w="http://schemas.openxmlformats.org/wordprocessingml/2006/main" w14:paraId="3997E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заимствованной памяти для ядра СУБ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FB4BF" w14:textId="77777777" w:rsidTr="00A37FFA">
        <w:trPr>
          <w:trHeight w:val="54"/>
        </w:trPr>
        <w:tc>
          <w:tcPr>
            <w:tcW w:w="54" w:type="dxa"/>
          </w:tcPr>
          <w:p w14:paraId="14BA5CCE" w14:textId="77777777" w:rsidR="00A37FFA" w:rsidRDefault="00A37FFA" w:rsidP="00A37FFA">
            <w:pPr>
              <w:pStyle w:val="EmptyCellLayoutStyle"/>
              <w:spacing w:after="0" w:line="240" w:lineRule="auto"/>
            </w:pPr>
          </w:p>
        </w:tc>
        <w:tc>
          <w:tcPr>
            <w:tcW w:w="10395" w:type="dxa"/>
          </w:tcPr>
          <w:p w14:paraId="4C86FC37" w14:textId="77777777" w:rsidR="00A37FFA" w:rsidRDefault="00A37FFA" w:rsidP="00A37FFA">
            <w:pPr>
              <w:pStyle w:val="EmptyCellLayoutStyle"/>
              <w:spacing w:after="0" w:line="240" w:lineRule="auto"/>
            </w:pPr>
          </w:p>
        </w:tc>
        <w:tc>
          <w:tcPr>
            <w:tcW w:w="149" w:type="dxa"/>
          </w:tcPr>
          <w:p w14:paraId="7186985A" w14:textId="77777777" w:rsidR="00A37FFA" w:rsidRDefault="00A37FFA" w:rsidP="00A37FFA">
            <w:pPr>
              <w:pStyle w:val="EmptyCellLayoutStyle"/>
              <w:spacing w:after="0" w:line="240" w:lineRule="auto"/>
            </w:pPr>
          </w:p>
        </w:tc>
      </w:tr>
      <w:tr w:rsidR="00A37FFA" w14:paraId="0CCFDC4D" w14:textId="77777777" w:rsidTr="00A37FFA">
        <w:tc>
          <w:tcPr>
            <w:tcW w:w="54" w:type="dxa"/>
          </w:tcPr>
          <w:p w14:paraId="4B15ED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67A7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76F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8F3D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A29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7B98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15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264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97A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E30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FE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E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D39E7" w14:textId="77777777" w:rsidR="00A37FFA" w:rsidRDefault="00A37FFA" w:rsidP="00A37FFA">
                  <w:pPr>
                    <w:spacing w:after="0" w:line="240" w:lineRule="auto"/>
                  </w:pPr>
                  <w:r>
                    <w:rPr>
                      <w:rFonts w:eastAsia="Arial"/>
                      <w:color w:val="000000"/>
                      <w:lang w:bidi="ru-ru" w:val="ru-ru"/>
                    </w:rPr>
                    <w:t xml:space="preserve">True</w:t>
                  </w:r>
                </w:p>
              </w:tc>
            </w:tr>
            <w:tr w:rsidR="00A37FFA" w14:paraId="64F13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26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42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017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AE34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C4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27F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C8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11FB5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3D8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84B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E859" w14:textId="77777777" w:rsidR="00A37FFA" w:rsidRDefault="00A37FFA" w:rsidP="00A37FFA">
                  <w:pPr>
                    <w:spacing w:after="0" w:line="240" w:lineRule="auto"/>
                  </w:pPr>
                </w:p>
              </w:tc>
            </w:tr>
            <w:tr w:rsidR="00A37FFA" w14:paraId="5589C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D5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68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ение создается, если отношение заимствованной памяти сервера к максимальной памяти сервера SQL превышает это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53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70</w:t>
                  </w:r>
                </w:p>
              </w:tc>
            </w:tr>
            <w:tr w:rsidR="00A37FFA" w14:paraId="5C5E8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3B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08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8BE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094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DB7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43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55C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30F170" w14:textId="77777777" w:rsidR="00A37FFA" w:rsidRDefault="00A37FFA" w:rsidP="00A37FFA">
            <w:pPr>
              <w:spacing w:after="0" w:line="240" w:lineRule="auto"/>
            </w:pPr>
          </w:p>
        </w:tc>
        <w:tc>
          <w:tcPr>
            <w:tcW w:w="149" w:type="dxa"/>
          </w:tcPr>
          <w:p w14:paraId="31AB1EF8" w14:textId="77777777" w:rsidR="00A37FFA" w:rsidRDefault="00A37FFA" w:rsidP="00A37FFA">
            <w:pPr>
              <w:pStyle w:val="EmptyCellLayoutStyle"/>
              <w:spacing w:after="0" w:line="240" w:lineRule="auto"/>
            </w:pPr>
          </w:p>
        </w:tc>
      </w:tr>
      <w:tr w:rsidR="00A37FFA" w14:paraId="243856AA" w14:textId="77777777" w:rsidTr="00A37FFA">
        <w:trPr>
          <w:trHeight w:val="80"/>
        </w:trPr>
        <w:tc>
          <w:tcPr>
            <w:tcW w:w="54" w:type="dxa"/>
          </w:tcPr>
          <w:p w14:paraId="1D431F09" w14:textId="77777777" w:rsidR="00A37FFA" w:rsidRDefault="00A37FFA" w:rsidP="00A37FFA">
            <w:pPr>
              <w:pStyle w:val="EmptyCellLayoutStyle"/>
              <w:spacing w:after="0" w:line="240" w:lineRule="auto"/>
            </w:pPr>
          </w:p>
        </w:tc>
        <w:tc>
          <w:tcPr>
            <w:tcW w:w="10395" w:type="dxa"/>
          </w:tcPr>
          <w:p w14:paraId="330A646D" w14:textId="77777777" w:rsidR="00A37FFA" w:rsidRDefault="00A37FFA" w:rsidP="00A37FFA">
            <w:pPr>
              <w:pStyle w:val="EmptyCellLayoutStyle"/>
              <w:spacing w:after="0" w:line="240" w:lineRule="auto"/>
            </w:pPr>
          </w:p>
        </w:tc>
        <w:tc>
          <w:tcPr>
            <w:tcW w:w="149" w:type="dxa"/>
          </w:tcPr>
          <w:p w14:paraId="30BB805E" w14:textId="77777777" w:rsidR="00A37FFA" w:rsidRDefault="00A37FFA" w:rsidP="00A37FFA">
            <w:pPr>
              <w:pStyle w:val="EmptyCellLayoutStyle"/>
              <w:spacing w:after="0" w:line="240" w:lineRule="auto"/>
            </w:pPr>
          </w:p>
        </w:tc>
      </w:tr>
    </w:tbl>
    <w:p xmlns:w="http://schemas.openxmlformats.org/wordprocessingml/2006/main" w14:paraId="20617A4C" w14:textId="77777777" w:rsidR="00A37FFA" w:rsidRDefault="00A37FFA" w:rsidP="00A37FFA">
      <w:pPr>
        <w:spacing w:after="0" w:line="240" w:lineRule="auto"/>
      </w:pPr>
    </w:p>
    <w:p xmlns:w="http://schemas.openxmlformats.org/wordprocessingml/2006/main" w14:paraId="569D747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мониторы зависимости (свертки)</w:t>
      </w:r>
    </w:p>
    <w:p xmlns:w="http://schemas.openxmlformats.org/wordprocessingml/2006/main" w14:paraId="718A2F0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баз данных</w:t>
      </w:r>
    </w:p>
    <w:p xmlns:w="http://schemas.openxmlformats.org/wordprocessingml/2006/main" w14:paraId="5D3A2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баз данных в ядре СУБД.</w:t>
      </w:r>
    </w:p>
    <w:p xmlns:w="http://schemas.openxmlformats.org/wordprocessingml/2006/main" w14:paraId="1BCB17EE" w14:textId="77777777" w:rsidR="00A37FFA" w:rsidRDefault="00A37FFA" w:rsidP="00A37FFA">
      <w:pPr>
        <w:spacing w:after="0" w:line="240" w:lineRule="auto"/>
      </w:pPr>
    </w:p>
    <w:p xmlns:w="http://schemas.openxmlformats.org/wordprocessingml/2006/main" w14:paraId="5961B3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баз данных</w:t>
      </w:r>
    </w:p>
    <w:p xmlns:w="http://schemas.openxmlformats.org/wordprocessingml/2006/main" w14:paraId="14348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баз данных в ядре СУБД.</w:t>
      </w:r>
    </w:p>
    <w:p xmlns:w="http://schemas.openxmlformats.org/wordprocessingml/2006/main" w14:paraId="3EA09313" w14:textId="77777777" w:rsidR="00A37FFA" w:rsidRDefault="00A37FFA" w:rsidP="00A37FFA">
      <w:pPr>
        <w:spacing w:after="0" w:line="240" w:lineRule="auto"/>
      </w:pPr>
    </w:p>
    <w:p xmlns:w="http://schemas.openxmlformats.org/wordprocessingml/2006/main" w14:paraId="313719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базы данных</w:t>
      </w:r>
    </w:p>
    <w:p xmlns:w="http://schemas.openxmlformats.org/wordprocessingml/2006/main" w14:paraId="29E91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баз данных в ядре СУБД.</w:t>
      </w:r>
    </w:p>
    <w:p xmlns:w="http://schemas.openxmlformats.org/wordprocessingml/2006/main" w14:paraId="6F67DCD5" w14:textId="77777777" w:rsidR="00A37FFA" w:rsidRDefault="00A37FFA" w:rsidP="00A37FFA">
      <w:pPr>
        <w:spacing w:after="0" w:line="240" w:lineRule="auto"/>
      </w:pPr>
    </w:p>
    <w:p xmlns:w="http://schemas.openxmlformats.org/wordprocessingml/2006/main" w14:paraId="7E8FCCB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баз данных</w:t>
      </w:r>
    </w:p>
    <w:p xmlns:w="http://schemas.openxmlformats.org/wordprocessingml/2006/main" w14:paraId="6DAD73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баз данных в ядре СУБД.</w:t>
      </w:r>
    </w:p>
    <w:p xmlns:w="http://schemas.openxmlformats.org/wordprocessingml/2006/main" w14:paraId="323C9789" w14:textId="77777777" w:rsidR="00A37FFA" w:rsidRDefault="00A37FFA" w:rsidP="00A37FFA">
      <w:pPr>
        <w:spacing w:after="0" w:line="240" w:lineRule="auto"/>
      </w:pPr>
    </w:p>
    <w:p xmlns:w="http://schemas.openxmlformats.org/wordprocessingml/2006/main" w14:paraId="598E1FD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правила (предупреждения)</w:t>
      </w:r>
    </w:p>
    <w:p xmlns:w="http://schemas.openxmlformats.org/wordprocessingml/2006/main" w14:paraId="3C68300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межобъектное связывание</w:t>
      </w:r>
    </w:p>
    <w:p xmlns:w="http://schemas.openxmlformats.org/wordprocessingml/2006/main" w14:paraId="04067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указывает (в форме «родители-потомки») на страницу (P_ID2) в другом объект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1782C" w14:textId="77777777" w:rsidTr="00A37FFA">
        <w:trPr>
          <w:trHeight w:val="54"/>
        </w:trPr>
        <w:tc>
          <w:tcPr>
            <w:tcW w:w="54" w:type="dxa"/>
          </w:tcPr>
          <w:p w14:paraId="0769FCCA" w14:textId="77777777" w:rsidR="00A37FFA" w:rsidRDefault="00A37FFA" w:rsidP="00A37FFA">
            <w:pPr>
              <w:pStyle w:val="EmptyCellLayoutStyle"/>
              <w:spacing w:after="0" w:line="240" w:lineRule="auto"/>
            </w:pPr>
          </w:p>
        </w:tc>
        <w:tc>
          <w:tcPr>
            <w:tcW w:w="10395" w:type="dxa"/>
          </w:tcPr>
          <w:p w14:paraId="0813805E" w14:textId="77777777" w:rsidR="00A37FFA" w:rsidRDefault="00A37FFA" w:rsidP="00A37FFA">
            <w:pPr>
              <w:pStyle w:val="EmptyCellLayoutStyle"/>
              <w:spacing w:after="0" w:line="240" w:lineRule="auto"/>
            </w:pPr>
          </w:p>
        </w:tc>
        <w:tc>
          <w:tcPr>
            <w:tcW w:w="149" w:type="dxa"/>
          </w:tcPr>
          <w:p w14:paraId="6F30455A" w14:textId="77777777" w:rsidR="00A37FFA" w:rsidRDefault="00A37FFA" w:rsidP="00A37FFA">
            <w:pPr>
              <w:pStyle w:val="EmptyCellLayoutStyle"/>
              <w:spacing w:after="0" w:line="240" w:lineRule="auto"/>
            </w:pPr>
          </w:p>
        </w:tc>
      </w:tr>
      <w:tr w:rsidR="00A37FFA" w14:paraId="45D89447" w14:textId="77777777" w:rsidTr="00A37FFA">
        <w:tc>
          <w:tcPr>
            <w:tcW w:w="54" w:type="dxa"/>
          </w:tcPr>
          <w:p w14:paraId="49CBE7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E47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88B0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640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6908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427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75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DA7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86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8A7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8C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1A2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26BB3" w14:textId="77777777" w:rsidR="00A37FFA" w:rsidRDefault="00A37FFA" w:rsidP="00A37FFA">
                  <w:pPr>
                    <w:spacing w:after="0" w:line="240" w:lineRule="auto"/>
                  </w:pPr>
                  <w:r>
                    <w:rPr>
                      <w:rFonts w:eastAsia="Arial"/>
                      <w:color w:val="000000"/>
                      <w:lang w:bidi="ru-ru" w:val="ru-ru"/>
                    </w:rPr>
                    <w:t xml:space="preserve">Да</w:t>
                  </w:r>
                </w:p>
              </w:tc>
            </w:tr>
            <w:tr w:rsidR="00A37FFA" w14:paraId="66D42A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3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19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4B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A33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CF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5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5A2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173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5E2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F3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95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B548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3B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1CDE4" w14:textId="77777777" w:rsidR="00A37FFA" w:rsidRDefault="00A37FFA" w:rsidP="00A37FFA">
                  <w:pPr>
                    <w:spacing w:after="0" w:line="240" w:lineRule="auto"/>
                  </w:pPr>
                </w:p>
              </w:tc>
            </w:tr>
            <w:tr w:rsidR="00A37FFA" w14:paraId="41813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BB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E6C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B20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489E2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9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580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8F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CCD88A" w14:textId="77777777" w:rsidR="00A37FFA" w:rsidRDefault="00A37FFA" w:rsidP="00A37FFA">
            <w:pPr>
              <w:spacing w:after="0" w:line="240" w:lineRule="auto"/>
            </w:pPr>
          </w:p>
        </w:tc>
        <w:tc>
          <w:tcPr>
            <w:tcW w:w="149" w:type="dxa"/>
          </w:tcPr>
          <w:p w14:paraId="059BD21F" w14:textId="77777777" w:rsidR="00A37FFA" w:rsidRDefault="00A37FFA" w:rsidP="00A37FFA">
            <w:pPr>
              <w:pStyle w:val="EmptyCellLayoutStyle"/>
              <w:spacing w:after="0" w:line="240" w:lineRule="auto"/>
            </w:pPr>
          </w:p>
        </w:tc>
      </w:tr>
      <w:tr w:rsidR="00A37FFA" w14:paraId="3E88D7C8" w14:textId="77777777" w:rsidTr="00A37FFA">
        <w:trPr>
          <w:trHeight w:val="80"/>
        </w:trPr>
        <w:tc>
          <w:tcPr>
            <w:tcW w:w="54" w:type="dxa"/>
          </w:tcPr>
          <w:p w14:paraId="20BD374B" w14:textId="77777777" w:rsidR="00A37FFA" w:rsidRDefault="00A37FFA" w:rsidP="00A37FFA">
            <w:pPr>
              <w:pStyle w:val="EmptyCellLayoutStyle"/>
              <w:spacing w:after="0" w:line="240" w:lineRule="auto"/>
            </w:pPr>
          </w:p>
        </w:tc>
        <w:tc>
          <w:tcPr>
            <w:tcW w:w="10395" w:type="dxa"/>
          </w:tcPr>
          <w:p w14:paraId="15FF0760" w14:textId="77777777" w:rsidR="00A37FFA" w:rsidRDefault="00A37FFA" w:rsidP="00A37FFA">
            <w:pPr>
              <w:pStyle w:val="EmptyCellLayoutStyle"/>
              <w:spacing w:after="0" w:line="240" w:lineRule="auto"/>
            </w:pPr>
          </w:p>
        </w:tc>
        <w:tc>
          <w:tcPr>
            <w:tcW w:w="149" w:type="dxa"/>
          </w:tcPr>
          <w:p w14:paraId="73CA9A28" w14:textId="77777777" w:rsidR="00A37FFA" w:rsidRDefault="00A37FFA" w:rsidP="00A37FFA">
            <w:pPr>
              <w:pStyle w:val="EmptyCellLayoutStyle"/>
              <w:spacing w:after="0" w:line="240" w:lineRule="auto"/>
            </w:pPr>
          </w:p>
        </w:tc>
      </w:tr>
    </w:tbl>
    <w:p xmlns:w="http://schemas.openxmlformats.org/wordprocessingml/2006/main" w14:paraId="22CAF930" w14:textId="77777777" w:rsidR="00A37FFA" w:rsidRDefault="00A37FFA" w:rsidP="00A37FFA">
      <w:pPr>
        <w:spacing w:after="0" w:line="240" w:lineRule="auto"/>
      </w:pPr>
    </w:p>
    <w:p xmlns:w="http://schemas.openxmlformats.org/wordprocessingml/2006/main" w14:paraId="5FC65EA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уск без восстановления</w:t>
      </w:r>
    </w:p>
    <w:p xmlns:w="http://schemas.openxmlformats.org/wordprocessingml/2006/main" w14:paraId="58294F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запускается без восстановл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3B81BF" w14:textId="77777777" w:rsidTr="00A37FFA">
        <w:trPr>
          <w:trHeight w:val="54"/>
        </w:trPr>
        <w:tc>
          <w:tcPr>
            <w:tcW w:w="54" w:type="dxa"/>
          </w:tcPr>
          <w:p w14:paraId="43DCF6B6" w14:textId="77777777" w:rsidR="00A37FFA" w:rsidRDefault="00A37FFA" w:rsidP="00A37FFA">
            <w:pPr>
              <w:pStyle w:val="EmptyCellLayoutStyle"/>
              <w:spacing w:after="0" w:line="240" w:lineRule="auto"/>
            </w:pPr>
          </w:p>
        </w:tc>
        <w:tc>
          <w:tcPr>
            <w:tcW w:w="10395" w:type="dxa"/>
          </w:tcPr>
          <w:p w14:paraId="0EF189F3" w14:textId="77777777" w:rsidR="00A37FFA" w:rsidRDefault="00A37FFA" w:rsidP="00A37FFA">
            <w:pPr>
              <w:pStyle w:val="EmptyCellLayoutStyle"/>
              <w:spacing w:after="0" w:line="240" w:lineRule="auto"/>
            </w:pPr>
          </w:p>
        </w:tc>
        <w:tc>
          <w:tcPr>
            <w:tcW w:w="149" w:type="dxa"/>
          </w:tcPr>
          <w:p w14:paraId="6345DCFB" w14:textId="77777777" w:rsidR="00A37FFA" w:rsidRDefault="00A37FFA" w:rsidP="00A37FFA">
            <w:pPr>
              <w:pStyle w:val="EmptyCellLayoutStyle"/>
              <w:spacing w:after="0" w:line="240" w:lineRule="auto"/>
            </w:pPr>
          </w:p>
        </w:tc>
      </w:tr>
      <w:tr w:rsidR="00A37FFA" w14:paraId="485D06B6" w14:textId="77777777" w:rsidTr="00A37FFA">
        <w:tc>
          <w:tcPr>
            <w:tcW w:w="54" w:type="dxa"/>
          </w:tcPr>
          <w:p w14:paraId="27ED39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EA3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D051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DD4D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07D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B0B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E5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919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F2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9C9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A2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F1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D47E" w14:textId="77777777" w:rsidR="00A37FFA" w:rsidRDefault="00A37FFA" w:rsidP="00A37FFA">
                  <w:pPr>
                    <w:spacing w:after="0" w:line="240" w:lineRule="auto"/>
                  </w:pPr>
                  <w:r>
                    <w:rPr>
                      <w:rFonts w:eastAsia="Arial"/>
                      <w:color w:val="000000"/>
                      <w:lang w:bidi="ru-ru" w:val="ru-ru"/>
                    </w:rPr>
                    <w:t xml:space="preserve">Да</w:t>
                  </w:r>
                </w:p>
              </w:tc>
            </w:tr>
            <w:tr w:rsidR="00A37FFA" w14:paraId="68ACD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D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E0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97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AB7E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D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6C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67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F19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21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F7F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98C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9F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0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3CC13" w14:textId="77777777" w:rsidR="00A37FFA" w:rsidRDefault="00A37FFA" w:rsidP="00A37FFA">
                  <w:pPr>
                    <w:spacing w:after="0" w:line="240" w:lineRule="auto"/>
                  </w:pPr>
                </w:p>
              </w:tc>
            </w:tr>
            <w:tr w:rsidR="00A37FFA" w14:paraId="032CD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549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243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58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58219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D3E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ACE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AF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0E92E0" w14:textId="77777777" w:rsidR="00A37FFA" w:rsidRDefault="00A37FFA" w:rsidP="00A37FFA">
            <w:pPr>
              <w:spacing w:after="0" w:line="240" w:lineRule="auto"/>
            </w:pPr>
          </w:p>
        </w:tc>
        <w:tc>
          <w:tcPr>
            <w:tcW w:w="149" w:type="dxa"/>
          </w:tcPr>
          <w:p w14:paraId="192555E6" w14:textId="77777777" w:rsidR="00A37FFA" w:rsidRDefault="00A37FFA" w:rsidP="00A37FFA">
            <w:pPr>
              <w:pStyle w:val="EmptyCellLayoutStyle"/>
              <w:spacing w:after="0" w:line="240" w:lineRule="auto"/>
            </w:pPr>
          </w:p>
        </w:tc>
      </w:tr>
      <w:tr w:rsidR="00A37FFA" w14:paraId="12869E09" w14:textId="77777777" w:rsidTr="00A37FFA">
        <w:trPr>
          <w:trHeight w:val="80"/>
        </w:trPr>
        <w:tc>
          <w:tcPr>
            <w:tcW w:w="54" w:type="dxa"/>
          </w:tcPr>
          <w:p w14:paraId="33D749C3" w14:textId="77777777" w:rsidR="00A37FFA" w:rsidRDefault="00A37FFA" w:rsidP="00A37FFA">
            <w:pPr>
              <w:pStyle w:val="EmptyCellLayoutStyle"/>
              <w:spacing w:after="0" w:line="240" w:lineRule="auto"/>
            </w:pPr>
          </w:p>
        </w:tc>
        <w:tc>
          <w:tcPr>
            <w:tcW w:w="10395" w:type="dxa"/>
          </w:tcPr>
          <w:p w14:paraId="653588EB" w14:textId="77777777" w:rsidR="00A37FFA" w:rsidRDefault="00A37FFA" w:rsidP="00A37FFA">
            <w:pPr>
              <w:pStyle w:val="EmptyCellLayoutStyle"/>
              <w:spacing w:after="0" w:line="240" w:lineRule="auto"/>
            </w:pPr>
          </w:p>
        </w:tc>
        <w:tc>
          <w:tcPr>
            <w:tcW w:w="149" w:type="dxa"/>
          </w:tcPr>
          <w:p w14:paraId="51D2795C" w14:textId="77777777" w:rsidR="00A37FFA" w:rsidRDefault="00A37FFA" w:rsidP="00A37FFA">
            <w:pPr>
              <w:pStyle w:val="EmptyCellLayoutStyle"/>
              <w:spacing w:after="0" w:line="240" w:lineRule="auto"/>
            </w:pPr>
          </w:p>
        </w:tc>
      </w:tr>
    </w:tbl>
    <w:p xmlns:w="http://schemas.openxmlformats.org/wordprocessingml/2006/main" w14:paraId="51696A0E" w14:textId="77777777" w:rsidR="00A37FFA" w:rsidRDefault="00A37FFA" w:rsidP="00A37FFA">
      <w:pPr>
        <w:spacing w:after="0" w:line="240" w:lineRule="auto"/>
      </w:pPr>
    </w:p>
    <w:p xmlns:w="http://schemas.openxmlformats.org/wordprocessingml/2006/main" w14:paraId="54166A0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в диспетчере компонента Service Broker</w:t>
      </w:r>
    </w:p>
    <w:p xmlns:w="http://schemas.openxmlformats.org/wordprocessingml/2006/main" w14:paraId="7AEFAC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оповещение, если произошла ошибка диспетчера компонента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2E5AFB" w14:textId="77777777" w:rsidTr="00A37FFA">
        <w:trPr>
          <w:trHeight w:val="54"/>
        </w:trPr>
        <w:tc>
          <w:tcPr>
            <w:tcW w:w="54" w:type="dxa"/>
          </w:tcPr>
          <w:p w14:paraId="57BA59CF" w14:textId="77777777" w:rsidR="00A37FFA" w:rsidRDefault="00A37FFA" w:rsidP="00A37FFA">
            <w:pPr>
              <w:pStyle w:val="EmptyCellLayoutStyle"/>
              <w:spacing w:after="0" w:line="240" w:lineRule="auto"/>
            </w:pPr>
          </w:p>
        </w:tc>
        <w:tc>
          <w:tcPr>
            <w:tcW w:w="10395" w:type="dxa"/>
          </w:tcPr>
          <w:p w14:paraId="23143ED4" w14:textId="77777777" w:rsidR="00A37FFA" w:rsidRDefault="00A37FFA" w:rsidP="00A37FFA">
            <w:pPr>
              <w:pStyle w:val="EmptyCellLayoutStyle"/>
              <w:spacing w:after="0" w:line="240" w:lineRule="auto"/>
            </w:pPr>
          </w:p>
        </w:tc>
        <w:tc>
          <w:tcPr>
            <w:tcW w:w="149" w:type="dxa"/>
          </w:tcPr>
          <w:p w14:paraId="5ABB22AE" w14:textId="77777777" w:rsidR="00A37FFA" w:rsidRDefault="00A37FFA" w:rsidP="00A37FFA">
            <w:pPr>
              <w:pStyle w:val="EmptyCellLayoutStyle"/>
              <w:spacing w:after="0" w:line="240" w:lineRule="auto"/>
            </w:pPr>
          </w:p>
        </w:tc>
      </w:tr>
      <w:tr w:rsidR="00A37FFA" w14:paraId="1654EFC3" w14:textId="77777777" w:rsidTr="00A37FFA">
        <w:tc>
          <w:tcPr>
            <w:tcW w:w="54" w:type="dxa"/>
          </w:tcPr>
          <w:p w14:paraId="05652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8CD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F6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91C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253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983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33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2B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43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5C9B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52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9A7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C393D" w14:textId="77777777" w:rsidR="00A37FFA" w:rsidRDefault="00A37FFA" w:rsidP="00A37FFA">
                  <w:pPr>
                    <w:spacing w:after="0" w:line="240" w:lineRule="auto"/>
                  </w:pPr>
                  <w:r>
                    <w:rPr>
                      <w:rFonts w:eastAsia="Arial"/>
                      <w:color w:val="000000"/>
                      <w:lang w:bidi="ru-ru" w:val="ru-ru"/>
                    </w:rPr>
                    <w:t xml:space="preserve">Да</w:t>
                  </w:r>
                </w:p>
              </w:tc>
            </w:tr>
            <w:tr w:rsidR="00A37FFA" w14:paraId="063BE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C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C8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91A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3B9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04F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6A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7AF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5465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E4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2A6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89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3172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A34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E43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20644" w14:textId="77777777" w:rsidR="00A37FFA" w:rsidRDefault="00A37FFA" w:rsidP="00A37FFA">
                  <w:pPr>
                    <w:spacing w:after="0" w:line="240" w:lineRule="auto"/>
                  </w:pPr>
                </w:p>
              </w:tc>
            </w:tr>
            <w:tr w:rsidR="00A37FFA" w14:paraId="7CC053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F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6B5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00D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43C5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2E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01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B25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9F4D04" w14:textId="77777777" w:rsidR="00A37FFA" w:rsidRDefault="00A37FFA" w:rsidP="00A37FFA">
            <w:pPr>
              <w:spacing w:after="0" w:line="240" w:lineRule="auto"/>
            </w:pPr>
          </w:p>
        </w:tc>
        <w:tc>
          <w:tcPr>
            <w:tcW w:w="149" w:type="dxa"/>
          </w:tcPr>
          <w:p w14:paraId="5C5A7C07" w14:textId="77777777" w:rsidR="00A37FFA" w:rsidRDefault="00A37FFA" w:rsidP="00A37FFA">
            <w:pPr>
              <w:pStyle w:val="EmptyCellLayoutStyle"/>
              <w:spacing w:after="0" w:line="240" w:lineRule="auto"/>
            </w:pPr>
          </w:p>
        </w:tc>
      </w:tr>
      <w:tr w:rsidR="00A37FFA" w14:paraId="4E762CCA" w14:textId="77777777" w:rsidTr="00A37FFA">
        <w:trPr>
          <w:trHeight w:val="80"/>
        </w:trPr>
        <w:tc>
          <w:tcPr>
            <w:tcW w:w="54" w:type="dxa"/>
          </w:tcPr>
          <w:p w14:paraId="537ECFCD" w14:textId="77777777" w:rsidR="00A37FFA" w:rsidRDefault="00A37FFA" w:rsidP="00A37FFA">
            <w:pPr>
              <w:pStyle w:val="EmptyCellLayoutStyle"/>
              <w:spacing w:after="0" w:line="240" w:lineRule="auto"/>
            </w:pPr>
          </w:p>
        </w:tc>
        <w:tc>
          <w:tcPr>
            <w:tcW w:w="10395" w:type="dxa"/>
          </w:tcPr>
          <w:p w14:paraId="42F6BBA5" w14:textId="77777777" w:rsidR="00A37FFA" w:rsidRDefault="00A37FFA" w:rsidP="00A37FFA">
            <w:pPr>
              <w:pStyle w:val="EmptyCellLayoutStyle"/>
              <w:spacing w:after="0" w:line="240" w:lineRule="auto"/>
            </w:pPr>
          </w:p>
        </w:tc>
        <w:tc>
          <w:tcPr>
            <w:tcW w:w="149" w:type="dxa"/>
          </w:tcPr>
          <w:p w14:paraId="0E89906C" w14:textId="77777777" w:rsidR="00A37FFA" w:rsidRDefault="00A37FFA" w:rsidP="00A37FFA">
            <w:pPr>
              <w:pStyle w:val="EmptyCellLayoutStyle"/>
              <w:spacing w:after="0" w:line="240" w:lineRule="auto"/>
            </w:pPr>
          </w:p>
        </w:tc>
      </w:tr>
    </w:tbl>
    <w:p xmlns:w="http://schemas.openxmlformats.org/wordprocessingml/2006/main" w14:paraId="26A12C02" w14:textId="77777777" w:rsidR="00A37FFA" w:rsidRDefault="00A37FFA" w:rsidP="00A37FFA">
      <w:pPr>
        <w:spacing w:after="0" w:line="240" w:lineRule="auto"/>
      </w:pPr>
    </w:p>
    <w:p xmlns:w="http://schemas.openxmlformats.org/wordprocessingml/2006/main" w14:paraId="10220E6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осстановления базы данных. Не удалось подключиться к координатору MS DTC, чтобы проверить состояние завершения транзакции</w:t>
      </w:r>
    </w:p>
    <w:p xmlns:w="http://schemas.openxmlformats.org/wordprocessingml/2006/main" w14:paraId="058FA9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координатор MS DTC используется для управления распределенной транзакцией между несколькими серверами и происходит потеря подключения, то данная распределенная транзакция остается в неизвестном состоянии или в состоянии «Под сомнением». Ниже перечислены распространенные источники прерыван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750349" w14:textId="77777777" w:rsidTr="00A37FFA">
        <w:trPr>
          <w:trHeight w:val="54"/>
        </w:trPr>
        <w:tc>
          <w:tcPr>
            <w:tcW w:w="54" w:type="dxa"/>
          </w:tcPr>
          <w:p w14:paraId="73587921" w14:textId="77777777" w:rsidR="00A37FFA" w:rsidRDefault="00A37FFA" w:rsidP="00A37FFA">
            <w:pPr>
              <w:pStyle w:val="EmptyCellLayoutStyle"/>
              <w:spacing w:after="0" w:line="240" w:lineRule="auto"/>
            </w:pPr>
          </w:p>
        </w:tc>
        <w:tc>
          <w:tcPr>
            <w:tcW w:w="10395" w:type="dxa"/>
          </w:tcPr>
          <w:p w14:paraId="242BE9E4" w14:textId="77777777" w:rsidR="00A37FFA" w:rsidRDefault="00A37FFA" w:rsidP="00A37FFA">
            <w:pPr>
              <w:pStyle w:val="EmptyCellLayoutStyle"/>
              <w:spacing w:after="0" w:line="240" w:lineRule="auto"/>
            </w:pPr>
          </w:p>
        </w:tc>
        <w:tc>
          <w:tcPr>
            <w:tcW w:w="149" w:type="dxa"/>
          </w:tcPr>
          <w:p w14:paraId="43B88FE4" w14:textId="77777777" w:rsidR="00A37FFA" w:rsidRDefault="00A37FFA" w:rsidP="00A37FFA">
            <w:pPr>
              <w:pStyle w:val="EmptyCellLayoutStyle"/>
              <w:spacing w:after="0" w:line="240" w:lineRule="auto"/>
            </w:pPr>
          </w:p>
        </w:tc>
      </w:tr>
      <w:tr w:rsidR="00A37FFA" w14:paraId="4F2FA61A" w14:textId="77777777" w:rsidTr="00A37FFA">
        <w:tc>
          <w:tcPr>
            <w:tcW w:w="54" w:type="dxa"/>
          </w:tcPr>
          <w:p w14:paraId="160BB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AB54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5E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93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BAB4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F698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7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3F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4F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907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31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9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4CFB1" w14:textId="77777777" w:rsidR="00A37FFA" w:rsidRDefault="00A37FFA" w:rsidP="00A37FFA">
                  <w:pPr>
                    <w:spacing w:after="0" w:line="240" w:lineRule="auto"/>
                  </w:pPr>
                  <w:r>
                    <w:rPr>
                      <w:rFonts w:eastAsia="Arial"/>
                      <w:color w:val="000000"/>
                      <w:lang w:bidi="ru-ru" w:val="ru-ru"/>
                    </w:rPr>
                    <w:t xml:space="preserve">Да</w:t>
                  </w:r>
                </w:p>
              </w:tc>
            </w:tr>
            <w:tr w:rsidR="00A37FFA" w14:paraId="6162C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A15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623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04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12419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D2F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4E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13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4E2F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EE6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DEB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12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EBE62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657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25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A0C15" w14:textId="77777777" w:rsidR="00A37FFA" w:rsidRDefault="00A37FFA" w:rsidP="00A37FFA">
                  <w:pPr>
                    <w:spacing w:after="0" w:line="240" w:lineRule="auto"/>
                  </w:pPr>
                </w:p>
              </w:tc>
            </w:tr>
            <w:tr w:rsidR="00A37FFA" w14:paraId="5BBD8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46F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4E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19468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A2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9C6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795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885156" w14:textId="77777777" w:rsidR="00A37FFA" w:rsidRDefault="00A37FFA" w:rsidP="00A37FFA">
            <w:pPr>
              <w:spacing w:after="0" w:line="240" w:lineRule="auto"/>
            </w:pPr>
          </w:p>
        </w:tc>
        <w:tc>
          <w:tcPr>
            <w:tcW w:w="149" w:type="dxa"/>
          </w:tcPr>
          <w:p w14:paraId="79A522A9" w14:textId="77777777" w:rsidR="00A37FFA" w:rsidRDefault="00A37FFA" w:rsidP="00A37FFA">
            <w:pPr>
              <w:pStyle w:val="EmptyCellLayoutStyle"/>
              <w:spacing w:after="0" w:line="240" w:lineRule="auto"/>
            </w:pPr>
          </w:p>
        </w:tc>
      </w:tr>
      <w:tr w:rsidR="00A37FFA" w14:paraId="393786A7" w14:textId="77777777" w:rsidTr="00A37FFA">
        <w:trPr>
          <w:trHeight w:val="80"/>
        </w:trPr>
        <w:tc>
          <w:tcPr>
            <w:tcW w:w="54" w:type="dxa"/>
          </w:tcPr>
          <w:p w14:paraId="72042542" w14:textId="77777777" w:rsidR="00A37FFA" w:rsidRDefault="00A37FFA" w:rsidP="00A37FFA">
            <w:pPr>
              <w:pStyle w:val="EmptyCellLayoutStyle"/>
              <w:spacing w:after="0" w:line="240" w:lineRule="auto"/>
            </w:pPr>
          </w:p>
        </w:tc>
        <w:tc>
          <w:tcPr>
            <w:tcW w:w="10395" w:type="dxa"/>
          </w:tcPr>
          <w:p w14:paraId="241651CF" w14:textId="77777777" w:rsidR="00A37FFA" w:rsidRDefault="00A37FFA" w:rsidP="00A37FFA">
            <w:pPr>
              <w:pStyle w:val="EmptyCellLayoutStyle"/>
              <w:spacing w:after="0" w:line="240" w:lineRule="auto"/>
            </w:pPr>
          </w:p>
        </w:tc>
        <w:tc>
          <w:tcPr>
            <w:tcW w:w="149" w:type="dxa"/>
          </w:tcPr>
          <w:p w14:paraId="074D3D5B" w14:textId="77777777" w:rsidR="00A37FFA" w:rsidRDefault="00A37FFA" w:rsidP="00A37FFA">
            <w:pPr>
              <w:pStyle w:val="EmptyCellLayoutStyle"/>
              <w:spacing w:after="0" w:line="240" w:lineRule="auto"/>
            </w:pPr>
          </w:p>
        </w:tc>
      </w:tr>
    </w:tbl>
    <w:p xmlns:w="http://schemas.openxmlformats.org/wordprocessingml/2006/main" w14:paraId="22359028" w14:textId="77777777" w:rsidR="00A37FFA" w:rsidRDefault="00A37FFA" w:rsidP="00A37FFA">
      <w:pPr>
        <w:spacing w:after="0" w:line="240" w:lineRule="auto"/>
      </w:pPr>
    </w:p>
    <w:p xmlns:w="http://schemas.openxmlformats.org/wordprocessingml/2006/main" w14:paraId="7BE820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в обработчике откатов очередей компонента Service Broker</w:t>
      </w:r>
    </w:p>
    <w:p xmlns:w="http://schemas.openxmlformats.org/wordprocessingml/2006/main" w14:paraId="132284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Service Broker регистрирует событие MSSQLSERVER с идентификатором 8405, когда во время отката ошибка препятствует отключению очереди компонентом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76669E" w14:textId="77777777" w:rsidTr="00A37FFA">
        <w:trPr>
          <w:trHeight w:val="54"/>
        </w:trPr>
        <w:tc>
          <w:tcPr>
            <w:tcW w:w="54" w:type="dxa"/>
          </w:tcPr>
          <w:p w14:paraId="2E4378AD" w14:textId="77777777" w:rsidR="00A37FFA" w:rsidRDefault="00A37FFA" w:rsidP="00A37FFA">
            <w:pPr>
              <w:pStyle w:val="EmptyCellLayoutStyle"/>
              <w:spacing w:after="0" w:line="240" w:lineRule="auto"/>
            </w:pPr>
          </w:p>
        </w:tc>
        <w:tc>
          <w:tcPr>
            <w:tcW w:w="10395" w:type="dxa"/>
          </w:tcPr>
          <w:p w14:paraId="6D7956D1" w14:textId="77777777" w:rsidR="00A37FFA" w:rsidRDefault="00A37FFA" w:rsidP="00A37FFA">
            <w:pPr>
              <w:pStyle w:val="EmptyCellLayoutStyle"/>
              <w:spacing w:after="0" w:line="240" w:lineRule="auto"/>
            </w:pPr>
          </w:p>
        </w:tc>
        <w:tc>
          <w:tcPr>
            <w:tcW w:w="149" w:type="dxa"/>
          </w:tcPr>
          <w:p w14:paraId="63048530" w14:textId="77777777" w:rsidR="00A37FFA" w:rsidRDefault="00A37FFA" w:rsidP="00A37FFA">
            <w:pPr>
              <w:pStyle w:val="EmptyCellLayoutStyle"/>
              <w:spacing w:after="0" w:line="240" w:lineRule="auto"/>
            </w:pPr>
          </w:p>
        </w:tc>
      </w:tr>
      <w:tr w:rsidR="00A37FFA" w14:paraId="6330EF4A" w14:textId="77777777" w:rsidTr="00A37FFA">
        <w:tc>
          <w:tcPr>
            <w:tcW w:w="54" w:type="dxa"/>
          </w:tcPr>
          <w:p w14:paraId="3C4B8F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1597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D180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CBC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A4E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7CC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E5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2DF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995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4DE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C83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5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7895E" w14:textId="77777777" w:rsidR="00A37FFA" w:rsidRDefault="00A37FFA" w:rsidP="00A37FFA">
                  <w:pPr>
                    <w:spacing w:after="0" w:line="240" w:lineRule="auto"/>
                  </w:pPr>
                  <w:r>
                    <w:rPr>
                      <w:rFonts w:eastAsia="Arial"/>
                      <w:color w:val="000000"/>
                      <w:lang w:bidi="ru-ru" w:val="ru-ru"/>
                    </w:rPr>
                    <w:t xml:space="preserve">Да</w:t>
                  </w:r>
                </w:p>
              </w:tc>
            </w:tr>
            <w:tr w:rsidR="00A37FFA" w14:paraId="7C64A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AE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1F6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E3B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A78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5A7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65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2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080E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53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D9D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D2C0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96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5BD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30D24" w14:textId="77777777" w:rsidR="00A37FFA" w:rsidRDefault="00A37FFA" w:rsidP="00A37FFA">
                  <w:pPr>
                    <w:spacing w:after="0" w:line="240" w:lineRule="auto"/>
                  </w:pPr>
                </w:p>
              </w:tc>
            </w:tr>
            <w:tr w:rsidR="00A37FFA" w14:paraId="100343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CF3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D1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924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34C11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FFB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AC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442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518E54" w14:textId="77777777" w:rsidR="00A37FFA" w:rsidRDefault="00A37FFA" w:rsidP="00A37FFA">
            <w:pPr>
              <w:spacing w:after="0" w:line="240" w:lineRule="auto"/>
            </w:pPr>
          </w:p>
        </w:tc>
        <w:tc>
          <w:tcPr>
            <w:tcW w:w="149" w:type="dxa"/>
          </w:tcPr>
          <w:p w14:paraId="3BCDD9FF" w14:textId="77777777" w:rsidR="00A37FFA" w:rsidRDefault="00A37FFA" w:rsidP="00A37FFA">
            <w:pPr>
              <w:pStyle w:val="EmptyCellLayoutStyle"/>
              <w:spacing w:after="0" w:line="240" w:lineRule="auto"/>
            </w:pPr>
          </w:p>
        </w:tc>
      </w:tr>
      <w:tr w:rsidR="00A37FFA" w14:paraId="0821F2A4" w14:textId="77777777" w:rsidTr="00A37FFA">
        <w:trPr>
          <w:trHeight w:val="80"/>
        </w:trPr>
        <w:tc>
          <w:tcPr>
            <w:tcW w:w="54" w:type="dxa"/>
          </w:tcPr>
          <w:p w14:paraId="6758DA0C" w14:textId="77777777" w:rsidR="00A37FFA" w:rsidRDefault="00A37FFA" w:rsidP="00A37FFA">
            <w:pPr>
              <w:pStyle w:val="EmptyCellLayoutStyle"/>
              <w:spacing w:after="0" w:line="240" w:lineRule="auto"/>
            </w:pPr>
          </w:p>
        </w:tc>
        <w:tc>
          <w:tcPr>
            <w:tcW w:w="10395" w:type="dxa"/>
          </w:tcPr>
          <w:p w14:paraId="56B1FB57" w14:textId="77777777" w:rsidR="00A37FFA" w:rsidRDefault="00A37FFA" w:rsidP="00A37FFA">
            <w:pPr>
              <w:pStyle w:val="EmptyCellLayoutStyle"/>
              <w:spacing w:after="0" w:line="240" w:lineRule="auto"/>
            </w:pPr>
          </w:p>
        </w:tc>
        <w:tc>
          <w:tcPr>
            <w:tcW w:w="149" w:type="dxa"/>
          </w:tcPr>
          <w:p w14:paraId="0504118D" w14:textId="77777777" w:rsidR="00A37FFA" w:rsidRDefault="00A37FFA" w:rsidP="00A37FFA">
            <w:pPr>
              <w:pStyle w:val="EmptyCellLayoutStyle"/>
              <w:spacing w:after="0" w:line="240" w:lineRule="auto"/>
            </w:pPr>
          </w:p>
        </w:tc>
      </w:tr>
    </w:tbl>
    <w:p xmlns:w="http://schemas.openxmlformats.org/wordprocessingml/2006/main" w14:paraId="19663BB2" w14:textId="77777777" w:rsidR="00A37FFA" w:rsidRDefault="00A37FFA" w:rsidP="00A37FFA">
      <w:pPr>
        <w:spacing w:after="0" w:line="240" w:lineRule="auto"/>
      </w:pPr>
    </w:p>
    <w:p xmlns:w="http://schemas.openxmlformats.org/wordprocessingml/2006/main" w14:paraId="020CE56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у данного пользователя нет разрешений на усечение системной таблицы</w:t>
      </w:r>
    </w:p>
    <w:p xmlns:w="http://schemas.openxmlformats.org/wordprocessingml/2006/main" w14:paraId="43C92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струкцию TRUNCATE TABLE нельзя выполнять на системной таблице, даже если включены параметры конфигурации, позволяющие выполнять обновл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E2C4FA" w14:textId="77777777" w:rsidTr="00A37FFA">
        <w:trPr>
          <w:trHeight w:val="54"/>
        </w:trPr>
        <w:tc>
          <w:tcPr>
            <w:tcW w:w="54" w:type="dxa"/>
          </w:tcPr>
          <w:p w14:paraId="165D9DAC" w14:textId="77777777" w:rsidR="00A37FFA" w:rsidRDefault="00A37FFA" w:rsidP="00A37FFA">
            <w:pPr>
              <w:pStyle w:val="EmptyCellLayoutStyle"/>
              <w:spacing w:after="0" w:line="240" w:lineRule="auto"/>
            </w:pPr>
          </w:p>
        </w:tc>
        <w:tc>
          <w:tcPr>
            <w:tcW w:w="10395" w:type="dxa"/>
          </w:tcPr>
          <w:p w14:paraId="20768A88" w14:textId="77777777" w:rsidR="00A37FFA" w:rsidRDefault="00A37FFA" w:rsidP="00A37FFA">
            <w:pPr>
              <w:pStyle w:val="EmptyCellLayoutStyle"/>
              <w:spacing w:after="0" w:line="240" w:lineRule="auto"/>
            </w:pPr>
          </w:p>
        </w:tc>
        <w:tc>
          <w:tcPr>
            <w:tcW w:w="149" w:type="dxa"/>
          </w:tcPr>
          <w:p w14:paraId="7EAD3BF9" w14:textId="77777777" w:rsidR="00A37FFA" w:rsidRDefault="00A37FFA" w:rsidP="00A37FFA">
            <w:pPr>
              <w:pStyle w:val="EmptyCellLayoutStyle"/>
              <w:spacing w:after="0" w:line="240" w:lineRule="auto"/>
            </w:pPr>
          </w:p>
        </w:tc>
      </w:tr>
      <w:tr w:rsidR="00A37FFA" w14:paraId="18A6B2FE" w14:textId="77777777" w:rsidTr="00A37FFA">
        <w:tc>
          <w:tcPr>
            <w:tcW w:w="54" w:type="dxa"/>
          </w:tcPr>
          <w:p w14:paraId="54AB9F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3BD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0EB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5914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422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54C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BE0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18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FB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7F6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9A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81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28A46" w14:textId="77777777" w:rsidR="00A37FFA" w:rsidRDefault="00A37FFA" w:rsidP="00A37FFA">
                  <w:pPr>
                    <w:spacing w:after="0" w:line="240" w:lineRule="auto"/>
                  </w:pPr>
                  <w:r>
                    <w:rPr>
                      <w:rFonts w:eastAsia="Arial"/>
                      <w:color w:val="000000"/>
                      <w:lang w:bidi="ru-ru" w:val="ru-ru"/>
                    </w:rPr>
                    <w:t xml:space="preserve">Да</w:t>
                  </w:r>
                </w:p>
              </w:tc>
            </w:tr>
            <w:tr w:rsidR="00A37FFA" w14:paraId="40AB9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1E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69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22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14A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0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949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B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A7A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FD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33C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D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9AB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F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F0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75DEB" w14:textId="77777777" w:rsidR="00A37FFA" w:rsidRDefault="00A37FFA" w:rsidP="00A37FFA">
                  <w:pPr>
                    <w:spacing w:after="0" w:line="240" w:lineRule="auto"/>
                  </w:pPr>
                </w:p>
              </w:tc>
            </w:tr>
            <w:tr w:rsidR="00A37FFA" w14:paraId="50627E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39C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07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92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2B63A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B6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86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EF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F13261" w14:textId="77777777" w:rsidR="00A37FFA" w:rsidRDefault="00A37FFA" w:rsidP="00A37FFA">
            <w:pPr>
              <w:spacing w:after="0" w:line="240" w:lineRule="auto"/>
            </w:pPr>
          </w:p>
        </w:tc>
        <w:tc>
          <w:tcPr>
            <w:tcW w:w="149" w:type="dxa"/>
          </w:tcPr>
          <w:p w14:paraId="77267014" w14:textId="77777777" w:rsidR="00A37FFA" w:rsidRDefault="00A37FFA" w:rsidP="00A37FFA">
            <w:pPr>
              <w:pStyle w:val="EmptyCellLayoutStyle"/>
              <w:spacing w:after="0" w:line="240" w:lineRule="auto"/>
            </w:pPr>
          </w:p>
        </w:tc>
      </w:tr>
      <w:tr w:rsidR="00A37FFA" w14:paraId="7A230269" w14:textId="77777777" w:rsidTr="00A37FFA">
        <w:trPr>
          <w:trHeight w:val="80"/>
        </w:trPr>
        <w:tc>
          <w:tcPr>
            <w:tcW w:w="54" w:type="dxa"/>
          </w:tcPr>
          <w:p w14:paraId="4E2D7A56" w14:textId="77777777" w:rsidR="00A37FFA" w:rsidRDefault="00A37FFA" w:rsidP="00A37FFA">
            <w:pPr>
              <w:pStyle w:val="EmptyCellLayoutStyle"/>
              <w:spacing w:after="0" w:line="240" w:lineRule="auto"/>
            </w:pPr>
          </w:p>
        </w:tc>
        <w:tc>
          <w:tcPr>
            <w:tcW w:w="10395" w:type="dxa"/>
          </w:tcPr>
          <w:p w14:paraId="41BB1AB2" w14:textId="77777777" w:rsidR="00A37FFA" w:rsidRDefault="00A37FFA" w:rsidP="00A37FFA">
            <w:pPr>
              <w:pStyle w:val="EmptyCellLayoutStyle"/>
              <w:spacing w:after="0" w:line="240" w:lineRule="auto"/>
            </w:pPr>
          </w:p>
        </w:tc>
        <w:tc>
          <w:tcPr>
            <w:tcW w:w="149" w:type="dxa"/>
          </w:tcPr>
          <w:p w14:paraId="41FBF641" w14:textId="77777777" w:rsidR="00A37FFA" w:rsidRDefault="00A37FFA" w:rsidP="00A37FFA">
            <w:pPr>
              <w:pStyle w:val="EmptyCellLayoutStyle"/>
              <w:spacing w:after="0" w:line="240" w:lineRule="auto"/>
            </w:pPr>
          </w:p>
        </w:tc>
      </w:tr>
    </w:tbl>
    <w:p xmlns:w="http://schemas.openxmlformats.org/wordprocessingml/2006/main" w14:paraId="2C207E71" w14:textId="77777777" w:rsidR="00A37FFA" w:rsidRDefault="00A37FFA" w:rsidP="00A37FFA">
      <w:pPr>
        <w:spacing w:after="0" w:line="240" w:lineRule="auto"/>
      </w:pPr>
    </w:p>
    <w:p xmlns:w="http://schemas.openxmlformats.org/wordprocessingml/2006/main" w14:paraId="759F78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запустить диспетчер компонента Service Broker из-за ошибки операционной системы</w:t>
      </w:r>
    </w:p>
    <w:p xmlns:w="http://schemas.openxmlformats.org/wordprocessingml/2006/main" w14:paraId="01CFB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запустить службу диспетчера компонента Service Broker из-за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6533B" w14:textId="77777777" w:rsidTr="00A37FFA">
        <w:trPr>
          <w:trHeight w:val="54"/>
        </w:trPr>
        <w:tc>
          <w:tcPr>
            <w:tcW w:w="54" w:type="dxa"/>
          </w:tcPr>
          <w:p w14:paraId="19185348" w14:textId="77777777" w:rsidR="00A37FFA" w:rsidRDefault="00A37FFA" w:rsidP="00A37FFA">
            <w:pPr>
              <w:pStyle w:val="EmptyCellLayoutStyle"/>
              <w:spacing w:after="0" w:line="240" w:lineRule="auto"/>
            </w:pPr>
          </w:p>
        </w:tc>
        <w:tc>
          <w:tcPr>
            <w:tcW w:w="10395" w:type="dxa"/>
          </w:tcPr>
          <w:p w14:paraId="553FA828" w14:textId="77777777" w:rsidR="00A37FFA" w:rsidRDefault="00A37FFA" w:rsidP="00A37FFA">
            <w:pPr>
              <w:pStyle w:val="EmptyCellLayoutStyle"/>
              <w:spacing w:after="0" w:line="240" w:lineRule="auto"/>
            </w:pPr>
          </w:p>
        </w:tc>
        <w:tc>
          <w:tcPr>
            <w:tcW w:w="149" w:type="dxa"/>
          </w:tcPr>
          <w:p w14:paraId="0622DD74" w14:textId="77777777" w:rsidR="00A37FFA" w:rsidRDefault="00A37FFA" w:rsidP="00A37FFA">
            <w:pPr>
              <w:pStyle w:val="EmptyCellLayoutStyle"/>
              <w:spacing w:after="0" w:line="240" w:lineRule="auto"/>
            </w:pPr>
          </w:p>
        </w:tc>
      </w:tr>
      <w:tr w:rsidR="00A37FFA" w14:paraId="724D03E9" w14:textId="77777777" w:rsidTr="00A37FFA">
        <w:tc>
          <w:tcPr>
            <w:tcW w:w="54" w:type="dxa"/>
          </w:tcPr>
          <w:p w14:paraId="5C03B8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2AD7E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29D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2FC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BB7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635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AB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C4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96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3AB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55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47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C341" w14:textId="77777777" w:rsidR="00A37FFA" w:rsidRDefault="00A37FFA" w:rsidP="00A37FFA">
                  <w:pPr>
                    <w:spacing w:after="0" w:line="240" w:lineRule="auto"/>
                  </w:pPr>
                  <w:r>
                    <w:rPr>
                      <w:rFonts w:eastAsia="Arial"/>
                      <w:color w:val="000000"/>
                      <w:lang w:bidi="ru-ru" w:val="ru-ru"/>
                    </w:rPr>
                    <w:t xml:space="preserve">Да</w:t>
                  </w:r>
                </w:p>
              </w:tc>
            </w:tr>
            <w:tr w:rsidR="00A37FFA" w14:paraId="273FA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CA1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CE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8B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1DD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10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C5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B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FB82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639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18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F68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0F7E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9F7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34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BFDE4" w14:textId="77777777" w:rsidR="00A37FFA" w:rsidRDefault="00A37FFA" w:rsidP="00A37FFA">
                  <w:pPr>
                    <w:spacing w:after="0" w:line="240" w:lineRule="auto"/>
                  </w:pPr>
                </w:p>
              </w:tc>
            </w:tr>
            <w:tr w:rsidR="00A37FFA" w14:paraId="0A223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98E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D2A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97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455C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E3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32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28D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6A59F6" w14:textId="77777777" w:rsidR="00A37FFA" w:rsidRDefault="00A37FFA" w:rsidP="00A37FFA">
            <w:pPr>
              <w:spacing w:after="0" w:line="240" w:lineRule="auto"/>
            </w:pPr>
          </w:p>
        </w:tc>
        <w:tc>
          <w:tcPr>
            <w:tcW w:w="149" w:type="dxa"/>
          </w:tcPr>
          <w:p w14:paraId="2D09F6C7" w14:textId="77777777" w:rsidR="00A37FFA" w:rsidRDefault="00A37FFA" w:rsidP="00A37FFA">
            <w:pPr>
              <w:pStyle w:val="EmptyCellLayoutStyle"/>
              <w:spacing w:after="0" w:line="240" w:lineRule="auto"/>
            </w:pPr>
          </w:p>
        </w:tc>
      </w:tr>
      <w:tr w:rsidR="00A37FFA" w14:paraId="3DADD8DF" w14:textId="77777777" w:rsidTr="00A37FFA">
        <w:trPr>
          <w:trHeight w:val="80"/>
        </w:trPr>
        <w:tc>
          <w:tcPr>
            <w:tcW w:w="54" w:type="dxa"/>
          </w:tcPr>
          <w:p w14:paraId="0F9BF6C3" w14:textId="77777777" w:rsidR="00A37FFA" w:rsidRDefault="00A37FFA" w:rsidP="00A37FFA">
            <w:pPr>
              <w:pStyle w:val="EmptyCellLayoutStyle"/>
              <w:spacing w:after="0" w:line="240" w:lineRule="auto"/>
            </w:pPr>
          </w:p>
        </w:tc>
        <w:tc>
          <w:tcPr>
            <w:tcW w:w="10395" w:type="dxa"/>
          </w:tcPr>
          <w:p w14:paraId="6D5646B7" w14:textId="77777777" w:rsidR="00A37FFA" w:rsidRDefault="00A37FFA" w:rsidP="00A37FFA">
            <w:pPr>
              <w:pStyle w:val="EmptyCellLayoutStyle"/>
              <w:spacing w:after="0" w:line="240" w:lineRule="auto"/>
            </w:pPr>
          </w:p>
        </w:tc>
        <w:tc>
          <w:tcPr>
            <w:tcW w:w="149" w:type="dxa"/>
          </w:tcPr>
          <w:p w14:paraId="21E3DD4F" w14:textId="77777777" w:rsidR="00A37FFA" w:rsidRDefault="00A37FFA" w:rsidP="00A37FFA">
            <w:pPr>
              <w:pStyle w:val="EmptyCellLayoutStyle"/>
              <w:spacing w:after="0" w:line="240" w:lineRule="auto"/>
            </w:pPr>
          </w:p>
        </w:tc>
      </w:tr>
    </w:tbl>
    <w:p xmlns:w="http://schemas.openxmlformats.org/wordprocessingml/2006/main" w14:paraId="5165AD31" w14:textId="77777777" w:rsidR="00A37FFA" w:rsidRDefault="00A37FFA" w:rsidP="00A37FFA">
      <w:pPr>
        <w:spacing w:after="0" w:line="240" w:lineRule="auto"/>
      </w:pPr>
    </w:p>
    <w:p xmlns:w="http://schemas.openxmlformats.org/wordprocessingml/2006/main" w14:paraId="44B203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разрешить указанное имя столбца в таблице</w:t>
      </w:r>
    </w:p>
    <w:p xmlns:w="http://schemas.openxmlformats.org/wordprocessingml/2006/main" w14:paraId="7C4C5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попытке изменения данных в таблице с использованием внешнего ключа, указывающего на столбец, которого больше нет в указанной таблице. Простое переименование столбца не может вызвать эту ошибку. В обычных условиях столбец, на который ссылается внешний ключ, удалить нельзя, поэтому эта ошибка означает, что были выполнены неподдерживаемые прямые обновления системных табли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CB2326" w14:textId="77777777" w:rsidTr="00A37FFA">
        <w:trPr>
          <w:trHeight w:val="54"/>
        </w:trPr>
        <w:tc>
          <w:tcPr>
            <w:tcW w:w="54" w:type="dxa"/>
          </w:tcPr>
          <w:p w14:paraId="1714C17C" w14:textId="77777777" w:rsidR="00A37FFA" w:rsidRDefault="00A37FFA" w:rsidP="00A37FFA">
            <w:pPr>
              <w:pStyle w:val="EmptyCellLayoutStyle"/>
              <w:spacing w:after="0" w:line="240" w:lineRule="auto"/>
            </w:pPr>
          </w:p>
        </w:tc>
        <w:tc>
          <w:tcPr>
            <w:tcW w:w="10395" w:type="dxa"/>
          </w:tcPr>
          <w:p w14:paraId="124F5EA2" w14:textId="77777777" w:rsidR="00A37FFA" w:rsidRDefault="00A37FFA" w:rsidP="00A37FFA">
            <w:pPr>
              <w:pStyle w:val="EmptyCellLayoutStyle"/>
              <w:spacing w:after="0" w:line="240" w:lineRule="auto"/>
            </w:pPr>
          </w:p>
        </w:tc>
        <w:tc>
          <w:tcPr>
            <w:tcW w:w="149" w:type="dxa"/>
          </w:tcPr>
          <w:p w14:paraId="09EE2341" w14:textId="77777777" w:rsidR="00A37FFA" w:rsidRDefault="00A37FFA" w:rsidP="00A37FFA">
            <w:pPr>
              <w:pStyle w:val="EmptyCellLayoutStyle"/>
              <w:spacing w:after="0" w:line="240" w:lineRule="auto"/>
            </w:pPr>
          </w:p>
        </w:tc>
      </w:tr>
      <w:tr w:rsidR="00A37FFA" w14:paraId="73DEC9C5" w14:textId="77777777" w:rsidTr="00A37FFA">
        <w:tc>
          <w:tcPr>
            <w:tcW w:w="54" w:type="dxa"/>
          </w:tcPr>
          <w:p w14:paraId="7F1014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C20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1B5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BF4E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CA3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C59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68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FD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467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7F5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4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60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53F05" w14:textId="77777777" w:rsidR="00A37FFA" w:rsidRDefault="00A37FFA" w:rsidP="00A37FFA">
                  <w:pPr>
                    <w:spacing w:after="0" w:line="240" w:lineRule="auto"/>
                  </w:pPr>
                  <w:r>
                    <w:rPr>
                      <w:rFonts w:eastAsia="Arial"/>
                      <w:color w:val="000000"/>
                      <w:lang w:bidi="ru-ru" w:val="ru-ru"/>
                    </w:rPr>
                    <w:t xml:space="preserve">Да</w:t>
                  </w:r>
                </w:p>
              </w:tc>
            </w:tr>
            <w:tr w:rsidR="00A37FFA" w14:paraId="7C42E3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DBF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B0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A9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759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2A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32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F7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6BC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C3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77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8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B0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81D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38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BE6C5" w14:textId="77777777" w:rsidR="00A37FFA" w:rsidRDefault="00A37FFA" w:rsidP="00A37FFA">
                  <w:pPr>
                    <w:spacing w:after="0" w:line="240" w:lineRule="auto"/>
                  </w:pPr>
                </w:p>
              </w:tc>
            </w:tr>
            <w:tr w:rsidR="00A37FFA" w14:paraId="0711A3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1F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77A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6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4339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BE1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5C4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DB7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0F1865" w14:textId="77777777" w:rsidR="00A37FFA" w:rsidRDefault="00A37FFA" w:rsidP="00A37FFA">
            <w:pPr>
              <w:spacing w:after="0" w:line="240" w:lineRule="auto"/>
            </w:pPr>
          </w:p>
        </w:tc>
        <w:tc>
          <w:tcPr>
            <w:tcW w:w="149" w:type="dxa"/>
          </w:tcPr>
          <w:p w14:paraId="72279728" w14:textId="77777777" w:rsidR="00A37FFA" w:rsidRDefault="00A37FFA" w:rsidP="00A37FFA">
            <w:pPr>
              <w:pStyle w:val="EmptyCellLayoutStyle"/>
              <w:spacing w:after="0" w:line="240" w:lineRule="auto"/>
            </w:pPr>
          </w:p>
        </w:tc>
      </w:tr>
      <w:tr w:rsidR="00A37FFA" w14:paraId="096A8DE3" w14:textId="77777777" w:rsidTr="00A37FFA">
        <w:trPr>
          <w:trHeight w:val="80"/>
        </w:trPr>
        <w:tc>
          <w:tcPr>
            <w:tcW w:w="54" w:type="dxa"/>
          </w:tcPr>
          <w:p w14:paraId="44EF8EAA" w14:textId="77777777" w:rsidR="00A37FFA" w:rsidRDefault="00A37FFA" w:rsidP="00A37FFA">
            <w:pPr>
              <w:pStyle w:val="EmptyCellLayoutStyle"/>
              <w:spacing w:after="0" w:line="240" w:lineRule="auto"/>
            </w:pPr>
          </w:p>
        </w:tc>
        <w:tc>
          <w:tcPr>
            <w:tcW w:w="10395" w:type="dxa"/>
          </w:tcPr>
          <w:p w14:paraId="3540F297" w14:textId="77777777" w:rsidR="00A37FFA" w:rsidRDefault="00A37FFA" w:rsidP="00A37FFA">
            <w:pPr>
              <w:pStyle w:val="EmptyCellLayoutStyle"/>
              <w:spacing w:after="0" w:line="240" w:lineRule="auto"/>
            </w:pPr>
          </w:p>
        </w:tc>
        <w:tc>
          <w:tcPr>
            <w:tcW w:w="149" w:type="dxa"/>
          </w:tcPr>
          <w:p w14:paraId="17A754BD" w14:textId="77777777" w:rsidR="00A37FFA" w:rsidRDefault="00A37FFA" w:rsidP="00A37FFA">
            <w:pPr>
              <w:pStyle w:val="EmptyCellLayoutStyle"/>
              <w:spacing w:after="0" w:line="240" w:lineRule="auto"/>
            </w:pPr>
          </w:p>
        </w:tc>
      </w:tr>
    </w:tbl>
    <w:p xmlns:w="http://schemas.openxmlformats.org/wordprocessingml/2006/main" w14:paraId="57D1EBEB" w14:textId="77777777" w:rsidR="00A37FFA" w:rsidRDefault="00A37FFA" w:rsidP="00A37FFA">
      <w:pPr>
        <w:spacing w:after="0" w:line="240" w:lineRule="auto"/>
      </w:pPr>
    </w:p>
    <w:p xmlns:w="http://schemas.openxmlformats.org/wordprocessingml/2006/main" w14:paraId="2B5487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ервер слишком занят, чтобы выполнить операции резервного копирования или восстановления</w:t>
      </w:r>
    </w:p>
    <w:p xmlns:w="http://schemas.openxmlformats.org/wordprocessingml/2006/main" w14:paraId="64EDF0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запустить дочерний процесс (параллельный запрос или параллельная операция ввода-вывода), так как недоступны потоки или выполняется слишком много дочерних процес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DE156E" w14:textId="77777777" w:rsidTr="00A37FFA">
        <w:trPr>
          <w:trHeight w:val="54"/>
        </w:trPr>
        <w:tc>
          <w:tcPr>
            <w:tcW w:w="54" w:type="dxa"/>
          </w:tcPr>
          <w:p w14:paraId="172D3ABA" w14:textId="77777777" w:rsidR="00A37FFA" w:rsidRDefault="00A37FFA" w:rsidP="00A37FFA">
            <w:pPr>
              <w:pStyle w:val="EmptyCellLayoutStyle"/>
              <w:spacing w:after="0" w:line="240" w:lineRule="auto"/>
            </w:pPr>
          </w:p>
        </w:tc>
        <w:tc>
          <w:tcPr>
            <w:tcW w:w="10395" w:type="dxa"/>
          </w:tcPr>
          <w:p w14:paraId="3D329CBB" w14:textId="77777777" w:rsidR="00A37FFA" w:rsidRDefault="00A37FFA" w:rsidP="00A37FFA">
            <w:pPr>
              <w:pStyle w:val="EmptyCellLayoutStyle"/>
              <w:spacing w:after="0" w:line="240" w:lineRule="auto"/>
            </w:pPr>
          </w:p>
        </w:tc>
        <w:tc>
          <w:tcPr>
            <w:tcW w:w="149" w:type="dxa"/>
          </w:tcPr>
          <w:p w14:paraId="59B37D63" w14:textId="77777777" w:rsidR="00A37FFA" w:rsidRDefault="00A37FFA" w:rsidP="00A37FFA">
            <w:pPr>
              <w:pStyle w:val="EmptyCellLayoutStyle"/>
              <w:spacing w:after="0" w:line="240" w:lineRule="auto"/>
            </w:pPr>
          </w:p>
        </w:tc>
      </w:tr>
      <w:tr w:rsidR="00A37FFA" w14:paraId="36ACADCE" w14:textId="77777777" w:rsidTr="00A37FFA">
        <w:tc>
          <w:tcPr>
            <w:tcW w:w="54" w:type="dxa"/>
          </w:tcPr>
          <w:p w14:paraId="43E90E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3A70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D77F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48E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1B95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04A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B0D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E62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FC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1DE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C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49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FAF9" w14:textId="77777777" w:rsidR="00A37FFA" w:rsidRDefault="00A37FFA" w:rsidP="00A37FFA">
                  <w:pPr>
                    <w:spacing w:after="0" w:line="240" w:lineRule="auto"/>
                  </w:pPr>
                  <w:r>
                    <w:rPr>
                      <w:rFonts w:eastAsia="Arial"/>
                      <w:color w:val="000000"/>
                      <w:lang w:bidi="ru-ru" w:val="ru-ru"/>
                    </w:rPr>
                    <w:t xml:space="preserve">Да</w:t>
                  </w:r>
                </w:p>
              </w:tc>
            </w:tr>
            <w:tr w:rsidR="00A37FFA" w14:paraId="03EA7A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B7F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7B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C4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31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6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87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E3C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25B9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5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28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DA6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DCDF8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8E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8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E74A7" w14:textId="77777777" w:rsidR="00A37FFA" w:rsidRDefault="00A37FFA" w:rsidP="00A37FFA">
                  <w:pPr>
                    <w:spacing w:after="0" w:line="240" w:lineRule="auto"/>
                  </w:pPr>
                </w:p>
              </w:tc>
            </w:tr>
            <w:tr w:rsidR="00A37FFA" w14:paraId="18389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7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20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492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9B71C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56E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C1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3E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BCFE70" w14:textId="77777777" w:rsidR="00A37FFA" w:rsidRDefault="00A37FFA" w:rsidP="00A37FFA">
            <w:pPr>
              <w:spacing w:after="0" w:line="240" w:lineRule="auto"/>
            </w:pPr>
          </w:p>
        </w:tc>
        <w:tc>
          <w:tcPr>
            <w:tcW w:w="149" w:type="dxa"/>
          </w:tcPr>
          <w:p w14:paraId="2D79D9FE" w14:textId="77777777" w:rsidR="00A37FFA" w:rsidRDefault="00A37FFA" w:rsidP="00A37FFA">
            <w:pPr>
              <w:pStyle w:val="EmptyCellLayoutStyle"/>
              <w:spacing w:after="0" w:line="240" w:lineRule="auto"/>
            </w:pPr>
          </w:p>
        </w:tc>
      </w:tr>
      <w:tr w:rsidR="00A37FFA" w14:paraId="733EAA35" w14:textId="77777777" w:rsidTr="00A37FFA">
        <w:trPr>
          <w:trHeight w:val="80"/>
        </w:trPr>
        <w:tc>
          <w:tcPr>
            <w:tcW w:w="54" w:type="dxa"/>
          </w:tcPr>
          <w:p w14:paraId="19948B15" w14:textId="77777777" w:rsidR="00A37FFA" w:rsidRDefault="00A37FFA" w:rsidP="00A37FFA">
            <w:pPr>
              <w:pStyle w:val="EmptyCellLayoutStyle"/>
              <w:spacing w:after="0" w:line="240" w:lineRule="auto"/>
            </w:pPr>
          </w:p>
        </w:tc>
        <w:tc>
          <w:tcPr>
            <w:tcW w:w="10395" w:type="dxa"/>
          </w:tcPr>
          <w:p w14:paraId="72A876E6" w14:textId="77777777" w:rsidR="00A37FFA" w:rsidRDefault="00A37FFA" w:rsidP="00A37FFA">
            <w:pPr>
              <w:pStyle w:val="EmptyCellLayoutStyle"/>
              <w:spacing w:after="0" w:line="240" w:lineRule="auto"/>
            </w:pPr>
          </w:p>
        </w:tc>
        <w:tc>
          <w:tcPr>
            <w:tcW w:w="149" w:type="dxa"/>
          </w:tcPr>
          <w:p w14:paraId="43E64054" w14:textId="77777777" w:rsidR="00A37FFA" w:rsidRDefault="00A37FFA" w:rsidP="00A37FFA">
            <w:pPr>
              <w:pStyle w:val="EmptyCellLayoutStyle"/>
              <w:spacing w:after="0" w:line="240" w:lineRule="auto"/>
            </w:pPr>
          </w:p>
        </w:tc>
      </w:tr>
    </w:tbl>
    <w:p xmlns:w="http://schemas.openxmlformats.org/wordprocessingml/2006/main" w14:paraId="4614AF56" w14:textId="77777777" w:rsidR="00A37FFA" w:rsidRDefault="00A37FFA" w:rsidP="00A37FFA">
      <w:pPr>
        <w:spacing w:after="0" w:line="240" w:lineRule="auto"/>
      </w:pPr>
    </w:p>
    <w:p xmlns:w="http://schemas.openxmlformats.org/wordprocessingml/2006/main" w14:paraId="229748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получить эксклюзивную блокировку базы данных</w:t>
      </w:r>
    </w:p>
    <w:p xmlns:w="http://schemas.openxmlformats.org/wordprocessingml/2006/main" w14:paraId="20BD1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 можете получить эту ошибку при невозможности получить блокировку для шаблона базы данных, если шаблон базы данных используется при выполнении любой инструкции CREATE DATABASE. Так как новая база данных копируется из шаблона базы данных, шаблон базы данных должен быть в состоянии без какой-либо деятельн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FB562D" w14:textId="77777777" w:rsidTr="00A37FFA">
        <w:trPr>
          <w:trHeight w:val="54"/>
        </w:trPr>
        <w:tc>
          <w:tcPr>
            <w:tcW w:w="54" w:type="dxa"/>
          </w:tcPr>
          <w:p w14:paraId="10D1E9BD" w14:textId="77777777" w:rsidR="00A37FFA" w:rsidRDefault="00A37FFA" w:rsidP="00A37FFA">
            <w:pPr>
              <w:pStyle w:val="EmptyCellLayoutStyle"/>
              <w:spacing w:after="0" w:line="240" w:lineRule="auto"/>
            </w:pPr>
          </w:p>
        </w:tc>
        <w:tc>
          <w:tcPr>
            <w:tcW w:w="10395" w:type="dxa"/>
          </w:tcPr>
          <w:p w14:paraId="60009EEC" w14:textId="77777777" w:rsidR="00A37FFA" w:rsidRDefault="00A37FFA" w:rsidP="00A37FFA">
            <w:pPr>
              <w:pStyle w:val="EmptyCellLayoutStyle"/>
              <w:spacing w:after="0" w:line="240" w:lineRule="auto"/>
            </w:pPr>
          </w:p>
        </w:tc>
        <w:tc>
          <w:tcPr>
            <w:tcW w:w="149" w:type="dxa"/>
          </w:tcPr>
          <w:p w14:paraId="12DDA478" w14:textId="77777777" w:rsidR="00A37FFA" w:rsidRDefault="00A37FFA" w:rsidP="00A37FFA">
            <w:pPr>
              <w:pStyle w:val="EmptyCellLayoutStyle"/>
              <w:spacing w:after="0" w:line="240" w:lineRule="auto"/>
            </w:pPr>
          </w:p>
        </w:tc>
      </w:tr>
      <w:tr w:rsidR="00A37FFA" w14:paraId="65A928EF" w14:textId="77777777" w:rsidTr="00A37FFA">
        <w:tc>
          <w:tcPr>
            <w:tcW w:w="54" w:type="dxa"/>
          </w:tcPr>
          <w:p w14:paraId="5425DA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52E9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31FA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57E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8D5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0D77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9C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C7B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209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00A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18B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7A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1FF6C" w14:textId="77777777" w:rsidR="00A37FFA" w:rsidRDefault="00A37FFA" w:rsidP="00A37FFA">
                  <w:pPr>
                    <w:spacing w:after="0" w:line="240" w:lineRule="auto"/>
                  </w:pPr>
                  <w:r>
                    <w:rPr>
                      <w:rFonts w:eastAsia="Arial"/>
                      <w:color w:val="000000"/>
                      <w:lang w:bidi="ru-ru" w:val="ru-ru"/>
                    </w:rPr>
                    <w:t xml:space="preserve">Да</w:t>
                  </w:r>
                </w:p>
              </w:tc>
            </w:tr>
            <w:tr w:rsidR="00A37FFA" w14:paraId="4829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FB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D5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F0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8E6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6E7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7DB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DB4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17C6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BBE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CA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888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E6FB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661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8D1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B1E21" w14:textId="77777777" w:rsidR="00A37FFA" w:rsidRDefault="00A37FFA" w:rsidP="00A37FFA">
                  <w:pPr>
                    <w:spacing w:after="0" w:line="240" w:lineRule="auto"/>
                  </w:pPr>
                </w:p>
              </w:tc>
            </w:tr>
            <w:tr w:rsidR="00A37FFA" w14:paraId="30900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CD2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4F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B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CDBE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53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03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B33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70A8982" w14:textId="77777777" w:rsidR="00A37FFA" w:rsidRDefault="00A37FFA" w:rsidP="00A37FFA">
            <w:pPr>
              <w:spacing w:after="0" w:line="240" w:lineRule="auto"/>
            </w:pPr>
          </w:p>
        </w:tc>
        <w:tc>
          <w:tcPr>
            <w:tcW w:w="149" w:type="dxa"/>
          </w:tcPr>
          <w:p w14:paraId="5A4A0B87" w14:textId="77777777" w:rsidR="00A37FFA" w:rsidRDefault="00A37FFA" w:rsidP="00A37FFA">
            <w:pPr>
              <w:pStyle w:val="EmptyCellLayoutStyle"/>
              <w:spacing w:after="0" w:line="240" w:lineRule="auto"/>
            </w:pPr>
          </w:p>
        </w:tc>
      </w:tr>
      <w:tr w:rsidR="00A37FFA" w14:paraId="0A29DEE6" w14:textId="77777777" w:rsidTr="00A37FFA">
        <w:trPr>
          <w:trHeight w:val="80"/>
        </w:trPr>
        <w:tc>
          <w:tcPr>
            <w:tcW w:w="54" w:type="dxa"/>
          </w:tcPr>
          <w:p w14:paraId="2594526F" w14:textId="77777777" w:rsidR="00A37FFA" w:rsidRDefault="00A37FFA" w:rsidP="00A37FFA">
            <w:pPr>
              <w:pStyle w:val="EmptyCellLayoutStyle"/>
              <w:spacing w:after="0" w:line="240" w:lineRule="auto"/>
            </w:pPr>
          </w:p>
        </w:tc>
        <w:tc>
          <w:tcPr>
            <w:tcW w:w="10395" w:type="dxa"/>
          </w:tcPr>
          <w:p w14:paraId="462B3E98" w14:textId="77777777" w:rsidR="00A37FFA" w:rsidRDefault="00A37FFA" w:rsidP="00A37FFA">
            <w:pPr>
              <w:pStyle w:val="EmptyCellLayoutStyle"/>
              <w:spacing w:after="0" w:line="240" w:lineRule="auto"/>
            </w:pPr>
          </w:p>
        </w:tc>
        <w:tc>
          <w:tcPr>
            <w:tcW w:w="149" w:type="dxa"/>
          </w:tcPr>
          <w:p w14:paraId="040D37FF" w14:textId="77777777" w:rsidR="00A37FFA" w:rsidRDefault="00A37FFA" w:rsidP="00A37FFA">
            <w:pPr>
              <w:pStyle w:val="EmptyCellLayoutStyle"/>
              <w:spacing w:after="0" w:line="240" w:lineRule="auto"/>
            </w:pPr>
          </w:p>
        </w:tc>
      </w:tr>
    </w:tbl>
    <w:p xmlns:w="http://schemas.openxmlformats.org/wordprocessingml/2006/main" w14:paraId="0358C5F2" w14:textId="77777777" w:rsidR="00A37FFA" w:rsidRDefault="00A37FFA" w:rsidP="00A37FFA">
      <w:pPr>
        <w:spacing w:after="0" w:line="240" w:lineRule="auto"/>
      </w:pPr>
    </w:p>
    <w:p xmlns:w="http://schemas.openxmlformats.org/wordprocessingml/2006/main" w14:paraId="7FAE84B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осстановить базу данных из-за неразрешенных результатов транзакций</w:t>
      </w:r>
    </w:p>
    <w:p xmlns:w="http://schemas.openxmlformats.org/wordprocessingml/2006/main" w14:paraId="65265C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ом восстановления обнаружены незавершенные транзакции для указанной базы данных. Это были распределенные транзакции, в которых использовался координатор распределенных транзакций (Майкрософт) или транзакций между базами данных для одного экземпляра. Процессу восстановления недостаточно сведений для фиксации или отката одной или нескольких таких транзак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CB2B5E" w14:textId="77777777" w:rsidTr="00A37FFA">
        <w:trPr>
          <w:trHeight w:val="54"/>
        </w:trPr>
        <w:tc>
          <w:tcPr>
            <w:tcW w:w="54" w:type="dxa"/>
          </w:tcPr>
          <w:p w14:paraId="0BB132D3" w14:textId="77777777" w:rsidR="00A37FFA" w:rsidRDefault="00A37FFA" w:rsidP="00A37FFA">
            <w:pPr>
              <w:pStyle w:val="EmptyCellLayoutStyle"/>
              <w:spacing w:after="0" w:line="240" w:lineRule="auto"/>
            </w:pPr>
          </w:p>
        </w:tc>
        <w:tc>
          <w:tcPr>
            <w:tcW w:w="10395" w:type="dxa"/>
          </w:tcPr>
          <w:p w14:paraId="27F78B7D" w14:textId="77777777" w:rsidR="00A37FFA" w:rsidRDefault="00A37FFA" w:rsidP="00A37FFA">
            <w:pPr>
              <w:pStyle w:val="EmptyCellLayoutStyle"/>
              <w:spacing w:after="0" w:line="240" w:lineRule="auto"/>
            </w:pPr>
          </w:p>
        </w:tc>
        <w:tc>
          <w:tcPr>
            <w:tcW w:w="149" w:type="dxa"/>
          </w:tcPr>
          <w:p w14:paraId="5EAF1526" w14:textId="77777777" w:rsidR="00A37FFA" w:rsidRDefault="00A37FFA" w:rsidP="00A37FFA">
            <w:pPr>
              <w:pStyle w:val="EmptyCellLayoutStyle"/>
              <w:spacing w:after="0" w:line="240" w:lineRule="auto"/>
            </w:pPr>
          </w:p>
        </w:tc>
      </w:tr>
      <w:tr w:rsidR="00A37FFA" w14:paraId="3F0E9022" w14:textId="77777777" w:rsidTr="00A37FFA">
        <w:tc>
          <w:tcPr>
            <w:tcW w:w="54" w:type="dxa"/>
          </w:tcPr>
          <w:p w14:paraId="764BA9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BBE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BE63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68F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E520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8442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5D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4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3A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65E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89A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6EE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6E256" w14:textId="77777777" w:rsidR="00A37FFA" w:rsidRDefault="00A37FFA" w:rsidP="00A37FFA">
                  <w:pPr>
                    <w:spacing w:after="0" w:line="240" w:lineRule="auto"/>
                  </w:pPr>
                  <w:r>
                    <w:rPr>
                      <w:rFonts w:eastAsia="Arial"/>
                      <w:color w:val="000000"/>
                      <w:lang w:bidi="ru-ru" w:val="ru-ru"/>
                    </w:rPr>
                    <w:t xml:space="preserve">Да</w:t>
                  </w:r>
                </w:p>
              </w:tc>
            </w:tr>
            <w:tr w:rsidR="00A37FFA" w14:paraId="20BEC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A3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04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E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F0E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F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C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54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1C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71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89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E1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4655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80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ED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BBFB" w14:textId="77777777" w:rsidR="00A37FFA" w:rsidRDefault="00A37FFA" w:rsidP="00A37FFA">
                  <w:pPr>
                    <w:spacing w:after="0" w:line="240" w:lineRule="auto"/>
                  </w:pPr>
                </w:p>
              </w:tc>
            </w:tr>
            <w:tr w:rsidR="00A37FFA" w14:paraId="47E42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724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14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9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05D4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C2A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81A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AFB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AEA5BB" w14:textId="77777777" w:rsidR="00A37FFA" w:rsidRDefault="00A37FFA" w:rsidP="00A37FFA">
            <w:pPr>
              <w:spacing w:after="0" w:line="240" w:lineRule="auto"/>
            </w:pPr>
          </w:p>
        </w:tc>
        <w:tc>
          <w:tcPr>
            <w:tcW w:w="149" w:type="dxa"/>
          </w:tcPr>
          <w:p w14:paraId="3B18BCC4" w14:textId="77777777" w:rsidR="00A37FFA" w:rsidRDefault="00A37FFA" w:rsidP="00A37FFA">
            <w:pPr>
              <w:pStyle w:val="EmptyCellLayoutStyle"/>
              <w:spacing w:after="0" w:line="240" w:lineRule="auto"/>
            </w:pPr>
          </w:p>
        </w:tc>
      </w:tr>
      <w:tr w:rsidR="00A37FFA" w14:paraId="7692DC49" w14:textId="77777777" w:rsidTr="00A37FFA">
        <w:trPr>
          <w:trHeight w:val="80"/>
        </w:trPr>
        <w:tc>
          <w:tcPr>
            <w:tcW w:w="54" w:type="dxa"/>
          </w:tcPr>
          <w:p w14:paraId="2CBC3587" w14:textId="77777777" w:rsidR="00A37FFA" w:rsidRDefault="00A37FFA" w:rsidP="00A37FFA">
            <w:pPr>
              <w:pStyle w:val="EmptyCellLayoutStyle"/>
              <w:spacing w:after="0" w:line="240" w:lineRule="auto"/>
            </w:pPr>
          </w:p>
        </w:tc>
        <w:tc>
          <w:tcPr>
            <w:tcW w:w="10395" w:type="dxa"/>
          </w:tcPr>
          <w:p w14:paraId="4B5E5954" w14:textId="77777777" w:rsidR="00A37FFA" w:rsidRDefault="00A37FFA" w:rsidP="00A37FFA">
            <w:pPr>
              <w:pStyle w:val="EmptyCellLayoutStyle"/>
              <w:spacing w:after="0" w:line="240" w:lineRule="auto"/>
            </w:pPr>
          </w:p>
        </w:tc>
        <w:tc>
          <w:tcPr>
            <w:tcW w:w="149" w:type="dxa"/>
          </w:tcPr>
          <w:p w14:paraId="7D95CAD2" w14:textId="77777777" w:rsidR="00A37FFA" w:rsidRDefault="00A37FFA" w:rsidP="00A37FFA">
            <w:pPr>
              <w:pStyle w:val="EmptyCellLayoutStyle"/>
              <w:spacing w:after="0" w:line="240" w:lineRule="auto"/>
            </w:pPr>
          </w:p>
        </w:tc>
      </w:tr>
    </w:tbl>
    <w:p xmlns:w="http://schemas.openxmlformats.org/wordprocessingml/2006/main" w14:paraId="7B19E26A" w14:textId="77777777" w:rsidR="00A37FFA" w:rsidRDefault="00A37FFA" w:rsidP="00A37FFA">
      <w:pPr>
        <w:spacing w:after="0" w:line="240" w:lineRule="auto"/>
      </w:pPr>
    </w:p>
    <w:p xmlns:w="http://schemas.openxmlformats.org/wordprocessingml/2006/main" w14:paraId="2B0FED2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раница размещения содержит недопустимые значения заголовков страниц.</w:t>
      </w:r>
    </w:p>
    <w:p xmlns:w="http://schemas.openxmlformats.org/wordprocessingml/2006/main" w14:paraId="1D08B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 указанной страницы недопустимый заголово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FFEC33" w14:textId="77777777" w:rsidTr="00A37FFA">
        <w:trPr>
          <w:trHeight w:val="54"/>
        </w:trPr>
        <w:tc>
          <w:tcPr>
            <w:tcW w:w="54" w:type="dxa"/>
          </w:tcPr>
          <w:p w14:paraId="738B2C62" w14:textId="77777777" w:rsidR="00A37FFA" w:rsidRDefault="00A37FFA" w:rsidP="00A37FFA">
            <w:pPr>
              <w:pStyle w:val="EmptyCellLayoutStyle"/>
              <w:spacing w:after="0" w:line="240" w:lineRule="auto"/>
            </w:pPr>
          </w:p>
        </w:tc>
        <w:tc>
          <w:tcPr>
            <w:tcW w:w="10395" w:type="dxa"/>
          </w:tcPr>
          <w:p w14:paraId="3D329ADF" w14:textId="77777777" w:rsidR="00A37FFA" w:rsidRDefault="00A37FFA" w:rsidP="00A37FFA">
            <w:pPr>
              <w:pStyle w:val="EmptyCellLayoutStyle"/>
              <w:spacing w:after="0" w:line="240" w:lineRule="auto"/>
            </w:pPr>
          </w:p>
        </w:tc>
        <w:tc>
          <w:tcPr>
            <w:tcW w:w="149" w:type="dxa"/>
          </w:tcPr>
          <w:p w14:paraId="596C2CCF" w14:textId="77777777" w:rsidR="00A37FFA" w:rsidRDefault="00A37FFA" w:rsidP="00A37FFA">
            <w:pPr>
              <w:pStyle w:val="EmptyCellLayoutStyle"/>
              <w:spacing w:after="0" w:line="240" w:lineRule="auto"/>
            </w:pPr>
          </w:p>
        </w:tc>
      </w:tr>
      <w:tr w:rsidR="00A37FFA" w14:paraId="021548D0" w14:textId="77777777" w:rsidTr="00A37FFA">
        <w:tc>
          <w:tcPr>
            <w:tcW w:w="54" w:type="dxa"/>
          </w:tcPr>
          <w:p w14:paraId="66152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5AEE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0A2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CE11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7CF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A62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96F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E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78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457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D3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D97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7FCAD" w14:textId="77777777" w:rsidR="00A37FFA" w:rsidRDefault="00A37FFA" w:rsidP="00A37FFA">
                  <w:pPr>
                    <w:spacing w:after="0" w:line="240" w:lineRule="auto"/>
                  </w:pPr>
                  <w:r>
                    <w:rPr>
                      <w:rFonts w:eastAsia="Arial"/>
                      <w:color w:val="000000"/>
                      <w:lang w:bidi="ru-ru" w:val="ru-ru"/>
                    </w:rPr>
                    <w:t xml:space="preserve">Да</w:t>
                  </w:r>
                </w:p>
              </w:tc>
            </w:tr>
            <w:tr w:rsidR="00A37FFA" w14:paraId="5E7AA6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FB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8C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8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5BB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560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51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57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86DDD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549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0A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B2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DA0A4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5BE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94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35215" w14:textId="77777777" w:rsidR="00A37FFA" w:rsidRDefault="00A37FFA" w:rsidP="00A37FFA">
                  <w:pPr>
                    <w:spacing w:after="0" w:line="240" w:lineRule="auto"/>
                  </w:pPr>
                </w:p>
              </w:tc>
            </w:tr>
            <w:tr w:rsidR="00A37FFA" w14:paraId="324879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D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7FE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C2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6DCF7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B3D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23C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A5AC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0FE73C" w14:textId="77777777" w:rsidR="00A37FFA" w:rsidRDefault="00A37FFA" w:rsidP="00A37FFA">
            <w:pPr>
              <w:spacing w:after="0" w:line="240" w:lineRule="auto"/>
            </w:pPr>
          </w:p>
        </w:tc>
        <w:tc>
          <w:tcPr>
            <w:tcW w:w="149" w:type="dxa"/>
          </w:tcPr>
          <w:p w14:paraId="2B269455" w14:textId="77777777" w:rsidR="00A37FFA" w:rsidRDefault="00A37FFA" w:rsidP="00A37FFA">
            <w:pPr>
              <w:pStyle w:val="EmptyCellLayoutStyle"/>
              <w:spacing w:after="0" w:line="240" w:lineRule="auto"/>
            </w:pPr>
          </w:p>
        </w:tc>
      </w:tr>
      <w:tr w:rsidR="00A37FFA" w14:paraId="318C720D" w14:textId="77777777" w:rsidTr="00A37FFA">
        <w:trPr>
          <w:trHeight w:val="80"/>
        </w:trPr>
        <w:tc>
          <w:tcPr>
            <w:tcW w:w="54" w:type="dxa"/>
          </w:tcPr>
          <w:p w14:paraId="0597156E" w14:textId="77777777" w:rsidR="00A37FFA" w:rsidRDefault="00A37FFA" w:rsidP="00A37FFA">
            <w:pPr>
              <w:pStyle w:val="EmptyCellLayoutStyle"/>
              <w:spacing w:after="0" w:line="240" w:lineRule="auto"/>
            </w:pPr>
          </w:p>
        </w:tc>
        <w:tc>
          <w:tcPr>
            <w:tcW w:w="10395" w:type="dxa"/>
          </w:tcPr>
          <w:p w14:paraId="101DC37B" w14:textId="77777777" w:rsidR="00A37FFA" w:rsidRDefault="00A37FFA" w:rsidP="00A37FFA">
            <w:pPr>
              <w:pStyle w:val="EmptyCellLayoutStyle"/>
              <w:spacing w:after="0" w:line="240" w:lineRule="auto"/>
            </w:pPr>
          </w:p>
        </w:tc>
        <w:tc>
          <w:tcPr>
            <w:tcW w:w="149" w:type="dxa"/>
          </w:tcPr>
          <w:p w14:paraId="60E0F7BA" w14:textId="77777777" w:rsidR="00A37FFA" w:rsidRDefault="00A37FFA" w:rsidP="00A37FFA">
            <w:pPr>
              <w:pStyle w:val="EmptyCellLayoutStyle"/>
              <w:spacing w:after="0" w:line="240" w:lineRule="auto"/>
            </w:pPr>
          </w:p>
        </w:tc>
      </w:tr>
    </w:tbl>
    <w:p xmlns:w="http://schemas.openxmlformats.org/wordprocessingml/2006/main" w14:paraId="740025DA" w14:textId="77777777" w:rsidR="00A37FFA" w:rsidRDefault="00A37FFA" w:rsidP="00A37FFA">
      <w:pPr>
        <w:spacing w:after="0" w:line="240" w:lineRule="auto"/>
      </w:pPr>
    </w:p>
    <w:p xmlns:w="http://schemas.openxmlformats.org/wordprocessingml/2006/main" w14:paraId="44B900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допустимая ссылка на страницу LOB</w:t>
      </w:r>
    </w:p>
    <w:p xmlns:w="http://schemas.openxmlformats.org/wordprocessingml/2006/main" w14:paraId="086176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озникает, если SQL Server использует в операции недопустимую ссылку на страницу больших объектов. Эта ошибка может произойти из-за различных причи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8AD13C" w14:textId="77777777" w:rsidTr="00A37FFA">
        <w:trPr>
          <w:trHeight w:val="54"/>
        </w:trPr>
        <w:tc>
          <w:tcPr>
            <w:tcW w:w="54" w:type="dxa"/>
          </w:tcPr>
          <w:p w14:paraId="1E07CF12" w14:textId="77777777" w:rsidR="00A37FFA" w:rsidRDefault="00A37FFA" w:rsidP="00A37FFA">
            <w:pPr>
              <w:pStyle w:val="EmptyCellLayoutStyle"/>
              <w:spacing w:after="0" w:line="240" w:lineRule="auto"/>
            </w:pPr>
          </w:p>
        </w:tc>
        <w:tc>
          <w:tcPr>
            <w:tcW w:w="10395" w:type="dxa"/>
          </w:tcPr>
          <w:p w14:paraId="2C9F98DE" w14:textId="77777777" w:rsidR="00A37FFA" w:rsidRDefault="00A37FFA" w:rsidP="00A37FFA">
            <w:pPr>
              <w:pStyle w:val="EmptyCellLayoutStyle"/>
              <w:spacing w:after="0" w:line="240" w:lineRule="auto"/>
            </w:pPr>
          </w:p>
        </w:tc>
        <w:tc>
          <w:tcPr>
            <w:tcW w:w="149" w:type="dxa"/>
          </w:tcPr>
          <w:p w14:paraId="01B84063" w14:textId="77777777" w:rsidR="00A37FFA" w:rsidRDefault="00A37FFA" w:rsidP="00A37FFA">
            <w:pPr>
              <w:pStyle w:val="EmptyCellLayoutStyle"/>
              <w:spacing w:after="0" w:line="240" w:lineRule="auto"/>
            </w:pPr>
          </w:p>
        </w:tc>
      </w:tr>
      <w:tr w:rsidR="00A37FFA" w14:paraId="77126EDB" w14:textId="77777777" w:rsidTr="00A37FFA">
        <w:tc>
          <w:tcPr>
            <w:tcW w:w="54" w:type="dxa"/>
          </w:tcPr>
          <w:p w14:paraId="2C89B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A4C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F3F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980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17B5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303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1DA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D0E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39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CB00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7A9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E5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5DBD9" w14:textId="77777777" w:rsidR="00A37FFA" w:rsidRDefault="00A37FFA" w:rsidP="00A37FFA">
                  <w:pPr>
                    <w:spacing w:after="0" w:line="240" w:lineRule="auto"/>
                  </w:pPr>
                  <w:r>
                    <w:rPr>
                      <w:rFonts w:eastAsia="Arial"/>
                      <w:color w:val="000000"/>
                      <w:lang w:bidi="ru-ru" w:val="ru-ru"/>
                    </w:rPr>
                    <w:t xml:space="preserve">Да</w:t>
                  </w:r>
                </w:p>
              </w:tc>
            </w:tr>
            <w:tr w:rsidR="00A37FFA" w14:paraId="11148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E78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824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ED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D8D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E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4F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47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295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E4C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0D0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28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E45E9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49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F9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A67E" w14:textId="77777777" w:rsidR="00A37FFA" w:rsidRDefault="00A37FFA" w:rsidP="00A37FFA">
                  <w:pPr>
                    <w:spacing w:after="0" w:line="240" w:lineRule="auto"/>
                  </w:pPr>
                </w:p>
              </w:tc>
            </w:tr>
            <w:tr w:rsidR="00A37FFA" w14:paraId="486D7A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4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1D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66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4D4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EFA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DCCF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845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F2DB3A" w14:textId="77777777" w:rsidR="00A37FFA" w:rsidRDefault="00A37FFA" w:rsidP="00A37FFA">
            <w:pPr>
              <w:spacing w:after="0" w:line="240" w:lineRule="auto"/>
            </w:pPr>
          </w:p>
        </w:tc>
        <w:tc>
          <w:tcPr>
            <w:tcW w:w="149" w:type="dxa"/>
          </w:tcPr>
          <w:p w14:paraId="3ED11B55" w14:textId="77777777" w:rsidR="00A37FFA" w:rsidRDefault="00A37FFA" w:rsidP="00A37FFA">
            <w:pPr>
              <w:pStyle w:val="EmptyCellLayoutStyle"/>
              <w:spacing w:after="0" w:line="240" w:lineRule="auto"/>
            </w:pPr>
          </w:p>
        </w:tc>
      </w:tr>
      <w:tr w:rsidR="00A37FFA" w14:paraId="38ED0516" w14:textId="77777777" w:rsidTr="00A37FFA">
        <w:trPr>
          <w:trHeight w:val="80"/>
        </w:trPr>
        <w:tc>
          <w:tcPr>
            <w:tcW w:w="54" w:type="dxa"/>
          </w:tcPr>
          <w:p w14:paraId="1933C5BE" w14:textId="77777777" w:rsidR="00A37FFA" w:rsidRDefault="00A37FFA" w:rsidP="00A37FFA">
            <w:pPr>
              <w:pStyle w:val="EmptyCellLayoutStyle"/>
              <w:spacing w:after="0" w:line="240" w:lineRule="auto"/>
            </w:pPr>
          </w:p>
        </w:tc>
        <w:tc>
          <w:tcPr>
            <w:tcW w:w="10395" w:type="dxa"/>
          </w:tcPr>
          <w:p w14:paraId="7235B900" w14:textId="77777777" w:rsidR="00A37FFA" w:rsidRDefault="00A37FFA" w:rsidP="00A37FFA">
            <w:pPr>
              <w:pStyle w:val="EmptyCellLayoutStyle"/>
              <w:spacing w:after="0" w:line="240" w:lineRule="auto"/>
            </w:pPr>
          </w:p>
        </w:tc>
        <w:tc>
          <w:tcPr>
            <w:tcW w:w="149" w:type="dxa"/>
          </w:tcPr>
          <w:p w14:paraId="120730EF" w14:textId="77777777" w:rsidR="00A37FFA" w:rsidRDefault="00A37FFA" w:rsidP="00A37FFA">
            <w:pPr>
              <w:pStyle w:val="EmptyCellLayoutStyle"/>
              <w:spacing w:after="0" w:line="240" w:lineRule="auto"/>
            </w:pPr>
          </w:p>
        </w:tc>
      </w:tr>
    </w:tbl>
    <w:p xmlns:w="http://schemas.openxmlformats.org/wordprocessingml/2006/main" w14:paraId="77E8E2AC" w14:textId="77777777" w:rsidR="00A37FFA" w:rsidRDefault="00A37FFA" w:rsidP="00A37FFA">
      <w:pPr>
        <w:spacing w:after="0" w:line="240" w:lineRule="auto"/>
      </w:pPr>
    </w:p>
    <w:p xmlns:w="http://schemas.openxmlformats.org/wordprocessingml/2006/main" w14:paraId="3C4CDDD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предыдущая ссылка на странице не соответствует предыдущей странице, которую родительский элемент, слот ожидает для этой страницы</w:t>
      </w:r>
    </w:p>
    <w:p xmlns:w="http://schemas.openxmlformats.org/wordprocessingml/2006/main" w14:paraId="6BE756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алансированное дерево структурировано таким образом, что все страницы на одном уровне указывают друг на друга в дважды связанном списке. Кроме того, у родителя страниц в сбалансированном дереве есть запись для каждой своей дочерней страницы с их ключами и идентификаторами страни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9C2104" w14:textId="77777777" w:rsidTr="00A37FFA">
        <w:trPr>
          <w:trHeight w:val="54"/>
        </w:trPr>
        <w:tc>
          <w:tcPr>
            <w:tcW w:w="54" w:type="dxa"/>
          </w:tcPr>
          <w:p w14:paraId="24F20F17" w14:textId="77777777" w:rsidR="00A37FFA" w:rsidRDefault="00A37FFA" w:rsidP="00A37FFA">
            <w:pPr>
              <w:pStyle w:val="EmptyCellLayoutStyle"/>
              <w:spacing w:after="0" w:line="240" w:lineRule="auto"/>
            </w:pPr>
          </w:p>
        </w:tc>
        <w:tc>
          <w:tcPr>
            <w:tcW w:w="10395" w:type="dxa"/>
          </w:tcPr>
          <w:p w14:paraId="7539A138" w14:textId="77777777" w:rsidR="00A37FFA" w:rsidRDefault="00A37FFA" w:rsidP="00A37FFA">
            <w:pPr>
              <w:pStyle w:val="EmptyCellLayoutStyle"/>
              <w:spacing w:after="0" w:line="240" w:lineRule="auto"/>
            </w:pPr>
          </w:p>
        </w:tc>
        <w:tc>
          <w:tcPr>
            <w:tcW w:w="149" w:type="dxa"/>
          </w:tcPr>
          <w:p w14:paraId="3EEAE691" w14:textId="77777777" w:rsidR="00A37FFA" w:rsidRDefault="00A37FFA" w:rsidP="00A37FFA">
            <w:pPr>
              <w:pStyle w:val="EmptyCellLayoutStyle"/>
              <w:spacing w:after="0" w:line="240" w:lineRule="auto"/>
            </w:pPr>
          </w:p>
        </w:tc>
      </w:tr>
      <w:tr w:rsidR="00A37FFA" w14:paraId="4A831BFC" w14:textId="77777777" w:rsidTr="00A37FFA">
        <w:tc>
          <w:tcPr>
            <w:tcW w:w="54" w:type="dxa"/>
          </w:tcPr>
          <w:p w14:paraId="04AB76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B9F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2D4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6C4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9EC5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F236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2A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1FB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AB9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447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F9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B0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34400" w14:textId="77777777" w:rsidR="00A37FFA" w:rsidRDefault="00A37FFA" w:rsidP="00A37FFA">
                  <w:pPr>
                    <w:spacing w:after="0" w:line="240" w:lineRule="auto"/>
                  </w:pPr>
                  <w:r>
                    <w:rPr>
                      <w:rFonts w:eastAsia="Arial"/>
                      <w:color w:val="000000"/>
                      <w:lang w:bidi="ru-ru" w:val="ru-ru"/>
                    </w:rPr>
                    <w:t xml:space="preserve">Да</w:t>
                  </w:r>
                </w:p>
              </w:tc>
            </w:tr>
            <w:tr w:rsidR="00A37FFA" w14:paraId="727C5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BF1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A2C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96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A67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C35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7A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065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90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E3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54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1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5409A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6E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5D8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78AB1" w14:textId="77777777" w:rsidR="00A37FFA" w:rsidRDefault="00A37FFA" w:rsidP="00A37FFA">
                  <w:pPr>
                    <w:spacing w:after="0" w:line="240" w:lineRule="auto"/>
                  </w:pPr>
                </w:p>
              </w:tc>
            </w:tr>
            <w:tr w:rsidR="00A37FFA" w14:paraId="75AD4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68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27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08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A3B9F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5813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DB0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A2B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55A33E" w14:textId="77777777" w:rsidR="00A37FFA" w:rsidRDefault="00A37FFA" w:rsidP="00A37FFA">
            <w:pPr>
              <w:spacing w:after="0" w:line="240" w:lineRule="auto"/>
            </w:pPr>
          </w:p>
        </w:tc>
        <w:tc>
          <w:tcPr>
            <w:tcW w:w="149" w:type="dxa"/>
          </w:tcPr>
          <w:p w14:paraId="1C642F9B" w14:textId="77777777" w:rsidR="00A37FFA" w:rsidRDefault="00A37FFA" w:rsidP="00A37FFA">
            <w:pPr>
              <w:pStyle w:val="EmptyCellLayoutStyle"/>
              <w:spacing w:after="0" w:line="240" w:lineRule="auto"/>
            </w:pPr>
          </w:p>
        </w:tc>
      </w:tr>
      <w:tr w:rsidR="00A37FFA" w14:paraId="664A34D0" w14:textId="77777777" w:rsidTr="00A37FFA">
        <w:trPr>
          <w:trHeight w:val="80"/>
        </w:trPr>
        <w:tc>
          <w:tcPr>
            <w:tcW w:w="54" w:type="dxa"/>
          </w:tcPr>
          <w:p w14:paraId="22D561C0" w14:textId="77777777" w:rsidR="00A37FFA" w:rsidRDefault="00A37FFA" w:rsidP="00A37FFA">
            <w:pPr>
              <w:pStyle w:val="EmptyCellLayoutStyle"/>
              <w:spacing w:after="0" w:line="240" w:lineRule="auto"/>
            </w:pPr>
          </w:p>
        </w:tc>
        <w:tc>
          <w:tcPr>
            <w:tcW w:w="10395" w:type="dxa"/>
          </w:tcPr>
          <w:p w14:paraId="6F13B600" w14:textId="77777777" w:rsidR="00A37FFA" w:rsidRDefault="00A37FFA" w:rsidP="00A37FFA">
            <w:pPr>
              <w:pStyle w:val="EmptyCellLayoutStyle"/>
              <w:spacing w:after="0" w:line="240" w:lineRule="auto"/>
            </w:pPr>
          </w:p>
        </w:tc>
        <w:tc>
          <w:tcPr>
            <w:tcW w:w="149" w:type="dxa"/>
          </w:tcPr>
          <w:p w14:paraId="623A0121" w14:textId="77777777" w:rsidR="00A37FFA" w:rsidRDefault="00A37FFA" w:rsidP="00A37FFA">
            <w:pPr>
              <w:pStyle w:val="EmptyCellLayoutStyle"/>
              <w:spacing w:after="0" w:line="240" w:lineRule="auto"/>
            </w:pPr>
          </w:p>
        </w:tc>
      </w:tr>
    </w:tbl>
    <w:p xmlns:w="http://schemas.openxmlformats.org/wordprocessingml/2006/main" w14:paraId="47D909FF" w14:textId="77777777" w:rsidR="00A37FFA" w:rsidRDefault="00A37FFA" w:rsidP="00A37FFA">
      <w:pPr>
        <w:spacing w:after="0" w:line="240" w:lineRule="auto"/>
      </w:pPr>
    </w:p>
    <w:p xmlns:w="http://schemas.openxmlformats.org/wordprocessingml/2006/main" w14:paraId="6C614D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и подключении к другому компоненту Service Broker или узлу зеркального отображения базы данных возникла ошибка безопасности (SSPI)</w:t>
      </w:r>
    </w:p>
    <w:p xmlns:w="http://schemas.openxmlformats.org/wordprocessingml/2006/main" w14:paraId="6BF3C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безопасность транспорта компонента Service Broker использует SSPI, учетная запись службы для удаленной базы данных должна иметь разрешение CONNECT в базе данных master. Удаленный экземпляр SQL Server должен позволять проводить проверку подлинности Windows для учетной записи, которая используется удаленным хостом. Других разрешений для имени входа или условий владения объектами каких-либо баз данных не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18763" w14:textId="77777777" w:rsidTr="00A37FFA">
        <w:trPr>
          <w:trHeight w:val="54"/>
        </w:trPr>
        <w:tc>
          <w:tcPr>
            <w:tcW w:w="54" w:type="dxa"/>
          </w:tcPr>
          <w:p w14:paraId="02538AD2" w14:textId="77777777" w:rsidR="00A37FFA" w:rsidRDefault="00A37FFA" w:rsidP="00A37FFA">
            <w:pPr>
              <w:pStyle w:val="EmptyCellLayoutStyle"/>
              <w:spacing w:after="0" w:line="240" w:lineRule="auto"/>
            </w:pPr>
          </w:p>
        </w:tc>
        <w:tc>
          <w:tcPr>
            <w:tcW w:w="10395" w:type="dxa"/>
          </w:tcPr>
          <w:p w14:paraId="5A014260" w14:textId="77777777" w:rsidR="00A37FFA" w:rsidRDefault="00A37FFA" w:rsidP="00A37FFA">
            <w:pPr>
              <w:pStyle w:val="EmptyCellLayoutStyle"/>
              <w:spacing w:after="0" w:line="240" w:lineRule="auto"/>
            </w:pPr>
          </w:p>
        </w:tc>
        <w:tc>
          <w:tcPr>
            <w:tcW w:w="149" w:type="dxa"/>
          </w:tcPr>
          <w:p w14:paraId="7D5C3D88" w14:textId="77777777" w:rsidR="00A37FFA" w:rsidRDefault="00A37FFA" w:rsidP="00A37FFA">
            <w:pPr>
              <w:pStyle w:val="EmptyCellLayoutStyle"/>
              <w:spacing w:after="0" w:line="240" w:lineRule="auto"/>
            </w:pPr>
          </w:p>
        </w:tc>
      </w:tr>
      <w:tr w:rsidR="00A37FFA" w14:paraId="10E5E3F6" w14:textId="77777777" w:rsidTr="00A37FFA">
        <w:tc>
          <w:tcPr>
            <w:tcW w:w="54" w:type="dxa"/>
          </w:tcPr>
          <w:p w14:paraId="73A3B9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4E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1FC4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B158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CCF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126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71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86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228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F3D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CC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94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6B51" w14:textId="77777777" w:rsidR="00A37FFA" w:rsidRDefault="00A37FFA" w:rsidP="00A37FFA">
                  <w:pPr>
                    <w:spacing w:after="0" w:line="240" w:lineRule="auto"/>
                  </w:pPr>
                  <w:r>
                    <w:rPr>
                      <w:rFonts w:eastAsia="Arial"/>
                      <w:color w:val="000000"/>
                      <w:lang w:bidi="ru-ru" w:val="ru-ru"/>
                    </w:rPr>
                    <w:t xml:space="preserve">Да</w:t>
                  </w:r>
                </w:p>
              </w:tc>
            </w:tr>
            <w:tr w:rsidR="00A37FFA" w14:paraId="4A8740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58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2B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0C9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49A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80A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B2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CDA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720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4A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F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1E7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695B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3E3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85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275C" w14:textId="77777777" w:rsidR="00A37FFA" w:rsidRDefault="00A37FFA" w:rsidP="00A37FFA">
                  <w:pPr>
                    <w:spacing w:after="0" w:line="240" w:lineRule="auto"/>
                  </w:pPr>
                </w:p>
              </w:tc>
            </w:tr>
            <w:tr w:rsidR="00A37FFA" w14:paraId="54AA0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454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11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96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F7DF3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9B2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622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C44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E21DD5" w14:textId="77777777" w:rsidR="00A37FFA" w:rsidRDefault="00A37FFA" w:rsidP="00A37FFA">
            <w:pPr>
              <w:spacing w:after="0" w:line="240" w:lineRule="auto"/>
            </w:pPr>
          </w:p>
        </w:tc>
        <w:tc>
          <w:tcPr>
            <w:tcW w:w="149" w:type="dxa"/>
          </w:tcPr>
          <w:p w14:paraId="369F1B45" w14:textId="77777777" w:rsidR="00A37FFA" w:rsidRDefault="00A37FFA" w:rsidP="00A37FFA">
            <w:pPr>
              <w:pStyle w:val="EmptyCellLayoutStyle"/>
              <w:spacing w:after="0" w:line="240" w:lineRule="auto"/>
            </w:pPr>
          </w:p>
        </w:tc>
      </w:tr>
      <w:tr w:rsidR="00A37FFA" w14:paraId="7EB6C677" w14:textId="77777777" w:rsidTr="00A37FFA">
        <w:trPr>
          <w:trHeight w:val="80"/>
        </w:trPr>
        <w:tc>
          <w:tcPr>
            <w:tcW w:w="54" w:type="dxa"/>
          </w:tcPr>
          <w:p w14:paraId="5E670931" w14:textId="77777777" w:rsidR="00A37FFA" w:rsidRDefault="00A37FFA" w:rsidP="00A37FFA">
            <w:pPr>
              <w:pStyle w:val="EmptyCellLayoutStyle"/>
              <w:spacing w:after="0" w:line="240" w:lineRule="auto"/>
            </w:pPr>
          </w:p>
        </w:tc>
        <w:tc>
          <w:tcPr>
            <w:tcW w:w="10395" w:type="dxa"/>
          </w:tcPr>
          <w:p w14:paraId="31D878D0" w14:textId="77777777" w:rsidR="00A37FFA" w:rsidRDefault="00A37FFA" w:rsidP="00A37FFA">
            <w:pPr>
              <w:pStyle w:val="EmptyCellLayoutStyle"/>
              <w:spacing w:after="0" w:line="240" w:lineRule="auto"/>
            </w:pPr>
          </w:p>
        </w:tc>
        <w:tc>
          <w:tcPr>
            <w:tcW w:w="149" w:type="dxa"/>
          </w:tcPr>
          <w:p w14:paraId="589F9F80" w14:textId="77777777" w:rsidR="00A37FFA" w:rsidRDefault="00A37FFA" w:rsidP="00A37FFA">
            <w:pPr>
              <w:pStyle w:val="EmptyCellLayoutStyle"/>
              <w:spacing w:after="0" w:line="240" w:lineRule="auto"/>
            </w:pPr>
          </w:p>
        </w:tc>
      </w:tr>
    </w:tbl>
    <w:p xmlns:w="http://schemas.openxmlformats.org/wordprocessingml/2006/main" w14:paraId="44E8C2AF" w14:textId="77777777" w:rsidR="00A37FFA" w:rsidRDefault="00A37FFA" w:rsidP="00A37FFA">
      <w:pPr>
        <w:spacing w:after="0" w:line="240" w:lineRule="auto"/>
      </w:pPr>
    </w:p>
    <w:p xmlns:w="http://schemas.openxmlformats.org/wordprocessingml/2006/main" w14:paraId="30818C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добавлении столбца в таблицу</w:t>
      </w:r>
    </w:p>
    <w:p xmlns:w="http://schemas.openxmlformats.org/wordprocessingml/2006/main" w14:paraId="74F2A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p_repladdcolumn не удалось добавить указанный столбец в таблицу базы данных публикации. Если вместе с данной ошибкой появляется другая ошибка, то в такой ошибке должна указываться причина, по которой не удалось добавить данный столбец. Если о других ошибках не сообщается, то проблема может быть связана с тем, что определенная владельцем таблица не существует или тип данных не является типом данных, который можно добавить в реплицированную таблицу. Тип данных нового столбца должен соответствовать столбцу идентификаторов, вычисляемому столбцу или столбцу отметок времени, разрешать значения NULL или иметь значение по умолчанию. Для получения более подробной информации о sp_repladdcolumn см раздел "Изменения схемы базы данных публикаций" в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E07956" w14:textId="77777777" w:rsidTr="00A37FFA">
        <w:trPr>
          <w:trHeight w:val="54"/>
        </w:trPr>
        <w:tc>
          <w:tcPr>
            <w:tcW w:w="54" w:type="dxa"/>
          </w:tcPr>
          <w:p w14:paraId="1D300CA2" w14:textId="77777777" w:rsidR="00A37FFA" w:rsidRDefault="00A37FFA" w:rsidP="00A37FFA">
            <w:pPr>
              <w:pStyle w:val="EmptyCellLayoutStyle"/>
              <w:spacing w:after="0" w:line="240" w:lineRule="auto"/>
            </w:pPr>
          </w:p>
        </w:tc>
        <w:tc>
          <w:tcPr>
            <w:tcW w:w="10395" w:type="dxa"/>
          </w:tcPr>
          <w:p w14:paraId="57616BE8" w14:textId="77777777" w:rsidR="00A37FFA" w:rsidRDefault="00A37FFA" w:rsidP="00A37FFA">
            <w:pPr>
              <w:pStyle w:val="EmptyCellLayoutStyle"/>
              <w:spacing w:after="0" w:line="240" w:lineRule="auto"/>
            </w:pPr>
          </w:p>
        </w:tc>
        <w:tc>
          <w:tcPr>
            <w:tcW w:w="149" w:type="dxa"/>
          </w:tcPr>
          <w:p w14:paraId="4F7580F1" w14:textId="77777777" w:rsidR="00A37FFA" w:rsidRDefault="00A37FFA" w:rsidP="00A37FFA">
            <w:pPr>
              <w:pStyle w:val="EmptyCellLayoutStyle"/>
              <w:spacing w:after="0" w:line="240" w:lineRule="auto"/>
            </w:pPr>
          </w:p>
        </w:tc>
      </w:tr>
      <w:tr w:rsidR="00A37FFA" w14:paraId="04F49A14" w14:textId="77777777" w:rsidTr="00A37FFA">
        <w:tc>
          <w:tcPr>
            <w:tcW w:w="54" w:type="dxa"/>
          </w:tcPr>
          <w:p w14:paraId="639BC5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32B8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9DF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1D5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4E2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3AC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F75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964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59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3766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F3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B11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DE5D" w14:textId="77777777" w:rsidR="00A37FFA" w:rsidRDefault="00A37FFA" w:rsidP="00A37FFA">
                  <w:pPr>
                    <w:spacing w:after="0" w:line="240" w:lineRule="auto"/>
                  </w:pPr>
                  <w:r>
                    <w:rPr>
                      <w:rFonts w:eastAsia="Arial"/>
                      <w:color w:val="000000"/>
                      <w:lang w:bidi="ru-ru" w:val="ru-ru"/>
                    </w:rPr>
                    <w:t xml:space="preserve">Да</w:t>
                  </w:r>
                </w:p>
              </w:tc>
            </w:tr>
            <w:tr w:rsidR="00A37FFA" w14:paraId="4CBAB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0F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C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A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6D7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6E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C3B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99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417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E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2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B89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F90E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407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5B3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92944" w14:textId="77777777" w:rsidR="00A37FFA" w:rsidRDefault="00A37FFA" w:rsidP="00A37FFA">
                  <w:pPr>
                    <w:spacing w:after="0" w:line="240" w:lineRule="auto"/>
                  </w:pPr>
                </w:p>
              </w:tc>
            </w:tr>
            <w:tr w:rsidR="00A37FFA" w14:paraId="2CBD2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81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2D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797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0B9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07B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954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46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B410CF" w14:textId="77777777" w:rsidR="00A37FFA" w:rsidRDefault="00A37FFA" w:rsidP="00A37FFA">
            <w:pPr>
              <w:spacing w:after="0" w:line="240" w:lineRule="auto"/>
            </w:pPr>
          </w:p>
        </w:tc>
        <w:tc>
          <w:tcPr>
            <w:tcW w:w="149" w:type="dxa"/>
          </w:tcPr>
          <w:p w14:paraId="2FF5D4E1" w14:textId="77777777" w:rsidR="00A37FFA" w:rsidRDefault="00A37FFA" w:rsidP="00A37FFA">
            <w:pPr>
              <w:pStyle w:val="EmptyCellLayoutStyle"/>
              <w:spacing w:after="0" w:line="240" w:lineRule="auto"/>
            </w:pPr>
          </w:p>
        </w:tc>
      </w:tr>
      <w:tr w:rsidR="00A37FFA" w14:paraId="7E6372AA" w14:textId="77777777" w:rsidTr="00A37FFA">
        <w:trPr>
          <w:trHeight w:val="80"/>
        </w:trPr>
        <w:tc>
          <w:tcPr>
            <w:tcW w:w="54" w:type="dxa"/>
          </w:tcPr>
          <w:p w14:paraId="36C798AE" w14:textId="77777777" w:rsidR="00A37FFA" w:rsidRDefault="00A37FFA" w:rsidP="00A37FFA">
            <w:pPr>
              <w:pStyle w:val="EmptyCellLayoutStyle"/>
              <w:spacing w:after="0" w:line="240" w:lineRule="auto"/>
            </w:pPr>
          </w:p>
        </w:tc>
        <w:tc>
          <w:tcPr>
            <w:tcW w:w="10395" w:type="dxa"/>
          </w:tcPr>
          <w:p w14:paraId="22391385" w14:textId="77777777" w:rsidR="00A37FFA" w:rsidRDefault="00A37FFA" w:rsidP="00A37FFA">
            <w:pPr>
              <w:pStyle w:val="EmptyCellLayoutStyle"/>
              <w:spacing w:after="0" w:line="240" w:lineRule="auto"/>
            </w:pPr>
          </w:p>
        </w:tc>
        <w:tc>
          <w:tcPr>
            <w:tcW w:w="149" w:type="dxa"/>
          </w:tcPr>
          <w:p w14:paraId="02AE93A9" w14:textId="77777777" w:rsidR="00A37FFA" w:rsidRDefault="00A37FFA" w:rsidP="00A37FFA">
            <w:pPr>
              <w:pStyle w:val="EmptyCellLayoutStyle"/>
              <w:spacing w:after="0" w:line="240" w:lineRule="auto"/>
            </w:pPr>
          </w:p>
        </w:tc>
      </w:tr>
    </w:tbl>
    <w:p xmlns:w="http://schemas.openxmlformats.org/wordprocessingml/2006/main" w14:paraId="4832CD69" w14:textId="77777777" w:rsidR="00A37FFA" w:rsidRDefault="00A37FFA" w:rsidP="00A37FFA">
      <w:pPr>
        <w:spacing w:after="0" w:line="240" w:lineRule="auto"/>
      </w:pPr>
    </w:p>
    <w:p xmlns:w="http://schemas.openxmlformats.org/wordprocessingml/2006/main" w14:paraId="5FFF04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 таблице: несоответствие связывания цепочек сбалансированного дерева.</w:t>
      </w:r>
    </w:p>
    <w:p xmlns:w="http://schemas.openxmlformats.org/wordprocessingml/2006/main" w14:paraId="554AF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ая логическая цепочка страниц нарушена на некотором уровне указанного сбалансированного дерева (это может произойти на любом уровне, включая конечный). На страницу P_ID2 указывает указатель следующей страницы на странице P_ID1, но указатель предыдущей страницы на странице P_ID2 указывает на другую страницу, P_ID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73BBF5" w14:textId="77777777" w:rsidTr="00A37FFA">
        <w:trPr>
          <w:trHeight w:val="54"/>
        </w:trPr>
        <w:tc>
          <w:tcPr>
            <w:tcW w:w="54" w:type="dxa"/>
          </w:tcPr>
          <w:p w14:paraId="3902F8B2" w14:textId="77777777" w:rsidR="00A37FFA" w:rsidRDefault="00A37FFA" w:rsidP="00A37FFA">
            <w:pPr>
              <w:pStyle w:val="EmptyCellLayoutStyle"/>
              <w:spacing w:after="0" w:line="240" w:lineRule="auto"/>
            </w:pPr>
          </w:p>
        </w:tc>
        <w:tc>
          <w:tcPr>
            <w:tcW w:w="10395" w:type="dxa"/>
          </w:tcPr>
          <w:p w14:paraId="420BA8EB" w14:textId="77777777" w:rsidR="00A37FFA" w:rsidRDefault="00A37FFA" w:rsidP="00A37FFA">
            <w:pPr>
              <w:pStyle w:val="EmptyCellLayoutStyle"/>
              <w:spacing w:after="0" w:line="240" w:lineRule="auto"/>
            </w:pPr>
          </w:p>
        </w:tc>
        <w:tc>
          <w:tcPr>
            <w:tcW w:w="149" w:type="dxa"/>
          </w:tcPr>
          <w:p w14:paraId="545C1A8F" w14:textId="77777777" w:rsidR="00A37FFA" w:rsidRDefault="00A37FFA" w:rsidP="00A37FFA">
            <w:pPr>
              <w:pStyle w:val="EmptyCellLayoutStyle"/>
              <w:spacing w:after="0" w:line="240" w:lineRule="auto"/>
            </w:pPr>
          </w:p>
        </w:tc>
      </w:tr>
      <w:tr w:rsidR="00A37FFA" w14:paraId="60ECEEA5" w14:textId="77777777" w:rsidTr="00A37FFA">
        <w:tc>
          <w:tcPr>
            <w:tcW w:w="54" w:type="dxa"/>
          </w:tcPr>
          <w:p w14:paraId="2EFEA8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22F1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8B8D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BA2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E12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78F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DBC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FA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85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1FD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E6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72D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801F4" w14:textId="77777777" w:rsidR="00A37FFA" w:rsidRDefault="00A37FFA" w:rsidP="00A37FFA">
                  <w:pPr>
                    <w:spacing w:after="0" w:line="240" w:lineRule="auto"/>
                  </w:pPr>
                  <w:r>
                    <w:rPr>
                      <w:rFonts w:eastAsia="Arial"/>
                      <w:color w:val="000000"/>
                      <w:lang w:bidi="ru-ru" w:val="ru-ru"/>
                    </w:rPr>
                    <w:t xml:space="preserve">Да</w:t>
                  </w:r>
                </w:p>
              </w:tc>
            </w:tr>
            <w:tr w:rsidR="00A37FFA" w14:paraId="55DED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824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B8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A3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DDD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5E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3C0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1B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C6C0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C3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34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0AB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2D59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75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B06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96B48" w14:textId="77777777" w:rsidR="00A37FFA" w:rsidRDefault="00A37FFA" w:rsidP="00A37FFA">
                  <w:pPr>
                    <w:spacing w:after="0" w:line="240" w:lineRule="auto"/>
                  </w:pPr>
                </w:p>
              </w:tc>
            </w:tr>
            <w:tr w:rsidR="00A37FFA" w14:paraId="27A06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AA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33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3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033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01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EBDA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18C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B6B8A4" w14:textId="77777777" w:rsidR="00A37FFA" w:rsidRDefault="00A37FFA" w:rsidP="00A37FFA">
            <w:pPr>
              <w:spacing w:after="0" w:line="240" w:lineRule="auto"/>
            </w:pPr>
          </w:p>
        </w:tc>
        <w:tc>
          <w:tcPr>
            <w:tcW w:w="149" w:type="dxa"/>
          </w:tcPr>
          <w:p w14:paraId="32D6439F" w14:textId="77777777" w:rsidR="00A37FFA" w:rsidRDefault="00A37FFA" w:rsidP="00A37FFA">
            <w:pPr>
              <w:pStyle w:val="EmptyCellLayoutStyle"/>
              <w:spacing w:after="0" w:line="240" w:lineRule="auto"/>
            </w:pPr>
          </w:p>
        </w:tc>
      </w:tr>
      <w:tr w:rsidR="00A37FFA" w14:paraId="58D8874F" w14:textId="77777777" w:rsidTr="00A37FFA">
        <w:trPr>
          <w:trHeight w:val="80"/>
        </w:trPr>
        <w:tc>
          <w:tcPr>
            <w:tcW w:w="54" w:type="dxa"/>
          </w:tcPr>
          <w:p w14:paraId="7C8C1F82" w14:textId="77777777" w:rsidR="00A37FFA" w:rsidRDefault="00A37FFA" w:rsidP="00A37FFA">
            <w:pPr>
              <w:pStyle w:val="EmptyCellLayoutStyle"/>
              <w:spacing w:after="0" w:line="240" w:lineRule="auto"/>
            </w:pPr>
          </w:p>
        </w:tc>
        <w:tc>
          <w:tcPr>
            <w:tcW w:w="10395" w:type="dxa"/>
          </w:tcPr>
          <w:p w14:paraId="26A1A9D3" w14:textId="77777777" w:rsidR="00A37FFA" w:rsidRDefault="00A37FFA" w:rsidP="00A37FFA">
            <w:pPr>
              <w:pStyle w:val="EmptyCellLayoutStyle"/>
              <w:spacing w:after="0" w:line="240" w:lineRule="auto"/>
            </w:pPr>
          </w:p>
        </w:tc>
        <w:tc>
          <w:tcPr>
            <w:tcW w:w="149" w:type="dxa"/>
          </w:tcPr>
          <w:p w14:paraId="22FCD733" w14:textId="77777777" w:rsidR="00A37FFA" w:rsidRDefault="00A37FFA" w:rsidP="00A37FFA">
            <w:pPr>
              <w:pStyle w:val="EmptyCellLayoutStyle"/>
              <w:spacing w:after="0" w:line="240" w:lineRule="auto"/>
            </w:pPr>
          </w:p>
        </w:tc>
      </w:tr>
    </w:tbl>
    <w:p xmlns:w="http://schemas.openxmlformats.org/wordprocessingml/2006/main" w14:paraId="05CBBBFE" w14:textId="77777777" w:rsidR="00A37FFA" w:rsidRDefault="00A37FFA" w:rsidP="00A37FFA">
      <w:pPr>
        <w:spacing w:after="0" w:line="240" w:lineRule="auto"/>
      </w:pPr>
    </w:p>
    <w:p xmlns:w="http://schemas.openxmlformats.org/wordprocessingml/2006/main" w14:paraId="73F7AE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 таблице: на странице сбалансированного дерева содержатся два родительских узла.</w:t>
      </w:r>
    </w:p>
    <w:p xmlns:w="http://schemas.openxmlformats.org/wordprocessingml/2006/main" w14:paraId="7FDC2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уктура сбалансированного дерева повреждена, так как на страницу P_ID1 есть ссылки как на дочернюю страницу по областям памяти на двух страницах (P_ID2 и P_ID3), расположенных выше в иерархии данного сбалансированного дерева. На страницу может ссылаться только один родительский объек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D9B3BD" w14:textId="77777777" w:rsidTr="00A37FFA">
        <w:trPr>
          <w:trHeight w:val="54"/>
        </w:trPr>
        <w:tc>
          <w:tcPr>
            <w:tcW w:w="54" w:type="dxa"/>
          </w:tcPr>
          <w:p w14:paraId="3C339696" w14:textId="77777777" w:rsidR="00A37FFA" w:rsidRDefault="00A37FFA" w:rsidP="00A37FFA">
            <w:pPr>
              <w:pStyle w:val="EmptyCellLayoutStyle"/>
              <w:spacing w:after="0" w:line="240" w:lineRule="auto"/>
            </w:pPr>
          </w:p>
        </w:tc>
        <w:tc>
          <w:tcPr>
            <w:tcW w:w="10395" w:type="dxa"/>
          </w:tcPr>
          <w:p w14:paraId="2224DC86" w14:textId="77777777" w:rsidR="00A37FFA" w:rsidRDefault="00A37FFA" w:rsidP="00A37FFA">
            <w:pPr>
              <w:pStyle w:val="EmptyCellLayoutStyle"/>
              <w:spacing w:after="0" w:line="240" w:lineRule="auto"/>
            </w:pPr>
          </w:p>
        </w:tc>
        <w:tc>
          <w:tcPr>
            <w:tcW w:w="149" w:type="dxa"/>
          </w:tcPr>
          <w:p w14:paraId="7B2CC6F6" w14:textId="77777777" w:rsidR="00A37FFA" w:rsidRDefault="00A37FFA" w:rsidP="00A37FFA">
            <w:pPr>
              <w:pStyle w:val="EmptyCellLayoutStyle"/>
              <w:spacing w:after="0" w:line="240" w:lineRule="auto"/>
            </w:pPr>
          </w:p>
        </w:tc>
      </w:tr>
      <w:tr w:rsidR="00A37FFA" w14:paraId="15D8EEEB" w14:textId="77777777" w:rsidTr="00A37FFA">
        <w:tc>
          <w:tcPr>
            <w:tcW w:w="54" w:type="dxa"/>
          </w:tcPr>
          <w:p w14:paraId="5DD15A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9EA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9983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4BEE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271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20D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D2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8D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44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C3CD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9C4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5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5FAB" w14:textId="77777777" w:rsidR="00A37FFA" w:rsidRDefault="00A37FFA" w:rsidP="00A37FFA">
                  <w:pPr>
                    <w:spacing w:after="0" w:line="240" w:lineRule="auto"/>
                  </w:pPr>
                  <w:r>
                    <w:rPr>
                      <w:rFonts w:eastAsia="Arial"/>
                      <w:color w:val="000000"/>
                      <w:lang w:bidi="ru-ru" w:val="ru-ru"/>
                    </w:rPr>
                    <w:t xml:space="preserve">Да</w:t>
                  </w:r>
                </w:p>
              </w:tc>
            </w:tr>
            <w:tr w:rsidR="00A37FFA" w14:paraId="30C26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C8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90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ADA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03EC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E8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C3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38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03BE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5B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50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BB9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03F5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5FA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1E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10BD1" w14:textId="77777777" w:rsidR="00A37FFA" w:rsidRDefault="00A37FFA" w:rsidP="00A37FFA">
                  <w:pPr>
                    <w:spacing w:after="0" w:line="240" w:lineRule="auto"/>
                  </w:pPr>
                </w:p>
              </w:tc>
            </w:tr>
            <w:tr w:rsidR="00A37FFA" w14:paraId="4B143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453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1A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76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751D2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6C7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84F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E7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13AF25" w14:textId="77777777" w:rsidR="00A37FFA" w:rsidRDefault="00A37FFA" w:rsidP="00A37FFA">
            <w:pPr>
              <w:spacing w:after="0" w:line="240" w:lineRule="auto"/>
            </w:pPr>
          </w:p>
        </w:tc>
        <w:tc>
          <w:tcPr>
            <w:tcW w:w="149" w:type="dxa"/>
          </w:tcPr>
          <w:p w14:paraId="4332FB21" w14:textId="77777777" w:rsidR="00A37FFA" w:rsidRDefault="00A37FFA" w:rsidP="00A37FFA">
            <w:pPr>
              <w:pStyle w:val="EmptyCellLayoutStyle"/>
              <w:spacing w:after="0" w:line="240" w:lineRule="auto"/>
            </w:pPr>
          </w:p>
        </w:tc>
      </w:tr>
      <w:tr w:rsidR="00A37FFA" w14:paraId="49FE9E2E" w14:textId="77777777" w:rsidTr="00A37FFA">
        <w:trPr>
          <w:trHeight w:val="80"/>
        </w:trPr>
        <w:tc>
          <w:tcPr>
            <w:tcW w:w="54" w:type="dxa"/>
          </w:tcPr>
          <w:p w14:paraId="3E525D40" w14:textId="77777777" w:rsidR="00A37FFA" w:rsidRDefault="00A37FFA" w:rsidP="00A37FFA">
            <w:pPr>
              <w:pStyle w:val="EmptyCellLayoutStyle"/>
              <w:spacing w:after="0" w:line="240" w:lineRule="auto"/>
            </w:pPr>
          </w:p>
        </w:tc>
        <w:tc>
          <w:tcPr>
            <w:tcW w:w="10395" w:type="dxa"/>
          </w:tcPr>
          <w:p w14:paraId="78D03CB5" w14:textId="77777777" w:rsidR="00A37FFA" w:rsidRDefault="00A37FFA" w:rsidP="00A37FFA">
            <w:pPr>
              <w:pStyle w:val="EmptyCellLayoutStyle"/>
              <w:spacing w:after="0" w:line="240" w:lineRule="auto"/>
            </w:pPr>
          </w:p>
        </w:tc>
        <w:tc>
          <w:tcPr>
            <w:tcW w:w="149" w:type="dxa"/>
          </w:tcPr>
          <w:p w14:paraId="67B5F180" w14:textId="77777777" w:rsidR="00A37FFA" w:rsidRDefault="00A37FFA" w:rsidP="00A37FFA">
            <w:pPr>
              <w:pStyle w:val="EmptyCellLayoutStyle"/>
              <w:spacing w:after="0" w:line="240" w:lineRule="auto"/>
            </w:pPr>
          </w:p>
        </w:tc>
      </w:tr>
    </w:tbl>
    <w:p xmlns:w="http://schemas.openxmlformats.org/wordprocessingml/2006/main" w14:paraId="48072D04" w14:textId="77777777" w:rsidR="00A37FFA" w:rsidRDefault="00A37FFA" w:rsidP="00A37FFA">
      <w:pPr>
        <w:spacing w:after="0" w:line="240" w:lineRule="auto"/>
      </w:pPr>
    </w:p>
    <w:p xmlns:w="http://schemas.openxmlformats.org/wordprocessingml/2006/main" w14:paraId="5656D84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нутренняя ошибка обработчика запросов: обработчик запросов обнаружил переполнение внутреннего ограничения</w:t>
      </w:r>
    </w:p>
    <w:p xmlns:w="http://schemas.openxmlformats.org/wordprocessingml/2006/main" w14:paraId="5CB416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1FB78" w14:textId="77777777" w:rsidTr="00A37FFA">
        <w:trPr>
          <w:trHeight w:val="54"/>
        </w:trPr>
        <w:tc>
          <w:tcPr>
            <w:tcW w:w="54" w:type="dxa"/>
          </w:tcPr>
          <w:p w14:paraId="03C58145" w14:textId="77777777" w:rsidR="00A37FFA" w:rsidRDefault="00A37FFA" w:rsidP="00A37FFA">
            <w:pPr>
              <w:pStyle w:val="EmptyCellLayoutStyle"/>
              <w:spacing w:after="0" w:line="240" w:lineRule="auto"/>
            </w:pPr>
          </w:p>
        </w:tc>
        <w:tc>
          <w:tcPr>
            <w:tcW w:w="10395" w:type="dxa"/>
          </w:tcPr>
          <w:p w14:paraId="4AFCF182" w14:textId="77777777" w:rsidR="00A37FFA" w:rsidRDefault="00A37FFA" w:rsidP="00A37FFA">
            <w:pPr>
              <w:pStyle w:val="EmptyCellLayoutStyle"/>
              <w:spacing w:after="0" w:line="240" w:lineRule="auto"/>
            </w:pPr>
          </w:p>
        </w:tc>
        <w:tc>
          <w:tcPr>
            <w:tcW w:w="149" w:type="dxa"/>
          </w:tcPr>
          <w:p w14:paraId="64C9DFF7" w14:textId="77777777" w:rsidR="00A37FFA" w:rsidRDefault="00A37FFA" w:rsidP="00A37FFA">
            <w:pPr>
              <w:pStyle w:val="EmptyCellLayoutStyle"/>
              <w:spacing w:after="0" w:line="240" w:lineRule="auto"/>
            </w:pPr>
          </w:p>
        </w:tc>
      </w:tr>
      <w:tr w:rsidR="00A37FFA" w14:paraId="433A6B08" w14:textId="77777777" w:rsidTr="00A37FFA">
        <w:tc>
          <w:tcPr>
            <w:tcW w:w="54" w:type="dxa"/>
          </w:tcPr>
          <w:p w14:paraId="743904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C7E7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628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327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A569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CD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C0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30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2DB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F88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5A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30A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041CA" w14:textId="77777777" w:rsidR="00A37FFA" w:rsidRDefault="00A37FFA" w:rsidP="00A37FFA">
                  <w:pPr>
                    <w:spacing w:after="0" w:line="240" w:lineRule="auto"/>
                  </w:pPr>
                  <w:r>
                    <w:rPr>
                      <w:rFonts w:eastAsia="Arial"/>
                      <w:color w:val="000000"/>
                      <w:lang w:bidi="ru-ru" w:val="ru-ru"/>
                    </w:rPr>
                    <w:t xml:space="preserve">Да</w:t>
                  </w:r>
                </w:p>
              </w:tc>
            </w:tr>
            <w:tr w:rsidR="00A37FFA" w14:paraId="09AD3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0FA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F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A7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C2E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4E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5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A4D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64A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648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DD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F2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B45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76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31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1952" w14:textId="77777777" w:rsidR="00A37FFA" w:rsidRDefault="00A37FFA" w:rsidP="00A37FFA">
                  <w:pPr>
                    <w:spacing w:after="0" w:line="240" w:lineRule="auto"/>
                  </w:pPr>
                </w:p>
              </w:tc>
            </w:tr>
            <w:tr w:rsidR="00A37FFA" w14:paraId="49576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F47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5C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FA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C7007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524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BB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08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E57EDA" w14:textId="77777777" w:rsidR="00A37FFA" w:rsidRDefault="00A37FFA" w:rsidP="00A37FFA">
            <w:pPr>
              <w:spacing w:after="0" w:line="240" w:lineRule="auto"/>
            </w:pPr>
          </w:p>
        </w:tc>
        <w:tc>
          <w:tcPr>
            <w:tcW w:w="149" w:type="dxa"/>
          </w:tcPr>
          <w:p w14:paraId="5F405CF1" w14:textId="77777777" w:rsidR="00A37FFA" w:rsidRDefault="00A37FFA" w:rsidP="00A37FFA">
            <w:pPr>
              <w:pStyle w:val="EmptyCellLayoutStyle"/>
              <w:spacing w:after="0" w:line="240" w:lineRule="auto"/>
            </w:pPr>
          </w:p>
        </w:tc>
      </w:tr>
      <w:tr w:rsidR="00A37FFA" w14:paraId="23927EFA" w14:textId="77777777" w:rsidTr="00A37FFA">
        <w:trPr>
          <w:trHeight w:val="80"/>
        </w:trPr>
        <w:tc>
          <w:tcPr>
            <w:tcW w:w="54" w:type="dxa"/>
          </w:tcPr>
          <w:p w14:paraId="3328F7CF" w14:textId="77777777" w:rsidR="00A37FFA" w:rsidRDefault="00A37FFA" w:rsidP="00A37FFA">
            <w:pPr>
              <w:pStyle w:val="EmptyCellLayoutStyle"/>
              <w:spacing w:after="0" w:line="240" w:lineRule="auto"/>
            </w:pPr>
          </w:p>
        </w:tc>
        <w:tc>
          <w:tcPr>
            <w:tcW w:w="10395" w:type="dxa"/>
          </w:tcPr>
          <w:p w14:paraId="45B79B3D" w14:textId="77777777" w:rsidR="00A37FFA" w:rsidRDefault="00A37FFA" w:rsidP="00A37FFA">
            <w:pPr>
              <w:pStyle w:val="EmptyCellLayoutStyle"/>
              <w:spacing w:after="0" w:line="240" w:lineRule="auto"/>
            </w:pPr>
          </w:p>
        </w:tc>
        <w:tc>
          <w:tcPr>
            <w:tcW w:w="149" w:type="dxa"/>
          </w:tcPr>
          <w:p w14:paraId="2FCB413D" w14:textId="77777777" w:rsidR="00A37FFA" w:rsidRDefault="00A37FFA" w:rsidP="00A37FFA">
            <w:pPr>
              <w:pStyle w:val="EmptyCellLayoutStyle"/>
              <w:spacing w:after="0" w:line="240" w:lineRule="auto"/>
            </w:pPr>
          </w:p>
        </w:tc>
      </w:tr>
    </w:tbl>
    <w:p xmlns:w="http://schemas.openxmlformats.org/wordprocessingml/2006/main" w14:paraId="461E110A" w14:textId="77777777" w:rsidR="00A37FFA" w:rsidRDefault="00A37FFA" w:rsidP="00A37FFA">
      <w:pPr>
        <w:spacing w:after="0" w:line="240" w:lineRule="auto"/>
      </w:pPr>
    </w:p>
    <w:p xmlns:w="http://schemas.openxmlformats.org/wordprocessingml/2006/main" w14:paraId="0A808CC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ет ссылок на узел text, ntext или image на странице</w:t>
      </w:r>
    </w:p>
    <w:p xmlns:w="http://schemas.openxmlformats.org/wordprocessingml/2006/main" w14:paraId="00A51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ый текстовый узел нет ссылок в комплексных столбцах какой-либо кучи или кластеризованного индекса. Фактически это потерянный уз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9D0F61" w14:textId="77777777" w:rsidTr="00A37FFA">
        <w:trPr>
          <w:trHeight w:val="54"/>
        </w:trPr>
        <w:tc>
          <w:tcPr>
            <w:tcW w:w="54" w:type="dxa"/>
          </w:tcPr>
          <w:p w14:paraId="586735B1" w14:textId="77777777" w:rsidR="00A37FFA" w:rsidRDefault="00A37FFA" w:rsidP="00A37FFA">
            <w:pPr>
              <w:pStyle w:val="EmptyCellLayoutStyle"/>
              <w:spacing w:after="0" w:line="240" w:lineRule="auto"/>
            </w:pPr>
          </w:p>
        </w:tc>
        <w:tc>
          <w:tcPr>
            <w:tcW w:w="10395" w:type="dxa"/>
          </w:tcPr>
          <w:p w14:paraId="0A83B500" w14:textId="77777777" w:rsidR="00A37FFA" w:rsidRDefault="00A37FFA" w:rsidP="00A37FFA">
            <w:pPr>
              <w:pStyle w:val="EmptyCellLayoutStyle"/>
              <w:spacing w:after="0" w:line="240" w:lineRule="auto"/>
            </w:pPr>
          </w:p>
        </w:tc>
        <w:tc>
          <w:tcPr>
            <w:tcW w:w="149" w:type="dxa"/>
          </w:tcPr>
          <w:p w14:paraId="79C37CF0" w14:textId="77777777" w:rsidR="00A37FFA" w:rsidRDefault="00A37FFA" w:rsidP="00A37FFA">
            <w:pPr>
              <w:pStyle w:val="EmptyCellLayoutStyle"/>
              <w:spacing w:after="0" w:line="240" w:lineRule="auto"/>
            </w:pPr>
          </w:p>
        </w:tc>
      </w:tr>
      <w:tr w:rsidR="00A37FFA" w14:paraId="0A76455B" w14:textId="77777777" w:rsidTr="00A37FFA">
        <w:tc>
          <w:tcPr>
            <w:tcW w:w="54" w:type="dxa"/>
          </w:tcPr>
          <w:p w14:paraId="3363D0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B830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E18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8F6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43A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61E2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F8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E2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F5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80B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368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B2B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C216" w14:textId="77777777" w:rsidR="00A37FFA" w:rsidRDefault="00A37FFA" w:rsidP="00A37FFA">
                  <w:pPr>
                    <w:spacing w:after="0" w:line="240" w:lineRule="auto"/>
                  </w:pPr>
                  <w:r>
                    <w:rPr>
                      <w:rFonts w:eastAsia="Arial"/>
                      <w:color w:val="000000"/>
                      <w:lang w:bidi="ru-ru" w:val="ru-ru"/>
                    </w:rPr>
                    <w:t xml:space="preserve">Да</w:t>
                  </w:r>
                </w:p>
              </w:tc>
            </w:tr>
            <w:tr w:rsidR="00A37FFA" w14:paraId="56FEFC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59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84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5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71E1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A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A18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E7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530E6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CF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30D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D6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23C8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71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63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CAD5E" w14:textId="77777777" w:rsidR="00A37FFA" w:rsidRDefault="00A37FFA" w:rsidP="00A37FFA">
                  <w:pPr>
                    <w:spacing w:after="0" w:line="240" w:lineRule="auto"/>
                  </w:pPr>
                </w:p>
              </w:tc>
            </w:tr>
            <w:tr w:rsidR="00A37FFA" w14:paraId="339F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C5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C9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55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6B99B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AD3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7261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59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8129E3" w14:textId="77777777" w:rsidR="00A37FFA" w:rsidRDefault="00A37FFA" w:rsidP="00A37FFA">
            <w:pPr>
              <w:spacing w:after="0" w:line="240" w:lineRule="auto"/>
            </w:pPr>
          </w:p>
        </w:tc>
        <w:tc>
          <w:tcPr>
            <w:tcW w:w="149" w:type="dxa"/>
          </w:tcPr>
          <w:p w14:paraId="2B30CEB2" w14:textId="77777777" w:rsidR="00A37FFA" w:rsidRDefault="00A37FFA" w:rsidP="00A37FFA">
            <w:pPr>
              <w:pStyle w:val="EmptyCellLayoutStyle"/>
              <w:spacing w:after="0" w:line="240" w:lineRule="auto"/>
            </w:pPr>
          </w:p>
        </w:tc>
      </w:tr>
      <w:tr w:rsidR="00A37FFA" w14:paraId="32A9C5FF" w14:textId="77777777" w:rsidTr="00A37FFA">
        <w:trPr>
          <w:trHeight w:val="80"/>
        </w:trPr>
        <w:tc>
          <w:tcPr>
            <w:tcW w:w="54" w:type="dxa"/>
          </w:tcPr>
          <w:p w14:paraId="764F5A7E" w14:textId="77777777" w:rsidR="00A37FFA" w:rsidRDefault="00A37FFA" w:rsidP="00A37FFA">
            <w:pPr>
              <w:pStyle w:val="EmptyCellLayoutStyle"/>
              <w:spacing w:after="0" w:line="240" w:lineRule="auto"/>
            </w:pPr>
          </w:p>
        </w:tc>
        <w:tc>
          <w:tcPr>
            <w:tcW w:w="10395" w:type="dxa"/>
          </w:tcPr>
          <w:p w14:paraId="5D4F9AF1" w14:textId="77777777" w:rsidR="00A37FFA" w:rsidRDefault="00A37FFA" w:rsidP="00A37FFA">
            <w:pPr>
              <w:pStyle w:val="EmptyCellLayoutStyle"/>
              <w:spacing w:after="0" w:line="240" w:lineRule="auto"/>
            </w:pPr>
          </w:p>
        </w:tc>
        <w:tc>
          <w:tcPr>
            <w:tcW w:w="149" w:type="dxa"/>
          </w:tcPr>
          <w:p w14:paraId="51F80377" w14:textId="77777777" w:rsidR="00A37FFA" w:rsidRDefault="00A37FFA" w:rsidP="00A37FFA">
            <w:pPr>
              <w:pStyle w:val="EmptyCellLayoutStyle"/>
              <w:spacing w:after="0" w:line="240" w:lineRule="auto"/>
            </w:pPr>
          </w:p>
        </w:tc>
      </w:tr>
    </w:tbl>
    <w:p xmlns:w="http://schemas.openxmlformats.org/wordprocessingml/2006/main" w14:paraId="361D9257" w14:textId="77777777" w:rsidR="00A37FFA" w:rsidRDefault="00A37FFA" w:rsidP="00A37FFA">
      <w:pPr>
        <w:spacing w:after="0" w:line="240" w:lineRule="auto"/>
      </w:pPr>
    </w:p>
    <w:p xmlns:w="http://schemas.openxmlformats.org/wordprocessingml/2006/main" w14:paraId="2783F1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пометить базу данных как подозрительную. Не удалось выполнить сканирование Getnext NC по sysdatabases.dbid</w:t>
      </w:r>
    </w:p>
    <w:p xmlns:w="http://schemas.openxmlformats.org/wordprocessingml/2006/main" w14:paraId="0BC5D9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процессе восстановления SQL Server предпринята попытка установить флаг подозрения для указанной базы данных, но не удалось найти соответствующую строку в sysdatabases или обновить сведения о базе данных в памяти. Причина, по которой эту базу данных необходимо пометить как подозрительную, должна быть указана в других сообщениях журнала ошибок или окна просмотра событий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D4DF7" w14:textId="77777777" w:rsidTr="00A37FFA">
        <w:trPr>
          <w:trHeight w:val="54"/>
        </w:trPr>
        <w:tc>
          <w:tcPr>
            <w:tcW w:w="54" w:type="dxa"/>
          </w:tcPr>
          <w:p w14:paraId="403F6A06" w14:textId="77777777" w:rsidR="00A37FFA" w:rsidRDefault="00A37FFA" w:rsidP="00A37FFA">
            <w:pPr>
              <w:pStyle w:val="EmptyCellLayoutStyle"/>
              <w:spacing w:after="0" w:line="240" w:lineRule="auto"/>
            </w:pPr>
          </w:p>
        </w:tc>
        <w:tc>
          <w:tcPr>
            <w:tcW w:w="10395" w:type="dxa"/>
          </w:tcPr>
          <w:p w14:paraId="5BD348C3" w14:textId="77777777" w:rsidR="00A37FFA" w:rsidRDefault="00A37FFA" w:rsidP="00A37FFA">
            <w:pPr>
              <w:pStyle w:val="EmptyCellLayoutStyle"/>
              <w:spacing w:after="0" w:line="240" w:lineRule="auto"/>
            </w:pPr>
          </w:p>
        </w:tc>
        <w:tc>
          <w:tcPr>
            <w:tcW w:w="149" w:type="dxa"/>
          </w:tcPr>
          <w:p w14:paraId="539B3FD9" w14:textId="77777777" w:rsidR="00A37FFA" w:rsidRDefault="00A37FFA" w:rsidP="00A37FFA">
            <w:pPr>
              <w:pStyle w:val="EmptyCellLayoutStyle"/>
              <w:spacing w:after="0" w:line="240" w:lineRule="auto"/>
            </w:pPr>
          </w:p>
        </w:tc>
      </w:tr>
      <w:tr w:rsidR="00A37FFA" w14:paraId="73C689B0" w14:textId="77777777" w:rsidTr="00A37FFA">
        <w:tc>
          <w:tcPr>
            <w:tcW w:w="54" w:type="dxa"/>
          </w:tcPr>
          <w:p w14:paraId="7BD49F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ED57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8EE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545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FFF8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3D4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D9B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64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FA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3CC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E30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05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E88A3" w14:textId="77777777" w:rsidR="00A37FFA" w:rsidRDefault="00A37FFA" w:rsidP="00A37FFA">
                  <w:pPr>
                    <w:spacing w:after="0" w:line="240" w:lineRule="auto"/>
                  </w:pPr>
                  <w:r>
                    <w:rPr>
                      <w:rFonts w:eastAsia="Arial"/>
                      <w:color w:val="000000"/>
                      <w:lang w:bidi="ru-ru" w:val="ru-ru"/>
                    </w:rPr>
                    <w:t xml:space="preserve">Да</w:t>
                  </w:r>
                </w:p>
              </w:tc>
            </w:tr>
            <w:tr w:rsidR="00A37FFA" w14:paraId="091FD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2D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04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0DD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C74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4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BD9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2E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6B6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39E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8F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71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E6C3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F4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438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6309" w14:textId="77777777" w:rsidR="00A37FFA" w:rsidRDefault="00A37FFA" w:rsidP="00A37FFA">
                  <w:pPr>
                    <w:spacing w:after="0" w:line="240" w:lineRule="auto"/>
                  </w:pPr>
                </w:p>
              </w:tc>
            </w:tr>
            <w:tr w:rsidR="00A37FFA" w14:paraId="50007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850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5C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40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68768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92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B4FE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4E7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C7967B" w14:textId="77777777" w:rsidR="00A37FFA" w:rsidRDefault="00A37FFA" w:rsidP="00A37FFA">
            <w:pPr>
              <w:spacing w:after="0" w:line="240" w:lineRule="auto"/>
            </w:pPr>
          </w:p>
        </w:tc>
        <w:tc>
          <w:tcPr>
            <w:tcW w:w="149" w:type="dxa"/>
          </w:tcPr>
          <w:p w14:paraId="3AE4BA29" w14:textId="77777777" w:rsidR="00A37FFA" w:rsidRDefault="00A37FFA" w:rsidP="00A37FFA">
            <w:pPr>
              <w:pStyle w:val="EmptyCellLayoutStyle"/>
              <w:spacing w:after="0" w:line="240" w:lineRule="auto"/>
            </w:pPr>
          </w:p>
        </w:tc>
      </w:tr>
      <w:tr w:rsidR="00A37FFA" w14:paraId="301D0780" w14:textId="77777777" w:rsidTr="00A37FFA">
        <w:trPr>
          <w:trHeight w:val="80"/>
        </w:trPr>
        <w:tc>
          <w:tcPr>
            <w:tcW w:w="54" w:type="dxa"/>
          </w:tcPr>
          <w:p w14:paraId="229D1A21" w14:textId="77777777" w:rsidR="00A37FFA" w:rsidRDefault="00A37FFA" w:rsidP="00A37FFA">
            <w:pPr>
              <w:pStyle w:val="EmptyCellLayoutStyle"/>
              <w:spacing w:after="0" w:line="240" w:lineRule="auto"/>
            </w:pPr>
          </w:p>
        </w:tc>
        <w:tc>
          <w:tcPr>
            <w:tcW w:w="10395" w:type="dxa"/>
          </w:tcPr>
          <w:p w14:paraId="00001AC4" w14:textId="77777777" w:rsidR="00A37FFA" w:rsidRDefault="00A37FFA" w:rsidP="00A37FFA">
            <w:pPr>
              <w:pStyle w:val="EmptyCellLayoutStyle"/>
              <w:spacing w:after="0" w:line="240" w:lineRule="auto"/>
            </w:pPr>
          </w:p>
        </w:tc>
        <w:tc>
          <w:tcPr>
            <w:tcW w:w="149" w:type="dxa"/>
          </w:tcPr>
          <w:p w14:paraId="1F0F7C37" w14:textId="77777777" w:rsidR="00A37FFA" w:rsidRDefault="00A37FFA" w:rsidP="00A37FFA">
            <w:pPr>
              <w:pStyle w:val="EmptyCellLayoutStyle"/>
              <w:spacing w:after="0" w:line="240" w:lineRule="auto"/>
            </w:pPr>
          </w:p>
        </w:tc>
      </w:tr>
    </w:tbl>
    <w:p xmlns:w="http://schemas.openxmlformats.org/wordprocessingml/2006/main" w14:paraId="64B57FA2" w14:textId="77777777" w:rsidR="00A37FFA" w:rsidRDefault="00A37FFA" w:rsidP="00A37FFA">
      <w:pPr>
        <w:spacing w:after="0" w:line="240" w:lineRule="auto"/>
      </w:pPr>
    </w:p>
    <w:p xmlns:w="http://schemas.openxmlformats.org/wordprocessingml/2006/main" w14:paraId="21EE444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Достигнуто ограничение лицензии на количество рабочих станций для данного SQL Server</w:t>
      </w:r>
    </w:p>
    <w:p xmlns:w="http://schemas.openxmlformats.org/wordprocessingml/2006/main" w14:paraId="4CBEAD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будет поддерживать подключения рабочих станций после достижения ограничения лицензии на количество рабочих стан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26B31E" w14:textId="77777777" w:rsidTr="00A37FFA">
        <w:trPr>
          <w:trHeight w:val="54"/>
        </w:trPr>
        <w:tc>
          <w:tcPr>
            <w:tcW w:w="54" w:type="dxa"/>
          </w:tcPr>
          <w:p w14:paraId="4A23AEF9" w14:textId="77777777" w:rsidR="00A37FFA" w:rsidRDefault="00A37FFA" w:rsidP="00A37FFA">
            <w:pPr>
              <w:pStyle w:val="EmptyCellLayoutStyle"/>
              <w:spacing w:after="0" w:line="240" w:lineRule="auto"/>
            </w:pPr>
          </w:p>
        </w:tc>
        <w:tc>
          <w:tcPr>
            <w:tcW w:w="10395" w:type="dxa"/>
          </w:tcPr>
          <w:p w14:paraId="55FC57AE" w14:textId="77777777" w:rsidR="00A37FFA" w:rsidRDefault="00A37FFA" w:rsidP="00A37FFA">
            <w:pPr>
              <w:pStyle w:val="EmptyCellLayoutStyle"/>
              <w:spacing w:after="0" w:line="240" w:lineRule="auto"/>
            </w:pPr>
          </w:p>
        </w:tc>
        <w:tc>
          <w:tcPr>
            <w:tcW w:w="149" w:type="dxa"/>
          </w:tcPr>
          <w:p w14:paraId="4CBC8427" w14:textId="77777777" w:rsidR="00A37FFA" w:rsidRDefault="00A37FFA" w:rsidP="00A37FFA">
            <w:pPr>
              <w:pStyle w:val="EmptyCellLayoutStyle"/>
              <w:spacing w:after="0" w:line="240" w:lineRule="auto"/>
            </w:pPr>
          </w:p>
        </w:tc>
      </w:tr>
      <w:tr w:rsidR="00A37FFA" w14:paraId="268E4F6B" w14:textId="77777777" w:rsidTr="00A37FFA">
        <w:tc>
          <w:tcPr>
            <w:tcW w:w="54" w:type="dxa"/>
          </w:tcPr>
          <w:p w14:paraId="22B275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D29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5CC1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3BC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2647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75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510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B2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285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AE5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64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06D27" w14:textId="77777777" w:rsidR="00A37FFA" w:rsidRDefault="00A37FFA" w:rsidP="00A37FFA">
                  <w:pPr>
                    <w:spacing w:after="0" w:line="240" w:lineRule="auto"/>
                  </w:pPr>
                  <w:r>
                    <w:rPr>
                      <w:rFonts w:eastAsia="Arial"/>
                      <w:color w:val="000000"/>
                      <w:lang w:bidi="ru-ru" w:val="ru-ru"/>
                    </w:rPr>
                    <w:t xml:space="preserve">Да</w:t>
                  </w:r>
                </w:p>
              </w:tc>
            </w:tr>
            <w:tr w:rsidR="00A37FFA" w14:paraId="28E3E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154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B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CD1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7E42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DA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40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C9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B045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BA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F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38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419E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DA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7D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F9A29" w14:textId="77777777" w:rsidR="00A37FFA" w:rsidRDefault="00A37FFA" w:rsidP="00A37FFA">
                  <w:pPr>
                    <w:spacing w:after="0" w:line="240" w:lineRule="auto"/>
                  </w:pPr>
                </w:p>
              </w:tc>
            </w:tr>
            <w:tr w:rsidR="00A37FFA" w14:paraId="6D85FD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A3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65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53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1A54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6B4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323A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027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1A0F6F" w14:textId="77777777" w:rsidR="00A37FFA" w:rsidRDefault="00A37FFA" w:rsidP="00A37FFA">
            <w:pPr>
              <w:spacing w:after="0" w:line="240" w:lineRule="auto"/>
            </w:pPr>
          </w:p>
        </w:tc>
        <w:tc>
          <w:tcPr>
            <w:tcW w:w="149" w:type="dxa"/>
          </w:tcPr>
          <w:p w14:paraId="3ECF020C" w14:textId="77777777" w:rsidR="00A37FFA" w:rsidRDefault="00A37FFA" w:rsidP="00A37FFA">
            <w:pPr>
              <w:pStyle w:val="EmptyCellLayoutStyle"/>
              <w:spacing w:after="0" w:line="240" w:lineRule="auto"/>
            </w:pPr>
          </w:p>
        </w:tc>
      </w:tr>
      <w:tr w:rsidR="00A37FFA" w14:paraId="7E68EAAD" w14:textId="77777777" w:rsidTr="00A37FFA">
        <w:trPr>
          <w:trHeight w:val="80"/>
        </w:trPr>
        <w:tc>
          <w:tcPr>
            <w:tcW w:w="54" w:type="dxa"/>
          </w:tcPr>
          <w:p w14:paraId="3C89732B" w14:textId="77777777" w:rsidR="00A37FFA" w:rsidRDefault="00A37FFA" w:rsidP="00A37FFA">
            <w:pPr>
              <w:pStyle w:val="EmptyCellLayoutStyle"/>
              <w:spacing w:after="0" w:line="240" w:lineRule="auto"/>
            </w:pPr>
          </w:p>
        </w:tc>
        <w:tc>
          <w:tcPr>
            <w:tcW w:w="10395" w:type="dxa"/>
          </w:tcPr>
          <w:p w14:paraId="0014146A" w14:textId="77777777" w:rsidR="00A37FFA" w:rsidRDefault="00A37FFA" w:rsidP="00A37FFA">
            <w:pPr>
              <w:pStyle w:val="EmptyCellLayoutStyle"/>
              <w:spacing w:after="0" w:line="240" w:lineRule="auto"/>
            </w:pPr>
          </w:p>
        </w:tc>
        <w:tc>
          <w:tcPr>
            <w:tcW w:w="149" w:type="dxa"/>
          </w:tcPr>
          <w:p w14:paraId="1D5FC72E" w14:textId="77777777" w:rsidR="00A37FFA" w:rsidRDefault="00A37FFA" w:rsidP="00A37FFA">
            <w:pPr>
              <w:pStyle w:val="EmptyCellLayoutStyle"/>
              <w:spacing w:after="0" w:line="240" w:lineRule="auto"/>
            </w:pPr>
          </w:p>
        </w:tc>
      </w:tr>
    </w:tbl>
    <w:p xmlns:w="http://schemas.openxmlformats.org/wordprocessingml/2006/main" w14:paraId="19FFFAD1" w14:textId="77777777" w:rsidR="00A37FFA" w:rsidRDefault="00A37FFA" w:rsidP="00A37FFA">
      <w:pPr>
        <w:spacing w:after="0" w:line="240" w:lineRule="auto"/>
      </w:pPr>
    </w:p>
    <w:p xmlns:w="http://schemas.openxmlformats.org/wordprocessingml/2006/main" w14:paraId="0C45E3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не удалось создать экземпляр класса. Проверьте наличие файла Msxml2.dll в установке SQL Server</w:t>
      </w:r>
    </w:p>
    <w:p xmlns:w="http://schemas.openxmlformats.org/wordprocessingml/2006/main" w14:paraId="7025C7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Msxml2.dll отсутствует на компьютере, где установлен SQL Server, или не может быть загружен из системного каталога в процессе обработки функций XML, таких как sp_XML_preparedocument. Если файл существует, то, возможно, он неправильно зарегистрирован или существуют его завис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D01287" w14:textId="77777777" w:rsidTr="00A37FFA">
        <w:trPr>
          <w:trHeight w:val="54"/>
        </w:trPr>
        <w:tc>
          <w:tcPr>
            <w:tcW w:w="54" w:type="dxa"/>
          </w:tcPr>
          <w:p w14:paraId="74733EAF" w14:textId="77777777" w:rsidR="00A37FFA" w:rsidRDefault="00A37FFA" w:rsidP="00A37FFA">
            <w:pPr>
              <w:pStyle w:val="EmptyCellLayoutStyle"/>
              <w:spacing w:after="0" w:line="240" w:lineRule="auto"/>
            </w:pPr>
          </w:p>
        </w:tc>
        <w:tc>
          <w:tcPr>
            <w:tcW w:w="10395" w:type="dxa"/>
          </w:tcPr>
          <w:p w14:paraId="0438C853" w14:textId="77777777" w:rsidR="00A37FFA" w:rsidRDefault="00A37FFA" w:rsidP="00A37FFA">
            <w:pPr>
              <w:pStyle w:val="EmptyCellLayoutStyle"/>
              <w:spacing w:after="0" w:line="240" w:lineRule="auto"/>
            </w:pPr>
          </w:p>
        </w:tc>
        <w:tc>
          <w:tcPr>
            <w:tcW w:w="149" w:type="dxa"/>
          </w:tcPr>
          <w:p w14:paraId="1169B84D" w14:textId="77777777" w:rsidR="00A37FFA" w:rsidRDefault="00A37FFA" w:rsidP="00A37FFA">
            <w:pPr>
              <w:pStyle w:val="EmptyCellLayoutStyle"/>
              <w:spacing w:after="0" w:line="240" w:lineRule="auto"/>
            </w:pPr>
          </w:p>
        </w:tc>
      </w:tr>
      <w:tr w:rsidR="00A37FFA" w14:paraId="22BA4539" w14:textId="77777777" w:rsidTr="00A37FFA">
        <w:tc>
          <w:tcPr>
            <w:tcW w:w="54" w:type="dxa"/>
          </w:tcPr>
          <w:p w14:paraId="0C639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61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E29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846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3647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763F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84A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FF4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BB1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8834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E88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965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C7E4" w14:textId="77777777" w:rsidR="00A37FFA" w:rsidRDefault="00A37FFA" w:rsidP="00A37FFA">
                  <w:pPr>
                    <w:spacing w:after="0" w:line="240" w:lineRule="auto"/>
                  </w:pPr>
                  <w:r>
                    <w:rPr>
                      <w:rFonts w:eastAsia="Arial"/>
                      <w:color w:val="000000"/>
                      <w:lang w:bidi="ru-ru" w:val="ru-ru"/>
                    </w:rPr>
                    <w:t xml:space="preserve">Да</w:t>
                  </w:r>
                </w:p>
              </w:tc>
            </w:tr>
            <w:tr w:rsidR="00A37FFA" w14:paraId="22920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B4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CD7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70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5E67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1E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6F3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5C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91D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1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71F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F5D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DD98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63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A8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1E5CB" w14:textId="77777777" w:rsidR="00A37FFA" w:rsidRDefault="00A37FFA" w:rsidP="00A37FFA">
                  <w:pPr>
                    <w:spacing w:after="0" w:line="240" w:lineRule="auto"/>
                  </w:pPr>
                </w:p>
              </w:tc>
            </w:tr>
            <w:tr w:rsidR="00A37FFA" w14:paraId="7C23A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42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2A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474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F472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D739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F6A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8D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E57ED7" w14:textId="77777777" w:rsidR="00A37FFA" w:rsidRDefault="00A37FFA" w:rsidP="00A37FFA">
            <w:pPr>
              <w:spacing w:after="0" w:line="240" w:lineRule="auto"/>
            </w:pPr>
          </w:p>
        </w:tc>
        <w:tc>
          <w:tcPr>
            <w:tcW w:w="149" w:type="dxa"/>
          </w:tcPr>
          <w:p w14:paraId="373FB973" w14:textId="77777777" w:rsidR="00A37FFA" w:rsidRDefault="00A37FFA" w:rsidP="00A37FFA">
            <w:pPr>
              <w:pStyle w:val="EmptyCellLayoutStyle"/>
              <w:spacing w:after="0" w:line="240" w:lineRule="auto"/>
            </w:pPr>
          </w:p>
        </w:tc>
      </w:tr>
      <w:tr w:rsidR="00A37FFA" w14:paraId="03F43920" w14:textId="77777777" w:rsidTr="00A37FFA">
        <w:trPr>
          <w:trHeight w:val="80"/>
        </w:trPr>
        <w:tc>
          <w:tcPr>
            <w:tcW w:w="54" w:type="dxa"/>
          </w:tcPr>
          <w:p w14:paraId="5EFE6A61" w14:textId="77777777" w:rsidR="00A37FFA" w:rsidRDefault="00A37FFA" w:rsidP="00A37FFA">
            <w:pPr>
              <w:pStyle w:val="EmptyCellLayoutStyle"/>
              <w:spacing w:after="0" w:line="240" w:lineRule="auto"/>
            </w:pPr>
          </w:p>
        </w:tc>
        <w:tc>
          <w:tcPr>
            <w:tcW w:w="10395" w:type="dxa"/>
          </w:tcPr>
          <w:p w14:paraId="614400CD" w14:textId="77777777" w:rsidR="00A37FFA" w:rsidRDefault="00A37FFA" w:rsidP="00A37FFA">
            <w:pPr>
              <w:pStyle w:val="EmptyCellLayoutStyle"/>
              <w:spacing w:after="0" w:line="240" w:lineRule="auto"/>
            </w:pPr>
          </w:p>
        </w:tc>
        <w:tc>
          <w:tcPr>
            <w:tcW w:w="149" w:type="dxa"/>
          </w:tcPr>
          <w:p w14:paraId="08DF9217" w14:textId="77777777" w:rsidR="00A37FFA" w:rsidRDefault="00A37FFA" w:rsidP="00A37FFA">
            <w:pPr>
              <w:pStyle w:val="EmptyCellLayoutStyle"/>
              <w:spacing w:after="0" w:line="240" w:lineRule="auto"/>
            </w:pPr>
          </w:p>
        </w:tc>
      </w:tr>
    </w:tbl>
    <w:p xmlns:w="http://schemas.openxmlformats.org/wordprocessingml/2006/main" w14:paraId="4B404004" w14:textId="77777777" w:rsidR="00A37FFA" w:rsidRDefault="00A37FFA" w:rsidP="00A37FFA">
      <w:pPr>
        <w:spacing w:after="0" w:line="240" w:lineRule="auto"/>
      </w:pPr>
    </w:p>
    <w:p xmlns:w="http://schemas.openxmlformats.org/wordprocessingml/2006/main" w14:paraId="7AE4A6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запустить диспетчер компонента Service Broker</w:t>
      </w:r>
    </w:p>
    <w:p xmlns:w="http://schemas.openxmlformats.org/wordprocessingml/2006/main" w14:paraId="30D66B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оповещение, если SQL Server не может запустить диспетчер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D29758" w14:textId="77777777" w:rsidTr="00A37FFA">
        <w:trPr>
          <w:trHeight w:val="54"/>
        </w:trPr>
        <w:tc>
          <w:tcPr>
            <w:tcW w:w="54" w:type="dxa"/>
          </w:tcPr>
          <w:p w14:paraId="2CF66059" w14:textId="77777777" w:rsidR="00A37FFA" w:rsidRDefault="00A37FFA" w:rsidP="00A37FFA">
            <w:pPr>
              <w:pStyle w:val="EmptyCellLayoutStyle"/>
              <w:spacing w:after="0" w:line="240" w:lineRule="auto"/>
            </w:pPr>
          </w:p>
        </w:tc>
        <w:tc>
          <w:tcPr>
            <w:tcW w:w="10395" w:type="dxa"/>
          </w:tcPr>
          <w:p w14:paraId="02DB1199" w14:textId="77777777" w:rsidR="00A37FFA" w:rsidRDefault="00A37FFA" w:rsidP="00A37FFA">
            <w:pPr>
              <w:pStyle w:val="EmptyCellLayoutStyle"/>
              <w:spacing w:after="0" w:line="240" w:lineRule="auto"/>
            </w:pPr>
          </w:p>
        </w:tc>
        <w:tc>
          <w:tcPr>
            <w:tcW w:w="149" w:type="dxa"/>
          </w:tcPr>
          <w:p w14:paraId="293ED733" w14:textId="77777777" w:rsidR="00A37FFA" w:rsidRDefault="00A37FFA" w:rsidP="00A37FFA">
            <w:pPr>
              <w:pStyle w:val="EmptyCellLayoutStyle"/>
              <w:spacing w:after="0" w:line="240" w:lineRule="auto"/>
            </w:pPr>
          </w:p>
        </w:tc>
      </w:tr>
      <w:tr w:rsidR="00A37FFA" w14:paraId="3F5EC339" w14:textId="77777777" w:rsidTr="00A37FFA">
        <w:tc>
          <w:tcPr>
            <w:tcW w:w="54" w:type="dxa"/>
          </w:tcPr>
          <w:p w14:paraId="2C04F7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8AD1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90AB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FF1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2A18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E56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0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7C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C2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C8C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0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01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1984" w14:textId="77777777" w:rsidR="00A37FFA" w:rsidRDefault="00A37FFA" w:rsidP="00A37FFA">
                  <w:pPr>
                    <w:spacing w:after="0" w:line="240" w:lineRule="auto"/>
                  </w:pPr>
                  <w:r>
                    <w:rPr>
                      <w:rFonts w:eastAsia="Arial"/>
                      <w:color w:val="000000"/>
                      <w:lang w:bidi="ru-ru" w:val="ru-ru"/>
                    </w:rPr>
                    <w:t xml:space="preserve">Да</w:t>
                  </w:r>
                </w:p>
              </w:tc>
            </w:tr>
            <w:tr w:rsidR="00A37FFA" w14:paraId="422A8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C45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A6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D07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0D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02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6EC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94C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12B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5B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AE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09A1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652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BE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E5406" w14:textId="77777777" w:rsidR="00A37FFA" w:rsidRDefault="00A37FFA" w:rsidP="00A37FFA">
                  <w:pPr>
                    <w:spacing w:after="0" w:line="240" w:lineRule="auto"/>
                  </w:pPr>
                </w:p>
              </w:tc>
            </w:tr>
            <w:tr w:rsidR="00A37FFA" w14:paraId="4E820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55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3A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3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6057F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E5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B5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227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E8EFAA" w14:textId="77777777" w:rsidR="00A37FFA" w:rsidRDefault="00A37FFA" w:rsidP="00A37FFA">
            <w:pPr>
              <w:spacing w:after="0" w:line="240" w:lineRule="auto"/>
            </w:pPr>
          </w:p>
        </w:tc>
        <w:tc>
          <w:tcPr>
            <w:tcW w:w="149" w:type="dxa"/>
          </w:tcPr>
          <w:p w14:paraId="323F3EF3" w14:textId="77777777" w:rsidR="00A37FFA" w:rsidRDefault="00A37FFA" w:rsidP="00A37FFA">
            <w:pPr>
              <w:pStyle w:val="EmptyCellLayoutStyle"/>
              <w:spacing w:after="0" w:line="240" w:lineRule="auto"/>
            </w:pPr>
          </w:p>
        </w:tc>
      </w:tr>
      <w:tr w:rsidR="00A37FFA" w14:paraId="40FBFD3E" w14:textId="77777777" w:rsidTr="00A37FFA">
        <w:trPr>
          <w:trHeight w:val="80"/>
        </w:trPr>
        <w:tc>
          <w:tcPr>
            <w:tcW w:w="54" w:type="dxa"/>
          </w:tcPr>
          <w:p w14:paraId="31743E78" w14:textId="77777777" w:rsidR="00A37FFA" w:rsidRDefault="00A37FFA" w:rsidP="00A37FFA">
            <w:pPr>
              <w:pStyle w:val="EmptyCellLayoutStyle"/>
              <w:spacing w:after="0" w:line="240" w:lineRule="auto"/>
            </w:pPr>
          </w:p>
        </w:tc>
        <w:tc>
          <w:tcPr>
            <w:tcW w:w="10395" w:type="dxa"/>
          </w:tcPr>
          <w:p w14:paraId="538D567D" w14:textId="77777777" w:rsidR="00A37FFA" w:rsidRDefault="00A37FFA" w:rsidP="00A37FFA">
            <w:pPr>
              <w:pStyle w:val="EmptyCellLayoutStyle"/>
              <w:spacing w:after="0" w:line="240" w:lineRule="auto"/>
            </w:pPr>
          </w:p>
        </w:tc>
        <w:tc>
          <w:tcPr>
            <w:tcW w:w="149" w:type="dxa"/>
          </w:tcPr>
          <w:p w14:paraId="703BCB87" w14:textId="77777777" w:rsidR="00A37FFA" w:rsidRDefault="00A37FFA" w:rsidP="00A37FFA">
            <w:pPr>
              <w:pStyle w:val="EmptyCellLayoutStyle"/>
              <w:spacing w:after="0" w:line="240" w:lineRule="auto"/>
            </w:pPr>
          </w:p>
        </w:tc>
      </w:tr>
    </w:tbl>
    <w:p xmlns:w="http://schemas.openxmlformats.org/wordprocessingml/2006/main" w14:paraId="1E2F0F76" w14:textId="77777777" w:rsidR="00A37FFA" w:rsidRDefault="00A37FFA" w:rsidP="00A37FFA">
      <w:pPr>
        <w:spacing w:after="0" w:line="240" w:lineRule="auto"/>
      </w:pPr>
    </w:p>
    <w:p xmlns:w="http://schemas.openxmlformats.org/wordprocessingml/2006/main" w14:paraId="0E70F6D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поиск: полнотекстовый поиск по каталогам завершился ошибкой с неизвестным результатом</w:t>
      </w:r>
    </w:p>
    <w:p xmlns:w="http://schemas.openxmlformats.org/wordprocessingml/2006/main" w14:paraId="1EBA48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полнотекстовый запрос по неуказанной причин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FCA99" w14:textId="77777777" w:rsidTr="00A37FFA">
        <w:trPr>
          <w:trHeight w:val="54"/>
        </w:trPr>
        <w:tc>
          <w:tcPr>
            <w:tcW w:w="54" w:type="dxa"/>
          </w:tcPr>
          <w:p w14:paraId="6B88EC17" w14:textId="77777777" w:rsidR="00A37FFA" w:rsidRDefault="00A37FFA" w:rsidP="00A37FFA">
            <w:pPr>
              <w:pStyle w:val="EmptyCellLayoutStyle"/>
              <w:spacing w:after="0" w:line="240" w:lineRule="auto"/>
            </w:pPr>
          </w:p>
        </w:tc>
        <w:tc>
          <w:tcPr>
            <w:tcW w:w="10395" w:type="dxa"/>
          </w:tcPr>
          <w:p w14:paraId="7ED630F4" w14:textId="77777777" w:rsidR="00A37FFA" w:rsidRDefault="00A37FFA" w:rsidP="00A37FFA">
            <w:pPr>
              <w:pStyle w:val="EmptyCellLayoutStyle"/>
              <w:spacing w:after="0" w:line="240" w:lineRule="auto"/>
            </w:pPr>
          </w:p>
        </w:tc>
        <w:tc>
          <w:tcPr>
            <w:tcW w:w="149" w:type="dxa"/>
          </w:tcPr>
          <w:p w14:paraId="7A20F18E" w14:textId="77777777" w:rsidR="00A37FFA" w:rsidRDefault="00A37FFA" w:rsidP="00A37FFA">
            <w:pPr>
              <w:pStyle w:val="EmptyCellLayoutStyle"/>
              <w:spacing w:after="0" w:line="240" w:lineRule="auto"/>
            </w:pPr>
          </w:p>
        </w:tc>
      </w:tr>
      <w:tr w:rsidR="00A37FFA" w14:paraId="38A43C62" w14:textId="77777777" w:rsidTr="00A37FFA">
        <w:tc>
          <w:tcPr>
            <w:tcW w:w="54" w:type="dxa"/>
          </w:tcPr>
          <w:p w14:paraId="106C2C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98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C60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401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C833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D3C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51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AB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009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209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2AA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B5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ACE13" w14:textId="77777777" w:rsidR="00A37FFA" w:rsidRDefault="00A37FFA" w:rsidP="00A37FFA">
                  <w:pPr>
                    <w:spacing w:after="0" w:line="240" w:lineRule="auto"/>
                  </w:pPr>
                  <w:r>
                    <w:rPr>
                      <w:rFonts w:eastAsia="Arial"/>
                      <w:color w:val="000000"/>
                      <w:lang w:bidi="ru-ru" w:val="ru-ru"/>
                    </w:rPr>
                    <w:t xml:space="preserve">Да</w:t>
                  </w:r>
                </w:p>
              </w:tc>
            </w:tr>
            <w:tr w:rsidR="00A37FFA" w14:paraId="509E4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94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09E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4C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D2B2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2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C9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59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0B54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1F3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3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627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B064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C87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54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09664" w14:textId="77777777" w:rsidR="00A37FFA" w:rsidRDefault="00A37FFA" w:rsidP="00A37FFA">
                  <w:pPr>
                    <w:spacing w:after="0" w:line="240" w:lineRule="auto"/>
                  </w:pPr>
                </w:p>
              </w:tc>
            </w:tr>
            <w:tr w:rsidR="00A37FFA" w14:paraId="3C176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460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C4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210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DD0B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63B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81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DF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FF687E" w14:textId="77777777" w:rsidR="00A37FFA" w:rsidRDefault="00A37FFA" w:rsidP="00A37FFA">
            <w:pPr>
              <w:spacing w:after="0" w:line="240" w:lineRule="auto"/>
            </w:pPr>
          </w:p>
        </w:tc>
        <w:tc>
          <w:tcPr>
            <w:tcW w:w="149" w:type="dxa"/>
          </w:tcPr>
          <w:p w14:paraId="17587C46" w14:textId="77777777" w:rsidR="00A37FFA" w:rsidRDefault="00A37FFA" w:rsidP="00A37FFA">
            <w:pPr>
              <w:pStyle w:val="EmptyCellLayoutStyle"/>
              <w:spacing w:after="0" w:line="240" w:lineRule="auto"/>
            </w:pPr>
          </w:p>
        </w:tc>
      </w:tr>
      <w:tr w:rsidR="00A37FFA" w14:paraId="15857C86" w14:textId="77777777" w:rsidTr="00A37FFA">
        <w:trPr>
          <w:trHeight w:val="80"/>
        </w:trPr>
        <w:tc>
          <w:tcPr>
            <w:tcW w:w="54" w:type="dxa"/>
          </w:tcPr>
          <w:p w14:paraId="0FAD42DD" w14:textId="77777777" w:rsidR="00A37FFA" w:rsidRDefault="00A37FFA" w:rsidP="00A37FFA">
            <w:pPr>
              <w:pStyle w:val="EmptyCellLayoutStyle"/>
              <w:spacing w:after="0" w:line="240" w:lineRule="auto"/>
            </w:pPr>
          </w:p>
        </w:tc>
        <w:tc>
          <w:tcPr>
            <w:tcW w:w="10395" w:type="dxa"/>
          </w:tcPr>
          <w:p w14:paraId="04EAC1CD" w14:textId="77777777" w:rsidR="00A37FFA" w:rsidRDefault="00A37FFA" w:rsidP="00A37FFA">
            <w:pPr>
              <w:pStyle w:val="EmptyCellLayoutStyle"/>
              <w:spacing w:after="0" w:line="240" w:lineRule="auto"/>
            </w:pPr>
          </w:p>
        </w:tc>
        <w:tc>
          <w:tcPr>
            <w:tcW w:w="149" w:type="dxa"/>
          </w:tcPr>
          <w:p w14:paraId="3D197AB6" w14:textId="77777777" w:rsidR="00A37FFA" w:rsidRDefault="00A37FFA" w:rsidP="00A37FFA">
            <w:pPr>
              <w:pStyle w:val="EmptyCellLayoutStyle"/>
              <w:spacing w:after="0" w:line="240" w:lineRule="auto"/>
            </w:pPr>
          </w:p>
        </w:tc>
      </w:tr>
    </w:tbl>
    <w:p xmlns:w="http://schemas.openxmlformats.org/wordprocessingml/2006/main" w14:paraId="3D06E371" w14:textId="77777777" w:rsidR="00A37FFA" w:rsidRDefault="00A37FFA" w:rsidP="00A37FFA">
      <w:pPr>
        <w:spacing w:after="0" w:line="240" w:lineRule="auto"/>
      </w:pPr>
    </w:p>
    <w:p xmlns:w="http://schemas.openxmlformats.org/wordprocessingml/2006/main" w14:paraId="4C5039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создать AppDomain</w:t>
      </w:r>
    </w:p>
    <w:p xmlns:w="http://schemas.openxmlformats.org/wordprocessingml/2006/main" w14:paraId="3CC709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приложение попыталось создать домен приложения, но неудачно. Это может быть вызвано нехваткой памяти для запуска домена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F5FA9" w14:textId="77777777" w:rsidTr="00A37FFA">
        <w:trPr>
          <w:trHeight w:val="54"/>
        </w:trPr>
        <w:tc>
          <w:tcPr>
            <w:tcW w:w="54" w:type="dxa"/>
          </w:tcPr>
          <w:p w14:paraId="3AD689BF" w14:textId="77777777" w:rsidR="00A37FFA" w:rsidRDefault="00A37FFA" w:rsidP="00A37FFA">
            <w:pPr>
              <w:pStyle w:val="EmptyCellLayoutStyle"/>
              <w:spacing w:after="0" w:line="240" w:lineRule="auto"/>
            </w:pPr>
          </w:p>
        </w:tc>
        <w:tc>
          <w:tcPr>
            <w:tcW w:w="10395" w:type="dxa"/>
          </w:tcPr>
          <w:p w14:paraId="536F3AA1" w14:textId="77777777" w:rsidR="00A37FFA" w:rsidRDefault="00A37FFA" w:rsidP="00A37FFA">
            <w:pPr>
              <w:pStyle w:val="EmptyCellLayoutStyle"/>
              <w:spacing w:after="0" w:line="240" w:lineRule="auto"/>
            </w:pPr>
          </w:p>
        </w:tc>
        <w:tc>
          <w:tcPr>
            <w:tcW w:w="149" w:type="dxa"/>
          </w:tcPr>
          <w:p w14:paraId="6D290EF3" w14:textId="77777777" w:rsidR="00A37FFA" w:rsidRDefault="00A37FFA" w:rsidP="00A37FFA">
            <w:pPr>
              <w:pStyle w:val="EmptyCellLayoutStyle"/>
              <w:spacing w:after="0" w:line="240" w:lineRule="auto"/>
            </w:pPr>
          </w:p>
        </w:tc>
      </w:tr>
      <w:tr w:rsidR="00A37FFA" w14:paraId="3EC56C71" w14:textId="77777777" w:rsidTr="00A37FFA">
        <w:tc>
          <w:tcPr>
            <w:tcW w:w="54" w:type="dxa"/>
          </w:tcPr>
          <w:p w14:paraId="4375B9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49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9F0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107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C984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6F26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70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E9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3DB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9833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301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962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5B9B" w14:textId="77777777" w:rsidR="00A37FFA" w:rsidRDefault="00A37FFA" w:rsidP="00A37FFA">
                  <w:pPr>
                    <w:spacing w:after="0" w:line="240" w:lineRule="auto"/>
                  </w:pPr>
                  <w:r>
                    <w:rPr>
                      <w:rFonts w:eastAsia="Arial"/>
                      <w:color w:val="000000"/>
                      <w:lang w:bidi="ru-ru" w:val="ru-ru"/>
                    </w:rPr>
                    <w:t xml:space="preserve">Да</w:t>
                  </w:r>
                </w:p>
              </w:tc>
            </w:tr>
            <w:tr w:rsidR="00A37FFA" w14:paraId="27E15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E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B8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8A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80B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A1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0C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6F7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759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181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CA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42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525D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AFF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A2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82023" w14:textId="77777777" w:rsidR="00A37FFA" w:rsidRDefault="00A37FFA" w:rsidP="00A37FFA">
                  <w:pPr>
                    <w:spacing w:after="0" w:line="240" w:lineRule="auto"/>
                  </w:pPr>
                </w:p>
              </w:tc>
            </w:tr>
            <w:tr w:rsidR="00A37FFA" w14:paraId="08A0B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4B6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1E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1A2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52F9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7B4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1B4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82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3BFAE0" w14:textId="77777777" w:rsidR="00A37FFA" w:rsidRDefault="00A37FFA" w:rsidP="00A37FFA">
            <w:pPr>
              <w:spacing w:after="0" w:line="240" w:lineRule="auto"/>
            </w:pPr>
          </w:p>
        </w:tc>
        <w:tc>
          <w:tcPr>
            <w:tcW w:w="149" w:type="dxa"/>
          </w:tcPr>
          <w:p w14:paraId="411431C0" w14:textId="77777777" w:rsidR="00A37FFA" w:rsidRDefault="00A37FFA" w:rsidP="00A37FFA">
            <w:pPr>
              <w:pStyle w:val="EmptyCellLayoutStyle"/>
              <w:spacing w:after="0" w:line="240" w:lineRule="auto"/>
            </w:pPr>
          </w:p>
        </w:tc>
      </w:tr>
      <w:tr w:rsidR="00A37FFA" w14:paraId="47510863" w14:textId="77777777" w:rsidTr="00A37FFA">
        <w:trPr>
          <w:trHeight w:val="80"/>
        </w:trPr>
        <w:tc>
          <w:tcPr>
            <w:tcW w:w="54" w:type="dxa"/>
          </w:tcPr>
          <w:p w14:paraId="36DDEEC9" w14:textId="77777777" w:rsidR="00A37FFA" w:rsidRDefault="00A37FFA" w:rsidP="00A37FFA">
            <w:pPr>
              <w:pStyle w:val="EmptyCellLayoutStyle"/>
              <w:spacing w:after="0" w:line="240" w:lineRule="auto"/>
            </w:pPr>
          </w:p>
        </w:tc>
        <w:tc>
          <w:tcPr>
            <w:tcW w:w="10395" w:type="dxa"/>
          </w:tcPr>
          <w:p w14:paraId="7B1E76A6" w14:textId="77777777" w:rsidR="00A37FFA" w:rsidRDefault="00A37FFA" w:rsidP="00A37FFA">
            <w:pPr>
              <w:pStyle w:val="EmptyCellLayoutStyle"/>
              <w:spacing w:after="0" w:line="240" w:lineRule="auto"/>
            </w:pPr>
          </w:p>
        </w:tc>
        <w:tc>
          <w:tcPr>
            <w:tcW w:w="149" w:type="dxa"/>
          </w:tcPr>
          <w:p w14:paraId="5ABAB224" w14:textId="77777777" w:rsidR="00A37FFA" w:rsidRDefault="00A37FFA" w:rsidP="00A37FFA">
            <w:pPr>
              <w:pStyle w:val="EmptyCellLayoutStyle"/>
              <w:spacing w:after="0" w:line="240" w:lineRule="auto"/>
            </w:pPr>
          </w:p>
        </w:tc>
      </w:tr>
    </w:tbl>
    <w:p xmlns:w="http://schemas.openxmlformats.org/wordprocessingml/2006/main" w14:paraId="0ABB9ABB" w14:textId="77777777" w:rsidR="00A37FFA" w:rsidRDefault="00A37FFA" w:rsidP="00A37FFA">
      <w:pPr>
        <w:spacing w:after="0" w:line="240" w:lineRule="auto"/>
      </w:pPr>
    </w:p>
    <w:p xmlns:w="http://schemas.openxmlformats.org/wordprocessingml/2006/main" w14:paraId="5A2BA67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запустить устройство резервного копирования.</w:t>
      </w:r>
    </w:p>
    <w:p xmlns:w="http://schemas.openxmlformats.org/wordprocessingml/2006/main" w14:paraId="579DF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открыть один или несколько файлов, указанных в команде BACKUP или RESTORE. Ниже рассмотрены возможные причины этог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AB8162" w14:textId="77777777" w:rsidTr="00A37FFA">
        <w:trPr>
          <w:trHeight w:val="54"/>
        </w:trPr>
        <w:tc>
          <w:tcPr>
            <w:tcW w:w="54" w:type="dxa"/>
          </w:tcPr>
          <w:p w14:paraId="61DA5A88" w14:textId="77777777" w:rsidR="00A37FFA" w:rsidRDefault="00A37FFA" w:rsidP="00A37FFA">
            <w:pPr>
              <w:pStyle w:val="EmptyCellLayoutStyle"/>
              <w:spacing w:after="0" w:line="240" w:lineRule="auto"/>
            </w:pPr>
          </w:p>
        </w:tc>
        <w:tc>
          <w:tcPr>
            <w:tcW w:w="10395" w:type="dxa"/>
          </w:tcPr>
          <w:p w14:paraId="10CFEF46" w14:textId="77777777" w:rsidR="00A37FFA" w:rsidRDefault="00A37FFA" w:rsidP="00A37FFA">
            <w:pPr>
              <w:pStyle w:val="EmptyCellLayoutStyle"/>
              <w:spacing w:after="0" w:line="240" w:lineRule="auto"/>
            </w:pPr>
          </w:p>
        </w:tc>
        <w:tc>
          <w:tcPr>
            <w:tcW w:w="149" w:type="dxa"/>
          </w:tcPr>
          <w:p w14:paraId="141AF812" w14:textId="77777777" w:rsidR="00A37FFA" w:rsidRDefault="00A37FFA" w:rsidP="00A37FFA">
            <w:pPr>
              <w:pStyle w:val="EmptyCellLayoutStyle"/>
              <w:spacing w:after="0" w:line="240" w:lineRule="auto"/>
            </w:pPr>
          </w:p>
        </w:tc>
      </w:tr>
      <w:tr w:rsidR="00A37FFA" w14:paraId="32828D5A" w14:textId="77777777" w:rsidTr="00A37FFA">
        <w:tc>
          <w:tcPr>
            <w:tcW w:w="54" w:type="dxa"/>
          </w:tcPr>
          <w:p w14:paraId="738F8B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E92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00F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EA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567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29D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81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4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E4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D49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0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4A9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74525" w14:textId="77777777" w:rsidR="00A37FFA" w:rsidRDefault="00A37FFA" w:rsidP="00A37FFA">
                  <w:pPr>
                    <w:spacing w:after="0" w:line="240" w:lineRule="auto"/>
                  </w:pPr>
                  <w:r>
                    <w:rPr>
                      <w:rFonts w:eastAsia="Arial"/>
                      <w:color w:val="000000"/>
                      <w:lang w:bidi="ru-ru" w:val="ru-ru"/>
                    </w:rPr>
                    <w:t xml:space="preserve">Да</w:t>
                  </w:r>
                </w:p>
              </w:tc>
            </w:tr>
            <w:tr w:rsidR="00A37FFA" w14:paraId="5CB94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E20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CF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CD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9A8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FE7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4F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53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44AB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78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F1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CEF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A7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181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0B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A38F3" w14:textId="77777777" w:rsidR="00A37FFA" w:rsidRDefault="00A37FFA" w:rsidP="00A37FFA">
                  <w:pPr>
                    <w:spacing w:after="0" w:line="240" w:lineRule="auto"/>
                  </w:pPr>
                </w:p>
              </w:tc>
            </w:tr>
            <w:tr w:rsidR="00A37FFA" w14:paraId="3AA0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78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AB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39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013D0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C63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81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5940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3A02F3" w14:textId="77777777" w:rsidR="00A37FFA" w:rsidRDefault="00A37FFA" w:rsidP="00A37FFA">
            <w:pPr>
              <w:spacing w:after="0" w:line="240" w:lineRule="auto"/>
            </w:pPr>
          </w:p>
        </w:tc>
        <w:tc>
          <w:tcPr>
            <w:tcW w:w="149" w:type="dxa"/>
          </w:tcPr>
          <w:p w14:paraId="338FE64B" w14:textId="77777777" w:rsidR="00A37FFA" w:rsidRDefault="00A37FFA" w:rsidP="00A37FFA">
            <w:pPr>
              <w:pStyle w:val="EmptyCellLayoutStyle"/>
              <w:spacing w:after="0" w:line="240" w:lineRule="auto"/>
            </w:pPr>
          </w:p>
        </w:tc>
      </w:tr>
      <w:tr w:rsidR="00A37FFA" w14:paraId="16D3617B" w14:textId="77777777" w:rsidTr="00A37FFA">
        <w:trPr>
          <w:trHeight w:val="80"/>
        </w:trPr>
        <w:tc>
          <w:tcPr>
            <w:tcW w:w="54" w:type="dxa"/>
          </w:tcPr>
          <w:p w14:paraId="55758F9C" w14:textId="77777777" w:rsidR="00A37FFA" w:rsidRDefault="00A37FFA" w:rsidP="00A37FFA">
            <w:pPr>
              <w:pStyle w:val="EmptyCellLayoutStyle"/>
              <w:spacing w:after="0" w:line="240" w:lineRule="auto"/>
            </w:pPr>
          </w:p>
        </w:tc>
        <w:tc>
          <w:tcPr>
            <w:tcW w:w="10395" w:type="dxa"/>
          </w:tcPr>
          <w:p w14:paraId="1A132C51" w14:textId="77777777" w:rsidR="00A37FFA" w:rsidRDefault="00A37FFA" w:rsidP="00A37FFA">
            <w:pPr>
              <w:pStyle w:val="EmptyCellLayoutStyle"/>
              <w:spacing w:after="0" w:line="240" w:lineRule="auto"/>
            </w:pPr>
          </w:p>
        </w:tc>
        <w:tc>
          <w:tcPr>
            <w:tcW w:w="149" w:type="dxa"/>
          </w:tcPr>
          <w:p w14:paraId="6C97CE54" w14:textId="77777777" w:rsidR="00A37FFA" w:rsidRDefault="00A37FFA" w:rsidP="00A37FFA">
            <w:pPr>
              <w:pStyle w:val="EmptyCellLayoutStyle"/>
              <w:spacing w:after="0" w:line="240" w:lineRule="auto"/>
            </w:pPr>
          </w:p>
        </w:tc>
      </w:tr>
    </w:tbl>
    <w:p xmlns:w="http://schemas.openxmlformats.org/wordprocessingml/2006/main" w14:paraId="464F73FD" w14:textId="77777777" w:rsidR="00A37FFA" w:rsidRDefault="00A37FFA" w:rsidP="00A37FFA">
      <w:pPr>
        <w:spacing w:after="0" w:line="240" w:lineRule="auto"/>
      </w:pPr>
    </w:p>
    <w:p xmlns:w="http://schemas.openxmlformats.org/wordprocessingml/2006/main" w14:paraId="7121959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логической согласованности после выполнения операции ввода-вывода на странице</w:t>
      </w:r>
    </w:p>
    <w:p xmlns:w="http://schemas.openxmlformats.org/wordprocessingml/2006/main" w14:paraId="307586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выполнить проверку согласованности при чтении со страницы базы данных или из блока журнала транзакций либо при записи. Сообщение об ошибке содержит конкретный тип проверки согласованности, которая завершилась сбо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069E77" w14:textId="77777777" w:rsidTr="00A37FFA">
        <w:trPr>
          <w:trHeight w:val="54"/>
        </w:trPr>
        <w:tc>
          <w:tcPr>
            <w:tcW w:w="54" w:type="dxa"/>
          </w:tcPr>
          <w:p w14:paraId="27BC37D9" w14:textId="77777777" w:rsidR="00A37FFA" w:rsidRDefault="00A37FFA" w:rsidP="00A37FFA">
            <w:pPr>
              <w:pStyle w:val="EmptyCellLayoutStyle"/>
              <w:spacing w:after="0" w:line="240" w:lineRule="auto"/>
            </w:pPr>
          </w:p>
        </w:tc>
        <w:tc>
          <w:tcPr>
            <w:tcW w:w="10395" w:type="dxa"/>
          </w:tcPr>
          <w:p w14:paraId="7AB73E9E" w14:textId="77777777" w:rsidR="00A37FFA" w:rsidRDefault="00A37FFA" w:rsidP="00A37FFA">
            <w:pPr>
              <w:pStyle w:val="EmptyCellLayoutStyle"/>
              <w:spacing w:after="0" w:line="240" w:lineRule="auto"/>
            </w:pPr>
          </w:p>
        </w:tc>
        <w:tc>
          <w:tcPr>
            <w:tcW w:w="149" w:type="dxa"/>
          </w:tcPr>
          <w:p w14:paraId="62EA3BD7" w14:textId="77777777" w:rsidR="00A37FFA" w:rsidRDefault="00A37FFA" w:rsidP="00A37FFA">
            <w:pPr>
              <w:pStyle w:val="EmptyCellLayoutStyle"/>
              <w:spacing w:after="0" w:line="240" w:lineRule="auto"/>
            </w:pPr>
          </w:p>
        </w:tc>
      </w:tr>
      <w:tr w:rsidR="00A37FFA" w14:paraId="747EC2CD" w14:textId="77777777" w:rsidTr="00A37FFA">
        <w:tc>
          <w:tcPr>
            <w:tcW w:w="54" w:type="dxa"/>
          </w:tcPr>
          <w:p w14:paraId="4BFA22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F20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F6D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440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069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0F6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3FC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392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9B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6EE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7B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C9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F61FC" w14:textId="77777777" w:rsidR="00A37FFA" w:rsidRDefault="00A37FFA" w:rsidP="00A37FFA">
                  <w:pPr>
                    <w:spacing w:after="0" w:line="240" w:lineRule="auto"/>
                  </w:pPr>
                  <w:r>
                    <w:rPr>
                      <w:rFonts w:eastAsia="Arial"/>
                      <w:color w:val="000000"/>
                      <w:lang w:bidi="ru-ru" w:val="ru-ru"/>
                    </w:rPr>
                    <w:t xml:space="preserve">Да</w:t>
                  </w:r>
                </w:p>
              </w:tc>
            </w:tr>
            <w:tr w:rsidR="00A37FFA" w14:paraId="204CB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63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32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AB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156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78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A4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5D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6E6B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FDB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AB2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8C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F10A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7E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C3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58020" w14:textId="77777777" w:rsidR="00A37FFA" w:rsidRDefault="00A37FFA" w:rsidP="00A37FFA">
                  <w:pPr>
                    <w:spacing w:after="0" w:line="240" w:lineRule="auto"/>
                  </w:pPr>
                </w:p>
              </w:tc>
            </w:tr>
            <w:tr w:rsidR="00A37FFA" w14:paraId="17F48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0C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E4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AE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F97FD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9E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222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E19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F28ABC" w14:textId="77777777" w:rsidR="00A37FFA" w:rsidRDefault="00A37FFA" w:rsidP="00A37FFA">
            <w:pPr>
              <w:spacing w:after="0" w:line="240" w:lineRule="auto"/>
            </w:pPr>
          </w:p>
        </w:tc>
        <w:tc>
          <w:tcPr>
            <w:tcW w:w="149" w:type="dxa"/>
          </w:tcPr>
          <w:p w14:paraId="67C10F8F" w14:textId="77777777" w:rsidR="00A37FFA" w:rsidRDefault="00A37FFA" w:rsidP="00A37FFA">
            <w:pPr>
              <w:pStyle w:val="EmptyCellLayoutStyle"/>
              <w:spacing w:after="0" w:line="240" w:lineRule="auto"/>
            </w:pPr>
          </w:p>
        </w:tc>
      </w:tr>
      <w:tr w:rsidR="00A37FFA" w14:paraId="1AB281FD" w14:textId="77777777" w:rsidTr="00A37FFA">
        <w:trPr>
          <w:trHeight w:val="80"/>
        </w:trPr>
        <w:tc>
          <w:tcPr>
            <w:tcW w:w="54" w:type="dxa"/>
          </w:tcPr>
          <w:p w14:paraId="3E043B38" w14:textId="77777777" w:rsidR="00A37FFA" w:rsidRDefault="00A37FFA" w:rsidP="00A37FFA">
            <w:pPr>
              <w:pStyle w:val="EmptyCellLayoutStyle"/>
              <w:spacing w:after="0" w:line="240" w:lineRule="auto"/>
            </w:pPr>
          </w:p>
        </w:tc>
        <w:tc>
          <w:tcPr>
            <w:tcW w:w="10395" w:type="dxa"/>
          </w:tcPr>
          <w:p w14:paraId="436099DA" w14:textId="77777777" w:rsidR="00A37FFA" w:rsidRDefault="00A37FFA" w:rsidP="00A37FFA">
            <w:pPr>
              <w:pStyle w:val="EmptyCellLayoutStyle"/>
              <w:spacing w:after="0" w:line="240" w:lineRule="auto"/>
            </w:pPr>
          </w:p>
        </w:tc>
        <w:tc>
          <w:tcPr>
            <w:tcW w:w="149" w:type="dxa"/>
          </w:tcPr>
          <w:p w14:paraId="6BFB171C" w14:textId="77777777" w:rsidR="00A37FFA" w:rsidRDefault="00A37FFA" w:rsidP="00A37FFA">
            <w:pPr>
              <w:pStyle w:val="EmptyCellLayoutStyle"/>
              <w:spacing w:after="0" w:line="240" w:lineRule="auto"/>
            </w:pPr>
          </w:p>
        </w:tc>
      </w:tr>
    </w:tbl>
    <w:p xmlns:w="http://schemas.openxmlformats.org/wordprocessingml/2006/main" w14:paraId="4D318147" w14:textId="77777777" w:rsidR="00A37FFA" w:rsidRDefault="00A37FFA" w:rsidP="00A37FFA">
      <w:pPr>
        <w:spacing w:after="0" w:line="240" w:lineRule="auto"/>
      </w:pPr>
    </w:p>
    <w:p xmlns:w="http://schemas.openxmlformats.org/wordprocessingml/2006/main" w14:paraId="7F396DB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о переполнение стека FOR XML EXPLICIT. Циклические связи родительских тегов не допускаются</w:t>
      </w:r>
    </w:p>
    <w:p xmlns:w="http://schemas.openxmlformats.org/wordprocessingml/2006/main" w14:paraId="5933C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XML-коде содержатся ошибки, так как уровень вложения тега элемента превысил число столбцов в таблице либо один или несколько тегов содержат ссылки на себя, также возможны оба случая. Дополнительные сведения о FOR XML EXPLICIT см. в разделе «Использование режима EXPLICIT»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48CA54" w14:textId="77777777" w:rsidTr="00A37FFA">
        <w:trPr>
          <w:trHeight w:val="54"/>
        </w:trPr>
        <w:tc>
          <w:tcPr>
            <w:tcW w:w="54" w:type="dxa"/>
          </w:tcPr>
          <w:p w14:paraId="32C7CA44" w14:textId="77777777" w:rsidR="00A37FFA" w:rsidRDefault="00A37FFA" w:rsidP="00A37FFA">
            <w:pPr>
              <w:pStyle w:val="EmptyCellLayoutStyle"/>
              <w:spacing w:after="0" w:line="240" w:lineRule="auto"/>
            </w:pPr>
          </w:p>
        </w:tc>
        <w:tc>
          <w:tcPr>
            <w:tcW w:w="10395" w:type="dxa"/>
          </w:tcPr>
          <w:p w14:paraId="35A75457" w14:textId="77777777" w:rsidR="00A37FFA" w:rsidRDefault="00A37FFA" w:rsidP="00A37FFA">
            <w:pPr>
              <w:pStyle w:val="EmptyCellLayoutStyle"/>
              <w:spacing w:after="0" w:line="240" w:lineRule="auto"/>
            </w:pPr>
          </w:p>
        </w:tc>
        <w:tc>
          <w:tcPr>
            <w:tcW w:w="149" w:type="dxa"/>
          </w:tcPr>
          <w:p w14:paraId="6F5B6BF0" w14:textId="77777777" w:rsidR="00A37FFA" w:rsidRDefault="00A37FFA" w:rsidP="00A37FFA">
            <w:pPr>
              <w:pStyle w:val="EmptyCellLayoutStyle"/>
              <w:spacing w:after="0" w:line="240" w:lineRule="auto"/>
            </w:pPr>
          </w:p>
        </w:tc>
      </w:tr>
      <w:tr w:rsidR="00A37FFA" w14:paraId="72100CDC" w14:textId="77777777" w:rsidTr="00A37FFA">
        <w:tc>
          <w:tcPr>
            <w:tcW w:w="54" w:type="dxa"/>
          </w:tcPr>
          <w:p w14:paraId="0086C0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D4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A5DC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1EE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ECB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E29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2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4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585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62E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A7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00C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A412C" w14:textId="77777777" w:rsidR="00A37FFA" w:rsidRDefault="00A37FFA" w:rsidP="00A37FFA">
                  <w:pPr>
                    <w:spacing w:after="0" w:line="240" w:lineRule="auto"/>
                  </w:pPr>
                  <w:r>
                    <w:rPr>
                      <w:rFonts w:eastAsia="Arial"/>
                      <w:color w:val="000000"/>
                      <w:lang w:bidi="ru-ru" w:val="ru-ru"/>
                    </w:rPr>
                    <w:t xml:space="preserve">Да</w:t>
                  </w:r>
                </w:p>
              </w:tc>
            </w:tr>
            <w:tr w:rsidR="00A37FFA" w14:paraId="01C5A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9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E9C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71B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E8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3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A6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3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2BCB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4E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0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68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9668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2C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39F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1B4EC" w14:textId="77777777" w:rsidR="00A37FFA" w:rsidRDefault="00A37FFA" w:rsidP="00A37FFA">
                  <w:pPr>
                    <w:spacing w:after="0" w:line="240" w:lineRule="auto"/>
                  </w:pPr>
                </w:p>
              </w:tc>
            </w:tr>
            <w:tr w:rsidR="00A37FFA" w14:paraId="66E279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542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31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0F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595D0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D9F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BC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7DB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5D6B9B" w14:textId="77777777" w:rsidR="00A37FFA" w:rsidRDefault="00A37FFA" w:rsidP="00A37FFA">
            <w:pPr>
              <w:spacing w:after="0" w:line="240" w:lineRule="auto"/>
            </w:pPr>
          </w:p>
        </w:tc>
        <w:tc>
          <w:tcPr>
            <w:tcW w:w="149" w:type="dxa"/>
          </w:tcPr>
          <w:p w14:paraId="4DF6044E" w14:textId="77777777" w:rsidR="00A37FFA" w:rsidRDefault="00A37FFA" w:rsidP="00A37FFA">
            <w:pPr>
              <w:pStyle w:val="EmptyCellLayoutStyle"/>
              <w:spacing w:after="0" w:line="240" w:lineRule="auto"/>
            </w:pPr>
          </w:p>
        </w:tc>
      </w:tr>
      <w:tr w:rsidR="00A37FFA" w14:paraId="327B846A" w14:textId="77777777" w:rsidTr="00A37FFA">
        <w:trPr>
          <w:trHeight w:val="80"/>
        </w:trPr>
        <w:tc>
          <w:tcPr>
            <w:tcW w:w="54" w:type="dxa"/>
          </w:tcPr>
          <w:p w14:paraId="6CCA3CAB" w14:textId="77777777" w:rsidR="00A37FFA" w:rsidRDefault="00A37FFA" w:rsidP="00A37FFA">
            <w:pPr>
              <w:pStyle w:val="EmptyCellLayoutStyle"/>
              <w:spacing w:after="0" w:line="240" w:lineRule="auto"/>
            </w:pPr>
          </w:p>
        </w:tc>
        <w:tc>
          <w:tcPr>
            <w:tcW w:w="10395" w:type="dxa"/>
          </w:tcPr>
          <w:p w14:paraId="258669ED" w14:textId="77777777" w:rsidR="00A37FFA" w:rsidRDefault="00A37FFA" w:rsidP="00A37FFA">
            <w:pPr>
              <w:pStyle w:val="EmptyCellLayoutStyle"/>
              <w:spacing w:after="0" w:line="240" w:lineRule="auto"/>
            </w:pPr>
          </w:p>
        </w:tc>
        <w:tc>
          <w:tcPr>
            <w:tcW w:w="149" w:type="dxa"/>
          </w:tcPr>
          <w:p w14:paraId="309A820A" w14:textId="77777777" w:rsidR="00A37FFA" w:rsidRDefault="00A37FFA" w:rsidP="00A37FFA">
            <w:pPr>
              <w:pStyle w:val="EmptyCellLayoutStyle"/>
              <w:spacing w:after="0" w:line="240" w:lineRule="auto"/>
            </w:pPr>
          </w:p>
        </w:tc>
      </w:tr>
    </w:tbl>
    <w:p xmlns:w="http://schemas.openxmlformats.org/wordprocessingml/2006/main" w14:paraId="479394A0" w14:textId="77777777" w:rsidR="00A37FFA" w:rsidRDefault="00A37FFA" w:rsidP="00A37FFA">
      <w:pPr>
        <w:spacing w:after="0" w:line="240" w:lineRule="auto"/>
      </w:pPr>
    </w:p>
    <w:p xmlns:w="http://schemas.openxmlformats.org/wordprocessingml/2006/main" w14:paraId="03B987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а всех планировщиках узла имеются потенциальные взаимные блокировки</w:t>
      </w:r>
    </w:p>
    <w:p xmlns:w="http://schemas.openxmlformats.org/wordprocessingml/2006/main" w14:paraId="7F9DA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возникает, когда серверу не удается ответить на новые запросы в течение некоторого ограниченного промежутка времен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53ABB8" w14:textId="77777777" w:rsidTr="00A37FFA">
        <w:trPr>
          <w:trHeight w:val="54"/>
        </w:trPr>
        <w:tc>
          <w:tcPr>
            <w:tcW w:w="54" w:type="dxa"/>
          </w:tcPr>
          <w:p w14:paraId="5EE44A50" w14:textId="77777777" w:rsidR="00A37FFA" w:rsidRDefault="00A37FFA" w:rsidP="00A37FFA">
            <w:pPr>
              <w:pStyle w:val="EmptyCellLayoutStyle"/>
              <w:spacing w:after="0" w:line="240" w:lineRule="auto"/>
            </w:pPr>
          </w:p>
        </w:tc>
        <w:tc>
          <w:tcPr>
            <w:tcW w:w="10395" w:type="dxa"/>
          </w:tcPr>
          <w:p w14:paraId="7703CFFA" w14:textId="77777777" w:rsidR="00A37FFA" w:rsidRDefault="00A37FFA" w:rsidP="00A37FFA">
            <w:pPr>
              <w:pStyle w:val="EmptyCellLayoutStyle"/>
              <w:spacing w:after="0" w:line="240" w:lineRule="auto"/>
            </w:pPr>
          </w:p>
        </w:tc>
        <w:tc>
          <w:tcPr>
            <w:tcW w:w="149" w:type="dxa"/>
          </w:tcPr>
          <w:p w14:paraId="684E9FC1" w14:textId="77777777" w:rsidR="00A37FFA" w:rsidRDefault="00A37FFA" w:rsidP="00A37FFA">
            <w:pPr>
              <w:pStyle w:val="EmptyCellLayoutStyle"/>
              <w:spacing w:after="0" w:line="240" w:lineRule="auto"/>
            </w:pPr>
          </w:p>
        </w:tc>
      </w:tr>
      <w:tr w:rsidR="00A37FFA" w14:paraId="76E894AF" w14:textId="77777777" w:rsidTr="00A37FFA">
        <w:tc>
          <w:tcPr>
            <w:tcW w:w="54" w:type="dxa"/>
          </w:tcPr>
          <w:p w14:paraId="43EF8E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763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325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AE6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7A5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17B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1E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21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648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2DA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65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D9D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2C288" w14:textId="77777777" w:rsidR="00A37FFA" w:rsidRDefault="00A37FFA" w:rsidP="00A37FFA">
                  <w:pPr>
                    <w:spacing w:after="0" w:line="240" w:lineRule="auto"/>
                  </w:pPr>
                  <w:r>
                    <w:rPr>
                      <w:rFonts w:eastAsia="Arial"/>
                      <w:color w:val="000000"/>
                      <w:lang w:bidi="ru-ru" w:val="ru-ru"/>
                    </w:rPr>
                    <w:t xml:space="preserve">Да</w:t>
                  </w:r>
                </w:p>
              </w:tc>
            </w:tr>
            <w:tr w:rsidR="00A37FFA" w14:paraId="72027B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90F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16F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F1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7DC1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22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A4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DD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6D07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E8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901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3D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7776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E2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4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643E4" w14:textId="77777777" w:rsidR="00A37FFA" w:rsidRDefault="00A37FFA" w:rsidP="00A37FFA">
                  <w:pPr>
                    <w:spacing w:after="0" w:line="240" w:lineRule="auto"/>
                  </w:pPr>
                </w:p>
              </w:tc>
            </w:tr>
            <w:tr w:rsidR="00A37FFA" w14:paraId="1FA3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0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2D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C07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A1F6B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8C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A8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D56F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6835F8" w14:textId="77777777" w:rsidR="00A37FFA" w:rsidRDefault="00A37FFA" w:rsidP="00A37FFA">
            <w:pPr>
              <w:spacing w:after="0" w:line="240" w:lineRule="auto"/>
            </w:pPr>
          </w:p>
        </w:tc>
        <w:tc>
          <w:tcPr>
            <w:tcW w:w="149" w:type="dxa"/>
          </w:tcPr>
          <w:p w14:paraId="62EB45FB" w14:textId="77777777" w:rsidR="00A37FFA" w:rsidRDefault="00A37FFA" w:rsidP="00A37FFA">
            <w:pPr>
              <w:pStyle w:val="EmptyCellLayoutStyle"/>
              <w:spacing w:after="0" w:line="240" w:lineRule="auto"/>
            </w:pPr>
          </w:p>
        </w:tc>
      </w:tr>
      <w:tr w:rsidR="00A37FFA" w14:paraId="251A5CD9" w14:textId="77777777" w:rsidTr="00A37FFA">
        <w:trPr>
          <w:trHeight w:val="80"/>
        </w:trPr>
        <w:tc>
          <w:tcPr>
            <w:tcW w:w="54" w:type="dxa"/>
          </w:tcPr>
          <w:p w14:paraId="539CE9FF" w14:textId="77777777" w:rsidR="00A37FFA" w:rsidRDefault="00A37FFA" w:rsidP="00A37FFA">
            <w:pPr>
              <w:pStyle w:val="EmptyCellLayoutStyle"/>
              <w:spacing w:after="0" w:line="240" w:lineRule="auto"/>
            </w:pPr>
          </w:p>
        </w:tc>
        <w:tc>
          <w:tcPr>
            <w:tcW w:w="10395" w:type="dxa"/>
          </w:tcPr>
          <w:p w14:paraId="45C9AF2F" w14:textId="77777777" w:rsidR="00A37FFA" w:rsidRDefault="00A37FFA" w:rsidP="00A37FFA">
            <w:pPr>
              <w:pStyle w:val="EmptyCellLayoutStyle"/>
              <w:spacing w:after="0" w:line="240" w:lineRule="auto"/>
            </w:pPr>
          </w:p>
        </w:tc>
        <w:tc>
          <w:tcPr>
            <w:tcW w:w="149" w:type="dxa"/>
          </w:tcPr>
          <w:p w14:paraId="655265DB" w14:textId="77777777" w:rsidR="00A37FFA" w:rsidRDefault="00A37FFA" w:rsidP="00A37FFA">
            <w:pPr>
              <w:pStyle w:val="EmptyCellLayoutStyle"/>
              <w:spacing w:after="0" w:line="240" w:lineRule="auto"/>
            </w:pPr>
          </w:p>
        </w:tc>
      </w:tr>
    </w:tbl>
    <w:p xmlns:w="http://schemas.openxmlformats.org/wordprocessingml/2006/main" w14:paraId="7F68C5F2" w14:textId="77777777" w:rsidR="00A37FFA" w:rsidRDefault="00A37FFA" w:rsidP="00A37FFA">
      <w:pPr>
        <w:spacing w:after="0" w:line="240" w:lineRule="auto"/>
      </w:pPr>
    </w:p>
    <w:p xmlns:w="http://schemas.openxmlformats.org/wordprocessingml/2006/main" w14:paraId="717EE2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у SQL Server Service Broker не удалось запросить из реестра флаг режима поддержки стандарта FIPS</w:t>
      </w:r>
    </w:p>
    <w:p xmlns:w="http://schemas.openxmlformats.org/wordprocessingml/2006/main" w14:paraId="2BBC9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не может запросить признак режима соответствия FIPS из реест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EE30A0" w14:textId="77777777" w:rsidTr="00A37FFA">
        <w:trPr>
          <w:trHeight w:val="54"/>
        </w:trPr>
        <w:tc>
          <w:tcPr>
            <w:tcW w:w="54" w:type="dxa"/>
          </w:tcPr>
          <w:p w14:paraId="7D8EB421" w14:textId="77777777" w:rsidR="00A37FFA" w:rsidRDefault="00A37FFA" w:rsidP="00A37FFA">
            <w:pPr>
              <w:pStyle w:val="EmptyCellLayoutStyle"/>
              <w:spacing w:after="0" w:line="240" w:lineRule="auto"/>
            </w:pPr>
          </w:p>
        </w:tc>
        <w:tc>
          <w:tcPr>
            <w:tcW w:w="10395" w:type="dxa"/>
          </w:tcPr>
          <w:p w14:paraId="66A142A2" w14:textId="77777777" w:rsidR="00A37FFA" w:rsidRDefault="00A37FFA" w:rsidP="00A37FFA">
            <w:pPr>
              <w:pStyle w:val="EmptyCellLayoutStyle"/>
              <w:spacing w:after="0" w:line="240" w:lineRule="auto"/>
            </w:pPr>
          </w:p>
        </w:tc>
        <w:tc>
          <w:tcPr>
            <w:tcW w:w="149" w:type="dxa"/>
          </w:tcPr>
          <w:p w14:paraId="53862960" w14:textId="77777777" w:rsidR="00A37FFA" w:rsidRDefault="00A37FFA" w:rsidP="00A37FFA">
            <w:pPr>
              <w:pStyle w:val="EmptyCellLayoutStyle"/>
              <w:spacing w:after="0" w:line="240" w:lineRule="auto"/>
            </w:pPr>
          </w:p>
        </w:tc>
      </w:tr>
      <w:tr w:rsidR="00A37FFA" w14:paraId="5FFF421F" w14:textId="77777777" w:rsidTr="00A37FFA">
        <w:tc>
          <w:tcPr>
            <w:tcW w:w="54" w:type="dxa"/>
          </w:tcPr>
          <w:p w14:paraId="38CC41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7391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670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234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5E0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626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D61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FD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602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2C2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C3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A1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5DEAA" w14:textId="77777777" w:rsidR="00A37FFA" w:rsidRDefault="00A37FFA" w:rsidP="00A37FFA">
                  <w:pPr>
                    <w:spacing w:after="0" w:line="240" w:lineRule="auto"/>
                  </w:pPr>
                  <w:r>
                    <w:rPr>
                      <w:rFonts w:eastAsia="Arial"/>
                      <w:color w:val="000000"/>
                      <w:lang w:bidi="ru-ru" w:val="ru-ru"/>
                    </w:rPr>
                    <w:t xml:space="preserve">Да</w:t>
                  </w:r>
                </w:p>
              </w:tc>
            </w:tr>
            <w:tr w:rsidR="00A37FFA" w14:paraId="0FE7B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16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95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83E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04F9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68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F50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2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4D10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A0A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20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78E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BBB6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B0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D5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4ADC6" w14:textId="77777777" w:rsidR="00A37FFA" w:rsidRDefault="00A37FFA" w:rsidP="00A37FFA">
                  <w:pPr>
                    <w:spacing w:after="0" w:line="240" w:lineRule="auto"/>
                  </w:pPr>
                </w:p>
              </w:tc>
            </w:tr>
            <w:tr w:rsidR="00A37FFA" w14:paraId="6FC2E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46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39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71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7769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D8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09F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2354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0E7142" w14:textId="77777777" w:rsidR="00A37FFA" w:rsidRDefault="00A37FFA" w:rsidP="00A37FFA">
            <w:pPr>
              <w:spacing w:after="0" w:line="240" w:lineRule="auto"/>
            </w:pPr>
          </w:p>
        </w:tc>
        <w:tc>
          <w:tcPr>
            <w:tcW w:w="149" w:type="dxa"/>
          </w:tcPr>
          <w:p w14:paraId="201BA7C0" w14:textId="77777777" w:rsidR="00A37FFA" w:rsidRDefault="00A37FFA" w:rsidP="00A37FFA">
            <w:pPr>
              <w:pStyle w:val="EmptyCellLayoutStyle"/>
              <w:spacing w:after="0" w:line="240" w:lineRule="auto"/>
            </w:pPr>
          </w:p>
        </w:tc>
      </w:tr>
      <w:tr w:rsidR="00A37FFA" w14:paraId="1023E448" w14:textId="77777777" w:rsidTr="00A37FFA">
        <w:trPr>
          <w:trHeight w:val="80"/>
        </w:trPr>
        <w:tc>
          <w:tcPr>
            <w:tcW w:w="54" w:type="dxa"/>
          </w:tcPr>
          <w:p w14:paraId="5E988324" w14:textId="77777777" w:rsidR="00A37FFA" w:rsidRDefault="00A37FFA" w:rsidP="00A37FFA">
            <w:pPr>
              <w:pStyle w:val="EmptyCellLayoutStyle"/>
              <w:spacing w:after="0" w:line="240" w:lineRule="auto"/>
            </w:pPr>
          </w:p>
        </w:tc>
        <w:tc>
          <w:tcPr>
            <w:tcW w:w="10395" w:type="dxa"/>
          </w:tcPr>
          <w:p w14:paraId="1BEBDACA" w14:textId="77777777" w:rsidR="00A37FFA" w:rsidRDefault="00A37FFA" w:rsidP="00A37FFA">
            <w:pPr>
              <w:pStyle w:val="EmptyCellLayoutStyle"/>
              <w:spacing w:after="0" w:line="240" w:lineRule="auto"/>
            </w:pPr>
          </w:p>
        </w:tc>
        <w:tc>
          <w:tcPr>
            <w:tcW w:w="149" w:type="dxa"/>
          </w:tcPr>
          <w:p w14:paraId="423541A3" w14:textId="77777777" w:rsidR="00A37FFA" w:rsidRDefault="00A37FFA" w:rsidP="00A37FFA">
            <w:pPr>
              <w:pStyle w:val="EmptyCellLayoutStyle"/>
              <w:spacing w:after="0" w:line="240" w:lineRule="auto"/>
            </w:pPr>
          </w:p>
        </w:tc>
      </w:tr>
    </w:tbl>
    <w:p xmlns:w="http://schemas.openxmlformats.org/wordprocessingml/2006/main" w14:paraId="4BF95E5F" w14:textId="77777777" w:rsidR="00A37FFA" w:rsidRDefault="00A37FFA" w:rsidP="00A37FFA">
      <w:pPr>
        <w:spacing w:after="0" w:line="240" w:lineRule="auto"/>
      </w:pPr>
    </w:p>
    <w:p xmlns:w="http://schemas.openxmlformats.org/wordprocessingml/2006/main" w14:paraId="38A62F8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бой устройства резервного копирования — ошибка операционной системы</w:t>
      </w:r>
    </w:p>
    <w:p xmlns:w="http://schemas.openxmlformats.org/wordprocessingml/2006/main" w14:paraId="5A7A9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значает, что операционной системе не удалось открыть или закрыть устройство резервного копирования (диск, лента или канал), указанное в команде BACKUP или RESTORE. Дополнительные сведения об устройствах резервного копирования см. в разделах «Устройства резервного копирования» и «BACKUP»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13B52" w14:textId="77777777" w:rsidTr="00A37FFA">
        <w:trPr>
          <w:trHeight w:val="54"/>
        </w:trPr>
        <w:tc>
          <w:tcPr>
            <w:tcW w:w="54" w:type="dxa"/>
          </w:tcPr>
          <w:p w14:paraId="2B05A63C" w14:textId="77777777" w:rsidR="00A37FFA" w:rsidRDefault="00A37FFA" w:rsidP="00A37FFA">
            <w:pPr>
              <w:pStyle w:val="EmptyCellLayoutStyle"/>
              <w:spacing w:after="0" w:line="240" w:lineRule="auto"/>
            </w:pPr>
          </w:p>
        </w:tc>
        <w:tc>
          <w:tcPr>
            <w:tcW w:w="10395" w:type="dxa"/>
          </w:tcPr>
          <w:p w14:paraId="12C726B0" w14:textId="77777777" w:rsidR="00A37FFA" w:rsidRDefault="00A37FFA" w:rsidP="00A37FFA">
            <w:pPr>
              <w:pStyle w:val="EmptyCellLayoutStyle"/>
              <w:spacing w:after="0" w:line="240" w:lineRule="auto"/>
            </w:pPr>
          </w:p>
        </w:tc>
        <w:tc>
          <w:tcPr>
            <w:tcW w:w="149" w:type="dxa"/>
          </w:tcPr>
          <w:p w14:paraId="7D23EE13" w14:textId="77777777" w:rsidR="00A37FFA" w:rsidRDefault="00A37FFA" w:rsidP="00A37FFA">
            <w:pPr>
              <w:pStyle w:val="EmptyCellLayoutStyle"/>
              <w:spacing w:after="0" w:line="240" w:lineRule="auto"/>
            </w:pPr>
          </w:p>
        </w:tc>
      </w:tr>
      <w:tr w:rsidR="00A37FFA" w14:paraId="15A2241A" w14:textId="77777777" w:rsidTr="00A37FFA">
        <w:tc>
          <w:tcPr>
            <w:tcW w:w="54" w:type="dxa"/>
          </w:tcPr>
          <w:p w14:paraId="20FDB2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DFDD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D44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593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7F7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D155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0C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24B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86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B89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438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A53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9BB8" w14:textId="77777777" w:rsidR="00A37FFA" w:rsidRDefault="00A37FFA" w:rsidP="00A37FFA">
                  <w:pPr>
                    <w:spacing w:after="0" w:line="240" w:lineRule="auto"/>
                  </w:pPr>
                  <w:r>
                    <w:rPr>
                      <w:rFonts w:eastAsia="Arial"/>
                      <w:color w:val="000000"/>
                      <w:lang w:bidi="ru-ru" w:val="ru-ru"/>
                    </w:rPr>
                    <w:t xml:space="preserve">Да</w:t>
                  </w:r>
                </w:p>
              </w:tc>
            </w:tr>
            <w:tr w:rsidR="00A37FFA" w14:paraId="5AF5E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5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B2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07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639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EF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78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B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ECC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68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97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BF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FEE1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CC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A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04899" w14:textId="77777777" w:rsidR="00A37FFA" w:rsidRDefault="00A37FFA" w:rsidP="00A37FFA">
                  <w:pPr>
                    <w:spacing w:after="0" w:line="240" w:lineRule="auto"/>
                  </w:pPr>
                </w:p>
              </w:tc>
            </w:tr>
            <w:tr w:rsidR="00A37FFA" w14:paraId="58936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A16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BA5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0BD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616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A2E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FE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893327" w14:textId="77777777" w:rsidR="00A37FFA" w:rsidRDefault="00A37FFA" w:rsidP="00A37FFA">
            <w:pPr>
              <w:spacing w:after="0" w:line="240" w:lineRule="auto"/>
            </w:pPr>
          </w:p>
        </w:tc>
        <w:tc>
          <w:tcPr>
            <w:tcW w:w="149" w:type="dxa"/>
          </w:tcPr>
          <w:p w14:paraId="347C0A41" w14:textId="77777777" w:rsidR="00A37FFA" w:rsidRDefault="00A37FFA" w:rsidP="00A37FFA">
            <w:pPr>
              <w:pStyle w:val="EmptyCellLayoutStyle"/>
              <w:spacing w:after="0" w:line="240" w:lineRule="auto"/>
            </w:pPr>
          </w:p>
        </w:tc>
      </w:tr>
      <w:tr w:rsidR="00A37FFA" w14:paraId="76531E4F" w14:textId="77777777" w:rsidTr="00A37FFA">
        <w:trPr>
          <w:trHeight w:val="80"/>
        </w:trPr>
        <w:tc>
          <w:tcPr>
            <w:tcW w:w="54" w:type="dxa"/>
          </w:tcPr>
          <w:p w14:paraId="084FADAD" w14:textId="77777777" w:rsidR="00A37FFA" w:rsidRDefault="00A37FFA" w:rsidP="00A37FFA">
            <w:pPr>
              <w:pStyle w:val="EmptyCellLayoutStyle"/>
              <w:spacing w:after="0" w:line="240" w:lineRule="auto"/>
            </w:pPr>
          </w:p>
        </w:tc>
        <w:tc>
          <w:tcPr>
            <w:tcW w:w="10395" w:type="dxa"/>
          </w:tcPr>
          <w:p w14:paraId="73C66A1C" w14:textId="77777777" w:rsidR="00A37FFA" w:rsidRDefault="00A37FFA" w:rsidP="00A37FFA">
            <w:pPr>
              <w:pStyle w:val="EmptyCellLayoutStyle"/>
              <w:spacing w:after="0" w:line="240" w:lineRule="auto"/>
            </w:pPr>
          </w:p>
        </w:tc>
        <w:tc>
          <w:tcPr>
            <w:tcW w:w="149" w:type="dxa"/>
          </w:tcPr>
          <w:p w14:paraId="1DE1B114" w14:textId="77777777" w:rsidR="00A37FFA" w:rsidRDefault="00A37FFA" w:rsidP="00A37FFA">
            <w:pPr>
              <w:pStyle w:val="EmptyCellLayoutStyle"/>
              <w:spacing w:after="0" w:line="240" w:lineRule="auto"/>
            </w:pPr>
          </w:p>
        </w:tc>
      </w:tr>
    </w:tbl>
    <w:p xmlns:w="http://schemas.openxmlformats.org/wordprocessingml/2006/main" w14:paraId="6DBEB8EE" w14:textId="77777777" w:rsidR="00A37FFA" w:rsidRDefault="00A37FFA" w:rsidP="00A37FFA">
      <w:pPr>
        <w:spacing w:after="0" w:line="240" w:lineRule="auto"/>
      </w:pPr>
    </w:p>
    <w:p xmlns:w="http://schemas.openxmlformats.org/wordprocessingml/2006/main" w14:paraId="48C962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фиксации внутренней транзакции MSDTC</w:t>
      </w:r>
    </w:p>
    <w:p xmlns:w="http://schemas.openxmlformats.org/wordprocessingml/2006/main" w14:paraId="70D83C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происходит ошибка фиксации COMMIT внутренней транзакции MSDTC.</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A09396" w14:textId="77777777" w:rsidTr="00A37FFA">
        <w:trPr>
          <w:trHeight w:val="54"/>
        </w:trPr>
        <w:tc>
          <w:tcPr>
            <w:tcW w:w="54" w:type="dxa"/>
          </w:tcPr>
          <w:p w14:paraId="32A37D05" w14:textId="77777777" w:rsidR="00A37FFA" w:rsidRDefault="00A37FFA" w:rsidP="00A37FFA">
            <w:pPr>
              <w:pStyle w:val="EmptyCellLayoutStyle"/>
              <w:spacing w:after="0" w:line="240" w:lineRule="auto"/>
            </w:pPr>
          </w:p>
        </w:tc>
        <w:tc>
          <w:tcPr>
            <w:tcW w:w="10395" w:type="dxa"/>
          </w:tcPr>
          <w:p w14:paraId="44FFEC2D" w14:textId="77777777" w:rsidR="00A37FFA" w:rsidRDefault="00A37FFA" w:rsidP="00A37FFA">
            <w:pPr>
              <w:pStyle w:val="EmptyCellLayoutStyle"/>
              <w:spacing w:after="0" w:line="240" w:lineRule="auto"/>
            </w:pPr>
          </w:p>
        </w:tc>
        <w:tc>
          <w:tcPr>
            <w:tcW w:w="149" w:type="dxa"/>
          </w:tcPr>
          <w:p w14:paraId="29145F81" w14:textId="77777777" w:rsidR="00A37FFA" w:rsidRDefault="00A37FFA" w:rsidP="00A37FFA">
            <w:pPr>
              <w:pStyle w:val="EmptyCellLayoutStyle"/>
              <w:spacing w:after="0" w:line="240" w:lineRule="auto"/>
            </w:pPr>
          </w:p>
        </w:tc>
      </w:tr>
      <w:tr w:rsidR="00A37FFA" w14:paraId="6B01BDBE" w14:textId="77777777" w:rsidTr="00A37FFA">
        <w:tc>
          <w:tcPr>
            <w:tcW w:w="54" w:type="dxa"/>
          </w:tcPr>
          <w:p w14:paraId="644A8C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6398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EBAF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B62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29C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ACE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4E4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7C2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D8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5143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84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36C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59650" w14:textId="77777777" w:rsidR="00A37FFA" w:rsidRDefault="00A37FFA" w:rsidP="00A37FFA">
                  <w:pPr>
                    <w:spacing w:after="0" w:line="240" w:lineRule="auto"/>
                  </w:pPr>
                  <w:r>
                    <w:rPr>
                      <w:rFonts w:eastAsia="Arial"/>
                      <w:color w:val="000000"/>
                      <w:lang w:bidi="ru-ru" w:val="ru-ru"/>
                    </w:rPr>
                    <w:t xml:space="preserve">Да</w:t>
                  </w:r>
                </w:p>
              </w:tc>
            </w:tr>
            <w:tr w:rsidR="00A37FFA" w14:paraId="503521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A5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2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47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496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3F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00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0C5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E44D4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4E5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8C1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43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5F4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C4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14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FC63" w14:textId="77777777" w:rsidR="00A37FFA" w:rsidRDefault="00A37FFA" w:rsidP="00A37FFA">
                  <w:pPr>
                    <w:spacing w:after="0" w:line="240" w:lineRule="auto"/>
                  </w:pPr>
                </w:p>
              </w:tc>
            </w:tr>
            <w:tr w:rsidR="00A37FFA" w14:paraId="587AF4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008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C6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7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9E855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CE4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14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8B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1E4F6C" w14:textId="77777777" w:rsidR="00A37FFA" w:rsidRDefault="00A37FFA" w:rsidP="00A37FFA">
            <w:pPr>
              <w:spacing w:after="0" w:line="240" w:lineRule="auto"/>
            </w:pPr>
          </w:p>
        </w:tc>
        <w:tc>
          <w:tcPr>
            <w:tcW w:w="149" w:type="dxa"/>
          </w:tcPr>
          <w:p w14:paraId="32D9DD0B" w14:textId="77777777" w:rsidR="00A37FFA" w:rsidRDefault="00A37FFA" w:rsidP="00A37FFA">
            <w:pPr>
              <w:pStyle w:val="EmptyCellLayoutStyle"/>
              <w:spacing w:after="0" w:line="240" w:lineRule="auto"/>
            </w:pPr>
          </w:p>
        </w:tc>
      </w:tr>
      <w:tr w:rsidR="00A37FFA" w14:paraId="51E7B0BA" w14:textId="77777777" w:rsidTr="00A37FFA">
        <w:trPr>
          <w:trHeight w:val="80"/>
        </w:trPr>
        <w:tc>
          <w:tcPr>
            <w:tcW w:w="54" w:type="dxa"/>
          </w:tcPr>
          <w:p w14:paraId="3CD91E8E" w14:textId="77777777" w:rsidR="00A37FFA" w:rsidRDefault="00A37FFA" w:rsidP="00A37FFA">
            <w:pPr>
              <w:pStyle w:val="EmptyCellLayoutStyle"/>
              <w:spacing w:after="0" w:line="240" w:lineRule="auto"/>
            </w:pPr>
          </w:p>
        </w:tc>
        <w:tc>
          <w:tcPr>
            <w:tcW w:w="10395" w:type="dxa"/>
          </w:tcPr>
          <w:p w14:paraId="7076033A" w14:textId="77777777" w:rsidR="00A37FFA" w:rsidRDefault="00A37FFA" w:rsidP="00A37FFA">
            <w:pPr>
              <w:pStyle w:val="EmptyCellLayoutStyle"/>
              <w:spacing w:after="0" w:line="240" w:lineRule="auto"/>
            </w:pPr>
          </w:p>
        </w:tc>
        <w:tc>
          <w:tcPr>
            <w:tcW w:w="149" w:type="dxa"/>
          </w:tcPr>
          <w:p w14:paraId="7A66B982" w14:textId="77777777" w:rsidR="00A37FFA" w:rsidRDefault="00A37FFA" w:rsidP="00A37FFA">
            <w:pPr>
              <w:pStyle w:val="EmptyCellLayoutStyle"/>
              <w:spacing w:after="0" w:line="240" w:lineRule="auto"/>
            </w:pPr>
          </w:p>
        </w:tc>
      </w:tr>
    </w:tbl>
    <w:p xmlns:w="http://schemas.openxmlformats.org/wordprocessingml/2006/main" w14:paraId="4073BD31" w14:textId="77777777" w:rsidR="00A37FFA" w:rsidRDefault="00A37FFA" w:rsidP="00A37FFA">
      <w:pPr>
        <w:spacing w:after="0" w:line="240" w:lineRule="auto"/>
      </w:pPr>
    </w:p>
    <w:p xmlns:w="http://schemas.openxmlformats.org/wordprocessingml/2006/main" w14:paraId="332DD0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удалить столбец из таблицы</w:t>
      </w:r>
    </w:p>
    <w:p xmlns:w="http://schemas.openxmlformats.org/wordprocessingml/2006/main" w14:paraId="7FAB4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е sp_repldropcolumn не удалось удалить указанный столбец из базы данных публикации. Данная ошибка могла произойти из-за сбоя обновления системной таблицы или сбоя лежащей в основе инструкции ALTER TABLE.</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70C48" w14:textId="77777777" w:rsidTr="00A37FFA">
        <w:trPr>
          <w:trHeight w:val="54"/>
        </w:trPr>
        <w:tc>
          <w:tcPr>
            <w:tcW w:w="54" w:type="dxa"/>
          </w:tcPr>
          <w:p w14:paraId="6907482E" w14:textId="77777777" w:rsidR="00A37FFA" w:rsidRDefault="00A37FFA" w:rsidP="00A37FFA">
            <w:pPr>
              <w:pStyle w:val="EmptyCellLayoutStyle"/>
              <w:spacing w:after="0" w:line="240" w:lineRule="auto"/>
            </w:pPr>
          </w:p>
        </w:tc>
        <w:tc>
          <w:tcPr>
            <w:tcW w:w="10395" w:type="dxa"/>
          </w:tcPr>
          <w:p w14:paraId="5768F5D6" w14:textId="77777777" w:rsidR="00A37FFA" w:rsidRDefault="00A37FFA" w:rsidP="00A37FFA">
            <w:pPr>
              <w:pStyle w:val="EmptyCellLayoutStyle"/>
              <w:spacing w:after="0" w:line="240" w:lineRule="auto"/>
            </w:pPr>
          </w:p>
        </w:tc>
        <w:tc>
          <w:tcPr>
            <w:tcW w:w="149" w:type="dxa"/>
          </w:tcPr>
          <w:p w14:paraId="70ABE682" w14:textId="77777777" w:rsidR="00A37FFA" w:rsidRDefault="00A37FFA" w:rsidP="00A37FFA">
            <w:pPr>
              <w:pStyle w:val="EmptyCellLayoutStyle"/>
              <w:spacing w:after="0" w:line="240" w:lineRule="auto"/>
            </w:pPr>
          </w:p>
        </w:tc>
      </w:tr>
      <w:tr w:rsidR="00A37FFA" w14:paraId="43905A35" w14:textId="77777777" w:rsidTr="00A37FFA">
        <w:tc>
          <w:tcPr>
            <w:tcW w:w="54" w:type="dxa"/>
          </w:tcPr>
          <w:p w14:paraId="425ECD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4F3D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9C1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2AC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7A8B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E902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2D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2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CEC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A72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11B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7E5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6974C" w14:textId="77777777" w:rsidR="00A37FFA" w:rsidRDefault="00A37FFA" w:rsidP="00A37FFA">
                  <w:pPr>
                    <w:spacing w:after="0" w:line="240" w:lineRule="auto"/>
                  </w:pPr>
                  <w:r>
                    <w:rPr>
                      <w:rFonts w:eastAsia="Arial"/>
                      <w:color w:val="000000"/>
                      <w:lang w:bidi="ru-ru" w:val="ru-ru"/>
                    </w:rPr>
                    <w:t xml:space="preserve">Да</w:t>
                  </w:r>
                </w:p>
              </w:tc>
            </w:tr>
            <w:tr w:rsidR="00A37FFA" w14:paraId="73F27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EC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42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A5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E7A7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1A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9ED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226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38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DCF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F3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E4F1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5B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6AF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6015D" w14:textId="77777777" w:rsidR="00A37FFA" w:rsidRDefault="00A37FFA" w:rsidP="00A37FFA">
                  <w:pPr>
                    <w:spacing w:after="0" w:line="240" w:lineRule="auto"/>
                  </w:pPr>
                </w:p>
              </w:tc>
            </w:tr>
            <w:tr w:rsidR="00A37FFA" w14:paraId="3DA76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20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3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45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0552F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DCE5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C00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C6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04DEF6" w14:textId="77777777" w:rsidR="00A37FFA" w:rsidRDefault="00A37FFA" w:rsidP="00A37FFA">
            <w:pPr>
              <w:spacing w:after="0" w:line="240" w:lineRule="auto"/>
            </w:pPr>
          </w:p>
        </w:tc>
        <w:tc>
          <w:tcPr>
            <w:tcW w:w="149" w:type="dxa"/>
          </w:tcPr>
          <w:p w14:paraId="28EA6779" w14:textId="77777777" w:rsidR="00A37FFA" w:rsidRDefault="00A37FFA" w:rsidP="00A37FFA">
            <w:pPr>
              <w:pStyle w:val="EmptyCellLayoutStyle"/>
              <w:spacing w:after="0" w:line="240" w:lineRule="auto"/>
            </w:pPr>
          </w:p>
        </w:tc>
      </w:tr>
      <w:tr w:rsidR="00A37FFA" w14:paraId="6886F940" w14:textId="77777777" w:rsidTr="00A37FFA">
        <w:trPr>
          <w:trHeight w:val="80"/>
        </w:trPr>
        <w:tc>
          <w:tcPr>
            <w:tcW w:w="54" w:type="dxa"/>
          </w:tcPr>
          <w:p w14:paraId="13E18783" w14:textId="77777777" w:rsidR="00A37FFA" w:rsidRDefault="00A37FFA" w:rsidP="00A37FFA">
            <w:pPr>
              <w:pStyle w:val="EmptyCellLayoutStyle"/>
              <w:spacing w:after="0" w:line="240" w:lineRule="auto"/>
            </w:pPr>
          </w:p>
        </w:tc>
        <w:tc>
          <w:tcPr>
            <w:tcW w:w="10395" w:type="dxa"/>
          </w:tcPr>
          <w:p w14:paraId="4E18616A" w14:textId="77777777" w:rsidR="00A37FFA" w:rsidRDefault="00A37FFA" w:rsidP="00A37FFA">
            <w:pPr>
              <w:pStyle w:val="EmptyCellLayoutStyle"/>
              <w:spacing w:after="0" w:line="240" w:lineRule="auto"/>
            </w:pPr>
          </w:p>
        </w:tc>
        <w:tc>
          <w:tcPr>
            <w:tcW w:w="149" w:type="dxa"/>
          </w:tcPr>
          <w:p w14:paraId="185DFB86" w14:textId="77777777" w:rsidR="00A37FFA" w:rsidRDefault="00A37FFA" w:rsidP="00A37FFA">
            <w:pPr>
              <w:pStyle w:val="EmptyCellLayoutStyle"/>
              <w:spacing w:after="0" w:line="240" w:lineRule="auto"/>
            </w:pPr>
          </w:p>
        </w:tc>
      </w:tr>
    </w:tbl>
    <w:p xmlns:w="http://schemas.openxmlformats.org/wordprocessingml/2006/main" w14:paraId="1D150796" w14:textId="77777777" w:rsidR="00A37FFA" w:rsidRDefault="00A37FFA" w:rsidP="00A37FFA">
      <w:pPr>
        <w:spacing w:after="0" w:line="240" w:lineRule="auto"/>
      </w:pPr>
    </w:p>
    <w:p xmlns:w="http://schemas.openxmlformats.org/wordprocessingml/2006/main" w14:paraId="4AD0B8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еправильный идентификатор PageId в заголовке страницы</w:t>
      </w:r>
    </w:p>
    <w:p xmlns:w="http://schemas.openxmlformats.org/wordprocessingml/2006/main" w14:paraId="44381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струкция DBCC запросила страницу P_ID1. После считывания данной страницы с диска в ее заголовке был обнаружен идентификатор страницы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FEB589" w14:textId="77777777" w:rsidTr="00A37FFA">
        <w:trPr>
          <w:trHeight w:val="54"/>
        </w:trPr>
        <w:tc>
          <w:tcPr>
            <w:tcW w:w="54" w:type="dxa"/>
          </w:tcPr>
          <w:p w14:paraId="368CBCB0" w14:textId="77777777" w:rsidR="00A37FFA" w:rsidRDefault="00A37FFA" w:rsidP="00A37FFA">
            <w:pPr>
              <w:pStyle w:val="EmptyCellLayoutStyle"/>
              <w:spacing w:after="0" w:line="240" w:lineRule="auto"/>
            </w:pPr>
          </w:p>
        </w:tc>
        <w:tc>
          <w:tcPr>
            <w:tcW w:w="10395" w:type="dxa"/>
          </w:tcPr>
          <w:p w14:paraId="502F766A" w14:textId="77777777" w:rsidR="00A37FFA" w:rsidRDefault="00A37FFA" w:rsidP="00A37FFA">
            <w:pPr>
              <w:pStyle w:val="EmptyCellLayoutStyle"/>
              <w:spacing w:after="0" w:line="240" w:lineRule="auto"/>
            </w:pPr>
          </w:p>
        </w:tc>
        <w:tc>
          <w:tcPr>
            <w:tcW w:w="149" w:type="dxa"/>
          </w:tcPr>
          <w:p w14:paraId="47DEAF7A" w14:textId="77777777" w:rsidR="00A37FFA" w:rsidRDefault="00A37FFA" w:rsidP="00A37FFA">
            <w:pPr>
              <w:pStyle w:val="EmptyCellLayoutStyle"/>
              <w:spacing w:after="0" w:line="240" w:lineRule="auto"/>
            </w:pPr>
          </w:p>
        </w:tc>
      </w:tr>
      <w:tr w:rsidR="00A37FFA" w14:paraId="320EAEAF" w14:textId="77777777" w:rsidTr="00A37FFA">
        <w:tc>
          <w:tcPr>
            <w:tcW w:w="54" w:type="dxa"/>
          </w:tcPr>
          <w:p w14:paraId="7A871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9DEA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720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75E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F3A8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464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2A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993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BEE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C846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620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39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0D33" w14:textId="77777777" w:rsidR="00A37FFA" w:rsidRDefault="00A37FFA" w:rsidP="00A37FFA">
                  <w:pPr>
                    <w:spacing w:after="0" w:line="240" w:lineRule="auto"/>
                  </w:pPr>
                  <w:r>
                    <w:rPr>
                      <w:rFonts w:eastAsia="Arial"/>
                      <w:color w:val="000000"/>
                      <w:lang w:bidi="ru-ru" w:val="ru-ru"/>
                    </w:rPr>
                    <w:t xml:space="preserve">Да</w:t>
                  </w:r>
                </w:p>
              </w:tc>
            </w:tr>
            <w:tr w:rsidR="00A37FFA" w14:paraId="60F538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44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37E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2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7AD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F78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5E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31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315D0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B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F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03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A518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2D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D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861EC" w14:textId="77777777" w:rsidR="00A37FFA" w:rsidRDefault="00A37FFA" w:rsidP="00A37FFA">
                  <w:pPr>
                    <w:spacing w:after="0" w:line="240" w:lineRule="auto"/>
                  </w:pPr>
                </w:p>
              </w:tc>
            </w:tr>
            <w:tr w:rsidR="00A37FFA" w14:paraId="4EC222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599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E3F1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3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07661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E71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1664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2599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8E3A15" w14:textId="77777777" w:rsidR="00A37FFA" w:rsidRDefault="00A37FFA" w:rsidP="00A37FFA">
            <w:pPr>
              <w:spacing w:after="0" w:line="240" w:lineRule="auto"/>
            </w:pPr>
          </w:p>
        </w:tc>
        <w:tc>
          <w:tcPr>
            <w:tcW w:w="149" w:type="dxa"/>
          </w:tcPr>
          <w:p w14:paraId="33572AB8" w14:textId="77777777" w:rsidR="00A37FFA" w:rsidRDefault="00A37FFA" w:rsidP="00A37FFA">
            <w:pPr>
              <w:pStyle w:val="EmptyCellLayoutStyle"/>
              <w:spacing w:after="0" w:line="240" w:lineRule="auto"/>
            </w:pPr>
          </w:p>
        </w:tc>
      </w:tr>
      <w:tr w:rsidR="00A37FFA" w14:paraId="7BFC3470" w14:textId="77777777" w:rsidTr="00A37FFA">
        <w:trPr>
          <w:trHeight w:val="80"/>
        </w:trPr>
        <w:tc>
          <w:tcPr>
            <w:tcW w:w="54" w:type="dxa"/>
          </w:tcPr>
          <w:p w14:paraId="7850413E" w14:textId="77777777" w:rsidR="00A37FFA" w:rsidRDefault="00A37FFA" w:rsidP="00A37FFA">
            <w:pPr>
              <w:pStyle w:val="EmptyCellLayoutStyle"/>
              <w:spacing w:after="0" w:line="240" w:lineRule="auto"/>
            </w:pPr>
          </w:p>
        </w:tc>
        <w:tc>
          <w:tcPr>
            <w:tcW w:w="10395" w:type="dxa"/>
          </w:tcPr>
          <w:p w14:paraId="39E3E747" w14:textId="77777777" w:rsidR="00A37FFA" w:rsidRDefault="00A37FFA" w:rsidP="00A37FFA">
            <w:pPr>
              <w:pStyle w:val="EmptyCellLayoutStyle"/>
              <w:spacing w:after="0" w:line="240" w:lineRule="auto"/>
            </w:pPr>
          </w:p>
        </w:tc>
        <w:tc>
          <w:tcPr>
            <w:tcW w:w="149" w:type="dxa"/>
          </w:tcPr>
          <w:p w14:paraId="772C5D17" w14:textId="77777777" w:rsidR="00A37FFA" w:rsidRDefault="00A37FFA" w:rsidP="00A37FFA">
            <w:pPr>
              <w:pStyle w:val="EmptyCellLayoutStyle"/>
              <w:spacing w:after="0" w:line="240" w:lineRule="auto"/>
            </w:pPr>
          </w:p>
        </w:tc>
      </w:tr>
    </w:tbl>
    <w:p xmlns:w="http://schemas.openxmlformats.org/wordprocessingml/2006/main" w14:paraId="15749AE9" w14:textId="77777777" w:rsidR="00A37FFA" w:rsidRDefault="00A37FFA" w:rsidP="00A37FFA">
      <w:pPr>
        <w:spacing w:after="0" w:line="240" w:lineRule="auto"/>
      </w:pPr>
    </w:p>
    <w:p xmlns:w="http://schemas.openxmlformats.org/wordprocessingml/2006/main" w14:paraId="3567979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поиск: полнотекстовый поиск для текущей базы данных отключен. Его можно включить при помощи процедуры sp_fulltext_database</w:t>
      </w:r>
    </w:p>
    <w:p xmlns:w="http://schemas.openxmlformats.org/wordprocessingml/2006/main" w14:paraId="62303A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принята попытка выполнения полнотекстового индексирования в базе данных, в которой не включена поддержка полнотекстового индексирования. Возможно, в этой базе данных поддержка полнотекстового индексирования никогда не включалась или была восстановлена или подключена, что автоматически отключает полнотекстовое индексирова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174858" w14:textId="77777777" w:rsidTr="00A37FFA">
        <w:trPr>
          <w:trHeight w:val="54"/>
        </w:trPr>
        <w:tc>
          <w:tcPr>
            <w:tcW w:w="54" w:type="dxa"/>
          </w:tcPr>
          <w:p w14:paraId="6F2DF547" w14:textId="77777777" w:rsidR="00A37FFA" w:rsidRDefault="00A37FFA" w:rsidP="00A37FFA">
            <w:pPr>
              <w:pStyle w:val="EmptyCellLayoutStyle"/>
              <w:spacing w:after="0" w:line="240" w:lineRule="auto"/>
            </w:pPr>
          </w:p>
        </w:tc>
        <w:tc>
          <w:tcPr>
            <w:tcW w:w="10395" w:type="dxa"/>
          </w:tcPr>
          <w:p w14:paraId="5127987B" w14:textId="77777777" w:rsidR="00A37FFA" w:rsidRDefault="00A37FFA" w:rsidP="00A37FFA">
            <w:pPr>
              <w:pStyle w:val="EmptyCellLayoutStyle"/>
              <w:spacing w:after="0" w:line="240" w:lineRule="auto"/>
            </w:pPr>
          </w:p>
        </w:tc>
        <w:tc>
          <w:tcPr>
            <w:tcW w:w="149" w:type="dxa"/>
          </w:tcPr>
          <w:p w14:paraId="771191E7" w14:textId="77777777" w:rsidR="00A37FFA" w:rsidRDefault="00A37FFA" w:rsidP="00A37FFA">
            <w:pPr>
              <w:pStyle w:val="EmptyCellLayoutStyle"/>
              <w:spacing w:after="0" w:line="240" w:lineRule="auto"/>
            </w:pPr>
          </w:p>
        </w:tc>
      </w:tr>
      <w:tr w:rsidR="00A37FFA" w14:paraId="6E72D32B" w14:textId="77777777" w:rsidTr="00A37FFA">
        <w:tc>
          <w:tcPr>
            <w:tcW w:w="54" w:type="dxa"/>
          </w:tcPr>
          <w:p w14:paraId="303F5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EF9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DDD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6707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205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B255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B25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3AD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10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033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029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48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BE02" w14:textId="77777777" w:rsidR="00A37FFA" w:rsidRDefault="00A37FFA" w:rsidP="00A37FFA">
                  <w:pPr>
                    <w:spacing w:after="0" w:line="240" w:lineRule="auto"/>
                  </w:pPr>
                  <w:r>
                    <w:rPr>
                      <w:rFonts w:eastAsia="Arial"/>
                      <w:color w:val="000000"/>
                      <w:lang w:bidi="ru-ru" w:val="ru-ru"/>
                    </w:rPr>
                    <w:t xml:space="preserve">Да</w:t>
                  </w:r>
                </w:p>
              </w:tc>
            </w:tr>
            <w:tr w:rsidR="00A37FFA" w14:paraId="2A891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FB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379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6D5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75D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14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A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7C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C8B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21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72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81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0240A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4E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9F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8E3" w14:textId="77777777" w:rsidR="00A37FFA" w:rsidRDefault="00A37FFA" w:rsidP="00A37FFA">
                  <w:pPr>
                    <w:spacing w:after="0" w:line="240" w:lineRule="auto"/>
                  </w:pPr>
                </w:p>
              </w:tc>
            </w:tr>
            <w:tr w:rsidR="00A37FFA" w14:paraId="4980A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81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B1F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BB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21093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91D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97D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AB3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0E4EEAC" w14:textId="77777777" w:rsidR="00A37FFA" w:rsidRDefault="00A37FFA" w:rsidP="00A37FFA">
            <w:pPr>
              <w:spacing w:after="0" w:line="240" w:lineRule="auto"/>
            </w:pPr>
          </w:p>
        </w:tc>
        <w:tc>
          <w:tcPr>
            <w:tcW w:w="149" w:type="dxa"/>
          </w:tcPr>
          <w:p w14:paraId="19A51DBE" w14:textId="77777777" w:rsidR="00A37FFA" w:rsidRDefault="00A37FFA" w:rsidP="00A37FFA">
            <w:pPr>
              <w:pStyle w:val="EmptyCellLayoutStyle"/>
              <w:spacing w:after="0" w:line="240" w:lineRule="auto"/>
            </w:pPr>
          </w:p>
        </w:tc>
      </w:tr>
      <w:tr w:rsidR="00A37FFA" w14:paraId="005AF61B" w14:textId="77777777" w:rsidTr="00A37FFA">
        <w:trPr>
          <w:trHeight w:val="80"/>
        </w:trPr>
        <w:tc>
          <w:tcPr>
            <w:tcW w:w="54" w:type="dxa"/>
          </w:tcPr>
          <w:p w14:paraId="461C0DF5" w14:textId="77777777" w:rsidR="00A37FFA" w:rsidRDefault="00A37FFA" w:rsidP="00A37FFA">
            <w:pPr>
              <w:pStyle w:val="EmptyCellLayoutStyle"/>
              <w:spacing w:after="0" w:line="240" w:lineRule="auto"/>
            </w:pPr>
          </w:p>
        </w:tc>
        <w:tc>
          <w:tcPr>
            <w:tcW w:w="10395" w:type="dxa"/>
          </w:tcPr>
          <w:p w14:paraId="3D505B3A" w14:textId="77777777" w:rsidR="00A37FFA" w:rsidRDefault="00A37FFA" w:rsidP="00A37FFA">
            <w:pPr>
              <w:pStyle w:val="EmptyCellLayoutStyle"/>
              <w:spacing w:after="0" w:line="240" w:lineRule="auto"/>
            </w:pPr>
          </w:p>
        </w:tc>
        <w:tc>
          <w:tcPr>
            <w:tcW w:w="149" w:type="dxa"/>
          </w:tcPr>
          <w:p w14:paraId="4EC89723" w14:textId="77777777" w:rsidR="00A37FFA" w:rsidRDefault="00A37FFA" w:rsidP="00A37FFA">
            <w:pPr>
              <w:pStyle w:val="EmptyCellLayoutStyle"/>
              <w:spacing w:after="0" w:line="240" w:lineRule="auto"/>
            </w:pPr>
          </w:p>
        </w:tc>
      </w:tr>
    </w:tbl>
    <w:p xmlns:w="http://schemas.openxmlformats.org/wordprocessingml/2006/main" w14:paraId="3CA01BDC" w14:textId="77777777" w:rsidR="00A37FFA" w:rsidRDefault="00A37FFA" w:rsidP="00A37FFA">
      <w:pPr>
        <w:spacing w:after="0" w:line="240" w:lineRule="auto"/>
      </w:pPr>
    </w:p>
    <w:p xmlns:w="http://schemas.openxmlformats.org/wordprocessingml/2006/main" w14:paraId="6559AD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о время обработки маршрутов зеркального отображения компонента SQL Server Service Broker</w:t>
      </w:r>
    </w:p>
    <w:p xmlns:w="http://schemas.openxmlformats.org/wordprocessingml/2006/main" w14:paraId="3C67A2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озникает ошибка при обработке маршрутов зеркального отображения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57849" w14:textId="77777777" w:rsidTr="00A37FFA">
        <w:trPr>
          <w:trHeight w:val="54"/>
        </w:trPr>
        <w:tc>
          <w:tcPr>
            <w:tcW w:w="54" w:type="dxa"/>
          </w:tcPr>
          <w:p w14:paraId="6ED7C957" w14:textId="77777777" w:rsidR="00A37FFA" w:rsidRDefault="00A37FFA" w:rsidP="00A37FFA">
            <w:pPr>
              <w:pStyle w:val="EmptyCellLayoutStyle"/>
              <w:spacing w:after="0" w:line="240" w:lineRule="auto"/>
            </w:pPr>
          </w:p>
        </w:tc>
        <w:tc>
          <w:tcPr>
            <w:tcW w:w="10395" w:type="dxa"/>
          </w:tcPr>
          <w:p w14:paraId="6754054A" w14:textId="77777777" w:rsidR="00A37FFA" w:rsidRDefault="00A37FFA" w:rsidP="00A37FFA">
            <w:pPr>
              <w:pStyle w:val="EmptyCellLayoutStyle"/>
              <w:spacing w:after="0" w:line="240" w:lineRule="auto"/>
            </w:pPr>
          </w:p>
        </w:tc>
        <w:tc>
          <w:tcPr>
            <w:tcW w:w="149" w:type="dxa"/>
          </w:tcPr>
          <w:p w14:paraId="1D5BDD4C" w14:textId="77777777" w:rsidR="00A37FFA" w:rsidRDefault="00A37FFA" w:rsidP="00A37FFA">
            <w:pPr>
              <w:pStyle w:val="EmptyCellLayoutStyle"/>
              <w:spacing w:after="0" w:line="240" w:lineRule="auto"/>
            </w:pPr>
          </w:p>
        </w:tc>
      </w:tr>
      <w:tr w:rsidR="00A37FFA" w14:paraId="5DD4E2DD" w14:textId="77777777" w:rsidTr="00A37FFA">
        <w:tc>
          <w:tcPr>
            <w:tcW w:w="54" w:type="dxa"/>
          </w:tcPr>
          <w:p w14:paraId="4C2473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207C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ED6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47D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5056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14DB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D7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DB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353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CDB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BB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88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44E" w14:textId="77777777" w:rsidR="00A37FFA" w:rsidRDefault="00A37FFA" w:rsidP="00A37FFA">
                  <w:pPr>
                    <w:spacing w:after="0" w:line="240" w:lineRule="auto"/>
                  </w:pPr>
                  <w:r>
                    <w:rPr>
                      <w:rFonts w:eastAsia="Arial"/>
                      <w:color w:val="000000"/>
                      <w:lang w:bidi="ru-ru" w:val="ru-ru"/>
                    </w:rPr>
                    <w:t xml:space="preserve">Да</w:t>
                  </w:r>
                </w:p>
              </w:tc>
            </w:tr>
            <w:tr w:rsidR="00A37FFA" w14:paraId="2533F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E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E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D3F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58E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4E5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3E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AF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6811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2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966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40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E8E8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69A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73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A5F80" w14:textId="77777777" w:rsidR="00A37FFA" w:rsidRDefault="00A37FFA" w:rsidP="00A37FFA">
                  <w:pPr>
                    <w:spacing w:after="0" w:line="240" w:lineRule="auto"/>
                  </w:pPr>
                </w:p>
              </w:tc>
            </w:tr>
            <w:tr w:rsidR="00A37FFA" w14:paraId="3A427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E9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03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94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B68AD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287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141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71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D85F03" w14:textId="77777777" w:rsidR="00A37FFA" w:rsidRDefault="00A37FFA" w:rsidP="00A37FFA">
            <w:pPr>
              <w:spacing w:after="0" w:line="240" w:lineRule="auto"/>
            </w:pPr>
          </w:p>
        </w:tc>
        <w:tc>
          <w:tcPr>
            <w:tcW w:w="149" w:type="dxa"/>
          </w:tcPr>
          <w:p w14:paraId="6CC1B1F5" w14:textId="77777777" w:rsidR="00A37FFA" w:rsidRDefault="00A37FFA" w:rsidP="00A37FFA">
            <w:pPr>
              <w:pStyle w:val="EmptyCellLayoutStyle"/>
              <w:spacing w:after="0" w:line="240" w:lineRule="auto"/>
            </w:pPr>
          </w:p>
        </w:tc>
      </w:tr>
      <w:tr w:rsidR="00A37FFA" w14:paraId="0A10522C" w14:textId="77777777" w:rsidTr="00A37FFA">
        <w:trPr>
          <w:trHeight w:val="80"/>
        </w:trPr>
        <w:tc>
          <w:tcPr>
            <w:tcW w:w="54" w:type="dxa"/>
          </w:tcPr>
          <w:p w14:paraId="4B1010A0" w14:textId="77777777" w:rsidR="00A37FFA" w:rsidRDefault="00A37FFA" w:rsidP="00A37FFA">
            <w:pPr>
              <w:pStyle w:val="EmptyCellLayoutStyle"/>
              <w:spacing w:after="0" w:line="240" w:lineRule="auto"/>
            </w:pPr>
          </w:p>
        </w:tc>
        <w:tc>
          <w:tcPr>
            <w:tcW w:w="10395" w:type="dxa"/>
          </w:tcPr>
          <w:p w14:paraId="425AA9E2" w14:textId="77777777" w:rsidR="00A37FFA" w:rsidRDefault="00A37FFA" w:rsidP="00A37FFA">
            <w:pPr>
              <w:pStyle w:val="EmptyCellLayoutStyle"/>
              <w:spacing w:after="0" w:line="240" w:lineRule="auto"/>
            </w:pPr>
          </w:p>
        </w:tc>
        <w:tc>
          <w:tcPr>
            <w:tcW w:w="149" w:type="dxa"/>
          </w:tcPr>
          <w:p w14:paraId="2B342230" w14:textId="77777777" w:rsidR="00A37FFA" w:rsidRDefault="00A37FFA" w:rsidP="00A37FFA">
            <w:pPr>
              <w:pStyle w:val="EmptyCellLayoutStyle"/>
              <w:spacing w:after="0" w:line="240" w:lineRule="auto"/>
            </w:pPr>
          </w:p>
        </w:tc>
      </w:tr>
    </w:tbl>
    <w:p xmlns:w="http://schemas.openxmlformats.org/wordprocessingml/2006/main" w14:paraId="2F2D2772" w14:textId="77777777" w:rsidR="00A37FFA" w:rsidRDefault="00A37FFA" w:rsidP="00A37FFA">
      <w:pPr>
        <w:spacing w:after="0" w:line="240" w:lineRule="auto"/>
      </w:pPr>
    </w:p>
    <w:p xmlns:w="http://schemas.openxmlformats.org/wordprocessingml/2006/main" w14:paraId="724F02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бъект экстента выходит за пределы диапазона для этой базы данных</w:t>
      </w:r>
    </w:p>
    <w:p xmlns:w="http://schemas.openxmlformats.org/wordprocessingml/2006/main" w14:paraId="5C1FCA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P_ID является идентификатором страницы в формате (filenum:pageinfile). Значение параметра pageinfile в данной области превышает физический размер filenum файла базы данных. Данная область помечена как распределенная на странице IAM для указанного идентификатора объекта или индек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B8761D" w14:textId="77777777" w:rsidTr="00A37FFA">
        <w:trPr>
          <w:trHeight w:val="54"/>
        </w:trPr>
        <w:tc>
          <w:tcPr>
            <w:tcW w:w="54" w:type="dxa"/>
          </w:tcPr>
          <w:p w14:paraId="4AA007A5" w14:textId="77777777" w:rsidR="00A37FFA" w:rsidRDefault="00A37FFA" w:rsidP="00A37FFA">
            <w:pPr>
              <w:pStyle w:val="EmptyCellLayoutStyle"/>
              <w:spacing w:after="0" w:line="240" w:lineRule="auto"/>
            </w:pPr>
          </w:p>
        </w:tc>
        <w:tc>
          <w:tcPr>
            <w:tcW w:w="10395" w:type="dxa"/>
          </w:tcPr>
          <w:p w14:paraId="78521676" w14:textId="77777777" w:rsidR="00A37FFA" w:rsidRDefault="00A37FFA" w:rsidP="00A37FFA">
            <w:pPr>
              <w:pStyle w:val="EmptyCellLayoutStyle"/>
              <w:spacing w:after="0" w:line="240" w:lineRule="auto"/>
            </w:pPr>
          </w:p>
        </w:tc>
        <w:tc>
          <w:tcPr>
            <w:tcW w:w="149" w:type="dxa"/>
          </w:tcPr>
          <w:p w14:paraId="00349EB0" w14:textId="77777777" w:rsidR="00A37FFA" w:rsidRDefault="00A37FFA" w:rsidP="00A37FFA">
            <w:pPr>
              <w:pStyle w:val="EmptyCellLayoutStyle"/>
              <w:spacing w:after="0" w:line="240" w:lineRule="auto"/>
            </w:pPr>
          </w:p>
        </w:tc>
      </w:tr>
      <w:tr w:rsidR="00A37FFA" w14:paraId="64B6D556" w14:textId="77777777" w:rsidTr="00A37FFA">
        <w:tc>
          <w:tcPr>
            <w:tcW w:w="54" w:type="dxa"/>
          </w:tcPr>
          <w:p w14:paraId="28982E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02D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AFE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A88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37B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5119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8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A4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32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A5BF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C2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8F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B1A88" w14:textId="77777777" w:rsidR="00A37FFA" w:rsidRDefault="00A37FFA" w:rsidP="00A37FFA">
                  <w:pPr>
                    <w:spacing w:after="0" w:line="240" w:lineRule="auto"/>
                  </w:pPr>
                  <w:r>
                    <w:rPr>
                      <w:rFonts w:eastAsia="Arial"/>
                      <w:color w:val="000000"/>
                      <w:lang w:bidi="ru-ru" w:val="ru-ru"/>
                    </w:rPr>
                    <w:t xml:space="preserve">Да</w:t>
                  </w:r>
                </w:p>
              </w:tc>
            </w:tr>
            <w:tr w:rsidR="00A37FFA" w14:paraId="37FB3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17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F03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C47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E30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AA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90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BC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07FB7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03B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76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A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7884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E6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248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13C6F" w14:textId="77777777" w:rsidR="00A37FFA" w:rsidRDefault="00A37FFA" w:rsidP="00A37FFA">
                  <w:pPr>
                    <w:spacing w:after="0" w:line="240" w:lineRule="auto"/>
                  </w:pPr>
                </w:p>
              </w:tc>
            </w:tr>
            <w:tr w:rsidR="00A37FFA" w14:paraId="453CA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B30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3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32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18DB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E09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7F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D4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ADC70A" w14:textId="77777777" w:rsidR="00A37FFA" w:rsidRDefault="00A37FFA" w:rsidP="00A37FFA">
            <w:pPr>
              <w:spacing w:after="0" w:line="240" w:lineRule="auto"/>
            </w:pPr>
          </w:p>
        </w:tc>
        <w:tc>
          <w:tcPr>
            <w:tcW w:w="149" w:type="dxa"/>
          </w:tcPr>
          <w:p w14:paraId="4DB99C87" w14:textId="77777777" w:rsidR="00A37FFA" w:rsidRDefault="00A37FFA" w:rsidP="00A37FFA">
            <w:pPr>
              <w:pStyle w:val="EmptyCellLayoutStyle"/>
              <w:spacing w:after="0" w:line="240" w:lineRule="auto"/>
            </w:pPr>
          </w:p>
        </w:tc>
      </w:tr>
      <w:tr w:rsidR="00A37FFA" w14:paraId="2FE860F1" w14:textId="77777777" w:rsidTr="00A37FFA">
        <w:trPr>
          <w:trHeight w:val="80"/>
        </w:trPr>
        <w:tc>
          <w:tcPr>
            <w:tcW w:w="54" w:type="dxa"/>
          </w:tcPr>
          <w:p w14:paraId="55232C77" w14:textId="77777777" w:rsidR="00A37FFA" w:rsidRDefault="00A37FFA" w:rsidP="00A37FFA">
            <w:pPr>
              <w:pStyle w:val="EmptyCellLayoutStyle"/>
              <w:spacing w:after="0" w:line="240" w:lineRule="auto"/>
            </w:pPr>
          </w:p>
        </w:tc>
        <w:tc>
          <w:tcPr>
            <w:tcW w:w="10395" w:type="dxa"/>
          </w:tcPr>
          <w:p w14:paraId="416DC478" w14:textId="77777777" w:rsidR="00A37FFA" w:rsidRDefault="00A37FFA" w:rsidP="00A37FFA">
            <w:pPr>
              <w:pStyle w:val="EmptyCellLayoutStyle"/>
              <w:spacing w:after="0" w:line="240" w:lineRule="auto"/>
            </w:pPr>
          </w:p>
        </w:tc>
        <w:tc>
          <w:tcPr>
            <w:tcW w:w="149" w:type="dxa"/>
          </w:tcPr>
          <w:p w14:paraId="2B17175F" w14:textId="77777777" w:rsidR="00A37FFA" w:rsidRDefault="00A37FFA" w:rsidP="00A37FFA">
            <w:pPr>
              <w:pStyle w:val="EmptyCellLayoutStyle"/>
              <w:spacing w:after="0" w:line="240" w:lineRule="auto"/>
            </w:pPr>
          </w:p>
        </w:tc>
      </w:tr>
    </w:tbl>
    <w:p xmlns:w="http://schemas.openxmlformats.org/wordprocessingml/2006/main" w14:paraId="00DBD7B2" w14:textId="77777777" w:rsidR="00A37FFA" w:rsidRDefault="00A37FFA" w:rsidP="00A37FFA">
      <w:pPr>
        <w:spacing w:after="0" w:line="240" w:lineRule="auto"/>
      </w:pPr>
    </w:p>
    <w:p xmlns:w="http://schemas.openxmlformats.org/wordprocessingml/2006/main" w14:paraId="0CEE68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ижнее значение ключа на странице не равно значению ключа в родительском объекте</w:t>
      </w:r>
    </w:p>
    <w:p xmlns:w="http://schemas.openxmlformats.org/wordprocessingml/2006/main" w14:paraId="312B25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уровня сбалансированного дерева содержится запись и значение ключа для каждой дочерней страницы. Если дочерняя страница является страницей конечного уровня (т. е. уровня 0), то во всех записях на этой странице значения ключа должны быть не меньше значения ключа на родительской странице. Если дочерняя страница является страницей древовидного уровня (т. е. уровня &gt; 0), то во всех записях значения ключа должны превышать значение ключа в родительском объекте, за исключением первой записи, в которой значение ключа должно совпадать со значением ключа родительского объек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6D8B1" w14:textId="77777777" w:rsidTr="00A37FFA">
        <w:trPr>
          <w:trHeight w:val="54"/>
        </w:trPr>
        <w:tc>
          <w:tcPr>
            <w:tcW w:w="54" w:type="dxa"/>
          </w:tcPr>
          <w:p w14:paraId="5F5BDCDD" w14:textId="77777777" w:rsidR="00A37FFA" w:rsidRDefault="00A37FFA" w:rsidP="00A37FFA">
            <w:pPr>
              <w:pStyle w:val="EmptyCellLayoutStyle"/>
              <w:spacing w:after="0" w:line="240" w:lineRule="auto"/>
            </w:pPr>
          </w:p>
        </w:tc>
        <w:tc>
          <w:tcPr>
            <w:tcW w:w="10395" w:type="dxa"/>
          </w:tcPr>
          <w:p w14:paraId="6234FCF6" w14:textId="77777777" w:rsidR="00A37FFA" w:rsidRDefault="00A37FFA" w:rsidP="00A37FFA">
            <w:pPr>
              <w:pStyle w:val="EmptyCellLayoutStyle"/>
              <w:spacing w:after="0" w:line="240" w:lineRule="auto"/>
            </w:pPr>
          </w:p>
        </w:tc>
        <w:tc>
          <w:tcPr>
            <w:tcW w:w="149" w:type="dxa"/>
          </w:tcPr>
          <w:p w14:paraId="25D95677" w14:textId="77777777" w:rsidR="00A37FFA" w:rsidRDefault="00A37FFA" w:rsidP="00A37FFA">
            <w:pPr>
              <w:pStyle w:val="EmptyCellLayoutStyle"/>
              <w:spacing w:after="0" w:line="240" w:lineRule="auto"/>
            </w:pPr>
          </w:p>
        </w:tc>
      </w:tr>
      <w:tr w:rsidR="00A37FFA" w14:paraId="6261938F" w14:textId="77777777" w:rsidTr="00A37FFA">
        <w:tc>
          <w:tcPr>
            <w:tcW w:w="54" w:type="dxa"/>
          </w:tcPr>
          <w:p w14:paraId="5643C0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039E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877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56B5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8944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5ECA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3D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0FB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59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ABD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B4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CB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05864" w14:textId="77777777" w:rsidR="00A37FFA" w:rsidRDefault="00A37FFA" w:rsidP="00A37FFA">
                  <w:pPr>
                    <w:spacing w:after="0" w:line="240" w:lineRule="auto"/>
                  </w:pPr>
                  <w:r>
                    <w:rPr>
                      <w:rFonts w:eastAsia="Arial"/>
                      <w:color w:val="000000"/>
                      <w:lang w:bidi="ru-ru" w:val="ru-ru"/>
                    </w:rPr>
                    <w:t xml:space="preserve">Да</w:t>
                  </w:r>
                </w:p>
              </w:tc>
            </w:tr>
            <w:tr w:rsidR="00A37FFA" w14:paraId="67CEF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ED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A8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FD9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7903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12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048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E7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E7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8B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CB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D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ED1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12A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54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CD7DC" w14:textId="77777777" w:rsidR="00A37FFA" w:rsidRDefault="00A37FFA" w:rsidP="00A37FFA">
                  <w:pPr>
                    <w:spacing w:after="0" w:line="240" w:lineRule="auto"/>
                  </w:pPr>
                </w:p>
              </w:tc>
            </w:tr>
            <w:tr w:rsidR="00A37FFA" w14:paraId="54453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10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9DD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2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7433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5FE6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184D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48B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FABD95" w14:textId="77777777" w:rsidR="00A37FFA" w:rsidRDefault="00A37FFA" w:rsidP="00A37FFA">
            <w:pPr>
              <w:spacing w:after="0" w:line="240" w:lineRule="auto"/>
            </w:pPr>
          </w:p>
        </w:tc>
        <w:tc>
          <w:tcPr>
            <w:tcW w:w="149" w:type="dxa"/>
          </w:tcPr>
          <w:p w14:paraId="0047ED27" w14:textId="77777777" w:rsidR="00A37FFA" w:rsidRDefault="00A37FFA" w:rsidP="00A37FFA">
            <w:pPr>
              <w:pStyle w:val="EmptyCellLayoutStyle"/>
              <w:spacing w:after="0" w:line="240" w:lineRule="auto"/>
            </w:pPr>
          </w:p>
        </w:tc>
      </w:tr>
      <w:tr w:rsidR="00A37FFA" w14:paraId="67F9B747" w14:textId="77777777" w:rsidTr="00A37FFA">
        <w:trPr>
          <w:trHeight w:val="80"/>
        </w:trPr>
        <w:tc>
          <w:tcPr>
            <w:tcW w:w="54" w:type="dxa"/>
          </w:tcPr>
          <w:p w14:paraId="5466BD1A" w14:textId="77777777" w:rsidR="00A37FFA" w:rsidRDefault="00A37FFA" w:rsidP="00A37FFA">
            <w:pPr>
              <w:pStyle w:val="EmptyCellLayoutStyle"/>
              <w:spacing w:after="0" w:line="240" w:lineRule="auto"/>
            </w:pPr>
          </w:p>
        </w:tc>
        <w:tc>
          <w:tcPr>
            <w:tcW w:w="10395" w:type="dxa"/>
          </w:tcPr>
          <w:p w14:paraId="047162BE" w14:textId="77777777" w:rsidR="00A37FFA" w:rsidRDefault="00A37FFA" w:rsidP="00A37FFA">
            <w:pPr>
              <w:pStyle w:val="EmptyCellLayoutStyle"/>
              <w:spacing w:after="0" w:line="240" w:lineRule="auto"/>
            </w:pPr>
          </w:p>
        </w:tc>
        <w:tc>
          <w:tcPr>
            <w:tcW w:w="149" w:type="dxa"/>
          </w:tcPr>
          <w:p w14:paraId="0CE5D3C4" w14:textId="77777777" w:rsidR="00A37FFA" w:rsidRDefault="00A37FFA" w:rsidP="00A37FFA">
            <w:pPr>
              <w:pStyle w:val="EmptyCellLayoutStyle"/>
              <w:spacing w:after="0" w:line="240" w:lineRule="auto"/>
            </w:pPr>
          </w:p>
        </w:tc>
      </w:tr>
    </w:tbl>
    <w:p xmlns:w="http://schemas.openxmlformats.org/wordprocessingml/2006/main" w14:paraId="71F91E05" w14:textId="77777777" w:rsidR="00A37FFA" w:rsidRDefault="00A37FFA" w:rsidP="00A37FFA">
      <w:pPr>
        <w:spacing w:after="0" w:line="240" w:lineRule="auto"/>
      </w:pPr>
    </w:p>
    <w:p xmlns:w="http://schemas.openxmlformats.org/wordprocessingml/2006/main" w14:paraId="7D018F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поиск: по неизвестной причине произошел сбой полнотекстовой операции</w:t>
      </w:r>
    </w:p>
    <w:p xmlns:w="http://schemas.openxmlformats.org/wordprocessingml/2006/main" w14:paraId="3FFDC5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при различных условиях. Часто она связана с разрешениями или с отсутствием файл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0A4B6" w14:textId="77777777" w:rsidTr="00A37FFA">
        <w:trPr>
          <w:trHeight w:val="54"/>
        </w:trPr>
        <w:tc>
          <w:tcPr>
            <w:tcW w:w="54" w:type="dxa"/>
          </w:tcPr>
          <w:p w14:paraId="0591DBE5" w14:textId="77777777" w:rsidR="00A37FFA" w:rsidRDefault="00A37FFA" w:rsidP="00A37FFA">
            <w:pPr>
              <w:pStyle w:val="EmptyCellLayoutStyle"/>
              <w:spacing w:after="0" w:line="240" w:lineRule="auto"/>
            </w:pPr>
          </w:p>
        </w:tc>
        <w:tc>
          <w:tcPr>
            <w:tcW w:w="10395" w:type="dxa"/>
          </w:tcPr>
          <w:p w14:paraId="47AD8FD8" w14:textId="77777777" w:rsidR="00A37FFA" w:rsidRDefault="00A37FFA" w:rsidP="00A37FFA">
            <w:pPr>
              <w:pStyle w:val="EmptyCellLayoutStyle"/>
              <w:spacing w:after="0" w:line="240" w:lineRule="auto"/>
            </w:pPr>
          </w:p>
        </w:tc>
        <w:tc>
          <w:tcPr>
            <w:tcW w:w="149" w:type="dxa"/>
          </w:tcPr>
          <w:p w14:paraId="68743F63" w14:textId="77777777" w:rsidR="00A37FFA" w:rsidRDefault="00A37FFA" w:rsidP="00A37FFA">
            <w:pPr>
              <w:pStyle w:val="EmptyCellLayoutStyle"/>
              <w:spacing w:after="0" w:line="240" w:lineRule="auto"/>
            </w:pPr>
          </w:p>
        </w:tc>
      </w:tr>
      <w:tr w:rsidR="00A37FFA" w14:paraId="51E28811" w14:textId="77777777" w:rsidTr="00A37FFA">
        <w:tc>
          <w:tcPr>
            <w:tcW w:w="54" w:type="dxa"/>
          </w:tcPr>
          <w:p w14:paraId="69ABBB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22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48C2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9EA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761C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747B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8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8B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4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B30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DE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ECC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960CB" w14:textId="77777777" w:rsidR="00A37FFA" w:rsidRDefault="00A37FFA" w:rsidP="00A37FFA">
                  <w:pPr>
                    <w:spacing w:after="0" w:line="240" w:lineRule="auto"/>
                  </w:pPr>
                  <w:r>
                    <w:rPr>
                      <w:rFonts w:eastAsia="Arial"/>
                      <w:color w:val="000000"/>
                      <w:lang w:bidi="ru-ru" w:val="ru-ru"/>
                    </w:rPr>
                    <w:t xml:space="preserve">Да</w:t>
                  </w:r>
                </w:p>
              </w:tc>
            </w:tr>
            <w:tr w:rsidR="00A37FFA" w14:paraId="527F32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2E3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C5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F6B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944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CF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7B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C72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C9E4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AC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E4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6E2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00E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245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63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DD419" w14:textId="77777777" w:rsidR="00A37FFA" w:rsidRDefault="00A37FFA" w:rsidP="00A37FFA">
                  <w:pPr>
                    <w:spacing w:after="0" w:line="240" w:lineRule="auto"/>
                  </w:pPr>
                </w:p>
              </w:tc>
            </w:tr>
            <w:tr w:rsidR="00A37FFA" w14:paraId="56AB2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4FA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8B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3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26E8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8D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75F5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4B2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B57BD1" w14:textId="77777777" w:rsidR="00A37FFA" w:rsidRDefault="00A37FFA" w:rsidP="00A37FFA">
            <w:pPr>
              <w:spacing w:after="0" w:line="240" w:lineRule="auto"/>
            </w:pPr>
          </w:p>
        </w:tc>
        <w:tc>
          <w:tcPr>
            <w:tcW w:w="149" w:type="dxa"/>
          </w:tcPr>
          <w:p w14:paraId="4D5BB2AD" w14:textId="77777777" w:rsidR="00A37FFA" w:rsidRDefault="00A37FFA" w:rsidP="00A37FFA">
            <w:pPr>
              <w:pStyle w:val="EmptyCellLayoutStyle"/>
              <w:spacing w:after="0" w:line="240" w:lineRule="auto"/>
            </w:pPr>
          </w:p>
        </w:tc>
      </w:tr>
      <w:tr w:rsidR="00A37FFA" w14:paraId="10314848" w14:textId="77777777" w:rsidTr="00A37FFA">
        <w:trPr>
          <w:trHeight w:val="80"/>
        </w:trPr>
        <w:tc>
          <w:tcPr>
            <w:tcW w:w="54" w:type="dxa"/>
          </w:tcPr>
          <w:p w14:paraId="7A8AC4B8" w14:textId="77777777" w:rsidR="00A37FFA" w:rsidRDefault="00A37FFA" w:rsidP="00A37FFA">
            <w:pPr>
              <w:pStyle w:val="EmptyCellLayoutStyle"/>
              <w:spacing w:after="0" w:line="240" w:lineRule="auto"/>
            </w:pPr>
          </w:p>
        </w:tc>
        <w:tc>
          <w:tcPr>
            <w:tcW w:w="10395" w:type="dxa"/>
          </w:tcPr>
          <w:p w14:paraId="38A9D12A" w14:textId="77777777" w:rsidR="00A37FFA" w:rsidRDefault="00A37FFA" w:rsidP="00A37FFA">
            <w:pPr>
              <w:pStyle w:val="EmptyCellLayoutStyle"/>
              <w:spacing w:after="0" w:line="240" w:lineRule="auto"/>
            </w:pPr>
          </w:p>
        </w:tc>
        <w:tc>
          <w:tcPr>
            <w:tcW w:w="149" w:type="dxa"/>
          </w:tcPr>
          <w:p w14:paraId="65C9F7B8" w14:textId="77777777" w:rsidR="00A37FFA" w:rsidRDefault="00A37FFA" w:rsidP="00A37FFA">
            <w:pPr>
              <w:pStyle w:val="EmptyCellLayoutStyle"/>
              <w:spacing w:after="0" w:line="240" w:lineRule="auto"/>
            </w:pPr>
          </w:p>
        </w:tc>
      </w:tr>
    </w:tbl>
    <w:p xmlns:w="http://schemas.openxmlformats.org/wordprocessingml/2006/main" w14:paraId="4DAE9DFD" w14:textId="77777777" w:rsidR="00A37FFA" w:rsidRDefault="00A37FFA" w:rsidP="00A37FFA">
      <w:pPr>
        <w:spacing w:after="0" w:line="240" w:lineRule="auto"/>
      </w:pPr>
    </w:p>
    <w:p xmlns:w="http://schemas.openxmlformats.org/wordprocessingml/2006/main" w14:paraId="3EEFD6B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аблица конфликтов не существует</w:t>
      </w:r>
    </w:p>
    <w:p xmlns:w="http://schemas.openxmlformats.org/wordprocessingml/2006/main" w14:paraId="120D0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попытке добавить или удалить столбец к статье слияния, но таблица конфликтов, указанная в sysmergearticles для модифицированной статьи, статьи на самом деле не существует в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5A4550" w14:textId="77777777" w:rsidTr="00A37FFA">
        <w:trPr>
          <w:trHeight w:val="54"/>
        </w:trPr>
        <w:tc>
          <w:tcPr>
            <w:tcW w:w="54" w:type="dxa"/>
          </w:tcPr>
          <w:p w14:paraId="181B1316" w14:textId="77777777" w:rsidR="00A37FFA" w:rsidRDefault="00A37FFA" w:rsidP="00A37FFA">
            <w:pPr>
              <w:pStyle w:val="EmptyCellLayoutStyle"/>
              <w:spacing w:after="0" w:line="240" w:lineRule="auto"/>
            </w:pPr>
          </w:p>
        </w:tc>
        <w:tc>
          <w:tcPr>
            <w:tcW w:w="10395" w:type="dxa"/>
          </w:tcPr>
          <w:p w14:paraId="61B7E651" w14:textId="77777777" w:rsidR="00A37FFA" w:rsidRDefault="00A37FFA" w:rsidP="00A37FFA">
            <w:pPr>
              <w:pStyle w:val="EmptyCellLayoutStyle"/>
              <w:spacing w:after="0" w:line="240" w:lineRule="auto"/>
            </w:pPr>
          </w:p>
        </w:tc>
        <w:tc>
          <w:tcPr>
            <w:tcW w:w="149" w:type="dxa"/>
          </w:tcPr>
          <w:p w14:paraId="670B9B86" w14:textId="77777777" w:rsidR="00A37FFA" w:rsidRDefault="00A37FFA" w:rsidP="00A37FFA">
            <w:pPr>
              <w:pStyle w:val="EmptyCellLayoutStyle"/>
              <w:spacing w:after="0" w:line="240" w:lineRule="auto"/>
            </w:pPr>
          </w:p>
        </w:tc>
      </w:tr>
      <w:tr w:rsidR="00A37FFA" w14:paraId="5C3F942A" w14:textId="77777777" w:rsidTr="00A37FFA">
        <w:tc>
          <w:tcPr>
            <w:tcW w:w="54" w:type="dxa"/>
          </w:tcPr>
          <w:p w14:paraId="7921D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4C2D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F00F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9FEC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B69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8C2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27A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25B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4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6FE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F9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35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42FEF" w14:textId="77777777" w:rsidR="00A37FFA" w:rsidRDefault="00A37FFA" w:rsidP="00A37FFA">
                  <w:pPr>
                    <w:spacing w:after="0" w:line="240" w:lineRule="auto"/>
                  </w:pPr>
                  <w:r>
                    <w:rPr>
                      <w:rFonts w:eastAsia="Arial"/>
                      <w:color w:val="000000"/>
                      <w:lang w:bidi="ru-ru" w:val="ru-ru"/>
                    </w:rPr>
                    <w:t xml:space="preserve">Да</w:t>
                  </w:r>
                </w:p>
              </w:tc>
            </w:tr>
            <w:tr w:rsidR="00A37FFA" w14:paraId="525B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30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275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A51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66C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4B2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370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529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63F4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E2B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446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D7D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8E3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23F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DD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97E8" w14:textId="77777777" w:rsidR="00A37FFA" w:rsidRDefault="00A37FFA" w:rsidP="00A37FFA">
                  <w:pPr>
                    <w:spacing w:after="0" w:line="240" w:lineRule="auto"/>
                  </w:pPr>
                </w:p>
              </w:tc>
            </w:tr>
            <w:tr w:rsidR="00A37FFA" w14:paraId="105CF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E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5C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1F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9A957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625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CE6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EE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981C9E" w14:textId="77777777" w:rsidR="00A37FFA" w:rsidRDefault="00A37FFA" w:rsidP="00A37FFA">
            <w:pPr>
              <w:spacing w:after="0" w:line="240" w:lineRule="auto"/>
            </w:pPr>
          </w:p>
        </w:tc>
        <w:tc>
          <w:tcPr>
            <w:tcW w:w="149" w:type="dxa"/>
          </w:tcPr>
          <w:p w14:paraId="768EB841" w14:textId="77777777" w:rsidR="00A37FFA" w:rsidRDefault="00A37FFA" w:rsidP="00A37FFA">
            <w:pPr>
              <w:pStyle w:val="EmptyCellLayoutStyle"/>
              <w:spacing w:after="0" w:line="240" w:lineRule="auto"/>
            </w:pPr>
          </w:p>
        </w:tc>
      </w:tr>
      <w:tr w:rsidR="00A37FFA" w14:paraId="319E836A" w14:textId="77777777" w:rsidTr="00A37FFA">
        <w:trPr>
          <w:trHeight w:val="80"/>
        </w:trPr>
        <w:tc>
          <w:tcPr>
            <w:tcW w:w="54" w:type="dxa"/>
          </w:tcPr>
          <w:p w14:paraId="0E240785" w14:textId="77777777" w:rsidR="00A37FFA" w:rsidRDefault="00A37FFA" w:rsidP="00A37FFA">
            <w:pPr>
              <w:pStyle w:val="EmptyCellLayoutStyle"/>
              <w:spacing w:after="0" w:line="240" w:lineRule="auto"/>
            </w:pPr>
          </w:p>
        </w:tc>
        <w:tc>
          <w:tcPr>
            <w:tcW w:w="10395" w:type="dxa"/>
          </w:tcPr>
          <w:p w14:paraId="17414140" w14:textId="77777777" w:rsidR="00A37FFA" w:rsidRDefault="00A37FFA" w:rsidP="00A37FFA">
            <w:pPr>
              <w:pStyle w:val="EmptyCellLayoutStyle"/>
              <w:spacing w:after="0" w:line="240" w:lineRule="auto"/>
            </w:pPr>
          </w:p>
        </w:tc>
        <w:tc>
          <w:tcPr>
            <w:tcW w:w="149" w:type="dxa"/>
          </w:tcPr>
          <w:p w14:paraId="3D70F61D" w14:textId="77777777" w:rsidR="00A37FFA" w:rsidRDefault="00A37FFA" w:rsidP="00A37FFA">
            <w:pPr>
              <w:pStyle w:val="EmptyCellLayoutStyle"/>
              <w:spacing w:after="0" w:line="240" w:lineRule="auto"/>
            </w:pPr>
          </w:p>
        </w:tc>
      </w:tr>
    </w:tbl>
    <w:p xmlns:w="http://schemas.openxmlformats.org/wordprocessingml/2006/main" w14:paraId="29243AEC" w14:textId="77777777" w:rsidR="00A37FFA" w:rsidRDefault="00A37FFA" w:rsidP="00A37FFA">
      <w:pPr>
        <w:spacing w:after="0" w:line="240" w:lineRule="auto"/>
      </w:pPr>
    </w:p>
    <w:p xmlns:w="http://schemas.openxmlformats.org/wordprocessingml/2006/main" w14:paraId="6DF5392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верочное утверждение SQL Server (17066)</w:t>
      </w:r>
    </w:p>
    <w:p xmlns:w="http://schemas.openxmlformats.org/wordprocessingml/2006/main" w14:paraId="739ED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7A83AE" w14:textId="77777777" w:rsidTr="00A37FFA">
        <w:trPr>
          <w:trHeight w:val="54"/>
        </w:trPr>
        <w:tc>
          <w:tcPr>
            <w:tcW w:w="54" w:type="dxa"/>
          </w:tcPr>
          <w:p w14:paraId="302D4250" w14:textId="77777777" w:rsidR="00A37FFA" w:rsidRDefault="00A37FFA" w:rsidP="00A37FFA">
            <w:pPr>
              <w:pStyle w:val="EmptyCellLayoutStyle"/>
              <w:spacing w:after="0" w:line="240" w:lineRule="auto"/>
            </w:pPr>
          </w:p>
        </w:tc>
        <w:tc>
          <w:tcPr>
            <w:tcW w:w="10395" w:type="dxa"/>
          </w:tcPr>
          <w:p w14:paraId="5355C703" w14:textId="77777777" w:rsidR="00A37FFA" w:rsidRDefault="00A37FFA" w:rsidP="00A37FFA">
            <w:pPr>
              <w:pStyle w:val="EmptyCellLayoutStyle"/>
              <w:spacing w:after="0" w:line="240" w:lineRule="auto"/>
            </w:pPr>
          </w:p>
        </w:tc>
        <w:tc>
          <w:tcPr>
            <w:tcW w:w="149" w:type="dxa"/>
          </w:tcPr>
          <w:p w14:paraId="1CC090AA" w14:textId="77777777" w:rsidR="00A37FFA" w:rsidRDefault="00A37FFA" w:rsidP="00A37FFA">
            <w:pPr>
              <w:pStyle w:val="EmptyCellLayoutStyle"/>
              <w:spacing w:after="0" w:line="240" w:lineRule="auto"/>
            </w:pPr>
          </w:p>
        </w:tc>
      </w:tr>
      <w:tr w:rsidR="00A37FFA" w14:paraId="4C2CF083" w14:textId="77777777" w:rsidTr="00A37FFA">
        <w:tc>
          <w:tcPr>
            <w:tcW w:w="54" w:type="dxa"/>
          </w:tcPr>
          <w:p w14:paraId="511A6D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E22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1BF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F7F3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00A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805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6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EA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10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F3C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CE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341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3B0A" w14:textId="77777777" w:rsidR="00A37FFA" w:rsidRDefault="00A37FFA" w:rsidP="00A37FFA">
                  <w:pPr>
                    <w:spacing w:after="0" w:line="240" w:lineRule="auto"/>
                  </w:pPr>
                  <w:r>
                    <w:rPr>
                      <w:rFonts w:eastAsia="Arial"/>
                      <w:color w:val="000000"/>
                      <w:lang w:bidi="ru-ru" w:val="ru-ru"/>
                    </w:rPr>
                    <w:t xml:space="preserve">Да</w:t>
                  </w:r>
                </w:p>
              </w:tc>
            </w:tr>
            <w:tr w:rsidR="00A37FFA" w14:paraId="0E9B2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3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530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A4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58C5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92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26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7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2D0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16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79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DB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B55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5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D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AF491" w14:textId="77777777" w:rsidR="00A37FFA" w:rsidRDefault="00A37FFA" w:rsidP="00A37FFA">
                  <w:pPr>
                    <w:spacing w:after="0" w:line="240" w:lineRule="auto"/>
                  </w:pPr>
                </w:p>
              </w:tc>
            </w:tr>
            <w:tr w:rsidR="00A37FFA" w14:paraId="67603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9B9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5E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06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35E7F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09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3A9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28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58E504" w14:textId="77777777" w:rsidR="00A37FFA" w:rsidRDefault="00A37FFA" w:rsidP="00A37FFA">
            <w:pPr>
              <w:spacing w:after="0" w:line="240" w:lineRule="auto"/>
            </w:pPr>
          </w:p>
        </w:tc>
        <w:tc>
          <w:tcPr>
            <w:tcW w:w="149" w:type="dxa"/>
          </w:tcPr>
          <w:p w14:paraId="6C567755" w14:textId="77777777" w:rsidR="00A37FFA" w:rsidRDefault="00A37FFA" w:rsidP="00A37FFA">
            <w:pPr>
              <w:pStyle w:val="EmptyCellLayoutStyle"/>
              <w:spacing w:after="0" w:line="240" w:lineRule="auto"/>
            </w:pPr>
          </w:p>
        </w:tc>
      </w:tr>
      <w:tr w:rsidR="00A37FFA" w14:paraId="5724B2B8" w14:textId="77777777" w:rsidTr="00A37FFA">
        <w:trPr>
          <w:trHeight w:val="80"/>
        </w:trPr>
        <w:tc>
          <w:tcPr>
            <w:tcW w:w="54" w:type="dxa"/>
          </w:tcPr>
          <w:p w14:paraId="7313BC82" w14:textId="77777777" w:rsidR="00A37FFA" w:rsidRDefault="00A37FFA" w:rsidP="00A37FFA">
            <w:pPr>
              <w:pStyle w:val="EmptyCellLayoutStyle"/>
              <w:spacing w:after="0" w:line="240" w:lineRule="auto"/>
            </w:pPr>
          </w:p>
        </w:tc>
        <w:tc>
          <w:tcPr>
            <w:tcW w:w="10395" w:type="dxa"/>
          </w:tcPr>
          <w:p w14:paraId="5733CF25" w14:textId="77777777" w:rsidR="00A37FFA" w:rsidRDefault="00A37FFA" w:rsidP="00A37FFA">
            <w:pPr>
              <w:pStyle w:val="EmptyCellLayoutStyle"/>
              <w:spacing w:after="0" w:line="240" w:lineRule="auto"/>
            </w:pPr>
          </w:p>
        </w:tc>
        <w:tc>
          <w:tcPr>
            <w:tcW w:w="149" w:type="dxa"/>
          </w:tcPr>
          <w:p w14:paraId="799EAB75" w14:textId="77777777" w:rsidR="00A37FFA" w:rsidRDefault="00A37FFA" w:rsidP="00A37FFA">
            <w:pPr>
              <w:pStyle w:val="EmptyCellLayoutStyle"/>
              <w:spacing w:after="0" w:line="240" w:lineRule="auto"/>
            </w:pPr>
          </w:p>
        </w:tc>
      </w:tr>
    </w:tbl>
    <w:p xmlns:w="http://schemas.openxmlformats.org/wordprocessingml/2006/main" w14:paraId="35E92991" w14:textId="77777777" w:rsidR="00A37FFA" w:rsidRDefault="00A37FFA" w:rsidP="00A37FFA">
      <w:pPr>
        <w:spacing w:after="0" w:line="240" w:lineRule="auto"/>
      </w:pPr>
    </w:p>
    <w:p xmlns:w="http://schemas.openxmlformats.org/wordprocessingml/2006/main" w14:paraId="4CEC68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завершить резервное копирование журнала</w:t>
      </w:r>
    </w:p>
    <w:p xmlns:w="http://schemas.openxmlformats.org/wordprocessingml/2006/main" w14:paraId="2477CB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что SQL Server не может завершить резервное копирование указанной базы данных в связи с предыдущей ошибкой. Команда BACKUP, при выполнении которой произошел сбой, указывается в конце данного сообщения об ошибке. Это сообщение также появляется в журнале приложений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5C9642" w14:textId="77777777" w:rsidTr="00A37FFA">
        <w:trPr>
          <w:trHeight w:val="54"/>
        </w:trPr>
        <w:tc>
          <w:tcPr>
            <w:tcW w:w="54" w:type="dxa"/>
          </w:tcPr>
          <w:p w14:paraId="22CF581E" w14:textId="77777777" w:rsidR="00A37FFA" w:rsidRDefault="00A37FFA" w:rsidP="00A37FFA">
            <w:pPr>
              <w:pStyle w:val="EmptyCellLayoutStyle"/>
              <w:spacing w:after="0" w:line="240" w:lineRule="auto"/>
            </w:pPr>
          </w:p>
        </w:tc>
        <w:tc>
          <w:tcPr>
            <w:tcW w:w="10395" w:type="dxa"/>
          </w:tcPr>
          <w:p w14:paraId="07743D8F" w14:textId="77777777" w:rsidR="00A37FFA" w:rsidRDefault="00A37FFA" w:rsidP="00A37FFA">
            <w:pPr>
              <w:pStyle w:val="EmptyCellLayoutStyle"/>
              <w:spacing w:after="0" w:line="240" w:lineRule="auto"/>
            </w:pPr>
          </w:p>
        </w:tc>
        <w:tc>
          <w:tcPr>
            <w:tcW w:w="149" w:type="dxa"/>
          </w:tcPr>
          <w:p w14:paraId="116A5571" w14:textId="77777777" w:rsidR="00A37FFA" w:rsidRDefault="00A37FFA" w:rsidP="00A37FFA">
            <w:pPr>
              <w:pStyle w:val="EmptyCellLayoutStyle"/>
              <w:spacing w:after="0" w:line="240" w:lineRule="auto"/>
            </w:pPr>
          </w:p>
        </w:tc>
      </w:tr>
      <w:tr w:rsidR="00A37FFA" w14:paraId="7AF5E88D" w14:textId="77777777" w:rsidTr="00A37FFA">
        <w:tc>
          <w:tcPr>
            <w:tcW w:w="54" w:type="dxa"/>
          </w:tcPr>
          <w:p w14:paraId="75FD43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7E9D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EE5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898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3C33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2A24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87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D56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11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754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AF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21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956D7" w14:textId="77777777" w:rsidR="00A37FFA" w:rsidRDefault="00A37FFA" w:rsidP="00A37FFA">
                  <w:pPr>
                    <w:spacing w:after="0" w:line="240" w:lineRule="auto"/>
                  </w:pPr>
                  <w:r>
                    <w:rPr>
                      <w:rFonts w:eastAsia="Arial"/>
                      <w:color w:val="000000"/>
                      <w:lang w:bidi="ru-ru" w:val="ru-ru"/>
                    </w:rPr>
                    <w:t xml:space="preserve">Да</w:t>
                  </w:r>
                </w:p>
              </w:tc>
            </w:tr>
            <w:tr w:rsidR="00A37FFA" w14:paraId="36FA7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5DE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E7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E39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DD7B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3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4AD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2C6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A03D9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A9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10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8B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C101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F2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316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73EC6" w14:textId="77777777" w:rsidR="00A37FFA" w:rsidRDefault="00A37FFA" w:rsidP="00A37FFA">
                  <w:pPr>
                    <w:spacing w:after="0" w:line="240" w:lineRule="auto"/>
                  </w:pPr>
                </w:p>
              </w:tc>
            </w:tr>
            <w:tr w:rsidR="00A37FFA" w14:paraId="19384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096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92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2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1754F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9F8E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92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36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C82BC58" w14:textId="77777777" w:rsidR="00A37FFA" w:rsidRDefault="00A37FFA" w:rsidP="00A37FFA">
            <w:pPr>
              <w:spacing w:after="0" w:line="240" w:lineRule="auto"/>
            </w:pPr>
          </w:p>
        </w:tc>
        <w:tc>
          <w:tcPr>
            <w:tcW w:w="149" w:type="dxa"/>
          </w:tcPr>
          <w:p w14:paraId="5E804C24" w14:textId="77777777" w:rsidR="00A37FFA" w:rsidRDefault="00A37FFA" w:rsidP="00A37FFA">
            <w:pPr>
              <w:pStyle w:val="EmptyCellLayoutStyle"/>
              <w:spacing w:after="0" w:line="240" w:lineRule="auto"/>
            </w:pPr>
          </w:p>
        </w:tc>
      </w:tr>
      <w:tr w:rsidR="00A37FFA" w14:paraId="7F59B2B5" w14:textId="77777777" w:rsidTr="00A37FFA">
        <w:trPr>
          <w:trHeight w:val="80"/>
        </w:trPr>
        <w:tc>
          <w:tcPr>
            <w:tcW w:w="54" w:type="dxa"/>
          </w:tcPr>
          <w:p w14:paraId="46E76381" w14:textId="77777777" w:rsidR="00A37FFA" w:rsidRDefault="00A37FFA" w:rsidP="00A37FFA">
            <w:pPr>
              <w:pStyle w:val="EmptyCellLayoutStyle"/>
              <w:spacing w:after="0" w:line="240" w:lineRule="auto"/>
            </w:pPr>
          </w:p>
        </w:tc>
        <w:tc>
          <w:tcPr>
            <w:tcW w:w="10395" w:type="dxa"/>
          </w:tcPr>
          <w:p w14:paraId="35E1367D" w14:textId="77777777" w:rsidR="00A37FFA" w:rsidRDefault="00A37FFA" w:rsidP="00A37FFA">
            <w:pPr>
              <w:pStyle w:val="EmptyCellLayoutStyle"/>
              <w:spacing w:after="0" w:line="240" w:lineRule="auto"/>
            </w:pPr>
          </w:p>
        </w:tc>
        <w:tc>
          <w:tcPr>
            <w:tcW w:w="149" w:type="dxa"/>
          </w:tcPr>
          <w:p w14:paraId="1BF41F19" w14:textId="77777777" w:rsidR="00A37FFA" w:rsidRDefault="00A37FFA" w:rsidP="00A37FFA">
            <w:pPr>
              <w:pStyle w:val="EmptyCellLayoutStyle"/>
              <w:spacing w:after="0" w:line="240" w:lineRule="auto"/>
            </w:pPr>
          </w:p>
        </w:tc>
      </w:tr>
    </w:tbl>
    <w:p xmlns:w="http://schemas.openxmlformats.org/wordprocessingml/2006/main" w14:paraId="2F29C589" w14:textId="77777777" w:rsidR="00A37FFA" w:rsidRDefault="00A37FFA" w:rsidP="00A37FFA">
      <w:pPr>
        <w:spacing w:after="0" w:line="240" w:lineRule="auto"/>
      </w:pPr>
    </w:p>
    <w:p xmlns:w="http://schemas.openxmlformats.org/wordprocessingml/2006/main" w14:paraId="708BF54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верхнее значение ключа на странице не меньше, чем нижнее значение ключа в родительском слоте следующей страницы</w:t>
      </w:r>
    </w:p>
    <w:p xmlns:w="http://schemas.openxmlformats.org/wordprocessingml/2006/main" w14:paraId="444E9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уровня сбалансированного дерева содержится запись и значение ключа для каждой дочерней страницы. Если дочерняя страница является страницей конечного уровня, то во всех записях на этой странице значения ключа должны быть не меньше значения ключа на родительской странице. Если дочерняя страница является страницей древовидного уровня, то во всех записях значения ключа должны превышать значение ключа в родительском объекте, за исключением первой записи, в которой значение ключа должно совпадать со значением ключа родительского объек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82878" w14:textId="77777777" w:rsidTr="00A37FFA">
        <w:trPr>
          <w:trHeight w:val="54"/>
        </w:trPr>
        <w:tc>
          <w:tcPr>
            <w:tcW w:w="54" w:type="dxa"/>
          </w:tcPr>
          <w:p w14:paraId="161E1993" w14:textId="77777777" w:rsidR="00A37FFA" w:rsidRDefault="00A37FFA" w:rsidP="00A37FFA">
            <w:pPr>
              <w:pStyle w:val="EmptyCellLayoutStyle"/>
              <w:spacing w:after="0" w:line="240" w:lineRule="auto"/>
            </w:pPr>
          </w:p>
        </w:tc>
        <w:tc>
          <w:tcPr>
            <w:tcW w:w="10395" w:type="dxa"/>
          </w:tcPr>
          <w:p w14:paraId="1BC7DFB1" w14:textId="77777777" w:rsidR="00A37FFA" w:rsidRDefault="00A37FFA" w:rsidP="00A37FFA">
            <w:pPr>
              <w:pStyle w:val="EmptyCellLayoutStyle"/>
              <w:spacing w:after="0" w:line="240" w:lineRule="auto"/>
            </w:pPr>
          </w:p>
        </w:tc>
        <w:tc>
          <w:tcPr>
            <w:tcW w:w="149" w:type="dxa"/>
          </w:tcPr>
          <w:p w14:paraId="5DDD411F" w14:textId="77777777" w:rsidR="00A37FFA" w:rsidRDefault="00A37FFA" w:rsidP="00A37FFA">
            <w:pPr>
              <w:pStyle w:val="EmptyCellLayoutStyle"/>
              <w:spacing w:after="0" w:line="240" w:lineRule="auto"/>
            </w:pPr>
          </w:p>
        </w:tc>
      </w:tr>
      <w:tr w:rsidR="00A37FFA" w14:paraId="06C7D332" w14:textId="77777777" w:rsidTr="00A37FFA">
        <w:tc>
          <w:tcPr>
            <w:tcW w:w="54" w:type="dxa"/>
          </w:tcPr>
          <w:p w14:paraId="15D52D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E630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A0F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7C9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3C85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289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4C0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3D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E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C84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CB4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75BC5" w14:textId="77777777" w:rsidR="00A37FFA" w:rsidRDefault="00A37FFA" w:rsidP="00A37FFA">
                  <w:pPr>
                    <w:spacing w:after="0" w:line="240" w:lineRule="auto"/>
                  </w:pPr>
                  <w:r>
                    <w:rPr>
                      <w:rFonts w:eastAsia="Arial"/>
                      <w:color w:val="000000"/>
                      <w:lang w:bidi="ru-ru" w:val="ru-ru"/>
                    </w:rPr>
                    <w:t xml:space="preserve">Да</w:t>
                  </w:r>
                </w:p>
              </w:tc>
            </w:tr>
            <w:tr w:rsidR="00A37FFA" w14:paraId="4206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30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1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6A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4B21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266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EE4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95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6F84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EE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83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D8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F292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FA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43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AC05D" w14:textId="77777777" w:rsidR="00A37FFA" w:rsidRDefault="00A37FFA" w:rsidP="00A37FFA">
                  <w:pPr>
                    <w:spacing w:after="0" w:line="240" w:lineRule="auto"/>
                  </w:pPr>
                </w:p>
              </w:tc>
            </w:tr>
            <w:tr w:rsidR="00A37FFA" w14:paraId="6155F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E4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8E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AA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921A3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40A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22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B5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87CFB6" w14:textId="77777777" w:rsidR="00A37FFA" w:rsidRDefault="00A37FFA" w:rsidP="00A37FFA">
            <w:pPr>
              <w:spacing w:after="0" w:line="240" w:lineRule="auto"/>
            </w:pPr>
          </w:p>
        </w:tc>
        <w:tc>
          <w:tcPr>
            <w:tcW w:w="149" w:type="dxa"/>
          </w:tcPr>
          <w:p w14:paraId="373852A8" w14:textId="77777777" w:rsidR="00A37FFA" w:rsidRDefault="00A37FFA" w:rsidP="00A37FFA">
            <w:pPr>
              <w:pStyle w:val="EmptyCellLayoutStyle"/>
              <w:spacing w:after="0" w:line="240" w:lineRule="auto"/>
            </w:pPr>
          </w:p>
        </w:tc>
      </w:tr>
      <w:tr w:rsidR="00A37FFA" w14:paraId="4F59A232" w14:textId="77777777" w:rsidTr="00A37FFA">
        <w:trPr>
          <w:trHeight w:val="80"/>
        </w:trPr>
        <w:tc>
          <w:tcPr>
            <w:tcW w:w="54" w:type="dxa"/>
          </w:tcPr>
          <w:p w14:paraId="3AFDE8AD" w14:textId="77777777" w:rsidR="00A37FFA" w:rsidRDefault="00A37FFA" w:rsidP="00A37FFA">
            <w:pPr>
              <w:pStyle w:val="EmptyCellLayoutStyle"/>
              <w:spacing w:after="0" w:line="240" w:lineRule="auto"/>
            </w:pPr>
          </w:p>
        </w:tc>
        <w:tc>
          <w:tcPr>
            <w:tcW w:w="10395" w:type="dxa"/>
          </w:tcPr>
          <w:p w14:paraId="39D40193" w14:textId="77777777" w:rsidR="00A37FFA" w:rsidRDefault="00A37FFA" w:rsidP="00A37FFA">
            <w:pPr>
              <w:pStyle w:val="EmptyCellLayoutStyle"/>
              <w:spacing w:after="0" w:line="240" w:lineRule="auto"/>
            </w:pPr>
          </w:p>
        </w:tc>
        <w:tc>
          <w:tcPr>
            <w:tcW w:w="149" w:type="dxa"/>
          </w:tcPr>
          <w:p w14:paraId="154D3E3F" w14:textId="77777777" w:rsidR="00A37FFA" w:rsidRDefault="00A37FFA" w:rsidP="00A37FFA">
            <w:pPr>
              <w:pStyle w:val="EmptyCellLayoutStyle"/>
              <w:spacing w:after="0" w:line="240" w:lineRule="auto"/>
            </w:pPr>
          </w:p>
        </w:tc>
      </w:tr>
    </w:tbl>
    <w:p xmlns:w="http://schemas.openxmlformats.org/wordprocessingml/2006/main" w14:paraId="3CB0318E" w14:textId="77777777" w:rsidR="00A37FFA" w:rsidRDefault="00A37FFA" w:rsidP="00A37FFA">
      <w:pPr>
        <w:spacing w:after="0" w:line="240" w:lineRule="auto"/>
      </w:pPr>
    </w:p>
    <w:p xmlns:w="http://schemas.openxmlformats.org/wordprocessingml/2006/main" w14:paraId="4E69E2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логическая страница в базе данных уже хэширована</w:t>
      </w:r>
    </w:p>
    <w:p xmlns:w="http://schemas.openxmlformats.org/wordprocessingml/2006/main" w14:paraId="4F2F1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SQL Server пытается создать хэш логической страницы %S_PGID базы данных ID%d и страница уже имеется в хэш-таблице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B1396B" w14:textId="77777777" w:rsidTr="00A37FFA">
        <w:trPr>
          <w:trHeight w:val="54"/>
        </w:trPr>
        <w:tc>
          <w:tcPr>
            <w:tcW w:w="54" w:type="dxa"/>
          </w:tcPr>
          <w:p w14:paraId="5BB81C67" w14:textId="77777777" w:rsidR="00A37FFA" w:rsidRDefault="00A37FFA" w:rsidP="00A37FFA">
            <w:pPr>
              <w:pStyle w:val="EmptyCellLayoutStyle"/>
              <w:spacing w:after="0" w:line="240" w:lineRule="auto"/>
            </w:pPr>
          </w:p>
        </w:tc>
        <w:tc>
          <w:tcPr>
            <w:tcW w:w="10395" w:type="dxa"/>
          </w:tcPr>
          <w:p w14:paraId="41267C4D" w14:textId="77777777" w:rsidR="00A37FFA" w:rsidRDefault="00A37FFA" w:rsidP="00A37FFA">
            <w:pPr>
              <w:pStyle w:val="EmptyCellLayoutStyle"/>
              <w:spacing w:after="0" w:line="240" w:lineRule="auto"/>
            </w:pPr>
          </w:p>
        </w:tc>
        <w:tc>
          <w:tcPr>
            <w:tcW w:w="149" w:type="dxa"/>
          </w:tcPr>
          <w:p w14:paraId="7C7B6A7D" w14:textId="77777777" w:rsidR="00A37FFA" w:rsidRDefault="00A37FFA" w:rsidP="00A37FFA">
            <w:pPr>
              <w:pStyle w:val="EmptyCellLayoutStyle"/>
              <w:spacing w:after="0" w:line="240" w:lineRule="auto"/>
            </w:pPr>
          </w:p>
        </w:tc>
      </w:tr>
      <w:tr w:rsidR="00A37FFA" w14:paraId="6995371D" w14:textId="77777777" w:rsidTr="00A37FFA">
        <w:tc>
          <w:tcPr>
            <w:tcW w:w="54" w:type="dxa"/>
          </w:tcPr>
          <w:p w14:paraId="1AF489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A97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98C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C1F6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EFA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151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D6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4A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C8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CDA5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AF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03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83172" w14:textId="77777777" w:rsidR="00A37FFA" w:rsidRDefault="00A37FFA" w:rsidP="00A37FFA">
                  <w:pPr>
                    <w:spacing w:after="0" w:line="240" w:lineRule="auto"/>
                  </w:pPr>
                  <w:r>
                    <w:rPr>
                      <w:rFonts w:eastAsia="Arial"/>
                      <w:color w:val="000000"/>
                      <w:lang w:bidi="ru-ru" w:val="ru-ru"/>
                    </w:rPr>
                    <w:t xml:space="preserve">Да</w:t>
                  </w:r>
                </w:p>
              </w:tc>
            </w:tr>
            <w:tr w:rsidR="00A37FFA" w14:paraId="50A96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20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9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873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229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19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D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09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2AF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2BF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7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81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C113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7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73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4287" w14:textId="77777777" w:rsidR="00A37FFA" w:rsidRDefault="00A37FFA" w:rsidP="00A37FFA">
                  <w:pPr>
                    <w:spacing w:after="0" w:line="240" w:lineRule="auto"/>
                  </w:pPr>
                </w:p>
              </w:tc>
            </w:tr>
            <w:tr w:rsidR="00A37FFA" w14:paraId="52B64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BD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99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CA7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30D9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2F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3E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F6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6A93DE" w14:textId="77777777" w:rsidR="00A37FFA" w:rsidRDefault="00A37FFA" w:rsidP="00A37FFA">
            <w:pPr>
              <w:spacing w:after="0" w:line="240" w:lineRule="auto"/>
            </w:pPr>
          </w:p>
        </w:tc>
        <w:tc>
          <w:tcPr>
            <w:tcW w:w="149" w:type="dxa"/>
          </w:tcPr>
          <w:p w14:paraId="6FB76471" w14:textId="77777777" w:rsidR="00A37FFA" w:rsidRDefault="00A37FFA" w:rsidP="00A37FFA">
            <w:pPr>
              <w:pStyle w:val="EmptyCellLayoutStyle"/>
              <w:spacing w:after="0" w:line="240" w:lineRule="auto"/>
            </w:pPr>
          </w:p>
        </w:tc>
      </w:tr>
      <w:tr w:rsidR="00A37FFA" w14:paraId="53636430" w14:textId="77777777" w:rsidTr="00A37FFA">
        <w:trPr>
          <w:trHeight w:val="80"/>
        </w:trPr>
        <w:tc>
          <w:tcPr>
            <w:tcW w:w="54" w:type="dxa"/>
          </w:tcPr>
          <w:p w14:paraId="1C703B50" w14:textId="77777777" w:rsidR="00A37FFA" w:rsidRDefault="00A37FFA" w:rsidP="00A37FFA">
            <w:pPr>
              <w:pStyle w:val="EmptyCellLayoutStyle"/>
              <w:spacing w:after="0" w:line="240" w:lineRule="auto"/>
            </w:pPr>
          </w:p>
        </w:tc>
        <w:tc>
          <w:tcPr>
            <w:tcW w:w="10395" w:type="dxa"/>
          </w:tcPr>
          <w:p w14:paraId="18A0357F" w14:textId="77777777" w:rsidR="00A37FFA" w:rsidRDefault="00A37FFA" w:rsidP="00A37FFA">
            <w:pPr>
              <w:pStyle w:val="EmptyCellLayoutStyle"/>
              <w:spacing w:after="0" w:line="240" w:lineRule="auto"/>
            </w:pPr>
          </w:p>
        </w:tc>
        <w:tc>
          <w:tcPr>
            <w:tcW w:w="149" w:type="dxa"/>
          </w:tcPr>
          <w:p w14:paraId="5530FCE9" w14:textId="77777777" w:rsidR="00A37FFA" w:rsidRDefault="00A37FFA" w:rsidP="00A37FFA">
            <w:pPr>
              <w:pStyle w:val="EmptyCellLayoutStyle"/>
              <w:spacing w:after="0" w:line="240" w:lineRule="auto"/>
            </w:pPr>
          </w:p>
        </w:tc>
      </w:tr>
    </w:tbl>
    <w:p xmlns:w="http://schemas.openxmlformats.org/wordprocessingml/2006/main" w14:paraId="270774B5" w14:textId="77777777" w:rsidR="00A37FFA" w:rsidRDefault="00A37FFA" w:rsidP="00A37FFA">
      <w:pPr>
        <w:spacing w:after="0" w:line="240" w:lineRule="auto"/>
      </w:pPr>
    </w:p>
    <w:p xmlns:w="http://schemas.openxmlformats.org/wordprocessingml/2006/main" w14:paraId="6415137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шибка цепочки ссылок IAM</w:t>
      </w:r>
    </w:p>
    <w:p xmlns:w="http://schemas.openxmlformats.org/wordprocessingml/2006/main" w14:paraId="179913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меется разрыв в цепочке IAM для указанного индекса. На страницу P_ID2 указывает указатель следующей страницы на странице P_ID1, но указатель предыдущей страницы на странице P_ID2 указывает на другую страницу, P_ID3. Оба состояния ошибки означают одно и то же и отличаются только местом обнаружения поврежд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06B25B" w14:textId="77777777" w:rsidTr="00A37FFA">
        <w:trPr>
          <w:trHeight w:val="54"/>
        </w:trPr>
        <w:tc>
          <w:tcPr>
            <w:tcW w:w="54" w:type="dxa"/>
          </w:tcPr>
          <w:p w14:paraId="668829FA" w14:textId="77777777" w:rsidR="00A37FFA" w:rsidRDefault="00A37FFA" w:rsidP="00A37FFA">
            <w:pPr>
              <w:pStyle w:val="EmptyCellLayoutStyle"/>
              <w:spacing w:after="0" w:line="240" w:lineRule="auto"/>
            </w:pPr>
          </w:p>
        </w:tc>
        <w:tc>
          <w:tcPr>
            <w:tcW w:w="10395" w:type="dxa"/>
          </w:tcPr>
          <w:p w14:paraId="10BF4433" w14:textId="77777777" w:rsidR="00A37FFA" w:rsidRDefault="00A37FFA" w:rsidP="00A37FFA">
            <w:pPr>
              <w:pStyle w:val="EmptyCellLayoutStyle"/>
              <w:spacing w:after="0" w:line="240" w:lineRule="auto"/>
            </w:pPr>
          </w:p>
        </w:tc>
        <w:tc>
          <w:tcPr>
            <w:tcW w:w="149" w:type="dxa"/>
          </w:tcPr>
          <w:p w14:paraId="14A80CFB" w14:textId="77777777" w:rsidR="00A37FFA" w:rsidRDefault="00A37FFA" w:rsidP="00A37FFA">
            <w:pPr>
              <w:pStyle w:val="EmptyCellLayoutStyle"/>
              <w:spacing w:after="0" w:line="240" w:lineRule="auto"/>
            </w:pPr>
          </w:p>
        </w:tc>
      </w:tr>
      <w:tr w:rsidR="00A37FFA" w14:paraId="57656BBF" w14:textId="77777777" w:rsidTr="00A37FFA">
        <w:tc>
          <w:tcPr>
            <w:tcW w:w="54" w:type="dxa"/>
          </w:tcPr>
          <w:p w14:paraId="31F51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FC6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8952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572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9F33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33C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940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19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E16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888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D9E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47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B1C4" w14:textId="77777777" w:rsidR="00A37FFA" w:rsidRDefault="00A37FFA" w:rsidP="00A37FFA">
                  <w:pPr>
                    <w:spacing w:after="0" w:line="240" w:lineRule="auto"/>
                  </w:pPr>
                  <w:r>
                    <w:rPr>
                      <w:rFonts w:eastAsia="Arial"/>
                      <w:color w:val="000000"/>
                      <w:lang w:bidi="ru-ru" w:val="ru-ru"/>
                    </w:rPr>
                    <w:t xml:space="preserve">Да</w:t>
                  </w:r>
                </w:p>
              </w:tc>
            </w:tr>
            <w:tr w:rsidR="00A37FFA" w14:paraId="51F5B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0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63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B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286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B7B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C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A3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3A04E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616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8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13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875F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9E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0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30A7B" w14:textId="77777777" w:rsidR="00A37FFA" w:rsidRDefault="00A37FFA" w:rsidP="00A37FFA">
                  <w:pPr>
                    <w:spacing w:after="0" w:line="240" w:lineRule="auto"/>
                  </w:pPr>
                </w:p>
              </w:tc>
            </w:tr>
            <w:tr w:rsidR="00A37FFA" w14:paraId="5E1626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54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78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976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1EAE4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28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AF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4CB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4D7784" w14:textId="77777777" w:rsidR="00A37FFA" w:rsidRDefault="00A37FFA" w:rsidP="00A37FFA">
            <w:pPr>
              <w:spacing w:after="0" w:line="240" w:lineRule="auto"/>
            </w:pPr>
          </w:p>
        </w:tc>
        <w:tc>
          <w:tcPr>
            <w:tcW w:w="149" w:type="dxa"/>
          </w:tcPr>
          <w:p w14:paraId="25EEDB72" w14:textId="77777777" w:rsidR="00A37FFA" w:rsidRDefault="00A37FFA" w:rsidP="00A37FFA">
            <w:pPr>
              <w:pStyle w:val="EmptyCellLayoutStyle"/>
              <w:spacing w:after="0" w:line="240" w:lineRule="auto"/>
            </w:pPr>
          </w:p>
        </w:tc>
      </w:tr>
      <w:tr w:rsidR="00A37FFA" w14:paraId="6B6CBCB2" w14:textId="77777777" w:rsidTr="00A37FFA">
        <w:trPr>
          <w:trHeight w:val="80"/>
        </w:trPr>
        <w:tc>
          <w:tcPr>
            <w:tcW w:w="54" w:type="dxa"/>
          </w:tcPr>
          <w:p w14:paraId="68E3553A" w14:textId="77777777" w:rsidR="00A37FFA" w:rsidRDefault="00A37FFA" w:rsidP="00A37FFA">
            <w:pPr>
              <w:pStyle w:val="EmptyCellLayoutStyle"/>
              <w:spacing w:after="0" w:line="240" w:lineRule="auto"/>
            </w:pPr>
          </w:p>
        </w:tc>
        <w:tc>
          <w:tcPr>
            <w:tcW w:w="10395" w:type="dxa"/>
          </w:tcPr>
          <w:p w14:paraId="74497FEA" w14:textId="77777777" w:rsidR="00A37FFA" w:rsidRDefault="00A37FFA" w:rsidP="00A37FFA">
            <w:pPr>
              <w:pStyle w:val="EmptyCellLayoutStyle"/>
              <w:spacing w:after="0" w:line="240" w:lineRule="auto"/>
            </w:pPr>
          </w:p>
        </w:tc>
        <w:tc>
          <w:tcPr>
            <w:tcW w:w="149" w:type="dxa"/>
          </w:tcPr>
          <w:p w14:paraId="42BD18C9" w14:textId="77777777" w:rsidR="00A37FFA" w:rsidRDefault="00A37FFA" w:rsidP="00A37FFA">
            <w:pPr>
              <w:pStyle w:val="EmptyCellLayoutStyle"/>
              <w:spacing w:after="0" w:line="240" w:lineRule="auto"/>
            </w:pPr>
          </w:p>
        </w:tc>
      </w:tr>
    </w:tbl>
    <w:p xmlns:w="http://schemas.openxmlformats.org/wordprocessingml/2006/main" w14:paraId="458FE529" w14:textId="77777777" w:rsidR="00A37FFA" w:rsidRDefault="00A37FFA" w:rsidP="00A37FFA">
      <w:pPr>
        <w:spacing w:after="0" w:line="240" w:lineRule="auto"/>
      </w:pPr>
    </w:p>
    <w:p xmlns:w="http://schemas.openxmlformats.org/wordprocessingml/2006/main" w14:paraId="3C5730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фонового потока XTP</w:t>
      </w:r>
    </w:p>
    <w:p xmlns:w="http://schemas.openxmlformats.org/wordprocessingml/2006/main" w14:paraId="77E60F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54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61B732" w14:textId="77777777" w:rsidTr="00A37FFA">
        <w:trPr>
          <w:trHeight w:val="54"/>
        </w:trPr>
        <w:tc>
          <w:tcPr>
            <w:tcW w:w="54" w:type="dxa"/>
          </w:tcPr>
          <w:p w14:paraId="4FFE229C" w14:textId="77777777" w:rsidR="00A37FFA" w:rsidRDefault="00A37FFA" w:rsidP="00A37FFA">
            <w:pPr>
              <w:pStyle w:val="EmptyCellLayoutStyle"/>
              <w:spacing w:after="0" w:line="240" w:lineRule="auto"/>
            </w:pPr>
          </w:p>
        </w:tc>
        <w:tc>
          <w:tcPr>
            <w:tcW w:w="10395" w:type="dxa"/>
          </w:tcPr>
          <w:p w14:paraId="63828BF8" w14:textId="77777777" w:rsidR="00A37FFA" w:rsidRDefault="00A37FFA" w:rsidP="00A37FFA">
            <w:pPr>
              <w:pStyle w:val="EmptyCellLayoutStyle"/>
              <w:spacing w:after="0" w:line="240" w:lineRule="auto"/>
            </w:pPr>
          </w:p>
        </w:tc>
        <w:tc>
          <w:tcPr>
            <w:tcW w:w="149" w:type="dxa"/>
          </w:tcPr>
          <w:p w14:paraId="22408602" w14:textId="77777777" w:rsidR="00A37FFA" w:rsidRDefault="00A37FFA" w:rsidP="00A37FFA">
            <w:pPr>
              <w:pStyle w:val="EmptyCellLayoutStyle"/>
              <w:spacing w:after="0" w:line="240" w:lineRule="auto"/>
            </w:pPr>
          </w:p>
        </w:tc>
      </w:tr>
      <w:tr w:rsidR="00A37FFA" w14:paraId="27880955" w14:textId="77777777" w:rsidTr="00A37FFA">
        <w:tc>
          <w:tcPr>
            <w:tcW w:w="54" w:type="dxa"/>
          </w:tcPr>
          <w:p w14:paraId="5FBDC3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FFC7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05A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FDA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F67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831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55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E9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E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2E6E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0D3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D7A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840B3" w14:textId="77777777" w:rsidR="00A37FFA" w:rsidRDefault="00A37FFA" w:rsidP="00A37FFA">
                  <w:pPr>
                    <w:spacing w:after="0" w:line="240" w:lineRule="auto"/>
                  </w:pPr>
                  <w:r>
                    <w:rPr>
                      <w:rFonts w:eastAsia="Arial"/>
                      <w:color w:val="000000"/>
                      <w:lang w:bidi="ru-ru" w:val="ru-ru"/>
                    </w:rPr>
                    <w:t xml:space="preserve">Да</w:t>
                  </w:r>
                </w:p>
              </w:tc>
            </w:tr>
            <w:tr w:rsidR="00A37FFA" w14:paraId="032BA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AC0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E83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085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1AB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82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1A2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A8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1C07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76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8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07A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3005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B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73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11643" w14:textId="77777777" w:rsidR="00A37FFA" w:rsidRDefault="00A37FFA" w:rsidP="00A37FFA">
                  <w:pPr>
                    <w:spacing w:after="0" w:line="240" w:lineRule="auto"/>
                  </w:pPr>
                </w:p>
              </w:tc>
            </w:tr>
            <w:tr w:rsidR="00A37FFA" w14:paraId="21884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61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78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39F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AD367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1C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9A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87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0FC209" w14:textId="77777777" w:rsidR="00A37FFA" w:rsidRDefault="00A37FFA" w:rsidP="00A37FFA">
            <w:pPr>
              <w:spacing w:after="0" w:line="240" w:lineRule="auto"/>
            </w:pPr>
          </w:p>
        </w:tc>
        <w:tc>
          <w:tcPr>
            <w:tcW w:w="149" w:type="dxa"/>
          </w:tcPr>
          <w:p w14:paraId="3B939355" w14:textId="77777777" w:rsidR="00A37FFA" w:rsidRDefault="00A37FFA" w:rsidP="00A37FFA">
            <w:pPr>
              <w:pStyle w:val="EmptyCellLayoutStyle"/>
              <w:spacing w:after="0" w:line="240" w:lineRule="auto"/>
            </w:pPr>
          </w:p>
        </w:tc>
      </w:tr>
      <w:tr w:rsidR="00A37FFA" w14:paraId="73D1E02F" w14:textId="77777777" w:rsidTr="00A37FFA">
        <w:trPr>
          <w:trHeight w:val="80"/>
        </w:trPr>
        <w:tc>
          <w:tcPr>
            <w:tcW w:w="54" w:type="dxa"/>
          </w:tcPr>
          <w:p w14:paraId="28DAD979" w14:textId="77777777" w:rsidR="00A37FFA" w:rsidRDefault="00A37FFA" w:rsidP="00A37FFA">
            <w:pPr>
              <w:pStyle w:val="EmptyCellLayoutStyle"/>
              <w:spacing w:after="0" w:line="240" w:lineRule="auto"/>
            </w:pPr>
          </w:p>
        </w:tc>
        <w:tc>
          <w:tcPr>
            <w:tcW w:w="10395" w:type="dxa"/>
          </w:tcPr>
          <w:p w14:paraId="6ED5B765" w14:textId="77777777" w:rsidR="00A37FFA" w:rsidRDefault="00A37FFA" w:rsidP="00A37FFA">
            <w:pPr>
              <w:pStyle w:val="EmptyCellLayoutStyle"/>
              <w:spacing w:after="0" w:line="240" w:lineRule="auto"/>
            </w:pPr>
          </w:p>
        </w:tc>
        <w:tc>
          <w:tcPr>
            <w:tcW w:w="149" w:type="dxa"/>
          </w:tcPr>
          <w:p w14:paraId="17E97FA0" w14:textId="77777777" w:rsidR="00A37FFA" w:rsidRDefault="00A37FFA" w:rsidP="00A37FFA">
            <w:pPr>
              <w:pStyle w:val="EmptyCellLayoutStyle"/>
              <w:spacing w:after="0" w:line="240" w:lineRule="auto"/>
            </w:pPr>
          </w:p>
        </w:tc>
      </w:tr>
    </w:tbl>
    <w:p xmlns:w="http://schemas.openxmlformats.org/wordprocessingml/2006/main" w14:paraId="55925AB7" w14:textId="77777777" w:rsidR="00A37FFA" w:rsidRDefault="00A37FFA" w:rsidP="00A37FFA">
      <w:pPr>
        <w:spacing w:after="0" w:line="240" w:lineRule="auto"/>
      </w:pPr>
    </w:p>
    <w:p xmlns:w="http://schemas.openxmlformats.org/wordprocessingml/2006/main" w14:paraId="6AAF11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рос отменен, так как расчетные затраты на его выполнение превышают настроенное пороговое значение. Обратитесь к системному администратору</w:t>
      </w:r>
    </w:p>
    <w:p xmlns:w="http://schemas.openxmlformats.org/wordprocessingml/2006/main" w14:paraId="59338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стройка конфигурации для ограничения стоимости регулятора запросов ниже, чем стоимость, которую оценил оптимизатор SQL Server для указанного запроса. По умолчанию параметр установлен как 0, что позволяет выполнять все запросы. Однако на этом экземпляре SQL Server верхнее предельное значение задано с помощью присвоения этому параметру числа больше 0. Планы запросов с предполагаемыми затратами, превышающими это значение, не запущ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0ED5DC" w14:textId="77777777" w:rsidTr="00A37FFA">
        <w:trPr>
          <w:trHeight w:val="54"/>
        </w:trPr>
        <w:tc>
          <w:tcPr>
            <w:tcW w:w="54" w:type="dxa"/>
          </w:tcPr>
          <w:p w14:paraId="290962F5" w14:textId="77777777" w:rsidR="00A37FFA" w:rsidRDefault="00A37FFA" w:rsidP="00A37FFA">
            <w:pPr>
              <w:pStyle w:val="EmptyCellLayoutStyle"/>
              <w:spacing w:after="0" w:line="240" w:lineRule="auto"/>
            </w:pPr>
          </w:p>
        </w:tc>
        <w:tc>
          <w:tcPr>
            <w:tcW w:w="10395" w:type="dxa"/>
          </w:tcPr>
          <w:p w14:paraId="68262885" w14:textId="77777777" w:rsidR="00A37FFA" w:rsidRDefault="00A37FFA" w:rsidP="00A37FFA">
            <w:pPr>
              <w:pStyle w:val="EmptyCellLayoutStyle"/>
              <w:spacing w:after="0" w:line="240" w:lineRule="auto"/>
            </w:pPr>
          </w:p>
        </w:tc>
        <w:tc>
          <w:tcPr>
            <w:tcW w:w="149" w:type="dxa"/>
          </w:tcPr>
          <w:p w14:paraId="1AED5627" w14:textId="77777777" w:rsidR="00A37FFA" w:rsidRDefault="00A37FFA" w:rsidP="00A37FFA">
            <w:pPr>
              <w:pStyle w:val="EmptyCellLayoutStyle"/>
              <w:spacing w:after="0" w:line="240" w:lineRule="auto"/>
            </w:pPr>
          </w:p>
        </w:tc>
      </w:tr>
      <w:tr w:rsidR="00A37FFA" w14:paraId="4861BCA5" w14:textId="77777777" w:rsidTr="00A37FFA">
        <w:tc>
          <w:tcPr>
            <w:tcW w:w="54" w:type="dxa"/>
          </w:tcPr>
          <w:p w14:paraId="3A2F1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6468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01C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624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172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5F2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A39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E3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1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225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A7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11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C39CE" w14:textId="77777777" w:rsidR="00A37FFA" w:rsidRDefault="00A37FFA" w:rsidP="00A37FFA">
                  <w:pPr>
                    <w:spacing w:after="0" w:line="240" w:lineRule="auto"/>
                  </w:pPr>
                  <w:r>
                    <w:rPr>
                      <w:rFonts w:eastAsia="Arial"/>
                      <w:color w:val="000000"/>
                      <w:lang w:bidi="ru-ru" w:val="ru-ru"/>
                    </w:rPr>
                    <w:t xml:space="preserve">Да</w:t>
                  </w:r>
                </w:p>
              </w:tc>
            </w:tr>
            <w:tr w:rsidR="00A37FFA" w14:paraId="385AD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1C2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3E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025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ECC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4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07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D10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875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6DC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0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0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A0D5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88D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E94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566AD" w14:textId="77777777" w:rsidR="00A37FFA" w:rsidRDefault="00A37FFA" w:rsidP="00A37FFA">
                  <w:pPr>
                    <w:spacing w:after="0" w:line="240" w:lineRule="auto"/>
                  </w:pPr>
                </w:p>
              </w:tc>
            </w:tr>
            <w:tr w:rsidR="00A37FFA" w14:paraId="27DC54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614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B3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9B4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8191B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A7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18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5104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38DEE4" w14:textId="77777777" w:rsidR="00A37FFA" w:rsidRDefault="00A37FFA" w:rsidP="00A37FFA">
            <w:pPr>
              <w:spacing w:after="0" w:line="240" w:lineRule="auto"/>
            </w:pPr>
          </w:p>
        </w:tc>
        <w:tc>
          <w:tcPr>
            <w:tcW w:w="149" w:type="dxa"/>
          </w:tcPr>
          <w:p w14:paraId="5ECBB814" w14:textId="77777777" w:rsidR="00A37FFA" w:rsidRDefault="00A37FFA" w:rsidP="00A37FFA">
            <w:pPr>
              <w:pStyle w:val="EmptyCellLayoutStyle"/>
              <w:spacing w:after="0" w:line="240" w:lineRule="auto"/>
            </w:pPr>
          </w:p>
        </w:tc>
      </w:tr>
      <w:tr w:rsidR="00A37FFA" w14:paraId="3BF95191" w14:textId="77777777" w:rsidTr="00A37FFA">
        <w:trPr>
          <w:trHeight w:val="80"/>
        </w:trPr>
        <w:tc>
          <w:tcPr>
            <w:tcW w:w="54" w:type="dxa"/>
          </w:tcPr>
          <w:p w14:paraId="688ED690" w14:textId="77777777" w:rsidR="00A37FFA" w:rsidRDefault="00A37FFA" w:rsidP="00A37FFA">
            <w:pPr>
              <w:pStyle w:val="EmptyCellLayoutStyle"/>
              <w:spacing w:after="0" w:line="240" w:lineRule="auto"/>
            </w:pPr>
          </w:p>
        </w:tc>
        <w:tc>
          <w:tcPr>
            <w:tcW w:w="10395" w:type="dxa"/>
          </w:tcPr>
          <w:p w14:paraId="4ACA3D3C" w14:textId="77777777" w:rsidR="00A37FFA" w:rsidRDefault="00A37FFA" w:rsidP="00A37FFA">
            <w:pPr>
              <w:pStyle w:val="EmptyCellLayoutStyle"/>
              <w:spacing w:after="0" w:line="240" w:lineRule="auto"/>
            </w:pPr>
          </w:p>
        </w:tc>
        <w:tc>
          <w:tcPr>
            <w:tcW w:w="149" w:type="dxa"/>
          </w:tcPr>
          <w:p w14:paraId="4B9C085A" w14:textId="77777777" w:rsidR="00A37FFA" w:rsidRDefault="00A37FFA" w:rsidP="00A37FFA">
            <w:pPr>
              <w:pStyle w:val="EmptyCellLayoutStyle"/>
              <w:spacing w:after="0" w:line="240" w:lineRule="auto"/>
            </w:pPr>
          </w:p>
        </w:tc>
      </w:tr>
    </w:tbl>
    <w:p xmlns:w="http://schemas.openxmlformats.org/wordprocessingml/2006/main" w14:paraId="66BAFE97" w14:textId="77777777" w:rsidR="00A37FFA" w:rsidRDefault="00A37FFA" w:rsidP="00A37FFA">
      <w:pPr>
        <w:spacing w:after="0" w:line="240" w:lineRule="auto"/>
      </w:pPr>
    </w:p>
    <w:p xmlns:w="http://schemas.openxmlformats.org/wordprocessingml/2006/main" w14:paraId="2EC5DB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евышено ограничение на число оптимизированных параллельных запросов</w:t>
      </w:r>
    </w:p>
    <w:p xmlns:w="http://schemas.openxmlformats.org/wordprocessingml/2006/main" w14:paraId="77890F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спользуется выпуск SQL Server, лицензированный на выполнение ограниченного числа параллельных запросов. К таким относятся выпуски Personal и Desktop. Эти выпуски обладают регулятором параллельной рабочей нагрузки, ограничивающим работу выпусков конкретным числом запросов от параллельных пользователей плюс меньшее число параллельных системных зада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029201" w14:textId="77777777" w:rsidTr="00A37FFA">
        <w:trPr>
          <w:trHeight w:val="54"/>
        </w:trPr>
        <w:tc>
          <w:tcPr>
            <w:tcW w:w="54" w:type="dxa"/>
          </w:tcPr>
          <w:p w14:paraId="602F2B45" w14:textId="77777777" w:rsidR="00A37FFA" w:rsidRDefault="00A37FFA" w:rsidP="00A37FFA">
            <w:pPr>
              <w:pStyle w:val="EmptyCellLayoutStyle"/>
              <w:spacing w:after="0" w:line="240" w:lineRule="auto"/>
            </w:pPr>
          </w:p>
        </w:tc>
        <w:tc>
          <w:tcPr>
            <w:tcW w:w="10395" w:type="dxa"/>
          </w:tcPr>
          <w:p w14:paraId="0C9BD827" w14:textId="77777777" w:rsidR="00A37FFA" w:rsidRDefault="00A37FFA" w:rsidP="00A37FFA">
            <w:pPr>
              <w:pStyle w:val="EmptyCellLayoutStyle"/>
              <w:spacing w:after="0" w:line="240" w:lineRule="auto"/>
            </w:pPr>
          </w:p>
        </w:tc>
        <w:tc>
          <w:tcPr>
            <w:tcW w:w="149" w:type="dxa"/>
          </w:tcPr>
          <w:p w14:paraId="51BFFABA" w14:textId="77777777" w:rsidR="00A37FFA" w:rsidRDefault="00A37FFA" w:rsidP="00A37FFA">
            <w:pPr>
              <w:pStyle w:val="EmptyCellLayoutStyle"/>
              <w:spacing w:after="0" w:line="240" w:lineRule="auto"/>
            </w:pPr>
          </w:p>
        </w:tc>
      </w:tr>
      <w:tr w:rsidR="00A37FFA" w14:paraId="69A10E45" w14:textId="77777777" w:rsidTr="00A37FFA">
        <w:tc>
          <w:tcPr>
            <w:tcW w:w="54" w:type="dxa"/>
          </w:tcPr>
          <w:p w14:paraId="76A801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E38A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4BED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A8E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C46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08C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35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F4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4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8C7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169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0E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34B4C" w14:textId="77777777" w:rsidR="00A37FFA" w:rsidRDefault="00A37FFA" w:rsidP="00A37FFA">
                  <w:pPr>
                    <w:spacing w:after="0" w:line="240" w:lineRule="auto"/>
                  </w:pPr>
                  <w:r>
                    <w:rPr>
                      <w:rFonts w:eastAsia="Arial"/>
                      <w:color w:val="000000"/>
                      <w:lang w:bidi="ru-ru" w:val="ru-ru"/>
                    </w:rPr>
                    <w:t xml:space="preserve">Да</w:t>
                  </w:r>
                </w:p>
              </w:tc>
            </w:tr>
            <w:tr w:rsidR="00A37FFA" w14:paraId="2C7331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64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23F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1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D96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83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21E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1B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225A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A2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047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D2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6159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DD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4BD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5FD5D" w14:textId="77777777" w:rsidR="00A37FFA" w:rsidRDefault="00A37FFA" w:rsidP="00A37FFA">
                  <w:pPr>
                    <w:spacing w:after="0" w:line="240" w:lineRule="auto"/>
                  </w:pPr>
                </w:p>
              </w:tc>
            </w:tr>
            <w:tr w:rsidR="00A37FFA" w14:paraId="6E4D1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5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8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A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ED0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D1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3BC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3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4F4C95" w14:textId="77777777" w:rsidR="00A37FFA" w:rsidRDefault="00A37FFA" w:rsidP="00A37FFA">
            <w:pPr>
              <w:spacing w:after="0" w:line="240" w:lineRule="auto"/>
            </w:pPr>
          </w:p>
        </w:tc>
        <w:tc>
          <w:tcPr>
            <w:tcW w:w="149" w:type="dxa"/>
          </w:tcPr>
          <w:p w14:paraId="7439D4AE" w14:textId="77777777" w:rsidR="00A37FFA" w:rsidRDefault="00A37FFA" w:rsidP="00A37FFA">
            <w:pPr>
              <w:pStyle w:val="EmptyCellLayoutStyle"/>
              <w:spacing w:after="0" w:line="240" w:lineRule="auto"/>
            </w:pPr>
          </w:p>
        </w:tc>
      </w:tr>
      <w:tr w:rsidR="00A37FFA" w14:paraId="1A29BF6D" w14:textId="77777777" w:rsidTr="00A37FFA">
        <w:trPr>
          <w:trHeight w:val="80"/>
        </w:trPr>
        <w:tc>
          <w:tcPr>
            <w:tcW w:w="54" w:type="dxa"/>
          </w:tcPr>
          <w:p w14:paraId="62AD5F08" w14:textId="77777777" w:rsidR="00A37FFA" w:rsidRDefault="00A37FFA" w:rsidP="00A37FFA">
            <w:pPr>
              <w:pStyle w:val="EmptyCellLayoutStyle"/>
              <w:spacing w:after="0" w:line="240" w:lineRule="auto"/>
            </w:pPr>
          </w:p>
        </w:tc>
        <w:tc>
          <w:tcPr>
            <w:tcW w:w="10395" w:type="dxa"/>
          </w:tcPr>
          <w:p w14:paraId="30239A50" w14:textId="77777777" w:rsidR="00A37FFA" w:rsidRDefault="00A37FFA" w:rsidP="00A37FFA">
            <w:pPr>
              <w:pStyle w:val="EmptyCellLayoutStyle"/>
              <w:spacing w:after="0" w:line="240" w:lineRule="auto"/>
            </w:pPr>
          </w:p>
        </w:tc>
        <w:tc>
          <w:tcPr>
            <w:tcW w:w="149" w:type="dxa"/>
          </w:tcPr>
          <w:p w14:paraId="60E3B1D2" w14:textId="77777777" w:rsidR="00A37FFA" w:rsidRDefault="00A37FFA" w:rsidP="00A37FFA">
            <w:pPr>
              <w:pStyle w:val="EmptyCellLayoutStyle"/>
              <w:spacing w:after="0" w:line="240" w:lineRule="auto"/>
            </w:pPr>
          </w:p>
        </w:tc>
      </w:tr>
    </w:tbl>
    <w:p xmlns:w="http://schemas.openxmlformats.org/wordprocessingml/2006/main" w14:paraId="4EA16EEC" w14:textId="77777777" w:rsidR="00A37FFA" w:rsidRDefault="00A37FFA" w:rsidP="00A37FFA">
      <w:pPr>
        <w:spacing w:after="0" w:line="240" w:lineRule="auto"/>
      </w:pPr>
    </w:p>
    <w:p xmlns:w="http://schemas.openxmlformats.org/wordprocessingml/2006/main" w14:paraId="222921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выделенная объекту страница не найдена.  Возможно, указана недопустимая страница, либо в ее заголовке содержатся неверные сведения об идентификаторе объекта</w:t>
      </w:r>
    </w:p>
    <w:p xmlns:w="http://schemas.openxmlformats.org/wordprocessingml/2006/main" w14:paraId="1EFD26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распределена заданным образом, однако она не была обнаружена с указанным идентификатором объекта или индекса в своем заголовке. В заголовке данной страницы используется другой идентификатор индекса, поэтому для данной страницы будет возвращена ошибка 2534 (страница распределена другим объектом). Эта ошибка 2534 соответствует идентификатору объекта или индекса, указанному в заголовке данной стран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5C6BD8" w14:textId="77777777" w:rsidTr="00A37FFA">
        <w:trPr>
          <w:trHeight w:val="54"/>
        </w:trPr>
        <w:tc>
          <w:tcPr>
            <w:tcW w:w="54" w:type="dxa"/>
          </w:tcPr>
          <w:p w14:paraId="70C017AC" w14:textId="77777777" w:rsidR="00A37FFA" w:rsidRDefault="00A37FFA" w:rsidP="00A37FFA">
            <w:pPr>
              <w:pStyle w:val="EmptyCellLayoutStyle"/>
              <w:spacing w:after="0" w:line="240" w:lineRule="auto"/>
            </w:pPr>
          </w:p>
        </w:tc>
        <w:tc>
          <w:tcPr>
            <w:tcW w:w="10395" w:type="dxa"/>
          </w:tcPr>
          <w:p w14:paraId="1459273C" w14:textId="77777777" w:rsidR="00A37FFA" w:rsidRDefault="00A37FFA" w:rsidP="00A37FFA">
            <w:pPr>
              <w:pStyle w:val="EmptyCellLayoutStyle"/>
              <w:spacing w:after="0" w:line="240" w:lineRule="auto"/>
            </w:pPr>
          </w:p>
        </w:tc>
        <w:tc>
          <w:tcPr>
            <w:tcW w:w="149" w:type="dxa"/>
          </w:tcPr>
          <w:p w14:paraId="3B42E51D" w14:textId="77777777" w:rsidR="00A37FFA" w:rsidRDefault="00A37FFA" w:rsidP="00A37FFA">
            <w:pPr>
              <w:pStyle w:val="EmptyCellLayoutStyle"/>
              <w:spacing w:after="0" w:line="240" w:lineRule="auto"/>
            </w:pPr>
          </w:p>
        </w:tc>
      </w:tr>
      <w:tr w:rsidR="00A37FFA" w14:paraId="3463FA43" w14:textId="77777777" w:rsidTr="00A37FFA">
        <w:tc>
          <w:tcPr>
            <w:tcW w:w="54" w:type="dxa"/>
          </w:tcPr>
          <w:p w14:paraId="44A1FC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41FD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130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D93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C20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611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F8E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4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FB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0B0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76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C7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4F17" w14:textId="77777777" w:rsidR="00A37FFA" w:rsidRDefault="00A37FFA" w:rsidP="00A37FFA">
                  <w:pPr>
                    <w:spacing w:after="0" w:line="240" w:lineRule="auto"/>
                  </w:pPr>
                  <w:r>
                    <w:rPr>
                      <w:rFonts w:eastAsia="Arial"/>
                      <w:color w:val="000000"/>
                      <w:lang w:bidi="ru-ru" w:val="ru-ru"/>
                    </w:rPr>
                    <w:t xml:space="preserve">Да</w:t>
                  </w:r>
                </w:p>
              </w:tc>
            </w:tr>
            <w:tr w:rsidR="00A37FFA" w14:paraId="64E0C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B6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70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710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A0F1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6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9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943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64D5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FC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5B8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E0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54A76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0D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CC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03126" w14:textId="77777777" w:rsidR="00A37FFA" w:rsidRDefault="00A37FFA" w:rsidP="00A37FFA">
                  <w:pPr>
                    <w:spacing w:after="0" w:line="240" w:lineRule="auto"/>
                  </w:pPr>
                </w:p>
              </w:tc>
            </w:tr>
            <w:tr w:rsidR="00A37FFA" w14:paraId="496DE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4F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94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49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52B78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893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A74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74F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B0F933" w14:textId="77777777" w:rsidR="00A37FFA" w:rsidRDefault="00A37FFA" w:rsidP="00A37FFA">
            <w:pPr>
              <w:spacing w:after="0" w:line="240" w:lineRule="auto"/>
            </w:pPr>
          </w:p>
        </w:tc>
        <w:tc>
          <w:tcPr>
            <w:tcW w:w="149" w:type="dxa"/>
          </w:tcPr>
          <w:p w14:paraId="43552472" w14:textId="77777777" w:rsidR="00A37FFA" w:rsidRDefault="00A37FFA" w:rsidP="00A37FFA">
            <w:pPr>
              <w:pStyle w:val="EmptyCellLayoutStyle"/>
              <w:spacing w:after="0" w:line="240" w:lineRule="auto"/>
            </w:pPr>
          </w:p>
        </w:tc>
      </w:tr>
      <w:tr w:rsidR="00A37FFA" w14:paraId="2888095B" w14:textId="77777777" w:rsidTr="00A37FFA">
        <w:trPr>
          <w:trHeight w:val="80"/>
        </w:trPr>
        <w:tc>
          <w:tcPr>
            <w:tcW w:w="54" w:type="dxa"/>
          </w:tcPr>
          <w:p w14:paraId="7A84B5CD" w14:textId="77777777" w:rsidR="00A37FFA" w:rsidRDefault="00A37FFA" w:rsidP="00A37FFA">
            <w:pPr>
              <w:pStyle w:val="EmptyCellLayoutStyle"/>
              <w:spacing w:after="0" w:line="240" w:lineRule="auto"/>
            </w:pPr>
          </w:p>
        </w:tc>
        <w:tc>
          <w:tcPr>
            <w:tcW w:w="10395" w:type="dxa"/>
          </w:tcPr>
          <w:p w14:paraId="503F7507" w14:textId="77777777" w:rsidR="00A37FFA" w:rsidRDefault="00A37FFA" w:rsidP="00A37FFA">
            <w:pPr>
              <w:pStyle w:val="EmptyCellLayoutStyle"/>
              <w:spacing w:after="0" w:line="240" w:lineRule="auto"/>
            </w:pPr>
          </w:p>
        </w:tc>
        <w:tc>
          <w:tcPr>
            <w:tcW w:w="149" w:type="dxa"/>
          </w:tcPr>
          <w:p w14:paraId="2D797B9D" w14:textId="77777777" w:rsidR="00A37FFA" w:rsidRDefault="00A37FFA" w:rsidP="00A37FFA">
            <w:pPr>
              <w:pStyle w:val="EmptyCellLayoutStyle"/>
              <w:spacing w:after="0" w:line="240" w:lineRule="auto"/>
            </w:pPr>
          </w:p>
        </w:tc>
      </w:tr>
    </w:tbl>
    <w:p xmlns:w="http://schemas.openxmlformats.org/wordprocessingml/2006/main" w14:paraId="05DBC14D" w14:textId="77777777" w:rsidR="00A37FFA" w:rsidRDefault="00A37FFA" w:rsidP="00A37FFA">
      <w:pPr>
        <w:spacing w:after="0" w:line="240" w:lineRule="auto"/>
      </w:pPr>
    </w:p>
    <w:p xmlns:w="http://schemas.openxmlformats.org/wordprocessingml/2006/main" w14:paraId="5A93674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чий элемент прослушивателя завершения операций ввода-вывода, возможно, не возвратил управление узлу</w:t>
      </w:r>
    </w:p>
    <w:p xmlns:w="http://schemas.openxmlformats.org/wordprocessingml/2006/main" w14:paraId="63ED4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ты завершения ввода-вывода представляют собой механизм, с помощью которого Microsoft SQL Server использует пул потоков, созданных при запуске данной службы для обработки запросов асинхронного ввода-вывода. В данном сообщении указывается, какому узлу порт завершения не вернул управление.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ABD678" w14:textId="77777777" w:rsidTr="00A37FFA">
        <w:trPr>
          <w:trHeight w:val="54"/>
        </w:trPr>
        <w:tc>
          <w:tcPr>
            <w:tcW w:w="54" w:type="dxa"/>
          </w:tcPr>
          <w:p w14:paraId="21233379" w14:textId="77777777" w:rsidR="00A37FFA" w:rsidRDefault="00A37FFA" w:rsidP="00A37FFA">
            <w:pPr>
              <w:pStyle w:val="EmptyCellLayoutStyle"/>
              <w:spacing w:after="0" w:line="240" w:lineRule="auto"/>
            </w:pPr>
          </w:p>
        </w:tc>
        <w:tc>
          <w:tcPr>
            <w:tcW w:w="10395" w:type="dxa"/>
          </w:tcPr>
          <w:p w14:paraId="5E7A6A85" w14:textId="77777777" w:rsidR="00A37FFA" w:rsidRDefault="00A37FFA" w:rsidP="00A37FFA">
            <w:pPr>
              <w:pStyle w:val="EmptyCellLayoutStyle"/>
              <w:spacing w:after="0" w:line="240" w:lineRule="auto"/>
            </w:pPr>
          </w:p>
        </w:tc>
        <w:tc>
          <w:tcPr>
            <w:tcW w:w="149" w:type="dxa"/>
          </w:tcPr>
          <w:p w14:paraId="195547AF" w14:textId="77777777" w:rsidR="00A37FFA" w:rsidRDefault="00A37FFA" w:rsidP="00A37FFA">
            <w:pPr>
              <w:pStyle w:val="EmptyCellLayoutStyle"/>
              <w:spacing w:after="0" w:line="240" w:lineRule="auto"/>
            </w:pPr>
          </w:p>
        </w:tc>
      </w:tr>
      <w:tr w:rsidR="00A37FFA" w14:paraId="15BE5554" w14:textId="77777777" w:rsidTr="00A37FFA">
        <w:tc>
          <w:tcPr>
            <w:tcW w:w="54" w:type="dxa"/>
          </w:tcPr>
          <w:p w14:paraId="164FA7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8301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897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02E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85C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6A9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C5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E8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0C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0305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997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3E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A9EA" w14:textId="77777777" w:rsidR="00A37FFA" w:rsidRDefault="00A37FFA" w:rsidP="00A37FFA">
                  <w:pPr>
                    <w:spacing w:after="0" w:line="240" w:lineRule="auto"/>
                  </w:pPr>
                  <w:r>
                    <w:rPr>
                      <w:rFonts w:eastAsia="Arial"/>
                      <w:color w:val="000000"/>
                      <w:lang w:bidi="ru-ru" w:val="ru-ru"/>
                    </w:rPr>
                    <w:t xml:space="preserve">Да</w:t>
                  </w:r>
                </w:p>
              </w:tc>
            </w:tr>
            <w:tr w:rsidR="00A37FFA" w14:paraId="2365C5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14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2B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3A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5380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52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4C6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BA0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25B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3E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D0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EA8E4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9F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0D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57C93" w14:textId="77777777" w:rsidR="00A37FFA" w:rsidRDefault="00A37FFA" w:rsidP="00A37FFA">
                  <w:pPr>
                    <w:spacing w:after="0" w:line="240" w:lineRule="auto"/>
                  </w:pPr>
                </w:p>
              </w:tc>
            </w:tr>
            <w:tr w:rsidR="00A37FFA" w14:paraId="27303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0A5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B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1C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DD01C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AA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314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07AE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DBEA94" w14:textId="77777777" w:rsidR="00A37FFA" w:rsidRDefault="00A37FFA" w:rsidP="00A37FFA">
            <w:pPr>
              <w:spacing w:after="0" w:line="240" w:lineRule="auto"/>
            </w:pPr>
          </w:p>
        </w:tc>
        <w:tc>
          <w:tcPr>
            <w:tcW w:w="149" w:type="dxa"/>
          </w:tcPr>
          <w:p w14:paraId="56C319B7" w14:textId="77777777" w:rsidR="00A37FFA" w:rsidRDefault="00A37FFA" w:rsidP="00A37FFA">
            <w:pPr>
              <w:pStyle w:val="EmptyCellLayoutStyle"/>
              <w:spacing w:after="0" w:line="240" w:lineRule="auto"/>
            </w:pPr>
          </w:p>
        </w:tc>
      </w:tr>
      <w:tr w:rsidR="00A37FFA" w14:paraId="28778D20" w14:textId="77777777" w:rsidTr="00A37FFA">
        <w:trPr>
          <w:trHeight w:val="80"/>
        </w:trPr>
        <w:tc>
          <w:tcPr>
            <w:tcW w:w="54" w:type="dxa"/>
          </w:tcPr>
          <w:p w14:paraId="41DC34CF" w14:textId="77777777" w:rsidR="00A37FFA" w:rsidRDefault="00A37FFA" w:rsidP="00A37FFA">
            <w:pPr>
              <w:pStyle w:val="EmptyCellLayoutStyle"/>
              <w:spacing w:after="0" w:line="240" w:lineRule="auto"/>
            </w:pPr>
          </w:p>
        </w:tc>
        <w:tc>
          <w:tcPr>
            <w:tcW w:w="10395" w:type="dxa"/>
          </w:tcPr>
          <w:p w14:paraId="37E2B301" w14:textId="77777777" w:rsidR="00A37FFA" w:rsidRDefault="00A37FFA" w:rsidP="00A37FFA">
            <w:pPr>
              <w:pStyle w:val="EmptyCellLayoutStyle"/>
              <w:spacing w:after="0" w:line="240" w:lineRule="auto"/>
            </w:pPr>
          </w:p>
        </w:tc>
        <w:tc>
          <w:tcPr>
            <w:tcW w:w="149" w:type="dxa"/>
          </w:tcPr>
          <w:p w14:paraId="0EFA03FC" w14:textId="77777777" w:rsidR="00A37FFA" w:rsidRDefault="00A37FFA" w:rsidP="00A37FFA">
            <w:pPr>
              <w:pStyle w:val="EmptyCellLayoutStyle"/>
              <w:spacing w:after="0" w:line="240" w:lineRule="auto"/>
            </w:pPr>
          </w:p>
        </w:tc>
      </w:tr>
    </w:tbl>
    <w:p xmlns:w="http://schemas.openxmlformats.org/wordprocessingml/2006/main" w14:paraId="0D6DCF68" w14:textId="77777777" w:rsidR="00A37FFA" w:rsidRDefault="00A37FFA" w:rsidP="00A37FFA">
      <w:pPr>
        <w:spacing w:after="0" w:line="240" w:lineRule="auto"/>
      </w:pPr>
    </w:p>
    <w:p xmlns:w="http://schemas.openxmlformats.org/wordprocessingml/2006/main" w14:paraId="48BA86E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дин или несколько индексов повреждены и должны быть исправлены или удалены</w:t>
      </w:r>
    </w:p>
    <w:p xmlns:w="http://schemas.openxmlformats.org/wordprocessingml/2006/main" w14:paraId="36D5EF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описании этой ошибки содержатся дополнительные сведения о проблеме, описанной в сообщении об ошибке 8952. См. объяснение в описании эт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D692D3" w14:textId="77777777" w:rsidTr="00A37FFA">
        <w:trPr>
          <w:trHeight w:val="54"/>
        </w:trPr>
        <w:tc>
          <w:tcPr>
            <w:tcW w:w="54" w:type="dxa"/>
          </w:tcPr>
          <w:p w14:paraId="4849932B" w14:textId="77777777" w:rsidR="00A37FFA" w:rsidRDefault="00A37FFA" w:rsidP="00A37FFA">
            <w:pPr>
              <w:pStyle w:val="EmptyCellLayoutStyle"/>
              <w:spacing w:after="0" w:line="240" w:lineRule="auto"/>
            </w:pPr>
          </w:p>
        </w:tc>
        <w:tc>
          <w:tcPr>
            <w:tcW w:w="10395" w:type="dxa"/>
          </w:tcPr>
          <w:p w14:paraId="499FB5AF" w14:textId="77777777" w:rsidR="00A37FFA" w:rsidRDefault="00A37FFA" w:rsidP="00A37FFA">
            <w:pPr>
              <w:pStyle w:val="EmptyCellLayoutStyle"/>
              <w:spacing w:after="0" w:line="240" w:lineRule="auto"/>
            </w:pPr>
          </w:p>
        </w:tc>
        <w:tc>
          <w:tcPr>
            <w:tcW w:w="149" w:type="dxa"/>
          </w:tcPr>
          <w:p w14:paraId="0F09C4FB" w14:textId="77777777" w:rsidR="00A37FFA" w:rsidRDefault="00A37FFA" w:rsidP="00A37FFA">
            <w:pPr>
              <w:pStyle w:val="EmptyCellLayoutStyle"/>
              <w:spacing w:after="0" w:line="240" w:lineRule="auto"/>
            </w:pPr>
          </w:p>
        </w:tc>
      </w:tr>
      <w:tr w:rsidR="00A37FFA" w14:paraId="0451F640" w14:textId="77777777" w:rsidTr="00A37FFA">
        <w:tc>
          <w:tcPr>
            <w:tcW w:w="54" w:type="dxa"/>
          </w:tcPr>
          <w:p w14:paraId="36CB60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BE46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6A7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411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359C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EA6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E2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BE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72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3736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CD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043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3963B" w14:textId="77777777" w:rsidR="00A37FFA" w:rsidRDefault="00A37FFA" w:rsidP="00A37FFA">
                  <w:pPr>
                    <w:spacing w:after="0" w:line="240" w:lineRule="auto"/>
                  </w:pPr>
                  <w:r>
                    <w:rPr>
                      <w:rFonts w:eastAsia="Arial"/>
                      <w:color w:val="000000"/>
                      <w:lang w:bidi="ru-ru" w:val="ru-ru"/>
                    </w:rPr>
                    <w:t xml:space="preserve">Да</w:t>
                  </w:r>
                </w:p>
              </w:tc>
            </w:tr>
            <w:tr w:rsidR="00A37FFA" w14:paraId="6B9C0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FB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11F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7C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E5A2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686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D55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FC1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5F27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7F6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81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F12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72D1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80C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C43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3B6EA" w14:textId="77777777" w:rsidR="00A37FFA" w:rsidRDefault="00A37FFA" w:rsidP="00A37FFA">
                  <w:pPr>
                    <w:spacing w:after="0" w:line="240" w:lineRule="auto"/>
                  </w:pPr>
                </w:p>
              </w:tc>
            </w:tr>
            <w:tr w:rsidR="00A37FFA" w14:paraId="118CC3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F6A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50E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C6F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9B4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7C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4CD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899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1D717D" w14:textId="77777777" w:rsidR="00A37FFA" w:rsidRDefault="00A37FFA" w:rsidP="00A37FFA">
            <w:pPr>
              <w:spacing w:after="0" w:line="240" w:lineRule="auto"/>
            </w:pPr>
          </w:p>
        </w:tc>
        <w:tc>
          <w:tcPr>
            <w:tcW w:w="149" w:type="dxa"/>
          </w:tcPr>
          <w:p w14:paraId="7B97A997" w14:textId="77777777" w:rsidR="00A37FFA" w:rsidRDefault="00A37FFA" w:rsidP="00A37FFA">
            <w:pPr>
              <w:pStyle w:val="EmptyCellLayoutStyle"/>
              <w:spacing w:after="0" w:line="240" w:lineRule="auto"/>
            </w:pPr>
          </w:p>
        </w:tc>
      </w:tr>
      <w:tr w:rsidR="00A37FFA" w14:paraId="6289C716" w14:textId="77777777" w:rsidTr="00A37FFA">
        <w:trPr>
          <w:trHeight w:val="80"/>
        </w:trPr>
        <w:tc>
          <w:tcPr>
            <w:tcW w:w="54" w:type="dxa"/>
          </w:tcPr>
          <w:p w14:paraId="5760BA68" w14:textId="77777777" w:rsidR="00A37FFA" w:rsidRDefault="00A37FFA" w:rsidP="00A37FFA">
            <w:pPr>
              <w:pStyle w:val="EmptyCellLayoutStyle"/>
              <w:spacing w:after="0" w:line="240" w:lineRule="auto"/>
            </w:pPr>
          </w:p>
        </w:tc>
        <w:tc>
          <w:tcPr>
            <w:tcW w:w="10395" w:type="dxa"/>
          </w:tcPr>
          <w:p w14:paraId="34DC1AB9" w14:textId="77777777" w:rsidR="00A37FFA" w:rsidRDefault="00A37FFA" w:rsidP="00A37FFA">
            <w:pPr>
              <w:pStyle w:val="EmptyCellLayoutStyle"/>
              <w:spacing w:after="0" w:line="240" w:lineRule="auto"/>
            </w:pPr>
          </w:p>
        </w:tc>
        <w:tc>
          <w:tcPr>
            <w:tcW w:w="149" w:type="dxa"/>
          </w:tcPr>
          <w:p w14:paraId="7AF9F71B" w14:textId="77777777" w:rsidR="00A37FFA" w:rsidRDefault="00A37FFA" w:rsidP="00A37FFA">
            <w:pPr>
              <w:pStyle w:val="EmptyCellLayoutStyle"/>
              <w:spacing w:after="0" w:line="240" w:lineRule="auto"/>
            </w:pPr>
          </w:p>
        </w:tc>
      </w:tr>
    </w:tbl>
    <w:p xmlns:w="http://schemas.openxmlformats.org/wordprocessingml/2006/main" w14:paraId="5AA76FA2" w14:textId="77777777" w:rsidR="00A37FFA" w:rsidRDefault="00A37FFA" w:rsidP="00A37FFA">
      <w:pPr>
        <w:spacing w:after="0" w:line="240" w:lineRule="auto"/>
      </w:pPr>
    </w:p>
    <w:p xmlns:w="http://schemas.openxmlformats.org/wordprocessingml/2006/main" w14:paraId="64726F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 конечной точке подключения транспорта компонента SQL Server Service Broker или зеркального отображения базы данных</w:t>
      </w:r>
    </w:p>
    <w:p xmlns:w="http://schemas.openxmlformats.org/wordprocessingml/2006/main" w14:paraId="151DC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использует конечные точки компонента Service Broker и зеркального отображения базы данных для связи за пределами данного экземпляр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371A93" w14:textId="77777777" w:rsidTr="00A37FFA">
        <w:trPr>
          <w:trHeight w:val="54"/>
        </w:trPr>
        <w:tc>
          <w:tcPr>
            <w:tcW w:w="54" w:type="dxa"/>
          </w:tcPr>
          <w:p w14:paraId="3262D484" w14:textId="77777777" w:rsidR="00A37FFA" w:rsidRDefault="00A37FFA" w:rsidP="00A37FFA">
            <w:pPr>
              <w:pStyle w:val="EmptyCellLayoutStyle"/>
              <w:spacing w:after="0" w:line="240" w:lineRule="auto"/>
            </w:pPr>
          </w:p>
        </w:tc>
        <w:tc>
          <w:tcPr>
            <w:tcW w:w="10395" w:type="dxa"/>
          </w:tcPr>
          <w:p w14:paraId="147FA9B1" w14:textId="77777777" w:rsidR="00A37FFA" w:rsidRDefault="00A37FFA" w:rsidP="00A37FFA">
            <w:pPr>
              <w:pStyle w:val="EmptyCellLayoutStyle"/>
              <w:spacing w:after="0" w:line="240" w:lineRule="auto"/>
            </w:pPr>
          </w:p>
        </w:tc>
        <w:tc>
          <w:tcPr>
            <w:tcW w:w="149" w:type="dxa"/>
          </w:tcPr>
          <w:p w14:paraId="009DA7B2" w14:textId="77777777" w:rsidR="00A37FFA" w:rsidRDefault="00A37FFA" w:rsidP="00A37FFA">
            <w:pPr>
              <w:pStyle w:val="EmptyCellLayoutStyle"/>
              <w:spacing w:after="0" w:line="240" w:lineRule="auto"/>
            </w:pPr>
          </w:p>
        </w:tc>
      </w:tr>
      <w:tr w:rsidR="00A37FFA" w14:paraId="7089E187" w14:textId="77777777" w:rsidTr="00A37FFA">
        <w:tc>
          <w:tcPr>
            <w:tcW w:w="54" w:type="dxa"/>
          </w:tcPr>
          <w:p w14:paraId="4C035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D7B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B21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C0E9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C27A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650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7B6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5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E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C8B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0FE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11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ED9DD" w14:textId="77777777" w:rsidR="00A37FFA" w:rsidRDefault="00A37FFA" w:rsidP="00A37FFA">
                  <w:pPr>
                    <w:spacing w:after="0" w:line="240" w:lineRule="auto"/>
                  </w:pPr>
                  <w:r>
                    <w:rPr>
                      <w:rFonts w:eastAsia="Arial"/>
                      <w:color w:val="000000"/>
                      <w:lang w:bidi="ru-ru" w:val="ru-ru"/>
                    </w:rPr>
                    <w:t xml:space="preserve">Да</w:t>
                  </w:r>
                </w:p>
              </w:tc>
            </w:tr>
            <w:tr w:rsidR="00A37FFA" w14:paraId="79C00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A7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E2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66C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B58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A1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B6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46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C0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E3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AA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47A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581F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D61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B4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69B56" w14:textId="77777777" w:rsidR="00A37FFA" w:rsidRDefault="00A37FFA" w:rsidP="00A37FFA">
                  <w:pPr>
                    <w:spacing w:after="0" w:line="240" w:lineRule="auto"/>
                  </w:pPr>
                </w:p>
              </w:tc>
            </w:tr>
            <w:tr w:rsidR="00A37FFA" w14:paraId="5D7E7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CB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D0F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2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891E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53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B7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79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33B54E" w14:textId="77777777" w:rsidR="00A37FFA" w:rsidRDefault="00A37FFA" w:rsidP="00A37FFA">
            <w:pPr>
              <w:spacing w:after="0" w:line="240" w:lineRule="auto"/>
            </w:pPr>
          </w:p>
        </w:tc>
        <w:tc>
          <w:tcPr>
            <w:tcW w:w="149" w:type="dxa"/>
          </w:tcPr>
          <w:p w14:paraId="5ABF1B5F" w14:textId="77777777" w:rsidR="00A37FFA" w:rsidRDefault="00A37FFA" w:rsidP="00A37FFA">
            <w:pPr>
              <w:pStyle w:val="EmptyCellLayoutStyle"/>
              <w:spacing w:after="0" w:line="240" w:lineRule="auto"/>
            </w:pPr>
          </w:p>
        </w:tc>
      </w:tr>
      <w:tr w:rsidR="00A37FFA" w14:paraId="59EA4C0C" w14:textId="77777777" w:rsidTr="00A37FFA">
        <w:trPr>
          <w:trHeight w:val="80"/>
        </w:trPr>
        <w:tc>
          <w:tcPr>
            <w:tcW w:w="54" w:type="dxa"/>
          </w:tcPr>
          <w:p w14:paraId="749DF459" w14:textId="77777777" w:rsidR="00A37FFA" w:rsidRDefault="00A37FFA" w:rsidP="00A37FFA">
            <w:pPr>
              <w:pStyle w:val="EmptyCellLayoutStyle"/>
              <w:spacing w:after="0" w:line="240" w:lineRule="auto"/>
            </w:pPr>
          </w:p>
        </w:tc>
        <w:tc>
          <w:tcPr>
            <w:tcW w:w="10395" w:type="dxa"/>
          </w:tcPr>
          <w:p w14:paraId="6AB3E15B" w14:textId="77777777" w:rsidR="00A37FFA" w:rsidRDefault="00A37FFA" w:rsidP="00A37FFA">
            <w:pPr>
              <w:pStyle w:val="EmptyCellLayoutStyle"/>
              <w:spacing w:after="0" w:line="240" w:lineRule="auto"/>
            </w:pPr>
          </w:p>
        </w:tc>
        <w:tc>
          <w:tcPr>
            <w:tcW w:w="149" w:type="dxa"/>
          </w:tcPr>
          <w:p w14:paraId="11D956F9" w14:textId="77777777" w:rsidR="00A37FFA" w:rsidRDefault="00A37FFA" w:rsidP="00A37FFA">
            <w:pPr>
              <w:pStyle w:val="EmptyCellLayoutStyle"/>
              <w:spacing w:after="0" w:line="240" w:lineRule="auto"/>
            </w:pPr>
          </w:p>
        </w:tc>
      </w:tr>
    </w:tbl>
    <w:p xmlns:w="http://schemas.openxmlformats.org/wordprocessingml/2006/main" w14:paraId="0C744E0A" w14:textId="77777777" w:rsidR="00A37FFA" w:rsidRDefault="00A37FFA" w:rsidP="00A37FFA">
      <w:pPr>
        <w:spacing w:after="0" w:line="240" w:lineRule="auto"/>
      </w:pPr>
    </w:p>
    <w:p xmlns:w="http://schemas.openxmlformats.org/wordprocessingml/2006/main" w14:paraId="64E29B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ошибка синтаксического анализа XML</w:t>
      </w:r>
    </w:p>
    <w:p xmlns:w="http://schemas.openxmlformats.org/wordprocessingml/2006/main" w14:paraId="647E8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передается посредством ошибок синтаксического разбора XML. Текст после «Ошибка синтаксического анализа XML:» будет различным. Причина зависит от конкретной переданной ошибки синтаксического разбора XM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4487A1" w14:textId="77777777" w:rsidTr="00A37FFA">
        <w:trPr>
          <w:trHeight w:val="54"/>
        </w:trPr>
        <w:tc>
          <w:tcPr>
            <w:tcW w:w="54" w:type="dxa"/>
          </w:tcPr>
          <w:p w14:paraId="654CDEA2" w14:textId="77777777" w:rsidR="00A37FFA" w:rsidRDefault="00A37FFA" w:rsidP="00A37FFA">
            <w:pPr>
              <w:pStyle w:val="EmptyCellLayoutStyle"/>
              <w:spacing w:after="0" w:line="240" w:lineRule="auto"/>
            </w:pPr>
          </w:p>
        </w:tc>
        <w:tc>
          <w:tcPr>
            <w:tcW w:w="10395" w:type="dxa"/>
          </w:tcPr>
          <w:p w14:paraId="5105CBA3" w14:textId="77777777" w:rsidR="00A37FFA" w:rsidRDefault="00A37FFA" w:rsidP="00A37FFA">
            <w:pPr>
              <w:pStyle w:val="EmptyCellLayoutStyle"/>
              <w:spacing w:after="0" w:line="240" w:lineRule="auto"/>
            </w:pPr>
          </w:p>
        </w:tc>
        <w:tc>
          <w:tcPr>
            <w:tcW w:w="149" w:type="dxa"/>
          </w:tcPr>
          <w:p w14:paraId="6661FD6F" w14:textId="77777777" w:rsidR="00A37FFA" w:rsidRDefault="00A37FFA" w:rsidP="00A37FFA">
            <w:pPr>
              <w:pStyle w:val="EmptyCellLayoutStyle"/>
              <w:spacing w:after="0" w:line="240" w:lineRule="auto"/>
            </w:pPr>
          </w:p>
        </w:tc>
      </w:tr>
      <w:tr w:rsidR="00A37FFA" w14:paraId="4B86E229" w14:textId="77777777" w:rsidTr="00A37FFA">
        <w:tc>
          <w:tcPr>
            <w:tcW w:w="54" w:type="dxa"/>
          </w:tcPr>
          <w:p w14:paraId="581412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44AD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14428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4A22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1C9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D61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E5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F28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0BE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3DBB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B9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20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DEB04" w14:textId="77777777" w:rsidR="00A37FFA" w:rsidRDefault="00A37FFA" w:rsidP="00A37FFA">
                  <w:pPr>
                    <w:spacing w:after="0" w:line="240" w:lineRule="auto"/>
                  </w:pPr>
                  <w:r>
                    <w:rPr>
                      <w:rFonts w:eastAsia="Arial"/>
                      <w:color w:val="000000"/>
                      <w:lang w:bidi="ru-ru" w:val="ru-ru"/>
                    </w:rPr>
                    <w:t xml:space="preserve">Да</w:t>
                  </w:r>
                </w:p>
              </w:tc>
            </w:tr>
            <w:tr w:rsidR="00A37FFA" w14:paraId="3DC60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40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DA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D70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ACB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83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5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8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B38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F2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8F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51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FCF0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7F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3D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F8A71" w14:textId="77777777" w:rsidR="00A37FFA" w:rsidRDefault="00A37FFA" w:rsidP="00A37FFA">
                  <w:pPr>
                    <w:spacing w:after="0" w:line="240" w:lineRule="auto"/>
                  </w:pPr>
                </w:p>
              </w:tc>
            </w:tr>
            <w:tr w:rsidR="00A37FFA" w14:paraId="1676D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C6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9FF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83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B7F7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610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620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F56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D38C7F" w14:textId="77777777" w:rsidR="00A37FFA" w:rsidRDefault="00A37FFA" w:rsidP="00A37FFA">
            <w:pPr>
              <w:spacing w:after="0" w:line="240" w:lineRule="auto"/>
            </w:pPr>
          </w:p>
        </w:tc>
        <w:tc>
          <w:tcPr>
            <w:tcW w:w="149" w:type="dxa"/>
          </w:tcPr>
          <w:p w14:paraId="15C1EBFC" w14:textId="77777777" w:rsidR="00A37FFA" w:rsidRDefault="00A37FFA" w:rsidP="00A37FFA">
            <w:pPr>
              <w:pStyle w:val="EmptyCellLayoutStyle"/>
              <w:spacing w:after="0" w:line="240" w:lineRule="auto"/>
            </w:pPr>
          </w:p>
        </w:tc>
      </w:tr>
      <w:tr w:rsidR="00A37FFA" w14:paraId="0F0DBD60" w14:textId="77777777" w:rsidTr="00A37FFA">
        <w:trPr>
          <w:trHeight w:val="80"/>
        </w:trPr>
        <w:tc>
          <w:tcPr>
            <w:tcW w:w="54" w:type="dxa"/>
          </w:tcPr>
          <w:p w14:paraId="109F20E7" w14:textId="77777777" w:rsidR="00A37FFA" w:rsidRDefault="00A37FFA" w:rsidP="00A37FFA">
            <w:pPr>
              <w:pStyle w:val="EmptyCellLayoutStyle"/>
              <w:spacing w:after="0" w:line="240" w:lineRule="auto"/>
            </w:pPr>
          </w:p>
        </w:tc>
        <w:tc>
          <w:tcPr>
            <w:tcW w:w="10395" w:type="dxa"/>
          </w:tcPr>
          <w:p w14:paraId="43BE07DF" w14:textId="77777777" w:rsidR="00A37FFA" w:rsidRDefault="00A37FFA" w:rsidP="00A37FFA">
            <w:pPr>
              <w:pStyle w:val="EmptyCellLayoutStyle"/>
              <w:spacing w:after="0" w:line="240" w:lineRule="auto"/>
            </w:pPr>
          </w:p>
        </w:tc>
        <w:tc>
          <w:tcPr>
            <w:tcW w:w="149" w:type="dxa"/>
          </w:tcPr>
          <w:p w14:paraId="6C40DA90" w14:textId="77777777" w:rsidR="00A37FFA" w:rsidRDefault="00A37FFA" w:rsidP="00A37FFA">
            <w:pPr>
              <w:pStyle w:val="EmptyCellLayoutStyle"/>
              <w:spacing w:after="0" w:line="240" w:lineRule="auto"/>
            </w:pPr>
          </w:p>
        </w:tc>
      </w:tr>
    </w:tbl>
    <w:p xmlns:w="http://schemas.openxmlformats.org/wordprocessingml/2006/main" w14:paraId="1D26D77B" w14:textId="77777777" w:rsidR="00A37FFA" w:rsidRDefault="00A37FFA" w:rsidP="00A37FFA">
      <w:pPr>
        <w:spacing w:after="0" w:line="240" w:lineRule="auto"/>
      </w:pPr>
    </w:p>
    <w:p xmlns:w="http://schemas.openxmlformats.org/wordprocessingml/2006/main" w14:paraId="762547B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восстановлении базы данных master. Завершение работы SQL Server</w:t>
      </w:r>
    </w:p>
    <w:p xmlns:w="http://schemas.openxmlformats.org/wordprocessingml/2006/main" w14:paraId="0F3D6D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езервная копия восстанавливаемой базы данных master не подлежит использованию. Возможно, что поврежден сам файл или у исходной базы данных master, с которой была сделана данная резервная копия, могли быть проблемы с целостностью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CD9F8" w14:textId="77777777" w:rsidTr="00A37FFA">
        <w:trPr>
          <w:trHeight w:val="54"/>
        </w:trPr>
        <w:tc>
          <w:tcPr>
            <w:tcW w:w="54" w:type="dxa"/>
          </w:tcPr>
          <w:p w14:paraId="429829B9" w14:textId="77777777" w:rsidR="00A37FFA" w:rsidRDefault="00A37FFA" w:rsidP="00A37FFA">
            <w:pPr>
              <w:pStyle w:val="EmptyCellLayoutStyle"/>
              <w:spacing w:after="0" w:line="240" w:lineRule="auto"/>
            </w:pPr>
          </w:p>
        </w:tc>
        <w:tc>
          <w:tcPr>
            <w:tcW w:w="10395" w:type="dxa"/>
          </w:tcPr>
          <w:p w14:paraId="628581DC" w14:textId="77777777" w:rsidR="00A37FFA" w:rsidRDefault="00A37FFA" w:rsidP="00A37FFA">
            <w:pPr>
              <w:pStyle w:val="EmptyCellLayoutStyle"/>
              <w:spacing w:after="0" w:line="240" w:lineRule="auto"/>
            </w:pPr>
          </w:p>
        </w:tc>
        <w:tc>
          <w:tcPr>
            <w:tcW w:w="149" w:type="dxa"/>
          </w:tcPr>
          <w:p w14:paraId="36D3C517" w14:textId="77777777" w:rsidR="00A37FFA" w:rsidRDefault="00A37FFA" w:rsidP="00A37FFA">
            <w:pPr>
              <w:pStyle w:val="EmptyCellLayoutStyle"/>
              <w:spacing w:after="0" w:line="240" w:lineRule="auto"/>
            </w:pPr>
          </w:p>
        </w:tc>
      </w:tr>
      <w:tr w:rsidR="00A37FFA" w14:paraId="30C8C5E4" w14:textId="77777777" w:rsidTr="00A37FFA">
        <w:tc>
          <w:tcPr>
            <w:tcW w:w="54" w:type="dxa"/>
          </w:tcPr>
          <w:p w14:paraId="3A82FE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08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659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404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63F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3CC4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BD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F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31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2B7E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9B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79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66970" w14:textId="77777777" w:rsidR="00A37FFA" w:rsidRDefault="00A37FFA" w:rsidP="00A37FFA">
                  <w:pPr>
                    <w:spacing w:after="0" w:line="240" w:lineRule="auto"/>
                  </w:pPr>
                  <w:r>
                    <w:rPr>
                      <w:rFonts w:eastAsia="Arial"/>
                      <w:color w:val="000000"/>
                      <w:lang w:bidi="ru-ru" w:val="ru-ru"/>
                    </w:rPr>
                    <w:t xml:space="preserve">Да</w:t>
                  </w:r>
                </w:p>
              </w:tc>
            </w:tr>
            <w:tr w:rsidR="00A37FFA" w14:paraId="374892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2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6B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2E7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43B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D2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66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99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2870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90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318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A1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9DE6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C2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A3C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9D071" w14:textId="77777777" w:rsidR="00A37FFA" w:rsidRDefault="00A37FFA" w:rsidP="00A37FFA">
                  <w:pPr>
                    <w:spacing w:after="0" w:line="240" w:lineRule="auto"/>
                  </w:pPr>
                </w:p>
              </w:tc>
            </w:tr>
            <w:tr w:rsidR="00A37FFA" w14:paraId="39B53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A4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FE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B4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AC379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68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4E3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B08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20330C" w14:textId="77777777" w:rsidR="00A37FFA" w:rsidRDefault="00A37FFA" w:rsidP="00A37FFA">
            <w:pPr>
              <w:spacing w:after="0" w:line="240" w:lineRule="auto"/>
            </w:pPr>
          </w:p>
        </w:tc>
        <w:tc>
          <w:tcPr>
            <w:tcW w:w="149" w:type="dxa"/>
          </w:tcPr>
          <w:p w14:paraId="36533298" w14:textId="77777777" w:rsidR="00A37FFA" w:rsidRDefault="00A37FFA" w:rsidP="00A37FFA">
            <w:pPr>
              <w:pStyle w:val="EmptyCellLayoutStyle"/>
              <w:spacing w:after="0" w:line="240" w:lineRule="auto"/>
            </w:pPr>
          </w:p>
        </w:tc>
      </w:tr>
      <w:tr w:rsidR="00A37FFA" w14:paraId="45FB128F" w14:textId="77777777" w:rsidTr="00A37FFA">
        <w:trPr>
          <w:trHeight w:val="80"/>
        </w:trPr>
        <w:tc>
          <w:tcPr>
            <w:tcW w:w="54" w:type="dxa"/>
          </w:tcPr>
          <w:p w14:paraId="215C790C" w14:textId="77777777" w:rsidR="00A37FFA" w:rsidRDefault="00A37FFA" w:rsidP="00A37FFA">
            <w:pPr>
              <w:pStyle w:val="EmptyCellLayoutStyle"/>
              <w:spacing w:after="0" w:line="240" w:lineRule="auto"/>
            </w:pPr>
          </w:p>
        </w:tc>
        <w:tc>
          <w:tcPr>
            <w:tcW w:w="10395" w:type="dxa"/>
          </w:tcPr>
          <w:p w14:paraId="739C8431" w14:textId="77777777" w:rsidR="00A37FFA" w:rsidRDefault="00A37FFA" w:rsidP="00A37FFA">
            <w:pPr>
              <w:pStyle w:val="EmptyCellLayoutStyle"/>
              <w:spacing w:after="0" w:line="240" w:lineRule="auto"/>
            </w:pPr>
          </w:p>
        </w:tc>
        <w:tc>
          <w:tcPr>
            <w:tcW w:w="149" w:type="dxa"/>
          </w:tcPr>
          <w:p w14:paraId="56884CE7" w14:textId="77777777" w:rsidR="00A37FFA" w:rsidRDefault="00A37FFA" w:rsidP="00A37FFA">
            <w:pPr>
              <w:pStyle w:val="EmptyCellLayoutStyle"/>
              <w:spacing w:after="0" w:line="240" w:lineRule="auto"/>
            </w:pPr>
          </w:p>
        </w:tc>
      </w:tr>
    </w:tbl>
    <w:p xmlns:w="http://schemas.openxmlformats.org/wordprocessingml/2006/main" w14:paraId="4C03CD38" w14:textId="77777777" w:rsidR="00A37FFA" w:rsidRDefault="00A37FFA" w:rsidP="00A37FFA">
      <w:pPr>
        <w:spacing w:after="0" w:line="240" w:lineRule="auto"/>
      </w:pPr>
    </w:p>
    <w:p xmlns:w="http://schemas.openxmlformats.org/wordprocessingml/2006/main" w14:paraId="48E4ABF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завершить резервное копирование базы данных</w:t>
      </w:r>
    </w:p>
    <w:p xmlns:w="http://schemas.openxmlformats.org/wordprocessingml/2006/main" w14:paraId="07A52B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резервного копирования (BACKUP) не удалось завершить данную команд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A6DB8D" w14:textId="77777777" w:rsidTr="00A37FFA">
        <w:trPr>
          <w:trHeight w:val="54"/>
        </w:trPr>
        <w:tc>
          <w:tcPr>
            <w:tcW w:w="54" w:type="dxa"/>
          </w:tcPr>
          <w:p w14:paraId="6675082D" w14:textId="77777777" w:rsidR="00A37FFA" w:rsidRDefault="00A37FFA" w:rsidP="00A37FFA">
            <w:pPr>
              <w:pStyle w:val="EmptyCellLayoutStyle"/>
              <w:spacing w:after="0" w:line="240" w:lineRule="auto"/>
            </w:pPr>
          </w:p>
        </w:tc>
        <w:tc>
          <w:tcPr>
            <w:tcW w:w="10395" w:type="dxa"/>
          </w:tcPr>
          <w:p w14:paraId="32C7891B" w14:textId="77777777" w:rsidR="00A37FFA" w:rsidRDefault="00A37FFA" w:rsidP="00A37FFA">
            <w:pPr>
              <w:pStyle w:val="EmptyCellLayoutStyle"/>
              <w:spacing w:after="0" w:line="240" w:lineRule="auto"/>
            </w:pPr>
          </w:p>
        </w:tc>
        <w:tc>
          <w:tcPr>
            <w:tcW w:w="149" w:type="dxa"/>
          </w:tcPr>
          <w:p w14:paraId="2BE393B9" w14:textId="77777777" w:rsidR="00A37FFA" w:rsidRDefault="00A37FFA" w:rsidP="00A37FFA">
            <w:pPr>
              <w:pStyle w:val="EmptyCellLayoutStyle"/>
              <w:spacing w:after="0" w:line="240" w:lineRule="auto"/>
            </w:pPr>
          </w:p>
        </w:tc>
      </w:tr>
      <w:tr w:rsidR="00A37FFA" w14:paraId="3DD8CB7C" w14:textId="77777777" w:rsidTr="00A37FFA">
        <w:tc>
          <w:tcPr>
            <w:tcW w:w="54" w:type="dxa"/>
          </w:tcPr>
          <w:p w14:paraId="20418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25E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B62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9FB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ADF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2F7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9B4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078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2C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020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6BC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11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118D2" w14:textId="77777777" w:rsidR="00A37FFA" w:rsidRDefault="00A37FFA" w:rsidP="00A37FFA">
                  <w:pPr>
                    <w:spacing w:after="0" w:line="240" w:lineRule="auto"/>
                  </w:pPr>
                  <w:r>
                    <w:rPr>
                      <w:rFonts w:eastAsia="Arial"/>
                      <w:color w:val="000000"/>
                      <w:lang w:bidi="ru-ru" w:val="ru-ru"/>
                    </w:rPr>
                    <w:t xml:space="preserve">Да</w:t>
                  </w:r>
                </w:p>
              </w:tc>
            </w:tr>
            <w:tr w:rsidR="00A37FFA" w14:paraId="10FF60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EE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70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16A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164D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5FA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44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FA6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D1D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3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82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B0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3298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7EF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98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EEAFC" w14:textId="77777777" w:rsidR="00A37FFA" w:rsidRDefault="00A37FFA" w:rsidP="00A37FFA">
                  <w:pPr>
                    <w:spacing w:after="0" w:line="240" w:lineRule="auto"/>
                  </w:pPr>
                </w:p>
              </w:tc>
            </w:tr>
            <w:tr w:rsidR="00A37FFA" w14:paraId="195E8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3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40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A3C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A5C5F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280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5E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C21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BBA2A1" w14:textId="77777777" w:rsidR="00A37FFA" w:rsidRDefault="00A37FFA" w:rsidP="00A37FFA">
            <w:pPr>
              <w:spacing w:after="0" w:line="240" w:lineRule="auto"/>
            </w:pPr>
          </w:p>
        </w:tc>
        <w:tc>
          <w:tcPr>
            <w:tcW w:w="149" w:type="dxa"/>
          </w:tcPr>
          <w:p w14:paraId="1D5AC232" w14:textId="77777777" w:rsidR="00A37FFA" w:rsidRDefault="00A37FFA" w:rsidP="00A37FFA">
            <w:pPr>
              <w:pStyle w:val="EmptyCellLayoutStyle"/>
              <w:spacing w:after="0" w:line="240" w:lineRule="auto"/>
            </w:pPr>
          </w:p>
        </w:tc>
      </w:tr>
      <w:tr w:rsidR="00A37FFA" w14:paraId="72CCF769" w14:textId="77777777" w:rsidTr="00A37FFA">
        <w:trPr>
          <w:trHeight w:val="80"/>
        </w:trPr>
        <w:tc>
          <w:tcPr>
            <w:tcW w:w="54" w:type="dxa"/>
          </w:tcPr>
          <w:p w14:paraId="41032D49" w14:textId="77777777" w:rsidR="00A37FFA" w:rsidRDefault="00A37FFA" w:rsidP="00A37FFA">
            <w:pPr>
              <w:pStyle w:val="EmptyCellLayoutStyle"/>
              <w:spacing w:after="0" w:line="240" w:lineRule="auto"/>
            </w:pPr>
          </w:p>
        </w:tc>
        <w:tc>
          <w:tcPr>
            <w:tcW w:w="10395" w:type="dxa"/>
          </w:tcPr>
          <w:p w14:paraId="31ED302C" w14:textId="77777777" w:rsidR="00A37FFA" w:rsidRDefault="00A37FFA" w:rsidP="00A37FFA">
            <w:pPr>
              <w:pStyle w:val="EmptyCellLayoutStyle"/>
              <w:spacing w:after="0" w:line="240" w:lineRule="auto"/>
            </w:pPr>
          </w:p>
        </w:tc>
        <w:tc>
          <w:tcPr>
            <w:tcW w:w="149" w:type="dxa"/>
          </w:tcPr>
          <w:p w14:paraId="735DDBFA" w14:textId="77777777" w:rsidR="00A37FFA" w:rsidRDefault="00A37FFA" w:rsidP="00A37FFA">
            <w:pPr>
              <w:pStyle w:val="EmptyCellLayoutStyle"/>
              <w:spacing w:after="0" w:line="240" w:lineRule="auto"/>
            </w:pPr>
          </w:p>
        </w:tc>
      </w:tr>
    </w:tbl>
    <w:p xmlns:w="http://schemas.openxmlformats.org/wordprocessingml/2006/main" w14:paraId="3C3C5F12" w14:textId="77777777" w:rsidR="00A37FFA" w:rsidRDefault="00A37FFA" w:rsidP="00A37FFA">
      <w:pPr>
        <w:spacing w:after="0" w:line="240" w:lineRule="auto"/>
      </w:pPr>
    </w:p>
    <w:p xmlns:w="http://schemas.openxmlformats.org/wordprocessingml/2006/main" w14:paraId="73180C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ущен транспорт компонента Service Broker или зеркального отображения базы данных</w:t>
      </w:r>
    </w:p>
    <w:p xmlns:w="http://schemas.openxmlformats.org/wordprocessingml/2006/main" w14:paraId="7CB6D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ущен транспорт компонента SQL Server Service Broker или зеркального отображения базы данных. В журнале приложений Windows указывается, была данная ошибка зарегистрирована компонентом Service Broker или зеркальным отображением базы данных. Это сообщение регистрируется в журнале приложений Windows как событие MSSQLSERVER с идентификатором 9690.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F21B19" w14:textId="77777777" w:rsidTr="00A37FFA">
        <w:trPr>
          <w:trHeight w:val="54"/>
        </w:trPr>
        <w:tc>
          <w:tcPr>
            <w:tcW w:w="54" w:type="dxa"/>
          </w:tcPr>
          <w:p w14:paraId="0CA500B0" w14:textId="77777777" w:rsidR="00A37FFA" w:rsidRDefault="00A37FFA" w:rsidP="00A37FFA">
            <w:pPr>
              <w:pStyle w:val="EmptyCellLayoutStyle"/>
              <w:spacing w:after="0" w:line="240" w:lineRule="auto"/>
            </w:pPr>
          </w:p>
        </w:tc>
        <w:tc>
          <w:tcPr>
            <w:tcW w:w="10395" w:type="dxa"/>
          </w:tcPr>
          <w:p w14:paraId="311809D3" w14:textId="77777777" w:rsidR="00A37FFA" w:rsidRDefault="00A37FFA" w:rsidP="00A37FFA">
            <w:pPr>
              <w:pStyle w:val="EmptyCellLayoutStyle"/>
              <w:spacing w:after="0" w:line="240" w:lineRule="auto"/>
            </w:pPr>
          </w:p>
        </w:tc>
        <w:tc>
          <w:tcPr>
            <w:tcW w:w="149" w:type="dxa"/>
          </w:tcPr>
          <w:p w14:paraId="023DABBD" w14:textId="77777777" w:rsidR="00A37FFA" w:rsidRDefault="00A37FFA" w:rsidP="00A37FFA">
            <w:pPr>
              <w:pStyle w:val="EmptyCellLayoutStyle"/>
              <w:spacing w:after="0" w:line="240" w:lineRule="auto"/>
            </w:pPr>
          </w:p>
        </w:tc>
      </w:tr>
      <w:tr w:rsidR="00A37FFA" w14:paraId="795312B2" w14:textId="77777777" w:rsidTr="00A37FFA">
        <w:tc>
          <w:tcPr>
            <w:tcW w:w="54" w:type="dxa"/>
          </w:tcPr>
          <w:p w14:paraId="6D065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2207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036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44CA8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BB6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55A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82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41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BF4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8B16C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605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5B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37EB9" w14:textId="77777777" w:rsidR="00A37FFA" w:rsidRDefault="00A37FFA" w:rsidP="00A37FFA">
                  <w:pPr>
                    <w:spacing w:after="0" w:line="240" w:lineRule="auto"/>
                  </w:pPr>
                  <w:r>
                    <w:rPr>
                      <w:rFonts w:eastAsia="Arial"/>
                      <w:color w:val="000000"/>
                      <w:lang w:bidi="ru-ru" w:val="ru-ru"/>
                    </w:rPr>
                    <w:t xml:space="preserve">Да</w:t>
                  </w:r>
                </w:p>
              </w:tc>
            </w:tr>
            <w:tr w:rsidR="00A37FFA" w14:paraId="32EA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B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5A1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5DC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249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16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F6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3C8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2E335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23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8F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B8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3240C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F49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A6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19A5" w14:textId="77777777" w:rsidR="00A37FFA" w:rsidRDefault="00A37FFA" w:rsidP="00A37FFA">
                  <w:pPr>
                    <w:spacing w:after="0" w:line="240" w:lineRule="auto"/>
                  </w:pPr>
                </w:p>
              </w:tc>
            </w:tr>
            <w:tr w:rsidR="00A37FFA" w14:paraId="4BA50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5D4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51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8F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2A6A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ACDA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531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5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442F88" w14:textId="77777777" w:rsidR="00A37FFA" w:rsidRDefault="00A37FFA" w:rsidP="00A37FFA">
            <w:pPr>
              <w:spacing w:after="0" w:line="240" w:lineRule="auto"/>
            </w:pPr>
          </w:p>
        </w:tc>
        <w:tc>
          <w:tcPr>
            <w:tcW w:w="149" w:type="dxa"/>
          </w:tcPr>
          <w:p w14:paraId="5DE01A05" w14:textId="77777777" w:rsidR="00A37FFA" w:rsidRDefault="00A37FFA" w:rsidP="00A37FFA">
            <w:pPr>
              <w:pStyle w:val="EmptyCellLayoutStyle"/>
              <w:spacing w:after="0" w:line="240" w:lineRule="auto"/>
            </w:pPr>
          </w:p>
        </w:tc>
      </w:tr>
      <w:tr w:rsidR="00A37FFA" w14:paraId="0EE0968C" w14:textId="77777777" w:rsidTr="00A37FFA">
        <w:trPr>
          <w:trHeight w:val="80"/>
        </w:trPr>
        <w:tc>
          <w:tcPr>
            <w:tcW w:w="54" w:type="dxa"/>
          </w:tcPr>
          <w:p w14:paraId="0301318D" w14:textId="77777777" w:rsidR="00A37FFA" w:rsidRDefault="00A37FFA" w:rsidP="00A37FFA">
            <w:pPr>
              <w:pStyle w:val="EmptyCellLayoutStyle"/>
              <w:spacing w:after="0" w:line="240" w:lineRule="auto"/>
            </w:pPr>
          </w:p>
        </w:tc>
        <w:tc>
          <w:tcPr>
            <w:tcW w:w="10395" w:type="dxa"/>
          </w:tcPr>
          <w:p w14:paraId="5FD69D80" w14:textId="77777777" w:rsidR="00A37FFA" w:rsidRDefault="00A37FFA" w:rsidP="00A37FFA">
            <w:pPr>
              <w:pStyle w:val="EmptyCellLayoutStyle"/>
              <w:spacing w:after="0" w:line="240" w:lineRule="auto"/>
            </w:pPr>
          </w:p>
        </w:tc>
        <w:tc>
          <w:tcPr>
            <w:tcW w:w="149" w:type="dxa"/>
          </w:tcPr>
          <w:p w14:paraId="476528F2" w14:textId="77777777" w:rsidR="00A37FFA" w:rsidRDefault="00A37FFA" w:rsidP="00A37FFA">
            <w:pPr>
              <w:pStyle w:val="EmptyCellLayoutStyle"/>
              <w:spacing w:after="0" w:line="240" w:lineRule="auto"/>
            </w:pPr>
          </w:p>
        </w:tc>
      </w:tr>
    </w:tbl>
    <w:p xmlns:w="http://schemas.openxmlformats.org/wordprocessingml/2006/main" w14:paraId="58FC2909" w14:textId="77777777" w:rsidR="00A37FFA" w:rsidRDefault="00A37FFA" w:rsidP="00A37FFA">
      <w:pPr>
        <w:spacing w:after="0" w:line="240" w:lineRule="auto"/>
      </w:pPr>
    </w:p>
    <w:p xmlns:w="http://schemas.openxmlformats.org/wordprocessingml/2006/main" w14:paraId="5CBF36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узел text, ntext или image, на который ссылается страница, не обнаружен при сканировании</w:t>
      </w:r>
    </w:p>
    <w:p xmlns:w="http://schemas.openxmlformats.org/wordprocessingml/2006/main" w14:paraId="2E9EA7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ый текстовый узел нет ссылок в комплексных столбцах какой-либо кучи или кластеризованного индекса. Фактически это потерянный уз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635D9" w14:textId="77777777" w:rsidTr="00A37FFA">
        <w:trPr>
          <w:trHeight w:val="54"/>
        </w:trPr>
        <w:tc>
          <w:tcPr>
            <w:tcW w:w="54" w:type="dxa"/>
          </w:tcPr>
          <w:p w14:paraId="1781805C" w14:textId="77777777" w:rsidR="00A37FFA" w:rsidRDefault="00A37FFA" w:rsidP="00A37FFA">
            <w:pPr>
              <w:pStyle w:val="EmptyCellLayoutStyle"/>
              <w:spacing w:after="0" w:line="240" w:lineRule="auto"/>
            </w:pPr>
          </w:p>
        </w:tc>
        <w:tc>
          <w:tcPr>
            <w:tcW w:w="10395" w:type="dxa"/>
          </w:tcPr>
          <w:p w14:paraId="5E2616AC" w14:textId="77777777" w:rsidR="00A37FFA" w:rsidRDefault="00A37FFA" w:rsidP="00A37FFA">
            <w:pPr>
              <w:pStyle w:val="EmptyCellLayoutStyle"/>
              <w:spacing w:after="0" w:line="240" w:lineRule="auto"/>
            </w:pPr>
          </w:p>
        </w:tc>
        <w:tc>
          <w:tcPr>
            <w:tcW w:w="149" w:type="dxa"/>
          </w:tcPr>
          <w:p w14:paraId="7640A8BC" w14:textId="77777777" w:rsidR="00A37FFA" w:rsidRDefault="00A37FFA" w:rsidP="00A37FFA">
            <w:pPr>
              <w:pStyle w:val="EmptyCellLayoutStyle"/>
              <w:spacing w:after="0" w:line="240" w:lineRule="auto"/>
            </w:pPr>
          </w:p>
        </w:tc>
      </w:tr>
      <w:tr w:rsidR="00A37FFA" w14:paraId="243C4DDD" w14:textId="77777777" w:rsidTr="00A37FFA">
        <w:tc>
          <w:tcPr>
            <w:tcW w:w="54" w:type="dxa"/>
          </w:tcPr>
          <w:p w14:paraId="029CA1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3C93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C97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444F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B037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3651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5C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F7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34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A4C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2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8B6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A4EFB" w14:textId="77777777" w:rsidR="00A37FFA" w:rsidRDefault="00A37FFA" w:rsidP="00A37FFA">
                  <w:pPr>
                    <w:spacing w:after="0" w:line="240" w:lineRule="auto"/>
                  </w:pPr>
                  <w:r>
                    <w:rPr>
                      <w:rFonts w:eastAsia="Arial"/>
                      <w:color w:val="000000"/>
                      <w:lang w:bidi="ru-ru" w:val="ru-ru"/>
                    </w:rPr>
                    <w:t xml:space="preserve">Да</w:t>
                  </w:r>
                </w:p>
              </w:tc>
            </w:tr>
            <w:tr w:rsidR="00A37FFA" w14:paraId="6D022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E3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3B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9E6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1B8C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9CE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C8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85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7C9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798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0E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860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D1B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3A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6E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E0E27" w14:textId="77777777" w:rsidR="00A37FFA" w:rsidRDefault="00A37FFA" w:rsidP="00A37FFA">
                  <w:pPr>
                    <w:spacing w:after="0" w:line="240" w:lineRule="auto"/>
                  </w:pPr>
                </w:p>
              </w:tc>
            </w:tr>
            <w:tr w:rsidR="00A37FFA" w14:paraId="1538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D2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B58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D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ACDA5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028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18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1ED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601AFE" w14:textId="77777777" w:rsidR="00A37FFA" w:rsidRDefault="00A37FFA" w:rsidP="00A37FFA">
            <w:pPr>
              <w:spacing w:after="0" w:line="240" w:lineRule="auto"/>
            </w:pPr>
          </w:p>
        </w:tc>
        <w:tc>
          <w:tcPr>
            <w:tcW w:w="149" w:type="dxa"/>
          </w:tcPr>
          <w:p w14:paraId="47F88612" w14:textId="77777777" w:rsidR="00A37FFA" w:rsidRDefault="00A37FFA" w:rsidP="00A37FFA">
            <w:pPr>
              <w:pStyle w:val="EmptyCellLayoutStyle"/>
              <w:spacing w:after="0" w:line="240" w:lineRule="auto"/>
            </w:pPr>
          </w:p>
        </w:tc>
      </w:tr>
      <w:tr w:rsidR="00A37FFA" w14:paraId="40F7BAD4" w14:textId="77777777" w:rsidTr="00A37FFA">
        <w:trPr>
          <w:trHeight w:val="80"/>
        </w:trPr>
        <w:tc>
          <w:tcPr>
            <w:tcW w:w="54" w:type="dxa"/>
          </w:tcPr>
          <w:p w14:paraId="3883CB49" w14:textId="77777777" w:rsidR="00A37FFA" w:rsidRDefault="00A37FFA" w:rsidP="00A37FFA">
            <w:pPr>
              <w:pStyle w:val="EmptyCellLayoutStyle"/>
              <w:spacing w:after="0" w:line="240" w:lineRule="auto"/>
            </w:pPr>
          </w:p>
        </w:tc>
        <w:tc>
          <w:tcPr>
            <w:tcW w:w="10395" w:type="dxa"/>
          </w:tcPr>
          <w:p w14:paraId="331A8B9C" w14:textId="77777777" w:rsidR="00A37FFA" w:rsidRDefault="00A37FFA" w:rsidP="00A37FFA">
            <w:pPr>
              <w:pStyle w:val="EmptyCellLayoutStyle"/>
              <w:spacing w:after="0" w:line="240" w:lineRule="auto"/>
            </w:pPr>
          </w:p>
        </w:tc>
        <w:tc>
          <w:tcPr>
            <w:tcW w:w="149" w:type="dxa"/>
          </w:tcPr>
          <w:p w14:paraId="1C6A9C37" w14:textId="77777777" w:rsidR="00A37FFA" w:rsidRDefault="00A37FFA" w:rsidP="00A37FFA">
            <w:pPr>
              <w:pStyle w:val="EmptyCellLayoutStyle"/>
              <w:spacing w:after="0" w:line="240" w:lineRule="auto"/>
            </w:pPr>
          </w:p>
        </w:tc>
      </w:tr>
    </w:tbl>
    <w:p xmlns:w="http://schemas.openxmlformats.org/wordprocessingml/2006/main" w14:paraId="7AC7307A" w14:textId="77777777" w:rsidR="00A37FFA" w:rsidRDefault="00A37FFA" w:rsidP="00A37FFA">
      <w:pPr>
        <w:spacing w:after="0" w:line="240" w:lineRule="auto"/>
      </w:pPr>
    </w:p>
    <w:p xmlns:w="http://schemas.openxmlformats.org/wordprocessingml/2006/main" w14:paraId="469BB3E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слишком простой пароль</w:t>
      </w:r>
    </w:p>
    <w:p xmlns:w="http://schemas.openxmlformats.org/wordprocessingml/2006/main" w14:paraId="5E508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создать пароль, но предложенный пароль не соответствовал требования политики Windows к сложности паролей. Пароль должен отвечать параметрам политики требования сложности. В журнале безопасности Windows имя данного пользователя указывается в событии MSSQLSERVER с идентификатором 1846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F8D43C" w14:textId="77777777" w:rsidTr="00A37FFA">
        <w:trPr>
          <w:trHeight w:val="54"/>
        </w:trPr>
        <w:tc>
          <w:tcPr>
            <w:tcW w:w="54" w:type="dxa"/>
          </w:tcPr>
          <w:p w14:paraId="524296BC" w14:textId="77777777" w:rsidR="00A37FFA" w:rsidRDefault="00A37FFA" w:rsidP="00A37FFA">
            <w:pPr>
              <w:pStyle w:val="EmptyCellLayoutStyle"/>
              <w:spacing w:after="0" w:line="240" w:lineRule="auto"/>
            </w:pPr>
          </w:p>
        </w:tc>
        <w:tc>
          <w:tcPr>
            <w:tcW w:w="10395" w:type="dxa"/>
          </w:tcPr>
          <w:p w14:paraId="5F9D8389" w14:textId="77777777" w:rsidR="00A37FFA" w:rsidRDefault="00A37FFA" w:rsidP="00A37FFA">
            <w:pPr>
              <w:pStyle w:val="EmptyCellLayoutStyle"/>
              <w:spacing w:after="0" w:line="240" w:lineRule="auto"/>
            </w:pPr>
          </w:p>
        </w:tc>
        <w:tc>
          <w:tcPr>
            <w:tcW w:w="149" w:type="dxa"/>
          </w:tcPr>
          <w:p w14:paraId="38CC056C" w14:textId="77777777" w:rsidR="00A37FFA" w:rsidRDefault="00A37FFA" w:rsidP="00A37FFA">
            <w:pPr>
              <w:pStyle w:val="EmptyCellLayoutStyle"/>
              <w:spacing w:after="0" w:line="240" w:lineRule="auto"/>
            </w:pPr>
          </w:p>
        </w:tc>
      </w:tr>
      <w:tr w:rsidR="00A37FFA" w14:paraId="06BA3A3C" w14:textId="77777777" w:rsidTr="00A37FFA">
        <w:tc>
          <w:tcPr>
            <w:tcW w:w="54" w:type="dxa"/>
          </w:tcPr>
          <w:p w14:paraId="35F2A6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56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089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0E6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A5E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D5A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F1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5A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53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E7CD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EA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90A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4D49A" w14:textId="77777777" w:rsidR="00A37FFA" w:rsidRDefault="00A37FFA" w:rsidP="00A37FFA">
                  <w:pPr>
                    <w:spacing w:after="0" w:line="240" w:lineRule="auto"/>
                  </w:pPr>
                  <w:r>
                    <w:rPr>
                      <w:rFonts w:eastAsia="Arial"/>
                      <w:color w:val="000000"/>
                      <w:lang w:bidi="ru-ru" w:val="ru-ru"/>
                    </w:rPr>
                    <w:t xml:space="preserve">Да</w:t>
                  </w:r>
                </w:p>
              </w:tc>
            </w:tr>
            <w:tr w:rsidR="00A37FFA" w14:paraId="50995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AD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E39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9B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F9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0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CCF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D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AC44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58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583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8D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0FD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19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73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5800A" w14:textId="77777777" w:rsidR="00A37FFA" w:rsidRDefault="00A37FFA" w:rsidP="00A37FFA">
                  <w:pPr>
                    <w:spacing w:after="0" w:line="240" w:lineRule="auto"/>
                  </w:pPr>
                </w:p>
              </w:tc>
            </w:tr>
            <w:tr w:rsidR="00A37FFA" w14:paraId="1549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D9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4A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BE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32FE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761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8D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29BC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55BFEF" w14:textId="77777777" w:rsidR="00A37FFA" w:rsidRDefault="00A37FFA" w:rsidP="00A37FFA">
            <w:pPr>
              <w:spacing w:after="0" w:line="240" w:lineRule="auto"/>
            </w:pPr>
          </w:p>
        </w:tc>
        <w:tc>
          <w:tcPr>
            <w:tcW w:w="149" w:type="dxa"/>
          </w:tcPr>
          <w:p w14:paraId="08B0EE7F" w14:textId="77777777" w:rsidR="00A37FFA" w:rsidRDefault="00A37FFA" w:rsidP="00A37FFA">
            <w:pPr>
              <w:pStyle w:val="EmptyCellLayoutStyle"/>
              <w:spacing w:after="0" w:line="240" w:lineRule="auto"/>
            </w:pPr>
          </w:p>
        </w:tc>
      </w:tr>
      <w:tr w:rsidR="00A37FFA" w14:paraId="3CADBA4F" w14:textId="77777777" w:rsidTr="00A37FFA">
        <w:trPr>
          <w:trHeight w:val="80"/>
        </w:trPr>
        <w:tc>
          <w:tcPr>
            <w:tcW w:w="54" w:type="dxa"/>
          </w:tcPr>
          <w:p w14:paraId="3158B6D6" w14:textId="77777777" w:rsidR="00A37FFA" w:rsidRDefault="00A37FFA" w:rsidP="00A37FFA">
            <w:pPr>
              <w:pStyle w:val="EmptyCellLayoutStyle"/>
              <w:spacing w:after="0" w:line="240" w:lineRule="auto"/>
            </w:pPr>
          </w:p>
        </w:tc>
        <w:tc>
          <w:tcPr>
            <w:tcW w:w="10395" w:type="dxa"/>
          </w:tcPr>
          <w:p w14:paraId="336AFB92" w14:textId="77777777" w:rsidR="00A37FFA" w:rsidRDefault="00A37FFA" w:rsidP="00A37FFA">
            <w:pPr>
              <w:pStyle w:val="EmptyCellLayoutStyle"/>
              <w:spacing w:after="0" w:line="240" w:lineRule="auto"/>
            </w:pPr>
          </w:p>
        </w:tc>
        <w:tc>
          <w:tcPr>
            <w:tcW w:w="149" w:type="dxa"/>
          </w:tcPr>
          <w:p w14:paraId="2A41E2FD" w14:textId="77777777" w:rsidR="00A37FFA" w:rsidRDefault="00A37FFA" w:rsidP="00A37FFA">
            <w:pPr>
              <w:pStyle w:val="EmptyCellLayoutStyle"/>
              <w:spacing w:after="0" w:line="240" w:lineRule="auto"/>
            </w:pPr>
          </w:p>
        </w:tc>
      </w:tr>
    </w:tbl>
    <w:p xmlns:w="http://schemas.openxmlformats.org/wordprocessingml/2006/main" w14:paraId="6FD13D97" w14:textId="77777777" w:rsidR="00A37FFA" w:rsidRDefault="00A37FFA" w:rsidP="00A37FFA">
      <w:pPr>
        <w:spacing w:after="0" w:line="240" w:lineRule="auto"/>
      </w:pPr>
    </w:p>
    <w:p xmlns:w="http://schemas.openxmlformats.org/wordprocessingml/2006/main" w14:paraId="4934C25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открыть базу данных tempdb.  Не удается продолжить</w:t>
      </w:r>
    </w:p>
    <w:p xmlns:w="http://schemas.openxmlformats.org/wordprocessingml/2006/main" w14:paraId="081060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открыть базу данных tempdb. Возможные причины этого могут включать следующе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DFD79" w14:textId="77777777" w:rsidTr="00A37FFA">
        <w:trPr>
          <w:trHeight w:val="54"/>
        </w:trPr>
        <w:tc>
          <w:tcPr>
            <w:tcW w:w="54" w:type="dxa"/>
          </w:tcPr>
          <w:p w14:paraId="7750AAE9" w14:textId="77777777" w:rsidR="00A37FFA" w:rsidRDefault="00A37FFA" w:rsidP="00A37FFA">
            <w:pPr>
              <w:pStyle w:val="EmptyCellLayoutStyle"/>
              <w:spacing w:after="0" w:line="240" w:lineRule="auto"/>
            </w:pPr>
          </w:p>
        </w:tc>
        <w:tc>
          <w:tcPr>
            <w:tcW w:w="10395" w:type="dxa"/>
          </w:tcPr>
          <w:p w14:paraId="6CB9A101" w14:textId="77777777" w:rsidR="00A37FFA" w:rsidRDefault="00A37FFA" w:rsidP="00A37FFA">
            <w:pPr>
              <w:pStyle w:val="EmptyCellLayoutStyle"/>
              <w:spacing w:after="0" w:line="240" w:lineRule="auto"/>
            </w:pPr>
          </w:p>
        </w:tc>
        <w:tc>
          <w:tcPr>
            <w:tcW w:w="149" w:type="dxa"/>
          </w:tcPr>
          <w:p w14:paraId="2862A704" w14:textId="77777777" w:rsidR="00A37FFA" w:rsidRDefault="00A37FFA" w:rsidP="00A37FFA">
            <w:pPr>
              <w:pStyle w:val="EmptyCellLayoutStyle"/>
              <w:spacing w:after="0" w:line="240" w:lineRule="auto"/>
            </w:pPr>
          </w:p>
        </w:tc>
      </w:tr>
      <w:tr w:rsidR="00A37FFA" w14:paraId="69B224D6" w14:textId="77777777" w:rsidTr="00A37FFA">
        <w:tc>
          <w:tcPr>
            <w:tcW w:w="54" w:type="dxa"/>
          </w:tcPr>
          <w:p w14:paraId="0CE1ED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D09B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6388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E32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5ABB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288C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72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FF2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E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A52A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C9F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F7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AC9F5" w14:textId="77777777" w:rsidR="00A37FFA" w:rsidRDefault="00A37FFA" w:rsidP="00A37FFA">
                  <w:pPr>
                    <w:spacing w:after="0" w:line="240" w:lineRule="auto"/>
                  </w:pPr>
                  <w:r>
                    <w:rPr>
                      <w:rFonts w:eastAsia="Arial"/>
                      <w:color w:val="000000"/>
                      <w:lang w:bidi="ru-ru" w:val="ru-ru"/>
                    </w:rPr>
                    <w:t xml:space="preserve">Да</w:t>
                  </w:r>
                </w:p>
              </w:tc>
            </w:tr>
            <w:tr w:rsidR="00A37FFA" w14:paraId="42A55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C3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0C7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C8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877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B7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06F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7B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E8A9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5D3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A52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12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074C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6E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E2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1CC3C" w14:textId="77777777" w:rsidR="00A37FFA" w:rsidRDefault="00A37FFA" w:rsidP="00A37FFA">
                  <w:pPr>
                    <w:spacing w:after="0" w:line="240" w:lineRule="auto"/>
                  </w:pPr>
                </w:p>
              </w:tc>
            </w:tr>
            <w:tr w:rsidR="00A37FFA" w14:paraId="2B6DE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31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88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CB8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91C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9B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CA6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00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877577" w14:textId="77777777" w:rsidR="00A37FFA" w:rsidRDefault="00A37FFA" w:rsidP="00A37FFA">
            <w:pPr>
              <w:spacing w:after="0" w:line="240" w:lineRule="auto"/>
            </w:pPr>
          </w:p>
        </w:tc>
        <w:tc>
          <w:tcPr>
            <w:tcW w:w="149" w:type="dxa"/>
          </w:tcPr>
          <w:p w14:paraId="2BB213E6" w14:textId="77777777" w:rsidR="00A37FFA" w:rsidRDefault="00A37FFA" w:rsidP="00A37FFA">
            <w:pPr>
              <w:pStyle w:val="EmptyCellLayoutStyle"/>
              <w:spacing w:after="0" w:line="240" w:lineRule="auto"/>
            </w:pPr>
          </w:p>
        </w:tc>
      </w:tr>
      <w:tr w:rsidR="00A37FFA" w14:paraId="14A968DA" w14:textId="77777777" w:rsidTr="00A37FFA">
        <w:trPr>
          <w:trHeight w:val="80"/>
        </w:trPr>
        <w:tc>
          <w:tcPr>
            <w:tcW w:w="54" w:type="dxa"/>
          </w:tcPr>
          <w:p w14:paraId="723C0E1D" w14:textId="77777777" w:rsidR="00A37FFA" w:rsidRDefault="00A37FFA" w:rsidP="00A37FFA">
            <w:pPr>
              <w:pStyle w:val="EmptyCellLayoutStyle"/>
              <w:spacing w:after="0" w:line="240" w:lineRule="auto"/>
            </w:pPr>
          </w:p>
        </w:tc>
        <w:tc>
          <w:tcPr>
            <w:tcW w:w="10395" w:type="dxa"/>
          </w:tcPr>
          <w:p w14:paraId="04F66FB7" w14:textId="77777777" w:rsidR="00A37FFA" w:rsidRDefault="00A37FFA" w:rsidP="00A37FFA">
            <w:pPr>
              <w:pStyle w:val="EmptyCellLayoutStyle"/>
              <w:spacing w:after="0" w:line="240" w:lineRule="auto"/>
            </w:pPr>
          </w:p>
        </w:tc>
        <w:tc>
          <w:tcPr>
            <w:tcW w:w="149" w:type="dxa"/>
          </w:tcPr>
          <w:p w14:paraId="7D2878A6" w14:textId="77777777" w:rsidR="00A37FFA" w:rsidRDefault="00A37FFA" w:rsidP="00A37FFA">
            <w:pPr>
              <w:pStyle w:val="EmptyCellLayoutStyle"/>
              <w:spacing w:after="0" w:line="240" w:lineRule="auto"/>
            </w:pPr>
          </w:p>
        </w:tc>
      </w:tr>
    </w:tbl>
    <w:p xmlns:w="http://schemas.openxmlformats.org/wordprocessingml/2006/main" w14:paraId="42282014" w14:textId="77777777" w:rsidR="00A37FFA" w:rsidRDefault="00A37FFA" w:rsidP="00A37FFA">
      <w:pPr>
        <w:spacing w:after="0" w:line="240" w:lineRule="auto"/>
      </w:pPr>
    </w:p>
    <w:p xmlns:w="http://schemas.openxmlformats.org/wordprocessingml/2006/main" w14:paraId="1863718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операционной системы</w:t>
      </w:r>
    </w:p>
    <w:p xmlns:w="http://schemas.openxmlformats.org/wordprocessingml/2006/main" w14:paraId="3A077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значает, что из операционной системы возвращена определенного рода ошибка для обработки сервером SQL Server. Процесс, указанный в начале сообщения, указывает в SQL Server функцию, получившую данную ошибку из операционной системы. Точный номер ошибки операционной системы и текст в конце сообщения меняются в зависимости от неполадки, обнаруженной операционной системой. Эта ошибка обычно возникает вместе с другими ошибка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648174" w14:textId="77777777" w:rsidTr="00A37FFA">
        <w:trPr>
          <w:trHeight w:val="54"/>
        </w:trPr>
        <w:tc>
          <w:tcPr>
            <w:tcW w:w="54" w:type="dxa"/>
          </w:tcPr>
          <w:p w14:paraId="4CB4CB1E" w14:textId="77777777" w:rsidR="00A37FFA" w:rsidRDefault="00A37FFA" w:rsidP="00A37FFA">
            <w:pPr>
              <w:pStyle w:val="EmptyCellLayoutStyle"/>
              <w:spacing w:after="0" w:line="240" w:lineRule="auto"/>
            </w:pPr>
          </w:p>
        </w:tc>
        <w:tc>
          <w:tcPr>
            <w:tcW w:w="10395" w:type="dxa"/>
          </w:tcPr>
          <w:p w14:paraId="4EE10CA6" w14:textId="77777777" w:rsidR="00A37FFA" w:rsidRDefault="00A37FFA" w:rsidP="00A37FFA">
            <w:pPr>
              <w:pStyle w:val="EmptyCellLayoutStyle"/>
              <w:spacing w:after="0" w:line="240" w:lineRule="auto"/>
            </w:pPr>
          </w:p>
        </w:tc>
        <w:tc>
          <w:tcPr>
            <w:tcW w:w="149" w:type="dxa"/>
          </w:tcPr>
          <w:p w14:paraId="2AAF1279" w14:textId="77777777" w:rsidR="00A37FFA" w:rsidRDefault="00A37FFA" w:rsidP="00A37FFA">
            <w:pPr>
              <w:pStyle w:val="EmptyCellLayoutStyle"/>
              <w:spacing w:after="0" w:line="240" w:lineRule="auto"/>
            </w:pPr>
          </w:p>
        </w:tc>
      </w:tr>
      <w:tr w:rsidR="00A37FFA" w14:paraId="2FDF52B1" w14:textId="77777777" w:rsidTr="00A37FFA">
        <w:tc>
          <w:tcPr>
            <w:tcW w:w="54" w:type="dxa"/>
          </w:tcPr>
          <w:p w14:paraId="3FC6FC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2A7A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38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50C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D2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3D4D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53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257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349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473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8A7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D1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4AF56" w14:textId="77777777" w:rsidR="00A37FFA" w:rsidRDefault="00A37FFA" w:rsidP="00A37FFA">
                  <w:pPr>
                    <w:spacing w:after="0" w:line="240" w:lineRule="auto"/>
                  </w:pPr>
                  <w:r>
                    <w:rPr>
                      <w:rFonts w:eastAsia="Arial"/>
                      <w:color w:val="000000"/>
                      <w:lang w:bidi="ru-ru" w:val="ru-ru"/>
                    </w:rPr>
                    <w:t xml:space="preserve">Да</w:t>
                  </w:r>
                </w:p>
              </w:tc>
            </w:tr>
            <w:tr w:rsidR="00A37FFA" w14:paraId="759CF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16F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F0C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6D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9F7F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E3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D0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480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972B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03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F15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B47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1969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34B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B9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FE3E5" w14:textId="77777777" w:rsidR="00A37FFA" w:rsidRDefault="00A37FFA" w:rsidP="00A37FFA">
                  <w:pPr>
                    <w:spacing w:after="0" w:line="240" w:lineRule="auto"/>
                  </w:pPr>
                </w:p>
              </w:tc>
            </w:tr>
            <w:tr w:rsidR="00A37FFA" w14:paraId="606B1C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AF7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4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3E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3C292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448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8EC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6C4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83F0E5" w14:textId="77777777" w:rsidR="00A37FFA" w:rsidRDefault="00A37FFA" w:rsidP="00A37FFA">
            <w:pPr>
              <w:spacing w:after="0" w:line="240" w:lineRule="auto"/>
            </w:pPr>
          </w:p>
        </w:tc>
        <w:tc>
          <w:tcPr>
            <w:tcW w:w="149" w:type="dxa"/>
          </w:tcPr>
          <w:p w14:paraId="02BD3678" w14:textId="77777777" w:rsidR="00A37FFA" w:rsidRDefault="00A37FFA" w:rsidP="00A37FFA">
            <w:pPr>
              <w:pStyle w:val="EmptyCellLayoutStyle"/>
              <w:spacing w:after="0" w:line="240" w:lineRule="auto"/>
            </w:pPr>
          </w:p>
        </w:tc>
      </w:tr>
      <w:tr w:rsidR="00A37FFA" w14:paraId="18748DA7" w14:textId="77777777" w:rsidTr="00A37FFA">
        <w:trPr>
          <w:trHeight w:val="80"/>
        </w:trPr>
        <w:tc>
          <w:tcPr>
            <w:tcW w:w="54" w:type="dxa"/>
          </w:tcPr>
          <w:p w14:paraId="25741384" w14:textId="77777777" w:rsidR="00A37FFA" w:rsidRDefault="00A37FFA" w:rsidP="00A37FFA">
            <w:pPr>
              <w:pStyle w:val="EmptyCellLayoutStyle"/>
              <w:spacing w:after="0" w:line="240" w:lineRule="auto"/>
            </w:pPr>
          </w:p>
        </w:tc>
        <w:tc>
          <w:tcPr>
            <w:tcW w:w="10395" w:type="dxa"/>
          </w:tcPr>
          <w:p w14:paraId="711D76CF" w14:textId="77777777" w:rsidR="00A37FFA" w:rsidRDefault="00A37FFA" w:rsidP="00A37FFA">
            <w:pPr>
              <w:pStyle w:val="EmptyCellLayoutStyle"/>
              <w:spacing w:after="0" w:line="240" w:lineRule="auto"/>
            </w:pPr>
          </w:p>
        </w:tc>
        <w:tc>
          <w:tcPr>
            <w:tcW w:w="149" w:type="dxa"/>
          </w:tcPr>
          <w:p w14:paraId="1263C476" w14:textId="77777777" w:rsidR="00A37FFA" w:rsidRDefault="00A37FFA" w:rsidP="00A37FFA">
            <w:pPr>
              <w:pStyle w:val="EmptyCellLayoutStyle"/>
              <w:spacing w:after="0" w:line="240" w:lineRule="auto"/>
            </w:pPr>
          </w:p>
        </w:tc>
      </w:tr>
    </w:tbl>
    <w:p xmlns:w="http://schemas.openxmlformats.org/wordprocessingml/2006/main" w14:paraId="4A6B0EA4" w14:textId="77777777" w:rsidR="00A37FFA" w:rsidRDefault="00A37FFA" w:rsidP="00A37FFA">
      <w:pPr>
        <w:spacing w:after="0" w:line="240" w:lineRule="auto"/>
      </w:pPr>
    </w:p>
    <w:p xmlns:w="http://schemas.openxmlformats.org/wordprocessingml/2006/main" w14:paraId="081D94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та передатчика SQL Server Service Broker прекращена из-за исключения или нехватки памяти</w:t>
      </w:r>
    </w:p>
    <w:p xmlns:w="http://schemas.openxmlformats.org/wordprocessingml/2006/main" w14:paraId="71DC93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передатчик компонента SQL Server Service Broker прекратил работу из-за исключительной ситуации или нехватки памяти.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11B970" w14:textId="77777777" w:rsidTr="00A37FFA">
        <w:trPr>
          <w:trHeight w:val="54"/>
        </w:trPr>
        <w:tc>
          <w:tcPr>
            <w:tcW w:w="54" w:type="dxa"/>
          </w:tcPr>
          <w:p w14:paraId="361EDDBD" w14:textId="77777777" w:rsidR="00A37FFA" w:rsidRDefault="00A37FFA" w:rsidP="00A37FFA">
            <w:pPr>
              <w:pStyle w:val="EmptyCellLayoutStyle"/>
              <w:spacing w:after="0" w:line="240" w:lineRule="auto"/>
            </w:pPr>
          </w:p>
        </w:tc>
        <w:tc>
          <w:tcPr>
            <w:tcW w:w="10395" w:type="dxa"/>
          </w:tcPr>
          <w:p w14:paraId="592D7366" w14:textId="77777777" w:rsidR="00A37FFA" w:rsidRDefault="00A37FFA" w:rsidP="00A37FFA">
            <w:pPr>
              <w:pStyle w:val="EmptyCellLayoutStyle"/>
              <w:spacing w:after="0" w:line="240" w:lineRule="auto"/>
            </w:pPr>
          </w:p>
        </w:tc>
        <w:tc>
          <w:tcPr>
            <w:tcW w:w="149" w:type="dxa"/>
          </w:tcPr>
          <w:p w14:paraId="3FB104CB" w14:textId="77777777" w:rsidR="00A37FFA" w:rsidRDefault="00A37FFA" w:rsidP="00A37FFA">
            <w:pPr>
              <w:pStyle w:val="EmptyCellLayoutStyle"/>
              <w:spacing w:after="0" w:line="240" w:lineRule="auto"/>
            </w:pPr>
          </w:p>
        </w:tc>
      </w:tr>
      <w:tr w:rsidR="00A37FFA" w14:paraId="570CB95B" w14:textId="77777777" w:rsidTr="00A37FFA">
        <w:tc>
          <w:tcPr>
            <w:tcW w:w="54" w:type="dxa"/>
          </w:tcPr>
          <w:p w14:paraId="1403C1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3C26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202D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C6B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67D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6FDE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95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2F7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4EE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3240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7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0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13611" w14:textId="77777777" w:rsidR="00A37FFA" w:rsidRDefault="00A37FFA" w:rsidP="00A37FFA">
                  <w:pPr>
                    <w:spacing w:after="0" w:line="240" w:lineRule="auto"/>
                  </w:pPr>
                  <w:r>
                    <w:rPr>
                      <w:rFonts w:eastAsia="Arial"/>
                      <w:color w:val="000000"/>
                      <w:lang w:bidi="ru-ru" w:val="ru-ru"/>
                    </w:rPr>
                    <w:t xml:space="preserve">Да</w:t>
                  </w:r>
                </w:p>
              </w:tc>
            </w:tr>
            <w:tr w:rsidR="00A37FFA" w14:paraId="68669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6DA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BE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A8D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5041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7F6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09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67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0B3EE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05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C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6B2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D171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9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5EE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0721F" w14:textId="77777777" w:rsidR="00A37FFA" w:rsidRDefault="00A37FFA" w:rsidP="00A37FFA">
                  <w:pPr>
                    <w:spacing w:after="0" w:line="240" w:lineRule="auto"/>
                  </w:pPr>
                </w:p>
              </w:tc>
            </w:tr>
            <w:tr w:rsidR="00A37FFA" w14:paraId="6178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B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A51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2D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14D92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9F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580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B54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0B3D09" w14:textId="77777777" w:rsidR="00A37FFA" w:rsidRDefault="00A37FFA" w:rsidP="00A37FFA">
            <w:pPr>
              <w:spacing w:after="0" w:line="240" w:lineRule="auto"/>
            </w:pPr>
          </w:p>
        </w:tc>
        <w:tc>
          <w:tcPr>
            <w:tcW w:w="149" w:type="dxa"/>
          </w:tcPr>
          <w:p w14:paraId="2231440F" w14:textId="77777777" w:rsidR="00A37FFA" w:rsidRDefault="00A37FFA" w:rsidP="00A37FFA">
            <w:pPr>
              <w:pStyle w:val="EmptyCellLayoutStyle"/>
              <w:spacing w:after="0" w:line="240" w:lineRule="auto"/>
            </w:pPr>
          </w:p>
        </w:tc>
      </w:tr>
      <w:tr w:rsidR="00A37FFA" w14:paraId="3380E5F6" w14:textId="77777777" w:rsidTr="00A37FFA">
        <w:trPr>
          <w:trHeight w:val="80"/>
        </w:trPr>
        <w:tc>
          <w:tcPr>
            <w:tcW w:w="54" w:type="dxa"/>
          </w:tcPr>
          <w:p w14:paraId="1E2FC3F5" w14:textId="77777777" w:rsidR="00A37FFA" w:rsidRDefault="00A37FFA" w:rsidP="00A37FFA">
            <w:pPr>
              <w:pStyle w:val="EmptyCellLayoutStyle"/>
              <w:spacing w:after="0" w:line="240" w:lineRule="auto"/>
            </w:pPr>
          </w:p>
        </w:tc>
        <w:tc>
          <w:tcPr>
            <w:tcW w:w="10395" w:type="dxa"/>
          </w:tcPr>
          <w:p w14:paraId="297D5710" w14:textId="77777777" w:rsidR="00A37FFA" w:rsidRDefault="00A37FFA" w:rsidP="00A37FFA">
            <w:pPr>
              <w:pStyle w:val="EmptyCellLayoutStyle"/>
              <w:spacing w:after="0" w:line="240" w:lineRule="auto"/>
            </w:pPr>
          </w:p>
        </w:tc>
        <w:tc>
          <w:tcPr>
            <w:tcW w:w="149" w:type="dxa"/>
          </w:tcPr>
          <w:p w14:paraId="4881B81C" w14:textId="77777777" w:rsidR="00A37FFA" w:rsidRDefault="00A37FFA" w:rsidP="00A37FFA">
            <w:pPr>
              <w:pStyle w:val="EmptyCellLayoutStyle"/>
              <w:spacing w:after="0" w:line="240" w:lineRule="auto"/>
            </w:pPr>
          </w:p>
        </w:tc>
      </w:tr>
    </w:tbl>
    <w:p xmlns:w="http://schemas.openxmlformats.org/wordprocessingml/2006/main" w14:paraId="7302D565" w14:textId="77777777" w:rsidR="00A37FFA" w:rsidRDefault="00A37FFA" w:rsidP="00A37FFA">
      <w:pPr>
        <w:spacing w:after="0" w:line="240" w:lineRule="auto"/>
      </w:pPr>
    </w:p>
    <w:p xmlns:w="http://schemas.openxmlformats.org/wordprocessingml/2006/main" w14:paraId="4EC18B6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ошибка при проверке</w:t>
      </w:r>
    </w:p>
    <w:p xmlns:w="http://schemas.openxmlformats.org/wordprocessingml/2006/main" w14:paraId="720D2D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Произошла непредвиденная ошибка во время проверки. В журнале безопасности Windows имя данного пользователя и идентификатор ошибки указываются в событии MSSQLSERVER с идентификатором 18468.</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27E9AC" w14:textId="77777777" w:rsidTr="00A37FFA">
        <w:trPr>
          <w:trHeight w:val="54"/>
        </w:trPr>
        <w:tc>
          <w:tcPr>
            <w:tcW w:w="54" w:type="dxa"/>
          </w:tcPr>
          <w:p w14:paraId="7E84699C" w14:textId="77777777" w:rsidR="00A37FFA" w:rsidRDefault="00A37FFA" w:rsidP="00A37FFA">
            <w:pPr>
              <w:pStyle w:val="EmptyCellLayoutStyle"/>
              <w:spacing w:after="0" w:line="240" w:lineRule="auto"/>
            </w:pPr>
          </w:p>
        </w:tc>
        <w:tc>
          <w:tcPr>
            <w:tcW w:w="10395" w:type="dxa"/>
          </w:tcPr>
          <w:p w14:paraId="38D47564" w14:textId="77777777" w:rsidR="00A37FFA" w:rsidRDefault="00A37FFA" w:rsidP="00A37FFA">
            <w:pPr>
              <w:pStyle w:val="EmptyCellLayoutStyle"/>
              <w:spacing w:after="0" w:line="240" w:lineRule="auto"/>
            </w:pPr>
          </w:p>
        </w:tc>
        <w:tc>
          <w:tcPr>
            <w:tcW w:w="149" w:type="dxa"/>
          </w:tcPr>
          <w:p w14:paraId="49A85093" w14:textId="77777777" w:rsidR="00A37FFA" w:rsidRDefault="00A37FFA" w:rsidP="00A37FFA">
            <w:pPr>
              <w:pStyle w:val="EmptyCellLayoutStyle"/>
              <w:spacing w:after="0" w:line="240" w:lineRule="auto"/>
            </w:pPr>
          </w:p>
        </w:tc>
      </w:tr>
      <w:tr w:rsidR="00A37FFA" w14:paraId="22948936" w14:textId="77777777" w:rsidTr="00A37FFA">
        <w:tc>
          <w:tcPr>
            <w:tcW w:w="54" w:type="dxa"/>
          </w:tcPr>
          <w:p w14:paraId="6B3C56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B6D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C5F5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BD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B3C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9AAB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227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C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38C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7C6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44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D55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0987" w14:textId="77777777" w:rsidR="00A37FFA" w:rsidRDefault="00A37FFA" w:rsidP="00A37FFA">
                  <w:pPr>
                    <w:spacing w:after="0" w:line="240" w:lineRule="auto"/>
                  </w:pPr>
                  <w:r>
                    <w:rPr>
                      <w:rFonts w:eastAsia="Arial"/>
                      <w:color w:val="000000"/>
                      <w:lang w:bidi="ru-ru" w:val="ru-ru"/>
                    </w:rPr>
                    <w:t xml:space="preserve">Да</w:t>
                  </w:r>
                </w:p>
              </w:tc>
            </w:tr>
            <w:tr w:rsidR="00A37FFA" w14:paraId="4E302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D97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BEC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C9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23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D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E5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A2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E066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5E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CAC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4B7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DC4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E2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08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51966" w14:textId="77777777" w:rsidR="00A37FFA" w:rsidRDefault="00A37FFA" w:rsidP="00A37FFA">
                  <w:pPr>
                    <w:spacing w:after="0" w:line="240" w:lineRule="auto"/>
                  </w:pPr>
                </w:p>
              </w:tc>
            </w:tr>
            <w:tr w:rsidR="00A37FFA" w14:paraId="332BC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93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D0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B66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5C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E32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CA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368EE5" w14:textId="77777777" w:rsidR="00A37FFA" w:rsidRDefault="00A37FFA" w:rsidP="00A37FFA">
            <w:pPr>
              <w:spacing w:after="0" w:line="240" w:lineRule="auto"/>
            </w:pPr>
          </w:p>
        </w:tc>
        <w:tc>
          <w:tcPr>
            <w:tcW w:w="149" w:type="dxa"/>
          </w:tcPr>
          <w:p w14:paraId="5C14BC9C" w14:textId="77777777" w:rsidR="00A37FFA" w:rsidRDefault="00A37FFA" w:rsidP="00A37FFA">
            <w:pPr>
              <w:pStyle w:val="EmptyCellLayoutStyle"/>
              <w:spacing w:after="0" w:line="240" w:lineRule="auto"/>
            </w:pPr>
          </w:p>
        </w:tc>
      </w:tr>
      <w:tr w:rsidR="00A37FFA" w14:paraId="66331DEE" w14:textId="77777777" w:rsidTr="00A37FFA">
        <w:trPr>
          <w:trHeight w:val="80"/>
        </w:trPr>
        <w:tc>
          <w:tcPr>
            <w:tcW w:w="54" w:type="dxa"/>
          </w:tcPr>
          <w:p w14:paraId="37609C9B" w14:textId="77777777" w:rsidR="00A37FFA" w:rsidRDefault="00A37FFA" w:rsidP="00A37FFA">
            <w:pPr>
              <w:pStyle w:val="EmptyCellLayoutStyle"/>
              <w:spacing w:after="0" w:line="240" w:lineRule="auto"/>
            </w:pPr>
          </w:p>
        </w:tc>
        <w:tc>
          <w:tcPr>
            <w:tcW w:w="10395" w:type="dxa"/>
          </w:tcPr>
          <w:p w14:paraId="1064C4CC" w14:textId="77777777" w:rsidR="00A37FFA" w:rsidRDefault="00A37FFA" w:rsidP="00A37FFA">
            <w:pPr>
              <w:pStyle w:val="EmptyCellLayoutStyle"/>
              <w:spacing w:after="0" w:line="240" w:lineRule="auto"/>
            </w:pPr>
          </w:p>
        </w:tc>
        <w:tc>
          <w:tcPr>
            <w:tcW w:w="149" w:type="dxa"/>
          </w:tcPr>
          <w:p w14:paraId="04DE7B76" w14:textId="77777777" w:rsidR="00A37FFA" w:rsidRDefault="00A37FFA" w:rsidP="00A37FFA">
            <w:pPr>
              <w:pStyle w:val="EmptyCellLayoutStyle"/>
              <w:spacing w:after="0" w:line="240" w:lineRule="auto"/>
            </w:pPr>
          </w:p>
        </w:tc>
      </w:tr>
    </w:tbl>
    <w:p xmlns:w="http://schemas.openxmlformats.org/wordprocessingml/2006/main" w14:paraId="521018EA" w14:textId="77777777" w:rsidR="00A37FFA" w:rsidRDefault="00A37FFA" w:rsidP="00A37FFA">
      <w:pPr>
        <w:spacing w:after="0" w:line="240" w:lineRule="auto"/>
      </w:pPr>
    </w:p>
    <w:p xmlns:w="http://schemas.openxmlformats.org/wordprocessingml/2006/main" w14:paraId="4E98A0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SQL Server завершает работу из-за выключения системы</w:t>
      </w:r>
    </w:p>
    <w:p xmlns:w="http://schemas.openxmlformats.org/wordprocessingml/2006/main" w14:paraId="5055F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завершает работу, так как завершает работу сервер, на котором эта служба установлена.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C43CB6" w14:textId="77777777" w:rsidTr="00A37FFA">
        <w:trPr>
          <w:trHeight w:val="54"/>
        </w:trPr>
        <w:tc>
          <w:tcPr>
            <w:tcW w:w="54" w:type="dxa"/>
          </w:tcPr>
          <w:p w14:paraId="0C8D3589" w14:textId="77777777" w:rsidR="00A37FFA" w:rsidRDefault="00A37FFA" w:rsidP="00A37FFA">
            <w:pPr>
              <w:pStyle w:val="EmptyCellLayoutStyle"/>
              <w:spacing w:after="0" w:line="240" w:lineRule="auto"/>
            </w:pPr>
          </w:p>
        </w:tc>
        <w:tc>
          <w:tcPr>
            <w:tcW w:w="10395" w:type="dxa"/>
          </w:tcPr>
          <w:p w14:paraId="204B8BC2" w14:textId="77777777" w:rsidR="00A37FFA" w:rsidRDefault="00A37FFA" w:rsidP="00A37FFA">
            <w:pPr>
              <w:pStyle w:val="EmptyCellLayoutStyle"/>
              <w:spacing w:after="0" w:line="240" w:lineRule="auto"/>
            </w:pPr>
          </w:p>
        </w:tc>
        <w:tc>
          <w:tcPr>
            <w:tcW w:w="149" w:type="dxa"/>
          </w:tcPr>
          <w:p w14:paraId="0D3D53CB" w14:textId="77777777" w:rsidR="00A37FFA" w:rsidRDefault="00A37FFA" w:rsidP="00A37FFA">
            <w:pPr>
              <w:pStyle w:val="EmptyCellLayoutStyle"/>
              <w:spacing w:after="0" w:line="240" w:lineRule="auto"/>
            </w:pPr>
          </w:p>
        </w:tc>
      </w:tr>
      <w:tr w:rsidR="00A37FFA" w14:paraId="3346F6B5" w14:textId="77777777" w:rsidTr="00A37FFA">
        <w:tc>
          <w:tcPr>
            <w:tcW w:w="54" w:type="dxa"/>
          </w:tcPr>
          <w:p w14:paraId="7759B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3276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03C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FE59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D7A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44D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68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34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8F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A71BB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B3C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29B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FC5BD" w14:textId="77777777" w:rsidR="00A37FFA" w:rsidRDefault="00A37FFA" w:rsidP="00A37FFA">
                  <w:pPr>
                    <w:spacing w:after="0" w:line="240" w:lineRule="auto"/>
                  </w:pPr>
                  <w:r>
                    <w:rPr>
                      <w:rFonts w:eastAsia="Arial"/>
                      <w:color w:val="000000"/>
                      <w:lang w:bidi="ru-ru" w:val="ru-ru"/>
                    </w:rPr>
                    <w:t xml:space="preserve">Да</w:t>
                  </w:r>
                </w:p>
              </w:tc>
            </w:tr>
            <w:tr w:rsidR="00A37FFA" w14:paraId="6D66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F2C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641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E9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A3F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21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84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8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2C8F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1E9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1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29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E7B39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C7F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19B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268CD" w14:textId="77777777" w:rsidR="00A37FFA" w:rsidRDefault="00A37FFA" w:rsidP="00A37FFA">
                  <w:pPr>
                    <w:spacing w:after="0" w:line="240" w:lineRule="auto"/>
                  </w:pPr>
                </w:p>
              </w:tc>
            </w:tr>
            <w:tr w:rsidR="00A37FFA" w14:paraId="788DE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699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BEF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6F6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2F7B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77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0C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580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29F5FB" w14:textId="77777777" w:rsidR="00A37FFA" w:rsidRDefault="00A37FFA" w:rsidP="00A37FFA">
            <w:pPr>
              <w:spacing w:after="0" w:line="240" w:lineRule="auto"/>
            </w:pPr>
          </w:p>
        </w:tc>
        <w:tc>
          <w:tcPr>
            <w:tcW w:w="149" w:type="dxa"/>
          </w:tcPr>
          <w:p w14:paraId="48CE740D" w14:textId="77777777" w:rsidR="00A37FFA" w:rsidRDefault="00A37FFA" w:rsidP="00A37FFA">
            <w:pPr>
              <w:pStyle w:val="EmptyCellLayoutStyle"/>
              <w:spacing w:after="0" w:line="240" w:lineRule="auto"/>
            </w:pPr>
          </w:p>
        </w:tc>
      </w:tr>
      <w:tr w:rsidR="00A37FFA" w14:paraId="018DA086" w14:textId="77777777" w:rsidTr="00A37FFA">
        <w:trPr>
          <w:trHeight w:val="80"/>
        </w:trPr>
        <w:tc>
          <w:tcPr>
            <w:tcW w:w="54" w:type="dxa"/>
          </w:tcPr>
          <w:p w14:paraId="44734B61" w14:textId="77777777" w:rsidR="00A37FFA" w:rsidRDefault="00A37FFA" w:rsidP="00A37FFA">
            <w:pPr>
              <w:pStyle w:val="EmptyCellLayoutStyle"/>
              <w:spacing w:after="0" w:line="240" w:lineRule="auto"/>
            </w:pPr>
          </w:p>
        </w:tc>
        <w:tc>
          <w:tcPr>
            <w:tcW w:w="10395" w:type="dxa"/>
          </w:tcPr>
          <w:p w14:paraId="161FA8F9" w14:textId="77777777" w:rsidR="00A37FFA" w:rsidRDefault="00A37FFA" w:rsidP="00A37FFA">
            <w:pPr>
              <w:pStyle w:val="EmptyCellLayoutStyle"/>
              <w:spacing w:after="0" w:line="240" w:lineRule="auto"/>
            </w:pPr>
          </w:p>
        </w:tc>
        <w:tc>
          <w:tcPr>
            <w:tcW w:w="149" w:type="dxa"/>
          </w:tcPr>
          <w:p w14:paraId="57A21F0A" w14:textId="77777777" w:rsidR="00A37FFA" w:rsidRDefault="00A37FFA" w:rsidP="00A37FFA">
            <w:pPr>
              <w:pStyle w:val="EmptyCellLayoutStyle"/>
              <w:spacing w:after="0" w:line="240" w:lineRule="auto"/>
            </w:pPr>
          </w:p>
        </w:tc>
      </w:tr>
    </w:tbl>
    <w:p xmlns:w="http://schemas.openxmlformats.org/wordprocessingml/2006/main" w14:paraId="3153D8A6" w14:textId="77777777" w:rsidR="00A37FFA" w:rsidRDefault="00A37FFA" w:rsidP="00A37FFA">
      <w:pPr>
        <w:spacing w:after="0" w:line="240" w:lineRule="auto"/>
      </w:pPr>
    </w:p>
    <w:p xmlns:w="http://schemas.openxmlformats.org/wordprocessingml/2006/main" w14:paraId="78AB12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ыгрузить AppDomain с кодом ошибки</w:t>
      </w:r>
    </w:p>
    <w:p xmlns:w="http://schemas.openxmlformats.org/wordprocessingml/2006/main" w14:paraId="5603C8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омен приложения не выгружается из-за какой-либо ошибки. В журнале приложений Windows могут содержаться данные о коде исходной ошибки и прочая диагностическая информац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BD1F6C" w14:textId="77777777" w:rsidTr="00A37FFA">
        <w:trPr>
          <w:trHeight w:val="54"/>
        </w:trPr>
        <w:tc>
          <w:tcPr>
            <w:tcW w:w="54" w:type="dxa"/>
          </w:tcPr>
          <w:p w14:paraId="6A2C6698" w14:textId="77777777" w:rsidR="00A37FFA" w:rsidRDefault="00A37FFA" w:rsidP="00A37FFA">
            <w:pPr>
              <w:pStyle w:val="EmptyCellLayoutStyle"/>
              <w:spacing w:after="0" w:line="240" w:lineRule="auto"/>
            </w:pPr>
          </w:p>
        </w:tc>
        <w:tc>
          <w:tcPr>
            <w:tcW w:w="10395" w:type="dxa"/>
          </w:tcPr>
          <w:p w14:paraId="4468B820" w14:textId="77777777" w:rsidR="00A37FFA" w:rsidRDefault="00A37FFA" w:rsidP="00A37FFA">
            <w:pPr>
              <w:pStyle w:val="EmptyCellLayoutStyle"/>
              <w:spacing w:after="0" w:line="240" w:lineRule="auto"/>
            </w:pPr>
          </w:p>
        </w:tc>
        <w:tc>
          <w:tcPr>
            <w:tcW w:w="149" w:type="dxa"/>
          </w:tcPr>
          <w:p w14:paraId="006C747A" w14:textId="77777777" w:rsidR="00A37FFA" w:rsidRDefault="00A37FFA" w:rsidP="00A37FFA">
            <w:pPr>
              <w:pStyle w:val="EmptyCellLayoutStyle"/>
              <w:spacing w:after="0" w:line="240" w:lineRule="auto"/>
            </w:pPr>
          </w:p>
        </w:tc>
      </w:tr>
      <w:tr w:rsidR="00A37FFA" w14:paraId="6995915E" w14:textId="77777777" w:rsidTr="00A37FFA">
        <w:tc>
          <w:tcPr>
            <w:tcW w:w="54" w:type="dxa"/>
          </w:tcPr>
          <w:p w14:paraId="016B47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A11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01A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1475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F778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DA4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E58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400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02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6A2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95F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43C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77542" w14:textId="77777777" w:rsidR="00A37FFA" w:rsidRDefault="00A37FFA" w:rsidP="00A37FFA">
                  <w:pPr>
                    <w:spacing w:after="0" w:line="240" w:lineRule="auto"/>
                  </w:pPr>
                  <w:r>
                    <w:rPr>
                      <w:rFonts w:eastAsia="Arial"/>
                      <w:color w:val="000000"/>
                      <w:lang w:bidi="ru-ru" w:val="ru-ru"/>
                    </w:rPr>
                    <w:t xml:space="preserve">Да</w:t>
                  </w:r>
                </w:p>
              </w:tc>
            </w:tr>
            <w:tr w:rsidR="00A37FFA" w14:paraId="67605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E54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DD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BA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4A9F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8E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0AE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F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056E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0D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681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FBA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DC9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9F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367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7C7F" w14:textId="77777777" w:rsidR="00A37FFA" w:rsidRDefault="00A37FFA" w:rsidP="00A37FFA">
                  <w:pPr>
                    <w:spacing w:after="0" w:line="240" w:lineRule="auto"/>
                  </w:pPr>
                </w:p>
              </w:tc>
            </w:tr>
            <w:tr w:rsidR="00A37FFA" w14:paraId="7B296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F9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FE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64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71F0A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73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993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8AF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F10C51" w14:textId="77777777" w:rsidR="00A37FFA" w:rsidRDefault="00A37FFA" w:rsidP="00A37FFA">
            <w:pPr>
              <w:spacing w:after="0" w:line="240" w:lineRule="auto"/>
            </w:pPr>
          </w:p>
        </w:tc>
        <w:tc>
          <w:tcPr>
            <w:tcW w:w="149" w:type="dxa"/>
          </w:tcPr>
          <w:p w14:paraId="06724A35" w14:textId="77777777" w:rsidR="00A37FFA" w:rsidRDefault="00A37FFA" w:rsidP="00A37FFA">
            <w:pPr>
              <w:pStyle w:val="EmptyCellLayoutStyle"/>
              <w:spacing w:after="0" w:line="240" w:lineRule="auto"/>
            </w:pPr>
          </w:p>
        </w:tc>
      </w:tr>
      <w:tr w:rsidR="00A37FFA" w14:paraId="66B400E9" w14:textId="77777777" w:rsidTr="00A37FFA">
        <w:trPr>
          <w:trHeight w:val="80"/>
        </w:trPr>
        <w:tc>
          <w:tcPr>
            <w:tcW w:w="54" w:type="dxa"/>
          </w:tcPr>
          <w:p w14:paraId="29F6B33E" w14:textId="77777777" w:rsidR="00A37FFA" w:rsidRDefault="00A37FFA" w:rsidP="00A37FFA">
            <w:pPr>
              <w:pStyle w:val="EmptyCellLayoutStyle"/>
              <w:spacing w:after="0" w:line="240" w:lineRule="auto"/>
            </w:pPr>
          </w:p>
        </w:tc>
        <w:tc>
          <w:tcPr>
            <w:tcW w:w="10395" w:type="dxa"/>
          </w:tcPr>
          <w:p w14:paraId="7847212B" w14:textId="77777777" w:rsidR="00A37FFA" w:rsidRDefault="00A37FFA" w:rsidP="00A37FFA">
            <w:pPr>
              <w:pStyle w:val="EmptyCellLayoutStyle"/>
              <w:spacing w:after="0" w:line="240" w:lineRule="auto"/>
            </w:pPr>
          </w:p>
        </w:tc>
        <w:tc>
          <w:tcPr>
            <w:tcW w:w="149" w:type="dxa"/>
          </w:tcPr>
          <w:p w14:paraId="5BD0720B" w14:textId="77777777" w:rsidR="00A37FFA" w:rsidRDefault="00A37FFA" w:rsidP="00A37FFA">
            <w:pPr>
              <w:pStyle w:val="EmptyCellLayoutStyle"/>
              <w:spacing w:after="0" w:line="240" w:lineRule="auto"/>
            </w:pPr>
          </w:p>
        </w:tc>
      </w:tr>
    </w:tbl>
    <w:p xmlns:w="http://schemas.openxmlformats.org/wordprocessingml/2006/main" w14:paraId="2293E095" w14:textId="77777777" w:rsidR="00A37FFA" w:rsidRDefault="00A37FFA" w:rsidP="00A37FFA">
      <w:pPr>
        <w:spacing w:after="0" w:line="240" w:lineRule="auto"/>
      </w:pPr>
    </w:p>
    <w:p xmlns:w="http://schemas.openxmlformats.org/wordprocessingml/2006/main" w14:paraId="1E1B8A3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нести запись CHECKPOINT в базу данных, поскольку в журнале закончилось свободное место</w:t>
      </w:r>
    </w:p>
    <w:p xmlns:w="http://schemas.openxmlformats.org/wordprocessingml/2006/main" w14:paraId="21927B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остигнут максимальный объем журнала транзакций указанной базы данных. Данное ограничение может быть связано с настройками конфигурации или с объемом физического места, доступного для одного или нескольких файлов, настроенных для этой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B7725A" w14:textId="77777777" w:rsidTr="00A37FFA">
        <w:trPr>
          <w:trHeight w:val="54"/>
        </w:trPr>
        <w:tc>
          <w:tcPr>
            <w:tcW w:w="54" w:type="dxa"/>
          </w:tcPr>
          <w:p w14:paraId="0B8E6E10" w14:textId="77777777" w:rsidR="00A37FFA" w:rsidRDefault="00A37FFA" w:rsidP="00A37FFA">
            <w:pPr>
              <w:pStyle w:val="EmptyCellLayoutStyle"/>
              <w:spacing w:after="0" w:line="240" w:lineRule="auto"/>
            </w:pPr>
          </w:p>
        </w:tc>
        <w:tc>
          <w:tcPr>
            <w:tcW w:w="10395" w:type="dxa"/>
          </w:tcPr>
          <w:p w14:paraId="7221174E" w14:textId="77777777" w:rsidR="00A37FFA" w:rsidRDefault="00A37FFA" w:rsidP="00A37FFA">
            <w:pPr>
              <w:pStyle w:val="EmptyCellLayoutStyle"/>
              <w:spacing w:after="0" w:line="240" w:lineRule="auto"/>
            </w:pPr>
          </w:p>
        </w:tc>
        <w:tc>
          <w:tcPr>
            <w:tcW w:w="149" w:type="dxa"/>
          </w:tcPr>
          <w:p w14:paraId="7A87EDB7" w14:textId="77777777" w:rsidR="00A37FFA" w:rsidRDefault="00A37FFA" w:rsidP="00A37FFA">
            <w:pPr>
              <w:pStyle w:val="EmptyCellLayoutStyle"/>
              <w:spacing w:after="0" w:line="240" w:lineRule="auto"/>
            </w:pPr>
          </w:p>
        </w:tc>
      </w:tr>
      <w:tr w:rsidR="00A37FFA" w14:paraId="0F6D6928" w14:textId="77777777" w:rsidTr="00A37FFA">
        <w:tc>
          <w:tcPr>
            <w:tcW w:w="54" w:type="dxa"/>
          </w:tcPr>
          <w:p w14:paraId="57AAB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F2A5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3BDE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E25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51E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BB85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4E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9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89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187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25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717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8B018" w14:textId="77777777" w:rsidR="00A37FFA" w:rsidRDefault="00A37FFA" w:rsidP="00A37FFA">
                  <w:pPr>
                    <w:spacing w:after="0" w:line="240" w:lineRule="auto"/>
                  </w:pPr>
                  <w:r>
                    <w:rPr>
                      <w:rFonts w:eastAsia="Arial"/>
                      <w:color w:val="000000"/>
                      <w:lang w:bidi="ru-ru" w:val="ru-ru"/>
                    </w:rPr>
                    <w:t xml:space="preserve">Да</w:t>
                  </w:r>
                </w:p>
              </w:tc>
            </w:tr>
            <w:tr w:rsidR="00A37FFA" w14:paraId="3EAAE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300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68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9E8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61A2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9F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7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A2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AE6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64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D1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C4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8546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A2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CC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2FB6D" w14:textId="77777777" w:rsidR="00A37FFA" w:rsidRDefault="00A37FFA" w:rsidP="00A37FFA">
                  <w:pPr>
                    <w:spacing w:after="0" w:line="240" w:lineRule="auto"/>
                  </w:pPr>
                </w:p>
              </w:tc>
            </w:tr>
            <w:tr w:rsidR="00A37FFA" w14:paraId="6448A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CB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55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18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86E34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7E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D44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78B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CE1CC5" w14:textId="77777777" w:rsidR="00A37FFA" w:rsidRDefault="00A37FFA" w:rsidP="00A37FFA">
            <w:pPr>
              <w:spacing w:after="0" w:line="240" w:lineRule="auto"/>
            </w:pPr>
          </w:p>
        </w:tc>
        <w:tc>
          <w:tcPr>
            <w:tcW w:w="149" w:type="dxa"/>
          </w:tcPr>
          <w:p w14:paraId="0C32AEED" w14:textId="77777777" w:rsidR="00A37FFA" w:rsidRDefault="00A37FFA" w:rsidP="00A37FFA">
            <w:pPr>
              <w:pStyle w:val="EmptyCellLayoutStyle"/>
              <w:spacing w:after="0" w:line="240" w:lineRule="auto"/>
            </w:pPr>
          </w:p>
        </w:tc>
      </w:tr>
      <w:tr w:rsidR="00A37FFA" w14:paraId="7C9505C0" w14:textId="77777777" w:rsidTr="00A37FFA">
        <w:trPr>
          <w:trHeight w:val="80"/>
        </w:trPr>
        <w:tc>
          <w:tcPr>
            <w:tcW w:w="54" w:type="dxa"/>
          </w:tcPr>
          <w:p w14:paraId="7367D9B4" w14:textId="77777777" w:rsidR="00A37FFA" w:rsidRDefault="00A37FFA" w:rsidP="00A37FFA">
            <w:pPr>
              <w:pStyle w:val="EmptyCellLayoutStyle"/>
              <w:spacing w:after="0" w:line="240" w:lineRule="auto"/>
            </w:pPr>
          </w:p>
        </w:tc>
        <w:tc>
          <w:tcPr>
            <w:tcW w:w="10395" w:type="dxa"/>
          </w:tcPr>
          <w:p w14:paraId="7217B4BD" w14:textId="77777777" w:rsidR="00A37FFA" w:rsidRDefault="00A37FFA" w:rsidP="00A37FFA">
            <w:pPr>
              <w:pStyle w:val="EmptyCellLayoutStyle"/>
              <w:spacing w:after="0" w:line="240" w:lineRule="auto"/>
            </w:pPr>
          </w:p>
        </w:tc>
        <w:tc>
          <w:tcPr>
            <w:tcW w:w="149" w:type="dxa"/>
          </w:tcPr>
          <w:p w14:paraId="127DBBA9" w14:textId="77777777" w:rsidR="00A37FFA" w:rsidRDefault="00A37FFA" w:rsidP="00A37FFA">
            <w:pPr>
              <w:pStyle w:val="EmptyCellLayoutStyle"/>
              <w:spacing w:after="0" w:line="240" w:lineRule="auto"/>
            </w:pPr>
          </w:p>
        </w:tc>
      </w:tr>
    </w:tbl>
    <w:p xmlns:w="http://schemas.openxmlformats.org/wordprocessingml/2006/main" w14:paraId="7C0AA243" w14:textId="77777777" w:rsidR="00A37FFA" w:rsidRDefault="00A37FFA" w:rsidP="00A37FFA">
      <w:pPr>
        <w:spacing w:after="0" w:line="240" w:lineRule="auto"/>
      </w:pPr>
    </w:p>
    <w:p xmlns:w="http://schemas.openxmlformats.org/wordprocessingml/2006/main" w14:paraId="3EFFECE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QL Server Service Broker попытался использовать неподдерживаемый алгоритм шифрования</w:t>
      </w:r>
    </w:p>
    <w:p xmlns:w="http://schemas.openxmlformats.org/wordprocessingml/2006/main" w14:paraId="7B316B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пытается использовать неподдерживаемый алгоритм шифр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7D8E5C" w14:textId="77777777" w:rsidTr="00A37FFA">
        <w:trPr>
          <w:trHeight w:val="54"/>
        </w:trPr>
        <w:tc>
          <w:tcPr>
            <w:tcW w:w="54" w:type="dxa"/>
          </w:tcPr>
          <w:p w14:paraId="31FFD0A3" w14:textId="77777777" w:rsidR="00A37FFA" w:rsidRDefault="00A37FFA" w:rsidP="00A37FFA">
            <w:pPr>
              <w:pStyle w:val="EmptyCellLayoutStyle"/>
              <w:spacing w:after="0" w:line="240" w:lineRule="auto"/>
            </w:pPr>
          </w:p>
        </w:tc>
        <w:tc>
          <w:tcPr>
            <w:tcW w:w="10395" w:type="dxa"/>
          </w:tcPr>
          <w:p w14:paraId="3DF3CB11" w14:textId="77777777" w:rsidR="00A37FFA" w:rsidRDefault="00A37FFA" w:rsidP="00A37FFA">
            <w:pPr>
              <w:pStyle w:val="EmptyCellLayoutStyle"/>
              <w:spacing w:after="0" w:line="240" w:lineRule="auto"/>
            </w:pPr>
          </w:p>
        </w:tc>
        <w:tc>
          <w:tcPr>
            <w:tcW w:w="149" w:type="dxa"/>
          </w:tcPr>
          <w:p w14:paraId="4CC21A73" w14:textId="77777777" w:rsidR="00A37FFA" w:rsidRDefault="00A37FFA" w:rsidP="00A37FFA">
            <w:pPr>
              <w:pStyle w:val="EmptyCellLayoutStyle"/>
              <w:spacing w:after="0" w:line="240" w:lineRule="auto"/>
            </w:pPr>
          </w:p>
        </w:tc>
      </w:tr>
      <w:tr w:rsidR="00A37FFA" w14:paraId="686E5E89" w14:textId="77777777" w:rsidTr="00A37FFA">
        <w:tc>
          <w:tcPr>
            <w:tcW w:w="54" w:type="dxa"/>
          </w:tcPr>
          <w:p w14:paraId="64CB3E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20F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6E8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283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C4F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7F3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734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8DA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12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143E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B0F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A7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6C804" w14:textId="77777777" w:rsidR="00A37FFA" w:rsidRDefault="00A37FFA" w:rsidP="00A37FFA">
                  <w:pPr>
                    <w:spacing w:after="0" w:line="240" w:lineRule="auto"/>
                  </w:pPr>
                  <w:r>
                    <w:rPr>
                      <w:rFonts w:eastAsia="Arial"/>
                      <w:color w:val="000000"/>
                      <w:lang w:bidi="ru-ru" w:val="ru-ru"/>
                    </w:rPr>
                    <w:t xml:space="preserve">Да</w:t>
                  </w:r>
                </w:p>
              </w:tc>
            </w:tr>
            <w:tr w:rsidR="00A37FFA" w14:paraId="00B9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4A0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F7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28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EE20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6D0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70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7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2E2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2E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9D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C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1477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E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DC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95E7" w14:textId="77777777" w:rsidR="00A37FFA" w:rsidRDefault="00A37FFA" w:rsidP="00A37FFA">
                  <w:pPr>
                    <w:spacing w:after="0" w:line="240" w:lineRule="auto"/>
                  </w:pPr>
                </w:p>
              </w:tc>
            </w:tr>
            <w:tr w:rsidR="00A37FFA" w14:paraId="1ECE6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12F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1A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FC6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5A31C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C9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11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50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963D7F" w14:textId="77777777" w:rsidR="00A37FFA" w:rsidRDefault="00A37FFA" w:rsidP="00A37FFA">
            <w:pPr>
              <w:spacing w:after="0" w:line="240" w:lineRule="auto"/>
            </w:pPr>
          </w:p>
        </w:tc>
        <w:tc>
          <w:tcPr>
            <w:tcW w:w="149" w:type="dxa"/>
          </w:tcPr>
          <w:p w14:paraId="77C1FF5C" w14:textId="77777777" w:rsidR="00A37FFA" w:rsidRDefault="00A37FFA" w:rsidP="00A37FFA">
            <w:pPr>
              <w:pStyle w:val="EmptyCellLayoutStyle"/>
              <w:spacing w:after="0" w:line="240" w:lineRule="auto"/>
            </w:pPr>
          </w:p>
        </w:tc>
      </w:tr>
      <w:tr w:rsidR="00A37FFA" w14:paraId="596343E5" w14:textId="77777777" w:rsidTr="00A37FFA">
        <w:trPr>
          <w:trHeight w:val="80"/>
        </w:trPr>
        <w:tc>
          <w:tcPr>
            <w:tcW w:w="54" w:type="dxa"/>
          </w:tcPr>
          <w:p w14:paraId="6D2DA02F" w14:textId="77777777" w:rsidR="00A37FFA" w:rsidRDefault="00A37FFA" w:rsidP="00A37FFA">
            <w:pPr>
              <w:pStyle w:val="EmptyCellLayoutStyle"/>
              <w:spacing w:after="0" w:line="240" w:lineRule="auto"/>
            </w:pPr>
          </w:p>
        </w:tc>
        <w:tc>
          <w:tcPr>
            <w:tcW w:w="10395" w:type="dxa"/>
          </w:tcPr>
          <w:p w14:paraId="0A6712EE" w14:textId="77777777" w:rsidR="00A37FFA" w:rsidRDefault="00A37FFA" w:rsidP="00A37FFA">
            <w:pPr>
              <w:pStyle w:val="EmptyCellLayoutStyle"/>
              <w:spacing w:after="0" w:line="240" w:lineRule="auto"/>
            </w:pPr>
          </w:p>
        </w:tc>
        <w:tc>
          <w:tcPr>
            <w:tcW w:w="149" w:type="dxa"/>
          </w:tcPr>
          <w:p w14:paraId="2F4DDEA6" w14:textId="77777777" w:rsidR="00A37FFA" w:rsidRDefault="00A37FFA" w:rsidP="00A37FFA">
            <w:pPr>
              <w:pStyle w:val="EmptyCellLayoutStyle"/>
              <w:spacing w:after="0" w:line="240" w:lineRule="auto"/>
            </w:pPr>
          </w:p>
        </w:tc>
      </w:tr>
    </w:tbl>
    <w:p xmlns:w="http://schemas.openxmlformats.org/wordprocessingml/2006/main" w14:paraId="50308DDE" w14:textId="77777777" w:rsidR="00A37FFA" w:rsidRDefault="00A37FFA" w:rsidP="00A37FFA">
      <w:pPr>
        <w:spacing w:after="0" w:line="240" w:lineRule="auto"/>
      </w:pPr>
    </w:p>
    <w:p xmlns:w="http://schemas.openxmlformats.org/wordprocessingml/2006/main" w14:paraId="71BF6A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олбец не является допустимым комплексным столбцом</w:t>
      </w:r>
    </w:p>
    <w:p xmlns:w="http://schemas.openxmlformats.org/wordprocessingml/2006/main" w14:paraId="5757E7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секции столбцов переменной длины данной записи некоторый столбец помечен как комплексный столбец, но он не является допустимым текстовым указателем или внутристрочным текстовым корневым элементо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923A2" w14:textId="77777777" w:rsidTr="00A37FFA">
        <w:trPr>
          <w:trHeight w:val="54"/>
        </w:trPr>
        <w:tc>
          <w:tcPr>
            <w:tcW w:w="54" w:type="dxa"/>
          </w:tcPr>
          <w:p w14:paraId="626785DE" w14:textId="77777777" w:rsidR="00A37FFA" w:rsidRDefault="00A37FFA" w:rsidP="00A37FFA">
            <w:pPr>
              <w:pStyle w:val="EmptyCellLayoutStyle"/>
              <w:spacing w:after="0" w:line="240" w:lineRule="auto"/>
            </w:pPr>
          </w:p>
        </w:tc>
        <w:tc>
          <w:tcPr>
            <w:tcW w:w="10395" w:type="dxa"/>
          </w:tcPr>
          <w:p w14:paraId="38877B67" w14:textId="77777777" w:rsidR="00A37FFA" w:rsidRDefault="00A37FFA" w:rsidP="00A37FFA">
            <w:pPr>
              <w:pStyle w:val="EmptyCellLayoutStyle"/>
              <w:spacing w:after="0" w:line="240" w:lineRule="auto"/>
            </w:pPr>
          </w:p>
        </w:tc>
        <w:tc>
          <w:tcPr>
            <w:tcW w:w="149" w:type="dxa"/>
          </w:tcPr>
          <w:p w14:paraId="4095EB85" w14:textId="77777777" w:rsidR="00A37FFA" w:rsidRDefault="00A37FFA" w:rsidP="00A37FFA">
            <w:pPr>
              <w:pStyle w:val="EmptyCellLayoutStyle"/>
              <w:spacing w:after="0" w:line="240" w:lineRule="auto"/>
            </w:pPr>
          </w:p>
        </w:tc>
      </w:tr>
      <w:tr w:rsidR="00A37FFA" w14:paraId="61490EAB" w14:textId="77777777" w:rsidTr="00A37FFA">
        <w:tc>
          <w:tcPr>
            <w:tcW w:w="54" w:type="dxa"/>
          </w:tcPr>
          <w:p w14:paraId="0C58E1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04C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762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785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D4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E3A8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11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FC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FF4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43E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F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55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B87C2" w14:textId="77777777" w:rsidR="00A37FFA" w:rsidRDefault="00A37FFA" w:rsidP="00A37FFA">
                  <w:pPr>
                    <w:spacing w:after="0" w:line="240" w:lineRule="auto"/>
                  </w:pPr>
                  <w:r>
                    <w:rPr>
                      <w:rFonts w:eastAsia="Arial"/>
                      <w:color w:val="000000"/>
                      <w:lang w:bidi="ru-ru" w:val="ru-ru"/>
                    </w:rPr>
                    <w:t xml:space="preserve">Да</w:t>
                  </w:r>
                </w:p>
              </w:tc>
            </w:tr>
            <w:tr w:rsidR="00A37FFA" w14:paraId="3D050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80B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4A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18D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D067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8E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3A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A73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70AC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833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E4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41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26DA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68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26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6C8AF" w14:textId="77777777" w:rsidR="00A37FFA" w:rsidRDefault="00A37FFA" w:rsidP="00A37FFA">
                  <w:pPr>
                    <w:spacing w:after="0" w:line="240" w:lineRule="auto"/>
                  </w:pPr>
                </w:p>
              </w:tc>
            </w:tr>
            <w:tr w:rsidR="00A37FFA" w14:paraId="38C66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98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86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F1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A39E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93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C4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D7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FFC854" w14:textId="77777777" w:rsidR="00A37FFA" w:rsidRDefault="00A37FFA" w:rsidP="00A37FFA">
            <w:pPr>
              <w:spacing w:after="0" w:line="240" w:lineRule="auto"/>
            </w:pPr>
          </w:p>
        </w:tc>
        <w:tc>
          <w:tcPr>
            <w:tcW w:w="149" w:type="dxa"/>
          </w:tcPr>
          <w:p w14:paraId="7FB5173A" w14:textId="77777777" w:rsidR="00A37FFA" w:rsidRDefault="00A37FFA" w:rsidP="00A37FFA">
            <w:pPr>
              <w:pStyle w:val="EmptyCellLayoutStyle"/>
              <w:spacing w:after="0" w:line="240" w:lineRule="auto"/>
            </w:pPr>
          </w:p>
        </w:tc>
      </w:tr>
      <w:tr w:rsidR="00A37FFA" w14:paraId="040EB9F0" w14:textId="77777777" w:rsidTr="00A37FFA">
        <w:trPr>
          <w:trHeight w:val="80"/>
        </w:trPr>
        <w:tc>
          <w:tcPr>
            <w:tcW w:w="54" w:type="dxa"/>
          </w:tcPr>
          <w:p w14:paraId="4AC4A70A" w14:textId="77777777" w:rsidR="00A37FFA" w:rsidRDefault="00A37FFA" w:rsidP="00A37FFA">
            <w:pPr>
              <w:pStyle w:val="EmptyCellLayoutStyle"/>
              <w:spacing w:after="0" w:line="240" w:lineRule="auto"/>
            </w:pPr>
          </w:p>
        </w:tc>
        <w:tc>
          <w:tcPr>
            <w:tcW w:w="10395" w:type="dxa"/>
          </w:tcPr>
          <w:p w14:paraId="7548FA34" w14:textId="77777777" w:rsidR="00A37FFA" w:rsidRDefault="00A37FFA" w:rsidP="00A37FFA">
            <w:pPr>
              <w:pStyle w:val="EmptyCellLayoutStyle"/>
              <w:spacing w:after="0" w:line="240" w:lineRule="auto"/>
            </w:pPr>
          </w:p>
        </w:tc>
        <w:tc>
          <w:tcPr>
            <w:tcW w:w="149" w:type="dxa"/>
          </w:tcPr>
          <w:p w14:paraId="0BB3995A" w14:textId="77777777" w:rsidR="00A37FFA" w:rsidRDefault="00A37FFA" w:rsidP="00A37FFA">
            <w:pPr>
              <w:pStyle w:val="EmptyCellLayoutStyle"/>
              <w:spacing w:after="0" w:line="240" w:lineRule="auto"/>
            </w:pPr>
          </w:p>
        </w:tc>
      </w:tr>
    </w:tbl>
    <w:p xmlns:w="http://schemas.openxmlformats.org/wordprocessingml/2006/main" w14:paraId="43FFCE0E" w14:textId="77777777" w:rsidR="00A37FFA" w:rsidRDefault="00A37FFA" w:rsidP="00A37FFA">
      <w:pPr>
        <w:spacing w:after="0" w:line="240" w:lineRule="auto"/>
      </w:pPr>
    </w:p>
    <w:p xmlns:w="http://schemas.openxmlformats.org/wordprocessingml/2006/main" w14:paraId="4790CCD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раница узла индекса ссылается на дочернюю страницу и предыдущий дочерний элемент, но они не были найдены</w:t>
      </w:r>
    </w:p>
    <w:p xmlns:w="http://schemas.openxmlformats.org/wordprocessingml/2006/main" w14:paraId="190E7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 страницы индекса (P_ID1) в сбалансированном дереве есть дочерние ссылки на две соседние страницы нижнего уровня (P_ID2 и P_ID3), из которых ни одна не доступн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F9B8C" w14:textId="77777777" w:rsidTr="00A37FFA">
        <w:trPr>
          <w:trHeight w:val="54"/>
        </w:trPr>
        <w:tc>
          <w:tcPr>
            <w:tcW w:w="54" w:type="dxa"/>
          </w:tcPr>
          <w:p w14:paraId="5AF9CA45" w14:textId="77777777" w:rsidR="00A37FFA" w:rsidRDefault="00A37FFA" w:rsidP="00A37FFA">
            <w:pPr>
              <w:pStyle w:val="EmptyCellLayoutStyle"/>
              <w:spacing w:after="0" w:line="240" w:lineRule="auto"/>
            </w:pPr>
          </w:p>
        </w:tc>
        <w:tc>
          <w:tcPr>
            <w:tcW w:w="10395" w:type="dxa"/>
          </w:tcPr>
          <w:p w14:paraId="3BD19AC6" w14:textId="77777777" w:rsidR="00A37FFA" w:rsidRDefault="00A37FFA" w:rsidP="00A37FFA">
            <w:pPr>
              <w:pStyle w:val="EmptyCellLayoutStyle"/>
              <w:spacing w:after="0" w:line="240" w:lineRule="auto"/>
            </w:pPr>
          </w:p>
        </w:tc>
        <w:tc>
          <w:tcPr>
            <w:tcW w:w="149" w:type="dxa"/>
          </w:tcPr>
          <w:p w14:paraId="732B725F" w14:textId="77777777" w:rsidR="00A37FFA" w:rsidRDefault="00A37FFA" w:rsidP="00A37FFA">
            <w:pPr>
              <w:pStyle w:val="EmptyCellLayoutStyle"/>
              <w:spacing w:after="0" w:line="240" w:lineRule="auto"/>
            </w:pPr>
          </w:p>
        </w:tc>
      </w:tr>
      <w:tr w:rsidR="00A37FFA" w14:paraId="3B83A31E" w14:textId="77777777" w:rsidTr="00A37FFA">
        <w:tc>
          <w:tcPr>
            <w:tcW w:w="54" w:type="dxa"/>
          </w:tcPr>
          <w:p w14:paraId="0B8F3F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266E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6AB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9A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51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B47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AAE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80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009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3F43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C0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771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DF45" w14:textId="77777777" w:rsidR="00A37FFA" w:rsidRDefault="00A37FFA" w:rsidP="00A37FFA">
                  <w:pPr>
                    <w:spacing w:after="0" w:line="240" w:lineRule="auto"/>
                  </w:pPr>
                  <w:r>
                    <w:rPr>
                      <w:rFonts w:eastAsia="Arial"/>
                      <w:color w:val="000000"/>
                      <w:lang w:bidi="ru-ru" w:val="ru-ru"/>
                    </w:rPr>
                    <w:t xml:space="preserve">Да</w:t>
                  </w:r>
                </w:p>
              </w:tc>
            </w:tr>
            <w:tr w:rsidR="00A37FFA" w14:paraId="03DCD3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E4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0F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0FF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CF40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217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B8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A98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22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6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26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EA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A722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DE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05E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DD005" w14:textId="77777777" w:rsidR="00A37FFA" w:rsidRDefault="00A37FFA" w:rsidP="00A37FFA">
                  <w:pPr>
                    <w:spacing w:after="0" w:line="240" w:lineRule="auto"/>
                  </w:pPr>
                </w:p>
              </w:tc>
            </w:tr>
            <w:tr w:rsidR="00A37FFA" w14:paraId="38394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B4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5E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4C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8FBC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427A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515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B95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2B2B88" w14:textId="77777777" w:rsidR="00A37FFA" w:rsidRDefault="00A37FFA" w:rsidP="00A37FFA">
            <w:pPr>
              <w:spacing w:after="0" w:line="240" w:lineRule="auto"/>
            </w:pPr>
          </w:p>
        </w:tc>
        <w:tc>
          <w:tcPr>
            <w:tcW w:w="149" w:type="dxa"/>
          </w:tcPr>
          <w:p w14:paraId="1C31BF46" w14:textId="77777777" w:rsidR="00A37FFA" w:rsidRDefault="00A37FFA" w:rsidP="00A37FFA">
            <w:pPr>
              <w:pStyle w:val="EmptyCellLayoutStyle"/>
              <w:spacing w:after="0" w:line="240" w:lineRule="auto"/>
            </w:pPr>
          </w:p>
        </w:tc>
      </w:tr>
      <w:tr w:rsidR="00A37FFA" w14:paraId="19CD2F03" w14:textId="77777777" w:rsidTr="00A37FFA">
        <w:trPr>
          <w:trHeight w:val="80"/>
        </w:trPr>
        <w:tc>
          <w:tcPr>
            <w:tcW w:w="54" w:type="dxa"/>
          </w:tcPr>
          <w:p w14:paraId="441582B3" w14:textId="77777777" w:rsidR="00A37FFA" w:rsidRDefault="00A37FFA" w:rsidP="00A37FFA">
            <w:pPr>
              <w:pStyle w:val="EmptyCellLayoutStyle"/>
              <w:spacing w:after="0" w:line="240" w:lineRule="auto"/>
            </w:pPr>
          </w:p>
        </w:tc>
        <w:tc>
          <w:tcPr>
            <w:tcW w:w="10395" w:type="dxa"/>
          </w:tcPr>
          <w:p w14:paraId="0843EDD7" w14:textId="77777777" w:rsidR="00A37FFA" w:rsidRDefault="00A37FFA" w:rsidP="00A37FFA">
            <w:pPr>
              <w:pStyle w:val="EmptyCellLayoutStyle"/>
              <w:spacing w:after="0" w:line="240" w:lineRule="auto"/>
            </w:pPr>
          </w:p>
        </w:tc>
        <w:tc>
          <w:tcPr>
            <w:tcW w:w="149" w:type="dxa"/>
          </w:tcPr>
          <w:p w14:paraId="3107F84B" w14:textId="77777777" w:rsidR="00A37FFA" w:rsidRDefault="00A37FFA" w:rsidP="00A37FFA">
            <w:pPr>
              <w:pStyle w:val="EmptyCellLayoutStyle"/>
              <w:spacing w:after="0" w:line="240" w:lineRule="auto"/>
            </w:pPr>
          </w:p>
        </w:tc>
      </w:tr>
    </w:tbl>
    <w:p xmlns:w="http://schemas.openxmlformats.org/wordprocessingml/2006/main" w14:paraId="6F9150CA" w14:textId="77777777" w:rsidR="00A37FFA" w:rsidRDefault="00A37FFA" w:rsidP="00A37FFA">
      <w:pPr>
        <w:spacing w:after="0" w:line="240" w:lineRule="auto"/>
      </w:pPr>
    </w:p>
    <w:p xmlns:w="http://schemas.openxmlformats.org/wordprocessingml/2006/main" w14:paraId="34D5594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TP не удается загрузить скомпилированную библиотеку DLL</w:t>
      </w:r>
    </w:p>
    <w:p xmlns:w="http://schemas.openxmlformats.org/wordprocessingml/2006/main" w14:paraId="77CE06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09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C9FB11" w14:textId="77777777" w:rsidTr="00A37FFA">
        <w:trPr>
          <w:trHeight w:val="54"/>
        </w:trPr>
        <w:tc>
          <w:tcPr>
            <w:tcW w:w="54" w:type="dxa"/>
          </w:tcPr>
          <w:p w14:paraId="35E8C24A" w14:textId="77777777" w:rsidR="00A37FFA" w:rsidRDefault="00A37FFA" w:rsidP="00A37FFA">
            <w:pPr>
              <w:pStyle w:val="EmptyCellLayoutStyle"/>
              <w:spacing w:after="0" w:line="240" w:lineRule="auto"/>
            </w:pPr>
          </w:p>
        </w:tc>
        <w:tc>
          <w:tcPr>
            <w:tcW w:w="10395" w:type="dxa"/>
          </w:tcPr>
          <w:p w14:paraId="3D72719E" w14:textId="77777777" w:rsidR="00A37FFA" w:rsidRDefault="00A37FFA" w:rsidP="00A37FFA">
            <w:pPr>
              <w:pStyle w:val="EmptyCellLayoutStyle"/>
              <w:spacing w:after="0" w:line="240" w:lineRule="auto"/>
            </w:pPr>
          </w:p>
        </w:tc>
        <w:tc>
          <w:tcPr>
            <w:tcW w:w="149" w:type="dxa"/>
          </w:tcPr>
          <w:p w14:paraId="6A7D80FB" w14:textId="77777777" w:rsidR="00A37FFA" w:rsidRDefault="00A37FFA" w:rsidP="00A37FFA">
            <w:pPr>
              <w:pStyle w:val="EmptyCellLayoutStyle"/>
              <w:spacing w:after="0" w:line="240" w:lineRule="auto"/>
            </w:pPr>
          </w:p>
        </w:tc>
      </w:tr>
      <w:tr w:rsidR="00A37FFA" w14:paraId="31004752" w14:textId="77777777" w:rsidTr="00A37FFA">
        <w:tc>
          <w:tcPr>
            <w:tcW w:w="54" w:type="dxa"/>
          </w:tcPr>
          <w:p w14:paraId="3EB1AB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642A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1B44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6A9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7D2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286A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F9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AC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AA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F95F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914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40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6A1B1" w14:textId="77777777" w:rsidR="00A37FFA" w:rsidRDefault="00A37FFA" w:rsidP="00A37FFA">
                  <w:pPr>
                    <w:spacing w:after="0" w:line="240" w:lineRule="auto"/>
                  </w:pPr>
                  <w:r>
                    <w:rPr>
                      <w:rFonts w:eastAsia="Arial"/>
                      <w:color w:val="000000"/>
                      <w:lang w:bidi="ru-ru" w:val="ru-ru"/>
                    </w:rPr>
                    <w:t xml:space="preserve">Да</w:t>
                  </w:r>
                </w:p>
              </w:tc>
            </w:tr>
            <w:tr w:rsidR="00A37FFA" w14:paraId="754CA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194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FC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1BA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EF1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44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D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A9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1C5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2AC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1C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B3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8B01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C7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1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FCA48" w14:textId="77777777" w:rsidR="00A37FFA" w:rsidRDefault="00A37FFA" w:rsidP="00A37FFA">
                  <w:pPr>
                    <w:spacing w:after="0" w:line="240" w:lineRule="auto"/>
                  </w:pPr>
                </w:p>
              </w:tc>
            </w:tr>
            <w:tr w:rsidR="00A37FFA" w14:paraId="31C05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6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8C3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5F1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104D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2C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6EA9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66C0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E77BDF" w14:textId="77777777" w:rsidR="00A37FFA" w:rsidRDefault="00A37FFA" w:rsidP="00A37FFA">
            <w:pPr>
              <w:spacing w:after="0" w:line="240" w:lineRule="auto"/>
            </w:pPr>
          </w:p>
        </w:tc>
        <w:tc>
          <w:tcPr>
            <w:tcW w:w="149" w:type="dxa"/>
          </w:tcPr>
          <w:p w14:paraId="4B87BA3B" w14:textId="77777777" w:rsidR="00A37FFA" w:rsidRDefault="00A37FFA" w:rsidP="00A37FFA">
            <w:pPr>
              <w:pStyle w:val="EmptyCellLayoutStyle"/>
              <w:spacing w:after="0" w:line="240" w:lineRule="auto"/>
            </w:pPr>
          </w:p>
        </w:tc>
      </w:tr>
      <w:tr w:rsidR="00A37FFA" w14:paraId="36E5C1CC" w14:textId="77777777" w:rsidTr="00A37FFA">
        <w:trPr>
          <w:trHeight w:val="80"/>
        </w:trPr>
        <w:tc>
          <w:tcPr>
            <w:tcW w:w="54" w:type="dxa"/>
          </w:tcPr>
          <w:p w14:paraId="72BCEA94" w14:textId="77777777" w:rsidR="00A37FFA" w:rsidRDefault="00A37FFA" w:rsidP="00A37FFA">
            <w:pPr>
              <w:pStyle w:val="EmptyCellLayoutStyle"/>
              <w:spacing w:after="0" w:line="240" w:lineRule="auto"/>
            </w:pPr>
          </w:p>
        </w:tc>
        <w:tc>
          <w:tcPr>
            <w:tcW w:w="10395" w:type="dxa"/>
          </w:tcPr>
          <w:p w14:paraId="54802F25" w14:textId="77777777" w:rsidR="00A37FFA" w:rsidRDefault="00A37FFA" w:rsidP="00A37FFA">
            <w:pPr>
              <w:pStyle w:val="EmptyCellLayoutStyle"/>
              <w:spacing w:after="0" w:line="240" w:lineRule="auto"/>
            </w:pPr>
          </w:p>
        </w:tc>
        <w:tc>
          <w:tcPr>
            <w:tcW w:w="149" w:type="dxa"/>
          </w:tcPr>
          <w:p w14:paraId="549D7030" w14:textId="77777777" w:rsidR="00A37FFA" w:rsidRDefault="00A37FFA" w:rsidP="00A37FFA">
            <w:pPr>
              <w:pStyle w:val="EmptyCellLayoutStyle"/>
              <w:spacing w:after="0" w:line="240" w:lineRule="auto"/>
            </w:pPr>
          </w:p>
        </w:tc>
      </w:tr>
    </w:tbl>
    <w:p xmlns:w="http://schemas.openxmlformats.org/wordprocessingml/2006/main" w14:paraId="27487937" w14:textId="77777777" w:rsidR="00A37FFA" w:rsidRDefault="00A37FFA" w:rsidP="00A37FFA">
      <w:pPr>
        <w:spacing w:after="0" w:line="240" w:lineRule="auto"/>
      </w:pPr>
    </w:p>
    <w:p xmlns:w="http://schemas.openxmlformats.org/wordprocessingml/2006/main" w14:paraId="225EFF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т свободных слотов для хранения буферов для таблицы</w:t>
      </w:r>
    </w:p>
    <w:p xmlns:w="http://schemas.openxmlformats.org/wordprocessingml/2006/main" w14:paraId="316D9D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акая ситуация возникает в случае внутренней ошибки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67378A" w14:textId="77777777" w:rsidTr="00A37FFA">
        <w:trPr>
          <w:trHeight w:val="54"/>
        </w:trPr>
        <w:tc>
          <w:tcPr>
            <w:tcW w:w="54" w:type="dxa"/>
          </w:tcPr>
          <w:p w14:paraId="5544F5C4" w14:textId="77777777" w:rsidR="00A37FFA" w:rsidRDefault="00A37FFA" w:rsidP="00A37FFA">
            <w:pPr>
              <w:pStyle w:val="EmptyCellLayoutStyle"/>
              <w:spacing w:after="0" w:line="240" w:lineRule="auto"/>
            </w:pPr>
          </w:p>
        </w:tc>
        <w:tc>
          <w:tcPr>
            <w:tcW w:w="10395" w:type="dxa"/>
          </w:tcPr>
          <w:p w14:paraId="51953698" w14:textId="77777777" w:rsidR="00A37FFA" w:rsidRDefault="00A37FFA" w:rsidP="00A37FFA">
            <w:pPr>
              <w:pStyle w:val="EmptyCellLayoutStyle"/>
              <w:spacing w:after="0" w:line="240" w:lineRule="auto"/>
            </w:pPr>
          </w:p>
        </w:tc>
        <w:tc>
          <w:tcPr>
            <w:tcW w:w="149" w:type="dxa"/>
          </w:tcPr>
          <w:p w14:paraId="645C4F9D" w14:textId="77777777" w:rsidR="00A37FFA" w:rsidRDefault="00A37FFA" w:rsidP="00A37FFA">
            <w:pPr>
              <w:pStyle w:val="EmptyCellLayoutStyle"/>
              <w:spacing w:after="0" w:line="240" w:lineRule="auto"/>
            </w:pPr>
          </w:p>
        </w:tc>
      </w:tr>
      <w:tr w:rsidR="00A37FFA" w14:paraId="58F1A15C" w14:textId="77777777" w:rsidTr="00A37FFA">
        <w:tc>
          <w:tcPr>
            <w:tcW w:w="54" w:type="dxa"/>
          </w:tcPr>
          <w:p w14:paraId="46CA8C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64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C6B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CBF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B1C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903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F42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C76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E8C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3EF0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190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685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C3A1" w14:textId="77777777" w:rsidR="00A37FFA" w:rsidRDefault="00A37FFA" w:rsidP="00A37FFA">
                  <w:pPr>
                    <w:spacing w:after="0" w:line="240" w:lineRule="auto"/>
                  </w:pPr>
                  <w:r>
                    <w:rPr>
                      <w:rFonts w:eastAsia="Arial"/>
                      <w:color w:val="000000"/>
                      <w:lang w:bidi="ru-ru" w:val="ru-ru"/>
                    </w:rPr>
                    <w:t xml:space="preserve">Да</w:t>
                  </w:r>
                </w:p>
              </w:tc>
            </w:tr>
            <w:tr w:rsidR="00A37FFA" w14:paraId="752865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EC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FA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E8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E9F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489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AB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744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E74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D8D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F0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8F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E447A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211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7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AB0FC" w14:textId="77777777" w:rsidR="00A37FFA" w:rsidRDefault="00A37FFA" w:rsidP="00A37FFA">
                  <w:pPr>
                    <w:spacing w:after="0" w:line="240" w:lineRule="auto"/>
                  </w:pPr>
                </w:p>
              </w:tc>
            </w:tr>
            <w:tr w:rsidR="00A37FFA" w14:paraId="00373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101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CC2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22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82052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EA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141F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047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0E1751" w14:textId="77777777" w:rsidR="00A37FFA" w:rsidRDefault="00A37FFA" w:rsidP="00A37FFA">
            <w:pPr>
              <w:spacing w:after="0" w:line="240" w:lineRule="auto"/>
            </w:pPr>
          </w:p>
        </w:tc>
        <w:tc>
          <w:tcPr>
            <w:tcW w:w="149" w:type="dxa"/>
          </w:tcPr>
          <w:p w14:paraId="66A166CD" w14:textId="77777777" w:rsidR="00A37FFA" w:rsidRDefault="00A37FFA" w:rsidP="00A37FFA">
            <w:pPr>
              <w:pStyle w:val="EmptyCellLayoutStyle"/>
              <w:spacing w:after="0" w:line="240" w:lineRule="auto"/>
            </w:pPr>
          </w:p>
        </w:tc>
      </w:tr>
      <w:tr w:rsidR="00A37FFA" w14:paraId="03E4272E" w14:textId="77777777" w:rsidTr="00A37FFA">
        <w:trPr>
          <w:trHeight w:val="80"/>
        </w:trPr>
        <w:tc>
          <w:tcPr>
            <w:tcW w:w="54" w:type="dxa"/>
          </w:tcPr>
          <w:p w14:paraId="48C82CEC" w14:textId="77777777" w:rsidR="00A37FFA" w:rsidRDefault="00A37FFA" w:rsidP="00A37FFA">
            <w:pPr>
              <w:pStyle w:val="EmptyCellLayoutStyle"/>
              <w:spacing w:after="0" w:line="240" w:lineRule="auto"/>
            </w:pPr>
          </w:p>
        </w:tc>
        <w:tc>
          <w:tcPr>
            <w:tcW w:w="10395" w:type="dxa"/>
          </w:tcPr>
          <w:p w14:paraId="42704628" w14:textId="77777777" w:rsidR="00A37FFA" w:rsidRDefault="00A37FFA" w:rsidP="00A37FFA">
            <w:pPr>
              <w:pStyle w:val="EmptyCellLayoutStyle"/>
              <w:spacing w:after="0" w:line="240" w:lineRule="auto"/>
            </w:pPr>
          </w:p>
        </w:tc>
        <w:tc>
          <w:tcPr>
            <w:tcW w:w="149" w:type="dxa"/>
          </w:tcPr>
          <w:p w14:paraId="68404000" w14:textId="77777777" w:rsidR="00A37FFA" w:rsidRDefault="00A37FFA" w:rsidP="00A37FFA">
            <w:pPr>
              <w:pStyle w:val="EmptyCellLayoutStyle"/>
              <w:spacing w:after="0" w:line="240" w:lineRule="auto"/>
            </w:pPr>
          </w:p>
        </w:tc>
      </w:tr>
    </w:tbl>
    <w:p xmlns:w="http://schemas.openxmlformats.org/wordprocessingml/2006/main" w14:paraId="62BFC7C1" w14:textId="77777777" w:rsidR="00A37FFA" w:rsidRDefault="00A37FFA" w:rsidP="00A37FFA">
      <w:pPr>
        <w:spacing w:after="0" w:line="240" w:lineRule="auto"/>
      </w:pPr>
    </w:p>
    <w:p xmlns:w="http://schemas.openxmlformats.org/wordprocessingml/2006/main" w14:paraId="725F32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доступа к физическому файлу</w:t>
      </w:r>
    </w:p>
    <w:p xmlns:w="http://schemas.openxmlformats.org/wordprocessingml/2006/main" w14:paraId="49167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изошла ошибка активации файла. При создании базы данных, возможно, указано неправильное имя физического файла.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A44194" w14:textId="77777777" w:rsidTr="00A37FFA">
        <w:trPr>
          <w:trHeight w:val="54"/>
        </w:trPr>
        <w:tc>
          <w:tcPr>
            <w:tcW w:w="54" w:type="dxa"/>
          </w:tcPr>
          <w:p w14:paraId="7E28A80E" w14:textId="77777777" w:rsidR="00A37FFA" w:rsidRDefault="00A37FFA" w:rsidP="00A37FFA">
            <w:pPr>
              <w:pStyle w:val="EmptyCellLayoutStyle"/>
              <w:spacing w:after="0" w:line="240" w:lineRule="auto"/>
            </w:pPr>
          </w:p>
        </w:tc>
        <w:tc>
          <w:tcPr>
            <w:tcW w:w="10395" w:type="dxa"/>
          </w:tcPr>
          <w:p w14:paraId="78C40A22" w14:textId="77777777" w:rsidR="00A37FFA" w:rsidRDefault="00A37FFA" w:rsidP="00A37FFA">
            <w:pPr>
              <w:pStyle w:val="EmptyCellLayoutStyle"/>
              <w:spacing w:after="0" w:line="240" w:lineRule="auto"/>
            </w:pPr>
          </w:p>
        </w:tc>
        <w:tc>
          <w:tcPr>
            <w:tcW w:w="149" w:type="dxa"/>
          </w:tcPr>
          <w:p w14:paraId="13C5ADAB" w14:textId="77777777" w:rsidR="00A37FFA" w:rsidRDefault="00A37FFA" w:rsidP="00A37FFA">
            <w:pPr>
              <w:pStyle w:val="EmptyCellLayoutStyle"/>
              <w:spacing w:after="0" w:line="240" w:lineRule="auto"/>
            </w:pPr>
          </w:p>
        </w:tc>
      </w:tr>
      <w:tr w:rsidR="00A37FFA" w14:paraId="02DCC712" w14:textId="77777777" w:rsidTr="00A37FFA">
        <w:tc>
          <w:tcPr>
            <w:tcW w:w="54" w:type="dxa"/>
          </w:tcPr>
          <w:p w14:paraId="357497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F0C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D357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C5B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9D5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C4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6DE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02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B1F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4281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D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8F33B" w14:textId="77777777" w:rsidR="00A37FFA" w:rsidRDefault="00A37FFA" w:rsidP="00A37FFA">
                  <w:pPr>
                    <w:spacing w:after="0" w:line="240" w:lineRule="auto"/>
                  </w:pPr>
                  <w:r>
                    <w:rPr>
                      <w:rFonts w:eastAsia="Arial"/>
                      <w:color w:val="000000"/>
                      <w:lang w:bidi="ru-ru" w:val="ru-ru"/>
                    </w:rPr>
                    <w:t xml:space="preserve">Да</w:t>
                  </w:r>
                </w:p>
              </w:tc>
            </w:tr>
            <w:tr w:rsidR="00A37FFA" w14:paraId="50A5C9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85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36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01F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7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B66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52F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D64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3D6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E45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CE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F647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928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1ED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41C75" w14:textId="77777777" w:rsidR="00A37FFA" w:rsidRDefault="00A37FFA" w:rsidP="00A37FFA">
                  <w:pPr>
                    <w:spacing w:after="0" w:line="240" w:lineRule="auto"/>
                  </w:pPr>
                </w:p>
              </w:tc>
            </w:tr>
            <w:tr w:rsidR="00A37FFA" w14:paraId="2A2675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90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84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53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A00DD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96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4B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CD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3B6256" w14:textId="77777777" w:rsidR="00A37FFA" w:rsidRDefault="00A37FFA" w:rsidP="00A37FFA">
            <w:pPr>
              <w:spacing w:after="0" w:line="240" w:lineRule="auto"/>
            </w:pPr>
          </w:p>
        </w:tc>
        <w:tc>
          <w:tcPr>
            <w:tcW w:w="149" w:type="dxa"/>
          </w:tcPr>
          <w:p w14:paraId="37383883" w14:textId="77777777" w:rsidR="00A37FFA" w:rsidRDefault="00A37FFA" w:rsidP="00A37FFA">
            <w:pPr>
              <w:pStyle w:val="EmptyCellLayoutStyle"/>
              <w:spacing w:after="0" w:line="240" w:lineRule="auto"/>
            </w:pPr>
          </w:p>
        </w:tc>
      </w:tr>
      <w:tr w:rsidR="00A37FFA" w14:paraId="0238B5DD" w14:textId="77777777" w:rsidTr="00A37FFA">
        <w:trPr>
          <w:trHeight w:val="80"/>
        </w:trPr>
        <w:tc>
          <w:tcPr>
            <w:tcW w:w="54" w:type="dxa"/>
          </w:tcPr>
          <w:p w14:paraId="6ACDA9F8" w14:textId="77777777" w:rsidR="00A37FFA" w:rsidRDefault="00A37FFA" w:rsidP="00A37FFA">
            <w:pPr>
              <w:pStyle w:val="EmptyCellLayoutStyle"/>
              <w:spacing w:after="0" w:line="240" w:lineRule="auto"/>
            </w:pPr>
          </w:p>
        </w:tc>
        <w:tc>
          <w:tcPr>
            <w:tcW w:w="10395" w:type="dxa"/>
          </w:tcPr>
          <w:p w14:paraId="6EFE8448" w14:textId="77777777" w:rsidR="00A37FFA" w:rsidRDefault="00A37FFA" w:rsidP="00A37FFA">
            <w:pPr>
              <w:pStyle w:val="EmptyCellLayoutStyle"/>
              <w:spacing w:after="0" w:line="240" w:lineRule="auto"/>
            </w:pPr>
          </w:p>
        </w:tc>
        <w:tc>
          <w:tcPr>
            <w:tcW w:w="149" w:type="dxa"/>
          </w:tcPr>
          <w:p w14:paraId="3525B25F" w14:textId="77777777" w:rsidR="00A37FFA" w:rsidRDefault="00A37FFA" w:rsidP="00A37FFA">
            <w:pPr>
              <w:pStyle w:val="EmptyCellLayoutStyle"/>
              <w:spacing w:after="0" w:line="240" w:lineRule="auto"/>
            </w:pPr>
          </w:p>
        </w:tc>
      </w:tr>
    </w:tbl>
    <w:p xmlns:w="http://schemas.openxmlformats.org/wordprocessingml/2006/main" w14:paraId="54A5A079" w14:textId="77777777" w:rsidR="00A37FFA" w:rsidRDefault="00A37FFA" w:rsidP="00A37FFA">
      <w:pPr>
        <w:spacing w:after="0" w:line="240" w:lineRule="auto"/>
      </w:pPr>
    </w:p>
    <w:p xmlns:w="http://schemas.openxmlformats.org/wordprocessingml/2006/main" w14:paraId="710A1CD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журнал ошибок фонового потока XTP</w:t>
      </w:r>
    </w:p>
    <w:p xmlns:w="http://schemas.openxmlformats.org/wordprocessingml/2006/main" w14:paraId="2C0187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55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FC00B" w14:textId="77777777" w:rsidTr="00A37FFA">
        <w:trPr>
          <w:trHeight w:val="54"/>
        </w:trPr>
        <w:tc>
          <w:tcPr>
            <w:tcW w:w="54" w:type="dxa"/>
          </w:tcPr>
          <w:p w14:paraId="51CA3EE3" w14:textId="77777777" w:rsidR="00A37FFA" w:rsidRDefault="00A37FFA" w:rsidP="00A37FFA">
            <w:pPr>
              <w:pStyle w:val="EmptyCellLayoutStyle"/>
              <w:spacing w:after="0" w:line="240" w:lineRule="auto"/>
            </w:pPr>
          </w:p>
        </w:tc>
        <w:tc>
          <w:tcPr>
            <w:tcW w:w="10395" w:type="dxa"/>
          </w:tcPr>
          <w:p w14:paraId="56DB65BA" w14:textId="77777777" w:rsidR="00A37FFA" w:rsidRDefault="00A37FFA" w:rsidP="00A37FFA">
            <w:pPr>
              <w:pStyle w:val="EmptyCellLayoutStyle"/>
              <w:spacing w:after="0" w:line="240" w:lineRule="auto"/>
            </w:pPr>
          </w:p>
        </w:tc>
        <w:tc>
          <w:tcPr>
            <w:tcW w:w="149" w:type="dxa"/>
          </w:tcPr>
          <w:p w14:paraId="39DA738D" w14:textId="77777777" w:rsidR="00A37FFA" w:rsidRDefault="00A37FFA" w:rsidP="00A37FFA">
            <w:pPr>
              <w:pStyle w:val="EmptyCellLayoutStyle"/>
              <w:spacing w:after="0" w:line="240" w:lineRule="auto"/>
            </w:pPr>
          </w:p>
        </w:tc>
      </w:tr>
      <w:tr w:rsidR="00A37FFA" w14:paraId="16B72A3E" w14:textId="77777777" w:rsidTr="00A37FFA">
        <w:tc>
          <w:tcPr>
            <w:tcW w:w="54" w:type="dxa"/>
          </w:tcPr>
          <w:p w14:paraId="01C714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7FC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7C90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C10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F8D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AD41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AB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AFA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75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FD25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1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1B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971BC" w14:textId="77777777" w:rsidR="00A37FFA" w:rsidRDefault="00A37FFA" w:rsidP="00A37FFA">
                  <w:pPr>
                    <w:spacing w:after="0" w:line="240" w:lineRule="auto"/>
                  </w:pPr>
                  <w:r>
                    <w:rPr>
                      <w:rFonts w:eastAsia="Arial"/>
                      <w:color w:val="000000"/>
                      <w:lang w:bidi="ru-ru" w:val="ru-ru"/>
                    </w:rPr>
                    <w:t xml:space="preserve">Да</w:t>
                  </w:r>
                </w:p>
              </w:tc>
            </w:tr>
            <w:tr w:rsidR="00A37FFA" w14:paraId="794C6F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9F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C55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929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78F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7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08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97E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98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DF4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0B1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C5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95E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FED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D14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4B379" w14:textId="77777777" w:rsidR="00A37FFA" w:rsidRDefault="00A37FFA" w:rsidP="00A37FFA">
                  <w:pPr>
                    <w:spacing w:after="0" w:line="240" w:lineRule="auto"/>
                  </w:pPr>
                </w:p>
              </w:tc>
            </w:tr>
            <w:tr w:rsidR="00A37FFA" w14:paraId="57147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623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5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E3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D9DD8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B42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D1A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B1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82320B" w14:textId="77777777" w:rsidR="00A37FFA" w:rsidRDefault="00A37FFA" w:rsidP="00A37FFA">
            <w:pPr>
              <w:spacing w:after="0" w:line="240" w:lineRule="auto"/>
            </w:pPr>
          </w:p>
        </w:tc>
        <w:tc>
          <w:tcPr>
            <w:tcW w:w="149" w:type="dxa"/>
          </w:tcPr>
          <w:p w14:paraId="6CC683B2" w14:textId="77777777" w:rsidR="00A37FFA" w:rsidRDefault="00A37FFA" w:rsidP="00A37FFA">
            <w:pPr>
              <w:pStyle w:val="EmptyCellLayoutStyle"/>
              <w:spacing w:after="0" w:line="240" w:lineRule="auto"/>
            </w:pPr>
          </w:p>
        </w:tc>
      </w:tr>
      <w:tr w:rsidR="00A37FFA" w14:paraId="4B6DA0F2" w14:textId="77777777" w:rsidTr="00A37FFA">
        <w:trPr>
          <w:trHeight w:val="80"/>
        </w:trPr>
        <w:tc>
          <w:tcPr>
            <w:tcW w:w="54" w:type="dxa"/>
          </w:tcPr>
          <w:p w14:paraId="0BDC59A1" w14:textId="77777777" w:rsidR="00A37FFA" w:rsidRDefault="00A37FFA" w:rsidP="00A37FFA">
            <w:pPr>
              <w:pStyle w:val="EmptyCellLayoutStyle"/>
              <w:spacing w:after="0" w:line="240" w:lineRule="auto"/>
            </w:pPr>
          </w:p>
        </w:tc>
        <w:tc>
          <w:tcPr>
            <w:tcW w:w="10395" w:type="dxa"/>
          </w:tcPr>
          <w:p w14:paraId="1F672572" w14:textId="77777777" w:rsidR="00A37FFA" w:rsidRDefault="00A37FFA" w:rsidP="00A37FFA">
            <w:pPr>
              <w:pStyle w:val="EmptyCellLayoutStyle"/>
              <w:spacing w:after="0" w:line="240" w:lineRule="auto"/>
            </w:pPr>
          </w:p>
        </w:tc>
        <w:tc>
          <w:tcPr>
            <w:tcW w:w="149" w:type="dxa"/>
          </w:tcPr>
          <w:p w14:paraId="5314437B" w14:textId="77777777" w:rsidR="00A37FFA" w:rsidRDefault="00A37FFA" w:rsidP="00A37FFA">
            <w:pPr>
              <w:pStyle w:val="EmptyCellLayoutStyle"/>
              <w:spacing w:after="0" w:line="240" w:lineRule="auto"/>
            </w:pPr>
          </w:p>
        </w:tc>
      </w:tr>
    </w:tbl>
    <w:p xmlns:w="http://schemas.openxmlformats.org/wordprocessingml/2006/main" w14:paraId="47C446E5" w14:textId="77777777" w:rsidR="00A37FFA" w:rsidRDefault="00A37FFA" w:rsidP="00A37FFA">
      <w:pPr>
        <w:spacing w:after="0" w:line="240" w:lineRule="auto"/>
      </w:pPr>
    </w:p>
    <w:p xmlns:w="http://schemas.openxmlformats.org/wordprocessingml/2006/main" w14:paraId="4FE097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еправильный тип узла text, ntext или image</w:t>
      </w:r>
    </w:p>
    <w:p xmlns:w="http://schemas.openxmlformats.org/wordprocessingml/2006/main" w14:paraId="760DFD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узел находится на текстовой странице неверного типа. Если можно найти родителя (владельца) этого узла, будет создано сообщение 8929 с дополнительными сведениями о данном владельц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DF46B9" w14:textId="77777777" w:rsidTr="00A37FFA">
        <w:trPr>
          <w:trHeight w:val="54"/>
        </w:trPr>
        <w:tc>
          <w:tcPr>
            <w:tcW w:w="54" w:type="dxa"/>
          </w:tcPr>
          <w:p w14:paraId="11B2711C" w14:textId="77777777" w:rsidR="00A37FFA" w:rsidRDefault="00A37FFA" w:rsidP="00A37FFA">
            <w:pPr>
              <w:pStyle w:val="EmptyCellLayoutStyle"/>
              <w:spacing w:after="0" w:line="240" w:lineRule="auto"/>
            </w:pPr>
          </w:p>
        </w:tc>
        <w:tc>
          <w:tcPr>
            <w:tcW w:w="10395" w:type="dxa"/>
          </w:tcPr>
          <w:p w14:paraId="05AA036F" w14:textId="77777777" w:rsidR="00A37FFA" w:rsidRDefault="00A37FFA" w:rsidP="00A37FFA">
            <w:pPr>
              <w:pStyle w:val="EmptyCellLayoutStyle"/>
              <w:spacing w:after="0" w:line="240" w:lineRule="auto"/>
            </w:pPr>
          </w:p>
        </w:tc>
        <w:tc>
          <w:tcPr>
            <w:tcW w:w="149" w:type="dxa"/>
          </w:tcPr>
          <w:p w14:paraId="66527F01" w14:textId="77777777" w:rsidR="00A37FFA" w:rsidRDefault="00A37FFA" w:rsidP="00A37FFA">
            <w:pPr>
              <w:pStyle w:val="EmptyCellLayoutStyle"/>
              <w:spacing w:after="0" w:line="240" w:lineRule="auto"/>
            </w:pPr>
          </w:p>
        </w:tc>
      </w:tr>
      <w:tr w:rsidR="00A37FFA" w14:paraId="53624114" w14:textId="77777777" w:rsidTr="00A37FFA">
        <w:tc>
          <w:tcPr>
            <w:tcW w:w="54" w:type="dxa"/>
          </w:tcPr>
          <w:p w14:paraId="61A8D6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99D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0A4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20B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F8BD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2DF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781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14A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944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D3A7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5E4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B96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2DDCB" w14:textId="77777777" w:rsidR="00A37FFA" w:rsidRDefault="00A37FFA" w:rsidP="00A37FFA">
                  <w:pPr>
                    <w:spacing w:after="0" w:line="240" w:lineRule="auto"/>
                  </w:pPr>
                  <w:r>
                    <w:rPr>
                      <w:rFonts w:eastAsia="Arial"/>
                      <w:color w:val="000000"/>
                      <w:lang w:bidi="ru-ru" w:val="ru-ru"/>
                    </w:rPr>
                    <w:t xml:space="preserve">Да</w:t>
                  </w:r>
                </w:p>
              </w:tc>
            </w:tr>
            <w:tr w:rsidR="00A37FFA" w14:paraId="0DCC0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67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59E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0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C8E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C0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1F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72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773F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752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AC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9F6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526D2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A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523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C0349" w14:textId="77777777" w:rsidR="00A37FFA" w:rsidRDefault="00A37FFA" w:rsidP="00A37FFA">
                  <w:pPr>
                    <w:spacing w:after="0" w:line="240" w:lineRule="auto"/>
                  </w:pPr>
                </w:p>
              </w:tc>
            </w:tr>
            <w:tr w:rsidR="00A37FFA" w14:paraId="66BA4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FD1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C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26A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7DD1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30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76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B55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7703DE6" w14:textId="77777777" w:rsidR="00A37FFA" w:rsidRDefault="00A37FFA" w:rsidP="00A37FFA">
            <w:pPr>
              <w:spacing w:after="0" w:line="240" w:lineRule="auto"/>
            </w:pPr>
          </w:p>
        </w:tc>
        <w:tc>
          <w:tcPr>
            <w:tcW w:w="149" w:type="dxa"/>
          </w:tcPr>
          <w:p w14:paraId="18035861" w14:textId="77777777" w:rsidR="00A37FFA" w:rsidRDefault="00A37FFA" w:rsidP="00A37FFA">
            <w:pPr>
              <w:pStyle w:val="EmptyCellLayoutStyle"/>
              <w:spacing w:after="0" w:line="240" w:lineRule="auto"/>
            </w:pPr>
          </w:p>
        </w:tc>
      </w:tr>
      <w:tr w:rsidR="00A37FFA" w14:paraId="16C788BB" w14:textId="77777777" w:rsidTr="00A37FFA">
        <w:trPr>
          <w:trHeight w:val="80"/>
        </w:trPr>
        <w:tc>
          <w:tcPr>
            <w:tcW w:w="54" w:type="dxa"/>
          </w:tcPr>
          <w:p w14:paraId="7B676CCF" w14:textId="77777777" w:rsidR="00A37FFA" w:rsidRDefault="00A37FFA" w:rsidP="00A37FFA">
            <w:pPr>
              <w:pStyle w:val="EmptyCellLayoutStyle"/>
              <w:spacing w:after="0" w:line="240" w:lineRule="auto"/>
            </w:pPr>
          </w:p>
        </w:tc>
        <w:tc>
          <w:tcPr>
            <w:tcW w:w="10395" w:type="dxa"/>
          </w:tcPr>
          <w:p w14:paraId="49C64B84" w14:textId="77777777" w:rsidR="00A37FFA" w:rsidRDefault="00A37FFA" w:rsidP="00A37FFA">
            <w:pPr>
              <w:pStyle w:val="EmptyCellLayoutStyle"/>
              <w:spacing w:after="0" w:line="240" w:lineRule="auto"/>
            </w:pPr>
          </w:p>
        </w:tc>
        <w:tc>
          <w:tcPr>
            <w:tcW w:w="149" w:type="dxa"/>
          </w:tcPr>
          <w:p w14:paraId="574BECC8" w14:textId="77777777" w:rsidR="00A37FFA" w:rsidRDefault="00A37FFA" w:rsidP="00A37FFA">
            <w:pPr>
              <w:pStyle w:val="EmptyCellLayoutStyle"/>
              <w:spacing w:after="0" w:line="240" w:lineRule="auto"/>
            </w:pPr>
          </w:p>
        </w:tc>
      </w:tr>
    </w:tbl>
    <w:p xmlns:w="http://schemas.openxmlformats.org/wordprocessingml/2006/main" w14:paraId="7FD519C3" w14:textId="77777777" w:rsidR="00A37FFA" w:rsidRDefault="00A37FFA" w:rsidP="00A37FFA">
      <w:pPr>
        <w:spacing w:after="0" w:line="240" w:lineRule="auto"/>
      </w:pPr>
    </w:p>
    <w:p xmlns:w="http://schemas.openxmlformats.org/wordprocessingml/2006/main" w14:paraId="2D4A58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тсутствует ссылка на страницу из предыдущей страницы. Возможна ошибка связывания цепочек</w:t>
      </w:r>
    </w:p>
    <w:p xmlns:w="http://schemas.openxmlformats.org/wordprocessingml/2006/main" w14:paraId="181F1C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обнаружена страница (P_ID2) в сбалансированном дереве, хотя ее соседняя страница (P_ID1) в данной цепочке страниц указывает на нее в своей ссылке на предыдущую страницу. Это может произойти на любом уровне сбалансированного дерева. Оба состояния ошибки означают одно и то же. Они могут отличаться только местом обнаружения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EB9D" w14:textId="77777777" w:rsidTr="00A37FFA">
        <w:trPr>
          <w:trHeight w:val="54"/>
        </w:trPr>
        <w:tc>
          <w:tcPr>
            <w:tcW w:w="54" w:type="dxa"/>
          </w:tcPr>
          <w:p w14:paraId="7C93F5F7" w14:textId="77777777" w:rsidR="00A37FFA" w:rsidRDefault="00A37FFA" w:rsidP="00A37FFA">
            <w:pPr>
              <w:pStyle w:val="EmptyCellLayoutStyle"/>
              <w:spacing w:after="0" w:line="240" w:lineRule="auto"/>
            </w:pPr>
          </w:p>
        </w:tc>
        <w:tc>
          <w:tcPr>
            <w:tcW w:w="10395" w:type="dxa"/>
          </w:tcPr>
          <w:p w14:paraId="535004C8" w14:textId="77777777" w:rsidR="00A37FFA" w:rsidRDefault="00A37FFA" w:rsidP="00A37FFA">
            <w:pPr>
              <w:pStyle w:val="EmptyCellLayoutStyle"/>
              <w:spacing w:after="0" w:line="240" w:lineRule="auto"/>
            </w:pPr>
          </w:p>
        </w:tc>
        <w:tc>
          <w:tcPr>
            <w:tcW w:w="149" w:type="dxa"/>
          </w:tcPr>
          <w:p w14:paraId="3FD456D4" w14:textId="77777777" w:rsidR="00A37FFA" w:rsidRDefault="00A37FFA" w:rsidP="00A37FFA">
            <w:pPr>
              <w:pStyle w:val="EmptyCellLayoutStyle"/>
              <w:spacing w:after="0" w:line="240" w:lineRule="auto"/>
            </w:pPr>
          </w:p>
        </w:tc>
      </w:tr>
      <w:tr w:rsidR="00A37FFA" w14:paraId="54721D9F" w14:textId="77777777" w:rsidTr="00A37FFA">
        <w:tc>
          <w:tcPr>
            <w:tcW w:w="54" w:type="dxa"/>
          </w:tcPr>
          <w:p w14:paraId="2742D5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7BB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F20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65B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D76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FC0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468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8F2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4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C0C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83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723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9EF5F" w14:textId="77777777" w:rsidR="00A37FFA" w:rsidRDefault="00A37FFA" w:rsidP="00A37FFA">
                  <w:pPr>
                    <w:spacing w:after="0" w:line="240" w:lineRule="auto"/>
                  </w:pPr>
                  <w:r>
                    <w:rPr>
                      <w:rFonts w:eastAsia="Arial"/>
                      <w:color w:val="000000"/>
                      <w:lang w:bidi="ru-ru" w:val="ru-ru"/>
                    </w:rPr>
                    <w:t xml:space="preserve">Да</w:t>
                  </w:r>
                </w:p>
              </w:tc>
            </w:tr>
            <w:tr w:rsidR="00A37FFA" w14:paraId="3DA58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727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3C2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0C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B0B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58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B94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E50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0AD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FE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E8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06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4B4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36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1F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71CDE" w14:textId="77777777" w:rsidR="00A37FFA" w:rsidRDefault="00A37FFA" w:rsidP="00A37FFA">
                  <w:pPr>
                    <w:spacing w:after="0" w:line="240" w:lineRule="auto"/>
                  </w:pPr>
                </w:p>
              </w:tc>
            </w:tr>
            <w:tr w:rsidR="00A37FFA" w14:paraId="51A54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1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60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6C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F45DE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20B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41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55DE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6793DFE" w14:textId="77777777" w:rsidR="00A37FFA" w:rsidRDefault="00A37FFA" w:rsidP="00A37FFA">
            <w:pPr>
              <w:spacing w:after="0" w:line="240" w:lineRule="auto"/>
            </w:pPr>
          </w:p>
        </w:tc>
        <w:tc>
          <w:tcPr>
            <w:tcW w:w="149" w:type="dxa"/>
          </w:tcPr>
          <w:p w14:paraId="644C0BEB" w14:textId="77777777" w:rsidR="00A37FFA" w:rsidRDefault="00A37FFA" w:rsidP="00A37FFA">
            <w:pPr>
              <w:pStyle w:val="EmptyCellLayoutStyle"/>
              <w:spacing w:after="0" w:line="240" w:lineRule="auto"/>
            </w:pPr>
          </w:p>
        </w:tc>
      </w:tr>
      <w:tr w:rsidR="00A37FFA" w14:paraId="4A2FDBD5" w14:textId="77777777" w:rsidTr="00A37FFA">
        <w:trPr>
          <w:trHeight w:val="80"/>
        </w:trPr>
        <w:tc>
          <w:tcPr>
            <w:tcW w:w="54" w:type="dxa"/>
          </w:tcPr>
          <w:p w14:paraId="38E74224" w14:textId="77777777" w:rsidR="00A37FFA" w:rsidRDefault="00A37FFA" w:rsidP="00A37FFA">
            <w:pPr>
              <w:pStyle w:val="EmptyCellLayoutStyle"/>
              <w:spacing w:after="0" w:line="240" w:lineRule="auto"/>
            </w:pPr>
          </w:p>
        </w:tc>
        <w:tc>
          <w:tcPr>
            <w:tcW w:w="10395" w:type="dxa"/>
          </w:tcPr>
          <w:p w14:paraId="1AE12FB4" w14:textId="77777777" w:rsidR="00A37FFA" w:rsidRDefault="00A37FFA" w:rsidP="00A37FFA">
            <w:pPr>
              <w:pStyle w:val="EmptyCellLayoutStyle"/>
              <w:spacing w:after="0" w:line="240" w:lineRule="auto"/>
            </w:pPr>
          </w:p>
        </w:tc>
        <w:tc>
          <w:tcPr>
            <w:tcW w:w="149" w:type="dxa"/>
          </w:tcPr>
          <w:p w14:paraId="4BEFD0F3" w14:textId="77777777" w:rsidR="00A37FFA" w:rsidRDefault="00A37FFA" w:rsidP="00A37FFA">
            <w:pPr>
              <w:pStyle w:val="EmptyCellLayoutStyle"/>
              <w:spacing w:after="0" w:line="240" w:lineRule="auto"/>
            </w:pPr>
          </w:p>
        </w:tc>
      </w:tr>
    </w:tbl>
    <w:p xmlns:w="http://schemas.openxmlformats.org/wordprocessingml/2006/main" w14:paraId="29116740" w14:textId="77777777" w:rsidR="00A37FFA" w:rsidRDefault="00A37FFA" w:rsidP="00A37FFA">
      <w:pPr>
        <w:spacing w:after="0" w:line="240" w:lineRule="auto"/>
      </w:pPr>
    </w:p>
    <w:p xmlns:w="http://schemas.openxmlformats.org/wordprocessingml/2006/main" w14:paraId="1BB2D9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запустить диспетчер активации компонента Service Broker</w:t>
      </w:r>
    </w:p>
    <w:p xmlns:w="http://schemas.openxmlformats.org/wordprocessingml/2006/main" w14:paraId="374215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ervice Broker не может запустить диспетчер актив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A348D1" w14:textId="77777777" w:rsidTr="00A37FFA">
        <w:trPr>
          <w:trHeight w:val="54"/>
        </w:trPr>
        <w:tc>
          <w:tcPr>
            <w:tcW w:w="54" w:type="dxa"/>
          </w:tcPr>
          <w:p w14:paraId="7D2F3431" w14:textId="77777777" w:rsidR="00A37FFA" w:rsidRDefault="00A37FFA" w:rsidP="00A37FFA">
            <w:pPr>
              <w:pStyle w:val="EmptyCellLayoutStyle"/>
              <w:spacing w:after="0" w:line="240" w:lineRule="auto"/>
            </w:pPr>
          </w:p>
        </w:tc>
        <w:tc>
          <w:tcPr>
            <w:tcW w:w="10395" w:type="dxa"/>
          </w:tcPr>
          <w:p w14:paraId="16F24825" w14:textId="77777777" w:rsidR="00A37FFA" w:rsidRDefault="00A37FFA" w:rsidP="00A37FFA">
            <w:pPr>
              <w:pStyle w:val="EmptyCellLayoutStyle"/>
              <w:spacing w:after="0" w:line="240" w:lineRule="auto"/>
            </w:pPr>
          </w:p>
        </w:tc>
        <w:tc>
          <w:tcPr>
            <w:tcW w:w="149" w:type="dxa"/>
          </w:tcPr>
          <w:p w14:paraId="67C66F28" w14:textId="77777777" w:rsidR="00A37FFA" w:rsidRDefault="00A37FFA" w:rsidP="00A37FFA">
            <w:pPr>
              <w:pStyle w:val="EmptyCellLayoutStyle"/>
              <w:spacing w:after="0" w:line="240" w:lineRule="auto"/>
            </w:pPr>
          </w:p>
        </w:tc>
      </w:tr>
      <w:tr w:rsidR="00A37FFA" w14:paraId="3D0B6E0A" w14:textId="77777777" w:rsidTr="00A37FFA">
        <w:tc>
          <w:tcPr>
            <w:tcW w:w="54" w:type="dxa"/>
          </w:tcPr>
          <w:p w14:paraId="0D2D5A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0D39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04C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B36C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890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4FB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571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8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F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FEFC7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D4F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09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605F8" w14:textId="77777777" w:rsidR="00A37FFA" w:rsidRDefault="00A37FFA" w:rsidP="00A37FFA">
                  <w:pPr>
                    <w:spacing w:after="0" w:line="240" w:lineRule="auto"/>
                  </w:pPr>
                  <w:r>
                    <w:rPr>
                      <w:rFonts w:eastAsia="Arial"/>
                      <w:color w:val="000000"/>
                      <w:lang w:bidi="ru-ru" w:val="ru-ru"/>
                    </w:rPr>
                    <w:t xml:space="preserve">Да</w:t>
                  </w:r>
                </w:p>
              </w:tc>
            </w:tr>
            <w:tr w:rsidR="00A37FFA" w14:paraId="473FD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19D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5C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94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EBC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AB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548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CD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4785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4EE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DFF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D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705C9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8E4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FD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4DCC3" w14:textId="77777777" w:rsidR="00A37FFA" w:rsidRDefault="00A37FFA" w:rsidP="00A37FFA">
                  <w:pPr>
                    <w:spacing w:after="0" w:line="240" w:lineRule="auto"/>
                  </w:pPr>
                </w:p>
              </w:tc>
            </w:tr>
            <w:tr w:rsidR="00A37FFA" w14:paraId="0E0361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22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EC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90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BE9F1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03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DA5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AC8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F1F64D" w14:textId="77777777" w:rsidR="00A37FFA" w:rsidRDefault="00A37FFA" w:rsidP="00A37FFA">
            <w:pPr>
              <w:spacing w:after="0" w:line="240" w:lineRule="auto"/>
            </w:pPr>
          </w:p>
        </w:tc>
        <w:tc>
          <w:tcPr>
            <w:tcW w:w="149" w:type="dxa"/>
          </w:tcPr>
          <w:p w14:paraId="45829142" w14:textId="77777777" w:rsidR="00A37FFA" w:rsidRDefault="00A37FFA" w:rsidP="00A37FFA">
            <w:pPr>
              <w:pStyle w:val="EmptyCellLayoutStyle"/>
              <w:spacing w:after="0" w:line="240" w:lineRule="auto"/>
            </w:pPr>
          </w:p>
        </w:tc>
      </w:tr>
      <w:tr w:rsidR="00A37FFA" w14:paraId="0644C746" w14:textId="77777777" w:rsidTr="00A37FFA">
        <w:trPr>
          <w:trHeight w:val="80"/>
        </w:trPr>
        <w:tc>
          <w:tcPr>
            <w:tcW w:w="54" w:type="dxa"/>
          </w:tcPr>
          <w:p w14:paraId="7A894009" w14:textId="77777777" w:rsidR="00A37FFA" w:rsidRDefault="00A37FFA" w:rsidP="00A37FFA">
            <w:pPr>
              <w:pStyle w:val="EmptyCellLayoutStyle"/>
              <w:spacing w:after="0" w:line="240" w:lineRule="auto"/>
            </w:pPr>
          </w:p>
        </w:tc>
        <w:tc>
          <w:tcPr>
            <w:tcW w:w="10395" w:type="dxa"/>
          </w:tcPr>
          <w:p w14:paraId="7E6A8144" w14:textId="77777777" w:rsidR="00A37FFA" w:rsidRDefault="00A37FFA" w:rsidP="00A37FFA">
            <w:pPr>
              <w:pStyle w:val="EmptyCellLayoutStyle"/>
              <w:spacing w:after="0" w:line="240" w:lineRule="auto"/>
            </w:pPr>
          </w:p>
        </w:tc>
        <w:tc>
          <w:tcPr>
            <w:tcW w:w="149" w:type="dxa"/>
          </w:tcPr>
          <w:p w14:paraId="56EE1266" w14:textId="77777777" w:rsidR="00A37FFA" w:rsidRDefault="00A37FFA" w:rsidP="00A37FFA">
            <w:pPr>
              <w:pStyle w:val="EmptyCellLayoutStyle"/>
              <w:spacing w:after="0" w:line="240" w:lineRule="auto"/>
            </w:pPr>
          </w:p>
        </w:tc>
      </w:tr>
    </w:tbl>
    <w:p xmlns:w="http://schemas.openxmlformats.org/wordprocessingml/2006/main" w14:paraId="179D7158" w14:textId="77777777" w:rsidR="00A37FFA" w:rsidRDefault="00A37FFA" w:rsidP="00A37FFA">
      <w:pPr>
        <w:spacing w:after="0" w:line="240" w:lineRule="auto"/>
      </w:pPr>
    </w:p>
    <w:p xmlns:w="http://schemas.openxmlformats.org/wordprocessingml/2006/main" w14:paraId="0E11F73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база данных не может быть открыта из-за недоступных файлов, недостаточного объема памяти или дискового пространства.</w:t>
      </w:r>
    </w:p>
    <w:p xmlns:w="http://schemas.openxmlformats.org/wordprocessingml/2006/main" w14:paraId="6244CB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945 возвращается, если база данных помечена как IsShutdown (выполняется завершение работы). Это происходит, если базу данных не удается восстановить из-за отсутствия файлов или другой ошибки ресурса, которую обычно легко исправит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ACC1F" w14:textId="77777777" w:rsidTr="00A37FFA">
        <w:trPr>
          <w:trHeight w:val="54"/>
        </w:trPr>
        <w:tc>
          <w:tcPr>
            <w:tcW w:w="54" w:type="dxa"/>
          </w:tcPr>
          <w:p w14:paraId="043DBA8C" w14:textId="77777777" w:rsidR="00A37FFA" w:rsidRDefault="00A37FFA" w:rsidP="00A37FFA">
            <w:pPr>
              <w:pStyle w:val="EmptyCellLayoutStyle"/>
              <w:spacing w:after="0" w:line="240" w:lineRule="auto"/>
            </w:pPr>
          </w:p>
        </w:tc>
        <w:tc>
          <w:tcPr>
            <w:tcW w:w="10395" w:type="dxa"/>
          </w:tcPr>
          <w:p w14:paraId="4F2A3013" w14:textId="77777777" w:rsidR="00A37FFA" w:rsidRDefault="00A37FFA" w:rsidP="00A37FFA">
            <w:pPr>
              <w:pStyle w:val="EmptyCellLayoutStyle"/>
              <w:spacing w:after="0" w:line="240" w:lineRule="auto"/>
            </w:pPr>
          </w:p>
        </w:tc>
        <w:tc>
          <w:tcPr>
            <w:tcW w:w="149" w:type="dxa"/>
          </w:tcPr>
          <w:p w14:paraId="208330FB" w14:textId="77777777" w:rsidR="00A37FFA" w:rsidRDefault="00A37FFA" w:rsidP="00A37FFA">
            <w:pPr>
              <w:pStyle w:val="EmptyCellLayoutStyle"/>
              <w:spacing w:after="0" w:line="240" w:lineRule="auto"/>
            </w:pPr>
          </w:p>
        </w:tc>
      </w:tr>
      <w:tr w:rsidR="00A37FFA" w14:paraId="533AEF02" w14:textId="77777777" w:rsidTr="00A37FFA">
        <w:tc>
          <w:tcPr>
            <w:tcW w:w="54" w:type="dxa"/>
          </w:tcPr>
          <w:p w14:paraId="2775B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F86A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1EDF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DF5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04F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55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D0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47B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2DD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4DA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B5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4D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0698A" w14:textId="77777777" w:rsidR="00A37FFA" w:rsidRDefault="00A37FFA" w:rsidP="00A37FFA">
                  <w:pPr>
                    <w:spacing w:after="0" w:line="240" w:lineRule="auto"/>
                  </w:pPr>
                  <w:r>
                    <w:rPr>
                      <w:rFonts w:eastAsia="Arial"/>
                      <w:color w:val="000000"/>
                      <w:lang w:bidi="ru-ru" w:val="ru-ru"/>
                    </w:rPr>
                    <w:t xml:space="preserve">Да</w:t>
                  </w:r>
                </w:p>
              </w:tc>
            </w:tr>
            <w:tr w:rsidR="00A37FFA" w14:paraId="2BFD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74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EE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A6C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5B7E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E9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42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E3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D48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9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EE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4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C29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B1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FD7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4CC3" w14:textId="77777777" w:rsidR="00A37FFA" w:rsidRDefault="00A37FFA" w:rsidP="00A37FFA">
                  <w:pPr>
                    <w:spacing w:after="0" w:line="240" w:lineRule="auto"/>
                  </w:pPr>
                </w:p>
              </w:tc>
            </w:tr>
            <w:tr w:rsidR="00A37FFA" w14:paraId="3422E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E1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FE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3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F73A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05B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BCC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48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7A54C6" w14:textId="77777777" w:rsidR="00A37FFA" w:rsidRDefault="00A37FFA" w:rsidP="00A37FFA">
            <w:pPr>
              <w:spacing w:after="0" w:line="240" w:lineRule="auto"/>
            </w:pPr>
          </w:p>
        </w:tc>
        <w:tc>
          <w:tcPr>
            <w:tcW w:w="149" w:type="dxa"/>
          </w:tcPr>
          <w:p w14:paraId="2912D9D1" w14:textId="77777777" w:rsidR="00A37FFA" w:rsidRDefault="00A37FFA" w:rsidP="00A37FFA">
            <w:pPr>
              <w:pStyle w:val="EmptyCellLayoutStyle"/>
              <w:spacing w:after="0" w:line="240" w:lineRule="auto"/>
            </w:pPr>
          </w:p>
        </w:tc>
      </w:tr>
      <w:tr w:rsidR="00A37FFA" w14:paraId="08676844" w14:textId="77777777" w:rsidTr="00A37FFA">
        <w:trPr>
          <w:trHeight w:val="80"/>
        </w:trPr>
        <w:tc>
          <w:tcPr>
            <w:tcW w:w="54" w:type="dxa"/>
          </w:tcPr>
          <w:p w14:paraId="16EFEF87" w14:textId="77777777" w:rsidR="00A37FFA" w:rsidRDefault="00A37FFA" w:rsidP="00A37FFA">
            <w:pPr>
              <w:pStyle w:val="EmptyCellLayoutStyle"/>
              <w:spacing w:after="0" w:line="240" w:lineRule="auto"/>
            </w:pPr>
          </w:p>
        </w:tc>
        <w:tc>
          <w:tcPr>
            <w:tcW w:w="10395" w:type="dxa"/>
          </w:tcPr>
          <w:p w14:paraId="0DC4D2AE" w14:textId="77777777" w:rsidR="00A37FFA" w:rsidRDefault="00A37FFA" w:rsidP="00A37FFA">
            <w:pPr>
              <w:pStyle w:val="EmptyCellLayoutStyle"/>
              <w:spacing w:after="0" w:line="240" w:lineRule="auto"/>
            </w:pPr>
          </w:p>
        </w:tc>
        <w:tc>
          <w:tcPr>
            <w:tcW w:w="149" w:type="dxa"/>
          </w:tcPr>
          <w:p w14:paraId="52D31F5F" w14:textId="77777777" w:rsidR="00A37FFA" w:rsidRDefault="00A37FFA" w:rsidP="00A37FFA">
            <w:pPr>
              <w:pStyle w:val="EmptyCellLayoutStyle"/>
              <w:spacing w:after="0" w:line="240" w:lineRule="auto"/>
            </w:pPr>
          </w:p>
        </w:tc>
      </w:tr>
    </w:tbl>
    <w:p xmlns:w="http://schemas.openxmlformats.org/wordprocessingml/2006/main" w14:paraId="0217A9A3" w14:textId="77777777" w:rsidR="00A37FFA" w:rsidRDefault="00A37FFA" w:rsidP="00A37FFA">
      <w:pPr>
        <w:spacing w:after="0" w:line="240" w:lineRule="auto"/>
      </w:pPr>
    </w:p>
    <w:p xmlns:w="http://schemas.openxmlformats.org/wordprocessingml/2006/main" w14:paraId="60D376C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TP не удается вызвать компилятор</w:t>
      </w:r>
    </w:p>
    <w:p xmlns:w="http://schemas.openxmlformats.org/wordprocessingml/2006/main" w14:paraId="2B80A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12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B0ED33" w14:textId="77777777" w:rsidTr="00A37FFA">
        <w:trPr>
          <w:trHeight w:val="54"/>
        </w:trPr>
        <w:tc>
          <w:tcPr>
            <w:tcW w:w="54" w:type="dxa"/>
          </w:tcPr>
          <w:p w14:paraId="00EEF89D" w14:textId="77777777" w:rsidR="00A37FFA" w:rsidRDefault="00A37FFA" w:rsidP="00A37FFA">
            <w:pPr>
              <w:pStyle w:val="EmptyCellLayoutStyle"/>
              <w:spacing w:after="0" w:line="240" w:lineRule="auto"/>
            </w:pPr>
          </w:p>
        </w:tc>
        <w:tc>
          <w:tcPr>
            <w:tcW w:w="10395" w:type="dxa"/>
          </w:tcPr>
          <w:p w14:paraId="6AC44000" w14:textId="77777777" w:rsidR="00A37FFA" w:rsidRDefault="00A37FFA" w:rsidP="00A37FFA">
            <w:pPr>
              <w:pStyle w:val="EmptyCellLayoutStyle"/>
              <w:spacing w:after="0" w:line="240" w:lineRule="auto"/>
            </w:pPr>
          </w:p>
        </w:tc>
        <w:tc>
          <w:tcPr>
            <w:tcW w:w="149" w:type="dxa"/>
          </w:tcPr>
          <w:p w14:paraId="05D83D36" w14:textId="77777777" w:rsidR="00A37FFA" w:rsidRDefault="00A37FFA" w:rsidP="00A37FFA">
            <w:pPr>
              <w:pStyle w:val="EmptyCellLayoutStyle"/>
              <w:spacing w:after="0" w:line="240" w:lineRule="auto"/>
            </w:pPr>
          </w:p>
        </w:tc>
      </w:tr>
      <w:tr w:rsidR="00A37FFA" w14:paraId="5F5CE651" w14:textId="77777777" w:rsidTr="00A37FFA">
        <w:tc>
          <w:tcPr>
            <w:tcW w:w="54" w:type="dxa"/>
          </w:tcPr>
          <w:p w14:paraId="45889A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83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3DD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AFED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3D8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7E4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15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57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E054C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634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29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F14E" w14:textId="77777777" w:rsidR="00A37FFA" w:rsidRDefault="00A37FFA" w:rsidP="00A37FFA">
                  <w:pPr>
                    <w:spacing w:after="0" w:line="240" w:lineRule="auto"/>
                  </w:pPr>
                  <w:r>
                    <w:rPr>
                      <w:rFonts w:eastAsia="Arial"/>
                      <w:color w:val="000000"/>
                      <w:lang w:bidi="ru-ru" w:val="ru-ru"/>
                    </w:rPr>
                    <w:t xml:space="preserve">Да</w:t>
                  </w:r>
                </w:p>
              </w:tc>
            </w:tr>
            <w:tr w:rsidR="00A37FFA" w14:paraId="760129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2F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F2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A0A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6340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3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3E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C4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BE2D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14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1A5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A26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CCC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D7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FCD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E0397" w14:textId="77777777" w:rsidR="00A37FFA" w:rsidRDefault="00A37FFA" w:rsidP="00A37FFA">
                  <w:pPr>
                    <w:spacing w:after="0" w:line="240" w:lineRule="auto"/>
                  </w:pPr>
                </w:p>
              </w:tc>
            </w:tr>
            <w:tr w:rsidR="00A37FFA" w14:paraId="55259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53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6D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8C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2C85F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35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E5F4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00E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FBCB0E" w14:textId="77777777" w:rsidR="00A37FFA" w:rsidRDefault="00A37FFA" w:rsidP="00A37FFA">
            <w:pPr>
              <w:spacing w:after="0" w:line="240" w:lineRule="auto"/>
            </w:pPr>
          </w:p>
        </w:tc>
        <w:tc>
          <w:tcPr>
            <w:tcW w:w="149" w:type="dxa"/>
          </w:tcPr>
          <w:p w14:paraId="05A9D4FF" w14:textId="77777777" w:rsidR="00A37FFA" w:rsidRDefault="00A37FFA" w:rsidP="00A37FFA">
            <w:pPr>
              <w:pStyle w:val="EmptyCellLayoutStyle"/>
              <w:spacing w:after="0" w:line="240" w:lineRule="auto"/>
            </w:pPr>
          </w:p>
        </w:tc>
      </w:tr>
      <w:tr w:rsidR="00A37FFA" w14:paraId="37C8E100" w14:textId="77777777" w:rsidTr="00A37FFA">
        <w:trPr>
          <w:trHeight w:val="80"/>
        </w:trPr>
        <w:tc>
          <w:tcPr>
            <w:tcW w:w="54" w:type="dxa"/>
          </w:tcPr>
          <w:p w14:paraId="09FCADA9" w14:textId="77777777" w:rsidR="00A37FFA" w:rsidRDefault="00A37FFA" w:rsidP="00A37FFA">
            <w:pPr>
              <w:pStyle w:val="EmptyCellLayoutStyle"/>
              <w:spacing w:after="0" w:line="240" w:lineRule="auto"/>
            </w:pPr>
          </w:p>
        </w:tc>
        <w:tc>
          <w:tcPr>
            <w:tcW w:w="10395" w:type="dxa"/>
          </w:tcPr>
          <w:p w14:paraId="3D9EE604" w14:textId="77777777" w:rsidR="00A37FFA" w:rsidRDefault="00A37FFA" w:rsidP="00A37FFA">
            <w:pPr>
              <w:pStyle w:val="EmptyCellLayoutStyle"/>
              <w:spacing w:after="0" w:line="240" w:lineRule="auto"/>
            </w:pPr>
          </w:p>
        </w:tc>
        <w:tc>
          <w:tcPr>
            <w:tcW w:w="149" w:type="dxa"/>
          </w:tcPr>
          <w:p w14:paraId="13EAF515" w14:textId="77777777" w:rsidR="00A37FFA" w:rsidRDefault="00A37FFA" w:rsidP="00A37FFA">
            <w:pPr>
              <w:pStyle w:val="EmptyCellLayoutStyle"/>
              <w:spacing w:after="0" w:line="240" w:lineRule="auto"/>
            </w:pPr>
          </w:p>
        </w:tc>
      </w:tr>
    </w:tbl>
    <w:p xmlns:w="http://schemas.openxmlformats.org/wordprocessingml/2006/main" w14:paraId="306C8395" w14:textId="77777777" w:rsidR="00A37FFA" w:rsidRDefault="00A37FFA" w:rsidP="00A37FFA">
      <w:pPr>
        <w:spacing w:after="0" w:line="240" w:lineRule="auto"/>
      </w:pPr>
    </w:p>
    <w:p xmlns:w="http://schemas.openxmlformats.org/wordprocessingml/2006/main" w14:paraId="4E00C90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ыделить место для объекта в базе данных, поскольку файловая группа заполнена</w:t>
      </w:r>
    </w:p>
    <w:p xmlns:w="http://schemas.openxmlformats.org/wordprocessingml/2006/main" w14:paraId="0F2C68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й файловой группе кончилось свободное мест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DA8B8C" w14:textId="77777777" w:rsidTr="00A37FFA">
        <w:trPr>
          <w:trHeight w:val="54"/>
        </w:trPr>
        <w:tc>
          <w:tcPr>
            <w:tcW w:w="54" w:type="dxa"/>
          </w:tcPr>
          <w:p w14:paraId="35BCA1B0" w14:textId="77777777" w:rsidR="00A37FFA" w:rsidRDefault="00A37FFA" w:rsidP="00A37FFA">
            <w:pPr>
              <w:pStyle w:val="EmptyCellLayoutStyle"/>
              <w:spacing w:after="0" w:line="240" w:lineRule="auto"/>
            </w:pPr>
          </w:p>
        </w:tc>
        <w:tc>
          <w:tcPr>
            <w:tcW w:w="10395" w:type="dxa"/>
          </w:tcPr>
          <w:p w14:paraId="2093BF65" w14:textId="77777777" w:rsidR="00A37FFA" w:rsidRDefault="00A37FFA" w:rsidP="00A37FFA">
            <w:pPr>
              <w:pStyle w:val="EmptyCellLayoutStyle"/>
              <w:spacing w:after="0" w:line="240" w:lineRule="auto"/>
            </w:pPr>
          </w:p>
        </w:tc>
        <w:tc>
          <w:tcPr>
            <w:tcW w:w="149" w:type="dxa"/>
          </w:tcPr>
          <w:p w14:paraId="5F225317" w14:textId="77777777" w:rsidR="00A37FFA" w:rsidRDefault="00A37FFA" w:rsidP="00A37FFA">
            <w:pPr>
              <w:pStyle w:val="EmptyCellLayoutStyle"/>
              <w:spacing w:after="0" w:line="240" w:lineRule="auto"/>
            </w:pPr>
          </w:p>
        </w:tc>
      </w:tr>
      <w:tr w:rsidR="00A37FFA" w14:paraId="2DBF9627" w14:textId="77777777" w:rsidTr="00A37FFA">
        <w:tc>
          <w:tcPr>
            <w:tcW w:w="54" w:type="dxa"/>
          </w:tcPr>
          <w:p w14:paraId="55284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0042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757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85D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6E3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DED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2D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E9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23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E33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4FF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8B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FCC08" w14:textId="77777777" w:rsidR="00A37FFA" w:rsidRDefault="00A37FFA" w:rsidP="00A37FFA">
                  <w:pPr>
                    <w:spacing w:after="0" w:line="240" w:lineRule="auto"/>
                  </w:pPr>
                  <w:r>
                    <w:rPr>
                      <w:rFonts w:eastAsia="Arial"/>
                      <w:color w:val="000000"/>
                      <w:lang w:bidi="ru-ru" w:val="ru-ru"/>
                    </w:rPr>
                    <w:t xml:space="preserve">Да</w:t>
                  </w:r>
                </w:p>
              </w:tc>
            </w:tr>
            <w:tr w:rsidR="00A37FFA" w14:paraId="12A3A4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0D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BB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0D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D6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682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29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C5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C7620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C39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38C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66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0E39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8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18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3F464" w14:textId="77777777" w:rsidR="00A37FFA" w:rsidRDefault="00A37FFA" w:rsidP="00A37FFA">
                  <w:pPr>
                    <w:spacing w:after="0" w:line="240" w:lineRule="auto"/>
                  </w:pPr>
                </w:p>
              </w:tc>
            </w:tr>
            <w:tr w:rsidR="00A37FFA" w14:paraId="0CA35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99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C30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05E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CD844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33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7CF0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B4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w:t>
                  </w:r>
                </w:p>
              </w:tc>
            </w:tr>
          </w:tbl>
          <w:p w14:paraId="7FDB6D1B" w14:textId="77777777" w:rsidR="00A37FFA" w:rsidRDefault="00A37FFA" w:rsidP="00A37FFA">
            <w:pPr>
              <w:spacing w:after="0" w:line="240" w:lineRule="auto"/>
            </w:pPr>
          </w:p>
        </w:tc>
        <w:tc>
          <w:tcPr>
            <w:tcW w:w="149" w:type="dxa"/>
          </w:tcPr>
          <w:p w14:paraId="1FF5A4CA" w14:textId="77777777" w:rsidR="00A37FFA" w:rsidRDefault="00A37FFA" w:rsidP="00A37FFA">
            <w:pPr>
              <w:pStyle w:val="EmptyCellLayoutStyle"/>
              <w:spacing w:after="0" w:line="240" w:lineRule="auto"/>
            </w:pPr>
          </w:p>
        </w:tc>
      </w:tr>
      <w:tr w:rsidR="00A37FFA" w14:paraId="6ACB240F" w14:textId="77777777" w:rsidTr="00A37FFA">
        <w:trPr>
          <w:trHeight w:val="80"/>
        </w:trPr>
        <w:tc>
          <w:tcPr>
            <w:tcW w:w="54" w:type="dxa"/>
          </w:tcPr>
          <w:p w14:paraId="29F0158F" w14:textId="77777777" w:rsidR="00A37FFA" w:rsidRDefault="00A37FFA" w:rsidP="00A37FFA">
            <w:pPr>
              <w:pStyle w:val="EmptyCellLayoutStyle"/>
              <w:spacing w:after="0" w:line="240" w:lineRule="auto"/>
            </w:pPr>
          </w:p>
        </w:tc>
        <w:tc>
          <w:tcPr>
            <w:tcW w:w="10395" w:type="dxa"/>
          </w:tcPr>
          <w:p w14:paraId="7A77DC0C" w14:textId="77777777" w:rsidR="00A37FFA" w:rsidRDefault="00A37FFA" w:rsidP="00A37FFA">
            <w:pPr>
              <w:pStyle w:val="EmptyCellLayoutStyle"/>
              <w:spacing w:after="0" w:line="240" w:lineRule="auto"/>
            </w:pPr>
          </w:p>
        </w:tc>
        <w:tc>
          <w:tcPr>
            <w:tcW w:w="149" w:type="dxa"/>
          </w:tcPr>
          <w:p w14:paraId="6341B50A" w14:textId="77777777" w:rsidR="00A37FFA" w:rsidRDefault="00A37FFA" w:rsidP="00A37FFA">
            <w:pPr>
              <w:pStyle w:val="EmptyCellLayoutStyle"/>
              <w:spacing w:after="0" w:line="240" w:lineRule="auto"/>
            </w:pPr>
          </w:p>
        </w:tc>
      </w:tr>
    </w:tbl>
    <w:p xmlns:w="http://schemas.openxmlformats.org/wordprocessingml/2006/main" w14:paraId="0E335514" w14:textId="77777777" w:rsidR="00A37FFA" w:rsidRDefault="00A37FFA" w:rsidP="00A37FFA">
      <w:pPr>
        <w:spacing w:after="0" w:line="240" w:lineRule="auto"/>
      </w:pPr>
    </w:p>
    <w:p xmlns:w="http://schemas.openxmlformats.org/wordprocessingml/2006/main" w14:paraId="62539D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найти ограничение CHECK, хотя в данной таблице помечено, что оно имеется</w:t>
      </w:r>
    </w:p>
    <w:p xmlns:w="http://schemas.openxmlformats.org/wordprocessingml/2006/main" w14:paraId="3CBC2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в случае сбоя создания ограничения, когда некоторым причинам не был завершен откат создания. Она также может быть вызвана несогласованностью данных в системных таблицах в базе данных, в которой находится таблица, указанная в данном сообщен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E7AC4C" w14:textId="77777777" w:rsidTr="00A37FFA">
        <w:trPr>
          <w:trHeight w:val="54"/>
        </w:trPr>
        <w:tc>
          <w:tcPr>
            <w:tcW w:w="54" w:type="dxa"/>
          </w:tcPr>
          <w:p w14:paraId="18641D80" w14:textId="77777777" w:rsidR="00A37FFA" w:rsidRDefault="00A37FFA" w:rsidP="00A37FFA">
            <w:pPr>
              <w:pStyle w:val="EmptyCellLayoutStyle"/>
              <w:spacing w:after="0" w:line="240" w:lineRule="auto"/>
            </w:pPr>
          </w:p>
        </w:tc>
        <w:tc>
          <w:tcPr>
            <w:tcW w:w="10395" w:type="dxa"/>
          </w:tcPr>
          <w:p w14:paraId="53CC6774" w14:textId="77777777" w:rsidR="00A37FFA" w:rsidRDefault="00A37FFA" w:rsidP="00A37FFA">
            <w:pPr>
              <w:pStyle w:val="EmptyCellLayoutStyle"/>
              <w:spacing w:after="0" w:line="240" w:lineRule="auto"/>
            </w:pPr>
          </w:p>
        </w:tc>
        <w:tc>
          <w:tcPr>
            <w:tcW w:w="149" w:type="dxa"/>
          </w:tcPr>
          <w:p w14:paraId="63A9B092" w14:textId="77777777" w:rsidR="00A37FFA" w:rsidRDefault="00A37FFA" w:rsidP="00A37FFA">
            <w:pPr>
              <w:pStyle w:val="EmptyCellLayoutStyle"/>
              <w:spacing w:after="0" w:line="240" w:lineRule="auto"/>
            </w:pPr>
          </w:p>
        </w:tc>
      </w:tr>
      <w:tr w:rsidR="00A37FFA" w14:paraId="3D48E884" w14:textId="77777777" w:rsidTr="00A37FFA">
        <w:tc>
          <w:tcPr>
            <w:tcW w:w="54" w:type="dxa"/>
          </w:tcPr>
          <w:p w14:paraId="75C9E8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A14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FAB0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32D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9D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1EC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5F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D90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E4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3027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8C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552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A8869" w14:textId="77777777" w:rsidR="00A37FFA" w:rsidRDefault="00A37FFA" w:rsidP="00A37FFA">
                  <w:pPr>
                    <w:spacing w:after="0" w:line="240" w:lineRule="auto"/>
                  </w:pPr>
                  <w:r>
                    <w:rPr>
                      <w:rFonts w:eastAsia="Arial"/>
                      <w:color w:val="000000"/>
                      <w:lang w:bidi="ru-ru" w:val="ru-ru"/>
                    </w:rPr>
                    <w:t xml:space="preserve">Да</w:t>
                  </w:r>
                </w:p>
              </w:tc>
            </w:tr>
            <w:tr w:rsidR="00A37FFA" w14:paraId="340E12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C7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46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8C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C78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BBD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6A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30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551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2B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5B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0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5BA0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18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52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C7DFC" w14:textId="77777777" w:rsidR="00A37FFA" w:rsidRDefault="00A37FFA" w:rsidP="00A37FFA">
                  <w:pPr>
                    <w:spacing w:after="0" w:line="240" w:lineRule="auto"/>
                  </w:pPr>
                </w:p>
              </w:tc>
            </w:tr>
            <w:tr w:rsidR="00A37FFA" w14:paraId="70DF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76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5E9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B39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FF1C6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4C8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96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B6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6A0216" w14:textId="77777777" w:rsidR="00A37FFA" w:rsidRDefault="00A37FFA" w:rsidP="00A37FFA">
            <w:pPr>
              <w:spacing w:after="0" w:line="240" w:lineRule="auto"/>
            </w:pPr>
          </w:p>
        </w:tc>
        <w:tc>
          <w:tcPr>
            <w:tcW w:w="149" w:type="dxa"/>
          </w:tcPr>
          <w:p w14:paraId="02DEED79" w14:textId="77777777" w:rsidR="00A37FFA" w:rsidRDefault="00A37FFA" w:rsidP="00A37FFA">
            <w:pPr>
              <w:pStyle w:val="EmptyCellLayoutStyle"/>
              <w:spacing w:after="0" w:line="240" w:lineRule="auto"/>
            </w:pPr>
          </w:p>
        </w:tc>
      </w:tr>
      <w:tr w:rsidR="00A37FFA" w14:paraId="20FC269B" w14:textId="77777777" w:rsidTr="00A37FFA">
        <w:trPr>
          <w:trHeight w:val="80"/>
        </w:trPr>
        <w:tc>
          <w:tcPr>
            <w:tcW w:w="54" w:type="dxa"/>
          </w:tcPr>
          <w:p w14:paraId="310CD437" w14:textId="77777777" w:rsidR="00A37FFA" w:rsidRDefault="00A37FFA" w:rsidP="00A37FFA">
            <w:pPr>
              <w:pStyle w:val="EmptyCellLayoutStyle"/>
              <w:spacing w:after="0" w:line="240" w:lineRule="auto"/>
            </w:pPr>
          </w:p>
        </w:tc>
        <w:tc>
          <w:tcPr>
            <w:tcW w:w="10395" w:type="dxa"/>
          </w:tcPr>
          <w:p w14:paraId="54361EAA" w14:textId="77777777" w:rsidR="00A37FFA" w:rsidRDefault="00A37FFA" w:rsidP="00A37FFA">
            <w:pPr>
              <w:pStyle w:val="EmptyCellLayoutStyle"/>
              <w:spacing w:after="0" w:line="240" w:lineRule="auto"/>
            </w:pPr>
          </w:p>
        </w:tc>
        <w:tc>
          <w:tcPr>
            <w:tcW w:w="149" w:type="dxa"/>
          </w:tcPr>
          <w:p w14:paraId="3B43540C" w14:textId="77777777" w:rsidR="00A37FFA" w:rsidRDefault="00A37FFA" w:rsidP="00A37FFA">
            <w:pPr>
              <w:pStyle w:val="EmptyCellLayoutStyle"/>
              <w:spacing w:after="0" w:line="240" w:lineRule="auto"/>
            </w:pPr>
          </w:p>
        </w:tc>
      </w:tr>
    </w:tbl>
    <w:p xmlns:w="http://schemas.openxmlformats.org/wordprocessingml/2006/main" w14:paraId="0461BE69" w14:textId="77777777" w:rsidR="00A37FFA" w:rsidRDefault="00A37FFA" w:rsidP="00A37FFA">
      <w:pPr>
        <w:spacing w:after="0" w:line="240" w:lineRule="auto"/>
      </w:pPr>
    </w:p>
    <w:p xmlns:w="http://schemas.openxmlformats.org/wordprocessingml/2006/main" w14:paraId="34D27B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чтении журнала базы данных</w:t>
      </w:r>
    </w:p>
    <w:p xmlns:w="http://schemas.openxmlformats.org/wordprocessingml/2006/main" w14:paraId="09CBDC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на сбой при обработке журнала транзакций во время отката, восстановления или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3AB406" w14:textId="77777777" w:rsidTr="00A37FFA">
        <w:trPr>
          <w:trHeight w:val="54"/>
        </w:trPr>
        <w:tc>
          <w:tcPr>
            <w:tcW w:w="54" w:type="dxa"/>
          </w:tcPr>
          <w:p w14:paraId="6CE4E59F" w14:textId="77777777" w:rsidR="00A37FFA" w:rsidRDefault="00A37FFA" w:rsidP="00A37FFA">
            <w:pPr>
              <w:pStyle w:val="EmptyCellLayoutStyle"/>
              <w:spacing w:after="0" w:line="240" w:lineRule="auto"/>
            </w:pPr>
          </w:p>
        </w:tc>
        <w:tc>
          <w:tcPr>
            <w:tcW w:w="10395" w:type="dxa"/>
          </w:tcPr>
          <w:p w14:paraId="2449EEB6" w14:textId="77777777" w:rsidR="00A37FFA" w:rsidRDefault="00A37FFA" w:rsidP="00A37FFA">
            <w:pPr>
              <w:pStyle w:val="EmptyCellLayoutStyle"/>
              <w:spacing w:after="0" w:line="240" w:lineRule="auto"/>
            </w:pPr>
          </w:p>
        </w:tc>
        <w:tc>
          <w:tcPr>
            <w:tcW w:w="149" w:type="dxa"/>
          </w:tcPr>
          <w:p w14:paraId="43578FF6" w14:textId="77777777" w:rsidR="00A37FFA" w:rsidRDefault="00A37FFA" w:rsidP="00A37FFA">
            <w:pPr>
              <w:pStyle w:val="EmptyCellLayoutStyle"/>
              <w:spacing w:after="0" w:line="240" w:lineRule="auto"/>
            </w:pPr>
          </w:p>
        </w:tc>
      </w:tr>
      <w:tr w:rsidR="00A37FFA" w14:paraId="4EFB7AEE" w14:textId="77777777" w:rsidTr="00A37FFA">
        <w:tc>
          <w:tcPr>
            <w:tcW w:w="54" w:type="dxa"/>
          </w:tcPr>
          <w:p w14:paraId="141913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04B0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081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0801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2CC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953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C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8CF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B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1381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E7B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8E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AF706" w14:textId="77777777" w:rsidR="00A37FFA" w:rsidRDefault="00A37FFA" w:rsidP="00A37FFA">
                  <w:pPr>
                    <w:spacing w:after="0" w:line="240" w:lineRule="auto"/>
                  </w:pPr>
                  <w:r>
                    <w:rPr>
                      <w:rFonts w:eastAsia="Arial"/>
                      <w:color w:val="000000"/>
                      <w:lang w:bidi="ru-ru" w:val="ru-ru"/>
                    </w:rPr>
                    <w:t xml:space="preserve">Да</w:t>
                  </w:r>
                </w:p>
              </w:tc>
            </w:tr>
            <w:tr w:rsidR="00A37FFA" w14:paraId="3A24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035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23B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1C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C358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98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929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34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69A1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1A7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51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09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8AAD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25C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631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825B2" w14:textId="77777777" w:rsidR="00A37FFA" w:rsidRDefault="00A37FFA" w:rsidP="00A37FFA">
                  <w:pPr>
                    <w:spacing w:after="0" w:line="240" w:lineRule="auto"/>
                  </w:pPr>
                </w:p>
              </w:tc>
            </w:tr>
            <w:tr w:rsidR="00A37FFA" w14:paraId="6DC37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5B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1D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FD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C2CBB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457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0A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33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B2A936E" w14:textId="77777777" w:rsidR="00A37FFA" w:rsidRDefault="00A37FFA" w:rsidP="00A37FFA">
            <w:pPr>
              <w:spacing w:after="0" w:line="240" w:lineRule="auto"/>
            </w:pPr>
          </w:p>
        </w:tc>
        <w:tc>
          <w:tcPr>
            <w:tcW w:w="149" w:type="dxa"/>
          </w:tcPr>
          <w:p w14:paraId="1B66BA08" w14:textId="77777777" w:rsidR="00A37FFA" w:rsidRDefault="00A37FFA" w:rsidP="00A37FFA">
            <w:pPr>
              <w:pStyle w:val="EmptyCellLayoutStyle"/>
              <w:spacing w:after="0" w:line="240" w:lineRule="auto"/>
            </w:pPr>
          </w:p>
        </w:tc>
      </w:tr>
      <w:tr w:rsidR="00A37FFA" w14:paraId="17AD9F41" w14:textId="77777777" w:rsidTr="00A37FFA">
        <w:trPr>
          <w:trHeight w:val="80"/>
        </w:trPr>
        <w:tc>
          <w:tcPr>
            <w:tcW w:w="54" w:type="dxa"/>
          </w:tcPr>
          <w:p w14:paraId="20A7D4E1" w14:textId="77777777" w:rsidR="00A37FFA" w:rsidRDefault="00A37FFA" w:rsidP="00A37FFA">
            <w:pPr>
              <w:pStyle w:val="EmptyCellLayoutStyle"/>
              <w:spacing w:after="0" w:line="240" w:lineRule="auto"/>
            </w:pPr>
          </w:p>
        </w:tc>
        <w:tc>
          <w:tcPr>
            <w:tcW w:w="10395" w:type="dxa"/>
          </w:tcPr>
          <w:p w14:paraId="619E7C1A" w14:textId="77777777" w:rsidR="00A37FFA" w:rsidRDefault="00A37FFA" w:rsidP="00A37FFA">
            <w:pPr>
              <w:pStyle w:val="EmptyCellLayoutStyle"/>
              <w:spacing w:after="0" w:line="240" w:lineRule="auto"/>
            </w:pPr>
          </w:p>
        </w:tc>
        <w:tc>
          <w:tcPr>
            <w:tcW w:w="149" w:type="dxa"/>
          </w:tcPr>
          <w:p w14:paraId="180BCC69" w14:textId="77777777" w:rsidR="00A37FFA" w:rsidRDefault="00A37FFA" w:rsidP="00A37FFA">
            <w:pPr>
              <w:pStyle w:val="EmptyCellLayoutStyle"/>
              <w:spacing w:after="0" w:line="240" w:lineRule="auto"/>
            </w:pPr>
          </w:p>
        </w:tc>
      </w:tr>
    </w:tbl>
    <w:p xmlns:w="http://schemas.openxmlformats.org/wordprocessingml/2006/main" w14:paraId="7AC3428C" w14:textId="77777777" w:rsidR="00A37FFA" w:rsidRDefault="00A37FFA" w:rsidP="00A37FFA">
      <w:pPr>
        <w:spacing w:after="0" w:line="240" w:lineRule="auto"/>
      </w:pPr>
    </w:p>
    <w:p xmlns:w="http://schemas.openxmlformats.org/wordprocessingml/2006/main" w14:paraId="2FDCEF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огласно своему заголовку страница выделена другим объектом</w:t>
      </w:r>
    </w:p>
    <w:p xmlns:w="http://schemas.openxmlformats.org/wordprocessingml/2006/main" w14:paraId="49CC4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странице данный идентификатор объекта или индекса указан, но не распределен какими-либо страницами IAM индекса. В заголовке данной страницы используется неверный идентификатор объекта или индекса, поэтому для данной страницы будет возвращена ошибка 2533 (страница распределена, но не обнаружена). Ошибка 2533 соответствует индексу, которому в действительности распределена данная страниц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E83AB" w14:textId="77777777" w:rsidTr="00A37FFA">
        <w:trPr>
          <w:trHeight w:val="54"/>
        </w:trPr>
        <w:tc>
          <w:tcPr>
            <w:tcW w:w="54" w:type="dxa"/>
          </w:tcPr>
          <w:p w14:paraId="3C2F8F0E" w14:textId="77777777" w:rsidR="00A37FFA" w:rsidRDefault="00A37FFA" w:rsidP="00A37FFA">
            <w:pPr>
              <w:pStyle w:val="EmptyCellLayoutStyle"/>
              <w:spacing w:after="0" w:line="240" w:lineRule="auto"/>
            </w:pPr>
          </w:p>
        </w:tc>
        <w:tc>
          <w:tcPr>
            <w:tcW w:w="10395" w:type="dxa"/>
          </w:tcPr>
          <w:p w14:paraId="078FDE96" w14:textId="77777777" w:rsidR="00A37FFA" w:rsidRDefault="00A37FFA" w:rsidP="00A37FFA">
            <w:pPr>
              <w:pStyle w:val="EmptyCellLayoutStyle"/>
              <w:spacing w:after="0" w:line="240" w:lineRule="auto"/>
            </w:pPr>
          </w:p>
        </w:tc>
        <w:tc>
          <w:tcPr>
            <w:tcW w:w="149" w:type="dxa"/>
          </w:tcPr>
          <w:p w14:paraId="355AD372" w14:textId="77777777" w:rsidR="00A37FFA" w:rsidRDefault="00A37FFA" w:rsidP="00A37FFA">
            <w:pPr>
              <w:pStyle w:val="EmptyCellLayoutStyle"/>
              <w:spacing w:after="0" w:line="240" w:lineRule="auto"/>
            </w:pPr>
          </w:p>
        </w:tc>
      </w:tr>
      <w:tr w:rsidR="00A37FFA" w14:paraId="33EDF768" w14:textId="77777777" w:rsidTr="00A37FFA">
        <w:tc>
          <w:tcPr>
            <w:tcW w:w="54" w:type="dxa"/>
          </w:tcPr>
          <w:p w14:paraId="42BE2D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A9A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EEE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400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6D51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164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10D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D9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FD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F44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F04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80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D80D4" w14:textId="77777777" w:rsidR="00A37FFA" w:rsidRDefault="00A37FFA" w:rsidP="00A37FFA">
                  <w:pPr>
                    <w:spacing w:after="0" w:line="240" w:lineRule="auto"/>
                  </w:pPr>
                  <w:r>
                    <w:rPr>
                      <w:rFonts w:eastAsia="Arial"/>
                      <w:color w:val="000000"/>
                      <w:lang w:bidi="ru-ru" w:val="ru-ru"/>
                    </w:rPr>
                    <w:t xml:space="preserve">Да</w:t>
                  </w:r>
                </w:p>
              </w:tc>
            </w:tr>
            <w:tr w:rsidR="00A37FFA" w14:paraId="30C3A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56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05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DF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9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10C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EA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78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71C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CB9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2FD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64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310D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A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34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84D78" w14:textId="77777777" w:rsidR="00A37FFA" w:rsidRDefault="00A37FFA" w:rsidP="00A37FFA">
                  <w:pPr>
                    <w:spacing w:after="0" w:line="240" w:lineRule="auto"/>
                  </w:pPr>
                </w:p>
              </w:tc>
            </w:tr>
            <w:tr w:rsidR="00A37FFA" w14:paraId="6BDA47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CE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D4B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0D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C58D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066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E6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F2C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6D6CAF" w14:textId="77777777" w:rsidR="00A37FFA" w:rsidRDefault="00A37FFA" w:rsidP="00A37FFA">
            <w:pPr>
              <w:spacing w:after="0" w:line="240" w:lineRule="auto"/>
            </w:pPr>
          </w:p>
        </w:tc>
        <w:tc>
          <w:tcPr>
            <w:tcW w:w="149" w:type="dxa"/>
          </w:tcPr>
          <w:p w14:paraId="18EF6B24" w14:textId="77777777" w:rsidR="00A37FFA" w:rsidRDefault="00A37FFA" w:rsidP="00A37FFA">
            <w:pPr>
              <w:pStyle w:val="EmptyCellLayoutStyle"/>
              <w:spacing w:after="0" w:line="240" w:lineRule="auto"/>
            </w:pPr>
          </w:p>
        </w:tc>
      </w:tr>
      <w:tr w:rsidR="00A37FFA" w14:paraId="3FB3DCE4" w14:textId="77777777" w:rsidTr="00A37FFA">
        <w:trPr>
          <w:trHeight w:val="80"/>
        </w:trPr>
        <w:tc>
          <w:tcPr>
            <w:tcW w:w="54" w:type="dxa"/>
          </w:tcPr>
          <w:p w14:paraId="4B391484" w14:textId="77777777" w:rsidR="00A37FFA" w:rsidRDefault="00A37FFA" w:rsidP="00A37FFA">
            <w:pPr>
              <w:pStyle w:val="EmptyCellLayoutStyle"/>
              <w:spacing w:after="0" w:line="240" w:lineRule="auto"/>
            </w:pPr>
          </w:p>
        </w:tc>
        <w:tc>
          <w:tcPr>
            <w:tcW w:w="10395" w:type="dxa"/>
          </w:tcPr>
          <w:p w14:paraId="67D4ED95" w14:textId="77777777" w:rsidR="00A37FFA" w:rsidRDefault="00A37FFA" w:rsidP="00A37FFA">
            <w:pPr>
              <w:pStyle w:val="EmptyCellLayoutStyle"/>
              <w:spacing w:after="0" w:line="240" w:lineRule="auto"/>
            </w:pPr>
          </w:p>
        </w:tc>
        <w:tc>
          <w:tcPr>
            <w:tcW w:w="149" w:type="dxa"/>
          </w:tcPr>
          <w:p w14:paraId="6EAB60F7" w14:textId="77777777" w:rsidR="00A37FFA" w:rsidRDefault="00A37FFA" w:rsidP="00A37FFA">
            <w:pPr>
              <w:pStyle w:val="EmptyCellLayoutStyle"/>
              <w:spacing w:after="0" w:line="240" w:lineRule="auto"/>
            </w:pPr>
          </w:p>
        </w:tc>
      </w:tr>
    </w:tbl>
    <w:p xmlns:w="http://schemas.openxmlformats.org/wordprocessingml/2006/main" w14:paraId="722DE5BA" w14:textId="77777777" w:rsidR="00A37FFA" w:rsidRDefault="00A37FFA" w:rsidP="00A37FFA">
      <w:pPr>
        <w:spacing w:after="0" w:line="240" w:lineRule="auto"/>
      </w:pPr>
    </w:p>
    <w:p xmlns:w="http://schemas.openxmlformats.org/wordprocessingml/2006/main" w14:paraId="65D2F4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бъект, индекс, страница не прошли проверку. Слот — недопустимое смещение</w:t>
      </w:r>
    </w:p>
    <w:p xmlns:w="http://schemas.openxmlformats.org/wordprocessingml/2006/main" w14:paraId="69015E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ой странице указанные области памяти имеют недопустимое смещение (ADDRESS) в соответствии с массивом слота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DEC257" w14:textId="77777777" w:rsidTr="00A37FFA">
        <w:trPr>
          <w:trHeight w:val="54"/>
        </w:trPr>
        <w:tc>
          <w:tcPr>
            <w:tcW w:w="54" w:type="dxa"/>
          </w:tcPr>
          <w:p w14:paraId="7483C955" w14:textId="77777777" w:rsidR="00A37FFA" w:rsidRDefault="00A37FFA" w:rsidP="00A37FFA">
            <w:pPr>
              <w:pStyle w:val="EmptyCellLayoutStyle"/>
              <w:spacing w:after="0" w:line="240" w:lineRule="auto"/>
            </w:pPr>
          </w:p>
        </w:tc>
        <w:tc>
          <w:tcPr>
            <w:tcW w:w="10395" w:type="dxa"/>
          </w:tcPr>
          <w:p w14:paraId="7ECFC36D" w14:textId="77777777" w:rsidR="00A37FFA" w:rsidRDefault="00A37FFA" w:rsidP="00A37FFA">
            <w:pPr>
              <w:pStyle w:val="EmptyCellLayoutStyle"/>
              <w:spacing w:after="0" w:line="240" w:lineRule="auto"/>
            </w:pPr>
          </w:p>
        </w:tc>
        <w:tc>
          <w:tcPr>
            <w:tcW w:w="149" w:type="dxa"/>
          </w:tcPr>
          <w:p w14:paraId="03892F0D" w14:textId="77777777" w:rsidR="00A37FFA" w:rsidRDefault="00A37FFA" w:rsidP="00A37FFA">
            <w:pPr>
              <w:pStyle w:val="EmptyCellLayoutStyle"/>
              <w:spacing w:after="0" w:line="240" w:lineRule="auto"/>
            </w:pPr>
          </w:p>
        </w:tc>
      </w:tr>
      <w:tr w:rsidR="00A37FFA" w14:paraId="7A439E9E" w14:textId="77777777" w:rsidTr="00A37FFA">
        <w:tc>
          <w:tcPr>
            <w:tcW w:w="54" w:type="dxa"/>
          </w:tcPr>
          <w:p w14:paraId="3CD25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FA7F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0A13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9DEA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33A9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D2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BF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D24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277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689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574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A3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C32E1" w14:textId="77777777" w:rsidR="00A37FFA" w:rsidRDefault="00A37FFA" w:rsidP="00A37FFA">
                  <w:pPr>
                    <w:spacing w:after="0" w:line="240" w:lineRule="auto"/>
                  </w:pPr>
                  <w:r>
                    <w:rPr>
                      <w:rFonts w:eastAsia="Arial"/>
                      <w:color w:val="000000"/>
                      <w:lang w:bidi="ru-ru" w:val="ru-ru"/>
                    </w:rPr>
                    <w:t xml:space="preserve">Да</w:t>
                  </w:r>
                </w:p>
              </w:tc>
            </w:tr>
            <w:tr w:rsidR="00A37FFA" w14:paraId="454BD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6C4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BF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0A0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5DBB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E4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99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2D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BF6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967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AC0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AC1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DA3D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F8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46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D21BB" w14:textId="77777777" w:rsidR="00A37FFA" w:rsidRDefault="00A37FFA" w:rsidP="00A37FFA">
                  <w:pPr>
                    <w:spacing w:after="0" w:line="240" w:lineRule="auto"/>
                  </w:pPr>
                </w:p>
              </w:tc>
            </w:tr>
            <w:tr w:rsidR="00A37FFA" w14:paraId="0E10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1E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E2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1F4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225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35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77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E12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4FF03D" w14:textId="77777777" w:rsidR="00A37FFA" w:rsidRDefault="00A37FFA" w:rsidP="00A37FFA">
            <w:pPr>
              <w:spacing w:after="0" w:line="240" w:lineRule="auto"/>
            </w:pPr>
          </w:p>
        </w:tc>
        <w:tc>
          <w:tcPr>
            <w:tcW w:w="149" w:type="dxa"/>
          </w:tcPr>
          <w:p w14:paraId="5BC045D3" w14:textId="77777777" w:rsidR="00A37FFA" w:rsidRDefault="00A37FFA" w:rsidP="00A37FFA">
            <w:pPr>
              <w:pStyle w:val="EmptyCellLayoutStyle"/>
              <w:spacing w:after="0" w:line="240" w:lineRule="auto"/>
            </w:pPr>
          </w:p>
        </w:tc>
      </w:tr>
      <w:tr w:rsidR="00A37FFA" w14:paraId="29B67EA0" w14:textId="77777777" w:rsidTr="00A37FFA">
        <w:trPr>
          <w:trHeight w:val="80"/>
        </w:trPr>
        <w:tc>
          <w:tcPr>
            <w:tcW w:w="54" w:type="dxa"/>
          </w:tcPr>
          <w:p w14:paraId="0F2913FB" w14:textId="77777777" w:rsidR="00A37FFA" w:rsidRDefault="00A37FFA" w:rsidP="00A37FFA">
            <w:pPr>
              <w:pStyle w:val="EmptyCellLayoutStyle"/>
              <w:spacing w:after="0" w:line="240" w:lineRule="auto"/>
            </w:pPr>
          </w:p>
        </w:tc>
        <w:tc>
          <w:tcPr>
            <w:tcW w:w="10395" w:type="dxa"/>
          </w:tcPr>
          <w:p w14:paraId="35F02BF9" w14:textId="77777777" w:rsidR="00A37FFA" w:rsidRDefault="00A37FFA" w:rsidP="00A37FFA">
            <w:pPr>
              <w:pStyle w:val="EmptyCellLayoutStyle"/>
              <w:spacing w:after="0" w:line="240" w:lineRule="auto"/>
            </w:pPr>
          </w:p>
        </w:tc>
        <w:tc>
          <w:tcPr>
            <w:tcW w:w="149" w:type="dxa"/>
          </w:tcPr>
          <w:p w14:paraId="59D3B43D" w14:textId="77777777" w:rsidR="00A37FFA" w:rsidRDefault="00A37FFA" w:rsidP="00A37FFA">
            <w:pPr>
              <w:pStyle w:val="EmptyCellLayoutStyle"/>
              <w:spacing w:after="0" w:line="240" w:lineRule="auto"/>
            </w:pPr>
          </w:p>
        </w:tc>
      </w:tr>
    </w:tbl>
    <w:p xmlns:w="http://schemas.openxmlformats.org/wordprocessingml/2006/main" w14:paraId="59247A45" w14:textId="77777777" w:rsidR="00A37FFA" w:rsidRDefault="00A37FFA" w:rsidP="00A37FFA">
      <w:pPr>
        <w:spacing w:after="0" w:line="240" w:lineRule="auto"/>
      </w:pPr>
    </w:p>
    <w:p xmlns:w="http://schemas.openxmlformats.org/wordprocessingml/2006/main" w14:paraId="6773811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найти ограничения внешних ключей для таблицы, хотя в данной таблице помечено, что они имеются</w:t>
      </w:r>
    </w:p>
    <w:p xmlns:w="http://schemas.openxmlformats.org/wordprocessingml/2006/main" w14:paraId="552CD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может возникать в случае сбоя создания ограничения, когда некоторым причинам не был завершен откат создания. Она также может быть вызвана несогласованностью данных в системных таблицах в базе данных, в которой находится таблица, указанная в данном сообщен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884009" w14:textId="77777777" w:rsidTr="00A37FFA">
        <w:trPr>
          <w:trHeight w:val="54"/>
        </w:trPr>
        <w:tc>
          <w:tcPr>
            <w:tcW w:w="54" w:type="dxa"/>
          </w:tcPr>
          <w:p w14:paraId="33A9AFA8" w14:textId="77777777" w:rsidR="00A37FFA" w:rsidRDefault="00A37FFA" w:rsidP="00A37FFA">
            <w:pPr>
              <w:pStyle w:val="EmptyCellLayoutStyle"/>
              <w:spacing w:after="0" w:line="240" w:lineRule="auto"/>
            </w:pPr>
          </w:p>
        </w:tc>
        <w:tc>
          <w:tcPr>
            <w:tcW w:w="10395" w:type="dxa"/>
          </w:tcPr>
          <w:p w14:paraId="0FC48545" w14:textId="77777777" w:rsidR="00A37FFA" w:rsidRDefault="00A37FFA" w:rsidP="00A37FFA">
            <w:pPr>
              <w:pStyle w:val="EmptyCellLayoutStyle"/>
              <w:spacing w:after="0" w:line="240" w:lineRule="auto"/>
            </w:pPr>
          </w:p>
        </w:tc>
        <w:tc>
          <w:tcPr>
            <w:tcW w:w="149" w:type="dxa"/>
          </w:tcPr>
          <w:p w14:paraId="01395541" w14:textId="77777777" w:rsidR="00A37FFA" w:rsidRDefault="00A37FFA" w:rsidP="00A37FFA">
            <w:pPr>
              <w:pStyle w:val="EmptyCellLayoutStyle"/>
              <w:spacing w:after="0" w:line="240" w:lineRule="auto"/>
            </w:pPr>
          </w:p>
        </w:tc>
      </w:tr>
      <w:tr w:rsidR="00A37FFA" w14:paraId="45134555" w14:textId="77777777" w:rsidTr="00A37FFA">
        <w:tc>
          <w:tcPr>
            <w:tcW w:w="54" w:type="dxa"/>
          </w:tcPr>
          <w:p w14:paraId="790D4D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B27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5757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CF8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D5C2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7A7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722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6A1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F3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5A2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67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2B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5E89F" w14:textId="77777777" w:rsidR="00A37FFA" w:rsidRDefault="00A37FFA" w:rsidP="00A37FFA">
                  <w:pPr>
                    <w:spacing w:after="0" w:line="240" w:lineRule="auto"/>
                  </w:pPr>
                  <w:r>
                    <w:rPr>
                      <w:rFonts w:eastAsia="Arial"/>
                      <w:color w:val="000000"/>
                      <w:lang w:bidi="ru-ru" w:val="ru-ru"/>
                    </w:rPr>
                    <w:t xml:space="preserve">Да</w:t>
                  </w:r>
                </w:p>
              </w:tc>
            </w:tr>
            <w:tr w:rsidR="00A37FFA" w14:paraId="1DE146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EB6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8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15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1614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8C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FE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CDB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0443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97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D2C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9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B30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82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EF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0EA8D" w14:textId="77777777" w:rsidR="00A37FFA" w:rsidRDefault="00A37FFA" w:rsidP="00A37FFA">
                  <w:pPr>
                    <w:spacing w:after="0" w:line="240" w:lineRule="auto"/>
                  </w:pPr>
                </w:p>
              </w:tc>
            </w:tr>
            <w:tr w:rsidR="00A37FFA" w14:paraId="7C4B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3C2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ED8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1FC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23112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12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3542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43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91DE32" w14:textId="77777777" w:rsidR="00A37FFA" w:rsidRDefault="00A37FFA" w:rsidP="00A37FFA">
            <w:pPr>
              <w:spacing w:after="0" w:line="240" w:lineRule="auto"/>
            </w:pPr>
          </w:p>
        </w:tc>
        <w:tc>
          <w:tcPr>
            <w:tcW w:w="149" w:type="dxa"/>
          </w:tcPr>
          <w:p w14:paraId="2A060C51" w14:textId="77777777" w:rsidR="00A37FFA" w:rsidRDefault="00A37FFA" w:rsidP="00A37FFA">
            <w:pPr>
              <w:pStyle w:val="EmptyCellLayoutStyle"/>
              <w:spacing w:after="0" w:line="240" w:lineRule="auto"/>
            </w:pPr>
          </w:p>
        </w:tc>
      </w:tr>
      <w:tr w:rsidR="00A37FFA" w14:paraId="156AC310" w14:textId="77777777" w:rsidTr="00A37FFA">
        <w:trPr>
          <w:trHeight w:val="80"/>
        </w:trPr>
        <w:tc>
          <w:tcPr>
            <w:tcW w:w="54" w:type="dxa"/>
          </w:tcPr>
          <w:p w14:paraId="0F57B9C7" w14:textId="77777777" w:rsidR="00A37FFA" w:rsidRDefault="00A37FFA" w:rsidP="00A37FFA">
            <w:pPr>
              <w:pStyle w:val="EmptyCellLayoutStyle"/>
              <w:spacing w:after="0" w:line="240" w:lineRule="auto"/>
            </w:pPr>
          </w:p>
        </w:tc>
        <w:tc>
          <w:tcPr>
            <w:tcW w:w="10395" w:type="dxa"/>
          </w:tcPr>
          <w:p w14:paraId="337ED059" w14:textId="77777777" w:rsidR="00A37FFA" w:rsidRDefault="00A37FFA" w:rsidP="00A37FFA">
            <w:pPr>
              <w:pStyle w:val="EmptyCellLayoutStyle"/>
              <w:spacing w:after="0" w:line="240" w:lineRule="auto"/>
            </w:pPr>
          </w:p>
        </w:tc>
        <w:tc>
          <w:tcPr>
            <w:tcW w:w="149" w:type="dxa"/>
          </w:tcPr>
          <w:p w14:paraId="230BC3FF" w14:textId="77777777" w:rsidR="00A37FFA" w:rsidRDefault="00A37FFA" w:rsidP="00A37FFA">
            <w:pPr>
              <w:pStyle w:val="EmptyCellLayoutStyle"/>
              <w:spacing w:after="0" w:line="240" w:lineRule="auto"/>
            </w:pPr>
          </w:p>
        </w:tc>
      </w:tr>
    </w:tbl>
    <w:p xmlns:w="http://schemas.openxmlformats.org/wordprocessingml/2006/main" w14:paraId="3BCA03D8" w14:textId="77777777" w:rsidR="00A37FFA" w:rsidRDefault="00A37FFA" w:rsidP="00A37FFA">
      <w:pPr>
        <w:spacing w:after="0" w:line="240" w:lineRule="auto"/>
      </w:pPr>
    </w:p>
    <w:p xmlns:w="http://schemas.openxmlformats.org/wordprocessingml/2006/main" w14:paraId="500256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открыть базу данных пользователя по умолчанию. Ошибка входа</w:t>
      </w:r>
    </w:p>
    <w:p xmlns:w="http://schemas.openxmlformats.org/wordprocessingml/2006/main" w14:paraId="04C8C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гда клиент подключается к экземпляру SQL Server без указания контекста базы данных, используется база данных по умолчанию, определенная для учетной записи входа клиента. Описанное выше сообщение появляется, если эта база данных недоступна по какой-либо причин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6187C9" w14:textId="77777777" w:rsidTr="00A37FFA">
        <w:trPr>
          <w:trHeight w:val="54"/>
        </w:trPr>
        <w:tc>
          <w:tcPr>
            <w:tcW w:w="54" w:type="dxa"/>
          </w:tcPr>
          <w:p w14:paraId="26A481F8" w14:textId="77777777" w:rsidR="00A37FFA" w:rsidRDefault="00A37FFA" w:rsidP="00A37FFA">
            <w:pPr>
              <w:pStyle w:val="EmptyCellLayoutStyle"/>
              <w:spacing w:after="0" w:line="240" w:lineRule="auto"/>
            </w:pPr>
          </w:p>
        </w:tc>
        <w:tc>
          <w:tcPr>
            <w:tcW w:w="10395" w:type="dxa"/>
          </w:tcPr>
          <w:p w14:paraId="101AD46C" w14:textId="77777777" w:rsidR="00A37FFA" w:rsidRDefault="00A37FFA" w:rsidP="00A37FFA">
            <w:pPr>
              <w:pStyle w:val="EmptyCellLayoutStyle"/>
              <w:spacing w:after="0" w:line="240" w:lineRule="auto"/>
            </w:pPr>
          </w:p>
        </w:tc>
        <w:tc>
          <w:tcPr>
            <w:tcW w:w="149" w:type="dxa"/>
          </w:tcPr>
          <w:p w14:paraId="7053F817" w14:textId="77777777" w:rsidR="00A37FFA" w:rsidRDefault="00A37FFA" w:rsidP="00A37FFA">
            <w:pPr>
              <w:pStyle w:val="EmptyCellLayoutStyle"/>
              <w:spacing w:after="0" w:line="240" w:lineRule="auto"/>
            </w:pPr>
          </w:p>
        </w:tc>
      </w:tr>
      <w:tr w:rsidR="00A37FFA" w14:paraId="1148E65C" w14:textId="77777777" w:rsidTr="00A37FFA">
        <w:tc>
          <w:tcPr>
            <w:tcW w:w="54" w:type="dxa"/>
          </w:tcPr>
          <w:p w14:paraId="18A306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164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F5B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6E4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6F76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5E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580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82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4B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E36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E9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238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6591" w14:textId="77777777" w:rsidR="00A37FFA" w:rsidRDefault="00A37FFA" w:rsidP="00A37FFA">
                  <w:pPr>
                    <w:spacing w:after="0" w:line="240" w:lineRule="auto"/>
                  </w:pPr>
                  <w:r>
                    <w:rPr>
                      <w:rFonts w:eastAsia="Arial"/>
                      <w:color w:val="000000"/>
                      <w:lang w:bidi="ru-ru" w:val="ru-ru"/>
                    </w:rPr>
                    <w:t xml:space="preserve">Да</w:t>
                  </w:r>
                </w:p>
              </w:tc>
            </w:tr>
            <w:tr w:rsidR="00A37FFA" w14:paraId="3B8DC3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07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C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0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0F3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86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84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13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A9F4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F9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70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D50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55C0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A0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F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2935C" w14:textId="77777777" w:rsidR="00A37FFA" w:rsidRDefault="00A37FFA" w:rsidP="00A37FFA">
                  <w:pPr>
                    <w:spacing w:after="0" w:line="240" w:lineRule="auto"/>
                  </w:pPr>
                </w:p>
              </w:tc>
            </w:tr>
            <w:tr w:rsidR="00A37FFA" w14:paraId="0A79A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7E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12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C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48D9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A4A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F58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9CE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79546B0" w14:textId="77777777" w:rsidR="00A37FFA" w:rsidRDefault="00A37FFA" w:rsidP="00A37FFA">
            <w:pPr>
              <w:spacing w:after="0" w:line="240" w:lineRule="auto"/>
            </w:pPr>
          </w:p>
        </w:tc>
        <w:tc>
          <w:tcPr>
            <w:tcW w:w="149" w:type="dxa"/>
          </w:tcPr>
          <w:p w14:paraId="64C5BF4D" w14:textId="77777777" w:rsidR="00A37FFA" w:rsidRDefault="00A37FFA" w:rsidP="00A37FFA">
            <w:pPr>
              <w:pStyle w:val="EmptyCellLayoutStyle"/>
              <w:spacing w:after="0" w:line="240" w:lineRule="auto"/>
            </w:pPr>
          </w:p>
        </w:tc>
      </w:tr>
      <w:tr w:rsidR="00A37FFA" w14:paraId="2D3E7CDC" w14:textId="77777777" w:rsidTr="00A37FFA">
        <w:trPr>
          <w:trHeight w:val="80"/>
        </w:trPr>
        <w:tc>
          <w:tcPr>
            <w:tcW w:w="54" w:type="dxa"/>
          </w:tcPr>
          <w:p w14:paraId="34BA14CA" w14:textId="77777777" w:rsidR="00A37FFA" w:rsidRDefault="00A37FFA" w:rsidP="00A37FFA">
            <w:pPr>
              <w:pStyle w:val="EmptyCellLayoutStyle"/>
              <w:spacing w:after="0" w:line="240" w:lineRule="auto"/>
            </w:pPr>
          </w:p>
        </w:tc>
        <w:tc>
          <w:tcPr>
            <w:tcW w:w="10395" w:type="dxa"/>
          </w:tcPr>
          <w:p w14:paraId="61BC5A27" w14:textId="77777777" w:rsidR="00A37FFA" w:rsidRDefault="00A37FFA" w:rsidP="00A37FFA">
            <w:pPr>
              <w:pStyle w:val="EmptyCellLayoutStyle"/>
              <w:spacing w:after="0" w:line="240" w:lineRule="auto"/>
            </w:pPr>
          </w:p>
        </w:tc>
        <w:tc>
          <w:tcPr>
            <w:tcW w:w="149" w:type="dxa"/>
          </w:tcPr>
          <w:p w14:paraId="11DB8308" w14:textId="77777777" w:rsidR="00A37FFA" w:rsidRDefault="00A37FFA" w:rsidP="00A37FFA">
            <w:pPr>
              <w:pStyle w:val="EmptyCellLayoutStyle"/>
              <w:spacing w:after="0" w:line="240" w:lineRule="auto"/>
            </w:pPr>
          </w:p>
        </w:tc>
      </w:tr>
    </w:tbl>
    <w:p xmlns:w="http://schemas.openxmlformats.org/wordprocessingml/2006/main" w14:paraId="5148CB2E" w14:textId="77777777" w:rsidR="00A37FFA" w:rsidRDefault="00A37FFA" w:rsidP="00A37FFA">
      <w:pPr>
        <w:spacing w:after="0" w:line="240" w:lineRule="auto"/>
      </w:pPr>
    </w:p>
    <w:p xmlns:w="http://schemas.openxmlformats.org/wordprocessingml/2006/main" w14:paraId="70A7739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нутренняя ошибка обработчика запросов: обработчик запросов столкнулся с непредвиденной ошибкой во время выполнения</w:t>
      </w:r>
    </w:p>
    <w:p xmlns:w="http://schemas.openxmlformats.org/wordprocessingml/2006/main" w14:paraId="630A0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A04A30" w14:textId="77777777" w:rsidTr="00A37FFA">
        <w:trPr>
          <w:trHeight w:val="54"/>
        </w:trPr>
        <w:tc>
          <w:tcPr>
            <w:tcW w:w="54" w:type="dxa"/>
          </w:tcPr>
          <w:p w14:paraId="13A53633" w14:textId="77777777" w:rsidR="00A37FFA" w:rsidRDefault="00A37FFA" w:rsidP="00A37FFA">
            <w:pPr>
              <w:pStyle w:val="EmptyCellLayoutStyle"/>
              <w:spacing w:after="0" w:line="240" w:lineRule="auto"/>
            </w:pPr>
          </w:p>
        </w:tc>
        <w:tc>
          <w:tcPr>
            <w:tcW w:w="10395" w:type="dxa"/>
          </w:tcPr>
          <w:p w14:paraId="441D0C42" w14:textId="77777777" w:rsidR="00A37FFA" w:rsidRDefault="00A37FFA" w:rsidP="00A37FFA">
            <w:pPr>
              <w:pStyle w:val="EmptyCellLayoutStyle"/>
              <w:spacing w:after="0" w:line="240" w:lineRule="auto"/>
            </w:pPr>
          </w:p>
        </w:tc>
        <w:tc>
          <w:tcPr>
            <w:tcW w:w="149" w:type="dxa"/>
          </w:tcPr>
          <w:p w14:paraId="296C0FA1" w14:textId="77777777" w:rsidR="00A37FFA" w:rsidRDefault="00A37FFA" w:rsidP="00A37FFA">
            <w:pPr>
              <w:pStyle w:val="EmptyCellLayoutStyle"/>
              <w:spacing w:after="0" w:line="240" w:lineRule="auto"/>
            </w:pPr>
          </w:p>
        </w:tc>
      </w:tr>
      <w:tr w:rsidR="00A37FFA" w14:paraId="6CB9653C" w14:textId="77777777" w:rsidTr="00A37FFA">
        <w:tc>
          <w:tcPr>
            <w:tcW w:w="54" w:type="dxa"/>
          </w:tcPr>
          <w:p w14:paraId="6D4ADD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ED28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D69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60F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FCC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B23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856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A9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3E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5CDE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8E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F0F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6EA0D" w14:textId="77777777" w:rsidR="00A37FFA" w:rsidRDefault="00A37FFA" w:rsidP="00A37FFA">
                  <w:pPr>
                    <w:spacing w:after="0" w:line="240" w:lineRule="auto"/>
                  </w:pPr>
                  <w:r>
                    <w:rPr>
                      <w:rFonts w:eastAsia="Arial"/>
                      <w:color w:val="000000"/>
                      <w:lang w:bidi="ru-ru" w:val="ru-ru"/>
                    </w:rPr>
                    <w:t xml:space="preserve">Да</w:t>
                  </w:r>
                </w:p>
              </w:tc>
            </w:tr>
            <w:tr w:rsidR="00A37FFA" w14:paraId="1943F7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7B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31A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F6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8535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E6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1A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4B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3F0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B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31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50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9F66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A7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37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30153" w14:textId="77777777" w:rsidR="00A37FFA" w:rsidRDefault="00A37FFA" w:rsidP="00A37FFA">
                  <w:pPr>
                    <w:spacing w:after="0" w:line="240" w:lineRule="auto"/>
                  </w:pPr>
                </w:p>
              </w:tc>
            </w:tr>
            <w:tr w:rsidR="00A37FFA" w14:paraId="74205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95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C8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9D7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32841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6D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C4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436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75C42A" w14:textId="77777777" w:rsidR="00A37FFA" w:rsidRDefault="00A37FFA" w:rsidP="00A37FFA">
            <w:pPr>
              <w:spacing w:after="0" w:line="240" w:lineRule="auto"/>
            </w:pPr>
          </w:p>
        </w:tc>
        <w:tc>
          <w:tcPr>
            <w:tcW w:w="149" w:type="dxa"/>
          </w:tcPr>
          <w:p w14:paraId="22F35966" w14:textId="77777777" w:rsidR="00A37FFA" w:rsidRDefault="00A37FFA" w:rsidP="00A37FFA">
            <w:pPr>
              <w:pStyle w:val="EmptyCellLayoutStyle"/>
              <w:spacing w:after="0" w:line="240" w:lineRule="auto"/>
            </w:pPr>
          </w:p>
        </w:tc>
      </w:tr>
      <w:tr w:rsidR="00A37FFA" w14:paraId="65F142AA" w14:textId="77777777" w:rsidTr="00A37FFA">
        <w:trPr>
          <w:trHeight w:val="80"/>
        </w:trPr>
        <w:tc>
          <w:tcPr>
            <w:tcW w:w="54" w:type="dxa"/>
          </w:tcPr>
          <w:p w14:paraId="1F6D9E11" w14:textId="77777777" w:rsidR="00A37FFA" w:rsidRDefault="00A37FFA" w:rsidP="00A37FFA">
            <w:pPr>
              <w:pStyle w:val="EmptyCellLayoutStyle"/>
              <w:spacing w:after="0" w:line="240" w:lineRule="auto"/>
            </w:pPr>
          </w:p>
        </w:tc>
        <w:tc>
          <w:tcPr>
            <w:tcW w:w="10395" w:type="dxa"/>
          </w:tcPr>
          <w:p w14:paraId="4B55C1F9" w14:textId="77777777" w:rsidR="00A37FFA" w:rsidRDefault="00A37FFA" w:rsidP="00A37FFA">
            <w:pPr>
              <w:pStyle w:val="EmptyCellLayoutStyle"/>
              <w:spacing w:after="0" w:line="240" w:lineRule="auto"/>
            </w:pPr>
          </w:p>
        </w:tc>
        <w:tc>
          <w:tcPr>
            <w:tcW w:w="149" w:type="dxa"/>
          </w:tcPr>
          <w:p w14:paraId="33FF5875" w14:textId="77777777" w:rsidR="00A37FFA" w:rsidRDefault="00A37FFA" w:rsidP="00A37FFA">
            <w:pPr>
              <w:pStyle w:val="EmptyCellLayoutStyle"/>
              <w:spacing w:after="0" w:line="240" w:lineRule="auto"/>
            </w:pPr>
          </w:p>
        </w:tc>
      </w:tr>
    </w:tbl>
    <w:p xmlns:w="http://schemas.openxmlformats.org/wordprocessingml/2006/main" w14:paraId="73975C81" w14:textId="77777777" w:rsidR="00A37FFA" w:rsidRDefault="00A37FFA" w:rsidP="00A37FFA">
      <w:pPr>
        <w:spacing w:after="0" w:line="240" w:lineRule="auto"/>
      </w:pPr>
    </w:p>
    <w:p xmlns:w="http://schemas.openxmlformats.org/wordprocessingml/2006/main" w14:paraId="10C4BE8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операции CREATE DATABASE. Не удалось выделить достаточно места на названных дисках для новой базы данных</w:t>
      </w:r>
    </w:p>
    <w:p xmlns:w="http://schemas.openxmlformats.org/wordprocessingml/2006/main" w14:paraId="66CDB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на данном устройстве недостаточно места для создания шаблона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E8022A" w14:textId="77777777" w:rsidTr="00A37FFA">
        <w:trPr>
          <w:trHeight w:val="54"/>
        </w:trPr>
        <w:tc>
          <w:tcPr>
            <w:tcW w:w="54" w:type="dxa"/>
          </w:tcPr>
          <w:p w14:paraId="7E317FCE" w14:textId="77777777" w:rsidR="00A37FFA" w:rsidRDefault="00A37FFA" w:rsidP="00A37FFA">
            <w:pPr>
              <w:pStyle w:val="EmptyCellLayoutStyle"/>
              <w:spacing w:after="0" w:line="240" w:lineRule="auto"/>
            </w:pPr>
          </w:p>
        </w:tc>
        <w:tc>
          <w:tcPr>
            <w:tcW w:w="10395" w:type="dxa"/>
          </w:tcPr>
          <w:p w14:paraId="4C010BEE" w14:textId="77777777" w:rsidR="00A37FFA" w:rsidRDefault="00A37FFA" w:rsidP="00A37FFA">
            <w:pPr>
              <w:pStyle w:val="EmptyCellLayoutStyle"/>
              <w:spacing w:after="0" w:line="240" w:lineRule="auto"/>
            </w:pPr>
          </w:p>
        </w:tc>
        <w:tc>
          <w:tcPr>
            <w:tcW w:w="149" w:type="dxa"/>
          </w:tcPr>
          <w:p w14:paraId="5F337A4F" w14:textId="77777777" w:rsidR="00A37FFA" w:rsidRDefault="00A37FFA" w:rsidP="00A37FFA">
            <w:pPr>
              <w:pStyle w:val="EmptyCellLayoutStyle"/>
              <w:spacing w:after="0" w:line="240" w:lineRule="auto"/>
            </w:pPr>
          </w:p>
        </w:tc>
      </w:tr>
      <w:tr w:rsidR="00A37FFA" w14:paraId="36BAD215" w14:textId="77777777" w:rsidTr="00A37FFA">
        <w:tc>
          <w:tcPr>
            <w:tcW w:w="54" w:type="dxa"/>
          </w:tcPr>
          <w:p w14:paraId="63A7DA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D05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745B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187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FB2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0C8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5A6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298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25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CDB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496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AF8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42B4A" w14:textId="77777777" w:rsidR="00A37FFA" w:rsidRDefault="00A37FFA" w:rsidP="00A37FFA">
                  <w:pPr>
                    <w:spacing w:after="0" w:line="240" w:lineRule="auto"/>
                  </w:pPr>
                  <w:r>
                    <w:rPr>
                      <w:rFonts w:eastAsia="Arial"/>
                      <w:color w:val="000000"/>
                      <w:lang w:bidi="ru-ru" w:val="ru-ru"/>
                    </w:rPr>
                    <w:t xml:space="preserve">Да</w:t>
                  </w:r>
                </w:p>
              </w:tc>
            </w:tr>
            <w:tr w:rsidR="00A37FFA" w14:paraId="7803E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93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77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D4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425B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36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4D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C5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07D5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23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33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C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3063B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0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7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4F83" w14:textId="77777777" w:rsidR="00A37FFA" w:rsidRDefault="00A37FFA" w:rsidP="00A37FFA">
                  <w:pPr>
                    <w:spacing w:after="0" w:line="240" w:lineRule="auto"/>
                  </w:pPr>
                </w:p>
              </w:tc>
            </w:tr>
            <w:tr w:rsidR="00A37FFA" w14:paraId="38628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9E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104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37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236C4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FB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10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CD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0AE410" w14:textId="77777777" w:rsidR="00A37FFA" w:rsidRDefault="00A37FFA" w:rsidP="00A37FFA">
            <w:pPr>
              <w:spacing w:after="0" w:line="240" w:lineRule="auto"/>
            </w:pPr>
          </w:p>
        </w:tc>
        <w:tc>
          <w:tcPr>
            <w:tcW w:w="149" w:type="dxa"/>
          </w:tcPr>
          <w:p w14:paraId="5EDBF109" w14:textId="77777777" w:rsidR="00A37FFA" w:rsidRDefault="00A37FFA" w:rsidP="00A37FFA">
            <w:pPr>
              <w:pStyle w:val="EmptyCellLayoutStyle"/>
              <w:spacing w:after="0" w:line="240" w:lineRule="auto"/>
            </w:pPr>
          </w:p>
        </w:tc>
      </w:tr>
      <w:tr w:rsidR="00A37FFA" w14:paraId="084F991F" w14:textId="77777777" w:rsidTr="00A37FFA">
        <w:trPr>
          <w:trHeight w:val="80"/>
        </w:trPr>
        <w:tc>
          <w:tcPr>
            <w:tcW w:w="54" w:type="dxa"/>
          </w:tcPr>
          <w:p w14:paraId="381A48CB" w14:textId="77777777" w:rsidR="00A37FFA" w:rsidRDefault="00A37FFA" w:rsidP="00A37FFA">
            <w:pPr>
              <w:pStyle w:val="EmptyCellLayoutStyle"/>
              <w:spacing w:after="0" w:line="240" w:lineRule="auto"/>
            </w:pPr>
          </w:p>
        </w:tc>
        <w:tc>
          <w:tcPr>
            <w:tcW w:w="10395" w:type="dxa"/>
          </w:tcPr>
          <w:p w14:paraId="6367736D" w14:textId="77777777" w:rsidR="00A37FFA" w:rsidRDefault="00A37FFA" w:rsidP="00A37FFA">
            <w:pPr>
              <w:pStyle w:val="EmptyCellLayoutStyle"/>
              <w:spacing w:after="0" w:line="240" w:lineRule="auto"/>
            </w:pPr>
          </w:p>
        </w:tc>
        <w:tc>
          <w:tcPr>
            <w:tcW w:w="149" w:type="dxa"/>
          </w:tcPr>
          <w:p w14:paraId="12C41B14" w14:textId="77777777" w:rsidR="00A37FFA" w:rsidRDefault="00A37FFA" w:rsidP="00A37FFA">
            <w:pPr>
              <w:pStyle w:val="EmptyCellLayoutStyle"/>
              <w:spacing w:after="0" w:line="240" w:lineRule="auto"/>
            </w:pPr>
          </w:p>
        </w:tc>
      </w:tr>
    </w:tbl>
    <w:p xmlns:w="http://schemas.openxmlformats.org/wordprocessingml/2006/main" w14:paraId="70B1FF58" w14:textId="77777777" w:rsidR="00A37FFA" w:rsidRDefault="00A37FFA" w:rsidP="00A37FFA">
      <w:pPr>
        <w:spacing w:after="0" w:line="240" w:lineRule="auto"/>
      </w:pPr>
    </w:p>
    <w:p xmlns:w="http://schemas.openxmlformats.org/wordprocessingml/2006/main" w14:paraId="779DBEF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достаточно памяти на сервере SQL Server</w:t>
      </w:r>
    </w:p>
    <w:p xmlns:w="http://schemas.openxmlformats.org/wordprocessingml/2006/main" w14:paraId="79B2F3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удалось выделить достаточное количество памяти для выполнения запро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DC576" w14:textId="77777777" w:rsidTr="00A37FFA">
        <w:trPr>
          <w:trHeight w:val="54"/>
        </w:trPr>
        <w:tc>
          <w:tcPr>
            <w:tcW w:w="54" w:type="dxa"/>
          </w:tcPr>
          <w:p w14:paraId="613A07E3" w14:textId="77777777" w:rsidR="00A37FFA" w:rsidRDefault="00A37FFA" w:rsidP="00A37FFA">
            <w:pPr>
              <w:pStyle w:val="EmptyCellLayoutStyle"/>
              <w:spacing w:after="0" w:line="240" w:lineRule="auto"/>
            </w:pPr>
          </w:p>
        </w:tc>
        <w:tc>
          <w:tcPr>
            <w:tcW w:w="10395" w:type="dxa"/>
          </w:tcPr>
          <w:p w14:paraId="0A4D6E8D" w14:textId="77777777" w:rsidR="00A37FFA" w:rsidRDefault="00A37FFA" w:rsidP="00A37FFA">
            <w:pPr>
              <w:pStyle w:val="EmptyCellLayoutStyle"/>
              <w:spacing w:after="0" w:line="240" w:lineRule="auto"/>
            </w:pPr>
          </w:p>
        </w:tc>
        <w:tc>
          <w:tcPr>
            <w:tcW w:w="149" w:type="dxa"/>
          </w:tcPr>
          <w:p w14:paraId="5796DDF4" w14:textId="77777777" w:rsidR="00A37FFA" w:rsidRDefault="00A37FFA" w:rsidP="00A37FFA">
            <w:pPr>
              <w:pStyle w:val="EmptyCellLayoutStyle"/>
              <w:spacing w:after="0" w:line="240" w:lineRule="auto"/>
            </w:pPr>
          </w:p>
        </w:tc>
      </w:tr>
      <w:tr w:rsidR="00A37FFA" w14:paraId="215F7354" w14:textId="77777777" w:rsidTr="00A37FFA">
        <w:tc>
          <w:tcPr>
            <w:tcW w:w="54" w:type="dxa"/>
          </w:tcPr>
          <w:p w14:paraId="5E1D28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22B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08D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605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43B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5C69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B84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B62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F2C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0736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7C7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F8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CDEAB" w14:textId="77777777" w:rsidR="00A37FFA" w:rsidRDefault="00A37FFA" w:rsidP="00A37FFA">
                  <w:pPr>
                    <w:spacing w:after="0" w:line="240" w:lineRule="auto"/>
                  </w:pPr>
                  <w:r>
                    <w:rPr>
                      <w:rFonts w:eastAsia="Arial"/>
                      <w:color w:val="000000"/>
                      <w:lang w:bidi="ru-ru" w:val="ru-ru"/>
                    </w:rPr>
                    <w:t xml:space="preserve">Да</w:t>
                  </w:r>
                </w:p>
              </w:tc>
            </w:tr>
            <w:tr w:rsidR="00A37FFA" w14:paraId="31E45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2B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9C4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55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AAFC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2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000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F0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189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42E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C89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212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51B6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1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EE8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5271" w14:textId="77777777" w:rsidR="00A37FFA" w:rsidRDefault="00A37FFA" w:rsidP="00A37FFA">
                  <w:pPr>
                    <w:spacing w:after="0" w:line="240" w:lineRule="auto"/>
                  </w:pPr>
                </w:p>
              </w:tc>
            </w:tr>
            <w:tr w:rsidR="00A37FFA" w14:paraId="0FC8D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2B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86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B0A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10268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DFE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24D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F67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6FF74E" w14:textId="77777777" w:rsidR="00A37FFA" w:rsidRDefault="00A37FFA" w:rsidP="00A37FFA">
            <w:pPr>
              <w:spacing w:after="0" w:line="240" w:lineRule="auto"/>
            </w:pPr>
          </w:p>
        </w:tc>
        <w:tc>
          <w:tcPr>
            <w:tcW w:w="149" w:type="dxa"/>
          </w:tcPr>
          <w:p w14:paraId="766F2806" w14:textId="77777777" w:rsidR="00A37FFA" w:rsidRDefault="00A37FFA" w:rsidP="00A37FFA">
            <w:pPr>
              <w:pStyle w:val="EmptyCellLayoutStyle"/>
              <w:spacing w:after="0" w:line="240" w:lineRule="auto"/>
            </w:pPr>
          </w:p>
        </w:tc>
      </w:tr>
      <w:tr w:rsidR="00A37FFA" w14:paraId="2AAAB144" w14:textId="77777777" w:rsidTr="00A37FFA">
        <w:trPr>
          <w:trHeight w:val="80"/>
        </w:trPr>
        <w:tc>
          <w:tcPr>
            <w:tcW w:w="54" w:type="dxa"/>
          </w:tcPr>
          <w:p w14:paraId="65D82ED0" w14:textId="77777777" w:rsidR="00A37FFA" w:rsidRDefault="00A37FFA" w:rsidP="00A37FFA">
            <w:pPr>
              <w:pStyle w:val="EmptyCellLayoutStyle"/>
              <w:spacing w:after="0" w:line="240" w:lineRule="auto"/>
            </w:pPr>
          </w:p>
        </w:tc>
        <w:tc>
          <w:tcPr>
            <w:tcW w:w="10395" w:type="dxa"/>
          </w:tcPr>
          <w:p w14:paraId="3188BE7A" w14:textId="77777777" w:rsidR="00A37FFA" w:rsidRDefault="00A37FFA" w:rsidP="00A37FFA">
            <w:pPr>
              <w:pStyle w:val="EmptyCellLayoutStyle"/>
              <w:spacing w:after="0" w:line="240" w:lineRule="auto"/>
            </w:pPr>
          </w:p>
        </w:tc>
        <w:tc>
          <w:tcPr>
            <w:tcW w:w="149" w:type="dxa"/>
          </w:tcPr>
          <w:p w14:paraId="66000AC9" w14:textId="77777777" w:rsidR="00A37FFA" w:rsidRDefault="00A37FFA" w:rsidP="00A37FFA">
            <w:pPr>
              <w:pStyle w:val="EmptyCellLayoutStyle"/>
              <w:spacing w:after="0" w:line="240" w:lineRule="auto"/>
            </w:pPr>
          </w:p>
        </w:tc>
      </w:tr>
    </w:tbl>
    <w:p xmlns:w="http://schemas.openxmlformats.org/wordprocessingml/2006/main" w14:paraId="715F34EC" w14:textId="77777777" w:rsidR="00A37FFA" w:rsidRDefault="00A37FFA" w:rsidP="00A37FFA">
      <w:pPr>
        <w:spacing w:after="0" w:line="240" w:lineRule="auto"/>
      </w:pPr>
    </w:p>
    <w:p xmlns:w="http://schemas.openxmlformats.org/wordprocessingml/2006/main" w14:paraId="6C7E3CE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подключиться к серверу, потому что он не определен в качестве удаленного входа на сервере</w:t>
      </w:r>
    </w:p>
    <w:p xmlns:w="http://schemas.openxmlformats.org/wordprocessingml/2006/main" w14:paraId="41F3C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стройка параметров безопасности для применения удаленных вызовов процедур (RPC) к удаленному серверу включает настройку сопоставления имен входа на удаленном сервере и, возможно, на локальном сервере, на котором выполняется экземпляр Microsoft SQL Server. Такое сопоставление характерно для заданного имени вида «сервер\экземпляр», обычно это имя NetBIOS для экземпляра по умолчанию и имя NetBIOS плюс имя экземпляра для именованного экземпляра. Если данное сопоставление имен не существует или если имя севера, указанное в строке подключения, не имеет точного соответствия имени в таблице sysremotelogins, а с гостевой учетной записью ничего не сопоставлено в таблице sysremotelogins, будет выведено это сообщение об ошибке. Это сообщение об ошибке также возникает, если у удаленного пользователя обнаруживается неопределенное или пустое имя вход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540DAA" w14:textId="77777777" w:rsidTr="00A37FFA">
        <w:trPr>
          <w:trHeight w:val="54"/>
        </w:trPr>
        <w:tc>
          <w:tcPr>
            <w:tcW w:w="54" w:type="dxa"/>
          </w:tcPr>
          <w:p w14:paraId="4146CBB6" w14:textId="77777777" w:rsidR="00A37FFA" w:rsidRDefault="00A37FFA" w:rsidP="00A37FFA">
            <w:pPr>
              <w:pStyle w:val="EmptyCellLayoutStyle"/>
              <w:spacing w:after="0" w:line="240" w:lineRule="auto"/>
            </w:pPr>
          </w:p>
        </w:tc>
        <w:tc>
          <w:tcPr>
            <w:tcW w:w="10395" w:type="dxa"/>
          </w:tcPr>
          <w:p w14:paraId="5401E792" w14:textId="77777777" w:rsidR="00A37FFA" w:rsidRDefault="00A37FFA" w:rsidP="00A37FFA">
            <w:pPr>
              <w:pStyle w:val="EmptyCellLayoutStyle"/>
              <w:spacing w:after="0" w:line="240" w:lineRule="auto"/>
            </w:pPr>
          </w:p>
        </w:tc>
        <w:tc>
          <w:tcPr>
            <w:tcW w:w="149" w:type="dxa"/>
          </w:tcPr>
          <w:p w14:paraId="681DBFCD" w14:textId="77777777" w:rsidR="00A37FFA" w:rsidRDefault="00A37FFA" w:rsidP="00A37FFA">
            <w:pPr>
              <w:pStyle w:val="EmptyCellLayoutStyle"/>
              <w:spacing w:after="0" w:line="240" w:lineRule="auto"/>
            </w:pPr>
          </w:p>
        </w:tc>
      </w:tr>
      <w:tr w:rsidR="00A37FFA" w14:paraId="18BBAE44" w14:textId="77777777" w:rsidTr="00A37FFA">
        <w:tc>
          <w:tcPr>
            <w:tcW w:w="54" w:type="dxa"/>
          </w:tcPr>
          <w:p w14:paraId="2B9D05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FC0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0A7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958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42F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4213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EE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D84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34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5CA7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4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30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60EA6" w14:textId="77777777" w:rsidR="00A37FFA" w:rsidRDefault="00A37FFA" w:rsidP="00A37FFA">
                  <w:pPr>
                    <w:spacing w:after="0" w:line="240" w:lineRule="auto"/>
                  </w:pPr>
                  <w:r>
                    <w:rPr>
                      <w:rFonts w:eastAsia="Arial"/>
                      <w:color w:val="000000"/>
                      <w:lang w:bidi="ru-ru" w:val="ru-ru"/>
                    </w:rPr>
                    <w:t xml:space="preserve">Да</w:t>
                  </w:r>
                </w:p>
              </w:tc>
            </w:tr>
            <w:tr w:rsidR="00A37FFA" w14:paraId="31935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59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60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CB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C7F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2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78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DB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F513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78A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BC3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543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E1B6B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F3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CB1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E3E5D" w14:textId="77777777" w:rsidR="00A37FFA" w:rsidRDefault="00A37FFA" w:rsidP="00A37FFA">
                  <w:pPr>
                    <w:spacing w:after="0" w:line="240" w:lineRule="auto"/>
                  </w:pPr>
                </w:p>
              </w:tc>
            </w:tr>
            <w:tr w:rsidR="00A37FFA" w14:paraId="579ED0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21A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C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B1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9E49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A2D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B9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BC5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8508A5" w14:textId="77777777" w:rsidR="00A37FFA" w:rsidRDefault="00A37FFA" w:rsidP="00A37FFA">
            <w:pPr>
              <w:spacing w:after="0" w:line="240" w:lineRule="auto"/>
            </w:pPr>
          </w:p>
        </w:tc>
        <w:tc>
          <w:tcPr>
            <w:tcW w:w="149" w:type="dxa"/>
          </w:tcPr>
          <w:p w14:paraId="24A994BC" w14:textId="77777777" w:rsidR="00A37FFA" w:rsidRDefault="00A37FFA" w:rsidP="00A37FFA">
            <w:pPr>
              <w:pStyle w:val="EmptyCellLayoutStyle"/>
              <w:spacing w:after="0" w:line="240" w:lineRule="auto"/>
            </w:pPr>
          </w:p>
        </w:tc>
      </w:tr>
      <w:tr w:rsidR="00A37FFA" w14:paraId="5C2254E0" w14:textId="77777777" w:rsidTr="00A37FFA">
        <w:trPr>
          <w:trHeight w:val="80"/>
        </w:trPr>
        <w:tc>
          <w:tcPr>
            <w:tcW w:w="54" w:type="dxa"/>
          </w:tcPr>
          <w:p w14:paraId="7319227E" w14:textId="77777777" w:rsidR="00A37FFA" w:rsidRDefault="00A37FFA" w:rsidP="00A37FFA">
            <w:pPr>
              <w:pStyle w:val="EmptyCellLayoutStyle"/>
              <w:spacing w:after="0" w:line="240" w:lineRule="auto"/>
            </w:pPr>
          </w:p>
        </w:tc>
        <w:tc>
          <w:tcPr>
            <w:tcW w:w="10395" w:type="dxa"/>
          </w:tcPr>
          <w:p w14:paraId="264D3A08" w14:textId="77777777" w:rsidR="00A37FFA" w:rsidRDefault="00A37FFA" w:rsidP="00A37FFA">
            <w:pPr>
              <w:pStyle w:val="EmptyCellLayoutStyle"/>
              <w:spacing w:after="0" w:line="240" w:lineRule="auto"/>
            </w:pPr>
          </w:p>
        </w:tc>
        <w:tc>
          <w:tcPr>
            <w:tcW w:w="149" w:type="dxa"/>
          </w:tcPr>
          <w:p w14:paraId="7BB7FAED" w14:textId="77777777" w:rsidR="00A37FFA" w:rsidRDefault="00A37FFA" w:rsidP="00A37FFA">
            <w:pPr>
              <w:pStyle w:val="EmptyCellLayoutStyle"/>
              <w:spacing w:after="0" w:line="240" w:lineRule="auto"/>
            </w:pPr>
          </w:p>
        </w:tc>
      </w:tr>
    </w:tbl>
    <w:p xmlns:w="http://schemas.openxmlformats.org/wordprocessingml/2006/main" w14:paraId="2C1EFC1A" w14:textId="77777777" w:rsidR="00A37FFA" w:rsidRDefault="00A37FFA" w:rsidP="00A37FFA">
      <w:pPr>
        <w:spacing w:after="0" w:line="240" w:lineRule="auto"/>
      </w:pPr>
    </w:p>
    <w:p xmlns:w="http://schemas.openxmlformats.org/wordprocessingml/2006/main" w14:paraId="3BBA4C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запустить диспетчер безопасности компонента Service Broker</w:t>
      </w:r>
    </w:p>
    <w:p xmlns:w="http://schemas.openxmlformats.org/wordprocessingml/2006/main" w14:paraId="75121F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запустить диспетчер безопасности компонента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B92F2E" w14:textId="77777777" w:rsidTr="00A37FFA">
        <w:trPr>
          <w:trHeight w:val="54"/>
        </w:trPr>
        <w:tc>
          <w:tcPr>
            <w:tcW w:w="54" w:type="dxa"/>
          </w:tcPr>
          <w:p w14:paraId="5345C28D" w14:textId="77777777" w:rsidR="00A37FFA" w:rsidRDefault="00A37FFA" w:rsidP="00A37FFA">
            <w:pPr>
              <w:pStyle w:val="EmptyCellLayoutStyle"/>
              <w:spacing w:after="0" w:line="240" w:lineRule="auto"/>
            </w:pPr>
          </w:p>
        </w:tc>
        <w:tc>
          <w:tcPr>
            <w:tcW w:w="10395" w:type="dxa"/>
          </w:tcPr>
          <w:p w14:paraId="36456F11" w14:textId="77777777" w:rsidR="00A37FFA" w:rsidRDefault="00A37FFA" w:rsidP="00A37FFA">
            <w:pPr>
              <w:pStyle w:val="EmptyCellLayoutStyle"/>
              <w:spacing w:after="0" w:line="240" w:lineRule="auto"/>
            </w:pPr>
          </w:p>
        </w:tc>
        <w:tc>
          <w:tcPr>
            <w:tcW w:w="149" w:type="dxa"/>
          </w:tcPr>
          <w:p w14:paraId="20C2C2D5" w14:textId="77777777" w:rsidR="00A37FFA" w:rsidRDefault="00A37FFA" w:rsidP="00A37FFA">
            <w:pPr>
              <w:pStyle w:val="EmptyCellLayoutStyle"/>
              <w:spacing w:after="0" w:line="240" w:lineRule="auto"/>
            </w:pPr>
          </w:p>
        </w:tc>
      </w:tr>
      <w:tr w:rsidR="00A37FFA" w14:paraId="4FBEC48F" w14:textId="77777777" w:rsidTr="00A37FFA">
        <w:tc>
          <w:tcPr>
            <w:tcW w:w="54" w:type="dxa"/>
          </w:tcPr>
          <w:p w14:paraId="5D53F4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26D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F03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8C2C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8C6A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04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3E7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2CE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D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0211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1A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8C4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0566" w14:textId="77777777" w:rsidR="00A37FFA" w:rsidRDefault="00A37FFA" w:rsidP="00A37FFA">
                  <w:pPr>
                    <w:spacing w:after="0" w:line="240" w:lineRule="auto"/>
                  </w:pPr>
                  <w:r>
                    <w:rPr>
                      <w:rFonts w:eastAsia="Arial"/>
                      <w:color w:val="000000"/>
                      <w:lang w:bidi="ru-ru" w:val="ru-ru"/>
                    </w:rPr>
                    <w:t xml:space="preserve">Да</w:t>
                  </w:r>
                </w:p>
              </w:tc>
            </w:tr>
            <w:tr w:rsidR="00A37FFA" w14:paraId="5381F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777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04D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980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E1F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A9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2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F5A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D943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60D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D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E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138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FCA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00D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80C31" w14:textId="77777777" w:rsidR="00A37FFA" w:rsidRDefault="00A37FFA" w:rsidP="00A37FFA">
                  <w:pPr>
                    <w:spacing w:after="0" w:line="240" w:lineRule="auto"/>
                  </w:pPr>
                </w:p>
              </w:tc>
            </w:tr>
            <w:tr w:rsidR="00A37FFA" w14:paraId="2978A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7F0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E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A4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A50E7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0E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E57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25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DD307C" w14:textId="77777777" w:rsidR="00A37FFA" w:rsidRDefault="00A37FFA" w:rsidP="00A37FFA">
            <w:pPr>
              <w:spacing w:after="0" w:line="240" w:lineRule="auto"/>
            </w:pPr>
          </w:p>
        </w:tc>
        <w:tc>
          <w:tcPr>
            <w:tcW w:w="149" w:type="dxa"/>
          </w:tcPr>
          <w:p w14:paraId="1C99B4EE" w14:textId="77777777" w:rsidR="00A37FFA" w:rsidRDefault="00A37FFA" w:rsidP="00A37FFA">
            <w:pPr>
              <w:pStyle w:val="EmptyCellLayoutStyle"/>
              <w:spacing w:after="0" w:line="240" w:lineRule="auto"/>
            </w:pPr>
          </w:p>
        </w:tc>
      </w:tr>
      <w:tr w:rsidR="00A37FFA" w14:paraId="1915A58E" w14:textId="77777777" w:rsidTr="00A37FFA">
        <w:trPr>
          <w:trHeight w:val="80"/>
        </w:trPr>
        <w:tc>
          <w:tcPr>
            <w:tcW w:w="54" w:type="dxa"/>
          </w:tcPr>
          <w:p w14:paraId="64878155" w14:textId="77777777" w:rsidR="00A37FFA" w:rsidRDefault="00A37FFA" w:rsidP="00A37FFA">
            <w:pPr>
              <w:pStyle w:val="EmptyCellLayoutStyle"/>
              <w:spacing w:after="0" w:line="240" w:lineRule="auto"/>
            </w:pPr>
          </w:p>
        </w:tc>
        <w:tc>
          <w:tcPr>
            <w:tcW w:w="10395" w:type="dxa"/>
          </w:tcPr>
          <w:p w14:paraId="3D797C7C" w14:textId="77777777" w:rsidR="00A37FFA" w:rsidRDefault="00A37FFA" w:rsidP="00A37FFA">
            <w:pPr>
              <w:pStyle w:val="EmptyCellLayoutStyle"/>
              <w:spacing w:after="0" w:line="240" w:lineRule="auto"/>
            </w:pPr>
          </w:p>
        </w:tc>
        <w:tc>
          <w:tcPr>
            <w:tcW w:w="149" w:type="dxa"/>
          </w:tcPr>
          <w:p w14:paraId="78A97C62" w14:textId="77777777" w:rsidR="00A37FFA" w:rsidRDefault="00A37FFA" w:rsidP="00A37FFA">
            <w:pPr>
              <w:pStyle w:val="EmptyCellLayoutStyle"/>
              <w:spacing w:after="0" w:line="240" w:lineRule="auto"/>
            </w:pPr>
          </w:p>
        </w:tc>
      </w:tr>
    </w:tbl>
    <w:p xmlns:w="http://schemas.openxmlformats.org/wordprocessingml/2006/main" w14:paraId="6E7CE611" w14:textId="77777777" w:rsidR="00A37FFA" w:rsidRDefault="00A37FFA" w:rsidP="00A37FFA">
      <w:pPr>
        <w:spacing w:after="0" w:line="240" w:lineRule="auto"/>
      </w:pPr>
    </w:p>
    <w:p xmlns:w="http://schemas.openxmlformats.org/wordprocessingml/2006/main" w14:paraId="4892FD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восстановлении базы данных</w:t>
      </w:r>
    </w:p>
    <w:p xmlns:w="http://schemas.openxmlformats.org/wordprocessingml/2006/main" w14:paraId="4A209E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SQL Server не удается восстановить базу данных при переходе в режим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E8B830" w14:textId="77777777" w:rsidTr="00A37FFA">
        <w:trPr>
          <w:trHeight w:val="54"/>
        </w:trPr>
        <w:tc>
          <w:tcPr>
            <w:tcW w:w="54" w:type="dxa"/>
          </w:tcPr>
          <w:p w14:paraId="6067076E" w14:textId="77777777" w:rsidR="00A37FFA" w:rsidRDefault="00A37FFA" w:rsidP="00A37FFA">
            <w:pPr>
              <w:pStyle w:val="EmptyCellLayoutStyle"/>
              <w:spacing w:after="0" w:line="240" w:lineRule="auto"/>
            </w:pPr>
          </w:p>
        </w:tc>
        <w:tc>
          <w:tcPr>
            <w:tcW w:w="10395" w:type="dxa"/>
          </w:tcPr>
          <w:p w14:paraId="6B94FE05" w14:textId="77777777" w:rsidR="00A37FFA" w:rsidRDefault="00A37FFA" w:rsidP="00A37FFA">
            <w:pPr>
              <w:pStyle w:val="EmptyCellLayoutStyle"/>
              <w:spacing w:after="0" w:line="240" w:lineRule="auto"/>
            </w:pPr>
          </w:p>
        </w:tc>
        <w:tc>
          <w:tcPr>
            <w:tcW w:w="149" w:type="dxa"/>
          </w:tcPr>
          <w:p w14:paraId="4DE1F7B5" w14:textId="77777777" w:rsidR="00A37FFA" w:rsidRDefault="00A37FFA" w:rsidP="00A37FFA">
            <w:pPr>
              <w:pStyle w:val="EmptyCellLayoutStyle"/>
              <w:spacing w:after="0" w:line="240" w:lineRule="auto"/>
            </w:pPr>
          </w:p>
        </w:tc>
      </w:tr>
      <w:tr w:rsidR="00A37FFA" w14:paraId="634FD2C1" w14:textId="77777777" w:rsidTr="00A37FFA">
        <w:tc>
          <w:tcPr>
            <w:tcW w:w="54" w:type="dxa"/>
          </w:tcPr>
          <w:p w14:paraId="2AEEF6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FF1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A6B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6C4C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E1C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774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8C1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54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D7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DEA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26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24D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9E5B8" w14:textId="77777777" w:rsidR="00A37FFA" w:rsidRDefault="00A37FFA" w:rsidP="00A37FFA">
                  <w:pPr>
                    <w:spacing w:after="0" w:line="240" w:lineRule="auto"/>
                  </w:pPr>
                  <w:r>
                    <w:rPr>
                      <w:rFonts w:eastAsia="Arial"/>
                      <w:color w:val="000000"/>
                      <w:lang w:bidi="ru-ru" w:val="ru-ru"/>
                    </w:rPr>
                    <w:t xml:space="preserve">Да</w:t>
                  </w:r>
                </w:p>
              </w:tc>
            </w:tr>
            <w:tr w:rsidR="00A37FFA" w14:paraId="1ACE6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8B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1C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B50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3EC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3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A9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96A5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DC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E0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63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03D6B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00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4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49C50" w14:textId="77777777" w:rsidR="00A37FFA" w:rsidRDefault="00A37FFA" w:rsidP="00A37FFA">
                  <w:pPr>
                    <w:spacing w:after="0" w:line="240" w:lineRule="auto"/>
                  </w:pPr>
                </w:p>
              </w:tc>
            </w:tr>
            <w:tr w:rsidR="00A37FFA" w14:paraId="59294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E5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68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18F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61E5D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0538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5D08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32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F9BE47" w14:textId="77777777" w:rsidR="00A37FFA" w:rsidRDefault="00A37FFA" w:rsidP="00A37FFA">
            <w:pPr>
              <w:spacing w:after="0" w:line="240" w:lineRule="auto"/>
            </w:pPr>
          </w:p>
        </w:tc>
        <w:tc>
          <w:tcPr>
            <w:tcW w:w="149" w:type="dxa"/>
          </w:tcPr>
          <w:p w14:paraId="790581C1" w14:textId="77777777" w:rsidR="00A37FFA" w:rsidRDefault="00A37FFA" w:rsidP="00A37FFA">
            <w:pPr>
              <w:pStyle w:val="EmptyCellLayoutStyle"/>
              <w:spacing w:after="0" w:line="240" w:lineRule="auto"/>
            </w:pPr>
          </w:p>
        </w:tc>
      </w:tr>
      <w:tr w:rsidR="00A37FFA" w14:paraId="7F8D9185" w14:textId="77777777" w:rsidTr="00A37FFA">
        <w:trPr>
          <w:trHeight w:val="80"/>
        </w:trPr>
        <w:tc>
          <w:tcPr>
            <w:tcW w:w="54" w:type="dxa"/>
          </w:tcPr>
          <w:p w14:paraId="085529E2" w14:textId="77777777" w:rsidR="00A37FFA" w:rsidRDefault="00A37FFA" w:rsidP="00A37FFA">
            <w:pPr>
              <w:pStyle w:val="EmptyCellLayoutStyle"/>
              <w:spacing w:after="0" w:line="240" w:lineRule="auto"/>
            </w:pPr>
          </w:p>
        </w:tc>
        <w:tc>
          <w:tcPr>
            <w:tcW w:w="10395" w:type="dxa"/>
          </w:tcPr>
          <w:p w14:paraId="46346891" w14:textId="77777777" w:rsidR="00A37FFA" w:rsidRDefault="00A37FFA" w:rsidP="00A37FFA">
            <w:pPr>
              <w:pStyle w:val="EmptyCellLayoutStyle"/>
              <w:spacing w:after="0" w:line="240" w:lineRule="auto"/>
            </w:pPr>
          </w:p>
        </w:tc>
        <w:tc>
          <w:tcPr>
            <w:tcW w:w="149" w:type="dxa"/>
          </w:tcPr>
          <w:p w14:paraId="639C559F" w14:textId="77777777" w:rsidR="00A37FFA" w:rsidRDefault="00A37FFA" w:rsidP="00A37FFA">
            <w:pPr>
              <w:pStyle w:val="EmptyCellLayoutStyle"/>
              <w:spacing w:after="0" w:line="240" w:lineRule="auto"/>
            </w:pPr>
          </w:p>
        </w:tc>
      </w:tr>
    </w:tbl>
    <w:p xmlns:w="http://schemas.openxmlformats.org/wordprocessingml/2006/main" w14:paraId="75149692" w14:textId="77777777" w:rsidR="00A37FFA" w:rsidRDefault="00A37FFA" w:rsidP="00A37FFA">
      <w:pPr>
        <w:spacing w:after="0" w:line="240" w:lineRule="auto"/>
      </w:pPr>
    </w:p>
    <w:p xmlns:w="http://schemas.openxmlformats.org/wordprocessingml/2006/main" w14:paraId="31E157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лишний или недопустимый ключ</w:t>
      </w:r>
    </w:p>
    <w:p xmlns:w="http://schemas.openxmlformats.org/wordprocessingml/2006/main" w14:paraId="2CEA6C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аждой строке данных в таблице (куча или кластеризованный индекс) должна в точности соответствовать одна строка индекса в каждом некластеризованном индексе над этой таблицей. Эта ошибка означает, что у некластеризованного индекса есть строка индекса, не соответствующая никакой строк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F8D851" w14:textId="77777777" w:rsidTr="00A37FFA">
        <w:trPr>
          <w:trHeight w:val="54"/>
        </w:trPr>
        <w:tc>
          <w:tcPr>
            <w:tcW w:w="54" w:type="dxa"/>
          </w:tcPr>
          <w:p w14:paraId="384FC994" w14:textId="77777777" w:rsidR="00A37FFA" w:rsidRDefault="00A37FFA" w:rsidP="00A37FFA">
            <w:pPr>
              <w:pStyle w:val="EmptyCellLayoutStyle"/>
              <w:spacing w:after="0" w:line="240" w:lineRule="auto"/>
            </w:pPr>
          </w:p>
        </w:tc>
        <w:tc>
          <w:tcPr>
            <w:tcW w:w="10395" w:type="dxa"/>
          </w:tcPr>
          <w:p w14:paraId="67F4FD04" w14:textId="77777777" w:rsidR="00A37FFA" w:rsidRDefault="00A37FFA" w:rsidP="00A37FFA">
            <w:pPr>
              <w:pStyle w:val="EmptyCellLayoutStyle"/>
              <w:spacing w:after="0" w:line="240" w:lineRule="auto"/>
            </w:pPr>
          </w:p>
        </w:tc>
        <w:tc>
          <w:tcPr>
            <w:tcW w:w="149" w:type="dxa"/>
          </w:tcPr>
          <w:p w14:paraId="3C9B82E1" w14:textId="77777777" w:rsidR="00A37FFA" w:rsidRDefault="00A37FFA" w:rsidP="00A37FFA">
            <w:pPr>
              <w:pStyle w:val="EmptyCellLayoutStyle"/>
              <w:spacing w:after="0" w:line="240" w:lineRule="auto"/>
            </w:pPr>
          </w:p>
        </w:tc>
      </w:tr>
      <w:tr w:rsidR="00A37FFA" w14:paraId="6D187BC9" w14:textId="77777777" w:rsidTr="00A37FFA">
        <w:tc>
          <w:tcPr>
            <w:tcW w:w="54" w:type="dxa"/>
          </w:tcPr>
          <w:p w14:paraId="498F68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B18B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A6F9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BE17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AA13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D12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2C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461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C4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17CE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5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61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30F88" w14:textId="77777777" w:rsidR="00A37FFA" w:rsidRDefault="00A37FFA" w:rsidP="00A37FFA">
                  <w:pPr>
                    <w:spacing w:after="0" w:line="240" w:lineRule="auto"/>
                  </w:pPr>
                  <w:r>
                    <w:rPr>
                      <w:rFonts w:eastAsia="Arial"/>
                      <w:color w:val="000000"/>
                      <w:lang w:bidi="ru-ru" w:val="ru-ru"/>
                    </w:rPr>
                    <w:t xml:space="preserve">Да</w:t>
                  </w:r>
                </w:p>
              </w:tc>
            </w:tr>
            <w:tr w:rsidR="00A37FFA" w14:paraId="31600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9C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117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0D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6C36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E33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52C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A7C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1EB5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3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E9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78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A81F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E9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98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07F58" w14:textId="77777777" w:rsidR="00A37FFA" w:rsidRDefault="00A37FFA" w:rsidP="00A37FFA">
                  <w:pPr>
                    <w:spacing w:after="0" w:line="240" w:lineRule="auto"/>
                  </w:pPr>
                </w:p>
              </w:tc>
            </w:tr>
            <w:tr w:rsidR="00A37FFA" w14:paraId="17946F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ECD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99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F35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EE31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71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F0D6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518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F57766" w14:textId="77777777" w:rsidR="00A37FFA" w:rsidRDefault="00A37FFA" w:rsidP="00A37FFA">
            <w:pPr>
              <w:spacing w:after="0" w:line="240" w:lineRule="auto"/>
            </w:pPr>
          </w:p>
        </w:tc>
        <w:tc>
          <w:tcPr>
            <w:tcW w:w="149" w:type="dxa"/>
          </w:tcPr>
          <w:p w14:paraId="33F22F97" w14:textId="77777777" w:rsidR="00A37FFA" w:rsidRDefault="00A37FFA" w:rsidP="00A37FFA">
            <w:pPr>
              <w:pStyle w:val="EmptyCellLayoutStyle"/>
              <w:spacing w:after="0" w:line="240" w:lineRule="auto"/>
            </w:pPr>
          </w:p>
        </w:tc>
      </w:tr>
      <w:tr w:rsidR="00A37FFA" w14:paraId="0FBFF3B9" w14:textId="77777777" w:rsidTr="00A37FFA">
        <w:trPr>
          <w:trHeight w:val="80"/>
        </w:trPr>
        <w:tc>
          <w:tcPr>
            <w:tcW w:w="54" w:type="dxa"/>
          </w:tcPr>
          <w:p w14:paraId="5F51B63E" w14:textId="77777777" w:rsidR="00A37FFA" w:rsidRDefault="00A37FFA" w:rsidP="00A37FFA">
            <w:pPr>
              <w:pStyle w:val="EmptyCellLayoutStyle"/>
              <w:spacing w:after="0" w:line="240" w:lineRule="auto"/>
            </w:pPr>
          </w:p>
        </w:tc>
        <w:tc>
          <w:tcPr>
            <w:tcW w:w="10395" w:type="dxa"/>
          </w:tcPr>
          <w:p w14:paraId="5CC95BD6" w14:textId="77777777" w:rsidR="00A37FFA" w:rsidRDefault="00A37FFA" w:rsidP="00A37FFA">
            <w:pPr>
              <w:pStyle w:val="EmptyCellLayoutStyle"/>
              <w:spacing w:after="0" w:line="240" w:lineRule="auto"/>
            </w:pPr>
          </w:p>
        </w:tc>
        <w:tc>
          <w:tcPr>
            <w:tcW w:w="149" w:type="dxa"/>
          </w:tcPr>
          <w:p w14:paraId="33D50F7D" w14:textId="77777777" w:rsidR="00A37FFA" w:rsidRDefault="00A37FFA" w:rsidP="00A37FFA">
            <w:pPr>
              <w:pStyle w:val="EmptyCellLayoutStyle"/>
              <w:spacing w:after="0" w:line="240" w:lineRule="auto"/>
            </w:pPr>
          </w:p>
        </w:tc>
      </w:tr>
    </w:tbl>
    <w:p xmlns:w="http://schemas.openxmlformats.org/wordprocessingml/2006/main" w14:paraId="51F5B45B" w14:textId="77777777" w:rsidR="00A37FFA" w:rsidRDefault="00A37FFA" w:rsidP="00A37FFA">
      <w:pPr>
        <w:spacing w:after="0" w:line="240" w:lineRule="auto"/>
      </w:pPr>
    </w:p>
    <w:p xmlns:w="http://schemas.openxmlformats.org/wordprocessingml/2006/main" w14:paraId="5A14F1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 таблице: непредвиденный тип страницы</w:t>
      </w:r>
    </w:p>
    <w:p xmlns:w="http://schemas.openxmlformats.org/wordprocessingml/2006/main" w14:paraId="70718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Тип страницы P_ID оказался неожиданным для кода, который пытался его интерпретировать. Данная страница помечена как размещенная, однако именно поэтому код DBCC пытается ее интерпретироват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BBEF9D" w14:textId="77777777" w:rsidTr="00A37FFA">
        <w:trPr>
          <w:trHeight w:val="54"/>
        </w:trPr>
        <w:tc>
          <w:tcPr>
            <w:tcW w:w="54" w:type="dxa"/>
          </w:tcPr>
          <w:p w14:paraId="4F4647D8" w14:textId="77777777" w:rsidR="00A37FFA" w:rsidRDefault="00A37FFA" w:rsidP="00A37FFA">
            <w:pPr>
              <w:pStyle w:val="EmptyCellLayoutStyle"/>
              <w:spacing w:after="0" w:line="240" w:lineRule="auto"/>
            </w:pPr>
          </w:p>
        </w:tc>
        <w:tc>
          <w:tcPr>
            <w:tcW w:w="10395" w:type="dxa"/>
          </w:tcPr>
          <w:p w14:paraId="563EFBF7" w14:textId="77777777" w:rsidR="00A37FFA" w:rsidRDefault="00A37FFA" w:rsidP="00A37FFA">
            <w:pPr>
              <w:pStyle w:val="EmptyCellLayoutStyle"/>
              <w:spacing w:after="0" w:line="240" w:lineRule="auto"/>
            </w:pPr>
          </w:p>
        </w:tc>
        <w:tc>
          <w:tcPr>
            <w:tcW w:w="149" w:type="dxa"/>
          </w:tcPr>
          <w:p w14:paraId="49550C0B" w14:textId="77777777" w:rsidR="00A37FFA" w:rsidRDefault="00A37FFA" w:rsidP="00A37FFA">
            <w:pPr>
              <w:pStyle w:val="EmptyCellLayoutStyle"/>
              <w:spacing w:after="0" w:line="240" w:lineRule="auto"/>
            </w:pPr>
          </w:p>
        </w:tc>
      </w:tr>
      <w:tr w:rsidR="00A37FFA" w14:paraId="3A683E60" w14:textId="77777777" w:rsidTr="00A37FFA">
        <w:tc>
          <w:tcPr>
            <w:tcW w:w="54" w:type="dxa"/>
          </w:tcPr>
          <w:p w14:paraId="6AE450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70B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8590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AC6C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C6DB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D15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D9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B6B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5D3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03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00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DC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E273" w14:textId="77777777" w:rsidR="00A37FFA" w:rsidRDefault="00A37FFA" w:rsidP="00A37FFA">
                  <w:pPr>
                    <w:spacing w:after="0" w:line="240" w:lineRule="auto"/>
                  </w:pPr>
                  <w:r>
                    <w:rPr>
                      <w:rFonts w:eastAsia="Arial"/>
                      <w:color w:val="000000"/>
                      <w:lang w:bidi="ru-ru" w:val="ru-ru"/>
                    </w:rPr>
                    <w:t xml:space="preserve">Да</w:t>
                  </w:r>
                </w:p>
              </w:tc>
            </w:tr>
            <w:tr w:rsidR="00A37FFA" w14:paraId="4460B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ECC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54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E3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FB24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C6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1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11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0B13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B4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B6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A26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95065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D6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CD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059C3" w14:textId="77777777" w:rsidR="00A37FFA" w:rsidRDefault="00A37FFA" w:rsidP="00A37FFA">
                  <w:pPr>
                    <w:spacing w:after="0" w:line="240" w:lineRule="auto"/>
                  </w:pPr>
                </w:p>
              </w:tc>
            </w:tr>
            <w:tr w:rsidR="00A37FFA" w14:paraId="7972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B4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2F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A3A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827C7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3893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A4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659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29A032" w14:textId="77777777" w:rsidR="00A37FFA" w:rsidRDefault="00A37FFA" w:rsidP="00A37FFA">
            <w:pPr>
              <w:spacing w:after="0" w:line="240" w:lineRule="auto"/>
            </w:pPr>
          </w:p>
        </w:tc>
        <w:tc>
          <w:tcPr>
            <w:tcW w:w="149" w:type="dxa"/>
          </w:tcPr>
          <w:p w14:paraId="4CF3A75B" w14:textId="77777777" w:rsidR="00A37FFA" w:rsidRDefault="00A37FFA" w:rsidP="00A37FFA">
            <w:pPr>
              <w:pStyle w:val="EmptyCellLayoutStyle"/>
              <w:spacing w:after="0" w:line="240" w:lineRule="auto"/>
            </w:pPr>
          </w:p>
        </w:tc>
      </w:tr>
      <w:tr w:rsidR="00A37FFA" w14:paraId="7BA6CE2B" w14:textId="77777777" w:rsidTr="00A37FFA">
        <w:trPr>
          <w:trHeight w:val="80"/>
        </w:trPr>
        <w:tc>
          <w:tcPr>
            <w:tcW w:w="54" w:type="dxa"/>
          </w:tcPr>
          <w:p w14:paraId="4C2DCD6E" w14:textId="77777777" w:rsidR="00A37FFA" w:rsidRDefault="00A37FFA" w:rsidP="00A37FFA">
            <w:pPr>
              <w:pStyle w:val="EmptyCellLayoutStyle"/>
              <w:spacing w:after="0" w:line="240" w:lineRule="auto"/>
            </w:pPr>
          </w:p>
        </w:tc>
        <w:tc>
          <w:tcPr>
            <w:tcW w:w="10395" w:type="dxa"/>
          </w:tcPr>
          <w:p w14:paraId="142EC5A9" w14:textId="77777777" w:rsidR="00A37FFA" w:rsidRDefault="00A37FFA" w:rsidP="00A37FFA">
            <w:pPr>
              <w:pStyle w:val="EmptyCellLayoutStyle"/>
              <w:spacing w:after="0" w:line="240" w:lineRule="auto"/>
            </w:pPr>
          </w:p>
        </w:tc>
        <w:tc>
          <w:tcPr>
            <w:tcW w:w="149" w:type="dxa"/>
          </w:tcPr>
          <w:p w14:paraId="6161AFEC" w14:textId="77777777" w:rsidR="00A37FFA" w:rsidRDefault="00A37FFA" w:rsidP="00A37FFA">
            <w:pPr>
              <w:pStyle w:val="EmptyCellLayoutStyle"/>
              <w:spacing w:after="0" w:line="240" w:lineRule="auto"/>
            </w:pPr>
          </w:p>
        </w:tc>
      </w:tr>
    </w:tbl>
    <w:p xmlns:w="http://schemas.openxmlformats.org/wordprocessingml/2006/main" w14:paraId="494034DE" w14:textId="77777777" w:rsidR="00A37FFA" w:rsidRDefault="00A37FFA" w:rsidP="00A37FFA">
      <w:pPr>
        <w:spacing w:after="0" w:line="240" w:lineRule="auto"/>
      </w:pPr>
    </w:p>
    <w:p xmlns:w="http://schemas.openxmlformats.org/wordprocessingml/2006/main" w14:paraId="3F38FC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ОС при выполнении операции ввода-вывода на странице</w:t>
      </w:r>
    </w:p>
    <w:p xmlns:w="http://schemas.openxmlformats.org/wordprocessingml/2006/main" w14:paraId="082FD1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чтении со страницы базы данных или при записи на эту страницу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5F1AA9" w14:textId="77777777" w:rsidTr="00A37FFA">
        <w:trPr>
          <w:trHeight w:val="54"/>
        </w:trPr>
        <w:tc>
          <w:tcPr>
            <w:tcW w:w="54" w:type="dxa"/>
          </w:tcPr>
          <w:p w14:paraId="2D960B34" w14:textId="77777777" w:rsidR="00A37FFA" w:rsidRDefault="00A37FFA" w:rsidP="00A37FFA">
            <w:pPr>
              <w:pStyle w:val="EmptyCellLayoutStyle"/>
              <w:spacing w:after="0" w:line="240" w:lineRule="auto"/>
            </w:pPr>
          </w:p>
        </w:tc>
        <w:tc>
          <w:tcPr>
            <w:tcW w:w="10395" w:type="dxa"/>
          </w:tcPr>
          <w:p w14:paraId="70389F02" w14:textId="77777777" w:rsidR="00A37FFA" w:rsidRDefault="00A37FFA" w:rsidP="00A37FFA">
            <w:pPr>
              <w:pStyle w:val="EmptyCellLayoutStyle"/>
              <w:spacing w:after="0" w:line="240" w:lineRule="auto"/>
            </w:pPr>
          </w:p>
        </w:tc>
        <w:tc>
          <w:tcPr>
            <w:tcW w:w="149" w:type="dxa"/>
          </w:tcPr>
          <w:p w14:paraId="4738F6C1" w14:textId="77777777" w:rsidR="00A37FFA" w:rsidRDefault="00A37FFA" w:rsidP="00A37FFA">
            <w:pPr>
              <w:pStyle w:val="EmptyCellLayoutStyle"/>
              <w:spacing w:after="0" w:line="240" w:lineRule="auto"/>
            </w:pPr>
          </w:p>
        </w:tc>
      </w:tr>
      <w:tr w:rsidR="00A37FFA" w14:paraId="79F91329" w14:textId="77777777" w:rsidTr="00A37FFA">
        <w:tc>
          <w:tcPr>
            <w:tcW w:w="54" w:type="dxa"/>
          </w:tcPr>
          <w:p w14:paraId="2E8EA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BFA5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03A1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4A75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C56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B101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C66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B2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7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D1B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45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1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BDEDE" w14:textId="77777777" w:rsidR="00A37FFA" w:rsidRDefault="00A37FFA" w:rsidP="00A37FFA">
                  <w:pPr>
                    <w:spacing w:after="0" w:line="240" w:lineRule="auto"/>
                  </w:pPr>
                  <w:r>
                    <w:rPr>
                      <w:rFonts w:eastAsia="Arial"/>
                      <w:color w:val="000000"/>
                      <w:lang w:bidi="ru-ru" w:val="ru-ru"/>
                    </w:rPr>
                    <w:t xml:space="preserve">Да</w:t>
                  </w:r>
                </w:p>
              </w:tc>
            </w:tr>
            <w:tr w:rsidR="00A37FFA" w14:paraId="286E1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53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C4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CAC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430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51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9D1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61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A979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942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74C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6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9B4B8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4A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95D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4C921" w14:textId="77777777" w:rsidR="00A37FFA" w:rsidRDefault="00A37FFA" w:rsidP="00A37FFA">
                  <w:pPr>
                    <w:spacing w:after="0" w:line="240" w:lineRule="auto"/>
                  </w:pPr>
                </w:p>
              </w:tc>
            </w:tr>
            <w:tr w:rsidR="00A37FFA" w14:paraId="12740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17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A5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87B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9EC95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01BA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98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48E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3E2976" w14:textId="77777777" w:rsidR="00A37FFA" w:rsidRDefault="00A37FFA" w:rsidP="00A37FFA">
            <w:pPr>
              <w:spacing w:after="0" w:line="240" w:lineRule="auto"/>
            </w:pPr>
          </w:p>
        </w:tc>
        <w:tc>
          <w:tcPr>
            <w:tcW w:w="149" w:type="dxa"/>
          </w:tcPr>
          <w:p w14:paraId="4FC9561A" w14:textId="77777777" w:rsidR="00A37FFA" w:rsidRDefault="00A37FFA" w:rsidP="00A37FFA">
            <w:pPr>
              <w:pStyle w:val="EmptyCellLayoutStyle"/>
              <w:spacing w:after="0" w:line="240" w:lineRule="auto"/>
            </w:pPr>
          </w:p>
        </w:tc>
      </w:tr>
      <w:tr w:rsidR="00A37FFA" w14:paraId="7425F1D2" w14:textId="77777777" w:rsidTr="00A37FFA">
        <w:trPr>
          <w:trHeight w:val="80"/>
        </w:trPr>
        <w:tc>
          <w:tcPr>
            <w:tcW w:w="54" w:type="dxa"/>
          </w:tcPr>
          <w:p w14:paraId="6361056D" w14:textId="77777777" w:rsidR="00A37FFA" w:rsidRDefault="00A37FFA" w:rsidP="00A37FFA">
            <w:pPr>
              <w:pStyle w:val="EmptyCellLayoutStyle"/>
              <w:spacing w:after="0" w:line="240" w:lineRule="auto"/>
            </w:pPr>
          </w:p>
        </w:tc>
        <w:tc>
          <w:tcPr>
            <w:tcW w:w="10395" w:type="dxa"/>
          </w:tcPr>
          <w:p w14:paraId="1C1A186B" w14:textId="77777777" w:rsidR="00A37FFA" w:rsidRDefault="00A37FFA" w:rsidP="00A37FFA">
            <w:pPr>
              <w:pStyle w:val="EmptyCellLayoutStyle"/>
              <w:spacing w:after="0" w:line="240" w:lineRule="auto"/>
            </w:pPr>
          </w:p>
        </w:tc>
        <w:tc>
          <w:tcPr>
            <w:tcW w:w="149" w:type="dxa"/>
          </w:tcPr>
          <w:p w14:paraId="302770FA" w14:textId="77777777" w:rsidR="00A37FFA" w:rsidRDefault="00A37FFA" w:rsidP="00A37FFA">
            <w:pPr>
              <w:pStyle w:val="EmptyCellLayoutStyle"/>
              <w:spacing w:after="0" w:line="240" w:lineRule="auto"/>
            </w:pPr>
          </w:p>
        </w:tc>
      </w:tr>
    </w:tbl>
    <w:p xmlns:w="http://schemas.openxmlformats.org/wordprocessingml/2006/main" w14:paraId="6EBAFEAC" w14:textId="77777777" w:rsidR="00A37FFA" w:rsidRDefault="00A37FFA" w:rsidP="00A37FFA">
      <w:pPr>
        <w:spacing w:after="0" w:line="240" w:lineRule="auto"/>
      </w:pPr>
    </w:p>
    <w:p xmlns:w="http://schemas.openxmlformats.org/wordprocessingml/2006/main" w14:paraId="16C8F03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нутренняя ошибка обработчика запросов: обработчик запросов не смог получить доступ к требуемому интерфейсу</w:t>
      </w:r>
    </w:p>
    <w:p xmlns:w="http://schemas.openxmlformats.org/wordprocessingml/2006/main" w14:paraId="35B43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437ADC" w14:textId="77777777" w:rsidTr="00A37FFA">
        <w:trPr>
          <w:trHeight w:val="54"/>
        </w:trPr>
        <w:tc>
          <w:tcPr>
            <w:tcW w:w="54" w:type="dxa"/>
          </w:tcPr>
          <w:p w14:paraId="5EDB247A" w14:textId="77777777" w:rsidR="00A37FFA" w:rsidRDefault="00A37FFA" w:rsidP="00A37FFA">
            <w:pPr>
              <w:pStyle w:val="EmptyCellLayoutStyle"/>
              <w:spacing w:after="0" w:line="240" w:lineRule="auto"/>
            </w:pPr>
          </w:p>
        </w:tc>
        <w:tc>
          <w:tcPr>
            <w:tcW w:w="10395" w:type="dxa"/>
          </w:tcPr>
          <w:p w14:paraId="181357E1" w14:textId="77777777" w:rsidR="00A37FFA" w:rsidRDefault="00A37FFA" w:rsidP="00A37FFA">
            <w:pPr>
              <w:pStyle w:val="EmptyCellLayoutStyle"/>
              <w:spacing w:after="0" w:line="240" w:lineRule="auto"/>
            </w:pPr>
          </w:p>
        </w:tc>
        <w:tc>
          <w:tcPr>
            <w:tcW w:w="149" w:type="dxa"/>
          </w:tcPr>
          <w:p w14:paraId="391F1A5F" w14:textId="77777777" w:rsidR="00A37FFA" w:rsidRDefault="00A37FFA" w:rsidP="00A37FFA">
            <w:pPr>
              <w:pStyle w:val="EmptyCellLayoutStyle"/>
              <w:spacing w:after="0" w:line="240" w:lineRule="auto"/>
            </w:pPr>
          </w:p>
        </w:tc>
      </w:tr>
      <w:tr w:rsidR="00A37FFA" w14:paraId="5C3C916B" w14:textId="77777777" w:rsidTr="00A37FFA">
        <w:tc>
          <w:tcPr>
            <w:tcW w:w="54" w:type="dxa"/>
          </w:tcPr>
          <w:p w14:paraId="2CCD4D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E0DD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899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9090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83B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604AC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10B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1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16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416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FB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0A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F8A4" w14:textId="77777777" w:rsidR="00A37FFA" w:rsidRDefault="00A37FFA" w:rsidP="00A37FFA">
                  <w:pPr>
                    <w:spacing w:after="0" w:line="240" w:lineRule="auto"/>
                  </w:pPr>
                  <w:r>
                    <w:rPr>
                      <w:rFonts w:eastAsia="Arial"/>
                      <w:color w:val="000000"/>
                      <w:lang w:bidi="ru-ru" w:val="ru-ru"/>
                    </w:rPr>
                    <w:t xml:space="preserve">Да</w:t>
                  </w:r>
                </w:p>
              </w:tc>
            </w:tr>
            <w:tr w:rsidR="00A37FFA" w14:paraId="6D0FC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A5F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5D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41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954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82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AD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34B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E863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E0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7B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42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A966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E3C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4EB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9DBEB" w14:textId="77777777" w:rsidR="00A37FFA" w:rsidRDefault="00A37FFA" w:rsidP="00A37FFA">
                  <w:pPr>
                    <w:spacing w:after="0" w:line="240" w:lineRule="auto"/>
                  </w:pPr>
                </w:p>
              </w:tc>
            </w:tr>
            <w:tr w:rsidR="00A37FFA" w14:paraId="2CE3E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85F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78E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04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ED70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6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3E5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DA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F80C1C" w14:textId="77777777" w:rsidR="00A37FFA" w:rsidRDefault="00A37FFA" w:rsidP="00A37FFA">
            <w:pPr>
              <w:spacing w:after="0" w:line="240" w:lineRule="auto"/>
            </w:pPr>
          </w:p>
        </w:tc>
        <w:tc>
          <w:tcPr>
            <w:tcW w:w="149" w:type="dxa"/>
          </w:tcPr>
          <w:p w14:paraId="37F56550" w14:textId="77777777" w:rsidR="00A37FFA" w:rsidRDefault="00A37FFA" w:rsidP="00A37FFA">
            <w:pPr>
              <w:pStyle w:val="EmptyCellLayoutStyle"/>
              <w:spacing w:after="0" w:line="240" w:lineRule="auto"/>
            </w:pPr>
          </w:p>
        </w:tc>
      </w:tr>
      <w:tr w:rsidR="00A37FFA" w14:paraId="2A980B27" w14:textId="77777777" w:rsidTr="00A37FFA">
        <w:trPr>
          <w:trHeight w:val="80"/>
        </w:trPr>
        <w:tc>
          <w:tcPr>
            <w:tcW w:w="54" w:type="dxa"/>
          </w:tcPr>
          <w:p w14:paraId="1AA38A2B" w14:textId="77777777" w:rsidR="00A37FFA" w:rsidRDefault="00A37FFA" w:rsidP="00A37FFA">
            <w:pPr>
              <w:pStyle w:val="EmptyCellLayoutStyle"/>
              <w:spacing w:after="0" w:line="240" w:lineRule="auto"/>
            </w:pPr>
          </w:p>
        </w:tc>
        <w:tc>
          <w:tcPr>
            <w:tcW w:w="10395" w:type="dxa"/>
          </w:tcPr>
          <w:p w14:paraId="0EF8545D" w14:textId="77777777" w:rsidR="00A37FFA" w:rsidRDefault="00A37FFA" w:rsidP="00A37FFA">
            <w:pPr>
              <w:pStyle w:val="EmptyCellLayoutStyle"/>
              <w:spacing w:after="0" w:line="240" w:lineRule="auto"/>
            </w:pPr>
          </w:p>
        </w:tc>
        <w:tc>
          <w:tcPr>
            <w:tcW w:w="149" w:type="dxa"/>
          </w:tcPr>
          <w:p w14:paraId="67C924DC" w14:textId="77777777" w:rsidR="00A37FFA" w:rsidRDefault="00A37FFA" w:rsidP="00A37FFA">
            <w:pPr>
              <w:pStyle w:val="EmptyCellLayoutStyle"/>
              <w:spacing w:after="0" w:line="240" w:lineRule="auto"/>
            </w:pPr>
          </w:p>
        </w:tc>
      </w:tr>
    </w:tbl>
    <w:p xmlns:w="http://schemas.openxmlformats.org/wordprocessingml/2006/main" w14:paraId="25F09AFB" w14:textId="77777777" w:rsidR="00A37FFA" w:rsidRDefault="00A37FFA" w:rsidP="00A37FFA">
      <w:pPr>
        <w:spacing w:after="0" w:line="240" w:lineRule="auto"/>
      </w:pPr>
    </w:p>
    <w:p xmlns:w="http://schemas.openxmlformats.org/wordprocessingml/2006/main" w14:paraId="1A76516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пытка извлечь логическую страницу, которая принадлежит другому объекту</w:t>
      </w:r>
    </w:p>
    <w:p xmlns:w="http://schemas.openxmlformats.org/wordprocessingml/2006/main" w14:paraId="481E6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при обнаружении SQL Server несовпадения единицы распределения, сохраненной на странице базы данных, и единицы распределения, связанной с определенной операцией, такой как запуск инструкции SELECT в таблиц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5B4408" w14:textId="77777777" w:rsidTr="00A37FFA">
        <w:trPr>
          <w:trHeight w:val="54"/>
        </w:trPr>
        <w:tc>
          <w:tcPr>
            <w:tcW w:w="54" w:type="dxa"/>
          </w:tcPr>
          <w:p w14:paraId="512C2506" w14:textId="77777777" w:rsidR="00A37FFA" w:rsidRDefault="00A37FFA" w:rsidP="00A37FFA">
            <w:pPr>
              <w:pStyle w:val="EmptyCellLayoutStyle"/>
              <w:spacing w:after="0" w:line="240" w:lineRule="auto"/>
            </w:pPr>
          </w:p>
        </w:tc>
        <w:tc>
          <w:tcPr>
            <w:tcW w:w="10395" w:type="dxa"/>
          </w:tcPr>
          <w:p w14:paraId="259548D9" w14:textId="77777777" w:rsidR="00A37FFA" w:rsidRDefault="00A37FFA" w:rsidP="00A37FFA">
            <w:pPr>
              <w:pStyle w:val="EmptyCellLayoutStyle"/>
              <w:spacing w:after="0" w:line="240" w:lineRule="auto"/>
            </w:pPr>
          </w:p>
        </w:tc>
        <w:tc>
          <w:tcPr>
            <w:tcW w:w="149" w:type="dxa"/>
          </w:tcPr>
          <w:p w14:paraId="6B18755C" w14:textId="77777777" w:rsidR="00A37FFA" w:rsidRDefault="00A37FFA" w:rsidP="00A37FFA">
            <w:pPr>
              <w:pStyle w:val="EmptyCellLayoutStyle"/>
              <w:spacing w:after="0" w:line="240" w:lineRule="auto"/>
            </w:pPr>
          </w:p>
        </w:tc>
      </w:tr>
      <w:tr w:rsidR="00A37FFA" w14:paraId="377452C6" w14:textId="77777777" w:rsidTr="00A37FFA">
        <w:tc>
          <w:tcPr>
            <w:tcW w:w="54" w:type="dxa"/>
          </w:tcPr>
          <w:p w14:paraId="5C4DB9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E762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C8BD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2D88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4E3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AF6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387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F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C6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832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F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5E1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B283B" w14:textId="77777777" w:rsidR="00A37FFA" w:rsidRDefault="00A37FFA" w:rsidP="00A37FFA">
                  <w:pPr>
                    <w:spacing w:after="0" w:line="240" w:lineRule="auto"/>
                  </w:pPr>
                  <w:r>
                    <w:rPr>
                      <w:rFonts w:eastAsia="Arial"/>
                      <w:color w:val="000000"/>
                      <w:lang w:bidi="ru-ru" w:val="ru-ru"/>
                    </w:rPr>
                    <w:t xml:space="preserve">Да</w:t>
                  </w:r>
                </w:p>
              </w:tc>
            </w:tr>
            <w:tr w:rsidR="00A37FFA" w14:paraId="73C15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41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05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E6B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9F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A9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68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78D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E10C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1D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E4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8A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597C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95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1B9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596D1" w14:textId="77777777" w:rsidR="00A37FFA" w:rsidRDefault="00A37FFA" w:rsidP="00A37FFA">
                  <w:pPr>
                    <w:spacing w:after="0" w:line="240" w:lineRule="auto"/>
                  </w:pPr>
                </w:p>
              </w:tc>
            </w:tr>
            <w:tr w:rsidR="00A37FFA" w14:paraId="0F7D9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4ED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54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3A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7990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2A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30D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E0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B4FFAE" w14:textId="77777777" w:rsidR="00A37FFA" w:rsidRDefault="00A37FFA" w:rsidP="00A37FFA">
            <w:pPr>
              <w:spacing w:after="0" w:line="240" w:lineRule="auto"/>
            </w:pPr>
          </w:p>
        </w:tc>
        <w:tc>
          <w:tcPr>
            <w:tcW w:w="149" w:type="dxa"/>
          </w:tcPr>
          <w:p w14:paraId="19C1B61E" w14:textId="77777777" w:rsidR="00A37FFA" w:rsidRDefault="00A37FFA" w:rsidP="00A37FFA">
            <w:pPr>
              <w:pStyle w:val="EmptyCellLayoutStyle"/>
              <w:spacing w:after="0" w:line="240" w:lineRule="auto"/>
            </w:pPr>
          </w:p>
        </w:tc>
      </w:tr>
      <w:tr w:rsidR="00A37FFA" w14:paraId="42BB78E1" w14:textId="77777777" w:rsidTr="00A37FFA">
        <w:trPr>
          <w:trHeight w:val="80"/>
        </w:trPr>
        <w:tc>
          <w:tcPr>
            <w:tcW w:w="54" w:type="dxa"/>
          </w:tcPr>
          <w:p w14:paraId="0498406A" w14:textId="77777777" w:rsidR="00A37FFA" w:rsidRDefault="00A37FFA" w:rsidP="00A37FFA">
            <w:pPr>
              <w:pStyle w:val="EmptyCellLayoutStyle"/>
              <w:spacing w:after="0" w:line="240" w:lineRule="auto"/>
            </w:pPr>
          </w:p>
        </w:tc>
        <w:tc>
          <w:tcPr>
            <w:tcW w:w="10395" w:type="dxa"/>
          </w:tcPr>
          <w:p w14:paraId="5FEBC4C0" w14:textId="77777777" w:rsidR="00A37FFA" w:rsidRDefault="00A37FFA" w:rsidP="00A37FFA">
            <w:pPr>
              <w:pStyle w:val="EmptyCellLayoutStyle"/>
              <w:spacing w:after="0" w:line="240" w:lineRule="auto"/>
            </w:pPr>
          </w:p>
        </w:tc>
        <w:tc>
          <w:tcPr>
            <w:tcW w:w="149" w:type="dxa"/>
          </w:tcPr>
          <w:p w14:paraId="72E7D3F6" w14:textId="77777777" w:rsidR="00A37FFA" w:rsidRDefault="00A37FFA" w:rsidP="00A37FFA">
            <w:pPr>
              <w:pStyle w:val="EmptyCellLayoutStyle"/>
              <w:spacing w:after="0" w:line="240" w:lineRule="auto"/>
            </w:pPr>
          </w:p>
        </w:tc>
      </w:tr>
    </w:tbl>
    <w:p xmlns:w="http://schemas.openxmlformats.org/wordprocessingml/2006/main" w14:paraId="2D193AF6" w14:textId="77777777" w:rsidR="00A37FFA" w:rsidRDefault="00A37FFA" w:rsidP="00A37FFA">
      <w:pPr>
        <w:spacing w:after="0" w:line="240" w:lineRule="auto"/>
      </w:pPr>
    </w:p>
    <w:p xmlns:w="http://schemas.openxmlformats.org/wordprocessingml/2006/main" w14:paraId="3BF7C6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поиск: не удалось найти полнотекстовый индекс для базы данных</w:t>
      </w:r>
    </w:p>
    <w:p xmlns:w="http://schemas.openxmlformats.org/wordprocessingml/2006/main" w14:paraId="2B846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нный полнотекстовый индекс недоступ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C27BAF" w14:textId="77777777" w:rsidTr="00A37FFA">
        <w:trPr>
          <w:trHeight w:val="54"/>
        </w:trPr>
        <w:tc>
          <w:tcPr>
            <w:tcW w:w="54" w:type="dxa"/>
          </w:tcPr>
          <w:p w14:paraId="124B5A89" w14:textId="77777777" w:rsidR="00A37FFA" w:rsidRDefault="00A37FFA" w:rsidP="00A37FFA">
            <w:pPr>
              <w:pStyle w:val="EmptyCellLayoutStyle"/>
              <w:spacing w:after="0" w:line="240" w:lineRule="auto"/>
            </w:pPr>
          </w:p>
        </w:tc>
        <w:tc>
          <w:tcPr>
            <w:tcW w:w="10395" w:type="dxa"/>
          </w:tcPr>
          <w:p w14:paraId="6FDCFA21" w14:textId="77777777" w:rsidR="00A37FFA" w:rsidRDefault="00A37FFA" w:rsidP="00A37FFA">
            <w:pPr>
              <w:pStyle w:val="EmptyCellLayoutStyle"/>
              <w:spacing w:after="0" w:line="240" w:lineRule="auto"/>
            </w:pPr>
          </w:p>
        </w:tc>
        <w:tc>
          <w:tcPr>
            <w:tcW w:w="149" w:type="dxa"/>
          </w:tcPr>
          <w:p w14:paraId="0B74C551" w14:textId="77777777" w:rsidR="00A37FFA" w:rsidRDefault="00A37FFA" w:rsidP="00A37FFA">
            <w:pPr>
              <w:pStyle w:val="EmptyCellLayoutStyle"/>
              <w:spacing w:after="0" w:line="240" w:lineRule="auto"/>
            </w:pPr>
          </w:p>
        </w:tc>
      </w:tr>
      <w:tr w:rsidR="00A37FFA" w14:paraId="3DFCBB98" w14:textId="77777777" w:rsidTr="00A37FFA">
        <w:tc>
          <w:tcPr>
            <w:tcW w:w="54" w:type="dxa"/>
          </w:tcPr>
          <w:p w14:paraId="550FB8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1AC9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3DF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3D70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172C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941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40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D50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4FF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1259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F7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768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38B59" w14:textId="77777777" w:rsidR="00A37FFA" w:rsidRDefault="00A37FFA" w:rsidP="00A37FFA">
                  <w:pPr>
                    <w:spacing w:after="0" w:line="240" w:lineRule="auto"/>
                  </w:pPr>
                  <w:r>
                    <w:rPr>
                      <w:rFonts w:eastAsia="Arial"/>
                      <w:color w:val="000000"/>
                      <w:lang w:bidi="ru-ru" w:val="ru-ru"/>
                    </w:rPr>
                    <w:t xml:space="preserve">Да</w:t>
                  </w:r>
                </w:p>
              </w:tc>
            </w:tr>
            <w:tr w:rsidR="00A37FFA" w14:paraId="67EAE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A2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F8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C0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D1B1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F7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8AD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85B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5E6F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1D5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65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14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95A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5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DE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41425" w14:textId="77777777" w:rsidR="00A37FFA" w:rsidRDefault="00A37FFA" w:rsidP="00A37FFA">
                  <w:pPr>
                    <w:spacing w:after="0" w:line="240" w:lineRule="auto"/>
                  </w:pPr>
                </w:p>
              </w:tc>
            </w:tr>
            <w:tr w:rsidR="00A37FFA" w14:paraId="1D198E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1C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7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F80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946CE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8CA6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E655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A3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6A7F93" w14:textId="77777777" w:rsidR="00A37FFA" w:rsidRDefault="00A37FFA" w:rsidP="00A37FFA">
            <w:pPr>
              <w:spacing w:after="0" w:line="240" w:lineRule="auto"/>
            </w:pPr>
          </w:p>
        </w:tc>
        <w:tc>
          <w:tcPr>
            <w:tcW w:w="149" w:type="dxa"/>
          </w:tcPr>
          <w:p w14:paraId="6CACD88E" w14:textId="77777777" w:rsidR="00A37FFA" w:rsidRDefault="00A37FFA" w:rsidP="00A37FFA">
            <w:pPr>
              <w:pStyle w:val="EmptyCellLayoutStyle"/>
              <w:spacing w:after="0" w:line="240" w:lineRule="auto"/>
            </w:pPr>
          </w:p>
        </w:tc>
      </w:tr>
      <w:tr w:rsidR="00A37FFA" w14:paraId="4B345C27" w14:textId="77777777" w:rsidTr="00A37FFA">
        <w:trPr>
          <w:trHeight w:val="80"/>
        </w:trPr>
        <w:tc>
          <w:tcPr>
            <w:tcW w:w="54" w:type="dxa"/>
          </w:tcPr>
          <w:p w14:paraId="23B58160" w14:textId="77777777" w:rsidR="00A37FFA" w:rsidRDefault="00A37FFA" w:rsidP="00A37FFA">
            <w:pPr>
              <w:pStyle w:val="EmptyCellLayoutStyle"/>
              <w:spacing w:after="0" w:line="240" w:lineRule="auto"/>
            </w:pPr>
          </w:p>
        </w:tc>
        <w:tc>
          <w:tcPr>
            <w:tcW w:w="10395" w:type="dxa"/>
          </w:tcPr>
          <w:p w14:paraId="0530FA79" w14:textId="77777777" w:rsidR="00A37FFA" w:rsidRDefault="00A37FFA" w:rsidP="00A37FFA">
            <w:pPr>
              <w:pStyle w:val="EmptyCellLayoutStyle"/>
              <w:spacing w:after="0" w:line="240" w:lineRule="auto"/>
            </w:pPr>
          </w:p>
        </w:tc>
        <w:tc>
          <w:tcPr>
            <w:tcW w:w="149" w:type="dxa"/>
          </w:tcPr>
          <w:p w14:paraId="4305A915" w14:textId="77777777" w:rsidR="00A37FFA" w:rsidRDefault="00A37FFA" w:rsidP="00A37FFA">
            <w:pPr>
              <w:pStyle w:val="EmptyCellLayoutStyle"/>
              <w:spacing w:after="0" w:line="240" w:lineRule="auto"/>
            </w:pPr>
          </w:p>
        </w:tc>
      </w:tr>
    </w:tbl>
    <w:p xmlns:w="http://schemas.openxmlformats.org/wordprocessingml/2006/main" w14:paraId="32C00F9F" w14:textId="77777777" w:rsidR="00A37FFA" w:rsidRDefault="00A37FFA" w:rsidP="00A37FFA">
      <w:pPr>
        <w:spacing w:after="0" w:line="240" w:lineRule="auto"/>
      </w:pPr>
    </w:p>
    <w:p xmlns:w="http://schemas.openxmlformats.org/wordprocessingml/2006/main" w14:paraId="0D241D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вершение работы SQL Server по сигналу Ctrl-C или Ctrl-Break</w:t>
      </w:r>
    </w:p>
    <w:p xmlns:w="http://schemas.openxmlformats.org/wordprocessingml/2006/main" w14:paraId="3D822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экземпляр SQL Server запущен из командной строки с помощью программы sqlservr.exe, затем в данной командной строке было нажато сочетание клавиш Ctrl-C или Ctrl-Break в целях остановки приложения sqlservr.exe. Во время данного завершения работы контрольные точки не использовались. Это сообщение записывается в журнал ошибок SQL Server и журнал событий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78CA" w14:textId="77777777" w:rsidTr="00A37FFA">
        <w:trPr>
          <w:trHeight w:val="54"/>
        </w:trPr>
        <w:tc>
          <w:tcPr>
            <w:tcW w:w="54" w:type="dxa"/>
          </w:tcPr>
          <w:p w14:paraId="45C93AB5" w14:textId="77777777" w:rsidR="00A37FFA" w:rsidRDefault="00A37FFA" w:rsidP="00A37FFA">
            <w:pPr>
              <w:pStyle w:val="EmptyCellLayoutStyle"/>
              <w:spacing w:after="0" w:line="240" w:lineRule="auto"/>
            </w:pPr>
          </w:p>
        </w:tc>
        <w:tc>
          <w:tcPr>
            <w:tcW w:w="10395" w:type="dxa"/>
          </w:tcPr>
          <w:p w14:paraId="53DE157C" w14:textId="77777777" w:rsidR="00A37FFA" w:rsidRDefault="00A37FFA" w:rsidP="00A37FFA">
            <w:pPr>
              <w:pStyle w:val="EmptyCellLayoutStyle"/>
              <w:spacing w:after="0" w:line="240" w:lineRule="auto"/>
            </w:pPr>
          </w:p>
        </w:tc>
        <w:tc>
          <w:tcPr>
            <w:tcW w:w="149" w:type="dxa"/>
          </w:tcPr>
          <w:p w14:paraId="09EB06D3" w14:textId="77777777" w:rsidR="00A37FFA" w:rsidRDefault="00A37FFA" w:rsidP="00A37FFA">
            <w:pPr>
              <w:pStyle w:val="EmptyCellLayoutStyle"/>
              <w:spacing w:after="0" w:line="240" w:lineRule="auto"/>
            </w:pPr>
          </w:p>
        </w:tc>
      </w:tr>
      <w:tr w:rsidR="00A37FFA" w14:paraId="5D67582F" w14:textId="77777777" w:rsidTr="00A37FFA">
        <w:tc>
          <w:tcPr>
            <w:tcW w:w="54" w:type="dxa"/>
          </w:tcPr>
          <w:p w14:paraId="543390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D03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34FA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AD0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8BE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AA436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6CC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9AC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38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E30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2F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983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6AE22" w14:textId="77777777" w:rsidR="00A37FFA" w:rsidRDefault="00A37FFA" w:rsidP="00A37FFA">
                  <w:pPr>
                    <w:spacing w:after="0" w:line="240" w:lineRule="auto"/>
                  </w:pPr>
                  <w:r>
                    <w:rPr>
                      <w:rFonts w:eastAsia="Arial"/>
                      <w:color w:val="000000"/>
                      <w:lang w:bidi="ru-ru" w:val="ru-ru"/>
                    </w:rPr>
                    <w:t xml:space="preserve">Да</w:t>
                  </w:r>
                </w:p>
              </w:tc>
            </w:tr>
            <w:tr w:rsidR="00A37FFA" w14:paraId="6A21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8E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44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C7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2E6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27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48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86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03E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99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C4F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871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F1D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5D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775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0586" w14:textId="77777777" w:rsidR="00A37FFA" w:rsidRDefault="00A37FFA" w:rsidP="00A37FFA">
                  <w:pPr>
                    <w:spacing w:after="0" w:line="240" w:lineRule="auto"/>
                  </w:pPr>
                </w:p>
              </w:tc>
            </w:tr>
            <w:tr w:rsidR="00A37FFA" w14:paraId="16BA1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86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D87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61E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7BF87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09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541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38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C5E25A" w14:textId="77777777" w:rsidR="00A37FFA" w:rsidRDefault="00A37FFA" w:rsidP="00A37FFA">
            <w:pPr>
              <w:spacing w:after="0" w:line="240" w:lineRule="auto"/>
            </w:pPr>
          </w:p>
        </w:tc>
        <w:tc>
          <w:tcPr>
            <w:tcW w:w="149" w:type="dxa"/>
          </w:tcPr>
          <w:p w14:paraId="278967FF" w14:textId="77777777" w:rsidR="00A37FFA" w:rsidRDefault="00A37FFA" w:rsidP="00A37FFA">
            <w:pPr>
              <w:pStyle w:val="EmptyCellLayoutStyle"/>
              <w:spacing w:after="0" w:line="240" w:lineRule="auto"/>
            </w:pPr>
          </w:p>
        </w:tc>
      </w:tr>
      <w:tr w:rsidR="00A37FFA" w14:paraId="6ED1F480" w14:textId="77777777" w:rsidTr="00A37FFA">
        <w:trPr>
          <w:trHeight w:val="80"/>
        </w:trPr>
        <w:tc>
          <w:tcPr>
            <w:tcW w:w="54" w:type="dxa"/>
          </w:tcPr>
          <w:p w14:paraId="60AEE5E7" w14:textId="77777777" w:rsidR="00A37FFA" w:rsidRDefault="00A37FFA" w:rsidP="00A37FFA">
            <w:pPr>
              <w:pStyle w:val="EmptyCellLayoutStyle"/>
              <w:spacing w:after="0" w:line="240" w:lineRule="auto"/>
            </w:pPr>
          </w:p>
        </w:tc>
        <w:tc>
          <w:tcPr>
            <w:tcW w:w="10395" w:type="dxa"/>
          </w:tcPr>
          <w:p w14:paraId="30B6BF29" w14:textId="77777777" w:rsidR="00A37FFA" w:rsidRDefault="00A37FFA" w:rsidP="00A37FFA">
            <w:pPr>
              <w:pStyle w:val="EmptyCellLayoutStyle"/>
              <w:spacing w:after="0" w:line="240" w:lineRule="auto"/>
            </w:pPr>
          </w:p>
        </w:tc>
        <w:tc>
          <w:tcPr>
            <w:tcW w:w="149" w:type="dxa"/>
          </w:tcPr>
          <w:p w14:paraId="6DD0657A" w14:textId="77777777" w:rsidR="00A37FFA" w:rsidRDefault="00A37FFA" w:rsidP="00A37FFA">
            <w:pPr>
              <w:pStyle w:val="EmptyCellLayoutStyle"/>
              <w:spacing w:after="0" w:line="240" w:lineRule="auto"/>
            </w:pPr>
          </w:p>
        </w:tc>
      </w:tr>
    </w:tbl>
    <w:p xmlns:w="http://schemas.openxmlformats.org/wordprocessingml/2006/main" w14:paraId="079DC405" w14:textId="77777777" w:rsidR="00A37FFA" w:rsidRDefault="00A37FFA" w:rsidP="00A37FFA">
      <w:pPr>
        <w:spacing w:after="0" w:line="240" w:lineRule="auto"/>
      </w:pPr>
    </w:p>
    <w:p xmlns:w="http://schemas.openxmlformats.org/wordprocessingml/2006/main" w14:paraId="4A75AE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компонента Service Broker или зеркального отображения базы данных не могут прослушивать порт, потому что он занят</w:t>
      </w:r>
    </w:p>
    <w:p xmlns:w="http://schemas.openxmlformats.org/wordprocessingml/2006/main" w14:paraId="1FB3A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создании конечной точки компонента Service Broker или зеркального отображения базы данных SQL Server должен иметь возможность принимать подключения TCP/IP по указанному в конфигурации конечной точки порту. Безопасность транспорта требует авторизации подключений к данному порту. Если на сервере включен брандмауэр, то в настройках брандмауэра необходимо разрешить как входящие, так и исходящие соединения для порта, который используется в конечной точк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760076" w14:textId="77777777" w:rsidTr="00A37FFA">
        <w:trPr>
          <w:trHeight w:val="54"/>
        </w:trPr>
        <w:tc>
          <w:tcPr>
            <w:tcW w:w="54" w:type="dxa"/>
          </w:tcPr>
          <w:p w14:paraId="4B13FB44" w14:textId="77777777" w:rsidR="00A37FFA" w:rsidRDefault="00A37FFA" w:rsidP="00A37FFA">
            <w:pPr>
              <w:pStyle w:val="EmptyCellLayoutStyle"/>
              <w:spacing w:after="0" w:line="240" w:lineRule="auto"/>
            </w:pPr>
          </w:p>
        </w:tc>
        <w:tc>
          <w:tcPr>
            <w:tcW w:w="10395" w:type="dxa"/>
          </w:tcPr>
          <w:p w14:paraId="589B2B88" w14:textId="77777777" w:rsidR="00A37FFA" w:rsidRDefault="00A37FFA" w:rsidP="00A37FFA">
            <w:pPr>
              <w:pStyle w:val="EmptyCellLayoutStyle"/>
              <w:spacing w:after="0" w:line="240" w:lineRule="auto"/>
            </w:pPr>
          </w:p>
        </w:tc>
        <w:tc>
          <w:tcPr>
            <w:tcW w:w="149" w:type="dxa"/>
          </w:tcPr>
          <w:p w14:paraId="53E1D35A" w14:textId="77777777" w:rsidR="00A37FFA" w:rsidRDefault="00A37FFA" w:rsidP="00A37FFA">
            <w:pPr>
              <w:pStyle w:val="EmptyCellLayoutStyle"/>
              <w:spacing w:after="0" w:line="240" w:lineRule="auto"/>
            </w:pPr>
          </w:p>
        </w:tc>
      </w:tr>
      <w:tr w:rsidR="00A37FFA" w14:paraId="18F3F101" w14:textId="77777777" w:rsidTr="00A37FFA">
        <w:tc>
          <w:tcPr>
            <w:tcW w:w="54" w:type="dxa"/>
          </w:tcPr>
          <w:p w14:paraId="5EFC5D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A7A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7E4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96F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B39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639F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E60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E9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2D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D621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1A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3E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BA56E" w14:textId="77777777" w:rsidR="00A37FFA" w:rsidRDefault="00A37FFA" w:rsidP="00A37FFA">
                  <w:pPr>
                    <w:spacing w:after="0" w:line="240" w:lineRule="auto"/>
                  </w:pPr>
                  <w:r>
                    <w:rPr>
                      <w:rFonts w:eastAsia="Arial"/>
                      <w:color w:val="000000"/>
                      <w:lang w:bidi="ru-ru" w:val="ru-ru"/>
                    </w:rPr>
                    <w:t xml:space="preserve">Да</w:t>
                  </w:r>
                </w:p>
              </w:tc>
            </w:tr>
            <w:tr w:rsidR="00A37FFA" w14:paraId="3080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AF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A26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10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D82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F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F9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3F9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D231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3E3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36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C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9DC4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72A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B9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802B3" w14:textId="77777777" w:rsidR="00A37FFA" w:rsidRDefault="00A37FFA" w:rsidP="00A37FFA">
                  <w:pPr>
                    <w:spacing w:after="0" w:line="240" w:lineRule="auto"/>
                  </w:pPr>
                </w:p>
              </w:tc>
            </w:tr>
            <w:tr w:rsidR="00A37FFA" w14:paraId="426CC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F7D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8D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45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660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F4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177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11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AA3ACE" w14:textId="77777777" w:rsidR="00A37FFA" w:rsidRDefault="00A37FFA" w:rsidP="00A37FFA">
            <w:pPr>
              <w:spacing w:after="0" w:line="240" w:lineRule="auto"/>
            </w:pPr>
          </w:p>
        </w:tc>
        <w:tc>
          <w:tcPr>
            <w:tcW w:w="149" w:type="dxa"/>
          </w:tcPr>
          <w:p w14:paraId="069EE641" w14:textId="77777777" w:rsidR="00A37FFA" w:rsidRDefault="00A37FFA" w:rsidP="00A37FFA">
            <w:pPr>
              <w:pStyle w:val="EmptyCellLayoutStyle"/>
              <w:spacing w:after="0" w:line="240" w:lineRule="auto"/>
            </w:pPr>
          </w:p>
        </w:tc>
      </w:tr>
      <w:tr w:rsidR="00A37FFA" w14:paraId="636BA81A" w14:textId="77777777" w:rsidTr="00A37FFA">
        <w:trPr>
          <w:trHeight w:val="80"/>
        </w:trPr>
        <w:tc>
          <w:tcPr>
            <w:tcW w:w="54" w:type="dxa"/>
          </w:tcPr>
          <w:p w14:paraId="61717F57" w14:textId="77777777" w:rsidR="00A37FFA" w:rsidRDefault="00A37FFA" w:rsidP="00A37FFA">
            <w:pPr>
              <w:pStyle w:val="EmptyCellLayoutStyle"/>
              <w:spacing w:after="0" w:line="240" w:lineRule="auto"/>
            </w:pPr>
          </w:p>
        </w:tc>
        <w:tc>
          <w:tcPr>
            <w:tcW w:w="10395" w:type="dxa"/>
          </w:tcPr>
          <w:p w14:paraId="5A2F0D7D" w14:textId="77777777" w:rsidR="00A37FFA" w:rsidRDefault="00A37FFA" w:rsidP="00A37FFA">
            <w:pPr>
              <w:pStyle w:val="EmptyCellLayoutStyle"/>
              <w:spacing w:after="0" w:line="240" w:lineRule="auto"/>
            </w:pPr>
          </w:p>
        </w:tc>
        <w:tc>
          <w:tcPr>
            <w:tcW w:w="149" w:type="dxa"/>
          </w:tcPr>
          <w:p w14:paraId="5A2548EE" w14:textId="77777777" w:rsidR="00A37FFA" w:rsidRDefault="00A37FFA" w:rsidP="00A37FFA">
            <w:pPr>
              <w:pStyle w:val="EmptyCellLayoutStyle"/>
              <w:spacing w:after="0" w:line="240" w:lineRule="auto"/>
            </w:pPr>
          </w:p>
        </w:tc>
      </w:tr>
    </w:tbl>
    <w:p xmlns:w="http://schemas.openxmlformats.org/wordprocessingml/2006/main" w14:paraId="341CDEE3" w14:textId="77777777" w:rsidR="00A37FFA" w:rsidRDefault="00A37FFA" w:rsidP="00A37FFA">
      <w:pPr>
        <w:spacing w:after="0" w:line="240" w:lineRule="auto"/>
      </w:pPr>
    </w:p>
    <w:p xmlns:w="http://schemas.openxmlformats.org/wordprocessingml/2006/main" w14:paraId="529F84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распределении памяти для Common Language Runtime (CLR)</w:t>
      </w:r>
    </w:p>
    <w:p xmlns:w="http://schemas.openxmlformats.org/wordprocessingml/2006/main" w14:paraId="4CA93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распределить память для CL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033F07" w14:textId="77777777" w:rsidTr="00A37FFA">
        <w:trPr>
          <w:trHeight w:val="54"/>
        </w:trPr>
        <w:tc>
          <w:tcPr>
            <w:tcW w:w="54" w:type="dxa"/>
          </w:tcPr>
          <w:p w14:paraId="127FD7E7" w14:textId="77777777" w:rsidR="00A37FFA" w:rsidRDefault="00A37FFA" w:rsidP="00A37FFA">
            <w:pPr>
              <w:pStyle w:val="EmptyCellLayoutStyle"/>
              <w:spacing w:after="0" w:line="240" w:lineRule="auto"/>
            </w:pPr>
          </w:p>
        </w:tc>
        <w:tc>
          <w:tcPr>
            <w:tcW w:w="10395" w:type="dxa"/>
          </w:tcPr>
          <w:p w14:paraId="4D8A6187" w14:textId="77777777" w:rsidR="00A37FFA" w:rsidRDefault="00A37FFA" w:rsidP="00A37FFA">
            <w:pPr>
              <w:pStyle w:val="EmptyCellLayoutStyle"/>
              <w:spacing w:after="0" w:line="240" w:lineRule="auto"/>
            </w:pPr>
          </w:p>
        </w:tc>
        <w:tc>
          <w:tcPr>
            <w:tcW w:w="149" w:type="dxa"/>
          </w:tcPr>
          <w:p w14:paraId="50CC631D" w14:textId="77777777" w:rsidR="00A37FFA" w:rsidRDefault="00A37FFA" w:rsidP="00A37FFA">
            <w:pPr>
              <w:pStyle w:val="EmptyCellLayoutStyle"/>
              <w:spacing w:after="0" w:line="240" w:lineRule="auto"/>
            </w:pPr>
          </w:p>
        </w:tc>
      </w:tr>
      <w:tr w:rsidR="00A37FFA" w14:paraId="1654C1D9" w14:textId="77777777" w:rsidTr="00A37FFA">
        <w:tc>
          <w:tcPr>
            <w:tcW w:w="54" w:type="dxa"/>
          </w:tcPr>
          <w:p w14:paraId="3395D4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5D4A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F973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695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1D7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7C5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CF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6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035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89B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CDD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CFA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2D248" w14:textId="77777777" w:rsidR="00A37FFA" w:rsidRDefault="00A37FFA" w:rsidP="00A37FFA">
                  <w:pPr>
                    <w:spacing w:after="0" w:line="240" w:lineRule="auto"/>
                  </w:pPr>
                  <w:r>
                    <w:rPr>
                      <w:rFonts w:eastAsia="Arial"/>
                      <w:color w:val="000000"/>
                      <w:lang w:bidi="ru-ru" w:val="ru-ru"/>
                    </w:rPr>
                    <w:t xml:space="preserve">Да</w:t>
                  </w:r>
                </w:p>
              </w:tc>
            </w:tr>
            <w:tr w:rsidR="00A37FFA" w14:paraId="2890E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854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10D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C66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76D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375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D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45B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65942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A2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10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C079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74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E7F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A9EB8" w14:textId="77777777" w:rsidR="00A37FFA" w:rsidRDefault="00A37FFA" w:rsidP="00A37FFA">
                  <w:pPr>
                    <w:spacing w:after="0" w:line="240" w:lineRule="auto"/>
                  </w:pPr>
                </w:p>
              </w:tc>
            </w:tr>
            <w:tr w:rsidR="00A37FFA" w14:paraId="16BFAD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A7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82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11F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40469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4D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7CDC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177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559EC8" w14:textId="77777777" w:rsidR="00A37FFA" w:rsidRDefault="00A37FFA" w:rsidP="00A37FFA">
            <w:pPr>
              <w:spacing w:after="0" w:line="240" w:lineRule="auto"/>
            </w:pPr>
          </w:p>
        </w:tc>
        <w:tc>
          <w:tcPr>
            <w:tcW w:w="149" w:type="dxa"/>
          </w:tcPr>
          <w:p w14:paraId="77B92F33" w14:textId="77777777" w:rsidR="00A37FFA" w:rsidRDefault="00A37FFA" w:rsidP="00A37FFA">
            <w:pPr>
              <w:pStyle w:val="EmptyCellLayoutStyle"/>
              <w:spacing w:after="0" w:line="240" w:lineRule="auto"/>
            </w:pPr>
          </w:p>
        </w:tc>
      </w:tr>
      <w:tr w:rsidR="00A37FFA" w14:paraId="53B4BE96" w14:textId="77777777" w:rsidTr="00A37FFA">
        <w:trPr>
          <w:trHeight w:val="80"/>
        </w:trPr>
        <w:tc>
          <w:tcPr>
            <w:tcW w:w="54" w:type="dxa"/>
          </w:tcPr>
          <w:p w14:paraId="4C9D614C" w14:textId="77777777" w:rsidR="00A37FFA" w:rsidRDefault="00A37FFA" w:rsidP="00A37FFA">
            <w:pPr>
              <w:pStyle w:val="EmptyCellLayoutStyle"/>
              <w:spacing w:after="0" w:line="240" w:lineRule="auto"/>
            </w:pPr>
          </w:p>
        </w:tc>
        <w:tc>
          <w:tcPr>
            <w:tcW w:w="10395" w:type="dxa"/>
          </w:tcPr>
          <w:p w14:paraId="4CAA74AE" w14:textId="77777777" w:rsidR="00A37FFA" w:rsidRDefault="00A37FFA" w:rsidP="00A37FFA">
            <w:pPr>
              <w:pStyle w:val="EmptyCellLayoutStyle"/>
              <w:spacing w:after="0" w:line="240" w:lineRule="auto"/>
            </w:pPr>
          </w:p>
        </w:tc>
        <w:tc>
          <w:tcPr>
            <w:tcW w:w="149" w:type="dxa"/>
          </w:tcPr>
          <w:p w14:paraId="424B0968" w14:textId="77777777" w:rsidR="00A37FFA" w:rsidRDefault="00A37FFA" w:rsidP="00A37FFA">
            <w:pPr>
              <w:pStyle w:val="EmptyCellLayoutStyle"/>
              <w:spacing w:after="0" w:line="240" w:lineRule="auto"/>
            </w:pPr>
          </w:p>
        </w:tc>
      </w:tr>
    </w:tbl>
    <w:p xmlns:w="http://schemas.openxmlformats.org/wordprocessingml/2006/main" w14:paraId="5800583B" w14:textId="77777777" w:rsidR="00A37FFA" w:rsidRDefault="00A37FFA" w:rsidP="00A37FFA">
      <w:pPr>
        <w:spacing w:after="0" w:line="240" w:lineRule="auto"/>
      </w:pPr>
    </w:p>
    <w:p xmlns:w="http://schemas.openxmlformats.org/wordprocessingml/2006/main" w14:paraId="2045C4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нутренняя ошибка обработчика запросов: обработчик запросов столкнулся с непредвиденной ошибкой на этапе обработки удаленного запроса</w:t>
      </w:r>
    </w:p>
    <w:p xmlns:w="http://schemas.openxmlformats.org/wordprocessingml/2006/main" w14:paraId="2F83A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внутренняя ошибка обработчика запро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24E639" w14:textId="77777777" w:rsidTr="00A37FFA">
        <w:trPr>
          <w:trHeight w:val="54"/>
        </w:trPr>
        <w:tc>
          <w:tcPr>
            <w:tcW w:w="54" w:type="dxa"/>
          </w:tcPr>
          <w:p w14:paraId="6877A195" w14:textId="77777777" w:rsidR="00A37FFA" w:rsidRDefault="00A37FFA" w:rsidP="00A37FFA">
            <w:pPr>
              <w:pStyle w:val="EmptyCellLayoutStyle"/>
              <w:spacing w:after="0" w:line="240" w:lineRule="auto"/>
            </w:pPr>
          </w:p>
        </w:tc>
        <w:tc>
          <w:tcPr>
            <w:tcW w:w="10395" w:type="dxa"/>
          </w:tcPr>
          <w:p w14:paraId="507EB2C3" w14:textId="77777777" w:rsidR="00A37FFA" w:rsidRDefault="00A37FFA" w:rsidP="00A37FFA">
            <w:pPr>
              <w:pStyle w:val="EmptyCellLayoutStyle"/>
              <w:spacing w:after="0" w:line="240" w:lineRule="auto"/>
            </w:pPr>
          </w:p>
        </w:tc>
        <w:tc>
          <w:tcPr>
            <w:tcW w:w="149" w:type="dxa"/>
          </w:tcPr>
          <w:p w14:paraId="279CB051" w14:textId="77777777" w:rsidR="00A37FFA" w:rsidRDefault="00A37FFA" w:rsidP="00A37FFA">
            <w:pPr>
              <w:pStyle w:val="EmptyCellLayoutStyle"/>
              <w:spacing w:after="0" w:line="240" w:lineRule="auto"/>
            </w:pPr>
          </w:p>
        </w:tc>
      </w:tr>
      <w:tr w:rsidR="00A37FFA" w14:paraId="701D4915" w14:textId="77777777" w:rsidTr="00A37FFA">
        <w:tc>
          <w:tcPr>
            <w:tcW w:w="54" w:type="dxa"/>
          </w:tcPr>
          <w:p w14:paraId="3FA0E7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74F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29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498A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14A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DE5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DC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48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4B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CAF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7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72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B6148" w14:textId="77777777" w:rsidR="00A37FFA" w:rsidRDefault="00A37FFA" w:rsidP="00A37FFA">
                  <w:pPr>
                    <w:spacing w:after="0" w:line="240" w:lineRule="auto"/>
                  </w:pPr>
                  <w:r>
                    <w:rPr>
                      <w:rFonts w:eastAsia="Arial"/>
                      <w:color w:val="000000"/>
                      <w:lang w:bidi="ru-ru" w:val="ru-ru"/>
                    </w:rPr>
                    <w:t xml:space="preserve">Да</w:t>
                  </w:r>
                </w:p>
              </w:tc>
            </w:tr>
            <w:tr w:rsidR="00A37FFA" w14:paraId="476C5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0C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C91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E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C266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4F6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6D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76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1C83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3C8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F4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C2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C3E50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16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FE3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A5A7D" w14:textId="77777777" w:rsidR="00A37FFA" w:rsidRDefault="00A37FFA" w:rsidP="00A37FFA">
                  <w:pPr>
                    <w:spacing w:after="0" w:line="240" w:lineRule="auto"/>
                  </w:pPr>
                </w:p>
              </w:tc>
            </w:tr>
            <w:tr w:rsidR="00A37FFA" w14:paraId="27DD0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0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CA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08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67C314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C8A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AD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18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57BA465" w14:textId="77777777" w:rsidR="00A37FFA" w:rsidRDefault="00A37FFA" w:rsidP="00A37FFA">
            <w:pPr>
              <w:spacing w:after="0" w:line="240" w:lineRule="auto"/>
            </w:pPr>
          </w:p>
        </w:tc>
        <w:tc>
          <w:tcPr>
            <w:tcW w:w="149" w:type="dxa"/>
          </w:tcPr>
          <w:p w14:paraId="535E9F97" w14:textId="77777777" w:rsidR="00A37FFA" w:rsidRDefault="00A37FFA" w:rsidP="00A37FFA">
            <w:pPr>
              <w:pStyle w:val="EmptyCellLayoutStyle"/>
              <w:spacing w:after="0" w:line="240" w:lineRule="auto"/>
            </w:pPr>
          </w:p>
        </w:tc>
      </w:tr>
      <w:tr w:rsidR="00A37FFA" w14:paraId="7752FF09" w14:textId="77777777" w:rsidTr="00A37FFA">
        <w:trPr>
          <w:trHeight w:val="80"/>
        </w:trPr>
        <w:tc>
          <w:tcPr>
            <w:tcW w:w="54" w:type="dxa"/>
          </w:tcPr>
          <w:p w14:paraId="2E8993AE" w14:textId="77777777" w:rsidR="00A37FFA" w:rsidRDefault="00A37FFA" w:rsidP="00A37FFA">
            <w:pPr>
              <w:pStyle w:val="EmptyCellLayoutStyle"/>
              <w:spacing w:after="0" w:line="240" w:lineRule="auto"/>
            </w:pPr>
          </w:p>
        </w:tc>
        <w:tc>
          <w:tcPr>
            <w:tcW w:w="10395" w:type="dxa"/>
          </w:tcPr>
          <w:p w14:paraId="6EF34729" w14:textId="77777777" w:rsidR="00A37FFA" w:rsidRDefault="00A37FFA" w:rsidP="00A37FFA">
            <w:pPr>
              <w:pStyle w:val="EmptyCellLayoutStyle"/>
              <w:spacing w:after="0" w:line="240" w:lineRule="auto"/>
            </w:pPr>
          </w:p>
        </w:tc>
        <w:tc>
          <w:tcPr>
            <w:tcW w:w="149" w:type="dxa"/>
          </w:tcPr>
          <w:p w14:paraId="05FDDEA4" w14:textId="77777777" w:rsidR="00A37FFA" w:rsidRDefault="00A37FFA" w:rsidP="00A37FFA">
            <w:pPr>
              <w:pStyle w:val="EmptyCellLayoutStyle"/>
              <w:spacing w:after="0" w:line="240" w:lineRule="auto"/>
            </w:pPr>
          </w:p>
        </w:tc>
      </w:tr>
    </w:tbl>
    <w:p xmlns:w="http://schemas.openxmlformats.org/wordprocessingml/2006/main" w14:paraId="460EE4B8" w14:textId="77777777" w:rsidR="00A37FFA" w:rsidRDefault="00A37FFA" w:rsidP="00A37FFA">
      <w:pPr>
        <w:spacing w:after="0" w:line="240" w:lineRule="auto"/>
      </w:pPr>
    </w:p>
    <w:p xmlns:w="http://schemas.openxmlformats.org/wordprocessingml/2006/main" w14:paraId="446948C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контрольной суммы во время нахождения страницы в кэше</w:t>
      </w:r>
    </w:p>
    <w:p xmlns:w="http://schemas.openxmlformats.org/wordprocessingml/2006/main" w14:paraId="1619B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а непредвиденная модификация страницы базы данных во время ее нахождения в кэше (путем проверки контрольной суммы стран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6394E9" w14:textId="77777777" w:rsidTr="00A37FFA">
        <w:trPr>
          <w:trHeight w:val="54"/>
        </w:trPr>
        <w:tc>
          <w:tcPr>
            <w:tcW w:w="54" w:type="dxa"/>
          </w:tcPr>
          <w:p w14:paraId="747F3577" w14:textId="77777777" w:rsidR="00A37FFA" w:rsidRDefault="00A37FFA" w:rsidP="00A37FFA">
            <w:pPr>
              <w:pStyle w:val="EmptyCellLayoutStyle"/>
              <w:spacing w:after="0" w:line="240" w:lineRule="auto"/>
            </w:pPr>
          </w:p>
        </w:tc>
        <w:tc>
          <w:tcPr>
            <w:tcW w:w="10395" w:type="dxa"/>
          </w:tcPr>
          <w:p w14:paraId="4F330CEB" w14:textId="77777777" w:rsidR="00A37FFA" w:rsidRDefault="00A37FFA" w:rsidP="00A37FFA">
            <w:pPr>
              <w:pStyle w:val="EmptyCellLayoutStyle"/>
              <w:spacing w:after="0" w:line="240" w:lineRule="auto"/>
            </w:pPr>
          </w:p>
        </w:tc>
        <w:tc>
          <w:tcPr>
            <w:tcW w:w="149" w:type="dxa"/>
          </w:tcPr>
          <w:p w14:paraId="7483626B" w14:textId="77777777" w:rsidR="00A37FFA" w:rsidRDefault="00A37FFA" w:rsidP="00A37FFA">
            <w:pPr>
              <w:pStyle w:val="EmptyCellLayoutStyle"/>
              <w:spacing w:after="0" w:line="240" w:lineRule="auto"/>
            </w:pPr>
          </w:p>
        </w:tc>
      </w:tr>
      <w:tr w:rsidR="00A37FFA" w14:paraId="2C3ADE38" w14:textId="77777777" w:rsidTr="00A37FFA">
        <w:tc>
          <w:tcPr>
            <w:tcW w:w="54" w:type="dxa"/>
          </w:tcPr>
          <w:p w14:paraId="5A549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5A3A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B30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67C0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491F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DB2F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4B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AE3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730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FD2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E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D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3B756" w14:textId="77777777" w:rsidR="00A37FFA" w:rsidRDefault="00A37FFA" w:rsidP="00A37FFA">
                  <w:pPr>
                    <w:spacing w:after="0" w:line="240" w:lineRule="auto"/>
                  </w:pPr>
                  <w:r>
                    <w:rPr>
                      <w:rFonts w:eastAsia="Arial"/>
                      <w:color w:val="000000"/>
                      <w:lang w:bidi="ru-ru" w:val="ru-ru"/>
                    </w:rPr>
                    <w:t xml:space="preserve">Да</w:t>
                  </w:r>
                </w:p>
              </w:tc>
            </w:tr>
            <w:tr w:rsidR="00A37FFA" w14:paraId="674E1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18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B1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4B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A011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A1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F2C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3D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3ED5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6BD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8A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5B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3284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458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49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92409" w14:textId="77777777" w:rsidR="00A37FFA" w:rsidRDefault="00A37FFA" w:rsidP="00A37FFA">
                  <w:pPr>
                    <w:spacing w:after="0" w:line="240" w:lineRule="auto"/>
                  </w:pPr>
                </w:p>
              </w:tc>
            </w:tr>
            <w:tr w:rsidR="00A37FFA" w14:paraId="06052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5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09E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0C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A2920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B7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6FDC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6A9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6D768A3" w14:textId="77777777" w:rsidR="00A37FFA" w:rsidRDefault="00A37FFA" w:rsidP="00A37FFA">
            <w:pPr>
              <w:spacing w:after="0" w:line="240" w:lineRule="auto"/>
            </w:pPr>
          </w:p>
        </w:tc>
        <w:tc>
          <w:tcPr>
            <w:tcW w:w="149" w:type="dxa"/>
          </w:tcPr>
          <w:p w14:paraId="00D5FC40" w14:textId="77777777" w:rsidR="00A37FFA" w:rsidRDefault="00A37FFA" w:rsidP="00A37FFA">
            <w:pPr>
              <w:pStyle w:val="EmptyCellLayoutStyle"/>
              <w:spacing w:after="0" w:line="240" w:lineRule="auto"/>
            </w:pPr>
          </w:p>
        </w:tc>
      </w:tr>
      <w:tr w:rsidR="00A37FFA" w14:paraId="4310819A" w14:textId="77777777" w:rsidTr="00A37FFA">
        <w:trPr>
          <w:trHeight w:val="80"/>
        </w:trPr>
        <w:tc>
          <w:tcPr>
            <w:tcW w:w="54" w:type="dxa"/>
          </w:tcPr>
          <w:p w14:paraId="696BE24F" w14:textId="77777777" w:rsidR="00A37FFA" w:rsidRDefault="00A37FFA" w:rsidP="00A37FFA">
            <w:pPr>
              <w:pStyle w:val="EmptyCellLayoutStyle"/>
              <w:spacing w:after="0" w:line="240" w:lineRule="auto"/>
            </w:pPr>
          </w:p>
        </w:tc>
        <w:tc>
          <w:tcPr>
            <w:tcW w:w="10395" w:type="dxa"/>
          </w:tcPr>
          <w:p w14:paraId="6AD5DF7A" w14:textId="77777777" w:rsidR="00A37FFA" w:rsidRDefault="00A37FFA" w:rsidP="00A37FFA">
            <w:pPr>
              <w:pStyle w:val="EmptyCellLayoutStyle"/>
              <w:spacing w:after="0" w:line="240" w:lineRule="auto"/>
            </w:pPr>
          </w:p>
        </w:tc>
        <w:tc>
          <w:tcPr>
            <w:tcW w:w="149" w:type="dxa"/>
          </w:tcPr>
          <w:p w14:paraId="29EB4DB2" w14:textId="77777777" w:rsidR="00A37FFA" w:rsidRDefault="00A37FFA" w:rsidP="00A37FFA">
            <w:pPr>
              <w:pStyle w:val="EmptyCellLayoutStyle"/>
              <w:spacing w:after="0" w:line="240" w:lineRule="auto"/>
            </w:pPr>
          </w:p>
        </w:tc>
      </w:tr>
    </w:tbl>
    <w:p xmlns:w="http://schemas.openxmlformats.org/wordprocessingml/2006/main" w14:paraId="6B48C5E9" w14:textId="77777777" w:rsidR="00A37FFA" w:rsidRDefault="00A37FFA" w:rsidP="00A37FFA">
      <w:pPr>
        <w:spacing w:after="0" w:line="240" w:lineRule="auto"/>
      </w:pPr>
    </w:p>
    <w:p xmlns:w="http://schemas.openxmlformats.org/wordprocessingml/2006/main" w14:paraId="61DD7B1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цедура CHECKTABLE завершена. В процессе сбора фактов была обнаружена ошибка.</w:t>
      </w:r>
    </w:p>
    <w:p xmlns:w="http://schemas.openxmlformats.org/wordprocessingml/2006/main" w14:paraId="08C846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озможно, нехватка пространства для базы данных tempdb или не согласована системная таблица. Проверьте наличие предыдущих ошибо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7B3335" w14:textId="77777777" w:rsidTr="00A37FFA">
        <w:trPr>
          <w:trHeight w:val="54"/>
        </w:trPr>
        <w:tc>
          <w:tcPr>
            <w:tcW w:w="54" w:type="dxa"/>
          </w:tcPr>
          <w:p w14:paraId="0653BC38" w14:textId="77777777" w:rsidR="00A37FFA" w:rsidRDefault="00A37FFA" w:rsidP="00A37FFA">
            <w:pPr>
              <w:pStyle w:val="EmptyCellLayoutStyle"/>
              <w:spacing w:after="0" w:line="240" w:lineRule="auto"/>
            </w:pPr>
          </w:p>
        </w:tc>
        <w:tc>
          <w:tcPr>
            <w:tcW w:w="10395" w:type="dxa"/>
          </w:tcPr>
          <w:p w14:paraId="556876B3" w14:textId="77777777" w:rsidR="00A37FFA" w:rsidRDefault="00A37FFA" w:rsidP="00A37FFA">
            <w:pPr>
              <w:pStyle w:val="EmptyCellLayoutStyle"/>
              <w:spacing w:after="0" w:line="240" w:lineRule="auto"/>
            </w:pPr>
          </w:p>
        </w:tc>
        <w:tc>
          <w:tcPr>
            <w:tcW w:w="149" w:type="dxa"/>
          </w:tcPr>
          <w:p w14:paraId="239EA05F" w14:textId="77777777" w:rsidR="00A37FFA" w:rsidRDefault="00A37FFA" w:rsidP="00A37FFA">
            <w:pPr>
              <w:pStyle w:val="EmptyCellLayoutStyle"/>
              <w:spacing w:after="0" w:line="240" w:lineRule="auto"/>
            </w:pPr>
          </w:p>
        </w:tc>
      </w:tr>
      <w:tr w:rsidR="00A37FFA" w14:paraId="72874812" w14:textId="77777777" w:rsidTr="00A37FFA">
        <w:tc>
          <w:tcPr>
            <w:tcW w:w="54" w:type="dxa"/>
          </w:tcPr>
          <w:p w14:paraId="6C6831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05A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4B4C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472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A96E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9D2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A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C31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A2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B01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826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44F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C4642" w14:textId="77777777" w:rsidR="00A37FFA" w:rsidRDefault="00A37FFA" w:rsidP="00A37FFA">
                  <w:pPr>
                    <w:spacing w:after="0" w:line="240" w:lineRule="auto"/>
                  </w:pPr>
                  <w:r>
                    <w:rPr>
                      <w:rFonts w:eastAsia="Arial"/>
                      <w:color w:val="000000"/>
                      <w:lang w:bidi="ru-ru" w:val="ru-ru"/>
                    </w:rPr>
                    <w:t xml:space="preserve">Да</w:t>
                  </w:r>
                </w:p>
              </w:tc>
            </w:tr>
            <w:tr w:rsidR="00A37FFA" w14:paraId="0151BC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85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CCC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3F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DDE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8F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03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3B9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8A7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55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60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00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85682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A2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26F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0486" w14:textId="77777777" w:rsidR="00A37FFA" w:rsidRDefault="00A37FFA" w:rsidP="00A37FFA">
                  <w:pPr>
                    <w:spacing w:after="0" w:line="240" w:lineRule="auto"/>
                  </w:pPr>
                </w:p>
              </w:tc>
            </w:tr>
            <w:tr w:rsidR="00A37FFA" w14:paraId="63D2A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CA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B0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090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1BD0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AD8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F3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3728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1C08C3" w14:textId="77777777" w:rsidR="00A37FFA" w:rsidRDefault="00A37FFA" w:rsidP="00A37FFA">
            <w:pPr>
              <w:spacing w:after="0" w:line="240" w:lineRule="auto"/>
            </w:pPr>
          </w:p>
        </w:tc>
        <w:tc>
          <w:tcPr>
            <w:tcW w:w="149" w:type="dxa"/>
          </w:tcPr>
          <w:p w14:paraId="0588F763" w14:textId="77777777" w:rsidR="00A37FFA" w:rsidRDefault="00A37FFA" w:rsidP="00A37FFA">
            <w:pPr>
              <w:pStyle w:val="EmptyCellLayoutStyle"/>
              <w:spacing w:after="0" w:line="240" w:lineRule="auto"/>
            </w:pPr>
          </w:p>
        </w:tc>
      </w:tr>
      <w:tr w:rsidR="00A37FFA" w14:paraId="52CF122F" w14:textId="77777777" w:rsidTr="00A37FFA">
        <w:trPr>
          <w:trHeight w:val="80"/>
        </w:trPr>
        <w:tc>
          <w:tcPr>
            <w:tcW w:w="54" w:type="dxa"/>
          </w:tcPr>
          <w:p w14:paraId="4AE4DE73" w14:textId="77777777" w:rsidR="00A37FFA" w:rsidRDefault="00A37FFA" w:rsidP="00A37FFA">
            <w:pPr>
              <w:pStyle w:val="EmptyCellLayoutStyle"/>
              <w:spacing w:after="0" w:line="240" w:lineRule="auto"/>
            </w:pPr>
          </w:p>
        </w:tc>
        <w:tc>
          <w:tcPr>
            <w:tcW w:w="10395" w:type="dxa"/>
          </w:tcPr>
          <w:p w14:paraId="4936C668" w14:textId="77777777" w:rsidR="00A37FFA" w:rsidRDefault="00A37FFA" w:rsidP="00A37FFA">
            <w:pPr>
              <w:pStyle w:val="EmptyCellLayoutStyle"/>
              <w:spacing w:after="0" w:line="240" w:lineRule="auto"/>
            </w:pPr>
          </w:p>
        </w:tc>
        <w:tc>
          <w:tcPr>
            <w:tcW w:w="149" w:type="dxa"/>
          </w:tcPr>
          <w:p w14:paraId="55665B72" w14:textId="77777777" w:rsidR="00A37FFA" w:rsidRDefault="00A37FFA" w:rsidP="00A37FFA">
            <w:pPr>
              <w:pStyle w:val="EmptyCellLayoutStyle"/>
              <w:spacing w:after="0" w:line="240" w:lineRule="auto"/>
            </w:pPr>
          </w:p>
        </w:tc>
      </w:tr>
    </w:tbl>
    <w:p xmlns:w="http://schemas.openxmlformats.org/wordprocessingml/2006/main" w14:paraId="6CF972E2" w14:textId="77777777" w:rsidR="00A37FFA" w:rsidRDefault="00A37FFA" w:rsidP="00A37FFA">
      <w:pPr>
        <w:spacing w:after="0" w:line="240" w:lineRule="auto"/>
      </w:pPr>
    </w:p>
    <w:p xmlns:w="http://schemas.openxmlformats.org/wordprocessingml/2006/main" w14:paraId="38B931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цесс RESTORE не смог запустить базу данных</w:t>
      </w:r>
    </w:p>
    <w:p xmlns:w="http://schemas.openxmlformats.org/wordprocessingml/2006/main" w14:paraId="33B95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о время восстановления базы данных не удалось создать внутренние структуры. Обычно это является побочным эффектом друг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CB9CA8" w14:textId="77777777" w:rsidTr="00A37FFA">
        <w:trPr>
          <w:trHeight w:val="54"/>
        </w:trPr>
        <w:tc>
          <w:tcPr>
            <w:tcW w:w="54" w:type="dxa"/>
          </w:tcPr>
          <w:p w14:paraId="6760B0C9" w14:textId="77777777" w:rsidR="00A37FFA" w:rsidRDefault="00A37FFA" w:rsidP="00A37FFA">
            <w:pPr>
              <w:pStyle w:val="EmptyCellLayoutStyle"/>
              <w:spacing w:after="0" w:line="240" w:lineRule="auto"/>
            </w:pPr>
          </w:p>
        </w:tc>
        <w:tc>
          <w:tcPr>
            <w:tcW w:w="10395" w:type="dxa"/>
          </w:tcPr>
          <w:p w14:paraId="036B0230" w14:textId="77777777" w:rsidR="00A37FFA" w:rsidRDefault="00A37FFA" w:rsidP="00A37FFA">
            <w:pPr>
              <w:pStyle w:val="EmptyCellLayoutStyle"/>
              <w:spacing w:after="0" w:line="240" w:lineRule="auto"/>
            </w:pPr>
          </w:p>
        </w:tc>
        <w:tc>
          <w:tcPr>
            <w:tcW w:w="149" w:type="dxa"/>
          </w:tcPr>
          <w:p w14:paraId="3B3FA5E2" w14:textId="77777777" w:rsidR="00A37FFA" w:rsidRDefault="00A37FFA" w:rsidP="00A37FFA">
            <w:pPr>
              <w:pStyle w:val="EmptyCellLayoutStyle"/>
              <w:spacing w:after="0" w:line="240" w:lineRule="auto"/>
            </w:pPr>
          </w:p>
        </w:tc>
      </w:tr>
      <w:tr w:rsidR="00A37FFA" w14:paraId="06E8CD97" w14:textId="77777777" w:rsidTr="00A37FFA">
        <w:tc>
          <w:tcPr>
            <w:tcW w:w="54" w:type="dxa"/>
          </w:tcPr>
          <w:p w14:paraId="05458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37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2949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36F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839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2AE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43E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A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2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22CF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B53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5F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F6B2" w14:textId="77777777" w:rsidR="00A37FFA" w:rsidRDefault="00A37FFA" w:rsidP="00A37FFA">
                  <w:pPr>
                    <w:spacing w:after="0" w:line="240" w:lineRule="auto"/>
                  </w:pPr>
                  <w:r>
                    <w:rPr>
                      <w:rFonts w:eastAsia="Arial"/>
                      <w:color w:val="000000"/>
                      <w:lang w:bidi="ru-ru" w:val="ru-ru"/>
                    </w:rPr>
                    <w:t xml:space="preserve">Да</w:t>
                  </w:r>
                </w:p>
              </w:tc>
            </w:tr>
            <w:tr w:rsidR="00A37FFA" w14:paraId="5EF1D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49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EB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A8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9642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402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FC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CE4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EFF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F1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70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8F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62FE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85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92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830C0" w14:textId="77777777" w:rsidR="00A37FFA" w:rsidRDefault="00A37FFA" w:rsidP="00A37FFA">
                  <w:pPr>
                    <w:spacing w:after="0" w:line="240" w:lineRule="auto"/>
                  </w:pPr>
                </w:p>
              </w:tc>
            </w:tr>
            <w:tr w:rsidR="00A37FFA" w14:paraId="7A7C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32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34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D0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59E6B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579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605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BF1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99932B8" w14:textId="77777777" w:rsidR="00A37FFA" w:rsidRDefault="00A37FFA" w:rsidP="00A37FFA">
            <w:pPr>
              <w:spacing w:after="0" w:line="240" w:lineRule="auto"/>
            </w:pPr>
          </w:p>
        </w:tc>
        <w:tc>
          <w:tcPr>
            <w:tcW w:w="149" w:type="dxa"/>
          </w:tcPr>
          <w:p w14:paraId="753B81A0" w14:textId="77777777" w:rsidR="00A37FFA" w:rsidRDefault="00A37FFA" w:rsidP="00A37FFA">
            <w:pPr>
              <w:pStyle w:val="EmptyCellLayoutStyle"/>
              <w:spacing w:after="0" w:line="240" w:lineRule="auto"/>
            </w:pPr>
          </w:p>
        </w:tc>
      </w:tr>
      <w:tr w:rsidR="00A37FFA" w14:paraId="0D2DD896" w14:textId="77777777" w:rsidTr="00A37FFA">
        <w:trPr>
          <w:trHeight w:val="80"/>
        </w:trPr>
        <w:tc>
          <w:tcPr>
            <w:tcW w:w="54" w:type="dxa"/>
          </w:tcPr>
          <w:p w14:paraId="2C23D414" w14:textId="77777777" w:rsidR="00A37FFA" w:rsidRDefault="00A37FFA" w:rsidP="00A37FFA">
            <w:pPr>
              <w:pStyle w:val="EmptyCellLayoutStyle"/>
              <w:spacing w:after="0" w:line="240" w:lineRule="auto"/>
            </w:pPr>
          </w:p>
        </w:tc>
        <w:tc>
          <w:tcPr>
            <w:tcW w:w="10395" w:type="dxa"/>
          </w:tcPr>
          <w:p w14:paraId="758BBBE9" w14:textId="77777777" w:rsidR="00A37FFA" w:rsidRDefault="00A37FFA" w:rsidP="00A37FFA">
            <w:pPr>
              <w:pStyle w:val="EmptyCellLayoutStyle"/>
              <w:spacing w:after="0" w:line="240" w:lineRule="auto"/>
            </w:pPr>
          </w:p>
        </w:tc>
        <w:tc>
          <w:tcPr>
            <w:tcW w:w="149" w:type="dxa"/>
          </w:tcPr>
          <w:p w14:paraId="0CB4BFC6" w14:textId="77777777" w:rsidR="00A37FFA" w:rsidRDefault="00A37FFA" w:rsidP="00A37FFA">
            <w:pPr>
              <w:pStyle w:val="EmptyCellLayoutStyle"/>
              <w:spacing w:after="0" w:line="240" w:lineRule="auto"/>
            </w:pPr>
          </w:p>
        </w:tc>
      </w:tr>
    </w:tbl>
    <w:p xmlns:w="http://schemas.openxmlformats.org/wordprocessingml/2006/main" w14:paraId="32DABB2C" w14:textId="77777777" w:rsidR="00A37FFA" w:rsidRDefault="00A37FFA" w:rsidP="00A37FFA">
      <w:pPr>
        <w:spacing w:after="0" w:line="240" w:lineRule="auto"/>
      </w:pPr>
    </w:p>
    <w:p xmlns:w="http://schemas.openxmlformats.org/wordprocessingml/2006/main" w14:paraId="0C4B68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диалог компонента SQL Server Service Broker был закрыт из-за ошибки</w:t>
      </w:r>
    </w:p>
    <w:p xmlns:w="http://schemas.openxmlformats.org/wordprocessingml/2006/main" w14:paraId="43E803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иалог компонента SQL Server Service Broker был закрыт из-за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CF2940" w14:textId="77777777" w:rsidTr="00A37FFA">
        <w:trPr>
          <w:trHeight w:val="54"/>
        </w:trPr>
        <w:tc>
          <w:tcPr>
            <w:tcW w:w="54" w:type="dxa"/>
          </w:tcPr>
          <w:p w14:paraId="36E0E2D4" w14:textId="77777777" w:rsidR="00A37FFA" w:rsidRDefault="00A37FFA" w:rsidP="00A37FFA">
            <w:pPr>
              <w:pStyle w:val="EmptyCellLayoutStyle"/>
              <w:spacing w:after="0" w:line="240" w:lineRule="auto"/>
            </w:pPr>
          </w:p>
        </w:tc>
        <w:tc>
          <w:tcPr>
            <w:tcW w:w="10395" w:type="dxa"/>
          </w:tcPr>
          <w:p w14:paraId="6C6AAB97" w14:textId="77777777" w:rsidR="00A37FFA" w:rsidRDefault="00A37FFA" w:rsidP="00A37FFA">
            <w:pPr>
              <w:pStyle w:val="EmptyCellLayoutStyle"/>
              <w:spacing w:after="0" w:line="240" w:lineRule="auto"/>
            </w:pPr>
          </w:p>
        </w:tc>
        <w:tc>
          <w:tcPr>
            <w:tcW w:w="149" w:type="dxa"/>
          </w:tcPr>
          <w:p w14:paraId="5345B21F" w14:textId="77777777" w:rsidR="00A37FFA" w:rsidRDefault="00A37FFA" w:rsidP="00A37FFA">
            <w:pPr>
              <w:pStyle w:val="EmptyCellLayoutStyle"/>
              <w:spacing w:after="0" w:line="240" w:lineRule="auto"/>
            </w:pPr>
          </w:p>
        </w:tc>
      </w:tr>
      <w:tr w:rsidR="00A37FFA" w14:paraId="345D6CE9" w14:textId="77777777" w:rsidTr="00A37FFA">
        <w:tc>
          <w:tcPr>
            <w:tcW w:w="54" w:type="dxa"/>
          </w:tcPr>
          <w:p w14:paraId="2D6E5B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25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C6D8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BF9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001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6D5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B8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B4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DC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AF3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D8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AB4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739C0" w14:textId="77777777" w:rsidR="00A37FFA" w:rsidRDefault="00A37FFA" w:rsidP="00A37FFA">
                  <w:pPr>
                    <w:spacing w:after="0" w:line="240" w:lineRule="auto"/>
                  </w:pPr>
                  <w:r>
                    <w:rPr>
                      <w:rFonts w:eastAsia="Arial"/>
                      <w:color w:val="000000"/>
                      <w:lang w:bidi="ru-ru" w:val="ru-ru"/>
                    </w:rPr>
                    <w:t xml:space="preserve">Да</w:t>
                  </w:r>
                </w:p>
              </w:tc>
            </w:tr>
            <w:tr w:rsidR="00A37FFA" w14:paraId="6303F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14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88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2BE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F79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5A1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6C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E2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3C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2D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C4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5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BEA3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CD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74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2A895" w14:textId="77777777" w:rsidR="00A37FFA" w:rsidRDefault="00A37FFA" w:rsidP="00A37FFA">
                  <w:pPr>
                    <w:spacing w:after="0" w:line="240" w:lineRule="auto"/>
                  </w:pPr>
                </w:p>
              </w:tc>
            </w:tr>
            <w:tr w:rsidR="00A37FFA" w14:paraId="3475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CFE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F3A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5A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4FB4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A6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442B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91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C9977C" w14:textId="77777777" w:rsidR="00A37FFA" w:rsidRDefault="00A37FFA" w:rsidP="00A37FFA">
            <w:pPr>
              <w:spacing w:after="0" w:line="240" w:lineRule="auto"/>
            </w:pPr>
          </w:p>
        </w:tc>
        <w:tc>
          <w:tcPr>
            <w:tcW w:w="149" w:type="dxa"/>
          </w:tcPr>
          <w:p w14:paraId="07C53A62" w14:textId="77777777" w:rsidR="00A37FFA" w:rsidRDefault="00A37FFA" w:rsidP="00A37FFA">
            <w:pPr>
              <w:pStyle w:val="EmptyCellLayoutStyle"/>
              <w:spacing w:after="0" w:line="240" w:lineRule="auto"/>
            </w:pPr>
          </w:p>
        </w:tc>
      </w:tr>
      <w:tr w:rsidR="00A37FFA" w14:paraId="34C03CCE" w14:textId="77777777" w:rsidTr="00A37FFA">
        <w:trPr>
          <w:trHeight w:val="80"/>
        </w:trPr>
        <w:tc>
          <w:tcPr>
            <w:tcW w:w="54" w:type="dxa"/>
          </w:tcPr>
          <w:p w14:paraId="7F280008" w14:textId="77777777" w:rsidR="00A37FFA" w:rsidRDefault="00A37FFA" w:rsidP="00A37FFA">
            <w:pPr>
              <w:pStyle w:val="EmptyCellLayoutStyle"/>
              <w:spacing w:after="0" w:line="240" w:lineRule="auto"/>
            </w:pPr>
          </w:p>
        </w:tc>
        <w:tc>
          <w:tcPr>
            <w:tcW w:w="10395" w:type="dxa"/>
          </w:tcPr>
          <w:p w14:paraId="3C96277F" w14:textId="77777777" w:rsidR="00A37FFA" w:rsidRDefault="00A37FFA" w:rsidP="00A37FFA">
            <w:pPr>
              <w:pStyle w:val="EmptyCellLayoutStyle"/>
              <w:spacing w:after="0" w:line="240" w:lineRule="auto"/>
            </w:pPr>
          </w:p>
        </w:tc>
        <w:tc>
          <w:tcPr>
            <w:tcW w:w="149" w:type="dxa"/>
          </w:tcPr>
          <w:p w14:paraId="6775FEE3" w14:textId="77777777" w:rsidR="00A37FFA" w:rsidRDefault="00A37FFA" w:rsidP="00A37FFA">
            <w:pPr>
              <w:pStyle w:val="EmptyCellLayoutStyle"/>
              <w:spacing w:after="0" w:line="240" w:lineRule="auto"/>
            </w:pPr>
          </w:p>
        </w:tc>
      </w:tr>
    </w:tbl>
    <w:p xmlns:w="http://schemas.openxmlformats.org/wordprocessingml/2006/main" w14:paraId="4DE98BB8" w14:textId="77777777" w:rsidR="00A37FFA" w:rsidRDefault="00A37FFA" w:rsidP="00A37FFA">
      <w:pPr>
        <w:spacing w:after="0" w:line="240" w:lineRule="auto"/>
      </w:pPr>
    </w:p>
    <w:p xmlns:w="http://schemas.openxmlformats.org/wordprocessingml/2006/main" w14:paraId="13A1E6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возможно восстановить базу данных master. Выход.</w:t>
      </w:r>
    </w:p>
    <w:p xmlns:w="http://schemas.openxmlformats.org/wordprocessingml/2006/main" w14:paraId="450F53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аза данных master не находится в состоянии, допускающем восстановле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EFFB87" w14:textId="77777777" w:rsidTr="00A37FFA">
        <w:trPr>
          <w:trHeight w:val="54"/>
        </w:trPr>
        <w:tc>
          <w:tcPr>
            <w:tcW w:w="54" w:type="dxa"/>
          </w:tcPr>
          <w:p w14:paraId="78006E09" w14:textId="77777777" w:rsidR="00A37FFA" w:rsidRDefault="00A37FFA" w:rsidP="00A37FFA">
            <w:pPr>
              <w:pStyle w:val="EmptyCellLayoutStyle"/>
              <w:spacing w:after="0" w:line="240" w:lineRule="auto"/>
            </w:pPr>
          </w:p>
        </w:tc>
        <w:tc>
          <w:tcPr>
            <w:tcW w:w="10395" w:type="dxa"/>
          </w:tcPr>
          <w:p w14:paraId="438A4F9F" w14:textId="77777777" w:rsidR="00A37FFA" w:rsidRDefault="00A37FFA" w:rsidP="00A37FFA">
            <w:pPr>
              <w:pStyle w:val="EmptyCellLayoutStyle"/>
              <w:spacing w:after="0" w:line="240" w:lineRule="auto"/>
            </w:pPr>
          </w:p>
        </w:tc>
        <w:tc>
          <w:tcPr>
            <w:tcW w:w="149" w:type="dxa"/>
          </w:tcPr>
          <w:p w14:paraId="2C1D6672" w14:textId="77777777" w:rsidR="00A37FFA" w:rsidRDefault="00A37FFA" w:rsidP="00A37FFA">
            <w:pPr>
              <w:pStyle w:val="EmptyCellLayoutStyle"/>
              <w:spacing w:after="0" w:line="240" w:lineRule="auto"/>
            </w:pPr>
          </w:p>
        </w:tc>
      </w:tr>
      <w:tr w:rsidR="00A37FFA" w14:paraId="1BD3D5BB" w14:textId="77777777" w:rsidTr="00A37FFA">
        <w:tc>
          <w:tcPr>
            <w:tcW w:w="54" w:type="dxa"/>
          </w:tcPr>
          <w:p w14:paraId="57915B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533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DE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2A1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A48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6536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FB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D5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EA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1A44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B24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DC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E511B" w14:textId="77777777" w:rsidR="00A37FFA" w:rsidRDefault="00A37FFA" w:rsidP="00A37FFA">
                  <w:pPr>
                    <w:spacing w:after="0" w:line="240" w:lineRule="auto"/>
                  </w:pPr>
                  <w:r>
                    <w:rPr>
                      <w:rFonts w:eastAsia="Arial"/>
                      <w:color w:val="000000"/>
                      <w:lang w:bidi="ru-ru" w:val="ru-ru"/>
                    </w:rPr>
                    <w:t xml:space="preserve">Да</w:t>
                  </w:r>
                </w:p>
              </w:tc>
            </w:tr>
            <w:tr w:rsidR="00A37FFA" w14:paraId="2D33E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994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E94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861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C4B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49C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62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95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44E6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8A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FAE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8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DAFA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D30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A38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25F52" w14:textId="77777777" w:rsidR="00A37FFA" w:rsidRDefault="00A37FFA" w:rsidP="00A37FFA">
                  <w:pPr>
                    <w:spacing w:after="0" w:line="240" w:lineRule="auto"/>
                  </w:pPr>
                </w:p>
              </w:tc>
            </w:tr>
            <w:tr w:rsidR="00A37FFA" w14:paraId="152DB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E3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83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72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F25FF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FD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E19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AC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D8CE3E" w14:textId="77777777" w:rsidR="00A37FFA" w:rsidRDefault="00A37FFA" w:rsidP="00A37FFA">
            <w:pPr>
              <w:spacing w:after="0" w:line="240" w:lineRule="auto"/>
            </w:pPr>
          </w:p>
        </w:tc>
        <w:tc>
          <w:tcPr>
            <w:tcW w:w="149" w:type="dxa"/>
          </w:tcPr>
          <w:p w14:paraId="7B6CE681" w14:textId="77777777" w:rsidR="00A37FFA" w:rsidRDefault="00A37FFA" w:rsidP="00A37FFA">
            <w:pPr>
              <w:pStyle w:val="EmptyCellLayoutStyle"/>
              <w:spacing w:after="0" w:line="240" w:lineRule="auto"/>
            </w:pPr>
          </w:p>
        </w:tc>
      </w:tr>
      <w:tr w:rsidR="00A37FFA" w14:paraId="02C3171A" w14:textId="77777777" w:rsidTr="00A37FFA">
        <w:trPr>
          <w:trHeight w:val="80"/>
        </w:trPr>
        <w:tc>
          <w:tcPr>
            <w:tcW w:w="54" w:type="dxa"/>
          </w:tcPr>
          <w:p w14:paraId="28BB2BF2" w14:textId="77777777" w:rsidR="00A37FFA" w:rsidRDefault="00A37FFA" w:rsidP="00A37FFA">
            <w:pPr>
              <w:pStyle w:val="EmptyCellLayoutStyle"/>
              <w:spacing w:after="0" w:line="240" w:lineRule="auto"/>
            </w:pPr>
          </w:p>
        </w:tc>
        <w:tc>
          <w:tcPr>
            <w:tcW w:w="10395" w:type="dxa"/>
          </w:tcPr>
          <w:p w14:paraId="2F91A18E" w14:textId="77777777" w:rsidR="00A37FFA" w:rsidRDefault="00A37FFA" w:rsidP="00A37FFA">
            <w:pPr>
              <w:pStyle w:val="EmptyCellLayoutStyle"/>
              <w:spacing w:after="0" w:line="240" w:lineRule="auto"/>
            </w:pPr>
          </w:p>
        </w:tc>
        <w:tc>
          <w:tcPr>
            <w:tcW w:w="149" w:type="dxa"/>
          </w:tcPr>
          <w:p w14:paraId="00EF98BC" w14:textId="77777777" w:rsidR="00A37FFA" w:rsidRDefault="00A37FFA" w:rsidP="00A37FFA">
            <w:pPr>
              <w:pStyle w:val="EmptyCellLayoutStyle"/>
              <w:spacing w:after="0" w:line="240" w:lineRule="auto"/>
            </w:pPr>
          </w:p>
        </w:tc>
      </w:tr>
    </w:tbl>
    <w:p xmlns:w="http://schemas.openxmlformats.org/wordprocessingml/2006/main" w14:paraId="1159F9C5" w14:textId="77777777" w:rsidR="00A37FFA" w:rsidRDefault="00A37FFA" w:rsidP="00A37FFA">
      <w:pPr>
        <w:spacing w:after="0" w:line="240" w:lineRule="auto"/>
      </w:pPr>
    </w:p>
    <w:p xmlns:w="http://schemas.openxmlformats.org/wordprocessingml/2006/main" w14:paraId="43CFB7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отмене внесенной в журнал операции в базе данных</w:t>
      </w:r>
    </w:p>
    <w:p xmlns:w="http://schemas.openxmlformats.org/wordprocessingml/2006/main" w14:paraId="12CBB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восстановления не удалось отменить (откатить) одну или несколько транзакций в указанной базе данных. Эта ошибка сопровождается более конкретной ошибкой, регистрируемой в журнале ошибок или журнале событий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82D618" w14:textId="77777777" w:rsidTr="00A37FFA">
        <w:trPr>
          <w:trHeight w:val="54"/>
        </w:trPr>
        <w:tc>
          <w:tcPr>
            <w:tcW w:w="54" w:type="dxa"/>
          </w:tcPr>
          <w:p w14:paraId="2C09D4E9" w14:textId="77777777" w:rsidR="00A37FFA" w:rsidRDefault="00A37FFA" w:rsidP="00A37FFA">
            <w:pPr>
              <w:pStyle w:val="EmptyCellLayoutStyle"/>
              <w:spacing w:after="0" w:line="240" w:lineRule="auto"/>
            </w:pPr>
          </w:p>
        </w:tc>
        <w:tc>
          <w:tcPr>
            <w:tcW w:w="10395" w:type="dxa"/>
          </w:tcPr>
          <w:p w14:paraId="1039AFE9" w14:textId="77777777" w:rsidR="00A37FFA" w:rsidRDefault="00A37FFA" w:rsidP="00A37FFA">
            <w:pPr>
              <w:pStyle w:val="EmptyCellLayoutStyle"/>
              <w:spacing w:after="0" w:line="240" w:lineRule="auto"/>
            </w:pPr>
          </w:p>
        </w:tc>
        <w:tc>
          <w:tcPr>
            <w:tcW w:w="149" w:type="dxa"/>
          </w:tcPr>
          <w:p w14:paraId="101E3924" w14:textId="77777777" w:rsidR="00A37FFA" w:rsidRDefault="00A37FFA" w:rsidP="00A37FFA">
            <w:pPr>
              <w:pStyle w:val="EmptyCellLayoutStyle"/>
              <w:spacing w:after="0" w:line="240" w:lineRule="auto"/>
            </w:pPr>
          </w:p>
        </w:tc>
      </w:tr>
      <w:tr w:rsidR="00A37FFA" w14:paraId="374C83B7" w14:textId="77777777" w:rsidTr="00A37FFA">
        <w:tc>
          <w:tcPr>
            <w:tcW w:w="54" w:type="dxa"/>
          </w:tcPr>
          <w:p w14:paraId="205C43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7654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96EE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7E6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3229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CA7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00C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4D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D0F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32F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15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2C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6533" w14:textId="77777777" w:rsidR="00A37FFA" w:rsidRDefault="00A37FFA" w:rsidP="00A37FFA">
                  <w:pPr>
                    <w:spacing w:after="0" w:line="240" w:lineRule="auto"/>
                  </w:pPr>
                  <w:r>
                    <w:rPr>
                      <w:rFonts w:eastAsia="Arial"/>
                      <w:color w:val="000000"/>
                      <w:lang w:bidi="ru-ru" w:val="ru-ru"/>
                    </w:rPr>
                    <w:t xml:space="preserve">Да</w:t>
                  </w:r>
                </w:p>
              </w:tc>
            </w:tr>
            <w:tr w:rsidR="00A37FFA" w14:paraId="6F2D5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ED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3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24D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37B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13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9E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4C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8EA5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89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7D0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70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12A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A78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1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E96C7" w14:textId="77777777" w:rsidR="00A37FFA" w:rsidRDefault="00A37FFA" w:rsidP="00A37FFA">
                  <w:pPr>
                    <w:spacing w:after="0" w:line="240" w:lineRule="auto"/>
                  </w:pPr>
                </w:p>
              </w:tc>
            </w:tr>
            <w:tr w:rsidR="00A37FFA" w14:paraId="0B986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7B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357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607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EBCE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9C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FE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94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507293" w14:textId="77777777" w:rsidR="00A37FFA" w:rsidRDefault="00A37FFA" w:rsidP="00A37FFA">
            <w:pPr>
              <w:spacing w:after="0" w:line="240" w:lineRule="auto"/>
            </w:pPr>
          </w:p>
        </w:tc>
        <w:tc>
          <w:tcPr>
            <w:tcW w:w="149" w:type="dxa"/>
          </w:tcPr>
          <w:p w14:paraId="2A486B63" w14:textId="77777777" w:rsidR="00A37FFA" w:rsidRDefault="00A37FFA" w:rsidP="00A37FFA">
            <w:pPr>
              <w:pStyle w:val="EmptyCellLayoutStyle"/>
              <w:spacing w:after="0" w:line="240" w:lineRule="auto"/>
            </w:pPr>
          </w:p>
        </w:tc>
      </w:tr>
      <w:tr w:rsidR="00A37FFA" w14:paraId="4F0D4444" w14:textId="77777777" w:rsidTr="00A37FFA">
        <w:trPr>
          <w:trHeight w:val="80"/>
        </w:trPr>
        <w:tc>
          <w:tcPr>
            <w:tcW w:w="54" w:type="dxa"/>
          </w:tcPr>
          <w:p w14:paraId="0D65D9A7" w14:textId="77777777" w:rsidR="00A37FFA" w:rsidRDefault="00A37FFA" w:rsidP="00A37FFA">
            <w:pPr>
              <w:pStyle w:val="EmptyCellLayoutStyle"/>
              <w:spacing w:after="0" w:line="240" w:lineRule="auto"/>
            </w:pPr>
          </w:p>
        </w:tc>
        <w:tc>
          <w:tcPr>
            <w:tcW w:w="10395" w:type="dxa"/>
          </w:tcPr>
          <w:p w14:paraId="175B8ACD" w14:textId="77777777" w:rsidR="00A37FFA" w:rsidRDefault="00A37FFA" w:rsidP="00A37FFA">
            <w:pPr>
              <w:pStyle w:val="EmptyCellLayoutStyle"/>
              <w:spacing w:after="0" w:line="240" w:lineRule="auto"/>
            </w:pPr>
          </w:p>
        </w:tc>
        <w:tc>
          <w:tcPr>
            <w:tcW w:w="149" w:type="dxa"/>
          </w:tcPr>
          <w:p w14:paraId="2DE8979E" w14:textId="77777777" w:rsidR="00A37FFA" w:rsidRDefault="00A37FFA" w:rsidP="00A37FFA">
            <w:pPr>
              <w:pStyle w:val="EmptyCellLayoutStyle"/>
              <w:spacing w:after="0" w:line="240" w:lineRule="auto"/>
            </w:pPr>
          </w:p>
        </w:tc>
      </w:tr>
    </w:tbl>
    <w:p xmlns:w="http://schemas.openxmlformats.org/wordprocessingml/2006/main" w14:paraId="4B00C390" w14:textId="77777777" w:rsidR="00A37FFA" w:rsidRDefault="00A37FFA" w:rsidP="00A37FFA">
      <w:pPr>
        <w:spacing w:after="0" w:line="240" w:lineRule="auto"/>
      </w:pPr>
    </w:p>
    <w:p xmlns:w="http://schemas.openxmlformats.org/wordprocessingml/2006/main" w14:paraId="775B43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SQL Server не удалось выделить достаточно памяти для запуска диспетчера задач компонента Service Broker</w:t>
      </w:r>
    </w:p>
    <w:p xmlns:w="http://schemas.openxmlformats.org/wordprocessingml/2006/main" w14:paraId="03397D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у SQL Server Service Broker не удается запустить диспетчер задач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CE5678" w14:textId="77777777" w:rsidTr="00A37FFA">
        <w:trPr>
          <w:trHeight w:val="54"/>
        </w:trPr>
        <w:tc>
          <w:tcPr>
            <w:tcW w:w="54" w:type="dxa"/>
          </w:tcPr>
          <w:p w14:paraId="4F9789E6" w14:textId="77777777" w:rsidR="00A37FFA" w:rsidRDefault="00A37FFA" w:rsidP="00A37FFA">
            <w:pPr>
              <w:pStyle w:val="EmptyCellLayoutStyle"/>
              <w:spacing w:after="0" w:line="240" w:lineRule="auto"/>
            </w:pPr>
          </w:p>
        </w:tc>
        <w:tc>
          <w:tcPr>
            <w:tcW w:w="10395" w:type="dxa"/>
          </w:tcPr>
          <w:p w14:paraId="039228E8" w14:textId="77777777" w:rsidR="00A37FFA" w:rsidRDefault="00A37FFA" w:rsidP="00A37FFA">
            <w:pPr>
              <w:pStyle w:val="EmptyCellLayoutStyle"/>
              <w:spacing w:after="0" w:line="240" w:lineRule="auto"/>
            </w:pPr>
          </w:p>
        </w:tc>
        <w:tc>
          <w:tcPr>
            <w:tcW w:w="149" w:type="dxa"/>
          </w:tcPr>
          <w:p w14:paraId="1938096D" w14:textId="77777777" w:rsidR="00A37FFA" w:rsidRDefault="00A37FFA" w:rsidP="00A37FFA">
            <w:pPr>
              <w:pStyle w:val="EmptyCellLayoutStyle"/>
              <w:spacing w:after="0" w:line="240" w:lineRule="auto"/>
            </w:pPr>
          </w:p>
        </w:tc>
      </w:tr>
      <w:tr w:rsidR="00A37FFA" w14:paraId="3CBB8A8B" w14:textId="77777777" w:rsidTr="00A37FFA">
        <w:tc>
          <w:tcPr>
            <w:tcW w:w="54" w:type="dxa"/>
          </w:tcPr>
          <w:p w14:paraId="27D7F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5776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34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FB0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EA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703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B2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019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96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E9C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4A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BE8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85536" w14:textId="77777777" w:rsidR="00A37FFA" w:rsidRDefault="00A37FFA" w:rsidP="00A37FFA">
                  <w:pPr>
                    <w:spacing w:after="0" w:line="240" w:lineRule="auto"/>
                  </w:pPr>
                  <w:r>
                    <w:rPr>
                      <w:rFonts w:eastAsia="Arial"/>
                      <w:color w:val="000000"/>
                      <w:lang w:bidi="ru-ru" w:val="ru-ru"/>
                    </w:rPr>
                    <w:t xml:space="preserve">Да</w:t>
                  </w:r>
                </w:p>
              </w:tc>
            </w:tr>
            <w:tr w:rsidR="00A37FFA" w14:paraId="66A8E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4E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1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64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B1D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6E9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3C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990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DA3E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D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C3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7B8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E83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039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4B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6BF2" w14:textId="77777777" w:rsidR="00A37FFA" w:rsidRDefault="00A37FFA" w:rsidP="00A37FFA">
                  <w:pPr>
                    <w:spacing w:after="0" w:line="240" w:lineRule="auto"/>
                  </w:pPr>
                </w:p>
              </w:tc>
            </w:tr>
            <w:tr w:rsidR="00A37FFA" w14:paraId="01FD7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1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BC6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4C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D42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D5FC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473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32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0F3502" w14:textId="77777777" w:rsidR="00A37FFA" w:rsidRDefault="00A37FFA" w:rsidP="00A37FFA">
            <w:pPr>
              <w:spacing w:after="0" w:line="240" w:lineRule="auto"/>
            </w:pPr>
          </w:p>
        </w:tc>
        <w:tc>
          <w:tcPr>
            <w:tcW w:w="149" w:type="dxa"/>
          </w:tcPr>
          <w:p w14:paraId="0A716EFD" w14:textId="77777777" w:rsidR="00A37FFA" w:rsidRDefault="00A37FFA" w:rsidP="00A37FFA">
            <w:pPr>
              <w:pStyle w:val="EmptyCellLayoutStyle"/>
              <w:spacing w:after="0" w:line="240" w:lineRule="auto"/>
            </w:pPr>
          </w:p>
        </w:tc>
      </w:tr>
      <w:tr w:rsidR="00A37FFA" w14:paraId="058148FD" w14:textId="77777777" w:rsidTr="00A37FFA">
        <w:trPr>
          <w:trHeight w:val="80"/>
        </w:trPr>
        <w:tc>
          <w:tcPr>
            <w:tcW w:w="54" w:type="dxa"/>
          </w:tcPr>
          <w:p w14:paraId="01BEDDE7" w14:textId="77777777" w:rsidR="00A37FFA" w:rsidRDefault="00A37FFA" w:rsidP="00A37FFA">
            <w:pPr>
              <w:pStyle w:val="EmptyCellLayoutStyle"/>
              <w:spacing w:after="0" w:line="240" w:lineRule="auto"/>
            </w:pPr>
          </w:p>
        </w:tc>
        <w:tc>
          <w:tcPr>
            <w:tcW w:w="10395" w:type="dxa"/>
          </w:tcPr>
          <w:p w14:paraId="12538D82" w14:textId="77777777" w:rsidR="00A37FFA" w:rsidRDefault="00A37FFA" w:rsidP="00A37FFA">
            <w:pPr>
              <w:pStyle w:val="EmptyCellLayoutStyle"/>
              <w:spacing w:after="0" w:line="240" w:lineRule="auto"/>
            </w:pPr>
          </w:p>
        </w:tc>
        <w:tc>
          <w:tcPr>
            <w:tcW w:w="149" w:type="dxa"/>
          </w:tcPr>
          <w:p w14:paraId="2A687C9C" w14:textId="77777777" w:rsidR="00A37FFA" w:rsidRDefault="00A37FFA" w:rsidP="00A37FFA">
            <w:pPr>
              <w:pStyle w:val="EmptyCellLayoutStyle"/>
              <w:spacing w:after="0" w:line="240" w:lineRule="auto"/>
            </w:pPr>
          </w:p>
        </w:tc>
      </w:tr>
    </w:tbl>
    <w:p xmlns:w="http://schemas.openxmlformats.org/wordprocessingml/2006/main" w14:paraId="4BD9BCFE" w14:textId="77777777" w:rsidR="00A37FFA" w:rsidRDefault="00A37FFA" w:rsidP="00A37FFA">
      <w:pPr>
        <w:spacing w:after="0" w:line="240" w:lineRule="auto"/>
      </w:pPr>
    </w:p>
    <w:p xmlns:w="http://schemas.openxmlformats.org/wordprocessingml/2006/main" w14:paraId="7B3447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тсутствуют ссылки на страницу из родительского (неизвестного) и предыдущего узлов. Возможно, испорчена корневая запись в системной таблице sysindexes</w:t>
      </w:r>
    </w:p>
    <w:p xmlns:w="http://schemas.openxmlformats.org/wordprocessingml/2006/main" w14:paraId="1F994A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обнаружена, но не привязана к сбалансированному дереву, которому она предположительно принадлежи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1EFDE5" w14:textId="77777777" w:rsidTr="00A37FFA">
        <w:trPr>
          <w:trHeight w:val="54"/>
        </w:trPr>
        <w:tc>
          <w:tcPr>
            <w:tcW w:w="54" w:type="dxa"/>
          </w:tcPr>
          <w:p w14:paraId="56D957E6" w14:textId="77777777" w:rsidR="00A37FFA" w:rsidRDefault="00A37FFA" w:rsidP="00A37FFA">
            <w:pPr>
              <w:pStyle w:val="EmptyCellLayoutStyle"/>
              <w:spacing w:after="0" w:line="240" w:lineRule="auto"/>
            </w:pPr>
          </w:p>
        </w:tc>
        <w:tc>
          <w:tcPr>
            <w:tcW w:w="10395" w:type="dxa"/>
          </w:tcPr>
          <w:p w14:paraId="6B0DF010" w14:textId="77777777" w:rsidR="00A37FFA" w:rsidRDefault="00A37FFA" w:rsidP="00A37FFA">
            <w:pPr>
              <w:pStyle w:val="EmptyCellLayoutStyle"/>
              <w:spacing w:after="0" w:line="240" w:lineRule="auto"/>
            </w:pPr>
          </w:p>
        </w:tc>
        <w:tc>
          <w:tcPr>
            <w:tcW w:w="149" w:type="dxa"/>
          </w:tcPr>
          <w:p w14:paraId="10BF8A08" w14:textId="77777777" w:rsidR="00A37FFA" w:rsidRDefault="00A37FFA" w:rsidP="00A37FFA">
            <w:pPr>
              <w:pStyle w:val="EmptyCellLayoutStyle"/>
              <w:spacing w:after="0" w:line="240" w:lineRule="auto"/>
            </w:pPr>
          </w:p>
        </w:tc>
      </w:tr>
      <w:tr w:rsidR="00A37FFA" w14:paraId="5CD6DF4A" w14:textId="77777777" w:rsidTr="00A37FFA">
        <w:tc>
          <w:tcPr>
            <w:tcW w:w="54" w:type="dxa"/>
          </w:tcPr>
          <w:p w14:paraId="02FEF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6035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E93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F19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53E4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DAE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27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FC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79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2FCE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79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B58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B2590" w14:textId="77777777" w:rsidR="00A37FFA" w:rsidRDefault="00A37FFA" w:rsidP="00A37FFA">
                  <w:pPr>
                    <w:spacing w:after="0" w:line="240" w:lineRule="auto"/>
                  </w:pPr>
                  <w:r>
                    <w:rPr>
                      <w:rFonts w:eastAsia="Arial"/>
                      <w:color w:val="000000"/>
                      <w:lang w:bidi="ru-ru" w:val="ru-ru"/>
                    </w:rPr>
                    <w:t xml:space="preserve">Да</w:t>
                  </w:r>
                </w:p>
              </w:tc>
            </w:tr>
            <w:tr w:rsidR="00A37FFA" w14:paraId="300E4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143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99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48E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225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C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BC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32D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657AA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5A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F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9A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A675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55A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646D0" w14:textId="77777777" w:rsidR="00A37FFA" w:rsidRDefault="00A37FFA" w:rsidP="00A37FFA">
                  <w:pPr>
                    <w:spacing w:after="0" w:line="240" w:lineRule="auto"/>
                  </w:pPr>
                </w:p>
              </w:tc>
            </w:tr>
            <w:tr w:rsidR="00A37FFA" w14:paraId="52591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ED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F2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91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68A27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C5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008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817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0F57CC" w14:textId="77777777" w:rsidR="00A37FFA" w:rsidRDefault="00A37FFA" w:rsidP="00A37FFA">
            <w:pPr>
              <w:spacing w:after="0" w:line="240" w:lineRule="auto"/>
            </w:pPr>
          </w:p>
        </w:tc>
        <w:tc>
          <w:tcPr>
            <w:tcW w:w="149" w:type="dxa"/>
          </w:tcPr>
          <w:p w14:paraId="50A81FC0" w14:textId="77777777" w:rsidR="00A37FFA" w:rsidRDefault="00A37FFA" w:rsidP="00A37FFA">
            <w:pPr>
              <w:pStyle w:val="EmptyCellLayoutStyle"/>
              <w:spacing w:after="0" w:line="240" w:lineRule="auto"/>
            </w:pPr>
          </w:p>
        </w:tc>
      </w:tr>
      <w:tr w:rsidR="00A37FFA" w14:paraId="03A908BE" w14:textId="77777777" w:rsidTr="00A37FFA">
        <w:trPr>
          <w:trHeight w:val="80"/>
        </w:trPr>
        <w:tc>
          <w:tcPr>
            <w:tcW w:w="54" w:type="dxa"/>
          </w:tcPr>
          <w:p w14:paraId="3A411238" w14:textId="77777777" w:rsidR="00A37FFA" w:rsidRDefault="00A37FFA" w:rsidP="00A37FFA">
            <w:pPr>
              <w:pStyle w:val="EmptyCellLayoutStyle"/>
              <w:spacing w:after="0" w:line="240" w:lineRule="auto"/>
            </w:pPr>
          </w:p>
        </w:tc>
        <w:tc>
          <w:tcPr>
            <w:tcW w:w="10395" w:type="dxa"/>
          </w:tcPr>
          <w:p w14:paraId="6D64BD3E" w14:textId="77777777" w:rsidR="00A37FFA" w:rsidRDefault="00A37FFA" w:rsidP="00A37FFA">
            <w:pPr>
              <w:pStyle w:val="EmptyCellLayoutStyle"/>
              <w:spacing w:after="0" w:line="240" w:lineRule="auto"/>
            </w:pPr>
          </w:p>
        </w:tc>
        <w:tc>
          <w:tcPr>
            <w:tcW w:w="149" w:type="dxa"/>
          </w:tcPr>
          <w:p w14:paraId="4CBCD7A1" w14:textId="77777777" w:rsidR="00A37FFA" w:rsidRDefault="00A37FFA" w:rsidP="00A37FFA">
            <w:pPr>
              <w:pStyle w:val="EmptyCellLayoutStyle"/>
              <w:spacing w:after="0" w:line="240" w:lineRule="auto"/>
            </w:pPr>
          </w:p>
        </w:tc>
      </w:tr>
    </w:tbl>
    <w:p xmlns:w="http://schemas.openxmlformats.org/wordprocessingml/2006/main" w14:paraId="06C11EEB" w14:textId="77777777" w:rsidR="00A37FFA" w:rsidRDefault="00A37FFA" w:rsidP="00A37FFA">
      <w:pPr>
        <w:spacing w:after="0" w:line="240" w:lineRule="auto"/>
      </w:pPr>
    </w:p>
    <w:p xmlns:w="http://schemas.openxmlformats.org/wordprocessingml/2006/main" w14:paraId="39CBD2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не удалось загрузить Msxml2.dll.</w:t>
      </w:r>
    </w:p>
    <w:p xmlns:w="http://schemas.openxmlformats.org/wordprocessingml/2006/main" w14:paraId="5B4BA4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Msxml2.dll отсутствует на компьютере, где установлен SQL Server, или не может быть загружен из системного каталога в процессе обработки функций XML, таких как sp_XML_preparedocument. Если файл существует, то, возможно, он неправильно зарегистрирован или существуют его зависимос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201DF5" w14:textId="77777777" w:rsidTr="00A37FFA">
        <w:trPr>
          <w:trHeight w:val="54"/>
        </w:trPr>
        <w:tc>
          <w:tcPr>
            <w:tcW w:w="54" w:type="dxa"/>
          </w:tcPr>
          <w:p w14:paraId="7FE62E48" w14:textId="77777777" w:rsidR="00A37FFA" w:rsidRDefault="00A37FFA" w:rsidP="00A37FFA">
            <w:pPr>
              <w:pStyle w:val="EmptyCellLayoutStyle"/>
              <w:spacing w:after="0" w:line="240" w:lineRule="auto"/>
            </w:pPr>
          </w:p>
        </w:tc>
        <w:tc>
          <w:tcPr>
            <w:tcW w:w="10395" w:type="dxa"/>
          </w:tcPr>
          <w:p w14:paraId="3C8A7B7D" w14:textId="77777777" w:rsidR="00A37FFA" w:rsidRDefault="00A37FFA" w:rsidP="00A37FFA">
            <w:pPr>
              <w:pStyle w:val="EmptyCellLayoutStyle"/>
              <w:spacing w:after="0" w:line="240" w:lineRule="auto"/>
            </w:pPr>
          </w:p>
        </w:tc>
        <w:tc>
          <w:tcPr>
            <w:tcW w:w="149" w:type="dxa"/>
          </w:tcPr>
          <w:p w14:paraId="27B043A7" w14:textId="77777777" w:rsidR="00A37FFA" w:rsidRDefault="00A37FFA" w:rsidP="00A37FFA">
            <w:pPr>
              <w:pStyle w:val="EmptyCellLayoutStyle"/>
              <w:spacing w:after="0" w:line="240" w:lineRule="auto"/>
            </w:pPr>
          </w:p>
        </w:tc>
      </w:tr>
      <w:tr w:rsidR="00A37FFA" w14:paraId="7AE86E12" w14:textId="77777777" w:rsidTr="00A37FFA">
        <w:tc>
          <w:tcPr>
            <w:tcW w:w="54" w:type="dxa"/>
          </w:tcPr>
          <w:p w14:paraId="5B2A13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1A9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4E0F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AB0B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F80D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21E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E8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69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EF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9EA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828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A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3E5AC" w14:textId="77777777" w:rsidR="00A37FFA" w:rsidRDefault="00A37FFA" w:rsidP="00A37FFA">
                  <w:pPr>
                    <w:spacing w:after="0" w:line="240" w:lineRule="auto"/>
                  </w:pPr>
                  <w:r>
                    <w:rPr>
                      <w:rFonts w:eastAsia="Arial"/>
                      <w:color w:val="000000"/>
                      <w:lang w:bidi="ru-ru" w:val="ru-ru"/>
                    </w:rPr>
                    <w:t xml:space="preserve">Да</w:t>
                  </w:r>
                </w:p>
              </w:tc>
            </w:tr>
            <w:tr w:rsidR="00A37FFA" w14:paraId="21E63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9D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5D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D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8A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76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E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74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3C7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C4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B46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7E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FFB5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42D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00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74A54" w14:textId="77777777" w:rsidR="00A37FFA" w:rsidRDefault="00A37FFA" w:rsidP="00A37FFA">
                  <w:pPr>
                    <w:spacing w:after="0" w:line="240" w:lineRule="auto"/>
                  </w:pPr>
                </w:p>
              </w:tc>
            </w:tr>
            <w:tr w:rsidR="00A37FFA" w14:paraId="4F95DB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A8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98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D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DA3BC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0F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01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03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91F4E2" w14:textId="77777777" w:rsidR="00A37FFA" w:rsidRDefault="00A37FFA" w:rsidP="00A37FFA">
            <w:pPr>
              <w:spacing w:after="0" w:line="240" w:lineRule="auto"/>
            </w:pPr>
          </w:p>
        </w:tc>
        <w:tc>
          <w:tcPr>
            <w:tcW w:w="149" w:type="dxa"/>
          </w:tcPr>
          <w:p w14:paraId="536C4037" w14:textId="77777777" w:rsidR="00A37FFA" w:rsidRDefault="00A37FFA" w:rsidP="00A37FFA">
            <w:pPr>
              <w:pStyle w:val="EmptyCellLayoutStyle"/>
              <w:spacing w:after="0" w:line="240" w:lineRule="auto"/>
            </w:pPr>
          </w:p>
        </w:tc>
      </w:tr>
      <w:tr w:rsidR="00A37FFA" w14:paraId="2579C5C7" w14:textId="77777777" w:rsidTr="00A37FFA">
        <w:trPr>
          <w:trHeight w:val="80"/>
        </w:trPr>
        <w:tc>
          <w:tcPr>
            <w:tcW w:w="54" w:type="dxa"/>
          </w:tcPr>
          <w:p w14:paraId="41D39E8D" w14:textId="77777777" w:rsidR="00A37FFA" w:rsidRDefault="00A37FFA" w:rsidP="00A37FFA">
            <w:pPr>
              <w:pStyle w:val="EmptyCellLayoutStyle"/>
              <w:spacing w:after="0" w:line="240" w:lineRule="auto"/>
            </w:pPr>
          </w:p>
        </w:tc>
        <w:tc>
          <w:tcPr>
            <w:tcW w:w="10395" w:type="dxa"/>
          </w:tcPr>
          <w:p w14:paraId="6E76645B" w14:textId="77777777" w:rsidR="00A37FFA" w:rsidRDefault="00A37FFA" w:rsidP="00A37FFA">
            <w:pPr>
              <w:pStyle w:val="EmptyCellLayoutStyle"/>
              <w:spacing w:after="0" w:line="240" w:lineRule="auto"/>
            </w:pPr>
          </w:p>
        </w:tc>
        <w:tc>
          <w:tcPr>
            <w:tcW w:w="149" w:type="dxa"/>
          </w:tcPr>
          <w:p w14:paraId="4EF4EECB" w14:textId="77777777" w:rsidR="00A37FFA" w:rsidRDefault="00A37FFA" w:rsidP="00A37FFA">
            <w:pPr>
              <w:pStyle w:val="EmptyCellLayoutStyle"/>
              <w:spacing w:after="0" w:line="240" w:lineRule="auto"/>
            </w:pPr>
          </w:p>
        </w:tc>
      </w:tr>
    </w:tbl>
    <w:p xmlns:w="http://schemas.openxmlformats.org/wordprocessingml/2006/main" w14:paraId="4BA52993" w14:textId="77777777" w:rsidR="00A37FFA" w:rsidRDefault="00A37FFA" w:rsidP="00A37FFA">
      <w:pPr>
        <w:spacing w:after="0" w:line="240" w:lineRule="auto"/>
      </w:pPr>
    </w:p>
    <w:p xmlns:w="http://schemas.openxmlformats.org/wordprocessingml/2006/main" w14:paraId="1A38D4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компилятора XTP</w:t>
      </w:r>
    </w:p>
    <w:p xmlns:w="http://schemas.openxmlformats.org/wordprocessingml/2006/main" w14:paraId="1147B1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313 и выдает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23B841" w14:textId="77777777" w:rsidTr="00A37FFA">
        <w:trPr>
          <w:trHeight w:val="54"/>
        </w:trPr>
        <w:tc>
          <w:tcPr>
            <w:tcW w:w="54" w:type="dxa"/>
          </w:tcPr>
          <w:p w14:paraId="06623859" w14:textId="77777777" w:rsidR="00A37FFA" w:rsidRDefault="00A37FFA" w:rsidP="00A37FFA">
            <w:pPr>
              <w:pStyle w:val="EmptyCellLayoutStyle"/>
              <w:spacing w:after="0" w:line="240" w:lineRule="auto"/>
            </w:pPr>
          </w:p>
        </w:tc>
        <w:tc>
          <w:tcPr>
            <w:tcW w:w="10395" w:type="dxa"/>
          </w:tcPr>
          <w:p w14:paraId="01185227" w14:textId="77777777" w:rsidR="00A37FFA" w:rsidRDefault="00A37FFA" w:rsidP="00A37FFA">
            <w:pPr>
              <w:pStyle w:val="EmptyCellLayoutStyle"/>
              <w:spacing w:after="0" w:line="240" w:lineRule="auto"/>
            </w:pPr>
          </w:p>
        </w:tc>
        <w:tc>
          <w:tcPr>
            <w:tcW w:w="149" w:type="dxa"/>
          </w:tcPr>
          <w:p w14:paraId="1D144EE7" w14:textId="77777777" w:rsidR="00A37FFA" w:rsidRDefault="00A37FFA" w:rsidP="00A37FFA">
            <w:pPr>
              <w:pStyle w:val="EmptyCellLayoutStyle"/>
              <w:spacing w:after="0" w:line="240" w:lineRule="auto"/>
            </w:pPr>
          </w:p>
        </w:tc>
      </w:tr>
      <w:tr w:rsidR="00A37FFA" w14:paraId="19115634" w14:textId="77777777" w:rsidTr="00A37FFA">
        <w:tc>
          <w:tcPr>
            <w:tcW w:w="54" w:type="dxa"/>
          </w:tcPr>
          <w:p w14:paraId="08606D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485A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5FD9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064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8FC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83A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110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FBF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EAE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1DBD3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81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8EE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50CE9" w14:textId="77777777" w:rsidR="00A37FFA" w:rsidRDefault="00A37FFA" w:rsidP="00A37FFA">
                  <w:pPr>
                    <w:spacing w:after="0" w:line="240" w:lineRule="auto"/>
                  </w:pPr>
                  <w:r>
                    <w:rPr>
                      <w:rFonts w:eastAsia="Arial"/>
                      <w:color w:val="000000"/>
                      <w:lang w:bidi="ru-ru" w:val="ru-ru"/>
                    </w:rPr>
                    <w:t xml:space="preserve">Да</w:t>
                  </w:r>
                </w:p>
              </w:tc>
            </w:tr>
            <w:tr w:rsidR="00A37FFA" w14:paraId="602FF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67F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39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7EC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E86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5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E63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67A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8DD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B07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0E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F3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3A0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43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0FE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CE92B" w14:textId="77777777" w:rsidR="00A37FFA" w:rsidRDefault="00A37FFA" w:rsidP="00A37FFA">
                  <w:pPr>
                    <w:spacing w:after="0" w:line="240" w:lineRule="auto"/>
                  </w:pPr>
                </w:p>
              </w:tc>
            </w:tr>
            <w:tr w:rsidR="00A37FFA" w14:paraId="10DF4D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31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B4A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73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EF34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A30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465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C13A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C0B5E0" w14:textId="77777777" w:rsidR="00A37FFA" w:rsidRDefault="00A37FFA" w:rsidP="00A37FFA">
            <w:pPr>
              <w:spacing w:after="0" w:line="240" w:lineRule="auto"/>
            </w:pPr>
          </w:p>
        </w:tc>
        <w:tc>
          <w:tcPr>
            <w:tcW w:w="149" w:type="dxa"/>
          </w:tcPr>
          <w:p w14:paraId="4A0E1390" w14:textId="77777777" w:rsidR="00A37FFA" w:rsidRDefault="00A37FFA" w:rsidP="00A37FFA">
            <w:pPr>
              <w:pStyle w:val="EmptyCellLayoutStyle"/>
              <w:spacing w:after="0" w:line="240" w:lineRule="auto"/>
            </w:pPr>
          </w:p>
        </w:tc>
      </w:tr>
      <w:tr w:rsidR="00A37FFA" w14:paraId="4DE94BB4" w14:textId="77777777" w:rsidTr="00A37FFA">
        <w:trPr>
          <w:trHeight w:val="80"/>
        </w:trPr>
        <w:tc>
          <w:tcPr>
            <w:tcW w:w="54" w:type="dxa"/>
          </w:tcPr>
          <w:p w14:paraId="4924C907" w14:textId="77777777" w:rsidR="00A37FFA" w:rsidRDefault="00A37FFA" w:rsidP="00A37FFA">
            <w:pPr>
              <w:pStyle w:val="EmptyCellLayoutStyle"/>
              <w:spacing w:after="0" w:line="240" w:lineRule="auto"/>
            </w:pPr>
          </w:p>
        </w:tc>
        <w:tc>
          <w:tcPr>
            <w:tcW w:w="10395" w:type="dxa"/>
          </w:tcPr>
          <w:p w14:paraId="2340FDF7" w14:textId="77777777" w:rsidR="00A37FFA" w:rsidRDefault="00A37FFA" w:rsidP="00A37FFA">
            <w:pPr>
              <w:pStyle w:val="EmptyCellLayoutStyle"/>
              <w:spacing w:after="0" w:line="240" w:lineRule="auto"/>
            </w:pPr>
          </w:p>
        </w:tc>
        <w:tc>
          <w:tcPr>
            <w:tcW w:w="149" w:type="dxa"/>
          </w:tcPr>
          <w:p w14:paraId="0F5BC034" w14:textId="77777777" w:rsidR="00A37FFA" w:rsidRDefault="00A37FFA" w:rsidP="00A37FFA">
            <w:pPr>
              <w:pStyle w:val="EmptyCellLayoutStyle"/>
              <w:spacing w:after="0" w:line="240" w:lineRule="auto"/>
            </w:pPr>
          </w:p>
        </w:tc>
      </w:tr>
    </w:tbl>
    <w:p xmlns:w="http://schemas.openxmlformats.org/wordprocessingml/2006/main" w14:paraId="0A0A16CE" w14:textId="77777777" w:rsidR="00A37FFA" w:rsidRDefault="00A37FFA" w:rsidP="00A37FFA">
      <w:pPr>
        <w:spacing w:after="0" w:line="240" w:lineRule="auto"/>
      </w:pPr>
    </w:p>
    <w:p xmlns:w="http://schemas.openxmlformats.org/wordprocessingml/2006/main" w14:paraId="40198B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дескриптор объекта в базе данных не найден в хэш-таблице во время попытки его удаления</w:t>
      </w:r>
    </w:p>
    <w:p xmlns:w="http://schemas.openxmlformats.org/wordprocessingml/2006/main" w14:paraId="2EFEA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лось найти временную таблицу. Идентификатор объекта регистрируется в журнале приложений Windows как событие с идентификатором 61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637896E" w14:textId="77777777" w:rsidTr="00A37FFA">
        <w:trPr>
          <w:trHeight w:val="54"/>
        </w:trPr>
        <w:tc>
          <w:tcPr>
            <w:tcW w:w="54" w:type="dxa"/>
          </w:tcPr>
          <w:p w14:paraId="7A6DCB1E" w14:textId="77777777" w:rsidR="00A37FFA" w:rsidRDefault="00A37FFA" w:rsidP="00A37FFA">
            <w:pPr>
              <w:pStyle w:val="EmptyCellLayoutStyle"/>
              <w:spacing w:after="0" w:line="240" w:lineRule="auto"/>
            </w:pPr>
          </w:p>
        </w:tc>
        <w:tc>
          <w:tcPr>
            <w:tcW w:w="10395" w:type="dxa"/>
          </w:tcPr>
          <w:p w14:paraId="61163F5F" w14:textId="77777777" w:rsidR="00A37FFA" w:rsidRDefault="00A37FFA" w:rsidP="00A37FFA">
            <w:pPr>
              <w:pStyle w:val="EmptyCellLayoutStyle"/>
              <w:spacing w:after="0" w:line="240" w:lineRule="auto"/>
            </w:pPr>
          </w:p>
        </w:tc>
        <w:tc>
          <w:tcPr>
            <w:tcW w:w="149" w:type="dxa"/>
          </w:tcPr>
          <w:p w14:paraId="2D8A1AEC" w14:textId="77777777" w:rsidR="00A37FFA" w:rsidRDefault="00A37FFA" w:rsidP="00A37FFA">
            <w:pPr>
              <w:pStyle w:val="EmptyCellLayoutStyle"/>
              <w:spacing w:after="0" w:line="240" w:lineRule="auto"/>
            </w:pPr>
          </w:p>
        </w:tc>
      </w:tr>
      <w:tr w:rsidR="00A37FFA" w14:paraId="4C014A20" w14:textId="77777777" w:rsidTr="00A37FFA">
        <w:tc>
          <w:tcPr>
            <w:tcW w:w="54" w:type="dxa"/>
          </w:tcPr>
          <w:p w14:paraId="3BA015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7C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7C5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4FC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6FB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F36C1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30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0A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E5A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2941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A3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8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5DD8" w14:textId="77777777" w:rsidR="00A37FFA" w:rsidRDefault="00A37FFA" w:rsidP="00A37FFA">
                  <w:pPr>
                    <w:spacing w:after="0" w:line="240" w:lineRule="auto"/>
                  </w:pPr>
                  <w:r>
                    <w:rPr>
                      <w:rFonts w:eastAsia="Arial"/>
                      <w:color w:val="000000"/>
                      <w:lang w:bidi="ru-ru" w:val="ru-ru"/>
                    </w:rPr>
                    <w:t xml:space="preserve">Да</w:t>
                  </w:r>
                </w:p>
              </w:tc>
            </w:tr>
            <w:tr w:rsidR="00A37FFA" w14:paraId="05CA0D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83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F0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91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ADB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EDF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0C0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79C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B9F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EBF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0DD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AF5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04D8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C0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2D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572A" w14:textId="77777777" w:rsidR="00A37FFA" w:rsidRDefault="00A37FFA" w:rsidP="00A37FFA">
                  <w:pPr>
                    <w:spacing w:after="0" w:line="240" w:lineRule="auto"/>
                  </w:pPr>
                </w:p>
              </w:tc>
            </w:tr>
            <w:tr w:rsidR="00A37FFA" w14:paraId="2C412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DE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70B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55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421A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2B01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A32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360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46A075" w14:textId="77777777" w:rsidR="00A37FFA" w:rsidRDefault="00A37FFA" w:rsidP="00A37FFA">
            <w:pPr>
              <w:spacing w:after="0" w:line="240" w:lineRule="auto"/>
            </w:pPr>
          </w:p>
        </w:tc>
        <w:tc>
          <w:tcPr>
            <w:tcW w:w="149" w:type="dxa"/>
          </w:tcPr>
          <w:p w14:paraId="128679F4" w14:textId="77777777" w:rsidR="00A37FFA" w:rsidRDefault="00A37FFA" w:rsidP="00A37FFA">
            <w:pPr>
              <w:pStyle w:val="EmptyCellLayoutStyle"/>
              <w:spacing w:after="0" w:line="240" w:lineRule="auto"/>
            </w:pPr>
          </w:p>
        </w:tc>
      </w:tr>
      <w:tr w:rsidR="00A37FFA" w14:paraId="0EADFAF5" w14:textId="77777777" w:rsidTr="00A37FFA">
        <w:trPr>
          <w:trHeight w:val="80"/>
        </w:trPr>
        <w:tc>
          <w:tcPr>
            <w:tcW w:w="54" w:type="dxa"/>
          </w:tcPr>
          <w:p w14:paraId="68858836" w14:textId="77777777" w:rsidR="00A37FFA" w:rsidRDefault="00A37FFA" w:rsidP="00A37FFA">
            <w:pPr>
              <w:pStyle w:val="EmptyCellLayoutStyle"/>
              <w:spacing w:after="0" w:line="240" w:lineRule="auto"/>
            </w:pPr>
          </w:p>
        </w:tc>
        <w:tc>
          <w:tcPr>
            <w:tcW w:w="10395" w:type="dxa"/>
          </w:tcPr>
          <w:p w14:paraId="65C7709B" w14:textId="77777777" w:rsidR="00A37FFA" w:rsidRDefault="00A37FFA" w:rsidP="00A37FFA">
            <w:pPr>
              <w:pStyle w:val="EmptyCellLayoutStyle"/>
              <w:spacing w:after="0" w:line="240" w:lineRule="auto"/>
            </w:pPr>
          </w:p>
        </w:tc>
        <w:tc>
          <w:tcPr>
            <w:tcW w:w="149" w:type="dxa"/>
          </w:tcPr>
          <w:p w14:paraId="2F37E737" w14:textId="77777777" w:rsidR="00A37FFA" w:rsidRDefault="00A37FFA" w:rsidP="00A37FFA">
            <w:pPr>
              <w:pStyle w:val="EmptyCellLayoutStyle"/>
              <w:spacing w:after="0" w:line="240" w:lineRule="auto"/>
            </w:pPr>
          </w:p>
        </w:tc>
      </w:tr>
    </w:tbl>
    <w:p xmlns:w="http://schemas.openxmlformats.org/wordprocessingml/2006/main" w14:paraId="4381318A" w14:textId="77777777" w:rsidR="00A37FFA" w:rsidRDefault="00A37FFA" w:rsidP="00A37FFA">
      <w:pPr>
        <w:spacing w:after="0" w:line="240" w:lineRule="auto"/>
      </w:pPr>
    </w:p>
    <w:p xmlns:w="http://schemas.openxmlformats.org/wordprocessingml/2006/main" w14:paraId="4E565F3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верка целостности базы данных завершена, ошибок не обнаружено</w:t>
      </w:r>
    </w:p>
    <w:p xmlns:w="http://schemas.openxmlformats.org/wordprocessingml/2006/main" w14:paraId="629074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в ходе проверки согласованности базы данных ошибок обнаружено не был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A749B6" w14:textId="77777777" w:rsidTr="00A37FFA">
        <w:trPr>
          <w:trHeight w:val="54"/>
        </w:trPr>
        <w:tc>
          <w:tcPr>
            <w:tcW w:w="54" w:type="dxa"/>
          </w:tcPr>
          <w:p w14:paraId="5ACEC466" w14:textId="77777777" w:rsidR="00A37FFA" w:rsidRDefault="00A37FFA" w:rsidP="00A37FFA">
            <w:pPr>
              <w:pStyle w:val="EmptyCellLayoutStyle"/>
              <w:spacing w:after="0" w:line="240" w:lineRule="auto"/>
            </w:pPr>
          </w:p>
        </w:tc>
        <w:tc>
          <w:tcPr>
            <w:tcW w:w="10395" w:type="dxa"/>
          </w:tcPr>
          <w:p w14:paraId="4951583E" w14:textId="77777777" w:rsidR="00A37FFA" w:rsidRDefault="00A37FFA" w:rsidP="00A37FFA">
            <w:pPr>
              <w:pStyle w:val="EmptyCellLayoutStyle"/>
              <w:spacing w:after="0" w:line="240" w:lineRule="auto"/>
            </w:pPr>
          </w:p>
        </w:tc>
        <w:tc>
          <w:tcPr>
            <w:tcW w:w="149" w:type="dxa"/>
          </w:tcPr>
          <w:p w14:paraId="50B31E89" w14:textId="77777777" w:rsidR="00A37FFA" w:rsidRDefault="00A37FFA" w:rsidP="00A37FFA">
            <w:pPr>
              <w:pStyle w:val="EmptyCellLayoutStyle"/>
              <w:spacing w:after="0" w:line="240" w:lineRule="auto"/>
            </w:pPr>
          </w:p>
        </w:tc>
      </w:tr>
      <w:tr w:rsidR="00A37FFA" w14:paraId="29FE7E43" w14:textId="77777777" w:rsidTr="00A37FFA">
        <w:tc>
          <w:tcPr>
            <w:tcW w:w="54" w:type="dxa"/>
          </w:tcPr>
          <w:p w14:paraId="66C379B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7AFE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187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05E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F8F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F57F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362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7B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A3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0B7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79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A2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91D72" w14:textId="77777777" w:rsidR="00A37FFA" w:rsidRDefault="00A37FFA" w:rsidP="00A37FFA">
                  <w:pPr>
                    <w:spacing w:after="0" w:line="240" w:lineRule="auto"/>
                  </w:pPr>
                  <w:r>
                    <w:rPr>
                      <w:rFonts w:eastAsia="Arial"/>
                      <w:color w:val="000000"/>
                      <w:lang w:bidi="ru-ru" w:val="ru-ru"/>
                    </w:rPr>
                    <w:t xml:space="preserve">Да</w:t>
                  </w:r>
                </w:p>
              </w:tc>
            </w:tr>
            <w:tr w:rsidR="00A37FFA" w14:paraId="4D6C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49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115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AA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FE4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1CA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EA1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708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4B581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BF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BD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EF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143BD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E6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27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AC031" w14:textId="77777777" w:rsidR="00A37FFA" w:rsidRDefault="00A37FFA" w:rsidP="00A37FFA">
                  <w:pPr>
                    <w:spacing w:after="0" w:line="240" w:lineRule="auto"/>
                  </w:pPr>
                </w:p>
              </w:tc>
            </w:tr>
            <w:tr w:rsidR="00A37FFA" w14:paraId="7753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D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05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DF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4C290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A71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E3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6D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3E6555" w14:textId="77777777" w:rsidR="00A37FFA" w:rsidRDefault="00A37FFA" w:rsidP="00A37FFA">
            <w:pPr>
              <w:spacing w:after="0" w:line="240" w:lineRule="auto"/>
            </w:pPr>
          </w:p>
        </w:tc>
        <w:tc>
          <w:tcPr>
            <w:tcW w:w="149" w:type="dxa"/>
          </w:tcPr>
          <w:p w14:paraId="0FC23F2E" w14:textId="77777777" w:rsidR="00A37FFA" w:rsidRDefault="00A37FFA" w:rsidP="00A37FFA">
            <w:pPr>
              <w:pStyle w:val="EmptyCellLayoutStyle"/>
              <w:spacing w:after="0" w:line="240" w:lineRule="auto"/>
            </w:pPr>
          </w:p>
        </w:tc>
      </w:tr>
      <w:tr w:rsidR="00A37FFA" w14:paraId="5A69AF03" w14:textId="77777777" w:rsidTr="00A37FFA">
        <w:trPr>
          <w:trHeight w:val="80"/>
        </w:trPr>
        <w:tc>
          <w:tcPr>
            <w:tcW w:w="54" w:type="dxa"/>
          </w:tcPr>
          <w:p w14:paraId="233E8CCF" w14:textId="77777777" w:rsidR="00A37FFA" w:rsidRDefault="00A37FFA" w:rsidP="00A37FFA">
            <w:pPr>
              <w:pStyle w:val="EmptyCellLayoutStyle"/>
              <w:spacing w:after="0" w:line="240" w:lineRule="auto"/>
            </w:pPr>
          </w:p>
        </w:tc>
        <w:tc>
          <w:tcPr>
            <w:tcW w:w="10395" w:type="dxa"/>
          </w:tcPr>
          <w:p w14:paraId="31ACAB14" w14:textId="77777777" w:rsidR="00A37FFA" w:rsidRDefault="00A37FFA" w:rsidP="00A37FFA">
            <w:pPr>
              <w:pStyle w:val="EmptyCellLayoutStyle"/>
              <w:spacing w:after="0" w:line="240" w:lineRule="auto"/>
            </w:pPr>
          </w:p>
        </w:tc>
        <w:tc>
          <w:tcPr>
            <w:tcW w:w="149" w:type="dxa"/>
          </w:tcPr>
          <w:p w14:paraId="482BFBDA" w14:textId="77777777" w:rsidR="00A37FFA" w:rsidRDefault="00A37FFA" w:rsidP="00A37FFA">
            <w:pPr>
              <w:pStyle w:val="EmptyCellLayoutStyle"/>
              <w:spacing w:after="0" w:line="240" w:lineRule="auto"/>
            </w:pPr>
          </w:p>
        </w:tc>
      </w:tr>
    </w:tbl>
    <w:p xmlns:w="http://schemas.openxmlformats.org/wordprocessingml/2006/main" w14:paraId="236BF79C" w14:textId="77777777" w:rsidR="00A37FFA" w:rsidRDefault="00A37FFA" w:rsidP="00A37FFA">
      <w:pPr>
        <w:spacing w:after="0" w:line="240" w:lineRule="auto"/>
      </w:pPr>
    </w:p>
    <w:p xmlns:w="http://schemas.openxmlformats.org/wordprocessingml/2006/main" w14:paraId="0006D6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предвиденное завершение файла при считывании начала резервного набора данных</w:t>
      </w:r>
    </w:p>
    <w:p xmlns:w="http://schemas.openxmlformats.org/wordprocessingml/2006/main" w14:paraId="2156CA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й операции RESTORE вызван тем, что не удалось считать некоторую часть файла резервной копии, указанного в предложении FROM. Обычно эта ошибка означает, что указанный файл является резервной копией версии SQL Server ниже 7.0 или что он поврежд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9FBF66" w14:textId="77777777" w:rsidTr="00A37FFA">
        <w:trPr>
          <w:trHeight w:val="54"/>
        </w:trPr>
        <w:tc>
          <w:tcPr>
            <w:tcW w:w="54" w:type="dxa"/>
          </w:tcPr>
          <w:p w14:paraId="19978B54" w14:textId="77777777" w:rsidR="00A37FFA" w:rsidRDefault="00A37FFA" w:rsidP="00A37FFA">
            <w:pPr>
              <w:pStyle w:val="EmptyCellLayoutStyle"/>
              <w:spacing w:after="0" w:line="240" w:lineRule="auto"/>
            </w:pPr>
          </w:p>
        </w:tc>
        <w:tc>
          <w:tcPr>
            <w:tcW w:w="10395" w:type="dxa"/>
          </w:tcPr>
          <w:p w14:paraId="65C8C83D" w14:textId="77777777" w:rsidR="00A37FFA" w:rsidRDefault="00A37FFA" w:rsidP="00A37FFA">
            <w:pPr>
              <w:pStyle w:val="EmptyCellLayoutStyle"/>
              <w:spacing w:after="0" w:line="240" w:lineRule="auto"/>
            </w:pPr>
          </w:p>
        </w:tc>
        <w:tc>
          <w:tcPr>
            <w:tcW w:w="149" w:type="dxa"/>
          </w:tcPr>
          <w:p w14:paraId="62B6CB3D" w14:textId="77777777" w:rsidR="00A37FFA" w:rsidRDefault="00A37FFA" w:rsidP="00A37FFA">
            <w:pPr>
              <w:pStyle w:val="EmptyCellLayoutStyle"/>
              <w:spacing w:after="0" w:line="240" w:lineRule="auto"/>
            </w:pPr>
          </w:p>
        </w:tc>
      </w:tr>
      <w:tr w:rsidR="00A37FFA" w14:paraId="7D5951E6" w14:textId="77777777" w:rsidTr="00A37FFA">
        <w:tc>
          <w:tcPr>
            <w:tcW w:w="54" w:type="dxa"/>
          </w:tcPr>
          <w:p w14:paraId="207E76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D24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962E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7DF3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387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CF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82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4B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55A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5849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9F0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A4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27E69" w14:textId="77777777" w:rsidR="00A37FFA" w:rsidRDefault="00A37FFA" w:rsidP="00A37FFA">
                  <w:pPr>
                    <w:spacing w:after="0" w:line="240" w:lineRule="auto"/>
                  </w:pPr>
                  <w:r>
                    <w:rPr>
                      <w:rFonts w:eastAsia="Arial"/>
                      <w:color w:val="000000"/>
                      <w:lang w:bidi="ru-ru" w:val="ru-ru"/>
                    </w:rPr>
                    <w:t xml:space="preserve">Да</w:t>
                  </w:r>
                </w:p>
              </w:tc>
            </w:tr>
            <w:tr w:rsidR="00A37FFA" w14:paraId="04D57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8E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82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34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75A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581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4B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F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C013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90D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754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211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5488E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FA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ACA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FA0CC" w14:textId="77777777" w:rsidR="00A37FFA" w:rsidRDefault="00A37FFA" w:rsidP="00A37FFA">
                  <w:pPr>
                    <w:spacing w:after="0" w:line="240" w:lineRule="auto"/>
                  </w:pPr>
                </w:p>
              </w:tc>
            </w:tr>
            <w:tr w:rsidR="00A37FFA" w14:paraId="70F5B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11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D4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BE5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ED1DA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BA4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95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0F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B502CE" w14:textId="77777777" w:rsidR="00A37FFA" w:rsidRDefault="00A37FFA" w:rsidP="00A37FFA">
            <w:pPr>
              <w:spacing w:after="0" w:line="240" w:lineRule="auto"/>
            </w:pPr>
          </w:p>
        </w:tc>
        <w:tc>
          <w:tcPr>
            <w:tcW w:w="149" w:type="dxa"/>
          </w:tcPr>
          <w:p w14:paraId="52395AB2" w14:textId="77777777" w:rsidR="00A37FFA" w:rsidRDefault="00A37FFA" w:rsidP="00A37FFA">
            <w:pPr>
              <w:pStyle w:val="EmptyCellLayoutStyle"/>
              <w:spacing w:after="0" w:line="240" w:lineRule="auto"/>
            </w:pPr>
          </w:p>
        </w:tc>
      </w:tr>
      <w:tr w:rsidR="00A37FFA" w14:paraId="79CAF2FE" w14:textId="77777777" w:rsidTr="00A37FFA">
        <w:trPr>
          <w:trHeight w:val="80"/>
        </w:trPr>
        <w:tc>
          <w:tcPr>
            <w:tcW w:w="54" w:type="dxa"/>
          </w:tcPr>
          <w:p w14:paraId="66A7F2B1" w14:textId="77777777" w:rsidR="00A37FFA" w:rsidRDefault="00A37FFA" w:rsidP="00A37FFA">
            <w:pPr>
              <w:pStyle w:val="EmptyCellLayoutStyle"/>
              <w:spacing w:after="0" w:line="240" w:lineRule="auto"/>
            </w:pPr>
          </w:p>
        </w:tc>
        <w:tc>
          <w:tcPr>
            <w:tcW w:w="10395" w:type="dxa"/>
          </w:tcPr>
          <w:p w14:paraId="5416602B" w14:textId="77777777" w:rsidR="00A37FFA" w:rsidRDefault="00A37FFA" w:rsidP="00A37FFA">
            <w:pPr>
              <w:pStyle w:val="EmptyCellLayoutStyle"/>
              <w:spacing w:after="0" w:line="240" w:lineRule="auto"/>
            </w:pPr>
          </w:p>
        </w:tc>
        <w:tc>
          <w:tcPr>
            <w:tcW w:w="149" w:type="dxa"/>
          </w:tcPr>
          <w:p w14:paraId="797432BA" w14:textId="77777777" w:rsidR="00A37FFA" w:rsidRDefault="00A37FFA" w:rsidP="00A37FFA">
            <w:pPr>
              <w:pStyle w:val="EmptyCellLayoutStyle"/>
              <w:spacing w:after="0" w:line="240" w:lineRule="auto"/>
            </w:pPr>
          </w:p>
        </w:tc>
      </w:tr>
    </w:tbl>
    <w:p xmlns:w="http://schemas.openxmlformats.org/wordprocessingml/2006/main" w14:paraId="79D8E9FD" w14:textId="77777777" w:rsidR="00A37FFA" w:rsidRDefault="00A37FFA" w:rsidP="00A37FFA">
      <w:pPr>
        <w:spacing w:after="0" w:line="240" w:lineRule="auto"/>
      </w:pPr>
    </w:p>
    <w:p xmlns:w="http://schemas.openxmlformats.org/wordprocessingml/2006/main" w14:paraId="119588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в передатчике сообщений компонента SQL Server Service Broker</w:t>
      </w:r>
    </w:p>
    <w:p xmlns:w="http://schemas.openxmlformats.org/wordprocessingml/2006/main" w14:paraId="30A32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едатчиком сообщений SQL Server Service Broker обнаружена ошибк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1D7653" w14:textId="77777777" w:rsidTr="00A37FFA">
        <w:trPr>
          <w:trHeight w:val="54"/>
        </w:trPr>
        <w:tc>
          <w:tcPr>
            <w:tcW w:w="54" w:type="dxa"/>
          </w:tcPr>
          <w:p w14:paraId="7E5BCD22" w14:textId="77777777" w:rsidR="00A37FFA" w:rsidRDefault="00A37FFA" w:rsidP="00A37FFA">
            <w:pPr>
              <w:pStyle w:val="EmptyCellLayoutStyle"/>
              <w:spacing w:after="0" w:line="240" w:lineRule="auto"/>
            </w:pPr>
          </w:p>
        </w:tc>
        <w:tc>
          <w:tcPr>
            <w:tcW w:w="10395" w:type="dxa"/>
          </w:tcPr>
          <w:p w14:paraId="22D98737" w14:textId="77777777" w:rsidR="00A37FFA" w:rsidRDefault="00A37FFA" w:rsidP="00A37FFA">
            <w:pPr>
              <w:pStyle w:val="EmptyCellLayoutStyle"/>
              <w:spacing w:after="0" w:line="240" w:lineRule="auto"/>
            </w:pPr>
          </w:p>
        </w:tc>
        <w:tc>
          <w:tcPr>
            <w:tcW w:w="149" w:type="dxa"/>
          </w:tcPr>
          <w:p w14:paraId="0E25182F" w14:textId="77777777" w:rsidR="00A37FFA" w:rsidRDefault="00A37FFA" w:rsidP="00A37FFA">
            <w:pPr>
              <w:pStyle w:val="EmptyCellLayoutStyle"/>
              <w:spacing w:after="0" w:line="240" w:lineRule="auto"/>
            </w:pPr>
          </w:p>
        </w:tc>
      </w:tr>
      <w:tr w:rsidR="00A37FFA" w14:paraId="786996FA" w14:textId="77777777" w:rsidTr="00A37FFA">
        <w:tc>
          <w:tcPr>
            <w:tcW w:w="54" w:type="dxa"/>
          </w:tcPr>
          <w:p w14:paraId="45513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5578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C7C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0C3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24C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208A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8E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63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99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223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EB6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1E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1B824" w14:textId="77777777" w:rsidR="00A37FFA" w:rsidRDefault="00A37FFA" w:rsidP="00A37FFA">
                  <w:pPr>
                    <w:spacing w:after="0" w:line="240" w:lineRule="auto"/>
                  </w:pPr>
                  <w:r>
                    <w:rPr>
                      <w:rFonts w:eastAsia="Arial"/>
                      <w:color w:val="000000"/>
                      <w:lang w:bidi="ru-ru" w:val="ru-ru"/>
                    </w:rPr>
                    <w:t xml:space="preserve">Да</w:t>
                  </w:r>
                </w:p>
              </w:tc>
            </w:tr>
            <w:tr w:rsidR="00A37FFA" w14:paraId="6F5CA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88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BF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330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DC0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79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F41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C6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91A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9DC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732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9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3BF7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B3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9C4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C827" w14:textId="77777777" w:rsidR="00A37FFA" w:rsidRDefault="00A37FFA" w:rsidP="00A37FFA">
                  <w:pPr>
                    <w:spacing w:after="0" w:line="240" w:lineRule="auto"/>
                  </w:pPr>
                </w:p>
              </w:tc>
            </w:tr>
            <w:tr w:rsidR="00A37FFA" w14:paraId="465D6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D00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B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69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60E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F73C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A6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021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D564FB" w14:textId="77777777" w:rsidR="00A37FFA" w:rsidRDefault="00A37FFA" w:rsidP="00A37FFA">
            <w:pPr>
              <w:spacing w:after="0" w:line="240" w:lineRule="auto"/>
            </w:pPr>
          </w:p>
        </w:tc>
        <w:tc>
          <w:tcPr>
            <w:tcW w:w="149" w:type="dxa"/>
          </w:tcPr>
          <w:p w14:paraId="058FCAF4" w14:textId="77777777" w:rsidR="00A37FFA" w:rsidRDefault="00A37FFA" w:rsidP="00A37FFA">
            <w:pPr>
              <w:pStyle w:val="EmptyCellLayoutStyle"/>
              <w:spacing w:after="0" w:line="240" w:lineRule="auto"/>
            </w:pPr>
          </w:p>
        </w:tc>
      </w:tr>
      <w:tr w:rsidR="00A37FFA" w14:paraId="58410EA7" w14:textId="77777777" w:rsidTr="00A37FFA">
        <w:trPr>
          <w:trHeight w:val="80"/>
        </w:trPr>
        <w:tc>
          <w:tcPr>
            <w:tcW w:w="54" w:type="dxa"/>
          </w:tcPr>
          <w:p w14:paraId="05D1F8B3" w14:textId="77777777" w:rsidR="00A37FFA" w:rsidRDefault="00A37FFA" w:rsidP="00A37FFA">
            <w:pPr>
              <w:pStyle w:val="EmptyCellLayoutStyle"/>
              <w:spacing w:after="0" w:line="240" w:lineRule="auto"/>
            </w:pPr>
          </w:p>
        </w:tc>
        <w:tc>
          <w:tcPr>
            <w:tcW w:w="10395" w:type="dxa"/>
          </w:tcPr>
          <w:p w14:paraId="633E9283" w14:textId="77777777" w:rsidR="00A37FFA" w:rsidRDefault="00A37FFA" w:rsidP="00A37FFA">
            <w:pPr>
              <w:pStyle w:val="EmptyCellLayoutStyle"/>
              <w:spacing w:after="0" w:line="240" w:lineRule="auto"/>
            </w:pPr>
          </w:p>
        </w:tc>
        <w:tc>
          <w:tcPr>
            <w:tcW w:w="149" w:type="dxa"/>
          </w:tcPr>
          <w:p w14:paraId="7287A139" w14:textId="77777777" w:rsidR="00A37FFA" w:rsidRDefault="00A37FFA" w:rsidP="00A37FFA">
            <w:pPr>
              <w:pStyle w:val="EmptyCellLayoutStyle"/>
              <w:spacing w:after="0" w:line="240" w:lineRule="auto"/>
            </w:pPr>
          </w:p>
        </w:tc>
      </w:tr>
    </w:tbl>
    <w:p xmlns:w="http://schemas.openxmlformats.org/wordprocessingml/2006/main" w14:paraId="52DBFBC0" w14:textId="77777777" w:rsidR="00A37FFA" w:rsidRDefault="00A37FFA" w:rsidP="00A37FFA">
      <w:pPr>
        <w:spacing w:after="0" w:line="240" w:lineRule="auto"/>
      </w:pPr>
    </w:p>
    <w:p xmlns:w="http://schemas.openxmlformats.org/wordprocessingml/2006/main" w14:paraId="5C55E1D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есоответствие уровней в сбалансированном дереве, страница не соответствует уровню родительского элемента</w:t>
      </w:r>
    </w:p>
    <w:p xmlns:w="http://schemas.openxmlformats.org/wordprocessingml/2006/main" w14:paraId="65C60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сбалансированном дереве есть две страницы, связанные как родительская страница (P_ID2) и дочерняя (P_ID1). Текущий уровень (LEVEL1) в дочерней странице (P_ID1) не соответствует правилам уровней для сбалансированных деревьев при заданном уровне (LEVEL2) в родительской странице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125A0" w14:textId="77777777" w:rsidTr="00A37FFA">
        <w:trPr>
          <w:trHeight w:val="54"/>
        </w:trPr>
        <w:tc>
          <w:tcPr>
            <w:tcW w:w="54" w:type="dxa"/>
          </w:tcPr>
          <w:p w14:paraId="79128A54" w14:textId="77777777" w:rsidR="00A37FFA" w:rsidRDefault="00A37FFA" w:rsidP="00A37FFA">
            <w:pPr>
              <w:pStyle w:val="EmptyCellLayoutStyle"/>
              <w:spacing w:after="0" w:line="240" w:lineRule="auto"/>
            </w:pPr>
          </w:p>
        </w:tc>
        <w:tc>
          <w:tcPr>
            <w:tcW w:w="10395" w:type="dxa"/>
          </w:tcPr>
          <w:p w14:paraId="5751C0A9" w14:textId="77777777" w:rsidR="00A37FFA" w:rsidRDefault="00A37FFA" w:rsidP="00A37FFA">
            <w:pPr>
              <w:pStyle w:val="EmptyCellLayoutStyle"/>
              <w:spacing w:after="0" w:line="240" w:lineRule="auto"/>
            </w:pPr>
          </w:p>
        </w:tc>
        <w:tc>
          <w:tcPr>
            <w:tcW w:w="149" w:type="dxa"/>
          </w:tcPr>
          <w:p w14:paraId="7658EEE1" w14:textId="77777777" w:rsidR="00A37FFA" w:rsidRDefault="00A37FFA" w:rsidP="00A37FFA">
            <w:pPr>
              <w:pStyle w:val="EmptyCellLayoutStyle"/>
              <w:spacing w:after="0" w:line="240" w:lineRule="auto"/>
            </w:pPr>
          </w:p>
        </w:tc>
      </w:tr>
      <w:tr w:rsidR="00A37FFA" w14:paraId="2DD0AABA" w14:textId="77777777" w:rsidTr="00A37FFA">
        <w:tc>
          <w:tcPr>
            <w:tcW w:w="54" w:type="dxa"/>
          </w:tcPr>
          <w:p w14:paraId="0E9D36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776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43A2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B3A2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965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A28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A03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D3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3C7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25C3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02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68A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D532A" w14:textId="77777777" w:rsidR="00A37FFA" w:rsidRDefault="00A37FFA" w:rsidP="00A37FFA">
                  <w:pPr>
                    <w:spacing w:after="0" w:line="240" w:lineRule="auto"/>
                  </w:pPr>
                  <w:r>
                    <w:rPr>
                      <w:rFonts w:eastAsia="Arial"/>
                      <w:color w:val="000000"/>
                      <w:lang w:bidi="ru-ru" w:val="ru-ru"/>
                    </w:rPr>
                    <w:t xml:space="preserve">Да</w:t>
                  </w:r>
                </w:p>
              </w:tc>
            </w:tr>
            <w:tr w:rsidR="00A37FFA" w14:paraId="2789E7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B56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EF2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7E8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2F79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1E0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1E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2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3ED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03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AA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8C1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DE91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40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6B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F11C2" w14:textId="77777777" w:rsidR="00A37FFA" w:rsidRDefault="00A37FFA" w:rsidP="00A37FFA">
                  <w:pPr>
                    <w:spacing w:after="0" w:line="240" w:lineRule="auto"/>
                  </w:pPr>
                </w:p>
              </w:tc>
            </w:tr>
            <w:tr w:rsidR="00A37FFA" w14:paraId="64D3D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434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1B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281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CD912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BF0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4D5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FCC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EB6C3B7" w14:textId="77777777" w:rsidR="00A37FFA" w:rsidRDefault="00A37FFA" w:rsidP="00A37FFA">
            <w:pPr>
              <w:spacing w:after="0" w:line="240" w:lineRule="auto"/>
            </w:pPr>
          </w:p>
        </w:tc>
        <w:tc>
          <w:tcPr>
            <w:tcW w:w="149" w:type="dxa"/>
          </w:tcPr>
          <w:p w14:paraId="547F2C3B" w14:textId="77777777" w:rsidR="00A37FFA" w:rsidRDefault="00A37FFA" w:rsidP="00A37FFA">
            <w:pPr>
              <w:pStyle w:val="EmptyCellLayoutStyle"/>
              <w:spacing w:after="0" w:line="240" w:lineRule="auto"/>
            </w:pPr>
          </w:p>
        </w:tc>
      </w:tr>
      <w:tr w:rsidR="00A37FFA" w14:paraId="77CC544C" w14:textId="77777777" w:rsidTr="00A37FFA">
        <w:trPr>
          <w:trHeight w:val="80"/>
        </w:trPr>
        <w:tc>
          <w:tcPr>
            <w:tcW w:w="54" w:type="dxa"/>
          </w:tcPr>
          <w:p w14:paraId="39326C80" w14:textId="77777777" w:rsidR="00A37FFA" w:rsidRDefault="00A37FFA" w:rsidP="00A37FFA">
            <w:pPr>
              <w:pStyle w:val="EmptyCellLayoutStyle"/>
              <w:spacing w:after="0" w:line="240" w:lineRule="auto"/>
            </w:pPr>
          </w:p>
        </w:tc>
        <w:tc>
          <w:tcPr>
            <w:tcW w:w="10395" w:type="dxa"/>
          </w:tcPr>
          <w:p w14:paraId="5E79368D" w14:textId="77777777" w:rsidR="00A37FFA" w:rsidRDefault="00A37FFA" w:rsidP="00A37FFA">
            <w:pPr>
              <w:pStyle w:val="EmptyCellLayoutStyle"/>
              <w:spacing w:after="0" w:line="240" w:lineRule="auto"/>
            </w:pPr>
          </w:p>
        </w:tc>
        <w:tc>
          <w:tcPr>
            <w:tcW w:w="149" w:type="dxa"/>
          </w:tcPr>
          <w:p w14:paraId="6B2EA712" w14:textId="77777777" w:rsidR="00A37FFA" w:rsidRDefault="00A37FFA" w:rsidP="00A37FFA">
            <w:pPr>
              <w:pStyle w:val="EmptyCellLayoutStyle"/>
              <w:spacing w:after="0" w:line="240" w:lineRule="auto"/>
            </w:pPr>
          </w:p>
        </w:tc>
      </w:tr>
    </w:tbl>
    <w:p xmlns:w="http://schemas.openxmlformats.org/wordprocessingml/2006/main" w14:paraId="74CAE410" w14:textId="77777777" w:rsidR="00A37FFA" w:rsidRDefault="00A37FFA" w:rsidP="00A37FFA">
      <w:pPr>
        <w:spacing w:after="0" w:line="240" w:lineRule="auto"/>
      </w:pPr>
    </w:p>
    <w:p xmlns:w="http://schemas.openxmlformats.org/wordprocessingml/2006/main" w14:paraId="269C2EC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зов криптографической функции компонента SQL Server Service Broker или зеркального отображения базы данных завершился ошибкой</w:t>
      </w:r>
    </w:p>
    <w:p xmlns:w="http://schemas.openxmlformats.org/wordprocessingml/2006/main" w14:paraId="50BB5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 стороны компонента SQL Server Service Broker или зеркального отображения базы данных SQL Server предпринята попытка вызова функции шифрования операционной системы. Функция шифрования вернула ошиб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63E1C" w14:textId="77777777" w:rsidTr="00A37FFA">
        <w:trPr>
          <w:trHeight w:val="54"/>
        </w:trPr>
        <w:tc>
          <w:tcPr>
            <w:tcW w:w="54" w:type="dxa"/>
          </w:tcPr>
          <w:p w14:paraId="3D0FE249" w14:textId="77777777" w:rsidR="00A37FFA" w:rsidRDefault="00A37FFA" w:rsidP="00A37FFA">
            <w:pPr>
              <w:pStyle w:val="EmptyCellLayoutStyle"/>
              <w:spacing w:after="0" w:line="240" w:lineRule="auto"/>
            </w:pPr>
          </w:p>
        </w:tc>
        <w:tc>
          <w:tcPr>
            <w:tcW w:w="10395" w:type="dxa"/>
          </w:tcPr>
          <w:p w14:paraId="2568E928" w14:textId="77777777" w:rsidR="00A37FFA" w:rsidRDefault="00A37FFA" w:rsidP="00A37FFA">
            <w:pPr>
              <w:pStyle w:val="EmptyCellLayoutStyle"/>
              <w:spacing w:after="0" w:line="240" w:lineRule="auto"/>
            </w:pPr>
          </w:p>
        </w:tc>
        <w:tc>
          <w:tcPr>
            <w:tcW w:w="149" w:type="dxa"/>
          </w:tcPr>
          <w:p w14:paraId="44C566D1" w14:textId="77777777" w:rsidR="00A37FFA" w:rsidRDefault="00A37FFA" w:rsidP="00A37FFA">
            <w:pPr>
              <w:pStyle w:val="EmptyCellLayoutStyle"/>
              <w:spacing w:after="0" w:line="240" w:lineRule="auto"/>
            </w:pPr>
          </w:p>
        </w:tc>
      </w:tr>
      <w:tr w:rsidR="00A37FFA" w14:paraId="7676EE8A" w14:textId="77777777" w:rsidTr="00A37FFA">
        <w:tc>
          <w:tcPr>
            <w:tcW w:w="54" w:type="dxa"/>
          </w:tcPr>
          <w:p w14:paraId="5E899E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E8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D99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3A8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81F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F3A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57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394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68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282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8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D1C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44CEF" w14:textId="77777777" w:rsidR="00A37FFA" w:rsidRDefault="00A37FFA" w:rsidP="00A37FFA">
                  <w:pPr>
                    <w:spacing w:after="0" w:line="240" w:lineRule="auto"/>
                  </w:pPr>
                  <w:r>
                    <w:rPr>
                      <w:rFonts w:eastAsia="Arial"/>
                      <w:color w:val="000000"/>
                      <w:lang w:bidi="ru-ru" w:val="ru-ru"/>
                    </w:rPr>
                    <w:t xml:space="preserve">Да</w:t>
                  </w:r>
                </w:p>
              </w:tc>
            </w:tr>
            <w:tr w:rsidR="00A37FFA" w14:paraId="550080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0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04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4C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9FBA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B99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D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63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67E4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EF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4F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6FD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9C7A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7C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84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4185D" w14:textId="77777777" w:rsidR="00A37FFA" w:rsidRDefault="00A37FFA" w:rsidP="00A37FFA">
                  <w:pPr>
                    <w:spacing w:after="0" w:line="240" w:lineRule="auto"/>
                  </w:pPr>
                </w:p>
              </w:tc>
            </w:tr>
            <w:tr w:rsidR="00A37FFA" w14:paraId="648A6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44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619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7F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26E0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214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7B9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44B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7C6CAB" w14:textId="77777777" w:rsidR="00A37FFA" w:rsidRDefault="00A37FFA" w:rsidP="00A37FFA">
            <w:pPr>
              <w:spacing w:after="0" w:line="240" w:lineRule="auto"/>
            </w:pPr>
          </w:p>
        </w:tc>
        <w:tc>
          <w:tcPr>
            <w:tcW w:w="149" w:type="dxa"/>
          </w:tcPr>
          <w:p w14:paraId="4461C95E" w14:textId="77777777" w:rsidR="00A37FFA" w:rsidRDefault="00A37FFA" w:rsidP="00A37FFA">
            <w:pPr>
              <w:pStyle w:val="EmptyCellLayoutStyle"/>
              <w:spacing w:after="0" w:line="240" w:lineRule="auto"/>
            </w:pPr>
          </w:p>
        </w:tc>
      </w:tr>
      <w:tr w:rsidR="00A37FFA" w14:paraId="501BC284" w14:textId="77777777" w:rsidTr="00A37FFA">
        <w:trPr>
          <w:trHeight w:val="80"/>
        </w:trPr>
        <w:tc>
          <w:tcPr>
            <w:tcW w:w="54" w:type="dxa"/>
          </w:tcPr>
          <w:p w14:paraId="4BAA2AB4" w14:textId="77777777" w:rsidR="00A37FFA" w:rsidRDefault="00A37FFA" w:rsidP="00A37FFA">
            <w:pPr>
              <w:pStyle w:val="EmptyCellLayoutStyle"/>
              <w:spacing w:after="0" w:line="240" w:lineRule="auto"/>
            </w:pPr>
          </w:p>
        </w:tc>
        <w:tc>
          <w:tcPr>
            <w:tcW w:w="10395" w:type="dxa"/>
          </w:tcPr>
          <w:p w14:paraId="5A351DEC" w14:textId="77777777" w:rsidR="00A37FFA" w:rsidRDefault="00A37FFA" w:rsidP="00A37FFA">
            <w:pPr>
              <w:pStyle w:val="EmptyCellLayoutStyle"/>
              <w:spacing w:after="0" w:line="240" w:lineRule="auto"/>
            </w:pPr>
          </w:p>
        </w:tc>
        <w:tc>
          <w:tcPr>
            <w:tcW w:w="149" w:type="dxa"/>
          </w:tcPr>
          <w:p w14:paraId="42C9BB1B" w14:textId="77777777" w:rsidR="00A37FFA" w:rsidRDefault="00A37FFA" w:rsidP="00A37FFA">
            <w:pPr>
              <w:pStyle w:val="EmptyCellLayoutStyle"/>
              <w:spacing w:after="0" w:line="240" w:lineRule="auto"/>
            </w:pPr>
          </w:p>
        </w:tc>
      </w:tr>
    </w:tbl>
    <w:p xmlns:w="http://schemas.openxmlformats.org/wordprocessingml/2006/main" w14:paraId="54021546" w14:textId="77777777" w:rsidR="00A37FFA" w:rsidRDefault="00A37FFA" w:rsidP="00A37FFA">
      <w:pPr>
        <w:spacing w:after="0" w:line="240" w:lineRule="auto"/>
      </w:pPr>
    </w:p>
    <w:p xmlns:w="http://schemas.openxmlformats.org/wordprocessingml/2006/main" w14:paraId="6EF6F7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использовать расширения AWE, поскольку не предоставлено право доступа "блокировка страниц в памяти"</w:t>
      </w:r>
    </w:p>
    <w:p xmlns:w="http://schemas.openxmlformats.org/wordprocessingml/2006/main" w14:paraId="13884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использовать расширения Address Windowing Extensions, поскольку не предоставлено право доступа "блокировка страниц в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4C1C7" w14:textId="77777777" w:rsidTr="00A37FFA">
        <w:trPr>
          <w:trHeight w:val="54"/>
        </w:trPr>
        <w:tc>
          <w:tcPr>
            <w:tcW w:w="54" w:type="dxa"/>
          </w:tcPr>
          <w:p w14:paraId="6D501D12" w14:textId="77777777" w:rsidR="00A37FFA" w:rsidRDefault="00A37FFA" w:rsidP="00A37FFA">
            <w:pPr>
              <w:pStyle w:val="EmptyCellLayoutStyle"/>
              <w:spacing w:after="0" w:line="240" w:lineRule="auto"/>
            </w:pPr>
          </w:p>
        </w:tc>
        <w:tc>
          <w:tcPr>
            <w:tcW w:w="10395" w:type="dxa"/>
          </w:tcPr>
          <w:p w14:paraId="35783B11" w14:textId="77777777" w:rsidR="00A37FFA" w:rsidRDefault="00A37FFA" w:rsidP="00A37FFA">
            <w:pPr>
              <w:pStyle w:val="EmptyCellLayoutStyle"/>
              <w:spacing w:after="0" w:line="240" w:lineRule="auto"/>
            </w:pPr>
          </w:p>
        </w:tc>
        <w:tc>
          <w:tcPr>
            <w:tcW w:w="149" w:type="dxa"/>
          </w:tcPr>
          <w:p w14:paraId="607EDB02" w14:textId="77777777" w:rsidR="00A37FFA" w:rsidRDefault="00A37FFA" w:rsidP="00A37FFA">
            <w:pPr>
              <w:pStyle w:val="EmptyCellLayoutStyle"/>
              <w:spacing w:after="0" w:line="240" w:lineRule="auto"/>
            </w:pPr>
          </w:p>
        </w:tc>
      </w:tr>
      <w:tr w:rsidR="00A37FFA" w14:paraId="3BB96962" w14:textId="77777777" w:rsidTr="00A37FFA">
        <w:tc>
          <w:tcPr>
            <w:tcW w:w="54" w:type="dxa"/>
          </w:tcPr>
          <w:p w14:paraId="34AAD8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2572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794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B00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296C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9D5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AC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C2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A3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ACB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FD48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BEE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79144" w14:textId="77777777" w:rsidR="00A37FFA" w:rsidRDefault="00A37FFA" w:rsidP="00A37FFA">
                  <w:pPr>
                    <w:spacing w:after="0" w:line="240" w:lineRule="auto"/>
                  </w:pPr>
                  <w:r>
                    <w:rPr>
                      <w:rFonts w:eastAsia="Arial"/>
                      <w:color w:val="000000"/>
                      <w:lang w:bidi="ru-ru" w:val="ru-ru"/>
                    </w:rPr>
                    <w:t xml:space="preserve">Да</w:t>
                  </w:r>
                </w:p>
              </w:tc>
            </w:tr>
            <w:tr w:rsidR="00A37FFA" w14:paraId="1384FB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7A2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5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EA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829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AD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FE2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0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F2CD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2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1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53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A548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AB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A1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FE1C2" w14:textId="77777777" w:rsidR="00A37FFA" w:rsidRDefault="00A37FFA" w:rsidP="00A37FFA">
                  <w:pPr>
                    <w:spacing w:after="0" w:line="240" w:lineRule="auto"/>
                  </w:pPr>
                </w:p>
              </w:tc>
            </w:tr>
            <w:tr w:rsidR="00A37FFA" w14:paraId="6A4BA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7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8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92B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4F4A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2B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FA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3A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FCF4B9" w14:textId="77777777" w:rsidR="00A37FFA" w:rsidRDefault="00A37FFA" w:rsidP="00A37FFA">
            <w:pPr>
              <w:spacing w:after="0" w:line="240" w:lineRule="auto"/>
            </w:pPr>
          </w:p>
        </w:tc>
        <w:tc>
          <w:tcPr>
            <w:tcW w:w="149" w:type="dxa"/>
          </w:tcPr>
          <w:p w14:paraId="4045401D" w14:textId="77777777" w:rsidR="00A37FFA" w:rsidRDefault="00A37FFA" w:rsidP="00A37FFA">
            <w:pPr>
              <w:pStyle w:val="EmptyCellLayoutStyle"/>
              <w:spacing w:after="0" w:line="240" w:lineRule="auto"/>
            </w:pPr>
          </w:p>
        </w:tc>
      </w:tr>
      <w:tr w:rsidR="00A37FFA" w14:paraId="605A5ACB" w14:textId="77777777" w:rsidTr="00A37FFA">
        <w:trPr>
          <w:trHeight w:val="80"/>
        </w:trPr>
        <w:tc>
          <w:tcPr>
            <w:tcW w:w="54" w:type="dxa"/>
          </w:tcPr>
          <w:p w14:paraId="530CAE11" w14:textId="77777777" w:rsidR="00A37FFA" w:rsidRDefault="00A37FFA" w:rsidP="00A37FFA">
            <w:pPr>
              <w:pStyle w:val="EmptyCellLayoutStyle"/>
              <w:spacing w:after="0" w:line="240" w:lineRule="auto"/>
            </w:pPr>
          </w:p>
        </w:tc>
        <w:tc>
          <w:tcPr>
            <w:tcW w:w="10395" w:type="dxa"/>
          </w:tcPr>
          <w:p w14:paraId="287E975F" w14:textId="77777777" w:rsidR="00A37FFA" w:rsidRDefault="00A37FFA" w:rsidP="00A37FFA">
            <w:pPr>
              <w:pStyle w:val="EmptyCellLayoutStyle"/>
              <w:spacing w:after="0" w:line="240" w:lineRule="auto"/>
            </w:pPr>
          </w:p>
        </w:tc>
        <w:tc>
          <w:tcPr>
            <w:tcW w:w="149" w:type="dxa"/>
          </w:tcPr>
          <w:p w14:paraId="1B81DF25" w14:textId="77777777" w:rsidR="00A37FFA" w:rsidRDefault="00A37FFA" w:rsidP="00A37FFA">
            <w:pPr>
              <w:pStyle w:val="EmptyCellLayoutStyle"/>
              <w:spacing w:after="0" w:line="240" w:lineRule="auto"/>
            </w:pPr>
          </w:p>
        </w:tc>
      </w:tr>
    </w:tbl>
    <w:p xmlns:w="http://schemas.openxmlformats.org/wordprocessingml/2006/main" w14:paraId="0559FB1C" w14:textId="77777777" w:rsidR="00A37FFA" w:rsidRDefault="00A37FFA" w:rsidP="00A37FFA">
      <w:pPr>
        <w:spacing w:after="0" w:line="240" w:lineRule="auto"/>
      </w:pPr>
    </w:p>
    <w:p xmlns:w="http://schemas.openxmlformats.org/wordprocessingml/2006/main" w14:paraId="680321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зрешение запрещено для объекта</w:t>
      </w:r>
    </w:p>
    <w:p xmlns:w="http://schemas.openxmlformats.org/wordprocessingml/2006/main" w14:paraId="5B192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пользователь Microsoft SQL Server пытается выполнить действие, например выполнение хранимой процедуры, чтение или изменение таблицы, для которых пользователь не имеет соответствующих пра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91CE6" w14:textId="77777777" w:rsidTr="00A37FFA">
        <w:trPr>
          <w:trHeight w:val="54"/>
        </w:trPr>
        <w:tc>
          <w:tcPr>
            <w:tcW w:w="54" w:type="dxa"/>
          </w:tcPr>
          <w:p w14:paraId="6E00FB0F" w14:textId="77777777" w:rsidR="00A37FFA" w:rsidRDefault="00A37FFA" w:rsidP="00A37FFA">
            <w:pPr>
              <w:pStyle w:val="EmptyCellLayoutStyle"/>
              <w:spacing w:after="0" w:line="240" w:lineRule="auto"/>
            </w:pPr>
          </w:p>
        </w:tc>
        <w:tc>
          <w:tcPr>
            <w:tcW w:w="10395" w:type="dxa"/>
          </w:tcPr>
          <w:p w14:paraId="36AC5481" w14:textId="77777777" w:rsidR="00A37FFA" w:rsidRDefault="00A37FFA" w:rsidP="00A37FFA">
            <w:pPr>
              <w:pStyle w:val="EmptyCellLayoutStyle"/>
              <w:spacing w:after="0" w:line="240" w:lineRule="auto"/>
            </w:pPr>
          </w:p>
        </w:tc>
        <w:tc>
          <w:tcPr>
            <w:tcW w:w="149" w:type="dxa"/>
          </w:tcPr>
          <w:p w14:paraId="0C329BA1" w14:textId="77777777" w:rsidR="00A37FFA" w:rsidRDefault="00A37FFA" w:rsidP="00A37FFA">
            <w:pPr>
              <w:pStyle w:val="EmptyCellLayoutStyle"/>
              <w:spacing w:after="0" w:line="240" w:lineRule="auto"/>
            </w:pPr>
          </w:p>
        </w:tc>
      </w:tr>
      <w:tr w:rsidR="00A37FFA" w14:paraId="5ADF8C15" w14:textId="77777777" w:rsidTr="00A37FFA">
        <w:tc>
          <w:tcPr>
            <w:tcW w:w="54" w:type="dxa"/>
          </w:tcPr>
          <w:p w14:paraId="032659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804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2DA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B82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D72D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CA9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5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8B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6B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ABA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13C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B94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F5B4" w14:textId="77777777" w:rsidR="00A37FFA" w:rsidRDefault="00A37FFA" w:rsidP="00A37FFA">
                  <w:pPr>
                    <w:spacing w:after="0" w:line="240" w:lineRule="auto"/>
                  </w:pPr>
                  <w:r>
                    <w:rPr>
                      <w:rFonts w:eastAsia="Arial"/>
                      <w:color w:val="000000"/>
                      <w:lang w:bidi="ru-ru" w:val="ru-ru"/>
                    </w:rPr>
                    <w:t xml:space="preserve">Да</w:t>
                  </w:r>
                </w:p>
              </w:tc>
            </w:tr>
            <w:tr w:rsidR="00A37FFA" w14:paraId="0979FC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6AE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F1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232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9856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D90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0E4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9B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2355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3C6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5A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0D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CC6C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A9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0B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B1AFA" w14:textId="77777777" w:rsidR="00A37FFA" w:rsidRDefault="00A37FFA" w:rsidP="00A37FFA">
                  <w:pPr>
                    <w:spacing w:after="0" w:line="240" w:lineRule="auto"/>
                  </w:pPr>
                </w:p>
              </w:tc>
            </w:tr>
            <w:tr w:rsidR="00A37FFA" w14:paraId="7A589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F1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F36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AE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CFA31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05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76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3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558EC58" w14:textId="77777777" w:rsidR="00A37FFA" w:rsidRDefault="00A37FFA" w:rsidP="00A37FFA">
            <w:pPr>
              <w:spacing w:after="0" w:line="240" w:lineRule="auto"/>
            </w:pPr>
          </w:p>
        </w:tc>
        <w:tc>
          <w:tcPr>
            <w:tcW w:w="149" w:type="dxa"/>
          </w:tcPr>
          <w:p w14:paraId="5F6FB0D4" w14:textId="77777777" w:rsidR="00A37FFA" w:rsidRDefault="00A37FFA" w:rsidP="00A37FFA">
            <w:pPr>
              <w:pStyle w:val="EmptyCellLayoutStyle"/>
              <w:spacing w:after="0" w:line="240" w:lineRule="auto"/>
            </w:pPr>
          </w:p>
        </w:tc>
      </w:tr>
      <w:tr w:rsidR="00A37FFA" w14:paraId="1EF2EBD7" w14:textId="77777777" w:rsidTr="00A37FFA">
        <w:trPr>
          <w:trHeight w:val="80"/>
        </w:trPr>
        <w:tc>
          <w:tcPr>
            <w:tcW w:w="54" w:type="dxa"/>
          </w:tcPr>
          <w:p w14:paraId="4D0DDE04" w14:textId="77777777" w:rsidR="00A37FFA" w:rsidRDefault="00A37FFA" w:rsidP="00A37FFA">
            <w:pPr>
              <w:pStyle w:val="EmptyCellLayoutStyle"/>
              <w:spacing w:after="0" w:line="240" w:lineRule="auto"/>
            </w:pPr>
          </w:p>
        </w:tc>
        <w:tc>
          <w:tcPr>
            <w:tcW w:w="10395" w:type="dxa"/>
          </w:tcPr>
          <w:p w14:paraId="280B17DF" w14:textId="77777777" w:rsidR="00A37FFA" w:rsidRDefault="00A37FFA" w:rsidP="00A37FFA">
            <w:pPr>
              <w:pStyle w:val="EmptyCellLayoutStyle"/>
              <w:spacing w:after="0" w:line="240" w:lineRule="auto"/>
            </w:pPr>
          </w:p>
        </w:tc>
        <w:tc>
          <w:tcPr>
            <w:tcW w:w="149" w:type="dxa"/>
          </w:tcPr>
          <w:p w14:paraId="4C9F8660" w14:textId="77777777" w:rsidR="00A37FFA" w:rsidRDefault="00A37FFA" w:rsidP="00A37FFA">
            <w:pPr>
              <w:pStyle w:val="EmptyCellLayoutStyle"/>
              <w:spacing w:after="0" w:line="240" w:lineRule="auto"/>
            </w:pPr>
          </w:p>
        </w:tc>
      </w:tr>
    </w:tbl>
    <w:p xmlns:w="http://schemas.openxmlformats.org/wordprocessingml/2006/main" w14:paraId="684E5E36" w14:textId="77777777" w:rsidR="00A37FFA" w:rsidRDefault="00A37FFA" w:rsidP="00A37FFA">
      <w:pPr>
        <w:spacing w:after="0" w:line="240" w:lineRule="auto"/>
      </w:pPr>
    </w:p>
    <w:p xmlns:w="http://schemas.openxmlformats.org/wordprocessingml/2006/main" w14:paraId="218125E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раница выходит за пределы диапазона этой базы данных</w:t>
      </w:r>
    </w:p>
    <w:p xmlns:w="http://schemas.openxmlformats.org/wordprocessingml/2006/main" w14:paraId="72987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нная страница помечена как распределенная, но выходит за пределы используемой части файла, в котором она находится (за исключением определенных состояний, см. ниж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43DD0C" w14:textId="77777777" w:rsidTr="00A37FFA">
        <w:trPr>
          <w:trHeight w:val="54"/>
        </w:trPr>
        <w:tc>
          <w:tcPr>
            <w:tcW w:w="54" w:type="dxa"/>
          </w:tcPr>
          <w:p w14:paraId="5EE22DA2" w14:textId="77777777" w:rsidR="00A37FFA" w:rsidRDefault="00A37FFA" w:rsidP="00A37FFA">
            <w:pPr>
              <w:pStyle w:val="EmptyCellLayoutStyle"/>
              <w:spacing w:after="0" w:line="240" w:lineRule="auto"/>
            </w:pPr>
          </w:p>
        </w:tc>
        <w:tc>
          <w:tcPr>
            <w:tcW w:w="10395" w:type="dxa"/>
          </w:tcPr>
          <w:p w14:paraId="25FD902C" w14:textId="77777777" w:rsidR="00A37FFA" w:rsidRDefault="00A37FFA" w:rsidP="00A37FFA">
            <w:pPr>
              <w:pStyle w:val="EmptyCellLayoutStyle"/>
              <w:spacing w:after="0" w:line="240" w:lineRule="auto"/>
            </w:pPr>
          </w:p>
        </w:tc>
        <w:tc>
          <w:tcPr>
            <w:tcW w:w="149" w:type="dxa"/>
          </w:tcPr>
          <w:p w14:paraId="0B90A62E" w14:textId="77777777" w:rsidR="00A37FFA" w:rsidRDefault="00A37FFA" w:rsidP="00A37FFA">
            <w:pPr>
              <w:pStyle w:val="EmptyCellLayoutStyle"/>
              <w:spacing w:after="0" w:line="240" w:lineRule="auto"/>
            </w:pPr>
          </w:p>
        </w:tc>
      </w:tr>
      <w:tr w:rsidR="00A37FFA" w14:paraId="5E13D58B" w14:textId="77777777" w:rsidTr="00A37FFA">
        <w:tc>
          <w:tcPr>
            <w:tcW w:w="54" w:type="dxa"/>
          </w:tcPr>
          <w:p w14:paraId="1183E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276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741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8801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B9E8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488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F0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76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185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ABE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0A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08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521BB" w14:textId="77777777" w:rsidR="00A37FFA" w:rsidRDefault="00A37FFA" w:rsidP="00A37FFA">
                  <w:pPr>
                    <w:spacing w:after="0" w:line="240" w:lineRule="auto"/>
                  </w:pPr>
                  <w:r>
                    <w:rPr>
                      <w:rFonts w:eastAsia="Arial"/>
                      <w:color w:val="000000"/>
                      <w:lang w:bidi="ru-ru" w:val="ru-ru"/>
                    </w:rPr>
                    <w:t xml:space="preserve">Да</w:t>
                  </w:r>
                </w:p>
              </w:tc>
            </w:tr>
            <w:tr w:rsidR="00A37FFA" w14:paraId="43866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54C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C9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B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C07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472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9B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481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6BE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EFD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E7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6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EFF4E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240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664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930BA" w14:textId="77777777" w:rsidR="00A37FFA" w:rsidRDefault="00A37FFA" w:rsidP="00A37FFA">
                  <w:pPr>
                    <w:spacing w:after="0" w:line="240" w:lineRule="auto"/>
                  </w:pPr>
                </w:p>
              </w:tc>
            </w:tr>
            <w:tr w:rsidR="00A37FFA" w14:paraId="37651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1B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F4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122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5426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4B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7694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A2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60A8E8" w14:textId="77777777" w:rsidR="00A37FFA" w:rsidRDefault="00A37FFA" w:rsidP="00A37FFA">
            <w:pPr>
              <w:spacing w:after="0" w:line="240" w:lineRule="auto"/>
            </w:pPr>
          </w:p>
        </w:tc>
        <w:tc>
          <w:tcPr>
            <w:tcW w:w="149" w:type="dxa"/>
          </w:tcPr>
          <w:p w14:paraId="273CAF0A" w14:textId="77777777" w:rsidR="00A37FFA" w:rsidRDefault="00A37FFA" w:rsidP="00A37FFA">
            <w:pPr>
              <w:pStyle w:val="EmptyCellLayoutStyle"/>
              <w:spacing w:after="0" w:line="240" w:lineRule="auto"/>
            </w:pPr>
          </w:p>
        </w:tc>
      </w:tr>
      <w:tr w:rsidR="00A37FFA" w14:paraId="2A1B9D92" w14:textId="77777777" w:rsidTr="00A37FFA">
        <w:trPr>
          <w:trHeight w:val="80"/>
        </w:trPr>
        <w:tc>
          <w:tcPr>
            <w:tcW w:w="54" w:type="dxa"/>
          </w:tcPr>
          <w:p w14:paraId="39F41734" w14:textId="77777777" w:rsidR="00A37FFA" w:rsidRDefault="00A37FFA" w:rsidP="00A37FFA">
            <w:pPr>
              <w:pStyle w:val="EmptyCellLayoutStyle"/>
              <w:spacing w:after="0" w:line="240" w:lineRule="auto"/>
            </w:pPr>
          </w:p>
        </w:tc>
        <w:tc>
          <w:tcPr>
            <w:tcW w:w="10395" w:type="dxa"/>
          </w:tcPr>
          <w:p w14:paraId="642AFA55" w14:textId="77777777" w:rsidR="00A37FFA" w:rsidRDefault="00A37FFA" w:rsidP="00A37FFA">
            <w:pPr>
              <w:pStyle w:val="EmptyCellLayoutStyle"/>
              <w:spacing w:after="0" w:line="240" w:lineRule="auto"/>
            </w:pPr>
          </w:p>
        </w:tc>
        <w:tc>
          <w:tcPr>
            <w:tcW w:w="149" w:type="dxa"/>
          </w:tcPr>
          <w:p w14:paraId="5FD283EA" w14:textId="77777777" w:rsidR="00A37FFA" w:rsidRDefault="00A37FFA" w:rsidP="00A37FFA">
            <w:pPr>
              <w:pStyle w:val="EmptyCellLayoutStyle"/>
              <w:spacing w:after="0" w:line="240" w:lineRule="auto"/>
            </w:pPr>
          </w:p>
        </w:tc>
      </w:tr>
    </w:tbl>
    <w:p xmlns:w="http://schemas.openxmlformats.org/wordprocessingml/2006/main" w14:paraId="0078C3A8" w14:textId="77777777" w:rsidR="00A37FFA" w:rsidRDefault="00A37FFA" w:rsidP="00A37FFA">
      <w:pPr>
        <w:spacing w:after="0" w:line="240" w:lineRule="auto"/>
      </w:pPr>
    </w:p>
    <w:p xmlns:w="http://schemas.openxmlformats.org/wordprocessingml/2006/main" w14:paraId="33F6C0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 диспетчере транспорта компонента SQL Server Service Broker или зеркального отображения базы данных</w:t>
      </w:r>
    </w:p>
    <w:p xmlns:w="http://schemas.openxmlformats.org/wordprocessingml/2006/main" w14:paraId="1C4F37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диспетчере транспорта SQL Server Service Broker или в узле зеркального отображения базы данных. Указанная ошибка может быть зарегистрирована в журнале приложений Windows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DCFE1" w14:textId="77777777" w:rsidTr="00A37FFA">
        <w:trPr>
          <w:trHeight w:val="54"/>
        </w:trPr>
        <w:tc>
          <w:tcPr>
            <w:tcW w:w="54" w:type="dxa"/>
          </w:tcPr>
          <w:p w14:paraId="261EF1E4" w14:textId="77777777" w:rsidR="00A37FFA" w:rsidRDefault="00A37FFA" w:rsidP="00A37FFA">
            <w:pPr>
              <w:pStyle w:val="EmptyCellLayoutStyle"/>
              <w:spacing w:after="0" w:line="240" w:lineRule="auto"/>
            </w:pPr>
          </w:p>
        </w:tc>
        <w:tc>
          <w:tcPr>
            <w:tcW w:w="10395" w:type="dxa"/>
          </w:tcPr>
          <w:p w14:paraId="0C32766F" w14:textId="77777777" w:rsidR="00A37FFA" w:rsidRDefault="00A37FFA" w:rsidP="00A37FFA">
            <w:pPr>
              <w:pStyle w:val="EmptyCellLayoutStyle"/>
              <w:spacing w:after="0" w:line="240" w:lineRule="auto"/>
            </w:pPr>
          </w:p>
        </w:tc>
        <w:tc>
          <w:tcPr>
            <w:tcW w:w="149" w:type="dxa"/>
          </w:tcPr>
          <w:p w14:paraId="06F63DCF" w14:textId="77777777" w:rsidR="00A37FFA" w:rsidRDefault="00A37FFA" w:rsidP="00A37FFA">
            <w:pPr>
              <w:pStyle w:val="EmptyCellLayoutStyle"/>
              <w:spacing w:after="0" w:line="240" w:lineRule="auto"/>
            </w:pPr>
          </w:p>
        </w:tc>
      </w:tr>
      <w:tr w:rsidR="00A37FFA" w14:paraId="3870C60A" w14:textId="77777777" w:rsidTr="00A37FFA">
        <w:tc>
          <w:tcPr>
            <w:tcW w:w="54" w:type="dxa"/>
          </w:tcPr>
          <w:p w14:paraId="3A0CCA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4A7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39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C63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CE9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DF8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815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24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EA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7B7E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F6B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37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8DA9F" w14:textId="77777777" w:rsidR="00A37FFA" w:rsidRDefault="00A37FFA" w:rsidP="00A37FFA">
                  <w:pPr>
                    <w:spacing w:after="0" w:line="240" w:lineRule="auto"/>
                  </w:pPr>
                  <w:r>
                    <w:rPr>
                      <w:rFonts w:eastAsia="Arial"/>
                      <w:color w:val="000000"/>
                      <w:lang w:bidi="ru-ru" w:val="ru-ru"/>
                    </w:rPr>
                    <w:t xml:space="preserve">Да</w:t>
                  </w:r>
                </w:p>
              </w:tc>
            </w:tr>
            <w:tr w:rsidR="00A37FFA" w14:paraId="67B7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1C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B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85C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FEB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39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8C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78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FF9B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D07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7D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4E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A8BB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D46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FD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8149D" w14:textId="77777777" w:rsidR="00A37FFA" w:rsidRDefault="00A37FFA" w:rsidP="00A37FFA">
                  <w:pPr>
                    <w:spacing w:after="0" w:line="240" w:lineRule="auto"/>
                  </w:pPr>
                </w:p>
              </w:tc>
            </w:tr>
            <w:tr w:rsidR="00A37FFA" w14:paraId="7936D1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7C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858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A0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CB18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F2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08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B6D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6A4AC4" w14:textId="77777777" w:rsidR="00A37FFA" w:rsidRDefault="00A37FFA" w:rsidP="00A37FFA">
            <w:pPr>
              <w:spacing w:after="0" w:line="240" w:lineRule="auto"/>
            </w:pPr>
          </w:p>
        </w:tc>
        <w:tc>
          <w:tcPr>
            <w:tcW w:w="149" w:type="dxa"/>
          </w:tcPr>
          <w:p w14:paraId="1EC2F654" w14:textId="77777777" w:rsidR="00A37FFA" w:rsidRDefault="00A37FFA" w:rsidP="00A37FFA">
            <w:pPr>
              <w:pStyle w:val="EmptyCellLayoutStyle"/>
              <w:spacing w:after="0" w:line="240" w:lineRule="auto"/>
            </w:pPr>
          </w:p>
        </w:tc>
      </w:tr>
      <w:tr w:rsidR="00A37FFA" w14:paraId="38960208" w14:textId="77777777" w:rsidTr="00A37FFA">
        <w:trPr>
          <w:trHeight w:val="80"/>
        </w:trPr>
        <w:tc>
          <w:tcPr>
            <w:tcW w:w="54" w:type="dxa"/>
          </w:tcPr>
          <w:p w14:paraId="596A3916" w14:textId="77777777" w:rsidR="00A37FFA" w:rsidRDefault="00A37FFA" w:rsidP="00A37FFA">
            <w:pPr>
              <w:pStyle w:val="EmptyCellLayoutStyle"/>
              <w:spacing w:after="0" w:line="240" w:lineRule="auto"/>
            </w:pPr>
          </w:p>
        </w:tc>
        <w:tc>
          <w:tcPr>
            <w:tcW w:w="10395" w:type="dxa"/>
          </w:tcPr>
          <w:p w14:paraId="5B1CD775" w14:textId="77777777" w:rsidR="00A37FFA" w:rsidRDefault="00A37FFA" w:rsidP="00A37FFA">
            <w:pPr>
              <w:pStyle w:val="EmptyCellLayoutStyle"/>
              <w:spacing w:after="0" w:line="240" w:lineRule="auto"/>
            </w:pPr>
          </w:p>
        </w:tc>
        <w:tc>
          <w:tcPr>
            <w:tcW w:w="149" w:type="dxa"/>
          </w:tcPr>
          <w:p w14:paraId="7C8294DE" w14:textId="77777777" w:rsidR="00A37FFA" w:rsidRDefault="00A37FFA" w:rsidP="00A37FFA">
            <w:pPr>
              <w:pStyle w:val="EmptyCellLayoutStyle"/>
              <w:spacing w:after="0" w:line="240" w:lineRule="auto"/>
            </w:pPr>
          </w:p>
        </w:tc>
      </w:tr>
    </w:tbl>
    <w:p xmlns:w="http://schemas.openxmlformats.org/wordprocessingml/2006/main" w14:paraId="6DD8D0A2" w14:textId="77777777" w:rsidR="00A37FFA" w:rsidRDefault="00A37FFA" w:rsidP="00A37FFA">
      <w:pPr>
        <w:spacing w:after="0" w:line="240" w:lineRule="auto"/>
      </w:pPr>
    </w:p>
    <w:p xmlns:w="http://schemas.openxmlformats.org/wordprocessingml/2006/main" w14:paraId="31C8CD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создать экземпляр поставщика OLE DB</w:t>
      </w:r>
    </w:p>
    <w:p xmlns:w="http://schemas.openxmlformats.org/wordprocessingml/2006/main" w14:paraId="7F933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создать экземпляр поставщика OLE DB для соединения со связанным серверо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3637F4" w14:textId="77777777" w:rsidTr="00A37FFA">
        <w:trPr>
          <w:trHeight w:val="54"/>
        </w:trPr>
        <w:tc>
          <w:tcPr>
            <w:tcW w:w="54" w:type="dxa"/>
          </w:tcPr>
          <w:p w14:paraId="4D7A6FD6" w14:textId="77777777" w:rsidR="00A37FFA" w:rsidRDefault="00A37FFA" w:rsidP="00A37FFA">
            <w:pPr>
              <w:pStyle w:val="EmptyCellLayoutStyle"/>
              <w:spacing w:after="0" w:line="240" w:lineRule="auto"/>
            </w:pPr>
          </w:p>
        </w:tc>
        <w:tc>
          <w:tcPr>
            <w:tcW w:w="10395" w:type="dxa"/>
          </w:tcPr>
          <w:p w14:paraId="6D214A45" w14:textId="77777777" w:rsidR="00A37FFA" w:rsidRDefault="00A37FFA" w:rsidP="00A37FFA">
            <w:pPr>
              <w:pStyle w:val="EmptyCellLayoutStyle"/>
              <w:spacing w:after="0" w:line="240" w:lineRule="auto"/>
            </w:pPr>
          </w:p>
        </w:tc>
        <w:tc>
          <w:tcPr>
            <w:tcW w:w="149" w:type="dxa"/>
          </w:tcPr>
          <w:p w14:paraId="312B17A1" w14:textId="77777777" w:rsidR="00A37FFA" w:rsidRDefault="00A37FFA" w:rsidP="00A37FFA">
            <w:pPr>
              <w:pStyle w:val="EmptyCellLayoutStyle"/>
              <w:spacing w:after="0" w:line="240" w:lineRule="auto"/>
            </w:pPr>
          </w:p>
        </w:tc>
      </w:tr>
      <w:tr w:rsidR="00A37FFA" w14:paraId="736288F7" w14:textId="77777777" w:rsidTr="00A37FFA">
        <w:tc>
          <w:tcPr>
            <w:tcW w:w="54" w:type="dxa"/>
          </w:tcPr>
          <w:p w14:paraId="040D7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D430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66A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7B6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3AFB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5AC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360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94F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6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F21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9B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E9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C6316" w14:textId="77777777" w:rsidR="00A37FFA" w:rsidRDefault="00A37FFA" w:rsidP="00A37FFA">
                  <w:pPr>
                    <w:spacing w:after="0" w:line="240" w:lineRule="auto"/>
                  </w:pPr>
                  <w:r>
                    <w:rPr>
                      <w:rFonts w:eastAsia="Arial"/>
                      <w:color w:val="000000"/>
                      <w:lang w:bidi="ru-ru" w:val="ru-ru"/>
                    </w:rPr>
                    <w:t xml:space="preserve">Да</w:t>
                  </w:r>
                </w:p>
              </w:tc>
            </w:tr>
            <w:tr w:rsidR="00A37FFA" w14:paraId="1D4E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45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C0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62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5894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67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78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72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FA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8A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8D6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9F68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25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D9E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E7EE2" w14:textId="77777777" w:rsidR="00A37FFA" w:rsidRDefault="00A37FFA" w:rsidP="00A37FFA">
                  <w:pPr>
                    <w:spacing w:after="0" w:line="240" w:lineRule="auto"/>
                  </w:pPr>
                </w:p>
              </w:tc>
            </w:tr>
            <w:tr w:rsidR="00A37FFA" w14:paraId="0D42A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1E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86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5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D7FAF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4A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5D3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E91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7209C1" w14:textId="77777777" w:rsidR="00A37FFA" w:rsidRDefault="00A37FFA" w:rsidP="00A37FFA">
            <w:pPr>
              <w:spacing w:after="0" w:line="240" w:lineRule="auto"/>
            </w:pPr>
          </w:p>
        </w:tc>
        <w:tc>
          <w:tcPr>
            <w:tcW w:w="149" w:type="dxa"/>
          </w:tcPr>
          <w:p w14:paraId="6FED0841" w14:textId="77777777" w:rsidR="00A37FFA" w:rsidRDefault="00A37FFA" w:rsidP="00A37FFA">
            <w:pPr>
              <w:pStyle w:val="EmptyCellLayoutStyle"/>
              <w:spacing w:after="0" w:line="240" w:lineRule="auto"/>
            </w:pPr>
          </w:p>
        </w:tc>
      </w:tr>
      <w:tr w:rsidR="00A37FFA" w14:paraId="3C2FEA8F" w14:textId="77777777" w:rsidTr="00A37FFA">
        <w:trPr>
          <w:trHeight w:val="80"/>
        </w:trPr>
        <w:tc>
          <w:tcPr>
            <w:tcW w:w="54" w:type="dxa"/>
          </w:tcPr>
          <w:p w14:paraId="262D668A" w14:textId="77777777" w:rsidR="00A37FFA" w:rsidRDefault="00A37FFA" w:rsidP="00A37FFA">
            <w:pPr>
              <w:pStyle w:val="EmptyCellLayoutStyle"/>
              <w:spacing w:after="0" w:line="240" w:lineRule="auto"/>
            </w:pPr>
          </w:p>
        </w:tc>
        <w:tc>
          <w:tcPr>
            <w:tcW w:w="10395" w:type="dxa"/>
          </w:tcPr>
          <w:p w14:paraId="36C38AE2" w14:textId="77777777" w:rsidR="00A37FFA" w:rsidRDefault="00A37FFA" w:rsidP="00A37FFA">
            <w:pPr>
              <w:pStyle w:val="EmptyCellLayoutStyle"/>
              <w:spacing w:after="0" w:line="240" w:lineRule="auto"/>
            </w:pPr>
          </w:p>
        </w:tc>
        <w:tc>
          <w:tcPr>
            <w:tcW w:w="149" w:type="dxa"/>
          </w:tcPr>
          <w:p w14:paraId="06B3D646" w14:textId="77777777" w:rsidR="00A37FFA" w:rsidRDefault="00A37FFA" w:rsidP="00A37FFA">
            <w:pPr>
              <w:pStyle w:val="EmptyCellLayoutStyle"/>
              <w:spacing w:after="0" w:line="240" w:lineRule="auto"/>
            </w:pPr>
          </w:p>
        </w:tc>
      </w:tr>
    </w:tbl>
    <w:p xmlns:w="http://schemas.openxmlformats.org/wordprocessingml/2006/main" w14:paraId="15465375" w14:textId="77777777" w:rsidR="00A37FFA" w:rsidRDefault="00A37FFA" w:rsidP="00A37FFA">
      <w:pPr>
        <w:spacing w:after="0" w:line="240" w:lineRule="auto"/>
      </w:pPr>
    </w:p>
    <w:p xmlns:w="http://schemas.openxmlformats.org/wordprocessingml/2006/main" w14:paraId="45FC6B5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возможно определить учетную запись службы для экземпляра SQL Server</w:t>
      </w:r>
    </w:p>
    <w:p xmlns:w="http://schemas.openxmlformats.org/wordprocessingml/2006/main" w14:paraId="7FAFFA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в инструкции Transact-SQL пропущена одинарная или двойная кавычка. Настройка SET QUOTED_IDENTIFIER определяет допустимое сочетание одинарных и двойных кавычек. Дополнительные сведения о SET QUOTED_IDENTIFIER см. в разделе «SET QUOTED_IDENTIFIER» электронной документ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519ACA" w14:textId="77777777" w:rsidTr="00A37FFA">
        <w:trPr>
          <w:trHeight w:val="54"/>
        </w:trPr>
        <w:tc>
          <w:tcPr>
            <w:tcW w:w="54" w:type="dxa"/>
          </w:tcPr>
          <w:p w14:paraId="1D24E6B4" w14:textId="77777777" w:rsidR="00A37FFA" w:rsidRDefault="00A37FFA" w:rsidP="00A37FFA">
            <w:pPr>
              <w:pStyle w:val="EmptyCellLayoutStyle"/>
              <w:spacing w:after="0" w:line="240" w:lineRule="auto"/>
            </w:pPr>
          </w:p>
        </w:tc>
        <w:tc>
          <w:tcPr>
            <w:tcW w:w="10395" w:type="dxa"/>
          </w:tcPr>
          <w:p w14:paraId="2BB3594A" w14:textId="77777777" w:rsidR="00A37FFA" w:rsidRDefault="00A37FFA" w:rsidP="00A37FFA">
            <w:pPr>
              <w:pStyle w:val="EmptyCellLayoutStyle"/>
              <w:spacing w:after="0" w:line="240" w:lineRule="auto"/>
            </w:pPr>
          </w:p>
        </w:tc>
        <w:tc>
          <w:tcPr>
            <w:tcW w:w="149" w:type="dxa"/>
          </w:tcPr>
          <w:p w14:paraId="1A7533D1" w14:textId="77777777" w:rsidR="00A37FFA" w:rsidRDefault="00A37FFA" w:rsidP="00A37FFA">
            <w:pPr>
              <w:pStyle w:val="EmptyCellLayoutStyle"/>
              <w:spacing w:after="0" w:line="240" w:lineRule="auto"/>
            </w:pPr>
          </w:p>
        </w:tc>
      </w:tr>
      <w:tr w:rsidR="00A37FFA" w14:paraId="7710FECB" w14:textId="77777777" w:rsidTr="00A37FFA">
        <w:tc>
          <w:tcPr>
            <w:tcW w:w="54" w:type="dxa"/>
          </w:tcPr>
          <w:p w14:paraId="5EAC04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AAC2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2C3F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9698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6E6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D366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08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62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652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4C10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6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50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3C7B4" w14:textId="77777777" w:rsidR="00A37FFA" w:rsidRDefault="00A37FFA" w:rsidP="00A37FFA">
                  <w:pPr>
                    <w:spacing w:after="0" w:line="240" w:lineRule="auto"/>
                  </w:pPr>
                  <w:r>
                    <w:rPr>
                      <w:rFonts w:eastAsia="Arial"/>
                      <w:color w:val="000000"/>
                      <w:lang w:bidi="ru-ru" w:val="ru-ru"/>
                    </w:rPr>
                    <w:t xml:space="preserve">Да</w:t>
                  </w:r>
                </w:p>
              </w:tc>
            </w:tr>
            <w:tr w:rsidR="00A37FFA" w14:paraId="02F88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8D5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A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CEE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D17A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39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00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09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A833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7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4E4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B4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9C18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46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A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59CE9" w14:textId="77777777" w:rsidR="00A37FFA" w:rsidRDefault="00A37FFA" w:rsidP="00A37FFA">
                  <w:pPr>
                    <w:spacing w:after="0" w:line="240" w:lineRule="auto"/>
                  </w:pPr>
                </w:p>
              </w:tc>
            </w:tr>
            <w:tr w:rsidR="00A37FFA" w14:paraId="2FCAB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02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9A4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6C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3799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FA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C90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363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0EF437" w14:textId="77777777" w:rsidR="00A37FFA" w:rsidRDefault="00A37FFA" w:rsidP="00A37FFA">
            <w:pPr>
              <w:spacing w:after="0" w:line="240" w:lineRule="auto"/>
            </w:pPr>
          </w:p>
        </w:tc>
        <w:tc>
          <w:tcPr>
            <w:tcW w:w="149" w:type="dxa"/>
          </w:tcPr>
          <w:p w14:paraId="40BB935C" w14:textId="77777777" w:rsidR="00A37FFA" w:rsidRDefault="00A37FFA" w:rsidP="00A37FFA">
            <w:pPr>
              <w:pStyle w:val="EmptyCellLayoutStyle"/>
              <w:spacing w:after="0" w:line="240" w:lineRule="auto"/>
            </w:pPr>
          </w:p>
        </w:tc>
      </w:tr>
      <w:tr w:rsidR="00A37FFA" w14:paraId="5A6456D4" w14:textId="77777777" w:rsidTr="00A37FFA">
        <w:trPr>
          <w:trHeight w:val="80"/>
        </w:trPr>
        <w:tc>
          <w:tcPr>
            <w:tcW w:w="54" w:type="dxa"/>
          </w:tcPr>
          <w:p w14:paraId="620BB1CC" w14:textId="77777777" w:rsidR="00A37FFA" w:rsidRDefault="00A37FFA" w:rsidP="00A37FFA">
            <w:pPr>
              <w:pStyle w:val="EmptyCellLayoutStyle"/>
              <w:spacing w:after="0" w:line="240" w:lineRule="auto"/>
            </w:pPr>
          </w:p>
        </w:tc>
        <w:tc>
          <w:tcPr>
            <w:tcW w:w="10395" w:type="dxa"/>
          </w:tcPr>
          <w:p w14:paraId="75B0C948" w14:textId="77777777" w:rsidR="00A37FFA" w:rsidRDefault="00A37FFA" w:rsidP="00A37FFA">
            <w:pPr>
              <w:pStyle w:val="EmptyCellLayoutStyle"/>
              <w:spacing w:after="0" w:line="240" w:lineRule="auto"/>
            </w:pPr>
          </w:p>
        </w:tc>
        <w:tc>
          <w:tcPr>
            <w:tcW w:w="149" w:type="dxa"/>
          </w:tcPr>
          <w:p w14:paraId="1A26B7C2" w14:textId="77777777" w:rsidR="00A37FFA" w:rsidRDefault="00A37FFA" w:rsidP="00A37FFA">
            <w:pPr>
              <w:pStyle w:val="EmptyCellLayoutStyle"/>
              <w:spacing w:after="0" w:line="240" w:lineRule="auto"/>
            </w:pPr>
          </w:p>
        </w:tc>
      </w:tr>
    </w:tbl>
    <w:p xmlns:w="http://schemas.openxmlformats.org/wordprocessingml/2006/main" w14:paraId="5663FC8C" w14:textId="77777777" w:rsidR="00A37FFA" w:rsidRDefault="00A37FFA" w:rsidP="00A37FFA">
      <w:pPr>
        <w:spacing w:after="0" w:line="240" w:lineRule="auto"/>
      </w:pPr>
    </w:p>
    <w:p xmlns:w="http://schemas.openxmlformats.org/wordprocessingml/2006/main" w14:paraId="54DC788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каталог по умолчанию не существует в базе данных, или у пользователя нет разрешений на выполнение этого действия</w:t>
      </w:r>
    </w:p>
    <w:p xmlns:w="http://schemas.openxmlformats.org/wordprocessingml/2006/main" w14:paraId="29089B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ый каталог не существует, или у пользователя нет разрешений для создания полнотекстового индекса в этом каталог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160AF7" w14:textId="77777777" w:rsidTr="00A37FFA">
        <w:trPr>
          <w:trHeight w:val="54"/>
        </w:trPr>
        <w:tc>
          <w:tcPr>
            <w:tcW w:w="54" w:type="dxa"/>
          </w:tcPr>
          <w:p w14:paraId="4A4529A6" w14:textId="77777777" w:rsidR="00A37FFA" w:rsidRDefault="00A37FFA" w:rsidP="00A37FFA">
            <w:pPr>
              <w:pStyle w:val="EmptyCellLayoutStyle"/>
              <w:spacing w:after="0" w:line="240" w:lineRule="auto"/>
            </w:pPr>
          </w:p>
        </w:tc>
        <w:tc>
          <w:tcPr>
            <w:tcW w:w="10395" w:type="dxa"/>
          </w:tcPr>
          <w:p w14:paraId="5A5B9793" w14:textId="77777777" w:rsidR="00A37FFA" w:rsidRDefault="00A37FFA" w:rsidP="00A37FFA">
            <w:pPr>
              <w:pStyle w:val="EmptyCellLayoutStyle"/>
              <w:spacing w:after="0" w:line="240" w:lineRule="auto"/>
            </w:pPr>
          </w:p>
        </w:tc>
        <w:tc>
          <w:tcPr>
            <w:tcW w:w="149" w:type="dxa"/>
          </w:tcPr>
          <w:p w14:paraId="06D2CD2E" w14:textId="77777777" w:rsidR="00A37FFA" w:rsidRDefault="00A37FFA" w:rsidP="00A37FFA">
            <w:pPr>
              <w:pStyle w:val="EmptyCellLayoutStyle"/>
              <w:spacing w:after="0" w:line="240" w:lineRule="auto"/>
            </w:pPr>
          </w:p>
        </w:tc>
      </w:tr>
      <w:tr w:rsidR="00A37FFA" w14:paraId="18770D67" w14:textId="77777777" w:rsidTr="00A37FFA">
        <w:tc>
          <w:tcPr>
            <w:tcW w:w="54" w:type="dxa"/>
          </w:tcPr>
          <w:p w14:paraId="48AF9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E16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426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B10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1CD3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72C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76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85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35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943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6C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744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BF29" w14:textId="77777777" w:rsidR="00A37FFA" w:rsidRDefault="00A37FFA" w:rsidP="00A37FFA">
                  <w:pPr>
                    <w:spacing w:after="0" w:line="240" w:lineRule="auto"/>
                  </w:pPr>
                  <w:r>
                    <w:rPr>
                      <w:rFonts w:eastAsia="Arial"/>
                      <w:color w:val="000000"/>
                      <w:lang w:bidi="ru-ru" w:val="ru-ru"/>
                    </w:rPr>
                    <w:t xml:space="preserve">Да</w:t>
                  </w:r>
                </w:p>
              </w:tc>
            </w:tr>
            <w:tr w:rsidR="00A37FFA" w14:paraId="57B2F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F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A4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B1E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35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AF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83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A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902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C9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B5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1CF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710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015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74D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4D09" w14:textId="77777777" w:rsidR="00A37FFA" w:rsidRDefault="00A37FFA" w:rsidP="00A37FFA">
                  <w:pPr>
                    <w:spacing w:after="0" w:line="240" w:lineRule="auto"/>
                  </w:pPr>
                </w:p>
              </w:tc>
            </w:tr>
            <w:tr w:rsidR="00A37FFA" w14:paraId="4B187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E8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ADD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8F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8DA5D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69D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19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F7E3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49599F" w14:textId="77777777" w:rsidR="00A37FFA" w:rsidRDefault="00A37FFA" w:rsidP="00A37FFA">
            <w:pPr>
              <w:spacing w:after="0" w:line="240" w:lineRule="auto"/>
            </w:pPr>
          </w:p>
        </w:tc>
        <w:tc>
          <w:tcPr>
            <w:tcW w:w="149" w:type="dxa"/>
          </w:tcPr>
          <w:p w14:paraId="74FFE813" w14:textId="77777777" w:rsidR="00A37FFA" w:rsidRDefault="00A37FFA" w:rsidP="00A37FFA">
            <w:pPr>
              <w:pStyle w:val="EmptyCellLayoutStyle"/>
              <w:spacing w:after="0" w:line="240" w:lineRule="auto"/>
            </w:pPr>
          </w:p>
        </w:tc>
      </w:tr>
      <w:tr w:rsidR="00A37FFA" w14:paraId="718AF0C4" w14:textId="77777777" w:rsidTr="00A37FFA">
        <w:trPr>
          <w:trHeight w:val="80"/>
        </w:trPr>
        <w:tc>
          <w:tcPr>
            <w:tcW w:w="54" w:type="dxa"/>
          </w:tcPr>
          <w:p w14:paraId="2A49DC7F" w14:textId="77777777" w:rsidR="00A37FFA" w:rsidRDefault="00A37FFA" w:rsidP="00A37FFA">
            <w:pPr>
              <w:pStyle w:val="EmptyCellLayoutStyle"/>
              <w:spacing w:after="0" w:line="240" w:lineRule="auto"/>
            </w:pPr>
          </w:p>
        </w:tc>
        <w:tc>
          <w:tcPr>
            <w:tcW w:w="10395" w:type="dxa"/>
          </w:tcPr>
          <w:p w14:paraId="6E9CB0D3" w14:textId="77777777" w:rsidR="00A37FFA" w:rsidRDefault="00A37FFA" w:rsidP="00A37FFA">
            <w:pPr>
              <w:pStyle w:val="EmptyCellLayoutStyle"/>
              <w:spacing w:after="0" w:line="240" w:lineRule="auto"/>
            </w:pPr>
          </w:p>
        </w:tc>
        <w:tc>
          <w:tcPr>
            <w:tcW w:w="149" w:type="dxa"/>
          </w:tcPr>
          <w:p w14:paraId="0C3893CE" w14:textId="77777777" w:rsidR="00A37FFA" w:rsidRDefault="00A37FFA" w:rsidP="00A37FFA">
            <w:pPr>
              <w:pStyle w:val="EmptyCellLayoutStyle"/>
              <w:spacing w:after="0" w:line="240" w:lineRule="auto"/>
            </w:pPr>
          </w:p>
        </w:tc>
      </w:tr>
    </w:tbl>
    <w:p xmlns:w="http://schemas.openxmlformats.org/wordprocessingml/2006/main" w14:paraId="7A439279" w14:textId="77777777" w:rsidR="00A37FFA" w:rsidRDefault="00A37FFA" w:rsidP="00A37FFA">
      <w:pPr>
        <w:spacing w:after="0" w:line="240" w:lineRule="auto"/>
      </w:pPr>
    </w:p>
    <w:p xmlns:w="http://schemas.openxmlformats.org/wordprocessingml/2006/main" w14:paraId="0D5735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из-за нехватки памяти не удалось инициализировать среду CLR</w:t>
      </w:r>
    </w:p>
    <w:p xmlns:w="http://schemas.openxmlformats.org/wordprocessingml/2006/main" w14:paraId="659EE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Windows не удалось выделить память для инициализации среды CL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EC271B" w14:textId="77777777" w:rsidTr="00A37FFA">
        <w:trPr>
          <w:trHeight w:val="54"/>
        </w:trPr>
        <w:tc>
          <w:tcPr>
            <w:tcW w:w="54" w:type="dxa"/>
          </w:tcPr>
          <w:p w14:paraId="1B7C00D1" w14:textId="77777777" w:rsidR="00A37FFA" w:rsidRDefault="00A37FFA" w:rsidP="00A37FFA">
            <w:pPr>
              <w:pStyle w:val="EmptyCellLayoutStyle"/>
              <w:spacing w:after="0" w:line="240" w:lineRule="auto"/>
            </w:pPr>
          </w:p>
        </w:tc>
        <w:tc>
          <w:tcPr>
            <w:tcW w:w="10395" w:type="dxa"/>
          </w:tcPr>
          <w:p w14:paraId="7F38229F" w14:textId="77777777" w:rsidR="00A37FFA" w:rsidRDefault="00A37FFA" w:rsidP="00A37FFA">
            <w:pPr>
              <w:pStyle w:val="EmptyCellLayoutStyle"/>
              <w:spacing w:after="0" w:line="240" w:lineRule="auto"/>
            </w:pPr>
          </w:p>
        </w:tc>
        <w:tc>
          <w:tcPr>
            <w:tcW w:w="149" w:type="dxa"/>
          </w:tcPr>
          <w:p w14:paraId="27951FA8" w14:textId="77777777" w:rsidR="00A37FFA" w:rsidRDefault="00A37FFA" w:rsidP="00A37FFA">
            <w:pPr>
              <w:pStyle w:val="EmptyCellLayoutStyle"/>
              <w:spacing w:after="0" w:line="240" w:lineRule="auto"/>
            </w:pPr>
          </w:p>
        </w:tc>
      </w:tr>
      <w:tr w:rsidR="00A37FFA" w14:paraId="5098C28F" w14:textId="77777777" w:rsidTr="00A37FFA">
        <w:tc>
          <w:tcPr>
            <w:tcW w:w="54" w:type="dxa"/>
          </w:tcPr>
          <w:p w14:paraId="64A4F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4D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A542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C86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EFB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05B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A27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4AC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1B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5B0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67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2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5B630" w14:textId="77777777" w:rsidR="00A37FFA" w:rsidRDefault="00A37FFA" w:rsidP="00A37FFA">
                  <w:pPr>
                    <w:spacing w:after="0" w:line="240" w:lineRule="auto"/>
                  </w:pPr>
                  <w:r>
                    <w:rPr>
                      <w:rFonts w:eastAsia="Arial"/>
                      <w:color w:val="000000"/>
                      <w:lang w:bidi="ru-ru" w:val="ru-ru"/>
                    </w:rPr>
                    <w:t xml:space="preserve">Да</w:t>
                  </w:r>
                </w:p>
              </w:tc>
            </w:tr>
            <w:tr w:rsidR="00A37FFA" w14:paraId="66454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3C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555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D9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EA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69C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E6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5F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FD4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3F3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D3C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A5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C623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F1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B9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0EF8" w14:textId="77777777" w:rsidR="00A37FFA" w:rsidRDefault="00A37FFA" w:rsidP="00A37FFA">
                  <w:pPr>
                    <w:spacing w:after="0" w:line="240" w:lineRule="auto"/>
                  </w:pPr>
                </w:p>
              </w:tc>
            </w:tr>
            <w:tr w:rsidR="00A37FFA" w14:paraId="5F949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C04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D2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94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892B3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39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AC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91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0F8C7B" w14:textId="77777777" w:rsidR="00A37FFA" w:rsidRDefault="00A37FFA" w:rsidP="00A37FFA">
            <w:pPr>
              <w:spacing w:after="0" w:line="240" w:lineRule="auto"/>
            </w:pPr>
          </w:p>
        </w:tc>
        <w:tc>
          <w:tcPr>
            <w:tcW w:w="149" w:type="dxa"/>
          </w:tcPr>
          <w:p w14:paraId="128D44E5" w14:textId="77777777" w:rsidR="00A37FFA" w:rsidRDefault="00A37FFA" w:rsidP="00A37FFA">
            <w:pPr>
              <w:pStyle w:val="EmptyCellLayoutStyle"/>
              <w:spacing w:after="0" w:line="240" w:lineRule="auto"/>
            </w:pPr>
          </w:p>
        </w:tc>
      </w:tr>
      <w:tr w:rsidR="00A37FFA" w14:paraId="3D1EEC03" w14:textId="77777777" w:rsidTr="00A37FFA">
        <w:trPr>
          <w:trHeight w:val="80"/>
        </w:trPr>
        <w:tc>
          <w:tcPr>
            <w:tcW w:w="54" w:type="dxa"/>
          </w:tcPr>
          <w:p w14:paraId="0F6CB8BA" w14:textId="77777777" w:rsidR="00A37FFA" w:rsidRDefault="00A37FFA" w:rsidP="00A37FFA">
            <w:pPr>
              <w:pStyle w:val="EmptyCellLayoutStyle"/>
              <w:spacing w:after="0" w:line="240" w:lineRule="auto"/>
            </w:pPr>
          </w:p>
        </w:tc>
        <w:tc>
          <w:tcPr>
            <w:tcW w:w="10395" w:type="dxa"/>
          </w:tcPr>
          <w:p w14:paraId="58F763B4" w14:textId="77777777" w:rsidR="00A37FFA" w:rsidRDefault="00A37FFA" w:rsidP="00A37FFA">
            <w:pPr>
              <w:pStyle w:val="EmptyCellLayoutStyle"/>
              <w:spacing w:after="0" w:line="240" w:lineRule="auto"/>
            </w:pPr>
          </w:p>
        </w:tc>
        <w:tc>
          <w:tcPr>
            <w:tcW w:w="149" w:type="dxa"/>
          </w:tcPr>
          <w:p w14:paraId="25B8C9B5" w14:textId="77777777" w:rsidR="00A37FFA" w:rsidRDefault="00A37FFA" w:rsidP="00A37FFA">
            <w:pPr>
              <w:pStyle w:val="EmptyCellLayoutStyle"/>
              <w:spacing w:after="0" w:line="240" w:lineRule="auto"/>
            </w:pPr>
          </w:p>
        </w:tc>
      </w:tr>
    </w:tbl>
    <w:p xmlns:w="http://schemas.openxmlformats.org/wordprocessingml/2006/main" w14:paraId="6650FEF6" w14:textId="77777777" w:rsidR="00A37FFA" w:rsidRDefault="00A37FFA" w:rsidP="00A37FFA">
      <w:pPr>
        <w:spacing w:after="0" w:line="240" w:lineRule="auto"/>
      </w:pPr>
    </w:p>
    <w:p xmlns:w="http://schemas.openxmlformats.org/wordprocessingml/2006/main" w14:paraId="4C5215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зов SNI завершился ошибкой во время операции транспорта компонента Service Broker или зеркального отображения базы данных</w:t>
      </w:r>
    </w:p>
    <w:p xmlns:w="http://schemas.openxmlformats.org/wordprocessingml/2006/main" w14:paraId="040942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ызов SNI завершается ошибкой во время операции транспорта компонента Service Broker или зеркального отображения.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E232AF" w14:textId="77777777" w:rsidTr="00A37FFA">
        <w:trPr>
          <w:trHeight w:val="54"/>
        </w:trPr>
        <w:tc>
          <w:tcPr>
            <w:tcW w:w="54" w:type="dxa"/>
          </w:tcPr>
          <w:p w14:paraId="7240AD47" w14:textId="77777777" w:rsidR="00A37FFA" w:rsidRDefault="00A37FFA" w:rsidP="00A37FFA">
            <w:pPr>
              <w:pStyle w:val="EmptyCellLayoutStyle"/>
              <w:spacing w:after="0" w:line="240" w:lineRule="auto"/>
            </w:pPr>
          </w:p>
        </w:tc>
        <w:tc>
          <w:tcPr>
            <w:tcW w:w="10395" w:type="dxa"/>
          </w:tcPr>
          <w:p w14:paraId="364476ED" w14:textId="77777777" w:rsidR="00A37FFA" w:rsidRDefault="00A37FFA" w:rsidP="00A37FFA">
            <w:pPr>
              <w:pStyle w:val="EmptyCellLayoutStyle"/>
              <w:spacing w:after="0" w:line="240" w:lineRule="auto"/>
            </w:pPr>
          </w:p>
        </w:tc>
        <w:tc>
          <w:tcPr>
            <w:tcW w:w="149" w:type="dxa"/>
          </w:tcPr>
          <w:p w14:paraId="7B933EEE" w14:textId="77777777" w:rsidR="00A37FFA" w:rsidRDefault="00A37FFA" w:rsidP="00A37FFA">
            <w:pPr>
              <w:pStyle w:val="EmptyCellLayoutStyle"/>
              <w:spacing w:after="0" w:line="240" w:lineRule="auto"/>
            </w:pPr>
          </w:p>
        </w:tc>
      </w:tr>
      <w:tr w:rsidR="00A37FFA" w14:paraId="3731FE0D" w14:textId="77777777" w:rsidTr="00A37FFA">
        <w:tc>
          <w:tcPr>
            <w:tcW w:w="54" w:type="dxa"/>
          </w:tcPr>
          <w:p w14:paraId="32BF58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1977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A32F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5448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1C6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91A7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91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FAE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13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14B8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15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68C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5EC6B" w14:textId="77777777" w:rsidR="00A37FFA" w:rsidRDefault="00A37FFA" w:rsidP="00A37FFA">
                  <w:pPr>
                    <w:spacing w:after="0" w:line="240" w:lineRule="auto"/>
                  </w:pPr>
                  <w:r>
                    <w:rPr>
                      <w:rFonts w:eastAsia="Arial"/>
                      <w:color w:val="000000"/>
                      <w:lang w:bidi="ru-ru" w:val="ru-ru"/>
                    </w:rPr>
                    <w:t xml:space="preserve">Да</w:t>
                  </w:r>
                </w:p>
              </w:tc>
            </w:tr>
            <w:tr w:rsidR="00A37FFA" w14:paraId="471A9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5F9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14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16A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37BD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6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0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2D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BF76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F5B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BC9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21F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7350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9F5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8E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D77AD" w14:textId="77777777" w:rsidR="00A37FFA" w:rsidRDefault="00A37FFA" w:rsidP="00A37FFA">
                  <w:pPr>
                    <w:spacing w:after="0" w:line="240" w:lineRule="auto"/>
                  </w:pPr>
                </w:p>
              </w:tc>
            </w:tr>
            <w:tr w:rsidR="00A37FFA" w14:paraId="2EAC6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5EE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92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5B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3D11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6B0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9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9E7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D974FF" w14:textId="77777777" w:rsidR="00A37FFA" w:rsidRDefault="00A37FFA" w:rsidP="00A37FFA">
            <w:pPr>
              <w:spacing w:after="0" w:line="240" w:lineRule="auto"/>
            </w:pPr>
          </w:p>
        </w:tc>
        <w:tc>
          <w:tcPr>
            <w:tcW w:w="149" w:type="dxa"/>
          </w:tcPr>
          <w:p w14:paraId="7B6A46FB" w14:textId="77777777" w:rsidR="00A37FFA" w:rsidRDefault="00A37FFA" w:rsidP="00A37FFA">
            <w:pPr>
              <w:pStyle w:val="EmptyCellLayoutStyle"/>
              <w:spacing w:after="0" w:line="240" w:lineRule="auto"/>
            </w:pPr>
          </w:p>
        </w:tc>
      </w:tr>
      <w:tr w:rsidR="00A37FFA" w14:paraId="201B000C" w14:textId="77777777" w:rsidTr="00A37FFA">
        <w:trPr>
          <w:trHeight w:val="80"/>
        </w:trPr>
        <w:tc>
          <w:tcPr>
            <w:tcW w:w="54" w:type="dxa"/>
          </w:tcPr>
          <w:p w14:paraId="13EBFDBC" w14:textId="77777777" w:rsidR="00A37FFA" w:rsidRDefault="00A37FFA" w:rsidP="00A37FFA">
            <w:pPr>
              <w:pStyle w:val="EmptyCellLayoutStyle"/>
              <w:spacing w:after="0" w:line="240" w:lineRule="auto"/>
            </w:pPr>
          </w:p>
        </w:tc>
        <w:tc>
          <w:tcPr>
            <w:tcW w:w="10395" w:type="dxa"/>
          </w:tcPr>
          <w:p w14:paraId="5F71D3EF" w14:textId="77777777" w:rsidR="00A37FFA" w:rsidRDefault="00A37FFA" w:rsidP="00A37FFA">
            <w:pPr>
              <w:pStyle w:val="EmptyCellLayoutStyle"/>
              <w:spacing w:after="0" w:line="240" w:lineRule="auto"/>
            </w:pPr>
          </w:p>
        </w:tc>
        <w:tc>
          <w:tcPr>
            <w:tcW w:w="149" w:type="dxa"/>
          </w:tcPr>
          <w:p w14:paraId="2CDC7255" w14:textId="77777777" w:rsidR="00A37FFA" w:rsidRDefault="00A37FFA" w:rsidP="00A37FFA">
            <w:pPr>
              <w:pStyle w:val="EmptyCellLayoutStyle"/>
              <w:spacing w:after="0" w:line="240" w:lineRule="auto"/>
            </w:pPr>
          </w:p>
        </w:tc>
      </w:tr>
    </w:tbl>
    <w:p xmlns:w="http://schemas.openxmlformats.org/wordprocessingml/2006/main" w14:paraId="46DD85AE" w14:textId="77777777" w:rsidR="00A37FFA" w:rsidRDefault="00A37FFA" w:rsidP="00A37FFA">
      <w:pPr>
        <w:spacing w:after="0" w:line="240" w:lineRule="auto"/>
      </w:pPr>
    </w:p>
    <w:p xmlns:w="http://schemas.openxmlformats.org/wordprocessingml/2006/main" w14:paraId="3B5E3C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ыполнить очистку для завершенного процесса</w:t>
      </w:r>
    </w:p>
    <w:p xmlns:w="http://schemas.openxmlformats.org/wordprocessingml/2006/main" w14:paraId="293D2D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об ошибке возникает, когда соединение пользователя аварийно завершается из-за другой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D2F032" w14:textId="77777777" w:rsidTr="00A37FFA">
        <w:trPr>
          <w:trHeight w:val="54"/>
        </w:trPr>
        <w:tc>
          <w:tcPr>
            <w:tcW w:w="54" w:type="dxa"/>
          </w:tcPr>
          <w:p w14:paraId="2B025A99" w14:textId="77777777" w:rsidR="00A37FFA" w:rsidRDefault="00A37FFA" w:rsidP="00A37FFA">
            <w:pPr>
              <w:pStyle w:val="EmptyCellLayoutStyle"/>
              <w:spacing w:after="0" w:line="240" w:lineRule="auto"/>
            </w:pPr>
          </w:p>
        </w:tc>
        <w:tc>
          <w:tcPr>
            <w:tcW w:w="10395" w:type="dxa"/>
          </w:tcPr>
          <w:p w14:paraId="145A6532" w14:textId="77777777" w:rsidR="00A37FFA" w:rsidRDefault="00A37FFA" w:rsidP="00A37FFA">
            <w:pPr>
              <w:pStyle w:val="EmptyCellLayoutStyle"/>
              <w:spacing w:after="0" w:line="240" w:lineRule="auto"/>
            </w:pPr>
          </w:p>
        </w:tc>
        <w:tc>
          <w:tcPr>
            <w:tcW w:w="149" w:type="dxa"/>
          </w:tcPr>
          <w:p w14:paraId="6AE8D8D2" w14:textId="77777777" w:rsidR="00A37FFA" w:rsidRDefault="00A37FFA" w:rsidP="00A37FFA">
            <w:pPr>
              <w:pStyle w:val="EmptyCellLayoutStyle"/>
              <w:spacing w:after="0" w:line="240" w:lineRule="auto"/>
            </w:pPr>
          </w:p>
        </w:tc>
      </w:tr>
      <w:tr w:rsidR="00A37FFA" w14:paraId="4BC0B90B" w14:textId="77777777" w:rsidTr="00A37FFA">
        <w:tc>
          <w:tcPr>
            <w:tcW w:w="54" w:type="dxa"/>
          </w:tcPr>
          <w:p w14:paraId="145564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5DE9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B9E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1D9E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C2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A2B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55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D1C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A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DBA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A5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9B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73C28" w14:textId="77777777" w:rsidR="00A37FFA" w:rsidRDefault="00A37FFA" w:rsidP="00A37FFA">
                  <w:pPr>
                    <w:spacing w:after="0" w:line="240" w:lineRule="auto"/>
                  </w:pPr>
                  <w:r>
                    <w:rPr>
                      <w:rFonts w:eastAsia="Arial"/>
                      <w:color w:val="000000"/>
                      <w:lang w:bidi="ru-ru" w:val="ru-ru"/>
                    </w:rPr>
                    <w:t xml:space="preserve">Да</w:t>
                  </w:r>
                </w:p>
              </w:tc>
            </w:tr>
            <w:tr w:rsidR="00A37FFA" w14:paraId="4C4D2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AE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C34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4D7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D10E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8AC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F54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9A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3C9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1F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48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F5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8E4F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26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C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600AF" w14:textId="77777777" w:rsidR="00A37FFA" w:rsidRDefault="00A37FFA" w:rsidP="00A37FFA">
                  <w:pPr>
                    <w:spacing w:after="0" w:line="240" w:lineRule="auto"/>
                  </w:pPr>
                </w:p>
              </w:tc>
            </w:tr>
            <w:tr w:rsidR="00A37FFA" w14:paraId="7F20A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0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E2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50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2658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4EB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965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7E6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F4F228" w14:textId="77777777" w:rsidR="00A37FFA" w:rsidRDefault="00A37FFA" w:rsidP="00A37FFA">
            <w:pPr>
              <w:spacing w:after="0" w:line="240" w:lineRule="auto"/>
            </w:pPr>
          </w:p>
        </w:tc>
        <w:tc>
          <w:tcPr>
            <w:tcW w:w="149" w:type="dxa"/>
          </w:tcPr>
          <w:p w14:paraId="2BFAB363" w14:textId="77777777" w:rsidR="00A37FFA" w:rsidRDefault="00A37FFA" w:rsidP="00A37FFA">
            <w:pPr>
              <w:pStyle w:val="EmptyCellLayoutStyle"/>
              <w:spacing w:after="0" w:line="240" w:lineRule="auto"/>
            </w:pPr>
          </w:p>
        </w:tc>
      </w:tr>
      <w:tr w:rsidR="00A37FFA" w14:paraId="00885000" w14:textId="77777777" w:rsidTr="00A37FFA">
        <w:trPr>
          <w:trHeight w:val="80"/>
        </w:trPr>
        <w:tc>
          <w:tcPr>
            <w:tcW w:w="54" w:type="dxa"/>
          </w:tcPr>
          <w:p w14:paraId="3B87AEA7" w14:textId="77777777" w:rsidR="00A37FFA" w:rsidRDefault="00A37FFA" w:rsidP="00A37FFA">
            <w:pPr>
              <w:pStyle w:val="EmptyCellLayoutStyle"/>
              <w:spacing w:after="0" w:line="240" w:lineRule="auto"/>
            </w:pPr>
          </w:p>
        </w:tc>
        <w:tc>
          <w:tcPr>
            <w:tcW w:w="10395" w:type="dxa"/>
          </w:tcPr>
          <w:p w14:paraId="5F44221F" w14:textId="77777777" w:rsidR="00A37FFA" w:rsidRDefault="00A37FFA" w:rsidP="00A37FFA">
            <w:pPr>
              <w:pStyle w:val="EmptyCellLayoutStyle"/>
              <w:spacing w:after="0" w:line="240" w:lineRule="auto"/>
            </w:pPr>
          </w:p>
        </w:tc>
        <w:tc>
          <w:tcPr>
            <w:tcW w:w="149" w:type="dxa"/>
          </w:tcPr>
          <w:p w14:paraId="53DDD6DA" w14:textId="77777777" w:rsidR="00A37FFA" w:rsidRDefault="00A37FFA" w:rsidP="00A37FFA">
            <w:pPr>
              <w:pStyle w:val="EmptyCellLayoutStyle"/>
              <w:spacing w:after="0" w:line="240" w:lineRule="auto"/>
            </w:pPr>
          </w:p>
        </w:tc>
      </w:tr>
    </w:tbl>
    <w:p xmlns:w="http://schemas.openxmlformats.org/wordprocessingml/2006/main" w14:paraId="0871CB92" w14:textId="77777777" w:rsidR="00A37FFA" w:rsidRDefault="00A37FFA" w:rsidP="00A37FFA">
      <w:pPr>
        <w:spacing w:after="0" w:line="240" w:lineRule="auto"/>
      </w:pPr>
    </w:p>
    <w:p xmlns:w="http://schemas.openxmlformats.org/wordprocessingml/2006/main" w14:paraId="109B63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каталог находится в состоянии, непригодном для использования. Удалите и создайте заново этот полнотекстовый каталог</w:t>
      </w:r>
    </w:p>
    <w:p xmlns:w="http://schemas.openxmlformats.org/wordprocessingml/2006/main" w14:paraId="3432D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ый каталог находится вне сети. Полнотекстовый каталог удален, поврежден, или заданный путь указывает на недопустимую пап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5672F2" w14:textId="77777777" w:rsidTr="00A37FFA">
        <w:trPr>
          <w:trHeight w:val="54"/>
        </w:trPr>
        <w:tc>
          <w:tcPr>
            <w:tcW w:w="54" w:type="dxa"/>
          </w:tcPr>
          <w:p w14:paraId="1C966F08" w14:textId="77777777" w:rsidR="00A37FFA" w:rsidRDefault="00A37FFA" w:rsidP="00A37FFA">
            <w:pPr>
              <w:pStyle w:val="EmptyCellLayoutStyle"/>
              <w:spacing w:after="0" w:line="240" w:lineRule="auto"/>
            </w:pPr>
          </w:p>
        </w:tc>
        <w:tc>
          <w:tcPr>
            <w:tcW w:w="10395" w:type="dxa"/>
          </w:tcPr>
          <w:p w14:paraId="522E555E" w14:textId="77777777" w:rsidR="00A37FFA" w:rsidRDefault="00A37FFA" w:rsidP="00A37FFA">
            <w:pPr>
              <w:pStyle w:val="EmptyCellLayoutStyle"/>
              <w:spacing w:after="0" w:line="240" w:lineRule="auto"/>
            </w:pPr>
          </w:p>
        </w:tc>
        <w:tc>
          <w:tcPr>
            <w:tcW w:w="149" w:type="dxa"/>
          </w:tcPr>
          <w:p w14:paraId="568DD5F8" w14:textId="77777777" w:rsidR="00A37FFA" w:rsidRDefault="00A37FFA" w:rsidP="00A37FFA">
            <w:pPr>
              <w:pStyle w:val="EmptyCellLayoutStyle"/>
              <w:spacing w:after="0" w:line="240" w:lineRule="auto"/>
            </w:pPr>
          </w:p>
        </w:tc>
      </w:tr>
      <w:tr w:rsidR="00A37FFA" w14:paraId="47248A13" w14:textId="77777777" w:rsidTr="00A37FFA">
        <w:tc>
          <w:tcPr>
            <w:tcW w:w="54" w:type="dxa"/>
          </w:tcPr>
          <w:p w14:paraId="01847E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5395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E99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382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563C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6CD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DB9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B75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D7A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A57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26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BB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8656" w14:textId="77777777" w:rsidR="00A37FFA" w:rsidRDefault="00A37FFA" w:rsidP="00A37FFA">
                  <w:pPr>
                    <w:spacing w:after="0" w:line="240" w:lineRule="auto"/>
                  </w:pPr>
                  <w:r>
                    <w:rPr>
                      <w:rFonts w:eastAsia="Arial"/>
                      <w:color w:val="000000"/>
                      <w:lang w:bidi="ru-ru" w:val="ru-ru"/>
                    </w:rPr>
                    <w:t xml:space="preserve">Да</w:t>
                  </w:r>
                </w:p>
              </w:tc>
            </w:tr>
            <w:tr w:rsidR="00A37FFA" w14:paraId="31A02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14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F7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31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C13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C7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21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34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30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33A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6D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64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073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DCE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7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D23CB" w14:textId="77777777" w:rsidR="00A37FFA" w:rsidRDefault="00A37FFA" w:rsidP="00A37FFA">
                  <w:pPr>
                    <w:spacing w:after="0" w:line="240" w:lineRule="auto"/>
                  </w:pPr>
                </w:p>
              </w:tc>
            </w:tr>
            <w:tr w:rsidR="00A37FFA" w14:paraId="17529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48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A00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1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9A257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D6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E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EF6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045A64" w14:textId="77777777" w:rsidR="00A37FFA" w:rsidRDefault="00A37FFA" w:rsidP="00A37FFA">
            <w:pPr>
              <w:spacing w:after="0" w:line="240" w:lineRule="auto"/>
            </w:pPr>
          </w:p>
        </w:tc>
        <w:tc>
          <w:tcPr>
            <w:tcW w:w="149" w:type="dxa"/>
          </w:tcPr>
          <w:p w14:paraId="260C7656" w14:textId="77777777" w:rsidR="00A37FFA" w:rsidRDefault="00A37FFA" w:rsidP="00A37FFA">
            <w:pPr>
              <w:pStyle w:val="EmptyCellLayoutStyle"/>
              <w:spacing w:after="0" w:line="240" w:lineRule="auto"/>
            </w:pPr>
          </w:p>
        </w:tc>
      </w:tr>
      <w:tr w:rsidR="00A37FFA" w14:paraId="741D6514" w14:textId="77777777" w:rsidTr="00A37FFA">
        <w:trPr>
          <w:trHeight w:val="80"/>
        </w:trPr>
        <w:tc>
          <w:tcPr>
            <w:tcW w:w="54" w:type="dxa"/>
          </w:tcPr>
          <w:p w14:paraId="5FD1C3A8" w14:textId="77777777" w:rsidR="00A37FFA" w:rsidRDefault="00A37FFA" w:rsidP="00A37FFA">
            <w:pPr>
              <w:pStyle w:val="EmptyCellLayoutStyle"/>
              <w:spacing w:after="0" w:line="240" w:lineRule="auto"/>
            </w:pPr>
          </w:p>
        </w:tc>
        <w:tc>
          <w:tcPr>
            <w:tcW w:w="10395" w:type="dxa"/>
          </w:tcPr>
          <w:p w14:paraId="0D4BEC2F" w14:textId="77777777" w:rsidR="00A37FFA" w:rsidRDefault="00A37FFA" w:rsidP="00A37FFA">
            <w:pPr>
              <w:pStyle w:val="EmptyCellLayoutStyle"/>
              <w:spacing w:after="0" w:line="240" w:lineRule="auto"/>
            </w:pPr>
          </w:p>
        </w:tc>
        <w:tc>
          <w:tcPr>
            <w:tcW w:w="149" w:type="dxa"/>
          </w:tcPr>
          <w:p w14:paraId="34B08CFC" w14:textId="77777777" w:rsidR="00A37FFA" w:rsidRDefault="00A37FFA" w:rsidP="00A37FFA">
            <w:pPr>
              <w:pStyle w:val="EmptyCellLayoutStyle"/>
              <w:spacing w:after="0" w:line="240" w:lineRule="auto"/>
            </w:pPr>
          </w:p>
        </w:tc>
      </w:tr>
    </w:tbl>
    <w:p xmlns:w="http://schemas.openxmlformats.org/wordprocessingml/2006/main" w14:paraId="26BB9FB0" w14:textId="77777777" w:rsidR="00A37FFA" w:rsidRDefault="00A37FFA" w:rsidP="00A37FFA">
      <w:pPr>
        <w:spacing w:after="0" w:line="240" w:lineRule="auto"/>
      </w:pPr>
    </w:p>
    <w:p xmlns:w="http://schemas.openxmlformats.org/wordprocessingml/2006/main" w14:paraId="06E9DA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не найден родительский узел для страницы</w:t>
      </w:r>
    </w:p>
    <w:p xmlns:w="http://schemas.openxmlformats.org/wordprocessingml/2006/main" w14:paraId="5468E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 обнаружена в сбалансированном дереве. Она привязана к соответствующему уровню сбалансированного дерева. Однако не обнаружена страница индекса со ссылкой на данную страницу как на дочернюю. Это может произойти на любом уровне сбалансированного дерев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1EE445" w14:textId="77777777" w:rsidTr="00A37FFA">
        <w:trPr>
          <w:trHeight w:val="54"/>
        </w:trPr>
        <w:tc>
          <w:tcPr>
            <w:tcW w:w="54" w:type="dxa"/>
          </w:tcPr>
          <w:p w14:paraId="581DAA6A" w14:textId="77777777" w:rsidR="00A37FFA" w:rsidRDefault="00A37FFA" w:rsidP="00A37FFA">
            <w:pPr>
              <w:pStyle w:val="EmptyCellLayoutStyle"/>
              <w:spacing w:after="0" w:line="240" w:lineRule="auto"/>
            </w:pPr>
          </w:p>
        </w:tc>
        <w:tc>
          <w:tcPr>
            <w:tcW w:w="10395" w:type="dxa"/>
          </w:tcPr>
          <w:p w14:paraId="051F8638" w14:textId="77777777" w:rsidR="00A37FFA" w:rsidRDefault="00A37FFA" w:rsidP="00A37FFA">
            <w:pPr>
              <w:pStyle w:val="EmptyCellLayoutStyle"/>
              <w:spacing w:after="0" w:line="240" w:lineRule="auto"/>
            </w:pPr>
          </w:p>
        </w:tc>
        <w:tc>
          <w:tcPr>
            <w:tcW w:w="149" w:type="dxa"/>
          </w:tcPr>
          <w:p w14:paraId="256CC06D" w14:textId="77777777" w:rsidR="00A37FFA" w:rsidRDefault="00A37FFA" w:rsidP="00A37FFA">
            <w:pPr>
              <w:pStyle w:val="EmptyCellLayoutStyle"/>
              <w:spacing w:after="0" w:line="240" w:lineRule="auto"/>
            </w:pPr>
          </w:p>
        </w:tc>
      </w:tr>
      <w:tr w:rsidR="00A37FFA" w14:paraId="65A427C9" w14:textId="77777777" w:rsidTr="00A37FFA">
        <w:tc>
          <w:tcPr>
            <w:tcW w:w="54" w:type="dxa"/>
          </w:tcPr>
          <w:p w14:paraId="342820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05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89A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CBA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E7F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2DC1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20B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EB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4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B04CD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711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73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3659" w14:textId="77777777" w:rsidR="00A37FFA" w:rsidRDefault="00A37FFA" w:rsidP="00A37FFA">
                  <w:pPr>
                    <w:spacing w:after="0" w:line="240" w:lineRule="auto"/>
                  </w:pPr>
                  <w:r>
                    <w:rPr>
                      <w:rFonts w:eastAsia="Arial"/>
                      <w:color w:val="000000"/>
                      <w:lang w:bidi="ru-ru" w:val="ru-ru"/>
                    </w:rPr>
                    <w:t xml:space="preserve">Да</w:t>
                  </w:r>
                </w:p>
              </w:tc>
            </w:tr>
            <w:tr w:rsidR="00A37FFA" w14:paraId="464D7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B21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4B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2EF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AC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E0B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C48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B37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A43B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DA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CC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D6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1120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9C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474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8C106" w14:textId="77777777" w:rsidR="00A37FFA" w:rsidRDefault="00A37FFA" w:rsidP="00A37FFA">
                  <w:pPr>
                    <w:spacing w:after="0" w:line="240" w:lineRule="auto"/>
                  </w:pPr>
                </w:p>
              </w:tc>
            </w:tr>
            <w:tr w:rsidR="00A37FFA" w14:paraId="5DFEF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E3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F00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71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8FDB8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9B11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BBC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5B34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976989" w14:textId="77777777" w:rsidR="00A37FFA" w:rsidRDefault="00A37FFA" w:rsidP="00A37FFA">
            <w:pPr>
              <w:spacing w:after="0" w:line="240" w:lineRule="auto"/>
            </w:pPr>
          </w:p>
        </w:tc>
        <w:tc>
          <w:tcPr>
            <w:tcW w:w="149" w:type="dxa"/>
          </w:tcPr>
          <w:p w14:paraId="53B86FC1" w14:textId="77777777" w:rsidR="00A37FFA" w:rsidRDefault="00A37FFA" w:rsidP="00A37FFA">
            <w:pPr>
              <w:pStyle w:val="EmptyCellLayoutStyle"/>
              <w:spacing w:after="0" w:line="240" w:lineRule="auto"/>
            </w:pPr>
          </w:p>
        </w:tc>
      </w:tr>
      <w:tr w:rsidR="00A37FFA" w14:paraId="3A3D6D1D" w14:textId="77777777" w:rsidTr="00A37FFA">
        <w:trPr>
          <w:trHeight w:val="80"/>
        </w:trPr>
        <w:tc>
          <w:tcPr>
            <w:tcW w:w="54" w:type="dxa"/>
          </w:tcPr>
          <w:p w14:paraId="659740B4" w14:textId="77777777" w:rsidR="00A37FFA" w:rsidRDefault="00A37FFA" w:rsidP="00A37FFA">
            <w:pPr>
              <w:pStyle w:val="EmptyCellLayoutStyle"/>
              <w:spacing w:after="0" w:line="240" w:lineRule="auto"/>
            </w:pPr>
          </w:p>
        </w:tc>
        <w:tc>
          <w:tcPr>
            <w:tcW w:w="10395" w:type="dxa"/>
          </w:tcPr>
          <w:p w14:paraId="769A2ECD" w14:textId="77777777" w:rsidR="00A37FFA" w:rsidRDefault="00A37FFA" w:rsidP="00A37FFA">
            <w:pPr>
              <w:pStyle w:val="EmptyCellLayoutStyle"/>
              <w:spacing w:after="0" w:line="240" w:lineRule="auto"/>
            </w:pPr>
          </w:p>
        </w:tc>
        <w:tc>
          <w:tcPr>
            <w:tcW w:w="149" w:type="dxa"/>
          </w:tcPr>
          <w:p w14:paraId="14026084" w14:textId="77777777" w:rsidR="00A37FFA" w:rsidRDefault="00A37FFA" w:rsidP="00A37FFA">
            <w:pPr>
              <w:pStyle w:val="EmptyCellLayoutStyle"/>
              <w:spacing w:after="0" w:line="240" w:lineRule="auto"/>
            </w:pPr>
          </w:p>
        </w:tc>
      </w:tr>
    </w:tbl>
    <w:p xmlns:w="http://schemas.openxmlformats.org/wordprocessingml/2006/main" w14:paraId="618FBE1C" w14:textId="77777777" w:rsidR="00A37FFA" w:rsidRDefault="00A37FFA" w:rsidP="00A37FFA">
      <w:pPr>
        <w:spacing w:after="0" w:line="240" w:lineRule="auto"/>
      </w:pPr>
    </w:p>
    <w:p xmlns:w="http://schemas.openxmlformats.org/wordprocessingml/2006/main" w14:paraId="627D2A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QL Server Service Broker или транспорт зеркального отображения остановлены</w:t>
      </w:r>
    </w:p>
    <w:p xmlns:w="http://schemas.openxmlformats.org/wordprocessingml/2006/main" w14:paraId="76D1E4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по крайней мере одна конечная точка компонента SQL Server Service Broker перестала прослушивать входящие подключения.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C530C" w14:textId="77777777" w:rsidTr="00A37FFA">
        <w:trPr>
          <w:trHeight w:val="54"/>
        </w:trPr>
        <w:tc>
          <w:tcPr>
            <w:tcW w:w="54" w:type="dxa"/>
          </w:tcPr>
          <w:p w14:paraId="6D3BC095" w14:textId="77777777" w:rsidR="00A37FFA" w:rsidRDefault="00A37FFA" w:rsidP="00A37FFA">
            <w:pPr>
              <w:pStyle w:val="EmptyCellLayoutStyle"/>
              <w:spacing w:after="0" w:line="240" w:lineRule="auto"/>
            </w:pPr>
          </w:p>
        </w:tc>
        <w:tc>
          <w:tcPr>
            <w:tcW w:w="10395" w:type="dxa"/>
          </w:tcPr>
          <w:p w14:paraId="28580FD6" w14:textId="77777777" w:rsidR="00A37FFA" w:rsidRDefault="00A37FFA" w:rsidP="00A37FFA">
            <w:pPr>
              <w:pStyle w:val="EmptyCellLayoutStyle"/>
              <w:spacing w:after="0" w:line="240" w:lineRule="auto"/>
            </w:pPr>
          </w:p>
        </w:tc>
        <w:tc>
          <w:tcPr>
            <w:tcW w:w="149" w:type="dxa"/>
          </w:tcPr>
          <w:p w14:paraId="55645A62" w14:textId="77777777" w:rsidR="00A37FFA" w:rsidRDefault="00A37FFA" w:rsidP="00A37FFA">
            <w:pPr>
              <w:pStyle w:val="EmptyCellLayoutStyle"/>
              <w:spacing w:after="0" w:line="240" w:lineRule="auto"/>
            </w:pPr>
          </w:p>
        </w:tc>
      </w:tr>
      <w:tr w:rsidR="00A37FFA" w14:paraId="0F0D19BE" w14:textId="77777777" w:rsidTr="00A37FFA">
        <w:tc>
          <w:tcPr>
            <w:tcW w:w="54" w:type="dxa"/>
          </w:tcPr>
          <w:p w14:paraId="563AA6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84C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4F1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45C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44E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448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1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2B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57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60AFF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7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9BA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2DB33" w14:textId="77777777" w:rsidR="00A37FFA" w:rsidRDefault="00A37FFA" w:rsidP="00A37FFA">
                  <w:pPr>
                    <w:spacing w:after="0" w:line="240" w:lineRule="auto"/>
                  </w:pPr>
                  <w:r>
                    <w:rPr>
                      <w:rFonts w:eastAsia="Arial"/>
                      <w:color w:val="000000"/>
                      <w:lang w:bidi="ru-ru" w:val="ru-ru"/>
                    </w:rPr>
                    <w:t xml:space="preserve">Да</w:t>
                  </w:r>
                </w:p>
              </w:tc>
            </w:tr>
            <w:tr w:rsidR="00A37FFA" w14:paraId="142C1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2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E9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838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D2C0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0AC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640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E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4803DF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D56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F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E9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13E1E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C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B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922F" w14:textId="77777777" w:rsidR="00A37FFA" w:rsidRDefault="00A37FFA" w:rsidP="00A37FFA">
                  <w:pPr>
                    <w:spacing w:after="0" w:line="240" w:lineRule="auto"/>
                  </w:pPr>
                </w:p>
              </w:tc>
            </w:tr>
            <w:tr w:rsidR="00A37FFA" w14:paraId="54F9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EE6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9B9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A0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AA76B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D6B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E9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19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CE59A6" w14:textId="77777777" w:rsidR="00A37FFA" w:rsidRDefault="00A37FFA" w:rsidP="00A37FFA">
            <w:pPr>
              <w:spacing w:after="0" w:line="240" w:lineRule="auto"/>
            </w:pPr>
          </w:p>
        </w:tc>
        <w:tc>
          <w:tcPr>
            <w:tcW w:w="149" w:type="dxa"/>
          </w:tcPr>
          <w:p w14:paraId="5E521C1B" w14:textId="77777777" w:rsidR="00A37FFA" w:rsidRDefault="00A37FFA" w:rsidP="00A37FFA">
            <w:pPr>
              <w:pStyle w:val="EmptyCellLayoutStyle"/>
              <w:spacing w:after="0" w:line="240" w:lineRule="auto"/>
            </w:pPr>
          </w:p>
        </w:tc>
      </w:tr>
      <w:tr w:rsidR="00A37FFA" w14:paraId="0FB45D13" w14:textId="77777777" w:rsidTr="00A37FFA">
        <w:trPr>
          <w:trHeight w:val="80"/>
        </w:trPr>
        <w:tc>
          <w:tcPr>
            <w:tcW w:w="54" w:type="dxa"/>
          </w:tcPr>
          <w:p w14:paraId="04A15103" w14:textId="77777777" w:rsidR="00A37FFA" w:rsidRDefault="00A37FFA" w:rsidP="00A37FFA">
            <w:pPr>
              <w:pStyle w:val="EmptyCellLayoutStyle"/>
              <w:spacing w:after="0" w:line="240" w:lineRule="auto"/>
            </w:pPr>
          </w:p>
        </w:tc>
        <w:tc>
          <w:tcPr>
            <w:tcW w:w="10395" w:type="dxa"/>
          </w:tcPr>
          <w:p w14:paraId="3BADA267" w14:textId="77777777" w:rsidR="00A37FFA" w:rsidRDefault="00A37FFA" w:rsidP="00A37FFA">
            <w:pPr>
              <w:pStyle w:val="EmptyCellLayoutStyle"/>
              <w:spacing w:after="0" w:line="240" w:lineRule="auto"/>
            </w:pPr>
          </w:p>
        </w:tc>
        <w:tc>
          <w:tcPr>
            <w:tcW w:w="149" w:type="dxa"/>
          </w:tcPr>
          <w:p w14:paraId="0F3C19BF" w14:textId="77777777" w:rsidR="00A37FFA" w:rsidRDefault="00A37FFA" w:rsidP="00A37FFA">
            <w:pPr>
              <w:pStyle w:val="EmptyCellLayoutStyle"/>
              <w:spacing w:after="0" w:line="240" w:lineRule="auto"/>
            </w:pPr>
          </w:p>
        </w:tc>
      </w:tr>
    </w:tbl>
    <w:p xmlns:w="http://schemas.openxmlformats.org/wordprocessingml/2006/main" w14:paraId="15636D95" w14:textId="77777777" w:rsidR="00A37FFA" w:rsidRDefault="00A37FFA" w:rsidP="00A37FFA">
      <w:pPr>
        <w:spacing w:after="0" w:line="240" w:lineRule="auto"/>
      </w:pPr>
    </w:p>
    <w:p xmlns:w="http://schemas.openxmlformats.org/wordprocessingml/2006/main" w14:paraId="226FB2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файл журнала базы данных заполнен. Создайте резервную копию журнала транзакций базы данных, чтобы освободить место в базе данных</w:t>
      </w:r>
    </w:p>
    <w:p xmlns:w="http://schemas.openxmlformats.org/wordprocessingml/2006/main" w14:paraId="3211CD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м файле журнала транзакций закончилось свободное мест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E6059" w14:textId="77777777" w:rsidTr="00A37FFA">
        <w:trPr>
          <w:trHeight w:val="54"/>
        </w:trPr>
        <w:tc>
          <w:tcPr>
            <w:tcW w:w="54" w:type="dxa"/>
          </w:tcPr>
          <w:p w14:paraId="700DDFFC" w14:textId="77777777" w:rsidR="00A37FFA" w:rsidRDefault="00A37FFA" w:rsidP="00A37FFA">
            <w:pPr>
              <w:pStyle w:val="EmptyCellLayoutStyle"/>
              <w:spacing w:after="0" w:line="240" w:lineRule="auto"/>
            </w:pPr>
          </w:p>
        </w:tc>
        <w:tc>
          <w:tcPr>
            <w:tcW w:w="10395" w:type="dxa"/>
          </w:tcPr>
          <w:p w14:paraId="5F56C613" w14:textId="77777777" w:rsidR="00A37FFA" w:rsidRDefault="00A37FFA" w:rsidP="00A37FFA">
            <w:pPr>
              <w:pStyle w:val="EmptyCellLayoutStyle"/>
              <w:spacing w:after="0" w:line="240" w:lineRule="auto"/>
            </w:pPr>
          </w:p>
        </w:tc>
        <w:tc>
          <w:tcPr>
            <w:tcW w:w="149" w:type="dxa"/>
          </w:tcPr>
          <w:p w14:paraId="1EF9A6BD" w14:textId="77777777" w:rsidR="00A37FFA" w:rsidRDefault="00A37FFA" w:rsidP="00A37FFA">
            <w:pPr>
              <w:pStyle w:val="EmptyCellLayoutStyle"/>
              <w:spacing w:after="0" w:line="240" w:lineRule="auto"/>
            </w:pPr>
          </w:p>
        </w:tc>
      </w:tr>
      <w:tr w:rsidR="00A37FFA" w14:paraId="7864F633" w14:textId="77777777" w:rsidTr="00A37FFA">
        <w:tc>
          <w:tcPr>
            <w:tcW w:w="54" w:type="dxa"/>
          </w:tcPr>
          <w:p w14:paraId="0D431F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027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4DF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049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9A35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C2B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B08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1DB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2F1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E26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B89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EEE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AEBBD" w14:textId="77777777" w:rsidR="00A37FFA" w:rsidRDefault="00A37FFA" w:rsidP="00A37FFA">
                  <w:pPr>
                    <w:spacing w:after="0" w:line="240" w:lineRule="auto"/>
                  </w:pPr>
                  <w:r>
                    <w:rPr>
                      <w:rFonts w:eastAsia="Arial"/>
                      <w:color w:val="000000"/>
                      <w:lang w:bidi="ru-ru" w:val="ru-ru"/>
                    </w:rPr>
                    <w:t xml:space="preserve">Да</w:t>
                  </w:r>
                </w:p>
              </w:tc>
            </w:tr>
            <w:tr w:rsidR="00A37FFA" w14:paraId="28BB88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26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A0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414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1ED3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B2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E9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AADE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5A6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665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B3D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1735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9C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F5100" w14:textId="77777777" w:rsidR="00A37FFA" w:rsidRDefault="00A37FFA" w:rsidP="00A37FFA">
                  <w:pPr>
                    <w:spacing w:after="0" w:line="240" w:lineRule="auto"/>
                  </w:pPr>
                </w:p>
              </w:tc>
            </w:tr>
            <w:tr w:rsidR="00A37FFA" w14:paraId="6F9B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67F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5E7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D4C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41F99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1B1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F2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D54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62DFBE" w14:textId="77777777" w:rsidR="00A37FFA" w:rsidRDefault="00A37FFA" w:rsidP="00A37FFA">
            <w:pPr>
              <w:spacing w:after="0" w:line="240" w:lineRule="auto"/>
            </w:pPr>
          </w:p>
        </w:tc>
        <w:tc>
          <w:tcPr>
            <w:tcW w:w="149" w:type="dxa"/>
          </w:tcPr>
          <w:p w14:paraId="3B2E4049" w14:textId="77777777" w:rsidR="00A37FFA" w:rsidRDefault="00A37FFA" w:rsidP="00A37FFA">
            <w:pPr>
              <w:pStyle w:val="EmptyCellLayoutStyle"/>
              <w:spacing w:after="0" w:line="240" w:lineRule="auto"/>
            </w:pPr>
          </w:p>
        </w:tc>
      </w:tr>
      <w:tr w:rsidR="00A37FFA" w14:paraId="22C0E371" w14:textId="77777777" w:rsidTr="00A37FFA">
        <w:trPr>
          <w:trHeight w:val="80"/>
        </w:trPr>
        <w:tc>
          <w:tcPr>
            <w:tcW w:w="54" w:type="dxa"/>
          </w:tcPr>
          <w:p w14:paraId="5445FFE2" w14:textId="77777777" w:rsidR="00A37FFA" w:rsidRDefault="00A37FFA" w:rsidP="00A37FFA">
            <w:pPr>
              <w:pStyle w:val="EmptyCellLayoutStyle"/>
              <w:spacing w:after="0" w:line="240" w:lineRule="auto"/>
            </w:pPr>
          </w:p>
        </w:tc>
        <w:tc>
          <w:tcPr>
            <w:tcW w:w="10395" w:type="dxa"/>
          </w:tcPr>
          <w:p w14:paraId="1C765699" w14:textId="77777777" w:rsidR="00A37FFA" w:rsidRDefault="00A37FFA" w:rsidP="00A37FFA">
            <w:pPr>
              <w:pStyle w:val="EmptyCellLayoutStyle"/>
              <w:spacing w:after="0" w:line="240" w:lineRule="auto"/>
            </w:pPr>
          </w:p>
        </w:tc>
        <w:tc>
          <w:tcPr>
            <w:tcW w:w="149" w:type="dxa"/>
          </w:tcPr>
          <w:p w14:paraId="02E4E8BA" w14:textId="77777777" w:rsidR="00A37FFA" w:rsidRDefault="00A37FFA" w:rsidP="00A37FFA">
            <w:pPr>
              <w:pStyle w:val="EmptyCellLayoutStyle"/>
              <w:spacing w:after="0" w:line="240" w:lineRule="auto"/>
            </w:pPr>
          </w:p>
        </w:tc>
      </w:tr>
    </w:tbl>
    <w:p xmlns:w="http://schemas.openxmlformats.org/wordprocessingml/2006/main" w14:paraId="5CE21E8C" w14:textId="77777777" w:rsidR="00A37FFA" w:rsidRDefault="00A37FFA" w:rsidP="00A37FFA">
      <w:pPr>
        <w:spacing w:after="0" w:line="240" w:lineRule="auto"/>
      </w:pPr>
    </w:p>
    <w:p xmlns:w="http://schemas.openxmlformats.org/wordprocessingml/2006/main" w14:paraId="69BAD00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необходимо изменить пароль</w:t>
      </w:r>
    </w:p>
    <w:p xmlns:w="http://schemas.openxmlformats.org/wordprocessingml/2006/main" w14:paraId="3ECC71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с помощью пароля, для которого задан параметр MUST_CHANGE. Имя данного пользователя указывается в журнале безопасности Windows в событии MSSQLSERVER с идентификатором 18488.</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D8BD0E" w14:textId="77777777" w:rsidTr="00A37FFA">
        <w:trPr>
          <w:trHeight w:val="54"/>
        </w:trPr>
        <w:tc>
          <w:tcPr>
            <w:tcW w:w="54" w:type="dxa"/>
          </w:tcPr>
          <w:p w14:paraId="44382D42" w14:textId="77777777" w:rsidR="00A37FFA" w:rsidRDefault="00A37FFA" w:rsidP="00A37FFA">
            <w:pPr>
              <w:pStyle w:val="EmptyCellLayoutStyle"/>
              <w:spacing w:after="0" w:line="240" w:lineRule="auto"/>
            </w:pPr>
          </w:p>
        </w:tc>
        <w:tc>
          <w:tcPr>
            <w:tcW w:w="10395" w:type="dxa"/>
          </w:tcPr>
          <w:p w14:paraId="3A2D02E3" w14:textId="77777777" w:rsidR="00A37FFA" w:rsidRDefault="00A37FFA" w:rsidP="00A37FFA">
            <w:pPr>
              <w:pStyle w:val="EmptyCellLayoutStyle"/>
              <w:spacing w:after="0" w:line="240" w:lineRule="auto"/>
            </w:pPr>
          </w:p>
        </w:tc>
        <w:tc>
          <w:tcPr>
            <w:tcW w:w="149" w:type="dxa"/>
          </w:tcPr>
          <w:p w14:paraId="6BD483FF" w14:textId="77777777" w:rsidR="00A37FFA" w:rsidRDefault="00A37FFA" w:rsidP="00A37FFA">
            <w:pPr>
              <w:pStyle w:val="EmptyCellLayoutStyle"/>
              <w:spacing w:after="0" w:line="240" w:lineRule="auto"/>
            </w:pPr>
          </w:p>
        </w:tc>
      </w:tr>
      <w:tr w:rsidR="00A37FFA" w14:paraId="5470D652" w14:textId="77777777" w:rsidTr="00A37FFA">
        <w:tc>
          <w:tcPr>
            <w:tcW w:w="54" w:type="dxa"/>
          </w:tcPr>
          <w:p w14:paraId="5FD99F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84B5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51E0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E754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15B9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70E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EF2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BF1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3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6E0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936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6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6274A" w14:textId="77777777" w:rsidR="00A37FFA" w:rsidRDefault="00A37FFA" w:rsidP="00A37FFA">
                  <w:pPr>
                    <w:spacing w:after="0" w:line="240" w:lineRule="auto"/>
                  </w:pPr>
                  <w:r>
                    <w:rPr>
                      <w:rFonts w:eastAsia="Arial"/>
                      <w:color w:val="000000"/>
                      <w:lang w:bidi="ru-ru" w:val="ru-ru"/>
                    </w:rPr>
                    <w:t xml:space="preserve">Да</w:t>
                  </w:r>
                </w:p>
              </w:tc>
            </w:tr>
            <w:tr w:rsidR="00A37FFA" w14:paraId="7C4E2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0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855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544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756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E59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5D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26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EAFA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99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74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250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7030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C7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DF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082B4" w14:textId="77777777" w:rsidR="00A37FFA" w:rsidRDefault="00A37FFA" w:rsidP="00A37FFA">
                  <w:pPr>
                    <w:spacing w:after="0" w:line="240" w:lineRule="auto"/>
                  </w:pPr>
                </w:p>
              </w:tc>
            </w:tr>
            <w:tr w:rsidR="00A37FFA" w14:paraId="6CECC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66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64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98F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3B2D1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7E95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3A8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391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2753B3" w14:textId="77777777" w:rsidR="00A37FFA" w:rsidRDefault="00A37FFA" w:rsidP="00A37FFA">
            <w:pPr>
              <w:spacing w:after="0" w:line="240" w:lineRule="auto"/>
            </w:pPr>
          </w:p>
        </w:tc>
        <w:tc>
          <w:tcPr>
            <w:tcW w:w="149" w:type="dxa"/>
          </w:tcPr>
          <w:p w14:paraId="75C2FD00" w14:textId="77777777" w:rsidR="00A37FFA" w:rsidRDefault="00A37FFA" w:rsidP="00A37FFA">
            <w:pPr>
              <w:pStyle w:val="EmptyCellLayoutStyle"/>
              <w:spacing w:after="0" w:line="240" w:lineRule="auto"/>
            </w:pPr>
          </w:p>
        </w:tc>
      </w:tr>
      <w:tr w:rsidR="00A37FFA" w14:paraId="1BCEED72" w14:textId="77777777" w:rsidTr="00A37FFA">
        <w:trPr>
          <w:trHeight w:val="80"/>
        </w:trPr>
        <w:tc>
          <w:tcPr>
            <w:tcW w:w="54" w:type="dxa"/>
          </w:tcPr>
          <w:p w14:paraId="07DAE23B" w14:textId="77777777" w:rsidR="00A37FFA" w:rsidRDefault="00A37FFA" w:rsidP="00A37FFA">
            <w:pPr>
              <w:pStyle w:val="EmptyCellLayoutStyle"/>
              <w:spacing w:after="0" w:line="240" w:lineRule="auto"/>
            </w:pPr>
          </w:p>
        </w:tc>
        <w:tc>
          <w:tcPr>
            <w:tcW w:w="10395" w:type="dxa"/>
          </w:tcPr>
          <w:p w14:paraId="7325AE1F" w14:textId="77777777" w:rsidR="00A37FFA" w:rsidRDefault="00A37FFA" w:rsidP="00A37FFA">
            <w:pPr>
              <w:pStyle w:val="EmptyCellLayoutStyle"/>
              <w:spacing w:after="0" w:line="240" w:lineRule="auto"/>
            </w:pPr>
          </w:p>
        </w:tc>
        <w:tc>
          <w:tcPr>
            <w:tcW w:w="149" w:type="dxa"/>
          </w:tcPr>
          <w:p w14:paraId="0795E06A" w14:textId="77777777" w:rsidR="00A37FFA" w:rsidRDefault="00A37FFA" w:rsidP="00A37FFA">
            <w:pPr>
              <w:pStyle w:val="EmptyCellLayoutStyle"/>
              <w:spacing w:after="0" w:line="240" w:lineRule="auto"/>
            </w:pPr>
          </w:p>
        </w:tc>
      </w:tr>
    </w:tbl>
    <w:p xmlns:w="http://schemas.openxmlformats.org/wordprocessingml/2006/main" w14:paraId="6C77E4F6" w14:textId="77777777" w:rsidR="00A37FFA" w:rsidRDefault="00A37FFA" w:rsidP="00A37FFA">
      <w:pPr>
        <w:spacing w:after="0" w:line="240" w:lineRule="auto"/>
      </w:pPr>
    </w:p>
    <w:p xmlns:w="http://schemas.openxmlformats.org/wordprocessingml/2006/main" w14:paraId="4E9794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операционной системы на устройстве</w:t>
      </w:r>
    </w:p>
    <w:p xmlns:w="http://schemas.openxmlformats.org/wordprocessingml/2006/main" w14:paraId="281D32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дается открыть устройство резервного копир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790C4A" w14:textId="77777777" w:rsidTr="00A37FFA">
        <w:trPr>
          <w:trHeight w:val="54"/>
        </w:trPr>
        <w:tc>
          <w:tcPr>
            <w:tcW w:w="54" w:type="dxa"/>
          </w:tcPr>
          <w:p w14:paraId="03267D3E" w14:textId="77777777" w:rsidR="00A37FFA" w:rsidRDefault="00A37FFA" w:rsidP="00A37FFA">
            <w:pPr>
              <w:pStyle w:val="EmptyCellLayoutStyle"/>
              <w:spacing w:after="0" w:line="240" w:lineRule="auto"/>
            </w:pPr>
          </w:p>
        </w:tc>
        <w:tc>
          <w:tcPr>
            <w:tcW w:w="10395" w:type="dxa"/>
          </w:tcPr>
          <w:p w14:paraId="769F5DDB" w14:textId="77777777" w:rsidR="00A37FFA" w:rsidRDefault="00A37FFA" w:rsidP="00A37FFA">
            <w:pPr>
              <w:pStyle w:val="EmptyCellLayoutStyle"/>
              <w:spacing w:after="0" w:line="240" w:lineRule="auto"/>
            </w:pPr>
          </w:p>
        </w:tc>
        <w:tc>
          <w:tcPr>
            <w:tcW w:w="149" w:type="dxa"/>
          </w:tcPr>
          <w:p w14:paraId="5AE08C73" w14:textId="77777777" w:rsidR="00A37FFA" w:rsidRDefault="00A37FFA" w:rsidP="00A37FFA">
            <w:pPr>
              <w:pStyle w:val="EmptyCellLayoutStyle"/>
              <w:spacing w:after="0" w:line="240" w:lineRule="auto"/>
            </w:pPr>
          </w:p>
        </w:tc>
      </w:tr>
      <w:tr w:rsidR="00A37FFA" w14:paraId="4517B0F0" w14:textId="77777777" w:rsidTr="00A37FFA">
        <w:tc>
          <w:tcPr>
            <w:tcW w:w="54" w:type="dxa"/>
          </w:tcPr>
          <w:p w14:paraId="05D95E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FB17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929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CAB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4075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18F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2B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31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9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6F3B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41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6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3334C" w14:textId="77777777" w:rsidR="00A37FFA" w:rsidRDefault="00A37FFA" w:rsidP="00A37FFA">
                  <w:pPr>
                    <w:spacing w:after="0" w:line="240" w:lineRule="auto"/>
                  </w:pPr>
                  <w:r>
                    <w:rPr>
                      <w:rFonts w:eastAsia="Arial"/>
                      <w:color w:val="000000"/>
                      <w:lang w:bidi="ru-ru" w:val="ru-ru"/>
                    </w:rPr>
                    <w:t xml:space="preserve">Да</w:t>
                  </w:r>
                </w:p>
              </w:tc>
            </w:tr>
            <w:tr w:rsidR="00A37FFA" w14:paraId="7CFDF8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44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9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02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04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7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63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999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C899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964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A5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2FE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7779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30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77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CF9CA" w14:textId="77777777" w:rsidR="00A37FFA" w:rsidRDefault="00A37FFA" w:rsidP="00A37FFA">
                  <w:pPr>
                    <w:spacing w:after="0" w:line="240" w:lineRule="auto"/>
                  </w:pPr>
                </w:p>
              </w:tc>
            </w:tr>
            <w:tr w:rsidR="00A37FFA" w14:paraId="779A9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6D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A6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D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35DD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6F03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358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8F4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7DE4B0" w14:textId="77777777" w:rsidR="00A37FFA" w:rsidRDefault="00A37FFA" w:rsidP="00A37FFA">
            <w:pPr>
              <w:spacing w:after="0" w:line="240" w:lineRule="auto"/>
            </w:pPr>
          </w:p>
        </w:tc>
        <w:tc>
          <w:tcPr>
            <w:tcW w:w="149" w:type="dxa"/>
          </w:tcPr>
          <w:p w14:paraId="15BB14BF" w14:textId="77777777" w:rsidR="00A37FFA" w:rsidRDefault="00A37FFA" w:rsidP="00A37FFA">
            <w:pPr>
              <w:pStyle w:val="EmptyCellLayoutStyle"/>
              <w:spacing w:after="0" w:line="240" w:lineRule="auto"/>
            </w:pPr>
          </w:p>
        </w:tc>
      </w:tr>
      <w:tr w:rsidR="00A37FFA" w14:paraId="0B0E288A" w14:textId="77777777" w:rsidTr="00A37FFA">
        <w:trPr>
          <w:trHeight w:val="80"/>
        </w:trPr>
        <w:tc>
          <w:tcPr>
            <w:tcW w:w="54" w:type="dxa"/>
          </w:tcPr>
          <w:p w14:paraId="38EBC0F4" w14:textId="77777777" w:rsidR="00A37FFA" w:rsidRDefault="00A37FFA" w:rsidP="00A37FFA">
            <w:pPr>
              <w:pStyle w:val="EmptyCellLayoutStyle"/>
              <w:spacing w:after="0" w:line="240" w:lineRule="auto"/>
            </w:pPr>
          </w:p>
        </w:tc>
        <w:tc>
          <w:tcPr>
            <w:tcW w:w="10395" w:type="dxa"/>
          </w:tcPr>
          <w:p w14:paraId="47561B58" w14:textId="77777777" w:rsidR="00A37FFA" w:rsidRDefault="00A37FFA" w:rsidP="00A37FFA">
            <w:pPr>
              <w:pStyle w:val="EmptyCellLayoutStyle"/>
              <w:spacing w:after="0" w:line="240" w:lineRule="auto"/>
            </w:pPr>
          </w:p>
        </w:tc>
        <w:tc>
          <w:tcPr>
            <w:tcW w:w="149" w:type="dxa"/>
          </w:tcPr>
          <w:p w14:paraId="4D63DC7B" w14:textId="77777777" w:rsidR="00A37FFA" w:rsidRDefault="00A37FFA" w:rsidP="00A37FFA">
            <w:pPr>
              <w:pStyle w:val="EmptyCellLayoutStyle"/>
              <w:spacing w:after="0" w:line="240" w:lineRule="auto"/>
            </w:pPr>
          </w:p>
        </w:tc>
      </w:tr>
    </w:tbl>
    <w:p xmlns:w="http://schemas.openxmlformats.org/wordprocessingml/2006/main" w14:paraId="3935DF0B" w14:textId="77777777" w:rsidR="00A37FFA" w:rsidRDefault="00A37FFA" w:rsidP="00A37FFA">
      <w:pPr>
        <w:spacing w:after="0" w:line="240" w:lineRule="auto"/>
      </w:pPr>
    </w:p>
    <w:p xmlns:w="http://schemas.openxmlformats.org/wordprocessingml/2006/main" w14:paraId="62BA89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выделить новую страницу для базы данных. В файловой группе больше нет доступных страниц.</w:t>
      </w:r>
    </w:p>
    <w:p xmlns:w="http://schemas.openxmlformats.org/wordprocessingml/2006/main" w14:paraId="293CD1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есто можно получить, удалив объекты, добавив дополнительные файлы или разрешив увеличение размера файл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83C2B3" w14:textId="77777777" w:rsidTr="00A37FFA">
        <w:trPr>
          <w:trHeight w:val="54"/>
        </w:trPr>
        <w:tc>
          <w:tcPr>
            <w:tcW w:w="54" w:type="dxa"/>
          </w:tcPr>
          <w:p w14:paraId="1D487F0F" w14:textId="77777777" w:rsidR="00A37FFA" w:rsidRDefault="00A37FFA" w:rsidP="00A37FFA">
            <w:pPr>
              <w:pStyle w:val="EmptyCellLayoutStyle"/>
              <w:spacing w:after="0" w:line="240" w:lineRule="auto"/>
            </w:pPr>
          </w:p>
        </w:tc>
        <w:tc>
          <w:tcPr>
            <w:tcW w:w="10395" w:type="dxa"/>
          </w:tcPr>
          <w:p w14:paraId="013F2C08" w14:textId="77777777" w:rsidR="00A37FFA" w:rsidRDefault="00A37FFA" w:rsidP="00A37FFA">
            <w:pPr>
              <w:pStyle w:val="EmptyCellLayoutStyle"/>
              <w:spacing w:after="0" w:line="240" w:lineRule="auto"/>
            </w:pPr>
          </w:p>
        </w:tc>
        <w:tc>
          <w:tcPr>
            <w:tcW w:w="149" w:type="dxa"/>
          </w:tcPr>
          <w:p w14:paraId="6F88F09E" w14:textId="77777777" w:rsidR="00A37FFA" w:rsidRDefault="00A37FFA" w:rsidP="00A37FFA">
            <w:pPr>
              <w:pStyle w:val="EmptyCellLayoutStyle"/>
              <w:spacing w:after="0" w:line="240" w:lineRule="auto"/>
            </w:pPr>
          </w:p>
        </w:tc>
      </w:tr>
      <w:tr w:rsidR="00A37FFA" w14:paraId="30727462" w14:textId="77777777" w:rsidTr="00A37FFA">
        <w:tc>
          <w:tcPr>
            <w:tcW w:w="54" w:type="dxa"/>
          </w:tcPr>
          <w:p w14:paraId="20D148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7F40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6A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8F9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5D3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E92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E6B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A3C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997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C30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67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4F6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FA8FE" w14:textId="77777777" w:rsidR="00A37FFA" w:rsidRDefault="00A37FFA" w:rsidP="00A37FFA">
                  <w:pPr>
                    <w:spacing w:after="0" w:line="240" w:lineRule="auto"/>
                  </w:pPr>
                  <w:r>
                    <w:rPr>
                      <w:rFonts w:eastAsia="Arial"/>
                      <w:color w:val="000000"/>
                      <w:lang w:bidi="ru-ru" w:val="ru-ru"/>
                    </w:rPr>
                    <w:t xml:space="preserve">Да</w:t>
                  </w:r>
                </w:p>
              </w:tc>
            </w:tr>
            <w:tr w:rsidR="00A37FFA" w14:paraId="014B3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47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56A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F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5F94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29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F32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C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9E0D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9D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65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FB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2311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32E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B4D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0650" w14:textId="77777777" w:rsidR="00A37FFA" w:rsidRDefault="00A37FFA" w:rsidP="00A37FFA">
                  <w:pPr>
                    <w:spacing w:after="0" w:line="240" w:lineRule="auto"/>
                  </w:pPr>
                </w:p>
              </w:tc>
            </w:tr>
            <w:tr w:rsidR="00A37FFA" w14:paraId="3C6F2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F86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54C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11A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80589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B207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74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8C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6DBA22" w14:textId="77777777" w:rsidR="00A37FFA" w:rsidRDefault="00A37FFA" w:rsidP="00A37FFA">
            <w:pPr>
              <w:spacing w:after="0" w:line="240" w:lineRule="auto"/>
            </w:pPr>
          </w:p>
        </w:tc>
        <w:tc>
          <w:tcPr>
            <w:tcW w:w="149" w:type="dxa"/>
          </w:tcPr>
          <w:p w14:paraId="178A51D7" w14:textId="77777777" w:rsidR="00A37FFA" w:rsidRDefault="00A37FFA" w:rsidP="00A37FFA">
            <w:pPr>
              <w:pStyle w:val="EmptyCellLayoutStyle"/>
              <w:spacing w:after="0" w:line="240" w:lineRule="auto"/>
            </w:pPr>
          </w:p>
        </w:tc>
      </w:tr>
      <w:tr w:rsidR="00A37FFA" w14:paraId="1F8AB13E" w14:textId="77777777" w:rsidTr="00A37FFA">
        <w:trPr>
          <w:trHeight w:val="80"/>
        </w:trPr>
        <w:tc>
          <w:tcPr>
            <w:tcW w:w="54" w:type="dxa"/>
          </w:tcPr>
          <w:p w14:paraId="31E78DD2" w14:textId="77777777" w:rsidR="00A37FFA" w:rsidRDefault="00A37FFA" w:rsidP="00A37FFA">
            <w:pPr>
              <w:pStyle w:val="EmptyCellLayoutStyle"/>
              <w:spacing w:after="0" w:line="240" w:lineRule="auto"/>
            </w:pPr>
          </w:p>
        </w:tc>
        <w:tc>
          <w:tcPr>
            <w:tcW w:w="10395" w:type="dxa"/>
          </w:tcPr>
          <w:p w14:paraId="1B38904D" w14:textId="77777777" w:rsidR="00A37FFA" w:rsidRDefault="00A37FFA" w:rsidP="00A37FFA">
            <w:pPr>
              <w:pStyle w:val="EmptyCellLayoutStyle"/>
              <w:spacing w:after="0" w:line="240" w:lineRule="auto"/>
            </w:pPr>
          </w:p>
        </w:tc>
        <w:tc>
          <w:tcPr>
            <w:tcW w:w="149" w:type="dxa"/>
          </w:tcPr>
          <w:p w14:paraId="640499BC" w14:textId="77777777" w:rsidR="00A37FFA" w:rsidRDefault="00A37FFA" w:rsidP="00A37FFA">
            <w:pPr>
              <w:pStyle w:val="EmptyCellLayoutStyle"/>
              <w:spacing w:after="0" w:line="240" w:lineRule="auto"/>
            </w:pPr>
          </w:p>
        </w:tc>
      </w:tr>
    </w:tbl>
    <w:p xmlns:w="http://schemas.openxmlformats.org/wordprocessingml/2006/main" w14:paraId="26BE593D" w14:textId="77777777" w:rsidR="00A37FFA" w:rsidRDefault="00A37FFA" w:rsidP="00A37FFA">
      <w:pPr>
        <w:spacing w:after="0" w:line="240" w:lineRule="auto"/>
      </w:pPr>
    </w:p>
    <w:p xmlns:w="http://schemas.openxmlformats.org/wordprocessingml/2006/main" w14:paraId="6F72381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w:t>
      </w:r>
    </w:p>
    <w:p xmlns:w="http://schemas.openxmlformats.org/wordprocessingml/2006/main" w14:paraId="0BDF0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попытка соединения отклоняется на этапе аутентификации из-за неправильного имени или пароля, клиенту выдается примерно такое сообщение: "Ошибка входа пользователя 'имя_пользователя'. (Microsoft SQL Server, ошибка: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0B48CB" w14:textId="77777777" w:rsidTr="00A37FFA">
        <w:trPr>
          <w:trHeight w:val="54"/>
        </w:trPr>
        <w:tc>
          <w:tcPr>
            <w:tcW w:w="54" w:type="dxa"/>
          </w:tcPr>
          <w:p w14:paraId="06203934" w14:textId="77777777" w:rsidR="00A37FFA" w:rsidRDefault="00A37FFA" w:rsidP="00A37FFA">
            <w:pPr>
              <w:pStyle w:val="EmptyCellLayoutStyle"/>
              <w:spacing w:after="0" w:line="240" w:lineRule="auto"/>
            </w:pPr>
          </w:p>
        </w:tc>
        <w:tc>
          <w:tcPr>
            <w:tcW w:w="10395" w:type="dxa"/>
          </w:tcPr>
          <w:p w14:paraId="1D3F41AE" w14:textId="77777777" w:rsidR="00A37FFA" w:rsidRDefault="00A37FFA" w:rsidP="00A37FFA">
            <w:pPr>
              <w:pStyle w:val="EmptyCellLayoutStyle"/>
              <w:spacing w:after="0" w:line="240" w:lineRule="auto"/>
            </w:pPr>
          </w:p>
        </w:tc>
        <w:tc>
          <w:tcPr>
            <w:tcW w:w="149" w:type="dxa"/>
          </w:tcPr>
          <w:p w14:paraId="1EC7761F" w14:textId="77777777" w:rsidR="00A37FFA" w:rsidRDefault="00A37FFA" w:rsidP="00A37FFA">
            <w:pPr>
              <w:pStyle w:val="EmptyCellLayoutStyle"/>
              <w:spacing w:after="0" w:line="240" w:lineRule="auto"/>
            </w:pPr>
          </w:p>
        </w:tc>
      </w:tr>
      <w:tr w:rsidR="00A37FFA" w14:paraId="49CD2954" w14:textId="77777777" w:rsidTr="00A37FFA">
        <w:tc>
          <w:tcPr>
            <w:tcW w:w="54" w:type="dxa"/>
          </w:tcPr>
          <w:p w14:paraId="7CF483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383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58BF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776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1289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20C45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77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377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D84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8B0A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609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46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720C3" w14:textId="77777777" w:rsidR="00A37FFA" w:rsidRDefault="00A37FFA" w:rsidP="00A37FFA">
                  <w:pPr>
                    <w:spacing w:after="0" w:line="240" w:lineRule="auto"/>
                  </w:pPr>
                  <w:r>
                    <w:rPr>
                      <w:rFonts w:eastAsia="Arial"/>
                      <w:color w:val="000000"/>
                      <w:lang w:bidi="ru-ru" w:val="ru-ru"/>
                    </w:rPr>
                    <w:t xml:space="preserve">Да</w:t>
                  </w:r>
                </w:p>
              </w:tc>
            </w:tr>
            <w:tr w:rsidR="00A37FFA" w14:paraId="00809D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FAB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0A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C7B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40F0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90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C0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1B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53F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E0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57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72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92E4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B9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B00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1FC71" w14:textId="77777777" w:rsidR="00A37FFA" w:rsidRDefault="00A37FFA" w:rsidP="00A37FFA">
                  <w:pPr>
                    <w:spacing w:after="0" w:line="240" w:lineRule="auto"/>
                  </w:pPr>
                </w:p>
              </w:tc>
            </w:tr>
            <w:tr w:rsidR="00A37FFA" w14:paraId="5497E2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35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EC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E8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78B1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6D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43FC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D95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05BC7E" w14:textId="77777777" w:rsidR="00A37FFA" w:rsidRDefault="00A37FFA" w:rsidP="00A37FFA">
            <w:pPr>
              <w:spacing w:after="0" w:line="240" w:lineRule="auto"/>
            </w:pPr>
          </w:p>
        </w:tc>
        <w:tc>
          <w:tcPr>
            <w:tcW w:w="149" w:type="dxa"/>
          </w:tcPr>
          <w:p w14:paraId="101D297C" w14:textId="77777777" w:rsidR="00A37FFA" w:rsidRDefault="00A37FFA" w:rsidP="00A37FFA">
            <w:pPr>
              <w:pStyle w:val="EmptyCellLayoutStyle"/>
              <w:spacing w:after="0" w:line="240" w:lineRule="auto"/>
            </w:pPr>
          </w:p>
        </w:tc>
      </w:tr>
      <w:tr w:rsidR="00A37FFA" w14:paraId="7EB8466E" w14:textId="77777777" w:rsidTr="00A37FFA">
        <w:trPr>
          <w:trHeight w:val="80"/>
        </w:trPr>
        <w:tc>
          <w:tcPr>
            <w:tcW w:w="54" w:type="dxa"/>
          </w:tcPr>
          <w:p w14:paraId="5EB74698" w14:textId="77777777" w:rsidR="00A37FFA" w:rsidRDefault="00A37FFA" w:rsidP="00A37FFA">
            <w:pPr>
              <w:pStyle w:val="EmptyCellLayoutStyle"/>
              <w:spacing w:after="0" w:line="240" w:lineRule="auto"/>
            </w:pPr>
          </w:p>
        </w:tc>
        <w:tc>
          <w:tcPr>
            <w:tcW w:w="10395" w:type="dxa"/>
          </w:tcPr>
          <w:p w14:paraId="381C0F35" w14:textId="77777777" w:rsidR="00A37FFA" w:rsidRDefault="00A37FFA" w:rsidP="00A37FFA">
            <w:pPr>
              <w:pStyle w:val="EmptyCellLayoutStyle"/>
              <w:spacing w:after="0" w:line="240" w:lineRule="auto"/>
            </w:pPr>
          </w:p>
        </w:tc>
        <w:tc>
          <w:tcPr>
            <w:tcW w:w="149" w:type="dxa"/>
          </w:tcPr>
          <w:p w14:paraId="278043DD" w14:textId="77777777" w:rsidR="00A37FFA" w:rsidRDefault="00A37FFA" w:rsidP="00A37FFA">
            <w:pPr>
              <w:pStyle w:val="EmptyCellLayoutStyle"/>
              <w:spacing w:after="0" w:line="240" w:lineRule="auto"/>
            </w:pPr>
          </w:p>
        </w:tc>
      </w:tr>
    </w:tbl>
    <w:p xmlns:w="http://schemas.openxmlformats.org/wordprocessingml/2006/main" w14:paraId="7E72DF4C" w14:textId="77777777" w:rsidR="00A37FFA" w:rsidRDefault="00A37FFA" w:rsidP="00A37FFA">
      <w:pPr>
        <w:spacing w:after="0" w:line="240" w:lineRule="auto"/>
      </w:pPr>
    </w:p>
    <w:p xmlns:w="http://schemas.openxmlformats.org/wordprocessingml/2006/main" w14:paraId="17ED51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лнотекстовый поиск: полнотекстовому каталогу недостаточно места на диске для завершения этой операции.</w:t>
      </w:r>
    </w:p>
    <w:p xmlns:w="http://schemas.openxmlformats.org/wordprocessingml/2006/main" w14:paraId="06692F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достаточно места на диске для содержания полнотекстового каталог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CC8D22" w14:textId="77777777" w:rsidTr="00A37FFA">
        <w:trPr>
          <w:trHeight w:val="54"/>
        </w:trPr>
        <w:tc>
          <w:tcPr>
            <w:tcW w:w="54" w:type="dxa"/>
          </w:tcPr>
          <w:p w14:paraId="0C50E4AD" w14:textId="77777777" w:rsidR="00A37FFA" w:rsidRDefault="00A37FFA" w:rsidP="00A37FFA">
            <w:pPr>
              <w:pStyle w:val="EmptyCellLayoutStyle"/>
              <w:spacing w:after="0" w:line="240" w:lineRule="auto"/>
            </w:pPr>
          </w:p>
        </w:tc>
        <w:tc>
          <w:tcPr>
            <w:tcW w:w="10395" w:type="dxa"/>
          </w:tcPr>
          <w:p w14:paraId="16616EC8" w14:textId="77777777" w:rsidR="00A37FFA" w:rsidRDefault="00A37FFA" w:rsidP="00A37FFA">
            <w:pPr>
              <w:pStyle w:val="EmptyCellLayoutStyle"/>
              <w:spacing w:after="0" w:line="240" w:lineRule="auto"/>
            </w:pPr>
          </w:p>
        </w:tc>
        <w:tc>
          <w:tcPr>
            <w:tcW w:w="149" w:type="dxa"/>
          </w:tcPr>
          <w:p w14:paraId="32E3AF65" w14:textId="77777777" w:rsidR="00A37FFA" w:rsidRDefault="00A37FFA" w:rsidP="00A37FFA">
            <w:pPr>
              <w:pStyle w:val="EmptyCellLayoutStyle"/>
              <w:spacing w:after="0" w:line="240" w:lineRule="auto"/>
            </w:pPr>
          </w:p>
        </w:tc>
      </w:tr>
      <w:tr w:rsidR="00A37FFA" w14:paraId="4CF7AB4D" w14:textId="77777777" w:rsidTr="00A37FFA">
        <w:tc>
          <w:tcPr>
            <w:tcW w:w="54" w:type="dxa"/>
          </w:tcPr>
          <w:p w14:paraId="394F2A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CC58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136A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DC42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FA48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979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B87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D4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0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4C84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D2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FF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232F" w14:textId="77777777" w:rsidR="00A37FFA" w:rsidRDefault="00A37FFA" w:rsidP="00A37FFA">
                  <w:pPr>
                    <w:spacing w:after="0" w:line="240" w:lineRule="auto"/>
                  </w:pPr>
                  <w:r>
                    <w:rPr>
                      <w:rFonts w:eastAsia="Arial"/>
                      <w:color w:val="000000"/>
                      <w:lang w:bidi="ru-ru" w:val="ru-ru"/>
                    </w:rPr>
                    <w:t xml:space="preserve">Да</w:t>
                  </w:r>
                </w:p>
              </w:tc>
            </w:tr>
            <w:tr w:rsidR="00A37FFA" w14:paraId="73B6C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DF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C48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454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56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7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D5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D8D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5E7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C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F6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285F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C45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94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799D9" w14:textId="77777777" w:rsidR="00A37FFA" w:rsidRDefault="00A37FFA" w:rsidP="00A37FFA">
                  <w:pPr>
                    <w:spacing w:after="0" w:line="240" w:lineRule="auto"/>
                  </w:pPr>
                </w:p>
              </w:tc>
            </w:tr>
            <w:tr w:rsidR="00A37FFA" w14:paraId="6E9BF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D4E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974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6C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8026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57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76D6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98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6307EE" w14:textId="77777777" w:rsidR="00A37FFA" w:rsidRDefault="00A37FFA" w:rsidP="00A37FFA">
            <w:pPr>
              <w:spacing w:after="0" w:line="240" w:lineRule="auto"/>
            </w:pPr>
          </w:p>
        </w:tc>
        <w:tc>
          <w:tcPr>
            <w:tcW w:w="149" w:type="dxa"/>
          </w:tcPr>
          <w:p w14:paraId="7233EC28" w14:textId="77777777" w:rsidR="00A37FFA" w:rsidRDefault="00A37FFA" w:rsidP="00A37FFA">
            <w:pPr>
              <w:pStyle w:val="EmptyCellLayoutStyle"/>
              <w:spacing w:after="0" w:line="240" w:lineRule="auto"/>
            </w:pPr>
          </w:p>
        </w:tc>
      </w:tr>
      <w:tr w:rsidR="00A37FFA" w14:paraId="1F508F61" w14:textId="77777777" w:rsidTr="00A37FFA">
        <w:trPr>
          <w:trHeight w:val="80"/>
        </w:trPr>
        <w:tc>
          <w:tcPr>
            <w:tcW w:w="54" w:type="dxa"/>
          </w:tcPr>
          <w:p w14:paraId="54737912" w14:textId="77777777" w:rsidR="00A37FFA" w:rsidRDefault="00A37FFA" w:rsidP="00A37FFA">
            <w:pPr>
              <w:pStyle w:val="EmptyCellLayoutStyle"/>
              <w:spacing w:after="0" w:line="240" w:lineRule="auto"/>
            </w:pPr>
          </w:p>
        </w:tc>
        <w:tc>
          <w:tcPr>
            <w:tcW w:w="10395" w:type="dxa"/>
          </w:tcPr>
          <w:p w14:paraId="6CF8880B" w14:textId="77777777" w:rsidR="00A37FFA" w:rsidRDefault="00A37FFA" w:rsidP="00A37FFA">
            <w:pPr>
              <w:pStyle w:val="EmptyCellLayoutStyle"/>
              <w:spacing w:after="0" w:line="240" w:lineRule="auto"/>
            </w:pPr>
          </w:p>
        </w:tc>
        <w:tc>
          <w:tcPr>
            <w:tcW w:w="149" w:type="dxa"/>
          </w:tcPr>
          <w:p w14:paraId="15880C67" w14:textId="77777777" w:rsidR="00A37FFA" w:rsidRDefault="00A37FFA" w:rsidP="00A37FFA">
            <w:pPr>
              <w:pStyle w:val="EmptyCellLayoutStyle"/>
              <w:spacing w:after="0" w:line="240" w:lineRule="auto"/>
            </w:pPr>
          </w:p>
        </w:tc>
      </w:tr>
    </w:tbl>
    <w:p xmlns:w="http://schemas.openxmlformats.org/wordprocessingml/2006/main" w14:paraId="70994C69" w14:textId="77777777" w:rsidR="00A37FFA" w:rsidRDefault="00A37FFA" w:rsidP="00A37FFA">
      <w:pPr>
        <w:spacing w:after="0" w:line="240" w:lineRule="auto"/>
      </w:pPr>
    </w:p>
    <w:p xmlns:w="http://schemas.openxmlformats.org/wordprocessingml/2006/main" w14:paraId="44153F9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QL Server Service Broker не может использовать алгоритм шифрования RC4 при работе в режиме совместимости с FIPS</w:t>
      </w:r>
    </w:p>
    <w:p xmlns:w="http://schemas.openxmlformats.org/wordprocessingml/2006/main" w14:paraId="7E368A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 SQL Server Service Broker имеет диалог, где, по крайней мере одна конечная точка была сконфигурирована для использования шифрования RC4 и сервер настроен для режима соблюдения стандарта Federal Information Processing Standard (FIPS). Шифрование RC4 не поддерживается в режиме поддержки стандарта FIP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4CB3A5" w14:textId="77777777" w:rsidTr="00A37FFA">
        <w:trPr>
          <w:trHeight w:val="54"/>
        </w:trPr>
        <w:tc>
          <w:tcPr>
            <w:tcW w:w="54" w:type="dxa"/>
          </w:tcPr>
          <w:p w14:paraId="0D75FFB5" w14:textId="77777777" w:rsidR="00A37FFA" w:rsidRDefault="00A37FFA" w:rsidP="00A37FFA">
            <w:pPr>
              <w:pStyle w:val="EmptyCellLayoutStyle"/>
              <w:spacing w:after="0" w:line="240" w:lineRule="auto"/>
            </w:pPr>
          </w:p>
        </w:tc>
        <w:tc>
          <w:tcPr>
            <w:tcW w:w="10395" w:type="dxa"/>
          </w:tcPr>
          <w:p w14:paraId="02DF8452" w14:textId="77777777" w:rsidR="00A37FFA" w:rsidRDefault="00A37FFA" w:rsidP="00A37FFA">
            <w:pPr>
              <w:pStyle w:val="EmptyCellLayoutStyle"/>
              <w:spacing w:after="0" w:line="240" w:lineRule="auto"/>
            </w:pPr>
          </w:p>
        </w:tc>
        <w:tc>
          <w:tcPr>
            <w:tcW w:w="149" w:type="dxa"/>
          </w:tcPr>
          <w:p w14:paraId="53E3EECB" w14:textId="77777777" w:rsidR="00A37FFA" w:rsidRDefault="00A37FFA" w:rsidP="00A37FFA">
            <w:pPr>
              <w:pStyle w:val="EmptyCellLayoutStyle"/>
              <w:spacing w:after="0" w:line="240" w:lineRule="auto"/>
            </w:pPr>
          </w:p>
        </w:tc>
      </w:tr>
      <w:tr w:rsidR="00A37FFA" w14:paraId="0FD802B8" w14:textId="77777777" w:rsidTr="00A37FFA">
        <w:tc>
          <w:tcPr>
            <w:tcW w:w="54" w:type="dxa"/>
          </w:tcPr>
          <w:p w14:paraId="1B949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A659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633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3DC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DCF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4DE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3E5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3B0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E8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5B7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EF8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643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23D5" w14:textId="77777777" w:rsidR="00A37FFA" w:rsidRDefault="00A37FFA" w:rsidP="00A37FFA">
                  <w:pPr>
                    <w:spacing w:after="0" w:line="240" w:lineRule="auto"/>
                  </w:pPr>
                  <w:r>
                    <w:rPr>
                      <w:rFonts w:eastAsia="Arial"/>
                      <w:color w:val="000000"/>
                      <w:lang w:bidi="ru-ru" w:val="ru-ru"/>
                    </w:rPr>
                    <w:t xml:space="preserve">Да</w:t>
                  </w:r>
                </w:p>
              </w:tc>
            </w:tr>
            <w:tr w:rsidR="00A37FFA" w14:paraId="6DA107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75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81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75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AC36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9C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398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0BE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3FF2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267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003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BCB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B964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3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14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DDBCE" w14:textId="77777777" w:rsidR="00A37FFA" w:rsidRDefault="00A37FFA" w:rsidP="00A37FFA">
                  <w:pPr>
                    <w:spacing w:after="0" w:line="240" w:lineRule="auto"/>
                  </w:pPr>
                </w:p>
              </w:tc>
            </w:tr>
            <w:tr w:rsidR="00A37FFA" w14:paraId="6F615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CA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7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8F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FE4C4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410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543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A23C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444688" w14:textId="77777777" w:rsidR="00A37FFA" w:rsidRDefault="00A37FFA" w:rsidP="00A37FFA">
            <w:pPr>
              <w:spacing w:after="0" w:line="240" w:lineRule="auto"/>
            </w:pPr>
          </w:p>
        </w:tc>
        <w:tc>
          <w:tcPr>
            <w:tcW w:w="149" w:type="dxa"/>
          </w:tcPr>
          <w:p w14:paraId="24529983" w14:textId="77777777" w:rsidR="00A37FFA" w:rsidRDefault="00A37FFA" w:rsidP="00A37FFA">
            <w:pPr>
              <w:pStyle w:val="EmptyCellLayoutStyle"/>
              <w:spacing w:after="0" w:line="240" w:lineRule="auto"/>
            </w:pPr>
          </w:p>
        </w:tc>
      </w:tr>
      <w:tr w:rsidR="00A37FFA" w14:paraId="5621C5B7" w14:textId="77777777" w:rsidTr="00A37FFA">
        <w:trPr>
          <w:trHeight w:val="80"/>
        </w:trPr>
        <w:tc>
          <w:tcPr>
            <w:tcW w:w="54" w:type="dxa"/>
          </w:tcPr>
          <w:p w14:paraId="6CED154C" w14:textId="77777777" w:rsidR="00A37FFA" w:rsidRDefault="00A37FFA" w:rsidP="00A37FFA">
            <w:pPr>
              <w:pStyle w:val="EmptyCellLayoutStyle"/>
              <w:spacing w:after="0" w:line="240" w:lineRule="auto"/>
            </w:pPr>
          </w:p>
        </w:tc>
        <w:tc>
          <w:tcPr>
            <w:tcW w:w="10395" w:type="dxa"/>
          </w:tcPr>
          <w:p w14:paraId="5E56F740" w14:textId="77777777" w:rsidR="00A37FFA" w:rsidRDefault="00A37FFA" w:rsidP="00A37FFA">
            <w:pPr>
              <w:pStyle w:val="EmptyCellLayoutStyle"/>
              <w:spacing w:after="0" w:line="240" w:lineRule="auto"/>
            </w:pPr>
          </w:p>
        </w:tc>
        <w:tc>
          <w:tcPr>
            <w:tcW w:w="149" w:type="dxa"/>
          </w:tcPr>
          <w:p w14:paraId="495828CB" w14:textId="77777777" w:rsidR="00A37FFA" w:rsidRDefault="00A37FFA" w:rsidP="00A37FFA">
            <w:pPr>
              <w:pStyle w:val="EmptyCellLayoutStyle"/>
              <w:spacing w:after="0" w:line="240" w:lineRule="auto"/>
            </w:pPr>
          </w:p>
        </w:tc>
      </w:tr>
    </w:tbl>
    <w:p xmlns:w="http://schemas.openxmlformats.org/wordprocessingml/2006/main" w14:paraId="68AAF2BE" w14:textId="77777777" w:rsidR="00A37FFA" w:rsidRDefault="00A37FFA" w:rsidP="00A37FFA">
      <w:pPr>
        <w:spacing w:after="0" w:line="240" w:lineRule="auto"/>
      </w:pPr>
    </w:p>
    <w:p xmlns:w="http://schemas.openxmlformats.org/wordprocessingml/2006/main" w14:paraId="012F47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SQL Server не может запустить обработчик событий компонента Service Broker</w:t>
      </w:r>
    </w:p>
    <w:p xmlns:w="http://schemas.openxmlformats.org/wordprocessingml/2006/main" w14:paraId="0DC88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мпоненту SQL Server Service Broker не удается запустить обработчик событий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F355EF" w14:textId="77777777" w:rsidTr="00A37FFA">
        <w:trPr>
          <w:trHeight w:val="54"/>
        </w:trPr>
        <w:tc>
          <w:tcPr>
            <w:tcW w:w="54" w:type="dxa"/>
          </w:tcPr>
          <w:p w14:paraId="616C2A6A" w14:textId="77777777" w:rsidR="00A37FFA" w:rsidRDefault="00A37FFA" w:rsidP="00A37FFA">
            <w:pPr>
              <w:pStyle w:val="EmptyCellLayoutStyle"/>
              <w:spacing w:after="0" w:line="240" w:lineRule="auto"/>
            </w:pPr>
          </w:p>
        </w:tc>
        <w:tc>
          <w:tcPr>
            <w:tcW w:w="10395" w:type="dxa"/>
          </w:tcPr>
          <w:p w14:paraId="0DA40B33" w14:textId="77777777" w:rsidR="00A37FFA" w:rsidRDefault="00A37FFA" w:rsidP="00A37FFA">
            <w:pPr>
              <w:pStyle w:val="EmptyCellLayoutStyle"/>
              <w:spacing w:after="0" w:line="240" w:lineRule="auto"/>
            </w:pPr>
          </w:p>
        </w:tc>
        <w:tc>
          <w:tcPr>
            <w:tcW w:w="149" w:type="dxa"/>
          </w:tcPr>
          <w:p w14:paraId="694E67DC" w14:textId="77777777" w:rsidR="00A37FFA" w:rsidRDefault="00A37FFA" w:rsidP="00A37FFA">
            <w:pPr>
              <w:pStyle w:val="EmptyCellLayoutStyle"/>
              <w:spacing w:after="0" w:line="240" w:lineRule="auto"/>
            </w:pPr>
          </w:p>
        </w:tc>
      </w:tr>
      <w:tr w:rsidR="00A37FFA" w14:paraId="45C0F39C" w14:textId="77777777" w:rsidTr="00A37FFA">
        <w:tc>
          <w:tcPr>
            <w:tcW w:w="54" w:type="dxa"/>
          </w:tcPr>
          <w:p w14:paraId="3534AB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4DA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334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DC7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DE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43381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F49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3D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A9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DD4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AE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53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58ADE" w14:textId="77777777" w:rsidR="00A37FFA" w:rsidRDefault="00A37FFA" w:rsidP="00A37FFA">
                  <w:pPr>
                    <w:spacing w:after="0" w:line="240" w:lineRule="auto"/>
                  </w:pPr>
                  <w:r>
                    <w:rPr>
                      <w:rFonts w:eastAsia="Arial"/>
                      <w:color w:val="000000"/>
                      <w:lang w:bidi="ru-ru" w:val="ru-ru"/>
                    </w:rPr>
                    <w:t xml:space="preserve">Да</w:t>
                  </w:r>
                </w:p>
              </w:tc>
            </w:tr>
            <w:tr w:rsidR="00A37FFA" w14:paraId="6E3E8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473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DE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5D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B51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41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AC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31D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3DA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F0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E9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29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B892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35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AE3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1C17F" w14:textId="77777777" w:rsidR="00A37FFA" w:rsidRDefault="00A37FFA" w:rsidP="00A37FFA">
                  <w:pPr>
                    <w:spacing w:after="0" w:line="240" w:lineRule="auto"/>
                  </w:pPr>
                </w:p>
              </w:tc>
            </w:tr>
            <w:tr w:rsidR="00A37FFA" w14:paraId="61CAD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DD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1B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127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E601E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D60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DDEB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998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89DEDB" w14:textId="77777777" w:rsidR="00A37FFA" w:rsidRDefault="00A37FFA" w:rsidP="00A37FFA">
            <w:pPr>
              <w:spacing w:after="0" w:line="240" w:lineRule="auto"/>
            </w:pPr>
          </w:p>
        </w:tc>
        <w:tc>
          <w:tcPr>
            <w:tcW w:w="149" w:type="dxa"/>
          </w:tcPr>
          <w:p w14:paraId="0C376F99" w14:textId="77777777" w:rsidR="00A37FFA" w:rsidRDefault="00A37FFA" w:rsidP="00A37FFA">
            <w:pPr>
              <w:pStyle w:val="EmptyCellLayoutStyle"/>
              <w:spacing w:after="0" w:line="240" w:lineRule="auto"/>
            </w:pPr>
          </w:p>
        </w:tc>
      </w:tr>
      <w:tr w:rsidR="00A37FFA" w14:paraId="7EA88BBA" w14:textId="77777777" w:rsidTr="00A37FFA">
        <w:trPr>
          <w:trHeight w:val="80"/>
        </w:trPr>
        <w:tc>
          <w:tcPr>
            <w:tcW w:w="54" w:type="dxa"/>
          </w:tcPr>
          <w:p w14:paraId="164E75E6" w14:textId="77777777" w:rsidR="00A37FFA" w:rsidRDefault="00A37FFA" w:rsidP="00A37FFA">
            <w:pPr>
              <w:pStyle w:val="EmptyCellLayoutStyle"/>
              <w:spacing w:after="0" w:line="240" w:lineRule="auto"/>
            </w:pPr>
          </w:p>
        </w:tc>
        <w:tc>
          <w:tcPr>
            <w:tcW w:w="10395" w:type="dxa"/>
          </w:tcPr>
          <w:p w14:paraId="5B0DC44E" w14:textId="77777777" w:rsidR="00A37FFA" w:rsidRDefault="00A37FFA" w:rsidP="00A37FFA">
            <w:pPr>
              <w:pStyle w:val="EmptyCellLayoutStyle"/>
              <w:spacing w:after="0" w:line="240" w:lineRule="auto"/>
            </w:pPr>
          </w:p>
        </w:tc>
        <w:tc>
          <w:tcPr>
            <w:tcW w:w="149" w:type="dxa"/>
          </w:tcPr>
          <w:p w14:paraId="3A30D6AD" w14:textId="77777777" w:rsidR="00A37FFA" w:rsidRDefault="00A37FFA" w:rsidP="00A37FFA">
            <w:pPr>
              <w:pStyle w:val="EmptyCellLayoutStyle"/>
              <w:spacing w:after="0" w:line="240" w:lineRule="auto"/>
            </w:pPr>
          </w:p>
        </w:tc>
      </w:tr>
    </w:tbl>
    <w:p xmlns:w="http://schemas.openxmlformats.org/wordprocessingml/2006/main" w14:paraId="23055974" w14:textId="77777777" w:rsidR="00A37FFA" w:rsidRDefault="00A37FFA" w:rsidP="00A37FFA">
      <w:pPr>
        <w:spacing w:after="0" w:line="240" w:lineRule="auto"/>
      </w:pPr>
    </w:p>
    <w:p xmlns:w="http://schemas.openxmlformats.org/wordprocessingml/2006/main" w14:paraId="1F458C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отсутствует таблица или недопустимый ключ в индексе для данной строки:</w:t>
      </w:r>
    </w:p>
    <w:p xmlns:w="http://schemas.openxmlformats.org/wordprocessingml/2006/main" w14:paraId="4A36C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аждой строке данных в таблице (куча или кластеризованный индекс) должна в точности соответствовать одна строка индекса в каждом некластеризованном индексе над этой таблицей. Эта ошибка означает, что в некластеризованном индексе отсутствует строка индекс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76DE9D" w14:textId="77777777" w:rsidTr="00A37FFA">
        <w:trPr>
          <w:trHeight w:val="54"/>
        </w:trPr>
        <w:tc>
          <w:tcPr>
            <w:tcW w:w="54" w:type="dxa"/>
          </w:tcPr>
          <w:p w14:paraId="325A8712" w14:textId="77777777" w:rsidR="00A37FFA" w:rsidRDefault="00A37FFA" w:rsidP="00A37FFA">
            <w:pPr>
              <w:pStyle w:val="EmptyCellLayoutStyle"/>
              <w:spacing w:after="0" w:line="240" w:lineRule="auto"/>
            </w:pPr>
          </w:p>
        </w:tc>
        <w:tc>
          <w:tcPr>
            <w:tcW w:w="10395" w:type="dxa"/>
          </w:tcPr>
          <w:p w14:paraId="55FC9D26" w14:textId="77777777" w:rsidR="00A37FFA" w:rsidRDefault="00A37FFA" w:rsidP="00A37FFA">
            <w:pPr>
              <w:pStyle w:val="EmptyCellLayoutStyle"/>
              <w:spacing w:after="0" w:line="240" w:lineRule="auto"/>
            </w:pPr>
          </w:p>
        </w:tc>
        <w:tc>
          <w:tcPr>
            <w:tcW w:w="149" w:type="dxa"/>
          </w:tcPr>
          <w:p w14:paraId="57258BF3" w14:textId="77777777" w:rsidR="00A37FFA" w:rsidRDefault="00A37FFA" w:rsidP="00A37FFA">
            <w:pPr>
              <w:pStyle w:val="EmptyCellLayoutStyle"/>
              <w:spacing w:after="0" w:line="240" w:lineRule="auto"/>
            </w:pPr>
          </w:p>
        </w:tc>
      </w:tr>
      <w:tr w:rsidR="00A37FFA" w14:paraId="28DCCCDC" w14:textId="77777777" w:rsidTr="00A37FFA">
        <w:tc>
          <w:tcPr>
            <w:tcW w:w="54" w:type="dxa"/>
          </w:tcPr>
          <w:p w14:paraId="294718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68A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74B3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F75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F6C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D98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9EE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D57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83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BB9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B65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DB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400B3" w14:textId="77777777" w:rsidR="00A37FFA" w:rsidRDefault="00A37FFA" w:rsidP="00A37FFA">
                  <w:pPr>
                    <w:spacing w:after="0" w:line="240" w:lineRule="auto"/>
                  </w:pPr>
                  <w:r>
                    <w:rPr>
                      <w:rFonts w:eastAsia="Arial"/>
                      <w:color w:val="000000"/>
                      <w:lang w:bidi="ru-ru" w:val="ru-ru"/>
                    </w:rPr>
                    <w:t xml:space="preserve">Да</w:t>
                  </w:r>
                </w:p>
              </w:tc>
            </w:tr>
            <w:tr w:rsidR="00A37FFA" w14:paraId="1551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77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AB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C7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AC10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FD2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6A5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B19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0E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0B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9E6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77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B98B5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C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174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E8674" w14:textId="77777777" w:rsidR="00A37FFA" w:rsidRDefault="00A37FFA" w:rsidP="00A37FFA">
                  <w:pPr>
                    <w:spacing w:after="0" w:line="240" w:lineRule="auto"/>
                  </w:pPr>
                </w:p>
              </w:tc>
            </w:tr>
            <w:tr w:rsidR="00A37FFA" w14:paraId="1A0342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C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7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7E7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63D3E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2236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C2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62A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6974BEC" w14:textId="77777777" w:rsidR="00A37FFA" w:rsidRDefault="00A37FFA" w:rsidP="00A37FFA">
            <w:pPr>
              <w:spacing w:after="0" w:line="240" w:lineRule="auto"/>
            </w:pPr>
          </w:p>
        </w:tc>
        <w:tc>
          <w:tcPr>
            <w:tcW w:w="149" w:type="dxa"/>
          </w:tcPr>
          <w:p w14:paraId="65487C7E" w14:textId="77777777" w:rsidR="00A37FFA" w:rsidRDefault="00A37FFA" w:rsidP="00A37FFA">
            <w:pPr>
              <w:pStyle w:val="EmptyCellLayoutStyle"/>
              <w:spacing w:after="0" w:line="240" w:lineRule="auto"/>
            </w:pPr>
          </w:p>
        </w:tc>
      </w:tr>
      <w:tr w:rsidR="00A37FFA" w14:paraId="1AFE54B5" w14:textId="77777777" w:rsidTr="00A37FFA">
        <w:trPr>
          <w:trHeight w:val="80"/>
        </w:trPr>
        <w:tc>
          <w:tcPr>
            <w:tcW w:w="54" w:type="dxa"/>
          </w:tcPr>
          <w:p w14:paraId="39ABDAA8" w14:textId="77777777" w:rsidR="00A37FFA" w:rsidRDefault="00A37FFA" w:rsidP="00A37FFA">
            <w:pPr>
              <w:pStyle w:val="EmptyCellLayoutStyle"/>
              <w:spacing w:after="0" w:line="240" w:lineRule="auto"/>
            </w:pPr>
          </w:p>
        </w:tc>
        <w:tc>
          <w:tcPr>
            <w:tcW w:w="10395" w:type="dxa"/>
          </w:tcPr>
          <w:p w14:paraId="10F0247E" w14:textId="77777777" w:rsidR="00A37FFA" w:rsidRDefault="00A37FFA" w:rsidP="00A37FFA">
            <w:pPr>
              <w:pStyle w:val="EmptyCellLayoutStyle"/>
              <w:spacing w:after="0" w:line="240" w:lineRule="auto"/>
            </w:pPr>
          </w:p>
        </w:tc>
        <w:tc>
          <w:tcPr>
            <w:tcW w:w="149" w:type="dxa"/>
          </w:tcPr>
          <w:p w14:paraId="67B4B7DC" w14:textId="77777777" w:rsidR="00A37FFA" w:rsidRDefault="00A37FFA" w:rsidP="00A37FFA">
            <w:pPr>
              <w:pStyle w:val="EmptyCellLayoutStyle"/>
              <w:spacing w:after="0" w:line="240" w:lineRule="auto"/>
            </w:pPr>
          </w:p>
        </w:tc>
      </w:tr>
    </w:tbl>
    <w:p xmlns:w="http://schemas.openxmlformats.org/wordprocessingml/2006/main" w14:paraId="2A0458CE" w14:textId="77777777" w:rsidR="00A37FFA" w:rsidRDefault="00A37FFA" w:rsidP="00A37FFA">
      <w:pPr>
        <w:spacing w:after="0" w:line="240" w:lineRule="auto"/>
      </w:pPr>
    </w:p>
    <w:p xmlns:w="http://schemas.openxmlformats.org/wordprocessingml/2006/main" w14:paraId="03CFA16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индексированное представление не содержит все строки, созданные определением представления.</w:t>
      </w:r>
    </w:p>
    <w:p xmlns:w="http://schemas.openxmlformats.org/wordprocessingml/2006/main" w14:paraId="4F6F48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ополнительные сведения о данной ошибке см. в электронной документации. Это не всегда означает нарушение целостности данных в этой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7A4040" w14:textId="77777777" w:rsidTr="00A37FFA">
        <w:trPr>
          <w:trHeight w:val="54"/>
        </w:trPr>
        <w:tc>
          <w:tcPr>
            <w:tcW w:w="54" w:type="dxa"/>
          </w:tcPr>
          <w:p w14:paraId="7B4C9C02" w14:textId="77777777" w:rsidR="00A37FFA" w:rsidRDefault="00A37FFA" w:rsidP="00A37FFA">
            <w:pPr>
              <w:pStyle w:val="EmptyCellLayoutStyle"/>
              <w:spacing w:after="0" w:line="240" w:lineRule="auto"/>
            </w:pPr>
          </w:p>
        </w:tc>
        <w:tc>
          <w:tcPr>
            <w:tcW w:w="10395" w:type="dxa"/>
          </w:tcPr>
          <w:p w14:paraId="4509ED9D" w14:textId="77777777" w:rsidR="00A37FFA" w:rsidRDefault="00A37FFA" w:rsidP="00A37FFA">
            <w:pPr>
              <w:pStyle w:val="EmptyCellLayoutStyle"/>
              <w:spacing w:after="0" w:line="240" w:lineRule="auto"/>
            </w:pPr>
          </w:p>
        </w:tc>
        <w:tc>
          <w:tcPr>
            <w:tcW w:w="149" w:type="dxa"/>
          </w:tcPr>
          <w:p w14:paraId="28ED87AA" w14:textId="77777777" w:rsidR="00A37FFA" w:rsidRDefault="00A37FFA" w:rsidP="00A37FFA">
            <w:pPr>
              <w:pStyle w:val="EmptyCellLayoutStyle"/>
              <w:spacing w:after="0" w:line="240" w:lineRule="auto"/>
            </w:pPr>
          </w:p>
        </w:tc>
      </w:tr>
      <w:tr w:rsidR="00A37FFA" w14:paraId="7C98DD2A" w14:textId="77777777" w:rsidTr="00A37FFA">
        <w:tc>
          <w:tcPr>
            <w:tcW w:w="54" w:type="dxa"/>
          </w:tcPr>
          <w:p w14:paraId="5BFFB9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E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142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8BA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60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082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0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AE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BA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FC2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043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6D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5376C" w14:textId="77777777" w:rsidR="00A37FFA" w:rsidRDefault="00A37FFA" w:rsidP="00A37FFA">
                  <w:pPr>
                    <w:spacing w:after="0" w:line="240" w:lineRule="auto"/>
                  </w:pPr>
                  <w:r>
                    <w:rPr>
                      <w:rFonts w:eastAsia="Arial"/>
                      <w:color w:val="000000"/>
                      <w:lang w:bidi="ru-ru" w:val="ru-ru"/>
                    </w:rPr>
                    <w:t xml:space="preserve">Да</w:t>
                  </w:r>
                </w:p>
              </w:tc>
            </w:tr>
            <w:tr w:rsidR="00A37FFA" w14:paraId="1AB53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649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4B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8EF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4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41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12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BA0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9C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5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2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31E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1F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DE1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0A10" w14:textId="77777777" w:rsidR="00A37FFA" w:rsidRDefault="00A37FFA" w:rsidP="00A37FFA">
                  <w:pPr>
                    <w:spacing w:after="0" w:line="240" w:lineRule="auto"/>
                  </w:pPr>
                </w:p>
              </w:tc>
            </w:tr>
            <w:tr w:rsidR="00A37FFA" w14:paraId="3CEE6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2A8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A6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3E0B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E76B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2611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78CC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50F02F" w14:textId="77777777" w:rsidR="00A37FFA" w:rsidRDefault="00A37FFA" w:rsidP="00A37FFA">
            <w:pPr>
              <w:spacing w:after="0" w:line="240" w:lineRule="auto"/>
            </w:pPr>
          </w:p>
        </w:tc>
        <w:tc>
          <w:tcPr>
            <w:tcW w:w="149" w:type="dxa"/>
          </w:tcPr>
          <w:p w14:paraId="1B1B2CF8" w14:textId="77777777" w:rsidR="00A37FFA" w:rsidRDefault="00A37FFA" w:rsidP="00A37FFA">
            <w:pPr>
              <w:pStyle w:val="EmptyCellLayoutStyle"/>
              <w:spacing w:after="0" w:line="240" w:lineRule="auto"/>
            </w:pPr>
          </w:p>
        </w:tc>
      </w:tr>
      <w:tr w:rsidR="00A37FFA" w14:paraId="1E9CE263" w14:textId="77777777" w:rsidTr="00A37FFA">
        <w:trPr>
          <w:trHeight w:val="80"/>
        </w:trPr>
        <w:tc>
          <w:tcPr>
            <w:tcW w:w="54" w:type="dxa"/>
          </w:tcPr>
          <w:p w14:paraId="0F698182" w14:textId="77777777" w:rsidR="00A37FFA" w:rsidRDefault="00A37FFA" w:rsidP="00A37FFA">
            <w:pPr>
              <w:pStyle w:val="EmptyCellLayoutStyle"/>
              <w:spacing w:after="0" w:line="240" w:lineRule="auto"/>
            </w:pPr>
          </w:p>
        </w:tc>
        <w:tc>
          <w:tcPr>
            <w:tcW w:w="10395" w:type="dxa"/>
          </w:tcPr>
          <w:p w14:paraId="5D9A0568" w14:textId="77777777" w:rsidR="00A37FFA" w:rsidRDefault="00A37FFA" w:rsidP="00A37FFA">
            <w:pPr>
              <w:pStyle w:val="EmptyCellLayoutStyle"/>
              <w:spacing w:after="0" w:line="240" w:lineRule="auto"/>
            </w:pPr>
          </w:p>
        </w:tc>
        <w:tc>
          <w:tcPr>
            <w:tcW w:w="149" w:type="dxa"/>
          </w:tcPr>
          <w:p w14:paraId="78CE54EC" w14:textId="77777777" w:rsidR="00A37FFA" w:rsidRDefault="00A37FFA" w:rsidP="00A37FFA">
            <w:pPr>
              <w:pStyle w:val="EmptyCellLayoutStyle"/>
              <w:spacing w:after="0" w:line="240" w:lineRule="auto"/>
            </w:pPr>
          </w:p>
        </w:tc>
      </w:tr>
    </w:tbl>
    <w:p xmlns:w="http://schemas.openxmlformats.org/wordprocessingml/2006/main" w14:paraId="03A5C52A" w14:textId="77777777" w:rsidR="00A37FFA" w:rsidRDefault="00A37FFA" w:rsidP="00A37FFA">
      <w:pPr>
        <w:spacing w:after="0" w:line="240" w:lineRule="auto"/>
      </w:pPr>
    </w:p>
    <w:p xmlns:w="http://schemas.openxmlformats.org/wordprocessingml/2006/main" w14:paraId="09897D8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закция вызвала взаимоблокировку ресурсов с другим процессом и была выбрана жертвой взаимоблокировки. Запустите транзакцию повторно</w:t>
      </w:r>
    </w:p>
    <w:p xmlns:w="http://schemas.openxmlformats.org/wordprocessingml/2006/main" w14:paraId="7AA17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когда Microsoft SQL Server обнаруживает взаимоблокировку. Взаимоблокировка возникает, когда каждый из двух (или более) процессов пытается получить доступ к ресурсу, заблокированному другим процессом. Так как каждый процесс запрашивает другой ресурс, ни один из процессов не может завершиться. При обнаружении взаимоблокировки SQL Server выполняет откат команды с наименьшим временем обработки и возвращает клиентскому приложению сообщение об ошибке 1205. Эта ошибка не является неустранимой и не обязательно вызывает прекращение выполнения паке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876791" w14:textId="77777777" w:rsidTr="00A37FFA">
        <w:trPr>
          <w:trHeight w:val="54"/>
        </w:trPr>
        <w:tc>
          <w:tcPr>
            <w:tcW w:w="54" w:type="dxa"/>
          </w:tcPr>
          <w:p w14:paraId="1E61B00E" w14:textId="77777777" w:rsidR="00A37FFA" w:rsidRDefault="00A37FFA" w:rsidP="00A37FFA">
            <w:pPr>
              <w:pStyle w:val="EmptyCellLayoutStyle"/>
              <w:spacing w:after="0" w:line="240" w:lineRule="auto"/>
            </w:pPr>
          </w:p>
        </w:tc>
        <w:tc>
          <w:tcPr>
            <w:tcW w:w="10395" w:type="dxa"/>
          </w:tcPr>
          <w:p w14:paraId="24ABC927" w14:textId="77777777" w:rsidR="00A37FFA" w:rsidRDefault="00A37FFA" w:rsidP="00A37FFA">
            <w:pPr>
              <w:pStyle w:val="EmptyCellLayoutStyle"/>
              <w:spacing w:after="0" w:line="240" w:lineRule="auto"/>
            </w:pPr>
          </w:p>
        </w:tc>
        <w:tc>
          <w:tcPr>
            <w:tcW w:w="149" w:type="dxa"/>
          </w:tcPr>
          <w:p w14:paraId="6D509C41" w14:textId="77777777" w:rsidR="00A37FFA" w:rsidRDefault="00A37FFA" w:rsidP="00A37FFA">
            <w:pPr>
              <w:pStyle w:val="EmptyCellLayoutStyle"/>
              <w:spacing w:after="0" w:line="240" w:lineRule="auto"/>
            </w:pPr>
          </w:p>
        </w:tc>
      </w:tr>
      <w:tr w:rsidR="00A37FFA" w14:paraId="67D7ADC6" w14:textId="77777777" w:rsidTr="00A37FFA">
        <w:tc>
          <w:tcPr>
            <w:tcW w:w="54" w:type="dxa"/>
          </w:tcPr>
          <w:p w14:paraId="0D9D0C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216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F766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598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87DC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6707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2E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1D7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26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599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E7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8E3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12B6" w14:textId="77777777" w:rsidR="00A37FFA" w:rsidRDefault="00A37FFA" w:rsidP="00A37FFA">
                  <w:pPr>
                    <w:spacing w:after="0" w:line="240" w:lineRule="auto"/>
                  </w:pPr>
                  <w:r>
                    <w:rPr>
                      <w:rFonts w:eastAsia="Arial"/>
                      <w:color w:val="000000"/>
                      <w:lang w:bidi="ru-ru" w:val="ru-ru"/>
                    </w:rPr>
                    <w:t xml:space="preserve">Да</w:t>
                  </w:r>
                </w:p>
              </w:tc>
            </w:tr>
            <w:tr w:rsidR="00A37FFA" w14:paraId="5154DA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83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1C9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FB455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3C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C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04A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7BF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8E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8E3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E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7EB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BFF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34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D518F" w14:textId="77777777" w:rsidR="00A37FFA" w:rsidRDefault="00A37FFA" w:rsidP="00A37FFA">
                  <w:pPr>
                    <w:spacing w:after="0" w:line="240" w:lineRule="auto"/>
                  </w:pPr>
                </w:p>
              </w:tc>
            </w:tr>
            <w:tr w:rsidR="00A37FFA" w14:paraId="6C20F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98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877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6C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A485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AE55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C29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C09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AA0A87" w14:textId="77777777" w:rsidR="00A37FFA" w:rsidRDefault="00A37FFA" w:rsidP="00A37FFA">
            <w:pPr>
              <w:spacing w:after="0" w:line="240" w:lineRule="auto"/>
            </w:pPr>
          </w:p>
        </w:tc>
        <w:tc>
          <w:tcPr>
            <w:tcW w:w="149" w:type="dxa"/>
          </w:tcPr>
          <w:p w14:paraId="0B62C978" w14:textId="77777777" w:rsidR="00A37FFA" w:rsidRDefault="00A37FFA" w:rsidP="00A37FFA">
            <w:pPr>
              <w:pStyle w:val="EmptyCellLayoutStyle"/>
              <w:spacing w:after="0" w:line="240" w:lineRule="auto"/>
            </w:pPr>
          </w:p>
        </w:tc>
      </w:tr>
      <w:tr w:rsidR="00A37FFA" w14:paraId="3F5AE466" w14:textId="77777777" w:rsidTr="00A37FFA">
        <w:trPr>
          <w:trHeight w:val="80"/>
        </w:trPr>
        <w:tc>
          <w:tcPr>
            <w:tcW w:w="54" w:type="dxa"/>
          </w:tcPr>
          <w:p w14:paraId="58327313" w14:textId="77777777" w:rsidR="00A37FFA" w:rsidRDefault="00A37FFA" w:rsidP="00A37FFA">
            <w:pPr>
              <w:pStyle w:val="EmptyCellLayoutStyle"/>
              <w:spacing w:after="0" w:line="240" w:lineRule="auto"/>
            </w:pPr>
          </w:p>
        </w:tc>
        <w:tc>
          <w:tcPr>
            <w:tcW w:w="10395" w:type="dxa"/>
          </w:tcPr>
          <w:p w14:paraId="22757A31" w14:textId="77777777" w:rsidR="00A37FFA" w:rsidRDefault="00A37FFA" w:rsidP="00A37FFA">
            <w:pPr>
              <w:pStyle w:val="EmptyCellLayoutStyle"/>
              <w:spacing w:after="0" w:line="240" w:lineRule="auto"/>
            </w:pPr>
          </w:p>
        </w:tc>
        <w:tc>
          <w:tcPr>
            <w:tcW w:w="149" w:type="dxa"/>
          </w:tcPr>
          <w:p w14:paraId="0FDD7EEC" w14:textId="77777777" w:rsidR="00A37FFA" w:rsidRDefault="00A37FFA" w:rsidP="00A37FFA">
            <w:pPr>
              <w:pStyle w:val="EmptyCellLayoutStyle"/>
              <w:spacing w:after="0" w:line="240" w:lineRule="auto"/>
            </w:pPr>
          </w:p>
        </w:tc>
      </w:tr>
    </w:tbl>
    <w:p xmlns:w="http://schemas.openxmlformats.org/wordprocessingml/2006/main" w14:paraId="1CF8ED88" w14:textId="77777777" w:rsidR="00A37FFA" w:rsidRDefault="00A37FFA" w:rsidP="00A37FFA">
      <w:pPr>
        <w:spacing w:after="0" w:line="240" w:lineRule="auto"/>
      </w:pPr>
    </w:p>
    <w:p xmlns:w="http://schemas.openxmlformats.org/wordprocessingml/2006/main" w14:paraId="14BD310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проверка завершилась неудачно. Слот перекрывается с предыдущей строкой</w:t>
      </w:r>
    </w:p>
    <w:p xmlns:w="http://schemas.openxmlformats.org/wordprocessingml/2006/main" w14:paraId="390EC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мещение области памяти S_ID в массиве смещений областей памяти не превышает конца предыдущей области памяти или равно ему, поэтому они перекрываются. TEST равен «sorted [i].offset &gt;= max», где левая часть выражения означает ADDRESS, а «max» — конец предыдущей области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946160" w14:textId="77777777" w:rsidTr="00A37FFA">
        <w:trPr>
          <w:trHeight w:val="54"/>
        </w:trPr>
        <w:tc>
          <w:tcPr>
            <w:tcW w:w="54" w:type="dxa"/>
          </w:tcPr>
          <w:p w14:paraId="0668CCBB" w14:textId="77777777" w:rsidR="00A37FFA" w:rsidRDefault="00A37FFA" w:rsidP="00A37FFA">
            <w:pPr>
              <w:pStyle w:val="EmptyCellLayoutStyle"/>
              <w:spacing w:after="0" w:line="240" w:lineRule="auto"/>
            </w:pPr>
          </w:p>
        </w:tc>
        <w:tc>
          <w:tcPr>
            <w:tcW w:w="10395" w:type="dxa"/>
          </w:tcPr>
          <w:p w14:paraId="7D82D987" w14:textId="77777777" w:rsidR="00A37FFA" w:rsidRDefault="00A37FFA" w:rsidP="00A37FFA">
            <w:pPr>
              <w:pStyle w:val="EmptyCellLayoutStyle"/>
              <w:spacing w:after="0" w:line="240" w:lineRule="auto"/>
            </w:pPr>
          </w:p>
        </w:tc>
        <w:tc>
          <w:tcPr>
            <w:tcW w:w="149" w:type="dxa"/>
          </w:tcPr>
          <w:p w14:paraId="1FE007B5" w14:textId="77777777" w:rsidR="00A37FFA" w:rsidRDefault="00A37FFA" w:rsidP="00A37FFA">
            <w:pPr>
              <w:pStyle w:val="EmptyCellLayoutStyle"/>
              <w:spacing w:after="0" w:line="240" w:lineRule="auto"/>
            </w:pPr>
          </w:p>
        </w:tc>
      </w:tr>
      <w:tr w:rsidR="00A37FFA" w14:paraId="14267FBC" w14:textId="77777777" w:rsidTr="00A37FFA">
        <w:tc>
          <w:tcPr>
            <w:tcW w:w="54" w:type="dxa"/>
          </w:tcPr>
          <w:p w14:paraId="076889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CB7F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677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753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24F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2FCC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9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8E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D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7B5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CF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BB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93C4D" w14:textId="77777777" w:rsidR="00A37FFA" w:rsidRDefault="00A37FFA" w:rsidP="00A37FFA">
                  <w:pPr>
                    <w:spacing w:after="0" w:line="240" w:lineRule="auto"/>
                  </w:pPr>
                  <w:r>
                    <w:rPr>
                      <w:rFonts w:eastAsia="Arial"/>
                      <w:color w:val="000000"/>
                      <w:lang w:bidi="ru-ru" w:val="ru-ru"/>
                    </w:rPr>
                    <w:t xml:space="preserve">Да</w:t>
                  </w:r>
                </w:p>
              </w:tc>
            </w:tr>
            <w:tr w:rsidR="00A37FFA" w14:paraId="0A360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9B7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61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5D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B333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D3A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2B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D2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995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B6A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A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78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677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D2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F3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DBA79" w14:textId="77777777" w:rsidR="00A37FFA" w:rsidRDefault="00A37FFA" w:rsidP="00A37FFA">
                  <w:pPr>
                    <w:spacing w:after="0" w:line="240" w:lineRule="auto"/>
                  </w:pPr>
                </w:p>
              </w:tc>
            </w:tr>
            <w:tr w:rsidR="00A37FFA" w14:paraId="64FD39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741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90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6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8AC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91D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C7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E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CCDA45" w14:textId="77777777" w:rsidR="00A37FFA" w:rsidRDefault="00A37FFA" w:rsidP="00A37FFA">
            <w:pPr>
              <w:spacing w:after="0" w:line="240" w:lineRule="auto"/>
            </w:pPr>
          </w:p>
        </w:tc>
        <w:tc>
          <w:tcPr>
            <w:tcW w:w="149" w:type="dxa"/>
          </w:tcPr>
          <w:p w14:paraId="53DE59C3" w14:textId="77777777" w:rsidR="00A37FFA" w:rsidRDefault="00A37FFA" w:rsidP="00A37FFA">
            <w:pPr>
              <w:pStyle w:val="EmptyCellLayoutStyle"/>
              <w:spacing w:after="0" w:line="240" w:lineRule="auto"/>
            </w:pPr>
          </w:p>
        </w:tc>
      </w:tr>
      <w:tr w:rsidR="00A37FFA" w14:paraId="73D40333" w14:textId="77777777" w:rsidTr="00A37FFA">
        <w:trPr>
          <w:trHeight w:val="80"/>
        </w:trPr>
        <w:tc>
          <w:tcPr>
            <w:tcW w:w="54" w:type="dxa"/>
          </w:tcPr>
          <w:p w14:paraId="23FF065F" w14:textId="77777777" w:rsidR="00A37FFA" w:rsidRDefault="00A37FFA" w:rsidP="00A37FFA">
            <w:pPr>
              <w:pStyle w:val="EmptyCellLayoutStyle"/>
              <w:spacing w:after="0" w:line="240" w:lineRule="auto"/>
            </w:pPr>
          </w:p>
        </w:tc>
        <w:tc>
          <w:tcPr>
            <w:tcW w:w="10395" w:type="dxa"/>
          </w:tcPr>
          <w:p w14:paraId="09A43166" w14:textId="77777777" w:rsidR="00A37FFA" w:rsidRDefault="00A37FFA" w:rsidP="00A37FFA">
            <w:pPr>
              <w:pStyle w:val="EmptyCellLayoutStyle"/>
              <w:spacing w:after="0" w:line="240" w:lineRule="auto"/>
            </w:pPr>
          </w:p>
        </w:tc>
        <w:tc>
          <w:tcPr>
            <w:tcW w:w="149" w:type="dxa"/>
          </w:tcPr>
          <w:p w14:paraId="7B07C315" w14:textId="77777777" w:rsidR="00A37FFA" w:rsidRDefault="00A37FFA" w:rsidP="00A37FFA">
            <w:pPr>
              <w:pStyle w:val="EmptyCellLayoutStyle"/>
              <w:spacing w:after="0" w:line="240" w:lineRule="auto"/>
            </w:pPr>
          </w:p>
        </w:tc>
      </w:tr>
    </w:tbl>
    <w:p xmlns:w="http://schemas.openxmlformats.org/wordprocessingml/2006/main" w14:paraId="278B9E0F" w14:textId="77777777" w:rsidR="00A37FFA" w:rsidRDefault="00A37FFA" w:rsidP="00A37FFA">
      <w:pPr>
        <w:spacing w:after="0" w:line="240" w:lineRule="auto"/>
      </w:pPr>
    </w:p>
    <w:p xmlns:w="http://schemas.openxmlformats.org/wordprocessingml/2006/main" w14:paraId="323B79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открыть указанную в ссылке таблицу</w:t>
      </w:r>
    </w:p>
    <w:p xmlns:w="http://schemas.openxmlformats.org/wordprocessingml/2006/main" w14:paraId="2EC014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принимается попытка добавления, удаления или изменения ограничения для таблицы с установленной блокировкой стабилизации схемы (LCK_M_SCH_S или Sch-S). Данная блокировка стабилизации схемы несовместима с DDL. Данная блокировка может быть установлена запросом к этой таблице, на компиляцию которого требуется много времен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45341" w14:textId="77777777" w:rsidTr="00A37FFA">
        <w:trPr>
          <w:trHeight w:val="54"/>
        </w:trPr>
        <w:tc>
          <w:tcPr>
            <w:tcW w:w="54" w:type="dxa"/>
          </w:tcPr>
          <w:p w14:paraId="19ED57DA" w14:textId="77777777" w:rsidR="00A37FFA" w:rsidRDefault="00A37FFA" w:rsidP="00A37FFA">
            <w:pPr>
              <w:pStyle w:val="EmptyCellLayoutStyle"/>
              <w:spacing w:after="0" w:line="240" w:lineRule="auto"/>
            </w:pPr>
          </w:p>
        </w:tc>
        <w:tc>
          <w:tcPr>
            <w:tcW w:w="10395" w:type="dxa"/>
          </w:tcPr>
          <w:p w14:paraId="414FF972" w14:textId="77777777" w:rsidR="00A37FFA" w:rsidRDefault="00A37FFA" w:rsidP="00A37FFA">
            <w:pPr>
              <w:pStyle w:val="EmptyCellLayoutStyle"/>
              <w:spacing w:after="0" w:line="240" w:lineRule="auto"/>
            </w:pPr>
          </w:p>
        </w:tc>
        <w:tc>
          <w:tcPr>
            <w:tcW w:w="149" w:type="dxa"/>
          </w:tcPr>
          <w:p w14:paraId="34216D8C" w14:textId="77777777" w:rsidR="00A37FFA" w:rsidRDefault="00A37FFA" w:rsidP="00A37FFA">
            <w:pPr>
              <w:pStyle w:val="EmptyCellLayoutStyle"/>
              <w:spacing w:after="0" w:line="240" w:lineRule="auto"/>
            </w:pPr>
          </w:p>
        </w:tc>
      </w:tr>
      <w:tr w:rsidR="00A37FFA" w14:paraId="78156C48" w14:textId="77777777" w:rsidTr="00A37FFA">
        <w:tc>
          <w:tcPr>
            <w:tcW w:w="54" w:type="dxa"/>
          </w:tcPr>
          <w:p w14:paraId="66AA8B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71FF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0D2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75AB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3B5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5D1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2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AF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2E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15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D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DBD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6A85A" w14:textId="77777777" w:rsidR="00A37FFA" w:rsidRDefault="00A37FFA" w:rsidP="00A37FFA">
                  <w:pPr>
                    <w:spacing w:after="0" w:line="240" w:lineRule="auto"/>
                  </w:pPr>
                  <w:r>
                    <w:rPr>
                      <w:rFonts w:eastAsia="Arial"/>
                      <w:color w:val="000000"/>
                      <w:lang w:bidi="ru-ru" w:val="ru-ru"/>
                    </w:rPr>
                    <w:t xml:space="preserve">Да</w:t>
                  </w:r>
                </w:p>
              </w:tc>
            </w:tr>
            <w:tr w:rsidR="00A37FFA" w14:paraId="00025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B40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3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6CF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79F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4E7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164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0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038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509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B4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CE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1D6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87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E0F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4FB" w14:textId="77777777" w:rsidR="00A37FFA" w:rsidRDefault="00A37FFA" w:rsidP="00A37FFA">
                  <w:pPr>
                    <w:spacing w:after="0" w:line="240" w:lineRule="auto"/>
                  </w:pPr>
                </w:p>
              </w:tc>
            </w:tr>
            <w:tr w:rsidR="00A37FFA" w14:paraId="203AE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815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45D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FA776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966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BA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945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7291D7" w14:textId="77777777" w:rsidR="00A37FFA" w:rsidRDefault="00A37FFA" w:rsidP="00A37FFA">
            <w:pPr>
              <w:spacing w:after="0" w:line="240" w:lineRule="auto"/>
            </w:pPr>
          </w:p>
        </w:tc>
        <w:tc>
          <w:tcPr>
            <w:tcW w:w="149" w:type="dxa"/>
          </w:tcPr>
          <w:p w14:paraId="74519030" w14:textId="77777777" w:rsidR="00A37FFA" w:rsidRDefault="00A37FFA" w:rsidP="00A37FFA">
            <w:pPr>
              <w:pStyle w:val="EmptyCellLayoutStyle"/>
              <w:spacing w:after="0" w:line="240" w:lineRule="auto"/>
            </w:pPr>
          </w:p>
        </w:tc>
      </w:tr>
      <w:tr w:rsidR="00A37FFA" w14:paraId="4B5B67B8" w14:textId="77777777" w:rsidTr="00A37FFA">
        <w:trPr>
          <w:trHeight w:val="80"/>
        </w:trPr>
        <w:tc>
          <w:tcPr>
            <w:tcW w:w="54" w:type="dxa"/>
          </w:tcPr>
          <w:p w14:paraId="68E80741" w14:textId="77777777" w:rsidR="00A37FFA" w:rsidRDefault="00A37FFA" w:rsidP="00A37FFA">
            <w:pPr>
              <w:pStyle w:val="EmptyCellLayoutStyle"/>
              <w:spacing w:after="0" w:line="240" w:lineRule="auto"/>
            </w:pPr>
          </w:p>
        </w:tc>
        <w:tc>
          <w:tcPr>
            <w:tcW w:w="10395" w:type="dxa"/>
          </w:tcPr>
          <w:p w14:paraId="286B479E" w14:textId="77777777" w:rsidR="00A37FFA" w:rsidRDefault="00A37FFA" w:rsidP="00A37FFA">
            <w:pPr>
              <w:pStyle w:val="EmptyCellLayoutStyle"/>
              <w:spacing w:after="0" w:line="240" w:lineRule="auto"/>
            </w:pPr>
          </w:p>
        </w:tc>
        <w:tc>
          <w:tcPr>
            <w:tcW w:w="149" w:type="dxa"/>
          </w:tcPr>
          <w:p w14:paraId="36A74DAB" w14:textId="77777777" w:rsidR="00A37FFA" w:rsidRDefault="00A37FFA" w:rsidP="00A37FFA">
            <w:pPr>
              <w:pStyle w:val="EmptyCellLayoutStyle"/>
              <w:spacing w:after="0" w:line="240" w:lineRule="auto"/>
            </w:pPr>
          </w:p>
        </w:tc>
      </w:tr>
    </w:tbl>
    <w:p xmlns:w="http://schemas.openxmlformats.org/wordprocessingml/2006/main" w14:paraId="0CA6EC71" w14:textId="77777777" w:rsidR="00A37FFA" w:rsidRDefault="00A37FFA" w:rsidP="00A37FFA">
      <w:pPr>
        <w:spacing w:after="0" w:line="240" w:lineRule="auto"/>
      </w:pPr>
    </w:p>
    <w:p xmlns:w="http://schemas.openxmlformats.org/wordprocessingml/2006/main" w14:paraId="7AC962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спределенная транзакция прервана MSDTC</w:t>
      </w:r>
    </w:p>
    <w:p xmlns:w="http://schemas.openxmlformats.org/wordprocessingml/2006/main" w14:paraId="1AD1AB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распределенная транзакция прервана MSDTC.</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599358" w14:textId="77777777" w:rsidTr="00A37FFA">
        <w:trPr>
          <w:trHeight w:val="54"/>
        </w:trPr>
        <w:tc>
          <w:tcPr>
            <w:tcW w:w="54" w:type="dxa"/>
          </w:tcPr>
          <w:p w14:paraId="78BFF255" w14:textId="77777777" w:rsidR="00A37FFA" w:rsidRDefault="00A37FFA" w:rsidP="00A37FFA">
            <w:pPr>
              <w:pStyle w:val="EmptyCellLayoutStyle"/>
              <w:spacing w:after="0" w:line="240" w:lineRule="auto"/>
            </w:pPr>
          </w:p>
        </w:tc>
        <w:tc>
          <w:tcPr>
            <w:tcW w:w="10395" w:type="dxa"/>
          </w:tcPr>
          <w:p w14:paraId="76C09685" w14:textId="77777777" w:rsidR="00A37FFA" w:rsidRDefault="00A37FFA" w:rsidP="00A37FFA">
            <w:pPr>
              <w:pStyle w:val="EmptyCellLayoutStyle"/>
              <w:spacing w:after="0" w:line="240" w:lineRule="auto"/>
            </w:pPr>
          </w:p>
        </w:tc>
        <w:tc>
          <w:tcPr>
            <w:tcW w:w="149" w:type="dxa"/>
          </w:tcPr>
          <w:p w14:paraId="555B5F08" w14:textId="77777777" w:rsidR="00A37FFA" w:rsidRDefault="00A37FFA" w:rsidP="00A37FFA">
            <w:pPr>
              <w:pStyle w:val="EmptyCellLayoutStyle"/>
              <w:spacing w:after="0" w:line="240" w:lineRule="auto"/>
            </w:pPr>
          </w:p>
        </w:tc>
      </w:tr>
      <w:tr w:rsidR="00A37FFA" w14:paraId="4B92B6C6" w14:textId="77777777" w:rsidTr="00A37FFA">
        <w:tc>
          <w:tcPr>
            <w:tcW w:w="54" w:type="dxa"/>
          </w:tcPr>
          <w:p w14:paraId="60765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D4D8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FB47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64C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0E4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DE4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C49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55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96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8A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A3D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516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F0FF" w14:textId="77777777" w:rsidR="00A37FFA" w:rsidRDefault="00A37FFA" w:rsidP="00A37FFA">
                  <w:pPr>
                    <w:spacing w:after="0" w:line="240" w:lineRule="auto"/>
                  </w:pPr>
                  <w:r>
                    <w:rPr>
                      <w:rFonts w:eastAsia="Arial"/>
                      <w:color w:val="000000"/>
                      <w:lang w:bidi="ru-ru" w:val="ru-ru"/>
                    </w:rPr>
                    <w:t xml:space="preserve">Да</w:t>
                  </w:r>
                </w:p>
              </w:tc>
            </w:tr>
            <w:tr w:rsidR="00A37FFA" w14:paraId="68EFA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93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72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4B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BF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1C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88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2B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37494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3A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6AD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52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603E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1F4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493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D8C80" w14:textId="77777777" w:rsidR="00A37FFA" w:rsidRDefault="00A37FFA" w:rsidP="00A37FFA">
                  <w:pPr>
                    <w:spacing w:after="0" w:line="240" w:lineRule="auto"/>
                  </w:pPr>
                </w:p>
              </w:tc>
            </w:tr>
            <w:tr w:rsidR="00A37FFA" w14:paraId="7584E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A44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3A24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7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5B691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E71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D7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BBE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0862B9" w14:textId="77777777" w:rsidR="00A37FFA" w:rsidRDefault="00A37FFA" w:rsidP="00A37FFA">
            <w:pPr>
              <w:spacing w:after="0" w:line="240" w:lineRule="auto"/>
            </w:pPr>
          </w:p>
        </w:tc>
        <w:tc>
          <w:tcPr>
            <w:tcW w:w="149" w:type="dxa"/>
          </w:tcPr>
          <w:p w14:paraId="34C02D32" w14:textId="77777777" w:rsidR="00A37FFA" w:rsidRDefault="00A37FFA" w:rsidP="00A37FFA">
            <w:pPr>
              <w:pStyle w:val="EmptyCellLayoutStyle"/>
              <w:spacing w:after="0" w:line="240" w:lineRule="auto"/>
            </w:pPr>
          </w:p>
        </w:tc>
      </w:tr>
      <w:tr w:rsidR="00A37FFA" w14:paraId="0F4EFEEE" w14:textId="77777777" w:rsidTr="00A37FFA">
        <w:trPr>
          <w:trHeight w:val="80"/>
        </w:trPr>
        <w:tc>
          <w:tcPr>
            <w:tcW w:w="54" w:type="dxa"/>
          </w:tcPr>
          <w:p w14:paraId="567A9B13" w14:textId="77777777" w:rsidR="00A37FFA" w:rsidRDefault="00A37FFA" w:rsidP="00A37FFA">
            <w:pPr>
              <w:pStyle w:val="EmptyCellLayoutStyle"/>
              <w:spacing w:after="0" w:line="240" w:lineRule="auto"/>
            </w:pPr>
          </w:p>
        </w:tc>
        <w:tc>
          <w:tcPr>
            <w:tcW w:w="10395" w:type="dxa"/>
          </w:tcPr>
          <w:p w14:paraId="389C1D3E" w14:textId="77777777" w:rsidR="00A37FFA" w:rsidRDefault="00A37FFA" w:rsidP="00A37FFA">
            <w:pPr>
              <w:pStyle w:val="EmptyCellLayoutStyle"/>
              <w:spacing w:after="0" w:line="240" w:lineRule="auto"/>
            </w:pPr>
          </w:p>
        </w:tc>
        <w:tc>
          <w:tcPr>
            <w:tcW w:w="149" w:type="dxa"/>
          </w:tcPr>
          <w:p w14:paraId="581A983B" w14:textId="77777777" w:rsidR="00A37FFA" w:rsidRDefault="00A37FFA" w:rsidP="00A37FFA">
            <w:pPr>
              <w:pStyle w:val="EmptyCellLayoutStyle"/>
              <w:spacing w:after="0" w:line="240" w:lineRule="auto"/>
            </w:pPr>
          </w:p>
        </w:tc>
      </w:tr>
    </w:tbl>
    <w:p xmlns:w="http://schemas.openxmlformats.org/wordprocessingml/2006/main" w14:paraId="6496AEB9" w14:textId="77777777" w:rsidR="00A37FFA" w:rsidRDefault="00A37FFA" w:rsidP="00A37FFA">
      <w:pPr>
        <w:spacing w:after="0" w:line="240" w:lineRule="auto"/>
      </w:pPr>
    </w:p>
    <w:p xmlns:w="http://schemas.openxmlformats.org/wordprocessingml/2006/main" w14:paraId="03B9ED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чий элемент процесса, возможно, не возвратил управление планировщику</w:t>
      </w:r>
    </w:p>
    <w:p xmlns:w="http://schemas.openxmlformats.org/wordprocessingml/2006/main" w14:paraId="0ECF04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указывает на возможную проблему с потоком, не возвратившим управление планировщику.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1820EE" w14:textId="77777777" w:rsidTr="00A37FFA">
        <w:trPr>
          <w:trHeight w:val="54"/>
        </w:trPr>
        <w:tc>
          <w:tcPr>
            <w:tcW w:w="54" w:type="dxa"/>
          </w:tcPr>
          <w:p w14:paraId="36EF0C7D" w14:textId="77777777" w:rsidR="00A37FFA" w:rsidRDefault="00A37FFA" w:rsidP="00A37FFA">
            <w:pPr>
              <w:pStyle w:val="EmptyCellLayoutStyle"/>
              <w:spacing w:after="0" w:line="240" w:lineRule="auto"/>
            </w:pPr>
          </w:p>
        </w:tc>
        <w:tc>
          <w:tcPr>
            <w:tcW w:w="10395" w:type="dxa"/>
          </w:tcPr>
          <w:p w14:paraId="0BBEDAC6" w14:textId="77777777" w:rsidR="00A37FFA" w:rsidRDefault="00A37FFA" w:rsidP="00A37FFA">
            <w:pPr>
              <w:pStyle w:val="EmptyCellLayoutStyle"/>
              <w:spacing w:after="0" w:line="240" w:lineRule="auto"/>
            </w:pPr>
          </w:p>
        </w:tc>
        <w:tc>
          <w:tcPr>
            <w:tcW w:w="149" w:type="dxa"/>
          </w:tcPr>
          <w:p w14:paraId="33DB9CB8" w14:textId="77777777" w:rsidR="00A37FFA" w:rsidRDefault="00A37FFA" w:rsidP="00A37FFA">
            <w:pPr>
              <w:pStyle w:val="EmptyCellLayoutStyle"/>
              <w:spacing w:after="0" w:line="240" w:lineRule="auto"/>
            </w:pPr>
          </w:p>
        </w:tc>
      </w:tr>
      <w:tr w:rsidR="00A37FFA" w14:paraId="0BB84EAF" w14:textId="77777777" w:rsidTr="00A37FFA">
        <w:tc>
          <w:tcPr>
            <w:tcW w:w="54" w:type="dxa"/>
          </w:tcPr>
          <w:p w14:paraId="37B3F5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AE1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BA1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F5E5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6B69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C6E6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13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48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7B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5D173F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9A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14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84CCE" w14:textId="77777777" w:rsidR="00A37FFA" w:rsidRDefault="00A37FFA" w:rsidP="00A37FFA">
                  <w:pPr>
                    <w:spacing w:after="0" w:line="240" w:lineRule="auto"/>
                  </w:pPr>
                  <w:r>
                    <w:rPr>
                      <w:rFonts w:eastAsia="Arial"/>
                      <w:color w:val="000000"/>
                      <w:lang w:bidi="ru-ru" w:val="ru-ru"/>
                    </w:rPr>
                    <w:t xml:space="preserve">Да</w:t>
                  </w:r>
                </w:p>
              </w:tc>
            </w:tr>
            <w:tr w:rsidR="00A37FFA" w14:paraId="6E475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4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F5A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4A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55F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77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A72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8EC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8A97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E9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C7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0E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205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4E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A6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260" w14:textId="77777777" w:rsidR="00A37FFA" w:rsidRDefault="00A37FFA" w:rsidP="00A37FFA">
                  <w:pPr>
                    <w:spacing w:after="0" w:line="240" w:lineRule="auto"/>
                  </w:pPr>
                </w:p>
              </w:tc>
            </w:tr>
            <w:tr w:rsidR="00A37FFA" w14:paraId="0D712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D7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729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2CA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2117B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40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3D47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019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BC0E08" w14:textId="77777777" w:rsidR="00A37FFA" w:rsidRDefault="00A37FFA" w:rsidP="00A37FFA">
            <w:pPr>
              <w:spacing w:after="0" w:line="240" w:lineRule="auto"/>
            </w:pPr>
          </w:p>
        </w:tc>
        <w:tc>
          <w:tcPr>
            <w:tcW w:w="149" w:type="dxa"/>
          </w:tcPr>
          <w:p w14:paraId="707320A5" w14:textId="77777777" w:rsidR="00A37FFA" w:rsidRDefault="00A37FFA" w:rsidP="00A37FFA">
            <w:pPr>
              <w:pStyle w:val="EmptyCellLayoutStyle"/>
              <w:spacing w:after="0" w:line="240" w:lineRule="auto"/>
            </w:pPr>
          </w:p>
        </w:tc>
      </w:tr>
      <w:tr w:rsidR="00A37FFA" w14:paraId="3DB2B2DB" w14:textId="77777777" w:rsidTr="00A37FFA">
        <w:trPr>
          <w:trHeight w:val="80"/>
        </w:trPr>
        <w:tc>
          <w:tcPr>
            <w:tcW w:w="54" w:type="dxa"/>
          </w:tcPr>
          <w:p w14:paraId="38AF430D" w14:textId="77777777" w:rsidR="00A37FFA" w:rsidRDefault="00A37FFA" w:rsidP="00A37FFA">
            <w:pPr>
              <w:pStyle w:val="EmptyCellLayoutStyle"/>
              <w:spacing w:after="0" w:line="240" w:lineRule="auto"/>
            </w:pPr>
          </w:p>
        </w:tc>
        <w:tc>
          <w:tcPr>
            <w:tcW w:w="10395" w:type="dxa"/>
          </w:tcPr>
          <w:p w14:paraId="36AC1B65" w14:textId="77777777" w:rsidR="00A37FFA" w:rsidRDefault="00A37FFA" w:rsidP="00A37FFA">
            <w:pPr>
              <w:pStyle w:val="EmptyCellLayoutStyle"/>
              <w:spacing w:after="0" w:line="240" w:lineRule="auto"/>
            </w:pPr>
          </w:p>
        </w:tc>
        <w:tc>
          <w:tcPr>
            <w:tcW w:w="149" w:type="dxa"/>
          </w:tcPr>
          <w:p w14:paraId="03A3CB16" w14:textId="77777777" w:rsidR="00A37FFA" w:rsidRDefault="00A37FFA" w:rsidP="00A37FFA">
            <w:pPr>
              <w:pStyle w:val="EmptyCellLayoutStyle"/>
              <w:spacing w:after="0" w:line="240" w:lineRule="auto"/>
            </w:pPr>
          </w:p>
        </w:tc>
      </w:tr>
    </w:tbl>
    <w:p xmlns:w="http://schemas.openxmlformats.org/wordprocessingml/2006/main" w14:paraId="0B844751" w14:textId="77777777" w:rsidR="00A37FFA" w:rsidRDefault="00A37FFA" w:rsidP="00A37FFA">
      <w:pPr>
        <w:spacing w:after="0" w:line="240" w:lineRule="auto"/>
      </w:pPr>
    </w:p>
    <w:p xmlns:w="http://schemas.openxmlformats.org/wordprocessingml/2006/main" w14:paraId="6CB0940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QL Server Service Broker или транспорт зеркального отображения базы данных отключены или не настроены</w:t>
      </w:r>
    </w:p>
    <w:p xmlns:w="http://schemas.openxmlformats.org/wordprocessingml/2006/main" w14:paraId="4D2C24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компонент SQL Server Service Broker или транспорт зеркального отображения базы данных отключены или не настроены.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2F7260" w14:textId="77777777" w:rsidTr="00A37FFA">
        <w:trPr>
          <w:trHeight w:val="54"/>
        </w:trPr>
        <w:tc>
          <w:tcPr>
            <w:tcW w:w="54" w:type="dxa"/>
          </w:tcPr>
          <w:p w14:paraId="3181B08C" w14:textId="77777777" w:rsidR="00A37FFA" w:rsidRDefault="00A37FFA" w:rsidP="00A37FFA">
            <w:pPr>
              <w:pStyle w:val="EmptyCellLayoutStyle"/>
              <w:spacing w:after="0" w:line="240" w:lineRule="auto"/>
            </w:pPr>
          </w:p>
        </w:tc>
        <w:tc>
          <w:tcPr>
            <w:tcW w:w="10395" w:type="dxa"/>
          </w:tcPr>
          <w:p w14:paraId="575EC778" w14:textId="77777777" w:rsidR="00A37FFA" w:rsidRDefault="00A37FFA" w:rsidP="00A37FFA">
            <w:pPr>
              <w:pStyle w:val="EmptyCellLayoutStyle"/>
              <w:spacing w:after="0" w:line="240" w:lineRule="auto"/>
            </w:pPr>
          </w:p>
        </w:tc>
        <w:tc>
          <w:tcPr>
            <w:tcW w:w="149" w:type="dxa"/>
          </w:tcPr>
          <w:p w14:paraId="6A1733E9" w14:textId="77777777" w:rsidR="00A37FFA" w:rsidRDefault="00A37FFA" w:rsidP="00A37FFA">
            <w:pPr>
              <w:pStyle w:val="EmptyCellLayoutStyle"/>
              <w:spacing w:after="0" w:line="240" w:lineRule="auto"/>
            </w:pPr>
          </w:p>
        </w:tc>
      </w:tr>
      <w:tr w:rsidR="00A37FFA" w14:paraId="3BC673F2" w14:textId="77777777" w:rsidTr="00A37FFA">
        <w:tc>
          <w:tcPr>
            <w:tcW w:w="54" w:type="dxa"/>
          </w:tcPr>
          <w:p w14:paraId="124382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2D8B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60A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D2E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73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3BE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977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09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45E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89FE1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F3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90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4F74C" w14:textId="77777777" w:rsidR="00A37FFA" w:rsidRDefault="00A37FFA" w:rsidP="00A37FFA">
                  <w:pPr>
                    <w:spacing w:after="0" w:line="240" w:lineRule="auto"/>
                  </w:pPr>
                  <w:r>
                    <w:rPr>
                      <w:rFonts w:eastAsia="Arial"/>
                      <w:color w:val="000000"/>
                      <w:lang w:bidi="ru-ru" w:val="ru-ru"/>
                    </w:rPr>
                    <w:t xml:space="preserve">Да</w:t>
                  </w:r>
                </w:p>
              </w:tc>
            </w:tr>
            <w:tr w:rsidR="00A37FFA" w14:paraId="6ACE1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CD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11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52F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A71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38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93A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B85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C3B0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68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8A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0F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3BC0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6D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D15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B6344" w14:textId="77777777" w:rsidR="00A37FFA" w:rsidRDefault="00A37FFA" w:rsidP="00A37FFA">
                  <w:pPr>
                    <w:spacing w:after="0" w:line="240" w:lineRule="auto"/>
                  </w:pPr>
                </w:p>
              </w:tc>
            </w:tr>
            <w:tr w:rsidR="00A37FFA" w14:paraId="104B6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D3A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B56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CC9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04EDA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BC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3A9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9F7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C2E46A4" w14:textId="77777777" w:rsidR="00A37FFA" w:rsidRDefault="00A37FFA" w:rsidP="00A37FFA">
            <w:pPr>
              <w:spacing w:after="0" w:line="240" w:lineRule="auto"/>
            </w:pPr>
          </w:p>
        </w:tc>
        <w:tc>
          <w:tcPr>
            <w:tcW w:w="149" w:type="dxa"/>
          </w:tcPr>
          <w:p w14:paraId="2658E7EF" w14:textId="77777777" w:rsidR="00A37FFA" w:rsidRDefault="00A37FFA" w:rsidP="00A37FFA">
            <w:pPr>
              <w:pStyle w:val="EmptyCellLayoutStyle"/>
              <w:spacing w:after="0" w:line="240" w:lineRule="auto"/>
            </w:pPr>
          </w:p>
        </w:tc>
      </w:tr>
      <w:tr w:rsidR="00A37FFA" w14:paraId="27315071" w14:textId="77777777" w:rsidTr="00A37FFA">
        <w:trPr>
          <w:trHeight w:val="80"/>
        </w:trPr>
        <w:tc>
          <w:tcPr>
            <w:tcW w:w="54" w:type="dxa"/>
          </w:tcPr>
          <w:p w14:paraId="475AE6A0" w14:textId="77777777" w:rsidR="00A37FFA" w:rsidRDefault="00A37FFA" w:rsidP="00A37FFA">
            <w:pPr>
              <w:pStyle w:val="EmptyCellLayoutStyle"/>
              <w:spacing w:after="0" w:line="240" w:lineRule="auto"/>
            </w:pPr>
          </w:p>
        </w:tc>
        <w:tc>
          <w:tcPr>
            <w:tcW w:w="10395" w:type="dxa"/>
          </w:tcPr>
          <w:p w14:paraId="054E6E8E" w14:textId="77777777" w:rsidR="00A37FFA" w:rsidRDefault="00A37FFA" w:rsidP="00A37FFA">
            <w:pPr>
              <w:pStyle w:val="EmptyCellLayoutStyle"/>
              <w:spacing w:after="0" w:line="240" w:lineRule="auto"/>
            </w:pPr>
          </w:p>
        </w:tc>
        <w:tc>
          <w:tcPr>
            <w:tcW w:w="149" w:type="dxa"/>
          </w:tcPr>
          <w:p w14:paraId="2CF3FCAD" w14:textId="77777777" w:rsidR="00A37FFA" w:rsidRDefault="00A37FFA" w:rsidP="00A37FFA">
            <w:pPr>
              <w:pStyle w:val="EmptyCellLayoutStyle"/>
              <w:spacing w:after="0" w:line="240" w:lineRule="auto"/>
            </w:pPr>
          </w:p>
        </w:tc>
      </w:tr>
    </w:tbl>
    <w:p xmlns:w="http://schemas.openxmlformats.org/wordprocessingml/2006/main" w14:paraId="29E7BF7E" w14:textId="77777777" w:rsidR="00A37FFA" w:rsidRDefault="00A37FFA" w:rsidP="00A37FFA">
      <w:pPr>
        <w:spacing w:after="0" w:line="240" w:lineRule="auto"/>
      </w:pPr>
    </w:p>
    <w:p xmlns:w="http://schemas.openxmlformats.org/wordprocessingml/2006/main" w14:paraId="3AAA005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в настоящее время пароль использовать нельзя</w:t>
      </w:r>
    </w:p>
    <w:p xmlns:w="http://schemas.openxmlformats.org/wordprocessingml/2006/main" w14:paraId="26DBF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изменить пароль, но предложенный пароль не мог быть использован в тот момент. В журнале безопасности Windows имя данного пользователя указывается в событии MSSQLSERVER с идентификатором 1846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AA0227" w14:textId="77777777" w:rsidTr="00A37FFA">
        <w:trPr>
          <w:trHeight w:val="54"/>
        </w:trPr>
        <w:tc>
          <w:tcPr>
            <w:tcW w:w="54" w:type="dxa"/>
          </w:tcPr>
          <w:p w14:paraId="5F046350" w14:textId="77777777" w:rsidR="00A37FFA" w:rsidRDefault="00A37FFA" w:rsidP="00A37FFA">
            <w:pPr>
              <w:pStyle w:val="EmptyCellLayoutStyle"/>
              <w:spacing w:after="0" w:line="240" w:lineRule="auto"/>
            </w:pPr>
          </w:p>
        </w:tc>
        <w:tc>
          <w:tcPr>
            <w:tcW w:w="10395" w:type="dxa"/>
          </w:tcPr>
          <w:p w14:paraId="4662EAC0" w14:textId="77777777" w:rsidR="00A37FFA" w:rsidRDefault="00A37FFA" w:rsidP="00A37FFA">
            <w:pPr>
              <w:pStyle w:val="EmptyCellLayoutStyle"/>
              <w:spacing w:after="0" w:line="240" w:lineRule="auto"/>
            </w:pPr>
          </w:p>
        </w:tc>
        <w:tc>
          <w:tcPr>
            <w:tcW w:w="149" w:type="dxa"/>
          </w:tcPr>
          <w:p w14:paraId="5BD496CC" w14:textId="77777777" w:rsidR="00A37FFA" w:rsidRDefault="00A37FFA" w:rsidP="00A37FFA">
            <w:pPr>
              <w:pStyle w:val="EmptyCellLayoutStyle"/>
              <w:spacing w:after="0" w:line="240" w:lineRule="auto"/>
            </w:pPr>
          </w:p>
        </w:tc>
      </w:tr>
      <w:tr w:rsidR="00A37FFA" w14:paraId="60515553" w14:textId="77777777" w:rsidTr="00A37FFA">
        <w:tc>
          <w:tcPr>
            <w:tcW w:w="54" w:type="dxa"/>
          </w:tcPr>
          <w:p w14:paraId="66215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A86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A3E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D6D6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CCF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948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DC2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C69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28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457C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5D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2F0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6AA7F" w14:textId="77777777" w:rsidR="00A37FFA" w:rsidRDefault="00A37FFA" w:rsidP="00A37FFA">
                  <w:pPr>
                    <w:spacing w:after="0" w:line="240" w:lineRule="auto"/>
                  </w:pPr>
                  <w:r>
                    <w:rPr>
                      <w:rFonts w:eastAsia="Arial"/>
                      <w:color w:val="000000"/>
                      <w:lang w:bidi="ru-ru" w:val="ru-ru"/>
                    </w:rPr>
                    <w:t xml:space="preserve">Да</w:t>
                  </w:r>
                </w:p>
              </w:tc>
            </w:tr>
            <w:tr w:rsidR="00A37FFA" w14:paraId="5A992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5B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A2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4D1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9BCB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0E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8B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13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8814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8E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70E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1B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9A4A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91B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818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F902A" w14:textId="77777777" w:rsidR="00A37FFA" w:rsidRDefault="00A37FFA" w:rsidP="00A37FFA">
                  <w:pPr>
                    <w:spacing w:after="0" w:line="240" w:lineRule="auto"/>
                  </w:pPr>
                </w:p>
              </w:tc>
            </w:tr>
            <w:tr w:rsidR="00A37FFA" w14:paraId="678EC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01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6D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BA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894BF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EC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BD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C9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8E1C52" w14:textId="77777777" w:rsidR="00A37FFA" w:rsidRDefault="00A37FFA" w:rsidP="00A37FFA">
            <w:pPr>
              <w:spacing w:after="0" w:line="240" w:lineRule="auto"/>
            </w:pPr>
          </w:p>
        </w:tc>
        <w:tc>
          <w:tcPr>
            <w:tcW w:w="149" w:type="dxa"/>
          </w:tcPr>
          <w:p w14:paraId="5FE14643" w14:textId="77777777" w:rsidR="00A37FFA" w:rsidRDefault="00A37FFA" w:rsidP="00A37FFA">
            <w:pPr>
              <w:pStyle w:val="EmptyCellLayoutStyle"/>
              <w:spacing w:after="0" w:line="240" w:lineRule="auto"/>
            </w:pPr>
          </w:p>
        </w:tc>
      </w:tr>
      <w:tr w:rsidR="00A37FFA" w14:paraId="3DEC3DC0" w14:textId="77777777" w:rsidTr="00A37FFA">
        <w:trPr>
          <w:trHeight w:val="80"/>
        </w:trPr>
        <w:tc>
          <w:tcPr>
            <w:tcW w:w="54" w:type="dxa"/>
          </w:tcPr>
          <w:p w14:paraId="2B433AF4" w14:textId="77777777" w:rsidR="00A37FFA" w:rsidRDefault="00A37FFA" w:rsidP="00A37FFA">
            <w:pPr>
              <w:pStyle w:val="EmptyCellLayoutStyle"/>
              <w:spacing w:after="0" w:line="240" w:lineRule="auto"/>
            </w:pPr>
          </w:p>
        </w:tc>
        <w:tc>
          <w:tcPr>
            <w:tcW w:w="10395" w:type="dxa"/>
          </w:tcPr>
          <w:p w14:paraId="4D396866" w14:textId="77777777" w:rsidR="00A37FFA" w:rsidRDefault="00A37FFA" w:rsidP="00A37FFA">
            <w:pPr>
              <w:pStyle w:val="EmptyCellLayoutStyle"/>
              <w:spacing w:after="0" w:line="240" w:lineRule="auto"/>
            </w:pPr>
          </w:p>
        </w:tc>
        <w:tc>
          <w:tcPr>
            <w:tcW w:w="149" w:type="dxa"/>
          </w:tcPr>
          <w:p w14:paraId="2E66EF04" w14:textId="77777777" w:rsidR="00A37FFA" w:rsidRDefault="00A37FFA" w:rsidP="00A37FFA">
            <w:pPr>
              <w:pStyle w:val="EmptyCellLayoutStyle"/>
              <w:spacing w:after="0" w:line="240" w:lineRule="auto"/>
            </w:pPr>
          </w:p>
        </w:tc>
      </w:tr>
    </w:tbl>
    <w:p xmlns:w="http://schemas.openxmlformats.org/wordprocessingml/2006/main" w14:paraId="2B09CBAA" w14:textId="77777777" w:rsidR="00A37FFA" w:rsidRDefault="00A37FFA" w:rsidP="00A37FFA">
      <w:pPr>
        <w:spacing w:after="0" w:line="240" w:lineRule="auto"/>
      </w:pPr>
    </w:p>
    <w:p xmlns:w="http://schemas.openxmlformats.org/wordprocessingml/2006/main" w14:paraId="31D6F53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верочное утверждение SQL Server (17067)</w:t>
      </w:r>
    </w:p>
    <w:p xmlns:w="http://schemas.openxmlformats.org/wordprocessingml/2006/main" w14:paraId="1E8A7B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81554" w14:textId="77777777" w:rsidTr="00A37FFA">
        <w:trPr>
          <w:trHeight w:val="54"/>
        </w:trPr>
        <w:tc>
          <w:tcPr>
            <w:tcW w:w="54" w:type="dxa"/>
          </w:tcPr>
          <w:p w14:paraId="41C1F6DD" w14:textId="77777777" w:rsidR="00A37FFA" w:rsidRDefault="00A37FFA" w:rsidP="00A37FFA">
            <w:pPr>
              <w:pStyle w:val="EmptyCellLayoutStyle"/>
              <w:spacing w:after="0" w:line="240" w:lineRule="auto"/>
            </w:pPr>
          </w:p>
        </w:tc>
        <w:tc>
          <w:tcPr>
            <w:tcW w:w="10395" w:type="dxa"/>
          </w:tcPr>
          <w:p w14:paraId="4928511B" w14:textId="77777777" w:rsidR="00A37FFA" w:rsidRDefault="00A37FFA" w:rsidP="00A37FFA">
            <w:pPr>
              <w:pStyle w:val="EmptyCellLayoutStyle"/>
              <w:spacing w:after="0" w:line="240" w:lineRule="auto"/>
            </w:pPr>
          </w:p>
        </w:tc>
        <w:tc>
          <w:tcPr>
            <w:tcW w:w="149" w:type="dxa"/>
          </w:tcPr>
          <w:p w14:paraId="2ABC43F7" w14:textId="77777777" w:rsidR="00A37FFA" w:rsidRDefault="00A37FFA" w:rsidP="00A37FFA">
            <w:pPr>
              <w:pStyle w:val="EmptyCellLayoutStyle"/>
              <w:spacing w:after="0" w:line="240" w:lineRule="auto"/>
            </w:pPr>
          </w:p>
        </w:tc>
      </w:tr>
      <w:tr w:rsidR="00A37FFA" w14:paraId="1E872C5F" w14:textId="77777777" w:rsidTr="00A37FFA">
        <w:tc>
          <w:tcPr>
            <w:tcW w:w="54" w:type="dxa"/>
          </w:tcPr>
          <w:p w14:paraId="66A6E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B8DC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1211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FAD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F27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D64C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98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9B2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752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D57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FFB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CD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AE4B9" w14:textId="77777777" w:rsidR="00A37FFA" w:rsidRDefault="00A37FFA" w:rsidP="00A37FFA">
                  <w:pPr>
                    <w:spacing w:after="0" w:line="240" w:lineRule="auto"/>
                  </w:pPr>
                  <w:r>
                    <w:rPr>
                      <w:rFonts w:eastAsia="Arial"/>
                      <w:color w:val="000000"/>
                      <w:lang w:bidi="ru-ru" w:val="ru-ru"/>
                    </w:rPr>
                    <w:t xml:space="preserve">Да</w:t>
                  </w:r>
                </w:p>
              </w:tc>
            </w:tr>
            <w:tr w:rsidR="00A37FFA" w14:paraId="43767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12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B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872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178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8E7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4F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25E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3A07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A1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A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C0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1CB2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49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3B7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81A71" w14:textId="77777777" w:rsidR="00A37FFA" w:rsidRDefault="00A37FFA" w:rsidP="00A37FFA">
                  <w:pPr>
                    <w:spacing w:after="0" w:line="240" w:lineRule="auto"/>
                  </w:pPr>
                </w:p>
              </w:tc>
            </w:tr>
            <w:tr w:rsidR="00A37FFA" w14:paraId="5B39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FF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520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48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230B5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01E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AF5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F12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BBDBE8" w14:textId="77777777" w:rsidR="00A37FFA" w:rsidRDefault="00A37FFA" w:rsidP="00A37FFA">
            <w:pPr>
              <w:spacing w:after="0" w:line="240" w:lineRule="auto"/>
            </w:pPr>
          </w:p>
        </w:tc>
        <w:tc>
          <w:tcPr>
            <w:tcW w:w="149" w:type="dxa"/>
          </w:tcPr>
          <w:p w14:paraId="3EF029FA" w14:textId="77777777" w:rsidR="00A37FFA" w:rsidRDefault="00A37FFA" w:rsidP="00A37FFA">
            <w:pPr>
              <w:pStyle w:val="EmptyCellLayoutStyle"/>
              <w:spacing w:after="0" w:line="240" w:lineRule="auto"/>
            </w:pPr>
          </w:p>
        </w:tc>
      </w:tr>
      <w:tr w:rsidR="00A37FFA" w14:paraId="1F05CAEB" w14:textId="77777777" w:rsidTr="00A37FFA">
        <w:trPr>
          <w:trHeight w:val="80"/>
        </w:trPr>
        <w:tc>
          <w:tcPr>
            <w:tcW w:w="54" w:type="dxa"/>
          </w:tcPr>
          <w:p w14:paraId="42BDF61A" w14:textId="77777777" w:rsidR="00A37FFA" w:rsidRDefault="00A37FFA" w:rsidP="00A37FFA">
            <w:pPr>
              <w:pStyle w:val="EmptyCellLayoutStyle"/>
              <w:spacing w:after="0" w:line="240" w:lineRule="auto"/>
            </w:pPr>
          </w:p>
        </w:tc>
        <w:tc>
          <w:tcPr>
            <w:tcW w:w="10395" w:type="dxa"/>
          </w:tcPr>
          <w:p w14:paraId="0C972920" w14:textId="77777777" w:rsidR="00A37FFA" w:rsidRDefault="00A37FFA" w:rsidP="00A37FFA">
            <w:pPr>
              <w:pStyle w:val="EmptyCellLayoutStyle"/>
              <w:spacing w:after="0" w:line="240" w:lineRule="auto"/>
            </w:pPr>
          </w:p>
        </w:tc>
        <w:tc>
          <w:tcPr>
            <w:tcW w:w="149" w:type="dxa"/>
          </w:tcPr>
          <w:p w14:paraId="1E1176C3" w14:textId="77777777" w:rsidR="00A37FFA" w:rsidRDefault="00A37FFA" w:rsidP="00A37FFA">
            <w:pPr>
              <w:pStyle w:val="EmptyCellLayoutStyle"/>
              <w:spacing w:after="0" w:line="240" w:lineRule="auto"/>
            </w:pPr>
          </w:p>
        </w:tc>
      </w:tr>
    </w:tbl>
    <w:p xmlns:w="http://schemas.openxmlformats.org/wordprocessingml/2006/main" w14:paraId="3C465610" w14:textId="77777777" w:rsidR="00A37FFA" w:rsidRDefault="00A37FFA" w:rsidP="00A37FFA">
      <w:pPr>
        <w:spacing w:after="0" w:line="240" w:lineRule="auto"/>
      </w:pPr>
    </w:p>
    <w:p xmlns:w="http://schemas.openxmlformats.org/wordprocessingml/2006/main" w14:paraId="7160829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в кэше событий таймера</w:t>
      </w:r>
    </w:p>
    <w:p xmlns:w="http://schemas.openxmlformats.org/wordprocessingml/2006/main" w14:paraId="1E7EF8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кэше событий таймера транспортного уровня SQL Server Service Broker. Указанная ошибка может быть зарегистрирована в журнале приложений Windows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D62C70" w14:textId="77777777" w:rsidTr="00A37FFA">
        <w:trPr>
          <w:trHeight w:val="54"/>
        </w:trPr>
        <w:tc>
          <w:tcPr>
            <w:tcW w:w="54" w:type="dxa"/>
          </w:tcPr>
          <w:p w14:paraId="081BCCC8" w14:textId="77777777" w:rsidR="00A37FFA" w:rsidRDefault="00A37FFA" w:rsidP="00A37FFA">
            <w:pPr>
              <w:pStyle w:val="EmptyCellLayoutStyle"/>
              <w:spacing w:after="0" w:line="240" w:lineRule="auto"/>
            </w:pPr>
          </w:p>
        </w:tc>
        <w:tc>
          <w:tcPr>
            <w:tcW w:w="10395" w:type="dxa"/>
          </w:tcPr>
          <w:p w14:paraId="2D8BD53F" w14:textId="77777777" w:rsidR="00A37FFA" w:rsidRDefault="00A37FFA" w:rsidP="00A37FFA">
            <w:pPr>
              <w:pStyle w:val="EmptyCellLayoutStyle"/>
              <w:spacing w:after="0" w:line="240" w:lineRule="auto"/>
            </w:pPr>
          </w:p>
        </w:tc>
        <w:tc>
          <w:tcPr>
            <w:tcW w:w="149" w:type="dxa"/>
          </w:tcPr>
          <w:p w14:paraId="68809B64" w14:textId="77777777" w:rsidR="00A37FFA" w:rsidRDefault="00A37FFA" w:rsidP="00A37FFA">
            <w:pPr>
              <w:pStyle w:val="EmptyCellLayoutStyle"/>
              <w:spacing w:after="0" w:line="240" w:lineRule="auto"/>
            </w:pPr>
          </w:p>
        </w:tc>
      </w:tr>
      <w:tr w:rsidR="00A37FFA" w14:paraId="280225D1" w14:textId="77777777" w:rsidTr="00A37FFA">
        <w:tc>
          <w:tcPr>
            <w:tcW w:w="54" w:type="dxa"/>
          </w:tcPr>
          <w:p w14:paraId="3B7387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E14B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B9A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0F1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E8E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7217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368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A04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A7E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81C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D14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7C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DC16A" w14:textId="77777777" w:rsidR="00A37FFA" w:rsidRDefault="00A37FFA" w:rsidP="00A37FFA">
                  <w:pPr>
                    <w:spacing w:after="0" w:line="240" w:lineRule="auto"/>
                  </w:pPr>
                  <w:r>
                    <w:rPr>
                      <w:rFonts w:eastAsia="Arial"/>
                      <w:color w:val="000000"/>
                      <w:lang w:bidi="ru-ru" w:val="ru-ru"/>
                    </w:rPr>
                    <w:t xml:space="preserve">Да</w:t>
                  </w:r>
                </w:p>
              </w:tc>
            </w:tr>
            <w:tr w:rsidR="00A37FFA" w14:paraId="3F5F9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92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12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BA1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855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AAB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B78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EB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923F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64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AC6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79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5152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969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19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ABD8" w14:textId="77777777" w:rsidR="00A37FFA" w:rsidRDefault="00A37FFA" w:rsidP="00A37FFA">
                  <w:pPr>
                    <w:spacing w:after="0" w:line="240" w:lineRule="auto"/>
                  </w:pPr>
                </w:p>
              </w:tc>
            </w:tr>
            <w:tr w:rsidR="00A37FFA" w14:paraId="71D96D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00E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48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4F2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CB26C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3E3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E34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73A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F7C216" w14:textId="77777777" w:rsidR="00A37FFA" w:rsidRDefault="00A37FFA" w:rsidP="00A37FFA">
            <w:pPr>
              <w:spacing w:after="0" w:line="240" w:lineRule="auto"/>
            </w:pPr>
          </w:p>
        </w:tc>
        <w:tc>
          <w:tcPr>
            <w:tcW w:w="149" w:type="dxa"/>
          </w:tcPr>
          <w:p w14:paraId="22DD89F4" w14:textId="77777777" w:rsidR="00A37FFA" w:rsidRDefault="00A37FFA" w:rsidP="00A37FFA">
            <w:pPr>
              <w:pStyle w:val="EmptyCellLayoutStyle"/>
              <w:spacing w:after="0" w:line="240" w:lineRule="auto"/>
            </w:pPr>
          </w:p>
        </w:tc>
      </w:tr>
      <w:tr w:rsidR="00A37FFA" w14:paraId="090B0885" w14:textId="77777777" w:rsidTr="00A37FFA">
        <w:trPr>
          <w:trHeight w:val="80"/>
        </w:trPr>
        <w:tc>
          <w:tcPr>
            <w:tcW w:w="54" w:type="dxa"/>
          </w:tcPr>
          <w:p w14:paraId="75718409" w14:textId="77777777" w:rsidR="00A37FFA" w:rsidRDefault="00A37FFA" w:rsidP="00A37FFA">
            <w:pPr>
              <w:pStyle w:val="EmptyCellLayoutStyle"/>
              <w:spacing w:after="0" w:line="240" w:lineRule="auto"/>
            </w:pPr>
          </w:p>
        </w:tc>
        <w:tc>
          <w:tcPr>
            <w:tcW w:w="10395" w:type="dxa"/>
          </w:tcPr>
          <w:p w14:paraId="1EE3478E" w14:textId="77777777" w:rsidR="00A37FFA" w:rsidRDefault="00A37FFA" w:rsidP="00A37FFA">
            <w:pPr>
              <w:pStyle w:val="EmptyCellLayoutStyle"/>
              <w:spacing w:after="0" w:line="240" w:lineRule="auto"/>
            </w:pPr>
          </w:p>
        </w:tc>
        <w:tc>
          <w:tcPr>
            <w:tcW w:w="149" w:type="dxa"/>
          </w:tcPr>
          <w:p w14:paraId="103CD6D9" w14:textId="77777777" w:rsidR="00A37FFA" w:rsidRDefault="00A37FFA" w:rsidP="00A37FFA">
            <w:pPr>
              <w:pStyle w:val="EmptyCellLayoutStyle"/>
              <w:spacing w:after="0" w:line="240" w:lineRule="auto"/>
            </w:pPr>
          </w:p>
        </w:tc>
      </w:tr>
    </w:tbl>
    <w:p xmlns:w="http://schemas.openxmlformats.org/wordprocessingml/2006/main" w14:paraId="075286F3" w14:textId="77777777" w:rsidR="00A37FFA" w:rsidRDefault="00A37FFA" w:rsidP="00A37FFA">
      <w:pPr>
        <w:spacing w:after="0" w:line="240" w:lineRule="auto"/>
      </w:pPr>
    </w:p>
    <w:p xmlns:w="http://schemas.openxmlformats.org/wordprocessingml/2006/main" w14:paraId="040FC7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нутренняя ошибка обработчика запросов: при оптимизации запроса обработчик запросов исчерпал пространство стека</w:t>
      </w:r>
    </w:p>
    <w:p xmlns:w="http://schemas.openxmlformats.org/wordprocessingml/2006/main" w14:paraId="6C5EE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птимизации запросов обработчик запросов использует большой, но ограниченный стек памяти. В некоторых чрезвычайных ситуациях размер стека может становиться ограничением для заданного очень большого запроса, например запроса с 100 000 констан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6BB21" w14:textId="77777777" w:rsidTr="00A37FFA">
        <w:trPr>
          <w:trHeight w:val="54"/>
        </w:trPr>
        <w:tc>
          <w:tcPr>
            <w:tcW w:w="54" w:type="dxa"/>
          </w:tcPr>
          <w:p w14:paraId="0F6D9CDD" w14:textId="77777777" w:rsidR="00A37FFA" w:rsidRDefault="00A37FFA" w:rsidP="00A37FFA">
            <w:pPr>
              <w:pStyle w:val="EmptyCellLayoutStyle"/>
              <w:spacing w:after="0" w:line="240" w:lineRule="auto"/>
            </w:pPr>
          </w:p>
        </w:tc>
        <w:tc>
          <w:tcPr>
            <w:tcW w:w="10395" w:type="dxa"/>
          </w:tcPr>
          <w:p w14:paraId="7B27828E" w14:textId="77777777" w:rsidR="00A37FFA" w:rsidRDefault="00A37FFA" w:rsidP="00A37FFA">
            <w:pPr>
              <w:pStyle w:val="EmptyCellLayoutStyle"/>
              <w:spacing w:after="0" w:line="240" w:lineRule="auto"/>
            </w:pPr>
          </w:p>
        </w:tc>
        <w:tc>
          <w:tcPr>
            <w:tcW w:w="149" w:type="dxa"/>
          </w:tcPr>
          <w:p w14:paraId="35C86B3C" w14:textId="77777777" w:rsidR="00A37FFA" w:rsidRDefault="00A37FFA" w:rsidP="00A37FFA">
            <w:pPr>
              <w:pStyle w:val="EmptyCellLayoutStyle"/>
              <w:spacing w:after="0" w:line="240" w:lineRule="auto"/>
            </w:pPr>
          </w:p>
        </w:tc>
      </w:tr>
      <w:tr w:rsidR="00A37FFA" w14:paraId="64B27ED0" w14:textId="77777777" w:rsidTr="00A37FFA">
        <w:tc>
          <w:tcPr>
            <w:tcW w:w="54" w:type="dxa"/>
          </w:tcPr>
          <w:p w14:paraId="3705D5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346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E1B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9F0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9D78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FC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E3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C6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A5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9E95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80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2D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8509" w14:textId="77777777" w:rsidR="00A37FFA" w:rsidRDefault="00A37FFA" w:rsidP="00A37FFA">
                  <w:pPr>
                    <w:spacing w:after="0" w:line="240" w:lineRule="auto"/>
                  </w:pPr>
                  <w:r>
                    <w:rPr>
                      <w:rFonts w:eastAsia="Arial"/>
                      <w:color w:val="000000"/>
                      <w:lang w:bidi="ru-ru" w:val="ru-ru"/>
                    </w:rPr>
                    <w:t xml:space="preserve">Да</w:t>
                  </w:r>
                </w:p>
              </w:tc>
            </w:tr>
            <w:tr w:rsidR="00A37FFA" w14:paraId="57B69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F9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69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76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81D4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2D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455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B4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CE2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0F2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5B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BE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B3C5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16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E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CAB82" w14:textId="77777777" w:rsidR="00A37FFA" w:rsidRDefault="00A37FFA" w:rsidP="00A37FFA">
                  <w:pPr>
                    <w:spacing w:after="0" w:line="240" w:lineRule="auto"/>
                  </w:pPr>
                </w:p>
              </w:tc>
            </w:tr>
            <w:tr w:rsidR="00A37FFA" w14:paraId="56FB1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94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F8B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AD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99757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2243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E1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057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16E810" w14:textId="77777777" w:rsidR="00A37FFA" w:rsidRDefault="00A37FFA" w:rsidP="00A37FFA">
            <w:pPr>
              <w:spacing w:after="0" w:line="240" w:lineRule="auto"/>
            </w:pPr>
          </w:p>
        </w:tc>
        <w:tc>
          <w:tcPr>
            <w:tcW w:w="149" w:type="dxa"/>
          </w:tcPr>
          <w:p w14:paraId="3FD18A46" w14:textId="77777777" w:rsidR="00A37FFA" w:rsidRDefault="00A37FFA" w:rsidP="00A37FFA">
            <w:pPr>
              <w:pStyle w:val="EmptyCellLayoutStyle"/>
              <w:spacing w:after="0" w:line="240" w:lineRule="auto"/>
            </w:pPr>
          </w:p>
        </w:tc>
      </w:tr>
      <w:tr w:rsidR="00A37FFA" w14:paraId="52725456" w14:textId="77777777" w:rsidTr="00A37FFA">
        <w:trPr>
          <w:trHeight w:val="80"/>
        </w:trPr>
        <w:tc>
          <w:tcPr>
            <w:tcW w:w="54" w:type="dxa"/>
          </w:tcPr>
          <w:p w14:paraId="2EB7D42B" w14:textId="77777777" w:rsidR="00A37FFA" w:rsidRDefault="00A37FFA" w:rsidP="00A37FFA">
            <w:pPr>
              <w:pStyle w:val="EmptyCellLayoutStyle"/>
              <w:spacing w:after="0" w:line="240" w:lineRule="auto"/>
            </w:pPr>
          </w:p>
        </w:tc>
        <w:tc>
          <w:tcPr>
            <w:tcW w:w="10395" w:type="dxa"/>
          </w:tcPr>
          <w:p w14:paraId="5D5350F5" w14:textId="77777777" w:rsidR="00A37FFA" w:rsidRDefault="00A37FFA" w:rsidP="00A37FFA">
            <w:pPr>
              <w:pStyle w:val="EmptyCellLayoutStyle"/>
              <w:spacing w:after="0" w:line="240" w:lineRule="auto"/>
            </w:pPr>
          </w:p>
        </w:tc>
        <w:tc>
          <w:tcPr>
            <w:tcW w:w="149" w:type="dxa"/>
          </w:tcPr>
          <w:p w14:paraId="6055B0F3" w14:textId="77777777" w:rsidR="00A37FFA" w:rsidRDefault="00A37FFA" w:rsidP="00A37FFA">
            <w:pPr>
              <w:pStyle w:val="EmptyCellLayoutStyle"/>
              <w:spacing w:after="0" w:line="240" w:lineRule="auto"/>
            </w:pPr>
          </w:p>
        </w:tc>
      </w:tr>
    </w:tbl>
    <w:p xmlns:w="http://schemas.openxmlformats.org/wordprocessingml/2006/main" w14:paraId="071A3CF7" w14:textId="77777777" w:rsidR="00A37FFA" w:rsidRDefault="00A37FFA" w:rsidP="00A37FFA">
      <w:pPr>
        <w:spacing w:after="0" w:line="240" w:lineRule="auto"/>
      </w:pPr>
    </w:p>
    <w:p xmlns:w="http://schemas.openxmlformats.org/wordprocessingml/2006/main" w14:paraId="14A17B6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та диспетчера SQL Server Service Broker завершена.</w:t>
      </w:r>
    </w:p>
    <w:p xmlns:w="http://schemas.openxmlformats.org/wordprocessingml/2006/main" w14:paraId="12086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диспетчер компонента SQL Server Service Broker был завершен.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82ACD" w14:textId="77777777" w:rsidTr="00A37FFA">
        <w:trPr>
          <w:trHeight w:val="54"/>
        </w:trPr>
        <w:tc>
          <w:tcPr>
            <w:tcW w:w="54" w:type="dxa"/>
          </w:tcPr>
          <w:p w14:paraId="6772ADDB" w14:textId="77777777" w:rsidR="00A37FFA" w:rsidRDefault="00A37FFA" w:rsidP="00A37FFA">
            <w:pPr>
              <w:pStyle w:val="EmptyCellLayoutStyle"/>
              <w:spacing w:after="0" w:line="240" w:lineRule="auto"/>
            </w:pPr>
          </w:p>
        </w:tc>
        <w:tc>
          <w:tcPr>
            <w:tcW w:w="10395" w:type="dxa"/>
          </w:tcPr>
          <w:p w14:paraId="35849E8C" w14:textId="77777777" w:rsidR="00A37FFA" w:rsidRDefault="00A37FFA" w:rsidP="00A37FFA">
            <w:pPr>
              <w:pStyle w:val="EmptyCellLayoutStyle"/>
              <w:spacing w:after="0" w:line="240" w:lineRule="auto"/>
            </w:pPr>
          </w:p>
        </w:tc>
        <w:tc>
          <w:tcPr>
            <w:tcW w:w="149" w:type="dxa"/>
          </w:tcPr>
          <w:p w14:paraId="3BC34198" w14:textId="77777777" w:rsidR="00A37FFA" w:rsidRDefault="00A37FFA" w:rsidP="00A37FFA">
            <w:pPr>
              <w:pStyle w:val="EmptyCellLayoutStyle"/>
              <w:spacing w:after="0" w:line="240" w:lineRule="auto"/>
            </w:pPr>
          </w:p>
        </w:tc>
      </w:tr>
      <w:tr w:rsidR="00A37FFA" w14:paraId="237989DF" w14:textId="77777777" w:rsidTr="00A37FFA">
        <w:tc>
          <w:tcPr>
            <w:tcW w:w="54" w:type="dxa"/>
          </w:tcPr>
          <w:p w14:paraId="504ED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0C21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CF0B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02A5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ECC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73A0F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CA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5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7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4A449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B2C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E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4C0C" w14:textId="77777777" w:rsidR="00A37FFA" w:rsidRDefault="00A37FFA" w:rsidP="00A37FFA">
                  <w:pPr>
                    <w:spacing w:after="0" w:line="240" w:lineRule="auto"/>
                  </w:pPr>
                  <w:r>
                    <w:rPr>
                      <w:rFonts w:eastAsia="Arial"/>
                      <w:color w:val="000000"/>
                      <w:lang w:bidi="ru-ru" w:val="ru-ru"/>
                    </w:rPr>
                    <w:t xml:space="preserve">Да</w:t>
                  </w:r>
                </w:p>
              </w:tc>
            </w:tr>
            <w:tr w:rsidR="00A37FFA" w14:paraId="4BE27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43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74D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DC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2180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0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2BE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7D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47E0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A69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594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BE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40191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E9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FF0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C98A8" w14:textId="77777777" w:rsidR="00A37FFA" w:rsidRDefault="00A37FFA" w:rsidP="00A37FFA">
                  <w:pPr>
                    <w:spacing w:after="0" w:line="240" w:lineRule="auto"/>
                  </w:pPr>
                </w:p>
              </w:tc>
            </w:tr>
            <w:tr w:rsidR="00A37FFA" w14:paraId="0A5C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87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E7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0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670E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5E3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09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55CB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4D682A4" w14:textId="77777777" w:rsidR="00A37FFA" w:rsidRDefault="00A37FFA" w:rsidP="00A37FFA">
            <w:pPr>
              <w:spacing w:after="0" w:line="240" w:lineRule="auto"/>
            </w:pPr>
          </w:p>
        </w:tc>
        <w:tc>
          <w:tcPr>
            <w:tcW w:w="149" w:type="dxa"/>
          </w:tcPr>
          <w:p w14:paraId="645ECA08" w14:textId="77777777" w:rsidR="00A37FFA" w:rsidRDefault="00A37FFA" w:rsidP="00A37FFA">
            <w:pPr>
              <w:pStyle w:val="EmptyCellLayoutStyle"/>
              <w:spacing w:after="0" w:line="240" w:lineRule="auto"/>
            </w:pPr>
          </w:p>
        </w:tc>
      </w:tr>
      <w:tr w:rsidR="00A37FFA" w14:paraId="70D71D35" w14:textId="77777777" w:rsidTr="00A37FFA">
        <w:trPr>
          <w:trHeight w:val="80"/>
        </w:trPr>
        <w:tc>
          <w:tcPr>
            <w:tcW w:w="54" w:type="dxa"/>
          </w:tcPr>
          <w:p w14:paraId="08AAF83F" w14:textId="77777777" w:rsidR="00A37FFA" w:rsidRDefault="00A37FFA" w:rsidP="00A37FFA">
            <w:pPr>
              <w:pStyle w:val="EmptyCellLayoutStyle"/>
              <w:spacing w:after="0" w:line="240" w:lineRule="auto"/>
            </w:pPr>
          </w:p>
        </w:tc>
        <w:tc>
          <w:tcPr>
            <w:tcW w:w="10395" w:type="dxa"/>
          </w:tcPr>
          <w:p w14:paraId="22024043" w14:textId="77777777" w:rsidR="00A37FFA" w:rsidRDefault="00A37FFA" w:rsidP="00A37FFA">
            <w:pPr>
              <w:pStyle w:val="EmptyCellLayoutStyle"/>
              <w:spacing w:after="0" w:line="240" w:lineRule="auto"/>
            </w:pPr>
          </w:p>
        </w:tc>
        <w:tc>
          <w:tcPr>
            <w:tcW w:w="149" w:type="dxa"/>
          </w:tcPr>
          <w:p w14:paraId="4B6806BB" w14:textId="77777777" w:rsidR="00A37FFA" w:rsidRDefault="00A37FFA" w:rsidP="00A37FFA">
            <w:pPr>
              <w:pStyle w:val="EmptyCellLayoutStyle"/>
              <w:spacing w:after="0" w:line="240" w:lineRule="auto"/>
            </w:pPr>
          </w:p>
        </w:tc>
      </w:tr>
    </w:tbl>
    <w:p xmlns:w="http://schemas.openxmlformats.org/wordprocessingml/2006/main" w14:paraId="07885BF7" w14:textId="77777777" w:rsidR="00A37FFA" w:rsidRDefault="00A37FFA" w:rsidP="00A37FFA">
      <w:pPr>
        <w:spacing w:after="0" w:line="240" w:lineRule="auto"/>
      </w:pPr>
    </w:p>
    <w:p xmlns:w="http://schemas.openxmlformats.org/wordprocessingml/2006/main" w14:paraId="153CC0D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межобъектное связывание. страница PGID-&gt;next находится в другом индексе</w:t>
      </w:r>
    </w:p>
    <w:p xmlns:w="http://schemas.openxmlformats.org/wordprocessingml/2006/main" w14:paraId="56BDB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 связана со страницей P_ID2, но обе страницы назначены разным индексам или объек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18ECE" w14:textId="77777777" w:rsidTr="00A37FFA">
        <w:trPr>
          <w:trHeight w:val="54"/>
        </w:trPr>
        <w:tc>
          <w:tcPr>
            <w:tcW w:w="54" w:type="dxa"/>
          </w:tcPr>
          <w:p w14:paraId="479E855C" w14:textId="77777777" w:rsidR="00A37FFA" w:rsidRDefault="00A37FFA" w:rsidP="00A37FFA">
            <w:pPr>
              <w:pStyle w:val="EmptyCellLayoutStyle"/>
              <w:spacing w:after="0" w:line="240" w:lineRule="auto"/>
            </w:pPr>
          </w:p>
        </w:tc>
        <w:tc>
          <w:tcPr>
            <w:tcW w:w="10395" w:type="dxa"/>
          </w:tcPr>
          <w:p w14:paraId="276EF40A" w14:textId="77777777" w:rsidR="00A37FFA" w:rsidRDefault="00A37FFA" w:rsidP="00A37FFA">
            <w:pPr>
              <w:pStyle w:val="EmptyCellLayoutStyle"/>
              <w:spacing w:after="0" w:line="240" w:lineRule="auto"/>
            </w:pPr>
          </w:p>
        </w:tc>
        <w:tc>
          <w:tcPr>
            <w:tcW w:w="149" w:type="dxa"/>
          </w:tcPr>
          <w:p w14:paraId="6694E066" w14:textId="77777777" w:rsidR="00A37FFA" w:rsidRDefault="00A37FFA" w:rsidP="00A37FFA">
            <w:pPr>
              <w:pStyle w:val="EmptyCellLayoutStyle"/>
              <w:spacing w:after="0" w:line="240" w:lineRule="auto"/>
            </w:pPr>
          </w:p>
        </w:tc>
      </w:tr>
      <w:tr w:rsidR="00A37FFA" w14:paraId="51257469" w14:textId="77777777" w:rsidTr="00A37FFA">
        <w:tc>
          <w:tcPr>
            <w:tcW w:w="54" w:type="dxa"/>
          </w:tcPr>
          <w:p w14:paraId="37806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082D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E28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CF62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67C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068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01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F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9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9F9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C3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B01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93553" w14:textId="77777777" w:rsidR="00A37FFA" w:rsidRDefault="00A37FFA" w:rsidP="00A37FFA">
                  <w:pPr>
                    <w:spacing w:after="0" w:line="240" w:lineRule="auto"/>
                  </w:pPr>
                  <w:r>
                    <w:rPr>
                      <w:rFonts w:eastAsia="Arial"/>
                      <w:color w:val="000000"/>
                      <w:lang w:bidi="ru-ru" w:val="ru-ru"/>
                    </w:rPr>
                    <w:t xml:space="preserve">Да</w:t>
                  </w:r>
                </w:p>
              </w:tc>
            </w:tr>
            <w:tr w:rsidR="00A37FFA" w14:paraId="4ADC54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39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B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DC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C75F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8C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40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87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4296C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659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C2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14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2C63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C86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BA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C6FB5" w14:textId="77777777" w:rsidR="00A37FFA" w:rsidRDefault="00A37FFA" w:rsidP="00A37FFA">
                  <w:pPr>
                    <w:spacing w:after="0" w:line="240" w:lineRule="auto"/>
                  </w:pPr>
                </w:p>
              </w:tc>
            </w:tr>
            <w:tr w:rsidR="00A37FFA" w14:paraId="1076DD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67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D5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4EF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559C47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0EF5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F71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52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FD225A7" w14:textId="77777777" w:rsidR="00A37FFA" w:rsidRDefault="00A37FFA" w:rsidP="00A37FFA">
            <w:pPr>
              <w:spacing w:after="0" w:line="240" w:lineRule="auto"/>
            </w:pPr>
          </w:p>
        </w:tc>
        <w:tc>
          <w:tcPr>
            <w:tcW w:w="149" w:type="dxa"/>
          </w:tcPr>
          <w:p w14:paraId="5BFB4225" w14:textId="77777777" w:rsidR="00A37FFA" w:rsidRDefault="00A37FFA" w:rsidP="00A37FFA">
            <w:pPr>
              <w:pStyle w:val="EmptyCellLayoutStyle"/>
              <w:spacing w:after="0" w:line="240" w:lineRule="auto"/>
            </w:pPr>
          </w:p>
        </w:tc>
      </w:tr>
      <w:tr w:rsidR="00A37FFA" w14:paraId="035A4E8A" w14:textId="77777777" w:rsidTr="00A37FFA">
        <w:trPr>
          <w:trHeight w:val="80"/>
        </w:trPr>
        <w:tc>
          <w:tcPr>
            <w:tcW w:w="54" w:type="dxa"/>
          </w:tcPr>
          <w:p w14:paraId="24EFBA5C" w14:textId="77777777" w:rsidR="00A37FFA" w:rsidRDefault="00A37FFA" w:rsidP="00A37FFA">
            <w:pPr>
              <w:pStyle w:val="EmptyCellLayoutStyle"/>
              <w:spacing w:after="0" w:line="240" w:lineRule="auto"/>
            </w:pPr>
          </w:p>
        </w:tc>
        <w:tc>
          <w:tcPr>
            <w:tcW w:w="10395" w:type="dxa"/>
          </w:tcPr>
          <w:p w14:paraId="1BCD2993" w14:textId="77777777" w:rsidR="00A37FFA" w:rsidRDefault="00A37FFA" w:rsidP="00A37FFA">
            <w:pPr>
              <w:pStyle w:val="EmptyCellLayoutStyle"/>
              <w:spacing w:after="0" w:line="240" w:lineRule="auto"/>
            </w:pPr>
          </w:p>
        </w:tc>
        <w:tc>
          <w:tcPr>
            <w:tcW w:w="149" w:type="dxa"/>
          </w:tcPr>
          <w:p w14:paraId="28C0B130" w14:textId="77777777" w:rsidR="00A37FFA" w:rsidRDefault="00A37FFA" w:rsidP="00A37FFA">
            <w:pPr>
              <w:pStyle w:val="EmptyCellLayoutStyle"/>
              <w:spacing w:after="0" w:line="240" w:lineRule="auto"/>
            </w:pPr>
          </w:p>
        </w:tc>
      </w:tr>
    </w:tbl>
    <w:p xmlns:w="http://schemas.openxmlformats.org/wordprocessingml/2006/main" w14:paraId="3A83BE47" w14:textId="77777777" w:rsidR="00A37FFA" w:rsidRDefault="00A37FFA" w:rsidP="00A37FFA">
      <w:pPr>
        <w:spacing w:after="0" w:line="240" w:lineRule="auto"/>
      </w:pPr>
    </w:p>
    <w:p xmlns:w="http://schemas.openxmlformats.org/wordprocessingml/2006/main" w14:paraId="6B2781D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срок действия пароля истек</w:t>
      </w:r>
    </w:p>
    <w:p xmlns:w="http://schemas.openxmlformats.org/wordprocessingml/2006/main" w14:paraId="65ACB2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с помощью пароля с истекшим сроком действия. В журнале безопасности Windows имя данного пользователя указывается в событии с идентификатором 1848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BA24A1" w14:textId="77777777" w:rsidTr="00A37FFA">
        <w:trPr>
          <w:trHeight w:val="54"/>
        </w:trPr>
        <w:tc>
          <w:tcPr>
            <w:tcW w:w="54" w:type="dxa"/>
          </w:tcPr>
          <w:p w14:paraId="2D4D93D8" w14:textId="77777777" w:rsidR="00A37FFA" w:rsidRDefault="00A37FFA" w:rsidP="00A37FFA">
            <w:pPr>
              <w:pStyle w:val="EmptyCellLayoutStyle"/>
              <w:spacing w:after="0" w:line="240" w:lineRule="auto"/>
            </w:pPr>
          </w:p>
        </w:tc>
        <w:tc>
          <w:tcPr>
            <w:tcW w:w="10395" w:type="dxa"/>
          </w:tcPr>
          <w:p w14:paraId="142D98A4" w14:textId="77777777" w:rsidR="00A37FFA" w:rsidRDefault="00A37FFA" w:rsidP="00A37FFA">
            <w:pPr>
              <w:pStyle w:val="EmptyCellLayoutStyle"/>
              <w:spacing w:after="0" w:line="240" w:lineRule="auto"/>
            </w:pPr>
          </w:p>
        </w:tc>
        <w:tc>
          <w:tcPr>
            <w:tcW w:w="149" w:type="dxa"/>
          </w:tcPr>
          <w:p w14:paraId="344596E2" w14:textId="77777777" w:rsidR="00A37FFA" w:rsidRDefault="00A37FFA" w:rsidP="00A37FFA">
            <w:pPr>
              <w:pStyle w:val="EmptyCellLayoutStyle"/>
              <w:spacing w:after="0" w:line="240" w:lineRule="auto"/>
            </w:pPr>
          </w:p>
        </w:tc>
      </w:tr>
      <w:tr w:rsidR="00A37FFA" w14:paraId="3E468BE2" w14:textId="77777777" w:rsidTr="00A37FFA">
        <w:tc>
          <w:tcPr>
            <w:tcW w:w="54" w:type="dxa"/>
          </w:tcPr>
          <w:p w14:paraId="3C1C2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30D1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47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BE12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263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E6EE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29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D3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46D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C33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6C3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61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904" w14:textId="77777777" w:rsidR="00A37FFA" w:rsidRDefault="00A37FFA" w:rsidP="00A37FFA">
                  <w:pPr>
                    <w:spacing w:after="0" w:line="240" w:lineRule="auto"/>
                  </w:pPr>
                  <w:r>
                    <w:rPr>
                      <w:rFonts w:eastAsia="Arial"/>
                      <w:color w:val="000000"/>
                      <w:lang w:bidi="ru-ru" w:val="ru-ru"/>
                    </w:rPr>
                    <w:t xml:space="preserve">Да</w:t>
                  </w:r>
                </w:p>
              </w:tc>
            </w:tr>
            <w:tr w:rsidR="00A37FFA" w14:paraId="2D6F3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69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0A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87C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CD8F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C32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C48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2ED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E0A2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E5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EFD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7D2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495D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83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29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690D" w14:textId="77777777" w:rsidR="00A37FFA" w:rsidRDefault="00A37FFA" w:rsidP="00A37FFA">
                  <w:pPr>
                    <w:spacing w:after="0" w:line="240" w:lineRule="auto"/>
                  </w:pPr>
                </w:p>
              </w:tc>
            </w:tr>
            <w:tr w:rsidR="00A37FFA" w14:paraId="4A1D2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C0C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3A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6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5D076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5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9BA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AB2C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551FA9" w14:textId="77777777" w:rsidR="00A37FFA" w:rsidRDefault="00A37FFA" w:rsidP="00A37FFA">
            <w:pPr>
              <w:spacing w:after="0" w:line="240" w:lineRule="auto"/>
            </w:pPr>
          </w:p>
        </w:tc>
        <w:tc>
          <w:tcPr>
            <w:tcW w:w="149" w:type="dxa"/>
          </w:tcPr>
          <w:p w14:paraId="31AC690B" w14:textId="77777777" w:rsidR="00A37FFA" w:rsidRDefault="00A37FFA" w:rsidP="00A37FFA">
            <w:pPr>
              <w:pStyle w:val="EmptyCellLayoutStyle"/>
              <w:spacing w:after="0" w:line="240" w:lineRule="auto"/>
            </w:pPr>
          </w:p>
        </w:tc>
      </w:tr>
      <w:tr w:rsidR="00A37FFA" w14:paraId="5ADAD588" w14:textId="77777777" w:rsidTr="00A37FFA">
        <w:trPr>
          <w:trHeight w:val="80"/>
        </w:trPr>
        <w:tc>
          <w:tcPr>
            <w:tcW w:w="54" w:type="dxa"/>
          </w:tcPr>
          <w:p w14:paraId="3371427B" w14:textId="77777777" w:rsidR="00A37FFA" w:rsidRDefault="00A37FFA" w:rsidP="00A37FFA">
            <w:pPr>
              <w:pStyle w:val="EmptyCellLayoutStyle"/>
              <w:spacing w:after="0" w:line="240" w:lineRule="auto"/>
            </w:pPr>
          </w:p>
        </w:tc>
        <w:tc>
          <w:tcPr>
            <w:tcW w:w="10395" w:type="dxa"/>
          </w:tcPr>
          <w:p w14:paraId="1B10394F" w14:textId="77777777" w:rsidR="00A37FFA" w:rsidRDefault="00A37FFA" w:rsidP="00A37FFA">
            <w:pPr>
              <w:pStyle w:val="EmptyCellLayoutStyle"/>
              <w:spacing w:after="0" w:line="240" w:lineRule="auto"/>
            </w:pPr>
          </w:p>
        </w:tc>
        <w:tc>
          <w:tcPr>
            <w:tcW w:w="149" w:type="dxa"/>
          </w:tcPr>
          <w:p w14:paraId="58735042" w14:textId="77777777" w:rsidR="00A37FFA" w:rsidRDefault="00A37FFA" w:rsidP="00A37FFA">
            <w:pPr>
              <w:pStyle w:val="EmptyCellLayoutStyle"/>
              <w:spacing w:after="0" w:line="240" w:lineRule="auto"/>
            </w:pPr>
          </w:p>
        </w:tc>
      </w:tr>
    </w:tbl>
    <w:p xmlns:w="http://schemas.openxmlformats.org/wordprocessingml/2006/main" w14:paraId="183EAF48" w14:textId="77777777" w:rsidR="00A37FFA" w:rsidRDefault="00A37FFA" w:rsidP="00A37FFA">
      <w:pPr>
        <w:spacing w:after="0" w:line="240" w:lineRule="auto"/>
      </w:pPr>
    </w:p>
    <w:p xmlns:w="http://schemas.openxmlformats.org/wordprocessingml/2006/main" w14:paraId="37D70DB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рос операций ввода-вывода, занявший более 15 секунд для завершения</w:t>
      </w:r>
    </w:p>
    <w:p xmlns:w="http://schemas.openxmlformats.org/wordprocessingml/2006/main" w14:paraId="5035C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вершение запроса ввода-вывода заняло более 15 секунд. Это может означать узкие места, связанные с операциями ввода-вывода SQL Server. Производительность SQL Server в значительной степени зависит от производительности диска.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3521A1" w14:textId="77777777" w:rsidTr="00A37FFA">
        <w:trPr>
          <w:trHeight w:val="54"/>
        </w:trPr>
        <w:tc>
          <w:tcPr>
            <w:tcW w:w="54" w:type="dxa"/>
          </w:tcPr>
          <w:p w14:paraId="3B1C1455" w14:textId="77777777" w:rsidR="00A37FFA" w:rsidRDefault="00A37FFA" w:rsidP="00A37FFA">
            <w:pPr>
              <w:pStyle w:val="EmptyCellLayoutStyle"/>
              <w:spacing w:after="0" w:line="240" w:lineRule="auto"/>
            </w:pPr>
          </w:p>
        </w:tc>
        <w:tc>
          <w:tcPr>
            <w:tcW w:w="10395" w:type="dxa"/>
          </w:tcPr>
          <w:p w14:paraId="3F44E6DB" w14:textId="77777777" w:rsidR="00A37FFA" w:rsidRDefault="00A37FFA" w:rsidP="00A37FFA">
            <w:pPr>
              <w:pStyle w:val="EmptyCellLayoutStyle"/>
              <w:spacing w:after="0" w:line="240" w:lineRule="auto"/>
            </w:pPr>
          </w:p>
        </w:tc>
        <w:tc>
          <w:tcPr>
            <w:tcW w:w="149" w:type="dxa"/>
          </w:tcPr>
          <w:p w14:paraId="51594190" w14:textId="77777777" w:rsidR="00A37FFA" w:rsidRDefault="00A37FFA" w:rsidP="00A37FFA">
            <w:pPr>
              <w:pStyle w:val="EmptyCellLayoutStyle"/>
              <w:spacing w:after="0" w:line="240" w:lineRule="auto"/>
            </w:pPr>
          </w:p>
        </w:tc>
      </w:tr>
      <w:tr w:rsidR="00A37FFA" w14:paraId="73F65785" w14:textId="77777777" w:rsidTr="00A37FFA">
        <w:tc>
          <w:tcPr>
            <w:tcW w:w="54" w:type="dxa"/>
          </w:tcPr>
          <w:p w14:paraId="595802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0054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330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FE8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B7D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BD2D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4F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F8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CF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4898A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D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B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D3B52" w14:textId="77777777" w:rsidR="00A37FFA" w:rsidRDefault="00A37FFA" w:rsidP="00A37FFA">
                  <w:pPr>
                    <w:spacing w:after="0" w:line="240" w:lineRule="auto"/>
                  </w:pPr>
                  <w:r>
                    <w:rPr>
                      <w:rFonts w:eastAsia="Arial"/>
                      <w:color w:val="000000"/>
                      <w:lang w:bidi="ru-ru" w:val="ru-ru"/>
                    </w:rPr>
                    <w:t xml:space="preserve">Да</w:t>
                  </w:r>
                </w:p>
              </w:tc>
            </w:tr>
            <w:tr w:rsidR="00A37FFA" w14:paraId="5C8B2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62A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3C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159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542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DB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22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3D2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8A7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FFB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31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F7D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BFE6E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C4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4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9299F" w14:textId="77777777" w:rsidR="00A37FFA" w:rsidRDefault="00A37FFA" w:rsidP="00A37FFA">
                  <w:pPr>
                    <w:spacing w:after="0" w:line="240" w:lineRule="auto"/>
                  </w:pPr>
                </w:p>
              </w:tc>
            </w:tr>
            <w:tr w:rsidR="00A37FFA" w14:paraId="430FF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E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A5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C2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10388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822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BBBE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B1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A599B6" w14:textId="77777777" w:rsidR="00A37FFA" w:rsidRDefault="00A37FFA" w:rsidP="00A37FFA">
            <w:pPr>
              <w:spacing w:after="0" w:line="240" w:lineRule="auto"/>
            </w:pPr>
          </w:p>
        </w:tc>
        <w:tc>
          <w:tcPr>
            <w:tcW w:w="149" w:type="dxa"/>
          </w:tcPr>
          <w:p w14:paraId="6F06D3C0" w14:textId="77777777" w:rsidR="00A37FFA" w:rsidRDefault="00A37FFA" w:rsidP="00A37FFA">
            <w:pPr>
              <w:pStyle w:val="EmptyCellLayoutStyle"/>
              <w:spacing w:after="0" w:line="240" w:lineRule="auto"/>
            </w:pPr>
          </w:p>
        </w:tc>
      </w:tr>
      <w:tr w:rsidR="00A37FFA" w14:paraId="74BB8C75" w14:textId="77777777" w:rsidTr="00A37FFA">
        <w:trPr>
          <w:trHeight w:val="80"/>
        </w:trPr>
        <w:tc>
          <w:tcPr>
            <w:tcW w:w="54" w:type="dxa"/>
          </w:tcPr>
          <w:p w14:paraId="4C888360" w14:textId="77777777" w:rsidR="00A37FFA" w:rsidRDefault="00A37FFA" w:rsidP="00A37FFA">
            <w:pPr>
              <w:pStyle w:val="EmptyCellLayoutStyle"/>
              <w:spacing w:after="0" w:line="240" w:lineRule="auto"/>
            </w:pPr>
          </w:p>
        </w:tc>
        <w:tc>
          <w:tcPr>
            <w:tcW w:w="10395" w:type="dxa"/>
          </w:tcPr>
          <w:p w14:paraId="2C24CFAB" w14:textId="77777777" w:rsidR="00A37FFA" w:rsidRDefault="00A37FFA" w:rsidP="00A37FFA">
            <w:pPr>
              <w:pStyle w:val="EmptyCellLayoutStyle"/>
              <w:spacing w:after="0" w:line="240" w:lineRule="auto"/>
            </w:pPr>
          </w:p>
        </w:tc>
        <w:tc>
          <w:tcPr>
            <w:tcW w:w="149" w:type="dxa"/>
          </w:tcPr>
          <w:p w14:paraId="1B3FAC23" w14:textId="77777777" w:rsidR="00A37FFA" w:rsidRDefault="00A37FFA" w:rsidP="00A37FFA">
            <w:pPr>
              <w:pStyle w:val="EmptyCellLayoutStyle"/>
              <w:spacing w:after="0" w:line="240" w:lineRule="auto"/>
            </w:pPr>
          </w:p>
        </w:tc>
      </w:tr>
    </w:tbl>
    <w:p xmlns:w="http://schemas.openxmlformats.org/wordprocessingml/2006/main" w14:paraId="5A086B39" w14:textId="77777777" w:rsidR="00A37FFA" w:rsidRDefault="00A37FFA" w:rsidP="00A37FFA">
      <w:pPr>
        <w:spacing w:after="0" w:line="240" w:lineRule="auto"/>
      </w:pPr>
    </w:p>
    <w:p xmlns:w="http://schemas.openxmlformats.org/wordprocessingml/2006/main" w14:paraId="10065A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журнал базы данных недоступен</w:t>
      </w:r>
    </w:p>
    <w:p xmlns:w="http://schemas.openxmlformats.org/wordprocessingml/2006/main" w14:paraId="5EC3F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указанной базе данных возникла ошибка ввода-вывода, связанная с целостностью данных. Возможно, повреждена часть базы данных, связанная с журналами или данными. Службой SQL Server создан журнал для недоступной базы данных, чтобы предотвратить возникновение дальнейших проблем с целостностью данных. Ошибка ввода-вывода, которая ведет к появлению сообщения 9001, должна быть зарегистрирована в журнале ошибок SQL Server или журналах событий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5AC12C" w14:textId="77777777" w:rsidTr="00A37FFA">
        <w:trPr>
          <w:trHeight w:val="54"/>
        </w:trPr>
        <w:tc>
          <w:tcPr>
            <w:tcW w:w="54" w:type="dxa"/>
          </w:tcPr>
          <w:p w14:paraId="1FAFB08F" w14:textId="77777777" w:rsidR="00A37FFA" w:rsidRDefault="00A37FFA" w:rsidP="00A37FFA">
            <w:pPr>
              <w:pStyle w:val="EmptyCellLayoutStyle"/>
              <w:spacing w:after="0" w:line="240" w:lineRule="auto"/>
            </w:pPr>
          </w:p>
        </w:tc>
        <w:tc>
          <w:tcPr>
            <w:tcW w:w="10395" w:type="dxa"/>
          </w:tcPr>
          <w:p w14:paraId="32152AFA" w14:textId="77777777" w:rsidR="00A37FFA" w:rsidRDefault="00A37FFA" w:rsidP="00A37FFA">
            <w:pPr>
              <w:pStyle w:val="EmptyCellLayoutStyle"/>
              <w:spacing w:after="0" w:line="240" w:lineRule="auto"/>
            </w:pPr>
          </w:p>
        </w:tc>
        <w:tc>
          <w:tcPr>
            <w:tcW w:w="149" w:type="dxa"/>
          </w:tcPr>
          <w:p w14:paraId="711E882B" w14:textId="77777777" w:rsidR="00A37FFA" w:rsidRDefault="00A37FFA" w:rsidP="00A37FFA">
            <w:pPr>
              <w:pStyle w:val="EmptyCellLayoutStyle"/>
              <w:spacing w:after="0" w:line="240" w:lineRule="auto"/>
            </w:pPr>
          </w:p>
        </w:tc>
      </w:tr>
      <w:tr w:rsidR="00A37FFA" w14:paraId="08A645A6" w14:textId="77777777" w:rsidTr="00A37FFA">
        <w:tc>
          <w:tcPr>
            <w:tcW w:w="54" w:type="dxa"/>
          </w:tcPr>
          <w:p w14:paraId="23B19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123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F04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315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7E1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C73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4B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CB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A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990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3C1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FAF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5D0" w14:textId="77777777" w:rsidR="00A37FFA" w:rsidRDefault="00A37FFA" w:rsidP="00A37FFA">
                  <w:pPr>
                    <w:spacing w:after="0" w:line="240" w:lineRule="auto"/>
                  </w:pPr>
                  <w:r>
                    <w:rPr>
                      <w:rFonts w:eastAsia="Arial"/>
                      <w:color w:val="000000"/>
                      <w:lang w:bidi="ru-ru" w:val="ru-ru"/>
                    </w:rPr>
                    <w:t xml:space="preserve">Да</w:t>
                  </w:r>
                </w:p>
              </w:tc>
            </w:tr>
            <w:tr w:rsidR="00A37FFA" w14:paraId="027A9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0A0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3A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37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3FFF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DB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5B3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23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253C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77A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7F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B48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F616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C2A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4A0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4B65" w14:textId="77777777" w:rsidR="00A37FFA" w:rsidRDefault="00A37FFA" w:rsidP="00A37FFA">
                  <w:pPr>
                    <w:spacing w:after="0" w:line="240" w:lineRule="auto"/>
                  </w:pPr>
                </w:p>
              </w:tc>
            </w:tr>
            <w:tr w:rsidR="00A37FFA" w14:paraId="28133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901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6E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17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CF60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32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24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0B8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4B091C2" w14:textId="77777777" w:rsidR="00A37FFA" w:rsidRDefault="00A37FFA" w:rsidP="00A37FFA">
            <w:pPr>
              <w:spacing w:after="0" w:line="240" w:lineRule="auto"/>
            </w:pPr>
          </w:p>
        </w:tc>
        <w:tc>
          <w:tcPr>
            <w:tcW w:w="149" w:type="dxa"/>
          </w:tcPr>
          <w:p w14:paraId="24D4895C" w14:textId="77777777" w:rsidR="00A37FFA" w:rsidRDefault="00A37FFA" w:rsidP="00A37FFA">
            <w:pPr>
              <w:pStyle w:val="EmptyCellLayoutStyle"/>
              <w:spacing w:after="0" w:line="240" w:lineRule="auto"/>
            </w:pPr>
          </w:p>
        </w:tc>
      </w:tr>
      <w:tr w:rsidR="00A37FFA" w14:paraId="1FC095CB" w14:textId="77777777" w:rsidTr="00A37FFA">
        <w:trPr>
          <w:trHeight w:val="80"/>
        </w:trPr>
        <w:tc>
          <w:tcPr>
            <w:tcW w:w="54" w:type="dxa"/>
          </w:tcPr>
          <w:p w14:paraId="6DCA9FC2" w14:textId="77777777" w:rsidR="00A37FFA" w:rsidRDefault="00A37FFA" w:rsidP="00A37FFA">
            <w:pPr>
              <w:pStyle w:val="EmptyCellLayoutStyle"/>
              <w:spacing w:after="0" w:line="240" w:lineRule="auto"/>
            </w:pPr>
          </w:p>
        </w:tc>
        <w:tc>
          <w:tcPr>
            <w:tcW w:w="10395" w:type="dxa"/>
          </w:tcPr>
          <w:p w14:paraId="115FC6FF" w14:textId="77777777" w:rsidR="00A37FFA" w:rsidRDefault="00A37FFA" w:rsidP="00A37FFA">
            <w:pPr>
              <w:pStyle w:val="EmptyCellLayoutStyle"/>
              <w:spacing w:after="0" w:line="240" w:lineRule="auto"/>
            </w:pPr>
          </w:p>
        </w:tc>
        <w:tc>
          <w:tcPr>
            <w:tcW w:w="149" w:type="dxa"/>
          </w:tcPr>
          <w:p w14:paraId="2261DF4F" w14:textId="77777777" w:rsidR="00A37FFA" w:rsidRDefault="00A37FFA" w:rsidP="00A37FFA">
            <w:pPr>
              <w:pStyle w:val="EmptyCellLayoutStyle"/>
              <w:spacing w:after="0" w:line="240" w:lineRule="auto"/>
            </w:pPr>
          </w:p>
        </w:tc>
      </w:tr>
    </w:tbl>
    <w:p xmlns:w="http://schemas.openxmlformats.org/wordprocessingml/2006/main" w14:paraId="3A3F5A26" w14:textId="77777777" w:rsidR="00A37FFA" w:rsidRDefault="00A37FFA" w:rsidP="00A37FFA">
      <w:pPr>
        <w:spacing w:after="0" w:line="240" w:lineRule="auto"/>
      </w:pPr>
    </w:p>
    <w:p xmlns:w="http://schemas.openxmlformats.org/wordprocessingml/2006/main" w14:paraId="2B722FA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из-за ошибки компоненту Service Broker или транспорту зеркального отображения базы данных не удавалось прослушивать соединения</w:t>
      </w:r>
    </w:p>
    <w:p xmlns:w="http://schemas.openxmlformats.org/wordprocessingml/2006/main" w14:paraId="569A2C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транспорт компонента SQL Server Service Broker или зеркального отображения не могут прослушивать указанный пор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DA331F" w14:textId="77777777" w:rsidTr="00A37FFA">
        <w:trPr>
          <w:trHeight w:val="54"/>
        </w:trPr>
        <w:tc>
          <w:tcPr>
            <w:tcW w:w="54" w:type="dxa"/>
          </w:tcPr>
          <w:p w14:paraId="73B56ADE" w14:textId="77777777" w:rsidR="00A37FFA" w:rsidRDefault="00A37FFA" w:rsidP="00A37FFA">
            <w:pPr>
              <w:pStyle w:val="EmptyCellLayoutStyle"/>
              <w:spacing w:after="0" w:line="240" w:lineRule="auto"/>
            </w:pPr>
          </w:p>
        </w:tc>
        <w:tc>
          <w:tcPr>
            <w:tcW w:w="10395" w:type="dxa"/>
          </w:tcPr>
          <w:p w14:paraId="11D1C1E9" w14:textId="77777777" w:rsidR="00A37FFA" w:rsidRDefault="00A37FFA" w:rsidP="00A37FFA">
            <w:pPr>
              <w:pStyle w:val="EmptyCellLayoutStyle"/>
              <w:spacing w:after="0" w:line="240" w:lineRule="auto"/>
            </w:pPr>
          </w:p>
        </w:tc>
        <w:tc>
          <w:tcPr>
            <w:tcW w:w="149" w:type="dxa"/>
          </w:tcPr>
          <w:p w14:paraId="3708B37A" w14:textId="77777777" w:rsidR="00A37FFA" w:rsidRDefault="00A37FFA" w:rsidP="00A37FFA">
            <w:pPr>
              <w:pStyle w:val="EmptyCellLayoutStyle"/>
              <w:spacing w:after="0" w:line="240" w:lineRule="auto"/>
            </w:pPr>
          </w:p>
        </w:tc>
      </w:tr>
      <w:tr w:rsidR="00A37FFA" w14:paraId="18482863" w14:textId="77777777" w:rsidTr="00A37FFA">
        <w:tc>
          <w:tcPr>
            <w:tcW w:w="54" w:type="dxa"/>
          </w:tcPr>
          <w:p w14:paraId="44E82A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8CEE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AE26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8BC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F4C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1551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73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0E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40C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500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4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57B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67D42" w14:textId="77777777" w:rsidR="00A37FFA" w:rsidRDefault="00A37FFA" w:rsidP="00A37FFA">
                  <w:pPr>
                    <w:spacing w:after="0" w:line="240" w:lineRule="auto"/>
                  </w:pPr>
                  <w:r>
                    <w:rPr>
                      <w:rFonts w:eastAsia="Arial"/>
                      <w:color w:val="000000"/>
                      <w:lang w:bidi="ru-ru" w:val="ru-ru"/>
                    </w:rPr>
                    <w:t xml:space="preserve">Да</w:t>
                  </w:r>
                </w:p>
              </w:tc>
            </w:tr>
            <w:tr w:rsidR="00A37FFA" w14:paraId="3C0C8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1AB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AAC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92B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BDF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356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85E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DF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422C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1B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53A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ED9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1E7D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B8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8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54EAB" w14:textId="77777777" w:rsidR="00A37FFA" w:rsidRDefault="00A37FFA" w:rsidP="00A37FFA">
                  <w:pPr>
                    <w:spacing w:after="0" w:line="240" w:lineRule="auto"/>
                  </w:pPr>
                </w:p>
              </w:tc>
            </w:tr>
            <w:tr w:rsidR="00A37FFA" w14:paraId="453CC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EB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3B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9E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B3C5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7EE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92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38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CF8281" w14:textId="77777777" w:rsidR="00A37FFA" w:rsidRDefault="00A37FFA" w:rsidP="00A37FFA">
            <w:pPr>
              <w:spacing w:after="0" w:line="240" w:lineRule="auto"/>
            </w:pPr>
          </w:p>
        </w:tc>
        <w:tc>
          <w:tcPr>
            <w:tcW w:w="149" w:type="dxa"/>
          </w:tcPr>
          <w:p w14:paraId="07CE816F" w14:textId="77777777" w:rsidR="00A37FFA" w:rsidRDefault="00A37FFA" w:rsidP="00A37FFA">
            <w:pPr>
              <w:pStyle w:val="EmptyCellLayoutStyle"/>
              <w:spacing w:after="0" w:line="240" w:lineRule="auto"/>
            </w:pPr>
          </w:p>
        </w:tc>
      </w:tr>
      <w:tr w:rsidR="00A37FFA" w14:paraId="5E8152C5" w14:textId="77777777" w:rsidTr="00A37FFA">
        <w:trPr>
          <w:trHeight w:val="80"/>
        </w:trPr>
        <w:tc>
          <w:tcPr>
            <w:tcW w:w="54" w:type="dxa"/>
          </w:tcPr>
          <w:p w14:paraId="2342261F" w14:textId="77777777" w:rsidR="00A37FFA" w:rsidRDefault="00A37FFA" w:rsidP="00A37FFA">
            <w:pPr>
              <w:pStyle w:val="EmptyCellLayoutStyle"/>
              <w:spacing w:after="0" w:line="240" w:lineRule="auto"/>
            </w:pPr>
          </w:p>
        </w:tc>
        <w:tc>
          <w:tcPr>
            <w:tcW w:w="10395" w:type="dxa"/>
          </w:tcPr>
          <w:p w14:paraId="3BBD4A07" w14:textId="77777777" w:rsidR="00A37FFA" w:rsidRDefault="00A37FFA" w:rsidP="00A37FFA">
            <w:pPr>
              <w:pStyle w:val="EmptyCellLayoutStyle"/>
              <w:spacing w:after="0" w:line="240" w:lineRule="auto"/>
            </w:pPr>
          </w:p>
        </w:tc>
        <w:tc>
          <w:tcPr>
            <w:tcW w:w="149" w:type="dxa"/>
          </w:tcPr>
          <w:p w14:paraId="67CDD56B" w14:textId="77777777" w:rsidR="00A37FFA" w:rsidRDefault="00A37FFA" w:rsidP="00A37FFA">
            <w:pPr>
              <w:pStyle w:val="EmptyCellLayoutStyle"/>
              <w:spacing w:after="0" w:line="240" w:lineRule="auto"/>
            </w:pPr>
          </w:p>
        </w:tc>
      </w:tr>
    </w:tbl>
    <w:p xmlns:w="http://schemas.openxmlformats.org/wordprocessingml/2006/main" w14:paraId="225134CC" w14:textId="77777777" w:rsidR="00A37FFA" w:rsidRDefault="00A37FFA" w:rsidP="00A37FFA">
      <w:pPr>
        <w:spacing w:after="0" w:line="240" w:lineRule="auto"/>
      </w:pPr>
    </w:p>
    <w:p xmlns:w="http://schemas.openxmlformats.org/wordprocessingml/2006/main" w14:paraId="206338C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айдены ошибки согласованности базы данных</w:t>
      </w:r>
    </w:p>
    <w:p xmlns:w="http://schemas.openxmlformats.org/wordprocessingml/2006/main" w14:paraId="1986B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при выполнении проверки согласованности базы данных были обнаружены ошибки, которые не были полностью устра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EAAE0" w14:textId="77777777" w:rsidTr="00A37FFA">
        <w:trPr>
          <w:trHeight w:val="54"/>
        </w:trPr>
        <w:tc>
          <w:tcPr>
            <w:tcW w:w="54" w:type="dxa"/>
          </w:tcPr>
          <w:p w14:paraId="6023E973" w14:textId="77777777" w:rsidR="00A37FFA" w:rsidRDefault="00A37FFA" w:rsidP="00A37FFA">
            <w:pPr>
              <w:pStyle w:val="EmptyCellLayoutStyle"/>
              <w:spacing w:after="0" w:line="240" w:lineRule="auto"/>
            </w:pPr>
          </w:p>
        </w:tc>
        <w:tc>
          <w:tcPr>
            <w:tcW w:w="10395" w:type="dxa"/>
          </w:tcPr>
          <w:p w14:paraId="5CBFD4B1" w14:textId="77777777" w:rsidR="00A37FFA" w:rsidRDefault="00A37FFA" w:rsidP="00A37FFA">
            <w:pPr>
              <w:pStyle w:val="EmptyCellLayoutStyle"/>
              <w:spacing w:after="0" w:line="240" w:lineRule="auto"/>
            </w:pPr>
          </w:p>
        </w:tc>
        <w:tc>
          <w:tcPr>
            <w:tcW w:w="149" w:type="dxa"/>
          </w:tcPr>
          <w:p w14:paraId="464F6411" w14:textId="77777777" w:rsidR="00A37FFA" w:rsidRDefault="00A37FFA" w:rsidP="00A37FFA">
            <w:pPr>
              <w:pStyle w:val="EmptyCellLayoutStyle"/>
              <w:spacing w:after="0" w:line="240" w:lineRule="auto"/>
            </w:pPr>
          </w:p>
        </w:tc>
      </w:tr>
      <w:tr w:rsidR="00A37FFA" w14:paraId="00FC9FCE" w14:textId="77777777" w:rsidTr="00A37FFA">
        <w:tc>
          <w:tcPr>
            <w:tcW w:w="54" w:type="dxa"/>
          </w:tcPr>
          <w:p w14:paraId="23AE57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60F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600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EB4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7D7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3A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7A7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6D9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97C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E2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A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23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13AB" w14:textId="77777777" w:rsidR="00A37FFA" w:rsidRDefault="00A37FFA" w:rsidP="00A37FFA">
                  <w:pPr>
                    <w:spacing w:after="0" w:line="240" w:lineRule="auto"/>
                  </w:pPr>
                  <w:r>
                    <w:rPr>
                      <w:rFonts w:eastAsia="Arial"/>
                      <w:color w:val="000000"/>
                      <w:lang w:bidi="ru-ru" w:val="ru-ru"/>
                    </w:rPr>
                    <w:t xml:space="preserve">Да</w:t>
                  </w:r>
                </w:p>
              </w:tc>
            </w:tr>
            <w:tr w:rsidR="00A37FFA" w14:paraId="0EA3C5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E8A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F32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292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189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19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3F9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1D87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0B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BF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58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F8E5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585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75A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B5FFE" w14:textId="77777777" w:rsidR="00A37FFA" w:rsidRDefault="00A37FFA" w:rsidP="00A37FFA">
                  <w:pPr>
                    <w:spacing w:after="0" w:line="240" w:lineRule="auto"/>
                  </w:pPr>
                </w:p>
              </w:tc>
            </w:tr>
            <w:tr w:rsidR="00A37FFA" w14:paraId="4548F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19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A5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A0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2B77C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AB3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B3A3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A623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2E7551" w14:textId="77777777" w:rsidR="00A37FFA" w:rsidRDefault="00A37FFA" w:rsidP="00A37FFA">
            <w:pPr>
              <w:spacing w:after="0" w:line="240" w:lineRule="auto"/>
            </w:pPr>
          </w:p>
        </w:tc>
        <w:tc>
          <w:tcPr>
            <w:tcW w:w="149" w:type="dxa"/>
          </w:tcPr>
          <w:p w14:paraId="05574B9E" w14:textId="77777777" w:rsidR="00A37FFA" w:rsidRDefault="00A37FFA" w:rsidP="00A37FFA">
            <w:pPr>
              <w:pStyle w:val="EmptyCellLayoutStyle"/>
              <w:spacing w:after="0" w:line="240" w:lineRule="auto"/>
            </w:pPr>
          </w:p>
        </w:tc>
      </w:tr>
      <w:tr w:rsidR="00A37FFA" w14:paraId="79FFC949" w14:textId="77777777" w:rsidTr="00A37FFA">
        <w:trPr>
          <w:trHeight w:val="80"/>
        </w:trPr>
        <w:tc>
          <w:tcPr>
            <w:tcW w:w="54" w:type="dxa"/>
          </w:tcPr>
          <w:p w14:paraId="768B462C" w14:textId="77777777" w:rsidR="00A37FFA" w:rsidRDefault="00A37FFA" w:rsidP="00A37FFA">
            <w:pPr>
              <w:pStyle w:val="EmptyCellLayoutStyle"/>
              <w:spacing w:after="0" w:line="240" w:lineRule="auto"/>
            </w:pPr>
          </w:p>
        </w:tc>
        <w:tc>
          <w:tcPr>
            <w:tcW w:w="10395" w:type="dxa"/>
          </w:tcPr>
          <w:p w14:paraId="581009DC" w14:textId="77777777" w:rsidR="00A37FFA" w:rsidRDefault="00A37FFA" w:rsidP="00A37FFA">
            <w:pPr>
              <w:pStyle w:val="EmptyCellLayoutStyle"/>
              <w:spacing w:after="0" w:line="240" w:lineRule="auto"/>
            </w:pPr>
          </w:p>
        </w:tc>
        <w:tc>
          <w:tcPr>
            <w:tcW w:w="149" w:type="dxa"/>
          </w:tcPr>
          <w:p w14:paraId="7A57164F" w14:textId="77777777" w:rsidR="00A37FFA" w:rsidRDefault="00A37FFA" w:rsidP="00A37FFA">
            <w:pPr>
              <w:pStyle w:val="EmptyCellLayoutStyle"/>
              <w:spacing w:after="0" w:line="240" w:lineRule="auto"/>
            </w:pPr>
          </w:p>
        </w:tc>
      </w:tr>
    </w:tbl>
    <w:p xmlns:w="http://schemas.openxmlformats.org/wordprocessingml/2006/main" w14:paraId="64D9E7A2" w14:textId="77777777" w:rsidR="00A37FFA" w:rsidRDefault="00A37FFA" w:rsidP="00A37FFA">
      <w:pPr>
        <w:spacing w:after="0" w:line="240" w:lineRule="auto"/>
      </w:pPr>
    </w:p>
    <w:p xmlns:w="http://schemas.openxmlformats.org/wordprocessingml/2006/main" w14:paraId="169824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возможно запустить компонент SQL Server Service Broker в базе данных</w:t>
      </w:r>
    </w:p>
    <w:p xmlns:w="http://schemas.openxmlformats.org/wordprocessingml/2006/main" w14:paraId="65B42C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запустить компонент SQL Server Service Broker в базе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87D2F" w14:textId="77777777" w:rsidTr="00A37FFA">
        <w:trPr>
          <w:trHeight w:val="54"/>
        </w:trPr>
        <w:tc>
          <w:tcPr>
            <w:tcW w:w="54" w:type="dxa"/>
          </w:tcPr>
          <w:p w14:paraId="4C1E13FC" w14:textId="77777777" w:rsidR="00A37FFA" w:rsidRDefault="00A37FFA" w:rsidP="00A37FFA">
            <w:pPr>
              <w:pStyle w:val="EmptyCellLayoutStyle"/>
              <w:spacing w:after="0" w:line="240" w:lineRule="auto"/>
            </w:pPr>
          </w:p>
        </w:tc>
        <w:tc>
          <w:tcPr>
            <w:tcW w:w="10395" w:type="dxa"/>
          </w:tcPr>
          <w:p w14:paraId="38F18091" w14:textId="77777777" w:rsidR="00A37FFA" w:rsidRDefault="00A37FFA" w:rsidP="00A37FFA">
            <w:pPr>
              <w:pStyle w:val="EmptyCellLayoutStyle"/>
              <w:spacing w:after="0" w:line="240" w:lineRule="auto"/>
            </w:pPr>
          </w:p>
        </w:tc>
        <w:tc>
          <w:tcPr>
            <w:tcW w:w="149" w:type="dxa"/>
          </w:tcPr>
          <w:p w14:paraId="23DE023C" w14:textId="77777777" w:rsidR="00A37FFA" w:rsidRDefault="00A37FFA" w:rsidP="00A37FFA">
            <w:pPr>
              <w:pStyle w:val="EmptyCellLayoutStyle"/>
              <w:spacing w:after="0" w:line="240" w:lineRule="auto"/>
            </w:pPr>
          </w:p>
        </w:tc>
      </w:tr>
      <w:tr w:rsidR="00A37FFA" w14:paraId="15A1E44B" w14:textId="77777777" w:rsidTr="00A37FFA">
        <w:tc>
          <w:tcPr>
            <w:tcW w:w="54" w:type="dxa"/>
          </w:tcPr>
          <w:p w14:paraId="3BB72F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FE03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A50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6E4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61E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086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23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A54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A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D0D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95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A7E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8FDE4" w14:textId="77777777" w:rsidR="00A37FFA" w:rsidRDefault="00A37FFA" w:rsidP="00A37FFA">
                  <w:pPr>
                    <w:spacing w:after="0" w:line="240" w:lineRule="auto"/>
                  </w:pPr>
                  <w:r>
                    <w:rPr>
                      <w:rFonts w:eastAsia="Arial"/>
                      <w:color w:val="000000"/>
                      <w:lang w:bidi="ru-ru" w:val="ru-ru"/>
                    </w:rPr>
                    <w:t xml:space="preserve">Да</w:t>
                  </w:r>
                </w:p>
              </w:tc>
            </w:tr>
            <w:tr w:rsidR="00A37FFA" w14:paraId="61FB6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5C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B7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F7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F72F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9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4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A6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A53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D6A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50C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614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B782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0E2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C6F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2242" w14:textId="77777777" w:rsidR="00A37FFA" w:rsidRDefault="00A37FFA" w:rsidP="00A37FFA">
                  <w:pPr>
                    <w:spacing w:after="0" w:line="240" w:lineRule="auto"/>
                  </w:pPr>
                </w:p>
              </w:tc>
            </w:tr>
            <w:tr w:rsidR="00A37FFA" w14:paraId="6319F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89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86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92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A1218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0CD1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20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06EF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4A1080" w14:textId="77777777" w:rsidR="00A37FFA" w:rsidRDefault="00A37FFA" w:rsidP="00A37FFA">
            <w:pPr>
              <w:spacing w:after="0" w:line="240" w:lineRule="auto"/>
            </w:pPr>
          </w:p>
        </w:tc>
        <w:tc>
          <w:tcPr>
            <w:tcW w:w="149" w:type="dxa"/>
          </w:tcPr>
          <w:p w14:paraId="3B67BBF1" w14:textId="77777777" w:rsidR="00A37FFA" w:rsidRDefault="00A37FFA" w:rsidP="00A37FFA">
            <w:pPr>
              <w:pStyle w:val="EmptyCellLayoutStyle"/>
              <w:spacing w:after="0" w:line="240" w:lineRule="auto"/>
            </w:pPr>
          </w:p>
        </w:tc>
      </w:tr>
      <w:tr w:rsidR="00A37FFA" w14:paraId="121EF3E1" w14:textId="77777777" w:rsidTr="00A37FFA">
        <w:trPr>
          <w:trHeight w:val="80"/>
        </w:trPr>
        <w:tc>
          <w:tcPr>
            <w:tcW w:w="54" w:type="dxa"/>
          </w:tcPr>
          <w:p w14:paraId="7EBFDF9E" w14:textId="77777777" w:rsidR="00A37FFA" w:rsidRDefault="00A37FFA" w:rsidP="00A37FFA">
            <w:pPr>
              <w:pStyle w:val="EmptyCellLayoutStyle"/>
              <w:spacing w:after="0" w:line="240" w:lineRule="auto"/>
            </w:pPr>
          </w:p>
        </w:tc>
        <w:tc>
          <w:tcPr>
            <w:tcW w:w="10395" w:type="dxa"/>
          </w:tcPr>
          <w:p w14:paraId="21F2B074" w14:textId="77777777" w:rsidR="00A37FFA" w:rsidRDefault="00A37FFA" w:rsidP="00A37FFA">
            <w:pPr>
              <w:pStyle w:val="EmptyCellLayoutStyle"/>
              <w:spacing w:after="0" w:line="240" w:lineRule="auto"/>
            </w:pPr>
          </w:p>
        </w:tc>
        <w:tc>
          <w:tcPr>
            <w:tcW w:w="149" w:type="dxa"/>
          </w:tcPr>
          <w:p w14:paraId="766815F3" w14:textId="77777777" w:rsidR="00A37FFA" w:rsidRDefault="00A37FFA" w:rsidP="00A37FFA">
            <w:pPr>
              <w:pStyle w:val="EmptyCellLayoutStyle"/>
              <w:spacing w:after="0" w:line="240" w:lineRule="auto"/>
            </w:pPr>
          </w:p>
        </w:tc>
      </w:tr>
    </w:tbl>
    <w:p xmlns:w="http://schemas.openxmlformats.org/wordprocessingml/2006/main" w14:paraId="487EC818" w14:textId="77777777" w:rsidR="00A37FFA" w:rsidRDefault="00A37FFA" w:rsidP="00A37FFA">
      <w:pPr>
        <w:spacing w:after="0" w:line="240" w:lineRule="auto"/>
      </w:pPr>
    </w:p>
    <w:p xmlns:w="http://schemas.openxmlformats.org/wordprocessingml/2006/main" w14:paraId="42CF13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ошибка в диспетчере сообщений компонента SQL Server Service Broker</w:t>
      </w:r>
    </w:p>
    <w:p xmlns:w="http://schemas.openxmlformats.org/wordprocessingml/2006/main" w14:paraId="1D3AD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шибка в диспетчере сообщений SQL Server Service Broker. Указанная ошибка может быть зарегистрирована в журнале приложений Windows или в журнале ошибок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02C96" w14:textId="77777777" w:rsidTr="00A37FFA">
        <w:trPr>
          <w:trHeight w:val="54"/>
        </w:trPr>
        <w:tc>
          <w:tcPr>
            <w:tcW w:w="54" w:type="dxa"/>
          </w:tcPr>
          <w:p w14:paraId="764229E1" w14:textId="77777777" w:rsidR="00A37FFA" w:rsidRDefault="00A37FFA" w:rsidP="00A37FFA">
            <w:pPr>
              <w:pStyle w:val="EmptyCellLayoutStyle"/>
              <w:spacing w:after="0" w:line="240" w:lineRule="auto"/>
            </w:pPr>
          </w:p>
        </w:tc>
        <w:tc>
          <w:tcPr>
            <w:tcW w:w="10395" w:type="dxa"/>
          </w:tcPr>
          <w:p w14:paraId="634D9658" w14:textId="77777777" w:rsidR="00A37FFA" w:rsidRDefault="00A37FFA" w:rsidP="00A37FFA">
            <w:pPr>
              <w:pStyle w:val="EmptyCellLayoutStyle"/>
              <w:spacing w:after="0" w:line="240" w:lineRule="auto"/>
            </w:pPr>
          </w:p>
        </w:tc>
        <w:tc>
          <w:tcPr>
            <w:tcW w:w="149" w:type="dxa"/>
          </w:tcPr>
          <w:p w14:paraId="328DA6AE" w14:textId="77777777" w:rsidR="00A37FFA" w:rsidRDefault="00A37FFA" w:rsidP="00A37FFA">
            <w:pPr>
              <w:pStyle w:val="EmptyCellLayoutStyle"/>
              <w:spacing w:after="0" w:line="240" w:lineRule="auto"/>
            </w:pPr>
          </w:p>
        </w:tc>
      </w:tr>
      <w:tr w:rsidR="00A37FFA" w14:paraId="7CEA3CA9" w14:textId="77777777" w:rsidTr="00A37FFA">
        <w:tc>
          <w:tcPr>
            <w:tcW w:w="54" w:type="dxa"/>
          </w:tcPr>
          <w:p w14:paraId="5BFB6C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A0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8AE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C1F3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ACA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346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056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2E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6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66ED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7A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C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0F43F" w14:textId="77777777" w:rsidR="00A37FFA" w:rsidRDefault="00A37FFA" w:rsidP="00A37FFA">
                  <w:pPr>
                    <w:spacing w:after="0" w:line="240" w:lineRule="auto"/>
                  </w:pPr>
                  <w:r>
                    <w:rPr>
                      <w:rFonts w:eastAsia="Arial"/>
                      <w:color w:val="000000"/>
                      <w:lang w:bidi="ru-ru" w:val="ru-ru"/>
                    </w:rPr>
                    <w:t xml:space="preserve">Да</w:t>
                  </w:r>
                </w:p>
              </w:tc>
            </w:tr>
            <w:tr w:rsidR="00A37FFA" w14:paraId="363E3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AA0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3EB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63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C52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ED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171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C2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62C83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4B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5D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D7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6B79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E80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DB9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4240A" w14:textId="77777777" w:rsidR="00A37FFA" w:rsidRDefault="00A37FFA" w:rsidP="00A37FFA">
                  <w:pPr>
                    <w:spacing w:after="0" w:line="240" w:lineRule="auto"/>
                  </w:pPr>
                </w:p>
              </w:tc>
            </w:tr>
            <w:tr w:rsidR="00A37FFA" w14:paraId="67533F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81F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E1F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9A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10BC3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02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9D24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0E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B531A75" w14:textId="77777777" w:rsidR="00A37FFA" w:rsidRDefault="00A37FFA" w:rsidP="00A37FFA">
            <w:pPr>
              <w:spacing w:after="0" w:line="240" w:lineRule="auto"/>
            </w:pPr>
          </w:p>
        </w:tc>
        <w:tc>
          <w:tcPr>
            <w:tcW w:w="149" w:type="dxa"/>
          </w:tcPr>
          <w:p w14:paraId="6E2AD996" w14:textId="77777777" w:rsidR="00A37FFA" w:rsidRDefault="00A37FFA" w:rsidP="00A37FFA">
            <w:pPr>
              <w:pStyle w:val="EmptyCellLayoutStyle"/>
              <w:spacing w:after="0" w:line="240" w:lineRule="auto"/>
            </w:pPr>
          </w:p>
        </w:tc>
      </w:tr>
      <w:tr w:rsidR="00A37FFA" w14:paraId="3EED0763" w14:textId="77777777" w:rsidTr="00A37FFA">
        <w:trPr>
          <w:trHeight w:val="80"/>
        </w:trPr>
        <w:tc>
          <w:tcPr>
            <w:tcW w:w="54" w:type="dxa"/>
          </w:tcPr>
          <w:p w14:paraId="41261243" w14:textId="77777777" w:rsidR="00A37FFA" w:rsidRDefault="00A37FFA" w:rsidP="00A37FFA">
            <w:pPr>
              <w:pStyle w:val="EmptyCellLayoutStyle"/>
              <w:spacing w:after="0" w:line="240" w:lineRule="auto"/>
            </w:pPr>
          </w:p>
        </w:tc>
        <w:tc>
          <w:tcPr>
            <w:tcW w:w="10395" w:type="dxa"/>
          </w:tcPr>
          <w:p w14:paraId="6C975959" w14:textId="77777777" w:rsidR="00A37FFA" w:rsidRDefault="00A37FFA" w:rsidP="00A37FFA">
            <w:pPr>
              <w:pStyle w:val="EmptyCellLayoutStyle"/>
              <w:spacing w:after="0" w:line="240" w:lineRule="auto"/>
            </w:pPr>
          </w:p>
        </w:tc>
        <w:tc>
          <w:tcPr>
            <w:tcW w:w="149" w:type="dxa"/>
          </w:tcPr>
          <w:p w14:paraId="054B9057" w14:textId="77777777" w:rsidR="00A37FFA" w:rsidRDefault="00A37FFA" w:rsidP="00A37FFA">
            <w:pPr>
              <w:pStyle w:val="EmptyCellLayoutStyle"/>
              <w:spacing w:after="0" w:line="240" w:lineRule="auto"/>
            </w:pPr>
          </w:p>
        </w:tc>
      </w:tr>
    </w:tbl>
    <w:p xmlns:w="http://schemas.openxmlformats.org/wordprocessingml/2006/main" w14:paraId="26413A22" w14:textId="77777777" w:rsidR="00A37FFA" w:rsidRDefault="00A37FFA" w:rsidP="00A37FFA">
      <w:pPr>
        <w:spacing w:after="0" w:line="240" w:lineRule="auto"/>
      </w:pPr>
    </w:p>
    <w:p xmlns:w="http://schemas.openxmlformats.org/wordprocessingml/2006/main" w14:paraId="2F5FE3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лот и строка заходят в свободную область</w:t>
      </w:r>
    </w:p>
    <w:p xmlns:w="http://schemas.openxmlformats.org/wordprocessingml/2006/main" w14:paraId="0CAE1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нец области памяти S_ID выходит за пределы постоянного смещения свободного места ADDRESS. TEST равен «max &lt;= m_freeData», где постоянное смещение свободного места — m_freeData, а конец области памяти S_ID — ma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44650C" w14:textId="77777777" w:rsidTr="00A37FFA">
        <w:trPr>
          <w:trHeight w:val="54"/>
        </w:trPr>
        <w:tc>
          <w:tcPr>
            <w:tcW w:w="54" w:type="dxa"/>
          </w:tcPr>
          <w:p w14:paraId="0D7F7FCD" w14:textId="77777777" w:rsidR="00A37FFA" w:rsidRDefault="00A37FFA" w:rsidP="00A37FFA">
            <w:pPr>
              <w:pStyle w:val="EmptyCellLayoutStyle"/>
              <w:spacing w:after="0" w:line="240" w:lineRule="auto"/>
            </w:pPr>
          </w:p>
        </w:tc>
        <w:tc>
          <w:tcPr>
            <w:tcW w:w="10395" w:type="dxa"/>
          </w:tcPr>
          <w:p w14:paraId="6F56A08E" w14:textId="77777777" w:rsidR="00A37FFA" w:rsidRDefault="00A37FFA" w:rsidP="00A37FFA">
            <w:pPr>
              <w:pStyle w:val="EmptyCellLayoutStyle"/>
              <w:spacing w:after="0" w:line="240" w:lineRule="auto"/>
            </w:pPr>
          </w:p>
        </w:tc>
        <w:tc>
          <w:tcPr>
            <w:tcW w:w="149" w:type="dxa"/>
          </w:tcPr>
          <w:p w14:paraId="695A538E" w14:textId="77777777" w:rsidR="00A37FFA" w:rsidRDefault="00A37FFA" w:rsidP="00A37FFA">
            <w:pPr>
              <w:pStyle w:val="EmptyCellLayoutStyle"/>
              <w:spacing w:after="0" w:line="240" w:lineRule="auto"/>
            </w:pPr>
          </w:p>
        </w:tc>
      </w:tr>
      <w:tr w:rsidR="00A37FFA" w14:paraId="4433A14E" w14:textId="77777777" w:rsidTr="00A37FFA">
        <w:tc>
          <w:tcPr>
            <w:tcW w:w="54" w:type="dxa"/>
          </w:tcPr>
          <w:p w14:paraId="5FE55D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76A3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4EE5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E7B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58A9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AD0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B39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6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DDE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74B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4C7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AC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D578D" w14:textId="77777777" w:rsidR="00A37FFA" w:rsidRDefault="00A37FFA" w:rsidP="00A37FFA">
                  <w:pPr>
                    <w:spacing w:after="0" w:line="240" w:lineRule="auto"/>
                  </w:pPr>
                  <w:r>
                    <w:rPr>
                      <w:rFonts w:eastAsia="Arial"/>
                      <w:color w:val="000000"/>
                      <w:lang w:bidi="ru-ru" w:val="ru-ru"/>
                    </w:rPr>
                    <w:t xml:space="preserve">Да</w:t>
                  </w:r>
                </w:p>
              </w:tc>
            </w:tr>
            <w:tr w:rsidR="00A37FFA" w14:paraId="73616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099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7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28B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F6E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35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6BD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58C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12AB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87B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D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39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5E4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C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AF3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B5B9" w14:textId="77777777" w:rsidR="00A37FFA" w:rsidRDefault="00A37FFA" w:rsidP="00A37FFA">
                  <w:pPr>
                    <w:spacing w:after="0" w:line="240" w:lineRule="auto"/>
                  </w:pPr>
                </w:p>
              </w:tc>
            </w:tr>
            <w:tr w:rsidR="00A37FFA" w14:paraId="16BB4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B1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65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ED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8D9D7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AE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5A3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2F8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38FB04" w14:textId="77777777" w:rsidR="00A37FFA" w:rsidRDefault="00A37FFA" w:rsidP="00A37FFA">
            <w:pPr>
              <w:spacing w:after="0" w:line="240" w:lineRule="auto"/>
            </w:pPr>
          </w:p>
        </w:tc>
        <w:tc>
          <w:tcPr>
            <w:tcW w:w="149" w:type="dxa"/>
          </w:tcPr>
          <w:p w14:paraId="5D02819F" w14:textId="77777777" w:rsidR="00A37FFA" w:rsidRDefault="00A37FFA" w:rsidP="00A37FFA">
            <w:pPr>
              <w:pStyle w:val="EmptyCellLayoutStyle"/>
              <w:spacing w:after="0" w:line="240" w:lineRule="auto"/>
            </w:pPr>
          </w:p>
        </w:tc>
      </w:tr>
      <w:tr w:rsidR="00A37FFA" w14:paraId="73CB553A" w14:textId="77777777" w:rsidTr="00A37FFA">
        <w:trPr>
          <w:trHeight w:val="80"/>
        </w:trPr>
        <w:tc>
          <w:tcPr>
            <w:tcW w:w="54" w:type="dxa"/>
          </w:tcPr>
          <w:p w14:paraId="0BC0006F" w14:textId="77777777" w:rsidR="00A37FFA" w:rsidRDefault="00A37FFA" w:rsidP="00A37FFA">
            <w:pPr>
              <w:pStyle w:val="EmptyCellLayoutStyle"/>
              <w:spacing w:after="0" w:line="240" w:lineRule="auto"/>
            </w:pPr>
          </w:p>
        </w:tc>
        <w:tc>
          <w:tcPr>
            <w:tcW w:w="10395" w:type="dxa"/>
          </w:tcPr>
          <w:p w14:paraId="5FDD66A8" w14:textId="77777777" w:rsidR="00A37FFA" w:rsidRDefault="00A37FFA" w:rsidP="00A37FFA">
            <w:pPr>
              <w:pStyle w:val="EmptyCellLayoutStyle"/>
              <w:spacing w:after="0" w:line="240" w:lineRule="auto"/>
            </w:pPr>
          </w:p>
        </w:tc>
        <w:tc>
          <w:tcPr>
            <w:tcW w:w="149" w:type="dxa"/>
          </w:tcPr>
          <w:p w14:paraId="4BB82E0C" w14:textId="77777777" w:rsidR="00A37FFA" w:rsidRDefault="00A37FFA" w:rsidP="00A37FFA">
            <w:pPr>
              <w:pStyle w:val="EmptyCellLayoutStyle"/>
              <w:spacing w:after="0" w:line="240" w:lineRule="auto"/>
            </w:pPr>
          </w:p>
        </w:tc>
      </w:tr>
    </w:tbl>
    <w:p xmlns:w="http://schemas.openxmlformats.org/wordprocessingml/2006/main" w14:paraId="5A918E3A" w14:textId="77777777" w:rsidR="00A37FFA" w:rsidRDefault="00A37FFA" w:rsidP="00A37FFA">
      <w:pPr>
        <w:spacing w:after="0" w:line="240" w:lineRule="auto"/>
      </w:pPr>
    </w:p>
    <w:p xmlns:w="http://schemas.openxmlformats.org/wordprocessingml/2006/main" w14:paraId="1D0A20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пароль не отвечает требованиям библиотеки DLL фильтрации паролей</w:t>
      </w:r>
    </w:p>
    <w:p xmlns:w="http://schemas.openxmlformats.org/wordprocessingml/2006/main" w14:paraId="28809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SQL Server с помощью пароля, не соответствующего требованиям библиотеки фильтрации паролей. В журнале безопасности Windows имя данного пользователя указывается в событии MSSQLSERVER с идентификатором 1846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46EBA5" w14:textId="77777777" w:rsidTr="00A37FFA">
        <w:trPr>
          <w:trHeight w:val="54"/>
        </w:trPr>
        <w:tc>
          <w:tcPr>
            <w:tcW w:w="54" w:type="dxa"/>
          </w:tcPr>
          <w:p w14:paraId="692B45E8" w14:textId="77777777" w:rsidR="00A37FFA" w:rsidRDefault="00A37FFA" w:rsidP="00A37FFA">
            <w:pPr>
              <w:pStyle w:val="EmptyCellLayoutStyle"/>
              <w:spacing w:after="0" w:line="240" w:lineRule="auto"/>
            </w:pPr>
          </w:p>
        </w:tc>
        <w:tc>
          <w:tcPr>
            <w:tcW w:w="10395" w:type="dxa"/>
          </w:tcPr>
          <w:p w14:paraId="3C25C620" w14:textId="77777777" w:rsidR="00A37FFA" w:rsidRDefault="00A37FFA" w:rsidP="00A37FFA">
            <w:pPr>
              <w:pStyle w:val="EmptyCellLayoutStyle"/>
              <w:spacing w:after="0" w:line="240" w:lineRule="auto"/>
            </w:pPr>
          </w:p>
        </w:tc>
        <w:tc>
          <w:tcPr>
            <w:tcW w:w="149" w:type="dxa"/>
          </w:tcPr>
          <w:p w14:paraId="102E823C" w14:textId="77777777" w:rsidR="00A37FFA" w:rsidRDefault="00A37FFA" w:rsidP="00A37FFA">
            <w:pPr>
              <w:pStyle w:val="EmptyCellLayoutStyle"/>
              <w:spacing w:after="0" w:line="240" w:lineRule="auto"/>
            </w:pPr>
          </w:p>
        </w:tc>
      </w:tr>
      <w:tr w:rsidR="00A37FFA" w14:paraId="281F56FC" w14:textId="77777777" w:rsidTr="00A37FFA">
        <w:tc>
          <w:tcPr>
            <w:tcW w:w="54" w:type="dxa"/>
          </w:tcPr>
          <w:p w14:paraId="32CB0D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5E7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006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4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7C1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D07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A2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D54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92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0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B21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39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15A58" w14:textId="77777777" w:rsidR="00A37FFA" w:rsidRDefault="00A37FFA" w:rsidP="00A37FFA">
                  <w:pPr>
                    <w:spacing w:after="0" w:line="240" w:lineRule="auto"/>
                  </w:pPr>
                  <w:r>
                    <w:rPr>
                      <w:rFonts w:eastAsia="Arial"/>
                      <w:color w:val="000000"/>
                      <w:lang w:bidi="ru-ru" w:val="ru-ru"/>
                    </w:rPr>
                    <w:t xml:space="preserve">Да</w:t>
                  </w:r>
                </w:p>
              </w:tc>
            </w:tr>
            <w:tr w:rsidR="00A37FFA" w14:paraId="04B3D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2A0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7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CB2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6EF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A73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B8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78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71DC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FE9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19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02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345F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013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3D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E38CD" w14:textId="77777777" w:rsidR="00A37FFA" w:rsidRDefault="00A37FFA" w:rsidP="00A37FFA">
                  <w:pPr>
                    <w:spacing w:after="0" w:line="240" w:lineRule="auto"/>
                  </w:pPr>
                </w:p>
              </w:tc>
            </w:tr>
            <w:tr w:rsidR="00A37FFA" w14:paraId="6AB5E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1D9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7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729FC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BA0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98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D4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CA86B0" w14:textId="77777777" w:rsidR="00A37FFA" w:rsidRDefault="00A37FFA" w:rsidP="00A37FFA">
            <w:pPr>
              <w:spacing w:after="0" w:line="240" w:lineRule="auto"/>
            </w:pPr>
          </w:p>
        </w:tc>
        <w:tc>
          <w:tcPr>
            <w:tcW w:w="149" w:type="dxa"/>
          </w:tcPr>
          <w:p w14:paraId="349DE322" w14:textId="77777777" w:rsidR="00A37FFA" w:rsidRDefault="00A37FFA" w:rsidP="00A37FFA">
            <w:pPr>
              <w:pStyle w:val="EmptyCellLayoutStyle"/>
              <w:spacing w:after="0" w:line="240" w:lineRule="auto"/>
            </w:pPr>
          </w:p>
        </w:tc>
      </w:tr>
      <w:tr w:rsidR="00A37FFA" w14:paraId="113F780A" w14:textId="77777777" w:rsidTr="00A37FFA">
        <w:trPr>
          <w:trHeight w:val="80"/>
        </w:trPr>
        <w:tc>
          <w:tcPr>
            <w:tcW w:w="54" w:type="dxa"/>
          </w:tcPr>
          <w:p w14:paraId="5558CDE6" w14:textId="77777777" w:rsidR="00A37FFA" w:rsidRDefault="00A37FFA" w:rsidP="00A37FFA">
            <w:pPr>
              <w:pStyle w:val="EmptyCellLayoutStyle"/>
              <w:spacing w:after="0" w:line="240" w:lineRule="auto"/>
            </w:pPr>
          </w:p>
        </w:tc>
        <w:tc>
          <w:tcPr>
            <w:tcW w:w="10395" w:type="dxa"/>
          </w:tcPr>
          <w:p w14:paraId="4ADFCDEA" w14:textId="77777777" w:rsidR="00A37FFA" w:rsidRDefault="00A37FFA" w:rsidP="00A37FFA">
            <w:pPr>
              <w:pStyle w:val="EmptyCellLayoutStyle"/>
              <w:spacing w:after="0" w:line="240" w:lineRule="auto"/>
            </w:pPr>
          </w:p>
        </w:tc>
        <w:tc>
          <w:tcPr>
            <w:tcW w:w="149" w:type="dxa"/>
          </w:tcPr>
          <w:p w14:paraId="06EB704A" w14:textId="77777777" w:rsidR="00A37FFA" w:rsidRDefault="00A37FFA" w:rsidP="00A37FFA">
            <w:pPr>
              <w:pStyle w:val="EmptyCellLayoutStyle"/>
              <w:spacing w:after="0" w:line="240" w:lineRule="auto"/>
            </w:pPr>
          </w:p>
        </w:tc>
      </w:tr>
    </w:tbl>
    <w:p xmlns:w="http://schemas.openxmlformats.org/wordprocessingml/2006/main" w14:paraId="4AECD11A" w14:textId="77777777" w:rsidR="00A37FFA" w:rsidRDefault="00A37FFA" w:rsidP="00A37FFA">
      <w:pPr>
        <w:spacing w:after="0" w:line="240" w:lineRule="auto"/>
      </w:pPr>
    </w:p>
    <w:p xmlns:w="http://schemas.openxmlformats.org/wordprocessingml/2006/main" w14:paraId="7A1EB87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раница не была обнаружена при просмотре, хотя ее родитель и предыдущая страница ссылаются на нее. Проверьте предыдущие ошибки.</w:t>
      </w:r>
    </w:p>
    <w:p xmlns:w="http://schemas.openxmlformats.org/wordprocessingml/2006/main" w14:paraId="0798C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обнаружена страница (P_ID1) в сбалансированном дереве, хотя страница индекса (P_ID2) указывает на нее как на дочернюю страницу, а ее предыдущая страница (P_ID3) в данной цепочке страниц указывает на нее как на следующую страницу в цепочке. Это может произойти на любом уровне сбалансированного дерева. Оба состояния ошибки означают одно и то же. Они могут отличаться только местом обнаружения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DFA8A" w14:textId="77777777" w:rsidTr="00A37FFA">
        <w:trPr>
          <w:trHeight w:val="54"/>
        </w:trPr>
        <w:tc>
          <w:tcPr>
            <w:tcW w:w="54" w:type="dxa"/>
          </w:tcPr>
          <w:p w14:paraId="0B682372" w14:textId="77777777" w:rsidR="00A37FFA" w:rsidRDefault="00A37FFA" w:rsidP="00A37FFA">
            <w:pPr>
              <w:pStyle w:val="EmptyCellLayoutStyle"/>
              <w:spacing w:after="0" w:line="240" w:lineRule="auto"/>
            </w:pPr>
          </w:p>
        </w:tc>
        <w:tc>
          <w:tcPr>
            <w:tcW w:w="10395" w:type="dxa"/>
          </w:tcPr>
          <w:p w14:paraId="352491F3" w14:textId="77777777" w:rsidR="00A37FFA" w:rsidRDefault="00A37FFA" w:rsidP="00A37FFA">
            <w:pPr>
              <w:pStyle w:val="EmptyCellLayoutStyle"/>
              <w:spacing w:after="0" w:line="240" w:lineRule="auto"/>
            </w:pPr>
          </w:p>
        </w:tc>
        <w:tc>
          <w:tcPr>
            <w:tcW w:w="149" w:type="dxa"/>
          </w:tcPr>
          <w:p w14:paraId="56FFE055" w14:textId="77777777" w:rsidR="00A37FFA" w:rsidRDefault="00A37FFA" w:rsidP="00A37FFA">
            <w:pPr>
              <w:pStyle w:val="EmptyCellLayoutStyle"/>
              <w:spacing w:after="0" w:line="240" w:lineRule="auto"/>
            </w:pPr>
          </w:p>
        </w:tc>
      </w:tr>
      <w:tr w:rsidR="00A37FFA" w14:paraId="4416D4FF" w14:textId="77777777" w:rsidTr="00A37FFA">
        <w:tc>
          <w:tcPr>
            <w:tcW w:w="54" w:type="dxa"/>
          </w:tcPr>
          <w:p w14:paraId="17915B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27D1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33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EC7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9AA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5EC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FE8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7A5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F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D42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8DF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797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D81AA" w14:textId="77777777" w:rsidR="00A37FFA" w:rsidRDefault="00A37FFA" w:rsidP="00A37FFA">
                  <w:pPr>
                    <w:spacing w:after="0" w:line="240" w:lineRule="auto"/>
                  </w:pPr>
                  <w:r>
                    <w:rPr>
                      <w:rFonts w:eastAsia="Arial"/>
                      <w:color w:val="000000"/>
                      <w:lang w:bidi="ru-ru" w:val="ru-ru"/>
                    </w:rPr>
                    <w:t xml:space="preserve">Да</w:t>
                  </w:r>
                </w:p>
              </w:tc>
            </w:tr>
            <w:tr w:rsidR="00A37FFA" w14:paraId="23197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E3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7B9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786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4F1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44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0FE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727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B74F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2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364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3E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4B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64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E5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174D6" w14:textId="77777777" w:rsidR="00A37FFA" w:rsidRDefault="00A37FFA" w:rsidP="00A37FFA">
                  <w:pPr>
                    <w:spacing w:after="0" w:line="240" w:lineRule="auto"/>
                  </w:pPr>
                </w:p>
              </w:tc>
            </w:tr>
            <w:tr w:rsidR="00A37FFA" w14:paraId="75F5B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E18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21B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36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7065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1BD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AD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7B7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3D513D" w14:textId="77777777" w:rsidR="00A37FFA" w:rsidRDefault="00A37FFA" w:rsidP="00A37FFA">
            <w:pPr>
              <w:spacing w:after="0" w:line="240" w:lineRule="auto"/>
            </w:pPr>
          </w:p>
        </w:tc>
        <w:tc>
          <w:tcPr>
            <w:tcW w:w="149" w:type="dxa"/>
          </w:tcPr>
          <w:p w14:paraId="13627B09" w14:textId="77777777" w:rsidR="00A37FFA" w:rsidRDefault="00A37FFA" w:rsidP="00A37FFA">
            <w:pPr>
              <w:pStyle w:val="EmptyCellLayoutStyle"/>
              <w:spacing w:after="0" w:line="240" w:lineRule="auto"/>
            </w:pPr>
          </w:p>
        </w:tc>
      </w:tr>
      <w:tr w:rsidR="00A37FFA" w14:paraId="5588F1FB" w14:textId="77777777" w:rsidTr="00A37FFA">
        <w:trPr>
          <w:trHeight w:val="80"/>
        </w:trPr>
        <w:tc>
          <w:tcPr>
            <w:tcW w:w="54" w:type="dxa"/>
          </w:tcPr>
          <w:p w14:paraId="3AF6147A" w14:textId="77777777" w:rsidR="00A37FFA" w:rsidRDefault="00A37FFA" w:rsidP="00A37FFA">
            <w:pPr>
              <w:pStyle w:val="EmptyCellLayoutStyle"/>
              <w:spacing w:after="0" w:line="240" w:lineRule="auto"/>
            </w:pPr>
          </w:p>
        </w:tc>
        <w:tc>
          <w:tcPr>
            <w:tcW w:w="10395" w:type="dxa"/>
          </w:tcPr>
          <w:p w14:paraId="0D7C5DFF" w14:textId="77777777" w:rsidR="00A37FFA" w:rsidRDefault="00A37FFA" w:rsidP="00A37FFA">
            <w:pPr>
              <w:pStyle w:val="EmptyCellLayoutStyle"/>
              <w:spacing w:after="0" w:line="240" w:lineRule="auto"/>
            </w:pPr>
          </w:p>
        </w:tc>
        <w:tc>
          <w:tcPr>
            <w:tcW w:w="149" w:type="dxa"/>
          </w:tcPr>
          <w:p w14:paraId="772EB2A9" w14:textId="77777777" w:rsidR="00A37FFA" w:rsidRDefault="00A37FFA" w:rsidP="00A37FFA">
            <w:pPr>
              <w:pStyle w:val="EmptyCellLayoutStyle"/>
              <w:spacing w:after="0" w:line="240" w:lineRule="auto"/>
            </w:pPr>
          </w:p>
        </w:tc>
      </w:tr>
    </w:tbl>
    <w:p xmlns:w="http://schemas.openxmlformats.org/wordprocessingml/2006/main" w14:paraId="01B81C4E" w14:textId="77777777" w:rsidR="00A37FFA" w:rsidRDefault="00A37FFA" w:rsidP="00A37FFA">
      <w:pPr>
        <w:spacing w:after="0" w:line="240" w:lineRule="auto"/>
      </w:pPr>
    </w:p>
    <w:p xmlns:w="http://schemas.openxmlformats.org/wordprocessingml/2006/main" w14:paraId="0F2281F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аблица: не найдены столбцы без статистики</w:t>
      </w:r>
    </w:p>
    <w:p xmlns:w="http://schemas.openxmlformats.org/wordprocessingml/2006/main" w14:paraId="39E028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сутствуют подходящие столбцы в текущей базе данных, для которых можно создать статистику с помощью процедуры sp_createstats. Вычисляемые столбцы и столбцы типов данных ntext, text или image не могут быть указаны как столбцы статистики. Столбцы, которые уже содержат статистику, не затрагиваются (например, первый столбец индекса или столбец с явно созданной статистико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5AD1F" w14:textId="77777777" w:rsidTr="00A37FFA">
        <w:trPr>
          <w:trHeight w:val="54"/>
        </w:trPr>
        <w:tc>
          <w:tcPr>
            <w:tcW w:w="54" w:type="dxa"/>
          </w:tcPr>
          <w:p w14:paraId="6771986A" w14:textId="77777777" w:rsidR="00A37FFA" w:rsidRDefault="00A37FFA" w:rsidP="00A37FFA">
            <w:pPr>
              <w:pStyle w:val="EmptyCellLayoutStyle"/>
              <w:spacing w:after="0" w:line="240" w:lineRule="auto"/>
            </w:pPr>
          </w:p>
        </w:tc>
        <w:tc>
          <w:tcPr>
            <w:tcW w:w="10395" w:type="dxa"/>
          </w:tcPr>
          <w:p w14:paraId="0BF10D74" w14:textId="77777777" w:rsidR="00A37FFA" w:rsidRDefault="00A37FFA" w:rsidP="00A37FFA">
            <w:pPr>
              <w:pStyle w:val="EmptyCellLayoutStyle"/>
              <w:spacing w:after="0" w:line="240" w:lineRule="auto"/>
            </w:pPr>
          </w:p>
        </w:tc>
        <w:tc>
          <w:tcPr>
            <w:tcW w:w="149" w:type="dxa"/>
          </w:tcPr>
          <w:p w14:paraId="399DC0AE" w14:textId="77777777" w:rsidR="00A37FFA" w:rsidRDefault="00A37FFA" w:rsidP="00A37FFA">
            <w:pPr>
              <w:pStyle w:val="EmptyCellLayoutStyle"/>
              <w:spacing w:after="0" w:line="240" w:lineRule="auto"/>
            </w:pPr>
          </w:p>
        </w:tc>
      </w:tr>
      <w:tr w:rsidR="00A37FFA" w14:paraId="03BE434A" w14:textId="77777777" w:rsidTr="00A37FFA">
        <w:tc>
          <w:tcPr>
            <w:tcW w:w="54" w:type="dxa"/>
          </w:tcPr>
          <w:p w14:paraId="32FF7D4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6B49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56F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31F4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8E12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0E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21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45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637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8718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DA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75B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BC37C" w14:textId="77777777" w:rsidR="00A37FFA" w:rsidRDefault="00A37FFA" w:rsidP="00A37FFA">
                  <w:pPr>
                    <w:spacing w:after="0" w:line="240" w:lineRule="auto"/>
                  </w:pPr>
                  <w:r>
                    <w:rPr>
                      <w:rFonts w:eastAsia="Arial"/>
                      <w:color w:val="000000"/>
                      <w:lang w:bidi="ru-ru" w:val="ru-ru"/>
                    </w:rPr>
                    <w:t xml:space="preserve">Да</w:t>
                  </w:r>
                </w:p>
              </w:tc>
            </w:tr>
            <w:tr w:rsidR="00A37FFA" w14:paraId="03AA7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015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EF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4A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D02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808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D8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534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023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6D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1C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73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CD4A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BD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A78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72C20" w14:textId="77777777" w:rsidR="00A37FFA" w:rsidRDefault="00A37FFA" w:rsidP="00A37FFA">
                  <w:pPr>
                    <w:spacing w:after="0" w:line="240" w:lineRule="auto"/>
                  </w:pPr>
                </w:p>
              </w:tc>
            </w:tr>
            <w:tr w:rsidR="00A37FFA" w14:paraId="1C015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D6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85A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5B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2A8CC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DE4E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0FC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95CB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BBA4B9" w14:textId="77777777" w:rsidR="00A37FFA" w:rsidRDefault="00A37FFA" w:rsidP="00A37FFA">
            <w:pPr>
              <w:spacing w:after="0" w:line="240" w:lineRule="auto"/>
            </w:pPr>
          </w:p>
        </w:tc>
        <w:tc>
          <w:tcPr>
            <w:tcW w:w="149" w:type="dxa"/>
          </w:tcPr>
          <w:p w14:paraId="09AB17D7" w14:textId="77777777" w:rsidR="00A37FFA" w:rsidRDefault="00A37FFA" w:rsidP="00A37FFA">
            <w:pPr>
              <w:pStyle w:val="EmptyCellLayoutStyle"/>
              <w:spacing w:after="0" w:line="240" w:lineRule="auto"/>
            </w:pPr>
          </w:p>
        </w:tc>
      </w:tr>
      <w:tr w:rsidR="00A37FFA" w14:paraId="2E8CDD1C" w14:textId="77777777" w:rsidTr="00A37FFA">
        <w:trPr>
          <w:trHeight w:val="80"/>
        </w:trPr>
        <w:tc>
          <w:tcPr>
            <w:tcW w:w="54" w:type="dxa"/>
          </w:tcPr>
          <w:p w14:paraId="3528197E" w14:textId="77777777" w:rsidR="00A37FFA" w:rsidRDefault="00A37FFA" w:rsidP="00A37FFA">
            <w:pPr>
              <w:pStyle w:val="EmptyCellLayoutStyle"/>
              <w:spacing w:after="0" w:line="240" w:lineRule="auto"/>
            </w:pPr>
          </w:p>
        </w:tc>
        <w:tc>
          <w:tcPr>
            <w:tcW w:w="10395" w:type="dxa"/>
          </w:tcPr>
          <w:p w14:paraId="5E66C5AC" w14:textId="77777777" w:rsidR="00A37FFA" w:rsidRDefault="00A37FFA" w:rsidP="00A37FFA">
            <w:pPr>
              <w:pStyle w:val="EmptyCellLayoutStyle"/>
              <w:spacing w:after="0" w:line="240" w:lineRule="auto"/>
            </w:pPr>
          </w:p>
        </w:tc>
        <w:tc>
          <w:tcPr>
            <w:tcW w:w="149" w:type="dxa"/>
          </w:tcPr>
          <w:p w14:paraId="27BA3B97" w14:textId="77777777" w:rsidR="00A37FFA" w:rsidRDefault="00A37FFA" w:rsidP="00A37FFA">
            <w:pPr>
              <w:pStyle w:val="EmptyCellLayoutStyle"/>
              <w:spacing w:after="0" w:line="240" w:lineRule="auto"/>
            </w:pPr>
          </w:p>
        </w:tc>
      </w:tr>
    </w:tbl>
    <w:p xmlns:w="http://schemas.openxmlformats.org/wordprocessingml/2006/main" w14:paraId="6D0B390F" w14:textId="77777777" w:rsidR="00A37FFA" w:rsidRDefault="00A37FFA" w:rsidP="00A37FFA">
      <w:pPr>
        <w:spacing w:after="0" w:line="240" w:lineRule="auto"/>
      </w:pPr>
    </w:p>
    <w:p xmlns:w="http://schemas.openxmlformats.org/wordprocessingml/2006/main" w14:paraId="6298F6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вязи межобъектных цепочек</w:t>
      </w:r>
    </w:p>
    <w:p xmlns:w="http://schemas.openxmlformats.org/wordprocessingml/2006/main" w14:paraId="21223A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ервый этап работы DBCC CHECKDB заключается в осуществлении примитивных проверок страниц данных важных системных таблиц. Найденные ошибки не могут быть исправлены, поэтому команда DBCC CHECKDB сразу прекращает выполнени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F4A34C" w14:textId="77777777" w:rsidTr="00A37FFA">
        <w:trPr>
          <w:trHeight w:val="54"/>
        </w:trPr>
        <w:tc>
          <w:tcPr>
            <w:tcW w:w="54" w:type="dxa"/>
          </w:tcPr>
          <w:p w14:paraId="391B40E6" w14:textId="77777777" w:rsidR="00A37FFA" w:rsidRDefault="00A37FFA" w:rsidP="00A37FFA">
            <w:pPr>
              <w:pStyle w:val="EmptyCellLayoutStyle"/>
              <w:spacing w:after="0" w:line="240" w:lineRule="auto"/>
            </w:pPr>
          </w:p>
        </w:tc>
        <w:tc>
          <w:tcPr>
            <w:tcW w:w="10395" w:type="dxa"/>
          </w:tcPr>
          <w:p w14:paraId="65958866" w14:textId="77777777" w:rsidR="00A37FFA" w:rsidRDefault="00A37FFA" w:rsidP="00A37FFA">
            <w:pPr>
              <w:pStyle w:val="EmptyCellLayoutStyle"/>
              <w:spacing w:after="0" w:line="240" w:lineRule="auto"/>
            </w:pPr>
          </w:p>
        </w:tc>
        <w:tc>
          <w:tcPr>
            <w:tcW w:w="149" w:type="dxa"/>
          </w:tcPr>
          <w:p w14:paraId="349EB0E2" w14:textId="77777777" w:rsidR="00A37FFA" w:rsidRDefault="00A37FFA" w:rsidP="00A37FFA">
            <w:pPr>
              <w:pStyle w:val="EmptyCellLayoutStyle"/>
              <w:spacing w:after="0" w:line="240" w:lineRule="auto"/>
            </w:pPr>
          </w:p>
        </w:tc>
      </w:tr>
      <w:tr w:rsidR="00A37FFA" w14:paraId="6EA2DB4B" w14:textId="77777777" w:rsidTr="00A37FFA">
        <w:tc>
          <w:tcPr>
            <w:tcW w:w="54" w:type="dxa"/>
          </w:tcPr>
          <w:p w14:paraId="322962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3FF6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AAB0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505E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F38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4900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8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D2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9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1A3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99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9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E5CC9" w14:textId="77777777" w:rsidR="00A37FFA" w:rsidRDefault="00A37FFA" w:rsidP="00A37FFA">
                  <w:pPr>
                    <w:spacing w:after="0" w:line="240" w:lineRule="auto"/>
                  </w:pPr>
                  <w:r>
                    <w:rPr>
                      <w:rFonts w:eastAsia="Arial"/>
                      <w:color w:val="000000"/>
                      <w:lang w:bidi="ru-ru" w:val="ru-ru"/>
                    </w:rPr>
                    <w:t xml:space="preserve">Да</w:t>
                  </w:r>
                </w:p>
              </w:tc>
            </w:tr>
            <w:tr w:rsidR="00A37FFA" w14:paraId="59312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5D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593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7E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2B0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F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BD3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67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24B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88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24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0B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C770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14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8A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1FB5" w14:textId="77777777" w:rsidR="00A37FFA" w:rsidRDefault="00A37FFA" w:rsidP="00A37FFA">
                  <w:pPr>
                    <w:spacing w:after="0" w:line="240" w:lineRule="auto"/>
                  </w:pPr>
                </w:p>
              </w:tc>
            </w:tr>
            <w:tr w:rsidR="00A37FFA" w14:paraId="61E37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35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87A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19C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FA6AF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E60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55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6494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AA27AA" w14:textId="77777777" w:rsidR="00A37FFA" w:rsidRDefault="00A37FFA" w:rsidP="00A37FFA">
            <w:pPr>
              <w:spacing w:after="0" w:line="240" w:lineRule="auto"/>
            </w:pPr>
          </w:p>
        </w:tc>
        <w:tc>
          <w:tcPr>
            <w:tcW w:w="149" w:type="dxa"/>
          </w:tcPr>
          <w:p w14:paraId="42C0845E" w14:textId="77777777" w:rsidR="00A37FFA" w:rsidRDefault="00A37FFA" w:rsidP="00A37FFA">
            <w:pPr>
              <w:pStyle w:val="EmptyCellLayoutStyle"/>
              <w:spacing w:after="0" w:line="240" w:lineRule="auto"/>
            </w:pPr>
          </w:p>
        </w:tc>
      </w:tr>
      <w:tr w:rsidR="00A37FFA" w14:paraId="0ED9581A" w14:textId="77777777" w:rsidTr="00A37FFA">
        <w:trPr>
          <w:trHeight w:val="80"/>
        </w:trPr>
        <w:tc>
          <w:tcPr>
            <w:tcW w:w="54" w:type="dxa"/>
          </w:tcPr>
          <w:p w14:paraId="78C3C195" w14:textId="77777777" w:rsidR="00A37FFA" w:rsidRDefault="00A37FFA" w:rsidP="00A37FFA">
            <w:pPr>
              <w:pStyle w:val="EmptyCellLayoutStyle"/>
              <w:spacing w:after="0" w:line="240" w:lineRule="auto"/>
            </w:pPr>
          </w:p>
        </w:tc>
        <w:tc>
          <w:tcPr>
            <w:tcW w:w="10395" w:type="dxa"/>
          </w:tcPr>
          <w:p w14:paraId="08E65C5B" w14:textId="77777777" w:rsidR="00A37FFA" w:rsidRDefault="00A37FFA" w:rsidP="00A37FFA">
            <w:pPr>
              <w:pStyle w:val="EmptyCellLayoutStyle"/>
              <w:spacing w:after="0" w:line="240" w:lineRule="auto"/>
            </w:pPr>
          </w:p>
        </w:tc>
        <w:tc>
          <w:tcPr>
            <w:tcW w:w="149" w:type="dxa"/>
          </w:tcPr>
          <w:p w14:paraId="0871BFD7" w14:textId="77777777" w:rsidR="00A37FFA" w:rsidRDefault="00A37FFA" w:rsidP="00A37FFA">
            <w:pPr>
              <w:pStyle w:val="EmptyCellLayoutStyle"/>
              <w:spacing w:after="0" w:line="240" w:lineRule="auto"/>
            </w:pPr>
          </w:p>
        </w:tc>
      </w:tr>
    </w:tbl>
    <w:p xmlns:w="http://schemas.openxmlformats.org/wordprocessingml/2006/main" w14:paraId="43158B60" w14:textId="77777777" w:rsidR="00A37FFA" w:rsidRDefault="00A37FFA" w:rsidP="00A37FFA">
      <w:pPr>
        <w:spacing w:after="0" w:line="240" w:lineRule="auto"/>
      </w:pPr>
    </w:p>
    <w:p xmlns:w="http://schemas.openxmlformats.org/wordprocessingml/2006/main" w14:paraId="2C90C8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инициализировать среду CLR с HRESULT (6511)</w:t>
      </w:r>
    </w:p>
    <w:p xmlns:w="http://schemas.openxmlformats.org/wordprocessingml/2006/main" w14:paraId="497AF6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сборка или приложение не может запуститься и заносит в журнал ошибку HRESULT.</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4A63DE" w14:textId="77777777" w:rsidTr="00A37FFA">
        <w:trPr>
          <w:trHeight w:val="54"/>
        </w:trPr>
        <w:tc>
          <w:tcPr>
            <w:tcW w:w="54" w:type="dxa"/>
          </w:tcPr>
          <w:p w14:paraId="0D464135" w14:textId="77777777" w:rsidR="00A37FFA" w:rsidRDefault="00A37FFA" w:rsidP="00A37FFA">
            <w:pPr>
              <w:pStyle w:val="EmptyCellLayoutStyle"/>
              <w:spacing w:after="0" w:line="240" w:lineRule="auto"/>
            </w:pPr>
          </w:p>
        </w:tc>
        <w:tc>
          <w:tcPr>
            <w:tcW w:w="10395" w:type="dxa"/>
          </w:tcPr>
          <w:p w14:paraId="5B405210" w14:textId="77777777" w:rsidR="00A37FFA" w:rsidRDefault="00A37FFA" w:rsidP="00A37FFA">
            <w:pPr>
              <w:pStyle w:val="EmptyCellLayoutStyle"/>
              <w:spacing w:after="0" w:line="240" w:lineRule="auto"/>
            </w:pPr>
          </w:p>
        </w:tc>
        <w:tc>
          <w:tcPr>
            <w:tcW w:w="149" w:type="dxa"/>
          </w:tcPr>
          <w:p w14:paraId="4D991869" w14:textId="77777777" w:rsidR="00A37FFA" w:rsidRDefault="00A37FFA" w:rsidP="00A37FFA">
            <w:pPr>
              <w:pStyle w:val="EmptyCellLayoutStyle"/>
              <w:spacing w:after="0" w:line="240" w:lineRule="auto"/>
            </w:pPr>
          </w:p>
        </w:tc>
      </w:tr>
      <w:tr w:rsidR="00A37FFA" w14:paraId="258D3C8D" w14:textId="77777777" w:rsidTr="00A37FFA">
        <w:tc>
          <w:tcPr>
            <w:tcW w:w="54" w:type="dxa"/>
          </w:tcPr>
          <w:p w14:paraId="11E5E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78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39B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1C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05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3D4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89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A9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8C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995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3CD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C3DBE" w14:textId="77777777" w:rsidR="00A37FFA" w:rsidRDefault="00A37FFA" w:rsidP="00A37FFA">
                  <w:pPr>
                    <w:spacing w:after="0" w:line="240" w:lineRule="auto"/>
                  </w:pPr>
                  <w:r>
                    <w:rPr>
                      <w:rFonts w:eastAsia="Arial"/>
                      <w:color w:val="000000"/>
                      <w:lang w:bidi="ru-ru" w:val="ru-ru"/>
                    </w:rPr>
                    <w:t xml:space="preserve">Да</w:t>
                  </w:r>
                </w:p>
              </w:tc>
            </w:tr>
            <w:tr w:rsidR="00A37FFA" w14:paraId="55A915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7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5F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300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64B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F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6B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B1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F01B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C8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87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0C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0D31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171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1F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7DC0" w14:textId="77777777" w:rsidR="00A37FFA" w:rsidRDefault="00A37FFA" w:rsidP="00A37FFA">
                  <w:pPr>
                    <w:spacing w:after="0" w:line="240" w:lineRule="auto"/>
                  </w:pPr>
                </w:p>
              </w:tc>
            </w:tr>
            <w:tr w:rsidR="00A37FFA" w14:paraId="58722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22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B8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6C5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11EF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F6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D2C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718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2627AA" w14:textId="77777777" w:rsidR="00A37FFA" w:rsidRDefault="00A37FFA" w:rsidP="00A37FFA">
            <w:pPr>
              <w:spacing w:after="0" w:line="240" w:lineRule="auto"/>
            </w:pPr>
          </w:p>
        </w:tc>
        <w:tc>
          <w:tcPr>
            <w:tcW w:w="149" w:type="dxa"/>
          </w:tcPr>
          <w:p w14:paraId="51CC4C05" w14:textId="77777777" w:rsidR="00A37FFA" w:rsidRDefault="00A37FFA" w:rsidP="00A37FFA">
            <w:pPr>
              <w:pStyle w:val="EmptyCellLayoutStyle"/>
              <w:spacing w:after="0" w:line="240" w:lineRule="auto"/>
            </w:pPr>
          </w:p>
        </w:tc>
      </w:tr>
      <w:tr w:rsidR="00A37FFA" w14:paraId="44011ACD" w14:textId="77777777" w:rsidTr="00A37FFA">
        <w:trPr>
          <w:trHeight w:val="80"/>
        </w:trPr>
        <w:tc>
          <w:tcPr>
            <w:tcW w:w="54" w:type="dxa"/>
          </w:tcPr>
          <w:p w14:paraId="3658B3CE" w14:textId="77777777" w:rsidR="00A37FFA" w:rsidRDefault="00A37FFA" w:rsidP="00A37FFA">
            <w:pPr>
              <w:pStyle w:val="EmptyCellLayoutStyle"/>
              <w:spacing w:after="0" w:line="240" w:lineRule="auto"/>
            </w:pPr>
          </w:p>
        </w:tc>
        <w:tc>
          <w:tcPr>
            <w:tcW w:w="10395" w:type="dxa"/>
          </w:tcPr>
          <w:p w14:paraId="03F6C3BA" w14:textId="77777777" w:rsidR="00A37FFA" w:rsidRDefault="00A37FFA" w:rsidP="00A37FFA">
            <w:pPr>
              <w:pStyle w:val="EmptyCellLayoutStyle"/>
              <w:spacing w:after="0" w:line="240" w:lineRule="auto"/>
            </w:pPr>
          </w:p>
        </w:tc>
        <w:tc>
          <w:tcPr>
            <w:tcW w:w="149" w:type="dxa"/>
          </w:tcPr>
          <w:p w14:paraId="2CBF5A8A" w14:textId="77777777" w:rsidR="00A37FFA" w:rsidRDefault="00A37FFA" w:rsidP="00A37FFA">
            <w:pPr>
              <w:pStyle w:val="EmptyCellLayoutStyle"/>
              <w:spacing w:after="0" w:line="240" w:lineRule="auto"/>
            </w:pPr>
          </w:p>
        </w:tc>
      </w:tr>
    </w:tbl>
    <w:p xmlns:w="http://schemas.openxmlformats.org/wordprocessingml/2006/main" w14:paraId="796E0CED" w14:textId="77777777" w:rsidR="00A37FFA" w:rsidRDefault="00A37FFA" w:rsidP="00A37FFA">
      <w:pPr>
        <w:spacing w:after="0" w:line="240" w:lineRule="auto"/>
      </w:pPr>
    </w:p>
    <w:p xmlns:w="http://schemas.openxmlformats.org/wordprocessingml/2006/main" w14:paraId="0DF2D3D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ереданный LSN для сканирования журнала в базе данных является недействительным</w:t>
      </w:r>
    </w:p>
    <w:p xmlns:w="http://schemas.openxmlformats.org/wordprocessingml/2006/main" w14:paraId="37B69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Если данное сообщение появляется при запуске, когда процесс SQL Server пытается восстановить базу данных, или в результате выполнения инструкции ATTACH, то поврежден файл журнала базы данных. Если данное сообщение появляется в процессе восстановления, то поврежден файл резервной копии. Если данное сообщение появляется в процессе репликации, то, возможно, неверны метаданные реплик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7D10" w14:textId="77777777" w:rsidTr="00A37FFA">
        <w:trPr>
          <w:trHeight w:val="54"/>
        </w:trPr>
        <w:tc>
          <w:tcPr>
            <w:tcW w:w="54" w:type="dxa"/>
          </w:tcPr>
          <w:p w14:paraId="71ECB859" w14:textId="77777777" w:rsidR="00A37FFA" w:rsidRDefault="00A37FFA" w:rsidP="00A37FFA">
            <w:pPr>
              <w:pStyle w:val="EmptyCellLayoutStyle"/>
              <w:spacing w:after="0" w:line="240" w:lineRule="auto"/>
            </w:pPr>
          </w:p>
        </w:tc>
        <w:tc>
          <w:tcPr>
            <w:tcW w:w="10395" w:type="dxa"/>
          </w:tcPr>
          <w:p w14:paraId="21692D56" w14:textId="77777777" w:rsidR="00A37FFA" w:rsidRDefault="00A37FFA" w:rsidP="00A37FFA">
            <w:pPr>
              <w:pStyle w:val="EmptyCellLayoutStyle"/>
              <w:spacing w:after="0" w:line="240" w:lineRule="auto"/>
            </w:pPr>
          </w:p>
        </w:tc>
        <w:tc>
          <w:tcPr>
            <w:tcW w:w="149" w:type="dxa"/>
          </w:tcPr>
          <w:p w14:paraId="5AFD1196" w14:textId="77777777" w:rsidR="00A37FFA" w:rsidRDefault="00A37FFA" w:rsidP="00A37FFA">
            <w:pPr>
              <w:pStyle w:val="EmptyCellLayoutStyle"/>
              <w:spacing w:after="0" w:line="240" w:lineRule="auto"/>
            </w:pPr>
          </w:p>
        </w:tc>
      </w:tr>
      <w:tr w:rsidR="00A37FFA" w14:paraId="7C61AB52" w14:textId="77777777" w:rsidTr="00A37FFA">
        <w:tc>
          <w:tcPr>
            <w:tcW w:w="54" w:type="dxa"/>
          </w:tcPr>
          <w:p w14:paraId="2A0292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873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CB45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34E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2F240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7181A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CB0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B57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A4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E52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9BA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7A8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E453" w14:textId="77777777" w:rsidR="00A37FFA" w:rsidRDefault="00A37FFA" w:rsidP="00A37FFA">
                  <w:pPr>
                    <w:spacing w:after="0" w:line="240" w:lineRule="auto"/>
                  </w:pPr>
                  <w:r>
                    <w:rPr>
                      <w:rFonts w:eastAsia="Arial"/>
                      <w:color w:val="000000"/>
                      <w:lang w:bidi="ru-ru" w:val="ru-ru"/>
                    </w:rPr>
                    <w:t xml:space="preserve">Да</w:t>
                  </w:r>
                </w:p>
              </w:tc>
            </w:tr>
            <w:tr w:rsidR="00A37FFA" w14:paraId="52617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6D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C0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F2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2C5E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6F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CC5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BA8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58147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4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49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6C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D65D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3EB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6C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B3EF" w14:textId="77777777" w:rsidR="00A37FFA" w:rsidRDefault="00A37FFA" w:rsidP="00A37FFA">
                  <w:pPr>
                    <w:spacing w:after="0" w:line="240" w:lineRule="auto"/>
                  </w:pPr>
                </w:p>
              </w:tc>
            </w:tr>
            <w:tr w:rsidR="00A37FFA" w14:paraId="29482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F2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953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8C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420E5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CA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593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74FD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024D7E" w14:textId="77777777" w:rsidR="00A37FFA" w:rsidRDefault="00A37FFA" w:rsidP="00A37FFA">
            <w:pPr>
              <w:spacing w:after="0" w:line="240" w:lineRule="auto"/>
            </w:pPr>
          </w:p>
        </w:tc>
        <w:tc>
          <w:tcPr>
            <w:tcW w:w="149" w:type="dxa"/>
          </w:tcPr>
          <w:p w14:paraId="5C63D14F" w14:textId="77777777" w:rsidR="00A37FFA" w:rsidRDefault="00A37FFA" w:rsidP="00A37FFA">
            <w:pPr>
              <w:pStyle w:val="EmptyCellLayoutStyle"/>
              <w:spacing w:after="0" w:line="240" w:lineRule="auto"/>
            </w:pPr>
          </w:p>
        </w:tc>
      </w:tr>
      <w:tr w:rsidR="00A37FFA" w14:paraId="78D01209" w14:textId="77777777" w:rsidTr="00A37FFA">
        <w:trPr>
          <w:trHeight w:val="80"/>
        </w:trPr>
        <w:tc>
          <w:tcPr>
            <w:tcW w:w="54" w:type="dxa"/>
          </w:tcPr>
          <w:p w14:paraId="49F67102" w14:textId="77777777" w:rsidR="00A37FFA" w:rsidRDefault="00A37FFA" w:rsidP="00A37FFA">
            <w:pPr>
              <w:pStyle w:val="EmptyCellLayoutStyle"/>
              <w:spacing w:after="0" w:line="240" w:lineRule="auto"/>
            </w:pPr>
          </w:p>
        </w:tc>
        <w:tc>
          <w:tcPr>
            <w:tcW w:w="10395" w:type="dxa"/>
          </w:tcPr>
          <w:p w14:paraId="0E5A3C43" w14:textId="77777777" w:rsidR="00A37FFA" w:rsidRDefault="00A37FFA" w:rsidP="00A37FFA">
            <w:pPr>
              <w:pStyle w:val="EmptyCellLayoutStyle"/>
              <w:spacing w:after="0" w:line="240" w:lineRule="auto"/>
            </w:pPr>
          </w:p>
        </w:tc>
        <w:tc>
          <w:tcPr>
            <w:tcW w:w="149" w:type="dxa"/>
          </w:tcPr>
          <w:p w14:paraId="36C68459" w14:textId="77777777" w:rsidR="00A37FFA" w:rsidRDefault="00A37FFA" w:rsidP="00A37FFA">
            <w:pPr>
              <w:pStyle w:val="EmptyCellLayoutStyle"/>
              <w:spacing w:after="0" w:line="240" w:lineRule="auto"/>
            </w:pPr>
          </w:p>
        </w:tc>
      </w:tr>
    </w:tbl>
    <w:p xmlns:w="http://schemas.openxmlformats.org/wordprocessingml/2006/main" w14:paraId="6150DCF4" w14:textId="77777777" w:rsidR="00A37FFA" w:rsidRDefault="00A37FFA" w:rsidP="00A37FFA">
      <w:pPr>
        <w:spacing w:after="0" w:line="240" w:lineRule="auto"/>
      </w:pPr>
    </w:p>
    <w:p xmlns:w="http://schemas.openxmlformats.org/wordprocessingml/2006/main" w14:paraId="763955E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д пользователя вызвал прекращение работы среды выполнения .NET Framework</w:t>
      </w:r>
    </w:p>
    <w:p xmlns:w="http://schemas.openxmlformats.org/wordprocessingml/2006/main" w14:paraId="10A07F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оповещение, когда определенные пользователем тип, функция или свойство в сборке содержат ошибочный ко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F9A1C6" w14:textId="77777777" w:rsidTr="00A37FFA">
        <w:trPr>
          <w:trHeight w:val="54"/>
        </w:trPr>
        <w:tc>
          <w:tcPr>
            <w:tcW w:w="54" w:type="dxa"/>
          </w:tcPr>
          <w:p w14:paraId="7843F378" w14:textId="77777777" w:rsidR="00A37FFA" w:rsidRDefault="00A37FFA" w:rsidP="00A37FFA">
            <w:pPr>
              <w:pStyle w:val="EmptyCellLayoutStyle"/>
              <w:spacing w:after="0" w:line="240" w:lineRule="auto"/>
            </w:pPr>
          </w:p>
        </w:tc>
        <w:tc>
          <w:tcPr>
            <w:tcW w:w="10395" w:type="dxa"/>
          </w:tcPr>
          <w:p w14:paraId="61E0421F" w14:textId="77777777" w:rsidR="00A37FFA" w:rsidRDefault="00A37FFA" w:rsidP="00A37FFA">
            <w:pPr>
              <w:pStyle w:val="EmptyCellLayoutStyle"/>
              <w:spacing w:after="0" w:line="240" w:lineRule="auto"/>
            </w:pPr>
          </w:p>
        </w:tc>
        <w:tc>
          <w:tcPr>
            <w:tcW w:w="149" w:type="dxa"/>
          </w:tcPr>
          <w:p w14:paraId="73557F18" w14:textId="77777777" w:rsidR="00A37FFA" w:rsidRDefault="00A37FFA" w:rsidP="00A37FFA">
            <w:pPr>
              <w:pStyle w:val="EmptyCellLayoutStyle"/>
              <w:spacing w:after="0" w:line="240" w:lineRule="auto"/>
            </w:pPr>
          </w:p>
        </w:tc>
      </w:tr>
      <w:tr w:rsidR="00A37FFA" w14:paraId="060AEE09" w14:textId="77777777" w:rsidTr="00A37FFA">
        <w:tc>
          <w:tcPr>
            <w:tcW w:w="54" w:type="dxa"/>
          </w:tcPr>
          <w:p w14:paraId="50BFEB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D396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1B9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5C4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5B3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418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B1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17E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FF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94A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144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C6D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4001A" w14:textId="77777777" w:rsidR="00A37FFA" w:rsidRDefault="00A37FFA" w:rsidP="00A37FFA">
                  <w:pPr>
                    <w:spacing w:after="0" w:line="240" w:lineRule="auto"/>
                  </w:pPr>
                  <w:r>
                    <w:rPr>
                      <w:rFonts w:eastAsia="Arial"/>
                      <w:color w:val="000000"/>
                      <w:lang w:bidi="ru-ru" w:val="ru-ru"/>
                    </w:rPr>
                    <w:t xml:space="preserve">Да</w:t>
                  </w:r>
                </w:p>
              </w:tc>
            </w:tr>
            <w:tr w:rsidR="00A37FFA" w14:paraId="2DD38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A3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F0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FE9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2E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9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D4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9B734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8B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901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015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49D0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F5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BC04D" w14:textId="77777777" w:rsidR="00A37FFA" w:rsidRDefault="00A37FFA" w:rsidP="00A37FFA">
                  <w:pPr>
                    <w:spacing w:after="0" w:line="240" w:lineRule="auto"/>
                  </w:pPr>
                </w:p>
              </w:tc>
            </w:tr>
            <w:tr w:rsidR="00A37FFA" w14:paraId="21F8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BA7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9A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4BD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DF886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86D7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11CA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27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546C19" w14:textId="77777777" w:rsidR="00A37FFA" w:rsidRDefault="00A37FFA" w:rsidP="00A37FFA">
            <w:pPr>
              <w:spacing w:after="0" w:line="240" w:lineRule="auto"/>
            </w:pPr>
          </w:p>
        </w:tc>
        <w:tc>
          <w:tcPr>
            <w:tcW w:w="149" w:type="dxa"/>
          </w:tcPr>
          <w:p w14:paraId="5BC3EA93" w14:textId="77777777" w:rsidR="00A37FFA" w:rsidRDefault="00A37FFA" w:rsidP="00A37FFA">
            <w:pPr>
              <w:pStyle w:val="EmptyCellLayoutStyle"/>
              <w:spacing w:after="0" w:line="240" w:lineRule="auto"/>
            </w:pPr>
          </w:p>
        </w:tc>
      </w:tr>
      <w:tr w:rsidR="00A37FFA" w14:paraId="01E1CB53" w14:textId="77777777" w:rsidTr="00A37FFA">
        <w:trPr>
          <w:trHeight w:val="80"/>
        </w:trPr>
        <w:tc>
          <w:tcPr>
            <w:tcW w:w="54" w:type="dxa"/>
          </w:tcPr>
          <w:p w14:paraId="6C5A8092" w14:textId="77777777" w:rsidR="00A37FFA" w:rsidRDefault="00A37FFA" w:rsidP="00A37FFA">
            <w:pPr>
              <w:pStyle w:val="EmptyCellLayoutStyle"/>
              <w:spacing w:after="0" w:line="240" w:lineRule="auto"/>
            </w:pPr>
          </w:p>
        </w:tc>
        <w:tc>
          <w:tcPr>
            <w:tcW w:w="10395" w:type="dxa"/>
          </w:tcPr>
          <w:p w14:paraId="67034ECF" w14:textId="77777777" w:rsidR="00A37FFA" w:rsidRDefault="00A37FFA" w:rsidP="00A37FFA">
            <w:pPr>
              <w:pStyle w:val="EmptyCellLayoutStyle"/>
              <w:spacing w:after="0" w:line="240" w:lineRule="auto"/>
            </w:pPr>
          </w:p>
        </w:tc>
        <w:tc>
          <w:tcPr>
            <w:tcW w:w="149" w:type="dxa"/>
          </w:tcPr>
          <w:p w14:paraId="04F33917" w14:textId="77777777" w:rsidR="00A37FFA" w:rsidRDefault="00A37FFA" w:rsidP="00A37FFA">
            <w:pPr>
              <w:pStyle w:val="EmptyCellLayoutStyle"/>
              <w:spacing w:after="0" w:line="240" w:lineRule="auto"/>
            </w:pPr>
          </w:p>
        </w:tc>
      </w:tr>
    </w:tbl>
    <w:p xmlns:w="http://schemas.openxmlformats.org/wordprocessingml/2006/main" w14:paraId="4E41E9D2" w14:textId="77777777" w:rsidR="00A37FFA" w:rsidRDefault="00A37FFA" w:rsidP="00A37FFA">
      <w:pPr>
        <w:spacing w:after="0" w:line="240" w:lineRule="auto"/>
      </w:pPr>
    </w:p>
    <w:p xmlns:w="http://schemas.openxmlformats.org/wordprocessingml/2006/main" w14:paraId="51B3FFB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аблица: создание статистики для следующих столбцов</w:t>
      </w:r>
    </w:p>
    <w:p xmlns:w="http://schemas.openxmlformats.org/wordprocessingml/2006/main" w14:paraId="01672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а sp_createstats создала статистику для каждого соответствующего столбца в текущей базе данных. Вычисляемые столбцы и столбцы типов данных ntext, text или image не могут быть указаны как столбцы статистики. Столбцы, которые уже содержат статистику, не затрагиваются (например, первый столбец индекса или столбец с явно созданной статистикой).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EFB3C" w14:textId="77777777" w:rsidTr="00A37FFA">
        <w:trPr>
          <w:trHeight w:val="54"/>
        </w:trPr>
        <w:tc>
          <w:tcPr>
            <w:tcW w:w="54" w:type="dxa"/>
          </w:tcPr>
          <w:p w14:paraId="6D47FC81" w14:textId="77777777" w:rsidR="00A37FFA" w:rsidRDefault="00A37FFA" w:rsidP="00A37FFA">
            <w:pPr>
              <w:pStyle w:val="EmptyCellLayoutStyle"/>
              <w:spacing w:after="0" w:line="240" w:lineRule="auto"/>
            </w:pPr>
          </w:p>
        </w:tc>
        <w:tc>
          <w:tcPr>
            <w:tcW w:w="10395" w:type="dxa"/>
          </w:tcPr>
          <w:p w14:paraId="7DAEDAFE" w14:textId="77777777" w:rsidR="00A37FFA" w:rsidRDefault="00A37FFA" w:rsidP="00A37FFA">
            <w:pPr>
              <w:pStyle w:val="EmptyCellLayoutStyle"/>
              <w:spacing w:after="0" w:line="240" w:lineRule="auto"/>
            </w:pPr>
          </w:p>
        </w:tc>
        <w:tc>
          <w:tcPr>
            <w:tcW w:w="149" w:type="dxa"/>
          </w:tcPr>
          <w:p w14:paraId="381450DD" w14:textId="77777777" w:rsidR="00A37FFA" w:rsidRDefault="00A37FFA" w:rsidP="00A37FFA">
            <w:pPr>
              <w:pStyle w:val="EmptyCellLayoutStyle"/>
              <w:spacing w:after="0" w:line="240" w:lineRule="auto"/>
            </w:pPr>
          </w:p>
        </w:tc>
      </w:tr>
      <w:tr w:rsidR="00A37FFA" w14:paraId="2365342F" w14:textId="77777777" w:rsidTr="00A37FFA">
        <w:tc>
          <w:tcPr>
            <w:tcW w:w="54" w:type="dxa"/>
          </w:tcPr>
          <w:p w14:paraId="02A91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341F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9268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D141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BB08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53E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663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65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09A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C0DF2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EC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D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2D68F" w14:textId="77777777" w:rsidR="00A37FFA" w:rsidRDefault="00A37FFA" w:rsidP="00A37FFA">
                  <w:pPr>
                    <w:spacing w:after="0" w:line="240" w:lineRule="auto"/>
                  </w:pPr>
                  <w:r>
                    <w:rPr>
                      <w:rFonts w:eastAsia="Arial"/>
                      <w:color w:val="000000"/>
                      <w:lang w:bidi="ru-ru" w:val="ru-ru"/>
                    </w:rPr>
                    <w:t xml:space="preserve">Да</w:t>
                  </w:r>
                </w:p>
              </w:tc>
            </w:tr>
            <w:tr w:rsidR="00A37FFA" w14:paraId="210A0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A0A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60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A32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555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74A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3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22F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8C85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99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86A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C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45B4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22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71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F596" w14:textId="77777777" w:rsidR="00A37FFA" w:rsidRDefault="00A37FFA" w:rsidP="00A37FFA">
                  <w:pPr>
                    <w:spacing w:after="0" w:line="240" w:lineRule="auto"/>
                  </w:pPr>
                </w:p>
              </w:tc>
            </w:tr>
            <w:tr w:rsidR="00A37FFA" w14:paraId="62C0A1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45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4E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539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A5B3A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85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C1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945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8E9F2C8" w14:textId="77777777" w:rsidR="00A37FFA" w:rsidRDefault="00A37FFA" w:rsidP="00A37FFA">
            <w:pPr>
              <w:spacing w:after="0" w:line="240" w:lineRule="auto"/>
            </w:pPr>
          </w:p>
        </w:tc>
        <w:tc>
          <w:tcPr>
            <w:tcW w:w="149" w:type="dxa"/>
          </w:tcPr>
          <w:p w14:paraId="62138F16" w14:textId="77777777" w:rsidR="00A37FFA" w:rsidRDefault="00A37FFA" w:rsidP="00A37FFA">
            <w:pPr>
              <w:pStyle w:val="EmptyCellLayoutStyle"/>
              <w:spacing w:after="0" w:line="240" w:lineRule="auto"/>
            </w:pPr>
          </w:p>
        </w:tc>
      </w:tr>
      <w:tr w:rsidR="00A37FFA" w14:paraId="23541905" w14:textId="77777777" w:rsidTr="00A37FFA">
        <w:trPr>
          <w:trHeight w:val="80"/>
        </w:trPr>
        <w:tc>
          <w:tcPr>
            <w:tcW w:w="54" w:type="dxa"/>
          </w:tcPr>
          <w:p w14:paraId="7C8FA5D8" w14:textId="77777777" w:rsidR="00A37FFA" w:rsidRDefault="00A37FFA" w:rsidP="00A37FFA">
            <w:pPr>
              <w:pStyle w:val="EmptyCellLayoutStyle"/>
              <w:spacing w:after="0" w:line="240" w:lineRule="auto"/>
            </w:pPr>
          </w:p>
        </w:tc>
        <w:tc>
          <w:tcPr>
            <w:tcW w:w="10395" w:type="dxa"/>
          </w:tcPr>
          <w:p w14:paraId="2DDA4735" w14:textId="77777777" w:rsidR="00A37FFA" w:rsidRDefault="00A37FFA" w:rsidP="00A37FFA">
            <w:pPr>
              <w:pStyle w:val="EmptyCellLayoutStyle"/>
              <w:spacing w:after="0" w:line="240" w:lineRule="auto"/>
            </w:pPr>
          </w:p>
        </w:tc>
        <w:tc>
          <w:tcPr>
            <w:tcW w:w="149" w:type="dxa"/>
          </w:tcPr>
          <w:p w14:paraId="29EA79EC" w14:textId="77777777" w:rsidR="00A37FFA" w:rsidRDefault="00A37FFA" w:rsidP="00A37FFA">
            <w:pPr>
              <w:pStyle w:val="EmptyCellLayoutStyle"/>
              <w:spacing w:after="0" w:line="240" w:lineRule="auto"/>
            </w:pPr>
          </w:p>
        </w:tc>
      </w:tr>
    </w:tbl>
    <w:p xmlns:w="http://schemas.openxmlformats.org/wordprocessingml/2006/main" w14:paraId="6C5096D3" w14:textId="77777777" w:rsidR="00A37FFA" w:rsidRDefault="00A37FFA" w:rsidP="00A37FFA">
      <w:pPr>
        <w:spacing w:after="0" w:line="240" w:lineRule="auto"/>
      </w:pPr>
    </w:p>
    <w:p xmlns:w="http://schemas.openxmlformats.org/wordprocessingml/2006/main" w14:paraId="6AB71DD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получить сведения о пользователе или группе Windows NT</w:t>
      </w:r>
    </w:p>
    <w:p xmlns:w="http://schemas.openxmlformats.org/wordprocessingml/2006/main" w14:paraId="0E002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 запущенный из SQL Server или из агента SQL Server, например хранимая процедура xp_logininfo, запланированное задание или агент репликации, должен проверить подлинность учетных данных учетной записи входа в Windows. Однако по неуказанной причине получить такие учетные данные в домене не удалос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1DE58A" w14:textId="77777777" w:rsidTr="00A37FFA">
        <w:trPr>
          <w:trHeight w:val="54"/>
        </w:trPr>
        <w:tc>
          <w:tcPr>
            <w:tcW w:w="54" w:type="dxa"/>
          </w:tcPr>
          <w:p w14:paraId="37E04467" w14:textId="77777777" w:rsidR="00A37FFA" w:rsidRDefault="00A37FFA" w:rsidP="00A37FFA">
            <w:pPr>
              <w:pStyle w:val="EmptyCellLayoutStyle"/>
              <w:spacing w:after="0" w:line="240" w:lineRule="auto"/>
            </w:pPr>
          </w:p>
        </w:tc>
        <w:tc>
          <w:tcPr>
            <w:tcW w:w="10395" w:type="dxa"/>
          </w:tcPr>
          <w:p w14:paraId="31ACF684" w14:textId="77777777" w:rsidR="00A37FFA" w:rsidRDefault="00A37FFA" w:rsidP="00A37FFA">
            <w:pPr>
              <w:pStyle w:val="EmptyCellLayoutStyle"/>
              <w:spacing w:after="0" w:line="240" w:lineRule="auto"/>
            </w:pPr>
          </w:p>
        </w:tc>
        <w:tc>
          <w:tcPr>
            <w:tcW w:w="149" w:type="dxa"/>
          </w:tcPr>
          <w:p w14:paraId="5379EA49" w14:textId="77777777" w:rsidR="00A37FFA" w:rsidRDefault="00A37FFA" w:rsidP="00A37FFA">
            <w:pPr>
              <w:pStyle w:val="EmptyCellLayoutStyle"/>
              <w:spacing w:after="0" w:line="240" w:lineRule="auto"/>
            </w:pPr>
          </w:p>
        </w:tc>
      </w:tr>
      <w:tr w:rsidR="00A37FFA" w14:paraId="09AF7B3C" w14:textId="77777777" w:rsidTr="00A37FFA">
        <w:tc>
          <w:tcPr>
            <w:tcW w:w="54" w:type="dxa"/>
          </w:tcPr>
          <w:p w14:paraId="20FB8BA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C586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28E8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675D8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BD5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0ABD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EF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B0A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C5A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395C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F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1B1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56D93" w14:textId="77777777" w:rsidR="00A37FFA" w:rsidRDefault="00A37FFA" w:rsidP="00A37FFA">
                  <w:pPr>
                    <w:spacing w:after="0" w:line="240" w:lineRule="auto"/>
                  </w:pPr>
                  <w:r>
                    <w:rPr>
                      <w:rFonts w:eastAsia="Arial"/>
                      <w:color w:val="000000"/>
                      <w:lang w:bidi="ru-ru" w:val="ru-ru"/>
                    </w:rPr>
                    <w:t xml:space="preserve">Да</w:t>
                  </w:r>
                </w:p>
              </w:tc>
            </w:tr>
            <w:tr w:rsidR="00A37FFA" w14:paraId="7B2138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B61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EAD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25E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F443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56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26E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FDF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641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B15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61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82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A972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42B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20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4A3A7" w14:textId="77777777" w:rsidR="00A37FFA" w:rsidRDefault="00A37FFA" w:rsidP="00A37FFA">
                  <w:pPr>
                    <w:spacing w:after="0" w:line="240" w:lineRule="auto"/>
                  </w:pPr>
                </w:p>
              </w:tc>
            </w:tr>
            <w:tr w:rsidR="00A37FFA" w14:paraId="18289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8BF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336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6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AD831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6F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E57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A3F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E6206B" w14:textId="77777777" w:rsidR="00A37FFA" w:rsidRDefault="00A37FFA" w:rsidP="00A37FFA">
            <w:pPr>
              <w:spacing w:after="0" w:line="240" w:lineRule="auto"/>
            </w:pPr>
          </w:p>
        </w:tc>
        <w:tc>
          <w:tcPr>
            <w:tcW w:w="149" w:type="dxa"/>
          </w:tcPr>
          <w:p w14:paraId="11767D3E" w14:textId="77777777" w:rsidR="00A37FFA" w:rsidRDefault="00A37FFA" w:rsidP="00A37FFA">
            <w:pPr>
              <w:pStyle w:val="EmptyCellLayoutStyle"/>
              <w:spacing w:after="0" w:line="240" w:lineRule="auto"/>
            </w:pPr>
          </w:p>
        </w:tc>
      </w:tr>
      <w:tr w:rsidR="00A37FFA" w14:paraId="789B8B53" w14:textId="77777777" w:rsidTr="00A37FFA">
        <w:trPr>
          <w:trHeight w:val="80"/>
        </w:trPr>
        <w:tc>
          <w:tcPr>
            <w:tcW w:w="54" w:type="dxa"/>
          </w:tcPr>
          <w:p w14:paraId="2C1759C1" w14:textId="77777777" w:rsidR="00A37FFA" w:rsidRDefault="00A37FFA" w:rsidP="00A37FFA">
            <w:pPr>
              <w:pStyle w:val="EmptyCellLayoutStyle"/>
              <w:spacing w:after="0" w:line="240" w:lineRule="auto"/>
            </w:pPr>
          </w:p>
        </w:tc>
        <w:tc>
          <w:tcPr>
            <w:tcW w:w="10395" w:type="dxa"/>
          </w:tcPr>
          <w:p w14:paraId="16DB1A5B" w14:textId="77777777" w:rsidR="00A37FFA" w:rsidRDefault="00A37FFA" w:rsidP="00A37FFA">
            <w:pPr>
              <w:pStyle w:val="EmptyCellLayoutStyle"/>
              <w:spacing w:after="0" w:line="240" w:lineRule="auto"/>
            </w:pPr>
          </w:p>
        </w:tc>
        <w:tc>
          <w:tcPr>
            <w:tcW w:w="149" w:type="dxa"/>
          </w:tcPr>
          <w:p w14:paraId="6E8ED558" w14:textId="77777777" w:rsidR="00A37FFA" w:rsidRDefault="00A37FFA" w:rsidP="00A37FFA">
            <w:pPr>
              <w:pStyle w:val="EmptyCellLayoutStyle"/>
              <w:spacing w:after="0" w:line="240" w:lineRule="auto"/>
            </w:pPr>
          </w:p>
        </w:tc>
      </w:tr>
    </w:tbl>
    <w:p xmlns:w="http://schemas.openxmlformats.org/wordprocessingml/2006/main" w14:paraId="023CE0D3" w14:textId="77777777" w:rsidR="00A37FFA" w:rsidRDefault="00A37FFA" w:rsidP="00A37FFA">
      <w:pPr>
        <w:spacing w:after="0" w:line="240" w:lineRule="auto"/>
      </w:pPr>
    </w:p>
    <w:p xmlns:w="http://schemas.openxmlformats.org/wordprocessingml/2006/main" w14:paraId="7489A0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ется создать файл</w:t>
      </w:r>
    </w:p>
    <w:p xmlns:w="http://schemas.openxmlformats.org/wordprocessingml/2006/main" w14:paraId="5EEE4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может создать файл, так как он уже существует.</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0A3B45" w14:textId="77777777" w:rsidTr="00A37FFA">
        <w:trPr>
          <w:trHeight w:val="54"/>
        </w:trPr>
        <w:tc>
          <w:tcPr>
            <w:tcW w:w="54" w:type="dxa"/>
          </w:tcPr>
          <w:p w14:paraId="76CFBA02" w14:textId="77777777" w:rsidR="00A37FFA" w:rsidRDefault="00A37FFA" w:rsidP="00A37FFA">
            <w:pPr>
              <w:pStyle w:val="EmptyCellLayoutStyle"/>
              <w:spacing w:after="0" w:line="240" w:lineRule="auto"/>
            </w:pPr>
          </w:p>
        </w:tc>
        <w:tc>
          <w:tcPr>
            <w:tcW w:w="10395" w:type="dxa"/>
          </w:tcPr>
          <w:p w14:paraId="1A1FC7C7" w14:textId="77777777" w:rsidR="00A37FFA" w:rsidRDefault="00A37FFA" w:rsidP="00A37FFA">
            <w:pPr>
              <w:pStyle w:val="EmptyCellLayoutStyle"/>
              <w:spacing w:after="0" w:line="240" w:lineRule="auto"/>
            </w:pPr>
          </w:p>
        </w:tc>
        <w:tc>
          <w:tcPr>
            <w:tcW w:w="149" w:type="dxa"/>
          </w:tcPr>
          <w:p w14:paraId="503FEA3E" w14:textId="77777777" w:rsidR="00A37FFA" w:rsidRDefault="00A37FFA" w:rsidP="00A37FFA">
            <w:pPr>
              <w:pStyle w:val="EmptyCellLayoutStyle"/>
              <w:spacing w:after="0" w:line="240" w:lineRule="auto"/>
            </w:pPr>
          </w:p>
        </w:tc>
      </w:tr>
      <w:tr w:rsidR="00A37FFA" w14:paraId="40AEE88A" w14:textId="77777777" w:rsidTr="00A37FFA">
        <w:tc>
          <w:tcPr>
            <w:tcW w:w="54" w:type="dxa"/>
          </w:tcPr>
          <w:p w14:paraId="06908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998F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FBC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B0B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77C3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8B6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12C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CB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FA5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70E6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A0E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882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BE49E" w14:textId="77777777" w:rsidR="00A37FFA" w:rsidRDefault="00A37FFA" w:rsidP="00A37FFA">
                  <w:pPr>
                    <w:spacing w:after="0" w:line="240" w:lineRule="auto"/>
                  </w:pPr>
                  <w:r>
                    <w:rPr>
                      <w:rFonts w:eastAsia="Arial"/>
                      <w:color w:val="000000"/>
                      <w:lang w:bidi="ru-ru" w:val="ru-ru"/>
                    </w:rPr>
                    <w:t xml:space="preserve">Да</w:t>
                  </w:r>
                </w:p>
              </w:tc>
            </w:tr>
            <w:tr w:rsidR="00A37FFA" w14:paraId="37EB1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2E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8C0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043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9B5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9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AE6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18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0F32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E9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4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C3A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726C23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A4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FB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90CC8" w14:textId="77777777" w:rsidR="00A37FFA" w:rsidRDefault="00A37FFA" w:rsidP="00A37FFA">
                  <w:pPr>
                    <w:spacing w:after="0" w:line="240" w:lineRule="auto"/>
                  </w:pPr>
                </w:p>
              </w:tc>
            </w:tr>
            <w:tr w:rsidR="00A37FFA" w14:paraId="4100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E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16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49E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4C76C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A81C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530B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EF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87AAA7" w14:textId="77777777" w:rsidR="00A37FFA" w:rsidRDefault="00A37FFA" w:rsidP="00A37FFA">
            <w:pPr>
              <w:spacing w:after="0" w:line="240" w:lineRule="auto"/>
            </w:pPr>
          </w:p>
        </w:tc>
        <w:tc>
          <w:tcPr>
            <w:tcW w:w="149" w:type="dxa"/>
          </w:tcPr>
          <w:p w14:paraId="4CAA69F0" w14:textId="77777777" w:rsidR="00A37FFA" w:rsidRDefault="00A37FFA" w:rsidP="00A37FFA">
            <w:pPr>
              <w:pStyle w:val="EmptyCellLayoutStyle"/>
              <w:spacing w:after="0" w:line="240" w:lineRule="auto"/>
            </w:pPr>
          </w:p>
        </w:tc>
      </w:tr>
      <w:tr w:rsidR="00A37FFA" w14:paraId="100C7C18" w14:textId="77777777" w:rsidTr="00A37FFA">
        <w:trPr>
          <w:trHeight w:val="80"/>
        </w:trPr>
        <w:tc>
          <w:tcPr>
            <w:tcW w:w="54" w:type="dxa"/>
          </w:tcPr>
          <w:p w14:paraId="111BDEF6" w14:textId="77777777" w:rsidR="00A37FFA" w:rsidRDefault="00A37FFA" w:rsidP="00A37FFA">
            <w:pPr>
              <w:pStyle w:val="EmptyCellLayoutStyle"/>
              <w:spacing w:after="0" w:line="240" w:lineRule="auto"/>
            </w:pPr>
          </w:p>
        </w:tc>
        <w:tc>
          <w:tcPr>
            <w:tcW w:w="10395" w:type="dxa"/>
          </w:tcPr>
          <w:p w14:paraId="75453B43" w14:textId="77777777" w:rsidR="00A37FFA" w:rsidRDefault="00A37FFA" w:rsidP="00A37FFA">
            <w:pPr>
              <w:pStyle w:val="EmptyCellLayoutStyle"/>
              <w:spacing w:after="0" w:line="240" w:lineRule="auto"/>
            </w:pPr>
          </w:p>
        </w:tc>
        <w:tc>
          <w:tcPr>
            <w:tcW w:w="149" w:type="dxa"/>
          </w:tcPr>
          <w:p w14:paraId="7BFF6682" w14:textId="77777777" w:rsidR="00A37FFA" w:rsidRDefault="00A37FFA" w:rsidP="00A37FFA">
            <w:pPr>
              <w:pStyle w:val="EmptyCellLayoutStyle"/>
              <w:spacing w:after="0" w:line="240" w:lineRule="auto"/>
            </w:pPr>
          </w:p>
        </w:tc>
      </w:tr>
    </w:tbl>
    <w:p xmlns:w="http://schemas.openxmlformats.org/wordprocessingml/2006/main" w14:paraId="4A0169BA" w14:textId="77777777" w:rsidR="00A37FFA" w:rsidRDefault="00A37FFA" w:rsidP="00A37FFA">
      <w:pPr>
        <w:spacing w:after="0" w:line="240" w:lineRule="auto"/>
      </w:pPr>
    </w:p>
    <w:p xmlns:w="http://schemas.openxmlformats.org/wordprocessingml/2006/main" w14:paraId="3341E99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возможно создать диспетчер AppDomain</w:t>
      </w:r>
    </w:p>
    <w:p xmlns:w="http://schemas.openxmlformats.org/wordprocessingml/2006/main" w14:paraId="02AA80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создать диспетчер домена прило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0161A5" w14:textId="77777777" w:rsidTr="00A37FFA">
        <w:trPr>
          <w:trHeight w:val="54"/>
        </w:trPr>
        <w:tc>
          <w:tcPr>
            <w:tcW w:w="54" w:type="dxa"/>
          </w:tcPr>
          <w:p w14:paraId="62125406" w14:textId="77777777" w:rsidR="00A37FFA" w:rsidRDefault="00A37FFA" w:rsidP="00A37FFA">
            <w:pPr>
              <w:pStyle w:val="EmptyCellLayoutStyle"/>
              <w:spacing w:after="0" w:line="240" w:lineRule="auto"/>
            </w:pPr>
          </w:p>
        </w:tc>
        <w:tc>
          <w:tcPr>
            <w:tcW w:w="10395" w:type="dxa"/>
          </w:tcPr>
          <w:p w14:paraId="742E49DD" w14:textId="77777777" w:rsidR="00A37FFA" w:rsidRDefault="00A37FFA" w:rsidP="00A37FFA">
            <w:pPr>
              <w:pStyle w:val="EmptyCellLayoutStyle"/>
              <w:spacing w:after="0" w:line="240" w:lineRule="auto"/>
            </w:pPr>
          </w:p>
        </w:tc>
        <w:tc>
          <w:tcPr>
            <w:tcW w:w="149" w:type="dxa"/>
          </w:tcPr>
          <w:p w14:paraId="2ED49268" w14:textId="77777777" w:rsidR="00A37FFA" w:rsidRDefault="00A37FFA" w:rsidP="00A37FFA">
            <w:pPr>
              <w:pStyle w:val="EmptyCellLayoutStyle"/>
              <w:spacing w:after="0" w:line="240" w:lineRule="auto"/>
            </w:pPr>
          </w:p>
        </w:tc>
      </w:tr>
      <w:tr w:rsidR="00A37FFA" w14:paraId="5E4823A9" w14:textId="77777777" w:rsidTr="00A37FFA">
        <w:tc>
          <w:tcPr>
            <w:tcW w:w="54" w:type="dxa"/>
          </w:tcPr>
          <w:p w14:paraId="4C0BC3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48A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410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192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A5C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035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6C7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57A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A7A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EA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F1B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E3E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D3B55" w14:textId="77777777" w:rsidR="00A37FFA" w:rsidRDefault="00A37FFA" w:rsidP="00A37FFA">
                  <w:pPr>
                    <w:spacing w:after="0" w:line="240" w:lineRule="auto"/>
                  </w:pPr>
                  <w:r>
                    <w:rPr>
                      <w:rFonts w:eastAsia="Arial"/>
                      <w:color w:val="000000"/>
                      <w:lang w:bidi="ru-ru" w:val="ru-ru"/>
                    </w:rPr>
                    <w:t xml:space="preserve">Да</w:t>
                  </w:r>
                </w:p>
              </w:tc>
            </w:tr>
            <w:tr w:rsidR="00A37FFA" w14:paraId="37675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54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EC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F9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686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3B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2AA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E32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83E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1E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6C4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A39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04F7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7D3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FF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17C6E" w14:textId="77777777" w:rsidR="00A37FFA" w:rsidRDefault="00A37FFA" w:rsidP="00A37FFA">
                  <w:pPr>
                    <w:spacing w:after="0" w:line="240" w:lineRule="auto"/>
                  </w:pPr>
                </w:p>
              </w:tc>
            </w:tr>
            <w:tr w:rsidR="00A37FFA" w14:paraId="556D4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0A7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64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6F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7BFDC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2D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54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0FB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6FE3AD" w14:textId="77777777" w:rsidR="00A37FFA" w:rsidRDefault="00A37FFA" w:rsidP="00A37FFA">
            <w:pPr>
              <w:spacing w:after="0" w:line="240" w:lineRule="auto"/>
            </w:pPr>
          </w:p>
        </w:tc>
        <w:tc>
          <w:tcPr>
            <w:tcW w:w="149" w:type="dxa"/>
          </w:tcPr>
          <w:p w14:paraId="2D7E3871" w14:textId="77777777" w:rsidR="00A37FFA" w:rsidRDefault="00A37FFA" w:rsidP="00A37FFA">
            <w:pPr>
              <w:pStyle w:val="EmptyCellLayoutStyle"/>
              <w:spacing w:after="0" w:line="240" w:lineRule="auto"/>
            </w:pPr>
          </w:p>
        </w:tc>
      </w:tr>
      <w:tr w:rsidR="00A37FFA" w14:paraId="0232057F" w14:textId="77777777" w:rsidTr="00A37FFA">
        <w:trPr>
          <w:trHeight w:val="80"/>
        </w:trPr>
        <w:tc>
          <w:tcPr>
            <w:tcW w:w="54" w:type="dxa"/>
          </w:tcPr>
          <w:p w14:paraId="108CF7B8" w14:textId="77777777" w:rsidR="00A37FFA" w:rsidRDefault="00A37FFA" w:rsidP="00A37FFA">
            <w:pPr>
              <w:pStyle w:val="EmptyCellLayoutStyle"/>
              <w:spacing w:after="0" w:line="240" w:lineRule="auto"/>
            </w:pPr>
          </w:p>
        </w:tc>
        <w:tc>
          <w:tcPr>
            <w:tcW w:w="10395" w:type="dxa"/>
          </w:tcPr>
          <w:p w14:paraId="0B0801D9" w14:textId="77777777" w:rsidR="00A37FFA" w:rsidRDefault="00A37FFA" w:rsidP="00A37FFA">
            <w:pPr>
              <w:pStyle w:val="EmptyCellLayoutStyle"/>
              <w:spacing w:after="0" w:line="240" w:lineRule="auto"/>
            </w:pPr>
          </w:p>
        </w:tc>
        <w:tc>
          <w:tcPr>
            <w:tcW w:w="149" w:type="dxa"/>
          </w:tcPr>
          <w:p w14:paraId="4D3B978E" w14:textId="77777777" w:rsidR="00A37FFA" w:rsidRDefault="00A37FFA" w:rsidP="00A37FFA">
            <w:pPr>
              <w:pStyle w:val="EmptyCellLayoutStyle"/>
              <w:spacing w:after="0" w:line="240" w:lineRule="auto"/>
            </w:pPr>
          </w:p>
        </w:tc>
      </w:tr>
    </w:tbl>
    <w:p xmlns:w="http://schemas.openxmlformats.org/wordprocessingml/2006/main" w14:paraId="5409839F" w14:textId="77777777" w:rsidR="00A37FFA" w:rsidRDefault="00A37FFA" w:rsidP="00A37FFA">
      <w:pPr>
        <w:spacing w:after="0" w:line="240" w:lineRule="auto"/>
      </w:pPr>
    </w:p>
    <w:p xmlns:w="http://schemas.openxmlformats.org/wordprocessingml/2006/main" w14:paraId="0C0B44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и обработке объекта процедурой CHECKTABLE дважды встретилась страница. Возможны внутренняя ошибка или сбой размещения</w:t>
      </w:r>
    </w:p>
    <w:p xmlns:w="http://schemas.openxmlformats.org/wordprocessingml/2006/main" w14:paraId="274551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 процессе сканирования страница P_ID обнаружена дважд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A8754" w14:textId="77777777" w:rsidTr="00A37FFA">
        <w:trPr>
          <w:trHeight w:val="54"/>
        </w:trPr>
        <w:tc>
          <w:tcPr>
            <w:tcW w:w="54" w:type="dxa"/>
          </w:tcPr>
          <w:p w14:paraId="294B82A2" w14:textId="77777777" w:rsidR="00A37FFA" w:rsidRDefault="00A37FFA" w:rsidP="00A37FFA">
            <w:pPr>
              <w:pStyle w:val="EmptyCellLayoutStyle"/>
              <w:spacing w:after="0" w:line="240" w:lineRule="auto"/>
            </w:pPr>
          </w:p>
        </w:tc>
        <w:tc>
          <w:tcPr>
            <w:tcW w:w="10395" w:type="dxa"/>
          </w:tcPr>
          <w:p w14:paraId="50DF4E07" w14:textId="77777777" w:rsidR="00A37FFA" w:rsidRDefault="00A37FFA" w:rsidP="00A37FFA">
            <w:pPr>
              <w:pStyle w:val="EmptyCellLayoutStyle"/>
              <w:spacing w:after="0" w:line="240" w:lineRule="auto"/>
            </w:pPr>
          </w:p>
        </w:tc>
        <w:tc>
          <w:tcPr>
            <w:tcW w:w="149" w:type="dxa"/>
          </w:tcPr>
          <w:p w14:paraId="21C13FD5" w14:textId="77777777" w:rsidR="00A37FFA" w:rsidRDefault="00A37FFA" w:rsidP="00A37FFA">
            <w:pPr>
              <w:pStyle w:val="EmptyCellLayoutStyle"/>
              <w:spacing w:after="0" w:line="240" w:lineRule="auto"/>
            </w:pPr>
          </w:p>
        </w:tc>
      </w:tr>
      <w:tr w:rsidR="00A37FFA" w14:paraId="7104D4A4" w14:textId="77777777" w:rsidTr="00A37FFA">
        <w:tc>
          <w:tcPr>
            <w:tcW w:w="54" w:type="dxa"/>
          </w:tcPr>
          <w:p w14:paraId="47E656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6614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C62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8BB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94D9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EC6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D71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A9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E2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B45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58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92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D2FEE" w14:textId="77777777" w:rsidR="00A37FFA" w:rsidRDefault="00A37FFA" w:rsidP="00A37FFA">
                  <w:pPr>
                    <w:spacing w:after="0" w:line="240" w:lineRule="auto"/>
                  </w:pPr>
                  <w:r>
                    <w:rPr>
                      <w:rFonts w:eastAsia="Arial"/>
                      <w:color w:val="000000"/>
                      <w:lang w:bidi="ru-ru" w:val="ru-ru"/>
                    </w:rPr>
                    <w:t xml:space="preserve">Да</w:t>
                  </w:r>
                </w:p>
              </w:tc>
            </w:tr>
            <w:tr w:rsidR="00A37FFA" w14:paraId="53AA5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8B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8B9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76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76CC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6A6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294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20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7A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B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76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4CB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287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11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700E" w14:textId="77777777" w:rsidR="00A37FFA" w:rsidRDefault="00A37FFA" w:rsidP="00A37FFA">
                  <w:pPr>
                    <w:spacing w:after="0" w:line="240" w:lineRule="auto"/>
                  </w:pPr>
                </w:p>
              </w:tc>
            </w:tr>
            <w:tr w:rsidR="00A37FFA" w14:paraId="1F2B2E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F5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C3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FC6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8A63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34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79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7AC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A7931A" w14:textId="77777777" w:rsidR="00A37FFA" w:rsidRDefault="00A37FFA" w:rsidP="00A37FFA">
            <w:pPr>
              <w:spacing w:after="0" w:line="240" w:lineRule="auto"/>
            </w:pPr>
          </w:p>
        </w:tc>
        <w:tc>
          <w:tcPr>
            <w:tcW w:w="149" w:type="dxa"/>
          </w:tcPr>
          <w:p w14:paraId="19C3363F" w14:textId="77777777" w:rsidR="00A37FFA" w:rsidRDefault="00A37FFA" w:rsidP="00A37FFA">
            <w:pPr>
              <w:pStyle w:val="EmptyCellLayoutStyle"/>
              <w:spacing w:after="0" w:line="240" w:lineRule="auto"/>
            </w:pPr>
          </w:p>
        </w:tc>
      </w:tr>
      <w:tr w:rsidR="00A37FFA" w14:paraId="2F648171" w14:textId="77777777" w:rsidTr="00A37FFA">
        <w:trPr>
          <w:trHeight w:val="80"/>
        </w:trPr>
        <w:tc>
          <w:tcPr>
            <w:tcW w:w="54" w:type="dxa"/>
          </w:tcPr>
          <w:p w14:paraId="615E9BE6" w14:textId="77777777" w:rsidR="00A37FFA" w:rsidRDefault="00A37FFA" w:rsidP="00A37FFA">
            <w:pPr>
              <w:pStyle w:val="EmptyCellLayoutStyle"/>
              <w:spacing w:after="0" w:line="240" w:lineRule="auto"/>
            </w:pPr>
          </w:p>
        </w:tc>
        <w:tc>
          <w:tcPr>
            <w:tcW w:w="10395" w:type="dxa"/>
          </w:tcPr>
          <w:p w14:paraId="058FBE5E" w14:textId="77777777" w:rsidR="00A37FFA" w:rsidRDefault="00A37FFA" w:rsidP="00A37FFA">
            <w:pPr>
              <w:pStyle w:val="EmptyCellLayoutStyle"/>
              <w:spacing w:after="0" w:line="240" w:lineRule="auto"/>
            </w:pPr>
          </w:p>
        </w:tc>
        <w:tc>
          <w:tcPr>
            <w:tcW w:w="149" w:type="dxa"/>
          </w:tcPr>
          <w:p w14:paraId="7686E0A1" w14:textId="77777777" w:rsidR="00A37FFA" w:rsidRDefault="00A37FFA" w:rsidP="00A37FFA">
            <w:pPr>
              <w:pStyle w:val="EmptyCellLayoutStyle"/>
              <w:spacing w:after="0" w:line="240" w:lineRule="auto"/>
            </w:pPr>
          </w:p>
        </w:tc>
      </w:tr>
    </w:tbl>
    <w:p xmlns:w="http://schemas.openxmlformats.org/wordprocessingml/2006/main" w14:paraId="3DC696C1" w14:textId="77777777" w:rsidR="00A37FFA" w:rsidRDefault="00A37FFA" w:rsidP="00A37FFA">
      <w:pPr>
        <w:spacing w:after="0" w:line="240" w:lineRule="auto"/>
      </w:pPr>
    </w:p>
    <w:p xmlns:w="http://schemas.openxmlformats.org/wordprocessingml/2006/main" w14:paraId="069247A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неустранимая ошибка в среде выполнения .NET Framework</w:t>
      </w:r>
    </w:p>
    <w:p xmlns:w="http://schemas.openxmlformats.org/wordprocessingml/2006/main" w14:paraId="34D292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когда .NET Framework завершает работу из-за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16DC4F" w14:textId="77777777" w:rsidTr="00A37FFA">
        <w:trPr>
          <w:trHeight w:val="54"/>
        </w:trPr>
        <w:tc>
          <w:tcPr>
            <w:tcW w:w="54" w:type="dxa"/>
          </w:tcPr>
          <w:p w14:paraId="0D5D5019" w14:textId="77777777" w:rsidR="00A37FFA" w:rsidRDefault="00A37FFA" w:rsidP="00A37FFA">
            <w:pPr>
              <w:pStyle w:val="EmptyCellLayoutStyle"/>
              <w:spacing w:after="0" w:line="240" w:lineRule="auto"/>
            </w:pPr>
          </w:p>
        </w:tc>
        <w:tc>
          <w:tcPr>
            <w:tcW w:w="10395" w:type="dxa"/>
          </w:tcPr>
          <w:p w14:paraId="4FD6894D" w14:textId="77777777" w:rsidR="00A37FFA" w:rsidRDefault="00A37FFA" w:rsidP="00A37FFA">
            <w:pPr>
              <w:pStyle w:val="EmptyCellLayoutStyle"/>
              <w:spacing w:after="0" w:line="240" w:lineRule="auto"/>
            </w:pPr>
          </w:p>
        </w:tc>
        <w:tc>
          <w:tcPr>
            <w:tcW w:w="149" w:type="dxa"/>
          </w:tcPr>
          <w:p w14:paraId="745E2DFB" w14:textId="77777777" w:rsidR="00A37FFA" w:rsidRDefault="00A37FFA" w:rsidP="00A37FFA">
            <w:pPr>
              <w:pStyle w:val="EmptyCellLayoutStyle"/>
              <w:spacing w:after="0" w:line="240" w:lineRule="auto"/>
            </w:pPr>
          </w:p>
        </w:tc>
      </w:tr>
      <w:tr w:rsidR="00A37FFA" w14:paraId="371E4FCF" w14:textId="77777777" w:rsidTr="00A37FFA">
        <w:tc>
          <w:tcPr>
            <w:tcW w:w="54" w:type="dxa"/>
          </w:tcPr>
          <w:p w14:paraId="740EB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065A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B05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FC7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296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431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09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E9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EE9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76A8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93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0D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595F6" w14:textId="77777777" w:rsidR="00A37FFA" w:rsidRDefault="00A37FFA" w:rsidP="00A37FFA">
                  <w:pPr>
                    <w:spacing w:after="0" w:line="240" w:lineRule="auto"/>
                  </w:pPr>
                  <w:r>
                    <w:rPr>
                      <w:rFonts w:eastAsia="Arial"/>
                      <w:color w:val="000000"/>
                      <w:lang w:bidi="ru-ru" w:val="ru-ru"/>
                    </w:rPr>
                    <w:t xml:space="preserve">Да</w:t>
                  </w:r>
                </w:p>
              </w:tc>
            </w:tr>
            <w:tr w:rsidR="00A37FFA" w14:paraId="69403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A2D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8F3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44B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BBAD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9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B3B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644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5B5E4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90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C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50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D62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924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79A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7BAB2" w14:textId="77777777" w:rsidR="00A37FFA" w:rsidRDefault="00A37FFA" w:rsidP="00A37FFA">
                  <w:pPr>
                    <w:spacing w:after="0" w:line="240" w:lineRule="auto"/>
                  </w:pPr>
                </w:p>
              </w:tc>
            </w:tr>
            <w:tr w:rsidR="00A37FFA" w14:paraId="25021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A09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886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A1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5CA7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114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DB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902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576270" w14:textId="77777777" w:rsidR="00A37FFA" w:rsidRDefault="00A37FFA" w:rsidP="00A37FFA">
            <w:pPr>
              <w:spacing w:after="0" w:line="240" w:lineRule="auto"/>
            </w:pPr>
          </w:p>
        </w:tc>
        <w:tc>
          <w:tcPr>
            <w:tcW w:w="149" w:type="dxa"/>
          </w:tcPr>
          <w:p w14:paraId="6A681C9B" w14:textId="77777777" w:rsidR="00A37FFA" w:rsidRDefault="00A37FFA" w:rsidP="00A37FFA">
            <w:pPr>
              <w:pStyle w:val="EmptyCellLayoutStyle"/>
              <w:spacing w:after="0" w:line="240" w:lineRule="auto"/>
            </w:pPr>
          </w:p>
        </w:tc>
      </w:tr>
      <w:tr w:rsidR="00A37FFA" w14:paraId="5CE5CBD7" w14:textId="77777777" w:rsidTr="00A37FFA">
        <w:trPr>
          <w:trHeight w:val="80"/>
        </w:trPr>
        <w:tc>
          <w:tcPr>
            <w:tcW w:w="54" w:type="dxa"/>
          </w:tcPr>
          <w:p w14:paraId="20E88873" w14:textId="77777777" w:rsidR="00A37FFA" w:rsidRDefault="00A37FFA" w:rsidP="00A37FFA">
            <w:pPr>
              <w:pStyle w:val="EmptyCellLayoutStyle"/>
              <w:spacing w:after="0" w:line="240" w:lineRule="auto"/>
            </w:pPr>
          </w:p>
        </w:tc>
        <w:tc>
          <w:tcPr>
            <w:tcW w:w="10395" w:type="dxa"/>
          </w:tcPr>
          <w:p w14:paraId="13C76BDD" w14:textId="77777777" w:rsidR="00A37FFA" w:rsidRDefault="00A37FFA" w:rsidP="00A37FFA">
            <w:pPr>
              <w:pStyle w:val="EmptyCellLayoutStyle"/>
              <w:spacing w:after="0" w:line="240" w:lineRule="auto"/>
            </w:pPr>
          </w:p>
        </w:tc>
        <w:tc>
          <w:tcPr>
            <w:tcW w:w="149" w:type="dxa"/>
          </w:tcPr>
          <w:p w14:paraId="6481A6B8" w14:textId="77777777" w:rsidR="00A37FFA" w:rsidRDefault="00A37FFA" w:rsidP="00A37FFA">
            <w:pPr>
              <w:pStyle w:val="EmptyCellLayoutStyle"/>
              <w:spacing w:after="0" w:line="240" w:lineRule="auto"/>
            </w:pPr>
          </w:p>
        </w:tc>
      </w:tr>
    </w:tbl>
    <w:p xmlns:w="http://schemas.openxmlformats.org/wordprocessingml/2006/main" w14:paraId="76C9DFA1" w14:textId="77777777" w:rsidR="00A37FFA" w:rsidRDefault="00A37FFA" w:rsidP="00A37FFA">
      <w:pPr>
        <w:spacing w:after="0" w:line="240" w:lineRule="auto"/>
      </w:pPr>
    </w:p>
    <w:p xmlns:w="http://schemas.openxmlformats.org/wordprocessingml/2006/main" w14:paraId="39950C3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ervice Broker не смог выделить память для криптографических операций</w:t>
      </w:r>
    </w:p>
    <w:p xmlns:w="http://schemas.openxmlformats.org/wordprocessingml/2006/main" w14:paraId="26035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компонент SQL Server Service Broker не может выделить память для криптографических операци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BDCE3" w14:textId="77777777" w:rsidTr="00A37FFA">
        <w:trPr>
          <w:trHeight w:val="54"/>
        </w:trPr>
        <w:tc>
          <w:tcPr>
            <w:tcW w:w="54" w:type="dxa"/>
          </w:tcPr>
          <w:p w14:paraId="694487CF" w14:textId="77777777" w:rsidR="00A37FFA" w:rsidRDefault="00A37FFA" w:rsidP="00A37FFA">
            <w:pPr>
              <w:pStyle w:val="EmptyCellLayoutStyle"/>
              <w:spacing w:after="0" w:line="240" w:lineRule="auto"/>
            </w:pPr>
          </w:p>
        </w:tc>
        <w:tc>
          <w:tcPr>
            <w:tcW w:w="10395" w:type="dxa"/>
          </w:tcPr>
          <w:p w14:paraId="051AFA60" w14:textId="77777777" w:rsidR="00A37FFA" w:rsidRDefault="00A37FFA" w:rsidP="00A37FFA">
            <w:pPr>
              <w:pStyle w:val="EmptyCellLayoutStyle"/>
              <w:spacing w:after="0" w:line="240" w:lineRule="auto"/>
            </w:pPr>
          </w:p>
        </w:tc>
        <w:tc>
          <w:tcPr>
            <w:tcW w:w="149" w:type="dxa"/>
          </w:tcPr>
          <w:p w14:paraId="7703F71C" w14:textId="77777777" w:rsidR="00A37FFA" w:rsidRDefault="00A37FFA" w:rsidP="00A37FFA">
            <w:pPr>
              <w:pStyle w:val="EmptyCellLayoutStyle"/>
              <w:spacing w:after="0" w:line="240" w:lineRule="auto"/>
            </w:pPr>
          </w:p>
        </w:tc>
      </w:tr>
      <w:tr w:rsidR="00A37FFA" w14:paraId="03A14D3A" w14:textId="77777777" w:rsidTr="00A37FFA">
        <w:tc>
          <w:tcPr>
            <w:tcW w:w="54" w:type="dxa"/>
          </w:tcPr>
          <w:p w14:paraId="23C5E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AA9E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1AD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503B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C5F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F79C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A02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4E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4AE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18F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B7C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1DF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CDBF" w14:textId="77777777" w:rsidR="00A37FFA" w:rsidRDefault="00A37FFA" w:rsidP="00A37FFA">
                  <w:pPr>
                    <w:spacing w:after="0" w:line="240" w:lineRule="auto"/>
                  </w:pPr>
                  <w:r>
                    <w:rPr>
                      <w:rFonts w:eastAsia="Arial"/>
                      <w:color w:val="000000"/>
                      <w:lang w:bidi="ru-ru" w:val="ru-ru"/>
                    </w:rPr>
                    <w:t xml:space="preserve">Да</w:t>
                  </w:r>
                </w:p>
              </w:tc>
            </w:tr>
            <w:tr w:rsidR="00A37FFA" w14:paraId="644EE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F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4D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961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0D7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9F1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43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57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2305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493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0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4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156C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E59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9B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D1978" w14:textId="77777777" w:rsidR="00A37FFA" w:rsidRDefault="00A37FFA" w:rsidP="00A37FFA">
                  <w:pPr>
                    <w:spacing w:after="0" w:line="240" w:lineRule="auto"/>
                  </w:pPr>
                </w:p>
              </w:tc>
            </w:tr>
            <w:tr w:rsidR="00A37FFA" w14:paraId="563BE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DE6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3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2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9D80F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1D4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5F2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6B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0CD010F" w14:textId="77777777" w:rsidR="00A37FFA" w:rsidRDefault="00A37FFA" w:rsidP="00A37FFA">
            <w:pPr>
              <w:spacing w:after="0" w:line="240" w:lineRule="auto"/>
            </w:pPr>
          </w:p>
        </w:tc>
        <w:tc>
          <w:tcPr>
            <w:tcW w:w="149" w:type="dxa"/>
          </w:tcPr>
          <w:p w14:paraId="73AE5FE2" w14:textId="77777777" w:rsidR="00A37FFA" w:rsidRDefault="00A37FFA" w:rsidP="00A37FFA">
            <w:pPr>
              <w:pStyle w:val="EmptyCellLayoutStyle"/>
              <w:spacing w:after="0" w:line="240" w:lineRule="auto"/>
            </w:pPr>
          </w:p>
        </w:tc>
      </w:tr>
      <w:tr w:rsidR="00A37FFA" w14:paraId="38E5FAB1" w14:textId="77777777" w:rsidTr="00A37FFA">
        <w:trPr>
          <w:trHeight w:val="80"/>
        </w:trPr>
        <w:tc>
          <w:tcPr>
            <w:tcW w:w="54" w:type="dxa"/>
          </w:tcPr>
          <w:p w14:paraId="5E1C61BE" w14:textId="77777777" w:rsidR="00A37FFA" w:rsidRDefault="00A37FFA" w:rsidP="00A37FFA">
            <w:pPr>
              <w:pStyle w:val="EmptyCellLayoutStyle"/>
              <w:spacing w:after="0" w:line="240" w:lineRule="auto"/>
            </w:pPr>
          </w:p>
        </w:tc>
        <w:tc>
          <w:tcPr>
            <w:tcW w:w="10395" w:type="dxa"/>
          </w:tcPr>
          <w:p w14:paraId="01DE8E4B" w14:textId="77777777" w:rsidR="00A37FFA" w:rsidRDefault="00A37FFA" w:rsidP="00A37FFA">
            <w:pPr>
              <w:pStyle w:val="EmptyCellLayoutStyle"/>
              <w:spacing w:after="0" w:line="240" w:lineRule="auto"/>
            </w:pPr>
          </w:p>
        </w:tc>
        <w:tc>
          <w:tcPr>
            <w:tcW w:w="149" w:type="dxa"/>
          </w:tcPr>
          <w:p w14:paraId="520585AC" w14:textId="77777777" w:rsidR="00A37FFA" w:rsidRDefault="00A37FFA" w:rsidP="00A37FFA">
            <w:pPr>
              <w:pStyle w:val="EmptyCellLayoutStyle"/>
              <w:spacing w:after="0" w:line="240" w:lineRule="auto"/>
            </w:pPr>
          </w:p>
        </w:tc>
      </w:tr>
    </w:tbl>
    <w:p xmlns:w="http://schemas.openxmlformats.org/wordprocessingml/2006/main" w14:paraId="69CF35A9" w14:textId="77777777" w:rsidR="00A37FFA" w:rsidRDefault="00A37FFA" w:rsidP="00A37FFA">
      <w:pPr>
        <w:spacing w:after="0" w:line="240" w:lineRule="auto"/>
      </w:pPr>
    </w:p>
    <w:p xmlns:w="http://schemas.openxmlformats.org/wordprocessingml/2006/main" w14:paraId="4D4A7A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вычислении уникальной таблицы</w:t>
      </w:r>
    </w:p>
    <w:p xmlns:w="http://schemas.openxmlformats.org/wordprocessingml/2006/main" w14:paraId="3D50F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никальные таблицы используются драйверами клиентов базы данных, например драйвером Microsoft Access для SQL Server, для создания запросов с возможностью обновления. Для заданной инструкции SELECT уникальная таблица идентифицирует таблицу, значения строк которой появляются в результирующем наборе не более одного раза. Если повторно выбрать строку из результирующего набора, то значений из ключевых столбцов уникальной таблицы достаточно для идентификации данной строки. Эта ошибка возникает, когда серверу не удается вычислить уникальную таблиц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4F7506" w14:textId="77777777" w:rsidTr="00A37FFA">
        <w:trPr>
          <w:trHeight w:val="54"/>
        </w:trPr>
        <w:tc>
          <w:tcPr>
            <w:tcW w:w="54" w:type="dxa"/>
          </w:tcPr>
          <w:p w14:paraId="65140FD5" w14:textId="77777777" w:rsidR="00A37FFA" w:rsidRDefault="00A37FFA" w:rsidP="00A37FFA">
            <w:pPr>
              <w:pStyle w:val="EmptyCellLayoutStyle"/>
              <w:spacing w:after="0" w:line="240" w:lineRule="auto"/>
            </w:pPr>
          </w:p>
        </w:tc>
        <w:tc>
          <w:tcPr>
            <w:tcW w:w="10395" w:type="dxa"/>
          </w:tcPr>
          <w:p w14:paraId="4DB0446E" w14:textId="77777777" w:rsidR="00A37FFA" w:rsidRDefault="00A37FFA" w:rsidP="00A37FFA">
            <w:pPr>
              <w:pStyle w:val="EmptyCellLayoutStyle"/>
              <w:spacing w:after="0" w:line="240" w:lineRule="auto"/>
            </w:pPr>
          </w:p>
        </w:tc>
        <w:tc>
          <w:tcPr>
            <w:tcW w:w="149" w:type="dxa"/>
          </w:tcPr>
          <w:p w14:paraId="7E3E18EF" w14:textId="77777777" w:rsidR="00A37FFA" w:rsidRDefault="00A37FFA" w:rsidP="00A37FFA">
            <w:pPr>
              <w:pStyle w:val="EmptyCellLayoutStyle"/>
              <w:spacing w:after="0" w:line="240" w:lineRule="auto"/>
            </w:pPr>
          </w:p>
        </w:tc>
      </w:tr>
      <w:tr w:rsidR="00A37FFA" w14:paraId="18C545EE" w14:textId="77777777" w:rsidTr="00A37FFA">
        <w:tc>
          <w:tcPr>
            <w:tcW w:w="54" w:type="dxa"/>
          </w:tcPr>
          <w:p w14:paraId="164925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9B92C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9DD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5BA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45E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2BF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BB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63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EED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0D0ED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6E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DD5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2E66" w14:textId="77777777" w:rsidR="00A37FFA" w:rsidRDefault="00A37FFA" w:rsidP="00A37FFA">
                  <w:pPr>
                    <w:spacing w:after="0" w:line="240" w:lineRule="auto"/>
                  </w:pPr>
                  <w:r>
                    <w:rPr>
                      <w:rFonts w:eastAsia="Arial"/>
                      <w:color w:val="000000"/>
                      <w:lang w:bidi="ru-ru" w:val="ru-ru"/>
                    </w:rPr>
                    <w:t xml:space="preserve">Да</w:t>
                  </w:r>
                </w:p>
              </w:tc>
            </w:tr>
            <w:tr w:rsidR="00A37FFA" w14:paraId="7317D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13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83F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143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BDE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EB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34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7F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7259E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433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BFB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6C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C9B26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59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398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26CF8" w14:textId="77777777" w:rsidR="00A37FFA" w:rsidRDefault="00A37FFA" w:rsidP="00A37FFA">
                  <w:pPr>
                    <w:spacing w:after="0" w:line="240" w:lineRule="auto"/>
                  </w:pPr>
                </w:p>
              </w:tc>
            </w:tr>
            <w:tr w:rsidR="00A37FFA" w14:paraId="4953A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0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00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48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B82D1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05E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6C2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390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A2AD97" w14:textId="77777777" w:rsidR="00A37FFA" w:rsidRDefault="00A37FFA" w:rsidP="00A37FFA">
            <w:pPr>
              <w:spacing w:after="0" w:line="240" w:lineRule="auto"/>
            </w:pPr>
          </w:p>
        </w:tc>
        <w:tc>
          <w:tcPr>
            <w:tcW w:w="149" w:type="dxa"/>
          </w:tcPr>
          <w:p w14:paraId="3FEA40D0" w14:textId="77777777" w:rsidR="00A37FFA" w:rsidRDefault="00A37FFA" w:rsidP="00A37FFA">
            <w:pPr>
              <w:pStyle w:val="EmptyCellLayoutStyle"/>
              <w:spacing w:after="0" w:line="240" w:lineRule="auto"/>
            </w:pPr>
          </w:p>
        </w:tc>
      </w:tr>
      <w:tr w:rsidR="00A37FFA" w14:paraId="6F144C5E" w14:textId="77777777" w:rsidTr="00A37FFA">
        <w:trPr>
          <w:trHeight w:val="80"/>
        </w:trPr>
        <w:tc>
          <w:tcPr>
            <w:tcW w:w="54" w:type="dxa"/>
          </w:tcPr>
          <w:p w14:paraId="6318712F" w14:textId="77777777" w:rsidR="00A37FFA" w:rsidRDefault="00A37FFA" w:rsidP="00A37FFA">
            <w:pPr>
              <w:pStyle w:val="EmptyCellLayoutStyle"/>
              <w:spacing w:after="0" w:line="240" w:lineRule="auto"/>
            </w:pPr>
          </w:p>
        </w:tc>
        <w:tc>
          <w:tcPr>
            <w:tcW w:w="10395" w:type="dxa"/>
          </w:tcPr>
          <w:p w14:paraId="3BBAFAFB" w14:textId="77777777" w:rsidR="00A37FFA" w:rsidRDefault="00A37FFA" w:rsidP="00A37FFA">
            <w:pPr>
              <w:pStyle w:val="EmptyCellLayoutStyle"/>
              <w:spacing w:after="0" w:line="240" w:lineRule="auto"/>
            </w:pPr>
          </w:p>
        </w:tc>
        <w:tc>
          <w:tcPr>
            <w:tcW w:w="149" w:type="dxa"/>
          </w:tcPr>
          <w:p w14:paraId="0F3B4009" w14:textId="77777777" w:rsidR="00A37FFA" w:rsidRDefault="00A37FFA" w:rsidP="00A37FFA">
            <w:pPr>
              <w:pStyle w:val="EmptyCellLayoutStyle"/>
              <w:spacing w:after="0" w:line="240" w:lineRule="auto"/>
            </w:pPr>
          </w:p>
        </w:tc>
      </w:tr>
    </w:tbl>
    <w:p xmlns:w="http://schemas.openxmlformats.org/wordprocessingml/2006/main" w14:paraId="78C2ADB4" w14:textId="77777777" w:rsidR="00A37FFA" w:rsidRDefault="00A37FFA" w:rsidP="00A37FFA">
      <w:pPr>
        <w:spacing w:after="0" w:line="240" w:lineRule="auto"/>
      </w:pPr>
    </w:p>
    <w:p xmlns:w="http://schemas.openxmlformats.org/wordprocessingml/2006/main" w14:paraId="5F8EC07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и восстановлении базы данных обнаружено возможное несоответствие значения идентификатора в таблице</w:t>
      </w:r>
    </w:p>
    <w:p xmlns:w="http://schemas.openxmlformats.org/wordprocessingml/2006/main" w14:paraId="027A4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ссу восстановления базы данных не удалось установить текущее значение идентификатора для указанной таблиц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F49C09" w14:textId="77777777" w:rsidTr="00A37FFA">
        <w:trPr>
          <w:trHeight w:val="54"/>
        </w:trPr>
        <w:tc>
          <w:tcPr>
            <w:tcW w:w="54" w:type="dxa"/>
          </w:tcPr>
          <w:p w14:paraId="274CE48D" w14:textId="77777777" w:rsidR="00A37FFA" w:rsidRDefault="00A37FFA" w:rsidP="00A37FFA">
            <w:pPr>
              <w:pStyle w:val="EmptyCellLayoutStyle"/>
              <w:spacing w:after="0" w:line="240" w:lineRule="auto"/>
            </w:pPr>
          </w:p>
        </w:tc>
        <w:tc>
          <w:tcPr>
            <w:tcW w:w="10395" w:type="dxa"/>
          </w:tcPr>
          <w:p w14:paraId="4BE8B164" w14:textId="77777777" w:rsidR="00A37FFA" w:rsidRDefault="00A37FFA" w:rsidP="00A37FFA">
            <w:pPr>
              <w:pStyle w:val="EmptyCellLayoutStyle"/>
              <w:spacing w:after="0" w:line="240" w:lineRule="auto"/>
            </w:pPr>
          </w:p>
        </w:tc>
        <w:tc>
          <w:tcPr>
            <w:tcW w:w="149" w:type="dxa"/>
          </w:tcPr>
          <w:p w14:paraId="38EA34B3" w14:textId="77777777" w:rsidR="00A37FFA" w:rsidRDefault="00A37FFA" w:rsidP="00A37FFA">
            <w:pPr>
              <w:pStyle w:val="EmptyCellLayoutStyle"/>
              <w:spacing w:after="0" w:line="240" w:lineRule="auto"/>
            </w:pPr>
          </w:p>
        </w:tc>
      </w:tr>
      <w:tr w:rsidR="00A37FFA" w14:paraId="206B6C5E" w14:textId="77777777" w:rsidTr="00A37FFA">
        <w:tc>
          <w:tcPr>
            <w:tcW w:w="54" w:type="dxa"/>
          </w:tcPr>
          <w:p w14:paraId="4212B3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920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D2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862E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A53F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8900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365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717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B65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DD27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1E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F7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4779A" w14:textId="77777777" w:rsidR="00A37FFA" w:rsidRDefault="00A37FFA" w:rsidP="00A37FFA">
                  <w:pPr>
                    <w:spacing w:after="0" w:line="240" w:lineRule="auto"/>
                  </w:pPr>
                  <w:r>
                    <w:rPr>
                      <w:rFonts w:eastAsia="Arial"/>
                      <w:color w:val="000000"/>
                      <w:lang w:bidi="ru-ru" w:val="ru-ru"/>
                    </w:rPr>
                    <w:t xml:space="preserve">Да</w:t>
                  </w:r>
                </w:p>
              </w:tc>
            </w:tr>
            <w:tr w:rsidR="00A37FFA" w14:paraId="27DE0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A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65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20C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9DA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24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FB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42D9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8C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24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FE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31E6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4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6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54B4" w14:textId="77777777" w:rsidR="00A37FFA" w:rsidRDefault="00A37FFA" w:rsidP="00A37FFA">
                  <w:pPr>
                    <w:spacing w:after="0" w:line="240" w:lineRule="auto"/>
                  </w:pPr>
                </w:p>
              </w:tc>
            </w:tr>
            <w:tr w:rsidR="00A37FFA" w14:paraId="41F0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533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78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438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7518B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E7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4BF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14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4E80A1" w14:textId="77777777" w:rsidR="00A37FFA" w:rsidRDefault="00A37FFA" w:rsidP="00A37FFA">
            <w:pPr>
              <w:spacing w:after="0" w:line="240" w:lineRule="auto"/>
            </w:pPr>
          </w:p>
        </w:tc>
        <w:tc>
          <w:tcPr>
            <w:tcW w:w="149" w:type="dxa"/>
          </w:tcPr>
          <w:p w14:paraId="74A95D41" w14:textId="77777777" w:rsidR="00A37FFA" w:rsidRDefault="00A37FFA" w:rsidP="00A37FFA">
            <w:pPr>
              <w:pStyle w:val="EmptyCellLayoutStyle"/>
              <w:spacing w:after="0" w:line="240" w:lineRule="auto"/>
            </w:pPr>
          </w:p>
        </w:tc>
      </w:tr>
      <w:tr w:rsidR="00A37FFA" w14:paraId="18CB1D7B" w14:textId="77777777" w:rsidTr="00A37FFA">
        <w:trPr>
          <w:trHeight w:val="80"/>
        </w:trPr>
        <w:tc>
          <w:tcPr>
            <w:tcW w:w="54" w:type="dxa"/>
          </w:tcPr>
          <w:p w14:paraId="54291F66" w14:textId="77777777" w:rsidR="00A37FFA" w:rsidRDefault="00A37FFA" w:rsidP="00A37FFA">
            <w:pPr>
              <w:pStyle w:val="EmptyCellLayoutStyle"/>
              <w:spacing w:after="0" w:line="240" w:lineRule="auto"/>
            </w:pPr>
          </w:p>
        </w:tc>
        <w:tc>
          <w:tcPr>
            <w:tcW w:w="10395" w:type="dxa"/>
          </w:tcPr>
          <w:p w14:paraId="48A6704F" w14:textId="77777777" w:rsidR="00A37FFA" w:rsidRDefault="00A37FFA" w:rsidP="00A37FFA">
            <w:pPr>
              <w:pStyle w:val="EmptyCellLayoutStyle"/>
              <w:spacing w:after="0" w:line="240" w:lineRule="auto"/>
            </w:pPr>
          </w:p>
        </w:tc>
        <w:tc>
          <w:tcPr>
            <w:tcW w:w="149" w:type="dxa"/>
          </w:tcPr>
          <w:p w14:paraId="342F61E3" w14:textId="77777777" w:rsidR="00A37FFA" w:rsidRDefault="00A37FFA" w:rsidP="00A37FFA">
            <w:pPr>
              <w:pStyle w:val="EmptyCellLayoutStyle"/>
              <w:spacing w:after="0" w:line="240" w:lineRule="auto"/>
            </w:pPr>
          </w:p>
        </w:tc>
      </w:tr>
    </w:tbl>
    <w:p xmlns:w="http://schemas.openxmlformats.org/wordprocessingml/2006/main" w14:paraId="4336AD42" w14:textId="77777777" w:rsidR="00A37FFA" w:rsidRDefault="00A37FFA" w:rsidP="00A37FFA">
      <w:pPr>
        <w:spacing w:after="0" w:line="240" w:lineRule="auto"/>
      </w:pPr>
    </w:p>
    <w:p xmlns:w="http://schemas.openxmlformats.org/wordprocessingml/2006/main" w14:paraId="23A191F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превышена допустимая длина пароля</w:t>
      </w:r>
    </w:p>
    <w:p xmlns:w="http://schemas.openxmlformats.org/wordprocessingml/2006/main" w14:paraId="0868C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попытке создания пароля пользователь предложил слишком длинный пароль. В журнале безопасности Windows имя данного пользователя указывается в событии MSSQLSERVER с идентификатором 18465.</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D1393" w14:textId="77777777" w:rsidTr="00A37FFA">
        <w:trPr>
          <w:trHeight w:val="54"/>
        </w:trPr>
        <w:tc>
          <w:tcPr>
            <w:tcW w:w="54" w:type="dxa"/>
          </w:tcPr>
          <w:p w14:paraId="371A6114" w14:textId="77777777" w:rsidR="00A37FFA" w:rsidRDefault="00A37FFA" w:rsidP="00A37FFA">
            <w:pPr>
              <w:pStyle w:val="EmptyCellLayoutStyle"/>
              <w:spacing w:after="0" w:line="240" w:lineRule="auto"/>
            </w:pPr>
          </w:p>
        </w:tc>
        <w:tc>
          <w:tcPr>
            <w:tcW w:w="10395" w:type="dxa"/>
          </w:tcPr>
          <w:p w14:paraId="0A0B1882" w14:textId="77777777" w:rsidR="00A37FFA" w:rsidRDefault="00A37FFA" w:rsidP="00A37FFA">
            <w:pPr>
              <w:pStyle w:val="EmptyCellLayoutStyle"/>
              <w:spacing w:after="0" w:line="240" w:lineRule="auto"/>
            </w:pPr>
          </w:p>
        </w:tc>
        <w:tc>
          <w:tcPr>
            <w:tcW w:w="149" w:type="dxa"/>
          </w:tcPr>
          <w:p w14:paraId="66B7D757" w14:textId="77777777" w:rsidR="00A37FFA" w:rsidRDefault="00A37FFA" w:rsidP="00A37FFA">
            <w:pPr>
              <w:pStyle w:val="EmptyCellLayoutStyle"/>
              <w:spacing w:after="0" w:line="240" w:lineRule="auto"/>
            </w:pPr>
          </w:p>
        </w:tc>
      </w:tr>
      <w:tr w:rsidR="00A37FFA" w14:paraId="4D1C2FD9" w14:textId="77777777" w:rsidTr="00A37FFA">
        <w:tc>
          <w:tcPr>
            <w:tcW w:w="54" w:type="dxa"/>
          </w:tcPr>
          <w:p w14:paraId="1774C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26A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4123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FD9D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D25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9C0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700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35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FCB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1916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76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C5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E207F" w14:textId="77777777" w:rsidR="00A37FFA" w:rsidRDefault="00A37FFA" w:rsidP="00A37FFA">
                  <w:pPr>
                    <w:spacing w:after="0" w:line="240" w:lineRule="auto"/>
                  </w:pPr>
                  <w:r>
                    <w:rPr>
                      <w:rFonts w:eastAsia="Arial"/>
                      <w:color w:val="000000"/>
                      <w:lang w:bidi="ru-ru" w:val="ru-ru"/>
                    </w:rPr>
                    <w:t xml:space="preserve">Да</w:t>
                  </w:r>
                </w:p>
              </w:tc>
            </w:tr>
            <w:tr w:rsidR="00A37FFA" w14:paraId="657996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DEF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AB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C4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32B6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DF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E7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7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9B2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AA5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1E9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30E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07C3B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47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B9E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7581D" w14:textId="77777777" w:rsidR="00A37FFA" w:rsidRDefault="00A37FFA" w:rsidP="00A37FFA">
                  <w:pPr>
                    <w:spacing w:after="0" w:line="240" w:lineRule="auto"/>
                  </w:pPr>
                </w:p>
              </w:tc>
            </w:tr>
            <w:tr w:rsidR="00A37FFA" w14:paraId="6A1CD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93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DC3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78D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B8C1A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15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C47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9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E36950" w14:textId="77777777" w:rsidR="00A37FFA" w:rsidRDefault="00A37FFA" w:rsidP="00A37FFA">
            <w:pPr>
              <w:spacing w:after="0" w:line="240" w:lineRule="auto"/>
            </w:pPr>
          </w:p>
        </w:tc>
        <w:tc>
          <w:tcPr>
            <w:tcW w:w="149" w:type="dxa"/>
          </w:tcPr>
          <w:p w14:paraId="474C1707" w14:textId="77777777" w:rsidR="00A37FFA" w:rsidRDefault="00A37FFA" w:rsidP="00A37FFA">
            <w:pPr>
              <w:pStyle w:val="EmptyCellLayoutStyle"/>
              <w:spacing w:after="0" w:line="240" w:lineRule="auto"/>
            </w:pPr>
          </w:p>
        </w:tc>
      </w:tr>
      <w:tr w:rsidR="00A37FFA" w14:paraId="70EF415C" w14:textId="77777777" w:rsidTr="00A37FFA">
        <w:trPr>
          <w:trHeight w:val="80"/>
        </w:trPr>
        <w:tc>
          <w:tcPr>
            <w:tcW w:w="54" w:type="dxa"/>
          </w:tcPr>
          <w:p w14:paraId="4D647C89" w14:textId="77777777" w:rsidR="00A37FFA" w:rsidRDefault="00A37FFA" w:rsidP="00A37FFA">
            <w:pPr>
              <w:pStyle w:val="EmptyCellLayoutStyle"/>
              <w:spacing w:after="0" w:line="240" w:lineRule="auto"/>
            </w:pPr>
          </w:p>
        </w:tc>
        <w:tc>
          <w:tcPr>
            <w:tcW w:w="10395" w:type="dxa"/>
          </w:tcPr>
          <w:p w14:paraId="230A7268" w14:textId="77777777" w:rsidR="00A37FFA" w:rsidRDefault="00A37FFA" w:rsidP="00A37FFA">
            <w:pPr>
              <w:pStyle w:val="EmptyCellLayoutStyle"/>
              <w:spacing w:after="0" w:line="240" w:lineRule="auto"/>
            </w:pPr>
          </w:p>
        </w:tc>
        <w:tc>
          <w:tcPr>
            <w:tcW w:w="149" w:type="dxa"/>
          </w:tcPr>
          <w:p w14:paraId="62D3C311" w14:textId="77777777" w:rsidR="00A37FFA" w:rsidRDefault="00A37FFA" w:rsidP="00A37FFA">
            <w:pPr>
              <w:pStyle w:val="EmptyCellLayoutStyle"/>
              <w:spacing w:after="0" w:line="240" w:lineRule="auto"/>
            </w:pPr>
          </w:p>
        </w:tc>
      </w:tr>
    </w:tbl>
    <w:p xmlns:w="http://schemas.openxmlformats.org/wordprocessingml/2006/main" w14:paraId="25AB4CA0" w14:textId="77777777" w:rsidR="00A37FFA" w:rsidRDefault="00A37FFA" w:rsidP="00A37FFA">
      <w:pPr>
        <w:spacing w:after="0" w:line="240" w:lineRule="auto"/>
      </w:pPr>
    </w:p>
    <w:p xmlns:w="http://schemas.openxmlformats.org/wordprocessingml/2006/main" w14:paraId="37A766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при открытии файла базы данных-источника</w:t>
      </w:r>
    </w:p>
    <w:p xmlns:w="http://schemas.openxmlformats.org/wordprocessingml/2006/main" w14:paraId="2C1AB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ткрытии первичного файла базы данных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1985A" w14:textId="77777777" w:rsidTr="00A37FFA">
        <w:trPr>
          <w:trHeight w:val="54"/>
        </w:trPr>
        <w:tc>
          <w:tcPr>
            <w:tcW w:w="54" w:type="dxa"/>
          </w:tcPr>
          <w:p w14:paraId="1822865E" w14:textId="77777777" w:rsidR="00A37FFA" w:rsidRDefault="00A37FFA" w:rsidP="00A37FFA">
            <w:pPr>
              <w:pStyle w:val="EmptyCellLayoutStyle"/>
              <w:spacing w:after="0" w:line="240" w:lineRule="auto"/>
            </w:pPr>
          </w:p>
        </w:tc>
        <w:tc>
          <w:tcPr>
            <w:tcW w:w="10395" w:type="dxa"/>
          </w:tcPr>
          <w:p w14:paraId="7F898A47" w14:textId="77777777" w:rsidR="00A37FFA" w:rsidRDefault="00A37FFA" w:rsidP="00A37FFA">
            <w:pPr>
              <w:pStyle w:val="EmptyCellLayoutStyle"/>
              <w:spacing w:after="0" w:line="240" w:lineRule="auto"/>
            </w:pPr>
          </w:p>
        </w:tc>
        <w:tc>
          <w:tcPr>
            <w:tcW w:w="149" w:type="dxa"/>
          </w:tcPr>
          <w:p w14:paraId="5A8AC698" w14:textId="77777777" w:rsidR="00A37FFA" w:rsidRDefault="00A37FFA" w:rsidP="00A37FFA">
            <w:pPr>
              <w:pStyle w:val="EmptyCellLayoutStyle"/>
              <w:spacing w:after="0" w:line="240" w:lineRule="auto"/>
            </w:pPr>
          </w:p>
        </w:tc>
      </w:tr>
      <w:tr w:rsidR="00A37FFA" w14:paraId="1E56E2C0" w14:textId="77777777" w:rsidTr="00A37FFA">
        <w:tc>
          <w:tcPr>
            <w:tcW w:w="54" w:type="dxa"/>
          </w:tcPr>
          <w:p w14:paraId="076E74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6D2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83D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FC98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174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A48B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E4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E4D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393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773E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5A1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E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3EA10" w14:textId="77777777" w:rsidR="00A37FFA" w:rsidRDefault="00A37FFA" w:rsidP="00A37FFA">
                  <w:pPr>
                    <w:spacing w:after="0" w:line="240" w:lineRule="auto"/>
                  </w:pPr>
                  <w:r>
                    <w:rPr>
                      <w:rFonts w:eastAsia="Arial"/>
                      <w:color w:val="000000"/>
                      <w:lang w:bidi="ru-ru" w:val="ru-ru"/>
                    </w:rPr>
                    <w:t xml:space="preserve">Да</w:t>
                  </w:r>
                </w:p>
              </w:tc>
            </w:tr>
            <w:tr w:rsidR="00A37FFA" w14:paraId="53D61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FFB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3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332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877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8E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21A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96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EAF5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A6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37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54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9958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DD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67F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27594" w14:textId="77777777" w:rsidR="00A37FFA" w:rsidRDefault="00A37FFA" w:rsidP="00A37FFA">
                  <w:pPr>
                    <w:spacing w:after="0" w:line="240" w:lineRule="auto"/>
                  </w:pPr>
                </w:p>
              </w:tc>
            </w:tr>
            <w:tr w:rsidR="00A37FFA" w14:paraId="74AA3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5C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E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B41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2A552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C9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70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388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5C0E9C" w14:textId="77777777" w:rsidR="00A37FFA" w:rsidRDefault="00A37FFA" w:rsidP="00A37FFA">
            <w:pPr>
              <w:spacing w:after="0" w:line="240" w:lineRule="auto"/>
            </w:pPr>
          </w:p>
        </w:tc>
        <w:tc>
          <w:tcPr>
            <w:tcW w:w="149" w:type="dxa"/>
          </w:tcPr>
          <w:p w14:paraId="15A96365" w14:textId="77777777" w:rsidR="00A37FFA" w:rsidRDefault="00A37FFA" w:rsidP="00A37FFA">
            <w:pPr>
              <w:pStyle w:val="EmptyCellLayoutStyle"/>
              <w:spacing w:after="0" w:line="240" w:lineRule="auto"/>
            </w:pPr>
          </w:p>
        </w:tc>
      </w:tr>
      <w:tr w:rsidR="00A37FFA" w14:paraId="09906614" w14:textId="77777777" w:rsidTr="00A37FFA">
        <w:trPr>
          <w:trHeight w:val="80"/>
        </w:trPr>
        <w:tc>
          <w:tcPr>
            <w:tcW w:w="54" w:type="dxa"/>
          </w:tcPr>
          <w:p w14:paraId="0645970D" w14:textId="77777777" w:rsidR="00A37FFA" w:rsidRDefault="00A37FFA" w:rsidP="00A37FFA">
            <w:pPr>
              <w:pStyle w:val="EmptyCellLayoutStyle"/>
              <w:spacing w:after="0" w:line="240" w:lineRule="auto"/>
            </w:pPr>
          </w:p>
        </w:tc>
        <w:tc>
          <w:tcPr>
            <w:tcW w:w="10395" w:type="dxa"/>
          </w:tcPr>
          <w:p w14:paraId="36C08326" w14:textId="77777777" w:rsidR="00A37FFA" w:rsidRDefault="00A37FFA" w:rsidP="00A37FFA">
            <w:pPr>
              <w:pStyle w:val="EmptyCellLayoutStyle"/>
              <w:spacing w:after="0" w:line="240" w:lineRule="auto"/>
            </w:pPr>
          </w:p>
        </w:tc>
        <w:tc>
          <w:tcPr>
            <w:tcW w:w="149" w:type="dxa"/>
          </w:tcPr>
          <w:p w14:paraId="12740FD7" w14:textId="77777777" w:rsidR="00A37FFA" w:rsidRDefault="00A37FFA" w:rsidP="00A37FFA">
            <w:pPr>
              <w:pStyle w:val="EmptyCellLayoutStyle"/>
              <w:spacing w:after="0" w:line="240" w:lineRule="auto"/>
            </w:pPr>
          </w:p>
        </w:tc>
      </w:tr>
    </w:tbl>
    <w:p xmlns:w="http://schemas.openxmlformats.org/wordprocessingml/2006/main" w14:paraId="03A8BEDF" w14:textId="77777777" w:rsidR="00A37FFA" w:rsidRDefault="00A37FFA" w:rsidP="00A37FFA">
      <w:pPr>
        <w:spacing w:after="0" w:line="240" w:lineRule="auto"/>
      </w:pPr>
    </w:p>
    <w:p xmlns:w="http://schemas.openxmlformats.org/wordprocessingml/2006/main" w14:paraId="7BAF2D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завершить полнотекстовую операцию. Файловая группа пустая, только для чтения или в автономном режиме</w:t>
      </w:r>
    </w:p>
    <w:p xmlns:w="http://schemas.openxmlformats.org/wordprocessingml/2006/main" w14:paraId="0A81D0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нотекстовая операция не завершилась, так как данная файловая группа пуста, предназначена только для чтения или не находится в режиме "в се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776F1" w14:textId="77777777" w:rsidTr="00A37FFA">
        <w:trPr>
          <w:trHeight w:val="54"/>
        </w:trPr>
        <w:tc>
          <w:tcPr>
            <w:tcW w:w="54" w:type="dxa"/>
          </w:tcPr>
          <w:p w14:paraId="31339A3E" w14:textId="77777777" w:rsidR="00A37FFA" w:rsidRDefault="00A37FFA" w:rsidP="00A37FFA">
            <w:pPr>
              <w:pStyle w:val="EmptyCellLayoutStyle"/>
              <w:spacing w:after="0" w:line="240" w:lineRule="auto"/>
            </w:pPr>
          </w:p>
        </w:tc>
        <w:tc>
          <w:tcPr>
            <w:tcW w:w="10395" w:type="dxa"/>
          </w:tcPr>
          <w:p w14:paraId="23B11398" w14:textId="77777777" w:rsidR="00A37FFA" w:rsidRDefault="00A37FFA" w:rsidP="00A37FFA">
            <w:pPr>
              <w:pStyle w:val="EmptyCellLayoutStyle"/>
              <w:spacing w:after="0" w:line="240" w:lineRule="auto"/>
            </w:pPr>
          </w:p>
        </w:tc>
        <w:tc>
          <w:tcPr>
            <w:tcW w:w="149" w:type="dxa"/>
          </w:tcPr>
          <w:p w14:paraId="5B49643E" w14:textId="77777777" w:rsidR="00A37FFA" w:rsidRDefault="00A37FFA" w:rsidP="00A37FFA">
            <w:pPr>
              <w:pStyle w:val="EmptyCellLayoutStyle"/>
              <w:spacing w:after="0" w:line="240" w:lineRule="auto"/>
            </w:pPr>
          </w:p>
        </w:tc>
      </w:tr>
      <w:tr w:rsidR="00A37FFA" w14:paraId="0C89376E" w14:textId="77777777" w:rsidTr="00A37FFA">
        <w:tc>
          <w:tcPr>
            <w:tcW w:w="54" w:type="dxa"/>
          </w:tcPr>
          <w:p w14:paraId="32BABB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9B7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DA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849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9B01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467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01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ACA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24A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E90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4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4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A5344" w14:textId="77777777" w:rsidR="00A37FFA" w:rsidRDefault="00A37FFA" w:rsidP="00A37FFA">
                  <w:pPr>
                    <w:spacing w:after="0" w:line="240" w:lineRule="auto"/>
                  </w:pPr>
                  <w:r>
                    <w:rPr>
                      <w:rFonts w:eastAsia="Arial"/>
                      <w:color w:val="000000"/>
                      <w:lang w:bidi="ru-ru" w:val="ru-ru"/>
                    </w:rPr>
                    <w:t xml:space="preserve">Да</w:t>
                  </w:r>
                </w:p>
              </w:tc>
            </w:tr>
            <w:tr w:rsidR="00A37FFA" w14:paraId="21F0D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B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8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A69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A455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D7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8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6E7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D131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FA9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0AA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925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48306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160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6C4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2299B" w14:textId="77777777" w:rsidR="00A37FFA" w:rsidRDefault="00A37FFA" w:rsidP="00A37FFA">
                  <w:pPr>
                    <w:spacing w:after="0" w:line="240" w:lineRule="auto"/>
                  </w:pPr>
                </w:p>
              </w:tc>
            </w:tr>
            <w:tr w:rsidR="00A37FFA" w14:paraId="0B206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6E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0E6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156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9CAEE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75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49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CFA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28D97C" w14:textId="77777777" w:rsidR="00A37FFA" w:rsidRDefault="00A37FFA" w:rsidP="00A37FFA">
            <w:pPr>
              <w:spacing w:after="0" w:line="240" w:lineRule="auto"/>
            </w:pPr>
          </w:p>
        </w:tc>
        <w:tc>
          <w:tcPr>
            <w:tcW w:w="149" w:type="dxa"/>
          </w:tcPr>
          <w:p w14:paraId="6F2C2B62" w14:textId="77777777" w:rsidR="00A37FFA" w:rsidRDefault="00A37FFA" w:rsidP="00A37FFA">
            <w:pPr>
              <w:pStyle w:val="EmptyCellLayoutStyle"/>
              <w:spacing w:after="0" w:line="240" w:lineRule="auto"/>
            </w:pPr>
          </w:p>
        </w:tc>
      </w:tr>
      <w:tr w:rsidR="00A37FFA" w14:paraId="1B285C08" w14:textId="77777777" w:rsidTr="00A37FFA">
        <w:trPr>
          <w:trHeight w:val="80"/>
        </w:trPr>
        <w:tc>
          <w:tcPr>
            <w:tcW w:w="54" w:type="dxa"/>
          </w:tcPr>
          <w:p w14:paraId="07202EF0" w14:textId="77777777" w:rsidR="00A37FFA" w:rsidRDefault="00A37FFA" w:rsidP="00A37FFA">
            <w:pPr>
              <w:pStyle w:val="EmptyCellLayoutStyle"/>
              <w:spacing w:after="0" w:line="240" w:lineRule="auto"/>
            </w:pPr>
          </w:p>
        </w:tc>
        <w:tc>
          <w:tcPr>
            <w:tcW w:w="10395" w:type="dxa"/>
          </w:tcPr>
          <w:p w14:paraId="78B55499" w14:textId="77777777" w:rsidR="00A37FFA" w:rsidRDefault="00A37FFA" w:rsidP="00A37FFA">
            <w:pPr>
              <w:pStyle w:val="EmptyCellLayoutStyle"/>
              <w:spacing w:after="0" w:line="240" w:lineRule="auto"/>
            </w:pPr>
          </w:p>
        </w:tc>
        <w:tc>
          <w:tcPr>
            <w:tcW w:w="149" w:type="dxa"/>
          </w:tcPr>
          <w:p w14:paraId="5F7B6040" w14:textId="77777777" w:rsidR="00A37FFA" w:rsidRDefault="00A37FFA" w:rsidP="00A37FFA">
            <w:pPr>
              <w:pStyle w:val="EmptyCellLayoutStyle"/>
              <w:spacing w:after="0" w:line="240" w:lineRule="auto"/>
            </w:pPr>
          </w:p>
        </w:tc>
      </w:tr>
    </w:tbl>
    <w:p xmlns:w="http://schemas.openxmlformats.org/wordprocessingml/2006/main" w14:paraId="765F5E25" w14:textId="77777777" w:rsidR="00A37FFA" w:rsidRDefault="00A37FFA" w:rsidP="00A37FFA">
      <w:pPr>
        <w:spacing w:after="0" w:line="240" w:lineRule="auto"/>
      </w:pPr>
    </w:p>
    <w:p xmlns:w="http://schemas.openxmlformats.org/wordprocessingml/2006/main" w14:paraId="43AB96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хватка места на диске XTP</w:t>
      </w:r>
    </w:p>
    <w:p xmlns:w="http://schemas.openxmlformats.org/wordprocessingml/2006/main" w14:paraId="28CB86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прослушивает событие 41822 и выдает критическое предупреждение, когда оно добавляется в журна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566370" w14:textId="77777777" w:rsidTr="00A37FFA">
        <w:trPr>
          <w:trHeight w:val="54"/>
        </w:trPr>
        <w:tc>
          <w:tcPr>
            <w:tcW w:w="54" w:type="dxa"/>
          </w:tcPr>
          <w:p w14:paraId="22FC7739" w14:textId="77777777" w:rsidR="00A37FFA" w:rsidRDefault="00A37FFA" w:rsidP="00A37FFA">
            <w:pPr>
              <w:pStyle w:val="EmptyCellLayoutStyle"/>
              <w:spacing w:after="0" w:line="240" w:lineRule="auto"/>
            </w:pPr>
          </w:p>
        </w:tc>
        <w:tc>
          <w:tcPr>
            <w:tcW w:w="10395" w:type="dxa"/>
          </w:tcPr>
          <w:p w14:paraId="4A767D87" w14:textId="77777777" w:rsidR="00A37FFA" w:rsidRDefault="00A37FFA" w:rsidP="00A37FFA">
            <w:pPr>
              <w:pStyle w:val="EmptyCellLayoutStyle"/>
              <w:spacing w:after="0" w:line="240" w:lineRule="auto"/>
            </w:pPr>
          </w:p>
        </w:tc>
        <w:tc>
          <w:tcPr>
            <w:tcW w:w="149" w:type="dxa"/>
          </w:tcPr>
          <w:p w14:paraId="3EBA8A3F" w14:textId="77777777" w:rsidR="00A37FFA" w:rsidRDefault="00A37FFA" w:rsidP="00A37FFA">
            <w:pPr>
              <w:pStyle w:val="EmptyCellLayoutStyle"/>
              <w:spacing w:after="0" w:line="240" w:lineRule="auto"/>
            </w:pPr>
          </w:p>
        </w:tc>
      </w:tr>
      <w:tr w:rsidR="00A37FFA" w14:paraId="38DC28D8" w14:textId="77777777" w:rsidTr="00A37FFA">
        <w:tc>
          <w:tcPr>
            <w:tcW w:w="54" w:type="dxa"/>
          </w:tcPr>
          <w:p w14:paraId="2E317D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1ACC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FF2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5D2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996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4B74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FC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214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42C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0C236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E72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9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99B9A" w14:textId="77777777" w:rsidR="00A37FFA" w:rsidRDefault="00A37FFA" w:rsidP="00A37FFA">
                  <w:pPr>
                    <w:spacing w:after="0" w:line="240" w:lineRule="auto"/>
                  </w:pPr>
                  <w:r>
                    <w:rPr>
                      <w:rFonts w:eastAsia="Arial"/>
                      <w:color w:val="000000"/>
                      <w:lang w:bidi="ru-ru" w:val="ru-ru"/>
                    </w:rPr>
                    <w:t xml:space="preserve">Да</w:t>
                  </w:r>
                </w:p>
              </w:tc>
            </w:tr>
            <w:tr w:rsidR="00A37FFA" w14:paraId="44C8C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72B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87B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7FC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9831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D49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86B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C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E00C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722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3E0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7F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6208E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848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A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9E51" w14:textId="77777777" w:rsidR="00A37FFA" w:rsidRDefault="00A37FFA" w:rsidP="00A37FFA">
                  <w:pPr>
                    <w:spacing w:after="0" w:line="240" w:lineRule="auto"/>
                  </w:pPr>
                </w:p>
              </w:tc>
            </w:tr>
            <w:tr w:rsidR="00A37FFA" w14:paraId="3218C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8CE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897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FC5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C82F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9D8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619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69C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A0756B" w14:textId="77777777" w:rsidR="00A37FFA" w:rsidRDefault="00A37FFA" w:rsidP="00A37FFA">
            <w:pPr>
              <w:spacing w:after="0" w:line="240" w:lineRule="auto"/>
            </w:pPr>
          </w:p>
        </w:tc>
        <w:tc>
          <w:tcPr>
            <w:tcW w:w="149" w:type="dxa"/>
          </w:tcPr>
          <w:p w14:paraId="3EC579BD" w14:textId="77777777" w:rsidR="00A37FFA" w:rsidRDefault="00A37FFA" w:rsidP="00A37FFA">
            <w:pPr>
              <w:pStyle w:val="EmptyCellLayoutStyle"/>
              <w:spacing w:after="0" w:line="240" w:lineRule="auto"/>
            </w:pPr>
          </w:p>
        </w:tc>
      </w:tr>
      <w:tr w:rsidR="00A37FFA" w14:paraId="171B7A3C" w14:textId="77777777" w:rsidTr="00A37FFA">
        <w:trPr>
          <w:trHeight w:val="80"/>
        </w:trPr>
        <w:tc>
          <w:tcPr>
            <w:tcW w:w="54" w:type="dxa"/>
          </w:tcPr>
          <w:p w14:paraId="7117B07F" w14:textId="77777777" w:rsidR="00A37FFA" w:rsidRDefault="00A37FFA" w:rsidP="00A37FFA">
            <w:pPr>
              <w:pStyle w:val="EmptyCellLayoutStyle"/>
              <w:spacing w:after="0" w:line="240" w:lineRule="auto"/>
            </w:pPr>
          </w:p>
        </w:tc>
        <w:tc>
          <w:tcPr>
            <w:tcW w:w="10395" w:type="dxa"/>
          </w:tcPr>
          <w:p w14:paraId="34DAE3A9" w14:textId="77777777" w:rsidR="00A37FFA" w:rsidRDefault="00A37FFA" w:rsidP="00A37FFA">
            <w:pPr>
              <w:pStyle w:val="EmptyCellLayoutStyle"/>
              <w:spacing w:after="0" w:line="240" w:lineRule="auto"/>
            </w:pPr>
          </w:p>
        </w:tc>
        <w:tc>
          <w:tcPr>
            <w:tcW w:w="149" w:type="dxa"/>
          </w:tcPr>
          <w:p w14:paraId="4C5C970C" w14:textId="77777777" w:rsidR="00A37FFA" w:rsidRDefault="00A37FFA" w:rsidP="00A37FFA">
            <w:pPr>
              <w:pStyle w:val="EmptyCellLayoutStyle"/>
              <w:spacing w:after="0" w:line="240" w:lineRule="auto"/>
            </w:pPr>
          </w:p>
        </w:tc>
      </w:tr>
    </w:tbl>
    <w:p xmlns:w="http://schemas.openxmlformats.org/wordprocessingml/2006/main" w14:paraId="142CFF3B" w14:textId="77777777" w:rsidR="00A37FFA" w:rsidRDefault="00A37FFA" w:rsidP="00A37FFA">
      <w:pPr>
        <w:spacing w:after="0" w:line="240" w:lineRule="auto"/>
      </w:pPr>
    </w:p>
    <w:p xmlns:w="http://schemas.openxmlformats.org/wordprocessingml/2006/main" w14:paraId="1D482D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ледующий указатель ссылается на страницу. Или не найден родитель. Возможно, нарушена связь элементов последовательности</w:t>
      </w:r>
    </w:p>
    <w:p xmlns:w="http://schemas.openxmlformats.org/wordprocessingml/2006/main" w14:paraId="74F67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аница (P_ID1) ссылается на свою следующую страницу (P_ID2) в цепочке страниц, но страница P_ID2 не обнаружена, и на нее нет ссылок с какой-либо родительской страницы в сбалансированном дерев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6B85AD" w14:textId="77777777" w:rsidTr="00A37FFA">
        <w:trPr>
          <w:trHeight w:val="54"/>
        </w:trPr>
        <w:tc>
          <w:tcPr>
            <w:tcW w:w="54" w:type="dxa"/>
          </w:tcPr>
          <w:p w14:paraId="2E361105" w14:textId="77777777" w:rsidR="00A37FFA" w:rsidRDefault="00A37FFA" w:rsidP="00A37FFA">
            <w:pPr>
              <w:pStyle w:val="EmptyCellLayoutStyle"/>
              <w:spacing w:after="0" w:line="240" w:lineRule="auto"/>
            </w:pPr>
          </w:p>
        </w:tc>
        <w:tc>
          <w:tcPr>
            <w:tcW w:w="10395" w:type="dxa"/>
          </w:tcPr>
          <w:p w14:paraId="6B37B711" w14:textId="77777777" w:rsidR="00A37FFA" w:rsidRDefault="00A37FFA" w:rsidP="00A37FFA">
            <w:pPr>
              <w:pStyle w:val="EmptyCellLayoutStyle"/>
              <w:spacing w:after="0" w:line="240" w:lineRule="auto"/>
            </w:pPr>
          </w:p>
        </w:tc>
        <w:tc>
          <w:tcPr>
            <w:tcW w:w="149" w:type="dxa"/>
          </w:tcPr>
          <w:p w14:paraId="5377079A" w14:textId="77777777" w:rsidR="00A37FFA" w:rsidRDefault="00A37FFA" w:rsidP="00A37FFA">
            <w:pPr>
              <w:pStyle w:val="EmptyCellLayoutStyle"/>
              <w:spacing w:after="0" w:line="240" w:lineRule="auto"/>
            </w:pPr>
          </w:p>
        </w:tc>
      </w:tr>
      <w:tr w:rsidR="00A37FFA" w14:paraId="2E4C074F" w14:textId="77777777" w:rsidTr="00A37FFA">
        <w:tc>
          <w:tcPr>
            <w:tcW w:w="54" w:type="dxa"/>
          </w:tcPr>
          <w:p w14:paraId="6FF3F2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2AA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A8EC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482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5E5D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47EC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8D8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2DD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A2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1D43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9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59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71AD5" w14:textId="77777777" w:rsidR="00A37FFA" w:rsidRDefault="00A37FFA" w:rsidP="00A37FFA">
                  <w:pPr>
                    <w:spacing w:after="0" w:line="240" w:lineRule="auto"/>
                  </w:pPr>
                  <w:r>
                    <w:rPr>
                      <w:rFonts w:eastAsia="Arial"/>
                      <w:color w:val="000000"/>
                      <w:lang w:bidi="ru-ru" w:val="ru-ru"/>
                    </w:rPr>
                    <w:t xml:space="preserve">Да</w:t>
                  </w:r>
                </w:p>
              </w:tc>
            </w:tr>
            <w:tr w:rsidR="00A37FFA" w14:paraId="6D8D5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AF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D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80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871B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827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62F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80D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5A61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56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8D2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87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0F4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7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E90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C876D" w14:textId="77777777" w:rsidR="00A37FFA" w:rsidRDefault="00A37FFA" w:rsidP="00A37FFA">
                  <w:pPr>
                    <w:spacing w:after="0" w:line="240" w:lineRule="auto"/>
                  </w:pPr>
                </w:p>
              </w:tc>
            </w:tr>
            <w:tr w:rsidR="00A37FFA" w14:paraId="61F8B5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7E5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49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168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BD8C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7DD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2DF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302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62C359C" w14:textId="77777777" w:rsidR="00A37FFA" w:rsidRDefault="00A37FFA" w:rsidP="00A37FFA">
            <w:pPr>
              <w:spacing w:after="0" w:line="240" w:lineRule="auto"/>
            </w:pPr>
          </w:p>
        </w:tc>
        <w:tc>
          <w:tcPr>
            <w:tcW w:w="149" w:type="dxa"/>
          </w:tcPr>
          <w:p w14:paraId="79117896" w14:textId="77777777" w:rsidR="00A37FFA" w:rsidRDefault="00A37FFA" w:rsidP="00A37FFA">
            <w:pPr>
              <w:pStyle w:val="EmptyCellLayoutStyle"/>
              <w:spacing w:after="0" w:line="240" w:lineRule="auto"/>
            </w:pPr>
          </w:p>
        </w:tc>
      </w:tr>
      <w:tr w:rsidR="00A37FFA" w14:paraId="7B01A021" w14:textId="77777777" w:rsidTr="00A37FFA">
        <w:trPr>
          <w:trHeight w:val="80"/>
        </w:trPr>
        <w:tc>
          <w:tcPr>
            <w:tcW w:w="54" w:type="dxa"/>
          </w:tcPr>
          <w:p w14:paraId="35C11C12" w14:textId="77777777" w:rsidR="00A37FFA" w:rsidRDefault="00A37FFA" w:rsidP="00A37FFA">
            <w:pPr>
              <w:pStyle w:val="EmptyCellLayoutStyle"/>
              <w:spacing w:after="0" w:line="240" w:lineRule="auto"/>
            </w:pPr>
          </w:p>
        </w:tc>
        <w:tc>
          <w:tcPr>
            <w:tcW w:w="10395" w:type="dxa"/>
          </w:tcPr>
          <w:p w14:paraId="4C5EA51F" w14:textId="77777777" w:rsidR="00A37FFA" w:rsidRDefault="00A37FFA" w:rsidP="00A37FFA">
            <w:pPr>
              <w:pStyle w:val="EmptyCellLayoutStyle"/>
              <w:spacing w:after="0" w:line="240" w:lineRule="auto"/>
            </w:pPr>
          </w:p>
        </w:tc>
        <w:tc>
          <w:tcPr>
            <w:tcW w:w="149" w:type="dxa"/>
          </w:tcPr>
          <w:p w14:paraId="65F17425" w14:textId="77777777" w:rsidR="00A37FFA" w:rsidRDefault="00A37FFA" w:rsidP="00A37FFA">
            <w:pPr>
              <w:pStyle w:val="EmptyCellLayoutStyle"/>
              <w:spacing w:after="0" w:line="240" w:lineRule="auto"/>
            </w:pPr>
          </w:p>
        </w:tc>
      </w:tr>
    </w:tbl>
    <w:p xmlns:w="http://schemas.openxmlformats.org/wordprocessingml/2006/main" w14:paraId="08691963" w14:textId="77777777" w:rsidR="00A37FFA" w:rsidRDefault="00A37FFA" w:rsidP="00A37FFA">
      <w:pPr>
        <w:spacing w:after="0" w:line="240" w:lineRule="auto"/>
      </w:pPr>
    </w:p>
    <w:p xmlns:w="http://schemas.openxmlformats.org/wordprocessingml/2006/main" w14:paraId="42FFA7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ы и устранены ошибки целостности базы данных</w:t>
      </w:r>
    </w:p>
    <w:p xmlns:w="http://schemas.openxmlformats.org/wordprocessingml/2006/main" w14:paraId="64BB9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указывает, что при проверке согласованности базы данных обнаружены ошибки и полностью устранен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80F0C4" w14:textId="77777777" w:rsidTr="00A37FFA">
        <w:trPr>
          <w:trHeight w:val="54"/>
        </w:trPr>
        <w:tc>
          <w:tcPr>
            <w:tcW w:w="54" w:type="dxa"/>
          </w:tcPr>
          <w:p w14:paraId="0BB85BEB" w14:textId="77777777" w:rsidR="00A37FFA" w:rsidRDefault="00A37FFA" w:rsidP="00A37FFA">
            <w:pPr>
              <w:pStyle w:val="EmptyCellLayoutStyle"/>
              <w:spacing w:after="0" w:line="240" w:lineRule="auto"/>
            </w:pPr>
          </w:p>
        </w:tc>
        <w:tc>
          <w:tcPr>
            <w:tcW w:w="10395" w:type="dxa"/>
          </w:tcPr>
          <w:p w14:paraId="3AAAF354" w14:textId="77777777" w:rsidR="00A37FFA" w:rsidRDefault="00A37FFA" w:rsidP="00A37FFA">
            <w:pPr>
              <w:pStyle w:val="EmptyCellLayoutStyle"/>
              <w:spacing w:after="0" w:line="240" w:lineRule="auto"/>
            </w:pPr>
          </w:p>
        </w:tc>
        <w:tc>
          <w:tcPr>
            <w:tcW w:w="149" w:type="dxa"/>
          </w:tcPr>
          <w:p w14:paraId="4B45B6C1" w14:textId="77777777" w:rsidR="00A37FFA" w:rsidRDefault="00A37FFA" w:rsidP="00A37FFA">
            <w:pPr>
              <w:pStyle w:val="EmptyCellLayoutStyle"/>
              <w:spacing w:after="0" w:line="240" w:lineRule="auto"/>
            </w:pPr>
          </w:p>
        </w:tc>
      </w:tr>
      <w:tr w:rsidR="00A37FFA" w14:paraId="27814EC4" w14:textId="77777777" w:rsidTr="00A37FFA">
        <w:tc>
          <w:tcPr>
            <w:tcW w:w="54" w:type="dxa"/>
          </w:tcPr>
          <w:p w14:paraId="09A163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3CDE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6766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DE2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571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B6F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FE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3A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80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CB7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4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C0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EB38F" w14:textId="77777777" w:rsidR="00A37FFA" w:rsidRDefault="00A37FFA" w:rsidP="00A37FFA">
                  <w:pPr>
                    <w:spacing w:after="0" w:line="240" w:lineRule="auto"/>
                  </w:pPr>
                  <w:r>
                    <w:rPr>
                      <w:rFonts w:eastAsia="Arial"/>
                      <w:color w:val="000000"/>
                      <w:lang w:bidi="ru-ru" w:val="ru-ru"/>
                    </w:rPr>
                    <w:t xml:space="preserve">Да</w:t>
                  </w:r>
                </w:p>
              </w:tc>
            </w:tr>
            <w:tr w:rsidR="00A37FFA" w14:paraId="7C738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9C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6A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643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284A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B7C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B5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11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F9D6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AF2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FD9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F8B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7863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CCE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8D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62AD6" w14:textId="77777777" w:rsidR="00A37FFA" w:rsidRDefault="00A37FFA" w:rsidP="00A37FFA">
                  <w:pPr>
                    <w:spacing w:after="0" w:line="240" w:lineRule="auto"/>
                  </w:pPr>
                </w:p>
              </w:tc>
            </w:tr>
            <w:tr w:rsidR="00A37FFA" w14:paraId="1618F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559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74D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05F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A90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44B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252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0597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0DCDEC" w14:textId="77777777" w:rsidR="00A37FFA" w:rsidRDefault="00A37FFA" w:rsidP="00A37FFA">
            <w:pPr>
              <w:spacing w:after="0" w:line="240" w:lineRule="auto"/>
            </w:pPr>
          </w:p>
        </w:tc>
        <w:tc>
          <w:tcPr>
            <w:tcW w:w="149" w:type="dxa"/>
          </w:tcPr>
          <w:p w14:paraId="7AA1AD46" w14:textId="77777777" w:rsidR="00A37FFA" w:rsidRDefault="00A37FFA" w:rsidP="00A37FFA">
            <w:pPr>
              <w:pStyle w:val="EmptyCellLayoutStyle"/>
              <w:spacing w:after="0" w:line="240" w:lineRule="auto"/>
            </w:pPr>
          </w:p>
        </w:tc>
      </w:tr>
      <w:tr w:rsidR="00A37FFA" w14:paraId="0EA7819F" w14:textId="77777777" w:rsidTr="00A37FFA">
        <w:trPr>
          <w:trHeight w:val="80"/>
        </w:trPr>
        <w:tc>
          <w:tcPr>
            <w:tcW w:w="54" w:type="dxa"/>
          </w:tcPr>
          <w:p w14:paraId="26B78441" w14:textId="77777777" w:rsidR="00A37FFA" w:rsidRDefault="00A37FFA" w:rsidP="00A37FFA">
            <w:pPr>
              <w:pStyle w:val="EmptyCellLayoutStyle"/>
              <w:spacing w:after="0" w:line="240" w:lineRule="auto"/>
            </w:pPr>
          </w:p>
        </w:tc>
        <w:tc>
          <w:tcPr>
            <w:tcW w:w="10395" w:type="dxa"/>
          </w:tcPr>
          <w:p w14:paraId="69597D4A" w14:textId="77777777" w:rsidR="00A37FFA" w:rsidRDefault="00A37FFA" w:rsidP="00A37FFA">
            <w:pPr>
              <w:pStyle w:val="EmptyCellLayoutStyle"/>
              <w:spacing w:after="0" w:line="240" w:lineRule="auto"/>
            </w:pPr>
          </w:p>
        </w:tc>
        <w:tc>
          <w:tcPr>
            <w:tcW w:w="149" w:type="dxa"/>
          </w:tcPr>
          <w:p w14:paraId="29286B42" w14:textId="77777777" w:rsidR="00A37FFA" w:rsidRDefault="00A37FFA" w:rsidP="00A37FFA">
            <w:pPr>
              <w:pStyle w:val="EmptyCellLayoutStyle"/>
              <w:spacing w:after="0" w:line="240" w:lineRule="auto"/>
            </w:pPr>
          </w:p>
        </w:tc>
      </w:tr>
    </w:tbl>
    <w:p xmlns:w="http://schemas.openxmlformats.org/wordprocessingml/2006/main" w14:paraId="4B245E8B" w14:textId="77777777" w:rsidR="00A37FFA" w:rsidRDefault="00A37FFA" w:rsidP="00A37FFA">
      <w:pPr>
        <w:spacing w:after="0" w:line="240" w:lineRule="auto"/>
      </w:pPr>
    </w:p>
    <w:p xmlns:w="http://schemas.openxmlformats.org/wordprocessingml/2006/main" w14:paraId="4D4BD3A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достигнут максимальный лимит подключений</w:t>
      </w:r>
    </w:p>
    <w:p xmlns:w="http://schemas.openxmlformats.org/wordprocessingml/2006/main" w14:paraId="7103DA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 умолчанию сервер SQL Server динамически управляет памятью, необходимой для соединений пользователей. Тем не менее, может быть установлено фиксированное значение максимального количества соединений с помощью задания параметра конфигурации пользовательских подключений на значение, отличное от 0. Задавать параметру соединений пользователя ненулевое значение не рекомендуется. Данному параметру задано ненулевое значение, а указанное число подключений превышено. Любые дальнейшие попытки входа завершатся сбоем с указанным выше сообщением. Если данное значение равно 1, то возможен сбой запуска данного экземпляр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5A5677" w14:textId="77777777" w:rsidTr="00A37FFA">
        <w:trPr>
          <w:trHeight w:val="54"/>
        </w:trPr>
        <w:tc>
          <w:tcPr>
            <w:tcW w:w="54" w:type="dxa"/>
          </w:tcPr>
          <w:p w14:paraId="3BD20962" w14:textId="77777777" w:rsidR="00A37FFA" w:rsidRDefault="00A37FFA" w:rsidP="00A37FFA">
            <w:pPr>
              <w:pStyle w:val="EmptyCellLayoutStyle"/>
              <w:spacing w:after="0" w:line="240" w:lineRule="auto"/>
            </w:pPr>
          </w:p>
        </w:tc>
        <w:tc>
          <w:tcPr>
            <w:tcW w:w="10395" w:type="dxa"/>
          </w:tcPr>
          <w:p w14:paraId="03BEBF75" w14:textId="77777777" w:rsidR="00A37FFA" w:rsidRDefault="00A37FFA" w:rsidP="00A37FFA">
            <w:pPr>
              <w:pStyle w:val="EmptyCellLayoutStyle"/>
              <w:spacing w:after="0" w:line="240" w:lineRule="auto"/>
            </w:pPr>
          </w:p>
        </w:tc>
        <w:tc>
          <w:tcPr>
            <w:tcW w:w="149" w:type="dxa"/>
          </w:tcPr>
          <w:p w14:paraId="47C3B096" w14:textId="77777777" w:rsidR="00A37FFA" w:rsidRDefault="00A37FFA" w:rsidP="00A37FFA">
            <w:pPr>
              <w:pStyle w:val="EmptyCellLayoutStyle"/>
              <w:spacing w:after="0" w:line="240" w:lineRule="auto"/>
            </w:pPr>
          </w:p>
        </w:tc>
      </w:tr>
      <w:tr w:rsidR="00A37FFA" w14:paraId="54F06D02" w14:textId="77777777" w:rsidTr="00A37FFA">
        <w:tc>
          <w:tcPr>
            <w:tcW w:w="54" w:type="dxa"/>
          </w:tcPr>
          <w:p w14:paraId="59B3E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CE3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20E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5CA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AFE2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9F27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6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7A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B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C9C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824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1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5F08B" w14:textId="77777777" w:rsidR="00A37FFA" w:rsidRDefault="00A37FFA" w:rsidP="00A37FFA">
                  <w:pPr>
                    <w:spacing w:after="0" w:line="240" w:lineRule="auto"/>
                  </w:pPr>
                  <w:r>
                    <w:rPr>
                      <w:rFonts w:eastAsia="Arial"/>
                      <w:color w:val="000000"/>
                      <w:lang w:bidi="ru-ru" w:val="ru-ru"/>
                    </w:rPr>
                    <w:t xml:space="preserve">Да</w:t>
                  </w:r>
                </w:p>
              </w:tc>
            </w:tr>
            <w:tr w:rsidR="00A37FFA" w14:paraId="446D9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E4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3DE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C5F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ABE58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68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45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03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693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96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BD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063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345F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75F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B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8025" w14:textId="77777777" w:rsidR="00A37FFA" w:rsidRDefault="00A37FFA" w:rsidP="00A37FFA">
                  <w:pPr>
                    <w:spacing w:after="0" w:line="240" w:lineRule="auto"/>
                  </w:pPr>
                </w:p>
              </w:tc>
            </w:tr>
            <w:tr w:rsidR="00A37FFA" w14:paraId="7A43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9C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7C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64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2DF8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58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331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E97B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B1604C" w14:textId="77777777" w:rsidR="00A37FFA" w:rsidRDefault="00A37FFA" w:rsidP="00A37FFA">
            <w:pPr>
              <w:spacing w:after="0" w:line="240" w:lineRule="auto"/>
            </w:pPr>
          </w:p>
        </w:tc>
        <w:tc>
          <w:tcPr>
            <w:tcW w:w="149" w:type="dxa"/>
          </w:tcPr>
          <w:p w14:paraId="6CC822EA" w14:textId="77777777" w:rsidR="00A37FFA" w:rsidRDefault="00A37FFA" w:rsidP="00A37FFA">
            <w:pPr>
              <w:pStyle w:val="EmptyCellLayoutStyle"/>
              <w:spacing w:after="0" w:line="240" w:lineRule="auto"/>
            </w:pPr>
          </w:p>
        </w:tc>
      </w:tr>
      <w:tr w:rsidR="00A37FFA" w14:paraId="67DF10D7" w14:textId="77777777" w:rsidTr="00A37FFA">
        <w:trPr>
          <w:trHeight w:val="80"/>
        </w:trPr>
        <w:tc>
          <w:tcPr>
            <w:tcW w:w="54" w:type="dxa"/>
          </w:tcPr>
          <w:p w14:paraId="2692C543" w14:textId="77777777" w:rsidR="00A37FFA" w:rsidRDefault="00A37FFA" w:rsidP="00A37FFA">
            <w:pPr>
              <w:pStyle w:val="EmptyCellLayoutStyle"/>
              <w:spacing w:after="0" w:line="240" w:lineRule="auto"/>
            </w:pPr>
          </w:p>
        </w:tc>
        <w:tc>
          <w:tcPr>
            <w:tcW w:w="10395" w:type="dxa"/>
          </w:tcPr>
          <w:p w14:paraId="67A66584" w14:textId="77777777" w:rsidR="00A37FFA" w:rsidRDefault="00A37FFA" w:rsidP="00A37FFA">
            <w:pPr>
              <w:pStyle w:val="EmptyCellLayoutStyle"/>
              <w:spacing w:after="0" w:line="240" w:lineRule="auto"/>
            </w:pPr>
          </w:p>
        </w:tc>
        <w:tc>
          <w:tcPr>
            <w:tcW w:w="149" w:type="dxa"/>
          </w:tcPr>
          <w:p w14:paraId="75917269" w14:textId="77777777" w:rsidR="00A37FFA" w:rsidRDefault="00A37FFA" w:rsidP="00A37FFA">
            <w:pPr>
              <w:pStyle w:val="EmptyCellLayoutStyle"/>
              <w:spacing w:after="0" w:line="240" w:lineRule="auto"/>
            </w:pPr>
          </w:p>
        </w:tc>
      </w:tr>
    </w:tbl>
    <w:p xmlns:w="http://schemas.openxmlformats.org/wordprocessingml/2006/main" w14:paraId="7395FB1E" w14:textId="77777777" w:rsidR="00A37FFA" w:rsidRDefault="00A37FFA" w:rsidP="00A37FFA">
      <w:pPr>
        <w:spacing w:after="0" w:line="240" w:lineRule="auto"/>
      </w:pPr>
    </w:p>
    <w:p xmlns:w="http://schemas.openxmlformats.org/wordprocessingml/2006/main" w14:paraId="5BCFA7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открыть физический файл</w:t>
      </w:r>
    </w:p>
    <w:p xmlns:w="http://schemas.openxmlformats.org/wordprocessingml/2006/main" w14:paraId="484B99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не удалось открыть физический фай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429B84" w14:textId="77777777" w:rsidTr="00A37FFA">
        <w:trPr>
          <w:trHeight w:val="54"/>
        </w:trPr>
        <w:tc>
          <w:tcPr>
            <w:tcW w:w="54" w:type="dxa"/>
          </w:tcPr>
          <w:p w14:paraId="1744B933" w14:textId="77777777" w:rsidR="00A37FFA" w:rsidRDefault="00A37FFA" w:rsidP="00A37FFA">
            <w:pPr>
              <w:pStyle w:val="EmptyCellLayoutStyle"/>
              <w:spacing w:after="0" w:line="240" w:lineRule="auto"/>
            </w:pPr>
          </w:p>
        </w:tc>
        <w:tc>
          <w:tcPr>
            <w:tcW w:w="10395" w:type="dxa"/>
          </w:tcPr>
          <w:p w14:paraId="4281A308" w14:textId="77777777" w:rsidR="00A37FFA" w:rsidRDefault="00A37FFA" w:rsidP="00A37FFA">
            <w:pPr>
              <w:pStyle w:val="EmptyCellLayoutStyle"/>
              <w:spacing w:after="0" w:line="240" w:lineRule="auto"/>
            </w:pPr>
          </w:p>
        </w:tc>
        <w:tc>
          <w:tcPr>
            <w:tcW w:w="149" w:type="dxa"/>
          </w:tcPr>
          <w:p w14:paraId="02584B04" w14:textId="77777777" w:rsidR="00A37FFA" w:rsidRDefault="00A37FFA" w:rsidP="00A37FFA">
            <w:pPr>
              <w:pStyle w:val="EmptyCellLayoutStyle"/>
              <w:spacing w:after="0" w:line="240" w:lineRule="auto"/>
            </w:pPr>
          </w:p>
        </w:tc>
      </w:tr>
      <w:tr w:rsidR="00A37FFA" w14:paraId="21723800" w14:textId="77777777" w:rsidTr="00A37FFA">
        <w:tc>
          <w:tcPr>
            <w:tcW w:w="54" w:type="dxa"/>
          </w:tcPr>
          <w:p w14:paraId="6654E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18D3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B41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989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D547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CE7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878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D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0B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5E99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17E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1E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74B88" w14:textId="77777777" w:rsidR="00A37FFA" w:rsidRDefault="00A37FFA" w:rsidP="00A37FFA">
                  <w:pPr>
                    <w:spacing w:after="0" w:line="240" w:lineRule="auto"/>
                  </w:pPr>
                  <w:r>
                    <w:rPr>
                      <w:rFonts w:eastAsia="Arial"/>
                      <w:color w:val="000000"/>
                      <w:lang w:bidi="ru-ru" w:val="ru-ru"/>
                    </w:rPr>
                    <w:t xml:space="preserve">Да</w:t>
                  </w:r>
                </w:p>
              </w:tc>
            </w:tr>
            <w:tr w:rsidR="00A37FFA" w14:paraId="32738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CFB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608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674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9A5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AF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D3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C1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EE9E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78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A3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A6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3459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869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28B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84E3" w14:textId="77777777" w:rsidR="00A37FFA" w:rsidRDefault="00A37FFA" w:rsidP="00A37FFA">
                  <w:pPr>
                    <w:spacing w:after="0" w:line="240" w:lineRule="auto"/>
                  </w:pPr>
                </w:p>
              </w:tc>
            </w:tr>
            <w:tr w:rsidR="00A37FFA" w14:paraId="3FB17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72C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89A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AA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8030D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6A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384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3101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322CBA" w14:textId="77777777" w:rsidR="00A37FFA" w:rsidRDefault="00A37FFA" w:rsidP="00A37FFA">
            <w:pPr>
              <w:spacing w:after="0" w:line="240" w:lineRule="auto"/>
            </w:pPr>
          </w:p>
        </w:tc>
        <w:tc>
          <w:tcPr>
            <w:tcW w:w="149" w:type="dxa"/>
          </w:tcPr>
          <w:p w14:paraId="17EAB018" w14:textId="77777777" w:rsidR="00A37FFA" w:rsidRDefault="00A37FFA" w:rsidP="00A37FFA">
            <w:pPr>
              <w:pStyle w:val="EmptyCellLayoutStyle"/>
              <w:spacing w:after="0" w:line="240" w:lineRule="auto"/>
            </w:pPr>
          </w:p>
        </w:tc>
      </w:tr>
      <w:tr w:rsidR="00A37FFA" w14:paraId="40E074DB" w14:textId="77777777" w:rsidTr="00A37FFA">
        <w:trPr>
          <w:trHeight w:val="80"/>
        </w:trPr>
        <w:tc>
          <w:tcPr>
            <w:tcW w:w="54" w:type="dxa"/>
          </w:tcPr>
          <w:p w14:paraId="35DB2314" w14:textId="77777777" w:rsidR="00A37FFA" w:rsidRDefault="00A37FFA" w:rsidP="00A37FFA">
            <w:pPr>
              <w:pStyle w:val="EmptyCellLayoutStyle"/>
              <w:spacing w:after="0" w:line="240" w:lineRule="auto"/>
            </w:pPr>
          </w:p>
        </w:tc>
        <w:tc>
          <w:tcPr>
            <w:tcW w:w="10395" w:type="dxa"/>
          </w:tcPr>
          <w:p w14:paraId="32DD9041" w14:textId="77777777" w:rsidR="00A37FFA" w:rsidRDefault="00A37FFA" w:rsidP="00A37FFA">
            <w:pPr>
              <w:pStyle w:val="EmptyCellLayoutStyle"/>
              <w:spacing w:after="0" w:line="240" w:lineRule="auto"/>
            </w:pPr>
          </w:p>
        </w:tc>
        <w:tc>
          <w:tcPr>
            <w:tcW w:w="149" w:type="dxa"/>
          </w:tcPr>
          <w:p w14:paraId="78F3ED38" w14:textId="77777777" w:rsidR="00A37FFA" w:rsidRDefault="00A37FFA" w:rsidP="00A37FFA">
            <w:pPr>
              <w:pStyle w:val="EmptyCellLayoutStyle"/>
              <w:spacing w:after="0" w:line="240" w:lineRule="auto"/>
            </w:pPr>
          </w:p>
        </w:tc>
      </w:tr>
    </w:tbl>
    <w:p xmlns:w="http://schemas.openxmlformats.org/wordprocessingml/2006/main" w14:paraId="7DEFC49B" w14:textId="77777777" w:rsidR="00A37FFA" w:rsidRDefault="00A37FFA" w:rsidP="00A37FFA">
      <w:pPr>
        <w:spacing w:after="0" w:line="240" w:lineRule="auto"/>
      </w:pPr>
    </w:p>
    <w:p xmlns:w="http://schemas.openxmlformats.org/wordprocessingml/2006/main" w14:paraId="7256605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инициализировать среду CLR с HRESULT (6512)</w:t>
      </w:r>
    </w:p>
    <w:p xmlns:w="http://schemas.openxmlformats.org/wordprocessingml/2006/main" w14:paraId="76BB2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сборка или приложение не может запуститься и заносит в журнал ошибку HRESULT. Журнал приложений Windows может содержать информацию о конкретных ошибках HRESULT.</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E77BCC" w14:textId="77777777" w:rsidTr="00A37FFA">
        <w:trPr>
          <w:trHeight w:val="54"/>
        </w:trPr>
        <w:tc>
          <w:tcPr>
            <w:tcW w:w="54" w:type="dxa"/>
          </w:tcPr>
          <w:p w14:paraId="040E9B37" w14:textId="77777777" w:rsidR="00A37FFA" w:rsidRDefault="00A37FFA" w:rsidP="00A37FFA">
            <w:pPr>
              <w:pStyle w:val="EmptyCellLayoutStyle"/>
              <w:spacing w:after="0" w:line="240" w:lineRule="auto"/>
            </w:pPr>
          </w:p>
        </w:tc>
        <w:tc>
          <w:tcPr>
            <w:tcW w:w="10395" w:type="dxa"/>
          </w:tcPr>
          <w:p w14:paraId="3F653990" w14:textId="77777777" w:rsidR="00A37FFA" w:rsidRDefault="00A37FFA" w:rsidP="00A37FFA">
            <w:pPr>
              <w:pStyle w:val="EmptyCellLayoutStyle"/>
              <w:spacing w:after="0" w:line="240" w:lineRule="auto"/>
            </w:pPr>
          </w:p>
        </w:tc>
        <w:tc>
          <w:tcPr>
            <w:tcW w:w="149" w:type="dxa"/>
          </w:tcPr>
          <w:p w14:paraId="295E2613" w14:textId="77777777" w:rsidR="00A37FFA" w:rsidRDefault="00A37FFA" w:rsidP="00A37FFA">
            <w:pPr>
              <w:pStyle w:val="EmptyCellLayoutStyle"/>
              <w:spacing w:after="0" w:line="240" w:lineRule="auto"/>
            </w:pPr>
          </w:p>
        </w:tc>
      </w:tr>
      <w:tr w:rsidR="00A37FFA" w14:paraId="6335666D" w14:textId="77777777" w:rsidTr="00A37FFA">
        <w:tc>
          <w:tcPr>
            <w:tcW w:w="54" w:type="dxa"/>
          </w:tcPr>
          <w:p w14:paraId="1A8513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62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3F9B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481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6955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64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4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66A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F7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BD5E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80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8B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5C542" w14:textId="77777777" w:rsidR="00A37FFA" w:rsidRDefault="00A37FFA" w:rsidP="00A37FFA">
                  <w:pPr>
                    <w:spacing w:after="0" w:line="240" w:lineRule="auto"/>
                  </w:pPr>
                  <w:r>
                    <w:rPr>
                      <w:rFonts w:eastAsia="Arial"/>
                      <w:color w:val="000000"/>
                      <w:lang w:bidi="ru-ru" w:val="ru-ru"/>
                    </w:rPr>
                    <w:t xml:space="preserve">Да</w:t>
                  </w:r>
                </w:p>
              </w:tc>
            </w:tr>
            <w:tr w:rsidR="00A37FFA" w14:paraId="4E7A4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25D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1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79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CE1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7C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25A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09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E02B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C9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DE6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FE0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24F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D72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E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33F6" w14:textId="77777777" w:rsidR="00A37FFA" w:rsidRDefault="00A37FFA" w:rsidP="00A37FFA">
                  <w:pPr>
                    <w:spacing w:after="0" w:line="240" w:lineRule="auto"/>
                  </w:pPr>
                </w:p>
              </w:tc>
            </w:tr>
            <w:tr w:rsidR="00A37FFA" w14:paraId="31762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52E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6E9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DB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19268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EBD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809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57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C177B0" w14:textId="77777777" w:rsidR="00A37FFA" w:rsidRDefault="00A37FFA" w:rsidP="00A37FFA">
            <w:pPr>
              <w:spacing w:after="0" w:line="240" w:lineRule="auto"/>
            </w:pPr>
          </w:p>
        </w:tc>
        <w:tc>
          <w:tcPr>
            <w:tcW w:w="149" w:type="dxa"/>
          </w:tcPr>
          <w:p w14:paraId="21195097" w14:textId="77777777" w:rsidR="00A37FFA" w:rsidRDefault="00A37FFA" w:rsidP="00A37FFA">
            <w:pPr>
              <w:pStyle w:val="EmptyCellLayoutStyle"/>
              <w:spacing w:after="0" w:line="240" w:lineRule="auto"/>
            </w:pPr>
          </w:p>
        </w:tc>
      </w:tr>
      <w:tr w:rsidR="00A37FFA" w14:paraId="0100F96E" w14:textId="77777777" w:rsidTr="00A37FFA">
        <w:trPr>
          <w:trHeight w:val="80"/>
        </w:trPr>
        <w:tc>
          <w:tcPr>
            <w:tcW w:w="54" w:type="dxa"/>
          </w:tcPr>
          <w:p w14:paraId="12A75EEF" w14:textId="77777777" w:rsidR="00A37FFA" w:rsidRDefault="00A37FFA" w:rsidP="00A37FFA">
            <w:pPr>
              <w:pStyle w:val="EmptyCellLayoutStyle"/>
              <w:spacing w:after="0" w:line="240" w:lineRule="auto"/>
            </w:pPr>
          </w:p>
        </w:tc>
        <w:tc>
          <w:tcPr>
            <w:tcW w:w="10395" w:type="dxa"/>
          </w:tcPr>
          <w:p w14:paraId="39F1A98D" w14:textId="77777777" w:rsidR="00A37FFA" w:rsidRDefault="00A37FFA" w:rsidP="00A37FFA">
            <w:pPr>
              <w:pStyle w:val="EmptyCellLayoutStyle"/>
              <w:spacing w:after="0" w:line="240" w:lineRule="auto"/>
            </w:pPr>
          </w:p>
        </w:tc>
        <w:tc>
          <w:tcPr>
            <w:tcW w:w="149" w:type="dxa"/>
          </w:tcPr>
          <w:p w14:paraId="07025EF1" w14:textId="77777777" w:rsidR="00A37FFA" w:rsidRDefault="00A37FFA" w:rsidP="00A37FFA">
            <w:pPr>
              <w:pStyle w:val="EmptyCellLayoutStyle"/>
              <w:spacing w:after="0" w:line="240" w:lineRule="auto"/>
            </w:pPr>
          </w:p>
        </w:tc>
      </w:tr>
    </w:tbl>
    <w:p xmlns:w="http://schemas.openxmlformats.org/wordprocessingml/2006/main" w14:paraId="1D6D9514" w14:textId="77777777" w:rsidR="00A37FFA" w:rsidRDefault="00A37FFA" w:rsidP="00A37FFA">
      <w:pPr>
        <w:spacing w:after="0" w:line="240" w:lineRule="auto"/>
      </w:pPr>
    </w:p>
    <w:p xmlns:w="http://schemas.openxmlformats.org/wordprocessingml/2006/main" w14:paraId="0FFCE8E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создать объект инструкции при помощи поставщика данных OLE DB</w:t>
      </w:r>
    </w:p>
    <w:p xmlns:w="http://schemas.openxmlformats.org/wordprocessingml/2006/main" w14:paraId="747E9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удалось создать объект инструкции при помощи поставщика OLE DB для связанного серв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8FF97F" w14:textId="77777777" w:rsidTr="00A37FFA">
        <w:trPr>
          <w:trHeight w:val="54"/>
        </w:trPr>
        <w:tc>
          <w:tcPr>
            <w:tcW w:w="54" w:type="dxa"/>
          </w:tcPr>
          <w:p w14:paraId="37B5F45F" w14:textId="77777777" w:rsidR="00A37FFA" w:rsidRDefault="00A37FFA" w:rsidP="00A37FFA">
            <w:pPr>
              <w:pStyle w:val="EmptyCellLayoutStyle"/>
              <w:spacing w:after="0" w:line="240" w:lineRule="auto"/>
            </w:pPr>
          </w:p>
        </w:tc>
        <w:tc>
          <w:tcPr>
            <w:tcW w:w="10395" w:type="dxa"/>
          </w:tcPr>
          <w:p w14:paraId="5A6CA5D2" w14:textId="77777777" w:rsidR="00A37FFA" w:rsidRDefault="00A37FFA" w:rsidP="00A37FFA">
            <w:pPr>
              <w:pStyle w:val="EmptyCellLayoutStyle"/>
              <w:spacing w:after="0" w:line="240" w:lineRule="auto"/>
            </w:pPr>
          </w:p>
        </w:tc>
        <w:tc>
          <w:tcPr>
            <w:tcW w:w="149" w:type="dxa"/>
          </w:tcPr>
          <w:p w14:paraId="152243CE" w14:textId="77777777" w:rsidR="00A37FFA" w:rsidRDefault="00A37FFA" w:rsidP="00A37FFA">
            <w:pPr>
              <w:pStyle w:val="EmptyCellLayoutStyle"/>
              <w:spacing w:after="0" w:line="240" w:lineRule="auto"/>
            </w:pPr>
          </w:p>
        </w:tc>
      </w:tr>
      <w:tr w:rsidR="00A37FFA" w14:paraId="4B18E11C" w14:textId="77777777" w:rsidTr="00A37FFA">
        <w:tc>
          <w:tcPr>
            <w:tcW w:w="54" w:type="dxa"/>
          </w:tcPr>
          <w:p w14:paraId="546357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963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C25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6F5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0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B18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66A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8E4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E1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387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642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87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0F15D" w14:textId="77777777" w:rsidR="00A37FFA" w:rsidRDefault="00A37FFA" w:rsidP="00A37FFA">
                  <w:pPr>
                    <w:spacing w:after="0" w:line="240" w:lineRule="auto"/>
                  </w:pPr>
                  <w:r>
                    <w:rPr>
                      <w:rFonts w:eastAsia="Arial"/>
                      <w:color w:val="000000"/>
                      <w:lang w:bidi="ru-ru" w:val="ru-ru"/>
                    </w:rPr>
                    <w:t xml:space="preserve">Да</w:t>
                  </w:r>
                </w:p>
              </w:tc>
            </w:tr>
            <w:tr w:rsidR="00A37FFA" w14:paraId="4FF7B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E98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FE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8C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6B3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149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F7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B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7D6E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872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BA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BF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14D3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D8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72B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67541" w14:textId="77777777" w:rsidR="00A37FFA" w:rsidRDefault="00A37FFA" w:rsidP="00A37FFA">
                  <w:pPr>
                    <w:spacing w:after="0" w:line="240" w:lineRule="auto"/>
                  </w:pPr>
                </w:p>
              </w:tc>
            </w:tr>
            <w:tr w:rsidR="00A37FFA" w14:paraId="5D7D4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73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C1E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EB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0E608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E8D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EC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6AE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3DF9CFD" w14:textId="77777777" w:rsidR="00A37FFA" w:rsidRDefault="00A37FFA" w:rsidP="00A37FFA">
            <w:pPr>
              <w:spacing w:after="0" w:line="240" w:lineRule="auto"/>
            </w:pPr>
          </w:p>
        </w:tc>
        <w:tc>
          <w:tcPr>
            <w:tcW w:w="149" w:type="dxa"/>
          </w:tcPr>
          <w:p w14:paraId="74967524" w14:textId="77777777" w:rsidR="00A37FFA" w:rsidRDefault="00A37FFA" w:rsidP="00A37FFA">
            <w:pPr>
              <w:pStyle w:val="EmptyCellLayoutStyle"/>
              <w:spacing w:after="0" w:line="240" w:lineRule="auto"/>
            </w:pPr>
          </w:p>
        </w:tc>
      </w:tr>
      <w:tr w:rsidR="00A37FFA" w14:paraId="5E8DDB6C" w14:textId="77777777" w:rsidTr="00A37FFA">
        <w:trPr>
          <w:trHeight w:val="80"/>
        </w:trPr>
        <w:tc>
          <w:tcPr>
            <w:tcW w:w="54" w:type="dxa"/>
          </w:tcPr>
          <w:p w14:paraId="1480D2E8" w14:textId="77777777" w:rsidR="00A37FFA" w:rsidRDefault="00A37FFA" w:rsidP="00A37FFA">
            <w:pPr>
              <w:pStyle w:val="EmptyCellLayoutStyle"/>
              <w:spacing w:after="0" w:line="240" w:lineRule="auto"/>
            </w:pPr>
          </w:p>
        </w:tc>
        <w:tc>
          <w:tcPr>
            <w:tcW w:w="10395" w:type="dxa"/>
          </w:tcPr>
          <w:p w14:paraId="2D27B8B1" w14:textId="77777777" w:rsidR="00A37FFA" w:rsidRDefault="00A37FFA" w:rsidP="00A37FFA">
            <w:pPr>
              <w:pStyle w:val="EmptyCellLayoutStyle"/>
              <w:spacing w:after="0" w:line="240" w:lineRule="auto"/>
            </w:pPr>
          </w:p>
        </w:tc>
        <w:tc>
          <w:tcPr>
            <w:tcW w:w="149" w:type="dxa"/>
          </w:tcPr>
          <w:p w14:paraId="67E530CB" w14:textId="77777777" w:rsidR="00A37FFA" w:rsidRDefault="00A37FFA" w:rsidP="00A37FFA">
            <w:pPr>
              <w:pStyle w:val="EmptyCellLayoutStyle"/>
              <w:spacing w:after="0" w:line="240" w:lineRule="auto"/>
            </w:pPr>
          </w:p>
        </w:tc>
      </w:tr>
    </w:tbl>
    <w:p xmlns:w="http://schemas.openxmlformats.org/wordprocessingml/2006/main" w14:paraId="0327ABDC" w14:textId="77777777" w:rsidR="00A37FFA" w:rsidRDefault="00A37FFA" w:rsidP="00A37FFA">
      <w:pPr>
        <w:spacing w:after="0" w:line="240" w:lineRule="auto"/>
      </w:pPr>
    </w:p>
    <w:p xmlns:w="http://schemas.openxmlformats.org/wordprocessingml/2006/main" w14:paraId="23F8C0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учетная запись заблокирована</w:t>
      </w:r>
    </w:p>
    <w:p xmlns:w="http://schemas.openxmlformats.org/wordprocessingml/2006/main" w14:paraId="18FB2D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зарегистрироваться в сети с помощью заблокированной учетной записи. В журнале безопасности Windows имя данного пользователя указывается в событии MSSQLSERVER с идентификатором 1848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0F68DF" w14:textId="77777777" w:rsidTr="00A37FFA">
        <w:trPr>
          <w:trHeight w:val="54"/>
        </w:trPr>
        <w:tc>
          <w:tcPr>
            <w:tcW w:w="54" w:type="dxa"/>
          </w:tcPr>
          <w:p w14:paraId="771DD880" w14:textId="77777777" w:rsidR="00A37FFA" w:rsidRDefault="00A37FFA" w:rsidP="00A37FFA">
            <w:pPr>
              <w:pStyle w:val="EmptyCellLayoutStyle"/>
              <w:spacing w:after="0" w:line="240" w:lineRule="auto"/>
            </w:pPr>
          </w:p>
        </w:tc>
        <w:tc>
          <w:tcPr>
            <w:tcW w:w="10395" w:type="dxa"/>
          </w:tcPr>
          <w:p w14:paraId="4F07ACEC" w14:textId="77777777" w:rsidR="00A37FFA" w:rsidRDefault="00A37FFA" w:rsidP="00A37FFA">
            <w:pPr>
              <w:pStyle w:val="EmptyCellLayoutStyle"/>
              <w:spacing w:after="0" w:line="240" w:lineRule="auto"/>
            </w:pPr>
          </w:p>
        </w:tc>
        <w:tc>
          <w:tcPr>
            <w:tcW w:w="149" w:type="dxa"/>
          </w:tcPr>
          <w:p w14:paraId="7481AE7A" w14:textId="77777777" w:rsidR="00A37FFA" w:rsidRDefault="00A37FFA" w:rsidP="00A37FFA">
            <w:pPr>
              <w:pStyle w:val="EmptyCellLayoutStyle"/>
              <w:spacing w:after="0" w:line="240" w:lineRule="auto"/>
            </w:pPr>
          </w:p>
        </w:tc>
      </w:tr>
      <w:tr w:rsidR="00A37FFA" w14:paraId="17B12EA4" w14:textId="77777777" w:rsidTr="00A37FFA">
        <w:tc>
          <w:tcPr>
            <w:tcW w:w="54" w:type="dxa"/>
          </w:tcPr>
          <w:p w14:paraId="2036F1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585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A07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BAD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802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0EE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46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48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12C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5006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C40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50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2C871" w14:textId="77777777" w:rsidR="00A37FFA" w:rsidRDefault="00A37FFA" w:rsidP="00A37FFA">
                  <w:pPr>
                    <w:spacing w:after="0" w:line="240" w:lineRule="auto"/>
                  </w:pPr>
                  <w:r>
                    <w:rPr>
                      <w:rFonts w:eastAsia="Arial"/>
                      <w:color w:val="000000"/>
                      <w:lang w:bidi="ru-ru" w:val="ru-ru"/>
                    </w:rPr>
                    <w:t xml:space="preserve">Да</w:t>
                  </w:r>
                </w:p>
              </w:tc>
            </w:tr>
            <w:tr w:rsidR="00A37FFA" w14:paraId="422170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989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B0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003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D46D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E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AC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7D7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F3712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D8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2D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1C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AD56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5F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638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1F80A" w14:textId="77777777" w:rsidR="00A37FFA" w:rsidRDefault="00A37FFA" w:rsidP="00A37FFA">
                  <w:pPr>
                    <w:spacing w:after="0" w:line="240" w:lineRule="auto"/>
                  </w:pPr>
                </w:p>
              </w:tc>
            </w:tr>
            <w:tr w:rsidR="00A37FFA" w14:paraId="0CA53B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BA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DFB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5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D9031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349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0A8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303C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C36AF8" w14:textId="77777777" w:rsidR="00A37FFA" w:rsidRDefault="00A37FFA" w:rsidP="00A37FFA">
            <w:pPr>
              <w:spacing w:after="0" w:line="240" w:lineRule="auto"/>
            </w:pPr>
          </w:p>
        </w:tc>
        <w:tc>
          <w:tcPr>
            <w:tcW w:w="149" w:type="dxa"/>
          </w:tcPr>
          <w:p w14:paraId="06EB9B4B" w14:textId="77777777" w:rsidR="00A37FFA" w:rsidRDefault="00A37FFA" w:rsidP="00A37FFA">
            <w:pPr>
              <w:pStyle w:val="EmptyCellLayoutStyle"/>
              <w:spacing w:after="0" w:line="240" w:lineRule="auto"/>
            </w:pPr>
          </w:p>
        </w:tc>
      </w:tr>
      <w:tr w:rsidR="00A37FFA" w14:paraId="0D0CF39B" w14:textId="77777777" w:rsidTr="00A37FFA">
        <w:trPr>
          <w:trHeight w:val="80"/>
        </w:trPr>
        <w:tc>
          <w:tcPr>
            <w:tcW w:w="54" w:type="dxa"/>
          </w:tcPr>
          <w:p w14:paraId="03570B5F" w14:textId="77777777" w:rsidR="00A37FFA" w:rsidRDefault="00A37FFA" w:rsidP="00A37FFA">
            <w:pPr>
              <w:pStyle w:val="EmptyCellLayoutStyle"/>
              <w:spacing w:after="0" w:line="240" w:lineRule="auto"/>
            </w:pPr>
          </w:p>
        </w:tc>
        <w:tc>
          <w:tcPr>
            <w:tcW w:w="10395" w:type="dxa"/>
          </w:tcPr>
          <w:p w14:paraId="3D5BDB0F" w14:textId="77777777" w:rsidR="00A37FFA" w:rsidRDefault="00A37FFA" w:rsidP="00A37FFA">
            <w:pPr>
              <w:pStyle w:val="EmptyCellLayoutStyle"/>
              <w:spacing w:after="0" w:line="240" w:lineRule="auto"/>
            </w:pPr>
          </w:p>
        </w:tc>
        <w:tc>
          <w:tcPr>
            <w:tcW w:w="149" w:type="dxa"/>
          </w:tcPr>
          <w:p w14:paraId="07EF93FD" w14:textId="77777777" w:rsidR="00A37FFA" w:rsidRDefault="00A37FFA" w:rsidP="00A37FFA">
            <w:pPr>
              <w:pStyle w:val="EmptyCellLayoutStyle"/>
              <w:spacing w:after="0" w:line="240" w:lineRule="auto"/>
            </w:pPr>
          </w:p>
        </w:tc>
      </w:tr>
    </w:tbl>
    <w:p xmlns:w="http://schemas.openxmlformats.org/wordprocessingml/2006/main" w14:paraId="44EA389B" w14:textId="77777777" w:rsidR="00A37FFA" w:rsidRDefault="00A37FFA" w:rsidP="00A37FFA">
      <w:pPr>
        <w:spacing w:after="0" w:line="240" w:lineRule="auto"/>
      </w:pPr>
    </w:p>
    <w:p xmlns:w="http://schemas.openxmlformats.org/wordprocessingml/2006/main" w14:paraId="688A6E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хода: слишком короткий пароль</w:t>
      </w:r>
    </w:p>
    <w:p xmlns:w="http://schemas.openxmlformats.org/wordprocessingml/2006/main" w14:paraId="21AE7C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 пытался изменить пароль, но предложил слишком короткий пароль. В журнале безопасности Windows имя данного пользователя указывается в событии MSSQLSERVER с идентификатором 18464.</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24C7C0" w14:textId="77777777" w:rsidTr="00A37FFA">
        <w:trPr>
          <w:trHeight w:val="54"/>
        </w:trPr>
        <w:tc>
          <w:tcPr>
            <w:tcW w:w="54" w:type="dxa"/>
          </w:tcPr>
          <w:p w14:paraId="3DDC45DE" w14:textId="77777777" w:rsidR="00A37FFA" w:rsidRDefault="00A37FFA" w:rsidP="00A37FFA">
            <w:pPr>
              <w:pStyle w:val="EmptyCellLayoutStyle"/>
              <w:spacing w:after="0" w:line="240" w:lineRule="auto"/>
            </w:pPr>
          </w:p>
        </w:tc>
        <w:tc>
          <w:tcPr>
            <w:tcW w:w="10395" w:type="dxa"/>
          </w:tcPr>
          <w:p w14:paraId="46712D9D" w14:textId="77777777" w:rsidR="00A37FFA" w:rsidRDefault="00A37FFA" w:rsidP="00A37FFA">
            <w:pPr>
              <w:pStyle w:val="EmptyCellLayoutStyle"/>
              <w:spacing w:after="0" w:line="240" w:lineRule="auto"/>
            </w:pPr>
          </w:p>
        </w:tc>
        <w:tc>
          <w:tcPr>
            <w:tcW w:w="149" w:type="dxa"/>
          </w:tcPr>
          <w:p w14:paraId="7EEFC350" w14:textId="77777777" w:rsidR="00A37FFA" w:rsidRDefault="00A37FFA" w:rsidP="00A37FFA">
            <w:pPr>
              <w:pStyle w:val="EmptyCellLayoutStyle"/>
              <w:spacing w:after="0" w:line="240" w:lineRule="auto"/>
            </w:pPr>
          </w:p>
        </w:tc>
      </w:tr>
      <w:tr w:rsidR="00A37FFA" w14:paraId="6CEA7125" w14:textId="77777777" w:rsidTr="00A37FFA">
        <w:tc>
          <w:tcPr>
            <w:tcW w:w="54" w:type="dxa"/>
          </w:tcPr>
          <w:p w14:paraId="510FFB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DBA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256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E2F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077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5B8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412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915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B7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257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51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15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E582" w14:textId="77777777" w:rsidR="00A37FFA" w:rsidRDefault="00A37FFA" w:rsidP="00A37FFA">
                  <w:pPr>
                    <w:spacing w:after="0" w:line="240" w:lineRule="auto"/>
                  </w:pPr>
                  <w:r>
                    <w:rPr>
                      <w:rFonts w:eastAsia="Arial"/>
                      <w:color w:val="000000"/>
                      <w:lang w:bidi="ru-ru" w:val="ru-ru"/>
                    </w:rPr>
                    <w:t xml:space="preserve">Да</w:t>
                  </w:r>
                </w:p>
              </w:tc>
            </w:tr>
            <w:tr w:rsidR="00A37FFA" w14:paraId="642E7C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9E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51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D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82E0C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DB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F07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D86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D7F9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FE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E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1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4E19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8B1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2D4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644" w14:textId="77777777" w:rsidR="00A37FFA" w:rsidRDefault="00A37FFA" w:rsidP="00A37FFA">
                  <w:pPr>
                    <w:spacing w:after="0" w:line="240" w:lineRule="auto"/>
                  </w:pPr>
                </w:p>
              </w:tc>
            </w:tr>
            <w:tr w:rsidR="00A37FFA" w14:paraId="61EB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EBE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AD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0B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4AF6F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354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4E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8BAE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48FA8C" w14:textId="77777777" w:rsidR="00A37FFA" w:rsidRDefault="00A37FFA" w:rsidP="00A37FFA">
            <w:pPr>
              <w:spacing w:after="0" w:line="240" w:lineRule="auto"/>
            </w:pPr>
          </w:p>
        </w:tc>
        <w:tc>
          <w:tcPr>
            <w:tcW w:w="149" w:type="dxa"/>
          </w:tcPr>
          <w:p w14:paraId="0FC0A79A" w14:textId="77777777" w:rsidR="00A37FFA" w:rsidRDefault="00A37FFA" w:rsidP="00A37FFA">
            <w:pPr>
              <w:pStyle w:val="EmptyCellLayoutStyle"/>
              <w:spacing w:after="0" w:line="240" w:lineRule="auto"/>
            </w:pPr>
          </w:p>
        </w:tc>
      </w:tr>
      <w:tr w:rsidR="00A37FFA" w14:paraId="00E0295D" w14:textId="77777777" w:rsidTr="00A37FFA">
        <w:trPr>
          <w:trHeight w:val="80"/>
        </w:trPr>
        <w:tc>
          <w:tcPr>
            <w:tcW w:w="54" w:type="dxa"/>
          </w:tcPr>
          <w:p w14:paraId="79038D1A" w14:textId="77777777" w:rsidR="00A37FFA" w:rsidRDefault="00A37FFA" w:rsidP="00A37FFA">
            <w:pPr>
              <w:pStyle w:val="EmptyCellLayoutStyle"/>
              <w:spacing w:after="0" w:line="240" w:lineRule="auto"/>
            </w:pPr>
          </w:p>
        </w:tc>
        <w:tc>
          <w:tcPr>
            <w:tcW w:w="10395" w:type="dxa"/>
          </w:tcPr>
          <w:p w14:paraId="1849179B" w14:textId="77777777" w:rsidR="00A37FFA" w:rsidRDefault="00A37FFA" w:rsidP="00A37FFA">
            <w:pPr>
              <w:pStyle w:val="EmptyCellLayoutStyle"/>
              <w:spacing w:after="0" w:line="240" w:lineRule="auto"/>
            </w:pPr>
          </w:p>
        </w:tc>
        <w:tc>
          <w:tcPr>
            <w:tcW w:w="149" w:type="dxa"/>
          </w:tcPr>
          <w:p w14:paraId="471B6435" w14:textId="77777777" w:rsidR="00A37FFA" w:rsidRDefault="00A37FFA" w:rsidP="00A37FFA">
            <w:pPr>
              <w:pStyle w:val="EmptyCellLayoutStyle"/>
              <w:spacing w:after="0" w:line="240" w:lineRule="auto"/>
            </w:pPr>
          </w:p>
        </w:tc>
      </w:tr>
    </w:tbl>
    <w:p xmlns:w="http://schemas.openxmlformats.org/wordprocessingml/2006/main" w14:paraId="329F7BAD" w14:textId="77777777" w:rsidR="00A37FFA" w:rsidRDefault="00A37FFA" w:rsidP="00A37FFA">
      <w:pPr>
        <w:spacing w:after="0" w:line="240" w:lineRule="auto"/>
      </w:pPr>
    </w:p>
    <w:p xmlns:w="http://schemas.openxmlformats.org/wordprocessingml/2006/main" w14:paraId="2B5859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онент SQL Server Service Broker или зеркальное отображение базы данных запущены в режиме соответствия FIPS</w:t>
      </w:r>
    </w:p>
    <w:p xmlns:w="http://schemas.openxmlformats.org/wordprocessingml/2006/main" w14:paraId="77778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здает предупреждение, если компонент SQL Server Service Broker или транспорт зеркального отображения базы данных запущены в режиме соответствия FIPS.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E304ED" w14:textId="77777777" w:rsidTr="00A37FFA">
        <w:trPr>
          <w:trHeight w:val="54"/>
        </w:trPr>
        <w:tc>
          <w:tcPr>
            <w:tcW w:w="54" w:type="dxa"/>
          </w:tcPr>
          <w:p w14:paraId="409CD6FE" w14:textId="77777777" w:rsidR="00A37FFA" w:rsidRDefault="00A37FFA" w:rsidP="00A37FFA">
            <w:pPr>
              <w:pStyle w:val="EmptyCellLayoutStyle"/>
              <w:spacing w:after="0" w:line="240" w:lineRule="auto"/>
            </w:pPr>
          </w:p>
        </w:tc>
        <w:tc>
          <w:tcPr>
            <w:tcW w:w="10395" w:type="dxa"/>
          </w:tcPr>
          <w:p w14:paraId="5BF0AAA9" w14:textId="77777777" w:rsidR="00A37FFA" w:rsidRDefault="00A37FFA" w:rsidP="00A37FFA">
            <w:pPr>
              <w:pStyle w:val="EmptyCellLayoutStyle"/>
              <w:spacing w:after="0" w:line="240" w:lineRule="auto"/>
            </w:pPr>
          </w:p>
        </w:tc>
        <w:tc>
          <w:tcPr>
            <w:tcW w:w="149" w:type="dxa"/>
          </w:tcPr>
          <w:p w14:paraId="3ACFEDD0" w14:textId="77777777" w:rsidR="00A37FFA" w:rsidRDefault="00A37FFA" w:rsidP="00A37FFA">
            <w:pPr>
              <w:pStyle w:val="EmptyCellLayoutStyle"/>
              <w:spacing w:after="0" w:line="240" w:lineRule="auto"/>
            </w:pPr>
          </w:p>
        </w:tc>
      </w:tr>
      <w:tr w:rsidR="00A37FFA" w14:paraId="1AAF90BF" w14:textId="77777777" w:rsidTr="00A37FFA">
        <w:tc>
          <w:tcPr>
            <w:tcW w:w="54" w:type="dxa"/>
          </w:tcPr>
          <w:p w14:paraId="0140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D1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DD3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E7C6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D93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6174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549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060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9D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7B355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7C5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E00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8C4E" w14:textId="77777777" w:rsidR="00A37FFA" w:rsidRDefault="00A37FFA" w:rsidP="00A37FFA">
                  <w:pPr>
                    <w:spacing w:after="0" w:line="240" w:lineRule="auto"/>
                  </w:pPr>
                  <w:r>
                    <w:rPr>
                      <w:rFonts w:eastAsia="Arial"/>
                      <w:color w:val="000000"/>
                      <w:lang w:bidi="ru-ru" w:val="ru-ru"/>
                    </w:rPr>
                    <w:t xml:space="preserve">Да</w:t>
                  </w:r>
                </w:p>
              </w:tc>
            </w:tr>
            <w:tr w:rsidR="00A37FFA" w14:paraId="09D7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81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769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CA5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637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BAC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E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D3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48F40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38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4EE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45B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170B31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94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4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FB6F8" w14:textId="77777777" w:rsidR="00A37FFA" w:rsidRDefault="00A37FFA" w:rsidP="00A37FFA">
                  <w:pPr>
                    <w:spacing w:after="0" w:line="240" w:lineRule="auto"/>
                  </w:pPr>
                </w:p>
              </w:tc>
            </w:tr>
            <w:tr w:rsidR="00A37FFA" w14:paraId="7F03AE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02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EB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AB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09B94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108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C0E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C11D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BAEA6E4" w14:textId="77777777" w:rsidR="00A37FFA" w:rsidRDefault="00A37FFA" w:rsidP="00A37FFA">
            <w:pPr>
              <w:spacing w:after="0" w:line="240" w:lineRule="auto"/>
            </w:pPr>
          </w:p>
        </w:tc>
        <w:tc>
          <w:tcPr>
            <w:tcW w:w="149" w:type="dxa"/>
          </w:tcPr>
          <w:p w14:paraId="36454688" w14:textId="77777777" w:rsidR="00A37FFA" w:rsidRDefault="00A37FFA" w:rsidP="00A37FFA">
            <w:pPr>
              <w:pStyle w:val="EmptyCellLayoutStyle"/>
              <w:spacing w:after="0" w:line="240" w:lineRule="auto"/>
            </w:pPr>
          </w:p>
        </w:tc>
      </w:tr>
      <w:tr w:rsidR="00A37FFA" w14:paraId="4EC2BA78" w14:textId="77777777" w:rsidTr="00A37FFA">
        <w:trPr>
          <w:trHeight w:val="80"/>
        </w:trPr>
        <w:tc>
          <w:tcPr>
            <w:tcW w:w="54" w:type="dxa"/>
          </w:tcPr>
          <w:p w14:paraId="5C50B1D9" w14:textId="77777777" w:rsidR="00A37FFA" w:rsidRDefault="00A37FFA" w:rsidP="00A37FFA">
            <w:pPr>
              <w:pStyle w:val="EmptyCellLayoutStyle"/>
              <w:spacing w:after="0" w:line="240" w:lineRule="auto"/>
            </w:pPr>
          </w:p>
        </w:tc>
        <w:tc>
          <w:tcPr>
            <w:tcW w:w="10395" w:type="dxa"/>
          </w:tcPr>
          <w:p w14:paraId="1EC3B018" w14:textId="77777777" w:rsidR="00A37FFA" w:rsidRDefault="00A37FFA" w:rsidP="00A37FFA">
            <w:pPr>
              <w:pStyle w:val="EmptyCellLayoutStyle"/>
              <w:spacing w:after="0" w:line="240" w:lineRule="auto"/>
            </w:pPr>
          </w:p>
        </w:tc>
        <w:tc>
          <w:tcPr>
            <w:tcW w:w="149" w:type="dxa"/>
          </w:tcPr>
          <w:p w14:paraId="54474F86" w14:textId="77777777" w:rsidR="00A37FFA" w:rsidRDefault="00A37FFA" w:rsidP="00A37FFA">
            <w:pPr>
              <w:pStyle w:val="EmptyCellLayoutStyle"/>
              <w:spacing w:after="0" w:line="240" w:lineRule="auto"/>
            </w:pPr>
          </w:p>
        </w:tc>
      </w:tr>
    </w:tbl>
    <w:p xmlns:w="http://schemas.openxmlformats.org/wordprocessingml/2006/main" w14:paraId="1F7871ED" w14:textId="77777777" w:rsidR="00A37FFA" w:rsidRDefault="00A37FFA" w:rsidP="00A37FFA">
      <w:pPr>
        <w:spacing w:after="0" w:line="240" w:lineRule="auto"/>
      </w:pPr>
    </w:p>
    <w:p xmlns:w="http://schemas.openxmlformats.org/wordprocessingml/2006/main" w14:paraId="6AB74CE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открыть файл журнала ошибок</w:t>
      </w:r>
    </w:p>
    <w:p xmlns:w="http://schemas.openxmlformats.org/wordprocessingml/2006/main" w14:paraId="150D9E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установке Microsoft SQL Server на разделе NTFS, убедитесь, что права доступа к файлам NTFS допускают чтение и запись. В противном случае в журнале приложений Microsoft Windows NT может появиться это сообщение об ошибке (для каждой попытки установ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367DD" w14:textId="77777777" w:rsidTr="00A37FFA">
        <w:trPr>
          <w:trHeight w:val="54"/>
        </w:trPr>
        <w:tc>
          <w:tcPr>
            <w:tcW w:w="54" w:type="dxa"/>
          </w:tcPr>
          <w:p w14:paraId="468ED528" w14:textId="77777777" w:rsidR="00A37FFA" w:rsidRDefault="00A37FFA" w:rsidP="00A37FFA">
            <w:pPr>
              <w:pStyle w:val="EmptyCellLayoutStyle"/>
              <w:spacing w:after="0" w:line="240" w:lineRule="auto"/>
            </w:pPr>
          </w:p>
        </w:tc>
        <w:tc>
          <w:tcPr>
            <w:tcW w:w="10395" w:type="dxa"/>
          </w:tcPr>
          <w:p w14:paraId="709430FA" w14:textId="77777777" w:rsidR="00A37FFA" w:rsidRDefault="00A37FFA" w:rsidP="00A37FFA">
            <w:pPr>
              <w:pStyle w:val="EmptyCellLayoutStyle"/>
              <w:spacing w:after="0" w:line="240" w:lineRule="auto"/>
            </w:pPr>
          </w:p>
        </w:tc>
        <w:tc>
          <w:tcPr>
            <w:tcW w:w="149" w:type="dxa"/>
          </w:tcPr>
          <w:p w14:paraId="0027D1AC" w14:textId="77777777" w:rsidR="00A37FFA" w:rsidRDefault="00A37FFA" w:rsidP="00A37FFA">
            <w:pPr>
              <w:pStyle w:val="EmptyCellLayoutStyle"/>
              <w:spacing w:after="0" w:line="240" w:lineRule="auto"/>
            </w:pPr>
          </w:p>
        </w:tc>
      </w:tr>
      <w:tr w:rsidR="00A37FFA" w14:paraId="685C5A94" w14:textId="77777777" w:rsidTr="00A37FFA">
        <w:tc>
          <w:tcPr>
            <w:tcW w:w="54" w:type="dxa"/>
          </w:tcPr>
          <w:p w14:paraId="21D43B7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38BE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B07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B60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F8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E2C3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35D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A77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35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C834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53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60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A1C30" w14:textId="77777777" w:rsidR="00A37FFA" w:rsidRDefault="00A37FFA" w:rsidP="00A37FFA">
                  <w:pPr>
                    <w:spacing w:after="0" w:line="240" w:lineRule="auto"/>
                  </w:pPr>
                  <w:r>
                    <w:rPr>
                      <w:rFonts w:eastAsia="Arial"/>
                      <w:color w:val="000000"/>
                      <w:lang w:bidi="ru-ru" w:val="ru-ru"/>
                    </w:rPr>
                    <w:t xml:space="preserve">Да</w:t>
                  </w:r>
                </w:p>
              </w:tc>
            </w:tr>
            <w:tr w:rsidR="00A37FFA" w14:paraId="01558B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5F5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7A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54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19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87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3C7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3DF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AB7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C5C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552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B5A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58A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4C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D3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D1D4F" w14:textId="77777777" w:rsidR="00A37FFA" w:rsidRDefault="00A37FFA" w:rsidP="00A37FFA">
                  <w:pPr>
                    <w:spacing w:after="0" w:line="240" w:lineRule="auto"/>
                  </w:pPr>
                </w:p>
              </w:tc>
            </w:tr>
            <w:tr w:rsidR="00A37FFA" w14:paraId="6BCCB3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DDF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B1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8C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5AA1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173E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62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9741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6135FF" w14:textId="77777777" w:rsidR="00A37FFA" w:rsidRDefault="00A37FFA" w:rsidP="00A37FFA">
            <w:pPr>
              <w:spacing w:after="0" w:line="240" w:lineRule="auto"/>
            </w:pPr>
          </w:p>
        </w:tc>
        <w:tc>
          <w:tcPr>
            <w:tcW w:w="149" w:type="dxa"/>
          </w:tcPr>
          <w:p w14:paraId="44616B40" w14:textId="77777777" w:rsidR="00A37FFA" w:rsidRDefault="00A37FFA" w:rsidP="00A37FFA">
            <w:pPr>
              <w:pStyle w:val="EmptyCellLayoutStyle"/>
              <w:spacing w:after="0" w:line="240" w:lineRule="auto"/>
            </w:pPr>
          </w:p>
        </w:tc>
      </w:tr>
      <w:tr w:rsidR="00A37FFA" w14:paraId="4E40BA22" w14:textId="77777777" w:rsidTr="00A37FFA">
        <w:trPr>
          <w:trHeight w:val="80"/>
        </w:trPr>
        <w:tc>
          <w:tcPr>
            <w:tcW w:w="54" w:type="dxa"/>
          </w:tcPr>
          <w:p w14:paraId="3A0BC1EC" w14:textId="77777777" w:rsidR="00A37FFA" w:rsidRDefault="00A37FFA" w:rsidP="00A37FFA">
            <w:pPr>
              <w:pStyle w:val="EmptyCellLayoutStyle"/>
              <w:spacing w:after="0" w:line="240" w:lineRule="auto"/>
            </w:pPr>
          </w:p>
        </w:tc>
        <w:tc>
          <w:tcPr>
            <w:tcW w:w="10395" w:type="dxa"/>
          </w:tcPr>
          <w:p w14:paraId="701B529F" w14:textId="77777777" w:rsidR="00A37FFA" w:rsidRDefault="00A37FFA" w:rsidP="00A37FFA">
            <w:pPr>
              <w:pStyle w:val="EmptyCellLayoutStyle"/>
              <w:spacing w:after="0" w:line="240" w:lineRule="auto"/>
            </w:pPr>
          </w:p>
        </w:tc>
        <w:tc>
          <w:tcPr>
            <w:tcW w:w="149" w:type="dxa"/>
          </w:tcPr>
          <w:p w14:paraId="633DA06F" w14:textId="77777777" w:rsidR="00A37FFA" w:rsidRDefault="00A37FFA" w:rsidP="00A37FFA">
            <w:pPr>
              <w:pStyle w:val="EmptyCellLayoutStyle"/>
              <w:spacing w:after="0" w:line="240" w:lineRule="auto"/>
            </w:pPr>
          </w:p>
        </w:tc>
      </w:tr>
    </w:tbl>
    <w:p xmlns:w="http://schemas.openxmlformats.org/wordprocessingml/2006/main" w14:paraId="24319534" w14:textId="77777777" w:rsidR="00A37FFA" w:rsidRDefault="00A37FFA" w:rsidP="00A37FFA">
      <w:pPr>
        <w:spacing w:after="0" w:line="240" w:lineRule="auto"/>
      </w:pPr>
    </w:p>
    <w:p xmlns:w="http://schemas.openxmlformats.org/wordprocessingml/2006/main" w14:paraId="1D35A01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адрес не выровнен</w:t>
      </w:r>
    </w:p>
    <w:p xmlns:w="http://schemas.openxmlformats.org/wordprocessingml/2006/main" w14:paraId="2D4C6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труктура по адресу ADDRESS не выровнена по 4 бай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EC2418" w14:textId="77777777" w:rsidTr="00A37FFA">
        <w:trPr>
          <w:trHeight w:val="54"/>
        </w:trPr>
        <w:tc>
          <w:tcPr>
            <w:tcW w:w="54" w:type="dxa"/>
          </w:tcPr>
          <w:p w14:paraId="67793695" w14:textId="77777777" w:rsidR="00A37FFA" w:rsidRDefault="00A37FFA" w:rsidP="00A37FFA">
            <w:pPr>
              <w:pStyle w:val="EmptyCellLayoutStyle"/>
              <w:spacing w:after="0" w:line="240" w:lineRule="auto"/>
            </w:pPr>
          </w:p>
        </w:tc>
        <w:tc>
          <w:tcPr>
            <w:tcW w:w="10395" w:type="dxa"/>
          </w:tcPr>
          <w:p w14:paraId="302FEA77" w14:textId="77777777" w:rsidR="00A37FFA" w:rsidRDefault="00A37FFA" w:rsidP="00A37FFA">
            <w:pPr>
              <w:pStyle w:val="EmptyCellLayoutStyle"/>
              <w:spacing w:after="0" w:line="240" w:lineRule="auto"/>
            </w:pPr>
          </w:p>
        </w:tc>
        <w:tc>
          <w:tcPr>
            <w:tcW w:w="149" w:type="dxa"/>
          </w:tcPr>
          <w:p w14:paraId="3942A621" w14:textId="77777777" w:rsidR="00A37FFA" w:rsidRDefault="00A37FFA" w:rsidP="00A37FFA">
            <w:pPr>
              <w:pStyle w:val="EmptyCellLayoutStyle"/>
              <w:spacing w:after="0" w:line="240" w:lineRule="auto"/>
            </w:pPr>
          </w:p>
        </w:tc>
      </w:tr>
      <w:tr w:rsidR="00A37FFA" w14:paraId="600F5A62" w14:textId="77777777" w:rsidTr="00A37FFA">
        <w:tc>
          <w:tcPr>
            <w:tcW w:w="54" w:type="dxa"/>
          </w:tcPr>
          <w:p w14:paraId="1A3179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BC3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2103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48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CF2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DF8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30D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69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DB4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814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D8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27C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A7B85" w14:textId="77777777" w:rsidR="00A37FFA" w:rsidRDefault="00A37FFA" w:rsidP="00A37FFA">
                  <w:pPr>
                    <w:spacing w:after="0" w:line="240" w:lineRule="auto"/>
                  </w:pPr>
                  <w:r>
                    <w:rPr>
                      <w:rFonts w:eastAsia="Arial"/>
                      <w:color w:val="000000"/>
                      <w:lang w:bidi="ru-ru" w:val="ru-ru"/>
                    </w:rPr>
                    <w:t xml:space="preserve">Да</w:t>
                  </w:r>
                </w:p>
              </w:tc>
            </w:tr>
            <w:tr w:rsidR="00A37FFA" w14:paraId="53154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C31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10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891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3E1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D0B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04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12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28DD6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71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18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FD5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5CBEA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29D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01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5257C" w14:textId="77777777" w:rsidR="00A37FFA" w:rsidRDefault="00A37FFA" w:rsidP="00A37FFA">
                  <w:pPr>
                    <w:spacing w:after="0" w:line="240" w:lineRule="auto"/>
                  </w:pPr>
                </w:p>
              </w:tc>
            </w:tr>
            <w:tr w:rsidR="00A37FFA" w14:paraId="3171C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3E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9D3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73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83071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C4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808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1F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7188E9" w14:textId="77777777" w:rsidR="00A37FFA" w:rsidRDefault="00A37FFA" w:rsidP="00A37FFA">
            <w:pPr>
              <w:spacing w:after="0" w:line="240" w:lineRule="auto"/>
            </w:pPr>
          </w:p>
        </w:tc>
        <w:tc>
          <w:tcPr>
            <w:tcW w:w="149" w:type="dxa"/>
          </w:tcPr>
          <w:p w14:paraId="2F9E1EC6" w14:textId="77777777" w:rsidR="00A37FFA" w:rsidRDefault="00A37FFA" w:rsidP="00A37FFA">
            <w:pPr>
              <w:pStyle w:val="EmptyCellLayoutStyle"/>
              <w:spacing w:after="0" w:line="240" w:lineRule="auto"/>
            </w:pPr>
          </w:p>
        </w:tc>
      </w:tr>
      <w:tr w:rsidR="00A37FFA" w14:paraId="12A45FED" w14:textId="77777777" w:rsidTr="00A37FFA">
        <w:trPr>
          <w:trHeight w:val="80"/>
        </w:trPr>
        <w:tc>
          <w:tcPr>
            <w:tcW w:w="54" w:type="dxa"/>
          </w:tcPr>
          <w:p w14:paraId="480B543E" w14:textId="77777777" w:rsidR="00A37FFA" w:rsidRDefault="00A37FFA" w:rsidP="00A37FFA">
            <w:pPr>
              <w:pStyle w:val="EmptyCellLayoutStyle"/>
              <w:spacing w:after="0" w:line="240" w:lineRule="auto"/>
            </w:pPr>
          </w:p>
        </w:tc>
        <w:tc>
          <w:tcPr>
            <w:tcW w:w="10395" w:type="dxa"/>
          </w:tcPr>
          <w:p w14:paraId="75ABA4EA" w14:textId="77777777" w:rsidR="00A37FFA" w:rsidRDefault="00A37FFA" w:rsidP="00A37FFA">
            <w:pPr>
              <w:pStyle w:val="EmptyCellLayoutStyle"/>
              <w:spacing w:after="0" w:line="240" w:lineRule="auto"/>
            </w:pPr>
          </w:p>
        </w:tc>
        <w:tc>
          <w:tcPr>
            <w:tcW w:w="149" w:type="dxa"/>
          </w:tcPr>
          <w:p w14:paraId="54E28F68" w14:textId="77777777" w:rsidR="00A37FFA" w:rsidRDefault="00A37FFA" w:rsidP="00A37FFA">
            <w:pPr>
              <w:pStyle w:val="EmptyCellLayoutStyle"/>
              <w:spacing w:after="0" w:line="240" w:lineRule="auto"/>
            </w:pPr>
          </w:p>
        </w:tc>
      </w:tr>
    </w:tbl>
    <w:p xmlns:w="http://schemas.openxmlformats.org/wordprocessingml/2006/main" w14:paraId="4700C417" w14:textId="77777777" w:rsidR="00A37FFA" w:rsidRDefault="00A37FFA" w:rsidP="00A37FFA">
      <w:pPr>
        <w:spacing w:after="0" w:line="240" w:lineRule="auto"/>
      </w:pPr>
    </w:p>
    <w:p xmlns:w="http://schemas.openxmlformats.org/wordprocessingml/2006/main" w14:paraId="036F7A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ошибка XML</w:t>
      </w:r>
    </w:p>
    <w:p xmlns:w="http://schemas.openxmlformats.org/wordprocessingml/2006/main" w14:paraId="66C11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ообщение передается посредством ошибок XML, созданных вне SQL Server. Текст после «Ошибка XML:» будет различным. Причина зависит от конкретной переданной ошибки XM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270437" w14:textId="77777777" w:rsidTr="00A37FFA">
        <w:trPr>
          <w:trHeight w:val="54"/>
        </w:trPr>
        <w:tc>
          <w:tcPr>
            <w:tcW w:w="54" w:type="dxa"/>
          </w:tcPr>
          <w:p w14:paraId="18F8823A" w14:textId="77777777" w:rsidR="00A37FFA" w:rsidRDefault="00A37FFA" w:rsidP="00A37FFA">
            <w:pPr>
              <w:pStyle w:val="EmptyCellLayoutStyle"/>
              <w:spacing w:after="0" w:line="240" w:lineRule="auto"/>
            </w:pPr>
          </w:p>
        </w:tc>
        <w:tc>
          <w:tcPr>
            <w:tcW w:w="10395" w:type="dxa"/>
          </w:tcPr>
          <w:p w14:paraId="10A89D93" w14:textId="77777777" w:rsidR="00A37FFA" w:rsidRDefault="00A37FFA" w:rsidP="00A37FFA">
            <w:pPr>
              <w:pStyle w:val="EmptyCellLayoutStyle"/>
              <w:spacing w:after="0" w:line="240" w:lineRule="auto"/>
            </w:pPr>
          </w:p>
        </w:tc>
        <w:tc>
          <w:tcPr>
            <w:tcW w:w="149" w:type="dxa"/>
          </w:tcPr>
          <w:p w14:paraId="2FB1D437" w14:textId="77777777" w:rsidR="00A37FFA" w:rsidRDefault="00A37FFA" w:rsidP="00A37FFA">
            <w:pPr>
              <w:pStyle w:val="EmptyCellLayoutStyle"/>
              <w:spacing w:after="0" w:line="240" w:lineRule="auto"/>
            </w:pPr>
          </w:p>
        </w:tc>
      </w:tr>
      <w:tr w:rsidR="00A37FFA" w14:paraId="4BF4A75E" w14:textId="77777777" w:rsidTr="00A37FFA">
        <w:tc>
          <w:tcPr>
            <w:tcW w:w="54" w:type="dxa"/>
          </w:tcPr>
          <w:p w14:paraId="77D9A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764E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D23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C26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D041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3EA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F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53B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CC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FF3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008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065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F2C9C" w14:textId="77777777" w:rsidR="00A37FFA" w:rsidRDefault="00A37FFA" w:rsidP="00A37FFA">
                  <w:pPr>
                    <w:spacing w:after="0" w:line="240" w:lineRule="auto"/>
                  </w:pPr>
                  <w:r>
                    <w:rPr>
                      <w:rFonts w:eastAsia="Arial"/>
                      <w:color w:val="000000"/>
                      <w:lang w:bidi="ru-ru" w:val="ru-ru"/>
                    </w:rPr>
                    <w:t xml:space="preserve">Да</w:t>
                  </w:r>
                </w:p>
              </w:tc>
            </w:tr>
            <w:tr w:rsidR="00A37FFA" w14:paraId="04BE9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09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1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D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81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C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FB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AB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06F5A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A0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93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5D8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28C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3BE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DE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43B88" w14:textId="77777777" w:rsidR="00A37FFA" w:rsidRDefault="00A37FFA" w:rsidP="00A37FFA">
                  <w:pPr>
                    <w:spacing w:after="0" w:line="240" w:lineRule="auto"/>
                  </w:pPr>
                </w:p>
              </w:tc>
            </w:tr>
            <w:tr w:rsidR="00A37FFA" w14:paraId="1C082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F1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7F2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FC4A8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9FE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0A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7E1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727497" w14:textId="77777777" w:rsidR="00A37FFA" w:rsidRDefault="00A37FFA" w:rsidP="00A37FFA">
            <w:pPr>
              <w:spacing w:after="0" w:line="240" w:lineRule="auto"/>
            </w:pPr>
          </w:p>
        </w:tc>
        <w:tc>
          <w:tcPr>
            <w:tcW w:w="149" w:type="dxa"/>
          </w:tcPr>
          <w:p w14:paraId="1FEFC210" w14:textId="77777777" w:rsidR="00A37FFA" w:rsidRDefault="00A37FFA" w:rsidP="00A37FFA">
            <w:pPr>
              <w:pStyle w:val="EmptyCellLayoutStyle"/>
              <w:spacing w:after="0" w:line="240" w:lineRule="auto"/>
            </w:pPr>
          </w:p>
        </w:tc>
      </w:tr>
      <w:tr w:rsidR="00A37FFA" w14:paraId="78E4CB00" w14:textId="77777777" w:rsidTr="00A37FFA">
        <w:trPr>
          <w:trHeight w:val="80"/>
        </w:trPr>
        <w:tc>
          <w:tcPr>
            <w:tcW w:w="54" w:type="dxa"/>
          </w:tcPr>
          <w:p w14:paraId="03C5ACE6" w14:textId="77777777" w:rsidR="00A37FFA" w:rsidRDefault="00A37FFA" w:rsidP="00A37FFA">
            <w:pPr>
              <w:pStyle w:val="EmptyCellLayoutStyle"/>
              <w:spacing w:after="0" w:line="240" w:lineRule="auto"/>
            </w:pPr>
          </w:p>
        </w:tc>
        <w:tc>
          <w:tcPr>
            <w:tcW w:w="10395" w:type="dxa"/>
          </w:tcPr>
          <w:p w14:paraId="5186AEAC" w14:textId="77777777" w:rsidR="00A37FFA" w:rsidRDefault="00A37FFA" w:rsidP="00A37FFA">
            <w:pPr>
              <w:pStyle w:val="EmptyCellLayoutStyle"/>
              <w:spacing w:after="0" w:line="240" w:lineRule="auto"/>
            </w:pPr>
          </w:p>
        </w:tc>
        <w:tc>
          <w:tcPr>
            <w:tcW w:w="149" w:type="dxa"/>
          </w:tcPr>
          <w:p w14:paraId="36E7E263" w14:textId="77777777" w:rsidR="00A37FFA" w:rsidRDefault="00A37FFA" w:rsidP="00A37FFA">
            <w:pPr>
              <w:pStyle w:val="EmptyCellLayoutStyle"/>
              <w:spacing w:after="0" w:line="240" w:lineRule="auto"/>
            </w:pPr>
          </w:p>
        </w:tc>
      </w:tr>
    </w:tbl>
    <w:p xmlns:w="http://schemas.openxmlformats.org/wordprocessingml/2006/main" w14:paraId="7C4CB36F" w14:textId="77777777" w:rsidR="00A37FFA" w:rsidRDefault="00A37FFA" w:rsidP="00A37FFA">
      <w:pPr>
        <w:spacing w:after="0" w:line="240" w:lineRule="auto"/>
      </w:pPr>
    </w:p>
    <w:p xmlns:w="http://schemas.openxmlformats.org/wordprocessingml/2006/main" w14:paraId="258CB4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вторное выполнение операции ввода-вывода произведено успешно</w:t>
      </w:r>
    </w:p>
    <w:p xmlns:w="http://schemas.openxmlformats.org/wordprocessingml/2006/main" w14:paraId="21E2DF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ерация чтения на странице базы данных или в блоке журнала транзакций завершилась успешно, но только после повтора операции.  Хотя предпринимать немедленное действие нет необходимости, необходимо исследовать причину ошиб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37942" w14:textId="77777777" w:rsidTr="00A37FFA">
        <w:trPr>
          <w:trHeight w:val="54"/>
        </w:trPr>
        <w:tc>
          <w:tcPr>
            <w:tcW w:w="54" w:type="dxa"/>
          </w:tcPr>
          <w:p w14:paraId="17AC1B70" w14:textId="77777777" w:rsidR="00A37FFA" w:rsidRDefault="00A37FFA" w:rsidP="00A37FFA">
            <w:pPr>
              <w:pStyle w:val="EmptyCellLayoutStyle"/>
              <w:spacing w:after="0" w:line="240" w:lineRule="auto"/>
            </w:pPr>
          </w:p>
        </w:tc>
        <w:tc>
          <w:tcPr>
            <w:tcW w:w="10395" w:type="dxa"/>
          </w:tcPr>
          <w:p w14:paraId="40A54984" w14:textId="77777777" w:rsidR="00A37FFA" w:rsidRDefault="00A37FFA" w:rsidP="00A37FFA">
            <w:pPr>
              <w:pStyle w:val="EmptyCellLayoutStyle"/>
              <w:spacing w:after="0" w:line="240" w:lineRule="auto"/>
            </w:pPr>
          </w:p>
        </w:tc>
        <w:tc>
          <w:tcPr>
            <w:tcW w:w="149" w:type="dxa"/>
          </w:tcPr>
          <w:p w14:paraId="20021EC7" w14:textId="77777777" w:rsidR="00A37FFA" w:rsidRDefault="00A37FFA" w:rsidP="00A37FFA">
            <w:pPr>
              <w:pStyle w:val="EmptyCellLayoutStyle"/>
              <w:spacing w:after="0" w:line="240" w:lineRule="auto"/>
            </w:pPr>
          </w:p>
        </w:tc>
      </w:tr>
      <w:tr w:rsidR="00A37FFA" w14:paraId="2F9B098F" w14:textId="77777777" w:rsidTr="00A37FFA">
        <w:tc>
          <w:tcPr>
            <w:tcW w:w="54" w:type="dxa"/>
          </w:tcPr>
          <w:p w14:paraId="5F2F9E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5871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20F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7A2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12FB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B69B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BA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F6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E56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9BA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912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E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EB17B" w14:textId="77777777" w:rsidR="00A37FFA" w:rsidRDefault="00A37FFA" w:rsidP="00A37FFA">
                  <w:pPr>
                    <w:spacing w:after="0" w:line="240" w:lineRule="auto"/>
                  </w:pPr>
                  <w:r>
                    <w:rPr>
                      <w:rFonts w:eastAsia="Arial"/>
                      <w:color w:val="000000"/>
                      <w:lang w:bidi="ru-ru" w:val="ru-ru"/>
                    </w:rPr>
                    <w:t xml:space="preserve">Да</w:t>
                  </w:r>
                </w:p>
              </w:tc>
            </w:tr>
            <w:tr w:rsidR="00A37FFA" w14:paraId="0D9DF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A94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A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BE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FAD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3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9D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81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CD71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739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0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818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2BCA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7A8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1A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F9FA8" w14:textId="77777777" w:rsidR="00A37FFA" w:rsidRDefault="00A37FFA" w:rsidP="00A37FFA">
                  <w:pPr>
                    <w:spacing w:after="0" w:line="240" w:lineRule="auto"/>
                  </w:pPr>
                </w:p>
              </w:tc>
            </w:tr>
            <w:tr w:rsidR="00A37FFA" w14:paraId="1F39F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FF5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9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1D3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1528B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930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669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21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6C075DE" w14:textId="77777777" w:rsidR="00A37FFA" w:rsidRDefault="00A37FFA" w:rsidP="00A37FFA">
            <w:pPr>
              <w:spacing w:after="0" w:line="240" w:lineRule="auto"/>
            </w:pPr>
          </w:p>
        </w:tc>
        <w:tc>
          <w:tcPr>
            <w:tcW w:w="149" w:type="dxa"/>
          </w:tcPr>
          <w:p w14:paraId="107690BB" w14:textId="77777777" w:rsidR="00A37FFA" w:rsidRDefault="00A37FFA" w:rsidP="00A37FFA">
            <w:pPr>
              <w:pStyle w:val="EmptyCellLayoutStyle"/>
              <w:spacing w:after="0" w:line="240" w:lineRule="auto"/>
            </w:pPr>
          </w:p>
        </w:tc>
      </w:tr>
      <w:tr w:rsidR="00A37FFA" w14:paraId="2591EB29" w14:textId="77777777" w:rsidTr="00A37FFA">
        <w:trPr>
          <w:trHeight w:val="80"/>
        </w:trPr>
        <w:tc>
          <w:tcPr>
            <w:tcW w:w="54" w:type="dxa"/>
          </w:tcPr>
          <w:p w14:paraId="69CA928E" w14:textId="77777777" w:rsidR="00A37FFA" w:rsidRDefault="00A37FFA" w:rsidP="00A37FFA">
            <w:pPr>
              <w:pStyle w:val="EmptyCellLayoutStyle"/>
              <w:spacing w:after="0" w:line="240" w:lineRule="auto"/>
            </w:pPr>
          </w:p>
        </w:tc>
        <w:tc>
          <w:tcPr>
            <w:tcW w:w="10395" w:type="dxa"/>
          </w:tcPr>
          <w:p w14:paraId="1B654919" w14:textId="77777777" w:rsidR="00A37FFA" w:rsidRDefault="00A37FFA" w:rsidP="00A37FFA">
            <w:pPr>
              <w:pStyle w:val="EmptyCellLayoutStyle"/>
              <w:spacing w:after="0" w:line="240" w:lineRule="auto"/>
            </w:pPr>
          </w:p>
        </w:tc>
        <w:tc>
          <w:tcPr>
            <w:tcW w:w="149" w:type="dxa"/>
          </w:tcPr>
          <w:p w14:paraId="17B2130F" w14:textId="77777777" w:rsidR="00A37FFA" w:rsidRDefault="00A37FFA" w:rsidP="00A37FFA">
            <w:pPr>
              <w:pStyle w:val="EmptyCellLayoutStyle"/>
              <w:spacing w:after="0" w:line="240" w:lineRule="auto"/>
            </w:pPr>
          </w:p>
        </w:tc>
      </w:tr>
    </w:tbl>
    <w:p xmlns:w="http://schemas.openxmlformats.org/wordprocessingml/2006/main" w14:paraId="69F74D06" w14:textId="77777777" w:rsidR="00A37FFA" w:rsidRDefault="00A37FFA" w:rsidP="00A37FFA">
      <w:pPr>
        <w:spacing w:after="0" w:line="240" w:lineRule="auto"/>
      </w:pPr>
    </w:p>
    <w:p xmlns:w="http://schemas.openxmlformats.org/wordprocessingml/2006/main" w14:paraId="4F52C3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ставщик сообщил о непредвиденном глобальном сбое</w:t>
      </w:r>
    </w:p>
    <w:p xmlns:w="http://schemas.openxmlformats.org/wordprocessingml/2006/main" w14:paraId="352EB3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ставщик сообщил о непредвиденном глобальном сбо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C8D29" w14:textId="77777777" w:rsidTr="00A37FFA">
        <w:trPr>
          <w:trHeight w:val="54"/>
        </w:trPr>
        <w:tc>
          <w:tcPr>
            <w:tcW w:w="54" w:type="dxa"/>
          </w:tcPr>
          <w:p w14:paraId="5BB7130E" w14:textId="77777777" w:rsidR="00A37FFA" w:rsidRDefault="00A37FFA" w:rsidP="00A37FFA">
            <w:pPr>
              <w:pStyle w:val="EmptyCellLayoutStyle"/>
              <w:spacing w:after="0" w:line="240" w:lineRule="auto"/>
            </w:pPr>
          </w:p>
        </w:tc>
        <w:tc>
          <w:tcPr>
            <w:tcW w:w="10395" w:type="dxa"/>
          </w:tcPr>
          <w:p w14:paraId="1962DDE6" w14:textId="77777777" w:rsidR="00A37FFA" w:rsidRDefault="00A37FFA" w:rsidP="00A37FFA">
            <w:pPr>
              <w:pStyle w:val="EmptyCellLayoutStyle"/>
              <w:spacing w:after="0" w:line="240" w:lineRule="auto"/>
            </w:pPr>
          </w:p>
        </w:tc>
        <w:tc>
          <w:tcPr>
            <w:tcW w:w="149" w:type="dxa"/>
          </w:tcPr>
          <w:p w14:paraId="00E783EB" w14:textId="77777777" w:rsidR="00A37FFA" w:rsidRDefault="00A37FFA" w:rsidP="00A37FFA">
            <w:pPr>
              <w:pStyle w:val="EmptyCellLayoutStyle"/>
              <w:spacing w:after="0" w:line="240" w:lineRule="auto"/>
            </w:pPr>
          </w:p>
        </w:tc>
      </w:tr>
      <w:tr w:rsidR="00A37FFA" w14:paraId="641475E7" w14:textId="77777777" w:rsidTr="00A37FFA">
        <w:tc>
          <w:tcPr>
            <w:tcW w:w="54" w:type="dxa"/>
          </w:tcPr>
          <w:p w14:paraId="7880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F036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2336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367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FD1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1D48B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9C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EE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203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307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0CB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BA1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F6AC9" w14:textId="77777777" w:rsidR="00A37FFA" w:rsidRDefault="00A37FFA" w:rsidP="00A37FFA">
                  <w:pPr>
                    <w:spacing w:after="0" w:line="240" w:lineRule="auto"/>
                  </w:pPr>
                  <w:r>
                    <w:rPr>
                      <w:rFonts w:eastAsia="Arial"/>
                      <w:color w:val="000000"/>
                      <w:lang w:bidi="ru-ru" w:val="ru-ru"/>
                    </w:rPr>
                    <w:t xml:space="preserve">Да</w:t>
                  </w:r>
                </w:p>
              </w:tc>
            </w:tr>
            <w:tr w:rsidR="00A37FFA" w14:paraId="1A14A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04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67A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A9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CCD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E8B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B01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17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97F8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012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1AB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53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FFEA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6BF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14E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E185" w14:textId="77777777" w:rsidR="00A37FFA" w:rsidRDefault="00A37FFA" w:rsidP="00A37FFA">
                  <w:pPr>
                    <w:spacing w:after="0" w:line="240" w:lineRule="auto"/>
                  </w:pPr>
                </w:p>
              </w:tc>
            </w:tr>
            <w:tr w:rsidR="00A37FFA" w14:paraId="317E0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5E6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11F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A5B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0E743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9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31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93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1117BD" w14:textId="77777777" w:rsidR="00A37FFA" w:rsidRDefault="00A37FFA" w:rsidP="00A37FFA">
            <w:pPr>
              <w:spacing w:after="0" w:line="240" w:lineRule="auto"/>
            </w:pPr>
          </w:p>
        </w:tc>
        <w:tc>
          <w:tcPr>
            <w:tcW w:w="149" w:type="dxa"/>
          </w:tcPr>
          <w:p w14:paraId="61C88147" w14:textId="77777777" w:rsidR="00A37FFA" w:rsidRDefault="00A37FFA" w:rsidP="00A37FFA">
            <w:pPr>
              <w:pStyle w:val="EmptyCellLayoutStyle"/>
              <w:spacing w:after="0" w:line="240" w:lineRule="auto"/>
            </w:pPr>
          </w:p>
        </w:tc>
      </w:tr>
      <w:tr w:rsidR="00A37FFA" w14:paraId="475E9524" w14:textId="77777777" w:rsidTr="00A37FFA">
        <w:trPr>
          <w:trHeight w:val="80"/>
        </w:trPr>
        <w:tc>
          <w:tcPr>
            <w:tcW w:w="54" w:type="dxa"/>
          </w:tcPr>
          <w:p w14:paraId="7FFC1B72" w14:textId="77777777" w:rsidR="00A37FFA" w:rsidRDefault="00A37FFA" w:rsidP="00A37FFA">
            <w:pPr>
              <w:pStyle w:val="EmptyCellLayoutStyle"/>
              <w:spacing w:after="0" w:line="240" w:lineRule="auto"/>
            </w:pPr>
          </w:p>
        </w:tc>
        <w:tc>
          <w:tcPr>
            <w:tcW w:w="10395" w:type="dxa"/>
          </w:tcPr>
          <w:p w14:paraId="05B5E046" w14:textId="77777777" w:rsidR="00A37FFA" w:rsidRDefault="00A37FFA" w:rsidP="00A37FFA">
            <w:pPr>
              <w:pStyle w:val="EmptyCellLayoutStyle"/>
              <w:spacing w:after="0" w:line="240" w:lineRule="auto"/>
            </w:pPr>
          </w:p>
        </w:tc>
        <w:tc>
          <w:tcPr>
            <w:tcW w:w="149" w:type="dxa"/>
          </w:tcPr>
          <w:p w14:paraId="2D699AA6" w14:textId="77777777" w:rsidR="00A37FFA" w:rsidRDefault="00A37FFA" w:rsidP="00A37FFA">
            <w:pPr>
              <w:pStyle w:val="EmptyCellLayoutStyle"/>
              <w:spacing w:after="0" w:line="240" w:lineRule="auto"/>
            </w:pPr>
          </w:p>
        </w:tc>
      </w:tr>
    </w:tbl>
    <w:p xmlns:w="http://schemas.openxmlformats.org/wordprocessingml/2006/main" w14:paraId="128C60D2" w14:textId="77777777" w:rsidR="00A37FFA" w:rsidRDefault="00A37FFA" w:rsidP="00A37FFA">
      <w:pPr>
        <w:spacing w:after="0" w:line="240" w:lineRule="auto"/>
      </w:pPr>
    </w:p>
    <w:p xmlns:w="http://schemas.openxmlformats.org/wordprocessingml/2006/main" w14:paraId="2E6B0A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найти идентификатор файловой группы в таблице sys.filegroups для базы данных</w:t>
      </w:r>
    </w:p>
    <w:p xmlns:w="http://schemas.openxmlformats.org/wordprocessingml/2006/main" w14:paraId="5B7E52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етаданные таблицы содержат идентификатор столбца, который превышает максимальное значение идентификатора, когда-либо использовавшегося в данной таблице. Это неустранимая ошибка, если таблица является системной таблицей, так как в случае повреждения метаданных продолжение проверок невозмож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87580C" w14:textId="77777777" w:rsidTr="00A37FFA">
        <w:trPr>
          <w:trHeight w:val="54"/>
        </w:trPr>
        <w:tc>
          <w:tcPr>
            <w:tcW w:w="54" w:type="dxa"/>
          </w:tcPr>
          <w:p w14:paraId="181F75A0" w14:textId="77777777" w:rsidR="00A37FFA" w:rsidRDefault="00A37FFA" w:rsidP="00A37FFA">
            <w:pPr>
              <w:pStyle w:val="EmptyCellLayoutStyle"/>
              <w:spacing w:after="0" w:line="240" w:lineRule="auto"/>
            </w:pPr>
          </w:p>
        </w:tc>
        <w:tc>
          <w:tcPr>
            <w:tcW w:w="10395" w:type="dxa"/>
          </w:tcPr>
          <w:p w14:paraId="09F042FC" w14:textId="77777777" w:rsidR="00A37FFA" w:rsidRDefault="00A37FFA" w:rsidP="00A37FFA">
            <w:pPr>
              <w:pStyle w:val="EmptyCellLayoutStyle"/>
              <w:spacing w:after="0" w:line="240" w:lineRule="auto"/>
            </w:pPr>
          </w:p>
        </w:tc>
        <w:tc>
          <w:tcPr>
            <w:tcW w:w="149" w:type="dxa"/>
          </w:tcPr>
          <w:p w14:paraId="61467870" w14:textId="77777777" w:rsidR="00A37FFA" w:rsidRDefault="00A37FFA" w:rsidP="00A37FFA">
            <w:pPr>
              <w:pStyle w:val="EmptyCellLayoutStyle"/>
              <w:spacing w:after="0" w:line="240" w:lineRule="auto"/>
            </w:pPr>
          </w:p>
        </w:tc>
      </w:tr>
      <w:tr w:rsidR="00A37FFA" w14:paraId="611CBE48" w14:textId="77777777" w:rsidTr="00A37FFA">
        <w:tc>
          <w:tcPr>
            <w:tcW w:w="54" w:type="dxa"/>
          </w:tcPr>
          <w:p w14:paraId="4E49AB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B300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F24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348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2DF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75B9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50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27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FB5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7FC9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E66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C1C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CDF51" w14:textId="77777777" w:rsidR="00A37FFA" w:rsidRDefault="00A37FFA" w:rsidP="00A37FFA">
                  <w:pPr>
                    <w:spacing w:after="0" w:line="240" w:lineRule="auto"/>
                  </w:pPr>
                  <w:r>
                    <w:rPr>
                      <w:rFonts w:eastAsia="Arial"/>
                      <w:color w:val="000000"/>
                      <w:lang w:bidi="ru-ru" w:val="ru-ru"/>
                    </w:rPr>
                    <w:t xml:space="preserve">Да</w:t>
                  </w:r>
                </w:p>
              </w:tc>
            </w:tr>
            <w:tr w:rsidR="00A37FFA" w14:paraId="15C9B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A0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0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1A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C59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11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F31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AB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8ADA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0B2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DF4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78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CB3FB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DC7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6F5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58DF6" w14:textId="77777777" w:rsidR="00A37FFA" w:rsidRDefault="00A37FFA" w:rsidP="00A37FFA">
                  <w:pPr>
                    <w:spacing w:after="0" w:line="240" w:lineRule="auto"/>
                  </w:pPr>
                </w:p>
              </w:tc>
            </w:tr>
            <w:tr w:rsidR="00A37FFA" w14:paraId="199E1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F3F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E9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40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9604D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333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2D64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2E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8F1965" w14:textId="77777777" w:rsidR="00A37FFA" w:rsidRDefault="00A37FFA" w:rsidP="00A37FFA">
            <w:pPr>
              <w:spacing w:after="0" w:line="240" w:lineRule="auto"/>
            </w:pPr>
          </w:p>
        </w:tc>
        <w:tc>
          <w:tcPr>
            <w:tcW w:w="149" w:type="dxa"/>
          </w:tcPr>
          <w:p w14:paraId="72CDED7D" w14:textId="77777777" w:rsidR="00A37FFA" w:rsidRDefault="00A37FFA" w:rsidP="00A37FFA">
            <w:pPr>
              <w:pStyle w:val="EmptyCellLayoutStyle"/>
              <w:spacing w:after="0" w:line="240" w:lineRule="auto"/>
            </w:pPr>
          </w:p>
        </w:tc>
      </w:tr>
      <w:tr w:rsidR="00A37FFA" w14:paraId="689AAA1D" w14:textId="77777777" w:rsidTr="00A37FFA">
        <w:trPr>
          <w:trHeight w:val="80"/>
        </w:trPr>
        <w:tc>
          <w:tcPr>
            <w:tcW w:w="54" w:type="dxa"/>
          </w:tcPr>
          <w:p w14:paraId="26BCC353" w14:textId="77777777" w:rsidR="00A37FFA" w:rsidRDefault="00A37FFA" w:rsidP="00A37FFA">
            <w:pPr>
              <w:pStyle w:val="EmptyCellLayoutStyle"/>
              <w:spacing w:after="0" w:line="240" w:lineRule="auto"/>
            </w:pPr>
          </w:p>
        </w:tc>
        <w:tc>
          <w:tcPr>
            <w:tcW w:w="10395" w:type="dxa"/>
          </w:tcPr>
          <w:p w14:paraId="329E0199" w14:textId="77777777" w:rsidR="00A37FFA" w:rsidRDefault="00A37FFA" w:rsidP="00A37FFA">
            <w:pPr>
              <w:pStyle w:val="EmptyCellLayoutStyle"/>
              <w:spacing w:after="0" w:line="240" w:lineRule="auto"/>
            </w:pPr>
          </w:p>
        </w:tc>
        <w:tc>
          <w:tcPr>
            <w:tcW w:w="149" w:type="dxa"/>
          </w:tcPr>
          <w:p w14:paraId="72B01821" w14:textId="77777777" w:rsidR="00A37FFA" w:rsidRDefault="00A37FFA" w:rsidP="00A37FFA">
            <w:pPr>
              <w:pStyle w:val="EmptyCellLayoutStyle"/>
              <w:spacing w:after="0" w:line="240" w:lineRule="auto"/>
            </w:pPr>
          </w:p>
        </w:tc>
      </w:tr>
    </w:tbl>
    <w:p xmlns:w="http://schemas.openxmlformats.org/wordprocessingml/2006/main" w14:paraId="107D0BC1" w14:textId="77777777" w:rsidR="00A37FFA" w:rsidRDefault="00A37FFA" w:rsidP="00A37FFA">
      <w:pPr>
        <w:spacing w:after="0" w:line="240" w:lineRule="auto"/>
      </w:pPr>
    </w:p>
    <w:p xmlns:w="http://schemas.openxmlformats.org/wordprocessingml/2006/main" w14:paraId="2838B0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документ XML невозможно создать из-за недостатка памяти на сервере. Используйте процедуру sp_xml_removedocument для освобождения XML-документов</w:t>
      </w:r>
    </w:p>
    <w:p xmlns:w="http://schemas.openxmlformats.org/wordprocessingml/2006/main" w14:paraId="21CC5A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выполнении sp_XML_preparedocument, разобранный документ XML хранится во внутренней кэш-памяти SQL Server 2000. Средство синтаксического анализа MSXML использует не более одной восьмой части всей памяти, доступной для SQL Server. Не хватает памяти в части кэша, выделяемой на MSXML, чтобы открыть документ, указанный в инструкции sp_XML_preparedocument. Это может быть вызвано тем, что указанный документ слишком велик или в памяти находится слишком много документов, поэтому не остается достаточно места для нового документ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BF15D0" w14:textId="77777777" w:rsidTr="00A37FFA">
        <w:trPr>
          <w:trHeight w:val="54"/>
        </w:trPr>
        <w:tc>
          <w:tcPr>
            <w:tcW w:w="54" w:type="dxa"/>
          </w:tcPr>
          <w:p w14:paraId="37AAC0BD" w14:textId="77777777" w:rsidR="00A37FFA" w:rsidRDefault="00A37FFA" w:rsidP="00A37FFA">
            <w:pPr>
              <w:pStyle w:val="EmptyCellLayoutStyle"/>
              <w:spacing w:after="0" w:line="240" w:lineRule="auto"/>
            </w:pPr>
          </w:p>
        </w:tc>
        <w:tc>
          <w:tcPr>
            <w:tcW w:w="10395" w:type="dxa"/>
          </w:tcPr>
          <w:p w14:paraId="2CB0EC33" w14:textId="77777777" w:rsidR="00A37FFA" w:rsidRDefault="00A37FFA" w:rsidP="00A37FFA">
            <w:pPr>
              <w:pStyle w:val="EmptyCellLayoutStyle"/>
              <w:spacing w:after="0" w:line="240" w:lineRule="auto"/>
            </w:pPr>
          </w:p>
        </w:tc>
        <w:tc>
          <w:tcPr>
            <w:tcW w:w="149" w:type="dxa"/>
          </w:tcPr>
          <w:p w14:paraId="1A623CB1" w14:textId="77777777" w:rsidR="00A37FFA" w:rsidRDefault="00A37FFA" w:rsidP="00A37FFA">
            <w:pPr>
              <w:pStyle w:val="EmptyCellLayoutStyle"/>
              <w:spacing w:after="0" w:line="240" w:lineRule="auto"/>
            </w:pPr>
          </w:p>
        </w:tc>
      </w:tr>
      <w:tr w:rsidR="00A37FFA" w14:paraId="1707846D" w14:textId="77777777" w:rsidTr="00A37FFA">
        <w:tc>
          <w:tcPr>
            <w:tcW w:w="54" w:type="dxa"/>
          </w:tcPr>
          <w:p w14:paraId="4EB499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306BA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985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BDB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F20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7CF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FB5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3E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05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A422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B2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123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7819" w14:textId="77777777" w:rsidR="00A37FFA" w:rsidRDefault="00A37FFA" w:rsidP="00A37FFA">
                  <w:pPr>
                    <w:spacing w:after="0" w:line="240" w:lineRule="auto"/>
                  </w:pPr>
                  <w:r>
                    <w:rPr>
                      <w:rFonts w:eastAsia="Arial"/>
                      <w:color w:val="000000"/>
                      <w:lang w:bidi="ru-ru" w:val="ru-ru"/>
                    </w:rPr>
                    <w:t xml:space="preserve">Да</w:t>
                  </w:r>
                </w:p>
              </w:tc>
            </w:tr>
            <w:tr w:rsidR="00A37FFA" w14:paraId="15952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26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E3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6A2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FFE15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8A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55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E93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15CCC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B2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EB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B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A654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D39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E06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B0395" w14:textId="77777777" w:rsidR="00A37FFA" w:rsidRDefault="00A37FFA" w:rsidP="00A37FFA">
                  <w:pPr>
                    <w:spacing w:after="0" w:line="240" w:lineRule="auto"/>
                  </w:pPr>
                </w:p>
              </w:tc>
            </w:tr>
            <w:tr w:rsidR="00A37FFA" w14:paraId="3527E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105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8A5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7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0E20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1E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EB0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800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75228F" w14:textId="77777777" w:rsidR="00A37FFA" w:rsidRDefault="00A37FFA" w:rsidP="00A37FFA">
            <w:pPr>
              <w:spacing w:after="0" w:line="240" w:lineRule="auto"/>
            </w:pPr>
          </w:p>
        </w:tc>
        <w:tc>
          <w:tcPr>
            <w:tcW w:w="149" w:type="dxa"/>
          </w:tcPr>
          <w:p w14:paraId="4ABB85C4" w14:textId="77777777" w:rsidR="00A37FFA" w:rsidRDefault="00A37FFA" w:rsidP="00A37FFA">
            <w:pPr>
              <w:pStyle w:val="EmptyCellLayoutStyle"/>
              <w:spacing w:after="0" w:line="240" w:lineRule="auto"/>
            </w:pPr>
          </w:p>
        </w:tc>
      </w:tr>
      <w:tr w:rsidR="00A37FFA" w14:paraId="53C75601" w14:textId="77777777" w:rsidTr="00A37FFA">
        <w:trPr>
          <w:trHeight w:val="80"/>
        </w:trPr>
        <w:tc>
          <w:tcPr>
            <w:tcW w:w="54" w:type="dxa"/>
          </w:tcPr>
          <w:p w14:paraId="1670035F" w14:textId="77777777" w:rsidR="00A37FFA" w:rsidRDefault="00A37FFA" w:rsidP="00A37FFA">
            <w:pPr>
              <w:pStyle w:val="EmptyCellLayoutStyle"/>
              <w:spacing w:after="0" w:line="240" w:lineRule="auto"/>
            </w:pPr>
          </w:p>
        </w:tc>
        <w:tc>
          <w:tcPr>
            <w:tcW w:w="10395" w:type="dxa"/>
          </w:tcPr>
          <w:p w14:paraId="623E08B6" w14:textId="77777777" w:rsidR="00A37FFA" w:rsidRDefault="00A37FFA" w:rsidP="00A37FFA">
            <w:pPr>
              <w:pStyle w:val="EmptyCellLayoutStyle"/>
              <w:spacing w:after="0" w:line="240" w:lineRule="auto"/>
            </w:pPr>
          </w:p>
        </w:tc>
        <w:tc>
          <w:tcPr>
            <w:tcW w:w="149" w:type="dxa"/>
          </w:tcPr>
          <w:p w14:paraId="00E1069D" w14:textId="77777777" w:rsidR="00A37FFA" w:rsidRDefault="00A37FFA" w:rsidP="00A37FFA">
            <w:pPr>
              <w:pStyle w:val="EmptyCellLayoutStyle"/>
              <w:spacing w:after="0" w:line="240" w:lineRule="auto"/>
            </w:pPr>
          </w:p>
        </w:tc>
      </w:tr>
    </w:tbl>
    <w:p xmlns:w="http://schemas.openxmlformats.org/wordprocessingml/2006/main" w14:paraId="213B3B35" w14:textId="77777777" w:rsidR="00A37FFA" w:rsidRDefault="00A37FFA" w:rsidP="00A37FFA">
      <w:pPr>
        <w:spacing w:after="0" w:line="240" w:lineRule="auto"/>
      </w:pPr>
    </w:p>
    <w:p xmlns:w="http://schemas.openxmlformats.org/wordprocessingml/2006/main" w14:paraId="785B333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страница карты распределения индекса (IAM) связана в последовательности IAM для объекта</w:t>
      </w:r>
    </w:p>
    <w:p xmlns:w="http://schemas.openxmlformats.org/wordprocessingml/2006/main" w14:paraId="5DC808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всех страницах IAM для индекса должны быть одинаковые идентификаторы индекса. В этом случае на одной из страниц IAM, связанных в цепочку IAM для индекса I_ID2, есть индекс ID I_ID1. Возможны три состояния этой ошибки. Все они означают одно и то же, но различаются местом обнаруж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A2F23C" w14:textId="77777777" w:rsidTr="00A37FFA">
        <w:trPr>
          <w:trHeight w:val="54"/>
        </w:trPr>
        <w:tc>
          <w:tcPr>
            <w:tcW w:w="54" w:type="dxa"/>
          </w:tcPr>
          <w:p w14:paraId="5DF2D3ED" w14:textId="77777777" w:rsidR="00A37FFA" w:rsidRDefault="00A37FFA" w:rsidP="00A37FFA">
            <w:pPr>
              <w:pStyle w:val="EmptyCellLayoutStyle"/>
              <w:spacing w:after="0" w:line="240" w:lineRule="auto"/>
            </w:pPr>
          </w:p>
        </w:tc>
        <w:tc>
          <w:tcPr>
            <w:tcW w:w="10395" w:type="dxa"/>
          </w:tcPr>
          <w:p w14:paraId="47B90B28" w14:textId="77777777" w:rsidR="00A37FFA" w:rsidRDefault="00A37FFA" w:rsidP="00A37FFA">
            <w:pPr>
              <w:pStyle w:val="EmptyCellLayoutStyle"/>
              <w:spacing w:after="0" w:line="240" w:lineRule="auto"/>
            </w:pPr>
          </w:p>
        </w:tc>
        <w:tc>
          <w:tcPr>
            <w:tcW w:w="149" w:type="dxa"/>
          </w:tcPr>
          <w:p w14:paraId="20EDD221" w14:textId="77777777" w:rsidR="00A37FFA" w:rsidRDefault="00A37FFA" w:rsidP="00A37FFA">
            <w:pPr>
              <w:pStyle w:val="EmptyCellLayoutStyle"/>
              <w:spacing w:after="0" w:line="240" w:lineRule="auto"/>
            </w:pPr>
          </w:p>
        </w:tc>
      </w:tr>
      <w:tr w:rsidR="00A37FFA" w14:paraId="16863497" w14:textId="77777777" w:rsidTr="00A37FFA">
        <w:tc>
          <w:tcPr>
            <w:tcW w:w="54" w:type="dxa"/>
          </w:tcPr>
          <w:p w14:paraId="2C33D5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B8B5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83BA4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D78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1D0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FD7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FE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89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BF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2AD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954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9D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4F66" w14:textId="77777777" w:rsidR="00A37FFA" w:rsidRDefault="00A37FFA" w:rsidP="00A37FFA">
                  <w:pPr>
                    <w:spacing w:after="0" w:line="240" w:lineRule="auto"/>
                  </w:pPr>
                  <w:r>
                    <w:rPr>
                      <w:rFonts w:eastAsia="Arial"/>
                      <w:color w:val="000000"/>
                      <w:lang w:bidi="ru-ru" w:val="ru-ru"/>
                    </w:rPr>
                    <w:t xml:space="preserve">Да</w:t>
                  </w:r>
                </w:p>
              </w:tc>
            </w:tr>
            <w:tr w:rsidR="00A37FFA" w14:paraId="1ABF6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279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CA5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661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DAE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DBA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CBB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3A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28E4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3E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CC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2D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752DC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4AA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A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BAA58" w14:textId="77777777" w:rsidR="00A37FFA" w:rsidRDefault="00A37FFA" w:rsidP="00A37FFA">
                  <w:pPr>
                    <w:spacing w:after="0" w:line="240" w:lineRule="auto"/>
                  </w:pPr>
                </w:p>
              </w:tc>
            </w:tr>
            <w:tr w:rsidR="00A37FFA" w14:paraId="694462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439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591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E3A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237299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A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BAA1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F7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80B7C1" w14:textId="77777777" w:rsidR="00A37FFA" w:rsidRDefault="00A37FFA" w:rsidP="00A37FFA">
            <w:pPr>
              <w:spacing w:after="0" w:line="240" w:lineRule="auto"/>
            </w:pPr>
          </w:p>
        </w:tc>
        <w:tc>
          <w:tcPr>
            <w:tcW w:w="149" w:type="dxa"/>
          </w:tcPr>
          <w:p w14:paraId="2B166DFC" w14:textId="77777777" w:rsidR="00A37FFA" w:rsidRDefault="00A37FFA" w:rsidP="00A37FFA">
            <w:pPr>
              <w:pStyle w:val="EmptyCellLayoutStyle"/>
              <w:spacing w:after="0" w:line="240" w:lineRule="auto"/>
            </w:pPr>
          </w:p>
        </w:tc>
      </w:tr>
      <w:tr w:rsidR="00A37FFA" w14:paraId="2A9459AB" w14:textId="77777777" w:rsidTr="00A37FFA">
        <w:trPr>
          <w:trHeight w:val="80"/>
        </w:trPr>
        <w:tc>
          <w:tcPr>
            <w:tcW w:w="54" w:type="dxa"/>
          </w:tcPr>
          <w:p w14:paraId="359C48BE" w14:textId="77777777" w:rsidR="00A37FFA" w:rsidRDefault="00A37FFA" w:rsidP="00A37FFA">
            <w:pPr>
              <w:pStyle w:val="EmptyCellLayoutStyle"/>
              <w:spacing w:after="0" w:line="240" w:lineRule="auto"/>
            </w:pPr>
          </w:p>
        </w:tc>
        <w:tc>
          <w:tcPr>
            <w:tcW w:w="10395" w:type="dxa"/>
          </w:tcPr>
          <w:p w14:paraId="479F6A3A" w14:textId="77777777" w:rsidR="00A37FFA" w:rsidRDefault="00A37FFA" w:rsidP="00A37FFA">
            <w:pPr>
              <w:pStyle w:val="EmptyCellLayoutStyle"/>
              <w:spacing w:after="0" w:line="240" w:lineRule="auto"/>
            </w:pPr>
          </w:p>
        </w:tc>
        <w:tc>
          <w:tcPr>
            <w:tcW w:w="149" w:type="dxa"/>
          </w:tcPr>
          <w:p w14:paraId="49BB1EAB" w14:textId="77777777" w:rsidR="00A37FFA" w:rsidRDefault="00A37FFA" w:rsidP="00A37FFA">
            <w:pPr>
              <w:pStyle w:val="EmptyCellLayoutStyle"/>
              <w:spacing w:after="0" w:line="240" w:lineRule="auto"/>
            </w:pPr>
          </w:p>
        </w:tc>
      </w:tr>
    </w:tbl>
    <w:p xmlns:w="http://schemas.openxmlformats.org/wordprocessingml/2006/main" w14:paraId="1840BCE8" w14:textId="77777777" w:rsidR="00A37FFA" w:rsidRDefault="00A37FFA" w:rsidP="00A37FFA">
      <w:pPr>
        <w:spacing w:after="0" w:line="240" w:lineRule="auto"/>
      </w:pPr>
    </w:p>
    <w:p xmlns:w="http://schemas.openxmlformats.org/wordprocessingml/2006/main" w14:paraId="069BC43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криптографической операции компонента SQL Server Service Broker</w:t>
      </w:r>
    </w:p>
    <w:p xmlns:w="http://schemas.openxmlformats.org/wordprocessingml/2006/main" w14:paraId="20C2F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возникает ошибка криптографической операции компонента SQL Server Service Brok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99F8C9" w14:textId="77777777" w:rsidTr="00A37FFA">
        <w:trPr>
          <w:trHeight w:val="54"/>
        </w:trPr>
        <w:tc>
          <w:tcPr>
            <w:tcW w:w="54" w:type="dxa"/>
          </w:tcPr>
          <w:p w14:paraId="730BF589" w14:textId="77777777" w:rsidR="00A37FFA" w:rsidRDefault="00A37FFA" w:rsidP="00A37FFA">
            <w:pPr>
              <w:pStyle w:val="EmptyCellLayoutStyle"/>
              <w:spacing w:after="0" w:line="240" w:lineRule="auto"/>
            </w:pPr>
          </w:p>
        </w:tc>
        <w:tc>
          <w:tcPr>
            <w:tcW w:w="10395" w:type="dxa"/>
          </w:tcPr>
          <w:p w14:paraId="2CD77F9B" w14:textId="77777777" w:rsidR="00A37FFA" w:rsidRDefault="00A37FFA" w:rsidP="00A37FFA">
            <w:pPr>
              <w:pStyle w:val="EmptyCellLayoutStyle"/>
              <w:spacing w:after="0" w:line="240" w:lineRule="auto"/>
            </w:pPr>
          </w:p>
        </w:tc>
        <w:tc>
          <w:tcPr>
            <w:tcW w:w="149" w:type="dxa"/>
          </w:tcPr>
          <w:p w14:paraId="62473A71" w14:textId="77777777" w:rsidR="00A37FFA" w:rsidRDefault="00A37FFA" w:rsidP="00A37FFA">
            <w:pPr>
              <w:pStyle w:val="EmptyCellLayoutStyle"/>
              <w:spacing w:after="0" w:line="240" w:lineRule="auto"/>
            </w:pPr>
          </w:p>
        </w:tc>
      </w:tr>
      <w:tr w:rsidR="00A37FFA" w14:paraId="23169EA3" w14:textId="77777777" w:rsidTr="00A37FFA">
        <w:tc>
          <w:tcPr>
            <w:tcW w:w="54" w:type="dxa"/>
          </w:tcPr>
          <w:p w14:paraId="6AEA1A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E551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6C8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DA2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16B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982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E2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0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BF7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F168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2A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1F0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4BF08" w14:textId="77777777" w:rsidR="00A37FFA" w:rsidRDefault="00A37FFA" w:rsidP="00A37FFA">
                  <w:pPr>
                    <w:spacing w:after="0" w:line="240" w:lineRule="auto"/>
                  </w:pPr>
                  <w:r>
                    <w:rPr>
                      <w:rFonts w:eastAsia="Arial"/>
                      <w:color w:val="000000"/>
                      <w:lang w:bidi="ru-ru" w:val="ru-ru"/>
                    </w:rPr>
                    <w:t xml:space="preserve">Да</w:t>
                  </w:r>
                </w:p>
              </w:tc>
            </w:tr>
            <w:tr w:rsidR="00A37FFA" w14:paraId="5B1B4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1F0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82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71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0562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21B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226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43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F390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C9B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85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40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9BEF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101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9F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DD19B" w14:textId="77777777" w:rsidR="00A37FFA" w:rsidRDefault="00A37FFA" w:rsidP="00A37FFA">
                  <w:pPr>
                    <w:spacing w:after="0" w:line="240" w:lineRule="auto"/>
                  </w:pPr>
                </w:p>
              </w:tc>
            </w:tr>
            <w:tr w:rsidR="00A37FFA" w14:paraId="3C722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4AB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7E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CFF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923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173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E7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B1E8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5BC358" w14:textId="77777777" w:rsidR="00A37FFA" w:rsidRDefault="00A37FFA" w:rsidP="00A37FFA">
            <w:pPr>
              <w:spacing w:after="0" w:line="240" w:lineRule="auto"/>
            </w:pPr>
          </w:p>
        </w:tc>
        <w:tc>
          <w:tcPr>
            <w:tcW w:w="149" w:type="dxa"/>
          </w:tcPr>
          <w:p w14:paraId="1761EEE6" w14:textId="77777777" w:rsidR="00A37FFA" w:rsidRDefault="00A37FFA" w:rsidP="00A37FFA">
            <w:pPr>
              <w:pStyle w:val="EmptyCellLayoutStyle"/>
              <w:spacing w:after="0" w:line="240" w:lineRule="auto"/>
            </w:pPr>
          </w:p>
        </w:tc>
      </w:tr>
      <w:tr w:rsidR="00A37FFA" w14:paraId="717D126B" w14:textId="77777777" w:rsidTr="00A37FFA">
        <w:trPr>
          <w:trHeight w:val="80"/>
        </w:trPr>
        <w:tc>
          <w:tcPr>
            <w:tcW w:w="54" w:type="dxa"/>
          </w:tcPr>
          <w:p w14:paraId="35D085B8" w14:textId="77777777" w:rsidR="00A37FFA" w:rsidRDefault="00A37FFA" w:rsidP="00A37FFA">
            <w:pPr>
              <w:pStyle w:val="EmptyCellLayoutStyle"/>
              <w:spacing w:after="0" w:line="240" w:lineRule="auto"/>
            </w:pPr>
          </w:p>
        </w:tc>
        <w:tc>
          <w:tcPr>
            <w:tcW w:w="10395" w:type="dxa"/>
          </w:tcPr>
          <w:p w14:paraId="1BA6A7A8" w14:textId="77777777" w:rsidR="00A37FFA" w:rsidRDefault="00A37FFA" w:rsidP="00A37FFA">
            <w:pPr>
              <w:pStyle w:val="EmptyCellLayoutStyle"/>
              <w:spacing w:after="0" w:line="240" w:lineRule="auto"/>
            </w:pPr>
          </w:p>
        </w:tc>
        <w:tc>
          <w:tcPr>
            <w:tcW w:w="149" w:type="dxa"/>
          </w:tcPr>
          <w:p w14:paraId="637A9A44" w14:textId="77777777" w:rsidR="00A37FFA" w:rsidRDefault="00A37FFA" w:rsidP="00A37FFA">
            <w:pPr>
              <w:pStyle w:val="EmptyCellLayoutStyle"/>
              <w:spacing w:after="0" w:line="240" w:lineRule="auto"/>
            </w:pPr>
          </w:p>
        </w:tc>
      </w:tr>
    </w:tbl>
    <w:p xmlns:w="http://schemas.openxmlformats.org/wordprocessingml/2006/main" w14:paraId="66388C67" w14:textId="77777777" w:rsidR="00A37FFA" w:rsidRDefault="00A37FFA" w:rsidP="00A37FFA">
      <w:pPr>
        <w:spacing w:after="0" w:line="240" w:lineRule="auto"/>
      </w:pPr>
    </w:p>
    <w:p xmlns:w="http://schemas.openxmlformats.org/wordprocessingml/2006/main" w14:paraId="226F3D3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открыть файл базы данных или файл журнала транзакций</w:t>
      </w:r>
    </w:p>
    <w:p xmlns:w="http://schemas.openxmlformats.org/wordprocessingml/2006/main" w14:paraId="208CFD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открытии файла журнала транзакций или файла базы данных-получателя произошла ошибка операционной системы. Сообщение об ошибке содержит конкретные возникшие ошибки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4D8D2A" w14:textId="77777777" w:rsidTr="00A37FFA">
        <w:trPr>
          <w:trHeight w:val="54"/>
        </w:trPr>
        <w:tc>
          <w:tcPr>
            <w:tcW w:w="54" w:type="dxa"/>
          </w:tcPr>
          <w:p w14:paraId="5BDCE4B4" w14:textId="77777777" w:rsidR="00A37FFA" w:rsidRDefault="00A37FFA" w:rsidP="00A37FFA">
            <w:pPr>
              <w:pStyle w:val="EmptyCellLayoutStyle"/>
              <w:spacing w:after="0" w:line="240" w:lineRule="auto"/>
            </w:pPr>
          </w:p>
        </w:tc>
        <w:tc>
          <w:tcPr>
            <w:tcW w:w="10395" w:type="dxa"/>
          </w:tcPr>
          <w:p w14:paraId="443EC6C6" w14:textId="77777777" w:rsidR="00A37FFA" w:rsidRDefault="00A37FFA" w:rsidP="00A37FFA">
            <w:pPr>
              <w:pStyle w:val="EmptyCellLayoutStyle"/>
              <w:spacing w:after="0" w:line="240" w:lineRule="auto"/>
            </w:pPr>
          </w:p>
        </w:tc>
        <w:tc>
          <w:tcPr>
            <w:tcW w:w="149" w:type="dxa"/>
          </w:tcPr>
          <w:p w14:paraId="375C7DA9" w14:textId="77777777" w:rsidR="00A37FFA" w:rsidRDefault="00A37FFA" w:rsidP="00A37FFA">
            <w:pPr>
              <w:pStyle w:val="EmptyCellLayoutStyle"/>
              <w:spacing w:after="0" w:line="240" w:lineRule="auto"/>
            </w:pPr>
          </w:p>
        </w:tc>
      </w:tr>
      <w:tr w:rsidR="00A37FFA" w14:paraId="4C344958" w14:textId="77777777" w:rsidTr="00A37FFA">
        <w:tc>
          <w:tcPr>
            <w:tcW w:w="54" w:type="dxa"/>
          </w:tcPr>
          <w:p w14:paraId="242D7D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42D9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5C1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7502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EB7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2E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0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CB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9FD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395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C8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FE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543DD" w14:textId="77777777" w:rsidR="00A37FFA" w:rsidRDefault="00A37FFA" w:rsidP="00A37FFA">
                  <w:pPr>
                    <w:spacing w:after="0" w:line="240" w:lineRule="auto"/>
                  </w:pPr>
                  <w:r>
                    <w:rPr>
                      <w:rFonts w:eastAsia="Arial"/>
                      <w:color w:val="000000"/>
                      <w:lang w:bidi="ru-ru" w:val="ru-ru"/>
                    </w:rPr>
                    <w:t xml:space="preserve">Да</w:t>
                  </w:r>
                </w:p>
              </w:tc>
            </w:tr>
            <w:tr w:rsidR="00A37FFA" w14:paraId="47DEA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D2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91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4A9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446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F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90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1A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171F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F0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A10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44B87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E3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43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E00FB" w14:textId="77777777" w:rsidR="00A37FFA" w:rsidRDefault="00A37FFA" w:rsidP="00A37FFA">
                  <w:pPr>
                    <w:spacing w:after="0" w:line="240" w:lineRule="auto"/>
                  </w:pPr>
                </w:p>
              </w:tc>
            </w:tr>
            <w:tr w:rsidR="00A37FFA" w14:paraId="1F54B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A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D9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955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F2C3B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CA4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6F1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8F3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EE74E84" w14:textId="77777777" w:rsidR="00A37FFA" w:rsidRDefault="00A37FFA" w:rsidP="00A37FFA">
            <w:pPr>
              <w:spacing w:after="0" w:line="240" w:lineRule="auto"/>
            </w:pPr>
          </w:p>
        </w:tc>
        <w:tc>
          <w:tcPr>
            <w:tcW w:w="149" w:type="dxa"/>
          </w:tcPr>
          <w:p w14:paraId="6ABC1310" w14:textId="77777777" w:rsidR="00A37FFA" w:rsidRDefault="00A37FFA" w:rsidP="00A37FFA">
            <w:pPr>
              <w:pStyle w:val="EmptyCellLayoutStyle"/>
              <w:spacing w:after="0" w:line="240" w:lineRule="auto"/>
            </w:pPr>
          </w:p>
        </w:tc>
      </w:tr>
      <w:tr w:rsidR="00A37FFA" w14:paraId="1FBA91E3" w14:textId="77777777" w:rsidTr="00A37FFA">
        <w:trPr>
          <w:trHeight w:val="80"/>
        </w:trPr>
        <w:tc>
          <w:tcPr>
            <w:tcW w:w="54" w:type="dxa"/>
          </w:tcPr>
          <w:p w14:paraId="0CEE8A77" w14:textId="77777777" w:rsidR="00A37FFA" w:rsidRDefault="00A37FFA" w:rsidP="00A37FFA">
            <w:pPr>
              <w:pStyle w:val="EmptyCellLayoutStyle"/>
              <w:spacing w:after="0" w:line="240" w:lineRule="auto"/>
            </w:pPr>
          </w:p>
        </w:tc>
        <w:tc>
          <w:tcPr>
            <w:tcW w:w="10395" w:type="dxa"/>
          </w:tcPr>
          <w:p w14:paraId="3642B45F" w14:textId="77777777" w:rsidR="00A37FFA" w:rsidRDefault="00A37FFA" w:rsidP="00A37FFA">
            <w:pPr>
              <w:pStyle w:val="EmptyCellLayoutStyle"/>
              <w:spacing w:after="0" w:line="240" w:lineRule="auto"/>
            </w:pPr>
          </w:p>
        </w:tc>
        <w:tc>
          <w:tcPr>
            <w:tcW w:w="149" w:type="dxa"/>
          </w:tcPr>
          <w:p w14:paraId="380E82BE" w14:textId="77777777" w:rsidR="00A37FFA" w:rsidRDefault="00A37FFA" w:rsidP="00A37FFA">
            <w:pPr>
              <w:pStyle w:val="EmptyCellLayoutStyle"/>
              <w:spacing w:after="0" w:line="240" w:lineRule="auto"/>
            </w:pPr>
          </w:p>
        </w:tc>
      </w:tr>
    </w:tbl>
    <w:p xmlns:w="http://schemas.openxmlformats.org/wordprocessingml/2006/main" w14:paraId="537B634B" w14:textId="77777777" w:rsidR="00A37FFA" w:rsidRDefault="00A37FFA" w:rsidP="00A37FFA">
      <w:pPr>
        <w:spacing w:after="0" w:line="240" w:lineRule="auto"/>
      </w:pPr>
    </w:p>
    <w:p xmlns:w="http://schemas.openxmlformats.org/wordprocessingml/2006/main" w14:paraId="3F9D061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MSDTC недоступен на сервере</w:t>
      </w:r>
    </w:p>
    <w:p xmlns:w="http://schemas.openxmlformats.org/wordprocessingml/2006/main" w14:paraId="05FEA1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MSDTC на сервере недоступен.</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503061" w14:textId="77777777" w:rsidTr="00A37FFA">
        <w:trPr>
          <w:trHeight w:val="54"/>
        </w:trPr>
        <w:tc>
          <w:tcPr>
            <w:tcW w:w="54" w:type="dxa"/>
          </w:tcPr>
          <w:p w14:paraId="148697D9" w14:textId="77777777" w:rsidR="00A37FFA" w:rsidRDefault="00A37FFA" w:rsidP="00A37FFA">
            <w:pPr>
              <w:pStyle w:val="EmptyCellLayoutStyle"/>
              <w:spacing w:after="0" w:line="240" w:lineRule="auto"/>
            </w:pPr>
          </w:p>
        </w:tc>
        <w:tc>
          <w:tcPr>
            <w:tcW w:w="10395" w:type="dxa"/>
          </w:tcPr>
          <w:p w14:paraId="0A7C2C56" w14:textId="77777777" w:rsidR="00A37FFA" w:rsidRDefault="00A37FFA" w:rsidP="00A37FFA">
            <w:pPr>
              <w:pStyle w:val="EmptyCellLayoutStyle"/>
              <w:spacing w:after="0" w:line="240" w:lineRule="auto"/>
            </w:pPr>
          </w:p>
        </w:tc>
        <w:tc>
          <w:tcPr>
            <w:tcW w:w="149" w:type="dxa"/>
          </w:tcPr>
          <w:p w14:paraId="58BDA42D" w14:textId="77777777" w:rsidR="00A37FFA" w:rsidRDefault="00A37FFA" w:rsidP="00A37FFA">
            <w:pPr>
              <w:pStyle w:val="EmptyCellLayoutStyle"/>
              <w:spacing w:after="0" w:line="240" w:lineRule="auto"/>
            </w:pPr>
          </w:p>
        </w:tc>
      </w:tr>
      <w:tr w:rsidR="00A37FFA" w14:paraId="5D06F8DA" w14:textId="77777777" w:rsidTr="00A37FFA">
        <w:tc>
          <w:tcPr>
            <w:tcW w:w="54" w:type="dxa"/>
          </w:tcPr>
          <w:p w14:paraId="655CF7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9F60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9DD8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8AE3A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4BA2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C47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10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0F6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AD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5EE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C3E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52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2FA08" w14:textId="77777777" w:rsidR="00A37FFA" w:rsidRDefault="00A37FFA" w:rsidP="00A37FFA">
                  <w:pPr>
                    <w:spacing w:after="0" w:line="240" w:lineRule="auto"/>
                  </w:pPr>
                  <w:r>
                    <w:rPr>
                      <w:rFonts w:eastAsia="Arial"/>
                      <w:color w:val="000000"/>
                      <w:lang w:bidi="ru-ru" w:val="ru-ru"/>
                    </w:rPr>
                    <w:t xml:space="preserve">Да</w:t>
                  </w:r>
                </w:p>
              </w:tc>
            </w:tr>
            <w:tr w:rsidR="00A37FFA" w14:paraId="462768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4E4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76E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61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A0479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46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B7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53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A912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ED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C14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8E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F52A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57B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C9D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2E7A" w14:textId="77777777" w:rsidR="00A37FFA" w:rsidRDefault="00A37FFA" w:rsidP="00A37FFA">
                  <w:pPr>
                    <w:spacing w:after="0" w:line="240" w:lineRule="auto"/>
                  </w:pPr>
                </w:p>
              </w:tc>
            </w:tr>
            <w:tr w:rsidR="00A37FFA" w14:paraId="6D2EF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A67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432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3E1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27BD4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092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24A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1B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97673E" w14:textId="77777777" w:rsidR="00A37FFA" w:rsidRDefault="00A37FFA" w:rsidP="00A37FFA">
            <w:pPr>
              <w:spacing w:after="0" w:line="240" w:lineRule="auto"/>
            </w:pPr>
          </w:p>
        </w:tc>
        <w:tc>
          <w:tcPr>
            <w:tcW w:w="149" w:type="dxa"/>
          </w:tcPr>
          <w:p w14:paraId="52608CD0" w14:textId="77777777" w:rsidR="00A37FFA" w:rsidRDefault="00A37FFA" w:rsidP="00A37FFA">
            <w:pPr>
              <w:pStyle w:val="EmptyCellLayoutStyle"/>
              <w:spacing w:after="0" w:line="240" w:lineRule="auto"/>
            </w:pPr>
          </w:p>
        </w:tc>
      </w:tr>
      <w:tr w:rsidR="00A37FFA" w14:paraId="7AAFD719" w14:textId="77777777" w:rsidTr="00A37FFA">
        <w:trPr>
          <w:trHeight w:val="80"/>
        </w:trPr>
        <w:tc>
          <w:tcPr>
            <w:tcW w:w="54" w:type="dxa"/>
          </w:tcPr>
          <w:p w14:paraId="6F85B59C" w14:textId="77777777" w:rsidR="00A37FFA" w:rsidRDefault="00A37FFA" w:rsidP="00A37FFA">
            <w:pPr>
              <w:pStyle w:val="EmptyCellLayoutStyle"/>
              <w:spacing w:after="0" w:line="240" w:lineRule="auto"/>
            </w:pPr>
          </w:p>
        </w:tc>
        <w:tc>
          <w:tcPr>
            <w:tcW w:w="10395" w:type="dxa"/>
          </w:tcPr>
          <w:p w14:paraId="77950985" w14:textId="77777777" w:rsidR="00A37FFA" w:rsidRDefault="00A37FFA" w:rsidP="00A37FFA">
            <w:pPr>
              <w:pStyle w:val="EmptyCellLayoutStyle"/>
              <w:spacing w:after="0" w:line="240" w:lineRule="auto"/>
            </w:pPr>
          </w:p>
        </w:tc>
        <w:tc>
          <w:tcPr>
            <w:tcW w:w="149" w:type="dxa"/>
          </w:tcPr>
          <w:p w14:paraId="2B9B2A3B" w14:textId="77777777" w:rsidR="00A37FFA" w:rsidRDefault="00A37FFA" w:rsidP="00A37FFA">
            <w:pPr>
              <w:pStyle w:val="EmptyCellLayoutStyle"/>
              <w:spacing w:after="0" w:line="240" w:lineRule="auto"/>
            </w:pPr>
          </w:p>
        </w:tc>
      </w:tr>
    </w:tbl>
    <w:p xmlns:w="http://schemas.openxmlformats.org/wordprocessingml/2006/main" w14:paraId="46DBC6BA" w14:textId="77777777" w:rsidR="00A37FFA" w:rsidRDefault="00A37FFA" w:rsidP="00A37FFA">
      <w:pPr>
        <w:spacing w:after="0" w:line="240" w:lineRule="auto"/>
      </w:pPr>
    </w:p>
    <w:p xmlns:w="http://schemas.openxmlformats.org/wordprocessingml/2006/main" w14:paraId="7863B61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включения в список транзакции MSDTC</w:t>
      </w:r>
    </w:p>
    <w:p xmlns:w="http://schemas.openxmlformats.org/wordprocessingml/2006/main" w14:paraId="244D9F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SQL Server не может внести в список новую или существующую распределенную транзакци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D0E75A" w14:textId="77777777" w:rsidTr="00A37FFA">
        <w:trPr>
          <w:trHeight w:val="54"/>
        </w:trPr>
        <w:tc>
          <w:tcPr>
            <w:tcW w:w="54" w:type="dxa"/>
          </w:tcPr>
          <w:p w14:paraId="50EB9609" w14:textId="77777777" w:rsidR="00A37FFA" w:rsidRDefault="00A37FFA" w:rsidP="00A37FFA">
            <w:pPr>
              <w:pStyle w:val="EmptyCellLayoutStyle"/>
              <w:spacing w:after="0" w:line="240" w:lineRule="auto"/>
            </w:pPr>
          </w:p>
        </w:tc>
        <w:tc>
          <w:tcPr>
            <w:tcW w:w="10395" w:type="dxa"/>
          </w:tcPr>
          <w:p w14:paraId="78E7B022" w14:textId="77777777" w:rsidR="00A37FFA" w:rsidRDefault="00A37FFA" w:rsidP="00A37FFA">
            <w:pPr>
              <w:pStyle w:val="EmptyCellLayoutStyle"/>
              <w:spacing w:after="0" w:line="240" w:lineRule="auto"/>
            </w:pPr>
          </w:p>
        </w:tc>
        <w:tc>
          <w:tcPr>
            <w:tcW w:w="149" w:type="dxa"/>
          </w:tcPr>
          <w:p w14:paraId="6B5CF286" w14:textId="77777777" w:rsidR="00A37FFA" w:rsidRDefault="00A37FFA" w:rsidP="00A37FFA">
            <w:pPr>
              <w:pStyle w:val="EmptyCellLayoutStyle"/>
              <w:spacing w:after="0" w:line="240" w:lineRule="auto"/>
            </w:pPr>
          </w:p>
        </w:tc>
      </w:tr>
      <w:tr w:rsidR="00A37FFA" w14:paraId="613E12A3" w14:textId="77777777" w:rsidTr="00A37FFA">
        <w:tc>
          <w:tcPr>
            <w:tcW w:w="54" w:type="dxa"/>
          </w:tcPr>
          <w:p w14:paraId="54485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78A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5C84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4D0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C579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E15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688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C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A6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489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9C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86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7A382" w14:textId="77777777" w:rsidR="00A37FFA" w:rsidRDefault="00A37FFA" w:rsidP="00A37FFA">
                  <w:pPr>
                    <w:spacing w:after="0" w:line="240" w:lineRule="auto"/>
                  </w:pPr>
                  <w:r>
                    <w:rPr>
                      <w:rFonts w:eastAsia="Arial"/>
                      <w:color w:val="000000"/>
                      <w:lang w:bidi="ru-ru" w:val="ru-ru"/>
                    </w:rPr>
                    <w:t xml:space="preserve">Да</w:t>
                  </w:r>
                </w:p>
              </w:tc>
            </w:tr>
            <w:tr w:rsidR="00A37FFA" w14:paraId="3D602E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D11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2F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9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588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719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04F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7D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7FB9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EB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A7A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2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053DD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D9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D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43F7A" w14:textId="77777777" w:rsidR="00A37FFA" w:rsidRDefault="00A37FFA" w:rsidP="00A37FFA">
                  <w:pPr>
                    <w:spacing w:after="0" w:line="240" w:lineRule="auto"/>
                  </w:pPr>
                </w:p>
              </w:tc>
            </w:tr>
            <w:tr w:rsidR="00A37FFA" w14:paraId="5936B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077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49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E2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73ABB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AF7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B6E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412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443643" w14:textId="77777777" w:rsidR="00A37FFA" w:rsidRDefault="00A37FFA" w:rsidP="00A37FFA">
            <w:pPr>
              <w:spacing w:after="0" w:line="240" w:lineRule="auto"/>
            </w:pPr>
          </w:p>
        </w:tc>
        <w:tc>
          <w:tcPr>
            <w:tcW w:w="149" w:type="dxa"/>
          </w:tcPr>
          <w:p w14:paraId="7AE29369" w14:textId="77777777" w:rsidR="00A37FFA" w:rsidRDefault="00A37FFA" w:rsidP="00A37FFA">
            <w:pPr>
              <w:pStyle w:val="EmptyCellLayoutStyle"/>
              <w:spacing w:after="0" w:line="240" w:lineRule="auto"/>
            </w:pPr>
          </w:p>
        </w:tc>
      </w:tr>
      <w:tr w:rsidR="00A37FFA" w14:paraId="2DCC5E13" w14:textId="77777777" w:rsidTr="00A37FFA">
        <w:trPr>
          <w:trHeight w:val="80"/>
        </w:trPr>
        <w:tc>
          <w:tcPr>
            <w:tcW w:w="54" w:type="dxa"/>
          </w:tcPr>
          <w:p w14:paraId="255DDBD8" w14:textId="77777777" w:rsidR="00A37FFA" w:rsidRDefault="00A37FFA" w:rsidP="00A37FFA">
            <w:pPr>
              <w:pStyle w:val="EmptyCellLayoutStyle"/>
              <w:spacing w:after="0" w:line="240" w:lineRule="auto"/>
            </w:pPr>
          </w:p>
        </w:tc>
        <w:tc>
          <w:tcPr>
            <w:tcW w:w="10395" w:type="dxa"/>
          </w:tcPr>
          <w:p w14:paraId="1CC7C523" w14:textId="77777777" w:rsidR="00A37FFA" w:rsidRDefault="00A37FFA" w:rsidP="00A37FFA">
            <w:pPr>
              <w:pStyle w:val="EmptyCellLayoutStyle"/>
              <w:spacing w:after="0" w:line="240" w:lineRule="auto"/>
            </w:pPr>
          </w:p>
        </w:tc>
        <w:tc>
          <w:tcPr>
            <w:tcW w:w="149" w:type="dxa"/>
          </w:tcPr>
          <w:p w14:paraId="36E2971F" w14:textId="77777777" w:rsidR="00A37FFA" w:rsidRDefault="00A37FFA" w:rsidP="00A37FFA">
            <w:pPr>
              <w:pStyle w:val="EmptyCellLayoutStyle"/>
              <w:spacing w:after="0" w:line="240" w:lineRule="auto"/>
            </w:pPr>
          </w:p>
        </w:tc>
      </w:tr>
    </w:tbl>
    <w:p xmlns:w="http://schemas.openxmlformats.org/wordprocessingml/2006/main" w14:paraId="1441C244" w14:textId="77777777" w:rsidR="00A37FFA" w:rsidRDefault="00A37FFA" w:rsidP="00A37FFA">
      <w:pPr>
        <w:spacing w:after="0" w:line="240" w:lineRule="auto"/>
      </w:pPr>
    </w:p>
    <w:p xmlns:w="http://schemas.openxmlformats.org/wordprocessingml/2006/main" w14:paraId="39C669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чику запросов не удалось запустить необходимые ресурсы потоков для параллельного выполнения запросов</w:t>
      </w:r>
    </w:p>
    <w:p xmlns:w="http://schemas.openxmlformats.org/wordprocessingml/2006/main" w14:paraId="0BC9E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а данном сервере недостаточно ресурсов поток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C06476" w14:textId="77777777" w:rsidTr="00A37FFA">
        <w:trPr>
          <w:trHeight w:val="54"/>
        </w:trPr>
        <w:tc>
          <w:tcPr>
            <w:tcW w:w="54" w:type="dxa"/>
          </w:tcPr>
          <w:p w14:paraId="5BF6EA7B" w14:textId="77777777" w:rsidR="00A37FFA" w:rsidRDefault="00A37FFA" w:rsidP="00A37FFA">
            <w:pPr>
              <w:pStyle w:val="EmptyCellLayoutStyle"/>
              <w:spacing w:after="0" w:line="240" w:lineRule="auto"/>
            </w:pPr>
          </w:p>
        </w:tc>
        <w:tc>
          <w:tcPr>
            <w:tcW w:w="10395" w:type="dxa"/>
          </w:tcPr>
          <w:p w14:paraId="2A8E511E" w14:textId="77777777" w:rsidR="00A37FFA" w:rsidRDefault="00A37FFA" w:rsidP="00A37FFA">
            <w:pPr>
              <w:pStyle w:val="EmptyCellLayoutStyle"/>
              <w:spacing w:after="0" w:line="240" w:lineRule="auto"/>
            </w:pPr>
          </w:p>
        </w:tc>
        <w:tc>
          <w:tcPr>
            <w:tcW w:w="149" w:type="dxa"/>
          </w:tcPr>
          <w:p w14:paraId="30CABCF9" w14:textId="77777777" w:rsidR="00A37FFA" w:rsidRDefault="00A37FFA" w:rsidP="00A37FFA">
            <w:pPr>
              <w:pStyle w:val="EmptyCellLayoutStyle"/>
              <w:spacing w:after="0" w:line="240" w:lineRule="auto"/>
            </w:pPr>
          </w:p>
        </w:tc>
      </w:tr>
      <w:tr w:rsidR="00A37FFA" w14:paraId="5C5ECE42" w14:textId="77777777" w:rsidTr="00A37FFA">
        <w:tc>
          <w:tcPr>
            <w:tcW w:w="54" w:type="dxa"/>
          </w:tcPr>
          <w:p w14:paraId="2BDAF2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15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518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5A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53C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411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DB0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91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A6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45CB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134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9B6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A7FCD" w14:textId="77777777" w:rsidR="00A37FFA" w:rsidRDefault="00A37FFA" w:rsidP="00A37FFA">
                  <w:pPr>
                    <w:spacing w:after="0" w:line="240" w:lineRule="auto"/>
                  </w:pPr>
                  <w:r>
                    <w:rPr>
                      <w:rFonts w:eastAsia="Arial"/>
                      <w:color w:val="000000"/>
                      <w:lang w:bidi="ru-ru" w:val="ru-ru"/>
                    </w:rPr>
                    <w:t xml:space="preserve">Да</w:t>
                  </w:r>
                </w:p>
              </w:tc>
            </w:tr>
            <w:tr w:rsidR="00A37FFA" w14:paraId="61647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B2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FEC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32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35A99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5A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480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018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A02B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12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B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ED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F7A0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77F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80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82D2D" w14:textId="77777777" w:rsidR="00A37FFA" w:rsidRDefault="00A37FFA" w:rsidP="00A37FFA">
                  <w:pPr>
                    <w:spacing w:after="0" w:line="240" w:lineRule="auto"/>
                  </w:pPr>
                </w:p>
              </w:tc>
            </w:tr>
            <w:tr w:rsidR="00A37FFA" w14:paraId="356E0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BB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67E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C8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A6269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DF9A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739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422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674E75" w14:textId="77777777" w:rsidR="00A37FFA" w:rsidRDefault="00A37FFA" w:rsidP="00A37FFA">
            <w:pPr>
              <w:spacing w:after="0" w:line="240" w:lineRule="auto"/>
            </w:pPr>
          </w:p>
        </w:tc>
        <w:tc>
          <w:tcPr>
            <w:tcW w:w="149" w:type="dxa"/>
          </w:tcPr>
          <w:p w14:paraId="6239BEEF" w14:textId="77777777" w:rsidR="00A37FFA" w:rsidRDefault="00A37FFA" w:rsidP="00A37FFA">
            <w:pPr>
              <w:pStyle w:val="EmptyCellLayoutStyle"/>
              <w:spacing w:after="0" w:line="240" w:lineRule="auto"/>
            </w:pPr>
          </w:p>
        </w:tc>
      </w:tr>
      <w:tr w:rsidR="00A37FFA" w14:paraId="37233E3E" w14:textId="77777777" w:rsidTr="00A37FFA">
        <w:trPr>
          <w:trHeight w:val="80"/>
        </w:trPr>
        <w:tc>
          <w:tcPr>
            <w:tcW w:w="54" w:type="dxa"/>
          </w:tcPr>
          <w:p w14:paraId="3C1BA859" w14:textId="77777777" w:rsidR="00A37FFA" w:rsidRDefault="00A37FFA" w:rsidP="00A37FFA">
            <w:pPr>
              <w:pStyle w:val="EmptyCellLayoutStyle"/>
              <w:spacing w:after="0" w:line="240" w:lineRule="auto"/>
            </w:pPr>
          </w:p>
        </w:tc>
        <w:tc>
          <w:tcPr>
            <w:tcW w:w="10395" w:type="dxa"/>
          </w:tcPr>
          <w:p w14:paraId="0C16272A" w14:textId="77777777" w:rsidR="00A37FFA" w:rsidRDefault="00A37FFA" w:rsidP="00A37FFA">
            <w:pPr>
              <w:pStyle w:val="EmptyCellLayoutStyle"/>
              <w:spacing w:after="0" w:line="240" w:lineRule="auto"/>
            </w:pPr>
          </w:p>
        </w:tc>
        <w:tc>
          <w:tcPr>
            <w:tcW w:w="149" w:type="dxa"/>
          </w:tcPr>
          <w:p w14:paraId="48E93F03" w14:textId="77777777" w:rsidR="00A37FFA" w:rsidRDefault="00A37FFA" w:rsidP="00A37FFA">
            <w:pPr>
              <w:pStyle w:val="EmptyCellLayoutStyle"/>
              <w:spacing w:after="0" w:line="240" w:lineRule="auto"/>
            </w:pPr>
          </w:p>
        </w:tc>
      </w:tr>
    </w:tbl>
    <w:p xmlns:w="http://schemas.openxmlformats.org/wordprocessingml/2006/main" w14:paraId="5E17966E" w14:textId="77777777" w:rsidR="00A37FFA" w:rsidRDefault="00A37FFA" w:rsidP="00A37FFA">
      <w:pPr>
        <w:spacing w:after="0" w:line="240" w:lineRule="auto"/>
      </w:pPr>
    </w:p>
    <w:p xmlns:w="http://schemas.openxmlformats.org/wordprocessingml/2006/main" w14:paraId="49F2E5D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и выполнении операции CREATE FILE произошла ошибка операционной системы</w:t>
      </w:r>
    </w:p>
    <w:p xmlns:w="http://schemas.openxmlformats.org/wordprocessingml/2006/main" w14:paraId="0668F1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 выполнении операции CREATE FILE произошла ошибка операционной систем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4FA93F" w14:textId="77777777" w:rsidTr="00A37FFA">
        <w:trPr>
          <w:trHeight w:val="54"/>
        </w:trPr>
        <w:tc>
          <w:tcPr>
            <w:tcW w:w="54" w:type="dxa"/>
          </w:tcPr>
          <w:p w14:paraId="0317E17C" w14:textId="77777777" w:rsidR="00A37FFA" w:rsidRDefault="00A37FFA" w:rsidP="00A37FFA">
            <w:pPr>
              <w:pStyle w:val="EmptyCellLayoutStyle"/>
              <w:spacing w:after="0" w:line="240" w:lineRule="auto"/>
            </w:pPr>
          </w:p>
        </w:tc>
        <w:tc>
          <w:tcPr>
            <w:tcW w:w="10395" w:type="dxa"/>
          </w:tcPr>
          <w:p w14:paraId="46320778" w14:textId="77777777" w:rsidR="00A37FFA" w:rsidRDefault="00A37FFA" w:rsidP="00A37FFA">
            <w:pPr>
              <w:pStyle w:val="EmptyCellLayoutStyle"/>
              <w:spacing w:after="0" w:line="240" w:lineRule="auto"/>
            </w:pPr>
          </w:p>
        </w:tc>
        <w:tc>
          <w:tcPr>
            <w:tcW w:w="149" w:type="dxa"/>
          </w:tcPr>
          <w:p w14:paraId="085573FF" w14:textId="77777777" w:rsidR="00A37FFA" w:rsidRDefault="00A37FFA" w:rsidP="00A37FFA">
            <w:pPr>
              <w:pStyle w:val="EmptyCellLayoutStyle"/>
              <w:spacing w:after="0" w:line="240" w:lineRule="auto"/>
            </w:pPr>
          </w:p>
        </w:tc>
      </w:tr>
      <w:tr w:rsidR="00A37FFA" w14:paraId="59AA90EB" w14:textId="77777777" w:rsidTr="00A37FFA">
        <w:tc>
          <w:tcPr>
            <w:tcW w:w="54" w:type="dxa"/>
          </w:tcPr>
          <w:p w14:paraId="781CA4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FBA7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A97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473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CE3C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D6F6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77D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00B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536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06F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B5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9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0407D" w14:textId="77777777" w:rsidR="00A37FFA" w:rsidRDefault="00A37FFA" w:rsidP="00A37FFA">
                  <w:pPr>
                    <w:spacing w:after="0" w:line="240" w:lineRule="auto"/>
                  </w:pPr>
                  <w:r>
                    <w:rPr>
                      <w:rFonts w:eastAsia="Arial"/>
                      <w:color w:val="000000"/>
                      <w:lang w:bidi="ru-ru" w:val="ru-ru"/>
                    </w:rPr>
                    <w:t xml:space="preserve">Да</w:t>
                  </w:r>
                </w:p>
              </w:tc>
            </w:tr>
            <w:tr w:rsidR="00A37FFA" w14:paraId="61B9B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3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0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A3B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A31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77C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8C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8097B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407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FD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E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F7BC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BA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77F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BE9FA" w14:textId="77777777" w:rsidR="00A37FFA" w:rsidRDefault="00A37FFA" w:rsidP="00A37FFA">
                  <w:pPr>
                    <w:spacing w:after="0" w:line="240" w:lineRule="auto"/>
                  </w:pPr>
                </w:p>
              </w:tc>
            </w:tr>
            <w:tr w:rsidR="00A37FFA" w14:paraId="2EB068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DF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A5D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3D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42B44D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DE8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C53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2AB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A0D8A48" w14:textId="77777777" w:rsidR="00A37FFA" w:rsidRDefault="00A37FFA" w:rsidP="00A37FFA">
            <w:pPr>
              <w:spacing w:after="0" w:line="240" w:lineRule="auto"/>
            </w:pPr>
          </w:p>
        </w:tc>
        <w:tc>
          <w:tcPr>
            <w:tcW w:w="149" w:type="dxa"/>
          </w:tcPr>
          <w:p w14:paraId="147EA5C7" w14:textId="77777777" w:rsidR="00A37FFA" w:rsidRDefault="00A37FFA" w:rsidP="00A37FFA">
            <w:pPr>
              <w:pStyle w:val="EmptyCellLayoutStyle"/>
              <w:spacing w:after="0" w:line="240" w:lineRule="auto"/>
            </w:pPr>
          </w:p>
        </w:tc>
      </w:tr>
      <w:tr w:rsidR="00A37FFA" w14:paraId="26B3E40D" w14:textId="77777777" w:rsidTr="00A37FFA">
        <w:trPr>
          <w:trHeight w:val="80"/>
        </w:trPr>
        <w:tc>
          <w:tcPr>
            <w:tcW w:w="54" w:type="dxa"/>
          </w:tcPr>
          <w:p w14:paraId="7F86681A" w14:textId="77777777" w:rsidR="00A37FFA" w:rsidRDefault="00A37FFA" w:rsidP="00A37FFA">
            <w:pPr>
              <w:pStyle w:val="EmptyCellLayoutStyle"/>
              <w:spacing w:after="0" w:line="240" w:lineRule="auto"/>
            </w:pPr>
          </w:p>
        </w:tc>
        <w:tc>
          <w:tcPr>
            <w:tcW w:w="10395" w:type="dxa"/>
          </w:tcPr>
          <w:p w14:paraId="62549A64" w14:textId="77777777" w:rsidR="00A37FFA" w:rsidRDefault="00A37FFA" w:rsidP="00A37FFA">
            <w:pPr>
              <w:pStyle w:val="EmptyCellLayoutStyle"/>
              <w:spacing w:after="0" w:line="240" w:lineRule="auto"/>
            </w:pPr>
          </w:p>
        </w:tc>
        <w:tc>
          <w:tcPr>
            <w:tcW w:w="149" w:type="dxa"/>
          </w:tcPr>
          <w:p w14:paraId="62B3CC5D" w14:textId="77777777" w:rsidR="00A37FFA" w:rsidRDefault="00A37FFA" w:rsidP="00A37FFA">
            <w:pPr>
              <w:pStyle w:val="EmptyCellLayoutStyle"/>
              <w:spacing w:after="0" w:line="240" w:lineRule="auto"/>
            </w:pPr>
          </w:p>
        </w:tc>
      </w:tr>
    </w:tbl>
    <w:p xmlns:w="http://schemas.openxmlformats.org/wordprocessingml/2006/main" w14:paraId="5E409F83" w14:textId="77777777" w:rsidR="00A37FFA" w:rsidRDefault="00A37FFA" w:rsidP="00A37FFA">
      <w:pPr>
        <w:spacing w:after="0" w:line="240" w:lineRule="auto"/>
      </w:pPr>
    </w:p>
    <w:p xmlns:w="http://schemas.openxmlformats.org/wordprocessingml/2006/main" w14:paraId="703447C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езультаты вывода процедуры компонента SQL Server Service Broker</w:t>
      </w:r>
    </w:p>
    <w:p xmlns:w="http://schemas.openxmlformats.org/wordprocessingml/2006/main" w14:paraId="20B32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оцедура, внутренне активированная SQL Server Service Broker, выводит результаты. Внутренние процедуры не должны выводить результаты. Событие в журнале приложений Windows содержит имя процедуры, имя очереди, а также выведенные результаты. Данное событие регистрируется как событие MSSQLSERVER с идентификатором 9724.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918459" w14:textId="77777777" w:rsidTr="00A37FFA">
        <w:trPr>
          <w:trHeight w:val="54"/>
        </w:trPr>
        <w:tc>
          <w:tcPr>
            <w:tcW w:w="54" w:type="dxa"/>
          </w:tcPr>
          <w:p w14:paraId="13647BA7" w14:textId="77777777" w:rsidR="00A37FFA" w:rsidRDefault="00A37FFA" w:rsidP="00A37FFA">
            <w:pPr>
              <w:pStyle w:val="EmptyCellLayoutStyle"/>
              <w:spacing w:after="0" w:line="240" w:lineRule="auto"/>
            </w:pPr>
          </w:p>
        </w:tc>
        <w:tc>
          <w:tcPr>
            <w:tcW w:w="10395" w:type="dxa"/>
          </w:tcPr>
          <w:p w14:paraId="10E86CF8" w14:textId="77777777" w:rsidR="00A37FFA" w:rsidRDefault="00A37FFA" w:rsidP="00A37FFA">
            <w:pPr>
              <w:pStyle w:val="EmptyCellLayoutStyle"/>
              <w:spacing w:after="0" w:line="240" w:lineRule="auto"/>
            </w:pPr>
          </w:p>
        </w:tc>
        <w:tc>
          <w:tcPr>
            <w:tcW w:w="149" w:type="dxa"/>
          </w:tcPr>
          <w:p w14:paraId="3FA91B85" w14:textId="77777777" w:rsidR="00A37FFA" w:rsidRDefault="00A37FFA" w:rsidP="00A37FFA">
            <w:pPr>
              <w:pStyle w:val="EmptyCellLayoutStyle"/>
              <w:spacing w:after="0" w:line="240" w:lineRule="auto"/>
            </w:pPr>
          </w:p>
        </w:tc>
      </w:tr>
      <w:tr w:rsidR="00A37FFA" w14:paraId="682A2052" w14:textId="77777777" w:rsidTr="00A37FFA">
        <w:tc>
          <w:tcPr>
            <w:tcW w:w="54" w:type="dxa"/>
          </w:tcPr>
          <w:p w14:paraId="4A8F2B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58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8AF0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1CC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EA4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3562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2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B1A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46C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20C57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E6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E66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9BF87" w14:textId="77777777" w:rsidR="00A37FFA" w:rsidRDefault="00A37FFA" w:rsidP="00A37FFA">
                  <w:pPr>
                    <w:spacing w:after="0" w:line="240" w:lineRule="auto"/>
                  </w:pPr>
                  <w:r>
                    <w:rPr>
                      <w:rFonts w:eastAsia="Arial"/>
                      <w:color w:val="000000"/>
                      <w:lang w:bidi="ru-ru" w:val="ru-ru"/>
                    </w:rPr>
                    <w:t xml:space="preserve">Да</w:t>
                  </w:r>
                </w:p>
              </w:tc>
            </w:tr>
            <w:tr w:rsidR="00A37FFA" w14:paraId="28AD0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93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4F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58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8AC0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4C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FC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475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09303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634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ABF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84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0</w:t>
                  </w:r>
                </w:p>
              </w:tc>
            </w:tr>
            <w:tr w:rsidR="00A37FFA" w14:paraId="504756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B3E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C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31A5D" w14:textId="77777777" w:rsidR="00A37FFA" w:rsidRDefault="00A37FFA" w:rsidP="00A37FFA">
                  <w:pPr>
                    <w:spacing w:after="0" w:line="240" w:lineRule="auto"/>
                  </w:pPr>
                </w:p>
              </w:tc>
            </w:tr>
            <w:tr w:rsidR="00A37FFA" w14:paraId="70491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4E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D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7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690CBB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C0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CD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2A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72D95F" w14:textId="77777777" w:rsidR="00A37FFA" w:rsidRDefault="00A37FFA" w:rsidP="00A37FFA">
            <w:pPr>
              <w:spacing w:after="0" w:line="240" w:lineRule="auto"/>
            </w:pPr>
          </w:p>
        </w:tc>
        <w:tc>
          <w:tcPr>
            <w:tcW w:w="149" w:type="dxa"/>
          </w:tcPr>
          <w:p w14:paraId="5909CDD4" w14:textId="77777777" w:rsidR="00A37FFA" w:rsidRDefault="00A37FFA" w:rsidP="00A37FFA">
            <w:pPr>
              <w:pStyle w:val="EmptyCellLayoutStyle"/>
              <w:spacing w:after="0" w:line="240" w:lineRule="auto"/>
            </w:pPr>
          </w:p>
        </w:tc>
      </w:tr>
      <w:tr w:rsidR="00A37FFA" w14:paraId="7829F642" w14:textId="77777777" w:rsidTr="00A37FFA">
        <w:trPr>
          <w:trHeight w:val="80"/>
        </w:trPr>
        <w:tc>
          <w:tcPr>
            <w:tcW w:w="54" w:type="dxa"/>
          </w:tcPr>
          <w:p w14:paraId="3326CF9E" w14:textId="77777777" w:rsidR="00A37FFA" w:rsidRDefault="00A37FFA" w:rsidP="00A37FFA">
            <w:pPr>
              <w:pStyle w:val="EmptyCellLayoutStyle"/>
              <w:spacing w:after="0" w:line="240" w:lineRule="auto"/>
            </w:pPr>
          </w:p>
        </w:tc>
        <w:tc>
          <w:tcPr>
            <w:tcW w:w="10395" w:type="dxa"/>
          </w:tcPr>
          <w:p w14:paraId="72F7B477" w14:textId="77777777" w:rsidR="00A37FFA" w:rsidRDefault="00A37FFA" w:rsidP="00A37FFA">
            <w:pPr>
              <w:pStyle w:val="EmptyCellLayoutStyle"/>
              <w:spacing w:after="0" w:line="240" w:lineRule="auto"/>
            </w:pPr>
          </w:p>
        </w:tc>
        <w:tc>
          <w:tcPr>
            <w:tcW w:w="149" w:type="dxa"/>
          </w:tcPr>
          <w:p w14:paraId="23D331CB" w14:textId="77777777" w:rsidR="00A37FFA" w:rsidRDefault="00A37FFA" w:rsidP="00A37FFA">
            <w:pPr>
              <w:pStyle w:val="EmptyCellLayoutStyle"/>
              <w:spacing w:after="0" w:line="240" w:lineRule="auto"/>
            </w:pPr>
          </w:p>
        </w:tc>
      </w:tr>
    </w:tbl>
    <w:p xmlns:w="http://schemas.openxmlformats.org/wordprocessingml/2006/main" w14:paraId="7CD9470C" w14:textId="77777777" w:rsidR="00A37FFA" w:rsidRDefault="00A37FFA" w:rsidP="00A37FFA">
      <w:pPr>
        <w:spacing w:after="0" w:line="240" w:lineRule="auto"/>
      </w:pPr>
    </w:p>
    <w:p xmlns:w="http://schemas.openxmlformats.org/wordprocessingml/2006/main" w14:paraId="368787F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диалог компонента SQL Server Service Broker обнаружил ошибку</w:t>
      </w:r>
    </w:p>
    <w:p xmlns:w="http://schemas.openxmlformats.org/wordprocessingml/2006/main" w14:paraId="08785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рабатывает, когда диалог компонента SQL Server Service Broker обнаруживает ошибк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9B8026" w14:textId="77777777" w:rsidTr="00A37FFA">
        <w:trPr>
          <w:trHeight w:val="54"/>
        </w:trPr>
        <w:tc>
          <w:tcPr>
            <w:tcW w:w="54" w:type="dxa"/>
          </w:tcPr>
          <w:p w14:paraId="0C6CB38D" w14:textId="77777777" w:rsidR="00A37FFA" w:rsidRDefault="00A37FFA" w:rsidP="00A37FFA">
            <w:pPr>
              <w:pStyle w:val="EmptyCellLayoutStyle"/>
              <w:spacing w:after="0" w:line="240" w:lineRule="auto"/>
            </w:pPr>
          </w:p>
        </w:tc>
        <w:tc>
          <w:tcPr>
            <w:tcW w:w="10395" w:type="dxa"/>
          </w:tcPr>
          <w:p w14:paraId="4130F121" w14:textId="77777777" w:rsidR="00A37FFA" w:rsidRDefault="00A37FFA" w:rsidP="00A37FFA">
            <w:pPr>
              <w:pStyle w:val="EmptyCellLayoutStyle"/>
              <w:spacing w:after="0" w:line="240" w:lineRule="auto"/>
            </w:pPr>
          </w:p>
        </w:tc>
        <w:tc>
          <w:tcPr>
            <w:tcW w:w="149" w:type="dxa"/>
          </w:tcPr>
          <w:p w14:paraId="0D9F4EB7" w14:textId="77777777" w:rsidR="00A37FFA" w:rsidRDefault="00A37FFA" w:rsidP="00A37FFA">
            <w:pPr>
              <w:pStyle w:val="EmptyCellLayoutStyle"/>
              <w:spacing w:after="0" w:line="240" w:lineRule="auto"/>
            </w:pPr>
          </w:p>
        </w:tc>
      </w:tr>
      <w:tr w:rsidR="00A37FFA" w14:paraId="17DA1396" w14:textId="77777777" w:rsidTr="00A37FFA">
        <w:tc>
          <w:tcPr>
            <w:tcW w:w="54" w:type="dxa"/>
          </w:tcPr>
          <w:p w14:paraId="6F8FF8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81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D4C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78D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4A78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573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C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17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FF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CDE3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01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0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CF19E" w14:textId="77777777" w:rsidR="00A37FFA" w:rsidRDefault="00A37FFA" w:rsidP="00A37FFA">
                  <w:pPr>
                    <w:spacing w:after="0" w:line="240" w:lineRule="auto"/>
                  </w:pPr>
                  <w:r>
                    <w:rPr>
                      <w:rFonts w:eastAsia="Arial"/>
                      <w:color w:val="000000"/>
                      <w:lang w:bidi="ru-ru" w:val="ru-ru"/>
                    </w:rPr>
                    <w:t xml:space="preserve">Да</w:t>
                  </w:r>
                </w:p>
              </w:tc>
            </w:tr>
            <w:tr w:rsidR="00A37FFA" w14:paraId="6A398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93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031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80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730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86A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45C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B8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BD74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EF9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6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EE2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539A0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A0E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22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937AE" w14:textId="77777777" w:rsidR="00A37FFA" w:rsidRDefault="00A37FFA" w:rsidP="00A37FFA">
                  <w:pPr>
                    <w:spacing w:after="0" w:line="240" w:lineRule="auto"/>
                  </w:pPr>
                </w:p>
              </w:tc>
            </w:tr>
            <w:tr w:rsidR="00A37FFA" w14:paraId="3D543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8D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06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16F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EF585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D365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0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3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C10BC0C" w14:textId="77777777" w:rsidR="00A37FFA" w:rsidRDefault="00A37FFA" w:rsidP="00A37FFA">
            <w:pPr>
              <w:spacing w:after="0" w:line="240" w:lineRule="auto"/>
            </w:pPr>
          </w:p>
        </w:tc>
        <w:tc>
          <w:tcPr>
            <w:tcW w:w="149" w:type="dxa"/>
          </w:tcPr>
          <w:p w14:paraId="590B0C0C" w14:textId="77777777" w:rsidR="00A37FFA" w:rsidRDefault="00A37FFA" w:rsidP="00A37FFA">
            <w:pPr>
              <w:pStyle w:val="EmptyCellLayoutStyle"/>
              <w:spacing w:after="0" w:line="240" w:lineRule="auto"/>
            </w:pPr>
          </w:p>
        </w:tc>
      </w:tr>
      <w:tr w:rsidR="00A37FFA" w14:paraId="79D5CCF0" w14:textId="77777777" w:rsidTr="00A37FFA">
        <w:trPr>
          <w:trHeight w:val="80"/>
        </w:trPr>
        <w:tc>
          <w:tcPr>
            <w:tcW w:w="54" w:type="dxa"/>
          </w:tcPr>
          <w:p w14:paraId="242E1233" w14:textId="77777777" w:rsidR="00A37FFA" w:rsidRDefault="00A37FFA" w:rsidP="00A37FFA">
            <w:pPr>
              <w:pStyle w:val="EmptyCellLayoutStyle"/>
              <w:spacing w:after="0" w:line="240" w:lineRule="auto"/>
            </w:pPr>
          </w:p>
        </w:tc>
        <w:tc>
          <w:tcPr>
            <w:tcW w:w="10395" w:type="dxa"/>
          </w:tcPr>
          <w:p w14:paraId="167CE48E" w14:textId="77777777" w:rsidR="00A37FFA" w:rsidRDefault="00A37FFA" w:rsidP="00A37FFA">
            <w:pPr>
              <w:pStyle w:val="EmptyCellLayoutStyle"/>
              <w:spacing w:after="0" w:line="240" w:lineRule="auto"/>
            </w:pPr>
          </w:p>
        </w:tc>
        <w:tc>
          <w:tcPr>
            <w:tcW w:w="149" w:type="dxa"/>
          </w:tcPr>
          <w:p w14:paraId="5058CDA3" w14:textId="77777777" w:rsidR="00A37FFA" w:rsidRDefault="00A37FFA" w:rsidP="00A37FFA">
            <w:pPr>
              <w:pStyle w:val="EmptyCellLayoutStyle"/>
              <w:spacing w:after="0" w:line="240" w:lineRule="auto"/>
            </w:pPr>
          </w:p>
        </w:tc>
      </w:tr>
    </w:tbl>
    <w:p xmlns:w="http://schemas.openxmlformats.org/wordprocessingml/2006/main" w14:paraId="1A241484" w14:textId="77777777" w:rsidR="00A37FFA" w:rsidRDefault="00A37FFA" w:rsidP="00A37FFA">
      <w:pPr>
        <w:spacing w:after="0" w:line="240" w:lineRule="auto"/>
      </w:pPr>
    </w:p>
    <w:p xmlns:w="http://schemas.openxmlformats.org/wordprocessingml/2006/main" w14:paraId="7533D33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правильно установлена среда CLR</w:t>
      </w:r>
    </w:p>
    <w:p xmlns:w="http://schemas.openxmlformats.org/wordprocessingml/2006/main" w14:paraId="603A8E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становка Common Language Runtime (CLR) повреждена. Данная среда CLR установлена вместе с Microsoft .NET Framework.</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AA958D" w14:textId="77777777" w:rsidTr="00A37FFA">
        <w:trPr>
          <w:trHeight w:val="54"/>
        </w:trPr>
        <w:tc>
          <w:tcPr>
            <w:tcW w:w="54" w:type="dxa"/>
          </w:tcPr>
          <w:p w14:paraId="41794387" w14:textId="77777777" w:rsidR="00A37FFA" w:rsidRDefault="00A37FFA" w:rsidP="00A37FFA">
            <w:pPr>
              <w:pStyle w:val="EmptyCellLayoutStyle"/>
              <w:spacing w:after="0" w:line="240" w:lineRule="auto"/>
            </w:pPr>
          </w:p>
        </w:tc>
        <w:tc>
          <w:tcPr>
            <w:tcW w:w="10395" w:type="dxa"/>
          </w:tcPr>
          <w:p w14:paraId="64205E05" w14:textId="77777777" w:rsidR="00A37FFA" w:rsidRDefault="00A37FFA" w:rsidP="00A37FFA">
            <w:pPr>
              <w:pStyle w:val="EmptyCellLayoutStyle"/>
              <w:spacing w:after="0" w:line="240" w:lineRule="auto"/>
            </w:pPr>
          </w:p>
        </w:tc>
        <w:tc>
          <w:tcPr>
            <w:tcW w:w="149" w:type="dxa"/>
          </w:tcPr>
          <w:p w14:paraId="48C3C6B3" w14:textId="77777777" w:rsidR="00A37FFA" w:rsidRDefault="00A37FFA" w:rsidP="00A37FFA">
            <w:pPr>
              <w:pStyle w:val="EmptyCellLayoutStyle"/>
              <w:spacing w:after="0" w:line="240" w:lineRule="auto"/>
            </w:pPr>
          </w:p>
        </w:tc>
      </w:tr>
      <w:tr w:rsidR="00A37FFA" w14:paraId="5EDF8827" w14:textId="77777777" w:rsidTr="00A37FFA">
        <w:tc>
          <w:tcPr>
            <w:tcW w:w="54" w:type="dxa"/>
          </w:tcPr>
          <w:p w14:paraId="4037F18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8FC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8AC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4F73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054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06C7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3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34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50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ACA9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D02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39C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BA885" w14:textId="77777777" w:rsidR="00A37FFA" w:rsidRDefault="00A37FFA" w:rsidP="00A37FFA">
                  <w:pPr>
                    <w:spacing w:after="0" w:line="240" w:lineRule="auto"/>
                  </w:pPr>
                  <w:r>
                    <w:rPr>
                      <w:rFonts w:eastAsia="Arial"/>
                      <w:color w:val="000000"/>
                      <w:lang w:bidi="ru-ru" w:val="ru-ru"/>
                    </w:rPr>
                    <w:t xml:space="preserve">Да</w:t>
                  </w:r>
                </w:p>
              </w:tc>
            </w:tr>
            <w:tr w:rsidR="00A37FFA" w14:paraId="76BD4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62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290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C4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5C45A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CBF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ED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6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B7B5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B8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6C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EA4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1B777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C7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E5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C5A0D" w14:textId="77777777" w:rsidR="00A37FFA" w:rsidRDefault="00A37FFA" w:rsidP="00A37FFA">
                  <w:pPr>
                    <w:spacing w:after="0" w:line="240" w:lineRule="auto"/>
                  </w:pPr>
                </w:p>
              </w:tc>
            </w:tr>
            <w:tr w:rsidR="00A37FFA" w14:paraId="2B0C14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951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046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A5C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102A0F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6D2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09D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494D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98E17F" w14:textId="77777777" w:rsidR="00A37FFA" w:rsidRDefault="00A37FFA" w:rsidP="00A37FFA">
            <w:pPr>
              <w:spacing w:after="0" w:line="240" w:lineRule="auto"/>
            </w:pPr>
          </w:p>
        </w:tc>
        <w:tc>
          <w:tcPr>
            <w:tcW w:w="149" w:type="dxa"/>
          </w:tcPr>
          <w:p w14:paraId="5C0FA2A5" w14:textId="77777777" w:rsidR="00A37FFA" w:rsidRDefault="00A37FFA" w:rsidP="00A37FFA">
            <w:pPr>
              <w:pStyle w:val="EmptyCellLayoutStyle"/>
              <w:spacing w:after="0" w:line="240" w:lineRule="auto"/>
            </w:pPr>
          </w:p>
        </w:tc>
      </w:tr>
      <w:tr w:rsidR="00A37FFA" w14:paraId="741088DD" w14:textId="77777777" w:rsidTr="00A37FFA">
        <w:trPr>
          <w:trHeight w:val="80"/>
        </w:trPr>
        <w:tc>
          <w:tcPr>
            <w:tcW w:w="54" w:type="dxa"/>
          </w:tcPr>
          <w:p w14:paraId="407735CE" w14:textId="77777777" w:rsidR="00A37FFA" w:rsidRDefault="00A37FFA" w:rsidP="00A37FFA">
            <w:pPr>
              <w:pStyle w:val="EmptyCellLayoutStyle"/>
              <w:spacing w:after="0" w:line="240" w:lineRule="auto"/>
            </w:pPr>
          </w:p>
        </w:tc>
        <w:tc>
          <w:tcPr>
            <w:tcW w:w="10395" w:type="dxa"/>
          </w:tcPr>
          <w:p w14:paraId="3858006B" w14:textId="77777777" w:rsidR="00A37FFA" w:rsidRDefault="00A37FFA" w:rsidP="00A37FFA">
            <w:pPr>
              <w:pStyle w:val="EmptyCellLayoutStyle"/>
              <w:spacing w:after="0" w:line="240" w:lineRule="auto"/>
            </w:pPr>
          </w:p>
        </w:tc>
        <w:tc>
          <w:tcPr>
            <w:tcW w:w="149" w:type="dxa"/>
          </w:tcPr>
          <w:p w14:paraId="2314E7E2" w14:textId="77777777" w:rsidR="00A37FFA" w:rsidRDefault="00A37FFA" w:rsidP="00A37FFA">
            <w:pPr>
              <w:pStyle w:val="EmptyCellLayoutStyle"/>
              <w:spacing w:after="0" w:line="240" w:lineRule="auto"/>
            </w:pPr>
          </w:p>
        </w:tc>
      </w:tr>
    </w:tbl>
    <w:p xmlns:w="http://schemas.openxmlformats.org/wordprocessingml/2006/main" w14:paraId="395F763B" w14:textId="77777777" w:rsidR="00A37FFA" w:rsidRDefault="00A37FFA" w:rsidP="00A37FFA">
      <w:pPr>
        <w:spacing w:after="0" w:line="240" w:lineRule="auto"/>
      </w:pPr>
    </w:p>
    <w:p xmlns:w="http://schemas.openxmlformats.org/wordprocessingml/2006/main" w14:paraId="1E47774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таблицы: межобъектное связывание. Родительская страница в объекте затем ссылается на страницу, которая не принадлежит тому же объекту</w:t>
      </w:r>
    </w:p>
    <w:p xmlns:w="http://schemas.openxmlformats.org/wordprocessingml/2006/main" w14:paraId="36B86B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атель следующей страницы на странице P_ID2 и указатель дочерней страницы на странице P_ID1 в сбалансированном дереве указанного объекта указывают на страницу (P_ID3) в другом объекте. Более того, сами страницы P_ID1 и P_ID2 могут принадлежать разным объекта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935EC0" w14:textId="77777777" w:rsidTr="00A37FFA">
        <w:trPr>
          <w:trHeight w:val="54"/>
        </w:trPr>
        <w:tc>
          <w:tcPr>
            <w:tcW w:w="54" w:type="dxa"/>
          </w:tcPr>
          <w:p w14:paraId="5C005BD2" w14:textId="77777777" w:rsidR="00A37FFA" w:rsidRDefault="00A37FFA" w:rsidP="00A37FFA">
            <w:pPr>
              <w:pStyle w:val="EmptyCellLayoutStyle"/>
              <w:spacing w:after="0" w:line="240" w:lineRule="auto"/>
            </w:pPr>
          </w:p>
        </w:tc>
        <w:tc>
          <w:tcPr>
            <w:tcW w:w="10395" w:type="dxa"/>
          </w:tcPr>
          <w:p w14:paraId="14CF7716" w14:textId="77777777" w:rsidR="00A37FFA" w:rsidRDefault="00A37FFA" w:rsidP="00A37FFA">
            <w:pPr>
              <w:pStyle w:val="EmptyCellLayoutStyle"/>
              <w:spacing w:after="0" w:line="240" w:lineRule="auto"/>
            </w:pPr>
          </w:p>
        </w:tc>
        <w:tc>
          <w:tcPr>
            <w:tcW w:w="149" w:type="dxa"/>
          </w:tcPr>
          <w:p w14:paraId="76183AC4" w14:textId="77777777" w:rsidR="00A37FFA" w:rsidRDefault="00A37FFA" w:rsidP="00A37FFA">
            <w:pPr>
              <w:pStyle w:val="EmptyCellLayoutStyle"/>
              <w:spacing w:after="0" w:line="240" w:lineRule="auto"/>
            </w:pPr>
          </w:p>
        </w:tc>
      </w:tr>
      <w:tr w:rsidR="00A37FFA" w14:paraId="7A9FC82D" w14:textId="77777777" w:rsidTr="00A37FFA">
        <w:tc>
          <w:tcPr>
            <w:tcW w:w="54" w:type="dxa"/>
          </w:tcPr>
          <w:p w14:paraId="22A6B4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A1CD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320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283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BE23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40A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9A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E31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18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BDB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D4D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276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1E5E7" w14:textId="77777777" w:rsidR="00A37FFA" w:rsidRDefault="00A37FFA" w:rsidP="00A37FFA">
                  <w:pPr>
                    <w:spacing w:after="0" w:line="240" w:lineRule="auto"/>
                  </w:pPr>
                  <w:r>
                    <w:rPr>
                      <w:rFonts w:eastAsia="Arial"/>
                      <w:color w:val="000000"/>
                      <w:lang w:bidi="ru-ru" w:val="ru-ru"/>
                    </w:rPr>
                    <w:t xml:space="preserve">Да</w:t>
                  </w:r>
                </w:p>
              </w:tc>
            </w:tr>
            <w:tr w:rsidR="00A37FFA" w14:paraId="6EEA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5A5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420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823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2349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F4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11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561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6CB77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F74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0C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57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8473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16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99E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B3118" w14:textId="77777777" w:rsidR="00A37FFA" w:rsidRDefault="00A37FFA" w:rsidP="00A37FFA">
                  <w:pPr>
                    <w:spacing w:after="0" w:line="240" w:lineRule="auto"/>
                  </w:pPr>
                </w:p>
              </w:tc>
            </w:tr>
            <w:tr w:rsidR="00A37FFA" w14:paraId="3FDDA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3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A3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F0D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A5368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2D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35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EA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CEDB1D4" w14:textId="77777777" w:rsidR="00A37FFA" w:rsidRDefault="00A37FFA" w:rsidP="00A37FFA">
            <w:pPr>
              <w:spacing w:after="0" w:line="240" w:lineRule="auto"/>
            </w:pPr>
          </w:p>
        </w:tc>
        <w:tc>
          <w:tcPr>
            <w:tcW w:w="149" w:type="dxa"/>
          </w:tcPr>
          <w:p w14:paraId="05CBE869" w14:textId="77777777" w:rsidR="00A37FFA" w:rsidRDefault="00A37FFA" w:rsidP="00A37FFA">
            <w:pPr>
              <w:pStyle w:val="EmptyCellLayoutStyle"/>
              <w:spacing w:after="0" w:line="240" w:lineRule="auto"/>
            </w:pPr>
          </w:p>
        </w:tc>
      </w:tr>
      <w:tr w:rsidR="00A37FFA" w14:paraId="521A86F2" w14:textId="77777777" w:rsidTr="00A37FFA">
        <w:trPr>
          <w:trHeight w:val="80"/>
        </w:trPr>
        <w:tc>
          <w:tcPr>
            <w:tcW w:w="54" w:type="dxa"/>
          </w:tcPr>
          <w:p w14:paraId="5ECF63DA" w14:textId="77777777" w:rsidR="00A37FFA" w:rsidRDefault="00A37FFA" w:rsidP="00A37FFA">
            <w:pPr>
              <w:pStyle w:val="EmptyCellLayoutStyle"/>
              <w:spacing w:after="0" w:line="240" w:lineRule="auto"/>
            </w:pPr>
          </w:p>
        </w:tc>
        <w:tc>
          <w:tcPr>
            <w:tcW w:w="10395" w:type="dxa"/>
          </w:tcPr>
          <w:p w14:paraId="553685A0" w14:textId="77777777" w:rsidR="00A37FFA" w:rsidRDefault="00A37FFA" w:rsidP="00A37FFA">
            <w:pPr>
              <w:pStyle w:val="EmptyCellLayoutStyle"/>
              <w:spacing w:after="0" w:line="240" w:lineRule="auto"/>
            </w:pPr>
          </w:p>
        </w:tc>
        <w:tc>
          <w:tcPr>
            <w:tcW w:w="149" w:type="dxa"/>
          </w:tcPr>
          <w:p w14:paraId="27B12664" w14:textId="77777777" w:rsidR="00A37FFA" w:rsidRDefault="00A37FFA" w:rsidP="00A37FFA">
            <w:pPr>
              <w:pStyle w:val="EmptyCellLayoutStyle"/>
              <w:spacing w:after="0" w:line="240" w:lineRule="auto"/>
            </w:pPr>
          </w:p>
        </w:tc>
      </w:tr>
    </w:tbl>
    <w:p xmlns:w="http://schemas.openxmlformats.org/wordprocessingml/2006/main" w14:paraId="5EB7C9BA" w14:textId="77777777" w:rsidR="00A37FFA" w:rsidRDefault="00A37FFA" w:rsidP="00A37FFA">
      <w:pPr>
        <w:spacing w:after="0" w:line="240" w:lineRule="auto"/>
      </w:pPr>
    </w:p>
    <w:p xmlns:w="http://schemas.openxmlformats.org/wordprocessingml/2006/main" w14:paraId="4BC2E04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 удалось считать и кратковременно заблокировать страницу</w:t>
      </w:r>
    </w:p>
    <w:p xmlns:w="http://schemas.openxmlformats.org/wordprocessingml/2006/main" w14:paraId="0E22D9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 некоторым причинам не удалось считать данную страницу (см. сопутствующие ошибки) или не удалось воспользоваться кратковременной блокировкой (в данном журнале ошибок могут содержаться сообщения об истечении времени ожидания блокировк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6779EC" w14:textId="77777777" w:rsidTr="00A37FFA">
        <w:trPr>
          <w:trHeight w:val="54"/>
        </w:trPr>
        <w:tc>
          <w:tcPr>
            <w:tcW w:w="54" w:type="dxa"/>
          </w:tcPr>
          <w:p w14:paraId="69F988E5" w14:textId="77777777" w:rsidR="00A37FFA" w:rsidRDefault="00A37FFA" w:rsidP="00A37FFA">
            <w:pPr>
              <w:pStyle w:val="EmptyCellLayoutStyle"/>
              <w:spacing w:after="0" w:line="240" w:lineRule="auto"/>
            </w:pPr>
          </w:p>
        </w:tc>
        <w:tc>
          <w:tcPr>
            <w:tcW w:w="10395" w:type="dxa"/>
          </w:tcPr>
          <w:p w14:paraId="2505974E" w14:textId="77777777" w:rsidR="00A37FFA" w:rsidRDefault="00A37FFA" w:rsidP="00A37FFA">
            <w:pPr>
              <w:pStyle w:val="EmptyCellLayoutStyle"/>
              <w:spacing w:after="0" w:line="240" w:lineRule="auto"/>
            </w:pPr>
          </w:p>
        </w:tc>
        <w:tc>
          <w:tcPr>
            <w:tcW w:w="149" w:type="dxa"/>
          </w:tcPr>
          <w:p w14:paraId="628A4434" w14:textId="77777777" w:rsidR="00A37FFA" w:rsidRDefault="00A37FFA" w:rsidP="00A37FFA">
            <w:pPr>
              <w:pStyle w:val="EmptyCellLayoutStyle"/>
              <w:spacing w:after="0" w:line="240" w:lineRule="auto"/>
            </w:pPr>
          </w:p>
        </w:tc>
      </w:tr>
      <w:tr w:rsidR="00A37FFA" w14:paraId="7AFBC570" w14:textId="77777777" w:rsidTr="00A37FFA">
        <w:tc>
          <w:tcPr>
            <w:tcW w:w="54" w:type="dxa"/>
          </w:tcPr>
          <w:p w14:paraId="35BD36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E8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984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B6B8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216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F73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FE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2A9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0C2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305D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01C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11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521D9" w14:textId="77777777" w:rsidR="00A37FFA" w:rsidRDefault="00A37FFA" w:rsidP="00A37FFA">
                  <w:pPr>
                    <w:spacing w:after="0" w:line="240" w:lineRule="auto"/>
                  </w:pPr>
                  <w:r>
                    <w:rPr>
                      <w:rFonts w:eastAsia="Arial"/>
                      <w:color w:val="000000"/>
                      <w:lang w:bidi="ru-ru" w:val="ru-ru"/>
                    </w:rPr>
                    <w:t xml:space="preserve">Да</w:t>
                  </w:r>
                </w:p>
              </w:tc>
            </w:tr>
            <w:tr w:rsidR="00A37FFA" w14:paraId="0C2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044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59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7E9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21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F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D6B5C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D64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CC3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4E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71FB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119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A52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4BE27" w14:textId="77777777" w:rsidR="00A37FFA" w:rsidRDefault="00A37FFA" w:rsidP="00A37FFA">
                  <w:pPr>
                    <w:spacing w:after="0" w:line="240" w:lineRule="auto"/>
                  </w:pPr>
                </w:p>
              </w:tc>
            </w:tr>
            <w:tr w:rsidR="00A37FFA" w14:paraId="25B59F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F89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E73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667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779FA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2B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5BB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0C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932840" w14:textId="77777777" w:rsidR="00A37FFA" w:rsidRDefault="00A37FFA" w:rsidP="00A37FFA">
            <w:pPr>
              <w:spacing w:after="0" w:line="240" w:lineRule="auto"/>
            </w:pPr>
          </w:p>
        </w:tc>
        <w:tc>
          <w:tcPr>
            <w:tcW w:w="149" w:type="dxa"/>
          </w:tcPr>
          <w:p w14:paraId="317BF1E6" w14:textId="77777777" w:rsidR="00A37FFA" w:rsidRDefault="00A37FFA" w:rsidP="00A37FFA">
            <w:pPr>
              <w:pStyle w:val="EmptyCellLayoutStyle"/>
              <w:spacing w:after="0" w:line="240" w:lineRule="auto"/>
            </w:pPr>
          </w:p>
        </w:tc>
      </w:tr>
      <w:tr w:rsidR="00A37FFA" w14:paraId="249DC62C" w14:textId="77777777" w:rsidTr="00A37FFA">
        <w:trPr>
          <w:trHeight w:val="80"/>
        </w:trPr>
        <w:tc>
          <w:tcPr>
            <w:tcW w:w="54" w:type="dxa"/>
          </w:tcPr>
          <w:p w14:paraId="27D2656E" w14:textId="77777777" w:rsidR="00A37FFA" w:rsidRDefault="00A37FFA" w:rsidP="00A37FFA">
            <w:pPr>
              <w:pStyle w:val="EmptyCellLayoutStyle"/>
              <w:spacing w:after="0" w:line="240" w:lineRule="auto"/>
            </w:pPr>
          </w:p>
        </w:tc>
        <w:tc>
          <w:tcPr>
            <w:tcW w:w="10395" w:type="dxa"/>
          </w:tcPr>
          <w:p w14:paraId="4D89FDA9" w14:textId="77777777" w:rsidR="00A37FFA" w:rsidRDefault="00A37FFA" w:rsidP="00A37FFA">
            <w:pPr>
              <w:pStyle w:val="EmptyCellLayoutStyle"/>
              <w:spacing w:after="0" w:line="240" w:lineRule="auto"/>
            </w:pPr>
          </w:p>
        </w:tc>
        <w:tc>
          <w:tcPr>
            <w:tcW w:w="149" w:type="dxa"/>
          </w:tcPr>
          <w:p w14:paraId="41D507EC" w14:textId="77777777" w:rsidR="00A37FFA" w:rsidRDefault="00A37FFA" w:rsidP="00A37FFA">
            <w:pPr>
              <w:pStyle w:val="EmptyCellLayoutStyle"/>
              <w:spacing w:after="0" w:line="240" w:lineRule="auto"/>
            </w:pPr>
          </w:p>
        </w:tc>
      </w:tr>
    </w:tbl>
    <w:p xmlns:w="http://schemas.openxmlformats.org/wordprocessingml/2006/main" w14:paraId="53C84CDE" w14:textId="77777777" w:rsidR="00A37FFA" w:rsidRDefault="00A37FFA" w:rsidP="00A37FFA">
      <w:pPr>
        <w:spacing w:after="0" w:line="240" w:lineRule="auto"/>
      </w:pPr>
    </w:p>
    <w:p xmlns:w="http://schemas.openxmlformats.org/wordprocessingml/2006/main" w14:paraId="4639B40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XML: размер фрагмента данных, запрашиваемых потоком, превышает допустимый предел</w:t>
      </w:r>
    </w:p>
    <w:p xmlns:w="http://schemas.openxmlformats.org/wordprocessingml/2006/main" w14:paraId="2EBCEA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QL Server получил XML-документ, превышающий допустимый преде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5CECC5" w14:textId="77777777" w:rsidTr="00A37FFA">
        <w:trPr>
          <w:trHeight w:val="54"/>
        </w:trPr>
        <w:tc>
          <w:tcPr>
            <w:tcW w:w="54" w:type="dxa"/>
          </w:tcPr>
          <w:p w14:paraId="2071AF6C" w14:textId="77777777" w:rsidR="00A37FFA" w:rsidRDefault="00A37FFA" w:rsidP="00A37FFA">
            <w:pPr>
              <w:pStyle w:val="EmptyCellLayoutStyle"/>
              <w:spacing w:after="0" w:line="240" w:lineRule="auto"/>
            </w:pPr>
          </w:p>
        </w:tc>
        <w:tc>
          <w:tcPr>
            <w:tcW w:w="10395" w:type="dxa"/>
          </w:tcPr>
          <w:p w14:paraId="4463969B" w14:textId="77777777" w:rsidR="00A37FFA" w:rsidRDefault="00A37FFA" w:rsidP="00A37FFA">
            <w:pPr>
              <w:pStyle w:val="EmptyCellLayoutStyle"/>
              <w:spacing w:after="0" w:line="240" w:lineRule="auto"/>
            </w:pPr>
          </w:p>
        </w:tc>
        <w:tc>
          <w:tcPr>
            <w:tcW w:w="149" w:type="dxa"/>
          </w:tcPr>
          <w:p w14:paraId="3B958004" w14:textId="77777777" w:rsidR="00A37FFA" w:rsidRDefault="00A37FFA" w:rsidP="00A37FFA">
            <w:pPr>
              <w:pStyle w:val="EmptyCellLayoutStyle"/>
              <w:spacing w:after="0" w:line="240" w:lineRule="auto"/>
            </w:pPr>
          </w:p>
        </w:tc>
      </w:tr>
      <w:tr w:rsidR="00A37FFA" w14:paraId="5D2FDD71" w14:textId="77777777" w:rsidTr="00A37FFA">
        <w:tc>
          <w:tcPr>
            <w:tcW w:w="54" w:type="dxa"/>
          </w:tcPr>
          <w:p w14:paraId="14F441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9F98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74F5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F532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9754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985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B18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F66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E6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BB0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E6C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8A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83DE4" w14:textId="77777777" w:rsidR="00A37FFA" w:rsidRDefault="00A37FFA" w:rsidP="00A37FFA">
                  <w:pPr>
                    <w:spacing w:after="0" w:line="240" w:lineRule="auto"/>
                  </w:pPr>
                  <w:r>
                    <w:rPr>
                      <w:rFonts w:eastAsia="Arial"/>
                      <w:color w:val="000000"/>
                      <w:lang w:bidi="ru-ru" w:val="ru-ru"/>
                    </w:rPr>
                    <w:t xml:space="preserve">Да</w:t>
                  </w:r>
                </w:p>
              </w:tc>
            </w:tr>
            <w:tr w:rsidR="00A37FFA" w14:paraId="5FB319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8A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459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247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A59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E25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26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D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79D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E2A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D7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FB5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37F32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26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AB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4E30" w14:textId="77777777" w:rsidR="00A37FFA" w:rsidRDefault="00A37FFA" w:rsidP="00A37FFA">
                  <w:pPr>
                    <w:spacing w:after="0" w:line="240" w:lineRule="auto"/>
                  </w:pPr>
                </w:p>
              </w:tc>
            </w:tr>
            <w:tr w:rsidR="00A37FFA" w14:paraId="6D286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675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BE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3443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95BE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AB8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68C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35DDD0" w14:textId="77777777" w:rsidR="00A37FFA" w:rsidRDefault="00A37FFA" w:rsidP="00A37FFA">
            <w:pPr>
              <w:spacing w:after="0" w:line="240" w:lineRule="auto"/>
            </w:pPr>
          </w:p>
        </w:tc>
        <w:tc>
          <w:tcPr>
            <w:tcW w:w="149" w:type="dxa"/>
          </w:tcPr>
          <w:p w14:paraId="088B25A5" w14:textId="77777777" w:rsidR="00A37FFA" w:rsidRDefault="00A37FFA" w:rsidP="00A37FFA">
            <w:pPr>
              <w:pStyle w:val="EmptyCellLayoutStyle"/>
              <w:spacing w:after="0" w:line="240" w:lineRule="auto"/>
            </w:pPr>
          </w:p>
        </w:tc>
      </w:tr>
      <w:tr w:rsidR="00A37FFA" w14:paraId="2B9B0142" w14:textId="77777777" w:rsidTr="00A37FFA">
        <w:trPr>
          <w:trHeight w:val="80"/>
        </w:trPr>
        <w:tc>
          <w:tcPr>
            <w:tcW w:w="54" w:type="dxa"/>
          </w:tcPr>
          <w:p w14:paraId="104F223A" w14:textId="77777777" w:rsidR="00A37FFA" w:rsidRDefault="00A37FFA" w:rsidP="00A37FFA">
            <w:pPr>
              <w:pStyle w:val="EmptyCellLayoutStyle"/>
              <w:spacing w:after="0" w:line="240" w:lineRule="auto"/>
            </w:pPr>
          </w:p>
        </w:tc>
        <w:tc>
          <w:tcPr>
            <w:tcW w:w="10395" w:type="dxa"/>
          </w:tcPr>
          <w:p w14:paraId="46E0CD4F" w14:textId="77777777" w:rsidR="00A37FFA" w:rsidRDefault="00A37FFA" w:rsidP="00A37FFA">
            <w:pPr>
              <w:pStyle w:val="EmptyCellLayoutStyle"/>
              <w:spacing w:after="0" w:line="240" w:lineRule="auto"/>
            </w:pPr>
          </w:p>
        </w:tc>
        <w:tc>
          <w:tcPr>
            <w:tcW w:w="149" w:type="dxa"/>
          </w:tcPr>
          <w:p w14:paraId="3931190E" w14:textId="77777777" w:rsidR="00A37FFA" w:rsidRDefault="00A37FFA" w:rsidP="00A37FFA">
            <w:pPr>
              <w:pStyle w:val="EmptyCellLayoutStyle"/>
              <w:spacing w:after="0" w:line="240" w:lineRule="auto"/>
            </w:pPr>
          </w:p>
        </w:tc>
      </w:tr>
    </w:tbl>
    <w:p xmlns:w="http://schemas.openxmlformats.org/wordprocessingml/2006/main" w14:paraId="748C0C47" w14:textId="77777777" w:rsidR="00A37FFA" w:rsidRDefault="00A37FFA" w:rsidP="00A37FFA">
      <w:pPr>
        <w:spacing w:after="0" w:line="240" w:lineRule="auto"/>
      </w:pPr>
    </w:p>
    <w:p xmlns:w="http://schemas.openxmlformats.org/wordprocessingml/2006/main" w14:paraId="3BBFEEB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едопустимая ссылка на идентификатор файла</w:t>
      </w:r>
    </w:p>
    <w:p xmlns:w="http://schemas.openxmlformats.org/wordprocessingml/2006/main" w14:paraId="4D34A9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а ошибка возникает, если SQL Server использует в операции недопустимый идентификатор файла. Эта ошибка может произойти в нескольких различных сценария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9B8A4" w14:textId="77777777" w:rsidTr="00A37FFA">
        <w:trPr>
          <w:trHeight w:val="54"/>
        </w:trPr>
        <w:tc>
          <w:tcPr>
            <w:tcW w:w="54" w:type="dxa"/>
          </w:tcPr>
          <w:p w14:paraId="784B4258" w14:textId="77777777" w:rsidR="00A37FFA" w:rsidRDefault="00A37FFA" w:rsidP="00A37FFA">
            <w:pPr>
              <w:pStyle w:val="EmptyCellLayoutStyle"/>
              <w:spacing w:after="0" w:line="240" w:lineRule="auto"/>
            </w:pPr>
          </w:p>
        </w:tc>
        <w:tc>
          <w:tcPr>
            <w:tcW w:w="10395" w:type="dxa"/>
          </w:tcPr>
          <w:p w14:paraId="7A3D14BD" w14:textId="77777777" w:rsidR="00A37FFA" w:rsidRDefault="00A37FFA" w:rsidP="00A37FFA">
            <w:pPr>
              <w:pStyle w:val="EmptyCellLayoutStyle"/>
              <w:spacing w:after="0" w:line="240" w:lineRule="auto"/>
            </w:pPr>
          </w:p>
        </w:tc>
        <w:tc>
          <w:tcPr>
            <w:tcW w:w="149" w:type="dxa"/>
          </w:tcPr>
          <w:p w14:paraId="145190B9" w14:textId="77777777" w:rsidR="00A37FFA" w:rsidRDefault="00A37FFA" w:rsidP="00A37FFA">
            <w:pPr>
              <w:pStyle w:val="EmptyCellLayoutStyle"/>
              <w:spacing w:after="0" w:line="240" w:lineRule="auto"/>
            </w:pPr>
          </w:p>
        </w:tc>
      </w:tr>
      <w:tr w:rsidR="00A37FFA" w14:paraId="5C9D0222" w14:textId="77777777" w:rsidTr="00A37FFA">
        <w:tc>
          <w:tcPr>
            <w:tcW w:w="54" w:type="dxa"/>
          </w:tcPr>
          <w:p w14:paraId="139D1E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F00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D8F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AB81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454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92F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1FC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E9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8ED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1586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BB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9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C8C77" w14:textId="77777777" w:rsidR="00A37FFA" w:rsidRDefault="00A37FFA" w:rsidP="00A37FFA">
                  <w:pPr>
                    <w:spacing w:after="0" w:line="240" w:lineRule="auto"/>
                  </w:pPr>
                  <w:r>
                    <w:rPr>
                      <w:rFonts w:eastAsia="Arial"/>
                      <w:color w:val="000000"/>
                      <w:lang w:bidi="ru-ru" w:val="ru-ru"/>
                    </w:rPr>
                    <w:t xml:space="preserve">Да</w:t>
                  </w:r>
                </w:p>
              </w:tc>
            </w:tr>
            <w:tr w:rsidR="00A37FFA" w14:paraId="084D2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46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B51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E5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36B5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979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59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3C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05066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9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65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1A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26C3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821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9C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34679" w14:textId="77777777" w:rsidR="00A37FFA" w:rsidRDefault="00A37FFA" w:rsidP="00A37FFA">
                  <w:pPr>
                    <w:spacing w:after="0" w:line="240" w:lineRule="auto"/>
                  </w:pPr>
                </w:p>
              </w:tc>
            </w:tr>
            <w:tr w:rsidR="00A37FFA" w14:paraId="39421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DE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975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8C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7A432F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CA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BE6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5A03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7DD648" w14:textId="77777777" w:rsidR="00A37FFA" w:rsidRDefault="00A37FFA" w:rsidP="00A37FFA">
            <w:pPr>
              <w:spacing w:after="0" w:line="240" w:lineRule="auto"/>
            </w:pPr>
          </w:p>
        </w:tc>
        <w:tc>
          <w:tcPr>
            <w:tcW w:w="149" w:type="dxa"/>
          </w:tcPr>
          <w:p w14:paraId="3C9288F5" w14:textId="77777777" w:rsidR="00A37FFA" w:rsidRDefault="00A37FFA" w:rsidP="00A37FFA">
            <w:pPr>
              <w:pStyle w:val="EmptyCellLayoutStyle"/>
              <w:spacing w:after="0" w:line="240" w:lineRule="auto"/>
            </w:pPr>
          </w:p>
        </w:tc>
      </w:tr>
      <w:tr w:rsidR="00A37FFA" w14:paraId="6182B0CC" w14:textId="77777777" w:rsidTr="00A37FFA">
        <w:trPr>
          <w:trHeight w:val="80"/>
        </w:trPr>
        <w:tc>
          <w:tcPr>
            <w:tcW w:w="54" w:type="dxa"/>
          </w:tcPr>
          <w:p w14:paraId="0E67B81C" w14:textId="77777777" w:rsidR="00A37FFA" w:rsidRDefault="00A37FFA" w:rsidP="00A37FFA">
            <w:pPr>
              <w:pStyle w:val="EmptyCellLayoutStyle"/>
              <w:spacing w:after="0" w:line="240" w:lineRule="auto"/>
            </w:pPr>
          </w:p>
        </w:tc>
        <w:tc>
          <w:tcPr>
            <w:tcW w:w="10395" w:type="dxa"/>
          </w:tcPr>
          <w:p w14:paraId="3C0EB0E9" w14:textId="77777777" w:rsidR="00A37FFA" w:rsidRDefault="00A37FFA" w:rsidP="00A37FFA">
            <w:pPr>
              <w:pStyle w:val="EmptyCellLayoutStyle"/>
              <w:spacing w:after="0" w:line="240" w:lineRule="auto"/>
            </w:pPr>
          </w:p>
        </w:tc>
        <w:tc>
          <w:tcPr>
            <w:tcW w:w="149" w:type="dxa"/>
          </w:tcPr>
          <w:p w14:paraId="1AA5B0F7" w14:textId="77777777" w:rsidR="00A37FFA" w:rsidRDefault="00A37FFA" w:rsidP="00A37FFA">
            <w:pPr>
              <w:pStyle w:val="EmptyCellLayoutStyle"/>
              <w:spacing w:after="0" w:line="240" w:lineRule="auto"/>
            </w:pPr>
          </w:p>
        </w:tc>
      </w:tr>
    </w:tbl>
    <w:p xmlns:w="http://schemas.openxmlformats.org/wordprocessingml/2006/main" w14:paraId="6DC55D5F" w14:textId="77777777" w:rsidR="00A37FFA" w:rsidRDefault="00A37FFA" w:rsidP="00A37FFA">
      <w:pPr>
        <w:spacing w:after="0" w:line="240" w:lineRule="auto"/>
      </w:pPr>
    </w:p>
    <w:p xmlns:w="http://schemas.openxmlformats.org/wordprocessingml/2006/main" w14:paraId="479BE8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верочное утверждение SQL Server (17065)</w:t>
      </w:r>
    </w:p>
    <w:p xmlns:w="http://schemas.openxmlformats.org/wordprocessingml/2006/main" w14:paraId="43330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лужбой SQL Server обнаружена ошибка. В обычных условиях служба SQL Server сохраняет файл дампа в каталоге журналов, чтобы помочь идентифицировать действие, предшествовавшее данной ошибке. Ошибка может быть вызвана повреждением данных, ошибкой в клиентском приложении, ошибкой в SQL Server, нестабильностью сети или сбоем оборудова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388D47" w14:textId="77777777" w:rsidTr="00A37FFA">
        <w:trPr>
          <w:trHeight w:val="54"/>
        </w:trPr>
        <w:tc>
          <w:tcPr>
            <w:tcW w:w="54" w:type="dxa"/>
          </w:tcPr>
          <w:p w14:paraId="16D3B313" w14:textId="77777777" w:rsidR="00A37FFA" w:rsidRDefault="00A37FFA" w:rsidP="00A37FFA">
            <w:pPr>
              <w:pStyle w:val="EmptyCellLayoutStyle"/>
              <w:spacing w:after="0" w:line="240" w:lineRule="auto"/>
            </w:pPr>
          </w:p>
        </w:tc>
        <w:tc>
          <w:tcPr>
            <w:tcW w:w="10395" w:type="dxa"/>
          </w:tcPr>
          <w:p w14:paraId="52898AFC" w14:textId="77777777" w:rsidR="00A37FFA" w:rsidRDefault="00A37FFA" w:rsidP="00A37FFA">
            <w:pPr>
              <w:pStyle w:val="EmptyCellLayoutStyle"/>
              <w:spacing w:after="0" w:line="240" w:lineRule="auto"/>
            </w:pPr>
          </w:p>
        </w:tc>
        <w:tc>
          <w:tcPr>
            <w:tcW w:w="149" w:type="dxa"/>
          </w:tcPr>
          <w:p w14:paraId="01A5D066" w14:textId="77777777" w:rsidR="00A37FFA" w:rsidRDefault="00A37FFA" w:rsidP="00A37FFA">
            <w:pPr>
              <w:pStyle w:val="EmptyCellLayoutStyle"/>
              <w:spacing w:after="0" w:line="240" w:lineRule="auto"/>
            </w:pPr>
          </w:p>
        </w:tc>
      </w:tr>
      <w:tr w:rsidR="00A37FFA" w14:paraId="18D9ECAC" w14:textId="77777777" w:rsidTr="00A37FFA">
        <w:tc>
          <w:tcPr>
            <w:tcW w:w="54" w:type="dxa"/>
          </w:tcPr>
          <w:p w14:paraId="0190C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ADB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37A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DD28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6780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32C4C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96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9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E4C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2CB6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258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946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45B3B" w14:textId="77777777" w:rsidR="00A37FFA" w:rsidRDefault="00A37FFA" w:rsidP="00A37FFA">
                  <w:pPr>
                    <w:spacing w:after="0" w:line="240" w:lineRule="auto"/>
                  </w:pPr>
                  <w:r>
                    <w:rPr>
                      <w:rFonts w:eastAsia="Arial"/>
                      <w:color w:val="000000"/>
                      <w:lang w:bidi="ru-ru" w:val="ru-ru"/>
                    </w:rPr>
                    <w:t xml:space="preserve">Да</w:t>
                  </w:r>
                </w:p>
              </w:tc>
            </w:tr>
            <w:tr w:rsidR="00A37FFA" w14:paraId="7990A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91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03F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93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FA8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653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E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EC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075AF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E9A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77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39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27D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3A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EB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895D" w14:textId="77777777" w:rsidR="00A37FFA" w:rsidRDefault="00A37FFA" w:rsidP="00A37FFA">
                  <w:pPr>
                    <w:spacing w:after="0" w:line="240" w:lineRule="auto"/>
                  </w:pPr>
                </w:p>
              </w:tc>
            </w:tr>
            <w:tr w:rsidR="00A37FFA" w14:paraId="09782F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E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E3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63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5CB08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BAA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F1CA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F54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5C1C09" w14:textId="77777777" w:rsidR="00A37FFA" w:rsidRDefault="00A37FFA" w:rsidP="00A37FFA">
            <w:pPr>
              <w:spacing w:after="0" w:line="240" w:lineRule="auto"/>
            </w:pPr>
          </w:p>
        </w:tc>
        <w:tc>
          <w:tcPr>
            <w:tcW w:w="149" w:type="dxa"/>
          </w:tcPr>
          <w:p w14:paraId="74AC80E6" w14:textId="77777777" w:rsidR="00A37FFA" w:rsidRDefault="00A37FFA" w:rsidP="00A37FFA">
            <w:pPr>
              <w:pStyle w:val="EmptyCellLayoutStyle"/>
              <w:spacing w:after="0" w:line="240" w:lineRule="auto"/>
            </w:pPr>
          </w:p>
        </w:tc>
      </w:tr>
      <w:tr w:rsidR="00A37FFA" w14:paraId="548C2F6A" w14:textId="77777777" w:rsidTr="00A37FFA">
        <w:trPr>
          <w:trHeight w:val="80"/>
        </w:trPr>
        <w:tc>
          <w:tcPr>
            <w:tcW w:w="54" w:type="dxa"/>
          </w:tcPr>
          <w:p w14:paraId="7B59325C" w14:textId="77777777" w:rsidR="00A37FFA" w:rsidRDefault="00A37FFA" w:rsidP="00A37FFA">
            <w:pPr>
              <w:pStyle w:val="EmptyCellLayoutStyle"/>
              <w:spacing w:after="0" w:line="240" w:lineRule="auto"/>
            </w:pPr>
          </w:p>
        </w:tc>
        <w:tc>
          <w:tcPr>
            <w:tcW w:w="10395" w:type="dxa"/>
          </w:tcPr>
          <w:p w14:paraId="27EDF640" w14:textId="77777777" w:rsidR="00A37FFA" w:rsidRDefault="00A37FFA" w:rsidP="00A37FFA">
            <w:pPr>
              <w:pStyle w:val="EmptyCellLayoutStyle"/>
              <w:spacing w:after="0" w:line="240" w:lineRule="auto"/>
            </w:pPr>
          </w:p>
        </w:tc>
        <w:tc>
          <w:tcPr>
            <w:tcW w:w="149" w:type="dxa"/>
          </w:tcPr>
          <w:p w14:paraId="6F0CAE6B" w14:textId="77777777" w:rsidR="00A37FFA" w:rsidRDefault="00A37FFA" w:rsidP="00A37FFA">
            <w:pPr>
              <w:pStyle w:val="EmptyCellLayoutStyle"/>
              <w:spacing w:after="0" w:line="240" w:lineRule="auto"/>
            </w:pPr>
          </w:p>
        </w:tc>
      </w:tr>
    </w:tbl>
    <w:p xmlns:w="http://schemas.openxmlformats.org/wordprocessingml/2006/main" w14:paraId="2103C8C1" w14:textId="77777777" w:rsidR="00A37FFA" w:rsidRDefault="00A37FFA" w:rsidP="00A37FFA">
      <w:pPr>
        <w:spacing w:after="0" w:line="240" w:lineRule="auto"/>
      </w:pPr>
    </w:p>
    <w:p xmlns:w="http://schemas.openxmlformats.org/wordprocessingml/2006/main" w14:paraId="2939666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изошла непредвиденная остановка службы MSSQLServer</w:t>
      </w:r>
    </w:p>
    <w:p xmlns:w="http://schemas.openxmlformats.org/wordprocessingml/2006/main" w14:paraId="1A19A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 данной ошибке сообщается службой агента SQL Server, когда она автоматически перезапускает SQL Server. Агент SQL Server автоматически перезапускает SQL Server, только если SQL Server остановлен по некоторым причинам, отличным от применения явной команды остановки со стороны пользователя или приложения, и если в окне дополнительных свойств агента SQL Server установлен флажок "Автоматический перезапуск SQL Server в случае его неожиданной остановки". Во время перезапуска SQL Server агент SQL Server записывает данное сообщение в журнал событий приложений на компьютере, на котором размещается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C58A58" w14:textId="77777777" w:rsidTr="00A37FFA">
        <w:trPr>
          <w:trHeight w:val="54"/>
        </w:trPr>
        <w:tc>
          <w:tcPr>
            <w:tcW w:w="54" w:type="dxa"/>
          </w:tcPr>
          <w:p w14:paraId="655D3E7E" w14:textId="77777777" w:rsidR="00A37FFA" w:rsidRDefault="00A37FFA" w:rsidP="00A37FFA">
            <w:pPr>
              <w:pStyle w:val="EmptyCellLayoutStyle"/>
              <w:spacing w:after="0" w:line="240" w:lineRule="auto"/>
            </w:pPr>
          </w:p>
        </w:tc>
        <w:tc>
          <w:tcPr>
            <w:tcW w:w="10395" w:type="dxa"/>
          </w:tcPr>
          <w:p w14:paraId="45335CE3" w14:textId="77777777" w:rsidR="00A37FFA" w:rsidRDefault="00A37FFA" w:rsidP="00A37FFA">
            <w:pPr>
              <w:pStyle w:val="EmptyCellLayoutStyle"/>
              <w:spacing w:after="0" w:line="240" w:lineRule="auto"/>
            </w:pPr>
          </w:p>
        </w:tc>
        <w:tc>
          <w:tcPr>
            <w:tcW w:w="149" w:type="dxa"/>
          </w:tcPr>
          <w:p w14:paraId="5E7F46A1" w14:textId="77777777" w:rsidR="00A37FFA" w:rsidRDefault="00A37FFA" w:rsidP="00A37FFA">
            <w:pPr>
              <w:pStyle w:val="EmptyCellLayoutStyle"/>
              <w:spacing w:after="0" w:line="240" w:lineRule="auto"/>
            </w:pPr>
          </w:p>
        </w:tc>
      </w:tr>
      <w:tr w:rsidR="00A37FFA" w14:paraId="1F5FC11F" w14:textId="77777777" w:rsidTr="00A37FFA">
        <w:tc>
          <w:tcPr>
            <w:tcW w:w="54" w:type="dxa"/>
          </w:tcPr>
          <w:p w14:paraId="5C593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2DE2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6545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C21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3638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7D9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1E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BD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81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DF77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8EC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859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57C1E" w14:textId="77777777" w:rsidR="00A37FFA" w:rsidRDefault="00A37FFA" w:rsidP="00A37FFA">
                  <w:pPr>
                    <w:spacing w:after="0" w:line="240" w:lineRule="auto"/>
                  </w:pPr>
                  <w:r>
                    <w:rPr>
                      <w:rFonts w:eastAsia="Arial"/>
                      <w:color w:val="000000"/>
                      <w:lang w:bidi="ru-ru" w:val="ru-ru"/>
                    </w:rPr>
                    <w:t xml:space="preserve">Да</w:t>
                  </w:r>
                </w:p>
              </w:tc>
            </w:tr>
            <w:tr w:rsidR="00A37FFA" w14:paraId="36A633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693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F7B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E75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1E5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3C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51A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4F3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FCC5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82C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073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CF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r w:rsidR="00A37FFA" w14:paraId="63AB0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BC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7F7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348C3" w14:textId="77777777" w:rsidR="00A37FFA" w:rsidRDefault="00A37FFA" w:rsidP="00A37FFA">
                  <w:pPr>
                    <w:spacing w:after="0" w:line="240" w:lineRule="auto"/>
                  </w:pPr>
                </w:p>
              </w:tc>
            </w:tr>
            <w:tr w:rsidR="00A37FFA" w14:paraId="3C1D7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154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044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BF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9752D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0E3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2B4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157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5C40F4" w14:textId="77777777" w:rsidR="00A37FFA" w:rsidRDefault="00A37FFA" w:rsidP="00A37FFA">
            <w:pPr>
              <w:spacing w:after="0" w:line="240" w:lineRule="auto"/>
            </w:pPr>
          </w:p>
        </w:tc>
        <w:tc>
          <w:tcPr>
            <w:tcW w:w="149" w:type="dxa"/>
          </w:tcPr>
          <w:p w14:paraId="4134BDBD" w14:textId="77777777" w:rsidR="00A37FFA" w:rsidRDefault="00A37FFA" w:rsidP="00A37FFA">
            <w:pPr>
              <w:pStyle w:val="EmptyCellLayoutStyle"/>
              <w:spacing w:after="0" w:line="240" w:lineRule="auto"/>
            </w:pPr>
          </w:p>
        </w:tc>
      </w:tr>
      <w:tr w:rsidR="00A37FFA" w14:paraId="319347D5" w14:textId="77777777" w:rsidTr="00A37FFA">
        <w:trPr>
          <w:trHeight w:val="80"/>
        </w:trPr>
        <w:tc>
          <w:tcPr>
            <w:tcW w:w="54" w:type="dxa"/>
          </w:tcPr>
          <w:p w14:paraId="37808459" w14:textId="77777777" w:rsidR="00A37FFA" w:rsidRDefault="00A37FFA" w:rsidP="00A37FFA">
            <w:pPr>
              <w:pStyle w:val="EmptyCellLayoutStyle"/>
              <w:spacing w:after="0" w:line="240" w:lineRule="auto"/>
            </w:pPr>
          </w:p>
        </w:tc>
        <w:tc>
          <w:tcPr>
            <w:tcW w:w="10395" w:type="dxa"/>
          </w:tcPr>
          <w:p w14:paraId="58622C1D" w14:textId="77777777" w:rsidR="00A37FFA" w:rsidRDefault="00A37FFA" w:rsidP="00A37FFA">
            <w:pPr>
              <w:pStyle w:val="EmptyCellLayoutStyle"/>
              <w:spacing w:after="0" w:line="240" w:lineRule="auto"/>
            </w:pPr>
          </w:p>
        </w:tc>
        <w:tc>
          <w:tcPr>
            <w:tcW w:w="149" w:type="dxa"/>
          </w:tcPr>
          <w:p w14:paraId="49432FF3" w14:textId="77777777" w:rsidR="00A37FFA" w:rsidRDefault="00A37FFA" w:rsidP="00A37FFA">
            <w:pPr>
              <w:pStyle w:val="EmptyCellLayoutStyle"/>
              <w:spacing w:after="0" w:line="240" w:lineRule="auto"/>
            </w:pPr>
          </w:p>
        </w:tc>
      </w:tr>
    </w:tbl>
    <w:p xmlns:w="http://schemas.openxmlformats.org/wordprocessingml/2006/main" w14:paraId="7A3785F3" w14:textId="77777777" w:rsidR="00A37FFA" w:rsidRDefault="00A37FFA" w:rsidP="00A37FFA">
      <w:pPr>
        <w:spacing w:after="0" w:line="240" w:lineRule="auto"/>
      </w:pPr>
    </w:p>
    <w:p xmlns:w="http://schemas.openxmlformats.org/wordprocessingml/2006/main" w14:paraId="3F1AB7B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правила (предупреждения)</w:t>
      </w:r>
    </w:p>
    <w:p xmlns:w="http://schemas.openxmlformats.org/wordprocessingml/2006/main" w14:paraId="7F0775E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ядро СУБД SQL Server перезапущено</w:t>
      </w:r>
    </w:p>
    <w:p xmlns:w="http://schemas.openxmlformats.org/wordprocessingml/2006/main" w14:paraId="5C42C0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ивает перезапуск ядра СУБД SQL Server. Примечание. По умолчанию это правило отключено. Если нужно его включить, то пользуйтесь переопределения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030271" w14:textId="77777777" w:rsidTr="00A37FFA">
        <w:trPr>
          <w:trHeight w:val="54"/>
        </w:trPr>
        <w:tc>
          <w:tcPr>
            <w:tcW w:w="54" w:type="dxa"/>
          </w:tcPr>
          <w:p w14:paraId="07EABCC2" w14:textId="77777777" w:rsidR="00A37FFA" w:rsidRDefault="00A37FFA" w:rsidP="00A37FFA">
            <w:pPr>
              <w:pStyle w:val="EmptyCellLayoutStyle"/>
              <w:spacing w:after="0" w:line="240" w:lineRule="auto"/>
            </w:pPr>
          </w:p>
        </w:tc>
        <w:tc>
          <w:tcPr>
            <w:tcW w:w="10395" w:type="dxa"/>
          </w:tcPr>
          <w:p w14:paraId="53581ADE" w14:textId="77777777" w:rsidR="00A37FFA" w:rsidRDefault="00A37FFA" w:rsidP="00A37FFA">
            <w:pPr>
              <w:pStyle w:val="EmptyCellLayoutStyle"/>
              <w:spacing w:after="0" w:line="240" w:lineRule="auto"/>
            </w:pPr>
          </w:p>
        </w:tc>
        <w:tc>
          <w:tcPr>
            <w:tcW w:w="149" w:type="dxa"/>
          </w:tcPr>
          <w:p w14:paraId="760B9FEB" w14:textId="77777777" w:rsidR="00A37FFA" w:rsidRDefault="00A37FFA" w:rsidP="00A37FFA">
            <w:pPr>
              <w:pStyle w:val="EmptyCellLayoutStyle"/>
              <w:spacing w:after="0" w:line="240" w:lineRule="auto"/>
            </w:pPr>
          </w:p>
        </w:tc>
      </w:tr>
      <w:tr w:rsidR="00A37FFA" w14:paraId="6470E7CC" w14:textId="77777777" w:rsidTr="00A37FFA">
        <w:tc>
          <w:tcPr>
            <w:tcW w:w="54" w:type="dxa"/>
          </w:tcPr>
          <w:p w14:paraId="09817D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4FFD54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B83F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4DD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6C5B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9602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D7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7D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CA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т</w:t>
                  </w:r>
                </w:p>
              </w:tc>
            </w:tr>
            <w:tr w:rsidR="00A37FFA" w14:paraId="3AA96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F62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19A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4FAE1" w14:textId="77777777" w:rsidR="00A37FFA" w:rsidRDefault="00A37FFA" w:rsidP="00A37FFA">
                  <w:pPr>
                    <w:spacing w:after="0" w:line="240" w:lineRule="auto"/>
                  </w:pPr>
                  <w:r>
                    <w:rPr>
                      <w:rFonts w:eastAsia="Arial"/>
                      <w:color w:val="000000"/>
                      <w:lang w:bidi="ru-ru" w:val="ru-ru"/>
                    </w:rPr>
                    <w:t xml:space="preserve">Да</w:t>
                  </w:r>
                </w:p>
              </w:tc>
            </w:tr>
            <w:tr w:rsidR="00A37FFA" w14:paraId="720436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898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09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BA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7A9A0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46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C3F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71C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484F2D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2C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0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495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425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52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D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1FE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6D80C6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35D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недоступности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6DF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попытается перехватить событие запуска службы за этот промежуток времени, после события останова службы.</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9AB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bl>
          <w:p w14:paraId="004C6589" w14:textId="77777777" w:rsidR="00A37FFA" w:rsidRDefault="00A37FFA" w:rsidP="00A37FFA">
            <w:pPr>
              <w:spacing w:after="0" w:line="240" w:lineRule="auto"/>
            </w:pPr>
          </w:p>
        </w:tc>
        <w:tc>
          <w:tcPr>
            <w:tcW w:w="149" w:type="dxa"/>
          </w:tcPr>
          <w:p w14:paraId="0DDFF970" w14:textId="77777777" w:rsidR="00A37FFA" w:rsidRDefault="00A37FFA" w:rsidP="00A37FFA">
            <w:pPr>
              <w:pStyle w:val="EmptyCellLayoutStyle"/>
              <w:spacing w:after="0" w:line="240" w:lineRule="auto"/>
            </w:pPr>
          </w:p>
        </w:tc>
      </w:tr>
      <w:tr w:rsidR="00A37FFA" w14:paraId="73429C36" w14:textId="77777777" w:rsidTr="00A37FFA">
        <w:trPr>
          <w:trHeight w:val="80"/>
        </w:trPr>
        <w:tc>
          <w:tcPr>
            <w:tcW w:w="54" w:type="dxa"/>
          </w:tcPr>
          <w:p w14:paraId="5A796876" w14:textId="77777777" w:rsidR="00A37FFA" w:rsidRDefault="00A37FFA" w:rsidP="00A37FFA">
            <w:pPr>
              <w:pStyle w:val="EmptyCellLayoutStyle"/>
              <w:spacing w:after="0" w:line="240" w:lineRule="auto"/>
            </w:pPr>
          </w:p>
        </w:tc>
        <w:tc>
          <w:tcPr>
            <w:tcW w:w="10395" w:type="dxa"/>
          </w:tcPr>
          <w:p w14:paraId="7EA963BC" w14:textId="77777777" w:rsidR="00A37FFA" w:rsidRDefault="00A37FFA" w:rsidP="00A37FFA">
            <w:pPr>
              <w:pStyle w:val="EmptyCellLayoutStyle"/>
              <w:spacing w:after="0" w:line="240" w:lineRule="auto"/>
            </w:pPr>
          </w:p>
        </w:tc>
        <w:tc>
          <w:tcPr>
            <w:tcW w:w="149" w:type="dxa"/>
          </w:tcPr>
          <w:p w14:paraId="43642094" w14:textId="77777777" w:rsidR="00A37FFA" w:rsidRDefault="00A37FFA" w:rsidP="00A37FFA">
            <w:pPr>
              <w:pStyle w:val="EmptyCellLayoutStyle"/>
              <w:spacing w:after="0" w:line="240" w:lineRule="auto"/>
            </w:pPr>
          </w:p>
        </w:tc>
      </w:tr>
    </w:tbl>
    <w:p xmlns:w="http://schemas.openxmlformats.org/wordprocessingml/2006/main" w14:paraId="5D6FCAA3" w14:textId="77777777" w:rsidR="00A37FFA" w:rsidRDefault="00A37FFA" w:rsidP="00A37FFA">
      <w:pPr>
        <w:spacing w:after="0" w:line="240" w:lineRule="auto"/>
      </w:pPr>
    </w:p>
    <w:p xmlns:w="http://schemas.openxmlformats.org/wordprocessingml/2006/main" w14:paraId="24BDB55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ядро СУБД — правила (без предупреждений)</w:t>
      </w:r>
    </w:p>
    <w:p xmlns:w="http://schemas.openxmlformats.org/wordprocessingml/2006/main" w14:paraId="1CE2BA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число байт в операциях ввода-вывода по получению в секунду</w:t>
      </w:r>
    </w:p>
    <w:p xmlns:w="http://schemas.openxmlformats.org/wordprocessingml/2006/main" w14:paraId="411B74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байт в операциях ввода-вывода по получению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4503F2" w14:textId="77777777" w:rsidTr="00A37FFA">
        <w:trPr>
          <w:trHeight w:val="54"/>
        </w:trPr>
        <w:tc>
          <w:tcPr>
            <w:tcW w:w="54" w:type="dxa"/>
          </w:tcPr>
          <w:p w14:paraId="5561DA20" w14:textId="77777777" w:rsidR="00A37FFA" w:rsidRDefault="00A37FFA" w:rsidP="00A37FFA">
            <w:pPr>
              <w:pStyle w:val="EmptyCellLayoutStyle"/>
              <w:spacing w:after="0" w:line="240" w:lineRule="auto"/>
            </w:pPr>
          </w:p>
        </w:tc>
        <w:tc>
          <w:tcPr>
            <w:tcW w:w="10395" w:type="dxa"/>
          </w:tcPr>
          <w:p w14:paraId="25F9EDA5" w14:textId="77777777" w:rsidR="00A37FFA" w:rsidRDefault="00A37FFA" w:rsidP="00A37FFA">
            <w:pPr>
              <w:pStyle w:val="EmptyCellLayoutStyle"/>
              <w:spacing w:after="0" w:line="240" w:lineRule="auto"/>
            </w:pPr>
          </w:p>
        </w:tc>
        <w:tc>
          <w:tcPr>
            <w:tcW w:w="149" w:type="dxa"/>
          </w:tcPr>
          <w:p w14:paraId="001E9BA0" w14:textId="77777777" w:rsidR="00A37FFA" w:rsidRDefault="00A37FFA" w:rsidP="00A37FFA">
            <w:pPr>
              <w:pStyle w:val="EmptyCellLayoutStyle"/>
              <w:spacing w:after="0" w:line="240" w:lineRule="auto"/>
            </w:pPr>
          </w:p>
        </w:tc>
      </w:tr>
      <w:tr w:rsidR="00A37FFA" w14:paraId="2C055930" w14:textId="77777777" w:rsidTr="00A37FFA">
        <w:tc>
          <w:tcPr>
            <w:tcW w:w="54" w:type="dxa"/>
          </w:tcPr>
          <w:p w14:paraId="3FB524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8A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72B7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B15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A5B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CD1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1E9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ECC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9A7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289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7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81F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FB17B" w14:textId="77777777" w:rsidR="00A37FFA" w:rsidRDefault="00A37FFA" w:rsidP="00A37FFA">
                  <w:pPr>
                    <w:spacing w:after="0" w:line="240" w:lineRule="auto"/>
                  </w:pPr>
                  <w:r>
                    <w:rPr>
                      <w:rFonts w:eastAsia="Arial"/>
                      <w:color w:val="000000"/>
                      <w:lang w:bidi="ru-ru" w:val="ru-ru"/>
                    </w:rPr>
                    <w:t xml:space="preserve">Нет</w:t>
                  </w:r>
                </w:p>
              </w:tc>
            </w:tr>
            <w:tr w:rsidR="00A37FFA" w14:paraId="2F2788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2E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6D6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3AF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8FD31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E5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FE9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D2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A116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5626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F6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B1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2ED7F78" w14:textId="77777777" w:rsidR="00A37FFA" w:rsidRDefault="00A37FFA" w:rsidP="00A37FFA">
            <w:pPr>
              <w:spacing w:after="0" w:line="240" w:lineRule="auto"/>
            </w:pPr>
          </w:p>
        </w:tc>
        <w:tc>
          <w:tcPr>
            <w:tcW w:w="149" w:type="dxa"/>
          </w:tcPr>
          <w:p w14:paraId="2C3FF0CB" w14:textId="77777777" w:rsidR="00A37FFA" w:rsidRDefault="00A37FFA" w:rsidP="00A37FFA">
            <w:pPr>
              <w:pStyle w:val="EmptyCellLayoutStyle"/>
              <w:spacing w:after="0" w:line="240" w:lineRule="auto"/>
            </w:pPr>
          </w:p>
        </w:tc>
      </w:tr>
      <w:tr w:rsidR="00A37FFA" w14:paraId="00B9CF50" w14:textId="77777777" w:rsidTr="00A37FFA">
        <w:trPr>
          <w:trHeight w:val="80"/>
        </w:trPr>
        <w:tc>
          <w:tcPr>
            <w:tcW w:w="54" w:type="dxa"/>
          </w:tcPr>
          <w:p w14:paraId="643B5E2D" w14:textId="77777777" w:rsidR="00A37FFA" w:rsidRDefault="00A37FFA" w:rsidP="00A37FFA">
            <w:pPr>
              <w:pStyle w:val="EmptyCellLayoutStyle"/>
              <w:spacing w:after="0" w:line="240" w:lineRule="auto"/>
            </w:pPr>
          </w:p>
        </w:tc>
        <w:tc>
          <w:tcPr>
            <w:tcW w:w="10395" w:type="dxa"/>
          </w:tcPr>
          <w:p w14:paraId="5498D916" w14:textId="77777777" w:rsidR="00A37FFA" w:rsidRDefault="00A37FFA" w:rsidP="00A37FFA">
            <w:pPr>
              <w:pStyle w:val="EmptyCellLayoutStyle"/>
              <w:spacing w:after="0" w:line="240" w:lineRule="auto"/>
            </w:pPr>
          </w:p>
        </w:tc>
        <w:tc>
          <w:tcPr>
            <w:tcW w:w="149" w:type="dxa"/>
          </w:tcPr>
          <w:p w14:paraId="06CCFAAF" w14:textId="77777777" w:rsidR="00A37FFA" w:rsidRDefault="00A37FFA" w:rsidP="00A37FFA">
            <w:pPr>
              <w:pStyle w:val="EmptyCellLayoutStyle"/>
              <w:spacing w:after="0" w:line="240" w:lineRule="auto"/>
            </w:pPr>
          </w:p>
        </w:tc>
      </w:tr>
    </w:tbl>
    <w:p xmlns:w="http://schemas.openxmlformats.org/wordprocessingml/2006/main" w14:paraId="7352EB54" w14:textId="77777777" w:rsidR="00A37FFA" w:rsidRDefault="00A37FFA" w:rsidP="00A37FFA">
      <w:pPr>
        <w:spacing w:after="0" w:line="240" w:lineRule="auto"/>
      </w:pPr>
    </w:p>
    <w:p xmlns:w="http://schemas.openxmlformats.org/wordprocessingml/2006/main" w14:paraId="4F1AE95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6 в секунду</w:t>
      </w:r>
    </w:p>
    <w:p xmlns:w="http://schemas.openxmlformats.org/wordprocessingml/2006/main" w14:paraId="567726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6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ACFF9C" w14:textId="77777777" w:rsidTr="00A37FFA">
        <w:trPr>
          <w:trHeight w:val="54"/>
        </w:trPr>
        <w:tc>
          <w:tcPr>
            <w:tcW w:w="54" w:type="dxa"/>
          </w:tcPr>
          <w:p w14:paraId="3408BE78" w14:textId="77777777" w:rsidR="00A37FFA" w:rsidRDefault="00A37FFA" w:rsidP="00A37FFA">
            <w:pPr>
              <w:pStyle w:val="EmptyCellLayoutStyle"/>
              <w:spacing w:after="0" w:line="240" w:lineRule="auto"/>
            </w:pPr>
          </w:p>
        </w:tc>
        <w:tc>
          <w:tcPr>
            <w:tcW w:w="10395" w:type="dxa"/>
          </w:tcPr>
          <w:p w14:paraId="4E7FC9E6" w14:textId="77777777" w:rsidR="00A37FFA" w:rsidRDefault="00A37FFA" w:rsidP="00A37FFA">
            <w:pPr>
              <w:pStyle w:val="EmptyCellLayoutStyle"/>
              <w:spacing w:after="0" w:line="240" w:lineRule="auto"/>
            </w:pPr>
          </w:p>
        </w:tc>
        <w:tc>
          <w:tcPr>
            <w:tcW w:w="149" w:type="dxa"/>
          </w:tcPr>
          <w:p w14:paraId="17716143" w14:textId="77777777" w:rsidR="00A37FFA" w:rsidRDefault="00A37FFA" w:rsidP="00A37FFA">
            <w:pPr>
              <w:pStyle w:val="EmptyCellLayoutStyle"/>
              <w:spacing w:after="0" w:line="240" w:lineRule="auto"/>
            </w:pPr>
          </w:p>
        </w:tc>
      </w:tr>
      <w:tr w:rsidR="00A37FFA" w14:paraId="32C1DA01" w14:textId="77777777" w:rsidTr="00A37FFA">
        <w:tc>
          <w:tcPr>
            <w:tcW w:w="54" w:type="dxa"/>
          </w:tcPr>
          <w:p w14:paraId="4ED6ED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E8FE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5B41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DE36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9D5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4E5D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80F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F00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0C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E16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57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FD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92871" w14:textId="77777777" w:rsidR="00A37FFA" w:rsidRDefault="00A37FFA" w:rsidP="00A37FFA">
                  <w:pPr>
                    <w:spacing w:after="0" w:line="240" w:lineRule="auto"/>
                  </w:pPr>
                  <w:r>
                    <w:rPr>
                      <w:rFonts w:eastAsia="Arial"/>
                      <w:color w:val="000000"/>
                      <w:lang w:bidi="ru-ru" w:val="ru-ru"/>
                    </w:rPr>
                    <w:t xml:space="preserve">Нет</w:t>
                  </w:r>
                </w:p>
              </w:tc>
            </w:tr>
            <w:tr w:rsidR="00A37FFA" w14:paraId="20895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DB2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3D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FA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BA00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4EA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710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55E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56A7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271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95EC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E3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5643A7" w14:textId="77777777" w:rsidR="00A37FFA" w:rsidRDefault="00A37FFA" w:rsidP="00A37FFA">
            <w:pPr>
              <w:spacing w:after="0" w:line="240" w:lineRule="auto"/>
            </w:pPr>
          </w:p>
        </w:tc>
        <w:tc>
          <w:tcPr>
            <w:tcW w:w="149" w:type="dxa"/>
          </w:tcPr>
          <w:p w14:paraId="196E2D05" w14:textId="77777777" w:rsidR="00A37FFA" w:rsidRDefault="00A37FFA" w:rsidP="00A37FFA">
            <w:pPr>
              <w:pStyle w:val="EmptyCellLayoutStyle"/>
              <w:spacing w:after="0" w:line="240" w:lineRule="auto"/>
            </w:pPr>
          </w:p>
        </w:tc>
      </w:tr>
      <w:tr w:rsidR="00A37FFA" w14:paraId="7D983987" w14:textId="77777777" w:rsidTr="00A37FFA">
        <w:trPr>
          <w:trHeight w:val="80"/>
        </w:trPr>
        <w:tc>
          <w:tcPr>
            <w:tcW w:w="54" w:type="dxa"/>
          </w:tcPr>
          <w:p w14:paraId="51D53340" w14:textId="77777777" w:rsidR="00A37FFA" w:rsidRDefault="00A37FFA" w:rsidP="00A37FFA">
            <w:pPr>
              <w:pStyle w:val="EmptyCellLayoutStyle"/>
              <w:spacing w:after="0" w:line="240" w:lineRule="auto"/>
            </w:pPr>
          </w:p>
        </w:tc>
        <w:tc>
          <w:tcPr>
            <w:tcW w:w="10395" w:type="dxa"/>
          </w:tcPr>
          <w:p w14:paraId="7B1C04C0" w14:textId="77777777" w:rsidR="00A37FFA" w:rsidRDefault="00A37FFA" w:rsidP="00A37FFA">
            <w:pPr>
              <w:pStyle w:val="EmptyCellLayoutStyle"/>
              <w:spacing w:after="0" w:line="240" w:lineRule="auto"/>
            </w:pPr>
          </w:p>
        </w:tc>
        <w:tc>
          <w:tcPr>
            <w:tcW w:w="149" w:type="dxa"/>
          </w:tcPr>
          <w:p w14:paraId="7CEF262B" w14:textId="77777777" w:rsidR="00A37FFA" w:rsidRDefault="00A37FFA" w:rsidP="00A37FFA">
            <w:pPr>
              <w:pStyle w:val="EmptyCellLayoutStyle"/>
              <w:spacing w:after="0" w:line="240" w:lineRule="auto"/>
            </w:pPr>
          </w:p>
        </w:tc>
      </w:tr>
    </w:tbl>
    <w:p xmlns:w="http://schemas.openxmlformats.org/wordprocessingml/2006/main" w14:paraId="53E3DE43" w14:textId="77777777" w:rsidR="00A37FFA" w:rsidRDefault="00A37FFA" w:rsidP="00A37FFA">
      <w:pPr>
        <w:spacing w:after="0" w:line="240" w:lineRule="auto"/>
      </w:pPr>
    </w:p>
    <w:p xmlns:w="http://schemas.openxmlformats.org/wordprocessingml/2006/main" w14:paraId="67D291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число открытых соединений</w:t>
      </w:r>
    </w:p>
    <w:p xmlns:w="http://schemas.openxmlformats.org/wordprocessingml/2006/main" w14:paraId="142B4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открытых соедин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F5CC3B" w14:textId="77777777" w:rsidTr="00A37FFA">
        <w:trPr>
          <w:trHeight w:val="54"/>
        </w:trPr>
        <w:tc>
          <w:tcPr>
            <w:tcW w:w="54" w:type="dxa"/>
          </w:tcPr>
          <w:p w14:paraId="5BFA5E0E" w14:textId="77777777" w:rsidR="00A37FFA" w:rsidRDefault="00A37FFA" w:rsidP="00A37FFA">
            <w:pPr>
              <w:pStyle w:val="EmptyCellLayoutStyle"/>
              <w:spacing w:after="0" w:line="240" w:lineRule="auto"/>
            </w:pPr>
          </w:p>
        </w:tc>
        <w:tc>
          <w:tcPr>
            <w:tcW w:w="10395" w:type="dxa"/>
          </w:tcPr>
          <w:p w14:paraId="2EF732C7" w14:textId="77777777" w:rsidR="00A37FFA" w:rsidRDefault="00A37FFA" w:rsidP="00A37FFA">
            <w:pPr>
              <w:pStyle w:val="EmptyCellLayoutStyle"/>
              <w:spacing w:after="0" w:line="240" w:lineRule="auto"/>
            </w:pPr>
          </w:p>
        </w:tc>
        <w:tc>
          <w:tcPr>
            <w:tcW w:w="149" w:type="dxa"/>
          </w:tcPr>
          <w:p w14:paraId="5C63C127" w14:textId="77777777" w:rsidR="00A37FFA" w:rsidRDefault="00A37FFA" w:rsidP="00A37FFA">
            <w:pPr>
              <w:pStyle w:val="EmptyCellLayoutStyle"/>
              <w:spacing w:after="0" w:line="240" w:lineRule="auto"/>
            </w:pPr>
          </w:p>
        </w:tc>
      </w:tr>
      <w:tr w:rsidR="00A37FFA" w14:paraId="12BFB397" w14:textId="77777777" w:rsidTr="00A37FFA">
        <w:tc>
          <w:tcPr>
            <w:tcW w:w="54" w:type="dxa"/>
          </w:tcPr>
          <w:p w14:paraId="65A8F6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2B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941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551F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366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8F8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3D0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475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17E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C6E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B6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D50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45A0" w14:textId="77777777" w:rsidR="00A37FFA" w:rsidRDefault="00A37FFA" w:rsidP="00A37FFA">
                  <w:pPr>
                    <w:spacing w:after="0" w:line="240" w:lineRule="auto"/>
                  </w:pPr>
                  <w:r>
                    <w:rPr>
                      <w:rFonts w:eastAsia="Arial"/>
                      <w:color w:val="000000"/>
                      <w:lang w:bidi="ru-ru" w:val="ru-ru"/>
                    </w:rPr>
                    <w:t xml:space="preserve">Нет</w:t>
                  </w:r>
                </w:p>
              </w:tc>
            </w:tr>
            <w:tr w:rsidR="00A37FFA" w14:paraId="3AFB4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C1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C6C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FF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F7E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345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01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456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CB2B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BB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520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F3E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5E314D" w14:textId="77777777" w:rsidR="00A37FFA" w:rsidRDefault="00A37FFA" w:rsidP="00A37FFA">
            <w:pPr>
              <w:spacing w:after="0" w:line="240" w:lineRule="auto"/>
            </w:pPr>
          </w:p>
        </w:tc>
        <w:tc>
          <w:tcPr>
            <w:tcW w:w="149" w:type="dxa"/>
          </w:tcPr>
          <w:p w14:paraId="2C96080D" w14:textId="77777777" w:rsidR="00A37FFA" w:rsidRDefault="00A37FFA" w:rsidP="00A37FFA">
            <w:pPr>
              <w:pStyle w:val="EmptyCellLayoutStyle"/>
              <w:spacing w:after="0" w:line="240" w:lineRule="auto"/>
            </w:pPr>
          </w:p>
        </w:tc>
      </w:tr>
      <w:tr w:rsidR="00A37FFA" w14:paraId="1451B877" w14:textId="77777777" w:rsidTr="00A37FFA">
        <w:trPr>
          <w:trHeight w:val="80"/>
        </w:trPr>
        <w:tc>
          <w:tcPr>
            <w:tcW w:w="54" w:type="dxa"/>
          </w:tcPr>
          <w:p w14:paraId="5F596BAA" w14:textId="77777777" w:rsidR="00A37FFA" w:rsidRDefault="00A37FFA" w:rsidP="00A37FFA">
            <w:pPr>
              <w:pStyle w:val="EmptyCellLayoutStyle"/>
              <w:spacing w:after="0" w:line="240" w:lineRule="auto"/>
            </w:pPr>
          </w:p>
        </w:tc>
        <w:tc>
          <w:tcPr>
            <w:tcW w:w="10395" w:type="dxa"/>
          </w:tcPr>
          <w:p w14:paraId="0484415D" w14:textId="77777777" w:rsidR="00A37FFA" w:rsidRDefault="00A37FFA" w:rsidP="00A37FFA">
            <w:pPr>
              <w:pStyle w:val="EmptyCellLayoutStyle"/>
              <w:spacing w:after="0" w:line="240" w:lineRule="auto"/>
            </w:pPr>
          </w:p>
        </w:tc>
        <w:tc>
          <w:tcPr>
            <w:tcW w:w="149" w:type="dxa"/>
          </w:tcPr>
          <w:p w14:paraId="60CC2FC6" w14:textId="77777777" w:rsidR="00A37FFA" w:rsidRDefault="00A37FFA" w:rsidP="00A37FFA">
            <w:pPr>
              <w:pStyle w:val="EmptyCellLayoutStyle"/>
              <w:spacing w:after="0" w:line="240" w:lineRule="auto"/>
            </w:pPr>
          </w:p>
        </w:tc>
      </w:tr>
    </w:tbl>
    <w:p xmlns:w="http://schemas.openxmlformats.org/wordprocessingml/2006/main" w14:paraId="1E1E7889" w14:textId="77777777" w:rsidR="00A37FFA" w:rsidRDefault="00A37FFA" w:rsidP="00A37FFA">
      <w:pPr>
        <w:spacing w:after="0" w:line="240" w:lineRule="auto"/>
      </w:pPr>
    </w:p>
    <w:p xmlns:w="http://schemas.openxmlformats.org/wordprocessingml/2006/main" w14:paraId="1202E84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мкс/чтение</w:t>
      </w:r>
    </w:p>
    <w:p xmlns:w="http://schemas.openxmlformats.org/wordprocessingml/2006/main" w14:paraId="1496A5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чтение"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301AE9" w14:textId="77777777" w:rsidTr="00A37FFA">
        <w:trPr>
          <w:trHeight w:val="54"/>
        </w:trPr>
        <w:tc>
          <w:tcPr>
            <w:tcW w:w="54" w:type="dxa"/>
          </w:tcPr>
          <w:p w14:paraId="724D279D" w14:textId="77777777" w:rsidR="00A37FFA" w:rsidRDefault="00A37FFA" w:rsidP="00A37FFA">
            <w:pPr>
              <w:pStyle w:val="EmptyCellLayoutStyle"/>
              <w:spacing w:after="0" w:line="240" w:lineRule="auto"/>
            </w:pPr>
          </w:p>
        </w:tc>
        <w:tc>
          <w:tcPr>
            <w:tcW w:w="10395" w:type="dxa"/>
          </w:tcPr>
          <w:p w14:paraId="14F59CD0" w14:textId="77777777" w:rsidR="00A37FFA" w:rsidRDefault="00A37FFA" w:rsidP="00A37FFA">
            <w:pPr>
              <w:pStyle w:val="EmptyCellLayoutStyle"/>
              <w:spacing w:after="0" w:line="240" w:lineRule="auto"/>
            </w:pPr>
          </w:p>
        </w:tc>
        <w:tc>
          <w:tcPr>
            <w:tcW w:w="149" w:type="dxa"/>
          </w:tcPr>
          <w:p w14:paraId="2D8D84E5" w14:textId="77777777" w:rsidR="00A37FFA" w:rsidRDefault="00A37FFA" w:rsidP="00A37FFA">
            <w:pPr>
              <w:pStyle w:val="EmptyCellLayoutStyle"/>
              <w:spacing w:after="0" w:line="240" w:lineRule="auto"/>
            </w:pPr>
          </w:p>
        </w:tc>
      </w:tr>
      <w:tr w:rsidR="00A37FFA" w14:paraId="5478A471" w14:textId="77777777" w:rsidTr="00A37FFA">
        <w:tc>
          <w:tcPr>
            <w:tcW w:w="54" w:type="dxa"/>
          </w:tcPr>
          <w:p w14:paraId="35852E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2A2F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5D12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8EDB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B96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294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F4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0A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9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A6A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7D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50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A882B" w14:textId="77777777" w:rsidR="00A37FFA" w:rsidRDefault="00A37FFA" w:rsidP="00A37FFA">
                  <w:pPr>
                    <w:spacing w:after="0" w:line="240" w:lineRule="auto"/>
                  </w:pPr>
                  <w:r>
                    <w:rPr>
                      <w:rFonts w:eastAsia="Arial"/>
                      <w:color w:val="000000"/>
                      <w:lang w:bidi="ru-ru" w:val="ru-ru"/>
                    </w:rPr>
                    <w:t xml:space="preserve">Нет</w:t>
                  </w:r>
                </w:p>
              </w:tc>
            </w:tr>
            <w:tr w:rsidR="00A37FFA" w14:paraId="42B81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572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19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5AB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3C119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E04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B21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A8B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7A22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18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8A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CC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8164D8" w14:textId="77777777" w:rsidR="00A37FFA" w:rsidRDefault="00A37FFA" w:rsidP="00A37FFA">
            <w:pPr>
              <w:spacing w:after="0" w:line="240" w:lineRule="auto"/>
            </w:pPr>
          </w:p>
        </w:tc>
        <w:tc>
          <w:tcPr>
            <w:tcW w:w="149" w:type="dxa"/>
          </w:tcPr>
          <w:p w14:paraId="350679BA" w14:textId="77777777" w:rsidR="00A37FFA" w:rsidRDefault="00A37FFA" w:rsidP="00A37FFA">
            <w:pPr>
              <w:pStyle w:val="EmptyCellLayoutStyle"/>
              <w:spacing w:after="0" w:line="240" w:lineRule="auto"/>
            </w:pPr>
          </w:p>
        </w:tc>
      </w:tr>
      <w:tr w:rsidR="00A37FFA" w14:paraId="0D170D59" w14:textId="77777777" w:rsidTr="00A37FFA">
        <w:trPr>
          <w:trHeight w:val="80"/>
        </w:trPr>
        <w:tc>
          <w:tcPr>
            <w:tcW w:w="54" w:type="dxa"/>
          </w:tcPr>
          <w:p w14:paraId="33497505" w14:textId="77777777" w:rsidR="00A37FFA" w:rsidRDefault="00A37FFA" w:rsidP="00A37FFA">
            <w:pPr>
              <w:pStyle w:val="EmptyCellLayoutStyle"/>
              <w:spacing w:after="0" w:line="240" w:lineRule="auto"/>
            </w:pPr>
          </w:p>
        </w:tc>
        <w:tc>
          <w:tcPr>
            <w:tcW w:w="10395" w:type="dxa"/>
          </w:tcPr>
          <w:p w14:paraId="241AFEDC" w14:textId="77777777" w:rsidR="00A37FFA" w:rsidRDefault="00A37FFA" w:rsidP="00A37FFA">
            <w:pPr>
              <w:pStyle w:val="EmptyCellLayoutStyle"/>
              <w:spacing w:after="0" w:line="240" w:lineRule="auto"/>
            </w:pPr>
          </w:p>
        </w:tc>
        <w:tc>
          <w:tcPr>
            <w:tcW w:w="149" w:type="dxa"/>
          </w:tcPr>
          <w:p w14:paraId="3AB000AF" w14:textId="77777777" w:rsidR="00A37FFA" w:rsidRDefault="00A37FFA" w:rsidP="00A37FFA">
            <w:pPr>
              <w:pStyle w:val="EmptyCellLayoutStyle"/>
              <w:spacing w:after="0" w:line="240" w:lineRule="auto"/>
            </w:pPr>
          </w:p>
        </w:tc>
      </w:tr>
    </w:tbl>
    <w:p xmlns:w="http://schemas.openxmlformats.org/wordprocessingml/2006/main" w14:paraId="4867C5A8" w14:textId="77777777" w:rsidR="00A37FFA" w:rsidRDefault="00A37FFA" w:rsidP="00A37FFA">
      <w:pPr>
        <w:spacing w:after="0" w:line="240" w:lineRule="auto"/>
      </w:pPr>
    </w:p>
    <w:p xmlns:w="http://schemas.openxmlformats.org/wordprocessingml/2006/main" w14:paraId="50168BF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1 в секунду</w:t>
      </w:r>
    </w:p>
    <w:p xmlns:w="http://schemas.openxmlformats.org/wordprocessingml/2006/main" w14:paraId="0C040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1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DCC454" w14:textId="77777777" w:rsidTr="00A37FFA">
        <w:trPr>
          <w:trHeight w:val="54"/>
        </w:trPr>
        <w:tc>
          <w:tcPr>
            <w:tcW w:w="54" w:type="dxa"/>
          </w:tcPr>
          <w:p w14:paraId="1256A95A" w14:textId="77777777" w:rsidR="00A37FFA" w:rsidRDefault="00A37FFA" w:rsidP="00A37FFA">
            <w:pPr>
              <w:pStyle w:val="EmptyCellLayoutStyle"/>
              <w:spacing w:after="0" w:line="240" w:lineRule="auto"/>
            </w:pPr>
          </w:p>
        </w:tc>
        <w:tc>
          <w:tcPr>
            <w:tcW w:w="10395" w:type="dxa"/>
          </w:tcPr>
          <w:p w14:paraId="21AB9AB8" w14:textId="77777777" w:rsidR="00A37FFA" w:rsidRDefault="00A37FFA" w:rsidP="00A37FFA">
            <w:pPr>
              <w:pStyle w:val="EmptyCellLayoutStyle"/>
              <w:spacing w:after="0" w:line="240" w:lineRule="auto"/>
            </w:pPr>
          </w:p>
        </w:tc>
        <w:tc>
          <w:tcPr>
            <w:tcW w:w="149" w:type="dxa"/>
          </w:tcPr>
          <w:p w14:paraId="4F5B4116" w14:textId="77777777" w:rsidR="00A37FFA" w:rsidRDefault="00A37FFA" w:rsidP="00A37FFA">
            <w:pPr>
              <w:pStyle w:val="EmptyCellLayoutStyle"/>
              <w:spacing w:after="0" w:line="240" w:lineRule="auto"/>
            </w:pPr>
          </w:p>
        </w:tc>
      </w:tr>
      <w:tr w:rsidR="00A37FFA" w14:paraId="373D9C72" w14:textId="77777777" w:rsidTr="00A37FFA">
        <w:tc>
          <w:tcPr>
            <w:tcW w:w="54" w:type="dxa"/>
          </w:tcPr>
          <w:p w14:paraId="0264B4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A1F2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6C0D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E759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30CF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8192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03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6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37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561D2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2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625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8BFC5" w14:textId="77777777" w:rsidR="00A37FFA" w:rsidRDefault="00A37FFA" w:rsidP="00A37FFA">
                  <w:pPr>
                    <w:spacing w:after="0" w:line="240" w:lineRule="auto"/>
                  </w:pPr>
                  <w:r>
                    <w:rPr>
                      <w:rFonts w:eastAsia="Arial"/>
                      <w:color w:val="000000"/>
                      <w:lang w:bidi="ru-ru" w:val="ru-ru"/>
                    </w:rPr>
                    <w:t xml:space="preserve">Нет</w:t>
                  </w:r>
                </w:p>
              </w:tc>
            </w:tr>
            <w:tr w:rsidR="00A37FFA" w14:paraId="50E14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44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AD8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A9E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5A0B0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3A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E9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93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5010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D73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9A9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10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28FD23E" w14:textId="77777777" w:rsidR="00A37FFA" w:rsidRDefault="00A37FFA" w:rsidP="00A37FFA">
            <w:pPr>
              <w:spacing w:after="0" w:line="240" w:lineRule="auto"/>
            </w:pPr>
          </w:p>
        </w:tc>
        <w:tc>
          <w:tcPr>
            <w:tcW w:w="149" w:type="dxa"/>
          </w:tcPr>
          <w:p w14:paraId="028158F0" w14:textId="77777777" w:rsidR="00A37FFA" w:rsidRDefault="00A37FFA" w:rsidP="00A37FFA">
            <w:pPr>
              <w:pStyle w:val="EmptyCellLayoutStyle"/>
              <w:spacing w:after="0" w:line="240" w:lineRule="auto"/>
            </w:pPr>
          </w:p>
        </w:tc>
      </w:tr>
      <w:tr w:rsidR="00A37FFA" w14:paraId="38A3AA4B" w14:textId="77777777" w:rsidTr="00A37FFA">
        <w:trPr>
          <w:trHeight w:val="80"/>
        </w:trPr>
        <w:tc>
          <w:tcPr>
            <w:tcW w:w="54" w:type="dxa"/>
          </w:tcPr>
          <w:p w14:paraId="51A7902A" w14:textId="77777777" w:rsidR="00A37FFA" w:rsidRDefault="00A37FFA" w:rsidP="00A37FFA">
            <w:pPr>
              <w:pStyle w:val="EmptyCellLayoutStyle"/>
              <w:spacing w:after="0" w:line="240" w:lineRule="auto"/>
            </w:pPr>
          </w:p>
        </w:tc>
        <w:tc>
          <w:tcPr>
            <w:tcW w:w="10395" w:type="dxa"/>
          </w:tcPr>
          <w:p w14:paraId="2452886E" w14:textId="77777777" w:rsidR="00A37FFA" w:rsidRDefault="00A37FFA" w:rsidP="00A37FFA">
            <w:pPr>
              <w:pStyle w:val="EmptyCellLayoutStyle"/>
              <w:spacing w:after="0" w:line="240" w:lineRule="auto"/>
            </w:pPr>
          </w:p>
        </w:tc>
        <w:tc>
          <w:tcPr>
            <w:tcW w:w="149" w:type="dxa"/>
          </w:tcPr>
          <w:p w14:paraId="0D48B064" w14:textId="77777777" w:rsidR="00A37FFA" w:rsidRDefault="00A37FFA" w:rsidP="00A37FFA">
            <w:pPr>
              <w:pStyle w:val="EmptyCellLayoutStyle"/>
              <w:spacing w:after="0" w:line="240" w:lineRule="auto"/>
            </w:pPr>
          </w:p>
        </w:tc>
      </w:tr>
    </w:tbl>
    <w:p xmlns:w="http://schemas.openxmlformats.org/wordprocessingml/2006/main" w14:paraId="79C8E166" w14:textId="77777777" w:rsidR="00A37FFA" w:rsidRDefault="00A37FFA" w:rsidP="00A37FFA">
      <w:pPr>
        <w:spacing w:after="0" w:line="240" w:lineRule="auto"/>
      </w:pPr>
    </w:p>
    <w:p xmlns:w="http://schemas.openxmlformats.org/wordprocessingml/2006/main" w14:paraId="2A7C044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перенаправленных сообщений</w:t>
      </w:r>
    </w:p>
    <w:p xmlns:w="http://schemas.openxmlformats.org/wordprocessingml/2006/main" w14:paraId="72BE2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043E8" w14:textId="77777777" w:rsidTr="00A37FFA">
        <w:trPr>
          <w:trHeight w:val="54"/>
        </w:trPr>
        <w:tc>
          <w:tcPr>
            <w:tcW w:w="54" w:type="dxa"/>
          </w:tcPr>
          <w:p w14:paraId="03EE4F69" w14:textId="77777777" w:rsidR="00A37FFA" w:rsidRDefault="00A37FFA" w:rsidP="00A37FFA">
            <w:pPr>
              <w:pStyle w:val="EmptyCellLayoutStyle"/>
              <w:spacing w:after="0" w:line="240" w:lineRule="auto"/>
            </w:pPr>
          </w:p>
        </w:tc>
        <w:tc>
          <w:tcPr>
            <w:tcW w:w="10395" w:type="dxa"/>
          </w:tcPr>
          <w:p w14:paraId="68692F81" w14:textId="77777777" w:rsidR="00A37FFA" w:rsidRDefault="00A37FFA" w:rsidP="00A37FFA">
            <w:pPr>
              <w:pStyle w:val="EmptyCellLayoutStyle"/>
              <w:spacing w:after="0" w:line="240" w:lineRule="auto"/>
            </w:pPr>
          </w:p>
        </w:tc>
        <w:tc>
          <w:tcPr>
            <w:tcW w:w="149" w:type="dxa"/>
          </w:tcPr>
          <w:p w14:paraId="26506931" w14:textId="77777777" w:rsidR="00A37FFA" w:rsidRDefault="00A37FFA" w:rsidP="00A37FFA">
            <w:pPr>
              <w:pStyle w:val="EmptyCellLayoutStyle"/>
              <w:spacing w:after="0" w:line="240" w:lineRule="auto"/>
            </w:pPr>
          </w:p>
        </w:tc>
      </w:tr>
      <w:tr w:rsidR="00A37FFA" w14:paraId="4A23D188" w14:textId="77777777" w:rsidTr="00A37FFA">
        <w:tc>
          <w:tcPr>
            <w:tcW w:w="54" w:type="dxa"/>
          </w:tcPr>
          <w:p w14:paraId="379A0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14744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883E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E4BA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4B4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861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117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50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738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FACF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C68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BF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4DACE" w14:textId="77777777" w:rsidR="00A37FFA" w:rsidRDefault="00A37FFA" w:rsidP="00A37FFA">
                  <w:pPr>
                    <w:spacing w:after="0" w:line="240" w:lineRule="auto"/>
                  </w:pPr>
                  <w:r>
                    <w:rPr>
                      <w:rFonts w:eastAsia="Arial"/>
                      <w:color w:val="000000"/>
                      <w:lang w:bidi="ru-ru" w:val="ru-ru"/>
                    </w:rPr>
                    <w:t xml:space="preserve">Нет</w:t>
                  </w:r>
                </w:p>
              </w:tc>
            </w:tr>
            <w:tr w:rsidR="00A37FFA" w14:paraId="09E9CC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C0F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035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4D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CFF4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FE9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E8B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5F7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EF2B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354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9F3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56D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5267F0" w14:textId="77777777" w:rsidR="00A37FFA" w:rsidRDefault="00A37FFA" w:rsidP="00A37FFA">
            <w:pPr>
              <w:spacing w:after="0" w:line="240" w:lineRule="auto"/>
            </w:pPr>
          </w:p>
        </w:tc>
        <w:tc>
          <w:tcPr>
            <w:tcW w:w="149" w:type="dxa"/>
          </w:tcPr>
          <w:p w14:paraId="736A253F" w14:textId="77777777" w:rsidR="00A37FFA" w:rsidRDefault="00A37FFA" w:rsidP="00A37FFA">
            <w:pPr>
              <w:pStyle w:val="EmptyCellLayoutStyle"/>
              <w:spacing w:after="0" w:line="240" w:lineRule="auto"/>
            </w:pPr>
          </w:p>
        </w:tc>
      </w:tr>
      <w:tr w:rsidR="00A37FFA" w14:paraId="5BB5D868" w14:textId="77777777" w:rsidTr="00A37FFA">
        <w:trPr>
          <w:trHeight w:val="80"/>
        </w:trPr>
        <w:tc>
          <w:tcPr>
            <w:tcW w:w="54" w:type="dxa"/>
          </w:tcPr>
          <w:p w14:paraId="5B2A1AC2" w14:textId="77777777" w:rsidR="00A37FFA" w:rsidRDefault="00A37FFA" w:rsidP="00A37FFA">
            <w:pPr>
              <w:pStyle w:val="EmptyCellLayoutStyle"/>
              <w:spacing w:after="0" w:line="240" w:lineRule="auto"/>
            </w:pPr>
          </w:p>
        </w:tc>
        <w:tc>
          <w:tcPr>
            <w:tcW w:w="10395" w:type="dxa"/>
          </w:tcPr>
          <w:p w14:paraId="795161D6" w14:textId="77777777" w:rsidR="00A37FFA" w:rsidRDefault="00A37FFA" w:rsidP="00A37FFA">
            <w:pPr>
              <w:pStyle w:val="EmptyCellLayoutStyle"/>
              <w:spacing w:after="0" w:line="240" w:lineRule="auto"/>
            </w:pPr>
          </w:p>
        </w:tc>
        <w:tc>
          <w:tcPr>
            <w:tcW w:w="149" w:type="dxa"/>
          </w:tcPr>
          <w:p w14:paraId="42233505" w14:textId="77777777" w:rsidR="00A37FFA" w:rsidRDefault="00A37FFA" w:rsidP="00A37FFA">
            <w:pPr>
              <w:pStyle w:val="EmptyCellLayoutStyle"/>
              <w:spacing w:after="0" w:line="240" w:lineRule="auto"/>
            </w:pPr>
          </w:p>
        </w:tc>
      </w:tr>
    </w:tbl>
    <w:p xmlns:w="http://schemas.openxmlformats.org/wordprocessingml/2006/main" w14:paraId="6A3BF495" w14:textId="77777777" w:rsidR="00A37FFA" w:rsidRDefault="00A37FFA" w:rsidP="00A37FFA">
      <w:pPr>
        <w:spacing w:after="0" w:line="240" w:lineRule="auto"/>
      </w:pPr>
    </w:p>
    <w:p xmlns:w="http://schemas.openxmlformats.org/wordprocessingml/2006/main" w14:paraId="1922DA1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число операций записи в секунду</w:t>
      </w:r>
    </w:p>
    <w:p xmlns:w="http://schemas.openxmlformats.org/wordprocessingml/2006/main" w14:paraId="69145A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записи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E7EB17E" w14:textId="77777777" w:rsidTr="00A37FFA">
        <w:trPr>
          <w:trHeight w:val="54"/>
        </w:trPr>
        <w:tc>
          <w:tcPr>
            <w:tcW w:w="54" w:type="dxa"/>
          </w:tcPr>
          <w:p w14:paraId="4CEC2CC9" w14:textId="77777777" w:rsidR="00A37FFA" w:rsidRDefault="00A37FFA" w:rsidP="00A37FFA">
            <w:pPr>
              <w:pStyle w:val="EmptyCellLayoutStyle"/>
              <w:spacing w:after="0" w:line="240" w:lineRule="auto"/>
            </w:pPr>
          </w:p>
        </w:tc>
        <w:tc>
          <w:tcPr>
            <w:tcW w:w="10395" w:type="dxa"/>
          </w:tcPr>
          <w:p w14:paraId="1B7EEB58" w14:textId="77777777" w:rsidR="00A37FFA" w:rsidRDefault="00A37FFA" w:rsidP="00A37FFA">
            <w:pPr>
              <w:pStyle w:val="EmptyCellLayoutStyle"/>
              <w:spacing w:after="0" w:line="240" w:lineRule="auto"/>
            </w:pPr>
          </w:p>
        </w:tc>
        <w:tc>
          <w:tcPr>
            <w:tcW w:w="149" w:type="dxa"/>
          </w:tcPr>
          <w:p w14:paraId="6F175E04" w14:textId="77777777" w:rsidR="00A37FFA" w:rsidRDefault="00A37FFA" w:rsidP="00A37FFA">
            <w:pPr>
              <w:pStyle w:val="EmptyCellLayoutStyle"/>
              <w:spacing w:after="0" w:line="240" w:lineRule="auto"/>
            </w:pPr>
          </w:p>
        </w:tc>
      </w:tr>
      <w:tr w:rsidR="00A37FFA" w14:paraId="13315DBA" w14:textId="77777777" w:rsidTr="00A37FFA">
        <w:tc>
          <w:tcPr>
            <w:tcW w:w="54" w:type="dxa"/>
          </w:tcPr>
          <w:p w14:paraId="0D6C1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15D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9A2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12B7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B68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8892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FBF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7D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D7F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81A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827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9B4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138ED" w14:textId="77777777" w:rsidR="00A37FFA" w:rsidRDefault="00A37FFA" w:rsidP="00A37FFA">
                  <w:pPr>
                    <w:spacing w:after="0" w:line="240" w:lineRule="auto"/>
                  </w:pPr>
                  <w:r>
                    <w:rPr>
                      <w:rFonts w:eastAsia="Arial"/>
                      <w:color w:val="000000"/>
                      <w:lang w:bidi="ru-ru" w:val="ru-ru"/>
                    </w:rPr>
                    <w:t xml:space="preserve">Нет</w:t>
                  </w:r>
                </w:p>
              </w:tc>
            </w:tr>
            <w:tr w:rsidR="00A37FFA" w14:paraId="05099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90F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44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C96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D9E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3C4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CA6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D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0A8ED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DB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599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9D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9A5939" w14:textId="77777777" w:rsidR="00A37FFA" w:rsidRDefault="00A37FFA" w:rsidP="00A37FFA">
            <w:pPr>
              <w:spacing w:after="0" w:line="240" w:lineRule="auto"/>
            </w:pPr>
          </w:p>
        </w:tc>
        <w:tc>
          <w:tcPr>
            <w:tcW w:w="149" w:type="dxa"/>
          </w:tcPr>
          <w:p w14:paraId="3B5DA936" w14:textId="77777777" w:rsidR="00A37FFA" w:rsidRDefault="00A37FFA" w:rsidP="00A37FFA">
            <w:pPr>
              <w:pStyle w:val="EmptyCellLayoutStyle"/>
              <w:spacing w:after="0" w:line="240" w:lineRule="auto"/>
            </w:pPr>
          </w:p>
        </w:tc>
      </w:tr>
      <w:tr w:rsidR="00A37FFA" w14:paraId="29769203" w14:textId="77777777" w:rsidTr="00A37FFA">
        <w:trPr>
          <w:trHeight w:val="80"/>
        </w:trPr>
        <w:tc>
          <w:tcPr>
            <w:tcW w:w="54" w:type="dxa"/>
          </w:tcPr>
          <w:p w14:paraId="67E56BA1" w14:textId="77777777" w:rsidR="00A37FFA" w:rsidRDefault="00A37FFA" w:rsidP="00A37FFA">
            <w:pPr>
              <w:pStyle w:val="EmptyCellLayoutStyle"/>
              <w:spacing w:after="0" w:line="240" w:lineRule="auto"/>
            </w:pPr>
          </w:p>
        </w:tc>
        <w:tc>
          <w:tcPr>
            <w:tcW w:w="10395" w:type="dxa"/>
          </w:tcPr>
          <w:p w14:paraId="675EEF21" w14:textId="77777777" w:rsidR="00A37FFA" w:rsidRDefault="00A37FFA" w:rsidP="00A37FFA">
            <w:pPr>
              <w:pStyle w:val="EmptyCellLayoutStyle"/>
              <w:spacing w:after="0" w:line="240" w:lineRule="auto"/>
            </w:pPr>
          </w:p>
        </w:tc>
        <w:tc>
          <w:tcPr>
            <w:tcW w:w="149" w:type="dxa"/>
          </w:tcPr>
          <w:p w14:paraId="4008B78E" w14:textId="77777777" w:rsidR="00A37FFA" w:rsidRDefault="00A37FFA" w:rsidP="00A37FFA">
            <w:pPr>
              <w:pStyle w:val="EmptyCellLayoutStyle"/>
              <w:spacing w:after="0" w:line="240" w:lineRule="auto"/>
            </w:pPr>
          </w:p>
        </w:tc>
      </w:tr>
    </w:tbl>
    <w:p xmlns:w="http://schemas.openxmlformats.org/wordprocessingml/2006/main" w14:paraId="44CC453F" w14:textId="77777777" w:rsidR="00A37FFA" w:rsidRDefault="00A37FFA" w:rsidP="00A37FFA">
      <w:pPr>
        <w:spacing w:after="0" w:line="240" w:lineRule="auto"/>
      </w:pPr>
    </w:p>
    <w:p xmlns:w="http://schemas.openxmlformats.org/wordprocessingml/2006/main" w14:paraId="6B8958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арушений уникальности курсоров/с</w:t>
      </w:r>
    </w:p>
    <w:p xmlns:w="http://schemas.openxmlformats.org/wordprocessingml/2006/main" w14:paraId="0F1AE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Нарушений уникальности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A113D" w14:textId="77777777" w:rsidTr="00A37FFA">
        <w:trPr>
          <w:trHeight w:val="54"/>
        </w:trPr>
        <w:tc>
          <w:tcPr>
            <w:tcW w:w="54" w:type="dxa"/>
          </w:tcPr>
          <w:p w14:paraId="15E4EE79" w14:textId="77777777" w:rsidR="00A37FFA" w:rsidRDefault="00A37FFA" w:rsidP="00A37FFA">
            <w:pPr>
              <w:pStyle w:val="EmptyCellLayoutStyle"/>
              <w:spacing w:after="0" w:line="240" w:lineRule="auto"/>
            </w:pPr>
          </w:p>
        </w:tc>
        <w:tc>
          <w:tcPr>
            <w:tcW w:w="10395" w:type="dxa"/>
          </w:tcPr>
          <w:p w14:paraId="0A9D5DCB" w14:textId="77777777" w:rsidR="00A37FFA" w:rsidRDefault="00A37FFA" w:rsidP="00A37FFA">
            <w:pPr>
              <w:pStyle w:val="EmptyCellLayoutStyle"/>
              <w:spacing w:after="0" w:line="240" w:lineRule="auto"/>
            </w:pPr>
          </w:p>
        </w:tc>
        <w:tc>
          <w:tcPr>
            <w:tcW w:w="149" w:type="dxa"/>
          </w:tcPr>
          <w:p w14:paraId="5223F34F" w14:textId="77777777" w:rsidR="00A37FFA" w:rsidRDefault="00A37FFA" w:rsidP="00A37FFA">
            <w:pPr>
              <w:pStyle w:val="EmptyCellLayoutStyle"/>
              <w:spacing w:after="0" w:line="240" w:lineRule="auto"/>
            </w:pPr>
          </w:p>
        </w:tc>
      </w:tr>
      <w:tr w:rsidR="00A37FFA" w14:paraId="2099ECA3" w14:textId="77777777" w:rsidTr="00A37FFA">
        <w:tc>
          <w:tcPr>
            <w:tcW w:w="54" w:type="dxa"/>
          </w:tcPr>
          <w:p w14:paraId="76B42E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1FC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6AA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056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007C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FA68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51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5C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15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EF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9EB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E9C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79F9" w14:textId="77777777" w:rsidR="00A37FFA" w:rsidRDefault="00A37FFA" w:rsidP="00A37FFA">
                  <w:pPr>
                    <w:spacing w:after="0" w:line="240" w:lineRule="auto"/>
                  </w:pPr>
                  <w:r>
                    <w:rPr>
                      <w:rFonts w:eastAsia="Arial"/>
                      <w:color w:val="000000"/>
                      <w:lang w:bidi="ru-ru" w:val="ru-ru"/>
                    </w:rPr>
                    <w:t xml:space="preserve">Нет</w:t>
                  </w:r>
                </w:p>
              </w:tc>
            </w:tr>
            <w:tr w:rsidR="00A37FFA" w14:paraId="1BFD3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CC0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C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228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38EE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A6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8E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FF3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C6F0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4B8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B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E90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0B1635" w14:textId="77777777" w:rsidR="00A37FFA" w:rsidRDefault="00A37FFA" w:rsidP="00A37FFA">
            <w:pPr>
              <w:spacing w:after="0" w:line="240" w:lineRule="auto"/>
            </w:pPr>
          </w:p>
        </w:tc>
        <w:tc>
          <w:tcPr>
            <w:tcW w:w="149" w:type="dxa"/>
          </w:tcPr>
          <w:p w14:paraId="4F5F9312" w14:textId="77777777" w:rsidR="00A37FFA" w:rsidRDefault="00A37FFA" w:rsidP="00A37FFA">
            <w:pPr>
              <w:pStyle w:val="EmptyCellLayoutStyle"/>
              <w:spacing w:after="0" w:line="240" w:lineRule="auto"/>
            </w:pPr>
          </w:p>
        </w:tc>
      </w:tr>
      <w:tr w:rsidR="00A37FFA" w14:paraId="0F0450AF" w14:textId="77777777" w:rsidTr="00A37FFA">
        <w:trPr>
          <w:trHeight w:val="80"/>
        </w:trPr>
        <w:tc>
          <w:tcPr>
            <w:tcW w:w="54" w:type="dxa"/>
          </w:tcPr>
          <w:p w14:paraId="4C17ED8D" w14:textId="77777777" w:rsidR="00A37FFA" w:rsidRDefault="00A37FFA" w:rsidP="00A37FFA">
            <w:pPr>
              <w:pStyle w:val="EmptyCellLayoutStyle"/>
              <w:spacing w:after="0" w:line="240" w:lineRule="auto"/>
            </w:pPr>
          </w:p>
        </w:tc>
        <w:tc>
          <w:tcPr>
            <w:tcW w:w="10395" w:type="dxa"/>
          </w:tcPr>
          <w:p w14:paraId="4D0106E0" w14:textId="77777777" w:rsidR="00A37FFA" w:rsidRDefault="00A37FFA" w:rsidP="00A37FFA">
            <w:pPr>
              <w:pStyle w:val="EmptyCellLayoutStyle"/>
              <w:spacing w:after="0" w:line="240" w:lineRule="auto"/>
            </w:pPr>
          </w:p>
        </w:tc>
        <w:tc>
          <w:tcPr>
            <w:tcW w:w="149" w:type="dxa"/>
          </w:tcPr>
          <w:p w14:paraId="3B71923F" w14:textId="77777777" w:rsidR="00A37FFA" w:rsidRDefault="00A37FFA" w:rsidP="00A37FFA">
            <w:pPr>
              <w:pStyle w:val="EmptyCellLayoutStyle"/>
              <w:spacing w:after="0" w:line="240" w:lineRule="auto"/>
            </w:pPr>
          </w:p>
        </w:tc>
      </w:tr>
    </w:tbl>
    <w:p xmlns:w="http://schemas.openxmlformats.org/wordprocessingml/2006/main" w14:paraId="3397FC3A" w14:textId="77777777" w:rsidR="00A37FFA" w:rsidRDefault="00A37FFA" w:rsidP="00A37FFA">
      <w:pPr>
        <w:spacing w:after="0" w:line="240" w:lineRule="auto"/>
      </w:pPr>
    </w:p>
    <w:p xmlns:w="http://schemas.openxmlformats.org/wordprocessingml/2006/main" w14:paraId="68B40E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средний размер отправленных фрагментов сообщений</w:t>
      </w:r>
    </w:p>
    <w:p xmlns:w="http://schemas.openxmlformats.org/wordprocessingml/2006/main" w14:paraId="5EA94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ий размер отправленных фрагментов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220CE4" w14:textId="77777777" w:rsidTr="00A37FFA">
        <w:trPr>
          <w:trHeight w:val="54"/>
        </w:trPr>
        <w:tc>
          <w:tcPr>
            <w:tcW w:w="54" w:type="dxa"/>
          </w:tcPr>
          <w:p w14:paraId="1F46E2A0" w14:textId="77777777" w:rsidR="00A37FFA" w:rsidRDefault="00A37FFA" w:rsidP="00A37FFA">
            <w:pPr>
              <w:pStyle w:val="EmptyCellLayoutStyle"/>
              <w:spacing w:after="0" w:line="240" w:lineRule="auto"/>
            </w:pPr>
          </w:p>
        </w:tc>
        <w:tc>
          <w:tcPr>
            <w:tcW w:w="10395" w:type="dxa"/>
          </w:tcPr>
          <w:p w14:paraId="7D70E040" w14:textId="77777777" w:rsidR="00A37FFA" w:rsidRDefault="00A37FFA" w:rsidP="00A37FFA">
            <w:pPr>
              <w:pStyle w:val="EmptyCellLayoutStyle"/>
              <w:spacing w:after="0" w:line="240" w:lineRule="auto"/>
            </w:pPr>
          </w:p>
        </w:tc>
        <w:tc>
          <w:tcPr>
            <w:tcW w:w="149" w:type="dxa"/>
          </w:tcPr>
          <w:p w14:paraId="6E57E611" w14:textId="77777777" w:rsidR="00A37FFA" w:rsidRDefault="00A37FFA" w:rsidP="00A37FFA">
            <w:pPr>
              <w:pStyle w:val="EmptyCellLayoutStyle"/>
              <w:spacing w:after="0" w:line="240" w:lineRule="auto"/>
            </w:pPr>
          </w:p>
        </w:tc>
      </w:tr>
      <w:tr w:rsidR="00A37FFA" w14:paraId="2BA3C67C" w14:textId="77777777" w:rsidTr="00A37FFA">
        <w:tc>
          <w:tcPr>
            <w:tcW w:w="54" w:type="dxa"/>
          </w:tcPr>
          <w:p w14:paraId="5E5564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F569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F44B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048C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DC0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D2AEE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A92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70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64C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958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66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2F2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50C4B" w14:textId="77777777" w:rsidR="00A37FFA" w:rsidRDefault="00A37FFA" w:rsidP="00A37FFA">
                  <w:pPr>
                    <w:spacing w:after="0" w:line="240" w:lineRule="auto"/>
                  </w:pPr>
                  <w:r>
                    <w:rPr>
                      <w:rFonts w:eastAsia="Arial"/>
                      <w:color w:val="000000"/>
                      <w:lang w:bidi="ru-ru" w:val="ru-ru"/>
                    </w:rPr>
                    <w:t xml:space="preserve">Нет</w:t>
                  </w:r>
                </w:p>
              </w:tc>
            </w:tr>
            <w:tr w:rsidR="00A37FFA" w14:paraId="1A83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94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2EA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E91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01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CA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4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965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68D5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48BF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B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06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C9BA6A" w14:textId="77777777" w:rsidR="00A37FFA" w:rsidRDefault="00A37FFA" w:rsidP="00A37FFA">
            <w:pPr>
              <w:spacing w:after="0" w:line="240" w:lineRule="auto"/>
            </w:pPr>
          </w:p>
        </w:tc>
        <w:tc>
          <w:tcPr>
            <w:tcW w:w="149" w:type="dxa"/>
          </w:tcPr>
          <w:p w14:paraId="4A0136E5" w14:textId="77777777" w:rsidR="00A37FFA" w:rsidRDefault="00A37FFA" w:rsidP="00A37FFA">
            <w:pPr>
              <w:pStyle w:val="EmptyCellLayoutStyle"/>
              <w:spacing w:after="0" w:line="240" w:lineRule="auto"/>
            </w:pPr>
          </w:p>
        </w:tc>
      </w:tr>
      <w:tr w:rsidR="00A37FFA" w14:paraId="2A910BAF" w14:textId="77777777" w:rsidTr="00A37FFA">
        <w:trPr>
          <w:trHeight w:val="80"/>
        </w:trPr>
        <w:tc>
          <w:tcPr>
            <w:tcW w:w="54" w:type="dxa"/>
          </w:tcPr>
          <w:p w14:paraId="45024DFA" w14:textId="77777777" w:rsidR="00A37FFA" w:rsidRDefault="00A37FFA" w:rsidP="00A37FFA">
            <w:pPr>
              <w:pStyle w:val="EmptyCellLayoutStyle"/>
              <w:spacing w:after="0" w:line="240" w:lineRule="auto"/>
            </w:pPr>
          </w:p>
        </w:tc>
        <w:tc>
          <w:tcPr>
            <w:tcW w:w="10395" w:type="dxa"/>
          </w:tcPr>
          <w:p w14:paraId="04763BE0" w14:textId="77777777" w:rsidR="00A37FFA" w:rsidRDefault="00A37FFA" w:rsidP="00A37FFA">
            <w:pPr>
              <w:pStyle w:val="EmptyCellLayoutStyle"/>
              <w:spacing w:after="0" w:line="240" w:lineRule="auto"/>
            </w:pPr>
          </w:p>
        </w:tc>
        <w:tc>
          <w:tcPr>
            <w:tcW w:w="149" w:type="dxa"/>
          </w:tcPr>
          <w:p w14:paraId="46E3C1DD" w14:textId="77777777" w:rsidR="00A37FFA" w:rsidRDefault="00A37FFA" w:rsidP="00A37FFA">
            <w:pPr>
              <w:pStyle w:val="EmptyCellLayoutStyle"/>
              <w:spacing w:after="0" w:line="240" w:lineRule="auto"/>
            </w:pPr>
          </w:p>
        </w:tc>
      </w:tr>
    </w:tbl>
    <w:p xmlns:w="http://schemas.openxmlformats.org/wordprocessingml/2006/main" w14:paraId="197A0E98" w14:textId="77777777" w:rsidR="00A37FFA" w:rsidRDefault="00A37FFA" w:rsidP="00A37FFA">
      <w:pPr>
        <w:spacing w:after="0" w:line="240" w:lineRule="auto"/>
      </w:pPr>
    </w:p>
    <w:p xmlns:w="http://schemas.openxmlformats.org/wordprocessingml/2006/main" w14:paraId="7A8EA4C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9 за секунду</w:t>
      </w:r>
    </w:p>
    <w:p xmlns:w="http://schemas.openxmlformats.org/wordprocessingml/2006/main" w14:paraId="4D542B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9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D4D20" w14:textId="77777777" w:rsidTr="00A37FFA">
        <w:trPr>
          <w:trHeight w:val="54"/>
        </w:trPr>
        <w:tc>
          <w:tcPr>
            <w:tcW w:w="54" w:type="dxa"/>
          </w:tcPr>
          <w:p w14:paraId="311C6D7B" w14:textId="77777777" w:rsidR="00A37FFA" w:rsidRDefault="00A37FFA" w:rsidP="00A37FFA">
            <w:pPr>
              <w:pStyle w:val="EmptyCellLayoutStyle"/>
              <w:spacing w:after="0" w:line="240" w:lineRule="auto"/>
            </w:pPr>
          </w:p>
        </w:tc>
        <w:tc>
          <w:tcPr>
            <w:tcW w:w="10395" w:type="dxa"/>
          </w:tcPr>
          <w:p w14:paraId="2AA0D529" w14:textId="77777777" w:rsidR="00A37FFA" w:rsidRDefault="00A37FFA" w:rsidP="00A37FFA">
            <w:pPr>
              <w:pStyle w:val="EmptyCellLayoutStyle"/>
              <w:spacing w:after="0" w:line="240" w:lineRule="auto"/>
            </w:pPr>
          </w:p>
        </w:tc>
        <w:tc>
          <w:tcPr>
            <w:tcW w:w="149" w:type="dxa"/>
          </w:tcPr>
          <w:p w14:paraId="771E58B0" w14:textId="77777777" w:rsidR="00A37FFA" w:rsidRDefault="00A37FFA" w:rsidP="00A37FFA">
            <w:pPr>
              <w:pStyle w:val="EmptyCellLayoutStyle"/>
              <w:spacing w:after="0" w:line="240" w:lineRule="auto"/>
            </w:pPr>
          </w:p>
        </w:tc>
      </w:tr>
      <w:tr w:rsidR="00A37FFA" w14:paraId="7CB38B4F" w14:textId="77777777" w:rsidTr="00A37FFA">
        <w:tc>
          <w:tcPr>
            <w:tcW w:w="54" w:type="dxa"/>
          </w:tcPr>
          <w:p w14:paraId="64C4A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A093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E87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606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414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BD5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8D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3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99E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BF58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8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16A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A838D" w14:textId="77777777" w:rsidR="00A37FFA" w:rsidRDefault="00A37FFA" w:rsidP="00A37FFA">
                  <w:pPr>
                    <w:spacing w:after="0" w:line="240" w:lineRule="auto"/>
                  </w:pPr>
                  <w:r>
                    <w:rPr>
                      <w:rFonts w:eastAsia="Arial"/>
                      <w:color w:val="000000"/>
                      <w:lang w:bidi="ru-ru" w:val="ru-ru"/>
                    </w:rPr>
                    <w:t xml:space="preserve">Нет</w:t>
                  </w:r>
                </w:p>
              </w:tc>
            </w:tr>
            <w:tr w:rsidR="00A37FFA" w14:paraId="17B79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F6A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5D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B7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BCB9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ED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080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FC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C2FE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C2D7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DD02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38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AA5887" w14:textId="77777777" w:rsidR="00A37FFA" w:rsidRDefault="00A37FFA" w:rsidP="00A37FFA">
            <w:pPr>
              <w:spacing w:after="0" w:line="240" w:lineRule="auto"/>
            </w:pPr>
          </w:p>
        </w:tc>
        <w:tc>
          <w:tcPr>
            <w:tcW w:w="149" w:type="dxa"/>
          </w:tcPr>
          <w:p w14:paraId="54131FB0" w14:textId="77777777" w:rsidR="00A37FFA" w:rsidRDefault="00A37FFA" w:rsidP="00A37FFA">
            <w:pPr>
              <w:pStyle w:val="EmptyCellLayoutStyle"/>
              <w:spacing w:after="0" w:line="240" w:lineRule="auto"/>
            </w:pPr>
          </w:p>
        </w:tc>
      </w:tr>
      <w:tr w:rsidR="00A37FFA" w14:paraId="505473BF" w14:textId="77777777" w:rsidTr="00A37FFA">
        <w:trPr>
          <w:trHeight w:val="80"/>
        </w:trPr>
        <w:tc>
          <w:tcPr>
            <w:tcW w:w="54" w:type="dxa"/>
          </w:tcPr>
          <w:p w14:paraId="0EF456E1" w14:textId="77777777" w:rsidR="00A37FFA" w:rsidRDefault="00A37FFA" w:rsidP="00A37FFA">
            <w:pPr>
              <w:pStyle w:val="EmptyCellLayoutStyle"/>
              <w:spacing w:after="0" w:line="240" w:lineRule="auto"/>
            </w:pPr>
          </w:p>
        </w:tc>
        <w:tc>
          <w:tcPr>
            <w:tcW w:w="10395" w:type="dxa"/>
          </w:tcPr>
          <w:p w14:paraId="4EB5AEE8" w14:textId="77777777" w:rsidR="00A37FFA" w:rsidRDefault="00A37FFA" w:rsidP="00A37FFA">
            <w:pPr>
              <w:pStyle w:val="EmptyCellLayoutStyle"/>
              <w:spacing w:after="0" w:line="240" w:lineRule="auto"/>
            </w:pPr>
          </w:p>
        </w:tc>
        <w:tc>
          <w:tcPr>
            <w:tcW w:w="149" w:type="dxa"/>
          </w:tcPr>
          <w:p w14:paraId="2B03EAD3" w14:textId="77777777" w:rsidR="00A37FFA" w:rsidRDefault="00A37FFA" w:rsidP="00A37FFA">
            <w:pPr>
              <w:pStyle w:val="EmptyCellLayoutStyle"/>
              <w:spacing w:after="0" w:line="240" w:lineRule="auto"/>
            </w:pPr>
          </w:p>
        </w:tc>
      </w:tr>
    </w:tbl>
    <w:p xmlns:w="http://schemas.openxmlformats.org/wordprocessingml/2006/main" w14:paraId="52E95115" w14:textId="77777777" w:rsidR="00A37FFA" w:rsidRDefault="00A37FFA" w:rsidP="00A37FFA">
      <w:pPr>
        <w:spacing w:after="0" w:line="240" w:lineRule="auto"/>
      </w:pPr>
    </w:p>
    <w:p xmlns:w="http://schemas.openxmlformats.org/wordprocessingml/2006/main" w14:paraId="5BD885A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мкс/запись</w:t>
      </w:r>
    </w:p>
    <w:p xmlns:w="http://schemas.openxmlformats.org/wordprocessingml/2006/main" w14:paraId="1C8BD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запись"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2850AA" w14:textId="77777777" w:rsidTr="00A37FFA">
        <w:trPr>
          <w:trHeight w:val="54"/>
        </w:trPr>
        <w:tc>
          <w:tcPr>
            <w:tcW w:w="54" w:type="dxa"/>
          </w:tcPr>
          <w:p w14:paraId="3CC94A5B" w14:textId="77777777" w:rsidR="00A37FFA" w:rsidRDefault="00A37FFA" w:rsidP="00A37FFA">
            <w:pPr>
              <w:pStyle w:val="EmptyCellLayoutStyle"/>
              <w:spacing w:after="0" w:line="240" w:lineRule="auto"/>
            </w:pPr>
          </w:p>
        </w:tc>
        <w:tc>
          <w:tcPr>
            <w:tcW w:w="10395" w:type="dxa"/>
          </w:tcPr>
          <w:p w14:paraId="11365E14" w14:textId="77777777" w:rsidR="00A37FFA" w:rsidRDefault="00A37FFA" w:rsidP="00A37FFA">
            <w:pPr>
              <w:pStyle w:val="EmptyCellLayoutStyle"/>
              <w:spacing w:after="0" w:line="240" w:lineRule="auto"/>
            </w:pPr>
          </w:p>
        </w:tc>
        <w:tc>
          <w:tcPr>
            <w:tcW w:w="149" w:type="dxa"/>
          </w:tcPr>
          <w:p w14:paraId="6DC3D0A6" w14:textId="77777777" w:rsidR="00A37FFA" w:rsidRDefault="00A37FFA" w:rsidP="00A37FFA">
            <w:pPr>
              <w:pStyle w:val="EmptyCellLayoutStyle"/>
              <w:spacing w:after="0" w:line="240" w:lineRule="auto"/>
            </w:pPr>
          </w:p>
        </w:tc>
      </w:tr>
      <w:tr w:rsidR="00A37FFA" w14:paraId="2925184A" w14:textId="77777777" w:rsidTr="00A37FFA">
        <w:tc>
          <w:tcPr>
            <w:tcW w:w="54" w:type="dxa"/>
          </w:tcPr>
          <w:p w14:paraId="01AB54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B6A9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2D1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DEAB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FA2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360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25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0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5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C0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1A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6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E8568" w14:textId="77777777" w:rsidR="00A37FFA" w:rsidRDefault="00A37FFA" w:rsidP="00A37FFA">
                  <w:pPr>
                    <w:spacing w:after="0" w:line="240" w:lineRule="auto"/>
                  </w:pPr>
                  <w:r>
                    <w:rPr>
                      <w:rFonts w:eastAsia="Arial"/>
                      <w:color w:val="000000"/>
                      <w:lang w:bidi="ru-ru" w:val="ru-ru"/>
                    </w:rPr>
                    <w:t xml:space="preserve">Нет</w:t>
                  </w:r>
                </w:p>
              </w:tc>
            </w:tr>
            <w:tr w:rsidR="00A37FFA" w14:paraId="76234C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F11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DB4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13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E97FF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EB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83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1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758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2D2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ABA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EFF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DBA3F1" w14:textId="77777777" w:rsidR="00A37FFA" w:rsidRDefault="00A37FFA" w:rsidP="00A37FFA">
            <w:pPr>
              <w:spacing w:after="0" w:line="240" w:lineRule="auto"/>
            </w:pPr>
          </w:p>
        </w:tc>
        <w:tc>
          <w:tcPr>
            <w:tcW w:w="149" w:type="dxa"/>
          </w:tcPr>
          <w:p w14:paraId="092D47B8" w14:textId="77777777" w:rsidR="00A37FFA" w:rsidRDefault="00A37FFA" w:rsidP="00A37FFA">
            <w:pPr>
              <w:pStyle w:val="EmptyCellLayoutStyle"/>
              <w:spacing w:after="0" w:line="240" w:lineRule="auto"/>
            </w:pPr>
          </w:p>
        </w:tc>
      </w:tr>
      <w:tr w:rsidR="00A37FFA" w14:paraId="0D3DADF7" w14:textId="77777777" w:rsidTr="00A37FFA">
        <w:trPr>
          <w:trHeight w:val="80"/>
        </w:trPr>
        <w:tc>
          <w:tcPr>
            <w:tcW w:w="54" w:type="dxa"/>
          </w:tcPr>
          <w:p w14:paraId="0F219C70" w14:textId="77777777" w:rsidR="00A37FFA" w:rsidRDefault="00A37FFA" w:rsidP="00A37FFA">
            <w:pPr>
              <w:pStyle w:val="EmptyCellLayoutStyle"/>
              <w:spacing w:after="0" w:line="240" w:lineRule="auto"/>
            </w:pPr>
          </w:p>
        </w:tc>
        <w:tc>
          <w:tcPr>
            <w:tcW w:w="10395" w:type="dxa"/>
          </w:tcPr>
          <w:p w14:paraId="177B2817" w14:textId="77777777" w:rsidR="00A37FFA" w:rsidRDefault="00A37FFA" w:rsidP="00A37FFA">
            <w:pPr>
              <w:pStyle w:val="EmptyCellLayoutStyle"/>
              <w:spacing w:after="0" w:line="240" w:lineRule="auto"/>
            </w:pPr>
          </w:p>
        </w:tc>
        <w:tc>
          <w:tcPr>
            <w:tcW w:w="149" w:type="dxa"/>
          </w:tcPr>
          <w:p w14:paraId="6ABDC50F" w14:textId="77777777" w:rsidR="00A37FFA" w:rsidRDefault="00A37FFA" w:rsidP="00A37FFA">
            <w:pPr>
              <w:pStyle w:val="EmptyCellLayoutStyle"/>
              <w:spacing w:after="0" w:line="240" w:lineRule="auto"/>
            </w:pPr>
          </w:p>
        </w:tc>
      </w:tr>
    </w:tbl>
    <w:p xmlns:w="http://schemas.openxmlformats.org/wordprocessingml/2006/main" w14:paraId="12478439" w14:textId="77777777" w:rsidR="00A37FFA" w:rsidRDefault="00A37FFA" w:rsidP="00A37FFA">
      <w:pPr>
        <w:spacing w:after="0" w:line="240" w:lineRule="auto"/>
      </w:pPr>
    </w:p>
    <w:p xmlns:w="http://schemas.openxmlformats.org/wordprocessingml/2006/main" w14:paraId="5CA827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истка удаленных просроченных строк/с</w:t>
      </w:r>
    </w:p>
    <w:p xmlns:w="http://schemas.openxmlformats.org/wordprocessingml/2006/main" w14:paraId="3A04B8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чистка удаленных просроченн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8C14B5" w14:textId="77777777" w:rsidTr="00A37FFA">
        <w:trPr>
          <w:trHeight w:val="54"/>
        </w:trPr>
        <w:tc>
          <w:tcPr>
            <w:tcW w:w="54" w:type="dxa"/>
          </w:tcPr>
          <w:p w14:paraId="62395431" w14:textId="77777777" w:rsidR="00A37FFA" w:rsidRDefault="00A37FFA" w:rsidP="00A37FFA">
            <w:pPr>
              <w:pStyle w:val="EmptyCellLayoutStyle"/>
              <w:spacing w:after="0" w:line="240" w:lineRule="auto"/>
            </w:pPr>
          </w:p>
        </w:tc>
        <w:tc>
          <w:tcPr>
            <w:tcW w:w="10395" w:type="dxa"/>
          </w:tcPr>
          <w:p w14:paraId="4C5FC1ED" w14:textId="77777777" w:rsidR="00A37FFA" w:rsidRDefault="00A37FFA" w:rsidP="00A37FFA">
            <w:pPr>
              <w:pStyle w:val="EmptyCellLayoutStyle"/>
              <w:spacing w:after="0" w:line="240" w:lineRule="auto"/>
            </w:pPr>
          </w:p>
        </w:tc>
        <w:tc>
          <w:tcPr>
            <w:tcW w:w="149" w:type="dxa"/>
          </w:tcPr>
          <w:p w14:paraId="109F910B" w14:textId="77777777" w:rsidR="00A37FFA" w:rsidRDefault="00A37FFA" w:rsidP="00A37FFA">
            <w:pPr>
              <w:pStyle w:val="EmptyCellLayoutStyle"/>
              <w:spacing w:after="0" w:line="240" w:lineRule="auto"/>
            </w:pPr>
          </w:p>
        </w:tc>
      </w:tr>
      <w:tr w:rsidR="00A37FFA" w14:paraId="6C3B7F21" w14:textId="77777777" w:rsidTr="00A37FFA">
        <w:tc>
          <w:tcPr>
            <w:tcW w:w="54" w:type="dxa"/>
          </w:tcPr>
          <w:p w14:paraId="1D0349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E277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68E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566A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401E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6A1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597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63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47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11BF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AD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F0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75BDD" w14:textId="77777777" w:rsidR="00A37FFA" w:rsidRDefault="00A37FFA" w:rsidP="00A37FFA">
                  <w:pPr>
                    <w:spacing w:after="0" w:line="240" w:lineRule="auto"/>
                  </w:pPr>
                  <w:r>
                    <w:rPr>
                      <w:rFonts w:eastAsia="Arial"/>
                      <w:color w:val="000000"/>
                      <w:lang w:bidi="ru-ru" w:val="ru-ru"/>
                    </w:rPr>
                    <w:t xml:space="preserve">Нет</w:t>
                  </w:r>
                </w:p>
              </w:tc>
            </w:tr>
            <w:tr w:rsidR="00A37FFA" w14:paraId="140F2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8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A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90F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F308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0E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F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1FC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5586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20BF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23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7F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5DA062" w14:textId="77777777" w:rsidR="00A37FFA" w:rsidRDefault="00A37FFA" w:rsidP="00A37FFA">
            <w:pPr>
              <w:spacing w:after="0" w:line="240" w:lineRule="auto"/>
            </w:pPr>
          </w:p>
        </w:tc>
        <w:tc>
          <w:tcPr>
            <w:tcW w:w="149" w:type="dxa"/>
          </w:tcPr>
          <w:p w14:paraId="51DED26D" w14:textId="77777777" w:rsidR="00A37FFA" w:rsidRDefault="00A37FFA" w:rsidP="00A37FFA">
            <w:pPr>
              <w:pStyle w:val="EmptyCellLayoutStyle"/>
              <w:spacing w:after="0" w:line="240" w:lineRule="auto"/>
            </w:pPr>
          </w:p>
        </w:tc>
      </w:tr>
      <w:tr w:rsidR="00A37FFA" w14:paraId="250B46F6" w14:textId="77777777" w:rsidTr="00A37FFA">
        <w:trPr>
          <w:trHeight w:val="80"/>
        </w:trPr>
        <w:tc>
          <w:tcPr>
            <w:tcW w:w="54" w:type="dxa"/>
          </w:tcPr>
          <w:p w14:paraId="41890588" w14:textId="77777777" w:rsidR="00A37FFA" w:rsidRDefault="00A37FFA" w:rsidP="00A37FFA">
            <w:pPr>
              <w:pStyle w:val="EmptyCellLayoutStyle"/>
              <w:spacing w:after="0" w:line="240" w:lineRule="auto"/>
            </w:pPr>
          </w:p>
        </w:tc>
        <w:tc>
          <w:tcPr>
            <w:tcW w:w="10395" w:type="dxa"/>
          </w:tcPr>
          <w:p w14:paraId="40A605A7" w14:textId="77777777" w:rsidR="00A37FFA" w:rsidRDefault="00A37FFA" w:rsidP="00A37FFA">
            <w:pPr>
              <w:pStyle w:val="EmptyCellLayoutStyle"/>
              <w:spacing w:after="0" w:line="240" w:lineRule="auto"/>
            </w:pPr>
          </w:p>
        </w:tc>
        <w:tc>
          <w:tcPr>
            <w:tcW w:w="149" w:type="dxa"/>
          </w:tcPr>
          <w:p w14:paraId="3C33A9F1" w14:textId="77777777" w:rsidR="00A37FFA" w:rsidRDefault="00A37FFA" w:rsidP="00A37FFA">
            <w:pPr>
              <w:pStyle w:val="EmptyCellLayoutStyle"/>
              <w:spacing w:after="0" w:line="240" w:lineRule="auto"/>
            </w:pPr>
          </w:p>
        </w:tc>
      </w:tr>
    </w:tbl>
    <w:p xmlns:w="http://schemas.openxmlformats.org/wordprocessingml/2006/main" w14:paraId="3CAE1EFD" w14:textId="77777777" w:rsidR="00A37FFA" w:rsidRDefault="00A37FFA" w:rsidP="00A37FFA">
      <w:pPr>
        <w:spacing w:after="0" w:line="240" w:lineRule="auto"/>
      </w:pPr>
    </w:p>
    <w:p xmlns:w="http://schemas.openxmlformats.org/wordprocessingml/2006/main" w14:paraId="7EE79E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закций, прерванных пользователем/с</w:t>
      </w:r>
    </w:p>
    <w:p xmlns:w="http://schemas.openxmlformats.org/wordprocessingml/2006/main" w14:paraId="16BE8F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Транзакций, прерванных пользователем/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770E02" w14:textId="77777777" w:rsidTr="00A37FFA">
        <w:trPr>
          <w:trHeight w:val="54"/>
        </w:trPr>
        <w:tc>
          <w:tcPr>
            <w:tcW w:w="54" w:type="dxa"/>
          </w:tcPr>
          <w:p w14:paraId="27965CF5" w14:textId="77777777" w:rsidR="00A37FFA" w:rsidRDefault="00A37FFA" w:rsidP="00A37FFA">
            <w:pPr>
              <w:pStyle w:val="EmptyCellLayoutStyle"/>
              <w:spacing w:after="0" w:line="240" w:lineRule="auto"/>
            </w:pPr>
          </w:p>
        </w:tc>
        <w:tc>
          <w:tcPr>
            <w:tcW w:w="10395" w:type="dxa"/>
          </w:tcPr>
          <w:p w14:paraId="4E78EE15" w14:textId="77777777" w:rsidR="00A37FFA" w:rsidRDefault="00A37FFA" w:rsidP="00A37FFA">
            <w:pPr>
              <w:pStyle w:val="EmptyCellLayoutStyle"/>
              <w:spacing w:after="0" w:line="240" w:lineRule="auto"/>
            </w:pPr>
          </w:p>
        </w:tc>
        <w:tc>
          <w:tcPr>
            <w:tcW w:w="149" w:type="dxa"/>
          </w:tcPr>
          <w:p w14:paraId="1052759F" w14:textId="77777777" w:rsidR="00A37FFA" w:rsidRDefault="00A37FFA" w:rsidP="00A37FFA">
            <w:pPr>
              <w:pStyle w:val="EmptyCellLayoutStyle"/>
              <w:spacing w:after="0" w:line="240" w:lineRule="auto"/>
            </w:pPr>
          </w:p>
        </w:tc>
      </w:tr>
      <w:tr w:rsidR="00A37FFA" w14:paraId="64D00B02" w14:textId="77777777" w:rsidTr="00A37FFA">
        <w:tc>
          <w:tcPr>
            <w:tcW w:w="54" w:type="dxa"/>
          </w:tcPr>
          <w:p w14:paraId="606133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0D381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FE7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2B2C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535A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9D1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332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5B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08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5E2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15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670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6E81" w14:textId="77777777" w:rsidR="00A37FFA" w:rsidRDefault="00A37FFA" w:rsidP="00A37FFA">
                  <w:pPr>
                    <w:spacing w:after="0" w:line="240" w:lineRule="auto"/>
                  </w:pPr>
                  <w:r>
                    <w:rPr>
                      <w:rFonts w:eastAsia="Arial"/>
                      <w:color w:val="000000"/>
                      <w:lang w:bidi="ru-ru" w:val="ru-ru"/>
                    </w:rPr>
                    <w:t xml:space="preserve">Нет</w:t>
                  </w:r>
                </w:p>
              </w:tc>
            </w:tr>
            <w:tr w:rsidR="00A37FFA" w14:paraId="0DBE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FD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8A8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824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207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1F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FCB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69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DE23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CF21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A7A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41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FCD19C" w14:textId="77777777" w:rsidR="00A37FFA" w:rsidRDefault="00A37FFA" w:rsidP="00A37FFA">
            <w:pPr>
              <w:spacing w:after="0" w:line="240" w:lineRule="auto"/>
            </w:pPr>
          </w:p>
        </w:tc>
        <w:tc>
          <w:tcPr>
            <w:tcW w:w="149" w:type="dxa"/>
          </w:tcPr>
          <w:p w14:paraId="37020D96" w14:textId="77777777" w:rsidR="00A37FFA" w:rsidRDefault="00A37FFA" w:rsidP="00A37FFA">
            <w:pPr>
              <w:pStyle w:val="EmptyCellLayoutStyle"/>
              <w:spacing w:after="0" w:line="240" w:lineRule="auto"/>
            </w:pPr>
          </w:p>
        </w:tc>
      </w:tr>
      <w:tr w:rsidR="00A37FFA" w14:paraId="23324FA8" w14:textId="77777777" w:rsidTr="00A37FFA">
        <w:trPr>
          <w:trHeight w:val="80"/>
        </w:trPr>
        <w:tc>
          <w:tcPr>
            <w:tcW w:w="54" w:type="dxa"/>
          </w:tcPr>
          <w:p w14:paraId="1C432B90" w14:textId="77777777" w:rsidR="00A37FFA" w:rsidRDefault="00A37FFA" w:rsidP="00A37FFA">
            <w:pPr>
              <w:pStyle w:val="EmptyCellLayoutStyle"/>
              <w:spacing w:after="0" w:line="240" w:lineRule="auto"/>
            </w:pPr>
          </w:p>
        </w:tc>
        <w:tc>
          <w:tcPr>
            <w:tcW w:w="10395" w:type="dxa"/>
          </w:tcPr>
          <w:p w14:paraId="57EAF300" w14:textId="77777777" w:rsidR="00A37FFA" w:rsidRDefault="00A37FFA" w:rsidP="00A37FFA">
            <w:pPr>
              <w:pStyle w:val="EmptyCellLayoutStyle"/>
              <w:spacing w:after="0" w:line="240" w:lineRule="auto"/>
            </w:pPr>
          </w:p>
        </w:tc>
        <w:tc>
          <w:tcPr>
            <w:tcW w:w="149" w:type="dxa"/>
          </w:tcPr>
          <w:p w14:paraId="6B792FF9" w14:textId="77777777" w:rsidR="00A37FFA" w:rsidRDefault="00A37FFA" w:rsidP="00A37FFA">
            <w:pPr>
              <w:pStyle w:val="EmptyCellLayoutStyle"/>
              <w:spacing w:after="0" w:line="240" w:lineRule="auto"/>
            </w:pPr>
          </w:p>
        </w:tc>
      </w:tr>
    </w:tbl>
    <w:p xmlns:w="http://schemas.openxmlformats.org/wordprocessingml/2006/main" w14:paraId="5C269E98" w14:textId="77777777" w:rsidR="00A37FFA" w:rsidRDefault="00A37FFA" w:rsidP="00A37FFA">
      <w:pPr>
        <w:spacing w:after="0" w:line="240" w:lineRule="auto"/>
      </w:pPr>
    </w:p>
    <w:p xmlns:w="http://schemas.openxmlformats.org/wordprocessingml/2006/main" w14:paraId="509F20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ачатые сканирования курсоров/с</w:t>
      </w:r>
    </w:p>
    <w:p xmlns:w="http://schemas.openxmlformats.org/wordprocessingml/2006/main" w14:paraId="03B88F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Начатые сканирования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FA26CC" w14:textId="77777777" w:rsidTr="00A37FFA">
        <w:trPr>
          <w:trHeight w:val="54"/>
        </w:trPr>
        <w:tc>
          <w:tcPr>
            <w:tcW w:w="54" w:type="dxa"/>
          </w:tcPr>
          <w:p w14:paraId="5A700B26" w14:textId="77777777" w:rsidR="00A37FFA" w:rsidRDefault="00A37FFA" w:rsidP="00A37FFA">
            <w:pPr>
              <w:pStyle w:val="EmptyCellLayoutStyle"/>
              <w:spacing w:after="0" w:line="240" w:lineRule="auto"/>
            </w:pPr>
          </w:p>
        </w:tc>
        <w:tc>
          <w:tcPr>
            <w:tcW w:w="10395" w:type="dxa"/>
          </w:tcPr>
          <w:p w14:paraId="17688C72" w14:textId="77777777" w:rsidR="00A37FFA" w:rsidRDefault="00A37FFA" w:rsidP="00A37FFA">
            <w:pPr>
              <w:pStyle w:val="EmptyCellLayoutStyle"/>
              <w:spacing w:after="0" w:line="240" w:lineRule="auto"/>
            </w:pPr>
          </w:p>
        </w:tc>
        <w:tc>
          <w:tcPr>
            <w:tcW w:w="149" w:type="dxa"/>
          </w:tcPr>
          <w:p w14:paraId="20E0AA83" w14:textId="77777777" w:rsidR="00A37FFA" w:rsidRDefault="00A37FFA" w:rsidP="00A37FFA">
            <w:pPr>
              <w:pStyle w:val="EmptyCellLayoutStyle"/>
              <w:spacing w:after="0" w:line="240" w:lineRule="auto"/>
            </w:pPr>
          </w:p>
        </w:tc>
      </w:tr>
      <w:tr w:rsidR="00A37FFA" w14:paraId="26FF3F99" w14:textId="77777777" w:rsidTr="00A37FFA">
        <w:tc>
          <w:tcPr>
            <w:tcW w:w="54" w:type="dxa"/>
          </w:tcPr>
          <w:p w14:paraId="48AF5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44AE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AA13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1C1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9A6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B66B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7B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E2A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71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22DA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E7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890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CB0AE" w14:textId="77777777" w:rsidR="00A37FFA" w:rsidRDefault="00A37FFA" w:rsidP="00A37FFA">
                  <w:pPr>
                    <w:spacing w:after="0" w:line="240" w:lineRule="auto"/>
                  </w:pPr>
                  <w:r>
                    <w:rPr>
                      <w:rFonts w:eastAsia="Arial"/>
                      <w:color w:val="000000"/>
                      <w:lang w:bidi="ru-ru" w:val="ru-ru"/>
                    </w:rPr>
                    <w:t xml:space="preserve">Нет</w:t>
                  </w:r>
                </w:p>
              </w:tc>
            </w:tr>
            <w:tr w:rsidR="00A37FFA" w14:paraId="6A01C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0D1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94C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34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692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24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A89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37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E2BB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4B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238A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FF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2E4122" w14:textId="77777777" w:rsidR="00A37FFA" w:rsidRDefault="00A37FFA" w:rsidP="00A37FFA">
            <w:pPr>
              <w:spacing w:after="0" w:line="240" w:lineRule="auto"/>
            </w:pPr>
          </w:p>
        </w:tc>
        <w:tc>
          <w:tcPr>
            <w:tcW w:w="149" w:type="dxa"/>
          </w:tcPr>
          <w:p w14:paraId="6685684D" w14:textId="77777777" w:rsidR="00A37FFA" w:rsidRDefault="00A37FFA" w:rsidP="00A37FFA">
            <w:pPr>
              <w:pStyle w:val="EmptyCellLayoutStyle"/>
              <w:spacing w:after="0" w:line="240" w:lineRule="auto"/>
            </w:pPr>
          </w:p>
        </w:tc>
      </w:tr>
      <w:tr w:rsidR="00A37FFA" w14:paraId="51C1CBF3" w14:textId="77777777" w:rsidTr="00A37FFA">
        <w:trPr>
          <w:trHeight w:val="80"/>
        </w:trPr>
        <w:tc>
          <w:tcPr>
            <w:tcW w:w="54" w:type="dxa"/>
          </w:tcPr>
          <w:p w14:paraId="2937858F" w14:textId="77777777" w:rsidR="00A37FFA" w:rsidRDefault="00A37FFA" w:rsidP="00A37FFA">
            <w:pPr>
              <w:pStyle w:val="EmptyCellLayoutStyle"/>
              <w:spacing w:after="0" w:line="240" w:lineRule="auto"/>
            </w:pPr>
          </w:p>
        </w:tc>
        <w:tc>
          <w:tcPr>
            <w:tcW w:w="10395" w:type="dxa"/>
          </w:tcPr>
          <w:p w14:paraId="520B8289" w14:textId="77777777" w:rsidR="00A37FFA" w:rsidRDefault="00A37FFA" w:rsidP="00A37FFA">
            <w:pPr>
              <w:pStyle w:val="EmptyCellLayoutStyle"/>
              <w:spacing w:after="0" w:line="240" w:lineRule="auto"/>
            </w:pPr>
          </w:p>
        </w:tc>
        <w:tc>
          <w:tcPr>
            <w:tcW w:w="149" w:type="dxa"/>
          </w:tcPr>
          <w:p w14:paraId="1E9B9578" w14:textId="77777777" w:rsidR="00A37FFA" w:rsidRDefault="00A37FFA" w:rsidP="00A37FFA">
            <w:pPr>
              <w:pStyle w:val="EmptyCellLayoutStyle"/>
              <w:spacing w:after="0" w:line="240" w:lineRule="auto"/>
            </w:pPr>
          </w:p>
        </w:tc>
      </w:tr>
    </w:tbl>
    <w:p xmlns:w="http://schemas.openxmlformats.org/wordprocessingml/2006/main" w14:paraId="12B9FB54" w14:textId="77777777" w:rsidR="00A37FFA" w:rsidRDefault="00A37FFA" w:rsidP="00A37FFA">
      <w:pPr>
        <w:spacing w:after="0" w:line="240" w:lineRule="auto"/>
      </w:pPr>
    </w:p>
    <w:p xmlns:w="http://schemas.openxmlformats.org/wordprocessingml/2006/main" w14:paraId="03EB750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7 в секунду</w:t>
      </w:r>
    </w:p>
    <w:p xmlns:w="http://schemas.openxmlformats.org/wordprocessingml/2006/main" w14:paraId="7AF520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7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8ADA61D" w14:textId="77777777" w:rsidTr="00A37FFA">
        <w:trPr>
          <w:trHeight w:val="54"/>
        </w:trPr>
        <w:tc>
          <w:tcPr>
            <w:tcW w:w="54" w:type="dxa"/>
          </w:tcPr>
          <w:p w14:paraId="28F8261A" w14:textId="77777777" w:rsidR="00A37FFA" w:rsidRDefault="00A37FFA" w:rsidP="00A37FFA">
            <w:pPr>
              <w:pStyle w:val="EmptyCellLayoutStyle"/>
              <w:spacing w:after="0" w:line="240" w:lineRule="auto"/>
            </w:pPr>
          </w:p>
        </w:tc>
        <w:tc>
          <w:tcPr>
            <w:tcW w:w="10395" w:type="dxa"/>
          </w:tcPr>
          <w:p w14:paraId="52DA6DD0" w14:textId="77777777" w:rsidR="00A37FFA" w:rsidRDefault="00A37FFA" w:rsidP="00A37FFA">
            <w:pPr>
              <w:pStyle w:val="EmptyCellLayoutStyle"/>
              <w:spacing w:after="0" w:line="240" w:lineRule="auto"/>
            </w:pPr>
          </w:p>
        </w:tc>
        <w:tc>
          <w:tcPr>
            <w:tcW w:w="149" w:type="dxa"/>
          </w:tcPr>
          <w:p w14:paraId="20B3B183" w14:textId="77777777" w:rsidR="00A37FFA" w:rsidRDefault="00A37FFA" w:rsidP="00A37FFA">
            <w:pPr>
              <w:pStyle w:val="EmptyCellLayoutStyle"/>
              <w:spacing w:after="0" w:line="240" w:lineRule="auto"/>
            </w:pPr>
          </w:p>
        </w:tc>
      </w:tr>
      <w:tr w:rsidR="00A37FFA" w14:paraId="3222DCF9" w14:textId="77777777" w:rsidTr="00A37FFA">
        <w:tc>
          <w:tcPr>
            <w:tcW w:w="54" w:type="dxa"/>
          </w:tcPr>
          <w:p w14:paraId="28CA70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74557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58AF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A98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7E3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5DD6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808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E9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C04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70F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8D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3F9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B4C74" w14:textId="77777777" w:rsidR="00A37FFA" w:rsidRDefault="00A37FFA" w:rsidP="00A37FFA">
                  <w:pPr>
                    <w:spacing w:after="0" w:line="240" w:lineRule="auto"/>
                  </w:pPr>
                  <w:r>
                    <w:rPr>
                      <w:rFonts w:eastAsia="Arial"/>
                      <w:color w:val="000000"/>
                      <w:lang w:bidi="ru-ru" w:val="ru-ru"/>
                    </w:rPr>
                    <w:t xml:space="preserve">Нет</w:t>
                  </w:r>
                </w:p>
              </w:tc>
            </w:tr>
            <w:tr w:rsidR="00A37FFA" w14:paraId="2BF62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33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8D5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41F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96CB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B2F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26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74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A48A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20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3C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2F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56E765" w14:textId="77777777" w:rsidR="00A37FFA" w:rsidRDefault="00A37FFA" w:rsidP="00A37FFA">
            <w:pPr>
              <w:spacing w:after="0" w:line="240" w:lineRule="auto"/>
            </w:pPr>
          </w:p>
        </w:tc>
        <w:tc>
          <w:tcPr>
            <w:tcW w:w="149" w:type="dxa"/>
          </w:tcPr>
          <w:p w14:paraId="67F80D4B" w14:textId="77777777" w:rsidR="00A37FFA" w:rsidRDefault="00A37FFA" w:rsidP="00A37FFA">
            <w:pPr>
              <w:pStyle w:val="EmptyCellLayoutStyle"/>
              <w:spacing w:after="0" w:line="240" w:lineRule="auto"/>
            </w:pPr>
          </w:p>
        </w:tc>
      </w:tr>
      <w:tr w:rsidR="00A37FFA" w14:paraId="224C9E00" w14:textId="77777777" w:rsidTr="00A37FFA">
        <w:trPr>
          <w:trHeight w:val="80"/>
        </w:trPr>
        <w:tc>
          <w:tcPr>
            <w:tcW w:w="54" w:type="dxa"/>
          </w:tcPr>
          <w:p w14:paraId="7E84176B" w14:textId="77777777" w:rsidR="00A37FFA" w:rsidRDefault="00A37FFA" w:rsidP="00A37FFA">
            <w:pPr>
              <w:pStyle w:val="EmptyCellLayoutStyle"/>
              <w:spacing w:after="0" w:line="240" w:lineRule="auto"/>
            </w:pPr>
          </w:p>
        </w:tc>
        <w:tc>
          <w:tcPr>
            <w:tcW w:w="10395" w:type="dxa"/>
          </w:tcPr>
          <w:p w14:paraId="2C835158" w14:textId="77777777" w:rsidR="00A37FFA" w:rsidRDefault="00A37FFA" w:rsidP="00A37FFA">
            <w:pPr>
              <w:pStyle w:val="EmptyCellLayoutStyle"/>
              <w:spacing w:after="0" w:line="240" w:lineRule="auto"/>
            </w:pPr>
          </w:p>
        </w:tc>
        <w:tc>
          <w:tcPr>
            <w:tcW w:w="149" w:type="dxa"/>
          </w:tcPr>
          <w:p w14:paraId="44D45EFB" w14:textId="77777777" w:rsidR="00A37FFA" w:rsidRDefault="00A37FFA" w:rsidP="00A37FFA">
            <w:pPr>
              <w:pStyle w:val="EmptyCellLayoutStyle"/>
              <w:spacing w:after="0" w:line="240" w:lineRule="auto"/>
            </w:pPr>
          </w:p>
        </w:tc>
      </w:tr>
    </w:tbl>
    <w:p xmlns:w="http://schemas.openxmlformats.org/wordprocessingml/2006/main" w14:paraId="70561F2B" w14:textId="77777777" w:rsidR="00A37FFA" w:rsidRDefault="00A37FFA" w:rsidP="00A37FFA">
      <w:pPr>
        <w:spacing w:after="0" w:line="240" w:lineRule="auto"/>
      </w:pPr>
    </w:p>
    <w:p xmlns:w="http://schemas.openxmlformats.org/wordprocessingml/2006/main" w14:paraId="32F6A52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ервано транзакций/с</w:t>
      </w:r>
    </w:p>
    <w:p xmlns:w="http://schemas.openxmlformats.org/wordprocessingml/2006/main" w14:paraId="3B2B0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Прервано транзакц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BE3F82" w14:textId="77777777" w:rsidTr="00A37FFA">
        <w:trPr>
          <w:trHeight w:val="54"/>
        </w:trPr>
        <w:tc>
          <w:tcPr>
            <w:tcW w:w="54" w:type="dxa"/>
          </w:tcPr>
          <w:p w14:paraId="7DFE9A22" w14:textId="77777777" w:rsidR="00A37FFA" w:rsidRDefault="00A37FFA" w:rsidP="00A37FFA">
            <w:pPr>
              <w:pStyle w:val="EmptyCellLayoutStyle"/>
              <w:spacing w:after="0" w:line="240" w:lineRule="auto"/>
            </w:pPr>
          </w:p>
        </w:tc>
        <w:tc>
          <w:tcPr>
            <w:tcW w:w="10395" w:type="dxa"/>
          </w:tcPr>
          <w:p w14:paraId="2B6BF520" w14:textId="77777777" w:rsidR="00A37FFA" w:rsidRDefault="00A37FFA" w:rsidP="00A37FFA">
            <w:pPr>
              <w:pStyle w:val="EmptyCellLayoutStyle"/>
              <w:spacing w:after="0" w:line="240" w:lineRule="auto"/>
            </w:pPr>
          </w:p>
        </w:tc>
        <w:tc>
          <w:tcPr>
            <w:tcW w:w="149" w:type="dxa"/>
          </w:tcPr>
          <w:p w14:paraId="67A7A051" w14:textId="77777777" w:rsidR="00A37FFA" w:rsidRDefault="00A37FFA" w:rsidP="00A37FFA">
            <w:pPr>
              <w:pStyle w:val="EmptyCellLayoutStyle"/>
              <w:spacing w:after="0" w:line="240" w:lineRule="auto"/>
            </w:pPr>
          </w:p>
        </w:tc>
      </w:tr>
      <w:tr w:rsidR="00A37FFA" w14:paraId="66C29949" w14:textId="77777777" w:rsidTr="00A37FFA">
        <w:tc>
          <w:tcPr>
            <w:tcW w:w="54" w:type="dxa"/>
          </w:tcPr>
          <w:p w14:paraId="31973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A06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3C3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81A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106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9F0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A2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C41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C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175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EBB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D4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D17CF" w14:textId="77777777" w:rsidR="00A37FFA" w:rsidRDefault="00A37FFA" w:rsidP="00A37FFA">
                  <w:pPr>
                    <w:spacing w:after="0" w:line="240" w:lineRule="auto"/>
                  </w:pPr>
                  <w:r>
                    <w:rPr>
                      <w:rFonts w:eastAsia="Arial"/>
                      <w:color w:val="000000"/>
                      <w:lang w:bidi="ru-ru" w:val="ru-ru"/>
                    </w:rPr>
                    <w:t xml:space="preserve">Нет</w:t>
                  </w:r>
                </w:p>
              </w:tc>
            </w:tr>
            <w:tr w:rsidR="00A37FFA" w14:paraId="57125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1AD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91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2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E972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EA4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357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D7A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03D5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EC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40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FC5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1E0C3D" w14:textId="77777777" w:rsidR="00A37FFA" w:rsidRDefault="00A37FFA" w:rsidP="00A37FFA">
            <w:pPr>
              <w:spacing w:after="0" w:line="240" w:lineRule="auto"/>
            </w:pPr>
          </w:p>
        </w:tc>
        <w:tc>
          <w:tcPr>
            <w:tcW w:w="149" w:type="dxa"/>
          </w:tcPr>
          <w:p w14:paraId="31C82866" w14:textId="77777777" w:rsidR="00A37FFA" w:rsidRDefault="00A37FFA" w:rsidP="00A37FFA">
            <w:pPr>
              <w:pStyle w:val="EmptyCellLayoutStyle"/>
              <w:spacing w:after="0" w:line="240" w:lineRule="auto"/>
            </w:pPr>
          </w:p>
        </w:tc>
      </w:tr>
      <w:tr w:rsidR="00A37FFA" w14:paraId="097E4305" w14:textId="77777777" w:rsidTr="00A37FFA">
        <w:trPr>
          <w:trHeight w:val="80"/>
        </w:trPr>
        <w:tc>
          <w:tcPr>
            <w:tcW w:w="54" w:type="dxa"/>
          </w:tcPr>
          <w:p w14:paraId="527F6341" w14:textId="77777777" w:rsidR="00A37FFA" w:rsidRDefault="00A37FFA" w:rsidP="00A37FFA">
            <w:pPr>
              <w:pStyle w:val="EmptyCellLayoutStyle"/>
              <w:spacing w:after="0" w:line="240" w:lineRule="auto"/>
            </w:pPr>
          </w:p>
        </w:tc>
        <w:tc>
          <w:tcPr>
            <w:tcW w:w="10395" w:type="dxa"/>
          </w:tcPr>
          <w:p w14:paraId="7C0F975E" w14:textId="77777777" w:rsidR="00A37FFA" w:rsidRDefault="00A37FFA" w:rsidP="00A37FFA">
            <w:pPr>
              <w:pStyle w:val="EmptyCellLayoutStyle"/>
              <w:spacing w:after="0" w:line="240" w:lineRule="auto"/>
            </w:pPr>
          </w:p>
        </w:tc>
        <w:tc>
          <w:tcPr>
            <w:tcW w:w="149" w:type="dxa"/>
          </w:tcPr>
          <w:p w14:paraId="7D2EDA6B" w14:textId="77777777" w:rsidR="00A37FFA" w:rsidRDefault="00A37FFA" w:rsidP="00A37FFA">
            <w:pPr>
              <w:pStyle w:val="EmptyCellLayoutStyle"/>
              <w:spacing w:after="0" w:line="240" w:lineRule="auto"/>
            </w:pPr>
          </w:p>
        </w:tc>
      </w:tr>
    </w:tbl>
    <w:p xmlns:w="http://schemas.openxmlformats.org/wordprocessingml/2006/main" w14:paraId="4BDDCBF1" w14:textId="77777777" w:rsidR="00A37FFA" w:rsidRDefault="00A37FFA" w:rsidP="00A37FFA">
      <w:pPr>
        <w:spacing w:after="0" w:line="240" w:lineRule="auto"/>
      </w:pPr>
    </w:p>
    <w:p xmlns:w="http://schemas.openxmlformats.org/wordprocessingml/2006/main" w14:paraId="16E5AE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считанных байт</w:t>
      </w:r>
    </w:p>
    <w:p xmlns:w="http://schemas.openxmlformats.org/wordprocessingml/2006/main" w14:paraId="0453D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считанных байт"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983CF8" w14:textId="77777777" w:rsidTr="00A37FFA">
        <w:trPr>
          <w:trHeight w:val="54"/>
        </w:trPr>
        <w:tc>
          <w:tcPr>
            <w:tcW w:w="54" w:type="dxa"/>
          </w:tcPr>
          <w:p w14:paraId="1FECAB87" w14:textId="77777777" w:rsidR="00A37FFA" w:rsidRDefault="00A37FFA" w:rsidP="00A37FFA">
            <w:pPr>
              <w:pStyle w:val="EmptyCellLayoutStyle"/>
              <w:spacing w:after="0" w:line="240" w:lineRule="auto"/>
            </w:pPr>
          </w:p>
        </w:tc>
        <w:tc>
          <w:tcPr>
            <w:tcW w:w="10395" w:type="dxa"/>
          </w:tcPr>
          <w:p w14:paraId="557D250C" w14:textId="77777777" w:rsidR="00A37FFA" w:rsidRDefault="00A37FFA" w:rsidP="00A37FFA">
            <w:pPr>
              <w:pStyle w:val="EmptyCellLayoutStyle"/>
              <w:spacing w:after="0" w:line="240" w:lineRule="auto"/>
            </w:pPr>
          </w:p>
        </w:tc>
        <w:tc>
          <w:tcPr>
            <w:tcW w:w="149" w:type="dxa"/>
          </w:tcPr>
          <w:p w14:paraId="3D031061" w14:textId="77777777" w:rsidR="00A37FFA" w:rsidRDefault="00A37FFA" w:rsidP="00A37FFA">
            <w:pPr>
              <w:pStyle w:val="EmptyCellLayoutStyle"/>
              <w:spacing w:after="0" w:line="240" w:lineRule="auto"/>
            </w:pPr>
          </w:p>
        </w:tc>
      </w:tr>
      <w:tr w:rsidR="00A37FFA" w14:paraId="6193ADCD" w14:textId="77777777" w:rsidTr="00A37FFA">
        <w:tc>
          <w:tcPr>
            <w:tcW w:w="54" w:type="dxa"/>
          </w:tcPr>
          <w:p w14:paraId="2067C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186E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505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E335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921A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F494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759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4B3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641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544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8FE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0C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C4EB5" w14:textId="77777777" w:rsidR="00A37FFA" w:rsidRDefault="00A37FFA" w:rsidP="00A37FFA">
                  <w:pPr>
                    <w:spacing w:after="0" w:line="240" w:lineRule="auto"/>
                  </w:pPr>
                  <w:r>
                    <w:rPr>
                      <w:rFonts w:eastAsia="Arial"/>
                      <w:color w:val="000000"/>
                      <w:lang w:bidi="ru-ru" w:val="ru-ru"/>
                    </w:rPr>
                    <w:t xml:space="preserve">Нет</w:t>
                  </w:r>
                </w:p>
              </w:tc>
            </w:tr>
            <w:tr w:rsidR="00A37FFA" w14:paraId="67A55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BCD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54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5C7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CB64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221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94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E8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121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5DC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0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64C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D1A05A" w14:textId="77777777" w:rsidR="00A37FFA" w:rsidRDefault="00A37FFA" w:rsidP="00A37FFA">
            <w:pPr>
              <w:spacing w:after="0" w:line="240" w:lineRule="auto"/>
            </w:pPr>
          </w:p>
        </w:tc>
        <w:tc>
          <w:tcPr>
            <w:tcW w:w="149" w:type="dxa"/>
          </w:tcPr>
          <w:p w14:paraId="2801A13F" w14:textId="77777777" w:rsidR="00A37FFA" w:rsidRDefault="00A37FFA" w:rsidP="00A37FFA">
            <w:pPr>
              <w:pStyle w:val="EmptyCellLayoutStyle"/>
              <w:spacing w:after="0" w:line="240" w:lineRule="auto"/>
            </w:pPr>
          </w:p>
        </w:tc>
      </w:tr>
      <w:tr w:rsidR="00A37FFA" w14:paraId="0E35FDC0" w14:textId="77777777" w:rsidTr="00A37FFA">
        <w:trPr>
          <w:trHeight w:val="80"/>
        </w:trPr>
        <w:tc>
          <w:tcPr>
            <w:tcW w:w="54" w:type="dxa"/>
          </w:tcPr>
          <w:p w14:paraId="797F68FC" w14:textId="77777777" w:rsidR="00A37FFA" w:rsidRDefault="00A37FFA" w:rsidP="00A37FFA">
            <w:pPr>
              <w:pStyle w:val="EmptyCellLayoutStyle"/>
              <w:spacing w:after="0" w:line="240" w:lineRule="auto"/>
            </w:pPr>
          </w:p>
        </w:tc>
        <w:tc>
          <w:tcPr>
            <w:tcW w:w="10395" w:type="dxa"/>
          </w:tcPr>
          <w:p w14:paraId="27EB91BF" w14:textId="77777777" w:rsidR="00A37FFA" w:rsidRDefault="00A37FFA" w:rsidP="00A37FFA">
            <w:pPr>
              <w:pStyle w:val="EmptyCellLayoutStyle"/>
              <w:spacing w:after="0" w:line="240" w:lineRule="auto"/>
            </w:pPr>
          </w:p>
        </w:tc>
        <w:tc>
          <w:tcPr>
            <w:tcW w:w="149" w:type="dxa"/>
          </w:tcPr>
          <w:p w14:paraId="13430C27" w14:textId="77777777" w:rsidR="00A37FFA" w:rsidRDefault="00A37FFA" w:rsidP="00A37FFA">
            <w:pPr>
              <w:pStyle w:val="EmptyCellLayoutStyle"/>
              <w:spacing w:after="0" w:line="240" w:lineRule="auto"/>
            </w:pPr>
          </w:p>
        </w:tc>
      </w:tr>
    </w:tbl>
    <w:p xmlns:w="http://schemas.openxmlformats.org/wordprocessingml/2006/main" w14:paraId="48547076" w14:textId="77777777" w:rsidR="00A37FFA" w:rsidRDefault="00A37FFA" w:rsidP="00A37FFA">
      <w:pPr>
        <w:spacing w:after="0" w:line="240" w:lineRule="auto"/>
      </w:pPr>
    </w:p>
    <w:p xmlns:w="http://schemas.openxmlformats.org/wordprocessingml/2006/main" w14:paraId="6A6B44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пераций ввода-вывода для получения данных в секунду</w:t>
      </w:r>
    </w:p>
    <w:p xmlns:w="http://schemas.openxmlformats.org/wordprocessingml/2006/main" w14:paraId="30231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пераций ввода-вывода для получения данных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685D41" w14:textId="77777777" w:rsidTr="00A37FFA">
        <w:trPr>
          <w:trHeight w:val="54"/>
        </w:trPr>
        <w:tc>
          <w:tcPr>
            <w:tcW w:w="54" w:type="dxa"/>
          </w:tcPr>
          <w:p w14:paraId="4D01FD42" w14:textId="77777777" w:rsidR="00A37FFA" w:rsidRDefault="00A37FFA" w:rsidP="00A37FFA">
            <w:pPr>
              <w:pStyle w:val="EmptyCellLayoutStyle"/>
              <w:spacing w:after="0" w:line="240" w:lineRule="auto"/>
            </w:pPr>
          </w:p>
        </w:tc>
        <w:tc>
          <w:tcPr>
            <w:tcW w:w="10395" w:type="dxa"/>
          </w:tcPr>
          <w:p w14:paraId="605DAE28" w14:textId="77777777" w:rsidR="00A37FFA" w:rsidRDefault="00A37FFA" w:rsidP="00A37FFA">
            <w:pPr>
              <w:pStyle w:val="EmptyCellLayoutStyle"/>
              <w:spacing w:after="0" w:line="240" w:lineRule="auto"/>
            </w:pPr>
          </w:p>
        </w:tc>
        <w:tc>
          <w:tcPr>
            <w:tcW w:w="149" w:type="dxa"/>
          </w:tcPr>
          <w:p w14:paraId="04EF24ED" w14:textId="77777777" w:rsidR="00A37FFA" w:rsidRDefault="00A37FFA" w:rsidP="00A37FFA">
            <w:pPr>
              <w:pStyle w:val="EmptyCellLayoutStyle"/>
              <w:spacing w:after="0" w:line="240" w:lineRule="auto"/>
            </w:pPr>
          </w:p>
        </w:tc>
      </w:tr>
      <w:tr w:rsidR="00A37FFA" w14:paraId="79B9A3BD" w14:textId="77777777" w:rsidTr="00A37FFA">
        <w:tc>
          <w:tcPr>
            <w:tcW w:w="54" w:type="dxa"/>
          </w:tcPr>
          <w:p w14:paraId="6FCE79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DFF7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A08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7D6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B91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69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64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50A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AB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86C52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34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343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2EBC9" w14:textId="77777777" w:rsidR="00A37FFA" w:rsidRDefault="00A37FFA" w:rsidP="00A37FFA">
                  <w:pPr>
                    <w:spacing w:after="0" w:line="240" w:lineRule="auto"/>
                  </w:pPr>
                  <w:r>
                    <w:rPr>
                      <w:rFonts w:eastAsia="Arial"/>
                      <w:color w:val="000000"/>
                      <w:lang w:bidi="ru-ru" w:val="ru-ru"/>
                    </w:rPr>
                    <w:t xml:space="preserve">Нет</w:t>
                  </w:r>
                </w:p>
              </w:tc>
            </w:tr>
            <w:tr w:rsidR="00A37FFA" w14:paraId="76715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8E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F85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0C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9F7B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E8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1B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5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129B8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C8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6F3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ED7E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9EF2D5" w14:textId="77777777" w:rsidR="00A37FFA" w:rsidRDefault="00A37FFA" w:rsidP="00A37FFA">
            <w:pPr>
              <w:spacing w:after="0" w:line="240" w:lineRule="auto"/>
            </w:pPr>
          </w:p>
        </w:tc>
        <w:tc>
          <w:tcPr>
            <w:tcW w:w="149" w:type="dxa"/>
          </w:tcPr>
          <w:p w14:paraId="44D6A661" w14:textId="77777777" w:rsidR="00A37FFA" w:rsidRDefault="00A37FFA" w:rsidP="00A37FFA">
            <w:pPr>
              <w:pStyle w:val="EmptyCellLayoutStyle"/>
              <w:spacing w:after="0" w:line="240" w:lineRule="auto"/>
            </w:pPr>
          </w:p>
        </w:tc>
      </w:tr>
      <w:tr w:rsidR="00A37FFA" w14:paraId="27D72C59" w14:textId="77777777" w:rsidTr="00A37FFA">
        <w:trPr>
          <w:trHeight w:val="80"/>
        </w:trPr>
        <w:tc>
          <w:tcPr>
            <w:tcW w:w="54" w:type="dxa"/>
          </w:tcPr>
          <w:p w14:paraId="61CB74F5" w14:textId="77777777" w:rsidR="00A37FFA" w:rsidRDefault="00A37FFA" w:rsidP="00A37FFA">
            <w:pPr>
              <w:pStyle w:val="EmptyCellLayoutStyle"/>
              <w:spacing w:after="0" w:line="240" w:lineRule="auto"/>
            </w:pPr>
          </w:p>
        </w:tc>
        <w:tc>
          <w:tcPr>
            <w:tcW w:w="10395" w:type="dxa"/>
          </w:tcPr>
          <w:p w14:paraId="5552B90A" w14:textId="77777777" w:rsidR="00A37FFA" w:rsidRDefault="00A37FFA" w:rsidP="00A37FFA">
            <w:pPr>
              <w:pStyle w:val="EmptyCellLayoutStyle"/>
              <w:spacing w:after="0" w:line="240" w:lineRule="auto"/>
            </w:pPr>
          </w:p>
        </w:tc>
        <w:tc>
          <w:tcPr>
            <w:tcW w:w="149" w:type="dxa"/>
          </w:tcPr>
          <w:p w14:paraId="61918CE6" w14:textId="77777777" w:rsidR="00A37FFA" w:rsidRDefault="00A37FFA" w:rsidP="00A37FFA">
            <w:pPr>
              <w:pStyle w:val="EmptyCellLayoutStyle"/>
              <w:spacing w:after="0" w:line="240" w:lineRule="auto"/>
            </w:pPr>
          </w:p>
        </w:tc>
      </w:tr>
    </w:tbl>
    <w:p xmlns:w="http://schemas.openxmlformats.org/wordprocessingml/2006/main" w14:paraId="04CD0F2E" w14:textId="77777777" w:rsidR="00A37FFA" w:rsidRDefault="00A37FFA" w:rsidP="00A37FFA">
      <w:pPr>
        <w:spacing w:after="0" w:line="240" w:lineRule="auto"/>
      </w:pPr>
    </w:p>
    <w:p xmlns:w="http://schemas.openxmlformats.org/wordprocessingml/2006/main" w14:paraId="49CBF7B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опущенные слоты кредитов</w:t>
      </w:r>
    </w:p>
    <w:p xmlns:w="http://schemas.openxmlformats.org/wordprocessingml/2006/main" w14:paraId="30EAA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Пропущенные слоты кредитов"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A3D9CC4" w14:textId="77777777" w:rsidTr="00A37FFA">
        <w:trPr>
          <w:trHeight w:val="54"/>
        </w:trPr>
        <w:tc>
          <w:tcPr>
            <w:tcW w:w="54" w:type="dxa"/>
          </w:tcPr>
          <w:p w14:paraId="349839FD" w14:textId="77777777" w:rsidR="00A37FFA" w:rsidRDefault="00A37FFA" w:rsidP="00A37FFA">
            <w:pPr>
              <w:pStyle w:val="EmptyCellLayoutStyle"/>
              <w:spacing w:after="0" w:line="240" w:lineRule="auto"/>
            </w:pPr>
          </w:p>
        </w:tc>
        <w:tc>
          <w:tcPr>
            <w:tcW w:w="10395" w:type="dxa"/>
          </w:tcPr>
          <w:p w14:paraId="4EF57ED1" w14:textId="77777777" w:rsidR="00A37FFA" w:rsidRDefault="00A37FFA" w:rsidP="00A37FFA">
            <w:pPr>
              <w:pStyle w:val="EmptyCellLayoutStyle"/>
              <w:spacing w:after="0" w:line="240" w:lineRule="auto"/>
            </w:pPr>
          </w:p>
        </w:tc>
        <w:tc>
          <w:tcPr>
            <w:tcW w:w="149" w:type="dxa"/>
          </w:tcPr>
          <w:p w14:paraId="3B0F04F2" w14:textId="77777777" w:rsidR="00A37FFA" w:rsidRDefault="00A37FFA" w:rsidP="00A37FFA">
            <w:pPr>
              <w:pStyle w:val="EmptyCellLayoutStyle"/>
              <w:spacing w:after="0" w:line="240" w:lineRule="auto"/>
            </w:pPr>
          </w:p>
        </w:tc>
      </w:tr>
      <w:tr w:rsidR="00A37FFA" w14:paraId="36D1F5ED" w14:textId="77777777" w:rsidTr="00A37FFA">
        <w:tc>
          <w:tcPr>
            <w:tcW w:w="54" w:type="dxa"/>
          </w:tcPr>
          <w:p w14:paraId="38B3F7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4EEB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548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4EA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389F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5D4F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B4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AC2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70E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08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A4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894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0CA93" w14:textId="77777777" w:rsidR="00A37FFA" w:rsidRDefault="00A37FFA" w:rsidP="00A37FFA">
                  <w:pPr>
                    <w:spacing w:after="0" w:line="240" w:lineRule="auto"/>
                  </w:pPr>
                  <w:r>
                    <w:rPr>
                      <w:rFonts w:eastAsia="Arial"/>
                      <w:color w:val="000000"/>
                      <w:lang w:bidi="ru-ru" w:val="ru-ru"/>
                    </w:rPr>
                    <w:t xml:space="preserve">Нет</w:t>
                  </w:r>
                </w:p>
              </w:tc>
            </w:tr>
            <w:tr w:rsidR="00A37FFA" w14:paraId="2AFE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F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E21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F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C1CA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99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F0C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5D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B59F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4B0C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DD7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25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B7D970" w14:textId="77777777" w:rsidR="00A37FFA" w:rsidRDefault="00A37FFA" w:rsidP="00A37FFA">
            <w:pPr>
              <w:spacing w:after="0" w:line="240" w:lineRule="auto"/>
            </w:pPr>
          </w:p>
        </w:tc>
        <w:tc>
          <w:tcPr>
            <w:tcW w:w="149" w:type="dxa"/>
          </w:tcPr>
          <w:p w14:paraId="111D9461" w14:textId="77777777" w:rsidR="00A37FFA" w:rsidRDefault="00A37FFA" w:rsidP="00A37FFA">
            <w:pPr>
              <w:pStyle w:val="EmptyCellLayoutStyle"/>
              <w:spacing w:after="0" w:line="240" w:lineRule="auto"/>
            </w:pPr>
          </w:p>
        </w:tc>
      </w:tr>
      <w:tr w:rsidR="00A37FFA" w14:paraId="3FF75FF7" w14:textId="77777777" w:rsidTr="00A37FFA">
        <w:trPr>
          <w:trHeight w:val="80"/>
        </w:trPr>
        <w:tc>
          <w:tcPr>
            <w:tcW w:w="54" w:type="dxa"/>
          </w:tcPr>
          <w:p w14:paraId="2FD450C7" w14:textId="77777777" w:rsidR="00A37FFA" w:rsidRDefault="00A37FFA" w:rsidP="00A37FFA">
            <w:pPr>
              <w:pStyle w:val="EmptyCellLayoutStyle"/>
              <w:spacing w:after="0" w:line="240" w:lineRule="auto"/>
            </w:pPr>
          </w:p>
        </w:tc>
        <w:tc>
          <w:tcPr>
            <w:tcW w:w="10395" w:type="dxa"/>
          </w:tcPr>
          <w:p w14:paraId="7F2BA74C" w14:textId="77777777" w:rsidR="00A37FFA" w:rsidRDefault="00A37FFA" w:rsidP="00A37FFA">
            <w:pPr>
              <w:pStyle w:val="EmptyCellLayoutStyle"/>
              <w:spacing w:after="0" w:line="240" w:lineRule="auto"/>
            </w:pPr>
          </w:p>
        </w:tc>
        <w:tc>
          <w:tcPr>
            <w:tcW w:w="149" w:type="dxa"/>
          </w:tcPr>
          <w:p w14:paraId="48BE19FA" w14:textId="77777777" w:rsidR="00A37FFA" w:rsidRDefault="00A37FFA" w:rsidP="00A37FFA">
            <w:pPr>
              <w:pStyle w:val="EmptyCellLayoutStyle"/>
              <w:spacing w:after="0" w:line="240" w:lineRule="auto"/>
            </w:pPr>
          </w:p>
        </w:tc>
      </w:tr>
    </w:tbl>
    <w:p xmlns:w="http://schemas.openxmlformats.org/wordprocessingml/2006/main" w14:paraId="10295FE6" w14:textId="77777777" w:rsidR="00A37FFA" w:rsidRDefault="00A37FFA" w:rsidP="00A37FFA">
      <w:pPr>
        <w:spacing w:after="0" w:line="240" w:lineRule="auto"/>
      </w:pPr>
    </w:p>
    <w:p xmlns:w="http://schemas.openxmlformats.org/wordprocessingml/2006/main" w14:paraId="1E50B3E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фрагментов транспортных сообщений в секунду</w:t>
      </w:r>
    </w:p>
    <w:p xmlns:w="http://schemas.openxmlformats.org/wordprocessingml/2006/main" w14:paraId="191170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фрагментов транспорт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73551E" w14:textId="77777777" w:rsidTr="00A37FFA">
        <w:trPr>
          <w:trHeight w:val="54"/>
        </w:trPr>
        <w:tc>
          <w:tcPr>
            <w:tcW w:w="54" w:type="dxa"/>
          </w:tcPr>
          <w:p w14:paraId="4D155CA0" w14:textId="77777777" w:rsidR="00A37FFA" w:rsidRDefault="00A37FFA" w:rsidP="00A37FFA">
            <w:pPr>
              <w:pStyle w:val="EmptyCellLayoutStyle"/>
              <w:spacing w:after="0" w:line="240" w:lineRule="auto"/>
            </w:pPr>
          </w:p>
        </w:tc>
        <w:tc>
          <w:tcPr>
            <w:tcW w:w="10395" w:type="dxa"/>
          </w:tcPr>
          <w:p w14:paraId="478F5192" w14:textId="77777777" w:rsidR="00A37FFA" w:rsidRDefault="00A37FFA" w:rsidP="00A37FFA">
            <w:pPr>
              <w:pStyle w:val="EmptyCellLayoutStyle"/>
              <w:spacing w:after="0" w:line="240" w:lineRule="auto"/>
            </w:pPr>
          </w:p>
        </w:tc>
        <w:tc>
          <w:tcPr>
            <w:tcW w:w="149" w:type="dxa"/>
          </w:tcPr>
          <w:p w14:paraId="60393A02" w14:textId="77777777" w:rsidR="00A37FFA" w:rsidRDefault="00A37FFA" w:rsidP="00A37FFA">
            <w:pPr>
              <w:pStyle w:val="EmptyCellLayoutStyle"/>
              <w:spacing w:after="0" w:line="240" w:lineRule="auto"/>
            </w:pPr>
          </w:p>
        </w:tc>
      </w:tr>
      <w:tr w:rsidR="00A37FFA" w14:paraId="6D349F34" w14:textId="77777777" w:rsidTr="00A37FFA">
        <w:tc>
          <w:tcPr>
            <w:tcW w:w="54" w:type="dxa"/>
          </w:tcPr>
          <w:p w14:paraId="79951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DE36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99C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4FB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E1B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7C8B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EB9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B6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BD6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BC5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678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24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16DC0" w14:textId="77777777" w:rsidR="00A37FFA" w:rsidRDefault="00A37FFA" w:rsidP="00A37FFA">
                  <w:pPr>
                    <w:spacing w:after="0" w:line="240" w:lineRule="auto"/>
                  </w:pPr>
                  <w:r>
                    <w:rPr>
                      <w:rFonts w:eastAsia="Arial"/>
                      <w:color w:val="000000"/>
                      <w:lang w:bidi="ru-ru" w:val="ru-ru"/>
                    </w:rPr>
                    <w:t xml:space="preserve">Нет</w:t>
                  </w:r>
                </w:p>
              </w:tc>
            </w:tr>
            <w:tr w:rsidR="00A37FFA" w14:paraId="29800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C0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D3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0D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973B8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7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DCB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1B2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5257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9B6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B21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45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FF352E" w14:textId="77777777" w:rsidR="00A37FFA" w:rsidRDefault="00A37FFA" w:rsidP="00A37FFA">
            <w:pPr>
              <w:spacing w:after="0" w:line="240" w:lineRule="auto"/>
            </w:pPr>
          </w:p>
        </w:tc>
        <w:tc>
          <w:tcPr>
            <w:tcW w:w="149" w:type="dxa"/>
          </w:tcPr>
          <w:p w14:paraId="5EA7FA27" w14:textId="77777777" w:rsidR="00A37FFA" w:rsidRDefault="00A37FFA" w:rsidP="00A37FFA">
            <w:pPr>
              <w:pStyle w:val="EmptyCellLayoutStyle"/>
              <w:spacing w:after="0" w:line="240" w:lineRule="auto"/>
            </w:pPr>
          </w:p>
        </w:tc>
      </w:tr>
      <w:tr w:rsidR="00A37FFA" w14:paraId="6EE8AF2A" w14:textId="77777777" w:rsidTr="00A37FFA">
        <w:trPr>
          <w:trHeight w:val="80"/>
        </w:trPr>
        <w:tc>
          <w:tcPr>
            <w:tcW w:w="54" w:type="dxa"/>
          </w:tcPr>
          <w:p w14:paraId="16CC8375" w14:textId="77777777" w:rsidR="00A37FFA" w:rsidRDefault="00A37FFA" w:rsidP="00A37FFA">
            <w:pPr>
              <w:pStyle w:val="EmptyCellLayoutStyle"/>
              <w:spacing w:after="0" w:line="240" w:lineRule="auto"/>
            </w:pPr>
          </w:p>
        </w:tc>
        <w:tc>
          <w:tcPr>
            <w:tcW w:w="10395" w:type="dxa"/>
          </w:tcPr>
          <w:p w14:paraId="3EDBD2D5" w14:textId="77777777" w:rsidR="00A37FFA" w:rsidRDefault="00A37FFA" w:rsidP="00A37FFA">
            <w:pPr>
              <w:pStyle w:val="EmptyCellLayoutStyle"/>
              <w:spacing w:after="0" w:line="240" w:lineRule="auto"/>
            </w:pPr>
          </w:p>
        </w:tc>
        <w:tc>
          <w:tcPr>
            <w:tcW w:w="149" w:type="dxa"/>
          </w:tcPr>
          <w:p w14:paraId="1233F91E" w14:textId="77777777" w:rsidR="00A37FFA" w:rsidRDefault="00A37FFA" w:rsidP="00A37FFA">
            <w:pPr>
              <w:pStyle w:val="EmptyCellLayoutStyle"/>
              <w:spacing w:after="0" w:line="240" w:lineRule="auto"/>
            </w:pPr>
          </w:p>
        </w:tc>
      </w:tr>
    </w:tbl>
    <w:p xmlns:w="http://schemas.openxmlformats.org/wordprocessingml/2006/main" w14:paraId="6F94D218" w14:textId="77777777" w:rsidR="00A37FFA" w:rsidRDefault="00A37FFA" w:rsidP="00A37FFA">
      <w:pPr>
        <w:spacing w:after="0" w:line="240" w:lineRule="auto"/>
      </w:pPr>
    </w:p>
    <w:p xmlns:w="http://schemas.openxmlformats.org/wordprocessingml/2006/main" w14:paraId="3B4CDC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мкс/заверш. зап.</w:t>
      </w:r>
    </w:p>
    <w:p xmlns:w="http://schemas.openxmlformats.org/wordprocessingml/2006/main" w14:paraId="0EA1D5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заверш. зап."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7B0556" w14:textId="77777777" w:rsidTr="00A37FFA">
        <w:trPr>
          <w:trHeight w:val="54"/>
        </w:trPr>
        <w:tc>
          <w:tcPr>
            <w:tcW w:w="54" w:type="dxa"/>
          </w:tcPr>
          <w:p w14:paraId="7183C619" w14:textId="77777777" w:rsidR="00A37FFA" w:rsidRDefault="00A37FFA" w:rsidP="00A37FFA">
            <w:pPr>
              <w:pStyle w:val="EmptyCellLayoutStyle"/>
              <w:spacing w:after="0" w:line="240" w:lineRule="auto"/>
            </w:pPr>
          </w:p>
        </w:tc>
        <w:tc>
          <w:tcPr>
            <w:tcW w:w="10395" w:type="dxa"/>
          </w:tcPr>
          <w:p w14:paraId="6753A172" w14:textId="77777777" w:rsidR="00A37FFA" w:rsidRDefault="00A37FFA" w:rsidP="00A37FFA">
            <w:pPr>
              <w:pStyle w:val="EmptyCellLayoutStyle"/>
              <w:spacing w:after="0" w:line="240" w:lineRule="auto"/>
            </w:pPr>
          </w:p>
        </w:tc>
        <w:tc>
          <w:tcPr>
            <w:tcW w:w="149" w:type="dxa"/>
          </w:tcPr>
          <w:p w14:paraId="0E656FB4" w14:textId="77777777" w:rsidR="00A37FFA" w:rsidRDefault="00A37FFA" w:rsidP="00A37FFA">
            <w:pPr>
              <w:pStyle w:val="EmptyCellLayoutStyle"/>
              <w:spacing w:after="0" w:line="240" w:lineRule="auto"/>
            </w:pPr>
          </w:p>
        </w:tc>
      </w:tr>
      <w:tr w:rsidR="00A37FFA" w14:paraId="5E9C1DF7" w14:textId="77777777" w:rsidTr="00A37FFA">
        <w:tc>
          <w:tcPr>
            <w:tcW w:w="54" w:type="dxa"/>
          </w:tcPr>
          <w:p w14:paraId="5E888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EF1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48A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689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EEE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D062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B3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4F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48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814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A58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BD8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13B01" w14:textId="77777777" w:rsidR="00A37FFA" w:rsidRDefault="00A37FFA" w:rsidP="00A37FFA">
                  <w:pPr>
                    <w:spacing w:after="0" w:line="240" w:lineRule="auto"/>
                  </w:pPr>
                  <w:r>
                    <w:rPr>
                      <w:rFonts w:eastAsia="Arial"/>
                      <w:color w:val="000000"/>
                      <w:lang w:bidi="ru-ru" w:val="ru-ru"/>
                    </w:rPr>
                    <w:t xml:space="preserve">Нет</w:t>
                  </w:r>
                </w:p>
              </w:tc>
            </w:tr>
            <w:tr w:rsidR="00A37FFA" w14:paraId="7DE5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BA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D5C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BF2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202B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2F9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BC9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D68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5717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977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DF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96E8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1457AF" w14:textId="77777777" w:rsidR="00A37FFA" w:rsidRDefault="00A37FFA" w:rsidP="00A37FFA">
            <w:pPr>
              <w:spacing w:after="0" w:line="240" w:lineRule="auto"/>
            </w:pPr>
          </w:p>
        </w:tc>
        <w:tc>
          <w:tcPr>
            <w:tcW w:w="149" w:type="dxa"/>
          </w:tcPr>
          <w:p w14:paraId="5D74A2F3" w14:textId="77777777" w:rsidR="00A37FFA" w:rsidRDefault="00A37FFA" w:rsidP="00A37FFA">
            <w:pPr>
              <w:pStyle w:val="EmptyCellLayoutStyle"/>
              <w:spacing w:after="0" w:line="240" w:lineRule="auto"/>
            </w:pPr>
          </w:p>
        </w:tc>
      </w:tr>
      <w:tr w:rsidR="00A37FFA" w14:paraId="43654874" w14:textId="77777777" w:rsidTr="00A37FFA">
        <w:trPr>
          <w:trHeight w:val="80"/>
        </w:trPr>
        <w:tc>
          <w:tcPr>
            <w:tcW w:w="54" w:type="dxa"/>
          </w:tcPr>
          <w:p w14:paraId="263676D5" w14:textId="77777777" w:rsidR="00A37FFA" w:rsidRDefault="00A37FFA" w:rsidP="00A37FFA">
            <w:pPr>
              <w:pStyle w:val="EmptyCellLayoutStyle"/>
              <w:spacing w:after="0" w:line="240" w:lineRule="auto"/>
            </w:pPr>
          </w:p>
        </w:tc>
        <w:tc>
          <w:tcPr>
            <w:tcW w:w="10395" w:type="dxa"/>
          </w:tcPr>
          <w:p w14:paraId="127984A6" w14:textId="77777777" w:rsidR="00A37FFA" w:rsidRDefault="00A37FFA" w:rsidP="00A37FFA">
            <w:pPr>
              <w:pStyle w:val="EmptyCellLayoutStyle"/>
              <w:spacing w:after="0" w:line="240" w:lineRule="auto"/>
            </w:pPr>
          </w:p>
        </w:tc>
        <w:tc>
          <w:tcPr>
            <w:tcW w:w="149" w:type="dxa"/>
          </w:tcPr>
          <w:p w14:paraId="5AE2A1C7" w14:textId="77777777" w:rsidR="00A37FFA" w:rsidRDefault="00A37FFA" w:rsidP="00A37FFA">
            <w:pPr>
              <w:pStyle w:val="EmptyCellLayoutStyle"/>
              <w:spacing w:after="0" w:line="240" w:lineRule="auto"/>
            </w:pPr>
          </w:p>
        </w:tc>
      </w:tr>
    </w:tbl>
    <w:p xmlns:w="http://schemas.openxmlformats.org/wordprocessingml/2006/main" w14:paraId="1F9958F8" w14:textId="77777777" w:rsidR="00A37FFA" w:rsidRDefault="00A37FFA" w:rsidP="00A37FFA">
      <w:pPr>
        <w:spacing w:after="0" w:line="240" w:lineRule="auto"/>
      </w:pPr>
    </w:p>
    <w:p xmlns:w="http://schemas.openxmlformats.org/wordprocessingml/2006/main" w14:paraId="58F6D8D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локальных сообщений за секунду</w:t>
      </w:r>
    </w:p>
    <w:p xmlns:w="http://schemas.openxmlformats.org/wordprocessingml/2006/main" w14:paraId="10EA8E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локальных сообщений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6650E" w14:textId="77777777" w:rsidTr="00A37FFA">
        <w:trPr>
          <w:trHeight w:val="54"/>
        </w:trPr>
        <w:tc>
          <w:tcPr>
            <w:tcW w:w="54" w:type="dxa"/>
          </w:tcPr>
          <w:p w14:paraId="115739B3" w14:textId="77777777" w:rsidR="00A37FFA" w:rsidRDefault="00A37FFA" w:rsidP="00A37FFA">
            <w:pPr>
              <w:pStyle w:val="EmptyCellLayoutStyle"/>
              <w:spacing w:after="0" w:line="240" w:lineRule="auto"/>
            </w:pPr>
          </w:p>
        </w:tc>
        <w:tc>
          <w:tcPr>
            <w:tcW w:w="10395" w:type="dxa"/>
          </w:tcPr>
          <w:p w14:paraId="5A4D405F" w14:textId="77777777" w:rsidR="00A37FFA" w:rsidRDefault="00A37FFA" w:rsidP="00A37FFA">
            <w:pPr>
              <w:pStyle w:val="EmptyCellLayoutStyle"/>
              <w:spacing w:after="0" w:line="240" w:lineRule="auto"/>
            </w:pPr>
          </w:p>
        </w:tc>
        <w:tc>
          <w:tcPr>
            <w:tcW w:w="149" w:type="dxa"/>
          </w:tcPr>
          <w:p w14:paraId="60AB6D21" w14:textId="77777777" w:rsidR="00A37FFA" w:rsidRDefault="00A37FFA" w:rsidP="00A37FFA">
            <w:pPr>
              <w:pStyle w:val="EmptyCellLayoutStyle"/>
              <w:spacing w:after="0" w:line="240" w:lineRule="auto"/>
            </w:pPr>
          </w:p>
        </w:tc>
      </w:tr>
      <w:tr w:rsidR="00A37FFA" w14:paraId="6B65DE3F" w14:textId="77777777" w:rsidTr="00A37FFA">
        <w:tc>
          <w:tcPr>
            <w:tcW w:w="54" w:type="dxa"/>
          </w:tcPr>
          <w:p w14:paraId="5DDF8A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1DC5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978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3C4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071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E4AD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161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2E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BF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CC8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1E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95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3291A" w14:textId="77777777" w:rsidR="00A37FFA" w:rsidRDefault="00A37FFA" w:rsidP="00A37FFA">
                  <w:pPr>
                    <w:spacing w:after="0" w:line="240" w:lineRule="auto"/>
                  </w:pPr>
                  <w:r>
                    <w:rPr>
                      <w:rFonts w:eastAsia="Arial"/>
                      <w:color w:val="000000"/>
                      <w:lang w:bidi="ru-ru" w:val="ru-ru"/>
                    </w:rPr>
                    <w:t xml:space="preserve">Нет</w:t>
                  </w:r>
                </w:p>
              </w:tc>
            </w:tr>
            <w:tr w:rsidR="00A37FFA" w14:paraId="0DAF41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6C5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0B2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0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5FB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90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FAB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A8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9EF8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9C0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01B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DF0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59F79BE" w14:textId="77777777" w:rsidR="00A37FFA" w:rsidRDefault="00A37FFA" w:rsidP="00A37FFA">
            <w:pPr>
              <w:spacing w:after="0" w:line="240" w:lineRule="auto"/>
            </w:pPr>
          </w:p>
        </w:tc>
        <w:tc>
          <w:tcPr>
            <w:tcW w:w="149" w:type="dxa"/>
          </w:tcPr>
          <w:p w14:paraId="320E587F" w14:textId="77777777" w:rsidR="00A37FFA" w:rsidRDefault="00A37FFA" w:rsidP="00A37FFA">
            <w:pPr>
              <w:pStyle w:val="EmptyCellLayoutStyle"/>
              <w:spacing w:after="0" w:line="240" w:lineRule="auto"/>
            </w:pPr>
          </w:p>
        </w:tc>
      </w:tr>
      <w:tr w:rsidR="00A37FFA" w14:paraId="5D8537DF" w14:textId="77777777" w:rsidTr="00A37FFA">
        <w:trPr>
          <w:trHeight w:val="80"/>
        </w:trPr>
        <w:tc>
          <w:tcPr>
            <w:tcW w:w="54" w:type="dxa"/>
          </w:tcPr>
          <w:p w14:paraId="3E0BF61F" w14:textId="77777777" w:rsidR="00A37FFA" w:rsidRDefault="00A37FFA" w:rsidP="00A37FFA">
            <w:pPr>
              <w:pStyle w:val="EmptyCellLayoutStyle"/>
              <w:spacing w:after="0" w:line="240" w:lineRule="auto"/>
            </w:pPr>
          </w:p>
        </w:tc>
        <w:tc>
          <w:tcPr>
            <w:tcW w:w="10395" w:type="dxa"/>
          </w:tcPr>
          <w:p w14:paraId="6BEDD801" w14:textId="77777777" w:rsidR="00A37FFA" w:rsidRDefault="00A37FFA" w:rsidP="00A37FFA">
            <w:pPr>
              <w:pStyle w:val="EmptyCellLayoutStyle"/>
              <w:spacing w:after="0" w:line="240" w:lineRule="auto"/>
            </w:pPr>
          </w:p>
        </w:tc>
        <w:tc>
          <w:tcPr>
            <w:tcW w:w="149" w:type="dxa"/>
          </w:tcPr>
          <w:p w14:paraId="1E8488EA" w14:textId="77777777" w:rsidR="00A37FFA" w:rsidRDefault="00A37FFA" w:rsidP="00A37FFA">
            <w:pPr>
              <w:pStyle w:val="EmptyCellLayoutStyle"/>
              <w:spacing w:after="0" w:line="240" w:lineRule="auto"/>
            </w:pPr>
          </w:p>
        </w:tc>
      </w:tr>
    </w:tbl>
    <w:p xmlns:w="http://schemas.openxmlformats.org/wordprocessingml/2006/main" w14:paraId="5ABD4F0F" w14:textId="77777777" w:rsidR="00A37FFA" w:rsidRDefault="00A37FFA" w:rsidP="00A37FFA">
      <w:pPr>
        <w:spacing w:after="0" w:line="240" w:lineRule="auto"/>
      </w:pPr>
    </w:p>
    <w:p xmlns:w="http://schemas.openxmlformats.org/wordprocessingml/2006/main" w14:paraId="2B8EE59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удаленных сообщений</w:t>
      </w:r>
    </w:p>
    <w:p xmlns:w="http://schemas.openxmlformats.org/wordprocessingml/2006/main" w14:paraId="240B9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удаленных сообщений"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EB83B5" w14:textId="77777777" w:rsidTr="00A37FFA">
        <w:trPr>
          <w:trHeight w:val="54"/>
        </w:trPr>
        <w:tc>
          <w:tcPr>
            <w:tcW w:w="54" w:type="dxa"/>
          </w:tcPr>
          <w:p w14:paraId="6BF36404" w14:textId="77777777" w:rsidR="00A37FFA" w:rsidRDefault="00A37FFA" w:rsidP="00A37FFA">
            <w:pPr>
              <w:pStyle w:val="EmptyCellLayoutStyle"/>
              <w:spacing w:after="0" w:line="240" w:lineRule="auto"/>
            </w:pPr>
          </w:p>
        </w:tc>
        <w:tc>
          <w:tcPr>
            <w:tcW w:w="10395" w:type="dxa"/>
          </w:tcPr>
          <w:p w14:paraId="7350ED94" w14:textId="77777777" w:rsidR="00A37FFA" w:rsidRDefault="00A37FFA" w:rsidP="00A37FFA">
            <w:pPr>
              <w:pStyle w:val="EmptyCellLayoutStyle"/>
              <w:spacing w:after="0" w:line="240" w:lineRule="auto"/>
            </w:pPr>
          </w:p>
        </w:tc>
        <w:tc>
          <w:tcPr>
            <w:tcW w:w="149" w:type="dxa"/>
          </w:tcPr>
          <w:p w14:paraId="02B737FD" w14:textId="77777777" w:rsidR="00A37FFA" w:rsidRDefault="00A37FFA" w:rsidP="00A37FFA">
            <w:pPr>
              <w:pStyle w:val="EmptyCellLayoutStyle"/>
              <w:spacing w:after="0" w:line="240" w:lineRule="auto"/>
            </w:pPr>
          </w:p>
        </w:tc>
      </w:tr>
      <w:tr w:rsidR="00A37FFA" w14:paraId="2B5E299D" w14:textId="77777777" w:rsidTr="00A37FFA">
        <w:tc>
          <w:tcPr>
            <w:tcW w:w="54" w:type="dxa"/>
          </w:tcPr>
          <w:p w14:paraId="6B2883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EC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336C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98D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457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F77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775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60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ED1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788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62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C98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9143" w14:textId="77777777" w:rsidR="00A37FFA" w:rsidRDefault="00A37FFA" w:rsidP="00A37FFA">
                  <w:pPr>
                    <w:spacing w:after="0" w:line="240" w:lineRule="auto"/>
                  </w:pPr>
                  <w:r>
                    <w:rPr>
                      <w:rFonts w:eastAsia="Arial"/>
                      <w:color w:val="000000"/>
                      <w:lang w:bidi="ru-ru" w:val="ru-ru"/>
                    </w:rPr>
                    <w:t xml:space="preserve">Нет</w:t>
                  </w:r>
                </w:p>
              </w:tc>
            </w:tr>
            <w:tr w:rsidR="00A37FFA" w14:paraId="7A011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A0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8D0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4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C5D9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4F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1AA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41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4E34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0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9DC8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2B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54942C0" w14:textId="77777777" w:rsidR="00A37FFA" w:rsidRDefault="00A37FFA" w:rsidP="00A37FFA">
            <w:pPr>
              <w:spacing w:after="0" w:line="240" w:lineRule="auto"/>
            </w:pPr>
          </w:p>
        </w:tc>
        <w:tc>
          <w:tcPr>
            <w:tcW w:w="149" w:type="dxa"/>
          </w:tcPr>
          <w:p w14:paraId="3692734D" w14:textId="77777777" w:rsidR="00A37FFA" w:rsidRDefault="00A37FFA" w:rsidP="00A37FFA">
            <w:pPr>
              <w:pStyle w:val="EmptyCellLayoutStyle"/>
              <w:spacing w:after="0" w:line="240" w:lineRule="auto"/>
            </w:pPr>
          </w:p>
        </w:tc>
      </w:tr>
      <w:tr w:rsidR="00A37FFA" w14:paraId="43617C9B" w14:textId="77777777" w:rsidTr="00A37FFA">
        <w:trPr>
          <w:trHeight w:val="80"/>
        </w:trPr>
        <w:tc>
          <w:tcPr>
            <w:tcW w:w="54" w:type="dxa"/>
          </w:tcPr>
          <w:p w14:paraId="566F414D" w14:textId="77777777" w:rsidR="00A37FFA" w:rsidRDefault="00A37FFA" w:rsidP="00A37FFA">
            <w:pPr>
              <w:pStyle w:val="EmptyCellLayoutStyle"/>
              <w:spacing w:after="0" w:line="240" w:lineRule="auto"/>
            </w:pPr>
          </w:p>
        </w:tc>
        <w:tc>
          <w:tcPr>
            <w:tcW w:w="10395" w:type="dxa"/>
          </w:tcPr>
          <w:p w14:paraId="05291BF1" w14:textId="77777777" w:rsidR="00A37FFA" w:rsidRDefault="00A37FFA" w:rsidP="00A37FFA">
            <w:pPr>
              <w:pStyle w:val="EmptyCellLayoutStyle"/>
              <w:spacing w:after="0" w:line="240" w:lineRule="auto"/>
            </w:pPr>
          </w:p>
        </w:tc>
        <w:tc>
          <w:tcPr>
            <w:tcW w:w="149" w:type="dxa"/>
          </w:tcPr>
          <w:p w14:paraId="15218E6C" w14:textId="77777777" w:rsidR="00A37FFA" w:rsidRDefault="00A37FFA" w:rsidP="00A37FFA">
            <w:pPr>
              <w:pStyle w:val="EmptyCellLayoutStyle"/>
              <w:spacing w:after="0" w:line="240" w:lineRule="auto"/>
            </w:pPr>
          </w:p>
        </w:tc>
      </w:tr>
    </w:tbl>
    <w:p xmlns:w="http://schemas.openxmlformats.org/wordprocessingml/2006/main" w14:paraId="0DF62911" w14:textId="77777777" w:rsidR="00A37FFA" w:rsidRDefault="00A37FFA" w:rsidP="00A37FFA">
      <w:pPr>
        <w:spacing w:after="0" w:line="240" w:lineRule="auto"/>
      </w:pPr>
    </w:p>
    <w:p xmlns:w="http://schemas.openxmlformats.org/wordprocessingml/2006/main" w14:paraId="379234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грузка ЦП ядром СУБД (%)</w:t>
      </w:r>
    </w:p>
    <w:p xmlns:w="http://schemas.openxmlformats.org/wordprocessingml/2006/main" w14:paraId="7EE51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о производительности для загрузки ЦП ядром СУБД (%) MS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4C83B" w14:textId="77777777" w:rsidTr="00A37FFA">
        <w:trPr>
          <w:trHeight w:val="54"/>
        </w:trPr>
        <w:tc>
          <w:tcPr>
            <w:tcW w:w="54" w:type="dxa"/>
          </w:tcPr>
          <w:p w14:paraId="34E4D479" w14:textId="77777777" w:rsidR="00A37FFA" w:rsidRDefault="00A37FFA" w:rsidP="00A37FFA">
            <w:pPr>
              <w:pStyle w:val="EmptyCellLayoutStyle"/>
              <w:spacing w:after="0" w:line="240" w:lineRule="auto"/>
            </w:pPr>
          </w:p>
        </w:tc>
        <w:tc>
          <w:tcPr>
            <w:tcW w:w="10395" w:type="dxa"/>
          </w:tcPr>
          <w:p w14:paraId="49B7F4B5" w14:textId="77777777" w:rsidR="00A37FFA" w:rsidRDefault="00A37FFA" w:rsidP="00A37FFA">
            <w:pPr>
              <w:pStyle w:val="EmptyCellLayoutStyle"/>
              <w:spacing w:after="0" w:line="240" w:lineRule="auto"/>
            </w:pPr>
          </w:p>
        </w:tc>
        <w:tc>
          <w:tcPr>
            <w:tcW w:w="149" w:type="dxa"/>
          </w:tcPr>
          <w:p w14:paraId="313399EC" w14:textId="77777777" w:rsidR="00A37FFA" w:rsidRDefault="00A37FFA" w:rsidP="00A37FFA">
            <w:pPr>
              <w:pStyle w:val="EmptyCellLayoutStyle"/>
              <w:spacing w:after="0" w:line="240" w:lineRule="auto"/>
            </w:pPr>
          </w:p>
        </w:tc>
      </w:tr>
      <w:tr w:rsidR="00A37FFA" w14:paraId="12B237BA" w14:textId="77777777" w:rsidTr="00A37FFA">
        <w:tc>
          <w:tcPr>
            <w:tcW w:w="54" w:type="dxa"/>
          </w:tcPr>
          <w:p w14:paraId="03A23C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E83B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AB5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16E6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9DAC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6D17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05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B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F4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AA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048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7FC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1AFC" w14:textId="77777777" w:rsidR="00A37FFA" w:rsidRDefault="00A37FFA" w:rsidP="00A37FFA">
                  <w:pPr>
                    <w:spacing w:after="0" w:line="240" w:lineRule="auto"/>
                  </w:pPr>
                  <w:r>
                    <w:rPr>
                      <w:rFonts w:eastAsia="Arial"/>
                      <w:color w:val="000000"/>
                      <w:lang w:bidi="ru-ru" w:val="ru-ru"/>
                    </w:rPr>
                    <w:t xml:space="preserve">Нет</w:t>
                  </w:r>
                </w:p>
              </w:tc>
            </w:tr>
            <w:tr w:rsidR="00A37FFA" w14:paraId="18BE2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D6B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21D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E8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2DA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F7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9CA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D0588" w14:textId="77777777" w:rsidR="00A37FFA" w:rsidRDefault="00A37FFA" w:rsidP="00A37FFA">
                  <w:pPr>
                    <w:spacing w:after="0" w:line="240" w:lineRule="auto"/>
                  </w:pPr>
                </w:p>
              </w:tc>
            </w:tr>
            <w:tr w:rsidR="00A37FFA" w14:paraId="263C8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013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E4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69F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480E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CF5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9611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F85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6D39AC" w14:textId="77777777" w:rsidR="00A37FFA" w:rsidRDefault="00A37FFA" w:rsidP="00A37FFA">
            <w:pPr>
              <w:spacing w:after="0" w:line="240" w:lineRule="auto"/>
            </w:pPr>
          </w:p>
        </w:tc>
        <w:tc>
          <w:tcPr>
            <w:tcW w:w="149" w:type="dxa"/>
          </w:tcPr>
          <w:p w14:paraId="6F4A5BD7" w14:textId="77777777" w:rsidR="00A37FFA" w:rsidRDefault="00A37FFA" w:rsidP="00A37FFA">
            <w:pPr>
              <w:pStyle w:val="EmptyCellLayoutStyle"/>
              <w:spacing w:after="0" w:line="240" w:lineRule="auto"/>
            </w:pPr>
          </w:p>
        </w:tc>
      </w:tr>
      <w:tr w:rsidR="00A37FFA" w14:paraId="388EA2A5" w14:textId="77777777" w:rsidTr="00A37FFA">
        <w:trPr>
          <w:trHeight w:val="80"/>
        </w:trPr>
        <w:tc>
          <w:tcPr>
            <w:tcW w:w="54" w:type="dxa"/>
          </w:tcPr>
          <w:p w14:paraId="5A108E58" w14:textId="77777777" w:rsidR="00A37FFA" w:rsidRDefault="00A37FFA" w:rsidP="00A37FFA">
            <w:pPr>
              <w:pStyle w:val="EmptyCellLayoutStyle"/>
              <w:spacing w:after="0" w:line="240" w:lineRule="auto"/>
            </w:pPr>
          </w:p>
        </w:tc>
        <w:tc>
          <w:tcPr>
            <w:tcW w:w="10395" w:type="dxa"/>
          </w:tcPr>
          <w:p w14:paraId="4831B384" w14:textId="77777777" w:rsidR="00A37FFA" w:rsidRDefault="00A37FFA" w:rsidP="00A37FFA">
            <w:pPr>
              <w:pStyle w:val="EmptyCellLayoutStyle"/>
              <w:spacing w:after="0" w:line="240" w:lineRule="auto"/>
            </w:pPr>
          </w:p>
        </w:tc>
        <w:tc>
          <w:tcPr>
            <w:tcW w:w="149" w:type="dxa"/>
          </w:tcPr>
          <w:p w14:paraId="35C097DC" w14:textId="77777777" w:rsidR="00A37FFA" w:rsidRDefault="00A37FFA" w:rsidP="00A37FFA">
            <w:pPr>
              <w:pStyle w:val="EmptyCellLayoutStyle"/>
              <w:spacing w:after="0" w:line="240" w:lineRule="auto"/>
            </w:pPr>
          </w:p>
        </w:tc>
      </w:tr>
    </w:tbl>
    <w:p xmlns:w="http://schemas.openxmlformats.org/wordprocessingml/2006/main" w14:paraId="530277F8" w14:textId="77777777" w:rsidR="00A37FFA" w:rsidRDefault="00A37FFA" w:rsidP="00A37FFA">
      <w:pPr>
        <w:spacing w:after="0" w:line="240" w:lineRule="auto"/>
      </w:pPr>
    </w:p>
    <w:p xmlns:w="http://schemas.openxmlformats.org/wordprocessingml/2006/main" w14:paraId="20C151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ущено фантомных сканирований/с</w:t>
      </w:r>
    </w:p>
    <w:p xmlns:w="http://schemas.openxmlformats.org/wordprocessingml/2006/main" w14:paraId="3369A8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Запущено фантомных сканирований/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335A8" w14:textId="77777777" w:rsidTr="00A37FFA">
        <w:trPr>
          <w:trHeight w:val="54"/>
        </w:trPr>
        <w:tc>
          <w:tcPr>
            <w:tcW w:w="54" w:type="dxa"/>
          </w:tcPr>
          <w:p w14:paraId="77603C14" w14:textId="77777777" w:rsidR="00A37FFA" w:rsidRDefault="00A37FFA" w:rsidP="00A37FFA">
            <w:pPr>
              <w:pStyle w:val="EmptyCellLayoutStyle"/>
              <w:spacing w:after="0" w:line="240" w:lineRule="auto"/>
            </w:pPr>
          </w:p>
        </w:tc>
        <w:tc>
          <w:tcPr>
            <w:tcW w:w="10395" w:type="dxa"/>
          </w:tcPr>
          <w:p w14:paraId="41EDD12A" w14:textId="77777777" w:rsidR="00A37FFA" w:rsidRDefault="00A37FFA" w:rsidP="00A37FFA">
            <w:pPr>
              <w:pStyle w:val="EmptyCellLayoutStyle"/>
              <w:spacing w:after="0" w:line="240" w:lineRule="auto"/>
            </w:pPr>
          </w:p>
        </w:tc>
        <w:tc>
          <w:tcPr>
            <w:tcW w:w="149" w:type="dxa"/>
          </w:tcPr>
          <w:p w14:paraId="5B7E0283" w14:textId="77777777" w:rsidR="00A37FFA" w:rsidRDefault="00A37FFA" w:rsidP="00A37FFA">
            <w:pPr>
              <w:pStyle w:val="EmptyCellLayoutStyle"/>
              <w:spacing w:after="0" w:line="240" w:lineRule="auto"/>
            </w:pPr>
          </w:p>
        </w:tc>
      </w:tr>
      <w:tr w:rsidR="00A37FFA" w14:paraId="1CC10BE8" w14:textId="77777777" w:rsidTr="00A37FFA">
        <w:tc>
          <w:tcPr>
            <w:tcW w:w="54" w:type="dxa"/>
          </w:tcPr>
          <w:p w14:paraId="239E2E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7FC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0F3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7A27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4B5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F271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E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268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49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7E5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8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28C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24504" w14:textId="77777777" w:rsidR="00A37FFA" w:rsidRDefault="00A37FFA" w:rsidP="00A37FFA">
                  <w:pPr>
                    <w:spacing w:after="0" w:line="240" w:lineRule="auto"/>
                  </w:pPr>
                  <w:r>
                    <w:rPr>
                      <w:rFonts w:eastAsia="Arial"/>
                      <w:color w:val="000000"/>
                      <w:lang w:bidi="ru-ru" w:val="ru-ru"/>
                    </w:rPr>
                    <w:t xml:space="preserve">Нет</w:t>
                  </w:r>
                </w:p>
              </w:tc>
            </w:tr>
            <w:tr w:rsidR="00A37FFA" w14:paraId="66311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EAE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5F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861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6AC6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68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00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F57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B7D8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9D1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A8D0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B2A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EC4FDB" w14:textId="77777777" w:rsidR="00A37FFA" w:rsidRDefault="00A37FFA" w:rsidP="00A37FFA">
            <w:pPr>
              <w:spacing w:after="0" w:line="240" w:lineRule="auto"/>
            </w:pPr>
          </w:p>
        </w:tc>
        <w:tc>
          <w:tcPr>
            <w:tcW w:w="149" w:type="dxa"/>
          </w:tcPr>
          <w:p w14:paraId="1CC06A77" w14:textId="77777777" w:rsidR="00A37FFA" w:rsidRDefault="00A37FFA" w:rsidP="00A37FFA">
            <w:pPr>
              <w:pStyle w:val="EmptyCellLayoutStyle"/>
              <w:spacing w:after="0" w:line="240" w:lineRule="auto"/>
            </w:pPr>
          </w:p>
        </w:tc>
      </w:tr>
      <w:tr w:rsidR="00A37FFA" w14:paraId="586A555F" w14:textId="77777777" w:rsidTr="00A37FFA">
        <w:trPr>
          <w:trHeight w:val="80"/>
        </w:trPr>
        <w:tc>
          <w:tcPr>
            <w:tcW w:w="54" w:type="dxa"/>
          </w:tcPr>
          <w:p w14:paraId="34F2915C" w14:textId="77777777" w:rsidR="00A37FFA" w:rsidRDefault="00A37FFA" w:rsidP="00A37FFA">
            <w:pPr>
              <w:pStyle w:val="EmptyCellLayoutStyle"/>
              <w:spacing w:after="0" w:line="240" w:lineRule="auto"/>
            </w:pPr>
          </w:p>
        </w:tc>
        <w:tc>
          <w:tcPr>
            <w:tcW w:w="10395" w:type="dxa"/>
          </w:tcPr>
          <w:p w14:paraId="58BF343D" w14:textId="77777777" w:rsidR="00A37FFA" w:rsidRDefault="00A37FFA" w:rsidP="00A37FFA">
            <w:pPr>
              <w:pStyle w:val="EmptyCellLayoutStyle"/>
              <w:spacing w:after="0" w:line="240" w:lineRule="auto"/>
            </w:pPr>
          </w:p>
        </w:tc>
        <w:tc>
          <w:tcPr>
            <w:tcW w:w="149" w:type="dxa"/>
          </w:tcPr>
          <w:p w14:paraId="3A43DC61" w14:textId="77777777" w:rsidR="00A37FFA" w:rsidRDefault="00A37FFA" w:rsidP="00A37FFA">
            <w:pPr>
              <w:pStyle w:val="EmptyCellLayoutStyle"/>
              <w:spacing w:after="0" w:line="240" w:lineRule="auto"/>
            </w:pPr>
          </w:p>
        </w:tc>
      </w:tr>
    </w:tbl>
    <w:p xmlns:w="http://schemas.openxmlformats.org/wordprocessingml/2006/main" w14:paraId="0259F914" w14:textId="77777777" w:rsidR="00A37FFA" w:rsidRDefault="00A37FFA" w:rsidP="00A37FFA">
      <w:pPr>
        <w:spacing w:after="0" w:line="240" w:lineRule="auto"/>
      </w:pPr>
    </w:p>
    <w:p xmlns:w="http://schemas.openxmlformats.org/wordprocessingml/2006/main" w14:paraId="50B5266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манд SQL SEND в секунду</w:t>
      </w:r>
    </w:p>
    <w:p xmlns:w="http://schemas.openxmlformats.org/wordprocessingml/2006/main" w14:paraId="508EB8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манд SQL SEND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8C1D6" w14:textId="77777777" w:rsidTr="00A37FFA">
        <w:trPr>
          <w:trHeight w:val="54"/>
        </w:trPr>
        <w:tc>
          <w:tcPr>
            <w:tcW w:w="54" w:type="dxa"/>
          </w:tcPr>
          <w:p w14:paraId="0E36AC07" w14:textId="77777777" w:rsidR="00A37FFA" w:rsidRDefault="00A37FFA" w:rsidP="00A37FFA">
            <w:pPr>
              <w:pStyle w:val="EmptyCellLayoutStyle"/>
              <w:spacing w:after="0" w:line="240" w:lineRule="auto"/>
            </w:pPr>
          </w:p>
        </w:tc>
        <w:tc>
          <w:tcPr>
            <w:tcW w:w="10395" w:type="dxa"/>
          </w:tcPr>
          <w:p w14:paraId="627246F5" w14:textId="77777777" w:rsidR="00A37FFA" w:rsidRDefault="00A37FFA" w:rsidP="00A37FFA">
            <w:pPr>
              <w:pStyle w:val="EmptyCellLayoutStyle"/>
              <w:spacing w:after="0" w:line="240" w:lineRule="auto"/>
            </w:pPr>
          </w:p>
        </w:tc>
        <w:tc>
          <w:tcPr>
            <w:tcW w:w="149" w:type="dxa"/>
          </w:tcPr>
          <w:p w14:paraId="55190A9B" w14:textId="77777777" w:rsidR="00A37FFA" w:rsidRDefault="00A37FFA" w:rsidP="00A37FFA">
            <w:pPr>
              <w:pStyle w:val="EmptyCellLayoutStyle"/>
              <w:spacing w:after="0" w:line="240" w:lineRule="auto"/>
            </w:pPr>
          </w:p>
        </w:tc>
      </w:tr>
      <w:tr w:rsidR="00A37FFA" w14:paraId="081D8AB2" w14:textId="77777777" w:rsidTr="00A37FFA">
        <w:tc>
          <w:tcPr>
            <w:tcW w:w="54" w:type="dxa"/>
          </w:tcPr>
          <w:p w14:paraId="16F10D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4543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9825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959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D8B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7210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ECA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FF8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3E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ADC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FE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CAC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132F" w14:textId="77777777" w:rsidR="00A37FFA" w:rsidRDefault="00A37FFA" w:rsidP="00A37FFA">
                  <w:pPr>
                    <w:spacing w:after="0" w:line="240" w:lineRule="auto"/>
                  </w:pPr>
                  <w:r>
                    <w:rPr>
                      <w:rFonts w:eastAsia="Arial"/>
                      <w:color w:val="000000"/>
                      <w:lang w:bidi="ru-ru" w:val="ru-ru"/>
                    </w:rPr>
                    <w:t xml:space="preserve">Нет</w:t>
                  </w:r>
                </w:p>
              </w:tc>
            </w:tr>
            <w:tr w:rsidR="00A37FFA" w14:paraId="303B74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311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689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47E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722C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6F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3BF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708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0F5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D6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7E8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DE6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287BA0" w14:textId="77777777" w:rsidR="00A37FFA" w:rsidRDefault="00A37FFA" w:rsidP="00A37FFA">
            <w:pPr>
              <w:spacing w:after="0" w:line="240" w:lineRule="auto"/>
            </w:pPr>
          </w:p>
        </w:tc>
        <w:tc>
          <w:tcPr>
            <w:tcW w:w="149" w:type="dxa"/>
          </w:tcPr>
          <w:p w14:paraId="101B7328" w14:textId="77777777" w:rsidR="00A37FFA" w:rsidRDefault="00A37FFA" w:rsidP="00A37FFA">
            <w:pPr>
              <w:pStyle w:val="EmptyCellLayoutStyle"/>
              <w:spacing w:after="0" w:line="240" w:lineRule="auto"/>
            </w:pPr>
          </w:p>
        </w:tc>
      </w:tr>
      <w:tr w:rsidR="00A37FFA" w14:paraId="099D525D" w14:textId="77777777" w:rsidTr="00A37FFA">
        <w:trPr>
          <w:trHeight w:val="80"/>
        </w:trPr>
        <w:tc>
          <w:tcPr>
            <w:tcW w:w="54" w:type="dxa"/>
          </w:tcPr>
          <w:p w14:paraId="705E74E0" w14:textId="77777777" w:rsidR="00A37FFA" w:rsidRDefault="00A37FFA" w:rsidP="00A37FFA">
            <w:pPr>
              <w:pStyle w:val="EmptyCellLayoutStyle"/>
              <w:spacing w:after="0" w:line="240" w:lineRule="auto"/>
            </w:pPr>
          </w:p>
        </w:tc>
        <w:tc>
          <w:tcPr>
            <w:tcW w:w="10395" w:type="dxa"/>
          </w:tcPr>
          <w:p w14:paraId="72B6A7A3" w14:textId="77777777" w:rsidR="00A37FFA" w:rsidRDefault="00A37FFA" w:rsidP="00A37FFA">
            <w:pPr>
              <w:pStyle w:val="EmptyCellLayoutStyle"/>
              <w:spacing w:after="0" w:line="240" w:lineRule="auto"/>
            </w:pPr>
          </w:p>
        </w:tc>
        <w:tc>
          <w:tcPr>
            <w:tcW w:w="149" w:type="dxa"/>
          </w:tcPr>
          <w:p w14:paraId="644A1891" w14:textId="77777777" w:rsidR="00A37FFA" w:rsidRDefault="00A37FFA" w:rsidP="00A37FFA">
            <w:pPr>
              <w:pStyle w:val="EmptyCellLayoutStyle"/>
              <w:spacing w:after="0" w:line="240" w:lineRule="auto"/>
            </w:pPr>
          </w:p>
        </w:tc>
      </w:tr>
    </w:tbl>
    <w:p xmlns:w="http://schemas.openxmlformats.org/wordprocessingml/2006/main" w14:paraId="736D6B89" w14:textId="77777777" w:rsidR="00A37FFA" w:rsidRDefault="00A37FFA" w:rsidP="00A37FFA">
      <w:pPr>
        <w:spacing w:after="0" w:line="240" w:lineRule="auto"/>
      </w:pPr>
    </w:p>
    <w:p xmlns:w="http://schemas.openxmlformats.org/wordprocessingml/2006/main" w14:paraId="47C357F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перенаправленных сообщений в секунду</w:t>
      </w:r>
    </w:p>
    <w:p xmlns:w="http://schemas.openxmlformats.org/wordprocessingml/2006/main" w14:paraId="2C134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перенаправлен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DE9779" w14:textId="77777777" w:rsidTr="00A37FFA">
        <w:trPr>
          <w:trHeight w:val="54"/>
        </w:trPr>
        <w:tc>
          <w:tcPr>
            <w:tcW w:w="54" w:type="dxa"/>
          </w:tcPr>
          <w:p w14:paraId="7B0D611D" w14:textId="77777777" w:rsidR="00A37FFA" w:rsidRDefault="00A37FFA" w:rsidP="00A37FFA">
            <w:pPr>
              <w:pStyle w:val="EmptyCellLayoutStyle"/>
              <w:spacing w:after="0" w:line="240" w:lineRule="auto"/>
            </w:pPr>
          </w:p>
        </w:tc>
        <w:tc>
          <w:tcPr>
            <w:tcW w:w="10395" w:type="dxa"/>
          </w:tcPr>
          <w:p w14:paraId="4B5387CD" w14:textId="77777777" w:rsidR="00A37FFA" w:rsidRDefault="00A37FFA" w:rsidP="00A37FFA">
            <w:pPr>
              <w:pStyle w:val="EmptyCellLayoutStyle"/>
              <w:spacing w:after="0" w:line="240" w:lineRule="auto"/>
            </w:pPr>
          </w:p>
        </w:tc>
        <w:tc>
          <w:tcPr>
            <w:tcW w:w="149" w:type="dxa"/>
          </w:tcPr>
          <w:p w14:paraId="5E8D9D76" w14:textId="77777777" w:rsidR="00A37FFA" w:rsidRDefault="00A37FFA" w:rsidP="00A37FFA">
            <w:pPr>
              <w:pStyle w:val="EmptyCellLayoutStyle"/>
              <w:spacing w:after="0" w:line="240" w:lineRule="auto"/>
            </w:pPr>
          </w:p>
        </w:tc>
      </w:tr>
      <w:tr w:rsidR="00A37FFA" w14:paraId="46613D31" w14:textId="77777777" w:rsidTr="00A37FFA">
        <w:tc>
          <w:tcPr>
            <w:tcW w:w="54" w:type="dxa"/>
          </w:tcPr>
          <w:p w14:paraId="6B65F4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C49F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06E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17B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7327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16D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646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е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719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E4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984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235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26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31F4" w14:textId="77777777" w:rsidR="00A37FFA" w:rsidRDefault="00A37FFA" w:rsidP="00A37FFA">
                  <w:pPr>
                    <w:spacing w:after="0" w:line="240" w:lineRule="auto"/>
                  </w:pPr>
                  <w:r>
                    <w:rPr>
                      <w:rFonts w:eastAsia="Arial"/>
                      <w:color w:val="000000"/>
                      <w:lang w:bidi="ru-ru" w:val="ru-ru"/>
                    </w:rPr>
                    <w:t xml:space="preserve">Нет</w:t>
                  </w:r>
                </w:p>
              </w:tc>
            </w:tr>
            <w:tr w:rsidR="00A37FFA" w14:paraId="5B4D95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A5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0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7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1B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FC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2E6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77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F9D2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600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C0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CC9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0B61A4" w14:textId="77777777" w:rsidR="00A37FFA" w:rsidRDefault="00A37FFA" w:rsidP="00A37FFA">
            <w:pPr>
              <w:spacing w:after="0" w:line="240" w:lineRule="auto"/>
            </w:pPr>
          </w:p>
        </w:tc>
        <w:tc>
          <w:tcPr>
            <w:tcW w:w="149" w:type="dxa"/>
          </w:tcPr>
          <w:p w14:paraId="69ADAA0A" w14:textId="77777777" w:rsidR="00A37FFA" w:rsidRDefault="00A37FFA" w:rsidP="00A37FFA">
            <w:pPr>
              <w:pStyle w:val="EmptyCellLayoutStyle"/>
              <w:spacing w:after="0" w:line="240" w:lineRule="auto"/>
            </w:pPr>
          </w:p>
        </w:tc>
      </w:tr>
      <w:tr w:rsidR="00A37FFA" w14:paraId="5203FFAE" w14:textId="77777777" w:rsidTr="00A37FFA">
        <w:trPr>
          <w:trHeight w:val="80"/>
        </w:trPr>
        <w:tc>
          <w:tcPr>
            <w:tcW w:w="54" w:type="dxa"/>
          </w:tcPr>
          <w:p w14:paraId="1B75486F" w14:textId="77777777" w:rsidR="00A37FFA" w:rsidRDefault="00A37FFA" w:rsidP="00A37FFA">
            <w:pPr>
              <w:pStyle w:val="EmptyCellLayoutStyle"/>
              <w:spacing w:after="0" w:line="240" w:lineRule="auto"/>
            </w:pPr>
          </w:p>
        </w:tc>
        <w:tc>
          <w:tcPr>
            <w:tcW w:w="10395" w:type="dxa"/>
          </w:tcPr>
          <w:p w14:paraId="7D6896AC" w14:textId="77777777" w:rsidR="00A37FFA" w:rsidRDefault="00A37FFA" w:rsidP="00A37FFA">
            <w:pPr>
              <w:pStyle w:val="EmptyCellLayoutStyle"/>
              <w:spacing w:after="0" w:line="240" w:lineRule="auto"/>
            </w:pPr>
          </w:p>
        </w:tc>
        <w:tc>
          <w:tcPr>
            <w:tcW w:w="149" w:type="dxa"/>
          </w:tcPr>
          <w:p w14:paraId="30694836" w14:textId="77777777" w:rsidR="00A37FFA" w:rsidRDefault="00A37FFA" w:rsidP="00A37FFA">
            <w:pPr>
              <w:pStyle w:val="EmptyCellLayoutStyle"/>
              <w:spacing w:after="0" w:line="240" w:lineRule="auto"/>
            </w:pPr>
          </w:p>
        </w:tc>
      </w:tr>
    </w:tbl>
    <w:p xmlns:w="http://schemas.openxmlformats.org/wordprocessingml/2006/main" w14:paraId="7E749BA9" w14:textId="77777777" w:rsidR="00A37FFA" w:rsidRDefault="00A37FFA" w:rsidP="00A37FFA">
      <w:pPr>
        <w:spacing w:after="0" w:line="240" w:lineRule="auto"/>
      </w:pPr>
    </w:p>
    <w:p xmlns:w="http://schemas.openxmlformats.org/wordprocessingml/2006/main" w14:paraId="5A84A05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число операций передач в секунду</w:t>
      </w:r>
    </w:p>
    <w:p xmlns:w="http://schemas.openxmlformats.org/wordprocessingml/2006/main" w14:paraId="2D085D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передач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31D8F9" w14:textId="77777777" w:rsidTr="00A37FFA">
        <w:trPr>
          <w:trHeight w:val="54"/>
        </w:trPr>
        <w:tc>
          <w:tcPr>
            <w:tcW w:w="54" w:type="dxa"/>
          </w:tcPr>
          <w:p w14:paraId="34ECA328" w14:textId="77777777" w:rsidR="00A37FFA" w:rsidRDefault="00A37FFA" w:rsidP="00A37FFA">
            <w:pPr>
              <w:pStyle w:val="EmptyCellLayoutStyle"/>
              <w:spacing w:after="0" w:line="240" w:lineRule="auto"/>
            </w:pPr>
          </w:p>
        </w:tc>
        <w:tc>
          <w:tcPr>
            <w:tcW w:w="10395" w:type="dxa"/>
          </w:tcPr>
          <w:p w14:paraId="753BF465" w14:textId="77777777" w:rsidR="00A37FFA" w:rsidRDefault="00A37FFA" w:rsidP="00A37FFA">
            <w:pPr>
              <w:pStyle w:val="EmptyCellLayoutStyle"/>
              <w:spacing w:after="0" w:line="240" w:lineRule="auto"/>
            </w:pPr>
          </w:p>
        </w:tc>
        <w:tc>
          <w:tcPr>
            <w:tcW w:w="149" w:type="dxa"/>
          </w:tcPr>
          <w:p w14:paraId="181BAFBE" w14:textId="77777777" w:rsidR="00A37FFA" w:rsidRDefault="00A37FFA" w:rsidP="00A37FFA">
            <w:pPr>
              <w:pStyle w:val="EmptyCellLayoutStyle"/>
              <w:spacing w:after="0" w:line="240" w:lineRule="auto"/>
            </w:pPr>
          </w:p>
        </w:tc>
      </w:tr>
      <w:tr w:rsidR="00A37FFA" w14:paraId="3FE087F4" w14:textId="77777777" w:rsidTr="00A37FFA">
        <w:tc>
          <w:tcPr>
            <w:tcW w:w="54" w:type="dxa"/>
          </w:tcPr>
          <w:p w14:paraId="085DB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5BB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0B5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A23D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903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F10B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79E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B9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5C7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8A737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012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C1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95824" w14:textId="77777777" w:rsidR="00A37FFA" w:rsidRDefault="00A37FFA" w:rsidP="00A37FFA">
                  <w:pPr>
                    <w:spacing w:after="0" w:line="240" w:lineRule="auto"/>
                  </w:pPr>
                  <w:r>
                    <w:rPr>
                      <w:rFonts w:eastAsia="Arial"/>
                      <w:color w:val="000000"/>
                      <w:lang w:bidi="ru-ru" w:val="ru-ru"/>
                    </w:rPr>
                    <w:t xml:space="preserve">Нет</w:t>
                  </w:r>
                </w:p>
              </w:tc>
            </w:tr>
            <w:tr w:rsidR="00A37FFA" w14:paraId="76B33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B4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268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ED6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81F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E0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FF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B4A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D329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AF6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53C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BD4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EE4105" w14:textId="77777777" w:rsidR="00A37FFA" w:rsidRDefault="00A37FFA" w:rsidP="00A37FFA">
            <w:pPr>
              <w:spacing w:after="0" w:line="240" w:lineRule="auto"/>
            </w:pPr>
          </w:p>
        </w:tc>
        <w:tc>
          <w:tcPr>
            <w:tcW w:w="149" w:type="dxa"/>
          </w:tcPr>
          <w:p w14:paraId="60413023" w14:textId="77777777" w:rsidR="00A37FFA" w:rsidRDefault="00A37FFA" w:rsidP="00A37FFA">
            <w:pPr>
              <w:pStyle w:val="EmptyCellLayoutStyle"/>
              <w:spacing w:after="0" w:line="240" w:lineRule="auto"/>
            </w:pPr>
          </w:p>
        </w:tc>
      </w:tr>
      <w:tr w:rsidR="00A37FFA" w14:paraId="114E31AE" w14:textId="77777777" w:rsidTr="00A37FFA">
        <w:trPr>
          <w:trHeight w:val="80"/>
        </w:trPr>
        <w:tc>
          <w:tcPr>
            <w:tcW w:w="54" w:type="dxa"/>
          </w:tcPr>
          <w:p w14:paraId="23CC824B" w14:textId="77777777" w:rsidR="00A37FFA" w:rsidRDefault="00A37FFA" w:rsidP="00A37FFA">
            <w:pPr>
              <w:pStyle w:val="EmptyCellLayoutStyle"/>
              <w:spacing w:after="0" w:line="240" w:lineRule="auto"/>
            </w:pPr>
          </w:p>
        </w:tc>
        <w:tc>
          <w:tcPr>
            <w:tcW w:w="10395" w:type="dxa"/>
          </w:tcPr>
          <w:p w14:paraId="77AF4B3D" w14:textId="77777777" w:rsidR="00A37FFA" w:rsidRDefault="00A37FFA" w:rsidP="00A37FFA">
            <w:pPr>
              <w:pStyle w:val="EmptyCellLayoutStyle"/>
              <w:spacing w:after="0" w:line="240" w:lineRule="auto"/>
            </w:pPr>
          </w:p>
        </w:tc>
        <w:tc>
          <w:tcPr>
            <w:tcW w:w="149" w:type="dxa"/>
          </w:tcPr>
          <w:p w14:paraId="1AE654C1" w14:textId="77777777" w:rsidR="00A37FFA" w:rsidRDefault="00A37FFA" w:rsidP="00A37FFA">
            <w:pPr>
              <w:pStyle w:val="EmptyCellLayoutStyle"/>
              <w:spacing w:after="0" w:line="240" w:lineRule="auto"/>
            </w:pPr>
          </w:p>
        </w:tc>
      </w:tr>
    </w:tbl>
    <w:p xmlns:w="http://schemas.openxmlformats.org/wordprocessingml/2006/main" w14:paraId="7FD49136" w14:textId="77777777" w:rsidR="00A37FFA" w:rsidRDefault="00A37FFA" w:rsidP="00A37FFA">
      <w:pPr>
        <w:spacing w:after="0" w:line="240" w:lineRule="auto"/>
      </w:pPr>
    </w:p>
    <w:p xmlns:w="http://schemas.openxmlformats.org/wordprocessingml/2006/main" w14:paraId="18D3BCE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строк/с (очистка не требуется)</w:t>
      </w:r>
    </w:p>
    <w:p xmlns:w="http://schemas.openxmlformats.org/wordprocessingml/2006/main" w14:paraId="0E01CB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строк/с (очистка не требуется)"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B6694" w14:textId="77777777" w:rsidTr="00A37FFA">
        <w:trPr>
          <w:trHeight w:val="54"/>
        </w:trPr>
        <w:tc>
          <w:tcPr>
            <w:tcW w:w="54" w:type="dxa"/>
          </w:tcPr>
          <w:p w14:paraId="75F22737" w14:textId="77777777" w:rsidR="00A37FFA" w:rsidRDefault="00A37FFA" w:rsidP="00A37FFA">
            <w:pPr>
              <w:pStyle w:val="EmptyCellLayoutStyle"/>
              <w:spacing w:after="0" w:line="240" w:lineRule="auto"/>
            </w:pPr>
          </w:p>
        </w:tc>
        <w:tc>
          <w:tcPr>
            <w:tcW w:w="10395" w:type="dxa"/>
          </w:tcPr>
          <w:p w14:paraId="65D75819" w14:textId="77777777" w:rsidR="00A37FFA" w:rsidRDefault="00A37FFA" w:rsidP="00A37FFA">
            <w:pPr>
              <w:pStyle w:val="EmptyCellLayoutStyle"/>
              <w:spacing w:after="0" w:line="240" w:lineRule="auto"/>
            </w:pPr>
          </w:p>
        </w:tc>
        <w:tc>
          <w:tcPr>
            <w:tcW w:w="149" w:type="dxa"/>
          </w:tcPr>
          <w:p w14:paraId="115B9F4F" w14:textId="77777777" w:rsidR="00A37FFA" w:rsidRDefault="00A37FFA" w:rsidP="00A37FFA">
            <w:pPr>
              <w:pStyle w:val="EmptyCellLayoutStyle"/>
              <w:spacing w:after="0" w:line="240" w:lineRule="auto"/>
            </w:pPr>
          </w:p>
        </w:tc>
      </w:tr>
      <w:tr w:rsidR="00A37FFA" w14:paraId="248944AD" w14:textId="77777777" w:rsidTr="00A37FFA">
        <w:tc>
          <w:tcPr>
            <w:tcW w:w="54" w:type="dxa"/>
          </w:tcPr>
          <w:p w14:paraId="019AFD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82DC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F97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631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1ADC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60E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DD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F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3F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21FB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48D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A9F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C742F" w14:textId="77777777" w:rsidR="00A37FFA" w:rsidRDefault="00A37FFA" w:rsidP="00A37FFA">
                  <w:pPr>
                    <w:spacing w:after="0" w:line="240" w:lineRule="auto"/>
                  </w:pPr>
                  <w:r>
                    <w:rPr>
                      <w:rFonts w:eastAsia="Arial"/>
                      <w:color w:val="000000"/>
                      <w:lang w:bidi="ru-ru" w:val="ru-ru"/>
                    </w:rPr>
                    <w:t xml:space="preserve">Нет</w:t>
                  </w:r>
                </w:p>
              </w:tc>
            </w:tr>
            <w:tr w:rsidR="00A37FFA" w14:paraId="1BEF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2E1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F81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D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9C3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718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5A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E6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8C1D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D4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47DE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1D2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B4AC99C" w14:textId="77777777" w:rsidR="00A37FFA" w:rsidRDefault="00A37FFA" w:rsidP="00A37FFA">
            <w:pPr>
              <w:spacing w:after="0" w:line="240" w:lineRule="auto"/>
            </w:pPr>
          </w:p>
        </w:tc>
        <w:tc>
          <w:tcPr>
            <w:tcW w:w="149" w:type="dxa"/>
          </w:tcPr>
          <w:p w14:paraId="0F2549B4" w14:textId="77777777" w:rsidR="00A37FFA" w:rsidRDefault="00A37FFA" w:rsidP="00A37FFA">
            <w:pPr>
              <w:pStyle w:val="EmptyCellLayoutStyle"/>
              <w:spacing w:after="0" w:line="240" w:lineRule="auto"/>
            </w:pPr>
          </w:p>
        </w:tc>
      </w:tr>
      <w:tr w:rsidR="00A37FFA" w14:paraId="21D980A3" w14:textId="77777777" w:rsidTr="00A37FFA">
        <w:trPr>
          <w:trHeight w:val="80"/>
        </w:trPr>
        <w:tc>
          <w:tcPr>
            <w:tcW w:w="54" w:type="dxa"/>
          </w:tcPr>
          <w:p w14:paraId="411C62DC" w14:textId="77777777" w:rsidR="00A37FFA" w:rsidRDefault="00A37FFA" w:rsidP="00A37FFA">
            <w:pPr>
              <w:pStyle w:val="EmptyCellLayoutStyle"/>
              <w:spacing w:after="0" w:line="240" w:lineRule="auto"/>
            </w:pPr>
          </w:p>
        </w:tc>
        <w:tc>
          <w:tcPr>
            <w:tcW w:w="10395" w:type="dxa"/>
          </w:tcPr>
          <w:p w14:paraId="79096CBB" w14:textId="77777777" w:rsidR="00A37FFA" w:rsidRDefault="00A37FFA" w:rsidP="00A37FFA">
            <w:pPr>
              <w:pStyle w:val="EmptyCellLayoutStyle"/>
              <w:spacing w:after="0" w:line="240" w:lineRule="auto"/>
            </w:pPr>
          </w:p>
        </w:tc>
        <w:tc>
          <w:tcPr>
            <w:tcW w:w="149" w:type="dxa"/>
          </w:tcPr>
          <w:p w14:paraId="799D47D4" w14:textId="77777777" w:rsidR="00A37FFA" w:rsidRDefault="00A37FFA" w:rsidP="00A37FFA">
            <w:pPr>
              <w:pStyle w:val="EmptyCellLayoutStyle"/>
              <w:spacing w:after="0" w:line="240" w:lineRule="auto"/>
            </w:pPr>
          </w:p>
        </w:tc>
      </w:tr>
    </w:tbl>
    <w:p xmlns:w="http://schemas.openxmlformats.org/wordprocessingml/2006/main" w14:paraId="3028A0FE" w14:textId="77777777" w:rsidR="00A37FFA" w:rsidRDefault="00A37FFA" w:rsidP="00A37FFA">
      <w:pPr>
        <w:spacing w:after="0" w:line="240" w:lineRule="auto"/>
      </w:pPr>
    </w:p>
    <w:p xmlns:w="http://schemas.openxmlformats.org/wordprocessingml/2006/main" w14:paraId="21B4F77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эффициент попадания в буферный кэш</w:t>
      </w:r>
    </w:p>
    <w:p xmlns:w="http://schemas.openxmlformats.org/wordprocessingml/2006/main" w14:paraId="36860C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показания счетчика производительности Windows "Коэффициент попадания в буферный кэш" для каждого экземпляра ядра СУБД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A28A4C" w14:textId="77777777" w:rsidTr="00A37FFA">
        <w:trPr>
          <w:trHeight w:val="54"/>
        </w:trPr>
        <w:tc>
          <w:tcPr>
            <w:tcW w:w="54" w:type="dxa"/>
          </w:tcPr>
          <w:p w14:paraId="4F96E7DE" w14:textId="77777777" w:rsidR="00A37FFA" w:rsidRDefault="00A37FFA" w:rsidP="00A37FFA">
            <w:pPr>
              <w:pStyle w:val="EmptyCellLayoutStyle"/>
              <w:spacing w:after="0" w:line="240" w:lineRule="auto"/>
            </w:pPr>
          </w:p>
        </w:tc>
        <w:tc>
          <w:tcPr>
            <w:tcW w:w="10395" w:type="dxa"/>
          </w:tcPr>
          <w:p w14:paraId="6B4A13AD" w14:textId="77777777" w:rsidR="00A37FFA" w:rsidRDefault="00A37FFA" w:rsidP="00A37FFA">
            <w:pPr>
              <w:pStyle w:val="EmptyCellLayoutStyle"/>
              <w:spacing w:after="0" w:line="240" w:lineRule="auto"/>
            </w:pPr>
          </w:p>
        </w:tc>
        <w:tc>
          <w:tcPr>
            <w:tcW w:w="149" w:type="dxa"/>
          </w:tcPr>
          <w:p w14:paraId="13E1C07F" w14:textId="77777777" w:rsidR="00A37FFA" w:rsidRDefault="00A37FFA" w:rsidP="00A37FFA">
            <w:pPr>
              <w:pStyle w:val="EmptyCellLayoutStyle"/>
              <w:spacing w:after="0" w:line="240" w:lineRule="auto"/>
            </w:pPr>
          </w:p>
        </w:tc>
      </w:tr>
      <w:tr w:rsidR="00A37FFA" w14:paraId="14AFB2DF" w14:textId="77777777" w:rsidTr="00A37FFA">
        <w:tc>
          <w:tcPr>
            <w:tcW w:w="54" w:type="dxa"/>
          </w:tcPr>
          <w:p w14:paraId="34A06E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90EB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696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0B5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FC49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A17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4C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A2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BEA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D376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62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C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8EE1B" w14:textId="77777777" w:rsidR="00A37FFA" w:rsidRDefault="00A37FFA" w:rsidP="00A37FFA">
                  <w:pPr>
                    <w:spacing w:after="0" w:line="240" w:lineRule="auto"/>
                  </w:pPr>
                  <w:r>
                    <w:rPr>
                      <w:rFonts w:eastAsia="Arial"/>
                      <w:color w:val="000000"/>
                      <w:lang w:bidi="ru-ru" w:val="ru-ru"/>
                    </w:rPr>
                    <w:t xml:space="preserve">Нет</w:t>
                  </w:r>
                </w:p>
              </w:tc>
            </w:tr>
            <w:tr w:rsidR="00A37FFA" w14:paraId="74D2F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C3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FE7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FC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75B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C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32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7B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B813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D37E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B575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EDA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CA794B" w14:textId="77777777" w:rsidR="00A37FFA" w:rsidRDefault="00A37FFA" w:rsidP="00A37FFA">
            <w:pPr>
              <w:spacing w:after="0" w:line="240" w:lineRule="auto"/>
            </w:pPr>
          </w:p>
        </w:tc>
        <w:tc>
          <w:tcPr>
            <w:tcW w:w="149" w:type="dxa"/>
          </w:tcPr>
          <w:p w14:paraId="459C3525" w14:textId="77777777" w:rsidR="00A37FFA" w:rsidRDefault="00A37FFA" w:rsidP="00A37FFA">
            <w:pPr>
              <w:pStyle w:val="EmptyCellLayoutStyle"/>
              <w:spacing w:after="0" w:line="240" w:lineRule="auto"/>
            </w:pPr>
          </w:p>
        </w:tc>
      </w:tr>
      <w:tr w:rsidR="00A37FFA" w14:paraId="362F5D79" w14:textId="77777777" w:rsidTr="00A37FFA">
        <w:trPr>
          <w:trHeight w:val="80"/>
        </w:trPr>
        <w:tc>
          <w:tcPr>
            <w:tcW w:w="54" w:type="dxa"/>
          </w:tcPr>
          <w:p w14:paraId="336DD41A" w14:textId="77777777" w:rsidR="00A37FFA" w:rsidRDefault="00A37FFA" w:rsidP="00A37FFA">
            <w:pPr>
              <w:pStyle w:val="EmptyCellLayoutStyle"/>
              <w:spacing w:after="0" w:line="240" w:lineRule="auto"/>
            </w:pPr>
          </w:p>
        </w:tc>
        <w:tc>
          <w:tcPr>
            <w:tcW w:w="10395" w:type="dxa"/>
          </w:tcPr>
          <w:p w14:paraId="176EC10A" w14:textId="77777777" w:rsidR="00A37FFA" w:rsidRDefault="00A37FFA" w:rsidP="00A37FFA">
            <w:pPr>
              <w:pStyle w:val="EmptyCellLayoutStyle"/>
              <w:spacing w:after="0" w:line="240" w:lineRule="auto"/>
            </w:pPr>
          </w:p>
        </w:tc>
        <w:tc>
          <w:tcPr>
            <w:tcW w:w="149" w:type="dxa"/>
          </w:tcPr>
          <w:p w14:paraId="0EF05D13" w14:textId="77777777" w:rsidR="00A37FFA" w:rsidRDefault="00A37FFA" w:rsidP="00A37FFA">
            <w:pPr>
              <w:pStyle w:val="EmptyCellLayoutStyle"/>
              <w:spacing w:after="0" w:line="240" w:lineRule="auto"/>
            </w:pPr>
          </w:p>
        </w:tc>
      </w:tr>
    </w:tbl>
    <w:p xmlns:w="http://schemas.openxmlformats.org/wordprocessingml/2006/main" w14:paraId="5221ADF1" w14:textId="77777777" w:rsidR="00A37FFA" w:rsidRDefault="00A37FFA" w:rsidP="00A37FFA">
      <w:pPr>
        <w:spacing w:after="0" w:line="240" w:lineRule="auto"/>
      </w:pPr>
    </w:p>
    <w:p xmlns:w="http://schemas.openxmlformats.org/wordprocessingml/2006/main" w14:paraId="711ADF3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еренаправленных ожидающих сообщений</w:t>
      </w:r>
    </w:p>
    <w:p xmlns:w="http://schemas.openxmlformats.org/wordprocessingml/2006/main" w14:paraId="2EF284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Число</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перенаправленных ожидающи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481122" w14:textId="77777777" w:rsidTr="00A37FFA">
        <w:trPr>
          <w:trHeight w:val="54"/>
        </w:trPr>
        <w:tc>
          <w:tcPr>
            <w:tcW w:w="54" w:type="dxa"/>
          </w:tcPr>
          <w:p w14:paraId="28CDE5BE" w14:textId="77777777" w:rsidR="00A37FFA" w:rsidRDefault="00A37FFA" w:rsidP="00A37FFA">
            <w:pPr>
              <w:pStyle w:val="EmptyCellLayoutStyle"/>
              <w:spacing w:after="0" w:line="240" w:lineRule="auto"/>
            </w:pPr>
          </w:p>
        </w:tc>
        <w:tc>
          <w:tcPr>
            <w:tcW w:w="10395" w:type="dxa"/>
          </w:tcPr>
          <w:p w14:paraId="7DF375B3" w14:textId="77777777" w:rsidR="00A37FFA" w:rsidRDefault="00A37FFA" w:rsidP="00A37FFA">
            <w:pPr>
              <w:pStyle w:val="EmptyCellLayoutStyle"/>
              <w:spacing w:after="0" w:line="240" w:lineRule="auto"/>
            </w:pPr>
          </w:p>
        </w:tc>
        <w:tc>
          <w:tcPr>
            <w:tcW w:w="149" w:type="dxa"/>
          </w:tcPr>
          <w:p w14:paraId="7FF73F65" w14:textId="77777777" w:rsidR="00A37FFA" w:rsidRDefault="00A37FFA" w:rsidP="00A37FFA">
            <w:pPr>
              <w:pStyle w:val="EmptyCellLayoutStyle"/>
              <w:spacing w:after="0" w:line="240" w:lineRule="auto"/>
            </w:pPr>
          </w:p>
        </w:tc>
      </w:tr>
      <w:tr w:rsidR="00A37FFA" w14:paraId="6146D562" w14:textId="77777777" w:rsidTr="00A37FFA">
        <w:tc>
          <w:tcPr>
            <w:tcW w:w="54" w:type="dxa"/>
          </w:tcPr>
          <w:p w14:paraId="26C620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8FA1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DB2A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CA96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AC3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89C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85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E66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B04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87A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672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22B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4D762" w14:textId="77777777" w:rsidR="00A37FFA" w:rsidRDefault="00A37FFA" w:rsidP="00A37FFA">
                  <w:pPr>
                    <w:spacing w:after="0" w:line="240" w:lineRule="auto"/>
                  </w:pPr>
                  <w:r>
                    <w:rPr>
                      <w:rFonts w:eastAsia="Arial"/>
                      <w:color w:val="000000"/>
                      <w:lang w:bidi="ru-ru" w:val="ru-ru"/>
                    </w:rPr>
                    <w:t xml:space="preserve">Нет</w:t>
                  </w:r>
                </w:p>
              </w:tc>
            </w:tr>
            <w:tr w:rsidR="00A37FFA" w14:paraId="0386C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1C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898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04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D403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5C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9EF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EA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341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D4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E31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966F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020F56" w14:textId="77777777" w:rsidR="00A37FFA" w:rsidRDefault="00A37FFA" w:rsidP="00A37FFA">
            <w:pPr>
              <w:spacing w:after="0" w:line="240" w:lineRule="auto"/>
            </w:pPr>
          </w:p>
        </w:tc>
        <w:tc>
          <w:tcPr>
            <w:tcW w:w="149" w:type="dxa"/>
          </w:tcPr>
          <w:p w14:paraId="6B135F95" w14:textId="77777777" w:rsidR="00A37FFA" w:rsidRDefault="00A37FFA" w:rsidP="00A37FFA">
            <w:pPr>
              <w:pStyle w:val="EmptyCellLayoutStyle"/>
              <w:spacing w:after="0" w:line="240" w:lineRule="auto"/>
            </w:pPr>
          </w:p>
        </w:tc>
      </w:tr>
      <w:tr w:rsidR="00A37FFA" w14:paraId="6FE3BEB3" w14:textId="77777777" w:rsidTr="00A37FFA">
        <w:trPr>
          <w:trHeight w:val="80"/>
        </w:trPr>
        <w:tc>
          <w:tcPr>
            <w:tcW w:w="54" w:type="dxa"/>
          </w:tcPr>
          <w:p w14:paraId="7574ECFC" w14:textId="77777777" w:rsidR="00A37FFA" w:rsidRDefault="00A37FFA" w:rsidP="00A37FFA">
            <w:pPr>
              <w:pStyle w:val="EmptyCellLayoutStyle"/>
              <w:spacing w:after="0" w:line="240" w:lineRule="auto"/>
            </w:pPr>
          </w:p>
        </w:tc>
        <w:tc>
          <w:tcPr>
            <w:tcW w:w="10395" w:type="dxa"/>
          </w:tcPr>
          <w:p w14:paraId="21B47E54" w14:textId="77777777" w:rsidR="00A37FFA" w:rsidRDefault="00A37FFA" w:rsidP="00A37FFA">
            <w:pPr>
              <w:pStyle w:val="EmptyCellLayoutStyle"/>
              <w:spacing w:after="0" w:line="240" w:lineRule="auto"/>
            </w:pPr>
          </w:p>
        </w:tc>
        <w:tc>
          <w:tcPr>
            <w:tcW w:w="149" w:type="dxa"/>
          </w:tcPr>
          <w:p w14:paraId="245F1CE2" w14:textId="77777777" w:rsidR="00A37FFA" w:rsidRDefault="00A37FFA" w:rsidP="00A37FFA">
            <w:pPr>
              <w:pStyle w:val="EmptyCellLayoutStyle"/>
              <w:spacing w:after="0" w:line="240" w:lineRule="auto"/>
            </w:pPr>
          </w:p>
        </w:tc>
      </w:tr>
    </w:tbl>
    <w:p xmlns:w="http://schemas.openxmlformats.org/wordprocessingml/2006/main" w14:paraId="0F17C680" w14:textId="77777777" w:rsidR="00A37FFA" w:rsidRDefault="00A37FFA" w:rsidP="00A37FFA">
      <w:pPr>
        <w:spacing w:after="0" w:line="240" w:lineRule="auto"/>
      </w:pPr>
    </w:p>
    <w:p xmlns:w="http://schemas.openxmlformats.org/wordprocessingml/2006/main" w14:paraId="1E26DE8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помещенных в очередь локальных сообщений</w:t>
      </w:r>
    </w:p>
    <w:p xmlns:w="http://schemas.openxmlformats.org/wordprocessingml/2006/main" w14:paraId="543322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локаль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70CB4C" w14:textId="77777777" w:rsidTr="00A37FFA">
        <w:trPr>
          <w:trHeight w:val="54"/>
        </w:trPr>
        <w:tc>
          <w:tcPr>
            <w:tcW w:w="54" w:type="dxa"/>
          </w:tcPr>
          <w:p w14:paraId="48BBA8F4" w14:textId="77777777" w:rsidR="00A37FFA" w:rsidRDefault="00A37FFA" w:rsidP="00A37FFA">
            <w:pPr>
              <w:pStyle w:val="EmptyCellLayoutStyle"/>
              <w:spacing w:after="0" w:line="240" w:lineRule="auto"/>
            </w:pPr>
          </w:p>
        </w:tc>
        <w:tc>
          <w:tcPr>
            <w:tcW w:w="10395" w:type="dxa"/>
          </w:tcPr>
          <w:p w14:paraId="624D62D1" w14:textId="77777777" w:rsidR="00A37FFA" w:rsidRDefault="00A37FFA" w:rsidP="00A37FFA">
            <w:pPr>
              <w:pStyle w:val="EmptyCellLayoutStyle"/>
              <w:spacing w:after="0" w:line="240" w:lineRule="auto"/>
            </w:pPr>
          </w:p>
        </w:tc>
        <w:tc>
          <w:tcPr>
            <w:tcW w:w="149" w:type="dxa"/>
          </w:tcPr>
          <w:p w14:paraId="4DD4E562" w14:textId="77777777" w:rsidR="00A37FFA" w:rsidRDefault="00A37FFA" w:rsidP="00A37FFA">
            <w:pPr>
              <w:pStyle w:val="EmptyCellLayoutStyle"/>
              <w:spacing w:after="0" w:line="240" w:lineRule="auto"/>
            </w:pPr>
          </w:p>
        </w:tc>
      </w:tr>
      <w:tr w:rsidR="00A37FFA" w14:paraId="44E89106" w14:textId="77777777" w:rsidTr="00A37FFA">
        <w:tc>
          <w:tcPr>
            <w:tcW w:w="54" w:type="dxa"/>
          </w:tcPr>
          <w:p w14:paraId="31341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9EA9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E6E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41854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3AF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FF23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3C7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59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5F6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296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1E0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CC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2D6DA" w14:textId="77777777" w:rsidR="00A37FFA" w:rsidRDefault="00A37FFA" w:rsidP="00A37FFA">
                  <w:pPr>
                    <w:spacing w:after="0" w:line="240" w:lineRule="auto"/>
                  </w:pPr>
                  <w:r>
                    <w:rPr>
                      <w:rFonts w:eastAsia="Arial"/>
                      <w:color w:val="000000"/>
                      <w:lang w:bidi="ru-ru" w:val="ru-ru"/>
                    </w:rPr>
                    <w:t xml:space="preserve">Нет</w:t>
                  </w:r>
                </w:p>
              </w:tc>
            </w:tr>
            <w:tr w:rsidR="00A37FFA" w14:paraId="6303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15E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4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90B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C662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7C1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8B0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722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E918B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45A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FAF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03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A44532" w14:textId="77777777" w:rsidR="00A37FFA" w:rsidRDefault="00A37FFA" w:rsidP="00A37FFA">
            <w:pPr>
              <w:spacing w:after="0" w:line="240" w:lineRule="auto"/>
            </w:pPr>
          </w:p>
        </w:tc>
        <w:tc>
          <w:tcPr>
            <w:tcW w:w="149" w:type="dxa"/>
          </w:tcPr>
          <w:p w14:paraId="08FF4AE3" w14:textId="77777777" w:rsidR="00A37FFA" w:rsidRDefault="00A37FFA" w:rsidP="00A37FFA">
            <w:pPr>
              <w:pStyle w:val="EmptyCellLayoutStyle"/>
              <w:spacing w:after="0" w:line="240" w:lineRule="auto"/>
            </w:pPr>
          </w:p>
        </w:tc>
      </w:tr>
      <w:tr w:rsidR="00A37FFA" w14:paraId="3205D69E" w14:textId="77777777" w:rsidTr="00A37FFA">
        <w:trPr>
          <w:trHeight w:val="80"/>
        </w:trPr>
        <w:tc>
          <w:tcPr>
            <w:tcW w:w="54" w:type="dxa"/>
          </w:tcPr>
          <w:p w14:paraId="2910739D" w14:textId="77777777" w:rsidR="00A37FFA" w:rsidRDefault="00A37FFA" w:rsidP="00A37FFA">
            <w:pPr>
              <w:pStyle w:val="EmptyCellLayoutStyle"/>
              <w:spacing w:after="0" w:line="240" w:lineRule="auto"/>
            </w:pPr>
          </w:p>
        </w:tc>
        <w:tc>
          <w:tcPr>
            <w:tcW w:w="10395" w:type="dxa"/>
          </w:tcPr>
          <w:p w14:paraId="77301F1B" w14:textId="77777777" w:rsidR="00A37FFA" w:rsidRDefault="00A37FFA" w:rsidP="00A37FFA">
            <w:pPr>
              <w:pStyle w:val="EmptyCellLayoutStyle"/>
              <w:spacing w:after="0" w:line="240" w:lineRule="auto"/>
            </w:pPr>
          </w:p>
        </w:tc>
        <w:tc>
          <w:tcPr>
            <w:tcW w:w="149" w:type="dxa"/>
          </w:tcPr>
          <w:p w14:paraId="0C263D2E" w14:textId="77777777" w:rsidR="00A37FFA" w:rsidRDefault="00A37FFA" w:rsidP="00A37FFA">
            <w:pPr>
              <w:pStyle w:val="EmptyCellLayoutStyle"/>
              <w:spacing w:after="0" w:line="240" w:lineRule="auto"/>
            </w:pPr>
          </w:p>
        </w:tc>
      </w:tr>
    </w:tbl>
    <w:p xmlns:w="http://schemas.openxmlformats.org/wordprocessingml/2006/main" w14:paraId="25073B20" w14:textId="77777777" w:rsidR="00A37FFA" w:rsidRDefault="00A37FFA" w:rsidP="00A37FFA">
      <w:pPr>
        <w:spacing w:after="0" w:line="240" w:lineRule="auto"/>
      </w:pPr>
    </w:p>
    <w:p xmlns:w="http://schemas.openxmlformats.org/wordprocessingml/2006/main" w14:paraId="2173F84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овлений точек сохранения/с</w:t>
      </w:r>
    </w:p>
    <w:p xmlns:w="http://schemas.openxmlformats.org/wordprocessingml/2006/main" w14:paraId="79091B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новлений точек сохранения/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D3501D" w14:textId="77777777" w:rsidTr="00A37FFA">
        <w:trPr>
          <w:trHeight w:val="54"/>
        </w:trPr>
        <w:tc>
          <w:tcPr>
            <w:tcW w:w="54" w:type="dxa"/>
          </w:tcPr>
          <w:p w14:paraId="6D71F26A" w14:textId="77777777" w:rsidR="00A37FFA" w:rsidRDefault="00A37FFA" w:rsidP="00A37FFA">
            <w:pPr>
              <w:pStyle w:val="EmptyCellLayoutStyle"/>
              <w:spacing w:after="0" w:line="240" w:lineRule="auto"/>
            </w:pPr>
          </w:p>
        </w:tc>
        <w:tc>
          <w:tcPr>
            <w:tcW w:w="10395" w:type="dxa"/>
          </w:tcPr>
          <w:p w14:paraId="476DCDC2" w14:textId="77777777" w:rsidR="00A37FFA" w:rsidRDefault="00A37FFA" w:rsidP="00A37FFA">
            <w:pPr>
              <w:pStyle w:val="EmptyCellLayoutStyle"/>
              <w:spacing w:after="0" w:line="240" w:lineRule="auto"/>
            </w:pPr>
          </w:p>
        </w:tc>
        <w:tc>
          <w:tcPr>
            <w:tcW w:w="149" w:type="dxa"/>
          </w:tcPr>
          <w:p w14:paraId="5A7B720D" w14:textId="77777777" w:rsidR="00A37FFA" w:rsidRDefault="00A37FFA" w:rsidP="00A37FFA">
            <w:pPr>
              <w:pStyle w:val="EmptyCellLayoutStyle"/>
              <w:spacing w:after="0" w:line="240" w:lineRule="auto"/>
            </w:pPr>
          </w:p>
        </w:tc>
      </w:tr>
      <w:tr w:rsidR="00A37FFA" w14:paraId="08D82B19" w14:textId="77777777" w:rsidTr="00A37FFA">
        <w:tc>
          <w:tcPr>
            <w:tcW w:w="54" w:type="dxa"/>
          </w:tcPr>
          <w:p w14:paraId="61B537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0E65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DC0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44A1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6AB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3E5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38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AD9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3D4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CFB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71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815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AC40C" w14:textId="77777777" w:rsidR="00A37FFA" w:rsidRDefault="00A37FFA" w:rsidP="00A37FFA">
                  <w:pPr>
                    <w:spacing w:after="0" w:line="240" w:lineRule="auto"/>
                  </w:pPr>
                  <w:r>
                    <w:rPr>
                      <w:rFonts w:eastAsia="Arial"/>
                      <w:color w:val="000000"/>
                      <w:lang w:bidi="ru-ru" w:val="ru-ru"/>
                    </w:rPr>
                    <w:t xml:space="preserve">Нет</w:t>
                  </w:r>
                </w:p>
              </w:tc>
            </w:tr>
            <w:tr w:rsidR="00A37FFA" w14:paraId="496CE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2D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CA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50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6433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C0E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78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F6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E64E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BA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76A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D2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26B7A4E" w14:textId="77777777" w:rsidR="00A37FFA" w:rsidRDefault="00A37FFA" w:rsidP="00A37FFA">
            <w:pPr>
              <w:spacing w:after="0" w:line="240" w:lineRule="auto"/>
            </w:pPr>
          </w:p>
        </w:tc>
        <w:tc>
          <w:tcPr>
            <w:tcW w:w="149" w:type="dxa"/>
          </w:tcPr>
          <w:p w14:paraId="603FC0E6" w14:textId="77777777" w:rsidR="00A37FFA" w:rsidRDefault="00A37FFA" w:rsidP="00A37FFA">
            <w:pPr>
              <w:pStyle w:val="EmptyCellLayoutStyle"/>
              <w:spacing w:after="0" w:line="240" w:lineRule="auto"/>
            </w:pPr>
          </w:p>
        </w:tc>
      </w:tr>
      <w:tr w:rsidR="00A37FFA" w14:paraId="005AB4BA" w14:textId="77777777" w:rsidTr="00A37FFA">
        <w:trPr>
          <w:trHeight w:val="80"/>
        </w:trPr>
        <w:tc>
          <w:tcPr>
            <w:tcW w:w="54" w:type="dxa"/>
          </w:tcPr>
          <w:p w14:paraId="67FA1501" w14:textId="77777777" w:rsidR="00A37FFA" w:rsidRDefault="00A37FFA" w:rsidP="00A37FFA">
            <w:pPr>
              <w:pStyle w:val="EmptyCellLayoutStyle"/>
              <w:spacing w:after="0" w:line="240" w:lineRule="auto"/>
            </w:pPr>
          </w:p>
        </w:tc>
        <w:tc>
          <w:tcPr>
            <w:tcW w:w="10395" w:type="dxa"/>
          </w:tcPr>
          <w:p w14:paraId="0004A6AD" w14:textId="77777777" w:rsidR="00A37FFA" w:rsidRDefault="00A37FFA" w:rsidP="00A37FFA">
            <w:pPr>
              <w:pStyle w:val="EmptyCellLayoutStyle"/>
              <w:spacing w:after="0" w:line="240" w:lineRule="auto"/>
            </w:pPr>
          </w:p>
        </w:tc>
        <w:tc>
          <w:tcPr>
            <w:tcW w:w="149" w:type="dxa"/>
          </w:tcPr>
          <w:p w14:paraId="4D7AF01F" w14:textId="77777777" w:rsidR="00A37FFA" w:rsidRDefault="00A37FFA" w:rsidP="00A37FFA">
            <w:pPr>
              <w:pStyle w:val="EmptyCellLayoutStyle"/>
              <w:spacing w:after="0" w:line="240" w:lineRule="auto"/>
            </w:pPr>
          </w:p>
        </w:tc>
      </w:tr>
    </w:tbl>
    <w:p xmlns:w="http://schemas.openxmlformats.org/wordprocessingml/2006/main" w14:paraId="32D3EE48" w14:textId="77777777" w:rsidR="00A37FFA" w:rsidRDefault="00A37FFA" w:rsidP="00A37FFA">
      <w:pPr>
        <w:spacing w:after="0" w:line="240" w:lineRule="auto"/>
      </w:pPr>
    </w:p>
    <w:p xmlns:w="http://schemas.openxmlformats.org/wordprocessingml/2006/main" w14:paraId="0769082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1 за секунду</w:t>
      </w:r>
    </w:p>
    <w:p xmlns:w="http://schemas.openxmlformats.org/wordprocessingml/2006/main" w14:paraId="636B0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1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A19D31" w14:textId="77777777" w:rsidTr="00A37FFA">
        <w:trPr>
          <w:trHeight w:val="54"/>
        </w:trPr>
        <w:tc>
          <w:tcPr>
            <w:tcW w:w="54" w:type="dxa"/>
          </w:tcPr>
          <w:p w14:paraId="1C7DAE48" w14:textId="77777777" w:rsidR="00A37FFA" w:rsidRDefault="00A37FFA" w:rsidP="00A37FFA">
            <w:pPr>
              <w:pStyle w:val="EmptyCellLayoutStyle"/>
              <w:spacing w:after="0" w:line="240" w:lineRule="auto"/>
            </w:pPr>
          </w:p>
        </w:tc>
        <w:tc>
          <w:tcPr>
            <w:tcW w:w="10395" w:type="dxa"/>
          </w:tcPr>
          <w:p w14:paraId="1C93D055" w14:textId="77777777" w:rsidR="00A37FFA" w:rsidRDefault="00A37FFA" w:rsidP="00A37FFA">
            <w:pPr>
              <w:pStyle w:val="EmptyCellLayoutStyle"/>
              <w:spacing w:after="0" w:line="240" w:lineRule="auto"/>
            </w:pPr>
          </w:p>
        </w:tc>
        <w:tc>
          <w:tcPr>
            <w:tcW w:w="149" w:type="dxa"/>
          </w:tcPr>
          <w:p w14:paraId="6DAC0DFD" w14:textId="77777777" w:rsidR="00A37FFA" w:rsidRDefault="00A37FFA" w:rsidP="00A37FFA">
            <w:pPr>
              <w:pStyle w:val="EmptyCellLayoutStyle"/>
              <w:spacing w:after="0" w:line="240" w:lineRule="auto"/>
            </w:pPr>
          </w:p>
        </w:tc>
      </w:tr>
      <w:tr w:rsidR="00A37FFA" w14:paraId="67311B30" w14:textId="77777777" w:rsidTr="00A37FFA">
        <w:tc>
          <w:tcPr>
            <w:tcW w:w="54" w:type="dxa"/>
          </w:tcPr>
          <w:p w14:paraId="5F184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3CED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25A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133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AF18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91EC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E11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86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1A7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61B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027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6B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5B948" w14:textId="77777777" w:rsidR="00A37FFA" w:rsidRDefault="00A37FFA" w:rsidP="00A37FFA">
                  <w:pPr>
                    <w:spacing w:after="0" w:line="240" w:lineRule="auto"/>
                  </w:pPr>
                  <w:r>
                    <w:rPr>
                      <w:rFonts w:eastAsia="Arial"/>
                      <w:color w:val="000000"/>
                      <w:lang w:bidi="ru-ru" w:val="ru-ru"/>
                    </w:rPr>
                    <w:t xml:space="preserve">Нет</w:t>
                  </w:r>
                </w:p>
              </w:tc>
            </w:tr>
            <w:tr w:rsidR="00A37FFA" w14:paraId="789BD5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65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A6D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A7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5FB3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37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03D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77E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FC6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BB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BD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01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C9226F" w14:textId="77777777" w:rsidR="00A37FFA" w:rsidRDefault="00A37FFA" w:rsidP="00A37FFA">
            <w:pPr>
              <w:spacing w:after="0" w:line="240" w:lineRule="auto"/>
            </w:pPr>
          </w:p>
        </w:tc>
        <w:tc>
          <w:tcPr>
            <w:tcW w:w="149" w:type="dxa"/>
          </w:tcPr>
          <w:p w14:paraId="373AD604" w14:textId="77777777" w:rsidR="00A37FFA" w:rsidRDefault="00A37FFA" w:rsidP="00A37FFA">
            <w:pPr>
              <w:pStyle w:val="EmptyCellLayoutStyle"/>
              <w:spacing w:after="0" w:line="240" w:lineRule="auto"/>
            </w:pPr>
          </w:p>
        </w:tc>
      </w:tr>
      <w:tr w:rsidR="00A37FFA" w14:paraId="5DDA8C13" w14:textId="77777777" w:rsidTr="00A37FFA">
        <w:trPr>
          <w:trHeight w:val="80"/>
        </w:trPr>
        <w:tc>
          <w:tcPr>
            <w:tcW w:w="54" w:type="dxa"/>
          </w:tcPr>
          <w:p w14:paraId="61ECE211" w14:textId="77777777" w:rsidR="00A37FFA" w:rsidRDefault="00A37FFA" w:rsidP="00A37FFA">
            <w:pPr>
              <w:pStyle w:val="EmptyCellLayoutStyle"/>
              <w:spacing w:after="0" w:line="240" w:lineRule="auto"/>
            </w:pPr>
          </w:p>
        </w:tc>
        <w:tc>
          <w:tcPr>
            <w:tcW w:w="10395" w:type="dxa"/>
          </w:tcPr>
          <w:p w14:paraId="57A99A04" w14:textId="77777777" w:rsidR="00A37FFA" w:rsidRDefault="00A37FFA" w:rsidP="00A37FFA">
            <w:pPr>
              <w:pStyle w:val="EmptyCellLayoutStyle"/>
              <w:spacing w:after="0" w:line="240" w:lineRule="auto"/>
            </w:pPr>
          </w:p>
        </w:tc>
        <w:tc>
          <w:tcPr>
            <w:tcW w:w="149" w:type="dxa"/>
          </w:tcPr>
          <w:p w14:paraId="20865E40" w14:textId="77777777" w:rsidR="00A37FFA" w:rsidRDefault="00A37FFA" w:rsidP="00A37FFA">
            <w:pPr>
              <w:pStyle w:val="EmptyCellLayoutStyle"/>
              <w:spacing w:after="0" w:line="240" w:lineRule="auto"/>
            </w:pPr>
          </w:p>
        </w:tc>
      </w:tr>
    </w:tbl>
    <w:p xmlns:w="http://schemas.openxmlformats.org/wordprocessingml/2006/main" w14:paraId="243C920A" w14:textId="77777777" w:rsidR="00A37FFA" w:rsidRDefault="00A37FFA" w:rsidP="00A37FFA">
      <w:pPr>
        <w:spacing w:after="0" w:line="240" w:lineRule="auto"/>
      </w:pPr>
    </w:p>
    <w:p xmlns:w="http://schemas.openxmlformats.org/wordprocessingml/2006/main" w14:paraId="42BB5B0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крыто контрольных точек</w:t>
      </w:r>
    </w:p>
    <w:p xmlns:w="http://schemas.openxmlformats.org/wordprocessingml/2006/main" w14:paraId="289F1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крыто контрольных точек"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13F78" w14:textId="77777777" w:rsidTr="00A37FFA">
        <w:trPr>
          <w:trHeight w:val="54"/>
        </w:trPr>
        <w:tc>
          <w:tcPr>
            <w:tcW w:w="54" w:type="dxa"/>
          </w:tcPr>
          <w:p w14:paraId="7A983E3B" w14:textId="77777777" w:rsidR="00A37FFA" w:rsidRDefault="00A37FFA" w:rsidP="00A37FFA">
            <w:pPr>
              <w:pStyle w:val="EmptyCellLayoutStyle"/>
              <w:spacing w:after="0" w:line="240" w:lineRule="auto"/>
            </w:pPr>
          </w:p>
        </w:tc>
        <w:tc>
          <w:tcPr>
            <w:tcW w:w="10395" w:type="dxa"/>
          </w:tcPr>
          <w:p w14:paraId="3D984E0D" w14:textId="77777777" w:rsidR="00A37FFA" w:rsidRDefault="00A37FFA" w:rsidP="00A37FFA">
            <w:pPr>
              <w:pStyle w:val="EmptyCellLayoutStyle"/>
              <w:spacing w:after="0" w:line="240" w:lineRule="auto"/>
            </w:pPr>
          </w:p>
        </w:tc>
        <w:tc>
          <w:tcPr>
            <w:tcW w:w="149" w:type="dxa"/>
          </w:tcPr>
          <w:p w14:paraId="16F722DD" w14:textId="77777777" w:rsidR="00A37FFA" w:rsidRDefault="00A37FFA" w:rsidP="00A37FFA">
            <w:pPr>
              <w:pStyle w:val="EmptyCellLayoutStyle"/>
              <w:spacing w:after="0" w:line="240" w:lineRule="auto"/>
            </w:pPr>
          </w:p>
        </w:tc>
      </w:tr>
      <w:tr w:rsidR="00A37FFA" w14:paraId="6D205F0C" w14:textId="77777777" w:rsidTr="00A37FFA">
        <w:tc>
          <w:tcPr>
            <w:tcW w:w="54" w:type="dxa"/>
          </w:tcPr>
          <w:p w14:paraId="24ECA7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2D68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E2A9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2D3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01BF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1C8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F26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49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EE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FF2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0C7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FB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E7EB2" w14:textId="77777777" w:rsidR="00A37FFA" w:rsidRDefault="00A37FFA" w:rsidP="00A37FFA">
                  <w:pPr>
                    <w:spacing w:after="0" w:line="240" w:lineRule="auto"/>
                  </w:pPr>
                  <w:r>
                    <w:rPr>
                      <w:rFonts w:eastAsia="Arial"/>
                      <w:color w:val="000000"/>
                      <w:lang w:bidi="ru-ru" w:val="ru-ru"/>
                    </w:rPr>
                    <w:t xml:space="preserve">Нет</w:t>
                  </w:r>
                </w:p>
              </w:tc>
            </w:tr>
            <w:tr w:rsidR="00A37FFA" w14:paraId="3ACF2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8B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090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0CF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6557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1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F9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44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5D84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FCB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700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43E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A9DA1C" w14:textId="77777777" w:rsidR="00A37FFA" w:rsidRDefault="00A37FFA" w:rsidP="00A37FFA">
            <w:pPr>
              <w:spacing w:after="0" w:line="240" w:lineRule="auto"/>
            </w:pPr>
          </w:p>
        </w:tc>
        <w:tc>
          <w:tcPr>
            <w:tcW w:w="149" w:type="dxa"/>
          </w:tcPr>
          <w:p w14:paraId="6F215756" w14:textId="77777777" w:rsidR="00A37FFA" w:rsidRDefault="00A37FFA" w:rsidP="00A37FFA">
            <w:pPr>
              <w:pStyle w:val="EmptyCellLayoutStyle"/>
              <w:spacing w:after="0" w:line="240" w:lineRule="auto"/>
            </w:pPr>
          </w:p>
        </w:tc>
      </w:tr>
      <w:tr w:rsidR="00A37FFA" w14:paraId="1701520D" w14:textId="77777777" w:rsidTr="00A37FFA">
        <w:trPr>
          <w:trHeight w:val="80"/>
        </w:trPr>
        <w:tc>
          <w:tcPr>
            <w:tcW w:w="54" w:type="dxa"/>
          </w:tcPr>
          <w:p w14:paraId="0DEB4347" w14:textId="77777777" w:rsidR="00A37FFA" w:rsidRDefault="00A37FFA" w:rsidP="00A37FFA">
            <w:pPr>
              <w:pStyle w:val="EmptyCellLayoutStyle"/>
              <w:spacing w:after="0" w:line="240" w:lineRule="auto"/>
            </w:pPr>
          </w:p>
        </w:tc>
        <w:tc>
          <w:tcPr>
            <w:tcW w:w="10395" w:type="dxa"/>
          </w:tcPr>
          <w:p w14:paraId="1580AE46" w14:textId="77777777" w:rsidR="00A37FFA" w:rsidRDefault="00A37FFA" w:rsidP="00A37FFA">
            <w:pPr>
              <w:pStyle w:val="EmptyCellLayoutStyle"/>
              <w:spacing w:after="0" w:line="240" w:lineRule="auto"/>
            </w:pPr>
          </w:p>
        </w:tc>
        <w:tc>
          <w:tcPr>
            <w:tcW w:w="149" w:type="dxa"/>
          </w:tcPr>
          <w:p w14:paraId="04AA5EBE" w14:textId="77777777" w:rsidR="00A37FFA" w:rsidRDefault="00A37FFA" w:rsidP="00A37FFA">
            <w:pPr>
              <w:pStyle w:val="EmptyCellLayoutStyle"/>
              <w:spacing w:after="0" w:line="240" w:lineRule="auto"/>
            </w:pPr>
          </w:p>
        </w:tc>
      </w:tr>
    </w:tbl>
    <w:p xmlns:w="http://schemas.openxmlformats.org/wordprocessingml/2006/main" w14:paraId="28B58AF3" w14:textId="77777777" w:rsidR="00A37FFA" w:rsidRDefault="00A37FFA" w:rsidP="00A37FFA">
      <w:pPr>
        <w:spacing w:after="0" w:line="240" w:lineRule="auto"/>
      </w:pPr>
    </w:p>
    <w:p xmlns:w="http://schemas.openxmlformats.org/wordprocessingml/2006/main" w14:paraId="57A058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попыток сканирования "пыльных углов"/с (от фантома)</w:t>
      </w:r>
    </w:p>
    <w:p xmlns:w="http://schemas.openxmlformats.org/wordprocessingml/2006/main" w14:paraId="3D5DF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Число попыток сканирования "пыльных углов"/с (от фантома)"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23645F" w14:textId="77777777" w:rsidTr="00A37FFA">
        <w:trPr>
          <w:trHeight w:val="54"/>
        </w:trPr>
        <w:tc>
          <w:tcPr>
            <w:tcW w:w="54" w:type="dxa"/>
          </w:tcPr>
          <w:p w14:paraId="58D51CFC" w14:textId="77777777" w:rsidR="00A37FFA" w:rsidRDefault="00A37FFA" w:rsidP="00A37FFA">
            <w:pPr>
              <w:pStyle w:val="EmptyCellLayoutStyle"/>
              <w:spacing w:after="0" w:line="240" w:lineRule="auto"/>
            </w:pPr>
          </w:p>
        </w:tc>
        <w:tc>
          <w:tcPr>
            <w:tcW w:w="10395" w:type="dxa"/>
          </w:tcPr>
          <w:p w14:paraId="02C5C412" w14:textId="77777777" w:rsidR="00A37FFA" w:rsidRDefault="00A37FFA" w:rsidP="00A37FFA">
            <w:pPr>
              <w:pStyle w:val="EmptyCellLayoutStyle"/>
              <w:spacing w:after="0" w:line="240" w:lineRule="auto"/>
            </w:pPr>
          </w:p>
        </w:tc>
        <w:tc>
          <w:tcPr>
            <w:tcW w:w="149" w:type="dxa"/>
          </w:tcPr>
          <w:p w14:paraId="77FF95D1" w14:textId="77777777" w:rsidR="00A37FFA" w:rsidRDefault="00A37FFA" w:rsidP="00A37FFA">
            <w:pPr>
              <w:pStyle w:val="EmptyCellLayoutStyle"/>
              <w:spacing w:after="0" w:line="240" w:lineRule="auto"/>
            </w:pPr>
          </w:p>
        </w:tc>
      </w:tr>
      <w:tr w:rsidR="00A37FFA" w14:paraId="163A30A0" w14:textId="77777777" w:rsidTr="00A37FFA">
        <w:tc>
          <w:tcPr>
            <w:tcW w:w="54" w:type="dxa"/>
          </w:tcPr>
          <w:p w14:paraId="1FCE5B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F96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E2A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00F1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4256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E094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9B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9CB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A4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900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32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1F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02A34" w14:textId="77777777" w:rsidR="00A37FFA" w:rsidRDefault="00A37FFA" w:rsidP="00A37FFA">
                  <w:pPr>
                    <w:spacing w:after="0" w:line="240" w:lineRule="auto"/>
                  </w:pPr>
                  <w:r>
                    <w:rPr>
                      <w:rFonts w:eastAsia="Arial"/>
                      <w:color w:val="000000"/>
                      <w:lang w:bidi="ru-ru" w:val="ru-ru"/>
                    </w:rPr>
                    <w:t xml:space="preserve">Нет</w:t>
                  </w:r>
                </w:p>
              </w:tc>
            </w:tr>
            <w:tr w:rsidR="00A37FFA" w14:paraId="0268CF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613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0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473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8635C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A83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47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4F6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3C51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E0B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84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FE1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FFF5EE8" w14:textId="77777777" w:rsidR="00A37FFA" w:rsidRDefault="00A37FFA" w:rsidP="00A37FFA">
            <w:pPr>
              <w:spacing w:after="0" w:line="240" w:lineRule="auto"/>
            </w:pPr>
          </w:p>
        </w:tc>
        <w:tc>
          <w:tcPr>
            <w:tcW w:w="149" w:type="dxa"/>
          </w:tcPr>
          <w:p w14:paraId="62E8C0D2" w14:textId="77777777" w:rsidR="00A37FFA" w:rsidRDefault="00A37FFA" w:rsidP="00A37FFA">
            <w:pPr>
              <w:pStyle w:val="EmptyCellLayoutStyle"/>
              <w:spacing w:after="0" w:line="240" w:lineRule="auto"/>
            </w:pPr>
          </w:p>
        </w:tc>
      </w:tr>
      <w:tr w:rsidR="00A37FFA" w14:paraId="195EC9D3" w14:textId="77777777" w:rsidTr="00A37FFA">
        <w:trPr>
          <w:trHeight w:val="80"/>
        </w:trPr>
        <w:tc>
          <w:tcPr>
            <w:tcW w:w="54" w:type="dxa"/>
          </w:tcPr>
          <w:p w14:paraId="51683906" w14:textId="77777777" w:rsidR="00A37FFA" w:rsidRDefault="00A37FFA" w:rsidP="00A37FFA">
            <w:pPr>
              <w:pStyle w:val="EmptyCellLayoutStyle"/>
              <w:spacing w:after="0" w:line="240" w:lineRule="auto"/>
            </w:pPr>
          </w:p>
        </w:tc>
        <w:tc>
          <w:tcPr>
            <w:tcW w:w="10395" w:type="dxa"/>
          </w:tcPr>
          <w:p w14:paraId="26607F49" w14:textId="77777777" w:rsidR="00A37FFA" w:rsidRDefault="00A37FFA" w:rsidP="00A37FFA">
            <w:pPr>
              <w:pStyle w:val="EmptyCellLayoutStyle"/>
              <w:spacing w:after="0" w:line="240" w:lineRule="auto"/>
            </w:pPr>
          </w:p>
        </w:tc>
        <w:tc>
          <w:tcPr>
            <w:tcW w:w="149" w:type="dxa"/>
          </w:tcPr>
          <w:p w14:paraId="5EFFE0C5" w14:textId="77777777" w:rsidR="00A37FFA" w:rsidRDefault="00A37FFA" w:rsidP="00A37FFA">
            <w:pPr>
              <w:pStyle w:val="EmptyCellLayoutStyle"/>
              <w:spacing w:after="0" w:line="240" w:lineRule="auto"/>
            </w:pPr>
          </w:p>
        </w:tc>
      </w:tr>
    </w:tbl>
    <w:p xmlns:w="http://schemas.openxmlformats.org/wordprocessingml/2006/main" w14:paraId="6471587A" w14:textId="77777777" w:rsidR="00A37FFA" w:rsidRDefault="00A37FFA" w:rsidP="00A37FFA">
      <w:pPr>
        <w:spacing w:after="0" w:line="240" w:lineRule="auto"/>
      </w:pPr>
    </w:p>
    <w:p xmlns:w="http://schemas.openxmlformats.org/wordprocessingml/2006/main" w14:paraId="6B5C1C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средний размер полученных фрагментов сообщений</w:t>
      </w:r>
    </w:p>
    <w:p xmlns:w="http://schemas.openxmlformats.org/wordprocessingml/2006/main" w14:paraId="47B7C4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ий размер полученных фрагментов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9BED31" w14:textId="77777777" w:rsidTr="00A37FFA">
        <w:trPr>
          <w:trHeight w:val="54"/>
        </w:trPr>
        <w:tc>
          <w:tcPr>
            <w:tcW w:w="54" w:type="dxa"/>
          </w:tcPr>
          <w:p w14:paraId="70065AF7" w14:textId="77777777" w:rsidR="00A37FFA" w:rsidRDefault="00A37FFA" w:rsidP="00A37FFA">
            <w:pPr>
              <w:pStyle w:val="EmptyCellLayoutStyle"/>
              <w:spacing w:after="0" w:line="240" w:lineRule="auto"/>
            </w:pPr>
          </w:p>
        </w:tc>
        <w:tc>
          <w:tcPr>
            <w:tcW w:w="10395" w:type="dxa"/>
          </w:tcPr>
          <w:p w14:paraId="3EDCBC27" w14:textId="77777777" w:rsidR="00A37FFA" w:rsidRDefault="00A37FFA" w:rsidP="00A37FFA">
            <w:pPr>
              <w:pStyle w:val="EmptyCellLayoutStyle"/>
              <w:spacing w:after="0" w:line="240" w:lineRule="auto"/>
            </w:pPr>
          </w:p>
        </w:tc>
        <w:tc>
          <w:tcPr>
            <w:tcW w:w="149" w:type="dxa"/>
          </w:tcPr>
          <w:p w14:paraId="352AF8EA" w14:textId="77777777" w:rsidR="00A37FFA" w:rsidRDefault="00A37FFA" w:rsidP="00A37FFA">
            <w:pPr>
              <w:pStyle w:val="EmptyCellLayoutStyle"/>
              <w:spacing w:after="0" w:line="240" w:lineRule="auto"/>
            </w:pPr>
          </w:p>
        </w:tc>
      </w:tr>
      <w:tr w:rsidR="00A37FFA" w14:paraId="53C02A9D" w14:textId="77777777" w:rsidTr="00A37FFA">
        <w:tc>
          <w:tcPr>
            <w:tcW w:w="54" w:type="dxa"/>
          </w:tcPr>
          <w:p w14:paraId="14E7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EE6B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673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747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CF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71E9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FC9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A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23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3C2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73C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2F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61E0F" w14:textId="77777777" w:rsidR="00A37FFA" w:rsidRDefault="00A37FFA" w:rsidP="00A37FFA">
                  <w:pPr>
                    <w:spacing w:after="0" w:line="240" w:lineRule="auto"/>
                  </w:pPr>
                  <w:r>
                    <w:rPr>
                      <w:rFonts w:eastAsia="Arial"/>
                      <w:color w:val="000000"/>
                      <w:lang w:bidi="ru-ru" w:val="ru-ru"/>
                    </w:rPr>
                    <w:t xml:space="preserve">Нет</w:t>
                  </w:r>
                </w:p>
              </w:tc>
            </w:tr>
            <w:tr w:rsidR="00A37FFA" w14:paraId="11889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22B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33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0BC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640E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589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623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AB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F1F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3E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20A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29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79715E" w14:textId="77777777" w:rsidR="00A37FFA" w:rsidRDefault="00A37FFA" w:rsidP="00A37FFA">
            <w:pPr>
              <w:spacing w:after="0" w:line="240" w:lineRule="auto"/>
            </w:pPr>
          </w:p>
        </w:tc>
        <w:tc>
          <w:tcPr>
            <w:tcW w:w="149" w:type="dxa"/>
          </w:tcPr>
          <w:p w14:paraId="00FF0DC7" w14:textId="77777777" w:rsidR="00A37FFA" w:rsidRDefault="00A37FFA" w:rsidP="00A37FFA">
            <w:pPr>
              <w:pStyle w:val="EmptyCellLayoutStyle"/>
              <w:spacing w:after="0" w:line="240" w:lineRule="auto"/>
            </w:pPr>
          </w:p>
        </w:tc>
      </w:tr>
      <w:tr w:rsidR="00A37FFA" w14:paraId="7DBBCB8A" w14:textId="77777777" w:rsidTr="00A37FFA">
        <w:trPr>
          <w:trHeight w:val="80"/>
        </w:trPr>
        <w:tc>
          <w:tcPr>
            <w:tcW w:w="54" w:type="dxa"/>
          </w:tcPr>
          <w:p w14:paraId="0E2FA008" w14:textId="77777777" w:rsidR="00A37FFA" w:rsidRDefault="00A37FFA" w:rsidP="00A37FFA">
            <w:pPr>
              <w:pStyle w:val="EmptyCellLayoutStyle"/>
              <w:spacing w:after="0" w:line="240" w:lineRule="auto"/>
            </w:pPr>
          </w:p>
        </w:tc>
        <w:tc>
          <w:tcPr>
            <w:tcW w:w="10395" w:type="dxa"/>
          </w:tcPr>
          <w:p w14:paraId="541B0D6D" w14:textId="77777777" w:rsidR="00A37FFA" w:rsidRDefault="00A37FFA" w:rsidP="00A37FFA">
            <w:pPr>
              <w:pStyle w:val="EmptyCellLayoutStyle"/>
              <w:spacing w:after="0" w:line="240" w:lineRule="auto"/>
            </w:pPr>
          </w:p>
        </w:tc>
        <w:tc>
          <w:tcPr>
            <w:tcW w:w="149" w:type="dxa"/>
          </w:tcPr>
          <w:p w14:paraId="2CDEE31E" w14:textId="77777777" w:rsidR="00A37FFA" w:rsidRDefault="00A37FFA" w:rsidP="00A37FFA">
            <w:pPr>
              <w:pStyle w:val="EmptyCellLayoutStyle"/>
              <w:spacing w:after="0" w:line="240" w:lineRule="auto"/>
            </w:pPr>
          </w:p>
        </w:tc>
      </w:tr>
    </w:tbl>
    <w:p xmlns:w="http://schemas.openxmlformats.org/wordprocessingml/2006/main" w14:paraId="287C5E93" w14:textId="77777777" w:rsidR="00A37FFA" w:rsidRDefault="00A37FFA" w:rsidP="00A37FFA">
      <w:pPr>
        <w:spacing w:after="0" w:line="240" w:lineRule="auto"/>
      </w:pPr>
    </w:p>
    <w:p xmlns:w="http://schemas.openxmlformats.org/wordprocessingml/2006/main" w14:paraId="464507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тронутых строк/с</w:t>
      </w:r>
    </w:p>
    <w:p xmlns:w="http://schemas.openxmlformats.org/wordprocessingml/2006/main" w14:paraId="613F2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тронут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523D07" w14:textId="77777777" w:rsidTr="00A37FFA">
        <w:trPr>
          <w:trHeight w:val="54"/>
        </w:trPr>
        <w:tc>
          <w:tcPr>
            <w:tcW w:w="54" w:type="dxa"/>
          </w:tcPr>
          <w:p w14:paraId="4EBBAA1E" w14:textId="77777777" w:rsidR="00A37FFA" w:rsidRDefault="00A37FFA" w:rsidP="00A37FFA">
            <w:pPr>
              <w:pStyle w:val="EmptyCellLayoutStyle"/>
              <w:spacing w:after="0" w:line="240" w:lineRule="auto"/>
            </w:pPr>
          </w:p>
        </w:tc>
        <w:tc>
          <w:tcPr>
            <w:tcW w:w="10395" w:type="dxa"/>
          </w:tcPr>
          <w:p w14:paraId="107A10A0" w14:textId="77777777" w:rsidR="00A37FFA" w:rsidRDefault="00A37FFA" w:rsidP="00A37FFA">
            <w:pPr>
              <w:pStyle w:val="EmptyCellLayoutStyle"/>
              <w:spacing w:after="0" w:line="240" w:lineRule="auto"/>
            </w:pPr>
          </w:p>
        </w:tc>
        <w:tc>
          <w:tcPr>
            <w:tcW w:w="149" w:type="dxa"/>
          </w:tcPr>
          <w:p w14:paraId="35DC87CB" w14:textId="77777777" w:rsidR="00A37FFA" w:rsidRDefault="00A37FFA" w:rsidP="00A37FFA">
            <w:pPr>
              <w:pStyle w:val="EmptyCellLayoutStyle"/>
              <w:spacing w:after="0" w:line="240" w:lineRule="auto"/>
            </w:pPr>
          </w:p>
        </w:tc>
      </w:tr>
      <w:tr w:rsidR="00A37FFA" w14:paraId="76D185DD" w14:textId="77777777" w:rsidTr="00A37FFA">
        <w:tc>
          <w:tcPr>
            <w:tcW w:w="54" w:type="dxa"/>
          </w:tcPr>
          <w:p w14:paraId="35FC1D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081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149B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9239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B8DF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C034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CDE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3C6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DB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9102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FB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13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35210" w14:textId="77777777" w:rsidR="00A37FFA" w:rsidRDefault="00A37FFA" w:rsidP="00A37FFA">
                  <w:pPr>
                    <w:spacing w:after="0" w:line="240" w:lineRule="auto"/>
                  </w:pPr>
                  <w:r>
                    <w:rPr>
                      <w:rFonts w:eastAsia="Arial"/>
                      <w:color w:val="000000"/>
                      <w:lang w:bidi="ru-ru" w:val="ru-ru"/>
                    </w:rPr>
                    <w:t xml:space="preserve">Нет</w:t>
                  </w:r>
                </w:p>
              </w:tc>
            </w:tr>
            <w:tr w:rsidR="00A37FFA" w14:paraId="5C6C72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33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656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8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AEBD5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076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5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97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1AC3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66A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C5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89B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BD4B0A" w14:textId="77777777" w:rsidR="00A37FFA" w:rsidRDefault="00A37FFA" w:rsidP="00A37FFA">
            <w:pPr>
              <w:spacing w:after="0" w:line="240" w:lineRule="auto"/>
            </w:pPr>
          </w:p>
        </w:tc>
        <w:tc>
          <w:tcPr>
            <w:tcW w:w="149" w:type="dxa"/>
          </w:tcPr>
          <w:p w14:paraId="65F4AE59" w14:textId="77777777" w:rsidR="00A37FFA" w:rsidRDefault="00A37FFA" w:rsidP="00A37FFA">
            <w:pPr>
              <w:pStyle w:val="EmptyCellLayoutStyle"/>
              <w:spacing w:after="0" w:line="240" w:lineRule="auto"/>
            </w:pPr>
          </w:p>
        </w:tc>
      </w:tr>
      <w:tr w:rsidR="00A37FFA" w14:paraId="3EEEB399" w14:textId="77777777" w:rsidTr="00A37FFA">
        <w:trPr>
          <w:trHeight w:val="80"/>
        </w:trPr>
        <w:tc>
          <w:tcPr>
            <w:tcW w:w="54" w:type="dxa"/>
          </w:tcPr>
          <w:p w14:paraId="5F0960F3" w14:textId="77777777" w:rsidR="00A37FFA" w:rsidRDefault="00A37FFA" w:rsidP="00A37FFA">
            <w:pPr>
              <w:pStyle w:val="EmptyCellLayoutStyle"/>
              <w:spacing w:after="0" w:line="240" w:lineRule="auto"/>
            </w:pPr>
          </w:p>
        </w:tc>
        <w:tc>
          <w:tcPr>
            <w:tcW w:w="10395" w:type="dxa"/>
          </w:tcPr>
          <w:p w14:paraId="05D93940" w14:textId="77777777" w:rsidR="00A37FFA" w:rsidRDefault="00A37FFA" w:rsidP="00A37FFA">
            <w:pPr>
              <w:pStyle w:val="EmptyCellLayoutStyle"/>
              <w:spacing w:after="0" w:line="240" w:lineRule="auto"/>
            </w:pPr>
          </w:p>
        </w:tc>
        <w:tc>
          <w:tcPr>
            <w:tcW w:w="149" w:type="dxa"/>
          </w:tcPr>
          <w:p w14:paraId="79760019" w14:textId="77777777" w:rsidR="00A37FFA" w:rsidRDefault="00A37FFA" w:rsidP="00A37FFA">
            <w:pPr>
              <w:pStyle w:val="EmptyCellLayoutStyle"/>
              <w:spacing w:after="0" w:line="240" w:lineRule="auto"/>
            </w:pPr>
          </w:p>
        </w:tc>
      </w:tr>
    </w:tbl>
    <w:p xmlns:w="http://schemas.openxmlformats.org/wordprocessingml/2006/main" w14:paraId="666CB970" w14:textId="77777777" w:rsidR="00A37FFA" w:rsidRDefault="00A37FFA" w:rsidP="00A37FFA">
      <w:pPr>
        <w:spacing w:after="0" w:line="240" w:lineRule="auto"/>
      </w:pPr>
    </w:p>
    <w:p xmlns:w="http://schemas.openxmlformats.org/wordprocessingml/2006/main" w14:paraId="7412FB1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ая скорость публикации объектов</w:t>
      </w:r>
    </w:p>
    <w:p xmlns:w="http://schemas.openxmlformats.org/wordprocessingml/2006/main" w14:paraId="17388A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щая частота публикации объектов"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E115BF" w14:textId="77777777" w:rsidTr="00A37FFA">
        <w:trPr>
          <w:trHeight w:val="54"/>
        </w:trPr>
        <w:tc>
          <w:tcPr>
            <w:tcW w:w="54" w:type="dxa"/>
          </w:tcPr>
          <w:p w14:paraId="6F1DEB02" w14:textId="77777777" w:rsidR="00A37FFA" w:rsidRDefault="00A37FFA" w:rsidP="00A37FFA">
            <w:pPr>
              <w:pStyle w:val="EmptyCellLayoutStyle"/>
              <w:spacing w:after="0" w:line="240" w:lineRule="auto"/>
            </w:pPr>
          </w:p>
        </w:tc>
        <w:tc>
          <w:tcPr>
            <w:tcW w:w="10395" w:type="dxa"/>
          </w:tcPr>
          <w:p w14:paraId="69CD996B" w14:textId="77777777" w:rsidR="00A37FFA" w:rsidRDefault="00A37FFA" w:rsidP="00A37FFA">
            <w:pPr>
              <w:pStyle w:val="EmptyCellLayoutStyle"/>
              <w:spacing w:after="0" w:line="240" w:lineRule="auto"/>
            </w:pPr>
          </w:p>
        </w:tc>
        <w:tc>
          <w:tcPr>
            <w:tcW w:w="149" w:type="dxa"/>
          </w:tcPr>
          <w:p w14:paraId="0F839B14" w14:textId="77777777" w:rsidR="00A37FFA" w:rsidRDefault="00A37FFA" w:rsidP="00A37FFA">
            <w:pPr>
              <w:pStyle w:val="EmptyCellLayoutStyle"/>
              <w:spacing w:after="0" w:line="240" w:lineRule="auto"/>
            </w:pPr>
          </w:p>
        </w:tc>
      </w:tr>
      <w:tr w:rsidR="00A37FFA" w14:paraId="6A7CDE32" w14:textId="77777777" w:rsidTr="00A37FFA">
        <w:tc>
          <w:tcPr>
            <w:tcW w:w="54" w:type="dxa"/>
          </w:tcPr>
          <w:p w14:paraId="440C25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DE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AA1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05A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ACC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ED4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0F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4E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6D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B8E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23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7D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A2C0E" w14:textId="77777777" w:rsidR="00A37FFA" w:rsidRDefault="00A37FFA" w:rsidP="00A37FFA">
                  <w:pPr>
                    <w:spacing w:after="0" w:line="240" w:lineRule="auto"/>
                  </w:pPr>
                  <w:r>
                    <w:rPr>
                      <w:rFonts w:eastAsia="Arial"/>
                      <w:color w:val="000000"/>
                      <w:lang w:bidi="ru-ru" w:val="ru-ru"/>
                    </w:rPr>
                    <w:t xml:space="preserve">Нет</w:t>
                  </w:r>
                </w:p>
              </w:tc>
            </w:tr>
            <w:tr w:rsidR="00A37FFA" w14:paraId="384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D0C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34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16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89C34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0AC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6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79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7A62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4DD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662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9A0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1E2052" w14:textId="77777777" w:rsidR="00A37FFA" w:rsidRDefault="00A37FFA" w:rsidP="00A37FFA">
            <w:pPr>
              <w:spacing w:after="0" w:line="240" w:lineRule="auto"/>
            </w:pPr>
          </w:p>
        </w:tc>
        <w:tc>
          <w:tcPr>
            <w:tcW w:w="149" w:type="dxa"/>
          </w:tcPr>
          <w:p w14:paraId="08CAE341" w14:textId="77777777" w:rsidR="00A37FFA" w:rsidRDefault="00A37FFA" w:rsidP="00A37FFA">
            <w:pPr>
              <w:pStyle w:val="EmptyCellLayoutStyle"/>
              <w:spacing w:after="0" w:line="240" w:lineRule="auto"/>
            </w:pPr>
          </w:p>
        </w:tc>
      </w:tr>
      <w:tr w:rsidR="00A37FFA" w14:paraId="1D1FFDC5" w14:textId="77777777" w:rsidTr="00A37FFA">
        <w:trPr>
          <w:trHeight w:val="80"/>
        </w:trPr>
        <w:tc>
          <w:tcPr>
            <w:tcW w:w="54" w:type="dxa"/>
          </w:tcPr>
          <w:p w14:paraId="53651D19" w14:textId="77777777" w:rsidR="00A37FFA" w:rsidRDefault="00A37FFA" w:rsidP="00A37FFA">
            <w:pPr>
              <w:pStyle w:val="EmptyCellLayoutStyle"/>
              <w:spacing w:after="0" w:line="240" w:lineRule="auto"/>
            </w:pPr>
          </w:p>
        </w:tc>
        <w:tc>
          <w:tcPr>
            <w:tcW w:w="10395" w:type="dxa"/>
          </w:tcPr>
          <w:p w14:paraId="691A285D" w14:textId="77777777" w:rsidR="00A37FFA" w:rsidRDefault="00A37FFA" w:rsidP="00A37FFA">
            <w:pPr>
              <w:pStyle w:val="EmptyCellLayoutStyle"/>
              <w:spacing w:after="0" w:line="240" w:lineRule="auto"/>
            </w:pPr>
          </w:p>
        </w:tc>
        <w:tc>
          <w:tcPr>
            <w:tcW w:w="149" w:type="dxa"/>
          </w:tcPr>
          <w:p w14:paraId="2B8B6149" w14:textId="77777777" w:rsidR="00A37FFA" w:rsidRDefault="00A37FFA" w:rsidP="00A37FFA">
            <w:pPr>
              <w:pStyle w:val="EmptyCellLayoutStyle"/>
              <w:spacing w:after="0" w:line="240" w:lineRule="auto"/>
            </w:pPr>
          </w:p>
        </w:tc>
      </w:tr>
    </w:tbl>
    <w:p xmlns:w="http://schemas.openxmlformats.org/wordprocessingml/2006/main" w14:paraId="6F5736A5" w14:textId="77777777" w:rsidR="00A37FFA" w:rsidRDefault="00A37FFA" w:rsidP="00A37FFA">
      <w:pPr>
        <w:spacing w:after="0" w:line="240" w:lineRule="auto"/>
      </w:pPr>
    </w:p>
    <w:p xmlns:w="http://schemas.openxmlformats.org/wordprocessingml/2006/main" w14:paraId="7FD84E1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истка затронутых просроченных строк/с</w:t>
      </w:r>
    </w:p>
    <w:p xmlns:w="http://schemas.openxmlformats.org/wordprocessingml/2006/main" w14:paraId="283926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чистка затронутых просроченн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ECDD72" w14:textId="77777777" w:rsidTr="00A37FFA">
        <w:trPr>
          <w:trHeight w:val="54"/>
        </w:trPr>
        <w:tc>
          <w:tcPr>
            <w:tcW w:w="54" w:type="dxa"/>
          </w:tcPr>
          <w:p w14:paraId="33878586" w14:textId="77777777" w:rsidR="00A37FFA" w:rsidRDefault="00A37FFA" w:rsidP="00A37FFA">
            <w:pPr>
              <w:pStyle w:val="EmptyCellLayoutStyle"/>
              <w:spacing w:after="0" w:line="240" w:lineRule="auto"/>
            </w:pPr>
          </w:p>
        </w:tc>
        <w:tc>
          <w:tcPr>
            <w:tcW w:w="10395" w:type="dxa"/>
          </w:tcPr>
          <w:p w14:paraId="711A2AE9" w14:textId="77777777" w:rsidR="00A37FFA" w:rsidRDefault="00A37FFA" w:rsidP="00A37FFA">
            <w:pPr>
              <w:pStyle w:val="EmptyCellLayoutStyle"/>
              <w:spacing w:after="0" w:line="240" w:lineRule="auto"/>
            </w:pPr>
          </w:p>
        </w:tc>
        <w:tc>
          <w:tcPr>
            <w:tcW w:w="149" w:type="dxa"/>
          </w:tcPr>
          <w:p w14:paraId="13ED268E" w14:textId="77777777" w:rsidR="00A37FFA" w:rsidRDefault="00A37FFA" w:rsidP="00A37FFA">
            <w:pPr>
              <w:pStyle w:val="EmptyCellLayoutStyle"/>
              <w:spacing w:after="0" w:line="240" w:lineRule="auto"/>
            </w:pPr>
          </w:p>
        </w:tc>
      </w:tr>
      <w:tr w:rsidR="00A37FFA" w14:paraId="14A4430C" w14:textId="77777777" w:rsidTr="00A37FFA">
        <w:tc>
          <w:tcPr>
            <w:tcW w:w="54" w:type="dxa"/>
          </w:tcPr>
          <w:p w14:paraId="18F819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C0FA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BC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6E0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6EB9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223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51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765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DC2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BE4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B36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6F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813A" w14:textId="77777777" w:rsidR="00A37FFA" w:rsidRDefault="00A37FFA" w:rsidP="00A37FFA">
                  <w:pPr>
                    <w:spacing w:after="0" w:line="240" w:lineRule="auto"/>
                  </w:pPr>
                  <w:r>
                    <w:rPr>
                      <w:rFonts w:eastAsia="Arial"/>
                      <w:color w:val="000000"/>
                      <w:lang w:bidi="ru-ru" w:val="ru-ru"/>
                    </w:rPr>
                    <w:t xml:space="preserve">Нет</w:t>
                  </w:r>
                </w:p>
              </w:tc>
            </w:tr>
            <w:tr w:rsidR="00A37FFA" w14:paraId="66DBAA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60F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3FD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64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8BDF3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E7D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5A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021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6B3C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65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DB7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96B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FA80BC" w14:textId="77777777" w:rsidR="00A37FFA" w:rsidRDefault="00A37FFA" w:rsidP="00A37FFA">
            <w:pPr>
              <w:spacing w:after="0" w:line="240" w:lineRule="auto"/>
            </w:pPr>
          </w:p>
        </w:tc>
        <w:tc>
          <w:tcPr>
            <w:tcW w:w="149" w:type="dxa"/>
          </w:tcPr>
          <w:p w14:paraId="35298371" w14:textId="77777777" w:rsidR="00A37FFA" w:rsidRDefault="00A37FFA" w:rsidP="00A37FFA">
            <w:pPr>
              <w:pStyle w:val="EmptyCellLayoutStyle"/>
              <w:spacing w:after="0" w:line="240" w:lineRule="auto"/>
            </w:pPr>
          </w:p>
        </w:tc>
      </w:tr>
      <w:tr w:rsidR="00A37FFA" w14:paraId="73B76EC6" w14:textId="77777777" w:rsidTr="00A37FFA">
        <w:trPr>
          <w:trHeight w:val="80"/>
        </w:trPr>
        <w:tc>
          <w:tcPr>
            <w:tcW w:w="54" w:type="dxa"/>
          </w:tcPr>
          <w:p w14:paraId="7CACD149" w14:textId="77777777" w:rsidR="00A37FFA" w:rsidRDefault="00A37FFA" w:rsidP="00A37FFA">
            <w:pPr>
              <w:pStyle w:val="EmptyCellLayoutStyle"/>
              <w:spacing w:after="0" w:line="240" w:lineRule="auto"/>
            </w:pPr>
          </w:p>
        </w:tc>
        <w:tc>
          <w:tcPr>
            <w:tcW w:w="10395" w:type="dxa"/>
          </w:tcPr>
          <w:p w14:paraId="0CE5EAFD" w14:textId="77777777" w:rsidR="00A37FFA" w:rsidRDefault="00A37FFA" w:rsidP="00A37FFA">
            <w:pPr>
              <w:pStyle w:val="EmptyCellLayoutStyle"/>
              <w:spacing w:after="0" w:line="240" w:lineRule="auto"/>
            </w:pPr>
          </w:p>
        </w:tc>
        <w:tc>
          <w:tcPr>
            <w:tcW w:w="149" w:type="dxa"/>
          </w:tcPr>
          <w:p w14:paraId="6B749CFC" w14:textId="77777777" w:rsidR="00A37FFA" w:rsidRDefault="00A37FFA" w:rsidP="00A37FFA">
            <w:pPr>
              <w:pStyle w:val="EmptyCellLayoutStyle"/>
              <w:spacing w:after="0" w:line="240" w:lineRule="auto"/>
            </w:pPr>
          </w:p>
        </w:tc>
      </w:tr>
    </w:tbl>
    <w:p xmlns:w="http://schemas.openxmlformats.org/wordprocessingml/2006/main" w14:paraId="5F218C40" w14:textId="77777777" w:rsidR="00A37FFA" w:rsidRDefault="00A37FFA" w:rsidP="00A37FFA">
      <w:pPr>
        <w:spacing w:after="0" w:line="240" w:lineRule="auto"/>
      </w:pPr>
    </w:p>
    <w:p xmlns:w="http://schemas.openxmlformats.org/wordprocessingml/2006/main" w14:paraId="250E69D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прочитано байт в секунду</w:t>
      </w:r>
    </w:p>
    <w:p xmlns:w="http://schemas.openxmlformats.org/wordprocessingml/2006/main" w14:paraId="35000B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прочитано байт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3C9360" w14:textId="77777777" w:rsidTr="00A37FFA">
        <w:trPr>
          <w:trHeight w:val="54"/>
        </w:trPr>
        <w:tc>
          <w:tcPr>
            <w:tcW w:w="54" w:type="dxa"/>
          </w:tcPr>
          <w:p w14:paraId="5DC0E4F2" w14:textId="77777777" w:rsidR="00A37FFA" w:rsidRDefault="00A37FFA" w:rsidP="00A37FFA">
            <w:pPr>
              <w:pStyle w:val="EmptyCellLayoutStyle"/>
              <w:spacing w:after="0" w:line="240" w:lineRule="auto"/>
            </w:pPr>
          </w:p>
        </w:tc>
        <w:tc>
          <w:tcPr>
            <w:tcW w:w="10395" w:type="dxa"/>
          </w:tcPr>
          <w:p w14:paraId="4C1C02E9" w14:textId="77777777" w:rsidR="00A37FFA" w:rsidRDefault="00A37FFA" w:rsidP="00A37FFA">
            <w:pPr>
              <w:pStyle w:val="EmptyCellLayoutStyle"/>
              <w:spacing w:after="0" w:line="240" w:lineRule="auto"/>
            </w:pPr>
          </w:p>
        </w:tc>
        <w:tc>
          <w:tcPr>
            <w:tcW w:w="149" w:type="dxa"/>
          </w:tcPr>
          <w:p w14:paraId="69A88D2B" w14:textId="77777777" w:rsidR="00A37FFA" w:rsidRDefault="00A37FFA" w:rsidP="00A37FFA">
            <w:pPr>
              <w:pStyle w:val="EmptyCellLayoutStyle"/>
              <w:spacing w:after="0" w:line="240" w:lineRule="auto"/>
            </w:pPr>
          </w:p>
        </w:tc>
      </w:tr>
      <w:tr w:rsidR="00A37FFA" w14:paraId="73E15C4B" w14:textId="77777777" w:rsidTr="00A37FFA">
        <w:tc>
          <w:tcPr>
            <w:tcW w:w="54" w:type="dxa"/>
          </w:tcPr>
          <w:p w14:paraId="68EE7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4CC3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E9FB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C71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1CFC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424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F9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8D0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19E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E7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BBB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B1E1" w14:textId="77777777" w:rsidR="00A37FFA" w:rsidRDefault="00A37FFA" w:rsidP="00A37FFA">
                  <w:pPr>
                    <w:spacing w:after="0" w:line="240" w:lineRule="auto"/>
                  </w:pPr>
                  <w:r>
                    <w:rPr>
                      <w:rFonts w:eastAsia="Arial"/>
                      <w:color w:val="000000"/>
                      <w:lang w:bidi="ru-ru" w:val="ru-ru"/>
                    </w:rPr>
                    <w:t xml:space="preserve">Нет</w:t>
                  </w:r>
                </w:p>
              </w:tc>
            </w:tr>
            <w:tr w:rsidR="00A37FFA" w14:paraId="6319E1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1A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53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ADF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052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4D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DE8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AA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F32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AF0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C1C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FD7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44B4DDF" w14:textId="77777777" w:rsidR="00A37FFA" w:rsidRDefault="00A37FFA" w:rsidP="00A37FFA">
            <w:pPr>
              <w:spacing w:after="0" w:line="240" w:lineRule="auto"/>
            </w:pPr>
          </w:p>
        </w:tc>
        <w:tc>
          <w:tcPr>
            <w:tcW w:w="149" w:type="dxa"/>
          </w:tcPr>
          <w:p w14:paraId="47F74365" w14:textId="77777777" w:rsidR="00A37FFA" w:rsidRDefault="00A37FFA" w:rsidP="00A37FFA">
            <w:pPr>
              <w:pStyle w:val="EmptyCellLayoutStyle"/>
              <w:spacing w:after="0" w:line="240" w:lineRule="auto"/>
            </w:pPr>
          </w:p>
        </w:tc>
      </w:tr>
      <w:tr w:rsidR="00A37FFA" w14:paraId="4EAE10CB" w14:textId="77777777" w:rsidTr="00A37FFA">
        <w:trPr>
          <w:trHeight w:val="80"/>
        </w:trPr>
        <w:tc>
          <w:tcPr>
            <w:tcW w:w="54" w:type="dxa"/>
          </w:tcPr>
          <w:p w14:paraId="279EAAF3" w14:textId="77777777" w:rsidR="00A37FFA" w:rsidRDefault="00A37FFA" w:rsidP="00A37FFA">
            <w:pPr>
              <w:pStyle w:val="EmptyCellLayoutStyle"/>
              <w:spacing w:after="0" w:line="240" w:lineRule="auto"/>
            </w:pPr>
          </w:p>
        </w:tc>
        <w:tc>
          <w:tcPr>
            <w:tcW w:w="10395" w:type="dxa"/>
          </w:tcPr>
          <w:p w14:paraId="0D10EFF1" w14:textId="77777777" w:rsidR="00A37FFA" w:rsidRDefault="00A37FFA" w:rsidP="00A37FFA">
            <w:pPr>
              <w:pStyle w:val="EmptyCellLayoutStyle"/>
              <w:spacing w:after="0" w:line="240" w:lineRule="auto"/>
            </w:pPr>
          </w:p>
        </w:tc>
        <w:tc>
          <w:tcPr>
            <w:tcW w:w="149" w:type="dxa"/>
          </w:tcPr>
          <w:p w14:paraId="5DD1A4D9" w14:textId="77777777" w:rsidR="00A37FFA" w:rsidRDefault="00A37FFA" w:rsidP="00A37FFA">
            <w:pPr>
              <w:pStyle w:val="EmptyCellLayoutStyle"/>
              <w:spacing w:after="0" w:line="240" w:lineRule="auto"/>
            </w:pPr>
          </w:p>
        </w:tc>
      </w:tr>
    </w:tbl>
    <w:p xmlns:w="http://schemas.openxmlformats.org/wordprocessingml/2006/main" w14:paraId="06C70E2C" w14:textId="77777777" w:rsidR="00A37FFA" w:rsidRDefault="00A37FFA" w:rsidP="00A37FFA">
      <w:pPr>
        <w:spacing w:after="0" w:line="240" w:lineRule="auto"/>
      </w:pPr>
    </w:p>
    <w:p xmlns:w="http://schemas.openxmlformats.org/wordprocessingml/2006/main" w14:paraId="1D7759F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достигнут предел количества задач</w:t>
      </w:r>
    </w:p>
    <w:p xmlns:w="http://schemas.openxmlformats.org/wordprocessingml/2006/main" w14:paraId="06C34A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достигнут предел количества задач"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5B49A" w14:textId="77777777" w:rsidTr="00A37FFA">
        <w:trPr>
          <w:trHeight w:val="54"/>
        </w:trPr>
        <w:tc>
          <w:tcPr>
            <w:tcW w:w="54" w:type="dxa"/>
          </w:tcPr>
          <w:p w14:paraId="0D0CD376" w14:textId="77777777" w:rsidR="00A37FFA" w:rsidRDefault="00A37FFA" w:rsidP="00A37FFA">
            <w:pPr>
              <w:pStyle w:val="EmptyCellLayoutStyle"/>
              <w:spacing w:after="0" w:line="240" w:lineRule="auto"/>
            </w:pPr>
          </w:p>
        </w:tc>
        <w:tc>
          <w:tcPr>
            <w:tcW w:w="10395" w:type="dxa"/>
          </w:tcPr>
          <w:p w14:paraId="4018FEA1" w14:textId="77777777" w:rsidR="00A37FFA" w:rsidRDefault="00A37FFA" w:rsidP="00A37FFA">
            <w:pPr>
              <w:pStyle w:val="EmptyCellLayoutStyle"/>
              <w:spacing w:after="0" w:line="240" w:lineRule="auto"/>
            </w:pPr>
          </w:p>
        </w:tc>
        <w:tc>
          <w:tcPr>
            <w:tcW w:w="149" w:type="dxa"/>
          </w:tcPr>
          <w:p w14:paraId="19ED3923" w14:textId="77777777" w:rsidR="00A37FFA" w:rsidRDefault="00A37FFA" w:rsidP="00A37FFA">
            <w:pPr>
              <w:pStyle w:val="EmptyCellLayoutStyle"/>
              <w:spacing w:after="0" w:line="240" w:lineRule="auto"/>
            </w:pPr>
          </w:p>
        </w:tc>
      </w:tr>
      <w:tr w:rsidR="00A37FFA" w14:paraId="59CE8F53" w14:textId="77777777" w:rsidTr="00A37FFA">
        <w:tc>
          <w:tcPr>
            <w:tcW w:w="54" w:type="dxa"/>
          </w:tcPr>
          <w:p w14:paraId="21DE5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1E81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F09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6DB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D1B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ED5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F87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7CC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5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386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87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66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22B6A" w14:textId="77777777" w:rsidR="00A37FFA" w:rsidRDefault="00A37FFA" w:rsidP="00A37FFA">
                  <w:pPr>
                    <w:spacing w:after="0" w:line="240" w:lineRule="auto"/>
                  </w:pPr>
                  <w:r>
                    <w:rPr>
                      <w:rFonts w:eastAsia="Arial"/>
                      <w:color w:val="000000"/>
                      <w:lang w:bidi="ru-ru" w:val="ru-ru"/>
                    </w:rPr>
                    <w:t xml:space="preserve">Нет</w:t>
                  </w:r>
                </w:p>
              </w:tc>
            </w:tr>
            <w:tr w:rsidR="00A37FFA" w14:paraId="0B1A1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2C2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E1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41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B6060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94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05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2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6317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605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ADD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4EE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8C2935" w14:textId="77777777" w:rsidR="00A37FFA" w:rsidRDefault="00A37FFA" w:rsidP="00A37FFA">
            <w:pPr>
              <w:spacing w:after="0" w:line="240" w:lineRule="auto"/>
            </w:pPr>
          </w:p>
        </w:tc>
        <w:tc>
          <w:tcPr>
            <w:tcW w:w="149" w:type="dxa"/>
          </w:tcPr>
          <w:p w14:paraId="3715C90B" w14:textId="77777777" w:rsidR="00A37FFA" w:rsidRDefault="00A37FFA" w:rsidP="00A37FFA">
            <w:pPr>
              <w:pStyle w:val="EmptyCellLayoutStyle"/>
              <w:spacing w:after="0" w:line="240" w:lineRule="auto"/>
            </w:pPr>
          </w:p>
        </w:tc>
      </w:tr>
      <w:tr w:rsidR="00A37FFA" w14:paraId="3F16A312" w14:textId="77777777" w:rsidTr="00A37FFA">
        <w:trPr>
          <w:trHeight w:val="80"/>
        </w:trPr>
        <w:tc>
          <w:tcPr>
            <w:tcW w:w="54" w:type="dxa"/>
          </w:tcPr>
          <w:p w14:paraId="645D454E" w14:textId="77777777" w:rsidR="00A37FFA" w:rsidRDefault="00A37FFA" w:rsidP="00A37FFA">
            <w:pPr>
              <w:pStyle w:val="EmptyCellLayoutStyle"/>
              <w:spacing w:after="0" w:line="240" w:lineRule="auto"/>
            </w:pPr>
          </w:p>
        </w:tc>
        <w:tc>
          <w:tcPr>
            <w:tcW w:w="10395" w:type="dxa"/>
          </w:tcPr>
          <w:p w14:paraId="6938BF97" w14:textId="77777777" w:rsidR="00A37FFA" w:rsidRDefault="00A37FFA" w:rsidP="00A37FFA">
            <w:pPr>
              <w:pStyle w:val="EmptyCellLayoutStyle"/>
              <w:spacing w:after="0" w:line="240" w:lineRule="auto"/>
            </w:pPr>
          </w:p>
        </w:tc>
        <w:tc>
          <w:tcPr>
            <w:tcW w:w="149" w:type="dxa"/>
          </w:tcPr>
          <w:p w14:paraId="411AE02B" w14:textId="77777777" w:rsidR="00A37FFA" w:rsidRDefault="00A37FFA" w:rsidP="00A37FFA">
            <w:pPr>
              <w:pStyle w:val="EmptyCellLayoutStyle"/>
              <w:spacing w:after="0" w:line="240" w:lineRule="auto"/>
            </w:pPr>
          </w:p>
        </w:tc>
      </w:tr>
    </w:tbl>
    <w:p xmlns:w="http://schemas.openxmlformats.org/wordprocessingml/2006/main" w14:paraId="627AAE06" w14:textId="77777777" w:rsidR="00A37FFA" w:rsidRDefault="00A37FFA" w:rsidP="00A37FFA">
      <w:pPr>
        <w:spacing w:after="0" w:line="240" w:lineRule="auto"/>
      </w:pPr>
    </w:p>
    <w:p xmlns:w="http://schemas.openxmlformats.org/wordprocessingml/2006/main" w14:paraId="1772F6C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чие элементы параллельной сборки мусора/с</w:t>
      </w:r>
    </w:p>
    <w:p xmlns:w="http://schemas.openxmlformats.org/wordprocessingml/2006/main" w14:paraId="3071A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Рабочие элементы параллельной сборки мусора/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DA00B3" w14:textId="77777777" w:rsidTr="00A37FFA">
        <w:trPr>
          <w:trHeight w:val="54"/>
        </w:trPr>
        <w:tc>
          <w:tcPr>
            <w:tcW w:w="54" w:type="dxa"/>
          </w:tcPr>
          <w:p w14:paraId="14348AB6" w14:textId="77777777" w:rsidR="00A37FFA" w:rsidRDefault="00A37FFA" w:rsidP="00A37FFA">
            <w:pPr>
              <w:pStyle w:val="EmptyCellLayoutStyle"/>
              <w:spacing w:after="0" w:line="240" w:lineRule="auto"/>
            </w:pPr>
          </w:p>
        </w:tc>
        <w:tc>
          <w:tcPr>
            <w:tcW w:w="10395" w:type="dxa"/>
          </w:tcPr>
          <w:p w14:paraId="3EBA13BA" w14:textId="77777777" w:rsidR="00A37FFA" w:rsidRDefault="00A37FFA" w:rsidP="00A37FFA">
            <w:pPr>
              <w:pStyle w:val="EmptyCellLayoutStyle"/>
              <w:spacing w:after="0" w:line="240" w:lineRule="auto"/>
            </w:pPr>
          </w:p>
        </w:tc>
        <w:tc>
          <w:tcPr>
            <w:tcW w:w="149" w:type="dxa"/>
          </w:tcPr>
          <w:p w14:paraId="03939579" w14:textId="77777777" w:rsidR="00A37FFA" w:rsidRDefault="00A37FFA" w:rsidP="00A37FFA">
            <w:pPr>
              <w:pStyle w:val="EmptyCellLayoutStyle"/>
              <w:spacing w:after="0" w:line="240" w:lineRule="auto"/>
            </w:pPr>
          </w:p>
        </w:tc>
      </w:tr>
      <w:tr w:rsidR="00A37FFA" w14:paraId="2737EBBA" w14:textId="77777777" w:rsidTr="00A37FFA">
        <w:tc>
          <w:tcPr>
            <w:tcW w:w="54" w:type="dxa"/>
          </w:tcPr>
          <w:p w14:paraId="7959A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DA1F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A8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9AF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629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AB6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28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4EE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7C4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25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8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0B32" w14:textId="77777777" w:rsidR="00A37FFA" w:rsidRDefault="00A37FFA" w:rsidP="00A37FFA">
                  <w:pPr>
                    <w:spacing w:after="0" w:line="240" w:lineRule="auto"/>
                  </w:pPr>
                  <w:r>
                    <w:rPr>
                      <w:rFonts w:eastAsia="Arial"/>
                      <w:color w:val="000000"/>
                      <w:lang w:bidi="ru-ru" w:val="ru-ru"/>
                    </w:rPr>
                    <w:t xml:space="preserve">Нет</w:t>
                  </w:r>
                </w:p>
              </w:tc>
            </w:tr>
            <w:tr w:rsidR="00A37FFA" w14:paraId="7FA3ED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E18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3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78B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AC86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D2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6E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DE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321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B4A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397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47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FE1C03" w14:textId="77777777" w:rsidR="00A37FFA" w:rsidRDefault="00A37FFA" w:rsidP="00A37FFA">
            <w:pPr>
              <w:spacing w:after="0" w:line="240" w:lineRule="auto"/>
            </w:pPr>
          </w:p>
        </w:tc>
        <w:tc>
          <w:tcPr>
            <w:tcW w:w="149" w:type="dxa"/>
          </w:tcPr>
          <w:p w14:paraId="07857DCE" w14:textId="77777777" w:rsidR="00A37FFA" w:rsidRDefault="00A37FFA" w:rsidP="00A37FFA">
            <w:pPr>
              <w:pStyle w:val="EmptyCellLayoutStyle"/>
              <w:spacing w:after="0" w:line="240" w:lineRule="auto"/>
            </w:pPr>
          </w:p>
        </w:tc>
      </w:tr>
      <w:tr w:rsidR="00A37FFA" w14:paraId="5A76AE42" w14:textId="77777777" w:rsidTr="00A37FFA">
        <w:trPr>
          <w:trHeight w:val="80"/>
        </w:trPr>
        <w:tc>
          <w:tcPr>
            <w:tcW w:w="54" w:type="dxa"/>
          </w:tcPr>
          <w:p w14:paraId="275B18A3" w14:textId="77777777" w:rsidR="00A37FFA" w:rsidRDefault="00A37FFA" w:rsidP="00A37FFA">
            <w:pPr>
              <w:pStyle w:val="EmptyCellLayoutStyle"/>
              <w:spacing w:after="0" w:line="240" w:lineRule="auto"/>
            </w:pPr>
          </w:p>
        </w:tc>
        <w:tc>
          <w:tcPr>
            <w:tcW w:w="10395" w:type="dxa"/>
          </w:tcPr>
          <w:p w14:paraId="6CCCE56D" w14:textId="77777777" w:rsidR="00A37FFA" w:rsidRDefault="00A37FFA" w:rsidP="00A37FFA">
            <w:pPr>
              <w:pStyle w:val="EmptyCellLayoutStyle"/>
              <w:spacing w:after="0" w:line="240" w:lineRule="auto"/>
            </w:pPr>
          </w:p>
        </w:tc>
        <w:tc>
          <w:tcPr>
            <w:tcW w:w="149" w:type="dxa"/>
          </w:tcPr>
          <w:p w14:paraId="0B8A79FE" w14:textId="77777777" w:rsidR="00A37FFA" w:rsidRDefault="00A37FFA" w:rsidP="00A37FFA">
            <w:pPr>
              <w:pStyle w:val="EmptyCellLayoutStyle"/>
              <w:spacing w:after="0" w:line="240" w:lineRule="auto"/>
            </w:pPr>
          </w:p>
        </w:tc>
      </w:tr>
    </w:tbl>
    <w:p xmlns:w="http://schemas.openxmlformats.org/wordprocessingml/2006/main" w14:paraId="16080188" w14:textId="77777777" w:rsidR="00A37FFA" w:rsidRDefault="00A37FFA" w:rsidP="00A37FFA">
      <w:pPr>
        <w:spacing w:after="0" w:line="240" w:lineRule="auto"/>
      </w:pPr>
    </w:p>
    <w:p xmlns:w="http://schemas.openxmlformats.org/wordprocessingml/2006/main" w14:paraId="4C2F72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5 за секунду</w:t>
      </w:r>
    </w:p>
    <w:p xmlns:w="http://schemas.openxmlformats.org/wordprocessingml/2006/main" w14:paraId="5358FA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5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1E03EB" w14:textId="77777777" w:rsidTr="00A37FFA">
        <w:trPr>
          <w:trHeight w:val="54"/>
        </w:trPr>
        <w:tc>
          <w:tcPr>
            <w:tcW w:w="54" w:type="dxa"/>
          </w:tcPr>
          <w:p w14:paraId="17A09BCB" w14:textId="77777777" w:rsidR="00A37FFA" w:rsidRDefault="00A37FFA" w:rsidP="00A37FFA">
            <w:pPr>
              <w:pStyle w:val="EmptyCellLayoutStyle"/>
              <w:spacing w:after="0" w:line="240" w:lineRule="auto"/>
            </w:pPr>
          </w:p>
        </w:tc>
        <w:tc>
          <w:tcPr>
            <w:tcW w:w="10395" w:type="dxa"/>
          </w:tcPr>
          <w:p w14:paraId="078567DB" w14:textId="77777777" w:rsidR="00A37FFA" w:rsidRDefault="00A37FFA" w:rsidP="00A37FFA">
            <w:pPr>
              <w:pStyle w:val="EmptyCellLayoutStyle"/>
              <w:spacing w:after="0" w:line="240" w:lineRule="auto"/>
            </w:pPr>
          </w:p>
        </w:tc>
        <w:tc>
          <w:tcPr>
            <w:tcW w:w="149" w:type="dxa"/>
          </w:tcPr>
          <w:p w14:paraId="23EDFD60" w14:textId="77777777" w:rsidR="00A37FFA" w:rsidRDefault="00A37FFA" w:rsidP="00A37FFA">
            <w:pPr>
              <w:pStyle w:val="EmptyCellLayoutStyle"/>
              <w:spacing w:after="0" w:line="240" w:lineRule="auto"/>
            </w:pPr>
          </w:p>
        </w:tc>
      </w:tr>
      <w:tr w:rsidR="00A37FFA" w14:paraId="2E3674D2" w14:textId="77777777" w:rsidTr="00A37FFA">
        <w:tc>
          <w:tcPr>
            <w:tcW w:w="54" w:type="dxa"/>
          </w:tcPr>
          <w:p w14:paraId="268949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374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D4B7F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184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8B8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4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B8C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DF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25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E6CB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60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A6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37545" w14:textId="77777777" w:rsidR="00A37FFA" w:rsidRDefault="00A37FFA" w:rsidP="00A37FFA">
                  <w:pPr>
                    <w:spacing w:after="0" w:line="240" w:lineRule="auto"/>
                  </w:pPr>
                  <w:r>
                    <w:rPr>
                      <w:rFonts w:eastAsia="Arial"/>
                      <w:color w:val="000000"/>
                      <w:lang w:bidi="ru-ru" w:val="ru-ru"/>
                    </w:rPr>
                    <w:t xml:space="preserve">Нет</w:t>
                  </w:r>
                </w:p>
              </w:tc>
            </w:tr>
            <w:tr w:rsidR="00A37FFA" w14:paraId="739C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F77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E5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5D9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58BC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95F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49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5A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30A9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0E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ACF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21F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F59AC4" w14:textId="77777777" w:rsidR="00A37FFA" w:rsidRDefault="00A37FFA" w:rsidP="00A37FFA">
            <w:pPr>
              <w:spacing w:after="0" w:line="240" w:lineRule="auto"/>
            </w:pPr>
          </w:p>
        </w:tc>
        <w:tc>
          <w:tcPr>
            <w:tcW w:w="149" w:type="dxa"/>
          </w:tcPr>
          <w:p w14:paraId="743EF47E" w14:textId="77777777" w:rsidR="00A37FFA" w:rsidRDefault="00A37FFA" w:rsidP="00A37FFA">
            <w:pPr>
              <w:pStyle w:val="EmptyCellLayoutStyle"/>
              <w:spacing w:after="0" w:line="240" w:lineRule="auto"/>
            </w:pPr>
          </w:p>
        </w:tc>
      </w:tr>
      <w:tr w:rsidR="00A37FFA" w14:paraId="0FBCFE73" w14:textId="77777777" w:rsidTr="00A37FFA">
        <w:trPr>
          <w:trHeight w:val="80"/>
        </w:trPr>
        <w:tc>
          <w:tcPr>
            <w:tcW w:w="54" w:type="dxa"/>
          </w:tcPr>
          <w:p w14:paraId="7A2C5741" w14:textId="77777777" w:rsidR="00A37FFA" w:rsidRDefault="00A37FFA" w:rsidP="00A37FFA">
            <w:pPr>
              <w:pStyle w:val="EmptyCellLayoutStyle"/>
              <w:spacing w:after="0" w:line="240" w:lineRule="auto"/>
            </w:pPr>
          </w:p>
        </w:tc>
        <w:tc>
          <w:tcPr>
            <w:tcW w:w="10395" w:type="dxa"/>
          </w:tcPr>
          <w:p w14:paraId="121C56F2" w14:textId="77777777" w:rsidR="00A37FFA" w:rsidRDefault="00A37FFA" w:rsidP="00A37FFA">
            <w:pPr>
              <w:pStyle w:val="EmptyCellLayoutStyle"/>
              <w:spacing w:after="0" w:line="240" w:lineRule="auto"/>
            </w:pPr>
          </w:p>
        </w:tc>
        <w:tc>
          <w:tcPr>
            <w:tcW w:w="149" w:type="dxa"/>
          </w:tcPr>
          <w:p w14:paraId="64403EFB" w14:textId="77777777" w:rsidR="00A37FFA" w:rsidRDefault="00A37FFA" w:rsidP="00A37FFA">
            <w:pPr>
              <w:pStyle w:val="EmptyCellLayoutStyle"/>
              <w:spacing w:after="0" w:line="240" w:lineRule="auto"/>
            </w:pPr>
          </w:p>
        </w:tc>
      </w:tr>
    </w:tbl>
    <w:p xmlns:w="http://schemas.openxmlformats.org/wordprocessingml/2006/main" w14:paraId="607A3E65" w14:textId="77777777" w:rsidR="00A37FFA" w:rsidRDefault="00A37FFA" w:rsidP="00A37FFA">
      <w:pPr>
        <w:spacing w:after="0" w:line="240" w:lineRule="auto"/>
      </w:pPr>
    </w:p>
    <w:p xmlns:w="http://schemas.openxmlformats.org/wordprocessingml/2006/main" w14:paraId="4CB8808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2 в секунду</w:t>
      </w:r>
    </w:p>
    <w:p xmlns:w="http://schemas.openxmlformats.org/wordprocessingml/2006/main" w14:paraId="5D26D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2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1AF9E71" w14:textId="77777777" w:rsidTr="00A37FFA">
        <w:trPr>
          <w:trHeight w:val="54"/>
        </w:trPr>
        <w:tc>
          <w:tcPr>
            <w:tcW w:w="54" w:type="dxa"/>
          </w:tcPr>
          <w:p w14:paraId="351C469C" w14:textId="77777777" w:rsidR="00A37FFA" w:rsidRDefault="00A37FFA" w:rsidP="00A37FFA">
            <w:pPr>
              <w:pStyle w:val="EmptyCellLayoutStyle"/>
              <w:spacing w:after="0" w:line="240" w:lineRule="auto"/>
            </w:pPr>
          </w:p>
        </w:tc>
        <w:tc>
          <w:tcPr>
            <w:tcW w:w="10395" w:type="dxa"/>
          </w:tcPr>
          <w:p w14:paraId="18CD92C9" w14:textId="77777777" w:rsidR="00A37FFA" w:rsidRDefault="00A37FFA" w:rsidP="00A37FFA">
            <w:pPr>
              <w:pStyle w:val="EmptyCellLayoutStyle"/>
              <w:spacing w:after="0" w:line="240" w:lineRule="auto"/>
            </w:pPr>
          </w:p>
        </w:tc>
        <w:tc>
          <w:tcPr>
            <w:tcW w:w="149" w:type="dxa"/>
          </w:tcPr>
          <w:p w14:paraId="2184E0C5" w14:textId="77777777" w:rsidR="00A37FFA" w:rsidRDefault="00A37FFA" w:rsidP="00A37FFA">
            <w:pPr>
              <w:pStyle w:val="EmptyCellLayoutStyle"/>
              <w:spacing w:after="0" w:line="240" w:lineRule="auto"/>
            </w:pPr>
          </w:p>
        </w:tc>
      </w:tr>
      <w:tr w:rsidR="00A37FFA" w14:paraId="1685D95C" w14:textId="77777777" w:rsidTr="00A37FFA">
        <w:tc>
          <w:tcPr>
            <w:tcW w:w="54" w:type="dxa"/>
          </w:tcPr>
          <w:p w14:paraId="495E03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FE85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9D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376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2B8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278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2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D09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2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72E8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E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58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7AEEC" w14:textId="77777777" w:rsidR="00A37FFA" w:rsidRDefault="00A37FFA" w:rsidP="00A37FFA">
                  <w:pPr>
                    <w:spacing w:after="0" w:line="240" w:lineRule="auto"/>
                  </w:pPr>
                  <w:r>
                    <w:rPr>
                      <w:rFonts w:eastAsia="Arial"/>
                      <w:color w:val="000000"/>
                      <w:lang w:bidi="ru-ru" w:val="ru-ru"/>
                    </w:rPr>
                    <w:t xml:space="preserve">Нет</w:t>
                  </w:r>
                </w:p>
              </w:tc>
            </w:tr>
            <w:tr w:rsidR="00A37FFA" w14:paraId="15F6B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98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F56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25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44A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E5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2D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AED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99DD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93B8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68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D5B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CCCBEF" w14:textId="77777777" w:rsidR="00A37FFA" w:rsidRDefault="00A37FFA" w:rsidP="00A37FFA">
            <w:pPr>
              <w:spacing w:after="0" w:line="240" w:lineRule="auto"/>
            </w:pPr>
          </w:p>
        </w:tc>
        <w:tc>
          <w:tcPr>
            <w:tcW w:w="149" w:type="dxa"/>
          </w:tcPr>
          <w:p w14:paraId="64B889A8" w14:textId="77777777" w:rsidR="00A37FFA" w:rsidRDefault="00A37FFA" w:rsidP="00A37FFA">
            <w:pPr>
              <w:pStyle w:val="EmptyCellLayoutStyle"/>
              <w:spacing w:after="0" w:line="240" w:lineRule="auto"/>
            </w:pPr>
          </w:p>
        </w:tc>
      </w:tr>
      <w:tr w:rsidR="00A37FFA" w14:paraId="550DE72D" w14:textId="77777777" w:rsidTr="00A37FFA">
        <w:trPr>
          <w:trHeight w:val="80"/>
        </w:trPr>
        <w:tc>
          <w:tcPr>
            <w:tcW w:w="54" w:type="dxa"/>
          </w:tcPr>
          <w:p w14:paraId="27F06468" w14:textId="77777777" w:rsidR="00A37FFA" w:rsidRDefault="00A37FFA" w:rsidP="00A37FFA">
            <w:pPr>
              <w:pStyle w:val="EmptyCellLayoutStyle"/>
              <w:spacing w:after="0" w:line="240" w:lineRule="auto"/>
            </w:pPr>
          </w:p>
        </w:tc>
        <w:tc>
          <w:tcPr>
            <w:tcW w:w="10395" w:type="dxa"/>
          </w:tcPr>
          <w:p w14:paraId="4C48B648" w14:textId="77777777" w:rsidR="00A37FFA" w:rsidRDefault="00A37FFA" w:rsidP="00A37FFA">
            <w:pPr>
              <w:pStyle w:val="EmptyCellLayoutStyle"/>
              <w:spacing w:after="0" w:line="240" w:lineRule="auto"/>
            </w:pPr>
          </w:p>
        </w:tc>
        <w:tc>
          <w:tcPr>
            <w:tcW w:w="149" w:type="dxa"/>
          </w:tcPr>
          <w:p w14:paraId="1C85D375" w14:textId="77777777" w:rsidR="00A37FFA" w:rsidRDefault="00A37FFA" w:rsidP="00A37FFA">
            <w:pPr>
              <w:pStyle w:val="EmptyCellLayoutStyle"/>
              <w:spacing w:after="0" w:line="240" w:lineRule="auto"/>
            </w:pPr>
          </w:p>
        </w:tc>
      </w:tr>
    </w:tbl>
    <w:p xmlns:w="http://schemas.openxmlformats.org/wordprocessingml/2006/main" w14:paraId="116A819E" w14:textId="77777777" w:rsidR="00A37FFA" w:rsidRDefault="00A37FFA" w:rsidP="00A37FFA">
      <w:pPr>
        <w:spacing w:after="0" w:line="240" w:lineRule="auto"/>
      </w:pPr>
    </w:p>
    <w:p xmlns:w="http://schemas.openxmlformats.org/wordprocessingml/2006/main" w14:paraId="3DFB3C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9 в секунду</w:t>
      </w:r>
    </w:p>
    <w:p xmlns:w="http://schemas.openxmlformats.org/wordprocessingml/2006/main" w14:paraId="6A594D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9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12D46E" w14:textId="77777777" w:rsidTr="00A37FFA">
        <w:trPr>
          <w:trHeight w:val="54"/>
        </w:trPr>
        <w:tc>
          <w:tcPr>
            <w:tcW w:w="54" w:type="dxa"/>
          </w:tcPr>
          <w:p w14:paraId="7F0CB747" w14:textId="77777777" w:rsidR="00A37FFA" w:rsidRDefault="00A37FFA" w:rsidP="00A37FFA">
            <w:pPr>
              <w:pStyle w:val="EmptyCellLayoutStyle"/>
              <w:spacing w:after="0" w:line="240" w:lineRule="auto"/>
            </w:pPr>
          </w:p>
        </w:tc>
        <w:tc>
          <w:tcPr>
            <w:tcW w:w="10395" w:type="dxa"/>
          </w:tcPr>
          <w:p w14:paraId="25E00E23" w14:textId="77777777" w:rsidR="00A37FFA" w:rsidRDefault="00A37FFA" w:rsidP="00A37FFA">
            <w:pPr>
              <w:pStyle w:val="EmptyCellLayoutStyle"/>
              <w:spacing w:after="0" w:line="240" w:lineRule="auto"/>
            </w:pPr>
          </w:p>
        </w:tc>
        <w:tc>
          <w:tcPr>
            <w:tcW w:w="149" w:type="dxa"/>
          </w:tcPr>
          <w:p w14:paraId="1F8B2B8F" w14:textId="77777777" w:rsidR="00A37FFA" w:rsidRDefault="00A37FFA" w:rsidP="00A37FFA">
            <w:pPr>
              <w:pStyle w:val="EmptyCellLayoutStyle"/>
              <w:spacing w:after="0" w:line="240" w:lineRule="auto"/>
            </w:pPr>
          </w:p>
        </w:tc>
      </w:tr>
      <w:tr w:rsidR="00A37FFA" w14:paraId="3B438809" w14:textId="77777777" w:rsidTr="00A37FFA">
        <w:tc>
          <w:tcPr>
            <w:tcW w:w="54" w:type="dxa"/>
          </w:tcPr>
          <w:p w14:paraId="226C6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5ED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8C4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4ECB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FE2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0344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5CC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4F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A6C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DF60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183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279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54D" w14:textId="77777777" w:rsidR="00A37FFA" w:rsidRDefault="00A37FFA" w:rsidP="00A37FFA">
                  <w:pPr>
                    <w:spacing w:after="0" w:line="240" w:lineRule="auto"/>
                  </w:pPr>
                  <w:r>
                    <w:rPr>
                      <w:rFonts w:eastAsia="Arial"/>
                      <w:color w:val="000000"/>
                      <w:lang w:bidi="ru-ru" w:val="ru-ru"/>
                    </w:rPr>
                    <w:t xml:space="preserve">Нет</w:t>
                  </w:r>
                </w:p>
              </w:tc>
            </w:tr>
            <w:tr w:rsidR="00A37FFA" w14:paraId="46DC3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DB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F1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3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5697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AA3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900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B68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31E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295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602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CD2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D45C13" w14:textId="77777777" w:rsidR="00A37FFA" w:rsidRDefault="00A37FFA" w:rsidP="00A37FFA">
            <w:pPr>
              <w:spacing w:after="0" w:line="240" w:lineRule="auto"/>
            </w:pPr>
          </w:p>
        </w:tc>
        <w:tc>
          <w:tcPr>
            <w:tcW w:w="149" w:type="dxa"/>
          </w:tcPr>
          <w:p w14:paraId="63DD48ED" w14:textId="77777777" w:rsidR="00A37FFA" w:rsidRDefault="00A37FFA" w:rsidP="00A37FFA">
            <w:pPr>
              <w:pStyle w:val="EmptyCellLayoutStyle"/>
              <w:spacing w:after="0" w:line="240" w:lineRule="auto"/>
            </w:pPr>
          </w:p>
        </w:tc>
      </w:tr>
      <w:tr w:rsidR="00A37FFA" w14:paraId="1CEFC5F8" w14:textId="77777777" w:rsidTr="00A37FFA">
        <w:trPr>
          <w:trHeight w:val="80"/>
        </w:trPr>
        <w:tc>
          <w:tcPr>
            <w:tcW w:w="54" w:type="dxa"/>
          </w:tcPr>
          <w:p w14:paraId="28C6963D" w14:textId="77777777" w:rsidR="00A37FFA" w:rsidRDefault="00A37FFA" w:rsidP="00A37FFA">
            <w:pPr>
              <w:pStyle w:val="EmptyCellLayoutStyle"/>
              <w:spacing w:after="0" w:line="240" w:lineRule="auto"/>
            </w:pPr>
          </w:p>
        </w:tc>
        <w:tc>
          <w:tcPr>
            <w:tcW w:w="10395" w:type="dxa"/>
          </w:tcPr>
          <w:p w14:paraId="657E7B3F" w14:textId="77777777" w:rsidR="00A37FFA" w:rsidRDefault="00A37FFA" w:rsidP="00A37FFA">
            <w:pPr>
              <w:pStyle w:val="EmptyCellLayoutStyle"/>
              <w:spacing w:after="0" w:line="240" w:lineRule="auto"/>
            </w:pPr>
          </w:p>
        </w:tc>
        <w:tc>
          <w:tcPr>
            <w:tcW w:w="149" w:type="dxa"/>
          </w:tcPr>
          <w:p w14:paraId="404B1EF7" w14:textId="77777777" w:rsidR="00A37FFA" w:rsidRDefault="00A37FFA" w:rsidP="00A37FFA">
            <w:pPr>
              <w:pStyle w:val="EmptyCellLayoutStyle"/>
              <w:spacing w:after="0" w:line="240" w:lineRule="auto"/>
            </w:pPr>
          </w:p>
        </w:tc>
      </w:tr>
    </w:tbl>
    <w:p xmlns:w="http://schemas.openxmlformats.org/wordprocessingml/2006/main" w14:paraId="358A8593" w14:textId="77777777" w:rsidR="00A37FFA" w:rsidRDefault="00A37FFA" w:rsidP="00A37FFA">
      <w:pPr>
        <w:spacing w:after="0" w:line="240" w:lineRule="auto"/>
      </w:pPr>
    </w:p>
    <w:p xmlns:w="http://schemas.openxmlformats.org/wordprocessingml/2006/main" w14:paraId="1E33210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тронутых просроченных строк/с</w:t>
      </w:r>
    </w:p>
    <w:p xmlns:w="http://schemas.openxmlformats.org/wordprocessingml/2006/main" w14:paraId="2A8623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тронутых просроченн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F0A3AA" w14:textId="77777777" w:rsidTr="00A37FFA">
        <w:trPr>
          <w:trHeight w:val="54"/>
        </w:trPr>
        <w:tc>
          <w:tcPr>
            <w:tcW w:w="54" w:type="dxa"/>
          </w:tcPr>
          <w:p w14:paraId="771DA2B3" w14:textId="77777777" w:rsidR="00A37FFA" w:rsidRDefault="00A37FFA" w:rsidP="00A37FFA">
            <w:pPr>
              <w:pStyle w:val="EmptyCellLayoutStyle"/>
              <w:spacing w:after="0" w:line="240" w:lineRule="auto"/>
            </w:pPr>
          </w:p>
        </w:tc>
        <w:tc>
          <w:tcPr>
            <w:tcW w:w="10395" w:type="dxa"/>
          </w:tcPr>
          <w:p w14:paraId="46F7982D" w14:textId="77777777" w:rsidR="00A37FFA" w:rsidRDefault="00A37FFA" w:rsidP="00A37FFA">
            <w:pPr>
              <w:pStyle w:val="EmptyCellLayoutStyle"/>
              <w:spacing w:after="0" w:line="240" w:lineRule="auto"/>
            </w:pPr>
          </w:p>
        </w:tc>
        <w:tc>
          <w:tcPr>
            <w:tcW w:w="149" w:type="dxa"/>
          </w:tcPr>
          <w:p w14:paraId="2395C699" w14:textId="77777777" w:rsidR="00A37FFA" w:rsidRDefault="00A37FFA" w:rsidP="00A37FFA">
            <w:pPr>
              <w:pStyle w:val="EmptyCellLayoutStyle"/>
              <w:spacing w:after="0" w:line="240" w:lineRule="auto"/>
            </w:pPr>
          </w:p>
        </w:tc>
      </w:tr>
      <w:tr w:rsidR="00A37FFA" w14:paraId="06028D32" w14:textId="77777777" w:rsidTr="00A37FFA">
        <w:tc>
          <w:tcPr>
            <w:tcW w:w="54" w:type="dxa"/>
          </w:tcPr>
          <w:p w14:paraId="01C380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9DC1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B2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FAE6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F94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2EB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39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C7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D8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792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1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2C7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ED8A0" w14:textId="77777777" w:rsidR="00A37FFA" w:rsidRDefault="00A37FFA" w:rsidP="00A37FFA">
                  <w:pPr>
                    <w:spacing w:after="0" w:line="240" w:lineRule="auto"/>
                  </w:pPr>
                  <w:r>
                    <w:rPr>
                      <w:rFonts w:eastAsia="Arial"/>
                      <w:color w:val="000000"/>
                      <w:lang w:bidi="ru-ru" w:val="ru-ru"/>
                    </w:rPr>
                    <w:t xml:space="preserve">Нет</w:t>
                  </w:r>
                </w:p>
              </w:tc>
            </w:tr>
            <w:tr w:rsidR="00A37FFA" w14:paraId="031D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47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5E6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97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318D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10D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1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3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5D048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44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BA2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57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89F40E" w14:textId="77777777" w:rsidR="00A37FFA" w:rsidRDefault="00A37FFA" w:rsidP="00A37FFA">
            <w:pPr>
              <w:spacing w:after="0" w:line="240" w:lineRule="auto"/>
            </w:pPr>
          </w:p>
        </w:tc>
        <w:tc>
          <w:tcPr>
            <w:tcW w:w="149" w:type="dxa"/>
          </w:tcPr>
          <w:p w14:paraId="016475A9" w14:textId="77777777" w:rsidR="00A37FFA" w:rsidRDefault="00A37FFA" w:rsidP="00A37FFA">
            <w:pPr>
              <w:pStyle w:val="EmptyCellLayoutStyle"/>
              <w:spacing w:after="0" w:line="240" w:lineRule="auto"/>
            </w:pPr>
          </w:p>
        </w:tc>
      </w:tr>
      <w:tr w:rsidR="00A37FFA" w14:paraId="2B07B990" w14:textId="77777777" w:rsidTr="00A37FFA">
        <w:trPr>
          <w:trHeight w:val="80"/>
        </w:trPr>
        <w:tc>
          <w:tcPr>
            <w:tcW w:w="54" w:type="dxa"/>
          </w:tcPr>
          <w:p w14:paraId="2AEF7580" w14:textId="77777777" w:rsidR="00A37FFA" w:rsidRDefault="00A37FFA" w:rsidP="00A37FFA">
            <w:pPr>
              <w:pStyle w:val="EmptyCellLayoutStyle"/>
              <w:spacing w:after="0" w:line="240" w:lineRule="auto"/>
            </w:pPr>
          </w:p>
        </w:tc>
        <w:tc>
          <w:tcPr>
            <w:tcW w:w="10395" w:type="dxa"/>
          </w:tcPr>
          <w:p w14:paraId="3F7B7B02" w14:textId="77777777" w:rsidR="00A37FFA" w:rsidRDefault="00A37FFA" w:rsidP="00A37FFA">
            <w:pPr>
              <w:pStyle w:val="EmptyCellLayoutStyle"/>
              <w:spacing w:after="0" w:line="240" w:lineRule="auto"/>
            </w:pPr>
          </w:p>
        </w:tc>
        <w:tc>
          <w:tcPr>
            <w:tcW w:w="149" w:type="dxa"/>
          </w:tcPr>
          <w:p w14:paraId="7F2AE107" w14:textId="77777777" w:rsidR="00A37FFA" w:rsidRDefault="00A37FFA" w:rsidP="00A37FFA">
            <w:pPr>
              <w:pStyle w:val="EmptyCellLayoutStyle"/>
              <w:spacing w:after="0" w:line="240" w:lineRule="auto"/>
            </w:pPr>
          </w:p>
        </w:tc>
      </w:tr>
    </w:tbl>
    <w:p xmlns:w="http://schemas.openxmlformats.org/wordprocessingml/2006/main" w14:paraId="62669211" w14:textId="77777777" w:rsidR="00A37FFA" w:rsidRDefault="00A37FFA" w:rsidP="00A37FFA">
      <w:pPr>
        <w:spacing w:after="0" w:line="240" w:lineRule="auto"/>
      </w:pPr>
    </w:p>
    <w:p xmlns:w="http://schemas.openxmlformats.org/wordprocessingml/2006/main" w14:paraId="13FE7E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анных операций ввода-вывода в секунду</w:t>
      </w:r>
    </w:p>
    <w:p xmlns:w="http://schemas.openxmlformats.org/wordprocessingml/2006/main" w14:paraId="254122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Выданных операций ввода-вывода/с"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3083FC" w14:textId="77777777" w:rsidTr="00A37FFA">
        <w:trPr>
          <w:trHeight w:val="54"/>
        </w:trPr>
        <w:tc>
          <w:tcPr>
            <w:tcW w:w="54" w:type="dxa"/>
          </w:tcPr>
          <w:p w14:paraId="4ED27521" w14:textId="77777777" w:rsidR="00A37FFA" w:rsidRDefault="00A37FFA" w:rsidP="00A37FFA">
            <w:pPr>
              <w:pStyle w:val="EmptyCellLayoutStyle"/>
              <w:spacing w:after="0" w:line="240" w:lineRule="auto"/>
            </w:pPr>
          </w:p>
        </w:tc>
        <w:tc>
          <w:tcPr>
            <w:tcW w:w="10395" w:type="dxa"/>
          </w:tcPr>
          <w:p w14:paraId="7AE46267" w14:textId="77777777" w:rsidR="00A37FFA" w:rsidRDefault="00A37FFA" w:rsidP="00A37FFA">
            <w:pPr>
              <w:pStyle w:val="EmptyCellLayoutStyle"/>
              <w:spacing w:after="0" w:line="240" w:lineRule="auto"/>
            </w:pPr>
          </w:p>
        </w:tc>
        <w:tc>
          <w:tcPr>
            <w:tcW w:w="149" w:type="dxa"/>
          </w:tcPr>
          <w:p w14:paraId="26A00D72" w14:textId="77777777" w:rsidR="00A37FFA" w:rsidRDefault="00A37FFA" w:rsidP="00A37FFA">
            <w:pPr>
              <w:pStyle w:val="EmptyCellLayoutStyle"/>
              <w:spacing w:after="0" w:line="240" w:lineRule="auto"/>
            </w:pPr>
          </w:p>
        </w:tc>
      </w:tr>
      <w:tr w:rsidR="00A37FFA" w14:paraId="49C8F791" w14:textId="77777777" w:rsidTr="00A37FFA">
        <w:tc>
          <w:tcPr>
            <w:tcW w:w="54" w:type="dxa"/>
          </w:tcPr>
          <w:p w14:paraId="1144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CEF6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F71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EAA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8A4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C3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1F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71A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1F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6B71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1B9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CE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71F43" w14:textId="77777777" w:rsidR="00A37FFA" w:rsidRDefault="00A37FFA" w:rsidP="00A37FFA">
                  <w:pPr>
                    <w:spacing w:after="0" w:line="240" w:lineRule="auto"/>
                  </w:pPr>
                  <w:r>
                    <w:rPr>
                      <w:rFonts w:eastAsia="Arial"/>
                      <w:color w:val="000000"/>
                      <w:lang w:bidi="ru-ru" w:val="ru-ru"/>
                    </w:rPr>
                    <w:t xml:space="preserve">Нет</w:t>
                  </w:r>
                </w:p>
              </w:tc>
            </w:tr>
            <w:tr w:rsidR="00A37FFA" w14:paraId="6A14E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97C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CAF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B42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618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B52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30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BDC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472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64F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8B7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4F8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27775A5" w14:textId="77777777" w:rsidR="00A37FFA" w:rsidRDefault="00A37FFA" w:rsidP="00A37FFA">
            <w:pPr>
              <w:spacing w:after="0" w:line="240" w:lineRule="auto"/>
            </w:pPr>
          </w:p>
        </w:tc>
        <w:tc>
          <w:tcPr>
            <w:tcW w:w="149" w:type="dxa"/>
          </w:tcPr>
          <w:p w14:paraId="4BE921F8" w14:textId="77777777" w:rsidR="00A37FFA" w:rsidRDefault="00A37FFA" w:rsidP="00A37FFA">
            <w:pPr>
              <w:pStyle w:val="EmptyCellLayoutStyle"/>
              <w:spacing w:after="0" w:line="240" w:lineRule="auto"/>
            </w:pPr>
          </w:p>
        </w:tc>
      </w:tr>
      <w:tr w:rsidR="00A37FFA" w14:paraId="7DA511B1" w14:textId="77777777" w:rsidTr="00A37FFA">
        <w:trPr>
          <w:trHeight w:val="80"/>
        </w:trPr>
        <w:tc>
          <w:tcPr>
            <w:tcW w:w="54" w:type="dxa"/>
          </w:tcPr>
          <w:p w14:paraId="3DCE52AA" w14:textId="77777777" w:rsidR="00A37FFA" w:rsidRDefault="00A37FFA" w:rsidP="00A37FFA">
            <w:pPr>
              <w:pStyle w:val="EmptyCellLayoutStyle"/>
              <w:spacing w:after="0" w:line="240" w:lineRule="auto"/>
            </w:pPr>
          </w:p>
        </w:tc>
        <w:tc>
          <w:tcPr>
            <w:tcW w:w="10395" w:type="dxa"/>
          </w:tcPr>
          <w:p w14:paraId="2F460732" w14:textId="77777777" w:rsidR="00A37FFA" w:rsidRDefault="00A37FFA" w:rsidP="00A37FFA">
            <w:pPr>
              <w:pStyle w:val="EmptyCellLayoutStyle"/>
              <w:spacing w:after="0" w:line="240" w:lineRule="auto"/>
            </w:pPr>
          </w:p>
        </w:tc>
        <w:tc>
          <w:tcPr>
            <w:tcW w:w="149" w:type="dxa"/>
          </w:tcPr>
          <w:p w14:paraId="2C8ECEEC" w14:textId="77777777" w:rsidR="00A37FFA" w:rsidRDefault="00A37FFA" w:rsidP="00A37FFA">
            <w:pPr>
              <w:pStyle w:val="EmptyCellLayoutStyle"/>
              <w:spacing w:after="0" w:line="240" w:lineRule="auto"/>
            </w:pPr>
          </w:p>
        </w:tc>
      </w:tr>
    </w:tbl>
    <w:p xmlns:w="http://schemas.openxmlformats.org/wordprocessingml/2006/main" w14:paraId="40A4AAF6" w14:textId="77777777" w:rsidR="00A37FFA" w:rsidRDefault="00A37FFA" w:rsidP="00A37FFA">
      <w:pPr>
        <w:spacing w:after="0" w:line="240" w:lineRule="auto"/>
      </w:pPr>
    </w:p>
    <w:p xmlns:w="http://schemas.openxmlformats.org/wordprocessingml/2006/main" w14:paraId="083F7C5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истка затронутых строк/с</w:t>
      </w:r>
    </w:p>
    <w:p xmlns:w="http://schemas.openxmlformats.org/wordprocessingml/2006/main" w14:paraId="069272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чистка затронутых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EF1125" w14:textId="77777777" w:rsidTr="00A37FFA">
        <w:trPr>
          <w:trHeight w:val="54"/>
        </w:trPr>
        <w:tc>
          <w:tcPr>
            <w:tcW w:w="54" w:type="dxa"/>
          </w:tcPr>
          <w:p w14:paraId="3B3F37E5" w14:textId="77777777" w:rsidR="00A37FFA" w:rsidRDefault="00A37FFA" w:rsidP="00A37FFA">
            <w:pPr>
              <w:pStyle w:val="EmptyCellLayoutStyle"/>
              <w:spacing w:after="0" w:line="240" w:lineRule="auto"/>
            </w:pPr>
          </w:p>
        </w:tc>
        <w:tc>
          <w:tcPr>
            <w:tcW w:w="10395" w:type="dxa"/>
          </w:tcPr>
          <w:p w14:paraId="03502A28" w14:textId="77777777" w:rsidR="00A37FFA" w:rsidRDefault="00A37FFA" w:rsidP="00A37FFA">
            <w:pPr>
              <w:pStyle w:val="EmptyCellLayoutStyle"/>
              <w:spacing w:after="0" w:line="240" w:lineRule="auto"/>
            </w:pPr>
          </w:p>
        </w:tc>
        <w:tc>
          <w:tcPr>
            <w:tcW w:w="149" w:type="dxa"/>
          </w:tcPr>
          <w:p w14:paraId="356DEB77" w14:textId="77777777" w:rsidR="00A37FFA" w:rsidRDefault="00A37FFA" w:rsidP="00A37FFA">
            <w:pPr>
              <w:pStyle w:val="EmptyCellLayoutStyle"/>
              <w:spacing w:after="0" w:line="240" w:lineRule="auto"/>
            </w:pPr>
          </w:p>
        </w:tc>
      </w:tr>
      <w:tr w:rsidR="00A37FFA" w14:paraId="2EF456F9" w14:textId="77777777" w:rsidTr="00A37FFA">
        <w:tc>
          <w:tcPr>
            <w:tcW w:w="54" w:type="dxa"/>
          </w:tcPr>
          <w:p w14:paraId="72718B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C69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150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666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195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28F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55A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9DB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73D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3E6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4A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FA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65C45" w14:textId="77777777" w:rsidR="00A37FFA" w:rsidRDefault="00A37FFA" w:rsidP="00A37FFA">
                  <w:pPr>
                    <w:spacing w:after="0" w:line="240" w:lineRule="auto"/>
                  </w:pPr>
                  <w:r>
                    <w:rPr>
                      <w:rFonts w:eastAsia="Arial"/>
                      <w:color w:val="000000"/>
                      <w:lang w:bidi="ru-ru" w:val="ru-ru"/>
                    </w:rPr>
                    <w:t xml:space="preserve">Нет</w:t>
                  </w:r>
                </w:p>
              </w:tc>
            </w:tr>
            <w:tr w:rsidR="00A37FFA" w14:paraId="5DF00C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8AD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27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03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436B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46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AB1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F6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8359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012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4A69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9E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0A68C9" w14:textId="77777777" w:rsidR="00A37FFA" w:rsidRDefault="00A37FFA" w:rsidP="00A37FFA">
            <w:pPr>
              <w:spacing w:after="0" w:line="240" w:lineRule="auto"/>
            </w:pPr>
          </w:p>
        </w:tc>
        <w:tc>
          <w:tcPr>
            <w:tcW w:w="149" w:type="dxa"/>
          </w:tcPr>
          <w:p w14:paraId="1F62DE3C" w14:textId="77777777" w:rsidR="00A37FFA" w:rsidRDefault="00A37FFA" w:rsidP="00A37FFA">
            <w:pPr>
              <w:pStyle w:val="EmptyCellLayoutStyle"/>
              <w:spacing w:after="0" w:line="240" w:lineRule="auto"/>
            </w:pPr>
          </w:p>
        </w:tc>
      </w:tr>
      <w:tr w:rsidR="00A37FFA" w14:paraId="462C3B3E" w14:textId="77777777" w:rsidTr="00A37FFA">
        <w:trPr>
          <w:trHeight w:val="80"/>
        </w:trPr>
        <w:tc>
          <w:tcPr>
            <w:tcW w:w="54" w:type="dxa"/>
          </w:tcPr>
          <w:p w14:paraId="6EB96A9E" w14:textId="77777777" w:rsidR="00A37FFA" w:rsidRDefault="00A37FFA" w:rsidP="00A37FFA">
            <w:pPr>
              <w:pStyle w:val="EmptyCellLayoutStyle"/>
              <w:spacing w:after="0" w:line="240" w:lineRule="auto"/>
            </w:pPr>
          </w:p>
        </w:tc>
        <w:tc>
          <w:tcPr>
            <w:tcW w:w="10395" w:type="dxa"/>
          </w:tcPr>
          <w:p w14:paraId="5A3C1945" w14:textId="77777777" w:rsidR="00A37FFA" w:rsidRDefault="00A37FFA" w:rsidP="00A37FFA">
            <w:pPr>
              <w:pStyle w:val="EmptyCellLayoutStyle"/>
              <w:spacing w:after="0" w:line="240" w:lineRule="auto"/>
            </w:pPr>
          </w:p>
        </w:tc>
        <w:tc>
          <w:tcPr>
            <w:tcW w:w="149" w:type="dxa"/>
          </w:tcPr>
          <w:p w14:paraId="4EA25F3B" w14:textId="77777777" w:rsidR="00A37FFA" w:rsidRDefault="00A37FFA" w:rsidP="00A37FFA">
            <w:pPr>
              <w:pStyle w:val="EmptyCellLayoutStyle"/>
              <w:spacing w:after="0" w:line="240" w:lineRule="auto"/>
            </w:pPr>
          </w:p>
        </w:tc>
      </w:tr>
    </w:tbl>
    <w:p xmlns:w="http://schemas.openxmlformats.org/wordprocessingml/2006/main" w14:paraId="29E98713" w14:textId="77777777" w:rsidR="00A37FFA" w:rsidRDefault="00A37FFA" w:rsidP="00A37FFA">
      <w:pPr>
        <w:spacing w:after="0" w:line="240" w:lineRule="auto"/>
      </w:pPr>
    </w:p>
    <w:p xmlns:w="http://schemas.openxmlformats.org/wordprocessingml/2006/main" w14:paraId="7EEFBD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помещенных в очередь сообщений транспорта</w:t>
      </w:r>
    </w:p>
    <w:p xmlns:w="http://schemas.openxmlformats.org/wordprocessingml/2006/main" w14:paraId="4E4C13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сообщений транспорт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B03333" w14:textId="77777777" w:rsidTr="00A37FFA">
        <w:trPr>
          <w:trHeight w:val="54"/>
        </w:trPr>
        <w:tc>
          <w:tcPr>
            <w:tcW w:w="54" w:type="dxa"/>
          </w:tcPr>
          <w:p w14:paraId="57A1633D" w14:textId="77777777" w:rsidR="00A37FFA" w:rsidRDefault="00A37FFA" w:rsidP="00A37FFA">
            <w:pPr>
              <w:pStyle w:val="EmptyCellLayoutStyle"/>
              <w:spacing w:after="0" w:line="240" w:lineRule="auto"/>
            </w:pPr>
          </w:p>
        </w:tc>
        <w:tc>
          <w:tcPr>
            <w:tcW w:w="10395" w:type="dxa"/>
          </w:tcPr>
          <w:p w14:paraId="6568EFFA" w14:textId="77777777" w:rsidR="00A37FFA" w:rsidRDefault="00A37FFA" w:rsidP="00A37FFA">
            <w:pPr>
              <w:pStyle w:val="EmptyCellLayoutStyle"/>
              <w:spacing w:after="0" w:line="240" w:lineRule="auto"/>
            </w:pPr>
          </w:p>
        </w:tc>
        <w:tc>
          <w:tcPr>
            <w:tcW w:w="149" w:type="dxa"/>
          </w:tcPr>
          <w:p w14:paraId="05CB3B57" w14:textId="77777777" w:rsidR="00A37FFA" w:rsidRDefault="00A37FFA" w:rsidP="00A37FFA">
            <w:pPr>
              <w:pStyle w:val="EmptyCellLayoutStyle"/>
              <w:spacing w:after="0" w:line="240" w:lineRule="auto"/>
            </w:pPr>
          </w:p>
        </w:tc>
      </w:tr>
      <w:tr w:rsidR="00A37FFA" w14:paraId="4A943801" w14:textId="77777777" w:rsidTr="00A37FFA">
        <w:tc>
          <w:tcPr>
            <w:tcW w:w="54" w:type="dxa"/>
          </w:tcPr>
          <w:p w14:paraId="62A907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0D04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EF5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F43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4AA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D48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4B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25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E6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3A9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42D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EA1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6D0F1" w14:textId="77777777" w:rsidR="00A37FFA" w:rsidRDefault="00A37FFA" w:rsidP="00A37FFA">
                  <w:pPr>
                    <w:spacing w:after="0" w:line="240" w:lineRule="auto"/>
                  </w:pPr>
                  <w:r>
                    <w:rPr>
                      <w:rFonts w:eastAsia="Arial"/>
                      <w:color w:val="000000"/>
                      <w:lang w:bidi="ru-ru" w:val="ru-ru"/>
                    </w:rPr>
                    <w:t xml:space="preserve">Нет</w:t>
                  </w:r>
                </w:p>
              </w:tc>
            </w:tr>
            <w:tr w:rsidR="00A37FFA" w14:paraId="1BC70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A1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C3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A0D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04D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E7C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C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C3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A5C96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2A3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C68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D5E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16CA54" w14:textId="77777777" w:rsidR="00A37FFA" w:rsidRDefault="00A37FFA" w:rsidP="00A37FFA">
            <w:pPr>
              <w:spacing w:after="0" w:line="240" w:lineRule="auto"/>
            </w:pPr>
          </w:p>
        </w:tc>
        <w:tc>
          <w:tcPr>
            <w:tcW w:w="149" w:type="dxa"/>
          </w:tcPr>
          <w:p w14:paraId="7E5CD63F" w14:textId="77777777" w:rsidR="00A37FFA" w:rsidRDefault="00A37FFA" w:rsidP="00A37FFA">
            <w:pPr>
              <w:pStyle w:val="EmptyCellLayoutStyle"/>
              <w:spacing w:after="0" w:line="240" w:lineRule="auto"/>
            </w:pPr>
          </w:p>
        </w:tc>
      </w:tr>
      <w:tr w:rsidR="00A37FFA" w14:paraId="53FDBECA" w14:textId="77777777" w:rsidTr="00A37FFA">
        <w:trPr>
          <w:trHeight w:val="80"/>
        </w:trPr>
        <w:tc>
          <w:tcPr>
            <w:tcW w:w="54" w:type="dxa"/>
          </w:tcPr>
          <w:p w14:paraId="333567CA" w14:textId="77777777" w:rsidR="00A37FFA" w:rsidRDefault="00A37FFA" w:rsidP="00A37FFA">
            <w:pPr>
              <w:pStyle w:val="EmptyCellLayoutStyle"/>
              <w:spacing w:after="0" w:line="240" w:lineRule="auto"/>
            </w:pPr>
          </w:p>
        </w:tc>
        <w:tc>
          <w:tcPr>
            <w:tcW w:w="10395" w:type="dxa"/>
          </w:tcPr>
          <w:p w14:paraId="22DB79AA" w14:textId="77777777" w:rsidR="00A37FFA" w:rsidRDefault="00A37FFA" w:rsidP="00A37FFA">
            <w:pPr>
              <w:pStyle w:val="EmptyCellLayoutStyle"/>
              <w:spacing w:after="0" w:line="240" w:lineRule="auto"/>
            </w:pPr>
          </w:p>
        </w:tc>
        <w:tc>
          <w:tcPr>
            <w:tcW w:w="149" w:type="dxa"/>
          </w:tcPr>
          <w:p w14:paraId="58D73AF5" w14:textId="77777777" w:rsidR="00A37FFA" w:rsidRDefault="00A37FFA" w:rsidP="00A37FFA">
            <w:pPr>
              <w:pStyle w:val="EmptyCellLayoutStyle"/>
              <w:spacing w:after="0" w:line="240" w:lineRule="auto"/>
            </w:pPr>
          </w:p>
        </w:tc>
      </w:tr>
    </w:tbl>
    <w:p xmlns:w="http://schemas.openxmlformats.org/wordprocessingml/2006/main" w14:paraId="488D39E7" w14:textId="77777777" w:rsidR="00A37FFA" w:rsidRDefault="00A37FFA" w:rsidP="00A37FFA">
      <w:pPr>
        <w:spacing w:after="0" w:line="240" w:lineRule="auto"/>
      </w:pPr>
    </w:p>
    <w:p xmlns:w="http://schemas.openxmlformats.org/wordprocessingml/2006/main" w14:paraId="6CF329A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закций в режиме только для чтения подготовлено/с</w:t>
      </w:r>
    </w:p>
    <w:p xmlns:w="http://schemas.openxmlformats.org/wordprocessingml/2006/main" w14:paraId="479305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Транзакций в режиме только для чтения подготовлено/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2275A5" w14:textId="77777777" w:rsidTr="00A37FFA">
        <w:trPr>
          <w:trHeight w:val="54"/>
        </w:trPr>
        <w:tc>
          <w:tcPr>
            <w:tcW w:w="54" w:type="dxa"/>
          </w:tcPr>
          <w:p w14:paraId="6E44F5C0" w14:textId="77777777" w:rsidR="00A37FFA" w:rsidRDefault="00A37FFA" w:rsidP="00A37FFA">
            <w:pPr>
              <w:pStyle w:val="EmptyCellLayoutStyle"/>
              <w:spacing w:after="0" w:line="240" w:lineRule="auto"/>
            </w:pPr>
          </w:p>
        </w:tc>
        <w:tc>
          <w:tcPr>
            <w:tcW w:w="10395" w:type="dxa"/>
          </w:tcPr>
          <w:p w14:paraId="6694B2F2" w14:textId="77777777" w:rsidR="00A37FFA" w:rsidRDefault="00A37FFA" w:rsidP="00A37FFA">
            <w:pPr>
              <w:pStyle w:val="EmptyCellLayoutStyle"/>
              <w:spacing w:after="0" w:line="240" w:lineRule="auto"/>
            </w:pPr>
          </w:p>
        </w:tc>
        <w:tc>
          <w:tcPr>
            <w:tcW w:w="149" w:type="dxa"/>
          </w:tcPr>
          <w:p w14:paraId="71A1D2D7" w14:textId="77777777" w:rsidR="00A37FFA" w:rsidRDefault="00A37FFA" w:rsidP="00A37FFA">
            <w:pPr>
              <w:pStyle w:val="EmptyCellLayoutStyle"/>
              <w:spacing w:after="0" w:line="240" w:lineRule="auto"/>
            </w:pPr>
          </w:p>
        </w:tc>
      </w:tr>
      <w:tr w:rsidR="00A37FFA" w14:paraId="607CA081" w14:textId="77777777" w:rsidTr="00A37FFA">
        <w:tc>
          <w:tcPr>
            <w:tcW w:w="54" w:type="dxa"/>
          </w:tcPr>
          <w:p w14:paraId="0D0818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721F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9C08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060A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8ED3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288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69D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97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9C5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774D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E3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00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BF14D" w14:textId="77777777" w:rsidR="00A37FFA" w:rsidRDefault="00A37FFA" w:rsidP="00A37FFA">
                  <w:pPr>
                    <w:spacing w:after="0" w:line="240" w:lineRule="auto"/>
                  </w:pPr>
                  <w:r>
                    <w:rPr>
                      <w:rFonts w:eastAsia="Arial"/>
                      <w:color w:val="000000"/>
                      <w:lang w:bidi="ru-ru" w:val="ru-ru"/>
                    </w:rPr>
                    <w:t xml:space="preserve">Нет</w:t>
                  </w:r>
                </w:p>
              </w:tc>
            </w:tr>
            <w:tr w:rsidR="00A37FFA" w14:paraId="7D8A1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390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1DA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A9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EA7C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40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1E2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10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4976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29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D1C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7D2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46AA03" w14:textId="77777777" w:rsidR="00A37FFA" w:rsidRDefault="00A37FFA" w:rsidP="00A37FFA">
            <w:pPr>
              <w:spacing w:after="0" w:line="240" w:lineRule="auto"/>
            </w:pPr>
          </w:p>
        </w:tc>
        <w:tc>
          <w:tcPr>
            <w:tcW w:w="149" w:type="dxa"/>
          </w:tcPr>
          <w:p w14:paraId="2FF4E186" w14:textId="77777777" w:rsidR="00A37FFA" w:rsidRDefault="00A37FFA" w:rsidP="00A37FFA">
            <w:pPr>
              <w:pStyle w:val="EmptyCellLayoutStyle"/>
              <w:spacing w:after="0" w:line="240" w:lineRule="auto"/>
            </w:pPr>
          </w:p>
        </w:tc>
      </w:tr>
      <w:tr w:rsidR="00A37FFA" w14:paraId="6BE32E09" w14:textId="77777777" w:rsidTr="00A37FFA">
        <w:trPr>
          <w:trHeight w:val="80"/>
        </w:trPr>
        <w:tc>
          <w:tcPr>
            <w:tcW w:w="54" w:type="dxa"/>
          </w:tcPr>
          <w:p w14:paraId="28265200" w14:textId="77777777" w:rsidR="00A37FFA" w:rsidRDefault="00A37FFA" w:rsidP="00A37FFA">
            <w:pPr>
              <w:pStyle w:val="EmptyCellLayoutStyle"/>
              <w:spacing w:after="0" w:line="240" w:lineRule="auto"/>
            </w:pPr>
          </w:p>
        </w:tc>
        <w:tc>
          <w:tcPr>
            <w:tcW w:w="10395" w:type="dxa"/>
          </w:tcPr>
          <w:p w14:paraId="61249B5F" w14:textId="77777777" w:rsidR="00A37FFA" w:rsidRDefault="00A37FFA" w:rsidP="00A37FFA">
            <w:pPr>
              <w:pStyle w:val="EmptyCellLayoutStyle"/>
              <w:spacing w:after="0" w:line="240" w:lineRule="auto"/>
            </w:pPr>
          </w:p>
        </w:tc>
        <w:tc>
          <w:tcPr>
            <w:tcW w:w="149" w:type="dxa"/>
          </w:tcPr>
          <w:p w14:paraId="54696F64" w14:textId="77777777" w:rsidR="00A37FFA" w:rsidRDefault="00A37FFA" w:rsidP="00A37FFA">
            <w:pPr>
              <w:pStyle w:val="EmptyCellLayoutStyle"/>
              <w:spacing w:after="0" w:line="240" w:lineRule="auto"/>
            </w:pPr>
          </w:p>
        </w:tc>
      </w:tr>
    </w:tbl>
    <w:p xmlns:w="http://schemas.openxmlformats.org/wordprocessingml/2006/main" w14:paraId="0569FFE4" w14:textId="77777777" w:rsidR="00A37FFA" w:rsidRDefault="00A37FFA" w:rsidP="00A37FFA">
      <w:pPr>
        <w:spacing w:after="0" w:line="240" w:lineRule="auto"/>
      </w:pPr>
    </w:p>
    <w:p xmlns:w="http://schemas.openxmlformats.org/wordprocessingml/2006/main" w14:paraId="4E8A81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висимостей фиксации принято/с</w:t>
      </w:r>
    </w:p>
    <w:p xmlns:w="http://schemas.openxmlformats.org/wordprocessingml/2006/main" w14:paraId="329ADE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висимостей фиксации принято/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27FDD8" w14:textId="77777777" w:rsidTr="00A37FFA">
        <w:trPr>
          <w:trHeight w:val="54"/>
        </w:trPr>
        <w:tc>
          <w:tcPr>
            <w:tcW w:w="54" w:type="dxa"/>
          </w:tcPr>
          <w:p w14:paraId="7A5650AD" w14:textId="77777777" w:rsidR="00A37FFA" w:rsidRDefault="00A37FFA" w:rsidP="00A37FFA">
            <w:pPr>
              <w:pStyle w:val="EmptyCellLayoutStyle"/>
              <w:spacing w:after="0" w:line="240" w:lineRule="auto"/>
            </w:pPr>
          </w:p>
        </w:tc>
        <w:tc>
          <w:tcPr>
            <w:tcW w:w="10395" w:type="dxa"/>
          </w:tcPr>
          <w:p w14:paraId="5C61F2EF" w14:textId="77777777" w:rsidR="00A37FFA" w:rsidRDefault="00A37FFA" w:rsidP="00A37FFA">
            <w:pPr>
              <w:pStyle w:val="EmptyCellLayoutStyle"/>
              <w:spacing w:after="0" w:line="240" w:lineRule="auto"/>
            </w:pPr>
          </w:p>
        </w:tc>
        <w:tc>
          <w:tcPr>
            <w:tcW w:w="149" w:type="dxa"/>
          </w:tcPr>
          <w:p w14:paraId="34B19EDB" w14:textId="77777777" w:rsidR="00A37FFA" w:rsidRDefault="00A37FFA" w:rsidP="00A37FFA">
            <w:pPr>
              <w:pStyle w:val="EmptyCellLayoutStyle"/>
              <w:spacing w:after="0" w:line="240" w:lineRule="auto"/>
            </w:pPr>
          </w:p>
        </w:tc>
      </w:tr>
      <w:tr w:rsidR="00A37FFA" w14:paraId="36E95CE4" w14:textId="77777777" w:rsidTr="00A37FFA">
        <w:tc>
          <w:tcPr>
            <w:tcW w:w="54" w:type="dxa"/>
          </w:tcPr>
          <w:p w14:paraId="224209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4CC2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728E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17D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EF9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0F9A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B7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99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41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CD80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90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9E1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67BA" w14:textId="77777777" w:rsidR="00A37FFA" w:rsidRDefault="00A37FFA" w:rsidP="00A37FFA">
                  <w:pPr>
                    <w:spacing w:after="0" w:line="240" w:lineRule="auto"/>
                  </w:pPr>
                  <w:r>
                    <w:rPr>
                      <w:rFonts w:eastAsia="Arial"/>
                      <w:color w:val="000000"/>
                      <w:lang w:bidi="ru-ru" w:val="ru-ru"/>
                    </w:rPr>
                    <w:t xml:space="preserve">Нет</w:t>
                  </w:r>
                </w:p>
              </w:tc>
            </w:tr>
            <w:tr w:rsidR="00A37FFA" w14:paraId="61BFC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BD5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C34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5A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F0C3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4A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95F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AC9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9F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F6D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F44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BB323E" w14:textId="77777777" w:rsidR="00A37FFA" w:rsidRDefault="00A37FFA" w:rsidP="00A37FFA">
            <w:pPr>
              <w:spacing w:after="0" w:line="240" w:lineRule="auto"/>
            </w:pPr>
          </w:p>
        </w:tc>
        <w:tc>
          <w:tcPr>
            <w:tcW w:w="149" w:type="dxa"/>
          </w:tcPr>
          <w:p w14:paraId="3B834B37" w14:textId="77777777" w:rsidR="00A37FFA" w:rsidRDefault="00A37FFA" w:rsidP="00A37FFA">
            <w:pPr>
              <w:pStyle w:val="EmptyCellLayoutStyle"/>
              <w:spacing w:after="0" w:line="240" w:lineRule="auto"/>
            </w:pPr>
          </w:p>
        </w:tc>
      </w:tr>
      <w:tr w:rsidR="00A37FFA" w14:paraId="62E6D31B" w14:textId="77777777" w:rsidTr="00A37FFA">
        <w:trPr>
          <w:trHeight w:val="80"/>
        </w:trPr>
        <w:tc>
          <w:tcPr>
            <w:tcW w:w="54" w:type="dxa"/>
          </w:tcPr>
          <w:p w14:paraId="319D5D7D" w14:textId="77777777" w:rsidR="00A37FFA" w:rsidRDefault="00A37FFA" w:rsidP="00A37FFA">
            <w:pPr>
              <w:pStyle w:val="EmptyCellLayoutStyle"/>
              <w:spacing w:after="0" w:line="240" w:lineRule="auto"/>
            </w:pPr>
          </w:p>
        </w:tc>
        <w:tc>
          <w:tcPr>
            <w:tcW w:w="10395" w:type="dxa"/>
          </w:tcPr>
          <w:p w14:paraId="7D1842E6" w14:textId="77777777" w:rsidR="00A37FFA" w:rsidRDefault="00A37FFA" w:rsidP="00A37FFA">
            <w:pPr>
              <w:pStyle w:val="EmptyCellLayoutStyle"/>
              <w:spacing w:after="0" w:line="240" w:lineRule="auto"/>
            </w:pPr>
          </w:p>
        </w:tc>
        <w:tc>
          <w:tcPr>
            <w:tcW w:w="149" w:type="dxa"/>
          </w:tcPr>
          <w:p w14:paraId="26CB5E21" w14:textId="77777777" w:rsidR="00A37FFA" w:rsidRDefault="00A37FFA" w:rsidP="00A37FFA">
            <w:pPr>
              <w:pStyle w:val="EmptyCellLayoutStyle"/>
              <w:spacing w:after="0" w:line="240" w:lineRule="auto"/>
            </w:pPr>
          </w:p>
        </w:tc>
      </w:tr>
    </w:tbl>
    <w:p xmlns:w="http://schemas.openxmlformats.org/wordprocessingml/2006/main" w14:paraId="4C3D98B6" w14:textId="77777777" w:rsidR="00A37FFA" w:rsidRDefault="00A37FFA" w:rsidP="00A37FFA">
      <w:pPr>
        <w:spacing w:after="0" w:line="240" w:lineRule="auto"/>
      </w:pPr>
    </w:p>
    <w:p xmlns:w="http://schemas.openxmlformats.org/wordprocessingml/2006/main" w14:paraId="7218592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сообщений поставлено в очереди</w:t>
      </w:r>
    </w:p>
    <w:p xmlns:w="http://schemas.openxmlformats.org/wordprocessingml/2006/main" w14:paraId="2B2121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сообщений поставлено в очереди "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001DBA" w14:textId="77777777" w:rsidTr="00A37FFA">
        <w:trPr>
          <w:trHeight w:val="54"/>
        </w:trPr>
        <w:tc>
          <w:tcPr>
            <w:tcW w:w="54" w:type="dxa"/>
          </w:tcPr>
          <w:p w14:paraId="31131BA4" w14:textId="77777777" w:rsidR="00A37FFA" w:rsidRDefault="00A37FFA" w:rsidP="00A37FFA">
            <w:pPr>
              <w:pStyle w:val="EmptyCellLayoutStyle"/>
              <w:spacing w:after="0" w:line="240" w:lineRule="auto"/>
            </w:pPr>
          </w:p>
        </w:tc>
        <w:tc>
          <w:tcPr>
            <w:tcW w:w="10395" w:type="dxa"/>
          </w:tcPr>
          <w:p w14:paraId="45181E5F" w14:textId="77777777" w:rsidR="00A37FFA" w:rsidRDefault="00A37FFA" w:rsidP="00A37FFA">
            <w:pPr>
              <w:pStyle w:val="EmptyCellLayoutStyle"/>
              <w:spacing w:after="0" w:line="240" w:lineRule="auto"/>
            </w:pPr>
          </w:p>
        </w:tc>
        <w:tc>
          <w:tcPr>
            <w:tcW w:w="149" w:type="dxa"/>
          </w:tcPr>
          <w:p w14:paraId="4951FA67" w14:textId="77777777" w:rsidR="00A37FFA" w:rsidRDefault="00A37FFA" w:rsidP="00A37FFA">
            <w:pPr>
              <w:pStyle w:val="EmptyCellLayoutStyle"/>
              <w:spacing w:after="0" w:line="240" w:lineRule="auto"/>
            </w:pPr>
          </w:p>
        </w:tc>
      </w:tr>
      <w:tr w:rsidR="00A37FFA" w14:paraId="56D152F6" w14:textId="77777777" w:rsidTr="00A37FFA">
        <w:tc>
          <w:tcPr>
            <w:tcW w:w="54" w:type="dxa"/>
          </w:tcPr>
          <w:p w14:paraId="448160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8449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B54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5AA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5DE0C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5527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21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3F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DA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2D9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D6F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A88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D568A" w14:textId="77777777" w:rsidR="00A37FFA" w:rsidRDefault="00A37FFA" w:rsidP="00A37FFA">
                  <w:pPr>
                    <w:spacing w:after="0" w:line="240" w:lineRule="auto"/>
                  </w:pPr>
                  <w:r>
                    <w:rPr>
                      <w:rFonts w:eastAsia="Arial"/>
                      <w:color w:val="000000"/>
                      <w:lang w:bidi="ru-ru" w:val="ru-ru"/>
                    </w:rPr>
                    <w:t xml:space="preserve">Нет</w:t>
                  </w:r>
                </w:p>
              </w:tc>
            </w:tr>
            <w:tr w:rsidR="00A37FFA" w14:paraId="38C5B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B2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3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863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D368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88E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5C9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C9B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B5E3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07D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2BF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72D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6CFDEE" w14:textId="77777777" w:rsidR="00A37FFA" w:rsidRDefault="00A37FFA" w:rsidP="00A37FFA">
            <w:pPr>
              <w:spacing w:after="0" w:line="240" w:lineRule="auto"/>
            </w:pPr>
          </w:p>
        </w:tc>
        <w:tc>
          <w:tcPr>
            <w:tcW w:w="149" w:type="dxa"/>
          </w:tcPr>
          <w:p w14:paraId="68566E46" w14:textId="77777777" w:rsidR="00A37FFA" w:rsidRDefault="00A37FFA" w:rsidP="00A37FFA">
            <w:pPr>
              <w:pStyle w:val="EmptyCellLayoutStyle"/>
              <w:spacing w:after="0" w:line="240" w:lineRule="auto"/>
            </w:pPr>
          </w:p>
        </w:tc>
      </w:tr>
      <w:tr w:rsidR="00A37FFA" w14:paraId="722B1712" w14:textId="77777777" w:rsidTr="00A37FFA">
        <w:trPr>
          <w:trHeight w:val="80"/>
        </w:trPr>
        <w:tc>
          <w:tcPr>
            <w:tcW w:w="54" w:type="dxa"/>
          </w:tcPr>
          <w:p w14:paraId="376897E9" w14:textId="77777777" w:rsidR="00A37FFA" w:rsidRDefault="00A37FFA" w:rsidP="00A37FFA">
            <w:pPr>
              <w:pStyle w:val="EmptyCellLayoutStyle"/>
              <w:spacing w:after="0" w:line="240" w:lineRule="auto"/>
            </w:pPr>
          </w:p>
        </w:tc>
        <w:tc>
          <w:tcPr>
            <w:tcW w:w="10395" w:type="dxa"/>
          </w:tcPr>
          <w:p w14:paraId="429898BD" w14:textId="77777777" w:rsidR="00A37FFA" w:rsidRDefault="00A37FFA" w:rsidP="00A37FFA">
            <w:pPr>
              <w:pStyle w:val="EmptyCellLayoutStyle"/>
              <w:spacing w:after="0" w:line="240" w:lineRule="auto"/>
            </w:pPr>
          </w:p>
        </w:tc>
        <w:tc>
          <w:tcPr>
            <w:tcW w:w="149" w:type="dxa"/>
          </w:tcPr>
          <w:p w14:paraId="7328755B" w14:textId="77777777" w:rsidR="00A37FFA" w:rsidRDefault="00A37FFA" w:rsidP="00A37FFA">
            <w:pPr>
              <w:pStyle w:val="EmptyCellLayoutStyle"/>
              <w:spacing w:after="0" w:line="240" w:lineRule="auto"/>
            </w:pPr>
          </w:p>
        </w:tc>
      </w:tr>
    </w:tbl>
    <w:p xmlns:w="http://schemas.openxmlformats.org/wordprocessingml/2006/main" w14:paraId="7A2106D8" w14:textId="77777777" w:rsidR="00A37FFA" w:rsidRDefault="00A37FFA" w:rsidP="00A37FFA">
      <w:pPr>
        <w:spacing w:after="0" w:line="240" w:lineRule="auto"/>
      </w:pPr>
    </w:p>
    <w:p xmlns:w="http://schemas.openxmlformats.org/wordprocessingml/2006/main" w14:paraId="60108FA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реднее время ожидания ядра СУБД (мс)</w:t>
      </w:r>
    </w:p>
    <w:p xmlns:w="http://schemas.openxmlformats.org/wordprocessingml/2006/main" w14:paraId="76646F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о производительности среднего времени ожидания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0C9FA5" w14:textId="77777777" w:rsidTr="00A37FFA">
        <w:trPr>
          <w:trHeight w:val="54"/>
        </w:trPr>
        <w:tc>
          <w:tcPr>
            <w:tcW w:w="54" w:type="dxa"/>
          </w:tcPr>
          <w:p w14:paraId="0605676C" w14:textId="77777777" w:rsidR="00A37FFA" w:rsidRDefault="00A37FFA" w:rsidP="00A37FFA">
            <w:pPr>
              <w:pStyle w:val="EmptyCellLayoutStyle"/>
              <w:spacing w:after="0" w:line="240" w:lineRule="auto"/>
            </w:pPr>
          </w:p>
        </w:tc>
        <w:tc>
          <w:tcPr>
            <w:tcW w:w="10395" w:type="dxa"/>
          </w:tcPr>
          <w:p w14:paraId="185D4D1D" w14:textId="77777777" w:rsidR="00A37FFA" w:rsidRDefault="00A37FFA" w:rsidP="00A37FFA">
            <w:pPr>
              <w:pStyle w:val="EmptyCellLayoutStyle"/>
              <w:spacing w:after="0" w:line="240" w:lineRule="auto"/>
            </w:pPr>
          </w:p>
        </w:tc>
        <w:tc>
          <w:tcPr>
            <w:tcW w:w="149" w:type="dxa"/>
          </w:tcPr>
          <w:p w14:paraId="4E6411D3" w14:textId="77777777" w:rsidR="00A37FFA" w:rsidRDefault="00A37FFA" w:rsidP="00A37FFA">
            <w:pPr>
              <w:pStyle w:val="EmptyCellLayoutStyle"/>
              <w:spacing w:after="0" w:line="240" w:lineRule="auto"/>
            </w:pPr>
          </w:p>
        </w:tc>
      </w:tr>
      <w:tr w:rsidR="00A37FFA" w14:paraId="710D3F65" w14:textId="77777777" w:rsidTr="00A37FFA">
        <w:tc>
          <w:tcPr>
            <w:tcW w:w="54" w:type="dxa"/>
          </w:tcPr>
          <w:p w14:paraId="2F55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B0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E3F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5077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B7D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E4C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5D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35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FA6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A75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D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4D1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4F3BD" w14:textId="77777777" w:rsidR="00A37FFA" w:rsidRDefault="00A37FFA" w:rsidP="00A37FFA">
                  <w:pPr>
                    <w:spacing w:after="0" w:line="240" w:lineRule="auto"/>
                  </w:pPr>
                  <w:r>
                    <w:rPr>
                      <w:rFonts w:eastAsia="Arial"/>
                      <w:color w:val="000000"/>
                      <w:lang w:bidi="ru-ru" w:val="ru-ru"/>
                    </w:rPr>
                    <w:t xml:space="preserve">Нет</w:t>
                  </w:r>
                </w:p>
              </w:tc>
            </w:tr>
            <w:tr w:rsidR="00A37FFA" w14:paraId="778946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D34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66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A0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4EEA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6B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F2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BDE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43714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4C3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684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6F8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0ACA43" w14:textId="77777777" w:rsidR="00A37FFA" w:rsidRDefault="00A37FFA" w:rsidP="00A37FFA">
            <w:pPr>
              <w:spacing w:after="0" w:line="240" w:lineRule="auto"/>
            </w:pPr>
          </w:p>
        </w:tc>
        <w:tc>
          <w:tcPr>
            <w:tcW w:w="149" w:type="dxa"/>
          </w:tcPr>
          <w:p w14:paraId="18FE5B9C" w14:textId="77777777" w:rsidR="00A37FFA" w:rsidRDefault="00A37FFA" w:rsidP="00A37FFA">
            <w:pPr>
              <w:pStyle w:val="EmptyCellLayoutStyle"/>
              <w:spacing w:after="0" w:line="240" w:lineRule="auto"/>
            </w:pPr>
          </w:p>
        </w:tc>
      </w:tr>
      <w:tr w:rsidR="00A37FFA" w14:paraId="6E15DEB9" w14:textId="77777777" w:rsidTr="00A37FFA">
        <w:trPr>
          <w:trHeight w:val="80"/>
        </w:trPr>
        <w:tc>
          <w:tcPr>
            <w:tcW w:w="54" w:type="dxa"/>
          </w:tcPr>
          <w:p w14:paraId="2445E9B9" w14:textId="77777777" w:rsidR="00A37FFA" w:rsidRDefault="00A37FFA" w:rsidP="00A37FFA">
            <w:pPr>
              <w:pStyle w:val="EmptyCellLayoutStyle"/>
              <w:spacing w:after="0" w:line="240" w:lineRule="auto"/>
            </w:pPr>
          </w:p>
        </w:tc>
        <w:tc>
          <w:tcPr>
            <w:tcW w:w="10395" w:type="dxa"/>
          </w:tcPr>
          <w:p w14:paraId="29242491" w14:textId="77777777" w:rsidR="00A37FFA" w:rsidRDefault="00A37FFA" w:rsidP="00A37FFA">
            <w:pPr>
              <w:pStyle w:val="EmptyCellLayoutStyle"/>
              <w:spacing w:after="0" w:line="240" w:lineRule="auto"/>
            </w:pPr>
          </w:p>
        </w:tc>
        <w:tc>
          <w:tcPr>
            <w:tcW w:w="149" w:type="dxa"/>
          </w:tcPr>
          <w:p w14:paraId="6A9B97A7" w14:textId="77777777" w:rsidR="00A37FFA" w:rsidRDefault="00A37FFA" w:rsidP="00A37FFA">
            <w:pPr>
              <w:pStyle w:val="EmptyCellLayoutStyle"/>
              <w:spacing w:after="0" w:line="240" w:lineRule="auto"/>
            </w:pPr>
          </w:p>
        </w:tc>
      </w:tr>
    </w:tbl>
    <w:p xmlns:w="http://schemas.openxmlformats.org/wordprocessingml/2006/main" w14:paraId="580E3F1D" w14:textId="77777777" w:rsidR="00A37FFA" w:rsidRDefault="00A37FFA" w:rsidP="00A37FFA">
      <w:pPr>
        <w:spacing w:after="0" w:line="240" w:lineRule="auto"/>
      </w:pPr>
    </w:p>
    <w:p xmlns:w="http://schemas.openxmlformats.org/wordprocessingml/2006/main" w14:paraId="3598288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исанные байты журнала/с</w:t>
      </w:r>
    </w:p>
    <w:p xmlns:w="http://schemas.openxmlformats.org/wordprocessingml/2006/main" w14:paraId="2958B4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писанные байты журнала/с" для журнала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5D26ED" w14:textId="77777777" w:rsidTr="00A37FFA">
        <w:trPr>
          <w:trHeight w:val="54"/>
        </w:trPr>
        <w:tc>
          <w:tcPr>
            <w:tcW w:w="54" w:type="dxa"/>
          </w:tcPr>
          <w:p w14:paraId="4B0F1942" w14:textId="77777777" w:rsidR="00A37FFA" w:rsidRDefault="00A37FFA" w:rsidP="00A37FFA">
            <w:pPr>
              <w:pStyle w:val="EmptyCellLayoutStyle"/>
              <w:spacing w:after="0" w:line="240" w:lineRule="auto"/>
            </w:pPr>
          </w:p>
        </w:tc>
        <w:tc>
          <w:tcPr>
            <w:tcW w:w="10395" w:type="dxa"/>
          </w:tcPr>
          <w:p w14:paraId="1D48DA63" w14:textId="77777777" w:rsidR="00A37FFA" w:rsidRDefault="00A37FFA" w:rsidP="00A37FFA">
            <w:pPr>
              <w:pStyle w:val="EmptyCellLayoutStyle"/>
              <w:spacing w:after="0" w:line="240" w:lineRule="auto"/>
            </w:pPr>
          </w:p>
        </w:tc>
        <w:tc>
          <w:tcPr>
            <w:tcW w:w="149" w:type="dxa"/>
          </w:tcPr>
          <w:p w14:paraId="0EEEC08A" w14:textId="77777777" w:rsidR="00A37FFA" w:rsidRDefault="00A37FFA" w:rsidP="00A37FFA">
            <w:pPr>
              <w:pStyle w:val="EmptyCellLayoutStyle"/>
              <w:spacing w:after="0" w:line="240" w:lineRule="auto"/>
            </w:pPr>
          </w:p>
        </w:tc>
      </w:tr>
      <w:tr w:rsidR="00A37FFA" w14:paraId="2852976F" w14:textId="77777777" w:rsidTr="00A37FFA">
        <w:tc>
          <w:tcPr>
            <w:tcW w:w="54" w:type="dxa"/>
          </w:tcPr>
          <w:p w14:paraId="28AB46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F380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F7A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01E1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4A8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F45C0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83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24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D03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CF5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7BD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C9C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0317" w14:textId="77777777" w:rsidR="00A37FFA" w:rsidRDefault="00A37FFA" w:rsidP="00A37FFA">
                  <w:pPr>
                    <w:spacing w:after="0" w:line="240" w:lineRule="auto"/>
                  </w:pPr>
                  <w:r>
                    <w:rPr>
                      <w:rFonts w:eastAsia="Arial"/>
                      <w:color w:val="000000"/>
                      <w:lang w:bidi="ru-ru" w:val="ru-ru"/>
                    </w:rPr>
                    <w:t xml:space="preserve">Нет</w:t>
                  </w:r>
                </w:p>
              </w:tc>
            </w:tr>
            <w:tr w:rsidR="00A37FFA" w14:paraId="337D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48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6E5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1C1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5B4B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E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57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39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70F4F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7B84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9FC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E1C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63B95D" w14:textId="77777777" w:rsidR="00A37FFA" w:rsidRDefault="00A37FFA" w:rsidP="00A37FFA">
            <w:pPr>
              <w:spacing w:after="0" w:line="240" w:lineRule="auto"/>
            </w:pPr>
          </w:p>
        </w:tc>
        <w:tc>
          <w:tcPr>
            <w:tcW w:w="149" w:type="dxa"/>
          </w:tcPr>
          <w:p w14:paraId="69CAE8D1" w14:textId="77777777" w:rsidR="00A37FFA" w:rsidRDefault="00A37FFA" w:rsidP="00A37FFA">
            <w:pPr>
              <w:pStyle w:val="EmptyCellLayoutStyle"/>
              <w:spacing w:after="0" w:line="240" w:lineRule="auto"/>
            </w:pPr>
          </w:p>
        </w:tc>
      </w:tr>
      <w:tr w:rsidR="00A37FFA" w14:paraId="3E651061" w14:textId="77777777" w:rsidTr="00A37FFA">
        <w:trPr>
          <w:trHeight w:val="80"/>
        </w:trPr>
        <w:tc>
          <w:tcPr>
            <w:tcW w:w="54" w:type="dxa"/>
          </w:tcPr>
          <w:p w14:paraId="038845C9" w14:textId="77777777" w:rsidR="00A37FFA" w:rsidRDefault="00A37FFA" w:rsidP="00A37FFA">
            <w:pPr>
              <w:pStyle w:val="EmptyCellLayoutStyle"/>
              <w:spacing w:after="0" w:line="240" w:lineRule="auto"/>
            </w:pPr>
          </w:p>
        </w:tc>
        <w:tc>
          <w:tcPr>
            <w:tcW w:w="10395" w:type="dxa"/>
          </w:tcPr>
          <w:p w14:paraId="1DE9D5F0" w14:textId="77777777" w:rsidR="00A37FFA" w:rsidRDefault="00A37FFA" w:rsidP="00A37FFA">
            <w:pPr>
              <w:pStyle w:val="EmptyCellLayoutStyle"/>
              <w:spacing w:after="0" w:line="240" w:lineRule="auto"/>
            </w:pPr>
          </w:p>
        </w:tc>
        <w:tc>
          <w:tcPr>
            <w:tcW w:w="149" w:type="dxa"/>
          </w:tcPr>
          <w:p w14:paraId="2EC10838" w14:textId="77777777" w:rsidR="00A37FFA" w:rsidRDefault="00A37FFA" w:rsidP="00A37FFA">
            <w:pPr>
              <w:pStyle w:val="EmptyCellLayoutStyle"/>
              <w:spacing w:after="0" w:line="240" w:lineRule="auto"/>
            </w:pPr>
          </w:p>
        </w:tc>
      </w:tr>
    </w:tbl>
    <w:p xmlns:w="http://schemas.openxmlformats.org/wordprocessingml/2006/main" w14:paraId="46323061" w14:textId="77777777" w:rsidR="00A37FFA" w:rsidRDefault="00A37FFA" w:rsidP="00A37FFA">
      <w:pPr>
        <w:spacing w:after="0" w:line="240" w:lineRule="auto"/>
      </w:pPr>
    </w:p>
    <w:p xmlns:w="http://schemas.openxmlformats.org/wordprocessingml/2006/main" w14:paraId="0E76DC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2 за секунду</w:t>
      </w:r>
    </w:p>
    <w:p xmlns:w="http://schemas.openxmlformats.org/wordprocessingml/2006/main" w14:paraId="00F987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2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70CBAA" w14:textId="77777777" w:rsidTr="00A37FFA">
        <w:trPr>
          <w:trHeight w:val="54"/>
        </w:trPr>
        <w:tc>
          <w:tcPr>
            <w:tcW w:w="54" w:type="dxa"/>
          </w:tcPr>
          <w:p w14:paraId="7FD093B0" w14:textId="77777777" w:rsidR="00A37FFA" w:rsidRDefault="00A37FFA" w:rsidP="00A37FFA">
            <w:pPr>
              <w:pStyle w:val="EmptyCellLayoutStyle"/>
              <w:spacing w:after="0" w:line="240" w:lineRule="auto"/>
            </w:pPr>
          </w:p>
        </w:tc>
        <w:tc>
          <w:tcPr>
            <w:tcW w:w="10395" w:type="dxa"/>
          </w:tcPr>
          <w:p w14:paraId="7FBEC4BD" w14:textId="77777777" w:rsidR="00A37FFA" w:rsidRDefault="00A37FFA" w:rsidP="00A37FFA">
            <w:pPr>
              <w:pStyle w:val="EmptyCellLayoutStyle"/>
              <w:spacing w:after="0" w:line="240" w:lineRule="auto"/>
            </w:pPr>
          </w:p>
        </w:tc>
        <w:tc>
          <w:tcPr>
            <w:tcW w:w="149" w:type="dxa"/>
          </w:tcPr>
          <w:p w14:paraId="548E9180" w14:textId="77777777" w:rsidR="00A37FFA" w:rsidRDefault="00A37FFA" w:rsidP="00A37FFA">
            <w:pPr>
              <w:pStyle w:val="EmptyCellLayoutStyle"/>
              <w:spacing w:after="0" w:line="240" w:lineRule="auto"/>
            </w:pPr>
          </w:p>
        </w:tc>
      </w:tr>
      <w:tr w:rsidR="00A37FFA" w14:paraId="7869733D" w14:textId="77777777" w:rsidTr="00A37FFA">
        <w:tc>
          <w:tcPr>
            <w:tcW w:w="54" w:type="dxa"/>
          </w:tcPr>
          <w:p w14:paraId="0E4235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0B9C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46C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971A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90F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F1F7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61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431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39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691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92C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2CB2C" w14:textId="77777777" w:rsidR="00A37FFA" w:rsidRDefault="00A37FFA" w:rsidP="00A37FFA">
                  <w:pPr>
                    <w:spacing w:after="0" w:line="240" w:lineRule="auto"/>
                  </w:pPr>
                  <w:r>
                    <w:rPr>
                      <w:rFonts w:eastAsia="Arial"/>
                      <w:color w:val="000000"/>
                      <w:lang w:bidi="ru-ru" w:val="ru-ru"/>
                    </w:rPr>
                    <w:t xml:space="preserve">Нет</w:t>
                  </w:r>
                </w:p>
              </w:tc>
            </w:tr>
            <w:tr w:rsidR="00A37FFA" w14:paraId="2DDA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BCC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3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5E2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A48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5BA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A88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14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13946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64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FB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738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5982B0" w14:textId="77777777" w:rsidR="00A37FFA" w:rsidRDefault="00A37FFA" w:rsidP="00A37FFA">
            <w:pPr>
              <w:spacing w:after="0" w:line="240" w:lineRule="auto"/>
            </w:pPr>
          </w:p>
        </w:tc>
        <w:tc>
          <w:tcPr>
            <w:tcW w:w="149" w:type="dxa"/>
          </w:tcPr>
          <w:p w14:paraId="5DF76EFB" w14:textId="77777777" w:rsidR="00A37FFA" w:rsidRDefault="00A37FFA" w:rsidP="00A37FFA">
            <w:pPr>
              <w:pStyle w:val="EmptyCellLayoutStyle"/>
              <w:spacing w:after="0" w:line="240" w:lineRule="auto"/>
            </w:pPr>
          </w:p>
        </w:tc>
      </w:tr>
      <w:tr w:rsidR="00A37FFA" w14:paraId="217003A8" w14:textId="77777777" w:rsidTr="00A37FFA">
        <w:trPr>
          <w:trHeight w:val="80"/>
        </w:trPr>
        <w:tc>
          <w:tcPr>
            <w:tcW w:w="54" w:type="dxa"/>
          </w:tcPr>
          <w:p w14:paraId="0076E61F" w14:textId="77777777" w:rsidR="00A37FFA" w:rsidRDefault="00A37FFA" w:rsidP="00A37FFA">
            <w:pPr>
              <w:pStyle w:val="EmptyCellLayoutStyle"/>
              <w:spacing w:after="0" w:line="240" w:lineRule="auto"/>
            </w:pPr>
          </w:p>
        </w:tc>
        <w:tc>
          <w:tcPr>
            <w:tcW w:w="10395" w:type="dxa"/>
          </w:tcPr>
          <w:p w14:paraId="6C66E995" w14:textId="77777777" w:rsidR="00A37FFA" w:rsidRDefault="00A37FFA" w:rsidP="00A37FFA">
            <w:pPr>
              <w:pStyle w:val="EmptyCellLayoutStyle"/>
              <w:spacing w:after="0" w:line="240" w:lineRule="auto"/>
            </w:pPr>
          </w:p>
        </w:tc>
        <w:tc>
          <w:tcPr>
            <w:tcW w:w="149" w:type="dxa"/>
          </w:tcPr>
          <w:p w14:paraId="431BED6B" w14:textId="77777777" w:rsidR="00A37FFA" w:rsidRDefault="00A37FFA" w:rsidP="00A37FFA">
            <w:pPr>
              <w:pStyle w:val="EmptyCellLayoutStyle"/>
              <w:spacing w:after="0" w:line="240" w:lineRule="auto"/>
            </w:pPr>
          </w:p>
        </w:tc>
      </w:tr>
    </w:tbl>
    <w:p xmlns:w="http://schemas.openxmlformats.org/wordprocessingml/2006/main" w14:paraId="6148F914" w14:textId="77777777" w:rsidR="00A37FFA" w:rsidRDefault="00A37FFA" w:rsidP="00A37FFA">
      <w:pPr>
        <w:spacing w:after="0" w:line="240" w:lineRule="auto"/>
      </w:pPr>
    </w:p>
    <w:p xmlns:w="http://schemas.openxmlformats.org/wordprocessingml/2006/main" w14:paraId="4788652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пераций ввода-вывода для отправки в секунду</w:t>
      </w:r>
    </w:p>
    <w:p xmlns:w="http://schemas.openxmlformats.org/wordprocessingml/2006/main" w14:paraId="569E8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пераций ввода-вывода для отправки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4A972F" w14:textId="77777777" w:rsidTr="00A37FFA">
        <w:trPr>
          <w:trHeight w:val="54"/>
        </w:trPr>
        <w:tc>
          <w:tcPr>
            <w:tcW w:w="54" w:type="dxa"/>
          </w:tcPr>
          <w:p w14:paraId="1B603566" w14:textId="77777777" w:rsidR="00A37FFA" w:rsidRDefault="00A37FFA" w:rsidP="00A37FFA">
            <w:pPr>
              <w:pStyle w:val="EmptyCellLayoutStyle"/>
              <w:spacing w:after="0" w:line="240" w:lineRule="auto"/>
            </w:pPr>
          </w:p>
        </w:tc>
        <w:tc>
          <w:tcPr>
            <w:tcW w:w="10395" w:type="dxa"/>
          </w:tcPr>
          <w:p w14:paraId="54ED5894" w14:textId="77777777" w:rsidR="00A37FFA" w:rsidRDefault="00A37FFA" w:rsidP="00A37FFA">
            <w:pPr>
              <w:pStyle w:val="EmptyCellLayoutStyle"/>
              <w:spacing w:after="0" w:line="240" w:lineRule="auto"/>
            </w:pPr>
          </w:p>
        </w:tc>
        <w:tc>
          <w:tcPr>
            <w:tcW w:w="149" w:type="dxa"/>
          </w:tcPr>
          <w:p w14:paraId="306C0D65" w14:textId="77777777" w:rsidR="00A37FFA" w:rsidRDefault="00A37FFA" w:rsidP="00A37FFA">
            <w:pPr>
              <w:pStyle w:val="EmptyCellLayoutStyle"/>
              <w:spacing w:after="0" w:line="240" w:lineRule="auto"/>
            </w:pPr>
          </w:p>
        </w:tc>
      </w:tr>
      <w:tr w:rsidR="00A37FFA" w14:paraId="11F4D738" w14:textId="77777777" w:rsidTr="00A37FFA">
        <w:tc>
          <w:tcPr>
            <w:tcW w:w="54" w:type="dxa"/>
          </w:tcPr>
          <w:p w14:paraId="1496C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80EA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4F6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D225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E7825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2BE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A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C7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5DA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66CF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D18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42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C9716" w14:textId="77777777" w:rsidR="00A37FFA" w:rsidRDefault="00A37FFA" w:rsidP="00A37FFA">
                  <w:pPr>
                    <w:spacing w:after="0" w:line="240" w:lineRule="auto"/>
                  </w:pPr>
                  <w:r>
                    <w:rPr>
                      <w:rFonts w:eastAsia="Arial"/>
                      <w:color w:val="000000"/>
                      <w:lang w:bidi="ru-ru" w:val="ru-ru"/>
                    </w:rPr>
                    <w:t xml:space="preserve">Нет</w:t>
                  </w:r>
                </w:p>
              </w:tc>
            </w:tr>
            <w:tr w:rsidR="00A37FFA" w14:paraId="4741A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877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A9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A4E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F09B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0E2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124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C3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089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CA24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970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CC9F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21C34B" w14:textId="77777777" w:rsidR="00A37FFA" w:rsidRDefault="00A37FFA" w:rsidP="00A37FFA">
            <w:pPr>
              <w:spacing w:after="0" w:line="240" w:lineRule="auto"/>
            </w:pPr>
          </w:p>
        </w:tc>
        <w:tc>
          <w:tcPr>
            <w:tcW w:w="149" w:type="dxa"/>
          </w:tcPr>
          <w:p w14:paraId="144E1128" w14:textId="77777777" w:rsidR="00A37FFA" w:rsidRDefault="00A37FFA" w:rsidP="00A37FFA">
            <w:pPr>
              <w:pStyle w:val="EmptyCellLayoutStyle"/>
              <w:spacing w:after="0" w:line="240" w:lineRule="auto"/>
            </w:pPr>
          </w:p>
        </w:tc>
      </w:tr>
      <w:tr w:rsidR="00A37FFA" w14:paraId="2EE38ED4" w14:textId="77777777" w:rsidTr="00A37FFA">
        <w:trPr>
          <w:trHeight w:val="80"/>
        </w:trPr>
        <w:tc>
          <w:tcPr>
            <w:tcW w:w="54" w:type="dxa"/>
          </w:tcPr>
          <w:p w14:paraId="78F12ED8" w14:textId="77777777" w:rsidR="00A37FFA" w:rsidRDefault="00A37FFA" w:rsidP="00A37FFA">
            <w:pPr>
              <w:pStyle w:val="EmptyCellLayoutStyle"/>
              <w:spacing w:after="0" w:line="240" w:lineRule="auto"/>
            </w:pPr>
          </w:p>
        </w:tc>
        <w:tc>
          <w:tcPr>
            <w:tcW w:w="10395" w:type="dxa"/>
          </w:tcPr>
          <w:p w14:paraId="579F1AD0" w14:textId="77777777" w:rsidR="00A37FFA" w:rsidRDefault="00A37FFA" w:rsidP="00A37FFA">
            <w:pPr>
              <w:pStyle w:val="EmptyCellLayoutStyle"/>
              <w:spacing w:after="0" w:line="240" w:lineRule="auto"/>
            </w:pPr>
          </w:p>
        </w:tc>
        <w:tc>
          <w:tcPr>
            <w:tcW w:w="149" w:type="dxa"/>
          </w:tcPr>
          <w:p w14:paraId="0DD491A1" w14:textId="77777777" w:rsidR="00A37FFA" w:rsidRDefault="00A37FFA" w:rsidP="00A37FFA">
            <w:pPr>
              <w:pStyle w:val="EmptyCellLayoutStyle"/>
              <w:spacing w:after="0" w:line="240" w:lineRule="auto"/>
            </w:pPr>
          </w:p>
        </w:tc>
      </w:tr>
    </w:tbl>
    <w:p xmlns:w="http://schemas.openxmlformats.org/wordprocessingml/2006/main" w14:paraId="6AEB1D7A" w14:textId="77777777" w:rsidR="00A37FFA" w:rsidRDefault="00A37FFA" w:rsidP="00A37FFA">
      <w:pPr>
        <w:spacing w:after="0" w:line="240" w:lineRule="auto"/>
      </w:pPr>
    </w:p>
    <w:p xmlns:w="http://schemas.openxmlformats.org/wordprocessingml/2006/main" w14:paraId="58D6AF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повторные операции ввода-вывода хранилища HTTP в секунду</w:t>
      </w:r>
    </w:p>
    <w:p xmlns:w="http://schemas.openxmlformats.org/wordprocessingml/2006/main" w14:paraId="3F1AAE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повторные операции ввода-вывода хранилища HTTP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7E800D" w14:textId="77777777" w:rsidTr="00A37FFA">
        <w:trPr>
          <w:trHeight w:val="54"/>
        </w:trPr>
        <w:tc>
          <w:tcPr>
            <w:tcW w:w="54" w:type="dxa"/>
          </w:tcPr>
          <w:p w14:paraId="7D955C5A" w14:textId="77777777" w:rsidR="00A37FFA" w:rsidRDefault="00A37FFA" w:rsidP="00A37FFA">
            <w:pPr>
              <w:pStyle w:val="EmptyCellLayoutStyle"/>
              <w:spacing w:after="0" w:line="240" w:lineRule="auto"/>
            </w:pPr>
          </w:p>
        </w:tc>
        <w:tc>
          <w:tcPr>
            <w:tcW w:w="10395" w:type="dxa"/>
          </w:tcPr>
          <w:p w14:paraId="6604EB25" w14:textId="77777777" w:rsidR="00A37FFA" w:rsidRDefault="00A37FFA" w:rsidP="00A37FFA">
            <w:pPr>
              <w:pStyle w:val="EmptyCellLayoutStyle"/>
              <w:spacing w:after="0" w:line="240" w:lineRule="auto"/>
            </w:pPr>
          </w:p>
        </w:tc>
        <w:tc>
          <w:tcPr>
            <w:tcW w:w="149" w:type="dxa"/>
          </w:tcPr>
          <w:p w14:paraId="65BDCD6B" w14:textId="77777777" w:rsidR="00A37FFA" w:rsidRDefault="00A37FFA" w:rsidP="00A37FFA">
            <w:pPr>
              <w:pStyle w:val="EmptyCellLayoutStyle"/>
              <w:spacing w:after="0" w:line="240" w:lineRule="auto"/>
            </w:pPr>
          </w:p>
        </w:tc>
      </w:tr>
      <w:tr w:rsidR="00A37FFA" w14:paraId="58897E08" w14:textId="77777777" w:rsidTr="00A37FFA">
        <w:tc>
          <w:tcPr>
            <w:tcW w:w="54" w:type="dxa"/>
          </w:tcPr>
          <w:p w14:paraId="39034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214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089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128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DB6E4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018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BE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D79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95D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5C0A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C4A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85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8521" w14:textId="77777777" w:rsidR="00A37FFA" w:rsidRDefault="00A37FFA" w:rsidP="00A37FFA">
                  <w:pPr>
                    <w:spacing w:after="0" w:line="240" w:lineRule="auto"/>
                  </w:pPr>
                  <w:r>
                    <w:rPr>
                      <w:rFonts w:eastAsia="Arial"/>
                      <w:color w:val="000000"/>
                      <w:lang w:bidi="ru-ru" w:val="ru-ru"/>
                    </w:rPr>
                    <w:t xml:space="preserve">Нет</w:t>
                  </w:r>
                </w:p>
              </w:tc>
            </w:tr>
            <w:tr w:rsidR="00A37FFA" w14:paraId="46DA1B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E1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86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3B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14E9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E05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A44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2B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D218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756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949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E2F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010D25E" w14:textId="77777777" w:rsidR="00A37FFA" w:rsidRDefault="00A37FFA" w:rsidP="00A37FFA">
            <w:pPr>
              <w:spacing w:after="0" w:line="240" w:lineRule="auto"/>
            </w:pPr>
          </w:p>
        </w:tc>
        <w:tc>
          <w:tcPr>
            <w:tcW w:w="149" w:type="dxa"/>
          </w:tcPr>
          <w:p w14:paraId="60633231" w14:textId="77777777" w:rsidR="00A37FFA" w:rsidRDefault="00A37FFA" w:rsidP="00A37FFA">
            <w:pPr>
              <w:pStyle w:val="EmptyCellLayoutStyle"/>
              <w:spacing w:after="0" w:line="240" w:lineRule="auto"/>
            </w:pPr>
          </w:p>
        </w:tc>
      </w:tr>
      <w:tr w:rsidR="00A37FFA" w14:paraId="353941F5" w14:textId="77777777" w:rsidTr="00A37FFA">
        <w:trPr>
          <w:trHeight w:val="80"/>
        </w:trPr>
        <w:tc>
          <w:tcPr>
            <w:tcW w:w="54" w:type="dxa"/>
          </w:tcPr>
          <w:p w14:paraId="2DB4D8E4" w14:textId="77777777" w:rsidR="00A37FFA" w:rsidRDefault="00A37FFA" w:rsidP="00A37FFA">
            <w:pPr>
              <w:pStyle w:val="EmptyCellLayoutStyle"/>
              <w:spacing w:after="0" w:line="240" w:lineRule="auto"/>
            </w:pPr>
          </w:p>
        </w:tc>
        <w:tc>
          <w:tcPr>
            <w:tcW w:w="10395" w:type="dxa"/>
          </w:tcPr>
          <w:p w14:paraId="0DF17075" w14:textId="77777777" w:rsidR="00A37FFA" w:rsidRDefault="00A37FFA" w:rsidP="00A37FFA">
            <w:pPr>
              <w:pStyle w:val="EmptyCellLayoutStyle"/>
              <w:spacing w:after="0" w:line="240" w:lineRule="auto"/>
            </w:pPr>
          </w:p>
        </w:tc>
        <w:tc>
          <w:tcPr>
            <w:tcW w:w="149" w:type="dxa"/>
          </w:tcPr>
          <w:p w14:paraId="0273F2E1" w14:textId="77777777" w:rsidR="00A37FFA" w:rsidRDefault="00A37FFA" w:rsidP="00A37FFA">
            <w:pPr>
              <w:pStyle w:val="EmptyCellLayoutStyle"/>
              <w:spacing w:after="0" w:line="240" w:lineRule="auto"/>
            </w:pPr>
          </w:p>
        </w:tc>
      </w:tr>
    </w:tbl>
    <w:p xmlns:w="http://schemas.openxmlformats.org/wordprocessingml/2006/main" w14:paraId="70A431E4" w14:textId="77777777" w:rsidR="00A37FFA" w:rsidRDefault="00A37FFA" w:rsidP="00A37FFA">
      <w:pPr>
        <w:spacing w:after="0" w:line="240" w:lineRule="auto"/>
      </w:pPr>
    </w:p>
    <w:p xmlns:w="http://schemas.openxmlformats.org/wordprocessingml/2006/main" w14:paraId="661AD9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жидание байтов для получения ввода-вывода</w:t>
      </w:r>
    </w:p>
    <w:p xmlns:w="http://schemas.openxmlformats.org/wordprocessingml/2006/main" w14:paraId="2F09D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ние байтов для получения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F69E53" w14:textId="77777777" w:rsidTr="00A37FFA">
        <w:trPr>
          <w:trHeight w:val="54"/>
        </w:trPr>
        <w:tc>
          <w:tcPr>
            <w:tcW w:w="54" w:type="dxa"/>
          </w:tcPr>
          <w:p w14:paraId="26C7A813" w14:textId="77777777" w:rsidR="00A37FFA" w:rsidRDefault="00A37FFA" w:rsidP="00A37FFA">
            <w:pPr>
              <w:pStyle w:val="EmptyCellLayoutStyle"/>
              <w:spacing w:after="0" w:line="240" w:lineRule="auto"/>
            </w:pPr>
          </w:p>
        </w:tc>
        <w:tc>
          <w:tcPr>
            <w:tcW w:w="10395" w:type="dxa"/>
          </w:tcPr>
          <w:p w14:paraId="5487AA1B" w14:textId="77777777" w:rsidR="00A37FFA" w:rsidRDefault="00A37FFA" w:rsidP="00A37FFA">
            <w:pPr>
              <w:pStyle w:val="EmptyCellLayoutStyle"/>
              <w:spacing w:after="0" w:line="240" w:lineRule="auto"/>
            </w:pPr>
          </w:p>
        </w:tc>
        <w:tc>
          <w:tcPr>
            <w:tcW w:w="149" w:type="dxa"/>
          </w:tcPr>
          <w:p w14:paraId="7395B967" w14:textId="77777777" w:rsidR="00A37FFA" w:rsidRDefault="00A37FFA" w:rsidP="00A37FFA">
            <w:pPr>
              <w:pStyle w:val="EmptyCellLayoutStyle"/>
              <w:spacing w:after="0" w:line="240" w:lineRule="auto"/>
            </w:pPr>
          </w:p>
        </w:tc>
      </w:tr>
      <w:tr w:rsidR="00A37FFA" w14:paraId="3BED73E4" w14:textId="77777777" w:rsidTr="00A37FFA">
        <w:tc>
          <w:tcPr>
            <w:tcW w:w="54" w:type="dxa"/>
          </w:tcPr>
          <w:p w14:paraId="7D24C4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48D7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E51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3C3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812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C76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522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A70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640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E0D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9AE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8D1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CA632" w14:textId="77777777" w:rsidR="00A37FFA" w:rsidRDefault="00A37FFA" w:rsidP="00A37FFA">
                  <w:pPr>
                    <w:spacing w:after="0" w:line="240" w:lineRule="auto"/>
                  </w:pPr>
                  <w:r>
                    <w:rPr>
                      <w:rFonts w:eastAsia="Arial"/>
                      <w:color w:val="000000"/>
                      <w:lang w:bidi="ru-ru" w:val="ru-ru"/>
                    </w:rPr>
                    <w:t xml:space="preserve">Нет</w:t>
                  </w:r>
                </w:p>
              </w:tc>
            </w:tr>
            <w:tr w:rsidR="00A37FFA" w14:paraId="1F02E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A74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4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6A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1B06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958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6B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10E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BC6E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986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C44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67F2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6DD7AB2" w14:textId="77777777" w:rsidR="00A37FFA" w:rsidRDefault="00A37FFA" w:rsidP="00A37FFA">
            <w:pPr>
              <w:spacing w:after="0" w:line="240" w:lineRule="auto"/>
            </w:pPr>
          </w:p>
        </w:tc>
        <w:tc>
          <w:tcPr>
            <w:tcW w:w="149" w:type="dxa"/>
          </w:tcPr>
          <w:p w14:paraId="79B8A70C" w14:textId="77777777" w:rsidR="00A37FFA" w:rsidRDefault="00A37FFA" w:rsidP="00A37FFA">
            <w:pPr>
              <w:pStyle w:val="EmptyCellLayoutStyle"/>
              <w:spacing w:after="0" w:line="240" w:lineRule="auto"/>
            </w:pPr>
          </w:p>
        </w:tc>
      </w:tr>
      <w:tr w:rsidR="00A37FFA" w14:paraId="141D4297" w14:textId="77777777" w:rsidTr="00A37FFA">
        <w:trPr>
          <w:trHeight w:val="80"/>
        </w:trPr>
        <w:tc>
          <w:tcPr>
            <w:tcW w:w="54" w:type="dxa"/>
          </w:tcPr>
          <w:p w14:paraId="1F83C779" w14:textId="77777777" w:rsidR="00A37FFA" w:rsidRDefault="00A37FFA" w:rsidP="00A37FFA">
            <w:pPr>
              <w:pStyle w:val="EmptyCellLayoutStyle"/>
              <w:spacing w:after="0" w:line="240" w:lineRule="auto"/>
            </w:pPr>
          </w:p>
        </w:tc>
        <w:tc>
          <w:tcPr>
            <w:tcW w:w="10395" w:type="dxa"/>
          </w:tcPr>
          <w:p w14:paraId="1D88380A" w14:textId="77777777" w:rsidR="00A37FFA" w:rsidRDefault="00A37FFA" w:rsidP="00A37FFA">
            <w:pPr>
              <w:pStyle w:val="EmptyCellLayoutStyle"/>
              <w:spacing w:after="0" w:line="240" w:lineRule="auto"/>
            </w:pPr>
          </w:p>
        </w:tc>
        <w:tc>
          <w:tcPr>
            <w:tcW w:w="149" w:type="dxa"/>
          </w:tcPr>
          <w:p w14:paraId="0DDA8B43" w14:textId="77777777" w:rsidR="00A37FFA" w:rsidRDefault="00A37FFA" w:rsidP="00A37FFA">
            <w:pPr>
              <w:pStyle w:val="EmptyCellLayoutStyle"/>
              <w:spacing w:after="0" w:line="240" w:lineRule="auto"/>
            </w:pPr>
          </w:p>
        </w:tc>
      </w:tr>
    </w:tbl>
    <w:p xmlns:w="http://schemas.openxmlformats.org/wordprocessingml/2006/main" w14:paraId="419045A4" w14:textId="77777777" w:rsidR="00A37FFA" w:rsidRDefault="00A37FFA" w:rsidP="00A37FFA">
      <w:pPr>
        <w:spacing w:after="0" w:line="240" w:lineRule="auto"/>
      </w:pPr>
    </w:p>
    <w:p xmlns:w="http://schemas.openxmlformats.org/wordprocessingml/2006/main" w14:paraId="56CC738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строк/с (отмеченных для удаления связи)</w:t>
      </w:r>
    </w:p>
    <w:p xmlns:w="http://schemas.openxmlformats.org/wordprocessingml/2006/main" w14:paraId="7C79D3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строк/с (отмеченных для удаления связи)"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51ACA0" w14:textId="77777777" w:rsidTr="00A37FFA">
        <w:trPr>
          <w:trHeight w:val="54"/>
        </w:trPr>
        <w:tc>
          <w:tcPr>
            <w:tcW w:w="54" w:type="dxa"/>
          </w:tcPr>
          <w:p w14:paraId="68ABD3BD" w14:textId="77777777" w:rsidR="00A37FFA" w:rsidRDefault="00A37FFA" w:rsidP="00A37FFA">
            <w:pPr>
              <w:pStyle w:val="EmptyCellLayoutStyle"/>
              <w:spacing w:after="0" w:line="240" w:lineRule="auto"/>
            </w:pPr>
          </w:p>
        </w:tc>
        <w:tc>
          <w:tcPr>
            <w:tcW w:w="10395" w:type="dxa"/>
          </w:tcPr>
          <w:p w14:paraId="22E6DE4A" w14:textId="77777777" w:rsidR="00A37FFA" w:rsidRDefault="00A37FFA" w:rsidP="00A37FFA">
            <w:pPr>
              <w:pStyle w:val="EmptyCellLayoutStyle"/>
              <w:spacing w:after="0" w:line="240" w:lineRule="auto"/>
            </w:pPr>
          </w:p>
        </w:tc>
        <w:tc>
          <w:tcPr>
            <w:tcW w:w="149" w:type="dxa"/>
          </w:tcPr>
          <w:p w14:paraId="0DEA948D" w14:textId="77777777" w:rsidR="00A37FFA" w:rsidRDefault="00A37FFA" w:rsidP="00A37FFA">
            <w:pPr>
              <w:pStyle w:val="EmptyCellLayoutStyle"/>
              <w:spacing w:after="0" w:line="240" w:lineRule="auto"/>
            </w:pPr>
          </w:p>
        </w:tc>
      </w:tr>
      <w:tr w:rsidR="00A37FFA" w14:paraId="035FCF65" w14:textId="77777777" w:rsidTr="00A37FFA">
        <w:tc>
          <w:tcPr>
            <w:tcW w:w="54" w:type="dxa"/>
          </w:tcPr>
          <w:p w14:paraId="07587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F54B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89F5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565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1C5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3A0C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B0A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9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77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7CF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BA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D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44236" w14:textId="77777777" w:rsidR="00A37FFA" w:rsidRDefault="00A37FFA" w:rsidP="00A37FFA">
                  <w:pPr>
                    <w:spacing w:after="0" w:line="240" w:lineRule="auto"/>
                  </w:pPr>
                  <w:r>
                    <w:rPr>
                      <w:rFonts w:eastAsia="Arial"/>
                      <w:color w:val="000000"/>
                      <w:lang w:bidi="ru-ru" w:val="ru-ru"/>
                    </w:rPr>
                    <w:t xml:space="preserve">Нет</w:t>
                  </w:r>
                </w:p>
              </w:tc>
            </w:tr>
            <w:tr w:rsidR="00A37FFA" w14:paraId="5D4C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E56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3D3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92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A7957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361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DB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246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7332A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143B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3268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E3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FE2EF9" w14:textId="77777777" w:rsidR="00A37FFA" w:rsidRDefault="00A37FFA" w:rsidP="00A37FFA">
            <w:pPr>
              <w:spacing w:after="0" w:line="240" w:lineRule="auto"/>
            </w:pPr>
          </w:p>
        </w:tc>
        <w:tc>
          <w:tcPr>
            <w:tcW w:w="149" w:type="dxa"/>
          </w:tcPr>
          <w:p w14:paraId="425CF640" w14:textId="77777777" w:rsidR="00A37FFA" w:rsidRDefault="00A37FFA" w:rsidP="00A37FFA">
            <w:pPr>
              <w:pStyle w:val="EmptyCellLayoutStyle"/>
              <w:spacing w:after="0" w:line="240" w:lineRule="auto"/>
            </w:pPr>
          </w:p>
        </w:tc>
      </w:tr>
      <w:tr w:rsidR="00A37FFA" w14:paraId="1EC1FEF4" w14:textId="77777777" w:rsidTr="00A37FFA">
        <w:trPr>
          <w:trHeight w:val="80"/>
        </w:trPr>
        <w:tc>
          <w:tcPr>
            <w:tcW w:w="54" w:type="dxa"/>
          </w:tcPr>
          <w:p w14:paraId="0DA3F683" w14:textId="77777777" w:rsidR="00A37FFA" w:rsidRDefault="00A37FFA" w:rsidP="00A37FFA">
            <w:pPr>
              <w:pStyle w:val="EmptyCellLayoutStyle"/>
              <w:spacing w:after="0" w:line="240" w:lineRule="auto"/>
            </w:pPr>
          </w:p>
        </w:tc>
        <w:tc>
          <w:tcPr>
            <w:tcW w:w="10395" w:type="dxa"/>
          </w:tcPr>
          <w:p w14:paraId="6634C87E" w14:textId="77777777" w:rsidR="00A37FFA" w:rsidRDefault="00A37FFA" w:rsidP="00A37FFA">
            <w:pPr>
              <w:pStyle w:val="EmptyCellLayoutStyle"/>
              <w:spacing w:after="0" w:line="240" w:lineRule="auto"/>
            </w:pPr>
          </w:p>
        </w:tc>
        <w:tc>
          <w:tcPr>
            <w:tcW w:w="149" w:type="dxa"/>
          </w:tcPr>
          <w:p w14:paraId="11FC7FDD" w14:textId="77777777" w:rsidR="00A37FFA" w:rsidRDefault="00A37FFA" w:rsidP="00A37FFA">
            <w:pPr>
              <w:pStyle w:val="EmptyCellLayoutStyle"/>
              <w:spacing w:after="0" w:line="240" w:lineRule="auto"/>
            </w:pPr>
          </w:p>
        </w:tc>
      </w:tr>
    </w:tbl>
    <w:p xmlns:w="http://schemas.openxmlformats.org/wordprocessingml/2006/main" w14:paraId="135E9CED" w14:textId="77777777" w:rsidR="00A37FFA" w:rsidRDefault="00A37FFA" w:rsidP="00A37FFA">
      <w:pPr>
        <w:spacing w:after="0" w:line="240" w:lineRule="auto"/>
      </w:pPr>
    </w:p>
    <w:p xmlns:w="http://schemas.openxmlformats.org/wordprocessingml/2006/main" w14:paraId="2FB6F21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число байт в операциях ввода-вывода по отправке в секунду</w:t>
      </w:r>
    </w:p>
    <w:p xmlns:w="http://schemas.openxmlformats.org/wordprocessingml/2006/main" w14:paraId="1872F6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число байт в операциях ввода-вывода по отправке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354BF2" w14:textId="77777777" w:rsidTr="00A37FFA">
        <w:trPr>
          <w:trHeight w:val="54"/>
        </w:trPr>
        <w:tc>
          <w:tcPr>
            <w:tcW w:w="54" w:type="dxa"/>
          </w:tcPr>
          <w:p w14:paraId="0D7A0115" w14:textId="77777777" w:rsidR="00A37FFA" w:rsidRDefault="00A37FFA" w:rsidP="00A37FFA">
            <w:pPr>
              <w:pStyle w:val="EmptyCellLayoutStyle"/>
              <w:spacing w:after="0" w:line="240" w:lineRule="auto"/>
            </w:pPr>
          </w:p>
        </w:tc>
        <w:tc>
          <w:tcPr>
            <w:tcW w:w="10395" w:type="dxa"/>
          </w:tcPr>
          <w:p w14:paraId="1C884CCF" w14:textId="77777777" w:rsidR="00A37FFA" w:rsidRDefault="00A37FFA" w:rsidP="00A37FFA">
            <w:pPr>
              <w:pStyle w:val="EmptyCellLayoutStyle"/>
              <w:spacing w:after="0" w:line="240" w:lineRule="auto"/>
            </w:pPr>
          </w:p>
        </w:tc>
        <w:tc>
          <w:tcPr>
            <w:tcW w:w="149" w:type="dxa"/>
          </w:tcPr>
          <w:p w14:paraId="33F7744C" w14:textId="77777777" w:rsidR="00A37FFA" w:rsidRDefault="00A37FFA" w:rsidP="00A37FFA">
            <w:pPr>
              <w:pStyle w:val="EmptyCellLayoutStyle"/>
              <w:spacing w:after="0" w:line="240" w:lineRule="auto"/>
            </w:pPr>
          </w:p>
        </w:tc>
      </w:tr>
      <w:tr w:rsidR="00A37FFA" w14:paraId="288D3A32" w14:textId="77777777" w:rsidTr="00A37FFA">
        <w:tc>
          <w:tcPr>
            <w:tcW w:w="54" w:type="dxa"/>
          </w:tcPr>
          <w:p w14:paraId="12AF4F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DC9E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C40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510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CAF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64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290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A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4BF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6065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CCA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D72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29978" w14:textId="77777777" w:rsidR="00A37FFA" w:rsidRDefault="00A37FFA" w:rsidP="00A37FFA">
                  <w:pPr>
                    <w:spacing w:after="0" w:line="240" w:lineRule="auto"/>
                  </w:pPr>
                  <w:r>
                    <w:rPr>
                      <w:rFonts w:eastAsia="Arial"/>
                      <w:color w:val="000000"/>
                      <w:lang w:bidi="ru-ru" w:val="ru-ru"/>
                    </w:rPr>
                    <w:t xml:space="preserve">Нет</w:t>
                  </w:r>
                </w:p>
              </w:tc>
            </w:tr>
            <w:tr w:rsidR="00A37FFA" w14:paraId="0F34E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D5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4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BF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A366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B6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7F7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FE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F2405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721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91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CB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E64A36" w14:textId="77777777" w:rsidR="00A37FFA" w:rsidRDefault="00A37FFA" w:rsidP="00A37FFA">
            <w:pPr>
              <w:spacing w:after="0" w:line="240" w:lineRule="auto"/>
            </w:pPr>
          </w:p>
        </w:tc>
        <w:tc>
          <w:tcPr>
            <w:tcW w:w="149" w:type="dxa"/>
          </w:tcPr>
          <w:p w14:paraId="44B9D781" w14:textId="77777777" w:rsidR="00A37FFA" w:rsidRDefault="00A37FFA" w:rsidP="00A37FFA">
            <w:pPr>
              <w:pStyle w:val="EmptyCellLayoutStyle"/>
              <w:spacing w:after="0" w:line="240" w:lineRule="auto"/>
            </w:pPr>
          </w:p>
        </w:tc>
      </w:tr>
      <w:tr w:rsidR="00A37FFA" w14:paraId="28C6C145" w14:textId="77777777" w:rsidTr="00A37FFA">
        <w:trPr>
          <w:trHeight w:val="80"/>
        </w:trPr>
        <w:tc>
          <w:tcPr>
            <w:tcW w:w="54" w:type="dxa"/>
          </w:tcPr>
          <w:p w14:paraId="4CFE4AD5" w14:textId="77777777" w:rsidR="00A37FFA" w:rsidRDefault="00A37FFA" w:rsidP="00A37FFA">
            <w:pPr>
              <w:pStyle w:val="EmptyCellLayoutStyle"/>
              <w:spacing w:after="0" w:line="240" w:lineRule="auto"/>
            </w:pPr>
          </w:p>
        </w:tc>
        <w:tc>
          <w:tcPr>
            <w:tcW w:w="10395" w:type="dxa"/>
          </w:tcPr>
          <w:p w14:paraId="5289AFD5" w14:textId="77777777" w:rsidR="00A37FFA" w:rsidRDefault="00A37FFA" w:rsidP="00A37FFA">
            <w:pPr>
              <w:pStyle w:val="EmptyCellLayoutStyle"/>
              <w:spacing w:after="0" w:line="240" w:lineRule="auto"/>
            </w:pPr>
          </w:p>
        </w:tc>
        <w:tc>
          <w:tcPr>
            <w:tcW w:w="149" w:type="dxa"/>
          </w:tcPr>
          <w:p w14:paraId="072B7226" w14:textId="77777777" w:rsidR="00A37FFA" w:rsidRDefault="00A37FFA" w:rsidP="00A37FFA">
            <w:pPr>
              <w:pStyle w:val="EmptyCellLayoutStyle"/>
              <w:spacing w:after="0" w:line="240" w:lineRule="auto"/>
            </w:pPr>
          </w:p>
        </w:tc>
      </w:tr>
    </w:tbl>
    <w:p xmlns:w="http://schemas.openxmlformats.org/wordprocessingml/2006/main" w14:paraId="6BF14702" w14:textId="77777777" w:rsidR="00A37FFA" w:rsidRDefault="00A37FFA" w:rsidP="00A37FFA">
      <w:pPr>
        <w:spacing w:after="0" w:line="240" w:lineRule="auto"/>
      </w:pPr>
    </w:p>
    <w:p xmlns:w="http://schemas.openxmlformats.org/wordprocessingml/2006/main" w14:paraId="223E1AD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4 за секунду</w:t>
      </w:r>
    </w:p>
    <w:p xmlns:w="http://schemas.openxmlformats.org/wordprocessingml/2006/main" w14:paraId="4398F2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4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04C46D" w14:textId="77777777" w:rsidTr="00A37FFA">
        <w:trPr>
          <w:trHeight w:val="54"/>
        </w:trPr>
        <w:tc>
          <w:tcPr>
            <w:tcW w:w="54" w:type="dxa"/>
          </w:tcPr>
          <w:p w14:paraId="5D91EE37" w14:textId="77777777" w:rsidR="00A37FFA" w:rsidRDefault="00A37FFA" w:rsidP="00A37FFA">
            <w:pPr>
              <w:pStyle w:val="EmptyCellLayoutStyle"/>
              <w:spacing w:after="0" w:line="240" w:lineRule="auto"/>
            </w:pPr>
          </w:p>
        </w:tc>
        <w:tc>
          <w:tcPr>
            <w:tcW w:w="10395" w:type="dxa"/>
          </w:tcPr>
          <w:p w14:paraId="426CAEF0" w14:textId="77777777" w:rsidR="00A37FFA" w:rsidRDefault="00A37FFA" w:rsidP="00A37FFA">
            <w:pPr>
              <w:pStyle w:val="EmptyCellLayoutStyle"/>
              <w:spacing w:after="0" w:line="240" w:lineRule="auto"/>
            </w:pPr>
          </w:p>
        </w:tc>
        <w:tc>
          <w:tcPr>
            <w:tcW w:w="149" w:type="dxa"/>
          </w:tcPr>
          <w:p w14:paraId="5E8009CC" w14:textId="77777777" w:rsidR="00A37FFA" w:rsidRDefault="00A37FFA" w:rsidP="00A37FFA">
            <w:pPr>
              <w:pStyle w:val="EmptyCellLayoutStyle"/>
              <w:spacing w:after="0" w:line="240" w:lineRule="auto"/>
            </w:pPr>
          </w:p>
        </w:tc>
      </w:tr>
      <w:tr w:rsidR="00A37FFA" w14:paraId="1EEE54FE" w14:textId="77777777" w:rsidTr="00A37FFA">
        <w:tc>
          <w:tcPr>
            <w:tcW w:w="54" w:type="dxa"/>
          </w:tcPr>
          <w:p w14:paraId="5EF08A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44CE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76E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52BC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219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CB72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196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5D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BD8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A56C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B08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146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2A20" w14:textId="77777777" w:rsidR="00A37FFA" w:rsidRDefault="00A37FFA" w:rsidP="00A37FFA">
                  <w:pPr>
                    <w:spacing w:after="0" w:line="240" w:lineRule="auto"/>
                  </w:pPr>
                  <w:r>
                    <w:rPr>
                      <w:rFonts w:eastAsia="Arial"/>
                      <w:color w:val="000000"/>
                      <w:lang w:bidi="ru-ru" w:val="ru-ru"/>
                    </w:rPr>
                    <w:t xml:space="preserve">Нет</w:t>
                  </w:r>
                </w:p>
              </w:tc>
            </w:tr>
            <w:tr w:rsidR="00A37FFA" w14:paraId="1FB00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02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0A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17D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4BCB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AAB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D9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748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B71B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CFAD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C32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6513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9AD27C" w14:textId="77777777" w:rsidR="00A37FFA" w:rsidRDefault="00A37FFA" w:rsidP="00A37FFA">
            <w:pPr>
              <w:spacing w:after="0" w:line="240" w:lineRule="auto"/>
            </w:pPr>
          </w:p>
        </w:tc>
        <w:tc>
          <w:tcPr>
            <w:tcW w:w="149" w:type="dxa"/>
          </w:tcPr>
          <w:p w14:paraId="5589B4EA" w14:textId="77777777" w:rsidR="00A37FFA" w:rsidRDefault="00A37FFA" w:rsidP="00A37FFA">
            <w:pPr>
              <w:pStyle w:val="EmptyCellLayoutStyle"/>
              <w:spacing w:after="0" w:line="240" w:lineRule="auto"/>
            </w:pPr>
          </w:p>
        </w:tc>
      </w:tr>
      <w:tr w:rsidR="00A37FFA" w14:paraId="01C0F945" w14:textId="77777777" w:rsidTr="00A37FFA">
        <w:trPr>
          <w:trHeight w:val="80"/>
        </w:trPr>
        <w:tc>
          <w:tcPr>
            <w:tcW w:w="54" w:type="dxa"/>
          </w:tcPr>
          <w:p w14:paraId="383F61E6" w14:textId="77777777" w:rsidR="00A37FFA" w:rsidRDefault="00A37FFA" w:rsidP="00A37FFA">
            <w:pPr>
              <w:pStyle w:val="EmptyCellLayoutStyle"/>
              <w:spacing w:after="0" w:line="240" w:lineRule="auto"/>
            </w:pPr>
          </w:p>
        </w:tc>
        <w:tc>
          <w:tcPr>
            <w:tcW w:w="10395" w:type="dxa"/>
          </w:tcPr>
          <w:p w14:paraId="729B9549" w14:textId="77777777" w:rsidR="00A37FFA" w:rsidRDefault="00A37FFA" w:rsidP="00A37FFA">
            <w:pPr>
              <w:pStyle w:val="EmptyCellLayoutStyle"/>
              <w:spacing w:after="0" w:line="240" w:lineRule="auto"/>
            </w:pPr>
          </w:p>
        </w:tc>
        <w:tc>
          <w:tcPr>
            <w:tcW w:w="149" w:type="dxa"/>
          </w:tcPr>
          <w:p w14:paraId="55BAFE77" w14:textId="77777777" w:rsidR="00A37FFA" w:rsidRDefault="00A37FFA" w:rsidP="00A37FFA">
            <w:pPr>
              <w:pStyle w:val="EmptyCellLayoutStyle"/>
              <w:spacing w:after="0" w:line="240" w:lineRule="auto"/>
            </w:pPr>
          </w:p>
        </w:tc>
      </w:tr>
    </w:tbl>
    <w:p xmlns:w="http://schemas.openxmlformats.org/wordprocessingml/2006/main" w14:paraId="63277DF8" w14:textId="77777777" w:rsidR="00A37FFA" w:rsidRDefault="00A37FFA" w:rsidP="00A37FFA">
      <w:pPr>
        <w:spacing w:after="0" w:line="240" w:lineRule="auto"/>
      </w:pPr>
    </w:p>
    <w:p xmlns:w="http://schemas.openxmlformats.org/wordprocessingml/2006/main" w14:paraId="7D186BE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10 за секунду</w:t>
      </w:r>
    </w:p>
    <w:p xmlns:w="http://schemas.openxmlformats.org/wordprocessingml/2006/main" w14:paraId="2CEFB7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10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01400F" w14:textId="77777777" w:rsidTr="00A37FFA">
        <w:trPr>
          <w:trHeight w:val="54"/>
        </w:trPr>
        <w:tc>
          <w:tcPr>
            <w:tcW w:w="54" w:type="dxa"/>
          </w:tcPr>
          <w:p w14:paraId="0358356F" w14:textId="77777777" w:rsidR="00A37FFA" w:rsidRDefault="00A37FFA" w:rsidP="00A37FFA">
            <w:pPr>
              <w:pStyle w:val="EmptyCellLayoutStyle"/>
              <w:spacing w:after="0" w:line="240" w:lineRule="auto"/>
            </w:pPr>
          </w:p>
        </w:tc>
        <w:tc>
          <w:tcPr>
            <w:tcW w:w="10395" w:type="dxa"/>
          </w:tcPr>
          <w:p w14:paraId="6A068DBB" w14:textId="77777777" w:rsidR="00A37FFA" w:rsidRDefault="00A37FFA" w:rsidP="00A37FFA">
            <w:pPr>
              <w:pStyle w:val="EmptyCellLayoutStyle"/>
              <w:spacing w:after="0" w:line="240" w:lineRule="auto"/>
            </w:pPr>
          </w:p>
        </w:tc>
        <w:tc>
          <w:tcPr>
            <w:tcW w:w="149" w:type="dxa"/>
          </w:tcPr>
          <w:p w14:paraId="187837CC" w14:textId="77777777" w:rsidR="00A37FFA" w:rsidRDefault="00A37FFA" w:rsidP="00A37FFA">
            <w:pPr>
              <w:pStyle w:val="EmptyCellLayoutStyle"/>
              <w:spacing w:after="0" w:line="240" w:lineRule="auto"/>
            </w:pPr>
          </w:p>
        </w:tc>
      </w:tr>
      <w:tr w:rsidR="00A37FFA" w14:paraId="1C80CCCE" w14:textId="77777777" w:rsidTr="00A37FFA">
        <w:tc>
          <w:tcPr>
            <w:tcW w:w="54" w:type="dxa"/>
          </w:tcPr>
          <w:p w14:paraId="66036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1B13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C1B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47D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7F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035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8F5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B09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A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31D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BB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7F1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474CF" w14:textId="77777777" w:rsidR="00A37FFA" w:rsidRDefault="00A37FFA" w:rsidP="00A37FFA">
                  <w:pPr>
                    <w:spacing w:after="0" w:line="240" w:lineRule="auto"/>
                  </w:pPr>
                  <w:r>
                    <w:rPr>
                      <w:rFonts w:eastAsia="Arial"/>
                      <w:color w:val="000000"/>
                      <w:lang w:bidi="ru-ru" w:val="ru-ru"/>
                    </w:rPr>
                    <w:t xml:space="preserve">Нет</w:t>
                  </w:r>
                </w:p>
              </w:tc>
            </w:tr>
            <w:tr w:rsidR="00A37FFA" w14:paraId="2783F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52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9C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F7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AE1BF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9FF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F2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E5B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515C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B02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C68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AB7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695CDB" w14:textId="77777777" w:rsidR="00A37FFA" w:rsidRDefault="00A37FFA" w:rsidP="00A37FFA">
            <w:pPr>
              <w:spacing w:after="0" w:line="240" w:lineRule="auto"/>
            </w:pPr>
          </w:p>
        </w:tc>
        <w:tc>
          <w:tcPr>
            <w:tcW w:w="149" w:type="dxa"/>
          </w:tcPr>
          <w:p w14:paraId="471C1C91" w14:textId="77777777" w:rsidR="00A37FFA" w:rsidRDefault="00A37FFA" w:rsidP="00A37FFA">
            <w:pPr>
              <w:pStyle w:val="EmptyCellLayoutStyle"/>
              <w:spacing w:after="0" w:line="240" w:lineRule="auto"/>
            </w:pPr>
          </w:p>
        </w:tc>
      </w:tr>
      <w:tr w:rsidR="00A37FFA" w14:paraId="24708EFB" w14:textId="77777777" w:rsidTr="00A37FFA">
        <w:trPr>
          <w:trHeight w:val="80"/>
        </w:trPr>
        <w:tc>
          <w:tcPr>
            <w:tcW w:w="54" w:type="dxa"/>
          </w:tcPr>
          <w:p w14:paraId="143DC46B" w14:textId="77777777" w:rsidR="00A37FFA" w:rsidRDefault="00A37FFA" w:rsidP="00A37FFA">
            <w:pPr>
              <w:pStyle w:val="EmptyCellLayoutStyle"/>
              <w:spacing w:after="0" w:line="240" w:lineRule="auto"/>
            </w:pPr>
          </w:p>
        </w:tc>
        <w:tc>
          <w:tcPr>
            <w:tcW w:w="10395" w:type="dxa"/>
          </w:tcPr>
          <w:p w14:paraId="20A4FE96" w14:textId="77777777" w:rsidR="00A37FFA" w:rsidRDefault="00A37FFA" w:rsidP="00A37FFA">
            <w:pPr>
              <w:pStyle w:val="EmptyCellLayoutStyle"/>
              <w:spacing w:after="0" w:line="240" w:lineRule="auto"/>
            </w:pPr>
          </w:p>
        </w:tc>
        <w:tc>
          <w:tcPr>
            <w:tcW w:w="149" w:type="dxa"/>
          </w:tcPr>
          <w:p w14:paraId="74C77F6E" w14:textId="77777777" w:rsidR="00A37FFA" w:rsidRDefault="00A37FFA" w:rsidP="00A37FFA">
            <w:pPr>
              <w:pStyle w:val="EmptyCellLayoutStyle"/>
              <w:spacing w:after="0" w:line="240" w:lineRule="auto"/>
            </w:pPr>
          </w:p>
        </w:tc>
      </w:tr>
    </w:tbl>
    <w:p xmlns:w="http://schemas.openxmlformats.org/wordprocessingml/2006/main" w14:paraId="0D29FBF1" w14:textId="77777777" w:rsidR="00A37FFA" w:rsidRDefault="00A37FFA" w:rsidP="00A37FFA">
      <w:pPr>
        <w:spacing w:after="0" w:line="240" w:lineRule="auto"/>
      </w:pPr>
    </w:p>
    <w:p xmlns:w="http://schemas.openxmlformats.org/wordprocessingml/2006/main" w14:paraId="1EB30E5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всего байт в секунду</w:t>
      </w:r>
    </w:p>
    <w:p xmlns:w="http://schemas.openxmlformats.org/wordprocessingml/2006/main" w14:paraId="5639E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всего байт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260A9E" w14:textId="77777777" w:rsidTr="00A37FFA">
        <w:trPr>
          <w:trHeight w:val="54"/>
        </w:trPr>
        <w:tc>
          <w:tcPr>
            <w:tcW w:w="54" w:type="dxa"/>
          </w:tcPr>
          <w:p w14:paraId="0626BE7E" w14:textId="77777777" w:rsidR="00A37FFA" w:rsidRDefault="00A37FFA" w:rsidP="00A37FFA">
            <w:pPr>
              <w:pStyle w:val="EmptyCellLayoutStyle"/>
              <w:spacing w:after="0" w:line="240" w:lineRule="auto"/>
            </w:pPr>
          </w:p>
        </w:tc>
        <w:tc>
          <w:tcPr>
            <w:tcW w:w="10395" w:type="dxa"/>
          </w:tcPr>
          <w:p w14:paraId="17668A78" w14:textId="77777777" w:rsidR="00A37FFA" w:rsidRDefault="00A37FFA" w:rsidP="00A37FFA">
            <w:pPr>
              <w:pStyle w:val="EmptyCellLayoutStyle"/>
              <w:spacing w:after="0" w:line="240" w:lineRule="auto"/>
            </w:pPr>
          </w:p>
        </w:tc>
        <w:tc>
          <w:tcPr>
            <w:tcW w:w="149" w:type="dxa"/>
          </w:tcPr>
          <w:p w14:paraId="53DAD4E4" w14:textId="77777777" w:rsidR="00A37FFA" w:rsidRDefault="00A37FFA" w:rsidP="00A37FFA">
            <w:pPr>
              <w:pStyle w:val="EmptyCellLayoutStyle"/>
              <w:spacing w:after="0" w:line="240" w:lineRule="auto"/>
            </w:pPr>
          </w:p>
        </w:tc>
      </w:tr>
      <w:tr w:rsidR="00A37FFA" w14:paraId="71826E8A" w14:textId="77777777" w:rsidTr="00A37FFA">
        <w:tc>
          <w:tcPr>
            <w:tcW w:w="54" w:type="dxa"/>
          </w:tcPr>
          <w:p w14:paraId="077216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8C5A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D35B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224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40E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5C1DC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754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338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D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E89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64B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02F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6BDC" w14:textId="77777777" w:rsidR="00A37FFA" w:rsidRDefault="00A37FFA" w:rsidP="00A37FFA">
                  <w:pPr>
                    <w:spacing w:after="0" w:line="240" w:lineRule="auto"/>
                  </w:pPr>
                  <w:r>
                    <w:rPr>
                      <w:rFonts w:eastAsia="Arial"/>
                      <w:color w:val="000000"/>
                      <w:lang w:bidi="ru-ru" w:val="ru-ru"/>
                    </w:rPr>
                    <w:t xml:space="preserve">Нет</w:t>
                  </w:r>
                </w:p>
              </w:tc>
            </w:tr>
            <w:tr w:rsidR="00A37FFA" w14:paraId="3C05C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B6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66B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166B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C06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8C4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E8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4DEA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3A1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E24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CFD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E3404CC" w14:textId="77777777" w:rsidR="00A37FFA" w:rsidRDefault="00A37FFA" w:rsidP="00A37FFA">
            <w:pPr>
              <w:spacing w:after="0" w:line="240" w:lineRule="auto"/>
            </w:pPr>
          </w:p>
        </w:tc>
        <w:tc>
          <w:tcPr>
            <w:tcW w:w="149" w:type="dxa"/>
          </w:tcPr>
          <w:p w14:paraId="7CA8C45F" w14:textId="77777777" w:rsidR="00A37FFA" w:rsidRDefault="00A37FFA" w:rsidP="00A37FFA">
            <w:pPr>
              <w:pStyle w:val="EmptyCellLayoutStyle"/>
              <w:spacing w:after="0" w:line="240" w:lineRule="auto"/>
            </w:pPr>
          </w:p>
        </w:tc>
      </w:tr>
      <w:tr w:rsidR="00A37FFA" w14:paraId="163299D9" w14:textId="77777777" w:rsidTr="00A37FFA">
        <w:trPr>
          <w:trHeight w:val="80"/>
        </w:trPr>
        <w:tc>
          <w:tcPr>
            <w:tcW w:w="54" w:type="dxa"/>
          </w:tcPr>
          <w:p w14:paraId="33D7920E" w14:textId="77777777" w:rsidR="00A37FFA" w:rsidRDefault="00A37FFA" w:rsidP="00A37FFA">
            <w:pPr>
              <w:pStyle w:val="EmptyCellLayoutStyle"/>
              <w:spacing w:after="0" w:line="240" w:lineRule="auto"/>
            </w:pPr>
          </w:p>
        </w:tc>
        <w:tc>
          <w:tcPr>
            <w:tcW w:w="10395" w:type="dxa"/>
          </w:tcPr>
          <w:p w14:paraId="700AE88B" w14:textId="77777777" w:rsidR="00A37FFA" w:rsidRDefault="00A37FFA" w:rsidP="00A37FFA">
            <w:pPr>
              <w:pStyle w:val="EmptyCellLayoutStyle"/>
              <w:spacing w:after="0" w:line="240" w:lineRule="auto"/>
            </w:pPr>
          </w:p>
        </w:tc>
        <w:tc>
          <w:tcPr>
            <w:tcW w:w="149" w:type="dxa"/>
          </w:tcPr>
          <w:p w14:paraId="6D8804F2" w14:textId="77777777" w:rsidR="00A37FFA" w:rsidRDefault="00A37FFA" w:rsidP="00A37FFA">
            <w:pPr>
              <w:pStyle w:val="EmptyCellLayoutStyle"/>
              <w:spacing w:after="0" w:line="240" w:lineRule="auto"/>
            </w:pPr>
          </w:p>
        </w:tc>
      </w:tr>
    </w:tbl>
    <w:p xmlns:w="http://schemas.openxmlformats.org/wordprocessingml/2006/main" w14:paraId="2E44DCE5" w14:textId="77777777" w:rsidR="00A37FFA" w:rsidRDefault="00A37FFA" w:rsidP="00A37FFA">
      <w:pPr>
        <w:spacing w:after="0" w:line="240" w:lineRule="auto"/>
      </w:pPr>
    </w:p>
    <w:p xmlns:w="http://schemas.openxmlformats.org/wordprocessingml/2006/main" w14:paraId="22DB067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транспортных сообщений в секунду</w:t>
      </w:r>
    </w:p>
    <w:p xmlns:w="http://schemas.openxmlformats.org/wordprocessingml/2006/main" w14:paraId="47941C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транспорт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6426517" w14:textId="77777777" w:rsidTr="00A37FFA">
        <w:trPr>
          <w:trHeight w:val="54"/>
        </w:trPr>
        <w:tc>
          <w:tcPr>
            <w:tcW w:w="54" w:type="dxa"/>
          </w:tcPr>
          <w:p w14:paraId="18092052" w14:textId="77777777" w:rsidR="00A37FFA" w:rsidRDefault="00A37FFA" w:rsidP="00A37FFA">
            <w:pPr>
              <w:pStyle w:val="EmptyCellLayoutStyle"/>
              <w:spacing w:after="0" w:line="240" w:lineRule="auto"/>
            </w:pPr>
          </w:p>
        </w:tc>
        <w:tc>
          <w:tcPr>
            <w:tcW w:w="10395" w:type="dxa"/>
          </w:tcPr>
          <w:p w14:paraId="3129B1F2" w14:textId="77777777" w:rsidR="00A37FFA" w:rsidRDefault="00A37FFA" w:rsidP="00A37FFA">
            <w:pPr>
              <w:pStyle w:val="EmptyCellLayoutStyle"/>
              <w:spacing w:after="0" w:line="240" w:lineRule="auto"/>
            </w:pPr>
          </w:p>
        </w:tc>
        <w:tc>
          <w:tcPr>
            <w:tcW w:w="149" w:type="dxa"/>
          </w:tcPr>
          <w:p w14:paraId="279C67AF" w14:textId="77777777" w:rsidR="00A37FFA" w:rsidRDefault="00A37FFA" w:rsidP="00A37FFA">
            <w:pPr>
              <w:pStyle w:val="EmptyCellLayoutStyle"/>
              <w:spacing w:after="0" w:line="240" w:lineRule="auto"/>
            </w:pPr>
          </w:p>
        </w:tc>
      </w:tr>
      <w:tr w:rsidR="00A37FFA" w14:paraId="66B39882" w14:textId="77777777" w:rsidTr="00A37FFA">
        <w:tc>
          <w:tcPr>
            <w:tcW w:w="54" w:type="dxa"/>
          </w:tcPr>
          <w:p w14:paraId="2C2CE5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C87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41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D89F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5DCE8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7F0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3CC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4F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84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83D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C3E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C7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77E9" w14:textId="77777777" w:rsidR="00A37FFA" w:rsidRDefault="00A37FFA" w:rsidP="00A37FFA">
                  <w:pPr>
                    <w:spacing w:after="0" w:line="240" w:lineRule="auto"/>
                  </w:pPr>
                  <w:r>
                    <w:rPr>
                      <w:rFonts w:eastAsia="Arial"/>
                      <w:color w:val="000000"/>
                      <w:lang w:bidi="ru-ru" w:val="ru-ru"/>
                    </w:rPr>
                    <w:t xml:space="preserve">Нет</w:t>
                  </w:r>
                </w:p>
              </w:tc>
            </w:tr>
            <w:tr w:rsidR="00A37FFA" w14:paraId="1E0E1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3A3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17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F4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59A40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3A3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0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77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B015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320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2663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0D3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2724BF" w14:textId="77777777" w:rsidR="00A37FFA" w:rsidRDefault="00A37FFA" w:rsidP="00A37FFA">
            <w:pPr>
              <w:spacing w:after="0" w:line="240" w:lineRule="auto"/>
            </w:pPr>
          </w:p>
        </w:tc>
        <w:tc>
          <w:tcPr>
            <w:tcW w:w="149" w:type="dxa"/>
          </w:tcPr>
          <w:p w14:paraId="21B98F1A" w14:textId="77777777" w:rsidR="00A37FFA" w:rsidRDefault="00A37FFA" w:rsidP="00A37FFA">
            <w:pPr>
              <w:pStyle w:val="EmptyCellLayoutStyle"/>
              <w:spacing w:after="0" w:line="240" w:lineRule="auto"/>
            </w:pPr>
          </w:p>
        </w:tc>
      </w:tr>
      <w:tr w:rsidR="00A37FFA" w14:paraId="2342D45D" w14:textId="77777777" w:rsidTr="00A37FFA">
        <w:trPr>
          <w:trHeight w:val="80"/>
        </w:trPr>
        <w:tc>
          <w:tcPr>
            <w:tcW w:w="54" w:type="dxa"/>
          </w:tcPr>
          <w:p w14:paraId="12EE98AF" w14:textId="77777777" w:rsidR="00A37FFA" w:rsidRDefault="00A37FFA" w:rsidP="00A37FFA">
            <w:pPr>
              <w:pStyle w:val="EmptyCellLayoutStyle"/>
              <w:spacing w:after="0" w:line="240" w:lineRule="auto"/>
            </w:pPr>
          </w:p>
        </w:tc>
        <w:tc>
          <w:tcPr>
            <w:tcW w:w="10395" w:type="dxa"/>
          </w:tcPr>
          <w:p w14:paraId="666422CD" w14:textId="77777777" w:rsidR="00A37FFA" w:rsidRDefault="00A37FFA" w:rsidP="00A37FFA">
            <w:pPr>
              <w:pStyle w:val="EmptyCellLayoutStyle"/>
              <w:spacing w:after="0" w:line="240" w:lineRule="auto"/>
            </w:pPr>
          </w:p>
        </w:tc>
        <w:tc>
          <w:tcPr>
            <w:tcW w:w="149" w:type="dxa"/>
          </w:tcPr>
          <w:p w14:paraId="2A97F947" w14:textId="77777777" w:rsidR="00A37FFA" w:rsidRDefault="00A37FFA" w:rsidP="00A37FFA">
            <w:pPr>
              <w:pStyle w:val="EmptyCellLayoutStyle"/>
              <w:spacing w:after="0" w:line="240" w:lineRule="auto"/>
            </w:pPr>
          </w:p>
        </w:tc>
      </w:tr>
    </w:tbl>
    <w:p xmlns:w="http://schemas.openxmlformats.org/wordprocessingml/2006/main" w14:paraId="55D9B6C5" w14:textId="77777777" w:rsidR="00A37FFA" w:rsidRDefault="00A37FFA" w:rsidP="00A37FFA">
      <w:pPr>
        <w:spacing w:after="0" w:line="240" w:lineRule="auto"/>
      </w:pPr>
    </w:p>
    <w:p xmlns:w="http://schemas.openxmlformats.org/wordprocessingml/2006/main" w14:paraId="1C458C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байт перенаправленных ожидающих сообщений</w:t>
      </w:r>
    </w:p>
    <w:p xmlns:w="http://schemas.openxmlformats.org/wordprocessingml/2006/main" w14:paraId="3321F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Количество байт</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перенаправленных ожидающи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912DD6" w14:textId="77777777" w:rsidTr="00A37FFA">
        <w:trPr>
          <w:trHeight w:val="54"/>
        </w:trPr>
        <w:tc>
          <w:tcPr>
            <w:tcW w:w="54" w:type="dxa"/>
          </w:tcPr>
          <w:p w14:paraId="3907B1E2" w14:textId="77777777" w:rsidR="00A37FFA" w:rsidRDefault="00A37FFA" w:rsidP="00A37FFA">
            <w:pPr>
              <w:pStyle w:val="EmptyCellLayoutStyle"/>
              <w:spacing w:after="0" w:line="240" w:lineRule="auto"/>
            </w:pPr>
          </w:p>
        </w:tc>
        <w:tc>
          <w:tcPr>
            <w:tcW w:w="10395" w:type="dxa"/>
          </w:tcPr>
          <w:p w14:paraId="773FF6C7" w14:textId="77777777" w:rsidR="00A37FFA" w:rsidRDefault="00A37FFA" w:rsidP="00A37FFA">
            <w:pPr>
              <w:pStyle w:val="EmptyCellLayoutStyle"/>
              <w:spacing w:after="0" w:line="240" w:lineRule="auto"/>
            </w:pPr>
          </w:p>
        </w:tc>
        <w:tc>
          <w:tcPr>
            <w:tcW w:w="149" w:type="dxa"/>
          </w:tcPr>
          <w:p w14:paraId="6BEB1BAA" w14:textId="77777777" w:rsidR="00A37FFA" w:rsidRDefault="00A37FFA" w:rsidP="00A37FFA">
            <w:pPr>
              <w:pStyle w:val="EmptyCellLayoutStyle"/>
              <w:spacing w:after="0" w:line="240" w:lineRule="auto"/>
            </w:pPr>
          </w:p>
        </w:tc>
      </w:tr>
      <w:tr w:rsidR="00A37FFA" w14:paraId="3863FC03" w14:textId="77777777" w:rsidTr="00A37FFA">
        <w:tc>
          <w:tcPr>
            <w:tcW w:w="54" w:type="dxa"/>
          </w:tcPr>
          <w:p w14:paraId="1D9845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AE43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F97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22D8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79E3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6670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DFD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59D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2C8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96A9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6A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4C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9965" w14:textId="77777777" w:rsidR="00A37FFA" w:rsidRDefault="00A37FFA" w:rsidP="00A37FFA">
                  <w:pPr>
                    <w:spacing w:after="0" w:line="240" w:lineRule="auto"/>
                  </w:pPr>
                  <w:r>
                    <w:rPr>
                      <w:rFonts w:eastAsia="Arial"/>
                      <w:color w:val="000000"/>
                      <w:lang w:bidi="ru-ru" w:val="ru-ru"/>
                    </w:rPr>
                    <w:t xml:space="preserve">Нет</w:t>
                  </w:r>
                </w:p>
              </w:tc>
            </w:tr>
            <w:tr w:rsidR="00A37FFA" w14:paraId="24BEA1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8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27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EC2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528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541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9F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8B4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86A5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D25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21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5F71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94192B" w14:textId="77777777" w:rsidR="00A37FFA" w:rsidRDefault="00A37FFA" w:rsidP="00A37FFA">
            <w:pPr>
              <w:spacing w:after="0" w:line="240" w:lineRule="auto"/>
            </w:pPr>
          </w:p>
        </w:tc>
        <w:tc>
          <w:tcPr>
            <w:tcW w:w="149" w:type="dxa"/>
          </w:tcPr>
          <w:p w14:paraId="24966316" w14:textId="77777777" w:rsidR="00A37FFA" w:rsidRDefault="00A37FFA" w:rsidP="00A37FFA">
            <w:pPr>
              <w:pStyle w:val="EmptyCellLayoutStyle"/>
              <w:spacing w:after="0" w:line="240" w:lineRule="auto"/>
            </w:pPr>
          </w:p>
        </w:tc>
      </w:tr>
      <w:tr w:rsidR="00A37FFA" w14:paraId="179BEFD9" w14:textId="77777777" w:rsidTr="00A37FFA">
        <w:trPr>
          <w:trHeight w:val="80"/>
        </w:trPr>
        <w:tc>
          <w:tcPr>
            <w:tcW w:w="54" w:type="dxa"/>
          </w:tcPr>
          <w:p w14:paraId="6EC7E1B1" w14:textId="77777777" w:rsidR="00A37FFA" w:rsidRDefault="00A37FFA" w:rsidP="00A37FFA">
            <w:pPr>
              <w:pStyle w:val="EmptyCellLayoutStyle"/>
              <w:spacing w:after="0" w:line="240" w:lineRule="auto"/>
            </w:pPr>
          </w:p>
        </w:tc>
        <w:tc>
          <w:tcPr>
            <w:tcW w:w="10395" w:type="dxa"/>
          </w:tcPr>
          <w:p w14:paraId="052A4501" w14:textId="77777777" w:rsidR="00A37FFA" w:rsidRDefault="00A37FFA" w:rsidP="00A37FFA">
            <w:pPr>
              <w:pStyle w:val="EmptyCellLayoutStyle"/>
              <w:spacing w:after="0" w:line="240" w:lineRule="auto"/>
            </w:pPr>
          </w:p>
        </w:tc>
        <w:tc>
          <w:tcPr>
            <w:tcW w:w="149" w:type="dxa"/>
          </w:tcPr>
          <w:p w14:paraId="41A5FB06" w14:textId="77777777" w:rsidR="00A37FFA" w:rsidRDefault="00A37FFA" w:rsidP="00A37FFA">
            <w:pPr>
              <w:pStyle w:val="EmptyCellLayoutStyle"/>
              <w:spacing w:after="0" w:line="240" w:lineRule="auto"/>
            </w:pPr>
          </w:p>
        </w:tc>
      </w:tr>
    </w:tbl>
    <w:p xmlns:w="http://schemas.openxmlformats.org/wordprocessingml/2006/main" w14:paraId="544D0311" w14:textId="77777777" w:rsidR="00A37FFA" w:rsidRDefault="00A37FFA" w:rsidP="00A37FFA">
      <w:pPr>
        <w:spacing w:after="0" w:line="240" w:lineRule="auto"/>
      </w:pPr>
    </w:p>
    <w:p xmlns:w="http://schemas.openxmlformats.org/wordprocessingml/2006/main" w14:paraId="297B759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жиданий при недостаточных кредитах в секунду</w:t>
      </w:r>
    </w:p>
    <w:p xmlns:w="http://schemas.openxmlformats.org/wordprocessingml/2006/main" w14:paraId="005B40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жиданий при недостаточных правах в секунду"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D1A923" w14:textId="77777777" w:rsidTr="00A37FFA">
        <w:trPr>
          <w:trHeight w:val="54"/>
        </w:trPr>
        <w:tc>
          <w:tcPr>
            <w:tcW w:w="54" w:type="dxa"/>
          </w:tcPr>
          <w:p w14:paraId="47D6B5D7" w14:textId="77777777" w:rsidR="00A37FFA" w:rsidRDefault="00A37FFA" w:rsidP="00A37FFA">
            <w:pPr>
              <w:pStyle w:val="EmptyCellLayoutStyle"/>
              <w:spacing w:after="0" w:line="240" w:lineRule="auto"/>
            </w:pPr>
          </w:p>
        </w:tc>
        <w:tc>
          <w:tcPr>
            <w:tcW w:w="10395" w:type="dxa"/>
          </w:tcPr>
          <w:p w14:paraId="130AC89C" w14:textId="77777777" w:rsidR="00A37FFA" w:rsidRDefault="00A37FFA" w:rsidP="00A37FFA">
            <w:pPr>
              <w:pStyle w:val="EmptyCellLayoutStyle"/>
              <w:spacing w:after="0" w:line="240" w:lineRule="auto"/>
            </w:pPr>
          </w:p>
        </w:tc>
        <w:tc>
          <w:tcPr>
            <w:tcW w:w="149" w:type="dxa"/>
          </w:tcPr>
          <w:p w14:paraId="1FBEBFD2" w14:textId="77777777" w:rsidR="00A37FFA" w:rsidRDefault="00A37FFA" w:rsidP="00A37FFA">
            <w:pPr>
              <w:pStyle w:val="EmptyCellLayoutStyle"/>
              <w:spacing w:after="0" w:line="240" w:lineRule="auto"/>
            </w:pPr>
          </w:p>
        </w:tc>
      </w:tr>
      <w:tr w:rsidR="00A37FFA" w14:paraId="42CC0185" w14:textId="77777777" w:rsidTr="00A37FFA">
        <w:tc>
          <w:tcPr>
            <w:tcW w:w="54" w:type="dxa"/>
          </w:tcPr>
          <w:p w14:paraId="4D529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A76F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1F2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E2C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FAE8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C67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3F2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24A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15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0D55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89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D4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56CD6" w14:textId="77777777" w:rsidR="00A37FFA" w:rsidRDefault="00A37FFA" w:rsidP="00A37FFA">
                  <w:pPr>
                    <w:spacing w:after="0" w:line="240" w:lineRule="auto"/>
                  </w:pPr>
                  <w:r>
                    <w:rPr>
                      <w:rFonts w:eastAsia="Arial"/>
                      <w:color w:val="000000"/>
                      <w:lang w:bidi="ru-ru" w:val="ru-ru"/>
                    </w:rPr>
                    <w:t xml:space="preserve">Нет</w:t>
                  </w:r>
                </w:p>
              </w:tc>
            </w:tr>
            <w:tr w:rsidR="00A37FFA" w14:paraId="132F6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941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7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92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6623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65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917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8E6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8F7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BB72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163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02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0BF69D9" w14:textId="77777777" w:rsidR="00A37FFA" w:rsidRDefault="00A37FFA" w:rsidP="00A37FFA">
            <w:pPr>
              <w:spacing w:after="0" w:line="240" w:lineRule="auto"/>
            </w:pPr>
          </w:p>
        </w:tc>
        <w:tc>
          <w:tcPr>
            <w:tcW w:w="149" w:type="dxa"/>
          </w:tcPr>
          <w:p w14:paraId="5A4C7908" w14:textId="77777777" w:rsidR="00A37FFA" w:rsidRDefault="00A37FFA" w:rsidP="00A37FFA">
            <w:pPr>
              <w:pStyle w:val="EmptyCellLayoutStyle"/>
              <w:spacing w:after="0" w:line="240" w:lineRule="auto"/>
            </w:pPr>
          </w:p>
        </w:tc>
      </w:tr>
      <w:tr w:rsidR="00A37FFA" w14:paraId="29130E87" w14:textId="77777777" w:rsidTr="00A37FFA">
        <w:trPr>
          <w:trHeight w:val="80"/>
        </w:trPr>
        <w:tc>
          <w:tcPr>
            <w:tcW w:w="54" w:type="dxa"/>
          </w:tcPr>
          <w:p w14:paraId="27632E73" w14:textId="77777777" w:rsidR="00A37FFA" w:rsidRDefault="00A37FFA" w:rsidP="00A37FFA">
            <w:pPr>
              <w:pStyle w:val="EmptyCellLayoutStyle"/>
              <w:spacing w:after="0" w:line="240" w:lineRule="auto"/>
            </w:pPr>
          </w:p>
        </w:tc>
        <w:tc>
          <w:tcPr>
            <w:tcW w:w="10395" w:type="dxa"/>
          </w:tcPr>
          <w:p w14:paraId="22F9B12B" w14:textId="77777777" w:rsidR="00A37FFA" w:rsidRDefault="00A37FFA" w:rsidP="00A37FFA">
            <w:pPr>
              <w:pStyle w:val="EmptyCellLayoutStyle"/>
              <w:spacing w:after="0" w:line="240" w:lineRule="auto"/>
            </w:pPr>
          </w:p>
        </w:tc>
        <w:tc>
          <w:tcPr>
            <w:tcW w:w="149" w:type="dxa"/>
          </w:tcPr>
          <w:p w14:paraId="600E8BB8" w14:textId="77777777" w:rsidR="00A37FFA" w:rsidRDefault="00A37FFA" w:rsidP="00A37FFA">
            <w:pPr>
              <w:pStyle w:val="EmptyCellLayoutStyle"/>
              <w:spacing w:after="0" w:line="240" w:lineRule="auto"/>
            </w:pPr>
          </w:p>
        </w:tc>
      </w:tr>
    </w:tbl>
    <w:p xmlns:w="http://schemas.openxmlformats.org/wordprocessingml/2006/main" w14:paraId="5B210E1C" w14:textId="77777777" w:rsidR="00A37FFA" w:rsidRDefault="00A37FFA" w:rsidP="00A37FFA">
      <w:pPr>
        <w:spacing w:after="0" w:line="240" w:lineRule="auto"/>
      </w:pPr>
    </w:p>
    <w:p xmlns:w="http://schemas.openxmlformats.org/wordprocessingml/2006/main" w14:paraId="1E27237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байт перенаправленных сообщений</w:t>
      </w:r>
    </w:p>
    <w:p xmlns:w="http://schemas.openxmlformats.org/wordprocessingml/2006/main" w14:paraId="5E873C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байт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319D01" w14:textId="77777777" w:rsidTr="00A37FFA">
        <w:trPr>
          <w:trHeight w:val="54"/>
        </w:trPr>
        <w:tc>
          <w:tcPr>
            <w:tcW w:w="54" w:type="dxa"/>
          </w:tcPr>
          <w:p w14:paraId="05215428" w14:textId="77777777" w:rsidR="00A37FFA" w:rsidRDefault="00A37FFA" w:rsidP="00A37FFA">
            <w:pPr>
              <w:pStyle w:val="EmptyCellLayoutStyle"/>
              <w:spacing w:after="0" w:line="240" w:lineRule="auto"/>
            </w:pPr>
          </w:p>
        </w:tc>
        <w:tc>
          <w:tcPr>
            <w:tcW w:w="10395" w:type="dxa"/>
          </w:tcPr>
          <w:p w14:paraId="6AA63182" w14:textId="77777777" w:rsidR="00A37FFA" w:rsidRDefault="00A37FFA" w:rsidP="00A37FFA">
            <w:pPr>
              <w:pStyle w:val="EmptyCellLayoutStyle"/>
              <w:spacing w:after="0" w:line="240" w:lineRule="auto"/>
            </w:pPr>
          </w:p>
        </w:tc>
        <w:tc>
          <w:tcPr>
            <w:tcW w:w="149" w:type="dxa"/>
          </w:tcPr>
          <w:p w14:paraId="04C64429" w14:textId="77777777" w:rsidR="00A37FFA" w:rsidRDefault="00A37FFA" w:rsidP="00A37FFA">
            <w:pPr>
              <w:pStyle w:val="EmptyCellLayoutStyle"/>
              <w:spacing w:after="0" w:line="240" w:lineRule="auto"/>
            </w:pPr>
          </w:p>
        </w:tc>
      </w:tr>
      <w:tr w:rsidR="00A37FFA" w14:paraId="002B8034" w14:textId="77777777" w:rsidTr="00A37FFA">
        <w:tc>
          <w:tcPr>
            <w:tcW w:w="54" w:type="dxa"/>
          </w:tcPr>
          <w:p w14:paraId="1B610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967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EBA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9BE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1CE5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8FDB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D6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8FD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F92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E6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71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6ADC" w14:textId="77777777" w:rsidR="00A37FFA" w:rsidRDefault="00A37FFA" w:rsidP="00A37FFA">
                  <w:pPr>
                    <w:spacing w:after="0" w:line="240" w:lineRule="auto"/>
                  </w:pPr>
                  <w:r>
                    <w:rPr>
                      <w:rFonts w:eastAsia="Arial"/>
                      <w:color w:val="000000"/>
                      <w:lang w:bidi="ru-ru" w:val="ru-ru"/>
                    </w:rPr>
                    <w:t xml:space="preserve">Нет</w:t>
                  </w:r>
                </w:p>
              </w:tc>
            </w:tr>
            <w:tr w:rsidR="00A37FFA" w14:paraId="434599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F58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5E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49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A459E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1BE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AB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B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A5286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57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06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D09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F3921F" w14:textId="77777777" w:rsidR="00A37FFA" w:rsidRDefault="00A37FFA" w:rsidP="00A37FFA">
            <w:pPr>
              <w:spacing w:after="0" w:line="240" w:lineRule="auto"/>
            </w:pPr>
          </w:p>
        </w:tc>
        <w:tc>
          <w:tcPr>
            <w:tcW w:w="149" w:type="dxa"/>
          </w:tcPr>
          <w:p w14:paraId="5D397432" w14:textId="77777777" w:rsidR="00A37FFA" w:rsidRDefault="00A37FFA" w:rsidP="00A37FFA">
            <w:pPr>
              <w:pStyle w:val="EmptyCellLayoutStyle"/>
              <w:spacing w:after="0" w:line="240" w:lineRule="auto"/>
            </w:pPr>
          </w:p>
        </w:tc>
      </w:tr>
      <w:tr w:rsidR="00A37FFA" w14:paraId="50AFF659" w14:textId="77777777" w:rsidTr="00A37FFA">
        <w:trPr>
          <w:trHeight w:val="80"/>
        </w:trPr>
        <w:tc>
          <w:tcPr>
            <w:tcW w:w="54" w:type="dxa"/>
          </w:tcPr>
          <w:p w14:paraId="1FE1FCCC" w14:textId="77777777" w:rsidR="00A37FFA" w:rsidRDefault="00A37FFA" w:rsidP="00A37FFA">
            <w:pPr>
              <w:pStyle w:val="EmptyCellLayoutStyle"/>
              <w:spacing w:after="0" w:line="240" w:lineRule="auto"/>
            </w:pPr>
          </w:p>
        </w:tc>
        <w:tc>
          <w:tcPr>
            <w:tcW w:w="10395" w:type="dxa"/>
          </w:tcPr>
          <w:p w14:paraId="3BABD08A" w14:textId="77777777" w:rsidR="00A37FFA" w:rsidRDefault="00A37FFA" w:rsidP="00A37FFA">
            <w:pPr>
              <w:pStyle w:val="EmptyCellLayoutStyle"/>
              <w:spacing w:after="0" w:line="240" w:lineRule="auto"/>
            </w:pPr>
          </w:p>
        </w:tc>
        <w:tc>
          <w:tcPr>
            <w:tcW w:w="149" w:type="dxa"/>
          </w:tcPr>
          <w:p w14:paraId="496C095C" w14:textId="77777777" w:rsidR="00A37FFA" w:rsidRDefault="00A37FFA" w:rsidP="00A37FFA">
            <w:pPr>
              <w:pStyle w:val="EmptyCellLayoutStyle"/>
              <w:spacing w:after="0" w:line="240" w:lineRule="auto"/>
            </w:pPr>
          </w:p>
        </w:tc>
      </w:tr>
    </w:tbl>
    <w:p xmlns:w="http://schemas.openxmlformats.org/wordprocessingml/2006/main" w14:paraId="098A8BB4" w14:textId="77777777" w:rsidR="00A37FFA" w:rsidRDefault="00A37FFA" w:rsidP="00A37FFA">
      <w:pPr>
        <w:spacing w:after="0" w:line="240" w:lineRule="auto"/>
      </w:pPr>
    </w:p>
    <w:p xmlns:w="http://schemas.openxmlformats.org/wordprocessingml/2006/main" w14:paraId="231E23E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неудачные операции ввода-вывода хранилища HTTP в секунду</w:t>
      </w:r>
    </w:p>
    <w:p xmlns:w="http://schemas.openxmlformats.org/wordprocessingml/2006/main" w14:paraId="565503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неудачные операции ввода-вывода хранилища HTTP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0DE572" w14:textId="77777777" w:rsidTr="00A37FFA">
        <w:trPr>
          <w:trHeight w:val="54"/>
        </w:trPr>
        <w:tc>
          <w:tcPr>
            <w:tcW w:w="54" w:type="dxa"/>
          </w:tcPr>
          <w:p w14:paraId="16620BC5" w14:textId="77777777" w:rsidR="00A37FFA" w:rsidRDefault="00A37FFA" w:rsidP="00A37FFA">
            <w:pPr>
              <w:pStyle w:val="EmptyCellLayoutStyle"/>
              <w:spacing w:after="0" w:line="240" w:lineRule="auto"/>
            </w:pPr>
          </w:p>
        </w:tc>
        <w:tc>
          <w:tcPr>
            <w:tcW w:w="10395" w:type="dxa"/>
          </w:tcPr>
          <w:p w14:paraId="4A6A5171" w14:textId="77777777" w:rsidR="00A37FFA" w:rsidRDefault="00A37FFA" w:rsidP="00A37FFA">
            <w:pPr>
              <w:pStyle w:val="EmptyCellLayoutStyle"/>
              <w:spacing w:after="0" w:line="240" w:lineRule="auto"/>
            </w:pPr>
          </w:p>
        </w:tc>
        <w:tc>
          <w:tcPr>
            <w:tcW w:w="149" w:type="dxa"/>
          </w:tcPr>
          <w:p w14:paraId="6BC343D3" w14:textId="77777777" w:rsidR="00A37FFA" w:rsidRDefault="00A37FFA" w:rsidP="00A37FFA">
            <w:pPr>
              <w:pStyle w:val="EmptyCellLayoutStyle"/>
              <w:spacing w:after="0" w:line="240" w:lineRule="auto"/>
            </w:pPr>
          </w:p>
        </w:tc>
      </w:tr>
      <w:tr w:rsidR="00A37FFA" w14:paraId="447FD15F" w14:textId="77777777" w:rsidTr="00A37FFA">
        <w:tc>
          <w:tcPr>
            <w:tcW w:w="54" w:type="dxa"/>
          </w:tcPr>
          <w:p w14:paraId="592820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370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5AE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E84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CE5C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F0B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F02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74F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E6C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885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7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1B3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9BB04" w14:textId="77777777" w:rsidR="00A37FFA" w:rsidRDefault="00A37FFA" w:rsidP="00A37FFA">
                  <w:pPr>
                    <w:spacing w:after="0" w:line="240" w:lineRule="auto"/>
                  </w:pPr>
                  <w:r>
                    <w:rPr>
                      <w:rFonts w:eastAsia="Arial"/>
                      <w:color w:val="000000"/>
                      <w:lang w:bidi="ru-ru" w:val="ru-ru"/>
                    </w:rPr>
                    <w:t xml:space="preserve">Нет</w:t>
                  </w:r>
                </w:p>
              </w:tc>
            </w:tr>
            <w:tr w:rsidR="00A37FFA" w14:paraId="2CC7F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B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86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AB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7FC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EF1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082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48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7678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2D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276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76A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F013CD" w14:textId="77777777" w:rsidR="00A37FFA" w:rsidRDefault="00A37FFA" w:rsidP="00A37FFA">
            <w:pPr>
              <w:spacing w:after="0" w:line="240" w:lineRule="auto"/>
            </w:pPr>
          </w:p>
        </w:tc>
        <w:tc>
          <w:tcPr>
            <w:tcW w:w="149" w:type="dxa"/>
          </w:tcPr>
          <w:p w14:paraId="68349688" w14:textId="77777777" w:rsidR="00A37FFA" w:rsidRDefault="00A37FFA" w:rsidP="00A37FFA">
            <w:pPr>
              <w:pStyle w:val="EmptyCellLayoutStyle"/>
              <w:spacing w:after="0" w:line="240" w:lineRule="auto"/>
            </w:pPr>
          </w:p>
        </w:tc>
      </w:tr>
      <w:tr w:rsidR="00A37FFA" w14:paraId="75D4A8D1" w14:textId="77777777" w:rsidTr="00A37FFA">
        <w:trPr>
          <w:trHeight w:val="80"/>
        </w:trPr>
        <w:tc>
          <w:tcPr>
            <w:tcW w:w="54" w:type="dxa"/>
          </w:tcPr>
          <w:p w14:paraId="76900DEA" w14:textId="77777777" w:rsidR="00A37FFA" w:rsidRDefault="00A37FFA" w:rsidP="00A37FFA">
            <w:pPr>
              <w:pStyle w:val="EmptyCellLayoutStyle"/>
              <w:spacing w:after="0" w:line="240" w:lineRule="auto"/>
            </w:pPr>
          </w:p>
        </w:tc>
        <w:tc>
          <w:tcPr>
            <w:tcW w:w="10395" w:type="dxa"/>
          </w:tcPr>
          <w:p w14:paraId="0F72B323" w14:textId="77777777" w:rsidR="00A37FFA" w:rsidRDefault="00A37FFA" w:rsidP="00A37FFA">
            <w:pPr>
              <w:pStyle w:val="EmptyCellLayoutStyle"/>
              <w:spacing w:after="0" w:line="240" w:lineRule="auto"/>
            </w:pPr>
          </w:p>
        </w:tc>
        <w:tc>
          <w:tcPr>
            <w:tcW w:w="149" w:type="dxa"/>
          </w:tcPr>
          <w:p w14:paraId="3E4EF332" w14:textId="77777777" w:rsidR="00A37FFA" w:rsidRDefault="00A37FFA" w:rsidP="00A37FFA">
            <w:pPr>
              <w:pStyle w:val="EmptyCellLayoutStyle"/>
              <w:spacing w:after="0" w:line="240" w:lineRule="auto"/>
            </w:pPr>
          </w:p>
        </w:tc>
      </w:tr>
    </w:tbl>
    <w:p xmlns:w="http://schemas.openxmlformats.org/wordprocessingml/2006/main" w14:paraId="7A5D4A17" w14:textId="77777777" w:rsidR="00A37FFA" w:rsidRDefault="00A37FFA" w:rsidP="00A37FFA">
      <w:pPr>
        <w:spacing w:after="0" w:line="240" w:lineRule="auto"/>
      </w:pPr>
    </w:p>
    <w:p xmlns:w="http://schemas.openxmlformats.org/wordprocessingml/2006/main" w14:paraId="67F051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жидающих выполнения запросов на слияние</w:t>
      </w:r>
    </w:p>
    <w:p xmlns:w="http://schemas.openxmlformats.org/wordprocessingml/2006/main" w14:paraId="097009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жидающих выполнения запросов на слияние"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F1EB2" w14:textId="77777777" w:rsidTr="00A37FFA">
        <w:trPr>
          <w:trHeight w:val="54"/>
        </w:trPr>
        <w:tc>
          <w:tcPr>
            <w:tcW w:w="54" w:type="dxa"/>
          </w:tcPr>
          <w:p w14:paraId="2A1B049E" w14:textId="77777777" w:rsidR="00A37FFA" w:rsidRDefault="00A37FFA" w:rsidP="00A37FFA">
            <w:pPr>
              <w:pStyle w:val="EmptyCellLayoutStyle"/>
              <w:spacing w:after="0" w:line="240" w:lineRule="auto"/>
            </w:pPr>
          </w:p>
        </w:tc>
        <w:tc>
          <w:tcPr>
            <w:tcW w:w="10395" w:type="dxa"/>
          </w:tcPr>
          <w:p w14:paraId="698CDBC4" w14:textId="77777777" w:rsidR="00A37FFA" w:rsidRDefault="00A37FFA" w:rsidP="00A37FFA">
            <w:pPr>
              <w:pStyle w:val="EmptyCellLayoutStyle"/>
              <w:spacing w:after="0" w:line="240" w:lineRule="auto"/>
            </w:pPr>
          </w:p>
        </w:tc>
        <w:tc>
          <w:tcPr>
            <w:tcW w:w="149" w:type="dxa"/>
          </w:tcPr>
          <w:p w14:paraId="5BD7DB26" w14:textId="77777777" w:rsidR="00A37FFA" w:rsidRDefault="00A37FFA" w:rsidP="00A37FFA">
            <w:pPr>
              <w:pStyle w:val="EmptyCellLayoutStyle"/>
              <w:spacing w:after="0" w:line="240" w:lineRule="auto"/>
            </w:pPr>
          </w:p>
        </w:tc>
      </w:tr>
      <w:tr w:rsidR="00A37FFA" w14:paraId="37290EB2" w14:textId="77777777" w:rsidTr="00A37FFA">
        <w:tc>
          <w:tcPr>
            <w:tcW w:w="54" w:type="dxa"/>
          </w:tcPr>
          <w:p w14:paraId="104936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41E5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19F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1AA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158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C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6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708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D82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6F3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ED2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04E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7632" w14:textId="77777777" w:rsidR="00A37FFA" w:rsidRDefault="00A37FFA" w:rsidP="00A37FFA">
                  <w:pPr>
                    <w:spacing w:after="0" w:line="240" w:lineRule="auto"/>
                  </w:pPr>
                  <w:r>
                    <w:rPr>
                      <w:rFonts w:eastAsia="Arial"/>
                      <w:color w:val="000000"/>
                      <w:lang w:bidi="ru-ru" w:val="ru-ru"/>
                    </w:rPr>
                    <w:t xml:space="preserve">Нет</w:t>
                  </w:r>
                </w:p>
              </w:tc>
            </w:tr>
            <w:tr w:rsidR="00A37FFA" w14:paraId="7B724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85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8A2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EB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F84D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C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6E0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E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29D4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34B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E0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2BD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C8B95D" w14:textId="77777777" w:rsidR="00A37FFA" w:rsidRDefault="00A37FFA" w:rsidP="00A37FFA">
            <w:pPr>
              <w:spacing w:after="0" w:line="240" w:lineRule="auto"/>
            </w:pPr>
          </w:p>
        </w:tc>
        <w:tc>
          <w:tcPr>
            <w:tcW w:w="149" w:type="dxa"/>
          </w:tcPr>
          <w:p w14:paraId="337C006C" w14:textId="77777777" w:rsidR="00A37FFA" w:rsidRDefault="00A37FFA" w:rsidP="00A37FFA">
            <w:pPr>
              <w:pStyle w:val="EmptyCellLayoutStyle"/>
              <w:spacing w:after="0" w:line="240" w:lineRule="auto"/>
            </w:pPr>
          </w:p>
        </w:tc>
      </w:tr>
      <w:tr w:rsidR="00A37FFA" w14:paraId="107A74E3" w14:textId="77777777" w:rsidTr="00A37FFA">
        <w:trPr>
          <w:trHeight w:val="80"/>
        </w:trPr>
        <w:tc>
          <w:tcPr>
            <w:tcW w:w="54" w:type="dxa"/>
          </w:tcPr>
          <w:p w14:paraId="3D2585E0" w14:textId="77777777" w:rsidR="00A37FFA" w:rsidRDefault="00A37FFA" w:rsidP="00A37FFA">
            <w:pPr>
              <w:pStyle w:val="EmptyCellLayoutStyle"/>
              <w:spacing w:after="0" w:line="240" w:lineRule="auto"/>
            </w:pPr>
          </w:p>
        </w:tc>
        <w:tc>
          <w:tcPr>
            <w:tcW w:w="10395" w:type="dxa"/>
          </w:tcPr>
          <w:p w14:paraId="638DB997" w14:textId="77777777" w:rsidR="00A37FFA" w:rsidRDefault="00A37FFA" w:rsidP="00A37FFA">
            <w:pPr>
              <w:pStyle w:val="EmptyCellLayoutStyle"/>
              <w:spacing w:after="0" w:line="240" w:lineRule="auto"/>
            </w:pPr>
          </w:p>
        </w:tc>
        <w:tc>
          <w:tcPr>
            <w:tcW w:w="149" w:type="dxa"/>
          </w:tcPr>
          <w:p w14:paraId="4F15C02E" w14:textId="77777777" w:rsidR="00A37FFA" w:rsidRDefault="00A37FFA" w:rsidP="00A37FFA">
            <w:pPr>
              <w:pStyle w:val="EmptyCellLayoutStyle"/>
              <w:spacing w:after="0" w:line="240" w:lineRule="auto"/>
            </w:pPr>
          </w:p>
        </w:tc>
      </w:tr>
    </w:tbl>
    <w:p xmlns:w="http://schemas.openxmlformats.org/wordprocessingml/2006/main" w14:paraId="44E2E994" w14:textId="77777777" w:rsidR="00A37FFA" w:rsidRDefault="00A37FFA" w:rsidP="00A37FFA">
      <w:pPr>
        <w:spacing w:after="0" w:line="240" w:lineRule="auto"/>
      </w:pPr>
    </w:p>
    <w:p xmlns:w="http://schemas.openxmlformats.org/wordprocessingml/2006/main" w14:paraId="5027A6A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ок проверки транзакций/с</w:t>
      </w:r>
    </w:p>
    <w:p xmlns:w="http://schemas.openxmlformats.org/wordprocessingml/2006/main" w14:paraId="1C327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шибок проверки транзакций/с" для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A3EEE5" w14:textId="77777777" w:rsidTr="00A37FFA">
        <w:trPr>
          <w:trHeight w:val="54"/>
        </w:trPr>
        <w:tc>
          <w:tcPr>
            <w:tcW w:w="54" w:type="dxa"/>
          </w:tcPr>
          <w:p w14:paraId="5653D436" w14:textId="77777777" w:rsidR="00A37FFA" w:rsidRDefault="00A37FFA" w:rsidP="00A37FFA">
            <w:pPr>
              <w:pStyle w:val="EmptyCellLayoutStyle"/>
              <w:spacing w:after="0" w:line="240" w:lineRule="auto"/>
            </w:pPr>
          </w:p>
        </w:tc>
        <w:tc>
          <w:tcPr>
            <w:tcW w:w="10395" w:type="dxa"/>
          </w:tcPr>
          <w:p w14:paraId="6900F29B" w14:textId="77777777" w:rsidR="00A37FFA" w:rsidRDefault="00A37FFA" w:rsidP="00A37FFA">
            <w:pPr>
              <w:pStyle w:val="EmptyCellLayoutStyle"/>
              <w:spacing w:after="0" w:line="240" w:lineRule="auto"/>
            </w:pPr>
          </w:p>
        </w:tc>
        <w:tc>
          <w:tcPr>
            <w:tcW w:w="149" w:type="dxa"/>
          </w:tcPr>
          <w:p w14:paraId="64682017" w14:textId="77777777" w:rsidR="00A37FFA" w:rsidRDefault="00A37FFA" w:rsidP="00A37FFA">
            <w:pPr>
              <w:pStyle w:val="EmptyCellLayoutStyle"/>
              <w:spacing w:after="0" w:line="240" w:lineRule="auto"/>
            </w:pPr>
          </w:p>
        </w:tc>
      </w:tr>
      <w:tr w:rsidR="00A37FFA" w14:paraId="78D3C4E9" w14:textId="77777777" w:rsidTr="00A37FFA">
        <w:tc>
          <w:tcPr>
            <w:tcW w:w="54" w:type="dxa"/>
          </w:tcPr>
          <w:p w14:paraId="71108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43629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ECE3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92F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16A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09D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F0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4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51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13126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AD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9E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2787" w14:textId="77777777" w:rsidR="00A37FFA" w:rsidRDefault="00A37FFA" w:rsidP="00A37FFA">
                  <w:pPr>
                    <w:spacing w:after="0" w:line="240" w:lineRule="auto"/>
                  </w:pPr>
                  <w:r>
                    <w:rPr>
                      <w:rFonts w:eastAsia="Arial"/>
                      <w:color w:val="000000"/>
                      <w:lang w:bidi="ru-ru" w:val="ru-ru"/>
                    </w:rPr>
                    <w:t xml:space="preserve">Нет</w:t>
                  </w:r>
                </w:p>
              </w:tc>
            </w:tr>
            <w:tr w:rsidR="00A37FFA" w14:paraId="79DF5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B3E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EC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786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5AE2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35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790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8C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A5189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504B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EE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B2B8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080E24" w14:textId="77777777" w:rsidR="00A37FFA" w:rsidRDefault="00A37FFA" w:rsidP="00A37FFA">
            <w:pPr>
              <w:spacing w:after="0" w:line="240" w:lineRule="auto"/>
            </w:pPr>
          </w:p>
        </w:tc>
        <w:tc>
          <w:tcPr>
            <w:tcW w:w="149" w:type="dxa"/>
          </w:tcPr>
          <w:p w14:paraId="2113348D" w14:textId="77777777" w:rsidR="00A37FFA" w:rsidRDefault="00A37FFA" w:rsidP="00A37FFA">
            <w:pPr>
              <w:pStyle w:val="EmptyCellLayoutStyle"/>
              <w:spacing w:after="0" w:line="240" w:lineRule="auto"/>
            </w:pPr>
          </w:p>
        </w:tc>
      </w:tr>
      <w:tr w:rsidR="00A37FFA" w14:paraId="531088BE" w14:textId="77777777" w:rsidTr="00A37FFA">
        <w:trPr>
          <w:trHeight w:val="80"/>
        </w:trPr>
        <w:tc>
          <w:tcPr>
            <w:tcW w:w="54" w:type="dxa"/>
          </w:tcPr>
          <w:p w14:paraId="6F36079E" w14:textId="77777777" w:rsidR="00A37FFA" w:rsidRDefault="00A37FFA" w:rsidP="00A37FFA">
            <w:pPr>
              <w:pStyle w:val="EmptyCellLayoutStyle"/>
              <w:spacing w:after="0" w:line="240" w:lineRule="auto"/>
            </w:pPr>
          </w:p>
        </w:tc>
        <w:tc>
          <w:tcPr>
            <w:tcW w:w="10395" w:type="dxa"/>
          </w:tcPr>
          <w:p w14:paraId="06CF24AC" w14:textId="77777777" w:rsidR="00A37FFA" w:rsidRDefault="00A37FFA" w:rsidP="00A37FFA">
            <w:pPr>
              <w:pStyle w:val="EmptyCellLayoutStyle"/>
              <w:spacing w:after="0" w:line="240" w:lineRule="auto"/>
            </w:pPr>
          </w:p>
        </w:tc>
        <w:tc>
          <w:tcPr>
            <w:tcW w:w="149" w:type="dxa"/>
          </w:tcPr>
          <w:p w14:paraId="53BEA018" w14:textId="77777777" w:rsidR="00A37FFA" w:rsidRDefault="00A37FFA" w:rsidP="00A37FFA">
            <w:pPr>
              <w:pStyle w:val="EmptyCellLayoutStyle"/>
              <w:spacing w:after="0" w:line="240" w:lineRule="auto"/>
            </w:pPr>
          </w:p>
        </w:tc>
      </w:tr>
    </w:tbl>
    <w:p xmlns:w="http://schemas.openxmlformats.org/wordprocessingml/2006/main" w14:paraId="3C5ABA90" w14:textId="77777777" w:rsidR="00A37FFA" w:rsidRDefault="00A37FFA" w:rsidP="00A37FFA">
      <w:pPr>
        <w:spacing w:after="0" w:line="240" w:lineRule="auto"/>
      </w:pPr>
    </w:p>
    <w:p xmlns:w="http://schemas.openxmlformats.org/wordprocessingml/2006/main" w14:paraId="7FB4027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озвращено строк/с</w:t>
      </w:r>
    </w:p>
    <w:p xmlns:w="http://schemas.openxmlformats.org/wordprocessingml/2006/main" w14:paraId="37CFC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Возвращено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4D276A" w14:textId="77777777" w:rsidTr="00A37FFA">
        <w:trPr>
          <w:trHeight w:val="54"/>
        </w:trPr>
        <w:tc>
          <w:tcPr>
            <w:tcW w:w="54" w:type="dxa"/>
          </w:tcPr>
          <w:p w14:paraId="38E5492E" w14:textId="77777777" w:rsidR="00A37FFA" w:rsidRDefault="00A37FFA" w:rsidP="00A37FFA">
            <w:pPr>
              <w:pStyle w:val="EmptyCellLayoutStyle"/>
              <w:spacing w:after="0" w:line="240" w:lineRule="auto"/>
            </w:pPr>
          </w:p>
        </w:tc>
        <w:tc>
          <w:tcPr>
            <w:tcW w:w="10395" w:type="dxa"/>
          </w:tcPr>
          <w:p w14:paraId="4F354A85" w14:textId="77777777" w:rsidR="00A37FFA" w:rsidRDefault="00A37FFA" w:rsidP="00A37FFA">
            <w:pPr>
              <w:pStyle w:val="EmptyCellLayoutStyle"/>
              <w:spacing w:after="0" w:line="240" w:lineRule="auto"/>
            </w:pPr>
          </w:p>
        </w:tc>
        <w:tc>
          <w:tcPr>
            <w:tcW w:w="149" w:type="dxa"/>
          </w:tcPr>
          <w:p w14:paraId="4A789DDE" w14:textId="77777777" w:rsidR="00A37FFA" w:rsidRDefault="00A37FFA" w:rsidP="00A37FFA">
            <w:pPr>
              <w:pStyle w:val="EmptyCellLayoutStyle"/>
              <w:spacing w:after="0" w:line="240" w:lineRule="auto"/>
            </w:pPr>
          </w:p>
        </w:tc>
      </w:tr>
      <w:tr w:rsidR="00A37FFA" w14:paraId="196D0C11" w14:textId="77777777" w:rsidTr="00A37FFA">
        <w:tc>
          <w:tcPr>
            <w:tcW w:w="54" w:type="dxa"/>
          </w:tcPr>
          <w:p w14:paraId="7AEDD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590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C6D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358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3FF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4800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DB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45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A2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96A3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E8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14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F045A" w14:textId="77777777" w:rsidR="00A37FFA" w:rsidRDefault="00A37FFA" w:rsidP="00A37FFA">
                  <w:pPr>
                    <w:spacing w:after="0" w:line="240" w:lineRule="auto"/>
                  </w:pPr>
                  <w:r>
                    <w:rPr>
                      <w:rFonts w:eastAsia="Arial"/>
                      <w:color w:val="000000"/>
                      <w:lang w:bidi="ru-ru" w:val="ru-ru"/>
                    </w:rPr>
                    <w:t xml:space="preserve">Нет</w:t>
                  </w:r>
                </w:p>
              </w:tc>
            </w:tr>
            <w:tr w:rsidR="00A37FFA" w14:paraId="1BB31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F9F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08E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4BD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0E178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DB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B0E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97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1818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41B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0D49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100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E5EABCA" w14:textId="77777777" w:rsidR="00A37FFA" w:rsidRDefault="00A37FFA" w:rsidP="00A37FFA">
            <w:pPr>
              <w:spacing w:after="0" w:line="240" w:lineRule="auto"/>
            </w:pPr>
          </w:p>
        </w:tc>
        <w:tc>
          <w:tcPr>
            <w:tcW w:w="149" w:type="dxa"/>
          </w:tcPr>
          <w:p w14:paraId="10F17047" w14:textId="77777777" w:rsidR="00A37FFA" w:rsidRDefault="00A37FFA" w:rsidP="00A37FFA">
            <w:pPr>
              <w:pStyle w:val="EmptyCellLayoutStyle"/>
              <w:spacing w:after="0" w:line="240" w:lineRule="auto"/>
            </w:pPr>
          </w:p>
        </w:tc>
      </w:tr>
      <w:tr w:rsidR="00A37FFA" w14:paraId="6B99D8A5" w14:textId="77777777" w:rsidTr="00A37FFA">
        <w:trPr>
          <w:trHeight w:val="80"/>
        </w:trPr>
        <w:tc>
          <w:tcPr>
            <w:tcW w:w="54" w:type="dxa"/>
          </w:tcPr>
          <w:p w14:paraId="0774AB77" w14:textId="77777777" w:rsidR="00A37FFA" w:rsidRDefault="00A37FFA" w:rsidP="00A37FFA">
            <w:pPr>
              <w:pStyle w:val="EmptyCellLayoutStyle"/>
              <w:spacing w:after="0" w:line="240" w:lineRule="auto"/>
            </w:pPr>
          </w:p>
        </w:tc>
        <w:tc>
          <w:tcPr>
            <w:tcW w:w="10395" w:type="dxa"/>
          </w:tcPr>
          <w:p w14:paraId="21E2AC0E" w14:textId="77777777" w:rsidR="00A37FFA" w:rsidRDefault="00A37FFA" w:rsidP="00A37FFA">
            <w:pPr>
              <w:pStyle w:val="EmptyCellLayoutStyle"/>
              <w:spacing w:after="0" w:line="240" w:lineRule="auto"/>
            </w:pPr>
          </w:p>
        </w:tc>
        <w:tc>
          <w:tcPr>
            <w:tcW w:w="149" w:type="dxa"/>
          </w:tcPr>
          <w:p w14:paraId="0FEF54EE" w14:textId="77777777" w:rsidR="00A37FFA" w:rsidRDefault="00A37FFA" w:rsidP="00A37FFA">
            <w:pPr>
              <w:pStyle w:val="EmptyCellLayoutStyle"/>
              <w:spacing w:after="0" w:line="240" w:lineRule="auto"/>
            </w:pPr>
          </w:p>
        </w:tc>
      </w:tr>
    </w:tbl>
    <w:p xmlns:w="http://schemas.openxmlformats.org/wordprocessingml/2006/main" w14:paraId="081915E6" w14:textId="77777777" w:rsidR="00A37FFA" w:rsidRDefault="00A37FFA" w:rsidP="00A37FFA">
      <w:pPr>
        <w:spacing w:after="0" w:line="240" w:lineRule="auto"/>
      </w:pPr>
    </w:p>
    <w:p xmlns:w="http://schemas.openxmlformats.org/wordprocessingml/2006/main" w14:paraId="4569D80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истечений времени ожидания блокировки в секунду</w:t>
      </w:r>
    </w:p>
    <w:p xmlns:w="http://schemas.openxmlformats.org/wordprocessingml/2006/main" w14:paraId="08910B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бор показаний счетчика производительности Windows "Количество истечений времени ожидания блокировки в секунду" для каждого экземпляра компонент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7D8984" w14:textId="77777777" w:rsidTr="00A37FFA">
        <w:trPr>
          <w:trHeight w:val="54"/>
        </w:trPr>
        <w:tc>
          <w:tcPr>
            <w:tcW w:w="54" w:type="dxa"/>
          </w:tcPr>
          <w:p w14:paraId="3F81D5A9" w14:textId="77777777" w:rsidR="00A37FFA" w:rsidRDefault="00A37FFA" w:rsidP="00A37FFA">
            <w:pPr>
              <w:pStyle w:val="EmptyCellLayoutStyle"/>
              <w:spacing w:after="0" w:line="240" w:lineRule="auto"/>
            </w:pPr>
          </w:p>
        </w:tc>
        <w:tc>
          <w:tcPr>
            <w:tcW w:w="10395" w:type="dxa"/>
          </w:tcPr>
          <w:p w14:paraId="72EE9832" w14:textId="77777777" w:rsidR="00A37FFA" w:rsidRDefault="00A37FFA" w:rsidP="00A37FFA">
            <w:pPr>
              <w:pStyle w:val="EmptyCellLayoutStyle"/>
              <w:spacing w:after="0" w:line="240" w:lineRule="auto"/>
            </w:pPr>
          </w:p>
        </w:tc>
        <w:tc>
          <w:tcPr>
            <w:tcW w:w="149" w:type="dxa"/>
          </w:tcPr>
          <w:p w14:paraId="4651B445" w14:textId="77777777" w:rsidR="00A37FFA" w:rsidRDefault="00A37FFA" w:rsidP="00A37FFA">
            <w:pPr>
              <w:pStyle w:val="EmptyCellLayoutStyle"/>
              <w:spacing w:after="0" w:line="240" w:lineRule="auto"/>
            </w:pPr>
          </w:p>
        </w:tc>
      </w:tr>
      <w:tr w:rsidR="00A37FFA" w14:paraId="102C1E12" w14:textId="77777777" w:rsidTr="00A37FFA">
        <w:tc>
          <w:tcPr>
            <w:tcW w:w="54" w:type="dxa"/>
          </w:tcPr>
          <w:p w14:paraId="36116D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F1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A6DF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EC5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4458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EF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BDB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BA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50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BAC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6F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68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B647D" w14:textId="77777777" w:rsidR="00A37FFA" w:rsidRDefault="00A37FFA" w:rsidP="00A37FFA">
                  <w:pPr>
                    <w:spacing w:after="0" w:line="240" w:lineRule="auto"/>
                  </w:pPr>
                  <w:r>
                    <w:rPr>
                      <w:rFonts w:eastAsia="Arial"/>
                      <w:color w:val="000000"/>
                      <w:lang w:bidi="ru-ru" w:val="ru-ru"/>
                    </w:rPr>
                    <w:t xml:space="preserve">Нет</w:t>
                  </w:r>
                </w:p>
              </w:tc>
            </w:tr>
            <w:tr w:rsidR="00A37FFA" w14:paraId="4AED9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044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A8E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EB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33EA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B5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E1C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C97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5006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5C0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59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E0B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289D27" w14:textId="77777777" w:rsidR="00A37FFA" w:rsidRDefault="00A37FFA" w:rsidP="00A37FFA">
            <w:pPr>
              <w:spacing w:after="0" w:line="240" w:lineRule="auto"/>
            </w:pPr>
          </w:p>
        </w:tc>
        <w:tc>
          <w:tcPr>
            <w:tcW w:w="149" w:type="dxa"/>
          </w:tcPr>
          <w:p w14:paraId="3F21D66E" w14:textId="77777777" w:rsidR="00A37FFA" w:rsidRDefault="00A37FFA" w:rsidP="00A37FFA">
            <w:pPr>
              <w:pStyle w:val="EmptyCellLayoutStyle"/>
              <w:spacing w:after="0" w:line="240" w:lineRule="auto"/>
            </w:pPr>
          </w:p>
        </w:tc>
      </w:tr>
      <w:tr w:rsidR="00A37FFA" w14:paraId="347B359D" w14:textId="77777777" w:rsidTr="00A37FFA">
        <w:trPr>
          <w:trHeight w:val="80"/>
        </w:trPr>
        <w:tc>
          <w:tcPr>
            <w:tcW w:w="54" w:type="dxa"/>
          </w:tcPr>
          <w:p w14:paraId="078A3F6E" w14:textId="77777777" w:rsidR="00A37FFA" w:rsidRDefault="00A37FFA" w:rsidP="00A37FFA">
            <w:pPr>
              <w:pStyle w:val="EmptyCellLayoutStyle"/>
              <w:spacing w:after="0" w:line="240" w:lineRule="auto"/>
            </w:pPr>
          </w:p>
        </w:tc>
        <w:tc>
          <w:tcPr>
            <w:tcW w:w="10395" w:type="dxa"/>
          </w:tcPr>
          <w:p w14:paraId="5DB01CDA" w14:textId="77777777" w:rsidR="00A37FFA" w:rsidRDefault="00A37FFA" w:rsidP="00A37FFA">
            <w:pPr>
              <w:pStyle w:val="EmptyCellLayoutStyle"/>
              <w:spacing w:after="0" w:line="240" w:lineRule="auto"/>
            </w:pPr>
          </w:p>
        </w:tc>
        <w:tc>
          <w:tcPr>
            <w:tcW w:w="149" w:type="dxa"/>
          </w:tcPr>
          <w:p w14:paraId="484FB262" w14:textId="77777777" w:rsidR="00A37FFA" w:rsidRDefault="00A37FFA" w:rsidP="00A37FFA">
            <w:pPr>
              <w:pStyle w:val="EmptyCellLayoutStyle"/>
              <w:spacing w:after="0" w:line="240" w:lineRule="auto"/>
            </w:pPr>
          </w:p>
        </w:tc>
      </w:tr>
    </w:tbl>
    <w:p xmlns:w="http://schemas.openxmlformats.org/wordprocessingml/2006/main" w14:paraId="75C4A3F8" w14:textId="77777777" w:rsidR="00A37FFA" w:rsidRDefault="00A37FFA" w:rsidP="00A37FFA">
      <w:pPr>
        <w:spacing w:after="0" w:line="240" w:lineRule="auto"/>
      </w:pPr>
    </w:p>
    <w:p xmlns:w="http://schemas.openxmlformats.org/wordprocessingml/2006/main" w14:paraId="13D35C6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удалений курсоров/с</w:t>
      </w:r>
    </w:p>
    <w:p xmlns:w="http://schemas.openxmlformats.org/wordprocessingml/2006/main" w14:paraId="2E8D9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Удалений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738A30" w14:textId="77777777" w:rsidTr="00A37FFA">
        <w:trPr>
          <w:trHeight w:val="54"/>
        </w:trPr>
        <w:tc>
          <w:tcPr>
            <w:tcW w:w="54" w:type="dxa"/>
          </w:tcPr>
          <w:p w14:paraId="0979EA66" w14:textId="77777777" w:rsidR="00A37FFA" w:rsidRDefault="00A37FFA" w:rsidP="00A37FFA">
            <w:pPr>
              <w:pStyle w:val="EmptyCellLayoutStyle"/>
              <w:spacing w:after="0" w:line="240" w:lineRule="auto"/>
            </w:pPr>
          </w:p>
        </w:tc>
        <w:tc>
          <w:tcPr>
            <w:tcW w:w="10395" w:type="dxa"/>
          </w:tcPr>
          <w:p w14:paraId="2521F8B0" w14:textId="77777777" w:rsidR="00A37FFA" w:rsidRDefault="00A37FFA" w:rsidP="00A37FFA">
            <w:pPr>
              <w:pStyle w:val="EmptyCellLayoutStyle"/>
              <w:spacing w:after="0" w:line="240" w:lineRule="auto"/>
            </w:pPr>
          </w:p>
        </w:tc>
        <w:tc>
          <w:tcPr>
            <w:tcW w:w="149" w:type="dxa"/>
          </w:tcPr>
          <w:p w14:paraId="234E432B" w14:textId="77777777" w:rsidR="00A37FFA" w:rsidRDefault="00A37FFA" w:rsidP="00A37FFA">
            <w:pPr>
              <w:pStyle w:val="EmptyCellLayoutStyle"/>
              <w:spacing w:after="0" w:line="240" w:lineRule="auto"/>
            </w:pPr>
          </w:p>
        </w:tc>
      </w:tr>
      <w:tr w:rsidR="00A37FFA" w14:paraId="7A90F095" w14:textId="77777777" w:rsidTr="00A37FFA">
        <w:tc>
          <w:tcPr>
            <w:tcW w:w="54" w:type="dxa"/>
          </w:tcPr>
          <w:p w14:paraId="478904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7F56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C34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0816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D77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6DF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93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810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AAA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91A7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230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830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DFCA1" w14:textId="77777777" w:rsidR="00A37FFA" w:rsidRDefault="00A37FFA" w:rsidP="00A37FFA">
                  <w:pPr>
                    <w:spacing w:after="0" w:line="240" w:lineRule="auto"/>
                  </w:pPr>
                  <w:r>
                    <w:rPr>
                      <w:rFonts w:eastAsia="Arial"/>
                      <w:color w:val="000000"/>
                      <w:lang w:bidi="ru-ru" w:val="ru-ru"/>
                    </w:rPr>
                    <w:t xml:space="preserve">Нет</w:t>
                  </w:r>
                </w:p>
              </w:tc>
            </w:tr>
            <w:tr w:rsidR="00A37FFA" w14:paraId="469C1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7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E06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E1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001E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A77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67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DDB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646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2C4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E05E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11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566FA5" w14:textId="77777777" w:rsidR="00A37FFA" w:rsidRDefault="00A37FFA" w:rsidP="00A37FFA">
            <w:pPr>
              <w:spacing w:after="0" w:line="240" w:lineRule="auto"/>
            </w:pPr>
          </w:p>
        </w:tc>
        <w:tc>
          <w:tcPr>
            <w:tcW w:w="149" w:type="dxa"/>
          </w:tcPr>
          <w:p w14:paraId="6A05C62F" w14:textId="77777777" w:rsidR="00A37FFA" w:rsidRDefault="00A37FFA" w:rsidP="00A37FFA">
            <w:pPr>
              <w:pStyle w:val="EmptyCellLayoutStyle"/>
              <w:spacing w:after="0" w:line="240" w:lineRule="auto"/>
            </w:pPr>
          </w:p>
        </w:tc>
      </w:tr>
      <w:tr w:rsidR="00A37FFA" w14:paraId="55069FA4" w14:textId="77777777" w:rsidTr="00A37FFA">
        <w:trPr>
          <w:trHeight w:val="80"/>
        </w:trPr>
        <w:tc>
          <w:tcPr>
            <w:tcW w:w="54" w:type="dxa"/>
          </w:tcPr>
          <w:p w14:paraId="256A7978" w14:textId="77777777" w:rsidR="00A37FFA" w:rsidRDefault="00A37FFA" w:rsidP="00A37FFA">
            <w:pPr>
              <w:pStyle w:val="EmptyCellLayoutStyle"/>
              <w:spacing w:after="0" w:line="240" w:lineRule="auto"/>
            </w:pPr>
          </w:p>
        </w:tc>
        <w:tc>
          <w:tcPr>
            <w:tcW w:w="10395" w:type="dxa"/>
          </w:tcPr>
          <w:p w14:paraId="00C2B575" w14:textId="77777777" w:rsidR="00A37FFA" w:rsidRDefault="00A37FFA" w:rsidP="00A37FFA">
            <w:pPr>
              <w:pStyle w:val="EmptyCellLayoutStyle"/>
              <w:spacing w:after="0" w:line="240" w:lineRule="auto"/>
            </w:pPr>
          </w:p>
        </w:tc>
        <w:tc>
          <w:tcPr>
            <w:tcW w:w="149" w:type="dxa"/>
          </w:tcPr>
          <w:p w14:paraId="48B7FA35" w14:textId="77777777" w:rsidR="00A37FFA" w:rsidRDefault="00A37FFA" w:rsidP="00A37FFA">
            <w:pPr>
              <w:pStyle w:val="EmptyCellLayoutStyle"/>
              <w:spacing w:after="0" w:line="240" w:lineRule="auto"/>
            </w:pPr>
          </w:p>
        </w:tc>
      </w:tr>
    </w:tbl>
    <w:p xmlns:w="http://schemas.openxmlformats.org/wordprocessingml/2006/main" w14:paraId="7A273A74" w14:textId="77777777" w:rsidR="00A37FFA" w:rsidRDefault="00A37FFA" w:rsidP="00A37FFA">
      <w:pPr>
        <w:spacing w:after="0" w:line="240" w:lineRule="auto"/>
      </w:pPr>
    </w:p>
    <w:p xmlns:w="http://schemas.openxmlformats.org/wordprocessingml/2006/main" w14:paraId="4DFA793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взаимоблокировок в секунду</w:t>
      </w:r>
    </w:p>
    <w:p xmlns:w="http://schemas.openxmlformats.org/wordprocessingml/2006/main" w14:paraId="1D08F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бор показаний счетчика производительности Windows "Число взаимоблокировок в секунду" для каждого экземпляра компонент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42743" w14:textId="77777777" w:rsidTr="00A37FFA">
        <w:trPr>
          <w:trHeight w:val="54"/>
        </w:trPr>
        <w:tc>
          <w:tcPr>
            <w:tcW w:w="54" w:type="dxa"/>
          </w:tcPr>
          <w:p w14:paraId="7CE7C0DB" w14:textId="77777777" w:rsidR="00A37FFA" w:rsidRDefault="00A37FFA" w:rsidP="00A37FFA">
            <w:pPr>
              <w:pStyle w:val="EmptyCellLayoutStyle"/>
              <w:spacing w:after="0" w:line="240" w:lineRule="auto"/>
            </w:pPr>
          </w:p>
        </w:tc>
        <w:tc>
          <w:tcPr>
            <w:tcW w:w="10395" w:type="dxa"/>
          </w:tcPr>
          <w:p w14:paraId="61DE9E7F" w14:textId="77777777" w:rsidR="00A37FFA" w:rsidRDefault="00A37FFA" w:rsidP="00A37FFA">
            <w:pPr>
              <w:pStyle w:val="EmptyCellLayoutStyle"/>
              <w:spacing w:after="0" w:line="240" w:lineRule="auto"/>
            </w:pPr>
          </w:p>
        </w:tc>
        <w:tc>
          <w:tcPr>
            <w:tcW w:w="149" w:type="dxa"/>
          </w:tcPr>
          <w:p w14:paraId="3473619A" w14:textId="77777777" w:rsidR="00A37FFA" w:rsidRDefault="00A37FFA" w:rsidP="00A37FFA">
            <w:pPr>
              <w:pStyle w:val="EmptyCellLayoutStyle"/>
              <w:spacing w:after="0" w:line="240" w:lineRule="auto"/>
            </w:pPr>
          </w:p>
        </w:tc>
      </w:tr>
      <w:tr w:rsidR="00A37FFA" w14:paraId="1BE7A2E9" w14:textId="77777777" w:rsidTr="00A37FFA">
        <w:tc>
          <w:tcPr>
            <w:tcW w:w="54" w:type="dxa"/>
          </w:tcPr>
          <w:p w14:paraId="08131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AE4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AA18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7600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A91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06E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3E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AF7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22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272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E8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A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470C5" w14:textId="77777777" w:rsidR="00A37FFA" w:rsidRDefault="00A37FFA" w:rsidP="00A37FFA">
                  <w:pPr>
                    <w:spacing w:after="0" w:line="240" w:lineRule="auto"/>
                  </w:pPr>
                  <w:r>
                    <w:rPr>
                      <w:rFonts w:eastAsia="Arial"/>
                      <w:color w:val="000000"/>
                      <w:lang w:bidi="ru-ru" w:val="ru-ru"/>
                    </w:rPr>
                    <w:t xml:space="preserve">Нет</w:t>
                  </w:r>
                </w:p>
              </w:tc>
            </w:tr>
            <w:tr w:rsidR="00A37FFA" w14:paraId="176A7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0B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2C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10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D16F7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50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38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2E1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E1064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7D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E56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BA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DD2CD6" w14:textId="77777777" w:rsidR="00A37FFA" w:rsidRDefault="00A37FFA" w:rsidP="00A37FFA">
            <w:pPr>
              <w:spacing w:after="0" w:line="240" w:lineRule="auto"/>
            </w:pPr>
          </w:p>
        </w:tc>
        <w:tc>
          <w:tcPr>
            <w:tcW w:w="149" w:type="dxa"/>
          </w:tcPr>
          <w:p w14:paraId="510DDD17" w14:textId="77777777" w:rsidR="00A37FFA" w:rsidRDefault="00A37FFA" w:rsidP="00A37FFA">
            <w:pPr>
              <w:pStyle w:val="EmptyCellLayoutStyle"/>
              <w:spacing w:after="0" w:line="240" w:lineRule="auto"/>
            </w:pPr>
          </w:p>
        </w:tc>
      </w:tr>
      <w:tr w:rsidR="00A37FFA" w14:paraId="41A62F0B" w14:textId="77777777" w:rsidTr="00A37FFA">
        <w:trPr>
          <w:trHeight w:val="80"/>
        </w:trPr>
        <w:tc>
          <w:tcPr>
            <w:tcW w:w="54" w:type="dxa"/>
          </w:tcPr>
          <w:p w14:paraId="2061792C" w14:textId="77777777" w:rsidR="00A37FFA" w:rsidRDefault="00A37FFA" w:rsidP="00A37FFA">
            <w:pPr>
              <w:pStyle w:val="EmptyCellLayoutStyle"/>
              <w:spacing w:after="0" w:line="240" w:lineRule="auto"/>
            </w:pPr>
          </w:p>
        </w:tc>
        <w:tc>
          <w:tcPr>
            <w:tcW w:w="10395" w:type="dxa"/>
          </w:tcPr>
          <w:p w14:paraId="56724D1F" w14:textId="77777777" w:rsidR="00A37FFA" w:rsidRDefault="00A37FFA" w:rsidP="00A37FFA">
            <w:pPr>
              <w:pStyle w:val="EmptyCellLayoutStyle"/>
              <w:spacing w:after="0" w:line="240" w:lineRule="auto"/>
            </w:pPr>
          </w:p>
        </w:tc>
        <w:tc>
          <w:tcPr>
            <w:tcW w:w="149" w:type="dxa"/>
          </w:tcPr>
          <w:p w14:paraId="7A058AAE" w14:textId="77777777" w:rsidR="00A37FFA" w:rsidRDefault="00A37FFA" w:rsidP="00A37FFA">
            <w:pPr>
              <w:pStyle w:val="EmptyCellLayoutStyle"/>
              <w:spacing w:after="0" w:line="240" w:lineRule="auto"/>
            </w:pPr>
          </w:p>
        </w:tc>
      </w:tr>
    </w:tbl>
    <w:p xmlns:w="http://schemas.openxmlformats.org/wordprocessingml/2006/main" w14:paraId="1F67A053" w14:textId="77777777" w:rsidR="00A37FFA" w:rsidRDefault="00A37FFA" w:rsidP="00A37FFA">
      <w:pPr>
        <w:spacing w:after="0" w:line="240" w:lineRule="auto"/>
      </w:pPr>
    </w:p>
    <w:p xmlns:w="http://schemas.openxmlformats.org/wordprocessingml/2006/main" w14:paraId="657E56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исанные записи журнала/с</w:t>
      </w:r>
    </w:p>
    <w:p xmlns:w="http://schemas.openxmlformats.org/wordprocessingml/2006/main" w14:paraId="3ABB4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писанные записи журнала/с" для журнала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35B19" w14:textId="77777777" w:rsidTr="00A37FFA">
        <w:trPr>
          <w:trHeight w:val="54"/>
        </w:trPr>
        <w:tc>
          <w:tcPr>
            <w:tcW w:w="54" w:type="dxa"/>
          </w:tcPr>
          <w:p w14:paraId="3DF4AE47" w14:textId="77777777" w:rsidR="00A37FFA" w:rsidRDefault="00A37FFA" w:rsidP="00A37FFA">
            <w:pPr>
              <w:pStyle w:val="EmptyCellLayoutStyle"/>
              <w:spacing w:after="0" w:line="240" w:lineRule="auto"/>
            </w:pPr>
          </w:p>
        </w:tc>
        <w:tc>
          <w:tcPr>
            <w:tcW w:w="10395" w:type="dxa"/>
          </w:tcPr>
          <w:p w14:paraId="6ECEB7D3" w14:textId="77777777" w:rsidR="00A37FFA" w:rsidRDefault="00A37FFA" w:rsidP="00A37FFA">
            <w:pPr>
              <w:pStyle w:val="EmptyCellLayoutStyle"/>
              <w:spacing w:after="0" w:line="240" w:lineRule="auto"/>
            </w:pPr>
          </w:p>
        </w:tc>
        <w:tc>
          <w:tcPr>
            <w:tcW w:w="149" w:type="dxa"/>
          </w:tcPr>
          <w:p w14:paraId="0B6F1849" w14:textId="77777777" w:rsidR="00A37FFA" w:rsidRDefault="00A37FFA" w:rsidP="00A37FFA">
            <w:pPr>
              <w:pStyle w:val="EmptyCellLayoutStyle"/>
              <w:spacing w:after="0" w:line="240" w:lineRule="auto"/>
            </w:pPr>
          </w:p>
        </w:tc>
      </w:tr>
      <w:tr w:rsidR="00A37FFA" w14:paraId="4387D7DF" w14:textId="77777777" w:rsidTr="00A37FFA">
        <w:tc>
          <w:tcPr>
            <w:tcW w:w="54" w:type="dxa"/>
          </w:tcPr>
          <w:p w14:paraId="5BCA98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E4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714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67D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BEA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8F7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83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4F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E2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BDE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33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723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40698" w14:textId="77777777" w:rsidR="00A37FFA" w:rsidRDefault="00A37FFA" w:rsidP="00A37FFA">
                  <w:pPr>
                    <w:spacing w:after="0" w:line="240" w:lineRule="auto"/>
                  </w:pPr>
                  <w:r>
                    <w:rPr>
                      <w:rFonts w:eastAsia="Arial"/>
                      <w:color w:val="000000"/>
                      <w:lang w:bidi="ru-ru" w:val="ru-ru"/>
                    </w:rPr>
                    <w:t xml:space="preserve">Нет</w:t>
                  </w:r>
                </w:p>
              </w:tc>
            </w:tr>
            <w:tr w:rsidR="00A37FFA" w14:paraId="6F3FEE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3A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D0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CE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38667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B5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5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0F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B8091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4DE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F92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579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636283" w14:textId="77777777" w:rsidR="00A37FFA" w:rsidRDefault="00A37FFA" w:rsidP="00A37FFA">
            <w:pPr>
              <w:spacing w:after="0" w:line="240" w:lineRule="auto"/>
            </w:pPr>
          </w:p>
        </w:tc>
        <w:tc>
          <w:tcPr>
            <w:tcW w:w="149" w:type="dxa"/>
          </w:tcPr>
          <w:p w14:paraId="05C7229F" w14:textId="77777777" w:rsidR="00A37FFA" w:rsidRDefault="00A37FFA" w:rsidP="00A37FFA">
            <w:pPr>
              <w:pStyle w:val="EmptyCellLayoutStyle"/>
              <w:spacing w:after="0" w:line="240" w:lineRule="auto"/>
            </w:pPr>
          </w:p>
        </w:tc>
      </w:tr>
      <w:tr w:rsidR="00A37FFA" w14:paraId="2F799360" w14:textId="77777777" w:rsidTr="00A37FFA">
        <w:trPr>
          <w:trHeight w:val="80"/>
        </w:trPr>
        <w:tc>
          <w:tcPr>
            <w:tcW w:w="54" w:type="dxa"/>
          </w:tcPr>
          <w:p w14:paraId="4D7162FF" w14:textId="77777777" w:rsidR="00A37FFA" w:rsidRDefault="00A37FFA" w:rsidP="00A37FFA">
            <w:pPr>
              <w:pStyle w:val="EmptyCellLayoutStyle"/>
              <w:spacing w:after="0" w:line="240" w:lineRule="auto"/>
            </w:pPr>
          </w:p>
        </w:tc>
        <w:tc>
          <w:tcPr>
            <w:tcW w:w="10395" w:type="dxa"/>
          </w:tcPr>
          <w:p w14:paraId="11EFBA70" w14:textId="77777777" w:rsidR="00A37FFA" w:rsidRDefault="00A37FFA" w:rsidP="00A37FFA">
            <w:pPr>
              <w:pStyle w:val="EmptyCellLayoutStyle"/>
              <w:spacing w:after="0" w:line="240" w:lineRule="auto"/>
            </w:pPr>
          </w:p>
        </w:tc>
        <w:tc>
          <w:tcPr>
            <w:tcW w:w="149" w:type="dxa"/>
          </w:tcPr>
          <w:p w14:paraId="34D02072" w14:textId="77777777" w:rsidR="00A37FFA" w:rsidRDefault="00A37FFA" w:rsidP="00A37FFA">
            <w:pPr>
              <w:pStyle w:val="EmptyCellLayoutStyle"/>
              <w:spacing w:after="0" w:line="240" w:lineRule="auto"/>
            </w:pPr>
          </w:p>
        </w:tc>
      </w:tr>
    </w:tbl>
    <w:p xmlns:w="http://schemas.openxmlformats.org/wordprocessingml/2006/main" w14:paraId="66179B2C" w14:textId="77777777" w:rsidR="00A37FFA" w:rsidRDefault="00A37FFA" w:rsidP="00A37FFA">
      <w:pPr>
        <w:spacing w:after="0" w:line="240" w:lineRule="auto"/>
      </w:pPr>
    </w:p>
    <w:p xmlns:w="http://schemas.openxmlformats.org/wordprocessingml/2006/main" w14:paraId="32A8C3E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текущее количество фрагментов сообщений для операций ввода-вывода по отправке</w:t>
      </w:r>
    </w:p>
    <w:p xmlns:w="http://schemas.openxmlformats.org/wordprocessingml/2006/main" w14:paraId="0F700B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ее количество фрагментов сообщений для операций ввода-вывода по отправке"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FC2382" w14:textId="77777777" w:rsidTr="00A37FFA">
        <w:trPr>
          <w:trHeight w:val="54"/>
        </w:trPr>
        <w:tc>
          <w:tcPr>
            <w:tcW w:w="54" w:type="dxa"/>
          </w:tcPr>
          <w:p w14:paraId="5863AF0F" w14:textId="77777777" w:rsidR="00A37FFA" w:rsidRDefault="00A37FFA" w:rsidP="00A37FFA">
            <w:pPr>
              <w:pStyle w:val="EmptyCellLayoutStyle"/>
              <w:spacing w:after="0" w:line="240" w:lineRule="auto"/>
            </w:pPr>
          </w:p>
        </w:tc>
        <w:tc>
          <w:tcPr>
            <w:tcW w:w="10395" w:type="dxa"/>
          </w:tcPr>
          <w:p w14:paraId="033FB00A" w14:textId="77777777" w:rsidR="00A37FFA" w:rsidRDefault="00A37FFA" w:rsidP="00A37FFA">
            <w:pPr>
              <w:pStyle w:val="EmptyCellLayoutStyle"/>
              <w:spacing w:after="0" w:line="240" w:lineRule="auto"/>
            </w:pPr>
          </w:p>
        </w:tc>
        <w:tc>
          <w:tcPr>
            <w:tcW w:w="149" w:type="dxa"/>
          </w:tcPr>
          <w:p w14:paraId="3D511E17" w14:textId="77777777" w:rsidR="00A37FFA" w:rsidRDefault="00A37FFA" w:rsidP="00A37FFA">
            <w:pPr>
              <w:pStyle w:val="EmptyCellLayoutStyle"/>
              <w:spacing w:after="0" w:line="240" w:lineRule="auto"/>
            </w:pPr>
          </w:p>
        </w:tc>
      </w:tr>
      <w:tr w:rsidR="00A37FFA" w14:paraId="61F378B2" w14:textId="77777777" w:rsidTr="00A37FFA">
        <w:tc>
          <w:tcPr>
            <w:tcW w:w="54" w:type="dxa"/>
          </w:tcPr>
          <w:p w14:paraId="42EB2A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29282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BE45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DBB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11B5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E53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684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606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3B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08D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C4E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AB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82322" w14:textId="77777777" w:rsidR="00A37FFA" w:rsidRDefault="00A37FFA" w:rsidP="00A37FFA">
                  <w:pPr>
                    <w:spacing w:after="0" w:line="240" w:lineRule="auto"/>
                  </w:pPr>
                  <w:r>
                    <w:rPr>
                      <w:rFonts w:eastAsia="Arial"/>
                      <w:color w:val="000000"/>
                      <w:lang w:bidi="ru-ru" w:val="ru-ru"/>
                    </w:rPr>
                    <w:t xml:space="preserve">Нет</w:t>
                  </w:r>
                </w:p>
              </w:tc>
            </w:tr>
            <w:tr w:rsidR="00A37FFA" w14:paraId="4EFAF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38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74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70C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F4CB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D0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EC0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7C7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EB23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B9D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10D8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30B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C77490" w14:textId="77777777" w:rsidR="00A37FFA" w:rsidRDefault="00A37FFA" w:rsidP="00A37FFA">
            <w:pPr>
              <w:spacing w:after="0" w:line="240" w:lineRule="auto"/>
            </w:pPr>
          </w:p>
        </w:tc>
        <w:tc>
          <w:tcPr>
            <w:tcW w:w="149" w:type="dxa"/>
          </w:tcPr>
          <w:p w14:paraId="7BCF7CCB" w14:textId="77777777" w:rsidR="00A37FFA" w:rsidRDefault="00A37FFA" w:rsidP="00A37FFA">
            <w:pPr>
              <w:pStyle w:val="EmptyCellLayoutStyle"/>
              <w:spacing w:after="0" w:line="240" w:lineRule="auto"/>
            </w:pPr>
          </w:p>
        </w:tc>
      </w:tr>
      <w:tr w:rsidR="00A37FFA" w14:paraId="12D0BAFB" w14:textId="77777777" w:rsidTr="00A37FFA">
        <w:trPr>
          <w:trHeight w:val="80"/>
        </w:trPr>
        <w:tc>
          <w:tcPr>
            <w:tcW w:w="54" w:type="dxa"/>
          </w:tcPr>
          <w:p w14:paraId="546A35BB" w14:textId="77777777" w:rsidR="00A37FFA" w:rsidRDefault="00A37FFA" w:rsidP="00A37FFA">
            <w:pPr>
              <w:pStyle w:val="EmptyCellLayoutStyle"/>
              <w:spacing w:after="0" w:line="240" w:lineRule="auto"/>
            </w:pPr>
          </w:p>
        </w:tc>
        <w:tc>
          <w:tcPr>
            <w:tcW w:w="10395" w:type="dxa"/>
          </w:tcPr>
          <w:p w14:paraId="099C2473" w14:textId="77777777" w:rsidR="00A37FFA" w:rsidRDefault="00A37FFA" w:rsidP="00A37FFA">
            <w:pPr>
              <w:pStyle w:val="EmptyCellLayoutStyle"/>
              <w:spacing w:after="0" w:line="240" w:lineRule="auto"/>
            </w:pPr>
          </w:p>
        </w:tc>
        <w:tc>
          <w:tcPr>
            <w:tcW w:w="149" w:type="dxa"/>
          </w:tcPr>
          <w:p w14:paraId="462EF744" w14:textId="77777777" w:rsidR="00A37FFA" w:rsidRDefault="00A37FFA" w:rsidP="00A37FFA">
            <w:pPr>
              <w:pStyle w:val="EmptyCellLayoutStyle"/>
              <w:spacing w:after="0" w:line="240" w:lineRule="auto"/>
            </w:pPr>
          </w:p>
        </w:tc>
      </w:tr>
    </w:tbl>
    <w:p xmlns:w="http://schemas.openxmlformats.org/wordprocessingml/2006/main" w14:paraId="6CA1E967" w14:textId="77777777" w:rsidR="00A37FFA" w:rsidRDefault="00A37FFA" w:rsidP="00A37FFA">
      <w:pPr>
        <w:spacing w:after="0" w:line="240" w:lineRule="auto"/>
      </w:pPr>
    </w:p>
    <w:p xmlns:w="http://schemas.openxmlformats.org/wordprocessingml/2006/main" w14:paraId="1A83F36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получено фрагментов сообщений в секунду</w:t>
      </w:r>
    </w:p>
    <w:p xmlns:w="http://schemas.openxmlformats.org/wordprocessingml/2006/main" w14:paraId="531E82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получено фрагментов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E408A8" w14:textId="77777777" w:rsidTr="00A37FFA">
        <w:trPr>
          <w:trHeight w:val="54"/>
        </w:trPr>
        <w:tc>
          <w:tcPr>
            <w:tcW w:w="54" w:type="dxa"/>
          </w:tcPr>
          <w:p w14:paraId="5489E326" w14:textId="77777777" w:rsidR="00A37FFA" w:rsidRDefault="00A37FFA" w:rsidP="00A37FFA">
            <w:pPr>
              <w:pStyle w:val="EmptyCellLayoutStyle"/>
              <w:spacing w:after="0" w:line="240" w:lineRule="auto"/>
            </w:pPr>
          </w:p>
        </w:tc>
        <w:tc>
          <w:tcPr>
            <w:tcW w:w="10395" w:type="dxa"/>
          </w:tcPr>
          <w:p w14:paraId="48DC10E1" w14:textId="77777777" w:rsidR="00A37FFA" w:rsidRDefault="00A37FFA" w:rsidP="00A37FFA">
            <w:pPr>
              <w:pStyle w:val="EmptyCellLayoutStyle"/>
              <w:spacing w:after="0" w:line="240" w:lineRule="auto"/>
            </w:pPr>
          </w:p>
        </w:tc>
        <w:tc>
          <w:tcPr>
            <w:tcW w:w="149" w:type="dxa"/>
          </w:tcPr>
          <w:p w14:paraId="3D806D0B" w14:textId="77777777" w:rsidR="00A37FFA" w:rsidRDefault="00A37FFA" w:rsidP="00A37FFA">
            <w:pPr>
              <w:pStyle w:val="EmptyCellLayoutStyle"/>
              <w:spacing w:after="0" w:line="240" w:lineRule="auto"/>
            </w:pPr>
          </w:p>
        </w:tc>
      </w:tr>
      <w:tr w:rsidR="00A37FFA" w14:paraId="219DBFB7" w14:textId="77777777" w:rsidTr="00A37FFA">
        <w:tc>
          <w:tcPr>
            <w:tcW w:w="54" w:type="dxa"/>
          </w:tcPr>
          <w:p w14:paraId="012CB7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C277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2B2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752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07367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184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5A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6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C3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135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AED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95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97111" w14:textId="77777777" w:rsidR="00A37FFA" w:rsidRDefault="00A37FFA" w:rsidP="00A37FFA">
                  <w:pPr>
                    <w:spacing w:after="0" w:line="240" w:lineRule="auto"/>
                  </w:pPr>
                  <w:r>
                    <w:rPr>
                      <w:rFonts w:eastAsia="Arial"/>
                      <w:color w:val="000000"/>
                      <w:lang w:bidi="ru-ru" w:val="ru-ru"/>
                    </w:rPr>
                    <w:t xml:space="preserve">Нет</w:t>
                  </w:r>
                </w:p>
              </w:tc>
            </w:tr>
            <w:tr w:rsidR="00A37FFA" w14:paraId="0058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81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C20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903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3E30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1CE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D9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E85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38FE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11A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416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42C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094C40A" w14:textId="77777777" w:rsidR="00A37FFA" w:rsidRDefault="00A37FFA" w:rsidP="00A37FFA">
            <w:pPr>
              <w:spacing w:after="0" w:line="240" w:lineRule="auto"/>
            </w:pPr>
          </w:p>
        </w:tc>
        <w:tc>
          <w:tcPr>
            <w:tcW w:w="149" w:type="dxa"/>
          </w:tcPr>
          <w:p w14:paraId="36316FE0" w14:textId="77777777" w:rsidR="00A37FFA" w:rsidRDefault="00A37FFA" w:rsidP="00A37FFA">
            <w:pPr>
              <w:pStyle w:val="EmptyCellLayoutStyle"/>
              <w:spacing w:after="0" w:line="240" w:lineRule="auto"/>
            </w:pPr>
          </w:p>
        </w:tc>
      </w:tr>
      <w:tr w:rsidR="00A37FFA" w14:paraId="18958DFC" w14:textId="77777777" w:rsidTr="00A37FFA">
        <w:trPr>
          <w:trHeight w:val="80"/>
        </w:trPr>
        <w:tc>
          <w:tcPr>
            <w:tcW w:w="54" w:type="dxa"/>
          </w:tcPr>
          <w:p w14:paraId="3BD09311" w14:textId="77777777" w:rsidR="00A37FFA" w:rsidRDefault="00A37FFA" w:rsidP="00A37FFA">
            <w:pPr>
              <w:pStyle w:val="EmptyCellLayoutStyle"/>
              <w:spacing w:after="0" w:line="240" w:lineRule="auto"/>
            </w:pPr>
          </w:p>
        </w:tc>
        <w:tc>
          <w:tcPr>
            <w:tcW w:w="10395" w:type="dxa"/>
          </w:tcPr>
          <w:p w14:paraId="4BA6C6DF" w14:textId="77777777" w:rsidR="00A37FFA" w:rsidRDefault="00A37FFA" w:rsidP="00A37FFA">
            <w:pPr>
              <w:pStyle w:val="EmptyCellLayoutStyle"/>
              <w:spacing w:after="0" w:line="240" w:lineRule="auto"/>
            </w:pPr>
          </w:p>
        </w:tc>
        <w:tc>
          <w:tcPr>
            <w:tcW w:w="149" w:type="dxa"/>
          </w:tcPr>
          <w:p w14:paraId="58282EBB" w14:textId="77777777" w:rsidR="00A37FFA" w:rsidRDefault="00A37FFA" w:rsidP="00A37FFA">
            <w:pPr>
              <w:pStyle w:val="EmptyCellLayoutStyle"/>
              <w:spacing w:after="0" w:line="240" w:lineRule="auto"/>
            </w:pPr>
          </w:p>
        </w:tc>
      </w:tr>
    </w:tbl>
    <w:p xmlns:w="http://schemas.openxmlformats.org/wordprocessingml/2006/main" w14:paraId="3C74AC0D" w14:textId="77777777" w:rsidR="00A37FFA" w:rsidRDefault="00A37FFA" w:rsidP="00A37FFA">
      <w:pPr>
        <w:spacing w:after="0" w:line="240" w:lineRule="auto"/>
      </w:pPr>
    </w:p>
    <w:p xmlns:w="http://schemas.openxmlformats.org/wordprocessingml/2006/main" w14:paraId="62F94EB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строк/с</w:t>
      </w:r>
    </w:p>
    <w:p xmlns:w="http://schemas.openxmlformats.org/wordprocessingml/2006/main" w14:paraId="114D4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строк/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F50A6" w14:textId="77777777" w:rsidTr="00A37FFA">
        <w:trPr>
          <w:trHeight w:val="54"/>
        </w:trPr>
        <w:tc>
          <w:tcPr>
            <w:tcW w:w="54" w:type="dxa"/>
          </w:tcPr>
          <w:p w14:paraId="5C1EC0F8" w14:textId="77777777" w:rsidR="00A37FFA" w:rsidRDefault="00A37FFA" w:rsidP="00A37FFA">
            <w:pPr>
              <w:pStyle w:val="EmptyCellLayoutStyle"/>
              <w:spacing w:after="0" w:line="240" w:lineRule="auto"/>
            </w:pPr>
          </w:p>
        </w:tc>
        <w:tc>
          <w:tcPr>
            <w:tcW w:w="10395" w:type="dxa"/>
          </w:tcPr>
          <w:p w14:paraId="22DDD70B" w14:textId="77777777" w:rsidR="00A37FFA" w:rsidRDefault="00A37FFA" w:rsidP="00A37FFA">
            <w:pPr>
              <w:pStyle w:val="EmptyCellLayoutStyle"/>
              <w:spacing w:after="0" w:line="240" w:lineRule="auto"/>
            </w:pPr>
          </w:p>
        </w:tc>
        <w:tc>
          <w:tcPr>
            <w:tcW w:w="149" w:type="dxa"/>
          </w:tcPr>
          <w:p w14:paraId="338F7885" w14:textId="77777777" w:rsidR="00A37FFA" w:rsidRDefault="00A37FFA" w:rsidP="00A37FFA">
            <w:pPr>
              <w:pStyle w:val="EmptyCellLayoutStyle"/>
              <w:spacing w:after="0" w:line="240" w:lineRule="auto"/>
            </w:pPr>
          </w:p>
        </w:tc>
      </w:tr>
      <w:tr w:rsidR="00A37FFA" w14:paraId="26D18EEE" w14:textId="77777777" w:rsidTr="00A37FFA">
        <w:tc>
          <w:tcPr>
            <w:tcW w:w="54" w:type="dxa"/>
          </w:tcPr>
          <w:p w14:paraId="4095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540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CF4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C82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3C1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B5B1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8C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295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22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3E2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2BA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BB0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D55B6" w14:textId="77777777" w:rsidR="00A37FFA" w:rsidRDefault="00A37FFA" w:rsidP="00A37FFA">
                  <w:pPr>
                    <w:spacing w:after="0" w:line="240" w:lineRule="auto"/>
                  </w:pPr>
                  <w:r>
                    <w:rPr>
                      <w:rFonts w:eastAsia="Arial"/>
                      <w:color w:val="000000"/>
                      <w:lang w:bidi="ru-ru" w:val="ru-ru"/>
                    </w:rPr>
                    <w:t xml:space="preserve">Нет</w:t>
                  </w:r>
                </w:p>
              </w:tc>
            </w:tr>
            <w:tr w:rsidR="00A37FFA" w14:paraId="4EDFE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DC9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99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23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A42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63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8BF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6F2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9AD59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3F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95BA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62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4B2000" w14:textId="77777777" w:rsidR="00A37FFA" w:rsidRDefault="00A37FFA" w:rsidP="00A37FFA">
            <w:pPr>
              <w:spacing w:after="0" w:line="240" w:lineRule="auto"/>
            </w:pPr>
          </w:p>
        </w:tc>
        <w:tc>
          <w:tcPr>
            <w:tcW w:w="149" w:type="dxa"/>
          </w:tcPr>
          <w:p w14:paraId="5F179590" w14:textId="77777777" w:rsidR="00A37FFA" w:rsidRDefault="00A37FFA" w:rsidP="00A37FFA">
            <w:pPr>
              <w:pStyle w:val="EmptyCellLayoutStyle"/>
              <w:spacing w:after="0" w:line="240" w:lineRule="auto"/>
            </w:pPr>
          </w:p>
        </w:tc>
      </w:tr>
      <w:tr w:rsidR="00A37FFA" w14:paraId="2E80586F" w14:textId="77777777" w:rsidTr="00A37FFA">
        <w:trPr>
          <w:trHeight w:val="80"/>
        </w:trPr>
        <w:tc>
          <w:tcPr>
            <w:tcW w:w="54" w:type="dxa"/>
          </w:tcPr>
          <w:p w14:paraId="5064FD3A" w14:textId="77777777" w:rsidR="00A37FFA" w:rsidRDefault="00A37FFA" w:rsidP="00A37FFA">
            <w:pPr>
              <w:pStyle w:val="EmptyCellLayoutStyle"/>
              <w:spacing w:after="0" w:line="240" w:lineRule="auto"/>
            </w:pPr>
          </w:p>
        </w:tc>
        <w:tc>
          <w:tcPr>
            <w:tcW w:w="10395" w:type="dxa"/>
          </w:tcPr>
          <w:p w14:paraId="4D537FD3" w14:textId="77777777" w:rsidR="00A37FFA" w:rsidRDefault="00A37FFA" w:rsidP="00A37FFA">
            <w:pPr>
              <w:pStyle w:val="EmptyCellLayoutStyle"/>
              <w:spacing w:after="0" w:line="240" w:lineRule="auto"/>
            </w:pPr>
          </w:p>
        </w:tc>
        <w:tc>
          <w:tcPr>
            <w:tcW w:w="149" w:type="dxa"/>
          </w:tcPr>
          <w:p w14:paraId="175B8EC2" w14:textId="77777777" w:rsidR="00A37FFA" w:rsidRDefault="00A37FFA" w:rsidP="00A37FFA">
            <w:pPr>
              <w:pStyle w:val="EmptyCellLayoutStyle"/>
              <w:spacing w:after="0" w:line="240" w:lineRule="auto"/>
            </w:pPr>
          </w:p>
        </w:tc>
      </w:tr>
    </w:tbl>
    <w:p xmlns:w="http://schemas.openxmlformats.org/wordprocessingml/2006/main" w14:paraId="0CCD5765" w14:textId="77777777" w:rsidR="00A37FFA" w:rsidRDefault="00A37FFA" w:rsidP="00A37FFA">
      <w:pPr>
        <w:spacing w:after="0" w:line="240" w:lineRule="auto"/>
      </w:pPr>
    </w:p>
    <w:p xmlns:w="http://schemas.openxmlformats.org/wordprocessingml/2006/main" w14:paraId="3C9E729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помещенных в очередь фрагментов сообщений транспорта</w:t>
      </w:r>
    </w:p>
    <w:p xmlns:w="http://schemas.openxmlformats.org/wordprocessingml/2006/main" w14:paraId="259EED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мещенных в очередь фрагментов сообщений транспорт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F7450A" w14:textId="77777777" w:rsidTr="00A37FFA">
        <w:trPr>
          <w:trHeight w:val="54"/>
        </w:trPr>
        <w:tc>
          <w:tcPr>
            <w:tcW w:w="54" w:type="dxa"/>
          </w:tcPr>
          <w:p w14:paraId="5D17028F" w14:textId="77777777" w:rsidR="00A37FFA" w:rsidRDefault="00A37FFA" w:rsidP="00A37FFA">
            <w:pPr>
              <w:pStyle w:val="EmptyCellLayoutStyle"/>
              <w:spacing w:after="0" w:line="240" w:lineRule="auto"/>
            </w:pPr>
          </w:p>
        </w:tc>
        <w:tc>
          <w:tcPr>
            <w:tcW w:w="10395" w:type="dxa"/>
          </w:tcPr>
          <w:p w14:paraId="56C9FD4B" w14:textId="77777777" w:rsidR="00A37FFA" w:rsidRDefault="00A37FFA" w:rsidP="00A37FFA">
            <w:pPr>
              <w:pStyle w:val="EmptyCellLayoutStyle"/>
              <w:spacing w:after="0" w:line="240" w:lineRule="auto"/>
            </w:pPr>
          </w:p>
        </w:tc>
        <w:tc>
          <w:tcPr>
            <w:tcW w:w="149" w:type="dxa"/>
          </w:tcPr>
          <w:p w14:paraId="1E06FBD1" w14:textId="77777777" w:rsidR="00A37FFA" w:rsidRDefault="00A37FFA" w:rsidP="00A37FFA">
            <w:pPr>
              <w:pStyle w:val="EmptyCellLayoutStyle"/>
              <w:spacing w:after="0" w:line="240" w:lineRule="auto"/>
            </w:pPr>
          </w:p>
        </w:tc>
      </w:tr>
      <w:tr w:rsidR="00A37FFA" w14:paraId="7E1B3EFC" w14:textId="77777777" w:rsidTr="00A37FFA">
        <w:tc>
          <w:tcPr>
            <w:tcW w:w="54" w:type="dxa"/>
          </w:tcPr>
          <w:p w14:paraId="05204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6321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590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446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64B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7EC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C78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37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AC8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44C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6C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2A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3A7B0" w14:textId="77777777" w:rsidR="00A37FFA" w:rsidRDefault="00A37FFA" w:rsidP="00A37FFA">
                  <w:pPr>
                    <w:spacing w:after="0" w:line="240" w:lineRule="auto"/>
                  </w:pPr>
                  <w:r>
                    <w:rPr>
                      <w:rFonts w:eastAsia="Arial"/>
                      <w:color w:val="000000"/>
                      <w:lang w:bidi="ru-ru" w:val="ru-ru"/>
                    </w:rPr>
                    <w:t xml:space="preserve">Нет</w:t>
                  </w:r>
                </w:p>
              </w:tc>
            </w:tr>
            <w:tr w:rsidR="00A37FFA" w14:paraId="71451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A0B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B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682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1153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178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749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A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C8E0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F27B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43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A338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642D79" w14:textId="77777777" w:rsidR="00A37FFA" w:rsidRDefault="00A37FFA" w:rsidP="00A37FFA">
            <w:pPr>
              <w:spacing w:after="0" w:line="240" w:lineRule="auto"/>
            </w:pPr>
          </w:p>
        </w:tc>
        <w:tc>
          <w:tcPr>
            <w:tcW w:w="149" w:type="dxa"/>
          </w:tcPr>
          <w:p w14:paraId="37316C79" w14:textId="77777777" w:rsidR="00A37FFA" w:rsidRDefault="00A37FFA" w:rsidP="00A37FFA">
            <w:pPr>
              <w:pStyle w:val="EmptyCellLayoutStyle"/>
              <w:spacing w:after="0" w:line="240" w:lineRule="auto"/>
            </w:pPr>
          </w:p>
        </w:tc>
      </w:tr>
      <w:tr w:rsidR="00A37FFA" w14:paraId="60606752" w14:textId="77777777" w:rsidTr="00A37FFA">
        <w:trPr>
          <w:trHeight w:val="80"/>
        </w:trPr>
        <w:tc>
          <w:tcPr>
            <w:tcW w:w="54" w:type="dxa"/>
          </w:tcPr>
          <w:p w14:paraId="764C525D" w14:textId="77777777" w:rsidR="00A37FFA" w:rsidRDefault="00A37FFA" w:rsidP="00A37FFA">
            <w:pPr>
              <w:pStyle w:val="EmptyCellLayoutStyle"/>
              <w:spacing w:after="0" w:line="240" w:lineRule="auto"/>
            </w:pPr>
          </w:p>
        </w:tc>
        <w:tc>
          <w:tcPr>
            <w:tcW w:w="10395" w:type="dxa"/>
          </w:tcPr>
          <w:p w14:paraId="6900ADB2" w14:textId="77777777" w:rsidR="00A37FFA" w:rsidRDefault="00A37FFA" w:rsidP="00A37FFA">
            <w:pPr>
              <w:pStyle w:val="EmptyCellLayoutStyle"/>
              <w:spacing w:after="0" w:line="240" w:lineRule="auto"/>
            </w:pPr>
          </w:p>
        </w:tc>
        <w:tc>
          <w:tcPr>
            <w:tcW w:w="149" w:type="dxa"/>
          </w:tcPr>
          <w:p w14:paraId="5A1485DD" w14:textId="77777777" w:rsidR="00A37FFA" w:rsidRDefault="00A37FFA" w:rsidP="00A37FFA">
            <w:pPr>
              <w:pStyle w:val="EmptyCellLayoutStyle"/>
              <w:spacing w:after="0" w:line="240" w:lineRule="auto"/>
            </w:pPr>
          </w:p>
        </w:tc>
      </w:tr>
    </w:tbl>
    <w:p xmlns:w="http://schemas.openxmlformats.org/wordprocessingml/2006/main" w14:paraId="6D688E2D" w14:textId="77777777" w:rsidR="00A37FFA" w:rsidRDefault="00A37FFA" w:rsidP="00A37FFA">
      <w:pPr>
        <w:spacing w:after="0" w:line="240" w:lineRule="auto"/>
      </w:pPr>
    </w:p>
    <w:p xmlns:w="http://schemas.openxmlformats.org/wordprocessingml/2006/main" w14:paraId="5F2348E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рабочих элементов основной сборки мусора/с</w:t>
      </w:r>
    </w:p>
    <w:p xmlns:w="http://schemas.openxmlformats.org/wordprocessingml/2006/main" w14:paraId="67B1EA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Рабочие элементы основной сборки мусора/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14450A" w14:textId="77777777" w:rsidTr="00A37FFA">
        <w:trPr>
          <w:trHeight w:val="54"/>
        </w:trPr>
        <w:tc>
          <w:tcPr>
            <w:tcW w:w="54" w:type="dxa"/>
          </w:tcPr>
          <w:p w14:paraId="2F8EEB88" w14:textId="77777777" w:rsidR="00A37FFA" w:rsidRDefault="00A37FFA" w:rsidP="00A37FFA">
            <w:pPr>
              <w:pStyle w:val="EmptyCellLayoutStyle"/>
              <w:spacing w:after="0" w:line="240" w:lineRule="auto"/>
            </w:pPr>
          </w:p>
        </w:tc>
        <w:tc>
          <w:tcPr>
            <w:tcW w:w="10395" w:type="dxa"/>
          </w:tcPr>
          <w:p w14:paraId="18EE7AEE" w14:textId="77777777" w:rsidR="00A37FFA" w:rsidRDefault="00A37FFA" w:rsidP="00A37FFA">
            <w:pPr>
              <w:pStyle w:val="EmptyCellLayoutStyle"/>
              <w:spacing w:after="0" w:line="240" w:lineRule="auto"/>
            </w:pPr>
          </w:p>
        </w:tc>
        <w:tc>
          <w:tcPr>
            <w:tcW w:w="149" w:type="dxa"/>
          </w:tcPr>
          <w:p w14:paraId="0FEEAA9F" w14:textId="77777777" w:rsidR="00A37FFA" w:rsidRDefault="00A37FFA" w:rsidP="00A37FFA">
            <w:pPr>
              <w:pStyle w:val="EmptyCellLayoutStyle"/>
              <w:spacing w:after="0" w:line="240" w:lineRule="auto"/>
            </w:pPr>
          </w:p>
        </w:tc>
      </w:tr>
      <w:tr w:rsidR="00A37FFA" w14:paraId="4C975959" w14:textId="77777777" w:rsidTr="00A37FFA">
        <w:tc>
          <w:tcPr>
            <w:tcW w:w="54" w:type="dxa"/>
          </w:tcPr>
          <w:p w14:paraId="6EA982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4D35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FEC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FC6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F67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479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970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356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21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9D48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B30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3E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230D" w14:textId="77777777" w:rsidR="00A37FFA" w:rsidRDefault="00A37FFA" w:rsidP="00A37FFA">
                  <w:pPr>
                    <w:spacing w:after="0" w:line="240" w:lineRule="auto"/>
                  </w:pPr>
                  <w:r>
                    <w:rPr>
                      <w:rFonts w:eastAsia="Arial"/>
                      <w:color w:val="000000"/>
                      <w:lang w:bidi="ru-ru" w:val="ru-ru"/>
                    </w:rPr>
                    <w:t xml:space="preserve">Нет</w:t>
                  </w:r>
                </w:p>
              </w:tc>
            </w:tr>
            <w:tr w:rsidR="00A37FFA" w14:paraId="7C923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4C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2DD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25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33F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27C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B8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61A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D6C1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9856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B20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0E8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B0FFF0" w14:textId="77777777" w:rsidR="00A37FFA" w:rsidRDefault="00A37FFA" w:rsidP="00A37FFA">
            <w:pPr>
              <w:spacing w:after="0" w:line="240" w:lineRule="auto"/>
            </w:pPr>
          </w:p>
        </w:tc>
        <w:tc>
          <w:tcPr>
            <w:tcW w:w="149" w:type="dxa"/>
          </w:tcPr>
          <w:p w14:paraId="2F578BB5" w14:textId="77777777" w:rsidR="00A37FFA" w:rsidRDefault="00A37FFA" w:rsidP="00A37FFA">
            <w:pPr>
              <w:pStyle w:val="EmptyCellLayoutStyle"/>
              <w:spacing w:after="0" w:line="240" w:lineRule="auto"/>
            </w:pPr>
          </w:p>
        </w:tc>
      </w:tr>
      <w:tr w:rsidR="00A37FFA" w14:paraId="6C8419EB" w14:textId="77777777" w:rsidTr="00A37FFA">
        <w:trPr>
          <w:trHeight w:val="80"/>
        </w:trPr>
        <w:tc>
          <w:tcPr>
            <w:tcW w:w="54" w:type="dxa"/>
          </w:tcPr>
          <w:p w14:paraId="654B86D1" w14:textId="77777777" w:rsidR="00A37FFA" w:rsidRDefault="00A37FFA" w:rsidP="00A37FFA">
            <w:pPr>
              <w:pStyle w:val="EmptyCellLayoutStyle"/>
              <w:spacing w:after="0" w:line="240" w:lineRule="auto"/>
            </w:pPr>
          </w:p>
        </w:tc>
        <w:tc>
          <w:tcPr>
            <w:tcW w:w="10395" w:type="dxa"/>
          </w:tcPr>
          <w:p w14:paraId="1D7FF7D0" w14:textId="77777777" w:rsidR="00A37FFA" w:rsidRDefault="00A37FFA" w:rsidP="00A37FFA">
            <w:pPr>
              <w:pStyle w:val="EmptyCellLayoutStyle"/>
              <w:spacing w:after="0" w:line="240" w:lineRule="auto"/>
            </w:pPr>
          </w:p>
        </w:tc>
        <w:tc>
          <w:tcPr>
            <w:tcW w:w="149" w:type="dxa"/>
          </w:tcPr>
          <w:p w14:paraId="5152B204" w14:textId="77777777" w:rsidR="00A37FFA" w:rsidRDefault="00A37FFA" w:rsidP="00A37FFA">
            <w:pPr>
              <w:pStyle w:val="EmptyCellLayoutStyle"/>
              <w:spacing w:after="0" w:line="240" w:lineRule="auto"/>
            </w:pPr>
          </w:p>
        </w:tc>
      </w:tr>
    </w:tbl>
    <w:p xmlns:w="http://schemas.openxmlformats.org/wordprocessingml/2006/main" w14:paraId="22E33DBD" w14:textId="77777777" w:rsidR="00A37FFA" w:rsidRDefault="00A37FFA" w:rsidP="00A37FFA">
      <w:pPr>
        <w:spacing w:after="0" w:line="240" w:lineRule="auto"/>
      </w:pPr>
    </w:p>
    <w:p xmlns:w="http://schemas.openxmlformats.org/wordprocessingml/2006/main" w14:paraId="02C44E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команд SQL RECEIVE</w:t>
      </w:r>
    </w:p>
    <w:p xmlns:w="http://schemas.openxmlformats.org/wordprocessingml/2006/main" w14:paraId="400E2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команд SQL RECEIVE"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9733C" w14:textId="77777777" w:rsidTr="00A37FFA">
        <w:trPr>
          <w:trHeight w:val="54"/>
        </w:trPr>
        <w:tc>
          <w:tcPr>
            <w:tcW w:w="54" w:type="dxa"/>
          </w:tcPr>
          <w:p w14:paraId="7AD9F437" w14:textId="77777777" w:rsidR="00A37FFA" w:rsidRDefault="00A37FFA" w:rsidP="00A37FFA">
            <w:pPr>
              <w:pStyle w:val="EmptyCellLayoutStyle"/>
              <w:spacing w:after="0" w:line="240" w:lineRule="auto"/>
            </w:pPr>
          </w:p>
        </w:tc>
        <w:tc>
          <w:tcPr>
            <w:tcW w:w="10395" w:type="dxa"/>
          </w:tcPr>
          <w:p w14:paraId="167ACBDB" w14:textId="77777777" w:rsidR="00A37FFA" w:rsidRDefault="00A37FFA" w:rsidP="00A37FFA">
            <w:pPr>
              <w:pStyle w:val="EmptyCellLayoutStyle"/>
              <w:spacing w:after="0" w:line="240" w:lineRule="auto"/>
            </w:pPr>
          </w:p>
        </w:tc>
        <w:tc>
          <w:tcPr>
            <w:tcW w:w="149" w:type="dxa"/>
          </w:tcPr>
          <w:p w14:paraId="7FEB5D5B" w14:textId="77777777" w:rsidR="00A37FFA" w:rsidRDefault="00A37FFA" w:rsidP="00A37FFA">
            <w:pPr>
              <w:pStyle w:val="EmptyCellLayoutStyle"/>
              <w:spacing w:after="0" w:line="240" w:lineRule="auto"/>
            </w:pPr>
          </w:p>
        </w:tc>
      </w:tr>
      <w:tr w:rsidR="00A37FFA" w14:paraId="0440386F" w14:textId="77777777" w:rsidTr="00A37FFA">
        <w:tc>
          <w:tcPr>
            <w:tcW w:w="54" w:type="dxa"/>
          </w:tcPr>
          <w:p w14:paraId="7F766B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64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97C4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2D3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8A3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6A0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E3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E8C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83A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204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7B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985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54E0E" w14:textId="77777777" w:rsidR="00A37FFA" w:rsidRDefault="00A37FFA" w:rsidP="00A37FFA">
                  <w:pPr>
                    <w:spacing w:after="0" w:line="240" w:lineRule="auto"/>
                  </w:pPr>
                  <w:r>
                    <w:rPr>
                      <w:rFonts w:eastAsia="Arial"/>
                      <w:color w:val="000000"/>
                      <w:lang w:bidi="ru-ru" w:val="ru-ru"/>
                    </w:rPr>
                    <w:t xml:space="preserve">Нет</w:t>
                  </w:r>
                </w:p>
              </w:tc>
            </w:tr>
            <w:tr w:rsidR="00A37FFA" w14:paraId="6F5D0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275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240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D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40BE0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43E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BC1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4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0AD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6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A1A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AFE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2FB34A" w14:textId="77777777" w:rsidR="00A37FFA" w:rsidRDefault="00A37FFA" w:rsidP="00A37FFA">
            <w:pPr>
              <w:spacing w:after="0" w:line="240" w:lineRule="auto"/>
            </w:pPr>
          </w:p>
        </w:tc>
        <w:tc>
          <w:tcPr>
            <w:tcW w:w="149" w:type="dxa"/>
          </w:tcPr>
          <w:p w14:paraId="2DFDFF84" w14:textId="77777777" w:rsidR="00A37FFA" w:rsidRDefault="00A37FFA" w:rsidP="00A37FFA">
            <w:pPr>
              <w:pStyle w:val="EmptyCellLayoutStyle"/>
              <w:spacing w:after="0" w:line="240" w:lineRule="auto"/>
            </w:pPr>
          </w:p>
        </w:tc>
      </w:tr>
      <w:tr w:rsidR="00A37FFA" w14:paraId="35AF558C" w14:textId="77777777" w:rsidTr="00A37FFA">
        <w:trPr>
          <w:trHeight w:val="80"/>
        </w:trPr>
        <w:tc>
          <w:tcPr>
            <w:tcW w:w="54" w:type="dxa"/>
          </w:tcPr>
          <w:p w14:paraId="2EC1A6C2" w14:textId="77777777" w:rsidR="00A37FFA" w:rsidRDefault="00A37FFA" w:rsidP="00A37FFA">
            <w:pPr>
              <w:pStyle w:val="EmptyCellLayoutStyle"/>
              <w:spacing w:after="0" w:line="240" w:lineRule="auto"/>
            </w:pPr>
          </w:p>
        </w:tc>
        <w:tc>
          <w:tcPr>
            <w:tcW w:w="10395" w:type="dxa"/>
          </w:tcPr>
          <w:p w14:paraId="56272F4D" w14:textId="77777777" w:rsidR="00A37FFA" w:rsidRDefault="00A37FFA" w:rsidP="00A37FFA">
            <w:pPr>
              <w:pStyle w:val="EmptyCellLayoutStyle"/>
              <w:spacing w:after="0" w:line="240" w:lineRule="auto"/>
            </w:pPr>
          </w:p>
        </w:tc>
        <w:tc>
          <w:tcPr>
            <w:tcW w:w="149" w:type="dxa"/>
          </w:tcPr>
          <w:p w14:paraId="384E7A1C" w14:textId="77777777" w:rsidR="00A37FFA" w:rsidRDefault="00A37FFA" w:rsidP="00A37FFA">
            <w:pPr>
              <w:pStyle w:val="EmptyCellLayoutStyle"/>
              <w:spacing w:after="0" w:line="240" w:lineRule="auto"/>
            </w:pPr>
          </w:p>
        </w:tc>
      </w:tr>
    </w:tbl>
    <w:p xmlns:w="http://schemas.openxmlformats.org/wordprocessingml/2006/main" w14:paraId="22719961" w14:textId="77777777" w:rsidR="00A37FFA" w:rsidRDefault="00A37FFA" w:rsidP="00A37FFA">
      <w:pPr>
        <w:spacing w:after="0" w:line="240" w:lineRule="auto"/>
      </w:pPr>
    </w:p>
    <w:p xmlns:w="http://schemas.openxmlformats.org/wordprocessingml/2006/main" w14:paraId="7B15D69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6 за секунду</w:t>
      </w:r>
    </w:p>
    <w:p xmlns:w="http://schemas.openxmlformats.org/wordprocessingml/2006/main" w14:paraId="0FD60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6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6CC8B" w14:textId="77777777" w:rsidTr="00A37FFA">
        <w:trPr>
          <w:trHeight w:val="54"/>
        </w:trPr>
        <w:tc>
          <w:tcPr>
            <w:tcW w:w="54" w:type="dxa"/>
          </w:tcPr>
          <w:p w14:paraId="20343387" w14:textId="77777777" w:rsidR="00A37FFA" w:rsidRDefault="00A37FFA" w:rsidP="00A37FFA">
            <w:pPr>
              <w:pStyle w:val="EmptyCellLayoutStyle"/>
              <w:spacing w:after="0" w:line="240" w:lineRule="auto"/>
            </w:pPr>
          </w:p>
        </w:tc>
        <w:tc>
          <w:tcPr>
            <w:tcW w:w="10395" w:type="dxa"/>
          </w:tcPr>
          <w:p w14:paraId="0DA9893A" w14:textId="77777777" w:rsidR="00A37FFA" w:rsidRDefault="00A37FFA" w:rsidP="00A37FFA">
            <w:pPr>
              <w:pStyle w:val="EmptyCellLayoutStyle"/>
              <w:spacing w:after="0" w:line="240" w:lineRule="auto"/>
            </w:pPr>
          </w:p>
        </w:tc>
        <w:tc>
          <w:tcPr>
            <w:tcW w:w="149" w:type="dxa"/>
          </w:tcPr>
          <w:p w14:paraId="3C023EFA" w14:textId="77777777" w:rsidR="00A37FFA" w:rsidRDefault="00A37FFA" w:rsidP="00A37FFA">
            <w:pPr>
              <w:pStyle w:val="EmptyCellLayoutStyle"/>
              <w:spacing w:after="0" w:line="240" w:lineRule="auto"/>
            </w:pPr>
          </w:p>
        </w:tc>
      </w:tr>
      <w:tr w:rsidR="00A37FFA" w14:paraId="61F9DF40" w14:textId="77777777" w:rsidTr="00A37FFA">
        <w:tc>
          <w:tcPr>
            <w:tcW w:w="54" w:type="dxa"/>
          </w:tcPr>
          <w:p w14:paraId="7A51D4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4257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5305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029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BBA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DED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15A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4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F54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276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3B0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7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439BA" w14:textId="77777777" w:rsidR="00A37FFA" w:rsidRDefault="00A37FFA" w:rsidP="00A37FFA">
                  <w:pPr>
                    <w:spacing w:after="0" w:line="240" w:lineRule="auto"/>
                  </w:pPr>
                  <w:r>
                    <w:rPr>
                      <w:rFonts w:eastAsia="Arial"/>
                      <w:color w:val="000000"/>
                      <w:lang w:bidi="ru-ru" w:val="ru-ru"/>
                    </w:rPr>
                    <w:t xml:space="preserve">Нет</w:t>
                  </w:r>
                </w:p>
              </w:tc>
            </w:tr>
            <w:tr w:rsidR="00A37FFA" w14:paraId="7F47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68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5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3D9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1218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948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D1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0F1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7012F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843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30F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ABC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7D541C" w14:textId="77777777" w:rsidR="00A37FFA" w:rsidRDefault="00A37FFA" w:rsidP="00A37FFA">
            <w:pPr>
              <w:spacing w:after="0" w:line="240" w:lineRule="auto"/>
            </w:pPr>
          </w:p>
        </w:tc>
        <w:tc>
          <w:tcPr>
            <w:tcW w:w="149" w:type="dxa"/>
          </w:tcPr>
          <w:p w14:paraId="7A1064D9" w14:textId="77777777" w:rsidR="00A37FFA" w:rsidRDefault="00A37FFA" w:rsidP="00A37FFA">
            <w:pPr>
              <w:pStyle w:val="EmptyCellLayoutStyle"/>
              <w:spacing w:after="0" w:line="240" w:lineRule="auto"/>
            </w:pPr>
          </w:p>
        </w:tc>
      </w:tr>
      <w:tr w:rsidR="00A37FFA" w14:paraId="4DFF9214" w14:textId="77777777" w:rsidTr="00A37FFA">
        <w:trPr>
          <w:trHeight w:val="80"/>
        </w:trPr>
        <w:tc>
          <w:tcPr>
            <w:tcW w:w="54" w:type="dxa"/>
          </w:tcPr>
          <w:p w14:paraId="49F6955B" w14:textId="77777777" w:rsidR="00A37FFA" w:rsidRDefault="00A37FFA" w:rsidP="00A37FFA">
            <w:pPr>
              <w:pStyle w:val="EmptyCellLayoutStyle"/>
              <w:spacing w:after="0" w:line="240" w:lineRule="auto"/>
            </w:pPr>
          </w:p>
        </w:tc>
        <w:tc>
          <w:tcPr>
            <w:tcW w:w="10395" w:type="dxa"/>
          </w:tcPr>
          <w:p w14:paraId="13CCAE9C" w14:textId="77777777" w:rsidR="00A37FFA" w:rsidRDefault="00A37FFA" w:rsidP="00A37FFA">
            <w:pPr>
              <w:pStyle w:val="EmptyCellLayoutStyle"/>
              <w:spacing w:after="0" w:line="240" w:lineRule="auto"/>
            </w:pPr>
          </w:p>
        </w:tc>
        <w:tc>
          <w:tcPr>
            <w:tcW w:w="149" w:type="dxa"/>
          </w:tcPr>
          <w:p w14:paraId="2E535563" w14:textId="77777777" w:rsidR="00A37FFA" w:rsidRDefault="00A37FFA" w:rsidP="00A37FFA">
            <w:pPr>
              <w:pStyle w:val="EmptyCellLayoutStyle"/>
              <w:spacing w:after="0" w:line="240" w:lineRule="auto"/>
            </w:pPr>
          </w:p>
        </w:tc>
      </w:tr>
    </w:tbl>
    <w:p xmlns:w="http://schemas.openxmlformats.org/wordprocessingml/2006/main" w14:paraId="6093DE4F" w14:textId="77777777" w:rsidR="00A37FFA" w:rsidRDefault="00A37FFA" w:rsidP="00A37FFA">
      <w:pPr>
        <w:spacing w:after="0" w:line="240" w:lineRule="auto"/>
      </w:pPr>
    </w:p>
    <w:p xmlns:w="http://schemas.openxmlformats.org/wordprocessingml/2006/main" w14:paraId="23C45CC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оздано точек сохранения/с</w:t>
      </w:r>
    </w:p>
    <w:p xmlns:w="http://schemas.openxmlformats.org/wordprocessingml/2006/main" w14:paraId="3F275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Создано точек сохранения/с" для транзакций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A11BFE" w14:textId="77777777" w:rsidTr="00A37FFA">
        <w:trPr>
          <w:trHeight w:val="54"/>
        </w:trPr>
        <w:tc>
          <w:tcPr>
            <w:tcW w:w="54" w:type="dxa"/>
          </w:tcPr>
          <w:p w14:paraId="62AAB626" w14:textId="77777777" w:rsidR="00A37FFA" w:rsidRDefault="00A37FFA" w:rsidP="00A37FFA">
            <w:pPr>
              <w:pStyle w:val="EmptyCellLayoutStyle"/>
              <w:spacing w:after="0" w:line="240" w:lineRule="auto"/>
            </w:pPr>
          </w:p>
        </w:tc>
        <w:tc>
          <w:tcPr>
            <w:tcW w:w="10395" w:type="dxa"/>
          </w:tcPr>
          <w:p w14:paraId="4A1ABD20" w14:textId="77777777" w:rsidR="00A37FFA" w:rsidRDefault="00A37FFA" w:rsidP="00A37FFA">
            <w:pPr>
              <w:pStyle w:val="EmptyCellLayoutStyle"/>
              <w:spacing w:after="0" w:line="240" w:lineRule="auto"/>
            </w:pPr>
          </w:p>
        </w:tc>
        <w:tc>
          <w:tcPr>
            <w:tcW w:w="149" w:type="dxa"/>
          </w:tcPr>
          <w:p w14:paraId="7ED64EFC" w14:textId="77777777" w:rsidR="00A37FFA" w:rsidRDefault="00A37FFA" w:rsidP="00A37FFA">
            <w:pPr>
              <w:pStyle w:val="EmptyCellLayoutStyle"/>
              <w:spacing w:after="0" w:line="240" w:lineRule="auto"/>
            </w:pPr>
          </w:p>
        </w:tc>
      </w:tr>
      <w:tr w:rsidR="00A37FFA" w14:paraId="3E24CB6A" w14:textId="77777777" w:rsidTr="00A37FFA">
        <w:tc>
          <w:tcPr>
            <w:tcW w:w="54" w:type="dxa"/>
          </w:tcPr>
          <w:p w14:paraId="05BBE8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D2CA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7CD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EB6C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28B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807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2A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AD0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5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0492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53B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6F9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20791" w14:textId="77777777" w:rsidR="00A37FFA" w:rsidRDefault="00A37FFA" w:rsidP="00A37FFA">
                  <w:pPr>
                    <w:spacing w:after="0" w:line="240" w:lineRule="auto"/>
                  </w:pPr>
                  <w:r>
                    <w:rPr>
                      <w:rFonts w:eastAsia="Arial"/>
                      <w:color w:val="000000"/>
                      <w:lang w:bidi="ru-ru" w:val="ru-ru"/>
                    </w:rPr>
                    <w:t xml:space="preserve">Нет</w:t>
                  </w:r>
                </w:p>
              </w:tc>
            </w:tr>
            <w:tr w:rsidR="00A37FFA" w14:paraId="688E8A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C51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C5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99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422C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62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C8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93F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A515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C0C2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004A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3F0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34F554" w14:textId="77777777" w:rsidR="00A37FFA" w:rsidRDefault="00A37FFA" w:rsidP="00A37FFA">
            <w:pPr>
              <w:spacing w:after="0" w:line="240" w:lineRule="auto"/>
            </w:pPr>
          </w:p>
        </w:tc>
        <w:tc>
          <w:tcPr>
            <w:tcW w:w="149" w:type="dxa"/>
          </w:tcPr>
          <w:p w14:paraId="24B490D4" w14:textId="77777777" w:rsidR="00A37FFA" w:rsidRDefault="00A37FFA" w:rsidP="00A37FFA">
            <w:pPr>
              <w:pStyle w:val="EmptyCellLayoutStyle"/>
              <w:spacing w:after="0" w:line="240" w:lineRule="auto"/>
            </w:pPr>
          </w:p>
        </w:tc>
      </w:tr>
      <w:tr w:rsidR="00A37FFA" w14:paraId="4A477EF5" w14:textId="77777777" w:rsidTr="00A37FFA">
        <w:trPr>
          <w:trHeight w:val="80"/>
        </w:trPr>
        <w:tc>
          <w:tcPr>
            <w:tcW w:w="54" w:type="dxa"/>
          </w:tcPr>
          <w:p w14:paraId="249C7667" w14:textId="77777777" w:rsidR="00A37FFA" w:rsidRDefault="00A37FFA" w:rsidP="00A37FFA">
            <w:pPr>
              <w:pStyle w:val="EmptyCellLayoutStyle"/>
              <w:spacing w:after="0" w:line="240" w:lineRule="auto"/>
            </w:pPr>
          </w:p>
        </w:tc>
        <w:tc>
          <w:tcPr>
            <w:tcW w:w="10395" w:type="dxa"/>
          </w:tcPr>
          <w:p w14:paraId="21771F8B" w14:textId="77777777" w:rsidR="00A37FFA" w:rsidRDefault="00A37FFA" w:rsidP="00A37FFA">
            <w:pPr>
              <w:pStyle w:val="EmptyCellLayoutStyle"/>
              <w:spacing w:after="0" w:line="240" w:lineRule="auto"/>
            </w:pPr>
          </w:p>
        </w:tc>
        <w:tc>
          <w:tcPr>
            <w:tcW w:w="149" w:type="dxa"/>
          </w:tcPr>
          <w:p w14:paraId="7201CDF7" w14:textId="77777777" w:rsidR="00A37FFA" w:rsidRDefault="00A37FFA" w:rsidP="00A37FFA">
            <w:pPr>
              <w:pStyle w:val="EmptyCellLayoutStyle"/>
              <w:spacing w:after="0" w:line="240" w:lineRule="auto"/>
            </w:pPr>
          </w:p>
        </w:tc>
      </w:tr>
    </w:tbl>
    <w:p xmlns:w="http://schemas.openxmlformats.org/wordprocessingml/2006/main" w14:paraId="33DE4B28" w14:textId="77777777" w:rsidR="00A37FFA" w:rsidRDefault="00A37FFA" w:rsidP="00A37FFA">
      <w:pPr>
        <w:spacing w:after="0" w:line="240" w:lineRule="auto"/>
      </w:pPr>
    </w:p>
    <w:p xmlns:w="http://schemas.openxmlformats.org/wordprocessingml/2006/main" w14:paraId="71F6025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достигнут предел количества задач в секунду</w:t>
      </w:r>
    </w:p>
    <w:p xmlns:w="http://schemas.openxmlformats.org/wordprocessingml/2006/main" w14:paraId="05C3AD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достигнут предел количества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F83B86" w14:textId="77777777" w:rsidTr="00A37FFA">
        <w:trPr>
          <w:trHeight w:val="54"/>
        </w:trPr>
        <w:tc>
          <w:tcPr>
            <w:tcW w:w="54" w:type="dxa"/>
          </w:tcPr>
          <w:p w14:paraId="3EE4CE43" w14:textId="77777777" w:rsidR="00A37FFA" w:rsidRDefault="00A37FFA" w:rsidP="00A37FFA">
            <w:pPr>
              <w:pStyle w:val="EmptyCellLayoutStyle"/>
              <w:spacing w:after="0" w:line="240" w:lineRule="auto"/>
            </w:pPr>
          </w:p>
        </w:tc>
        <w:tc>
          <w:tcPr>
            <w:tcW w:w="10395" w:type="dxa"/>
          </w:tcPr>
          <w:p w14:paraId="6AC9BF59" w14:textId="77777777" w:rsidR="00A37FFA" w:rsidRDefault="00A37FFA" w:rsidP="00A37FFA">
            <w:pPr>
              <w:pStyle w:val="EmptyCellLayoutStyle"/>
              <w:spacing w:after="0" w:line="240" w:lineRule="auto"/>
            </w:pPr>
          </w:p>
        </w:tc>
        <w:tc>
          <w:tcPr>
            <w:tcW w:w="149" w:type="dxa"/>
          </w:tcPr>
          <w:p w14:paraId="58BE9F75" w14:textId="77777777" w:rsidR="00A37FFA" w:rsidRDefault="00A37FFA" w:rsidP="00A37FFA">
            <w:pPr>
              <w:pStyle w:val="EmptyCellLayoutStyle"/>
              <w:spacing w:after="0" w:line="240" w:lineRule="auto"/>
            </w:pPr>
          </w:p>
        </w:tc>
      </w:tr>
      <w:tr w:rsidR="00A37FFA" w14:paraId="625C0917" w14:textId="77777777" w:rsidTr="00A37FFA">
        <w:tc>
          <w:tcPr>
            <w:tcW w:w="54" w:type="dxa"/>
          </w:tcPr>
          <w:p w14:paraId="05104C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9083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4E46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772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A38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F613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C5B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56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E3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903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EE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EB0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4391F" w14:textId="77777777" w:rsidR="00A37FFA" w:rsidRDefault="00A37FFA" w:rsidP="00A37FFA">
                  <w:pPr>
                    <w:spacing w:after="0" w:line="240" w:lineRule="auto"/>
                  </w:pPr>
                  <w:r>
                    <w:rPr>
                      <w:rFonts w:eastAsia="Arial"/>
                      <w:color w:val="000000"/>
                      <w:lang w:bidi="ru-ru" w:val="ru-ru"/>
                    </w:rPr>
                    <w:t xml:space="preserve">Нет</w:t>
                  </w:r>
                </w:p>
              </w:tc>
            </w:tr>
            <w:tr w:rsidR="00A37FFA" w14:paraId="2081E0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A91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86F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71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9DC1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E1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549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11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4A8B1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6B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E6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B54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6BF267E" w14:textId="77777777" w:rsidR="00A37FFA" w:rsidRDefault="00A37FFA" w:rsidP="00A37FFA">
            <w:pPr>
              <w:spacing w:after="0" w:line="240" w:lineRule="auto"/>
            </w:pPr>
          </w:p>
        </w:tc>
        <w:tc>
          <w:tcPr>
            <w:tcW w:w="149" w:type="dxa"/>
          </w:tcPr>
          <w:p w14:paraId="1E34959A" w14:textId="77777777" w:rsidR="00A37FFA" w:rsidRDefault="00A37FFA" w:rsidP="00A37FFA">
            <w:pPr>
              <w:pStyle w:val="EmptyCellLayoutStyle"/>
              <w:spacing w:after="0" w:line="240" w:lineRule="auto"/>
            </w:pPr>
          </w:p>
        </w:tc>
      </w:tr>
      <w:tr w:rsidR="00A37FFA" w14:paraId="15522FA0" w14:textId="77777777" w:rsidTr="00A37FFA">
        <w:trPr>
          <w:trHeight w:val="80"/>
        </w:trPr>
        <w:tc>
          <w:tcPr>
            <w:tcW w:w="54" w:type="dxa"/>
          </w:tcPr>
          <w:p w14:paraId="7FD59084" w14:textId="77777777" w:rsidR="00A37FFA" w:rsidRDefault="00A37FFA" w:rsidP="00A37FFA">
            <w:pPr>
              <w:pStyle w:val="EmptyCellLayoutStyle"/>
              <w:spacing w:after="0" w:line="240" w:lineRule="auto"/>
            </w:pPr>
          </w:p>
        </w:tc>
        <w:tc>
          <w:tcPr>
            <w:tcW w:w="10395" w:type="dxa"/>
          </w:tcPr>
          <w:p w14:paraId="3F161E00" w14:textId="77777777" w:rsidR="00A37FFA" w:rsidRDefault="00A37FFA" w:rsidP="00A37FFA">
            <w:pPr>
              <w:pStyle w:val="EmptyCellLayoutStyle"/>
              <w:spacing w:after="0" w:line="240" w:lineRule="auto"/>
            </w:pPr>
          </w:p>
        </w:tc>
        <w:tc>
          <w:tcPr>
            <w:tcW w:w="149" w:type="dxa"/>
          </w:tcPr>
          <w:p w14:paraId="4E89BE31" w14:textId="77777777" w:rsidR="00A37FFA" w:rsidRDefault="00A37FFA" w:rsidP="00A37FFA">
            <w:pPr>
              <w:pStyle w:val="EmptyCellLayoutStyle"/>
              <w:spacing w:after="0" w:line="240" w:lineRule="auto"/>
            </w:pPr>
          </w:p>
        </w:tc>
      </w:tr>
    </w:tbl>
    <w:p xmlns:w="http://schemas.openxmlformats.org/wordprocessingml/2006/main" w14:paraId="0CF9CE17" w14:textId="77777777" w:rsidR="00A37FFA" w:rsidRDefault="00A37FFA" w:rsidP="00A37FFA">
      <w:pPr>
        <w:spacing w:after="0" w:line="240" w:lineRule="auto"/>
      </w:pPr>
    </w:p>
    <w:p xmlns:w="http://schemas.openxmlformats.org/wordprocessingml/2006/main" w14:paraId="66640E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число операций чтения в секунду</w:t>
      </w:r>
    </w:p>
    <w:p xmlns:w="http://schemas.openxmlformats.org/wordprocessingml/2006/main" w14:paraId="2786EC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число операций чтения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4FF2F5" w14:textId="77777777" w:rsidTr="00A37FFA">
        <w:trPr>
          <w:trHeight w:val="54"/>
        </w:trPr>
        <w:tc>
          <w:tcPr>
            <w:tcW w:w="54" w:type="dxa"/>
          </w:tcPr>
          <w:p w14:paraId="7E1CB31A" w14:textId="77777777" w:rsidR="00A37FFA" w:rsidRDefault="00A37FFA" w:rsidP="00A37FFA">
            <w:pPr>
              <w:pStyle w:val="EmptyCellLayoutStyle"/>
              <w:spacing w:after="0" w:line="240" w:lineRule="auto"/>
            </w:pPr>
          </w:p>
        </w:tc>
        <w:tc>
          <w:tcPr>
            <w:tcW w:w="10395" w:type="dxa"/>
          </w:tcPr>
          <w:p w14:paraId="2E0FF0D8" w14:textId="77777777" w:rsidR="00A37FFA" w:rsidRDefault="00A37FFA" w:rsidP="00A37FFA">
            <w:pPr>
              <w:pStyle w:val="EmptyCellLayoutStyle"/>
              <w:spacing w:after="0" w:line="240" w:lineRule="auto"/>
            </w:pPr>
          </w:p>
        </w:tc>
        <w:tc>
          <w:tcPr>
            <w:tcW w:w="149" w:type="dxa"/>
          </w:tcPr>
          <w:p w14:paraId="349766CF" w14:textId="77777777" w:rsidR="00A37FFA" w:rsidRDefault="00A37FFA" w:rsidP="00A37FFA">
            <w:pPr>
              <w:pStyle w:val="EmptyCellLayoutStyle"/>
              <w:spacing w:after="0" w:line="240" w:lineRule="auto"/>
            </w:pPr>
          </w:p>
        </w:tc>
      </w:tr>
      <w:tr w:rsidR="00A37FFA" w14:paraId="734F1F8B" w14:textId="77777777" w:rsidTr="00A37FFA">
        <w:tc>
          <w:tcPr>
            <w:tcW w:w="54" w:type="dxa"/>
          </w:tcPr>
          <w:p w14:paraId="29288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C864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C6B9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B76CD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650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EA51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29A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B1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431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AB2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79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30B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AD8C7" w14:textId="77777777" w:rsidR="00A37FFA" w:rsidRDefault="00A37FFA" w:rsidP="00A37FFA">
                  <w:pPr>
                    <w:spacing w:after="0" w:line="240" w:lineRule="auto"/>
                  </w:pPr>
                  <w:r>
                    <w:rPr>
                      <w:rFonts w:eastAsia="Arial"/>
                      <w:color w:val="000000"/>
                      <w:lang w:bidi="ru-ru" w:val="ru-ru"/>
                    </w:rPr>
                    <w:t xml:space="preserve">Нет</w:t>
                  </w:r>
                </w:p>
              </w:tc>
            </w:tr>
            <w:tr w:rsidR="00A37FFA" w14:paraId="7B766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DAF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A2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37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6C0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2F8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20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72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DA018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48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6B4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6C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1E5B6FE" w14:textId="77777777" w:rsidR="00A37FFA" w:rsidRDefault="00A37FFA" w:rsidP="00A37FFA">
            <w:pPr>
              <w:spacing w:after="0" w:line="240" w:lineRule="auto"/>
            </w:pPr>
          </w:p>
        </w:tc>
        <w:tc>
          <w:tcPr>
            <w:tcW w:w="149" w:type="dxa"/>
          </w:tcPr>
          <w:p w14:paraId="34A9DB4E" w14:textId="77777777" w:rsidR="00A37FFA" w:rsidRDefault="00A37FFA" w:rsidP="00A37FFA">
            <w:pPr>
              <w:pStyle w:val="EmptyCellLayoutStyle"/>
              <w:spacing w:after="0" w:line="240" w:lineRule="auto"/>
            </w:pPr>
          </w:p>
        </w:tc>
      </w:tr>
      <w:tr w:rsidR="00A37FFA" w14:paraId="2CD6E3B1" w14:textId="77777777" w:rsidTr="00A37FFA">
        <w:trPr>
          <w:trHeight w:val="80"/>
        </w:trPr>
        <w:tc>
          <w:tcPr>
            <w:tcW w:w="54" w:type="dxa"/>
          </w:tcPr>
          <w:p w14:paraId="3D79FA07" w14:textId="77777777" w:rsidR="00A37FFA" w:rsidRDefault="00A37FFA" w:rsidP="00A37FFA">
            <w:pPr>
              <w:pStyle w:val="EmptyCellLayoutStyle"/>
              <w:spacing w:after="0" w:line="240" w:lineRule="auto"/>
            </w:pPr>
          </w:p>
        </w:tc>
        <w:tc>
          <w:tcPr>
            <w:tcW w:w="10395" w:type="dxa"/>
          </w:tcPr>
          <w:p w14:paraId="0B79B2FE" w14:textId="77777777" w:rsidR="00A37FFA" w:rsidRDefault="00A37FFA" w:rsidP="00A37FFA">
            <w:pPr>
              <w:pStyle w:val="EmptyCellLayoutStyle"/>
              <w:spacing w:after="0" w:line="240" w:lineRule="auto"/>
            </w:pPr>
          </w:p>
        </w:tc>
        <w:tc>
          <w:tcPr>
            <w:tcW w:w="149" w:type="dxa"/>
          </w:tcPr>
          <w:p w14:paraId="56D46295" w14:textId="77777777" w:rsidR="00A37FFA" w:rsidRDefault="00A37FFA" w:rsidP="00A37FFA">
            <w:pPr>
              <w:pStyle w:val="EmptyCellLayoutStyle"/>
              <w:spacing w:after="0" w:line="240" w:lineRule="auto"/>
            </w:pPr>
          </w:p>
        </w:tc>
      </w:tr>
    </w:tbl>
    <w:p xmlns:w="http://schemas.openxmlformats.org/wordprocessingml/2006/main" w14:paraId="4AE9D6EA" w14:textId="77777777" w:rsidR="00A37FFA" w:rsidRDefault="00A37FFA" w:rsidP="00A37FFA">
      <w:pPr>
        <w:spacing w:after="0" w:line="240" w:lineRule="auto"/>
      </w:pPr>
    </w:p>
    <w:p xmlns:w="http://schemas.openxmlformats.org/wordprocessingml/2006/main" w14:paraId="07E6B2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жидание байтов для отправки ввода-вывода</w:t>
      </w:r>
    </w:p>
    <w:p xmlns:w="http://schemas.openxmlformats.org/wordprocessingml/2006/main" w14:paraId="384CCE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ние байтов для от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EC0A4B" w14:textId="77777777" w:rsidTr="00A37FFA">
        <w:trPr>
          <w:trHeight w:val="54"/>
        </w:trPr>
        <w:tc>
          <w:tcPr>
            <w:tcW w:w="54" w:type="dxa"/>
          </w:tcPr>
          <w:p w14:paraId="75999EB1" w14:textId="77777777" w:rsidR="00A37FFA" w:rsidRDefault="00A37FFA" w:rsidP="00A37FFA">
            <w:pPr>
              <w:pStyle w:val="EmptyCellLayoutStyle"/>
              <w:spacing w:after="0" w:line="240" w:lineRule="auto"/>
            </w:pPr>
          </w:p>
        </w:tc>
        <w:tc>
          <w:tcPr>
            <w:tcW w:w="10395" w:type="dxa"/>
          </w:tcPr>
          <w:p w14:paraId="2169E8FC" w14:textId="77777777" w:rsidR="00A37FFA" w:rsidRDefault="00A37FFA" w:rsidP="00A37FFA">
            <w:pPr>
              <w:pStyle w:val="EmptyCellLayoutStyle"/>
              <w:spacing w:after="0" w:line="240" w:lineRule="auto"/>
            </w:pPr>
          </w:p>
        </w:tc>
        <w:tc>
          <w:tcPr>
            <w:tcW w:w="149" w:type="dxa"/>
          </w:tcPr>
          <w:p w14:paraId="771BC89C" w14:textId="77777777" w:rsidR="00A37FFA" w:rsidRDefault="00A37FFA" w:rsidP="00A37FFA">
            <w:pPr>
              <w:pStyle w:val="EmptyCellLayoutStyle"/>
              <w:spacing w:after="0" w:line="240" w:lineRule="auto"/>
            </w:pPr>
          </w:p>
        </w:tc>
      </w:tr>
      <w:tr w:rsidR="00A37FFA" w14:paraId="6F9ABF03" w14:textId="77777777" w:rsidTr="00A37FFA">
        <w:tc>
          <w:tcPr>
            <w:tcW w:w="54" w:type="dxa"/>
          </w:tcPr>
          <w:p w14:paraId="1D53E8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C9A2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480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20F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8B3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A3B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D86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3A0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56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5CBC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FF8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7DA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A773A" w14:textId="77777777" w:rsidR="00A37FFA" w:rsidRDefault="00A37FFA" w:rsidP="00A37FFA">
                  <w:pPr>
                    <w:spacing w:after="0" w:line="240" w:lineRule="auto"/>
                  </w:pPr>
                  <w:r>
                    <w:rPr>
                      <w:rFonts w:eastAsia="Arial"/>
                      <w:color w:val="000000"/>
                      <w:lang w:bidi="ru-ru" w:val="ru-ru"/>
                    </w:rPr>
                    <w:t xml:space="preserve">Нет</w:t>
                  </w:r>
                </w:p>
              </w:tc>
            </w:tr>
            <w:tr w:rsidR="00A37FFA" w14:paraId="29AB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29D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17F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8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11B50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867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919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6E7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EE4F4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69D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F90B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888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808AF3" w14:textId="77777777" w:rsidR="00A37FFA" w:rsidRDefault="00A37FFA" w:rsidP="00A37FFA">
            <w:pPr>
              <w:spacing w:after="0" w:line="240" w:lineRule="auto"/>
            </w:pPr>
          </w:p>
        </w:tc>
        <w:tc>
          <w:tcPr>
            <w:tcW w:w="149" w:type="dxa"/>
          </w:tcPr>
          <w:p w14:paraId="3E5F7866" w14:textId="77777777" w:rsidR="00A37FFA" w:rsidRDefault="00A37FFA" w:rsidP="00A37FFA">
            <w:pPr>
              <w:pStyle w:val="EmptyCellLayoutStyle"/>
              <w:spacing w:after="0" w:line="240" w:lineRule="auto"/>
            </w:pPr>
          </w:p>
        </w:tc>
      </w:tr>
      <w:tr w:rsidR="00A37FFA" w14:paraId="20CDB5D8" w14:textId="77777777" w:rsidTr="00A37FFA">
        <w:trPr>
          <w:trHeight w:val="80"/>
        </w:trPr>
        <w:tc>
          <w:tcPr>
            <w:tcW w:w="54" w:type="dxa"/>
          </w:tcPr>
          <w:p w14:paraId="1E9ECDC1" w14:textId="77777777" w:rsidR="00A37FFA" w:rsidRDefault="00A37FFA" w:rsidP="00A37FFA">
            <w:pPr>
              <w:pStyle w:val="EmptyCellLayoutStyle"/>
              <w:spacing w:after="0" w:line="240" w:lineRule="auto"/>
            </w:pPr>
          </w:p>
        </w:tc>
        <w:tc>
          <w:tcPr>
            <w:tcW w:w="10395" w:type="dxa"/>
          </w:tcPr>
          <w:p w14:paraId="4D481BBC" w14:textId="77777777" w:rsidR="00A37FFA" w:rsidRDefault="00A37FFA" w:rsidP="00A37FFA">
            <w:pPr>
              <w:pStyle w:val="EmptyCellLayoutStyle"/>
              <w:spacing w:after="0" w:line="240" w:lineRule="auto"/>
            </w:pPr>
          </w:p>
        </w:tc>
        <w:tc>
          <w:tcPr>
            <w:tcW w:w="149" w:type="dxa"/>
          </w:tcPr>
          <w:p w14:paraId="625CE518" w14:textId="77777777" w:rsidR="00A37FFA" w:rsidRDefault="00A37FFA" w:rsidP="00A37FFA">
            <w:pPr>
              <w:pStyle w:val="EmptyCellLayoutStyle"/>
              <w:spacing w:after="0" w:line="240" w:lineRule="auto"/>
            </w:pPr>
          </w:p>
        </w:tc>
      </w:tr>
    </w:tbl>
    <w:p xmlns:w="http://schemas.openxmlformats.org/wordprocessingml/2006/main" w14:paraId="0EC5D712" w14:textId="77777777" w:rsidR="00A37FFA" w:rsidRDefault="00A37FFA" w:rsidP="00A37FFA">
      <w:pPr>
        <w:spacing w:after="0" w:line="240" w:lineRule="auto"/>
      </w:pPr>
    </w:p>
    <w:p xmlns:w="http://schemas.openxmlformats.org/wordprocessingml/2006/main" w14:paraId="56D8787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овлений курсоров/с</w:t>
      </w:r>
    </w:p>
    <w:p xmlns:w="http://schemas.openxmlformats.org/wordprocessingml/2006/main" w14:paraId="49929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новлений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B88A60" w14:textId="77777777" w:rsidTr="00A37FFA">
        <w:trPr>
          <w:trHeight w:val="54"/>
        </w:trPr>
        <w:tc>
          <w:tcPr>
            <w:tcW w:w="54" w:type="dxa"/>
          </w:tcPr>
          <w:p w14:paraId="17B2A57B" w14:textId="77777777" w:rsidR="00A37FFA" w:rsidRDefault="00A37FFA" w:rsidP="00A37FFA">
            <w:pPr>
              <w:pStyle w:val="EmptyCellLayoutStyle"/>
              <w:spacing w:after="0" w:line="240" w:lineRule="auto"/>
            </w:pPr>
          </w:p>
        </w:tc>
        <w:tc>
          <w:tcPr>
            <w:tcW w:w="10395" w:type="dxa"/>
          </w:tcPr>
          <w:p w14:paraId="3B832990" w14:textId="77777777" w:rsidR="00A37FFA" w:rsidRDefault="00A37FFA" w:rsidP="00A37FFA">
            <w:pPr>
              <w:pStyle w:val="EmptyCellLayoutStyle"/>
              <w:spacing w:after="0" w:line="240" w:lineRule="auto"/>
            </w:pPr>
          </w:p>
        </w:tc>
        <w:tc>
          <w:tcPr>
            <w:tcW w:w="149" w:type="dxa"/>
          </w:tcPr>
          <w:p w14:paraId="31DE56E6" w14:textId="77777777" w:rsidR="00A37FFA" w:rsidRDefault="00A37FFA" w:rsidP="00A37FFA">
            <w:pPr>
              <w:pStyle w:val="EmptyCellLayoutStyle"/>
              <w:spacing w:after="0" w:line="240" w:lineRule="auto"/>
            </w:pPr>
          </w:p>
        </w:tc>
      </w:tr>
      <w:tr w:rsidR="00A37FFA" w14:paraId="716A526D" w14:textId="77777777" w:rsidTr="00A37FFA">
        <w:tc>
          <w:tcPr>
            <w:tcW w:w="54" w:type="dxa"/>
          </w:tcPr>
          <w:p w14:paraId="77A15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649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87FD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4F3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C065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FC9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E7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C85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A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2FC8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C44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EE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85EF6" w14:textId="77777777" w:rsidR="00A37FFA" w:rsidRDefault="00A37FFA" w:rsidP="00A37FFA">
                  <w:pPr>
                    <w:spacing w:after="0" w:line="240" w:lineRule="auto"/>
                  </w:pPr>
                  <w:r>
                    <w:rPr>
                      <w:rFonts w:eastAsia="Arial"/>
                      <w:color w:val="000000"/>
                      <w:lang w:bidi="ru-ru" w:val="ru-ru"/>
                    </w:rPr>
                    <w:t xml:space="preserve">Нет</w:t>
                  </w:r>
                </w:p>
              </w:tc>
            </w:tr>
            <w:tr w:rsidR="00A37FFA" w14:paraId="0761B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26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70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1E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AC8A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10E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08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998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93AF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9AF5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C11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B1E2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47D090" w14:textId="77777777" w:rsidR="00A37FFA" w:rsidRDefault="00A37FFA" w:rsidP="00A37FFA">
            <w:pPr>
              <w:spacing w:after="0" w:line="240" w:lineRule="auto"/>
            </w:pPr>
          </w:p>
        </w:tc>
        <w:tc>
          <w:tcPr>
            <w:tcW w:w="149" w:type="dxa"/>
          </w:tcPr>
          <w:p w14:paraId="19190F3D" w14:textId="77777777" w:rsidR="00A37FFA" w:rsidRDefault="00A37FFA" w:rsidP="00A37FFA">
            <w:pPr>
              <w:pStyle w:val="EmptyCellLayoutStyle"/>
              <w:spacing w:after="0" w:line="240" w:lineRule="auto"/>
            </w:pPr>
          </w:p>
        </w:tc>
      </w:tr>
      <w:tr w:rsidR="00A37FFA" w14:paraId="77E724ED" w14:textId="77777777" w:rsidTr="00A37FFA">
        <w:trPr>
          <w:trHeight w:val="80"/>
        </w:trPr>
        <w:tc>
          <w:tcPr>
            <w:tcW w:w="54" w:type="dxa"/>
          </w:tcPr>
          <w:p w14:paraId="16E91371" w14:textId="77777777" w:rsidR="00A37FFA" w:rsidRDefault="00A37FFA" w:rsidP="00A37FFA">
            <w:pPr>
              <w:pStyle w:val="EmptyCellLayoutStyle"/>
              <w:spacing w:after="0" w:line="240" w:lineRule="auto"/>
            </w:pPr>
          </w:p>
        </w:tc>
        <w:tc>
          <w:tcPr>
            <w:tcW w:w="10395" w:type="dxa"/>
          </w:tcPr>
          <w:p w14:paraId="069B82A3" w14:textId="77777777" w:rsidR="00A37FFA" w:rsidRDefault="00A37FFA" w:rsidP="00A37FFA">
            <w:pPr>
              <w:pStyle w:val="EmptyCellLayoutStyle"/>
              <w:spacing w:after="0" w:line="240" w:lineRule="auto"/>
            </w:pPr>
          </w:p>
        </w:tc>
        <w:tc>
          <w:tcPr>
            <w:tcW w:w="149" w:type="dxa"/>
          </w:tcPr>
          <w:p w14:paraId="16EF5D9E" w14:textId="77777777" w:rsidR="00A37FFA" w:rsidRDefault="00A37FFA" w:rsidP="00A37FFA">
            <w:pPr>
              <w:pStyle w:val="EmptyCellLayoutStyle"/>
              <w:spacing w:after="0" w:line="240" w:lineRule="auto"/>
            </w:pPr>
          </w:p>
        </w:tc>
      </w:tr>
    </w:tbl>
    <w:p xmlns:w="http://schemas.openxmlformats.org/wordprocessingml/2006/main" w14:paraId="79809094" w14:textId="77777777" w:rsidR="00A37FFA" w:rsidRDefault="00A37FFA" w:rsidP="00A37FFA">
      <w:pPr>
        <w:spacing w:after="0" w:line="240" w:lineRule="auto"/>
      </w:pPr>
    </w:p>
    <w:p xmlns:w="http://schemas.openxmlformats.org/wordprocessingml/2006/main" w14:paraId="543780F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чистка затронутых строк с истекающим сроком действия/с</w:t>
      </w:r>
    </w:p>
    <w:p xmlns:w="http://schemas.openxmlformats.org/wordprocessingml/2006/main" w14:paraId="705B5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чистка затронутых строк с истекающим сроком действия/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F8B2E0" w14:textId="77777777" w:rsidTr="00A37FFA">
        <w:trPr>
          <w:trHeight w:val="54"/>
        </w:trPr>
        <w:tc>
          <w:tcPr>
            <w:tcW w:w="54" w:type="dxa"/>
          </w:tcPr>
          <w:p w14:paraId="7C71F816" w14:textId="77777777" w:rsidR="00A37FFA" w:rsidRDefault="00A37FFA" w:rsidP="00A37FFA">
            <w:pPr>
              <w:pStyle w:val="EmptyCellLayoutStyle"/>
              <w:spacing w:after="0" w:line="240" w:lineRule="auto"/>
            </w:pPr>
          </w:p>
        </w:tc>
        <w:tc>
          <w:tcPr>
            <w:tcW w:w="10395" w:type="dxa"/>
          </w:tcPr>
          <w:p w14:paraId="3B476398" w14:textId="77777777" w:rsidR="00A37FFA" w:rsidRDefault="00A37FFA" w:rsidP="00A37FFA">
            <w:pPr>
              <w:pStyle w:val="EmptyCellLayoutStyle"/>
              <w:spacing w:after="0" w:line="240" w:lineRule="auto"/>
            </w:pPr>
          </w:p>
        </w:tc>
        <w:tc>
          <w:tcPr>
            <w:tcW w:w="149" w:type="dxa"/>
          </w:tcPr>
          <w:p w14:paraId="3CC4A4F2" w14:textId="77777777" w:rsidR="00A37FFA" w:rsidRDefault="00A37FFA" w:rsidP="00A37FFA">
            <w:pPr>
              <w:pStyle w:val="EmptyCellLayoutStyle"/>
              <w:spacing w:after="0" w:line="240" w:lineRule="auto"/>
            </w:pPr>
          </w:p>
        </w:tc>
      </w:tr>
      <w:tr w:rsidR="00A37FFA" w14:paraId="6E7DC68F" w14:textId="77777777" w:rsidTr="00A37FFA">
        <w:tc>
          <w:tcPr>
            <w:tcW w:w="54" w:type="dxa"/>
          </w:tcPr>
          <w:p w14:paraId="05F328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4E2C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2CE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32F6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EB2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E03B3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57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73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7DD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4A1A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89D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F4B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426C" w14:textId="77777777" w:rsidR="00A37FFA" w:rsidRDefault="00A37FFA" w:rsidP="00A37FFA">
                  <w:pPr>
                    <w:spacing w:after="0" w:line="240" w:lineRule="auto"/>
                  </w:pPr>
                  <w:r>
                    <w:rPr>
                      <w:rFonts w:eastAsia="Arial"/>
                      <w:color w:val="000000"/>
                      <w:lang w:bidi="ru-ru" w:val="ru-ru"/>
                    </w:rPr>
                    <w:t xml:space="preserve">Нет</w:t>
                  </w:r>
                </w:p>
              </w:tc>
            </w:tr>
            <w:tr w:rsidR="00A37FFA" w14:paraId="2C21C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459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90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01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D3AA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F2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C4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D4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FB63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54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1A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11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B35D656" w14:textId="77777777" w:rsidR="00A37FFA" w:rsidRDefault="00A37FFA" w:rsidP="00A37FFA">
            <w:pPr>
              <w:spacing w:after="0" w:line="240" w:lineRule="auto"/>
            </w:pPr>
          </w:p>
        </w:tc>
        <w:tc>
          <w:tcPr>
            <w:tcW w:w="149" w:type="dxa"/>
          </w:tcPr>
          <w:p w14:paraId="5B6C8D83" w14:textId="77777777" w:rsidR="00A37FFA" w:rsidRDefault="00A37FFA" w:rsidP="00A37FFA">
            <w:pPr>
              <w:pStyle w:val="EmptyCellLayoutStyle"/>
              <w:spacing w:after="0" w:line="240" w:lineRule="auto"/>
            </w:pPr>
          </w:p>
        </w:tc>
      </w:tr>
      <w:tr w:rsidR="00A37FFA" w14:paraId="415875CD" w14:textId="77777777" w:rsidTr="00A37FFA">
        <w:trPr>
          <w:trHeight w:val="80"/>
        </w:trPr>
        <w:tc>
          <w:tcPr>
            <w:tcW w:w="54" w:type="dxa"/>
          </w:tcPr>
          <w:p w14:paraId="6A375255" w14:textId="77777777" w:rsidR="00A37FFA" w:rsidRDefault="00A37FFA" w:rsidP="00A37FFA">
            <w:pPr>
              <w:pStyle w:val="EmptyCellLayoutStyle"/>
              <w:spacing w:after="0" w:line="240" w:lineRule="auto"/>
            </w:pPr>
          </w:p>
        </w:tc>
        <w:tc>
          <w:tcPr>
            <w:tcW w:w="10395" w:type="dxa"/>
          </w:tcPr>
          <w:p w14:paraId="675E86C8" w14:textId="77777777" w:rsidR="00A37FFA" w:rsidRDefault="00A37FFA" w:rsidP="00A37FFA">
            <w:pPr>
              <w:pStyle w:val="EmptyCellLayoutStyle"/>
              <w:spacing w:after="0" w:line="240" w:lineRule="auto"/>
            </w:pPr>
          </w:p>
        </w:tc>
        <w:tc>
          <w:tcPr>
            <w:tcW w:w="149" w:type="dxa"/>
          </w:tcPr>
          <w:p w14:paraId="306582D2" w14:textId="77777777" w:rsidR="00A37FFA" w:rsidRDefault="00A37FFA" w:rsidP="00A37FFA">
            <w:pPr>
              <w:pStyle w:val="EmptyCellLayoutStyle"/>
              <w:spacing w:after="0" w:line="240" w:lineRule="auto"/>
            </w:pPr>
          </w:p>
        </w:tc>
      </w:tr>
    </w:tbl>
    <w:p xmlns:w="http://schemas.openxmlformats.org/wordprocessingml/2006/main" w14:paraId="79AC0632" w14:textId="77777777" w:rsidR="00A37FFA" w:rsidRDefault="00A37FFA" w:rsidP="00A37FFA">
      <w:pPr>
        <w:spacing w:after="0" w:line="240" w:lineRule="auto"/>
      </w:pPr>
    </w:p>
    <w:p xmlns:w="http://schemas.openxmlformats.org/wordprocessingml/2006/main" w14:paraId="5776AC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записанных байт</w:t>
      </w:r>
    </w:p>
    <w:p xmlns:w="http://schemas.openxmlformats.org/wordprocessingml/2006/main" w14:paraId="7EBF63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записанных байт"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03B2D" w14:textId="77777777" w:rsidTr="00A37FFA">
        <w:trPr>
          <w:trHeight w:val="54"/>
        </w:trPr>
        <w:tc>
          <w:tcPr>
            <w:tcW w:w="54" w:type="dxa"/>
          </w:tcPr>
          <w:p w14:paraId="0F68288D" w14:textId="77777777" w:rsidR="00A37FFA" w:rsidRDefault="00A37FFA" w:rsidP="00A37FFA">
            <w:pPr>
              <w:pStyle w:val="EmptyCellLayoutStyle"/>
              <w:spacing w:after="0" w:line="240" w:lineRule="auto"/>
            </w:pPr>
          </w:p>
        </w:tc>
        <w:tc>
          <w:tcPr>
            <w:tcW w:w="10395" w:type="dxa"/>
          </w:tcPr>
          <w:p w14:paraId="29E8737A" w14:textId="77777777" w:rsidR="00A37FFA" w:rsidRDefault="00A37FFA" w:rsidP="00A37FFA">
            <w:pPr>
              <w:pStyle w:val="EmptyCellLayoutStyle"/>
              <w:spacing w:after="0" w:line="240" w:lineRule="auto"/>
            </w:pPr>
          </w:p>
        </w:tc>
        <w:tc>
          <w:tcPr>
            <w:tcW w:w="149" w:type="dxa"/>
          </w:tcPr>
          <w:p w14:paraId="55A2E962" w14:textId="77777777" w:rsidR="00A37FFA" w:rsidRDefault="00A37FFA" w:rsidP="00A37FFA">
            <w:pPr>
              <w:pStyle w:val="EmptyCellLayoutStyle"/>
              <w:spacing w:after="0" w:line="240" w:lineRule="auto"/>
            </w:pPr>
          </w:p>
        </w:tc>
      </w:tr>
      <w:tr w:rsidR="00A37FFA" w14:paraId="0E304AC7" w14:textId="77777777" w:rsidTr="00A37FFA">
        <w:tc>
          <w:tcPr>
            <w:tcW w:w="54" w:type="dxa"/>
          </w:tcPr>
          <w:p w14:paraId="664B20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BE1D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3C2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6AE4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8B4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856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CC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A51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299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E902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635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0B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4CA13" w14:textId="77777777" w:rsidR="00A37FFA" w:rsidRDefault="00A37FFA" w:rsidP="00A37FFA">
                  <w:pPr>
                    <w:spacing w:after="0" w:line="240" w:lineRule="auto"/>
                  </w:pPr>
                  <w:r>
                    <w:rPr>
                      <w:rFonts w:eastAsia="Arial"/>
                      <w:color w:val="000000"/>
                      <w:lang w:bidi="ru-ru" w:val="ru-ru"/>
                    </w:rPr>
                    <w:t xml:space="preserve">Нет</w:t>
                  </w:r>
                </w:p>
              </w:tc>
            </w:tr>
            <w:tr w:rsidR="00A37FFA" w14:paraId="63696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2E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B2E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CA1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1A4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BEB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4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4B1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BB7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6961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C5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5C4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2B4571" w14:textId="77777777" w:rsidR="00A37FFA" w:rsidRDefault="00A37FFA" w:rsidP="00A37FFA">
            <w:pPr>
              <w:spacing w:after="0" w:line="240" w:lineRule="auto"/>
            </w:pPr>
          </w:p>
        </w:tc>
        <w:tc>
          <w:tcPr>
            <w:tcW w:w="149" w:type="dxa"/>
          </w:tcPr>
          <w:p w14:paraId="4D13DDC9" w14:textId="77777777" w:rsidR="00A37FFA" w:rsidRDefault="00A37FFA" w:rsidP="00A37FFA">
            <w:pPr>
              <w:pStyle w:val="EmptyCellLayoutStyle"/>
              <w:spacing w:after="0" w:line="240" w:lineRule="auto"/>
            </w:pPr>
          </w:p>
        </w:tc>
      </w:tr>
      <w:tr w:rsidR="00A37FFA" w14:paraId="7E7DB437" w14:textId="77777777" w:rsidTr="00A37FFA">
        <w:trPr>
          <w:trHeight w:val="80"/>
        </w:trPr>
        <w:tc>
          <w:tcPr>
            <w:tcW w:w="54" w:type="dxa"/>
          </w:tcPr>
          <w:p w14:paraId="6DB17734" w14:textId="77777777" w:rsidR="00A37FFA" w:rsidRDefault="00A37FFA" w:rsidP="00A37FFA">
            <w:pPr>
              <w:pStyle w:val="EmptyCellLayoutStyle"/>
              <w:spacing w:after="0" w:line="240" w:lineRule="auto"/>
            </w:pPr>
          </w:p>
        </w:tc>
        <w:tc>
          <w:tcPr>
            <w:tcW w:w="10395" w:type="dxa"/>
          </w:tcPr>
          <w:p w14:paraId="4C36E799" w14:textId="77777777" w:rsidR="00A37FFA" w:rsidRDefault="00A37FFA" w:rsidP="00A37FFA">
            <w:pPr>
              <w:pStyle w:val="EmptyCellLayoutStyle"/>
              <w:spacing w:after="0" w:line="240" w:lineRule="auto"/>
            </w:pPr>
          </w:p>
        </w:tc>
        <w:tc>
          <w:tcPr>
            <w:tcW w:w="149" w:type="dxa"/>
          </w:tcPr>
          <w:p w14:paraId="715FAD06" w14:textId="77777777" w:rsidR="00A37FFA" w:rsidRDefault="00A37FFA" w:rsidP="00A37FFA">
            <w:pPr>
              <w:pStyle w:val="EmptyCellLayoutStyle"/>
              <w:spacing w:after="0" w:line="240" w:lineRule="auto"/>
            </w:pPr>
          </w:p>
        </w:tc>
      </w:tr>
    </w:tbl>
    <w:p xmlns:w="http://schemas.openxmlformats.org/wordprocessingml/2006/main" w14:paraId="377797B2" w14:textId="77777777" w:rsidR="00A37FFA" w:rsidRDefault="00A37FFA" w:rsidP="00A37FFA">
      <w:pPr>
        <w:spacing w:after="0" w:line="240" w:lineRule="auto"/>
      </w:pPr>
    </w:p>
    <w:p xmlns:w="http://schemas.openxmlformats.org/wordprocessingml/2006/main" w14:paraId="020348E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мпиляций SQL в секунду</w:t>
      </w:r>
    </w:p>
    <w:p xmlns:w="http://schemas.openxmlformats.org/wordprocessingml/2006/main" w14:paraId="53118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р показаний счетчика производительности Windows "Компиляций SQL в секунду" для каждого экземпляра компонент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31388D" w14:textId="77777777" w:rsidTr="00A37FFA">
        <w:trPr>
          <w:trHeight w:val="54"/>
        </w:trPr>
        <w:tc>
          <w:tcPr>
            <w:tcW w:w="54" w:type="dxa"/>
          </w:tcPr>
          <w:p w14:paraId="637FAC06" w14:textId="77777777" w:rsidR="00A37FFA" w:rsidRDefault="00A37FFA" w:rsidP="00A37FFA">
            <w:pPr>
              <w:pStyle w:val="EmptyCellLayoutStyle"/>
              <w:spacing w:after="0" w:line="240" w:lineRule="auto"/>
            </w:pPr>
          </w:p>
        </w:tc>
        <w:tc>
          <w:tcPr>
            <w:tcW w:w="10395" w:type="dxa"/>
          </w:tcPr>
          <w:p w14:paraId="33F73F9E" w14:textId="77777777" w:rsidR="00A37FFA" w:rsidRDefault="00A37FFA" w:rsidP="00A37FFA">
            <w:pPr>
              <w:pStyle w:val="EmptyCellLayoutStyle"/>
              <w:spacing w:after="0" w:line="240" w:lineRule="auto"/>
            </w:pPr>
          </w:p>
        </w:tc>
        <w:tc>
          <w:tcPr>
            <w:tcW w:w="149" w:type="dxa"/>
          </w:tcPr>
          <w:p w14:paraId="2F505748" w14:textId="77777777" w:rsidR="00A37FFA" w:rsidRDefault="00A37FFA" w:rsidP="00A37FFA">
            <w:pPr>
              <w:pStyle w:val="EmptyCellLayoutStyle"/>
              <w:spacing w:after="0" w:line="240" w:lineRule="auto"/>
            </w:pPr>
          </w:p>
        </w:tc>
      </w:tr>
      <w:tr w:rsidR="00A37FFA" w14:paraId="2011A35A" w14:textId="77777777" w:rsidTr="00A37FFA">
        <w:tc>
          <w:tcPr>
            <w:tcW w:w="54" w:type="dxa"/>
          </w:tcPr>
          <w:p w14:paraId="535359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E11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B37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4BD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8FC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EFCE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3D1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6F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C5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5C5C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A47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19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044A1" w14:textId="77777777" w:rsidR="00A37FFA" w:rsidRDefault="00A37FFA" w:rsidP="00A37FFA">
                  <w:pPr>
                    <w:spacing w:after="0" w:line="240" w:lineRule="auto"/>
                  </w:pPr>
                  <w:r>
                    <w:rPr>
                      <w:rFonts w:eastAsia="Arial"/>
                      <w:color w:val="000000"/>
                      <w:lang w:bidi="ru-ru" w:val="ru-ru"/>
                    </w:rPr>
                    <w:t xml:space="preserve">Нет</w:t>
                  </w:r>
                </w:p>
              </w:tc>
            </w:tr>
            <w:tr w:rsidR="00A37FFA" w14:paraId="45E119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E5A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15C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8CA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CB95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96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A3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ACE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AC5B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761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371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7F9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43C24C" w14:textId="77777777" w:rsidR="00A37FFA" w:rsidRDefault="00A37FFA" w:rsidP="00A37FFA">
            <w:pPr>
              <w:spacing w:after="0" w:line="240" w:lineRule="auto"/>
            </w:pPr>
          </w:p>
        </w:tc>
        <w:tc>
          <w:tcPr>
            <w:tcW w:w="149" w:type="dxa"/>
          </w:tcPr>
          <w:p w14:paraId="0381A7DE" w14:textId="77777777" w:rsidR="00A37FFA" w:rsidRDefault="00A37FFA" w:rsidP="00A37FFA">
            <w:pPr>
              <w:pStyle w:val="EmptyCellLayoutStyle"/>
              <w:spacing w:after="0" w:line="240" w:lineRule="auto"/>
            </w:pPr>
          </w:p>
        </w:tc>
      </w:tr>
      <w:tr w:rsidR="00A37FFA" w14:paraId="6F3EE1ED" w14:textId="77777777" w:rsidTr="00A37FFA">
        <w:trPr>
          <w:trHeight w:val="80"/>
        </w:trPr>
        <w:tc>
          <w:tcPr>
            <w:tcW w:w="54" w:type="dxa"/>
          </w:tcPr>
          <w:p w14:paraId="5FB473E8" w14:textId="77777777" w:rsidR="00A37FFA" w:rsidRDefault="00A37FFA" w:rsidP="00A37FFA">
            <w:pPr>
              <w:pStyle w:val="EmptyCellLayoutStyle"/>
              <w:spacing w:after="0" w:line="240" w:lineRule="auto"/>
            </w:pPr>
          </w:p>
        </w:tc>
        <w:tc>
          <w:tcPr>
            <w:tcW w:w="10395" w:type="dxa"/>
          </w:tcPr>
          <w:p w14:paraId="28CF7EAC" w14:textId="77777777" w:rsidR="00A37FFA" w:rsidRDefault="00A37FFA" w:rsidP="00A37FFA">
            <w:pPr>
              <w:pStyle w:val="EmptyCellLayoutStyle"/>
              <w:spacing w:after="0" w:line="240" w:lineRule="auto"/>
            </w:pPr>
          </w:p>
        </w:tc>
        <w:tc>
          <w:tcPr>
            <w:tcW w:w="149" w:type="dxa"/>
          </w:tcPr>
          <w:p w14:paraId="3B3B5BD6" w14:textId="77777777" w:rsidR="00A37FFA" w:rsidRDefault="00A37FFA" w:rsidP="00A37FFA">
            <w:pPr>
              <w:pStyle w:val="EmptyCellLayoutStyle"/>
              <w:spacing w:after="0" w:line="240" w:lineRule="auto"/>
            </w:pPr>
          </w:p>
        </w:tc>
      </w:tr>
    </w:tbl>
    <w:p xmlns:w="http://schemas.openxmlformats.org/wordprocessingml/2006/main" w14:paraId="5A6E4259" w14:textId="77777777" w:rsidR="00A37FFA" w:rsidRDefault="00A37FFA" w:rsidP="00A37FFA">
      <w:pPr>
        <w:spacing w:after="0" w:line="240" w:lineRule="auto"/>
      </w:pPr>
    </w:p>
    <w:p xmlns:w="http://schemas.openxmlformats.org/wordprocessingml/2006/main" w14:paraId="52F436E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удалено просроченных фантомных строк/с</w:t>
      </w:r>
    </w:p>
    <w:p xmlns:w="http://schemas.openxmlformats.org/wordprocessingml/2006/main" w14:paraId="7DEB5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Удалено просроченных фантом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627B9" w14:textId="77777777" w:rsidTr="00A37FFA">
        <w:trPr>
          <w:trHeight w:val="54"/>
        </w:trPr>
        <w:tc>
          <w:tcPr>
            <w:tcW w:w="54" w:type="dxa"/>
          </w:tcPr>
          <w:p w14:paraId="484276D5" w14:textId="77777777" w:rsidR="00A37FFA" w:rsidRDefault="00A37FFA" w:rsidP="00A37FFA">
            <w:pPr>
              <w:pStyle w:val="EmptyCellLayoutStyle"/>
              <w:spacing w:after="0" w:line="240" w:lineRule="auto"/>
            </w:pPr>
          </w:p>
        </w:tc>
        <w:tc>
          <w:tcPr>
            <w:tcW w:w="10395" w:type="dxa"/>
          </w:tcPr>
          <w:p w14:paraId="38D5B101" w14:textId="77777777" w:rsidR="00A37FFA" w:rsidRDefault="00A37FFA" w:rsidP="00A37FFA">
            <w:pPr>
              <w:pStyle w:val="EmptyCellLayoutStyle"/>
              <w:spacing w:after="0" w:line="240" w:lineRule="auto"/>
            </w:pPr>
          </w:p>
        </w:tc>
        <w:tc>
          <w:tcPr>
            <w:tcW w:w="149" w:type="dxa"/>
          </w:tcPr>
          <w:p w14:paraId="78F45537" w14:textId="77777777" w:rsidR="00A37FFA" w:rsidRDefault="00A37FFA" w:rsidP="00A37FFA">
            <w:pPr>
              <w:pStyle w:val="EmptyCellLayoutStyle"/>
              <w:spacing w:after="0" w:line="240" w:lineRule="auto"/>
            </w:pPr>
          </w:p>
        </w:tc>
      </w:tr>
      <w:tr w:rsidR="00A37FFA" w14:paraId="0F394C0F" w14:textId="77777777" w:rsidTr="00A37FFA">
        <w:tc>
          <w:tcPr>
            <w:tcW w:w="54" w:type="dxa"/>
          </w:tcPr>
          <w:p w14:paraId="5FDED1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BA11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7C33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7B0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9BE5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55588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67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64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989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CB61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9A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E20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0A9FC" w14:textId="77777777" w:rsidR="00A37FFA" w:rsidRDefault="00A37FFA" w:rsidP="00A37FFA">
                  <w:pPr>
                    <w:spacing w:after="0" w:line="240" w:lineRule="auto"/>
                  </w:pPr>
                  <w:r>
                    <w:rPr>
                      <w:rFonts w:eastAsia="Arial"/>
                      <w:color w:val="000000"/>
                      <w:lang w:bidi="ru-ru" w:val="ru-ru"/>
                    </w:rPr>
                    <w:t xml:space="preserve">Нет</w:t>
                  </w:r>
                </w:p>
              </w:tc>
            </w:tr>
            <w:tr w:rsidR="00A37FFA" w14:paraId="062CB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8B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3C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42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2C51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89E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A6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C7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636FB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5F3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8C4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86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4F722D" w14:textId="77777777" w:rsidR="00A37FFA" w:rsidRDefault="00A37FFA" w:rsidP="00A37FFA">
            <w:pPr>
              <w:spacing w:after="0" w:line="240" w:lineRule="auto"/>
            </w:pPr>
          </w:p>
        </w:tc>
        <w:tc>
          <w:tcPr>
            <w:tcW w:w="149" w:type="dxa"/>
          </w:tcPr>
          <w:p w14:paraId="00DBE6FE" w14:textId="77777777" w:rsidR="00A37FFA" w:rsidRDefault="00A37FFA" w:rsidP="00A37FFA">
            <w:pPr>
              <w:pStyle w:val="EmptyCellLayoutStyle"/>
              <w:spacing w:after="0" w:line="240" w:lineRule="auto"/>
            </w:pPr>
          </w:p>
        </w:tc>
      </w:tr>
      <w:tr w:rsidR="00A37FFA" w14:paraId="5D7CDA9F" w14:textId="77777777" w:rsidTr="00A37FFA">
        <w:trPr>
          <w:trHeight w:val="80"/>
        </w:trPr>
        <w:tc>
          <w:tcPr>
            <w:tcW w:w="54" w:type="dxa"/>
          </w:tcPr>
          <w:p w14:paraId="24278E41" w14:textId="77777777" w:rsidR="00A37FFA" w:rsidRDefault="00A37FFA" w:rsidP="00A37FFA">
            <w:pPr>
              <w:pStyle w:val="EmptyCellLayoutStyle"/>
              <w:spacing w:after="0" w:line="240" w:lineRule="auto"/>
            </w:pPr>
          </w:p>
        </w:tc>
        <w:tc>
          <w:tcPr>
            <w:tcW w:w="10395" w:type="dxa"/>
          </w:tcPr>
          <w:p w14:paraId="1C891870" w14:textId="77777777" w:rsidR="00A37FFA" w:rsidRDefault="00A37FFA" w:rsidP="00A37FFA">
            <w:pPr>
              <w:pStyle w:val="EmptyCellLayoutStyle"/>
              <w:spacing w:after="0" w:line="240" w:lineRule="auto"/>
            </w:pPr>
          </w:p>
        </w:tc>
        <w:tc>
          <w:tcPr>
            <w:tcW w:w="149" w:type="dxa"/>
          </w:tcPr>
          <w:p w14:paraId="527B4116" w14:textId="77777777" w:rsidR="00A37FFA" w:rsidRDefault="00A37FFA" w:rsidP="00A37FFA">
            <w:pPr>
              <w:pStyle w:val="EmptyCellLayoutStyle"/>
              <w:spacing w:after="0" w:line="240" w:lineRule="auto"/>
            </w:pPr>
          </w:p>
        </w:tc>
      </w:tr>
    </w:tbl>
    <w:p xmlns:w="http://schemas.openxmlformats.org/wordprocessingml/2006/main" w14:paraId="19DBDE08" w14:textId="77777777" w:rsidR="00A37FFA" w:rsidRDefault="00A37FFA" w:rsidP="00A37FFA">
      <w:pPr>
        <w:spacing w:after="0" w:line="240" w:lineRule="auto"/>
      </w:pPr>
    </w:p>
    <w:p xmlns:w="http://schemas.openxmlformats.org/wordprocessingml/2006/main" w14:paraId="22E18B5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8 за секунду</w:t>
      </w:r>
    </w:p>
    <w:p xmlns:w="http://schemas.openxmlformats.org/wordprocessingml/2006/main" w14:paraId="41AB1F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8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473B0B" w14:textId="77777777" w:rsidTr="00A37FFA">
        <w:trPr>
          <w:trHeight w:val="54"/>
        </w:trPr>
        <w:tc>
          <w:tcPr>
            <w:tcW w:w="54" w:type="dxa"/>
          </w:tcPr>
          <w:p w14:paraId="5CD45559" w14:textId="77777777" w:rsidR="00A37FFA" w:rsidRDefault="00A37FFA" w:rsidP="00A37FFA">
            <w:pPr>
              <w:pStyle w:val="EmptyCellLayoutStyle"/>
              <w:spacing w:after="0" w:line="240" w:lineRule="auto"/>
            </w:pPr>
          </w:p>
        </w:tc>
        <w:tc>
          <w:tcPr>
            <w:tcW w:w="10395" w:type="dxa"/>
          </w:tcPr>
          <w:p w14:paraId="58DB26AD" w14:textId="77777777" w:rsidR="00A37FFA" w:rsidRDefault="00A37FFA" w:rsidP="00A37FFA">
            <w:pPr>
              <w:pStyle w:val="EmptyCellLayoutStyle"/>
              <w:spacing w:after="0" w:line="240" w:lineRule="auto"/>
            </w:pPr>
          </w:p>
        </w:tc>
        <w:tc>
          <w:tcPr>
            <w:tcW w:w="149" w:type="dxa"/>
          </w:tcPr>
          <w:p w14:paraId="6A67918A" w14:textId="77777777" w:rsidR="00A37FFA" w:rsidRDefault="00A37FFA" w:rsidP="00A37FFA">
            <w:pPr>
              <w:pStyle w:val="EmptyCellLayoutStyle"/>
              <w:spacing w:after="0" w:line="240" w:lineRule="auto"/>
            </w:pPr>
          </w:p>
        </w:tc>
      </w:tr>
      <w:tr w:rsidR="00A37FFA" w14:paraId="56FDB7CA" w14:textId="77777777" w:rsidTr="00A37FFA">
        <w:tc>
          <w:tcPr>
            <w:tcW w:w="54" w:type="dxa"/>
          </w:tcPr>
          <w:p w14:paraId="21B0DB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C806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7A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42C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AE1D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D9EB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F68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88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BDF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8EDB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9C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39D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9D85A" w14:textId="77777777" w:rsidR="00A37FFA" w:rsidRDefault="00A37FFA" w:rsidP="00A37FFA">
                  <w:pPr>
                    <w:spacing w:after="0" w:line="240" w:lineRule="auto"/>
                  </w:pPr>
                  <w:r>
                    <w:rPr>
                      <w:rFonts w:eastAsia="Arial"/>
                      <w:color w:val="000000"/>
                      <w:lang w:bidi="ru-ru" w:val="ru-ru"/>
                    </w:rPr>
                    <w:t xml:space="preserve">Нет</w:t>
                  </w:r>
                </w:p>
              </w:tc>
            </w:tr>
            <w:tr w:rsidR="00A37FFA" w14:paraId="4DE46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4E0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C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3B7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CAA2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A1C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16B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8B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6CD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C73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93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1AE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3AA1B3" w14:textId="77777777" w:rsidR="00A37FFA" w:rsidRDefault="00A37FFA" w:rsidP="00A37FFA">
            <w:pPr>
              <w:spacing w:after="0" w:line="240" w:lineRule="auto"/>
            </w:pPr>
          </w:p>
        </w:tc>
        <w:tc>
          <w:tcPr>
            <w:tcW w:w="149" w:type="dxa"/>
          </w:tcPr>
          <w:p w14:paraId="3559F44B" w14:textId="77777777" w:rsidR="00A37FFA" w:rsidRDefault="00A37FFA" w:rsidP="00A37FFA">
            <w:pPr>
              <w:pStyle w:val="EmptyCellLayoutStyle"/>
              <w:spacing w:after="0" w:line="240" w:lineRule="auto"/>
            </w:pPr>
          </w:p>
        </w:tc>
      </w:tr>
      <w:tr w:rsidR="00A37FFA" w14:paraId="15DAE16D" w14:textId="77777777" w:rsidTr="00A37FFA">
        <w:trPr>
          <w:trHeight w:val="80"/>
        </w:trPr>
        <w:tc>
          <w:tcPr>
            <w:tcW w:w="54" w:type="dxa"/>
          </w:tcPr>
          <w:p w14:paraId="5E80925A" w14:textId="77777777" w:rsidR="00A37FFA" w:rsidRDefault="00A37FFA" w:rsidP="00A37FFA">
            <w:pPr>
              <w:pStyle w:val="EmptyCellLayoutStyle"/>
              <w:spacing w:after="0" w:line="240" w:lineRule="auto"/>
            </w:pPr>
          </w:p>
        </w:tc>
        <w:tc>
          <w:tcPr>
            <w:tcW w:w="10395" w:type="dxa"/>
          </w:tcPr>
          <w:p w14:paraId="057B7BF6" w14:textId="77777777" w:rsidR="00A37FFA" w:rsidRDefault="00A37FFA" w:rsidP="00A37FFA">
            <w:pPr>
              <w:pStyle w:val="EmptyCellLayoutStyle"/>
              <w:spacing w:after="0" w:line="240" w:lineRule="auto"/>
            </w:pPr>
          </w:p>
        </w:tc>
        <w:tc>
          <w:tcPr>
            <w:tcW w:w="149" w:type="dxa"/>
          </w:tcPr>
          <w:p w14:paraId="6D4F4A1B" w14:textId="77777777" w:rsidR="00A37FFA" w:rsidRDefault="00A37FFA" w:rsidP="00A37FFA">
            <w:pPr>
              <w:pStyle w:val="EmptyCellLayoutStyle"/>
              <w:spacing w:after="0" w:line="240" w:lineRule="auto"/>
            </w:pPr>
          </w:p>
        </w:tc>
      </w:tr>
    </w:tbl>
    <w:p xmlns:w="http://schemas.openxmlformats.org/wordprocessingml/2006/main" w14:paraId="0906D091" w14:textId="77777777" w:rsidR="00A37FFA" w:rsidRDefault="00A37FFA" w:rsidP="00A37FFA">
      <w:pPr>
        <w:spacing w:after="0" w:line="240" w:lineRule="auto"/>
      </w:pPr>
    </w:p>
    <w:p xmlns:w="http://schemas.openxmlformats.org/wordprocessingml/2006/main" w14:paraId="657C067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удалено просроченных строк/с</w:t>
      </w:r>
    </w:p>
    <w:p xmlns:w="http://schemas.openxmlformats.org/wordprocessingml/2006/main" w14:paraId="621101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Удаленные просроченные строки/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3E5DF" w14:textId="77777777" w:rsidTr="00A37FFA">
        <w:trPr>
          <w:trHeight w:val="54"/>
        </w:trPr>
        <w:tc>
          <w:tcPr>
            <w:tcW w:w="54" w:type="dxa"/>
          </w:tcPr>
          <w:p w14:paraId="4172CE5C" w14:textId="77777777" w:rsidR="00A37FFA" w:rsidRDefault="00A37FFA" w:rsidP="00A37FFA">
            <w:pPr>
              <w:pStyle w:val="EmptyCellLayoutStyle"/>
              <w:spacing w:after="0" w:line="240" w:lineRule="auto"/>
            </w:pPr>
          </w:p>
        </w:tc>
        <w:tc>
          <w:tcPr>
            <w:tcW w:w="10395" w:type="dxa"/>
          </w:tcPr>
          <w:p w14:paraId="6C6370DE" w14:textId="77777777" w:rsidR="00A37FFA" w:rsidRDefault="00A37FFA" w:rsidP="00A37FFA">
            <w:pPr>
              <w:pStyle w:val="EmptyCellLayoutStyle"/>
              <w:spacing w:after="0" w:line="240" w:lineRule="auto"/>
            </w:pPr>
          </w:p>
        </w:tc>
        <w:tc>
          <w:tcPr>
            <w:tcW w:w="149" w:type="dxa"/>
          </w:tcPr>
          <w:p w14:paraId="3DEDDF7F" w14:textId="77777777" w:rsidR="00A37FFA" w:rsidRDefault="00A37FFA" w:rsidP="00A37FFA">
            <w:pPr>
              <w:pStyle w:val="EmptyCellLayoutStyle"/>
              <w:spacing w:after="0" w:line="240" w:lineRule="auto"/>
            </w:pPr>
          </w:p>
        </w:tc>
      </w:tr>
      <w:tr w:rsidR="00A37FFA" w14:paraId="6A37C1F7" w14:textId="77777777" w:rsidTr="00A37FFA">
        <w:tc>
          <w:tcPr>
            <w:tcW w:w="54" w:type="dxa"/>
          </w:tcPr>
          <w:p w14:paraId="4FB69A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F5AB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2DDD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5C6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0CED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DA52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8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36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57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07B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AF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9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E45C8" w14:textId="77777777" w:rsidR="00A37FFA" w:rsidRDefault="00A37FFA" w:rsidP="00A37FFA">
                  <w:pPr>
                    <w:spacing w:after="0" w:line="240" w:lineRule="auto"/>
                  </w:pPr>
                  <w:r>
                    <w:rPr>
                      <w:rFonts w:eastAsia="Arial"/>
                      <w:color w:val="000000"/>
                      <w:lang w:bidi="ru-ru" w:val="ru-ru"/>
                    </w:rPr>
                    <w:t xml:space="preserve">Нет</w:t>
                  </w:r>
                </w:p>
              </w:tc>
            </w:tr>
            <w:tr w:rsidR="00A37FFA" w14:paraId="03596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11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DF3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EB4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757E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38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91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76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EFA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0B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3D7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5F95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BE2AAE2" w14:textId="77777777" w:rsidR="00A37FFA" w:rsidRDefault="00A37FFA" w:rsidP="00A37FFA">
            <w:pPr>
              <w:spacing w:after="0" w:line="240" w:lineRule="auto"/>
            </w:pPr>
          </w:p>
        </w:tc>
        <w:tc>
          <w:tcPr>
            <w:tcW w:w="149" w:type="dxa"/>
          </w:tcPr>
          <w:p w14:paraId="11C268B6" w14:textId="77777777" w:rsidR="00A37FFA" w:rsidRDefault="00A37FFA" w:rsidP="00A37FFA">
            <w:pPr>
              <w:pStyle w:val="EmptyCellLayoutStyle"/>
              <w:spacing w:after="0" w:line="240" w:lineRule="auto"/>
            </w:pPr>
          </w:p>
        </w:tc>
      </w:tr>
      <w:tr w:rsidR="00A37FFA" w14:paraId="26E77874" w14:textId="77777777" w:rsidTr="00A37FFA">
        <w:trPr>
          <w:trHeight w:val="80"/>
        </w:trPr>
        <w:tc>
          <w:tcPr>
            <w:tcW w:w="54" w:type="dxa"/>
          </w:tcPr>
          <w:p w14:paraId="7819153E" w14:textId="77777777" w:rsidR="00A37FFA" w:rsidRDefault="00A37FFA" w:rsidP="00A37FFA">
            <w:pPr>
              <w:pStyle w:val="EmptyCellLayoutStyle"/>
              <w:spacing w:after="0" w:line="240" w:lineRule="auto"/>
            </w:pPr>
          </w:p>
        </w:tc>
        <w:tc>
          <w:tcPr>
            <w:tcW w:w="10395" w:type="dxa"/>
          </w:tcPr>
          <w:p w14:paraId="7550D6AB" w14:textId="77777777" w:rsidR="00A37FFA" w:rsidRDefault="00A37FFA" w:rsidP="00A37FFA">
            <w:pPr>
              <w:pStyle w:val="EmptyCellLayoutStyle"/>
              <w:spacing w:after="0" w:line="240" w:lineRule="auto"/>
            </w:pPr>
          </w:p>
        </w:tc>
        <w:tc>
          <w:tcPr>
            <w:tcW w:w="149" w:type="dxa"/>
          </w:tcPr>
          <w:p w14:paraId="394854BC" w14:textId="77777777" w:rsidR="00A37FFA" w:rsidRDefault="00A37FFA" w:rsidP="00A37FFA">
            <w:pPr>
              <w:pStyle w:val="EmptyCellLayoutStyle"/>
              <w:spacing w:after="0" w:line="240" w:lineRule="auto"/>
            </w:pPr>
          </w:p>
        </w:tc>
      </w:tr>
    </w:tbl>
    <w:p xmlns:w="http://schemas.openxmlformats.org/wordprocessingml/2006/main" w14:paraId="1904D0E9" w14:textId="77777777" w:rsidR="00A37FFA" w:rsidRDefault="00A37FFA" w:rsidP="00A37FFA">
      <w:pPr>
        <w:spacing w:after="0" w:line="240" w:lineRule="auto"/>
      </w:pPr>
    </w:p>
    <w:p xmlns:w="http://schemas.openxmlformats.org/wordprocessingml/2006/main" w14:paraId="68CF3B2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7 за секунду</w:t>
      </w:r>
    </w:p>
    <w:p xmlns:w="http://schemas.openxmlformats.org/wordprocessingml/2006/main" w14:paraId="711D56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7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E24F77" w14:textId="77777777" w:rsidTr="00A37FFA">
        <w:trPr>
          <w:trHeight w:val="54"/>
        </w:trPr>
        <w:tc>
          <w:tcPr>
            <w:tcW w:w="54" w:type="dxa"/>
          </w:tcPr>
          <w:p w14:paraId="0D899F31" w14:textId="77777777" w:rsidR="00A37FFA" w:rsidRDefault="00A37FFA" w:rsidP="00A37FFA">
            <w:pPr>
              <w:pStyle w:val="EmptyCellLayoutStyle"/>
              <w:spacing w:after="0" w:line="240" w:lineRule="auto"/>
            </w:pPr>
          </w:p>
        </w:tc>
        <w:tc>
          <w:tcPr>
            <w:tcW w:w="10395" w:type="dxa"/>
          </w:tcPr>
          <w:p w14:paraId="73ACDD8F" w14:textId="77777777" w:rsidR="00A37FFA" w:rsidRDefault="00A37FFA" w:rsidP="00A37FFA">
            <w:pPr>
              <w:pStyle w:val="EmptyCellLayoutStyle"/>
              <w:spacing w:after="0" w:line="240" w:lineRule="auto"/>
            </w:pPr>
          </w:p>
        </w:tc>
        <w:tc>
          <w:tcPr>
            <w:tcW w:w="149" w:type="dxa"/>
          </w:tcPr>
          <w:p w14:paraId="49BCB115" w14:textId="77777777" w:rsidR="00A37FFA" w:rsidRDefault="00A37FFA" w:rsidP="00A37FFA">
            <w:pPr>
              <w:pStyle w:val="EmptyCellLayoutStyle"/>
              <w:spacing w:after="0" w:line="240" w:lineRule="auto"/>
            </w:pPr>
          </w:p>
        </w:tc>
      </w:tr>
      <w:tr w:rsidR="00A37FFA" w14:paraId="6CD5E554" w14:textId="77777777" w:rsidTr="00A37FFA">
        <w:tc>
          <w:tcPr>
            <w:tcW w:w="54" w:type="dxa"/>
          </w:tcPr>
          <w:p w14:paraId="130F64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8F54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FBA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B02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AAB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D84DE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06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C80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E03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8D2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07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9B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95D4C" w14:textId="77777777" w:rsidR="00A37FFA" w:rsidRDefault="00A37FFA" w:rsidP="00A37FFA">
                  <w:pPr>
                    <w:spacing w:after="0" w:line="240" w:lineRule="auto"/>
                  </w:pPr>
                  <w:r>
                    <w:rPr>
                      <w:rFonts w:eastAsia="Arial"/>
                      <w:color w:val="000000"/>
                      <w:lang w:bidi="ru-ru" w:val="ru-ru"/>
                    </w:rPr>
                    <w:t xml:space="preserve">Нет</w:t>
                  </w:r>
                </w:p>
              </w:tc>
            </w:tr>
            <w:tr w:rsidR="00A37FFA" w14:paraId="70A33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00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91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D3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FFFE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F1E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294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5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C2259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F0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2DCE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AFE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CC900AB" w14:textId="77777777" w:rsidR="00A37FFA" w:rsidRDefault="00A37FFA" w:rsidP="00A37FFA">
            <w:pPr>
              <w:spacing w:after="0" w:line="240" w:lineRule="auto"/>
            </w:pPr>
          </w:p>
        </w:tc>
        <w:tc>
          <w:tcPr>
            <w:tcW w:w="149" w:type="dxa"/>
          </w:tcPr>
          <w:p w14:paraId="262B7936" w14:textId="77777777" w:rsidR="00A37FFA" w:rsidRDefault="00A37FFA" w:rsidP="00A37FFA">
            <w:pPr>
              <w:pStyle w:val="EmptyCellLayoutStyle"/>
              <w:spacing w:after="0" w:line="240" w:lineRule="auto"/>
            </w:pPr>
          </w:p>
        </w:tc>
      </w:tr>
      <w:tr w:rsidR="00A37FFA" w14:paraId="16A852BA" w14:textId="77777777" w:rsidTr="00A37FFA">
        <w:trPr>
          <w:trHeight w:val="80"/>
        </w:trPr>
        <w:tc>
          <w:tcPr>
            <w:tcW w:w="54" w:type="dxa"/>
          </w:tcPr>
          <w:p w14:paraId="64CBCA1D" w14:textId="77777777" w:rsidR="00A37FFA" w:rsidRDefault="00A37FFA" w:rsidP="00A37FFA">
            <w:pPr>
              <w:pStyle w:val="EmptyCellLayoutStyle"/>
              <w:spacing w:after="0" w:line="240" w:lineRule="auto"/>
            </w:pPr>
          </w:p>
        </w:tc>
        <w:tc>
          <w:tcPr>
            <w:tcW w:w="10395" w:type="dxa"/>
          </w:tcPr>
          <w:p w14:paraId="7915AB73" w14:textId="77777777" w:rsidR="00A37FFA" w:rsidRDefault="00A37FFA" w:rsidP="00A37FFA">
            <w:pPr>
              <w:pStyle w:val="EmptyCellLayoutStyle"/>
              <w:spacing w:after="0" w:line="240" w:lineRule="auto"/>
            </w:pPr>
          </w:p>
        </w:tc>
        <w:tc>
          <w:tcPr>
            <w:tcW w:w="149" w:type="dxa"/>
          </w:tcPr>
          <w:p w14:paraId="4F5F50B7" w14:textId="77777777" w:rsidR="00A37FFA" w:rsidRDefault="00A37FFA" w:rsidP="00A37FFA">
            <w:pPr>
              <w:pStyle w:val="EmptyCellLayoutStyle"/>
              <w:spacing w:after="0" w:line="240" w:lineRule="auto"/>
            </w:pPr>
          </w:p>
        </w:tc>
      </w:tr>
    </w:tbl>
    <w:p xmlns:w="http://schemas.openxmlformats.org/wordprocessingml/2006/main" w14:paraId="527A5FAB" w14:textId="77777777" w:rsidR="00A37FFA" w:rsidRDefault="00A37FFA" w:rsidP="00A37FFA">
      <w:pPr>
        <w:spacing w:after="0" w:line="240" w:lineRule="auto"/>
      </w:pPr>
    </w:p>
    <w:p xmlns:w="http://schemas.openxmlformats.org/wordprocessingml/2006/main" w14:paraId="3BB502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затронутых фантомных строк с истекающим сроком действия/с</w:t>
      </w:r>
    </w:p>
    <w:p xmlns:w="http://schemas.openxmlformats.org/wordprocessingml/2006/main" w14:paraId="2A2DF1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Число затронутых фантомных строк с истекающим сроком действия/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7223D2" w14:textId="77777777" w:rsidTr="00A37FFA">
        <w:trPr>
          <w:trHeight w:val="54"/>
        </w:trPr>
        <w:tc>
          <w:tcPr>
            <w:tcW w:w="54" w:type="dxa"/>
          </w:tcPr>
          <w:p w14:paraId="3F9563EF" w14:textId="77777777" w:rsidR="00A37FFA" w:rsidRDefault="00A37FFA" w:rsidP="00A37FFA">
            <w:pPr>
              <w:pStyle w:val="EmptyCellLayoutStyle"/>
              <w:spacing w:after="0" w:line="240" w:lineRule="auto"/>
            </w:pPr>
          </w:p>
        </w:tc>
        <w:tc>
          <w:tcPr>
            <w:tcW w:w="10395" w:type="dxa"/>
          </w:tcPr>
          <w:p w14:paraId="61278B68" w14:textId="77777777" w:rsidR="00A37FFA" w:rsidRDefault="00A37FFA" w:rsidP="00A37FFA">
            <w:pPr>
              <w:pStyle w:val="EmptyCellLayoutStyle"/>
              <w:spacing w:after="0" w:line="240" w:lineRule="auto"/>
            </w:pPr>
          </w:p>
        </w:tc>
        <w:tc>
          <w:tcPr>
            <w:tcW w:w="149" w:type="dxa"/>
          </w:tcPr>
          <w:p w14:paraId="451C0ED7" w14:textId="77777777" w:rsidR="00A37FFA" w:rsidRDefault="00A37FFA" w:rsidP="00A37FFA">
            <w:pPr>
              <w:pStyle w:val="EmptyCellLayoutStyle"/>
              <w:spacing w:after="0" w:line="240" w:lineRule="auto"/>
            </w:pPr>
          </w:p>
        </w:tc>
      </w:tr>
      <w:tr w:rsidR="00A37FFA" w14:paraId="448FD529" w14:textId="77777777" w:rsidTr="00A37FFA">
        <w:tc>
          <w:tcPr>
            <w:tcW w:w="54" w:type="dxa"/>
          </w:tcPr>
          <w:p w14:paraId="15D527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E448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0D3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DD8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4B03F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437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246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2FB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6B4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EA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EAD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887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2F916" w14:textId="77777777" w:rsidR="00A37FFA" w:rsidRDefault="00A37FFA" w:rsidP="00A37FFA">
                  <w:pPr>
                    <w:spacing w:after="0" w:line="240" w:lineRule="auto"/>
                  </w:pPr>
                  <w:r>
                    <w:rPr>
                      <w:rFonts w:eastAsia="Arial"/>
                      <w:color w:val="000000"/>
                      <w:lang w:bidi="ru-ru" w:val="ru-ru"/>
                    </w:rPr>
                    <w:t xml:space="preserve">Нет</w:t>
                  </w:r>
                </w:p>
              </w:tc>
            </w:tr>
            <w:tr w:rsidR="00A37FFA" w14:paraId="0C903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A66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980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2F5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D39E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251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5C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D7F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9C8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CC0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F2A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A85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4F536AA" w14:textId="77777777" w:rsidR="00A37FFA" w:rsidRDefault="00A37FFA" w:rsidP="00A37FFA">
            <w:pPr>
              <w:spacing w:after="0" w:line="240" w:lineRule="auto"/>
            </w:pPr>
          </w:p>
        </w:tc>
        <w:tc>
          <w:tcPr>
            <w:tcW w:w="149" w:type="dxa"/>
          </w:tcPr>
          <w:p w14:paraId="2E3F1185" w14:textId="77777777" w:rsidR="00A37FFA" w:rsidRDefault="00A37FFA" w:rsidP="00A37FFA">
            <w:pPr>
              <w:pStyle w:val="EmptyCellLayoutStyle"/>
              <w:spacing w:after="0" w:line="240" w:lineRule="auto"/>
            </w:pPr>
          </w:p>
        </w:tc>
      </w:tr>
      <w:tr w:rsidR="00A37FFA" w14:paraId="703751CA" w14:textId="77777777" w:rsidTr="00A37FFA">
        <w:trPr>
          <w:trHeight w:val="80"/>
        </w:trPr>
        <w:tc>
          <w:tcPr>
            <w:tcW w:w="54" w:type="dxa"/>
          </w:tcPr>
          <w:p w14:paraId="5CF1686C" w14:textId="77777777" w:rsidR="00A37FFA" w:rsidRDefault="00A37FFA" w:rsidP="00A37FFA">
            <w:pPr>
              <w:pStyle w:val="EmptyCellLayoutStyle"/>
              <w:spacing w:after="0" w:line="240" w:lineRule="auto"/>
            </w:pPr>
          </w:p>
        </w:tc>
        <w:tc>
          <w:tcPr>
            <w:tcW w:w="10395" w:type="dxa"/>
          </w:tcPr>
          <w:p w14:paraId="343FF1F8" w14:textId="77777777" w:rsidR="00A37FFA" w:rsidRDefault="00A37FFA" w:rsidP="00A37FFA">
            <w:pPr>
              <w:pStyle w:val="EmptyCellLayoutStyle"/>
              <w:spacing w:after="0" w:line="240" w:lineRule="auto"/>
            </w:pPr>
          </w:p>
        </w:tc>
        <w:tc>
          <w:tcPr>
            <w:tcW w:w="149" w:type="dxa"/>
          </w:tcPr>
          <w:p w14:paraId="14327ECE" w14:textId="77777777" w:rsidR="00A37FFA" w:rsidRDefault="00A37FFA" w:rsidP="00A37FFA">
            <w:pPr>
              <w:pStyle w:val="EmptyCellLayoutStyle"/>
              <w:spacing w:after="0" w:line="240" w:lineRule="auto"/>
            </w:pPr>
          </w:p>
        </w:tc>
      </w:tr>
    </w:tbl>
    <w:p xmlns:w="http://schemas.openxmlformats.org/wordprocessingml/2006/main" w14:paraId="1549B1FD" w14:textId="77777777" w:rsidR="00A37FFA" w:rsidRDefault="00A37FFA" w:rsidP="00A37FFA">
      <w:pPr>
        <w:spacing w:after="0" w:line="240" w:lineRule="auto"/>
      </w:pPr>
    </w:p>
    <w:p xmlns:w="http://schemas.openxmlformats.org/wordprocessingml/2006/main" w14:paraId="473DF74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ожиданий блокировок в секунду</w:t>
      </w:r>
    </w:p>
    <w:p xmlns:w="http://schemas.openxmlformats.org/wordprocessingml/2006/main" w14:paraId="2F441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бор показаний счетчика производительности Windows "Число ожиданий блокировок в секунду" для каждого экземпляра компонент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CD9A90" w14:textId="77777777" w:rsidTr="00A37FFA">
        <w:trPr>
          <w:trHeight w:val="54"/>
        </w:trPr>
        <w:tc>
          <w:tcPr>
            <w:tcW w:w="54" w:type="dxa"/>
          </w:tcPr>
          <w:p w14:paraId="61A8D0CC" w14:textId="77777777" w:rsidR="00A37FFA" w:rsidRDefault="00A37FFA" w:rsidP="00A37FFA">
            <w:pPr>
              <w:pStyle w:val="EmptyCellLayoutStyle"/>
              <w:spacing w:after="0" w:line="240" w:lineRule="auto"/>
            </w:pPr>
          </w:p>
        </w:tc>
        <w:tc>
          <w:tcPr>
            <w:tcW w:w="10395" w:type="dxa"/>
          </w:tcPr>
          <w:p w14:paraId="245F0A69" w14:textId="77777777" w:rsidR="00A37FFA" w:rsidRDefault="00A37FFA" w:rsidP="00A37FFA">
            <w:pPr>
              <w:pStyle w:val="EmptyCellLayoutStyle"/>
              <w:spacing w:after="0" w:line="240" w:lineRule="auto"/>
            </w:pPr>
          </w:p>
        </w:tc>
        <w:tc>
          <w:tcPr>
            <w:tcW w:w="149" w:type="dxa"/>
          </w:tcPr>
          <w:p w14:paraId="6D1F31FD" w14:textId="77777777" w:rsidR="00A37FFA" w:rsidRDefault="00A37FFA" w:rsidP="00A37FFA">
            <w:pPr>
              <w:pStyle w:val="EmptyCellLayoutStyle"/>
              <w:spacing w:after="0" w:line="240" w:lineRule="auto"/>
            </w:pPr>
          </w:p>
        </w:tc>
      </w:tr>
      <w:tr w:rsidR="00A37FFA" w14:paraId="5A2415D2" w14:textId="77777777" w:rsidTr="00A37FFA">
        <w:tc>
          <w:tcPr>
            <w:tcW w:w="54" w:type="dxa"/>
          </w:tcPr>
          <w:p w14:paraId="4AAF76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0DE2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6E3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0ED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B91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E37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D05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74A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B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0D3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0E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B0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8792C" w14:textId="77777777" w:rsidR="00A37FFA" w:rsidRDefault="00A37FFA" w:rsidP="00A37FFA">
                  <w:pPr>
                    <w:spacing w:after="0" w:line="240" w:lineRule="auto"/>
                  </w:pPr>
                  <w:r>
                    <w:rPr>
                      <w:rFonts w:eastAsia="Arial"/>
                      <w:color w:val="000000"/>
                      <w:lang w:bidi="ru-ru" w:val="ru-ru"/>
                    </w:rPr>
                    <w:t xml:space="preserve">Нет</w:t>
                  </w:r>
                </w:p>
              </w:tc>
            </w:tr>
            <w:tr w:rsidR="00A37FFA" w14:paraId="7E5B8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7C1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F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0E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0C30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1D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7E1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9FF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42FF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AFD4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1C0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FD9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45C2834" w14:textId="77777777" w:rsidR="00A37FFA" w:rsidRDefault="00A37FFA" w:rsidP="00A37FFA">
            <w:pPr>
              <w:spacing w:after="0" w:line="240" w:lineRule="auto"/>
            </w:pPr>
          </w:p>
        </w:tc>
        <w:tc>
          <w:tcPr>
            <w:tcW w:w="149" w:type="dxa"/>
          </w:tcPr>
          <w:p w14:paraId="2E7F065E" w14:textId="77777777" w:rsidR="00A37FFA" w:rsidRDefault="00A37FFA" w:rsidP="00A37FFA">
            <w:pPr>
              <w:pStyle w:val="EmptyCellLayoutStyle"/>
              <w:spacing w:after="0" w:line="240" w:lineRule="auto"/>
            </w:pPr>
          </w:p>
        </w:tc>
      </w:tr>
      <w:tr w:rsidR="00A37FFA" w14:paraId="6385E207" w14:textId="77777777" w:rsidTr="00A37FFA">
        <w:trPr>
          <w:trHeight w:val="80"/>
        </w:trPr>
        <w:tc>
          <w:tcPr>
            <w:tcW w:w="54" w:type="dxa"/>
          </w:tcPr>
          <w:p w14:paraId="3565F2AE" w14:textId="77777777" w:rsidR="00A37FFA" w:rsidRDefault="00A37FFA" w:rsidP="00A37FFA">
            <w:pPr>
              <w:pStyle w:val="EmptyCellLayoutStyle"/>
              <w:spacing w:after="0" w:line="240" w:lineRule="auto"/>
            </w:pPr>
          </w:p>
        </w:tc>
        <w:tc>
          <w:tcPr>
            <w:tcW w:w="10395" w:type="dxa"/>
          </w:tcPr>
          <w:p w14:paraId="231BCB70" w14:textId="77777777" w:rsidR="00A37FFA" w:rsidRDefault="00A37FFA" w:rsidP="00A37FFA">
            <w:pPr>
              <w:pStyle w:val="EmptyCellLayoutStyle"/>
              <w:spacing w:after="0" w:line="240" w:lineRule="auto"/>
            </w:pPr>
          </w:p>
        </w:tc>
        <w:tc>
          <w:tcPr>
            <w:tcW w:w="149" w:type="dxa"/>
          </w:tcPr>
          <w:p w14:paraId="7C585370" w14:textId="77777777" w:rsidR="00A37FFA" w:rsidRDefault="00A37FFA" w:rsidP="00A37FFA">
            <w:pPr>
              <w:pStyle w:val="EmptyCellLayoutStyle"/>
              <w:spacing w:after="0" w:line="240" w:lineRule="auto"/>
            </w:pPr>
          </w:p>
        </w:tc>
      </w:tr>
    </w:tbl>
    <w:p xmlns:w="http://schemas.openxmlformats.org/wordprocessingml/2006/main" w14:paraId="223D0794" w14:textId="77777777" w:rsidR="00A37FFA" w:rsidRDefault="00A37FFA" w:rsidP="00A37FFA">
      <w:pPr>
        <w:spacing w:after="0" w:line="240" w:lineRule="auto"/>
      </w:pPr>
    </w:p>
    <w:p xmlns:w="http://schemas.openxmlformats.org/wordprocessingml/2006/main" w14:paraId="1A5874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жиданий устаревших объектов скорости/c</w:t>
      </w:r>
    </w:p>
    <w:p xmlns:w="http://schemas.openxmlformats.org/wordprocessingml/2006/main" w14:paraId="4E87E9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жиданий объектов частоты устаревших данных в секунду"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9C0A6" w14:textId="77777777" w:rsidTr="00A37FFA">
        <w:trPr>
          <w:trHeight w:val="54"/>
        </w:trPr>
        <w:tc>
          <w:tcPr>
            <w:tcW w:w="54" w:type="dxa"/>
          </w:tcPr>
          <w:p w14:paraId="4F0EE0FB" w14:textId="77777777" w:rsidR="00A37FFA" w:rsidRDefault="00A37FFA" w:rsidP="00A37FFA">
            <w:pPr>
              <w:pStyle w:val="EmptyCellLayoutStyle"/>
              <w:spacing w:after="0" w:line="240" w:lineRule="auto"/>
            </w:pPr>
          </w:p>
        </w:tc>
        <w:tc>
          <w:tcPr>
            <w:tcW w:w="10395" w:type="dxa"/>
          </w:tcPr>
          <w:p w14:paraId="08D9D022" w14:textId="77777777" w:rsidR="00A37FFA" w:rsidRDefault="00A37FFA" w:rsidP="00A37FFA">
            <w:pPr>
              <w:pStyle w:val="EmptyCellLayoutStyle"/>
              <w:spacing w:after="0" w:line="240" w:lineRule="auto"/>
            </w:pPr>
          </w:p>
        </w:tc>
        <w:tc>
          <w:tcPr>
            <w:tcW w:w="149" w:type="dxa"/>
          </w:tcPr>
          <w:p w14:paraId="27125EC0" w14:textId="77777777" w:rsidR="00A37FFA" w:rsidRDefault="00A37FFA" w:rsidP="00A37FFA">
            <w:pPr>
              <w:pStyle w:val="EmptyCellLayoutStyle"/>
              <w:spacing w:after="0" w:line="240" w:lineRule="auto"/>
            </w:pPr>
          </w:p>
        </w:tc>
      </w:tr>
      <w:tr w:rsidR="00A37FFA" w14:paraId="3C032E59" w14:textId="77777777" w:rsidTr="00A37FFA">
        <w:tc>
          <w:tcPr>
            <w:tcW w:w="54" w:type="dxa"/>
          </w:tcPr>
          <w:p w14:paraId="04F04C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8785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2DE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4462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6D9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07C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B79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66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33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543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EB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3B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CCF95" w14:textId="77777777" w:rsidR="00A37FFA" w:rsidRDefault="00A37FFA" w:rsidP="00A37FFA">
                  <w:pPr>
                    <w:spacing w:after="0" w:line="240" w:lineRule="auto"/>
                  </w:pPr>
                  <w:r>
                    <w:rPr>
                      <w:rFonts w:eastAsia="Arial"/>
                      <w:color w:val="000000"/>
                      <w:lang w:bidi="ru-ru" w:val="ru-ru"/>
                    </w:rPr>
                    <w:t xml:space="preserve">Нет</w:t>
                  </w:r>
                </w:p>
              </w:tc>
            </w:tr>
            <w:tr w:rsidR="00A37FFA" w14:paraId="2E5F0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85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D19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5D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C5527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3C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34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7AD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3833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D4C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CEEF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03A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C93BDC6" w14:textId="77777777" w:rsidR="00A37FFA" w:rsidRDefault="00A37FFA" w:rsidP="00A37FFA">
            <w:pPr>
              <w:spacing w:after="0" w:line="240" w:lineRule="auto"/>
            </w:pPr>
          </w:p>
        </w:tc>
        <w:tc>
          <w:tcPr>
            <w:tcW w:w="149" w:type="dxa"/>
          </w:tcPr>
          <w:p w14:paraId="1AE41B97" w14:textId="77777777" w:rsidR="00A37FFA" w:rsidRDefault="00A37FFA" w:rsidP="00A37FFA">
            <w:pPr>
              <w:pStyle w:val="EmptyCellLayoutStyle"/>
              <w:spacing w:after="0" w:line="240" w:lineRule="auto"/>
            </w:pPr>
          </w:p>
        </w:tc>
      </w:tr>
      <w:tr w:rsidR="00A37FFA" w14:paraId="3D970556" w14:textId="77777777" w:rsidTr="00A37FFA">
        <w:trPr>
          <w:trHeight w:val="80"/>
        </w:trPr>
        <w:tc>
          <w:tcPr>
            <w:tcW w:w="54" w:type="dxa"/>
          </w:tcPr>
          <w:p w14:paraId="6115D28A" w14:textId="77777777" w:rsidR="00A37FFA" w:rsidRDefault="00A37FFA" w:rsidP="00A37FFA">
            <w:pPr>
              <w:pStyle w:val="EmptyCellLayoutStyle"/>
              <w:spacing w:after="0" w:line="240" w:lineRule="auto"/>
            </w:pPr>
          </w:p>
        </w:tc>
        <w:tc>
          <w:tcPr>
            <w:tcW w:w="10395" w:type="dxa"/>
          </w:tcPr>
          <w:p w14:paraId="1D3AD98B" w14:textId="77777777" w:rsidR="00A37FFA" w:rsidRDefault="00A37FFA" w:rsidP="00A37FFA">
            <w:pPr>
              <w:pStyle w:val="EmptyCellLayoutStyle"/>
              <w:spacing w:after="0" w:line="240" w:lineRule="auto"/>
            </w:pPr>
          </w:p>
        </w:tc>
        <w:tc>
          <w:tcPr>
            <w:tcW w:w="149" w:type="dxa"/>
          </w:tcPr>
          <w:p w14:paraId="75B86210" w14:textId="77777777" w:rsidR="00A37FFA" w:rsidRDefault="00A37FFA" w:rsidP="00A37FFA">
            <w:pPr>
              <w:pStyle w:val="EmptyCellLayoutStyle"/>
              <w:spacing w:after="0" w:line="240" w:lineRule="auto"/>
            </w:pPr>
          </w:p>
        </w:tc>
      </w:tr>
    </w:tbl>
    <w:p xmlns:w="http://schemas.openxmlformats.org/wordprocessingml/2006/main" w14:paraId="65B48217" w14:textId="77777777" w:rsidR="00A37FFA" w:rsidRDefault="00A37FFA" w:rsidP="00A37FFA">
      <w:pPr>
        <w:spacing w:after="0" w:line="240" w:lineRule="auto"/>
      </w:pPr>
    </w:p>
    <w:p xmlns:w="http://schemas.openxmlformats.org/wordprocessingml/2006/main" w14:paraId="58EFA1F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5 в секунду</w:t>
      </w:r>
    </w:p>
    <w:p xmlns:w="http://schemas.openxmlformats.org/wordprocessingml/2006/main" w14:paraId="7C266D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5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D6DFBB" w14:textId="77777777" w:rsidTr="00A37FFA">
        <w:trPr>
          <w:trHeight w:val="54"/>
        </w:trPr>
        <w:tc>
          <w:tcPr>
            <w:tcW w:w="54" w:type="dxa"/>
          </w:tcPr>
          <w:p w14:paraId="69514991" w14:textId="77777777" w:rsidR="00A37FFA" w:rsidRDefault="00A37FFA" w:rsidP="00A37FFA">
            <w:pPr>
              <w:pStyle w:val="EmptyCellLayoutStyle"/>
              <w:spacing w:after="0" w:line="240" w:lineRule="auto"/>
            </w:pPr>
          </w:p>
        </w:tc>
        <w:tc>
          <w:tcPr>
            <w:tcW w:w="10395" w:type="dxa"/>
          </w:tcPr>
          <w:p w14:paraId="6E8025CD" w14:textId="77777777" w:rsidR="00A37FFA" w:rsidRDefault="00A37FFA" w:rsidP="00A37FFA">
            <w:pPr>
              <w:pStyle w:val="EmptyCellLayoutStyle"/>
              <w:spacing w:after="0" w:line="240" w:lineRule="auto"/>
            </w:pPr>
          </w:p>
        </w:tc>
        <w:tc>
          <w:tcPr>
            <w:tcW w:w="149" w:type="dxa"/>
          </w:tcPr>
          <w:p w14:paraId="4537196A" w14:textId="77777777" w:rsidR="00A37FFA" w:rsidRDefault="00A37FFA" w:rsidP="00A37FFA">
            <w:pPr>
              <w:pStyle w:val="EmptyCellLayoutStyle"/>
              <w:spacing w:after="0" w:line="240" w:lineRule="auto"/>
            </w:pPr>
          </w:p>
        </w:tc>
      </w:tr>
      <w:tr w:rsidR="00A37FFA" w14:paraId="3D913056" w14:textId="77777777" w:rsidTr="00A37FFA">
        <w:tc>
          <w:tcPr>
            <w:tcW w:w="54" w:type="dxa"/>
          </w:tcPr>
          <w:p w14:paraId="6751FC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C1EE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440B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9C10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E61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79E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4A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FD3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3A8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6677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531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4C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75A1" w14:textId="77777777" w:rsidR="00A37FFA" w:rsidRDefault="00A37FFA" w:rsidP="00A37FFA">
                  <w:pPr>
                    <w:spacing w:after="0" w:line="240" w:lineRule="auto"/>
                  </w:pPr>
                  <w:r>
                    <w:rPr>
                      <w:rFonts w:eastAsia="Arial"/>
                      <w:color w:val="000000"/>
                      <w:lang w:bidi="ru-ru" w:val="ru-ru"/>
                    </w:rPr>
                    <w:t xml:space="preserve">Нет</w:t>
                  </w:r>
                </w:p>
              </w:tc>
            </w:tr>
            <w:tr w:rsidR="00A37FFA" w14:paraId="678F8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7FE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3A5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E0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D6CA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05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E7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60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2BC29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2BC1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AC1C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E080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79D5C72" w14:textId="77777777" w:rsidR="00A37FFA" w:rsidRDefault="00A37FFA" w:rsidP="00A37FFA">
            <w:pPr>
              <w:spacing w:after="0" w:line="240" w:lineRule="auto"/>
            </w:pPr>
          </w:p>
        </w:tc>
        <w:tc>
          <w:tcPr>
            <w:tcW w:w="149" w:type="dxa"/>
          </w:tcPr>
          <w:p w14:paraId="0AF03E42" w14:textId="77777777" w:rsidR="00A37FFA" w:rsidRDefault="00A37FFA" w:rsidP="00A37FFA">
            <w:pPr>
              <w:pStyle w:val="EmptyCellLayoutStyle"/>
              <w:spacing w:after="0" w:line="240" w:lineRule="auto"/>
            </w:pPr>
          </w:p>
        </w:tc>
      </w:tr>
      <w:tr w:rsidR="00A37FFA" w14:paraId="157B0764" w14:textId="77777777" w:rsidTr="00A37FFA">
        <w:trPr>
          <w:trHeight w:val="80"/>
        </w:trPr>
        <w:tc>
          <w:tcPr>
            <w:tcW w:w="54" w:type="dxa"/>
          </w:tcPr>
          <w:p w14:paraId="05F81C3A" w14:textId="77777777" w:rsidR="00A37FFA" w:rsidRDefault="00A37FFA" w:rsidP="00A37FFA">
            <w:pPr>
              <w:pStyle w:val="EmptyCellLayoutStyle"/>
              <w:spacing w:after="0" w:line="240" w:lineRule="auto"/>
            </w:pPr>
          </w:p>
        </w:tc>
        <w:tc>
          <w:tcPr>
            <w:tcW w:w="10395" w:type="dxa"/>
          </w:tcPr>
          <w:p w14:paraId="1A5F8D67" w14:textId="77777777" w:rsidR="00A37FFA" w:rsidRDefault="00A37FFA" w:rsidP="00A37FFA">
            <w:pPr>
              <w:pStyle w:val="EmptyCellLayoutStyle"/>
              <w:spacing w:after="0" w:line="240" w:lineRule="auto"/>
            </w:pPr>
          </w:p>
        </w:tc>
        <w:tc>
          <w:tcPr>
            <w:tcW w:w="149" w:type="dxa"/>
          </w:tcPr>
          <w:p w14:paraId="5EC061F6" w14:textId="77777777" w:rsidR="00A37FFA" w:rsidRDefault="00A37FFA" w:rsidP="00A37FFA">
            <w:pPr>
              <w:pStyle w:val="EmptyCellLayoutStyle"/>
              <w:spacing w:after="0" w:line="240" w:lineRule="auto"/>
            </w:pPr>
          </w:p>
        </w:tc>
      </w:tr>
    </w:tbl>
    <w:p xmlns:w="http://schemas.openxmlformats.org/wordprocessingml/2006/main" w14:paraId="2BD745D2" w14:textId="77777777" w:rsidR="00A37FFA" w:rsidRDefault="00A37FFA" w:rsidP="00A37FFA">
      <w:pPr>
        <w:spacing w:after="0" w:line="240" w:lineRule="auto"/>
      </w:pPr>
    </w:p>
    <w:p xmlns:w="http://schemas.openxmlformats.org/wordprocessingml/2006/main" w14:paraId="7C9E4F7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начатые очистки/с</w:t>
      </w:r>
    </w:p>
    <w:p xmlns:w="http://schemas.openxmlformats.org/wordprocessingml/2006/main" w14:paraId="605C9C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Начатые очистки/с"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8F7D12" w14:textId="77777777" w:rsidTr="00A37FFA">
        <w:trPr>
          <w:trHeight w:val="54"/>
        </w:trPr>
        <w:tc>
          <w:tcPr>
            <w:tcW w:w="54" w:type="dxa"/>
          </w:tcPr>
          <w:p w14:paraId="5BEE5F6E" w14:textId="77777777" w:rsidR="00A37FFA" w:rsidRDefault="00A37FFA" w:rsidP="00A37FFA">
            <w:pPr>
              <w:pStyle w:val="EmptyCellLayoutStyle"/>
              <w:spacing w:after="0" w:line="240" w:lineRule="auto"/>
            </w:pPr>
          </w:p>
        </w:tc>
        <w:tc>
          <w:tcPr>
            <w:tcW w:w="10395" w:type="dxa"/>
          </w:tcPr>
          <w:p w14:paraId="62CFDE1E" w14:textId="77777777" w:rsidR="00A37FFA" w:rsidRDefault="00A37FFA" w:rsidP="00A37FFA">
            <w:pPr>
              <w:pStyle w:val="EmptyCellLayoutStyle"/>
              <w:spacing w:after="0" w:line="240" w:lineRule="auto"/>
            </w:pPr>
          </w:p>
        </w:tc>
        <w:tc>
          <w:tcPr>
            <w:tcW w:w="149" w:type="dxa"/>
          </w:tcPr>
          <w:p w14:paraId="5B8918F6" w14:textId="77777777" w:rsidR="00A37FFA" w:rsidRDefault="00A37FFA" w:rsidP="00A37FFA">
            <w:pPr>
              <w:pStyle w:val="EmptyCellLayoutStyle"/>
              <w:spacing w:after="0" w:line="240" w:lineRule="auto"/>
            </w:pPr>
          </w:p>
        </w:tc>
      </w:tr>
      <w:tr w:rsidR="00A37FFA" w14:paraId="184EA4FA" w14:textId="77777777" w:rsidTr="00A37FFA">
        <w:tc>
          <w:tcPr>
            <w:tcW w:w="54" w:type="dxa"/>
          </w:tcPr>
          <w:p w14:paraId="5CBDDE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C00E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A84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0C5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80F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413F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11A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C58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0A4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F8E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8B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F5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4E52E" w14:textId="77777777" w:rsidR="00A37FFA" w:rsidRDefault="00A37FFA" w:rsidP="00A37FFA">
                  <w:pPr>
                    <w:spacing w:after="0" w:line="240" w:lineRule="auto"/>
                  </w:pPr>
                  <w:r>
                    <w:rPr>
                      <w:rFonts w:eastAsia="Arial"/>
                      <w:color w:val="000000"/>
                      <w:lang w:bidi="ru-ru" w:val="ru-ru"/>
                    </w:rPr>
                    <w:t xml:space="preserve">Нет</w:t>
                  </w:r>
                </w:p>
              </w:tc>
            </w:tr>
            <w:tr w:rsidR="00A37FFA" w14:paraId="63DCB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DFC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78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39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3235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1E3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38B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E1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C16D8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3E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CA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C5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752758" w14:textId="77777777" w:rsidR="00A37FFA" w:rsidRDefault="00A37FFA" w:rsidP="00A37FFA">
            <w:pPr>
              <w:spacing w:after="0" w:line="240" w:lineRule="auto"/>
            </w:pPr>
          </w:p>
        </w:tc>
        <w:tc>
          <w:tcPr>
            <w:tcW w:w="149" w:type="dxa"/>
          </w:tcPr>
          <w:p w14:paraId="407309E0" w14:textId="77777777" w:rsidR="00A37FFA" w:rsidRDefault="00A37FFA" w:rsidP="00A37FFA">
            <w:pPr>
              <w:pStyle w:val="EmptyCellLayoutStyle"/>
              <w:spacing w:after="0" w:line="240" w:lineRule="auto"/>
            </w:pPr>
          </w:p>
        </w:tc>
      </w:tr>
      <w:tr w:rsidR="00A37FFA" w14:paraId="099A1B68" w14:textId="77777777" w:rsidTr="00A37FFA">
        <w:trPr>
          <w:trHeight w:val="80"/>
        </w:trPr>
        <w:tc>
          <w:tcPr>
            <w:tcW w:w="54" w:type="dxa"/>
          </w:tcPr>
          <w:p w14:paraId="1C1BD30E" w14:textId="77777777" w:rsidR="00A37FFA" w:rsidRDefault="00A37FFA" w:rsidP="00A37FFA">
            <w:pPr>
              <w:pStyle w:val="EmptyCellLayoutStyle"/>
              <w:spacing w:after="0" w:line="240" w:lineRule="auto"/>
            </w:pPr>
          </w:p>
        </w:tc>
        <w:tc>
          <w:tcPr>
            <w:tcW w:w="10395" w:type="dxa"/>
          </w:tcPr>
          <w:p w14:paraId="727C7775" w14:textId="77777777" w:rsidR="00A37FFA" w:rsidRDefault="00A37FFA" w:rsidP="00A37FFA">
            <w:pPr>
              <w:pStyle w:val="EmptyCellLayoutStyle"/>
              <w:spacing w:after="0" w:line="240" w:lineRule="auto"/>
            </w:pPr>
          </w:p>
        </w:tc>
        <w:tc>
          <w:tcPr>
            <w:tcW w:w="149" w:type="dxa"/>
          </w:tcPr>
          <w:p w14:paraId="2BFFA643" w14:textId="77777777" w:rsidR="00A37FFA" w:rsidRDefault="00A37FFA" w:rsidP="00A37FFA">
            <w:pPr>
              <w:pStyle w:val="EmptyCellLayoutStyle"/>
              <w:spacing w:after="0" w:line="240" w:lineRule="auto"/>
            </w:pPr>
          </w:p>
        </w:tc>
      </w:tr>
    </w:tbl>
    <w:p xmlns:w="http://schemas.openxmlformats.org/wordprocessingml/2006/main" w14:paraId="781A07B2" w14:textId="77777777" w:rsidR="00A37FFA" w:rsidRDefault="00A37FFA" w:rsidP="00A37FFA">
      <w:pPr>
        <w:spacing w:after="0" w:line="240" w:lineRule="auto"/>
      </w:pPr>
    </w:p>
    <w:p xmlns:w="http://schemas.openxmlformats.org/wordprocessingml/2006/main" w14:paraId="19A62A3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байт полученных буферных копий ввода-вывода в секунду</w:t>
      </w:r>
    </w:p>
    <w:p xmlns:w="http://schemas.openxmlformats.org/wordprocessingml/2006/main" w14:paraId="16AEE8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байт полученных буферных копий ввода-вывода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15FBEE" w14:textId="77777777" w:rsidTr="00A37FFA">
        <w:trPr>
          <w:trHeight w:val="54"/>
        </w:trPr>
        <w:tc>
          <w:tcPr>
            <w:tcW w:w="54" w:type="dxa"/>
          </w:tcPr>
          <w:p w14:paraId="4F2AE7F3" w14:textId="77777777" w:rsidR="00A37FFA" w:rsidRDefault="00A37FFA" w:rsidP="00A37FFA">
            <w:pPr>
              <w:pStyle w:val="EmptyCellLayoutStyle"/>
              <w:spacing w:after="0" w:line="240" w:lineRule="auto"/>
            </w:pPr>
          </w:p>
        </w:tc>
        <w:tc>
          <w:tcPr>
            <w:tcW w:w="10395" w:type="dxa"/>
          </w:tcPr>
          <w:p w14:paraId="3C1127EC" w14:textId="77777777" w:rsidR="00A37FFA" w:rsidRDefault="00A37FFA" w:rsidP="00A37FFA">
            <w:pPr>
              <w:pStyle w:val="EmptyCellLayoutStyle"/>
              <w:spacing w:after="0" w:line="240" w:lineRule="auto"/>
            </w:pPr>
          </w:p>
        </w:tc>
        <w:tc>
          <w:tcPr>
            <w:tcW w:w="149" w:type="dxa"/>
          </w:tcPr>
          <w:p w14:paraId="79356FFB" w14:textId="77777777" w:rsidR="00A37FFA" w:rsidRDefault="00A37FFA" w:rsidP="00A37FFA">
            <w:pPr>
              <w:pStyle w:val="EmptyCellLayoutStyle"/>
              <w:spacing w:after="0" w:line="240" w:lineRule="auto"/>
            </w:pPr>
          </w:p>
        </w:tc>
      </w:tr>
      <w:tr w:rsidR="00A37FFA" w14:paraId="4B06DFE0" w14:textId="77777777" w:rsidTr="00A37FFA">
        <w:tc>
          <w:tcPr>
            <w:tcW w:w="54" w:type="dxa"/>
          </w:tcPr>
          <w:p w14:paraId="706E83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A34B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2F4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FEE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E343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A66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8CC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38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764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59A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833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A7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4C154" w14:textId="77777777" w:rsidR="00A37FFA" w:rsidRDefault="00A37FFA" w:rsidP="00A37FFA">
                  <w:pPr>
                    <w:spacing w:after="0" w:line="240" w:lineRule="auto"/>
                  </w:pPr>
                  <w:r>
                    <w:rPr>
                      <w:rFonts w:eastAsia="Arial"/>
                      <w:color w:val="000000"/>
                      <w:lang w:bidi="ru-ru" w:val="ru-ru"/>
                    </w:rPr>
                    <w:t xml:space="preserve">Нет</w:t>
                  </w:r>
                </w:p>
              </w:tc>
            </w:tr>
            <w:tr w:rsidR="00A37FFA" w14:paraId="34ABF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5F5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21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6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A55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F3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BB8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6E3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D8007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6FB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108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D69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3A239A8" w14:textId="77777777" w:rsidR="00A37FFA" w:rsidRDefault="00A37FFA" w:rsidP="00A37FFA">
            <w:pPr>
              <w:spacing w:after="0" w:line="240" w:lineRule="auto"/>
            </w:pPr>
          </w:p>
        </w:tc>
        <w:tc>
          <w:tcPr>
            <w:tcW w:w="149" w:type="dxa"/>
          </w:tcPr>
          <w:p w14:paraId="518A8B17" w14:textId="77777777" w:rsidR="00A37FFA" w:rsidRDefault="00A37FFA" w:rsidP="00A37FFA">
            <w:pPr>
              <w:pStyle w:val="EmptyCellLayoutStyle"/>
              <w:spacing w:after="0" w:line="240" w:lineRule="auto"/>
            </w:pPr>
          </w:p>
        </w:tc>
      </w:tr>
      <w:tr w:rsidR="00A37FFA" w14:paraId="7149825C" w14:textId="77777777" w:rsidTr="00A37FFA">
        <w:trPr>
          <w:trHeight w:val="80"/>
        </w:trPr>
        <w:tc>
          <w:tcPr>
            <w:tcW w:w="54" w:type="dxa"/>
          </w:tcPr>
          <w:p w14:paraId="61C76B24" w14:textId="77777777" w:rsidR="00A37FFA" w:rsidRDefault="00A37FFA" w:rsidP="00A37FFA">
            <w:pPr>
              <w:pStyle w:val="EmptyCellLayoutStyle"/>
              <w:spacing w:after="0" w:line="240" w:lineRule="auto"/>
            </w:pPr>
          </w:p>
        </w:tc>
        <w:tc>
          <w:tcPr>
            <w:tcW w:w="10395" w:type="dxa"/>
          </w:tcPr>
          <w:p w14:paraId="3A662AF5" w14:textId="77777777" w:rsidR="00A37FFA" w:rsidRDefault="00A37FFA" w:rsidP="00A37FFA">
            <w:pPr>
              <w:pStyle w:val="EmptyCellLayoutStyle"/>
              <w:spacing w:after="0" w:line="240" w:lineRule="auto"/>
            </w:pPr>
          </w:p>
        </w:tc>
        <w:tc>
          <w:tcPr>
            <w:tcW w:w="149" w:type="dxa"/>
          </w:tcPr>
          <w:p w14:paraId="7C8ABB89" w14:textId="77777777" w:rsidR="00A37FFA" w:rsidRDefault="00A37FFA" w:rsidP="00A37FFA">
            <w:pPr>
              <w:pStyle w:val="EmptyCellLayoutStyle"/>
              <w:spacing w:after="0" w:line="240" w:lineRule="auto"/>
            </w:pPr>
          </w:p>
        </w:tc>
      </w:tr>
    </w:tbl>
    <w:p xmlns:w="http://schemas.openxmlformats.org/wordprocessingml/2006/main" w14:paraId="2C1AEC8C" w14:textId="77777777" w:rsidR="00A37FFA" w:rsidRDefault="00A37FFA" w:rsidP="00A37FFA">
      <w:pPr>
        <w:spacing w:after="0" w:line="240" w:lineRule="auto"/>
      </w:pPr>
    </w:p>
    <w:p xmlns:w="http://schemas.openxmlformats.org/wordprocessingml/2006/main" w14:paraId="1FF18AB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отмененных перенаправленных сообщений</w:t>
      </w:r>
    </w:p>
    <w:p xmlns:w="http://schemas.openxmlformats.org/wordprocessingml/2006/main" w14:paraId="1062FF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отмененных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77635" w14:textId="77777777" w:rsidTr="00A37FFA">
        <w:trPr>
          <w:trHeight w:val="54"/>
        </w:trPr>
        <w:tc>
          <w:tcPr>
            <w:tcW w:w="54" w:type="dxa"/>
          </w:tcPr>
          <w:p w14:paraId="40DF392A" w14:textId="77777777" w:rsidR="00A37FFA" w:rsidRDefault="00A37FFA" w:rsidP="00A37FFA">
            <w:pPr>
              <w:pStyle w:val="EmptyCellLayoutStyle"/>
              <w:spacing w:after="0" w:line="240" w:lineRule="auto"/>
            </w:pPr>
          </w:p>
        </w:tc>
        <w:tc>
          <w:tcPr>
            <w:tcW w:w="10395" w:type="dxa"/>
          </w:tcPr>
          <w:p w14:paraId="4EA0D6E0" w14:textId="77777777" w:rsidR="00A37FFA" w:rsidRDefault="00A37FFA" w:rsidP="00A37FFA">
            <w:pPr>
              <w:pStyle w:val="EmptyCellLayoutStyle"/>
              <w:spacing w:after="0" w:line="240" w:lineRule="auto"/>
            </w:pPr>
          </w:p>
        </w:tc>
        <w:tc>
          <w:tcPr>
            <w:tcW w:w="149" w:type="dxa"/>
          </w:tcPr>
          <w:p w14:paraId="0B602852" w14:textId="77777777" w:rsidR="00A37FFA" w:rsidRDefault="00A37FFA" w:rsidP="00A37FFA">
            <w:pPr>
              <w:pStyle w:val="EmptyCellLayoutStyle"/>
              <w:spacing w:after="0" w:line="240" w:lineRule="auto"/>
            </w:pPr>
          </w:p>
        </w:tc>
      </w:tr>
      <w:tr w:rsidR="00A37FFA" w14:paraId="4BA147DB" w14:textId="77777777" w:rsidTr="00A37FFA">
        <w:tc>
          <w:tcPr>
            <w:tcW w:w="54" w:type="dxa"/>
          </w:tcPr>
          <w:p w14:paraId="6A7E8D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BEB9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023F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114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FD6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B55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39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98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CC3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D11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3F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95D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EBA62" w14:textId="77777777" w:rsidR="00A37FFA" w:rsidRDefault="00A37FFA" w:rsidP="00A37FFA">
                  <w:pPr>
                    <w:spacing w:after="0" w:line="240" w:lineRule="auto"/>
                  </w:pPr>
                  <w:r>
                    <w:rPr>
                      <w:rFonts w:eastAsia="Arial"/>
                      <w:color w:val="000000"/>
                      <w:lang w:bidi="ru-ru" w:val="ru-ru"/>
                    </w:rPr>
                    <w:t xml:space="preserve">Нет</w:t>
                  </w:r>
                </w:p>
              </w:tc>
            </w:tr>
            <w:tr w:rsidR="00A37FFA" w14:paraId="1D3EA6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8D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D38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95F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90A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A18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5F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4B7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A1A8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41B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ED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78A6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CDB8210" w14:textId="77777777" w:rsidR="00A37FFA" w:rsidRDefault="00A37FFA" w:rsidP="00A37FFA">
            <w:pPr>
              <w:spacing w:after="0" w:line="240" w:lineRule="auto"/>
            </w:pPr>
          </w:p>
        </w:tc>
        <w:tc>
          <w:tcPr>
            <w:tcW w:w="149" w:type="dxa"/>
          </w:tcPr>
          <w:p w14:paraId="0C198F76" w14:textId="77777777" w:rsidR="00A37FFA" w:rsidRDefault="00A37FFA" w:rsidP="00A37FFA">
            <w:pPr>
              <w:pStyle w:val="EmptyCellLayoutStyle"/>
              <w:spacing w:after="0" w:line="240" w:lineRule="auto"/>
            </w:pPr>
          </w:p>
        </w:tc>
      </w:tr>
      <w:tr w:rsidR="00A37FFA" w14:paraId="3649F520" w14:textId="77777777" w:rsidTr="00A37FFA">
        <w:trPr>
          <w:trHeight w:val="80"/>
        </w:trPr>
        <w:tc>
          <w:tcPr>
            <w:tcW w:w="54" w:type="dxa"/>
          </w:tcPr>
          <w:p w14:paraId="054E79EC" w14:textId="77777777" w:rsidR="00A37FFA" w:rsidRDefault="00A37FFA" w:rsidP="00A37FFA">
            <w:pPr>
              <w:pStyle w:val="EmptyCellLayoutStyle"/>
              <w:spacing w:after="0" w:line="240" w:lineRule="auto"/>
            </w:pPr>
          </w:p>
        </w:tc>
        <w:tc>
          <w:tcPr>
            <w:tcW w:w="10395" w:type="dxa"/>
          </w:tcPr>
          <w:p w14:paraId="2EA812A6" w14:textId="77777777" w:rsidR="00A37FFA" w:rsidRDefault="00A37FFA" w:rsidP="00A37FFA">
            <w:pPr>
              <w:pStyle w:val="EmptyCellLayoutStyle"/>
              <w:spacing w:after="0" w:line="240" w:lineRule="auto"/>
            </w:pPr>
          </w:p>
        </w:tc>
        <w:tc>
          <w:tcPr>
            <w:tcW w:w="149" w:type="dxa"/>
          </w:tcPr>
          <w:p w14:paraId="00E041D3" w14:textId="77777777" w:rsidR="00A37FFA" w:rsidRDefault="00A37FFA" w:rsidP="00A37FFA">
            <w:pPr>
              <w:pStyle w:val="EmptyCellLayoutStyle"/>
              <w:spacing w:after="0" w:line="240" w:lineRule="auto"/>
            </w:pPr>
          </w:p>
        </w:tc>
      </w:tr>
    </w:tbl>
    <w:p xmlns:w="http://schemas.openxmlformats.org/wordprocessingml/2006/main" w14:paraId="4E4D8C51" w14:textId="77777777" w:rsidR="00A37FFA" w:rsidRDefault="00A37FFA" w:rsidP="00A37FFA">
      <w:pPr>
        <w:spacing w:after="0" w:line="240" w:lineRule="auto"/>
      </w:pPr>
    </w:p>
    <w:p xmlns:w="http://schemas.openxmlformats.org/wordprocessingml/2006/main" w14:paraId="100CCD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в секунду</w:t>
      </w:r>
    </w:p>
    <w:p xmlns:w="http://schemas.openxmlformats.org/wordprocessingml/2006/main" w14:paraId="56348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5000CC" w14:textId="77777777" w:rsidTr="00A37FFA">
        <w:trPr>
          <w:trHeight w:val="54"/>
        </w:trPr>
        <w:tc>
          <w:tcPr>
            <w:tcW w:w="54" w:type="dxa"/>
          </w:tcPr>
          <w:p w14:paraId="38DF666E" w14:textId="77777777" w:rsidR="00A37FFA" w:rsidRDefault="00A37FFA" w:rsidP="00A37FFA">
            <w:pPr>
              <w:pStyle w:val="EmptyCellLayoutStyle"/>
              <w:spacing w:after="0" w:line="240" w:lineRule="auto"/>
            </w:pPr>
          </w:p>
        </w:tc>
        <w:tc>
          <w:tcPr>
            <w:tcW w:w="10395" w:type="dxa"/>
          </w:tcPr>
          <w:p w14:paraId="6D696A17" w14:textId="77777777" w:rsidR="00A37FFA" w:rsidRDefault="00A37FFA" w:rsidP="00A37FFA">
            <w:pPr>
              <w:pStyle w:val="EmptyCellLayoutStyle"/>
              <w:spacing w:after="0" w:line="240" w:lineRule="auto"/>
            </w:pPr>
          </w:p>
        </w:tc>
        <w:tc>
          <w:tcPr>
            <w:tcW w:w="149" w:type="dxa"/>
          </w:tcPr>
          <w:p w14:paraId="0017F649" w14:textId="77777777" w:rsidR="00A37FFA" w:rsidRDefault="00A37FFA" w:rsidP="00A37FFA">
            <w:pPr>
              <w:pStyle w:val="EmptyCellLayoutStyle"/>
              <w:spacing w:after="0" w:line="240" w:lineRule="auto"/>
            </w:pPr>
          </w:p>
        </w:tc>
      </w:tr>
      <w:tr w:rsidR="00A37FFA" w14:paraId="344F5A33" w14:textId="77777777" w:rsidTr="00A37FFA">
        <w:tc>
          <w:tcPr>
            <w:tcW w:w="54" w:type="dxa"/>
          </w:tcPr>
          <w:p w14:paraId="423B67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9A8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9D0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FA2C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55B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C86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5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F6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61B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519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078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8BD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AB8D6" w14:textId="77777777" w:rsidR="00A37FFA" w:rsidRDefault="00A37FFA" w:rsidP="00A37FFA">
                  <w:pPr>
                    <w:spacing w:after="0" w:line="240" w:lineRule="auto"/>
                  </w:pPr>
                  <w:r>
                    <w:rPr>
                      <w:rFonts w:eastAsia="Arial"/>
                      <w:color w:val="000000"/>
                      <w:lang w:bidi="ru-ru" w:val="ru-ru"/>
                    </w:rPr>
                    <w:t xml:space="preserve">Нет</w:t>
                  </w:r>
                </w:p>
              </w:tc>
            </w:tr>
            <w:tr w:rsidR="00A37FFA" w14:paraId="06AFD4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44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968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F48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C3E2A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1FC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36D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114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DF8D41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DE5E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8A5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4ED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ECA61B" w14:textId="77777777" w:rsidR="00A37FFA" w:rsidRDefault="00A37FFA" w:rsidP="00A37FFA">
            <w:pPr>
              <w:spacing w:after="0" w:line="240" w:lineRule="auto"/>
            </w:pPr>
          </w:p>
        </w:tc>
        <w:tc>
          <w:tcPr>
            <w:tcW w:w="149" w:type="dxa"/>
          </w:tcPr>
          <w:p w14:paraId="0AAD457C" w14:textId="77777777" w:rsidR="00A37FFA" w:rsidRDefault="00A37FFA" w:rsidP="00A37FFA">
            <w:pPr>
              <w:pStyle w:val="EmptyCellLayoutStyle"/>
              <w:spacing w:after="0" w:line="240" w:lineRule="auto"/>
            </w:pPr>
          </w:p>
        </w:tc>
      </w:tr>
      <w:tr w:rsidR="00A37FFA" w14:paraId="0188E16C" w14:textId="77777777" w:rsidTr="00A37FFA">
        <w:trPr>
          <w:trHeight w:val="80"/>
        </w:trPr>
        <w:tc>
          <w:tcPr>
            <w:tcW w:w="54" w:type="dxa"/>
          </w:tcPr>
          <w:p w14:paraId="63441A30" w14:textId="77777777" w:rsidR="00A37FFA" w:rsidRDefault="00A37FFA" w:rsidP="00A37FFA">
            <w:pPr>
              <w:pStyle w:val="EmptyCellLayoutStyle"/>
              <w:spacing w:after="0" w:line="240" w:lineRule="auto"/>
            </w:pPr>
          </w:p>
        </w:tc>
        <w:tc>
          <w:tcPr>
            <w:tcW w:w="10395" w:type="dxa"/>
          </w:tcPr>
          <w:p w14:paraId="46AD7E1A" w14:textId="77777777" w:rsidR="00A37FFA" w:rsidRDefault="00A37FFA" w:rsidP="00A37FFA">
            <w:pPr>
              <w:pStyle w:val="EmptyCellLayoutStyle"/>
              <w:spacing w:after="0" w:line="240" w:lineRule="auto"/>
            </w:pPr>
          </w:p>
        </w:tc>
        <w:tc>
          <w:tcPr>
            <w:tcW w:w="149" w:type="dxa"/>
          </w:tcPr>
          <w:p w14:paraId="08CB7D0C" w14:textId="77777777" w:rsidR="00A37FFA" w:rsidRDefault="00A37FFA" w:rsidP="00A37FFA">
            <w:pPr>
              <w:pStyle w:val="EmptyCellLayoutStyle"/>
              <w:spacing w:after="0" w:line="240" w:lineRule="auto"/>
            </w:pPr>
          </w:p>
        </w:tc>
      </w:tr>
    </w:tbl>
    <w:p xmlns:w="http://schemas.openxmlformats.org/wordprocessingml/2006/main" w14:paraId="7B3C9837" w14:textId="77777777" w:rsidR="00A37FFA" w:rsidRDefault="00A37FFA" w:rsidP="00A37FFA">
      <w:pPr>
        <w:spacing w:after="0" w:line="240" w:lineRule="auto"/>
      </w:pPr>
    </w:p>
    <w:p xmlns:w="http://schemas.openxmlformats.org/wordprocessingml/2006/main" w14:paraId="5EA867B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количество вызовов хранимых процедур в секунду</w:t>
      </w:r>
    </w:p>
    <w:p xmlns:w="http://schemas.openxmlformats.org/wordprocessingml/2006/main" w14:paraId="7D9FFF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вызовов хранимых процедур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46B40D" w14:textId="77777777" w:rsidTr="00A37FFA">
        <w:trPr>
          <w:trHeight w:val="54"/>
        </w:trPr>
        <w:tc>
          <w:tcPr>
            <w:tcW w:w="54" w:type="dxa"/>
          </w:tcPr>
          <w:p w14:paraId="7E0FE1F5" w14:textId="77777777" w:rsidR="00A37FFA" w:rsidRDefault="00A37FFA" w:rsidP="00A37FFA">
            <w:pPr>
              <w:pStyle w:val="EmptyCellLayoutStyle"/>
              <w:spacing w:after="0" w:line="240" w:lineRule="auto"/>
            </w:pPr>
          </w:p>
        </w:tc>
        <w:tc>
          <w:tcPr>
            <w:tcW w:w="10395" w:type="dxa"/>
          </w:tcPr>
          <w:p w14:paraId="425C7EB2" w14:textId="77777777" w:rsidR="00A37FFA" w:rsidRDefault="00A37FFA" w:rsidP="00A37FFA">
            <w:pPr>
              <w:pStyle w:val="EmptyCellLayoutStyle"/>
              <w:spacing w:after="0" w:line="240" w:lineRule="auto"/>
            </w:pPr>
          </w:p>
        </w:tc>
        <w:tc>
          <w:tcPr>
            <w:tcW w:w="149" w:type="dxa"/>
          </w:tcPr>
          <w:p w14:paraId="717554E4" w14:textId="77777777" w:rsidR="00A37FFA" w:rsidRDefault="00A37FFA" w:rsidP="00A37FFA">
            <w:pPr>
              <w:pStyle w:val="EmptyCellLayoutStyle"/>
              <w:spacing w:after="0" w:line="240" w:lineRule="auto"/>
            </w:pPr>
          </w:p>
        </w:tc>
      </w:tr>
      <w:tr w:rsidR="00A37FFA" w14:paraId="26654029" w14:textId="77777777" w:rsidTr="00A37FFA">
        <w:tc>
          <w:tcPr>
            <w:tcW w:w="54" w:type="dxa"/>
          </w:tcPr>
          <w:p w14:paraId="5C762F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CB10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858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6AB8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66A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B99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37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6A3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E6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F8FF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AB9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A0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30E0" w14:textId="77777777" w:rsidR="00A37FFA" w:rsidRDefault="00A37FFA" w:rsidP="00A37FFA">
                  <w:pPr>
                    <w:spacing w:after="0" w:line="240" w:lineRule="auto"/>
                  </w:pPr>
                  <w:r>
                    <w:rPr>
                      <w:rFonts w:eastAsia="Arial"/>
                      <w:color w:val="000000"/>
                      <w:lang w:bidi="ru-ru" w:val="ru-ru"/>
                    </w:rPr>
                    <w:t xml:space="preserve">Нет</w:t>
                  </w:r>
                </w:p>
              </w:tc>
            </w:tr>
            <w:tr w:rsidR="00A37FFA" w14:paraId="00AFD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5F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32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A5E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5D90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33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ABC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2A7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0800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541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C0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D9E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6BE323" w14:textId="77777777" w:rsidR="00A37FFA" w:rsidRDefault="00A37FFA" w:rsidP="00A37FFA">
            <w:pPr>
              <w:spacing w:after="0" w:line="240" w:lineRule="auto"/>
            </w:pPr>
          </w:p>
        </w:tc>
        <w:tc>
          <w:tcPr>
            <w:tcW w:w="149" w:type="dxa"/>
          </w:tcPr>
          <w:p w14:paraId="77F5A91A" w14:textId="77777777" w:rsidR="00A37FFA" w:rsidRDefault="00A37FFA" w:rsidP="00A37FFA">
            <w:pPr>
              <w:pStyle w:val="EmptyCellLayoutStyle"/>
              <w:spacing w:after="0" w:line="240" w:lineRule="auto"/>
            </w:pPr>
          </w:p>
        </w:tc>
      </w:tr>
      <w:tr w:rsidR="00A37FFA" w14:paraId="552592C3" w14:textId="77777777" w:rsidTr="00A37FFA">
        <w:trPr>
          <w:trHeight w:val="80"/>
        </w:trPr>
        <w:tc>
          <w:tcPr>
            <w:tcW w:w="54" w:type="dxa"/>
          </w:tcPr>
          <w:p w14:paraId="155B2629" w14:textId="77777777" w:rsidR="00A37FFA" w:rsidRDefault="00A37FFA" w:rsidP="00A37FFA">
            <w:pPr>
              <w:pStyle w:val="EmptyCellLayoutStyle"/>
              <w:spacing w:after="0" w:line="240" w:lineRule="auto"/>
            </w:pPr>
          </w:p>
        </w:tc>
        <w:tc>
          <w:tcPr>
            <w:tcW w:w="10395" w:type="dxa"/>
          </w:tcPr>
          <w:p w14:paraId="64D3AE63" w14:textId="77777777" w:rsidR="00A37FFA" w:rsidRDefault="00A37FFA" w:rsidP="00A37FFA">
            <w:pPr>
              <w:pStyle w:val="EmptyCellLayoutStyle"/>
              <w:spacing w:after="0" w:line="240" w:lineRule="auto"/>
            </w:pPr>
          </w:p>
        </w:tc>
        <w:tc>
          <w:tcPr>
            <w:tcW w:w="149" w:type="dxa"/>
          </w:tcPr>
          <w:p w14:paraId="27D5EE59" w14:textId="77777777" w:rsidR="00A37FFA" w:rsidRDefault="00A37FFA" w:rsidP="00A37FFA">
            <w:pPr>
              <w:pStyle w:val="EmptyCellLayoutStyle"/>
              <w:spacing w:after="0" w:line="240" w:lineRule="auto"/>
            </w:pPr>
          </w:p>
        </w:tc>
      </w:tr>
    </w:tbl>
    <w:p xmlns:w="http://schemas.openxmlformats.org/wordprocessingml/2006/main" w14:paraId="1D7C3927" w14:textId="77777777" w:rsidR="00A37FFA" w:rsidRDefault="00A37FFA" w:rsidP="00A37FFA">
      <w:pPr>
        <w:spacing w:after="0" w:line="240" w:lineRule="auto"/>
      </w:pPr>
    </w:p>
    <w:p xmlns:w="http://schemas.openxmlformats.org/wordprocessingml/2006/main" w14:paraId="41A95FB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манд SQL RECEIVE в секунду</w:t>
      </w:r>
    </w:p>
    <w:p xmlns:w="http://schemas.openxmlformats.org/wordprocessingml/2006/main" w14:paraId="19CAB5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манд SQL RECEIVE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726FEF" w14:textId="77777777" w:rsidTr="00A37FFA">
        <w:trPr>
          <w:trHeight w:val="54"/>
        </w:trPr>
        <w:tc>
          <w:tcPr>
            <w:tcW w:w="54" w:type="dxa"/>
          </w:tcPr>
          <w:p w14:paraId="10B2C80E" w14:textId="77777777" w:rsidR="00A37FFA" w:rsidRDefault="00A37FFA" w:rsidP="00A37FFA">
            <w:pPr>
              <w:pStyle w:val="EmptyCellLayoutStyle"/>
              <w:spacing w:after="0" w:line="240" w:lineRule="auto"/>
            </w:pPr>
          </w:p>
        </w:tc>
        <w:tc>
          <w:tcPr>
            <w:tcW w:w="10395" w:type="dxa"/>
          </w:tcPr>
          <w:p w14:paraId="35B16AF9" w14:textId="77777777" w:rsidR="00A37FFA" w:rsidRDefault="00A37FFA" w:rsidP="00A37FFA">
            <w:pPr>
              <w:pStyle w:val="EmptyCellLayoutStyle"/>
              <w:spacing w:after="0" w:line="240" w:lineRule="auto"/>
            </w:pPr>
          </w:p>
        </w:tc>
        <w:tc>
          <w:tcPr>
            <w:tcW w:w="149" w:type="dxa"/>
          </w:tcPr>
          <w:p w14:paraId="72619A89" w14:textId="77777777" w:rsidR="00A37FFA" w:rsidRDefault="00A37FFA" w:rsidP="00A37FFA">
            <w:pPr>
              <w:pStyle w:val="EmptyCellLayoutStyle"/>
              <w:spacing w:after="0" w:line="240" w:lineRule="auto"/>
            </w:pPr>
          </w:p>
        </w:tc>
      </w:tr>
      <w:tr w:rsidR="00A37FFA" w14:paraId="19C860E6" w14:textId="77777777" w:rsidTr="00A37FFA">
        <w:tc>
          <w:tcPr>
            <w:tcW w:w="54" w:type="dxa"/>
          </w:tcPr>
          <w:p w14:paraId="323CE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418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B198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4394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98A6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3579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1EF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42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3F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F484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84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BF8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1EB1" w14:textId="77777777" w:rsidR="00A37FFA" w:rsidRDefault="00A37FFA" w:rsidP="00A37FFA">
                  <w:pPr>
                    <w:spacing w:after="0" w:line="240" w:lineRule="auto"/>
                  </w:pPr>
                  <w:r>
                    <w:rPr>
                      <w:rFonts w:eastAsia="Arial"/>
                      <w:color w:val="000000"/>
                      <w:lang w:bidi="ru-ru" w:val="ru-ru"/>
                    </w:rPr>
                    <w:t xml:space="preserve">Нет</w:t>
                  </w:r>
                </w:p>
              </w:tc>
            </w:tr>
            <w:tr w:rsidR="00A37FFA" w14:paraId="11DF0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A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10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E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BFFC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329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23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094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F153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22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F9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CCB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0ACA2D" w14:textId="77777777" w:rsidR="00A37FFA" w:rsidRDefault="00A37FFA" w:rsidP="00A37FFA">
            <w:pPr>
              <w:spacing w:after="0" w:line="240" w:lineRule="auto"/>
            </w:pPr>
          </w:p>
        </w:tc>
        <w:tc>
          <w:tcPr>
            <w:tcW w:w="149" w:type="dxa"/>
          </w:tcPr>
          <w:p w14:paraId="7DFACE46" w14:textId="77777777" w:rsidR="00A37FFA" w:rsidRDefault="00A37FFA" w:rsidP="00A37FFA">
            <w:pPr>
              <w:pStyle w:val="EmptyCellLayoutStyle"/>
              <w:spacing w:after="0" w:line="240" w:lineRule="auto"/>
            </w:pPr>
          </w:p>
        </w:tc>
      </w:tr>
      <w:tr w:rsidR="00A37FFA" w14:paraId="50FBAC44" w14:textId="77777777" w:rsidTr="00A37FFA">
        <w:trPr>
          <w:trHeight w:val="80"/>
        </w:trPr>
        <w:tc>
          <w:tcPr>
            <w:tcW w:w="54" w:type="dxa"/>
          </w:tcPr>
          <w:p w14:paraId="373A08A2" w14:textId="77777777" w:rsidR="00A37FFA" w:rsidRDefault="00A37FFA" w:rsidP="00A37FFA">
            <w:pPr>
              <w:pStyle w:val="EmptyCellLayoutStyle"/>
              <w:spacing w:after="0" w:line="240" w:lineRule="auto"/>
            </w:pPr>
          </w:p>
        </w:tc>
        <w:tc>
          <w:tcPr>
            <w:tcW w:w="10395" w:type="dxa"/>
          </w:tcPr>
          <w:p w14:paraId="486A07B7" w14:textId="77777777" w:rsidR="00A37FFA" w:rsidRDefault="00A37FFA" w:rsidP="00A37FFA">
            <w:pPr>
              <w:pStyle w:val="EmptyCellLayoutStyle"/>
              <w:spacing w:after="0" w:line="240" w:lineRule="auto"/>
            </w:pPr>
          </w:p>
        </w:tc>
        <w:tc>
          <w:tcPr>
            <w:tcW w:w="149" w:type="dxa"/>
          </w:tcPr>
          <w:p w14:paraId="26B6E1A8" w14:textId="77777777" w:rsidR="00A37FFA" w:rsidRDefault="00A37FFA" w:rsidP="00A37FFA">
            <w:pPr>
              <w:pStyle w:val="EmptyCellLayoutStyle"/>
              <w:spacing w:after="0" w:line="240" w:lineRule="auto"/>
            </w:pPr>
          </w:p>
        </w:tc>
      </w:tr>
    </w:tbl>
    <w:p xmlns:w="http://schemas.openxmlformats.org/wordprocessingml/2006/main" w14:paraId="620C9C6B" w14:textId="77777777" w:rsidR="00A37FFA" w:rsidRDefault="00A37FFA" w:rsidP="00A37FFA">
      <w:pPr>
        <w:spacing w:after="0" w:line="240" w:lineRule="auto"/>
      </w:pPr>
    </w:p>
    <w:p xmlns:w="http://schemas.openxmlformats.org/wordprocessingml/2006/main" w14:paraId="18D9AE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ставок курсоров/с</w:t>
      </w:r>
    </w:p>
    <w:p xmlns:w="http://schemas.openxmlformats.org/wordprocessingml/2006/main" w14:paraId="720497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Вставок курсоров/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F48EB" w14:textId="77777777" w:rsidTr="00A37FFA">
        <w:trPr>
          <w:trHeight w:val="54"/>
        </w:trPr>
        <w:tc>
          <w:tcPr>
            <w:tcW w:w="54" w:type="dxa"/>
          </w:tcPr>
          <w:p w14:paraId="3524EF86" w14:textId="77777777" w:rsidR="00A37FFA" w:rsidRDefault="00A37FFA" w:rsidP="00A37FFA">
            <w:pPr>
              <w:pStyle w:val="EmptyCellLayoutStyle"/>
              <w:spacing w:after="0" w:line="240" w:lineRule="auto"/>
            </w:pPr>
          </w:p>
        </w:tc>
        <w:tc>
          <w:tcPr>
            <w:tcW w:w="10395" w:type="dxa"/>
          </w:tcPr>
          <w:p w14:paraId="6505BAEC" w14:textId="77777777" w:rsidR="00A37FFA" w:rsidRDefault="00A37FFA" w:rsidP="00A37FFA">
            <w:pPr>
              <w:pStyle w:val="EmptyCellLayoutStyle"/>
              <w:spacing w:after="0" w:line="240" w:lineRule="auto"/>
            </w:pPr>
          </w:p>
        </w:tc>
        <w:tc>
          <w:tcPr>
            <w:tcW w:w="149" w:type="dxa"/>
          </w:tcPr>
          <w:p w14:paraId="27E0E85F" w14:textId="77777777" w:rsidR="00A37FFA" w:rsidRDefault="00A37FFA" w:rsidP="00A37FFA">
            <w:pPr>
              <w:pStyle w:val="EmptyCellLayoutStyle"/>
              <w:spacing w:after="0" w:line="240" w:lineRule="auto"/>
            </w:pPr>
          </w:p>
        </w:tc>
      </w:tr>
      <w:tr w:rsidR="00A37FFA" w14:paraId="1E39528C" w14:textId="77777777" w:rsidTr="00A37FFA">
        <w:tc>
          <w:tcPr>
            <w:tcW w:w="54" w:type="dxa"/>
          </w:tcPr>
          <w:p w14:paraId="68DD5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DA7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9C6D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CC9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5F0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E4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FB2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D80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250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9FD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2FB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A2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83F44" w14:textId="77777777" w:rsidR="00A37FFA" w:rsidRDefault="00A37FFA" w:rsidP="00A37FFA">
                  <w:pPr>
                    <w:spacing w:after="0" w:line="240" w:lineRule="auto"/>
                  </w:pPr>
                  <w:r>
                    <w:rPr>
                      <w:rFonts w:eastAsia="Arial"/>
                      <w:color w:val="000000"/>
                      <w:lang w:bidi="ru-ru" w:val="ru-ru"/>
                    </w:rPr>
                    <w:t xml:space="preserve">Нет</w:t>
                  </w:r>
                </w:p>
              </w:tc>
            </w:tr>
            <w:tr w:rsidR="00A37FFA" w14:paraId="640D72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C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D4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70E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26B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40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BBF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719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F1E9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9D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E14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CF18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3A91852" w14:textId="77777777" w:rsidR="00A37FFA" w:rsidRDefault="00A37FFA" w:rsidP="00A37FFA">
            <w:pPr>
              <w:spacing w:after="0" w:line="240" w:lineRule="auto"/>
            </w:pPr>
          </w:p>
        </w:tc>
        <w:tc>
          <w:tcPr>
            <w:tcW w:w="149" w:type="dxa"/>
          </w:tcPr>
          <w:p w14:paraId="1916E419" w14:textId="77777777" w:rsidR="00A37FFA" w:rsidRDefault="00A37FFA" w:rsidP="00A37FFA">
            <w:pPr>
              <w:pStyle w:val="EmptyCellLayoutStyle"/>
              <w:spacing w:after="0" w:line="240" w:lineRule="auto"/>
            </w:pPr>
          </w:p>
        </w:tc>
      </w:tr>
      <w:tr w:rsidR="00A37FFA" w14:paraId="7E610D7B" w14:textId="77777777" w:rsidTr="00A37FFA">
        <w:trPr>
          <w:trHeight w:val="80"/>
        </w:trPr>
        <w:tc>
          <w:tcPr>
            <w:tcW w:w="54" w:type="dxa"/>
          </w:tcPr>
          <w:p w14:paraId="182098EF" w14:textId="77777777" w:rsidR="00A37FFA" w:rsidRDefault="00A37FFA" w:rsidP="00A37FFA">
            <w:pPr>
              <w:pStyle w:val="EmptyCellLayoutStyle"/>
              <w:spacing w:after="0" w:line="240" w:lineRule="auto"/>
            </w:pPr>
          </w:p>
        </w:tc>
        <w:tc>
          <w:tcPr>
            <w:tcW w:w="10395" w:type="dxa"/>
          </w:tcPr>
          <w:p w14:paraId="3597B4A9" w14:textId="77777777" w:rsidR="00A37FFA" w:rsidRDefault="00A37FFA" w:rsidP="00A37FFA">
            <w:pPr>
              <w:pStyle w:val="EmptyCellLayoutStyle"/>
              <w:spacing w:after="0" w:line="240" w:lineRule="auto"/>
            </w:pPr>
          </w:p>
        </w:tc>
        <w:tc>
          <w:tcPr>
            <w:tcW w:w="149" w:type="dxa"/>
          </w:tcPr>
          <w:p w14:paraId="17FA74D7" w14:textId="77777777" w:rsidR="00A37FFA" w:rsidRDefault="00A37FFA" w:rsidP="00A37FFA">
            <w:pPr>
              <w:pStyle w:val="EmptyCellLayoutStyle"/>
              <w:spacing w:after="0" w:line="240" w:lineRule="auto"/>
            </w:pPr>
          </w:p>
        </w:tc>
      </w:tr>
    </w:tbl>
    <w:p xmlns:w="http://schemas.openxmlformats.org/wordprocessingml/2006/main" w14:paraId="6C4F1C6B" w14:textId="77777777" w:rsidR="00A37FFA" w:rsidRDefault="00A37FFA" w:rsidP="00A37FFA">
      <w:pPr>
        <w:spacing w:after="0" w:line="240" w:lineRule="auto"/>
      </w:pPr>
    </w:p>
    <w:p xmlns:w="http://schemas.openxmlformats.org/wordprocessingml/2006/main" w14:paraId="320235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ее число объединенных файлов</w:t>
      </w:r>
    </w:p>
    <w:p xmlns:w="http://schemas.openxmlformats.org/wordprocessingml/2006/main" w14:paraId="19BAEB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Всего файлов слияния"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EBE2F7" w14:textId="77777777" w:rsidTr="00A37FFA">
        <w:trPr>
          <w:trHeight w:val="54"/>
        </w:trPr>
        <w:tc>
          <w:tcPr>
            <w:tcW w:w="54" w:type="dxa"/>
          </w:tcPr>
          <w:p w14:paraId="32EF1FAA" w14:textId="77777777" w:rsidR="00A37FFA" w:rsidRDefault="00A37FFA" w:rsidP="00A37FFA">
            <w:pPr>
              <w:pStyle w:val="EmptyCellLayoutStyle"/>
              <w:spacing w:after="0" w:line="240" w:lineRule="auto"/>
            </w:pPr>
          </w:p>
        </w:tc>
        <w:tc>
          <w:tcPr>
            <w:tcW w:w="10395" w:type="dxa"/>
          </w:tcPr>
          <w:p w14:paraId="1A9E86DD" w14:textId="77777777" w:rsidR="00A37FFA" w:rsidRDefault="00A37FFA" w:rsidP="00A37FFA">
            <w:pPr>
              <w:pStyle w:val="EmptyCellLayoutStyle"/>
              <w:spacing w:after="0" w:line="240" w:lineRule="auto"/>
            </w:pPr>
          </w:p>
        </w:tc>
        <w:tc>
          <w:tcPr>
            <w:tcW w:w="149" w:type="dxa"/>
          </w:tcPr>
          <w:p w14:paraId="4EA89869" w14:textId="77777777" w:rsidR="00A37FFA" w:rsidRDefault="00A37FFA" w:rsidP="00A37FFA">
            <w:pPr>
              <w:pStyle w:val="EmptyCellLayoutStyle"/>
              <w:spacing w:after="0" w:line="240" w:lineRule="auto"/>
            </w:pPr>
          </w:p>
        </w:tc>
      </w:tr>
      <w:tr w:rsidR="00A37FFA" w14:paraId="16F29C0B" w14:textId="77777777" w:rsidTr="00A37FFA">
        <w:tc>
          <w:tcPr>
            <w:tcW w:w="54" w:type="dxa"/>
          </w:tcPr>
          <w:p w14:paraId="586EEA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0FE5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425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0DA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236C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CB2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511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DF9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B4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78E7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55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E3D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66D0" w14:textId="77777777" w:rsidR="00A37FFA" w:rsidRDefault="00A37FFA" w:rsidP="00A37FFA">
                  <w:pPr>
                    <w:spacing w:after="0" w:line="240" w:lineRule="auto"/>
                  </w:pPr>
                  <w:r>
                    <w:rPr>
                      <w:rFonts w:eastAsia="Arial"/>
                      <w:color w:val="000000"/>
                      <w:lang w:bidi="ru-ru" w:val="ru-ru"/>
                    </w:rPr>
                    <w:t xml:space="preserve">Нет</w:t>
                  </w:r>
                </w:p>
              </w:tc>
            </w:tr>
            <w:tr w:rsidR="00A37FFA" w14:paraId="1F0A6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754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25E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AEC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5ED1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01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502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B5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0A881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EBC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ED2A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20A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B7ED48A" w14:textId="77777777" w:rsidR="00A37FFA" w:rsidRDefault="00A37FFA" w:rsidP="00A37FFA">
            <w:pPr>
              <w:spacing w:after="0" w:line="240" w:lineRule="auto"/>
            </w:pPr>
          </w:p>
        </w:tc>
        <w:tc>
          <w:tcPr>
            <w:tcW w:w="149" w:type="dxa"/>
          </w:tcPr>
          <w:p w14:paraId="2BAC9591" w14:textId="77777777" w:rsidR="00A37FFA" w:rsidRDefault="00A37FFA" w:rsidP="00A37FFA">
            <w:pPr>
              <w:pStyle w:val="EmptyCellLayoutStyle"/>
              <w:spacing w:after="0" w:line="240" w:lineRule="auto"/>
            </w:pPr>
          </w:p>
        </w:tc>
      </w:tr>
      <w:tr w:rsidR="00A37FFA" w14:paraId="086771E1" w14:textId="77777777" w:rsidTr="00A37FFA">
        <w:trPr>
          <w:trHeight w:val="80"/>
        </w:trPr>
        <w:tc>
          <w:tcPr>
            <w:tcW w:w="54" w:type="dxa"/>
          </w:tcPr>
          <w:p w14:paraId="74590698" w14:textId="77777777" w:rsidR="00A37FFA" w:rsidRDefault="00A37FFA" w:rsidP="00A37FFA">
            <w:pPr>
              <w:pStyle w:val="EmptyCellLayoutStyle"/>
              <w:spacing w:after="0" w:line="240" w:lineRule="auto"/>
            </w:pPr>
          </w:p>
        </w:tc>
        <w:tc>
          <w:tcPr>
            <w:tcW w:w="10395" w:type="dxa"/>
          </w:tcPr>
          <w:p w14:paraId="165EE2B1" w14:textId="77777777" w:rsidR="00A37FFA" w:rsidRDefault="00A37FFA" w:rsidP="00A37FFA">
            <w:pPr>
              <w:pStyle w:val="EmptyCellLayoutStyle"/>
              <w:spacing w:after="0" w:line="240" w:lineRule="auto"/>
            </w:pPr>
          </w:p>
        </w:tc>
        <w:tc>
          <w:tcPr>
            <w:tcW w:w="149" w:type="dxa"/>
          </w:tcPr>
          <w:p w14:paraId="512B6250" w14:textId="77777777" w:rsidR="00A37FFA" w:rsidRDefault="00A37FFA" w:rsidP="00A37FFA">
            <w:pPr>
              <w:pStyle w:val="EmptyCellLayoutStyle"/>
              <w:spacing w:after="0" w:line="240" w:lineRule="auto"/>
            </w:pPr>
          </w:p>
        </w:tc>
      </w:tr>
    </w:tbl>
    <w:p xmlns:w="http://schemas.openxmlformats.org/wordprocessingml/2006/main" w14:paraId="03887DEA" w14:textId="77777777" w:rsidR="00A37FFA" w:rsidRDefault="00A37FFA" w:rsidP="00A37FFA">
      <w:pPr>
        <w:spacing w:after="0" w:line="240" w:lineRule="auto"/>
      </w:pPr>
    </w:p>
    <w:p xmlns:w="http://schemas.openxmlformats.org/wordprocessingml/2006/main" w14:paraId="26531DD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количество прерванных задач в секунду</w:t>
      </w:r>
    </w:p>
    <w:p xmlns:w="http://schemas.openxmlformats.org/wordprocessingml/2006/main" w14:paraId="5DABFA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прерванных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8F815B" w14:textId="77777777" w:rsidTr="00A37FFA">
        <w:trPr>
          <w:trHeight w:val="54"/>
        </w:trPr>
        <w:tc>
          <w:tcPr>
            <w:tcW w:w="54" w:type="dxa"/>
          </w:tcPr>
          <w:p w14:paraId="29BF5C16" w14:textId="77777777" w:rsidR="00A37FFA" w:rsidRDefault="00A37FFA" w:rsidP="00A37FFA">
            <w:pPr>
              <w:pStyle w:val="EmptyCellLayoutStyle"/>
              <w:spacing w:after="0" w:line="240" w:lineRule="auto"/>
            </w:pPr>
          </w:p>
        </w:tc>
        <w:tc>
          <w:tcPr>
            <w:tcW w:w="10395" w:type="dxa"/>
          </w:tcPr>
          <w:p w14:paraId="2D3C84A5" w14:textId="77777777" w:rsidR="00A37FFA" w:rsidRDefault="00A37FFA" w:rsidP="00A37FFA">
            <w:pPr>
              <w:pStyle w:val="EmptyCellLayoutStyle"/>
              <w:spacing w:after="0" w:line="240" w:lineRule="auto"/>
            </w:pPr>
          </w:p>
        </w:tc>
        <w:tc>
          <w:tcPr>
            <w:tcW w:w="149" w:type="dxa"/>
          </w:tcPr>
          <w:p w14:paraId="05B980D1" w14:textId="77777777" w:rsidR="00A37FFA" w:rsidRDefault="00A37FFA" w:rsidP="00A37FFA">
            <w:pPr>
              <w:pStyle w:val="EmptyCellLayoutStyle"/>
              <w:spacing w:after="0" w:line="240" w:lineRule="auto"/>
            </w:pPr>
          </w:p>
        </w:tc>
      </w:tr>
      <w:tr w:rsidR="00A37FFA" w14:paraId="276E9B40" w14:textId="77777777" w:rsidTr="00A37FFA">
        <w:tc>
          <w:tcPr>
            <w:tcW w:w="54" w:type="dxa"/>
          </w:tcPr>
          <w:p w14:paraId="746259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EB46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FF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F63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21A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328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FF1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F95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33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8B6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96D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73B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1D73F" w14:textId="77777777" w:rsidR="00A37FFA" w:rsidRDefault="00A37FFA" w:rsidP="00A37FFA">
                  <w:pPr>
                    <w:spacing w:after="0" w:line="240" w:lineRule="auto"/>
                  </w:pPr>
                  <w:r>
                    <w:rPr>
                      <w:rFonts w:eastAsia="Arial"/>
                      <w:color w:val="000000"/>
                      <w:lang w:bidi="ru-ru" w:val="ru-ru"/>
                    </w:rPr>
                    <w:t xml:space="preserve">Нет</w:t>
                  </w:r>
                </w:p>
              </w:tc>
            </w:tr>
            <w:tr w:rsidR="00A37FFA" w14:paraId="45A0F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5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73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B9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70AD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2D1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12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4C4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97E5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01E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10F2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3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51A457" w14:textId="77777777" w:rsidR="00A37FFA" w:rsidRDefault="00A37FFA" w:rsidP="00A37FFA">
            <w:pPr>
              <w:spacing w:after="0" w:line="240" w:lineRule="auto"/>
            </w:pPr>
          </w:p>
        </w:tc>
        <w:tc>
          <w:tcPr>
            <w:tcW w:w="149" w:type="dxa"/>
          </w:tcPr>
          <w:p w14:paraId="621A5653" w14:textId="77777777" w:rsidR="00A37FFA" w:rsidRDefault="00A37FFA" w:rsidP="00A37FFA">
            <w:pPr>
              <w:pStyle w:val="EmptyCellLayoutStyle"/>
              <w:spacing w:after="0" w:line="240" w:lineRule="auto"/>
            </w:pPr>
          </w:p>
        </w:tc>
      </w:tr>
      <w:tr w:rsidR="00A37FFA" w14:paraId="4080BCE6" w14:textId="77777777" w:rsidTr="00A37FFA">
        <w:trPr>
          <w:trHeight w:val="80"/>
        </w:trPr>
        <w:tc>
          <w:tcPr>
            <w:tcW w:w="54" w:type="dxa"/>
          </w:tcPr>
          <w:p w14:paraId="5946ABB5" w14:textId="77777777" w:rsidR="00A37FFA" w:rsidRDefault="00A37FFA" w:rsidP="00A37FFA">
            <w:pPr>
              <w:pStyle w:val="EmptyCellLayoutStyle"/>
              <w:spacing w:after="0" w:line="240" w:lineRule="auto"/>
            </w:pPr>
          </w:p>
        </w:tc>
        <w:tc>
          <w:tcPr>
            <w:tcW w:w="10395" w:type="dxa"/>
          </w:tcPr>
          <w:p w14:paraId="07362735" w14:textId="77777777" w:rsidR="00A37FFA" w:rsidRDefault="00A37FFA" w:rsidP="00A37FFA">
            <w:pPr>
              <w:pStyle w:val="EmptyCellLayoutStyle"/>
              <w:spacing w:after="0" w:line="240" w:lineRule="auto"/>
            </w:pPr>
          </w:p>
        </w:tc>
        <w:tc>
          <w:tcPr>
            <w:tcW w:w="149" w:type="dxa"/>
          </w:tcPr>
          <w:p w14:paraId="438AD7AC" w14:textId="77777777" w:rsidR="00A37FFA" w:rsidRDefault="00A37FFA" w:rsidP="00A37FFA">
            <w:pPr>
              <w:pStyle w:val="EmptyCellLayoutStyle"/>
              <w:spacing w:after="0" w:line="240" w:lineRule="auto"/>
            </w:pPr>
          </w:p>
        </w:tc>
      </w:tr>
    </w:tbl>
    <w:p xmlns:w="http://schemas.openxmlformats.org/wordprocessingml/2006/main" w14:paraId="25DB8E1C" w14:textId="77777777" w:rsidR="00A37FFA" w:rsidRDefault="00A37FFA" w:rsidP="00A37FFA">
      <w:pPr>
        <w:spacing w:after="0" w:line="240" w:lineRule="auto"/>
      </w:pPr>
    </w:p>
    <w:p xmlns:w="http://schemas.openxmlformats.org/wordprocessingml/2006/main" w14:paraId="72E797B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ткатов точек сохранения/с</w:t>
      </w:r>
    </w:p>
    <w:p xmlns:w="http://schemas.openxmlformats.org/wordprocessingml/2006/main" w14:paraId="39B55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ткатов точек сохранения/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3A7E0" w14:textId="77777777" w:rsidTr="00A37FFA">
        <w:trPr>
          <w:trHeight w:val="54"/>
        </w:trPr>
        <w:tc>
          <w:tcPr>
            <w:tcW w:w="54" w:type="dxa"/>
          </w:tcPr>
          <w:p w14:paraId="7BDD4D48" w14:textId="77777777" w:rsidR="00A37FFA" w:rsidRDefault="00A37FFA" w:rsidP="00A37FFA">
            <w:pPr>
              <w:pStyle w:val="EmptyCellLayoutStyle"/>
              <w:spacing w:after="0" w:line="240" w:lineRule="auto"/>
            </w:pPr>
          </w:p>
        </w:tc>
        <w:tc>
          <w:tcPr>
            <w:tcW w:w="10395" w:type="dxa"/>
          </w:tcPr>
          <w:p w14:paraId="73EAB1BF" w14:textId="77777777" w:rsidR="00A37FFA" w:rsidRDefault="00A37FFA" w:rsidP="00A37FFA">
            <w:pPr>
              <w:pStyle w:val="EmptyCellLayoutStyle"/>
              <w:spacing w:after="0" w:line="240" w:lineRule="auto"/>
            </w:pPr>
          </w:p>
        </w:tc>
        <w:tc>
          <w:tcPr>
            <w:tcW w:w="149" w:type="dxa"/>
          </w:tcPr>
          <w:p w14:paraId="0DB1F07D" w14:textId="77777777" w:rsidR="00A37FFA" w:rsidRDefault="00A37FFA" w:rsidP="00A37FFA">
            <w:pPr>
              <w:pStyle w:val="EmptyCellLayoutStyle"/>
              <w:spacing w:after="0" w:line="240" w:lineRule="auto"/>
            </w:pPr>
          </w:p>
        </w:tc>
      </w:tr>
      <w:tr w:rsidR="00A37FFA" w14:paraId="70645B7F" w14:textId="77777777" w:rsidTr="00A37FFA">
        <w:tc>
          <w:tcPr>
            <w:tcW w:w="54" w:type="dxa"/>
          </w:tcPr>
          <w:p w14:paraId="502C2C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16B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B887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506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823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41E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0BD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9D7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171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2EE8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48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9A2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0D66C" w14:textId="77777777" w:rsidR="00A37FFA" w:rsidRDefault="00A37FFA" w:rsidP="00A37FFA">
                  <w:pPr>
                    <w:spacing w:after="0" w:line="240" w:lineRule="auto"/>
                  </w:pPr>
                  <w:r>
                    <w:rPr>
                      <w:rFonts w:eastAsia="Arial"/>
                      <w:color w:val="000000"/>
                      <w:lang w:bidi="ru-ru" w:val="ru-ru"/>
                    </w:rPr>
                    <w:t xml:space="preserve">Нет</w:t>
                  </w:r>
                </w:p>
              </w:tc>
            </w:tr>
            <w:tr w:rsidR="00A37FFA" w14:paraId="02EE2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CD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D86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3D5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6CFB5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6B7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F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DE6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6730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5EB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255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9E9F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B41BF0" w14:textId="77777777" w:rsidR="00A37FFA" w:rsidRDefault="00A37FFA" w:rsidP="00A37FFA">
            <w:pPr>
              <w:spacing w:after="0" w:line="240" w:lineRule="auto"/>
            </w:pPr>
          </w:p>
        </w:tc>
        <w:tc>
          <w:tcPr>
            <w:tcW w:w="149" w:type="dxa"/>
          </w:tcPr>
          <w:p w14:paraId="1FA0A19A" w14:textId="77777777" w:rsidR="00A37FFA" w:rsidRDefault="00A37FFA" w:rsidP="00A37FFA">
            <w:pPr>
              <w:pStyle w:val="EmptyCellLayoutStyle"/>
              <w:spacing w:after="0" w:line="240" w:lineRule="auto"/>
            </w:pPr>
          </w:p>
        </w:tc>
      </w:tr>
      <w:tr w:rsidR="00A37FFA" w14:paraId="73479073" w14:textId="77777777" w:rsidTr="00A37FFA">
        <w:trPr>
          <w:trHeight w:val="80"/>
        </w:trPr>
        <w:tc>
          <w:tcPr>
            <w:tcW w:w="54" w:type="dxa"/>
          </w:tcPr>
          <w:p w14:paraId="55170D13" w14:textId="77777777" w:rsidR="00A37FFA" w:rsidRDefault="00A37FFA" w:rsidP="00A37FFA">
            <w:pPr>
              <w:pStyle w:val="EmptyCellLayoutStyle"/>
              <w:spacing w:after="0" w:line="240" w:lineRule="auto"/>
            </w:pPr>
          </w:p>
        </w:tc>
        <w:tc>
          <w:tcPr>
            <w:tcW w:w="10395" w:type="dxa"/>
          </w:tcPr>
          <w:p w14:paraId="705D6824" w14:textId="77777777" w:rsidR="00A37FFA" w:rsidRDefault="00A37FFA" w:rsidP="00A37FFA">
            <w:pPr>
              <w:pStyle w:val="EmptyCellLayoutStyle"/>
              <w:spacing w:after="0" w:line="240" w:lineRule="auto"/>
            </w:pPr>
          </w:p>
        </w:tc>
        <w:tc>
          <w:tcPr>
            <w:tcW w:w="149" w:type="dxa"/>
          </w:tcPr>
          <w:p w14:paraId="4A712FE7" w14:textId="77777777" w:rsidR="00A37FFA" w:rsidRDefault="00A37FFA" w:rsidP="00A37FFA">
            <w:pPr>
              <w:pStyle w:val="EmptyCellLayoutStyle"/>
              <w:spacing w:after="0" w:line="240" w:lineRule="auto"/>
            </w:pPr>
          </w:p>
        </w:tc>
      </w:tr>
    </w:tbl>
    <w:p xmlns:w="http://schemas.openxmlformats.org/wordprocessingml/2006/main" w14:paraId="1B7D7C52" w14:textId="77777777" w:rsidR="00A37FFA" w:rsidRDefault="00A37FFA" w:rsidP="00A37FFA">
      <w:pPr>
        <w:spacing w:after="0" w:line="240" w:lineRule="auto"/>
      </w:pPr>
    </w:p>
    <w:p xmlns:w="http://schemas.openxmlformats.org/wordprocessingml/2006/main" w14:paraId="3817290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событий таймера диалогового окна</w:t>
      </w:r>
    </w:p>
    <w:p xmlns:w="http://schemas.openxmlformats.org/wordprocessingml/2006/main" w14:paraId="6B8E1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событий таймера диалогового окн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5AB32F" w14:textId="77777777" w:rsidTr="00A37FFA">
        <w:trPr>
          <w:trHeight w:val="54"/>
        </w:trPr>
        <w:tc>
          <w:tcPr>
            <w:tcW w:w="54" w:type="dxa"/>
          </w:tcPr>
          <w:p w14:paraId="441D68E8" w14:textId="77777777" w:rsidR="00A37FFA" w:rsidRDefault="00A37FFA" w:rsidP="00A37FFA">
            <w:pPr>
              <w:pStyle w:val="EmptyCellLayoutStyle"/>
              <w:spacing w:after="0" w:line="240" w:lineRule="auto"/>
            </w:pPr>
          </w:p>
        </w:tc>
        <w:tc>
          <w:tcPr>
            <w:tcW w:w="10395" w:type="dxa"/>
          </w:tcPr>
          <w:p w14:paraId="374E5FFA" w14:textId="77777777" w:rsidR="00A37FFA" w:rsidRDefault="00A37FFA" w:rsidP="00A37FFA">
            <w:pPr>
              <w:pStyle w:val="EmptyCellLayoutStyle"/>
              <w:spacing w:after="0" w:line="240" w:lineRule="auto"/>
            </w:pPr>
          </w:p>
        </w:tc>
        <w:tc>
          <w:tcPr>
            <w:tcW w:w="149" w:type="dxa"/>
          </w:tcPr>
          <w:p w14:paraId="54C4CF8A" w14:textId="77777777" w:rsidR="00A37FFA" w:rsidRDefault="00A37FFA" w:rsidP="00A37FFA">
            <w:pPr>
              <w:pStyle w:val="EmptyCellLayoutStyle"/>
              <w:spacing w:after="0" w:line="240" w:lineRule="auto"/>
            </w:pPr>
          </w:p>
        </w:tc>
      </w:tr>
      <w:tr w:rsidR="00A37FFA" w14:paraId="19FB5851" w14:textId="77777777" w:rsidTr="00A37FFA">
        <w:tc>
          <w:tcPr>
            <w:tcW w:w="54" w:type="dxa"/>
          </w:tcPr>
          <w:p w14:paraId="3B98C1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CBB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472A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3FD5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9A49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5976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88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1A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1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EF7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02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7B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F1EA" w14:textId="77777777" w:rsidR="00A37FFA" w:rsidRDefault="00A37FFA" w:rsidP="00A37FFA">
                  <w:pPr>
                    <w:spacing w:after="0" w:line="240" w:lineRule="auto"/>
                  </w:pPr>
                  <w:r>
                    <w:rPr>
                      <w:rFonts w:eastAsia="Arial"/>
                      <w:color w:val="000000"/>
                      <w:lang w:bidi="ru-ru" w:val="ru-ru"/>
                    </w:rPr>
                    <w:t xml:space="preserve">Нет</w:t>
                  </w:r>
                </w:p>
              </w:tc>
            </w:tr>
            <w:tr w:rsidR="00A37FFA" w14:paraId="082E4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5A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5FC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752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3063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376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C69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66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91F9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A7E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66DA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BC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D238AB5" w14:textId="77777777" w:rsidR="00A37FFA" w:rsidRDefault="00A37FFA" w:rsidP="00A37FFA">
            <w:pPr>
              <w:spacing w:after="0" w:line="240" w:lineRule="auto"/>
            </w:pPr>
          </w:p>
        </w:tc>
        <w:tc>
          <w:tcPr>
            <w:tcW w:w="149" w:type="dxa"/>
          </w:tcPr>
          <w:p w14:paraId="178D1214" w14:textId="77777777" w:rsidR="00A37FFA" w:rsidRDefault="00A37FFA" w:rsidP="00A37FFA">
            <w:pPr>
              <w:pStyle w:val="EmptyCellLayoutStyle"/>
              <w:spacing w:after="0" w:line="240" w:lineRule="auto"/>
            </w:pPr>
          </w:p>
        </w:tc>
      </w:tr>
      <w:tr w:rsidR="00A37FFA" w14:paraId="39D6EF9B" w14:textId="77777777" w:rsidTr="00A37FFA">
        <w:trPr>
          <w:trHeight w:val="80"/>
        </w:trPr>
        <w:tc>
          <w:tcPr>
            <w:tcW w:w="54" w:type="dxa"/>
          </w:tcPr>
          <w:p w14:paraId="5A77E71A" w14:textId="77777777" w:rsidR="00A37FFA" w:rsidRDefault="00A37FFA" w:rsidP="00A37FFA">
            <w:pPr>
              <w:pStyle w:val="EmptyCellLayoutStyle"/>
              <w:spacing w:after="0" w:line="240" w:lineRule="auto"/>
            </w:pPr>
          </w:p>
        </w:tc>
        <w:tc>
          <w:tcPr>
            <w:tcW w:w="10395" w:type="dxa"/>
          </w:tcPr>
          <w:p w14:paraId="44E9BBD1" w14:textId="77777777" w:rsidR="00A37FFA" w:rsidRDefault="00A37FFA" w:rsidP="00A37FFA">
            <w:pPr>
              <w:pStyle w:val="EmptyCellLayoutStyle"/>
              <w:spacing w:after="0" w:line="240" w:lineRule="auto"/>
            </w:pPr>
          </w:p>
        </w:tc>
        <w:tc>
          <w:tcPr>
            <w:tcW w:w="149" w:type="dxa"/>
          </w:tcPr>
          <w:p w14:paraId="55D725EE" w14:textId="77777777" w:rsidR="00A37FFA" w:rsidRDefault="00A37FFA" w:rsidP="00A37FFA">
            <w:pPr>
              <w:pStyle w:val="EmptyCellLayoutStyle"/>
              <w:spacing w:after="0" w:line="240" w:lineRule="auto"/>
            </w:pPr>
          </w:p>
        </w:tc>
      </w:tr>
    </w:tbl>
    <w:p xmlns:w="http://schemas.openxmlformats.org/wordprocessingml/2006/main" w14:paraId="05B2E67A" w14:textId="77777777" w:rsidR="00A37FFA" w:rsidRDefault="00A37FFA" w:rsidP="00A37FFA">
      <w:pPr>
        <w:spacing w:after="0" w:line="240" w:lineRule="auto"/>
      </w:pPr>
    </w:p>
    <w:p xmlns:w="http://schemas.openxmlformats.org/wordprocessingml/2006/main" w14:paraId="3B408FA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попыток сканирования "пыльных углов"/с (от пользователя)</w:t>
      </w:r>
    </w:p>
    <w:p xmlns:w="http://schemas.openxmlformats.org/wordprocessingml/2006/main" w14:paraId="36D35E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Число попыток сканирования "пыльных углов"/с (от пользователя)"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1DB992" w14:textId="77777777" w:rsidTr="00A37FFA">
        <w:trPr>
          <w:trHeight w:val="54"/>
        </w:trPr>
        <w:tc>
          <w:tcPr>
            <w:tcW w:w="54" w:type="dxa"/>
          </w:tcPr>
          <w:p w14:paraId="65E49D84" w14:textId="77777777" w:rsidR="00A37FFA" w:rsidRDefault="00A37FFA" w:rsidP="00A37FFA">
            <w:pPr>
              <w:pStyle w:val="EmptyCellLayoutStyle"/>
              <w:spacing w:after="0" w:line="240" w:lineRule="auto"/>
            </w:pPr>
          </w:p>
        </w:tc>
        <w:tc>
          <w:tcPr>
            <w:tcW w:w="10395" w:type="dxa"/>
          </w:tcPr>
          <w:p w14:paraId="0E7BBC67" w14:textId="77777777" w:rsidR="00A37FFA" w:rsidRDefault="00A37FFA" w:rsidP="00A37FFA">
            <w:pPr>
              <w:pStyle w:val="EmptyCellLayoutStyle"/>
              <w:spacing w:after="0" w:line="240" w:lineRule="auto"/>
            </w:pPr>
          </w:p>
        </w:tc>
        <w:tc>
          <w:tcPr>
            <w:tcW w:w="149" w:type="dxa"/>
          </w:tcPr>
          <w:p w14:paraId="3BF78107" w14:textId="77777777" w:rsidR="00A37FFA" w:rsidRDefault="00A37FFA" w:rsidP="00A37FFA">
            <w:pPr>
              <w:pStyle w:val="EmptyCellLayoutStyle"/>
              <w:spacing w:after="0" w:line="240" w:lineRule="auto"/>
            </w:pPr>
          </w:p>
        </w:tc>
      </w:tr>
      <w:tr w:rsidR="00A37FFA" w14:paraId="5C949994" w14:textId="77777777" w:rsidTr="00A37FFA">
        <w:tc>
          <w:tcPr>
            <w:tcW w:w="54" w:type="dxa"/>
          </w:tcPr>
          <w:p w14:paraId="0C64C9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3AD9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81F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91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F0A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E54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668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6F5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5B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E2E0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E8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4D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FF9E7" w14:textId="77777777" w:rsidR="00A37FFA" w:rsidRDefault="00A37FFA" w:rsidP="00A37FFA">
                  <w:pPr>
                    <w:spacing w:after="0" w:line="240" w:lineRule="auto"/>
                  </w:pPr>
                  <w:r>
                    <w:rPr>
                      <w:rFonts w:eastAsia="Arial"/>
                      <w:color w:val="000000"/>
                      <w:lang w:bidi="ru-ru" w:val="ru-ru"/>
                    </w:rPr>
                    <w:t xml:space="preserve">Нет</w:t>
                  </w:r>
                </w:p>
              </w:tc>
            </w:tr>
            <w:tr w:rsidR="00A37FFA" w14:paraId="27989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C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79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14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59B77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D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24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C08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76E33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5C9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9F1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4A0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9C22D6D" w14:textId="77777777" w:rsidR="00A37FFA" w:rsidRDefault="00A37FFA" w:rsidP="00A37FFA">
            <w:pPr>
              <w:spacing w:after="0" w:line="240" w:lineRule="auto"/>
            </w:pPr>
          </w:p>
        </w:tc>
        <w:tc>
          <w:tcPr>
            <w:tcW w:w="149" w:type="dxa"/>
          </w:tcPr>
          <w:p w14:paraId="79556870" w14:textId="77777777" w:rsidR="00A37FFA" w:rsidRDefault="00A37FFA" w:rsidP="00A37FFA">
            <w:pPr>
              <w:pStyle w:val="EmptyCellLayoutStyle"/>
              <w:spacing w:after="0" w:line="240" w:lineRule="auto"/>
            </w:pPr>
          </w:p>
        </w:tc>
      </w:tr>
      <w:tr w:rsidR="00A37FFA" w14:paraId="6E983BD8" w14:textId="77777777" w:rsidTr="00A37FFA">
        <w:trPr>
          <w:trHeight w:val="80"/>
        </w:trPr>
        <w:tc>
          <w:tcPr>
            <w:tcW w:w="54" w:type="dxa"/>
          </w:tcPr>
          <w:p w14:paraId="4BD4BD93" w14:textId="77777777" w:rsidR="00A37FFA" w:rsidRDefault="00A37FFA" w:rsidP="00A37FFA">
            <w:pPr>
              <w:pStyle w:val="EmptyCellLayoutStyle"/>
              <w:spacing w:after="0" w:line="240" w:lineRule="auto"/>
            </w:pPr>
          </w:p>
        </w:tc>
        <w:tc>
          <w:tcPr>
            <w:tcW w:w="10395" w:type="dxa"/>
          </w:tcPr>
          <w:p w14:paraId="3B797F14" w14:textId="77777777" w:rsidR="00A37FFA" w:rsidRDefault="00A37FFA" w:rsidP="00A37FFA">
            <w:pPr>
              <w:pStyle w:val="EmptyCellLayoutStyle"/>
              <w:spacing w:after="0" w:line="240" w:lineRule="auto"/>
            </w:pPr>
          </w:p>
        </w:tc>
        <w:tc>
          <w:tcPr>
            <w:tcW w:w="149" w:type="dxa"/>
          </w:tcPr>
          <w:p w14:paraId="3F0CF177" w14:textId="77777777" w:rsidR="00A37FFA" w:rsidRDefault="00A37FFA" w:rsidP="00A37FFA">
            <w:pPr>
              <w:pStyle w:val="EmptyCellLayoutStyle"/>
              <w:spacing w:after="0" w:line="240" w:lineRule="auto"/>
            </w:pPr>
          </w:p>
        </w:tc>
      </w:tr>
    </w:tbl>
    <w:p xmlns:w="http://schemas.openxmlformats.org/wordprocessingml/2006/main" w14:paraId="613CB099" w14:textId="77777777" w:rsidR="00A37FFA" w:rsidRDefault="00A37FFA" w:rsidP="00A37FFA">
      <w:pPr>
        <w:spacing w:after="0" w:line="240" w:lineRule="auto"/>
      </w:pPr>
    </w:p>
    <w:p xmlns:w="http://schemas.openxmlformats.org/wordprocessingml/2006/main" w14:paraId="704FC3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средняя длина отправки ввода-вывода</w:t>
      </w:r>
    </w:p>
    <w:p xmlns:w="http://schemas.openxmlformats.org/wordprocessingml/2006/main" w14:paraId="3F0867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яя длина от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C6856D" w14:textId="77777777" w:rsidTr="00A37FFA">
        <w:trPr>
          <w:trHeight w:val="54"/>
        </w:trPr>
        <w:tc>
          <w:tcPr>
            <w:tcW w:w="54" w:type="dxa"/>
          </w:tcPr>
          <w:p w14:paraId="406C7B54" w14:textId="77777777" w:rsidR="00A37FFA" w:rsidRDefault="00A37FFA" w:rsidP="00A37FFA">
            <w:pPr>
              <w:pStyle w:val="EmptyCellLayoutStyle"/>
              <w:spacing w:after="0" w:line="240" w:lineRule="auto"/>
            </w:pPr>
          </w:p>
        </w:tc>
        <w:tc>
          <w:tcPr>
            <w:tcW w:w="10395" w:type="dxa"/>
          </w:tcPr>
          <w:p w14:paraId="1CC410E5" w14:textId="77777777" w:rsidR="00A37FFA" w:rsidRDefault="00A37FFA" w:rsidP="00A37FFA">
            <w:pPr>
              <w:pStyle w:val="EmptyCellLayoutStyle"/>
              <w:spacing w:after="0" w:line="240" w:lineRule="auto"/>
            </w:pPr>
          </w:p>
        </w:tc>
        <w:tc>
          <w:tcPr>
            <w:tcW w:w="149" w:type="dxa"/>
          </w:tcPr>
          <w:p w14:paraId="28C8F0B1" w14:textId="77777777" w:rsidR="00A37FFA" w:rsidRDefault="00A37FFA" w:rsidP="00A37FFA">
            <w:pPr>
              <w:pStyle w:val="EmptyCellLayoutStyle"/>
              <w:spacing w:after="0" w:line="240" w:lineRule="auto"/>
            </w:pPr>
          </w:p>
        </w:tc>
      </w:tr>
      <w:tr w:rsidR="00A37FFA" w14:paraId="6357446E" w14:textId="77777777" w:rsidTr="00A37FFA">
        <w:tc>
          <w:tcPr>
            <w:tcW w:w="54" w:type="dxa"/>
          </w:tcPr>
          <w:p w14:paraId="3DF979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6276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D26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B55F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162A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06CD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05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384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96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2692C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7DD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4C8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BAA82" w14:textId="77777777" w:rsidR="00A37FFA" w:rsidRDefault="00A37FFA" w:rsidP="00A37FFA">
                  <w:pPr>
                    <w:spacing w:after="0" w:line="240" w:lineRule="auto"/>
                  </w:pPr>
                  <w:r>
                    <w:rPr>
                      <w:rFonts w:eastAsia="Arial"/>
                      <w:color w:val="000000"/>
                      <w:lang w:bidi="ru-ru" w:val="ru-ru"/>
                    </w:rPr>
                    <w:t xml:space="preserve">Нет</w:t>
                  </w:r>
                </w:p>
              </w:tc>
            </w:tr>
            <w:tr w:rsidR="00A37FFA" w14:paraId="2BDCCB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33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894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1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9BBA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5B9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5EF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B31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CA95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B61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DD0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E38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7782328" w14:textId="77777777" w:rsidR="00A37FFA" w:rsidRDefault="00A37FFA" w:rsidP="00A37FFA">
            <w:pPr>
              <w:spacing w:after="0" w:line="240" w:lineRule="auto"/>
            </w:pPr>
          </w:p>
        </w:tc>
        <w:tc>
          <w:tcPr>
            <w:tcW w:w="149" w:type="dxa"/>
          </w:tcPr>
          <w:p w14:paraId="26E96869" w14:textId="77777777" w:rsidR="00A37FFA" w:rsidRDefault="00A37FFA" w:rsidP="00A37FFA">
            <w:pPr>
              <w:pStyle w:val="EmptyCellLayoutStyle"/>
              <w:spacing w:after="0" w:line="240" w:lineRule="auto"/>
            </w:pPr>
          </w:p>
        </w:tc>
      </w:tr>
      <w:tr w:rsidR="00A37FFA" w14:paraId="6AB98CAD" w14:textId="77777777" w:rsidTr="00A37FFA">
        <w:trPr>
          <w:trHeight w:val="80"/>
        </w:trPr>
        <w:tc>
          <w:tcPr>
            <w:tcW w:w="54" w:type="dxa"/>
          </w:tcPr>
          <w:p w14:paraId="25E92A52" w14:textId="77777777" w:rsidR="00A37FFA" w:rsidRDefault="00A37FFA" w:rsidP="00A37FFA">
            <w:pPr>
              <w:pStyle w:val="EmptyCellLayoutStyle"/>
              <w:spacing w:after="0" w:line="240" w:lineRule="auto"/>
            </w:pPr>
          </w:p>
        </w:tc>
        <w:tc>
          <w:tcPr>
            <w:tcW w:w="10395" w:type="dxa"/>
          </w:tcPr>
          <w:p w14:paraId="7D095703" w14:textId="77777777" w:rsidR="00A37FFA" w:rsidRDefault="00A37FFA" w:rsidP="00A37FFA">
            <w:pPr>
              <w:pStyle w:val="EmptyCellLayoutStyle"/>
              <w:spacing w:after="0" w:line="240" w:lineRule="auto"/>
            </w:pPr>
          </w:p>
        </w:tc>
        <w:tc>
          <w:tcPr>
            <w:tcW w:w="149" w:type="dxa"/>
          </w:tcPr>
          <w:p w14:paraId="6A5C1C60" w14:textId="77777777" w:rsidR="00A37FFA" w:rsidRDefault="00A37FFA" w:rsidP="00A37FFA">
            <w:pPr>
              <w:pStyle w:val="EmptyCellLayoutStyle"/>
              <w:spacing w:after="0" w:line="240" w:lineRule="auto"/>
            </w:pPr>
          </w:p>
        </w:tc>
      </w:tr>
    </w:tbl>
    <w:p xmlns:w="http://schemas.openxmlformats.org/wordprocessingml/2006/main" w14:paraId="6B56C813" w14:textId="77777777" w:rsidR="00A37FFA" w:rsidRDefault="00A37FFA" w:rsidP="00A37FFA">
      <w:pPr>
        <w:spacing w:after="0" w:line="240" w:lineRule="auto"/>
      </w:pPr>
    </w:p>
    <w:p xmlns:w="http://schemas.openxmlformats.org/wordprocessingml/2006/main" w14:paraId="7B466B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P3 за секунду</w:t>
      </w:r>
    </w:p>
    <w:p xmlns:w="http://schemas.openxmlformats.org/wordprocessingml/2006/main" w14:paraId="5786A0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P3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447A014" w14:textId="77777777" w:rsidTr="00A37FFA">
        <w:trPr>
          <w:trHeight w:val="54"/>
        </w:trPr>
        <w:tc>
          <w:tcPr>
            <w:tcW w:w="54" w:type="dxa"/>
          </w:tcPr>
          <w:p w14:paraId="62CB1E29" w14:textId="77777777" w:rsidR="00A37FFA" w:rsidRDefault="00A37FFA" w:rsidP="00A37FFA">
            <w:pPr>
              <w:pStyle w:val="EmptyCellLayoutStyle"/>
              <w:spacing w:after="0" w:line="240" w:lineRule="auto"/>
            </w:pPr>
          </w:p>
        </w:tc>
        <w:tc>
          <w:tcPr>
            <w:tcW w:w="10395" w:type="dxa"/>
          </w:tcPr>
          <w:p w14:paraId="25510747" w14:textId="77777777" w:rsidR="00A37FFA" w:rsidRDefault="00A37FFA" w:rsidP="00A37FFA">
            <w:pPr>
              <w:pStyle w:val="EmptyCellLayoutStyle"/>
              <w:spacing w:after="0" w:line="240" w:lineRule="auto"/>
            </w:pPr>
          </w:p>
        </w:tc>
        <w:tc>
          <w:tcPr>
            <w:tcW w:w="149" w:type="dxa"/>
          </w:tcPr>
          <w:p w14:paraId="3090F65A" w14:textId="77777777" w:rsidR="00A37FFA" w:rsidRDefault="00A37FFA" w:rsidP="00A37FFA">
            <w:pPr>
              <w:pStyle w:val="EmptyCellLayoutStyle"/>
              <w:spacing w:after="0" w:line="240" w:lineRule="auto"/>
            </w:pPr>
          </w:p>
        </w:tc>
      </w:tr>
      <w:tr w:rsidR="00A37FFA" w14:paraId="74D06B09" w14:textId="77777777" w:rsidTr="00A37FFA">
        <w:tc>
          <w:tcPr>
            <w:tcW w:w="54" w:type="dxa"/>
          </w:tcPr>
          <w:p w14:paraId="0AD500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635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A85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2842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9C25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490C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F0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DB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6D7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966A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07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F8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C0B9E" w14:textId="77777777" w:rsidR="00A37FFA" w:rsidRDefault="00A37FFA" w:rsidP="00A37FFA">
                  <w:pPr>
                    <w:spacing w:after="0" w:line="240" w:lineRule="auto"/>
                  </w:pPr>
                  <w:r>
                    <w:rPr>
                      <w:rFonts w:eastAsia="Arial"/>
                      <w:color w:val="000000"/>
                      <w:lang w:bidi="ru-ru" w:val="ru-ru"/>
                    </w:rPr>
                    <w:t xml:space="preserve">Нет</w:t>
                  </w:r>
                </w:p>
              </w:tc>
            </w:tr>
            <w:tr w:rsidR="00A37FFA" w14:paraId="17668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C93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697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D8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5D1E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D5F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DFB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CC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2267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882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7D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CF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1F47145" w14:textId="77777777" w:rsidR="00A37FFA" w:rsidRDefault="00A37FFA" w:rsidP="00A37FFA">
            <w:pPr>
              <w:spacing w:after="0" w:line="240" w:lineRule="auto"/>
            </w:pPr>
          </w:p>
        </w:tc>
        <w:tc>
          <w:tcPr>
            <w:tcW w:w="149" w:type="dxa"/>
          </w:tcPr>
          <w:p w14:paraId="59AA4971" w14:textId="77777777" w:rsidR="00A37FFA" w:rsidRDefault="00A37FFA" w:rsidP="00A37FFA">
            <w:pPr>
              <w:pStyle w:val="EmptyCellLayoutStyle"/>
              <w:spacing w:after="0" w:line="240" w:lineRule="auto"/>
            </w:pPr>
          </w:p>
        </w:tc>
      </w:tr>
      <w:tr w:rsidR="00A37FFA" w14:paraId="5CEB2E36" w14:textId="77777777" w:rsidTr="00A37FFA">
        <w:trPr>
          <w:trHeight w:val="80"/>
        </w:trPr>
        <w:tc>
          <w:tcPr>
            <w:tcW w:w="54" w:type="dxa"/>
          </w:tcPr>
          <w:p w14:paraId="7AA72330" w14:textId="77777777" w:rsidR="00A37FFA" w:rsidRDefault="00A37FFA" w:rsidP="00A37FFA">
            <w:pPr>
              <w:pStyle w:val="EmptyCellLayoutStyle"/>
              <w:spacing w:after="0" w:line="240" w:lineRule="auto"/>
            </w:pPr>
          </w:p>
        </w:tc>
        <w:tc>
          <w:tcPr>
            <w:tcW w:w="10395" w:type="dxa"/>
          </w:tcPr>
          <w:p w14:paraId="78FDF06E" w14:textId="77777777" w:rsidR="00A37FFA" w:rsidRDefault="00A37FFA" w:rsidP="00A37FFA">
            <w:pPr>
              <w:pStyle w:val="EmptyCellLayoutStyle"/>
              <w:spacing w:after="0" w:line="240" w:lineRule="auto"/>
            </w:pPr>
          </w:p>
        </w:tc>
        <w:tc>
          <w:tcPr>
            <w:tcW w:w="149" w:type="dxa"/>
          </w:tcPr>
          <w:p w14:paraId="40FD9FE0" w14:textId="77777777" w:rsidR="00A37FFA" w:rsidRDefault="00A37FFA" w:rsidP="00A37FFA">
            <w:pPr>
              <w:pStyle w:val="EmptyCellLayoutStyle"/>
              <w:spacing w:after="0" w:line="240" w:lineRule="auto"/>
            </w:pPr>
          </w:p>
        </w:tc>
      </w:tr>
    </w:tbl>
    <w:p xmlns:w="http://schemas.openxmlformats.org/wordprocessingml/2006/main" w14:paraId="4558C5A7" w14:textId="77777777" w:rsidR="00A37FFA" w:rsidRDefault="00A37FFA" w:rsidP="00A37FFA">
      <w:pPr>
        <w:spacing w:after="0" w:line="240" w:lineRule="auto"/>
      </w:pPr>
    </w:p>
    <w:p xmlns:w="http://schemas.openxmlformats.org/wordprocessingml/2006/main" w14:paraId="79A371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3 в секунду</w:t>
      </w:r>
    </w:p>
    <w:p xmlns:w="http://schemas.openxmlformats.org/wordprocessingml/2006/main" w14:paraId="0E351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3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6FDF0FD" w14:textId="77777777" w:rsidTr="00A37FFA">
        <w:trPr>
          <w:trHeight w:val="54"/>
        </w:trPr>
        <w:tc>
          <w:tcPr>
            <w:tcW w:w="54" w:type="dxa"/>
          </w:tcPr>
          <w:p w14:paraId="264D2A9A" w14:textId="77777777" w:rsidR="00A37FFA" w:rsidRDefault="00A37FFA" w:rsidP="00A37FFA">
            <w:pPr>
              <w:pStyle w:val="EmptyCellLayoutStyle"/>
              <w:spacing w:after="0" w:line="240" w:lineRule="auto"/>
            </w:pPr>
          </w:p>
        </w:tc>
        <w:tc>
          <w:tcPr>
            <w:tcW w:w="10395" w:type="dxa"/>
          </w:tcPr>
          <w:p w14:paraId="796821EB" w14:textId="77777777" w:rsidR="00A37FFA" w:rsidRDefault="00A37FFA" w:rsidP="00A37FFA">
            <w:pPr>
              <w:pStyle w:val="EmptyCellLayoutStyle"/>
              <w:spacing w:after="0" w:line="240" w:lineRule="auto"/>
            </w:pPr>
          </w:p>
        </w:tc>
        <w:tc>
          <w:tcPr>
            <w:tcW w:w="149" w:type="dxa"/>
          </w:tcPr>
          <w:p w14:paraId="2AEA3B9E" w14:textId="77777777" w:rsidR="00A37FFA" w:rsidRDefault="00A37FFA" w:rsidP="00A37FFA">
            <w:pPr>
              <w:pStyle w:val="EmptyCellLayoutStyle"/>
              <w:spacing w:after="0" w:line="240" w:lineRule="auto"/>
            </w:pPr>
          </w:p>
        </w:tc>
      </w:tr>
      <w:tr w:rsidR="00A37FFA" w14:paraId="76B21F8E" w14:textId="77777777" w:rsidTr="00A37FFA">
        <w:tc>
          <w:tcPr>
            <w:tcW w:w="54" w:type="dxa"/>
          </w:tcPr>
          <w:p w14:paraId="07131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CD8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7F7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BC49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1FD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E7B2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91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9E7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87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C8BC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1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D4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850AC" w14:textId="77777777" w:rsidR="00A37FFA" w:rsidRDefault="00A37FFA" w:rsidP="00A37FFA">
                  <w:pPr>
                    <w:spacing w:after="0" w:line="240" w:lineRule="auto"/>
                  </w:pPr>
                  <w:r>
                    <w:rPr>
                      <w:rFonts w:eastAsia="Arial"/>
                      <w:color w:val="000000"/>
                      <w:lang w:bidi="ru-ru" w:val="ru-ru"/>
                    </w:rPr>
                    <w:t xml:space="preserve">Нет</w:t>
                  </w:r>
                </w:p>
              </w:tc>
            </w:tr>
            <w:tr w:rsidR="00A37FFA" w14:paraId="2F80C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592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93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F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7CB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35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D26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0E9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115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F62D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88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3F5E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5F33207" w14:textId="77777777" w:rsidR="00A37FFA" w:rsidRDefault="00A37FFA" w:rsidP="00A37FFA">
            <w:pPr>
              <w:spacing w:after="0" w:line="240" w:lineRule="auto"/>
            </w:pPr>
          </w:p>
        </w:tc>
        <w:tc>
          <w:tcPr>
            <w:tcW w:w="149" w:type="dxa"/>
          </w:tcPr>
          <w:p w14:paraId="0DD31AA7" w14:textId="77777777" w:rsidR="00A37FFA" w:rsidRDefault="00A37FFA" w:rsidP="00A37FFA">
            <w:pPr>
              <w:pStyle w:val="EmptyCellLayoutStyle"/>
              <w:spacing w:after="0" w:line="240" w:lineRule="auto"/>
            </w:pPr>
          </w:p>
        </w:tc>
      </w:tr>
      <w:tr w:rsidR="00A37FFA" w14:paraId="49ACB9B2" w14:textId="77777777" w:rsidTr="00A37FFA">
        <w:trPr>
          <w:trHeight w:val="80"/>
        </w:trPr>
        <w:tc>
          <w:tcPr>
            <w:tcW w:w="54" w:type="dxa"/>
          </w:tcPr>
          <w:p w14:paraId="2A716ED7" w14:textId="77777777" w:rsidR="00A37FFA" w:rsidRDefault="00A37FFA" w:rsidP="00A37FFA">
            <w:pPr>
              <w:pStyle w:val="EmptyCellLayoutStyle"/>
              <w:spacing w:after="0" w:line="240" w:lineRule="auto"/>
            </w:pPr>
          </w:p>
        </w:tc>
        <w:tc>
          <w:tcPr>
            <w:tcW w:w="10395" w:type="dxa"/>
          </w:tcPr>
          <w:p w14:paraId="5CB60971" w14:textId="77777777" w:rsidR="00A37FFA" w:rsidRDefault="00A37FFA" w:rsidP="00A37FFA">
            <w:pPr>
              <w:pStyle w:val="EmptyCellLayoutStyle"/>
              <w:spacing w:after="0" w:line="240" w:lineRule="auto"/>
            </w:pPr>
          </w:p>
        </w:tc>
        <w:tc>
          <w:tcPr>
            <w:tcW w:w="149" w:type="dxa"/>
          </w:tcPr>
          <w:p w14:paraId="4E951E00" w14:textId="77777777" w:rsidR="00A37FFA" w:rsidRDefault="00A37FFA" w:rsidP="00A37FFA">
            <w:pPr>
              <w:pStyle w:val="EmptyCellLayoutStyle"/>
              <w:spacing w:after="0" w:line="240" w:lineRule="auto"/>
            </w:pPr>
          </w:p>
        </w:tc>
      </w:tr>
    </w:tbl>
    <w:p xmlns:w="http://schemas.openxmlformats.org/wordprocessingml/2006/main" w14:paraId="025CB763" w14:textId="77777777" w:rsidR="00A37FFA" w:rsidRDefault="00A37FFA" w:rsidP="00A37FFA">
      <w:pPr>
        <w:spacing w:after="0" w:line="240" w:lineRule="auto"/>
      </w:pPr>
    </w:p>
    <w:p xmlns:w="http://schemas.openxmlformats.org/wordprocessingml/2006/main" w14:paraId="39F3FCA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нфликты записи курсора/с</w:t>
      </w:r>
    </w:p>
    <w:p xmlns:w="http://schemas.openxmlformats.org/wordprocessingml/2006/main" w14:paraId="60304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Конфликты записи курсора/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E0D98" w14:textId="77777777" w:rsidTr="00A37FFA">
        <w:trPr>
          <w:trHeight w:val="54"/>
        </w:trPr>
        <w:tc>
          <w:tcPr>
            <w:tcW w:w="54" w:type="dxa"/>
          </w:tcPr>
          <w:p w14:paraId="366788F9" w14:textId="77777777" w:rsidR="00A37FFA" w:rsidRDefault="00A37FFA" w:rsidP="00A37FFA">
            <w:pPr>
              <w:pStyle w:val="EmptyCellLayoutStyle"/>
              <w:spacing w:after="0" w:line="240" w:lineRule="auto"/>
            </w:pPr>
          </w:p>
        </w:tc>
        <w:tc>
          <w:tcPr>
            <w:tcW w:w="10395" w:type="dxa"/>
          </w:tcPr>
          <w:p w14:paraId="3CFE7D04" w14:textId="77777777" w:rsidR="00A37FFA" w:rsidRDefault="00A37FFA" w:rsidP="00A37FFA">
            <w:pPr>
              <w:pStyle w:val="EmptyCellLayoutStyle"/>
              <w:spacing w:after="0" w:line="240" w:lineRule="auto"/>
            </w:pPr>
          </w:p>
        </w:tc>
        <w:tc>
          <w:tcPr>
            <w:tcW w:w="149" w:type="dxa"/>
          </w:tcPr>
          <w:p w14:paraId="0A0EE403" w14:textId="77777777" w:rsidR="00A37FFA" w:rsidRDefault="00A37FFA" w:rsidP="00A37FFA">
            <w:pPr>
              <w:pStyle w:val="EmptyCellLayoutStyle"/>
              <w:spacing w:after="0" w:line="240" w:lineRule="auto"/>
            </w:pPr>
          </w:p>
        </w:tc>
      </w:tr>
      <w:tr w:rsidR="00A37FFA" w14:paraId="1F7895E9" w14:textId="77777777" w:rsidTr="00A37FFA">
        <w:tc>
          <w:tcPr>
            <w:tcW w:w="54" w:type="dxa"/>
          </w:tcPr>
          <w:p w14:paraId="656C7D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93CB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1765F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EFBF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03E5C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4E1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1F7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60C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92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36B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D53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C3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7C67E" w14:textId="77777777" w:rsidR="00A37FFA" w:rsidRDefault="00A37FFA" w:rsidP="00A37FFA">
                  <w:pPr>
                    <w:spacing w:after="0" w:line="240" w:lineRule="auto"/>
                  </w:pPr>
                  <w:r>
                    <w:rPr>
                      <w:rFonts w:eastAsia="Arial"/>
                      <w:color w:val="000000"/>
                      <w:lang w:bidi="ru-ru" w:val="ru-ru"/>
                    </w:rPr>
                    <w:t xml:space="preserve">Нет</w:t>
                  </w:r>
                </w:p>
              </w:tc>
            </w:tr>
            <w:tr w:rsidR="00A37FFA" w14:paraId="3AB12C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7AF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9F5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B4A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1C17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8C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39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F31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4A1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CD3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DD3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7C1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17FC19B" w14:textId="77777777" w:rsidR="00A37FFA" w:rsidRDefault="00A37FFA" w:rsidP="00A37FFA">
            <w:pPr>
              <w:spacing w:after="0" w:line="240" w:lineRule="auto"/>
            </w:pPr>
          </w:p>
        </w:tc>
        <w:tc>
          <w:tcPr>
            <w:tcW w:w="149" w:type="dxa"/>
          </w:tcPr>
          <w:p w14:paraId="2D332E01" w14:textId="77777777" w:rsidR="00A37FFA" w:rsidRDefault="00A37FFA" w:rsidP="00A37FFA">
            <w:pPr>
              <w:pStyle w:val="EmptyCellLayoutStyle"/>
              <w:spacing w:after="0" w:line="240" w:lineRule="auto"/>
            </w:pPr>
          </w:p>
        </w:tc>
      </w:tr>
      <w:tr w:rsidR="00A37FFA" w14:paraId="7AEB22ED" w14:textId="77777777" w:rsidTr="00A37FFA">
        <w:trPr>
          <w:trHeight w:val="80"/>
        </w:trPr>
        <w:tc>
          <w:tcPr>
            <w:tcW w:w="54" w:type="dxa"/>
          </w:tcPr>
          <w:p w14:paraId="701BD24D" w14:textId="77777777" w:rsidR="00A37FFA" w:rsidRDefault="00A37FFA" w:rsidP="00A37FFA">
            <w:pPr>
              <w:pStyle w:val="EmptyCellLayoutStyle"/>
              <w:spacing w:after="0" w:line="240" w:lineRule="auto"/>
            </w:pPr>
          </w:p>
        </w:tc>
        <w:tc>
          <w:tcPr>
            <w:tcW w:w="10395" w:type="dxa"/>
          </w:tcPr>
          <w:p w14:paraId="765FB8D3" w14:textId="77777777" w:rsidR="00A37FFA" w:rsidRDefault="00A37FFA" w:rsidP="00A37FFA">
            <w:pPr>
              <w:pStyle w:val="EmptyCellLayoutStyle"/>
              <w:spacing w:after="0" w:line="240" w:lineRule="auto"/>
            </w:pPr>
          </w:p>
        </w:tc>
        <w:tc>
          <w:tcPr>
            <w:tcW w:w="149" w:type="dxa"/>
          </w:tcPr>
          <w:p w14:paraId="5142635F" w14:textId="77777777" w:rsidR="00A37FFA" w:rsidRDefault="00A37FFA" w:rsidP="00A37FFA">
            <w:pPr>
              <w:pStyle w:val="EmptyCellLayoutStyle"/>
              <w:spacing w:after="0" w:line="240" w:lineRule="auto"/>
            </w:pPr>
          </w:p>
        </w:tc>
      </w:tr>
    </w:tbl>
    <w:p xmlns:w="http://schemas.openxmlformats.org/wordprocessingml/2006/main" w14:paraId="29A7E21F" w14:textId="77777777" w:rsidR="00A37FFA" w:rsidRDefault="00A37FFA" w:rsidP="00A37FFA">
      <w:pPr>
        <w:spacing w:after="0" w:line="240" w:lineRule="auto"/>
      </w:pPr>
    </w:p>
    <w:p xmlns:w="http://schemas.openxmlformats.org/wordprocessingml/2006/main" w14:paraId="289A9B3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TransmissionQ за секунду</w:t>
      </w:r>
    </w:p>
    <w:p xmlns:w="http://schemas.openxmlformats.org/wordprocessingml/2006/main" w14:paraId="4E40C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TransmissionQ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C61B75" w14:textId="77777777" w:rsidTr="00A37FFA">
        <w:trPr>
          <w:trHeight w:val="54"/>
        </w:trPr>
        <w:tc>
          <w:tcPr>
            <w:tcW w:w="54" w:type="dxa"/>
          </w:tcPr>
          <w:p w14:paraId="2658893A" w14:textId="77777777" w:rsidR="00A37FFA" w:rsidRDefault="00A37FFA" w:rsidP="00A37FFA">
            <w:pPr>
              <w:pStyle w:val="EmptyCellLayoutStyle"/>
              <w:spacing w:after="0" w:line="240" w:lineRule="auto"/>
            </w:pPr>
          </w:p>
        </w:tc>
        <w:tc>
          <w:tcPr>
            <w:tcW w:w="10395" w:type="dxa"/>
          </w:tcPr>
          <w:p w14:paraId="2D954EC9" w14:textId="77777777" w:rsidR="00A37FFA" w:rsidRDefault="00A37FFA" w:rsidP="00A37FFA">
            <w:pPr>
              <w:pStyle w:val="EmptyCellLayoutStyle"/>
              <w:spacing w:after="0" w:line="240" w:lineRule="auto"/>
            </w:pPr>
          </w:p>
        </w:tc>
        <w:tc>
          <w:tcPr>
            <w:tcW w:w="149" w:type="dxa"/>
          </w:tcPr>
          <w:p w14:paraId="53FC5141" w14:textId="77777777" w:rsidR="00A37FFA" w:rsidRDefault="00A37FFA" w:rsidP="00A37FFA">
            <w:pPr>
              <w:pStyle w:val="EmptyCellLayoutStyle"/>
              <w:spacing w:after="0" w:line="240" w:lineRule="auto"/>
            </w:pPr>
          </w:p>
        </w:tc>
      </w:tr>
      <w:tr w:rsidR="00A37FFA" w14:paraId="2FA6C9E3" w14:textId="77777777" w:rsidTr="00A37FFA">
        <w:tc>
          <w:tcPr>
            <w:tcW w:w="54" w:type="dxa"/>
          </w:tcPr>
          <w:p w14:paraId="781820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6D80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4AC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A620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2AE3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474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3E6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78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9A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1F5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57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D98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C7F2" w14:textId="77777777" w:rsidR="00A37FFA" w:rsidRDefault="00A37FFA" w:rsidP="00A37FFA">
                  <w:pPr>
                    <w:spacing w:after="0" w:line="240" w:lineRule="auto"/>
                  </w:pPr>
                  <w:r>
                    <w:rPr>
                      <w:rFonts w:eastAsia="Arial"/>
                      <w:color w:val="000000"/>
                      <w:lang w:bidi="ru-ru" w:val="ru-ru"/>
                    </w:rPr>
                    <w:t xml:space="preserve">Нет</w:t>
                  </w:r>
                </w:p>
              </w:tc>
            </w:tr>
            <w:tr w:rsidR="00A37FFA" w14:paraId="5A23A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19D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2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6A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825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94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BF6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30A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9FD43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71B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A47C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3687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15C7A1" w14:textId="77777777" w:rsidR="00A37FFA" w:rsidRDefault="00A37FFA" w:rsidP="00A37FFA">
            <w:pPr>
              <w:spacing w:after="0" w:line="240" w:lineRule="auto"/>
            </w:pPr>
          </w:p>
        </w:tc>
        <w:tc>
          <w:tcPr>
            <w:tcW w:w="149" w:type="dxa"/>
          </w:tcPr>
          <w:p w14:paraId="52981692" w14:textId="77777777" w:rsidR="00A37FFA" w:rsidRDefault="00A37FFA" w:rsidP="00A37FFA">
            <w:pPr>
              <w:pStyle w:val="EmptyCellLayoutStyle"/>
              <w:spacing w:after="0" w:line="240" w:lineRule="auto"/>
            </w:pPr>
          </w:p>
        </w:tc>
      </w:tr>
      <w:tr w:rsidR="00A37FFA" w14:paraId="2112BE3A" w14:textId="77777777" w:rsidTr="00A37FFA">
        <w:trPr>
          <w:trHeight w:val="80"/>
        </w:trPr>
        <w:tc>
          <w:tcPr>
            <w:tcW w:w="54" w:type="dxa"/>
          </w:tcPr>
          <w:p w14:paraId="2C9BE40E" w14:textId="77777777" w:rsidR="00A37FFA" w:rsidRDefault="00A37FFA" w:rsidP="00A37FFA">
            <w:pPr>
              <w:pStyle w:val="EmptyCellLayoutStyle"/>
              <w:spacing w:after="0" w:line="240" w:lineRule="auto"/>
            </w:pPr>
          </w:p>
        </w:tc>
        <w:tc>
          <w:tcPr>
            <w:tcW w:w="10395" w:type="dxa"/>
          </w:tcPr>
          <w:p w14:paraId="7388B7B6" w14:textId="77777777" w:rsidR="00A37FFA" w:rsidRDefault="00A37FFA" w:rsidP="00A37FFA">
            <w:pPr>
              <w:pStyle w:val="EmptyCellLayoutStyle"/>
              <w:spacing w:after="0" w:line="240" w:lineRule="auto"/>
            </w:pPr>
          </w:p>
        </w:tc>
        <w:tc>
          <w:tcPr>
            <w:tcW w:w="149" w:type="dxa"/>
          </w:tcPr>
          <w:p w14:paraId="5EFCBE05" w14:textId="77777777" w:rsidR="00A37FFA" w:rsidRDefault="00A37FFA" w:rsidP="00A37FFA">
            <w:pPr>
              <w:pStyle w:val="EmptyCellLayoutStyle"/>
              <w:spacing w:after="0" w:line="240" w:lineRule="auto"/>
            </w:pPr>
          </w:p>
        </w:tc>
      </w:tr>
    </w:tbl>
    <w:p xmlns:w="http://schemas.openxmlformats.org/wordprocessingml/2006/main" w14:paraId="67188CF0" w14:textId="77777777" w:rsidR="00A37FFA" w:rsidRDefault="00A37FFA" w:rsidP="00A37FFA">
      <w:pPr>
        <w:spacing w:after="0" w:line="240" w:lineRule="auto"/>
      </w:pPr>
    </w:p>
    <w:p xmlns:w="http://schemas.openxmlformats.org/wordprocessingml/2006/main" w14:paraId="33E3B32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блокировок журнала/c</w:t>
      </w:r>
    </w:p>
    <w:p xmlns:w="http://schemas.openxmlformats.org/wordprocessingml/2006/main" w14:paraId="415D6C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Блокировок журнала/с" для регулятора скорости ввода-вывод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B7B6D1" w14:textId="77777777" w:rsidTr="00A37FFA">
        <w:trPr>
          <w:trHeight w:val="54"/>
        </w:trPr>
        <w:tc>
          <w:tcPr>
            <w:tcW w:w="54" w:type="dxa"/>
          </w:tcPr>
          <w:p w14:paraId="381C7D68" w14:textId="77777777" w:rsidR="00A37FFA" w:rsidRDefault="00A37FFA" w:rsidP="00A37FFA">
            <w:pPr>
              <w:pStyle w:val="EmptyCellLayoutStyle"/>
              <w:spacing w:after="0" w:line="240" w:lineRule="auto"/>
            </w:pPr>
          </w:p>
        </w:tc>
        <w:tc>
          <w:tcPr>
            <w:tcW w:w="10395" w:type="dxa"/>
          </w:tcPr>
          <w:p w14:paraId="3803C55D" w14:textId="77777777" w:rsidR="00A37FFA" w:rsidRDefault="00A37FFA" w:rsidP="00A37FFA">
            <w:pPr>
              <w:pStyle w:val="EmptyCellLayoutStyle"/>
              <w:spacing w:after="0" w:line="240" w:lineRule="auto"/>
            </w:pPr>
          </w:p>
        </w:tc>
        <w:tc>
          <w:tcPr>
            <w:tcW w:w="149" w:type="dxa"/>
          </w:tcPr>
          <w:p w14:paraId="03B75EAD" w14:textId="77777777" w:rsidR="00A37FFA" w:rsidRDefault="00A37FFA" w:rsidP="00A37FFA">
            <w:pPr>
              <w:pStyle w:val="EmptyCellLayoutStyle"/>
              <w:spacing w:after="0" w:line="240" w:lineRule="auto"/>
            </w:pPr>
          </w:p>
        </w:tc>
      </w:tr>
      <w:tr w:rsidR="00A37FFA" w14:paraId="668506C7" w14:textId="77777777" w:rsidTr="00A37FFA">
        <w:tc>
          <w:tcPr>
            <w:tcW w:w="54" w:type="dxa"/>
          </w:tcPr>
          <w:p w14:paraId="1EED2A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DD6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7EB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69193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FA78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FE8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07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D1C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20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1B00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AC3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235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8931A" w14:textId="77777777" w:rsidR="00A37FFA" w:rsidRDefault="00A37FFA" w:rsidP="00A37FFA">
                  <w:pPr>
                    <w:spacing w:after="0" w:line="240" w:lineRule="auto"/>
                  </w:pPr>
                  <w:r>
                    <w:rPr>
                      <w:rFonts w:eastAsia="Arial"/>
                      <w:color w:val="000000"/>
                      <w:lang w:bidi="ru-ru" w:val="ru-ru"/>
                    </w:rPr>
                    <w:t xml:space="preserve">Нет</w:t>
                  </w:r>
                </w:p>
              </w:tc>
            </w:tr>
            <w:tr w:rsidR="00A37FFA" w14:paraId="33862A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3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58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4F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390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80F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D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4C7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7986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568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82B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A16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310D05" w14:textId="77777777" w:rsidR="00A37FFA" w:rsidRDefault="00A37FFA" w:rsidP="00A37FFA">
            <w:pPr>
              <w:spacing w:after="0" w:line="240" w:lineRule="auto"/>
            </w:pPr>
          </w:p>
        </w:tc>
        <w:tc>
          <w:tcPr>
            <w:tcW w:w="149" w:type="dxa"/>
          </w:tcPr>
          <w:p w14:paraId="7CCD2EB0" w14:textId="77777777" w:rsidR="00A37FFA" w:rsidRDefault="00A37FFA" w:rsidP="00A37FFA">
            <w:pPr>
              <w:pStyle w:val="EmptyCellLayoutStyle"/>
              <w:spacing w:after="0" w:line="240" w:lineRule="auto"/>
            </w:pPr>
          </w:p>
        </w:tc>
      </w:tr>
      <w:tr w:rsidR="00A37FFA" w14:paraId="4D3007DA" w14:textId="77777777" w:rsidTr="00A37FFA">
        <w:trPr>
          <w:trHeight w:val="80"/>
        </w:trPr>
        <w:tc>
          <w:tcPr>
            <w:tcW w:w="54" w:type="dxa"/>
          </w:tcPr>
          <w:p w14:paraId="1861EF6A" w14:textId="77777777" w:rsidR="00A37FFA" w:rsidRDefault="00A37FFA" w:rsidP="00A37FFA">
            <w:pPr>
              <w:pStyle w:val="EmptyCellLayoutStyle"/>
              <w:spacing w:after="0" w:line="240" w:lineRule="auto"/>
            </w:pPr>
          </w:p>
        </w:tc>
        <w:tc>
          <w:tcPr>
            <w:tcW w:w="10395" w:type="dxa"/>
          </w:tcPr>
          <w:p w14:paraId="002A774D" w14:textId="77777777" w:rsidR="00A37FFA" w:rsidRDefault="00A37FFA" w:rsidP="00A37FFA">
            <w:pPr>
              <w:pStyle w:val="EmptyCellLayoutStyle"/>
              <w:spacing w:after="0" w:line="240" w:lineRule="auto"/>
            </w:pPr>
          </w:p>
        </w:tc>
        <w:tc>
          <w:tcPr>
            <w:tcW w:w="149" w:type="dxa"/>
          </w:tcPr>
          <w:p w14:paraId="782F6484" w14:textId="77777777" w:rsidR="00A37FFA" w:rsidRDefault="00A37FFA" w:rsidP="00A37FFA">
            <w:pPr>
              <w:pStyle w:val="EmptyCellLayoutStyle"/>
              <w:spacing w:after="0" w:line="240" w:lineRule="auto"/>
            </w:pPr>
          </w:p>
        </w:tc>
      </w:tr>
    </w:tbl>
    <w:p xmlns:w="http://schemas.openxmlformats.org/wordprocessingml/2006/main" w14:paraId="46AA0DA3" w14:textId="77777777" w:rsidR="00A37FFA" w:rsidRDefault="00A37FFA" w:rsidP="00A37FFA">
      <w:pPr>
        <w:spacing w:after="0" w:line="240" w:lineRule="auto"/>
      </w:pPr>
    </w:p>
    <w:p xmlns:w="http://schemas.openxmlformats.org/wordprocessingml/2006/main" w14:paraId="04D9FF1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запросов блокировок в секунду</w:t>
      </w:r>
    </w:p>
    <w:p xmlns:w="http://schemas.openxmlformats.org/wordprocessingml/2006/main" w14:paraId="3A1B8C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бор показаний счетчика производительности Windows "Число запросов блокировок в секунду" для каждого экземпляра компонент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8AE42E" w14:textId="77777777" w:rsidTr="00A37FFA">
        <w:trPr>
          <w:trHeight w:val="54"/>
        </w:trPr>
        <w:tc>
          <w:tcPr>
            <w:tcW w:w="54" w:type="dxa"/>
          </w:tcPr>
          <w:p w14:paraId="4DE78D49" w14:textId="77777777" w:rsidR="00A37FFA" w:rsidRDefault="00A37FFA" w:rsidP="00A37FFA">
            <w:pPr>
              <w:pStyle w:val="EmptyCellLayoutStyle"/>
              <w:spacing w:after="0" w:line="240" w:lineRule="auto"/>
            </w:pPr>
          </w:p>
        </w:tc>
        <w:tc>
          <w:tcPr>
            <w:tcW w:w="10395" w:type="dxa"/>
          </w:tcPr>
          <w:p w14:paraId="4724193D" w14:textId="77777777" w:rsidR="00A37FFA" w:rsidRDefault="00A37FFA" w:rsidP="00A37FFA">
            <w:pPr>
              <w:pStyle w:val="EmptyCellLayoutStyle"/>
              <w:spacing w:after="0" w:line="240" w:lineRule="auto"/>
            </w:pPr>
          </w:p>
        </w:tc>
        <w:tc>
          <w:tcPr>
            <w:tcW w:w="149" w:type="dxa"/>
          </w:tcPr>
          <w:p w14:paraId="4EE90C54" w14:textId="77777777" w:rsidR="00A37FFA" w:rsidRDefault="00A37FFA" w:rsidP="00A37FFA">
            <w:pPr>
              <w:pStyle w:val="EmptyCellLayoutStyle"/>
              <w:spacing w:after="0" w:line="240" w:lineRule="auto"/>
            </w:pPr>
          </w:p>
        </w:tc>
      </w:tr>
      <w:tr w:rsidR="00A37FFA" w14:paraId="16652761" w14:textId="77777777" w:rsidTr="00A37FFA">
        <w:tc>
          <w:tcPr>
            <w:tcW w:w="54" w:type="dxa"/>
          </w:tcPr>
          <w:p w14:paraId="3460A7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D4D5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AB8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6F1D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949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F37A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57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473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C34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3F8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58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4A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FF67A" w14:textId="77777777" w:rsidR="00A37FFA" w:rsidRDefault="00A37FFA" w:rsidP="00A37FFA">
                  <w:pPr>
                    <w:spacing w:after="0" w:line="240" w:lineRule="auto"/>
                  </w:pPr>
                  <w:r>
                    <w:rPr>
                      <w:rFonts w:eastAsia="Arial"/>
                      <w:color w:val="000000"/>
                      <w:lang w:bidi="ru-ru" w:val="ru-ru"/>
                    </w:rPr>
                    <w:t xml:space="preserve">Нет</w:t>
                  </w:r>
                </w:p>
              </w:tc>
            </w:tr>
            <w:tr w:rsidR="00A37FFA" w14:paraId="5CD59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263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102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2E1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EB8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75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D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A0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D982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F1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F61A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52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1065800" w14:textId="77777777" w:rsidR="00A37FFA" w:rsidRDefault="00A37FFA" w:rsidP="00A37FFA">
            <w:pPr>
              <w:spacing w:after="0" w:line="240" w:lineRule="auto"/>
            </w:pPr>
          </w:p>
        </w:tc>
        <w:tc>
          <w:tcPr>
            <w:tcW w:w="149" w:type="dxa"/>
          </w:tcPr>
          <w:p w14:paraId="0B6AAC6A" w14:textId="77777777" w:rsidR="00A37FFA" w:rsidRDefault="00A37FFA" w:rsidP="00A37FFA">
            <w:pPr>
              <w:pStyle w:val="EmptyCellLayoutStyle"/>
              <w:spacing w:after="0" w:line="240" w:lineRule="auto"/>
            </w:pPr>
          </w:p>
        </w:tc>
      </w:tr>
      <w:tr w:rsidR="00A37FFA" w14:paraId="54F60137" w14:textId="77777777" w:rsidTr="00A37FFA">
        <w:trPr>
          <w:trHeight w:val="80"/>
        </w:trPr>
        <w:tc>
          <w:tcPr>
            <w:tcW w:w="54" w:type="dxa"/>
          </w:tcPr>
          <w:p w14:paraId="41A46D4C" w14:textId="77777777" w:rsidR="00A37FFA" w:rsidRDefault="00A37FFA" w:rsidP="00A37FFA">
            <w:pPr>
              <w:pStyle w:val="EmptyCellLayoutStyle"/>
              <w:spacing w:after="0" w:line="240" w:lineRule="auto"/>
            </w:pPr>
          </w:p>
        </w:tc>
        <w:tc>
          <w:tcPr>
            <w:tcW w:w="10395" w:type="dxa"/>
          </w:tcPr>
          <w:p w14:paraId="5C01CF84" w14:textId="77777777" w:rsidR="00A37FFA" w:rsidRDefault="00A37FFA" w:rsidP="00A37FFA">
            <w:pPr>
              <w:pStyle w:val="EmptyCellLayoutStyle"/>
              <w:spacing w:after="0" w:line="240" w:lineRule="auto"/>
            </w:pPr>
          </w:p>
        </w:tc>
        <w:tc>
          <w:tcPr>
            <w:tcW w:w="149" w:type="dxa"/>
          </w:tcPr>
          <w:p w14:paraId="4C82E773" w14:textId="77777777" w:rsidR="00A37FFA" w:rsidRDefault="00A37FFA" w:rsidP="00A37FFA">
            <w:pPr>
              <w:pStyle w:val="EmptyCellLayoutStyle"/>
              <w:spacing w:after="0" w:line="240" w:lineRule="auto"/>
            </w:pPr>
          </w:p>
        </w:tc>
      </w:tr>
    </w:tbl>
    <w:p xmlns:w="http://schemas.openxmlformats.org/wordprocessingml/2006/main" w14:paraId="7C997E08" w14:textId="77777777" w:rsidR="00A37FFA" w:rsidRDefault="00A37FFA" w:rsidP="00A37FFA">
      <w:pPr>
        <w:spacing w:after="0" w:line="240" w:lineRule="auto"/>
      </w:pPr>
    </w:p>
    <w:p xmlns:w="http://schemas.openxmlformats.org/wordprocessingml/2006/main" w14:paraId="2784FE0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байт в секунду перенаправленных сообщений</w:t>
      </w:r>
    </w:p>
    <w:p xmlns:w="http://schemas.openxmlformats.org/wordprocessingml/2006/main" w14:paraId="341330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байт в секунду перенаправл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6D3B1F" w14:textId="77777777" w:rsidTr="00A37FFA">
        <w:trPr>
          <w:trHeight w:val="54"/>
        </w:trPr>
        <w:tc>
          <w:tcPr>
            <w:tcW w:w="54" w:type="dxa"/>
          </w:tcPr>
          <w:p w14:paraId="5F33FC83" w14:textId="77777777" w:rsidR="00A37FFA" w:rsidRDefault="00A37FFA" w:rsidP="00A37FFA">
            <w:pPr>
              <w:pStyle w:val="EmptyCellLayoutStyle"/>
              <w:spacing w:after="0" w:line="240" w:lineRule="auto"/>
            </w:pPr>
          </w:p>
        </w:tc>
        <w:tc>
          <w:tcPr>
            <w:tcW w:w="10395" w:type="dxa"/>
          </w:tcPr>
          <w:p w14:paraId="686B106B" w14:textId="77777777" w:rsidR="00A37FFA" w:rsidRDefault="00A37FFA" w:rsidP="00A37FFA">
            <w:pPr>
              <w:pStyle w:val="EmptyCellLayoutStyle"/>
              <w:spacing w:after="0" w:line="240" w:lineRule="auto"/>
            </w:pPr>
          </w:p>
        </w:tc>
        <w:tc>
          <w:tcPr>
            <w:tcW w:w="149" w:type="dxa"/>
          </w:tcPr>
          <w:p w14:paraId="6E61C91C" w14:textId="77777777" w:rsidR="00A37FFA" w:rsidRDefault="00A37FFA" w:rsidP="00A37FFA">
            <w:pPr>
              <w:pStyle w:val="EmptyCellLayoutStyle"/>
              <w:spacing w:after="0" w:line="240" w:lineRule="auto"/>
            </w:pPr>
          </w:p>
        </w:tc>
      </w:tr>
      <w:tr w:rsidR="00A37FFA" w14:paraId="38B97361" w14:textId="77777777" w:rsidTr="00A37FFA">
        <w:tc>
          <w:tcPr>
            <w:tcW w:w="54" w:type="dxa"/>
          </w:tcPr>
          <w:p w14:paraId="5181E9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FF8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A75A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064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C84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2550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88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98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E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380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C5D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61B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B0412" w14:textId="77777777" w:rsidR="00A37FFA" w:rsidRDefault="00A37FFA" w:rsidP="00A37FFA">
                  <w:pPr>
                    <w:spacing w:after="0" w:line="240" w:lineRule="auto"/>
                  </w:pPr>
                  <w:r>
                    <w:rPr>
                      <w:rFonts w:eastAsia="Arial"/>
                      <w:color w:val="000000"/>
                      <w:lang w:bidi="ru-ru" w:val="ru-ru"/>
                    </w:rPr>
                    <w:t xml:space="preserve">Нет</w:t>
                  </w:r>
                </w:p>
              </w:tc>
            </w:tr>
            <w:tr w:rsidR="00A37FFA" w14:paraId="3AC02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65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289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C5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A8621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3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FB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CC6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24DE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C0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3B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AFF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274A992" w14:textId="77777777" w:rsidR="00A37FFA" w:rsidRDefault="00A37FFA" w:rsidP="00A37FFA">
            <w:pPr>
              <w:spacing w:after="0" w:line="240" w:lineRule="auto"/>
            </w:pPr>
          </w:p>
        </w:tc>
        <w:tc>
          <w:tcPr>
            <w:tcW w:w="149" w:type="dxa"/>
          </w:tcPr>
          <w:p w14:paraId="009A40ED" w14:textId="77777777" w:rsidR="00A37FFA" w:rsidRDefault="00A37FFA" w:rsidP="00A37FFA">
            <w:pPr>
              <w:pStyle w:val="EmptyCellLayoutStyle"/>
              <w:spacing w:after="0" w:line="240" w:lineRule="auto"/>
            </w:pPr>
          </w:p>
        </w:tc>
      </w:tr>
      <w:tr w:rsidR="00A37FFA" w14:paraId="07A13F52" w14:textId="77777777" w:rsidTr="00A37FFA">
        <w:trPr>
          <w:trHeight w:val="80"/>
        </w:trPr>
        <w:tc>
          <w:tcPr>
            <w:tcW w:w="54" w:type="dxa"/>
          </w:tcPr>
          <w:p w14:paraId="3D8C1B51" w14:textId="77777777" w:rsidR="00A37FFA" w:rsidRDefault="00A37FFA" w:rsidP="00A37FFA">
            <w:pPr>
              <w:pStyle w:val="EmptyCellLayoutStyle"/>
              <w:spacing w:after="0" w:line="240" w:lineRule="auto"/>
            </w:pPr>
          </w:p>
        </w:tc>
        <w:tc>
          <w:tcPr>
            <w:tcW w:w="10395" w:type="dxa"/>
          </w:tcPr>
          <w:p w14:paraId="4300D7E1" w14:textId="77777777" w:rsidR="00A37FFA" w:rsidRDefault="00A37FFA" w:rsidP="00A37FFA">
            <w:pPr>
              <w:pStyle w:val="EmptyCellLayoutStyle"/>
              <w:spacing w:after="0" w:line="240" w:lineRule="auto"/>
            </w:pPr>
          </w:p>
        </w:tc>
        <w:tc>
          <w:tcPr>
            <w:tcW w:w="149" w:type="dxa"/>
          </w:tcPr>
          <w:p w14:paraId="1266AA55" w14:textId="77777777" w:rsidR="00A37FFA" w:rsidRDefault="00A37FFA" w:rsidP="00A37FFA">
            <w:pPr>
              <w:pStyle w:val="EmptyCellLayoutStyle"/>
              <w:spacing w:after="0" w:line="240" w:lineRule="auto"/>
            </w:pPr>
          </w:p>
        </w:tc>
      </w:tr>
    </w:tbl>
    <w:p xmlns:w="http://schemas.openxmlformats.org/wordprocessingml/2006/main" w14:paraId="5006E85B" w14:textId="77777777" w:rsidR="00A37FFA" w:rsidRDefault="00A37FFA" w:rsidP="00A37FFA">
      <w:pPr>
        <w:spacing w:after="0" w:line="240" w:lineRule="auto"/>
      </w:pPr>
    </w:p>
    <w:p xmlns:w="http://schemas.openxmlformats.org/wordprocessingml/2006/main" w14:paraId="340CD4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попыток сканирования "пыльных углов"/с (от сборщика мусора)</w:t>
      </w:r>
    </w:p>
    <w:p xmlns:w="http://schemas.openxmlformats.org/wordprocessingml/2006/main" w14:paraId="6B3D8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Число попыток сканирования "пыльных углов"/с (от сборщика мусора)"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CB3F92" w14:textId="77777777" w:rsidTr="00A37FFA">
        <w:trPr>
          <w:trHeight w:val="54"/>
        </w:trPr>
        <w:tc>
          <w:tcPr>
            <w:tcW w:w="54" w:type="dxa"/>
          </w:tcPr>
          <w:p w14:paraId="31C292D4" w14:textId="77777777" w:rsidR="00A37FFA" w:rsidRDefault="00A37FFA" w:rsidP="00A37FFA">
            <w:pPr>
              <w:pStyle w:val="EmptyCellLayoutStyle"/>
              <w:spacing w:after="0" w:line="240" w:lineRule="auto"/>
            </w:pPr>
          </w:p>
        </w:tc>
        <w:tc>
          <w:tcPr>
            <w:tcW w:w="10395" w:type="dxa"/>
          </w:tcPr>
          <w:p w14:paraId="10879E11" w14:textId="77777777" w:rsidR="00A37FFA" w:rsidRDefault="00A37FFA" w:rsidP="00A37FFA">
            <w:pPr>
              <w:pStyle w:val="EmptyCellLayoutStyle"/>
              <w:spacing w:after="0" w:line="240" w:lineRule="auto"/>
            </w:pPr>
          </w:p>
        </w:tc>
        <w:tc>
          <w:tcPr>
            <w:tcW w:w="149" w:type="dxa"/>
          </w:tcPr>
          <w:p w14:paraId="3DC7BDDB" w14:textId="77777777" w:rsidR="00A37FFA" w:rsidRDefault="00A37FFA" w:rsidP="00A37FFA">
            <w:pPr>
              <w:pStyle w:val="EmptyCellLayoutStyle"/>
              <w:spacing w:after="0" w:line="240" w:lineRule="auto"/>
            </w:pPr>
          </w:p>
        </w:tc>
      </w:tr>
      <w:tr w:rsidR="00A37FFA" w14:paraId="24E390B6" w14:textId="77777777" w:rsidTr="00A37FFA">
        <w:tc>
          <w:tcPr>
            <w:tcW w:w="54" w:type="dxa"/>
          </w:tcPr>
          <w:p w14:paraId="3A5282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DB5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C21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8793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F5F6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E55E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95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35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1AC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1344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955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02A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9E6B3" w14:textId="77777777" w:rsidR="00A37FFA" w:rsidRDefault="00A37FFA" w:rsidP="00A37FFA">
                  <w:pPr>
                    <w:spacing w:after="0" w:line="240" w:lineRule="auto"/>
                  </w:pPr>
                  <w:r>
                    <w:rPr>
                      <w:rFonts w:eastAsia="Arial"/>
                      <w:color w:val="000000"/>
                      <w:lang w:bidi="ru-ru" w:val="ru-ru"/>
                    </w:rPr>
                    <w:t xml:space="preserve">Нет</w:t>
                  </w:r>
                </w:p>
              </w:tc>
            </w:tr>
            <w:tr w:rsidR="00A37FFA" w14:paraId="6CA886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63E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F1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65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49A4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2A4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9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7EF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40D7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098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06B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FA88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88A529" w14:textId="77777777" w:rsidR="00A37FFA" w:rsidRDefault="00A37FFA" w:rsidP="00A37FFA">
            <w:pPr>
              <w:spacing w:after="0" w:line="240" w:lineRule="auto"/>
            </w:pPr>
          </w:p>
        </w:tc>
        <w:tc>
          <w:tcPr>
            <w:tcW w:w="149" w:type="dxa"/>
          </w:tcPr>
          <w:p w14:paraId="5734EFE2" w14:textId="77777777" w:rsidR="00A37FFA" w:rsidRDefault="00A37FFA" w:rsidP="00A37FFA">
            <w:pPr>
              <w:pStyle w:val="EmptyCellLayoutStyle"/>
              <w:spacing w:after="0" w:line="240" w:lineRule="auto"/>
            </w:pPr>
          </w:p>
        </w:tc>
      </w:tr>
      <w:tr w:rsidR="00A37FFA" w14:paraId="38007BDD" w14:textId="77777777" w:rsidTr="00A37FFA">
        <w:trPr>
          <w:trHeight w:val="80"/>
        </w:trPr>
        <w:tc>
          <w:tcPr>
            <w:tcW w:w="54" w:type="dxa"/>
          </w:tcPr>
          <w:p w14:paraId="49336744" w14:textId="77777777" w:rsidR="00A37FFA" w:rsidRDefault="00A37FFA" w:rsidP="00A37FFA">
            <w:pPr>
              <w:pStyle w:val="EmptyCellLayoutStyle"/>
              <w:spacing w:after="0" w:line="240" w:lineRule="auto"/>
            </w:pPr>
          </w:p>
        </w:tc>
        <w:tc>
          <w:tcPr>
            <w:tcW w:w="10395" w:type="dxa"/>
          </w:tcPr>
          <w:p w14:paraId="540D6AAD" w14:textId="77777777" w:rsidR="00A37FFA" w:rsidRDefault="00A37FFA" w:rsidP="00A37FFA">
            <w:pPr>
              <w:pStyle w:val="EmptyCellLayoutStyle"/>
              <w:spacing w:after="0" w:line="240" w:lineRule="auto"/>
            </w:pPr>
          </w:p>
        </w:tc>
        <w:tc>
          <w:tcPr>
            <w:tcW w:w="149" w:type="dxa"/>
          </w:tcPr>
          <w:p w14:paraId="21C259EC" w14:textId="77777777" w:rsidR="00A37FFA" w:rsidRDefault="00A37FFA" w:rsidP="00A37FFA">
            <w:pPr>
              <w:pStyle w:val="EmptyCellLayoutStyle"/>
              <w:spacing w:after="0" w:line="240" w:lineRule="auto"/>
            </w:pPr>
          </w:p>
        </w:tc>
      </w:tr>
    </w:tbl>
    <w:p xmlns:w="http://schemas.openxmlformats.org/wordprocessingml/2006/main" w14:paraId="059CB1EB" w14:textId="77777777" w:rsidR="00A37FFA" w:rsidRDefault="00A37FFA" w:rsidP="00A37FFA">
      <w:pPr>
        <w:spacing w:after="0" w:line="240" w:lineRule="auto"/>
      </w:pPr>
    </w:p>
    <w:p xmlns:w="http://schemas.openxmlformats.org/wordprocessingml/2006/main" w14:paraId="676235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мкс/заверш. чтение</w:t>
      </w:r>
    </w:p>
    <w:p xmlns:w="http://schemas.openxmlformats.org/wordprocessingml/2006/main" w14:paraId="3DB1F5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заверш. чтение"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F385090" w14:textId="77777777" w:rsidTr="00A37FFA">
        <w:trPr>
          <w:trHeight w:val="54"/>
        </w:trPr>
        <w:tc>
          <w:tcPr>
            <w:tcW w:w="54" w:type="dxa"/>
          </w:tcPr>
          <w:p w14:paraId="6F1A9C6C" w14:textId="77777777" w:rsidR="00A37FFA" w:rsidRDefault="00A37FFA" w:rsidP="00A37FFA">
            <w:pPr>
              <w:pStyle w:val="EmptyCellLayoutStyle"/>
              <w:spacing w:after="0" w:line="240" w:lineRule="auto"/>
            </w:pPr>
          </w:p>
        </w:tc>
        <w:tc>
          <w:tcPr>
            <w:tcW w:w="10395" w:type="dxa"/>
          </w:tcPr>
          <w:p w14:paraId="6AEFC4F5" w14:textId="77777777" w:rsidR="00A37FFA" w:rsidRDefault="00A37FFA" w:rsidP="00A37FFA">
            <w:pPr>
              <w:pStyle w:val="EmptyCellLayoutStyle"/>
              <w:spacing w:after="0" w:line="240" w:lineRule="auto"/>
            </w:pPr>
          </w:p>
        </w:tc>
        <w:tc>
          <w:tcPr>
            <w:tcW w:w="149" w:type="dxa"/>
          </w:tcPr>
          <w:p w14:paraId="0B63D03C" w14:textId="77777777" w:rsidR="00A37FFA" w:rsidRDefault="00A37FFA" w:rsidP="00A37FFA">
            <w:pPr>
              <w:pStyle w:val="EmptyCellLayoutStyle"/>
              <w:spacing w:after="0" w:line="240" w:lineRule="auto"/>
            </w:pPr>
          </w:p>
        </w:tc>
      </w:tr>
      <w:tr w:rsidR="00A37FFA" w14:paraId="03BA9BE7" w14:textId="77777777" w:rsidTr="00A37FFA">
        <w:tc>
          <w:tcPr>
            <w:tcW w:w="54" w:type="dxa"/>
          </w:tcPr>
          <w:p w14:paraId="7E7751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B78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6DC8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71B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341F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157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DB7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0C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243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74A41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61C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8C6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6B352" w14:textId="77777777" w:rsidR="00A37FFA" w:rsidRDefault="00A37FFA" w:rsidP="00A37FFA">
                  <w:pPr>
                    <w:spacing w:after="0" w:line="240" w:lineRule="auto"/>
                  </w:pPr>
                  <w:r>
                    <w:rPr>
                      <w:rFonts w:eastAsia="Arial"/>
                      <w:color w:val="000000"/>
                      <w:lang w:bidi="ru-ru" w:val="ru-ru"/>
                    </w:rPr>
                    <w:t xml:space="preserve">Нет</w:t>
                  </w:r>
                </w:p>
              </w:tc>
            </w:tr>
            <w:tr w:rsidR="00A37FFA" w14:paraId="547750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78C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22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7C1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3749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AF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74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E2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A834F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7E1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8F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AD2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87F29C" w14:textId="77777777" w:rsidR="00A37FFA" w:rsidRDefault="00A37FFA" w:rsidP="00A37FFA">
            <w:pPr>
              <w:spacing w:after="0" w:line="240" w:lineRule="auto"/>
            </w:pPr>
          </w:p>
        </w:tc>
        <w:tc>
          <w:tcPr>
            <w:tcW w:w="149" w:type="dxa"/>
          </w:tcPr>
          <w:p w14:paraId="1C730605" w14:textId="77777777" w:rsidR="00A37FFA" w:rsidRDefault="00A37FFA" w:rsidP="00A37FFA">
            <w:pPr>
              <w:pStyle w:val="EmptyCellLayoutStyle"/>
              <w:spacing w:after="0" w:line="240" w:lineRule="auto"/>
            </w:pPr>
          </w:p>
        </w:tc>
      </w:tr>
      <w:tr w:rsidR="00A37FFA" w14:paraId="3C3A975C" w14:textId="77777777" w:rsidTr="00A37FFA">
        <w:trPr>
          <w:trHeight w:val="80"/>
        </w:trPr>
        <w:tc>
          <w:tcPr>
            <w:tcW w:w="54" w:type="dxa"/>
          </w:tcPr>
          <w:p w14:paraId="28FB953B" w14:textId="77777777" w:rsidR="00A37FFA" w:rsidRDefault="00A37FFA" w:rsidP="00A37FFA">
            <w:pPr>
              <w:pStyle w:val="EmptyCellLayoutStyle"/>
              <w:spacing w:after="0" w:line="240" w:lineRule="auto"/>
            </w:pPr>
          </w:p>
        </w:tc>
        <w:tc>
          <w:tcPr>
            <w:tcW w:w="10395" w:type="dxa"/>
          </w:tcPr>
          <w:p w14:paraId="5698C7A2" w14:textId="77777777" w:rsidR="00A37FFA" w:rsidRDefault="00A37FFA" w:rsidP="00A37FFA">
            <w:pPr>
              <w:pStyle w:val="EmptyCellLayoutStyle"/>
              <w:spacing w:after="0" w:line="240" w:lineRule="auto"/>
            </w:pPr>
          </w:p>
        </w:tc>
        <w:tc>
          <w:tcPr>
            <w:tcW w:w="149" w:type="dxa"/>
          </w:tcPr>
          <w:p w14:paraId="3E2F6B77" w14:textId="77777777" w:rsidR="00A37FFA" w:rsidRDefault="00A37FFA" w:rsidP="00A37FFA">
            <w:pPr>
              <w:pStyle w:val="EmptyCellLayoutStyle"/>
              <w:spacing w:after="0" w:line="240" w:lineRule="auto"/>
            </w:pPr>
          </w:p>
        </w:tc>
      </w:tr>
    </w:tbl>
    <w:p xmlns:w="http://schemas.openxmlformats.org/wordprocessingml/2006/main" w14:paraId="2ECD8A2D" w14:textId="77777777" w:rsidR="00A37FFA" w:rsidRDefault="00A37FFA" w:rsidP="00A37FFA">
      <w:pPr>
        <w:spacing w:after="0" w:line="240" w:lineRule="auto"/>
      </w:pPr>
    </w:p>
    <w:p xmlns:w="http://schemas.openxmlformats.org/wordprocessingml/2006/main" w14:paraId="1E3AAD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потоков ядра СУБД</w:t>
      </w:r>
    </w:p>
    <w:p xmlns:w="http://schemas.openxmlformats.org/wordprocessingml/2006/main" w14:paraId="4C1CEB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 количестве поток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2D2559" w14:textId="77777777" w:rsidTr="00A37FFA">
        <w:trPr>
          <w:trHeight w:val="54"/>
        </w:trPr>
        <w:tc>
          <w:tcPr>
            <w:tcW w:w="54" w:type="dxa"/>
          </w:tcPr>
          <w:p w14:paraId="0C73DB27" w14:textId="77777777" w:rsidR="00A37FFA" w:rsidRDefault="00A37FFA" w:rsidP="00A37FFA">
            <w:pPr>
              <w:pStyle w:val="EmptyCellLayoutStyle"/>
              <w:spacing w:after="0" w:line="240" w:lineRule="auto"/>
            </w:pPr>
          </w:p>
        </w:tc>
        <w:tc>
          <w:tcPr>
            <w:tcW w:w="10395" w:type="dxa"/>
          </w:tcPr>
          <w:p w14:paraId="53AB1C11" w14:textId="77777777" w:rsidR="00A37FFA" w:rsidRDefault="00A37FFA" w:rsidP="00A37FFA">
            <w:pPr>
              <w:pStyle w:val="EmptyCellLayoutStyle"/>
              <w:spacing w:after="0" w:line="240" w:lineRule="auto"/>
            </w:pPr>
          </w:p>
        </w:tc>
        <w:tc>
          <w:tcPr>
            <w:tcW w:w="149" w:type="dxa"/>
          </w:tcPr>
          <w:p w14:paraId="66609B27" w14:textId="77777777" w:rsidR="00A37FFA" w:rsidRDefault="00A37FFA" w:rsidP="00A37FFA">
            <w:pPr>
              <w:pStyle w:val="EmptyCellLayoutStyle"/>
              <w:spacing w:after="0" w:line="240" w:lineRule="auto"/>
            </w:pPr>
          </w:p>
        </w:tc>
      </w:tr>
      <w:tr w:rsidR="00A37FFA" w14:paraId="5D08CA0F" w14:textId="77777777" w:rsidTr="00A37FFA">
        <w:tc>
          <w:tcPr>
            <w:tcW w:w="54" w:type="dxa"/>
          </w:tcPr>
          <w:p w14:paraId="15FE9C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C1D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D6E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11C2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1F5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B44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CC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7C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37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F55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4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39D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66B0C" w14:textId="77777777" w:rsidR="00A37FFA" w:rsidRDefault="00A37FFA" w:rsidP="00A37FFA">
                  <w:pPr>
                    <w:spacing w:after="0" w:line="240" w:lineRule="auto"/>
                  </w:pPr>
                  <w:r>
                    <w:rPr>
                      <w:rFonts w:eastAsia="Arial"/>
                      <w:color w:val="000000"/>
                      <w:lang w:bidi="ru-ru" w:val="ru-ru"/>
                    </w:rPr>
                    <w:t xml:space="preserve">Нет</w:t>
                  </w:r>
                </w:p>
              </w:tc>
            </w:tr>
            <w:tr w:rsidR="00A37FFA" w14:paraId="40AC4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69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6C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C55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6AF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2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6EA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F831" w14:textId="77777777" w:rsidR="00A37FFA" w:rsidRDefault="00A37FFA" w:rsidP="00A37FFA">
                  <w:pPr>
                    <w:spacing w:after="0" w:line="240" w:lineRule="auto"/>
                  </w:pPr>
                </w:p>
              </w:tc>
            </w:tr>
            <w:tr w:rsidR="00A37FFA" w14:paraId="541DE0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B64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4BF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252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83E0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8C9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C7C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DD2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64F9BE0" w14:textId="77777777" w:rsidR="00A37FFA" w:rsidRDefault="00A37FFA" w:rsidP="00A37FFA">
            <w:pPr>
              <w:spacing w:after="0" w:line="240" w:lineRule="auto"/>
            </w:pPr>
          </w:p>
        </w:tc>
        <w:tc>
          <w:tcPr>
            <w:tcW w:w="149" w:type="dxa"/>
          </w:tcPr>
          <w:p w14:paraId="571BB558" w14:textId="77777777" w:rsidR="00A37FFA" w:rsidRDefault="00A37FFA" w:rsidP="00A37FFA">
            <w:pPr>
              <w:pStyle w:val="EmptyCellLayoutStyle"/>
              <w:spacing w:after="0" w:line="240" w:lineRule="auto"/>
            </w:pPr>
          </w:p>
        </w:tc>
      </w:tr>
      <w:tr w:rsidR="00A37FFA" w14:paraId="0532C128" w14:textId="77777777" w:rsidTr="00A37FFA">
        <w:trPr>
          <w:trHeight w:val="80"/>
        </w:trPr>
        <w:tc>
          <w:tcPr>
            <w:tcW w:w="54" w:type="dxa"/>
          </w:tcPr>
          <w:p w14:paraId="353C7A2A" w14:textId="77777777" w:rsidR="00A37FFA" w:rsidRDefault="00A37FFA" w:rsidP="00A37FFA">
            <w:pPr>
              <w:pStyle w:val="EmptyCellLayoutStyle"/>
              <w:spacing w:after="0" w:line="240" w:lineRule="auto"/>
            </w:pPr>
          </w:p>
        </w:tc>
        <w:tc>
          <w:tcPr>
            <w:tcW w:w="10395" w:type="dxa"/>
          </w:tcPr>
          <w:p w14:paraId="6C27797E" w14:textId="77777777" w:rsidR="00A37FFA" w:rsidRDefault="00A37FFA" w:rsidP="00A37FFA">
            <w:pPr>
              <w:pStyle w:val="EmptyCellLayoutStyle"/>
              <w:spacing w:after="0" w:line="240" w:lineRule="auto"/>
            </w:pPr>
          </w:p>
        </w:tc>
        <w:tc>
          <w:tcPr>
            <w:tcW w:w="149" w:type="dxa"/>
          </w:tcPr>
          <w:p w14:paraId="416CC79E" w14:textId="77777777" w:rsidR="00A37FFA" w:rsidRDefault="00A37FFA" w:rsidP="00A37FFA">
            <w:pPr>
              <w:pStyle w:val="EmptyCellLayoutStyle"/>
              <w:spacing w:after="0" w:line="240" w:lineRule="auto"/>
            </w:pPr>
          </w:p>
        </w:tc>
      </w:tr>
    </w:tbl>
    <w:p xmlns:w="http://schemas.openxmlformats.org/wordprocessingml/2006/main" w14:paraId="0728DD52" w14:textId="77777777" w:rsidR="00A37FFA" w:rsidRDefault="00A37FFA" w:rsidP="00A37FFA">
      <w:pPr>
        <w:spacing w:after="0" w:line="240" w:lineRule="auto"/>
      </w:pPr>
    </w:p>
    <w:p xmlns:w="http://schemas.openxmlformats.org/wordprocessingml/2006/main" w14:paraId="45BF58B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записано байт в секунду</w:t>
      </w:r>
    </w:p>
    <w:p xmlns:w="http://schemas.openxmlformats.org/wordprocessingml/2006/main" w14:paraId="58BA9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записано байт в секунду"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863CF0" w14:textId="77777777" w:rsidTr="00A37FFA">
        <w:trPr>
          <w:trHeight w:val="54"/>
        </w:trPr>
        <w:tc>
          <w:tcPr>
            <w:tcW w:w="54" w:type="dxa"/>
          </w:tcPr>
          <w:p w14:paraId="0848AD5F" w14:textId="77777777" w:rsidR="00A37FFA" w:rsidRDefault="00A37FFA" w:rsidP="00A37FFA">
            <w:pPr>
              <w:pStyle w:val="EmptyCellLayoutStyle"/>
              <w:spacing w:after="0" w:line="240" w:lineRule="auto"/>
            </w:pPr>
          </w:p>
        </w:tc>
        <w:tc>
          <w:tcPr>
            <w:tcW w:w="10395" w:type="dxa"/>
          </w:tcPr>
          <w:p w14:paraId="672FCCCF" w14:textId="77777777" w:rsidR="00A37FFA" w:rsidRDefault="00A37FFA" w:rsidP="00A37FFA">
            <w:pPr>
              <w:pStyle w:val="EmptyCellLayoutStyle"/>
              <w:spacing w:after="0" w:line="240" w:lineRule="auto"/>
            </w:pPr>
          </w:p>
        </w:tc>
        <w:tc>
          <w:tcPr>
            <w:tcW w:w="149" w:type="dxa"/>
          </w:tcPr>
          <w:p w14:paraId="2FD0FCFD" w14:textId="77777777" w:rsidR="00A37FFA" w:rsidRDefault="00A37FFA" w:rsidP="00A37FFA">
            <w:pPr>
              <w:pStyle w:val="EmptyCellLayoutStyle"/>
              <w:spacing w:after="0" w:line="240" w:lineRule="auto"/>
            </w:pPr>
          </w:p>
        </w:tc>
      </w:tr>
      <w:tr w:rsidR="00A37FFA" w14:paraId="703E26F9" w14:textId="77777777" w:rsidTr="00A37FFA">
        <w:tc>
          <w:tcPr>
            <w:tcW w:w="54" w:type="dxa"/>
          </w:tcPr>
          <w:p w14:paraId="5BDCCA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CD8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018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B075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4EA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DB77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42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8A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C5D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87E86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1E1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1EB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59AF" w14:textId="77777777" w:rsidR="00A37FFA" w:rsidRDefault="00A37FFA" w:rsidP="00A37FFA">
                  <w:pPr>
                    <w:spacing w:after="0" w:line="240" w:lineRule="auto"/>
                  </w:pPr>
                  <w:r>
                    <w:rPr>
                      <w:rFonts w:eastAsia="Arial"/>
                      <w:color w:val="000000"/>
                      <w:lang w:bidi="ru-ru" w:val="ru-ru"/>
                    </w:rPr>
                    <w:t xml:space="preserve">Нет</w:t>
                  </w:r>
                </w:p>
              </w:tc>
            </w:tr>
            <w:tr w:rsidR="00A37FFA" w14:paraId="3912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36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594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3EA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6083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34D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DC7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C8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FDC3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80C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5A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B22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486FD4" w14:textId="77777777" w:rsidR="00A37FFA" w:rsidRDefault="00A37FFA" w:rsidP="00A37FFA">
            <w:pPr>
              <w:spacing w:after="0" w:line="240" w:lineRule="auto"/>
            </w:pPr>
          </w:p>
        </w:tc>
        <w:tc>
          <w:tcPr>
            <w:tcW w:w="149" w:type="dxa"/>
          </w:tcPr>
          <w:p w14:paraId="10F709C3" w14:textId="77777777" w:rsidR="00A37FFA" w:rsidRDefault="00A37FFA" w:rsidP="00A37FFA">
            <w:pPr>
              <w:pStyle w:val="EmptyCellLayoutStyle"/>
              <w:spacing w:after="0" w:line="240" w:lineRule="auto"/>
            </w:pPr>
          </w:p>
        </w:tc>
      </w:tr>
      <w:tr w:rsidR="00A37FFA" w14:paraId="20DE0FE8" w14:textId="77777777" w:rsidTr="00A37FFA">
        <w:trPr>
          <w:trHeight w:val="80"/>
        </w:trPr>
        <w:tc>
          <w:tcPr>
            <w:tcW w:w="54" w:type="dxa"/>
          </w:tcPr>
          <w:p w14:paraId="1B6A13F2" w14:textId="77777777" w:rsidR="00A37FFA" w:rsidRDefault="00A37FFA" w:rsidP="00A37FFA">
            <w:pPr>
              <w:pStyle w:val="EmptyCellLayoutStyle"/>
              <w:spacing w:after="0" w:line="240" w:lineRule="auto"/>
            </w:pPr>
          </w:p>
        </w:tc>
        <w:tc>
          <w:tcPr>
            <w:tcW w:w="10395" w:type="dxa"/>
          </w:tcPr>
          <w:p w14:paraId="4F8BFD8F" w14:textId="77777777" w:rsidR="00A37FFA" w:rsidRDefault="00A37FFA" w:rsidP="00A37FFA">
            <w:pPr>
              <w:pStyle w:val="EmptyCellLayoutStyle"/>
              <w:spacing w:after="0" w:line="240" w:lineRule="auto"/>
            </w:pPr>
          </w:p>
        </w:tc>
        <w:tc>
          <w:tcPr>
            <w:tcW w:w="149" w:type="dxa"/>
          </w:tcPr>
          <w:p w14:paraId="488B3E33" w14:textId="77777777" w:rsidR="00A37FFA" w:rsidRDefault="00A37FFA" w:rsidP="00A37FFA">
            <w:pPr>
              <w:pStyle w:val="EmptyCellLayoutStyle"/>
              <w:spacing w:after="0" w:line="240" w:lineRule="auto"/>
            </w:pPr>
          </w:p>
        </w:tc>
      </w:tr>
    </w:tbl>
    <w:p xmlns:w="http://schemas.openxmlformats.org/wordprocessingml/2006/main" w14:paraId="021507E8" w14:textId="77777777" w:rsidR="00A37FFA" w:rsidRDefault="00A37FFA" w:rsidP="00A37FFA">
      <w:pPr>
        <w:spacing w:after="0" w:line="240" w:lineRule="auto"/>
      </w:pPr>
    </w:p>
    <w:p xmlns:w="http://schemas.openxmlformats.org/wordprocessingml/2006/main" w14:paraId="7BDD13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ценок политики слияния</w:t>
      </w:r>
    </w:p>
    <w:p xmlns:w="http://schemas.openxmlformats.org/wordprocessingml/2006/main" w14:paraId="6B4F00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ценок политики слияния"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4799E" w14:textId="77777777" w:rsidTr="00A37FFA">
        <w:trPr>
          <w:trHeight w:val="54"/>
        </w:trPr>
        <w:tc>
          <w:tcPr>
            <w:tcW w:w="54" w:type="dxa"/>
          </w:tcPr>
          <w:p w14:paraId="50D95758" w14:textId="77777777" w:rsidR="00A37FFA" w:rsidRDefault="00A37FFA" w:rsidP="00A37FFA">
            <w:pPr>
              <w:pStyle w:val="EmptyCellLayoutStyle"/>
              <w:spacing w:after="0" w:line="240" w:lineRule="auto"/>
            </w:pPr>
          </w:p>
        </w:tc>
        <w:tc>
          <w:tcPr>
            <w:tcW w:w="10395" w:type="dxa"/>
          </w:tcPr>
          <w:p w14:paraId="3CF89FDD" w14:textId="77777777" w:rsidR="00A37FFA" w:rsidRDefault="00A37FFA" w:rsidP="00A37FFA">
            <w:pPr>
              <w:pStyle w:val="EmptyCellLayoutStyle"/>
              <w:spacing w:after="0" w:line="240" w:lineRule="auto"/>
            </w:pPr>
          </w:p>
        </w:tc>
        <w:tc>
          <w:tcPr>
            <w:tcW w:w="149" w:type="dxa"/>
          </w:tcPr>
          <w:p w14:paraId="2919B369" w14:textId="77777777" w:rsidR="00A37FFA" w:rsidRDefault="00A37FFA" w:rsidP="00A37FFA">
            <w:pPr>
              <w:pStyle w:val="EmptyCellLayoutStyle"/>
              <w:spacing w:after="0" w:line="240" w:lineRule="auto"/>
            </w:pPr>
          </w:p>
        </w:tc>
      </w:tr>
      <w:tr w:rsidR="00A37FFA" w14:paraId="6C4D882F" w14:textId="77777777" w:rsidTr="00A37FFA">
        <w:tc>
          <w:tcPr>
            <w:tcW w:w="54" w:type="dxa"/>
          </w:tcPr>
          <w:p w14:paraId="78BA7E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ED6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A9E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E94C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7A6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888AB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2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FB5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1B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034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F4B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3B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5F5D" w14:textId="77777777" w:rsidR="00A37FFA" w:rsidRDefault="00A37FFA" w:rsidP="00A37FFA">
                  <w:pPr>
                    <w:spacing w:after="0" w:line="240" w:lineRule="auto"/>
                  </w:pPr>
                  <w:r>
                    <w:rPr>
                      <w:rFonts w:eastAsia="Arial"/>
                      <w:color w:val="000000"/>
                      <w:lang w:bidi="ru-ru" w:val="ru-ru"/>
                    </w:rPr>
                    <w:t xml:space="preserve">Нет</w:t>
                  </w:r>
                </w:p>
              </w:tc>
            </w:tr>
            <w:tr w:rsidR="00A37FFA" w14:paraId="47F0F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C9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749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348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667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A85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342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E6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373DB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A6D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5C1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9B6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C41EEB" w14:textId="77777777" w:rsidR="00A37FFA" w:rsidRDefault="00A37FFA" w:rsidP="00A37FFA">
            <w:pPr>
              <w:spacing w:after="0" w:line="240" w:lineRule="auto"/>
            </w:pPr>
          </w:p>
        </w:tc>
        <w:tc>
          <w:tcPr>
            <w:tcW w:w="149" w:type="dxa"/>
          </w:tcPr>
          <w:p w14:paraId="64E2CFDF" w14:textId="77777777" w:rsidR="00A37FFA" w:rsidRDefault="00A37FFA" w:rsidP="00A37FFA">
            <w:pPr>
              <w:pStyle w:val="EmptyCellLayoutStyle"/>
              <w:spacing w:after="0" w:line="240" w:lineRule="auto"/>
            </w:pPr>
          </w:p>
        </w:tc>
      </w:tr>
      <w:tr w:rsidR="00A37FFA" w14:paraId="340623FD" w14:textId="77777777" w:rsidTr="00A37FFA">
        <w:trPr>
          <w:trHeight w:val="80"/>
        </w:trPr>
        <w:tc>
          <w:tcPr>
            <w:tcW w:w="54" w:type="dxa"/>
          </w:tcPr>
          <w:p w14:paraId="756E5BAC" w14:textId="77777777" w:rsidR="00A37FFA" w:rsidRDefault="00A37FFA" w:rsidP="00A37FFA">
            <w:pPr>
              <w:pStyle w:val="EmptyCellLayoutStyle"/>
              <w:spacing w:after="0" w:line="240" w:lineRule="auto"/>
            </w:pPr>
          </w:p>
        </w:tc>
        <w:tc>
          <w:tcPr>
            <w:tcW w:w="10395" w:type="dxa"/>
          </w:tcPr>
          <w:p w14:paraId="25BFC534" w14:textId="77777777" w:rsidR="00A37FFA" w:rsidRDefault="00A37FFA" w:rsidP="00A37FFA">
            <w:pPr>
              <w:pStyle w:val="EmptyCellLayoutStyle"/>
              <w:spacing w:after="0" w:line="240" w:lineRule="auto"/>
            </w:pPr>
          </w:p>
        </w:tc>
        <w:tc>
          <w:tcPr>
            <w:tcW w:w="149" w:type="dxa"/>
          </w:tcPr>
          <w:p w14:paraId="48FD2F23" w14:textId="77777777" w:rsidR="00A37FFA" w:rsidRDefault="00A37FFA" w:rsidP="00A37FFA">
            <w:pPr>
              <w:pStyle w:val="EmptyCellLayoutStyle"/>
              <w:spacing w:after="0" w:line="240" w:lineRule="auto"/>
            </w:pPr>
          </w:p>
        </w:tc>
      </w:tr>
    </w:tbl>
    <w:p xmlns:w="http://schemas.openxmlformats.org/wordprocessingml/2006/main" w14:paraId="6A9F6551" w14:textId="77777777" w:rsidR="00A37FFA" w:rsidRDefault="00A37FFA" w:rsidP="00A37FFA">
      <w:pPr>
        <w:spacing w:after="0" w:line="240" w:lineRule="auto"/>
      </w:pPr>
    </w:p>
    <w:p xmlns:w="http://schemas.openxmlformats.org/wordprocessingml/2006/main" w14:paraId="7FFECE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установленные слияния</w:t>
      </w:r>
    </w:p>
    <w:p xmlns:w="http://schemas.openxmlformats.org/wordprocessingml/2006/main" w14:paraId="6D4160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Установленных слияний"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6214D" w14:textId="77777777" w:rsidTr="00A37FFA">
        <w:trPr>
          <w:trHeight w:val="54"/>
        </w:trPr>
        <w:tc>
          <w:tcPr>
            <w:tcW w:w="54" w:type="dxa"/>
          </w:tcPr>
          <w:p w14:paraId="002F0770" w14:textId="77777777" w:rsidR="00A37FFA" w:rsidRDefault="00A37FFA" w:rsidP="00A37FFA">
            <w:pPr>
              <w:pStyle w:val="EmptyCellLayoutStyle"/>
              <w:spacing w:after="0" w:line="240" w:lineRule="auto"/>
            </w:pPr>
          </w:p>
        </w:tc>
        <w:tc>
          <w:tcPr>
            <w:tcW w:w="10395" w:type="dxa"/>
          </w:tcPr>
          <w:p w14:paraId="273D09DD" w14:textId="77777777" w:rsidR="00A37FFA" w:rsidRDefault="00A37FFA" w:rsidP="00A37FFA">
            <w:pPr>
              <w:pStyle w:val="EmptyCellLayoutStyle"/>
              <w:spacing w:after="0" w:line="240" w:lineRule="auto"/>
            </w:pPr>
          </w:p>
        </w:tc>
        <w:tc>
          <w:tcPr>
            <w:tcW w:w="149" w:type="dxa"/>
          </w:tcPr>
          <w:p w14:paraId="6BB02346" w14:textId="77777777" w:rsidR="00A37FFA" w:rsidRDefault="00A37FFA" w:rsidP="00A37FFA">
            <w:pPr>
              <w:pStyle w:val="EmptyCellLayoutStyle"/>
              <w:spacing w:after="0" w:line="240" w:lineRule="auto"/>
            </w:pPr>
          </w:p>
        </w:tc>
      </w:tr>
      <w:tr w:rsidR="00A37FFA" w14:paraId="030F3794" w14:textId="77777777" w:rsidTr="00A37FFA">
        <w:tc>
          <w:tcPr>
            <w:tcW w:w="54" w:type="dxa"/>
          </w:tcPr>
          <w:p w14:paraId="20785D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F10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9A22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E685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5B7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5F50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867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8F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CA3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EF8CD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67F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60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84FC4" w14:textId="77777777" w:rsidR="00A37FFA" w:rsidRDefault="00A37FFA" w:rsidP="00A37FFA">
                  <w:pPr>
                    <w:spacing w:after="0" w:line="240" w:lineRule="auto"/>
                  </w:pPr>
                  <w:r>
                    <w:rPr>
                      <w:rFonts w:eastAsia="Arial"/>
                      <w:color w:val="000000"/>
                      <w:lang w:bidi="ru-ru" w:val="ru-ru"/>
                    </w:rPr>
                    <w:t xml:space="preserve">Нет</w:t>
                  </w:r>
                </w:p>
              </w:tc>
            </w:tr>
            <w:tr w:rsidR="00A37FFA" w14:paraId="2F0E32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F68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63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39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8541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5ED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FC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75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CABF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B3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7F91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5E2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428BE0B" w14:textId="77777777" w:rsidR="00A37FFA" w:rsidRDefault="00A37FFA" w:rsidP="00A37FFA">
            <w:pPr>
              <w:spacing w:after="0" w:line="240" w:lineRule="auto"/>
            </w:pPr>
          </w:p>
        </w:tc>
        <w:tc>
          <w:tcPr>
            <w:tcW w:w="149" w:type="dxa"/>
          </w:tcPr>
          <w:p w14:paraId="3A0F968B" w14:textId="77777777" w:rsidR="00A37FFA" w:rsidRDefault="00A37FFA" w:rsidP="00A37FFA">
            <w:pPr>
              <w:pStyle w:val="EmptyCellLayoutStyle"/>
              <w:spacing w:after="0" w:line="240" w:lineRule="auto"/>
            </w:pPr>
          </w:p>
        </w:tc>
      </w:tr>
      <w:tr w:rsidR="00A37FFA" w14:paraId="65FEC48E" w14:textId="77777777" w:rsidTr="00A37FFA">
        <w:trPr>
          <w:trHeight w:val="80"/>
        </w:trPr>
        <w:tc>
          <w:tcPr>
            <w:tcW w:w="54" w:type="dxa"/>
          </w:tcPr>
          <w:p w14:paraId="79D3DD83" w14:textId="77777777" w:rsidR="00A37FFA" w:rsidRDefault="00A37FFA" w:rsidP="00A37FFA">
            <w:pPr>
              <w:pStyle w:val="EmptyCellLayoutStyle"/>
              <w:spacing w:after="0" w:line="240" w:lineRule="auto"/>
            </w:pPr>
          </w:p>
        </w:tc>
        <w:tc>
          <w:tcPr>
            <w:tcW w:w="10395" w:type="dxa"/>
          </w:tcPr>
          <w:p w14:paraId="4FE5E600" w14:textId="77777777" w:rsidR="00A37FFA" w:rsidRDefault="00A37FFA" w:rsidP="00A37FFA">
            <w:pPr>
              <w:pStyle w:val="EmptyCellLayoutStyle"/>
              <w:spacing w:after="0" w:line="240" w:lineRule="auto"/>
            </w:pPr>
          </w:p>
        </w:tc>
        <w:tc>
          <w:tcPr>
            <w:tcW w:w="149" w:type="dxa"/>
          </w:tcPr>
          <w:p w14:paraId="41B55EB3" w14:textId="77777777" w:rsidR="00A37FFA" w:rsidRDefault="00A37FFA" w:rsidP="00A37FFA">
            <w:pPr>
              <w:pStyle w:val="EmptyCellLayoutStyle"/>
              <w:spacing w:after="0" w:line="240" w:lineRule="auto"/>
            </w:pPr>
          </w:p>
        </w:tc>
      </w:tr>
    </w:tbl>
    <w:p xmlns:w="http://schemas.openxmlformats.org/wordprocessingml/2006/main" w14:paraId="79C75905" w14:textId="77777777" w:rsidR="00A37FFA" w:rsidRDefault="00A37FFA" w:rsidP="00A37FFA">
      <w:pPr>
        <w:spacing w:after="0" w:line="240" w:lineRule="auto"/>
      </w:pPr>
    </w:p>
    <w:p xmlns:w="http://schemas.openxmlformats.org/wordprocessingml/2006/main" w14:paraId="6FAF020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дключений пользователей SQL</w:t>
      </w:r>
    </w:p>
    <w:p xmlns:w="http://schemas.openxmlformats.org/wordprocessingml/2006/main" w14:paraId="27EEF3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ичество пользователей, подключенных в данный момент к серверу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C5F651" w14:textId="77777777" w:rsidTr="00A37FFA">
        <w:trPr>
          <w:trHeight w:val="54"/>
        </w:trPr>
        <w:tc>
          <w:tcPr>
            <w:tcW w:w="54" w:type="dxa"/>
          </w:tcPr>
          <w:p w14:paraId="14FAD848" w14:textId="77777777" w:rsidR="00A37FFA" w:rsidRDefault="00A37FFA" w:rsidP="00A37FFA">
            <w:pPr>
              <w:pStyle w:val="EmptyCellLayoutStyle"/>
              <w:spacing w:after="0" w:line="240" w:lineRule="auto"/>
            </w:pPr>
          </w:p>
        </w:tc>
        <w:tc>
          <w:tcPr>
            <w:tcW w:w="10395" w:type="dxa"/>
          </w:tcPr>
          <w:p w14:paraId="7647FD0C" w14:textId="77777777" w:rsidR="00A37FFA" w:rsidRDefault="00A37FFA" w:rsidP="00A37FFA">
            <w:pPr>
              <w:pStyle w:val="EmptyCellLayoutStyle"/>
              <w:spacing w:after="0" w:line="240" w:lineRule="auto"/>
            </w:pPr>
          </w:p>
        </w:tc>
        <w:tc>
          <w:tcPr>
            <w:tcW w:w="149" w:type="dxa"/>
          </w:tcPr>
          <w:p w14:paraId="42C3ACB8" w14:textId="77777777" w:rsidR="00A37FFA" w:rsidRDefault="00A37FFA" w:rsidP="00A37FFA">
            <w:pPr>
              <w:pStyle w:val="EmptyCellLayoutStyle"/>
              <w:spacing w:after="0" w:line="240" w:lineRule="auto"/>
            </w:pPr>
          </w:p>
        </w:tc>
      </w:tr>
      <w:tr w:rsidR="00A37FFA" w14:paraId="66F90286" w14:textId="77777777" w:rsidTr="00A37FFA">
        <w:tc>
          <w:tcPr>
            <w:tcW w:w="54" w:type="dxa"/>
          </w:tcPr>
          <w:p w14:paraId="30877B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1A73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B9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183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ECBB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F6F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08D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34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21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02DA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3F2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B7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9494B" w14:textId="77777777" w:rsidR="00A37FFA" w:rsidRDefault="00A37FFA" w:rsidP="00A37FFA">
                  <w:pPr>
                    <w:spacing w:after="0" w:line="240" w:lineRule="auto"/>
                  </w:pPr>
                  <w:r>
                    <w:rPr>
                      <w:rFonts w:eastAsia="Arial"/>
                      <w:color w:val="000000"/>
                      <w:lang w:bidi="ru-ru" w:val="ru-ru"/>
                    </w:rPr>
                    <w:t xml:space="preserve">Нет</w:t>
                  </w:r>
                </w:p>
              </w:tc>
            </w:tr>
            <w:tr w:rsidR="00A37FFA" w14:paraId="0BEF40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DD8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C2F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2C3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33E4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95E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C57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78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EB168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AE83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DD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B65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EF7F00" w14:textId="77777777" w:rsidR="00A37FFA" w:rsidRDefault="00A37FFA" w:rsidP="00A37FFA">
            <w:pPr>
              <w:spacing w:after="0" w:line="240" w:lineRule="auto"/>
            </w:pPr>
          </w:p>
        </w:tc>
        <w:tc>
          <w:tcPr>
            <w:tcW w:w="149" w:type="dxa"/>
          </w:tcPr>
          <w:p w14:paraId="7CE7E2E9" w14:textId="77777777" w:rsidR="00A37FFA" w:rsidRDefault="00A37FFA" w:rsidP="00A37FFA">
            <w:pPr>
              <w:pStyle w:val="EmptyCellLayoutStyle"/>
              <w:spacing w:after="0" w:line="240" w:lineRule="auto"/>
            </w:pPr>
          </w:p>
        </w:tc>
      </w:tr>
      <w:tr w:rsidR="00A37FFA" w14:paraId="74C03E28" w14:textId="77777777" w:rsidTr="00A37FFA">
        <w:trPr>
          <w:trHeight w:val="80"/>
        </w:trPr>
        <w:tc>
          <w:tcPr>
            <w:tcW w:w="54" w:type="dxa"/>
          </w:tcPr>
          <w:p w14:paraId="79E2AE82" w14:textId="77777777" w:rsidR="00A37FFA" w:rsidRDefault="00A37FFA" w:rsidP="00A37FFA">
            <w:pPr>
              <w:pStyle w:val="EmptyCellLayoutStyle"/>
              <w:spacing w:after="0" w:line="240" w:lineRule="auto"/>
            </w:pPr>
          </w:p>
        </w:tc>
        <w:tc>
          <w:tcPr>
            <w:tcW w:w="10395" w:type="dxa"/>
          </w:tcPr>
          <w:p w14:paraId="084DBDA5" w14:textId="77777777" w:rsidR="00A37FFA" w:rsidRDefault="00A37FFA" w:rsidP="00A37FFA">
            <w:pPr>
              <w:pStyle w:val="EmptyCellLayoutStyle"/>
              <w:spacing w:after="0" w:line="240" w:lineRule="auto"/>
            </w:pPr>
          </w:p>
        </w:tc>
        <w:tc>
          <w:tcPr>
            <w:tcW w:w="149" w:type="dxa"/>
          </w:tcPr>
          <w:p w14:paraId="297125B4" w14:textId="77777777" w:rsidR="00A37FFA" w:rsidRDefault="00A37FFA" w:rsidP="00A37FFA">
            <w:pPr>
              <w:pStyle w:val="EmptyCellLayoutStyle"/>
              <w:spacing w:after="0" w:line="240" w:lineRule="auto"/>
            </w:pPr>
          </w:p>
        </w:tc>
      </w:tr>
    </w:tbl>
    <w:p xmlns:w="http://schemas.openxmlformats.org/wordprocessingml/2006/main" w14:paraId="0E1D8796" w14:textId="77777777" w:rsidR="00A37FFA" w:rsidRDefault="00A37FFA" w:rsidP="00A37FFA">
      <w:pPr>
        <w:spacing w:after="0" w:line="240" w:lineRule="auto"/>
      </w:pPr>
    </w:p>
    <w:p xmlns:w="http://schemas.openxmlformats.org/wordprocessingml/2006/main" w14:paraId="1DE72D2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ходов в секунду</w:t>
      </w:r>
    </w:p>
    <w:p xmlns:w="http://schemas.openxmlformats.org/wordprocessingml/2006/main" w14:paraId="48BB2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щее количество входов в систему, произведенных за секунду. Это значение не учитывает помещенные в пул соедин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B48761" w14:textId="77777777" w:rsidTr="00A37FFA">
        <w:trPr>
          <w:trHeight w:val="54"/>
        </w:trPr>
        <w:tc>
          <w:tcPr>
            <w:tcW w:w="54" w:type="dxa"/>
          </w:tcPr>
          <w:p w14:paraId="4F0204DE" w14:textId="77777777" w:rsidR="00A37FFA" w:rsidRDefault="00A37FFA" w:rsidP="00A37FFA">
            <w:pPr>
              <w:pStyle w:val="EmptyCellLayoutStyle"/>
              <w:spacing w:after="0" w:line="240" w:lineRule="auto"/>
            </w:pPr>
          </w:p>
        </w:tc>
        <w:tc>
          <w:tcPr>
            <w:tcW w:w="10395" w:type="dxa"/>
          </w:tcPr>
          <w:p w14:paraId="1B819869" w14:textId="77777777" w:rsidR="00A37FFA" w:rsidRDefault="00A37FFA" w:rsidP="00A37FFA">
            <w:pPr>
              <w:pStyle w:val="EmptyCellLayoutStyle"/>
              <w:spacing w:after="0" w:line="240" w:lineRule="auto"/>
            </w:pPr>
          </w:p>
        </w:tc>
        <w:tc>
          <w:tcPr>
            <w:tcW w:w="149" w:type="dxa"/>
          </w:tcPr>
          <w:p w14:paraId="55C0ACDD" w14:textId="77777777" w:rsidR="00A37FFA" w:rsidRDefault="00A37FFA" w:rsidP="00A37FFA">
            <w:pPr>
              <w:pStyle w:val="EmptyCellLayoutStyle"/>
              <w:spacing w:after="0" w:line="240" w:lineRule="auto"/>
            </w:pPr>
          </w:p>
        </w:tc>
      </w:tr>
      <w:tr w:rsidR="00A37FFA" w14:paraId="214602C0" w14:textId="77777777" w:rsidTr="00A37FFA">
        <w:tc>
          <w:tcPr>
            <w:tcW w:w="54" w:type="dxa"/>
          </w:tcPr>
          <w:p w14:paraId="37BA80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1C2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FA7E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9045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832A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F364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47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02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57E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846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DA6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DE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73476" w14:textId="77777777" w:rsidR="00A37FFA" w:rsidRDefault="00A37FFA" w:rsidP="00A37FFA">
                  <w:pPr>
                    <w:spacing w:after="0" w:line="240" w:lineRule="auto"/>
                  </w:pPr>
                  <w:r>
                    <w:rPr>
                      <w:rFonts w:eastAsia="Arial"/>
                      <w:color w:val="000000"/>
                      <w:lang w:bidi="ru-ru" w:val="ru-ru"/>
                    </w:rPr>
                    <w:t xml:space="preserve">Нет</w:t>
                  </w:r>
                </w:p>
              </w:tc>
            </w:tr>
            <w:tr w:rsidR="00A37FFA" w14:paraId="603F8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B12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66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FA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4C07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C4F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B7E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E4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F1B8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E8D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DE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E68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52B873" w14:textId="77777777" w:rsidR="00A37FFA" w:rsidRDefault="00A37FFA" w:rsidP="00A37FFA">
            <w:pPr>
              <w:spacing w:after="0" w:line="240" w:lineRule="auto"/>
            </w:pPr>
          </w:p>
        </w:tc>
        <w:tc>
          <w:tcPr>
            <w:tcW w:w="149" w:type="dxa"/>
          </w:tcPr>
          <w:p w14:paraId="367AD4E4" w14:textId="77777777" w:rsidR="00A37FFA" w:rsidRDefault="00A37FFA" w:rsidP="00A37FFA">
            <w:pPr>
              <w:pStyle w:val="EmptyCellLayoutStyle"/>
              <w:spacing w:after="0" w:line="240" w:lineRule="auto"/>
            </w:pPr>
          </w:p>
        </w:tc>
      </w:tr>
      <w:tr w:rsidR="00A37FFA" w14:paraId="5F3BB93A" w14:textId="77777777" w:rsidTr="00A37FFA">
        <w:trPr>
          <w:trHeight w:val="80"/>
        </w:trPr>
        <w:tc>
          <w:tcPr>
            <w:tcW w:w="54" w:type="dxa"/>
          </w:tcPr>
          <w:p w14:paraId="15E44403" w14:textId="77777777" w:rsidR="00A37FFA" w:rsidRDefault="00A37FFA" w:rsidP="00A37FFA">
            <w:pPr>
              <w:pStyle w:val="EmptyCellLayoutStyle"/>
              <w:spacing w:after="0" w:line="240" w:lineRule="auto"/>
            </w:pPr>
          </w:p>
        </w:tc>
        <w:tc>
          <w:tcPr>
            <w:tcW w:w="10395" w:type="dxa"/>
          </w:tcPr>
          <w:p w14:paraId="7111ECC5" w14:textId="77777777" w:rsidR="00A37FFA" w:rsidRDefault="00A37FFA" w:rsidP="00A37FFA">
            <w:pPr>
              <w:pStyle w:val="EmptyCellLayoutStyle"/>
              <w:spacing w:after="0" w:line="240" w:lineRule="auto"/>
            </w:pPr>
          </w:p>
        </w:tc>
        <w:tc>
          <w:tcPr>
            <w:tcW w:w="149" w:type="dxa"/>
          </w:tcPr>
          <w:p w14:paraId="57B53EEC" w14:textId="77777777" w:rsidR="00A37FFA" w:rsidRDefault="00A37FFA" w:rsidP="00A37FFA">
            <w:pPr>
              <w:pStyle w:val="EmptyCellLayoutStyle"/>
              <w:spacing w:after="0" w:line="240" w:lineRule="auto"/>
            </w:pPr>
          </w:p>
        </w:tc>
      </w:tr>
    </w:tbl>
    <w:p xmlns:w="http://schemas.openxmlformats.org/wordprocessingml/2006/main" w14:paraId="113DC994" w14:textId="77777777" w:rsidR="00A37FFA" w:rsidRDefault="00A37FFA" w:rsidP="00A37FFA">
      <w:pPr>
        <w:spacing w:after="0" w:line="240" w:lineRule="auto"/>
      </w:pPr>
    </w:p>
    <w:p xmlns:w="http://schemas.openxmlformats.org/wordprocessingml/2006/main" w14:paraId="0A6AEE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команд SQL SEND</w:t>
      </w:r>
    </w:p>
    <w:p xmlns:w="http://schemas.openxmlformats.org/wordprocessingml/2006/main" w14:paraId="43519B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команд SQL SEND" для кажд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9E9EC" w14:textId="77777777" w:rsidTr="00A37FFA">
        <w:trPr>
          <w:trHeight w:val="54"/>
        </w:trPr>
        <w:tc>
          <w:tcPr>
            <w:tcW w:w="54" w:type="dxa"/>
          </w:tcPr>
          <w:p w14:paraId="2CCF6D4F" w14:textId="77777777" w:rsidR="00A37FFA" w:rsidRDefault="00A37FFA" w:rsidP="00A37FFA">
            <w:pPr>
              <w:pStyle w:val="EmptyCellLayoutStyle"/>
              <w:spacing w:after="0" w:line="240" w:lineRule="auto"/>
            </w:pPr>
          </w:p>
        </w:tc>
        <w:tc>
          <w:tcPr>
            <w:tcW w:w="10395" w:type="dxa"/>
          </w:tcPr>
          <w:p w14:paraId="2CA14186" w14:textId="77777777" w:rsidR="00A37FFA" w:rsidRDefault="00A37FFA" w:rsidP="00A37FFA">
            <w:pPr>
              <w:pStyle w:val="EmptyCellLayoutStyle"/>
              <w:spacing w:after="0" w:line="240" w:lineRule="auto"/>
            </w:pPr>
          </w:p>
        </w:tc>
        <w:tc>
          <w:tcPr>
            <w:tcW w:w="149" w:type="dxa"/>
          </w:tcPr>
          <w:p w14:paraId="415B72A5" w14:textId="77777777" w:rsidR="00A37FFA" w:rsidRDefault="00A37FFA" w:rsidP="00A37FFA">
            <w:pPr>
              <w:pStyle w:val="EmptyCellLayoutStyle"/>
              <w:spacing w:after="0" w:line="240" w:lineRule="auto"/>
            </w:pPr>
          </w:p>
        </w:tc>
      </w:tr>
      <w:tr w:rsidR="00A37FFA" w14:paraId="7F2904E9" w14:textId="77777777" w:rsidTr="00A37FFA">
        <w:tc>
          <w:tcPr>
            <w:tcW w:w="54" w:type="dxa"/>
          </w:tcPr>
          <w:p w14:paraId="6A9FF5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9BD5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DD9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F4AA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9F70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0F0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D3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EF9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6FE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874D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6FD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3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B3E72" w14:textId="77777777" w:rsidR="00A37FFA" w:rsidRDefault="00A37FFA" w:rsidP="00A37FFA">
                  <w:pPr>
                    <w:spacing w:after="0" w:line="240" w:lineRule="auto"/>
                  </w:pPr>
                  <w:r>
                    <w:rPr>
                      <w:rFonts w:eastAsia="Arial"/>
                      <w:color w:val="000000"/>
                      <w:lang w:bidi="ru-ru" w:val="ru-ru"/>
                    </w:rPr>
                    <w:t xml:space="preserve">Нет</w:t>
                  </w:r>
                </w:p>
              </w:tc>
            </w:tr>
            <w:tr w:rsidR="00A37FFA" w14:paraId="7AF5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555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1E4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86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C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12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4F8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F8B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A63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0AF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668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CC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C1A0941" w14:textId="77777777" w:rsidR="00A37FFA" w:rsidRDefault="00A37FFA" w:rsidP="00A37FFA">
            <w:pPr>
              <w:spacing w:after="0" w:line="240" w:lineRule="auto"/>
            </w:pPr>
          </w:p>
        </w:tc>
        <w:tc>
          <w:tcPr>
            <w:tcW w:w="149" w:type="dxa"/>
          </w:tcPr>
          <w:p w14:paraId="1DE1EC0A" w14:textId="77777777" w:rsidR="00A37FFA" w:rsidRDefault="00A37FFA" w:rsidP="00A37FFA">
            <w:pPr>
              <w:pStyle w:val="EmptyCellLayoutStyle"/>
              <w:spacing w:after="0" w:line="240" w:lineRule="auto"/>
            </w:pPr>
          </w:p>
        </w:tc>
      </w:tr>
      <w:tr w:rsidR="00A37FFA" w14:paraId="718F02D3" w14:textId="77777777" w:rsidTr="00A37FFA">
        <w:trPr>
          <w:trHeight w:val="80"/>
        </w:trPr>
        <w:tc>
          <w:tcPr>
            <w:tcW w:w="54" w:type="dxa"/>
          </w:tcPr>
          <w:p w14:paraId="63AE5135" w14:textId="77777777" w:rsidR="00A37FFA" w:rsidRDefault="00A37FFA" w:rsidP="00A37FFA">
            <w:pPr>
              <w:pStyle w:val="EmptyCellLayoutStyle"/>
              <w:spacing w:after="0" w:line="240" w:lineRule="auto"/>
            </w:pPr>
          </w:p>
        </w:tc>
        <w:tc>
          <w:tcPr>
            <w:tcW w:w="10395" w:type="dxa"/>
          </w:tcPr>
          <w:p w14:paraId="316E541E" w14:textId="77777777" w:rsidR="00A37FFA" w:rsidRDefault="00A37FFA" w:rsidP="00A37FFA">
            <w:pPr>
              <w:pStyle w:val="EmptyCellLayoutStyle"/>
              <w:spacing w:after="0" w:line="240" w:lineRule="auto"/>
            </w:pPr>
          </w:p>
        </w:tc>
        <w:tc>
          <w:tcPr>
            <w:tcW w:w="149" w:type="dxa"/>
          </w:tcPr>
          <w:p w14:paraId="709DD205" w14:textId="77777777" w:rsidR="00A37FFA" w:rsidRDefault="00A37FFA" w:rsidP="00A37FFA">
            <w:pPr>
              <w:pStyle w:val="EmptyCellLayoutStyle"/>
              <w:spacing w:after="0" w:line="240" w:lineRule="auto"/>
            </w:pPr>
          </w:p>
        </w:tc>
      </w:tr>
    </w:tbl>
    <w:p xmlns:w="http://schemas.openxmlformats.org/wordprocessingml/2006/main" w14:paraId="166C3FFB" w14:textId="77777777" w:rsidR="00A37FFA" w:rsidRDefault="00A37FFA" w:rsidP="00A37FFA">
      <w:pPr>
        <w:spacing w:after="0" w:line="240" w:lineRule="auto"/>
      </w:pPr>
    </w:p>
    <w:p xmlns:w="http://schemas.openxmlformats.org/wordprocessingml/2006/main" w14:paraId="51DF463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тронутых фантомных строк/с</w:t>
      </w:r>
    </w:p>
    <w:p xmlns:w="http://schemas.openxmlformats.org/wordprocessingml/2006/main" w14:paraId="7D968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Затронутых фантом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A241F27" w14:textId="77777777" w:rsidTr="00A37FFA">
        <w:trPr>
          <w:trHeight w:val="54"/>
        </w:trPr>
        <w:tc>
          <w:tcPr>
            <w:tcW w:w="54" w:type="dxa"/>
          </w:tcPr>
          <w:p w14:paraId="13857674" w14:textId="77777777" w:rsidR="00A37FFA" w:rsidRDefault="00A37FFA" w:rsidP="00A37FFA">
            <w:pPr>
              <w:pStyle w:val="EmptyCellLayoutStyle"/>
              <w:spacing w:after="0" w:line="240" w:lineRule="auto"/>
            </w:pPr>
          </w:p>
        </w:tc>
        <w:tc>
          <w:tcPr>
            <w:tcW w:w="10395" w:type="dxa"/>
          </w:tcPr>
          <w:p w14:paraId="021DF844" w14:textId="77777777" w:rsidR="00A37FFA" w:rsidRDefault="00A37FFA" w:rsidP="00A37FFA">
            <w:pPr>
              <w:pStyle w:val="EmptyCellLayoutStyle"/>
              <w:spacing w:after="0" w:line="240" w:lineRule="auto"/>
            </w:pPr>
          </w:p>
        </w:tc>
        <w:tc>
          <w:tcPr>
            <w:tcW w:w="149" w:type="dxa"/>
          </w:tcPr>
          <w:p w14:paraId="52C9FE0D" w14:textId="77777777" w:rsidR="00A37FFA" w:rsidRDefault="00A37FFA" w:rsidP="00A37FFA">
            <w:pPr>
              <w:pStyle w:val="EmptyCellLayoutStyle"/>
              <w:spacing w:after="0" w:line="240" w:lineRule="auto"/>
            </w:pPr>
          </w:p>
        </w:tc>
      </w:tr>
      <w:tr w:rsidR="00A37FFA" w14:paraId="1CDF4B14" w14:textId="77777777" w:rsidTr="00A37FFA">
        <w:tc>
          <w:tcPr>
            <w:tcW w:w="54" w:type="dxa"/>
          </w:tcPr>
          <w:p w14:paraId="46CBF1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4112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365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7B6E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0EA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B557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E2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ED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D9F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FAE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0A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B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E737" w14:textId="77777777" w:rsidR="00A37FFA" w:rsidRDefault="00A37FFA" w:rsidP="00A37FFA">
                  <w:pPr>
                    <w:spacing w:after="0" w:line="240" w:lineRule="auto"/>
                  </w:pPr>
                  <w:r>
                    <w:rPr>
                      <w:rFonts w:eastAsia="Arial"/>
                      <w:color w:val="000000"/>
                      <w:lang w:bidi="ru-ru" w:val="ru-ru"/>
                    </w:rPr>
                    <w:t xml:space="preserve">Нет</w:t>
                  </w:r>
                </w:p>
              </w:tc>
            </w:tr>
            <w:tr w:rsidR="00A37FFA" w14:paraId="6B9D9F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2C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BBF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9A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B9F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A3E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BE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13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9EF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E91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ED1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2ABC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36CB4CF" w14:textId="77777777" w:rsidR="00A37FFA" w:rsidRDefault="00A37FFA" w:rsidP="00A37FFA">
            <w:pPr>
              <w:spacing w:after="0" w:line="240" w:lineRule="auto"/>
            </w:pPr>
          </w:p>
        </w:tc>
        <w:tc>
          <w:tcPr>
            <w:tcW w:w="149" w:type="dxa"/>
          </w:tcPr>
          <w:p w14:paraId="5C6153F8" w14:textId="77777777" w:rsidR="00A37FFA" w:rsidRDefault="00A37FFA" w:rsidP="00A37FFA">
            <w:pPr>
              <w:pStyle w:val="EmptyCellLayoutStyle"/>
              <w:spacing w:after="0" w:line="240" w:lineRule="auto"/>
            </w:pPr>
          </w:p>
        </w:tc>
      </w:tr>
      <w:tr w:rsidR="00A37FFA" w14:paraId="55B56E1E" w14:textId="77777777" w:rsidTr="00A37FFA">
        <w:trPr>
          <w:trHeight w:val="80"/>
        </w:trPr>
        <w:tc>
          <w:tcPr>
            <w:tcW w:w="54" w:type="dxa"/>
          </w:tcPr>
          <w:p w14:paraId="3D500D04" w14:textId="77777777" w:rsidR="00A37FFA" w:rsidRDefault="00A37FFA" w:rsidP="00A37FFA">
            <w:pPr>
              <w:pStyle w:val="EmptyCellLayoutStyle"/>
              <w:spacing w:after="0" w:line="240" w:lineRule="auto"/>
            </w:pPr>
          </w:p>
        </w:tc>
        <w:tc>
          <w:tcPr>
            <w:tcW w:w="10395" w:type="dxa"/>
          </w:tcPr>
          <w:p w14:paraId="4310289F" w14:textId="77777777" w:rsidR="00A37FFA" w:rsidRDefault="00A37FFA" w:rsidP="00A37FFA">
            <w:pPr>
              <w:pStyle w:val="EmptyCellLayoutStyle"/>
              <w:spacing w:after="0" w:line="240" w:lineRule="auto"/>
            </w:pPr>
          </w:p>
        </w:tc>
        <w:tc>
          <w:tcPr>
            <w:tcW w:w="149" w:type="dxa"/>
          </w:tcPr>
          <w:p w14:paraId="5DF33141" w14:textId="77777777" w:rsidR="00A37FFA" w:rsidRDefault="00A37FFA" w:rsidP="00A37FFA">
            <w:pPr>
              <w:pStyle w:val="EmptyCellLayoutStyle"/>
              <w:spacing w:after="0" w:line="240" w:lineRule="auto"/>
            </w:pPr>
          </w:p>
        </w:tc>
      </w:tr>
    </w:tbl>
    <w:p xmlns:w="http://schemas.openxmlformats.org/wordprocessingml/2006/main" w14:paraId="2C4E5722" w14:textId="77777777" w:rsidR="00A37FFA" w:rsidRDefault="00A37FFA" w:rsidP="00A37FFA">
      <w:pPr>
        <w:spacing w:after="0" w:line="240" w:lineRule="auto"/>
      </w:pPr>
    </w:p>
    <w:p xmlns:w="http://schemas.openxmlformats.org/wordprocessingml/2006/main" w14:paraId="54716BD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вершено контрольных точек</w:t>
      </w:r>
    </w:p>
    <w:p xmlns:w="http://schemas.openxmlformats.org/wordprocessingml/2006/main" w14:paraId="1E433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вершено контрольных точек"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B75A00" w14:textId="77777777" w:rsidTr="00A37FFA">
        <w:trPr>
          <w:trHeight w:val="54"/>
        </w:trPr>
        <w:tc>
          <w:tcPr>
            <w:tcW w:w="54" w:type="dxa"/>
          </w:tcPr>
          <w:p w14:paraId="14628401" w14:textId="77777777" w:rsidR="00A37FFA" w:rsidRDefault="00A37FFA" w:rsidP="00A37FFA">
            <w:pPr>
              <w:pStyle w:val="EmptyCellLayoutStyle"/>
              <w:spacing w:after="0" w:line="240" w:lineRule="auto"/>
            </w:pPr>
          </w:p>
        </w:tc>
        <w:tc>
          <w:tcPr>
            <w:tcW w:w="10395" w:type="dxa"/>
          </w:tcPr>
          <w:p w14:paraId="226EDB54" w14:textId="77777777" w:rsidR="00A37FFA" w:rsidRDefault="00A37FFA" w:rsidP="00A37FFA">
            <w:pPr>
              <w:pStyle w:val="EmptyCellLayoutStyle"/>
              <w:spacing w:after="0" w:line="240" w:lineRule="auto"/>
            </w:pPr>
          </w:p>
        </w:tc>
        <w:tc>
          <w:tcPr>
            <w:tcW w:w="149" w:type="dxa"/>
          </w:tcPr>
          <w:p w14:paraId="11E0EB80" w14:textId="77777777" w:rsidR="00A37FFA" w:rsidRDefault="00A37FFA" w:rsidP="00A37FFA">
            <w:pPr>
              <w:pStyle w:val="EmptyCellLayoutStyle"/>
              <w:spacing w:after="0" w:line="240" w:lineRule="auto"/>
            </w:pPr>
          </w:p>
        </w:tc>
      </w:tr>
      <w:tr w:rsidR="00A37FFA" w14:paraId="4053847F" w14:textId="77777777" w:rsidTr="00A37FFA">
        <w:tc>
          <w:tcPr>
            <w:tcW w:w="54" w:type="dxa"/>
          </w:tcPr>
          <w:p w14:paraId="21049D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11FF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34AA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374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EE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3B6D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834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944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B6F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038B5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7A7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2C2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6EE81" w14:textId="77777777" w:rsidR="00A37FFA" w:rsidRDefault="00A37FFA" w:rsidP="00A37FFA">
                  <w:pPr>
                    <w:spacing w:after="0" w:line="240" w:lineRule="auto"/>
                  </w:pPr>
                  <w:r>
                    <w:rPr>
                      <w:rFonts w:eastAsia="Arial"/>
                      <w:color w:val="000000"/>
                      <w:lang w:bidi="ru-ru" w:val="ru-ru"/>
                    </w:rPr>
                    <w:t xml:space="preserve">Нет</w:t>
                  </w:r>
                </w:p>
              </w:tc>
            </w:tr>
            <w:tr w:rsidR="00A37FFA" w14:paraId="33E91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2C1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F1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EEB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9CF1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E1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B64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A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DFE6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9623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CC20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034E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8B05CD" w14:textId="77777777" w:rsidR="00A37FFA" w:rsidRDefault="00A37FFA" w:rsidP="00A37FFA">
            <w:pPr>
              <w:spacing w:after="0" w:line="240" w:lineRule="auto"/>
            </w:pPr>
          </w:p>
        </w:tc>
        <w:tc>
          <w:tcPr>
            <w:tcW w:w="149" w:type="dxa"/>
          </w:tcPr>
          <w:p w14:paraId="656A7691" w14:textId="77777777" w:rsidR="00A37FFA" w:rsidRDefault="00A37FFA" w:rsidP="00A37FFA">
            <w:pPr>
              <w:pStyle w:val="EmptyCellLayoutStyle"/>
              <w:spacing w:after="0" w:line="240" w:lineRule="auto"/>
            </w:pPr>
          </w:p>
        </w:tc>
      </w:tr>
      <w:tr w:rsidR="00A37FFA" w14:paraId="60D1D105" w14:textId="77777777" w:rsidTr="00A37FFA">
        <w:trPr>
          <w:trHeight w:val="80"/>
        </w:trPr>
        <w:tc>
          <w:tcPr>
            <w:tcW w:w="54" w:type="dxa"/>
          </w:tcPr>
          <w:p w14:paraId="5F0EE496" w14:textId="77777777" w:rsidR="00A37FFA" w:rsidRDefault="00A37FFA" w:rsidP="00A37FFA">
            <w:pPr>
              <w:pStyle w:val="EmptyCellLayoutStyle"/>
              <w:spacing w:after="0" w:line="240" w:lineRule="auto"/>
            </w:pPr>
          </w:p>
        </w:tc>
        <w:tc>
          <w:tcPr>
            <w:tcW w:w="10395" w:type="dxa"/>
          </w:tcPr>
          <w:p w14:paraId="59643046" w14:textId="77777777" w:rsidR="00A37FFA" w:rsidRDefault="00A37FFA" w:rsidP="00A37FFA">
            <w:pPr>
              <w:pStyle w:val="EmptyCellLayoutStyle"/>
              <w:spacing w:after="0" w:line="240" w:lineRule="auto"/>
            </w:pPr>
          </w:p>
        </w:tc>
        <w:tc>
          <w:tcPr>
            <w:tcW w:w="149" w:type="dxa"/>
          </w:tcPr>
          <w:p w14:paraId="739CC8D7" w14:textId="77777777" w:rsidR="00A37FFA" w:rsidRDefault="00A37FFA" w:rsidP="00A37FFA">
            <w:pPr>
              <w:pStyle w:val="EmptyCellLayoutStyle"/>
              <w:spacing w:after="0" w:line="240" w:lineRule="auto"/>
            </w:pPr>
          </w:p>
        </w:tc>
      </w:tr>
    </w:tbl>
    <w:p xmlns:w="http://schemas.openxmlformats.org/wordprocessingml/2006/main" w14:paraId="6C4CA2D3" w14:textId="77777777" w:rsidR="00A37FFA" w:rsidRDefault="00A37FFA" w:rsidP="00A37FFA">
      <w:pPr>
        <w:spacing w:after="0" w:line="240" w:lineRule="auto"/>
      </w:pPr>
    </w:p>
    <w:p xmlns:w="http://schemas.openxmlformats.org/wordprocessingml/2006/main" w14:paraId="530F7C1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помещенных в очередь сообщений за секунду</w:t>
      </w:r>
    </w:p>
    <w:p xmlns:w="http://schemas.openxmlformats.org/wordprocessingml/2006/main" w14:paraId="1417D5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помещенных в очередь сообщений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5BB7757" w14:textId="77777777" w:rsidTr="00A37FFA">
        <w:trPr>
          <w:trHeight w:val="54"/>
        </w:trPr>
        <w:tc>
          <w:tcPr>
            <w:tcW w:w="54" w:type="dxa"/>
          </w:tcPr>
          <w:p w14:paraId="7172A8DC" w14:textId="77777777" w:rsidR="00A37FFA" w:rsidRDefault="00A37FFA" w:rsidP="00A37FFA">
            <w:pPr>
              <w:pStyle w:val="EmptyCellLayoutStyle"/>
              <w:spacing w:after="0" w:line="240" w:lineRule="auto"/>
            </w:pPr>
          </w:p>
        </w:tc>
        <w:tc>
          <w:tcPr>
            <w:tcW w:w="10395" w:type="dxa"/>
          </w:tcPr>
          <w:p w14:paraId="56C4FC60" w14:textId="77777777" w:rsidR="00A37FFA" w:rsidRDefault="00A37FFA" w:rsidP="00A37FFA">
            <w:pPr>
              <w:pStyle w:val="EmptyCellLayoutStyle"/>
              <w:spacing w:after="0" w:line="240" w:lineRule="auto"/>
            </w:pPr>
          </w:p>
        </w:tc>
        <w:tc>
          <w:tcPr>
            <w:tcW w:w="149" w:type="dxa"/>
          </w:tcPr>
          <w:p w14:paraId="5E12E3D6" w14:textId="77777777" w:rsidR="00A37FFA" w:rsidRDefault="00A37FFA" w:rsidP="00A37FFA">
            <w:pPr>
              <w:pStyle w:val="EmptyCellLayoutStyle"/>
              <w:spacing w:after="0" w:line="240" w:lineRule="auto"/>
            </w:pPr>
          </w:p>
        </w:tc>
      </w:tr>
      <w:tr w:rsidR="00A37FFA" w14:paraId="7C6A4B2D" w14:textId="77777777" w:rsidTr="00A37FFA">
        <w:tc>
          <w:tcPr>
            <w:tcW w:w="54" w:type="dxa"/>
          </w:tcPr>
          <w:p w14:paraId="53DDFB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280A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888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C58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22C68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212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3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15A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22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04CE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977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0E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71E2" w14:textId="77777777" w:rsidR="00A37FFA" w:rsidRDefault="00A37FFA" w:rsidP="00A37FFA">
                  <w:pPr>
                    <w:spacing w:after="0" w:line="240" w:lineRule="auto"/>
                  </w:pPr>
                  <w:r>
                    <w:rPr>
                      <w:rFonts w:eastAsia="Arial"/>
                      <w:color w:val="000000"/>
                      <w:lang w:bidi="ru-ru" w:val="ru-ru"/>
                    </w:rPr>
                    <w:t xml:space="preserve">Нет</w:t>
                  </w:r>
                </w:p>
              </w:tc>
            </w:tr>
            <w:tr w:rsidR="00A37FFA" w14:paraId="1F147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412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ED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5C0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4E29B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3DF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D21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97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5D56E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03D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C4A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8AB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05D89E" w14:textId="77777777" w:rsidR="00A37FFA" w:rsidRDefault="00A37FFA" w:rsidP="00A37FFA">
            <w:pPr>
              <w:spacing w:after="0" w:line="240" w:lineRule="auto"/>
            </w:pPr>
          </w:p>
        </w:tc>
        <w:tc>
          <w:tcPr>
            <w:tcW w:w="149" w:type="dxa"/>
          </w:tcPr>
          <w:p w14:paraId="735419AF" w14:textId="77777777" w:rsidR="00A37FFA" w:rsidRDefault="00A37FFA" w:rsidP="00A37FFA">
            <w:pPr>
              <w:pStyle w:val="EmptyCellLayoutStyle"/>
              <w:spacing w:after="0" w:line="240" w:lineRule="auto"/>
            </w:pPr>
          </w:p>
        </w:tc>
      </w:tr>
      <w:tr w:rsidR="00A37FFA" w14:paraId="109B08B3" w14:textId="77777777" w:rsidTr="00A37FFA">
        <w:trPr>
          <w:trHeight w:val="80"/>
        </w:trPr>
        <w:tc>
          <w:tcPr>
            <w:tcW w:w="54" w:type="dxa"/>
          </w:tcPr>
          <w:p w14:paraId="14D30040" w14:textId="77777777" w:rsidR="00A37FFA" w:rsidRDefault="00A37FFA" w:rsidP="00A37FFA">
            <w:pPr>
              <w:pStyle w:val="EmptyCellLayoutStyle"/>
              <w:spacing w:after="0" w:line="240" w:lineRule="auto"/>
            </w:pPr>
          </w:p>
        </w:tc>
        <w:tc>
          <w:tcPr>
            <w:tcW w:w="10395" w:type="dxa"/>
          </w:tcPr>
          <w:p w14:paraId="7DBD574F" w14:textId="77777777" w:rsidR="00A37FFA" w:rsidRDefault="00A37FFA" w:rsidP="00A37FFA">
            <w:pPr>
              <w:pStyle w:val="EmptyCellLayoutStyle"/>
              <w:spacing w:after="0" w:line="240" w:lineRule="auto"/>
            </w:pPr>
          </w:p>
        </w:tc>
        <w:tc>
          <w:tcPr>
            <w:tcW w:w="149" w:type="dxa"/>
          </w:tcPr>
          <w:p w14:paraId="63CB7D83" w14:textId="77777777" w:rsidR="00A37FFA" w:rsidRDefault="00A37FFA" w:rsidP="00A37FFA">
            <w:pPr>
              <w:pStyle w:val="EmptyCellLayoutStyle"/>
              <w:spacing w:after="0" w:line="240" w:lineRule="auto"/>
            </w:pPr>
          </w:p>
        </w:tc>
      </w:tr>
    </w:tbl>
    <w:p xmlns:w="http://schemas.openxmlformats.org/wordprocessingml/2006/main" w14:paraId="26A9630A" w14:textId="77777777" w:rsidR="00A37FFA" w:rsidRDefault="00A37FFA" w:rsidP="00A37FFA">
      <w:pPr>
        <w:spacing w:after="0" w:line="240" w:lineRule="auto"/>
      </w:pPr>
    </w:p>
    <w:p xmlns:w="http://schemas.openxmlformats.org/wordprocessingml/2006/main" w14:paraId="4B4950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ее количество транзакций в секунду</w:t>
      </w:r>
    </w:p>
    <w:p xmlns:w="http://schemas.openxmlformats.org/wordprocessingml/2006/main" w14:paraId="569B4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щее количество транзакций в секунду" для итогового объекта производительности каждого экземпляр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C5CB36" w14:textId="77777777" w:rsidTr="00A37FFA">
        <w:trPr>
          <w:trHeight w:val="54"/>
        </w:trPr>
        <w:tc>
          <w:tcPr>
            <w:tcW w:w="54" w:type="dxa"/>
          </w:tcPr>
          <w:p w14:paraId="1D883D19" w14:textId="77777777" w:rsidR="00A37FFA" w:rsidRDefault="00A37FFA" w:rsidP="00A37FFA">
            <w:pPr>
              <w:pStyle w:val="EmptyCellLayoutStyle"/>
              <w:spacing w:after="0" w:line="240" w:lineRule="auto"/>
            </w:pPr>
          </w:p>
        </w:tc>
        <w:tc>
          <w:tcPr>
            <w:tcW w:w="10395" w:type="dxa"/>
          </w:tcPr>
          <w:p w14:paraId="0E9CB590" w14:textId="77777777" w:rsidR="00A37FFA" w:rsidRDefault="00A37FFA" w:rsidP="00A37FFA">
            <w:pPr>
              <w:pStyle w:val="EmptyCellLayoutStyle"/>
              <w:spacing w:after="0" w:line="240" w:lineRule="auto"/>
            </w:pPr>
          </w:p>
        </w:tc>
        <w:tc>
          <w:tcPr>
            <w:tcW w:w="149" w:type="dxa"/>
          </w:tcPr>
          <w:p w14:paraId="2CEE01BF" w14:textId="77777777" w:rsidR="00A37FFA" w:rsidRDefault="00A37FFA" w:rsidP="00A37FFA">
            <w:pPr>
              <w:pStyle w:val="EmptyCellLayoutStyle"/>
              <w:spacing w:after="0" w:line="240" w:lineRule="auto"/>
            </w:pPr>
          </w:p>
        </w:tc>
      </w:tr>
      <w:tr w:rsidR="00A37FFA" w14:paraId="16DF98E4" w14:textId="77777777" w:rsidTr="00A37FFA">
        <w:tc>
          <w:tcPr>
            <w:tcW w:w="54" w:type="dxa"/>
          </w:tcPr>
          <w:p w14:paraId="5C11B3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897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9C4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63AC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DE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8FE4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BD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93A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FE4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E1D4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F2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549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4D3F" w14:textId="77777777" w:rsidR="00A37FFA" w:rsidRDefault="00A37FFA" w:rsidP="00A37FFA">
                  <w:pPr>
                    <w:spacing w:after="0" w:line="240" w:lineRule="auto"/>
                  </w:pPr>
                  <w:r>
                    <w:rPr>
                      <w:rFonts w:eastAsia="Arial"/>
                      <w:color w:val="000000"/>
                      <w:lang w:bidi="ru-ru" w:val="ru-ru"/>
                    </w:rPr>
                    <w:t xml:space="preserve">Нет</w:t>
                  </w:r>
                </w:p>
              </w:tc>
            </w:tr>
            <w:tr w:rsidR="00A37FFA" w14:paraId="2A551A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4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7A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1B5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2039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546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03E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AC2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FEED8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D4A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105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AF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EDB075" w14:textId="77777777" w:rsidR="00A37FFA" w:rsidRDefault="00A37FFA" w:rsidP="00A37FFA">
            <w:pPr>
              <w:spacing w:after="0" w:line="240" w:lineRule="auto"/>
            </w:pPr>
          </w:p>
        </w:tc>
        <w:tc>
          <w:tcPr>
            <w:tcW w:w="149" w:type="dxa"/>
          </w:tcPr>
          <w:p w14:paraId="31975D35" w14:textId="77777777" w:rsidR="00A37FFA" w:rsidRDefault="00A37FFA" w:rsidP="00A37FFA">
            <w:pPr>
              <w:pStyle w:val="EmptyCellLayoutStyle"/>
              <w:spacing w:after="0" w:line="240" w:lineRule="auto"/>
            </w:pPr>
          </w:p>
        </w:tc>
      </w:tr>
      <w:tr w:rsidR="00A37FFA" w14:paraId="38A7B5E8" w14:textId="77777777" w:rsidTr="00A37FFA">
        <w:trPr>
          <w:trHeight w:val="80"/>
        </w:trPr>
        <w:tc>
          <w:tcPr>
            <w:tcW w:w="54" w:type="dxa"/>
          </w:tcPr>
          <w:p w14:paraId="1AF9261E" w14:textId="77777777" w:rsidR="00A37FFA" w:rsidRDefault="00A37FFA" w:rsidP="00A37FFA">
            <w:pPr>
              <w:pStyle w:val="EmptyCellLayoutStyle"/>
              <w:spacing w:after="0" w:line="240" w:lineRule="auto"/>
            </w:pPr>
          </w:p>
        </w:tc>
        <w:tc>
          <w:tcPr>
            <w:tcW w:w="10395" w:type="dxa"/>
          </w:tcPr>
          <w:p w14:paraId="633804B8" w14:textId="77777777" w:rsidR="00A37FFA" w:rsidRDefault="00A37FFA" w:rsidP="00A37FFA">
            <w:pPr>
              <w:pStyle w:val="EmptyCellLayoutStyle"/>
              <w:spacing w:after="0" w:line="240" w:lineRule="auto"/>
            </w:pPr>
          </w:p>
        </w:tc>
        <w:tc>
          <w:tcPr>
            <w:tcW w:w="149" w:type="dxa"/>
          </w:tcPr>
          <w:p w14:paraId="7719ED0B" w14:textId="77777777" w:rsidR="00A37FFA" w:rsidRDefault="00A37FFA" w:rsidP="00A37FFA">
            <w:pPr>
              <w:pStyle w:val="EmptyCellLayoutStyle"/>
              <w:spacing w:after="0" w:line="240" w:lineRule="auto"/>
            </w:pPr>
          </w:p>
        </w:tc>
      </w:tr>
    </w:tbl>
    <w:p xmlns:w="http://schemas.openxmlformats.org/wordprocessingml/2006/main" w14:paraId="14FA6950" w14:textId="77777777" w:rsidR="00A37FFA" w:rsidRDefault="00A37FFA" w:rsidP="00A37FFA">
      <w:pPr>
        <w:spacing w:after="0" w:line="240" w:lineRule="auto"/>
      </w:pPr>
    </w:p>
    <w:p xmlns:w="http://schemas.openxmlformats.org/wordprocessingml/2006/main" w14:paraId="65A6E85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вершено слияний ядра</w:t>
      </w:r>
    </w:p>
    <w:p xmlns:w="http://schemas.openxmlformats.org/wordprocessingml/2006/main" w14:paraId="4F2C60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Слияний ядра завершено"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B37727" w14:textId="77777777" w:rsidTr="00A37FFA">
        <w:trPr>
          <w:trHeight w:val="54"/>
        </w:trPr>
        <w:tc>
          <w:tcPr>
            <w:tcW w:w="54" w:type="dxa"/>
          </w:tcPr>
          <w:p w14:paraId="7478EAC7" w14:textId="77777777" w:rsidR="00A37FFA" w:rsidRDefault="00A37FFA" w:rsidP="00A37FFA">
            <w:pPr>
              <w:pStyle w:val="EmptyCellLayoutStyle"/>
              <w:spacing w:after="0" w:line="240" w:lineRule="auto"/>
            </w:pPr>
          </w:p>
        </w:tc>
        <w:tc>
          <w:tcPr>
            <w:tcW w:w="10395" w:type="dxa"/>
          </w:tcPr>
          <w:p w14:paraId="5DD3DA30" w14:textId="77777777" w:rsidR="00A37FFA" w:rsidRDefault="00A37FFA" w:rsidP="00A37FFA">
            <w:pPr>
              <w:pStyle w:val="EmptyCellLayoutStyle"/>
              <w:spacing w:after="0" w:line="240" w:lineRule="auto"/>
            </w:pPr>
          </w:p>
        </w:tc>
        <w:tc>
          <w:tcPr>
            <w:tcW w:w="149" w:type="dxa"/>
          </w:tcPr>
          <w:p w14:paraId="2366540F" w14:textId="77777777" w:rsidR="00A37FFA" w:rsidRDefault="00A37FFA" w:rsidP="00A37FFA">
            <w:pPr>
              <w:pStyle w:val="EmptyCellLayoutStyle"/>
              <w:spacing w:after="0" w:line="240" w:lineRule="auto"/>
            </w:pPr>
          </w:p>
        </w:tc>
      </w:tr>
      <w:tr w:rsidR="00A37FFA" w14:paraId="7414583C" w14:textId="77777777" w:rsidTr="00A37FFA">
        <w:tc>
          <w:tcPr>
            <w:tcW w:w="54" w:type="dxa"/>
          </w:tcPr>
          <w:p w14:paraId="2AEED3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FE3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023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D3A6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B447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23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3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7EC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4D9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BAE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03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84F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E2980" w14:textId="77777777" w:rsidR="00A37FFA" w:rsidRDefault="00A37FFA" w:rsidP="00A37FFA">
                  <w:pPr>
                    <w:spacing w:after="0" w:line="240" w:lineRule="auto"/>
                  </w:pPr>
                  <w:r>
                    <w:rPr>
                      <w:rFonts w:eastAsia="Arial"/>
                      <w:color w:val="000000"/>
                      <w:lang w:bidi="ru-ru" w:val="ru-ru"/>
                    </w:rPr>
                    <w:t xml:space="preserve">Нет</w:t>
                  </w:r>
                </w:p>
              </w:tc>
            </w:tr>
            <w:tr w:rsidR="00A37FFA" w14:paraId="24C18D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4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FC5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6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4AA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DB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911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D5B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D4A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AED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D2D7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FE8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76FEF8" w14:textId="77777777" w:rsidR="00A37FFA" w:rsidRDefault="00A37FFA" w:rsidP="00A37FFA">
            <w:pPr>
              <w:spacing w:after="0" w:line="240" w:lineRule="auto"/>
            </w:pPr>
          </w:p>
        </w:tc>
        <w:tc>
          <w:tcPr>
            <w:tcW w:w="149" w:type="dxa"/>
          </w:tcPr>
          <w:p w14:paraId="752052C5" w14:textId="77777777" w:rsidR="00A37FFA" w:rsidRDefault="00A37FFA" w:rsidP="00A37FFA">
            <w:pPr>
              <w:pStyle w:val="EmptyCellLayoutStyle"/>
              <w:spacing w:after="0" w:line="240" w:lineRule="auto"/>
            </w:pPr>
          </w:p>
        </w:tc>
      </w:tr>
      <w:tr w:rsidR="00A37FFA" w14:paraId="3F672C1F" w14:textId="77777777" w:rsidTr="00A37FFA">
        <w:trPr>
          <w:trHeight w:val="80"/>
        </w:trPr>
        <w:tc>
          <w:tcPr>
            <w:tcW w:w="54" w:type="dxa"/>
          </w:tcPr>
          <w:p w14:paraId="4B89DBA0" w14:textId="77777777" w:rsidR="00A37FFA" w:rsidRDefault="00A37FFA" w:rsidP="00A37FFA">
            <w:pPr>
              <w:pStyle w:val="EmptyCellLayoutStyle"/>
              <w:spacing w:after="0" w:line="240" w:lineRule="auto"/>
            </w:pPr>
          </w:p>
        </w:tc>
        <w:tc>
          <w:tcPr>
            <w:tcW w:w="10395" w:type="dxa"/>
          </w:tcPr>
          <w:p w14:paraId="02BB5D46" w14:textId="77777777" w:rsidR="00A37FFA" w:rsidRDefault="00A37FFA" w:rsidP="00A37FFA">
            <w:pPr>
              <w:pStyle w:val="EmptyCellLayoutStyle"/>
              <w:spacing w:after="0" w:line="240" w:lineRule="auto"/>
            </w:pPr>
          </w:p>
        </w:tc>
        <w:tc>
          <w:tcPr>
            <w:tcW w:w="149" w:type="dxa"/>
          </w:tcPr>
          <w:p w14:paraId="68F5F93B" w14:textId="77777777" w:rsidR="00A37FFA" w:rsidRDefault="00A37FFA" w:rsidP="00A37FFA">
            <w:pPr>
              <w:pStyle w:val="EmptyCellLayoutStyle"/>
              <w:spacing w:after="0" w:line="240" w:lineRule="auto"/>
            </w:pPr>
          </w:p>
        </w:tc>
      </w:tr>
    </w:tbl>
    <w:p xmlns:w="http://schemas.openxmlformats.org/wordprocessingml/2006/main" w14:paraId="74146A04" w14:textId="77777777" w:rsidR="00A37FFA" w:rsidRDefault="00A37FFA" w:rsidP="00A37FFA">
      <w:pPr>
        <w:spacing w:after="0" w:line="240" w:lineRule="auto"/>
      </w:pPr>
    </w:p>
    <w:p xmlns:w="http://schemas.openxmlformats.org/wordprocessingml/2006/main" w14:paraId="4E34039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тронутых условно удаленных строк/с</w:t>
      </w:r>
    </w:p>
    <w:p xmlns:w="http://schemas.openxmlformats.org/wordprocessingml/2006/main" w14:paraId="3C7B17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тронутых условно удаленных строк/с" для внутренних курсор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20B94F" w14:textId="77777777" w:rsidTr="00A37FFA">
        <w:trPr>
          <w:trHeight w:val="54"/>
        </w:trPr>
        <w:tc>
          <w:tcPr>
            <w:tcW w:w="54" w:type="dxa"/>
          </w:tcPr>
          <w:p w14:paraId="593C449E" w14:textId="77777777" w:rsidR="00A37FFA" w:rsidRDefault="00A37FFA" w:rsidP="00A37FFA">
            <w:pPr>
              <w:pStyle w:val="EmptyCellLayoutStyle"/>
              <w:spacing w:after="0" w:line="240" w:lineRule="auto"/>
            </w:pPr>
          </w:p>
        </w:tc>
        <w:tc>
          <w:tcPr>
            <w:tcW w:w="10395" w:type="dxa"/>
          </w:tcPr>
          <w:p w14:paraId="78214892" w14:textId="77777777" w:rsidR="00A37FFA" w:rsidRDefault="00A37FFA" w:rsidP="00A37FFA">
            <w:pPr>
              <w:pStyle w:val="EmptyCellLayoutStyle"/>
              <w:spacing w:after="0" w:line="240" w:lineRule="auto"/>
            </w:pPr>
          </w:p>
        </w:tc>
        <w:tc>
          <w:tcPr>
            <w:tcW w:w="149" w:type="dxa"/>
          </w:tcPr>
          <w:p w14:paraId="2FEA0DD0" w14:textId="77777777" w:rsidR="00A37FFA" w:rsidRDefault="00A37FFA" w:rsidP="00A37FFA">
            <w:pPr>
              <w:pStyle w:val="EmptyCellLayoutStyle"/>
              <w:spacing w:after="0" w:line="240" w:lineRule="auto"/>
            </w:pPr>
          </w:p>
        </w:tc>
      </w:tr>
      <w:tr w:rsidR="00A37FFA" w14:paraId="072C3FB2" w14:textId="77777777" w:rsidTr="00A37FFA">
        <w:tc>
          <w:tcPr>
            <w:tcW w:w="54" w:type="dxa"/>
          </w:tcPr>
          <w:p w14:paraId="1F71CF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581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40F62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11D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1FC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732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945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7A6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B60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302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8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4F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4919C" w14:textId="77777777" w:rsidR="00A37FFA" w:rsidRDefault="00A37FFA" w:rsidP="00A37FFA">
                  <w:pPr>
                    <w:spacing w:after="0" w:line="240" w:lineRule="auto"/>
                  </w:pPr>
                  <w:r>
                    <w:rPr>
                      <w:rFonts w:eastAsia="Arial"/>
                      <w:color w:val="000000"/>
                      <w:lang w:bidi="ru-ru" w:val="ru-ru"/>
                    </w:rPr>
                    <w:t xml:space="preserve">Нет</w:t>
                  </w:r>
                </w:p>
              </w:tc>
            </w:tr>
            <w:tr w:rsidR="00A37FFA" w14:paraId="07E61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1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130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52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C23D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55E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04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65E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3906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C35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AAD8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C59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B0C352" w14:textId="77777777" w:rsidR="00A37FFA" w:rsidRDefault="00A37FFA" w:rsidP="00A37FFA">
            <w:pPr>
              <w:spacing w:after="0" w:line="240" w:lineRule="auto"/>
            </w:pPr>
          </w:p>
        </w:tc>
        <w:tc>
          <w:tcPr>
            <w:tcW w:w="149" w:type="dxa"/>
          </w:tcPr>
          <w:p w14:paraId="5F422257" w14:textId="77777777" w:rsidR="00A37FFA" w:rsidRDefault="00A37FFA" w:rsidP="00A37FFA">
            <w:pPr>
              <w:pStyle w:val="EmptyCellLayoutStyle"/>
              <w:spacing w:after="0" w:line="240" w:lineRule="auto"/>
            </w:pPr>
          </w:p>
        </w:tc>
      </w:tr>
      <w:tr w:rsidR="00A37FFA" w14:paraId="264493D7" w14:textId="77777777" w:rsidTr="00A37FFA">
        <w:trPr>
          <w:trHeight w:val="80"/>
        </w:trPr>
        <w:tc>
          <w:tcPr>
            <w:tcW w:w="54" w:type="dxa"/>
          </w:tcPr>
          <w:p w14:paraId="47944C35" w14:textId="77777777" w:rsidR="00A37FFA" w:rsidRDefault="00A37FFA" w:rsidP="00A37FFA">
            <w:pPr>
              <w:pStyle w:val="EmptyCellLayoutStyle"/>
              <w:spacing w:after="0" w:line="240" w:lineRule="auto"/>
            </w:pPr>
          </w:p>
        </w:tc>
        <w:tc>
          <w:tcPr>
            <w:tcW w:w="10395" w:type="dxa"/>
          </w:tcPr>
          <w:p w14:paraId="1F3C5E1B" w14:textId="77777777" w:rsidR="00A37FFA" w:rsidRDefault="00A37FFA" w:rsidP="00A37FFA">
            <w:pPr>
              <w:pStyle w:val="EmptyCellLayoutStyle"/>
              <w:spacing w:after="0" w:line="240" w:lineRule="auto"/>
            </w:pPr>
          </w:p>
        </w:tc>
        <w:tc>
          <w:tcPr>
            <w:tcW w:w="149" w:type="dxa"/>
          </w:tcPr>
          <w:p w14:paraId="69F2E4E8" w14:textId="77777777" w:rsidR="00A37FFA" w:rsidRDefault="00A37FFA" w:rsidP="00A37FFA">
            <w:pPr>
              <w:pStyle w:val="EmptyCellLayoutStyle"/>
              <w:spacing w:after="0" w:line="240" w:lineRule="auto"/>
            </w:pPr>
          </w:p>
        </w:tc>
      </w:tr>
    </w:tbl>
    <w:p xmlns:w="http://schemas.openxmlformats.org/wordprocessingml/2006/main" w14:paraId="2FE866BD" w14:textId="77777777" w:rsidR="00A37FFA" w:rsidRDefault="00A37FFA" w:rsidP="00A37FFA">
      <w:pPr>
        <w:spacing w:after="0" w:line="240" w:lineRule="auto"/>
      </w:pPr>
    </w:p>
    <w:p xmlns:w="http://schemas.openxmlformats.org/wordprocessingml/2006/main" w14:paraId="01BA2D0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откатов транзакций брокера</w:t>
      </w:r>
    </w:p>
    <w:p xmlns:w="http://schemas.openxmlformats.org/wordprocessingml/2006/main" w14:paraId="5E5DA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откатов транзакций брокер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440EC7" w14:textId="77777777" w:rsidTr="00A37FFA">
        <w:trPr>
          <w:trHeight w:val="54"/>
        </w:trPr>
        <w:tc>
          <w:tcPr>
            <w:tcW w:w="54" w:type="dxa"/>
          </w:tcPr>
          <w:p w14:paraId="4A3A870E" w14:textId="77777777" w:rsidR="00A37FFA" w:rsidRDefault="00A37FFA" w:rsidP="00A37FFA">
            <w:pPr>
              <w:pStyle w:val="EmptyCellLayoutStyle"/>
              <w:spacing w:after="0" w:line="240" w:lineRule="auto"/>
            </w:pPr>
          </w:p>
        </w:tc>
        <w:tc>
          <w:tcPr>
            <w:tcW w:w="10395" w:type="dxa"/>
          </w:tcPr>
          <w:p w14:paraId="425C129B" w14:textId="77777777" w:rsidR="00A37FFA" w:rsidRDefault="00A37FFA" w:rsidP="00A37FFA">
            <w:pPr>
              <w:pStyle w:val="EmptyCellLayoutStyle"/>
              <w:spacing w:after="0" w:line="240" w:lineRule="auto"/>
            </w:pPr>
          </w:p>
        </w:tc>
        <w:tc>
          <w:tcPr>
            <w:tcW w:w="149" w:type="dxa"/>
          </w:tcPr>
          <w:p w14:paraId="61429B13" w14:textId="77777777" w:rsidR="00A37FFA" w:rsidRDefault="00A37FFA" w:rsidP="00A37FFA">
            <w:pPr>
              <w:pStyle w:val="EmptyCellLayoutStyle"/>
              <w:spacing w:after="0" w:line="240" w:lineRule="auto"/>
            </w:pPr>
          </w:p>
        </w:tc>
      </w:tr>
      <w:tr w:rsidR="00A37FFA" w14:paraId="46B77942" w14:textId="77777777" w:rsidTr="00A37FFA">
        <w:tc>
          <w:tcPr>
            <w:tcW w:w="54" w:type="dxa"/>
          </w:tcPr>
          <w:p w14:paraId="74F7D1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84FD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212A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637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26E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7FB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E7E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653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0A0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269C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587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F8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72D82" w14:textId="77777777" w:rsidR="00A37FFA" w:rsidRDefault="00A37FFA" w:rsidP="00A37FFA">
                  <w:pPr>
                    <w:spacing w:after="0" w:line="240" w:lineRule="auto"/>
                  </w:pPr>
                  <w:r>
                    <w:rPr>
                      <w:rFonts w:eastAsia="Arial"/>
                      <w:color w:val="000000"/>
                      <w:lang w:bidi="ru-ru" w:val="ru-ru"/>
                    </w:rPr>
                    <w:t xml:space="preserve">Нет</w:t>
                  </w:r>
                </w:p>
              </w:tc>
            </w:tr>
            <w:tr w:rsidR="00A37FFA" w14:paraId="33222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15B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275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558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AE9A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67A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048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8C8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B6DC3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E7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C064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E9FB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028734" w14:textId="77777777" w:rsidR="00A37FFA" w:rsidRDefault="00A37FFA" w:rsidP="00A37FFA">
            <w:pPr>
              <w:spacing w:after="0" w:line="240" w:lineRule="auto"/>
            </w:pPr>
          </w:p>
        </w:tc>
        <w:tc>
          <w:tcPr>
            <w:tcW w:w="149" w:type="dxa"/>
          </w:tcPr>
          <w:p w14:paraId="6509DEDC" w14:textId="77777777" w:rsidR="00A37FFA" w:rsidRDefault="00A37FFA" w:rsidP="00A37FFA">
            <w:pPr>
              <w:pStyle w:val="EmptyCellLayoutStyle"/>
              <w:spacing w:after="0" w:line="240" w:lineRule="auto"/>
            </w:pPr>
          </w:p>
        </w:tc>
      </w:tr>
      <w:tr w:rsidR="00A37FFA" w14:paraId="53BD5D47" w14:textId="77777777" w:rsidTr="00A37FFA">
        <w:trPr>
          <w:trHeight w:val="80"/>
        </w:trPr>
        <w:tc>
          <w:tcPr>
            <w:tcW w:w="54" w:type="dxa"/>
          </w:tcPr>
          <w:p w14:paraId="07B3C2EE" w14:textId="77777777" w:rsidR="00A37FFA" w:rsidRDefault="00A37FFA" w:rsidP="00A37FFA">
            <w:pPr>
              <w:pStyle w:val="EmptyCellLayoutStyle"/>
              <w:spacing w:after="0" w:line="240" w:lineRule="auto"/>
            </w:pPr>
          </w:p>
        </w:tc>
        <w:tc>
          <w:tcPr>
            <w:tcW w:w="10395" w:type="dxa"/>
          </w:tcPr>
          <w:p w14:paraId="1649D1CC" w14:textId="77777777" w:rsidR="00A37FFA" w:rsidRDefault="00A37FFA" w:rsidP="00A37FFA">
            <w:pPr>
              <w:pStyle w:val="EmptyCellLayoutStyle"/>
              <w:spacing w:after="0" w:line="240" w:lineRule="auto"/>
            </w:pPr>
          </w:p>
        </w:tc>
        <w:tc>
          <w:tcPr>
            <w:tcW w:w="149" w:type="dxa"/>
          </w:tcPr>
          <w:p w14:paraId="29022E77" w14:textId="77777777" w:rsidR="00A37FFA" w:rsidRDefault="00A37FFA" w:rsidP="00A37FFA">
            <w:pPr>
              <w:pStyle w:val="EmptyCellLayoutStyle"/>
              <w:spacing w:after="0" w:line="240" w:lineRule="auto"/>
            </w:pPr>
          </w:p>
        </w:tc>
      </w:tr>
    </w:tbl>
    <w:p xmlns:w="http://schemas.openxmlformats.org/wordprocessingml/2006/main" w14:paraId="22B042AA" w14:textId="77777777" w:rsidR="00A37FFA" w:rsidRDefault="00A37FFA" w:rsidP="00A37FFA">
      <w:pPr>
        <w:spacing w:after="0" w:line="240" w:lineRule="auto"/>
      </w:pPr>
    </w:p>
    <w:p xmlns:w="http://schemas.openxmlformats.org/wordprocessingml/2006/main" w14:paraId="5EFA2D6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оздано транзакций/с</w:t>
      </w:r>
    </w:p>
    <w:p xmlns:w="http://schemas.openxmlformats.org/wordprocessingml/2006/main" w14:paraId="3EABAF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Создано транзакц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74BC5E2" w14:textId="77777777" w:rsidTr="00A37FFA">
        <w:trPr>
          <w:trHeight w:val="54"/>
        </w:trPr>
        <w:tc>
          <w:tcPr>
            <w:tcW w:w="54" w:type="dxa"/>
          </w:tcPr>
          <w:p w14:paraId="5B869204" w14:textId="77777777" w:rsidR="00A37FFA" w:rsidRDefault="00A37FFA" w:rsidP="00A37FFA">
            <w:pPr>
              <w:pStyle w:val="EmptyCellLayoutStyle"/>
              <w:spacing w:after="0" w:line="240" w:lineRule="auto"/>
            </w:pPr>
          </w:p>
        </w:tc>
        <w:tc>
          <w:tcPr>
            <w:tcW w:w="10395" w:type="dxa"/>
          </w:tcPr>
          <w:p w14:paraId="549C9066" w14:textId="77777777" w:rsidR="00A37FFA" w:rsidRDefault="00A37FFA" w:rsidP="00A37FFA">
            <w:pPr>
              <w:pStyle w:val="EmptyCellLayoutStyle"/>
              <w:spacing w:after="0" w:line="240" w:lineRule="auto"/>
            </w:pPr>
          </w:p>
        </w:tc>
        <w:tc>
          <w:tcPr>
            <w:tcW w:w="149" w:type="dxa"/>
          </w:tcPr>
          <w:p w14:paraId="155C76F1" w14:textId="77777777" w:rsidR="00A37FFA" w:rsidRDefault="00A37FFA" w:rsidP="00A37FFA">
            <w:pPr>
              <w:pStyle w:val="EmptyCellLayoutStyle"/>
              <w:spacing w:after="0" w:line="240" w:lineRule="auto"/>
            </w:pPr>
          </w:p>
        </w:tc>
      </w:tr>
      <w:tr w:rsidR="00A37FFA" w14:paraId="7D53B2F2" w14:textId="77777777" w:rsidTr="00A37FFA">
        <w:tc>
          <w:tcPr>
            <w:tcW w:w="54" w:type="dxa"/>
          </w:tcPr>
          <w:p w14:paraId="50F329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8DD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964D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15AC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8A9B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3DD0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8BF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5B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E9F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97A7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7C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84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537B" w14:textId="77777777" w:rsidR="00A37FFA" w:rsidRDefault="00A37FFA" w:rsidP="00A37FFA">
                  <w:pPr>
                    <w:spacing w:after="0" w:line="240" w:lineRule="auto"/>
                  </w:pPr>
                  <w:r>
                    <w:rPr>
                      <w:rFonts w:eastAsia="Arial"/>
                      <w:color w:val="000000"/>
                      <w:lang w:bidi="ru-ru" w:val="ru-ru"/>
                    </w:rPr>
                    <w:t xml:space="preserve">Нет</w:t>
                  </w:r>
                </w:p>
              </w:tc>
            </w:tr>
            <w:tr w:rsidR="00A37FFA" w14:paraId="0BE5B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9D4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685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1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66D6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AC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911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A51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39FA2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D4D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C66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261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1FB5AF" w14:textId="77777777" w:rsidR="00A37FFA" w:rsidRDefault="00A37FFA" w:rsidP="00A37FFA">
            <w:pPr>
              <w:spacing w:after="0" w:line="240" w:lineRule="auto"/>
            </w:pPr>
          </w:p>
        </w:tc>
        <w:tc>
          <w:tcPr>
            <w:tcW w:w="149" w:type="dxa"/>
          </w:tcPr>
          <w:p w14:paraId="6189C4E7" w14:textId="77777777" w:rsidR="00A37FFA" w:rsidRDefault="00A37FFA" w:rsidP="00A37FFA">
            <w:pPr>
              <w:pStyle w:val="EmptyCellLayoutStyle"/>
              <w:spacing w:after="0" w:line="240" w:lineRule="auto"/>
            </w:pPr>
          </w:p>
        </w:tc>
      </w:tr>
      <w:tr w:rsidR="00A37FFA" w14:paraId="7DDC2D48" w14:textId="77777777" w:rsidTr="00A37FFA">
        <w:trPr>
          <w:trHeight w:val="80"/>
        </w:trPr>
        <w:tc>
          <w:tcPr>
            <w:tcW w:w="54" w:type="dxa"/>
          </w:tcPr>
          <w:p w14:paraId="0F04F6BD" w14:textId="77777777" w:rsidR="00A37FFA" w:rsidRDefault="00A37FFA" w:rsidP="00A37FFA">
            <w:pPr>
              <w:pStyle w:val="EmptyCellLayoutStyle"/>
              <w:spacing w:after="0" w:line="240" w:lineRule="auto"/>
            </w:pPr>
          </w:p>
        </w:tc>
        <w:tc>
          <w:tcPr>
            <w:tcW w:w="10395" w:type="dxa"/>
          </w:tcPr>
          <w:p w14:paraId="4C7A57D9" w14:textId="77777777" w:rsidR="00A37FFA" w:rsidRDefault="00A37FFA" w:rsidP="00A37FFA">
            <w:pPr>
              <w:pStyle w:val="EmptyCellLayoutStyle"/>
              <w:spacing w:after="0" w:line="240" w:lineRule="auto"/>
            </w:pPr>
          </w:p>
        </w:tc>
        <w:tc>
          <w:tcPr>
            <w:tcW w:w="149" w:type="dxa"/>
          </w:tcPr>
          <w:p w14:paraId="0C88F999" w14:textId="77777777" w:rsidR="00A37FFA" w:rsidRDefault="00A37FFA" w:rsidP="00A37FFA">
            <w:pPr>
              <w:pStyle w:val="EmptyCellLayoutStyle"/>
              <w:spacing w:after="0" w:line="240" w:lineRule="auto"/>
            </w:pPr>
          </w:p>
        </w:tc>
      </w:tr>
    </w:tbl>
    <w:p xmlns:w="http://schemas.openxmlformats.org/wordprocessingml/2006/main" w14:paraId="02C22709" w14:textId="77777777" w:rsidR="00A37FFA" w:rsidRDefault="00A37FFA" w:rsidP="00A37FFA">
      <w:pPr>
        <w:spacing w:after="0" w:line="240" w:lineRule="auto"/>
      </w:pPr>
    </w:p>
    <w:p xmlns:w="http://schemas.openxmlformats.org/wordprocessingml/2006/main" w14:paraId="6D602BC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ставленные слияния</w:t>
      </w:r>
    </w:p>
    <w:p xmlns:w="http://schemas.openxmlformats.org/wordprocessingml/2006/main" w14:paraId="1D7B80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тброшенных слияний" для подсистемы хранения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188253" w14:textId="77777777" w:rsidTr="00A37FFA">
        <w:trPr>
          <w:trHeight w:val="54"/>
        </w:trPr>
        <w:tc>
          <w:tcPr>
            <w:tcW w:w="54" w:type="dxa"/>
          </w:tcPr>
          <w:p w14:paraId="26073D6A" w14:textId="77777777" w:rsidR="00A37FFA" w:rsidRDefault="00A37FFA" w:rsidP="00A37FFA">
            <w:pPr>
              <w:pStyle w:val="EmptyCellLayoutStyle"/>
              <w:spacing w:after="0" w:line="240" w:lineRule="auto"/>
            </w:pPr>
          </w:p>
        </w:tc>
        <w:tc>
          <w:tcPr>
            <w:tcW w:w="10395" w:type="dxa"/>
          </w:tcPr>
          <w:p w14:paraId="7ECBC20D" w14:textId="77777777" w:rsidR="00A37FFA" w:rsidRDefault="00A37FFA" w:rsidP="00A37FFA">
            <w:pPr>
              <w:pStyle w:val="EmptyCellLayoutStyle"/>
              <w:spacing w:after="0" w:line="240" w:lineRule="auto"/>
            </w:pPr>
          </w:p>
        </w:tc>
        <w:tc>
          <w:tcPr>
            <w:tcW w:w="149" w:type="dxa"/>
          </w:tcPr>
          <w:p w14:paraId="69E075EA" w14:textId="77777777" w:rsidR="00A37FFA" w:rsidRDefault="00A37FFA" w:rsidP="00A37FFA">
            <w:pPr>
              <w:pStyle w:val="EmptyCellLayoutStyle"/>
              <w:spacing w:after="0" w:line="240" w:lineRule="auto"/>
            </w:pPr>
          </w:p>
        </w:tc>
      </w:tr>
      <w:tr w:rsidR="00A37FFA" w14:paraId="3BF25D9A" w14:textId="77777777" w:rsidTr="00A37FFA">
        <w:tc>
          <w:tcPr>
            <w:tcW w:w="54" w:type="dxa"/>
          </w:tcPr>
          <w:p w14:paraId="3E4C8EB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7F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B867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31DB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C50C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CBA7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0E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7A2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3FB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3485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CF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E3F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8ED4D" w14:textId="77777777" w:rsidR="00A37FFA" w:rsidRDefault="00A37FFA" w:rsidP="00A37FFA">
                  <w:pPr>
                    <w:spacing w:after="0" w:line="240" w:lineRule="auto"/>
                  </w:pPr>
                  <w:r>
                    <w:rPr>
                      <w:rFonts w:eastAsia="Arial"/>
                      <w:color w:val="000000"/>
                      <w:lang w:bidi="ru-ru" w:val="ru-ru"/>
                    </w:rPr>
                    <w:t xml:space="preserve">Нет</w:t>
                  </w:r>
                </w:p>
              </w:tc>
            </w:tr>
            <w:tr w:rsidR="00A37FFA" w14:paraId="62D44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27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17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042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6EE64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33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4F9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97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66A6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82C7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20C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4BF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80384C4" w14:textId="77777777" w:rsidR="00A37FFA" w:rsidRDefault="00A37FFA" w:rsidP="00A37FFA">
            <w:pPr>
              <w:spacing w:after="0" w:line="240" w:lineRule="auto"/>
            </w:pPr>
          </w:p>
        </w:tc>
        <w:tc>
          <w:tcPr>
            <w:tcW w:w="149" w:type="dxa"/>
          </w:tcPr>
          <w:p w14:paraId="2A09258D" w14:textId="77777777" w:rsidR="00A37FFA" w:rsidRDefault="00A37FFA" w:rsidP="00A37FFA">
            <w:pPr>
              <w:pStyle w:val="EmptyCellLayoutStyle"/>
              <w:spacing w:after="0" w:line="240" w:lineRule="auto"/>
            </w:pPr>
          </w:p>
        </w:tc>
      </w:tr>
      <w:tr w:rsidR="00A37FFA" w14:paraId="2576998C" w14:textId="77777777" w:rsidTr="00A37FFA">
        <w:trPr>
          <w:trHeight w:val="80"/>
        </w:trPr>
        <w:tc>
          <w:tcPr>
            <w:tcW w:w="54" w:type="dxa"/>
          </w:tcPr>
          <w:p w14:paraId="5BFDAC71" w14:textId="77777777" w:rsidR="00A37FFA" w:rsidRDefault="00A37FFA" w:rsidP="00A37FFA">
            <w:pPr>
              <w:pStyle w:val="EmptyCellLayoutStyle"/>
              <w:spacing w:after="0" w:line="240" w:lineRule="auto"/>
            </w:pPr>
          </w:p>
        </w:tc>
        <w:tc>
          <w:tcPr>
            <w:tcW w:w="10395" w:type="dxa"/>
          </w:tcPr>
          <w:p w14:paraId="2DCD608A" w14:textId="77777777" w:rsidR="00A37FFA" w:rsidRDefault="00A37FFA" w:rsidP="00A37FFA">
            <w:pPr>
              <w:pStyle w:val="EmptyCellLayoutStyle"/>
              <w:spacing w:after="0" w:line="240" w:lineRule="auto"/>
            </w:pPr>
          </w:p>
        </w:tc>
        <w:tc>
          <w:tcPr>
            <w:tcW w:w="149" w:type="dxa"/>
          </w:tcPr>
          <w:p w14:paraId="3AFD60C8" w14:textId="77777777" w:rsidR="00A37FFA" w:rsidRDefault="00A37FFA" w:rsidP="00A37FFA">
            <w:pPr>
              <w:pStyle w:val="EmptyCellLayoutStyle"/>
              <w:spacing w:after="0" w:line="240" w:lineRule="auto"/>
            </w:pPr>
          </w:p>
        </w:tc>
      </w:tr>
    </w:tbl>
    <w:p xmlns:w="http://schemas.openxmlformats.org/wordprocessingml/2006/main" w14:paraId="51ED4EE0" w14:textId="77777777" w:rsidR="00A37FFA" w:rsidRDefault="00A37FFA" w:rsidP="00A37FFA">
      <w:pPr>
        <w:spacing w:after="0" w:line="240" w:lineRule="auto"/>
      </w:pPr>
    </w:p>
    <w:p xmlns:w="http://schemas.openxmlformats.org/wordprocessingml/2006/main" w14:paraId="17F7B8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ошибок активации</w:t>
      </w:r>
    </w:p>
    <w:p xmlns:w="http://schemas.openxmlformats.org/wordprocessingml/2006/main" w14:paraId="155A9C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ошибок активации"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DE136F" w14:textId="77777777" w:rsidTr="00A37FFA">
        <w:trPr>
          <w:trHeight w:val="54"/>
        </w:trPr>
        <w:tc>
          <w:tcPr>
            <w:tcW w:w="54" w:type="dxa"/>
          </w:tcPr>
          <w:p w14:paraId="5034FB81" w14:textId="77777777" w:rsidR="00A37FFA" w:rsidRDefault="00A37FFA" w:rsidP="00A37FFA">
            <w:pPr>
              <w:pStyle w:val="EmptyCellLayoutStyle"/>
              <w:spacing w:after="0" w:line="240" w:lineRule="auto"/>
            </w:pPr>
          </w:p>
        </w:tc>
        <w:tc>
          <w:tcPr>
            <w:tcW w:w="10395" w:type="dxa"/>
          </w:tcPr>
          <w:p w14:paraId="1BA170BD" w14:textId="77777777" w:rsidR="00A37FFA" w:rsidRDefault="00A37FFA" w:rsidP="00A37FFA">
            <w:pPr>
              <w:pStyle w:val="EmptyCellLayoutStyle"/>
              <w:spacing w:after="0" w:line="240" w:lineRule="auto"/>
            </w:pPr>
          </w:p>
        </w:tc>
        <w:tc>
          <w:tcPr>
            <w:tcW w:w="149" w:type="dxa"/>
          </w:tcPr>
          <w:p w14:paraId="1B6EB337" w14:textId="77777777" w:rsidR="00A37FFA" w:rsidRDefault="00A37FFA" w:rsidP="00A37FFA">
            <w:pPr>
              <w:pStyle w:val="EmptyCellLayoutStyle"/>
              <w:spacing w:after="0" w:line="240" w:lineRule="auto"/>
            </w:pPr>
          </w:p>
        </w:tc>
      </w:tr>
      <w:tr w:rsidR="00A37FFA" w14:paraId="6E5AB15A" w14:textId="77777777" w:rsidTr="00A37FFA">
        <w:tc>
          <w:tcPr>
            <w:tcW w:w="54" w:type="dxa"/>
          </w:tcPr>
          <w:p w14:paraId="629C43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BA44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DAEA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5E52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89E2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DB3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282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D8D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AA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9793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FCF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C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D3DC6" w14:textId="77777777" w:rsidR="00A37FFA" w:rsidRDefault="00A37FFA" w:rsidP="00A37FFA">
                  <w:pPr>
                    <w:spacing w:after="0" w:line="240" w:lineRule="auto"/>
                  </w:pPr>
                  <w:r>
                    <w:rPr>
                      <w:rFonts w:eastAsia="Arial"/>
                      <w:color w:val="000000"/>
                      <w:lang w:bidi="ru-ru" w:val="ru-ru"/>
                    </w:rPr>
                    <w:t xml:space="preserve">Нет</w:t>
                  </w:r>
                </w:p>
              </w:tc>
            </w:tr>
            <w:tr w:rsidR="00A37FFA" w14:paraId="0B11F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DB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3E4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54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57799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F6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09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BB8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9C42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46F8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AB5B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D745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FB1E699" w14:textId="77777777" w:rsidR="00A37FFA" w:rsidRDefault="00A37FFA" w:rsidP="00A37FFA">
            <w:pPr>
              <w:spacing w:after="0" w:line="240" w:lineRule="auto"/>
            </w:pPr>
          </w:p>
        </w:tc>
        <w:tc>
          <w:tcPr>
            <w:tcW w:w="149" w:type="dxa"/>
          </w:tcPr>
          <w:p w14:paraId="16E87199" w14:textId="77777777" w:rsidR="00A37FFA" w:rsidRDefault="00A37FFA" w:rsidP="00A37FFA">
            <w:pPr>
              <w:pStyle w:val="EmptyCellLayoutStyle"/>
              <w:spacing w:after="0" w:line="240" w:lineRule="auto"/>
            </w:pPr>
          </w:p>
        </w:tc>
      </w:tr>
      <w:tr w:rsidR="00A37FFA" w14:paraId="65F649F6" w14:textId="77777777" w:rsidTr="00A37FFA">
        <w:trPr>
          <w:trHeight w:val="80"/>
        </w:trPr>
        <w:tc>
          <w:tcPr>
            <w:tcW w:w="54" w:type="dxa"/>
          </w:tcPr>
          <w:p w14:paraId="2852C16F" w14:textId="77777777" w:rsidR="00A37FFA" w:rsidRDefault="00A37FFA" w:rsidP="00A37FFA">
            <w:pPr>
              <w:pStyle w:val="EmptyCellLayoutStyle"/>
              <w:spacing w:after="0" w:line="240" w:lineRule="auto"/>
            </w:pPr>
          </w:p>
        </w:tc>
        <w:tc>
          <w:tcPr>
            <w:tcW w:w="10395" w:type="dxa"/>
          </w:tcPr>
          <w:p w14:paraId="09D37CFE" w14:textId="77777777" w:rsidR="00A37FFA" w:rsidRDefault="00A37FFA" w:rsidP="00A37FFA">
            <w:pPr>
              <w:pStyle w:val="EmptyCellLayoutStyle"/>
              <w:spacing w:after="0" w:line="240" w:lineRule="auto"/>
            </w:pPr>
          </w:p>
        </w:tc>
        <w:tc>
          <w:tcPr>
            <w:tcW w:w="149" w:type="dxa"/>
          </w:tcPr>
          <w:p w14:paraId="116EE28F" w14:textId="77777777" w:rsidR="00A37FFA" w:rsidRDefault="00A37FFA" w:rsidP="00A37FFA">
            <w:pPr>
              <w:pStyle w:val="EmptyCellLayoutStyle"/>
              <w:spacing w:after="0" w:line="240" w:lineRule="auto"/>
            </w:pPr>
          </w:p>
        </w:tc>
      </w:tr>
    </w:tbl>
    <w:p xmlns:w="http://schemas.openxmlformats.org/wordprocessingml/2006/main" w14:paraId="34803D2E" w14:textId="77777777" w:rsidR="00A37FFA" w:rsidRDefault="00A37FFA" w:rsidP="00A37FFA">
      <w:pPr>
        <w:spacing w:after="0" w:line="240" w:lineRule="auto"/>
      </w:pPr>
    </w:p>
    <w:p xmlns:w="http://schemas.openxmlformats.org/wordprocessingml/2006/main" w14:paraId="36B7ED3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количество запущенных задач в секунду</w:t>
      </w:r>
    </w:p>
    <w:p xmlns:w="http://schemas.openxmlformats.org/wordprocessingml/2006/main" w14:paraId="49155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количество запущенных задач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DABB6E" w14:textId="77777777" w:rsidTr="00A37FFA">
        <w:trPr>
          <w:trHeight w:val="54"/>
        </w:trPr>
        <w:tc>
          <w:tcPr>
            <w:tcW w:w="54" w:type="dxa"/>
          </w:tcPr>
          <w:p w14:paraId="5246E345" w14:textId="77777777" w:rsidR="00A37FFA" w:rsidRDefault="00A37FFA" w:rsidP="00A37FFA">
            <w:pPr>
              <w:pStyle w:val="EmptyCellLayoutStyle"/>
              <w:spacing w:after="0" w:line="240" w:lineRule="auto"/>
            </w:pPr>
          </w:p>
        </w:tc>
        <w:tc>
          <w:tcPr>
            <w:tcW w:w="10395" w:type="dxa"/>
          </w:tcPr>
          <w:p w14:paraId="0489B8C5" w14:textId="77777777" w:rsidR="00A37FFA" w:rsidRDefault="00A37FFA" w:rsidP="00A37FFA">
            <w:pPr>
              <w:pStyle w:val="EmptyCellLayoutStyle"/>
              <w:spacing w:after="0" w:line="240" w:lineRule="auto"/>
            </w:pPr>
          </w:p>
        </w:tc>
        <w:tc>
          <w:tcPr>
            <w:tcW w:w="149" w:type="dxa"/>
          </w:tcPr>
          <w:p w14:paraId="328203DB" w14:textId="77777777" w:rsidR="00A37FFA" w:rsidRDefault="00A37FFA" w:rsidP="00A37FFA">
            <w:pPr>
              <w:pStyle w:val="EmptyCellLayoutStyle"/>
              <w:spacing w:after="0" w:line="240" w:lineRule="auto"/>
            </w:pPr>
          </w:p>
        </w:tc>
      </w:tr>
      <w:tr w:rsidR="00A37FFA" w14:paraId="2AB91167" w14:textId="77777777" w:rsidTr="00A37FFA">
        <w:tc>
          <w:tcPr>
            <w:tcW w:w="54" w:type="dxa"/>
          </w:tcPr>
          <w:p w14:paraId="225540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D287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205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B94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5D0A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2648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715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DC7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B9B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F5BF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242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B27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22540" w14:textId="77777777" w:rsidR="00A37FFA" w:rsidRDefault="00A37FFA" w:rsidP="00A37FFA">
                  <w:pPr>
                    <w:spacing w:after="0" w:line="240" w:lineRule="auto"/>
                  </w:pPr>
                  <w:r>
                    <w:rPr>
                      <w:rFonts w:eastAsia="Arial"/>
                      <w:color w:val="000000"/>
                      <w:lang w:bidi="ru-ru" w:val="ru-ru"/>
                    </w:rPr>
                    <w:t xml:space="preserve">Нет</w:t>
                  </w:r>
                </w:p>
              </w:tc>
            </w:tr>
            <w:tr w:rsidR="00A37FFA" w14:paraId="3D5D5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A31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6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123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D6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F70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284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45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B263F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BD05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79C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8FD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565F9A2" w14:textId="77777777" w:rsidR="00A37FFA" w:rsidRDefault="00A37FFA" w:rsidP="00A37FFA">
            <w:pPr>
              <w:spacing w:after="0" w:line="240" w:lineRule="auto"/>
            </w:pPr>
          </w:p>
        </w:tc>
        <w:tc>
          <w:tcPr>
            <w:tcW w:w="149" w:type="dxa"/>
          </w:tcPr>
          <w:p w14:paraId="1426AC9F" w14:textId="77777777" w:rsidR="00A37FFA" w:rsidRDefault="00A37FFA" w:rsidP="00A37FFA">
            <w:pPr>
              <w:pStyle w:val="EmptyCellLayoutStyle"/>
              <w:spacing w:after="0" w:line="240" w:lineRule="auto"/>
            </w:pPr>
          </w:p>
        </w:tc>
      </w:tr>
      <w:tr w:rsidR="00A37FFA" w14:paraId="148C7F51" w14:textId="77777777" w:rsidTr="00A37FFA">
        <w:trPr>
          <w:trHeight w:val="80"/>
        </w:trPr>
        <w:tc>
          <w:tcPr>
            <w:tcW w:w="54" w:type="dxa"/>
          </w:tcPr>
          <w:p w14:paraId="18DD5464" w14:textId="77777777" w:rsidR="00A37FFA" w:rsidRDefault="00A37FFA" w:rsidP="00A37FFA">
            <w:pPr>
              <w:pStyle w:val="EmptyCellLayoutStyle"/>
              <w:spacing w:after="0" w:line="240" w:lineRule="auto"/>
            </w:pPr>
          </w:p>
        </w:tc>
        <w:tc>
          <w:tcPr>
            <w:tcW w:w="10395" w:type="dxa"/>
          </w:tcPr>
          <w:p w14:paraId="7DFB4E1A" w14:textId="77777777" w:rsidR="00A37FFA" w:rsidRDefault="00A37FFA" w:rsidP="00A37FFA">
            <w:pPr>
              <w:pStyle w:val="EmptyCellLayoutStyle"/>
              <w:spacing w:after="0" w:line="240" w:lineRule="auto"/>
            </w:pPr>
          </w:p>
        </w:tc>
        <w:tc>
          <w:tcPr>
            <w:tcW w:w="149" w:type="dxa"/>
          </w:tcPr>
          <w:p w14:paraId="2CF02A1E" w14:textId="77777777" w:rsidR="00A37FFA" w:rsidRDefault="00A37FFA" w:rsidP="00A37FFA">
            <w:pPr>
              <w:pStyle w:val="EmptyCellLayoutStyle"/>
              <w:spacing w:after="0" w:line="240" w:lineRule="auto"/>
            </w:pPr>
          </w:p>
        </w:tc>
      </w:tr>
    </w:tbl>
    <w:p xmlns:w="http://schemas.openxmlformats.org/wordprocessingml/2006/main" w14:paraId="6CFD05AA" w14:textId="77777777" w:rsidR="00A37FFA" w:rsidRDefault="00A37FFA" w:rsidP="00A37FFA">
      <w:pPr>
        <w:spacing w:after="0" w:line="240" w:lineRule="auto"/>
      </w:pPr>
    </w:p>
    <w:p xmlns:w="http://schemas.openxmlformats.org/wordprocessingml/2006/main" w14:paraId="41CF30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переданных байт</w:t>
      </w:r>
    </w:p>
    <w:p xmlns:w="http://schemas.openxmlformats.org/wordprocessingml/2006/main" w14:paraId="447C3F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переданных байт"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F3AF4B" w14:textId="77777777" w:rsidTr="00A37FFA">
        <w:trPr>
          <w:trHeight w:val="54"/>
        </w:trPr>
        <w:tc>
          <w:tcPr>
            <w:tcW w:w="54" w:type="dxa"/>
          </w:tcPr>
          <w:p w14:paraId="6D8FA4D0" w14:textId="77777777" w:rsidR="00A37FFA" w:rsidRDefault="00A37FFA" w:rsidP="00A37FFA">
            <w:pPr>
              <w:pStyle w:val="EmptyCellLayoutStyle"/>
              <w:spacing w:after="0" w:line="240" w:lineRule="auto"/>
            </w:pPr>
          </w:p>
        </w:tc>
        <w:tc>
          <w:tcPr>
            <w:tcW w:w="10395" w:type="dxa"/>
          </w:tcPr>
          <w:p w14:paraId="3AB2C41C" w14:textId="77777777" w:rsidR="00A37FFA" w:rsidRDefault="00A37FFA" w:rsidP="00A37FFA">
            <w:pPr>
              <w:pStyle w:val="EmptyCellLayoutStyle"/>
              <w:spacing w:after="0" w:line="240" w:lineRule="auto"/>
            </w:pPr>
          </w:p>
        </w:tc>
        <w:tc>
          <w:tcPr>
            <w:tcW w:w="149" w:type="dxa"/>
          </w:tcPr>
          <w:p w14:paraId="771A4C72" w14:textId="77777777" w:rsidR="00A37FFA" w:rsidRDefault="00A37FFA" w:rsidP="00A37FFA">
            <w:pPr>
              <w:pStyle w:val="EmptyCellLayoutStyle"/>
              <w:spacing w:after="0" w:line="240" w:lineRule="auto"/>
            </w:pPr>
          </w:p>
        </w:tc>
      </w:tr>
      <w:tr w:rsidR="00A37FFA" w14:paraId="42624EBD" w14:textId="77777777" w:rsidTr="00A37FFA">
        <w:tc>
          <w:tcPr>
            <w:tcW w:w="54" w:type="dxa"/>
          </w:tcPr>
          <w:p w14:paraId="0D98B0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6952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7D5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6D6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04CE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7C24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292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A09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F1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BC1B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A9D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1F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58354" w14:textId="77777777" w:rsidR="00A37FFA" w:rsidRDefault="00A37FFA" w:rsidP="00A37FFA">
                  <w:pPr>
                    <w:spacing w:after="0" w:line="240" w:lineRule="auto"/>
                  </w:pPr>
                  <w:r>
                    <w:rPr>
                      <w:rFonts w:eastAsia="Arial"/>
                      <w:color w:val="000000"/>
                      <w:lang w:bidi="ru-ru" w:val="ru-ru"/>
                    </w:rPr>
                    <w:t xml:space="preserve">Нет</w:t>
                  </w:r>
                </w:p>
              </w:tc>
            </w:tr>
            <w:tr w:rsidR="00A37FFA" w14:paraId="3CB2F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27D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9F3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FE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51B9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B0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5F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7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38259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2E3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06A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650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AAB0E10" w14:textId="77777777" w:rsidR="00A37FFA" w:rsidRDefault="00A37FFA" w:rsidP="00A37FFA">
            <w:pPr>
              <w:spacing w:after="0" w:line="240" w:lineRule="auto"/>
            </w:pPr>
          </w:p>
        </w:tc>
        <w:tc>
          <w:tcPr>
            <w:tcW w:w="149" w:type="dxa"/>
          </w:tcPr>
          <w:p w14:paraId="0F476E62" w14:textId="77777777" w:rsidR="00A37FFA" w:rsidRDefault="00A37FFA" w:rsidP="00A37FFA">
            <w:pPr>
              <w:pStyle w:val="EmptyCellLayoutStyle"/>
              <w:spacing w:after="0" w:line="240" w:lineRule="auto"/>
            </w:pPr>
          </w:p>
        </w:tc>
      </w:tr>
      <w:tr w:rsidR="00A37FFA" w14:paraId="5E41FB41" w14:textId="77777777" w:rsidTr="00A37FFA">
        <w:trPr>
          <w:trHeight w:val="80"/>
        </w:trPr>
        <w:tc>
          <w:tcPr>
            <w:tcW w:w="54" w:type="dxa"/>
          </w:tcPr>
          <w:p w14:paraId="507377C9" w14:textId="77777777" w:rsidR="00A37FFA" w:rsidRDefault="00A37FFA" w:rsidP="00A37FFA">
            <w:pPr>
              <w:pStyle w:val="EmptyCellLayoutStyle"/>
              <w:spacing w:after="0" w:line="240" w:lineRule="auto"/>
            </w:pPr>
          </w:p>
        </w:tc>
        <w:tc>
          <w:tcPr>
            <w:tcW w:w="10395" w:type="dxa"/>
          </w:tcPr>
          <w:p w14:paraId="78C72CAA" w14:textId="77777777" w:rsidR="00A37FFA" w:rsidRDefault="00A37FFA" w:rsidP="00A37FFA">
            <w:pPr>
              <w:pStyle w:val="EmptyCellLayoutStyle"/>
              <w:spacing w:after="0" w:line="240" w:lineRule="auto"/>
            </w:pPr>
          </w:p>
        </w:tc>
        <w:tc>
          <w:tcPr>
            <w:tcW w:w="149" w:type="dxa"/>
          </w:tcPr>
          <w:p w14:paraId="0C095D03" w14:textId="77777777" w:rsidR="00A37FFA" w:rsidRDefault="00A37FFA" w:rsidP="00A37FFA">
            <w:pPr>
              <w:pStyle w:val="EmptyCellLayoutStyle"/>
              <w:spacing w:after="0" w:line="240" w:lineRule="auto"/>
            </w:pPr>
          </w:p>
        </w:tc>
      </w:tr>
    </w:tbl>
    <w:p xmlns:w="http://schemas.openxmlformats.org/wordprocessingml/2006/main" w14:paraId="2450CB2D" w14:textId="77777777" w:rsidR="00A37FFA" w:rsidRDefault="00A37FFA" w:rsidP="00A37FFA">
      <w:pPr>
        <w:spacing w:after="0" w:line="240" w:lineRule="auto"/>
      </w:pPr>
    </w:p>
    <w:p xmlns:w="http://schemas.openxmlformats.org/wordprocessingml/2006/main" w14:paraId="4A8F39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8 в секунду</w:t>
      </w:r>
    </w:p>
    <w:p xmlns:w="http://schemas.openxmlformats.org/wordprocessingml/2006/main" w14:paraId="73A41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8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9D3D12" w14:textId="77777777" w:rsidTr="00A37FFA">
        <w:trPr>
          <w:trHeight w:val="54"/>
        </w:trPr>
        <w:tc>
          <w:tcPr>
            <w:tcW w:w="54" w:type="dxa"/>
          </w:tcPr>
          <w:p w14:paraId="782F78A3" w14:textId="77777777" w:rsidR="00A37FFA" w:rsidRDefault="00A37FFA" w:rsidP="00A37FFA">
            <w:pPr>
              <w:pStyle w:val="EmptyCellLayoutStyle"/>
              <w:spacing w:after="0" w:line="240" w:lineRule="auto"/>
            </w:pPr>
          </w:p>
        </w:tc>
        <w:tc>
          <w:tcPr>
            <w:tcW w:w="10395" w:type="dxa"/>
          </w:tcPr>
          <w:p w14:paraId="5033FFB9" w14:textId="77777777" w:rsidR="00A37FFA" w:rsidRDefault="00A37FFA" w:rsidP="00A37FFA">
            <w:pPr>
              <w:pStyle w:val="EmptyCellLayoutStyle"/>
              <w:spacing w:after="0" w:line="240" w:lineRule="auto"/>
            </w:pPr>
          </w:p>
        </w:tc>
        <w:tc>
          <w:tcPr>
            <w:tcW w:w="149" w:type="dxa"/>
          </w:tcPr>
          <w:p w14:paraId="75E63572" w14:textId="77777777" w:rsidR="00A37FFA" w:rsidRDefault="00A37FFA" w:rsidP="00A37FFA">
            <w:pPr>
              <w:pStyle w:val="EmptyCellLayoutStyle"/>
              <w:spacing w:after="0" w:line="240" w:lineRule="auto"/>
            </w:pPr>
          </w:p>
        </w:tc>
      </w:tr>
      <w:tr w:rsidR="00A37FFA" w14:paraId="1304FD3B" w14:textId="77777777" w:rsidTr="00A37FFA">
        <w:tc>
          <w:tcPr>
            <w:tcW w:w="54" w:type="dxa"/>
          </w:tcPr>
          <w:p w14:paraId="7A3C89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70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CE7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B5B7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C1171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720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E7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93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0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717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63F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6A2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42878" w14:textId="77777777" w:rsidR="00A37FFA" w:rsidRDefault="00A37FFA" w:rsidP="00A37FFA">
                  <w:pPr>
                    <w:spacing w:after="0" w:line="240" w:lineRule="auto"/>
                  </w:pPr>
                  <w:r>
                    <w:rPr>
                      <w:rFonts w:eastAsia="Arial"/>
                      <w:color w:val="000000"/>
                      <w:lang w:bidi="ru-ru" w:val="ru-ru"/>
                    </w:rPr>
                    <w:t xml:space="preserve">Нет</w:t>
                  </w:r>
                </w:p>
              </w:tc>
            </w:tr>
            <w:tr w:rsidR="00A37FFA" w14:paraId="7C5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50E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AA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6F9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BC6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DE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ED2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4E4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707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5C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F99C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EA37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E214E3" w14:textId="77777777" w:rsidR="00A37FFA" w:rsidRDefault="00A37FFA" w:rsidP="00A37FFA">
            <w:pPr>
              <w:spacing w:after="0" w:line="240" w:lineRule="auto"/>
            </w:pPr>
          </w:p>
        </w:tc>
        <w:tc>
          <w:tcPr>
            <w:tcW w:w="149" w:type="dxa"/>
          </w:tcPr>
          <w:p w14:paraId="5E483423" w14:textId="77777777" w:rsidR="00A37FFA" w:rsidRDefault="00A37FFA" w:rsidP="00A37FFA">
            <w:pPr>
              <w:pStyle w:val="EmptyCellLayoutStyle"/>
              <w:spacing w:after="0" w:line="240" w:lineRule="auto"/>
            </w:pPr>
          </w:p>
        </w:tc>
      </w:tr>
      <w:tr w:rsidR="00A37FFA" w14:paraId="0D6B32F4" w14:textId="77777777" w:rsidTr="00A37FFA">
        <w:trPr>
          <w:trHeight w:val="80"/>
        </w:trPr>
        <w:tc>
          <w:tcPr>
            <w:tcW w:w="54" w:type="dxa"/>
          </w:tcPr>
          <w:p w14:paraId="41738418" w14:textId="77777777" w:rsidR="00A37FFA" w:rsidRDefault="00A37FFA" w:rsidP="00A37FFA">
            <w:pPr>
              <w:pStyle w:val="EmptyCellLayoutStyle"/>
              <w:spacing w:after="0" w:line="240" w:lineRule="auto"/>
            </w:pPr>
          </w:p>
        </w:tc>
        <w:tc>
          <w:tcPr>
            <w:tcW w:w="10395" w:type="dxa"/>
          </w:tcPr>
          <w:p w14:paraId="079F6763" w14:textId="77777777" w:rsidR="00A37FFA" w:rsidRDefault="00A37FFA" w:rsidP="00A37FFA">
            <w:pPr>
              <w:pStyle w:val="EmptyCellLayoutStyle"/>
              <w:spacing w:after="0" w:line="240" w:lineRule="auto"/>
            </w:pPr>
          </w:p>
        </w:tc>
        <w:tc>
          <w:tcPr>
            <w:tcW w:w="149" w:type="dxa"/>
          </w:tcPr>
          <w:p w14:paraId="094DEC34" w14:textId="77777777" w:rsidR="00A37FFA" w:rsidRDefault="00A37FFA" w:rsidP="00A37FFA">
            <w:pPr>
              <w:pStyle w:val="EmptyCellLayoutStyle"/>
              <w:spacing w:after="0" w:line="240" w:lineRule="auto"/>
            </w:pPr>
          </w:p>
        </w:tc>
      </w:tr>
    </w:tbl>
    <w:p xmlns:w="http://schemas.openxmlformats.org/wordprocessingml/2006/main" w14:paraId="648E669F" w14:textId="77777777" w:rsidR="00A37FFA" w:rsidRDefault="00A37FFA" w:rsidP="00A37FFA">
      <w:pPr>
        <w:spacing w:after="0" w:line="240" w:lineRule="auto"/>
      </w:pPr>
    </w:p>
    <w:p xmlns:w="http://schemas.openxmlformats.org/wordprocessingml/2006/main" w14:paraId="4603D38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10 в секунду</w:t>
      </w:r>
    </w:p>
    <w:p xmlns:w="http://schemas.openxmlformats.org/wordprocessingml/2006/main" w14:paraId="1BD5C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10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B1F99A" w14:textId="77777777" w:rsidTr="00A37FFA">
        <w:trPr>
          <w:trHeight w:val="54"/>
        </w:trPr>
        <w:tc>
          <w:tcPr>
            <w:tcW w:w="54" w:type="dxa"/>
          </w:tcPr>
          <w:p w14:paraId="73E77DE8" w14:textId="77777777" w:rsidR="00A37FFA" w:rsidRDefault="00A37FFA" w:rsidP="00A37FFA">
            <w:pPr>
              <w:pStyle w:val="EmptyCellLayoutStyle"/>
              <w:spacing w:after="0" w:line="240" w:lineRule="auto"/>
            </w:pPr>
          </w:p>
        </w:tc>
        <w:tc>
          <w:tcPr>
            <w:tcW w:w="10395" w:type="dxa"/>
          </w:tcPr>
          <w:p w14:paraId="12D6264B" w14:textId="77777777" w:rsidR="00A37FFA" w:rsidRDefault="00A37FFA" w:rsidP="00A37FFA">
            <w:pPr>
              <w:pStyle w:val="EmptyCellLayoutStyle"/>
              <w:spacing w:after="0" w:line="240" w:lineRule="auto"/>
            </w:pPr>
          </w:p>
        </w:tc>
        <w:tc>
          <w:tcPr>
            <w:tcW w:w="149" w:type="dxa"/>
          </w:tcPr>
          <w:p w14:paraId="3C87CC36" w14:textId="77777777" w:rsidR="00A37FFA" w:rsidRDefault="00A37FFA" w:rsidP="00A37FFA">
            <w:pPr>
              <w:pStyle w:val="EmptyCellLayoutStyle"/>
              <w:spacing w:after="0" w:line="240" w:lineRule="auto"/>
            </w:pPr>
          </w:p>
        </w:tc>
      </w:tr>
      <w:tr w:rsidR="00A37FFA" w14:paraId="3258E904" w14:textId="77777777" w:rsidTr="00A37FFA">
        <w:tc>
          <w:tcPr>
            <w:tcW w:w="54" w:type="dxa"/>
          </w:tcPr>
          <w:p w14:paraId="06C155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F14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7E1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AE1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C6D7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4F9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7F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862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312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796D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826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FC7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1614" w14:textId="77777777" w:rsidR="00A37FFA" w:rsidRDefault="00A37FFA" w:rsidP="00A37FFA">
                  <w:pPr>
                    <w:spacing w:after="0" w:line="240" w:lineRule="auto"/>
                  </w:pPr>
                  <w:r>
                    <w:rPr>
                      <w:rFonts w:eastAsia="Arial"/>
                      <w:color w:val="000000"/>
                      <w:lang w:bidi="ru-ru" w:val="ru-ru"/>
                    </w:rPr>
                    <w:t xml:space="preserve">Нет</w:t>
                  </w:r>
                </w:p>
              </w:tc>
            </w:tr>
            <w:tr w:rsidR="00A37FFA" w14:paraId="76C27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BDA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2B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7B4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19C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7BB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0DF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FFF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BFBD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763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0E4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D8C9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0D3357F" w14:textId="77777777" w:rsidR="00A37FFA" w:rsidRDefault="00A37FFA" w:rsidP="00A37FFA">
            <w:pPr>
              <w:spacing w:after="0" w:line="240" w:lineRule="auto"/>
            </w:pPr>
          </w:p>
        </w:tc>
        <w:tc>
          <w:tcPr>
            <w:tcW w:w="149" w:type="dxa"/>
          </w:tcPr>
          <w:p w14:paraId="21B831BD" w14:textId="77777777" w:rsidR="00A37FFA" w:rsidRDefault="00A37FFA" w:rsidP="00A37FFA">
            <w:pPr>
              <w:pStyle w:val="EmptyCellLayoutStyle"/>
              <w:spacing w:after="0" w:line="240" w:lineRule="auto"/>
            </w:pPr>
          </w:p>
        </w:tc>
      </w:tr>
      <w:tr w:rsidR="00A37FFA" w14:paraId="45216B05" w14:textId="77777777" w:rsidTr="00A37FFA">
        <w:trPr>
          <w:trHeight w:val="80"/>
        </w:trPr>
        <w:tc>
          <w:tcPr>
            <w:tcW w:w="54" w:type="dxa"/>
          </w:tcPr>
          <w:p w14:paraId="17F011A0" w14:textId="77777777" w:rsidR="00A37FFA" w:rsidRDefault="00A37FFA" w:rsidP="00A37FFA">
            <w:pPr>
              <w:pStyle w:val="EmptyCellLayoutStyle"/>
              <w:spacing w:after="0" w:line="240" w:lineRule="auto"/>
            </w:pPr>
          </w:p>
        </w:tc>
        <w:tc>
          <w:tcPr>
            <w:tcW w:w="10395" w:type="dxa"/>
          </w:tcPr>
          <w:p w14:paraId="6FE0F26D" w14:textId="77777777" w:rsidR="00A37FFA" w:rsidRDefault="00A37FFA" w:rsidP="00A37FFA">
            <w:pPr>
              <w:pStyle w:val="EmptyCellLayoutStyle"/>
              <w:spacing w:after="0" w:line="240" w:lineRule="auto"/>
            </w:pPr>
          </w:p>
        </w:tc>
        <w:tc>
          <w:tcPr>
            <w:tcW w:w="149" w:type="dxa"/>
          </w:tcPr>
          <w:p w14:paraId="23C12E7E" w14:textId="77777777" w:rsidR="00A37FFA" w:rsidRDefault="00A37FFA" w:rsidP="00A37FFA">
            <w:pPr>
              <w:pStyle w:val="EmptyCellLayoutStyle"/>
              <w:spacing w:after="0" w:line="240" w:lineRule="auto"/>
            </w:pPr>
          </w:p>
        </w:tc>
      </w:tr>
    </w:tbl>
    <w:p xmlns:w="http://schemas.openxmlformats.org/wordprocessingml/2006/main" w14:paraId="2E137117" w14:textId="77777777" w:rsidR="00A37FFA" w:rsidRDefault="00A37FFA" w:rsidP="00A37FFA">
      <w:pPr>
        <w:spacing w:after="0" w:line="240" w:lineRule="auto"/>
      </w:pPr>
    </w:p>
    <w:p xmlns:w="http://schemas.openxmlformats.org/wordprocessingml/2006/main" w14:paraId="3AE643C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строк/с (сначала в контейнере и удалено)</w:t>
      </w:r>
    </w:p>
    <w:p xmlns:w="http://schemas.openxmlformats.org/wordprocessingml/2006/main" w14:paraId="2EC28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строк/с (сначала в контейнере и удалено)"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E040CA" w14:textId="77777777" w:rsidTr="00A37FFA">
        <w:trPr>
          <w:trHeight w:val="54"/>
        </w:trPr>
        <w:tc>
          <w:tcPr>
            <w:tcW w:w="54" w:type="dxa"/>
          </w:tcPr>
          <w:p w14:paraId="782E3266" w14:textId="77777777" w:rsidR="00A37FFA" w:rsidRDefault="00A37FFA" w:rsidP="00A37FFA">
            <w:pPr>
              <w:pStyle w:val="EmptyCellLayoutStyle"/>
              <w:spacing w:after="0" w:line="240" w:lineRule="auto"/>
            </w:pPr>
          </w:p>
        </w:tc>
        <w:tc>
          <w:tcPr>
            <w:tcW w:w="10395" w:type="dxa"/>
          </w:tcPr>
          <w:p w14:paraId="1F506F96" w14:textId="77777777" w:rsidR="00A37FFA" w:rsidRDefault="00A37FFA" w:rsidP="00A37FFA">
            <w:pPr>
              <w:pStyle w:val="EmptyCellLayoutStyle"/>
              <w:spacing w:after="0" w:line="240" w:lineRule="auto"/>
            </w:pPr>
          </w:p>
        </w:tc>
        <w:tc>
          <w:tcPr>
            <w:tcW w:w="149" w:type="dxa"/>
          </w:tcPr>
          <w:p w14:paraId="6BD5A322" w14:textId="77777777" w:rsidR="00A37FFA" w:rsidRDefault="00A37FFA" w:rsidP="00A37FFA">
            <w:pPr>
              <w:pStyle w:val="EmptyCellLayoutStyle"/>
              <w:spacing w:after="0" w:line="240" w:lineRule="auto"/>
            </w:pPr>
          </w:p>
        </w:tc>
      </w:tr>
      <w:tr w:rsidR="00A37FFA" w14:paraId="46439168" w14:textId="77777777" w:rsidTr="00A37FFA">
        <w:tc>
          <w:tcPr>
            <w:tcW w:w="54" w:type="dxa"/>
          </w:tcPr>
          <w:p w14:paraId="1F2285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D26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771C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95B51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50B23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209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9A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337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1E0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2036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8B6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2A7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1622E" w14:textId="77777777" w:rsidR="00A37FFA" w:rsidRDefault="00A37FFA" w:rsidP="00A37FFA">
                  <w:pPr>
                    <w:spacing w:after="0" w:line="240" w:lineRule="auto"/>
                  </w:pPr>
                  <w:r>
                    <w:rPr>
                      <w:rFonts w:eastAsia="Arial"/>
                      <w:color w:val="000000"/>
                      <w:lang w:bidi="ru-ru" w:val="ru-ru"/>
                    </w:rPr>
                    <w:t xml:space="preserve">Нет</w:t>
                  </w:r>
                </w:p>
              </w:tc>
            </w:tr>
            <w:tr w:rsidR="00A37FFA" w14:paraId="7FC2C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46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709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F23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DD55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9DF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57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CFC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93EA6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354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BD0E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F8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383A18E" w14:textId="77777777" w:rsidR="00A37FFA" w:rsidRDefault="00A37FFA" w:rsidP="00A37FFA">
            <w:pPr>
              <w:spacing w:after="0" w:line="240" w:lineRule="auto"/>
            </w:pPr>
          </w:p>
        </w:tc>
        <w:tc>
          <w:tcPr>
            <w:tcW w:w="149" w:type="dxa"/>
          </w:tcPr>
          <w:p w14:paraId="5BD99C07" w14:textId="77777777" w:rsidR="00A37FFA" w:rsidRDefault="00A37FFA" w:rsidP="00A37FFA">
            <w:pPr>
              <w:pStyle w:val="EmptyCellLayoutStyle"/>
              <w:spacing w:after="0" w:line="240" w:lineRule="auto"/>
            </w:pPr>
          </w:p>
        </w:tc>
      </w:tr>
      <w:tr w:rsidR="00A37FFA" w14:paraId="04794EFD" w14:textId="77777777" w:rsidTr="00A37FFA">
        <w:trPr>
          <w:trHeight w:val="80"/>
        </w:trPr>
        <w:tc>
          <w:tcPr>
            <w:tcW w:w="54" w:type="dxa"/>
          </w:tcPr>
          <w:p w14:paraId="292E2CF5" w14:textId="77777777" w:rsidR="00A37FFA" w:rsidRDefault="00A37FFA" w:rsidP="00A37FFA">
            <w:pPr>
              <w:pStyle w:val="EmptyCellLayoutStyle"/>
              <w:spacing w:after="0" w:line="240" w:lineRule="auto"/>
            </w:pPr>
          </w:p>
        </w:tc>
        <w:tc>
          <w:tcPr>
            <w:tcW w:w="10395" w:type="dxa"/>
          </w:tcPr>
          <w:p w14:paraId="6B7F753D" w14:textId="77777777" w:rsidR="00A37FFA" w:rsidRDefault="00A37FFA" w:rsidP="00A37FFA">
            <w:pPr>
              <w:pStyle w:val="EmptyCellLayoutStyle"/>
              <w:spacing w:after="0" w:line="240" w:lineRule="auto"/>
            </w:pPr>
          </w:p>
        </w:tc>
        <w:tc>
          <w:tcPr>
            <w:tcW w:w="149" w:type="dxa"/>
          </w:tcPr>
          <w:p w14:paraId="13C194E2" w14:textId="77777777" w:rsidR="00A37FFA" w:rsidRDefault="00A37FFA" w:rsidP="00A37FFA">
            <w:pPr>
              <w:pStyle w:val="EmptyCellLayoutStyle"/>
              <w:spacing w:after="0" w:line="240" w:lineRule="auto"/>
            </w:pPr>
          </w:p>
        </w:tc>
      </w:tr>
    </w:tbl>
    <w:p xmlns:w="http://schemas.openxmlformats.org/wordprocessingml/2006/main" w14:paraId="3CD7EBD2" w14:textId="77777777" w:rsidR="00A37FFA" w:rsidRDefault="00A37FFA" w:rsidP="00A37FFA">
      <w:pPr>
        <w:spacing w:after="0" w:line="240" w:lineRule="auto"/>
      </w:pPr>
    </w:p>
    <w:p xmlns:w="http://schemas.openxmlformats.org/wordprocessingml/2006/main" w14:paraId="427E9BB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ожидающие выполнения операции ввода-вывода хранилища HTTP</w:t>
      </w:r>
    </w:p>
    <w:p xmlns:w="http://schemas.openxmlformats.org/wordprocessingml/2006/main" w14:paraId="0E27F5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ожидающие выполнения операции ввода-вывода хранилища HTTP"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E96D63" w14:textId="77777777" w:rsidTr="00A37FFA">
        <w:trPr>
          <w:trHeight w:val="54"/>
        </w:trPr>
        <w:tc>
          <w:tcPr>
            <w:tcW w:w="54" w:type="dxa"/>
          </w:tcPr>
          <w:p w14:paraId="2E07B00E" w14:textId="77777777" w:rsidR="00A37FFA" w:rsidRDefault="00A37FFA" w:rsidP="00A37FFA">
            <w:pPr>
              <w:pStyle w:val="EmptyCellLayoutStyle"/>
              <w:spacing w:after="0" w:line="240" w:lineRule="auto"/>
            </w:pPr>
          </w:p>
        </w:tc>
        <w:tc>
          <w:tcPr>
            <w:tcW w:w="10395" w:type="dxa"/>
          </w:tcPr>
          <w:p w14:paraId="77F9DF40" w14:textId="77777777" w:rsidR="00A37FFA" w:rsidRDefault="00A37FFA" w:rsidP="00A37FFA">
            <w:pPr>
              <w:pStyle w:val="EmptyCellLayoutStyle"/>
              <w:spacing w:after="0" w:line="240" w:lineRule="auto"/>
            </w:pPr>
          </w:p>
        </w:tc>
        <w:tc>
          <w:tcPr>
            <w:tcW w:w="149" w:type="dxa"/>
          </w:tcPr>
          <w:p w14:paraId="47F6961B" w14:textId="77777777" w:rsidR="00A37FFA" w:rsidRDefault="00A37FFA" w:rsidP="00A37FFA">
            <w:pPr>
              <w:pStyle w:val="EmptyCellLayoutStyle"/>
              <w:spacing w:after="0" w:line="240" w:lineRule="auto"/>
            </w:pPr>
          </w:p>
        </w:tc>
      </w:tr>
      <w:tr w:rsidR="00A37FFA" w14:paraId="76E97D06" w14:textId="77777777" w:rsidTr="00A37FFA">
        <w:tc>
          <w:tcPr>
            <w:tcW w:w="54" w:type="dxa"/>
          </w:tcPr>
          <w:p w14:paraId="6B1658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2A381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11D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8984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1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932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887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C3B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F74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337B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9B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DD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2EDA3" w14:textId="77777777" w:rsidR="00A37FFA" w:rsidRDefault="00A37FFA" w:rsidP="00A37FFA">
                  <w:pPr>
                    <w:spacing w:after="0" w:line="240" w:lineRule="auto"/>
                  </w:pPr>
                  <w:r>
                    <w:rPr>
                      <w:rFonts w:eastAsia="Arial"/>
                      <w:color w:val="000000"/>
                      <w:lang w:bidi="ru-ru" w:val="ru-ru"/>
                    </w:rPr>
                    <w:t xml:space="preserve">Нет</w:t>
                  </w:r>
                </w:p>
              </w:tc>
            </w:tr>
            <w:tr w:rsidR="00A37FFA" w14:paraId="32B55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05A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F39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40A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BFE9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40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7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4B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43A2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13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7B5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43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EB169A6" w14:textId="77777777" w:rsidR="00A37FFA" w:rsidRDefault="00A37FFA" w:rsidP="00A37FFA">
            <w:pPr>
              <w:spacing w:after="0" w:line="240" w:lineRule="auto"/>
            </w:pPr>
          </w:p>
        </w:tc>
        <w:tc>
          <w:tcPr>
            <w:tcW w:w="149" w:type="dxa"/>
          </w:tcPr>
          <w:p w14:paraId="172EBBDB" w14:textId="77777777" w:rsidR="00A37FFA" w:rsidRDefault="00A37FFA" w:rsidP="00A37FFA">
            <w:pPr>
              <w:pStyle w:val="EmptyCellLayoutStyle"/>
              <w:spacing w:after="0" w:line="240" w:lineRule="auto"/>
            </w:pPr>
          </w:p>
        </w:tc>
      </w:tr>
      <w:tr w:rsidR="00A37FFA" w14:paraId="7830510C" w14:textId="77777777" w:rsidTr="00A37FFA">
        <w:trPr>
          <w:trHeight w:val="80"/>
        </w:trPr>
        <w:tc>
          <w:tcPr>
            <w:tcW w:w="54" w:type="dxa"/>
          </w:tcPr>
          <w:p w14:paraId="766E3F6B" w14:textId="77777777" w:rsidR="00A37FFA" w:rsidRDefault="00A37FFA" w:rsidP="00A37FFA">
            <w:pPr>
              <w:pStyle w:val="EmptyCellLayoutStyle"/>
              <w:spacing w:after="0" w:line="240" w:lineRule="auto"/>
            </w:pPr>
          </w:p>
        </w:tc>
        <w:tc>
          <w:tcPr>
            <w:tcW w:w="10395" w:type="dxa"/>
          </w:tcPr>
          <w:p w14:paraId="7E83EFF7" w14:textId="77777777" w:rsidR="00A37FFA" w:rsidRDefault="00A37FFA" w:rsidP="00A37FFA">
            <w:pPr>
              <w:pStyle w:val="EmptyCellLayoutStyle"/>
              <w:spacing w:after="0" w:line="240" w:lineRule="auto"/>
            </w:pPr>
          </w:p>
        </w:tc>
        <w:tc>
          <w:tcPr>
            <w:tcW w:w="149" w:type="dxa"/>
          </w:tcPr>
          <w:p w14:paraId="2699DFED" w14:textId="77777777" w:rsidR="00A37FFA" w:rsidRDefault="00A37FFA" w:rsidP="00A37FFA">
            <w:pPr>
              <w:pStyle w:val="EmptyCellLayoutStyle"/>
              <w:spacing w:after="0" w:line="240" w:lineRule="auto"/>
            </w:pPr>
          </w:p>
        </w:tc>
      </w:tr>
    </w:tbl>
    <w:p xmlns:w="http://schemas.openxmlformats.org/wordprocessingml/2006/main" w14:paraId="70A24446" w14:textId="77777777" w:rsidR="00A37FFA" w:rsidRDefault="00A37FFA" w:rsidP="00A37FFA">
      <w:pPr>
        <w:spacing w:after="0" w:line="240" w:lineRule="auto"/>
      </w:pPr>
    </w:p>
    <w:p xmlns:w="http://schemas.openxmlformats.org/wordprocessingml/2006/main" w14:paraId="1C2228A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отмененных перенаправленных сообщений в секунду</w:t>
      </w:r>
    </w:p>
    <w:p xmlns:w="http://schemas.openxmlformats.org/wordprocessingml/2006/main" w14:paraId="657DF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отмененных перенаправленных сообщений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445A93" w14:textId="77777777" w:rsidTr="00A37FFA">
        <w:trPr>
          <w:trHeight w:val="54"/>
        </w:trPr>
        <w:tc>
          <w:tcPr>
            <w:tcW w:w="54" w:type="dxa"/>
          </w:tcPr>
          <w:p w14:paraId="2C315C10" w14:textId="77777777" w:rsidR="00A37FFA" w:rsidRDefault="00A37FFA" w:rsidP="00A37FFA">
            <w:pPr>
              <w:pStyle w:val="EmptyCellLayoutStyle"/>
              <w:spacing w:after="0" w:line="240" w:lineRule="auto"/>
            </w:pPr>
          </w:p>
        </w:tc>
        <w:tc>
          <w:tcPr>
            <w:tcW w:w="10395" w:type="dxa"/>
          </w:tcPr>
          <w:p w14:paraId="7CA59552" w14:textId="77777777" w:rsidR="00A37FFA" w:rsidRDefault="00A37FFA" w:rsidP="00A37FFA">
            <w:pPr>
              <w:pStyle w:val="EmptyCellLayoutStyle"/>
              <w:spacing w:after="0" w:line="240" w:lineRule="auto"/>
            </w:pPr>
          </w:p>
        </w:tc>
        <w:tc>
          <w:tcPr>
            <w:tcW w:w="149" w:type="dxa"/>
          </w:tcPr>
          <w:p w14:paraId="775E5DE0" w14:textId="77777777" w:rsidR="00A37FFA" w:rsidRDefault="00A37FFA" w:rsidP="00A37FFA">
            <w:pPr>
              <w:pStyle w:val="EmptyCellLayoutStyle"/>
              <w:spacing w:after="0" w:line="240" w:lineRule="auto"/>
            </w:pPr>
          </w:p>
        </w:tc>
      </w:tr>
      <w:tr w:rsidR="00A37FFA" w14:paraId="75C13528" w14:textId="77777777" w:rsidTr="00A37FFA">
        <w:tc>
          <w:tcPr>
            <w:tcW w:w="54" w:type="dxa"/>
          </w:tcPr>
          <w:p w14:paraId="2B53B1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ADA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DCF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BEA4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6879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0584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33A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A4A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FE8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B30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25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FF3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89CC5" w14:textId="77777777" w:rsidR="00A37FFA" w:rsidRDefault="00A37FFA" w:rsidP="00A37FFA">
                  <w:pPr>
                    <w:spacing w:after="0" w:line="240" w:lineRule="auto"/>
                  </w:pPr>
                  <w:r>
                    <w:rPr>
                      <w:rFonts w:eastAsia="Arial"/>
                      <w:color w:val="000000"/>
                      <w:lang w:bidi="ru-ru" w:val="ru-ru"/>
                    </w:rPr>
                    <w:t xml:space="preserve">Нет</w:t>
                  </w:r>
                </w:p>
              </w:tc>
            </w:tr>
            <w:tr w:rsidR="00A37FFA" w14:paraId="4000C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05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D6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52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4FB6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3C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0E3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D1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D7600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2316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1002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FD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305DF98" w14:textId="77777777" w:rsidR="00A37FFA" w:rsidRDefault="00A37FFA" w:rsidP="00A37FFA">
            <w:pPr>
              <w:spacing w:after="0" w:line="240" w:lineRule="auto"/>
            </w:pPr>
          </w:p>
        </w:tc>
        <w:tc>
          <w:tcPr>
            <w:tcW w:w="149" w:type="dxa"/>
          </w:tcPr>
          <w:p w14:paraId="335F9AC5" w14:textId="77777777" w:rsidR="00A37FFA" w:rsidRDefault="00A37FFA" w:rsidP="00A37FFA">
            <w:pPr>
              <w:pStyle w:val="EmptyCellLayoutStyle"/>
              <w:spacing w:after="0" w:line="240" w:lineRule="auto"/>
            </w:pPr>
          </w:p>
        </w:tc>
      </w:tr>
      <w:tr w:rsidR="00A37FFA" w14:paraId="5751DC62" w14:textId="77777777" w:rsidTr="00A37FFA">
        <w:trPr>
          <w:trHeight w:val="80"/>
        </w:trPr>
        <w:tc>
          <w:tcPr>
            <w:tcW w:w="54" w:type="dxa"/>
          </w:tcPr>
          <w:p w14:paraId="10212536" w14:textId="77777777" w:rsidR="00A37FFA" w:rsidRDefault="00A37FFA" w:rsidP="00A37FFA">
            <w:pPr>
              <w:pStyle w:val="EmptyCellLayoutStyle"/>
              <w:spacing w:after="0" w:line="240" w:lineRule="auto"/>
            </w:pPr>
          </w:p>
        </w:tc>
        <w:tc>
          <w:tcPr>
            <w:tcW w:w="10395" w:type="dxa"/>
          </w:tcPr>
          <w:p w14:paraId="629D4ED3" w14:textId="77777777" w:rsidR="00A37FFA" w:rsidRDefault="00A37FFA" w:rsidP="00A37FFA">
            <w:pPr>
              <w:pStyle w:val="EmptyCellLayoutStyle"/>
              <w:spacing w:after="0" w:line="240" w:lineRule="auto"/>
            </w:pPr>
          </w:p>
        </w:tc>
        <w:tc>
          <w:tcPr>
            <w:tcW w:w="149" w:type="dxa"/>
          </w:tcPr>
          <w:p w14:paraId="47E5D60F" w14:textId="77777777" w:rsidR="00A37FFA" w:rsidRDefault="00A37FFA" w:rsidP="00A37FFA">
            <w:pPr>
              <w:pStyle w:val="EmptyCellLayoutStyle"/>
              <w:spacing w:after="0" w:line="240" w:lineRule="auto"/>
            </w:pPr>
          </w:p>
        </w:tc>
      </w:tr>
    </w:tbl>
    <w:p xmlns:w="http://schemas.openxmlformats.org/wordprocessingml/2006/main" w14:paraId="7A807AC2" w14:textId="77777777" w:rsidR="00A37FFA" w:rsidRDefault="00A37FFA" w:rsidP="00A37FFA">
      <w:pPr>
        <w:spacing w:after="0" w:line="240" w:lineRule="auto"/>
      </w:pPr>
    </w:p>
    <w:p xmlns:w="http://schemas.openxmlformats.org/wordprocessingml/2006/main" w14:paraId="2DF258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полученных буферных копий ввода-вывода</w:t>
      </w:r>
    </w:p>
    <w:p xmlns:w="http://schemas.openxmlformats.org/wordprocessingml/2006/main" w14:paraId="453B8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полученных буферных копий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E1729E" w14:textId="77777777" w:rsidTr="00A37FFA">
        <w:trPr>
          <w:trHeight w:val="54"/>
        </w:trPr>
        <w:tc>
          <w:tcPr>
            <w:tcW w:w="54" w:type="dxa"/>
          </w:tcPr>
          <w:p w14:paraId="18BFED14" w14:textId="77777777" w:rsidR="00A37FFA" w:rsidRDefault="00A37FFA" w:rsidP="00A37FFA">
            <w:pPr>
              <w:pStyle w:val="EmptyCellLayoutStyle"/>
              <w:spacing w:after="0" w:line="240" w:lineRule="auto"/>
            </w:pPr>
          </w:p>
        </w:tc>
        <w:tc>
          <w:tcPr>
            <w:tcW w:w="10395" w:type="dxa"/>
          </w:tcPr>
          <w:p w14:paraId="15F6CC0B" w14:textId="77777777" w:rsidR="00A37FFA" w:rsidRDefault="00A37FFA" w:rsidP="00A37FFA">
            <w:pPr>
              <w:pStyle w:val="EmptyCellLayoutStyle"/>
              <w:spacing w:after="0" w:line="240" w:lineRule="auto"/>
            </w:pPr>
          </w:p>
        </w:tc>
        <w:tc>
          <w:tcPr>
            <w:tcW w:w="149" w:type="dxa"/>
          </w:tcPr>
          <w:p w14:paraId="37FE892E" w14:textId="77777777" w:rsidR="00A37FFA" w:rsidRDefault="00A37FFA" w:rsidP="00A37FFA">
            <w:pPr>
              <w:pStyle w:val="EmptyCellLayoutStyle"/>
              <w:spacing w:after="0" w:line="240" w:lineRule="auto"/>
            </w:pPr>
          </w:p>
        </w:tc>
      </w:tr>
      <w:tr w:rsidR="00A37FFA" w14:paraId="3CADEF27" w14:textId="77777777" w:rsidTr="00A37FFA">
        <w:tc>
          <w:tcPr>
            <w:tcW w:w="54" w:type="dxa"/>
          </w:tcPr>
          <w:p w14:paraId="75F6E7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93A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D74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27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32E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3085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71E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A9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5D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A60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3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A1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D92D0" w14:textId="77777777" w:rsidR="00A37FFA" w:rsidRDefault="00A37FFA" w:rsidP="00A37FFA">
                  <w:pPr>
                    <w:spacing w:after="0" w:line="240" w:lineRule="auto"/>
                  </w:pPr>
                  <w:r>
                    <w:rPr>
                      <w:rFonts w:eastAsia="Arial"/>
                      <w:color w:val="000000"/>
                      <w:lang w:bidi="ru-ru" w:val="ru-ru"/>
                    </w:rPr>
                    <w:t xml:space="preserve">Нет</w:t>
                  </w:r>
                </w:p>
              </w:tc>
            </w:tr>
            <w:tr w:rsidR="00A37FFA" w14:paraId="22B3E8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809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FAD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E3F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8E533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9EE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BF0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5A3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9DFE5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035D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7BB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11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635681" w14:textId="77777777" w:rsidR="00A37FFA" w:rsidRDefault="00A37FFA" w:rsidP="00A37FFA">
            <w:pPr>
              <w:spacing w:after="0" w:line="240" w:lineRule="auto"/>
            </w:pPr>
          </w:p>
        </w:tc>
        <w:tc>
          <w:tcPr>
            <w:tcW w:w="149" w:type="dxa"/>
          </w:tcPr>
          <w:p w14:paraId="36FA557A" w14:textId="77777777" w:rsidR="00A37FFA" w:rsidRDefault="00A37FFA" w:rsidP="00A37FFA">
            <w:pPr>
              <w:pStyle w:val="EmptyCellLayoutStyle"/>
              <w:spacing w:after="0" w:line="240" w:lineRule="auto"/>
            </w:pPr>
          </w:p>
        </w:tc>
      </w:tr>
      <w:tr w:rsidR="00A37FFA" w14:paraId="158F8265" w14:textId="77777777" w:rsidTr="00A37FFA">
        <w:trPr>
          <w:trHeight w:val="80"/>
        </w:trPr>
        <w:tc>
          <w:tcPr>
            <w:tcW w:w="54" w:type="dxa"/>
          </w:tcPr>
          <w:p w14:paraId="77BC9018" w14:textId="77777777" w:rsidR="00A37FFA" w:rsidRDefault="00A37FFA" w:rsidP="00A37FFA">
            <w:pPr>
              <w:pStyle w:val="EmptyCellLayoutStyle"/>
              <w:spacing w:after="0" w:line="240" w:lineRule="auto"/>
            </w:pPr>
          </w:p>
        </w:tc>
        <w:tc>
          <w:tcPr>
            <w:tcW w:w="10395" w:type="dxa"/>
          </w:tcPr>
          <w:p w14:paraId="17F0DC43" w14:textId="77777777" w:rsidR="00A37FFA" w:rsidRDefault="00A37FFA" w:rsidP="00A37FFA">
            <w:pPr>
              <w:pStyle w:val="EmptyCellLayoutStyle"/>
              <w:spacing w:after="0" w:line="240" w:lineRule="auto"/>
            </w:pPr>
          </w:p>
        </w:tc>
        <w:tc>
          <w:tcPr>
            <w:tcW w:w="149" w:type="dxa"/>
          </w:tcPr>
          <w:p w14:paraId="0E3EAD6A" w14:textId="77777777" w:rsidR="00A37FFA" w:rsidRDefault="00A37FFA" w:rsidP="00A37FFA">
            <w:pPr>
              <w:pStyle w:val="EmptyCellLayoutStyle"/>
              <w:spacing w:after="0" w:line="240" w:lineRule="auto"/>
            </w:pPr>
          </w:p>
        </w:tc>
      </w:tr>
    </w:tbl>
    <w:p xmlns:w="http://schemas.openxmlformats.org/wordprocessingml/2006/main" w14:paraId="3D8A09B9" w14:textId="77777777" w:rsidR="00A37FFA" w:rsidRDefault="00A37FFA" w:rsidP="00A37FFA">
      <w:pPr>
        <w:spacing w:after="0" w:line="240" w:lineRule="auto"/>
      </w:pPr>
    </w:p>
    <w:p xmlns:w="http://schemas.openxmlformats.org/wordprocessingml/2006/main" w14:paraId="73A3DE6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затронутых фантомных просроченных строк/с</w:t>
      </w:r>
    </w:p>
    <w:p xmlns:w="http://schemas.openxmlformats.org/wordprocessingml/2006/main" w14:paraId="70986B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обирает значение счетчика производительности Windows "Число затронутых просроченных фантомных строк/с" для подсистемы обработки фантомов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62B942" w14:textId="77777777" w:rsidTr="00A37FFA">
        <w:trPr>
          <w:trHeight w:val="54"/>
        </w:trPr>
        <w:tc>
          <w:tcPr>
            <w:tcW w:w="54" w:type="dxa"/>
          </w:tcPr>
          <w:p w14:paraId="224F3314" w14:textId="77777777" w:rsidR="00A37FFA" w:rsidRDefault="00A37FFA" w:rsidP="00A37FFA">
            <w:pPr>
              <w:pStyle w:val="EmptyCellLayoutStyle"/>
              <w:spacing w:after="0" w:line="240" w:lineRule="auto"/>
            </w:pPr>
          </w:p>
        </w:tc>
        <w:tc>
          <w:tcPr>
            <w:tcW w:w="10395" w:type="dxa"/>
          </w:tcPr>
          <w:p w14:paraId="53675504" w14:textId="77777777" w:rsidR="00A37FFA" w:rsidRDefault="00A37FFA" w:rsidP="00A37FFA">
            <w:pPr>
              <w:pStyle w:val="EmptyCellLayoutStyle"/>
              <w:spacing w:after="0" w:line="240" w:lineRule="auto"/>
            </w:pPr>
          </w:p>
        </w:tc>
        <w:tc>
          <w:tcPr>
            <w:tcW w:w="149" w:type="dxa"/>
          </w:tcPr>
          <w:p w14:paraId="3E35509F" w14:textId="77777777" w:rsidR="00A37FFA" w:rsidRDefault="00A37FFA" w:rsidP="00A37FFA">
            <w:pPr>
              <w:pStyle w:val="EmptyCellLayoutStyle"/>
              <w:spacing w:after="0" w:line="240" w:lineRule="auto"/>
            </w:pPr>
          </w:p>
        </w:tc>
      </w:tr>
      <w:tr w:rsidR="00A37FFA" w14:paraId="4AC06740" w14:textId="77777777" w:rsidTr="00A37FFA">
        <w:tc>
          <w:tcPr>
            <w:tcW w:w="54" w:type="dxa"/>
          </w:tcPr>
          <w:p w14:paraId="4C69D6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3836C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81F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F13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944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83A05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323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13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E2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F83E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A1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A1C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8F60B" w14:textId="77777777" w:rsidR="00A37FFA" w:rsidRDefault="00A37FFA" w:rsidP="00A37FFA">
                  <w:pPr>
                    <w:spacing w:after="0" w:line="240" w:lineRule="auto"/>
                  </w:pPr>
                  <w:r>
                    <w:rPr>
                      <w:rFonts w:eastAsia="Arial"/>
                      <w:color w:val="000000"/>
                      <w:lang w:bidi="ru-ru" w:val="ru-ru"/>
                    </w:rPr>
                    <w:t xml:space="preserve">Нет</w:t>
                  </w:r>
                </w:p>
              </w:tc>
            </w:tr>
            <w:tr w:rsidR="00A37FFA" w14:paraId="1B86A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7C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06C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4EA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1E80C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C27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165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DD9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CA33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D8D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DDF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F5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535744A" w14:textId="77777777" w:rsidR="00A37FFA" w:rsidRDefault="00A37FFA" w:rsidP="00A37FFA">
            <w:pPr>
              <w:spacing w:after="0" w:line="240" w:lineRule="auto"/>
            </w:pPr>
          </w:p>
        </w:tc>
        <w:tc>
          <w:tcPr>
            <w:tcW w:w="149" w:type="dxa"/>
          </w:tcPr>
          <w:p w14:paraId="5EBB1924" w14:textId="77777777" w:rsidR="00A37FFA" w:rsidRDefault="00A37FFA" w:rsidP="00A37FFA">
            <w:pPr>
              <w:pStyle w:val="EmptyCellLayoutStyle"/>
              <w:spacing w:after="0" w:line="240" w:lineRule="auto"/>
            </w:pPr>
          </w:p>
        </w:tc>
      </w:tr>
      <w:tr w:rsidR="00A37FFA" w14:paraId="32156BC1" w14:textId="77777777" w:rsidTr="00A37FFA">
        <w:trPr>
          <w:trHeight w:val="80"/>
        </w:trPr>
        <w:tc>
          <w:tcPr>
            <w:tcW w:w="54" w:type="dxa"/>
          </w:tcPr>
          <w:p w14:paraId="5245CEAD" w14:textId="77777777" w:rsidR="00A37FFA" w:rsidRDefault="00A37FFA" w:rsidP="00A37FFA">
            <w:pPr>
              <w:pStyle w:val="EmptyCellLayoutStyle"/>
              <w:spacing w:after="0" w:line="240" w:lineRule="auto"/>
            </w:pPr>
          </w:p>
        </w:tc>
        <w:tc>
          <w:tcPr>
            <w:tcW w:w="10395" w:type="dxa"/>
          </w:tcPr>
          <w:p w14:paraId="5B16A72D" w14:textId="77777777" w:rsidR="00A37FFA" w:rsidRDefault="00A37FFA" w:rsidP="00A37FFA">
            <w:pPr>
              <w:pStyle w:val="EmptyCellLayoutStyle"/>
              <w:spacing w:after="0" w:line="240" w:lineRule="auto"/>
            </w:pPr>
          </w:p>
        </w:tc>
        <w:tc>
          <w:tcPr>
            <w:tcW w:w="149" w:type="dxa"/>
          </w:tcPr>
          <w:p w14:paraId="0F184B82" w14:textId="77777777" w:rsidR="00A37FFA" w:rsidRDefault="00A37FFA" w:rsidP="00A37FFA">
            <w:pPr>
              <w:pStyle w:val="EmptyCellLayoutStyle"/>
              <w:spacing w:after="0" w:line="240" w:lineRule="auto"/>
            </w:pPr>
          </w:p>
        </w:tc>
      </w:tr>
    </w:tbl>
    <w:p xmlns:w="http://schemas.openxmlformats.org/wordprocessingml/2006/main" w14:paraId="7AD3A76C" w14:textId="77777777" w:rsidR="00A37FFA" w:rsidRDefault="00A37FFA" w:rsidP="00A37FFA">
      <w:pPr>
        <w:spacing w:after="0" w:line="240" w:lineRule="auto"/>
      </w:pPr>
    </w:p>
    <w:p xmlns:w="http://schemas.openxmlformats.org/wordprocessingml/2006/main" w14:paraId="24CAD2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имствованная память сервера ядра СУБД (в МБ)</w:t>
      </w:r>
    </w:p>
    <w:p xmlns:w="http://schemas.openxmlformats.org/wordprocessingml/2006/main" w14:paraId="13E8DA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 заимствованной памяти сервера ядра СУБД SQL (в МБ)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96008B" w14:textId="77777777" w:rsidTr="00A37FFA">
        <w:trPr>
          <w:trHeight w:val="54"/>
        </w:trPr>
        <w:tc>
          <w:tcPr>
            <w:tcW w:w="54" w:type="dxa"/>
          </w:tcPr>
          <w:p w14:paraId="67234AED" w14:textId="77777777" w:rsidR="00A37FFA" w:rsidRDefault="00A37FFA" w:rsidP="00A37FFA">
            <w:pPr>
              <w:pStyle w:val="EmptyCellLayoutStyle"/>
              <w:spacing w:after="0" w:line="240" w:lineRule="auto"/>
            </w:pPr>
          </w:p>
        </w:tc>
        <w:tc>
          <w:tcPr>
            <w:tcW w:w="10395" w:type="dxa"/>
          </w:tcPr>
          <w:p w14:paraId="4FFE52F8" w14:textId="77777777" w:rsidR="00A37FFA" w:rsidRDefault="00A37FFA" w:rsidP="00A37FFA">
            <w:pPr>
              <w:pStyle w:val="EmptyCellLayoutStyle"/>
              <w:spacing w:after="0" w:line="240" w:lineRule="auto"/>
            </w:pPr>
          </w:p>
        </w:tc>
        <w:tc>
          <w:tcPr>
            <w:tcW w:w="149" w:type="dxa"/>
          </w:tcPr>
          <w:p w14:paraId="6AC1CB02" w14:textId="77777777" w:rsidR="00A37FFA" w:rsidRDefault="00A37FFA" w:rsidP="00A37FFA">
            <w:pPr>
              <w:pStyle w:val="EmptyCellLayoutStyle"/>
              <w:spacing w:after="0" w:line="240" w:lineRule="auto"/>
            </w:pPr>
          </w:p>
        </w:tc>
      </w:tr>
      <w:tr w:rsidR="00A37FFA" w14:paraId="2C3B9DC3" w14:textId="77777777" w:rsidTr="00A37FFA">
        <w:tc>
          <w:tcPr>
            <w:tcW w:w="54" w:type="dxa"/>
          </w:tcPr>
          <w:p w14:paraId="409F8E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40E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5C15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47C86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E0ED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B00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7B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E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EA3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ED405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440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1C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2E124" w14:textId="77777777" w:rsidR="00A37FFA" w:rsidRDefault="00A37FFA" w:rsidP="00A37FFA">
                  <w:pPr>
                    <w:spacing w:after="0" w:line="240" w:lineRule="auto"/>
                  </w:pPr>
                  <w:r>
                    <w:rPr>
                      <w:rFonts w:eastAsia="Arial"/>
                      <w:color w:val="000000"/>
                      <w:lang w:bidi="ru-ru" w:val="ru-ru"/>
                    </w:rPr>
                    <w:t xml:space="preserve">Нет</w:t>
                  </w:r>
                </w:p>
              </w:tc>
            </w:tr>
            <w:tr w:rsidR="00A37FFA" w14:paraId="0315A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8A8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221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58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E38C2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7CA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4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5BBF7" w14:textId="77777777" w:rsidR="00A37FFA" w:rsidRDefault="00A37FFA" w:rsidP="00A37FFA">
                  <w:pPr>
                    <w:spacing w:after="0" w:line="240" w:lineRule="auto"/>
                  </w:pPr>
                </w:p>
              </w:tc>
            </w:tr>
            <w:tr w:rsidR="00A37FFA" w14:paraId="0DF3D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43F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AC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43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19704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453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14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486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99D45B0" w14:textId="77777777" w:rsidR="00A37FFA" w:rsidRDefault="00A37FFA" w:rsidP="00A37FFA">
            <w:pPr>
              <w:spacing w:after="0" w:line="240" w:lineRule="auto"/>
            </w:pPr>
          </w:p>
        </w:tc>
        <w:tc>
          <w:tcPr>
            <w:tcW w:w="149" w:type="dxa"/>
          </w:tcPr>
          <w:p w14:paraId="31873CFE" w14:textId="77777777" w:rsidR="00A37FFA" w:rsidRDefault="00A37FFA" w:rsidP="00A37FFA">
            <w:pPr>
              <w:pStyle w:val="EmptyCellLayoutStyle"/>
              <w:spacing w:after="0" w:line="240" w:lineRule="auto"/>
            </w:pPr>
          </w:p>
        </w:tc>
      </w:tr>
      <w:tr w:rsidR="00A37FFA" w14:paraId="63483C73" w14:textId="77777777" w:rsidTr="00A37FFA">
        <w:trPr>
          <w:trHeight w:val="80"/>
        </w:trPr>
        <w:tc>
          <w:tcPr>
            <w:tcW w:w="54" w:type="dxa"/>
          </w:tcPr>
          <w:p w14:paraId="0620123E" w14:textId="77777777" w:rsidR="00A37FFA" w:rsidRDefault="00A37FFA" w:rsidP="00A37FFA">
            <w:pPr>
              <w:pStyle w:val="EmptyCellLayoutStyle"/>
              <w:spacing w:after="0" w:line="240" w:lineRule="auto"/>
            </w:pPr>
          </w:p>
        </w:tc>
        <w:tc>
          <w:tcPr>
            <w:tcW w:w="10395" w:type="dxa"/>
          </w:tcPr>
          <w:p w14:paraId="1768842E" w14:textId="77777777" w:rsidR="00A37FFA" w:rsidRDefault="00A37FFA" w:rsidP="00A37FFA">
            <w:pPr>
              <w:pStyle w:val="EmptyCellLayoutStyle"/>
              <w:spacing w:after="0" w:line="240" w:lineRule="auto"/>
            </w:pPr>
          </w:p>
        </w:tc>
        <w:tc>
          <w:tcPr>
            <w:tcW w:w="149" w:type="dxa"/>
          </w:tcPr>
          <w:p w14:paraId="1FA3A045" w14:textId="77777777" w:rsidR="00A37FFA" w:rsidRDefault="00A37FFA" w:rsidP="00A37FFA">
            <w:pPr>
              <w:pStyle w:val="EmptyCellLayoutStyle"/>
              <w:spacing w:after="0" w:line="240" w:lineRule="auto"/>
            </w:pPr>
          </w:p>
        </w:tc>
      </w:tr>
    </w:tbl>
    <w:p xmlns:w="http://schemas.openxmlformats.org/wordprocessingml/2006/main" w14:paraId="6543E942" w14:textId="77777777" w:rsidR="00A37FFA" w:rsidRDefault="00A37FFA" w:rsidP="00A37FFA">
      <w:pPr>
        <w:spacing w:after="0" w:line="240" w:lineRule="auto"/>
      </w:pPr>
    </w:p>
    <w:p xmlns:w="http://schemas.openxmlformats.org/wordprocessingml/2006/main" w14:paraId="79586EE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жидаемый срок жизни страницы ядра СУБД (с)</w:t>
      </w:r>
    </w:p>
    <w:p xmlns:w="http://schemas.openxmlformats.org/wordprocessingml/2006/main" w14:paraId="50A288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сбора данных производительности об ожидаемом сроке жизни страницы ядра СУБД (в с) для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6B50A1" w14:textId="77777777" w:rsidTr="00A37FFA">
        <w:trPr>
          <w:trHeight w:val="54"/>
        </w:trPr>
        <w:tc>
          <w:tcPr>
            <w:tcW w:w="54" w:type="dxa"/>
          </w:tcPr>
          <w:p w14:paraId="06660872" w14:textId="77777777" w:rsidR="00A37FFA" w:rsidRDefault="00A37FFA" w:rsidP="00A37FFA">
            <w:pPr>
              <w:pStyle w:val="EmptyCellLayoutStyle"/>
              <w:spacing w:after="0" w:line="240" w:lineRule="auto"/>
            </w:pPr>
          </w:p>
        </w:tc>
        <w:tc>
          <w:tcPr>
            <w:tcW w:w="10395" w:type="dxa"/>
          </w:tcPr>
          <w:p w14:paraId="135EC234" w14:textId="77777777" w:rsidR="00A37FFA" w:rsidRDefault="00A37FFA" w:rsidP="00A37FFA">
            <w:pPr>
              <w:pStyle w:val="EmptyCellLayoutStyle"/>
              <w:spacing w:after="0" w:line="240" w:lineRule="auto"/>
            </w:pPr>
          </w:p>
        </w:tc>
        <w:tc>
          <w:tcPr>
            <w:tcW w:w="149" w:type="dxa"/>
          </w:tcPr>
          <w:p w14:paraId="354CEEA0" w14:textId="77777777" w:rsidR="00A37FFA" w:rsidRDefault="00A37FFA" w:rsidP="00A37FFA">
            <w:pPr>
              <w:pStyle w:val="EmptyCellLayoutStyle"/>
              <w:spacing w:after="0" w:line="240" w:lineRule="auto"/>
            </w:pPr>
          </w:p>
        </w:tc>
      </w:tr>
      <w:tr w:rsidR="00A37FFA" w14:paraId="355AEB0A" w14:textId="77777777" w:rsidTr="00A37FFA">
        <w:tc>
          <w:tcPr>
            <w:tcW w:w="54" w:type="dxa"/>
          </w:tcPr>
          <w:p w14:paraId="27012E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72F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0CB1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2B87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F8F2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3197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629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FE6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86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42E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C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9B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2361D" w14:textId="77777777" w:rsidR="00A37FFA" w:rsidRDefault="00A37FFA" w:rsidP="00A37FFA">
                  <w:pPr>
                    <w:spacing w:after="0" w:line="240" w:lineRule="auto"/>
                  </w:pPr>
                  <w:r>
                    <w:rPr>
                      <w:rFonts w:eastAsia="Arial"/>
                      <w:color w:val="000000"/>
                      <w:lang w:bidi="ru-ru" w:val="ru-ru"/>
                    </w:rPr>
                    <w:t xml:space="preserve">Нет</w:t>
                  </w:r>
                </w:p>
              </w:tc>
            </w:tr>
            <w:tr w:rsidR="00A37FFA" w14:paraId="78FFF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574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FA9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5F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9571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CA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489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2B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0957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E3DE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A1B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D0A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D5E759A" w14:textId="77777777" w:rsidR="00A37FFA" w:rsidRDefault="00A37FFA" w:rsidP="00A37FFA">
            <w:pPr>
              <w:spacing w:after="0" w:line="240" w:lineRule="auto"/>
            </w:pPr>
          </w:p>
        </w:tc>
        <w:tc>
          <w:tcPr>
            <w:tcW w:w="149" w:type="dxa"/>
          </w:tcPr>
          <w:p w14:paraId="5BD27EE4" w14:textId="77777777" w:rsidR="00A37FFA" w:rsidRDefault="00A37FFA" w:rsidP="00A37FFA">
            <w:pPr>
              <w:pStyle w:val="EmptyCellLayoutStyle"/>
              <w:spacing w:after="0" w:line="240" w:lineRule="auto"/>
            </w:pPr>
          </w:p>
        </w:tc>
      </w:tr>
      <w:tr w:rsidR="00A37FFA" w14:paraId="194CE095" w14:textId="77777777" w:rsidTr="00A37FFA">
        <w:trPr>
          <w:trHeight w:val="80"/>
        </w:trPr>
        <w:tc>
          <w:tcPr>
            <w:tcW w:w="54" w:type="dxa"/>
          </w:tcPr>
          <w:p w14:paraId="7BF79BEC" w14:textId="77777777" w:rsidR="00A37FFA" w:rsidRDefault="00A37FFA" w:rsidP="00A37FFA">
            <w:pPr>
              <w:pStyle w:val="EmptyCellLayoutStyle"/>
              <w:spacing w:after="0" w:line="240" w:lineRule="auto"/>
            </w:pPr>
          </w:p>
        </w:tc>
        <w:tc>
          <w:tcPr>
            <w:tcW w:w="10395" w:type="dxa"/>
          </w:tcPr>
          <w:p w14:paraId="65259CE6" w14:textId="77777777" w:rsidR="00A37FFA" w:rsidRDefault="00A37FFA" w:rsidP="00A37FFA">
            <w:pPr>
              <w:pStyle w:val="EmptyCellLayoutStyle"/>
              <w:spacing w:after="0" w:line="240" w:lineRule="auto"/>
            </w:pPr>
          </w:p>
        </w:tc>
        <w:tc>
          <w:tcPr>
            <w:tcW w:w="149" w:type="dxa"/>
          </w:tcPr>
          <w:p w14:paraId="6F01209C" w14:textId="77777777" w:rsidR="00A37FFA" w:rsidRDefault="00A37FFA" w:rsidP="00A37FFA">
            <w:pPr>
              <w:pStyle w:val="EmptyCellLayoutStyle"/>
              <w:spacing w:after="0" w:line="240" w:lineRule="auto"/>
            </w:pPr>
          </w:p>
        </w:tc>
      </w:tr>
    </w:tbl>
    <w:p xmlns:w="http://schemas.openxmlformats.org/wordprocessingml/2006/main" w14:paraId="35507ACA" w14:textId="77777777" w:rsidR="00A37FFA" w:rsidRDefault="00A37FFA" w:rsidP="00A37FFA">
      <w:pPr>
        <w:spacing w:after="0" w:line="240" w:lineRule="auto"/>
      </w:pPr>
    </w:p>
    <w:p xmlns:w="http://schemas.openxmlformats.org/wordprocessingml/2006/main" w14:paraId="6B8355D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всего поврежденных сообщений</w:t>
      </w:r>
    </w:p>
    <w:p xmlns:w="http://schemas.openxmlformats.org/wordprocessingml/2006/main" w14:paraId="288238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всего поврежденных сообщений"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6E8E21" w14:textId="77777777" w:rsidTr="00A37FFA">
        <w:trPr>
          <w:trHeight w:val="54"/>
        </w:trPr>
        <w:tc>
          <w:tcPr>
            <w:tcW w:w="54" w:type="dxa"/>
          </w:tcPr>
          <w:p w14:paraId="26C18D9D" w14:textId="77777777" w:rsidR="00A37FFA" w:rsidRDefault="00A37FFA" w:rsidP="00A37FFA">
            <w:pPr>
              <w:pStyle w:val="EmptyCellLayoutStyle"/>
              <w:spacing w:after="0" w:line="240" w:lineRule="auto"/>
            </w:pPr>
          </w:p>
        </w:tc>
        <w:tc>
          <w:tcPr>
            <w:tcW w:w="10395" w:type="dxa"/>
          </w:tcPr>
          <w:p w14:paraId="6A627F92" w14:textId="77777777" w:rsidR="00A37FFA" w:rsidRDefault="00A37FFA" w:rsidP="00A37FFA">
            <w:pPr>
              <w:pStyle w:val="EmptyCellLayoutStyle"/>
              <w:spacing w:after="0" w:line="240" w:lineRule="auto"/>
            </w:pPr>
          </w:p>
        </w:tc>
        <w:tc>
          <w:tcPr>
            <w:tcW w:w="149" w:type="dxa"/>
          </w:tcPr>
          <w:p w14:paraId="5FC50570" w14:textId="77777777" w:rsidR="00A37FFA" w:rsidRDefault="00A37FFA" w:rsidP="00A37FFA">
            <w:pPr>
              <w:pStyle w:val="EmptyCellLayoutStyle"/>
              <w:spacing w:after="0" w:line="240" w:lineRule="auto"/>
            </w:pPr>
          </w:p>
        </w:tc>
      </w:tr>
      <w:tr w:rsidR="00A37FFA" w14:paraId="5FB6B795" w14:textId="77777777" w:rsidTr="00A37FFA">
        <w:tc>
          <w:tcPr>
            <w:tcW w:w="54" w:type="dxa"/>
          </w:tcPr>
          <w:p w14:paraId="404F4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04D4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35C40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F2D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698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EC02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937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FEF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59E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5450C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2C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41E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43FEC" w14:textId="77777777" w:rsidR="00A37FFA" w:rsidRDefault="00A37FFA" w:rsidP="00A37FFA">
                  <w:pPr>
                    <w:spacing w:after="0" w:line="240" w:lineRule="auto"/>
                  </w:pPr>
                  <w:r>
                    <w:rPr>
                      <w:rFonts w:eastAsia="Arial"/>
                      <w:color w:val="000000"/>
                      <w:lang w:bidi="ru-ru" w:val="ru-ru"/>
                    </w:rPr>
                    <w:t xml:space="preserve">Нет</w:t>
                  </w:r>
                </w:p>
              </w:tc>
            </w:tr>
            <w:tr w:rsidR="00A37FFA" w14:paraId="38F70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22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2A9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193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487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FF2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B54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032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CAE3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20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61B5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CD4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7B64A5" w14:textId="77777777" w:rsidR="00A37FFA" w:rsidRDefault="00A37FFA" w:rsidP="00A37FFA">
            <w:pPr>
              <w:spacing w:after="0" w:line="240" w:lineRule="auto"/>
            </w:pPr>
          </w:p>
        </w:tc>
        <w:tc>
          <w:tcPr>
            <w:tcW w:w="149" w:type="dxa"/>
          </w:tcPr>
          <w:p w14:paraId="25D10B99" w14:textId="77777777" w:rsidR="00A37FFA" w:rsidRDefault="00A37FFA" w:rsidP="00A37FFA">
            <w:pPr>
              <w:pStyle w:val="EmptyCellLayoutStyle"/>
              <w:spacing w:after="0" w:line="240" w:lineRule="auto"/>
            </w:pPr>
          </w:p>
        </w:tc>
      </w:tr>
      <w:tr w:rsidR="00A37FFA" w14:paraId="517E0DAE" w14:textId="77777777" w:rsidTr="00A37FFA">
        <w:trPr>
          <w:trHeight w:val="80"/>
        </w:trPr>
        <w:tc>
          <w:tcPr>
            <w:tcW w:w="54" w:type="dxa"/>
          </w:tcPr>
          <w:p w14:paraId="7FADC882" w14:textId="77777777" w:rsidR="00A37FFA" w:rsidRDefault="00A37FFA" w:rsidP="00A37FFA">
            <w:pPr>
              <w:pStyle w:val="EmptyCellLayoutStyle"/>
              <w:spacing w:after="0" w:line="240" w:lineRule="auto"/>
            </w:pPr>
          </w:p>
        </w:tc>
        <w:tc>
          <w:tcPr>
            <w:tcW w:w="10395" w:type="dxa"/>
          </w:tcPr>
          <w:p w14:paraId="48F22D52" w14:textId="77777777" w:rsidR="00A37FFA" w:rsidRDefault="00A37FFA" w:rsidP="00A37FFA">
            <w:pPr>
              <w:pStyle w:val="EmptyCellLayoutStyle"/>
              <w:spacing w:after="0" w:line="240" w:lineRule="auto"/>
            </w:pPr>
          </w:p>
        </w:tc>
        <w:tc>
          <w:tcPr>
            <w:tcW w:w="149" w:type="dxa"/>
          </w:tcPr>
          <w:p w14:paraId="0DC173A4" w14:textId="77777777" w:rsidR="00A37FFA" w:rsidRDefault="00A37FFA" w:rsidP="00A37FFA">
            <w:pPr>
              <w:pStyle w:val="EmptyCellLayoutStyle"/>
              <w:spacing w:after="0" w:line="240" w:lineRule="auto"/>
            </w:pPr>
          </w:p>
        </w:tc>
      </w:tr>
    </w:tbl>
    <w:p xmlns:w="http://schemas.openxmlformats.org/wordprocessingml/2006/main" w14:paraId="6BDFA167" w14:textId="77777777" w:rsidR="00A37FFA" w:rsidRDefault="00A37FFA" w:rsidP="00A37FFA">
      <w:pPr>
        <w:spacing w:after="0" w:line="240" w:lineRule="auto"/>
      </w:pPr>
    </w:p>
    <w:p xmlns:w="http://schemas.openxmlformats.org/wordprocessingml/2006/main" w14:paraId="7D3FDA6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строк/с (сначала в контейнере)</w:t>
      </w:r>
    </w:p>
    <w:p xmlns:w="http://schemas.openxmlformats.org/wordprocessingml/2006/main" w14:paraId="15AAE0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строк/с (сначала в контейнере)" для сборщика мусора механизма XTP.</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B9624" w14:textId="77777777" w:rsidTr="00A37FFA">
        <w:trPr>
          <w:trHeight w:val="54"/>
        </w:trPr>
        <w:tc>
          <w:tcPr>
            <w:tcW w:w="54" w:type="dxa"/>
          </w:tcPr>
          <w:p w14:paraId="5781355B" w14:textId="77777777" w:rsidR="00A37FFA" w:rsidRDefault="00A37FFA" w:rsidP="00A37FFA">
            <w:pPr>
              <w:pStyle w:val="EmptyCellLayoutStyle"/>
              <w:spacing w:after="0" w:line="240" w:lineRule="auto"/>
            </w:pPr>
          </w:p>
        </w:tc>
        <w:tc>
          <w:tcPr>
            <w:tcW w:w="10395" w:type="dxa"/>
          </w:tcPr>
          <w:p w14:paraId="12E8D14F" w14:textId="77777777" w:rsidR="00A37FFA" w:rsidRDefault="00A37FFA" w:rsidP="00A37FFA">
            <w:pPr>
              <w:pStyle w:val="EmptyCellLayoutStyle"/>
              <w:spacing w:after="0" w:line="240" w:lineRule="auto"/>
            </w:pPr>
          </w:p>
        </w:tc>
        <w:tc>
          <w:tcPr>
            <w:tcW w:w="149" w:type="dxa"/>
          </w:tcPr>
          <w:p w14:paraId="08B270BC" w14:textId="77777777" w:rsidR="00A37FFA" w:rsidRDefault="00A37FFA" w:rsidP="00A37FFA">
            <w:pPr>
              <w:pStyle w:val="EmptyCellLayoutStyle"/>
              <w:spacing w:after="0" w:line="240" w:lineRule="auto"/>
            </w:pPr>
          </w:p>
        </w:tc>
      </w:tr>
      <w:tr w:rsidR="00A37FFA" w14:paraId="50067BF8" w14:textId="77777777" w:rsidTr="00A37FFA">
        <w:tc>
          <w:tcPr>
            <w:tcW w:w="54" w:type="dxa"/>
          </w:tcPr>
          <w:p w14:paraId="2BDBC5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7DAE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8C60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25BB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4DBB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A389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6D6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7F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16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684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59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640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2D2F" w14:textId="77777777" w:rsidR="00A37FFA" w:rsidRDefault="00A37FFA" w:rsidP="00A37FFA">
                  <w:pPr>
                    <w:spacing w:after="0" w:line="240" w:lineRule="auto"/>
                  </w:pPr>
                  <w:r>
                    <w:rPr>
                      <w:rFonts w:eastAsia="Arial"/>
                      <w:color w:val="000000"/>
                      <w:lang w:bidi="ru-ru" w:val="ru-ru"/>
                    </w:rPr>
                    <w:t xml:space="preserve">Нет</w:t>
                  </w:r>
                </w:p>
              </w:tc>
            </w:tr>
            <w:tr w:rsidR="00A37FFA" w14:paraId="57598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6B7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49E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B80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75510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B1D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99F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F1E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92A2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0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6D9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248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A655CC9" w14:textId="77777777" w:rsidR="00A37FFA" w:rsidRDefault="00A37FFA" w:rsidP="00A37FFA">
            <w:pPr>
              <w:spacing w:after="0" w:line="240" w:lineRule="auto"/>
            </w:pPr>
          </w:p>
        </w:tc>
        <w:tc>
          <w:tcPr>
            <w:tcW w:w="149" w:type="dxa"/>
          </w:tcPr>
          <w:p w14:paraId="7DA57856" w14:textId="77777777" w:rsidR="00A37FFA" w:rsidRDefault="00A37FFA" w:rsidP="00A37FFA">
            <w:pPr>
              <w:pStyle w:val="EmptyCellLayoutStyle"/>
              <w:spacing w:after="0" w:line="240" w:lineRule="auto"/>
            </w:pPr>
          </w:p>
        </w:tc>
      </w:tr>
      <w:tr w:rsidR="00A37FFA" w14:paraId="1D8878C2" w14:textId="77777777" w:rsidTr="00A37FFA">
        <w:trPr>
          <w:trHeight w:val="80"/>
        </w:trPr>
        <w:tc>
          <w:tcPr>
            <w:tcW w:w="54" w:type="dxa"/>
          </w:tcPr>
          <w:p w14:paraId="23CEB555" w14:textId="77777777" w:rsidR="00A37FFA" w:rsidRDefault="00A37FFA" w:rsidP="00A37FFA">
            <w:pPr>
              <w:pStyle w:val="EmptyCellLayoutStyle"/>
              <w:spacing w:after="0" w:line="240" w:lineRule="auto"/>
            </w:pPr>
          </w:p>
        </w:tc>
        <w:tc>
          <w:tcPr>
            <w:tcW w:w="10395" w:type="dxa"/>
          </w:tcPr>
          <w:p w14:paraId="4C0F485B" w14:textId="77777777" w:rsidR="00A37FFA" w:rsidRDefault="00A37FFA" w:rsidP="00A37FFA">
            <w:pPr>
              <w:pStyle w:val="EmptyCellLayoutStyle"/>
              <w:spacing w:after="0" w:line="240" w:lineRule="auto"/>
            </w:pPr>
          </w:p>
        </w:tc>
        <w:tc>
          <w:tcPr>
            <w:tcW w:w="149" w:type="dxa"/>
          </w:tcPr>
          <w:p w14:paraId="0157BA08" w14:textId="77777777" w:rsidR="00A37FFA" w:rsidRDefault="00A37FFA" w:rsidP="00A37FFA">
            <w:pPr>
              <w:pStyle w:val="EmptyCellLayoutStyle"/>
              <w:spacing w:after="0" w:line="240" w:lineRule="auto"/>
            </w:pPr>
          </w:p>
        </w:tc>
      </w:tr>
    </w:tbl>
    <w:p xmlns:w="http://schemas.openxmlformats.org/wordprocessingml/2006/main" w14:paraId="178D78A1" w14:textId="77777777" w:rsidR="00A37FFA" w:rsidRDefault="00A37FFA" w:rsidP="00A37FFA">
      <w:pPr>
        <w:spacing w:after="0" w:line="240" w:lineRule="auto"/>
      </w:pPr>
    </w:p>
    <w:p xmlns:w="http://schemas.openxmlformats.org/wordprocessingml/2006/main" w14:paraId="295988C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текущий объем полученного ввода-вывода в байтах</w:t>
      </w:r>
    </w:p>
    <w:p xmlns:w="http://schemas.openxmlformats.org/wordprocessingml/2006/main" w14:paraId="6AE0F2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ий объем полученного ввода-вывода в байтах"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0AFF25" w14:textId="77777777" w:rsidTr="00A37FFA">
        <w:trPr>
          <w:trHeight w:val="54"/>
        </w:trPr>
        <w:tc>
          <w:tcPr>
            <w:tcW w:w="54" w:type="dxa"/>
          </w:tcPr>
          <w:p w14:paraId="52CAB7C4" w14:textId="77777777" w:rsidR="00A37FFA" w:rsidRDefault="00A37FFA" w:rsidP="00A37FFA">
            <w:pPr>
              <w:pStyle w:val="EmptyCellLayoutStyle"/>
              <w:spacing w:after="0" w:line="240" w:lineRule="auto"/>
            </w:pPr>
          </w:p>
        </w:tc>
        <w:tc>
          <w:tcPr>
            <w:tcW w:w="10395" w:type="dxa"/>
          </w:tcPr>
          <w:p w14:paraId="45F8C56D" w14:textId="77777777" w:rsidR="00A37FFA" w:rsidRDefault="00A37FFA" w:rsidP="00A37FFA">
            <w:pPr>
              <w:pStyle w:val="EmptyCellLayoutStyle"/>
              <w:spacing w:after="0" w:line="240" w:lineRule="auto"/>
            </w:pPr>
          </w:p>
        </w:tc>
        <w:tc>
          <w:tcPr>
            <w:tcW w:w="149" w:type="dxa"/>
          </w:tcPr>
          <w:p w14:paraId="73BABDA9" w14:textId="77777777" w:rsidR="00A37FFA" w:rsidRDefault="00A37FFA" w:rsidP="00A37FFA">
            <w:pPr>
              <w:pStyle w:val="EmptyCellLayoutStyle"/>
              <w:spacing w:after="0" w:line="240" w:lineRule="auto"/>
            </w:pPr>
          </w:p>
        </w:tc>
      </w:tr>
      <w:tr w:rsidR="00A37FFA" w14:paraId="7E47B3A1" w14:textId="77777777" w:rsidTr="00A37FFA">
        <w:tc>
          <w:tcPr>
            <w:tcW w:w="54" w:type="dxa"/>
          </w:tcPr>
          <w:p w14:paraId="66EB06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BE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5C6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3FC3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7015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9E59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C8B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388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F4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B4365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1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89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BC00D" w14:textId="77777777" w:rsidR="00A37FFA" w:rsidRDefault="00A37FFA" w:rsidP="00A37FFA">
                  <w:pPr>
                    <w:spacing w:after="0" w:line="240" w:lineRule="auto"/>
                  </w:pPr>
                  <w:r>
                    <w:rPr>
                      <w:rFonts w:eastAsia="Arial"/>
                      <w:color w:val="000000"/>
                      <w:lang w:bidi="ru-ru" w:val="ru-ru"/>
                    </w:rPr>
                    <w:t xml:space="preserve">Нет</w:t>
                  </w:r>
                </w:p>
              </w:tc>
            </w:tr>
            <w:tr w:rsidR="00A37FFA" w14:paraId="64ECA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03D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65F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8F29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B1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930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62A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5561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4588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9067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E5AE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9507EE" w14:textId="77777777" w:rsidR="00A37FFA" w:rsidRDefault="00A37FFA" w:rsidP="00A37FFA">
            <w:pPr>
              <w:spacing w:after="0" w:line="240" w:lineRule="auto"/>
            </w:pPr>
          </w:p>
        </w:tc>
        <w:tc>
          <w:tcPr>
            <w:tcW w:w="149" w:type="dxa"/>
          </w:tcPr>
          <w:p w14:paraId="265DF9DF" w14:textId="77777777" w:rsidR="00A37FFA" w:rsidRDefault="00A37FFA" w:rsidP="00A37FFA">
            <w:pPr>
              <w:pStyle w:val="EmptyCellLayoutStyle"/>
              <w:spacing w:after="0" w:line="240" w:lineRule="auto"/>
            </w:pPr>
          </w:p>
        </w:tc>
      </w:tr>
      <w:tr w:rsidR="00A37FFA" w14:paraId="750A55EF" w14:textId="77777777" w:rsidTr="00A37FFA">
        <w:trPr>
          <w:trHeight w:val="80"/>
        </w:trPr>
        <w:tc>
          <w:tcPr>
            <w:tcW w:w="54" w:type="dxa"/>
          </w:tcPr>
          <w:p w14:paraId="1FC31C9A" w14:textId="77777777" w:rsidR="00A37FFA" w:rsidRDefault="00A37FFA" w:rsidP="00A37FFA">
            <w:pPr>
              <w:pStyle w:val="EmptyCellLayoutStyle"/>
              <w:spacing w:after="0" w:line="240" w:lineRule="auto"/>
            </w:pPr>
          </w:p>
        </w:tc>
        <w:tc>
          <w:tcPr>
            <w:tcW w:w="10395" w:type="dxa"/>
          </w:tcPr>
          <w:p w14:paraId="1B2D1631" w14:textId="77777777" w:rsidR="00A37FFA" w:rsidRDefault="00A37FFA" w:rsidP="00A37FFA">
            <w:pPr>
              <w:pStyle w:val="EmptyCellLayoutStyle"/>
              <w:spacing w:after="0" w:line="240" w:lineRule="auto"/>
            </w:pPr>
          </w:p>
        </w:tc>
        <w:tc>
          <w:tcPr>
            <w:tcW w:w="149" w:type="dxa"/>
          </w:tcPr>
          <w:p w14:paraId="2BB90BE7" w14:textId="77777777" w:rsidR="00A37FFA" w:rsidRDefault="00A37FFA" w:rsidP="00A37FFA">
            <w:pPr>
              <w:pStyle w:val="EmptyCellLayoutStyle"/>
              <w:spacing w:after="0" w:line="240" w:lineRule="auto"/>
            </w:pPr>
          </w:p>
        </w:tc>
      </w:tr>
    </w:tbl>
    <w:p xmlns:w="http://schemas.openxmlformats.org/wordprocessingml/2006/main" w14:paraId="288FBACB" w14:textId="77777777" w:rsidR="00A37FFA" w:rsidRDefault="00A37FFA" w:rsidP="00A37FFA">
      <w:pPr>
        <w:spacing w:after="0" w:line="240" w:lineRule="auto"/>
      </w:pPr>
    </w:p>
    <w:p xmlns:w="http://schemas.openxmlformats.org/wordprocessingml/2006/main" w14:paraId="2CFDD91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жидающих фрагментов сообщений для отправки ввода-вывода</w:t>
      </w:r>
    </w:p>
    <w:p xmlns:w="http://schemas.openxmlformats.org/wordprocessingml/2006/main" w14:paraId="217DE4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ющих фрагментов сообщений для оправки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FED01" w14:textId="77777777" w:rsidTr="00A37FFA">
        <w:trPr>
          <w:trHeight w:val="54"/>
        </w:trPr>
        <w:tc>
          <w:tcPr>
            <w:tcW w:w="54" w:type="dxa"/>
          </w:tcPr>
          <w:p w14:paraId="75B6D575" w14:textId="77777777" w:rsidR="00A37FFA" w:rsidRDefault="00A37FFA" w:rsidP="00A37FFA">
            <w:pPr>
              <w:pStyle w:val="EmptyCellLayoutStyle"/>
              <w:spacing w:after="0" w:line="240" w:lineRule="auto"/>
            </w:pPr>
          </w:p>
        </w:tc>
        <w:tc>
          <w:tcPr>
            <w:tcW w:w="10395" w:type="dxa"/>
          </w:tcPr>
          <w:p w14:paraId="0227E597" w14:textId="77777777" w:rsidR="00A37FFA" w:rsidRDefault="00A37FFA" w:rsidP="00A37FFA">
            <w:pPr>
              <w:pStyle w:val="EmptyCellLayoutStyle"/>
              <w:spacing w:after="0" w:line="240" w:lineRule="auto"/>
            </w:pPr>
          </w:p>
        </w:tc>
        <w:tc>
          <w:tcPr>
            <w:tcW w:w="149" w:type="dxa"/>
          </w:tcPr>
          <w:p w14:paraId="4F9F7D8A" w14:textId="77777777" w:rsidR="00A37FFA" w:rsidRDefault="00A37FFA" w:rsidP="00A37FFA">
            <w:pPr>
              <w:pStyle w:val="EmptyCellLayoutStyle"/>
              <w:spacing w:after="0" w:line="240" w:lineRule="auto"/>
            </w:pPr>
          </w:p>
        </w:tc>
      </w:tr>
      <w:tr w:rsidR="00A37FFA" w14:paraId="0F305678" w14:textId="77777777" w:rsidTr="00A37FFA">
        <w:tc>
          <w:tcPr>
            <w:tcW w:w="54" w:type="dxa"/>
          </w:tcPr>
          <w:p w14:paraId="76540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BD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621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EDA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6B0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54B8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A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322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4C1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BF8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31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639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81162" w14:textId="77777777" w:rsidR="00A37FFA" w:rsidRDefault="00A37FFA" w:rsidP="00A37FFA">
                  <w:pPr>
                    <w:spacing w:after="0" w:line="240" w:lineRule="auto"/>
                  </w:pPr>
                  <w:r>
                    <w:rPr>
                      <w:rFonts w:eastAsia="Arial"/>
                      <w:color w:val="000000"/>
                      <w:lang w:bidi="ru-ru" w:val="ru-ru"/>
                    </w:rPr>
                    <w:t xml:space="preserve">Нет</w:t>
                  </w:r>
                </w:p>
              </w:tc>
            </w:tr>
            <w:tr w:rsidR="00A37FFA" w14:paraId="729C2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426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6E5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FE3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74473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933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2E2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FF5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E2C1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A8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DFAC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A80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8204D1" w14:textId="77777777" w:rsidR="00A37FFA" w:rsidRDefault="00A37FFA" w:rsidP="00A37FFA">
            <w:pPr>
              <w:spacing w:after="0" w:line="240" w:lineRule="auto"/>
            </w:pPr>
          </w:p>
        </w:tc>
        <w:tc>
          <w:tcPr>
            <w:tcW w:w="149" w:type="dxa"/>
          </w:tcPr>
          <w:p w14:paraId="7FFFB0D8" w14:textId="77777777" w:rsidR="00A37FFA" w:rsidRDefault="00A37FFA" w:rsidP="00A37FFA">
            <w:pPr>
              <w:pStyle w:val="EmptyCellLayoutStyle"/>
              <w:spacing w:after="0" w:line="240" w:lineRule="auto"/>
            </w:pPr>
          </w:p>
        </w:tc>
      </w:tr>
      <w:tr w:rsidR="00A37FFA" w14:paraId="768F8BB2" w14:textId="77777777" w:rsidTr="00A37FFA">
        <w:trPr>
          <w:trHeight w:val="80"/>
        </w:trPr>
        <w:tc>
          <w:tcPr>
            <w:tcW w:w="54" w:type="dxa"/>
          </w:tcPr>
          <w:p w14:paraId="4C71E0C8" w14:textId="77777777" w:rsidR="00A37FFA" w:rsidRDefault="00A37FFA" w:rsidP="00A37FFA">
            <w:pPr>
              <w:pStyle w:val="EmptyCellLayoutStyle"/>
              <w:spacing w:after="0" w:line="240" w:lineRule="auto"/>
            </w:pPr>
          </w:p>
        </w:tc>
        <w:tc>
          <w:tcPr>
            <w:tcW w:w="10395" w:type="dxa"/>
          </w:tcPr>
          <w:p w14:paraId="47C9326C" w14:textId="77777777" w:rsidR="00A37FFA" w:rsidRDefault="00A37FFA" w:rsidP="00A37FFA">
            <w:pPr>
              <w:pStyle w:val="EmptyCellLayoutStyle"/>
              <w:spacing w:after="0" w:line="240" w:lineRule="auto"/>
            </w:pPr>
          </w:p>
        </w:tc>
        <w:tc>
          <w:tcPr>
            <w:tcW w:w="149" w:type="dxa"/>
          </w:tcPr>
          <w:p w14:paraId="0CA023F1" w14:textId="77777777" w:rsidR="00A37FFA" w:rsidRDefault="00A37FFA" w:rsidP="00A37FFA">
            <w:pPr>
              <w:pStyle w:val="EmptyCellLayoutStyle"/>
              <w:spacing w:after="0" w:line="240" w:lineRule="auto"/>
            </w:pPr>
          </w:p>
        </w:tc>
      </w:tr>
    </w:tbl>
    <w:p xmlns:w="http://schemas.openxmlformats.org/wordprocessingml/2006/main" w14:paraId="7BEF1FE0" w14:textId="77777777" w:rsidR="00A37FFA" w:rsidRDefault="00A37FFA" w:rsidP="00A37FFA">
      <w:pPr>
        <w:spacing w:after="0" w:line="240" w:lineRule="auto"/>
      </w:pPr>
    </w:p>
    <w:p xmlns:w="http://schemas.openxmlformats.org/wordprocessingml/2006/main" w14:paraId="1FA6CA1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татистика брокера: количество выведенных из очереди сообщений TransmissionQ за секунду</w:t>
      </w:r>
    </w:p>
    <w:p xmlns:w="http://schemas.openxmlformats.org/wordprocessingml/2006/main" w14:paraId="5CA395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Статистика брокера: количество выведенных из очереди сообщений TransmissionQ за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37B27D" w14:textId="77777777" w:rsidTr="00A37FFA">
        <w:trPr>
          <w:trHeight w:val="54"/>
        </w:trPr>
        <w:tc>
          <w:tcPr>
            <w:tcW w:w="54" w:type="dxa"/>
          </w:tcPr>
          <w:p w14:paraId="0AAFB042" w14:textId="77777777" w:rsidR="00A37FFA" w:rsidRDefault="00A37FFA" w:rsidP="00A37FFA">
            <w:pPr>
              <w:pStyle w:val="EmptyCellLayoutStyle"/>
              <w:spacing w:after="0" w:line="240" w:lineRule="auto"/>
            </w:pPr>
          </w:p>
        </w:tc>
        <w:tc>
          <w:tcPr>
            <w:tcW w:w="10395" w:type="dxa"/>
          </w:tcPr>
          <w:p w14:paraId="11098FFF" w14:textId="77777777" w:rsidR="00A37FFA" w:rsidRDefault="00A37FFA" w:rsidP="00A37FFA">
            <w:pPr>
              <w:pStyle w:val="EmptyCellLayoutStyle"/>
              <w:spacing w:after="0" w:line="240" w:lineRule="auto"/>
            </w:pPr>
          </w:p>
        </w:tc>
        <w:tc>
          <w:tcPr>
            <w:tcW w:w="149" w:type="dxa"/>
          </w:tcPr>
          <w:p w14:paraId="36E5F012" w14:textId="77777777" w:rsidR="00A37FFA" w:rsidRDefault="00A37FFA" w:rsidP="00A37FFA">
            <w:pPr>
              <w:pStyle w:val="EmptyCellLayoutStyle"/>
              <w:spacing w:after="0" w:line="240" w:lineRule="auto"/>
            </w:pPr>
          </w:p>
        </w:tc>
      </w:tr>
      <w:tr w:rsidR="00A37FFA" w14:paraId="24BB2018" w14:textId="77777777" w:rsidTr="00A37FFA">
        <w:tc>
          <w:tcPr>
            <w:tcW w:w="54" w:type="dxa"/>
          </w:tcPr>
          <w:p w14:paraId="29C737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8017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78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956B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14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20AE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52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F66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F77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897F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A0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21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6EABB" w14:textId="77777777" w:rsidR="00A37FFA" w:rsidRDefault="00A37FFA" w:rsidP="00A37FFA">
                  <w:pPr>
                    <w:spacing w:after="0" w:line="240" w:lineRule="auto"/>
                  </w:pPr>
                  <w:r>
                    <w:rPr>
                      <w:rFonts w:eastAsia="Arial"/>
                      <w:color w:val="000000"/>
                      <w:lang w:bidi="ru-ru" w:val="ru-ru"/>
                    </w:rPr>
                    <w:t xml:space="preserve">Нет</w:t>
                  </w:r>
                </w:p>
              </w:tc>
            </w:tr>
            <w:tr w:rsidR="00A37FFA" w14:paraId="0C68F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9F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090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229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283A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C80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C2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E10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E9AFD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F9F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418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7F24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FFEC71" w14:textId="77777777" w:rsidR="00A37FFA" w:rsidRDefault="00A37FFA" w:rsidP="00A37FFA">
            <w:pPr>
              <w:spacing w:after="0" w:line="240" w:lineRule="auto"/>
            </w:pPr>
          </w:p>
        </w:tc>
        <w:tc>
          <w:tcPr>
            <w:tcW w:w="149" w:type="dxa"/>
          </w:tcPr>
          <w:p w14:paraId="371E6951" w14:textId="77777777" w:rsidR="00A37FFA" w:rsidRDefault="00A37FFA" w:rsidP="00A37FFA">
            <w:pPr>
              <w:pStyle w:val="EmptyCellLayoutStyle"/>
              <w:spacing w:after="0" w:line="240" w:lineRule="auto"/>
            </w:pPr>
          </w:p>
        </w:tc>
      </w:tr>
      <w:tr w:rsidR="00A37FFA" w14:paraId="722C3E83" w14:textId="77777777" w:rsidTr="00A37FFA">
        <w:trPr>
          <w:trHeight w:val="80"/>
        </w:trPr>
        <w:tc>
          <w:tcPr>
            <w:tcW w:w="54" w:type="dxa"/>
          </w:tcPr>
          <w:p w14:paraId="39CB0020" w14:textId="77777777" w:rsidR="00A37FFA" w:rsidRDefault="00A37FFA" w:rsidP="00A37FFA">
            <w:pPr>
              <w:pStyle w:val="EmptyCellLayoutStyle"/>
              <w:spacing w:after="0" w:line="240" w:lineRule="auto"/>
            </w:pPr>
          </w:p>
        </w:tc>
        <w:tc>
          <w:tcPr>
            <w:tcW w:w="10395" w:type="dxa"/>
          </w:tcPr>
          <w:p w14:paraId="3BD0A970" w14:textId="77777777" w:rsidR="00A37FFA" w:rsidRDefault="00A37FFA" w:rsidP="00A37FFA">
            <w:pPr>
              <w:pStyle w:val="EmptyCellLayoutStyle"/>
              <w:spacing w:after="0" w:line="240" w:lineRule="auto"/>
            </w:pPr>
          </w:p>
        </w:tc>
        <w:tc>
          <w:tcPr>
            <w:tcW w:w="149" w:type="dxa"/>
          </w:tcPr>
          <w:p w14:paraId="4F00F10C" w14:textId="77777777" w:rsidR="00A37FFA" w:rsidRDefault="00A37FFA" w:rsidP="00A37FFA">
            <w:pPr>
              <w:pStyle w:val="EmptyCellLayoutStyle"/>
              <w:spacing w:after="0" w:line="240" w:lineRule="auto"/>
            </w:pPr>
          </w:p>
        </w:tc>
      </w:tr>
    </w:tbl>
    <w:p xmlns:w="http://schemas.openxmlformats.org/wordprocessingml/2006/main" w14:paraId="266709AC" w14:textId="77777777" w:rsidR="00A37FFA" w:rsidRDefault="00A37FFA" w:rsidP="00A37FFA">
      <w:pPr>
        <w:spacing w:after="0" w:line="240" w:lineRule="auto"/>
      </w:pPr>
    </w:p>
    <w:p xmlns:w="http://schemas.openxmlformats.org/wordprocessingml/2006/main" w14:paraId="59EADC7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ация брокера: выполняемые задачи</w:t>
      </w:r>
    </w:p>
    <w:p xmlns:w="http://schemas.openxmlformats.org/wordprocessingml/2006/main" w14:paraId="221942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Активация брокера: выполняемые задачи"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25FF6" w14:textId="77777777" w:rsidTr="00A37FFA">
        <w:trPr>
          <w:trHeight w:val="54"/>
        </w:trPr>
        <w:tc>
          <w:tcPr>
            <w:tcW w:w="54" w:type="dxa"/>
          </w:tcPr>
          <w:p w14:paraId="3E0912F2" w14:textId="77777777" w:rsidR="00A37FFA" w:rsidRDefault="00A37FFA" w:rsidP="00A37FFA">
            <w:pPr>
              <w:pStyle w:val="EmptyCellLayoutStyle"/>
              <w:spacing w:after="0" w:line="240" w:lineRule="auto"/>
            </w:pPr>
          </w:p>
        </w:tc>
        <w:tc>
          <w:tcPr>
            <w:tcW w:w="10395" w:type="dxa"/>
          </w:tcPr>
          <w:p w14:paraId="7D28964B" w14:textId="77777777" w:rsidR="00A37FFA" w:rsidRDefault="00A37FFA" w:rsidP="00A37FFA">
            <w:pPr>
              <w:pStyle w:val="EmptyCellLayoutStyle"/>
              <w:spacing w:after="0" w:line="240" w:lineRule="auto"/>
            </w:pPr>
          </w:p>
        </w:tc>
        <w:tc>
          <w:tcPr>
            <w:tcW w:w="149" w:type="dxa"/>
          </w:tcPr>
          <w:p w14:paraId="191AA6EC" w14:textId="77777777" w:rsidR="00A37FFA" w:rsidRDefault="00A37FFA" w:rsidP="00A37FFA">
            <w:pPr>
              <w:pStyle w:val="EmptyCellLayoutStyle"/>
              <w:spacing w:after="0" w:line="240" w:lineRule="auto"/>
            </w:pPr>
          </w:p>
        </w:tc>
      </w:tr>
      <w:tr w:rsidR="00A37FFA" w14:paraId="750F65D5" w14:textId="77777777" w:rsidTr="00A37FFA">
        <w:tc>
          <w:tcPr>
            <w:tcW w:w="54" w:type="dxa"/>
          </w:tcPr>
          <w:p w14:paraId="5AA82A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AC6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64F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9869A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B2D7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EDA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F82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B1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11E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327A4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55A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D77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D2169" w14:textId="77777777" w:rsidR="00A37FFA" w:rsidRDefault="00A37FFA" w:rsidP="00A37FFA">
                  <w:pPr>
                    <w:spacing w:after="0" w:line="240" w:lineRule="auto"/>
                  </w:pPr>
                  <w:r>
                    <w:rPr>
                      <w:rFonts w:eastAsia="Arial"/>
                      <w:color w:val="000000"/>
                      <w:lang w:bidi="ru-ru" w:val="ru-ru"/>
                    </w:rPr>
                    <w:t xml:space="preserve">Нет</w:t>
                  </w:r>
                </w:p>
              </w:tc>
            </w:tr>
            <w:tr w:rsidR="00A37FFA" w14:paraId="25C8A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981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D7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B2A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70F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68E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1B7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6BC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ACEA4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B5D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49D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8AA4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4878E46" w14:textId="77777777" w:rsidR="00A37FFA" w:rsidRDefault="00A37FFA" w:rsidP="00A37FFA">
            <w:pPr>
              <w:spacing w:after="0" w:line="240" w:lineRule="auto"/>
            </w:pPr>
          </w:p>
        </w:tc>
        <w:tc>
          <w:tcPr>
            <w:tcW w:w="149" w:type="dxa"/>
          </w:tcPr>
          <w:p w14:paraId="5F69B346" w14:textId="77777777" w:rsidR="00A37FFA" w:rsidRDefault="00A37FFA" w:rsidP="00A37FFA">
            <w:pPr>
              <w:pStyle w:val="EmptyCellLayoutStyle"/>
              <w:spacing w:after="0" w:line="240" w:lineRule="auto"/>
            </w:pPr>
          </w:p>
        </w:tc>
      </w:tr>
      <w:tr w:rsidR="00A37FFA" w14:paraId="4FA96A30" w14:textId="77777777" w:rsidTr="00A37FFA">
        <w:trPr>
          <w:trHeight w:val="80"/>
        </w:trPr>
        <w:tc>
          <w:tcPr>
            <w:tcW w:w="54" w:type="dxa"/>
          </w:tcPr>
          <w:p w14:paraId="6AC2A1AD" w14:textId="77777777" w:rsidR="00A37FFA" w:rsidRDefault="00A37FFA" w:rsidP="00A37FFA">
            <w:pPr>
              <w:pStyle w:val="EmptyCellLayoutStyle"/>
              <w:spacing w:after="0" w:line="240" w:lineRule="auto"/>
            </w:pPr>
          </w:p>
        </w:tc>
        <w:tc>
          <w:tcPr>
            <w:tcW w:w="10395" w:type="dxa"/>
          </w:tcPr>
          <w:p w14:paraId="47C14915" w14:textId="77777777" w:rsidR="00A37FFA" w:rsidRDefault="00A37FFA" w:rsidP="00A37FFA">
            <w:pPr>
              <w:pStyle w:val="EmptyCellLayoutStyle"/>
              <w:spacing w:after="0" w:line="240" w:lineRule="auto"/>
            </w:pPr>
          </w:p>
        </w:tc>
        <w:tc>
          <w:tcPr>
            <w:tcW w:w="149" w:type="dxa"/>
          </w:tcPr>
          <w:p w14:paraId="5D1D7F4C" w14:textId="77777777" w:rsidR="00A37FFA" w:rsidRDefault="00A37FFA" w:rsidP="00A37FFA">
            <w:pPr>
              <w:pStyle w:val="EmptyCellLayoutStyle"/>
              <w:spacing w:after="0" w:line="240" w:lineRule="auto"/>
            </w:pPr>
          </w:p>
        </w:tc>
      </w:tr>
    </w:tbl>
    <w:p xmlns:w="http://schemas.openxmlformats.org/wordprocessingml/2006/main" w14:paraId="315B9CA3" w14:textId="77777777" w:rsidR="00A37FFA" w:rsidRDefault="00A37FFA" w:rsidP="00A37FFA">
      <w:pPr>
        <w:spacing w:after="0" w:line="240" w:lineRule="auto"/>
      </w:pPr>
    </w:p>
    <w:p xmlns:w="http://schemas.openxmlformats.org/wordprocessingml/2006/main" w14:paraId="2294F3F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жидающих фрагментов сообщений для получения ввода-вывода</w:t>
      </w:r>
    </w:p>
    <w:p xmlns:w="http://schemas.openxmlformats.org/wordprocessingml/2006/main" w14:paraId="475FB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жидающих фрагментов сообщений для получения ввода-вывода"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E63D7" w14:textId="77777777" w:rsidTr="00A37FFA">
        <w:trPr>
          <w:trHeight w:val="54"/>
        </w:trPr>
        <w:tc>
          <w:tcPr>
            <w:tcW w:w="54" w:type="dxa"/>
          </w:tcPr>
          <w:p w14:paraId="3CF7AF8E" w14:textId="77777777" w:rsidR="00A37FFA" w:rsidRDefault="00A37FFA" w:rsidP="00A37FFA">
            <w:pPr>
              <w:pStyle w:val="EmptyCellLayoutStyle"/>
              <w:spacing w:after="0" w:line="240" w:lineRule="auto"/>
            </w:pPr>
          </w:p>
        </w:tc>
        <w:tc>
          <w:tcPr>
            <w:tcW w:w="10395" w:type="dxa"/>
          </w:tcPr>
          <w:p w14:paraId="0516AD50" w14:textId="77777777" w:rsidR="00A37FFA" w:rsidRDefault="00A37FFA" w:rsidP="00A37FFA">
            <w:pPr>
              <w:pStyle w:val="EmptyCellLayoutStyle"/>
              <w:spacing w:after="0" w:line="240" w:lineRule="auto"/>
            </w:pPr>
          </w:p>
        </w:tc>
        <w:tc>
          <w:tcPr>
            <w:tcW w:w="149" w:type="dxa"/>
          </w:tcPr>
          <w:p w14:paraId="5203778E" w14:textId="77777777" w:rsidR="00A37FFA" w:rsidRDefault="00A37FFA" w:rsidP="00A37FFA">
            <w:pPr>
              <w:pStyle w:val="EmptyCellLayoutStyle"/>
              <w:spacing w:after="0" w:line="240" w:lineRule="auto"/>
            </w:pPr>
          </w:p>
        </w:tc>
      </w:tr>
      <w:tr w:rsidR="00A37FFA" w14:paraId="5CBE6DA9" w14:textId="77777777" w:rsidTr="00A37FFA">
        <w:tc>
          <w:tcPr>
            <w:tcW w:w="54" w:type="dxa"/>
          </w:tcPr>
          <w:p w14:paraId="451926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2C51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E58AA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435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0E8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D783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58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F94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192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024A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AD6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C55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68120" w14:textId="77777777" w:rsidR="00A37FFA" w:rsidRDefault="00A37FFA" w:rsidP="00A37FFA">
                  <w:pPr>
                    <w:spacing w:after="0" w:line="240" w:lineRule="auto"/>
                  </w:pPr>
                  <w:r>
                    <w:rPr>
                      <w:rFonts w:eastAsia="Arial"/>
                      <w:color w:val="000000"/>
                      <w:lang w:bidi="ru-ru" w:val="ru-ru"/>
                    </w:rPr>
                    <w:t xml:space="preserve">Нет</w:t>
                  </w:r>
                </w:p>
              </w:tc>
            </w:tr>
            <w:tr w:rsidR="00A37FFA" w14:paraId="71638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840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FE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5C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490A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4A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71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158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8365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B86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75A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630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71FFC32" w14:textId="77777777" w:rsidR="00A37FFA" w:rsidRDefault="00A37FFA" w:rsidP="00A37FFA">
            <w:pPr>
              <w:spacing w:after="0" w:line="240" w:lineRule="auto"/>
            </w:pPr>
          </w:p>
        </w:tc>
        <w:tc>
          <w:tcPr>
            <w:tcW w:w="149" w:type="dxa"/>
          </w:tcPr>
          <w:p w14:paraId="611AD085" w14:textId="77777777" w:rsidR="00A37FFA" w:rsidRDefault="00A37FFA" w:rsidP="00A37FFA">
            <w:pPr>
              <w:pStyle w:val="EmptyCellLayoutStyle"/>
              <w:spacing w:after="0" w:line="240" w:lineRule="auto"/>
            </w:pPr>
          </w:p>
        </w:tc>
      </w:tr>
      <w:tr w:rsidR="00A37FFA" w14:paraId="3483D242" w14:textId="77777777" w:rsidTr="00A37FFA">
        <w:trPr>
          <w:trHeight w:val="80"/>
        </w:trPr>
        <w:tc>
          <w:tcPr>
            <w:tcW w:w="54" w:type="dxa"/>
          </w:tcPr>
          <w:p w14:paraId="1081C317" w14:textId="77777777" w:rsidR="00A37FFA" w:rsidRDefault="00A37FFA" w:rsidP="00A37FFA">
            <w:pPr>
              <w:pStyle w:val="EmptyCellLayoutStyle"/>
              <w:spacing w:after="0" w:line="240" w:lineRule="auto"/>
            </w:pPr>
          </w:p>
        </w:tc>
        <w:tc>
          <w:tcPr>
            <w:tcW w:w="10395" w:type="dxa"/>
          </w:tcPr>
          <w:p w14:paraId="5D2602E6" w14:textId="77777777" w:rsidR="00A37FFA" w:rsidRDefault="00A37FFA" w:rsidP="00A37FFA">
            <w:pPr>
              <w:pStyle w:val="EmptyCellLayoutStyle"/>
              <w:spacing w:after="0" w:line="240" w:lineRule="auto"/>
            </w:pPr>
          </w:p>
        </w:tc>
        <w:tc>
          <w:tcPr>
            <w:tcW w:w="149" w:type="dxa"/>
          </w:tcPr>
          <w:p w14:paraId="164A1E94" w14:textId="77777777" w:rsidR="00A37FFA" w:rsidRDefault="00A37FFA" w:rsidP="00A37FFA">
            <w:pPr>
              <w:pStyle w:val="EmptyCellLayoutStyle"/>
              <w:spacing w:after="0" w:line="240" w:lineRule="auto"/>
            </w:pPr>
          </w:p>
        </w:tc>
      </w:tr>
    </w:tbl>
    <w:p xmlns:w="http://schemas.openxmlformats.org/wordprocessingml/2006/main" w14:paraId="4025F42F" w14:textId="77777777" w:rsidR="00A37FFA" w:rsidRDefault="00A37FFA" w:rsidP="00A37FFA">
      <w:pPr>
        <w:spacing w:after="0" w:line="240" w:lineRule="auto"/>
      </w:pPr>
    </w:p>
    <w:p xmlns:w="http://schemas.openxmlformats.org/wordprocessingml/2006/main" w14:paraId="0B1590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отправлено фрагментов сообщений P4 в секунду</w:t>
      </w:r>
    </w:p>
    <w:p xmlns:w="http://schemas.openxmlformats.org/wordprocessingml/2006/main" w14:paraId="55549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отправлено фрагментов сообщений P4 в секунду"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BF32F" w14:textId="77777777" w:rsidTr="00A37FFA">
        <w:trPr>
          <w:trHeight w:val="54"/>
        </w:trPr>
        <w:tc>
          <w:tcPr>
            <w:tcW w:w="54" w:type="dxa"/>
          </w:tcPr>
          <w:p w14:paraId="2A2F958F" w14:textId="77777777" w:rsidR="00A37FFA" w:rsidRDefault="00A37FFA" w:rsidP="00A37FFA">
            <w:pPr>
              <w:pStyle w:val="EmptyCellLayoutStyle"/>
              <w:spacing w:after="0" w:line="240" w:lineRule="auto"/>
            </w:pPr>
          </w:p>
        </w:tc>
        <w:tc>
          <w:tcPr>
            <w:tcW w:w="10395" w:type="dxa"/>
          </w:tcPr>
          <w:p w14:paraId="7E895CA5" w14:textId="77777777" w:rsidR="00A37FFA" w:rsidRDefault="00A37FFA" w:rsidP="00A37FFA">
            <w:pPr>
              <w:pStyle w:val="EmptyCellLayoutStyle"/>
              <w:spacing w:after="0" w:line="240" w:lineRule="auto"/>
            </w:pPr>
          </w:p>
        </w:tc>
        <w:tc>
          <w:tcPr>
            <w:tcW w:w="149" w:type="dxa"/>
          </w:tcPr>
          <w:p w14:paraId="76B43401" w14:textId="77777777" w:rsidR="00A37FFA" w:rsidRDefault="00A37FFA" w:rsidP="00A37FFA">
            <w:pPr>
              <w:pStyle w:val="EmptyCellLayoutStyle"/>
              <w:spacing w:after="0" w:line="240" w:lineRule="auto"/>
            </w:pPr>
          </w:p>
        </w:tc>
      </w:tr>
      <w:tr w:rsidR="00A37FFA" w14:paraId="47CDBD28" w14:textId="77777777" w:rsidTr="00A37FFA">
        <w:tc>
          <w:tcPr>
            <w:tcW w:w="54" w:type="dxa"/>
          </w:tcPr>
          <w:p w14:paraId="68ED56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9395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6B7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6542E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C5853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4EE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49E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AD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1AC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ABF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D4C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049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0328" w14:textId="77777777" w:rsidR="00A37FFA" w:rsidRDefault="00A37FFA" w:rsidP="00A37FFA">
                  <w:pPr>
                    <w:spacing w:after="0" w:line="240" w:lineRule="auto"/>
                  </w:pPr>
                  <w:r>
                    <w:rPr>
                      <w:rFonts w:eastAsia="Arial"/>
                      <w:color w:val="000000"/>
                      <w:lang w:bidi="ru-ru" w:val="ru-ru"/>
                    </w:rPr>
                    <w:t xml:space="preserve">Нет</w:t>
                  </w:r>
                </w:p>
              </w:tc>
            </w:tr>
            <w:tr w:rsidR="00A37FFA" w14:paraId="3797C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2D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81A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EC2D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E64EA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50D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A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5C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FDF4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ABC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DE6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4DD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DA94F3B" w14:textId="77777777" w:rsidR="00A37FFA" w:rsidRDefault="00A37FFA" w:rsidP="00A37FFA">
            <w:pPr>
              <w:spacing w:after="0" w:line="240" w:lineRule="auto"/>
            </w:pPr>
          </w:p>
        </w:tc>
        <w:tc>
          <w:tcPr>
            <w:tcW w:w="149" w:type="dxa"/>
          </w:tcPr>
          <w:p w14:paraId="63517A4D" w14:textId="77777777" w:rsidR="00A37FFA" w:rsidRDefault="00A37FFA" w:rsidP="00A37FFA">
            <w:pPr>
              <w:pStyle w:val="EmptyCellLayoutStyle"/>
              <w:spacing w:after="0" w:line="240" w:lineRule="auto"/>
            </w:pPr>
          </w:p>
        </w:tc>
      </w:tr>
      <w:tr w:rsidR="00A37FFA" w14:paraId="2EFEDFAD" w14:textId="77777777" w:rsidTr="00A37FFA">
        <w:trPr>
          <w:trHeight w:val="80"/>
        </w:trPr>
        <w:tc>
          <w:tcPr>
            <w:tcW w:w="54" w:type="dxa"/>
          </w:tcPr>
          <w:p w14:paraId="3ADE7190" w14:textId="77777777" w:rsidR="00A37FFA" w:rsidRDefault="00A37FFA" w:rsidP="00A37FFA">
            <w:pPr>
              <w:pStyle w:val="EmptyCellLayoutStyle"/>
              <w:spacing w:after="0" w:line="240" w:lineRule="auto"/>
            </w:pPr>
          </w:p>
        </w:tc>
        <w:tc>
          <w:tcPr>
            <w:tcW w:w="10395" w:type="dxa"/>
          </w:tcPr>
          <w:p w14:paraId="02B7667A" w14:textId="77777777" w:rsidR="00A37FFA" w:rsidRDefault="00A37FFA" w:rsidP="00A37FFA">
            <w:pPr>
              <w:pStyle w:val="EmptyCellLayoutStyle"/>
              <w:spacing w:after="0" w:line="240" w:lineRule="auto"/>
            </w:pPr>
          </w:p>
        </w:tc>
        <w:tc>
          <w:tcPr>
            <w:tcW w:w="149" w:type="dxa"/>
          </w:tcPr>
          <w:p w14:paraId="50E2FC88" w14:textId="77777777" w:rsidR="00A37FFA" w:rsidRDefault="00A37FFA" w:rsidP="00A37FFA">
            <w:pPr>
              <w:pStyle w:val="EmptyCellLayoutStyle"/>
              <w:spacing w:after="0" w:line="240" w:lineRule="auto"/>
            </w:pPr>
          </w:p>
        </w:tc>
      </w:tr>
    </w:tbl>
    <w:p xmlns:w="http://schemas.openxmlformats.org/wordprocessingml/2006/main" w14:paraId="02D7BA68" w14:textId="77777777" w:rsidR="00A37FFA" w:rsidRDefault="00A37FFA" w:rsidP="00A37FFA">
      <w:pPr>
        <w:spacing w:after="0" w:line="240" w:lineRule="auto"/>
      </w:pPr>
    </w:p>
    <w:p xmlns:w="http://schemas.openxmlformats.org/wordprocessingml/2006/main" w14:paraId="2916D0F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текущий объем отправленного ввода-вывода в байтах</w:t>
      </w:r>
    </w:p>
    <w:p xmlns:w="http://schemas.openxmlformats.org/wordprocessingml/2006/main" w14:paraId="6B5C76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текущий объем отправленного ввода-вывода в байтах"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763311" w14:textId="77777777" w:rsidTr="00A37FFA">
        <w:trPr>
          <w:trHeight w:val="54"/>
        </w:trPr>
        <w:tc>
          <w:tcPr>
            <w:tcW w:w="54" w:type="dxa"/>
          </w:tcPr>
          <w:p w14:paraId="5535D9AD" w14:textId="77777777" w:rsidR="00A37FFA" w:rsidRDefault="00A37FFA" w:rsidP="00A37FFA">
            <w:pPr>
              <w:pStyle w:val="EmptyCellLayoutStyle"/>
              <w:spacing w:after="0" w:line="240" w:lineRule="auto"/>
            </w:pPr>
          </w:p>
        </w:tc>
        <w:tc>
          <w:tcPr>
            <w:tcW w:w="10395" w:type="dxa"/>
          </w:tcPr>
          <w:p w14:paraId="0DECA07C" w14:textId="77777777" w:rsidR="00A37FFA" w:rsidRDefault="00A37FFA" w:rsidP="00A37FFA">
            <w:pPr>
              <w:pStyle w:val="EmptyCellLayoutStyle"/>
              <w:spacing w:after="0" w:line="240" w:lineRule="auto"/>
            </w:pPr>
          </w:p>
        </w:tc>
        <w:tc>
          <w:tcPr>
            <w:tcW w:w="149" w:type="dxa"/>
          </w:tcPr>
          <w:p w14:paraId="49D57855" w14:textId="77777777" w:rsidR="00A37FFA" w:rsidRDefault="00A37FFA" w:rsidP="00A37FFA">
            <w:pPr>
              <w:pStyle w:val="EmptyCellLayoutStyle"/>
              <w:spacing w:after="0" w:line="240" w:lineRule="auto"/>
            </w:pPr>
          </w:p>
        </w:tc>
      </w:tr>
      <w:tr w:rsidR="00A37FFA" w14:paraId="67F48E4E" w14:textId="77777777" w:rsidTr="00A37FFA">
        <w:tc>
          <w:tcPr>
            <w:tcW w:w="54" w:type="dxa"/>
          </w:tcPr>
          <w:p w14:paraId="5A91D3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4F7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911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E10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D46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044B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A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D76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97E1D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46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EA8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27D6" w14:textId="77777777" w:rsidR="00A37FFA" w:rsidRDefault="00A37FFA" w:rsidP="00A37FFA">
                  <w:pPr>
                    <w:spacing w:after="0" w:line="240" w:lineRule="auto"/>
                  </w:pPr>
                  <w:r>
                    <w:rPr>
                      <w:rFonts w:eastAsia="Arial"/>
                      <w:color w:val="000000"/>
                      <w:lang w:bidi="ru-ru" w:val="ru-ru"/>
                    </w:rPr>
                    <w:t xml:space="preserve">Нет</w:t>
                  </w:r>
                </w:p>
              </w:tc>
            </w:tr>
            <w:tr w:rsidR="00A37FFA" w14:paraId="1A0D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ED7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FD2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DC8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1C1A8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7E5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6DB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035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6742D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325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1DB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8C0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F3B7E3" w14:textId="77777777" w:rsidR="00A37FFA" w:rsidRDefault="00A37FFA" w:rsidP="00A37FFA">
            <w:pPr>
              <w:spacing w:after="0" w:line="240" w:lineRule="auto"/>
            </w:pPr>
          </w:p>
        </w:tc>
        <w:tc>
          <w:tcPr>
            <w:tcW w:w="149" w:type="dxa"/>
          </w:tcPr>
          <w:p w14:paraId="7DE226B9" w14:textId="77777777" w:rsidR="00A37FFA" w:rsidRDefault="00A37FFA" w:rsidP="00A37FFA">
            <w:pPr>
              <w:pStyle w:val="EmptyCellLayoutStyle"/>
              <w:spacing w:after="0" w:line="240" w:lineRule="auto"/>
            </w:pPr>
          </w:p>
        </w:tc>
      </w:tr>
      <w:tr w:rsidR="00A37FFA" w14:paraId="3163AE9E" w14:textId="77777777" w:rsidTr="00A37FFA">
        <w:trPr>
          <w:trHeight w:val="80"/>
        </w:trPr>
        <w:tc>
          <w:tcPr>
            <w:tcW w:w="54" w:type="dxa"/>
          </w:tcPr>
          <w:p w14:paraId="2C0423EC" w14:textId="77777777" w:rsidR="00A37FFA" w:rsidRDefault="00A37FFA" w:rsidP="00A37FFA">
            <w:pPr>
              <w:pStyle w:val="EmptyCellLayoutStyle"/>
              <w:spacing w:after="0" w:line="240" w:lineRule="auto"/>
            </w:pPr>
          </w:p>
        </w:tc>
        <w:tc>
          <w:tcPr>
            <w:tcW w:w="10395" w:type="dxa"/>
          </w:tcPr>
          <w:p w14:paraId="35E2E98E" w14:textId="77777777" w:rsidR="00A37FFA" w:rsidRDefault="00A37FFA" w:rsidP="00A37FFA">
            <w:pPr>
              <w:pStyle w:val="EmptyCellLayoutStyle"/>
              <w:spacing w:after="0" w:line="240" w:lineRule="auto"/>
            </w:pPr>
          </w:p>
        </w:tc>
        <w:tc>
          <w:tcPr>
            <w:tcW w:w="149" w:type="dxa"/>
          </w:tcPr>
          <w:p w14:paraId="5D26B7BD" w14:textId="77777777" w:rsidR="00A37FFA" w:rsidRDefault="00A37FFA" w:rsidP="00A37FFA">
            <w:pPr>
              <w:pStyle w:val="EmptyCellLayoutStyle"/>
              <w:spacing w:after="0" w:line="240" w:lineRule="auto"/>
            </w:pPr>
          </w:p>
        </w:tc>
      </w:tr>
    </w:tbl>
    <w:p xmlns:w="http://schemas.openxmlformats.org/wordprocessingml/2006/main" w14:paraId="582EBEE2" w14:textId="77777777" w:rsidR="00A37FFA" w:rsidRDefault="00A37FFA" w:rsidP="00A37FFA">
      <w:pPr>
        <w:spacing w:after="0" w:line="240" w:lineRule="auto"/>
      </w:pPr>
    </w:p>
    <w:p xmlns:w="http://schemas.openxmlformats.org/wordprocessingml/2006/main" w14:paraId="145DDBF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хранилище HTTP: среднее число мкс/передача</w:t>
      </w:r>
    </w:p>
    <w:p xmlns:w="http://schemas.openxmlformats.org/wordprocessingml/2006/main" w14:paraId="6FCD4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Хранилище HTTP: среднее число мкс/передача" для ядра СУБД SQL, которое ведет наблюдение за учетной записью хранения Windows Azure.</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2B6A89" w14:textId="77777777" w:rsidTr="00A37FFA">
        <w:trPr>
          <w:trHeight w:val="54"/>
        </w:trPr>
        <w:tc>
          <w:tcPr>
            <w:tcW w:w="54" w:type="dxa"/>
          </w:tcPr>
          <w:p w14:paraId="30C47A41" w14:textId="77777777" w:rsidR="00A37FFA" w:rsidRDefault="00A37FFA" w:rsidP="00A37FFA">
            <w:pPr>
              <w:pStyle w:val="EmptyCellLayoutStyle"/>
              <w:spacing w:after="0" w:line="240" w:lineRule="auto"/>
            </w:pPr>
          </w:p>
        </w:tc>
        <w:tc>
          <w:tcPr>
            <w:tcW w:w="10395" w:type="dxa"/>
          </w:tcPr>
          <w:p w14:paraId="7C92DAC3" w14:textId="77777777" w:rsidR="00A37FFA" w:rsidRDefault="00A37FFA" w:rsidP="00A37FFA">
            <w:pPr>
              <w:pStyle w:val="EmptyCellLayoutStyle"/>
              <w:spacing w:after="0" w:line="240" w:lineRule="auto"/>
            </w:pPr>
          </w:p>
        </w:tc>
        <w:tc>
          <w:tcPr>
            <w:tcW w:w="149" w:type="dxa"/>
          </w:tcPr>
          <w:p w14:paraId="28DF7229" w14:textId="77777777" w:rsidR="00A37FFA" w:rsidRDefault="00A37FFA" w:rsidP="00A37FFA">
            <w:pPr>
              <w:pStyle w:val="EmptyCellLayoutStyle"/>
              <w:spacing w:after="0" w:line="240" w:lineRule="auto"/>
            </w:pPr>
          </w:p>
        </w:tc>
      </w:tr>
      <w:tr w:rsidR="00A37FFA" w14:paraId="5603C8C4" w14:textId="77777777" w:rsidTr="00A37FFA">
        <w:tc>
          <w:tcPr>
            <w:tcW w:w="54" w:type="dxa"/>
          </w:tcPr>
          <w:p w14:paraId="5FA2C2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D45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A81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4AC2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CA5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5118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7E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AF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BFC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C0F5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E48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B3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BDCB9" w14:textId="77777777" w:rsidR="00A37FFA" w:rsidRDefault="00A37FFA" w:rsidP="00A37FFA">
                  <w:pPr>
                    <w:spacing w:after="0" w:line="240" w:lineRule="auto"/>
                  </w:pPr>
                  <w:r>
                    <w:rPr>
                      <w:rFonts w:eastAsia="Arial"/>
                      <w:color w:val="000000"/>
                      <w:lang w:bidi="ru-ru" w:val="ru-ru"/>
                    </w:rPr>
                    <w:t xml:space="preserve">Нет</w:t>
                  </w:r>
                </w:p>
              </w:tc>
            </w:tr>
            <w:tr w:rsidR="00A37FFA" w14:paraId="235D78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C20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EE4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E3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34D7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396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EE4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5D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95A85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D77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4B6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890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0CD388A" w14:textId="77777777" w:rsidR="00A37FFA" w:rsidRDefault="00A37FFA" w:rsidP="00A37FFA">
            <w:pPr>
              <w:spacing w:after="0" w:line="240" w:lineRule="auto"/>
            </w:pPr>
          </w:p>
        </w:tc>
        <w:tc>
          <w:tcPr>
            <w:tcW w:w="149" w:type="dxa"/>
          </w:tcPr>
          <w:p w14:paraId="5BFEB8C8" w14:textId="77777777" w:rsidR="00A37FFA" w:rsidRDefault="00A37FFA" w:rsidP="00A37FFA">
            <w:pPr>
              <w:pStyle w:val="EmptyCellLayoutStyle"/>
              <w:spacing w:after="0" w:line="240" w:lineRule="auto"/>
            </w:pPr>
          </w:p>
        </w:tc>
      </w:tr>
      <w:tr w:rsidR="00A37FFA" w14:paraId="38BB697B" w14:textId="77777777" w:rsidTr="00A37FFA">
        <w:trPr>
          <w:trHeight w:val="80"/>
        </w:trPr>
        <w:tc>
          <w:tcPr>
            <w:tcW w:w="54" w:type="dxa"/>
          </w:tcPr>
          <w:p w14:paraId="6A39F306" w14:textId="77777777" w:rsidR="00A37FFA" w:rsidRDefault="00A37FFA" w:rsidP="00A37FFA">
            <w:pPr>
              <w:pStyle w:val="EmptyCellLayoutStyle"/>
              <w:spacing w:after="0" w:line="240" w:lineRule="auto"/>
            </w:pPr>
          </w:p>
        </w:tc>
        <w:tc>
          <w:tcPr>
            <w:tcW w:w="10395" w:type="dxa"/>
          </w:tcPr>
          <w:p w14:paraId="4C2D15A1" w14:textId="77777777" w:rsidR="00A37FFA" w:rsidRDefault="00A37FFA" w:rsidP="00A37FFA">
            <w:pPr>
              <w:pStyle w:val="EmptyCellLayoutStyle"/>
              <w:spacing w:after="0" w:line="240" w:lineRule="auto"/>
            </w:pPr>
          </w:p>
        </w:tc>
        <w:tc>
          <w:tcPr>
            <w:tcW w:w="149" w:type="dxa"/>
          </w:tcPr>
          <w:p w14:paraId="78A3A344" w14:textId="77777777" w:rsidR="00A37FFA" w:rsidRDefault="00A37FFA" w:rsidP="00A37FFA">
            <w:pPr>
              <w:pStyle w:val="EmptyCellLayoutStyle"/>
              <w:spacing w:after="0" w:line="240" w:lineRule="auto"/>
            </w:pPr>
          </w:p>
        </w:tc>
      </w:tr>
    </w:tbl>
    <w:p xmlns:w="http://schemas.openxmlformats.org/wordprocessingml/2006/main" w14:paraId="08CA5E3E" w14:textId="77777777" w:rsidR="00A37FFA" w:rsidRDefault="00A37FFA" w:rsidP="00A37FFA">
      <w:pPr>
        <w:spacing w:after="0" w:line="240" w:lineRule="auto"/>
      </w:pPr>
    </w:p>
    <w:p xmlns:w="http://schemas.openxmlformats.org/wordprocessingml/2006/main" w14:paraId="568E19B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вторных компиляций SQL в секунду</w:t>
      </w:r>
    </w:p>
    <w:p xmlns:w="http://schemas.openxmlformats.org/wordprocessingml/2006/main" w14:paraId="247E1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бор показаний счетчика производительности Windows "Повторных компиляций SQL в секунду" для каждого экземпляра ядра СУБД 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A97AFA" w14:textId="77777777" w:rsidTr="00A37FFA">
        <w:trPr>
          <w:trHeight w:val="54"/>
        </w:trPr>
        <w:tc>
          <w:tcPr>
            <w:tcW w:w="54" w:type="dxa"/>
          </w:tcPr>
          <w:p w14:paraId="145425DB" w14:textId="77777777" w:rsidR="00A37FFA" w:rsidRDefault="00A37FFA" w:rsidP="00A37FFA">
            <w:pPr>
              <w:pStyle w:val="EmptyCellLayoutStyle"/>
              <w:spacing w:after="0" w:line="240" w:lineRule="auto"/>
            </w:pPr>
          </w:p>
        </w:tc>
        <w:tc>
          <w:tcPr>
            <w:tcW w:w="10395" w:type="dxa"/>
          </w:tcPr>
          <w:p w14:paraId="7B3D03D1" w14:textId="77777777" w:rsidR="00A37FFA" w:rsidRDefault="00A37FFA" w:rsidP="00A37FFA">
            <w:pPr>
              <w:pStyle w:val="EmptyCellLayoutStyle"/>
              <w:spacing w:after="0" w:line="240" w:lineRule="auto"/>
            </w:pPr>
          </w:p>
        </w:tc>
        <w:tc>
          <w:tcPr>
            <w:tcW w:w="149" w:type="dxa"/>
          </w:tcPr>
          <w:p w14:paraId="6EC87125" w14:textId="77777777" w:rsidR="00A37FFA" w:rsidRDefault="00A37FFA" w:rsidP="00A37FFA">
            <w:pPr>
              <w:pStyle w:val="EmptyCellLayoutStyle"/>
              <w:spacing w:after="0" w:line="240" w:lineRule="auto"/>
            </w:pPr>
          </w:p>
        </w:tc>
      </w:tr>
      <w:tr w:rsidR="00A37FFA" w14:paraId="78FADE87" w14:textId="77777777" w:rsidTr="00A37FFA">
        <w:tc>
          <w:tcPr>
            <w:tcW w:w="54" w:type="dxa"/>
          </w:tcPr>
          <w:p w14:paraId="72DF76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9BB4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E14A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7789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D93A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6CF3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A1E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C8B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8E5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CA30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39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9C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7C7D7" w14:textId="77777777" w:rsidR="00A37FFA" w:rsidRDefault="00A37FFA" w:rsidP="00A37FFA">
                  <w:pPr>
                    <w:spacing w:after="0" w:line="240" w:lineRule="auto"/>
                  </w:pPr>
                  <w:r>
                    <w:rPr>
                      <w:rFonts w:eastAsia="Arial"/>
                      <w:color w:val="000000"/>
                      <w:lang w:bidi="ru-ru" w:val="ru-ru"/>
                    </w:rPr>
                    <w:t xml:space="preserve">Нет</w:t>
                  </w:r>
                </w:p>
              </w:tc>
            </w:tr>
            <w:tr w:rsidR="00A37FFA" w14:paraId="185BC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2C6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4E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56F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D9867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D7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3B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B7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E039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C061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456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4E90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A0F6FC4" w14:textId="77777777" w:rsidR="00A37FFA" w:rsidRDefault="00A37FFA" w:rsidP="00A37FFA">
            <w:pPr>
              <w:spacing w:after="0" w:line="240" w:lineRule="auto"/>
            </w:pPr>
          </w:p>
        </w:tc>
        <w:tc>
          <w:tcPr>
            <w:tcW w:w="149" w:type="dxa"/>
          </w:tcPr>
          <w:p w14:paraId="2D3F85C0" w14:textId="77777777" w:rsidR="00A37FFA" w:rsidRDefault="00A37FFA" w:rsidP="00A37FFA">
            <w:pPr>
              <w:pStyle w:val="EmptyCellLayoutStyle"/>
              <w:spacing w:after="0" w:line="240" w:lineRule="auto"/>
            </w:pPr>
          </w:p>
        </w:tc>
      </w:tr>
      <w:tr w:rsidR="00A37FFA" w14:paraId="133B24F1" w14:textId="77777777" w:rsidTr="00A37FFA">
        <w:trPr>
          <w:trHeight w:val="80"/>
        </w:trPr>
        <w:tc>
          <w:tcPr>
            <w:tcW w:w="54" w:type="dxa"/>
          </w:tcPr>
          <w:p w14:paraId="4B37E1B2" w14:textId="77777777" w:rsidR="00A37FFA" w:rsidRDefault="00A37FFA" w:rsidP="00A37FFA">
            <w:pPr>
              <w:pStyle w:val="EmptyCellLayoutStyle"/>
              <w:spacing w:after="0" w:line="240" w:lineRule="auto"/>
            </w:pPr>
          </w:p>
        </w:tc>
        <w:tc>
          <w:tcPr>
            <w:tcW w:w="10395" w:type="dxa"/>
          </w:tcPr>
          <w:p w14:paraId="39DA3EDC" w14:textId="77777777" w:rsidR="00A37FFA" w:rsidRDefault="00A37FFA" w:rsidP="00A37FFA">
            <w:pPr>
              <w:pStyle w:val="EmptyCellLayoutStyle"/>
              <w:spacing w:after="0" w:line="240" w:lineRule="auto"/>
            </w:pPr>
          </w:p>
        </w:tc>
        <w:tc>
          <w:tcPr>
            <w:tcW w:w="149" w:type="dxa"/>
          </w:tcPr>
          <w:p w14:paraId="04AA458F" w14:textId="77777777" w:rsidR="00A37FFA" w:rsidRDefault="00A37FFA" w:rsidP="00A37FFA">
            <w:pPr>
              <w:pStyle w:val="EmptyCellLayoutStyle"/>
              <w:spacing w:after="0" w:line="240" w:lineRule="auto"/>
            </w:pPr>
          </w:p>
        </w:tc>
      </w:tr>
    </w:tbl>
    <w:p xmlns:w="http://schemas.openxmlformats.org/wordprocessingml/2006/main" w14:paraId="5F04E88C" w14:textId="77777777" w:rsidR="00A37FFA" w:rsidRDefault="00A37FFA" w:rsidP="00A37FFA">
      <w:pPr>
        <w:spacing w:after="0" w:line="240" w:lineRule="auto"/>
      </w:pPr>
    </w:p>
    <w:p xmlns:w="http://schemas.openxmlformats.org/wordprocessingml/2006/main" w14:paraId="5A5A29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ранспорт брокера/DBM: средняя длина операций ввода-вывода по получению</w:t>
      </w:r>
    </w:p>
    <w:p xmlns:w="http://schemas.openxmlformats.org/wordprocessingml/2006/main" w14:paraId="4FE8FB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Транспорт брокера/DBM: средняя длина операций ввода-вывода по получению" для каждого экземпляра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D55D31" w14:textId="77777777" w:rsidTr="00A37FFA">
        <w:trPr>
          <w:trHeight w:val="54"/>
        </w:trPr>
        <w:tc>
          <w:tcPr>
            <w:tcW w:w="54" w:type="dxa"/>
          </w:tcPr>
          <w:p w14:paraId="37FAE645" w14:textId="77777777" w:rsidR="00A37FFA" w:rsidRDefault="00A37FFA" w:rsidP="00A37FFA">
            <w:pPr>
              <w:pStyle w:val="EmptyCellLayoutStyle"/>
              <w:spacing w:after="0" w:line="240" w:lineRule="auto"/>
            </w:pPr>
          </w:p>
        </w:tc>
        <w:tc>
          <w:tcPr>
            <w:tcW w:w="10395" w:type="dxa"/>
          </w:tcPr>
          <w:p w14:paraId="2F60A4C2" w14:textId="77777777" w:rsidR="00A37FFA" w:rsidRDefault="00A37FFA" w:rsidP="00A37FFA">
            <w:pPr>
              <w:pStyle w:val="EmptyCellLayoutStyle"/>
              <w:spacing w:after="0" w:line="240" w:lineRule="auto"/>
            </w:pPr>
          </w:p>
        </w:tc>
        <w:tc>
          <w:tcPr>
            <w:tcW w:w="149" w:type="dxa"/>
          </w:tcPr>
          <w:p w14:paraId="299D6917" w14:textId="77777777" w:rsidR="00A37FFA" w:rsidRDefault="00A37FFA" w:rsidP="00A37FFA">
            <w:pPr>
              <w:pStyle w:val="EmptyCellLayoutStyle"/>
              <w:spacing w:after="0" w:line="240" w:lineRule="auto"/>
            </w:pPr>
          </w:p>
        </w:tc>
      </w:tr>
      <w:tr w:rsidR="00A37FFA" w14:paraId="24A3B026" w14:textId="77777777" w:rsidTr="00A37FFA">
        <w:tc>
          <w:tcPr>
            <w:tcW w:w="54" w:type="dxa"/>
          </w:tcPr>
          <w:p w14:paraId="1264DF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F6AB0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9E6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5DB7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036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DF40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94C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78A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78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78F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359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535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5991" w14:textId="77777777" w:rsidR="00A37FFA" w:rsidRDefault="00A37FFA" w:rsidP="00A37FFA">
                  <w:pPr>
                    <w:spacing w:after="0" w:line="240" w:lineRule="auto"/>
                  </w:pPr>
                  <w:r>
                    <w:rPr>
                      <w:rFonts w:eastAsia="Arial"/>
                      <w:color w:val="000000"/>
                      <w:lang w:bidi="ru-ru" w:val="ru-ru"/>
                    </w:rPr>
                    <w:t xml:space="preserve">Нет</w:t>
                  </w:r>
                </w:p>
              </w:tc>
            </w:tr>
            <w:tr w:rsidR="00A37FFA" w14:paraId="123E6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72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301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B1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DB615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209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8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337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986F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F38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98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9B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5000F0" w14:textId="77777777" w:rsidR="00A37FFA" w:rsidRDefault="00A37FFA" w:rsidP="00A37FFA">
            <w:pPr>
              <w:spacing w:after="0" w:line="240" w:lineRule="auto"/>
            </w:pPr>
          </w:p>
        </w:tc>
        <w:tc>
          <w:tcPr>
            <w:tcW w:w="149" w:type="dxa"/>
          </w:tcPr>
          <w:p w14:paraId="2D40A917" w14:textId="77777777" w:rsidR="00A37FFA" w:rsidRDefault="00A37FFA" w:rsidP="00A37FFA">
            <w:pPr>
              <w:pStyle w:val="EmptyCellLayoutStyle"/>
              <w:spacing w:after="0" w:line="240" w:lineRule="auto"/>
            </w:pPr>
          </w:p>
        </w:tc>
      </w:tr>
      <w:tr w:rsidR="00A37FFA" w14:paraId="78B74F59" w14:textId="77777777" w:rsidTr="00A37FFA">
        <w:trPr>
          <w:trHeight w:val="80"/>
        </w:trPr>
        <w:tc>
          <w:tcPr>
            <w:tcW w:w="54" w:type="dxa"/>
          </w:tcPr>
          <w:p w14:paraId="36A95EA6" w14:textId="77777777" w:rsidR="00A37FFA" w:rsidRDefault="00A37FFA" w:rsidP="00A37FFA">
            <w:pPr>
              <w:pStyle w:val="EmptyCellLayoutStyle"/>
              <w:spacing w:after="0" w:line="240" w:lineRule="auto"/>
            </w:pPr>
          </w:p>
        </w:tc>
        <w:tc>
          <w:tcPr>
            <w:tcW w:w="10395" w:type="dxa"/>
          </w:tcPr>
          <w:p w14:paraId="1AA0CCAA" w14:textId="77777777" w:rsidR="00A37FFA" w:rsidRDefault="00A37FFA" w:rsidP="00A37FFA">
            <w:pPr>
              <w:pStyle w:val="EmptyCellLayoutStyle"/>
              <w:spacing w:after="0" w:line="240" w:lineRule="auto"/>
            </w:pPr>
          </w:p>
        </w:tc>
        <w:tc>
          <w:tcPr>
            <w:tcW w:w="149" w:type="dxa"/>
          </w:tcPr>
          <w:p w14:paraId="25D85EBD" w14:textId="77777777" w:rsidR="00A37FFA" w:rsidRDefault="00A37FFA" w:rsidP="00A37FFA">
            <w:pPr>
              <w:pStyle w:val="EmptyCellLayoutStyle"/>
              <w:spacing w:after="0" w:line="240" w:lineRule="auto"/>
            </w:pPr>
          </w:p>
        </w:tc>
      </w:tr>
    </w:tbl>
    <w:p xmlns:w="http://schemas.openxmlformats.org/wordprocessingml/2006/main" w14:paraId="2B6C0F9B" w14:textId="77777777" w:rsidR="00A37FFA" w:rsidRDefault="00A37FFA" w:rsidP="00A37FFA">
      <w:pPr>
        <w:spacing w:after="0" w:line="240" w:lineRule="auto"/>
      </w:pPr>
    </w:p>
    <w:p xmlns:w="http://schemas.openxmlformats.org/wordprocessingml/2006/main" w14:paraId="6B9F73F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аскадных прерываний/с</w:t>
      </w:r>
    </w:p>
    <w:p xmlns:w="http://schemas.openxmlformats.org/wordprocessingml/2006/main" w14:paraId="5F30AF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Каскадных прерываний/с" для транзакций механизма XTP в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5B39E" w14:textId="77777777" w:rsidTr="00A37FFA">
        <w:trPr>
          <w:trHeight w:val="54"/>
        </w:trPr>
        <w:tc>
          <w:tcPr>
            <w:tcW w:w="54" w:type="dxa"/>
          </w:tcPr>
          <w:p w14:paraId="69CCD3D9" w14:textId="77777777" w:rsidR="00A37FFA" w:rsidRDefault="00A37FFA" w:rsidP="00A37FFA">
            <w:pPr>
              <w:pStyle w:val="EmptyCellLayoutStyle"/>
              <w:spacing w:after="0" w:line="240" w:lineRule="auto"/>
            </w:pPr>
          </w:p>
        </w:tc>
        <w:tc>
          <w:tcPr>
            <w:tcW w:w="10395" w:type="dxa"/>
          </w:tcPr>
          <w:p w14:paraId="71E81B2C" w14:textId="77777777" w:rsidR="00A37FFA" w:rsidRDefault="00A37FFA" w:rsidP="00A37FFA">
            <w:pPr>
              <w:pStyle w:val="EmptyCellLayoutStyle"/>
              <w:spacing w:after="0" w:line="240" w:lineRule="auto"/>
            </w:pPr>
          </w:p>
        </w:tc>
        <w:tc>
          <w:tcPr>
            <w:tcW w:w="149" w:type="dxa"/>
          </w:tcPr>
          <w:p w14:paraId="70676409" w14:textId="77777777" w:rsidR="00A37FFA" w:rsidRDefault="00A37FFA" w:rsidP="00A37FFA">
            <w:pPr>
              <w:pStyle w:val="EmptyCellLayoutStyle"/>
              <w:spacing w:after="0" w:line="240" w:lineRule="auto"/>
            </w:pPr>
          </w:p>
        </w:tc>
      </w:tr>
      <w:tr w:rsidR="00A37FFA" w14:paraId="4BB52495" w14:textId="77777777" w:rsidTr="00A37FFA">
        <w:tc>
          <w:tcPr>
            <w:tcW w:w="54" w:type="dxa"/>
          </w:tcPr>
          <w:p w14:paraId="437882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52B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3E0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341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A3E9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6BF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3E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F2C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92C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BB78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598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FCD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430A8" w14:textId="77777777" w:rsidR="00A37FFA" w:rsidRDefault="00A37FFA" w:rsidP="00A37FFA">
                  <w:pPr>
                    <w:spacing w:after="0" w:line="240" w:lineRule="auto"/>
                  </w:pPr>
                  <w:r>
                    <w:rPr>
                      <w:rFonts w:eastAsia="Arial"/>
                      <w:color w:val="000000"/>
                      <w:lang w:bidi="ru-ru" w:val="ru-ru"/>
                    </w:rPr>
                    <w:t xml:space="preserve">Нет</w:t>
                  </w:r>
                </w:p>
              </w:tc>
            </w:tr>
            <w:tr w:rsidR="00A37FFA" w14:paraId="60669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B57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59E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0AA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50BB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085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37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F04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AEB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811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B0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12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1DD41D" w14:textId="77777777" w:rsidR="00A37FFA" w:rsidRDefault="00A37FFA" w:rsidP="00A37FFA">
            <w:pPr>
              <w:spacing w:after="0" w:line="240" w:lineRule="auto"/>
            </w:pPr>
          </w:p>
        </w:tc>
        <w:tc>
          <w:tcPr>
            <w:tcW w:w="149" w:type="dxa"/>
          </w:tcPr>
          <w:p w14:paraId="085F510D" w14:textId="77777777" w:rsidR="00A37FFA" w:rsidRDefault="00A37FFA" w:rsidP="00A37FFA">
            <w:pPr>
              <w:pStyle w:val="EmptyCellLayoutStyle"/>
              <w:spacing w:after="0" w:line="240" w:lineRule="auto"/>
            </w:pPr>
          </w:p>
        </w:tc>
      </w:tr>
      <w:tr w:rsidR="00A37FFA" w14:paraId="13888DD1" w14:textId="77777777" w:rsidTr="00A37FFA">
        <w:trPr>
          <w:trHeight w:val="80"/>
        </w:trPr>
        <w:tc>
          <w:tcPr>
            <w:tcW w:w="54" w:type="dxa"/>
          </w:tcPr>
          <w:p w14:paraId="7F493F31" w14:textId="77777777" w:rsidR="00A37FFA" w:rsidRDefault="00A37FFA" w:rsidP="00A37FFA">
            <w:pPr>
              <w:pStyle w:val="EmptyCellLayoutStyle"/>
              <w:spacing w:after="0" w:line="240" w:lineRule="auto"/>
            </w:pPr>
          </w:p>
        </w:tc>
        <w:tc>
          <w:tcPr>
            <w:tcW w:w="10395" w:type="dxa"/>
          </w:tcPr>
          <w:p w14:paraId="380A3D8D" w14:textId="77777777" w:rsidR="00A37FFA" w:rsidRDefault="00A37FFA" w:rsidP="00A37FFA">
            <w:pPr>
              <w:pStyle w:val="EmptyCellLayoutStyle"/>
              <w:spacing w:after="0" w:line="240" w:lineRule="auto"/>
            </w:pPr>
          </w:p>
        </w:tc>
        <w:tc>
          <w:tcPr>
            <w:tcW w:w="149" w:type="dxa"/>
          </w:tcPr>
          <w:p w14:paraId="7BE822B6" w14:textId="77777777" w:rsidR="00A37FFA" w:rsidRDefault="00A37FFA" w:rsidP="00A37FFA">
            <w:pPr>
              <w:pStyle w:val="EmptyCellLayoutStyle"/>
              <w:spacing w:after="0" w:line="240" w:lineRule="auto"/>
            </w:pPr>
          </w:p>
        </w:tc>
      </w:tr>
    </w:tbl>
    <w:p xmlns:w="http://schemas.openxmlformats.org/wordprocessingml/2006/main" w14:paraId="78B53B67" w14:textId="77777777" w:rsidR="00A37FFA" w:rsidRDefault="00A37FFA" w:rsidP="00A37FFA">
      <w:pPr>
        <w:spacing w:after="0" w:line="240" w:lineRule="auto"/>
      </w:pPr>
    </w:p>
    <w:p xmlns:w="http://schemas.openxmlformats.org/wordprocessingml/2006/main" w14:paraId="5BB4CC4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СУБД — задачи</w:t>
      </w:r>
    </w:p>
    <w:p xmlns:w="http://schemas.openxmlformats.org/wordprocessingml/2006/main" w14:paraId="420D0B4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Глобальные параметры конфигурации</w:t>
      </w:r>
    </w:p>
    <w:p xmlns:w="http://schemas.openxmlformats.org/wordprocessingml/2006/main" w14:paraId="09762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лобальные параметры конфигураци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E995D2" w14:textId="77777777" w:rsidTr="00A37FFA">
        <w:trPr>
          <w:trHeight w:val="54"/>
        </w:trPr>
        <w:tc>
          <w:tcPr>
            <w:tcW w:w="54" w:type="dxa"/>
          </w:tcPr>
          <w:p w14:paraId="1432DED0" w14:textId="77777777" w:rsidR="00A37FFA" w:rsidRDefault="00A37FFA" w:rsidP="00A37FFA">
            <w:pPr>
              <w:pStyle w:val="EmptyCellLayoutStyle"/>
              <w:spacing w:after="0" w:line="240" w:lineRule="auto"/>
            </w:pPr>
          </w:p>
        </w:tc>
        <w:tc>
          <w:tcPr>
            <w:tcW w:w="10395" w:type="dxa"/>
          </w:tcPr>
          <w:p w14:paraId="7E9A8A81" w14:textId="77777777" w:rsidR="00A37FFA" w:rsidRDefault="00A37FFA" w:rsidP="00A37FFA">
            <w:pPr>
              <w:pStyle w:val="EmptyCellLayoutStyle"/>
              <w:spacing w:after="0" w:line="240" w:lineRule="auto"/>
            </w:pPr>
          </w:p>
        </w:tc>
        <w:tc>
          <w:tcPr>
            <w:tcW w:w="149" w:type="dxa"/>
          </w:tcPr>
          <w:p w14:paraId="09C078DE" w14:textId="77777777" w:rsidR="00A37FFA" w:rsidRDefault="00A37FFA" w:rsidP="00A37FFA">
            <w:pPr>
              <w:pStyle w:val="EmptyCellLayoutStyle"/>
              <w:spacing w:after="0" w:line="240" w:lineRule="auto"/>
            </w:pPr>
          </w:p>
        </w:tc>
      </w:tr>
      <w:tr w:rsidR="00A37FFA" w14:paraId="434415FB" w14:textId="77777777" w:rsidTr="00A37FFA">
        <w:tc>
          <w:tcPr>
            <w:tcW w:w="54" w:type="dxa"/>
          </w:tcPr>
          <w:p w14:paraId="172563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9B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5C5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DDBA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FC8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75D6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27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A36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DA1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F806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F14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A95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87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AABC6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A72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3C5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3DC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AF65DD8" w14:textId="77777777" w:rsidR="00A37FFA" w:rsidRDefault="00A37FFA" w:rsidP="00A37FFA">
            <w:pPr>
              <w:spacing w:after="0" w:line="240" w:lineRule="auto"/>
            </w:pPr>
          </w:p>
        </w:tc>
        <w:tc>
          <w:tcPr>
            <w:tcW w:w="149" w:type="dxa"/>
          </w:tcPr>
          <w:p w14:paraId="187B0A3A" w14:textId="77777777" w:rsidR="00A37FFA" w:rsidRDefault="00A37FFA" w:rsidP="00A37FFA">
            <w:pPr>
              <w:pStyle w:val="EmptyCellLayoutStyle"/>
              <w:spacing w:after="0" w:line="240" w:lineRule="auto"/>
            </w:pPr>
          </w:p>
        </w:tc>
      </w:tr>
      <w:tr w:rsidR="00A37FFA" w14:paraId="766D4901" w14:textId="77777777" w:rsidTr="00A37FFA">
        <w:trPr>
          <w:trHeight w:val="80"/>
        </w:trPr>
        <w:tc>
          <w:tcPr>
            <w:tcW w:w="54" w:type="dxa"/>
          </w:tcPr>
          <w:p w14:paraId="260C1FE4" w14:textId="77777777" w:rsidR="00A37FFA" w:rsidRDefault="00A37FFA" w:rsidP="00A37FFA">
            <w:pPr>
              <w:pStyle w:val="EmptyCellLayoutStyle"/>
              <w:spacing w:after="0" w:line="240" w:lineRule="auto"/>
            </w:pPr>
          </w:p>
        </w:tc>
        <w:tc>
          <w:tcPr>
            <w:tcW w:w="10395" w:type="dxa"/>
          </w:tcPr>
          <w:p w14:paraId="3A304246" w14:textId="77777777" w:rsidR="00A37FFA" w:rsidRDefault="00A37FFA" w:rsidP="00A37FFA">
            <w:pPr>
              <w:pStyle w:val="EmptyCellLayoutStyle"/>
              <w:spacing w:after="0" w:line="240" w:lineRule="auto"/>
            </w:pPr>
          </w:p>
        </w:tc>
        <w:tc>
          <w:tcPr>
            <w:tcW w:w="149" w:type="dxa"/>
          </w:tcPr>
          <w:p w14:paraId="686B461A" w14:textId="77777777" w:rsidR="00A37FFA" w:rsidRDefault="00A37FFA" w:rsidP="00A37FFA">
            <w:pPr>
              <w:pStyle w:val="EmptyCellLayoutStyle"/>
              <w:spacing w:after="0" w:line="240" w:lineRule="auto"/>
            </w:pPr>
          </w:p>
        </w:tc>
      </w:tr>
    </w:tbl>
    <w:p xmlns:w="http://schemas.openxmlformats.org/wordprocessingml/2006/main" w14:paraId="5996AB57" w14:textId="77777777" w:rsidR="00A37FFA" w:rsidRDefault="00A37FFA" w:rsidP="00A37FFA">
      <w:pPr>
        <w:spacing w:after="0" w:line="240" w:lineRule="auto"/>
      </w:pPr>
    </w:p>
    <w:p xmlns:w="http://schemas.openxmlformats.org/wordprocessingml/2006/main" w14:paraId="04380BB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СУБД — задачи консоли</w:t>
      </w:r>
    </w:p>
    <w:p xmlns:w="http://schemas.openxmlformats.org/wordprocessingml/2006/main" w14:paraId="752711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Server Management Studio</w:t>
      </w:r>
    </w:p>
    <w:p xmlns:w="http://schemas.openxmlformats.org/wordprocessingml/2006/main" w14:paraId="76C5ECD2" w14:textId="77777777" w:rsidR="00A37FFA" w:rsidRDefault="00A37FFA" w:rsidP="00A37FFA">
      <w:pPr>
        <w:spacing w:after="0" w:line="240" w:lineRule="auto"/>
      </w:pPr>
    </w:p>
    <w:p xmlns:w="http://schemas.openxmlformats.org/wordprocessingml/2006/main" w14:paraId="221B310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SQL Profiler</w:t>
      </w:r>
    </w:p>
    <w:p xmlns:w="http://schemas.openxmlformats.org/wordprocessingml/2006/main" w14:paraId="08355D79" w14:textId="77777777" w:rsidR="00A37FFA" w:rsidRDefault="00A37FFA" w:rsidP="00A37FFA">
      <w:pPr>
        <w:spacing w:after="0" w:line="240" w:lineRule="auto"/>
      </w:pPr>
    </w:p>
    <w:p xmlns:w="http://schemas.openxmlformats.org/wordprocessingml/2006/main" w14:paraId="024FA2B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файл базы данных</w:t>
      </w:r>
    </w:p>
    <w:p xmlns:w="http://schemas.openxmlformats.org/wordprocessingml/2006/main" w14:paraId="4421B2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базы данных Microsoft SQL Server в Windows.</w:t>
      </w:r>
    </w:p>
    <w:p xmlns:w="http://schemas.openxmlformats.org/wordprocessingml/2006/main" w14:paraId="5BCE78C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базы данных — обнаружения</w:t>
      </w:r>
    </w:p>
    <w:p xmlns:w="http://schemas.openxmlformats.org/wordprocessingml/2006/main" w14:paraId="1AFCFE5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файлов базы данных SQL Server</w:t>
      </w:r>
    </w:p>
    <w:p xmlns:w="http://schemas.openxmlformats.org/wordprocessingml/2006/main" w14:paraId="76B5BC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ах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04AC5" w14:textId="77777777" w:rsidTr="00A37FFA">
        <w:trPr>
          <w:trHeight w:val="54"/>
        </w:trPr>
        <w:tc>
          <w:tcPr>
            <w:tcW w:w="54" w:type="dxa"/>
          </w:tcPr>
          <w:p w14:paraId="351307DE" w14:textId="77777777" w:rsidR="00A37FFA" w:rsidRDefault="00A37FFA" w:rsidP="00A37FFA">
            <w:pPr>
              <w:pStyle w:val="EmptyCellLayoutStyle"/>
              <w:spacing w:after="0" w:line="240" w:lineRule="auto"/>
            </w:pPr>
          </w:p>
        </w:tc>
        <w:tc>
          <w:tcPr>
            <w:tcW w:w="10395" w:type="dxa"/>
          </w:tcPr>
          <w:p w14:paraId="3621A84A" w14:textId="77777777" w:rsidR="00A37FFA" w:rsidRDefault="00A37FFA" w:rsidP="00A37FFA">
            <w:pPr>
              <w:pStyle w:val="EmptyCellLayoutStyle"/>
              <w:spacing w:after="0" w:line="240" w:lineRule="auto"/>
            </w:pPr>
          </w:p>
        </w:tc>
        <w:tc>
          <w:tcPr>
            <w:tcW w:w="149" w:type="dxa"/>
          </w:tcPr>
          <w:p w14:paraId="4441F427" w14:textId="77777777" w:rsidR="00A37FFA" w:rsidRDefault="00A37FFA" w:rsidP="00A37FFA">
            <w:pPr>
              <w:pStyle w:val="EmptyCellLayoutStyle"/>
              <w:spacing w:after="0" w:line="240" w:lineRule="auto"/>
            </w:pPr>
          </w:p>
        </w:tc>
      </w:tr>
      <w:tr w:rsidR="00A37FFA" w14:paraId="5A70B3E0" w14:textId="77777777" w:rsidTr="00A37FFA">
        <w:tc>
          <w:tcPr>
            <w:tcW w:w="54" w:type="dxa"/>
          </w:tcPr>
          <w:p w14:paraId="0A812F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85D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1382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F7B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722F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065B4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E77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287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5E6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C08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450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22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919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AB3B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9D2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3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1B5AF" w14:textId="77777777" w:rsidR="00A37FFA" w:rsidRDefault="00A37FFA" w:rsidP="00A37FFA">
                  <w:pPr>
                    <w:spacing w:after="0" w:line="240" w:lineRule="auto"/>
                  </w:pPr>
                </w:p>
              </w:tc>
            </w:tr>
            <w:tr w:rsidR="00A37FFA" w14:paraId="56126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205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692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9A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1DEC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F31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6DF0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FDE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07E87D" w14:textId="77777777" w:rsidR="00A37FFA" w:rsidRDefault="00A37FFA" w:rsidP="00A37FFA">
            <w:pPr>
              <w:spacing w:after="0" w:line="240" w:lineRule="auto"/>
            </w:pPr>
          </w:p>
        </w:tc>
        <w:tc>
          <w:tcPr>
            <w:tcW w:w="149" w:type="dxa"/>
          </w:tcPr>
          <w:p w14:paraId="486EB709" w14:textId="77777777" w:rsidR="00A37FFA" w:rsidRDefault="00A37FFA" w:rsidP="00A37FFA">
            <w:pPr>
              <w:pStyle w:val="EmptyCellLayoutStyle"/>
              <w:spacing w:after="0" w:line="240" w:lineRule="auto"/>
            </w:pPr>
          </w:p>
        </w:tc>
      </w:tr>
      <w:tr w:rsidR="00A37FFA" w14:paraId="3C407EF8" w14:textId="77777777" w:rsidTr="00A37FFA">
        <w:trPr>
          <w:trHeight w:val="80"/>
        </w:trPr>
        <w:tc>
          <w:tcPr>
            <w:tcW w:w="54" w:type="dxa"/>
          </w:tcPr>
          <w:p w14:paraId="30B18FE3" w14:textId="77777777" w:rsidR="00A37FFA" w:rsidRDefault="00A37FFA" w:rsidP="00A37FFA">
            <w:pPr>
              <w:pStyle w:val="EmptyCellLayoutStyle"/>
              <w:spacing w:after="0" w:line="240" w:lineRule="auto"/>
            </w:pPr>
          </w:p>
        </w:tc>
        <w:tc>
          <w:tcPr>
            <w:tcW w:w="10395" w:type="dxa"/>
          </w:tcPr>
          <w:p w14:paraId="26E9C671" w14:textId="77777777" w:rsidR="00A37FFA" w:rsidRDefault="00A37FFA" w:rsidP="00A37FFA">
            <w:pPr>
              <w:pStyle w:val="EmptyCellLayoutStyle"/>
              <w:spacing w:after="0" w:line="240" w:lineRule="auto"/>
            </w:pPr>
          </w:p>
        </w:tc>
        <w:tc>
          <w:tcPr>
            <w:tcW w:w="149" w:type="dxa"/>
          </w:tcPr>
          <w:p w14:paraId="716EA1C2" w14:textId="77777777" w:rsidR="00A37FFA" w:rsidRDefault="00A37FFA" w:rsidP="00A37FFA">
            <w:pPr>
              <w:pStyle w:val="EmptyCellLayoutStyle"/>
              <w:spacing w:after="0" w:line="240" w:lineRule="auto"/>
            </w:pPr>
          </w:p>
        </w:tc>
      </w:tr>
    </w:tbl>
    <w:p xmlns:w="http://schemas.openxmlformats.org/wordprocessingml/2006/main" w14:paraId="1153D4BA" w14:textId="77777777" w:rsidR="00A37FFA" w:rsidRDefault="00A37FFA" w:rsidP="00A37FFA">
      <w:pPr>
        <w:spacing w:after="0" w:line="240" w:lineRule="auto"/>
      </w:pPr>
    </w:p>
    <w:p xmlns:w="http://schemas.openxmlformats.org/wordprocessingml/2006/main" w14:paraId="581494D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базы данных — базовые мониторы</w:t>
      </w:r>
    </w:p>
    <w:p xmlns:w="http://schemas.openxmlformats.org/wordprocessingml/2006/main" w14:paraId="28A01C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вшееся свободное место для файлов в базе данных</w:t>
      </w:r>
    </w:p>
    <w:p xmlns:w="http://schemas.openxmlformats.org/wordprocessingml/2006/main" w14:paraId="217D02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здает предупреждение, когда объем свободного пространства (в том числе уже выделенного пространства и свободного пространства на носителе) падает ниже установленного порога предупреждения, выраженное в процентах от суммы объема данных плюс свободного места на диске.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C3F1" w14:textId="77777777" w:rsidTr="00A37FFA">
        <w:trPr>
          <w:trHeight w:val="54"/>
        </w:trPr>
        <w:tc>
          <w:tcPr>
            <w:tcW w:w="54" w:type="dxa"/>
          </w:tcPr>
          <w:p w14:paraId="53D478F4" w14:textId="77777777" w:rsidR="00A37FFA" w:rsidRDefault="00A37FFA" w:rsidP="00A37FFA">
            <w:pPr>
              <w:pStyle w:val="EmptyCellLayoutStyle"/>
              <w:spacing w:after="0" w:line="240" w:lineRule="auto"/>
            </w:pPr>
          </w:p>
        </w:tc>
        <w:tc>
          <w:tcPr>
            <w:tcW w:w="10395" w:type="dxa"/>
          </w:tcPr>
          <w:p w14:paraId="19310DCC" w14:textId="77777777" w:rsidR="00A37FFA" w:rsidRDefault="00A37FFA" w:rsidP="00A37FFA">
            <w:pPr>
              <w:pStyle w:val="EmptyCellLayoutStyle"/>
              <w:spacing w:after="0" w:line="240" w:lineRule="auto"/>
            </w:pPr>
          </w:p>
        </w:tc>
        <w:tc>
          <w:tcPr>
            <w:tcW w:w="149" w:type="dxa"/>
          </w:tcPr>
          <w:p w14:paraId="09EB06D5" w14:textId="77777777" w:rsidR="00A37FFA" w:rsidRDefault="00A37FFA" w:rsidP="00A37FFA">
            <w:pPr>
              <w:pStyle w:val="EmptyCellLayoutStyle"/>
              <w:spacing w:after="0" w:line="240" w:lineRule="auto"/>
            </w:pPr>
          </w:p>
        </w:tc>
      </w:tr>
      <w:tr w:rsidR="00A37FFA" w14:paraId="28BCA813" w14:textId="77777777" w:rsidTr="00A37FFA">
        <w:tc>
          <w:tcPr>
            <w:tcW w:w="54" w:type="dxa"/>
          </w:tcPr>
          <w:p w14:paraId="5F76AE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1785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DAD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90BB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C48D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8CE5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3A7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2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201C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DD1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B73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12548" w14:textId="77777777" w:rsidR="00A37FFA" w:rsidRDefault="00A37FFA" w:rsidP="00A37FFA">
                  <w:pPr>
                    <w:spacing w:after="0" w:line="240" w:lineRule="auto"/>
                  </w:pPr>
                  <w:r>
                    <w:rPr>
                      <w:rFonts w:eastAsia="Arial"/>
                      <w:color w:val="000000"/>
                      <w:lang w:bidi="ru-ru" w:val="ru-ru"/>
                    </w:rPr>
                    <w:t xml:space="preserve">True</w:t>
                  </w:r>
                </w:p>
              </w:tc>
            </w:tr>
            <w:tr w:rsidR="00A37FFA" w14:paraId="042C2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1BF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7A9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30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6D641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E2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CCC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D20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237B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23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8B5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9C0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9AB8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526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96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82CCD" w14:textId="77777777" w:rsidR="00A37FFA" w:rsidRDefault="00A37FFA" w:rsidP="00A37FFA">
                  <w:pPr>
                    <w:spacing w:after="0" w:line="240" w:lineRule="auto"/>
                  </w:pPr>
                </w:p>
              </w:tc>
            </w:tr>
            <w:tr w:rsidR="00A37FFA" w14:paraId="3F0C80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B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081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4D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65B9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9C0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5D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FF0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0E2FE7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FA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569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993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5ED9EE96" w14:textId="77777777" w:rsidR="00A37FFA" w:rsidRDefault="00A37FFA" w:rsidP="00A37FFA">
            <w:pPr>
              <w:spacing w:after="0" w:line="240" w:lineRule="auto"/>
            </w:pPr>
          </w:p>
        </w:tc>
        <w:tc>
          <w:tcPr>
            <w:tcW w:w="149" w:type="dxa"/>
          </w:tcPr>
          <w:p w14:paraId="69A2E1C8" w14:textId="77777777" w:rsidR="00A37FFA" w:rsidRDefault="00A37FFA" w:rsidP="00A37FFA">
            <w:pPr>
              <w:pStyle w:val="EmptyCellLayoutStyle"/>
              <w:spacing w:after="0" w:line="240" w:lineRule="auto"/>
            </w:pPr>
          </w:p>
        </w:tc>
      </w:tr>
      <w:tr w:rsidR="00A37FFA" w14:paraId="55757F69" w14:textId="77777777" w:rsidTr="00A37FFA">
        <w:trPr>
          <w:trHeight w:val="80"/>
        </w:trPr>
        <w:tc>
          <w:tcPr>
            <w:tcW w:w="54" w:type="dxa"/>
          </w:tcPr>
          <w:p w14:paraId="6888A263" w14:textId="77777777" w:rsidR="00A37FFA" w:rsidRDefault="00A37FFA" w:rsidP="00A37FFA">
            <w:pPr>
              <w:pStyle w:val="EmptyCellLayoutStyle"/>
              <w:spacing w:after="0" w:line="240" w:lineRule="auto"/>
            </w:pPr>
          </w:p>
        </w:tc>
        <w:tc>
          <w:tcPr>
            <w:tcW w:w="10395" w:type="dxa"/>
          </w:tcPr>
          <w:p w14:paraId="5CCAA6BA" w14:textId="77777777" w:rsidR="00A37FFA" w:rsidRDefault="00A37FFA" w:rsidP="00A37FFA">
            <w:pPr>
              <w:pStyle w:val="EmptyCellLayoutStyle"/>
              <w:spacing w:after="0" w:line="240" w:lineRule="auto"/>
            </w:pPr>
          </w:p>
        </w:tc>
        <w:tc>
          <w:tcPr>
            <w:tcW w:w="149" w:type="dxa"/>
          </w:tcPr>
          <w:p w14:paraId="656B0396" w14:textId="77777777" w:rsidR="00A37FFA" w:rsidRDefault="00A37FFA" w:rsidP="00A37FFA">
            <w:pPr>
              <w:pStyle w:val="EmptyCellLayoutStyle"/>
              <w:spacing w:after="0" w:line="240" w:lineRule="auto"/>
            </w:pPr>
          </w:p>
        </w:tc>
      </w:tr>
    </w:tbl>
    <w:p xmlns:w="http://schemas.openxmlformats.org/wordprocessingml/2006/main" w14:paraId="17A5CAE5" w14:textId="77777777" w:rsidR="00A37FFA" w:rsidRDefault="00A37FFA" w:rsidP="00A37FFA">
      <w:pPr>
        <w:spacing w:after="0" w:line="240" w:lineRule="auto"/>
      </w:pPr>
    </w:p>
    <w:p xmlns:w="http://schemas.openxmlformats.org/wordprocessingml/2006/main" w14:paraId="4E656E4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базы данных — правила (без предупреждений)</w:t>
      </w:r>
    </w:p>
    <w:p xmlns:w="http://schemas.openxmlformats.org/wordprocessingml/2006/main" w14:paraId="2445B29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е базы данных (%)</w:t>
      </w:r>
    </w:p>
    <w:p xmlns:w="http://schemas.openxmlformats.org/wordprocessingml/2006/main" w14:paraId="20E19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процен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408EB3" w14:textId="77777777" w:rsidTr="00A37FFA">
        <w:trPr>
          <w:trHeight w:val="54"/>
        </w:trPr>
        <w:tc>
          <w:tcPr>
            <w:tcW w:w="54" w:type="dxa"/>
          </w:tcPr>
          <w:p w14:paraId="09B6C9A0" w14:textId="77777777" w:rsidR="00A37FFA" w:rsidRDefault="00A37FFA" w:rsidP="00A37FFA">
            <w:pPr>
              <w:pStyle w:val="EmptyCellLayoutStyle"/>
              <w:spacing w:after="0" w:line="240" w:lineRule="auto"/>
            </w:pPr>
          </w:p>
        </w:tc>
        <w:tc>
          <w:tcPr>
            <w:tcW w:w="10395" w:type="dxa"/>
          </w:tcPr>
          <w:p w14:paraId="4461BCF1" w14:textId="77777777" w:rsidR="00A37FFA" w:rsidRDefault="00A37FFA" w:rsidP="00A37FFA">
            <w:pPr>
              <w:pStyle w:val="EmptyCellLayoutStyle"/>
              <w:spacing w:after="0" w:line="240" w:lineRule="auto"/>
            </w:pPr>
          </w:p>
        </w:tc>
        <w:tc>
          <w:tcPr>
            <w:tcW w:w="149" w:type="dxa"/>
          </w:tcPr>
          <w:p w14:paraId="749A3DC4" w14:textId="77777777" w:rsidR="00A37FFA" w:rsidRDefault="00A37FFA" w:rsidP="00A37FFA">
            <w:pPr>
              <w:pStyle w:val="EmptyCellLayoutStyle"/>
              <w:spacing w:after="0" w:line="240" w:lineRule="auto"/>
            </w:pPr>
          </w:p>
        </w:tc>
      </w:tr>
      <w:tr w:rsidR="00A37FFA" w14:paraId="2F65366D" w14:textId="77777777" w:rsidTr="00A37FFA">
        <w:tc>
          <w:tcPr>
            <w:tcW w:w="54" w:type="dxa"/>
          </w:tcPr>
          <w:p w14:paraId="33AF44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02568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EA0D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9E0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87EC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992A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2A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CF3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B61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B04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AF6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ECA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9B70D" w14:textId="77777777" w:rsidR="00A37FFA" w:rsidRDefault="00A37FFA" w:rsidP="00A37FFA">
                  <w:pPr>
                    <w:spacing w:after="0" w:line="240" w:lineRule="auto"/>
                  </w:pPr>
                  <w:r>
                    <w:rPr>
                      <w:rFonts w:eastAsia="Arial"/>
                      <w:color w:val="000000"/>
                      <w:lang w:bidi="ru-ru" w:val="ru-ru"/>
                    </w:rPr>
                    <w:t xml:space="preserve">Нет</w:t>
                  </w:r>
                </w:p>
              </w:tc>
            </w:tr>
            <w:tr w:rsidR="00A37FFA" w14:paraId="7D34C8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DAC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8F1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82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1895F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5FE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BB9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C53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64B20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D4A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BAE8" w14:textId="77777777" w:rsidR="00A37FFA" w:rsidRDefault="00A37FFA" w:rsidP="00A37FFA">
                  <w:pPr>
                    <w:spacing w:after="0" w:line="240" w:lineRule="auto"/>
                  </w:pPr>
                </w:p>
              </w:tc>
            </w:tr>
            <w:tr w:rsidR="00A37FFA" w14:paraId="50655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2D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20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6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1142F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5639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25E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3FE3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E7137DF" w14:textId="77777777" w:rsidR="00A37FFA" w:rsidRDefault="00A37FFA" w:rsidP="00A37FFA">
            <w:pPr>
              <w:spacing w:after="0" w:line="240" w:lineRule="auto"/>
            </w:pPr>
          </w:p>
        </w:tc>
        <w:tc>
          <w:tcPr>
            <w:tcW w:w="149" w:type="dxa"/>
          </w:tcPr>
          <w:p w14:paraId="08794553" w14:textId="77777777" w:rsidR="00A37FFA" w:rsidRDefault="00A37FFA" w:rsidP="00A37FFA">
            <w:pPr>
              <w:pStyle w:val="EmptyCellLayoutStyle"/>
              <w:spacing w:after="0" w:line="240" w:lineRule="auto"/>
            </w:pPr>
          </w:p>
        </w:tc>
      </w:tr>
      <w:tr w:rsidR="00A37FFA" w14:paraId="25D53DFF" w14:textId="77777777" w:rsidTr="00A37FFA">
        <w:trPr>
          <w:trHeight w:val="80"/>
        </w:trPr>
        <w:tc>
          <w:tcPr>
            <w:tcW w:w="54" w:type="dxa"/>
          </w:tcPr>
          <w:p w14:paraId="58E5D30E" w14:textId="77777777" w:rsidR="00A37FFA" w:rsidRDefault="00A37FFA" w:rsidP="00A37FFA">
            <w:pPr>
              <w:pStyle w:val="EmptyCellLayoutStyle"/>
              <w:spacing w:after="0" w:line="240" w:lineRule="auto"/>
            </w:pPr>
          </w:p>
        </w:tc>
        <w:tc>
          <w:tcPr>
            <w:tcW w:w="10395" w:type="dxa"/>
          </w:tcPr>
          <w:p w14:paraId="03DEA9AA" w14:textId="77777777" w:rsidR="00A37FFA" w:rsidRDefault="00A37FFA" w:rsidP="00A37FFA">
            <w:pPr>
              <w:pStyle w:val="EmptyCellLayoutStyle"/>
              <w:spacing w:after="0" w:line="240" w:lineRule="auto"/>
            </w:pPr>
          </w:p>
        </w:tc>
        <w:tc>
          <w:tcPr>
            <w:tcW w:w="149" w:type="dxa"/>
          </w:tcPr>
          <w:p w14:paraId="101F8F9D" w14:textId="77777777" w:rsidR="00A37FFA" w:rsidRDefault="00A37FFA" w:rsidP="00A37FFA">
            <w:pPr>
              <w:pStyle w:val="EmptyCellLayoutStyle"/>
              <w:spacing w:after="0" w:line="240" w:lineRule="auto"/>
            </w:pPr>
          </w:p>
        </w:tc>
      </w:tr>
    </w:tbl>
    <w:p xmlns:w="http://schemas.openxmlformats.org/wordprocessingml/2006/main" w14:paraId="00B82FD0" w14:textId="77777777" w:rsidR="00A37FFA" w:rsidRDefault="00A37FFA" w:rsidP="00A37FFA">
      <w:pPr>
        <w:spacing w:after="0" w:line="240" w:lineRule="auto"/>
      </w:pPr>
    </w:p>
    <w:p xmlns:w="http://schemas.openxmlformats.org/wordprocessingml/2006/main" w14:paraId="350EFF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е базы данных (%)</w:t>
      </w:r>
    </w:p>
    <w:p xmlns:w="http://schemas.openxmlformats.org/wordprocessingml/2006/main" w14:paraId="1B7363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процен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B30866" w14:textId="77777777" w:rsidTr="00A37FFA">
        <w:trPr>
          <w:trHeight w:val="54"/>
        </w:trPr>
        <w:tc>
          <w:tcPr>
            <w:tcW w:w="54" w:type="dxa"/>
          </w:tcPr>
          <w:p w14:paraId="34C74C54" w14:textId="77777777" w:rsidR="00A37FFA" w:rsidRDefault="00A37FFA" w:rsidP="00A37FFA">
            <w:pPr>
              <w:pStyle w:val="EmptyCellLayoutStyle"/>
              <w:spacing w:after="0" w:line="240" w:lineRule="auto"/>
            </w:pPr>
          </w:p>
        </w:tc>
        <w:tc>
          <w:tcPr>
            <w:tcW w:w="10395" w:type="dxa"/>
          </w:tcPr>
          <w:p w14:paraId="5CC806D9" w14:textId="77777777" w:rsidR="00A37FFA" w:rsidRDefault="00A37FFA" w:rsidP="00A37FFA">
            <w:pPr>
              <w:pStyle w:val="EmptyCellLayoutStyle"/>
              <w:spacing w:after="0" w:line="240" w:lineRule="auto"/>
            </w:pPr>
          </w:p>
        </w:tc>
        <w:tc>
          <w:tcPr>
            <w:tcW w:w="149" w:type="dxa"/>
          </w:tcPr>
          <w:p w14:paraId="00BB8A3D" w14:textId="77777777" w:rsidR="00A37FFA" w:rsidRDefault="00A37FFA" w:rsidP="00A37FFA">
            <w:pPr>
              <w:pStyle w:val="EmptyCellLayoutStyle"/>
              <w:spacing w:after="0" w:line="240" w:lineRule="auto"/>
            </w:pPr>
          </w:p>
        </w:tc>
      </w:tr>
      <w:tr w:rsidR="00A37FFA" w14:paraId="2D9E2504" w14:textId="77777777" w:rsidTr="00A37FFA">
        <w:tc>
          <w:tcPr>
            <w:tcW w:w="54" w:type="dxa"/>
          </w:tcPr>
          <w:p w14:paraId="3055FA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27DF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46C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DF7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9DB6E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F4B3A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642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EA3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BA8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6076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E9D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F9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84122" w14:textId="77777777" w:rsidR="00A37FFA" w:rsidRDefault="00A37FFA" w:rsidP="00A37FFA">
                  <w:pPr>
                    <w:spacing w:after="0" w:line="240" w:lineRule="auto"/>
                  </w:pPr>
                  <w:r>
                    <w:rPr>
                      <w:rFonts w:eastAsia="Arial"/>
                      <w:color w:val="000000"/>
                      <w:lang w:bidi="ru-ru" w:val="ru-ru"/>
                    </w:rPr>
                    <w:t xml:space="preserve">Нет</w:t>
                  </w:r>
                </w:p>
              </w:tc>
            </w:tr>
            <w:tr w:rsidR="00A37FFA" w14:paraId="1A3BAD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E2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945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503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EE1B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1F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01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C5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ED80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3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12F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5D062" w14:textId="77777777" w:rsidR="00A37FFA" w:rsidRDefault="00A37FFA" w:rsidP="00A37FFA">
                  <w:pPr>
                    <w:spacing w:after="0" w:line="240" w:lineRule="auto"/>
                  </w:pPr>
                </w:p>
              </w:tc>
            </w:tr>
            <w:tr w:rsidR="00A37FFA" w14:paraId="7A72DA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59E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6D4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9B2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3F0F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A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6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DE1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E78F65A" w14:textId="77777777" w:rsidR="00A37FFA" w:rsidRDefault="00A37FFA" w:rsidP="00A37FFA">
            <w:pPr>
              <w:spacing w:after="0" w:line="240" w:lineRule="auto"/>
            </w:pPr>
          </w:p>
        </w:tc>
        <w:tc>
          <w:tcPr>
            <w:tcW w:w="149" w:type="dxa"/>
          </w:tcPr>
          <w:p w14:paraId="718F9D9B" w14:textId="77777777" w:rsidR="00A37FFA" w:rsidRDefault="00A37FFA" w:rsidP="00A37FFA">
            <w:pPr>
              <w:pStyle w:val="EmptyCellLayoutStyle"/>
              <w:spacing w:after="0" w:line="240" w:lineRule="auto"/>
            </w:pPr>
          </w:p>
        </w:tc>
      </w:tr>
      <w:tr w:rsidR="00A37FFA" w14:paraId="7BDCBA76" w14:textId="77777777" w:rsidTr="00A37FFA">
        <w:trPr>
          <w:trHeight w:val="80"/>
        </w:trPr>
        <w:tc>
          <w:tcPr>
            <w:tcW w:w="54" w:type="dxa"/>
          </w:tcPr>
          <w:p w14:paraId="26FEDEE6" w14:textId="77777777" w:rsidR="00A37FFA" w:rsidRDefault="00A37FFA" w:rsidP="00A37FFA">
            <w:pPr>
              <w:pStyle w:val="EmptyCellLayoutStyle"/>
              <w:spacing w:after="0" w:line="240" w:lineRule="auto"/>
            </w:pPr>
          </w:p>
        </w:tc>
        <w:tc>
          <w:tcPr>
            <w:tcW w:w="10395" w:type="dxa"/>
          </w:tcPr>
          <w:p w14:paraId="1AB9EC3B" w14:textId="77777777" w:rsidR="00A37FFA" w:rsidRDefault="00A37FFA" w:rsidP="00A37FFA">
            <w:pPr>
              <w:pStyle w:val="EmptyCellLayoutStyle"/>
              <w:spacing w:after="0" w:line="240" w:lineRule="auto"/>
            </w:pPr>
          </w:p>
        </w:tc>
        <w:tc>
          <w:tcPr>
            <w:tcW w:w="149" w:type="dxa"/>
          </w:tcPr>
          <w:p w14:paraId="69A862A1" w14:textId="77777777" w:rsidR="00A37FFA" w:rsidRDefault="00A37FFA" w:rsidP="00A37FFA">
            <w:pPr>
              <w:pStyle w:val="EmptyCellLayoutStyle"/>
              <w:spacing w:after="0" w:line="240" w:lineRule="auto"/>
            </w:pPr>
          </w:p>
        </w:tc>
      </w:tr>
    </w:tbl>
    <w:p xmlns:w="http://schemas.openxmlformats.org/wordprocessingml/2006/main" w14:paraId="5DEA4A5C" w14:textId="77777777" w:rsidR="00A37FFA" w:rsidRDefault="00A37FFA" w:rsidP="00A37FFA">
      <w:pPr>
        <w:spacing w:after="0" w:line="240" w:lineRule="auto"/>
      </w:pPr>
    </w:p>
    <w:p xmlns:w="http://schemas.openxmlformats.org/wordprocessingml/2006/main" w14:paraId="0033914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е базы данных (в МБ)</w:t>
      </w:r>
    </w:p>
    <w:p xmlns:w="http://schemas.openxmlformats.org/wordprocessingml/2006/main" w14:paraId="555818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мегабай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EC411" w14:textId="77777777" w:rsidTr="00A37FFA">
        <w:trPr>
          <w:trHeight w:val="54"/>
        </w:trPr>
        <w:tc>
          <w:tcPr>
            <w:tcW w:w="54" w:type="dxa"/>
          </w:tcPr>
          <w:p w14:paraId="2FA9D3FD" w14:textId="77777777" w:rsidR="00A37FFA" w:rsidRDefault="00A37FFA" w:rsidP="00A37FFA">
            <w:pPr>
              <w:pStyle w:val="EmptyCellLayoutStyle"/>
              <w:spacing w:after="0" w:line="240" w:lineRule="auto"/>
            </w:pPr>
          </w:p>
        </w:tc>
        <w:tc>
          <w:tcPr>
            <w:tcW w:w="10395" w:type="dxa"/>
          </w:tcPr>
          <w:p w14:paraId="21365CBD" w14:textId="77777777" w:rsidR="00A37FFA" w:rsidRDefault="00A37FFA" w:rsidP="00A37FFA">
            <w:pPr>
              <w:pStyle w:val="EmptyCellLayoutStyle"/>
              <w:spacing w:after="0" w:line="240" w:lineRule="auto"/>
            </w:pPr>
          </w:p>
        </w:tc>
        <w:tc>
          <w:tcPr>
            <w:tcW w:w="149" w:type="dxa"/>
          </w:tcPr>
          <w:p w14:paraId="3D90919B" w14:textId="77777777" w:rsidR="00A37FFA" w:rsidRDefault="00A37FFA" w:rsidP="00A37FFA">
            <w:pPr>
              <w:pStyle w:val="EmptyCellLayoutStyle"/>
              <w:spacing w:after="0" w:line="240" w:lineRule="auto"/>
            </w:pPr>
          </w:p>
        </w:tc>
      </w:tr>
      <w:tr w:rsidR="00A37FFA" w14:paraId="57D5ED3E" w14:textId="77777777" w:rsidTr="00A37FFA">
        <w:tc>
          <w:tcPr>
            <w:tcW w:w="54" w:type="dxa"/>
          </w:tcPr>
          <w:p w14:paraId="1324B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D31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37638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1C9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D82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1314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5A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B56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03D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0542A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06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862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6A63C" w14:textId="77777777" w:rsidR="00A37FFA" w:rsidRDefault="00A37FFA" w:rsidP="00A37FFA">
                  <w:pPr>
                    <w:spacing w:after="0" w:line="240" w:lineRule="auto"/>
                  </w:pPr>
                  <w:r>
                    <w:rPr>
                      <w:rFonts w:eastAsia="Arial"/>
                      <w:color w:val="000000"/>
                      <w:lang w:bidi="ru-ru" w:val="ru-ru"/>
                    </w:rPr>
                    <w:t xml:space="preserve">Нет</w:t>
                  </w:r>
                </w:p>
              </w:tc>
            </w:tr>
            <w:tr w:rsidR="00A37FFA" w14:paraId="70C4D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827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91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9D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6A9CD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A4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12F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43F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605D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96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DC6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24C4D" w14:textId="77777777" w:rsidR="00A37FFA" w:rsidRDefault="00A37FFA" w:rsidP="00A37FFA">
                  <w:pPr>
                    <w:spacing w:after="0" w:line="240" w:lineRule="auto"/>
                  </w:pPr>
                </w:p>
              </w:tc>
            </w:tr>
            <w:tr w:rsidR="00A37FFA" w14:paraId="12993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1AA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59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B2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61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873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BE2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79C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E6C7D75" w14:textId="77777777" w:rsidR="00A37FFA" w:rsidRDefault="00A37FFA" w:rsidP="00A37FFA">
            <w:pPr>
              <w:spacing w:after="0" w:line="240" w:lineRule="auto"/>
            </w:pPr>
          </w:p>
        </w:tc>
        <w:tc>
          <w:tcPr>
            <w:tcW w:w="149" w:type="dxa"/>
          </w:tcPr>
          <w:p w14:paraId="6315D695" w14:textId="77777777" w:rsidR="00A37FFA" w:rsidRDefault="00A37FFA" w:rsidP="00A37FFA">
            <w:pPr>
              <w:pStyle w:val="EmptyCellLayoutStyle"/>
              <w:spacing w:after="0" w:line="240" w:lineRule="auto"/>
            </w:pPr>
          </w:p>
        </w:tc>
      </w:tr>
      <w:tr w:rsidR="00A37FFA" w14:paraId="13990984" w14:textId="77777777" w:rsidTr="00A37FFA">
        <w:trPr>
          <w:trHeight w:val="80"/>
        </w:trPr>
        <w:tc>
          <w:tcPr>
            <w:tcW w:w="54" w:type="dxa"/>
          </w:tcPr>
          <w:p w14:paraId="44FB3891" w14:textId="77777777" w:rsidR="00A37FFA" w:rsidRDefault="00A37FFA" w:rsidP="00A37FFA">
            <w:pPr>
              <w:pStyle w:val="EmptyCellLayoutStyle"/>
              <w:spacing w:after="0" w:line="240" w:lineRule="auto"/>
            </w:pPr>
          </w:p>
        </w:tc>
        <w:tc>
          <w:tcPr>
            <w:tcW w:w="10395" w:type="dxa"/>
          </w:tcPr>
          <w:p w14:paraId="74B5F2BB" w14:textId="77777777" w:rsidR="00A37FFA" w:rsidRDefault="00A37FFA" w:rsidP="00A37FFA">
            <w:pPr>
              <w:pStyle w:val="EmptyCellLayoutStyle"/>
              <w:spacing w:after="0" w:line="240" w:lineRule="auto"/>
            </w:pPr>
          </w:p>
        </w:tc>
        <w:tc>
          <w:tcPr>
            <w:tcW w:w="149" w:type="dxa"/>
          </w:tcPr>
          <w:p w14:paraId="032DEAE5" w14:textId="77777777" w:rsidR="00A37FFA" w:rsidRDefault="00A37FFA" w:rsidP="00A37FFA">
            <w:pPr>
              <w:pStyle w:val="EmptyCellLayoutStyle"/>
              <w:spacing w:after="0" w:line="240" w:lineRule="auto"/>
            </w:pPr>
          </w:p>
        </w:tc>
      </w:tr>
    </w:tbl>
    <w:p xmlns:w="http://schemas.openxmlformats.org/wordprocessingml/2006/main" w14:paraId="710EDAE1" w14:textId="77777777" w:rsidR="00A37FFA" w:rsidRDefault="00A37FFA" w:rsidP="00A37FFA">
      <w:pPr>
        <w:spacing w:after="0" w:line="240" w:lineRule="auto"/>
      </w:pPr>
    </w:p>
    <w:p xmlns:w="http://schemas.openxmlformats.org/wordprocessingml/2006/main" w14:paraId="61EFD6F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е базы данных (в МБ)</w:t>
      </w:r>
    </w:p>
    <w:p xmlns:w="http://schemas.openxmlformats.org/wordprocessingml/2006/main" w14:paraId="49175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оставшегося места в файле (в мегабай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441486" w14:textId="77777777" w:rsidTr="00A37FFA">
        <w:trPr>
          <w:trHeight w:val="54"/>
        </w:trPr>
        <w:tc>
          <w:tcPr>
            <w:tcW w:w="54" w:type="dxa"/>
          </w:tcPr>
          <w:p w14:paraId="1F284181" w14:textId="77777777" w:rsidR="00A37FFA" w:rsidRDefault="00A37FFA" w:rsidP="00A37FFA">
            <w:pPr>
              <w:pStyle w:val="EmptyCellLayoutStyle"/>
              <w:spacing w:after="0" w:line="240" w:lineRule="auto"/>
            </w:pPr>
          </w:p>
        </w:tc>
        <w:tc>
          <w:tcPr>
            <w:tcW w:w="10395" w:type="dxa"/>
          </w:tcPr>
          <w:p w14:paraId="6665A5C9" w14:textId="77777777" w:rsidR="00A37FFA" w:rsidRDefault="00A37FFA" w:rsidP="00A37FFA">
            <w:pPr>
              <w:pStyle w:val="EmptyCellLayoutStyle"/>
              <w:spacing w:after="0" w:line="240" w:lineRule="auto"/>
            </w:pPr>
          </w:p>
        </w:tc>
        <w:tc>
          <w:tcPr>
            <w:tcW w:w="149" w:type="dxa"/>
          </w:tcPr>
          <w:p w14:paraId="64960B80" w14:textId="77777777" w:rsidR="00A37FFA" w:rsidRDefault="00A37FFA" w:rsidP="00A37FFA">
            <w:pPr>
              <w:pStyle w:val="EmptyCellLayoutStyle"/>
              <w:spacing w:after="0" w:line="240" w:lineRule="auto"/>
            </w:pPr>
          </w:p>
        </w:tc>
      </w:tr>
      <w:tr w:rsidR="00A37FFA" w14:paraId="3B433687" w14:textId="77777777" w:rsidTr="00A37FFA">
        <w:tc>
          <w:tcPr>
            <w:tcW w:w="54" w:type="dxa"/>
          </w:tcPr>
          <w:p w14:paraId="2DD44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C344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FB58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F3B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5332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AFDC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A19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272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AE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4CF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1E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857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E272" w14:textId="77777777" w:rsidR="00A37FFA" w:rsidRDefault="00A37FFA" w:rsidP="00A37FFA">
                  <w:pPr>
                    <w:spacing w:after="0" w:line="240" w:lineRule="auto"/>
                  </w:pPr>
                  <w:r>
                    <w:rPr>
                      <w:rFonts w:eastAsia="Arial"/>
                      <w:color w:val="000000"/>
                      <w:lang w:bidi="ru-ru" w:val="ru-ru"/>
                    </w:rPr>
                    <w:t xml:space="preserve">Нет</w:t>
                  </w:r>
                </w:p>
              </w:tc>
            </w:tr>
            <w:tr w:rsidR="00A37FFA" w14:paraId="183BC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AB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58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B2D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B40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A1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8E6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CC19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B2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99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ED301" w14:textId="77777777" w:rsidR="00A37FFA" w:rsidRDefault="00A37FFA" w:rsidP="00A37FFA">
                  <w:pPr>
                    <w:spacing w:after="0" w:line="240" w:lineRule="auto"/>
                  </w:pPr>
                </w:p>
              </w:tc>
            </w:tr>
            <w:tr w:rsidR="00A37FFA" w14:paraId="3F4B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3D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2E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46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8FD7D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D87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D89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2E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FB8CE1D" w14:textId="77777777" w:rsidR="00A37FFA" w:rsidRDefault="00A37FFA" w:rsidP="00A37FFA">
            <w:pPr>
              <w:spacing w:after="0" w:line="240" w:lineRule="auto"/>
            </w:pPr>
          </w:p>
        </w:tc>
        <w:tc>
          <w:tcPr>
            <w:tcW w:w="149" w:type="dxa"/>
          </w:tcPr>
          <w:p w14:paraId="7FC81E66" w14:textId="77777777" w:rsidR="00A37FFA" w:rsidRDefault="00A37FFA" w:rsidP="00A37FFA">
            <w:pPr>
              <w:pStyle w:val="EmptyCellLayoutStyle"/>
              <w:spacing w:after="0" w:line="240" w:lineRule="auto"/>
            </w:pPr>
          </w:p>
        </w:tc>
      </w:tr>
      <w:tr w:rsidR="00A37FFA" w14:paraId="46630C60" w14:textId="77777777" w:rsidTr="00A37FFA">
        <w:trPr>
          <w:trHeight w:val="80"/>
        </w:trPr>
        <w:tc>
          <w:tcPr>
            <w:tcW w:w="54" w:type="dxa"/>
          </w:tcPr>
          <w:p w14:paraId="1C8F9C1B" w14:textId="77777777" w:rsidR="00A37FFA" w:rsidRDefault="00A37FFA" w:rsidP="00A37FFA">
            <w:pPr>
              <w:pStyle w:val="EmptyCellLayoutStyle"/>
              <w:spacing w:after="0" w:line="240" w:lineRule="auto"/>
            </w:pPr>
          </w:p>
        </w:tc>
        <w:tc>
          <w:tcPr>
            <w:tcW w:w="10395" w:type="dxa"/>
          </w:tcPr>
          <w:p w14:paraId="4C648117" w14:textId="77777777" w:rsidR="00A37FFA" w:rsidRDefault="00A37FFA" w:rsidP="00A37FFA">
            <w:pPr>
              <w:pStyle w:val="EmptyCellLayoutStyle"/>
              <w:spacing w:after="0" w:line="240" w:lineRule="auto"/>
            </w:pPr>
          </w:p>
        </w:tc>
        <w:tc>
          <w:tcPr>
            <w:tcW w:w="149" w:type="dxa"/>
          </w:tcPr>
          <w:p w14:paraId="46B91B8F" w14:textId="77777777" w:rsidR="00A37FFA" w:rsidRDefault="00A37FFA" w:rsidP="00A37FFA">
            <w:pPr>
              <w:pStyle w:val="EmptyCellLayoutStyle"/>
              <w:spacing w:after="0" w:line="240" w:lineRule="auto"/>
            </w:pPr>
          </w:p>
        </w:tc>
      </w:tr>
    </w:tbl>
    <w:p xmlns:w="http://schemas.openxmlformats.org/wordprocessingml/2006/main" w14:paraId="60DE8707" w14:textId="77777777" w:rsidR="00A37FFA" w:rsidRDefault="00A37FFA" w:rsidP="00A37FFA">
      <w:pPr>
        <w:spacing w:after="0" w:line="240" w:lineRule="auto"/>
      </w:pPr>
    </w:p>
    <w:p xmlns:w="http://schemas.openxmlformats.org/wordprocessingml/2006/main" w14:paraId="53EF14AC"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файловая группа базы данных</w:t>
      </w:r>
    </w:p>
    <w:p xmlns:w="http://schemas.openxmlformats.org/wordprocessingml/2006/main" w14:paraId="15F8F1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базы данных Microsoft SQL Server в Windows.</w:t>
      </w:r>
    </w:p>
    <w:p xmlns:w="http://schemas.openxmlformats.org/wordprocessingml/2006/main" w14:paraId="0A503F53"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базы данных — обнаружения</w:t>
      </w:r>
    </w:p>
    <w:p xmlns:w="http://schemas.openxmlformats.org/wordprocessingml/2006/main" w14:paraId="439A120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файловых групп базы данных SQL Server</w:t>
      </w:r>
    </w:p>
    <w:p xmlns:w="http://schemas.openxmlformats.org/wordprocessingml/2006/main" w14:paraId="08B20C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ых группах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F80DE8" w14:textId="77777777" w:rsidTr="00A37FFA">
        <w:trPr>
          <w:trHeight w:val="54"/>
        </w:trPr>
        <w:tc>
          <w:tcPr>
            <w:tcW w:w="54" w:type="dxa"/>
          </w:tcPr>
          <w:p w14:paraId="31967DAA" w14:textId="77777777" w:rsidR="00A37FFA" w:rsidRDefault="00A37FFA" w:rsidP="00A37FFA">
            <w:pPr>
              <w:pStyle w:val="EmptyCellLayoutStyle"/>
              <w:spacing w:after="0" w:line="240" w:lineRule="auto"/>
            </w:pPr>
          </w:p>
        </w:tc>
        <w:tc>
          <w:tcPr>
            <w:tcW w:w="10395" w:type="dxa"/>
          </w:tcPr>
          <w:p w14:paraId="755FC390" w14:textId="77777777" w:rsidR="00A37FFA" w:rsidRDefault="00A37FFA" w:rsidP="00A37FFA">
            <w:pPr>
              <w:pStyle w:val="EmptyCellLayoutStyle"/>
              <w:spacing w:after="0" w:line="240" w:lineRule="auto"/>
            </w:pPr>
          </w:p>
        </w:tc>
        <w:tc>
          <w:tcPr>
            <w:tcW w:w="149" w:type="dxa"/>
          </w:tcPr>
          <w:p w14:paraId="75DE5F39" w14:textId="77777777" w:rsidR="00A37FFA" w:rsidRDefault="00A37FFA" w:rsidP="00A37FFA">
            <w:pPr>
              <w:pStyle w:val="EmptyCellLayoutStyle"/>
              <w:spacing w:after="0" w:line="240" w:lineRule="auto"/>
            </w:pPr>
          </w:p>
        </w:tc>
      </w:tr>
      <w:tr w:rsidR="00A37FFA" w14:paraId="0A8A8488" w14:textId="77777777" w:rsidTr="00A37FFA">
        <w:tc>
          <w:tcPr>
            <w:tcW w:w="54" w:type="dxa"/>
          </w:tcPr>
          <w:p w14:paraId="3D3A7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8319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65D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37D2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A3230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C453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DCE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4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555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51B9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CB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06D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771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49945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78C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D1F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094CD" w14:textId="77777777" w:rsidR="00A37FFA" w:rsidRDefault="00A37FFA" w:rsidP="00A37FFA">
                  <w:pPr>
                    <w:spacing w:after="0" w:line="240" w:lineRule="auto"/>
                  </w:pPr>
                </w:p>
              </w:tc>
            </w:tr>
            <w:tr w:rsidR="00A37FFA" w14:paraId="41E0A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A49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F50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ED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B7794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2CF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4093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5FF6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57E42C6" w14:textId="77777777" w:rsidR="00A37FFA" w:rsidRDefault="00A37FFA" w:rsidP="00A37FFA">
            <w:pPr>
              <w:spacing w:after="0" w:line="240" w:lineRule="auto"/>
            </w:pPr>
          </w:p>
        </w:tc>
        <w:tc>
          <w:tcPr>
            <w:tcW w:w="149" w:type="dxa"/>
          </w:tcPr>
          <w:p w14:paraId="57D46744" w14:textId="77777777" w:rsidR="00A37FFA" w:rsidRDefault="00A37FFA" w:rsidP="00A37FFA">
            <w:pPr>
              <w:pStyle w:val="EmptyCellLayoutStyle"/>
              <w:spacing w:after="0" w:line="240" w:lineRule="auto"/>
            </w:pPr>
          </w:p>
        </w:tc>
      </w:tr>
      <w:tr w:rsidR="00A37FFA" w14:paraId="1D3453DA" w14:textId="77777777" w:rsidTr="00A37FFA">
        <w:trPr>
          <w:trHeight w:val="80"/>
        </w:trPr>
        <w:tc>
          <w:tcPr>
            <w:tcW w:w="54" w:type="dxa"/>
          </w:tcPr>
          <w:p w14:paraId="7F0B0D4D" w14:textId="77777777" w:rsidR="00A37FFA" w:rsidRDefault="00A37FFA" w:rsidP="00A37FFA">
            <w:pPr>
              <w:pStyle w:val="EmptyCellLayoutStyle"/>
              <w:spacing w:after="0" w:line="240" w:lineRule="auto"/>
            </w:pPr>
          </w:p>
        </w:tc>
        <w:tc>
          <w:tcPr>
            <w:tcW w:w="10395" w:type="dxa"/>
          </w:tcPr>
          <w:p w14:paraId="660A3024" w14:textId="77777777" w:rsidR="00A37FFA" w:rsidRDefault="00A37FFA" w:rsidP="00A37FFA">
            <w:pPr>
              <w:pStyle w:val="EmptyCellLayoutStyle"/>
              <w:spacing w:after="0" w:line="240" w:lineRule="auto"/>
            </w:pPr>
          </w:p>
        </w:tc>
        <w:tc>
          <w:tcPr>
            <w:tcW w:w="149" w:type="dxa"/>
          </w:tcPr>
          <w:p w14:paraId="2FE5C7F2" w14:textId="77777777" w:rsidR="00A37FFA" w:rsidRDefault="00A37FFA" w:rsidP="00A37FFA">
            <w:pPr>
              <w:pStyle w:val="EmptyCellLayoutStyle"/>
              <w:spacing w:after="0" w:line="240" w:lineRule="auto"/>
            </w:pPr>
          </w:p>
        </w:tc>
      </w:tr>
    </w:tbl>
    <w:p xmlns:w="http://schemas.openxmlformats.org/wordprocessingml/2006/main" w14:paraId="7B8189DD" w14:textId="77777777" w:rsidR="00A37FFA" w:rsidRDefault="00A37FFA" w:rsidP="00A37FFA">
      <w:pPr>
        <w:spacing w:after="0" w:line="240" w:lineRule="auto"/>
      </w:pPr>
    </w:p>
    <w:p xmlns:w="http://schemas.openxmlformats.org/wordprocessingml/2006/main" w14:paraId="3392E1E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базы данных — мониторы зависимости (свертки)</w:t>
      </w:r>
    </w:p>
    <w:p xmlns:w="http://schemas.openxmlformats.org/wordprocessingml/2006/main" w14:paraId="24F1A6F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файлов базы данных</w:t>
      </w:r>
    </w:p>
    <w:p xmlns:w="http://schemas.openxmlformats.org/wordprocessingml/2006/main" w14:paraId="659E83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файлов базы данных в файловой группе базы данных.</w:t>
      </w:r>
    </w:p>
    <w:p xmlns:w="http://schemas.openxmlformats.org/wordprocessingml/2006/main" w14:paraId="0D169491" w14:textId="77777777" w:rsidR="00A37FFA" w:rsidRDefault="00A37FFA" w:rsidP="00A37FFA">
      <w:pPr>
        <w:spacing w:after="0" w:line="240" w:lineRule="auto"/>
      </w:pPr>
    </w:p>
    <w:p xmlns:w="http://schemas.openxmlformats.org/wordprocessingml/2006/main" w14:paraId="364E48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файлов базы данных</w:t>
      </w:r>
    </w:p>
    <w:p xmlns:w="http://schemas.openxmlformats.org/wordprocessingml/2006/main" w14:paraId="743C8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файлов базы данных в файловой группе базы данных.</w:t>
      </w:r>
    </w:p>
    <w:p xmlns:w="http://schemas.openxmlformats.org/wordprocessingml/2006/main" w14:paraId="520A9205" w14:textId="77777777" w:rsidR="00A37FFA" w:rsidRDefault="00A37FFA" w:rsidP="00A37FFA">
      <w:pPr>
        <w:spacing w:after="0" w:line="240" w:lineRule="auto"/>
      </w:pPr>
    </w:p>
    <w:p xmlns:w="http://schemas.openxmlformats.org/wordprocessingml/2006/main" w14:paraId="7A90BA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файлов базы данных</w:t>
      </w:r>
    </w:p>
    <w:p xmlns:w="http://schemas.openxmlformats.org/wordprocessingml/2006/main" w14:paraId="1D588D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файлов базы данных в файловой группе базы данных.</w:t>
      </w:r>
    </w:p>
    <w:p xmlns:w="http://schemas.openxmlformats.org/wordprocessingml/2006/main" w14:paraId="69477A41" w14:textId="77777777" w:rsidR="00A37FFA" w:rsidRDefault="00A37FFA" w:rsidP="00A37FFA">
      <w:pPr>
        <w:spacing w:after="0" w:line="240" w:lineRule="auto"/>
      </w:pPr>
    </w:p>
    <w:p xmlns:w="http://schemas.openxmlformats.org/wordprocessingml/2006/main" w14:paraId="7629EC1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файлов базы данных</w:t>
      </w:r>
    </w:p>
    <w:p xmlns:w="http://schemas.openxmlformats.org/wordprocessingml/2006/main" w14:paraId="41527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файлов базы данных в файловой группе базы данных.</w:t>
      </w:r>
    </w:p>
    <w:p xmlns:w="http://schemas.openxmlformats.org/wordprocessingml/2006/main" w14:paraId="1343F734" w14:textId="77777777" w:rsidR="00A37FFA" w:rsidRDefault="00A37FFA" w:rsidP="00A37FFA">
      <w:pPr>
        <w:spacing w:after="0" w:line="240" w:lineRule="auto"/>
      </w:pPr>
    </w:p>
    <w:p xmlns:w="http://schemas.openxmlformats.org/wordprocessingml/2006/main" w14:paraId="316F41D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базы данных — правила (без предупреждений)</w:t>
      </w:r>
    </w:p>
    <w:p xmlns:w="http://schemas.openxmlformats.org/wordprocessingml/2006/main" w14:paraId="143D6E3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овой группе базы данных (%)</w:t>
      </w:r>
    </w:p>
    <w:p xmlns:w="http://schemas.openxmlformats.org/wordprocessingml/2006/main" w14:paraId="13B9BB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этой файловой группы, в процен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AD3E0" w14:textId="77777777" w:rsidTr="00A37FFA">
        <w:trPr>
          <w:trHeight w:val="54"/>
        </w:trPr>
        <w:tc>
          <w:tcPr>
            <w:tcW w:w="54" w:type="dxa"/>
          </w:tcPr>
          <w:p w14:paraId="57543159" w14:textId="77777777" w:rsidR="00A37FFA" w:rsidRDefault="00A37FFA" w:rsidP="00A37FFA">
            <w:pPr>
              <w:pStyle w:val="EmptyCellLayoutStyle"/>
              <w:spacing w:after="0" w:line="240" w:lineRule="auto"/>
            </w:pPr>
          </w:p>
        </w:tc>
        <w:tc>
          <w:tcPr>
            <w:tcW w:w="10395" w:type="dxa"/>
          </w:tcPr>
          <w:p w14:paraId="53F60723" w14:textId="77777777" w:rsidR="00A37FFA" w:rsidRDefault="00A37FFA" w:rsidP="00A37FFA">
            <w:pPr>
              <w:pStyle w:val="EmptyCellLayoutStyle"/>
              <w:spacing w:after="0" w:line="240" w:lineRule="auto"/>
            </w:pPr>
          </w:p>
        </w:tc>
        <w:tc>
          <w:tcPr>
            <w:tcW w:w="149" w:type="dxa"/>
          </w:tcPr>
          <w:p w14:paraId="207CA175" w14:textId="77777777" w:rsidR="00A37FFA" w:rsidRDefault="00A37FFA" w:rsidP="00A37FFA">
            <w:pPr>
              <w:pStyle w:val="EmptyCellLayoutStyle"/>
              <w:spacing w:after="0" w:line="240" w:lineRule="auto"/>
            </w:pPr>
          </w:p>
        </w:tc>
      </w:tr>
      <w:tr w:rsidR="00A37FFA" w14:paraId="08DDFC12" w14:textId="77777777" w:rsidTr="00A37FFA">
        <w:tc>
          <w:tcPr>
            <w:tcW w:w="54" w:type="dxa"/>
          </w:tcPr>
          <w:p w14:paraId="19AF38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663C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497B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0C694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0562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C1AB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1EA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E9E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FB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81D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D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840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439FF" w14:textId="77777777" w:rsidR="00A37FFA" w:rsidRDefault="00A37FFA" w:rsidP="00A37FFA">
                  <w:pPr>
                    <w:spacing w:after="0" w:line="240" w:lineRule="auto"/>
                  </w:pPr>
                  <w:r>
                    <w:rPr>
                      <w:rFonts w:eastAsia="Arial"/>
                      <w:color w:val="000000"/>
                      <w:lang w:bidi="ru-ru" w:val="ru-ru"/>
                    </w:rPr>
                    <w:t xml:space="preserve">Нет</w:t>
                  </w:r>
                </w:p>
              </w:tc>
            </w:tr>
            <w:tr w:rsidR="00A37FFA" w14:paraId="7338B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8EA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52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98A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C416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438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E6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A97E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02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58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EC853" w14:textId="77777777" w:rsidR="00A37FFA" w:rsidRDefault="00A37FFA" w:rsidP="00A37FFA">
                  <w:pPr>
                    <w:spacing w:after="0" w:line="240" w:lineRule="auto"/>
                  </w:pPr>
                </w:p>
              </w:tc>
            </w:tr>
            <w:tr w:rsidR="00A37FFA" w14:paraId="6AFFC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AE8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96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C4E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F690A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96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084C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83F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BB7C766" w14:textId="77777777" w:rsidR="00A37FFA" w:rsidRDefault="00A37FFA" w:rsidP="00A37FFA">
            <w:pPr>
              <w:spacing w:after="0" w:line="240" w:lineRule="auto"/>
            </w:pPr>
          </w:p>
        </w:tc>
        <w:tc>
          <w:tcPr>
            <w:tcW w:w="149" w:type="dxa"/>
          </w:tcPr>
          <w:p w14:paraId="74695B3C" w14:textId="77777777" w:rsidR="00A37FFA" w:rsidRDefault="00A37FFA" w:rsidP="00A37FFA">
            <w:pPr>
              <w:pStyle w:val="EmptyCellLayoutStyle"/>
              <w:spacing w:after="0" w:line="240" w:lineRule="auto"/>
            </w:pPr>
          </w:p>
        </w:tc>
      </w:tr>
      <w:tr w:rsidR="00A37FFA" w14:paraId="7E261A81" w14:textId="77777777" w:rsidTr="00A37FFA">
        <w:trPr>
          <w:trHeight w:val="80"/>
        </w:trPr>
        <w:tc>
          <w:tcPr>
            <w:tcW w:w="54" w:type="dxa"/>
          </w:tcPr>
          <w:p w14:paraId="471BE7F9" w14:textId="77777777" w:rsidR="00A37FFA" w:rsidRDefault="00A37FFA" w:rsidP="00A37FFA">
            <w:pPr>
              <w:pStyle w:val="EmptyCellLayoutStyle"/>
              <w:spacing w:after="0" w:line="240" w:lineRule="auto"/>
            </w:pPr>
          </w:p>
        </w:tc>
        <w:tc>
          <w:tcPr>
            <w:tcW w:w="10395" w:type="dxa"/>
          </w:tcPr>
          <w:p w14:paraId="149F2675" w14:textId="77777777" w:rsidR="00A37FFA" w:rsidRDefault="00A37FFA" w:rsidP="00A37FFA">
            <w:pPr>
              <w:pStyle w:val="EmptyCellLayoutStyle"/>
              <w:spacing w:after="0" w:line="240" w:lineRule="auto"/>
            </w:pPr>
          </w:p>
        </w:tc>
        <w:tc>
          <w:tcPr>
            <w:tcW w:w="149" w:type="dxa"/>
          </w:tcPr>
          <w:p w14:paraId="389318AB" w14:textId="77777777" w:rsidR="00A37FFA" w:rsidRDefault="00A37FFA" w:rsidP="00A37FFA">
            <w:pPr>
              <w:pStyle w:val="EmptyCellLayoutStyle"/>
              <w:spacing w:after="0" w:line="240" w:lineRule="auto"/>
            </w:pPr>
          </w:p>
        </w:tc>
      </w:tr>
    </w:tbl>
    <w:p xmlns:w="http://schemas.openxmlformats.org/wordprocessingml/2006/main" w14:paraId="16D3C485" w14:textId="77777777" w:rsidR="00A37FFA" w:rsidRDefault="00A37FFA" w:rsidP="00A37FFA">
      <w:pPr>
        <w:spacing w:after="0" w:line="240" w:lineRule="auto"/>
      </w:pPr>
    </w:p>
    <w:p xmlns:w="http://schemas.openxmlformats.org/wordprocessingml/2006/main" w14:paraId="5526ED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базы данных (в МБ)</w:t>
      </w:r>
    </w:p>
    <w:p xmlns:w="http://schemas.openxmlformats.org/wordprocessingml/2006/main" w14:paraId="516B3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этой файловой группы, в мегабай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B9068F" w14:textId="77777777" w:rsidTr="00A37FFA">
        <w:trPr>
          <w:trHeight w:val="54"/>
        </w:trPr>
        <w:tc>
          <w:tcPr>
            <w:tcW w:w="54" w:type="dxa"/>
          </w:tcPr>
          <w:p w14:paraId="18FC29EE" w14:textId="77777777" w:rsidR="00A37FFA" w:rsidRDefault="00A37FFA" w:rsidP="00A37FFA">
            <w:pPr>
              <w:pStyle w:val="EmptyCellLayoutStyle"/>
              <w:spacing w:after="0" w:line="240" w:lineRule="auto"/>
            </w:pPr>
          </w:p>
        </w:tc>
        <w:tc>
          <w:tcPr>
            <w:tcW w:w="10395" w:type="dxa"/>
          </w:tcPr>
          <w:p w14:paraId="1CE1603C" w14:textId="77777777" w:rsidR="00A37FFA" w:rsidRDefault="00A37FFA" w:rsidP="00A37FFA">
            <w:pPr>
              <w:pStyle w:val="EmptyCellLayoutStyle"/>
              <w:spacing w:after="0" w:line="240" w:lineRule="auto"/>
            </w:pPr>
          </w:p>
        </w:tc>
        <w:tc>
          <w:tcPr>
            <w:tcW w:w="149" w:type="dxa"/>
          </w:tcPr>
          <w:p w14:paraId="0D35B04C" w14:textId="77777777" w:rsidR="00A37FFA" w:rsidRDefault="00A37FFA" w:rsidP="00A37FFA">
            <w:pPr>
              <w:pStyle w:val="EmptyCellLayoutStyle"/>
              <w:spacing w:after="0" w:line="240" w:lineRule="auto"/>
            </w:pPr>
          </w:p>
        </w:tc>
      </w:tr>
      <w:tr w:rsidR="00A37FFA" w14:paraId="12F4CE21" w14:textId="77777777" w:rsidTr="00A37FFA">
        <w:tc>
          <w:tcPr>
            <w:tcW w:w="54" w:type="dxa"/>
          </w:tcPr>
          <w:p w14:paraId="583D8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903D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375E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5D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70E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11B43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358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FD1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0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0E17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9A5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22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134F" w14:textId="77777777" w:rsidR="00A37FFA" w:rsidRDefault="00A37FFA" w:rsidP="00A37FFA">
                  <w:pPr>
                    <w:spacing w:after="0" w:line="240" w:lineRule="auto"/>
                  </w:pPr>
                  <w:r>
                    <w:rPr>
                      <w:rFonts w:eastAsia="Arial"/>
                      <w:color w:val="000000"/>
                      <w:lang w:bidi="ru-ru" w:val="ru-ru"/>
                    </w:rPr>
                    <w:t xml:space="preserve">Нет</w:t>
                  </w:r>
                </w:p>
              </w:tc>
            </w:tr>
            <w:tr w:rsidR="00A37FFA" w14:paraId="459BA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91A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E8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DD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63AB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20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A8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D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A6A6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99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1B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37C5" w14:textId="77777777" w:rsidR="00A37FFA" w:rsidRDefault="00A37FFA" w:rsidP="00A37FFA">
                  <w:pPr>
                    <w:spacing w:after="0" w:line="240" w:lineRule="auto"/>
                  </w:pPr>
                </w:p>
              </w:tc>
            </w:tr>
            <w:tr w:rsidR="00A37FFA" w14:paraId="3784E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3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97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243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35C6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59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74B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27A0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A1D8F3A" w14:textId="77777777" w:rsidR="00A37FFA" w:rsidRDefault="00A37FFA" w:rsidP="00A37FFA">
            <w:pPr>
              <w:spacing w:after="0" w:line="240" w:lineRule="auto"/>
            </w:pPr>
          </w:p>
        </w:tc>
        <w:tc>
          <w:tcPr>
            <w:tcW w:w="149" w:type="dxa"/>
          </w:tcPr>
          <w:p w14:paraId="2B0C53BA" w14:textId="77777777" w:rsidR="00A37FFA" w:rsidRDefault="00A37FFA" w:rsidP="00A37FFA">
            <w:pPr>
              <w:pStyle w:val="EmptyCellLayoutStyle"/>
              <w:spacing w:after="0" w:line="240" w:lineRule="auto"/>
            </w:pPr>
          </w:p>
        </w:tc>
      </w:tr>
      <w:tr w:rsidR="00A37FFA" w14:paraId="68DC7D62" w14:textId="77777777" w:rsidTr="00A37FFA">
        <w:trPr>
          <w:trHeight w:val="80"/>
        </w:trPr>
        <w:tc>
          <w:tcPr>
            <w:tcW w:w="54" w:type="dxa"/>
          </w:tcPr>
          <w:p w14:paraId="54948D5F" w14:textId="77777777" w:rsidR="00A37FFA" w:rsidRDefault="00A37FFA" w:rsidP="00A37FFA">
            <w:pPr>
              <w:pStyle w:val="EmptyCellLayoutStyle"/>
              <w:spacing w:after="0" w:line="240" w:lineRule="auto"/>
            </w:pPr>
          </w:p>
        </w:tc>
        <w:tc>
          <w:tcPr>
            <w:tcW w:w="10395" w:type="dxa"/>
          </w:tcPr>
          <w:p w14:paraId="620056FE" w14:textId="77777777" w:rsidR="00A37FFA" w:rsidRDefault="00A37FFA" w:rsidP="00A37FFA">
            <w:pPr>
              <w:pStyle w:val="EmptyCellLayoutStyle"/>
              <w:spacing w:after="0" w:line="240" w:lineRule="auto"/>
            </w:pPr>
          </w:p>
        </w:tc>
        <w:tc>
          <w:tcPr>
            <w:tcW w:w="149" w:type="dxa"/>
          </w:tcPr>
          <w:p w14:paraId="4216342D" w14:textId="77777777" w:rsidR="00A37FFA" w:rsidRDefault="00A37FFA" w:rsidP="00A37FFA">
            <w:pPr>
              <w:pStyle w:val="EmptyCellLayoutStyle"/>
              <w:spacing w:after="0" w:line="240" w:lineRule="auto"/>
            </w:pPr>
          </w:p>
        </w:tc>
      </w:tr>
    </w:tbl>
    <w:p xmlns:w="http://schemas.openxmlformats.org/wordprocessingml/2006/main" w14:paraId="6DC30D0A" w14:textId="77777777" w:rsidR="00A37FFA" w:rsidRDefault="00A37FFA" w:rsidP="00A37FFA">
      <w:pPr>
        <w:spacing w:after="0" w:line="240" w:lineRule="auto"/>
      </w:pPr>
    </w:p>
    <w:p xmlns:w="http://schemas.openxmlformats.org/wordprocessingml/2006/main" w14:paraId="6ED81CC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овой группе базы данных (в МБ)</w:t>
      </w:r>
    </w:p>
    <w:p xmlns:w="http://schemas.openxmlformats.org/wordprocessingml/2006/main" w14:paraId="73D62B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этой файловой группы, в мегабай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8A6D72" w14:textId="77777777" w:rsidTr="00A37FFA">
        <w:trPr>
          <w:trHeight w:val="54"/>
        </w:trPr>
        <w:tc>
          <w:tcPr>
            <w:tcW w:w="54" w:type="dxa"/>
          </w:tcPr>
          <w:p w14:paraId="7A5D57BB" w14:textId="77777777" w:rsidR="00A37FFA" w:rsidRDefault="00A37FFA" w:rsidP="00A37FFA">
            <w:pPr>
              <w:pStyle w:val="EmptyCellLayoutStyle"/>
              <w:spacing w:after="0" w:line="240" w:lineRule="auto"/>
            </w:pPr>
          </w:p>
        </w:tc>
        <w:tc>
          <w:tcPr>
            <w:tcW w:w="10395" w:type="dxa"/>
          </w:tcPr>
          <w:p w14:paraId="69FBA5C7" w14:textId="77777777" w:rsidR="00A37FFA" w:rsidRDefault="00A37FFA" w:rsidP="00A37FFA">
            <w:pPr>
              <w:pStyle w:val="EmptyCellLayoutStyle"/>
              <w:spacing w:after="0" w:line="240" w:lineRule="auto"/>
            </w:pPr>
          </w:p>
        </w:tc>
        <w:tc>
          <w:tcPr>
            <w:tcW w:w="149" w:type="dxa"/>
          </w:tcPr>
          <w:p w14:paraId="7613C571" w14:textId="77777777" w:rsidR="00A37FFA" w:rsidRDefault="00A37FFA" w:rsidP="00A37FFA">
            <w:pPr>
              <w:pStyle w:val="EmptyCellLayoutStyle"/>
              <w:spacing w:after="0" w:line="240" w:lineRule="auto"/>
            </w:pPr>
          </w:p>
        </w:tc>
      </w:tr>
      <w:tr w:rsidR="00A37FFA" w14:paraId="312A4C2E" w14:textId="77777777" w:rsidTr="00A37FFA">
        <w:tc>
          <w:tcPr>
            <w:tcW w:w="54" w:type="dxa"/>
          </w:tcPr>
          <w:p w14:paraId="2C958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FB2F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86A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D7C1D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46B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61F7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39B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DC2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0A5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DC72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A36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A2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7279B" w14:textId="77777777" w:rsidR="00A37FFA" w:rsidRDefault="00A37FFA" w:rsidP="00A37FFA">
                  <w:pPr>
                    <w:spacing w:after="0" w:line="240" w:lineRule="auto"/>
                  </w:pPr>
                  <w:r>
                    <w:rPr>
                      <w:rFonts w:eastAsia="Arial"/>
                      <w:color w:val="000000"/>
                      <w:lang w:bidi="ru-ru" w:val="ru-ru"/>
                    </w:rPr>
                    <w:t xml:space="preserve">Нет</w:t>
                  </w:r>
                </w:p>
              </w:tc>
            </w:tr>
            <w:tr w:rsidR="00A37FFA" w14:paraId="426D6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04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491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4F7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4601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845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59D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E31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E30E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DFD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D51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6DF4A" w14:textId="77777777" w:rsidR="00A37FFA" w:rsidRDefault="00A37FFA" w:rsidP="00A37FFA">
                  <w:pPr>
                    <w:spacing w:after="0" w:line="240" w:lineRule="auto"/>
                  </w:pPr>
                </w:p>
              </w:tc>
            </w:tr>
            <w:tr w:rsidR="00A37FFA" w14:paraId="0EE3D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0E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76C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5E8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C37EB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2F5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2219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989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4F23F7" w14:textId="77777777" w:rsidR="00A37FFA" w:rsidRDefault="00A37FFA" w:rsidP="00A37FFA">
            <w:pPr>
              <w:spacing w:after="0" w:line="240" w:lineRule="auto"/>
            </w:pPr>
          </w:p>
        </w:tc>
        <w:tc>
          <w:tcPr>
            <w:tcW w:w="149" w:type="dxa"/>
          </w:tcPr>
          <w:p w14:paraId="1F238822" w14:textId="77777777" w:rsidR="00A37FFA" w:rsidRDefault="00A37FFA" w:rsidP="00A37FFA">
            <w:pPr>
              <w:pStyle w:val="EmptyCellLayoutStyle"/>
              <w:spacing w:after="0" w:line="240" w:lineRule="auto"/>
            </w:pPr>
          </w:p>
        </w:tc>
      </w:tr>
      <w:tr w:rsidR="00A37FFA" w14:paraId="6D5455B2" w14:textId="77777777" w:rsidTr="00A37FFA">
        <w:trPr>
          <w:trHeight w:val="80"/>
        </w:trPr>
        <w:tc>
          <w:tcPr>
            <w:tcW w:w="54" w:type="dxa"/>
          </w:tcPr>
          <w:p w14:paraId="3EB953A8" w14:textId="77777777" w:rsidR="00A37FFA" w:rsidRDefault="00A37FFA" w:rsidP="00A37FFA">
            <w:pPr>
              <w:pStyle w:val="EmptyCellLayoutStyle"/>
              <w:spacing w:after="0" w:line="240" w:lineRule="auto"/>
            </w:pPr>
          </w:p>
        </w:tc>
        <w:tc>
          <w:tcPr>
            <w:tcW w:w="10395" w:type="dxa"/>
          </w:tcPr>
          <w:p w14:paraId="66CB30CA" w14:textId="77777777" w:rsidR="00A37FFA" w:rsidRDefault="00A37FFA" w:rsidP="00A37FFA">
            <w:pPr>
              <w:pStyle w:val="EmptyCellLayoutStyle"/>
              <w:spacing w:after="0" w:line="240" w:lineRule="auto"/>
            </w:pPr>
          </w:p>
        </w:tc>
        <w:tc>
          <w:tcPr>
            <w:tcW w:w="149" w:type="dxa"/>
          </w:tcPr>
          <w:p w14:paraId="1C1BB0A4" w14:textId="77777777" w:rsidR="00A37FFA" w:rsidRDefault="00A37FFA" w:rsidP="00A37FFA">
            <w:pPr>
              <w:pStyle w:val="EmptyCellLayoutStyle"/>
              <w:spacing w:after="0" w:line="240" w:lineRule="auto"/>
            </w:pPr>
          </w:p>
        </w:tc>
      </w:tr>
    </w:tbl>
    <w:p xmlns:w="http://schemas.openxmlformats.org/wordprocessingml/2006/main" w14:paraId="576890DD" w14:textId="77777777" w:rsidR="00A37FFA" w:rsidRDefault="00A37FFA" w:rsidP="00A37FFA">
      <w:pPr>
        <w:spacing w:after="0" w:line="240" w:lineRule="auto"/>
      </w:pPr>
    </w:p>
    <w:p xmlns:w="http://schemas.openxmlformats.org/wordprocessingml/2006/main" w14:paraId="618A4A3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базы данных (%)</w:t>
      </w:r>
    </w:p>
    <w:p xmlns:w="http://schemas.openxmlformats.org/wordprocessingml/2006/main" w14:paraId="114E4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учает сведения о свободном месте (в процентах) в файловой группе базы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47A303" w14:textId="77777777" w:rsidTr="00A37FFA">
        <w:trPr>
          <w:trHeight w:val="54"/>
        </w:trPr>
        <w:tc>
          <w:tcPr>
            <w:tcW w:w="54" w:type="dxa"/>
          </w:tcPr>
          <w:p w14:paraId="023A62F1" w14:textId="77777777" w:rsidR="00A37FFA" w:rsidRDefault="00A37FFA" w:rsidP="00A37FFA">
            <w:pPr>
              <w:pStyle w:val="EmptyCellLayoutStyle"/>
              <w:spacing w:after="0" w:line="240" w:lineRule="auto"/>
            </w:pPr>
          </w:p>
        </w:tc>
        <w:tc>
          <w:tcPr>
            <w:tcW w:w="10395" w:type="dxa"/>
          </w:tcPr>
          <w:p w14:paraId="14F269E8" w14:textId="77777777" w:rsidR="00A37FFA" w:rsidRDefault="00A37FFA" w:rsidP="00A37FFA">
            <w:pPr>
              <w:pStyle w:val="EmptyCellLayoutStyle"/>
              <w:spacing w:after="0" w:line="240" w:lineRule="auto"/>
            </w:pPr>
          </w:p>
        </w:tc>
        <w:tc>
          <w:tcPr>
            <w:tcW w:w="149" w:type="dxa"/>
          </w:tcPr>
          <w:p w14:paraId="32D59F28" w14:textId="77777777" w:rsidR="00A37FFA" w:rsidRDefault="00A37FFA" w:rsidP="00A37FFA">
            <w:pPr>
              <w:pStyle w:val="EmptyCellLayoutStyle"/>
              <w:spacing w:after="0" w:line="240" w:lineRule="auto"/>
            </w:pPr>
          </w:p>
        </w:tc>
      </w:tr>
      <w:tr w:rsidR="00A37FFA" w14:paraId="6AC87814" w14:textId="77777777" w:rsidTr="00A37FFA">
        <w:tc>
          <w:tcPr>
            <w:tcW w:w="54" w:type="dxa"/>
          </w:tcPr>
          <w:p w14:paraId="7F458F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E57A2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1DE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A713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60F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52D2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A44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1FA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5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1FD8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A555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31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2DF4E" w14:textId="77777777" w:rsidR="00A37FFA" w:rsidRDefault="00A37FFA" w:rsidP="00A37FFA">
                  <w:pPr>
                    <w:spacing w:after="0" w:line="240" w:lineRule="auto"/>
                  </w:pPr>
                  <w:r>
                    <w:rPr>
                      <w:rFonts w:eastAsia="Arial"/>
                      <w:color w:val="000000"/>
                      <w:lang w:bidi="ru-ru" w:val="ru-ru"/>
                    </w:rPr>
                    <w:t xml:space="preserve">Нет</w:t>
                  </w:r>
                </w:p>
              </w:tc>
            </w:tr>
            <w:tr w:rsidR="00A37FFA" w14:paraId="63792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F08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C19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D1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48842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141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2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071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41E7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B6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EA50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CF9F9" w14:textId="77777777" w:rsidR="00A37FFA" w:rsidRDefault="00A37FFA" w:rsidP="00A37FFA">
                  <w:pPr>
                    <w:spacing w:after="0" w:line="240" w:lineRule="auto"/>
                  </w:pPr>
                </w:p>
              </w:tc>
            </w:tr>
            <w:tr w:rsidR="00A37FFA" w14:paraId="0E5AD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BB7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39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95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4C0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948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B9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47E2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89D9CCD" w14:textId="77777777" w:rsidR="00A37FFA" w:rsidRDefault="00A37FFA" w:rsidP="00A37FFA">
            <w:pPr>
              <w:spacing w:after="0" w:line="240" w:lineRule="auto"/>
            </w:pPr>
          </w:p>
        </w:tc>
        <w:tc>
          <w:tcPr>
            <w:tcW w:w="149" w:type="dxa"/>
          </w:tcPr>
          <w:p w14:paraId="51956174" w14:textId="77777777" w:rsidR="00A37FFA" w:rsidRDefault="00A37FFA" w:rsidP="00A37FFA">
            <w:pPr>
              <w:pStyle w:val="EmptyCellLayoutStyle"/>
              <w:spacing w:after="0" w:line="240" w:lineRule="auto"/>
            </w:pPr>
          </w:p>
        </w:tc>
      </w:tr>
      <w:tr w:rsidR="00A37FFA" w14:paraId="288ECBF9" w14:textId="77777777" w:rsidTr="00A37FFA">
        <w:trPr>
          <w:trHeight w:val="80"/>
        </w:trPr>
        <w:tc>
          <w:tcPr>
            <w:tcW w:w="54" w:type="dxa"/>
          </w:tcPr>
          <w:p w14:paraId="27B38869" w14:textId="77777777" w:rsidR="00A37FFA" w:rsidRDefault="00A37FFA" w:rsidP="00A37FFA">
            <w:pPr>
              <w:pStyle w:val="EmptyCellLayoutStyle"/>
              <w:spacing w:after="0" w:line="240" w:lineRule="auto"/>
            </w:pPr>
          </w:p>
        </w:tc>
        <w:tc>
          <w:tcPr>
            <w:tcW w:w="10395" w:type="dxa"/>
          </w:tcPr>
          <w:p w14:paraId="2D84E269" w14:textId="77777777" w:rsidR="00A37FFA" w:rsidRDefault="00A37FFA" w:rsidP="00A37FFA">
            <w:pPr>
              <w:pStyle w:val="EmptyCellLayoutStyle"/>
              <w:spacing w:after="0" w:line="240" w:lineRule="auto"/>
            </w:pPr>
          </w:p>
        </w:tc>
        <w:tc>
          <w:tcPr>
            <w:tcW w:w="149" w:type="dxa"/>
          </w:tcPr>
          <w:p w14:paraId="5DEEADCF" w14:textId="77777777" w:rsidR="00A37FFA" w:rsidRDefault="00A37FFA" w:rsidP="00A37FFA">
            <w:pPr>
              <w:pStyle w:val="EmptyCellLayoutStyle"/>
              <w:spacing w:after="0" w:line="240" w:lineRule="auto"/>
            </w:pPr>
          </w:p>
        </w:tc>
      </w:tr>
    </w:tbl>
    <w:p xmlns:w="http://schemas.openxmlformats.org/wordprocessingml/2006/main" w14:paraId="0933C6E8" w14:textId="77777777" w:rsidR="00A37FFA" w:rsidRDefault="00A37FFA" w:rsidP="00A37FFA">
      <w:pPr>
        <w:spacing w:after="0" w:line="240" w:lineRule="auto"/>
      </w:pPr>
    </w:p>
    <w:p xmlns:w="http://schemas.openxmlformats.org/wordprocessingml/2006/main" w14:paraId="226275A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файловая группа FILESTREAM базы данных</w:t>
      </w:r>
    </w:p>
    <w:p xmlns:w="http://schemas.openxmlformats.org/wordprocessingml/2006/main" w14:paraId="3647F9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FILESTREAM Microsoft SQL Server в Windows.</w:t>
      </w:r>
    </w:p>
    <w:p xmlns:w="http://schemas.openxmlformats.org/wordprocessingml/2006/main" w14:paraId="02445D0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FILESTREAM базы данных — обнаружения</w:t>
      </w:r>
    </w:p>
    <w:p xmlns:w="http://schemas.openxmlformats.org/wordprocessingml/2006/main" w14:paraId="13B1336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файловых групп FILESTREAM</w:t>
      </w:r>
    </w:p>
    <w:p xmlns:w="http://schemas.openxmlformats.org/wordprocessingml/2006/main" w14:paraId="100CCA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ых группах FILESTREAM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ACEED3" w14:textId="77777777" w:rsidTr="00A37FFA">
        <w:trPr>
          <w:trHeight w:val="54"/>
        </w:trPr>
        <w:tc>
          <w:tcPr>
            <w:tcW w:w="54" w:type="dxa"/>
          </w:tcPr>
          <w:p w14:paraId="55BA20C6" w14:textId="77777777" w:rsidR="00A37FFA" w:rsidRDefault="00A37FFA" w:rsidP="00A37FFA">
            <w:pPr>
              <w:pStyle w:val="EmptyCellLayoutStyle"/>
              <w:spacing w:after="0" w:line="240" w:lineRule="auto"/>
            </w:pPr>
          </w:p>
        </w:tc>
        <w:tc>
          <w:tcPr>
            <w:tcW w:w="10395" w:type="dxa"/>
          </w:tcPr>
          <w:p w14:paraId="6088313B" w14:textId="77777777" w:rsidR="00A37FFA" w:rsidRDefault="00A37FFA" w:rsidP="00A37FFA">
            <w:pPr>
              <w:pStyle w:val="EmptyCellLayoutStyle"/>
              <w:spacing w:after="0" w:line="240" w:lineRule="auto"/>
            </w:pPr>
          </w:p>
        </w:tc>
        <w:tc>
          <w:tcPr>
            <w:tcW w:w="149" w:type="dxa"/>
          </w:tcPr>
          <w:p w14:paraId="63D59473" w14:textId="77777777" w:rsidR="00A37FFA" w:rsidRDefault="00A37FFA" w:rsidP="00A37FFA">
            <w:pPr>
              <w:pStyle w:val="EmptyCellLayoutStyle"/>
              <w:spacing w:after="0" w:line="240" w:lineRule="auto"/>
            </w:pPr>
          </w:p>
        </w:tc>
      </w:tr>
      <w:tr w:rsidR="00A37FFA" w14:paraId="779ED8CA" w14:textId="77777777" w:rsidTr="00A37FFA">
        <w:tc>
          <w:tcPr>
            <w:tcW w:w="54" w:type="dxa"/>
          </w:tcPr>
          <w:p w14:paraId="6C52CF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A16A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EE1EF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2795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8EA0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CFF71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14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9F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CF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EB01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CEB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EC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DC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B4E2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95A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49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93CF" w14:textId="77777777" w:rsidR="00A37FFA" w:rsidRDefault="00A37FFA" w:rsidP="00A37FFA">
                  <w:pPr>
                    <w:spacing w:after="0" w:line="240" w:lineRule="auto"/>
                  </w:pPr>
                </w:p>
              </w:tc>
            </w:tr>
            <w:tr w:rsidR="00A37FFA" w14:paraId="0C93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2B3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8FD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37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182CE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08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94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CC3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2442E8C" w14:textId="77777777" w:rsidR="00A37FFA" w:rsidRDefault="00A37FFA" w:rsidP="00A37FFA">
            <w:pPr>
              <w:spacing w:after="0" w:line="240" w:lineRule="auto"/>
            </w:pPr>
          </w:p>
        </w:tc>
        <w:tc>
          <w:tcPr>
            <w:tcW w:w="149" w:type="dxa"/>
          </w:tcPr>
          <w:p w14:paraId="5CBA7171" w14:textId="77777777" w:rsidR="00A37FFA" w:rsidRDefault="00A37FFA" w:rsidP="00A37FFA">
            <w:pPr>
              <w:pStyle w:val="EmptyCellLayoutStyle"/>
              <w:spacing w:after="0" w:line="240" w:lineRule="auto"/>
            </w:pPr>
          </w:p>
        </w:tc>
      </w:tr>
      <w:tr w:rsidR="00A37FFA" w14:paraId="7DC82B37" w14:textId="77777777" w:rsidTr="00A37FFA">
        <w:trPr>
          <w:trHeight w:val="80"/>
        </w:trPr>
        <w:tc>
          <w:tcPr>
            <w:tcW w:w="54" w:type="dxa"/>
          </w:tcPr>
          <w:p w14:paraId="23EFC082" w14:textId="77777777" w:rsidR="00A37FFA" w:rsidRDefault="00A37FFA" w:rsidP="00A37FFA">
            <w:pPr>
              <w:pStyle w:val="EmptyCellLayoutStyle"/>
              <w:spacing w:after="0" w:line="240" w:lineRule="auto"/>
            </w:pPr>
          </w:p>
        </w:tc>
        <w:tc>
          <w:tcPr>
            <w:tcW w:w="10395" w:type="dxa"/>
          </w:tcPr>
          <w:p w14:paraId="3FB91045" w14:textId="77777777" w:rsidR="00A37FFA" w:rsidRDefault="00A37FFA" w:rsidP="00A37FFA">
            <w:pPr>
              <w:pStyle w:val="EmptyCellLayoutStyle"/>
              <w:spacing w:after="0" w:line="240" w:lineRule="auto"/>
            </w:pPr>
          </w:p>
        </w:tc>
        <w:tc>
          <w:tcPr>
            <w:tcW w:w="149" w:type="dxa"/>
          </w:tcPr>
          <w:p w14:paraId="39B20720" w14:textId="77777777" w:rsidR="00A37FFA" w:rsidRDefault="00A37FFA" w:rsidP="00A37FFA">
            <w:pPr>
              <w:pStyle w:val="EmptyCellLayoutStyle"/>
              <w:spacing w:after="0" w:line="240" w:lineRule="auto"/>
            </w:pPr>
          </w:p>
        </w:tc>
      </w:tr>
    </w:tbl>
    <w:p xmlns:w="http://schemas.openxmlformats.org/wordprocessingml/2006/main" w14:paraId="032EDFF6" w14:textId="77777777" w:rsidR="00A37FFA" w:rsidRDefault="00A37FFA" w:rsidP="00A37FFA">
      <w:pPr>
        <w:spacing w:after="0" w:line="240" w:lineRule="auto"/>
      </w:pPr>
    </w:p>
    <w:p xmlns:w="http://schemas.openxmlformats.org/wordprocessingml/2006/main" w14:paraId="385280F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FILESTREAM базы данных — базовые мониторы</w:t>
      </w:r>
    </w:p>
    <w:p xmlns:w="http://schemas.openxmlformats.org/wordprocessingml/2006/main" w14:paraId="502A37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вободное место в файловых группах FILESTREAM базы данных</w:t>
      </w:r>
    </w:p>
    <w:p xmlns:w="http://schemas.openxmlformats.org/wordprocessingml/2006/main" w14:paraId="7EA8F4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здает предупреждение, выраженное в процентах от суммы объема данных, когда объем свободного пространства падает ниже установленного порога предупреждения.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F68196" w14:textId="77777777" w:rsidTr="00A37FFA">
        <w:trPr>
          <w:trHeight w:val="54"/>
        </w:trPr>
        <w:tc>
          <w:tcPr>
            <w:tcW w:w="54" w:type="dxa"/>
          </w:tcPr>
          <w:p w14:paraId="32A66405" w14:textId="77777777" w:rsidR="00A37FFA" w:rsidRDefault="00A37FFA" w:rsidP="00A37FFA">
            <w:pPr>
              <w:pStyle w:val="EmptyCellLayoutStyle"/>
              <w:spacing w:after="0" w:line="240" w:lineRule="auto"/>
            </w:pPr>
          </w:p>
        </w:tc>
        <w:tc>
          <w:tcPr>
            <w:tcW w:w="10395" w:type="dxa"/>
          </w:tcPr>
          <w:p w14:paraId="3457E590" w14:textId="77777777" w:rsidR="00A37FFA" w:rsidRDefault="00A37FFA" w:rsidP="00A37FFA">
            <w:pPr>
              <w:pStyle w:val="EmptyCellLayoutStyle"/>
              <w:spacing w:after="0" w:line="240" w:lineRule="auto"/>
            </w:pPr>
          </w:p>
        </w:tc>
        <w:tc>
          <w:tcPr>
            <w:tcW w:w="149" w:type="dxa"/>
          </w:tcPr>
          <w:p w14:paraId="2B0EA5AC" w14:textId="77777777" w:rsidR="00A37FFA" w:rsidRDefault="00A37FFA" w:rsidP="00A37FFA">
            <w:pPr>
              <w:pStyle w:val="EmptyCellLayoutStyle"/>
              <w:spacing w:after="0" w:line="240" w:lineRule="auto"/>
            </w:pPr>
          </w:p>
        </w:tc>
      </w:tr>
      <w:tr w:rsidR="00A37FFA" w14:paraId="159F1391" w14:textId="77777777" w:rsidTr="00A37FFA">
        <w:tc>
          <w:tcPr>
            <w:tcW w:w="54" w:type="dxa"/>
          </w:tcPr>
          <w:p w14:paraId="6AD649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26F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11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61F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B8C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6496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59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6F2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AC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F58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E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98192" w14:textId="77777777" w:rsidR="00A37FFA" w:rsidRDefault="00A37FFA" w:rsidP="00A37FFA">
                  <w:pPr>
                    <w:spacing w:after="0" w:line="240" w:lineRule="auto"/>
                  </w:pPr>
                  <w:r>
                    <w:rPr>
                      <w:rFonts w:eastAsia="Arial"/>
                      <w:color w:val="000000"/>
                      <w:lang w:bidi="ru-ru" w:val="ru-ru"/>
                    </w:rPr>
                    <w:t xml:space="preserve">True</w:t>
                  </w:r>
                </w:p>
              </w:tc>
            </w:tr>
            <w:tr w:rsidR="00A37FFA" w14:paraId="239E0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34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FA0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61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009A5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C50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B3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01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E4BBB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56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7F8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3D1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510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430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C0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DF3C4" w14:textId="77777777" w:rsidR="00A37FFA" w:rsidRDefault="00A37FFA" w:rsidP="00A37FFA">
                  <w:pPr>
                    <w:spacing w:after="0" w:line="240" w:lineRule="auto"/>
                  </w:pPr>
                </w:p>
              </w:tc>
            </w:tr>
            <w:tr w:rsidR="00A37FFA" w14:paraId="6861A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43C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124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7AC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80E0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8B0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2F4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A1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50F660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9F9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FD21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633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16D1B863" w14:textId="77777777" w:rsidR="00A37FFA" w:rsidRDefault="00A37FFA" w:rsidP="00A37FFA">
            <w:pPr>
              <w:spacing w:after="0" w:line="240" w:lineRule="auto"/>
            </w:pPr>
          </w:p>
        </w:tc>
        <w:tc>
          <w:tcPr>
            <w:tcW w:w="149" w:type="dxa"/>
          </w:tcPr>
          <w:p w14:paraId="069B79DF" w14:textId="77777777" w:rsidR="00A37FFA" w:rsidRDefault="00A37FFA" w:rsidP="00A37FFA">
            <w:pPr>
              <w:pStyle w:val="EmptyCellLayoutStyle"/>
              <w:spacing w:after="0" w:line="240" w:lineRule="auto"/>
            </w:pPr>
          </w:p>
        </w:tc>
      </w:tr>
      <w:tr w:rsidR="00A37FFA" w14:paraId="34CB5A1E" w14:textId="77777777" w:rsidTr="00A37FFA">
        <w:trPr>
          <w:trHeight w:val="80"/>
        </w:trPr>
        <w:tc>
          <w:tcPr>
            <w:tcW w:w="54" w:type="dxa"/>
          </w:tcPr>
          <w:p w14:paraId="12BE53F5" w14:textId="77777777" w:rsidR="00A37FFA" w:rsidRDefault="00A37FFA" w:rsidP="00A37FFA">
            <w:pPr>
              <w:pStyle w:val="EmptyCellLayoutStyle"/>
              <w:spacing w:after="0" w:line="240" w:lineRule="auto"/>
            </w:pPr>
          </w:p>
        </w:tc>
        <w:tc>
          <w:tcPr>
            <w:tcW w:w="10395" w:type="dxa"/>
          </w:tcPr>
          <w:p w14:paraId="2AA78CE9" w14:textId="77777777" w:rsidR="00A37FFA" w:rsidRDefault="00A37FFA" w:rsidP="00A37FFA">
            <w:pPr>
              <w:pStyle w:val="EmptyCellLayoutStyle"/>
              <w:spacing w:after="0" w:line="240" w:lineRule="auto"/>
            </w:pPr>
          </w:p>
        </w:tc>
        <w:tc>
          <w:tcPr>
            <w:tcW w:w="149" w:type="dxa"/>
          </w:tcPr>
          <w:p w14:paraId="78D5953E" w14:textId="77777777" w:rsidR="00A37FFA" w:rsidRDefault="00A37FFA" w:rsidP="00A37FFA">
            <w:pPr>
              <w:pStyle w:val="EmptyCellLayoutStyle"/>
              <w:spacing w:after="0" w:line="240" w:lineRule="auto"/>
            </w:pPr>
          </w:p>
        </w:tc>
      </w:tr>
    </w:tbl>
    <w:p xmlns:w="http://schemas.openxmlformats.org/wordprocessingml/2006/main" w14:paraId="784D0EA1" w14:textId="77777777" w:rsidR="00A37FFA" w:rsidRDefault="00A37FFA" w:rsidP="00A37FFA">
      <w:pPr>
        <w:spacing w:after="0" w:line="240" w:lineRule="auto"/>
      </w:pPr>
    </w:p>
    <w:p xmlns:w="http://schemas.openxmlformats.org/wordprocessingml/2006/main" w14:paraId="3F373F9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FILESTREAM базы данных — правила (без предупреждений)</w:t>
      </w:r>
    </w:p>
    <w:p xmlns:w="http://schemas.openxmlformats.org/wordprocessingml/2006/main" w14:paraId="459006B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FILESTREAM базы данных (%)</w:t>
      </w:r>
    </w:p>
    <w:p xmlns:w="http://schemas.openxmlformats.org/wordprocessingml/2006/main" w14:paraId="415F23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данные о свободном месте (в мегабайтах) в контейнерах данных файловой группы FILESTREAM.</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0E07B9" w14:textId="77777777" w:rsidTr="00A37FFA">
        <w:trPr>
          <w:trHeight w:val="54"/>
        </w:trPr>
        <w:tc>
          <w:tcPr>
            <w:tcW w:w="54" w:type="dxa"/>
          </w:tcPr>
          <w:p w14:paraId="79E4B0F7" w14:textId="77777777" w:rsidR="00A37FFA" w:rsidRDefault="00A37FFA" w:rsidP="00A37FFA">
            <w:pPr>
              <w:pStyle w:val="EmptyCellLayoutStyle"/>
              <w:spacing w:after="0" w:line="240" w:lineRule="auto"/>
            </w:pPr>
          </w:p>
        </w:tc>
        <w:tc>
          <w:tcPr>
            <w:tcW w:w="10395" w:type="dxa"/>
          </w:tcPr>
          <w:p w14:paraId="5565E984" w14:textId="77777777" w:rsidR="00A37FFA" w:rsidRDefault="00A37FFA" w:rsidP="00A37FFA">
            <w:pPr>
              <w:pStyle w:val="EmptyCellLayoutStyle"/>
              <w:spacing w:after="0" w:line="240" w:lineRule="auto"/>
            </w:pPr>
          </w:p>
        </w:tc>
        <w:tc>
          <w:tcPr>
            <w:tcW w:w="149" w:type="dxa"/>
          </w:tcPr>
          <w:p w14:paraId="41BC5B79" w14:textId="77777777" w:rsidR="00A37FFA" w:rsidRDefault="00A37FFA" w:rsidP="00A37FFA">
            <w:pPr>
              <w:pStyle w:val="EmptyCellLayoutStyle"/>
              <w:spacing w:after="0" w:line="240" w:lineRule="auto"/>
            </w:pPr>
          </w:p>
        </w:tc>
      </w:tr>
      <w:tr w:rsidR="00A37FFA" w14:paraId="577A863A" w14:textId="77777777" w:rsidTr="00A37FFA">
        <w:tc>
          <w:tcPr>
            <w:tcW w:w="54" w:type="dxa"/>
          </w:tcPr>
          <w:p w14:paraId="1F4B2B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1DD5C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0AD9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0D9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71F0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A37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4C71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5FF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F1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0CEB2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F4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1A39" w14:textId="77777777" w:rsidR="00A37FFA" w:rsidRDefault="00A37FFA" w:rsidP="00A37FFA">
                  <w:pPr>
                    <w:spacing w:after="0" w:line="240" w:lineRule="auto"/>
                  </w:pPr>
                  <w:r>
                    <w:rPr>
                      <w:rFonts w:eastAsia="Arial"/>
                      <w:color w:val="000000"/>
                      <w:lang w:bidi="ru-ru" w:val="ru-ru"/>
                    </w:rPr>
                    <w:t xml:space="preserve">Нет</w:t>
                  </w:r>
                </w:p>
              </w:tc>
            </w:tr>
            <w:tr w:rsidR="00A37FFA" w14:paraId="4D293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C89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DD1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276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7A3A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8F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A5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3B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4B2D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2E93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ADA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3C894" w14:textId="77777777" w:rsidR="00A37FFA" w:rsidRDefault="00A37FFA" w:rsidP="00A37FFA">
                  <w:pPr>
                    <w:spacing w:after="0" w:line="240" w:lineRule="auto"/>
                  </w:pPr>
                </w:p>
              </w:tc>
            </w:tr>
            <w:tr w:rsidR="00A37FFA" w14:paraId="6B272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74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ECD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C71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B2EF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E8B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3ABA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070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9EEF05" w14:textId="77777777" w:rsidR="00A37FFA" w:rsidRDefault="00A37FFA" w:rsidP="00A37FFA">
            <w:pPr>
              <w:spacing w:after="0" w:line="240" w:lineRule="auto"/>
            </w:pPr>
          </w:p>
        </w:tc>
        <w:tc>
          <w:tcPr>
            <w:tcW w:w="149" w:type="dxa"/>
          </w:tcPr>
          <w:p w14:paraId="6A4440E5" w14:textId="77777777" w:rsidR="00A37FFA" w:rsidRDefault="00A37FFA" w:rsidP="00A37FFA">
            <w:pPr>
              <w:pStyle w:val="EmptyCellLayoutStyle"/>
              <w:spacing w:after="0" w:line="240" w:lineRule="auto"/>
            </w:pPr>
          </w:p>
        </w:tc>
      </w:tr>
      <w:tr w:rsidR="00A37FFA" w14:paraId="57674B2C" w14:textId="77777777" w:rsidTr="00A37FFA">
        <w:trPr>
          <w:trHeight w:val="80"/>
        </w:trPr>
        <w:tc>
          <w:tcPr>
            <w:tcW w:w="54" w:type="dxa"/>
          </w:tcPr>
          <w:p w14:paraId="127C54A3" w14:textId="77777777" w:rsidR="00A37FFA" w:rsidRDefault="00A37FFA" w:rsidP="00A37FFA">
            <w:pPr>
              <w:pStyle w:val="EmptyCellLayoutStyle"/>
              <w:spacing w:after="0" w:line="240" w:lineRule="auto"/>
            </w:pPr>
          </w:p>
        </w:tc>
        <w:tc>
          <w:tcPr>
            <w:tcW w:w="10395" w:type="dxa"/>
          </w:tcPr>
          <w:p w14:paraId="46C7A477" w14:textId="77777777" w:rsidR="00A37FFA" w:rsidRDefault="00A37FFA" w:rsidP="00A37FFA">
            <w:pPr>
              <w:pStyle w:val="EmptyCellLayoutStyle"/>
              <w:spacing w:after="0" w:line="240" w:lineRule="auto"/>
            </w:pPr>
          </w:p>
        </w:tc>
        <w:tc>
          <w:tcPr>
            <w:tcW w:w="149" w:type="dxa"/>
          </w:tcPr>
          <w:p w14:paraId="73FD4C5C" w14:textId="77777777" w:rsidR="00A37FFA" w:rsidRDefault="00A37FFA" w:rsidP="00A37FFA">
            <w:pPr>
              <w:pStyle w:val="EmptyCellLayoutStyle"/>
              <w:spacing w:after="0" w:line="240" w:lineRule="auto"/>
            </w:pPr>
          </w:p>
        </w:tc>
      </w:tr>
    </w:tbl>
    <w:p xmlns:w="http://schemas.openxmlformats.org/wordprocessingml/2006/main" w14:paraId="30BBCA9A" w14:textId="77777777" w:rsidR="00A37FFA" w:rsidRDefault="00A37FFA" w:rsidP="00A37FFA">
      <w:pPr>
        <w:spacing w:after="0" w:line="240" w:lineRule="auto"/>
      </w:pPr>
    </w:p>
    <w:p xmlns:w="http://schemas.openxmlformats.org/wordprocessingml/2006/main" w14:paraId="2F5833D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FILESTREAM базы данных (в МБ)</w:t>
      </w:r>
    </w:p>
    <w:p xmlns:w="http://schemas.openxmlformats.org/wordprocessingml/2006/main" w14:paraId="65C973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данные о свободном месте (в мегабайтах) в контейнерах данных файловой группы FILESTREAM.</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56D1DB" w14:textId="77777777" w:rsidTr="00A37FFA">
        <w:trPr>
          <w:trHeight w:val="54"/>
        </w:trPr>
        <w:tc>
          <w:tcPr>
            <w:tcW w:w="54" w:type="dxa"/>
          </w:tcPr>
          <w:p w14:paraId="7C714D78" w14:textId="77777777" w:rsidR="00A37FFA" w:rsidRDefault="00A37FFA" w:rsidP="00A37FFA">
            <w:pPr>
              <w:pStyle w:val="EmptyCellLayoutStyle"/>
              <w:spacing w:after="0" w:line="240" w:lineRule="auto"/>
            </w:pPr>
          </w:p>
        </w:tc>
        <w:tc>
          <w:tcPr>
            <w:tcW w:w="10395" w:type="dxa"/>
          </w:tcPr>
          <w:p w14:paraId="21B5F6E5" w14:textId="77777777" w:rsidR="00A37FFA" w:rsidRDefault="00A37FFA" w:rsidP="00A37FFA">
            <w:pPr>
              <w:pStyle w:val="EmptyCellLayoutStyle"/>
              <w:spacing w:after="0" w:line="240" w:lineRule="auto"/>
            </w:pPr>
          </w:p>
        </w:tc>
        <w:tc>
          <w:tcPr>
            <w:tcW w:w="149" w:type="dxa"/>
          </w:tcPr>
          <w:p w14:paraId="5CCD843C" w14:textId="77777777" w:rsidR="00A37FFA" w:rsidRDefault="00A37FFA" w:rsidP="00A37FFA">
            <w:pPr>
              <w:pStyle w:val="EmptyCellLayoutStyle"/>
              <w:spacing w:after="0" w:line="240" w:lineRule="auto"/>
            </w:pPr>
          </w:p>
        </w:tc>
      </w:tr>
      <w:tr w:rsidR="00A37FFA" w14:paraId="57AB34A4" w14:textId="77777777" w:rsidTr="00A37FFA">
        <w:tc>
          <w:tcPr>
            <w:tcW w:w="54" w:type="dxa"/>
          </w:tcPr>
          <w:p w14:paraId="44BD932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33E0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31BC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0D8E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4F7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DEFB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AA7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B3F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F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A39C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CCF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1AF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9F8D" w14:textId="77777777" w:rsidR="00A37FFA" w:rsidRDefault="00A37FFA" w:rsidP="00A37FFA">
                  <w:pPr>
                    <w:spacing w:after="0" w:line="240" w:lineRule="auto"/>
                  </w:pPr>
                  <w:r>
                    <w:rPr>
                      <w:rFonts w:eastAsia="Arial"/>
                      <w:color w:val="000000"/>
                      <w:lang w:bidi="ru-ru" w:val="ru-ru"/>
                    </w:rPr>
                    <w:t xml:space="preserve">Нет</w:t>
                  </w:r>
                </w:p>
              </w:tc>
            </w:tr>
            <w:tr w:rsidR="00A37FFA" w14:paraId="5DFFF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71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779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FE4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DB17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13B1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506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B9D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115B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8E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6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07782" w14:textId="77777777" w:rsidR="00A37FFA" w:rsidRDefault="00A37FFA" w:rsidP="00A37FFA">
                  <w:pPr>
                    <w:spacing w:after="0" w:line="240" w:lineRule="auto"/>
                  </w:pPr>
                </w:p>
              </w:tc>
            </w:tr>
            <w:tr w:rsidR="00A37FFA" w14:paraId="086C9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F6E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AF1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8A0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3771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3D3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578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A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D0572C6" w14:textId="77777777" w:rsidR="00A37FFA" w:rsidRDefault="00A37FFA" w:rsidP="00A37FFA">
            <w:pPr>
              <w:spacing w:after="0" w:line="240" w:lineRule="auto"/>
            </w:pPr>
          </w:p>
        </w:tc>
        <w:tc>
          <w:tcPr>
            <w:tcW w:w="149" w:type="dxa"/>
          </w:tcPr>
          <w:p w14:paraId="6510FC48" w14:textId="77777777" w:rsidR="00A37FFA" w:rsidRDefault="00A37FFA" w:rsidP="00A37FFA">
            <w:pPr>
              <w:pStyle w:val="EmptyCellLayoutStyle"/>
              <w:spacing w:after="0" w:line="240" w:lineRule="auto"/>
            </w:pPr>
          </w:p>
        </w:tc>
      </w:tr>
      <w:tr w:rsidR="00A37FFA" w14:paraId="15BA3FC3" w14:textId="77777777" w:rsidTr="00A37FFA">
        <w:trPr>
          <w:trHeight w:val="80"/>
        </w:trPr>
        <w:tc>
          <w:tcPr>
            <w:tcW w:w="54" w:type="dxa"/>
          </w:tcPr>
          <w:p w14:paraId="5E0F534A" w14:textId="77777777" w:rsidR="00A37FFA" w:rsidRDefault="00A37FFA" w:rsidP="00A37FFA">
            <w:pPr>
              <w:pStyle w:val="EmptyCellLayoutStyle"/>
              <w:spacing w:after="0" w:line="240" w:lineRule="auto"/>
            </w:pPr>
          </w:p>
        </w:tc>
        <w:tc>
          <w:tcPr>
            <w:tcW w:w="10395" w:type="dxa"/>
          </w:tcPr>
          <w:p w14:paraId="0CFB2450" w14:textId="77777777" w:rsidR="00A37FFA" w:rsidRDefault="00A37FFA" w:rsidP="00A37FFA">
            <w:pPr>
              <w:pStyle w:val="EmptyCellLayoutStyle"/>
              <w:spacing w:after="0" w:line="240" w:lineRule="auto"/>
            </w:pPr>
          </w:p>
        </w:tc>
        <w:tc>
          <w:tcPr>
            <w:tcW w:w="149" w:type="dxa"/>
          </w:tcPr>
          <w:p w14:paraId="19ACD028" w14:textId="77777777" w:rsidR="00A37FFA" w:rsidRDefault="00A37FFA" w:rsidP="00A37FFA">
            <w:pPr>
              <w:pStyle w:val="EmptyCellLayoutStyle"/>
              <w:spacing w:after="0" w:line="240" w:lineRule="auto"/>
            </w:pPr>
          </w:p>
        </w:tc>
      </w:tr>
    </w:tbl>
    <w:p xmlns:w="http://schemas.openxmlformats.org/wordprocessingml/2006/main" w14:paraId="252CDC48" w14:textId="77777777" w:rsidR="00A37FFA" w:rsidRDefault="00A37FFA" w:rsidP="00A37FFA">
      <w:pPr>
        <w:spacing w:after="0" w:line="240" w:lineRule="auto"/>
      </w:pPr>
    </w:p>
    <w:p xmlns:w="http://schemas.openxmlformats.org/wordprocessingml/2006/main" w14:paraId="450B71B9"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файл журнала базы данных</w:t>
      </w:r>
    </w:p>
    <w:p xmlns:w="http://schemas.openxmlformats.org/wordprocessingml/2006/main" w14:paraId="6316AF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 журнала транзакций базы данных Microsoft SQL Server в Windows.</w:t>
      </w:r>
    </w:p>
    <w:p xmlns:w="http://schemas.openxmlformats.org/wordprocessingml/2006/main" w14:paraId="7859C34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журнала базы данных — обнаружения</w:t>
      </w:r>
    </w:p>
    <w:p xmlns:w="http://schemas.openxmlformats.org/wordprocessingml/2006/main" w14:paraId="26A4B1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файла журнала транзакций SQL Server</w:t>
      </w:r>
    </w:p>
    <w:p xmlns:w="http://schemas.openxmlformats.org/wordprocessingml/2006/main" w14:paraId="174095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файлы журнала транзакций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DBD57A" w14:textId="77777777" w:rsidTr="00A37FFA">
        <w:trPr>
          <w:trHeight w:val="54"/>
        </w:trPr>
        <w:tc>
          <w:tcPr>
            <w:tcW w:w="54" w:type="dxa"/>
          </w:tcPr>
          <w:p w14:paraId="23BFF1E1" w14:textId="77777777" w:rsidR="00A37FFA" w:rsidRDefault="00A37FFA" w:rsidP="00A37FFA">
            <w:pPr>
              <w:pStyle w:val="EmptyCellLayoutStyle"/>
              <w:spacing w:after="0" w:line="240" w:lineRule="auto"/>
            </w:pPr>
          </w:p>
        </w:tc>
        <w:tc>
          <w:tcPr>
            <w:tcW w:w="10395" w:type="dxa"/>
          </w:tcPr>
          <w:p w14:paraId="15AF09C0" w14:textId="77777777" w:rsidR="00A37FFA" w:rsidRDefault="00A37FFA" w:rsidP="00A37FFA">
            <w:pPr>
              <w:pStyle w:val="EmptyCellLayoutStyle"/>
              <w:spacing w:after="0" w:line="240" w:lineRule="auto"/>
            </w:pPr>
          </w:p>
        </w:tc>
        <w:tc>
          <w:tcPr>
            <w:tcW w:w="149" w:type="dxa"/>
          </w:tcPr>
          <w:p w14:paraId="7715C963" w14:textId="77777777" w:rsidR="00A37FFA" w:rsidRDefault="00A37FFA" w:rsidP="00A37FFA">
            <w:pPr>
              <w:pStyle w:val="EmptyCellLayoutStyle"/>
              <w:spacing w:after="0" w:line="240" w:lineRule="auto"/>
            </w:pPr>
          </w:p>
        </w:tc>
      </w:tr>
      <w:tr w:rsidR="00A37FFA" w14:paraId="66D8A619" w14:textId="77777777" w:rsidTr="00A37FFA">
        <w:tc>
          <w:tcPr>
            <w:tcW w:w="54" w:type="dxa"/>
          </w:tcPr>
          <w:p w14:paraId="21995C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586A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72D0D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C1B5E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CE9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9CF12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296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8D6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56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E0F3B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F60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536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716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6127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3FB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4C8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7DA9" w14:textId="77777777" w:rsidR="00A37FFA" w:rsidRDefault="00A37FFA" w:rsidP="00A37FFA">
                  <w:pPr>
                    <w:spacing w:after="0" w:line="240" w:lineRule="auto"/>
                  </w:pPr>
                </w:p>
              </w:tc>
            </w:tr>
            <w:tr w:rsidR="00A37FFA" w14:paraId="6936C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7E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47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73E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4EB3C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7AD5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63A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D09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F6B671C" w14:textId="77777777" w:rsidR="00A37FFA" w:rsidRDefault="00A37FFA" w:rsidP="00A37FFA">
            <w:pPr>
              <w:spacing w:after="0" w:line="240" w:lineRule="auto"/>
            </w:pPr>
          </w:p>
        </w:tc>
        <w:tc>
          <w:tcPr>
            <w:tcW w:w="149" w:type="dxa"/>
          </w:tcPr>
          <w:p w14:paraId="165F7358" w14:textId="77777777" w:rsidR="00A37FFA" w:rsidRDefault="00A37FFA" w:rsidP="00A37FFA">
            <w:pPr>
              <w:pStyle w:val="EmptyCellLayoutStyle"/>
              <w:spacing w:after="0" w:line="240" w:lineRule="auto"/>
            </w:pPr>
          </w:p>
        </w:tc>
      </w:tr>
      <w:tr w:rsidR="00A37FFA" w14:paraId="7A9A8883" w14:textId="77777777" w:rsidTr="00A37FFA">
        <w:trPr>
          <w:trHeight w:val="80"/>
        </w:trPr>
        <w:tc>
          <w:tcPr>
            <w:tcW w:w="54" w:type="dxa"/>
          </w:tcPr>
          <w:p w14:paraId="2068F097" w14:textId="77777777" w:rsidR="00A37FFA" w:rsidRDefault="00A37FFA" w:rsidP="00A37FFA">
            <w:pPr>
              <w:pStyle w:val="EmptyCellLayoutStyle"/>
              <w:spacing w:after="0" w:line="240" w:lineRule="auto"/>
            </w:pPr>
          </w:p>
        </w:tc>
        <w:tc>
          <w:tcPr>
            <w:tcW w:w="10395" w:type="dxa"/>
          </w:tcPr>
          <w:p w14:paraId="74E28CB8" w14:textId="77777777" w:rsidR="00A37FFA" w:rsidRDefault="00A37FFA" w:rsidP="00A37FFA">
            <w:pPr>
              <w:pStyle w:val="EmptyCellLayoutStyle"/>
              <w:spacing w:after="0" w:line="240" w:lineRule="auto"/>
            </w:pPr>
          </w:p>
        </w:tc>
        <w:tc>
          <w:tcPr>
            <w:tcW w:w="149" w:type="dxa"/>
          </w:tcPr>
          <w:p w14:paraId="323D7411" w14:textId="77777777" w:rsidR="00A37FFA" w:rsidRDefault="00A37FFA" w:rsidP="00A37FFA">
            <w:pPr>
              <w:pStyle w:val="EmptyCellLayoutStyle"/>
              <w:spacing w:after="0" w:line="240" w:lineRule="auto"/>
            </w:pPr>
          </w:p>
        </w:tc>
      </w:tr>
    </w:tbl>
    <w:p xmlns:w="http://schemas.openxmlformats.org/wordprocessingml/2006/main" w14:paraId="15740FB7" w14:textId="77777777" w:rsidR="00A37FFA" w:rsidRDefault="00A37FFA" w:rsidP="00A37FFA">
      <w:pPr>
        <w:spacing w:after="0" w:line="240" w:lineRule="auto"/>
      </w:pPr>
    </w:p>
    <w:p xmlns:w="http://schemas.openxmlformats.org/wordprocessingml/2006/main" w14:paraId="208B985A"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журнала базы данных — базовые мониторы</w:t>
      </w:r>
    </w:p>
    <w:p xmlns:w="http://schemas.openxmlformats.org/wordprocessingml/2006/main" w14:paraId="2660895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вшееся свободное место в файле журнала базы данных</w:t>
      </w:r>
    </w:p>
    <w:p xmlns:w="http://schemas.openxmlformats.org/wordprocessingml/2006/main" w14:paraId="60829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создает предупреждение, когда объем свободного пространства (в том числе уже выделенного пространства и свободного пространства на носителе) падает ниже установленного порога предупреждения, выраженное в процентах от суммы объема данных плюс свободного места на диске.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A7D4A" w14:textId="77777777" w:rsidTr="00A37FFA">
        <w:trPr>
          <w:trHeight w:val="54"/>
        </w:trPr>
        <w:tc>
          <w:tcPr>
            <w:tcW w:w="54" w:type="dxa"/>
          </w:tcPr>
          <w:p w14:paraId="0D1C10FD" w14:textId="77777777" w:rsidR="00A37FFA" w:rsidRDefault="00A37FFA" w:rsidP="00A37FFA">
            <w:pPr>
              <w:pStyle w:val="EmptyCellLayoutStyle"/>
              <w:spacing w:after="0" w:line="240" w:lineRule="auto"/>
            </w:pPr>
          </w:p>
        </w:tc>
        <w:tc>
          <w:tcPr>
            <w:tcW w:w="10395" w:type="dxa"/>
          </w:tcPr>
          <w:p w14:paraId="08C46E4A" w14:textId="77777777" w:rsidR="00A37FFA" w:rsidRDefault="00A37FFA" w:rsidP="00A37FFA">
            <w:pPr>
              <w:pStyle w:val="EmptyCellLayoutStyle"/>
              <w:spacing w:after="0" w:line="240" w:lineRule="auto"/>
            </w:pPr>
          </w:p>
        </w:tc>
        <w:tc>
          <w:tcPr>
            <w:tcW w:w="149" w:type="dxa"/>
          </w:tcPr>
          <w:p w14:paraId="72C7BF15" w14:textId="77777777" w:rsidR="00A37FFA" w:rsidRDefault="00A37FFA" w:rsidP="00A37FFA">
            <w:pPr>
              <w:pStyle w:val="EmptyCellLayoutStyle"/>
              <w:spacing w:after="0" w:line="240" w:lineRule="auto"/>
            </w:pPr>
          </w:p>
        </w:tc>
      </w:tr>
      <w:tr w:rsidR="00A37FFA" w14:paraId="16858B77" w14:textId="77777777" w:rsidTr="00A37FFA">
        <w:tc>
          <w:tcPr>
            <w:tcW w:w="54" w:type="dxa"/>
          </w:tcPr>
          <w:p w14:paraId="6BA579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93E60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169E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85A6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FC2B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AE0E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47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4F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3F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51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46D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B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66231" w14:textId="77777777" w:rsidR="00A37FFA" w:rsidRDefault="00A37FFA" w:rsidP="00A37FFA">
                  <w:pPr>
                    <w:spacing w:after="0" w:line="240" w:lineRule="auto"/>
                  </w:pPr>
                  <w:r>
                    <w:rPr>
                      <w:rFonts w:eastAsia="Arial"/>
                      <w:color w:val="000000"/>
                      <w:lang w:bidi="ru-ru" w:val="ru-ru"/>
                    </w:rPr>
                    <w:t xml:space="preserve">True</w:t>
                  </w:r>
                </w:p>
              </w:tc>
            </w:tr>
            <w:tr w:rsidR="00A37FFA" w14:paraId="72DF0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ED2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643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ACD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00B25A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4E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DF4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  Если значение находится между пороговым значением предупреждения (включая его) и критическим пороговым значением, то монитор будет находиться в состоянии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6C5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4DAA6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DB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91F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3D1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95F9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1C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E13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0490F" w14:textId="77777777" w:rsidR="00A37FFA" w:rsidRDefault="00A37FFA" w:rsidP="00A37FFA">
                  <w:pPr>
                    <w:spacing w:after="0" w:line="240" w:lineRule="auto"/>
                  </w:pPr>
                </w:p>
              </w:tc>
            </w:tr>
            <w:tr w:rsidR="00A37FFA" w14:paraId="5CBF4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336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667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B6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F9933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60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53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571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5B58474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13C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8D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CF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64B2ED38" w14:textId="77777777" w:rsidR="00A37FFA" w:rsidRDefault="00A37FFA" w:rsidP="00A37FFA">
            <w:pPr>
              <w:spacing w:after="0" w:line="240" w:lineRule="auto"/>
            </w:pPr>
          </w:p>
        </w:tc>
        <w:tc>
          <w:tcPr>
            <w:tcW w:w="149" w:type="dxa"/>
          </w:tcPr>
          <w:p w14:paraId="3F435E4D" w14:textId="77777777" w:rsidR="00A37FFA" w:rsidRDefault="00A37FFA" w:rsidP="00A37FFA">
            <w:pPr>
              <w:pStyle w:val="EmptyCellLayoutStyle"/>
              <w:spacing w:after="0" w:line="240" w:lineRule="auto"/>
            </w:pPr>
          </w:p>
        </w:tc>
      </w:tr>
      <w:tr w:rsidR="00A37FFA" w14:paraId="719F03C6" w14:textId="77777777" w:rsidTr="00A37FFA">
        <w:trPr>
          <w:trHeight w:val="80"/>
        </w:trPr>
        <w:tc>
          <w:tcPr>
            <w:tcW w:w="54" w:type="dxa"/>
          </w:tcPr>
          <w:p w14:paraId="1C43FF64" w14:textId="77777777" w:rsidR="00A37FFA" w:rsidRDefault="00A37FFA" w:rsidP="00A37FFA">
            <w:pPr>
              <w:pStyle w:val="EmptyCellLayoutStyle"/>
              <w:spacing w:after="0" w:line="240" w:lineRule="auto"/>
            </w:pPr>
          </w:p>
        </w:tc>
        <w:tc>
          <w:tcPr>
            <w:tcW w:w="10395" w:type="dxa"/>
          </w:tcPr>
          <w:p w14:paraId="77A96AC7" w14:textId="77777777" w:rsidR="00A37FFA" w:rsidRDefault="00A37FFA" w:rsidP="00A37FFA">
            <w:pPr>
              <w:pStyle w:val="EmptyCellLayoutStyle"/>
              <w:spacing w:after="0" w:line="240" w:lineRule="auto"/>
            </w:pPr>
          </w:p>
        </w:tc>
        <w:tc>
          <w:tcPr>
            <w:tcW w:w="149" w:type="dxa"/>
          </w:tcPr>
          <w:p w14:paraId="39725120" w14:textId="77777777" w:rsidR="00A37FFA" w:rsidRDefault="00A37FFA" w:rsidP="00A37FFA">
            <w:pPr>
              <w:pStyle w:val="EmptyCellLayoutStyle"/>
              <w:spacing w:after="0" w:line="240" w:lineRule="auto"/>
            </w:pPr>
          </w:p>
        </w:tc>
      </w:tr>
    </w:tbl>
    <w:p xmlns:w="http://schemas.openxmlformats.org/wordprocessingml/2006/main" w14:paraId="7C60CA3F" w14:textId="77777777" w:rsidR="00A37FFA" w:rsidRDefault="00A37FFA" w:rsidP="00A37FFA">
      <w:pPr>
        <w:spacing w:after="0" w:line="240" w:lineRule="auto"/>
      </w:pPr>
    </w:p>
    <w:p xmlns:w="http://schemas.openxmlformats.org/wordprocessingml/2006/main" w14:paraId="283BD4E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 журнала базы данных — правила (без предупреждений)</w:t>
      </w:r>
    </w:p>
    <w:p xmlns:w="http://schemas.openxmlformats.org/wordprocessingml/2006/main" w14:paraId="1A62E8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е журнала базы данных (%)</w:t>
      </w:r>
    </w:p>
    <w:p xmlns:w="http://schemas.openxmlformats.org/wordprocessingml/2006/main" w14:paraId="5F6B12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процен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789C1C" w14:textId="77777777" w:rsidTr="00A37FFA">
        <w:trPr>
          <w:trHeight w:val="54"/>
        </w:trPr>
        <w:tc>
          <w:tcPr>
            <w:tcW w:w="54" w:type="dxa"/>
          </w:tcPr>
          <w:p w14:paraId="29A541CF" w14:textId="77777777" w:rsidR="00A37FFA" w:rsidRDefault="00A37FFA" w:rsidP="00A37FFA">
            <w:pPr>
              <w:pStyle w:val="EmptyCellLayoutStyle"/>
              <w:spacing w:after="0" w:line="240" w:lineRule="auto"/>
            </w:pPr>
          </w:p>
        </w:tc>
        <w:tc>
          <w:tcPr>
            <w:tcW w:w="10395" w:type="dxa"/>
          </w:tcPr>
          <w:p w14:paraId="43DA6689" w14:textId="77777777" w:rsidR="00A37FFA" w:rsidRDefault="00A37FFA" w:rsidP="00A37FFA">
            <w:pPr>
              <w:pStyle w:val="EmptyCellLayoutStyle"/>
              <w:spacing w:after="0" w:line="240" w:lineRule="auto"/>
            </w:pPr>
          </w:p>
        </w:tc>
        <w:tc>
          <w:tcPr>
            <w:tcW w:w="149" w:type="dxa"/>
          </w:tcPr>
          <w:p w14:paraId="2C9C626C" w14:textId="77777777" w:rsidR="00A37FFA" w:rsidRDefault="00A37FFA" w:rsidP="00A37FFA">
            <w:pPr>
              <w:pStyle w:val="EmptyCellLayoutStyle"/>
              <w:spacing w:after="0" w:line="240" w:lineRule="auto"/>
            </w:pPr>
          </w:p>
        </w:tc>
      </w:tr>
      <w:tr w:rsidR="00A37FFA" w14:paraId="4FAEA320" w14:textId="77777777" w:rsidTr="00A37FFA">
        <w:tc>
          <w:tcPr>
            <w:tcW w:w="54" w:type="dxa"/>
          </w:tcPr>
          <w:p w14:paraId="5C098D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9373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8A25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F20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FD8F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4773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60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2E9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DB7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EC7E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81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4C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0CB1A" w14:textId="77777777" w:rsidR="00A37FFA" w:rsidRDefault="00A37FFA" w:rsidP="00A37FFA">
                  <w:pPr>
                    <w:spacing w:after="0" w:line="240" w:lineRule="auto"/>
                  </w:pPr>
                  <w:r>
                    <w:rPr>
                      <w:rFonts w:eastAsia="Arial"/>
                      <w:color w:val="000000"/>
                      <w:lang w:bidi="ru-ru" w:val="ru-ru"/>
                    </w:rPr>
                    <w:t xml:space="preserve">Нет</w:t>
                  </w:r>
                </w:p>
              </w:tc>
            </w:tr>
            <w:tr w:rsidR="00A37FFA" w14:paraId="617E5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67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052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E8C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EF8D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0D4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E6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C24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5DFE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086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88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EAA1" w14:textId="77777777" w:rsidR="00A37FFA" w:rsidRDefault="00A37FFA" w:rsidP="00A37FFA">
                  <w:pPr>
                    <w:spacing w:after="0" w:line="240" w:lineRule="auto"/>
                  </w:pPr>
                </w:p>
              </w:tc>
            </w:tr>
            <w:tr w:rsidR="00A37FFA" w14:paraId="33643B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04B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20E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B05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06A7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A23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F60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53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E6CABF6" w14:textId="77777777" w:rsidR="00A37FFA" w:rsidRDefault="00A37FFA" w:rsidP="00A37FFA">
            <w:pPr>
              <w:spacing w:after="0" w:line="240" w:lineRule="auto"/>
            </w:pPr>
          </w:p>
        </w:tc>
        <w:tc>
          <w:tcPr>
            <w:tcW w:w="149" w:type="dxa"/>
          </w:tcPr>
          <w:p w14:paraId="0A0DD4F0" w14:textId="77777777" w:rsidR="00A37FFA" w:rsidRDefault="00A37FFA" w:rsidP="00A37FFA">
            <w:pPr>
              <w:pStyle w:val="EmptyCellLayoutStyle"/>
              <w:spacing w:after="0" w:line="240" w:lineRule="auto"/>
            </w:pPr>
          </w:p>
        </w:tc>
      </w:tr>
      <w:tr w:rsidR="00A37FFA" w14:paraId="13B89E89" w14:textId="77777777" w:rsidTr="00A37FFA">
        <w:trPr>
          <w:trHeight w:val="80"/>
        </w:trPr>
        <w:tc>
          <w:tcPr>
            <w:tcW w:w="54" w:type="dxa"/>
          </w:tcPr>
          <w:p w14:paraId="79B4D558" w14:textId="77777777" w:rsidR="00A37FFA" w:rsidRDefault="00A37FFA" w:rsidP="00A37FFA">
            <w:pPr>
              <w:pStyle w:val="EmptyCellLayoutStyle"/>
              <w:spacing w:after="0" w:line="240" w:lineRule="auto"/>
            </w:pPr>
          </w:p>
        </w:tc>
        <w:tc>
          <w:tcPr>
            <w:tcW w:w="10395" w:type="dxa"/>
          </w:tcPr>
          <w:p w14:paraId="29697F31" w14:textId="77777777" w:rsidR="00A37FFA" w:rsidRDefault="00A37FFA" w:rsidP="00A37FFA">
            <w:pPr>
              <w:pStyle w:val="EmptyCellLayoutStyle"/>
              <w:spacing w:after="0" w:line="240" w:lineRule="auto"/>
            </w:pPr>
          </w:p>
        </w:tc>
        <w:tc>
          <w:tcPr>
            <w:tcW w:w="149" w:type="dxa"/>
          </w:tcPr>
          <w:p w14:paraId="4F4135C5" w14:textId="77777777" w:rsidR="00A37FFA" w:rsidRDefault="00A37FFA" w:rsidP="00A37FFA">
            <w:pPr>
              <w:pStyle w:val="EmptyCellLayoutStyle"/>
              <w:spacing w:after="0" w:line="240" w:lineRule="auto"/>
            </w:pPr>
          </w:p>
        </w:tc>
      </w:tr>
    </w:tbl>
    <w:p xmlns:w="http://schemas.openxmlformats.org/wordprocessingml/2006/main" w14:paraId="2CA6AAB0" w14:textId="77777777" w:rsidR="00A37FFA" w:rsidRDefault="00A37FFA" w:rsidP="00A37FFA">
      <w:pPr>
        <w:spacing w:after="0" w:line="240" w:lineRule="auto"/>
      </w:pPr>
    </w:p>
    <w:p xmlns:w="http://schemas.openxmlformats.org/wordprocessingml/2006/main" w14:paraId="10EEEF4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е журнала базы данных (в МБ)</w:t>
      </w:r>
    </w:p>
    <w:p xmlns:w="http://schemas.openxmlformats.org/wordprocessingml/2006/main" w14:paraId="395DC8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мегабай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0D8ADB" w14:textId="77777777" w:rsidTr="00A37FFA">
        <w:trPr>
          <w:trHeight w:val="54"/>
        </w:trPr>
        <w:tc>
          <w:tcPr>
            <w:tcW w:w="54" w:type="dxa"/>
          </w:tcPr>
          <w:p w14:paraId="5DE41361" w14:textId="77777777" w:rsidR="00A37FFA" w:rsidRDefault="00A37FFA" w:rsidP="00A37FFA">
            <w:pPr>
              <w:pStyle w:val="EmptyCellLayoutStyle"/>
              <w:spacing w:after="0" w:line="240" w:lineRule="auto"/>
            </w:pPr>
          </w:p>
        </w:tc>
        <w:tc>
          <w:tcPr>
            <w:tcW w:w="10395" w:type="dxa"/>
          </w:tcPr>
          <w:p w14:paraId="11C84CA1" w14:textId="77777777" w:rsidR="00A37FFA" w:rsidRDefault="00A37FFA" w:rsidP="00A37FFA">
            <w:pPr>
              <w:pStyle w:val="EmptyCellLayoutStyle"/>
              <w:spacing w:after="0" w:line="240" w:lineRule="auto"/>
            </w:pPr>
          </w:p>
        </w:tc>
        <w:tc>
          <w:tcPr>
            <w:tcW w:w="149" w:type="dxa"/>
          </w:tcPr>
          <w:p w14:paraId="4C306E8A" w14:textId="77777777" w:rsidR="00A37FFA" w:rsidRDefault="00A37FFA" w:rsidP="00A37FFA">
            <w:pPr>
              <w:pStyle w:val="EmptyCellLayoutStyle"/>
              <w:spacing w:after="0" w:line="240" w:lineRule="auto"/>
            </w:pPr>
          </w:p>
        </w:tc>
      </w:tr>
      <w:tr w:rsidR="00A37FFA" w14:paraId="2E7F7213" w14:textId="77777777" w:rsidTr="00A37FFA">
        <w:tc>
          <w:tcPr>
            <w:tcW w:w="54" w:type="dxa"/>
          </w:tcPr>
          <w:p w14:paraId="1794F4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AE804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36FB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1DC1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4DD3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6614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14E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6784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24B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FA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72C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3EF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53A4D" w14:textId="77777777" w:rsidR="00A37FFA" w:rsidRDefault="00A37FFA" w:rsidP="00A37FFA">
                  <w:pPr>
                    <w:spacing w:after="0" w:line="240" w:lineRule="auto"/>
                  </w:pPr>
                  <w:r>
                    <w:rPr>
                      <w:rFonts w:eastAsia="Arial"/>
                      <w:color w:val="000000"/>
                      <w:lang w:bidi="ru-ru" w:val="ru-ru"/>
                    </w:rPr>
                    <w:t xml:space="preserve">Нет</w:t>
                  </w:r>
                </w:p>
              </w:tc>
            </w:tr>
            <w:tr w:rsidR="00A37FFA" w14:paraId="034D4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0E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12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443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A59D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2B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402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EB8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66025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7AC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038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2968" w14:textId="77777777" w:rsidR="00A37FFA" w:rsidRDefault="00A37FFA" w:rsidP="00A37FFA">
                  <w:pPr>
                    <w:spacing w:after="0" w:line="240" w:lineRule="auto"/>
                  </w:pPr>
                </w:p>
              </w:tc>
            </w:tr>
            <w:tr w:rsidR="00A37FFA" w14:paraId="780FF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CBB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F22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97A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3C08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F5D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99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1EE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022A8FA" w14:textId="77777777" w:rsidR="00A37FFA" w:rsidRDefault="00A37FFA" w:rsidP="00A37FFA">
            <w:pPr>
              <w:spacing w:after="0" w:line="240" w:lineRule="auto"/>
            </w:pPr>
          </w:p>
        </w:tc>
        <w:tc>
          <w:tcPr>
            <w:tcW w:w="149" w:type="dxa"/>
          </w:tcPr>
          <w:p w14:paraId="3CB95F07" w14:textId="77777777" w:rsidR="00A37FFA" w:rsidRDefault="00A37FFA" w:rsidP="00A37FFA">
            <w:pPr>
              <w:pStyle w:val="EmptyCellLayoutStyle"/>
              <w:spacing w:after="0" w:line="240" w:lineRule="auto"/>
            </w:pPr>
          </w:p>
        </w:tc>
      </w:tr>
      <w:tr w:rsidR="00A37FFA" w14:paraId="67E15C82" w14:textId="77777777" w:rsidTr="00A37FFA">
        <w:trPr>
          <w:trHeight w:val="80"/>
        </w:trPr>
        <w:tc>
          <w:tcPr>
            <w:tcW w:w="54" w:type="dxa"/>
          </w:tcPr>
          <w:p w14:paraId="6A481745" w14:textId="77777777" w:rsidR="00A37FFA" w:rsidRDefault="00A37FFA" w:rsidP="00A37FFA">
            <w:pPr>
              <w:pStyle w:val="EmptyCellLayoutStyle"/>
              <w:spacing w:after="0" w:line="240" w:lineRule="auto"/>
            </w:pPr>
          </w:p>
        </w:tc>
        <w:tc>
          <w:tcPr>
            <w:tcW w:w="10395" w:type="dxa"/>
          </w:tcPr>
          <w:p w14:paraId="6AB1A022" w14:textId="77777777" w:rsidR="00A37FFA" w:rsidRDefault="00A37FFA" w:rsidP="00A37FFA">
            <w:pPr>
              <w:pStyle w:val="EmptyCellLayoutStyle"/>
              <w:spacing w:after="0" w:line="240" w:lineRule="auto"/>
            </w:pPr>
          </w:p>
        </w:tc>
        <w:tc>
          <w:tcPr>
            <w:tcW w:w="149" w:type="dxa"/>
          </w:tcPr>
          <w:p w14:paraId="3B593209" w14:textId="77777777" w:rsidR="00A37FFA" w:rsidRDefault="00A37FFA" w:rsidP="00A37FFA">
            <w:pPr>
              <w:pStyle w:val="EmptyCellLayoutStyle"/>
              <w:spacing w:after="0" w:line="240" w:lineRule="auto"/>
            </w:pPr>
          </w:p>
        </w:tc>
      </w:tr>
    </w:tbl>
    <w:p xmlns:w="http://schemas.openxmlformats.org/wordprocessingml/2006/main" w14:paraId="4BA6CDE1" w14:textId="77777777" w:rsidR="00A37FFA" w:rsidRDefault="00A37FFA" w:rsidP="00A37FFA">
      <w:pPr>
        <w:spacing w:after="0" w:line="240" w:lineRule="auto"/>
      </w:pPr>
    </w:p>
    <w:p xmlns:w="http://schemas.openxmlformats.org/wordprocessingml/2006/main" w14:paraId="593504B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е журнала базы данных (%)</w:t>
      </w:r>
    </w:p>
    <w:p xmlns:w="http://schemas.openxmlformats.org/wordprocessingml/2006/main" w14:paraId="62036B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процентах. Также включает свободное место, оставшееся на носителе, где находится файл с включенным автоматическим увеличением размер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AB0D52" w14:textId="77777777" w:rsidTr="00A37FFA">
        <w:trPr>
          <w:trHeight w:val="54"/>
        </w:trPr>
        <w:tc>
          <w:tcPr>
            <w:tcW w:w="54" w:type="dxa"/>
          </w:tcPr>
          <w:p w14:paraId="3840DB9B" w14:textId="77777777" w:rsidR="00A37FFA" w:rsidRDefault="00A37FFA" w:rsidP="00A37FFA">
            <w:pPr>
              <w:pStyle w:val="EmptyCellLayoutStyle"/>
              <w:spacing w:after="0" w:line="240" w:lineRule="auto"/>
            </w:pPr>
          </w:p>
        </w:tc>
        <w:tc>
          <w:tcPr>
            <w:tcW w:w="10395" w:type="dxa"/>
          </w:tcPr>
          <w:p w14:paraId="2B35A0AD" w14:textId="77777777" w:rsidR="00A37FFA" w:rsidRDefault="00A37FFA" w:rsidP="00A37FFA">
            <w:pPr>
              <w:pStyle w:val="EmptyCellLayoutStyle"/>
              <w:spacing w:after="0" w:line="240" w:lineRule="auto"/>
            </w:pPr>
          </w:p>
        </w:tc>
        <w:tc>
          <w:tcPr>
            <w:tcW w:w="149" w:type="dxa"/>
          </w:tcPr>
          <w:p w14:paraId="4361DEBF" w14:textId="77777777" w:rsidR="00A37FFA" w:rsidRDefault="00A37FFA" w:rsidP="00A37FFA">
            <w:pPr>
              <w:pStyle w:val="EmptyCellLayoutStyle"/>
              <w:spacing w:after="0" w:line="240" w:lineRule="auto"/>
            </w:pPr>
          </w:p>
        </w:tc>
      </w:tr>
      <w:tr w:rsidR="00A37FFA" w14:paraId="63C6FE82" w14:textId="77777777" w:rsidTr="00A37FFA">
        <w:tc>
          <w:tcPr>
            <w:tcW w:w="54" w:type="dxa"/>
          </w:tcPr>
          <w:p w14:paraId="692AC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A9FF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707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9474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011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8DF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ACF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A32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78D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F9CEC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FAFA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1E8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1E3CD" w14:textId="77777777" w:rsidR="00A37FFA" w:rsidRDefault="00A37FFA" w:rsidP="00A37FFA">
                  <w:pPr>
                    <w:spacing w:after="0" w:line="240" w:lineRule="auto"/>
                  </w:pPr>
                  <w:r>
                    <w:rPr>
                      <w:rFonts w:eastAsia="Arial"/>
                      <w:color w:val="000000"/>
                      <w:lang w:bidi="ru-ru" w:val="ru-ru"/>
                    </w:rPr>
                    <w:t xml:space="preserve">Нет</w:t>
                  </w:r>
                </w:p>
              </w:tc>
            </w:tr>
            <w:tr w:rsidR="00A37FFA" w14:paraId="612DF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3E5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554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46C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54BD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10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8CD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388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67E3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3BC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47B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3A283" w14:textId="77777777" w:rsidR="00A37FFA" w:rsidRDefault="00A37FFA" w:rsidP="00A37FFA">
                  <w:pPr>
                    <w:spacing w:after="0" w:line="240" w:lineRule="auto"/>
                  </w:pPr>
                </w:p>
              </w:tc>
            </w:tr>
            <w:tr w:rsidR="00A37FFA" w14:paraId="2F1DA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F5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C8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0D7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5C2BE2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C8E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B03E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BE7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B0540B9" w14:textId="77777777" w:rsidR="00A37FFA" w:rsidRDefault="00A37FFA" w:rsidP="00A37FFA">
            <w:pPr>
              <w:spacing w:after="0" w:line="240" w:lineRule="auto"/>
            </w:pPr>
          </w:p>
        </w:tc>
        <w:tc>
          <w:tcPr>
            <w:tcW w:w="149" w:type="dxa"/>
          </w:tcPr>
          <w:p w14:paraId="0390C44A" w14:textId="77777777" w:rsidR="00A37FFA" w:rsidRDefault="00A37FFA" w:rsidP="00A37FFA">
            <w:pPr>
              <w:pStyle w:val="EmptyCellLayoutStyle"/>
              <w:spacing w:after="0" w:line="240" w:lineRule="auto"/>
            </w:pPr>
          </w:p>
        </w:tc>
      </w:tr>
      <w:tr w:rsidR="00A37FFA" w14:paraId="4CE2AA8B" w14:textId="77777777" w:rsidTr="00A37FFA">
        <w:trPr>
          <w:trHeight w:val="80"/>
        </w:trPr>
        <w:tc>
          <w:tcPr>
            <w:tcW w:w="54" w:type="dxa"/>
          </w:tcPr>
          <w:p w14:paraId="641EA0D5" w14:textId="77777777" w:rsidR="00A37FFA" w:rsidRDefault="00A37FFA" w:rsidP="00A37FFA">
            <w:pPr>
              <w:pStyle w:val="EmptyCellLayoutStyle"/>
              <w:spacing w:after="0" w:line="240" w:lineRule="auto"/>
            </w:pPr>
          </w:p>
        </w:tc>
        <w:tc>
          <w:tcPr>
            <w:tcW w:w="10395" w:type="dxa"/>
          </w:tcPr>
          <w:p w14:paraId="060D02E5" w14:textId="77777777" w:rsidR="00A37FFA" w:rsidRDefault="00A37FFA" w:rsidP="00A37FFA">
            <w:pPr>
              <w:pStyle w:val="EmptyCellLayoutStyle"/>
              <w:spacing w:after="0" w:line="240" w:lineRule="auto"/>
            </w:pPr>
          </w:p>
        </w:tc>
        <w:tc>
          <w:tcPr>
            <w:tcW w:w="149" w:type="dxa"/>
          </w:tcPr>
          <w:p w14:paraId="3C34B3CE" w14:textId="77777777" w:rsidR="00A37FFA" w:rsidRDefault="00A37FFA" w:rsidP="00A37FFA">
            <w:pPr>
              <w:pStyle w:val="EmptyCellLayoutStyle"/>
              <w:spacing w:after="0" w:line="240" w:lineRule="auto"/>
            </w:pPr>
          </w:p>
        </w:tc>
      </w:tr>
    </w:tbl>
    <w:p xmlns:w="http://schemas.openxmlformats.org/wordprocessingml/2006/main" w14:paraId="2EB585FE" w14:textId="77777777" w:rsidR="00A37FFA" w:rsidRDefault="00A37FFA" w:rsidP="00A37FFA">
      <w:pPr>
        <w:spacing w:after="0" w:line="240" w:lineRule="auto"/>
      </w:pPr>
    </w:p>
    <w:p xmlns:w="http://schemas.openxmlformats.org/wordprocessingml/2006/main" w14:paraId="04E21F8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выделенное свободное место в файле журнала базы данных (в МБ)</w:t>
      </w:r>
    </w:p>
    <w:p xmlns:w="http://schemas.openxmlformats.org/wordprocessingml/2006/main" w14:paraId="71E0C8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ъем свободного места, оставшийся во всех файлах журнала в этой базе данных, в мегабайтах. Не включает свободное место, оставшееся на носителе, на котором размещен файл с включенным автоматическим увеличение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32372C" w14:textId="77777777" w:rsidTr="00A37FFA">
        <w:trPr>
          <w:trHeight w:val="54"/>
        </w:trPr>
        <w:tc>
          <w:tcPr>
            <w:tcW w:w="54" w:type="dxa"/>
          </w:tcPr>
          <w:p w14:paraId="578427E1" w14:textId="77777777" w:rsidR="00A37FFA" w:rsidRDefault="00A37FFA" w:rsidP="00A37FFA">
            <w:pPr>
              <w:pStyle w:val="EmptyCellLayoutStyle"/>
              <w:spacing w:after="0" w:line="240" w:lineRule="auto"/>
            </w:pPr>
          </w:p>
        </w:tc>
        <w:tc>
          <w:tcPr>
            <w:tcW w:w="10395" w:type="dxa"/>
          </w:tcPr>
          <w:p w14:paraId="03FAC0A1" w14:textId="77777777" w:rsidR="00A37FFA" w:rsidRDefault="00A37FFA" w:rsidP="00A37FFA">
            <w:pPr>
              <w:pStyle w:val="EmptyCellLayoutStyle"/>
              <w:spacing w:after="0" w:line="240" w:lineRule="auto"/>
            </w:pPr>
          </w:p>
        </w:tc>
        <w:tc>
          <w:tcPr>
            <w:tcW w:w="149" w:type="dxa"/>
          </w:tcPr>
          <w:p w14:paraId="45BC8474" w14:textId="77777777" w:rsidR="00A37FFA" w:rsidRDefault="00A37FFA" w:rsidP="00A37FFA">
            <w:pPr>
              <w:pStyle w:val="EmptyCellLayoutStyle"/>
              <w:spacing w:after="0" w:line="240" w:lineRule="auto"/>
            </w:pPr>
          </w:p>
        </w:tc>
      </w:tr>
      <w:tr w:rsidR="00A37FFA" w14:paraId="7A104FB8" w14:textId="77777777" w:rsidTr="00A37FFA">
        <w:tc>
          <w:tcPr>
            <w:tcW w:w="54" w:type="dxa"/>
          </w:tcPr>
          <w:p w14:paraId="5D7B75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79A6B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553D9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916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0E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6B1D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66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9F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966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A431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765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FC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0059" w14:textId="77777777" w:rsidR="00A37FFA" w:rsidRDefault="00A37FFA" w:rsidP="00A37FFA">
                  <w:pPr>
                    <w:spacing w:after="0" w:line="240" w:lineRule="auto"/>
                  </w:pPr>
                  <w:r>
                    <w:rPr>
                      <w:rFonts w:eastAsia="Arial"/>
                      <w:color w:val="000000"/>
                      <w:lang w:bidi="ru-ru" w:val="ru-ru"/>
                    </w:rPr>
                    <w:t xml:space="preserve">Нет</w:t>
                  </w:r>
                </w:p>
              </w:tc>
            </w:tr>
            <w:tr w:rsidR="00A37FFA" w14:paraId="29825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E8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B5C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F1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2BF6E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00A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0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535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C6EBF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21B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69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ED504" w14:textId="77777777" w:rsidR="00A37FFA" w:rsidRDefault="00A37FFA" w:rsidP="00A37FFA">
                  <w:pPr>
                    <w:spacing w:after="0" w:line="240" w:lineRule="auto"/>
                  </w:pPr>
                </w:p>
              </w:tc>
            </w:tr>
            <w:tr w:rsidR="00A37FFA" w14:paraId="37EC8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87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8F5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29FE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F9B6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1DE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3E08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C64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8A2473B" w14:textId="77777777" w:rsidR="00A37FFA" w:rsidRDefault="00A37FFA" w:rsidP="00A37FFA">
            <w:pPr>
              <w:spacing w:after="0" w:line="240" w:lineRule="auto"/>
            </w:pPr>
          </w:p>
        </w:tc>
        <w:tc>
          <w:tcPr>
            <w:tcW w:w="149" w:type="dxa"/>
          </w:tcPr>
          <w:p w14:paraId="149382DF" w14:textId="77777777" w:rsidR="00A37FFA" w:rsidRDefault="00A37FFA" w:rsidP="00A37FFA">
            <w:pPr>
              <w:pStyle w:val="EmptyCellLayoutStyle"/>
              <w:spacing w:after="0" w:line="240" w:lineRule="auto"/>
            </w:pPr>
          </w:p>
        </w:tc>
      </w:tr>
      <w:tr w:rsidR="00A37FFA" w14:paraId="482AD377" w14:textId="77777777" w:rsidTr="00A37FFA">
        <w:trPr>
          <w:trHeight w:val="80"/>
        </w:trPr>
        <w:tc>
          <w:tcPr>
            <w:tcW w:w="54" w:type="dxa"/>
          </w:tcPr>
          <w:p w14:paraId="5ECF3436" w14:textId="77777777" w:rsidR="00A37FFA" w:rsidRDefault="00A37FFA" w:rsidP="00A37FFA">
            <w:pPr>
              <w:pStyle w:val="EmptyCellLayoutStyle"/>
              <w:spacing w:after="0" w:line="240" w:lineRule="auto"/>
            </w:pPr>
          </w:p>
        </w:tc>
        <w:tc>
          <w:tcPr>
            <w:tcW w:w="10395" w:type="dxa"/>
          </w:tcPr>
          <w:p w14:paraId="4E12EAE3" w14:textId="77777777" w:rsidR="00A37FFA" w:rsidRDefault="00A37FFA" w:rsidP="00A37FFA">
            <w:pPr>
              <w:pStyle w:val="EmptyCellLayoutStyle"/>
              <w:spacing w:after="0" w:line="240" w:lineRule="auto"/>
            </w:pPr>
          </w:p>
        </w:tc>
        <w:tc>
          <w:tcPr>
            <w:tcW w:w="149" w:type="dxa"/>
          </w:tcPr>
          <w:p w14:paraId="46C9D630" w14:textId="77777777" w:rsidR="00A37FFA" w:rsidRDefault="00A37FFA" w:rsidP="00A37FFA">
            <w:pPr>
              <w:pStyle w:val="EmptyCellLayoutStyle"/>
              <w:spacing w:after="0" w:line="240" w:lineRule="auto"/>
            </w:pPr>
          </w:p>
        </w:tc>
      </w:tr>
    </w:tbl>
    <w:p xmlns:w="http://schemas.openxmlformats.org/wordprocessingml/2006/main" w14:paraId="2DFF68E1" w14:textId="77777777" w:rsidR="00A37FFA" w:rsidRDefault="00A37FFA" w:rsidP="00A37FFA">
      <w:pPr>
        <w:spacing w:after="0" w:line="240" w:lineRule="auto"/>
      </w:pPr>
    </w:p>
    <w:p xmlns:w="http://schemas.openxmlformats.org/wordprocessingml/2006/main" w14:paraId="3A6741C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онтейнер с оптимизированными для памяти данными базы данных</w:t>
      </w:r>
    </w:p>
    <w:p xmlns:w="http://schemas.openxmlformats.org/wordprocessingml/2006/main" w14:paraId="26523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нтейнер файловой группы данных, оптимизированных для памяти, для базы данных Microsoft SQL Server в Windows.</w:t>
      </w:r>
    </w:p>
    <w:p xmlns:w="http://schemas.openxmlformats.org/wordprocessingml/2006/main" w14:paraId="3C109CD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онтейнер оптимизированных в памяти данных для базы данных — обнаружение</w:t>
      </w:r>
    </w:p>
    <w:p xmlns:w="http://schemas.openxmlformats.org/wordprocessingml/2006/main" w14:paraId="645DFB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контейнеров файловой группы оптимизированных для памяти данных</w:t>
      </w:r>
    </w:p>
    <w:p xmlns:w="http://schemas.openxmlformats.org/wordprocessingml/2006/main" w14:paraId="047375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контейнерах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AD86F2" w14:textId="77777777" w:rsidTr="00A37FFA">
        <w:trPr>
          <w:trHeight w:val="54"/>
        </w:trPr>
        <w:tc>
          <w:tcPr>
            <w:tcW w:w="54" w:type="dxa"/>
          </w:tcPr>
          <w:p w14:paraId="5C6376C5" w14:textId="77777777" w:rsidR="00A37FFA" w:rsidRDefault="00A37FFA" w:rsidP="00A37FFA">
            <w:pPr>
              <w:pStyle w:val="EmptyCellLayoutStyle"/>
              <w:spacing w:after="0" w:line="240" w:lineRule="auto"/>
            </w:pPr>
          </w:p>
        </w:tc>
        <w:tc>
          <w:tcPr>
            <w:tcW w:w="10395" w:type="dxa"/>
          </w:tcPr>
          <w:p w14:paraId="6ED05694" w14:textId="77777777" w:rsidR="00A37FFA" w:rsidRDefault="00A37FFA" w:rsidP="00A37FFA">
            <w:pPr>
              <w:pStyle w:val="EmptyCellLayoutStyle"/>
              <w:spacing w:after="0" w:line="240" w:lineRule="auto"/>
            </w:pPr>
          </w:p>
        </w:tc>
        <w:tc>
          <w:tcPr>
            <w:tcW w:w="149" w:type="dxa"/>
          </w:tcPr>
          <w:p w14:paraId="49966500" w14:textId="77777777" w:rsidR="00A37FFA" w:rsidRDefault="00A37FFA" w:rsidP="00A37FFA">
            <w:pPr>
              <w:pStyle w:val="EmptyCellLayoutStyle"/>
              <w:spacing w:after="0" w:line="240" w:lineRule="auto"/>
            </w:pPr>
          </w:p>
        </w:tc>
      </w:tr>
      <w:tr w:rsidR="00A37FFA" w14:paraId="79D208EB" w14:textId="77777777" w:rsidTr="00A37FFA">
        <w:tc>
          <w:tcPr>
            <w:tcW w:w="54" w:type="dxa"/>
          </w:tcPr>
          <w:p w14:paraId="011EB2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1107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B2C8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D9F4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375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A71E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8BD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7E1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5F3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735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340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CEC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9B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533B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B9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70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E7538" w14:textId="77777777" w:rsidR="00A37FFA" w:rsidRDefault="00A37FFA" w:rsidP="00A37FFA">
                  <w:pPr>
                    <w:spacing w:after="0" w:line="240" w:lineRule="auto"/>
                  </w:pPr>
                </w:p>
              </w:tc>
            </w:tr>
            <w:tr w:rsidR="00A37FFA" w14:paraId="687969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620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F76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37E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AB26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0A3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0A2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0A2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828FF4D" w14:textId="77777777" w:rsidR="00A37FFA" w:rsidRDefault="00A37FFA" w:rsidP="00A37FFA">
            <w:pPr>
              <w:spacing w:after="0" w:line="240" w:lineRule="auto"/>
            </w:pPr>
          </w:p>
        </w:tc>
        <w:tc>
          <w:tcPr>
            <w:tcW w:w="149" w:type="dxa"/>
          </w:tcPr>
          <w:p w14:paraId="27D6E313" w14:textId="77777777" w:rsidR="00A37FFA" w:rsidRDefault="00A37FFA" w:rsidP="00A37FFA">
            <w:pPr>
              <w:pStyle w:val="EmptyCellLayoutStyle"/>
              <w:spacing w:after="0" w:line="240" w:lineRule="auto"/>
            </w:pPr>
          </w:p>
        </w:tc>
      </w:tr>
      <w:tr w:rsidR="00A37FFA" w14:paraId="33435932" w14:textId="77777777" w:rsidTr="00A37FFA">
        <w:trPr>
          <w:trHeight w:val="80"/>
        </w:trPr>
        <w:tc>
          <w:tcPr>
            <w:tcW w:w="54" w:type="dxa"/>
          </w:tcPr>
          <w:p w14:paraId="09AD2858" w14:textId="77777777" w:rsidR="00A37FFA" w:rsidRDefault="00A37FFA" w:rsidP="00A37FFA">
            <w:pPr>
              <w:pStyle w:val="EmptyCellLayoutStyle"/>
              <w:spacing w:after="0" w:line="240" w:lineRule="auto"/>
            </w:pPr>
          </w:p>
        </w:tc>
        <w:tc>
          <w:tcPr>
            <w:tcW w:w="10395" w:type="dxa"/>
          </w:tcPr>
          <w:p w14:paraId="52F16CF1" w14:textId="77777777" w:rsidR="00A37FFA" w:rsidRDefault="00A37FFA" w:rsidP="00A37FFA">
            <w:pPr>
              <w:pStyle w:val="EmptyCellLayoutStyle"/>
              <w:spacing w:after="0" w:line="240" w:lineRule="auto"/>
            </w:pPr>
          </w:p>
        </w:tc>
        <w:tc>
          <w:tcPr>
            <w:tcW w:w="149" w:type="dxa"/>
          </w:tcPr>
          <w:p w14:paraId="12ED4381" w14:textId="77777777" w:rsidR="00A37FFA" w:rsidRDefault="00A37FFA" w:rsidP="00A37FFA">
            <w:pPr>
              <w:pStyle w:val="EmptyCellLayoutStyle"/>
              <w:spacing w:after="0" w:line="240" w:lineRule="auto"/>
            </w:pPr>
          </w:p>
        </w:tc>
      </w:tr>
    </w:tbl>
    <w:p xmlns:w="http://schemas.openxmlformats.org/wordprocessingml/2006/main" w14:paraId="39C1A8E2" w14:textId="77777777" w:rsidR="00A37FFA" w:rsidRDefault="00A37FFA" w:rsidP="00A37FFA">
      <w:pPr>
        <w:spacing w:after="0" w:line="240" w:lineRule="auto"/>
      </w:pPr>
    </w:p>
    <w:p xmlns:w="http://schemas.openxmlformats.org/wordprocessingml/2006/main" w14:paraId="5578B82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онтейнер оптимизированных в памяти данных для базы данных — базовые мониторы</w:t>
      </w:r>
    </w:p>
    <w:p xmlns:w="http://schemas.openxmlformats.org/wordprocessingml/2006/main" w14:paraId="133D5FA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вободное место в контейнере файловой группы данных, оптимизированных для памяти</w:t>
      </w:r>
    </w:p>
    <w:p xmlns:w="http://schemas.openxmlformats.org/wordprocessingml/2006/main" w14:paraId="348C2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отображает предупреждение, когда объем свободного дискового пространства в контейнере файловой группы данных, оптимизированных для памяти, становится меньше порогового значения предупреждения. Количество свободного пространства отображается как процент суммарного расчетного размера контейнера файловой группы данных, оптимизированных для памяти, и свободного дискового пространства. Монитор отображает критическое предупреждение, если объем свободного пространства становится меньше критического порогового знач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58951A" w14:textId="77777777" w:rsidTr="00A37FFA">
        <w:trPr>
          <w:trHeight w:val="54"/>
        </w:trPr>
        <w:tc>
          <w:tcPr>
            <w:tcW w:w="54" w:type="dxa"/>
          </w:tcPr>
          <w:p w14:paraId="001FAE39" w14:textId="77777777" w:rsidR="00A37FFA" w:rsidRDefault="00A37FFA" w:rsidP="00A37FFA">
            <w:pPr>
              <w:pStyle w:val="EmptyCellLayoutStyle"/>
              <w:spacing w:after="0" w:line="240" w:lineRule="auto"/>
            </w:pPr>
          </w:p>
        </w:tc>
        <w:tc>
          <w:tcPr>
            <w:tcW w:w="10395" w:type="dxa"/>
          </w:tcPr>
          <w:p w14:paraId="5A6B7B13" w14:textId="77777777" w:rsidR="00A37FFA" w:rsidRDefault="00A37FFA" w:rsidP="00A37FFA">
            <w:pPr>
              <w:pStyle w:val="EmptyCellLayoutStyle"/>
              <w:spacing w:after="0" w:line="240" w:lineRule="auto"/>
            </w:pPr>
          </w:p>
        </w:tc>
        <w:tc>
          <w:tcPr>
            <w:tcW w:w="149" w:type="dxa"/>
          </w:tcPr>
          <w:p w14:paraId="685D74D9" w14:textId="77777777" w:rsidR="00A37FFA" w:rsidRDefault="00A37FFA" w:rsidP="00A37FFA">
            <w:pPr>
              <w:pStyle w:val="EmptyCellLayoutStyle"/>
              <w:spacing w:after="0" w:line="240" w:lineRule="auto"/>
            </w:pPr>
          </w:p>
        </w:tc>
      </w:tr>
      <w:tr w:rsidR="00A37FFA" w14:paraId="77A5C683" w14:textId="77777777" w:rsidTr="00A37FFA">
        <w:tc>
          <w:tcPr>
            <w:tcW w:w="54" w:type="dxa"/>
          </w:tcPr>
          <w:p w14:paraId="355CF2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26F8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C9E30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73A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925E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86B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031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24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6E4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5955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1AE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5E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FE65D" w14:textId="77777777" w:rsidR="00A37FFA" w:rsidRDefault="00A37FFA" w:rsidP="00A37FFA">
                  <w:pPr>
                    <w:spacing w:after="0" w:line="240" w:lineRule="auto"/>
                  </w:pPr>
                  <w:r>
                    <w:rPr>
                      <w:rFonts w:eastAsia="Arial"/>
                      <w:color w:val="000000"/>
                      <w:lang w:bidi="ru-ru" w:val="ru-ru"/>
                    </w:rPr>
                    <w:t xml:space="preserve">True</w:t>
                  </w:r>
                </w:p>
              </w:tc>
            </w:tr>
            <w:tr w:rsidR="00A37FFA" w14:paraId="4B923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8C9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D9D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2FD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AA0D1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09C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053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критическо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0E7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EEDC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0F0C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197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80C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D5E1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F7E2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66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5CC5F" w14:textId="77777777" w:rsidR="00A37FFA" w:rsidRDefault="00A37FFA" w:rsidP="00A37FFA">
                  <w:pPr>
                    <w:spacing w:after="0" w:line="240" w:lineRule="auto"/>
                  </w:pPr>
                </w:p>
              </w:tc>
            </w:tr>
            <w:tr w:rsidR="00A37FFA" w14:paraId="6AA9AF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FA2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DB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1C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544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F1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C0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4E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r w:rsidR="00A37FFA" w14:paraId="5D37AA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6336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D98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5B8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w:t>
                  </w:r>
                </w:p>
              </w:tc>
            </w:tr>
          </w:tbl>
          <w:p w14:paraId="3B9250E5" w14:textId="77777777" w:rsidR="00A37FFA" w:rsidRDefault="00A37FFA" w:rsidP="00A37FFA">
            <w:pPr>
              <w:spacing w:after="0" w:line="240" w:lineRule="auto"/>
            </w:pPr>
          </w:p>
        </w:tc>
        <w:tc>
          <w:tcPr>
            <w:tcW w:w="149" w:type="dxa"/>
          </w:tcPr>
          <w:p w14:paraId="77364298" w14:textId="77777777" w:rsidR="00A37FFA" w:rsidRDefault="00A37FFA" w:rsidP="00A37FFA">
            <w:pPr>
              <w:pStyle w:val="EmptyCellLayoutStyle"/>
              <w:spacing w:after="0" w:line="240" w:lineRule="auto"/>
            </w:pPr>
          </w:p>
        </w:tc>
      </w:tr>
      <w:tr w:rsidR="00A37FFA" w14:paraId="37459B0E" w14:textId="77777777" w:rsidTr="00A37FFA">
        <w:trPr>
          <w:trHeight w:val="80"/>
        </w:trPr>
        <w:tc>
          <w:tcPr>
            <w:tcW w:w="54" w:type="dxa"/>
          </w:tcPr>
          <w:p w14:paraId="2DBD9530" w14:textId="77777777" w:rsidR="00A37FFA" w:rsidRDefault="00A37FFA" w:rsidP="00A37FFA">
            <w:pPr>
              <w:pStyle w:val="EmptyCellLayoutStyle"/>
              <w:spacing w:after="0" w:line="240" w:lineRule="auto"/>
            </w:pPr>
          </w:p>
        </w:tc>
        <w:tc>
          <w:tcPr>
            <w:tcW w:w="10395" w:type="dxa"/>
          </w:tcPr>
          <w:p w14:paraId="5D11272E" w14:textId="77777777" w:rsidR="00A37FFA" w:rsidRDefault="00A37FFA" w:rsidP="00A37FFA">
            <w:pPr>
              <w:pStyle w:val="EmptyCellLayoutStyle"/>
              <w:spacing w:after="0" w:line="240" w:lineRule="auto"/>
            </w:pPr>
          </w:p>
        </w:tc>
        <w:tc>
          <w:tcPr>
            <w:tcW w:w="149" w:type="dxa"/>
          </w:tcPr>
          <w:p w14:paraId="7618FA42" w14:textId="77777777" w:rsidR="00A37FFA" w:rsidRDefault="00A37FFA" w:rsidP="00A37FFA">
            <w:pPr>
              <w:pStyle w:val="EmptyCellLayoutStyle"/>
              <w:spacing w:after="0" w:line="240" w:lineRule="auto"/>
            </w:pPr>
          </w:p>
        </w:tc>
      </w:tr>
    </w:tbl>
    <w:p xmlns:w="http://schemas.openxmlformats.org/wordprocessingml/2006/main" w14:paraId="045A4347" w14:textId="77777777" w:rsidR="00A37FFA" w:rsidRDefault="00A37FFA" w:rsidP="00A37FFA">
      <w:pPr>
        <w:spacing w:after="0" w:line="240" w:lineRule="auto"/>
      </w:pPr>
    </w:p>
    <w:p xmlns:w="http://schemas.openxmlformats.org/wordprocessingml/2006/main" w14:paraId="15D3B07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онтейнер оптимизированных в памяти данных для базы данных — правила (без предупреждений)</w:t>
      </w:r>
    </w:p>
    <w:p xmlns:w="http://schemas.openxmlformats.org/wordprocessingml/2006/main" w14:paraId="7524BAF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вободное место в контейнере файловой группы данных, оптимизированных для памяти (в МБ)</w:t>
      </w:r>
    </w:p>
    <w:p xmlns:w="http://schemas.openxmlformats.org/wordprocessingml/2006/main" w14:paraId="1D2650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сведения о свободном пространстве (в мегабайтах), доступном в контейнере файловой группы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E281DE" w14:textId="77777777" w:rsidTr="00A37FFA">
        <w:trPr>
          <w:trHeight w:val="54"/>
        </w:trPr>
        <w:tc>
          <w:tcPr>
            <w:tcW w:w="54" w:type="dxa"/>
          </w:tcPr>
          <w:p w14:paraId="61F9A0FA" w14:textId="77777777" w:rsidR="00A37FFA" w:rsidRDefault="00A37FFA" w:rsidP="00A37FFA">
            <w:pPr>
              <w:pStyle w:val="EmptyCellLayoutStyle"/>
              <w:spacing w:after="0" w:line="240" w:lineRule="auto"/>
            </w:pPr>
          </w:p>
        </w:tc>
        <w:tc>
          <w:tcPr>
            <w:tcW w:w="10395" w:type="dxa"/>
          </w:tcPr>
          <w:p w14:paraId="40A17D79" w14:textId="77777777" w:rsidR="00A37FFA" w:rsidRDefault="00A37FFA" w:rsidP="00A37FFA">
            <w:pPr>
              <w:pStyle w:val="EmptyCellLayoutStyle"/>
              <w:spacing w:after="0" w:line="240" w:lineRule="auto"/>
            </w:pPr>
          </w:p>
        </w:tc>
        <w:tc>
          <w:tcPr>
            <w:tcW w:w="149" w:type="dxa"/>
          </w:tcPr>
          <w:p w14:paraId="0E575EF4" w14:textId="77777777" w:rsidR="00A37FFA" w:rsidRDefault="00A37FFA" w:rsidP="00A37FFA">
            <w:pPr>
              <w:pStyle w:val="EmptyCellLayoutStyle"/>
              <w:spacing w:after="0" w:line="240" w:lineRule="auto"/>
            </w:pPr>
          </w:p>
        </w:tc>
      </w:tr>
      <w:tr w:rsidR="00A37FFA" w14:paraId="38EA4279" w14:textId="77777777" w:rsidTr="00A37FFA">
        <w:tc>
          <w:tcPr>
            <w:tcW w:w="54" w:type="dxa"/>
          </w:tcPr>
          <w:p w14:paraId="349D0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EB14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523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BA0E7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C9B3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16A0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FB6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44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F76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0717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195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FB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AE78A" w14:textId="77777777" w:rsidR="00A37FFA" w:rsidRDefault="00A37FFA" w:rsidP="00A37FFA">
                  <w:pPr>
                    <w:spacing w:after="0" w:line="240" w:lineRule="auto"/>
                  </w:pPr>
                  <w:r>
                    <w:rPr>
                      <w:rFonts w:eastAsia="Arial"/>
                      <w:color w:val="000000"/>
                      <w:lang w:bidi="ru-ru" w:val="ru-ru"/>
                    </w:rPr>
                    <w:t xml:space="preserve">Нет</w:t>
                  </w:r>
                </w:p>
              </w:tc>
            </w:tr>
            <w:tr w:rsidR="00A37FFA" w14:paraId="2917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6FA1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6F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448B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5BD48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DAF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DEB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0C4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07A8C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B08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647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A2DC3" w14:textId="77777777" w:rsidR="00A37FFA" w:rsidRDefault="00A37FFA" w:rsidP="00A37FFA">
                  <w:pPr>
                    <w:spacing w:after="0" w:line="240" w:lineRule="auto"/>
                  </w:pPr>
                </w:p>
              </w:tc>
            </w:tr>
            <w:tr w:rsidR="00A37FFA" w14:paraId="7510F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B8C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A1F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907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7B2C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3B2C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571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123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9607C04" w14:textId="77777777" w:rsidR="00A37FFA" w:rsidRDefault="00A37FFA" w:rsidP="00A37FFA">
            <w:pPr>
              <w:spacing w:after="0" w:line="240" w:lineRule="auto"/>
            </w:pPr>
          </w:p>
        </w:tc>
        <w:tc>
          <w:tcPr>
            <w:tcW w:w="149" w:type="dxa"/>
          </w:tcPr>
          <w:p w14:paraId="458275B4" w14:textId="77777777" w:rsidR="00A37FFA" w:rsidRDefault="00A37FFA" w:rsidP="00A37FFA">
            <w:pPr>
              <w:pStyle w:val="EmptyCellLayoutStyle"/>
              <w:spacing w:after="0" w:line="240" w:lineRule="auto"/>
            </w:pPr>
          </w:p>
        </w:tc>
      </w:tr>
      <w:tr w:rsidR="00A37FFA" w14:paraId="697F6D7D" w14:textId="77777777" w:rsidTr="00A37FFA">
        <w:trPr>
          <w:trHeight w:val="80"/>
        </w:trPr>
        <w:tc>
          <w:tcPr>
            <w:tcW w:w="54" w:type="dxa"/>
          </w:tcPr>
          <w:p w14:paraId="0E04EBC2" w14:textId="77777777" w:rsidR="00A37FFA" w:rsidRDefault="00A37FFA" w:rsidP="00A37FFA">
            <w:pPr>
              <w:pStyle w:val="EmptyCellLayoutStyle"/>
              <w:spacing w:after="0" w:line="240" w:lineRule="auto"/>
            </w:pPr>
          </w:p>
        </w:tc>
        <w:tc>
          <w:tcPr>
            <w:tcW w:w="10395" w:type="dxa"/>
          </w:tcPr>
          <w:p w14:paraId="6DD5361C" w14:textId="77777777" w:rsidR="00A37FFA" w:rsidRDefault="00A37FFA" w:rsidP="00A37FFA">
            <w:pPr>
              <w:pStyle w:val="EmptyCellLayoutStyle"/>
              <w:spacing w:after="0" w:line="240" w:lineRule="auto"/>
            </w:pPr>
          </w:p>
        </w:tc>
        <w:tc>
          <w:tcPr>
            <w:tcW w:w="149" w:type="dxa"/>
          </w:tcPr>
          <w:p w14:paraId="2789B8B3" w14:textId="77777777" w:rsidR="00A37FFA" w:rsidRDefault="00A37FFA" w:rsidP="00A37FFA">
            <w:pPr>
              <w:pStyle w:val="EmptyCellLayoutStyle"/>
              <w:spacing w:after="0" w:line="240" w:lineRule="auto"/>
            </w:pPr>
          </w:p>
        </w:tc>
      </w:tr>
    </w:tbl>
    <w:p xmlns:w="http://schemas.openxmlformats.org/wordprocessingml/2006/main" w14:paraId="589832AB" w14:textId="77777777" w:rsidR="00A37FFA" w:rsidRDefault="00A37FFA" w:rsidP="00A37FFA">
      <w:pPr>
        <w:spacing w:after="0" w:line="240" w:lineRule="auto"/>
      </w:pPr>
    </w:p>
    <w:p xmlns:w="http://schemas.openxmlformats.org/wordprocessingml/2006/main" w14:paraId="61DCB74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вободное место в контейнере файловой группы данных, оптимизированных для памяти (%)</w:t>
      </w:r>
    </w:p>
    <w:p xmlns:w="http://schemas.openxmlformats.org/wordprocessingml/2006/main" w14:paraId="6B7084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сведения о свободном пространстве, доступном в контейнере файловой группы данных, оптимизированных для памяти, которое выражено в процентах от суммы свободного места на диске и размера данных, хранящихся в таком контейнер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923F80" w14:textId="77777777" w:rsidTr="00A37FFA">
        <w:trPr>
          <w:trHeight w:val="54"/>
        </w:trPr>
        <w:tc>
          <w:tcPr>
            <w:tcW w:w="54" w:type="dxa"/>
          </w:tcPr>
          <w:p w14:paraId="569E9ED0" w14:textId="77777777" w:rsidR="00A37FFA" w:rsidRDefault="00A37FFA" w:rsidP="00A37FFA">
            <w:pPr>
              <w:pStyle w:val="EmptyCellLayoutStyle"/>
              <w:spacing w:after="0" w:line="240" w:lineRule="auto"/>
            </w:pPr>
          </w:p>
        </w:tc>
        <w:tc>
          <w:tcPr>
            <w:tcW w:w="10395" w:type="dxa"/>
          </w:tcPr>
          <w:p w14:paraId="1E3F73CC" w14:textId="77777777" w:rsidR="00A37FFA" w:rsidRDefault="00A37FFA" w:rsidP="00A37FFA">
            <w:pPr>
              <w:pStyle w:val="EmptyCellLayoutStyle"/>
              <w:spacing w:after="0" w:line="240" w:lineRule="auto"/>
            </w:pPr>
          </w:p>
        </w:tc>
        <w:tc>
          <w:tcPr>
            <w:tcW w:w="149" w:type="dxa"/>
          </w:tcPr>
          <w:p w14:paraId="034A119C" w14:textId="77777777" w:rsidR="00A37FFA" w:rsidRDefault="00A37FFA" w:rsidP="00A37FFA">
            <w:pPr>
              <w:pStyle w:val="EmptyCellLayoutStyle"/>
              <w:spacing w:after="0" w:line="240" w:lineRule="auto"/>
            </w:pPr>
          </w:p>
        </w:tc>
      </w:tr>
      <w:tr w:rsidR="00A37FFA" w14:paraId="2E48F8D6" w14:textId="77777777" w:rsidTr="00A37FFA">
        <w:tc>
          <w:tcPr>
            <w:tcW w:w="54" w:type="dxa"/>
          </w:tcPr>
          <w:p w14:paraId="449AE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5289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0FBF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23C52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0430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94181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207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39F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7D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8A5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503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968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9B9B" w14:textId="77777777" w:rsidR="00A37FFA" w:rsidRDefault="00A37FFA" w:rsidP="00A37FFA">
                  <w:pPr>
                    <w:spacing w:after="0" w:line="240" w:lineRule="auto"/>
                  </w:pPr>
                  <w:r>
                    <w:rPr>
                      <w:rFonts w:eastAsia="Arial"/>
                      <w:color w:val="000000"/>
                      <w:lang w:bidi="ru-ru" w:val="ru-ru"/>
                    </w:rPr>
                    <w:t xml:space="preserve">Нет</w:t>
                  </w:r>
                </w:p>
              </w:tc>
            </w:tr>
            <w:tr w:rsidR="00A37FFA" w14:paraId="44969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853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DC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554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61B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48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FBF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5A5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268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95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286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59F2C" w14:textId="77777777" w:rsidR="00A37FFA" w:rsidRDefault="00A37FFA" w:rsidP="00A37FFA">
                  <w:pPr>
                    <w:spacing w:after="0" w:line="240" w:lineRule="auto"/>
                  </w:pPr>
                </w:p>
              </w:tc>
            </w:tr>
            <w:tr w:rsidR="00A37FFA" w14:paraId="4CE86B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7A3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7A6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864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26F0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8005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4FEF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50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76E30E0" w14:textId="77777777" w:rsidR="00A37FFA" w:rsidRDefault="00A37FFA" w:rsidP="00A37FFA">
            <w:pPr>
              <w:spacing w:after="0" w:line="240" w:lineRule="auto"/>
            </w:pPr>
          </w:p>
        </w:tc>
        <w:tc>
          <w:tcPr>
            <w:tcW w:w="149" w:type="dxa"/>
          </w:tcPr>
          <w:p w14:paraId="3955DE96" w14:textId="77777777" w:rsidR="00A37FFA" w:rsidRDefault="00A37FFA" w:rsidP="00A37FFA">
            <w:pPr>
              <w:pStyle w:val="EmptyCellLayoutStyle"/>
              <w:spacing w:after="0" w:line="240" w:lineRule="auto"/>
            </w:pPr>
          </w:p>
        </w:tc>
      </w:tr>
      <w:tr w:rsidR="00A37FFA" w14:paraId="2F300DB7" w14:textId="77777777" w:rsidTr="00A37FFA">
        <w:trPr>
          <w:trHeight w:val="80"/>
        </w:trPr>
        <w:tc>
          <w:tcPr>
            <w:tcW w:w="54" w:type="dxa"/>
          </w:tcPr>
          <w:p w14:paraId="407EE323" w14:textId="77777777" w:rsidR="00A37FFA" w:rsidRDefault="00A37FFA" w:rsidP="00A37FFA">
            <w:pPr>
              <w:pStyle w:val="EmptyCellLayoutStyle"/>
              <w:spacing w:after="0" w:line="240" w:lineRule="auto"/>
            </w:pPr>
          </w:p>
        </w:tc>
        <w:tc>
          <w:tcPr>
            <w:tcW w:w="10395" w:type="dxa"/>
          </w:tcPr>
          <w:p w14:paraId="5EDC94CC" w14:textId="77777777" w:rsidR="00A37FFA" w:rsidRDefault="00A37FFA" w:rsidP="00A37FFA">
            <w:pPr>
              <w:pStyle w:val="EmptyCellLayoutStyle"/>
              <w:spacing w:after="0" w:line="240" w:lineRule="auto"/>
            </w:pPr>
          </w:p>
        </w:tc>
        <w:tc>
          <w:tcPr>
            <w:tcW w:w="149" w:type="dxa"/>
          </w:tcPr>
          <w:p w14:paraId="4F454334" w14:textId="77777777" w:rsidR="00A37FFA" w:rsidRDefault="00A37FFA" w:rsidP="00A37FFA">
            <w:pPr>
              <w:pStyle w:val="EmptyCellLayoutStyle"/>
              <w:spacing w:after="0" w:line="240" w:lineRule="auto"/>
            </w:pPr>
          </w:p>
        </w:tc>
      </w:tr>
    </w:tbl>
    <w:p xmlns:w="http://schemas.openxmlformats.org/wordprocessingml/2006/main" w14:paraId="618AE791" w14:textId="77777777" w:rsidR="00A37FFA" w:rsidRDefault="00A37FFA" w:rsidP="00A37FFA">
      <w:pPr>
        <w:spacing w:after="0" w:line="240" w:lineRule="auto"/>
      </w:pPr>
    </w:p>
    <w:p xmlns:w="http://schemas.openxmlformats.org/wordprocessingml/2006/main" w14:paraId="28E2877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файловая группа оптимизированных для памяти данными в базе данных</w:t>
      </w:r>
    </w:p>
    <w:p xmlns:w="http://schemas.openxmlformats.org/wordprocessingml/2006/main" w14:paraId="15736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Файловая группа оптимизированных для памяти данных в базе данных Microsoft SQL Server в Windows.</w:t>
      </w:r>
    </w:p>
    <w:p xmlns:w="http://schemas.openxmlformats.org/wordprocessingml/2006/main" w14:paraId="0872F7E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оптимизированных для памяти данных в базе данных — обнаружения</w:t>
      </w:r>
    </w:p>
    <w:p xmlns:w="http://schemas.openxmlformats.org/wordprocessingml/2006/main" w14:paraId="3D9E0EA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файловой группы оптимизированных для памяти данных</w:t>
      </w:r>
    </w:p>
    <w:p xmlns:w="http://schemas.openxmlformats.org/wordprocessingml/2006/main" w14:paraId="73A5B2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информацию о файловой группе оптимизированных для памяти данных для каждой базы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6F7D03" w14:textId="77777777" w:rsidTr="00A37FFA">
        <w:trPr>
          <w:trHeight w:val="54"/>
        </w:trPr>
        <w:tc>
          <w:tcPr>
            <w:tcW w:w="54" w:type="dxa"/>
          </w:tcPr>
          <w:p w14:paraId="36C0A64B" w14:textId="77777777" w:rsidR="00A37FFA" w:rsidRDefault="00A37FFA" w:rsidP="00A37FFA">
            <w:pPr>
              <w:pStyle w:val="EmptyCellLayoutStyle"/>
              <w:spacing w:after="0" w:line="240" w:lineRule="auto"/>
            </w:pPr>
          </w:p>
        </w:tc>
        <w:tc>
          <w:tcPr>
            <w:tcW w:w="10395" w:type="dxa"/>
          </w:tcPr>
          <w:p w14:paraId="17B84C83" w14:textId="77777777" w:rsidR="00A37FFA" w:rsidRDefault="00A37FFA" w:rsidP="00A37FFA">
            <w:pPr>
              <w:pStyle w:val="EmptyCellLayoutStyle"/>
              <w:spacing w:after="0" w:line="240" w:lineRule="auto"/>
            </w:pPr>
          </w:p>
        </w:tc>
        <w:tc>
          <w:tcPr>
            <w:tcW w:w="149" w:type="dxa"/>
          </w:tcPr>
          <w:p w14:paraId="145BF916" w14:textId="77777777" w:rsidR="00A37FFA" w:rsidRDefault="00A37FFA" w:rsidP="00A37FFA">
            <w:pPr>
              <w:pStyle w:val="EmptyCellLayoutStyle"/>
              <w:spacing w:after="0" w:line="240" w:lineRule="auto"/>
            </w:pPr>
          </w:p>
        </w:tc>
      </w:tr>
      <w:tr w:rsidR="00A37FFA" w14:paraId="36799962" w14:textId="77777777" w:rsidTr="00A37FFA">
        <w:tc>
          <w:tcPr>
            <w:tcW w:w="54" w:type="dxa"/>
          </w:tcPr>
          <w:p w14:paraId="7B1BA2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75F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6BE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BF92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174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B358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F33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DEC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5B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EB7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A07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119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49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2DF8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11E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A2A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D9EBC" w14:textId="77777777" w:rsidR="00A37FFA" w:rsidRDefault="00A37FFA" w:rsidP="00A37FFA">
                  <w:pPr>
                    <w:spacing w:after="0" w:line="240" w:lineRule="auto"/>
                  </w:pPr>
                </w:p>
              </w:tc>
            </w:tr>
            <w:tr w:rsidR="00A37FFA" w14:paraId="0F1777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4B2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97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CC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FC01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D26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3CA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9E24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CC9E55" w14:textId="77777777" w:rsidR="00A37FFA" w:rsidRDefault="00A37FFA" w:rsidP="00A37FFA">
            <w:pPr>
              <w:spacing w:after="0" w:line="240" w:lineRule="auto"/>
            </w:pPr>
          </w:p>
        </w:tc>
        <w:tc>
          <w:tcPr>
            <w:tcW w:w="149" w:type="dxa"/>
          </w:tcPr>
          <w:p w14:paraId="57E2E50A" w14:textId="77777777" w:rsidR="00A37FFA" w:rsidRDefault="00A37FFA" w:rsidP="00A37FFA">
            <w:pPr>
              <w:pStyle w:val="EmptyCellLayoutStyle"/>
              <w:spacing w:after="0" w:line="240" w:lineRule="auto"/>
            </w:pPr>
          </w:p>
        </w:tc>
      </w:tr>
      <w:tr w:rsidR="00A37FFA" w14:paraId="0AEC74EB" w14:textId="77777777" w:rsidTr="00A37FFA">
        <w:trPr>
          <w:trHeight w:val="80"/>
        </w:trPr>
        <w:tc>
          <w:tcPr>
            <w:tcW w:w="54" w:type="dxa"/>
          </w:tcPr>
          <w:p w14:paraId="71FE1BE4" w14:textId="77777777" w:rsidR="00A37FFA" w:rsidRDefault="00A37FFA" w:rsidP="00A37FFA">
            <w:pPr>
              <w:pStyle w:val="EmptyCellLayoutStyle"/>
              <w:spacing w:after="0" w:line="240" w:lineRule="auto"/>
            </w:pPr>
          </w:p>
        </w:tc>
        <w:tc>
          <w:tcPr>
            <w:tcW w:w="10395" w:type="dxa"/>
          </w:tcPr>
          <w:p w14:paraId="3C80EB1F" w14:textId="77777777" w:rsidR="00A37FFA" w:rsidRDefault="00A37FFA" w:rsidP="00A37FFA">
            <w:pPr>
              <w:pStyle w:val="EmptyCellLayoutStyle"/>
              <w:spacing w:after="0" w:line="240" w:lineRule="auto"/>
            </w:pPr>
          </w:p>
        </w:tc>
        <w:tc>
          <w:tcPr>
            <w:tcW w:w="149" w:type="dxa"/>
          </w:tcPr>
          <w:p w14:paraId="38C8D051" w14:textId="77777777" w:rsidR="00A37FFA" w:rsidRDefault="00A37FFA" w:rsidP="00A37FFA">
            <w:pPr>
              <w:pStyle w:val="EmptyCellLayoutStyle"/>
              <w:spacing w:after="0" w:line="240" w:lineRule="auto"/>
            </w:pPr>
          </w:p>
        </w:tc>
      </w:tr>
    </w:tbl>
    <w:p xmlns:w="http://schemas.openxmlformats.org/wordprocessingml/2006/main" w14:paraId="2C4E0568" w14:textId="77777777" w:rsidR="00A37FFA" w:rsidRDefault="00A37FFA" w:rsidP="00A37FFA">
      <w:pPr>
        <w:spacing w:after="0" w:line="240" w:lineRule="auto"/>
      </w:pPr>
    </w:p>
    <w:p xmlns:w="http://schemas.openxmlformats.org/wordprocessingml/2006/main" w14:paraId="48323CC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оптимизированных для памяти данных в базе данных — базовые мониторы</w:t>
      </w:r>
    </w:p>
    <w:p xmlns:w="http://schemas.openxmlformats.org/wordprocessingml/2006/main" w14:paraId="4A534C0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цент пустых контейнеров в хэш-индексе</w:t>
      </w:r>
    </w:p>
    <w:p xmlns:w="http://schemas.openxmlformats.org/wordprocessingml/2006/main" w14:paraId="789894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число пустых контейнеров в хэш-индексе базы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FBA9C9" w14:textId="77777777" w:rsidTr="00A37FFA">
        <w:trPr>
          <w:trHeight w:val="54"/>
        </w:trPr>
        <w:tc>
          <w:tcPr>
            <w:tcW w:w="54" w:type="dxa"/>
          </w:tcPr>
          <w:p w14:paraId="107DBC5E" w14:textId="77777777" w:rsidR="00A37FFA" w:rsidRDefault="00A37FFA" w:rsidP="00A37FFA">
            <w:pPr>
              <w:pStyle w:val="EmptyCellLayoutStyle"/>
              <w:spacing w:after="0" w:line="240" w:lineRule="auto"/>
            </w:pPr>
          </w:p>
        </w:tc>
        <w:tc>
          <w:tcPr>
            <w:tcW w:w="10395" w:type="dxa"/>
          </w:tcPr>
          <w:p w14:paraId="42B021C3" w14:textId="77777777" w:rsidR="00A37FFA" w:rsidRDefault="00A37FFA" w:rsidP="00A37FFA">
            <w:pPr>
              <w:pStyle w:val="EmptyCellLayoutStyle"/>
              <w:spacing w:after="0" w:line="240" w:lineRule="auto"/>
            </w:pPr>
          </w:p>
        </w:tc>
        <w:tc>
          <w:tcPr>
            <w:tcW w:w="149" w:type="dxa"/>
          </w:tcPr>
          <w:p w14:paraId="7A0C17D8" w14:textId="77777777" w:rsidR="00A37FFA" w:rsidRDefault="00A37FFA" w:rsidP="00A37FFA">
            <w:pPr>
              <w:pStyle w:val="EmptyCellLayoutStyle"/>
              <w:spacing w:after="0" w:line="240" w:lineRule="auto"/>
            </w:pPr>
          </w:p>
        </w:tc>
      </w:tr>
      <w:tr w:rsidR="00A37FFA" w14:paraId="3F42DCDA" w14:textId="77777777" w:rsidTr="00A37FFA">
        <w:tc>
          <w:tcPr>
            <w:tcW w:w="54" w:type="dxa"/>
          </w:tcPr>
          <w:p w14:paraId="1DAD6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A98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47F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FE3A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50E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901A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0C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08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10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189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6CD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8AE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CB5D5" w14:textId="77777777" w:rsidR="00A37FFA" w:rsidRDefault="00A37FFA" w:rsidP="00A37FFA">
                  <w:pPr>
                    <w:spacing w:after="0" w:line="240" w:lineRule="auto"/>
                  </w:pPr>
                  <w:r>
                    <w:rPr>
                      <w:rFonts w:eastAsia="Arial"/>
                      <w:color w:val="000000"/>
                      <w:lang w:bidi="ru-ru" w:val="ru-ru"/>
                    </w:rPr>
                    <w:t xml:space="preserve">True</w:t>
                  </w:r>
                </w:p>
              </w:tc>
            </w:tr>
            <w:tr w:rsidR="00A37FFA" w14:paraId="0C15A7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3F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ый счетчик индекс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9F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ое число ненастроенных индексов в соответствии с рекомендациям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FE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5</w:t>
                  </w:r>
                </w:p>
              </w:tc>
            </w:tr>
            <w:tr w:rsidR="00A37FFA" w14:paraId="3B4D0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467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12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 указывает число пустых контейнеров в хэш-индекс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70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78AFD2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DA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C0A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970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45B27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772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3D51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36D3C" w14:textId="77777777" w:rsidR="00A37FFA" w:rsidRDefault="00A37FFA" w:rsidP="00A37FFA">
                  <w:pPr>
                    <w:spacing w:after="0" w:line="240" w:lineRule="auto"/>
                  </w:pPr>
                </w:p>
              </w:tc>
            </w:tr>
            <w:tr w:rsidR="00A37FFA" w14:paraId="6A4F2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098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985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57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0B86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935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155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34C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DB3CAE2" w14:textId="77777777" w:rsidR="00A37FFA" w:rsidRDefault="00A37FFA" w:rsidP="00A37FFA">
            <w:pPr>
              <w:spacing w:after="0" w:line="240" w:lineRule="auto"/>
            </w:pPr>
          </w:p>
        </w:tc>
        <w:tc>
          <w:tcPr>
            <w:tcW w:w="149" w:type="dxa"/>
          </w:tcPr>
          <w:p w14:paraId="657B1E36" w14:textId="77777777" w:rsidR="00A37FFA" w:rsidRDefault="00A37FFA" w:rsidP="00A37FFA">
            <w:pPr>
              <w:pStyle w:val="EmptyCellLayoutStyle"/>
              <w:spacing w:after="0" w:line="240" w:lineRule="auto"/>
            </w:pPr>
          </w:p>
        </w:tc>
      </w:tr>
      <w:tr w:rsidR="00A37FFA" w14:paraId="28F2F1CA" w14:textId="77777777" w:rsidTr="00A37FFA">
        <w:trPr>
          <w:trHeight w:val="80"/>
        </w:trPr>
        <w:tc>
          <w:tcPr>
            <w:tcW w:w="54" w:type="dxa"/>
          </w:tcPr>
          <w:p w14:paraId="031F6BDE" w14:textId="77777777" w:rsidR="00A37FFA" w:rsidRDefault="00A37FFA" w:rsidP="00A37FFA">
            <w:pPr>
              <w:pStyle w:val="EmptyCellLayoutStyle"/>
              <w:spacing w:after="0" w:line="240" w:lineRule="auto"/>
            </w:pPr>
          </w:p>
        </w:tc>
        <w:tc>
          <w:tcPr>
            <w:tcW w:w="10395" w:type="dxa"/>
          </w:tcPr>
          <w:p w14:paraId="6779E0DD" w14:textId="77777777" w:rsidR="00A37FFA" w:rsidRDefault="00A37FFA" w:rsidP="00A37FFA">
            <w:pPr>
              <w:pStyle w:val="EmptyCellLayoutStyle"/>
              <w:spacing w:after="0" w:line="240" w:lineRule="auto"/>
            </w:pPr>
          </w:p>
        </w:tc>
        <w:tc>
          <w:tcPr>
            <w:tcW w:w="149" w:type="dxa"/>
          </w:tcPr>
          <w:p w14:paraId="49B4677D" w14:textId="77777777" w:rsidR="00A37FFA" w:rsidRDefault="00A37FFA" w:rsidP="00A37FFA">
            <w:pPr>
              <w:pStyle w:val="EmptyCellLayoutStyle"/>
              <w:spacing w:after="0" w:line="240" w:lineRule="auto"/>
            </w:pPr>
          </w:p>
        </w:tc>
      </w:tr>
    </w:tbl>
    <w:p xmlns:w="http://schemas.openxmlformats.org/wordprocessingml/2006/main" w14:paraId="0B32A1E3" w14:textId="77777777" w:rsidR="00A37FFA" w:rsidRDefault="00A37FFA" w:rsidP="00A37FFA">
      <w:pPr>
        <w:spacing w:after="0" w:line="240" w:lineRule="auto"/>
      </w:pPr>
    </w:p>
    <w:p xmlns:w="http://schemas.openxmlformats.org/wordprocessingml/2006/main" w14:paraId="30792A3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ля устаревших пар файлов контрольных точек в данных, оптимизированных для памяти</w:t>
      </w:r>
    </w:p>
    <w:p xmlns:w="http://schemas.openxmlformats.org/wordprocessingml/2006/main" w14:paraId="3355C5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состояние предупреждения и создает оповещение, когда доля устаревших пар файлов контрольных точек в файловой группе данных, оптимизированных для памяти, превышает заданное пороговое значение.</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предупреждения создаются, только если соответствующая база данных достаточно велика (имеет в итоге 300 файлов контрольных точек или боле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24745D" w14:textId="77777777" w:rsidTr="00A37FFA">
        <w:trPr>
          <w:trHeight w:val="54"/>
        </w:trPr>
        <w:tc>
          <w:tcPr>
            <w:tcW w:w="54" w:type="dxa"/>
          </w:tcPr>
          <w:p w14:paraId="7C8EE4BA" w14:textId="77777777" w:rsidR="00A37FFA" w:rsidRDefault="00A37FFA" w:rsidP="00A37FFA">
            <w:pPr>
              <w:pStyle w:val="EmptyCellLayoutStyle"/>
              <w:spacing w:after="0" w:line="240" w:lineRule="auto"/>
            </w:pPr>
          </w:p>
        </w:tc>
        <w:tc>
          <w:tcPr>
            <w:tcW w:w="10395" w:type="dxa"/>
          </w:tcPr>
          <w:p w14:paraId="10E9BF51" w14:textId="77777777" w:rsidR="00A37FFA" w:rsidRDefault="00A37FFA" w:rsidP="00A37FFA">
            <w:pPr>
              <w:pStyle w:val="EmptyCellLayoutStyle"/>
              <w:spacing w:after="0" w:line="240" w:lineRule="auto"/>
            </w:pPr>
          </w:p>
        </w:tc>
        <w:tc>
          <w:tcPr>
            <w:tcW w:w="149" w:type="dxa"/>
          </w:tcPr>
          <w:p w14:paraId="725D30C2" w14:textId="77777777" w:rsidR="00A37FFA" w:rsidRDefault="00A37FFA" w:rsidP="00A37FFA">
            <w:pPr>
              <w:pStyle w:val="EmptyCellLayoutStyle"/>
              <w:spacing w:after="0" w:line="240" w:lineRule="auto"/>
            </w:pPr>
          </w:p>
        </w:tc>
      </w:tr>
      <w:tr w:rsidR="00A37FFA" w14:paraId="7673C917" w14:textId="77777777" w:rsidTr="00A37FFA">
        <w:tc>
          <w:tcPr>
            <w:tcW w:w="54" w:type="dxa"/>
          </w:tcPr>
          <w:p w14:paraId="1D9117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651D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29C7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8C22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CBB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959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A5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D6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1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2B1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58B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221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74627" w14:textId="77777777" w:rsidR="00A37FFA" w:rsidRDefault="00A37FFA" w:rsidP="00A37FFA">
                  <w:pPr>
                    <w:spacing w:after="0" w:line="240" w:lineRule="auto"/>
                  </w:pPr>
                  <w:r>
                    <w:rPr>
                      <w:rFonts w:eastAsia="Arial"/>
                      <w:color w:val="000000"/>
                      <w:lang w:bidi="ru-ru" w:val="ru-ru"/>
                    </w:rPr>
                    <w:t xml:space="preserve">True</w:t>
                  </w:r>
                </w:p>
              </w:tc>
            </w:tr>
            <w:tr w:rsidR="00A37FFA" w14:paraId="59302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EA2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Число пар файлов контрольных точе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5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Будет создано предупреждение, если итоговое число пар файлов контрольных точек будет больше порогового значения "Число пар файлов контрольных точек" или равно ем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EB5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63E9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6D4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7ED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0CB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80AF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CA5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24A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ревысить пороговые значения,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58D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75967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CA7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384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07934" w14:textId="77777777" w:rsidR="00A37FFA" w:rsidRDefault="00A37FFA" w:rsidP="00A37FFA">
                  <w:pPr>
                    <w:spacing w:after="0" w:line="240" w:lineRule="auto"/>
                  </w:pPr>
                </w:p>
              </w:tc>
            </w:tr>
            <w:tr w:rsidR="00A37FFA" w14:paraId="74AFEA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66A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D97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ученное соотнош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B93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r w:rsidR="00A37FFA" w14:paraId="0D052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6AD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83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69D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00</w:t>
                  </w:r>
                </w:p>
              </w:tc>
            </w:tr>
            <w:tr w:rsidR="00A37FFA" w14:paraId="010C2B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A1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CA8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CE6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F4C8AB" w14:textId="77777777" w:rsidR="00A37FFA" w:rsidRDefault="00A37FFA" w:rsidP="00A37FFA">
            <w:pPr>
              <w:spacing w:after="0" w:line="240" w:lineRule="auto"/>
            </w:pPr>
          </w:p>
        </w:tc>
        <w:tc>
          <w:tcPr>
            <w:tcW w:w="149" w:type="dxa"/>
          </w:tcPr>
          <w:p w14:paraId="2BC317C6" w14:textId="77777777" w:rsidR="00A37FFA" w:rsidRDefault="00A37FFA" w:rsidP="00A37FFA">
            <w:pPr>
              <w:pStyle w:val="EmptyCellLayoutStyle"/>
              <w:spacing w:after="0" w:line="240" w:lineRule="auto"/>
            </w:pPr>
          </w:p>
        </w:tc>
      </w:tr>
      <w:tr w:rsidR="00A37FFA" w14:paraId="15810DB6" w14:textId="77777777" w:rsidTr="00A37FFA">
        <w:trPr>
          <w:trHeight w:val="80"/>
        </w:trPr>
        <w:tc>
          <w:tcPr>
            <w:tcW w:w="54" w:type="dxa"/>
          </w:tcPr>
          <w:p w14:paraId="52F6601B" w14:textId="77777777" w:rsidR="00A37FFA" w:rsidRDefault="00A37FFA" w:rsidP="00A37FFA">
            <w:pPr>
              <w:pStyle w:val="EmptyCellLayoutStyle"/>
              <w:spacing w:after="0" w:line="240" w:lineRule="auto"/>
            </w:pPr>
          </w:p>
        </w:tc>
        <w:tc>
          <w:tcPr>
            <w:tcW w:w="10395" w:type="dxa"/>
          </w:tcPr>
          <w:p w14:paraId="50D1C340" w14:textId="77777777" w:rsidR="00A37FFA" w:rsidRDefault="00A37FFA" w:rsidP="00A37FFA">
            <w:pPr>
              <w:pStyle w:val="EmptyCellLayoutStyle"/>
              <w:spacing w:after="0" w:line="240" w:lineRule="auto"/>
            </w:pPr>
          </w:p>
        </w:tc>
        <w:tc>
          <w:tcPr>
            <w:tcW w:w="149" w:type="dxa"/>
          </w:tcPr>
          <w:p w14:paraId="1A3C471E" w14:textId="77777777" w:rsidR="00A37FFA" w:rsidRDefault="00A37FFA" w:rsidP="00A37FFA">
            <w:pPr>
              <w:pStyle w:val="EmptyCellLayoutStyle"/>
              <w:spacing w:after="0" w:line="240" w:lineRule="auto"/>
            </w:pPr>
          </w:p>
        </w:tc>
      </w:tr>
    </w:tbl>
    <w:p xmlns:w="http://schemas.openxmlformats.org/wordprocessingml/2006/main" w14:paraId="12F7C15B" w14:textId="77777777" w:rsidR="00A37FFA" w:rsidRDefault="00A37FFA" w:rsidP="00A37FFA">
      <w:pPr>
        <w:spacing w:after="0" w:line="240" w:lineRule="auto"/>
      </w:pPr>
    </w:p>
    <w:p xmlns:w="http://schemas.openxmlformats.org/wordprocessingml/2006/main" w14:paraId="45C1896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XTP</w:t>
      </w:r>
    </w:p>
    <w:p xmlns:w="http://schemas.openxmlformats.org/wordprocessingml/2006/main" w14:paraId="2CC17A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XTP для базы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0ED784" w14:textId="77777777" w:rsidTr="00A37FFA">
        <w:trPr>
          <w:trHeight w:val="54"/>
        </w:trPr>
        <w:tc>
          <w:tcPr>
            <w:tcW w:w="54" w:type="dxa"/>
          </w:tcPr>
          <w:p w14:paraId="158C3084" w14:textId="77777777" w:rsidR="00A37FFA" w:rsidRDefault="00A37FFA" w:rsidP="00A37FFA">
            <w:pPr>
              <w:pStyle w:val="EmptyCellLayoutStyle"/>
              <w:spacing w:after="0" w:line="240" w:lineRule="auto"/>
            </w:pPr>
          </w:p>
        </w:tc>
        <w:tc>
          <w:tcPr>
            <w:tcW w:w="10395" w:type="dxa"/>
          </w:tcPr>
          <w:p w14:paraId="3E2E007C" w14:textId="77777777" w:rsidR="00A37FFA" w:rsidRDefault="00A37FFA" w:rsidP="00A37FFA">
            <w:pPr>
              <w:pStyle w:val="EmptyCellLayoutStyle"/>
              <w:spacing w:after="0" w:line="240" w:lineRule="auto"/>
            </w:pPr>
          </w:p>
        </w:tc>
        <w:tc>
          <w:tcPr>
            <w:tcW w:w="149" w:type="dxa"/>
          </w:tcPr>
          <w:p w14:paraId="05D5684C" w14:textId="77777777" w:rsidR="00A37FFA" w:rsidRDefault="00A37FFA" w:rsidP="00A37FFA">
            <w:pPr>
              <w:pStyle w:val="EmptyCellLayoutStyle"/>
              <w:spacing w:after="0" w:line="240" w:lineRule="auto"/>
            </w:pPr>
          </w:p>
        </w:tc>
      </w:tr>
      <w:tr w:rsidR="00A37FFA" w14:paraId="5D40B887" w14:textId="77777777" w:rsidTr="00A37FFA">
        <w:tc>
          <w:tcPr>
            <w:tcW w:w="54" w:type="dxa"/>
          </w:tcPr>
          <w:p w14:paraId="3F6ECD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903E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72C3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7228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5516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90A6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E1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0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EF7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35B1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8F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FFE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C779" w14:textId="77777777" w:rsidR="00A37FFA" w:rsidRDefault="00A37FFA" w:rsidP="00A37FFA">
                  <w:pPr>
                    <w:spacing w:after="0" w:line="240" w:lineRule="auto"/>
                  </w:pPr>
                  <w:r>
                    <w:rPr>
                      <w:rFonts w:eastAsia="Arial"/>
                      <w:color w:val="000000"/>
                      <w:lang w:bidi="ru-ru" w:val="ru-ru"/>
                    </w:rPr>
                    <w:t xml:space="preserve">True</w:t>
                  </w:r>
                </w:p>
              </w:tc>
            </w:tr>
            <w:tr w:rsidR="00A37FFA" w14:paraId="61BEEF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3BE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2CE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1F4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6E768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48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A95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AD0C" w14:textId="77777777" w:rsidR="00A37FFA" w:rsidRDefault="00A37FFA" w:rsidP="00A37FFA">
                  <w:pPr>
                    <w:spacing w:after="0" w:line="240" w:lineRule="auto"/>
                  </w:pPr>
                </w:p>
              </w:tc>
            </w:tr>
            <w:tr w:rsidR="00A37FFA" w14:paraId="588BE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92E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67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77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8D20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72C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08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4AD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D44B0F6" w14:textId="77777777" w:rsidR="00A37FFA" w:rsidRDefault="00A37FFA" w:rsidP="00A37FFA">
            <w:pPr>
              <w:spacing w:after="0" w:line="240" w:lineRule="auto"/>
            </w:pPr>
          </w:p>
        </w:tc>
        <w:tc>
          <w:tcPr>
            <w:tcW w:w="149" w:type="dxa"/>
          </w:tcPr>
          <w:p w14:paraId="6F45A10F" w14:textId="77777777" w:rsidR="00A37FFA" w:rsidRDefault="00A37FFA" w:rsidP="00A37FFA">
            <w:pPr>
              <w:pStyle w:val="EmptyCellLayoutStyle"/>
              <w:spacing w:after="0" w:line="240" w:lineRule="auto"/>
            </w:pPr>
          </w:p>
        </w:tc>
      </w:tr>
      <w:tr w:rsidR="00A37FFA" w14:paraId="71E73EBD" w14:textId="77777777" w:rsidTr="00A37FFA">
        <w:trPr>
          <w:trHeight w:val="80"/>
        </w:trPr>
        <w:tc>
          <w:tcPr>
            <w:tcW w:w="54" w:type="dxa"/>
          </w:tcPr>
          <w:p w14:paraId="16F40B75" w14:textId="77777777" w:rsidR="00A37FFA" w:rsidRDefault="00A37FFA" w:rsidP="00A37FFA">
            <w:pPr>
              <w:pStyle w:val="EmptyCellLayoutStyle"/>
              <w:spacing w:after="0" w:line="240" w:lineRule="auto"/>
            </w:pPr>
          </w:p>
        </w:tc>
        <w:tc>
          <w:tcPr>
            <w:tcW w:w="10395" w:type="dxa"/>
          </w:tcPr>
          <w:p w14:paraId="2B683703" w14:textId="77777777" w:rsidR="00A37FFA" w:rsidRDefault="00A37FFA" w:rsidP="00A37FFA">
            <w:pPr>
              <w:pStyle w:val="EmptyCellLayoutStyle"/>
              <w:spacing w:after="0" w:line="240" w:lineRule="auto"/>
            </w:pPr>
          </w:p>
        </w:tc>
        <w:tc>
          <w:tcPr>
            <w:tcW w:w="149" w:type="dxa"/>
          </w:tcPr>
          <w:p w14:paraId="581327B5" w14:textId="77777777" w:rsidR="00A37FFA" w:rsidRDefault="00A37FFA" w:rsidP="00A37FFA">
            <w:pPr>
              <w:pStyle w:val="EmptyCellLayoutStyle"/>
              <w:spacing w:after="0" w:line="240" w:lineRule="auto"/>
            </w:pPr>
          </w:p>
        </w:tc>
      </w:tr>
    </w:tbl>
    <w:p xmlns:w="http://schemas.openxmlformats.org/wordprocessingml/2006/main" w14:paraId="4F5EDFC1" w14:textId="77777777" w:rsidR="00A37FFA" w:rsidRDefault="00A37FFA" w:rsidP="00A37FFA">
      <w:pPr>
        <w:spacing w:after="0" w:line="240" w:lineRule="auto"/>
      </w:pPr>
    </w:p>
    <w:p xmlns:w="http://schemas.openxmlformats.org/wordprocessingml/2006/main" w14:paraId="05BADC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редняя длина цепочек строк в хэш-контейнерах</w:t>
      </w:r>
    </w:p>
    <w:p xmlns:w="http://schemas.openxmlformats.org/wordprocessingml/2006/main" w14:paraId="6C9BE9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число пустых контейнеров в хэш-индексе и среднюю длину цепочек строк в базе данных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3C80D6" w14:textId="77777777" w:rsidTr="00A37FFA">
        <w:trPr>
          <w:trHeight w:val="54"/>
        </w:trPr>
        <w:tc>
          <w:tcPr>
            <w:tcW w:w="54" w:type="dxa"/>
          </w:tcPr>
          <w:p w14:paraId="344E5C76" w14:textId="77777777" w:rsidR="00A37FFA" w:rsidRDefault="00A37FFA" w:rsidP="00A37FFA">
            <w:pPr>
              <w:pStyle w:val="EmptyCellLayoutStyle"/>
              <w:spacing w:after="0" w:line="240" w:lineRule="auto"/>
            </w:pPr>
          </w:p>
        </w:tc>
        <w:tc>
          <w:tcPr>
            <w:tcW w:w="10395" w:type="dxa"/>
          </w:tcPr>
          <w:p w14:paraId="3D3DFC59" w14:textId="77777777" w:rsidR="00A37FFA" w:rsidRDefault="00A37FFA" w:rsidP="00A37FFA">
            <w:pPr>
              <w:pStyle w:val="EmptyCellLayoutStyle"/>
              <w:spacing w:after="0" w:line="240" w:lineRule="auto"/>
            </w:pPr>
          </w:p>
        </w:tc>
        <w:tc>
          <w:tcPr>
            <w:tcW w:w="149" w:type="dxa"/>
          </w:tcPr>
          <w:p w14:paraId="0E06C83D" w14:textId="77777777" w:rsidR="00A37FFA" w:rsidRDefault="00A37FFA" w:rsidP="00A37FFA">
            <w:pPr>
              <w:pStyle w:val="EmptyCellLayoutStyle"/>
              <w:spacing w:after="0" w:line="240" w:lineRule="auto"/>
            </w:pPr>
          </w:p>
        </w:tc>
      </w:tr>
      <w:tr w:rsidR="00A37FFA" w14:paraId="6591E2FB" w14:textId="77777777" w:rsidTr="00A37FFA">
        <w:tc>
          <w:tcPr>
            <w:tcW w:w="54" w:type="dxa"/>
          </w:tcPr>
          <w:p w14:paraId="6D275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8E6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93B91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1151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036D8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86D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741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98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831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D315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F0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079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4A3EC" w14:textId="77777777" w:rsidR="00A37FFA" w:rsidRDefault="00A37FFA" w:rsidP="00A37FFA">
                  <w:pPr>
                    <w:spacing w:after="0" w:line="240" w:lineRule="auto"/>
                  </w:pPr>
                  <w:r>
                    <w:rPr>
                      <w:rFonts w:eastAsia="Arial"/>
                      <w:color w:val="000000"/>
                      <w:lang w:bidi="ru-ru" w:val="ru-ru"/>
                    </w:rPr>
                    <w:t xml:space="preserve">True</w:t>
                  </w:r>
                </w:p>
              </w:tc>
            </w:tr>
            <w:tr w:rsidR="00A37FFA" w14:paraId="213BF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8698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средней длины цепоч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4FB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значение для средней длины цепочки указывает среднюю длину цепочек строк в хэш-контейнер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301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0</w:t>
                  </w:r>
                </w:p>
              </w:tc>
            </w:tr>
            <w:tr w:rsidR="00A37FFA" w14:paraId="5F818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A56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ый счетчик индекс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BC2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тображаемое число ненастроенных индексов в соответствии с рекомендациям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435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5</w:t>
                  </w:r>
                </w:p>
              </w:tc>
            </w:tr>
            <w:tr w:rsidR="00A37FFA" w14:paraId="285DF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DD3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AF1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овое процентное значение для пустых контейнеров указывает число пустых контейнеров в хэш-индекс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EEF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w:t>
                  </w:r>
                </w:p>
              </w:tc>
            </w:tr>
            <w:tr w:rsidR="00A37FFA" w14:paraId="30C8C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6A0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770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540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43200</w:t>
                  </w:r>
                </w:p>
              </w:tc>
            </w:tr>
            <w:tr w:rsidR="00A37FFA" w14:paraId="39536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27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92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C180D" w14:textId="77777777" w:rsidR="00A37FFA" w:rsidRDefault="00A37FFA" w:rsidP="00A37FFA">
                  <w:pPr>
                    <w:spacing w:after="0" w:line="240" w:lineRule="auto"/>
                  </w:pPr>
                </w:p>
              </w:tc>
            </w:tr>
            <w:tr w:rsidR="00A37FFA" w14:paraId="47EB8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A61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EB4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ED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D6915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26B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2D1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70D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70EA56" w14:textId="77777777" w:rsidR="00A37FFA" w:rsidRDefault="00A37FFA" w:rsidP="00A37FFA">
            <w:pPr>
              <w:spacing w:after="0" w:line="240" w:lineRule="auto"/>
            </w:pPr>
          </w:p>
        </w:tc>
        <w:tc>
          <w:tcPr>
            <w:tcW w:w="149" w:type="dxa"/>
          </w:tcPr>
          <w:p w14:paraId="1DDA94F9" w14:textId="77777777" w:rsidR="00A37FFA" w:rsidRDefault="00A37FFA" w:rsidP="00A37FFA">
            <w:pPr>
              <w:pStyle w:val="EmptyCellLayoutStyle"/>
              <w:spacing w:after="0" w:line="240" w:lineRule="auto"/>
            </w:pPr>
          </w:p>
        </w:tc>
      </w:tr>
      <w:tr w:rsidR="00A37FFA" w14:paraId="69F96606" w14:textId="77777777" w:rsidTr="00A37FFA">
        <w:trPr>
          <w:trHeight w:val="80"/>
        </w:trPr>
        <w:tc>
          <w:tcPr>
            <w:tcW w:w="54" w:type="dxa"/>
          </w:tcPr>
          <w:p w14:paraId="28BD9ED0" w14:textId="77777777" w:rsidR="00A37FFA" w:rsidRDefault="00A37FFA" w:rsidP="00A37FFA">
            <w:pPr>
              <w:pStyle w:val="EmptyCellLayoutStyle"/>
              <w:spacing w:after="0" w:line="240" w:lineRule="auto"/>
            </w:pPr>
          </w:p>
        </w:tc>
        <w:tc>
          <w:tcPr>
            <w:tcW w:w="10395" w:type="dxa"/>
          </w:tcPr>
          <w:p w14:paraId="0D824D0F" w14:textId="77777777" w:rsidR="00A37FFA" w:rsidRDefault="00A37FFA" w:rsidP="00A37FFA">
            <w:pPr>
              <w:pStyle w:val="EmptyCellLayoutStyle"/>
              <w:spacing w:after="0" w:line="240" w:lineRule="auto"/>
            </w:pPr>
          </w:p>
        </w:tc>
        <w:tc>
          <w:tcPr>
            <w:tcW w:w="149" w:type="dxa"/>
          </w:tcPr>
          <w:p w14:paraId="5AD2F477" w14:textId="77777777" w:rsidR="00A37FFA" w:rsidRDefault="00A37FFA" w:rsidP="00A37FFA">
            <w:pPr>
              <w:pStyle w:val="EmptyCellLayoutStyle"/>
              <w:spacing w:after="0" w:line="240" w:lineRule="auto"/>
            </w:pPr>
          </w:p>
        </w:tc>
      </w:tr>
    </w:tbl>
    <w:p xmlns:w="http://schemas.openxmlformats.org/wordprocessingml/2006/main" w14:paraId="1FCBEA7E" w14:textId="77777777" w:rsidR="00A37FFA" w:rsidRDefault="00A37FFA" w:rsidP="00A37FFA">
      <w:pPr>
        <w:spacing w:after="0" w:line="240" w:lineRule="auto"/>
      </w:pPr>
    </w:p>
    <w:p xmlns:w="http://schemas.openxmlformats.org/wordprocessingml/2006/main" w14:paraId="6CEFB658"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оптимизированных для памяти данных в базе данных — мониторы зависимости (свертки)</w:t>
      </w:r>
    </w:p>
    <w:p xmlns:w="http://schemas.openxmlformats.org/wordprocessingml/2006/main" w14:paraId="43332E4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Конфигурация контейнеров</w:t>
      </w:r>
    </w:p>
    <w:p xmlns:w="http://schemas.openxmlformats.org/wordprocessingml/2006/main" w14:paraId="1D8236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конфигурации контейнеров в файловые группы оптимизированных для памяти данных базы данных.</w:t>
      </w:r>
    </w:p>
    <w:p xmlns:w="http://schemas.openxmlformats.org/wordprocessingml/2006/main" w14:paraId="277E13DF" w14:textId="77777777" w:rsidR="00A37FFA" w:rsidRDefault="00A37FFA" w:rsidP="00A37FFA">
      <w:pPr>
        <w:spacing w:after="0" w:line="240" w:lineRule="auto"/>
      </w:pPr>
    </w:p>
    <w:p xmlns:w="http://schemas.openxmlformats.org/wordprocessingml/2006/main" w14:paraId="2ACD15F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роизводительность контейнеров</w:t>
      </w:r>
    </w:p>
    <w:p xmlns:w="http://schemas.openxmlformats.org/wordprocessingml/2006/main" w14:paraId="18D0C1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производительности контейнеров в файловые группы оптимизированных для памяти данных базы данных.</w:t>
      </w:r>
    </w:p>
    <w:p xmlns:w="http://schemas.openxmlformats.org/wordprocessingml/2006/main" w14:paraId="1BA124F7" w14:textId="77777777" w:rsidR="00A37FFA" w:rsidRDefault="00A37FFA" w:rsidP="00A37FFA">
      <w:pPr>
        <w:spacing w:after="0" w:line="240" w:lineRule="auto"/>
      </w:pPr>
    </w:p>
    <w:p xmlns:w="http://schemas.openxmlformats.org/wordprocessingml/2006/main" w14:paraId="1013EBA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Безопасность контейнеров</w:t>
      </w:r>
    </w:p>
    <w:p xmlns:w="http://schemas.openxmlformats.org/wordprocessingml/2006/main" w14:paraId="674429E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безопасности контейнеров в файловые группы оптимизированных для памяти данных базы данных.</w:t>
      </w:r>
    </w:p>
    <w:p xmlns:w="http://schemas.openxmlformats.org/wordprocessingml/2006/main" w14:paraId="3D095525" w14:textId="77777777" w:rsidR="00A37FFA" w:rsidRDefault="00A37FFA" w:rsidP="00A37FFA">
      <w:pPr>
        <w:spacing w:after="0" w:line="240" w:lineRule="auto"/>
      </w:pPr>
    </w:p>
    <w:p xmlns:w="http://schemas.openxmlformats.org/wordprocessingml/2006/main" w14:paraId="2A14436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оступность контейнеров</w:t>
      </w:r>
    </w:p>
    <w:p xmlns:w="http://schemas.openxmlformats.org/wordprocessingml/2006/main" w14:paraId="666BCE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ыполняет сведение всех мониторов доступности контейнеров в файловые группы оптимизированных для памяти данных базы данных.</w:t>
      </w:r>
    </w:p>
    <w:p xmlns:w="http://schemas.openxmlformats.org/wordprocessingml/2006/main" w14:paraId="50E72B8F" w14:textId="77777777" w:rsidR="00A37FFA" w:rsidRDefault="00A37FFA" w:rsidP="00A37FFA">
      <w:pPr>
        <w:spacing w:after="0" w:line="240" w:lineRule="auto"/>
      </w:pPr>
    </w:p>
    <w:p xmlns:w="http://schemas.openxmlformats.org/wordprocessingml/2006/main" w14:paraId="4F7EF34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файловая группа оптимизированных для памяти данных в базе данных — правила (без предупреждений)</w:t>
      </w:r>
    </w:p>
    <w:p xmlns:w="http://schemas.openxmlformats.org/wordprocessingml/2006/main" w14:paraId="5448AF7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амять, занятая индексами (в МБ)</w:t>
      </w:r>
    </w:p>
    <w:p xmlns:w="http://schemas.openxmlformats.org/wordprocessingml/2006/main" w14:paraId="037FF7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выделенной для индексов таблиц, оптимизированных для памяти, в данной базе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370BC4" w14:textId="77777777" w:rsidTr="00A37FFA">
        <w:trPr>
          <w:trHeight w:val="54"/>
        </w:trPr>
        <w:tc>
          <w:tcPr>
            <w:tcW w:w="54" w:type="dxa"/>
          </w:tcPr>
          <w:p w14:paraId="5F3BDF68" w14:textId="77777777" w:rsidR="00A37FFA" w:rsidRDefault="00A37FFA" w:rsidP="00A37FFA">
            <w:pPr>
              <w:pStyle w:val="EmptyCellLayoutStyle"/>
              <w:spacing w:after="0" w:line="240" w:lineRule="auto"/>
            </w:pPr>
          </w:p>
        </w:tc>
        <w:tc>
          <w:tcPr>
            <w:tcW w:w="10395" w:type="dxa"/>
          </w:tcPr>
          <w:p w14:paraId="16F67E3D" w14:textId="77777777" w:rsidR="00A37FFA" w:rsidRDefault="00A37FFA" w:rsidP="00A37FFA">
            <w:pPr>
              <w:pStyle w:val="EmptyCellLayoutStyle"/>
              <w:spacing w:after="0" w:line="240" w:lineRule="auto"/>
            </w:pPr>
          </w:p>
        </w:tc>
        <w:tc>
          <w:tcPr>
            <w:tcW w:w="149" w:type="dxa"/>
          </w:tcPr>
          <w:p w14:paraId="09559B64" w14:textId="77777777" w:rsidR="00A37FFA" w:rsidRDefault="00A37FFA" w:rsidP="00A37FFA">
            <w:pPr>
              <w:pStyle w:val="EmptyCellLayoutStyle"/>
              <w:spacing w:after="0" w:line="240" w:lineRule="auto"/>
            </w:pPr>
          </w:p>
        </w:tc>
      </w:tr>
      <w:tr w:rsidR="00A37FFA" w14:paraId="03BB9957" w14:textId="77777777" w:rsidTr="00A37FFA">
        <w:tc>
          <w:tcPr>
            <w:tcW w:w="54" w:type="dxa"/>
          </w:tcPr>
          <w:p w14:paraId="3ECB40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458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841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D58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0C1B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E50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525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61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A9FE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97F8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45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B6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79A4" w14:textId="77777777" w:rsidR="00A37FFA" w:rsidRDefault="00A37FFA" w:rsidP="00A37FFA">
                  <w:pPr>
                    <w:spacing w:after="0" w:line="240" w:lineRule="auto"/>
                  </w:pPr>
                  <w:r>
                    <w:rPr>
                      <w:rFonts w:eastAsia="Arial"/>
                      <w:color w:val="000000"/>
                      <w:lang w:bidi="ru-ru" w:val="ru-ru"/>
                    </w:rPr>
                    <w:t xml:space="preserve">Нет</w:t>
                  </w:r>
                </w:p>
              </w:tc>
            </w:tr>
            <w:tr w:rsidR="00A37FFA" w14:paraId="4E058A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B0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90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E9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C8B4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B99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AE5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838E4" w14:textId="77777777" w:rsidR="00A37FFA" w:rsidRDefault="00A37FFA" w:rsidP="00A37FFA">
                  <w:pPr>
                    <w:spacing w:after="0" w:line="240" w:lineRule="auto"/>
                  </w:pPr>
                </w:p>
              </w:tc>
            </w:tr>
            <w:tr w:rsidR="00A37FFA" w14:paraId="3BBFE3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074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069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C7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5C126F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BFF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E199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BBE3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A3B1452" w14:textId="77777777" w:rsidR="00A37FFA" w:rsidRDefault="00A37FFA" w:rsidP="00A37FFA">
            <w:pPr>
              <w:spacing w:after="0" w:line="240" w:lineRule="auto"/>
            </w:pPr>
          </w:p>
        </w:tc>
        <w:tc>
          <w:tcPr>
            <w:tcW w:w="149" w:type="dxa"/>
          </w:tcPr>
          <w:p w14:paraId="57877C62" w14:textId="77777777" w:rsidR="00A37FFA" w:rsidRDefault="00A37FFA" w:rsidP="00A37FFA">
            <w:pPr>
              <w:pStyle w:val="EmptyCellLayoutStyle"/>
              <w:spacing w:after="0" w:line="240" w:lineRule="auto"/>
            </w:pPr>
          </w:p>
        </w:tc>
      </w:tr>
      <w:tr w:rsidR="00A37FFA" w14:paraId="7CE58623" w14:textId="77777777" w:rsidTr="00A37FFA">
        <w:trPr>
          <w:trHeight w:val="80"/>
        </w:trPr>
        <w:tc>
          <w:tcPr>
            <w:tcW w:w="54" w:type="dxa"/>
          </w:tcPr>
          <w:p w14:paraId="4EF65AFF" w14:textId="77777777" w:rsidR="00A37FFA" w:rsidRDefault="00A37FFA" w:rsidP="00A37FFA">
            <w:pPr>
              <w:pStyle w:val="EmptyCellLayoutStyle"/>
              <w:spacing w:after="0" w:line="240" w:lineRule="auto"/>
            </w:pPr>
          </w:p>
        </w:tc>
        <w:tc>
          <w:tcPr>
            <w:tcW w:w="10395" w:type="dxa"/>
          </w:tcPr>
          <w:p w14:paraId="5C0DD1E9" w14:textId="77777777" w:rsidR="00A37FFA" w:rsidRDefault="00A37FFA" w:rsidP="00A37FFA">
            <w:pPr>
              <w:pStyle w:val="EmptyCellLayoutStyle"/>
              <w:spacing w:after="0" w:line="240" w:lineRule="auto"/>
            </w:pPr>
          </w:p>
        </w:tc>
        <w:tc>
          <w:tcPr>
            <w:tcW w:w="149" w:type="dxa"/>
          </w:tcPr>
          <w:p w14:paraId="193AB95B" w14:textId="77777777" w:rsidR="00A37FFA" w:rsidRDefault="00A37FFA" w:rsidP="00A37FFA">
            <w:pPr>
              <w:pStyle w:val="EmptyCellLayoutStyle"/>
              <w:spacing w:after="0" w:line="240" w:lineRule="auto"/>
            </w:pPr>
          </w:p>
        </w:tc>
      </w:tr>
    </w:tbl>
    <w:p xmlns:w="http://schemas.openxmlformats.org/wordprocessingml/2006/main" w14:paraId="0C57E1C2" w14:textId="77777777" w:rsidR="00A37FFA" w:rsidRDefault="00A37FFA" w:rsidP="00A37FFA">
      <w:pPr>
        <w:spacing w:after="0" w:line="240" w:lineRule="auto"/>
      </w:pPr>
    </w:p>
    <w:p xmlns:w="http://schemas.openxmlformats.org/wordprocessingml/2006/main" w14:paraId="227C787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оптимизированных для памяти данных в базе данных (в МБ)</w:t>
      </w:r>
    </w:p>
    <w:p xmlns:w="http://schemas.openxmlformats.org/wordprocessingml/2006/main" w14:paraId="1C262E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свободного пространства, доступного для всех контейнеров в файловой группе данных, оптимизированных для памяти, выраженное в мегабайт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B7C9FF" w14:textId="77777777" w:rsidTr="00A37FFA">
        <w:trPr>
          <w:trHeight w:val="54"/>
        </w:trPr>
        <w:tc>
          <w:tcPr>
            <w:tcW w:w="54" w:type="dxa"/>
          </w:tcPr>
          <w:p w14:paraId="7FCF99C1" w14:textId="77777777" w:rsidR="00A37FFA" w:rsidRDefault="00A37FFA" w:rsidP="00A37FFA">
            <w:pPr>
              <w:pStyle w:val="EmptyCellLayoutStyle"/>
              <w:spacing w:after="0" w:line="240" w:lineRule="auto"/>
            </w:pPr>
          </w:p>
        </w:tc>
        <w:tc>
          <w:tcPr>
            <w:tcW w:w="10395" w:type="dxa"/>
          </w:tcPr>
          <w:p w14:paraId="5A4A8DFA" w14:textId="77777777" w:rsidR="00A37FFA" w:rsidRDefault="00A37FFA" w:rsidP="00A37FFA">
            <w:pPr>
              <w:pStyle w:val="EmptyCellLayoutStyle"/>
              <w:spacing w:after="0" w:line="240" w:lineRule="auto"/>
            </w:pPr>
          </w:p>
        </w:tc>
        <w:tc>
          <w:tcPr>
            <w:tcW w:w="149" w:type="dxa"/>
          </w:tcPr>
          <w:p w14:paraId="79359C3D" w14:textId="77777777" w:rsidR="00A37FFA" w:rsidRDefault="00A37FFA" w:rsidP="00A37FFA">
            <w:pPr>
              <w:pStyle w:val="EmptyCellLayoutStyle"/>
              <w:spacing w:after="0" w:line="240" w:lineRule="auto"/>
            </w:pPr>
          </w:p>
        </w:tc>
      </w:tr>
      <w:tr w:rsidR="00A37FFA" w14:paraId="75AB3C11" w14:textId="77777777" w:rsidTr="00A37FFA">
        <w:tc>
          <w:tcPr>
            <w:tcW w:w="54" w:type="dxa"/>
          </w:tcPr>
          <w:p w14:paraId="5DCCFC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C0F9E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365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A27F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8BF3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7A3E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BAA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60E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513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5A58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21D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A7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B23B4" w14:textId="77777777" w:rsidR="00A37FFA" w:rsidRDefault="00A37FFA" w:rsidP="00A37FFA">
                  <w:pPr>
                    <w:spacing w:after="0" w:line="240" w:lineRule="auto"/>
                  </w:pPr>
                  <w:r>
                    <w:rPr>
                      <w:rFonts w:eastAsia="Arial"/>
                      <w:color w:val="000000"/>
                      <w:lang w:bidi="ru-ru" w:val="ru-ru"/>
                    </w:rPr>
                    <w:t xml:space="preserve">Нет</w:t>
                  </w:r>
                </w:p>
              </w:tc>
            </w:tr>
            <w:tr w:rsidR="00A37FFA" w14:paraId="04E3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FC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6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08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7295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FB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27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483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57FAD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3B0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A6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9F15" w14:textId="77777777" w:rsidR="00A37FFA" w:rsidRDefault="00A37FFA" w:rsidP="00A37FFA">
                  <w:pPr>
                    <w:spacing w:after="0" w:line="240" w:lineRule="auto"/>
                  </w:pPr>
                </w:p>
              </w:tc>
            </w:tr>
            <w:tr w:rsidR="00A37FFA" w14:paraId="7ED0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0C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AF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C7E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20BE7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AA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8C9A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86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B9360F" w14:textId="77777777" w:rsidR="00A37FFA" w:rsidRDefault="00A37FFA" w:rsidP="00A37FFA">
            <w:pPr>
              <w:spacing w:after="0" w:line="240" w:lineRule="auto"/>
            </w:pPr>
          </w:p>
        </w:tc>
        <w:tc>
          <w:tcPr>
            <w:tcW w:w="149" w:type="dxa"/>
          </w:tcPr>
          <w:p w14:paraId="155B968C" w14:textId="77777777" w:rsidR="00A37FFA" w:rsidRDefault="00A37FFA" w:rsidP="00A37FFA">
            <w:pPr>
              <w:pStyle w:val="EmptyCellLayoutStyle"/>
              <w:spacing w:after="0" w:line="240" w:lineRule="auto"/>
            </w:pPr>
          </w:p>
        </w:tc>
      </w:tr>
      <w:tr w:rsidR="00A37FFA" w14:paraId="459AC666" w14:textId="77777777" w:rsidTr="00A37FFA">
        <w:trPr>
          <w:trHeight w:val="80"/>
        </w:trPr>
        <w:tc>
          <w:tcPr>
            <w:tcW w:w="54" w:type="dxa"/>
          </w:tcPr>
          <w:p w14:paraId="452C55C1" w14:textId="77777777" w:rsidR="00A37FFA" w:rsidRDefault="00A37FFA" w:rsidP="00A37FFA">
            <w:pPr>
              <w:pStyle w:val="EmptyCellLayoutStyle"/>
              <w:spacing w:after="0" w:line="240" w:lineRule="auto"/>
            </w:pPr>
          </w:p>
        </w:tc>
        <w:tc>
          <w:tcPr>
            <w:tcW w:w="10395" w:type="dxa"/>
          </w:tcPr>
          <w:p w14:paraId="50E2B770" w14:textId="77777777" w:rsidR="00A37FFA" w:rsidRDefault="00A37FFA" w:rsidP="00A37FFA">
            <w:pPr>
              <w:pStyle w:val="EmptyCellLayoutStyle"/>
              <w:spacing w:after="0" w:line="240" w:lineRule="auto"/>
            </w:pPr>
          </w:p>
        </w:tc>
        <w:tc>
          <w:tcPr>
            <w:tcW w:w="149" w:type="dxa"/>
          </w:tcPr>
          <w:p w14:paraId="24A413DD" w14:textId="77777777" w:rsidR="00A37FFA" w:rsidRDefault="00A37FFA" w:rsidP="00A37FFA">
            <w:pPr>
              <w:pStyle w:val="EmptyCellLayoutStyle"/>
              <w:spacing w:after="0" w:line="240" w:lineRule="auto"/>
            </w:pPr>
          </w:p>
        </w:tc>
      </w:tr>
    </w:tbl>
    <w:p xmlns:w="http://schemas.openxmlformats.org/wordprocessingml/2006/main" w14:paraId="5DBA0AF9" w14:textId="77777777" w:rsidR="00A37FFA" w:rsidRDefault="00A37FFA" w:rsidP="00A37FFA">
      <w:pPr>
        <w:spacing w:after="0" w:line="240" w:lineRule="auto"/>
      </w:pPr>
    </w:p>
    <w:p xmlns:w="http://schemas.openxmlformats.org/wordprocessingml/2006/main" w14:paraId="4543DD1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держка/извлечение DLC XTP-контроллера</w:t>
      </w:r>
    </w:p>
    <w:p xmlns:w="http://schemas.openxmlformats.org/wordprocessingml/2006/main" w14:paraId="578534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держка/извлечение DLC XTP-контроллера"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A727B" w14:textId="77777777" w:rsidTr="00A37FFA">
        <w:trPr>
          <w:trHeight w:val="54"/>
        </w:trPr>
        <w:tc>
          <w:tcPr>
            <w:tcW w:w="54" w:type="dxa"/>
          </w:tcPr>
          <w:p w14:paraId="2C34B80E" w14:textId="77777777" w:rsidR="00A37FFA" w:rsidRDefault="00A37FFA" w:rsidP="00A37FFA">
            <w:pPr>
              <w:pStyle w:val="EmptyCellLayoutStyle"/>
              <w:spacing w:after="0" w:line="240" w:lineRule="auto"/>
            </w:pPr>
          </w:p>
        </w:tc>
        <w:tc>
          <w:tcPr>
            <w:tcW w:w="10395" w:type="dxa"/>
          </w:tcPr>
          <w:p w14:paraId="7D85C680" w14:textId="77777777" w:rsidR="00A37FFA" w:rsidRDefault="00A37FFA" w:rsidP="00A37FFA">
            <w:pPr>
              <w:pStyle w:val="EmptyCellLayoutStyle"/>
              <w:spacing w:after="0" w:line="240" w:lineRule="auto"/>
            </w:pPr>
          </w:p>
        </w:tc>
        <w:tc>
          <w:tcPr>
            <w:tcW w:w="149" w:type="dxa"/>
          </w:tcPr>
          <w:p w14:paraId="101D1F67" w14:textId="77777777" w:rsidR="00A37FFA" w:rsidRDefault="00A37FFA" w:rsidP="00A37FFA">
            <w:pPr>
              <w:pStyle w:val="EmptyCellLayoutStyle"/>
              <w:spacing w:after="0" w:line="240" w:lineRule="auto"/>
            </w:pPr>
          </w:p>
        </w:tc>
      </w:tr>
      <w:tr w:rsidR="00A37FFA" w14:paraId="324588E0" w14:textId="77777777" w:rsidTr="00A37FFA">
        <w:tc>
          <w:tcPr>
            <w:tcW w:w="54" w:type="dxa"/>
          </w:tcPr>
          <w:p w14:paraId="6B16B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8C8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1C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FC3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0D7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3DBF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75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686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22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D2D0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98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7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EBB1D" w14:textId="77777777" w:rsidR="00A37FFA" w:rsidRDefault="00A37FFA" w:rsidP="00A37FFA">
                  <w:pPr>
                    <w:spacing w:after="0" w:line="240" w:lineRule="auto"/>
                  </w:pPr>
                  <w:r>
                    <w:rPr>
                      <w:rFonts w:eastAsia="Arial"/>
                      <w:color w:val="000000"/>
                      <w:lang w:bidi="ru-ru" w:val="ru-ru"/>
                    </w:rPr>
                    <w:t xml:space="preserve">Нет</w:t>
                  </w:r>
                </w:p>
              </w:tc>
            </w:tr>
            <w:tr w:rsidR="00A37FFA" w14:paraId="3638B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3D4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C6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DEC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4B52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84F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021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782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44140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E91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12E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0A5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661BD8B" w14:textId="77777777" w:rsidR="00A37FFA" w:rsidRDefault="00A37FFA" w:rsidP="00A37FFA">
            <w:pPr>
              <w:spacing w:after="0" w:line="240" w:lineRule="auto"/>
            </w:pPr>
          </w:p>
        </w:tc>
        <w:tc>
          <w:tcPr>
            <w:tcW w:w="149" w:type="dxa"/>
          </w:tcPr>
          <w:p w14:paraId="3EB148E0" w14:textId="77777777" w:rsidR="00A37FFA" w:rsidRDefault="00A37FFA" w:rsidP="00A37FFA">
            <w:pPr>
              <w:pStyle w:val="EmptyCellLayoutStyle"/>
              <w:spacing w:after="0" w:line="240" w:lineRule="auto"/>
            </w:pPr>
          </w:p>
        </w:tc>
      </w:tr>
      <w:tr w:rsidR="00A37FFA" w14:paraId="410886AE" w14:textId="77777777" w:rsidTr="00A37FFA">
        <w:trPr>
          <w:trHeight w:val="80"/>
        </w:trPr>
        <w:tc>
          <w:tcPr>
            <w:tcW w:w="54" w:type="dxa"/>
          </w:tcPr>
          <w:p w14:paraId="30A0C880" w14:textId="77777777" w:rsidR="00A37FFA" w:rsidRDefault="00A37FFA" w:rsidP="00A37FFA">
            <w:pPr>
              <w:pStyle w:val="EmptyCellLayoutStyle"/>
              <w:spacing w:after="0" w:line="240" w:lineRule="auto"/>
            </w:pPr>
          </w:p>
        </w:tc>
        <w:tc>
          <w:tcPr>
            <w:tcW w:w="10395" w:type="dxa"/>
          </w:tcPr>
          <w:p w14:paraId="2338A926" w14:textId="77777777" w:rsidR="00A37FFA" w:rsidRDefault="00A37FFA" w:rsidP="00A37FFA">
            <w:pPr>
              <w:pStyle w:val="EmptyCellLayoutStyle"/>
              <w:spacing w:after="0" w:line="240" w:lineRule="auto"/>
            </w:pPr>
          </w:p>
        </w:tc>
        <w:tc>
          <w:tcPr>
            <w:tcW w:w="149" w:type="dxa"/>
          </w:tcPr>
          <w:p w14:paraId="4FBDD7B1" w14:textId="77777777" w:rsidR="00A37FFA" w:rsidRDefault="00A37FFA" w:rsidP="00A37FFA">
            <w:pPr>
              <w:pStyle w:val="EmptyCellLayoutStyle"/>
              <w:spacing w:after="0" w:line="240" w:lineRule="auto"/>
            </w:pPr>
          </w:p>
        </w:tc>
      </w:tr>
    </w:tbl>
    <w:p xmlns:w="http://schemas.openxmlformats.org/wordprocessingml/2006/main" w14:paraId="7F2391D5" w14:textId="77777777" w:rsidR="00A37FFA" w:rsidRDefault="00A37FFA" w:rsidP="00A37FFA">
      <w:pPr>
        <w:spacing w:after="0" w:line="240" w:lineRule="auto"/>
      </w:pPr>
    </w:p>
    <w:p xmlns:w="http://schemas.openxmlformats.org/wordprocessingml/2006/main" w14:paraId="129E834E"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оздаваемые пары файлов контрольных точек</w:t>
      </w:r>
    </w:p>
    <w:p xmlns:w="http://schemas.openxmlformats.org/wordprocessingml/2006/main" w14:paraId="66200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создаваемых пар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B420C1" w14:textId="77777777" w:rsidTr="00A37FFA">
        <w:trPr>
          <w:trHeight w:val="54"/>
        </w:trPr>
        <w:tc>
          <w:tcPr>
            <w:tcW w:w="54" w:type="dxa"/>
          </w:tcPr>
          <w:p w14:paraId="7510C1C8" w14:textId="77777777" w:rsidR="00A37FFA" w:rsidRDefault="00A37FFA" w:rsidP="00A37FFA">
            <w:pPr>
              <w:pStyle w:val="EmptyCellLayoutStyle"/>
              <w:spacing w:after="0" w:line="240" w:lineRule="auto"/>
            </w:pPr>
          </w:p>
        </w:tc>
        <w:tc>
          <w:tcPr>
            <w:tcW w:w="10395" w:type="dxa"/>
          </w:tcPr>
          <w:p w14:paraId="1EE70ED1" w14:textId="77777777" w:rsidR="00A37FFA" w:rsidRDefault="00A37FFA" w:rsidP="00A37FFA">
            <w:pPr>
              <w:pStyle w:val="EmptyCellLayoutStyle"/>
              <w:spacing w:after="0" w:line="240" w:lineRule="auto"/>
            </w:pPr>
          </w:p>
        </w:tc>
        <w:tc>
          <w:tcPr>
            <w:tcW w:w="149" w:type="dxa"/>
          </w:tcPr>
          <w:p w14:paraId="213036D4" w14:textId="77777777" w:rsidR="00A37FFA" w:rsidRDefault="00A37FFA" w:rsidP="00A37FFA">
            <w:pPr>
              <w:pStyle w:val="EmptyCellLayoutStyle"/>
              <w:spacing w:after="0" w:line="240" w:lineRule="auto"/>
            </w:pPr>
          </w:p>
        </w:tc>
      </w:tr>
      <w:tr w:rsidR="00A37FFA" w14:paraId="35409956" w14:textId="77777777" w:rsidTr="00A37FFA">
        <w:tc>
          <w:tcPr>
            <w:tcW w:w="54" w:type="dxa"/>
          </w:tcPr>
          <w:p w14:paraId="06597F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F71D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5E6D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507D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9F1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4F56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6F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A72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C34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A1F1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B2A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0A2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8820" w14:textId="77777777" w:rsidR="00A37FFA" w:rsidRDefault="00A37FFA" w:rsidP="00A37FFA">
                  <w:pPr>
                    <w:spacing w:after="0" w:line="240" w:lineRule="auto"/>
                  </w:pPr>
                  <w:r>
                    <w:rPr>
                      <w:rFonts w:eastAsia="Arial"/>
                      <w:color w:val="000000"/>
                      <w:lang w:bidi="ru-ru" w:val="ru-ru"/>
                    </w:rPr>
                    <w:t xml:space="preserve">Нет</w:t>
                  </w:r>
                </w:p>
              </w:tc>
            </w:tr>
            <w:tr w:rsidR="00A37FFA" w14:paraId="33FE2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015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DE5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427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40F3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23E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9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964DD" w14:textId="77777777" w:rsidR="00A37FFA" w:rsidRDefault="00A37FFA" w:rsidP="00A37FFA">
                  <w:pPr>
                    <w:spacing w:after="0" w:line="240" w:lineRule="auto"/>
                  </w:pPr>
                </w:p>
              </w:tc>
            </w:tr>
            <w:tr w:rsidR="00A37FFA" w14:paraId="6026A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B0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48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6B69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213F2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D8C3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59BD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CB94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243C0C1" w14:textId="77777777" w:rsidR="00A37FFA" w:rsidRDefault="00A37FFA" w:rsidP="00A37FFA">
            <w:pPr>
              <w:spacing w:after="0" w:line="240" w:lineRule="auto"/>
            </w:pPr>
          </w:p>
        </w:tc>
        <w:tc>
          <w:tcPr>
            <w:tcW w:w="149" w:type="dxa"/>
          </w:tcPr>
          <w:p w14:paraId="7C466FEC" w14:textId="77777777" w:rsidR="00A37FFA" w:rsidRDefault="00A37FFA" w:rsidP="00A37FFA">
            <w:pPr>
              <w:pStyle w:val="EmptyCellLayoutStyle"/>
              <w:spacing w:after="0" w:line="240" w:lineRule="auto"/>
            </w:pPr>
          </w:p>
        </w:tc>
      </w:tr>
      <w:tr w:rsidR="00A37FFA" w14:paraId="073CCFEF" w14:textId="77777777" w:rsidTr="00A37FFA">
        <w:trPr>
          <w:trHeight w:val="80"/>
        </w:trPr>
        <w:tc>
          <w:tcPr>
            <w:tcW w:w="54" w:type="dxa"/>
          </w:tcPr>
          <w:p w14:paraId="0A4758AE" w14:textId="77777777" w:rsidR="00A37FFA" w:rsidRDefault="00A37FFA" w:rsidP="00A37FFA">
            <w:pPr>
              <w:pStyle w:val="EmptyCellLayoutStyle"/>
              <w:spacing w:after="0" w:line="240" w:lineRule="auto"/>
            </w:pPr>
          </w:p>
        </w:tc>
        <w:tc>
          <w:tcPr>
            <w:tcW w:w="10395" w:type="dxa"/>
          </w:tcPr>
          <w:p w14:paraId="6E21B5EB" w14:textId="77777777" w:rsidR="00A37FFA" w:rsidRDefault="00A37FFA" w:rsidP="00A37FFA">
            <w:pPr>
              <w:pStyle w:val="EmptyCellLayoutStyle"/>
              <w:spacing w:after="0" w:line="240" w:lineRule="auto"/>
            </w:pPr>
          </w:p>
        </w:tc>
        <w:tc>
          <w:tcPr>
            <w:tcW w:w="149" w:type="dxa"/>
          </w:tcPr>
          <w:p w14:paraId="1E4CE6BE" w14:textId="77777777" w:rsidR="00A37FFA" w:rsidRDefault="00A37FFA" w:rsidP="00A37FFA">
            <w:pPr>
              <w:pStyle w:val="EmptyCellLayoutStyle"/>
              <w:spacing w:after="0" w:line="240" w:lineRule="auto"/>
            </w:pPr>
          </w:p>
        </w:tc>
      </w:tr>
    </w:tbl>
    <w:p xmlns:w="http://schemas.openxmlformats.org/wordprocessingml/2006/main" w14:paraId="4301AD2F" w14:textId="77777777" w:rsidR="00A37FFA" w:rsidRDefault="00A37FFA" w:rsidP="00A37FFA">
      <w:pPr>
        <w:spacing w:after="0" w:line="240" w:lineRule="auto"/>
      </w:pPr>
    </w:p>
    <w:p xmlns:w="http://schemas.openxmlformats.org/wordprocessingml/2006/main" w14:paraId="325DC81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ары файлов контрольных точек для конечного объекта слияния</w:t>
      </w:r>
    </w:p>
    <w:p xmlns:w="http://schemas.openxmlformats.org/wordprocessingml/2006/main" w14:paraId="52D27A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пар файлов контрольных точек для конечного объекта слияния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C29EA" w14:textId="77777777" w:rsidTr="00A37FFA">
        <w:trPr>
          <w:trHeight w:val="54"/>
        </w:trPr>
        <w:tc>
          <w:tcPr>
            <w:tcW w:w="54" w:type="dxa"/>
          </w:tcPr>
          <w:p w14:paraId="6FA2ACBA" w14:textId="77777777" w:rsidR="00A37FFA" w:rsidRDefault="00A37FFA" w:rsidP="00A37FFA">
            <w:pPr>
              <w:pStyle w:val="EmptyCellLayoutStyle"/>
              <w:spacing w:after="0" w:line="240" w:lineRule="auto"/>
            </w:pPr>
          </w:p>
        </w:tc>
        <w:tc>
          <w:tcPr>
            <w:tcW w:w="10395" w:type="dxa"/>
          </w:tcPr>
          <w:p w14:paraId="4EC95CBF" w14:textId="77777777" w:rsidR="00A37FFA" w:rsidRDefault="00A37FFA" w:rsidP="00A37FFA">
            <w:pPr>
              <w:pStyle w:val="EmptyCellLayoutStyle"/>
              <w:spacing w:after="0" w:line="240" w:lineRule="auto"/>
            </w:pPr>
          </w:p>
        </w:tc>
        <w:tc>
          <w:tcPr>
            <w:tcW w:w="149" w:type="dxa"/>
          </w:tcPr>
          <w:p w14:paraId="1DF7EAEC" w14:textId="77777777" w:rsidR="00A37FFA" w:rsidRDefault="00A37FFA" w:rsidP="00A37FFA">
            <w:pPr>
              <w:pStyle w:val="EmptyCellLayoutStyle"/>
              <w:spacing w:after="0" w:line="240" w:lineRule="auto"/>
            </w:pPr>
          </w:p>
        </w:tc>
      </w:tr>
      <w:tr w:rsidR="00A37FFA" w14:paraId="5061A8E7" w14:textId="77777777" w:rsidTr="00A37FFA">
        <w:tc>
          <w:tcPr>
            <w:tcW w:w="54" w:type="dxa"/>
          </w:tcPr>
          <w:p w14:paraId="46E0C9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296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8FD52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F0B91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F9A0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B96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A42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52A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74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6CEB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195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D4D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AEF" w14:textId="77777777" w:rsidR="00A37FFA" w:rsidRDefault="00A37FFA" w:rsidP="00A37FFA">
                  <w:pPr>
                    <w:spacing w:after="0" w:line="240" w:lineRule="auto"/>
                  </w:pPr>
                  <w:r>
                    <w:rPr>
                      <w:rFonts w:eastAsia="Arial"/>
                      <w:color w:val="000000"/>
                      <w:lang w:bidi="ru-ru" w:val="ru-ru"/>
                    </w:rPr>
                    <w:t xml:space="preserve">Нет</w:t>
                  </w:r>
                </w:p>
              </w:tc>
            </w:tr>
            <w:tr w:rsidR="00A37FFA" w14:paraId="48A5F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D9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741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72B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F366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3CEC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0DF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50325" w14:textId="77777777" w:rsidR="00A37FFA" w:rsidRDefault="00A37FFA" w:rsidP="00A37FFA">
                  <w:pPr>
                    <w:spacing w:after="0" w:line="240" w:lineRule="auto"/>
                  </w:pPr>
                </w:p>
              </w:tc>
            </w:tr>
            <w:tr w:rsidR="00A37FFA" w14:paraId="597B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612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0C9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86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B523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564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54CC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4F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212B4C2" w14:textId="77777777" w:rsidR="00A37FFA" w:rsidRDefault="00A37FFA" w:rsidP="00A37FFA">
            <w:pPr>
              <w:spacing w:after="0" w:line="240" w:lineRule="auto"/>
            </w:pPr>
          </w:p>
        </w:tc>
        <w:tc>
          <w:tcPr>
            <w:tcW w:w="149" w:type="dxa"/>
          </w:tcPr>
          <w:p w14:paraId="02AD60A7" w14:textId="77777777" w:rsidR="00A37FFA" w:rsidRDefault="00A37FFA" w:rsidP="00A37FFA">
            <w:pPr>
              <w:pStyle w:val="EmptyCellLayoutStyle"/>
              <w:spacing w:after="0" w:line="240" w:lineRule="auto"/>
            </w:pPr>
          </w:p>
        </w:tc>
      </w:tr>
      <w:tr w:rsidR="00A37FFA" w14:paraId="2C5EC208" w14:textId="77777777" w:rsidTr="00A37FFA">
        <w:trPr>
          <w:trHeight w:val="80"/>
        </w:trPr>
        <w:tc>
          <w:tcPr>
            <w:tcW w:w="54" w:type="dxa"/>
          </w:tcPr>
          <w:p w14:paraId="4D9995A3" w14:textId="77777777" w:rsidR="00A37FFA" w:rsidRDefault="00A37FFA" w:rsidP="00A37FFA">
            <w:pPr>
              <w:pStyle w:val="EmptyCellLayoutStyle"/>
              <w:spacing w:after="0" w:line="240" w:lineRule="auto"/>
            </w:pPr>
          </w:p>
        </w:tc>
        <w:tc>
          <w:tcPr>
            <w:tcW w:w="10395" w:type="dxa"/>
          </w:tcPr>
          <w:p w14:paraId="180E7864" w14:textId="77777777" w:rsidR="00A37FFA" w:rsidRDefault="00A37FFA" w:rsidP="00A37FFA">
            <w:pPr>
              <w:pStyle w:val="EmptyCellLayoutStyle"/>
              <w:spacing w:after="0" w:line="240" w:lineRule="auto"/>
            </w:pPr>
          </w:p>
        </w:tc>
        <w:tc>
          <w:tcPr>
            <w:tcW w:w="149" w:type="dxa"/>
          </w:tcPr>
          <w:p w14:paraId="7E2D5690" w14:textId="77777777" w:rsidR="00A37FFA" w:rsidRDefault="00A37FFA" w:rsidP="00A37FFA">
            <w:pPr>
              <w:pStyle w:val="EmptyCellLayoutStyle"/>
              <w:spacing w:after="0" w:line="240" w:lineRule="auto"/>
            </w:pPr>
          </w:p>
        </w:tc>
      </w:tr>
    </w:tbl>
    <w:p xmlns:w="http://schemas.openxmlformats.org/wordprocessingml/2006/main" w14:paraId="4A468027" w14:textId="77777777" w:rsidR="00A37FFA" w:rsidRDefault="00A37FFA" w:rsidP="00A37FFA">
      <w:pPr>
        <w:spacing w:after="0" w:line="240" w:lineRule="auto"/>
      </w:pPr>
    </w:p>
    <w:p xmlns:w="http://schemas.openxmlformats.org/wordprocessingml/2006/main" w14:paraId="0DAF2A7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ий объем свободного места в файловой группе оптимизированных для памяти данных в базе данных (%)</w:t>
      </w:r>
    </w:p>
    <w:p xmlns:w="http://schemas.openxmlformats.org/wordprocessingml/2006/main" w14:paraId="13FBF57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сведения о свободном пространстве, доступном во всех контейнерах в файловой группе данных, оптимизированных для памяти, которое выражено в процентах от суммы свободного места на диске и размера данных, хранящихся в такой файловой группе.</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4A5375" w14:textId="77777777" w:rsidTr="00A37FFA">
        <w:trPr>
          <w:trHeight w:val="54"/>
        </w:trPr>
        <w:tc>
          <w:tcPr>
            <w:tcW w:w="54" w:type="dxa"/>
          </w:tcPr>
          <w:p w14:paraId="4404837D" w14:textId="77777777" w:rsidR="00A37FFA" w:rsidRDefault="00A37FFA" w:rsidP="00A37FFA">
            <w:pPr>
              <w:pStyle w:val="EmptyCellLayoutStyle"/>
              <w:spacing w:after="0" w:line="240" w:lineRule="auto"/>
            </w:pPr>
          </w:p>
        </w:tc>
        <w:tc>
          <w:tcPr>
            <w:tcW w:w="10395" w:type="dxa"/>
          </w:tcPr>
          <w:p w14:paraId="7C352128" w14:textId="77777777" w:rsidR="00A37FFA" w:rsidRDefault="00A37FFA" w:rsidP="00A37FFA">
            <w:pPr>
              <w:pStyle w:val="EmptyCellLayoutStyle"/>
              <w:spacing w:after="0" w:line="240" w:lineRule="auto"/>
            </w:pPr>
          </w:p>
        </w:tc>
        <w:tc>
          <w:tcPr>
            <w:tcW w:w="149" w:type="dxa"/>
          </w:tcPr>
          <w:p w14:paraId="1D45F811" w14:textId="77777777" w:rsidR="00A37FFA" w:rsidRDefault="00A37FFA" w:rsidP="00A37FFA">
            <w:pPr>
              <w:pStyle w:val="EmptyCellLayoutStyle"/>
              <w:spacing w:after="0" w:line="240" w:lineRule="auto"/>
            </w:pPr>
          </w:p>
        </w:tc>
      </w:tr>
      <w:tr w:rsidR="00A37FFA" w14:paraId="3B5E4B93" w14:textId="77777777" w:rsidTr="00A37FFA">
        <w:tc>
          <w:tcPr>
            <w:tcW w:w="54" w:type="dxa"/>
          </w:tcPr>
          <w:p w14:paraId="5E707A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EB11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B801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EDE8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25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17D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63E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813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067B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9A01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05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3D14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FBFE" w14:textId="77777777" w:rsidR="00A37FFA" w:rsidRDefault="00A37FFA" w:rsidP="00A37FFA">
                  <w:pPr>
                    <w:spacing w:after="0" w:line="240" w:lineRule="auto"/>
                  </w:pPr>
                  <w:r>
                    <w:rPr>
                      <w:rFonts w:eastAsia="Arial"/>
                      <w:color w:val="000000"/>
                      <w:lang w:bidi="ru-ru" w:val="ru-ru"/>
                    </w:rPr>
                    <w:t xml:space="preserve">Нет</w:t>
                  </w:r>
                </w:p>
              </w:tc>
            </w:tr>
            <w:tr w:rsidR="00A37FFA" w14:paraId="30ECA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A53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а Azure (в МБ)</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A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аксимальный размер файлов данных, хранящихся в хранилище BLOB-объектов Azure. Рабочий процесс использует это значение как максимальный объем хранения каждого файл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2A2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048576</w:t>
                  </w:r>
                </w:p>
              </w:tc>
            </w:tr>
            <w:tr w:rsidR="00A37FFA" w14:paraId="3D330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1D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C3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244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B164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E08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1AD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40951" w14:textId="77777777" w:rsidR="00A37FFA" w:rsidRDefault="00A37FFA" w:rsidP="00A37FFA">
                  <w:pPr>
                    <w:spacing w:after="0" w:line="240" w:lineRule="auto"/>
                  </w:pPr>
                </w:p>
              </w:tc>
            </w:tr>
            <w:tr w:rsidR="00A37FFA" w14:paraId="19380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1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788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2E2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08D3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D19D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A009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94B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79FE06" w14:textId="77777777" w:rsidR="00A37FFA" w:rsidRDefault="00A37FFA" w:rsidP="00A37FFA">
            <w:pPr>
              <w:spacing w:after="0" w:line="240" w:lineRule="auto"/>
            </w:pPr>
          </w:p>
        </w:tc>
        <w:tc>
          <w:tcPr>
            <w:tcW w:w="149" w:type="dxa"/>
          </w:tcPr>
          <w:p w14:paraId="2A132424" w14:textId="77777777" w:rsidR="00A37FFA" w:rsidRDefault="00A37FFA" w:rsidP="00A37FFA">
            <w:pPr>
              <w:pStyle w:val="EmptyCellLayoutStyle"/>
              <w:spacing w:after="0" w:line="240" w:lineRule="auto"/>
            </w:pPr>
          </w:p>
        </w:tc>
      </w:tr>
      <w:tr w:rsidR="00A37FFA" w14:paraId="5D001B64" w14:textId="77777777" w:rsidTr="00A37FFA">
        <w:trPr>
          <w:trHeight w:val="80"/>
        </w:trPr>
        <w:tc>
          <w:tcPr>
            <w:tcW w:w="54" w:type="dxa"/>
          </w:tcPr>
          <w:p w14:paraId="2B861FB8" w14:textId="77777777" w:rsidR="00A37FFA" w:rsidRDefault="00A37FFA" w:rsidP="00A37FFA">
            <w:pPr>
              <w:pStyle w:val="EmptyCellLayoutStyle"/>
              <w:spacing w:after="0" w:line="240" w:lineRule="auto"/>
            </w:pPr>
          </w:p>
        </w:tc>
        <w:tc>
          <w:tcPr>
            <w:tcW w:w="10395" w:type="dxa"/>
          </w:tcPr>
          <w:p w14:paraId="537B9D1A" w14:textId="77777777" w:rsidR="00A37FFA" w:rsidRDefault="00A37FFA" w:rsidP="00A37FFA">
            <w:pPr>
              <w:pStyle w:val="EmptyCellLayoutStyle"/>
              <w:spacing w:after="0" w:line="240" w:lineRule="auto"/>
            </w:pPr>
          </w:p>
        </w:tc>
        <w:tc>
          <w:tcPr>
            <w:tcW w:w="149" w:type="dxa"/>
          </w:tcPr>
          <w:p w14:paraId="4846BE52" w14:textId="77777777" w:rsidR="00A37FFA" w:rsidRDefault="00A37FFA" w:rsidP="00A37FFA">
            <w:pPr>
              <w:pStyle w:val="EmptyCellLayoutStyle"/>
              <w:spacing w:after="0" w:line="240" w:lineRule="auto"/>
            </w:pPr>
          </w:p>
        </w:tc>
      </w:tr>
    </w:tbl>
    <w:p xmlns:w="http://schemas.openxmlformats.org/wordprocessingml/2006/main" w14:paraId="6827AFBB" w14:textId="77777777" w:rsidR="00A37FFA" w:rsidRDefault="00A37FFA" w:rsidP="00A37FFA">
      <w:pPr>
        <w:spacing w:after="0" w:line="240" w:lineRule="auto"/>
      </w:pPr>
    </w:p>
    <w:p xmlns:w="http://schemas.openxmlformats.org/wordprocessingml/2006/main" w14:paraId="558D820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амять, занятая таблицами (в МБ)</w:t>
      </w:r>
    </w:p>
    <w:p xmlns:w="http://schemas.openxmlformats.org/wordprocessingml/2006/main" w14:paraId="30C34D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выделенной для таблиц, оптимизированных для памяти, в данной базе данных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9EF39" w14:textId="77777777" w:rsidTr="00A37FFA">
        <w:trPr>
          <w:trHeight w:val="54"/>
        </w:trPr>
        <w:tc>
          <w:tcPr>
            <w:tcW w:w="54" w:type="dxa"/>
          </w:tcPr>
          <w:p w14:paraId="4F763A08" w14:textId="77777777" w:rsidR="00A37FFA" w:rsidRDefault="00A37FFA" w:rsidP="00A37FFA">
            <w:pPr>
              <w:pStyle w:val="EmptyCellLayoutStyle"/>
              <w:spacing w:after="0" w:line="240" w:lineRule="auto"/>
            </w:pPr>
          </w:p>
        </w:tc>
        <w:tc>
          <w:tcPr>
            <w:tcW w:w="10395" w:type="dxa"/>
          </w:tcPr>
          <w:p w14:paraId="059D12D6" w14:textId="77777777" w:rsidR="00A37FFA" w:rsidRDefault="00A37FFA" w:rsidP="00A37FFA">
            <w:pPr>
              <w:pStyle w:val="EmptyCellLayoutStyle"/>
              <w:spacing w:after="0" w:line="240" w:lineRule="auto"/>
            </w:pPr>
          </w:p>
        </w:tc>
        <w:tc>
          <w:tcPr>
            <w:tcW w:w="149" w:type="dxa"/>
          </w:tcPr>
          <w:p w14:paraId="75E84B9E" w14:textId="77777777" w:rsidR="00A37FFA" w:rsidRDefault="00A37FFA" w:rsidP="00A37FFA">
            <w:pPr>
              <w:pStyle w:val="EmptyCellLayoutStyle"/>
              <w:spacing w:after="0" w:line="240" w:lineRule="auto"/>
            </w:pPr>
          </w:p>
        </w:tc>
      </w:tr>
      <w:tr w:rsidR="00A37FFA" w14:paraId="366A6DBE" w14:textId="77777777" w:rsidTr="00A37FFA">
        <w:tc>
          <w:tcPr>
            <w:tcW w:w="54" w:type="dxa"/>
          </w:tcPr>
          <w:p w14:paraId="714B3D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8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93D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43D5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FCA9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01B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9F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5AB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3207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29E2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99B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DC2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BADFB" w14:textId="77777777" w:rsidR="00A37FFA" w:rsidRDefault="00A37FFA" w:rsidP="00A37FFA">
                  <w:pPr>
                    <w:spacing w:after="0" w:line="240" w:lineRule="auto"/>
                  </w:pPr>
                  <w:r>
                    <w:rPr>
                      <w:rFonts w:eastAsia="Arial"/>
                      <w:color w:val="000000"/>
                      <w:lang w:bidi="ru-ru" w:val="ru-ru"/>
                    </w:rPr>
                    <w:t xml:space="preserve">Нет</w:t>
                  </w:r>
                </w:p>
              </w:tc>
            </w:tr>
            <w:tr w:rsidR="00A37FFA" w14:paraId="46759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8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2EB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65B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9C7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00B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94F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F7A65" w14:textId="77777777" w:rsidR="00A37FFA" w:rsidRDefault="00A37FFA" w:rsidP="00A37FFA">
                  <w:pPr>
                    <w:spacing w:after="0" w:line="240" w:lineRule="auto"/>
                  </w:pPr>
                </w:p>
              </w:tc>
            </w:tr>
            <w:tr w:rsidR="00A37FFA" w14:paraId="2B3AE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19CA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493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5E33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37A2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B51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661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5F5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130EE22" w14:textId="77777777" w:rsidR="00A37FFA" w:rsidRDefault="00A37FFA" w:rsidP="00A37FFA">
            <w:pPr>
              <w:spacing w:after="0" w:line="240" w:lineRule="auto"/>
            </w:pPr>
          </w:p>
        </w:tc>
        <w:tc>
          <w:tcPr>
            <w:tcW w:w="149" w:type="dxa"/>
          </w:tcPr>
          <w:p w14:paraId="4D2C4546" w14:textId="77777777" w:rsidR="00A37FFA" w:rsidRDefault="00A37FFA" w:rsidP="00A37FFA">
            <w:pPr>
              <w:pStyle w:val="EmptyCellLayoutStyle"/>
              <w:spacing w:after="0" w:line="240" w:lineRule="auto"/>
            </w:pPr>
          </w:p>
        </w:tc>
      </w:tr>
      <w:tr w:rsidR="00A37FFA" w14:paraId="5CC08AFD" w14:textId="77777777" w:rsidTr="00A37FFA">
        <w:trPr>
          <w:trHeight w:val="80"/>
        </w:trPr>
        <w:tc>
          <w:tcPr>
            <w:tcW w:w="54" w:type="dxa"/>
          </w:tcPr>
          <w:p w14:paraId="2C00D2C3" w14:textId="77777777" w:rsidR="00A37FFA" w:rsidRDefault="00A37FFA" w:rsidP="00A37FFA">
            <w:pPr>
              <w:pStyle w:val="EmptyCellLayoutStyle"/>
              <w:spacing w:after="0" w:line="240" w:lineRule="auto"/>
            </w:pPr>
          </w:p>
        </w:tc>
        <w:tc>
          <w:tcPr>
            <w:tcW w:w="10395" w:type="dxa"/>
          </w:tcPr>
          <w:p w14:paraId="36A25A48" w14:textId="77777777" w:rsidR="00A37FFA" w:rsidRDefault="00A37FFA" w:rsidP="00A37FFA">
            <w:pPr>
              <w:pStyle w:val="EmptyCellLayoutStyle"/>
              <w:spacing w:after="0" w:line="240" w:lineRule="auto"/>
            </w:pPr>
          </w:p>
        </w:tc>
        <w:tc>
          <w:tcPr>
            <w:tcW w:w="149" w:type="dxa"/>
          </w:tcPr>
          <w:p w14:paraId="0D6E5506" w14:textId="77777777" w:rsidR="00A37FFA" w:rsidRDefault="00A37FFA" w:rsidP="00A37FFA">
            <w:pPr>
              <w:pStyle w:val="EmptyCellLayoutStyle"/>
              <w:spacing w:after="0" w:line="240" w:lineRule="auto"/>
            </w:pPr>
          </w:p>
        </w:tc>
      </w:tr>
    </w:tbl>
    <w:p xmlns:w="http://schemas.openxmlformats.org/wordprocessingml/2006/main" w14:paraId="61A0F482" w14:textId="77777777" w:rsidR="00A37FFA" w:rsidRDefault="00A37FFA" w:rsidP="00A37FFA">
      <w:pPr>
        <w:spacing w:after="0" w:line="240" w:lineRule="auto"/>
      </w:pPr>
    </w:p>
    <w:p xmlns:w="http://schemas.openxmlformats.org/wordprocessingml/2006/main" w14:paraId="76D10EF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иковая задержка/извлечение DLC XTP-контроллера</w:t>
      </w:r>
    </w:p>
    <w:p xmlns:w="http://schemas.openxmlformats.org/wordprocessingml/2006/main" w14:paraId="4D372D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Пиковая задержка DLC XTP-контроллера"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85F6D5" w14:textId="77777777" w:rsidTr="00A37FFA">
        <w:trPr>
          <w:trHeight w:val="54"/>
        </w:trPr>
        <w:tc>
          <w:tcPr>
            <w:tcW w:w="54" w:type="dxa"/>
          </w:tcPr>
          <w:p w14:paraId="58C97072" w14:textId="77777777" w:rsidR="00A37FFA" w:rsidRDefault="00A37FFA" w:rsidP="00A37FFA">
            <w:pPr>
              <w:pStyle w:val="EmptyCellLayoutStyle"/>
              <w:spacing w:after="0" w:line="240" w:lineRule="auto"/>
            </w:pPr>
          </w:p>
        </w:tc>
        <w:tc>
          <w:tcPr>
            <w:tcW w:w="10395" w:type="dxa"/>
          </w:tcPr>
          <w:p w14:paraId="42EB9BE2" w14:textId="77777777" w:rsidR="00A37FFA" w:rsidRDefault="00A37FFA" w:rsidP="00A37FFA">
            <w:pPr>
              <w:pStyle w:val="EmptyCellLayoutStyle"/>
              <w:spacing w:after="0" w:line="240" w:lineRule="auto"/>
            </w:pPr>
          </w:p>
        </w:tc>
        <w:tc>
          <w:tcPr>
            <w:tcW w:w="149" w:type="dxa"/>
          </w:tcPr>
          <w:p w14:paraId="63C7F81A" w14:textId="77777777" w:rsidR="00A37FFA" w:rsidRDefault="00A37FFA" w:rsidP="00A37FFA">
            <w:pPr>
              <w:pStyle w:val="EmptyCellLayoutStyle"/>
              <w:spacing w:after="0" w:line="240" w:lineRule="auto"/>
            </w:pPr>
          </w:p>
        </w:tc>
      </w:tr>
      <w:tr w:rsidR="00A37FFA" w14:paraId="51732E3C" w14:textId="77777777" w:rsidTr="00A37FFA">
        <w:tc>
          <w:tcPr>
            <w:tcW w:w="54" w:type="dxa"/>
          </w:tcPr>
          <w:p w14:paraId="735B0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B4BA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E9E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65D8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F5E6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2CF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5FF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36C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30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9DFA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9C3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4921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76D5" w14:textId="77777777" w:rsidR="00A37FFA" w:rsidRDefault="00A37FFA" w:rsidP="00A37FFA">
                  <w:pPr>
                    <w:spacing w:after="0" w:line="240" w:lineRule="auto"/>
                  </w:pPr>
                  <w:r>
                    <w:rPr>
                      <w:rFonts w:eastAsia="Arial"/>
                      <w:color w:val="000000"/>
                      <w:lang w:bidi="ru-ru" w:val="ru-ru"/>
                    </w:rPr>
                    <w:t xml:space="preserve">Нет</w:t>
                  </w:r>
                </w:p>
              </w:tc>
            </w:tr>
            <w:tr w:rsidR="00A37FFA" w14:paraId="22A8B1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718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EE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56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8516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A5E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D1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3DA7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02073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20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873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631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803C610" w14:textId="77777777" w:rsidR="00A37FFA" w:rsidRDefault="00A37FFA" w:rsidP="00A37FFA">
            <w:pPr>
              <w:spacing w:after="0" w:line="240" w:lineRule="auto"/>
            </w:pPr>
          </w:p>
        </w:tc>
        <w:tc>
          <w:tcPr>
            <w:tcW w:w="149" w:type="dxa"/>
          </w:tcPr>
          <w:p w14:paraId="23D22F74" w14:textId="77777777" w:rsidR="00A37FFA" w:rsidRDefault="00A37FFA" w:rsidP="00A37FFA">
            <w:pPr>
              <w:pStyle w:val="EmptyCellLayoutStyle"/>
              <w:spacing w:after="0" w:line="240" w:lineRule="auto"/>
            </w:pPr>
          </w:p>
        </w:tc>
      </w:tr>
      <w:tr w:rsidR="00A37FFA" w14:paraId="188F225E" w14:textId="77777777" w:rsidTr="00A37FFA">
        <w:trPr>
          <w:trHeight w:val="80"/>
        </w:trPr>
        <w:tc>
          <w:tcPr>
            <w:tcW w:w="54" w:type="dxa"/>
          </w:tcPr>
          <w:p w14:paraId="4AC19D5F" w14:textId="77777777" w:rsidR="00A37FFA" w:rsidRDefault="00A37FFA" w:rsidP="00A37FFA">
            <w:pPr>
              <w:pStyle w:val="EmptyCellLayoutStyle"/>
              <w:spacing w:after="0" w:line="240" w:lineRule="auto"/>
            </w:pPr>
          </w:p>
        </w:tc>
        <w:tc>
          <w:tcPr>
            <w:tcW w:w="10395" w:type="dxa"/>
          </w:tcPr>
          <w:p w14:paraId="00BF1CBC" w14:textId="77777777" w:rsidR="00A37FFA" w:rsidRDefault="00A37FFA" w:rsidP="00A37FFA">
            <w:pPr>
              <w:pStyle w:val="EmptyCellLayoutStyle"/>
              <w:spacing w:after="0" w:line="240" w:lineRule="auto"/>
            </w:pPr>
          </w:p>
        </w:tc>
        <w:tc>
          <w:tcPr>
            <w:tcW w:w="149" w:type="dxa"/>
          </w:tcPr>
          <w:p w14:paraId="3EBDF5E5" w14:textId="77777777" w:rsidR="00A37FFA" w:rsidRDefault="00A37FFA" w:rsidP="00A37FFA">
            <w:pPr>
              <w:pStyle w:val="EmptyCellLayoutStyle"/>
              <w:spacing w:after="0" w:line="240" w:lineRule="auto"/>
            </w:pPr>
          </w:p>
        </w:tc>
      </w:tr>
    </w:tbl>
    <w:p xmlns:w="http://schemas.openxmlformats.org/wordprocessingml/2006/main" w14:paraId="46263CBA" w14:textId="77777777" w:rsidR="00A37FFA" w:rsidRDefault="00A37FFA" w:rsidP="00A37FFA">
      <w:pPr>
        <w:spacing w:after="0" w:line="240" w:lineRule="auto"/>
      </w:pPr>
    </w:p>
    <w:p xmlns:w="http://schemas.openxmlformats.org/wordprocessingml/2006/main" w14:paraId="43F4777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использовано памяти XTP (в КБ)</w:t>
      </w:r>
    </w:p>
    <w:p xmlns:w="http://schemas.openxmlformats.org/wordprocessingml/2006/main" w14:paraId="149836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Использовано памяти XTP (в КБ)"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C5F69E" w14:textId="77777777" w:rsidTr="00A37FFA">
        <w:trPr>
          <w:trHeight w:val="54"/>
        </w:trPr>
        <w:tc>
          <w:tcPr>
            <w:tcW w:w="54" w:type="dxa"/>
          </w:tcPr>
          <w:p w14:paraId="2E7DE1A7" w14:textId="77777777" w:rsidR="00A37FFA" w:rsidRDefault="00A37FFA" w:rsidP="00A37FFA">
            <w:pPr>
              <w:pStyle w:val="EmptyCellLayoutStyle"/>
              <w:spacing w:after="0" w:line="240" w:lineRule="auto"/>
            </w:pPr>
          </w:p>
        </w:tc>
        <w:tc>
          <w:tcPr>
            <w:tcW w:w="10395" w:type="dxa"/>
          </w:tcPr>
          <w:p w14:paraId="2E4698F0" w14:textId="77777777" w:rsidR="00A37FFA" w:rsidRDefault="00A37FFA" w:rsidP="00A37FFA">
            <w:pPr>
              <w:pStyle w:val="EmptyCellLayoutStyle"/>
              <w:spacing w:after="0" w:line="240" w:lineRule="auto"/>
            </w:pPr>
          </w:p>
        </w:tc>
        <w:tc>
          <w:tcPr>
            <w:tcW w:w="149" w:type="dxa"/>
          </w:tcPr>
          <w:p w14:paraId="6565FDC9" w14:textId="77777777" w:rsidR="00A37FFA" w:rsidRDefault="00A37FFA" w:rsidP="00A37FFA">
            <w:pPr>
              <w:pStyle w:val="EmptyCellLayoutStyle"/>
              <w:spacing w:after="0" w:line="240" w:lineRule="auto"/>
            </w:pPr>
          </w:p>
        </w:tc>
      </w:tr>
      <w:tr w:rsidR="00A37FFA" w14:paraId="27871D60" w14:textId="77777777" w:rsidTr="00A37FFA">
        <w:tc>
          <w:tcPr>
            <w:tcW w:w="54" w:type="dxa"/>
          </w:tcPr>
          <w:p w14:paraId="0992C2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9A0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46E25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54D1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4A408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207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C1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4B4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01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C7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01C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DD4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0AB47" w14:textId="77777777" w:rsidR="00A37FFA" w:rsidRDefault="00A37FFA" w:rsidP="00A37FFA">
                  <w:pPr>
                    <w:spacing w:after="0" w:line="240" w:lineRule="auto"/>
                  </w:pPr>
                  <w:r>
                    <w:rPr>
                      <w:rFonts w:eastAsia="Arial"/>
                      <w:color w:val="000000"/>
                      <w:lang w:bidi="ru-ru" w:val="ru-ru"/>
                    </w:rPr>
                    <w:t xml:space="preserve">Нет</w:t>
                  </w:r>
                </w:p>
              </w:tc>
            </w:tr>
            <w:tr w:rsidR="00A37FFA" w14:paraId="69608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8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C96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1CF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A7FA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B1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5E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D22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112A6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3C9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7CF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2EC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38F062B" w14:textId="77777777" w:rsidR="00A37FFA" w:rsidRDefault="00A37FFA" w:rsidP="00A37FFA">
            <w:pPr>
              <w:spacing w:after="0" w:line="240" w:lineRule="auto"/>
            </w:pPr>
          </w:p>
        </w:tc>
        <w:tc>
          <w:tcPr>
            <w:tcW w:w="149" w:type="dxa"/>
          </w:tcPr>
          <w:p w14:paraId="20EC6262" w14:textId="77777777" w:rsidR="00A37FFA" w:rsidRDefault="00A37FFA" w:rsidP="00A37FFA">
            <w:pPr>
              <w:pStyle w:val="EmptyCellLayoutStyle"/>
              <w:spacing w:after="0" w:line="240" w:lineRule="auto"/>
            </w:pPr>
          </w:p>
        </w:tc>
      </w:tr>
      <w:tr w:rsidR="00A37FFA" w14:paraId="6AA69010" w14:textId="77777777" w:rsidTr="00A37FFA">
        <w:trPr>
          <w:trHeight w:val="80"/>
        </w:trPr>
        <w:tc>
          <w:tcPr>
            <w:tcW w:w="54" w:type="dxa"/>
          </w:tcPr>
          <w:p w14:paraId="057EA234" w14:textId="77777777" w:rsidR="00A37FFA" w:rsidRDefault="00A37FFA" w:rsidP="00A37FFA">
            <w:pPr>
              <w:pStyle w:val="EmptyCellLayoutStyle"/>
              <w:spacing w:after="0" w:line="240" w:lineRule="auto"/>
            </w:pPr>
          </w:p>
        </w:tc>
        <w:tc>
          <w:tcPr>
            <w:tcW w:w="10395" w:type="dxa"/>
          </w:tcPr>
          <w:p w14:paraId="66214C73" w14:textId="77777777" w:rsidR="00A37FFA" w:rsidRDefault="00A37FFA" w:rsidP="00A37FFA">
            <w:pPr>
              <w:pStyle w:val="EmptyCellLayoutStyle"/>
              <w:spacing w:after="0" w:line="240" w:lineRule="auto"/>
            </w:pPr>
          </w:p>
        </w:tc>
        <w:tc>
          <w:tcPr>
            <w:tcW w:w="149" w:type="dxa"/>
          </w:tcPr>
          <w:p w14:paraId="267ED463" w14:textId="77777777" w:rsidR="00A37FFA" w:rsidRDefault="00A37FFA" w:rsidP="00A37FFA">
            <w:pPr>
              <w:pStyle w:val="EmptyCellLayoutStyle"/>
              <w:spacing w:after="0" w:line="240" w:lineRule="auto"/>
            </w:pPr>
          </w:p>
        </w:tc>
      </w:tr>
    </w:tbl>
    <w:p xmlns:w="http://schemas.openxmlformats.org/wordprocessingml/2006/main" w14:paraId="12F19533" w14:textId="77777777" w:rsidR="00A37FFA" w:rsidRDefault="00A37FFA" w:rsidP="00A37FFA">
      <w:pPr>
        <w:spacing w:after="0" w:line="240" w:lineRule="auto"/>
      </w:pPr>
    </w:p>
    <w:p xmlns:w="http://schemas.openxmlformats.org/wordprocessingml/2006/main" w14:paraId="58F581C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работано журналов XTP-контроллером/с</w:t>
      </w:r>
    </w:p>
    <w:p xmlns:w="http://schemas.openxmlformats.org/wordprocessingml/2006/main" w14:paraId="5D803D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работано журналов XTP-контроллером/с" для базы данных SQL с таблицами, оптимизированными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E44AFD" w14:textId="77777777" w:rsidTr="00A37FFA">
        <w:trPr>
          <w:trHeight w:val="54"/>
        </w:trPr>
        <w:tc>
          <w:tcPr>
            <w:tcW w:w="54" w:type="dxa"/>
          </w:tcPr>
          <w:p w14:paraId="1BD3B0DE" w14:textId="77777777" w:rsidR="00A37FFA" w:rsidRDefault="00A37FFA" w:rsidP="00A37FFA">
            <w:pPr>
              <w:pStyle w:val="EmptyCellLayoutStyle"/>
              <w:spacing w:after="0" w:line="240" w:lineRule="auto"/>
            </w:pPr>
          </w:p>
        </w:tc>
        <w:tc>
          <w:tcPr>
            <w:tcW w:w="10395" w:type="dxa"/>
          </w:tcPr>
          <w:p w14:paraId="23350858" w14:textId="77777777" w:rsidR="00A37FFA" w:rsidRDefault="00A37FFA" w:rsidP="00A37FFA">
            <w:pPr>
              <w:pStyle w:val="EmptyCellLayoutStyle"/>
              <w:spacing w:after="0" w:line="240" w:lineRule="auto"/>
            </w:pPr>
          </w:p>
        </w:tc>
        <w:tc>
          <w:tcPr>
            <w:tcW w:w="149" w:type="dxa"/>
          </w:tcPr>
          <w:p w14:paraId="448DEDB0" w14:textId="77777777" w:rsidR="00A37FFA" w:rsidRDefault="00A37FFA" w:rsidP="00A37FFA">
            <w:pPr>
              <w:pStyle w:val="EmptyCellLayoutStyle"/>
              <w:spacing w:after="0" w:line="240" w:lineRule="auto"/>
            </w:pPr>
          </w:p>
        </w:tc>
      </w:tr>
      <w:tr w:rsidR="00A37FFA" w14:paraId="2D31E934" w14:textId="77777777" w:rsidTr="00A37FFA">
        <w:tc>
          <w:tcPr>
            <w:tcW w:w="54" w:type="dxa"/>
          </w:tcPr>
          <w:p w14:paraId="381D7B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3D8C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1471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2BC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275C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DDB76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5BD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DE0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934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4AA4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A98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A9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D027" w14:textId="77777777" w:rsidR="00A37FFA" w:rsidRDefault="00A37FFA" w:rsidP="00A37FFA">
                  <w:pPr>
                    <w:spacing w:after="0" w:line="240" w:lineRule="auto"/>
                  </w:pPr>
                  <w:r>
                    <w:rPr>
                      <w:rFonts w:eastAsia="Arial"/>
                      <w:color w:val="000000"/>
                      <w:lang w:bidi="ru-ru" w:val="ru-ru"/>
                    </w:rPr>
                    <w:t xml:space="preserve">Нет</w:t>
                  </w:r>
                </w:p>
              </w:tc>
            </w:tr>
            <w:tr w:rsidR="00A37FFA" w14:paraId="3A07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BE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35B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D76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AE6A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BB4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FE6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BEC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244BB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372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8F6D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B5E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1E4772A" w14:textId="77777777" w:rsidR="00A37FFA" w:rsidRDefault="00A37FFA" w:rsidP="00A37FFA">
            <w:pPr>
              <w:spacing w:after="0" w:line="240" w:lineRule="auto"/>
            </w:pPr>
          </w:p>
        </w:tc>
        <w:tc>
          <w:tcPr>
            <w:tcW w:w="149" w:type="dxa"/>
          </w:tcPr>
          <w:p w14:paraId="64BC7719" w14:textId="77777777" w:rsidR="00A37FFA" w:rsidRDefault="00A37FFA" w:rsidP="00A37FFA">
            <w:pPr>
              <w:pStyle w:val="EmptyCellLayoutStyle"/>
              <w:spacing w:after="0" w:line="240" w:lineRule="auto"/>
            </w:pPr>
          </w:p>
        </w:tc>
      </w:tr>
      <w:tr w:rsidR="00A37FFA" w14:paraId="0038130A" w14:textId="77777777" w:rsidTr="00A37FFA">
        <w:trPr>
          <w:trHeight w:val="80"/>
        </w:trPr>
        <w:tc>
          <w:tcPr>
            <w:tcW w:w="54" w:type="dxa"/>
          </w:tcPr>
          <w:p w14:paraId="6ECC31AD" w14:textId="77777777" w:rsidR="00A37FFA" w:rsidRDefault="00A37FFA" w:rsidP="00A37FFA">
            <w:pPr>
              <w:pStyle w:val="EmptyCellLayoutStyle"/>
              <w:spacing w:after="0" w:line="240" w:lineRule="auto"/>
            </w:pPr>
          </w:p>
        </w:tc>
        <w:tc>
          <w:tcPr>
            <w:tcW w:w="10395" w:type="dxa"/>
          </w:tcPr>
          <w:p w14:paraId="2A9AA61F" w14:textId="77777777" w:rsidR="00A37FFA" w:rsidRDefault="00A37FFA" w:rsidP="00A37FFA">
            <w:pPr>
              <w:pStyle w:val="EmptyCellLayoutStyle"/>
              <w:spacing w:after="0" w:line="240" w:lineRule="auto"/>
            </w:pPr>
          </w:p>
        </w:tc>
        <w:tc>
          <w:tcPr>
            <w:tcW w:w="149" w:type="dxa"/>
          </w:tcPr>
          <w:p w14:paraId="09E3B8E0" w14:textId="77777777" w:rsidR="00A37FFA" w:rsidRDefault="00A37FFA" w:rsidP="00A37FFA">
            <w:pPr>
              <w:pStyle w:val="EmptyCellLayoutStyle"/>
              <w:spacing w:after="0" w:line="240" w:lineRule="auto"/>
            </w:pPr>
          </w:p>
        </w:tc>
      </w:tr>
    </w:tbl>
    <w:p xmlns:w="http://schemas.openxmlformats.org/wordprocessingml/2006/main" w14:paraId="023F19D0" w14:textId="77777777" w:rsidR="00A37FFA" w:rsidRDefault="00A37FFA" w:rsidP="00A37FFA">
      <w:pPr>
        <w:spacing w:after="0" w:line="240" w:lineRule="auto"/>
      </w:pPr>
    </w:p>
    <w:p xmlns:w="http://schemas.openxmlformats.org/wordprocessingml/2006/main" w14:paraId="49CDF65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готовые файлы контрольных точек</w:t>
      </w:r>
    </w:p>
    <w:p xmlns:w="http://schemas.openxmlformats.org/wordprocessingml/2006/main" w14:paraId="7D711F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готовых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C23DBA" w14:textId="77777777" w:rsidTr="00A37FFA">
        <w:trPr>
          <w:trHeight w:val="54"/>
        </w:trPr>
        <w:tc>
          <w:tcPr>
            <w:tcW w:w="54" w:type="dxa"/>
          </w:tcPr>
          <w:p w14:paraId="77D8D17D" w14:textId="77777777" w:rsidR="00A37FFA" w:rsidRDefault="00A37FFA" w:rsidP="00A37FFA">
            <w:pPr>
              <w:pStyle w:val="EmptyCellLayoutStyle"/>
              <w:spacing w:after="0" w:line="240" w:lineRule="auto"/>
            </w:pPr>
          </w:p>
        </w:tc>
        <w:tc>
          <w:tcPr>
            <w:tcW w:w="10395" w:type="dxa"/>
          </w:tcPr>
          <w:p w14:paraId="53E997AE" w14:textId="77777777" w:rsidR="00A37FFA" w:rsidRDefault="00A37FFA" w:rsidP="00A37FFA">
            <w:pPr>
              <w:pStyle w:val="EmptyCellLayoutStyle"/>
              <w:spacing w:after="0" w:line="240" w:lineRule="auto"/>
            </w:pPr>
          </w:p>
        </w:tc>
        <w:tc>
          <w:tcPr>
            <w:tcW w:w="149" w:type="dxa"/>
          </w:tcPr>
          <w:p w14:paraId="436CBE02" w14:textId="77777777" w:rsidR="00A37FFA" w:rsidRDefault="00A37FFA" w:rsidP="00A37FFA">
            <w:pPr>
              <w:pStyle w:val="EmptyCellLayoutStyle"/>
              <w:spacing w:after="0" w:line="240" w:lineRule="auto"/>
            </w:pPr>
          </w:p>
        </w:tc>
      </w:tr>
      <w:tr w:rsidR="00A37FFA" w14:paraId="51ACEC8C" w14:textId="77777777" w:rsidTr="00A37FFA">
        <w:tc>
          <w:tcPr>
            <w:tcW w:w="54" w:type="dxa"/>
          </w:tcPr>
          <w:p w14:paraId="5FC6CA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E18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C50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020D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AF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76F9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415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44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CA5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612C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FB0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36C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867CC" w14:textId="77777777" w:rsidR="00A37FFA" w:rsidRDefault="00A37FFA" w:rsidP="00A37FFA">
                  <w:pPr>
                    <w:spacing w:after="0" w:line="240" w:lineRule="auto"/>
                  </w:pPr>
                  <w:r>
                    <w:rPr>
                      <w:rFonts w:eastAsia="Arial"/>
                      <w:color w:val="000000"/>
                      <w:lang w:bidi="ru-ru" w:val="ru-ru"/>
                    </w:rPr>
                    <w:t xml:space="preserve">Нет</w:t>
                  </w:r>
                </w:p>
              </w:tc>
            </w:tr>
            <w:tr w:rsidR="00A37FFA" w14:paraId="70188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A20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349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58A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62E7E1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40B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328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A24F0" w14:textId="77777777" w:rsidR="00A37FFA" w:rsidRDefault="00A37FFA" w:rsidP="00A37FFA">
                  <w:pPr>
                    <w:spacing w:after="0" w:line="240" w:lineRule="auto"/>
                  </w:pPr>
                </w:p>
              </w:tc>
            </w:tr>
            <w:tr w:rsidR="00A37FFA" w14:paraId="19DF8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1B6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29E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A91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5322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246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E54D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453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860FBE5" w14:textId="77777777" w:rsidR="00A37FFA" w:rsidRDefault="00A37FFA" w:rsidP="00A37FFA">
            <w:pPr>
              <w:spacing w:after="0" w:line="240" w:lineRule="auto"/>
            </w:pPr>
          </w:p>
        </w:tc>
        <w:tc>
          <w:tcPr>
            <w:tcW w:w="149" w:type="dxa"/>
          </w:tcPr>
          <w:p w14:paraId="6BAC7261" w14:textId="77777777" w:rsidR="00A37FFA" w:rsidRDefault="00A37FFA" w:rsidP="00A37FFA">
            <w:pPr>
              <w:pStyle w:val="EmptyCellLayoutStyle"/>
              <w:spacing w:after="0" w:line="240" w:lineRule="auto"/>
            </w:pPr>
          </w:p>
        </w:tc>
      </w:tr>
      <w:tr w:rsidR="00A37FFA" w14:paraId="449E2EF3" w14:textId="77777777" w:rsidTr="00A37FFA">
        <w:trPr>
          <w:trHeight w:val="80"/>
        </w:trPr>
        <w:tc>
          <w:tcPr>
            <w:tcW w:w="54" w:type="dxa"/>
          </w:tcPr>
          <w:p w14:paraId="71FB93B1" w14:textId="77777777" w:rsidR="00A37FFA" w:rsidRDefault="00A37FFA" w:rsidP="00A37FFA">
            <w:pPr>
              <w:pStyle w:val="EmptyCellLayoutStyle"/>
              <w:spacing w:after="0" w:line="240" w:lineRule="auto"/>
            </w:pPr>
          </w:p>
        </w:tc>
        <w:tc>
          <w:tcPr>
            <w:tcW w:w="10395" w:type="dxa"/>
          </w:tcPr>
          <w:p w14:paraId="5B5DEF86" w14:textId="77777777" w:rsidR="00A37FFA" w:rsidRDefault="00A37FFA" w:rsidP="00A37FFA">
            <w:pPr>
              <w:pStyle w:val="EmptyCellLayoutStyle"/>
              <w:spacing w:after="0" w:line="240" w:lineRule="auto"/>
            </w:pPr>
          </w:p>
        </w:tc>
        <w:tc>
          <w:tcPr>
            <w:tcW w:w="149" w:type="dxa"/>
          </w:tcPr>
          <w:p w14:paraId="3DBADC32" w14:textId="77777777" w:rsidR="00A37FFA" w:rsidRDefault="00A37FFA" w:rsidP="00A37FFA">
            <w:pPr>
              <w:pStyle w:val="EmptyCellLayoutStyle"/>
              <w:spacing w:after="0" w:line="240" w:lineRule="auto"/>
            </w:pPr>
          </w:p>
        </w:tc>
      </w:tr>
    </w:tbl>
    <w:p xmlns:w="http://schemas.openxmlformats.org/wordprocessingml/2006/main" w14:paraId="037BF061" w14:textId="77777777" w:rsidR="00A37FFA" w:rsidRDefault="00A37FFA" w:rsidP="00A37FFA">
      <w:pPr>
        <w:spacing w:after="0" w:line="240" w:lineRule="auto"/>
      </w:pPr>
    </w:p>
    <w:p xmlns:w="http://schemas.openxmlformats.org/wordprocessingml/2006/main" w14:paraId="44C1736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ары файлов контрольных точек, ожидающие усечения журнала</w:t>
      </w:r>
    </w:p>
    <w:p xmlns:w="http://schemas.openxmlformats.org/wordprocessingml/2006/main" w14:paraId="4C744EA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файлов контрольных точек, ожидающих усечение журнала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334119" w14:textId="77777777" w:rsidTr="00A37FFA">
        <w:trPr>
          <w:trHeight w:val="54"/>
        </w:trPr>
        <w:tc>
          <w:tcPr>
            <w:tcW w:w="54" w:type="dxa"/>
          </w:tcPr>
          <w:p w14:paraId="24F9D3D4" w14:textId="77777777" w:rsidR="00A37FFA" w:rsidRDefault="00A37FFA" w:rsidP="00A37FFA">
            <w:pPr>
              <w:pStyle w:val="EmptyCellLayoutStyle"/>
              <w:spacing w:after="0" w:line="240" w:lineRule="auto"/>
            </w:pPr>
          </w:p>
        </w:tc>
        <w:tc>
          <w:tcPr>
            <w:tcW w:w="10395" w:type="dxa"/>
          </w:tcPr>
          <w:p w14:paraId="1F403539" w14:textId="77777777" w:rsidR="00A37FFA" w:rsidRDefault="00A37FFA" w:rsidP="00A37FFA">
            <w:pPr>
              <w:pStyle w:val="EmptyCellLayoutStyle"/>
              <w:spacing w:after="0" w:line="240" w:lineRule="auto"/>
            </w:pPr>
          </w:p>
        </w:tc>
        <w:tc>
          <w:tcPr>
            <w:tcW w:w="149" w:type="dxa"/>
          </w:tcPr>
          <w:p w14:paraId="7D4690F0" w14:textId="77777777" w:rsidR="00A37FFA" w:rsidRDefault="00A37FFA" w:rsidP="00A37FFA">
            <w:pPr>
              <w:pStyle w:val="EmptyCellLayoutStyle"/>
              <w:spacing w:after="0" w:line="240" w:lineRule="auto"/>
            </w:pPr>
          </w:p>
        </w:tc>
      </w:tr>
      <w:tr w:rsidR="00A37FFA" w14:paraId="50F654B0" w14:textId="77777777" w:rsidTr="00A37FFA">
        <w:tc>
          <w:tcPr>
            <w:tcW w:w="54" w:type="dxa"/>
          </w:tcPr>
          <w:p w14:paraId="24552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503F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08F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BD96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078A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17BA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E0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937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02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C65F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6D6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1A8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EBFC" w14:textId="77777777" w:rsidR="00A37FFA" w:rsidRDefault="00A37FFA" w:rsidP="00A37FFA">
                  <w:pPr>
                    <w:spacing w:after="0" w:line="240" w:lineRule="auto"/>
                  </w:pPr>
                  <w:r>
                    <w:rPr>
                      <w:rFonts w:eastAsia="Arial"/>
                      <w:color w:val="000000"/>
                      <w:lang w:bidi="ru-ru" w:val="ru-ru"/>
                    </w:rPr>
                    <w:t xml:space="preserve">Нет</w:t>
                  </w:r>
                </w:p>
              </w:tc>
            </w:tr>
            <w:tr w:rsidR="00A37FFA" w14:paraId="2729F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9F7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964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1B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7AA1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D79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999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A2AD6" w14:textId="77777777" w:rsidR="00A37FFA" w:rsidRDefault="00A37FFA" w:rsidP="00A37FFA">
                  <w:pPr>
                    <w:spacing w:after="0" w:line="240" w:lineRule="auto"/>
                  </w:pPr>
                </w:p>
              </w:tc>
            </w:tr>
            <w:tr w:rsidR="00A37FFA" w14:paraId="6A524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A22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A2E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50F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62F46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771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61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9076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EBC051B" w14:textId="77777777" w:rsidR="00A37FFA" w:rsidRDefault="00A37FFA" w:rsidP="00A37FFA">
            <w:pPr>
              <w:spacing w:after="0" w:line="240" w:lineRule="auto"/>
            </w:pPr>
          </w:p>
        </w:tc>
        <w:tc>
          <w:tcPr>
            <w:tcW w:w="149" w:type="dxa"/>
          </w:tcPr>
          <w:p w14:paraId="1E1CC676" w14:textId="77777777" w:rsidR="00A37FFA" w:rsidRDefault="00A37FFA" w:rsidP="00A37FFA">
            <w:pPr>
              <w:pStyle w:val="EmptyCellLayoutStyle"/>
              <w:spacing w:after="0" w:line="240" w:lineRule="auto"/>
            </w:pPr>
          </w:p>
        </w:tc>
      </w:tr>
      <w:tr w:rsidR="00A37FFA" w14:paraId="4B3019F1" w14:textId="77777777" w:rsidTr="00A37FFA">
        <w:trPr>
          <w:trHeight w:val="80"/>
        </w:trPr>
        <w:tc>
          <w:tcPr>
            <w:tcW w:w="54" w:type="dxa"/>
          </w:tcPr>
          <w:p w14:paraId="151BCA25" w14:textId="77777777" w:rsidR="00A37FFA" w:rsidRDefault="00A37FFA" w:rsidP="00A37FFA">
            <w:pPr>
              <w:pStyle w:val="EmptyCellLayoutStyle"/>
              <w:spacing w:after="0" w:line="240" w:lineRule="auto"/>
            </w:pPr>
          </w:p>
        </w:tc>
        <w:tc>
          <w:tcPr>
            <w:tcW w:w="10395" w:type="dxa"/>
          </w:tcPr>
          <w:p w14:paraId="662697A0" w14:textId="77777777" w:rsidR="00A37FFA" w:rsidRDefault="00A37FFA" w:rsidP="00A37FFA">
            <w:pPr>
              <w:pStyle w:val="EmptyCellLayoutStyle"/>
              <w:spacing w:after="0" w:line="240" w:lineRule="auto"/>
            </w:pPr>
          </w:p>
        </w:tc>
        <w:tc>
          <w:tcPr>
            <w:tcW w:w="149" w:type="dxa"/>
          </w:tcPr>
          <w:p w14:paraId="7193B914" w14:textId="77777777" w:rsidR="00A37FFA" w:rsidRDefault="00A37FFA" w:rsidP="00A37FFA">
            <w:pPr>
              <w:pStyle w:val="EmptyCellLayoutStyle"/>
              <w:spacing w:after="0" w:line="240" w:lineRule="auto"/>
            </w:pPr>
          </w:p>
        </w:tc>
      </w:tr>
    </w:tbl>
    <w:p xmlns:w="http://schemas.openxmlformats.org/wordprocessingml/2006/main" w14:paraId="0F601F20" w14:textId="77777777" w:rsidR="00A37FFA" w:rsidRDefault="00A37FFA" w:rsidP="00A37FFA">
      <w:pPr>
        <w:spacing w:after="0" w:line="240" w:lineRule="auto"/>
      </w:pPr>
    </w:p>
    <w:p xmlns:w="http://schemas.openxmlformats.org/wordprocessingml/2006/main" w14:paraId="7596C9A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активные пары файлов контрольных точек</w:t>
      </w:r>
    </w:p>
    <w:p xmlns:w="http://schemas.openxmlformats.org/wordprocessingml/2006/main" w14:paraId="34C384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количество активных пар файлов контрольных точек в файловой группе данных, оптимизированных для памят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C974D5" w14:textId="77777777" w:rsidTr="00A37FFA">
        <w:trPr>
          <w:trHeight w:val="54"/>
        </w:trPr>
        <w:tc>
          <w:tcPr>
            <w:tcW w:w="54" w:type="dxa"/>
          </w:tcPr>
          <w:p w14:paraId="4BADEC52" w14:textId="77777777" w:rsidR="00A37FFA" w:rsidRDefault="00A37FFA" w:rsidP="00A37FFA">
            <w:pPr>
              <w:pStyle w:val="EmptyCellLayoutStyle"/>
              <w:spacing w:after="0" w:line="240" w:lineRule="auto"/>
            </w:pPr>
          </w:p>
        </w:tc>
        <w:tc>
          <w:tcPr>
            <w:tcW w:w="10395" w:type="dxa"/>
          </w:tcPr>
          <w:p w14:paraId="6A4FDA75" w14:textId="77777777" w:rsidR="00A37FFA" w:rsidRDefault="00A37FFA" w:rsidP="00A37FFA">
            <w:pPr>
              <w:pStyle w:val="EmptyCellLayoutStyle"/>
              <w:spacing w:after="0" w:line="240" w:lineRule="auto"/>
            </w:pPr>
          </w:p>
        </w:tc>
        <w:tc>
          <w:tcPr>
            <w:tcW w:w="149" w:type="dxa"/>
          </w:tcPr>
          <w:p w14:paraId="147C9E16" w14:textId="77777777" w:rsidR="00A37FFA" w:rsidRDefault="00A37FFA" w:rsidP="00A37FFA">
            <w:pPr>
              <w:pStyle w:val="EmptyCellLayoutStyle"/>
              <w:spacing w:after="0" w:line="240" w:lineRule="auto"/>
            </w:pPr>
          </w:p>
        </w:tc>
      </w:tr>
      <w:tr w:rsidR="00A37FFA" w14:paraId="0DF41F3E" w14:textId="77777777" w:rsidTr="00A37FFA">
        <w:tc>
          <w:tcPr>
            <w:tcW w:w="54" w:type="dxa"/>
          </w:tcPr>
          <w:p w14:paraId="4A93C3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698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99B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66308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FE4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DEDD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550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301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CD9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D66B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D175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443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75DD0" w14:textId="77777777" w:rsidR="00A37FFA" w:rsidRDefault="00A37FFA" w:rsidP="00A37FFA">
                  <w:pPr>
                    <w:spacing w:after="0" w:line="240" w:lineRule="auto"/>
                  </w:pPr>
                  <w:r>
                    <w:rPr>
                      <w:rFonts w:eastAsia="Arial"/>
                      <w:color w:val="000000"/>
                      <w:lang w:bidi="ru-ru" w:val="ru-ru"/>
                    </w:rPr>
                    <w:t xml:space="preserve">Нет</w:t>
                  </w:r>
                </w:p>
              </w:tc>
            </w:tr>
            <w:tr w:rsidR="00A37FFA" w14:paraId="29421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3D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D3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DBF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2B497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F2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41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3E351" w14:textId="77777777" w:rsidR="00A37FFA" w:rsidRDefault="00A37FFA" w:rsidP="00A37FFA">
                  <w:pPr>
                    <w:spacing w:after="0" w:line="240" w:lineRule="auto"/>
                  </w:pPr>
                </w:p>
              </w:tc>
            </w:tr>
            <w:tr w:rsidR="00A37FFA" w14:paraId="3A3A7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E9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C26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F01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441BC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2B7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A5C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C8D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38F63961" w14:textId="77777777" w:rsidR="00A37FFA" w:rsidRDefault="00A37FFA" w:rsidP="00A37FFA">
            <w:pPr>
              <w:spacing w:after="0" w:line="240" w:lineRule="auto"/>
            </w:pPr>
          </w:p>
        </w:tc>
        <w:tc>
          <w:tcPr>
            <w:tcW w:w="149" w:type="dxa"/>
          </w:tcPr>
          <w:p w14:paraId="59041DB2" w14:textId="77777777" w:rsidR="00A37FFA" w:rsidRDefault="00A37FFA" w:rsidP="00A37FFA">
            <w:pPr>
              <w:pStyle w:val="EmptyCellLayoutStyle"/>
              <w:spacing w:after="0" w:line="240" w:lineRule="auto"/>
            </w:pPr>
          </w:p>
        </w:tc>
      </w:tr>
      <w:tr w:rsidR="00A37FFA" w14:paraId="6F628980" w14:textId="77777777" w:rsidTr="00A37FFA">
        <w:trPr>
          <w:trHeight w:val="80"/>
        </w:trPr>
        <w:tc>
          <w:tcPr>
            <w:tcW w:w="54" w:type="dxa"/>
          </w:tcPr>
          <w:p w14:paraId="695F3E60" w14:textId="77777777" w:rsidR="00A37FFA" w:rsidRDefault="00A37FFA" w:rsidP="00A37FFA">
            <w:pPr>
              <w:pStyle w:val="EmptyCellLayoutStyle"/>
              <w:spacing w:after="0" w:line="240" w:lineRule="auto"/>
            </w:pPr>
          </w:p>
        </w:tc>
        <w:tc>
          <w:tcPr>
            <w:tcW w:w="10395" w:type="dxa"/>
          </w:tcPr>
          <w:p w14:paraId="05E8D334" w14:textId="77777777" w:rsidR="00A37FFA" w:rsidRDefault="00A37FFA" w:rsidP="00A37FFA">
            <w:pPr>
              <w:pStyle w:val="EmptyCellLayoutStyle"/>
              <w:spacing w:after="0" w:line="240" w:lineRule="auto"/>
            </w:pPr>
          </w:p>
        </w:tc>
        <w:tc>
          <w:tcPr>
            <w:tcW w:w="149" w:type="dxa"/>
          </w:tcPr>
          <w:p w14:paraId="4FFB1BB3" w14:textId="77777777" w:rsidR="00A37FFA" w:rsidRDefault="00A37FFA" w:rsidP="00A37FFA">
            <w:pPr>
              <w:pStyle w:val="EmptyCellLayoutStyle"/>
              <w:spacing w:after="0" w:line="240" w:lineRule="auto"/>
            </w:pPr>
          </w:p>
        </w:tc>
      </w:tr>
    </w:tbl>
    <w:p xmlns:w="http://schemas.openxmlformats.org/wordprocessingml/2006/main" w14:paraId="3241EDC9" w14:textId="77777777" w:rsidR="00A37FFA" w:rsidRDefault="00A37FFA" w:rsidP="00A37FFA">
      <w:pPr>
        <w:spacing w:after="0" w:line="240" w:lineRule="auto"/>
      </w:pPr>
    </w:p>
    <w:p xmlns:w="http://schemas.openxmlformats.org/wordprocessingml/2006/main" w14:paraId="264BFC48"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ул ресурсов по умолчанию</w:t>
      </w:r>
    </w:p>
    <w:p xmlns:w="http://schemas.openxmlformats.org/wordprocessingml/2006/main" w14:paraId="4C1A1B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ул ресурсов по умолчанию</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Microsoft SQL Server в Windows.</w:t>
      </w:r>
    </w:p>
    <w:p xmlns:w="http://schemas.openxmlformats.org/wordprocessingml/2006/main" w14:paraId="20AADE19"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ул ресурсов по умолчанию — обнаружения</w:t>
      </w:r>
    </w:p>
    <w:p xmlns:w="http://schemas.openxmlformats.org/wordprocessingml/2006/main" w14:paraId="56173A8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ула ресурсов ядра СУБД, управляющего ресурсами данных, оптимизированных для памяти</w:t>
      </w:r>
    </w:p>
    <w:p xmlns:w="http://schemas.openxmlformats.org/wordprocessingml/2006/main" w14:paraId="542C1D0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ивает пул ресурсов, который управляет ресурсами данных, оптимизированных для памяти, для целевой базы данных SQL Server и связью между пулом ресурсов и базой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D1A03" w14:textId="77777777" w:rsidTr="00A37FFA">
        <w:trPr>
          <w:trHeight w:val="54"/>
        </w:trPr>
        <w:tc>
          <w:tcPr>
            <w:tcW w:w="54" w:type="dxa"/>
          </w:tcPr>
          <w:p w14:paraId="3B62C89F" w14:textId="77777777" w:rsidR="00A37FFA" w:rsidRDefault="00A37FFA" w:rsidP="00A37FFA">
            <w:pPr>
              <w:pStyle w:val="EmptyCellLayoutStyle"/>
              <w:spacing w:after="0" w:line="240" w:lineRule="auto"/>
            </w:pPr>
          </w:p>
        </w:tc>
        <w:tc>
          <w:tcPr>
            <w:tcW w:w="10395" w:type="dxa"/>
          </w:tcPr>
          <w:p w14:paraId="57B75A3F" w14:textId="77777777" w:rsidR="00A37FFA" w:rsidRDefault="00A37FFA" w:rsidP="00A37FFA">
            <w:pPr>
              <w:pStyle w:val="EmptyCellLayoutStyle"/>
              <w:spacing w:after="0" w:line="240" w:lineRule="auto"/>
            </w:pPr>
          </w:p>
        </w:tc>
        <w:tc>
          <w:tcPr>
            <w:tcW w:w="149" w:type="dxa"/>
          </w:tcPr>
          <w:p w14:paraId="300DFE9A" w14:textId="77777777" w:rsidR="00A37FFA" w:rsidRDefault="00A37FFA" w:rsidP="00A37FFA">
            <w:pPr>
              <w:pStyle w:val="EmptyCellLayoutStyle"/>
              <w:spacing w:after="0" w:line="240" w:lineRule="auto"/>
            </w:pPr>
          </w:p>
        </w:tc>
      </w:tr>
      <w:tr w:rsidR="00A37FFA" w14:paraId="63BBA213" w14:textId="77777777" w:rsidTr="00A37FFA">
        <w:tc>
          <w:tcPr>
            <w:tcW w:w="54" w:type="dxa"/>
          </w:tcPr>
          <w:p w14:paraId="5A0BA4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09A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650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380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00DD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1B832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B31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016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23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38F7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B92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6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A8F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5E04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3AC9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142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D976" w14:textId="77777777" w:rsidR="00A37FFA" w:rsidRDefault="00A37FFA" w:rsidP="00A37FFA">
                  <w:pPr>
                    <w:spacing w:after="0" w:line="240" w:lineRule="auto"/>
                  </w:pPr>
                </w:p>
              </w:tc>
            </w:tr>
            <w:tr w:rsidR="00A37FFA" w14:paraId="56E03B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02A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2B5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A78D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73635813" w14:textId="77777777" w:rsidR="00A37FFA" w:rsidRDefault="00A37FFA" w:rsidP="00A37FFA">
            <w:pPr>
              <w:spacing w:after="0" w:line="240" w:lineRule="auto"/>
            </w:pPr>
          </w:p>
        </w:tc>
        <w:tc>
          <w:tcPr>
            <w:tcW w:w="149" w:type="dxa"/>
          </w:tcPr>
          <w:p w14:paraId="4536D5FA" w14:textId="77777777" w:rsidR="00A37FFA" w:rsidRDefault="00A37FFA" w:rsidP="00A37FFA">
            <w:pPr>
              <w:pStyle w:val="EmptyCellLayoutStyle"/>
              <w:spacing w:after="0" w:line="240" w:lineRule="auto"/>
            </w:pPr>
          </w:p>
        </w:tc>
      </w:tr>
      <w:tr w:rsidR="00A37FFA" w14:paraId="0FFC5BEC" w14:textId="77777777" w:rsidTr="00A37FFA">
        <w:trPr>
          <w:trHeight w:val="80"/>
        </w:trPr>
        <w:tc>
          <w:tcPr>
            <w:tcW w:w="54" w:type="dxa"/>
          </w:tcPr>
          <w:p w14:paraId="30458CF8" w14:textId="77777777" w:rsidR="00A37FFA" w:rsidRDefault="00A37FFA" w:rsidP="00A37FFA">
            <w:pPr>
              <w:pStyle w:val="EmptyCellLayoutStyle"/>
              <w:spacing w:after="0" w:line="240" w:lineRule="auto"/>
            </w:pPr>
          </w:p>
        </w:tc>
        <w:tc>
          <w:tcPr>
            <w:tcW w:w="10395" w:type="dxa"/>
          </w:tcPr>
          <w:p w14:paraId="773DC64E" w14:textId="77777777" w:rsidR="00A37FFA" w:rsidRDefault="00A37FFA" w:rsidP="00A37FFA">
            <w:pPr>
              <w:pStyle w:val="EmptyCellLayoutStyle"/>
              <w:spacing w:after="0" w:line="240" w:lineRule="auto"/>
            </w:pPr>
          </w:p>
        </w:tc>
        <w:tc>
          <w:tcPr>
            <w:tcW w:w="149" w:type="dxa"/>
          </w:tcPr>
          <w:p w14:paraId="17ED91BA" w14:textId="77777777" w:rsidR="00A37FFA" w:rsidRDefault="00A37FFA" w:rsidP="00A37FFA">
            <w:pPr>
              <w:pStyle w:val="EmptyCellLayoutStyle"/>
              <w:spacing w:after="0" w:line="240" w:lineRule="auto"/>
            </w:pPr>
          </w:p>
        </w:tc>
      </w:tr>
    </w:tbl>
    <w:p xmlns:w="http://schemas.openxmlformats.org/wordprocessingml/2006/main" w14:paraId="5F5F2DEC" w14:textId="77777777" w:rsidR="00A37FFA" w:rsidRDefault="00A37FFA" w:rsidP="00A37FFA">
      <w:pPr>
        <w:spacing w:after="0" w:line="240" w:lineRule="auto"/>
      </w:pPr>
    </w:p>
    <w:p xmlns:w="http://schemas.openxmlformats.org/wordprocessingml/2006/main" w14:paraId="6171919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улов ресурсов ядра СУБД</w:t>
      </w:r>
    </w:p>
    <w:p xmlns:w="http://schemas.openxmlformats.org/wordprocessingml/2006/main" w14:paraId="5CEC67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6322988" w14:textId="77777777" w:rsidTr="00A37FFA">
        <w:trPr>
          <w:trHeight w:val="54"/>
        </w:trPr>
        <w:tc>
          <w:tcPr>
            <w:tcW w:w="54" w:type="dxa"/>
          </w:tcPr>
          <w:p w14:paraId="744261C2" w14:textId="77777777" w:rsidR="00A37FFA" w:rsidRDefault="00A37FFA" w:rsidP="00A37FFA">
            <w:pPr>
              <w:pStyle w:val="EmptyCellLayoutStyle"/>
              <w:spacing w:after="0" w:line="240" w:lineRule="auto"/>
            </w:pPr>
          </w:p>
        </w:tc>
        <w:tc>
          <w:tcPr>
            <w:tcW w:w="10395" w:type="dxa"/>
          </w:tcPr>
          <w:p w14:paraId="31AD4950" w14:textId="77777777" w:rsidR="00A37FFA" w:rsidRDefault="00A37FFA" w:rsidP="00A37FFA">
            <w:pPr>
              <w:pStyle w:val="EmptyCellLayoutStyle"/>
              <w:spacing w:after="0" w:line="240" w:lineRule="auto"/>
            </w:pPr>
          </w:p>
        </w:tc>
        <w:tc>
          <w:tcPr>
            <w:tcW w:w="149" w:type="dxa"/>
          </w:tcPr>
          <w:p w14:paraId="5FE24306" w14:textId="77777777" w:rsidR="00A37FFA" w:rsidRDefault="00A37FFA" w:rsidP="00A37FFA">
            <w:pPr>
              <w:pStyle w:val="EmptyCellLayoutStyle"/>
              <w:spacing w:after="0" w:line="240" w:lineRule="auto"/>
            </w:pPr>
          </w:p>
        </w:tc>
      </w:tr>
      <w:tr w:rsidR="00A37FFA" w14:paraId="66BED491" w14:textId="77777777" w:rsidTr="00A37FFA">
        <w:tc>
          <w:tcPr>
            <w:tcW w:w="54" w:type="dxa"/>
          </w:tcPr>
          <w:p w14:paraId="4D6FEC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27B37E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27B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3F8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CBE8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898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F7D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347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ECF0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8DF1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E1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7EB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1A6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0AF2A0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F2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A9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AB2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54B400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D7CF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F46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5F1A5" w14:textId="77777777" w:rsidR="00A37FFA" w:rsidRDefault="00A37FFA" w:rsidP="00A37FFA">
                  <w:pPr>
                    <w:spacing w:after="0" w:line="240" w:lineRule="auto"/>
                  </w:pPr>
                </w:p>
              </w:tc>
            </w:tr>
            <w:tr w:rsidR="00A37FFA" w14:paraId="75ED26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1E1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1BC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28A9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25F5D805" w14:textId="77777777" w:rsidR="00A37FFA" w:rsidRDefault="00A37FFA" w:rsidP="00A37FFA">
            <w:pPr>
              <w:spacing w:after="0" w:line="240" w:lineRule="auto"/>
            </w:pPr>
          </w:p>
        </w:tc>
        <w:tc>
          <w:tcPr>
            <w:tcW w:w="149" w:type="dxa"/>
          </w:tcPr>
          <w:p w14:paraId="636CF9FA" w14:textId="77777777" w:rsidR="00A37FFA" w:rsidRDefault="00A37FFA" w:rsidP="00A37FFA">
            <w:pPr>
              <w:pStyle w:val="EmptyCellLayoutStyle"/>
              <w:spacing w:after="0" w:line="240" w:lineRule="auto"/>
            </w:pPr>
          </w:p>
        </w:tc>
      </w:tr>
      <w:tr w:rsidR="00A37FFA" w14:paraId="4C42171A" w14:textId="77777777" w:rsidTr="00A37FFA">
        <w:trPr>
          <w:trHeight w:val="80"/>
        </w:trPr>
        <w:tc>
          <w:tcPr>
            <w:tcW w:w="54" w:type="dxa"/>
          </w:tcPr>
          <w:p w14:paraId="41EDBC55" w14:textId="77777777" w:rsidR="00A37FFA" w:rsidRDefault="00A37FFA" w:rsidP="00A37FFA">
            <w:pPr>
              <w:pStyle w:val="EmptyCellLayoutStyle"/>
              <w:spacing w:after="0" w:line="240" w:lineRule="auto"/>
            </w:pPr>
          </w:p>
        </w:tc>
        <w:tc>
          <w:tcPr>
            <w:tcW w:w="10395" w:type="dxa"/>
          </w:tcPr>
          <w:p w14:paraId="585ED3CE" w14:textId="77777777" w:rsidR="00A37FFA" w:rsidRDefault="00A37FFA" w:rsidP="00A37FFA">
            <w:pPr>
              <w:pStyle w:val="EmptyCellLayoutStyle"/>
              <w:spacing w:after="0" w:line="240" w:lineRule="auto"/>
            </w:pPr>
          </w:p>
        </w:tc>
        <w:tc>
          <w:tcPr>
            <w:tcW w:w="149" w:type="dxa"/>
          </w:tcPr>
          <w:p w14:paraId="48F07840" w14:textId="77777777" w:rsidR="00A37FFA" w:rsidRDefault="00A37FFA" w:rsidP="00A37FFA">
            <w:pPr>
              <w:pStyle w:val="EmptyCellLayoutStyle"/>
              <w:spacing w:after="0" w:line="240" w:lineRule="auto"/>
            </w:pPr>
          </w:p>
        </w:tc>
      </w:tr>
    </w:tbl>
    <w:p xmlns:w="http://schemas.openxmlformats.org/wordprocessingml/2006/main" w14:paraId="1E7D10D9" w14:textId="77777777" w:rsidR="00A37FFA" w:rsidRDefault="00A37FFA" w:rsidP="00A37FFA">
      <w:pPr>
        <w:spacing w:after="0" w:line="240" w:lineRule="auto"/>
      </w:pPr>
    </w:p>
    <w:p xmlns:w="http://schemas.openxmlformats.org/wordprocessingml/2006/main" w14:paraId="3EFC047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реплик доступности Windows</w:t>
      </w:r>
    </w:p>
    <w:p xmlns:w="http://schemas.openxmlformats.org/wordprocessingml/2006/main" w14:paraId="6544F6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реплик доступности</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Windows.</w:t>
      </w:r>
    </w:p>
    <w:p xmlns:w="http://schemas.openxmlformats.org/wordprocessingml/2006/main" w14:paraId="21C34D7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реплик доступности Windows — обнаружения</w:t>
      </w:r>
    </w:p>
    <w:p xmlns:w="http://schemas.openxmlformats.org/wordprocessingml/2006/main" w14:paraId="5C8022C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олнение группы реплик доступности Windows</w:t>
      </w:r>
    </w:p>
    <w:p xmlns:w="http://schemas.openxmlformats.org/wordprocessingml/2006/main" w14:paraId="3AC3F8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олнение группы реплик доступности</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Windows.</w:t>
      </w:r>
    </w:p>
    <w:p xmlns:w="http://schemas.openxmlformats.org/wordprocessingml/2006/main" w14:paraId="0B1C55EB" w14:textId="77777777" w:rsidR="00A37FFA" w:rsidRDefault="00A37FFA" w:rsidP="00A37FFA">
      <w:pPr>
        <w:spacing w:after="0" w:line="240" w:lineRule="auto"/>
      </w:pPr>
    </w:p>
    <w:p xmlns:w="http://schemas.openxmlformats.org/wordprocessingml/2006/main" w14:paraId="5918C01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реплик базы данных Windows</w:t>
      </w:r>
    </w:p>
    <w:p xmlns:w="http://schemas.openxmlformats.org/wordprocessingml/2006/main" w14:paraId="258DC9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реплик базы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Windows.</w:t>
      </w:r>
    </w:p>
    <w:p xmlns:w="http://schemas.openxmlformats.org/wordprocessingml/2006/main" w14:paraId="4B83DE6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реплик базы данных Windows — обнаружения</w:t>
      </w:r>
    </w:p>
    <w:p xmlns:w="http://schemas.openxmlformats.org/wordprocessingml/2006/main" w14:paraId="1CF88F0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заполнение группы реплик базы данных Windows</w:t>
      </w:r>
    </w:p>
    <w:p xmlns:w="http://schemas.openxmlformats.org/wordprocessingml/2006/main" w14:paraId="0692F4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олнение группы реплик базы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Windows.</w:t>
      </w:r>
    </w:p>
    <w:p xmlns:w="http://schemas.openxmlformats.org/wordprocessingml/2006/main" w14:paraId="4ECB0096" w14:textId="77777777" w:rsidR="00A37FFA" w:rsidRDefault="00A37FFA" w:rsidP="00A37FFA">
      <w:pPr>
        <w:spacing w:after="0" w:line="240" w:lineRule="auto"/>
      </w:pPr>
    </w:p>
    <w:p xmlns:w="http://schemas.openxmlformats.org/wordprocessingml/2006/main" w14:paraId="5CE2683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ул внутренних ресурсов</w:t>
      </w:r>
    </w:p>
    <w:p xmlns:w="http://schemas.openxmlformats.org/wordprocessingml/2006/main" w14:paraId="74C3D0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ул внутренних ресурсов Microsoft SQL Server в Windows.</w:t>
      </w:r>
    </w:p>
    <w:p xmlns:w="http://schemas.openxmlformats.org/wordprocessingml/2006/main" w14:paraId="171A21A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ул внутренних ресурсов — обнаружения</w:t>
      </w:r>
    </w:p>
    <w:p xmlns:w="http://schemas.openxmlformats.org/wordprocessingml/2006/main" w14:paraId="60894F2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улов ресурсов ядра СУБД</w:t>
      </w:r>
    </w:p>
    <w:p xmlns:w="http://schemas.openxmlformats.org/wordprocessingml/2006/main" w14:paraId="0EAE0B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50CEC1F" w14:textId="77777777" w:rsidTr="00A37FFA">
        <w:trPr>
          <w:trHeight w:val="54"/>
        </w:trPr>
        <w:tc>
          <w:tcPr>
            <w:tcW w:w="54" w:type="dxa"/>
          </w:tcPr>
          <w:p w14:paraId="460089AF" w14:textId="77777777" w:rsidR="00A37FFA" w:rsidRDefault="00A37FFA" w:rsidP="00A37FFA">
            <w:pPr>
              <w:pStyle w:val="EmptyCellLayoutStyle"/>
              <w:spacing w:after="0" w:line="240" w:lineRule="auto"/>
            </w:pPr>
          </w:p>
        </w:tc>
        <w:tc>
          <w:tcPr>
            <w:tcW w:w="10395" w:type="dxa"/>
          </w:tcPr>
          <w:p w14:paraId="1DAEDDE3" w14:textId="77777777" w:rsidR="00A37FFA" w:rsidRDefault="00A37FFA" w:rsidP="00A37FFA">
            <w:pPr>
              <w:pStyle w:val="EmptyCellLayoutStyle"/>
              <w:spacing w:after="0" w:line="240" w:lineRule="auto"/>
            </w:pPr>
          </w:p>
        </w:tc>
        <w:tc>
          <w:tcPr>
            <w:tcW w:w="149" w:type="dxa"/>
          </w:tcPr>
          <w:p w14:paraId="588302BD" w14:textId="77777777" w:rsidR="00A37FFA" w:rsidRDefault="00A37FFA" w:rsidP="00A37FFA">
            <w:pPr>
              <w:pStyle w:val="EmptyCellLayoutStyle"/>
              <w:spacing w:after="0" w:line="240" w:lineRule="auto"/>
            </w:pPr>
          </w:p>
        </w:tc>
      </w:tr>
      <w:tr w:rsidR="00A37FFA" w14:paraId="42C10615" w14:textId="77777777" w:rsidTr="00A37FFA">
        <w:tc>
          <w:tcPr>
            <w:tcW w:w="54" w:type="dxa"/>
          </w:tcPr>
          <w:p w14:paraId="4BCB2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488F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30D2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5D3B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B915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2BC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1D6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83F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B0D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B76A0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289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EA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8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23EE0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EBB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889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303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908C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3D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347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373C" w14:textId="77777777" w:rsidR="00A37FFA" w:rsidRDefault="00A37FFA" w:rsidP="00A37FFA">
                  <w:pPr>
                    <w:spacing w:after="0" w:line="240" w:lineRule="auto"/>
                  </w:pPr>
                </w:p>
              </w:tc>
            </w:tr>
            <w:tr w:rsidR="00A37FFA" w14:paraId="59220F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29B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93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FC84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0AAB0A3B" w14:textId="77777777" w:rsidR="00A37FFA" w:rsidRDefault="00A37FFA" w:rsidP="00A37FFA">
            <w:pPr>
              <w:spacing w:after="0" w:line="240" w:lineRule="auto"/>
            </w:pPr>
          </w:p>
        </w:tc>
        <w:tc>
          <w:tcPr>
            <w:tcW w:w="149" w:type="dxa"/>
          </w:tcPr>
          <w:p w14:paraId="5EB43779" w14:textId="77777777" w:rsidR="00A37FFA" w:rsidRDefault="00A37FFA" w:rsidP="00A37FFA">
            <w:pPr>
              <w:pStyle w:val="EmptyCellLayoutStyle"/>
              <w:spacing w:after="0" w:line="240" w:lineRule="auto"/>
            </w:pPr>
          </w:p>
        </w:tc>
      </w:tr>
      <w:tr w:rsidR="00A37FFA" w14:paraId="6AD59585" w14:textId="77777777" w:rsidTr="00A37FFA">
        <w:trPr>
          <w:trHeight w:val="80"/>
        </w:trPr>
        <w:tc>
          <w:tcPr>
            <w:tcW w:w="54" w:type="dxa"/>
          </w:tcPr>
          <w:p w14:paraId="02132767" w14:textId="77777777" w:rsidR="00A37FFA" w:rsidRDefault="00A37FFA" w:rsidP="00A37FFA">
            <w:pPr>
              <w:pStyle w:val="EmptyCellLayoutStyle"/>
              <w:spacing w:after="0" w:line="240" w:lineRule="auto"/>
            </w:pPr>
          </w:p>
        </w:tc>
        <w:tc>
          <w:tcPr>
            <w:tcW w:w="10395" w:type="dxa"/>
          </w:tcPr>
          <w:p w14:paraId="33DB50BE" w14:textId="77777777" w:rsidR="00A37FFA" w:rsidRDefault="00A37FFA" w:rsidP="00A37FFA">
            <w:pPr>
              <w:pStyle w:val="EmptyCellLayoutStyle"/>
              <w:spacing w:after="0" w:line="240" w:lineRule="auto"/>
            </w:pPr>
          </w:p>
        </w:tc>
        <w:tc>
          <w:tcPr>
            <w:tcW w:w="149" w:type="dxa"/>
          </w:tcPr>
          <w:p w14:paraId="7FB556F3" w14:textId="77777777" w:rsidR="00A37FFA" w:rsidRDefault="00A37FFA" w:rsidP="00A37FFA">
            <w:pPr>
              <w:pStyle w:val="EmptyCellLayoutStyle"/>
              <w:spacing w:after="0" w:line="240" w:lineRule="auto"/>
            </w:pPr>
          </w:p>
        </w:tc>
      </w:tr>
    </w:tbl>
    <w:p xmlns:w="http://schemas.openxmlformats.org/wordprocessingml/2006/main" w14:paraId="1ED6093A" w14:textId="77777777" w:rsidR="00A37FFA" w:rsidRDefault="00A37FFA" w:rsidP="00A37FFA">
      <w:pPr>
        <w:spacing w:after="0" w:line="240" w:lineRule="auto"/>
      </w:pPr>
    </w:p>
    <w:p xmlns:w="http://schemas.openxmlformats.org/wordprocessingml/2006/main" w14:paraId="142CBDEE"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локальная база данных</w:t>
      </w:r>
    </w:p>
    <w:p xmlns:w="http://schemas.openxmlformats.org/wordprocessingml/2006/main" w14:paraId="137F0E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Локальная база данных Microsoft SQL Server в Windows.</w:t>
      </w:r>
    </w:p>
    <w:p xmlns:w="http://schemas.openxmlformats.org/wordprocessingml/2006/main" w14:paraId="0C568A0F"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локальная база данных — базовые мониторы</w:t>
      </w:r>
    </w:p>
    <w:p xmlns:w="http://schemas.openxmlformats.org/wordprocessingml/2006/main" w14:paraId="6EFB227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служба Windows: SQL Server</w:t>
      </w:r>
    </w:p>
    <w:p xmlns:w="http://schemas.openxmlformats.org/wordprocessingml/2006/main" w14:paraId="3366E2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ядра локальной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DBFEB0" w14:textId="77777777" w:rsidTr="00A37FFA">
        <w:trPr>
          <w:trHeight w:val="54"/>
        </w:trPr>
        <w:tc>
          <w:tcPr>
            <w:tcW w:w="54" w:type="dxa"/>
          </w:tcPr>
          <w:p w14:paraId="0D06D23F" w14:textId="77777777" w:rsidR="00A37FFA" w:rsidRDefault="00A37FFA" w:rsidP="00A37FFA">
            <w:pPr>
              <w:pStyle w:val="EmptyCellLayoutStyle"/>
              <w:spacing w:after="0" w:line="240" w:lineRule="auto"/>
            </w:pPr>
          </w:p>
        </w:tc>
        <w:tc>
          <w:tcPr>
            <w:tcW w:w="10395" w:type="dxa"/>
          </w:tcPr>
          <w:p w14:paraId="59BC60CD" w14:textId="77777777" w:rsidR="00A37FFA" w:rsidRDefault="00A37FFA" w:rsidP="00A37FFA">
            <w:pPr>
              <w:pStyle w:val="EmptyCellLayoutStyle"/>
              <w:spacing w:after="0" w:line="240" w:lineRule="auto"/>
            </w:pPr>
          </w:p>
        </w:tc>
        <w:tc>
          <w:tcPr>
            <w:tcW w:w="149" w:type="dxa"/>
          </w:tcPr>
          <w:p w14:paraId="2ADA6EDE" w14:textId="77777777" w:rsidR="00A37FFA" w:rsidRDefault="00A37FFA" w:rsidP="00A37FFA">
            <w:pPr>
              <w:pStyle w:val="EmptyCellLayoutStyle"/>
              <w:spacing w:after="0" w:line="240" w:lineRule="auto"/>
            </w:pPr>
          </w:p>
        </w:tc>
      </w:tr>
      <w:tr w:rsidR="00A37FFA" w14:paraId="514682F6" w14:textId="77777777" w:rsidTr="00A37FFA">
        <w:tc>
          <w:tcPr>
            <w:tcW w:w="54" w:type="dxa"/>
          </w:tcPr>
          <w:p w14:paraId="4AC65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DEAA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F98DD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C31F0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8A835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506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12B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1BD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F51C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31C6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03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B53F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24E8D" w14:textId="77777777" w:rsidR="00A37FFA" w:rsidRDefault="00A37FFA" w:rsidP="00A37FFA">
                  <w:pPr>
                    <w:spacing w:after="0" w:line="240" w:lineRule="auto"/>
                  </w:pPr>
                  <w:r>
                    <w:rPr>
                      <w:rFonts w:eastAsia="Arial"/>
                      <w:color w:val="000000"/>
                      <w:lang w:bidi="ru-ru" w:val="ru-ru"/>
                    </w:rPr>
                    <w:t xml:space="preserve">False</w:t>
                  </w:r>
                </w:p>
              </w:tc>
            </w:tr>
            <w:tr w:rsidR="00A37FFA" w14:paraId="38988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73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76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B8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r w:rsidR="00A37FFA" w14:paraId="395070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CDDD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A46F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617EF5" w14:textId="77777777" w:rsidR="00A37FFA" w:rsidRDefault="00A37FFA" w:rsidP="00A37FFA">
                  <w:pPr>
                    <w:spacing w:after="0" w:line="240" w:lineRule="auto"/>
                  </w:pPr>
                </w:p>
              </w:tc>
            </w:tr>
          </w:tbl>
          <w:p w14:paraId="5DF4A20A" w14:textId="77777777" w:rsidR="00A37FFA" w:rsidRDefault="00A37FFA" w:rsidP="00A37FFA">
            <w:pPr>
              <w:spacing w:after="0" w:line="240" w:lineRule="auto"/>
            </w:pPr>
          </w:p>
        </w:tc>
        <w:tc>
          <w:tcPr>
            <w:tcW w:w="149" w:type="dxa"/>
          </w:tcPr>
          <w:p w14:paraId="0CF94130" w14:textId="77777777" w:rsidR="00A37FFA" w:rsidRDefault="00A37FFA" w:rsidP="00A37FFA">
            <w:pPr>
              <w:pStyle w:val="EmptyCellLayoutStyle"/>
              <w:spacing w:after="0" w:line="240" w:lineRule="auto"/>
            </w:pPr>
          </w:p>
        </w:tc>
      </w:tr>
      <w:tr w:rsidR="00A37FFA" w14:paraId="58354BE7" w14:textId="77777777" w:rsidTr="00A37FFA">
        <w:trPr>
          <w:trHeight w:val="80"/>
        </w:trPr>
        <w:tc>
          <w:tcPr>
            <w:tcW w:w="54" w:type="dxa"/>
          </w:tcPr>
          <w:p w14:paraId="191AFDDF" w14:textId="77777777" w:rsidR="00A37FFA" w:rsidRDefault="00A37FFA" w:rsidP="00A37FFA">
            <w:pPr>
              <w:pStyle w:val="EmptyCellLayoutStyle"/>
              <w:spacing w:after="0" w:line="240" w:lineRule="auto"/>
            </w:pPr>
          </w:p>
        </w:tc>
        <w:tc>
          <w:tcPr>
            <w:tcW w:w="10395" w:type="dxa"/>
          </w:tcPr>
          <w:p w14:paraId="3B8A1A12" w14:textId="77777777" w:rsidR="00A37FFA" w:rsidRDefault="00A37FFA" w:rsidP="00A37FFA">
            <w:pPr>
              <w:pStyle w:val="EmptyCellLayoutStyle"/>
              <w:spacing w:after="0" w:line="240" w:lineRule="auto"/>
            </w:pPr>
          </w:p>
        </w:tc>
        <w:tc>
          <w:tcPr>
            <w:tcW w:w="149" w:type="dxa"/>
          </w:tcPr>
          <w:p w14:paraId="3C16F802" w14:textId="77777777" w:rsidR="00A37FFA" w:rsidRDefault="00A37FFA" w:rsidP="00A37FFA">
            <w:pPr>
              <w:pStyle w:val="EmptyCellLayoutStyle"/>
              <w:spacing w:after="0" w:line="240" w:lineRule="auto"/>
            </w:pPr>
          </w:p>
        </w:tc>
      </w:tr>
    </w:tbl>
    <w:p xmlns:w="http://schemas.openxmlformats.org/wordprocessingml/2006/main" w14:paraId="0FADBB55" w14:textId="77777777" w:rsidR="00A37FFA" w:rsidRDefault="00A37FFA" w:rsidP="00A37FFA">
      <w:pPr>
        <w:spacing w:after="0" w:line="240" w:lineRule="auto"/>
      </w:pPr>
    </w:p>
    <w:p xmlns:w="http://schemas.openxmlformats.org/wordprocessingml/2006/main" w14:paraId="16F85A43"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ядро локальной СУБД</w:t>
      </w:r>
    </w:p>
    <w:p xmlns:w="http://schemas.openxmlformats.org/wordprocessingml/2006/main" w14:paraId="50AB8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становка ядра локальной СУБД MSSQL в Windows. В компоненте Database Engine размещаются базы данных и другие компоненты SQL Server.</w:t>
      </w:r>
    </w:p>
    <w:p xmlns:w="http://schemas.openxmlformats.org/wordprocessingml/2006/main" w14:paraId="5E6E79C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локальное ядро СУБД — обнаружения</w:t>
      </w:r>
    </w:p>
    <w:p xmlns:w="http://schemas.openxmlformats.org/wordprocessingml/2006/main" w14:paraId="4F41E29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ядер локальной СУБД SQL Server</w:t>
      </w:r>
    </w:p>
    <w:p xmlns:w="http://schemas.openxmlformats.org/wordprocessingml/2006/main" w14:paraId="2D9E8F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ядер локальной СУБД SQL Server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97A68" w14:textId="77777777" w:rsidTr="00A37FFA">
        <w:trPr>
          <w:trHeight w:val="54"/>
        </w:trPr>
        <w:tc>
          <w:tcPr>
            <w:tcW w:w="54" w:type="dxa"/>
          </w:tcPr>
          <w:p w14:paraId="37034A9D" w14:textId="77777777" w:rsidR="00A37FFA" w:rsidRDefault="00A37FFA" w:rsidP="00A37FFA">
            <w:pPr>
              <w:pStyle w:val="EmptyCellLayoutStyle"/>
              <w:spacing w:after="0" w:line="240" w:lineRule="auto"/>
            </w:pPr>
          </w:p>
        </w:tc>
        <w:tc>
          <w:tcPr>
            <w:tcW w:w="10395" w:type="dxa"/>
          </w:tcPr>
          <w:p w14:paraId="14523DA2" w14:textId="77777777" w:rsidR="00A37FFA" w:rsidRDefault="00A37FFA" w:rsidP="00A37FFA">
            <w:pPr>
              <w:pStyle w:val="EmptyCellLayoutStyle"/>
              <w:spacing w:after="0" w:line="240" w:lineRule="auto"/>
            </w:pPr>
          </w:p>
        </w:tc>
        <w:tc>
          <w:tcPr>
            <w:tcW w:w="149" w:type="dxa"/>
          </w:tcPr>
          <w:p w14:paraId="3213261A" w14:textId="77777777" w:rsidR="00A37FFA" w:rsidRDefault="00A37FFA" w:rsidP="00A37FFA">
            <w:pPr>
              <w:pStyle w:val="EmptyCellLayoutStyle"/>
              <w:spacing w:after="0" w:line="240" w:lineRule="auto"/>
            </w:pPr>
          </w:p>
        </w:tc>
      </w:tr>
      <w:tr w:rsidR="00A37FFA" w14:paraId="435CB728" w14:textId="77777777" w:rsidTr="00A37FFA">
        <w:tc>
          <w:tcPr>
            <w:tcW w:w="54" w:type="dxa"/>
          </w:tcPr>
          <w:p w14:paraId="37C99B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0981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A23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A12E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5055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1516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CFD7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12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10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F7B2F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6EB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B0D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03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313B3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86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мешанный мониторин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EAD6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Указывает имена экземпляров, которые необходимо отслеживать в смешанном режиме. Имена экземпляров следует разделять запятыми. Экземпляры кластера всегда отслеживаются в смешанном режиме. Для мониторинга всех ядер локальной СУБД в смешанном режиме необходимо использовать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F53B5" w14:textId="77777777" w:rsidR="00A37FFA" w:rsidRDefault="00A37FFA" w:rsidP="00A37FFA">
                  <w:pPr>
                    <w:spacing w:after="0" w:line="240" w:lineRule="auto"/>
                  </w:pPr>
                </w:p>
              </w:tc>
            </w:tr>
            <w:tr w:rsidR="00A37FFA" w14:paraId="22D042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2C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6FC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FE7E6" w14:textId="77777777" w:rsidR="00A37FFA" w:rsidRDefault="00A37FFA" w:rsidP="00A37FFA">
                  <w:pPr>
                    <w:spacing w:after="0" w:line="240" w:lineRule="auto"/>
                  </w:pPr>
                </w:p>
              </w:tc>
            </w:tr>
            <w:tr w:rsidR="00A37FFA" w14:paraId="3F29C2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E15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6B1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F2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4018418E" w14:textId="77777777" w:rsidR="00A37FFA" w:rsidRDefault="00A37FFA" w:rsidP="00A37FFA">
            <w:pPr>
              <w:spacing w:after="0" w:line="240" w:lineRule="auto"/>
            </w:pPr>
          </w:p>
        </w:tc>
        <w:tc>
          <w:tcPr>
            <w:tcW w:w="149" w:type="dxa"/>
          </w:tcPr>
          <w:p w14:paraId="7D97CB3C" w14:textId="77777777" w:rsidR="00A37FFA" w:rsidRDefault="00A37FFA" w:rsidP="00A37FFA">
            <w:pPr>
              <w:pStyle w:val="EmptyCellLayoutStyle"/>
              <w:spacing w:after="0" w:line="240" w:lineRule="auto"/>
            </w:pPr>
          </w:p>
        </w:tc>
      </w:tr>
      <w:tr w:rsidR="00A37FFA" w14:paraId="0D604D1F" w14:textId="77777777" w:rsidTr="00A37FFA">
        <w:trPr>
          <w:trHeight w:val="80"/>
        </w:trPr>
        <w:tc>
          <w:tcPr>
            <w:tcW w:w="54" w:type="dxa"/>
          </w:tcPr>
          <w:p w14:paraId="56EB44D5" w14:textId="77777777" w:rsidR="00A37FFA" w:rsidRDefault="00A37FFA" w:rsidP="00A37FFA">
            <w:pPr>
              <w:pStyle w:val="EmptyCellLayoutStyle"/>
              <w:spacing w:after="0" w:line="240" w:lineRule="auto"/>
            </w:pPr>
          </w:p>
        </w:tc>
        <w:tc>
          <w:tcPr>
            <w:tcW w:w="10395" w:type="dxa"/>
          </w:tcPr>
          <w:p w14:paraId="1ABC8E46" w14:textId="77777777" w:rsidR="00A37FFA" w:rsidRDefault="00A37FFA" w:rsidP="00A37FFA">
            <w:pPr>
              <w:pStyle w:val="EmptyCellLayoutStyle"/>
              <w:spacing w:after="0" w:line="240" w:lineRule="auto"/>
            </w:pPr>
          </w:p>
        </w:tc>
        <w:tc>
          <w:tcPr>
            <w:tcW w:w="149" w:type="dxa"/>
          </w:tcPr>
          <w:p w14:paraId="4EAAE6AD" w14:textId="77777777" w:rsidR="00A37FFA" w:rsidRDefault="00A37FFA" w:rsidP="00A37FFA">
            <w:pPr>
              <w:pStyle w:val="EmptyCellLayoutStyle"/>
              <w:spacing w:after="0" w:line="240" w:lineRule="auto"/>
            </w:pPr>
          </w:p>
        </w:tc>
      </w:tr>
    </w:tbl>
    <w:p xmlns:w="http://schemas.openxmlformats.org/wordprocessingml/2006/main" w14:paraId="427B62AC" w14:textId="77777777" w:rsidR="00A37FFA" w:rsidRDefault="00A37FFA" w:rsidP="00A37FFA">
      <w:pPr>
        <w:spacing w:after="0" w:line="240" w:lineRule="auto"/>
      </w:pPr>
    </w:p>
    <w:p xmlns:w="http://schemas.openxmlformats.org/wordprocessingml/2006/main" w14:paraId="1285341C"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локальное ядро СУБД — базовые мониторы</w:t>
      </w:r>
    </w:p>
    <w:p xmlns:w="http://schemas.openxmlformats.org/wordprocessingml/2006/main" w14:paraId="1B2CBE9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работоспособности WMI</w:t>
      </w:r>
    </w:p>
    <w:p xmlns:w="http://schemas.openxmlformats.org/wordprocessingml/2006/main" w14:paraId="1E974A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работоспособности WMI для всех пространств имен и классов, используемых в текущем пакете управл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9DDD9B" w14:textId="77777777" w:rsidTr="00A37FFA">
        <w:trPr>
          <w:trHeight w:val="54"/>
        </w:trPr>
        <w:tc>
          <w:tcPr>
            <w:tcW w:w="54" w:type="dxa"/>
          </w:tcPr>
          <w:p w14:paraId="2D033665" w14:textId="77777777" w:rsidR="00A37FFA" w:rsidRDefault="00A37FFA" w:rsidP="00A37FFA">
            <w:pPr>
              <w:pStyle w:val="EmptyCellLayoutStyle"/>
              <w:spacing w:after="0" w:line="240" w:lineRule="auto"/>
            </w:pPr>
          </w:p>
        </w:tc>
        <w:tc>
          <w:tcPr>
            <w:tcW w:w="10395" w:type="dxa"/>
          </w:tcPr>
          <w:p w14:paraId="6F4A7DD5" w14:textId="77777777" w:rsidR="00A37FFA" w:rsidRDefault="00A37FFA" w:rsidP="00A37FFA">
            <w:pPr>
              <w:pStyle w:val="EmptyCellLayoutStyle"/>
              <w:spacing w:after="0" w:line="240" w:lineRule="auto"/>
            </w:pPr>
          </w:p>
        </w:tc>
        <w:tc>
          <w:tcPr>
            <w:tcW w:w="149" w:type="dxa"/>
          </w:tcPr>
          <w:p w14:paraId="17CA369D" w14:textId="77777777" w:rsidR="00A37FFA" w:rsidRDefault="00A37FFA" w:rsidP="00A37FFA">
            <w:pPr>
              <w:pStyle w:val="EmptyCellLayoutStyle"/>
              <w:spacing w:after="0" w:line="240" w:lineRule="auto"/>
            </w:pPr>
          </w:p>
        </w:tc>
      </w:tr>
      <w:tr w:rsidR="00A37FFA" w14:paraId="37454A1F" w14:textId="77777777" w:rsidTr="00A37FFA">
        <w:tc>
          <w:tcPr>
            <w:tcW w:w="54" w:type="dxa"/>
          </w:tcPr>
          <w:p w14:paraId="1A4B62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160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0D63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71BF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7FBB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2A2F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C87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3B5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2D1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0F2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758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A0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B64B" w14:textId="77777777" w:rsidR="00A37FFA" w:rsidRDefault="00A37FFA" w:rsidP="00A37FFA">
                  <w:pPr>
                    <w:spacing w:after="0" w:line="240" w:lineRule="auto"/>
                  </w:pPr>
                  <w:r>
                    <w:rPr>
                      <w:rFonts w:eastAsia="Arial"/>
                      <w:color w:val="000000"/>
                      <w:lang w:bidi="ru-ru" w:val="ru-ru"/>
                    </w:rPr>
                    <w:t xml:space="preserve">True</w:t>
                  </w:r>
                </w:p>
              </w:tc>
            </w:tr>
            <w:tr w:rsidR="00A37FFA" w14:paraId="57765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005B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7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E98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87727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BA206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A00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8D319" w14:textId="77777777" w:rsidR="00A37FFA" w:rsidRDefault="00A37FFA" w:rsidP="00A37FFA">
                  <w:pPr>
                    <w:spacing w:after="0" w:line="240" w:lineRule="auto"/>
                  </w:pPr>
                </w:p>
              </w:tc>
            </w:tr>
          </w:tbl>
          <w:p w14:paraId="4E415BEB" w14:textId="77777777" w:rsidR="00A37FFA" w:rsidRDefault="00A37FFA" w:rsidP="00A37FFA">
            <w:pPr>
              <w:spacing w:after="0" w:line="240" w:lineRule="auto"/>
            </w:pPr>
          </w:p>
        </w:tc>
        <w:tc>
          <w:tcPr>
            <w:tcW w:w="149" w:type="dxa"/>
          </w:tcPr>
          <w:p w14:paraId="3C703245" w14:textId="77777777" w:rsidR="00A37FFA" w:rsidRDefault="00A37FFA" w:rsidP="00A37FFA">
            <w:pPr>
              <w:pStyle w:val="EmptyCellLayoutStyle"/>
              <w:spacing w:after="0" w:line="240" w:lineRule="auto"/>
            </w:pPr>
          </w:p>
        </w:tc>
      </w:tr>
      <w:tr w:rsidR="00A37FFA" w14:paraId="6BCD4B51" w14:textId="77777777" w:rsidTr="00A37FFA">
        <w:trPr>
          <w:trHeight w:val="80"/>
        </w:trPr>
        <w:tc>
          <w:tcPr>
            <w:tcW w:w="54" w:type="dxa"/>
          </w:tcPr>
          <w:p w14:paraId="783964EB" w14:textId="77777777" w:rsidR="00A37FFA" w:rsidRDefault="00A37FFA" w:rsidP="00A37FFA">
            <w:pPr>
              <w:pStyle w:val="EmptyCellLayoutStyle"/>
              <w:spacing w:after="0" w:line="240" w:lineRule="auto"/>
            </w:pPr>
          </w:p>
        </w:tc>
        <w:tc>
          <w:tcPr>
            <w:tcW w:w="10395" w:type="dxa"/>
          </w:tcPr>
          <w:p w14:paraId="4CE18D85" w14:textId="77777777" w:rsidR="00A37FFA" w:rsidRDefault="00A37FFA" w:rsidP="00A37FFA">
            <w:pPr>
              <w:pStyle w:val="EmptyCellLayoutStyle"/>
              <w:spacing w:after="0" w:line="240" w:lineRule="auto"/>
            </w:pPr>
          </w:p>
        </w:tc>
        <w:tc>
          <w:tcPr>
            <w:tcW w:w="149" w:type="dxa"/>
          </w:tcPr>
          <w:p w14:paraId="03FF14CA" w14:textId="77777777" w:rsidR="00A37FFA" w:rsidRDefault="00A37FFA" w:rsidP="00A37FFA">
            <w:pPr>
              <w:pStyle w:val="EmptyCellLayoutStyle"/>
              <w:spacing w:after="0" w:line="240" w:lineRule="auto"/>
            </w:pPr>
          </w:p>
        </w:tc>
      </w:tr>
    </w:tbl>
    <w:p xmlns:w="http://schemas.openxmlformats.org/wordprocessingml/2006/main" w14:paraId="3DCF5CA2" w14:textId="77777777" w:rsidR="00A37FFA" w:rsidRDefault="00A37FFA" w:rsidP="00A37FFA">
      <w:pPr>
        <w:spacing w:after="0" w:line="240" w:lineRule="auto"/>
      </w:pPr>
    </w:p>
    <w:p xmlns:w="http://schemas.openxmlformats.org/wordprocessingml/2006/main" w14:paraId="572196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остояние настройки имени участника-службы</w:t>
      </w:r>
    </w:p>
    <w:p xmlns:w="http://schemas.openxmlformats.org/wordprocessingml/2006/main" w14:paraId="3E9AA2E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конфигурации имени субъекта-службы экземпляра Microsoft SQL Server. </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что для компьютеров, не присоединенных к домену, монитор всегда находится в состоянии "Исправно".</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5B085" w14:textId="77777777" w:rsidTr="00A37FFA">
        <w:trPr>
          <w:trHeight w:val="54"/>
        </w:trPr>
        <w:tc>
          <w:tcPr>
            <w:tcW w:w="54" w:type="dxa"/>
          </w:tcPr>
          <w:p w14:paraId="4D684A6A" w14:textId="77777777" w:rsidR="00A37FFA" w:rsidRDefault="00A37FFA" w:rsidP="00A37FFA">
            <w:pPr>
              <w:pStyle w:val="EmptyCellLayoutStyle"/>
              <w:spacing w:after="0" w:line="240" w:lineRule="auto"/>
            </w:pPr>
          </w:p>
        </w:tc>
        <w:tc>
          <w:tcPr>
            <w:tcW w:w="10395" w:type="dxa"/>
          </w:tcPr>
          <w:p w14:paraId="34FB9DD3" w14:textId="77777777" w:rsidR="00A37FFA" w:rsidRDefault="00A37FFA" w:rsidP="00A37FFA">
            <w:pPr>
              <w:pStyle w:val="EmptyCellLayoutStyle"/>
              <w:spacing w:after="0" w:line="240" w:lineRule="auto"/>
            </w:pPr>
          </w:p>
        </w:tc>
        <w:tc>
          <w:tcPr>
            <w:tcW w:w="149" w:type="dxa"/>
          </w:tcPr>
          <w:p w14:paraId="33E26EE9" w14:textId="77777777" w:rsidR="00A37FFA" w:rsidRDefault="00A37FFA" w:rsidP="00A37FFA">
            <w:pPr>
              <w:pStyle w:val="EmptyCellLayoutStyle"/>
              <w:spacing w:after="0" w:line="240" w:lineRule="auto"/>
            </w:pPr>
          </w:p>
        </w:tc>
      </w:tr>
      <w:tr w:rsidR="00A37FFA" w14:paraId="603BA065" w14:textId="77777777" w:rsidTr="00A37FFA">
        <w:tc>
          <w:tcPr>
            <w:tcW w:w="54" w:type="dxa"/>
          </w:tcPr>
          <w:p w14:paraId="0B11A9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83E7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080C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9150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B98DD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DC876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0E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CBA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E9B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1B0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FC3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33C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068C5" w14:textId="77777777" w:rsidR="00A37FFA" w:rsidRDefault="00A37FFA" w:rsidP="00A37FFA">
                  <w:pPr>
                    <w:spacing w:after="0" w:line="240" w:lineRule="auto"/>
                  </w:pPr>
                  <w:r>
                    <w:rPr>
                      <w:rFonts w:eastAsia="Arial"/>
                      <w:color w:val="000000"/>
                      <w:lang w:bidi="ru-ru" w:val="ru-ru"/>
                    </w:rPr>
                    <w:t xml:space="preserve">True</w:t>
                  </w:r>
                </w:p>
              </w:tc>
            </w:tr>
            <w:tr w:rsidR="00A37FFA" w14:paraId="313D38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1C7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B03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39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BDEB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2AB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ласть поиск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F5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спользуйте поиск LDAP, если областью поиска является домен или подразделение.</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Если областью поиска является лес, запрос можно разрешить в любом разделе с использованием поиска в глобальном каталоге (GC).</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Список значений:</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LDAP</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сборка мусор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21F1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LDAP</w:t>
                  </w:r>
                </w:p>
              </w:tc>
            </w:tr>
            <w:tr w:rsidR="00A37FFA" w14:paraId="52BFE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1CD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B0D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4349" w14:textId="77777777" w:rsidR="00A37FFA" w:rsidRDefault="00A37FFA" w:rsidP="00A37FFA">
                  <w:pPr>
                    <w:spacing w:after="0" w:line="240" w:lineRule="auto"/>
                  </w:pPr>
                </w:p>
              </w:tc>
            </w:tr>
            <w:tr w:rsidR="00A37FFA" w14:paraId="4D9DC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2430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D90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181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39D428FC" w14:textId="77777777" w:rsidR="00A37FFA" w:rsidRDefault="00A37FFA" w:rsidP="00A37FFA">
            <w:pPr>
              <w:spacing w:after="0" w:line="240" w:lineRule="auto"/>
            </w:pPr>
          </w:p>
        </w:tc>
        <w:tc>
          <w:tcPr>
            <w:tcW w:w="149" w:type="dxa"/>
          </w:tcPr>
          <w:p w14:paraId="1B3520E5" w14:textId="77777777" w:rsidR="00A37FFA" w:rsidRDefault="00A37FFA" w:rsidP="00A37FFA">
            <w:pPr>
              <w:pStyle w:val="EmptyCellLayoutStyle"/>
              <w:spacing w:after="0" w:line="240" w:lineRule="auto"/>
            </w:pPr>
          </w:p>
        </w:tc>
      </w:tr>
      <w:tr w:rsidR="00A37FFA" w14:paraId="29569746" w14:textId="77777777" w:rsidTr="00A37FFA">
        <w:trPr>
          <w:trHeight w:val="80"/>
        </w:trPr>
        <w:tc>
          <w:tcPr>
            <w:tcW w:w="54" w:type="dxa"/>
          </w:tcPr>
          <w:p w14:paraId="6A852D2A" w14:textId="77777777" w:rsidR="00A37FFA" w:rsidRDefault="00A37FFA" w:rsidP="00A37FFA">
            <w:pPr>
              <w:pStyle w:val="EmptyCellLayoutStyle"/>
              <w:spacing w:after="0" w:line="240" w:lineRule="auto"/>
            </w:pPr>
          </w:p>
        </w:tc>
        <w:tc>
          <w:tcPr>
            <w:tcW w:w="10395" w:type="dxa"/>
          </w:tcPr>
          <w:p w14:paraId="1222825F" w14:textId="77777777" w:rsidR="00A37FFA" w:rsidRDefault="00A37FFA" w:rsidP="00A37FFA">
            <w:pPr>
              <w:pStyle w:val="EmptyCellLayoutStyle"/>
              <w:spacing w:after="0" w:line="240" w:lineRule="auto"/>
            </w:pPr>
          </w:p>
        </w:tc>
        <w:tc>
          <w:tcPr>
            <w:tcW w:w="149" w:type="dxa"/>
          </w:tcPr>
          <w:p w14:paraId="50F02F62" w14:textId="77777777" w:rsidR="00A37FFA" w:rsidRDefault="00A37FFA" w:rsidP="00A37FFA">
            <w:pPr>
              <w:pStyle w:val="EmptyCellLayoutStyle"/>
              <w:spacing w:after="0" w:line="240" w:lineRule="auto"/>
            </w:pPr>
          </w:p>
        </w:tc>
      </w:tr>
    </w:tbl>
    <w:p xmlns:w="http://schemas.openxmlformats.org/wordprocessingml/2006/main" w14:paraId="79F615A5" w14:textId="77777777" w:rsidR="00A37FFA" w:rsidRDefault="00A37FFA" w:rsidP="00A37FFA">
      <w:pPr>
        <w:spacing w:after="0" w:line="240" w:lineRule="auto"/>
      </w:pPr>
    </w:p>
    <w:p xmlns:w="http://schemas.openxmlformats.org/wordprocessingml/2006/main" w14:paraId="70A9442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лужба Windows: SQL Server</w:t>
      </w:r>
    </w:p>
    <w:p xmlns:w="http://schemas.openxmlformats.org/wordprocessingml/2006/main" w14:paraId="28A7F3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состояние службы ядра локальной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E49630" w14:textId="77777777" w:rsidTr="00A37FFA">
        <w:trPr>
          <w:trHeight w:val="54"/>
        </w:trPr>
        <w:tc>
          <w:tcPr>
            <w:tcW w:w="54" w:type="dxa"/>
          </w:tcPr>
          <w:p w14:paraId="4E417191" w14:textId="77777777" w:rsidR="00A37FFA" w:rsidRDefault="00A37FFA" w:rsidP="00A37FFA">
            <w:pPr>
              <w:pStyle w:val="EmptyCellLayoutStyle"/>
              <w:spacing w:after="0" w:line="240" w:lineRule="auto"/>
            </w:pPr>
          </w:p>
        </w:tc>
        <w:tc>
          <w:tcPr>
            <w:tcW w:w="10395" w:type="dxa"/>
          </w:tcPr>
          <w:p w14:paraId="3FAE9CF2" w14:textId="77777777" w:rsidR="00A37FFA" w:rsidRDefault="00A37FFA" w:rsidP="00A37FFA">
            <w:pPr>
              <w:pStyle w:val="EmptyCellLayoutStyle"/>
              <w:spacing w:after="0" w:line="240" w:lineRule="auto"/>
            </w:pPr>
          </w:p>
        </w:tc>
        <w:tc>
          <w:tcPr>
            <w:tcW w:w="149" w:type="dxa"/>
          </w:tcPr>
          <w:p w14:paraId="28C7BE84" w14:textId="77777777" w:rsidR="00A37FFA" w:rsidRDefault="00A37FFA" w:rsidP="00A37FFA">
            <w:pPr>
              <w:pStyle w:val="EmptyCellLayoutStyle"/>
              <w:spacing w:after="0" w:line="240" w:lineRule="auto"/>
            </w:pPr>
          </w:p>
        </w:tc>
      </w:tr>
      <w:tr w:rsidR="00A37FFA" w14:paraId="57762EFE" w14:textId="77777777" w:rsidTr="00A37FFA">
        <w:tc>
          <w:tcPr>
            <w:tcW w:w="54" w:type="dxa"/>
          </w:tcPr>
          <w:p w14:paraId="096266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5EF4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EF5F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FE7AE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BE44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125E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6F6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5D9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D60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7864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FBA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1BDD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DE77B" w14:textId="77777777" w:rsidR="00A37FFA" w:rsidRDefault="00A37FFA" w:rsidP="00A37FFA">
                  <w:pPr>
                    <w:spacing w:after="0" w:line="240" w:lineRule="auto"/>
                  </w:pPr>
                  <w:r>
                    <w:rPr>
                      <w:rFonts w:eastAsia="Arial"/>
                      <w:color w:val="000000"/>
                      <w:lang w:bidi="ru-ru" w:val="ru-ru"/>
                    </w:rPr>
                    <w:t xml:space="preserve">True</w:t>
                  </w:r>
                </w:p>
              </w:tc>
            </w:tr>
            <w:tr w:rsidR="00A37FFA" w14:paraId="36815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316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6F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жет принимать только значения true или false. Рабочий процесс не учитывает текущую настройку автозапуска службы, если этот параметр установлен в false.  По умолчанию задано значение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51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5427B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F6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CCE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3BD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0</w:t>
                  </w:r>
                </w:p>
              </w:tc>
            </w:tr>
            <w:tr w:rsidR="00A37FFA" w14:paraId="5D31B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2FF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CB8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8B66" w14:textId="77777777" w:rsidR="00A37FFA" w:rsidRDefault="00A37FFA" w:rsidP="00A37FFA">
                  <w:pPr>
                    <w:spacing w:after="0" w:line="240" w:lineRule="auto"/>
                  </w:pPr>
                </w:p>
              </w:tc>
            </w:tr>
            <w:tr w:rsidR="00A37FFA" w14:paraId="7DD11F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5F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недоступности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1AC4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инимальная продолжительность недоступности службы, прежде чем она считается неисправно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C2E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bl>
          <w:p w14:paraId="5AB9FB8E" w14:textId="77777777" w:rsidR="00A37FFA" w:rsidRDefault="00A37FFA" w:rsidP="00A37FFA">
            <w:pPr>
              <w:spacing w:after="0" w:line="240" w:lineRule="auto"/>
            </w:pPr>
          </w:p>
        </w:tc>
        <w:tc>
          <w:tcPr>
            <w:tcW w:w="149" w:type="dxa"/>
          </w:tcPr>
          <w:p w14:paraId="2BF45539" w14:textId="77777777" w:rsidR="00A37FFA" w:rsidRDefault="00A37FFA" w:rsidP="00A37FFA">
            <w:pPr>
              <w:pStyle w:val="EmptyCellLayoutStyle"/>
              <w:spacing w:after="0" w:line="240" w:lineRule="auto"/>
            </w:pPr>
          </w:p>
        </w:tc>
      </w:tr>
      <w:tr w:rsidR="00A37FFA" w14:paraId="6A412FED" w14:textId="77777777" w:rsidTr="00A37FFA">
        <w:trPr>
          <w:trHeight w:val="80"/>
        </w:trPr>
        <w:tc>
          <w:tcPr>
            <w:tcW w:w="54" w:type="dxa"/>
          </w:tcPr>
          <w:p w14:paraId="6BF5A475" w14:textId="77777777" w:rsidR="00A37FFA" w:rsidRDefault="00A37FFA" w:rsidP="00A37FFA">
            <w:pPr>
              <w:pStyle w:val="EmptyCellLayoutStyle"/>
              <w:spacing w:after="0" w:line="240" w:lineRule="auto"/>
            </w:pPr>
          </w:p>
        </w:tc>
        <w:tc>
          <w:tcPr>
            <w:tcW w:w="10395" w:type="dxa"/>
          </w:tcPr>
          <w:p w14:paraId="49B302B5" w14:textId="77777777" w:rsidR="00A37FFA" w:rsidRDefault="00A37FFA" w:rsidP="00A37FFA">
            <w:pPr>
              <w:pStyle w:val="EmptyCellLayoutStyle"/>
              <w:spacing w:after="0" w:line="240" w:lineRule="auto"/>
            </w:pPr>
          </w:p>
        </w:tc>
        <w:tc>
          <w:tcPr>
            <w:tcW w:w="149" w:type="dxa"/>
          </w:tcPr>
          <w:p w14:paraId="737BAA4D" w14:textId="77777777" w:rsidR="00A37FFA" w:rsidRDefault="00A37FFA" w:rsidP="00A37FFA">
            <w:pPr>
              <w:pStyle w:val="EmptyCellLayoutStyle"/>
              <w:spacing w:after="0" w:line="240" w:lineRule="auto"/>
            </w:pPr>
          </w:p>
        </w:tc>
      </w:tr>
    </w:tbl>
    <w:p xmlns:w="http://schemas.openxmlformats.org/wordprocessingml/2006/main" w14:paraId="61D87CEC" w14:textId="77777777" w:rsidR="00A37FFA" w:rsidRDefault="00A37FFA" w:rsidP="00A37FFA">
      <w:pPr>
        <w:spacing w:after="0" w:line="240" w:lineRule="auto"/>
      </w:pPr>
    </w:p>
    <w:p xmlns:w="http://schemas.openxmlformats.org/wordprocessingml/2006/main" w14:paraId="493D642B"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локальное ядро СУБД — задачи</w:t>
      </w:r>
    </w:p>
    <w:p xmlns:w="http://schemas.openxmlformats.org/wordprocessingml/2006/main" w14:paraId="533897D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новка службы SQL Server</w:t>
      </w:r>
    </w:p>
    <w:p xmlns:w="http://schemas.openxmlformats.org/wordprocessingml/2006/main" w14:paraId="3D2510B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становка службы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5794C9" w14:textId="77777777" w:rsidTr="00A37FFA">
        <w:trPr>
          <w:trHeight w:val="54"/>
        </w:trPr>
        <w:tc>
          <w:tcPr>
            <w:tcW w:w="54" w:type="dxa"/>
          </w:tcPr>
          <w:p w14:paraId="51FFADAD" w14:textId="77777777" w:rsidR="00A37FFA" w:rsidRDefault="00A37FFA" w:rsidP="00A37FFA">
            <w:pPr>
              <w:pStyle w:val="EmptyCellLayoutStyle"/>
              <w:spacing w:after="0" w:line="240" w:lineRule="auto"/>
            </w:pPr>
          </w:p>
        </w:tc>
        <w:tc>
          <w:tcPr>
            <w:tcW w:w="10395" w:type="dxa"/>
          </w:tcPr>
          <w:p w14:paraId="58B69439" w14:textId="77777777" w:rsidR="00A37FFA" w:rsidRDefault="00A37FFA" w:rsidP="00A37FFA">
            <w:pPr>
              <w:pStyle w:val="EmptyCellLayoutStyle"/>
              <w:spacing w:after="0" w:line="240" w:lineRule="auto"/>
            </w:pPr>
          </w:p>
        </w:tc>
        <w:tc>
          <w:tcPr>
            <w:tcW w:w="149" w:type="dxa"/>
          </w:tcPr>
          <w:p w14:paraId="6F612865" w14:textId="77777777" w:rsidR="00A37FFA" w:rsidRDefault="00A37FFA" w:rsidP="00A37FFA">
            <w:pPr>
              <w:pStyle w:val="EmptyCellLayoutStyle"/>
              <w:spacing w:after="0" w:line="240" w:lineRule="auto"/>
            </w:pPr>
          </w:p>
        </w:tc>
      </w:tr>
      <w:tr w:rsidR="00A37FFA" w14:paraId="483E0740" w14:textId="77777777" w:rsidTr="00A37FFA">
        <w:tc>
          <w:tcPr>
            <w:tcW w:w="54" w:type="dxa"/>
          </w:tcPr>
          <w:p w14:paraId="23F3EB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B208D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8BC60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37EE2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B732B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8C2C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32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3DB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368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E5C0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916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8D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CB79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7AA54B8C" w14:textId="77777777" w:rsidR="00A37FFA" w:rsidRDefault="00A37FFA" w:rsidP="00A37FFA">
            <w:pPr>
              <w:spacing w:after="0" w:line="240" w:lineRule="auto"/>
            </w:pPr>
          </w:p>
        </w:tc>
        <w:tc>
          <w:tcPr>
            <w:tcW w:w="149" w:type="dxa"/>
          </w:tcPr>
          <w:p w14:paraId="325028E7" w14:textId="77777777" w:rsidR="00A37FFA" w:rsidRDefault="00A37FFA" w:rsidP="00A37FFA">
            <w:pPr>
              <w:pStyle w:val="EmptyCellLayoutStyle"/>
              <w:spacing w:after="0" w:line="240" w:lineRule="auto"/>
            </w:pPr>
          </w:p>
        </w:tc>
      </w:tr>
      <w:tr w:rsidR="00A37FFA" w14:paraId="2CED4AFB" w14:textId="77777777" w:rsidTr="00A37FFA">
        <w:trPr>
          <w:trHeight w:val="80"/>
        </w:trPr>
        <w:tc>
          <w:tcPr>
            <w:tcW w:w="54" w:type="dxa"/>
          </w:tcPr>
          <w:p w14:paraId="0EA8FA38" w14:textId="77777777" w:rsidR="00A37FFA" w:rsidRDefault="00A37FFA" w:rsidP="00A37FFA">
            <w:pPr>
              <w:pStyle w:val="EmptyCellLayoutStyle"/>
              <w:spacing w:after="0" w:line="240" w:lineRule="auto"/>
            </w:pPr>
          </w:p>
        </w:tc>
        <w:tc>
          <w:tcPr>
            <w:tcW w:w="10395" w:type="dxa"/>
          </w:tcPr>
          <w:p w14:paraId="0393F344" w14:textId="77777777" w:rsidR="00A37FFA" w:rsidRDefault="00A37FFA" w:rsidP="00A37FFA">
            <w:pPr>
              <w:pStyle w:val="EmptyCellLayoutStyle"/>
              <w:spacing w:after="0" w:line="240" w:lineRule="auto"/>
            </w:pPr>
          </w:p>
        </w:tc>
        <w:tc>
          <w:tcPr>
            <w:tcW w:w="149" w:type="dxa"/>
          </w:tcPr>
          <w:p w14:paraId="5DE81EAA" w14:textId="77777777" w:rsidR="00A37FFA" w:rsidRDefault="00A37FFA" w:rsidP="00A37FFA">
            <w:pPr>
              <w:pStyle w:val="EmptyCellLayoutStyle"/>
              <w:spacing w:after="0" w:line="240" w:lineRule="auto"/>
            </w:pPr>
          </w:p>
        </w:tc>
      </w:tr>
    </w:tbl>
    <w:p xmlns:w="http://schemas.openxmlformats.org/wordprocessingml/2006/main" w14:paraId="26625641" w14:textId="77777777" w:rsidR="00A37FFA" w:rsidRDefault="00A37FFA" w:rsidP="00A37FFA">
      <w:pPr>
        <w:spacing w:after="0" w:line="240" w:lineRule="auto"/>
      </w:pPr>
    </w:p>
    <w:p xmlns:w="http://schemas.openxmlformats.org/wordprocessingml/2006/main" w14:paraId="2593B1A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пуск службы средства запуска управляющей программы для полнотекстовой фильтрации SQL</w:t>
      </w:r>
    </w:p>
    <w:p xmlns:w="http://schemas.openxmlformats.org/wordprocessingml/2006/main" w14:paraId="2E1292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уск службы средства запуска управляющей программы для полнотекстовой фильтрации SQL. Обратите внимание на то, что функция полнотекстового поиска SQL недоступна в SQL Server Express, кроме выпуска SQL Server Express с дополнительными служба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E0D41F" w14:textId="77777777" w:rsidTr="00A37FFA">
        <w:trPr>
          <w:trHeight w:val="54"/>
        </w:trPr>
        <w:tc>
          <w:tcPr>
            <w:tcW w:w="54" w:type="dxa"/>
          </w:tcPr>
          <w:p w14:paraId="19901138" w14:textId="77777777" w:rsidR="00A37FFA" w:rsidRDefault="00A37FFA" w:rsidP="00A37FFA">
            <w:pPr>
              <w:pStyle w:val="EmptyCellLayoutStyle"/>
              <w:spacing w:after="0" w:line="240" w:lineRule="auto"/>
            </w:pPr>
          </w:p>
        </w:tc>
        <w:tc>
          <w:tcPr>
            <w:tcW w:w="10395" w:type="dxa"/>
          </w:tcPr>
          <w:p w14:paraId="46F145F1" w14:textId="77777777" w:rsidR="00A37FFA" w:rsidRDefault="00A37FFA" w:rsidP="00A37FFA">
            <w:pPr>
              <w:pStyle w:val="EmptyCellLayoutStyle"/>
              <w:spacing w:after="0" w:line="240" w:lineRule="auto"/>
            </w:pPr>
          </w:p>
        </w:tc>
        <w:tc>
          <w:tcPr>
            <w:tcW w:w="149" w:type="dxa"/>
          </w:tcPr>
          <w:p w14:paraId="31151C06" w14:textId="77777777" w:rsidR="00A37FFA" w:rsidRDefault="00A37FFA" w:rsidP="00A37FFA">
            <w:pPr>
              <w:pStyle w:val="EmptyCellLayoutStyle"/>
              <w:spacing w:after="0" w:line="240" w:lineRule="auto"/>
            </w:pPr>
          </w:p>
        </w:tc>
      </w:tr>
      <w:tr w:rsidR="00A37FFA" w14:paraId="579A899B" w14:textId="77777777" w:rsidTr="00A37FFA">
        <w:tc>
          <w:tcPr>
            <w:tcW w:w="54" w:type="dxa"/>
          </w:tcPr>
          <w:p w14:paraId="793656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6D6F96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A9A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FCCF2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462C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2E6D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453F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29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3E1B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4178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BDA3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021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6F5B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04FF8320" w14:textId="77777777" w:rsidR="00A37FFA" w:rsidRDefault="00A37FFA" w:rsidP="00A37FFA">
            <w:pPr>
              <w:spacing w:after="0" w:line="240" w:lineRule="auto"/>
            </w:pPr>
          </w:p>
        </w:tc>
        <w:tc>
          <w:tcPr>
            <w:tcW w:w="149" w:type="dxa"/>
          </w:tcPr>
          <w:p w14:paraId="59561CC5" w14:textId="77777777" w:rsidR="00A37FFA" w:rsidRDefault="00A37FFA" w:rsidP="00A37FFA">
            <w:pPr>
              <w:pStyle w:val="EmptyCellLayoutStyle"/>
              <w:spacing w:after="0" w:line="240" w:lineRule="auto"/>
            </w:pPr>
          </w:p>
        </w:tc>
      </w:tr>
      <w:tr w:rsidR="00A37FFA" w14:paraId="1582C5C0" w14:textId="77777777" w:rsidTr="00A37FFA">
        <w:trPr>
          <w:trHeight w:val="80"/>
        </w:trPr>
        <w:tc>
          <w:tcPr>
            <w:tcW w:w="54" w:type="dxa"/>
          </w:tcPr>
          <w:p w14:paraId="5E9DE98E" w14:textId="77777777" w:rsidR="00A37FFA" w:rsidRDefault="00A37FFA" w:rsidP="00A37FFA">
            <w:pPr>
              <w:pStyle w:val="EmptyCellLayoutStyle"/>
              <w:spacing w:after="0" w:line="240" w:lineRule="auto"/>
            </w:pPr>
          </w:p>
        </w:tc>
        <w:tc>
          <w:tcPr>
            <w:tcW w:w="10395" w:type="dxa"/>
          </w:tcPr>
          <w:p w14:paraId="6B15DC27" w14:textId="77777777" w:rsidR="00A37FFA" w:rsidRDefault="00A37FFA" w:rsidP="00A37FFA">
            <w:pPr>
              <w:pStyle w:val="EmptyCellLayoutStyle"/>
              <w:spacing w:after="0" w:line="240" w:lineRule="auto"/>
            </w:pPr>
          </w:p>
        </w:tc>
        <w:tc>
          <w:tcPr>
            <w:tcW w:w="149" w:type="dxa"/>
          </w:tcPr>
          <w:p w14:paraId="40ABAFC4" w14:textId="77777777" w:rsidR="00A37FFA" w:rsidRDefault="00A37FFA" w:rsidP="00A37FFA">
            <w:pPr>
              <w:pStyle w:val="EmptyCellLayoutStyle"/>
              <w:spacing w:after="0" w:line="240" w:lineRule="auto"/>
            </w:pPr>
          </w:p>
        </w:tc>
      </w:tr>
    </w:tbl>
    <w:p xmlns:w="http://schemas.openxmlformats.org/wordprocessingml/2006/main" w14:paraId="54E91E88" w14:textId="77777777" w:rsidR="00A37FFA" w:rsidRDefault="00A37FFA" w:rsidP="00A37FFA">
      <w:pPr>
        <w:spacing w:after="0" w:line="240" w:lineRule="auto"/>
      </w:pPr>
    </w:p>
    <w:p xmlns:w="http://schemas.openxmlformats.org/wordprocessingml/2006/main" w14:paraId="0E4521B3"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пуск службы агента SQL Server из компонента DB Engine</w:t>
      </w:r>
    </w:p>
    <w:p xmlns:w="http://schemas.openxmlformats.org/wordprocessingml/2006/main" w14:paraId="0D2A7E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уск службы агента SQL Server из компонента DB Engine</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служба Windows агента SQL Server не поддерживается ни одним выпуском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D91C5" w14:textId="77777777" w:rsidTr="00A37FFA">
        <w:trPr>
          <w:trHeight w:val="54"/>
        </w:trPr>
        <w:tc>
          <w:tcPr>
            <w:tcW w:w="54" w:type="dxa"/>
          </w:tcPr>
          <w:p w14:paraId="324EA5AF" w14:textId="77777777" w:rsidR="00A37FFA" w:rsidRDefault="00A37FFA" w:rsidP="00A37FFA">
            <w:pPr>
              <w:pStyle w:val="EmptyCellLayoutStyle"/>
              <w:spacing w:after="0" w:line="240" w:lineRule="auto"/>
            </w:pPr>
          </w:p>
        </w:tc>
        <w:tc>
          <w:tcPr>
            <w:tcW w:w="10395" w:type="dxa"/>
          </w:tcPr>
          <w:p w14:paraId="0E36FB0D" w14:textId="77777777" w:rsidR="00A37FFA" w:rsidRDefault="00A37FFA" w:rsidP="00A37FFA">
            <w:pPr>
              <w:pStyle w:val="EmptyCellLayoutStyle"/>
              <w:spacing w:after="0" w:line="240" w:lineRule="auto"/>
            </w:pPr>
          </w:p>
        </w:tc>
        <w:tc>
          <w:tcPr>
            <w:tcW w:w="149" w:type="dxa"/>
          </w:tcPr>
          <w:p w14:paraId="6E49D858" w14:textId="77777777" w:rsidR="00A37FFA" w:rsidRDefault="00A37FFA" w:rsidP="00A37FFA">
            <w:pPr>
              <w:pStyle w:val="EmptyCellLayoutStyle"/>
              <w:spacing w:after="0" w:line="240" w:lineRule="auto"/>
            </w:pPr>
          </w:p>
        </w:tc>
      </w:tr>
      <w:tr w:rsidR="00A37FFA" w14:paraId="4668532B" w14:textId="77777777" w:rsidTr="00A37FFA">
        <w:tc>
          <w:tcPr>
            <w:tcW w:w="54" w:type="dxa"/>
          </w:tcPr>
          <w:p w14:paraId="17CDF8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0728D0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C66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637D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8C34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B4C1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BC6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874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AC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420DC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16EB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522E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D875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5BB570DB" w14:textId="77777777" w:rsidR="00A37FFA" w:rsidRDefault="00A37FFA" w:rsidP="00A37FFA">
            <w:pPr>
              <w:spacing w:after="0" w:line="240" w:lineRule="auto"/>
            </w:pPr>
          </w:p>
        </w:tc>
        <w:tc>
          <w:tcPr>
            <w:tcW w:w="149" w:type="dxa"/>
          </w:tcPr>
          <w:p w14:paraId="5AB755ED" w14:textId="77777777" w:rsidR="00A37FFA" w:rsidRDefault="00A37FFA" w:rsidP="00A37FFA">
            <w:pPr>
              <w:pStyle w:val="EmptyCellLayoutStyle"/>
              <w:spacing w:after="0" w:line="240" w:lineRule="auto"/>
            </w:pPr>
          </w:p>
        </w:tc>
      </w:tr>
      <w:tr w:rsidR="00A37FFA" w14:paraId="60656643" w14:textId="77777777" w:rsidTr="00A37FFA">
        <w:trPr>
          <w:trHeight w:val="80"/>
        </w:trPr>
        <w:tc>
          <w:tcPr>
            <w:tcW w:w="54" w:type="dxa"/>
          </w:tcPr>
          <w:p w14:paraId="2B4B6BF1" w14:textId="77777777" w:rsidR="00A37FFA" w:rsidRDefault="00A37FFA" w:rsidP="00A37FFA">
            <w:pPr>
              <w:pStyle w:val="EmptyCellLayoutStyle"/>
              <w:spacing w:after="0" w:line="240" w:lineRule="auto"/>
            </w:pPr>
          </w:p>
        </w:tc>
        <w:tc>
          <w:tcPr>
            <w:tcW w:w="10395" w:type="dxa"/>
          </w:tcPr>
          <w:p w14:paraId="0778D5CB" w14:textId="77777777" w:rsidR="00A37FFA" w:rsidRDefault="00A37FFA" w:rsidP="00A37FFA">
            <w:pPr>
              <w:pStyle w:val="EmptyCellLayoutStyle"/>
              <w:spacing w:after="0" w:line="240" w:lineRule="auto"/>
            </w:pPr>
          </w:p>
        </w:tc>
        <w:tc>
          <w:tcPr>
            <w:tcW w:w="149" w:type="dxa"/>
          </w:tcPr>
          <w:p w14:paraId="41AE8D09" w14:textId="77777777" w:rsidR="00A37FFA" w:rsidRDefault="00A37FFA" w:rsidP="00A37FFA">
            <w:pPr>
              <w:pStyle w:val="EmptyCellLayoutStyle"/>
              <w:spacing w:after="0" w:line="240" w:lineRule="auto"/>
            </w:pPr>
          </w:p>
        </w:tc>
      </w:tr>
    </w:tbl>
    <w:p xmlns:w="http://schemas.openxmlformats.org/wordprocessingml/2006/main" w14:paraId="2D1109EF" w14:textId="77777777" w:rsidR="00A37FFA" w:rsidRDefault="00A37FFA" w:rsidP="00A37FFA">
      <w:pPr>
        <w:spacing w:after="0" w:line="240" w:lineRule="auto"/>
      </w:pPr>
    </w:p>
    <w:p xmlns:w="http://schemas.openxmlformats.org/wordprocessingml/2006/main" w14:paraId="01B6D76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Запуск службы SQL Server</w:t>
      </w:r>
    </w:p>
    <w:p xmlns:w="http://schemas.openxmlformats.org/wordprocessingml/2006/main" w14:paraId="5E71C8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апуск службы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8FC22" w14:textId="77777777" w:rsidTr="00A37FFA">
        <w:trPr>
          <w:trHeight w:val="54"/>
        </w:trPr>
        <w:tc>
          <w:tcPr>
            <w:tcW w:w="54" w:type="dxa"/>
          </w:tcPr>
          <w:p w14:paraId="4E1F36C7" w14:textId="77777777" w:rsidR="00A37FFA" w:rsidRDefault="00A37FFA" w:rsidP="00A37FFA">
            <w:pPr>
              <w:pStyle w:val="EmptyCellLayoutStyle"/>
              <w:spacing w:after="0" w:line="240" w:lineRule="auto"/>
            </w:pPr>
          </w:p>
        </w:tc>
        <w:tc>
          <w:tcPr>
            <w:tcW w:w="10395" w:type="dxa"/>
          </w:tcPr>
          <w:p w14:paraId="1E854F3B" w14:textId="77777777" w:rsidR="00A37FFA" w:rsidRDefault="00A37FFA" w:rsidP="00A37FFA">
            <w:pPr>
              <w:pStyle w:val="EmptyCellLayoutStyle"/>
              <w:spacing w:after="0" w:line="240" w:lineRule="auto"/>
            </w:pPr>
          </w:p>
        </w:tc>
        <w:tc>
          <w:tcPr>
            <w:tcW w:w="149" w:type="dxa"/>
          </w:tcPr>
          <w:p w14:paraId="7B3D433A" w14:textId="77777777" w:rsidR="00A37FFA" w:rsidRDefault="00A37FFA" w:rsidP="00A37FFA">
            <w:pPr>
              <w:pStyle w:val="EmptyCellLayoutStyle"/>
              <w:spacing w:after="0" w:line="240" w:lineRule="auto"/>
            </w:pPr>
          </w:p>
        </w:tc>
      </w:tr>
      <w:tr w:rsidR="00A37FFA" w14:paraId="3E36DE66" w14:textId="77777777" w:rsidTr="00A37FFA">
        <w:tc>
          <w:tcPr>
            <w:tcW w:w="54" w:type="dxa"/>
          </w:tcPr>
          <w:p w14:paraId="22FD8C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9D6D6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5977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19DE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2AA2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CE86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138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B0A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7EA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2C291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8D1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7D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FD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6D672BBD" w14:textId="77777777" w:rsidR="00A37FFA" w:rsidRDefault="00A37FFA" w:rsidP="00A37FFA">
            <w:pPr>
              <w:spacing w:after="0" w:line="240" w:lineRule="auto"/>
            </w:pPr>
          </w:p>
        </w:tc>
        <w:tc>
          <w:tcPr>
            <w:tcW w:w="149" w:type="dxa"/>
          </w:tcPr>
          <w:p w14:paraId="2A05DE88" w14:textId="77777777" w:rsidR="00A37FFA" w:rsidRDefault="00A37FFA" w:rsidP="00A37FFA">
            <w:pPr>
              <w:pStyle w:val="EmptyCellLayoutStyle"/>
              <w:spacing w:after="0" w:line="240" w:lineRule="auto"/>
            </w:pPr>
          </w:p>
        </w:tc>
      </w:tr>
      <w:tr w:rsidR="00A37FFA" w14:paraId="3342941C" w14:textId="77777777" w:rsidTr="00A37FFA">
        <w:trPr>
          <w:trHeight w:val="80"/>
        </w:trPr>
        <w:tc>
          <w:tcPr>
            <w:tcW w:w="54" w:type="dxa"/>
          </w:tcPr>
          <w:p w14:paraId="59FEC479" w14:textId="77777777" w:rsidR="00A37FFA" w:rsidRDefault="00A37FFA" w:rsidP="00A37FFA">
            <w:pPr>
              <w:pStyle w:val="EmptyCellLayoutStyle"/>
              <w:spacing w:after="0" w:line="240" w:lineRule="auto"/>
            </w:pPr>
          </w:p>
        </w:tc>
        <w:tc>
          <w:tcPr>
            <w:tcW w:w="10395" w:type="dxa"/>
          </w:tcPr>
          <w:p w14:paraId="1DC4327F" w14:textId="77777777" w:rsidR="00A37FFA" w:rsidRDefault="00A37FFA" w:rsidP="00A37FFA">
            <w:pPr>
              <w:pStyle w:val="EmptyCellLayoutStyle"/>
              <w:spacing w:after="0" w:line="240" w:lineRule="auto"/>
            </w:pPr>
          </w:p>
        </w:tc>
        <w:tc>
          <w:tcPr>
            <w:tcW w:w="149" w:type="dxa"/>
          </w:tcPr>
          <w:p w14:paraId="0AD1F221" w14:textId="77777777" w:rsidR="00A37FFA" w:rsidRDefault="00A37FFA" w:rsidP="00A37FFA">
            <w:pPr>
              <w:pStyle w:val="EmptyCellLayoutStyle"/>
              <w:spacing w:after="0" w:line="240" w:lineRule="auto"/>
            </w:pPr>
          </w:p>
        </w:tc>
      </w:tr>
    </w:tbl>
    <w:p xmlns:w="http://schemas.openxmlformats.org/wordprocessingml/2006/main" w14:paraId="1C38D1E3" w14:textId="77777777" w:rsidR="00A37FFA" w:rsidRDefault="00A37FFA" w:rsidP="00A37FFA">
      <w:pPr>
        <w:spacing w:after="0" w:line="240" w:lineRule="auto"/>
      </w:pPr>
    </w:p>
    <w:p xmlns:w="http://schemas.openxmlformats.org/wordprocessingml/2006/main" w14:paraId="4AD8B18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новка службы агента SQL Server из компонента DB Engine</w:t>
      </w:r>
    </w:p>
    <w:p xmlns:w="http://schemas.openxmlformats.org/wordprocessingml/2006/main" w14:paraId="761F6D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становка службы агента SQL Server из компонента DB Engine</w:t>
      </w:r>
      <w:r>
        <w:rPr>
          <w:rFonts w:ascii="Calibri" w:eastAsia="Calibri" w:hAnsi="Calibri" w:cs="Calibri" w:hint="Calibri"/>
          <w:color w:val="000000"/>
          <w:sz w:val="22"/>
          <w:lang w:bidi="ru-ru" w:val="ru-ru"/>
        </w:rPr>
        <w:br/>
      </w:r>
      <w:r>
        <w:rPr>
          <w:rFonts w:ascii="Calibri" w:eastAsia="Calibri" w:hAnsi="Calibri" w:cs="Calibri" w:hint="Calibri"/>
          <w:color w:val="000000"/>
          <w:sz w:val="22"/>
          <w:lang w:bidi="ru-ru" w:val="ru-ru"/>
        </w:rPr>
        <w:t xml:space="preserve">Обратите внимание на то, что служба Windows агента SQL Server не поддерживается ни одним выпуском SQL Server Expres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3DF649" w14:textId="77777777" w:rsidTr="00A37FFA">
        <w:trPr>
          <w:trHeight w:val="54"/>
        </w:trPr>
        <w:tc>
          <w:tcPr>
            <w:tcW w:w="54" w:type="dxa"/>
          </w:tcPr>
          <w:p w14:paraId="2EB878BB" w14:textId="77777777" w:rsidR="00A37FFA" w:rsidRDefault="00A37FFA" w:rsidP="00A37FFA">
            <w:pPr>
              <w:pStyle w:val="EmptyCellLayoutStyle"/>
              <w:spacing w:after="0" w:line="240" w:lineRule="auto"/>
            </w:pPr>
          </w:p>
        </w:tc>
        <w:tc>
          <w:tcPr>
            <w:tcW w:w="10395" w:type="dxa"/>
          </w:tcPr>
          <w:p w14:paraId="75FC5E72" w14:textId="77777777" w:rsidR="00A37FFA" w:rsidRDefault="00A37FFA" w:rsidP="00A37FFA">
            <w:pPr>
              <w:pStyle w:val="EmptyCellLayoutStyle"/>
              <w:spacing w:after="0" w:line="240" w:lineRule="auto"/>
            </w:pPr>
          </w:p>
        </w:tc>
        <w:tc>
          <w:tcPr>
            <w:tcW w:w="149" w:type="dxa"/>
          </w:tcPr>
          <w:p w14:paraId="6DC02450" w14:textId="77777777" w:rsidR="00A37FFA" w:rsidRDefault="00A37FFA" w:rsidP="00A37FFA">
            <w:pPr>
              <w:pStyle w:val="EmptyCellLayoutStyle"/>
              <w:spacing w:after="0" w:line="240" w:lineRule="auto"/>
            </w:pPr>
          </w:p>
        </w:tc>
      </w:tr>
      <w:tr w:rsidR="00A37FFA" w14:paraId="7131E489" w14:textId="77777777" w:rsidTr="00A37FFA">
        <w:tc>
          <w:tcPr>
            <w:tcW w:w="54" w:type="dxa"/>
          </w:tcPr>
          <w:p w14:paraId="071E5E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8D6F2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09469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532B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6A07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3349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6DA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B6A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D25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464CE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BC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AC0C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93C7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5A40B21E" w14:textId="77777777" w:rsidR="00A37FFA" w:rsidRDefault="00A37FFA" w:rsidP="00A37FFA">
            <w:pPr>
              <w:spacing w:after="0" w:line="240" w:lineRule="auto"/>
            </w:pPr>
          </w:p>
        </w:tc>
        <w:tc>
          <w:tcPr>
            <w:tcW w:w="149" w:type="dxa"/>
          </w:tcPr>
          <w:p w14:paraId="7EFDFF23" w14:textId="77777777" w:rsidR="00A37FFA" w:rsidRDefault="00A37FFA" w:rsidP="00A37FFA">
            <w:pPr>
              <w:pStyle w:val="EmptyCellLayoutStyle"/>
              <w:spacing w:after="0" w:line="240" w:lineRule="auto"/>
            </w:pPr>
          </w:p>
        </w:tc>
      </w:tr>
      <w:tr w:rsidR="00A37FFA" w14:paraId="33AFC8C4" w14:textId="77777777" w:rsidTr="00A37FFA">
        <w:trPr>
          <w:trHeight w:val="80"/>
        </w:trPr>
        <w:tc>
          <w:tcPr>
            <w:tcW w:w="54" w:type="dxa"/>
          </w:tcPr>
          <w:p w14:paraId="221961AB" w14:textId="77777777" w:rsidR="00A37FFA" w:rsidRDefault="00A37FFA" w:rsidP="00A37FFA">
            <w:pPr>
              <w:pStyle w:val="EmptyCellLayoutStyle"/>
              <w:spacing w:after="0" w:line="240" w:lineRule="auto"/>
            </w:pPr>
          </w:p>
        </w:tc>
        <w:tc>
          <w:tcPr>
            <w:tcW w:w="10395" w:type="dxa"/>
          </w:tcPr>
          <w:p w14:paraId="42C4A760" w14:textId="77777777" w:rsidR="00A37FFA" w:rsidRDefault="00A37FFA" w:rsidP="00A37FFA">
            <w:pPr>
              <w:pStyle w:val="EmptyCellLayoutStyle"/>
              <w:spacing w:after="0" w:line="240" w:lineRule="auto"/>
            </w:pPr>
          </w:p>
        </w:tc>
        <w:tc>
          <w:tcPr>
            <w:tcW w:w="149" w:type="dxa"/>
          </w:tcPr>
          <w:p w14:paraId="0D55E7F1" w14:textId="77777777" w:rsidR="00A37FFA" w:rsidRDefault="00A37FFA" w:rsidP="00A37FFA">
            <w:pPr>
              <w:pStyle w:val="EmptyCellLayoutStyle"/>
              <w:spacing w:after="0" w:line="240" w:lineRule="auto"/>
            </w:pPr>
          </w:p>
        </w:tc>
      </w:tr>
    </w:tbl>
    <w:p xmlns:w="http://schemas.openxmlformats.org/wordprocessingml/2006/main" w14:paraId="79B5D43A" w14:textId="77777777" w:rsidR="00A37FFA" w:rsidRDefault="00A37FFA" w:rsidP="00A37FFA">
      <w:pPr>
        <w:spacing w:after="0" w:line="240" w:lineRule="auto"/>
      </w:pPr>
    </w:p>
    <w:p xmlns:w="http://schemas.openxmlformats.org/wordprocessingml/2006/main" w14:paraId="4F9BAAC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Остановка службы средства запуска управляющей программы для полнотекстовой фильтрации SQL</w:t>
      </w:r>
    </w:p>
    <w:p xmlns:w="http://schemas.openxmlformats.org/wordprocessingml/2006/main" w14:paraId="21F3A24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становка службы средства запуска управляющей программы для полнотекстовой фильтрации SQL. Обратите внимание на то, что функция полнотекстового поиска SQL недоступна в SQL Server Express, кроме выпуска SQL Server Express с дополнительными службами.</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EA6F47" w14:textId="77777777" w:rsidTr="00A37FFA">
        <w:trPr>
          <w:trHeight w:val="54"/>
        </w:trPr>
        <w:tc>
          <w:tcPr>
            <w:tcW w:w="54" w:type="dxa"/>
          </w:tcPr>
          <w:p w14:paraId="1AA58604" w14:textId="77777777" w:rsidR="00A37FFA" w:rsidRDefault="00A37FFA" w:rsidP="00A37FFA">
            <w:pPr>
              <w:pStyle w:val="EmptyCellLayoutStyle"/>
              <w:spacing w:after="0" w:line="240" w:lineRule="auto"/>
            </w:pPr>
          </w:p>
        </w:tc>
        <w:tc>
          <w:tcPr>
            <w:tcW w:w="10395" w:type="dxa"/>
          </w:tcPr>
          <w:p w14:paraId="5B130378" w14:textId="77777777" w:rsidR="00A37FFA" w:rsidRDefault="00A37FFA" w:rsidP="00A37FFA">
            <w:pPr>
              <w:pStyle w:val="EmptyCellLayoutStyle"/>
              <w:spacing w:after="0" w:line="240" w:lineRule="auto"/>
            </w:pPr>
          </w:p>
        </w:tc>
        <w:tc>
          <w:tcPr>
            <w:tcW w:w="149" w:type="dxa"/>
          </w:tcPr>
          <w:p w14:paraId="0378FF65" w14:textId="77777777" w:rsidR="00A37FFA" w:rsidRDefault="00A37FFA" w:rsidP="00A37FFA">
            <w:pPr>
              <w:pStyle w:val="EmptyCellLayoutStyle"/>
              <w:spacing w:after="0" w:line="240" w:lineRule="auto"/>
            </w:pPr>
          </w:p>
        </w:tc>
      </w:tr>
      <w:tr w:rsidR="00A37FFA" w14:paraId="39055437" w14:textId="77777777" w:rsidTr="00A37FFA">
        <w:tc>
          <w:tcPr>
            <w:tcW w:w="54" w:type="dxa"/>
          </w:tcPr>
          <w:p w14:paraId="63BBC9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FE936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D51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D6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727B1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509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FB9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391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C3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7B61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0E9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70E9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C1D0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7762463C" w14:textId="77777777" w:rsidR="00A37FFA" w:rsidRDefault="00A37FFA" w:rsidP="00A37FFA">
            <w:pPr>
              <w:spacing w:after="0" w:line="240" w:lineRule="auto"/>
            </w:pPr>
          </w:p>
        </w:tc>
        <w:tc>
          <w:tcPr>
            <w:tcW w:w="149" w:type="dxa"/>
          </w:tcPr>
          <w:p w14:paraId="102D6842" w14:textId="77777777" w:rsidR="00A37FFA" w:rsidRDefault="00A37FFA" w:rsidP="00A37FFA">
            <w:pPr>
              <w:pStyle w:val="EmptyCellLayoutStyle"/>
              <w:spacing w:after="0" w:line="240" w:lineRule="auto"/>
            </w:pPr>
          </w:p>
        </w:tc>
      </w:tr>
      <w:tr w:rsidR="00A37FFA" w14:paraId="7D60B733" w14:textId="77777777" w:rsidTr="00A37FFA">
        <w:trPr>
          <w:trHeight w:val="80"/>
        </w:trPr>
        <w:tc>
          <w:tcPr>
            <w:tcW w:w="54" w:type="dxa"/>
          </w:tcPr>
          <w:p w14:paraId="1C7C8A37" w14:textId="77777777" w:rsidR="00A37FFA" w:rsidRDefault="00A37FFA" w:rsidP="00A37FFA">
            <w:pPr>
              <w:pStyle w:val="EmptyCellLayoutStyle"/>
              <w:spacing w:after="0" w:line="240" w:lineRule="auto"/>
            </w:pPr>
          </w:p>
        </w:tc>
        <w:tc>
          <w:tcPr>
            <w:tcW w:w="10395" w:type="dxa"/>
          </w:tcPr>
          <w:p w14:paraId="70CF175A" w14:textId="77777777" w:rsidR="00A37FFA" w:rsidRDefault="00A37FFA" w:rsidP="00A37FFA">
            <w:pPr>
              <w:pStyle w:val="EmptyCellLayoutStyle"/>
              <w:spacing w:after="0" w:line="240" w:lineRule="auto"/>
            </w:pPr>
          </w:p>
        </w:tc>
        <w:tc>
          <w:tcPr>
            <w:tcW w:w="149" w:type="dxa"/>
          </w:tcPr>
          <w:p w14:paraId="53BFBA73" w14:textId="77777777" w:rsidR="00A37FFA" w:rsidRDefault="00A37FFA" w:rsidP="00A37FFA">
            <w:pPr>
              <w:pStyle w:val="EmptyCellLayoutStyle"/>
              <w:spacing w:after="0" w:line="240" w:lineRule="auto"/>
            </w:pPr>
          </w:p>
        </w:tc>
      </w:tr>
    </w:tbl>
    <w:p xmlns:w="http://schemas.openxmlformats.org/wordprocessingml/2006/main" w14:paraId="02610F2D" w14:textId="77777777" w:rsidR="00A37FFA" w:rsidRDefault="00A37FFA" w:rsidP="00A37FFA">
      <w:pPr>
        <w:spacing w:after="0" w:line="240" w:lineRule="auto"/>
      </w:pPr>
    </w:p>
    <w:p xmlns:w="http://schemas.openxmlformats.org/wordprocessingml/2006/main" w14:paraId="608FD75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локальное ядро СУБД — задачи консоли</w:t>
      </w:r>
    </w:p>
    <w:p xmlns:w="http://schemas.openxmlformats.org/wordprocessingml/2006/main" w14:paraId="0944DB9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Диспетчер конфигурации SQL Server</w:t>
      </w:r>
    </w:p>
    <w:p xmlns:w="http://schemas.openxmlformats.org/wordprocessingml/2006/main" w14:paraId="31A9A03A" w14:textId="77777777" w:rsidR="00A37FFA" w:rsidRDefault="00A37FFA" w:rsidP="00A37FFA">
      <w:pPr>
        <w:spacing w:after="0" w:line="240" w:lineRule="auto"/>
      </w:pPr>
    </w:p>
    <w:p xmlns:w="http://schemas.openxmlformats.org/wordprocessingml/2006/main" w14:paraId="53749F85"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начальное значение локального обнаружения</w:t>
      </w:r>
    </w:p>
    <w:p xmlns:w="http://schemas.openxmlformats.org/wordprocessingml/2006/main" w14:paraId="3C1891F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начальное значение установки MSSQL в Windows. Данный объект указывает, что определенный компьютер сервера содержит установку MSSQL в Windows.</w:t>
      </w:r>
    </w:p>
    <w:p xmlns:w="http://schemas.openxmlformats.org/wordprocessingml/2006/main" w14:paraId="15A4E370"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начальное значение локального обнаружения — обнаружения</w:t>
      </w:r>
    </w:p>
    <w:p xmlns:w="http://schemas.openxmlformats.org/wordprocessingml/2006/main" w14:paraId="71B5FB5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источника установки (начального значения)</w:t>
      </w:r>
    </w:p>
    <w:p xmlns:w="http://schemas.openxmlformats.org/wordprocessingml/2006/main" w14:paraId="6D77B5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начальное значение установки MSSQL в Windows. Данный объект указывает, что определенный компьютер сервера содержит установку MSSQL в Windows.</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70A21EE" w14:textId="77777777" w:rsidTr="00A37FFA">
        <w:trPr>
          <w:trHeight w:val="54"/>
        </w:trPr>
        <w:tc>
          <w:tcPr>
            <w:tcW w:w="54" w:type="dxa"/>
          </w:tcPr>
          <w:p w14:paraId="24879102" w14:textId="77777777" w:rsidR="00A37FFA" w:rsidRDefault="00A37FFA" w:rsidP="00A37FFA">
            <w:pPr>
              <w:pStyle w:val="EmptyCellLayoutStyle"/>
              <w:spacing w:after="0" w:line="240" w:lineRule="auto"/>
            </w:pPr>
          </w:p>
        </w:tc>
        <w:tc>
          <w:tcPr>
            <w:tcW w:w="10395" w:type="dxa"/>
          </w:tcPr>
          <w:p w14:paraId="7FD2D177" w14:textId="77777777" w:rsidR="00A37FFA" w:rsidRDefault="00A37FFA" w:rsidP="00A37FFA">
            <w:pPr>
              <w:pStyle w:val="EmptyCellLayoutStyle"/>
              <w:spacing w:after="0" w:line="240" w:lineRule="auto"/>
            </w:pPr>
          </w:p>
        </w:tc>
        <w:tc>
          <w:tcPr>
            <w:tcW w:w="149" w:type="dxa"/>
          </w:tcPr>
          <w:p w14:paraId="55BAB6F8" w14:textId="77777777" w:rsidR="00A37FFA" w:rsidRDefault="00A37FFA" w:rsidP="00A37FFA">
            <w:pPr>
              <w:pStyle w:val="EmptyCellLayoutStyle"/>
              <w:spacing w:after="0" w:line="240" w:lineRule="auto"/>
            </w:pPr>
          </w:p>
        </w:tc>
      </w:tr>
      <w:tr w:rsidR="00A37FFA" w14:paraId="7522AAFD" w14:textId="77777777" w:rsidTr="00A37FFA">
        <w:tc>
          <w:tcPr>
            <w:tcW w:w="54" w:type="dxa"/>
          </w:tcPr>
          <w:p w14:paraId="5AC49F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1"/>
              <w:gridCol w:w="3080"/>
              <w:gridCol w:w="3019"/>
            </w:tblGrid>
            <w:tr w:rsidR="00A37FFA" w14:paraId="48B383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A4A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55D0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DFF9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DB28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7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A3CD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44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8814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2DE7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3D20D8" w14:textId="77777777" w:rsidR="00A37FFA" w:rsidRDefault="00A37FFA" w:rsidP="00A37FFA">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21DF8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bl>
          <w:p w14:paraId="35754B47" w14:textId="77777777" w:rsidR="00A37FFA" w:rsidRDefault="00A37FFA" w:rsidP="00A37FFA">
            <w:pPr>
              <w:spacing w:after="0" w:line="240" w:lineRule="auto"/>
            </w:pPr>
          </w:p>
        </w:tc>
        <w:tc>
          <w:tcPr>
            <w:tcW w:w="149" w:type="dxa"/>
          </w:tcPr>
          <w:p w14:paraId="6FD5B8E2" w14:textId="77777777" w:rsidR="00A37FFA" w:rsidRDefault="00A37FFA" w:rsidP="00A37FFA">
            <w:pPr>
              <w:pStyle w:val="EmptyCellLayoutStyle"/>
              <w:spacing w:after="0" w:line="240" w:lineRule="auto"/>
            </w:pPr>
          </w:p>
        </w:tc>
      </w:tr>
      <w:tr w:rsidR="00A37FFA" w14:paraId="7F2BE7B2" w14:textId="77777777" w:rsidTr="00A37FFA">
        <w:trPr>
          <w:trHeight w:val="80"/>
        </w:trPr>
        <w:tc>
          <w:tcPr>
            <w:tcW w:w="54" w:type="dxa"/>
          </w:tcPr>
          <w:p w14:paraId="4E069389" w14:textId="77777777" w:rsidR="00A37FFA" w:rsidRDefault="00A37FFA" w:rsidP="00A37FFA">
            <w:pPr>
              <w:pStyle w:val="EmptyCellLayoutStyle"/>
              <w:spacing w:after="0" w:line="240" w:lineRule="auto"/>
            </w:pPr>
          </w:p>
        </w:tc>
        <w:tc>
          <w:tcPr>
            <w:tcW w:w="10395" w:type="dxa"/>
          </w:tcPr>
          <w:p w14:paraId="6D56D0B3" w14:textId="77777777" w:rsidR="00A37FFA" w:rsidRDefault="00A37FFA" w:rsidP="00A37FFA">
            <w:pPr>
              <w:pStyle w:val="EmptyCellLayoutStyle"/>
              <w:spacing w:after="0" w:line="240" w:lineRule="auto"/>
            </w:pPr>
          </w:p>
        </w:tc>
        <w:tc>
          <w:tcPr>
            <w:tcW w:w="149" w:type="dxa"/>
          </w:tcPr>
          <w:p w14:paraId="36914C61" w14:textId="77777777" w:rsidR="00A37FFA" w:rsidRDefault="00A37FFA" w:rsidP="00A37FFA">
            <w:pPr>
              <w:pStyle w:val="EmptyCellLayoutStyle"/>
              <w:spacing w:after="0" w:line="240" w:lineRule="auto"/>
            </w:pPr>
          </w:p>
        </w:tc>
      </w:tr>
    </w:tbl>
    <w:p xmlns:w="http://schemas.openxmlformats.org/wordprocessingml/2006/main" w14:paraId="52649C49" w14:textId="77777777" w:rsidR="00A37FFA" w:rsidRDefault="00A37FFA" w:rsidP="00A37FFA">
      <w:pPr>
        <w:spacing w:after="0" w:line="240" w:lineRule="auto"/>
      </w:pPr>
    </w:p>
    <w:p xmlns:w="http://schemas.openxmlformats.org/wordprocessingml/2006/main" w14:paraId="78CC89D6"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пула ресурсов оптимизированных для памяти данных</w:t>
      </w:r>
    </w:p>
    <w:p xmlns:w="http://schemas.openxmlformats.org/wordprocessingml/2006/main" w14:paraId="59D0D7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пула ресурсов оптимизированных для памяти данных SQL Server в Windows содержит все пулы ресурсов SQL Server, которые управляют ресурсами оптимизированных для памяти данных в Windows.</w:t>
      </w:r>
    </w:p>
    <w:p xmlns:w="http://schemas.openxmlformats.org/wordprocessingml/2006/main" w14:paraId="3BE6F2D5"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пула ресурсов оптимизированных для памяти данных — обнаружения</w:t>
      </w:r>
    </w:p>
    <w:p xmlns:w="http://schemas.openxmlformats.org/wordprocessingml/2006/main" w14:paraId="25FE9FD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группы пула ресурсов оптимизированных для памяти данных</w:t>
      </w:r>
    </w:p>
    <w:p xmlns:w="http://schemas.openxmlformats.org/wordprocessingml/2006/main" w14:paraId="344783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пула ресурсов оптимизированных для памяти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SQL Server.</w:t>
      </w:r>
    </w:p>
    <w:p xmlns:w="http://schemas.openxmlformats.org/wordprocessingml/2006/main" w14:paraId="368DAC42" w14:textId="77777777" w:rsidR="00A37FFA" w:rsidRDefault="00A37FFA" w:rsidP="00A37FFA">
      <w:pPr>
        <w:spacing w:after="0" w:line="240" w:lineRule="auto"/>
      </w:pPr>
    </w:p>
    <w:p xmlns:w="http://schemas.openxmlformats.org/wordprocessingml/2006/main" w14:paraId="74162E20"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группа области оптимизированных для памяти данных</w:t>
      </w:r>
    </w:p>
    <w:p xmlns:w="http://schemas.openxmlformats.org/wordprocessingml/2006/main" w14:paraId="11F46CC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Группа области оптимизированных для памяти данных SQL Server в Windows содержит все объекты оптимизированных для памяти данных SQL Server, такие как файловые группы, контейнеры и пулы ресурсов оптимизированных для памяти данных в Windows.</w:t>
      </w:r>
    </w:p>
    <w:p xmlns:w="http://schemas.openxmlformats.org/wordprocessingml/2006/main" w14:paraId="68FDB82D"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группа области оптимизированных для памяти данных — обнаружения</w:t>
      </w:r>
    </w:p>
    <w:p xmlns:w="http://schemas.openxmlformats.org/wordprocessingml/2006/main" w14:paraId="688F84C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группы области оптимизированных для памяти данных</w:t>
      </w:r>
    </w:p>
    <w:p xmlns:w="http://schemas.openxmlformats.org/wordprocessingml/2006/main" w14:paraId="64E62F8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бнаружение группы области оптимизированных для памяти данных</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SQL Server в Windows.</w:t>
      </w:r>
    </w:p>
    <w:p xmlns:w="http://schemas.openxmlformats.org/wordprocessingml/2006/main" w14:paraId="6DBAD27E" w14:textId="77777777" w:rsidR="00A37FFA" w:rsidRDefault="00A37FFA" w:rsidP="00A37FFA">
      <w:pPr>
        <w:spacing w:after="0" w:line="240" w:lineRule="auto"/>
      </w:pPr>
    </w:p>
    <w:p xmlns:w="http://schemas.openxmlformats.org/wordprocessingml/2006/main" w14:paraId="332A144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коллекция предупреждений пула мониторинга</w:t>
      </w:r>
    </w:p>
    <w:p xmlns:w="http://schemas.openxmlformats.org/wordprocessingml/2006/main" w14:paraId="705990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Коллекция предупреждений пула мониторинга Microsoft SQL Server в Windows. Этот объект используется для сбора ошибок и предупреждений модуля Windows из журнала событий узлов, которые являются членами пула мониторинга SQL Server.</w:t>
      </w:r>
    </w:p>
    <w:p xmlns:w="http://schemas.openxmlformats.org/wordprocessingml/2006/main" w14:paraId="3706D09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оллекция предупреждений пула мониторинга — обнаружения</w:t>
      </w:r>
    </w:p>
    <w:p xmlns:w="http://schemas.openxmlformats.org/wordprocessingml/2006/main" w14:paraId="1B7CD17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коллекций предупреждений пула мониторинга</w:t>
      </w:r>
    </w:p>
    <w:p xmlns:w="http://schemas.openxmlformats.org/wordprocessingml/2006/main" w14:paraId="1E7C03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коллекции предупреждений пула мониторинга для</w:t>
      </w:r>
      <w:r>
        <w:rPr>
          <w:b/>
          <w:rFonts w:ascii="Calibri" w:eastAsia="Calibri" w:hAnsi="Calibri" w:cs="Calibri" w:hint="Calibri"/>
          <w:color w:val="000000"/>
          <w:sz w:val="22"/>
          <w:lang w:bidi="ru-ru" w:val="ru-ru"/>
        </w:rPr>
        <w:t xml:space="preserve"> </w:t>
      </w:r>
      <w:r>
        <w:rPr>
          <w:rFonts w:ascii="Calibri" w:eastAsia="Calibri" w:hAnsi="Calibri" w:cs="Calibri" w:hint="Calibri"/>
          <w:color w:val="000000"/>
          <w:sz w:val="22"/>
          <w:lang w:bidi="ru-ru" w:val="ru-ru"/>
        </w:rPr>
        <w:t xml:space="preserve">MSSQL в Windows. Этот объект используется для сбора ошибок и предупреждений модуля из журнала событий узлов, которые являются членами пула мониторинга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C5E747" w14:textId="77777777" w:rsidTr="00A37FFA">
        <w:trPr>
          <w:trHeight w:val="54"/>
        </w:trPr>
        <w:tc>
          <w:tcPr>
            <w:tcW w:w="54" w:type="dxa"/>
          </w:tcPr>
          <w:p w14:paraId="1691582B" w14:textId="77777777" w:rsidR="00A37FFA" w:rsidRDefault="00A37FFA" w:rsidP="00A37FFA">
            <w:pPr>
              <w:pStyle w:val="EmptyCellLayoutStyle"/>
              <w:spacing w:after="0" w:line="240" w:lineRule="auto"/>
            </w:pPr>
          </w:p>
        </w:tc>
        <w:tc>
          <w:tcPr>
            <w:tcW w:w="10395" w:type="dxa"/>
          </w:tcPr>
          <w:p w14:paraId="60F02629" w14:textId="77777777" w:rsidR="00A37FFA" w:rsidRDefault="00A37FFA" w:rsidP="00A37FFA">
            <w:pPr>
              <w:pStyle w:val="EmptyCellLayoutStyle"/>
              <w:spacing w:after="0" w:line="240" w:lineRule="auto"/>
            </w:pPr>
          </w:p>
        </w:tc>
        <w:tc>
          <w:tcPr>
            <w:tcW w:w="149" w:type="dxa"/>
          </w:tcPr>
          <w:p w14:paraId="77F4EA1A" w14:textId="77777777" w:rsidR="00A37FFA" w:rsidRDefault="00A37FFA" w:rsidP="00A37FFA">
            <w:pPr>
              <w:pStyle w:val="EmptyCellLayoutStyle"/>
              <w:spacing w:after="0" w:line="240" w:lineRule="auto"/>
            </w:pPr>
          </w:p>
        </w:tc>
      </w:tr>
      <w:tr w:rsidR="00A37FFA" w14:paraId="1996E60C" w14:textId="77777777" w:rsidTr="00A37FFA">
        <w:tc>
          <w:tcPr>
            <w:tcW w:w="54" w:type="dxa"/>
          </w:tcPr>
          <w:p w14:paraId="08463D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C7B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CAA8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E5B49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EA2C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AEE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04C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667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3AA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985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5E3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236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02A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2320A4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4275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3A2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B1A67" w14:textId="77777777" w:rsidR="00A37FFA" w:rsidRDefault="00A37FFA" w:rsidP="00A37FFA">
                  <w:pPr>
                    <w:spacing w:after="0" w:line="240" w:lineRule="auto"/>
                  </w:pPr>
                </w:p>
              </w:tc>
            </w:tr>
          </w:tbl>
          <w:p w14:paraId="364FEC18" w14:textId="77777777" w:rsidR="00A37FFA" w:rsidRDefault="00A37FFA" w:rsidP="00A37FFA">
            <w:pPr>
              <w:spacing w:after="0" w:line="240" w:lineRule="auto"/>
            </w:pPr>
          </w:p>
        </w:tc>
        <w:tc>
          <w:tcPr>
            <w:tcW w:w="149" w:type="dxa"/>
          </w:tcPr>
          <w:p w14:paraId="3321250B" w14:textId="77777777" w:rsidR="00A37FFA" w:rsidRDefault="00A37FFA" w:rsidP="00A37FFA">
            <w:pPr>
              <w:pStyle w:val="EmptyCellLayoutStyle"/>
              <w:spacing w:after="0" w:line="240" w:lineRule="auto"/>
            </w:pPr>
          </w:p>
        </w:tc>
      </w:tr>
      <w:tr w:rsidR="00A37FFA" w14:paraId="1ABBE247" w14:textId="77777777" w:rsidTr="00A37FFA">
        <w:trPr>
          <w:trHeight w:val="80"/>
        </w:trPr>
        <w:tc>
          <w:tcPr>
            <w:tcW w:w="54" w:type="dxa"/>
          </w:tcPr>
          <w:p w14:paraId="4D042609" w14:textId="77777777" w:rsidR="00A37FFA" w:rsidRDefault="00A37FFA" w:rsidP="00A37FFA">
            <w:pPr>
              <w:pStyle w:val="EmptyCellLayoutStyle"/>
              <w:spacing w:after="0" w:line="240" w:lineRule="auto"/>
            </w:pPr>
          </w:p>
        </w:tc>
        <w:tc>
          <w:tcPr>
            <w:tcW w:w="10395" w:type="dxa"/>
          </w:tcPr>
          <w:p w14:paraId="333412A5" w14:textId="77777777" w:rsidR="00A37FFA" w:rsidRDefault="00A37FFA" w:rsidP="00A37FFA">
            <w:pPr>
              <w:pStyle w:val="EmptyCellLayoutStyle"/>
              <w:spacing w:after="0" w:line="240" w:lineRule="auto"/>
            </w:pPr>
          </w:p>
        </w:tc>
        <w:tc>
          <w:tcPr>
            <w:tcW w:w="149" w:type="dxa"/>
          </w:tcPr>
          <w:p w14:paraId="6FBC0294" w14:textId="77777777" w:rsidR="00A37FFA" w:rsidRDefault="00A37FFA" w:rsidP="00A37FFA">
            <w:pPr>
              <w:pStyle w:val="EmptyCellLayoutStyle"/>
              <w:spacing w:after="0" w:line="240" w:lineRule="auto"/>
            </w:pPr>
          </w:p>
        </w:tc>
      </w:tr>
    </w:tbl>
    <w:p xmlns:w="http://schemas.openxmlformats.org/wordprocessingml/2006/main" w14:paraId="34E470AC" w14:textId="77777777" w:rsidR="00A37FFA" w:rsidRDefault="00A37FFA" w:rsidP="00A37FFA">
      <w:pPr>
        <w:spacing w:after="0" w:line="240" w:lineRule="auto"/>
      </w:pPr>
    </w:p>
    <w:p xmlns:w="http://schemas.openxmlformats.org/wordprocessingml/2006/main" w14:paraId="3AC336C6"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локальных коллекций предупреждений</w:t>
      </w:r>
    </w:p>
    <w:p xmlns:w="http://schemas.openxmlformats.org/wordprocessingml/2006/main" w14:paraId="6E191D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используется для обнаружения локальных коллекций предупреждений для MSSQL в Windows. Этот объект используется для сбора ошибок и предупреждений модуля из журнала событий агентов SCOM, которые обслуживают локальные экземпляры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5D26BF" w14:textId="77777777" w:rsidTr="00A37FFA">
        <w:trPr>
          <w:trHeight w:val="54"/>
        </w:trPr>
        <w:tc>
          <w:tcPr>
            <w:tcW w:w="54" w:type="dxa"/>
          </w:tcPr>
          <w:p w14:paraId="549DD853" w14:textId="77777777" w:rsidR="00A37FFA" w:rsidRDefault="00A37FFA" w:rsidP="00A37FFA">
            <w:pPr>
              <w:pStyle w:val="EmptyCellLayoutStyle"/>
              <w:spacing w:after="0" w:line="240" w:lineRule="auto"/>
            </w:pPr>
          </w:p>
        </w:tc>
        <w:tc>
          <w:tcPr>
            <w:tcW w:w="10395" w:type="dxa"/>
          </w:tcPr>
          <w:p w14:paraId="4680D014" w14:textId="77777777" w:rsidR="00A37FFA" w:rsidRDefault="00A37FFA" w:rsidP="00A37FFA">
            <w:pPr>
              <w:pStyle w:val="EmptyCellLayoutStyle"/>
              <w:spacing w:after="0" w:line="240" w:lineRule="auto"/>
            </w:pPr>
          </w:p>
        </w:tc>
        <w:tc>
          <w:tcPr>
            <w:tcW w:w="149" w:type="dxa"/>
          </w:tcPr>
          <w:p w14:paraId="56BB66A2" w14:textId="77777777" w:rsidR="00A37FFA" w:rsidRDefault="00A37FFA" w:rsidP="00A37FFA">
            <w:pPr>
              <w:pStyle w:val="EmptyCellLayoutStyle"/>
              <w:spacing w:after="0" w:line="240" w:lineRule="auto"/>
            </w:pPr>
          </w:p>
        </w:tc>
      </w:tr>
      <w:tr w:rsidR="00A37FFA" w14:paraId="6601B1C9" w14:textId="77777777" w:rsidTr="00A37FFA">
        <w:tc>
          <w:tcPr>
            <w:tcW w:w="54" w:type="dxa"/>
          </w:tcPr>
          <w:p w14:paraId="06A45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076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5E0A6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C337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777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BAF9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9D7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07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C53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52355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80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E56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9CB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68AD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29A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305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4973C" w14:textId="77777777" w:rsidR="00A37FFA" w:rsidRDefault="00A37FFA" w:rsidP="00A37FFA">
                  <w:pPr>
                    <w:spacing w:after="0" w:line="240" w:lineRule="auto"/>
                  </w:pPr>
                </w:p>
              </w:tc>
            </w:tr>
            <w:tr w:rsidR="00A37FFA" w14:paraId="150393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A6FB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CF9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D8A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454C8E8E" w14:textId="77777777" w:rsidR="00A37FFA" w:rsidRDefault="00A37FFA" w:rsidP="00A37FFA">
            <w:pPr>
              <w:spacing w:after="0" w:line="240" w:lineRule="auto"/>
            </w:pPr>
          </w:p>
        </w:tc>
        <w:tc>
          <w:tcPr>
            <w:tcW w:w="149" w:type="dxa"/>
          </w:tcPr>
          <w:p w14:paraId="2505AE6F" w14:textId="77777777" w:rsidR="00A37FFA" w:rsidRDefault="00A37FFA" w:rsidP="00A37FFA">
            <w:pPr>
              <w:pStyle w:val="EmptyCellLayoutStyle"/>
              <w:spacing w:after="0" w:line="240" w:lineRule="auto"/>
            </w:pPr>
          </w:p>
        </w:tc>
      </w:tr>
      <w:tr w:rsidR="00A37FFA" w14:paraId="3F817424" w14:textId="77777777" w:rsidTr="00A37FFA">
        <w:trPr>
          <w:trHeight w:val="80"/>
        </w:trPr>
        <w:tc>
          <w:tcPr>
            <w:tcW w:w="54" w:type="dxa"/>
          </w:tcPr>
          <w:p w14:paraId="6A0E6793" w14:textId="77777777" w:rsidR="00A37FFA" w:rsidRDefault="00A37FFA" w:rsidP="00A37FFA">
            <w:pPr>
              <w:pStyle w:val="EmptyCellLayoutStyle"/>
              <w:spacing w:after="0" w:line="240" w:lineRule="auto"/>
            </w:pPr>
          </w:p>
        </w:tc>
        <w:tc>
          <w:tcPr>
            <w:tcW w:w="10395" w:type="dxa"/>
          </w:tcPr>
          <w:p w14:paraId="45A86066" w14:textId="77777777" w:rsidR="00A37FFA" w:rsidRDefault="00A37FFA" w:rsidP="00A37FFA">
            <w:pPr>
              <w:pStyle w:val="EmptyCellLayoutStyle"/>
              <w:spacing w:after="0" w:line="240" w:lineRule="auto"/>
            </w:pPr>
          </w:p>
        </w:tc>
        <w:tc>
          <w:tcPr>
            <w:tcW w:w="149" w:type="dxa"/>
          </w:tcPr>
          <w:p w14:paraId="6786F568" w14:textId="77777777" w:rsidR="00A37FFA" w:rsidRDefault="00A37FFA" w:rsidP="00A37FFA">
            <w:pPr>
              <w:pStyle w:val="EmptyCellLayoutStyle"/>
              <w:spacing w:after="0" w:line="240" w:lineRule="auto"/>
            </w:pPr>
          </w:p>
        </w:tc>
      </w:tr>
    </w:tbl>
    <w:p xmlns:w="http://schemas.openxmlformats.org/wordprocessingml/2006/main" w14:paraId="64516F5A" w14:textId="77777777" w:rsidR="00A37FFA" w:rsidRDefault="00A37FFA" w:rsidP="00A37FFA">
      <w:pPr>
        <w:spacing w:after="0" w:line="240" w:lineRule="auto"/>
      </w:pPr>
    </w:p>
    <w:p xmlns:w="http://schemas.openxmlformats.org/wordprocessingml/2006/main" w14:paraId="2329CD94"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коллекция предупреждений пула мониторинга — правила (предупреждения)</w:t>
      </w:r>
    </w:p>
    <w:p xmlns:w="http://schemas.openxmlformats.org/wordprocessingml/2006/main" w14:paraId="15C0603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мониторинга</w:t>
      </w:r>
    </w:p>
    <w:p xmlns:w="http://schemas.openxmlformats.org/wordprocessingml/2006/main" w14:paraId="1038C3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ошибки рабочих процессов мониторинга и создает предупреждения об ошибк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76CDF0EA" w14:textId="77777777" w:rsidTr="00A37FFA">
        <w:trPr>
          <w:trHeight w:val="54"/>
        </w:trPr>
        <w:tc>
          <w:tcPr>
            <w:tcW w:w="54" w:type="dxa"/>
          </w:tcPr>
          <w:p w14:paraId="6CBE44CE" w14:textId="77777777" w:rsidR="00A37FFA" w:rsidRDefault="00A37FFA" w:rsidP="00A37FFA">
            <w:pPr>
              <w:pStyle w:val="EmptyCellLayoutStyle"/>
              <w:spacing w:after="0" w:line="240" w:lineRule="auto"/>
            </w:pPr>
          </w:p>
        </w:tc>
        <w:tc>
          <w:tcPr>
            <w:tcW w:w="10395" w:type="dxa"/>
          </w:tcPr>
          <w:p w14:paraId="5A627F08" w14:textId="77777777" w:rsidR="00A37FFA" w:rsidRDefault="00A37FFA" w:rsidP="00A37FFA">
            <w:pPr>
              <w:pStyle w:val="EmptyCellLayoutStyle"/>
              <w:spacing w:after="0" w:line="240" w:lineRule="auto"/>
            </w:pPr>
          </w:p>
        </w:tc>
        <w:tc>
          <w:tcPr>
            <w:tcW w:w="149" w:type="dxa"/>
          </w:tcPr>
          <w:p w14:paraId="0FB03AD7" w14:textId="77777777" w:rsidR="00A37FFA" w:rsidRDefault="00A37FFA" w:rsidP="00A37FFA">
            <w:pPr>
              <w:pStyle w:val="EmptyCellLayoutStyle"/>
              <w:spacing w:after="0" w:line="240" w:lineRule="auto"/>
            </w:pPr>
          </w:p>
        </w:tc>
      </w:tr>
      <w:tr w:rsidR="00A37FFA" w14:paraId="259B7D51" w14:textId="77777777" w:rsidTr="00A37FFA">
        <w:tc>
          <w:tcPr>
            <w:tcW w:w="54" w:type="dxa"/>
          </w:tcPr>
          <w:p w14:paraId="55A044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085954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6C0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0851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F84E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282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8A54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970C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90E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B6E20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4F8C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8E5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2458" w14:textId="77777777" w:rsidR="00A37FFA" w:rsidRDefault="00A37FFA" w:rsidP="00A37FFA">
                  <w:pPr>
                    <w:spacing w:after="0" w:line="240" w:lineRule="auto"/>
                  </w:pPr>
                  <w:r>
                    <w:rPr>
                      <w:rFonts w:eastAsia="Arial"/>
                      <w:color w:val="000000"/>
                      <w:lang w:bidi="ru-ru" w:val="ru-ru"/>
                    </w:rPr>
                    <w:t xml:space="preserve">Да</w:t>
                  </w:r>
                </w:p>
              </w:tc>
            </w:tr>
            <w:tr w:rsidR="00A37FFA" w14:paraId="22476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D5A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D532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CD0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2A1693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76A6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D6D66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B0B1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3F37D75B" w14:textId="77777777" w:rsidR="00A37FFA" w:rsidRDefault="00A37FFA" w:rsidP="00A37FFA">
            <w:pPr>
              <w:spacing w:after="0" w:line="240" w:lineRule="auto"/>
            </w:pPr>
          </w:p>
        </w:tc>
        <w:tc>
          <w:tcPr>
            <w:tcW w:w="149" w:type="dxa"/>
          </w:tcPr>
          <w:p w14:paraId="5C4D895C" w14:textId="77777777" w:rsidR="00A37FFA" w:rsidRDefault="00A37FFA" w:rsidP="00A37FFA">
            <w:pPr>
              <w:pStyle w:val="EmptyCellLayoutStyle"/>
              <w:spacing w:after="0" w:line="240" w:lineRule="auto"/>
            </w:pPr>
          </w:p>
        </w:tc>
      </w:tr>
      <w:tr w:rsidR="00A37FFA" w14:paraId="1393C916" w14:textId="77777777" w:rsidTr="00A37FFA">
        <w:trPr>
          <w:trHeight w:val="80"/>
        </w:trPr>
        <w:tc>
          <w:tcPr>
            <w:tcW w:w="54" w:type="dxa"/>
          </w:tcPr>
          <w:p w14:paraId="59235FAB" w14:textId="77777777" w:rsidR="00A37FFA" w:rsidRDefault="00A37FFA" w:rsidP="00A37FFA">
            <w:pPr>
              <w:pStyle w:val="EmptyCellLayoutStyle"/>
              <w:spacing w:after="0" w:line="240" w:lineRule="auto"/>
            </w:pPr>
          </w:p>
        </w:tc>
        <w:tc>
          <w:tcPr>
            <w:tcW w:w="10395" w:type="dxa"/>
          </w:tcPr>
          <w:p w14:paraId="3D1A1BC2" w14:textId="77777777" w:rsidR="00A37FFA" w:rsidRDefault="00A37FFA" w:rsidP="00A37FFA">
            <w:pPr>
              <w:pStyle w:val="EmptyCellLayoutStyle"/>
              <w:spacing w:after="0" w:line="240" w:lineRule="auto"/>
            </w:pPr>
          </w:p>
        </w:tc>
        <w:tc>
          <w:tcPr>
            <w:tcW w:w="149" w:type="dxa"/>
          </w:tcPr>
          <w:p w14:paraId="2DA7A5E3" w14:textId="77777777" w:rsidR="00A37FFA" w:rsidRDefault="00A37FFA" w:rsidP="00A37FFA">
            <w:pPr>
              <w:pStyle w:val="EmptyCellLayoutStyle"/>
              <w:spacing w:after="0" w:line="240" w:lineRule="auto"/>
            </w:pPr>
          </w:p>
        </w:tc>
      </w:tr>
    </w:tbl>
    <w:p xmlns:w="http://schemas.openxmlformats.org/wordprocessingml/2006/main" w14:paraId="27961FBE" w14:textId="77777777" w:rsidR="00A37FFA" w:rsidRDefault="00A37FFA" w:rsidP="00A37FFA">
      <w:pPr>
        <w:spacing w:after="0" w:line="240" w:lineRule="auto"/>
      </w:pPr>
    </w:p>
    <w:p xmlns:w="http://schemas.openxmlformats.org/wordprocessingml/2006/main" w14:paraId="454C923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едупреждение обнаружения</w:t>
      </w:r>
    </w:p>
    <w:p xmlns:w="http://schemas.openxmlformats.org/wordprocessingml/2006/main" w14:paraId="2591374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предупреждения рабочих процессов обнаружения и создает предупреждающие опове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60F4302F" w14:textId="77777777" w:rsidTr="00A37FFA">
        <w:trPr>
          <w:trHeight w:val="54"/>
        </w:trPr>
        <w:tc>
          <w:tcPr>
            <w:tcW w:w="54" w:type="dxa"/>
          </w:tcPr>
          <w:p w14:paraId="4F031BC0" w14:textId="77777777" w:rsidR="00A37FFA" w:rsidRDefault="00A37FFA" w:rsidP="00A37FFA">
            <w:pPr>
              <w:pStyle w:val="EmptyCellLayoutStyle"/>
              <w:spacing w:after="0" w:line="240" w:lineRule="auto"/>
            </w:pPr>
          </w:p>
        </w:tc>
        <w:tc>
          <w:tcPr>
            <w:tcW w:w="10395" w:type="dxa"/>
          </w:tcPr>
          <w:p w14:paraId="454C76FB" w14:textId="77777777" w:rsidR="00A37FFA" w:rsidRDefault="00A37FFA" w:rsidP="00A37FFA">
            <w:pPr>
              <w:pStyle w:val="EmptyCellLayoutStyle"/>
              <w:spacing w:after="0" w:line="240" w:lineRule="auto"/>
            </w:pPr>
          </w:p>
        </w:tc>
        <w:tc>
          <w:tcPr>
            <w:tcW w:w="149" w:type="dxa"/>
          </w:tcPr>
          <w:p w14:paraId="217D5A0C" w14:textId="77777777" w:rsidR="00A37FFA" w:rsidRDefault="00A37FFA" w:rsidP="00A37FFA">
            <w:pPr>
              <w:pStyle w:val="EmptyCellLayoutStyle"/>
              <w:spacing w:after="0" w:line="240" w:lineRule="auto"/>
            </w:pPr>
          </w:p>
        </w:tc>
      </w:tr>
      <w:tr w:rsidR="00A37FFA" w14:paraId="58058C81" w14:textId="77777777" w:rsidTr="00A37FFA">
        <w:tc>
          <w:tcPr>
            <w:tcW w:w="54" w:type="dxa"/>
          </w:tcPr>
          <w:p w14:paraId="12E973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0B18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7924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80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964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70691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42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071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7CC5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006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87A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E3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3FF92" w14:textId="77777777" w:rsidR="00A37FFA" w:rsidRDefault="00A37FFA" w:rsidP="00A37FFA">
                  <w:pPr>
                    <w:spacing w:after="0" w:line="240" w:lineRule="auto"/>
                  </w:pPr>
                  <w:r>
                    <w:rPr>
                      <w:rFonts w:eastAsia="Arial"/>
                      <w:color w:val="000000"/>
                      <w:lang w:bidi="ru-ru" w:val="ru-ru"/>
                    </w:rPr>
                    <w:t xml:space="preserve">Да</w:t>
                  </w:r>
                </w:p>
              </w:tc>
            </w:tr>
            <w:tr w:rsidR="00A37FFA" w14:paraId="5CEBF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F04C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717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9786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113B7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AA5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05D6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2A9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31D453BB" w14:textId="77777777" w:rsidR="00A37FFA" w:rsidRDefault="00A37FFA" w:rsidP="00A37FFA">
            <w:pPr>
              <w:spacing w:after="0" w:line="240" w:lineRule="auto"/>
            </w:pPr>
          </w:p>
        </w:tc>
        <w:tc>
          <w:tcPr>
            <w:tcW w:w="149" w:type="dxa"/>
          </w:tcPr>
          <w:p w14:paraId="399D0640" w14:textId="77777777" w:rsidR="00A37FFA" w:rsidRDefault="00A37FFA" w:rsidP="00A37FFA">
            <w:pPr>
              <w:pStyle w:val="EmptyCellLayoutStyle"/>
              <w:spacing w:after="0" w:line="240" w:lineRule="auto"/>
            </w:pPr>
          </w:p>
        </w:tc>
      </w:tr>
      <w:tr w:rsidR="00A37FFA" w14:paraId="6A7CCDF6" w14:textId="77777777" w:rsidTr="00A37FFA">
        <w:trPr>
          <w:trHeight w:val="80"/>
        </w:trPr>
        <w:tc>
          <w:tcPr>
            <w:tcW w:w="54" w:type="dxa"/>
          </w:tcPr>
          <w:p w14:paraId="67EC2719" w14:textId="77777777" w:rsidR="00A37FFA" w:rsidRDefault="00A37FFA" w:rsidP="00A37FFA">
            <w:pPr>
              <w:pStyle w:val="EmptyCellLayoutStyle"/>
              <w:spacing w:after="0" w:line="240" w:lineRule="auto"/>
            </w:pPr>
          </w:p>
        </w:tc>
        <w:tc>
          <w:tcPr>
            <w:tcW w:w="10395" w:type="dxa"/>
          </w:tcPr>
          <w:p w14:paraId="69A4DC0C" w14:textId="77777777" w:rsidR="00A37FFA" w:rsidRDefault="00A37FFA" w:rsidP="00A37FFA">
            <w:pPr>
              <w:pStyle w:val="EmptyCellLayoutStyle"/>
              <w:spacing w:after="0" w:line="240" w:lineRule="auto"/>
            </w:pPr>
          </w:p>
        </w:tc>
        <w:tc>
          <w:tcPr>
            <w:tcW w:w="149" w:type="dxa"/>
          </w:tcPr>
          <w:p w14:paraId="749A9CC3" w14:textId="77777777" w:rsidR="00A37FFA" w:rsidRDefault="00A37FFA" w:rsidP="00A37FFA">
            <w:pPr>
              <w:pStyle w:val="EmptyCellLayoutStyle"/>
              <w:spacing w:after="0" w:line="240" w:lineRule="auto"/>
            </w:pPr>
          </w:p>
        </w:tc>
      </w:tr>
    </w:tbl>
    <w:p xmlns:w="http://schemas.openxmlformats.org/wordprocessingml/2006/main" w14:paraId="50F65093" w14:textId="77777777" w:rsidR="00A37FFA" w:rsidRDefault="00A37FFA" w:rsidP="00A37FFA">
      <w:pPr>
        <w:spacing w:after="0" w:line="240" w:lineRule="auto"/>
      </w:pPr>
    </w:p>
    <w:p xmlns:w="http://schemas.openxmlformats.org/wordprocessingml/2006/main" w14:paraId="147DFB0F"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шибка обнаружения</w:t>
      </w:r>
    </w:p>
    <w:p xmlns:w="http://schemas.openxmlformats.org/wordprocessingml/2006/main" w14:paraId="401538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ошибки рабочих процессов обнаружения и создает предупреждения об ошибк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15961026" w14:textId="77777777" w:rsidTr="00A37FFA">
        <w:trPr>
          <w:trHeight w:val="54"/>
        </w:trPr>
        <w:tc>
          <w:tcPr>
            <w:tcW w:w="54" w:type="dxa"/>
          </w:tcPr>
          <w:p w14:paraId="091BEC3C" w14:textId="77777777" w:rsidR="00A37FFA" w:rsidRDefault="00A37FFA" w:rsidP="00A37FFA">
            <w:pPr>
              <w:pStyle w:val="EmptyCellLayoutStyle"/>
              <w:spacing w:after="0" w:line="240" w:lineRule="auto"/>
            </w:pPr>
          </w:p>
        </w:tc>
        <w:tc>
          <w:tcPr>
            <w:tcW w:w="10395" w:type="dxa"/>
          </w:tcPr>
          <w:p w14:paraId="0F426C60" w14:textId="77777777" w:rsidR="00A37FFA" w:rsidRDefault="00A37FFA" w:rsidP="00A37FFA">
            <w:pPr>
              <w:pStyle w:val="EmptyCellLayoutStyle"/>
              <w:spacing w:after="0" w:line="240" w:lineRule="auto"/>
            </w:pPr>
          </w:p>
        </w:tc>
        <w:tc>
          <w:tcPr>
            <w:tcW w:w="149" w:type="dxa"/>
          </w:tcPr>
          <w:p w14:paraId="024469A8" w14:textId="77777777" w:rsidR="00A37FFA" w:rsidRDefault="00A37FFA" w:rsidP="00A37FFA">
            <w:pPr>
              <w:pStyle w:val="EmptyCellLayoutStyle"/>
              <w:spacing w:after="0" w:line="240" w:lineRule="auto"/>
            </w:pPr>
          </w:p>
        </w:tc>
      </w:tr>
      <w:tr w:rsidR="00A37FFA" w14:paraId="51C72C34" w14:textId="77777777" w:rsidTr="00A37FFA">
        <w:tc>
          <w:tcPr>
            <w:tcW w:w="54" w:type="dxa"/>
          </w:tcPr>
          <w:p w14:paraId="38F64B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62E3D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CAD6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5DC3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EE8E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3720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20E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5E6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5D1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417EF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8E5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AF62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B2E0" w14:textId="77777777" w:rsidR="00A37FFA" w:rsidRDefault="00A37FFA" w:rsidP="00A37FFA">
                  <w:pPr>
                    <w:spacing w:after="0" w:line="240" w:lineRule="auto"/>
                  </w:pPr>
                  <w:r>
                    <w:rPr>
                      <w:rFonts w:eastAsia="Arial"/>
                      <w:color w:val="000000"/>
                      <w:lang w:bidi="ru-ru" w:val="ru-ru"/>
                    </w:rPr>
                    <w:t xml:space="preserve">Да</w:t>
                  </w:r>
                </w:p>
              </w:tc>
            </w:tr>
            <w:tr w:rsidR="00A37FFA" w14:paraId="3BBB6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E72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AF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E7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53DD8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138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F7C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ABE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2</w:t>
                  </w:r>
                </w:p>
              </w:tc>
            </w:tr>
          </w:tbl>
          <w:p w14:paraId="73EC9705" w14:textId="77777777" w:rsidR="00A37FFA" w:rsidRDefault="00A37FFA" w:rsidP="00A37FFA">
            <w:pPr>
              <w:spacing w:after="0" w:line="240" w:lineRule="auto"/>
            </w:pPr>
          </w:p>
        </w:tc>
        <w:tc>
          <w:tcPr>
            <w:tcW w:w="149" w:type="dxa"/>
          </w:tcPr>
          <w:p w14:paraId="566A9446" w14:textId="77777777" w:rsidR="00A37FFA" w:rsidRDefault="00A37FFA" w:rsidP="00A37FFA">
            <w:pPr>
              <w:pStyle w:val="EmptyCellLayoutStyle"/>
              <w:spacing w:after="0" w:line="240" w:lineRule="auto"/>
            </w:pPr>
          </w:p>
        </w:tc>
      </w:tr>
      <w:tr w:rsidR="00A37FFA" w14:paraId="5CF8766C" w14:textId="77777777" w:rsidTr="00A37FFA">
        <w:trPr>
          <w:trHeight w:val="80"/>
        </w:trPr>
        <w:tc>
          <w:tcPr>
            <w:tcW w:w="54" w:type="dxa"/>
          </w:tcPr>
          <w:p w14:paraId="60F79A82" w14:textId="77777777" w:rsidR="00A37FFA" w:rsidRDefault="00A37FFA" w:rsidP="00A37FFA">
            <w:pPr>
              <w:pStyle w:val="EmptyCellLayoutStyle"/>
              <w:spacing w:after="0" w:line="240" w:lineRule="auto"/>
            </w:pPr>
          </w:p>
        </w:tc>
        <w:tc>
          <w:tcPr>
            <w:tcW w:w="10395" w:type="dxa"/>
          </w:tcPr>
          <w:p w14:paraId="15EF6258" w14:textId="77777777" w:rsidR="00A37FFA" w:rsidRDefault="00A37FFA" w:rsidP="00A37FFA">
            <w:pPr>
              <w:pStyle w:val="EmptyCellLayoutStyle"/>
              <w:spacing w:after="0" w:line="240" w:lineRule="auto"/>
            </w:pPr>
          </w:p>
        </w:tc>
        <w:tc>
          <w:tcPr>
            <w:tcW w:w="149" w:type="dxa"/>
          </w:tcPr>
          <w:p w14:paraId="1B9C79C7" w14:textId="77777777" w:rsidR="00A37FFA" w:rsidRDefault="00A37FFA" w:rsidP="00A37FFA">
            <w:pPr>
              <w:pStyle w:val="EmptyCellLayoutStyle"/>
              <w:spacing w:after="0" w:line="240" w:lineRule="auto"/>
            </w:pPr>
          </w:p>
        </w:tc>
      </w:tr>
    </w:tbl>
    <w:p xmlns:w="http://schemas.openxmlformats.org/wordprocessingml/2006/main" w14:paraId="42E3F0BD" w14:textId="77777777" w:rsidR="00A37FFA" w:rsidRDefault="00A37FFA" w:rsidP="00A37FFA">
      <w:pPr>
        <w:spacing w:after="0" w:line="240" w:lineRule="auto"/>
      </w:pPr>
    </w:p>
    <w:p xmlns:w="http://schemas.openxmlformats.org/wordprocessingml/2006/main" w14:paraId="3D9764E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редупреждение мониторинга</w:t>
      </w:r>
    </w:p>
    <w:p xmlns:w="http://schemas.openxmlformats.org/wordprocessingml/2006/main" w14:paraId="74065DA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авило отслеживает предупреждения рабочих процессов мониторинга и создает предупреждающие оповещения.</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46E46EC" w14:textId="77777777" w:rsidTr="00A37FFA">
        <w:trPr>
          <w:trHeight w:val="54"/>
        </w:trPr>
        <w:tc>
          <w:tcPr>
            <w:tcW w:w="54" w:type="dxa"/>
          </w:tcPr>
          <w:p w14:paraId="33450121" w14:textId="77777777" w:rsidR="00A37FFA" w:rsidRDefault="00A37FFA" w:rsidP="00A37FFA">
            <w:pPr>
              <w:pStyle w:val="EmptyCellLayoutStyle"/>
              <w:spacing w:after="0" w:line="240" w:lineRule="auto"/>
            </w:pPr>
          </w:p>
        </w:tc>
        <w:tc>
          <w:tcPr>
            <w:tcW w:w="10395" w:type="dxa"/>
          </w:tcPr>
          <w:p w14:paraId="794920E2" w14:textId="77777777" w:rsidR="00A37FFA" w:rsidRDefault="00A37FFA" w:rsidP="00A37FFA">
            <w:pPr>
              <w:pStyle w:val="EmptyCellLayoutStyle"/>
              <w:spacing w:after="0" w:line="240" w:lineRule="auto"/>
            </w:pPr>
          </w:p>
        </w:tc>
        <w:tc>
          <w:tcPr>
            <w:tcW w:w="149" w:type="dxa"/>
          </w:tcPr>
          <w:p w14:paraId="057F6C66" w14:textId="77777777" w:rsidR="00A37FFA" w:rsidRDefault="00A37FFA" w:rsidP="00A37FFA">
            <w:pPr>
              <w:pStyle w:val="EmptyCellLayoutStyle"/>
              <w:spacing w:after="0" w:line="240" w:lineRule="auto"/>
            </w:pPr>
          </w:p>
        </w:tc>
      </w:tr>
      <w:tr w:rsidR="00A37FFA" w14:paraId="40211DF9" w14:textId="77777777" w:rsidTr="00A37FFA">
        <w:tc>
          <w:tcPr>
            <w:tcW w:w="54" w:type="dxa"/>
          </w:tcPr>
          <w:p w14:paraId="15A372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2A0C59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2C2AA"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2BD2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B0B49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D2E1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00B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4E3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FBB5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1A87D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AA2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0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5F79" w14:textId="77777777" w:rsidR="00A37FFA" w:rsidRDefault="00A37FFA" w:rsidP="00A37FFA">
                  <w:pPr>
                    <w:spacing w:after="0" w:line="240" w:lineRule="auto"/>
                  </w:pPr>
                  <w:r>
                    <w:rPr>
                      <w:rFonts w:eastAsia="Arial"/>
                      <w:color w:val="000000"/>
                      <w:lang w:bidi="ru-ru" w:val="ru-ru"/>
                    </w:rPr>
                    <w:t xml:space="preserve">Да</w:t>
                  </w:r>
                </w:p>
              </w:tc>
            </w:tr>
            <w:tr w:rsidR="00A37FFA" w14:paraId="787CA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8CC7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A076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B61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r w:rsidR="00A37FFA" w14:paraId="3B2B21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0812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8B6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7477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w:t>
                  </w:r>
                </w:p>
              </w:tc>
            </w:tr>
          </w:tbl>
          <w:p w14:paraId="00A7DBB7" w14:textId="77777777" w:rsidR="00A37FFA" w:rsidRDefault="00A37FFA" w:rsidP="00A37FFA">
            <w:pPr>
              <w:spacing w:after="0" w:line="240" w:lineRule="auto"/>
            </w:pPr>
          </w:p>
        </w:tc>
        <w:tc>
          <w:tcPr>
            <w:tcW w:w="149" w:type="dxa"/>
          </w:tcPr>
          <w:p w14:paraId="42A49CD3" w14:textId="77777777" w:rsidR="00A37FFA" w:rsidRDefault="00A37FFA" w:rsidP="00A37FFA">
            <w:pPr>
              <w:pStyle w:val="EmptyCellLayoutStyle"/>
              <w:spacing w:after="0" w:line="240" w:lineRule="auto"/>
            </w:pPr>
          </w:p>
        </w:tc>
      </w:tr>
      <w:tr w:rsidR="00A37FFA" w14:paraId="27C4897D" w14:textId="77777777" w:rsidTr="00A37FFA">
        <w:trPr>
          <w:trHeight w:val="80"/>
        </w:trPr>
        <w:tc>
          <w:tcPr>
            <w:tcW w:w="54" w:type="dxa"/>
          </w:tcPr>
          <w:p w14:paraId="5187BE29" w14:textId="77777777" w:rsidR="00A37FFA" w:rsidRDefault="00A37FFA" w:rsidP="00A37FFA">
            <w:pPr>
              <w:pStyle w:val="EmptyCellLayoutStyle"/>
              <w:spacing w:after="0" w:line="240" w:lineRule="auto"/>
            </w:pPr>
          </w:p>
        </w:tc>
        <w:tc>
          <w:tcPr>
            <w:tcW w:w="10395" w:type="dxa"/>
          </w:tcPr>
          <w:p w14:paraId="5F970987" w14:textId="77777777" w:rsidR="00A37FFA" w:rsidRDefault="00A37FFA" w:rsidP="00A37FFA">
            <w:pPr>
              <w:pStyle w:val="EmptyCellLayoutStyle"/>
              <w:spacing w:after="0" w:line="240" w:lineRule="auto"/>
            </w:pPr>
          </w:p>
        </w:tc>
        <w:tc>
          <w:tcPr>
            <w:tcW w:w="149" w:type="dxa"/>
          </w:tcPr>
          <w:p w14:paraId="405569B1" w14:textId="77777777" w:rsidR="00A37FFA" w:rsidRDefault="00A37FFA" w:rsidP="00A37FFA">
            <w:pPr>
              <w:pStyle w:val="EmptyCellLayoutStyle"/>
              <w:spacing w:after="0" w:line="240" w:lineRule="auto"/>
            </w:pPr>
          </w:p>
        </w:tc>
      </w:tr>
    </w:tbl>
    <w:p xmlns:w="http://schemas.openxmlformats.org/wordprocessingml/2006/main" w14:paraId="39DB4040" w14:textId="77777777" w:rsidR="00A37FFA" w:rsidRDefault="00A37FFA" w:rsidP="00A37FFA">
      <w:pPr>
        <w:spacing w:after="0" w:line="240" w:lineRule="auto"/>
      </w:pPr>
    </w:p>
    <w:p xmlns:w="http://schemas.openxmlformats.org/wordprocessingml/2006/main" w14:paraId="2B3CA7CD"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ул ресурсов</w:t>
      </w:r>
    </w:p>
    <w:p xmlns:w="http://schemas.openxmlformats.org/wordprocessingml/2006/main" w14:paraId="50FE211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бстрактный класс пула ресурсов Microsoft SQL Server в Windows.</w:t>
      </w:r>
    </w:p>
    <w:p xmlns:w="http://schemas.openxmlformats.org/wordprocessingml/2006/main" w14:paraId="4047487E"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ул ресурсов — правила (без предупреждений)</w:t>
      </w:r>
    </w:p>
    <w:p xmlns:w="http://schemas.openxmlformats.org/wordprocessingml/2006/main" w14:paraId="09B4CFE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максимальный объем памяти (в КБ), которым может располагать пул ресурсов; рассчитывается на основе заданных параметров пула ресурсов и состояния сервера</w:t>
      </w:r>
    </w:p>
    <w:p xmlns:w="http://schemas.openxmlformats.org/wordprocessingml/2006/main" w14:paraId="7898D1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Максимальный объем памяти в килобайтах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2E10E4" w14:textId="77777777" w:rsidTr="00A37FFA">
        <w:trPr>
          <w:trHeight w:val="54"/>
        </w:trPr>
        <w:tc>
          <w:tcPr>
            <w:tcW w:w="54" w:type="dxa"/>
          </w:tcPr>
          <w:p w14:paraId="19B262E7" w14:textId="77777777" w:rsidR="00A37FFA" w:rsidRDefault="00A37FFA" w:rsidP="00A37FFA">
            <w:pPr>
              <w:pStyle w:val="EmptyCellLayoutStyle"/>
              <w:spacing w:after="0" w:line="240" w:lineRule="auto"/>
            </w:pPr>
          </w:p>
        </w:tc>
        <w:tc>
          <w:tcPr>
            <w:tcW w:w="10395" w:type="dxa"/>
          </w:tcPr>
          <w:p w14:paraId="6B88F07D" w14:textId="77777777" w:rsidR="00A37FFA" w:rsidRDefault="00A37FFA" w:rsidP="00A37FFA">
            <w:pPr>
              <w:pStyle w:val="EmptyCellLayoutStyle"/>
              <w:spacing w:after="0" w:line="240" w:lineRule="auto"/>
            </w:pPr>
          </w:p>
        </w:tc>
        <w:tc>
          <w:tcPr>
            <w:tcW w:w="149" w:type="dxa"/>
          </w:tcPr>
          <w:p w14:paraId="7F7ECA91" w14:textId="77777777" w:rsidR="00A37FFA" w:rsidRDefault="00A37FFA" w:rsidP="00A37FFA">
            <w:pPr>
              <w:pStyle w:val="EmptyCellLayoutStyle"/>
              <w:spacing w:after="0" w:line="240" w:lineRule="auto"/>
            </w:pPr>
          </w:p>
        </w:tc>
      </w:tr>
      <w:tr w:rsidR="00A37FFA" w14:paraId="541E4029" w14:textId="77777777" w:rsidTr="00A37FFA">
        <w:tc>
          <w:tcPr>
            <w:tcW w:w="54" w:type="dxa"/>
          </w:tcPr>
          <w:p w14:paraId="084ACA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E6F3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3B07E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ADD7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FE1E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D7C70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DD4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D87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83D1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3C2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3B8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C6C0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D8CD" w14:textId="77777777" w:rsidR="00A37FFA" w:rsidRDefault="00A37FFA" w:rsidP="00A37FFA">
                  <w:pPr>
                    <w:spacing w:after="0" w:line="240" w:lineRule="auto"/>
                  </w:pPr>
                  <w:r>
                    <w:rPr>
                      <w:rFonts w:eastAsia="Arial"/>
                      <w:color w:val="000000"/>
                      <w:lang w:bidi="ru-ru" w:val="ru-ru"/>
                    </w:rPr>
                    <w:t xml:space="preserve">Нет</w:t>
                  </w:r>
                </w:p>
              </w:tc>
            </w:tr>
            <w:tr w:rsidR="00A37FFA" w14:paraId="49B81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B53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1D0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AA5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EE1F3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EC2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AEA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69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50798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DFF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83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F29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2F6A6710" w14:textId="77777777" w:rsidR="00A37FFA" w:rsidRDefault="00A37FFA" w:rsidP="00A37FFA">
            <w:pPr>
              <w:spacing w:after="0" w:line="240" w:lineRule="auto"/>
            </w:pPr>
          </w:p>
        </w:tc>
        <w:tc>
          <w:tcPr>
            <w:tcW w:w="149" w:type="dxa"/>
          </w:tcPr>
          <w:p w14:paraId="2000A748" w14:textId="77777777" w:rsidR="00A37FFA" w:rsidRDefault="00A37FFA" w:rsidP="00A37FFA">
            <w:pPr>
              <w:pStyle w:val="EmptyCellLayoutStyle"/>
              <w:spacing w:after="0" w:line="240" w:lineRule="auto"/>
            </w:pPr>
          </w:p>
        </w:tc>
      </w:tr>
      <w:tr w:rsidR="00A37FFA" w14:paraId="25D4D2D2" w14:textId="77777777" w:rsidTr="00A37FFA">
        <w:trPr>
          <w:trHeight w:val="80"/>
        </w:trPr>
        <w:tc>
          <w:tcPr>
            <w:tcW w:w="54" w:type="dxa"/>
          </w:tcPr>
          <w:p w14:paraId="279037EB" w14:textId="77777777" w:rsidR="00A37FFA" w:rsidRDefault="00A37FFA" w:rsidP="00A37FFA">
            <w:pPr>
              <w:pStyle w:val="EmptyCellLayoutStyle"/>
              <w:spacing w:after="0" w:line="240" w:lineRule="auto"/>
            </w:pPr>
          </w:p>
        </w:tc>
        <w:tc>
          <w:tcPr>
            <w:tcW w:w="10395" w:type="dxa"/>
          </w:tcPr>
          <w:p w14:paraId="62BDEFBC" w14:textId="77777777" w:rsidR="00A37FFA" w:rsidRDefault="00A37FFA" w:rsidP="00A37FFA">
            <w:pPr>
              <w:pStyle w:val="EmptyCellLayoutStyle"/>
              <w:spacing w:after="0" w:line="240" w:lineRule="auto"/>
            </w:pPr>
          </w:p>
        </w:tc>
        <w:tc>
          <w:tcPr>
            <w:tcW w:w="149" w:type="dxa"/>
          </w:tcPr>
          <w:p w14:paraId="2BA2F66F" w14:textId="77777777" w:rsidR="00A37FFA" w:rsidRDefault="00A37FFA" w:rsidP="00A37FFA">
            <w:pPr>
              <w:pStyle w:val="EmptyCellLayoutStyle"/>
              <w:spacing w:after="0" w:line="240" w:lineRule="auto"/>
            </w:pPr>
          </w:p>
        </w:tc>
      </w:tr>
    </w:tbl>
    <w:p xmlns:w="http://schemas.openxmlformats.org/wordprocessingml/2006/main" w14:paraId="70A89B9A" w14:textId="77777777" w:rsidR="00A37FFA" w:rsidRDefault="00A37FFA" w:rsidP="00A37FFA">
      <w:pPr>
        <w:spacing w:after="0" w:line="240" w:lineRule="auto"/>
      </w:pPr>
    </w:p>
    <w:p xmlns:w="http://schemas.openxmlformats.org/wordprocessingml/2006/main" w14:paraId="0F66509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екущий суммарный объем предоставленной памяти в пуле ресурсов (в КБ)</w:t>
      </w:r>
    </w:p>
    <w:p xmlns:w="http://schemas.openxmlformats.org/wordprocessingml/2006/main" w14:paraId="632D9A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Кол-во активных выделений памяти"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59ADC2" w14:textId="77777777" w:rsidTr="00A37FFA">
        <w:trPr>
          <w:trHeight w:val="54"/>
        </w:trPr>
        <w:tc>
          <w:tcPr>
            <w:tcW w:w="54" w:type="dxa"/>
          </w:tcPr>
          <w:p w14:paraId="6791BEB2" w14:textId="77777777" w:rsidR="00A37FFA" w:rsidRDefault="00A37FFA" w:rsidP="00A37FFA">
            <w:pPr>
              <w:pStyle w:val="EmptyCellLayoutStyle"/>
              <w:spacing w:after="0" w:line="240" w:lineRule="auto"/>
            </w:pPr>
          </w:p>
        </w:tc>
        <w:tc>
          <w:tcPr>
            <w:tcW w:w="10395" w:type="dxa"/>
          </w:tcPr>
          <w:p w14:paraId="5D4D92F2" w14:textId="77777777" w:rsidR="00A37FFA" w:rsidRDefault="00A37FFA" w:rsidP="00A37FFA">
            <w:pPr>
              <w:pStyle w:val="EmptyCellLayoutStyle"/>
              <w:spacing w:after="0" w:line="240" w:lineRule="auto"/>
            </w:pPr>
          </w:p>
        </w:tc>
        <w:tc>
          <w:tcPr>
            <w:tcW w:w="149" w:type="dxa"/>
          </w:tcPr>
          <w:p w14:paraId="040B376B" w14:textId="77777777" w:rsidR="00A37FFA" w:rsidRDefault="00A37FFA" w:rsidP="00A37FFA">
            <w:pPr>
              <w:pStyle w:val="EmptyCellLayoutStyle"/>
              <w:spacing w:after="0" w:line="240" w:lineRule="auto"/>
            </w:pPr>
          </w:p>
        </w:tc>
      </w:tr>
      <w:tr w:rsidR="00A37FFA" w14:paraId="5B26DDAD" w14:textId="77777777" w:rsidTr="00A37FFA">
        <w:tc>
          <w:tcPr>
            <w:tcW w:w="54" w:type="dxa"/>
          </w:tcPr>
          <w:p w14:paraId="346BB3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6C9A6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444C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5E3E62"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C1E2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50F16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B2C5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F8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519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A50B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9072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4A5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69360" w14:textId="77777777" w:rsidR="00A37FFA" w:rsidRDefault="00A37FFA" w:rsidP="00A37FFA">
                  <w:pPr>
                    <w:spacing w:after="0" w:line="240" w:lineRule="auto"/>
                  </w:pPr>
                  <w:r>
                    <w:rPr>
                      <w:rFonts w:eastAsia="Arial"/>
                      <w:color w:val="000000"/>
                      <w:lang w:bidi="ru-ru" w:val="ru-ru"/>
                    </w:rPr>
                    <w:t xml:space="preserve">Нет</w:t>
                  </w:r>
                </w:p>
              </w:tc>
            </w:tr>
            <w:tr w:rsidR="00A37FFA" w14:paraId="54AF2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D6A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5D0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56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E26F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5975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BD9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67E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529D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06D3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1B33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8D98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17CEACF" w14:textId="77777777" w:rsidR="00A37FFA" w:rsidRDefault="00A37FFA" w:rsidP="00A37FFA">
            <w:pPr>
              <w:spacing w:after="0" w:line="240" w:lineRule="auto"/>
            </w:pPr>
          </w:p>
        </w:tc>
        <w:tc>
          <w:tcPr>
            <w:tcW w:w="149" w:type="dxa"/>
          </w:tcPr>
          <w:p w14:paraId="1048FD37" w14:textId="77777777" w:rsidR="00A37FFA" w:rsidRDefault="00A37FFA" w:rsidP="00A37FFA">
            <w:pPr>
              <w:pStyle w:val="EmptyCellLayoutStyle"/>
              <w:spacing w:after="0" w:line="240" w:lineRule="auto"/>
            </w:pPr>
          </w:p>
        </w:tc>
      </w:tr>
      <w:tr w:rsidR="00A37FFA" w14:paraId="4B15E815" w14:textId="77777777" w:rsidTr="00A37FFA">
        <w:trPr>
          <w:trHeight w:val="80"/>
        </w:trPr>
        <w:tc>
          <w:tcPr>
            <w:tcW w:w="54" w:type="dxa"/>
          </w:tcPr>
          <w:p w14:paraId="7D13269D" w14:textId="77777777" w:rsidR="00A37FFA" w:rsidRDefault="00A37FFA" w:rsidP="00A37FFA">
            <w:pPr>
              <w:pStyle w:val="EmptyCellLayoutStyle"/>
              <w:spacing w:after="0" w:line="240" w:lineRule="auto"/>
            </w:pPr>
          </w:p>
        </w:tc>
        <w:tc>
          <w:tcPr>
            <w:tcW w:w="10395" w:type="dxa"/>
          </w:tcPr>
          <w:p w14:paraId="62BD3D09" w14:textId="77777777" w:rsidR="00A37FFA" w:rsidRDefault="00A37FFA" w:rsidP="00A37FFA">
            <w:pPr>
              <w:pStyle w:val="EmptyCellLayoutStyle"/>
              <w:spacing w:after="0" w:line="240" w:lineRule="auto"/>
            </w:pPr>
          </w:p>
        </w:tc>
        <w:tc>
          <w:tcPr>
            <w:tcW w:w="149" w:type="dxa"/>
          </w:tcPr>
          <w:p w14:paraId="10DB609C" w14:textId="77777777" w:rsidR="00A37FFA" w:rsidRDefault="00A37FFA" w:rsidP="00A37FFA">
            <w:pPr>
              <w:pStyle w:val="EmptyCellLayoutStyle"/>
              <w:spacing w:after="0" w:line="240" w:lineRule="auto"/>
            </w:pPr>
          </w:p>
        </w:tc>
      </w:tr>
    </w:tbl>
    <w:p xmlns:w="http://schemas.openxmlformats.org/wordprocessingml/2006/main" w14:paraId="22755C4D" w14:textId="77777777" w:rsidR="00A37FFA" w:rsidRDefault="00A37FFA" w:rsidP="00A37FFA">
      <w:pPr>
        <w:spacing w:after="0" w:line="240" w:lineRule="auto"/>
      </w:pPr>
    </w:p>
    <w:p xmlns:w="http://schemas.openxmlformats.org/wordprocessingml/2006/main" w14:paraId="0B62B45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екущее значение целевого объема памяти для предоставления памяти на выполнение запросов (в КБ)</w:t>
      </w:r>
    </w:p>
    <w:p xmlns:w="http://schemas.openxmlformats.org/wordprocessingml/2006/main" w14:paraId="64AC3F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Запрос целевого значения памяти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92DE7" w14:textId="77777777" w:rsidTr="00A37FFA">
        <w:trPr>
          <w:trHeight w:val="54"/>
        </w:trPr>
        <w:tc>
          <w:tcPr>
            <w:tcW w:w="54" w:type="dxa"/>
          </w:tcPr>
          <w:p w14:paraId="3F147950" w14:textId="77777777" w:rsidR="00A37FFA" w:rsidRDefault="00A37FFA" w:rsidP="00A37FFA">
            <w:pPr>
              <w:pStyle w:val="EmptyCellLayoutStyle"/>
              <w:spacing w:after="0" w:line="240" w:lineRule="auto"/>
            </w:pPr>
          </w:p>
        </w:tc>
        <w:tc>
          <w:tcPr>
            <w:tcW w:w="10395" w:type="dxa"/>
          </w:tcPr>
          <w:p w14:paraId="0F7ED040" w14:textId="77777777" w:rsidR="00A37FFA" w:rsidRDefault="00A37FFA" w:rsidP="00A37FFA">
            <w:pPr>
              <w:pStyle w:val="EmptyCellLayoutStyle"/>
              <w:spacing w:after="0" w:line="240" w:lineRule="auto"/>
            </w:pPr>
          </w:p>
        </w:tc>
        <w:tc>
          <w:tcPr>
            <w:tcW w:w="149" w:type="dxa"/>
          </w:tcPr>
          <w:p w14:paraId="0F07E718" w14:textId="77777777" w:rsidR="00A37FFA" w:rsidRDefault="00A37FFA" w:rsidP="00A37FFA">
            <w:pPr>
              <w:pStyle w:val="EmptyCellLayoutStyle"/>
              <w:spacing w:after="0" w:line="240" w:lineRule="auto"/>
            </w:pPr>
          </w:p>
        </w:tc>
      </w:tr>
      <w:tr w:rsidR="00A37FFA" w14:paraId="7ABA4A45" w14:textId="77777777" w:rsidTr="00A37FFA">
        <w:tc>
          <w:tcPr>
            <w:tcW w:w="54" w:type="dxa"/>
          </w:tcPr>
          <w:p w14:paraId="55A2D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505D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382B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9866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72AC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AA3C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D8D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8C9E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7AC2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6B802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68A7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C0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09424" w14:textId="77777777" w:rsidR="00A37FFA" w:rsidRDefault="00A37FFA" w:rsidP="00A37FFA">
                  <w:pPr>
                    <w:spacing w:after="0" w:line="240" w:lineRule="auto"/>
                  </w:pPr>
                  <w:r>
                    <w:rPr>
                      <w:rFonts w:eastAsia="Arial"/>
                      <w:color w:val="000000"/>
                      <w:lang w:bidi="ru-ru" w:val="ru-ru"/>
                    </w:rPr>
                    <w:t xml:space="preserve">Нет</w:t>
                  </w:r>
                </w:p>
              </w:tc>
            </w:tr>
            <w:tr w:rsidR="00A37FFA" w14:paraId="6572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08A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2C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C7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EE00B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85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A14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43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7A6D2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5E3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367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ADB9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5E1F95A" w14:textId="77777777" w:rsidR="00A37FFA" w:rsidRDefault="00A37FFA" w:rsidP="00A37FFA">
            <w:pPr>
              <w:spacing w:after="0" w:line="240" w:lineRule="auto"/>
            </w:pPr>
          </w:p>
        </w:tc>
        <w:tc>
          <w:tcPr>
            <w:tcW w:w="149" w:type="dxa"/>
          </w:tcPr>
          <w:p w14:paraId="2927E649" w14:textId="77777777" w:rsidR="00A37FFA" w:rsidRDefault="00A37FFA" w:rsidP="00A37FFA">
            <w:pPr>
              <w:pStyle w:val="EmptyCellLayoutStyle"/>
              <w:spacing w:after="0" w:line="240" w:lineRule="auto"/>
            </w:pPr>
          </w:p>
        </w:tc>
      </w:tr>
      <w:tr w:rsidR="00A37FFA" w14:paraId="23F22039" w14:textId="77777777" w:rsidTr="00A37FFA">
        <w:trPr>
          <w:trHeight w:val="80"/>
        </w:trPr>
        <w:tc>
          <w:tcPr>
            <w:tcW w:w="54" w:type="dxa"/>
          </w:tcPr>
          <w:p w14:paraId="57C02B68" w14:textId="77777777" w:rsidR="00A37FFA" w:rsidRDefault="00A37FFA" w:rsidP="00A37FFA">
            <w:pPr>
              <w:pStyle w:val="EmptyCellLayoutStyle"/>
              <w:spacing w:after="0" w:line="240" w:lineRule="auto"/>
            </w:pPr>
          </w:p>
        </w:tc>
        <w:tc>
          <w:tcPr>
            <w:tcW w:w="10395" w:type="dxa"/>
          </w:tcPr>
          <w:p w14:paraId="024E15D1" w14:textId="77777777" w:rsidR="00A37FFA" w:rsidRDefault="00A37FFA" w:rsidP="00A37FFA">
            <w:pPr>
              <w:pStyle w:val="EmptyCellLayoutStyle"/>
              <w:spacing w:after="0" w:line="240" w:lineRule="auto"/>
            </w:pPr>
          </w:p>
        </w:tc>
        <w:tc>
          <w:tcPr>
            <w:tcW w:w="149" w:type="dxa"/>
          </w:tcPr>
          <w:p w14:paraId="08A7AF06" w14:textId="77777777" w:rsidR="00A37FFA" w:rsidRDefault="00A37FFA" w:rsidP="00A37FFA">
            <w:pPr>
              <w:pStyle w:val="EmptyCellLayoutStyle"/>
              <w:spacing w:after="0" w:line="240" w:lineRule="auto"/>
            </w:pPr>
          </w:p>
        </w:tc>
      </w:tr>
    </w:tbl>
    <w:p xmlns:w="http://schemas.openxmlformats.org/wordprocessingml/2006/main" w14:paraId="1ACAE72B" w14:textId="77777777" w:rsidR="00A37FFA" w:rsidRDefault="00A37FFA" w:rsidP="00A37FFA">
      <w:pPr>
        <w:spacing w:after="0" w:line="240" w:lineRule="auto"/>
      </w:pPr>
    </w:p>
    <w:p xmlns:w="http://schemas.openxmlformats.org/wordprocessingml/2006/main" w14:paraId="7513174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операций предоставления памяти для запросов в пуле ресурсов</w:t>
      </w:r>
    </w:p>
    <w:p xmlns:w="http://schemas.openxmlformats.org/wordprocessingml/2006/main" w14:paraId="786FE46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Объем активных выделений памяти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E79FA7" w14:textId="77777777" w:rsidTr="00A37FFA">
        <w:trPr>
          <w:trHeight w:val="54"/>
        </w:trPr>
        <w:tc>
          <w:tcPr>
            <w:tcW w:w="54" w:type="dxa"/>
          </w:tcPr>
          <w:p w14:paraId="779A2618" w14:textId="77777777" w:rsidR="00A37FFA" w:rsidRDefault="00A37FFA" w:rsidP="00A37FFA">
            <w:pPr>
              <w:pStyle w:val="EmptyCellLayoutStyle"/>
              <w:spacing w:after="0" w:line="240" w:lineRule="auto"/>
            </w:pPr>
          </w:p>
        </w:tc>
        <w:tc>
          <w:tcPr>
            <w:tcW w:w="10395" w:type="dxa"/>
          </w:tcPr>
          <w:p w14:paraId="6FB46F76" w14:textId="77777777" w:rsidR="00A37FFA" w:rsidRDefault="00A37FFA" w:rsidP="00A37FFA">
            <w:pPr>
              <w:pStyle w:val="EmptyCellLayoutStyle"/>
              <w:spacing w:after="0" w:line="240" w:lineRule="auto"/>
            </w:pPr>
          </w:p>
        </w:tc>
        <w:tc>
          <w:tcPr>
            <w:tcW w:w="149" w:type="dxa"/>
          </w:tcPr>
          <w:p w14:paraId="7824EEBC" w14:textId="77777777" w:rsidR="00A37FFA" w:rsidRDefault="00A37FFA" w:rsidP="00A37FFA">
            <w:pPr>
              <w:pStyle w:val="EmptyCellLayoutStyle"/>
              <w:spacing w:after="0" w:line="240" w:lineRule="auto"/>
            </w:pPr>
          </w:p>
        </w:tc>
      </w:tr>
      <w:tr w:rsidR="00A37FFA" w14:paraId="3037FE61" w14:textId="77777777" w:rsidTr="00A37FFA">
        <w:tc>
          <w:tcPr>
            <w:tcW w:w="54" w:type="dxa"/>
          </w:tcPr>
          <w:p w14:paraId="3FE49F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964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ACB6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9EA4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DD16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7F13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BA3C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16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878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31C41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1079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C96C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20EBD" w14:textId="77777777" w:rsidR="00A37FFA" w:rsidRDefault="00A37FFA" w:rsidP="00A37FFA">
                  <w:pPr>
                    <w:spacing w:after="0" w:line="240" w:lineRule="auto"/>
                  </w:pPr>
                  <w:r>
                    <w:rPr>
                      <w:rFonts w:eastAsia="Arial"/>
                      <w:color w:val="000000"/>
                      <w:lang w:bidi="ru-ru" w:val="ru-ru"/>
                    </w:rPr>
                    <w:t xml:space="preserve">Нет</w:t>
                  </w:r>
                </w:p>
              </w:tc>
            </w:tr>
            <w:tr w:rsidR="00A37FFA" w14:paraId="2C5C5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BBF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378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5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745AE5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3DC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B049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BAD0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2681F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2808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D783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DB4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F92C088" w14:textId="77777777" w:rsidR="00A37FFA" w:rsidRDefault="00A37FFA" w:rsidP="00A37FFA">
            <w:pPr>
              <w:spacing w:after="0" w:line="240" w:lineRule="auto"/>
            </w:pPr>
          </w:p>
        </w:tc>
        <w:tc>
          <w:tcPr>
            <w:tcW w:w="149" w:type="dxa"/>
          </w:tcPr>
          <w:p w14:paraId="0BF0CEBE" w14:textId="77777777" w:rsidR="00A37FFA" w:rsidRDefault="00A37FFA" w:rsidP="00A37FFA">
            <w:pPr>
              <w:pStyle w:val="EmptyCellLayoutStyle"/>
              <w:spacing w:after="0" w:line="240" w:lineRule="auto"/>
            </w:pPr>
          </w:p>
        </w:tc>
      </w:tr>
      <w:tr w:rsidR="00A37FFA" w14:paraId="2A8753A5" w14:textId="77777777" w:rsidTr="00A37FFA">
        <w:trPr>
          <w:trHeight w:val="80"/>
        </w:trPr>
        <w:tc>
          <w:tcPr>
            <w:tcW w:w="54" w:type="dxa"/>
          </w:tcPr>
          <w:p w14:paraId="6F26A148" w14:textId="77777777" w:rsidR="00A37FFA" w:rsidRDefault="00A37FFA" w:rsidP="00A37FFA">
            <w:pPr>
              <w:pStyle w:val="EmptyCellLayoutStyle"/>
              <w:spacing w:after="0" w:line="240" w:lineRule="auto"/>
            </w:pPr>
          </w:p>
        </w:tc>
        <w:tc>
          <w:tcPr>
            <w:tcW w:w="10395" w:type="dxa"/>
          </w:tcPr>
          <w:p w14:paraId="38064363" w14:textId="77777777" w:rsidR="00A37FFA" w:rsidRDefault="00A37FFA" w:rsidP="00A37FFA">
            <w:pPr>
              <w:pStyle w:val="EmptyCellLayoutStyle"/>
              <w:spacing w:after="0" w:line="240" w:lineRule="auto"/>
            </w:pPr>
          </w:p>
        </w:tc>
        <w:tc>
          <w:tcPr>
            <w:tcW w:w="149" w:type="dxa"/>
          </w:tcPr>
          <w:p w14:paraId="63540D19" w14:textId="77777777" w:rsidR="00A37FFA" w:rsidRDefault="00A37FFA" w:rsidP="00A37FFA">
            <w:pPr>
              <w:pStyle w:val="EmptyCellLayoutStyle"/>
              <w:spacing w:after="0" w:line="240" w:lineRule="auto"/>
            </w:pPr>
          </w:p>
        </w:tc>
      </w:tr>
    </w:tbl>
    <w:p xmlns:w="http://schemas.openxmlformats.org/wordprocessingml/2006/main" w14:paraId="24A0B96F" w14:textId="77777777" w:rsidR="00A37FFA" w:rsidRDefault="00A37FFA" w:rsidP="00A37FFA">
      <w:pPr>
        <w:spacing w:after="0" w:line="240" w:lineRule="auto"/>
      </w:pPr>
    </w:p>
    <w:p xmlns:w="http://schemas.openxmlformats.org/wordprocessingml/2006/main" w14:paraId="44F69EA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екущее значение целевого объема кэш-памяти (в КБ)</w:t>
      </w:r>
    </w:p>
    <w:p xmlns:w="http://schemas.openxmlformats.org/wordprocessingml/2006/main" w14:paraId="443169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Целевое значение памяти кэша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BA4300" w14:textId="77777777" w:rsidTr="00A37FFA">
        <w:trPr>
          <w:trHeight w:val="54"/>
        </w:trPr>
        <w:tc>
          <w:tcPr>
            <w:tcW w:w="54" w:type="dxa"/>
          </w:tcPr>
          <w:p w14:paraId="36B77DDC" w14:textId="77777777" w:rsidR="00A37FFA" w:rsidRDefault="00A37FFA" w:rsidP="00A37FFA">
            <w:pPr>
              <w:pStyle w:val="EmptyCellLayoutStyle"/>
              <w:spacing w:after="0" w:line="240" w:lineRule="auto"/>
            </w:pPr>
          </w:p>
        </w:tc>
        <w:tc>
          <w:tcPr>
            <w:tcW w:w="10395" w:type="dxa"/>
          </w:tcPr>
          <w:p w14:paraId="38641F57" w14:textId="77777777" w:rsidR="00A37FFA" w:rsidRDefault="00A37FFA" w:rsidP="00A37FFA">
            <w:pPr>
              <w:pStyle w:val="EmptyCellLayoutStyle"/>
              <w:spacing w:after="0" w:line="240" w:lineRule="auto"/>
            </w:pPr>
          </w:p>
        </w:tc>
        <w:tc>
          <w:tcPr>
            <w:tcW w:w="149" w:type="dxa"/>
          </w:tcPr>
          <w:p w14:paraId="74130BD8" w14:textId="77777777" w:rsidR="00A37FFA" w:rsidRDefault="00A37FFA" w:rsidP="00A37FFA">
            <w:pPr>
              <w:pStyle w:val="EmptyCellLayoutStyle"/>
              <w:spacing w:after="0" w:line="240" w:lineRule="auto"/>
            </w:pPr>
          </w:p>
        </w:tc>
      </w:tr>
      <w:tr w:rsidR="00A37FFA" w14:paraId="34D548D6" w14:textId="77777777" w:rsidTr="00A37FFA">
        <w:tc>
          <w:tcPr>
            <w:tcW w:w="54" w:type="dxa"/>
          </w:tcPr>
          <w:p w14:paraId="19A90F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02C9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BB3B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EA51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4BCCF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33D79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F9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A380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EA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477DF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B4A6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35F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E40EF" w14:textId="77777777" w:rsidR="00A37FFA" w:rsidRDefault="00A37FFA" w:rsidP="00A37FFA">
                  <w:pPr>
                    <w:spacing w:after="0" w:line="240" w:lineRule="auto"/>
                  </w:pPr>
                  <w:r>
                    <w:rPr>
                      <w:rFonts w:eastAsia="Arial"/>
                      <w:color w:val="000000"/>
                      <w:lang w:bidi="ru-ru" w:val="ru-ru"/>
                    </w:rPr>
                    <w:t xml:space="preserve">Нет</w:t>
                  </w:r>
                </w:p>
              </w:tc>
            </w:tr>
            <w:tr w:rsidR="00A37FFA" w14:paraId="3CED9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84F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0DB1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1FFC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C0D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56BE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A36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C05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30174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6828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8ABB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D8A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59D45B4A" w14:textId="77777777" w:rsidR="00A37FFA" w:rsidRDefault="00A37FFA" w:rsidP="00A37FFA">
            <w:pPr>
              <w:spacing w:after="0" w:line="240" w:lineRule="auto"/>
            </w:pPr>
          </w:p>
        </w:tc>
        <w:tc>
          <w:tcPr>
            <w:tcW w:w="149" w:type="dxa"/>
          </w:tcPr>
          <w:p w14:paraId="42BF02A5" w14:textId="77777777" w:rsidR="00A37FFA" w:rsidRDefault="00A37FFA" w:rsidP="00A37FFA">
            <w:pPr>
              <w:pStyle w:val="EmptyCellLayoutStyle"/>
              <w:spacing w:after="0" w:line="240" w:lineRule="auto"/>
            </w:pPr>
          </w:p>
        </w:tc>
      </w:tr>
      <w:tr w:rsidR="00A37FFA" w14:paraId="3C4FA07F" w14:textId="77777777" w:rsidTr="00A37FFA">
        <w:trPr>
          <w:trHeight w:val="80"/>
        </w:trPr>
        <w:tc>
          <w:tcPr>
            <w:tcW w:w="54" w:type="dxa"/>
          </w:tcPr>
          <w:p w14:paraId="75580BDC" w14:textId="77777777" w:rsidR="00A37FFA" w:rsidRDefault="00A37FFA" w:rsidP="00A37FFA">
            <w:pPr>
              <w:pStyle w:val="EmptyCellLayoutStyle"/>
              <w:spacing w:after="0" w:line="240" w:lineRule="auto"/>
            </w:pPr>
          </w:p>
        </w:tc>
        <w:tc>
          <w:tcPr>
            <w:tcW w:w="10395" w:type="dxa"/>
          </w:tcPr>
          <w:p w14:paraId="4DCBFA1F" w14:textId="77777777" w:rsidR="00A37FFA" w:rsidRDefault="00A37FFA" w:rsidP="00A37FFA">
            <w:pPr>
              <w:pStyle w:val="EmptyCellLayoutStyle"/>
              <w:spacing w:after="0" w:line="240" w:lineRule="auto"/>
            </w:pPr>
          </w:p>
        </w:tc>
        <w:tc>
          <w:tcPr>
            <w:tcW w:w="149" w:type="dxa"/>
          </w:tcPr>
          <w:p w14:paraId="25475333" w14:textId="77777777" w:rsidR="00A37FFA" w:rsidRDefault="00A37FFA" w:rsidP="00A37FFA">
            <w:pPr>
              <w:pStyle w:val="EmptyCellLayoutStyle"/>
              <w:spacing w:after="0" w:line="240" w:lineRule="auto"/>
            </w:pPr>
          </w:p>
        </w:tc>
      </w:tr>
    </w:tbl>
    <w:p xmlns:w="http://schemas.openxmlformats.org/wordprocessingml/2006/main" w14:paraId="55CD013A" w14:textId="77777777" w:rsidR="00A37FFA" w:rsidRDefault="00A37FFA" w:rsidP="00A37FFA">
      <w:pPr>
        <w:spacing w:after="0" w:line="240" w:lineRule="auto"/>
      </w:pPr>
    </w:p>
    <w:p xmlns:w="http://schemas.openxmlformats.org/wordprocessingml/2006/main" w14:paraId="34B4E6C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запросов в пуле ресурсов, ожидающих выделения памяти.</w:t>
      </w:r>
    </w:p>
    <w:p xmlns:w="http://schemas.openxmlformats.org/wordprocessingml/2006/main" w14:paraId="1B0689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Ожидаемых выделений памяти"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85D81E" w14:textId="77777777" w:rsidTr="00A37FFA">
        <w:trPr>
          <w:trHeight w:val="54"/>
        </w:trPr>
        <w:tc>
          <w:tcPr>
            <w:tcW w:w="54" w:type="dxa"/>
          </w:tcPr>
          <w:p w14:paraId="64CC7374" w14:textId="77777777" w:rsidR="00A37FFA" w:rsidRDefault="00A37FFA" w:rsidP="00A37FFA">
            <w:pPr>
              <w:pStyle w:val="EmptyCellLayoutStyle"/>
              <w:spacing w:after="0" w:line="240" w:lineRule="auto"/>
            </w:pPr>
          </w:p>
        </w:tc>
        <w:tc>
          <w:tcPr>
            <w:tcW w:w="10395" w:type="dxa"/>
          </w:tcPr>
          <w:p w14:paraId="1276181D" w14:textId="77777777" w:rsidR="00A37FFA" w:rsidRDefault="00A37FFA" w:rsidP="00A37FFA">
            <w:pPr>
              <w:pStyle w:val="EmptyCellLayoutStyle"/>
              <w:spacing w:after="0" w:line="240" w:lineRule="auto"/>
            </w:pPr>
          </w:p>
        </w:tc>
        <w:tc>
          <w:tcPr>
            <w:tcW w:w="149" w:type="dxa"/>
          </w:tcPr>
          <w:p w14:paraId="5787C462" w14:textId="77777777" w:rsidR="00A37FFA" w:rsidRDefault="00A37FFA" w:rsidP="00A37FFA">
            <w:pPr>
              <w:pStyle w:val="EmptyCellLayoutStyle"/>
              <w:spacing w:after="0" w:line="240" w:lineRule="auto"/>
            </w:pPr>
          </w:p>
        </w:tc>
      </w:tr>
      <w:tr w:rsidR="00A37FFA" w14:paraId="3B16C48B" w14:textId="77777777" w:rsidTr="00A37FFA">
        <w:tc>
          <w:tcPr>
            <w:tcW w:w="54" w:type="dxa"/>
          </w:tcPr>
          <w:p w14:paraId="3FC0B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4E5D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CF8A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0CBEF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7EE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C615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8F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1AC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0C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DB1B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EE9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97A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165F8" w14:textId="77777777" w:rsidR="00A37FFA" w:rsidRDefault="00A37FFA" w:rsidP="00A37FFA">
                  <w:pPr>
                    <w:spacing w:after="0" w:line="240" w:lineRule="auto"/>
                  </w:pPr>
                  <w:r>
                    <w:rPr>
                      <w:rFonts w:eastAsia="Arial"/>
                      <w:color w:val="000000"/>
                      <w:lang w:bidi="ru-ru" w:val="ru-ru"/>
                    </w:rPr>
                    <w:t xml:space="preserve">Нет</w:t>
                  </w:r>
                </w:p>
              </w:tc>
            </w:tr>
            <w:tr w:rsidR="00A37FFA" w14:paraId="0DE07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3C5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132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9E5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F957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701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6B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75E9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27335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81524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3E84D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B59D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76D276C" w14:textId="77777777" w:rsidR="00A37FFA" w:rsidRDefault="00A37FFA" w:rsidP="00A37FFA">
            <w:pPr>
              <w:spacing w:after="0" w:line="240" w:lineRule="auto"/>
            </w:pPr>
          </w:p>
        </w:tc>
        <w:tc>
          <w:tcPr>
            <w:tcW w:w="149" w:type="dxa"/>
          </w:tcPr>
          <w:p w14:paraId="318E4C6D" w14:textId="77777777" w:rsidR="00A37FFA" w:rsidRDefault="00A37FFA" w:rsidP="00A37FFA">
            <w:pPr>
              <w:pStyle w:val="EmptyCellLayoutStyle"/>
              <w:spacing w:after="0" w:line="240" w:lineRule="auto"/>
            </w:pPr>
          </w:p>
        </w:tc>
      </w:tr>
      <w:tr w:rsidR="00A37FFA" w14:paraId="4DFFEF0F" w14:textId="77777777" w:rsidTr="00A37FFA">
        <w:trPr>
          <w:trHeight w:val="80"/>
        </w:trPr>
        <w:tc>
          <w:tcPr>
            <w:tcW w:w="54" w:type="dxa"/>
          </w:tcPr>
          <w:p w14:paraId="737EE541" w14:textId="77777777" w:rsidR="00A37FFA" w:rsidRDefault="00A37FFA" w:rsidP="00A37FFA">
            <w:pPr>
              <w:pStyle w:val="EmptyCellLayoutStyle"/>
              <w:spacing w:after="0" w:line="240" w:lineRule="auto"/>
            </w:pPr>
          </w:p>
        </w:tc>
        <w:tc>
          <w:tcPr>
            <w:tcW w:w="10395" w:type="dxa"/>
          </w:tcPr>
          <w:p w14:paraId="662DE9DE" w14:textId="77777777" w:rsidR="00A37FFA" w:rsidRDefault="00A37FFA" w:rsidP="00A37FFA">
            <w:pPr>
              <w:pStyle w:val="EmptyCellLayoutStyle"/>
              <w:spacing w:after="0" w:line="240" w:lineRule="auto"/>
            </w:pPr>
          </w:p>
        </w:tc>
        <w:tc>
          <w:tcPr>
            <w:tcW w:w="149" w:type="dxa"/>
          </w:tcPr>
          <w:p w14:paraId="0A71E236" w14:textId="77777777" w:rsidR="00A37FFA" w:rsidRDefault="00A37FFA" w:rsidP="00A37FFA">
            <w:pPr>
              <w:pStyle w:val="EmptyCellLayoutStyle"/>
              <w:spacing w:after="0" w:line="240" w:lineRule="auto"/>
            </w:pPr>
          </w:p>
        </w:tc>
      </w:tr>
    </w:tbl>
    <w:p xmlns:w="http://schemas.openxmlformats.org/wordprocessingml/2006/main" w14:paraId="6E82EA30" w14:textId="77777777" w:rsidR="00A37FFA" w:rsidRDefault="00A37FFA" w:rsidP="00A37FFA">
      <w:pPr>
        <w:spacing w:after="0" w:line="240" w:lineRule="auto"/>
      </w:pPr>
    </w:p>
    <w:p xmlns:w="http://schemas.openxmlformats.org/wordprocessingml/2006/main" w14:paraId="2F5F282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целевой объем памяти в килобайтах (КБ), которым может располагать пул ресурсов; рассчитывается на основе заданных параметров пула ресурсов и состояния сервера</w:t>
      </w:r>
    </w:p>
    <w:p xmlns:w="http://schemas.openxmlformats.org/wordprocessingml/2006/main" w14:paraId="7095202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Целевая память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93B9AC" w14:textId="77777777" w:rsidTr="00A37FFA">
        <w:trPr>
          <w:trHeight w:val="54"/>
        </w:trPr>
        <w:tc>
          <w:tcPr>
            <w:tcW w:w="54" w:type="dxa"/>
          </w:tcPr>
          <w:p w14:paraId="2400A31D" w14:textId="77777777" w:rsidR="00A37FFA" w:rsidRDefault="00A37FFA" w:rsidP="00A37FFA">
            <w:pPr>
              <w:pStyle w:val="EmptyCellLayoutStyle"/>
              <w:spacing w:after="0" w:line="240" w:lineRule="auto"/>
            </w:pPr>
          </w:p>
        </w:tc>
        <w:tc>
          <w:tcPr>
            <w:tcW w:w="10395" w:type="dxa"/>
          </w:tcPr>
          <w:p w14:paraId="477E42B6" w14:textId="77777777" w:rsidR="00A37FFA" w:rsidRDefault="00A37FFA" w:rsidP="00A37FFA">
            <w:pPr>
              <w:pStyle w:val="EmptyCellLayoutStyle"/>
              <w:spacing w:after="0" w:line="240" w:lineRule="auto"/>
            </w:pPr>
          </w:p>
        </w:tc>
        <w:tc>
          <w:tcPr>
            <w:tcW w:w="149" w:type="dxa"/>
          </w:tcPr>
          <w:p w14:paraId="51D21C47" w14:textId="77777777" w:rsidR="00A37FFA" w:rsidRDefault="00A37FFA" w:rsidP="00A37FFA">
            <w:pPr>
              <w:pStyle w:val="EmptyCellLayoutStyle"/>
              <w:spacing w:after="0" w:line="240" w:lineRule="auto"/>
            </w:pPr>
          </w:p>
        </w:tc>
      </w:tr>
      <w:tr w:rsidR="00A37FFA" w14:paraId="117C0C0C" w14:textId="77777777" w:rsidTr="00A37FFA">
        <w:tc>
          <w:tcPr>
            <w:tcW w:w="54" w:type="dxa"/>
          </w:tcPr>
          <w:p w14:paraId="3246A1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AE6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DBA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272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602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CC41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B9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70D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F8C3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2E2C5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4E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F77D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45562" w14:textId="77777777" w:rsidR="00A37FFA" w:rsidRDefault="00A37FFA" w:rsidP="00A37FFA">
                  <w:pPr>
                    <w:spacing w:after="0" w:line="240" w:lineRule="auto"/>
                  </w:pPr>
                  <w:r>
                    <w:rPr>
                      <w:rFonts w:eastAsia="Arial"/>
                      <w:color w:val="000000"/>
                      <w:lang w:bidi="ru-ru" w:val="ru-ru"/>
                    </w:rPr>
                    <w:t xml:space="preserve">Нет</w:t>
                  </w:r>
                </w:p>
              </w:tc>
            </w:tr>
            <w:tr w:rsidR="00A37FFA" w14:paraId="26F61D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6DA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6184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E336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4FC7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5BA3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DB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5591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563F4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BA3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08EE0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A0583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6A845F1" w14:textId="77777777" w:rsidR="00A37FFA" w:rsidRDefault="00A37FFA" w:rsidP="00A37FFA">
            <w:pPr>
              <w:spacing w:after="0" w:line="240" w:lineRule="auto"/>
            </w:pPr>
          </w:p>
        </w:tc>
        <w:tc>
          <w:tcPr>
            <w:tcW w:w="149" w:type="dxa"/>
          </w:tcPr>
          <w:p w14:paraId="60900E28" w14:textId="77777777" w:rsidR="00A37FFA" w:rsidRDefault="00A37FFA" w:rsidP="00A37FFA">
            <w:pPr>
              <w:pStyle w:val="EmptyCellLayoutStyle"/>
              <w:spacing w:after="0" w:line="240" w:lineRule="auto"/>
            </w:pPr>
          </w:p>
        </w:tc>
      </w:tr>
      <w:tr w:rsidR="00A37FFA" w14:paraId="67974960" w14:textId="77777777" w:rsidTr="00A37FFA">
        <w:trPr>
          <w:trHeight w:val="80"/>
        </w:trPr>
        <w:tc>
          <w:tcPr>
            <w:tcW w:w="54" w:type="dxa"/>
          </w:tcPr>
          <w:p w14:paraId="5EE6D0F8" w14:textId="77777777" w:rsidR="00A37FFA" w:rsidRDefault="00A37FFA" w:rsidP="00A37FFA">
            <w:pPr>
              <w:pStyle w:val="EmptyCellLayoutStyle"/>
              <w:spacing w:after="0" w:line="240" w:lineRule="auto"/>
            </w:pPr>
          </w:p>
        </w:tc>
        <w:tc>
          <w:tcPr>
            <w:tcW w:w="10395" w:type="dxa"/>
          </w:tcPr>
          <w:p w14:paraId="57EBA52A" w14:textId="77777777" w:rsidR="00A37FFA" w:rsidRDefault="00A37FFA" w:rsidP="00A37FFA">
            <w:pPr>
              <w:pStyle w:val="EmptyCellLayoutStyle"/>
              <w:spacing w:after="0" w:line="240" w:lineRule="auto"/>
            </w:pPr>
          </w:p>
        </w:tc>
        <w:tc>
          <w:tcPr>
            <w:tcW w:w="149" w:type="dxa"/>
          </w:tcPr>
          <w:p w14:paraId="062C2BC1" w14:textId="77777777" w:rsidR="00A37FFA" w:rsidRDefault="00A37FFA" w:rsidP="00A37FFA">
            <w:pPr>
              <w:pStyle w:val="EmptyCellLayoutStyle"/>
              <w:spacing w:after="0" w:line="240" w:lineRule="auto"/>
            </w:pPr>
          </w:p>
        </w:tc>
      </w:tr>
    </w:tbl>
    <w:p xmlns:w="http://schemas.openxmlformats.org/wordprocessingml/2006/main" w14:paraId="31E6E5E8" w14:textId="77777777" w:rsidR="00A37FFA" w:rsidRDefault="00A37FFA" w:rsidP="00A37FFA">
      <w:pPr>
        <w:spacing w:after="0" w:line="240" w:lineRule="auto"/>
      </w:pPr>
    </w:p>
    <w:p xmlns:w="http://schemas.openxmlformats.org/wordprocessingml/2006/main" w14:paraId="020EBCB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ъем используемой памяти в пуле ресурсов (в КБ)</w:t>
      </w:r>
    </w:p>
    <w:p xmlns:w="http://schemas.openxmlformats.org/wordprocessingml/2006/main" w14:paraId="0A6989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Используемая память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2B903" w14:textId="77777777" w:rsidTr="00A37FFA">
        <w:trPr>
          <w:trHeight w:val="54"/>
        </w:trPr>
        <w:tc>
          <w:tcPr>
            <w:tcW w:w="54" w:type="dxa"/>
          </w:tcPr>
          <w:p w14:paraId="0DD64E1E" w14:textId="77777777" w:rsidR="00A37FFA" w:rsidRDefault="00A37FFA" w:rsidP="00A37FFA">
            <w:pPr>
              <w:pStyle w:val="EmptyCellLayoutStyle"/>
              <w:spacing w:after="0" w:line="240" w:lineRule="auto"/>
            </w:pPr>
          </w:p>
        </w:tc>
        <w:tc>
          <w:tcPr>
            <w:tcW w:w="10395" w:type="dxa"/>
          </w:tcPr>
          <w:p w14:paraId="717F8451" w14:textId="77777777" w:rsidR="00A37FFA" w:rsidRDefault="00A37FFA" w:rsidP="00A37FFA">
            <w:pPr>
              <w:pStyle w:val="EmptyCellLayoutStyle"/>
              <w:spacing w:after="0" w:line="240" w:lineRule="auto"/>
            </w:pPr>
          </w:p>
        </w:tc>
        <w:tc>
          <w:tcPr>
            <w:tcW w:w="149" w:type="dxa"/>
          </w:tcPr>
          <w:p w14:paraId="4404078E" w14:textId="77777777" w:rsidR="00A37FFA" w:rsidRDefault="00A37FFA" w:rsidP="00A37FFA">
            <w:pPr>
              <w:pStyle w:val="EmptyCellLayoutStyle"/>
              <w:spacing w:after="0" w:line="240" w:lineRule="auto"/>
            </w:pPr>
          </w:p>
        </w:tc>
      </w:tr>
      <w:tr w:rsidR="00A37FFA" w14:paraId="09A122A3" w14:textId="77777777" w:rsidTr="00A37FFA">
        <w:tc>
          <w:tcPr>
            <w:tcW w:w="54" w:type="dxa"/>
          </w:tcPr>
          <w:p w14:paraId="22A08D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C78A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2E51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FB63C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044A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40CE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D88D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7706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120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8F379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2E0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891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8A735" w14:textId="77777777" w:rsidR="00A37FFA" w:rsidRDefault="00A37FFA" w:rsidP="00A37FFA">
                  <w:pPr>
                    <w:spacing w:after="0" w:line="240" w:lineRule="auto"/>
                  </w:pPr>
                  <w:r>
                    <w:rPr>
                      <w:rFonts w:eastAsia="Arial"/>
                      <w:color w:val="000000"/>
                      <w:lang w:bidi="ru-ru" w:val="ru-ru"/>
                    </w:rPr>
                    <w:t xml:space="preserve">Нет</w:t>
                  </w:r>
                </w:p>
              </w:tc>
            </w:tr>
            <w:tr w:rsidR="00A37FFA" w14:paraId="73821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827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B04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FB3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1D59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9EEE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F97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B57D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4463E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3FC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1180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8D496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5D889EB" w14:textId="77777777" w:rsidR="00A37FFA" w:rsidRDefault="00A37FFA" w:rsidP="00A37FFA">
            <w:pPr>
              <w:spacing w:after="0" w:line="240" w:lineRule="auto"/>
            </w:pPr>
          </w:p>
        </w:tc>
        <w:tc>
          <w:tcPr>
            <w:tcW w:w="149" w:type="dxa"/>
          </w:tcPr>
          <w:p w14:paraId="1F2FD8E9" w14:textId="77777777" w:rsidR="00A37FFA" w:rsidRDefault="00A37FFA" w:rsidP="00A37FFA">
            <w:pPr>
              <w:pStyle w:val="EmptyCellLayoutStyle"/>
              <w:spacing w:after="0" w:line="240" w:lineRule="auto"/>
            </w:pPr>
          </w:p>
        </w:tc>
      </w:tr>
      <w:tr w:rsidR="00A37FFA" w14:paraId="5B0A55A1" w14:textId="77777777" w:rsidTr="00A37FFA">
        <w:trPr>
          <w:trHeight w:val="80"/>
        </w:trPr>
        <w:tc>
          <w:tcPr>
            <w:tcW w:w="54" w:type="dxa"/>
          </w:tcPr>
          <w:p w14:paraId="05BA7F57" w14:textId="77777777" w:rsidR="00A37FFA" w:rsidRDefault="00A37FFA" w:rsidP="00A37FFA">
            <w:pPr>
              <w:pStyle w:val="EmptyCellLayoutStyle"/>
              <w:spacing w:after="0" w:line="240" w:lineRule="auto"/>
            </w:pPr>
          </w:p>
        </w:tc>
        <w:tc>
          <w:tcPr>
            <w:tcW w:w="10395" w:type="dxa"/>
          </w:tcPr>
          <w:p w14:paraId="5EB3E1F4" w14:textId="77777777" w:rsidR="00A37FFA" w:rsidRDefault="00A37FFA" w:rsidP="00A37FFA">
            <w:pPr>
              <w:pStyle w:val="EmptyCellLayoutStyle"/>
              <w:spacing w:after="0" w:line="240" w:lineRule="auto"/>
            </w:pPr>
          </w:p>
        </w:tc>
        <w:tc>
          <w:tcPr>
            <w:tcW w:w="149" w:type="dxa"/>
          </w:tcPr>
          <w:p w14:paraId="35F03412" w14:textId="77777777" w:rsidR="00A37FFA" w:rsidRDefault="00A37FFA" w:rsidP="00A37FFA">
            <w:pPr>
              <w:pStyle w:val="EmptyCellLayoutStyle"/>
              <w:spacing w:after="0" w:line="240" w:lineRule="auto"/>
            </w:pPr>
          </w:p>
        </w:tc>
      </w:tr>
    </w:tbl>
    <w:p xmlns:w="http://schemas.openxmlformats.org/wordprocessingml/2006/main" w14:paraId="3683D915" w14:textId="77777777" w:rsidR="00A37FFA" w:rsidRDefault="00A37FFA" w:rsidP="00A37FFA">
      <w:pPr>
        <w:spacing w:after="0" w:line="240" w:lineRule="auto"/>
      </w:pPr>
    </w:p>
    <w:p xmlns:w="http://schemas.openxmlformats.org/wordprocessingml/2006/main" w14:paraId="7B2BBB1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количество операций предоставления памяти для запросов с истекшим временем ожидания в пуле ресурсов за секунду</w:t>
      </w:r>
    </w:p>
    <w:p xmlns:w="http://schemas.openxmlformats.org/wordprocessingml/2006/main" w14:paraId="57B45D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Количество операций предоставления памяти с истекшим временем ожидания за секунду"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697F05" w14:textId="77777777" w:rsidTr="00A37FFA">
        <w:trPr>
          <w:trHeight w:val="54"/>
        </w:trPr>
        <w:tc>
          <w:tcPr>
            <w:tcW w:w="54" w:type="dxa"/>
          </w:tcPr>
          <w:p w14:paraId="3D64BE3C" w14:textId="77777777" w:rsidR="00A37FFA" w:rsidRDefault="00A37FFA" w:rsidP="00A37FFA">
            <w:pPr>
              <w:pStyle w:val="EmptyCellLayoutStyle"/>
              <w:spacing w:after="0" w:line="240" w:lineRule="auto"/>
            </w:pPr>
          </w:p>
        </w:tc>
        <w:tc>
          <w:tcPr>
            <w:tcW w:w="10395" w:type="dxa"/>
          </w:tcPr>
          <w:p w14:paraId="5CE2CD13" w14:textId="77777777" w:rsidR="00A37FFA" w:rsidRDefault="00A37FFA" w:rsidP="00A37FFA">
            <w:pPr>
              <w:pStyle w:val="EmptyCellLayoutStyle"/>
              <w:spacing w:after="0" w:line="240" w:lineRule="auto"/>
            </w:pPr>
          </w:p>
        </w:tc>
        <w:tc>
          <w:tcPr>
            <w:tcW w:w="149" w:type="dxa"/>
          </w:tcPr>
          <w:p w14:paraId="03E24479" w14:textId="77777777" w:rsidR="00A37FFA" w:rsidRDefault="00A37FFA" w:rsidP="00A37FFA">
            <w:pPr>
              <w:pStyle w:val="EmptyCellLayoutStyle"/>
              <w:spacing w:after="0" w:line="240" w:lineRule="auto"/>
            </w:pPr>
          </w:p>
        </w:tc>
      </w:tr>
      <w:tr w:rsidR="00A37FFA" w14:paraId="2494DEA7" w14:textId="77777777" w:rsidTr="00A37FFA">
        <w:tc>
          <w:tcPr>
            <w:tcW w:w="54" w:type="dxa"/>
          </w:tcPr>
          <w:p w14:paraId="5C3A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E960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BDE93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9169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43B0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76ED5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4E9F"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ED0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6155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B9B6C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7B28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167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1D880" w14:textId="77777777" w:rsidR="00A37FFA" w:rsidRDefault="00A37FFA" w:rsidP="00A37FFA">
                  <w:pPr>
                    <w:spacing w:after="0" w:line="240" w:lineRule="auto"/>
                  </w:pPr>
                  <w:r>
                    <w:rPr>
                      <w:rFonts w:eastAsia="Arial"/>
                      <w:color w:val="000000"/>
                      <w:lang w:bidi="ru-ru" w:val="ru-ru"/>
                    </w:rPr>
                    <w:t xml:space="preserve">Нет</w:t>
                  </w:r>
                </w:p>
              </w:tc>
            </w:tr>
            <w:tr w:rsidR="00A37FFA" w14:paraId="1BA7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F3E3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DDB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31E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01A63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88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66AD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CCC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372E80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3784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7242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3869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0DF28974" w14:textId="77777777" w:rsidR="00A37FFA" w:rsidRDefault="00A37FFA" w:rsidP="00A37FFA">
            <w:pPr>
              <w:spacing w:after="0" w:line="240" w:lineRule="auto"/>
            </w:pPr>
          </w:p>
        </w:tc>
        <w:tc>
          <w:tcPr>
            <w:tcW w:w="149" w:type="dxa"/>
          </w:tcPr>
          <w:p w14:paraId="2C8FD2C0" w14:textId="77777777" w:rsidR="00A37FFA" w:rsidRDefault="00A37FFA" w:rsidP="00A37FFA">
            <w:pPr>
              <w:pStyle w:val="EmptyCellLayoutStyle"/>
              <w:spacing w:after="0" w:line="240" w:lineRule="auto"/>
            </w:pPr>
          </w:p>
        </w:tc>
      </w:tr>
      <w:tr w:rsidR="00A37FFA" w14:paraId="468ACFF9" w14:textId="77777777" w:rsidTr="00A37FFA">
        <w:trPr>
          <w:trHeight w:val="80"/>
        </w:trPr>
        <w:tc>
          <w:tcPr>
            <w:tcW w:w="54" w:type="dxa"/>
          </w:tcPr>
          <w:p w14:paraId="7E2E6A68" w14:textId="77777777" w:rsidR="00A37FFA" w:rsidRDefault="00A37FFA" w:rsidP="00A37FFA">
            <w:pPr>
              <w:pStyle w:val="EmptyCellLayoutStyle"/>
              <w:spacing w:after="0" w:line="240" w:lineRule="auto"/>
            </w:pPr>
          </w:p>
        </w:tc>
        <w:tc>
          <w:tcPr>
            <w:tcW w:w="10395" w:type="dxa"/>
          </w:tcPr>
          <w:p w14:paraId="55B50B65" w14:textId="77777777" w:rsidR="00A37FFA" w:rsidRDefault="00A37FFA" w:rsidP="00A37FFA">
            <w:pPr>
              <w:pStyle w:val="EmptyCellLayoutStyle"/>
              <w:spacing w:after="0" w:line="240" w:lineRule="auto"/>
            </w:pPr>
          </w:p>
        </w:tc>
        <w:tc>
          <w:tcPr>
            <w:tcW w:w="149" w:type="dxa"/>
          </w:tcPr>
          <w:p w14:paraId="1D830606" w14:textId="77777777" w:rsidR="00A37FFA" w:rsidRDefault="00A37FFA" w:rsidP="00A37FFA">
            <w:pPr>
              <w:pStyle w:val="EmptyCellLayoutStyle"/>
              <w:spacing w:after="0" w:line="240" w:lineRule="auto"/>
            </w:pPr>
          </w:p>
        </w:tc>
      </w:tr>
    </w:tbl>
    <w:p xmlns:w="http://schemas.openxmlformats.org/wordprocessingml/2006/main" w14:paraId="56595B59" w14:textId="77777777" w:rsidR="00A37FFA" w:rsidRDefault="00A37FFA" w:rsidP="00A37FFA">
      <w:pPr>
        <w:spacing w:after="0" w:line="240" w:lineRule="auto"/>
      </w:pPr>
    </w:p>
    <w:p xmlns:w="http://schemas.openxmlformats.org/wordprocessingml/2006/main" w14:paraId="3D1241A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число операций предоставления памяти для запросов, выполняемых в данном пуле ресурсов за одну секунду</w:t>
      </w:r>
    </w:p>
    <w:p xmlns:w="http://schemas.openxmlformats.org/wordprocessingml/2006/main" w14:paraId="006D286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Выделений памяти/с"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8EC9B" w14:textId="77777777" w:rsidTr="00A37FFA">
        <w:trPr>
          <w:trHeight w:val="54"/>
        </w:trPr>
        <w:tc>
          <w:tcPr>
            <w:tcW w:w="54" w:type="dxa"/>
          </w:tcPr>
          <w:p w14:paraId="76B348CF" w14:textId="77777777" w:rsidR="00A37FFA" w:rsidRDefault="00A37FFA" w:rsidP="00A37FFA">
            <w:pPr>
              <w:pStyle w:val="EmptyCellLayoutStyle"/>
              <w:spacing w:after="0" w:line="240" w:lineRule="auto"/>
            </w:pPr>
          </w:p>
        </w:tc>
        <w:tc>
          <w:tcPr>
            <w:tcW w:w="10395" w:type="dxa"/>
          </w:tcPr>
          <w:p w14:paraId="56FD2E27" w14:textId="77777777" w:rsidR="00A37FFA" w:rsidRDefault="00A37FFA" w:rsidP="00A37FFA">
            <w:pPr>
              <w:pStyle w:val="EmptyCellLayoutStyle"/>
              <w:spacing w:after="0" w:line="240" w:lineRule="auto"/>
            </w:pPr>
          </w:p>
        </w:tc>
        <w:tc>
          <w:tcPr>
            <w:tcW w:w="149" w:type="dxa"/>
          </w:tcPr>
          <w:p w14:paraId="49E06469" w14:textId="77777777" w:rsidR="00A37FFA" w:rsidRDefault="00A37FFA" w:rsidP="00A37FFA">
            <w:pPr>
              <w:pStyle w:val="EmptyCellLayoutStyle"/>
              <w:spacing w:after="0" w:line="240" w:lineRule="auto"/>
            </w:pPr>
          </w:p>
        </w:tc>
      </w:tr>
      <w:tr w:rsidR="00A37FFA" w14:paraId="08633537" w14:textId="77777777" w:rsidTr="00A37FFA">
        <w:tc>
          <w:tcPr>
            <w:tcW w:w="54" w:type="dxa"/>
          </w:tcPr>
          <w:p w14:paraId="7A19D5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64C9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27C9E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9A49F"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D2B5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01F72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0E74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4C76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1F6D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03AD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AA26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576E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E7352" w14:textId="77777777" w:rsidR="00A37FFA" w:rsidRDefault="00A37FFA" w:rsidP="00A37FFA">
                  <w:pPr>
                    <w:spacing w:after="0" w:line="240" w:lineRule="auto"/>
                  </w:pPr>
                  <w:r>
                    <w:rPr>
                      <w:rFonts w:eastAsia="Arial"/>
                      <w:color w:val="000000"/>
                      <w:lang w:bidi="ru-ru" w:val="ru-ru"/>
                    </w:rPr>
                    <w:t xml:space="preserve">Нет</w:t>
                  </w:r>
                </w:p>
              </w:tc>
            </w:tr>
            <w:tr w:rsidR="00A37FFA" w14:paraId="121B9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F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39D4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520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B551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97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670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918B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E4E77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411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2BD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EAFF3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35935D2" w14:textId="77777777" w:rsidR="00A37FFA" w:rsidRDefault="00A37FFA" w:rsidP="00A37FFA">
            <w:pPr>
              <w:spacing w:after="0" w:line="240" w:lineRule="auto"/>
            </w:pPr>
          </w:p>
        </w:tc>
        <w:tc>
          <w:tcPr>
            <w:tcW w:w="149" w:type="dxa"/>
          </w:tcPr>
          <w:p w14:paraId="40729FA4" w14:textId="77777777" w:rsidR="00A37FFA" w:rsidRDefault="00A37FFA" w:rsidP="00A37FFA">
            <w:pPr>
              <w:pStyle w:val="EmptyCellLayoutStyle"/>
              <w:spacing w:after="0" w:line="240" w:lineRule="auto"/>
            </w:pPr>
          </w:p>
        </w:tc>
      </w:tr>
      <w:tr w:rsidR="00A37FFA" w14:paraId="54DFBAAB" w14:textId="77777777" w:rsidTr="00A37FFA">
        <w:trPr>
          <w:trHeight w:val="80"/>
        </w:trPr>
        <w:tc>
          <w:tcPr>
            <w:tcW w:w="54" w:type="dxa"/>
          </w:tcPr>
          <w:p w14:paraId="60FD4244" w14:textId="77777777" w:rsidR="00A37FFA" w:rsidRDefault="00A37FFA" w:rsidP="00A37FFA">
            <w:pPr>
              <w:pStyle w:val="EmptyCellLayoutStyle"/>
              <w:spacing w:after="0" w:line="240" w:lineRule="auto"/>
            </w:pPr>
          </w:p>
        </w:tc>
        <w:tc>
          <w:tcPr>
            <w:tcW w:w="10395" w:type="dxa"/>
          </w:tcPr>
          <w:p w14:paraId="6EE408E3" w14:textId="77777777" w:rsidR="00A37FFA" w:rsidRDefault="00A37FFA" w:rsidP="00A37FFA">
            <w:pPr>
              <w:pStyle w:val="EmptyCellLayoutStyle"/>
              <w:spacing w:after="0" w:line="240" w:lineRule="auto"/>
            </w:pPr>
          </w:p>
        </w:tc>
        <w:tc>
          <w:tcPr>
            <w:tcW w:w="149" w:type="dxa"/>
          </w:tcPr>
          <w:p w14:paraId="3D35D2AB" w14:textId="77777777" w:rsidR="00A37FFA" w:rsidRDefault="00A37FFA" w:rsidP="00A37FFA">
            <w:pPr>
              <w:pStyle w:val="EmptyCellLayoutStyle"/>
              <w:spacing w:after="0" w:line="240" w:lineRule="auto"/>
            </w:pPr>
          </w:p>
        </w:tc>
      </w:tr>
    </w:tbl>
    <w:p xmlns:w="http://schemas.openxmlformats.org/wordprocessingml/2006/main" w14:paraId="26091614" w14:textId="77777777" w:rsidR="00A37FFA" w:rsidRDefault="00A37FFA" w:rsidP="00A37FFA">
      <w:pPr>
        <w:spacing w:after="0" w:line="240" w:lineRule="auto"/>
      </w:pPr>
    </w:p>
    <w:p xmlns:w="http://schemas.openxmlformats.org/wordprocessingml/2006/main" w14:paraId="45A0BC94"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текущее значение целевого объема памяти для компиляции запросов (в КБ)</w:t>
      </w:r>
    </w:p>
    <w:p xmlns:w="http://schemas.openxmlformats.org/wordprocessingml/2006/main" w14:paraId="426F66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значение счетчика производительности Windows "Целевое значение памяти компиляции (КБ)" для каждого пула ресурсов ядра СУБД SQL.</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2C681E" w14:textId="77777777" w:rsidTr="00A37FFA">
        <w:trPr>
          <w:trHeight w:val="54"/>
        </w:trPr>
        <w:tc>
          <w:tcPr>
            <w:tcW w:w="54" w:type="dxa"/>
          </w:tcPr>
          <w:p w14:paraId="46B2F2C7" w14:textId="77777777" w:rsidR="00A37FFA" w:rsidRDefault="00A37FFA" w:rsidP="00A37FFA">
            <w:pPr>
              <w:pStyle w:val="EmptyCellLayoutStyle"/>
              <w:spacing w:after="0" w:line="240" w:lineRule="auto"/>
            </w:pPr>
          </w:p>
        </w:tc>
        <w:tc>
          <w:tcPr>
            <w:tcW w:w="10395" w:type="dxa"/>
          </w:tcPr>
          <w:p w14:paraId="5A189F59" w14:textId="77777777" w:rsidR="00A37FFA" w:rsidRDefault="00A37FFA" w:rsidP="00A37FFA">
            <w:pPr>
              <w:pStyle w:val="EmptyCellLayoutStyle"/>
              <w:spacing w:after="0" w:line="240" w:lineRule="auto"/>
            </w:pPr>
          </w:p>
        </w:tc>
        <w:tc>
          <w:tcPr>
            <w:tcW w:w="149" w:type="dxa"/>
          </w:tcPr>
          <w:p w14:paraId="7DA5F81D" w14:textId="77777777" w:rsidR="00A37FFA" w:rsidRDefault="00A37FFA" w:rsidP="00A37FFA">
            <w:pPr>
              <w:pStyle w:val="EmptyCellLayoutStyle"/>
              <w:spacing w:after="0" w:line="240" w:lineRule="auto"/>
            </w:pPr>
          </w:p>
        </w:tc>
      </w:tr>
      <w:tr w:rsidR="00A37FFA" w14:paraId="428A5649" w14:textId="77777777" w:rsidTr="00A37FFA">
        <w:tc>
          <w:tcPr>
            <w:tcW w:w="54" w:type="dxa"/>
          </w:tcPr>
          <w:p w14:paraId="39A343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D111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608D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9E0FF9"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7A4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CE3B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248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511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6E8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59A40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7F3B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DE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24D81" w14:textId="77777777" w:rsidR="00A37FFA" w:rsidRDefault="00A37FFA" w:rsidP="00A37FFA">
                  <w:pPr>
                    <w:spacing w:after="0" w:line="240" w:lineRule="auto"/>
                  </w:pPr>
                  <w:r>
                    <w:rPr>
                      <w:rFonts w:eastAsia="Arial"/>
                      <w:color w:val="000000"/>
                      <w:lang w:bidi="ru-ru" w:val="ru-ru"/>
                    </w:rPr>
                    <w:t xml:space="preserve">Нет</w:t>
                  </w:r>
                </w:p>
              </w:tc>
            </w:tr>
            <w:tr w:rsidR="00A37FFA" w14:paraId="5AC77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78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EC60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6A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2088F2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61E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AB1F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2F7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648E9E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80A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53027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9328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4E5F6A53" w14:textId="77777777" w:rsidR="00A37FFA" w:rsidRDefault="00A37FFA" w:rsidP="00A37FFA">
            <w:pPr>
              <w:spacing w:after="0" w:line="240" w:lineRule="auto"/>
            </w:pPr>
          </w:p>
        </w:tc>
        <w:tc>
          <w:tcPr>
            <w:tcW w:w="149" w:type="dxa"/>
          </w:tcPr>
          <w:p w14:paraId="3D7EBFA1" w14:textId="77777777" w:rsidR="00A37FFA" w:rsidRDefault="00A37FFA" w:rsidP="00A37FFA">
            <w:pPr>
              <w:pStyle w:val="EmptyCellLayoutStyle"/>
              <w:spacing w:after="0" w:line="240" w:lineRule="auto"/>
            </w:pPr>
          </w:p>
        </w:tc>
      </w:tr>
      <w:tr w:rsidR="00A37FFA" w14:paraId="64483797" w14:textId="77777777" w:rsidTr="00A37FFA">
        <w:trPr>
          <w:trHeight w:val="80"/>
        </w:trPr>
        <w:tc>
          <w:tcPr>
            <w:tcW w:w="54" w:type="dxa"/>
          </w:tcPr>
          <w:p w14:paraId="501CFD58" w14:textId="77777777" w:rsidR="00A37FFA" w:rsidRDefault="00A37FFA" w:rsidP="00A37FFA">
            <w:pPr>
              <w:pStyle w:val="EmptyCellLayoutStyle"/>
              <w:spacing w:after="0" w:line="240" w:lineRule="auto"/>
            </w:pPr>
          </w:p>
        </w:tc>
        <w:tc>
          <w:tcPr>
            <w:tcW w:w="10395" w:type="dxa"/>
          </w:tcPr>
          <w:p w14:paraId="032FF61C" w14:textId="77777777" w:rsidR="00A37FFA" w:rsidRDefault="00A37FFA" w:rsidP="00A37FFA">
            <w:pPr>
              <w:pStyle w:val="EmptyCellLayoutStyle"/>
              <w:spacing w:after="0" w:line="240" w:lineRule="auto"/>
            </w:pPr>
          </w:p>
        </w:tc>
        <w:tc>
          <w:tcPr>
            <w:tcW w:w="149" w:type="dxa"/>
          </w:tcPr>
          <w:p w14:paraId="62013B2E" w14:textId="77777777" w:rsidR="00A37FFA" w:rsidRDefault="00A37FFA" w:rsidP="00A37FFA">
            <w:pPr>
              <w:pStyle w:val="EmptyCellLayoutStyle"/>
              <w:spacing w:after="0" w:line="240" w:lineRule="auto"/>
            </w:pPr>
          </w:p>
        </w:tc>
      </w:tr>
    </w:tbl>
    <w:p xmlns:w="http://schemas.openxmlformats.org/wordprocessingml/2006/main" w14:paraId="41899191" w14:textId="77777777" w:rsidR="00A37FFA" w:rsidRDefault="00A37FFA" w:rsidP="00A37FFA">
      <w:pPr>
        <w:spacing w:after="0" w:line="240" w:lineRule="auto"/>
      </w:pPr>
    </w:p>
    <w:p xmlns:w="http://schemas.openxmlformats.org/wordprocessingml/2006/main" w14:paraId="55A24F3A"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ул пользовательских ресурсов</w:t>
      </w:r>
    </w:p>
    <w:p xmlns:w="http://schemas.openxmlformats.org/wordprocessingml/2006/main" w14:paraId="4EC63EF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бстрактный класс пула пользовательских ресурсов Microsoft SQL Server в Windows.</w:t>
      </w:r>
    </w:p>
    <w:p xmlns:w="http://schemas.openxmlformats.org/wordprocessingml/2006/main" w14:paraId="266A2382"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ул пользовательских ресурсов — базовые мониторы</w:t>
      </w:r>
    </w:p>
    <w:p xmlns:w="http://schemas.openxmlformats.org/wordprocessingml/2006/main" w14:paraId="50E0F849"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требление памяти пулом ресурсов</w:t>
      </w:r>
    </w:p>
    <w:p xmlns:w="http://schemas.openxmlformats.org/wordprocessingml/2006/main" w14:paraId="61A1DBF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Монитор переходит в критическое состояние и создает оповещение, когда объем используемой пулом ресурсов памяти превышает настройку порогового значения, выраженного как процентное соотношение доступной для таблиц данных, оптимизированных для памяти, этого пула ресур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A99D71" w14:textId="77777777" w:rsidTr="00A37FFA">
        <w:trPr>
          <w:trHeight w:val="54"/>
        </w:trPr>
        <w:tc>
          <w:tcPr>
            <w:tcW w:w="54" w:type="dxa"/>
          </w:tcPr>
          <w:p w14:paraId="19816017" w14:textId="77777777" w:rsidR="00A37FFA" w:rsidRDefault="00A37FFA" w:rsidP="00A37FFA">
            <w:pPr>
              <w:pStyle w:val="EmptyCellLayoutStyle"/>
              <w:spacing w:after="0" w:line="240" w:lineRule="auto"/>
            </w:pPr>
          </w:p>
        </w:tc>
        <w:tc>
          <w:tcPr>
            <w:tcW w:w="10395" w:type="dxa"/>
          </w:tcPr>
          <w:p w14:paraId="13500A68" w14:textId="77777777" w:rsidR="00A37FFA" w:rsidRDefault="00A37FFA" w:rsidP="00A37FFA">
            <w:pPr>
              <w:pStyle w:val="EmptyCellLayoutStyle"/>
              <w:spacing w:after="0" w:line="240" w:lineRule="auto"/>
            </w:pPr>
          </w:p>
        </w:tc>
        <w:tc>
          <w:tcPr>
            <w:tcW w:w="149" w:type="dxa"/>
          </w:tcPr>
          <w:p w14:paraId="00ABE62B" w14:textId="77777777" w:rsidR="00A37FFA" w:rsidRDefault="00A37FFA" w:rsidP="00A37FFA">
            <w:pPr>
              <w:pStyle w:val="EmptyCellLayoutStyle"/>
              <w:spacing w:after="0" w:line="240" w:lineRule="auto"/>
            </w:pPr>
          </w:p>
        </w:tc>
      </w:tr>
      <w:tr w:rsidR="00A37FFA" w14:paraId="2F1AAA27" w14:textId="77777777" w:rsidTr="00A37FFA">
        <w:tc>
          <w:tcPr>
            <w:tcW w:w="54" w:type="dxa"/>
          </w:tcPr>
          <w:p w14:paraId="4F09DD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2586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5219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584B4"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BCBE"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23612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AA08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C5B5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EB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7CD0A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737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F92E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37D0A" w14:textId="77777777" w:rsidR="00A37FFA" w:rsidRDefault="00A37FFA" w:rsidP="00A37FFA">
                  <w:pPr>
                    <w:spacing w:after="0" w:line="240" w:lineRule="auto"/>
                  </w:pPr>
                  <w:r>
                    <w:rPr>
                      <w:rFonts w:eastAsia="Arial"/>
                      <w:color w:val="000000"/>
                      <w:lang w:bidi="ru-ru" w:val="ru-ru"/>
                    </w:rPr>
                    <w:t xml:space="preserve">True</w:t>
                  </w:r>
                </w:p>
              </w:tc>
            </w:tr>
            <w:tr w:rsidR="00A37FFA" w14:paraId="1216CA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991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C97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70BA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FB6F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614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CE0D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AB32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6</w:t>
                  </w:r>
                </w:p>
              </w:tc>
            </w:tr>
            <w:tr w:rsidR="00A37FFA" w14:paraId="0A896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46AA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B7FA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BEE7F" w14:textId="77777777" w:rsidR="00A37FFA" w:rsidRDefault="00A37FFA" w:rsidP="00A37FFA">
                  <w:pPr>
                    <w:spacing w:after="0" w:line="240" w:lineRule="auto"/>
                  </w:pPr>
                </w:p>
              </w:tc>
            </w:tr>
            <w:tr w:rsidR="00A37FFA" w14:paraId="614B7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2122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9F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ранное значение будет сравниваться с этим параметро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73EA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w:t>
                  </w:r>
                </w:p>
              </w:tc>
            </w:tr>
            <w:tr w:rsidR="00A37FFA" w14:paraId="0D305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104E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6545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F0E9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4BD68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B5C17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B45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2A89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FD85AF8" w14:textId="77777777" w:rsidR="00A37FFA" w:rsidRDefault="00A37FFA" w:rsidP="00A37FFA">
            <w:pPr>
              <w:spacing w:after="0" w:line="240" w:lineRule="auto"/>
            </w:pPr>
          </w:p>
        </w:tc>
        <w:tc>
          <w:tcPr>
            <w:tcW w:w="149" w:type="dxa"/>
          </w:tcPr>
          <w:p w14:paraId="2A26D734" w14:textId="77777777" w:rsidR="00A37FFA" w:rsidRDefault="00A37FFA" w:rsidP="00A37FFA">
            <w:pPr>
              <w:pStyle w:val="EmptyCellLayoutStyle"/>
              <w:spacing w:after="0" w:line="240" w:lineRule="auto"/>
            </w:pPr>
          </w:p>
        </w:tc>
      </w:tr>
      <w:tr w:rsidR="00A37FFA" w14:paraId="403CC918" w14:textId="77777777" w:rsidTr="00A37FFA">
        <w:trPr>
          <w:trHeight w:val="80"/>
        </w:trPr>
        <w:tc>
          <w:tcPr>
            <w:tcW w:w="54" w:type="dxa"/>
          </w:tcPr>
          <w:p w14:paraId="2CFE5FDA" w14:textId="77777777" w:rsidR="00A37FFA" w:rsidRDefault="00A37FFA" w:rsidP="00A37FFA">
            <w:pPr>
              <w:pStyle w:val="EmptyCellLayoutStyle"/>
              <w:spacing w:after="0" w:line="240" w:lineRule="auto"/>
            </w:pPr>
          </w:p>
        </w:tc>
        <w:tc>
          <w:tcPr>
            <w:tcW w:w="10395" w:type="dxa"/>
          </w:tcPr>
          <w:p w14:paraId="35B00530" w14:textId="77777777" w:rsidR="00A37FFA" w:rsidRDefault="00A37FFA" w:rsidP="00A37FFA">
            <w:pPr>
              <w:pStyle w:val="EmptyCellLayoutStyle"/>
              <w:spacing w:after="0" w:line="240" w:lineRule="auto"/>
            </w:pPr>
          </w:p>
        </w:tc>
        <w:tc>
          <w:tcPr>
            <w:tcW w:w="149" w:type="dxa"/>
          </w:tcPr>
          <w:p w14:paraId="3CC3D7DB" w14:textId="77777777" w:rsidR="00A37FFA" w:rsidRDefault="00A37FFA" w:rsidP="00A37FFA">
            <w:pPr>
              <w:pStyle w:val="EmptyCellLayoutStyle"/>
              <w:spacing w:after="0" w:line="240" w:lineRule="auto"/>
            </w:pPr>
          </w:p>
        </w:tc>
      </w:tr>
    </w:tbl>
    <w:p xmlns:w="http://schemas.openxmlformats.org/wordprocessingml/2006/main" w14:paraId="76FB8411" w14:textId="77777777" w:rsidR="00A37FFA" w:rsidRDefault="00A37FFA" w:rsidP="00A37FFA">
      <w:pPr>
        <w:spacing w:after="0" w:line="240" w:lineRule="auto"/>
      </w:pPr>
    </w:p>
    <w:p xmlns:w="http://schemas.openxmlformats.org/wordprocessingml/2006/main" w14:paraId="2A068506"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ул пользовательских ресурсов — правила (без предупреждений)</w:t>
      </w:r>
    </w:p>
    <w:p xmlns:w="http://schemas.openxmlformats.org/wordprocessingml/2006/main" w14:paraId="572A12F7"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требление памяти пулом пользовательских ресурсов (в МБ)</w:t>
      </w:r>
    </w:p>
    <w:p xmlns:w="http://schemas.openxmlformats.org/wordprocessingml/2006/main" w14:paraId="04267B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занятый пулом пользовательских ресурсов и выраженный в мегабайта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962E34" w14:textId="77777777" w:rsidTr="00A37FFA">
        <w:trPr>
          <w:trHeight w:val="54"/>
        </w:trPr>
        <w:tc>
          <w:tcPr>
            <w:tcW w:w="54" w:type="dxa"/>
          </w:tcPr>
          <w:p w14:paraId="534E5BF5" w14:textId="77777777" w:rsidR="00A37FFA" w:rsidRDefault="00A37FFA" w:rsidP="00A37FFA">
            <w:pPr>
              <w:pStyle w:val="EmptyCellLayoutStyle"/>
              <w:spacing w:after="0" w:line="240" w:lineRule="auto"/>
            </w:pPr>
          </w:p>
        </w:tc>
        <w:tc>
          <w:tcPr>
            <w:tcW w:w="10395" w:type="dxa"/>
          </w:tcPr>
          <w:p w14:paraId="002A9DF9" w14:textId="77777777" w:rsidR="00A37FFA" w:rsidRDefault="00A37FFA" w:rsidP="00A37FFA">
            <w:pPr>
              <w:pStyle w:val="EmptyCellLayoutStyle"/>
              <w:spacing w:after="0" w:line="240" w:lineRule="auto"/>
            </w:pPr>
          </w:p>
        </w:tc>
        <w:tc>
          <w:tcPr>
            <w:tcW w:w="149" w:type="dxa"/>
          </w:tcPr>
          <w:p w14:paraId="7DFB165F" w14:textId="77777777" w:rsidR="00A37FFA" w:rsidRDefault="00A37FFA" w:rsidP="00A37FFA">
            <w:pPr>
              <w:pStyle w:val="EmptyCellLayoutStyle"/>
              <w:spacing w:after="0" w:line="240" w:lineRule="auto"/>
            </w:pPr>
          </w:p>
        </w:tc>
      </w:tr>
      <w:tr w:rsidR="00A37FFA" w14:paraId="44CEB19C" w14:textId="77777777" w:rsidTr="00A37FFA">
        <w:tc>
          <w:tcPr>
            <w:tcW w:w="54" w:type="dxa"/>
          </w:tcPr>
          <w:p w14:paraId="307754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DF7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394F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77251"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9877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40100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8923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D60E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A73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39D02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B3A9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319F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8055" w14:textId="77777777" w:rsidR="00A37FFA" w:rsidRDefault="00A37FFA" w:rsidP="00A37FFA">
                  <w:pPr>
                    <w:spacing w:after="0" w:line="240" w:lineRule="auto"/>
                  </w:pPr>
                  <w:r>
                    <w:rPr>
                      <w:rFonts w:eastAsia="Arial"/>
                      <w:color w:val="000000"/>
                      <w:lang w:bidi="ru-ru" w:val="ru-ru"/>
                    </w:rPr>
                    <w:t xml:space="preserve">Нет</w:t>
                  </w:r>
                </w:p>
              </w:tc>
            </w:tr>
            <w:tr w:rsidR="00A37FFA" w14:paraId="0115E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C64C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87D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9F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14D78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FF7B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DF2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5688" w14:textId="77777777" w:rsidR="00A37FFA" w:rsidRDefault="00A37FFA" w:rsidP="00A37FFA">
                  <w:pPr>
                    <w:spacing w:after="0" w:line="240" w:lineRule="auto"/>
                  </w:pPr>
                </w:p>
              </w:tc>
            </w:tr>
            <w:tr w:rsidR="00A37FFA" w14:paraId="42609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13FE5"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CF45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626F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0A2A72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D4C3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F16BA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C2D8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1968FB63" w14:textId="77777777" w:rsidR="00A37FFA" w:rsidRDefault="00A37FFA" w:rsidP="00A37FFA">
            <w:pPr>
              <w:spacing w:after="0" w:line="240" w:lineRule="auto"/>
            </w:pPr>
          </w:p>
        </w:tc>
        <w:tc>
          <w:tcPr>
            <w:tcW w:w="149" w:type="dxa"/>
          </w:tcPr>
          <w:p w14:paraId="6B80BC8F" w14:textId="77777777" w:rsidR="00A37FFA" w:rsidRDefault="00A37FFA" w:rsidP="00A37FFA">
            <w:pPr>
              <w:pStyle w:val="EmptyCellLayoutStyle"/>
              <w:spacing w:after="0" w:line="240" w:lineRule="auto"/>
            </w:pPr>
          </w:p>
        </w:tc>
      </w:tr>
      <w:tr w:rsidR="00A37FFA" w14:paraId="0A0C61AE" w14:textId="77777777" w:rsidTr="00A37FFA">
        <w:trPr>
          <w:trHeight w:val="80"/>
        </w:trPr>
        <w:tc>
          <w:tcPr>
            <w:tcW w:w="54" w:type="dxa"/>
          </w:tcPr>
          <w:p w14:paraId="48808AA8" w14:textId="77777777" w:rsidR="00A37FFA" w:rsidRDefault="00A37FFA" w:rsidP="00A37FFA">
            <w:pPr>
              <w:pStyle w:val="EmptyCellLayoutStyle"/>
              <w:spacing w:after="0" w:line="240" w:lineRule="auto"/>
            </w:pPr>
          </w:p>
        </w:tc>
        <w:tc>
          <w:tcPr>
            <w:tcW w:w="10395" w:type="dxa"/>
          </w:tcPr>
          <w:p w14:paraId="065438D5" w14:textId="77777777" w:rsidR="00A37FFA" w:rsidRDefault="00A37FFA" w:rsidP="00A37FFA">
            <w:pPr>
              <w:pStyle w:val="EmptyCellLayoutStyle"/>
              <w:spacing w:after="0" w:line="240" w:lineRule="auto"/>
            </w:pPr>
          </w:p>
        </w:tc>
        <w:tc>
          <w:tcPr>
            <w:tcW w:w="149" w:type="dxa"/>
          </w:tcPr>
          <w:p w14:paraId="68150923" w14:textId="77777777" w:rsidR="00A37FFA" w:rsidRDefault="00A37FFA" w:rsidP="00A37FFA">
            <w:pPr>
              <w:pStyle w:val="EmptyCellLayoutStyle"/>
              <w:spacing w:after="0" w:line="240" w:lineRule="auto"/>
            </w:pPr>
          </w:p>
        </w:tc>
      </w:tr>
    </w:tbl>
    <w:p xmlns:w="http://schemas.openxmlformats.org/wordprocessingml/2006/main" w14:paraId="180BFB26" w14:textId="77777777" w:rsidR="00A37FFA" w:rsidRDefault="00A37FFA" w:rsidP="00A37FFA">
      <w:pPr>
        <w:spacing w:after="0" w:line="240" w:lineRule="auto"/>
      </w:pPr>
    </w:p>
    <w:p xmlns:w="http://schemas.openxmlformats.org/wordprocessingml/2006/main" w14:paraId="1EAE975B"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потребление памяти пулом пользовательских ресурсов (%)</w:t>
      </w:r>
    </w:p>
    <w:p xmlns:w="http://schemas.openxmlformats.org/wordprocessingml/2006/main" w14:paraId="2AF13A8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бирает объем памяти, занятый пулом ресурсов, выраженный в процентах от доступной для таблиц с данными, оптимизированными для памяти, для данного пула ресурсо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0D2D4" w14:textId="77777777" w:rsidTr="00A37FFA">
        <w:trPr>
          <w:trHeight w:val="54"/>
        </w:trPr>
        <w:tc>
          <w:tcPr>
            <w:tcW w:w="54" w:type="dxa"/>
          </w:tcPr>
          <w:p w14:paraId="035F16ED" w14:textId="77777777" w:rsidR="00A37FFA" w:rsidRDefault="00A37FFA" w:rsidP="00A37FFA">
            <w:pPr>
              <w:pStyle w:val="EmptyCellLayoutStyle"/>
              <w:spacing w:after="0" w:line="240" w:lineRule="auto"/>
            </w:pPr>
          </w:p>
        </w:tc>
        <w:tc>
          <w:tcPr>
            <w:tcW w:w="10395" w:type="dxa"/>
          </w:tcPr>
          <w:p w14:paraId="71FF3951" w14:textId="77777777" w:rsidR="00A37FFA" w:rsidRDefault="00A37FFA" w:rsidP="00A37FFA">
            <w:pPr>
              <w:pStyle w:val="EmptyCellLayoutStyle"/>
              <w:spacing w:after="0" w:line="240" w:lineRule="auto"/>
            </w:pPr>
          </w:p>
        </w:tc>
        <w:tc>
          <w:tcPr>
            <w:tcW w:w="149" w:type="dxa"/>
          </w:tcPr>
          <w:p w14:paraId="6746D39B" w14:textId="77777777" w:rsidR="00A37FFA" w:rsidRDefault="00A37FFA" w:rsidP="00A37FFA">
            <w:pPr>
              <w:pStyle w:val="EmptyCellLayoutStyle"/>
              <w:spacing w:after="0" w:line="240" w:lineRule="auto"/>
            </w:pPr>
          </w:p>
        </w:tc>
      </w:tr>
      <w:tr w:rsidR="00A37FFA" w14:paraId="0D7F4517" w14:textId="77777777" w:rsidTr="00A37FFA">
        <w:tc>
          <w:tcPr>
            <w:tcW w:w="54" w:type="dxa"/>
          </w:tcPr>
          <w:p w14:paraId="2314C9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F7B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74128"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B936B"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33B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AC116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F5FC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9B5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D0F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4FAC7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34D9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897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D999B" w14:textId="77777777" w:rsidR="00A37FFA" w:rsidRDefault="00A37FFA" w:rsidP="00A37FFA">
                  <w:pPr>
                    <w:spacing w:after="0" w:line="240" w:lineRule="auto"/>
                  </w:pPr>
                  <w:r>
                    <w:rPr>
                      <w:rFonts w:eastAsia="Arial"/>
                      <w:color w:val="000000"/>
                      <w:lang w:bidi="ru-ru" w:val="ru-ru"/>
                    </w:rPr>
                    <w:t xml:space="preserve">Нет</w:t>
                  </w:r>
                </w:p>
              </w:tc>
            </w:tr>
            <w:tr w:rsidR="00A37FFA" w14:paraId="4BE6E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1344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656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F35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900</w:t>
                  </w:r>
                </w:p>
              </w:tc>
            </w:tr>
            <w:tr w:rsidR="00A37FFA" w14:paraId="344D4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8E2C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FEE4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6CC3" w14:textId="77777777" w:rsidR="00A37FFA" w:rsidRDefault="00A37FFA" w:rsidP="00A37FFA">
                  <w:pPr>
                    <w:spacing w:after="0" w:line="240" w:lineRule="auto"/>
                  </w:pPr>
                </w:p>
              </w:tc>
            </w:tr>
            <w:tr w:rsidR="00A37FFA" w14:paraId="3E12E1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EC5C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50AA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763F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7B1188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B9FF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40A4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A963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6AB66197" w14:textId="77777777" w:rsidR="00A37FFA" w:rsidRDefault="00A37FFA" w:rsidP="00A37FFA">
            <w:pPr>
              <w:spacing w:after="0" w:line="240" w:lineRule="auto"/>
            </w:pPr>
          </w:p>
        </w:tc>
        <w:tc>
          <w:tcPr>
            <w:tcW w:w="149" w:type="dxa"/>
          </w:tcPr>
          <w:p w14:paraId="71CAD5F6" w14:textId="77777777" w:rsidR="00A37FFA" w:rsidRDefault="00A37FFA" w:rsidP="00A37FFA">
            <w:pPr>
              <w:pStyle w:val="EmptyCellLayoutStyle"/>
              <w:spacing w:after="0" w:line="240" w:lineRule="auto"/>
            </w:pPr>
          </w:p>
        </w:tc>
      </w:tr>
      <w:tr w:rsidR="00A37FFA" w14:paraId="69E4F366" w14:textId="77777777" w:rsidTr="00A37FFA">
        <w:trPr>
          <w:trHeight w:val="80"/>
        </w:trPr>
        <w:tc>
          <w:tcPr>
            <w:tcW w:w="54" w:type="dxa"/>
          </w:tcPr>
          <w:p w14:paraId="668A4D9B" w14:textId="77777777" w:rsidR="00A37FFA" w:rsidRDefault="00A37FFA" w:rsidP="00A37FFA">
            <w:pPr>
              <w:pStyle w:val="EmptyCellLayoutStyle"/>
              <w:spacing w:after="0" w:line="240" w:lineRule="auto"/>
            </w:pPr>
          </w:p>
        </w:tc>
        <w:tc>
          <w:tcPr>
            <w:tcW w:w="10395" w:type="dxa"/>
          </w:tcPr>
          <w:p w14:paraId="62D033BC" w14:textId="77777777" w:rsidR="00A37FFA" w:rsidRDefault="00A37FFA" w:rsidP="00A37FFA">
            <w:pPr>
              <w:pStyle w:val="EmptyCellLayoutStyle"/>
              <w:spacing w:after="0" w:line="240" w:lineRule="auto"/>
            </w:pPr>
          </w:p>
        </w:tc>
        <w:tc>
          <w:tcPr>
            <w:tcW w:w="149" w:type="dxa"/>
          </w:tcPr>
          <w:p w14:paraId="685D99DF" w14:textId="77777777" w:rsidR="00A37FFA" w:rsidRDefault="00A37FFA" w:rsidP="00A37FFA">
            <w:pPr>
              <w:pStyle w:val="EmptyCellLayoutStyle"/>
              <w:spacing w:after="0" w:line="240" w:lineRule="auto"/>
            </w:pPr>
          </w:p>
        </w:tc>
      </w:tr>
    </w:tbl>
    <w:p xmlns:w="http://schemas.openxmlformats.org/wordprocessingml/2006/main" w14:paraId="0F5A85C5" w14:textId="77777777" w:rsidR="00A37FFA" w:rsidRDefault="00A37FFA" w:rsidP="00A37FFA">
      <w:pPr>
        <w:spacing w:after="0" w:line="240" w:lineRule="auto"/>
      </w:pPr>
    </w:p>
    <w:p xmlns:w="http://schemas.openxmlformats.org/wordprocessingml/2006/main" w14:paraId="1ECA97C2"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MSSQL в Windows: пользовательский пул ресурсов</w:t>
      </w:r>
    </w:p>
    <w:p xmlns:w="http://schemas.openxmlformats.org/wordprocessingml/2006/main" w14:paraId="5D2CA20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льзовательский пул ресурсов Microsoft SQL в Windows.</w:t>
      </w:r>
    </w:p>
    <w:p xmlns:w="http://schemas.openxmlformats.org/wordprocessingml/2006/main" w14:paraId="144FC08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MSSQL в Windows: пользовательский пул ресурсов — обнаружения</w:t>
      </w:r>
    </w:p>
    <w:p xmlns:w="http://schemas.openxmlformats.org/wordprocessingml/2006/main" w14:paraId="5298DAEC"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ула ресурсов ядра СУБД, управляющего ресурсами данных, оптимизированных для памяти</w:t>
      </w:r>
    </w:p>
    <w:p xmlns:w="http://schemas.openxmlformats.org/wordprocessingml/2006/main" w14:paraId="4D13633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ивает пул ресурсов, который управляет ресурсами данных, оптимизированных для памяти, для целевой базы данных SQL Server и связью между пулом ресурсов и базой данны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202258" w14:textId="77777777" w:rsidTr="00A37FFA">
        <w:trPr>
          <w:trHeight w:val="54"/>
        </w:trPr>
        <w:tc>
          <w:tcPr>
            <w:tcW w:w="54" w:type="dxa"/>
          </w:tcPr>
          <w:p w14:paraId="7BD1A910" w14:textId="77777777" w:rsidR="00A37FFA" w:rsidRDefault="00A37FFA" w:rsidP="00A37FFA">
            <w:pPr>
              <w:pStyle w:val="EmptyCellLayoutStyle"/>
              <w:spacing w:after="0" w:line="240" w:lineRule="auto"/>
            </w:pPr>
          </w:p>
        </w:tc>
        <w:tc>
          <w:tcPr>
            <w:tcW w:w="10395" w:type="dxa"/>
          </w:tcPr>
          <w:p w14:paraId="354FCF96" w14:textId="77777777" w:rsidR="00A37FFA" w:rsidRDefault="00A37FFA" w:rsidP="00A37FFA">
            <w:pPr>
              <w:pStyle w:val="EmptyCellLayoutStyle"/>
              <w:spacing w:after="0" w:line="240" w:lineRule="auto"/>
            </w:pPr>
          </w:p>
        </w:tc>
        <w:tc>
          <w:tcPr>
            <w:tcW w:w="149" w:type="dxa"/>
          </w:tcPr>
          <w:p w14:paraId="51DB823C" w14:textId="77777777" w:rsidR="00A37FFA" w:rsidRDefault="00A37FFA" w:rsidP="00A37FFA">
            <w:pPr>
              <w:pStyle w:val="EmptyCellLayoutStyle"/>
              <w:spacing w:after="0" w:line="240" w:lineRule="auto"/>
            </w:pPr>
          </w:p>
        </w:tc>
      </w:tr>
      <w:tr w:rsidR="00A37FFA" w14:paraId="31F2E2B9" w14:textId="77777777" w:rsidTr="00A37FFA">
        <w:tc>
          <w:tcPr>
            <w:tcW w:w="54" w:type="dxa"/>
          </w:tcPr>
          <w:p w14:paraId="04D26F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2A95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FAFA8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AA8E0"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DD4EF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50078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6AF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D18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3510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6B6A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7ADD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5AB2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2B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0155E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87A6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D61B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B8E11" w14:textId="77777777" w:rsidR="00A37FFA" w:rsidRDefault="00A37FFA" w:rsidP="00A37FFA">
                  <w:pPr>
                    <w:spacing w:after="0" w:line="240" w:lineRule="auto"/>
                  </w:pPr>
                </w:p>
              </w:tc>
            </w:tr>
            <w:tr w:rsidR="00A37FFA" w14:paraId="1E0DF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7BD0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CB2E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B28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18CBEA65" w14:textId="77777777" w:rsidR="00A37FFA" w:rsidRDefault="00A37FFA" w:rsidP="00A37FFA">
            <w:pPr>
              <w:spacing w:after="0" w:line="240" w:lineRule="auto"/>
            </w:pPr>
          </w:p>
        </w:tc>
        <w:tc>
          <w:tcPr>
            <w:tcW w:w="149" w:type="dxa"/>
          </w:tcPr>
          <w:p w14:paraId="61EBE667" w14:textId="77777777" w:rsidR="00A37FFA" w:rsidRDefault="00A37FFA" w:rsidP="00A37FFA">
            <w:pPr>
              <w:pStyle w:val="EmptyCellLayoutStyle"/>
              <w:spacing w:after="0" w:line="240" w:lineRule="auto"/>
            </w:pPr>
          </w:p>
        </w:tc>
      </w:tr>
      <w:tr w:rsidR="00A37FFA" w14:paraId="4B925109" w14:textId="77777777" w:rsidTr="00A37FFA">
        <w:trPr>
          <w:trHeight w:val="80"/>
        </w:trPr>
        <w:tc>
          <w:tcPr>
            <w:tcW w:w="54" w:type="dxa"/>
          </w:tcPr>
          <w:p w14:paraId="4DF09CDC" w14:textId="77777777" w:rsidR="00A37FFA" w:rsidRDefault="00A37FFA" w:rsidP="00A37FFA">
            <w:pPr>
              <w:pStyle w:val="EmptyCellLayoutStyle"/>
              <w:spacing w:after="0" w:line="240" w:lineRule="auto"/>
            </w:pPr>
          </w:p>
        </w:tc>
        <w:tc>
          <w:tcPr>
            <w:tcW w:w="10395" w:type="dxa"/>
          </w:tcPr>
          <w:p w14:paraId="22BE92F8" w14:textId="77777777" w:rsidR="00A37FFA" w:rsidRDefault="00A37FFA" w:rsidP="00A37FFA">
            <w:pPr>
              <w:pStyle w:val="EmptyCellLayoutStyle"/>
              <w:spacing w:after="0" w:line="240" w:lineRule="auto"/>
            </w:pPr>
          </w:p>
        </w:tc>
        <w:tc>
          <w:tcPr>
            <w:tcW w:w="149" w:type="dxa"/>
          </w:tcPr>
          <w:p w14:paraId="0418EEEB" w14:textId="77777777" w:rsidR="00A37FFA" w:rsidRDefault="00A37FFA" w:rsidP="00A37FFA">
            <w:pPr>
              <w:pStyle w:val="EmptyCellLayoutStyle"/>
              <w:spacing w:after="0" w:line="240" w:lineRule="auto"/>
            </w:pPr>
          </w:p>
        </w:tc>
      </w:tr>
    </w:tbl>
    <w:p xmlns:w="http://schemas.openxmlformats.org/wordprocessingml/2006/main" w14:paraId="473BB1CB" w14:textId="77777777" w:rsidR="00A37FFA" w:rsidRDefault="00A37FFA" w:rsidP="00A37FFA">
      <w:pPr>
        <w:spacing w:after="0" w:line="240" w:lineRule="auto"/>
      </w:pPr>
    </w:p>
    <w:p xmlns:w="http://schemas.openxmlformats.org/wordprocessingml/2006/main" w14:paraId="5820855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наружение пулов ресурсов ядра СУБД</w:t>
      </w:r>
    </w:p>
    <w:p xmlns:w="http://schemas.openxmlformats.org/wordprocessingml/2006/main" w14:paraId="72A78D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правило обнаружения находит все пулы ресурсов для данного экземпляра ядра СУБД SQL Server.</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8698F6F" w14:textId="77777777" w:rsidTr="00A37FFA">
        <w:trPr>
          <w:trHeight w:val="54"/>
        </w:trPr>
        <w:tc>
          <w:tcPr>
            <w:tcW w:w="54" w:type="dxa"/>
          </w:tcPr>
          <w:p w14:paraId="20DB2C01" w14:textId="77777777" w:rsidR="00A37FFA" w:rsidRDefault="00A37FFA" w:rsidP="00A37FFA">
            <w:pPr>
              <w:pStyle w:val="EmptyCellLayoutStyle"/>
              <w:spacing w:after="0" w:line="240" w:lineRule="auto"/>
            </w:pPr>
          </w:p>
        </w:tc>
        <w:tc>
          <w:tcPr>
            <w:tcW w:w="10395" w:type="dxa"/>
          </w:tcPr>
          <w:p w14:paraId="1333D4A5" w14:textId="77777777" w:rsidR="00A37FFA" w:rsidRDefault="00A37FFA" w:rsidP="00A37FFA">
            <w:pPr>
              <w:pStyle w:val="EmptyCellLayoutStyle"/>
              <w:spacing w:after="0" w:line="240" w:lineRule="auto"/>
            </w:pPr>
          </w:p>
        </w:tc>
        <w:tc>
          <w:tcPr>
            <w:tcW w:w="149" w:type="dxa"/>
          </w:tcPr>
          <w:p w14:paraId="46716CD9" w14:textId="77777777" w:rsidR="00A37FFA" w:rsidRDefault="00A37FFA" w:rsidP="00A37FFA">
            <w:pPr>
              <w:pStyle w:val="EmptyCellLayoutStyle"/>
              <w:spacing w:after="0" w:line="240" w:lineRule="auto"/>
            </w:pPr>
          </w:p>
        </w:tc>
      </w:tr>
      <w:tr w:rsidR="00A37FFA" w14:paraId="6D9D10BF" w14:textId="77777777" w:rsidTr="00A37FFA">
        <w:tc>
          <w:tcPr>
            <w:tcW w:w="54" w:type="dxa"/>
          </w:tcPr>
          <w:p w14:paraId="54B05D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15B342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01EE53"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0A28C"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897C5"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6D1F2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BE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9F0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84E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1F92EA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D87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Не учитывать пулы без данных, оптимизированных для памят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0CB2"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Значение должно быть True или False. Если это свойство имеет значение true, операция обнаружения будет находить только пулы с привязанными базами данных. Базу данных можно привязать к пулу с помощью функции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ADCB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true</w:t>
                  </w:r>
                </w:p>
              </w:tc>
            </w:tr>
            <w:tr w:rsidR="00A37FFA" w14:paraId="00824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AC79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7508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8599A"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7DA34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32AF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8DE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7FCA0" w14:textId="77777777" w:rsidR="00A37FFA" w:rsidRDefault="00A37FFA" w:rsidP="00A37FFA">
                  <w:pPr>
                    <w:spacing w:after="0" w:line="240" w:lineRule="auto"/>
                  </w:pPr>
                </w:p>
              </w:tc>
            </w:tr>
            <w:tr w:rsidR="00A37FFA" w14:paraId="5AC18D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07ED8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13FD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A300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bl>
          <w:p w14:paraId="4E5F6017" w14:textId="77777777" w:rsidR="00A37FFA" w:rsidRDefault="00A37FFA" w:rsidP="00A37FFA">
            <w:pPr>
              <w:spacing w:after="0" w:line="240" w:lineRule="auto"/>
            </w:pPr>
          </w:p>
        </w:tc>
        <w:tc>
          <w:tcPr>
            <w:tcW w:w="149" w:type="dxa"/>
          </w:tcPr>
          <w:p w14:paraId="3BF62959" w14:textId="77777777" w:rsidR="00A37FFA" w:rsidRDefault="00A37FFA" w:rsidP="00A37FFA">
            <w:pPr>
              <w:pStyle w:val="EmptyCellLayoutStyle"/>
              <w:spacing w:after="0" w:line="240" w:lineRule="auto"/>
            </w:pPr>
          </w:p>
        </w:tc>
      </w:tr>
      <w:tr w:rsidR="00A37FFA" w14:paraId="13CC12BE" w14:textId="77777777" w:rsidTr="00A37FFA">
        <w:trPr>
          <w:trHeight w:val="80"/>
        </w:trPr>
        <w:tc>
          <w:tcPr>
            <w:tcW w:w="54" w:type="dxa"/>
          </w:tcPr>
          <w:p w14:paraId="3D987249" w14:textId="77777777" w:rsidR="00A37FFA" w:rsidRDefault="00A37FFA" w:rsidP="00A37FFA">
            <w:pPr>
              <w:pStyle w:val="EmptyCellLayoutStyle"/>
              <w:spacing w:after="0" w:line="240" w:lineRule="auto"/>
            </w:pPr>
          </w:p>
        </w:tc>
        <w:tc>
          <w:tcPr>
            <w:tcW w:w="10395" w:type="dxa"/>
          </w:tcPr>
          <w:p w14:paraId="1C6540F3" w14:textId="77777777" w:rsidR="00A37FFA" w:rsidRDefault="00A37FFA" w:rsidP="00A37FFA">
            <w:pPr>
              <w:pStyle w:val="EmptyCellLayoutStyle"/>
              <w:spacing w:after="0" w:line="240" w:lineRule="auto"/>
            </w:pPr>
          </w:p>
        </w:tc>
        <w:tc>
          <w:tcPr>
            <w:tcW w:w="149" w:type="dxa"/>
          </w:tcPr>
          <w:p w14:paraId="7379695D" w14:textId="77777777" w:rsidR="00A37FFA" w:rsidRDefault="00A37FFA" w:rsidP="00A37FFA">
            <w:pPr>
              <w:pStyle w:val="EmptyCellLayoutStyle"/>
              <w:spacing w:after="0" w:line="240" w:lineRule="auto"/>
            </w:pPr>
          </w:p>
        </w:tc>
      </w:tr>
    </w:tbl>
    <w:p xmlns:w="http://schemas.openxmlformats.org/wordprocessingml/2006/main" w14:paraId="16F7C38A" w14:textId="77777777" w:rsidR="00A37FFA" w:rsidRDefault="00A37FFA" w:rsidP="00A37FFA">
      <w:pPr>
        <w:spacing w:after="0" w:line="240" w:lineRule="auto"/>
      </w:pPr>
    </w:p>
    <w:p xmlns:w="http://schemas.openxmlformats.org/wordprocessingml/2006/main" w14:paraId="3A1547AB" w14:textId="77777777" w:rsidR="00A37FFA" w:rsidRDefault="00A37FFA" w:rsidP="00A37FFA">
      <w:pPr>
        <w:spacing w:after="0" w:line="240" w:lineRule="auto"/>
      </w:pPr>
      <w:r>
        <w:rPr>
          <w:b/>
          <w:rFonts w:ascii="Calibri" w:eastAsia="Calibri" w:hAnsi="Calibri" w:cs="Calibri" w:hint="Calibri"/>
          <w:color w:val="000000"/>
          <w:sz w:val="32"/>
          <w:lang w:bidi="ru-ru" w:val="ru-ru"/>
        </w:rPr>
        <w:t xml:space="preserve">Группа доступности SQL Server</w:t>
      </w:r>
    </w:p>
    <w:p xmlns:w="http://schemas.openxmlformats.org/wordprocessingml/2006/main" w14:paraId="5D6B5059"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объект представляет объект SMO "Группа доступности" и содержит все свойства, необходимые для идентификации и мониторинга.</w:t>
      </w:r>
    </w:p>
    <w:p xmlns:w="http://schemas.openxmlformats.org/wordprocessingml/2006/main" w14:paraId="78F64F61"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Группа доступности SQL Server — обнаружения</w:t>
      </w:r>
    </w:p>
    <w:p xmlns:w="http://schemas.openxmlformats.org/wordprocessingml/2006/main" w14:paraId="1C502F68"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MSSQL в Windows: общее обнаружение AlwaysOn</w:t>
      </w:r>
    </w:p>
    <w:p xmlns:w="http://schemas.openxmlformats.org/wordprocessingml/2006/main" w14:paraId="4B37634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обнаружение используется, чтобы определить, какие экземпляры имеют включенную функцию AlwaysOn.</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F44345" w14:textId="77777777" w:rsidTr="00A37FFA">
        <w:trPr>
          <w:trHeight w:val="54"/>
        </w:trPr>
        <w:tc>
          <w:tcPr>
            <w:tcW w:w="54" w:type="dxa"/>
          </w:tcPr>
          <w:p w14:paraId="26E9557E" w14:textId="77777777" w:rsidR="00A37FFA" w:rsidRDefault="00A37FFA" w:rsidP="00A37FFA">
            <w:pPr>
              <w:pStyle w:val="EmptyCellLayoutStyle"/>
              <w:spacing w:after="0" w:line="240" w:lineRule="auto"/>
            </w:pPr>
          </w:p>
        </w:tc>
        <w:tc>
          <w:tcPr>
            <w:tcW w:w="10395" w:type="dxa"/>
          </w:tcPr>
          <w:p w14:paraId="6081986A" w14:textId="77777777" w:rsidR="00A37FFA" w:rsidRDefault="00A37FFA" w:rsidP="00A37FFA">
            <w:pPr>
              <w:pStyle w:val="EmptyCellLayoutStyle"/>
              <w:spacing w:after="0" w:line="240" w:lineRule="auto"/>
            </w:pPr>
          </w:p>
        </w:tc>
        <w:tc>
          <w:tcPr>
            <w:tcW w:w="149" w:type="dxa"/>
          </w:tcPr>
          <w:p w14:paraId="66C10BF2" w14:textId="77777777" w:rsidR="00A37FFA" w:rsidRDefault="00A37FFA" w:rsidP="00A37FFA">
            <w:pPr>
              <w:pStyle w:val="EmptyCellLayoutStyle"/>
              <w:spacing w:after="0" w:line="240" w:lineRule="auto"/>
            </w:pPr>
          </w:p>
        </w:tc>
      </w:tr>
      <w:tr w:rsidR="00A37FFA" w14:paraId="2D1FCF19" w14:textId="77777777" w:rsidTr="00A37FFA">
        <w:tc>
          <w:tcPr>
            <w:tcW w:w="54" w:type="dxa"/>
          </w:tcPr>
          <w:p w14:paraId="33C567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F8A5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93936"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49B97"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C1DAED" w14:textId="77777777" w:rsidR="00A37FFA" w:rsidRDefault="00A37FFA" w:rsidP="00A37FFA">
                  <w:pPr>
                    <w:spacing w:after="0" w:line="240" w:lineRule="auto"/>
                  </w:pPr>
                  <w:r>
                    <w:rPr>
                      <w:b/>
                      <w:rFonts w:ascii="Calibri" w:eastAsia="Calibri" w:hAnsi="Calibri" w:cs="Calibri" w:hint="Calibri"/>
                      <w:color w:val="000000"/>
                      <w:sz w:val="22"/>
                      <w:lang w:bidi="ru-ru" w:val="ru-ru"/>
                    </w:rPr>
                    <w:t xml:space="preserve">Значение по умолчанию</w:t>
                  </w:r>
                </w:p>
              </w:tc>
            </w:tr>
            <w:tr w:rsidR="00A37FFA" w14:paraId="19BE8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767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F4A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215E4"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w:t>
                  </w:r>
                </w:p>
              </w:tc>
            </w:tr>
            <w:tr w:rsidR="00A37FFA" w14:paraId="0A1F35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EFE2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90353"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142D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4400</w:t>
                  </w:r>
                </w:p>
              </w:tc>
            </w:tr>
            <w:tr w:rsidR="00A37FFA" w14:paraId="199C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F24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E9F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87DBA" w14:textId="77777777" w:rsidR="00A37FFA" w:rsidRDefault="00A37FFA" w:rsidP="00A37FFA">
                  <w:pPr>
                    <w:spacing w:after="0" w:line="240" w:lineRule="auto"/>
                  </w:pPr>
                </w:p>
              </w:tc>
            </w:tr>
            <w:tr w:rsidR="00A37FFA" w14:paraId="15546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422F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DF928"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C3970"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300</w:t>
                  </w:r>
                </w:p>
              </w:tc>
            </w:tr>
            <w:tr w:rsidR="00A37FFA" w14:paraId="1331D4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63688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EA086"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0EA1B"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15</w:t>
                  </w:r>
                </w:p>
              </w:tc>
            </w:tr>
          </w:tbl>
          <w:p w14:paraId="79BF1D6F" w14:textId="77777777" w:rsidR="00A37FFA" w:rsidRDefault="00A37FFA" w:rsidP="00A37FFA">
            <w:pPr>
              <w:spacing w:after="0" w:line="240" w:lineRule="auto"/>
            </w:pPr>
          </w:p>
        </w:tc>
        <w:tc>
          <w:tcPr>
            <w:tcW w:w="149" w:type="dxa"/>
          </w:tcPr>
          <w:p w14:paraId="33D929A8" w14:textId="77777777" w:rsidR="00A37FFA" w:rsidRDefault="00A37FFA" w:rsidP="00A37FFA">
            <w:pPr>
              <w:pStyle w:val="EmptyCellLayoutStyle"/>
              <w:spacing w:after="0" w:line="240" w:lineRule="auto"/>
            </w:pPr>
          </w:p>
        </w:tc>
      </w:tr>
      <w:tr w:rsidR="00A37FFA" w14:paraId="31678B10" w14:textId="77777777" w:rsidTr="00A37FFA">
        <w:trPr>
          <w:trHeight w:val="80"/>
        </w:trPr>
        <w:tc>
          <w:tcPr>
            <w:tcW w:w="54" w:type="dxa"/>
          </w:tcPr>
          <w:p w14:paraId="3858CD58" w14:textId="77777777" w:rsidR="00A37FFA" w:rsidRDefault="00A37FFA" w:rsidP="00A37FFA">
            <w:pPr>
              <w:pStyle w:val="EmptyCellLayoutStyle"/>
              <w:spacing w:after="0" w:line="240" w:lineRule="auto"/>
            </w:pPr>
          </w:p>
        </w:tc>
        <w:tc>
          <w:tcPr>
            <w:tcW w:w="10395" w:type="dxa"/>
          </w:tcPr>
          <w:p w14:paraId="41CA8BF3" w14:textId="77777777" w:rsidR="00A37FFA" w:rsidRDefault="00A37FFA" w:rsidP="00A37FFA">
            <w:pPr>
              <w:pStyle w:val="EmptyCellLayoutStyle"/>
              <w:spacing w:after="0" w:line="240" w:lineRule="auto"/>
            </w:pPr>
          </w:p>
        </w:tc>
        <w:tc>
          <w:tcPr>
            <w:tcW w:w="149" w:type="dxa"/>
          </w:tcPr>
          <w:p w14:paraId="1267C119" w14:textId="77777777" w:rsidR="00A37FFA" w:rsidRDefault="00A37FFA" w:rsidP="00A37FFA">
            <w:pPr>
              <w:pStyle w:val="EmptyCellLayoutStyle"/>
              <w:spacing w:after="0" w:line="240" w:lineRule="auto"/>
            </w:pPr>
          </w:p>
        </w:tc>
      </w:tr>
    </w:tbl>
    <w:p xmlns:w="http://schemas.openxmlformats.org/wordprocessingml/2006/main" w14:paraId="6C4EBA61" w14:textId="77777777" w:rsidR="00A37FFA" w:rsidRDefault="00A37FFA" w:rsidP="00A37FFA">
      <w:pPr>
        <w:spacing w:after="0" w:line="240" w:lineRule="auto"/>
      </w:pPr>
    </w:p>
    <w:p xmlns:w="http://schemas.openxmlformats.org/wordprocessingml/2006/main" w14:paraId="235105B7" w14:textId="77777777" w:rsidR="00A37FFA" w:rsidRDefault="00A37FFA" w:rsidP="00A37FFA">
      <w:pPr>
        <w:spacing w:after="0" w:line="240" w:lineRule="auto"/>
      </w:pPr>
      <w:r>
        <w:rPr>
          <w:b/>
          <w:rFonts w:ascii="Calibri" w:eastAsia="Calibri" w:hAnsi="Calibri" w:cs="Calibri" w:hint="Calibri"/>
          <w:color w:val="000000"/>
          <w:sz w:val="28"/>
          <w:lang w:bidi="ru-ru" w:val="ru-ru"/>
        </w:rPr>
        <w:t xml:space="preserve">Группа доступности SQL Server — мониторы зависимости (свертки)</w:t>
      </w:r>
    </w:p>
    <w:p xmlns:w="http://schemas.openxmlformats.org/wordprocessingml/2006/main" w14:paraId="7654F5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Подключение реплик доступности (свертка Windows)</w:t>
      </w:r>
    </w:p>
    <w:p xmlns:w="http://schemas.openxmlformats.org/wordprocessingml/2006/main" w14:paraId="3453712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подключения всех реплик доступности и проверяет наличие реплик, имеющих состояние DISCONNECTED. Этот монитор находится в неисправном состоянии, если какая-либо реплика доступности находится в состоянии DISCONNECTED. В противном случае его состояние исправно. Этот монитор является монитором зависимости (сверткой).</w:t>
      </w:r>
    </w:p>
    <w:p xmlns:w="http://schemas.openxmlformats.org/wordprocessingml/2006/main" w14:paraId="00299BE6" w14:textId="77777777" w:rsidR="00A37FFA" w:rsidRDefault="00A37FFA" w:rsidP="00A37FFA">
      <w:pPr>
        <w:spacing w:after="0" w:line="240" w:lineRule="auto"/>
      </w:pPr>
    </w:p>
    <w:p xmlns:w="http://schemas.openxmlformats.org/wordprocessingml/2006/main" w14:paraId="574E8425"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Монитор расширенного состояния исправности группы доступности (свертка Windows)</w:t>
      </w:r>
    </w:p>
    <w:p xmlns:w="http://schemas.openxmlformats.org/wordprocessingml/2006/main" w14:paraId="7A30651E"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 сводный монитор для всех расширенных мониторов исправности. Расширенные мониторы расботоспособности автоматически создаются путем обнаружения существующих политик исправности на экземплярах SQL Server в Windows.</w:t>
      </w:r>
    </w:p>
    <w:p xmlns:w="http://schemas.openxmlformats.org/wordprocessingml/2006/main" w14:paraId="2DA42AC8" w14:textId="77777777" w:rsidR="00A37FFA" w:rsidRDefault="00A37FFA" w:rsidP="00A37FFA">
      <w:pPr>
        <w:spacing w:after="0" w:line="240" w:lineRule="auto"/>
      </w:pPr>
    </w:p>
    <w:p xmlns:w="http://schemas.openxmlformats.org/wordprocessingml/2006/main" w14:paraId="0E0A104D"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реплик доступности (свертка Windows)</w:t>
      </w:r>
    </w:p>
    <w:p xmlns:w="http://schemas.openxmlformats.org/wordprocessingml/2006/main" w14:paraId="3320250D"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доступности и проверяет наличие реплик доступности, состояние синхронизации которых отличается от ожидаемого. Монитор находится в неисправном состоянии, если любая асинхронная реплика не находится в состоянии SYNCHRONIZING и любая синхронная реплика не находится в состоянии SYNCHRONIZED. В другом случае состояние монитора исправно. Этот монитор является монитором зависимости (сверткой).</w:t>
      </w:r>
    </w:p>
    <w:p xmlns:w="http://schemas.openxmlformats.org/wordprocessingml/2006/main" w14:paraId="733A3DB5" w14:textId="77777777" w:rsidR="00A37FFA" w:rsidRDefault="00A37FFA" w:rsidP="00A37FFA">
      <w:pPr>
        <w:spacing w:after="0" w:line="240" w:lineRule="auto"/>
      </w:pPr>
    </w:p>
    <w:p xmlns:w="http://schemas.openxmlformats.org/wordprocessingml/2006/main" w14:paraId="1C5E4EBA"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Автоматическая отработка отказа группы доступности (свертка Windows)</w:t>
      </w:r>
    </w:p>
    <w:p xmlns:w="http://schemas.openxmlformats.org/wordprocessingml/2006/main" w14:paraId="68FF06B7"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проверяет наличие в группе доступности хотя бы одной вторичной реплики, готовой к отработке сбоя. Монитор переключается в нерабочем состоянии и, если для первичной реплики настроен автоматический режим перехода на другой ресурс, но ни одна из вторичных реплик в группе доступности не готова к отработке отказа, выдается предупреждение. Монитор находится в рабочем состоянии, если по крайней мере одна вторичная реплика готова к автоматическому переходу на другой ресурс. Этот монитор является монитором зависимости (сверткой).</w:t>
      </w:r>
    </w:p>
    <w:p xmlns:w="http://schemas.openxmlformats.org/wordprocessingml/2006/main" w14:paraId="1AB18FD2" w14:textId="77777777" w:rsidR="00A37FFA" w:rsidRDefault="00A37FFA" w:rsidP="00A37FFA">
      <w:pPr>
        <w:spacing w:after="0" w:line="240" w:lineRule="auto"/>
      </w:pPr>
    </w:p>
    <w:p xmlns:w="http://schemas.openxmlformats.org/wordprocessingml/2006/main" w14:paraId="28E73000"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Роль реплик доступности (свертка Windows)</w:t>
      </w:r>
    </w:p>
    <w:p xmlns:w="http://schemas.openxmlformats.org/wordprocessingml/2006/main" w14:paraId="48293921"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Данный монитор выполняет сведение информации о состоянии всех реплик доступности и проверяет наличие реплики в неисправной роли. Монитор имеет неисправное состояние, если какая-либо из реплик доступности не является первичной или вторичной. В другом случае состояние монитора исправно. Этот монитор является монитором зависимости (сверткой).</w:t>
      </w:r>
    </w:p>
    <w:p xmlns:w="http://schemas.openxmlformats.org/wordprocessingml/2006/main" w14:paraId="70818B9D" w14:textId="77777777" w:rsidR="00A37FFA" w:rsidRDefault="00A37FFA" w:rsidP="00A37FFA">
      <w:pPr>
        <w:spacing w:after="0" w:line="240" w:lineRule="auto"/>
      </w:pPr>
    </w:p>
    <w:p xmlns:w="http://schemas.openxmlformats.org/wordprocessingml/2006/main" w14:paraId="34D60411"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Синхронизация данных синхронных реплик (свертка Windows)</w:t>
      </w:r>
    </w:p>
    <w:p xmlns:w="http://schemas.openxmlformats.org/wordprocessingml/2006/main" w14:paraId="1166C7BC" w14:textId="77777777" w:rsidR="00A37FFA" w:rsidRDefault="00A37FFA" w:rsidP="00A37FFA">
      <w:pPr>
        <w:spacing w:after="0" w:line="240" w:lineRule="auto"/>
      </w:pPr>
      <w:r>
        <w:rPr>
          <w:rFonts w:ascii="Calibri" w:eastAsia="Calibri" w:hAnsi="Calibri" w:cs="Calibri" w:hint="Calibri"/>
          <w:color w:val="000000"/>
          <w:sz w:val="22"/>
          <w:lang w:bidi="ru-ru" w:val="ru-ru"/>
        </w:rPr>
        <w:t xml:space="preserve">Этот монитор выполняет сведение информации о состоянии синхронизации данных всех реплик доступности и проверяет наличие реплик доступности, состояние синхронизации которых отличается от ожидаемого. Монитор находится в неисправном состоянии, если любая асинхронная реплика не находится в состоянии SYNCHRONIZING и любая синхронная реплика не находится в состоянии SYNCHRONIZED. В другом случае состояние монитора исправно. Этот монитор является монитором зависимости (сверткой).</w:t>
      </w:r>
    </w:p>
    <w:p xmlns:w="http://schemas.openxmlformats.org/wordprocessingml/2006/main" w14:paraId="2F093CAF" w14:textId="77777777" w:rsidR="00A37FFA" w:rsidRDefault="00A37FFA" w:rsidP="00A37FFA">
      <w:pPr>
        <w:spacing w:after="0" w:line="240" w:lineRule="auto"/>
      </w:pPr>
    </w:p>
    <w:p xmlns:w="http://schemas.openxmlformats.org/wordprocessingml/2006/main" w14:paraId="1069C0B2" w14:textId="77777777" w:rsidR="00A37FFA" w:rsidRDefault="00A37FFA" w:rsidP="00A37FFA">
      <w:pPr>
        <w:spacing w:after="0" w:line="240" w:lineRule="auto"/>
      </w:pPr>
      <w:r>
        <w:rPr>
          <w:b/>
          <w:rFonts w:ascii="Calibri" w:eastAsia="Calibri" w:hAnsi="Calibri" w:cs="Calibri" w:hint="Calibri"/>
          <w:color w:val="6495ED"/>
          <w:sz w:val="22"/>
          <w:lang w:bidi="ru-ru" w:val="ru-ru"/>
        </w:rPr>
        <w:t xml:space="preserve">Группа доступности в режиме "в сети" (свертка Windows)</w:t>
      </w:r>
    </w:p>
    <w:p xmlns:w="http://schemas.openxmlformats.org/wordprocessingml/2006/main" w14:paraId="44122C34" w14:textId="77777777" w:rsidR="005602AC" w:rsidRDefault="00A37FFA" w:rsidP="00A37FFA">
      <w:r>
        <w:rPr>
          <w:rFonts w:ascii="Calibri" w:eastAsia="Calibri" w:hAnsi="Calibri" w:cs="Calibri" w:hint="Calibri"/>
          <w:color w:val="000000"/>
          <w:sz w:val="22"/>
          <w:lang w:bidi="ru-ru" w:val="ru-ru"/>
        </w:rPr>
        <w:t xml:space="preserve">Этот монитор проверяет наличие в сети группы доступности. Монитор имеет неисправное состояние и выдает предупреждение, если ресурс кластера группы доступности находится вне сети или группа доступности не имеет первичной реплики. Монитор имеет рабочее состояние, если кластерный ресурс группы доступности находится в сети и группа доступности имеет первичную реплику. Этот монитор является монитором зависимости (сверткой).</w:t>
      </w:r>
    </w:p>
    <w:sectPr xmlns:w="http://schemas.openxmlformats.org/wordprocessingml/2006/main" w:rsidR="005602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DFDF7" w14:textId="77777777" w:rsidR="00000000" w:rsidRDefault="00E13AF2">
      <w:pPr>
        <w:spacing w:before="0" w:after="0" w:line="240" w:lineRule="auto"/>
      </w:pPr>
      <w:r>
        <w:separator/>
      </w:r>
    </w:p>
  </w:endnote>
  <w:endnote w:type="continuationSeparator" w:id="0">
    <w:p w14:paraId="14F2A384" w14:textId="77777777" w:rsidR="00000000" w:rsidRDefault="00E13A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28ABB9A3" w14:textId="77777777" w:rsidR="00A0781A" w:rsidRDefault="00A0781A" w:rsidP="00A0781A">
    <w:pPr>
      <w:pStyle w:val="Footer"/>
      <w:framePr w:wrap="around" w:vAnchor="text" w:hAnchor="margin" w:xAlign="right" w:y="1"/>
    </w:pPr>
    <w:r>
      <w:rPr>
        <w:lang w:bidi="ru-ru" w:val="ru-ru"/>
      </w:rPr>
      <w:fldChar w:fldCharType="begin"/>
    </w:r>
    <w:r>
      <w:rPr>
        <w:lang w:bidi="ru-ru" w:val="ru-ru"/>
      </w:rPr>
      <w:instrText xml:space="preserve">PAGE  </w:instrText>
    </w:r>
    <w:r>
      <w:rPr>
        <w:lang w:bidi="ru-ru" w:val="ru-ru"/>
      </w:rPr>
      <w:fldChar w:fldCharType="end"/>
    </w:r>
  </w:p>
  <w:p w14:paraId="5EFD72FC" w14:textId="77777777" w:rsidR="00A0781A" w:rsidRDefault="00A0781A" w:rsidP="00A0781A">
    <w:pPr>
      <w:pStyle w:val="Footer"/>
      <w:ind w:right="360"/>
    </w:pPr>
  </w:p>
  <w:p w14:paraId="3C312668" w14:textId="77777777" w:rsidR="00A0781A" w:rsidRDefault="00A0781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51910" w14:textId="77777777" w:rsidR="00000000" w:rsidRDefault="00E13AF2">
      <w:pPr>
        <w:spacing w:before="0" w:after="0" w:line="240" w:lineRule="auto"/>
      </w:pPr>
      <w:r>
        <w:separator/>
      </w:r>
    </w:p>
  </w:footnote>
  <w:footnote w:type="continuationSeparator" w:id="0">
    <w:p w14:paraId="1DBA76D9" w14:textId="77777777" w:rsidR="00000000" w:rsidRDefault="00E13AF2">
      <w:pPr>
        <w:spacing w:before="0" w:after="0" w:line="240" w:lineRule="auto"/>
      </w:pPr>
      <w: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1281D217" w14:textId="77777777" w:rsidR="00A0781A" w:rsidRDefault="00A0781A" w:rsidP="00A0781A">
    <w:pPr>
      <w:pStyle w:val="Header"/>
      <w:framePr w:wrap="around" w:vAnchor="text" w:hAnchor="margin" w:xAlign="right" w:y="1"/>
    </w:pPr>
    <w:r>
      <w:rPr>
        <w:lang w:bidi="ru-ru" w:val="ru-ru"/>
      </w:rPr>
      <w:fldChar w:fldCharType="begin"/>
    </w:r>
    <w:r>
      <w:rPr>
        <w:lang w:bidi="ru-ru" w:val="ru-ru"/>
      </w:rPr>
      <w:instrText xml:space="preserve">PAGE  </w:instrText>
    </w:r>
    <w:r>
      <w:rPr>
        <w:lang w:bidi="ru-ru" w:val="ru-ru"/>
      </w:rPr>
      <w:fldChar w:fldCharType="end"/>
    </w:r>
  </w:p>
  <w:p w14:paraId="19656C76" w14:textId="77777777" w:rsidR="00A0781A" w:rsidRDefault="00A0781A" w:rsidP="00A0781A">
    <w:pPr>
      <w:pStyle w:val="Header"/>
      <w:ind w:right="360"/>
    </w:pPr>
  </w:p>
  <w:p w14:paraId="62FEB5DE" w14:textId="77777777" w:rsidR="00A0781A" w:rsidRDefault="00A0781A"/>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884FFA"/>
    <w:multiLevelType w:val="multilevel"/>
    <w:tmpl w:val="162E4A46"/>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172A6E3D"/>
    <w:multiLevelType w:val="hybridMultilevel"/>
    <w:tmpl w:val="B302C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41CD4"/>
    <w:multiLevelType w:val="hybridMultilevel"/>
    <w:tmpl w:val="CB527DE6"/>
    <w:lvl w:ilvl="0" w:tplc="52F2726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9E7BDB"/>
    <w:multiLevelType w:val="hybridMultilevel"/>
    <w:tmpl w:val="BAFAAD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BA25CA"/>
    <w:multiLevelType w:val="hybridMultilevel"/>
    <w:tmpl w:val="779E6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A4EA3"/>
    <w:multiLevelType w:val="hybridMultilevel"/>
    <w:tmpl w:val="C8C81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1B225F8"/>
    <w:multiLevelType w:val="hybridMultilevel"/>
    <w:tmpl w:val="A42CC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121FD0"/>
    <w:multiLevelType w:val="hybridMultilevel"/>
    <w:tmpl w:val="A62C5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7D3FFE"/>
    <w:multiLevelType w:val="hybridMultilevel"/>
    <w:tmpl w:val="639E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83B7A"/>
    <w:multiLevelType w:val="multilevel"/>
    <w:tmpl w:val="EC623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0346D5"/>
    <w:multiLevelType w:val="hybridMultilevel"/>
    <w:tmpl w:val="528C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D70D5"/>
    <w:multiLevelType w:val="singleLevel"/>
    <w:tmpl w:val="C18CBD38"/>
    <w:lvl w:ilvl="0">
      <w:start w:val="1"/>
      <w:numFmt w:val="bullet"/>
      <w:pStyle w:val="Heading9"/>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700261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6176660"/>
    <w:multiLevelType w:val="hybridMultilevel"/>
    <w:tmpl w:val="8A820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100F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F25A4D"/>
    <w:multiLevelType w:val="hybridMultilevel"/>
    <w:tmpl w:val="F7C6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8EF"/>
    <w:multiLevelType w:val="hybridMultilevel"/>
    <w:tmpl w:val="423C7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40997"/>
    <w:multiLevelType w:val="hybridMultilevel"/>
    <w:tmpl w:val="09F2F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8"/>
  </w:num>
  <w:num w:numId="3">
    <w:abstractNumId w:val="37"/>
  </w:num>
  <w:num w:numId="4">
    <w:abstractNumId w:val="36"/>
  </w:num>
  <w:num w:numId="5">
    <w:abstractNumId w:val="8"/>
  </w:num>
  <w:num w:numId="6">
    <w:abstractNumId w:val="26"/>
  </w:num>
  <w:num w:numId="7">
    <w:abstractNumId w:val="27"/>
  </w:num>
  <w:num w:numId="8">
    <w:abstractNumId w:val="17"/>
  </w:num>
  <w:num w:numId="9">
    <w:abstractNumId w:val="13"/>
  </w:num>
  <w:num w:numId="10">
    <w:abstractNumId w:val="32"/>
  </w:num>
  <w:num w:numId="11">
    <w:abstractNumId w:val="31"/>
  </w:num>
  <w:num w:numId="12">
    <w:abstractNumId w:val="9"/>
  </w:num>
  <w:num w:numId="13">
    <w:abstractNumId w:val="34"/>
  </w:num>
  <w:num w:numId="14">
    <w:abstractNumId w:val="40"/>
  </w:num>
  <w:num w:numId="15">
    <w:abstractNumId w:val="43"/>
  </w:num>
  <w:num w:numId="16">
    <w:abstractNumId w:val="11"/>
  </w:num>
  <w:num w:numId="17">
    <w:abstractNumId w:val="2"/>
  </w:num>
  <w:num w:numId="18">
    <w:abstractNumId w:val="25"/>
  </w:num>
  <w:num w:numId="19">
    <w:abstractNumId w:val="5"/>
  </w:num>
  <w:num w:numId="20">
    <w:abstractNumId w:val="10"/>
  </w:num>
  <w:num w:numId="21">
    <w:abstractNumId w:val="22"/>
  </w:num>
  <w:num w:numId="22">
    <w:abstractNumId w:val="33"/>
  </w:num>
  <w:num w:numId="23">
    <w:abstractNumId w:val="42"/>
  </w:num>
  <w:num w:numId="24">
    <w:abstractNumId w:val="6"/>
  </w:num>
  <w:num w:numId="25">
    <w:abstractNumId w:val="16"/>
  </w:num>
  <w:num w:numId="26">
    <w:abstractNumId w:val="20"/>
  </w:num>
  <w:num w:numId="27">
    <w:abstractNumId w:val="30"/>
  </w:num>
  <w:num w:numId="28">
    <w:abstractNumId w:val="35"/>
  </w:num>
  <w:num w:numId="29">
    <w:abstractNumId w:val="29"/>
  </w:num>
  <w:num w:numId="30">
    <w:abstractNumId w:val="4"/>
  </w:num>
  <w:num w:numId="31">
    <w:abstractNumId w:val="12"/>
  </w:num>
  <w:num w:numId="32">
    <w:abstractNumId w:val="1"/>
  </w:num>
  <w:num w:numId="33">
    <w:abstractNumId w:val="3"/>
  </w:num>
  <w:num w:numId="34">
    <w:abstractNumId w:val="39"/>
  </w:num>
  <w:num w:numId="35">
    <w:abstractNumId w:val="0"/>
  </w:num>
  <w:num w:numId="36">
    <w:abstractNumId w:val="15"/>
  </w:num>
  <w:num w:numId="37">
    <w:abstractNumId w:val="21"/>
    <w:lvlOverride w:ilvl="0">
      <w:startOverride w:val="1"/>
    </w:lvlOverride>
  </w:num>
  <w:num w:numId="38">
    <w:abstractNumId w:val="14"/>
  </w:num>
  <w:num w:numId="39">
    <w:abstractNumId w:val="41"/>
  </w:num>
  <w:num w:numId="40">
    <w:abstractNumId w:val="28"/>
  </w:num>
  <w:num w:numId="41">
    <w:abstractNumId w:val="23"/>
  </w:num>
  <w:num w:numId="42">
    <w:abstractNumId w:val="7"/>
  </w:num>
  <w:num w:numId="43">
    <w:abstractNumId w:val="19"/>
  </w:num>
  <w:num w:numId="44">
    <w:abstractNumId w:val="18"/>
  </w:num>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rMwMLM0NzM1NDBT0lEKTi0uzszPAykwqgUAnQje5CwAAAA="/>
  </w:docVars>
  <w:rsids>
    <w:rsidRoot w:val="00A37FFA"/>
    <w:rsid w:val="000E271D"/>
    <w:rsid w:val="00287744"/>
    <w:rsid w:val="004B63DB"/>
    <w:rsid w:val="004F6541"/>
    <w:rsid w:val="005602AC"/>
    <w:rsid w:val="008A6429"/>
    <w:rsid w:val="008D2041"/>
    <w:rsid w:val="00A0781A"/>
    <w:rsid w:val="00A3694D"/>
    <w:rsid w:val="00A37FFA"/>
    <w:rsid w:val="00C20B07"/>
    <w:rsid w:val="00E13AF2"/>
    <w:rsid w:val="00E31029"/>
    <w:rsid w:val="00E41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36808"/>
  <w15:chartTrackingRefBased/>
  <w15:docId w15:val="{DB088AD0-CA51-41DA-9245-672ED01076FB}"/>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A37FFA"/>
    <w:pPr>
      <w:spacing w:before="60" w:after="60" w:line="280" w:lineRule="exact"/>
      <w:jc w:val="both"/>
    </w:pPr>
    <w:rPr>
      <w:rFonts w:ascii="Arial" w:eastAsia="SimSun" w:hAnsi="Arial" w:cs="Times New Roman"/>
      <w:kern w:val="24"/>
      <w:sz w:val="20"/>
      <w:szCs w:val="20"/>
    </w:rPr>
  </w:style>
  <w:style w:type="paragraph" w:styleId="Heading1">
    <w:name w:val="heading 1"/>
    <w:aliases w:val="h1"/>
    <w:basedOn w:val="Normal"/>
    <w:next w:val="Normal"/>
    <w:link w:val="Heading1Char"/>
    <w:uiPriority w:val="9"/>
    <w:qFormat/>
    <w:rsid w:val="00A37F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Heading1"/>
    <w:next w:val="Normal"/>
    <w:link w:val="Heading2Char"/>
    <w:uiPriority w:val="9"/>
    <w:qFormat/>
    <w:rsid w:val="00A37FFA"/>
    <w:pPr>
      <w:numPr>
        <w:ilvl w:val="1"/>
      </w:numPr>
      <w:spacing w:before="40"/>
      <w:outlineLvl w:val="1"/>
    </w:pPr>
    <w:rPr>
      <w:sz w:val="26"/>
      <w:szCs w:val="26"/>
    </w:rPr>
  </w:style>
  <w:style w:type="paragraph" w:styleId="Heading3">
    <w:name w:val="heading 3"/>
    <w:aliases w:val="h3"/>
    <w:basedOn w:val="Heading1"/>
    <w:next w:val="Normal"/>
    <w:link w:val="Heading3Char"/>
    <w:uiPriority w:val="9"/>
    <w:qFormat/>
    <w:rsid w:val="00A37FFA"/>
    <w:pPr>
      <w:numPr>
        <w:ilvl w:val="2"/>
      </w:numPr>
      <w:spacing w:before="40"/>
      <w:ind w:left="720" w:hanging="432"/>
      <w:outlineLvl w:val="2"/>
    </w:pPr>
    <w:rPr>
      <w:color w:val="1F4D78" w:themeColor="accent1" w:themeShade="7F"/>
      <w:sz w:val="24"/>
      <w:szCs w:val="24"/>
    </w:rPr>
  </w:style>
  <w:style w:type="paragraph" w:styleId="Heading4">
    <w:name w:val="heading 4"/>
    <w:aliases w:val="h4"/>
    <w:basedOn w:val="Heading1"/>
    <w:next w:val="Normal"/>
    <w:link w:val="Heading4Char"/>
    <w:uiPriority w:val="9"/>
    <w:qFormat/>
    <w:rsid w:val="00A37FFA"/>
    <w:pPr>
      <w:numPr>
        <w:ilvl w:val="3"/>
      </w:numPr>
      <w:spacing w:before="40"/>
      <w:ind w:left="864" w:hanging="144"/>
      <w:outlineLvl w:val="3"/>
    </w:pPr>
    <w:rPr>
      <w:i/>
      <w:iCs/>
      <w:sz w:val="20"/>
      <w:szCs w:val="20"/>
    </w:rPr>
  </w:style>
  <w:style w:type="paragraph" w:styleId="Heading5">
    <w:name w:val="heading 5"/>
    <w:aliases w:val="h5"/>
    <w:basedOn w:val="Heading1"/>
    <w:next w:val="Normal"/>
    <w:link w:val="Heading5Char"/>
    <w:uiPriority w:val="9"/>
    <w:qFormat/>
    <w:rsid w:val="00A37FFA"/>
    <w:pPr>
      <w:numPr>
        <w:ilvl w:val="4"/>
      </w:numPr>
      <w:spacing w:before="40"/>
      <w:ind w:left="1008" w:hanging="432"/>
      <w:outlineLvl w:val="4"/>
    </w:pPr>
    <w:rPr>
      <w:sz w:val="20"/>
      <w:szCs w:val="20"/>
    </w:rPr>
  </w:style>
  <w:style w:type="paragraph" w:styleId="Heading6">
    <w:name w:val="heading 6"/>
    <w:aliases w:val="h6"/>
    <w:basedOn w:val="Normal"/>
    <w:next w:val="Normal"/>
    <w:link w:val="Heading6Char"/>
    <w:uiPriority w:val="9"/>
    <w:qFormat/>
    <w:rsid w:val="00A37FFA"/>
    <w:pPr>
      <w:keepNext/>
      <w:keepLines/>
      <w:numPr>
        <w:ilvl w:val="5"/>
        <w:numId w:val="1"/>
      </w:numPr>
      <w:tabs>
        <w:tab w:val="clear" w:pos="360"/>
      </w:tabs>
      <w:spacing w:before="40" w:after="0"/>
      <w:ind w:left="1152" w:hanging="432"/>
      <w:outlineLvl w:val="5"/>
    </w:pPr>
    <w:rPr>
      <w:rFonts w:asciiTheme="majorHAnsi" w:eastAsiaTheme="majorEastAsia" w:hAnsiTheme="majorHAnsi" w:cstheme="majorBidi"/>
      <w:color w:val="1F4D78" w:themeColor="accent1" w:themeShade="7F"/>
    </w:rPr>
  </w:style>
  <w:style w:type="paragraph" w:styleId="Heading7">
    <w:name w:val="heading 7"/>
    <w:aliases w:val="h7"/>
    <w:basedOn w:val="Normal"/>
    <w:next w:val="Normal"/>
    <w:link w:val="Heading7Char"/>
    <w:qFormat/>
    <w:rsid w:val="00A37FFA"/>
    <w:pPr>
      <w:keepNext/>
      <w:keepLines/>
      <w:numPr>
        <w:ilvl w:val="6"/>
        <w:numId w:val="1"/>
      </w:numPr>
      <w:tabs>
        <w:tab w:val="clear" w:pos="360"/>
      </w:tabs>
      <w:spacing w:before="40" w:after="0"/>
      <w:ind w:left="1296" w:hanging="288"/>
      <w:outlineLvl w:val="6"/>
    </w:pPr>
    <w:rPr>
      <w:rFonts w:asciiTheme="majorHAnsi" w:eastAsiaTheme="majorEastAsia" w:hAnsiTheme="majorHAnsi" w:cstheme="majorBidi"/>
      <w:i/>
      <w:iCs/>
      <w:color w:val="1F4D78" w:themeColor="accent1" w:themeShade="7F"/>
    </w:rPr>
  </w:style>
  <w:style w:type="paragraph" w:styleId="Heading8">
    <w:name w:val="heading 8"/>
    <w:aliases w:val="h8"/>
    <w:basedOn w:val="Normal"/>
    <w:next w:val="Normal"/>
    <w:link w:val="Heading8Char"/>
    <w:qFormat/>
    <w:rsid w:val="00A37FFA"/>
    <w:pPr>
      <w:keepNext/>
      <w:keepLines/>
      <w:numPr>
        <w:ilvl w:val="7"/>
        <w:numId w:val="1"/>
      </w:numPr>
      <w:tabs>
        <w:tab w:val="clear" w:pos="360"/>
      </w:tabs>
      <w:spacing w:before="40" w:after="0"/>
      <w:ind w:left="1440" w:hanging="432"/>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9"/>
    <w:basedOn w:val="Normal"/>
    <w:next w:val="Normal"/>
    <w:link w:val="Heading9Char"/>
    <w:qFormat/>
    <w:rsid w:val="00A37FFA"/>
    <w:pPr>
      <w:keepNext/>
      <w:keepLines/>
      <w:numPr>
        <w:ilvl w:val="8"/>
        <w:numId w:val="1"/>
      </w:numPr>
      <w:tabs>
        <w:tab w:val="clear" w:pos="360"/>
      </w:tabs>
      <w:spacing w:before="40" w:after="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A37FFA"/>
    <w:rPr>
      <w:rFonts w:asciiTheme="majorHAnsi" w:eastAsiaTheme="majorEastAsia" w:hAnsiTheme="majorHAnsi" w:cstheme="majorBidi"/>
      <w:color w:val="2E74B5" w:themeColor="accent1" w:themeShade="BF"/>
      <w:kern w:val="24"/>
      <w:sz w:val="32"/>
      <w:szCs w:val="32"/>
    </w:rPr>
  </w:style>
  <w:style w:type="character" w:customStyle="1" w:styleId="Heading2Char">
    <w:name w:val="Heading 2 Char"/>
    <w:aliases w:val="h2 Char"/>
    <w:basedOn w:val="DefaultParagraphFont"/>
    <w:link w:val="Heading2"/>
    <w:uiPriority w:val="9"/>
    <w:rsid w:val="00A37FFA"/>
    <w:rPr>
      <w:rFonts w:asciiTheme="majorHAnsi" w:eastAsiaTheme="majorEastAsia" w:hAnsiTheme="majorHAnsi" w:cstheme="majorBidi"/>
      <w:color w:val="2E74B5" w:themeColor="accent1" w:themeShade="BF"/>
      <w:kern w:val="24"/>
      <w:sz w:val="26"/>
      <w:szCs w:val="26"/>
    </w:rPr>
  </w:style>
  <w:style w:type="character" w:customStyle="1" w:styleId="Heading3Char">
    <w:name w:val="Heading 3 Char"/>
    <w:aliases w:val="h3 Char"/>
    <w:basedOn w:val="DefaultParagraphFont"/>
    <w:link w:val="Heading3"/>
    <w:uiPriority w:val="9"/>
    <w:rsid w:val="00A37FFA"/>
    <w:rPr>
      <w:rFonts w:asciiTheme="majorHAnsi" w:eastAsiaTheme="majorEastAsia" w:hAnsiTheme="majorHAnsi" w:cstheme="majorBidi"/>
      <w:color w:val="1F4D78" w:themeColor="accent1" w:themeShade="7F"/>
      <w:kern w:val="24"/>
      <w:sz w:val="24"/>
      <w:szCs w:val="24"/>
    </w:rPr>
  </w:style>
  <w:style w:type="character" w:customStyle="1" w:styleId="Heading4Char">
    <w:name w:val="Heading 4 Char"/>
    <w:aliases w:val="h4 Char"/>
    <w:basedOn w:val="DefaultParagraphFont"/>
    <w:link w:val="Heading4"/>
    <w:uiPriority w:val="9"/>
    <w:rsid w:val="00A37FFA"/>
    <w:rPr>
      <w:rFonts w:asciiTheme="majorHAnsi" w:eastAsiaTheme="majorEastAsia" w:hAnsiTheme="majorHAnsi" w:cstheme="majorBidi"/>
      <w:i/>
      <w:iCs/>
      <w:color w:val="2E74B5" w:themeColor="accent1" w:themeShade="BF"/>
      <w:kern w:val="24"/>
      <w:sz w:val="20"/>
      <w:szCs w:val="20"/>
    </w:rPr>
  </w:style>
  <w:style w:type="character" w:customStyle="1" w:styleId="Heading5Char">
    <w:name w:val="Heading 5 Char"/>
    <w:aliases w:val="h5 Char"/>
    <w:basedOn w:val="DefaultParagraphFont"/>
    <w:link w:val="Heading5"/>
    <w:uiPriority w:val="9"/>
    <w:rsid w:val="00A37FFA"/>
    <w:rPr>
      <w:rFonts w:asciiTheme="majorHAnsi" w:eastAsiaTheme="majorEastAsia" w:hAnsiTheme="majorHAnsi" w:cstheme="majorBidi"/>
      <w:color w:val="2E74B5" w:themeColor="accent1" w:themeShade="BF"/>
      <w:kern w:val="24"/>
      <w:sz w:val="20"/>
      <w:szCs w:val="20"/>
    </w:rPr>
  </w:style>
  <w:style w:type="character" w:customStyle="1" w:styleId="Heading6Char">
    <w:name w:val="Heading 6 Char"/>
    <w:aliases w:val="h6 Char"/>
    <w:basedOn w:val="DefaultParagraphFont"/>
    <w:link w:val="Heading6"/>
    <w:uiPriority w:val="9"/>
    <w:rsid w:val="00A37FFA"/>
    <w:rPr>
      <w:rFonts w:asciiTheme="majorHAnsi" w:eastAsiaTheme="majorEastAsia" w:hAnsiTheme="majorHAnsi" w:cstheme="majorBidi"/>
      <w:color w:val="1F4D78" w:themeColor="accent1" w:themeShade="7F"/>
      <w:kern w:val="24"/>
      <w:sz w:val="20"/>
      <w:szCs w:val="20"/>
    </w:rPr>
  </w:style>
  <w:style w:type="character" w:customStyle="1" w:styleId="Heading7Char">
    <w:name w:val="Heading 7 Char"/>
    <w:aliases w:val="h7 Char"/>
    <w:basedOn w:val="DefaultParagraphFont"/>
    <w:link w:val="Heading7"/>
    <w:rsid w:val="00A37FFA"/>
    <w:rPr>
      <w:rFonts w:asciiTheme="majorHAnsi" w:eastAsiaTheme="majorEastAsia" w:hAnsiTheme="majorHAnsi" w:cstheme="majorBidi"/>
      <w:i/>
      <w:iCs/>
      <w:color w:val="1F4D78" w:themeColor="accent1" w:themeShade="7F"/>
      <w:kern w:val="24"/>
      <w:sz w:val="20"/>
      <w:szCs w:val="20"/>
    </w:rPr>
  </w:style>
  <w:style w:type="character" w:customStyle="1" w:styleId="Heading8Char">
    <w:name w:val="Heading 8 Char"/>
    <w:aliases w:val="h8 Char"/>
    <w:basedOn w:val="DefaultParagraphFont"/>
    <w:link w:val="Heading8"/>
    <w:rsid w:val="00A37FFA"/>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aliases w:val="h9 Char"/>
    <w:basedOn w:val="DefaultParagraphFont"/>
    <w:link w:val="Heading9"/>
    <w:rsid w:val="00A37FFA"/>
    <w:rPr>
      <w:rFonts w:asciiTheme="majorHAnsi" w:eastAsiaTheme="majorEastAsia" w:hAnsiTheme="majorHAnsi" w:cstheme="majorBidi"/>
      <w:i/>
      <w:iCs/>
      <w:color w:val="272727" w:themeColor="text1" w:themeTint="D8"/>
      <w:kern w:val="24"/>
      <w:sz w:val="21"/>
      <w:szCs w:val="21"/>
    </w:rPr>
  </w:style>
  <w:style w:type="paragraph" w:customStyle="1" w:styleId="Figure">
    <w:name w:val="Figure"/>
    <w:aliases w:val="fig"/>
    <w:basedOn w:val="Normal"/>
    <w:rsid w:val="00A37FFA"/>
    <w:pPr>
      <w:spacing w:line="240" w:lineRule="auto"/>
    </w:pPr>
    <w:rPr>
      <w:color w:val="0000FF"/>
    </w:rPr>
  </w:style>
  <w:style w:type="paragraph" w:customStyle="1" w:styleId="Code">
    <w:name w:val="Code"/>
    <w:aliases w:val="c"/>
    <w:link w:val="CodeChar"/>
    <w:locked/>
    <w:rsid w:val="00A37FFA"/>
    <w:pPr>
      <w:spacing w:after="60" w:line="300" w:lineRule="exact"/>
    </w:pPr>
    <w:rPr>
      <w:rFonts w:ascii="Courier New" w:eastAsia="Times New Roman" w:hAnsi="Courier New" w:cs="Times New Roman"/>
      <w:noProof/>
      <w:color w:val="000000"/>
      <w:sz w:val="16"/>
      <w:szCs w:val="16"/>
    </w:rPr>
  </w:style>
  <w:style w:type="paragraph" w:customStyle="1" w:styleId="LabelinList2">
    <w:name w:val="Label in List 2"/>
    <w:aliases w:val="l2"/>
    <w:basedOn w:val="Label"/>
    <w:next w:val="TextinList2"/>
    <w:rsid w:val="00A37FFA"/>
    <w:pPr>
      <w:ind w:left="720"/>
    </w:pPr>
  </w:style>
  <w:style w:type="paragraph" w:customStyle="1" w:styleId="TextinList2">
    <w:name w:val="Text in List 2"/>
    <w:aliases w:val="t2"/>
    <w:basedOn w:val="Normal"/>
    <w:rsid w:val="00A37FFA"/>
    <w:pPr>
      <w:ind w:left="720"/>
    </w:pPr>
  </w:style>
  <w:style w:type="paragraph" w:customStyle="1" w:styleId="Label">
    <w:name w:val="Label"/>
    <w:aliases w:val="l"/>
    <w:basedOn w:val="Normal"/>
    <w:link w:val="LabelChar"/>
    <w:rsid w:val="00A37FFA"/>
    <w:pPr>
      <w:keepNext/>
      <w:spacing w:before="240" w:line="240" w:lineRule="auto"/>
    </w:pPr>
    <w:rPr>
      <w:b/>
    </w:rPr>
  </w:style>
  <w:style w:type="paragraph" w:styleId="FootnoteText">
    <w:name w:val="footnote text"/>
    <w:aliases w:val="ft,Used by Word for text of Help footnotes"/>
    <w:basedOn w:val="Normal"/>
    <w:link w:val="FootnoteTextChar"/>
    <w:rsid w:val="00A37FFA"/>
    <w:rPr>
      <w:color w:val="0000FF"/>
    </w:rPr>
  </w:style>
  <w:style w:type="character" w:customStyle="1" w:styleId="FootnoteTextChar">
    <w:name w:val="Footnote Text Char"/>
    <w:aliases w:val="ft Char,Used by Word for text of Help footnotes Char"/>
    <w:basedOn w:val="DefaultParagraphFont"/>
    <w:link w:val="FootnoteText"/>
    <w:rsid w:val="00A37FFA"/>
    <w:rPr>
      <w:rFonts w:ascii="Arial" w:eastAsia="SimSun" w:hAnsi="Arial" w:cs="Times New Roman"/>
      <w:color w:val="0000FF"/>
      <w:kern w:val="24"/>
      <w:sz w:val="20"/>
      <w:szCs w:val="20"/>
    </w:rPr>
  </w:style>
  <w:style w:type="paragraph" w:customStyle="1" w:styleId="NumberedList2">
    <w:name w:val="Numbered List 2"/>
    <w:aliases w:val="nl2"/>
    <w:basedOn w:val="ListNumber"/>
    <w:rsid w:val="00A37FFA"/>
    <w:pPr>
      <w:numPr>
        <w:numId w:val="4"/>
      </w:numPr>
    </w:pPr>
  </w:style>
  <w:style w:type="paragraph" w:customStyle="1" w:styleId="Syntax">
    <w:name w:val="Syntax"/>
    <w:aliases w:val="s"/>
    <w:basedOn w:val="Normal"/>
    <w:locked/>
    <w:rsid w:val="00A37FFA"/>
    <w:pPr>
      <w:shd w:val="clear" w:color="C0C0C0" w:fill="auto"/>
    </w:pPr>
    <w:rPr>
      <w:noProof/>
      <w:color w:val="C0C0C0"/>
      <w:kern w:val="0"/>
    </w:rPr>
  </w:style>
  <w:style w:type="character" w:styleId="FootnoteReference">
    <w:name w:val="footnote reference"/>
    <w:aliases w:val="fr,Used by Word for Help footnote symbols"/>
    <w:rsid w:val="00A37FFA"/>
    <w:rPr>
      <w:color w:val="0000FF"/>
      <w:vertAlign w:val="superscript"/>
    </w:rPr>
  </w:style>
  <w:style w:type="character" w:customStyle="1" w:styleId="CodeEmbedded">
    <w:name w:val="Code Embedded"/>
    <w:aliases w:val="ce"/>
    <w:rsid w:val="00A37FFA"/>
    <w:rPr>
      <w:rFonts w:ascii="Courier New" w:hAnsi="Courier New"/>
      <w:noProof/>
      <w:color w:val="auto"/>
      <w:position w:val="0"/>
      <w:sz w:val="16"/>
      <w:szCs w:val="16"/>
      <w:u w:val="none"/>
    </w:rPr>
  </w:style>
  <w:style w:type="character" w:customStyle="1" w:styleId="LabelEmbedded">
    <w:name w:val="Label Embedded"/>
    <w:aliases w:val="le"/>
    <w:rsid w:val="00A37FFA"/>
    <w:rPr>
      <w:b/>
      <w:szCs w:val="18"/>
    </w:rPr>
  </w:style>
  <w:style w:type="character" w:customStyle="1" w:styleId="LinkText">
    <w:name w:val="Link Text"/>
    <w:aliases w:val="lt"/>
    <w:rsid w:val="00A37FFA"/>
    <w:rPr>
      <w:color w:val="0000FF"/>
      <w:szCs w:val="18"/>
      <w:u w:val="single"/>
    </w:rPr>
  </w:style>
  <w:style w:type="character" w:customStyle="1" w:styleId="LinkID">
    <w:name w:val="Link ID"/>
    <w:aliases w:val="lid"/>
    <w:rsid w:val="00A37FFA"/>
    <w:rPr>
      <w:noProof/>
      <w:vanish/>
      <w:color w:val="0000FF"/>
      <w:szCs w:val="18"/>
      <w:u w:val="none"/>
      <w:bdr w:val="none" w:sz="0" w:space="0" w:color="auto"/>
      <w:shd w:val="clear" w:color="auto" w:fill="auto"/>
      <w:lang w:val="en-US"/>
    </w:rPr>
  </w:style>
  <w:style w:type="paragraph" w:customStyle="1" w:styleId="DSTOC1-0">
    <w:name w:val="DSTOC1-0"/>
    <w:basedOn w:val="Heading1"/>
    <w:rsid w:val="00A37FFA"/>
    <w:pPr>
      <w:keepLines w:val="0"/>
      <w:pBdr>
        <w:bottom w:val="single" w:sz="4" w:space="6" w:color="auto"/>
      </w:pBdr>
      <w:spacing w:before="480" w:after="120" w:line="240" w:lineRule="auto"/>
      <w:outlineLvl w:val="9"/>
    </w:pPr>
    <w:rPr>
      <w:rFonts w:ascii="Arial" w:eastAsia="SimSun" w:hAnsi="Arial" w:cs="Times New Roman"/>
      <w:b/>
      <w:bCs/>
      <w:color w:val="auto"/>
      <w:sz w:val="40"/>
      <w:szCs w:val="40"/>
    </w:rPr>
  </w:style>
  <w:style w:type="paragraph" w:customStyle="1" w:styleId="DSTOC2-0">
    <w:name w:val="DSTOC2-0"/>
    <w:basedOn w:val="Heading2"/>
    <w:rsid w:val="00A37FFA"/>
    <w:pPr>
      <w:keepLines w:val="0"/>
      <w:numPr>
        <w:ilvl w:val="0"/>
      </w:numPr>
      <w:spacing w:before="360" w:after="60" w:line="240" w:lineRule="auto"/>
      <w:outlineLvl w:val="9"/>
    </w:pPr>
    <w:rPr>
      <w:rFonts w:ascii="Arial" w:eastAsia="SimSun" w:hAnsi="Arial" w:cs="Times New Roman"/>
      <w:b/>
      <w:bCs/>
      <w:iCs/>
      <w:color w:val="auto"/>
      <w:sz w:val="36"/>
      <w:szCs w:val="36"/>
    </w:rPr>
  </w:style>
  <w:style w:type="paragraph" w:customStyle="1" w:styleId="DSTOC3-0">
    <w:name w:val="DSTOC3-0"/>
    <w:basedOn w:val="Heading3"/>
    <w:rsid w:val="00A37FFA"/>
    <w:pPr>
      <w:keepLines w:val="0"/>
      <w:numPr>
        <w:ilvl w:val="0"/>
      </w:numPr>
      <w:spacing w:before="360" w:after="60" w:line="240" w:lineRule="auto"/>
      <w:ind w:left="720" w:hanging="432"/>
      <w:outlineLvl w:val="9"/>
    </w:pPr>
    <w:rPr>
      <w:rFonts w:ascii="Arial" w:eastAsia="SimSun" w:hAnsi="Arial" w:cs="Times New Roman"/>
      <w:b/>
      <w:bCs/>
      <w:color w:val="auto"/>
      <w:sz w:val="28"/>
      <w:szCs w:val="28"/>
    </w:rPr>
  </w:style>
  <w:style w:type="paragraph" w:customStyle="1" w:styleId="DSTOC4-0">
    <w:name w:val="DSTOC4-0"/>
    <w:basedOn w:val="Heading4"/>
    <w:rsid w:val="00A37FFA"/>
    <w:pPr>
      <w:keepLines w:val="0"/>
      <w:numPr>
        <w:ilvl w:val="0"/>
      </w:numPr>
      <w:spacing w:before="360" w:after="60" w:line="240" w:lineRule="auto"/>
      <w:ind w:left="864" w:hanging="144"/>
      <w:outlineLvl w:val="9"/>
    </w:pPr>
    <w:rPr>
      <w:rFonts w:ascii="Arial" w:eastAsia="SimSun" w:hAnsi="Arial" w:cs="Times New Roman"/>
      <w:b/>
      <w:bCs/>
      <w:i w:val="0"/>
      <w:iCs w:val="0"/>
      <w:color w:val="auto"/>
      <w:sz w:val="24"/>
      <w:szCs w:val="24"/>
    </w:rPr>
  </w:style>
  <w:style w:type="paragraph" w:customStyle="1" w:styleId="DSTOC5-0">
    <w:name w:val="DSTOC5-0"/>
    <w:basedOn w:val="Heading5"/>
    <w:rsid w:val="00A37FFA"/>
    <w:pPr>
      <w:keepLines w:val="0"/>
      <w:numPr>
        <w:ilvl w:val="0"/>
      </w:numPr>
      <w:spacing w:before="240" w:after="60" w:line="240" w:lineRule="auto"/>
      <w:ind w:left="1008" w:hanging="432"/>
      <w:outlineLvl w:val="9"/>
    </w:pPr>
    <w:rPr>
      <w:rFonts w:ascii="Arial" w:eastAsia="SimSun" w:hAnsi="Arial" w:cs="Times New Roman"/>
      <w:b/>
      <w:bCs/>
      <w:iCs/>
      <w:color w:val="0070C0"/>
      <w:szCs w:val="40"/>
    </w:rPr>
  </w:style>
  <w:style w:type="paragraph" w:customStyle="1" w:styleId="DSTOC6-0">
    <w:name w:val="DSTOC6-0"/>
    <w:basedOn w:val="Heading6"/>
    <w:rsid w:val="00A37FFA"/>
    <w:pPr>
      <w:keepNext w:val="0"/>
      <w:keepLines w:val="0"/>
      <w:numPr>
        <w:ilvl w:val="0"/>
        <w:numId w:val="0"/>
      </w:numPr>
      <w:spacing w:before="120" w:after="60" w:line="240" w:lineRule="auto"/>
      <w:outlineLvl w:val="9"/>
    </w:pPr>
    <w:rPr>
      <w:rFonts w:ascii="Arial" w:eastAsia="SimSun" w:hAnsi="Arial" w:cs="Times New Roman"/>
      <w:b/>
      <w:bCs/>
      <w:color w:val="auto"/>
    </w:rPr>
  </w:style>
  <w:style w:type="paragraph" w:customStyle="1" w:styleId="DSTOC7-0">
    <w:name w:val="DSTOC7-0"/>
    <w:basedOn w:val="Heading7"/>
    <w:rsid w:val="00A37FFA"/>
    <w:pPr>
      <w:keepNext w:val="0"/>
      <w:keepLines w:val="0"/>
      <w:numPr>
        <w:ilvl w:val="0"/>
        <w:numId w:val="0"/>
      </w:numPr>
      <w:spacing w:before="60" w:after="60"/>
      <w:outlineLvl w:val="9"/>
    </w:pPr>
    <w:rPr>
      <w:rFonts w:ascii="Arial" w:eastAsia="SimSun" w:hAnsi="Arial" w:cs="Times New Roman"/>
      <w:b/>
      <w:i w:val="0"/>
      <w:iCs w:val="0"/>
      <w:color w:val="auto"/>
      <w:szCs w:val="24"/>
    </w:rPr>
  </w:style>
  <w:style w:type="paragraph" w:customStyle="1" w:styleId="DSTOC8-0">
    <w:name w:val="DSTOC8-0"/>
    <w:basedOn w:val="Heading8"/>
    <w:rsid w:val="00A37FFA"/>
    <w:pPr>
      <w:keepNext w:val="0"/>
      <w:keepLines w:val="0"/>
      <w:numPr>
        <w:ilvl w:val="0"/>
        <w:numId w:val="0"/>
      </w:numPr>
      <w:spacing w:before="60" w:after="60"/>
      <w:outlineLvl w:val="9"/>
    </w:pPr>
    <w:rPr>
      <w:rFonts w:ascii="Arial" w:eastAsia="SimSun" w:hAnsi="Arial" w:cs="Times New Roman"/>
      <w:b/>
      <w:iCs/>
      <w:color w:val="auto"/>
      <w:sz w:val="20"/>
      <w:szCs w:val="20"/>
    </w:rPr>
  </w:style>
  <w:style w:type="paragraph" w:customStyle="1" w:styleId="DSTOC9-0">
    <w:name w:val="DSTOC9-0"/>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DSTOC1-1">
    <w:name w:val="DSTOC1-1"/>
    <w:basedOn w:val="Heading1"/>
    <w:rsid w:val="00A37FFA"/>
    <w:pPr>
      <w:keepLines w:val="0"/>
      <w:pBdr>
        <w:bottom w:val="single" w:sz="4" w:space="6" w:color="auto"/>
      </w:pBdr>
      <w:spacing w:before="480" w:after="120" w:line="240" w:lineRule="auto"/>
      <w:outlineLvl w:val="1"/>
    </w:pPr>
    <w:rPr>
      <w:rFonts w:ascii="Arial" w:eastAsia="SimSun" w:hAnsi="Arial" w:cs="Times New Roman"/>
      <w:b/>
      <w:bCs/>
      <w:color w:val="auto"/>
      <w:sz w:val="40"/>
      <w:szCs w:val="40"/>
    </w:rPr>
  </w:style>
  <w:style w:type="paragraph" w:customStyle="1" w:styleId="DSTOC1-2">
    <w:name w:val="DSTOC1-2"/>
    <w:basedOn w:val="Heading2"/>
    <w:rsid w:val="00A37FFA"/>
    <w:pPr>
      <w:keepLines w:val="0"/>
      <w:numPr>
        <w:ilvl w:val="0"/>
      </w:numPr>
      <w:spacing w:before="360" w:after="60" w:line="240" w:lineRule="auto"/>
    </w:pPr>
    <w:rPr>
      <w:rFonts w:ascii="Arial" w:eastAsia="SimSun" w:hAnsi="Arial" w:cs="Times New Roman"/>
      <w:b/>
      <w:color w:val="auto"/>
      <w:sz w:val="36"/>
      <w:szCs w:val="36"/>
    </w:rPr>
  </w:style>
  <w:style w:type="paragraph" w:customStyle="1" w:styleId="DSTOC1-3">
    <w:name w:val="DSTOC1-3"/>
    <w:basedOn w:val="Heading3"/>
    <w:rsid w:val="00A37FFA"/>
    <w:pPr>
      <w:keepLines w:val="0"/>
      <w:numPr>
        <w:ilvl w:val="0"/>
      </w:numPr>
      <w:spacing w:before="360" w:after="60" w:line="240" w:lineRule="auto"/>
      <w:ind w:left="720" w:hanging="432"/>
    </w:pPr>
    <w:rPr>
      <w:rFonts w:ascii="Arial" w:eastAsia="SimSun" w:hAnsi="Arial" w:cs="Times New Roman"/>
      <w:b/>
      <w:color w:val="auto"/>
      <w:sz w:val="28"/>
      <w:szCs w:val="28"/>
    </w:rPr>
  </w:style>
  <w:style w:type="paragraph" w:customStyle="1" w:styleId="DSTOC1-4">
    <w:name w:val="DSTOC1-4"/>
    <w:basedOn w:val="Heading4"/>
    <w:rsid w:val="00A37FFA"/>
    <w:pPr>
      <w:keepLines w:val="0"/>
      <w:numPr>
        <w:ilvl w:val="0"/>
      </w:numPr>
      <w:spacing w:before="360" w:after="60" w:line="240" w:lineRule="auto"/>
      <w:ind w:left="864" w:hanging="144"/>
    </w:pPr>
    <w:rPr>
      <w:rFonts w:ascii="Arial" w:eastAsia="SimSun" w:hAnsi="Arial" w:cs="Times New Roman"/>
      <w:b/>
      <w:i w:val="0"/>
      <w:iCs w:val="0"/>
      <w:color w:val="auto"/>
      <w:sz w:val="24"/>
      <w:szCs w:val="24"/>
    </w:rPr>
  </w:style>
  <w:style w:type="paragraph" w:customStyle="1" w:styleId="DSTOC1-5">
    <w:name w:val="DSTOC1-5"/>
    <w:basedOn w:val="Heading5"/>
    <w:rsid w:val="00A37FFA"/>
    <w:pPr>
      <w:keepLines w:val="0"/>
      <w:numPr>
        <w:ilvl w:val="0"/>
      </w:numPr>
      <w:spacing w:before="240" w:after="60" w:line="240" w:lineRule="auto"/>
      <w:ind w:left="1008" w:hanging="432"/>
    </w:pPr>
    <w:rPr>
      <w:rFonts w:ascii="Arial" w:eastAsia="SimSun" w:hAnsi="Arial" w:cs="Times New Roman"/>
      <w:b/>
      <w:color w:val="0070C0"/>
      <w:szCs w:val="40"/>
    </w:rPr>
  </w:style>
  <w:style w:type="paragraph" w:customStyle="1" w:styleId="DSTOC1-6">
    <w:name w:val="DSTOC1-6"/>
    <w:basedOn w:val="Heading6"/>
    <w:rsid w:val="00A37FFA"/>
    <w:pPr>
      <w:keepNext w:val="0"/>
      <w:keepLines w:val="0"/>
      <w:numPr>
        <w:ilvl w:val="0"/>
        <w:numId w:val="0"/>
      </w:numPr>
      <w:spacing w:before="120" w:after="60" w:line="240" w:lineRule="auto"/>
    </w:pPr>
    <w:rPr>
      <w:rFonts w:ascii="Arial" w:eastAsia="SimSun" w:hAnsi="Arial" w:cs="Times New Roman"/>
      <w:b/>
      <w:color w:val="auto"/>
    </w:rPr>
  </w:style>
  <w:style w:type="paragraph" w:customStyle="1" w:styleId="DSTOC1-7">
    <w:name w:val="DSTOC1-7"/>
    <w:basedOn w:val="Heading7"/>
    <w:rsid w:val="00A37FFA"/>
    <w:pPr>
      <w:keepNext w:val="0"/>
      <w:keepLines w:val="0"/>
      <w:numPr>
        <w:ilvl w:val="0"/>
        <w:numId w:val="0"/>
      </w:numPr>
      <w:spacing w:before="60" w:after="60"/>
    </w:pPr>
    <w:rPr>
      <w:rFonts w:ascii="Arial" w:eastAsia="SimSun" w:hAnsi="Arial" w:cs="Times New Roman"/>
      <w:b/>
      <w:i w:val="0"/>
      <w:iCs w:val="0"/>
      <w:color w:val="auto"/>
      <w:szCs w:val="24"/>
    </w:rPr>
  </w:style>
  <w:style w:type="paragraph" w:customStyle="1" w:styleId="DSTOC1-8">
    <w:name w:val="DSTOC1-8"/>
    <w:basedOn w:val="Heading8"/>
    <w:rsid w:val="00A37FFA"/>
    <w:pPr>
      <w:keepNext w:val="0"/>
      <w:keepLines w:val="0"/>
      <w:numPr>
        <w:ilvl w:val="0"/>
        <w:numId w:val="0"/>
      </w:numPr>
      <w:spacing w:before="60" w:after="60"/>
    </w:pPr>
    <w:rPr>
      <w:rFonts w:ascii="Arial" w:eastAsia="SimSun" w:hAnsi="Arial" w:cs="Times New Roman"/>
      <w:b/>
      <w:iCs/>
      <w:color w:val="auto"/>
      <w:sz w:val="20"/>
      <w:szCs w:val="20"/>
    </w:rPr>
  </w:style>
  <w:style w:type="paragraph" w:customStyle="1" w:styleId="DSTOC1-9">
    <w:name w:val="DSTOC1-9"/>
    <w:basedOn w:val="Heading9"/>
    <w:rsid w:val="00A37FFA"/>
    <w:pPr>
      <w:keepNext w:val="0"/>
      <w:keepLines w:val="0"/>
      <w:numPr>
        <w:ilvl w:val="0"/>
        <w:numId w:val="0"/>
      </w:numPr>
      <w:spacing w:before="60" w:after="60"/>
    </w:pPr>
    <w:rPr>
      <w:rFonts w:ascii="Arial" w:eastAsia="SimSun" w:hAnsi="Arial" w:cs="Arial"/>
      <w:b/>
      <w:i w:val="0"/>
      <w:iCs w:val="0"/>
      <w:color w:val="auto"/>
      <w:sz w:val="20"/>
      <w:szCs w:val="20"/>
    </w:rPr>
  </w:style>
  <w:style w:type="paragraph" w:customStyle="1" w:styleId="DSTOC2-2">
    <w:name w:val="DSTOC2-2"/>
    <w:basedOn w:val="Heading2"/>
    <w:rsid w:val="00A37FFA"/>
    <w:pPr>
      <w:keepLines w:val="0"/>
      <w:numPr>
        <w:ilvl w:val="0"/>
      </w:numPr>
      <w:spacing w:before="360" w:after="60" w:line="240" w:lineRule="auto"/>
      <w:outlineLvl w:val="2"/>
    </w:pPr>
    <w:rPr>
      <w:rFonts w:ascii="Arial" w:eastAsia="SimSun" w:hAnsi="Arial" w:cs="Times New Roman"/>
      <w:b/>
      <w:bCs/>
      <w:iCs/>
      <w:color w:val="auto"/>
      <w:sz w:val="36"/>
      <w:szCs w:val="36"/>
    </w:rPr>
  </w:style>
  <w:style w:type="paragraph" w:customStyle="1" w:styleId="DSTOC2-3">
    <w:name w:val="DSTOC2-3"/>
    <w:basedOn w:val="DSTOC1-3"/>
    <w:rsid w:val="00A37FFA"/>
  </w:style>
  <w:style w:type="paragraph" w:customStyle="1" w:styleId="DSTOC2-4">
    <w:name w:val="DSTOC2-4"/>
    <w:basedOn w:val="DSTOC1-4"/>
    <w:rsid w:val="00A37FFA"/>
  </w:style>
  <w:style w:type="paragraph" w:customStyle="1" w:styleId="DSTOC2-5">
    <w:name w:val="DSTOC2-5"/>
    <w:basedOn w:val="DSTOC1-5"/>
    <w:rsid w:val="00A37FFA"/>
  </w:style>
  <w:style w:type="paragraph" w:customStyle="1" w:styleId="DSTOC2-6">
    <w:name w:val="DSTOC2-6"/>
    <w:basedOn w:val="DSTOC1-6"/>
    <w:rsid w:val="00A37FFA"/>
  </w:style>
  <w:style w:type="paragraph" w:customStyle="1" w:styleId="DSTOC2-7">
    <w:name w:val="DSTOC2-7"/>
    <w:basedOn w:val="DSTOC1-7"/>
    <w:rsid w:val="00A37FFA"/>
  </w:style>
  <w:style w:type="paragraph" w:customStyle="1" w:styleId="DSTOC2-8">
    <w:name w:val="DSTOC2-8"/>
    <w:basedOn w:val="DSTOC1-8"/>
    <w:rsid w:val="00A37FFA"/>
  </w:style>
  <w:style w:type="paragraph" w:customStyle="1" w:styleId="DSTOC2-9">
    <w:name w:val="DSTOC2-9"/>
    <w:basedOn w:val="DSTOC1-9"/>
    <w:rsid w:val="00A37FFA"/>
  </w:style>
  <w:style w:type="paragraph" w:customStyle="1" w:styleId="DSTOC3-3">
    <w:name w:val="DSTOC3-3"/>
    <w:basedOn w:val="Heading3"/>
    <w:rsid w:val="00A37FFA"/>
    <w:pPr>
      <w:keepLines w:val="0"/>
      <w:numPr>
        <w:ilvl w:val="0"/>
      </w:numPr>
      <w:spacing w:before="360" w:after="60" w:line="240" w:lineRule="auto"/>
      <w:ind w:left="720" w:hanging="432"/>
      <w:outlineLvl w:val="3"/>
    </w:pPr>
    <w:rPr>
      <w:rFonts w:ascii="Arial" w:eastAsia="SimSun" w:hAnsi="Arial" w:cs="Times New Roman"/>
      <w:b/>
      <w:bCs/>
      <w:color w:val="auto"/>
      <w:sz w:val="28"/>
      <w:szCs w:val="28"/>
    </w:rPr>
  </w:style>
  <w:style w:type="paragraph" w:customStyle="1" w:styleId="DSTOC3-4">
    <w:name w:val="DSTOC3-4"/>
    <w:basedOn w:val="DSTOC2-4"/>
    <w:rsid w:val="00A37FFA"/>
  </w:style>
  <w:style w:type="paragraph" w:customStyle="1" w:styleId="DSTOC3-5">
    <w:name w:val="DSTOC3-5"/>
    <w:basedOn w:val="DSTOC2-5"/>
    <w:rsid w:val="00A37FFA"/>
  </w:style>
  <w:style w:type="paragraph" w:customStyle="1" w:styleId="DSTOC3-6">
    <w:name w:val="DSTOC3-6"/>
    <w:basedOn w:val="DSTOC2-6"/>
    <w:rsid w:val="00A37FFA"/>
  </w:style>
  <w:style w:type="paragraph" w:customStyle="1" w:styleId="DSTOC3-7">
    <w:name w:val="DSTOC3-7"/>
    <w:basedOn w:val="DSTOC2-7"/>
    <w:rsid w:val="00A37FFA"/>
  </w:style>
  <w:style w:type="paragraph" w:customStyle="1" w:styleId="DSTOC3-8">
    <w:name w:val="DSTOC3-8"/>
    <w:basedOn w:val="DSTOC2-8"/>
    <w:rsid w:val="00A37FFA"/>
  </w:style>
  <w:style w:type="paragraph" w:customStyle="1" w:styleId="DSTOC3-9">
    <w:name w:val="DSTOC3-9"/>
    <w:basedOn w:val="DSTOC2-9"/>
    <w:rsid w:val="00A37FFA"/>
  </w:style>
  <w:style w:type="paragraph" w:customStyle="1" w:styleId="DSTOC4-4">
    <w:name w:val="DSTOC4-4"/>
    <w:basedOn w:val="Heading4"/>
    <w:rsid w:val="00A37FFA"/>
    <w:pPr>
      <w:keepLines w:val="0"/>
      <w:numPr>
        <w:ilvl w:val="0"/>
      </w:numPr>
      <w:spacing w:before="360" w:after="60" w:line="240" w:lineRule="auto"/>
      <w:ind w:left="864" w:hanging="144"/>
      <w:outlineLvl w:val="4"/>
    </w:pPr>
    <w:rPr>
      <w:rFonts w:ascii="Arial" w:eastAsia="SimSun" w:hAnsi="Arial" w:cs="Times New Roman"/>
      <w:b/>
      <w:bCs/>
      <w:i w:val="0"/>
      <w:iCs w:val="0"/>
      <w:color w:val="auto"/>
      <w:sz w:val="24"/>
      <w:szCs w:val="24"/>
    </w:rPr>
  </w:style>
  <w:style w:type="paragraph" w:customStyle="1" w:styleId="DSTOC4-5">
    <w:name w:val="DSTOC4-5"/>
    <w:basedOn w:val="DSTOC3-5"/>
    <w:rsid w:val="00A37FFA"/>
  </w:style>
  <w:style w:type="paragraph" w:customStyle="1" w:styleId="DSTOC4-6">
    <w:name w:val="DSTOC4-6"/>
    <w:basedOn w:val="DSTOC3-6"/>
    <w:rsid w:val="00A37FFA"/>
  </w:style>
  <w:style w:type="paragraph" w:customStyle="1" w:styleId="DSTOC4-7">
    <w:name w:val="DSTOC4-7"/>
    <w:basedOn w:val="DSTOC3-7"/>
    <w:rsid w:val="00A37FFA"/>
  </w:style>
  <w:style w:type="paragraph" w:customStyle="1" w:styleId="DSTOC4-8">
    <w:name w:val="DSTOC4-8"/>
    <w:basedOn w:val="DSTOC3-8"/>
    <w:rsid w:val="00A37FFA"/>
  </w:style>
  <w:style w:type="paragraph" w:customStyle="1" w:styleId="DSTOC4-9">
    <w:name w:val="DSTOC4-9"/>
    <w:basedOn w:val="DSTOC3-9"/>
    <w:rsid w:val="00A37FFA"/>
  </w:style>
  <w:style w:type="paragraph" w:customStyle="1" w:styleId="DSTOC5-5">
    <w:name w:val="DSTOC5-5"/>
    <w:basedOn w:val="Heading5"/>
    <w:rsid w:val="00A37FFA"/>
    <w:pPr>
      <w:keepLines w:val="0"/>
      <w:numPr>
        <w:ilvl w:val="0"/>
      </w:numPr>
      <w:spacing w:before="240" w:after="60" w:line="240" w:lineRule="auto"/>
      <w:ind w:left="1008" w:hanging="432"/>
      <w:outlineLvl w:val="5"/>
    </w:pPr>
    <w:rPr>
      <w:rFonts w:ascii="Arial" w:eastAsia="SimSun" w:hAnsi="Arial" w:cs="Times New Roman"/>
      <w:b/>
      <w:bCs/>
      <w:iCs/>
      <w:color w:val="0070C0"/>
      <w:szCs w:val="40"/>
    </w:rPr>
  </w:style>
  <w:style w:type="paragraph" w:customStyle="1" w:styleId="DSTOC5-6">
    <w:name w:val="DSTOC5-6"/>
    <w:basedOn w:val="DSTOC4-6"/>
    <w:rsid w:val="00A37FFA"/>
  </w:style>
  <w:style w:type="paragraph" w:customStyle="1" w:styleId="DSTOC5-7">
    <w:name w:val="DSTOC5-7"/>
    <w:basedOn w:val="DSTOC4-7"/>
    <w:rsid w:val="00A37FFA"/>
  </w:style>
  <w:style w:type="paragraph" w:customStyle="1" w:styleId="DSTOC5-8">
    <w:name w:val="DSTOC5-8"/>
    <w:basedOn w:val="DSTOC4-8"/>
    <w:rsid w:val="00A37FFA"/>
  </w:style>
  <w:style w:type="paragraph" w:customStyle="1" w:styleId="DSTOC5-9">
    <w:name w:val="DSTOC5-9"/>
    <w:basedOn w:val="DSTOC4-9"/>
    <w:rsid w:val="00A37FFA"/>
  </w:style>
  <w:style w:type="paragraph" w:customStyle="1" w:styleId="DSTOC6-6">
    <w:name w:val="DSTOC6-6"/>
    <w:basedOn w:val="Heading6"/>
    <w:rsid w:val="00A37FFA"/>
    <w:pPr>
      <w:keepNext w:val="0"/>
      <w:keepLines w:val="0"/>
      <w:numPr>
        <w:ilvl w:val="0"/>
        <w:numId w:val="0"/>
      </w:numPr>
      <w:spacing w:before="120" w:after="60" w:line="240" w:lineRule="auto"/>
      <w:outlineLvl w:val="6"/>
    </w:pPr>
    <w:rPr>
      <w:rFonts w:ascii="Arial" w:eastAsia="SimSun" w:hAnsi="Arial" w:cs="Times New Roman"/>
      <w:b/>
      <w:bCs/>
      <w:color w:val="auto"/>
    </w:rPr>
  </w:style>
  <w:style w:type="paragraph" w:customStyle="1" w:styleId="DSTOC6-7">
    <w:name w:val="DSTOC6-7"/>
    <w:basedOn w:val="DSTOC5-7"/>
    <w:rsid w:val="00A37FFA"/>
  </w:style>
  <w:style w:type="paragraph" w:customStyle="1" w:styleId="DSTOC6-8">
    <w:name w:val="DSTOC6-8"/>
    <w:basedOn w:val="DSTOC5-8"/>
    <w:rsid w:val="00A37FFA"/>
  </w:style>
  <w:style w:type="paragraph" w:customStyle="1" w:styleId="DSTOC6-9">
    <w:name w:val="DSTOC6-9"/>
    <w:basedOn w:val="DSTOC5-9"/>
    <w:rsid w:val="00A37FFA"/>
  </w:style>
  <w:style w:type="paragraph" w:customStyle="1" w:styleId="DSTOC7-7">
    <w:name w:val="DSTOC7-7"/>
    <w:basedOn w:val="Heading7"/>
    <w:rsid w:val="00A37FFA"/>
    <w:pPr>
      <w:keepNext w:val="0"/>
      <w:keepLines w:val="0"/>
      <w:numPr>
        <w:ilvl w:val="0"/>
        <w:numId w:val="0"/>
      </w:numPr>
      <w:spacing w:before="60" w:after="60"/>
      <w:outlineLvl w:val="7"/>
    </w:pPr>
    <w:rPr>
      <w:rFonts w:ascii="Arial" w:eastAsia="SimSun" w:hAnsi="Arial" w:cs="Times New Roman"/>
      <w:b/>
      <w:i w:val="0"/>
      <w:iCs w:val="0"/>
      <w:color w:val="auto"/>
      <w:szCs w:val="24"/>
    </w:rPr>
  </w:style>
  <w:style w:type="paragraph" w:customStyle="1" w:styleId="DSTOC7-8">
    <w:name w:val="DSTOC7-8"/>
    <w:basedOn w:val="DSTOC6-8"/>
    <w:rsid w:val="00A37FFA"/>
  </w:style>
  <w:style w:type="paragraph" w:customStyle="1" w:styleId="DSTOC7-9">
    <w:name w:val="DSTOC7-9"/>
    <w:basedOn w:val="DSTOC6-9"/>
    <w:rsid w:val="00A37FFA"/>
  </w:style>
  <w:style w:type="paragraph" w:customStyle="1" w:styleId="DSTOC8-8">
    <w:name w:val="DSTOC8-8"/>
    <w:basedOn w:val="Heading8"/>
    <w:rsid w:val="00A37FFA"/>
    <w:pPr>
      <w:keepNext w:val="0"/>
      <w:keepLines w:val="0"/>
      <w:numPr>
        <w:ilvl w:val="0"/>
        <w:numId w:val="0"/>
      </w:numPr>
      <w:spacing w:before="60" w:after="60"/>
      <w:outlineLvl w:val="8"/>
    </w:pPr>
    <w:rPr>
      <w:rFonts w:ascii="Arial" w:eastAsia="SimSun" w:hAnsi="Arial" w:cs="Times New Roman"/>
      <w:b/>
      <w:iCs/>
      <w:color w:val="auto"/>
      <w:sz w:val="20"/>
      <w:szCs w:val="20"/>
    </w:rPr>
  </w:style>
  <w:style w:type="paragraph" w:customStyle="1" w:styleId="DSTOC8-9">
    <w:name w:val="DSTOC8-9"/>
    <w:basedOn w:val="DSTOC7-9"/>
    <w:rsid w:val="00A37FFA"/>
  </w:style>
  <w:style w:type="paragraph" w:customStyle="1" w:styleId="DSTOC9-9">
    <w:name w:val="DSTOC9-9"/>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TableSpacing">
    <w:name w:val="Table Spacing"/>
    <w:aliases w:val="ts"/>
    <w:basedOn w:val="Normal"/>
    <w:next w:val="Normal"/>
    <w:rsid w:val="00A37FFA"/>
    <w:pPr>
      <w:spacing w:before="80" w:after="80" w:line="240" w:lineRule="auto"/>
    </w:pPr>
    <w:rPr>
      <w:sz w:val="8"/>
      <w:szCs w:val="8"/>
    </w:rPr>
  </w:style>
  <w:style w:type="paragraph" w:customStyle="1" w:styleId="AlertLabel">
    <w:name w:val="Alert Label"/>
    <w:aliases w:val="al"/>
    <w:basedOn w:val="Normal"/>
    <w:rsid w:val="00A37FFA"/>
    <w:pPr>
      <w:keepNext/>
      <w:framePr w:wrap="notBeside" w:vAnchor="text" w:hAnchor="text" w:y="1"/>
      <w:spacing w:before="120" w:after="0" w:line="300" w:lineRule="exact"/>
    </w:pPr>
    <w:rPr>
      <w:b/>
    </w:rPr>
  </w:style>
  <w:style w:type="character" w:customStyle="1" w:styleId="ConditionalMarker">
    <w:name w:val="Conditional Marker"/>
    <w:aliases w:val="cm"/>
    <w:locked/>
    <w:rsid w:val="00A37FFA"/>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A37FFA"/>
    <w:pPr>
      <w:ind w:left="720"/>
    </w:pPr>
  </w:style>
  <w:style w:type="paragraph" w:customStyle="1" w:styleId="LabelinList1">
    <w:name w:val="Label in List 1"/>
    <w:aliases w:val="l1"/>
    <w:basedOn w:val="Label"/>
    <w:next w:val="TextinList1"/>
    <w:link w:val="LabelinList1Char"/>
    <w:rsid w:val="00A37FFA"/>
    <w:pPr>
      <w:ind w:left="360"/>
    </w:pPr>
  </w:style>
  <w:style w:type="paragraph" w:customStyle="1" w:styleId="TextinList1">
    <w:name w:val="Text in List 1"/>
    <w:aliases w:val="t1"/>
    <w:basedOn w:val="Normal"/>
    <w:rsid w:val="00A37FFA"/>
    <w:pPr>
      <w:ind w:left="360"/>
    </w:pPr>
  </w:style>
  <w:style w:type="paragraph" w:customStyle="1" w:styleId="AlertLabelinList1">
    <w:name w:val="Alert Label in List 1"/>
    <w:aliases w:val="al1"/>
    <w:basedOn w:val="AlertLabel"/>
    <w:rsid w:val="00A37FFA"/>
    <w:pPr>
      <w:framePr w:wrap="notBeside"/>
      <w:ind w:left="360"/>
    </w:pPr>
  </w:style>
  <w:style w:type="paragraph" w:customStyle="1" w:styleId="FigureinList1">
    <w:name w:val="Figure in List 1"/>
    <w:aliases w:val="fig1"/>
    <w:basedOn w:val="Figure"/>
    <w:next w:val="TextinList1"/>
    <w:rsid w:val="00A37FFA"/>
    <w:pPr>
      <w:ind w:left="360"/>
    </w:pPr>
  </w:style>
  <w:style w:type="paragraph" w:styleId="Footer">
    <w:name w:val="footer"/>
    <w:aliases w:val="f"/>
    <w:basedOn w:val="Header"/>
    <w:link w:val="FooterChar"/>
    <w:rsid w:val="00A37FFA"/>
    <w:rPr>
      <w:b w:val="0"/>
    </w:rPr>
  </w:style>
  <w:style w:type="character" w:customStyle="1" w:styleId="FooterChar">
    <w:name w:val="Footer Char"/>
    <w:aliases w:val="f Char"/>
    <w:basedOn w:val="DefaultParagraphFont"/>
    <w:link w:val="Footer"/>
    <w:rsid w:val="00A37FFA"/>
    <w:rPr>
      <w:rFonts w:ascii="Arial" w:eastAsia="PMingLiU" w:hAnsi="Arial" w:cs="Times New Roman"/>
      <w:kern w:val="24"/>
      <w:sz w:val="20"/>
      <w:szCs w:val="20"/>
    </w:rPr>
  </w:style>
  <w:style w:type="paragraph" w:styleId="Header">
    <w:name w:val="header"/>
    <w:aliases w:val="h"/>
    <w:basedOn w:val="Normal"/>
    <w:link w:val="HeaderChar"/>
    <w:rsid w:val="00A37FFA"/>
    <w:pPr>
      <w:spacing w:after="240"/>
      <w:jc w:val="right"/>
    </w:pPr>
    <w:rPr>
      <w:rFonts w:eastAsia="PMingLiU"/>
      <w:b/>
    </w:rPr>
  </w:style>
  <w:style w:type="character" w:customStyle="1" w:styleId="HeaderChar">
    <w:name w:val="Header Char"/>
    <w:aliases w:val="h Char"/>
    <w:basedOn w:val="DefaultParagraphFont"/>
    <w:link w:val="Header"/>
    <w:rsid w:val="00A37FFA"/>
    <w:rPr>
      <w:rFonts w:ascii="Arial" w:eastAsia="PMingLiU" w:hAnsi="Arial" w:cs="Times New Roman"/>
      <w:b/>
      <w:kern w:val="24"/>
      <w:sz w:val="20"/>
      <w:szCs w:val="20"/>
    </w:rPr>
  </w:style>
  <w:style w:type="paragraph" w:customStyle="1" w:styleId="AlertText">
    <w:name w:val="Alert Text"/>
    <w:aliases w:val="at"/>
    <w:basedOn w:val="Normal"/>
    <w:rsid w:val="00A37FFA"/>
    <w:pPr>
      <w:ind w:left="360" w:right="360"/>
    </w:pPr>
  </w:style>
  <w:style w:type="paragraph" w:customStyle="1" w:styleId="AlertTextinList1">
    <w:name w:val="Alert Text in List 1"/>
    <w:aliases w:val="at1"/>
    <w:basedOn w:val="AlertText"/>
    <w:rsid w:val="00A37FFA"/>
    <w:pPr>
      <w:ind w:left="720"/>
    </w:pPr>
  </w:style>
  <w:style w:type="paragraph" w:customStyle="1" w:styleId="AlertTextinList2">
    <w:name w:val="Alert Text in List 2"/>
    <w:aliases w:val="at2"/>
    <w:basedOn w:val="AlertText"/>
    <w:rsid w:val="00A37FFA"/>
    <w:pPr>
      <w:ind w:left="1080"/>
    </w:pPr>
  </w:style>
  <w:style w:type="paragraph" w:customStyle="1" w:styleId="BulletedList1">
    <w:name w:val="Bulleted List 1"/>
    <w:aliases w:val="bl1"/>
    <w:basedOn w:val="ListBullet"/>
    <w:rsid w:val="00A37FFA"/>
  </w:style>
  <w:style w:type="paragraph" w:customStyle="1" w:styleId="BulletedList2">
    <w:name w:val="Bulleted List 2"/>
    <w:aliases w:val="bl2"/>
    <w:basedOn w:val="ListBullet"/>
    <w:link w:val="BulletedList2Char"/>
    <w:rsid w:val="00A37FFA"/>
    <w:pPr>
      <w:numPr>
        <w:numId w:val="3"/>
      </w:numPr>
    </w:pPr>
  </w:style>
  <w:style w:type="paragraph" w:customStyle="1" w:styleId="DefinedTerm">
    <w:name w:val="Defined Term"/>
    <w:aliases w:val="dt"/>
    <w:basedOn w:val="Normal"/>
    <w:rsid w:val="00A37FFA"/>
    <w:pPr>
      <w:keepNext/>
      <w:spacing w:before="120" w:after="0" w:line="220" w:lineRule="exact"/>
      <w:ind w:right="1440"/>
    </w:pPr>
    <w:rPr>
      <w:b/>
      <w:sz w:val="18"/>
      <w:szCs w:val="18"/>
    </w:rPr>
  </w:style>
  <w:style w:type="paragraph" w:styleId="DocumentMap">
    <w:name w:val="Document Map"/>
    <w:basedOn w:val="Normal"/>
    <w:link w:val="DocumentMapChar"/>
    <w:rsid w:val="00A37FFA"/>
    <w:pPr>
      <w:shd w:val="clear" w:color="auto" w:fill="FFFF00"/>
    </w:pPr>
    <w:rPr>
      <w:rFonts w:ascii="Tahoma" w:hAnsi="Tahoma" w:cs="Tahoma"/>
    </w:rPr>
  </w:style>
  <w:style w:type="character" w:customStyle="1" w:styleId="DocumentMapChar">
    <w:name w:val="Document Map Char"/>
    <w:basedOn w:val="DefaultParagraphFont"/>
    <w:link w:val="DocumentMap"/>
    <w:rsid w:val="00A37FFA"/>
    <w:rPr>
      <w:rFonts w:ascii="Tahoma" w:eastAsia="SimSun" w:hAnsi="Tahoma" w:cs="Tahoma"/>
      <w:kern w:val="24"/>
      <w:sz w:val="20"/>
      <w:szCs w:val="20"/>
      <w:shd w:val="clear" w:color="auto" w:fill="FFFF00"/>
    </w:rPr>
  </w:style>
  <w:style w:type="paragraph" w:customStyle="1" w:styleId="NumberedList1">
    <w:name w:val="Numbered List 1"/>
    <w:aliases w:val="nl1"/>
    <w:basedOn w:val="ListNumber"/>
    <w:rsid w:val="00A37FFA"/>
    <w:pPr>
      <w:numPr>
        <w:numId w:val="2"/>
      </w:numPr>
      <w:tabs>
        <w:tab w:val="clear" w:pos="360"/>
      </w:tabs>
    </w:pPr>
  </w:style>
  <w:style w:type="table" w:customStyle="1" w:styleId="ProcedureTable">
    <w:name w:val="Procedure Table"/>
    <w:aliases w:val="pt"/>
    <w:basedOn w:val="TableNormal"/>
    <w:rsid w:val="00A37FFA"/>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nderline">
    <w:name w:val="Underline"/>
    <w:aliases w:val="u"/>
    <w:rsid w:val="00A37FFA"/>
    <w:rPr>
      <w:color w:val="auto"/>
      <w:szCs w:val="18"/>
      <w:u w:val="single"/>
    </w:rPr>
  </w:style>
  <w:style w:type="paragraph" w:styleId="Index1">
    <w:name w:val="index 1"/>
    <w:aliases w:val="idx1"/>
    <w:basedOn w:val="Normal"/>
    <w:next w:val="Normal"/>
    <w:autoRedefine/>
    <w:unhideWhenUsed/>
    <w:rsid w:val="00A37FFA"/>
    <w:pPr>
      <w:spacing w:before="0" w:after="0" w:line="240" w:lineRule="auto"/>
      <w:ind w:left="200" w:hanging="200"/>
    </w:pPr>
  </w:style>
  <w:style w:type="paragraph" w:styleId="IndexHeading">
    <w:name w:val="index heading"/>
    <w:aliases w:val="ih"/>
    <w:basedOn w:val="Heading1"/>
    <w:next w:val="Index1"/>
    <w:rsid w:val="00A37FFA"/>
    <w:pPr>
      <w:keepLines w:val="0"/>
      <w:pBdr>
        <w:bottom w:val="single" w:sz="4" w:space="6" w:color="auto"/>
      </w:pBdr>
      <w:spacing w:before="480" w:after="120" w:line="300" w:lineRule="exact"/>
      <w:outlineLvl w:val="7"/>
    </w:pPr>
    <w:rPr>
      <w:rFonts w:ascii="Arial" w:eastAsia="SimSun" w:hAnsi="Arial" w:cs="Times New Roman"/>
      <w:b/>
      <w:color w:val="auto"/>
      <w:sz w:val="26"/>
      <w:szCs w:val="40"/>
    </w:rPr>
  </w:style>
  <w:style w:type="table" w:customStyle="1" w:styleId="CodeSection">
    <w:name w:val="Code Section"/>
    <w:aliases w:val="cs"/>
    <w:basedOn w:val="TableNormal"/>
    <w:rsid w:val="00A37FFA"/>
    <w:pPr>
      <w:spacing w:after="0" w:line="220" w:lineRule="exact"/>
    </w:pPr>
    <w:rPr>
      <w:rFonts w:ascii="Courier New" w:eastAsia="Times New Roman" w:hAnsi="Courier New" w:cs="Times New Roman"/>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A37FFA"/>
    <w:pPr>
      <w:spacing w:before="180" w:after="0"/>
      <w:ind w:left="187" w:hanging="187"/>
    </w:pPr>
  </w:style>
  <w:style w:type="paragraph" w:styleId="TOC2">
    <w:name w:val="toc 2"/>
    <w:aliases w:val="toc2"/>
    <w:basedOn w:val="Normal"/>
    <w:next w:val="Normal"/>
    <w:uiPriority w:val="39"/>
    <w:rsid w:val="00A37FFA"/>
    <w:pPr>
      <w:spacing w:before="0" w:after="0"/>
      <w:ind w:left="374" w:hanging="187"/>
    </w:pPr>
  </w:style>
  <w:style w:type="paragraph" w:styleId="TOC3">
    <w:name w:val="toc 3"/>
    <w:aliases w:val="toc3"/>
    <w:basedOn w:val="Normal"/>
    <w:next w:val="Normal"/>
    <w:uiPriority w:val="39"/>
    <w:rsid w:val="00A37FFA"/>
    <w:pPr>
      <w:spacing w:before="0" w:after="0"/>
      <w:ind w:left="561" w:hanging="187"/>
    </w:pPr>
  </w:style>
  <w:style w:type="paragraph" w:styleId="TOC4">
    <w:name w:val="toc 4"/>
    <w:aliases w:val="toc4"/>
    <w:basedOn w:val="Normal"/>
    <w:next w:val="Normal"/>
    <w:uiPriority w:val="39"/>
    <w:rsid w:val="00A37FFA"/>
    <w:pPr>
      <w:spacing w:before="0" w:after="0"/>
      <w:ind w:left="749" w:hanging="187"/>
    </w:pPr>
  </w:style>
  <w:style w:type="paragraph" w:styleId="Index2">
    <w:name w:val="index 2"/>
    <w:aliases w:val="idx2"/>
    <w:basedOn w:val="Index1"/>
    <w:rsid w:val="00A37FFA"/>
    <w:pPr>
      <w:spacing w:before="60" w:after="60" w:line="220" w:lineRule="exact"/>
      <w:ind w:left="540" w:hanging="180"/>
    </w:pPr>
  </w:style>
  <w:style w:type="paragraph" w:styleId="Index3">
    <w:name w:val="index 3"/>
    <w:aliases w:val="idx3"/>
    <w:basedOn w:val="Index1"/>
    <w:rsid w:val="00A37FFA"/>
    <w:pPr>
      <w:spacing w:before="60" w:after="60" w:line="220" w:lineRule="exact"/>
      <w:ind w:left="900" w:hanging="180"/>
    </w:pPr>
  </w:style>
  <w:style w:type="character" w:customStyle="1" w:styleId="Bold">
    <w:name w:val="Bold"/>
    <w:aliases w:val="b"/>
    <w:rsid w:val="00A37FFA"/>
    <w:rPr>
      <w:b/>
      <w:szCs w:val="18"/>
    </w:rPr>
  </w:style>
  <w:style w:type="character" w:customStyle="1" w:styleId="MultilanguageMarkerAuto">
    <w:name w:val="Multilanguage Marker Auto"/>
    <w:aliases w:val="mma"/>
    <w:locked/>
    <w:rsid w:val="00A37FFA"/>
    <w:rPr>
      <w:noProof/>
      <w:color w:val="C0C0C0"/>
      <w:szCs w:val="18"/>
      <w:bdr w:val="none" w:sz="0" w:space="0" w:color="auto"/>
      <w:shd w:val="clear" w:color="auto" w:fill="auto"/>
      <w:lang w:val="en-US"/>
    </w:rPr>
  </w:style>
  <w:style w:type="character" w:customStyle="1" w:styleId="BoldItalic">
    <w:name w:val="Bold Italic"/>
    <w:aliases w:val="bi"/>
    <w:rsid w:val="00A37FFA"/>
    <w:rPr>
      <w:b/>
      <w:i/>
      <w:color w:val="auto"/>
      <w:szCs w:val="18"/>
    </w:rPr>
  </w:style>
  <w:style w:type="paragraph" w:customStyle="1" w:styleId="MultilanguageMarkerExplicitBegin">
    <w:name w:val="Multilanguage Marker Explicit Begin"/>
    <w:aliases w:val="mmeb"/>
    <w:basedOn w:val="Normal"/>
    <w:next w:val="Normal"/>
    <w:locked/>
    <w:rsid w:val="00A37FFA"/>
    <w:rPr>
      <w:noProof/>
      <w:color w:val="C0C0C0"/>
    </w:rPr>
  </w:style>
  <w:style w:type="paragraph" w:customStyle="1" w:styleId="MultilanguageMarkerExplicitEnd">
    <w:name w:val="Multilanguage Marker Explicit End"/>
    <w:aliases w:val="mmee"/>
    <w:basedOn w:val="MultilanguageMarkerExplicitBegin"/>
    <w:next w:val="Normal"/>
    <w:locked/>
    <w:rsid w:val="00A37FFA"/>
  </w:style>
  <w:style w:type="paragraph" w:customStyle="1" w:styleId="CodeReferenceinList1">
    <w:name w:val="Code Reference in List 1"/>
    <w:aliases w:val="cref1"/>
    <w:basedOn w:val="Normal"/>
    <w:locked/>
    <w:rsid w:val="00A37FFA"/>
    <w:rPr>
      <w:color w:val="C0C0C0"/>
    </w:rPr>
  </w:style>
  <w:style w:type="character" w:styleId="CommentReference">
    <w:name w:val="annotation reference"/>
    <w:aliases w:val="cr,Used by Word to flag author queries"/>
    <w:rsid w:val="00A37FFA"/>
    <w:rPr>
      <w:szCs w:val="16"/>
    </w:rPr>
  </w:style>
  <w:style w:type="paragraph" w:styleId="CommentText">
    <w:name w:val="annotation text"/>
    <w:aliases w:val="ct,Used by Word for text of author queries"/>
    <w:basedOn w:val="Normal"/>
    <w:link w:val="CommentTextChar"/>
    <w:rsid w:val="00A37FFA"/>
  </w:style>
  <w:style w:type="character" w:customStyle="1" w:styleId="CommentTextChar">
    <w:name w:val="Comment Text Char"/>
    <w:aliases w:val="ct Char,Used by Word for text of author queries Char"/>
    <w:basedOn w:val="DefaultParagraphFont"/>
    <w:link w:val="CommentText"/>
    <w:rsid w:val="00A37FFA"/>
    <w:rPr>
      <w:rFonts w:ascii="Arial" w:eastAsia="SimSun" w:hAnsi="Arial" w:cs="Times New Roman"/>
      <w:kern w:val="24"/>
      <w:sz w:val="20"/>
      <w:szCs w:val="20"/>
    </w:rPr>
  </w:style>
  <w:style w:type="character" w:customStyle="1" w:styleId="Italic">
    <w:name w:val="Italic"/>
    <w:aliases w:val="i"/>
    <w:rsid w:val="00A37FFA"/>
    <w:rPr>
      <w:i/>
      <w:color w:val="auto"/>
      <w:szCs w:val="18"/>
    </w:rPr>
  </w:style>
  <w:style w:type="paragraph" w:customStyle="1" w:styleId="CodeReferenceinList2">
    <w:name w:val="Code Reference in List 2"/>
    <w:aliases w:val="cref2"/>
    <w:basedOn w:val="CodeReferenceinList1"/>
    <w:locked/>
    <w:rsid w:val="00A37FFA"/>
    <w:pPr>
      <w:ind w:left="720"/>
    </w:pPr>
  </w:style>
  <w:style w:type="character" w:customStyle="1" w:styleId="Subscript">
    <w:name w:val="Subscript"/>
    <w:aliases w:val="sub"/>
    <w:rsid w:val="00A37FFA"/>
    <w:rPr>
      <w:color w:val="auto"/>
      <w:szCs w:val="18"/>
      <w:u w:val="none"/>
      <w:vertAlign w:val="subscript"/>
    </w:rPr>
  </w:style>
  <w:style w:type="character" w:customStyle="1" w:styleId="Superscript">
    <w:name w:val="Superscript"/>
    <w:aliases w:val="sup"/>
    <w:rsid w:val="00A37FFA"/>
    <w:rPr>
      <w:color w:val="auto"/>
      <w:szCs w:val="18"/>
      <w:u w:val="none"/>
      <w:vertAlign w:val="superscript"/>
    </w:rPr>
  </w:style>
  <w:style w:type="table" w:customStyle="1" w:styleId="TablewithHeader">
    <w:name w:val="Table with Header"/>
    <w:aliases w:val="twh"/>
    <w:basedOn w:val="TablewithoutHeader"/>
    <w:rsid w:val="00A37FFA"/>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A37FFA"/>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A37FFA"/>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link w:val="CommentSubjectChar"/>
    <w:rsid w:val="00A37FFA"/>
    <w:rPr>
      <w:b/>
      <w:bCs/>
    </w:rPr>
  </w:style>
  <w:style w:type="character" w:customStyle="1" w:styleId="CommentSubjectChar">
    <w:name w:val="Comment Subject Char"/>
    <w:basedOn w:val="CommentTextChar"/>
    <w:link w:val="CommentSubject"/>
    <w:rsid w:val="00A37FFA"/>
    <w:rPr>
      <w:rFonts w:ascii="Arial" w:eastAsia="SimSun" w:hAnsi="Arial" w:cs="Times New Roman"/>
      <w:b/>
      <w:bCs/>
      <w:kern w:val="24"/>
      <w:sz w:val="20"/>
      <w:szCs w:val="20"/>
    </w:rPr>
  </w:style>
  <w:style w:type="paragraph" w:styleId="BalloonText">
    <w:name w:val="Balloon Text"/>
    <w:basedOn w:val="Normal"/>
    <w:link w:val="BalloonTextChar"/>
    <w:rsid w:val="00A37FFA"/>
    <w:rPr>
      <w:rFonts w:ascii="Tahoma" w:hAnsi="Tahoma" w:cs="Tahoma"/>
      <w:sz w:val="16"/>
      <w:szCs w:val="16"/>
    </w:rPr>
  </w:style>
  <w:style w:type="character" w:customStyle="1" w:styleId="BalloonTextChar">
    <w:name w:val="Balloon Text Char"/>
    <w:basedOn w:val="DefaultParagraphFont"/>
    <w:link w:val="BalloonText"/>
    <w:rsid w:val="00A37FFA"/>
    <w:rPr>
      <w:rFonts w:ascii="Tahoma" w:eastAsia="SimSun" w:hAnsi="Tahoma" w:cs="Tahoma"/>
      <w:kern w:val="24"/>
      <w:sz w:val="16"/>
      <w:szCs w:val="16"/>
    </w:rPr>
  </w:style>
  <w:style w:type="character" w:customStyle="1" w:styleId="UI">
    <w:name w:val="UI"/>
    <w:aliases w:val="ui"/>
    <w:rsid w:val="00A37FFA"/>
    <w:rPr>
      <w:b/>
      <w:color w:val="auto"/>
      <w:szCs w:val="18"/>
      <w:u w:val="none"/>
    </w:rPr>
  </w:style>
  <w:style w:type="character" w:customStyle="1" w:styleId="ParameterReference">
    <w:name w:val="Parameter Reference"/>
    <w:aliases w:val="pr"/>
    <w:locked/>
    <w:rsid w:val="00A37FFA"/>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A37FFA"/>
    <w:rPr>
      <w:b/>
      <w:noProof/>
      <w:color w:val="auto"/>
      <w:szCs w:val="18"/>
      <w:bdr w:val="none" w:sz="0" w:space="0" w:color="auto"/>
      <w:shd w:val="clear" w:color="auto" w:fill="auto"/>
      <w:lang w:val="en-US"/>
    </w:rPr>
  </w:style>
  <w:style w:type="character" w:customStyle="1" w:styleId="Token">
    <w:name w:val="Token"/>
    <w:aliases w:val="tok"/>
    <w:locked/>
    <w:rsid w:val="00A37FFA"/>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A37FFA"/>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A37FFA"/>
    <w:rPr>
      <w:noProof/>
      <w:color w:val="C0C0C0"/>
      <w:kern w:val="0"/>
    </w:rPr>
  </w:style>
  <w:style w:type="character" w:customStyle="1" w:styleId="LegacyLinkText">
    <w:name w:val="Legacy Link Text"/>
    <w:aliases w:val="llt"/>
    <w:rsid w:val="00A37FFA"/>
  </w:style>
  <w:style w:type="paragraph" w:customStyle="1" w:styleId="DefinedTerminList1">
    <w:name w:val="Defined Term in List 1"/>
    <w:aliases w:val="dt1"/>
    <w:basedOn w:val="DefinedTerm"/>
    <w:rsid w:val="00A37FFA"/>
    <w:pPr>
      <w:ind w:left="360"/>
    </w:pPr>
  </w:style>
  <w:style w:type="paragraph" w:customStyle="1" w:styleId="DefinedTerminList2">
    <w:name w:val="Defined Term in List 2"/>
    <w:aliases w:val="dt2"/>
    <w:basedOn w:val="DefinedTerm"/>
    <w:rsid w:val="00A37FFA"/>
    <w:pPr>
      <w:ind w:left="720"/>
    </w:pPr>
  </w:style>
  <w:style w:type="paragraph" w:customStyle="1" w:styleId="TableSpacinginList1">
    <w:name w:val="Table Spacing in List 1"/>
    <w:aliases w:val="ts1"/>
    <w:basedOn w:val="TableSpacing"/>
    <w:next w:val="TextinList1"/>
    <w:rsid w:val="00A37FFA"/>
    <w:pPr>
      <w:ind w:left="360"/>
    </w:pPr>
  </w:style>
  <w:style w:type="paragraph" w:customStyle="1" w:styleId="TableSpacinginList2">
    <w:name w:val="Table Spacing in List 2"/>
    <w:aliases w:val="ts2"/>
    <w:basedOn w:val="TableSpacinginList1"/>
    <w:next w:val="TextinList2"/>
    <w:rsid w:val="00A37FFA"/>
    <w:pPr>
      <w:ind w:left="720"/>
    </w:pPr>
  </w:style>
  <w:style w:type="table" w:customStyle="1" w:styleId="ProcedureTableinList1">
    <w:name w:val="Procedure Table in List 1"/>
    <w:aliases w:val="pt1"/>
    <w:basedOn w:val="ProcedureTable"/>
    <w:rsid w:val="00A37FFA"/>
    <w:pPr>
      <w:spacing w:before="60" w:after="60" w:line="220" w:lineRule="exact"/>
    </w:pPr>
    <w:tblPr>
      <w:tblInd w:w="720" w:type="dxa"/>
    </w:tblPr>
  </w:style>
  <w:style w:type="table" w:customStyle="1" w:styleId="ProcedureTableinList2">
    <w:name w:val="Procedure Table in List 2"/>
    <w:aliases w:val="pt2"/>
    <w:basedOn w:val="ProcedureTable"/>
    <w:rsid w:val="00A37FFA"/>
    <w:tblPr>
      <w:tblInd w:w="1080" w:type="dxa"/>
    </w:tblPr>
  </w:style>
  <w:style w:type="table" w:customStyle="1" w:styleId="TablewithHeaderinList1">
    <w:name w:val="Table with Header in List 1"/>
    <w:aliases w:val="twh1"/>
    <w:basedOn w:val="TablewithHeader"/>
    <w:rsid w:val="00A37FFA"/>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A37FFA"/>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A37FFA"/>
    <w:tblPr>
      <w:tblInd w:w="360" w:type="dxa"/>
    </w:tblPr>
  </w:style>
  <w:style w:type="table" w:customStyle="1" w:styleId="TablewithoutHeaderinList2">
    <w:name w:val="Table without Header in List 2"/>
    <w:aliases w:val="tbl2"/>
    <w:basedOn w:val="TablewithoutHeaderinList1"/>
    <w:rsid w:val="00A37FFA"/>
    <w:tblPr>
      <w:tblInd w:w="720" w:type="dxa"/>
    </w:tblPr>
  </w:style>
  <w:style w:type="character" w:customStyle="1" w:styleId="FigureEmbedded">
    <w:name w:val="Figure Embedded"/>
    <w:aliases w:val="fige"/>
    <w:rsid w:val="00A37FFA"/>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A37FFA"/>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A37FFA"/>
  </w:style>
  <w:style w:type="paragraph" w:customStyle="1" w:styleId="ConditionalBlockinList2">
    <w:name w:val="Conditional Block in List 2"/>
    <w:aliases w:val="cb2"/>
    <w:basedOn w:val="ConditionalBlock"/>
    <w:next w:val="Normal"/>
    <w:locked/>
    <w:rsid w:val="00A37FFA"/>
    <w:pPr>
      <w:ind w:left="720"/>
    </w:pPr>
  </w:style>
  <w:style w:type="character" w:customStyle="1" w:styleId="CodeFeaturedElement">
    <w:name w:val="Code Featured Element"/>
    <w:aliases w:val="cfe"/>
    <w:locked/>
    <w:rsid w:val="00A37FFA"/>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A37FFA"/>
    <w:rPr>
      <w:color w:val="C0C0C0"/>
    </w:rPr>
  </w:style>
  <w:style w:type="character" w:customStyle="1" w:styleId="CodeEntityReferenceSpecific">
    <w:name w:val="Code Entity Reference Specific"/>
    <w:aliases w:val="cers"/>
    <w:locked/>
    <w:rsid w:val="00A37FFA"/>
  </w:style>
  <w:style w:type="character" w:customStyle="1" w:styleId="CodeEntityReferenceQualifiedSpecific">
    <w:name w:val="Code Entity Reference Qualified Specific"/>
    <w:aliases w:val="cerqs"/>
    <w:locked/>
    <w:rsid w:val="00A37FFA"/>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A37FFA"/>
    <w:tblPr>
      <w:tblInd w:w="360" w:type="dxa"/>
    </w:tblPr>
  </w:style>
  <w:style w:type="table" w:customStyle="1" w:styleId="CodeSectioninList2">
    <w:name w:val="Code Section in List 2"/>
    <w:aliases w:val="cs2"/>
    <w:basedOn w:val="CodeSection"/>
    <w:rsid w:val="00A37FFA"/>
    <w:tblPr>
      <w:tblInd w:w="720" w:type="dxa"/>
    </w:tblPr>
  </w:style>
  <w:style w:type="numbering" w:styleId="ArticleSection">
    <w:name w:val="Outline List 3"/>
    <w:basedOn w:val="NoList"/>
    <w:rsid w:val="00A37FFA"/>
    <w:pPr>
      <w:numPr>
        <w:numId w:val="5"/>
      </w:numPr>
    </w:pPr>
  </w:style>
  <w:style w:type="paragraph" w:styleId="BlockText">
    <w:name w:val="Block Text"/>
    <w:basedOn w:val="Normal"/>
    <w:rsid w:val="00A37FFA"/>
    <w:pPr>
      <w:spacing w:after="120"/>
      <w:ind w:left="1440" w:right="1440"/>
    </w:pPr>
  </w:style>
  <w:style w:type="paragraph" w:styleId="BodyText">
    <w:name w:val="Body Text"/>
    <w:basedOn w:val="Normal"/>
    <w:link w:val="BodyTextChar"/>
    <w:rsid w:val="00A37FFA"/>
    <w:pPr>
      <w:spacing w:after="120"/>
    </w:pPr>
  </w:style>
  <w:style w:type="character" w:customStyle="1" w:styleId="BodyTextChar">
    <w:name w:val="Body Text Char"/>
    <w:basedOn w:val="DefaultParagraphFont"/>
    <w:link w:val="BodyText"/>
    <w:rsid w:val="00A37FFA"/>
    <w:rPr>
      <w:rFonts w:ascii="Arial" w:eastAsia="SimSun" w:hAnsi="Arial" w:cs="Times New Roman"/>
      <w:kern w:val="24"/>
      <w:sz w:val="20"/>
      <w:szCs w:val="20"/>
    </w:rPr>
  </w:style>
  <w:style w:type="paragraph" w:styleId="BodyText2">
    <w:name w:val="Body Text 2"/>
    <w:basedOn w:val="Normal"/>
    <w:link w:val="BodyText2Char"/>
    <w:rsid w:val="00A37FFA"/>
    <w:pPr>
      <w:spacing w:after="120" w:line="480" w:lineRule="auto"/>
    </w:pPr>
  </w:style>
  <w:style w:type="character" w:customStyle="1" w:styleId="BodyText2Char">
    <w:name w:val="Body Text 2 Char"/>
    <w:basedOn w:val="DefaultParagraphFont"/>
    <w:link w:val="BodyText2"/>
    <w:rsid w:val="00A37FFA"/>
    <w:rPr>
      <w:rFonts w:ascii="Arial" w:eastAsia="SimSun" w:hAnsi="Arial" w:cs="Times New Roman"/>
      <w:kern w:val="24"/>
      <w:sz w:val="20"/>
      <w:szCs w:val="20"/>
    </w:rPr>
  </w:style>
  <w:style w:type="paragraph" w:styleId="BodyText3">
    <w:name w:val="Body Text 3"/>
    <w:basedOn w:val="Normal"/>
    <w:link w:val="BodyText3Char"/>
    <w:rsid w:val="00A37FFA"/>
    <w:pPr>
      <w:spacing w:after="120"/>
    </w:pPr>
    <w:rPr>
      <w:sz w:val="16"/>
      <w:szCs w:val="16"/>
    </w:rPr>
  </w:style>
  <w:style w:type="character" w:customStyle="1" w:styleId="BodyText3Char">
    <w:name w:val="Body Text 3 Char"/>
    <w:basedOn w:val="DefaultParagraphFont"/>
    <w:link w:val="BodyText3"/>
    <w:rsid w:val="00A37FFA"/>
    <w:rPr>
      <w:rFonts w:ascii="Arial" w:eastAsia="SimSun" w:hAnsi="Arial" w:cs="Times New Roman"/>
      <w:kern w:val="24"/>
      <w:sz w:val="16"/>
      <w:szCs w:val="16"/>
    </w:rPr>
  </w:style>
  <w:style w:type="paragraph" w:styleId="BodyTextFirstIndent">
    <w:name w:val="Body Text First Indent"/>
    <w:basedOn w:val="BodyText"/>
    <w:link w:val="BodyTextFirstIndentChar"/>
    <w:rsid w:val="00A37FFA"/>
    <w:pPr>
      <w:ind w:firstLine="210"/>
    </w:pPr>
  </w:style>
  <w:style w:type="character" w:customStyle="1" w:styleId="BodyTextFirstIndentChar">
    <w:name w:val="Body Text First Indent Char"/>
    <w:basedOn w:val="BodyTextChar"/>
    <w:link w:val="BodyTextFirstIndent"/>
    <w:rsid w:val="00A37FFA"/>
    <w:rPr>
      <w:rFonts w:ascii="Arial" w:eastAsia="SimSun" w:hAnsi="Arial" w:cs="Times New Roman"/>
      <w:kern w:val="24"/>
      <w:sz w:val="20"/>
      <w:szCs w:val="20"/>
    </w:rPr>
  </w:style>
  <w:style w:type="paragraph" w:styleId="BodyTextIndent">
    <w:name w:val="Body Text Indent"/>
    <w:basedOn w:val="Normal"/>
    <w:link w:val="BodyTextIndentChar"/>
    <w:rsid w:val="00A37FFA"/>
    <w:pPr>
      <w:spacing w:after="120"/>
      <w:ind w:left="360"/>
    </w:pPr>
  </w:style>
  <w:style w:type="character" w:customStyle="1" w:styleId="BodyTextIndentChar">
    <w:name w:val="Body Text Indent Char"/>
    <w:basedOn w:val="DefaultParagraphFont"/>
    <w:link w:val="BodyTextIndent"/>
    <w:rsid w:val="00A37FFA"/>
    <w:rPr>
      <w:rFonts w:ascii="Arial" w:eastAsia="SimSun" w:hAnsi="Arial" w:cs="Times New Roman"/>
      <w:kern w:val="24"/>
      <w:sz w:val="20"/>
      <w:szCs w:val="20"/>
    </w:rPr>
  </w:style>
  <w:style w:type="paragraph" w:styleId="BodyTextFirstIndent2">
    <w:name w:val="Body Text First Indent 2"/>
    <w:basedOn w:val="BodyTextIndent"/>
    <w:link w:val="BodyTextFirstIndent2Char"/>
    <w:rsid w:val="00A37FFA"/>
    <w:pPr>
      <w:ind w:firstLine="210"/>
    </w:pPr>
  </w:style>
  <w:style w:type="character" w:customStyle="1" w:styleId="BodyTextFirstIndent2Char">
    <w:name w:val="Body Text First Indent 2 Char"/>
    <w:basedOn w:val="BodyTextIndentChar"/>
    <w:link w:val="BodyTextFirstIndent2"/>
    <w:rsid w:val="00A37FFA"/>
    <w:rPr>
      <w:rFonts w:ascii="Arial" w:eastAsia="SimSun" w:hAnsi="Arial" w:cs="Times New Roman"/>
      <w:kern w:val="24"/>
      <w:sz w:val="20"/>
      <w:szCs w:val="20"/>
    </w:rPr>
  </w:style>
  <w:style w:type="paragraph" w:styleId="BodyTextIndent2">
    <w:name w:val="Body Text Indent 2"/>
    <w:basedOn w:val="Normal"/>
    <w:link w:val="BodyTextIndent2Char"/>
    <w:rsid w:val="00A37FFA"/>
    <w:pPr>
      <w:spacing w:after="120" w:line="480" w:lineRule="auto"/>
      <w:ind w:left="360"/>
    </w:pPr>
  </w:style>
  <w:style w:type="character" w:customStyle="1" w:styleId="BodyTextIndent2Char">
    <w:name w:val="Body Text Indent 2 Char"/>
    <w:basedOn w:val="DefaultParagraphFont"/>
    <w:link w:val="BodyTextIndent2"/>
    <w:rsid w:val="00A37FFA"/>
    <w:rPr>
      <w:rFonts w:ascii="Arial" w:eastAsia="SimSun" w:hAnsi="Arial" w:cs="Times New Roman"/>
      <w:kern w:val="24"/>
      <w:sz w:val="20"/>
      <w:szCs w:val="20"/>
    </w:rPr>
  </w:style>
  <w:style w:type="paragraph" w:styleId="BodyTextIndent3">
    <w:name w:val="Body Text Indent 3"/>
    <w:basedOn w:val="Normal"/>
    <w:link w:val="BodyTextIndent3Char"/>
    <w:rsid w:val="00A37FFA"/>
    <w:pPr>
      <w:spacing w:after="120"/>
      <w:ind w:left="360"/>
    </w:pPr>
    <w:rPr>
      <w:sz w:val="16"/>
      <w:szCs w:val="16"/>
    </w:rPr>
  </w:style>
  <w:style w:type="character" w:customStyle="1" w:styleId="BodyTextIndent3Char">
    <w:name w:val="Body Text Indent 3 Char"/>
    <w:basedOn w:val="DefaultParagraphFont"/>
    <w:link w:val="BodyTextIndent3"/>
    <w:rsid w:val="00A37FFA"/>
    <w:rPr>
      <w:rFonts w:ascii="Arial" w:eastAsia="SimSun" w:hAnsi="Arial" w:cs="Times New Roman"/>
      <w:kern w:val="24"/>
      <w:sz w:val="16"/>
      <w:szCs w:val="16"/>
    </w:rPr>
  </w:style>
  <w:style w:type="paragraph" w:styleId="Closing">
    <w:name w:val="Closing"/>
    <w:basedOn w:val="Normal"/>
    <w:link w:val="ClosingChar"/>
    <w:rsid w:val="00A37FFA"/>
    <w:pPr>
      <w:ind w:left="4320"/>
    </w:pPr>
  </w:style>
  <w:style w:type="character" w:customStyle="1" w:styleId="ClosingChar">
    <w:name w:val="Closing Char"/>
    <w:basedOn w:val="DefaultParagraphFont"/>
    <w:link w:val="Closing"/>
    <w:rsid w:val="00A37FFA"/>
    <w:rPr>
      <w:rFonts w:ascii="Arial" w:eastAsia="SimSun" w:hAnsi="Arial" w:cs="Times New Roman"/>
      <w:kern w:val="24"/>
      <w:sz w:val="20"/>
      <w:szCs w:val="20"/>
    </w:rPr>
  </w:style>
  <w:style w:type="paragraph" w:styleId="Date">
    <w:name w:val="Date"/>
    <w:basedOn w:val="Normal"/>
    <w:next w:val="Normal"/>
    <w:link w:val="DateChar"/>
    <w:rsid w:val="00A37FFA"/>
  </w:style>
  <w:style w:type="character" w:customStyle="1" w:styleId="DateChar">
    <w:name w:val="Date Char"/>
    <w:basedOn w:val="DefaultParagraphFont"/>
    <w:link w:val="Date"/>
    <w:rsid w:val="00A37FFA"/>
    <w:rPr>
      <w:rFonts w:ascii="Arial" w:eastAsia="SimSun" w:hAnsi="Arial" w:cs="Times New Roman"/>
      <w:kern w:val="24"/>
      <w:sz w:val="20"/>
      <w:szCs w:val="20"/>
    </w:rPr>
  </w:style>
  <w:style w:type="paragraph" w:styleId="E-mailSignature">
    <w:name w:val="E-mail Signature"/>
    <w:basedOn w:val="Normal"/>
    <w:link w:val="E-mailSignatureChar"/>
    <w:rsid w:val="00A37FFA"/>
  </w:style>
  <w:style w:type="character" w:customStyle="1" w:styleId="E-mailSignatureChar">
    <w:name w:val="E-mail Signature Char"/>
    <w:basedOn w:val="DefaultParagraphFont"/>
    <w:link w:val="E-mailSignature"/>
    <w:rsid w:val="00A37FFA"/>
    <w:rPr>
      <w:rFonts w:ascii="Arial" w:eastAsia="SimSun" w:hAnsi="Arial" w:cs="Times New Roman"/>
      <w:kern w:val="24"/>
      <w:sz w:val="20"/>
      <w:szCs w:val="20"/>
    </w:rPr>
  </w:style>
  <w:style w:type="character" w:styleId="Emphasis">
    <w:name w:val="Emphasis"/>
    <w:qFormat/>
    <w:rsid w:val="00A37FFA"/>
    <w:rPr>
      <w:i/>
      <w:iCs/>
    </w:rPr>
  </w:style>
  <w:style w:type="paragraph" w:styleId="EnvelopeAddress">
    <w:name w:val="envelope address"/>
    <w:basedOn w:val="Normal"/>
    <w:rsid w:val="00A37FFA"/>
    <w:pPr>
      <w:framePr w:w="7920" w:h="1980" w:hRule="exact" w:hSpace="180" w:wrap="auto" w:hAnchor="page" w:xAlign="center" w:yAlign="bottom"/>
      <w:ind w:left="2880"/>
    </w:pPr>
    <w:rPr>
      <w:sz w:val="24"/>
      <w:szCs w:val="24"/>
    </w:rPr>
  </w:style>
  <w:style w:type="paragraph" w:styleId="EnvelopeReturn">
    <w:name w:val="envelope return"/>
    <w:basedOn w:val="Normal"/>
    <w:rsid w:val="00A37FFA"/>
  </w:style>
  <w:style w:type="character" w:styleId="FollowedHyperlink">
    <w:name w:val="FollowedHyperlink"/>
    <w:rsid w:val="00A37FFA"/>
    <w:rPr>
      <w:color w:val="800080"/>
      <w:u w:val="single"/>
    </w:rPr>
  </w:style>
  <w:style w:type="character" w:styleId="HTMLAcronym">
    <w:name w:val="HTML Acronym"/>
    <w:rsid w:val="00A37FFA"/>
  </w:style>
  <w:style w:type="paragraph" w:styleId="HTMLAddress">
    <w:name w:val="HTML Address"/>
    <w:basedOn w:val="Normal"/>
    <w:link w:val="HTMLAddressChar"/>
    <w:rsid w:val="00A37FFA"/>
    <w:rPr>
      <w:i/>
      <w:iCs/>
    </w:rPr>
  </w:style>
  <w:style w:type="character" w:customStyle="1" w:styleId="HTMLAddressChar">
    <w:name w:val="HTML Address Char"/>
    <w:basedOn w:val="DefaultParagraphFont"/>
    <w:link w:val="HTMLAddress"/>
    <w:rsid w:val="00A37FFA"/>
    <w:rPr>
      <w:rFonts w:ascii="Arial" w:eastAsia="SimSun" w:hAnsi="Arial" w:cs="Times New Roman"/>
      <w:i/>
      <w:iCs/>
      <w:kern w:val="24"/>
      <w:sz w:val="20"/>
      <w:szCs w:val="20"/>
    </w:rPr>
  </w:style>
  <w:style w:type="character" w:styleId="HTMLCite">
    <w:name w:val="HTML Cite"/>
    <w:rsid w:val="00A37FFA"/>
    <w:rPr>
      <w:i/>
      <w:iCs/>
    </w:rPr>
  </w:style>
  <w:style w:type="character" w:styleId="HTMLCode">
    <w:name w:val="HTML Code"/>
    <w:rsid w:val="00A37FFA"/>
    <w:rPr>
      <w:rFonts w:ascii="Courier New" w:hAnsi="Courier New"/>
      <w:sz w:val="20"/>
      <w:szCs w:val="20"/>
    </w:rPr>
  </w:style>
  <w:style w:type="character" w:styleId="HTMLDefinition">
    <w:name w:val="HTML Definition"/>
    <w:rsid w:val="00A37FFA"/>
    <w:rPr>
      <w:i/>
      <w:iCs/>
    </w:rPr>
  </w:style>
  <w:style w:type="character" w:styleId="HTMLKeyboard">
    <w:name w:val="HTML Keyboard"/>
    <w:rsid w:val="00A37FFA"/>
    <w:rPr>
      <w:rFonts w:ascii="Courier New" w:hAnsi="Courier New"/>
      <w:sz w:val="20"/>
      <w:szCs w:val="20"/>
    </w:rPr>
  </w:style>
  <w:style w:type="paragraph" w:styleId="HTMLPreformatted">
    <w:name w:val="HTML Preformatted"/>
    <w:basedOn w:val="Normal"/>
    <w:link w:val="HTMLPreformattedChar"/>
    <w:rsid w:val="00A37FFA"/>
    <w:rPr>
      <w:rFonts w:ascii="Courier New" w:hAnsi="Courier New"/>
    </w:rPr>
  </w:style>
  <w:style w:type="character" w:customStyle="1" w:styleId="HTMLPreformattedChar">
    <w:name w:val="HTML Preformatted Char"/>
    <w:basedOn w:val="DefaultParagraphFont"/>
    <w:link w:val="HTMLPreformatted"/>
    <w:rsid w:val="00A37FFA"/>
    <w:rPr>
      <w:rFonts w:ascii="Courier New" w:eastAsia="SimSun" w:hAnsi="Courier New" w:cs="Times New Roman"/>
      <w:kern w:val="24"/>
      <w:sz w:val="20"/>
      <w:szCs w:val="20"/>
    </w:rPr>
  </w:style>
  <w:style w:type="character" w:styleId="HTMLSample">
    <w:name w:val="HTML Sample"/>
    <w:rsid w:val="00A37FFA"/>
    <w:rPr>
      <w:rFonts w:ascii="Courier New" w:hAnsi="Courier New"/>
    </w:rPr>
  </w:style>
  <w:style w:type="character" w:styleId="HTMLTypewriter">
    <w:name w:val="HTML Typewriter"/>
    <w:rsid w:val="00A37FFA"/>
    <w:rPr>
      <w:rFonts w:ascii="Courier New" w:hAnsi="Courier New"/>
      <w:sz w:val="20"/>
      <w:szCs w:val="20"/>
    </w:rPr>
  </w:style>
  <w:style w:type="character" w:styleId="HTMLVariable">
    <w:name w:val="HTML Variable"/>
    <w:rsid w:val="00A37FFA"/>
    <w:rPr>
      <w:i/>
      <w:iCs/>
    </w:rPr>
  </w:style>
  <w:style w:type="character" w:styleId="LineNumber">
    <w:name w:val="line number"/>
    <w:rsid w:val="00A37FFA"/>
  </w:style>
  <w:style w:type="paragraph" w:styleId="List">
    <w:name w:val="List"/>
    <w:basedOn w:val="Normal"/>
    <w:rsid w:val="00A37FFA"/>
    <w:pPr>
      <w:ind w:left="360" w:hanging="360"/>
    </w:pPr>
  </w:style>
  <w:style w:type="paragraph" w:styleId="List2">
    <w:name w:val="List 2"/>
    <w:basedOn w:val="Normal"/>
    <w:rsid w:val="00A37FFA"/>
    <w:pPr>
      <w:ind w:left="720" w:hanging="360"/>
    </w:pPr>
  </w:style>
  <w:style w:type="paragraph" w:styleId="List3">
    <w:name w:val="List 3"/>
    <w:basedOn w:val="Normal"/>
    <w:rsid w:val="00A37FFA"/>
    <w:pPr>
      <w:ind w:left="1080" w:hanging="360"/>
    </w:pPr>
  </w:style>
  <w:style w:type="paragraph" w:styleId="List4">
    <w:name w:val="List 4"/>
    <w:basedOn w:val="Normal"/>
    <w:rsid w:val="00A37FFA"/>
    <w:pPr>
      <w:ind w:left="1440" w:hanging="360"/>
    </w:pPr>
  </w:style>
  <w:style w:type="paragraph" w:styleId="List5">
    <w:name w:val="List 5"/>
    <w:basedOn w:val="Normal"/>
    <w:rsid w:val="00A37FFA"/>
    <w:pPr>
      <w:ind w:left="1800" w:hanging="360"/>
    </w:pPr>
  </w:style>
  <w:style w:type="paragraph" w:styleId="ListBullet">
    <w:name w:val="List Bullet"/>
    <w:basedOn w:val="Normal"/>
    <w:link w:val="ListBulletChar"/>
    <w:rsid w:val="00A37FFA"/>
    <w:pPr>
      <w:tabs>
        <w:tab w:val="num" w:pos="360"/>
      </w:tabs>
      <w:ind w:left="360" w:hanging="360"/>
    </w:pPr>
  </w:style>
  <w:style w:type="paragraph" w:styleId="ListBullet2">
    <w:name w:val="List Bullet 2"/>
    <w:basedOn w:val="Normal"/>
    <w:rsid w:val="00A37FFA"/>
    <w:pPr>
      <w:tabs>
        <w:tab w:val="num" w:pos="720"/>
      </w:tabs>
      <w:ind w:left="720" w:hanging="360"/>
    </w:pPr>
  </w:style>
  <w:style w:type="paragraph" w:styleId="ListBullet3">
    <w:name w:val="List Bullet 3"/>
    <w:basedOn w:val="Normal"/>
    <w:rsid w:val="00A37FFA"/>
    <w:pPr>
      <w:tabs>
        <w:tab w:val="num" w:pos="1080"/>
      </w:tabs>
      <w:ind w:left="1080" w:hanging="360"/>
    </w:pPr>
  </w:style>
  <w:style w:type="paragraph" w:styleId="ListBullet4">
    <w:name w:val="List Bullet 4"/>
    <w:basedOn w:val="Normal"/>
    <w:rsid w:val="00A37FFA"/>
    <w:pPr>
      <w:tabs>
        <w:tab w:val="num" w:pos="1440"/>
      </w:tabs>
      <w:ind w:left="1440" w:hanging="360"/>
    </w:pPr>
  </w:style>
  <w:style w:type="paragraph" w:styleId="ListBullet5">
    <w:name w:val="List Bullet 5"/>
    <w:basedOn w:val="Normal"/>
    <w:rsid w:val="00A37FFA"/>
    <w:pPr>
      <w:tabs>
        <w:tab w:val="num" w:pos="1800"/>
      </w:tabs>
      <w:ind w:left="1800" w:hanging="360"/>
    </w:pPr>
  </w:style>
  <w:style w:type="paragraph" w:styleId="ListContinue">
    <w:name w:val="List Continue"/>
    <w:basedOn w:val="Normal"/>
    <w:rsid w:val="00A37FFA"/>
    <w:pPr>
      <w:spacing w:after="120"/>
      <w:ind w:left="360"/>
    </w:pPr>
  </w:style>
  <w:style w:type="paragraph" w:styleId="ListContinue2">
    <w:name w:val="List Continue 2"/>
    <w:basedOn w:val="Normal"/>
    <w:rsid w:val="00A37FFA"/>
    <w:pPr>
      <w:spacing w:after="120"/>
      <w:ind w:left="720"/>
    </w:pPr>
  </w:style>
  <w:style w:type="paragraph" w:styleId="ListContinue3">
    <w:name w:val="List Continue 3"/>
    <w:basedOn w:val="Normal"/>
    <w:rsid w:val="00A37FFA"/>
    <w:pPr>
      <w:spacing w:after="120"/>
      <w:ind w:left="1080"/>
    </w:pPr>
  </w:style>
  <w:style w:type="paragraph" w:styleId="ListContinue4">
    <w:name w:val="List Continue 4"/>
    <w:basedOn w:val="Normal"/>
    <w:rsid w:val="00A37FFA"/>
    <w:pPr>
      <w:spacing w:after="120"/>
      <w:ind w:left="1440"/>
    </w:pPr>
  </w:style>
  <w:style w:type="paragraph" w:styleId="ListContinue5">
    <w:name w:val="List Continue 5"/>
    <w:basedOn w:val="Normal"/>
    <w:rsid w:val="00A37FFA"/>
    <w:pPr>
      <w:spacing w:after="120"/>
      <w:ind w:left="1800"/>
    </w:pPr>
  </w:style>
  <w:style w:type="paragraph" w:styleId="ListNumber">
    <w:name w:val="List Number"/>
    <w:basedOn w:val="Normal"/>
    <w:rsid w:val="00A37FFA"/>
    <w:pPr>
      <w:tabs>
        <w:tab w:val="num" w:pos="360"/>
      </w:tabs>
      <w:ind w:left="360" w:hanging="360"/>
    </w:pPr>
  </w:style>
  <w:style w:type="paragraph" w:styleId="ListNumber2">
    <w:name w:val="List Number 2"/>
    <w:basedOn w:val="Normal"/>
    <w:rsid w:val="00A37FFA"/>
    <w:pPr>
      <w:tabs>
        <w:tab w:val="num" w:pos="720"/>
      </w:tabs>
      <w:ind w:left="720" w:hanging="360"/>
    </w:pPr>
  </w:style>
  <w:style w:type="paragraph" w:styleId="ListNumber3">
    <w:name w:val="List Number 3"/>
    <w:basedOn w:val="Normal"/>
    <w:rsid w:val="00A37FFA"/>
    <w:pPr>
      <w:tabs>
        <w:tab w:val="num" w:pos="1080"/>
      </w:tabs>
      <w:ind w:left="1080" w:hanging="360"/>
    </w:pPr>
  </w:style>
  <w:style w:type="paragraph" w:styleId="ListNumber4">
    <w:name w:val="List Number 4"/>
    <w:basedOn w:val="Normal"/>
    <w:rsid w:val="00A37FFA"/>
    <w:pPr>
      <w:tabs>
        <w:tab w:val="num" w:pos="1440"/>
      </w:tabs>
      <w:ind w:left="1440" w:hanging="360"/>
    </w:pPr>
  </w:style>
  <w:style w:type="paragraph" w:styleId="ListNumber5">
    <w:name w:val="List Number 5"/>
    <w:basedOn w:val="Normal"/>
    <w:rsid w:val="00A37FFA"/>
    <w:pPr>
      <w:tabs>
        <w:tab w:val="num" w:pos="1800"/>
      </w:tabs>
      <w:ind w:left="1800" w:hanging="360"/>
    </w:pPr>
  </w:style>
  <w:style w:type="paragraph" w:styleId="MessageHeader">
    <w:name w:val="Message Header"/>
    <w:basedOn w:val="Normal"/>
    <w:link w:val="MessageHeaderChar"/>
    <w:rsid w:val="00A37FFA"/>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character" w:customStyle="1" w:styleId="MessageHeaderChar">
    <w:name w:val="Message Header Char"/>
    <w:basedOn w:val="DefaultParagraphFont"/>
    <w:link w:val="MessageHeader"/>
    <w:rsid w:val="00A37FFA"/>
    <w:rPr>
      <w:rFonts w:ascii="Arial" w:eastAsia="SimSun" w:hAnsi="Arial" w:cs="Times New Roman"/>
      <w:kern w:val="24"/>
      <w:sz w:val="24"/>
      <w:szCs w:val="24"/>
      <w:shd w:val="pct20" w:color="auto" w:fill="auto"/>
    </w:rPr>
  </w:style>
  <w:style w:type="paragraph" w:styleId="NormalWeb">
    <w:name w:val="Normal (Web)"/>
    <w:basedOn w:val="Normal"/>
    <w:uiPriority w:val="99"/>
    <w:rsid w:val="00A37FFA"/>
    <w:rPr>
      <w:rFonts w:ascii="Times New Roman" w:hAnsi="Times New Roman"/>
      <w:szCs w:val="24"/>
    </w:rPr>
  </w:style>
  <w:style w:type="paragraph" w:styleId="NormalIndent">
    <w:name w:val="Normal Indent"/>
    <w:basedOn w:val="Normal"/>
    <w:rsid w:val="00A37FFA"/>
    <w:pPr>
      <w:ind w:left="720"/>
    </w:pPr>
  </w:style>
  <w:style w:type="paragraph" w:styleId="NoteHeading">
    <w:name w:val="Note Heading"/>
    <w:basedOn w:val="Normal"/>
    <w:next w:val="Normal"/>
    <w:link w:val="NoteHeadingChar"/>
    <w:rsid w:val="00A37FFA"/>
  </w:style>
  <w:style w:type="character" w:customStyle="1" w:styleId="NoteHeadingChar">
    <w:name w:val="Note Heading Char"/>
    <w:basedOn w:val="DefaultParagraphFont"/>
    <w:link w:val="NoteHeading"/>
    <w:rsid w:val="00A37FFA"/>
    <w:rPr>
      <w:rFonts w:ascii="Arial" w:eastAsia="SimSun" w:hAnsi="Arial" w:cs="Times New Roman"/>
      <w:kern w:val="24"/>
      <w:sz w:val="20"/>
      <w:szCs w:val="20"/>
    </w:rPr>
  </w:style>
  <w:style w:type="paragraph" w:styleId="PlainText">
    <w:name w:val="Plain Text"/>
    <w:basedOn w:val="Normal"/>
    <w:link w:val="PlainTextChar"/>
    <w:rsid w:val="00A37FFA"/>
    <w:rPr>
      <w:rFonts w:ascii="Courier New" w:hAnsi="Courier New"/>
    </w:rPr>
  </w:style>
  <w:style w:type="character" w:customStyle="1" w:styleId="PlainTextChar">
    <w:name w:val="Plain Text Char"/>
    <w:basedOn w:val="DefaultParagraphFont"/>
    <w:link w:val="PlainText"/>
    <w:rsid w:val="00A37FFA"/>
    <w:rPr>
      <w:rFonts w:ascii="Courier New" w:eastAsia="SimSun" w:hAnsi="Courier New" w:cs="Times New Roman"/>
      <w:kern w:val="24"/>
      <w:sz w:val="20"/>
      <w:szCs w:val="20"/>
    </w:rPr>
  </w:style>
  <w:style w:type="paragraph" w:styleId="Salutation">
    <w:name w:val="Salutation"/>
    <w:basedOn w:val="Normal"/>
    <w:next w:val="Normal"/>
    <w:link w:val="SalutationChar"/>
    <w:rsid w:val="00A37FFA"/>
  </w:style>
  <w:style w:type="character" w:customStyle="1" w:styleId="SalutationChar">
    <w:name w:val="Salutation Char"/>
    <w:basedOn w:val="DefaultParagraphFont"/>
    <w:link w:val="Salutation"/>
    <w:rsid w:val="00A37FFA"/>
    <w:rPr>
      <w:rFonts w:ascii="Arial" w:eastAsia="SimSun" w:hAnsi="Arial" w:cs="Times New Roman"/>
      <w:kern w:val="24"/>
      <w:sz w:val="20"/>
      <w:szCs w:val="20"/>
    </w:rPr>
  </w:style>
  <w:style w:type="paragraph" w:styleId="Signature">
    <w:name w:val="Signature"/>
    <w:basedOn w:val="Normal"/>
    <w:link w:val="SignatureChar"/>
    <w:rsid w:val="00A37FFA"/>
    <w:pPr>
      <w:ind w:left="4320"/>
    </w:pPr>
  </w:style>
  <w:style w:type="character" w:customStyle="1" w:styleId="SignatureChar">
    <w:name w:val="Signature Char"/>
    <w:basedOn w:val="DefaultParagraphFont"/>
    <w:link w:val="Signature"/>
    <w:rsid w:val="00A37FFA"/>
    <w:rPr>
      <w:rFonts w:ascii="Arial" w:eastAsia="SimSun" w:hAnsi="Arial" w:cs="Times New Roman"/>
      <w:kern w:val="24"/>
      <w:sz w:val="20"/>
      <w:szCs w:val="20"/>
    </w:rPr>
  </w:style>
  <w:style w:type="character" w:styleId="Strong">
    <w:name w:val="Strong"/>
    <w:qFormat/>
    <w:rsid w:val="00A37FFA"/>
    <w:rPr>
      <w:b/>
      <w:bCs/>
    </w:rPr>
  </w:style>
  <w:style w:type="table" w:styleId="Table3Deffects1">
    <w:name w:val="Table 3D effects 1"/>
    <w:basedOn w:val="TableNormal"/>
    <w:rsid w:val="00A37FFA"/>
    <w:pPr>
      <w:spacing w:before="60" w:after="60" w:line="260" w:lineRule="exact"/>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A37FFA"/>
    <w:pPr>
      <w:spacing w:before="60" w:after="60" w:line="260" w:lineRule="exact"/>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37FFA"/>
    <w:pPr>
      <w:spacing w:before="60" w:after="60" w:line="260" w:lineRule="exact"/>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A37FFA"/>
    <w:pPr>
      <w:spacing w:before="60" w:after="60" w:line="260" w:lineRule="exact"/>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A37FFA"/>
    <w:pPr>
      <w:spacing w:before="60" w:after="60" w:line="260" w:lineRule="exact"/>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A37FFA"/>
    <w:pPr>
      <w:spacing w:before="60" w:after="60" w:line="260" w:lineRule="exact"/>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A37FFA"/>
    <w:pPr>
      <w:spacing w:before="60" w:after="60" w:line="260" w:lineRule="exact"/>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37FFA"/>
    <w:pPr>
      <w:spacing w:before="60" w:after="60" w:line="260" w:lineRule="exact"/>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A37FFA"/>
    <w:pPr>
      <w:spacing w:before="60" w:after="60" w:line="260" w:lineRule="exact"/>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A37FFA"/>
    <w:pPr>
      <w:spacing w:before="60" w:after="60" w:line="260" w:lineRule="exact"/>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A37FFA"/>
    <w:pPr>
      <w:spacing w:before="60" w:after="60" w:line="260" w:lineRule="exact"/>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A37FFA"/>
    <w:pPr>
      <w:spacing w:before="60" w:after="60" w:line="260" w:lineRule="exact"/>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A37FFA"/>
    <w:pPr>
      <w:spacing w:before="60" w:after="60" w:line="260" w:lineRule="exact"/>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A37FFA"/>
    <w:pPr>
      <w:spacing w:before="60" w:after="60" w:line="260" w:lineRule="exact"/>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37FFA"/>
    <w:pPr>
      <w:spacing w:before="60" w:after="60" w:line="260" w:lineRule="exact"/>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qFormat/>
    <w:rsid w:val="00A37FFA"/>
    <w:pPr>
      <w:jc w:val="center"/>
      <w:outlineLvl w:val="1"/>
    </w:pPr>
    <w:rPr>
      <w:sz w:val="24"/>
      <w:szCs w:val="24"/>
    </w:rPr>
  </w:style>
  <w:style w:type="character" w:customStyle="1" w:styleId="SubtitleChar">
    <w:name w:val="Subtitle Char"/>
    <w:basedOn w:val="DefaultParagraphFont"/>
    <w:link w:val="Subtitle"/>
    <w:rsid w:val="00A37FFA"/>
    <w:rPr>
      <w:rFonts w:ascii="Arial" w:eastAsia="SimSun" w:hAnsi="Arial" w:cs="Times New Roman"/>
      <w:kern w:val="24"/>
      <w:sz w:val="24"/>
      <w:szCs w:val="24"/>
    </w:rPr>
  </w:style>
  <w:style w:type="paragraph" w:styleId="Title">
    <w:name w:val="Title"/>
    <w:basedOn w:val="Normal"/>
    <w:link w:val="TitleChar"/>
    <w:qFormat/>
    <w:rsid w:val="00A37FFA"/>
    <w:pPr>
      <w:spacing w:before="240"/>
      <w:jc w:val="center"/>
      <w:outlineLvl w:val="0"/>
    </w:pPr>
    <w:rPr>
      <w:b/>
      <w:bCs/>
      <w:kern w:val="28"/>
      <w:sz w:val="32"/>
      <w:szCs w:val="32"/>
    </w:rPr>
  </w:style>
  <w:style w:type="character" w:customStyle="1" w:styleId="TitleChar">
    <w:name w:val="Title Char"/>
    <w:basedOn w:val="DefaultParagraphFont"/>
    <w:link w:val="Title"/>
    <w:rsid w:val="00A37FFA"/>
    <w:rPr>
      <w:rFonts w:ascii="Arial" w:eastAsia="SimSun" w:hAnsi="Arial" w:cs="Times New Roman"/>
      <w:b/>
      <w:bCs/>
      <w:kern w:val="28"/>
      <w:sz w:val="32"/>
      <w:szCs w:val="32"/>
    </w:rPr>
  </w:style>
  <w:style w:type="character" w:customStyle="1" w:styleId="System">
    <w:name w:val="System"/>
    <w:aliases w:val="sys"/>
    <w:locked/>
    <w:rsid w:val="00A37FFA"/>
    <w:rPr>
      <w:b/>
      <w:color w:val="auto"/>
      <w:szCs w:val="20"/>
      <w:u w:val="none"/>
      <w:bdr w:val="none" w:sz="0" w:space="0" w:color="auto"/>
      <w:shd w:val="clear" w:color="auto" w:fill="auto"/>
    </w:rPr>
  </w:style>
  <w:style w:type="character" w:customStyle="1" w:styleId="UserInputLocalizable">
    <w:name w:val="User Input Localizable"/>
    <w:aliases w:val="uil"/>
    <w:rsid w:val="00A37FFA"/>
    <w:rPr>
      <w:b/>
      <w:color w:val="auto"/>
      <w:szCs w:val="18"/>
      <w:u w:val="none"/>
    </w:rPr>
  </w:style>
  <w:style w:type="character" w:customStyle="1" w:styleId="UnmanagedCodeEntityReference">
    <w:name w:val="Unmanaged Code Entity Reference"/>
    <w:aliases w:val="ucer"/>
    <w:locked/>
    <w:rsid w:val="00A37FFA"/>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A37FFA"/>
    <w:rPr>
      <w:b/>
      <w:szCs w:val="18"/>
    </w:rPr>
  </w:style>
  <w:style w:type="character" w:customStyle="1" w:styleId="Placeholder">
    <w:name w:val="Placeholder"/>
    <w:aliases w:val="ph"/>
    <w:rsid w:val="00A37FFA"/>
    <w:rPr>
      <w:i/>
      <w:color w:val="auto"/>
      <w:szCs w:val="18"/>
      <w:u w:val="none"/>
    </w:rPr>
  </w:style>
  <w:style w:type="character" w:customStyle="1" w:styleId="Math">
    <w:name w:val="Math"/>
    <w:aliases w:val="m"/>
    <w:locked/>
    <w:rsid w:val="00A37FFA"/>
    <w:rPr>
      <w:color w:val="C0C0C0"/>
      <w:szCs w:val="18"/>
      <w:u w:val="none"/>
      <w:bdr w:val="none" w:sz="0" w:space="0" w:color="auto"/>
      <w:shd w:val="clear" w:color="auto" w:fill="auto"/>
    </w:rPr>
  </w:style>
  <w:style w:type="character" w:customStyle="1" w:styleId="NewTerm">
    <w:name w:val="New Term"/>
    <w:aliases w:val="nt"/>
    <w:locked/>
    <w:rsid w:val="00A37FFA"/>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A37FFA"/>
    <w:rPr>
      <w:color w:val="C0C0C0"/>
    </w:rPr>
  </w:style>
  <w:style w:type="paragraph" w:customStyle="1" w:styleId="BulletedDynamicLinkinList2">
    <w:name w:val="Bulleted Dynamic Link in List 2"/>
    <w:basedOn w:val="Normal"/>
    <w:locked/>
    <w:rsid w:val="00A37FFA"/>
    <w:rPr>
      <w:color w:val="C0C0C0"/>
    </w:rPr>
  </w:style>
  <w:style w:type="paragraph" w:customStyle="1" w:styleId="BulletedDynamicLink">
    <w:name w:val="Bulleted Dynamic Link"/>
    <w:basedOn w:val="Normal"/>
    <w:locked/>
    <w:rsid w:val="00A37FFA"/>
    <w:rPr>
      <w:color w:val="C0C0C0"/>
    </w:rPr>
  </w:style>
  <w:style w:type="character" w:customStyle="1" w:styleId="LabelChar">
    <w:name w:val="Label Char"/>
    <w:aliases w:val="l Char"/>
    <w:link w:val="Label"/>
    <w:rsid w:val="00A37FFA"/>
    <w:rPr>
      <w:rFonts w:ascii="Arial" w:eastAsia="SimSun" w:hAnsi="Arial" w:cs="Times New Roman"/>
      <w:b/>
      <w:kern w:val="24"/>
      <w:sz w:val="20"/>
      <w:szCs w:val="20"/>
    </w:rPr>
  </w:style>
  <w:style w:type="character" w:customStyle="1" w:styleId="LabelinList1Char">
    <w:name w:val="Label in List 1 Char"/>
    <w:aliases w:val="l1 Char"/>
    <w:link w:val="LabelinList1"/>
    <w:rsid w:val="00A37FFA"/>
    <w:rPr>
      <w:rFonts w:ascii="Arial" w:eastAsia="SimSun" w:hAnsi="Arial" w:cs="Times New Roman"/>
      <w:b/>
      <w:kern w:val="24"/>
      <w:sz w:val="20"/>
      <w:szCs w:val="20"/>
    </w:rPr>
  </w:style>
  <w:style w:type="paragraph" w:customStyle="1" w:styleId="Strikethrough">
    <w:name w:val="Strikethrough"/>
    <w:aliases w:val="strike"/>
    <w:basedOn w:val="Normal"/>
    <w:rsid w:val="00A37FFA"/>
    <w:rPr>
      <w:strike/>
    </w:rPr>
  </w:style>
  <w:style w:type="paragraph" w:customStyle="1" w:styleId="TableFootnote">
    <w:name w:val="Table Footnote"/>
    <w:aliases w:val="tf"/>
    <w:basedOn w:val="Normal"/>
    <w:rsid w:val="00A37FFA"/>
    <w:pPr>
      <w:spacing w:before="80" w:after="80"/>
      <w:ind w:left="216" w:hanging="216"/>
    </w:pPr>
  </w:style>
  <w:style w:type="paragraph" w:customStyle="1" w:styleId="TableFootnoteinList1">
    <w:name w:val="Table Footnote in List 1"/>
    <w:aliases w:val="tf1"/>
    <w:basedOn w:val="TableFootnote"/>
    <w:rsid w:val="00A37FFA"/>
    <w:pPr>
      <w:ind w:left="576"/>
    </w:pPr>
  </w:style>
  <w:style w:type="paragraph" w:customStyle="1" w:styleId="TableFootnoteinList2">
    <w:name w:val="Table Footnote in List 2"/>
    <w:aliases w:val="tf2"/>
    <w:basedOn w:val="TableFootnote"/>
    <w:rsid w:val="00A37FFA"/>
    <w:pPr>
      <w:ind w:left="936"/>
    </w:pPr>
  </w:style>
  <w:style w:type="character" w:customStyle="1" w:styleId="DynamicLink">
    <w:name w:val="Dynamic Link"/>
    <w:aliases w:val="dl"/>
    <w:locked/>
    <w:rsid w:val="00A37FFA"/>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A37FFA"/>
    <w:pPr>
      <w:spacing w:after="0" w:line="240" w:lineRule="auto"/>
    </w:pPr>
    <w:rPr>
      <w:rFonts w:ascii="Arial" w:eastAsia="Times New Roman" w:hAnsi="Arial" w:cs="Times New Roman"/>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A37FFA"/>
    <w:rPr>
      <w:color w:val="C0C0C0"/>
    </w:rPr>
  </w:style>
  <w:style w:type="paragraph" w:customStyle="1" w:styleId="PrintDivisionNumber">
    <w:name w:val="Print Division Number"/>
    <w:aliases w:val="pdn"/>
    <w:basedOn w:val="Normal"/>
    <w:locked/>
    <w:rsid w:val="00A37FFA"/>
    <w:pPr>
      <w:spacing w:before="0" w:after="0" w:line="240" w:lineRule="auto"/>
    </w:pPr>
    <w:rPr>
      <w:color w:val="C0C0C0"/>
    </w:rPr>
  </w:style>
  <w:style w:type="paragraph" w:customStyle="1" w:styleId="PrintDivisionTitle">
    <w:name w:val="Print Division Title"/>
    <w:aliases w:val="pdt"/>
    <w:basedOn w:val="Normal"/>
    <w:locked/>
    <w:rsid w:val="00A37FFA"/>
    <w:pPr>
      <w:spacing w:before="0" w:after="0" w:line="240" w:lineRule="auto"/>
    </w:pPr>
    <w:rPr>
      <w:color w:val="C0C0C0"/>
    </w:rPr>
  </w:style>
  <w:style w:type="paragraph" w:customStyle="1" w:styleId="PrintMSCorp">
    <w:name w:val="Print MS Corp"/>
    <w:aliases w:val="pms"/>
    <w:basedOn w:val="Normal"/>
    <w:locked/>
    <w:rsid w:val="00A37FFA"/>
    <w:pPr>
      <w:spacing w:before="0" w:after="0" w:line="240" w:lineRule="auto"/>
    </w:pPr>
    <w:rPr>
      <w:color w:val="C0C0C0"/>
    </w:rPr>
  </w:style>
  <w:style w:type="paragraph" w:customStyle="1" w:styleId="RevisionHistory">
    <w:name w:val="Revision History"/>
    <w:aliases w:val="rh"/>
    <w:basedOn w:val="Normal"/>
    <w:locked/>
    <w:rsid w:val="00A37FFA"/>
    <w:pPr>
      <w:spacing w:before="0" w:after="0" w:line="240" w:lineRule="auto"/>
    </w:pPr>
    <w:rPr>
      <w:color w:val="C0C0C0"/>
    </w:rPr>
  </w:style>
  <w:style w:type="character" w:customStyle="1" w:styleId="SV">
    <w:name w:val="SV"/>
    <w:locked/>
    <w:rsid w:val="00A37FFA"/>
    <w:rPr>
      <w:rFonts w:ascii="Arial" w:hAnsi="Arial"/>
      <w:color w:val="C0C0C0"/>
      <w:sz w:val="20"/>
      <w:szCs w:val="18"/>
      <w:bdr w:val="none" w:sz="0" w:space="0" w:color="auto"/>
      <w:shd w:val="clear" w:color="auto" w:fill="auto"/>
    </w:rPr>
  </w:style>
  <w:style w:type="character" w:styleId="Hyperlink">
    <w:name w:val="Hyperlink"/>
    <w:uiPriority w:val="99"/>
    <w:rsid w:val="00A37FFA"/>
    <w:rPr>
      <w:color w:val="0000FF"/>
      <w:sz w:val="20"/>
      <w:szCs w:val="18"/>
      <w:u w:val="single"/>
    </w:rPr>
  </w:style>
  <w:style w:type="paragraph" w:customStyle="1" w:styleId="Copyright">
    <w:name w:val="Copyright"/>
    <w:aliases w:val="copy"/>
    <w:basedOn w:val="Normal"/>
    <w:rsid w:val="00A37FFA"/>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A37FFA"/>
    <w:pPr>
      <w:framePr w:wrap="notBeside"/>
      <w:ind w:left="720"/>
    </w:pPr>
  </w:style>
  <w:style w:type="paragraph" w:customStyle="1" w:styleId="ProcedureTitle">
    <w:name w:val="Procedure Title"/>
    <w:aliases w:val="prt"/>
    <w:basedOn w:val="Normal"/>
    <w:rsid w:val="00A37FFA"/>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A37FFA"/>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A37FFA"/>
    <w:rPr>
      <w:rFonts w:ascii="Courier New" w:eastAsia="Times New Roman" w:hAnsi="Courier New" w:cs="Times New Roman"/>
      <w:noProof/>
      <w:color w:val="000000"/>
      <w:sz w:val="16"/>
      <w:szCs w:val="16"/>
    </w:rPr>
  </w:style>
  <w:style w:type="character" w:customStyle="1" w:styleId="ListBulletChar">
    <w:name w:val="List Bullet Char"/>
    <w:link w:val="ListBullet"/>
    <w:rsid w:val="00A37FFA"/>
    <w:rPr>
      <w:rFonts w:ascii="Arial" w:eastAsia="SimSun" w:hAnsi="Arial" w:cs="Times New Roman"/>
      <w:kern w:val="24"/>
      <w:sz w:val="20"/>
      <w:szCs w:val="20"/>
    </w:rPr>
  </w:style>
  <w:style w:type="character" w:customStyle="1" w:styleId="BulletedList2Char">
    <w:name w:val="Bulleted List 2 Char"/>
    <w:aliases w:val="bl2 Char Char"/>
    <w:link w:val="BulletedList2"/>
    <w:rsid w:val="00A37FFA"/>
    <w:rPr>
      <w:rFonts w:ascii="Arial" w:eastAsia="SimSun" w:hAnsi="Arial" w:cs="Times New Roman"/>
      <w:kern w:val="24"/>
      <w:sz w:val="20"/>
      <w:szCs w:val="20"/>
    </w:rPr>
  </w:style>
  <w:style w:type="paragraph" w:styleId="TOC5">
    <w:name w:val="toc 5"/>
    <w:aliases w:val="toc5"/>
    <w:basedOn w:val="Normal"/>
    <w:next w:val="Normal"/>
    <w:uiPriority w:val="39"/>
    <w:rsid w:val="00A37FFA"/>
    <w:pPr>
      <w:spacing w:before="0" w:after="0"/>
      <w:ind w:left="936" w:hanging="187"/>
    </w:pPr>
  </w:style>
  <w:style w:type="paragraph" w:customStyle="1" w:styleId="PageHeader">
    <w:name w:val="Page Header"/>
    <w:aliases w:val="pgh"/>
    <w:basedOn w:val="Normal"/>
    <w:rsid w:val="00A37FFA"/>
    <w:pPr>
      <w:spacing w:before="0" w:after="240" w:line="240" w:lineRule="auto"/>
      <w:jc w:val="right"/>
    </w:pPr>
    <w:rPr>
      <w:b/>
    </w:rPr>
  </w:style>
  <w:style w:type="paragraph" w:customStyle="1" w:styleId="PageFooter">
    <w:name w:val="Page Footer"/>
    <w:aliases w:val="pgf"/>
    <w:basedOn w:val="Normal"/>
    <w:rsid w:val="00A37FFA"/>
    <w:pPr>
      <w:spacing w:before="0" w:after="0" w:line="240" w:lineRule="auto"/>
      <w:jc w:val="right"/>
    </w:pPr>
  </w:style>
  <w:style w:type="paragraph" w:customStyle="1" w:styleId="PageNum">
    <w:name w:val="Page Num"/>
    <w:aliases w:val="pgn"/>
    <w:basedOn w:val="Normal"/>
    <w:rsid w:val="00A37FFA"/>
    <w:pPr>
      <w:spacing w:before="0" w:after="0" w:line="240" w:lineRule="auto"/>
      <w:ind w:right="518"/>
      <w:jc w:val="right"/>
    </w:pPr>
    <w:rPr>
      <w:b/>
    </w:rPr>
  </w:style>
  <w:style w:type="character" w:customStyle="1" w:styleId="NumberedListIndexer">
    <w:name w:val="Numbered List Indexer"/>
    <w:aliases w:val="nlx"/>
    <w:rsid w:val="00A37FFA"/>
    <w:rPr>
      <w:dstrike w:val="0"/>
      <w:vanish/>
      <w:color w:val="C0C0C0"/>
      <w:szCs w:val="18"/>
      <w:u w:val="none"/>
      <w:vertAlign w:val="baseline"/>
    </w:rPr>
  </w:style>
  <w:style w:type="paragraph" w:customStyle="1" w:styleId="ProcedureTitleinList1">
    <w:name w:val="Procedure Title in List 1"/>
    <w:aliases w:val="prt1"/>
    <w:basedOn w:val="ProcedureTitle"/>
    <w:rsid w:val="00A37FFA"/>
    <w:pPr>
      <w:framePr w:wrap="notBeside"/>
    </w:pPr>
  </w:style>
  <w:style w:type="paragraph" w:styleId="TOC6">
    <w:name w:val="toc 6"/>
    <w:aliases w:val="toc6"/>
    <w:basedOn w:val="Normal"/>
    <w:next w:val="Normal"/>
    <w:uiPriority w:val="39"/>
    <w:rsid w:val="00A37FFA"/>
    <w:pPr>
      <w:spacing w:before="0" w:after="0"/>
      <w:ind w:left="1123" w:hanging="187"/>
    </w:pPr>
  </w:style>
  <w:style w:type="paragraph" w:customStyle="1" w:styleId="ProcedureTitleinList2">
    <w:name w:val="Procedure Title in List 2"/>
    <w:aliases w:val="prt2"/>
    <w:basedOn w:val="ProcedureTitle"/>
    <w:rsid w:val="00A37FFA"/>
    <w:pPr>
      <w:framePr w:wrap="notBeside"/>
      <w:ind w:left="720"/>
    </w:pPr>
  </w:style>
  <w:style w:type="table" w:customStyle="1" w:styleId="DefinitionTable">
    <w:name w:val="Definition Table"/>
    <w:aliases w:val="dtbl"/>
    <w:basedOn w:val="TableNormal"/>
    <w:rsid w:val="00A37FFA"/>
    <w:pPr>
      <w:spacing w:after="180" w:line="220" w:lineRule="exact"/>
      <w:ind w:right="1440"/>
    </w:pPr>
    <w:rPr>
      <w:rFonts w:ascii="Arial" w:eastAsia="Times New Roman" w:hAnsi="Arial" w:cs="Times New Roman"/>
      <w:sz w:val="18"/>
      <w:szCs w:val="18"/>
    </w:rPr>
    <w:tblPr>
      <w:tblInd w:w="187" w:type="dxa"/>
      <w:tblCellMar>
        <w:left w:w="0" w:type="dxa"/>
        <w:right w:w="0" w:type="dxa"/>
      </w:tblCellMar>
    </w:tblPr>
  </w:style>
  <w:style w:type="paragraph" w:styleId="TOC9">
    <w:name w:val="toc 9"/>
    <w:basedOn w:val="Normal"/>
    <w:next w:val="Normal"/>
    <w:uiPriority w:val="39"/>
    <w:rsid w:val="00A37FFA"/>
    <w:pPr>
      <w:ind w:left="1785" w:hanging="187"/>
    </w:pPr>
  </w:style>
  <w:style w:type="paragraph" w:styleId="TOC7">
    <w:name w:val="toc 7"/>
    <w:basedOn w:val="Normal"/>
    <w:next w:val="Normal"/>
    <w:uiPriority w:val="39"/>
    <w:rsid w:val="00A37FFA"/>
    <w:pPr>
      <w:ind w:left="1382" w:hanging="187"/>
    </w:pPr>
  </w:style>
  <w:style w:type="paragraph" w:styleId="TOC8">
    <w:name w:val="toc 8"/>
    <w:basedOn w:val="Normal"/>
    <w:next w:val="Normal"/>
    <w:uiPriority w:val="39"/>
    <w:rsid w:val="00A37FFA"/>
    <w:pPr>
      <w:ind w:left="1584" w:hanging="187"/>
    </w:pPr>
  </w:style>
  <w:style w:type="table" w:customStyle="1" w:styleId="DefinitionTableinList1">
    <w:name w:val="Definition Table in List 1"/>
    <w:aliases w:val="dtbl1"/>
    <w:basedOn w:val="DefinitionTable"/>
    <w:rsid w:val="00A37FFA"/>
    <w:tblPr>
      <w:tblInd w:w="547" w:type="dxa"/>
    </w:tblPr>
  </w:style>
  <w:style w:type="table" w:customStyle="1" w:styleId="DefinitionTableinList2">
    <w:name w:val="Definition Table in List 2"/>
    <w:aliases w:val="dtbl2"/>
    <w:basedOn w:val="DefinitionTable"/>
    <w:rsid w:val="00A37FFA"/>
    <w:tblPr>
      <w:tblInd w:w="907" w:type="dxa"/>
    </w:tblPr>
  </w:style>
  <w:style w:type="table" w:customStyle="1" w:styleId="PacketTable">
    <w:name w:val="Packet Table"/>
    <w:basedOn w:val="TableNormal"/>
    <w:rsid w:val="00A37FFA"/>
    <w:pPr>
      <w:spacing w:before="60" w:after="60" w:line="240" w:lineRule="exact"/>
      <w:jc w:val="center"/>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A37FFA"/>
    <w:pPr>
      <w:numPr>
        <w:numId w:val="6"/>
      </w:numPr>
      <w:spacing w:line="260" w:lineRule="exact"/>
      <w:ind w:left="1080"/>
    </w:pPr>
  </w:style>
  <w:style w:type="paragraph" w:customStyle="1" w:styleId="BulletedList4">
    <w:name w:val="Bulleted List 4"/>
    <w:aliases w:val="bl4"/>
    <w:basedOn w:val="ListBullet"/>
    <w:rsid w:val="00A37FFA"/>
    <w:pPr>
      <w:numPr>
        <w:numId w:val="7"/>
      </w:numPr>
      <w:ind w:left="1440"/>
    </w:pPr>
  </w:style>
  <w:style w:type="paragraph" w:customStyle="1" w:styleId="BulletedList5">
    <w:name w:val="Bulleted List 5"/>
    <w:aliases w:val="bl5"/>
    <w:basedOn w:val="ListBullet"/>
    <w:rsid w:val="00A37FFA"/>
    <w:pPr>
      <w:numPr>
        <w:numId w:val="8"/>
      </w:numPr>
      <w:ind w:left="1800"/>
    </w:pPr>
  </w:style>
  <w:style w:type="character" w:customStyle="1" w:styleId="FooterItalic">
    <w:name w:val="Footer Italic"/>
    <w:aliases w:val="fi"/>
    <w:rsid w:val="00A37FFA"/>
    <w:rPr>
      <w:rFonts w:ascii="Times New Roman" w:hAnsi="Times New Roman"/>
      <w:i/>
      <w:sz w:val="16"/>
      <w:szCs w:val="16"/>
    </w:rPr>
  </w:style>
  <w:style w:type="character" w:customStyle="1" w:styleId="FooterSmall">
    <w:name w:val="Footer Small"/>
    <w:aliases w:val="fs"/>
    <w:rsid w:val="00A37FFA"/>
    <w:rPr>
      <w:rFonts w:ascii="Times New Roman" w:hAnsi="Times New Roman"/>
      <w:sz w:val="17"/>
      <w:szCs w:val="16"/>
    </w:rPr>
  </w:style>
  <w:style w:type="paragraph" w:customStyle="1" w:styleId="GenericEntry">
    <w:name w:val="Generic Entry"/>
    <w:aliases w:val="ge"/>
    <w:basedOn w:val="Normal"/>
    <w:next w:val="Normal"/>
    <w:rsid w:val="00A37FFA"/>
    <w:pPr>
      <w:spacing w:after="240" w:line="260" w:lineRule="exact"/>
      <w:ind w:left="720" w:hanging="720"/>
    </w:pPr>
  </w:style>
  <w:style w:type="table" w:customStyle="1" w:styleId="IndentedPacketFieldBits">
    <w:name w:val="Indented Packet Field Bits"/>
    <w:aliases w:val="pfbi"/>
    <w:basedOn w:val="TableNormal"/>
    <w:rsid w:val="00A37FFA"/>
    <w:pPr>
      <w:spacing w:after="0" w:line="240" w:lineRule="auto"/>
    </w:pPr>
    <w:rPr>
      <w:rFonts w:ascii="Times New Roman" w:eastAsia="Times New Roman" w:hAnsi="Times New Roman" w:cs="Times New Roman"/>
      <w:sz w:val="24"/>
      <w:szCs w:val="20"/>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A37FFA"/>
    <w:pPr>
      <w:numPr>
        <w:numId w:val="9"/>
      </w:numPr>
      <w:spacing w:line="260" w:lineRule="exact"/>
      <w:ind w:left="1080"/>
    </w:pPr>
  </w:style>
  <w:style w:type="paragraph" w:customStyle="1" w:styleId="NumberedList4">
    <w:name w:val="Numbered List 4"/>
    <w:aliases w:val="nl4"/>
    <w:basedOn w:val="ListNumber"/>
    <w:rsid w:val="00A37FFA"/>
    <w:pPr>
      <w:numPr>
        <w:numId w:val="10"/>
      </w:numPr>
      <w:tabs>
        <w:tab w:val="left" w:pos="1800"/>
      </w:tabs>
    </w:pPr>
  </w:style>
  <w:style w:type="paragraph" w:customStyle="1" w:styleId="NumberedList5">
    <w:name w:val="Numbered List 5"/>
    <w:aliases w:val="nl5"/>
    <w:basedOn w:val="ListNumber"/>
    <w:rsid w:val="00A37FFA"/>
    <w:pPr>
      <w:numPr>
        <w:numId w:val="11"/>
      </w:numPr>
    </w:pPr>
  </w:style>
  <w:style w:type="table" w:customStyle="1" w:styleId="PacketFieldBitsTable">
    <w:name w:val="Packet Field Bits Table"/>
    <w:aliases w:val="pfbt"/>
    <w:basedOn w:val="TableNormal"/>
    <w:rsid w:val="00A37FFA"/>
    <w:pPr>
      <w:spacing w:after="0" w:line="240" w:lineRule="auto"/>
      <w:jc w:val="center"/>
    </w:pPr>
    <w:rPr>
      <w:rFonts w:ascii="Times New Roman" w:eastAsia="Times New Roman" w:hAnsi="Times New Roman" w:cs="Times New Roman"/>
      <w:sz w:val="20"/>
      <w:szCs w:val="20"/>
    </w:r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A37FFA"/>
    <w:pPr>
      <w:spacing w:after="0" w:line="240" w:lineRule="auto"/>
    </w:pPr>
    <w:rPr>
      <w:rFonts w:ascii="Times New Roman" w:eastAsia="Times New Roman" w:hAnsi="Times New Roman" w:cs="Times New Roman"/>
      <w:sz w:val="24"/>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A37FFA"/>
    <w:rPr>
      <w:b/>
      <w:u w:val="single"/>
    </w:rPr>
  </w:style>
  <w:style w:type="paragraph" w:customStyle="1" w:styleId="AlertLabelinList3">
    <w:name w:val="Alert Label in List 3"/>
    <w:aliases w:val="al3"/>
    <w:basedOn w:val="AlertLabel"/>
    <w:rsid w:val="00A37FFA"/>
    <w:pPr>
      <w:framePr w:wrap="notBeside"/>
      <w:ind w:left="1080"/>
    </w:pPr>
  </w:style>
  <w:style w:type="paragraph" w:customStyle="1" w:styleId="AlertTextinList3">
    <w:name w:val="Alert Text in List 3"/>
    <w:aliases w:val="at3"/>
    <w:basedOn w:val="AlertText"/>
    <w:rsid w:val="00A37FFA"/>
    <w:pPr>
      <w:ind w:left="1440"/>
    </w:pPr>
  </w:style>
  <w:style w:type="character" w:styleId="PageNumber">
    <w:name w:val="page number"/>
    <w:rsid w:val="00A37FFA"/>
  </w:style>
  <w:style w:type="paragraph" w:styleId="ListParagraph">
    <w:name w:val="List Paragraph"/>
    <w:basedOn w:val="Normal"/>
    <w:uiPriority w:val="34"/>
    <w:qFormat/>
    <w:rsid w:val="00A37FFA"/>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A37FFA"/>
    <w:rPr>
      <w:color w:val="0000FF"/>
      <w:u w:val="single"/>
    </w:rPr>
  </w:style>
  <w:style w:type="paragraph" w:customStyle="1" w:styleId="SampleCode">
    <w:name w:val="SampleCode"/>
    <w:basedOn w:val="Code"/>
    <w:link w:val="SampleCodeChar"/>
    <w:qFormat/>
    <w:rsid w:val="00A37FFA"/>
    <w:pPr>
      <w:shd w:val="pct10" w:color="auto" w:fill="auto"/>
    </w:pPr>
    <w:rPr>
      <w:color w:val="0000FF"/>
      <w:sz w:val="18"/>
    </w:rPr>
  </w:style>
  <w:style w:type="character" w:customStyle="1" w:styleId="SampleCodeChar">
    <w:name w:val="SampleCode Char"/>
    <w:link w:val="SampleCode"/>
    <w:rsid w:val="00A37FFA"/>
    <w:rPr>
      <w:rFonts w:ascii="Courier New" w:eastAsia="Times New Roman" w:hAnsi="Courier New" w:cs="Times New Roman"/>
      <w:noProof/>
      <w:color w:val="0000FF"/>
      <w:sz w:val="18"/>
      <w:szCs w:val="16"/>
      <w:shd w:val="pct10" w:color="auto" w:fill="auto"/>
    </w:rPr>
  </w:style>
  <w:style w:type="paragraph" w:styleId="NoSpacing">
    <w:name w:val="No Spacing"/>
    <w:uiPriority w:val="1"/>
    <w:qFormat/>
    <w:rsid w:val="00A37FFA"/>
    <w:pPr>
      <w:spacing w:after="0" w:line="240" w:lineRule="auto"/>
    </w:pPr>
    <w:rPr>
      <w:rFonts w:ascii="Calibri" w:eastAsia="Calibri" w:hAnsi="Calibri" w:cs="Times New Roman"/>
    </w:rPr>
  </w:style>
  <w:style w:type="paragraph" w:customStyle="1" w:styleId="EmptyCellLayoutStyle">
    <w:name w:val="EmptyCellLayoutStyle"/>
    <w:rsid w:val="00A37FFA"/>
    <w:rPr>
      <w:rFonts w:ascii="Times New Roman" w:eastAsia="Times New Roman" w:hAnsi="Times New Roman" w:cs="Times New Roman"/>
      <w:sz w:val="2"/>
      <w:szCs w:val="20"/>
    </w:rPr>
  </w:style>
  <w:style w:type="paragraph" w:styleId="Revision">
    <w:name w:val="Revision"/>
    <w:hidden/>
    <w:rsid w:val="00A37FFA"/>
    <w:pPr>
      <w:spacing w:after="0" w:line="240" w:lineRule="auto"/>
    </w:pPr>
    <w:rPr>
      <w:rFonts w:ascii="Arial" w:eastAsia="SimSun" w:hAnsi="Arial" w:cs="Times New Roman"/>
      <w:kern w:val="24"/>
      <w:sz w:val="20"/>
      <w:szCs w:val="20"/>
    </w:rPr>
  </w:style>
  <w:style w:type="table" w:customStyle="1" w:styleId="1">
    <w:name w:val="Обычная таблица1"/>
    <w:uiPriority w:val="99"/>
    <w:semiHidden/>
    <w:rsid w:val="00A37FFA"/>
    <w:pPr>
      <w:spacing w:line="256" w:lineRule="auto"/>
    </w:pPr>
    <w:tblPr>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37FFA"/>
    <w:pPr>
      <w:outlineLvl w:val="9"/>
    </w:pPr>
  </w:style>
  <w:style w:type="table" w:customStyle="1" w:styleId="2">
    <w:name w:val="Обычная таблица2"/>
    <w:uiPriority w:val="99"/>
    <w:semiHidden/>
    <w:rsid w:val="00A37FFA"/>
    <w:pPr>
      <w:spacing w:line="256" w:lineRule="auto"/>
    </w:p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Id="rId8" Type="http://schemas.openxmlformats.org/officeDocument/2006/relationships/footnotes" Target="footnotes.xml" /><Relationship Id="rId13" Type="http://schemas.openxmlformats.org/officeDocument/2006/relationships/footer" Target="footer1.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header" Target="head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hyperlink" Target="mailto:sqlmpsfeedback@microsoft.com" TargetMode="External" /><Relationship Id="rId5" Type="http://schemas.openxmlformats.org/officeDocument/2006/relationships/styles" Target="styles.xml" /><Relationship Id="rId15" Type="http://schemas.openxmlformats.org/officeDocument/2006/relationships/theme" Target="theme/theme1.xml" /><Relationship Id="rId10" Type="http://schemas.openxmlformats.org/officeDocument/2006/relationships/image" Target="media/image1.png"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85B5BF-DC1D-48FD-A671-28B0D8AD8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6AE492B-1658-4B7B-AC60-11041ED6FB25}">
  <ds:schemaRefs>
    <ds:schemaRef ds:uri="http://schemas.microsoft.com/sharepoint/v3/contenttype/forms"/>
  </ds:schemaRefs>
</ds:datastoreItem>
</file>

<file path=customXml/itemProps3.xml><?xml version="1.0" encoding="utf-8"?>
<ds:datastoreItem xmlns:ds="http://schemas.openxmlformats.org/officeDocument/2006/customXml" ds:itemID="{FB19B5C7-3276-4367-9F2D-318E0DE14DCD}">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58</Pages>
  <Words>146279</Words>
  <Characters>833791</Characters>
  <Application>Microsoft Office Word</Application>
  <DocSecurity>0</DocSecurity>
  <Lines>6948</Lines>
  <Paragraphs>1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 Izmailov</dc:creator>
  <cp:keywords/>
  <dc:description/>
  <cp:lastModifiedBy>Alexander Protsenko</cp:lastModifiedBy>
  <cp:revision>8</cp:revision>
  <dcterms:created xsi:type="dcterms:W3CDTF">2017-11-01T16:20:00Z</dcterms:created>
  <dcterms:modified xsi:type="dcterms:W3CDTF">2017-11-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